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107A10" w14:textId="3E4950F0" w:rsidR="00F83A18" w:rsidRDefault="00F83A18" w:rsidP="00F83A18">
      <w:pPr>
        <w:widowControl/>
        <w:jc w:val="left"/>
        <w:rPr>
          <w:rFonts w:ascii="Times New Roman" w:eastAsia="SimSun" w:hAnsi="Times New Roman" w:cs="Times New Roman"/>
          <w:color w:val="1F497D"/>
          <w:kern w:val="0"/>
          <w:sz w:val="22"/>
        </w:rPr>
      </w:pPr>
      <w:bookmarkStart w:id="0" w:name="_Hlk181111369"/>
      <w:bookmarkStart w:id="1" w:name="OLE_LINK100"/>
      <w:bookmarkStart w:id="2" w:name="OLE_LINK99"/>
      <w:bookmarkStart w:id="3" w:name="OLE_LINK98"/>
      <w:bookmarkStart w:id="4" w:name="OLE_LINK97"/>
      <w:bookmarkStart w:id="5" w:name="OLE_LINK96"/>
      <w:bookmarkStart w:id="6" w:name="OLE_LINK95"/>
      <w:bookmarkStart w:id="7" w:name="OLE_LINK94"/>
      <w:bookmarkStart w:id="8" w:name="OLE_LINK93"/>
      <w:bookmarkStart w:id="9" w:name="OLE_LINK92"/>
      <w:bookmarkStart w:id="10" w:name="OLE_LINK91"/>
      <w:bookmarkStart w:id="11" w:name="OLE_LINK90"/>
      <w:bookmarkStart w:id="12" w:name="OLE_LINK89"/>
      <w:bookmarkStart w:id="13" w:name="OLE_LINK88"/>
      <w:bookmarkStart w:id="14" w:name="OLE_LINK87"/>
      <w:bookmarkStart w:id="15" w:name="OLE_LINK86"/>
      <w:bookmarkStart w:id="16" w:name="OLE_LINK85"/>
      <w:bookmarkStart w:id="17" w:name="OLE_LINK84"/>
      <w:bookmarkStart w:id="18" w:name="OLE_LINK83"/>
      <w:bookmarkStart w:id="19" w:name="OLE_LINK81"/>
      <w:bookmarkStart w:id="20" w:name="OLE_LINK80"/>
      <w:bookmarkStart w:id="21" w:name="OLE_LINK79"/>
      <w:bookmarkStart w:id="22" w:name="OLE_LINK78"/>
      <w:bookmarkStart w:id="23" w:name="OLE_LINK77"/>
      <w:bookmarkStart w:id="24" w:name="OLE_LINK76"/>
      <w:bookmarkStart w:id="25" w:name="OLE_LINK75"/>
      <w:bookmarkStart w:id="26" w:name="OLE_LINK74"/>
      <w:bookmarkStart w:id="27" w:name="OLE_LINK73"/>
      <w:bookmarkStart w:id="28" w:name="OLE_LINK72"/>
      <w:bookmarkStart w:id="29" w:name="OLE_LINK71"/>
      <w:bookmarkStart w:id="30" w:name="OLE_LINK69"/>
      <w:bookmarkStart w:id="31" w:name="_Hlk137286460"/>
      <w:bookmarkStart w:id="32" w:name="OLE_LINK66"/>
      <w:bookmarkStart w:id="33" w:name="OLE_LINK64"/>
      <w:bookmarkStart w:id="34" w:name="OLE_LINK65"/>
      <w:bookmarkStart w:id="35" w:name="OLE_LINK60"/>
      <w:bookmarkStart w:id="36" w:name="OLE_LINK58"/>
      <w:bookmarkStart w:id="37" w:name="OLE_LINK56"/>
      <w:bookmarkStart w:id="38" w:name="OLE_LINK54"/>
      <w:bookmarkStart w:id="39" w:name="OLE_LINK55"/>
      <w:bookmarkStart w:id="40" w:name="OLE_LINK53"/>
      <w:bookmarkStart w:id="41" w:name="_Hlk98936610"/>
      <w:bookmarkStart w:id="42" w:name="OLE_LINK51"/>
      <w:bookmarkStart w:id="43" w:name="OLE_LINK52"/>
      <w:bookmarkStart w:id="44" w:name="OLE_LINK43"/>
      <w:bookmarkStart w:id="45" w:name="OLE_LINK44"/>
      <w:bookmarkStart w:id="46" w:name="_Hlk78829425"/>
      <w:bookmarkStart w:id="47" w:name="_Hlk76190745"/>
      <w:bookmarkStart w:id="48" w:name="OLE_LINK41"/>
      <w:bookmarkStart w:id="49" w:name="OLE_LINK42"/>
      <w:bookmarkStart w:id="50" w:name="OLE_LINK38"/>
      <w:bookmarkStart w:id="51" w:name="OLE_LINK39"/>
      <w:bookmarkStart w:id="52" w:name="OLE_LINK34"/>
      <w:bookmarkStart w:id="53" w:name="OLE_LINK35"/>
      <w:bookmarkStart w:id="54" w:name="OLE_LINK32"/>
      <w:bookmarkStart w:id="55" w:name="OLE_LINK33"/>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sidRPr="000E6269">
        <w:rPr>
          <w:rFonts w:ascii="Times New Roman" w:eastAsia="SimSun" w:hAnsi="Times New Roman" w:cs="Times New Roman"/>
          <w:color w:val="1F497D"/>
          <w:kern w:val="0"/>
          <w:sz w:val="22"/>
        </w:rPr>
        <w:t>Daraio</w:t>
      </w:r>
      <w:proofErr w:type="spellEnd"/>
      <w:r w:rsidRPr="00BF7393">
        <w:rPr>
          <w:rFonts w:ascii="Times New Roman" w:eastAsia="SimSun" w:hAnsi="Times New Roman" w:cs="Times New Roman"/>
          <w:color w:val="1F497D"/>
          <w:kern w:val="0"/>
          <w:sz w:val="22"/>
        </w:rPr>
        <w:t>,</w:t>
      </w:r>
    </w:p>
    <w:p w14:paraId="4527A73B" w14:textId="77777777" w:rsidR="00F83A18" w:rsidRDefault="00F83A18" w:rsidP="00F83A18">
      <w:pPr>
        <w:widowControl/>
        <w:jc w:val="left"/>
        <w:rPr>
          <w:rFonts w:ascii="Times New Roman" w:eastAsia="SimSun" w:hAnsi="Times New Roman" w:cs="Times New Roman"/>
          <w:color w:val="1F497D"/>
          <w:kern w:val="0"/>
          <w:sz w:val="22"/>
        </w:rPr>
      </w:pPr>
    </w:p>
    <w:p w14:paraId="7F408027" w14:textId="77777777" w:rsidR="00F83A18" w:rsidRPr="00F83A18" w:rsidRDefault="00F83A18" w:rsidP="00F83A18">
      <w:pPr>
        <w:widowControl/>
        <w:jc w:val="left"/>
        <w:rPr>
          <w:rFonts w:ascii="Times New Roman" w:eastAsia="SimSun" w:hAnsi="Times New Roman" w:cs="Times New Roman"/>
          <w:color w:val="1F497D"/>
          <w:kern w:val="0"/>
          <w:sz w:val="22"/>
        </w:rPr>
      </w:pPr>
      <w:proofErr w:type="gramStart"/>
      <w:r w:rsidRPr="00F83A18">
        <w:rPr>
          <w:rFonts w:ascii="Times New Roman" w:eastAsia="SimSun" w:hAnsi="Times New Roman" w:cs="Times New Roman"/>
          <w:color w:val="1F497D"/>
          <w:kern w:val="0"/>
          <w:sz w:val="22"/>
        </w:rPr>
        <w:t>Very</w:t>
      </w:r>
      <w:proofErr w:type="gramEnd"/>
      <w:r w:rsidRPr="00F83A18">
        <w:rPr>
          <w:rFonts w:ascii="Times New Roman" w:eastAsia="SimSun" w:hAnsi="Times New Roman" w:cs="Times New Roman"/>
          <w:color w:val="1F497D"/>
          <w:kern w:val="0"/>
          <w:sz w:val="22"/>
        </w:rPr>
        <w:t xml:space="preserve"> excited to meet you today! I am writing to send you the draft of the invitation letter, for your review. I believe that one invitation letter should be sufficient, because it can be used for both programs I am applying for.</w:t>
      </w:r>
    </w:p>
    <w:p w14:paraId="6881517A" w14:textId="77777777" w:rsidR="00F83A18" w:rsidRPr="00F83A18" w:rsidRDefault="00F83A18" w:rsidP="00F83A18">
      <w:pPr>
        <w:widowControl/>
        <w:jc w:val="left"/>
        <w:rPr>
          <w:rFonts w:ascii="Times New Roman" w:eastAsia="SimSun" w:hAnsi="Times New Roman" w:cs="Times New Roman"/>
          <w:color w:val="1F497D"/>
          <w:kern w:val="0"/>
          <w:sz w:val="22"/>
        </w:rPr>
      </w:pPr>
    </w:p>
    <w:p w14:paraId="441F9228" w14:textId="77777777" w:rsidR="00F83A18" w:rsidRPr="00F83A18" w:rsidRDefault="00F83A18" w:rsidP="00F83A18">
      <w:pPr>
        <w:widowControl/>
        <w:jc w:val="left"/>
        <w:rPr>
          <w:rFonts w:ascii="Times New Roman" w:eastAsia="SimSun" w:hAnsi="Times New Roman" w:cs="Times New Roman"/>
          <w:color w:val="1F497D"/>
          <w:kern w:val="0"/>
          <w:sz w:val="22"/>
        </w:rPr>
      </w:pPr>
      <w:r w:rsidRPr="00F83A18">
        <w:rPr>
          <w:rFonts w:ascii="Times New Roman" w:eastAsia="SimSun" w:hAnsi="Times New Roman" w:cs="Times New Roman"/>
          <w:color w:val="1F497D"/>
          <w:kern w:val="0"/>
          <w:sz w:val="22"/>
        </w:rPr>
        <w:t>Please let me know if there are any edits or additional details you would like me to include. I would greatly appreciate it if you could sign it at your earliest convenience.</w:t>
      </w:r>
    </w:p>
    <w:p w14:paraId="0A36E466" w14:textId="77777777" w:rsidR="00F83A18" w:rsidRPr="00F83A18" w:rsidRDefault="00F83A18" w:rsidP="00F83A18">
      <w:pPr>
        <w:widowControl/>
        <w:jc w:val="left"/>
        <w:rPr>
          <w:rFonts w:ascii="Times New Roman" w:eastAsia="SimSun" w:hAnsi="Times New Roman" w:cs="Times New Roman"/>
          <w:color w:val="1F497D"/>
          <w:kern w:val="0"/>
          <w:sz w:val="22"/>
        </w:rPr>
      </w:pPr>
    </w:p>
    <w:p w14:paraId="4A231E0A" w14:textId="76E4C4B0" w:rsidR="00F83A18" w:rsidRDefault="00F83A18" w:rsidP="00F83A18">
      <w:pPr>
        <w:widowControl/>
        <w:jc w:val="left"/>
        <w:rPr>
          <w:rFonts w:ascii="Times New Roman" w:eastAsia="SimSun" w:hAnsi="Times New Roman" w:cs="Times New Roman"/>
          <w:color w:val="1F497D"/>
          <w:kern w:val="0"/>
          <w:sz w:val="22"/>
        </w:rPr>
      </w:pPr>
      <w:r w:rsidRPr="00F83A18">
        <w:rPr>
          <w:rFonts w:ascii="Times New Roman" w:eastAsia="SimSun" w:hAnsi="Times New Roman" w:cs="Times New Roman"/>
          <w:color w:val="1F497D"/>
          <w:kern w:val="0"/>
          <w:sz w:val="22"/>
        </w:rPr>
        <w:t>Thank you very much for your time and support!</w:t>
      </w:r>
    </w:p>
    <w:p w14:paraId="4B7354EE" w14:textId="77777777" w:rsidR="00F83A18" w:rsidRPr="008748CC" w:rsidRDefault="00F83A18" w:rsidP="00F83A18">
      <w:pPr>
        <w:widowControl/>
        <w:jc w:val="left"/>
        <w:rPr>
          <w:rFonts w:ascii="Times New Roman" w:eastAsia="SimSun" w:hAnsi="Times New Roman" w:cs="Times New Roman"/>
          <w:color w:val="1F497D"/>
          <w:kern w:val="0"/>
          <w:sz w:val="22"/>
        </w:rPr>
      </w:pPr>
    </w:p>
    <w:p w14:paraId="404432F6"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363CC3B"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7AA3FB1" w14:textId="77777777" w:rsidR="00F83A18" w:rsidRDefault="00F83A18" w:rsidP="00F83A18">
      <w:pPr>
        <w:widowControl/>
        <w:jc w:val="left"/>
        <w:rPr>
          <w:rFonts w:ascii="Times New Roman" w:eastAsia="SimSun" w:hAnsi="Times New Roman" w:cs="Times New Roman"/>
          <w:color w:val="1F497D"/>
          <w:kern w:val="0"/>
          <w:sz w:val="22"/>
        </w:rPr>
      </w:pPr>
    </w:p>
    <w:p w14:paraId="7E994C49" w14:textId="77777777" w:rsidR="00F83A18" w:rsidRDefault="00F83A18" w:rsidP="00F83A18">
      <w:pPr>
        <w:widowControl/>
        <w:jc w:val="left"/>
        <w:rPr>
          <w:rFonts w:ascii="Times New Roman" w:eastAsia="SimSun" w:hAnsi="Times New Roman" w:cs="Times New Roman"/>
          <w:color w:val="1F497D"/>
          <w:kern w:val="0"/>
          <w:sz w:val="22"/>
        </w:rPr>
      </w:pPr>
    </w:p>
    <w:p w14:paraId="2691FB8F" w14:textId="295A0C5E" w:rsidR="00F83A18" w:rsidRPr="00FF572B" w:rsidRDefault="00F83A18" w:rsidP="00F83A18">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141A54">
        <w:rPr>
          <w:rFonts w:ascii="Times New Roman" w:eastAsia="SimSun" w:hAnsi="Times New Roman" w:cs="Times New Roman"/>
          <w:color w:val="1F497D"/>
          <w:kern w:val="0"/>
          <w:sz w:val="22"/>
        </w:rPr>
        <w:t>Bertoldi</w:t>
      </w:r>
      <w:r w:rsidRPr="00FF572B">
        <w:rPr>
          <w:rFonts w:ascii="Times New Roman" w:eastAsia="SimSun" w:hAnsi="Times New Roman" w:cs="Times New Roman"/>
          <w:color w:val="1F497D"/>
          <w:kern w:val="0"/>
          <w:sz w:val="22"/>
        </w:rPr>
        <w:t>,</w:t>
      </w:r>
    </w:p>
    <w:p w14:paraId="496C60FC" w14:textId="77777777" w:rsidR="00F83A18" w:rsidRPr="00FF572B" w:rsidRDefault="00F83A18" w:rsidP="00F83A18">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DD17AB0"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Very appreciate</w:t>
      </w:r>
      <w:r w:rsidRPr="00141A54">
        <w:rPr>
          <w:rFonts w:ascii="Times New Roman" w:eastAsia="SimSun" w:hAnsi="Times New Roman" w:cs="Times New Roman"/>
          <w:color w:val="1F497D"/>
          <w:kern w:val="0"/>
          <w:sz w:val="22"/>
        </w:rPr>
        <w:t xml:space="preserve"> for your response. I would be able to visit Harvard for almost one year by applying to two funding programs.</w:t>
      </w:r>
    </w:p>
    <w:p w14:paraId="485C954B" w14:textId="77777777" w:rsidR="00F83A18" w:rsidRPr="00141A54" w:rsidRDefault="00F83A18" w:rsidP="00F83A18">
      <w:pPr>
        <w:widowControl/>
        <w:jc w:val="left"/>
        <w:rPr>
          <w:rFonts w:ascii="Times New Roman" w:eastAsia="SimSun" w:hAnsi="Times New Roman" w:cs="Times New Roman"/>
          <w:color w:val="1F497D"/>
          <w:kern w:val="0"/>
          <w:sz w:val="22"/>
        </w:rPr>
      </w:pPr>
    </w:p>
    <w:p w14:paraId="22D8328B" w14:textId="77777777" w:rsidR="00F83A18" w:rsidRDefault="00F83A18" w:rsidP="00F83A18">
      <w:pPr>
        <w:widowControl/>
        <w:jc w:val="left"/>
        <w:rPr>
          <w:rFonts w:ascii="Times New Roman" w:eastAsia="SimSun" w:hAnsi="Times New Roman" w:cs="Times New Roman"/>
          <w:color w:val="1F497D"/>
          <w:kern w:val="0"/>
          <w:sz w:val="22"/>
        </w:rPr>
      </w:pPr>
      <w:r w:rsidRPr="00141A54">
        <w:rPr>
          <w:rFonts w:ascii="Times New Roman" w:eastAsia="SimSun" w:hAnsi="Times New Roman" w:cs="Times New Roman"/>
          <w:color w:val="1F497D"/>
          <w:kern w:val="0"/>
          <w:sz w:val="22"/>
        </w:rPr>
        <w:t xml:space="preserve">I plan to use the </w:t>
      </w:r>
      <w:r w:rsidRPr="00141A54">
        <w:rPr>
          <w:rFonts w:ascii="Times New Roman" w:eastAsia="SimSun" w:hAnsi="Times New Roman" w:cs="Times New Roman"/>
          <w:b/>
          <w:bCs/>
          <w:color w:val="1F497D"/>
          <w:kern w:val="0"/>
          <w:sz w:val="22"/>
        </w:rPr>
        <w:t xml:space="preserve">Overseas Research Attachment </w:t>
      </w:r>
      <w:proofErr w:type="spellStart"/>
      <w:r w:rsidRPr="00141A54">
        <w:rPr>
          <w:rFonts w:ascii="Times New Roman" w:eastAsia="SimSun" w:hAnsi="Times New Roman" w:cs="Times New Roman"/>
          <w:b/>
          <w:bCs/>
          <w:color w:val="1F497D"/>
          <w:kern w:val="0"/>
          <w:sz w:val="22"/>
        </w:rPr>
        <w:t>Programme</w:t>
      </w:r>
      <w:proofErr w:type="spellEnd"/>
      <w:r w:rsidRPr="00141A54">
        <w:rPr>
          <w:rFonts w:ascii="Times New Roman" w:eastAsia="SimSun" w:hAnsi="Times New Roman" w:cs="Times New Roman"/>
          <w:b/>
          <w:bCs/>
          <w:color w:val="1F497D"/>
          <w:kern w:val="0"/>
          <w:sz w:val="22"/>
        </w:rPr>
        <w:t xml:space="preserve"> for PhD Students (ORAP)</w:t>
      </w:r>
      <w:r w:rsidRPr="00141A54">
        <w:rPr>
          <w:rFonts w:ascii="Times New Roman" w:eastAsia="SimSun" w:hAnsi="Times New Roman" w:cs="Times New Roman"/>
          <w:color w:val="1F497D"/>
          <w:kern w:val="0"/>
          <w:sz w:val="22"/>
        </w:rPr>
        <w:t xml:space="preserve"> to stay at Harvard from </w:t>
      </w:r>
      <w:r w:rsidRPr="00141A54">
        <w:rPr>
          <w:rFonts w:ascii="Times New Roman" w:eastAsia="SimSun" w:hAnsi="Times New Roman" w:cs="Times New Roman"/>
          <w:b/>
          <w:bCs/>
          <w:color w:val="1F497D"/>
          <w:kern w:val="0"/>
          <w:sz w:val="22"/>
        </w:rPr>
        <w:t>1 July 2025 to 31 December 2025</w:t>
      </w:r>
      <w:r w:rsidRPr="00141A54">
        <w:rPr>
          <w:rFonts w:ascii="Times New Roman" w:eastAsia="SimSun" w:hAnsi="Times New Roman" w:cs="Times New Roman"/>
          <w:color w:val="1F497D"/>
          <w:kern w:val="0"/>
          <w:sz w:val="22"/>
        </w:rPr>
        <w:t xml:space="preserve">. Following that, I would apply for the </w:t>
      </w:r>
      <w:r w:rsidRPr="00141A54">
        <w:rPr>
          <w:rFonts w:ascii="Times New Roman" w:eastAsia="SimSun" w:hAnsi="Times New Roman" w:cs="Times New Roman"/>
          <w:b/>
          <w:bCs/>
          <w:color w:val="1F497D"/>
          <w:kern w:val="0"/>
          <w:sz w:val="22"/>
        </w:rPr>
        <w:t>PhD International Mobility for Partnerships and Collaborations Award (PhD IMPAC Award)</w:t>
      </w:r>
      <w:r w:rsidRPr="00141A54">
        <w:rPr>
          <w:rFonts w:ascii="Times New Roman" w:eastAsia="SimSun" w:hAnsi="Times New Roman" w:cs="Times New Roman"/>
          <w:color w:val="1F497D"/>
          <w:kern w:val="0"/>
          <w:sz w:val="22"/>
        </w:rPr>
        <w:t xml:space="preserve"> to extend my stay from </w:t>
      </w:r>
      <w:r w:rsidRPr="00141A54">
        <w:rPr>
          <w:rFonts w:ascii="Times New Roman" w:eastAsia="SimSun" w:hAnsi="Times New Roman" w:cs="Times New Roman"/>
          <w:b/>
          <w:bCs/>
          <w:color w:val="1F497D"/>
          <w:kern w:val="0"/>
          <w:sz w:val="22"/>
        </w:rPr>
        <w:t>1 January 2026 to 30 June 2026</w:t>
      </w:r>
      <w:r w:rsidRPr="00141A54">
        <w:rPr>
          <w:rFonts w:ascii="Times New Roman" w:eastAsia="SimSun" w:hAnsi="Times New Roman" w:cs="Times New Roman"/>
          <w:color w:val="1F497D"/>
          <w:kern w:val="0"/>
          <w:sz w:val="22"/>
        </w:rPr>
        <w:t>.</w:t>
      </w:r>
    </w:p>
    <w:p w14:paraId="5B17BF3C" w14:textId="77777777" w:rsidR="00F83A18" w:rsidRPr="00141A54" w:rsidRDefault="00F83A18" w:rsidP="00F83A18">
      <w:pPr>
        <w:widowControl/>
        <w:jc w:val="left"/>
        <w:rPr>
          <w:rFonts w:ascii="Times New Roman" w:eastAsia="SimSun" w:hAnsi="Times New Roman" w:cs="Times New Roman"/>
          <w:color w:val="1F497D"/>
          <w:kern w:val="0"/>
          <w:sz w:val="22"/>
        </w:rPr>
      </w:pPr>
    </w:p>
    <w:p w14:paraId="3910383D" w14:textId="77777777" w:rsidR="00F83A18" w:rsidRPr="00141A54" w:rsidRDefault="00F83A18" w:rsidP="00F83A18">
      <w:pPr>
        <w:widowControl/>
        <w:jc w:val="left"/>
        <w:rPr>
          <w:rFonts w:ascii="Times New Roman" w:eastAsia="SimSun" w:hAnsi="Times New Roman" w:cs="Times New Roman"/>
          <w:color w:val="1F497D"/>
          <w:kern w:val="0"/>
          <w:sz w:val="22"/>
        </w:rPr>
      </w:pPr>
      <w:r w:rsidRPr="00141A54">
        <w:rPr>
          <w:rFonts w:ascii="Times New Roman" w:eastAsia="SimSun" w:hAnsi="Times New Roman" w:cs="Times New Roman"/>
          <w:color w:val="1F497D"/>
          <w:kern w:val="0"/>
          <w:sz w:val="22"/>
        </w:rPr>
        <w:t xml:space="preserve">This would allow me to conduct research in your group for a full year, from </w:t>
      </w:r>
      <w:r w:rsidRPr="00141A54">
        <w:rPr>
          <w:rFonts w:ascii="Times New Roman" w:eastAsia="SimSun" w:hAnsi="Times New Roman" w:cs="Times New Roman"/>
          <w:b/>
          <w:bCs/>
          <w:color w:val="1F497D"/>
          <w:kern w:val="0"/>
          <w:sz w:val="22"/>
        </w:rPr>
        <w:t>1 July 2025 to 30 June 2026</w:t>
      </w:r>
      <w:r w:rsidRPr="00141A54">
        <w:rPr>
          <w:rFonts w:ascii="Times New Roman" w:eastAsia="SimSun" w:hAnsi="Times New Roman" w:cs="Times New Roman"/>
          <w:color w:val="1F497D"/>
          <w:kern w:val="0"/>
          <w:sz w:val="22"/>
        </w:rPr>
        <w:t>. The application deadlines for these programs are:</w:t>
      </w:r>
    </w:p>
    <w:p w14:paraId="3E4A5507" w14:textId="77777777" w:rsidR="00F83A18" w:rsidRPr="00141A54" w:rsidRDefault="00F83A18" w:rsidP="00F83A18">
      <w:pPr>
        <w:widowControl/>
        <w:numPr>
          <w:ilvl w:val="0"/>
          <w:numId w:val="77"/>
        </w:numPr>
        <w:jc w:val="left"/>
        <w:rPr>
          <w:rFonts w:ascii="Times New Roman" w:eastAsia="SimSun" w:hAnsi="Times New Roman" w:cs="Times New Roman"/>
          <w:color w:val="1F497D"/>
          <w:kern w:val="0"/>
          <w:sz w:val="22"/>
        </w:rPr>
      </w:pPr>
      <w:r w:rsidRPr="00141A54">
        <w:rPr>
          <w:rFonts w:ascii="Times New Roman" w:eastAsia="SimSun" w:hAnsi="Times New Roman" w:cs="Times New Roman"/>
          <w:b/>
          <w:bCs/>
          <w:color w:val="1F497D"/>
          <w:kern w:val="0"/>
          <w:sz w:val="22"/>
        </w:rPr>
        <w:t>ORAP:</w:t>
      </w:r>
      <w:r w:rsidRPr="00141A54">
        <w:rPr>
          <w:rFonts w:ascii="Times New Roman" w:eastAsia="SimSun" w:hAnsi="Times New Roman" w:cs="Times New Roman"/>
          <w:color w:val="1F497D"/>
          <w:kern w:val="0"/>
          <w:sz w:val="22"/>
        </w:rPr>
        <w:t xml:space="preserve"> 2 March 2025</w:t>
      </w:r>
    </w:p>
    <w:p w14:paraId="44ACB15A" w14:textId="77777777" w:rsidR="00F83A18" w:rsidRPr="00141A54" w:rsidRDefault="00F83A18" w:rsidP="00F83A18">
      <w:pPr>
        <w:widowControl/>
        <w:numPr>
          <w:ilvl w:val="0"/>
          <w:numId w:val="77"/>
        </w:numPr>
        <w:jc w:val="left"/>
        <w:rPr>
          <w:rFonts w:ascii="Times New Roman" w:eastAsia="SimSun" w:hAnsi="Times New Roman" w:cs="Times New Roman"/>
          <w:color w:val="1F497D"/>
          <w:kern w:val="0"/>
          <w:sz w:val="22"/>
        </w:rPr>
      </w:pPr>
      <w:r w:rsidRPr="00141A54">
        <w:rPr>
          <w:rFonts w:ascii="Times New Roman" w:eastAsia="SimSun" w:hAnsi="Times New Roman" w:cs="Times New Roman"/>
          <w:b/>
          <w:bCs/>
          <w:color w:val="1F497D"/>
          <w:kern w:val="0"/>
          <w:sz w:val="22"/>
        </w:rPr>
        <w:t>PhD IMPAC Award:</w:t>
      </w:r>
      <w:r w:rsidRPr="00141A54">
        <w:rPr>
          <w:rFonts w:ascii="Times New Roman" w:eastAsia="SimSun" w:hAnsi="Times New Roman" w:cs="Times New Roman"/>
          <w:color w:val="1F497D"/>
          <w:kern w:val="0"/>
          <w:sz w:val="22"/>
        </w:rPr>
        <w:t xml:space="preserve"> 13 March 2025</w:t>
      </w:r>
    </w:p>
    <w:p w14:paraId="301CB24C" w14:textId="77777777" w:rsidR="00F83A18" w:rsidRDefault="00F83A18" w:rsidP="00F83A18">
      <w:pPr>
        <w:widowControl/>
        <w:jc w:val="left"/>
        <w:rPr>
          <w:rFonts w:ascii="Times New Roman" w:eastAsia="SimSun" w:hAnsi="Times New Roman" w:cs="Times New Roman"/>
          <w:color w:val="1F497D"/>
          <w:kern w:val="0"/>
          <w:sz w:val="22"/>
        </w:rPr>
      </w:pPr>
    </w:p>
    <w:p w14:paraId="57F0D6F7"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was wondering whether</w:t>
      </w:r>
      <w:r w:rsidRPr="00141A54">
        <w:rPr>
          <w:rFonts w:ascii="Times New Roman" w:eastAsia="SimSun" w:hAnsi="Times New Roman" w:cs="Times New Roman"/>
          <w:color w:val="1F497D"/>
          <w:kern w:val="0"/>
          <w:sz w:val="22"/>
        </w:rPr>
        <w:t xml:space="preserve"> this timeline works for you</w:t>
      </w:r>
      <w:r>
        <w:rPr>
          <w:rFonts w:ascii="Times New Roman" w:eastAsia="SimSun" w:hAnsi="Times New Roman" w:cs="Times New Roman" w:hint="eastAsia"/>
          <w:color w:val="1F497D"/>
          <w:kern w:val="0"/>
          <w:sz w:val="22"/>
        </w:rPr>
        <w:t>.</w:t>
      </w:r>
    </w:p>
    <w:p w14:paraId="4D7394E6" w14:textId="77777777" w:rsidR="00F83A18" w:rsidRDefault="00F83A18" w:rsidP="00F83A18">
      <w:pPr>
        <w:widowControl/>
        <w:jc w:val="left"/>
        <w:rPr>
          <w:rFonts w:ascii="Times New Roman" w:eastAsia="SimSun" w:hAnsi="Times New Roman" w:cs="Times New Roman"/>
          <w:color w:val="1F497D"/>
          <w:kern w:val="0"/>
          <w:sz w:val="22"/>
        </w:rPr>
      </w:pPr>
    </w:p>
    <w:p w14:paraId="66242D38"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w:t>
      </w:r>
      <w:r w:rsidRPr="00141A54">
        <w:rPr>
          <w:rFonts w:ascii="Times New Roman" w:eastAsia="SimSun" w:hAnsi="Times New Roman" w:cs="Times New Roman"/>
          <w:color w:val="1F497D"/>
          <w:kern w:val="0"/>
          <w:sz w:val="22"/>
        </w:rPr>
        <w:t xml:space="preserve">Looking forward to your </w:t>
      </w:r>
      <w:r>
        <w:rPr>
          <w:rFonts w:ascii="Times New Roman" w:eastAsia="SimSun" w:hAnsi="Times New Roman" w:cs="Times New Roman" w:hint="eastAsia"/>
          <w:color w:val="1F497D"/>
          <w:kern w:val="0"/>
          <w:sz w:val="22"/>
        </w:rPr>
        <w:t>reply</w:t>
      </w:r>
      <w:r w:rsidRPr="00141A54">
        <w:rPr>
          <w:rFonts w:ascii="Times New Roman" w:eastAsia="SimSun" w:hAnsi="Times New Roman" w:cs="Times New Roman"/>
          <w:color w:val="1F497D"/>
          <w:kern w:val="0"/>
          <w:sz w:val="22"/>
        </w:rPr>
        <w:t>.</w:t>
      </w:r>
    </w:p>
    <w:p w14:paraId="14E7AC3E" w14:textId="77777777" w:rsidR="00F83A18" w:rsidRPr="00FF572B" w:rsidRDefault="00F83A18" w:rsidP="00F83A18">
      <w:pPr>
        <w:widowControl/>
        <w:jc w:val="left"/>
        <w:rPr>
          <w:rFonts w:ascii="Times New Roman" w:eastAsia="SimSun" w:hAnsi="Times New Roman" w:cs="Times New Roman"/>
          <w:color w:val="1F497D"/>
          <w:kern w:val="0"/>
          <w:sz w:val="22"/>
        </w:rPr>
      </w:pPr>
    </w:p>
    <w:p w14:paraId="16C77369" w14:textId="77777777" w:rsidR="00F83A18" w:rsidRPr="00FF572B" w:rsidRDefault="00F83A18" w:rsidP="00F83A18">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7CA32F0D" w14:textId="77777777" w:rsidR="00F83A18" w:rsidRPr="00FF572B" w:rsidRDefault="00F83A18" w:rsidP="00F83A18">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09A782A4" w14:textId="77777777" w:rsidR="00F83A18" w:rsidRDefault="00F83A18" w:rsidP="00141A54">
      <w:pPr>
        <w:widowControl/>
        <w:jc w:val="left"/>
        <w:rPr>
          <w:rFonts w:ascii="Times New Roman" w:eastAsia="SimSun" w:hAnsi="Times New Roman" w:cs="Times New Roman"/>
          <w:color w:val="1F497D"/>
          <w:kern w:val="0"/>
          <w:sz w:val="22"/>
        </w:rPr>
      </w:pPr>
    </w:p>
    <w:p w14:paraId="3F6BD332" w14:textId="77777777" w:rsidR="00F83A18" w:rsidRDefault="00F83A18" w:rsidP="00141A54">
      <w:pPr>
        <w:widowControl/>
        <w:jc w:val="left"/>
        <w:rPr>
          <w:rFonts w:ascii="Times New Roman" w:eastAsia="SimSun" w:hAnsi="Times New Roman" w:cs="Times New Roman"/>
          <w:color w:val="1F497D"/>
          <w:kern w:val="0"/>
          <w:sz w:val="22"/>
        </w:rPr>
      </w:pPr>
    </w:p>
    <w:p w14:paraId="68CAFD28" w14:textId="7A4B8CF7" w:rsidR="00141A54" w:rsidRPr="00FF572B" w:rsidRDefault="00141A54" w:rsidP="00141A54">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141A54">
        <w:rPr>
          <w:rFonts w:ascii="Times New Roman" w:eastAsia="SimSun" w:hAnsi="Times New Roman" w:cs="Times New Roman"/>
          <w:color w:val="1F497D"/>
          <w:kern w:val="0"/>
          <w:sz w:val="22"/>
        </w:rPr>
        <w:t>Bertoldi</w:t>
      </w:r>
      <w:r w:rsidRPr="00FF572B">
        <w:rPr>
          <w:rFonts w:ascii="Times New Roman" w:eastAsia="SimSun" w:hAnsi="Times New Roman" w:cs="Times New Roman"/>
          <w:color w:val="1F497D"/>
          <w:kern w:val="0"/>
          <w:sz w:val="22"/>
        </w:rPr>
        <w:t>,</w:t>
      </w:r>
    </w:p>
    <w:p w14:paraId="4E5ED347" w14:textId="77777777" w:rsidR="00141A54" w:rsidRPr="00FF572B" w:rsidRDefault="00141A54" w:rsidP="00141A54">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7EF64714" w14:textId="266FBF4C" w:rsidR="00141A54" w:rsidRDefault="00141A54" w:rsidP="00141A5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Very appreciate</w:t>
      </w:r>
      <w:r w:rsidRPr="00141A54">
        <w:rPr>
          <w:rFonts w:ascii="Times New Roman" w:eastAsia="SimSun" w:hAnsi="Times New Roman" w:cs="Times New Roman"/>
          <w:color w:val="1F497D"/>
          <w:kern w:val="0"/>
          <w:sz w:val="22"/>
        </w:rPr>
        <w:t xml:space="preserve"> for your response. I would be able to visit Harvard for almost one year by applying to two funding programs.</w:t>
      </w:r>
    </w:p>
    <w:p w14:paraId="77C3525D" w14:textId="77777777" w:rsidR="00141A54" w:rsidRPr="00141A54" w:rsidRDefault="00141A54" w:rsidP="00141A54">
      <w:pPr>
        <w:widowControl/>
        <w:jc w:val="left"/>
        <w:rPr>
          <w:rFonts w:ascii="Times New Roman" w:eastAsia="SimSun" w:hAnsi="Times New Roman" w:cs="Times New Roman"/>
          <w:color w:val="1F497D"/>
          <w:kern w:val="0"/>
          <w:sz w:val="22"/>
        </w:rPr>
      </w:pPr>
    </w:p>
    <w:p w14:paraId="4911D987" w14:textId="77777777" w:rsidR="00141A54" w:rsidRDefault="00141A54" w:rsidP="00141A54">
      <w:pPr>
        <w:widowControl/>
        <w:jc w:val="left"/>
        <w:rPr>
          <w:rFonts w:ascii="Times New Roman" w:eastAsia="SimSun" w:hAnsi="Times New Roman" w:cs="Times New Roman"/>
          <w:color w:val="1F497D"/>
          <w:kern w:val="0"/>
          <w:sz w:val="22"/>
        </w:rPr>
      </w:pPr>
      <w:r w:rsidRPr="00141A54">
        <w:rPr>
          <w:rFonts w:ascii="Times New Roman" w:eastAsia="SimSun" w:hAnsi="Times New Roman" w:cs="Times New Roman"/>
          <w:color w:val="1F497D"/>
          <w:kern w:val="0"/>
          <w:sz w:val="22"/>
        </w:rPr>
        <w:lastRenderedPageBreak/>
        <w:t xml:space="preserve">I plan to use the </w:t>
      </w:r>
      <w:r w:rsidRPr="00141A54">
        <w:rPr>
          <w:rFonts w:ascii="Times New Roman" w:eastAsia="SimSun" w:hAnsi="Times New Roman" w:cs="Times New Roman"/>
          <w:b/>
          <w:bCs/>
          <w:color w:val="1F497D"/>
          <w:kern w:val="0"/>
          <w:sz w:val="22"/>
        </w:rPr>
        <w:t xml:space="preserve">Overseas Research Attachment </w:t>
      </w:r>
      <w:proofErr w:type="spellStart"/>
      <w:r w:rsidRPr="00141A54">
        <w:rPr>
          <w:rFonts w:ascii="Times New Roman" w:eastAsia="SimSun" w:hAnsi="Times New Roman" w:cs="Times New Roman"/>
          <w:b/>
          <w:bCs/>
          <w:color w:val="1F497D"/>
          <w:kern w:val="0"/>
          <w:sz w:val="22"/>
        </w:rPr>
        <w:t>Programme</w:t>
      </w:r>
      <w:proofErr w:type="spellEnd"/>
      <w:r w:rsidRPr="00141A54">
        <w:rPr>
          <w:rFonts w:ascii="Times New Roman" w:eastAsia="SimSun" w:hAnsi="Times New Roman" w:cs="Times New Roman"/>
          <w:b/>
          <w:bCs/>
          <w:color w:val="1F497D"/>
          <w:kern w:val="0"/>
          <w:sz w:val="22"/>
        </w:rPr>
        <w:t xml:space="preserve"> for PhD Students (ORAP)</w:t>
      </w:r>
      <w:r w:rsidRPr="00141A54">
        <w:rPr>
          <w:rFonts w:ascii="Times New Roman" w:eastAsia="SimSun" w:hAnsi="Times New Roman" w:cs="Times New Roman"/>
          <w:color w:val="1F497D"/>
          <w:kern w:val="0"/>
          <w:sz w:val="22"/>
        </w:rPr>
        <w:t xml:space="preserve"> to stay at Harvard from </w:t>
      </w:r>
      <w:r w:rsidRPr="00141A54">
        <w:rPr>
          <w:rFonts w:ascii="Times New Roman" w:eastAsia="SimSun" w:hAnsi="Times New Roman" w:cs="Times New Roman"/>
          <w:b/>
          <w:bCs/>
          <w:color w:val="1F497D"/>
          <w:kern w:val="0"/>
          <w:sz w:val="22"/>
        </w:rPr>
        <w:t>1 July 2025 to 31 December 2025</w:t>
      </w:r>
      <w:r w:rsidRPr="00141A54">
        <w:rPr>
          <w:rFonts w:ascii="Times New Roman" w:eastAsia="SimSun" w:hAnsi="Times New Roman" w:cs="Times New Roman"/>
          <w:color w:val="1F497D"/>
          <w:kern w:val="0"/>
          <w:sz w:val="22"/>
        </w:rPr>
        <w:t xml:space="preserve">. Following that, I would apply for the </w:t>
      </w:r>
      <w:r w:rsidRPr="00141A54">
        <w:rPr>
          <w:rFonts w:ascii="Times New Roman" w:eastAsia="SimSun" w:hAnsi="Times New Roman" w:cs="Times New Roman"/>
          <w:b/>
          <w:bCs/>
          <w:color w:val="1F497D"/>
          <w:kern w:val="0"/>
          <w:sz w:val="22"/>
        </w:rPr>
        <w:t>PhD International Mobility for Partnerships and Collaborations Award (PhD IMPAC Award)</w:t>
      </w:r>
      <w:r w:rsidRPr="00141A54">
        <w:rPr>
          <w:rFonts w:ascii="Times New Roman" w:eastAsia="SimSun" w:hAnsi="Times New Roman" w:cs="Times New Roman"/>
          <w:color w:val="1F497D"/>
          <w:kern w:val="0"/>
          <w:sz w:val="22"/>
        </w:rPr>
        <w:t xml:space="preserve"> to extend my stay from </w:t>
      </w:r>
      <w:r w:rsidRPr="00141A54">
        <w:rPr>
          <w:rFonts w:ascii="Times New Roman" w:eastAsia="SimSun" w:hAnsi="Times New Roman" w:cs="Times New Roman"/>
          <w:b/>
          <w:bCs/>
          <w:color w:val="1F497D"/>
          <w:kern w:val="0"/>
          <w:sz w:val="22"/>
        </w:rPr>
        <w:t>1 January 2026 to 30 June 2026</w:t>
      </w:r>
      <w:r w:rsidRPr="00141A54">
        <w:rPr>
          <w:rFonts w:ascii="Times New Roman" w:eastAsia="SimSun" w:hAnsi="Times New Roman" w:cs="Times New Roman"/>
          <w:color w:val="1F497D"/>
          <w:kern w:val="0"/>
          <w:sz w:val="22"/>
        </w:rPr>
        <w:t>.</w:t>
      </w:r>
    </w:p>
    <w:p w14:paraId="5AEE0C97" w14:textId="77777777" w:rsidR="00141A54" w:rsidRPr="00141A54" w:rsidRDefault="00141A54" w:rsidP="00141A54">
      <w:pPr>
        <w:widowControl/>
        <w:jc w:val="left"/>
        <w:rPr>
          <w:rFonts w:ascii="Times New Roman" w:eastAsia="SimSun" w:hAnsi="Times New Roman" w:cs="Times New Roman"/>
          <w:color w:val="1F497D"/>
          <w:kern w:val="0"/>
          <w:sz w:val="22"/>
        </w:rPr>
      </w:pPr>
    </w:p>
    <w:p w14:paraId="6581311C" w14:textId="77777777" w:rsidR="00141A54" w:rsidRPr="00141A54" w:rsidRDefault="00141A54" w:rsidP="00141A54">
      <w:pPr>
        <w:widowControl/>
        <w:jc w:val="left"/>
        <w:rPr>
          <w:rFonts w:ascii="Times New Roman" w:eastAsia="SimSun" w:hAnsi="Times New Roman" w:cs="Times New Roman"/>
          <w:color w:val="1F497D"/>
          <w:kern w:val="0"/>
          <w:sz w:val="22"/>
        </w:rPr>
      </w:pPr>
      <w:r w:rsidRPr="00141A54">
        <w:rPr>
          <w:rFonts w:ascii="Times New Roman" w:eastAsia="SimSun" w:hAnsi="Times New Roman" w:cs="Times New Roman"/>
          <w:color w:val="1F497D"/>
          <w:kern w:val="0"/>
          <w:sz w:val="22"/>
        </w:rPr>
        <w:t xml:space="preserve">This would allow me to conduct research in your group for a full year, from </w:t>
      </w:r>
      <w:r w:rsidRPr="00141A54">
        <w:rPr>
          <w:rFonts w:ascii="Times New Roman" w:eastAsia="SimSun" w:hAnsi="Times New Roman" w:cs="Times New Roman"/>
          <w:b/>
          <w:bCs/>
          <w:color w:val="1F497D"/>
          <w:kern w:val="0"/>
          <w:sz w:val="22"/>
        </w:rPr>
        <w:t>1 July 2025 to 30 June 2026</w:t>
      </w:r>
      <w:r w:rsidRPr="00141A54">
        <w:rPr>
          <w:rFonts w:ascii="Times New Roman" w:eastAsia="SimSun" w:hAnsi="Times New Roman" w:cs="Times New Roman"/>
          <w:color w:val="1F497D"/>
          <w:kern w:val="0"/>
          <w:sz w:val="22"/>
        </w:rPr>
        <w:t>. The application deadlines for these programs are:</w:t>
      </w:r>
    </w:p>
    <w:p w14:paraId="2845EBBF" w14:textId="77777777" w:rsidR="00141A54" w:rsidRPr="00141A54" w:rsidRDefault="00141A54" w:rsidP="00141A54">
      <w:pPr>
        <w:widowControl/>
        <w:numPr>
          <w:ilvl w:val="0"/>
          <w:numId w:val="77"/>
        </w:numPr>
        <w:jc w:val="left"/>
        <w:rPr>
          <w:rFonts w:ascii="Times New Roman" w:eastAsia="SimSun" w:hAnsi="Times New Roman" w:cs="Times New Roman"/>
          <w:color w:val="1F497D"/>
          <w:kern w:val="0"/>
          <w:sz w:val="22"/>
        </w:rPr>
      </w:pPr>
      <w:r w:rsidRPr="00141A54">
        <w:rPr>
          <w:rFonts w:ascii="Times New Roman" w:eastAsia="SimSun" w:hAnsi="Times New Roman" w:cs="Times New Roman"/>
          <w:b/>
          <w:bCs/>
          <w:color w:val="1F497D"/>
          <w:kern w:val="0"/>
          <w:sz w:val="22"/>
        </w:rPr>
        <w:t>ORAP:</w:t>
      </w:r>
      <w:r w:rsidRPr="00141A54">
        <w:rPr>
          <w:rFonts w:ascii="Times New Roman" w:eastAsia="SimSun" w:hAnsi="Times New Roman" w:cs="Times New Roman"/>
          <w:color w:val="1F497D"/>
          <w:kern w:val="0"/>
          <w:sz w:val="22"/>
        </w:rPr>
        <w:t xml:space="preserve"> 2 March 2025</w:t>
      </w:r>
    </w:p>
    <w:p w14:paraId="1D71B96F" w14:textId="77777777" w:rsidR="00141A54" w:rsidRPr="00141A54" w:rsidRDefault="00141A54" w:rsidP="00141A54">
      <w:pPr>
        <w:widowControl/>
        <w:numPr>
          <w:ilvl w:val="0"/>
          <w:numId w:val="77"/>
        </w:numPr>
        <w:jc w:val="left"/>
        <w:rPr>
          <w:rFonts w:ascii="Times New Roman" w:eastAsia="SimSun" w:hAnsi="Times New Roman" w:cs="Times New Roman"/>
          <w:color w:val="1F497D"/>
          <w:kern w:val="0"/>
          <w:sz w:val="22"/>
        </w:rPr>
      </w:pPr>
      <w:r w:rsidRPr="00141A54">
        <w:rPr>
          <w:rFonts w:ascii="Times New Roman" w:eastAsia="SimSun" w:hAnsi="Times New Roman" w:cs="Times New Roman"/>
          <w:b/>
          <w:bCs/>
          <w:color w:val="1F497D"/>
          <w:kern w:val="0"/>
          <w:sz w:val="22"/>
        </w:rPr>
        <w:t>PhD IMPAC Award:</w:t>
      </w:r>
      <w:r w:rsidRPr="00141A54">
        <w:rPr>
          <w:rFonts w:ascii="Times New Roman" w:eastAsia="SimSun" w:hAnsi="Times New Roman" w:cs="Times New Roman"/>
          <w:color w:val="1F497D"/>
          <w:kern w:val="0"/>
          <w:sz w:val="22"/>
        </w:rPr>
        <w:t xml:space="preserve"> 13 March 2025</w:t>
      </w:r>
    </w:p>
    <w:p w14:paraId="679B5F54" w14:textId="77777777" w:rsidR="00141A54" w:rsidRDefault="00141A54" w:rsidP="00141A54">
      <w:pPr>
        <w:widowControl/>
        <w:jc w:val="left"/>
        <w:rPr>
          <w:rFonts w:ascii="Times New Roman" w:eastAsia="SimSun" w:hAnsi="Times New Roman" w:cs="Times New Roman"/>
          <w:color w:val="1F497D"/>
          <w:kern w:val="0"/>
          <w:sz w:val="22"/>
        </w:rPr>
      </w:pPr>
    </w:p>
    <w:p w14:paraId="3FF6DA99" w14:textId="49AB717F" w:rsidR="00141A54" w:rsidRDefault="00141A54" w:rsidP="00141A5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was wondering whether</w:t>
      </w:r>
      <w:r w:rsidRPr="00141A54">
        <w:rPr>
          <w:rFonts w:ascii="Times New Roman" w:eastAsia="SimSun" w:hAnsi="Times New Roman" w:cs="Times New Roman"/>
          <w:color w:val="1F497D"/>
          <w:kern w:val="0"/>
          <w:sz w:val="22"/>
        </w:rPr>
        <w:t xml:space="preserve"> this timeline works for you</w:t>
      </w:r>
      <w:r>
        <w:rPr>
          <w:rFonts w:ascii="Times New Roman" w:eastAsia="SimSun" w:hAnsi="Times New Roman" w:cs="Times New Roman" w:hint="eastAsia"/>
          <w:color w:val="1F497D"/>
          <w:kern w:val="0"/>
          <w:sz w:val="22"/>
        </w:rPr>
        <w:t>.</w:t>
      </w:r>
    </w:p>
    <w:p w14:paraId="6ADF56DC" w14:textId="77777777" w:rsidR="00141A54" w:rsidRDefault="00141A54" w:rsidP="00141A54">
      <w:pPr>
        <w:widowControl/>
        <w:jc w:val="left"/>
        <w:rPr>
          <w:rFonts w:ascii="Times New Roman" w:eastAsia="SimSun" w:hAnsi="Times New Roman" w:cs="Times New Roman"/>
          <w:color w:val="1F497D"/>
          <w:kern w:val="0"/>
          <w:sz w:val="22"/>
        </w:rPr>
      </w:pPr>
    </w:p>
    <w:p w14:paraId="57DF35EE" w14:textId="0E77BF23" w:rsidR="00141A54" w:rsidRDefault="00141A54" w:rsidP="00141A5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w:t>
      </w:r>
      <w:r w:rsidRPr="00141A54">
        <w:rPr>
          <w:rFonts w:ascii="Times New Roman" w:eastAsia="SimSun" w:hAnsi="Times New Roman" w:cs="Times New Roman"/>
          <w:color w:val="1F497D"/>
          <w:kern w:val="0"/>
          <w:sz w:val="22"/>
        </w:rPr>
        <w:t xml:space="preserve">Looking forward to your </w:t>
      </w:r>
      <w:r w:rsidR="00760B50">
        <w:rPr>
          <w:rFonts w:ascii="Times New Roman" w:eastAsia="SimSun" w:hAnsi="Times New Roman" w:cs="Times New Roman" w:hint="eastAsia"/>
          <w:color w:val="1F497D"/>
          <w:kern w:val="0"/>
          <w:sz w:val="22"/>
        </w:rPr>
        <w:t>reply</w:t>
      </w:r>
      <w:r w:rsidRPr="00141A54">
        <w:rPr>
          <w:rFonts w:ascii="Times New Roman" w:eastAsia="SimSun" w:hAnsi="Times New Roman" w:cs="Times New Roman"/>
          <w:color w:val="1F497D"/>
          <w:kern w:val="0"/>
          <w:sz w:val="22"/>
        </w:rPr>
        <w:t>.</w:t>
      </w:r>
    </w:p>
    <w:p w14:paraId="416AB272" w14:textId="77777777" w:rsidR="00141A54" w:rsidRPr="00FF572B" w:rsidRDefault="00141A54" w:rsidP="00141A54">
      <w:pPr>
        <w:widowControl/>
        <w:jc w:val="left"/>
        <w:rPr>
          <w:rFonts w:ascii="Times New Roman" w:eastAsia="SimSun" w:hAnsi="Times New Roman" w:cs="Times New Roman"/>
          <w:color w:val="1F497D"/>
          <w:kern w:val="0"/>
          <w:sz w:val="22"/>
        </w:rPr>
      </w:pPr>
    </w:p>
    <w:p w14:paraId="4EA51AEB" w14:textId="77777777" w:rsidR="00141A54" w:rsidRPr="00FF572B" w:rsidRDefault="00141A54" w:rsidP="00141A54">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2F067773" w14:textId="77777777" w:rsidR="00141A54" w:rsidRPr="00FF572B" w:rsidRDefault="00141A54" w:rsidP="00141A54">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69C39056" w14:textId="77777777" w:rsidR="00141A54" w:rsidRDefault="00141A54" w:rsidP="009271D5">
      <w:pPr>
        <w:widowControl/>
        <w:jc w:val="left"/>
        <w:rPr>
          <w:rFonts w:ascii="Times New Roman" w:eastAsia="SimSun" w:hAnsi="Times New Roman" w:cs="Times New Roman"/>
          <w:color w:val="1F497D"/>
          <w:kern w:val="0"/>
          <w:sz w:val="22"/>
        </w:rPr>
      </w:pPr>
    </w:p>
    <w:p w14:paraId="25A93E62" w14:textId="77777777" w:rsidR="00141A54" w:rsidRDefault="00141A54" w:rsidP="009271D5">
      <w:pPr>
        <w:widowControl/>
        <w:jc w:val="left"/>
        <w:rPr>
          <w:rFonts w:ascii="Times New Roman" w:eastAsia="SimSun" w:hAnsi="Times New Roman" w:cs="Times New Roman"/>
          <w:color w:val="1F497D"/>
          <w:kern w:val="0"/>
          <w:sz w:val="22"/>
        </w:rPr>
      </w:pPr>
    </w:p>
    <w:p w14:paraId="60882841" w14:textId="0E852A02" w:rsidR="009271D5" w:rsidRPr="00FF572B" w:rsidRDefault="009271D5" w:rsidP="009271D5">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Liao</w:t>
      </w:r>
      <w:r w:rsidRPr="00FF572B">
        <w:rPr>
          <w:rFonts w:ascii="Times New Roman" w:eastAsia="SimSun" w:hAnsi="Times New Roman" w:cs="Times New Roman"/>
          <w:color w:val="1F497D"/>
          <w:kern w:val="0"/>
          <w:sz w:val="22"/>
        </w:rPr>
        <w:t>,</w:t>
      </w:r>
    </w:p>
    <w:p w14:paraId="627D27D8" w14:textId="77777777" w:rsidR="009271D5" w:rsidRPr="00FF572B" w:rsidRDefault="009271D5" w:rsidP="009271D5">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817DA05" w14:textId="77777777" w:rsidR="009271D5" w:rsidRPr="009271D5" w:rsidRDefault="009271D5" w:rsidP="009271D5">
      <w:pPr>
        <w:widowControl/>
        <w:jc w:val="left"/>
        <w:rPr>
          <w:rFonts w:ascii="Times New Roman" w:eastAsia="SimSun" w:hAnsi="Times New Roman" w:cs="Times New Roman"/>
          <w:color w:val="1F497D"/>
          <w:kern w:val="0"/>
          <w:sz w:val="22"/>
        </w:rPr>
      </w:pPr>
      <w:r w:rsidRPr="009271D5">
        <w:rPr>
          <w:rFonts w:ascii="Times New Roman" w:eastAsia="SimSun" w:hAnsi="Times New Roman" w:cs="Times New Roman"/>
          <w:color w:val="1F497D"/>
          <w:kern w:val="0"/>
          <w:sz w:val="22"/>
        </w:rPr>
        <w:t>1. </w:t>
      </w:r>
      <w:r w:rsidRPr="009271D5">
        <w:rPr>
          <w:rFonts w:ascii="Times New Roman" w:eastAsia="SimSun" w:hAnsi="Times New Roman" w:cs="Times New Roman"/>
          <w:b/>
          <w:bCs/>
          <w:color w:val="1F497D"/>
          <w:kern w:val="0"/>
          <w:sz w:val="22"/>
        </w:rPr>
        <w:t xml:space="preserve">CUHK Faculty of Engineering’s Overseas Research Attachment </w:t>
      </w:r>
      <w:proofErr w:type="spellStart"/>
      <w:r w:rsidRPr="009271D5">
        <w:rPr>
          <w:rFonts w:ascii="Times New Roman" w:eastAsia="SimSun" w:hAnsi="Times New Roman" w:cs="Times New Roman"/>
          <w:b/>
          <w:bCs/>
          <w:color w:val="1F497D"/>
          <w:kern w:val="0"/>
          <w:sz w:val="22"/>
        </w:rPr>
        <w:t>Programme</w:t>
      </w:r>
      <w:proofErr w:type="spellEnd"/>
      <w:r w:rsidRPr="009271D5">
        <w:rPr>
          <w:rFonts w:ascii="Times New Roman" w:eastAsia="SimSun" w:hAnsi="Times New Roman" w:cs="Times New Roman"/>
          <w:b/>
          <w:bCs/>
          <w:color w:val="1F497D"/>
          <w:kern w:val="0"/>
          <w:sz w:val="22"/>
        </w:rPr>
        <w:t xml:space="preserve"> (ORAP)</w:t>
      </w:r>
      <w:r w:rsidRPr="009271D5">
        <w:rPr>
          <w:rFonts w:ascii="Times New Roman" w:eastAsia="SimSun" w:hAnsi="Times New Roman" w:cs="Times New Roman"/>
          <w:color w:val="1F497D"/>
          <w:kern w:val="0"/>
          <w:sz w:val="22"/>
        </w:rPr>
        <w:t> (attachment 3) can support my visit from July 2025 to December 2025 (this program supports up to six months within the period of June–December 2025).</w:t>
      </w:r>
    </w:p>
    <w:p w14:paraId="5613D804" w14:textId="77777777" w:rsidR="009271D5" w:rsidRPr="009271D5" w:rsidRDefault="009271D5" w:rsidP="009271D5">
      <w:pPr>
        <w:widowControl/>
        <w:jc w:val="left"/>
        <w:rPr>
          <w:rFonts w:ascii="Times New Roman" w:eastAsia="SimSun" w:hAnsi="Times New Roman" w:cs="Times New Roman"/>
          <w:color w:val="1F497D"/>
          <w:kern w:val="0"/>
          <w:sz w:val="22"/>
        </w:rPr>
      </w:pPr>
      <w:r w:rsidRPr="009271D5">
        <w:rPr>
          <w:rFonts w:ascii="Times New Roman" w:eastAsia="SimSun" w:hAnsi="Times New Roman" w:cs="Times New Roman"/>
          <w:color w:val="1F497D"/>
          <w:kern w:val="0"/>
          <w:sz w:val="22"/>
        </w:rPr>
        <w:t>2. </w:t>
      </w:r>
      <w:r w:rsidRPr="009271D5">
        <w:rPr>
          <w:rFonts w:ascii="Times New Roman" w:eastAsia="SimSun" w:hAnsi="Times New Roman" w:cs="Times New Roman"/>
          <w:b/>
          <w:bCs/>
          <w:color w:val="1F497D"/>
          <w:kern w:val="0"/>
          <w:sz w:val="22"/>
        </w:rPr>
        <w:t>PhD International Mobility for Partnerships and Collaborations (IMPAC) Award</w:t>
      </w:r>
      <w:r w:rsidRPr="009271D5">
        <w:rPr>
          <w:rFonts w:ascii="Times New Roman" w:eastAsia="SimSun" w:hAnsi="Times New Roman" w:cs="Times New Roman"/>
          <w:color w:val="1F497D"/>
          <w:kern w:val="0"/>
          <w:sz w:val="22"/>
        </w:rPr>
        <w:t> (attachment 2) can support my visit from January 2026 to June 2026 (this program supports up to six months within the period of 1 August 2025 to 31 July 2026).</w:t>
      </w:r>
    </w:p>
    <w:p w14:paraId="5253085D" w14:textId="77777777" w:rsidR="009271D5" w:rsidRPr="009271D5" w:rsidRDefault="009271D5" w:rsidP="009271D5">
      <w:pPr>
        <w:widowControl/>
        <w:jc w:val="left"/>
        <w:rPr>
          <w:rFonts w:ascii="Times New Roman" w:eastAsia="SimSun" w:hAnsi="Times New Roman" w:cs="Times New Roman"/>
          <w:color w:val="1F497D"/>
          <w:kern w:val="0"/>
          <w:sz w:val="22"/>
        </w:rPr>
      </w:pPr>
      <w:r w:rsidRPr="009271D5">
        <w:rPr>
          <w:rFonts w:ascii="Times New Roman" w:eastAsia="SimSun" w:hAnsi="Times New Roman" w:cs="Times New Roman"/>
          <w:color w:val="1F497D"/>
          <w:kern w:val="0"/>
          <w:sz w:val="22"/>
        </w:rPr>
        <w:t>This combination would allow me to extend my visit up to one year, from July 2025 to June 2026. Additionally, during this period, all my </w:t>
      </w:r>
      <w:r w:rsidRPr="009271D5">
        <w:rPr>
          <w:rFonts w:ascii="Times New Roman" w:eastAsia="SimSun" w:hAnsi="Times New Roman" w:cs="Times New Roman"/>
          <w:b/>
          <w:bCs/>
          <w:color w:val="1F497D"/>
          <w:kern w:val="0"/>
          <w:sz w:val="22"/>
        </w:rPr>
        <w:t>salary</w:t>
      </w:r>
      <w:r w:rsidRPr="009271D5">
        <w:rPr>
          <w:rFonts w:ascii="Times New Roman" w:eastAsia="SimSun" w:hAnsi="Times New Roman" w:cs="Times New Roman"/>
          <w:color w:val="1F497D"/>
          <w:kern w:val="0"/>
          <w:sz w:val="22"/>
        </w:rPr>
        <w:t>, </w:t>
      </w:r>
      <w:r w:rsidRPr="009271D5">
        <w:rPr>
          <w:rFonts w:ascii="Times New Roman" w:eastAsia="SimSun" w:hAnsi="Times New Roman" w:cs="Times New Roman"/>
          <w:b/>
          <w:bCs/>
          <w:color w:val="1F497D"/>
          <w:kern w:val="0"/>
          <w:sz w:val="22"/>
        </w:rPr>
        <w:t>travel expenses</w:t>
      </w:r>
      <w:r w:rsidRPr="009271D5">
        <w:rPr>
          <w:rFonts w:ascii="Times New Roman" w:eastAsia="SimSun" w:hAnsi="Times New Roman" w:cs="Times New Roman"/>
          <w:color w:val="1F497D"/>
          <w:kern w:val="0"/>
          <w:sz w:val="22"/>
        </w:rPr>
        <w:t>, and </w:t>
      </w:r>
      <w:r w:rsidRPr="009271D5">
        <w:rPr>
          <w:rFonts w:ascii="Times New Roman" w:eastAsia="SimSun" w:hAnsi="Times New Roman" w:cs="Times New Roman"/>
          <w:b/>
          <w:bCs/>
          <w:color w:val="1F497D"/>
          <w:kern w:val="0"/>
          <w:sz w:val="22"/>
        </w:rPr>
        <w:t>accommodation</w:t>
      </w:r>
      <w:r w:rsidRPr="009271D5">
        <w:rPr>
          <w:rFonts w:ascii="Times New Roman" w:eastAsia="SimSun" w:hAnsi="Times New Roman" w:cs="Times New Roman"/>
          <w:color w:val="1F497D"/>
          <w:kern w:val="0"/>
          <w:sz w:val="22"/>
        </w:rPr>
        <w:t> will be </w:t>
      </w:r>
      <w:r w:rsidRPr="009271D5">
        <w:rPr>
          <w:rFonts w:ascii="Times New Roman" w:eastAsia="SimSun" w:hAnsi="Times New Roman" w:cs="Times New Roman"/>
          <w:b/>
          <w:bCs/>
          <w:color w:val="1F497D"/>
          <w:kern w:val="0"/>
          <w:sz w:val="22"/>
        </w:rPr>
        <w:t>covered</w:t>
      </w:r>
      <w:r w:rsidRPr="009271D5">
        <w:rPr>
          <w:rFonts w:ascii="Times New Roman" w:eastAsia="SimSun" w:hAnsi="Times New Roman" w:cs="Times New Roman"/>
          <w:color w:val="1F497D"/>
          <w:kern w:val="0"/>
          <w:sz w:val="22"/>
        </w:rPr>
        <w:t> by </w:t>
      </w:r>
      <w:r w:rsidRPr="009271D5">
        <w:rPr>
          <w:rFonts w:ascii="Times New Roman" w:eastAsia="SimSun" w:hAnsi="Times New Roman" w:cs="Times New Roman"/>
          <w:b/>
          <w:bCs/>
          <w:color w:val="1F497D"/>
          <w:kern w:val="0"/>
          <w:sz w:val="22"/>
        </w:rPr>
        <w:t>CUHK</w:t>
      </w:r>
      <w:r w:rsidRPr="009271D5">
        <w:rPr>
          <w:rFonts w:ascii="Times New Roman" w:eastAsia="SimSun" w:hAnsi="Times New Roman" w:cs="Times New Roman"/>
          <w:color w:val="1F497D"/>
          <w:kern w:val="0"/>
          <w:sz w:val="22"/>
        </w:rPr>
        <w:t>. Afterward, I will graduate by 31 July 2026 and pursue a postdoc in the US, making it possible to extend my stay beyond the visiting period if necessary.</w:t>
      </w:r>
    </w:p>
    <w:p w14:paraId="04A536B6" w14:textId="77777777" w:rsidR="009271D5" w:rsidRPr="00FF572B" w:rsidRDefault="009271D5" w:rsidP="009271D5">
      <w:pPr>
        <w:widowControl/>
        <w:jc w:val="left"/>
        <w:rPr>
          <w:rFonts w:ascii="Times New Roman" w:eastAsia="SimSun" w:hAnsi="Times New Roman" w:cs="Times New Roman"/>
          <w:color w:val="1F497D"/>
          <w:kern w:val="0"/>
          <w:sz w:val="22"/>
        </w:rPr>
      </w:pPr>
    </w:p>
    <w:p w14:paraId="51308FA6" w14:textId="77777777" w:rsidR="009271D5" w:rsidRPr="00FF572B" w:rsidRDefault="009271D5" w:rsidP="009271D5">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4F03C199" w14:textId="77777777" w:rsidR="009271D5" w:rsidRPr="00FF572B" w:rsidRDefault="009271D5" w:rsidP="009271D5">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724AF61B" w14:textId="77777777" w:rsidR="009271D5" w:rsidRDefault="009271D5" w:rsidP="008C0C2C">
      <w:pPr>
        <w:widowControl/>
        <w:jc w:val="left"/>
        <w:rPr>
          <w:rFonts w:ascii="Times New Roman" w:eastAsia="SimSun" w:hAnsi="Times New Roman" w:cs="Times New Roman"/>
          <w:color w:val="1F497D"/>
          <w:kern w:val="0"/>
          <w:sz w:val="22"/>
        </w:rPr>
      </w:pPr>
    </w:p>
    <w:p w14:paraId="16128BC1" w14:textId="77777777" w:rsidR="009271D5" w:rsidRDefault="009271D5" w:rsidP="008C0C2C">
      <w:pPr>
        <w:widowControl/>
        <w:jc w:val="left"/>
        <w:rPr>
          <w:rFonts w:ascii="Times New Roman" w:eastAsia="SimSun" w:hAnsi="Times New Roman" w:cs="Times New Roman"/>
          <w:color w:val="1F497D"/>
          <w:kern w:val="0"/>
          <w:sz w:val="22"/>
        </w:rPr>
      </w:pPr>
    </w:p>
    <w:p w14:paraId="60B1E9E7" w14:textId="40D0672A" w:rsidR="008C0C2C" w:rsidRPr="00FF572B" w:rsidRDefault="008C0C2C" w:rsidP="008C0C2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Liao</w:t>
      </w:r>
      <w:r w:rsidRPr="00FF572B">
        <w:rPr>
          <w:rFonts w:ascii="Times New Roman" w:eastAsia="SimSun" w:hAnsi="Times New Roman" w:cs="Times New Roman"/>
          <w:color w:val="1F497D"/>
          <w:kern w:val="0"/>
          <w:sz w:val="22"/>
        </w:rPr>
        <w:t>,</w:t>
      </w:r>
    </w:p>
    <w:p w14:paraId="246723A7" w14:textId="77777777" w:rsidR="008C0C2C" w:rsidRPr="00FF572B" w:rsidRDefault="008C0C2C" w:rsidP="008C0C2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0223D07" w14:textId="4D03CAB3" w:rsidR="008C0C2C" w:rsidRDefault="008C0C2C" w:rsidP="008C0C2C">
      <w:pPr>
        <w:widowControl/>
        <w:jc w:val="left"/>
        <w:rPr>
          <w:rFonts w:ascii="Times New Roman" w:eastAsia="SimSun" w:hAnsi="Times New Roman" w:cs="Times New Roman"/>
          <w:color w:val="1F497D"/>
          <w:kern w:val="0"/>
          <w:sz w:val="22"/>
        </w:rPr>
      </w:pPr>
      <w:r w:rsidRPr="008C0C2C">
        <w:rPr>
          <w:rFonts w:ascii="Times New Roman" w:eastAsia="SimSun" w:hAnsi="Times New Roman" w:cs="Times New Roman"/>
          <w:color w:val="1F497D"/>
          <w:kern w:val="0"/>
          <w:sz w:val="22"/>
        </w:rPr>
        <w:t>Many thanks for your help and support! I really appreciate it.</w:t>
      </w:r>
    </w:p>
    <w:p w14:paraId="5715A27E" w14:textId="77777777" w:rsidR="008C0C2C" w:rsidRPr="00FF572B" w:rsidRDefault="008C0C2C" w:rsidP="008C0C2C">
      <w:pPr>
        <w:widowControl/>
        <w:jc w:val="left"/>
        <w:rPr>
          <w:rFonts w:ascii="Times New Roman" w:eastAsia="SimSun" w:hAnsi="Times New Roman" w:cs="Times New Roman"/>
          <w:color w:val="1F497D"/>
          <w:kern w:val="0"/>
          <w:sz w:val="22"/>
        </w:rPr>
      </w:pPr>
    </w:p>
    <w:p w14:paraId="1C8C1800" w14:textId="77777777" w:rsidR="008C0C2C" w:rsidRPr="00FF572B" w:rsidRDefault="008C0C2C" w:rsidP="008C0C2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45818567" w14:textId="77777777" w:rsidR="008C0C2C" w:rsidRPr="00FF572B" w:rsidRDefault="008C0C2C" w:rsidP="008C0C2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0FD45AF4" w14:textId="77777777" w:rsidR="008C0C2C" w:rsidRDefault="008C0C2C" w:rsidP="00E7417D">
      <w:pPr>
        <w:widowControl/>
        <w:jc w:val="left"/>
        <w:rPr>
          <w:rFonts w:ascii="Times New Roman" w:eastAsia="SimSun" w:hAnsi="Times New Roman" w:cs="Times New Roman"/>
          <w:color w:val="1F497D"/>
          <w:kern w:val="0"/>
          <w:sz w:val="22"/>
        </w:rPr>
      </w:pPr>
    </w:p>
    <w:p w14:paraId="3AB8AEB6" w14:textId="77777777" w:rsidR="008C0C2C" w:rsidRDefault="008C0C2C" w:rsidP="00E7417D">
      <w:pPr>
        <w:widowControl/>
        <w:jc w:val="left"/>
        <w:rPr>
          <w:rFonts w:ascii="Times New Roman" w:eastAsia="SimSun" w:hAnsi="Times New Roman" w:cs="Times New Roman"/>
          <w:color w:val="1F497D"/>
          <w:kern w:val="0"/>
          <w:sz w:val="22"/>
        </w:rPr>
      </w:pPr>
    </w:p>
    <w:p w14:paraId="2EC39A15" w14:textId="2026E964" w:rsidR="00E7417D" w:rsidRPr="00FF572B" w:rsidRDefault="00E7417D" w:rsidP="00E7417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lastRenderedPageBreak/>
        <w:t xml:space="preserve">Dear Prof. </w:t>
      </w:r>
      <w:proofErr w:type="spellStart"/>
      <w:r w:rsidRPr="000E6269">
        <w:rPr>
          <w:rFonts w:ascii="Times New Roman" w:eastAsia="SimSun" w:hAnsi="Times New Roman" w:cs="Times New Roman"/>
          <w:color w:val="1F497D"/>
          <w:kern w:val="0"/>
          <w:sz w:val="22"/>
        </w:rPr>
        <w:t>Daraio</w:t>
      </w:r>
      <w:proofErr w:type="spellEnd"/>
      <w:r w:rsidRPr="00FF572B">
        <w:rPr>
          <w:rFonts w:ascii="Times New Roman" w:eastAsia="SimSun" w:hAnsi="Times New Roman" w:cs="Times New Roman"/>
          <w:color w:val="1F497D"/>
          <w:kern w:val="0"/>
          <w:sz w:val="22"/>
        </w:rPr>
        <w:t>,</w:t>
      </w:r>
    </w:p>
    <w:p w14:paraId="20FADA18" w14:textId="77777777" w:rsidR="00E7417D" w:rsidRPr="00FF572B" w:rsidRDefault="00E7417D" w:rsidP="00E7417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A9EDCC8" w14:textId="5E6A54D9" w:rsidR="00F2241B" w:rsidRPr="00F2241B" w:rsidRDefault="00E7417D" w:rsidP="00F2241B">
      <w:pPr>
        <w:widowControl/>
        <w:jc w:val="left"/>
        <w:rPr>
          <w:rFonts w:ascii="Times New Roman" w:eastAsia="SimSun" w:hAnsi="Times New Roman" w:cs="Times New Roman"/>
          <w:color w:val="1F497D"/>
          <w:kern w:val="0"/>
          <w:sz w:val="22"/>
        </w:rPr>
      </w:pPr>
      <w:r w:rsidRPr="00E7417D">
        <w:rPr>
          <w:rFonts w:ascii="Times New Roman" w:eastAsia="SimSun" w:hAnsi="Times New Roman" w:cs="Times New Roman"/>
          <w:color w:val="1F497D"/>
          <w:kern w:val="0"/>
          <w:sz w:val="22"/>
        </w:rPr>
        <w:t>Many thanks for your reply. I</w:t>
      </w:r>
      <w:r w:rsidR="00F2241B">
        <w:rPr>
          <w:rFonts w:ascii="Times New Roman" w:eastAsia="SimSun" w:hAnsi="Times New Roman" w:cs="Times New Roman" w:hint="eastAsia"/>
          <w:color w:val="1F497D"/>
          <w:kern w:val="0"/>
          <w:sz w:val="22"/>
        </w:rPr>
        <w:t xml:space="preserve"> really</w:t>
      </w:r>
      <w:r w:rsidRPr="00E7417D">
        <w:rPr>
          <w:rFonts w:ascii="Times New Roman" w:eastAsia="SimSun" w:hAnsi="Times New Roman" w:cs="Times New Roman"/>
          <w:color w:val="1F497D"/>
          <w:kern w:val="0"/>
          <w:sz w:val="22"/>
        </w:rPr>
        <w:t xml:space="preserve"> appreciate the opportunity to discuss my research and plans for the visit. I am available next week on Tuesday, Thursday, and Friday between 4-</w:t>
      </w:r>
      <w:r>
        <w:rPr>
          <w:rFonts w:ascii="Times New Roman" w:eastAsia="SimSun" w:hAnsi="Times New Roman" w:cs="Times New Roman"/>
          <w:color w:val="1F497D"/>
          <w:kern w:val="0"/>
          <w:sz w:val="22"/>
        </w:rPr>
        <w:t>5.30 pm</w:t>
      </w:r>
      <w:r w:rsidRPr="00E7417D">
        <w:rPr>
          <w:rFonts w:ascii="Times New Roman" w:eastAsia="SimSun" w:hAnsi="Times New Roman" w:cs="Times New Roman"/>
          <w:color w:val="1F497D"/>
          <w:kern w:val="0"/>
          <w:sz w:val="22"/>
        </w:rPr>
        <w:t xml:space="preserve"> (PST). </w:t>
      </w:r>
      <w:r w:rsidR="00F2241B" w:rsidRPr="00F2241B">
        <w:rPr>
          <w:rFonts w:ascii="Times New Roman" w:eastAsia="SimSun" w:hAnsi="Times New Roman" w:cs="Times New Roman"/>
          <w:color w:val="1F497D"/>
          <w:kern w:val="0"/>
          <w:sz w:val="22"/>
        </w:rPr>
        <w:t xml:space="preserve">I would prefer </w:t>
      </w:r>
      <w:r w:rsidR="00F2241B">
        <w:rPr>
          <w:rFonts w:ascii="Times New Roman" w:eastAsia="SimSun" w:hAnsi="Times New Roman" w:cs="Times New Roman" w:hint="eastAsia"/>
          <w:color w:val="1F497D"/>
          <w:kern w:val="0"/>
          <w:sz w:val="22"/>
        </w:rPr>
        <w:t xml:space="preserve">next </w:t>
      </w:r>
      <w:proofErr w:type="gramStart"/>
      <w:r w:rsidR="00F2241B" w:rsidRPr="00F2241B">
        <w:rPr>
          <w:rFonts w:ascii="Times New Roman" w:eastAsia="SimSun" w:hAnsi="Times New Roman" w:cs="Times New Roman"/>
          <w:color w:val="1F497D"/>
          <w:kern w:val="0"/>
          <w:sz w:val="22"/>
        </w:rPr>
        <w:t>Tuesday</w:t>
      </w:r>
      <w:proofErr w:type="gramEnd"/>
      <w:r w:rsidR="00F2241B" w:rsidRPr="00F2241B">
        <w:rPr>
          <w:rFonts w:ascii="Times New Roman" w:eastAsia="SimSun" w:hAnsi="Times New Roman" w:cs="Times New Roman"/>
          <w:color w:val="1F497D"/>
          <w:kern w:val="0"/>
          <w:sz w:val="22"/>
        </w:rPr>
        <w:t xml:space="preserve"> if possible, as the deadline for the Overseas Research Attachment </w:t>
      </w:r>
      <w:proofErr w:type="spellStart"/>
      <w:r w:rsidR="00F2241B" w:rsidRPr="00F2241B">
        <w:rPr>
          <w:rFonts w:ascii="Times New Roman" w:eastAsia="SimSun" w:hAnsi="Times New Roman" w:cs="Times New Roman"/>
          <w:color w:val="1F497D"/>
          <w:kern w:val="0"/>
          <w:sz w:val="22"/>
        </w:rPr>
        <w:t>Programme</w:t>
      </w:r>
      <w:proofErr w:type="spellEnd"/>
      <w:r w:rsidR="00F2241B" w:rsidRPr="00F2241B">
        <w:rPr>
          <w:rFonts w:ascii="Times New Roman" w:eastAsia="SimSun" w:hAnsi="Times New Roman" w:cs="Times New Roman"/>
          <w:color w:val="1F497D"/>
          <w:kern w:val="0"/>
          <w:sz w:val="22"/>
        </w:rPr>
        <w:t xml:space="preserve"> (ORAP) application (March 2) is approaching.</w:t>
      </w:r>
    </w:p>
    <w:p w14:paraId="1B88BE33" w14:textId="77777777" w:rsidR="00F2241B" w:rsidRPr="00F2241B" w:rsidRDefault="00F2241B" w:rsidP="00F2241B">
      <w:pPr>
        <w:widowControl/>
        <w:jc w:val="left"/>
        <w:rPr>
          <w:rFonts w:ascii="Times New Roman" w:eastAsia="SimSun" w:hAnsi="Times New Roman" w:cs="Times New Roman"/>
          <w:color w:val="1F497D"/>
          <w:kern w:val="0"/>
          <w:sz w:val="22"/>
        </w:rPr>
      </w:pPr>
    </w:p>
    <w:p w14:paraId="5A93ECC6" w14:textId="67F56053" w:rsidR="00E7417D" w:rsidRDefault="00F2241B" w:rsidP="00F2241B">
      <w:pPr>
        <w:widowControl/>
        <w:jc w:val="left"/>
        <w:rPr>
          <w:rFonts w:ascii="Times New Roman" w:eastAsia="SimSun" w:hAnsi="Times New Roman" w:cs="Times New Roman"/>
          <w:color w:val="1F497D"/>
          <w:kern w:val="0"/>
          <w:sz w:val="22"/>
        </w:rPr>
      </w:pPr>
      <w:r w:rsidRPr="00F2241B">
        <w:rPr>
          <w:rFonts w:ascii="Times New Roman" w:eastAsia="SimSun" w:hAnsi="Times New Roman" w:cs="Times New Roman"/>
          <w:color w:val="1F497D"/>
          <w:kern w:val="0"/>
          <w:sz w:val="22"/>
        </w:rPr>
        <w:t>Please let me know which time works best for you. Looking forward to our conversation!</w:t>
      </w:r>
      <w:r w:rsidR="00E7417D" w:rsidRPr="00FF572B">
        <w:rPr>
          <w:rFonts w:ascii="Times New Roman" w:eastAsia="SimSun" w:hAnsi="Times New Roman" w:cs="Times New Roman"/>
          <w:color w:val="1F497D"/>
          <w:kern w:val="0"/>
          <w:sz w:val="22"/>
        </w:rPr>
        <w:t> </w:t>
      </w:r>
    </w:p>
    <w:p w14:paraId="082B87A8" w14:textId="77777777" w:rsidR="00F2241B" w:rsidRPr="00FF572B" w:rsidRDefault="00F2241B" w:rsidP="00F2241B">
      <w:pPr>
        <w:widowControl/>
        <w:jc w:val="left"/>
        <w:rPr>
          <w:rFonts w:ascii="Times New Roman" w:eastAsia="SimSun" w:hAnsi="Times New Roman" w:cs="Times New Roman"/>
          <w:color w:val="1F497D"/>
          <w:kern w:val="0"/>
          <w:sz w:val="22"/>
        </w:rPr>
      </w:pPr>
    </w:p>
    <w:p w14:paraId="77EF443D" w14:textId="77777777" w:rsidR="00E7417D" w:rsidRPr="00FF572B" w:rsidRDefault="00E7417D" w:rsidP="00E7417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3119CFF9" w14:textId="77777777" w:rsidR="00E7417D" w:rsidRPr="00FF572B" w:rsidRDefault="00E7417D" w:rsidP="00E7417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0340420C" w14:textId="77777777" w:rsidR="00E7417D" w:rsidRDefault="00E7417D" w:rsidP="008F7A0D">
      <w:pPr>
        <w:widowControl/>
        <w:jc w:val="left"/>
        <w:rPr>
          <w:rFonts w:ascii="Times New Roman" w:eastAsia="SimSun" w:hAnsi="Times New Roman" w:cs="Times New Roman"/>
          <w:color w:val="1F497D"/>
          <w:kern w:val="0"/>
          <w:sz w:val="22"/>
        </w:rPr>
      </w:pPr>
    </w:p>
    <w:p w14:paraId="501773D5" w14:textId="77777777" w:rsidR="00E7417D" w:rsidRDefault="00E7417D" w:rsidP="008F7A0D">
      <w:pPr>
        <w:widowControl/>
        <w:jc w:val="left"/>
        <w:rPr>
          <w:rFonts w:ascii="Times New Roman" w:eastAsia="SimSun" w:hAnsi="Times New Roman" w:cs="Times New Roman"/>
          <w:color w:val="1F497D"/>
          <w:kern w:val="0"/>
          <w:sz w:val="22"/>
        </w:rPr>
      </w:pPr>
    </w:p>
    <w:p w14:paraId="35FEBC15" w14:textId="533269F3"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Jiang</w:t>
      </w:r>
      <w:r w:rsidRPr="00FF572B">
        <w:rPr>
          <w:rFonts w:ascii="Times New Roman" w:eastAsia="SimSun" w:hAnsi="Times New Roman" w:cs="Times New Roman"/>
          <w:color w:val="1F497D"/>
          <w:kern w:val="0"/>
          <w:sz w:val="22"/>
        </w:rPr>
        <w:t>,</w:t>
      </w:r>
    </w:p>
    <w:p w14:paraId="088237C4" w14:textId="77777777"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741ABCD" w14:textId="56FE9336" w:rsidR="008F7A0D" w:rsidRPr="008F7A0D" w:rsidRDefault="008F7A0D" w:rsidP="008F7A0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w:t>
      </w:r>
      <w:proofErr w:type="gramStart"/>
      <w:r>
        <w:rPr>
          <w:rFonts w:ascii="Times New Roman" w:eastAsia="SimSun" w:hAnsi="Times New Roman" w:cs="Times New Roman" w:hint="eastAsia"/>
          <w:color w:val="1F497D"/>
          <w:kern w:val="0"/>
          <w:sz w:val="22"/>
        </w:rPr>
        <w:t>attached</w:t>
      </w:r>
      <w:proofErr w:type="gramEnd"/>
      <w:r>
        <w:rPr>
          <w:rFonts w:ascii="Times New Roman" w:eastAsia="SimSun" w:hAnsi="Times New Roman" w:cs="Times New Roman" w:hint="eastAsia"/>
          <w:color w:val="1F497D"/>
          <w:kern w:val="0"/>
          <w:sz w:val="22"/>
        </w:rPr>
        <w:t xml:space="preserve"> the required files for submission of our paper to </w:t>
      </w:r>
      <w:r>
        <w:rPr>
          <w:rFonts w:ascii="Times New Roman" w:eastAsia="SimSun" w:hAnsi="Times New Roman" w:cs="Times New Roman" w:hint="eastAsia"/>
          <w:i/>
          <w:iCs/>
          <w:color w:val="1F497D"/>
          <w:kern w:val="0"/>
          <w:sz w:val="22"/>
        </w:rPr>
        <w:t>Materials &amp; Design</w:t>
      </w:r>
      <w:r>
        <w:rPr>
          <w:rFonts w:ascii="Times New Roman" w:eastAsia="SimSun" w:hAnsi="Times New Roman" w:cs="Times New Roman" w:hint="eastAsia"/>
          <w:color w:val="1F497D"/>
          <w:kern w:val="0"/>
          <w:sz w:val="22"/>
        </w:rPr>
        <w:t xml:space="preserve">. Thank you so much for your help! Have a good day! </w:t>
      </w:r>
    </w:p>
    <w:p w14:paraId="7D689BE1" w14:textId="77777777"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13100B9" w14:textId="77777777"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3FF587F5" w14:textId="77777777"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0F996C2C" w14:textId="77777777" w:rsidR="008F7A0D" w:rsidRDefault="008F7A0D" w:rsidP="00293F69">
      <w:pPr>
        <w:widowControl/>
        <w:jc w:val="left"/>
        <w:rPr>
          <w:rFonts w:ascii="Times New Roman" w:eastAsia="SimSun" w:hAnsi="Times New Roman" w:cs="Times New Roman"/>
          <w:color w:val="1F497D"/>
          <w:kern w:val="0"/>
          <w:sz w:val="22"/>
        </w:rPr>
      </w:pPr>
    </w:p>
    <w:p w14:paraId="65101B93" w14:textId="77777777" w:rsidR="008F7A0D" w:rsidRDefault="008F7A0D" w:rsidP="00293F69">
      <w:pPr>
        <w:widowControl/>
        <w:jc w:val="left"/>
        <w:rPr>
          <w:rFonts w:ascii="Times New Roman" w:eastAsia="SimSun" w:hAnsi="Times New Roman" w:cs="Times New Roman"/>
          <w:color w:val="1F497D"/>
          <w:kern w:val="0"/>
          <w:sz w:val="22"/>
        </w:rPr>
      </w:pPr>
    </w:p>
    <w:p w14:paraId="0B1AAB0A" w14:textId="0BD77E2C"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w:t>
      </w:r>
      <w:r w:rsidRPr="00293F69">
        <w:rPr>
          <w:rFonts w:ascii="Times New Roman" w:eastAsia="SimSun" w:hAnsi="Times New Roman" w:cs="Times New Roman"/>
          <w:color w:val="1F497D"/>
          <w:kern w:val="0"/>
          <w:sz w:val="22"/>
        </w:rPr>
        <w:t>Alby</w:t>
      </w:r>
      <w:r w:rsidRPr="00FF572B">
        <w:rPr>
          <w:rFonts w:ascii="Times New Roman" w:eastAsia="SimSun" w:hAnsi="Times New Roman" w:cs="Times New Roman"/>
          <w:color w:val="1F497D"/>
          <w:kern w:val="0"/>
          <w:sz w:val="22"/>
        </w:rPr>
        <w:t>,</w:t>
      </w:r>
    </w:p>
    <w:p w14:paraId="19206452" w14:textId="77777777"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1825F5D" w14:textId="77777777" w:rsidR="00293F69" w:rsidRPr="00293F69" w:rsidRDefault="00293F69" w:rsidP="00293F69">
      <w:pPr>
        <w:widowControl/>
        <w:jc w:val="left"/>
        <w:rPr>
          <w:rFonts w:ascii="Times New Roman" w:eastAsia="SimSun" w:hAnsi="Times New Roman" w:cs="Times New Roman"/>
          <w:color w:val="1F497D"/>
          <w:kern w:val="0"/>
          <w:sz w:val="22"/>
        </w:rPr>
      </w:pPr>
      <w:r w:rsidRPr="00293F69">
        <w:rPr>
          <w:rFonts w:ascii="Times New Roman" w:eastAsia="SimSun" w:hAnsi="Times New Roman" w:cs="Times New Roman"/>
          <w:color w:val="1F497D"/>
          <w:kern w:val="0"/>
          <w:sz w:val="22"/>
        </w:rPr>
        <w:t xml:space="preserve">Thank you for your email. I would like to clarify the </w:t>
      </w:r>
      <w:proofErr w:type="gramStart"/>
      <w:r w:rsidRPr="00293F69">
        <w:rPr>
          <w:rFonts w:ascii="Times New Roman" w:eastAsia="SimSun" w:hAnsi="Times New Roman" w:cs="Times New Roman"/>
          <w:color w:val="1F497D"/>
          <w:kern w:val="0"/>
          <w:sz w:val="22"/>
        </w:rPr>
        <w:t>provided files</w:t>
      </w:r>
      <w:proofErr w:type="gramEnd"/>
      <w:r w:rsidRPr="00293F69">
        <w:rPr>
          <w:rFonts w:ascii="Times New Roman" w:eastAsia="SimSun" w:hAnsi="Times New Roman" w:cs="Times New Roman"/>
          <w:color w:val="1F497D"/>
          <w:kern w:val="0"/>
          <w:sz w:val="22"/>
        </w:rPr>
        <w:t>:</w:t>
      </w:r>
    </w:p>
    <w:p w14:paraId="41914342" w14:textId="77777777" w:rsidR="00293F69" w:rsidRPr="00293F69" w:rsidRDefault="00293F69" w:rsidP="00293F69">
      <w:pPr>
        <w:widowControl/>
        <w:numPr>
          <w:ilvl w:val="0"/>
          <w:numId w:val="75"/>
        </w:numPr>
        <w:jc w:val="left"/>
        <w:rPr>
          <w:rFonts w:ascii="Times New Roman" w:eastAsia="SimSun" w:hAnsi="Times New Roman" w:cs="Times New Roman"/>
          <w:color w:val="1F497D"/>
          <w:kern w:val="0"/>
          <w:sz w:val="22"/>
        </w:rPr>
      </w:pPr>
      <w:proofErr w:type="spellStart"/>
      <w:r w:rsidRPr="00293F69">
        <w:rPr>
          <w:rFonts w:ascii="Times New Roman" w:eastAsia="SimSun" w:hAnsi="Times New Roman" w:cs="Times New Roman"/>
          <w:b/>
          <w:bCs/>
          <w:color w:val="1F497D"/>
          <w:kern w:val="0"/>
          <w:sz w:val="22"/>
        </w:rPr>
        <w:t>main.tex</w:t>
      </w:r>
      <w:proofErr w:type="spellEnd"/>
      <w:r w:rsidRPr="00293F69">
        <w:rPr>
          <w:rFonts w:ascii="Times New Roman" w:eastAsia="SimSun" w:hAnsi="Times New Roman" w:cs="Times New Roman"/>
          <w:color w:val="1F497D"/>
          <w:kern w:val="0"/>
          <w:sz w:val="22"/>
        </w:rPr>
        <w:t xml:space="preserve"> is the </w:t>
      </w:r>
      <w:r w:rsidRPr="00293F69">
        <w:rPr>
          <w:rFonts w:ascii="Times New Roman" w:eastAsia="SimSun" w:hAnsi="Times New Roman" w:cs="Times New Roman"/>
          <w:b/>
          <w:bCs/>
          <w:color w:val="1F497D"/>
          <w:kern w:val="0"/>
          <w:sz w:val="22"/>
        </w:rPr>
        <w:t>REVISED Manuscript (revised text MARKED)</w:t>
      </w:r>
      <w:r w:rsidRPr="00293F69">
        <w:rPr>
          <w:rFonts w:ascii="Times New Roman" w:eastAsia="SimSun" w:hAnsi="Times New Roman" w:cs="Times New Roman"/>
          <w:color w:val="1F497D"/>
          <w:kern w:val="0"/>
          <w:sz w:val="22"/>
        </w:rPr>
        <w:t>, which contains tracked changes.</w:t>
      </w:r>
    </w:p>
    <w:p w14:paraId="7CCE17F6" w14:textId="77777777" w:rsidR="00293F69" w:rsidRPr="00293F69" w:rsidRDefault="00293F69" w:rsidP="00293F69">
      <w:pPr>
        <w:widowControl/>
        <w:numPr>
          <w:ilvl w:val="0"/>
          <w:numId w:val="75"/>
        </w:numPr>
        <w:jc w:val="left"/>
        <w:rPr>
          <w:rFonts w:ascii="Times New Roman" w:eastAsia="SimSun" w:hAnsi="Times New Roman" w:cs="Times New Roman"/>
          <w:color w:val="1F497D"/>
          <w:kern w:val="0"/>
          <w:sz w:val="22"/>
        </w:rPr>
      </w:pPr>
      <w:proofErr w:type="spellStart"/>
      <w:r w:rsidRPr="00293F69">
        <w:rPr>
          <w:rFonts w:ascii="Times New Roman" w:eastAsia="SimSun" w:hAnsi="Times New Roman" w:cs="Times New Roman"/>
          <w:b/>
          <w:bCs/>
          <w:color w:val="1F497D"/>
          <w:kern w:val="0"/>
          <w:sz w:val="22"/>
        </w:rPr>
        <w:t>main_plain.tex</w:t>
      </w:r>
      <w:proofErr w:type="spellEnd"/>
      <w:r w:rsidRPr="00293F69">
        <w:rPr>
          <w:rFonts w:ascii="Times New Roman" w:eastAsia="SimSun" w:hAnsi="Times New Roman" w:cs="Times New Roman"/>
          <w:color w:val="1F497D"/>
          <w:kern w:val="0"/>
          <w:sz w:val="22"/>
        </w:rPr>
        <w:t xml:space="preserve"> is the </w:t>
      </w:r>
      <w:r w:rsidRPr="00293F69">
        <w:rPr>
          <w:rFonts w:ascii="Times New Roman" w:eastAsia="SimSun" w:hAnsi="Times New Roman" w:cs="Times New Roman"/>
          <w:b/>
          <w:bCs/>
          <w:color w:val="1F497D"/>
          <w:kern w:val="0"/>
          <w:sz w:val="22"/>
        </w:rPr>
        <w:t>REVISED Manuscript (revised text UNMARKED)</w:t>
      </w:r>
      <w:r w:rsidRPr="00293F69">
        <w:rPr>
          <w:rFonts w:ascii="Times New Roman" w:eastAsia="SimSun" w:hAnsi="Times New Roman" w:cs="Times New Roman"/>
          <w:color w:val="1F497D"/>
          <w:kern w:val="0"/>
          <w:sz w:val="22"/>
        </w:rPr>
        <w:t>, which is the clean version.</w:t>
      </w:r>
    </w:p>
    <w:p w14:paraId="097A222B" w14:textId="5296D3A4" w:rsidR="00293F69" w:rsidRDefault="00293F69" w:rsidP="00293F6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erefore, f</w:t>
      </w:r>
      <w:r w:rsidRPr="00293F69">
        <w:rPr>
          <w:rFonts w:ascii="Times New Roman" w:eastAsia="SimSun" w:hAnsi="Times New Roman" w:cs="Times New Roman"/>
          <w:color w:val="1F497D"/>
          <w:kern w:val="0"/>
          <w:sz w:val="22"/>
        </w:rPr>
        <w:t xml:space="preserve">or production purposes, please use </w:t>
      </w:r>
      <w:proofErr w:type="spellStart"/>
      <w:r w:rsidRPr="00293F69">
        <w:rPr>
          <w:rFonts w:ascii="Times New Roman" w:eastAsia="SimSun" w:hAnsi="Times New Roman" w:cs="Times New Roman"/>
          <w:b/>
          <w:bCs/>
          <w:color w:val="1F497D"/>
          <w:kern w:val="0"/>
          <w:sz w:val="22"/>
        </w:rPr>
        <w:t>main_plain.tex</w:t>
      </w:r>
      <w:proofErr w:type="spellEnd"/>
      <w:r w:rsidRPr="00293F69">
        <w:rPr>
          <w:rFonts w:ascii="Times New Roman" w:eastAsia="SimSun" w:hAnsi="Times New Roman" w:cs="Times New Roman"/>
          <w:color w:val="1F497D"/>
          <w:kern w:val="0"/>
          <w:sz w:val="22"/>
        </w:rPr>
        <w:t xml:space="preserve"> as it is the finalized, unmarked</w:t>
      </w:r>
      <w:r>
        <w:rPr>
          <w:rFonts w:ascii="Times New Roman" w:eastAsia="SimSun" w:hAnsi="Times New Roman" w:cs="Times New Roman" w:hint="eastAsia"/>
          <w:color w:val="1F497D"/>
          <w:kern w:val="0"/>
          <w:sz w:val="22"/>
        </w:rPr>
        <w:t>, and clean</w:t>
      </w:r>
      <w:r w:rsidRPr="00293F69">
        <w:rPr>
          <w:rFonts w:ascii="Times New Roman" w:eastAsia="SimSun" w:hAnsi="Times New Roman" w:cs="Times New Roman"/>
          <w:color w:val="1F497D"/>
          <w:kern w:val="0"/>
          <w:sz w:val="22"/>
        </w:rPr>
        <w:t xml:space="preserve"> version of the manuscript.</w:t>
      </w:r>
    </w:p>
    <w:p w14:paraId="2B26943B" w14:textId="77777777" w:rsidR="00293F69" w:rsidRPr="00293F69" w:rsidRDefault="00293F69" w:rsidP="00293F69">
      <w:pPr>
        <w:widowControl/>
        <w:jc w:val="left"/>
        <w:rPr>
          <w:rFonts w:ascii="Times New Roman" w:eastAsia="SimSun" w:hAnsi="Times New Roman" w:cs="Times New Roman"/>
          <w:color w:val="1F497D"/>
          <w:kern w:val="0"/>
          <w:sz w:val="22"/>
        </w:rPr>
      </w:pPr>
    </w:p>
    <w:p w14:paraId="2D7D9161" w14:textId="3D093CD1" w:rsidR="00293F69" w:rsidRDefault="00293F69" w:rsidP="00293F69">
      <w:pPr>
        <w:widowControl/>
        <w:jc w:val="left"/>
        <w:rPr>
          <w:rFonts w:ascii="Times New Roman" w:eastAsia="SimSun" w:hAnsi="Times New Roman" w:cs="Times New Roman"/>
          <w:color w:val="1F497D"/>
          <w:kern w:val="0"/>
          <w:sz w:val="22"/>
        </w:rPr>
      </w:pPr>
      <w:r w:rsidRPr="00293F69">
        <w:rPr>
          <w:rFonts w:ascii="Times New Roman" w:eastAsia="SimSun" w:hAnsi="Times New Roman" w:cs="Times New Roman"/>
          <w:color w:val="1F497D"/>
          <w:kern w:val="0"/>
          <w:sz w:val="22"/>
        </w:rPr>
        <w:t>Additionally, I realize that you may also need a clea</w:t>
      </w:r>
      <w:r w:rsidR="00A10A61">
        <w:rPr>
          <w:rFonts w:ascii="Times New Roman" w:eastAsia="SimSun" w:hAnsi="Times New Roman" w:cs="Times New Roman" w:hint="eastAsia"/>
          <w:color w:val="1F497D"/>
          <w:kern w:val="0"/>
          <w:sz w:val="22"/>
        </w:rPr>
        <w:t>n</w:t>
      </w:r>
      <w:r w:rsidRPr="00293F69">
        <w:rPr>
          <w:rFonts w:ascii="Times New Roman" w:eastAsia="SimSun" w:hAnsi="Times New Roman" w:cs="Times New Roman"/>
          <w:color w:val="1F497D"/>
          <w:kern w:val="0"/>
          <w:sz w:val="22"/>
        </w:rPr>
        <w:t xml:space="preserve"> version of the supplementary materials, which </w:t>
      </w:r>
      <w:proofErr w:type="gramStart"/>
      <w:r w:rsidRPr="00293F69">
        <w:rPr>
          <w:rFonts w:ascii="Times New Roman" w:eastAsia="SimSun" w:hAnsi="Times New Roman" w:cs="Times New Roman"/>
          <w:color w:val="1F497D"/>
          <w:kern w:val="0"/>
          <w:sz w:val="22"/>
        </w:rPr>
        <w:t>was</w:t>
      </w:r>
      <w:proofErr w:type="gramEnd"/>
      <w:r w:rsidRPr="00293F69">
        <w:rPr>
          <w:rFonts w:ascii="Times New Roman" w:eastAsia="SimSun" w:hAnsi="Times New Roman" w:cs="Times New Roman"/>
          <w:color w:val="1F497D"/>
          <w:kern w:val="0"/>
          <w:sz w:val="22"/>
        </w:rPr>
        <w:t xml:space="preserve"> not included in the original source file. The file </w:t>
      </w:r>
      <w:proofErr w:type="spellStart"/>
      <w:r w:rsidRPr="00293F69">
        <w:rPr>
          <w:rFonts w:ascii="Times New Roman" w:eastAsia="SimSun" w:hAnsi="Times New Roman" w:cs="Times New Roman"/>
          <w:b/>
          <w:bCs/>
          <w:color w:val="1F497D"/>
          <w:kern w:val="0"/>
          <w:sz w:val="22"/>
        </w:rPr>
        <w:t>supple_mat.tex</w:t>
      </w:r>
      <w:proofErr w:type="spellEnd"/>
      <w:r w:rsidRPr="00293F69">
        <w:rPr>
          <w:rFonts w:ascii="Times New Roman" w:eastAsia="SimSun" w:hAnsi="Times New Roman" w:cs="Times New Roman"/>
          <w:color w:val="1F497D"/>
          <w:kern w:val="0"/>
          <w:sz w:val="22"/>
        </w:rPr>
        <w:t xml:space="preserve"> in the source folder contains tracked changes, whereas the clea</w:t>
      </w:r>
      <w:r>
        <w:rPr>
          <w:rFonts w:ascii="Times New Roman" w:eastAsia="SimSun" w:hAnsi="Times New Roman" w:cs="Times New Roman" w:hint="eastAsia"/>
          <w:color w:val="1F497D"/>
          <w:kern w:val="0"/>
          <w:sz w:val="22"/>
        </w:rPr>
        <w:t>n</w:t>
      </w:r>
      <w:r w:rsidRPr="00293F69">
        <w:rPr>
          <w:rFonts w:ascii="Times New Roman" w:eastAsia="SimSun" w:hAnsi="Times New Roman" w:cs="Times New Roman"/>
          <w:color w:val="1F497D"/>
          <w:kern w:val="0"/>
          <w:sz w:val="22"/>
        </w:rPr>
        <w:t xml:space="preserve"> version was missing.</w:t>
      </w:r>
    </w:p>
    <w:p w14:paraId="70152F65" w14:textId="77777777" w:rsidR="00293F69" w:rsidRPr="00293F69" w:rsidRDefault="00293F69" w:rsidP="00293F69">
      <w:pPr>
        <w:widowControl/>
        <w:jc w:val="left"/>
        <w:rPr>
          <w:rFonts w:ascii="Times New Roman" w:eastAsia="SimSun" w:hAnsi="Times New Roman" w:cs="Times New Roman"/>
          <w:color w:val="1F497D"/>
          <w:kern w:val="0"/>
          <w:sz w:val="22"/>
        </w:rPr>
      </w:pPr>
    </w:p>
    <w:p w14:paraId="453F1433" w14:textId="77777777" w:rsidR="00293F69" w:rsidRPr="00293F69" w:rsidRDefault="00293F69" w:rsidP="00293F69">
      <w:pPr>
        <w:widowControl/>
        <w:jc w:val="left"/>
        <w:rPr>
          <w:rFonts w:ascii="Times New Roman" w:eastAsia="SimSun" w:hAnsi="Times New Roman" w:cs="Times New Roman"/>
          <w:color w:val="1F497D"/>
          <w:kern w:val="0"/>
          <w:sz w:val="22"/>
        </w:rPr>
      </w:pPr>
      <w:r w:rsidRPr="00293F69">
        <w:rPr>
          <w:rFonts w:ascii="Times New Roman" w:eastAsia="SimSun" w:hAnsi="Times New Roman" w:cs="Times New Roman"/>
          <w:color w:val="1F497D"/>
          <w:kern w:val="0"/>
          <w:sz w:val="22"/>
        </w:rPr>
        <w:t xml:space="preserve">To address this, I have attached </w:t>
      </w:r>
      <w:proofErr w:type="gramStart"/>
      <w:r w:rsidRPr="00293F69">
        <w:rPr>
          <w:rFonts w:ascii="Times New Roman" w:eastAsia="SimSun" w:hAnsi="Times New Roman" w:cs="Times New Roman"/>
          <w:color w:val="1F497D"/>
          <w:kern w:val="0"/>
          <w:sz w:val="22"/>
        </w:rPr>
        <w:t>the</w:t>
      </w:r>
      <w:proofErr w:type="gramEnd"/>
      <w:r w:rsidRPr="00293F69">
        <w:rPr>
          <w:rFonts w:ascii="Times New Roman" w:eastAsia="SimSun" w:hAnsi="Times New Roman" w:cs="Times New Roman"/>
          <w:color w:val="1F497D"/>
          <w:kern w:val="0"/>
          <w:sz w:val="22"/>
        </w:rPr>
        <w:t xml:space="preserve"> </w:t>
      </w:r>
      <w:r w:rsidRPr="00293F69">
        <w:rPr>
          <w:rFonts w:ascii="Times New Roman" w:eastAsia="SimSun" w:hAnsi="Times New Roman" w:cs="Times New Roman"/>
          <w:b/>
          <w:bCs/>
          <w:color w:val="1F497D"/>
          <w:kern w:val="0"/>
          <w:sz w:val="22"/>
        </w:rPr>
        <w:t>clean version of the supplementary materials</w:t>
      </w:r>
      <w:r w:rsidRPr="00293F69">
        <w:rPr>
          <w:rFonts w:ascii="Times New Roman" w:eastAsia="SimSun" w:hAnsi="Times New Roman" w:cs="Times New Roman"/>
          <w:color w:val="1F497D"/>
          <w:kern w:val="0"/>
          <w:sz w:val="22"/>
        </w:rPr>
        <w:t>:</w:t>
      </w:r>
    </w:p>
    <w:p w14:paraId="1FF6B9D4" w14:textId="77777777" w:rsidR="00293F69" w:rsidRPr="00293F69" w:rsidRDefault="00293F69" w:rsidP="00293F69">
      <w:pPr>
        <w:widowControl/>
        <w:numPr>
          <w:ilvl w:val="0"/>
          <w:numId w:val="76"/>
        </w:numPr>
        <w:jc w:val="left"/>
        <w:rPr>
          <w:rFonts w:ascii="Times New Roman" w:eastAsia="SimSun" w:hAnsi="Times New Roman" w:cs="Times New Roman"/>
          <w:color w:val="1F497D"/>
          <w:kern w:val="0"/>
          <w:sz w:val="22"/>
        </w:rPr>
      </w:pPr>
      <w:proofErr w:type="spellStart"/>
      <w:r w:rsidRPr="00293F69">
        <w:rPr>
          <w:rFonts w:ascii="Times New Roman" w:eastAsia="SimSun" w:hAnsi="Times New Roman" w:cs="Times New Roman"/>
          <w:b/>
          <w:bCs/>
          <w:color w:val="1F497D"/>
          <w:kern w:val="0"/>
          <w:sz w:val="22"/>
        </w:rPr>
        <w:t>supple_mat_plain.tex</w:t>
      </w:r>
      <w:proofErr w:type="spellEnd"/>
      <w:r w:rsidRPr="00293F69">
        <w:rPr>
          <w:rFonts w:ascii="Times New Roman" w:eastAsia="SimSun" w:hAnsi="Times New Roman" w:cs="Times New Roman"/>
          <w:color w:val="1F497D"/>
          <w:kern w:val="0"/>
          <w:sz w:val="22"/>
        </w:rPr>
        <w:t xml:space="preserve"> (LaTeX file)</w:t>
      </w:r>
    </w:p>
    <w:p w14:paraId="5743B090" w14:textId="77777777" w:rsidR="00293F69" w:rsidRPr="00293F69" w:rsidRDefault="00293F69" w:rsidP="00293F69">
      <w:pPr>
        <w:widowControl/>
        <w:numPr>
          <w:ilvl w:val="0"/>
          <w:numId w:val="76"/>
        </w:numPr>
        <w:jc w:val="left"/>
        <w:rPr>
          <w:rFonts w:ascii="Times New Roman" w:eastAsia="SimSun" w:hAnsi="Times New Roman" w:cs="Times New Roman"/>
          <w:color w:val="1F497D"/>
          <w:kern w:val="0"/>
          <w:sz w:val="22"/>
        </w:rPr>
      </w:pPr>
      <w:r w:rsidRPr="00293F69">
        <w:rPr>
          <w:rFonts w:ascii="Times New Roman" w:eastAsia="SimSun" w:hAnsi="Times New Roman" w:cs="Times New Roman"/>
          <w:b/>
          <w:bCs/>
          <w:color w:val="1F497D"/>
          <w:kern w:val="0"/>
          <w:sz w:val="22"/>
        </w:rPr>
        <w:t>supple_mat_plain.pdf</w:t>
      </w:r>
      <w:r w:rsidRPr="00293F69">
        <w:rPr>
          <w:rFonts w:ascii="Times New Roman" w:eastAsia="SimSun" w:hAnsi="Times New Roman" w:cs="Times New Roman"/>
          <w:color w:val="1F497D"/>
          <w:kern w:val="0"/>
          <w:sz w:val="22"/>
        </w:rPr>
        <w:t xml:space="preserve"> (PDF version)</w:t>
      </w:r>
    </w:p>
    <w:p w14:paraId="56B17BE6" w14:textId="77777777" w:rsidR="00293F69" w:rsidRDefault="00293F69" w:rsidP="00293F69">
      <w:pPr>
        <w:widowControl/>
        <w:jc w:val="left"/>
        <w:rPr>
          <w:rFonts w:ascii="Times New Roman" w:eastAsia="SimSun" w:hAnsi="Times New Roman" w:cs="Times New Roman"/>
          <w:color w:val="1F497D"/>
          <w:kern w:val="0"/>
          <w:sz w:val="22"/>
        </w:rPr>
      </w:pPr>
    </w:p>
    <w:p w14:paraId="5AD96724" w14:textId="3DEA3228" w:rsidR="00293F69" w:rsidRPr="00293F69" w:rsidRDefault="00293F69" w:rsidP="00293F69">
      <w:pPr>
        <w:widowControl/>
        <w:jc w:val="left"/>
        <w:rPr>
          <w:rFonts w:ascii="Times New Roman" w:eastAsia="SimSun" w:hAnsi="Times New Roman" w:cs="Times New Roman"/>
          <w:color w:val="1F497D"/>
          <w:kern w:val="0"/>
          <w:sz w:val="22"/>
        </w:rPr>
      </w:pPr>
      <w:r w:rsidRPr="00293F69">
        <w:rPr>
          <w:rFonts w:ascii="Times New Roman" w:eastAsia="SimSun" w:hAnsi="Times New Roman" w:cs="Times New Roman"/>
          <w:color w:val="1F497D"/>
          <w:kern w:val="0"/>
          <w:sz w:val="22"/>
        </w:rPr>
        <w:t>Please let me know if you need any further clarifications or additional files. Thank you</w:t>
      </w:r>
      <w:r>
        <w:rPr>
          <w:rFonts w:ascii="Times New Roman" w:eastAsia="SimSun" w:hAnsi="Times New Roman" w:cs="Times New Roman" w:hint="eastAsia"/>
          <w:color w:val="1F497D"/>
          <w:kern w:val="0"/>
          <w:sz w:val="22"/>
        </w:rPr>
        <w:t xml:space="preserve"> so much</w:t>
      </w:r>
      <w:r w:rsidRPr="00293F69">
        <w:rPr>
          <w:rFonts w:ascii="Times New Roman" w:eastAsia="SimSun" w:hAnsi="Times New Roman" w:cs="Times New Roman"/>
          <w:color w:val="1F497D"/>
          <w:kern w:val="0"/>
          <w:sz w:val="22"/>
        </w:rPr>
        <w:t xml:space="preserve"> for your </w:t>
      </w:r>
      <w:r>
        <w:rPr>
          <w:rFonts w:ascii="Times New Roman" w:eastAsia="SimSun" w:hAnsi="Times New Roman" w:cs="Times New Roman" w:hint="eastAsia"/>
          <w:color w:val="1F497D"/>
          <w:kern w:val="0"/>
          <w:sz w:val="22"/>
        </w:rPr>
        <w:t>help</w:t>
      </w:r>
      <w:r w:rsidRPr="00293F69">
        <w:rPr>
          <w:rFonts w:ascii="Times New Roman" w:eastAsia="SimSun" w:hAnsi="Times New Roman" w:cs="Times New Roman"/>
          <w:color w:val="1F497D"/>
          <w:kern w:val="0"/>
          <w:sz w:val="22"/>
        </w:rPr>
        <w:t xml:space="preserve"> in processing </w:t>
      </w:r>
      <w:r>
        <w:rPr>
          <w:rFonts w:ascii="Times New Roman" w:eastAsia="SimSun" w:hAnsi="Times New Roman" w:cs="Times New Roman" w:hint="eastAsia"/>
          <w:color w:val="1F497D"/>
          <w:kern w:val="0"/>
          <w:sz w:val="22"/>
        </w:rPr>
        <w:t>our paper</w:t>
      </w:r>
      <w:r w:rsidRPr="00293F69">
        <w:rPr>
          <w:rFonts w:ascii="Times New Roman" w:eastAsia="SimSun" w:hAnsi="Times New Roman" w:cs="Times New Roman"/>
          <w:color w:val="1F497D"/>
          <w:kern w:val="0"/>
          <w:sz w:val="22"/>
        </w:rPr>
        <w:t>.</w:t>
      </w:r>
    </w:p>
    <w:p w14:paraId="2FF03284" w14:textId="77777777"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CCEB205" w14:textId="77777777"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10903469" w14:textId="77777777"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lastRenderedPageBreak/>
        <w:t>Liuchao Jin</w:t>
      </w:r>
    </w:p>
    <w:p w14:paraId="5E8B950D" w14:textId="77777777" w:rsidR="00293F69" w:rsidRDefault="00293F69" w:rsidP="000E6269">
      <w:pPr>
        <w:widowControl/>
        <w:jc w:val="left"/>
        <w:rPr>
          <w:rFonts w:ascii="Times New Roman" w:eastAsia="SimSun" w:hAnsi="Times New Roman" w:cs="Times New Roman"/>
          <w:color w:val="1F497D"/>
          <w:kern w:val="0"/>
          <w:sz w:val="22"/>
        </w:rPr>
      </w:pPr>
    </w:p>
    <w:p w14:paraId="176EA773" w14:textId="77777777" w:rsidR="00293F69" w:rsidRDefault="00293F69" w:rsidP="000E6269">
      <w:pPr>
        <w:widowControl/>
        <w:jc w:val="left"/>
        <w:rPr>
          <w:rFonts w:ascii="Times New Roman" w:eastAsia="SimSun" w:hAnsi="Times New Roman" w:cs="Times New Roman"/>
          <w:color w:val="1F497D"/>
          <w:kern w:val="0"/>
          <w:sz w:val="22"/>
        </w:rPr>
      </w:pPr>
    </w:p>
    <w:p w14:paraId="004E99DD" w14:textId="2BE1FB33"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proofErr w:type="spellStart"/>
      <w:r w:rsidRPr="000E6269">
        <w:rPr>
          <w:rFonts w:ascii="Times New Roman" w:eastAsia="SimSun" w:hAnsi="Times New Roman" w:cs="Times New Roman"/>
          <w:color w:val="1F497D"/>
          <w:kern w:val="0"/>
          <w:sz w:val="22"/>
        </w:rPr>
        <w:t>Daraio</w:t>
      </w:r>
      <w:proofErr w:type="spellEnd"/>
      <w:r w:rsidRPr="00FF572B">
        <w:rPr>
          <w:rFonts w:ascii="Times New Roman" w:eastAsia="SimSun" w:hAnsi="Times New Roman" w:cs="Times New Roman"/>
          <w:color w:val="1F497D"/>
          <w:kern w:val="0"/>
          <w:sz w:val="22"/>
        </w:rPr>
        <w:t>,</w:t>
      </w:r>
    </w:p>
    <w:p w14:paraId="62715E4B" w14:textId="77777777"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23B52A0" w14:textId="77777777" w:rsidR="000E6269" w:rsidRDefault="000E6269" w:rsidP="000E6269">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am reaching out to share an updated version of my CV, as I had a paper accepted in </w:t>
      </w:r>
      <w:r w:rsidRPr="0051087A">
        <w:rPr>
          <w:rFonts w:ascii="Times New Roman" w:eastAsia="SimSun" w:hAnsi="Times New Roman" w:cs="Times New Roman"/>
          <w:i/>
          <w:iCs/>
          <w:color w:val="1F497D"/>
          <w:kern w:val="0"/>
          <w:sz w:val="22"/>
        </w:rPr>
        <w:t>Composites Part B: Engineering</w:t>
      </w:r>
      <w:r>
        <w:rPr>
          <w:rFonts w:ascii="Times New Roman" w:eastAsia="SimSun" w:hAnsi="Times New Roman" w:cs="Times New Roman" w:hint="eastAsia"/>
          <w:b/>
          <w:bCs/>
          <w:i/>
          <w:iCs/>
          <w:color w:val="1F497D"/>
          <w:kern w:val="0"/>
          <w:sz w:val="22"/>
        </w:rPr>
        <w:t xml:space="preserve"> </w:t>
      </w:r>
      <w:r>
        <w:rPr>
          <w:rFonts w:ascii="Times New Roman" w:eastAsia="SimSun" w:hAnsi="Times New Roman" w:cs="Times New Roman" w:hint="eastAsia"/>
          <w:color w:val="1F497D"/>
          <w:kern w:val="0"/>
          <w:sz w:val="22"/>
        </w:rPr>
        <w:t>yesterday.</w:t>
      </w:r>
      <w:r w:rsidRPr="003D0ACC">
        <w:t xml:space="preserve"> </w:t>
      </w:r>
      <w:r w:rsidRPr="003D0ACC">
        <w:rPr>
          <w:rFonts w:ascii="Times New Roman" w:eastAsia="SimSun" w:hAnsi="Times New Roman" w:cs="Times New Roman"/>
          <w:color w:val="1F497D"/>
          <w:kern w:val="0"/>
          <w:sz w:val="22"/>
        </w:rPr>
        <w:t>This paper was completed by a student under my guidance, and I wanted to ensure you have the most up-to-date information regarding my research contributions.</w:t>
      </w:r>
    </w:p>
    <w:p w14:paraId="28DD9D5E" w14:textId="77777777" w:rsidR="000E6269" w:rsidRPr="0051087A" w:rsidRDefault="000E6269" w:rsidP="000E6269">
      <w:pPr>
        <w:widowControl/>
        <w:jc w:val="left"/>
        <w:rPr>
          <w:rFonts w:ascii="Times New Roman" w:eastAsia="SimSun" w:hAnsi="Times New Roman" w:cs="Times New Roman"/>
          <w:color w:val="1F497D"/>
          <w:kern w:val="0"/>
          <w:sz w:val="22"/>
        </w:rPr>
      </w:pPr>
    </w:p>
    <w:p w14:paraId="58EADF70" w14:textId="77777777" w:rsidR="000E6269" w:rsidRDefault="000E6269" w:rsidP="000E6269">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am really</w:t>
      </w:r>
      <w:r w:rsidRPr="0051087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terested in</w:t>
      </w:r>
      <w:r w:rsidRPr="0051087A">
        <w:rPr>
          <w:rFonts w:ascii="Times New Roman" w:eastAsia="SimSun" w:hAnsi="Times New Roman" w:cs="Times New Roman"/>
          <w:color w:val="1F497D"/>
          <w:kern w:val="0"/>
          <w:sz w:val="22"/>
        </w:rPr>
        <w:t xml:space="preserve"> the possibility of joining your lab as a visiting PhD student. As mentioned in my previous email, I am eligible for CUHK’s Overseas Research Attachment </w:t>
      </w:r>
      <w:proofErr w:type="spellStart"/>
      <w:r w:rsidRPr="0051087A">
        <w:rPr>
          <w:rFonts w:ascii="Times New Roman" w:eastAsia="SimSun" w:hAnsi="Times New Roman" w:cs="Times New Roman"/>
          <w:color w:val="1F497D"/>
          <w:kern w:val="0"/>
          <w:sz w:val="22"/>
        </w:rPr>
        <w:t>Programme</w:t>
      </w:r>
      <w:proofErr w:type="spellEnd"/>
      <w:r w:rsidRPr="0051087A">
        <w:rPr>
          <w:rFonts w:ascii="Times New Roman" w:eastAsia="SimSun" w:hAnsi="Times New Roman" w:cs="Times New Roman"/>
          <w:color w:val="1F497D"/>
          <w:kern w:val="0"/>
          <w:sz w:val="22"/>
        </w:rPr>
        <w:t xml:space="preserve"> (ORAP) scholarship, which would fully support my visit for six months.</w:t>
      </w:r>
    </w:p>
    <w:p w14:paraId="458A9FAF" w14:textId="77777777" w:rsidR="000E6269" w:rsidRPr="0051087A" w:rsidRDefault="000E6269" w:rsidP="000E6269">
      <w:pPr>
        <w:widowControl/>
        <w:jc w:val="left"/>
        <w:rPr>
          <w:rFonts w:ascii="Times New Roman" w:eastAsia="SimSun" w:hAnsi="Times New Roman" w:cs="Times New Roman"/>
          <w:color w:val="1F497D"/>
          <w:kern w:val="0"/>
          <w:sz w:val="22"/>
        </w:rPr>
      </w:pPr>
    </w:p>
    <w:p w14:paraId="721CC7CD" w14:textId="77777777" w:rsidR="000E6269" w:rsidRPr="0051087A" w:rsidRDefault="000E6269" w:rsidP="000E6269">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I have attached my updated CV for your reference. Please let me know if you need any further information. Thank you again for your time and consideration—I look forward to hearing from you.</w:t>
      </w:r>
    </w:p>
    <w:p w14:paraId="5529EB66" w14:textId="77777777"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4387F7F" w14:textId="77777777"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46800400" w14:textId="77777777"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5468A52E" w14:textId="77777777" w:rsidR="000E6269" w:rsidRDefault="000E6269" w:rsidP="003D0ACC">
      <w:pPr>
        <w:widowControl/>
        <w:jc w:val="left"/>
        <w:rPr>
          <w:rFonts w:ascii="Times New Roman" w:eastAsia="SimSun" w:hAnsi="Times New Roman" w:cs="Times New Roman"/>
          <w:color w:val="1F497D"/>
          <w:kern w:val="0"/>
          <w:sz w:val="22"/>
        </w:rPr>
      </w:pPr>
    </w:p>
    <w:p w14:paraId="016E520E" w14:textId="77777777" w:rsidR="000E6269" w:rsidRDefault="000E6269" w:rsidP="003D0ACC">
      <w:pPr>
        <w:widowControl/>
        <w:jc w:val="left"/>
        <w:rPr>
          <w:rFonts w:ascii="Times New Roman" w:eastAsia="SimSun" w:hAnsi="Times New Roman" w:cs="Times New Roman"/>
          <w:color w:val="1F497D"/>
          <w:kern w:val="0"/>
          <w:sz w:val="22"/>
        </w:rPr>
      </w:pPr>
    </w:p>
    <w:p w14:paraId="1E7FC198" w14:textId="4D95A882"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3D0ACC">
        <w:rPr>
          <w:rFonts w:ascii="Times New Roman" w:eastAsia="SimSun" w:hAnsi="Times New Roman" w:cs="Times New Roman"/>
          <w:color w:val="1F497D"/>
          <w:kern w:val="0"/>
          <w:sz w:val="22"/>
        </w:rPr>
        <w:t>Becker</w:t>
      </w:r>
      <w:r w:rsidRPr="00FF572B">
        <w:rPr>
          <w:rFonts w:ascii="Times New Roman" w:eastAsia="SimSun" w:hAnsi="Times New Roman" w:cs="Times New Roman"/>
          <w:color w:val="1F497D"/>
          <w:kern w:val="0"/>
          <w:sz w:val="22"/>
        </w:rPr>
        <w:t>,</w:t>
      </w:r>
    </w:p>
    <w:p w14:paraId="26329BE4"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7E935217" w14:textId="77777777" w:rsidR="003D0ACC"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am reaching out to share an updated version of my CV, as I had a paper accepted in </w:t>
      </w:r>
      <w:r w:rsidRPr="0051087A">
        <w:rPr>
          <w:rFonts w:ascii="Times New Roman" w:eastAsia="SimSun" w:hAnsi="Times New Roman" w:cs="Times New Roman"/>
          <w:i/>
          <w:iCs/>
          <w:color w:val="1F497D"/>
          <w:kern w:val="0"/>
          <w:sz w:val="22"/>
        </w:rPr>
        <w:t>Composites Part B: Engineering</w:t>
      </w:r>
      <w:r>
        <w:rPr>
          <w:rFonts w:ascii="Times New Roman" w:eastAsia="SimSun" w:hAnsi="Times New Roman" w:cs="Times New Roman" w:hint="eastAsia"/>
          <w:b/>
          <w:bCs/>
          <w:i/>
          <w:iCs/>
          <w:color w:val="1F497D"/>
          <w:kern w:val="0"/>
          <w:sz w:val="22"/>
        </w:rPr>
        <w:t xml:space="preserve"> </w:t>
      </w:r>
      <w:r>
        <w:rPr>
          <w:rFonts w:ascii="Times New Roman" w:eastAsia="SimSun" w:hAnsi="Times New Roman" w:cs="Times New Roman" w:hint="eastAsia"/>
          <w:color w:val="1F497D"/>
          <w:kern w:val="0"/>
          <w:sz w:val="22"/>
        </w:rPr>
        <w:t>yesterday.</w:t>
      </w:r>
      <w:r w:rsidRPr="003D0ACC">
        <w:t xml:space="preserve"> </w:t>
      </w:r>
      <w:r w:rsidRPr="003D0ACC">
        <w:rPr>
          <w:rFonts w:ascii="Times New Roman" w:eastAsia="SimSun" w:hAnsi="Times New Roman" w:cs="Times New Roman"/>
          <w:color w:val="1F497D"/>
          <w:kern w:val="0"/>
          <w:sz w:val="22"/>
        </w:rPr>
        <w:t>This paper was completed by a student under my guidance, and I wanted to ensure you have the most up-to-date information regarding my research contributions.</w:t>
      </w:r>
    </w:p>
    <w:p w14:paraId="74C13B82" w14:textId="77777777" w:rsidR="003D0ACC" w:rsidRPr="0051087A" w:rsidRDefault="003D0ACC" w:rsidP="003D0ACC">
      <w:pPr>
        <w:widowControl/>
        <w:jc w:val="left"/>
        <w:rPr>
          <w:rFonts w:ascii="Times New Roman" w:eastAsia="SimSun" w:hAnsi="Times New Roman" w:cs="Times New Roman"/>
          <w:color w:val="1F497D"/>
          <w:kern w:val="0"/>
          <w:sz w:val="22"/>
        </w:rPr>
      </w:pPr>
    </w:p>
    <w:p w14:paraId="3414CD82" w14:textId="77777777" w:rsidR="003D0ACC"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am really</w:t>
      </w:r>
      <w:r w:rsidRPr="0051087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terested in</w:t>
      </w:r>
      <w:r w:rsidRPr="0051087A">
        <w:rPr>
          <w:rFonts w:ascii="Times New Roman" w:eastAsia="SimSun" w:hAnsi="Times New Roman" w:cs="Times New Roman"/>
          <w:color w:val="1F497D"/>
          <w:kern w:val="0"/>
          <w:sz w:val="22"/>
        </w:rPr>
        <w:t xml:space="preserve"> the possibility of joining your lab as a visiting PhD student. As mentioned in my previous email, I am eligible for CUHK’s Overseas Research Attachment </w:t>
      </w:r>
      <w:proofErr w:type="spellStart"/>
      <w:r w:rsidRPr="0051087A">
        <w:rPr>
          <w:rFonts w:ascii="Times New Roman" w:eastAsia="SimSun" w:hAnsi="Times New Roman" w:cs="Times New Roman"/>
          <w:color w:val="1F497D"/>
          <w:kern w:val="0"/>
          <w:sz w:val="22"/>
        </w:rPr>
        <w:t>Programme</w:t>
      </w:r>
      <w:proofErr w:type="spellEnd"/>
      <w:r w:rsidRPr="0051087A">
        <w:rPr>
          <w:rFonts w:ascii="Times New Roman" w:eastAsia="SimSun" w:hAnsi="Times New Roman" w:cs="Times New Roman"/>
          <w:color w:val="1F497D"/>
          <w:kern w:val="0"/>
          <w:sz w:val="22"/>
        </w:rPr>
        <w:t xml:space="preserve"> (ORAP) scholarship, which would fully support my visit for six months.</w:t>
      </w:r>
    </w:p>
    <w:p w14:paraId="1D1CC1A1" w14:textId="77777777" w:rsidR="003D0ACC" w:rsidRPr="0051087A" w:rsidRDefault="003D0ACC" w:rsidP="003D0ACC">
      <w:pPr>
        <w:widowControl/>
        <w:jc w:val="left"/>
        <w:rPr>
          <w:rFonts w:ascii="Times New Roman" w:eastAsia="SimSun" w:hAnsi="Times New Roman" w:cs="Times New Roman"/>
          <w:color w:val="1F497D"/>
          <w:kern w:val="0"/>
          <w:sz w:val="22"/>
        </w:rPr>
      </w:pPr>
    </w:p>
    <w:p w14:paraId="733D0950" w14:textId="77777777" w:rsidR="003D0ACC" w:rsidRPr="0051087A"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I have attached my updated CV for your reference. Please let me know if you need any further information. Thank you again for your time and consideration—I look forward to hearing from you.</w:t>
      </w:r>
    </w:p>
    <w:p w14:paraId="079B3B60"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9418858"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12189A32"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10DF5763" w14:textId="77777777" w:rsidR="003D0ACC" w:rsidRDefault="003D0ACC" w:rsidP="003D0ACC">
      <w:pPr>
        <w:widowControl/>
        <w:jc w:val="left"/>
        <w:rPr>
          <w:rFonts w:ascii="Times New Roman" w:eastAsia="SimSun" w:hAnsi="Times New Roman" w:cs="Times New Roman"/>
          <w:color w:val="1F497D"/>
          <w:kern w:val="0"/>
          <w:sz w:val="22"/>
        </w:rPr>
      </w:pPr>
    </w:p>
    <w:p w14:paraId="18D0D4C8" w14:textId="77777777" w:rsidR="003D0ACC" w:rsidRDefault="003D0ACC" w:rsidP="003D0ACC">
      <w:pPr>
        <w:widowControl/>
        <w:jc w:val="left"/>
        <w:rPr>
          <w:rFonts w:ascii="Times New Roman" w:eastAsia="SimSun" w:hAnsi="Times New Roman" w:cs="Times New Roman"/>
          <w:color w:val="1F497D"/>
          <w:kern w:val="0"/>
          <w:sz w:val="22"/>
        </w:rPr>
      </w:pPr>
    </w:p>
    <w:p w14:paraId="3490DD8B" w14:textId="632836F2"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3D0ACC">
        <w:rPr>
          <w:rFonts w:ascii="Times New Roman" w:eastAsia="SimSun" w:hAnsi="Times New Roman" w:cs="Times New Roman"/>
          <w:color w:val="1F497D"/>
          <w:kern w:val="0"/>
          <w:sz w:val="22"/>
        </w:rPr>
        <w:t>Greer</w:t>
      </w:r>
      <w:r w:rsidRPr="00FF572B">
        <w:rPr>
          <w:rFonts w:ascii="Times New Roman" w:eastAsia="SimSun" w:hAnsi="Times New Roman" w:cs="Times New Roman"/>
          <w:color w:val="1F497D"/>
          <w:kern w:val="0"/>
          <w:sz w:val="22"/>
        </w:rPr>
        <w:t>,</w:t>
      </w:r>
    </w:p>
    <w:p w14:paraId="348FF90F"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12528CF1" w14:textId="77777777" w:rsidR="003D0ACC"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lastRenderedPageBreak/>
        <w:t xml:space="preserve">I am reaching out to share an updated version of my CV, as I had a paper accepted in </w:t>
      </w:r>
      <w:r w:rsidRPr="0051087A">
        <w:rPr>
          <w:rFonts w:ascii="Times New Roman" w:eastAsia="SimSun" w:hAnsi="Times New Roman" w:cs="Times New Roman"/>
          <w:i/>
          <w:iCs/>
          <w:color w:val="1F497D"/>
          <w:kern w:val="0"/>
          <w:sz w:val="22"/>
        </w:rPr>
        <w:t>Composites Part B: Engineering</w:t>
      </w:r>
      <w:r>
        <w:rPr>
          <w:rFonts w:ascii="Times New Roman" w:eastAsia="SimSun" w:hAnsi="Times New Roman" w:cs="Times New Roman" w:hint="eastAsia"/>
          <w:b/>
          <w:bCs/>
          <w:i/>
          <w:iCs/>
          <w:color w:val="1F497D"/>
          <w:kern w:val="0"/>
          <w:sz w:val="22"/>
        </w:rPr>
        <w:t xml:space="preserve"> </w:t>
      </w:r>
      <w:r>
        <w:rPr>
          <w:rFonts w:ascii="Times New Roman" w:eastAsia="SimSun" w:hAnsi="Times New Roman" w:cs="Times New Roman" w:hint="eastAsia"/>
          <w:color w:val="1F497D"/>
          <w:kern w:val="0"/>
          <w:sz w:val="22"/>
        </w:rPr>
        <w:t>yesterday.</w:t>
      </w:r>
      <w:r w:rsidRPr="003D0ACC">
        <w:t xml:space="preserve"> </w:t>
      </w:r>
      <w:r w:rsidRPr="003D0ACC">
        <w:rPr>
          <w:rFonts w:ascii="Times New Roman" w:eastAsia="SimSun" w:hAnsi="Times New Roman" w:cs="Times New Roman"/>
          <w:color w:val="1F497D"/>
          <w:kern w:val="0"/>
          <w:sz w:val="22"/>
        </w:rPr>
        <w:t>This paper was completed by a student under my guidance, and I wanted to ensure you have the most up-to-date information regarding my research contributions.</w:t>
      </w:r>
    </w:p>
    <w:p w14:paraId="03F5C0E3" w14:textId="77777777" w:rsidR="003D0ACC" w:rsidRPr="0051087A" w:rsidRDefault="003D0ACC" w:rsidP="003D0ACC">
      <w:pPr>
        <w:widowControl/>
        <w:jc w:val="left"/>
        <w:rPr>
          <w:rFonts w:ascii="Times New Roman" w:eastAsia="SimSun" w:hAnsi="Times New Roman" w:cs="Times New Roman"/>
          <w:color w:val="1F497D"/>
          <w:kern w:val="0"/>
          <w:sz w:val="22"/>
        </w:rPr>
      </w:pPr>
    </w:p>
    <w:p w14:paraId="05F574F3" w14:textId="77777777" w:rsidR="003D0ACC"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am really</w:t>
      </w:r>
      <w:r w:rsidRPr="0051087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terested in</w:t>
      </w:r>
      <w:r w:rsidRPr="0051087A">
        <w:rPr>
          <w:rFonts w:ascii="Times New Roman" w:eastAsia="SimSun" w:hAnsi="Times New Roman" w:cs="Times New Roman"/>
          <w:color w:val="1F497D"/>
          <w:kern w:val="0"/>
          <w:sz w:val="22"/>
        </w:rPr>
        <w:t xml:space="preserve"> the possibility of joining your lab as a visiting PhD student. As mentioned in my previous email, I am eligible for CUHK’s Overseas Research Attachment </w:t>
      </w:r>
      <w:proofErr w:type="spellStart"/>
      <w:r w:rsidRPr="0051087A">
        <w:rPr>
          <w:rFonts w:ascii="Times New Roman" w:eastAsia="SimSun" w:hAnsi="Times New Roman" w:cs="Times New Roman"/>
          <w:color w:val="1F497D"/>
          <w:kern w:val="0"/>
          <w:sz w:val="22"/>
        </w:rPr>
        <w:t>Programme</w:t>
      </w:r>
      <w:proofErr w:type="spellEnd"/>
      <w:r w:rsidRPr="0051087A">
        <w:rPr>
          <w:rFonts w:ascii="Times New Roman" w:eastAsia="SimSun" w:hAnsi="Times New Roman" w:cs="Times New Roman"/>
          <w:color w:val="1F497D"/>
          <w:kern w:val="0"/>
          <w:sz w:val="22"/>
        </w:rPr>
        <w:t xml:space="preserve"> (ORAP) scholarship, which would fully support my visit for six months.</w:t>
      </w:r>
    </w:p>
    <w:p w14:paraId="34942F66" w14:textId="77777777" w:rsidR="003D0ACC" w:rsidRPr="0051087A" w:rsidRDefault="003D0ACC" w:rsidP="003D0ACC">
      <w:pPr>
        <w:widowControl/>
        <w:jc w:val="left"/>
        <w:rPr>
          <w:rFonts w:ascii="Times New Roman" w:eastAsia="SimSun" w:hAnsi="Times New Roman" w:cs="Times New Roman"/>
          <w:color w:val="1F497D"/>
          <w:kern w:val="0"/>
          <w:sz w:val="22"/>
        </w:rPr>
      </w:pPr>
    </w:p>
    <w:p w14:paraId="33EB1A79" w14:textId="77777777" w:rsidR="003D0ACC" w:rsidRPr="0051087A"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I have attached my updated CV for your reference. Please let me know if you need any further information. Thank you again for your time and consideration—I look forward to hearing from you.</w:t>
      </w:r>
    </w:p>
    <w:p w14:paraId="5D635332"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67B8AB1"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0C8486DD"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002DA675" w14:textId="77777777" w:rsidR="003D0ACC" w:rsidRDefault="003D0ACC" w:rsidP="0051087A">
      <w:pPr>
        <w:widowControl/>
        <w:jc w:val="left"/>
        <w:rPr>
          <w:rFonts w:ascii="Times New Roman" w:eastAsia="SimSun" w:hAnsi="Times New Roman" w:cs="Times New Roman"/>
          <w:color w:val="1F497D"/>
          <w:kern w:val="0"/>
          <w:sz w:val="22"/>
        </w:rPr>
      </w:pPr>
    </w:p>
    <w:p w14:paraId="215E2A7E" w14:textId="77777777" w:rsidR="003D0ACC" w:rsidRDefault="003D0ACC" w:rsidP="0051087A">
      <w:pPr>
        <w:widowControl/>
        <w:jc w:val="left"/>
        <w:rPr>
          <w:rFonts w:ascii="Times New Roman" w:eastAsia="SimSun" w:hAnsi="Times New Roman" w:cs="Times New Roman"/>
          <w:color w:val="1F497D"/>
          <w:kern w:val="0"/>
          <w:sz w:val="22"/>
        </w:rPr>
      </w:pPr>
    </w:p>
    <w:p w14:paraId="73DFABE9" w14:textId="72577CDD"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51087A">
        <w:rPr>
          <w:rFonts w:ascii="Times New Roman" w:eastAsia="SimSun" w:hAnsi="Times New Roman" w:cs="Times New Roman"/>
          <w:color w:val="1F497D"/>
          <w:kern w:val="0"/>
          <w:sz w:val="22"/>
        </w:rPr>
        <w:t>Portela</w:t>
      </w:r>
      <w:r w:rsidRPr="00FF572B">
        <w:rPr>
          <w:rFonts w:ascii="Times New Roman" w:eastAsia="SimSun" w:hAnsi="Times New Roman" w:cs="Times New Roman"/>
          <w:color w:val="1F497D"/>
          <w:kern w:val="0"/>
          <w:sz w:val="22"/>
        </w:rPr>
        <w:t>,</w:t>
      </w:r>
    </w:p>
    <w:p w14:paraId="66D30473" w14:textId="77777777"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7DC69CF" w14:textId="77C0BF82" w:rsidR="0051087A" w:rsidRDefault="0051087A" w:rsidP="0051087A">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am reaching out to share an updated version of my CV, as I had a paper accepted in </w:t>
      </w:r>
      <w:r w:rsidRPr="0051087A">
        <w:rPr>
          <w:rFonts w:ascii="Times New Roman" w:eastAsia="SimSun" w:hAnsi="Times New Roman" w:cs="Times New Roman"/>
          <w:i/>
          <w:iCs/>
          <w:color w:val="1F497D"/>
          <w:kern w:val="0"/>
          <w:sz w:val="22"/>
        </w:rPr>
        <w:t>Composites Part B: Engineering</w:t>
      </w:r>
      <w:r w:rsidR="003D0ACC">
        <w:rPr>
          <w:rFonts w:ascii="Times New Roman" w:eastAsia="SimSun" w:hAnsi="Times New Roman" w:cs="Times New Roman" w:hint="eastAsia"/>
          <w:b/>
          <w:bCs/>
          <w:i/>
          <w:iCs/>
          <w:color w:val="1F497D"/>
          <w:kern w:val="0"/>
          <w:sz w:val="22"/>
        </w:rPr>
        <w:t xml:space="preserve"> </w:t>
      </w:r>
      <w:r w:rsidR="003D0ACC">
        <w:rPr>
          <w:rFonts w:ascii="Times New Roman" w:eastAsia="SimSun" w:hAnsi="Times New Roman" w:cs="Times New Roman" w:hint="eastAsia"/>
          <w:color w:val="1F497D"/>
          <w:kern w:val="0"/>
          <w:sz w:val="22"/>
        </w:rPr>
        <w:t>yesterday.</w:t>
      </w:r>
      <w:r w:rsidR="003D0ACC" w:rsidRPr="003D0ACC">
        <w:t xml:space="preserve"> </w:t>
      </w:r>
      <w:r w:rsidR="003D0ACC" w:rsidRPr="003D0ACC">
        <w:rPr>
          <w:rFonts w:ascii="Times New Roman" w:eastAsia="SimSun" w:hAnsi="Times New Roman" w:cs="Times New Roman"/>
          <w:color w:val="1F497D"/>
          <w:kern w:val="0"/>
          <w:sz w:val="22"/>
        </w:rPr>
        <w:t>This paper was completed by a student under my guidance, and I wanted to ensure you have the most up-to-date information regarding my research contributions.</w:t>
      </w:r>
    </w:p>
    <w:p w14:paraId="3C6EC47C" w14:textId="77777777" w:rsidR="0051087A" w:rsidRPr="0051087A" w:rsidRDefault="0051087A" w:rsidP="0051087A">
      <w:pPr>
        <w:widowControl/>
        <w:jc w:val="left"/>
        <w:rPr>
          <w:rFonts w:ascii="Times New Roman" w:eastAsia="SimSun" w:hAnsi="Times New Roman" w:cs="Times New Roman"/>
          <w:color w:val="1F497D"/>
          <w:kern w:val="0"/>
          <w:sz w:val="22"/>
        </w:rPr>
      </w:pPr>
    </w:p>
    <w:p w14:paraId="3DD4138D" w14:textId="67FB9AEC" w:rsidR="0051087A" w:rsidRDefault="0051087A" w:rsidP="0051087A">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 xml:space="preserve">am </w:t>
      </w:r>
      <w:r w:rsidR="003D0ACC">
        <w:rPr>
          <w:rFonts w:ascii="Times New Roman" w:eastAsia="SimSun" w:hAnsi="Times New Roman" w:cs="Times New Roman" w:hint="eastAsia"/>
          <w:color w:val="1F497D"/>
          <w:kern w:val="0"/>
          <w:sz w:val="22"/>
        </w:rPr>
        <w:t>really</w:t>
      </w:r>
      <w:r w:rsidRPr="0051087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terested in</w:t>
      </w:r>
      <w:r w:rsidRPr="0051087A">
        <w:rPr>
          <w:rFonts w:ascii="Times New Roman" w:eastAsia="SimSun" w:hAnsi="Times New Roman" w:cs="Times New Roman"/>
          <w:color w:val="1F497D"/>
          <w:kern w:val="0"/>
          <w:sz w:val="22"/>
        </w:rPr>
        <w:t xml:space="preserve"> the possibility of joining your lab as a visiting PhD student. As mentioned in my previous email, I am eligible for CUHK’s Overseas Research Attachment </w:t>
      </w:r>
      <w:proofErr w:type="spellStart"/>
      <w:r w:rsidRPr="0051087A">
        <w:rPr>
          <w:rFonts w:ascii="Times New Roman" w:eastAsia="SimSun" w:hAnsi="Times New Roman" w:cs="Times New Roman"/>
          <w:color w:val="1F497D"/>
          <w:kern w:val="0"/>
          <w:sz w:val="22"/>
        </w:rPr>
        <w:t>Programme</w:t>
      </w:r>
      <w:proofErr w:type="spellEnd"/>
      <w:r w:rsidRPr="0051087A">
        <w:rPr>
          <w:rFonts w:ascii="Times New Roman" w:eastAsia="SimSun" w:hAnsi="Times New Roman" w:cs="Times New Roman"/>
          <w:color w:val="1F497D"/>
          <w:kern w:val="0"/>
          <w:sz w:val="22"/>
        </w:rPr>
        <w:t xml:space="preserve"> (ORAP) scholarship, which would fully support my visit for six months.</w:t>
      </w:r>
    </w:p>
    <w:p w14:paraId="17A1F8BB" w14:textId="77777777" w:rsidR="0051087A" w:rsidRPr="0051087A" w:rsidRDefault="0051087A" w:rsidP="0051087A">
      <w:pPr>
        <w:widowControl/>
        <w:jc w:val="left"/>
        <w:rPr>
          <w:rFonts w:ascii="Times New Roman" w:eastAsia="SimSun" w:hAnsi="Times New Roman" w:cs="Times New Roman"/>
          <w:color w:val="1F497D"/>
          <w:kern w:val="0"/>
          <w:sz w:val="22"/>
        </w:rPr>
      </w:pPr>
    </w:p>
    <w:p w14:paraId="0BFECA8A" w14:textId="77777777" w:rsidR="0051087A" w:rsidRPr="0051087A" w:rsidRDefault="0051087A" w:rsidP="0051087A">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I have attached my updated CV for your reference. Please let me know if you need any further information. Thank you again for your time and consideration—I look forward to hearing from you.</w:t>
      </w:r>
    </w:p>
    <w:p w14:paraId="65637A74" w14:textId="77777777"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45DB0BF" w14:textId="77777777"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09526BDA" w14:textId="77777777"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3A1816A6" w14:textId="77777777" w:rsidR="0051087A" w:rsidRDefault="0051087A" w:rsidP="009077B1">
      <w:pPr>
        <w:widowControl/>
        <w:jc w:val="left"/>
        <w:rPr>
          <w:rFonts w:ascii="Times New Roman" w:eastAsia="SimSun" w:hAnsi="Times New Roman" w:cs="Times New Roman"/>
          <w:color w:val="1F497D"/>
          <w:kern w:val="0"/>
          <w:sz w:val="22"/>
        </w:rPr>
      </w:pPr>
    </w:p>
    <w:p w14:paraId="61E045B9" w14:textId="77777777" w:rsidR="0051087A" w:rsidRDefault="0051087A" w:rsidP="009077B1">
      <w:pPr>
        <w:widowControl/>
        <w:jc w:val="left"/>
        <w:rPr>
          <w:rFonts w:ascii="Times New Roman" w:eastAsia="SimSun" w:hAnsi="Times New Roman" w:cs="Times New Roman"/>
          <w:color w:val="1F497D"/>
          <w:kern w:val="0"/>
          <w:sz w:val="22"/>
        </w:rPr>
      </w:pPr>
    </w:p>
    <w:p w14:paraId="5F744FC1" w14:textId="4929C10F"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9077B1">
        <w:rPr>
          <w:rFonts w:ascii="Times New Roman" w:eastAsia="SimSun" w:hAnsi="Times New Roman" w:cs="Times New Roman"/>
          <w:color w:val="1F497D"/>
          <w:kern w:val="0"/>
          <w:sz w:val="22"/>
        </w:rPr>
        <w:t>Bertoldi</w:t>
      </w:r>
      <w:r w:rsidRPr="00FF572B">
        <w:rPr>
          <w:rFonts w:ascii="Times New Roman" w:eastAsia="SimSun" w:hAnsi="Times New Roman" w:cs="Times New Roman"/>
          <w:color w:val="1F497D"/>
          <w:kern w:val="0"/>
          <w:sz w:val="22"/>
        </w:rPr>
        <w:t>,</w:t>
      </w:r>
    </w:p>
    <w:p w14:paraId="0C2477D5"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E15DC40"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Greetings!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w:t>
      </w:r>
      <w:r>
        <w:rPr>
          <w:rFonts w:ascii="Times New Roman" w:eastAsia="SimSun" w:hAnsi="Times New Roman" w:cs="Times New Roman" w:hint="eastAsia"/>
          <w:b/>
          <w:bCs/>
          <w:color w:val="1F497D"/>
          <w:kern w:val="0"/>
          <w:sz w:val="22"/>
        </w:rPr>
        <w:t xml:space="preserve"> </w:t>
      </w:r>
      <w:hyperlink r:id="rId9" w:history="1">
        <w:r w:rsidRPr="008A747D">
          <w:rPr>
            <w:rStyle w:val="ae"/>
            <w:rFonts w:ascii="Times New Roman" w:eastAsia="SimSun" w:hAnsi="Times New Roman" w:cs="Times New Roman" w:hint="eastAsia"/>
            <w:b/>
            <w:bCs/>
            <w:kern w:val="0"/>
            <w:sz w:val="22"/>
          </w:rPr>
          <w:t>Wei-Hsin Liao</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57AF7417"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105857A" w14:textId="13D965FB"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 xml:space="preserve">AI/ML frameworks to optimize metamaterial </w:t>
      </w:r>
      <w:proofErr w:type="gramStart"/>
      <w:r w:rsidRPr="00FF572B">
        <w:rPr>
          <w:rFonts w:ascii="Times New Roman" w:eastAsia="SimSun" w:hAnsi="Times New Roman" w:cs="Times New Roman"/>
          <w:b/>
          <w:bCs/>
          <w:color w:val="1F497D"/>
          <w:kern w:val="0"/>
          <w:sz w:val="22"/>
        </w:rPr>
        <w:t>architectures</w:t>
      </w:r>
      <w:proofErr w:type="gramEnd"/>
      <w:r w:rsidRPr="00FF572B">
        <w:rPr>
          <w:rFonts w:ascii="Times New Roman" w:eastAsia="SimSun" w:hAnsi="Times New Roman" w:cs="Times New Roman"/>
          <w:color w:val="1F497D"/>
          <w:kern w:val="0"/>
          <w:sz w:val="22"/>
        </w:rPr>
        <w:t xml:space="preserve"> for tailored mechanical and functional properties. I am really inspired by </w:t>
      </w:r>
      <w:r w:rsidRPr="00FF572B">
        <w:rPr>
          <w:rFonts w:ascii="Times New Roman" w:eastAsia="SimSun" w:hAnsi="Times New Roman" w:cs="Times New Roman"/>
          <w:color w:val="1F497D"/>
          <w:kern w:val="0"/>
          <w:sz w:val="22"/>
        </w:rPr>
        <w:lastRenderedPageBreak/>
        <w:t>innovative works from your lab about</w:t>
      </w:r>
      <w:r>
        <w:rPr>
          <w:rFonts w:ascii="Times New Roman" w:eastAsia="SimSun" w:hAnsi="Times New Roman" w:cs="Times New Roman" w:hint="eastAsia"/>
          <w:color w:val="1F497D"/>
          <w:kern w:val="0"/>
          <w:sz w:val="22"/>
        </w:rPr>
        <w:t xml:space="preserve"> </w:t>
      </w:r>
      <w:r w:rsidRPr="008A747D">
        <w:rPr>
          <w:rFonts w:ascii="Times New Roman" w:eastAsia="SimSun" w:hAnsi="Times New Roman" w:cs="Times New Roman"/>
          <w:color w:val="1F497D"/>
          <w:kern w:val="0"/>
          <w:sz w:val="22"/>
        </w:rPr>
        <w:t>architected materials</w:t>
      </w:r>
      <w:r w:rsidR="0051087A">
        <w:rPr>
          <w:rFonts w:ascii="Times New Roman" w:eastAsia="SimSun" w:hAnsi="Times New Roman" w:cs="Times New Roman" w:hint="eastAsia"/>
          <w:color w:val="1F497D"/>
          <w:kern w:val="0"/>
          <w:sz w:val="22"/>
        </w:rPr>
        <w:t>.</w:t>
      </w:r>
      <w:r w:rsidR="0051087A" w:rsidRPr="0051087A">
        <w:rPr>
          <w:rFonts w:ascii="Times New Roman" w:eastAsia="SimSun" w:hAnsi="Times New Roman" w:cs="Times New Roman"/>
          <w:color w:val="1F497D"/>
          <w:kern w:val="0"/>
          <w:sz w:val="22"/>
        </w:rPr>
        <w:t xml:space="preserve"> </w:t>
      </w:r>
      <w:r w:rsidR="0051087A" w:rsidRPr="00FF572B">
        <w:rPr>
          <w:rFonts w:ascii="Times New Roman" w:eastAsia="SimSun" w:hAnsi="Times New Roman" w:cs="Times New Roman"/>
          <w:color w:val="1F497D"/>
          <w:kern w:val="0"/>
          <w:sz w:val="22"/>
        </w:rPr>
        <w:t xml:space="preserve">I have been exploring </w:t>
      </w:r>
      <w:proofErr w:type="spellStart"/>
      <w:r w:rsidR="0051087A" w:rsidRPr="00FF572B">
        <w:rPr>
          <w:rFonts w:ascii="Times New Roman" w:eastAsia="SimSun" w:hAnsi="Times New Roman" w:cs="Times New Roman"/>
          <w:b/>
          <w:bCs/>
          <w:color w:val="1F497D"/>
          <w:kern w:val="0"/>
          <w:sz w:val="22"/>
        </w:rPr>
        <w:t>kirigami</w:t>
      </w:r>
      <w:proofErr w:type="spellEnd"/>
      <w:r w:rsidR="0051087A" w:rsidRPr="00FF572B">
        <w:rPr>
          <w:rFonts w:ascii="Times New Roman" w:eastAsia="SimSun" w:hAnsi="Times New Roman" w:cs="Times New Roman"/>
          <w:b/>
          <w:bCs/>
          <w:color w:val="1F497D"/>
          <w:kern w:val="0"/>
          <w:sz w:val="22"/>
        </w:rPr>
        <w:t>-based energy absorption mechanisms</w:t>
      </w:r>
      <w:r w:rsidR="0051087A" w:rsidRPr="00FF572B">
        <w:rPr>
          <w:rFonts w:ascii="Times New Roman" w:eastAsia="SimSun" w:hAnsi="Times New Roman" w:cs="Times New Roman"/>
          <w:color w:val="1F497D"/>
          <w:kern w:val="0"/>
          <w:sz w:val="22"/>
        </w:rPr>
        <w:t>, and I believe my expertise in data-driven metamaterial modeling could contribute meaningfully to your group’s research.</w:t>
      </w:r>
    </w:p>
    <w:p w14:paraId="4BDE5B1B"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C5A0715"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14CE81A1"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14FBE86" w14:textId="77777777" w:rsidR="009077B1" w:rsidRPr="00FF572B" w:rsidRDefault="009077B1" w:rsidP="009077B1">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10" w:tgtFrame="_blank" w:tooltip="https://liuchao-jin.github.io/" w:history="1">
        <w:r w:rsidRPr="00FF572B">
          <w:rPr>
            <w:rStyle w:val="ae"/>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7B4D0DFE"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61EB804" w14:textId="7D8A877E"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r w:rsidRPr="00E87FA6">
        <w:rPr>
          <w:rFonts w:ascii="Times New Roman" w:eastAsia="SimSun" w:hAnsi="Times New Roman" w:cs="Times New Roman"/>
          <w:color w:val="1F497D"/>
          <w:kern w:val="0"/>
          <w:sz w:val="22"/>
        </w:rPr>
        <w:t>Harvard</w:t>
      </w:r>
      <w:r w:rsidRPr="00FF572B">
        <w:rPr>
          <w:rFonts w:ascii="Times New Roman" w:eastAsia="SimSun" w:hAnsi="Times New Roman" w:cs="Times New Roman"/>
          <w:color w:val="1F497D"/>
          <w:kern w:val="0"/>
          <w:sz w:val="22"/>
        </w:rPr>
        <w:t>! Looking forward to your reply.</w:t>
      </w:r>
    </w:p>
    <w:p w14:paraId="73865D46"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4B52EE2"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35D44FAC"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152C383B" w14:textId="77777777" w:rsidR="009077B1" w:rsidRDefault="009077B1" w:rsidP="00E87FA6">
      <w:pPr>
        <w:widowControl/>
        <w:jc w:val="left"/>
        <w:rPr>
          <w:rFonts w:ascii="Times New Roman" w:eastAsia="SimSun" w:hAnsi="Times New Roman" w:cs="Times New Roman"/>
          <w:color w:val="1F497D"/>
          <w:kern w:val="0"/>
          <w:sz w:val="22"/>
        </w:rPr>
      </w:pPr>
    </w:p>
    <w:p w14:paraId="31DF52B2" w14:textId="77777777" w:rsidR="009077B1" w:rsidRDefault="009077B1" w:rsidP="00E87FA6">
      <w:pPr>
        <w:widowControl/>
        <w:jc w:val="left"/>
        <w:rPr>
          <w:rFonts w:ascii="Times New Roman" w:eastAsia="SimSun" w:hAnsi="Times New Roman" w:cs="Times New Roman"/>
          <w:color w:val="1F497D"/>
          <w:kern w:val="0"/>
          <w:sz w:val="22"/>
        </w:rPr>
      </w:pPr>
    </w:p>
    <w:p w14:paraId="0B28D86E" w14:textId="5C75E502"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E87FA6">
        <w:rPr>
          <w:rFonts w:ascii="Times New Roman" w:eastAsia="SimSun" w:hAnsi="Times New Roman" w:cs="Times New Roman"/>
          <w:color w:val="1F497D"/>
          <w:kern w:val="0"/>
          <w:sz w:val="22"/>
        </w:rPr>
        <w:t>Lewis</w:t>
      </w:r>
      <w:r w:rsidRPr="00FF572B">
        <w:rPr>
          <w:rFonts w:ascii="Times New Roman" w:eastAsia="SimSun" w:hAnsi="Times New Roman" w:cs="Times New Roman"/>
          <w:color w:val="1F497D"/>
          <w:kern w:val="0"/>
          <w:sz w:val="22"/>
        </w:rPr>
        <w:t>,</w:t>
      </w:r>
    </w:p>
    <w:p w14:paraId="3903B946"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EE77D92" w14:textId="265AED3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Greetings!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w:t>
      </w:r>
      <w:r>
        <w:rPr>
          <w:rFonts w:ascii="Times New Roman" w:eastAsia="SimSun" w:hAnsi="Times New Roman" w:cs="Times New Roman" w:hint="eastAsia"/>
          <w:b/>
          <w:bCs/>
          <w:color w:val="1F497D"/>
          <w:kern w:val="0"/>
          <w:sz w:val="22"/>
        </w:rPr>
        <w:t xml:space="preserve"> </w:t>
      </w:r>
      <w:hyperlink r:id="rId11" w:history="1">
        <w:r w:rsidRPr="008A747D">
          <w:rPr>
            <w:rStyle w:val="ae"/>
            <w:rFonts w:ascii="Times New Roman" w:eastAsia="SimSun" w:hAnsi="Times New Roman" w:cs="Times New Roman" w:hint="eastAsia"/>
            <w:b/>
            <w:bCs/>
            <w:kern w:val="0"/>
            <w:sz w:val="22"/>
          </w:rPr>
          <w:t>Wei-Hsin Liao</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71C94212"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0F8AC4B" w14:textId="1715721B"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 xml:space="preserve">AI/ML frameworks to optimize metamaterial </w:t>
      </w:r>
      <w:proofErr w:type="gramStart"/>
      <w:r w:rsidRPr="00FF572B">
        <w:rPr>
          <w:rFonts w:ascii="Times New Roman" w:eastAsia="SimSun" w:hAnsi="Times New Roman" w:cs="Times New Roman"/>
          <w:b/>
          <w:bCs/>
          <w:color w:val="1F497D"/>
          <w:kern w:val="0"/>
          <w:sz w:val="22"/>
        </w:rPr>
        <w:t>architectures</w:t>
      </w:r>
      <w:proofErr w:type="gramEnd"/>
      <w:r w:rsidRPr="00FF572B">
        <w:rPr>
          <w:rFonts w:ascii="Times New Roman" w:eastAsia="SimSun" w:hAnsi="Times New Roman" w:cs="Times New Roman"/>
          <w:color w:val="1F497D"/>
          <w:kern w:val="0"/>
          <w:sz w:val="22"/>
        </w:rPr>
        <w:t> for tailored mechanical and functional properties. I am really inspired by innovative works from your lab about</w:t>
      </w:r>
      <w:r>
        <w:rPr>
          <w:rFonts w:ascii="Times New Roman" w:eastAsia="SimSun" w:hAnsi="Times New Roman" w:cs="Times New Roman" w:hint="eastAsia"/>
          <w:color w:val="1F497D"/>
          <w:kern w:val="0"/>
          <w:sz w:val="22"/>
        </w:rPr>
        <w:t xml:space="preserve"> </w:t>
      </w:r>
      <w:r w:rsidRPr="00E87FA6">
        <w:rPr>
          <w:rFonts w:ascii="Times New Roman" w:eastAsia="SimSun" w:hAnsi="Times New Roman" w:cs="Times New Roman"/>
          <w:color w:val="1F497D"/>
          <w:kern w:val="0"/>
          <w:sz w:val="22"/>
        </w:rPr>
        <w:t>architected materials, particularly your advancements in multi-material 3D printing, direct ink writing, and stimuli-responsive structures</w:t>
      </w:r>
      <w:r w:rsidRPr="00FF572B">
        <w:rPr>
          <w:rFonts w:ascii="Times New Roman" w:eastAsia="SimSun" w:hAnsi="Times New Roman" w:cs="Times New Roman"/>
          <w:color w:val="1F497D"/>
          <w:kern w:val="0"/>
          <w:sz w:val="22"/>
        </w:rPr>
        <w:t xml:space="preserve">, as they align closely with my interests in </w:t>
      </w:r>
      <w:r w:rsidRPr="008A747D">
        <w:rPr>
          <w:rFonts w:ascii="Times New Roman" w:eastAsia="SimSun" w:hAnsi="Times New Roman" w:cs="Times New Roman"/>
          <w:b/>
          <w:bCs/>
          <w:color w:val="1F497D"/>
          <w:kern w:val="0"/>
          <w:sz w:val="22"/>
        </w:rPr>
        <w:t>computational design and programmable structures</w:t>
      </w:r>
      <w:r>
        <w:rPr>
          <w:rFonts w:ascii="Times New Roman" w:eastAsia="SimSun" w:hAnsi="Times New Roman" w:cs="Times New Roman" w:hint="eastAsia"/>
          <w:color w:val="1F497D"/>
          <w:kern w:val="0"/>
          <w:sz w:val="22"/>
        </w:rPr>
        <w:t xml:space="preserve">. </w:t>
      </w:r>
      <w:r w:rsidRPr="00E87FA6">
        <w:rPr>
          <w:rFonts w:ascii="Times New Roman" w:eastAsia="SimSun" w:hAnsi="Times New Roman" w:cs="Times New Roman"/>
          <w:color w:val="1F497D"/>
          <w:kern w:val="0"/>
          <w:sz w:val="22"/>
        </w:rPr>
        <w:t>My current lab</w:t>
      </w:r>
      <w:r>
        <w:rPr>
          <w:rFonts w:ascii="Times New Roman" w:eastAsia="SimSun" w:hAnsi="Times New Roman" w:cs="Times New Roman"/>
          <w:color w:val="1F497D"/>
          <w:kern w:val="0"/>
          <w:sz w:val="22"/>
        </w:rPr>
        <w:t>—</w:t>
      </w:r>
      <w:r w:rsidRPr="00E87FA6">
        <w:rPr>
          <w:rFonts w:ascii="Times New Roman" w:eastAsia="SimSun" w:hAnsi="Times New Roman" w:cs="Times New Roman"/>
          <w:color w:val="1F497D"/>
          <w:kern w:val="0"/>
          <w:sz w:val="22"/>
        </w:rPr>
        <w:t>Prof</w:t>
      </w:r>
      <w:r>
        <w:rPr>
          <w:rFonts w:ascii="Times New Roman" w:eastAsia="SimSun" w:hAnsi="Times New Roman" w:cs="Times New Roman" w:hint="eastAsia"/>
          <w:color w:val="1F497D"/>
          <w:kern w:val="0"/>
          <w:sz w:val="22"/>
        </w:rPr>
        <w:t xml:space="preserve">. </w:t>
      </w:r>
      <w:hyperlink r:id="rId12" w:history="1">
        <w:r w:rsidRPr="00E87FA6">
          <w:rPr>
            <w:rStyle w:val="ae"/>
            <w:rFonts w:ascii="Times New Roman" w:eastAsia="SimSun" w:hAnsi="Times New Roman" w:cs="Times New Roman"/>
            <w:kern w:val="0"/>
            <w:sz w:val="22"/>
          </w:rPr>
          <w:t>Qi Ge</w:t>
        </w:r>
      </w:hyperlink>
      <w:r w:rsidRPr="00E87FA6">
        <w:rPr>
          <w:rFonts w:ascii="Times New Roman" w:eastAsia="SimSun" w:hAnsi="Times New Roman" w:cs="Times New Roman"/>
          <w:color w:val="1F497D"/>
          <w:kern w:val="0"/>
          <w:sz w:val="22"/>
        </w:rPr>
        <w:t>’s group at Southern University of Science and Technology</w:t>
      </w:r>
      <w:r>
        <w:rPr>
          <w:rFonts w:ascii="Times New Roman" w:eastAsia="SimSun" w:hAnsi="Times New Roman" w:cs="Times New Roman"/>
          <w:color w:val="1F497D"/>
          <w:kern w:val="0"/>
          <w:sz w:val="22"/>
        </w:rPr>
        <w:t>—</w:t>
      </w:r>
      <w:r w:rsidRPr="00E87FA6">
        <w:rPr>
          <w:rFonts w:ascii="Times New Roman" w:eastAsia="SimSun" w:hAnsi="Times New Roman" w:cs="Times New Roman"/>
          <w:color w:val="1F497D"/>
          <w:kern w:val="0"/>
          <w:sz w:val="22"/>
        </w:rPr>
        <w:t>has also conducted extensive research on multi-material 3D printing.</w:t>
      </w:r>
      <w:r>
        <w:rPr>
          <w:rFonts w:ascii="Times New Roman" w:eastAsia="SimSun" w:hAnsi="Times New Roman" w:cs="Times New Roman" w:hint="eastAsia"/>
          <w:color w:val="1F497D"/>
          <w:kern w:val="0"/>
          <w:sz w:val="22"/>
        </w:rPr>
        <w:t xml:space="preserve"> </w:t>
      </w:r>
      <w:r w:rsidRPr="00FF572B">
        <w:rPr>
          <w:rFonts w:ascii="Times New Roman" w:eastAsia="SimSun" w:hAnsi="Times New Roman" w:cs="Times New Roman"/>
          <w:color w:val="1F497D"/>
          <w:kern w:val="0"/>
          <w:sz w:val="22"/>
        </w:rPr>
        <w:t xml:space="preserve">I believe my expertise in data-driven metamaterial </w:t>
      </w:r>
      <w:r>
        <w:rPr>
          <w:rFonts w:ascii="Times New Roman" w:eastAsia="SimSun" w:hAnsi="Times New Roman" w:cs="Times New Roman" w:hint="eastAsia"/>
          <w:color w:val="1F497D"/>
          <w:kern w:val="0"/>
          <w:sz w:val="22"/>
        </w:rPr>
        <w:t>design</w:t>
      </w:r>
      <w:r w:rsidRPr="00FF572B">
        <w:rPr>
          <w:rFonts w:ascii="Times New Roman" w:eastAsia="SimSun" w:hAnsi="Times New Roman" w:cs="Times New Roman"/>
          <w:color w:val="1F497D"/>
          <w:kern w:val="0"/>
          <w:sz w:val="22"/>
        </w:rPr>
        <w:t xml:space="preserve"> could contribute meaningfully to your group’s research.</w:t>
      </w:r>
    </w:p>
    <w:p w14:paraId="6EF6878B"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2BAD896"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 xml:space="preserve">no financial </w:t>
      </w:r>
      <w:r w:rsidRPr="00FF572B">
        <w:rPr>
          <w:rFonts w:ascii="Times New Roman" w:eastAsia="SimSun" w:hAnsi="Times New Roman" w:cs="Times New Roman"/>
          <w:b/>
          <w:bCs/>
          <w:color w:val="1F497D"/>
          <w:kern w:val="0"/>
          <w:sz w:val="22"/>
        </w:rPr>
        <w:lastRenderedPageBreak/>
        <w:t>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551393FC"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B210BCE" w14:textId="77777777" w:rsidR="00E87FA6" w:rsidRPr="00FF572B" w:rsidRDefault="00E87FA6" w:rsidP="00E87FA6">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13" w:tgtFrame="_blank" w:tooltip="https://liuchao-jin.github.io/" w:history="1">
        <w:r w:rsidRPr="00FF572B">
          <w:rPr>
            <w:rStyle w:val="ae"/>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6DCEC5D5"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0888114" w14:textId="60D200E0"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r w:rsidRPr="00E87FA6">
        <w:rPr>
          <w:rFonts w:ascii="Times New Roman" w:eastAsia="SimSun" w:hAnsi="Times New Roman" w:cs="Times New Roman"/>
          <w:color w:val="1F497D"/>
          <w:kern w:val="0"/>
          <w:sz w:val="22"/>
        </w:rPr>
        <w:t>Harvard</w:t>
      </w:r>
      <w:r w:rsidRPr="00FF572B">
        <w:rPr>
          <w:rFonts w:ascii="Times New Roman" w:eastAsia="SimSun" w:hAnsi="Times New Roman" w:cs="Times New Roman"/>
          <w:color w:val="1F497D"/>
          <w:kern w:val="0"/>
          <w:sz w:val="22"/>
        </w:rPr>
        <w:t xml:space="preserve">! </w:t>
      </w:r>
      <w:r w:rsidRPr="00E87FA6">
        <w:rPr>
          <w:rFonts w:ascii="Times New Roman" w:eastAsia="SimSun" w:hAnsi="Times New Roman" w:cs="Times New Roman"/>
          <w:color w:val="1F497D"/>
          <w:kern w:val="0"/>
          <w:sz w:val="22"/>
        </w:rPr>
        <w:t>Please let me know if you would be available for a discussion at your convenience.</w:t>
      </w:r>
      <w:r>
        <w:rPr>
          <w:rFonts w:ascii="Times New Roman" w:eastAsia="SimSun" w:hAnsi="Times New Roman" w:cs="Times New Roman" w:hint="eastAsia"/>
          <w:color w:val="1F497D"/>
          <w:kern w:val="0"/>
          <w:sz w:val="22"/>
        </w:rPr>
        <w:t xml:space="preserve"> </w:t>
      </w:r>
      <w:r w:rsidRPr="00FF572B">
        <w:rPr>
          <w:rFonts w:ascii="Times New Roman" w:eastAsia="SimSun" w:hAnsi="Times New Roman" w:cs="Times New Roman"/>
          <w:color w:val="1F497D"/>
          <w:kern w:val="0"/>
          <w:sz w:val="22"/>
        </w:rPr>
        <w:t>Looking forward to your reply.</w:t>
      </w:r>
    </w:p>
    <w:p w14:paraId="7FCCAA1D"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9A7102C"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492448B7"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7F0FF7D6" w14:textId="77777777" w:rsidR="00E87FA6" w:rsidRDefault="00E87FA6" w:rsidP="00FF5B69">
      <w:pPr>
        <w:widowControl/>
        <w:jc w:val="left"/>
        <w:rPr>
          <w:rFonts w:ascii="Times New Roman" w:eastAsia="SimSun" w:hAnsi="Times New Roman" w:cs="Times New Roman"/>
          <w:color w:val="1F497D"/>
          <w:kern w:val="0"/>
          <w:sz w:val="22"/>
        </w:rPr>
      </w:pPr>
    </w:p>
    <w:p w14:paraId="0341B77D" w14:textId="77777777" w:rsidR="00E87FA6" w:rsidRDefault="00E87FA6" w:rsidP="00FF5B69">
      <w:pPr>
        <w:widowControl/>
        <w:jc w:val="left"/>
        <w:rPr>
          <w:rFonts w:ascii="Times New Roman" w:eastAsia="SimSun" w:hAnsi="Times New Roman" w:cs="Times New Roman"/>
          <w:color w:val="1F497D"/>
          <w:kern w:val="0"/>
          <w:sz w:val="22"/>
        </w:rPr>
      </w:pPr>
    </w:p>
    <w:p w14:paraId="6A2E9BD9" w14:textId="22A3DC28"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FF5B69">
        <w:rPr>
          <w:rFonts w:ascii="Times New Roman" w:eastAsia="SimSun" w:hAnsi="Times New Roman" w:cs="Times New Roman"/>
          <w:color w:val="1F497D"/>
          <w:kern w:val="0"/>
          <w:sz w:val="22"/>
        </w:rPr>
        <w:t>Portela</w:t>
      </w:r>
      <w:r w:rsidRPr="00FF572B">
        <w:rPr>
          <w:rFonts w:ascii="Times New Roman" w:eastAsia="SimSun" w:hAnsi="Times New Roman" w:cs="Times New Roman"/>
          <w:color w:val="1F497D"/>
          <w:kern w:val="0"/>
          <w:sz w:val="22"/>
        </w:rPr>
        <w:t>,</w:t>
      </w:r>
    </w:p>
    <w:p w14:paraId="191DB77E"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4150BAE"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Greetings!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w:t>
      </w:r>
      <w:r>
        <w:rPr>
          <w:rFonts w:ascii="Times New Roman" w:eastAsia="SimSun" w:hAnsi="Times New Roman" w:cs="Times New Roman" w:hint="eastAsia"/>
          <w:b/>
          <w:bCs/>
          <w:color w:val="1F497D"/>
          <w:kern w:val="0"/>
          <w:sz w:val="22"/>
        </w:rPr>
        <w:t xml:space="preserve"> </w:t>
      </w:r>
      <w:hyperlink r:id="rId14" w:history="1">
        <w:r w:rsidRPr="008A747D">
          <w:rPr>
            <w:rStyle w:val="ae"/>
            <w:rFonts w:ascii="Times New Roman" w:eastAsia="SimSun" w:hAnsi="Times New Roman" w:cs="Times New Roman" w:hint="eastAsia"/>
            <w:b/>
            <w:bCs/>
            <w:kern w:val="0"/>
            <w:sz w:val="22"/>
          </w:rPr>
          <w:t>Wei-Hsin Liao</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566DE0CF"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05653CB"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 xml:space="preserve">AI/ML frameworks to optimize metamaterial </w:t>
      </w:r>
      <w:proofErr w:type="gramStart"/>
      <w:r w:rsidRPr="00FF572B">
        <w:rPr>
          <w:rFonts w:ascii="Times New Roman" w:eastAsia="SimSun" w:hAnsi="Times New Roman" w:cs="Times New Roman"/>
          <w:b/>
          <w:bCs/>
          <w:color w:val="1F497D"/>
          <w:kern w:val="0"/>
          <w:sz w:val="22"/>
        </w:rPr>
        <w:t>architectures</w:t>
      </w:r>
      <w:proofErr w:type="gramEnd"/>
      <w:r w:rsidRPr="00FF572B">
        <w:rPr>
          <w:rFonts w:ascii="Times New Roman" w:eastAsia="SimSun" w:hAnsi="Times New Roman" w:cs="Times New Roman"/>
          <w:color w:val="1F497D"/>
          <w:kern w:val="0"/>
          <w:sz w:val="22"/>
        </w:rPr>
        <w:t> for tailored mechanical and functional properties. I am really inspired by innovative works from your lab about</w:t>
      </w:r>
      <w:r>
        <w:rPr>
          <w:rFonts w:ascii="Times New Roman" w:eastAsia="SimSun" w:hAnsi="Times New Roman" w:cs="Times New Roman" w:hint="eastAsia"/>
          <w:color w:val="1F497D"/>
          <w:kern w:val="0"/>
          <w:sz w:val="22"/>
        </w:rPr>
        <w:t xml:space="preserve"> </w:t>
      </w:r>
      <w:r w:rsidRPr="008A747D">
        <w:rPr>
          <w:rFonts w:ascii="Times New Roman" w:eastAsia="SimSun" w:hAnsi="Times New Roman" w:cs="Times New Roman"/>
          <w:color w:val="1F497D"/>
          <w:kern w:val="0"/>
          <w:sz w:val="22"/>
        </w:rPr>
        <w:t>3D architected materials</w:t>
      </w:r>
      <w:r w:rsidRPr="00FF572B">
        <w:rPr>
          <w:rFonts w:ascii="Times New Roman" w:eastAsia="SimSun" w:hAnsi="Times New Roman" w:cs="Times New Roman"/>
          <w:color w:val="1F497D"/>
          <w:kern w:val="0"/>
          <w:sz w:val="22"/>
        </w:rPr>
        <w:t xml:space="preserve">, as they align closely with my interests in </w:t>
      </w:r>
      <w:r w:rsidRPr="008A747D">
        <w:rPr>
          <w:rFonts w:ascii="Times New Roman" w:eastAsia="SimSun" w:hAnsi="Times New Roman" w:cs="Times New Roman"/>
          <w:b/>
          <w:bCs/>
          <w:color w:val="1F497D"/>
          <w:kern w:val="0"/>
          <w:sz w:val="22"/>
        </w:rPr>
        <w:t>computational design and programmable structures</w:t>
      </w:r>
      <w:r w:rsidRPr="00FF572B">
        <w:rPr>
          <w:rFonts w:ascii="Times New Roman" w:eastAsia="SimSun" w:hAnsi="Times New Roman" w:cs="Times New Roman"/>
          <w:color w:val="1F497D"/>
          <w:kern w:val="0"/>
          <w:sz w:val="22"/>
        </w:rPr>
        <w:t xml:space="preserve">. I believe my expertise in data-driven metamaterial </w:t>
      </w:r>
      <w:r>
        <w:rPr>
          <w:rFonts w:ascii="Times New Roman" w:eastAsia="SimSun" w:hAnsi="Times New Roman" w:cs="Times New Roman" w:hint="eastAsia"/>
          <w:color w:val="1F497D"/>
          <w:kern w:val="0"/>
          <w:sz w:val="22"/>
        </w:rPr>
        <w:t>design</w:t>
      </w:r>
      <w:r w:rsidRPr="00FF572B">
        <w:rPr>
          <w:rFonts w:ascii="Times New Roman" w:eastAsia="SimSun" w:hAnsi="Times New Roman" w:cs="Times New Roman"/>
          <w:color w:val="1F497D"/>
          <w:kern w:val="0"/>
          <w:sz w:val="22"/>
        </w:rPr>
        <w:t xml:space="preserve"> could contribute meaningfully to your group’s research.</w:t>
      </w:r>
    </w:p>
    <w:p w14:paraId="1AD9707C"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2BD0171"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47ED0EF6"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C63D512" w14:textId="77777777" w:rsidR="00FF5B69" w:rsidRPr="00FF572B" w:rsidRDefault="00FF5B69" w:rsidP="00FF5B69">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15" w:tgtFrame="_blank" w:tooltip="https://liuchao-jin.github.io/" w:history="1">
        <w:r w:rsidRPr="00FF572B">
          <w:rPr>
            <w:rStyle w:val="ae"/>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4CF20E59"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7D1D3B14" w14:textId="7BA6CA7B"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r>
        <w:rPr>
          <w:rFonts w:ascii="Times New Roman" w:eastAsia="SimSun" w:hAnsi="Times New Roman" w:cs="Times New Roman" w:hint="eastAsia"/>
          <w:color w:val="1F497D"/>
          <w:kern w:val="0"/>
          <w:sz w:val="22"/>
        </w:rPr>
        <w:t>MIT</w:t>
      </w:r>
      <w:r w:rsidRPr="00FF572B">
        <w:rPr>
          <w:rFonts w:ascii="Times New Roman" w:eastAsia="SimSun" w:hAnsi="Times New Roman" w:cs="Times New Roman"/>
          <w:color w:val="1F497D"/>
          <w:kern w:val="0"/>
          <w:sz w:val="22"/>
        </w:rPr>
        <w:t>! Looking forward to your reply.</w:t>
      </w:r>
    </w:p>
    <w:p w14:paraId="65706ACB"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4BDE9C1"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lastRenderedPageBreak/>
        <w:t>Best regards,</w:t>
      </w:r>
    </w:p>
    <w:p w14:paraId="24BD5C32"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12844891" w14:textId="77777777" w:rsidR="00FF5B69" w:rsidRDefault="00FF5B69" w:rsidP="00EF3A91">
      <w:pPr>
        <w:widowControl/>
        <w:jc w:val="left"/>
        <w:rPr>
          <w:rFonts w:ascii="Times New Roman" w:eastAsia="SimSun" w:hAnsi="Times New Roman" w:cs="Times New Roman"/>
          <w:color w:val="1F497D"/>
          <w:kern w:val="0"/>
          <w:sz w:val="22"/>
        </w:rPr>
      </w:pPr>
    </w:p>
    <w:p w14:paraId="00DE45F6" w14:textId="77777777" w:rsidR="00FF5B69" w:rsidRDefault="00FF5B69" w:rsidP="00EF3A91">
      <w:pPr>
        <w:widowControl/>
        <w:jc w:val="left"/>
        <w:rPr>
          <w:rFonts w:ascii="Times New Roman" w:eastAsia="SimSun" w:hAnsi="Times New Roman" w:cs="Times New Roman"/>
          <w:color w:val="1F497D"/>
          <w:kern w:val="0"/>
          <w:sz w:val="22"/>
        </w:rPr>
      </w:pPr>
    </w:p>
    <w:p w14:paraId="1BBBBD7F" w14:textId="77E0A9C8"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008A747D" w:rsidRPr="008A747D">
        <w:rPr>
          <w:rFonts w:ascii="Times New Roman" w:eastAsia="SimSun" w:hAnsi="Times New Roman" w:cs="Times New Roman"/>
          <w:color w:val="1F497D"/>
          <w:kern w:val="0"/>
          <w:sz w:val="22"/>
        </w:rPr>
        <w:t>Greer</w:t>
      </w:r>
      <w:r w:rsidRPr="00FF572B">
        <w:rPr>
          <w:rFonts w:ascii="Times New Roman" w:eastAsia="SimSun" w:hAnsi="Times New Roman" w:cs="Times New Roman"/>
          <w:color w:val="1F497D"/>
          <w:kern w:val="0"/>
          <w:sz w:val="22"/>
        </w:rPr>
        <w:t>,</w:t>
      </w:r>
    </w:p>
    <w:p w14:paraId="0C618031"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137F7D1E" w14:textId="712579F2"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Greetings!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w:t>
      </w:r>
      <w:r>
        <w:rPr>
          <w:rFonts w:ascii="Times New Roman" w:eastAsia="SimSun" w:hAnsi="Times New Roman" w:cs="Times New Roman" w:hint="eastAsia"/>
          <w:b/>
          <w:bCs/>
          <w:color w:val="1F497D"/>
          <w:kern w:val="0"/>
          <w:sz w:val="22"/>
        </w:rPr>
        <w:t xml:space="preserve"> </w:t>
      </w:r>
      <w:hyperlink r:id="rId16" w:history="1">
        <w:r w:rsidRPr="008A747D">
          <w:rPr>
            <w:rStyle w:val="ae"/>
            <w:rFonts w:ascii="Times New Roman" w:eastAsia="SimSun" w:hAnsi="Times New Roman" w:cs="Times New Roman" w:hint="eastAsia"/>
            <w:b/>
            <w:bCs/>
            <w:kern w:val="0"/>
            <w:sz w:val="22"/>
          </w:rPr>
          <w:t>Wei-Hsin Liao</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1CEFACE9"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1C92549" w14:textId="61AD1940"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 xml:space="preserve">AI/ML frameworks to optimize metamaterial </w:t>
      </w:r>
      <w:proofErr w:type="gramStart"/>
      <w:r w:rsidRPr="00FF572B">
        <w:rPr>
          <w:rFonts w:ascii="Times New Roman" w:eastAsia="SimSun" w:hAnsi="Times New Roman" w:cs="Times New Roman"/>
          <w:b/>
          <w:bCs/>
          <w:color w:val="1F497D"/>
          <w:kern w:val="0"/>
          <w:sz w:val="22"/>
        </w:rPr>
        <w:t>architectures</w:t>
      </w:r>
      <w:proofErr w:type="gramEnd"/>
      <w:r w:rsidRPr="00FF572B">
        <w:rPr>
          <w:rFonts w:ascii="Times New Roman" w:eastAsia="SimSun" w:hAnsi="Times New Roman" w:cs="Times New Roman"/>
          <w:color w:val="1F497D"/>
          <w:kern w:val="0"/>
          <w:sz w:val="22"/>
        </w:rPr>
        <w:t> for tailored mechanical and functional properties. I am really inspired by innovative works from your lab about</w:t>
      </w:r>
      <w:r>
        <w:rPr>
          <w:rFonts w:ascii="Times New Roman" w:eastAsia="SimSun" w:hAnsi="Times New Roman" w:cs="Times New Roman" w:hint="eastAsia"/>
          <w:color w:val="1F497D"/>
          <w:kern w:val="0"/>
          <w:sz w:val="22"/>
        </w:rPr>
        <w:t xml:space="preserve"> </w:t>
      </w:r>
      <w:r w:rsidR="008A747D" w:rsidRPr="008A747D">
        <w:rPr>
          <w:rFonts w:ascii="Times New Roman" w:eastAsia="SimSun" w:hAnsi="Times New Roman" w:cs="Times New Roman"/>
          <w:color w:val="1F497D"/>
          <w:kern w:val="0"/>
          <w:sz w:val="22"/>
        </w:rPr>
        <w:t>3D architected materials</w:t>
      </w:r>
      <w:r w:rsidRPr="00FF572B">
        <w:rPr>
          <w:rFonts w:ascii="Times New Roman" w:eastAsia="SimSun" w:hAnsi="Times New Roman" w:cs="Times New Roman"/>
          <w:color w:val="1F497D"/>
          <w:kern w:val="0"/>
          <w:sz w:val="22"/>
        </w:rPr>
        <w:t xml:space="preserve">, as they align closely with my interests in </w:t>
      </w:r>
      <w:r w:rsidRPr="008A747D">
        <w:rPr>
          <w:rFonts w:ascii="Times New Roman" w:eastAsia="SimSun" w:hAnsi="Times New Roman" w:cs="Times New Roman"/>
          <w:b/>
          <w:bCs/>
          <w:color w:val="1F497D"/>
          <w:kern w:val="0"/>
          <w:sz w:val="22"/>
        </w:rPr>
        <w:t>computational design and programmable structures</w:t>
      </w:r>
      <w:r w:rsidRPr="00FF572B">
        <w:rPr>
          <w:rFonts w:ascii="Times New Roman" w:eastAsia="SimSun" w:hAnsi="Times New Roman" w:cs="Times New Roman"/>
          <w:color w:val="1F497D"/>
          <w:kern w:val="0"/>
          <w:sz w:val="22"/>
        </w:rPr>
        <w:t xml:space="preserve">. I believe my expertise in data-driven metamaterial </w:t>
      </w:r>
      <w:r w:rsidR="008A747D">
        <w:rPr>
          <w:rFonts w:ascii="Times New Roman" w:eastAsia="SimSun" w:hAnsi="Times New Roman" w:cs="Times New Roman" w:hint="eastAsia"/>
          <w:color w:val="1F497D"/>
          <w:kern w:val="0"/>
          <w:sz w:val="22"/>
        </w:rPr>
        <w:t>design</w:t>
      </w:r>
      <w:r w:rsidRPr="00FF572B">
        <w:rPr>
          <w:rFonts w:ascii="Times New Roman" w:eastAsia="SimSun" w:hAnsi="Times New Roman" w:cs="Times New Roman"/>
          <w:color w:val="1F497D"/>
          <w:kern w:val="0"/>
          <w:sz w:val="22"/>
        </w:rPr>
        <w:t xml:space="preserve"> could contribute meaningfully to your group’s research.</w:t>
      </w:r>
    </w:p>
    <w:p w14:paraId="0CA835AB"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C1F93ED"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527AA46B"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60274FD" w14:textId="77777777" w:rsidR="00EF3A91" w:rsidRPr="00FF572B" w:rsidRDefault="00EF3A91" w:rsidP="00EF3A91">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17" w:tgtFrame="_blank" w:tooltip="https://liuchao-jin.github.io/" w:history="1">
        <w:r w:rsidRPr="00FF572B">
          <w:rPr>
            <w:rStyle w:val="ae"/>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674ED8C3"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6DE9C49" w14:textId="7C14ECB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proofErr w:type="spellStart"/>
      <w:r w:rsidR="008A747D">
        <w:rPr>
          <w:rFonts w:ascii="Times New Roman" w:eastAsia="SimSun" w:hAnsi="Times New Roman" w:cs="Times New Roman" w:hint="eastAsia"/>
          <w:color w:val="1F497D"/>
          <w:kern w:val="0"/>
          <w:sz w:val="22"/>
        </w:rPr>
        <w:t>CalTech</w:t>
      </w:r>
      <w:proofErr w:type="spellEnd"/>
      <w:r w:rsidRPr="00FF572B">
        <w:rPr>
          <w:rFonts w:ascii="Times New Roman" w:eastAsia="SimSun" w:hAnsi="Times New Roman" w:cs="Times New Roman"/>
          <w:color w:val="1F497D"/>
          <w:kern w:val="0"/>
          <w:sz w:val="22"/>
        </w:rPr>
        <w:t>! Looking forward to your reply.</w:t>
      </w:r>
    </w:p>
    <w:p w14:paraId="351E887E"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F6719CB"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615580A6"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3AA3FF4B" w14:textId="77777777" w:rsidR="00EF3A91" w:rsidRDefault="00EF3A91" w:rsidP="008A0DC3">
      <w:pPr>
        <w:widowControl/>
        <w:jc w:val="left"/>
        <w:rPr>
          <w:rFonts w:ascii="Segoe UI Emoji" w:eastAsia="SimSun" w:hAnsi="Segoe UI Emoji" w:cs="Segoe UI Emoji"/>
          <w:color w:val="1F497D"/>
          <w:kern w:val="0"/>
          <w:sz w:val="22"/>
        </w:rPr>
      </w:pPr>
    </w:p>
    <w:p w14:paraId="61D3F71B" w14:textId="77777777" w:rsidR="00EF3A91" w:rsidRDefault="00EF3A91" w:rsidP="008A0DC3">
      <w:pPr>
        <w:widowControl/>
        <w:jc w:val="left"/>
        <w:rPr>
          <w:rFonts w:ascii="Segoe UI Emoji" w:eastAsia="SimSun" w:hAnsi="Segoe UI Emoji" w:cs="Segoe UI Emoji"/>
          <w:color w:val="1F497D"/>
          <w:kern w:val="0"/>
          <w:sz w:val="22"/>
        </w:rPr>
      </w:pPr>
    </w:p>
    <w:p w14:paraId="5705E8A2" w14:textId="4085A33B"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最近成功在</w:t>
      </w: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b/>
          <w:bCs/>
          <w:color w:val="1F497D"/>
          <w:kern w:val="0"/>
          <w:sz w:val="22"/>
        </w:rPr>
        <w:t>Smart Materials and Structures</w:t>
      </w: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color w:val="1F497D"/>
          <w:kern w:val="0"/>
          <w:sz w:val="22"/>
        </w:rPr>
        <w:t>发表了一篇论文，想来和大家分享一下投稿的全过程，希望能给想投这个期刊的朋友们一些参考！</w:t>
      </w:r>
      <w:r w:rsidRPr="008A0DC3">
        <w:rPr>
          <w:rFonts w:ascii="Segoe UI Emoji" w:eastAsia="SimSun" w:hAnsi="Segoe UI Emoji" w:cs="Segoe UI Emoji"/>
          <w:color w:val="1F497D"/>
          <w:kern w:val="0"/>
          <w:sz w:val="22"/>
        </w:rPr>
        <w:t>📚</w:t>
      </w:r>
    </w:p>
    <w:p w14:paraId="18BA737C"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 xml:space="preserve">📝 </w:t>
      </w:r>
      <w:r w:rsidRPr="008A0DC3">
        <w:rPr>
          <w:rFonts w:ascii="Segoe UI Emoji" w:eastAsia="SimSun" w:hAnsi="Segoe UI Emoji" w:cs="Segoe UI Emoji"/>
          <w:b/>
          <w:bCs/>
          <w:color w:val="1F497D"/>
          <w:kern w:val="0"/>
          <w:sz w:val="22"/>
        </w:rPr>
        <w:t>投稿时间线</w:t>
      </w:r>
      <w:r w:rsidRPr="008A0DC3">
        <w:rPr>
          <w:rFonts w:ascii="Segoe UI Emoji" w:eastAsia="SimSun" w:hAnsi="Segoe UI Emoji" w:cs="Segoe UI Emoji"/>
          <w:color w:val="1F497D"/>
          <w:kern w:val="0"/>
          <w:sz w:val="22"/>
        </w:rPr>
        <w:br/>
        <w:t xml:space="preserve">📌 2024.10.03 - </w:t>
      </w:r>
      <w:r w:rsidRPr="008A0DC3">
        <w:rPr>
          <w:rFonts w:ascii="Segoe UI Emoji" w:eastAsia="SimSun" w:hAnsi="Segoe UI Emoji" w:cs="Segoe UI Emoji"/>
          <w:b/>
          <w:bCs/>
          <w:color w:val="1F497D"/>
          <w:kern w:val="0"/>
          <w:sz w:val="22"/>
        </w:rPr>
        <w:t>Submitted to journal</w:t>
      </w:r>
      <w:r w:rsidRPr="008A0DC3">
        <w:rPr>
          <w:rFonts w:ascii="Segoe UI Emoji" w:eastAsia="SimSun" w:hAnsi="Segoe UI Emoji" w:cs="Segoe UI Emoji"/>
          <w:color w:val="1F497D"/>
          <w:kern w:val="0"/>
          <w:sz w:val="22"/>
        </w:rPr>
        <w:t>（投稿）</w:t>
      </w:r>
      <w:r w:rsidRPr="008A0DC3">
        <w:rPr>
          <w:rFonts w:ascii="Segoe UI Emoji" w:eastAsia="SimSun" w:hAnsi="Segoe UI Emoji" w:cs="Segoe UI Emoji"/>
          <w:color w:val="1F497D"/>
          <w:kern w:val="0"/>
          <w:sz w:val="22"/>
        </w:rPr>
        <w:br/>
        <w:t xml:space="preserve">📌 2024.10.04 - </w:t>
      </w:r>
      <w:r w:rsidRPr="008A0DC3">
        <w:rPr>
          <w:rFonts w:ascii="Segoe UI Emoji" w:eastAsia="SimSun" w:hAnsi="Segoe UI Emoji" w:cs="Segoe UI Emoji"/>
          <w:b/>
          <w:bCs/>
          <w:color w:val="1F497D"/>
          <w:kern w:val="0"/>
          <w:sz w:val="22"/>
        </w:rPr>
        <w:t>With editor</w:t>
      </w:r>
      <w:r w:rsidRPr="008A0DC3">
        <w:rPr>
          <w:rFonts w:ascii="Segoe UI Emoji" w:eastAsia="SimSun" w:hAnsi="Segoe UI Emoji" w:cs="Segoe UI Emoji"/>
          <w:color w:val="1F497D"/>
          <w:kern w:val="0"/>
          <w:sz w:val="22"/>
        </w:rPr>
        <w:t>（编辑处理）</w:t>
      </w:r>
      <w:r w:rsidRPr="008A0DC3">
        <w:rPr>
          <w:rFonts w:ascii="Segoe UI Emoji" w:eastAsia="SimSun" w:hAnsi="Segoe UI Emoji" w:cs="Segoe UI Emoji"/>
          <w:color w:val="1F497D"/>
          <w:kern w:val="0"/>
          <w:sz w:val="22"/>
        </w:rPr>
        <w:br/>
        <w:t xml:space="preserve">📌 2024.10.05 - </w:t>
      </w:r>
      <w:r w:rsidRPr="008A0DC3">
        <w:rPr>
          <w:rFonts w:ascii="Segoe UI Emoji" w:eastAsia="SimSun" w:hAnsi="Segoe UI Emoji" w:cs="Segoe UI Emoji"/>
          <w:b/>
          <w:bCs/>
          <w:color w:val="1F497D"/>
          <w:kern w:val="0"/>
          <w:sz w:val="22"/>
        </w:rPr>
        <w:t>Under review</w:t>
      </w:r>
      <w:r w:rsidRPr="008A0DC3">
        <w:rPr>
          <w:rFonts w:ascii="Segoe UI Emoji" w:eastAsia="SimSun" w:hAnsi="Segoe UI Emoji" w:cs="Segoe UI Emoji"/>
          <w:color w:val="1F497D"/>
          <w:kern w:val="0"/>
          <w:sz w:val="22"/>
        </w:rPr>
        <w:t>（进入审稿）</w:t>
      </w:r>
      <w:r w:rsidRPr="008A0DC3">
        <w:rPr>
          <w:rFonts w:ascii="Segoe UI Emoji" w:eastAsia="SimSun" w:hAnsi="Segoe UI Emoji" w:cs="Segoe UI Emoji"/>
          <w:color w:val="1F497D"/>
          <w:kern w:val="0"/>
          <w:sz w:val="22"/>
        </w:rPr>
        <w:br/>
        <w:t xml:space="preserve">📌 2024.11.11 - </w:t>
      </w:r>
      <w:r w:rsidRPr="008A0DC3">
        <w:rPr>
          <w:rFonts w:ascii="Segoe UI Emoji" w:eastAsia="SimSun" w:hAnsi="Segoe UI Emoji" w:cs="Segoe UI Emoji"/>
          <w:b/>
          <w:bCs/>
          <w:color w:val="1F497D"/>
          <w:kern w:val="0"/>
          <w:sz w:val="22"/>
        </w:rPr>
        <w:t>Major revision</w:t>
      </w:r>
      <w:r w:rsidRPr="008A0DC3">
        <w:rPr>
          <w:rFonts w:ascii="Segoe UI Emoji" w:eastAsia="SimSun" w:hAnsi="Segoe UI Emoji" w:cs="Segoe UI Emoji"/>
          <w:color w:val="1F497D"/>
          <w:kern w:val="0"/>
          <w:sz w:val="22"/>
        </w:rPr>
        <w:t>（大修，</w:t>
      </w:r>
      <w:r w:rsidRPr="008A0DC3">
        <w:rPr>
          <w:rFonts w:ascii="Segoe UI Emoji" w:eastAsia="SimSun" w:hAnsi="Segoe UI Emoji" w:cs="Segoe UI Emoji"/>
          <w:color w:val="1F497D"/>
          <w:kern w:val="0"/>
          <w:sz w:val="22"/>
        </w:rPr>
        <w:t xml:space="preserve">1 </w:t>
      </w:r>
      <w:r w:rsidRPr="008A0DC3">
        <w:rPr>
          <w:rFonts w:ascii="Segoe UI Emoji" w:eastAsia="SimSun" w:hAnsi="Segoe UI Emoji" w:cs="Segoe UI Emoji"/>
          <w:color w:val="1F497D"/>
          <w:kern w:val="0"/>
          <w:sz w:val="22"/>
        </w:rPr>
        <w:t>个月左右返回审稿意见）</w:t>
      </w:r>
      <w:r w:rsidRPr="008A0DC3">
        <w:rPr>
          <w:rFonts w:ascii="Segoe UI Emoji" w:eastAsia="SimSun" w:hAnsi="Segoe UI Emoji" w:cs="Segoe UI Emoji"/>
          <w:color w:val="1F497D"/>
          <w:kern w:val="0"/>
          <w:sz w:val="22"/>
        </w:rPr>
        <w:br/>
        <w:t xml:space="preserve">📌 2024.12.14 - </w:t>
      </w:r>
      <w:r w:rsidRPr="008A0DC3">
        <w:rPr>
          <w:rFonts w:ascii="Segoe UI Emoji" w:eastAsia="SimSun" w:hAnsi="Segoe UI Emoji" w:cs="Segoe UI Emoji"/>
          <w:b/>
          <w:bCs/>
          <w:color w:val="1F497D"/>
          <w:kern w:val="0"/>
          <w:sz w:val="22"/>
        </w:rPr>
        <w:t>Revision submitted</w:t>
      </w:r>
      <w:r w:rsidRPr="008A0DC3">
        <w:rPr>
          <w:rFonts w:ascii="Segoe UI Emoji" w:eastAsia="SimSun" w:hAnsi="Segoe UI Emoji" w:cs="Segoe UI Emoji"/>
          <w:color w:val="1F497D"/>
          <w:kern w:val="0"/>
          <w:sz w:val="22"/>
        </w:rPr>
        <w:t>（提交修订稿）</w:t>
      </w:r>
      <w:r w:rsidRPr="008A0DC3">
        <w:rPr>
          <w:rFonts w:ascii="Segoe UI Emoji" w:eastAsia="SimSun" w:hAnsi="Segoe UI Emoji" w:cs="Segoe UI Emoji"/>
          <w:color w:val="1F497D"/>
          <w:kern w:val="0"/>
          <w:sz w:val="22"/>
        </w:rPr>
        <w:br/>
      </w:r>
      <w:r w:rsidRPr="008A0DC3">
        <w:rPr>
          <w:rFonts w:ascii="Segoe UI Emoji" w:eastAsia="SimSun" w:hAnsi="Segoe UI Emoji" w:cs="Segoe UI Emoji"/>
          <w:color w:val="1F497D"/>
          <w:kern w:val="0"/>
          <w:sz w:val="22"/>
        </w:rPr>
        <w:lastRenderedPageBreak/>
        <w:t xml:space="preserve">📌 2024.12.24 - </w:t>
      </w:r>
      <w:r w:rsidRPr="008A0DC3">
        <w:rPr>
          <w:rFonts w:ascii="Segoe UI Emoji" w:eastAsia="SimSun" w:hAnsi="Segoe UI Emoji" w:cs="Segoe UI Emoji"/>
          <w:b/>
          <w:bCs/>
          <w:color w:val="1F497D"/>
          <w:kern w:val="0"/>
          <w:sz w:val="22"/>
        </w:rPr>
        <w:t>Provisionally accepting</w:t>
      </w:r>
      <w:r w:rsidRPr="008A0DC3">
        <w:rPr>
          <w:rFonts w:ascii="Segoe UI Emoji" w:eastAsia="SimSun" w:hAnsi="Segoe UI Emoji" w:cs="Segoe UI Emoji"/>
          <w:color w:val="1F497D"/>
          <w:kern w:val="0"/>
          <w:sz w:val="22"/>
        </w:rPr>
        <w:t>（暂定接受，可能还需小修或确认）</w:t>
      </w:r>
      <w:r w:rsidRPr="008A0DC3">
        <w:rPr>
          <w:rFonts w:ascii="Segoe UI Emoji" w:eastAsia="SimSun" w:hAnsi="Segoe UI Emoji" w:cs="Segoe UI Emoji"/>
          <w:color w:val="1F497D"/>
          <w:kern w:val="0"/>
          <w:sz w:val="22"/>
        </w:rPr>
        <w:br/>
        <w:t xml:space="preserve">📌 2025.01.23 - </w:t>
      </w:r>
      <w:r w:rsidRPr="008A0DC3">
        <w:rPr>
          <w:rFonts w:ascii="Segoe UI Emoji" w:eastAsia="SimSun" w:hAnsi="Segoe UI Emoji" w:cs="Segoe UI Emoji"/>
          <w:b/>
          <w:bCs/>
          <w:color w:val="1F497D"/>
          <w:kern w:val="0"/>
          <w:sz w:val="22"/>
        </w:rPr>
        <w:t>Accepted</w:t>
      </w: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color w:val="1F497D"/>
          <w:kern w:val="0"/>
          <w:sz w:val="22"/>
        </w:rPr>
        <w:t>（正式接受！）</w:t>
      </w:r>
      <w:r w:rsidRPr="008A0DC3">
        <w:rPr>
          <w:rFonts w:ascii="Segoe UI Emoji" w:eastAsia="SimSun" w:hAnsi="Segoe UI Emoji" w:cs="Segoe UI Emoji"/>
          <w:color w:val="1F497D"/>
          <w:kern w:val="0"/>
          <w:sz w:val="22"/>
        </w:rPr>
        <w:br/>
        <w:t xml:space="preserve">📌 2025.02.04 - </w:t>
      </w:r>
      <w:r w:rsidRPr="008A0DC3">
        <w:rPr>
          <w:rFonts w:ascii="Segoe UI Emoji" w:eastAsia="SimSun" w:hAnsi="Segoe UI Emoji" w:cs="Segoe UI Emoji"/>
          <w:b/>
          <w:bCs/>
          <w:color w:val="1F497D"/>
          <w:kern w:val="0"/>
          <w:sz w:val="22"/>
        </w:rPr>
        <w:t>Published</w:t>
      </w:r>
      <w:r w:rsidRPr="008A0DC3">
        <w:rPr>
          <w:rFonts w:ascii="Segoe UI Emoji" w:eastAsia="SimSun" w:hAnsi="Segoe UI Emoji" w:cs="Segoe UI Emoji"/>
          <w:color w:val="1F497D"/>
          <w:kern w:val="0"/>
          <w:sz w:val="22"/>
        </w:rPr>
        <w:t>（正式上线）</w:t>
      </w:r>
    </w:p>
    <w:p w14:paraId="43ED0D5A"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 xml:space="preserve">🔍 </w:t>
      </w:r>
      <w:r w:rsidRPr="008A0DC3">
        <w:rPr>
          <w:rFonts w:ascii="Segoe UI Emoji" w:eastAsia="SimSun" w:hAnsi="Segoe UI Emoji" w:cs="Segoe UI Emoji"/>
          <w:b/>
          <w:bCs/>
          <w:color w:val="1F497D"/>
          <w:kern w:val="0"/>
          <w:sz w:val="22"/>
        </w:rPr>
        <w:t>投稿经验分享</w:t>
      </w:r>
      <w:r w:rsidRPr="008A0DC3">
        <w:rPr>
          <w:rFonts w:ascii="Segoe UI Emoji" w:eastAsia="SimSun" w:hAnsi="Segoe UI Emoji" w:cs="Segoe UI Emoji"/>
          <w:color w:val="1F497D"/>
          <w:kern w:val="0"/>
          <w:sz w:val="22"/>
        </w:rPr>
        <w:br/>
        <w:t xml:space="preserve">✅ </w:t>
      </w:r>
      <w:r w:rsidRPr="008A0DC3">
        <w:rPr>
          <w:rFonts w:ascii="Segoe UI Emoji" w:eastAsia="SimSun" w:hAnsi="Segoe UI Emoji" w:cs="Segoe UI Emoji"/>
          <w:b/>
          <w:bCs/>
          <w:color w:val="1F497D"/>
          <w:kern w:val="0"/>
          <w:sz w:val="22"/>
        </w:rPr>
        <w:t>审稿速度</w:t>
      </w:r>
      <w:r w:rsidRPr="008A0DC3">
        <w:rPr>
          <w:rFonts w:ascii="Segoe UI Emoji" w:eastAsia="SimSun" w:hAnsi="Segoe UI Emoji" w:cs="Segoe UI Emoji"/>
          <w:color w:val="1F497D"/>
          <w:kern w:val="0"/>
          <w:sz w:val="22"/>
        </w:rPr>
        <w:t>：整体流程很快，</w:t>
      </w:r>
      <w:r w:rsidRPr="008A0DC3">
        <w:rPr>
          <w:rFonts w:ascii="Segoe UI Emoji" w:eastAsia="SimSun" w:hAnsi="Segoe UI Emoji" w:cs="Segoe UI Emoji"/>
          <w:b/>
          <w:bCs/>
          <w:color w:val="1F497D"/>
          <w:kern w:val="0"/>
          <w:sz w:val="22"/>
        </w:rPr>
        <w:t>初审一个多月</w:t>
      </w:r>
      <w:r w:rsidRPr="008A0DC3">
        <w:rPr>
          <w:rFonts w:ascii="Segoe UI Emoji" w:eastAsia="SimSun" w:hAnsi="Segoe UI Emoji" w:cs="Segoe UI Emoji"/>
          <w:color w:val="1F497D"/>
          <w:kern w:val="0"/>
          <w:sz w:val="22"/>
        </w:rPr>
        <w:t>，大修后</w:t>
      </w:r>
      <w:r w:rsidRPr="008A0DC3">
        <w:rPr>
          <w:rFonts w:ascii="Segoe UI Emoji" w:eastAsia="SimSun" w:hAnsi="Segoe UI Emoji" w:cs="Segoe UI Emoji"/>
          <w:b/>
          <w:bCs/>
          <w:color w:val="1F497D"/>
          <w:kern w:val="0"/>
          <w:sz w:val="22"/>
        </w:rPr>
        <w:t xml:space="preserve">10 </w:t>
      </w:r>
      <w:r w:rsidRPr="008A0DC3">
        <w:rPr>
          <w:rFonts w:ascii="Segoe UI Emoji" w:eastAsia="SimSun" w:hAnsi="Segoe UI Emoji" w:cs="Segoe UI Emoji"/>
          <w:b/>
          <w:bCs/>
          <w:color w:val="1F497D"/>
          <w:kern w:val="0"/>
          <w:sz w:val="22"/>
        </w:rPr>
        <w:t>天内收到处理结果</w:t>
      </w:r>
      <w:r w:rsidRPr="008A0DC3">
        <w:rPr>
          <w:rFonts w:ascii="Segoe UI Emoji" w:eastAsia="SimSun" w:hAnsi="Segoe UI Emoji" w:cs="Segoe UI Emoji"/>
          <w:color w:val="1F497D"/>
          <w:kern w:val="0"/>
          <w:sz w:val="22"/>
        </w:rPr>
        <w:t>，对时间要求高的朋友可以考虑这个期刊！</w:t>
      </w:r>
    </w:p>
    <w:p w14:paraId="7825FD19"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b/>
          <w:bCs/>
          <w:color w:val="1F497D"/>
          <w:kern w:val="0"/>
          <w:sz w:val="22"/>
        </w:rPr>
        <w:t>审稿意见</w:t>
      </w:r>
      <w:r w:rsidRPr="008A0DC3">
        <w:rPr>
          <w:rFonts w:ascii="Segoe UI Emoji" w:eastAsia="SimSun" w:hAnsi="Segoe UI Emoji" w:cs="Segoe UI Emoji"/>
          <w:color w:val="1F497D"/>
          <w:kern w:val="0"/>
          <w:sz w:val="22"/>
        </w:rPr>
        <w:t>：审稿人给出的意见都很专业，主要围绕</w:t>
      </w:r>
      <w:r w:rsidRPr="008A0DC3">
        <w:rPr>
          <w:rFonts w:ascii="Segoe UI Emoji" w:eastAsia="SimSun" w:hAnsi="Segoe UI Emoji" w:cs="Segoe UI Emoji"/>
          <w:b/>
          <w:bCs/>
          <w:color w:val="1F497D"/>
          <w:kern w:val="0"/>
          <w:sz w:val="22"/>
        </w:rPr>
        <w:t>实验数据补充、模型优化和论文结构</w:t>
      </w:r>
      <w:r w:rsidRPr="008A0DC3">
        <w:rPr>
          <w:rFonts w:ascii="Segoe UI Emoji" w:eastAsia="SimSun" w:hAnsi="Segoe UI Emoji" w:cs="Segoe UI Emoji"/>
          <w:color w:val="1F497D"/>
          <w:kern w:val="0"/>
          <w:sz w:val="22"/>
        </w:rPr>
        <w:t>，修改后处理效率也很高。</w:t>
      </w:r>
    </w:p>
    <w:p w14:paraId="646BAC41"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b/>
          <w:bCs/>
          <w:color w:val="1F497D"/>
          <w:kern w:val="0"/>
          <w:sz w:val="22"/>
        </w:rPr>
        <w:t>建议</w:t>
      </w:r>
      <w:r w:rsidRPr="008A0DC3">
        <w:rPr>
          <w:rFonts w:ascii="Segoe UI Emoji" w:eastAsia="SimSun" w:hAnsi="Segoe UI Emoji" w:cs="Segoe UI Emoji"/>
          <w:color w:val="1F497D"/>
          <w:kern w:val="0"/>
          <w:sz w:val="22"/>
        </w:rPr>
        <w:t>：</w:t>
      </w:r>
    </w:p>
    <w:p w14:paraId="11BC2357" w14:textId="77777777" w:rsidR="008A0DC3" w:rsidRPr="008A0DC3" w:rsidRDefault="008A0DC3">
      <w:pPr>
        <w:widowControl/>
        <w:numPr>
          <w:ilvl w:val="0"/>
          <w:numId w:val="74"/>
        </w:numPr>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选题匹配度</w:t>
      </w: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color w:val="1F497D"/>
          <w:kern w:val="0"/>
          <w:sz w:val="22"/>
        </w:rPr>
        <w:t>很重要，</w:t>
      </w:r>
      <w:r w:rsidRPr="008A0DC3">
        <w:rPr>
          <w:rFonts w:ascii="Segoe UI Emoji" w:eastAsia="SimSun" w:hAnsi="Segoe UI Emoji" w:cs="Segoe UI Emoji"/>
          <w:color w:val="1F497D"/>
          <w:kern w:val="0"/>
          <w:sz w:val="22"/>
        </w:rPr>
        <w:t xml:space="preserve">Smart Materials and Structures </w:t>
      </w:r>
      <w:r w:rsidRPr="008A0DC3">
        <w:rPr>
          <w:rFonts w:ascii="Segoe UI Emoji" w:eastAsia="SimSun" w:hAnsi="Segoe UI Emoji" w:cs="Segoe UI Emoji"/>
          <w:color w:val="1F497D"/>
          <w:kern w:val="0"/>
          <w:sz w:val="22"/>
        </w:rPr>
        <w:t>偏向智能材料、结构优化、自适应系统等方向，建议提前</w:t>
      </w:r>
      <w:proofErr w:type="gramStart"/>
      <w:r w:rsidRPr="008A0DC3">
        <w:rPr>
          <w:rFonts w:ascii="Segoe UI Emoji" w:eastAsia="SimSun" w:hAnsi="Segoe UI Emoji" w:cs="Segoe UI Emoji"/>
          <w:color w:val="1F497D"/>
          <w:kern w:val="0"/>
          <w:sz w:val="22"/>
        </w:rPr>
        <w:t>研究往期论文</w:t>
      </w:r>
      <w:proofErr w:type="gramEnd"/>
      <w:r w:rsidRPr="008A0DC3">
        <w:rPr>
          <w:rFonts w:ascii="Segoe UI Emoji" w:eastAsia="SimSun" w:hAnsi="Segoe UI Emoji" w:cs="Segoe UI Emoji"/>
          <w:color w:val="1F497D"/>
          <w:kern w:val="0"/>
          <w:sz w:val="22"/>
        </w:rPr>
        <w:t>，确保投稿方向符合期刊</w:t>
      </w:r>
      <w:r w:rsidRPr="008A0DC3">
        <w:rPr>
          <w:rFonts w:ascii="Segoe UI Emoji" w:eastAsia="SimSun" w:hAnsi="Segoe UI Emoji" w:cs="Segoe UI Emoji"/>
          <w:color w:val="1F497D"/>
          <w:kern w:val="0"/>
          <w:sz w:val="22"/>
        </w:rPr>
        <w:t xml:space="preserve"> scope</w:t>
      </w:r>
      <w:r w:rsidRPr="008A0DC3">
        <w:rPr>
          <w:rFonts w:ascii="Segoe UI Emoji" w:eastAsia="SimSun" w:hAnsi="Segoe UI Emoji" w:cs="Segoe UI Emoji"/>
          <w:color w:val="1F497D"/>
          <w:kern w:val="0"/>
          <w:sz w:val="22"/>
        </w:rPr>
        <w:t>。</w:t>
      </w:r>
    </w:p>
    <w:p w14:paraId="79A47F64" w14:textId="77777777" w:rsidR="008A0DC3" w:rsidRPr="008A0DC3" w:rsidRDefault="008A0DC3">
      <w:pPr>
        <w:widowControl/>
        <w:numPr>
          <w:ilvl w:val="0"/>
          <w:numId w:val="74"/>
        </w:numPr>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清晰的数据与可视化</w:t>
      </w:r>
      <w:r w:rsidRPr="008A0DC3">
        <w:rPr>
          <w:rFonts w:ascii="Segoe UI Emoji" w:eastAsia="SimSun" w:hAnsi="Segoe UI Emoji" w:cs="Segoe UI Emoji"/>
          <w:color w:val="1F497D"/>
          <w:kern w:val="0"/>
          <w:sz w:val="22"/>
        </w:rPr>
        <w:t>：论文中的实验数据、仿真结果一定要清晰，图表的表达要直观，这会影响审稿人对论文质量的评价。</w:t>
      </w:r>
    </w:p>
    <w:p w14:paraId="36B827C6" w14:textId="77777777" w:rsidR="008A0DC3" w:rsidRPr="008A0DC3" w:rsidRDefault="008A0DC3">
      <w:pPr>
        <w:widowControl/>
        <w:numPr>
          <w:ilvl w:val="0"/>
          <w:numId w:val="74"/>
        </w:numPr>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及时回复审稿意见</w:t>
      </w:r>
      <w:r w:rsidRPr="008A0DC3">
        <w:rPr>
          <w:rFonts w:ascii="Segoe UI Emoji" w:eastAsia="SimSun" w:hAnsi="Segoe UI Emoji" w:cs="Segoe UI Emoji"/>
          <w:color w:val="1F497D"/>
          <w:kern w:val="0"/>
          <w:sz w:val="22"/>
        </w:rPr>
        <w:t>：大修阶段一定要认真对待，每条审稿意见都要详细回复，增加接受概率。</w:t>
      </w:r>
    </w:p>
    <w:p w14:paraId="51DAA7ED"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w:t>
      </w:r>
      <w:r w:rsidRPr="008A0DC3">
        <w:rPr>
          <w:rFonts w:ascii="Segoe UI Emoji" w:eastAsia="SimSun" w:hAnsi="Segoe UI Emoji" w:cs="Segoe UI Emoji"/>
          <w:b/>
          <w:bCs/>
          <w:color w:val="1F497D"/>
          <w:kern w:val="0"/>
          <w:sz w:val="22"/>
        </w:rPr>
        <w:t>总结</w:t>
      </w:r>
      <w:r w:rsidRPr="008A0DC3">
        <w:rPr>
          <w:rFonts w:ascii="Segoe UI Emoji" w:eastAsia="SimSun" w:hAnsi="Segoe UI Emoji" w:cs="Segoe UI Emoji"/>
          <w:color w:val="1F497D"/>
          <w:kern w:val="0"/>
          <w:sz w:val="22"/>
        </w:rPr>
        <w:t>：</w:t>
      </w:r>
      <w:r w:rsidRPr="008A0DC3">
        <w:rPr>
          <w:rFonts w:ascii="Segoe UI Emoji" w:eastAsia="SimSun" w:hAnsi="Segoe UI Emoji" w:cs="Segoe UI Emoji"/>
          <w:color w:val="1F497D"/>
          <w:kern w:val="0"/>
          <w:sz w:val="22"/>
        </w:rPr>
        <w:t xml:space="preserve">Smart Materials and Structures </w:t>
      </w:r>
      <w:r w:rsidRPr="008A0DC3">
        <w:rPr>
          <w:rFonts w:ascii="Segoe UI Emoji" w:eastAsia="SimSun" w:hAnsi="Segoe UI Emoji" w:cs="Segoe UI Emoji"/>
          <w:color w:val="1F497D"/>
          <w:kern w:val="0"/>
          <w:sz w:val="22"/>
        </w:rPr>
        <w:t>是一个</w:t>
      </w:r>
      <w:r w:rsidRPr="008A0DC3">
        <w:rPr>
          <w:rFonts w:ascii="Segoe UI Emoji" w:eastAsia="SimSun" w:hAnsi="Segoe UI Emoji" w:cs="Segoe UI Emoji"/>
          <w:b/>
          <w:bCs/>
          <w:color w:val="1F497D"/>
          <w:kern w:val="0"/>
          <w:sz w:val="22"/>
        </w:rPr>
        <w:t>效率高、审稿专业</w:t>
      </w:r>
      <w:r w:rsidRPr="008A0DC3">
        <w:rPr>
          <w:rFonts w:ascii="Segoe UI Emoji" w:eastAsia="SimSun" w:hAnsi="Segoe UI Emoji" w:cs="Segoe UI Emoji"/>
          <w:color w:val="1F497D"/>
          <w:kern w:val="0"/>
          <w:sz w:val="22"/>
        </w:rPr>
        <w:t>的期刊，适合智能材料、结构力学相关方向的研究投稿，想投的朋友可以参考我的时间线做好规划！</w:t>
      </w:r>
      <w:r w:rsidRPr="008A0DC3">
        <w:rPr>
          <w:rFonts w:ascii="Segoe UI Emoji" w:eastAsia="SimSun" w:hAnsi="Segoe UI Emoji" w:cs="Segoe UI Emoji"/>
          <w:color w:val="1F497D"/>
          <w:kern w:val="0"/>
          <w:sz w:val="22"/>
        </w:rPr>
        <w:t>💡</w:t>
      </w:r>
    </w:p>
    <w:p w14:paraId="4C691680"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b/>
          <w:bCs/>
          <w:color w:val="1F497D"/>
          <w:kern w:val="0"/>
          <w:sz w:val="22"/>
        </w:rPr>
        <w:t>大家有投稿相关问题欢迎交流</w:t>
      </w:r>
      <w:r w:rsidRPr="008A0DC3">
        <w:rPr>
          <w:rFonts w:ascii="Segoe UI Emoji" w:eastAsia="SimSun" w:hAnsi="Segoe UI Emoji" w:cs="Segoe UI Emoji"/>
          <w:b/>
          <w:bCs/>
          <w:color w:val="1F497D"/>
          <w:kern w:val="0"/>
          <w:sz w:val="22"/>
        </w:rPr>
        <w:t>~</w:t>
      </w:r>
      <w:r w:rsidRPr="008A0DC3">
        <w:rPr>
          <w:rFonts w:ascii="Segoe UI Emoji" w:eastAsia="SimSun" w:hAnsi="Segoe UI Emoji" w:cs="Segoe UI Emoji"/>
          <w:color w:val="1F497D"/>
          <w:kern w:val="0"/>
          <w:sz w:val="22"/>
        </w:rPr>
        <w:t xml:space="preserve"> 😊</w:t>
      </w:r>
    </w:p>
    <w:p w14:paraId="129E2D42" w14:textId="77777777" w:rsidR="008A0DC3" w:rsidRDefault="008A0DC3" w:rsidP="008A0DC3">
      <w:pPr>
        <w:widowControl/>
        <w:jc w:val="left"/>
        <w:rPr>
          <w:rFonts w:ascii="Segoe UI Emoji" w:eastAsia="SimSun" w:hAnsi="Segoe UI Emoji" w:cs="Segoe UI Emoji"/>
          <w:color w:val="1F497D"/>
          <w:kern w:val="0"/>
          <w:sz w:val="22"/>
        </w:rPr>
      </w:pPr>
    </w:p>
    <w:p w14:paraId="481F4BF4" w14:textId="274EBC65" w:rsidR="008A0DC3" w:rsidRPr="008A0DC3" w:rsidRDefault="008A0DC3" w:rsidP="008A0DC3">
      <w:pPr>
        <w:widowControl/>
        <w:jc w:val="left"/>
        <w:rPr>
          <w:rFonts w:ascii="Times New Roman" w:eastAsia="SimSun" w:hAnsi="Times New Roman" w:cs="Times New Roman"/>
          <w:color w:val="1F497D"/>
          <w:kern w:val="0"/>
          <w:sz w:val="22"/>
        </w:rPr>
      </w:pPr>
      <w:r w:rsidRPr="008A0DC3">
        <w:rPr>
          <w:rFonts w:ascii="Segoe UI Emoji" w:eastAsia="SimSun" w:hAnsi="Segoe UI Emoji" w:cs="Segoe UI Emoji"/>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投稿时间线</w:t>
      </w:r>
      <w:r w:rsidRPr="008A0DC3">
        <w:rPr>
          <w:rFonts w:ascii="Times New Roman" w:eastAsia="SimSun" w:hAnsi="Times New Roman" w:cs="Times New Roman"/>
          <w:color w:val="1F497D"/>
          <w:kern w:val="0"/>
          <w:sz w:val="22"/>
        </w:rPr>
        <w:t>：</w:t>
      </w:r>
    </w:p>
    <w:p w14:paraId="73B1AD86"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0.03</w:t>
      </w:r>
      <w:r w:rsidRPr="008A0DC3">
        <w:rPr>
          <w:rFonts w:ascii="Times New Roman" w:eastAsia="SimSun" w:hAnsi="Times New Roman" w:cs="Times New Roman"/>
          <w:color w:val="1F497D"/>
          <w:kern w:val="0"/>
          <w:sz w:val="22"/>
        </w:rPr>
        <w:t>：提交稿件</w:t>
      </w:r>
    </w:p>
    <w:p w14:paraId="025ADE60"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0.04</w:t>
      </w:r>
      <w:r w:rsidRPr="008A0DC3">
        <w:rPr>
          <w:rFonts w:ascii="Times New Roman" w:eastAsia="SimSun" w:hAnsi="Times New Roman" w:cs="Times New Roman"/>
          <w:color w:val="1F497D"/>
          <w:kern w:val="0"/>
          <w:sz w:val="22"/>
        </w:rPr>
        <w:t>：稿件送交编辑</w:t>
      </w:r>
    </w:p>
    <w:p w14:paraId="7311C38B"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0.05</w:t>
      </w:r>
      <w:r w:rsidRPr="008A0DC3">
        <w:rPr>
          <w:rFonts w:ascii="Times New Roman" w:eastAsia="SimSun" w:hAnsi="Times New Roman" w:cs="Times New Roman"/>
          <w:color w:val="1F497D"/>
          <w:kern w:val="0"/>
          <w:sz w:val="22"/>
        </w:rPr>
        <w:t>：进入外审阶段</w:t>
      </w:r>
    </w:p>
    <w:p w14:paraId="0B878DF5"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1.11</w:t>
      </w:r>
      <w:r w:rsidRPr="008A0DC3">
        <w:rPr>
          <w:rFonts w:ascii="Times New Roman" w:eastAsia="SimSun" w:hAnsi="Times New Roman" w:cs="Times New Roman"/>
          <w:color w:val="1F497D"/>
          <w:kern w:val="0"/>
          <w:sz w:val="22"/>
        </w:rPr>
        <w:t>：收到大修意见</w:t>
      </w:r>
    </w:p>
    <w:p w14:paraId="6A5DAE1E"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2.14</w:t>
      </w:r>
      <w:r w:rsidRPr="008A0DC3">
        <w:rPr>
          <w:rFonts w:ascii="Times New Roman" w:eastAsia="SimSun" w:hAnsi="Times New Roman" w:cs="Times New Roman"/>
          <w:color w:val="1F497D"/>
          <w:kern w:val="0"/>
          <w:sz w:val="22"/>
        </w:rPr>
        <w:t>：提交修改稿</w:t>
      </w:r>
    </w:p>
    <w:p w14:paraId="26EDA4FE"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2.24</w:t>
      </w:r>
      <w:r w:rsidRPr="008A0DC3">
        <w:rPr>
          <w:rFonts w:ascii="Times New Roman" w:eastAsia="SimSun" w:hAnsi="Times New Roman" w:cs="Times New Roman"/>
          <w:color w:val="1F497D"/>
          <w:kern w:val="0"/>
          <w:sz w:val="22"/>
        </w:rPr>
        <w:t>：初步接受</w:t>
      </w:r>
    </w:p>
    <w:p w14:paraId="05DF73ED"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5.01.23</w:t>
      </w:r>
      <w:r w:rsidRPr="008A0DC3">
        <w:rPr>
          <w:rFonts w:ascii="Times New Roman" w:eastAsia="SimSun" w:hAnsi="Times New Roman" w:cs="Times New Roman"/>
          <w:color w:val="1F497D"/>
          <w:kern w:val="0"/>
          <w:sz w:val="22"/>
        </w:rPr>
        <w:t>：正式录用</w:t>
      </w:r>
    </w:p>
    <w:p w14:paraId="686F01CB"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5.02.04</w:t>
      </w:r>
      <w:r w:rsidRPr="008A0DC3">
        <w:rPr>
          <w:rFonts w:ascii="Times New Roman" w:eastAsia="SimSun" w:hAnsi="Times New Roman" w:cs="Times New Roman"/>
          <w:color w:val="1F497D"/>
          <w:kern w:val="0"/>
          <w:sz w:val="22"/>
        </w:rPr>
        <w:t>：正式发表</w:t>
      </w:r>
    </w:p>
    <w:p w14:paraId="05A4B984" w14:textId="43037969" w:rsidR="008A0DC3" w:rsidRPr="008A0DC3" w:rsidRDefault="008A0DC3" w:rsidP="008A0DC3">
      <w:pPr>
        <w:widowControl/>
        <w:jc w:val="left"/>
        <w:rPr>
          <w:rFonts w:ascii="Times New Roman" w:eastAsia="SimSun" w:hAnsi="Times New Roman" w:cs="Times New Roman"/>
          <w:color w:val="1F497D"/>
          <w:kern w:val="0"/>
          <w:sz w:val="22"/>
        </w:rPr>
      </w:pPr>
      <w:r w:rsidRPr="008A0DC3">
        <w:rPr>
          <w:rFonts w:ascii="Segoe UI Emoji" w:eastAsia="SimSun" w:hAnsi="Segoe UI Emoji" w:cs="Segoe UI Emoji"/>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经验分享</w:t>
      </w:r>
      <w:r w:rsidRPr="008A0DC3">
        <w:rPr>
          <w:rFonts w:ascii="Times New Roman" w:eastAsia="SimSun" w:hAnsi="Times New Roman" w:cs="Times New Roman"/>
          <w:color w:val="1F497D"/>
          <w:kern w:val="0"/>
          <w:sz w:val="22"/>
        </w:rPr>
        <w:t>：</w:t>
      </w:r>
      <w:r w:rsidRPr="008A0DC3">
        <w:rPr>
          <w:rFonts w:ascii="Times New Roman" w:eastAsia="SimSun" w:hAnsi="Times New Roman" w:cs="Times New Roman"/>
          <w:color w:val="1F497D"/>
          <w:kern w:val="0"/>
          <w:sz w:val="22"/>
        </w:rPr>
        <w:br/>
        <w:t>1️</w:t>
      </w:r>
      <w:r w:rsidRPr="008A0DC3">
        <w:rPr>
          <w:rFonts w:ascii="Segoe UI Symbol" w:eastAsia="SimSun" w:hAnsi="Segoe UI Symbol" w:cs="Segoe UI Symbol"/>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审稿速度</w:t>
      </w:r>
      <w:r w:rsidRPr="008A0DC3">
        <w:rPr>
          <w:rFonts w:ascii="Times New Roman" w:eastAsia="SimSun" w:hAnsi="Times New Roman" w:cs="Times New Roman"/>
          <w:color w:val="1F497D"/>
          <w:kern w:val="0"/>
          <w:sz w:val="22"/>
        </w:rPr>
        <w:t>：整体效率很高！从提交到初步接受只用了不到</w:t>
      </w:r>
      <w:r w:rsidRPr="008A0DC3">
        <w:rPr>
          <w:rFonts w:ascii="Times New Roman" w:eastAsia="SimSun" w:hAnsi="Times New Roman" w:cs="Times New Roman"/>
          <w:color w:val="1F497D"/>
          <w:kern w:val="0"/>
          <w:sz w:val="22"/>
        </w:rPr>
        <w:t>3</w:t>
      </w:r>
      <w:r w:rsidRPr="008A0DC3">
        <w:rPr>
          <w:rFonts w:ascii="Times New Roman" w:eastAsia="SimSun" w:hAnsi="Times New Roman" w:cs="Times New Roman"/>
          <w:color w:val="1F497D"/>
          <w:kern w:val="0"/>
          <w:sz w:val="22"/>
        </w:rPr>
        <w:t>个月，修改后</w:t>
      </w:r>
      <w:r w:rsidRPr="008A0DC3">
        <w:rPr>
          <w:rFonts w:ascii="Times New Roman" w:eastAsia="SimSun" w:hAnsi="Times New Roman" w:cs="Times New Roman"/>
          <w:color w:val="1F497D"/>
          <w:kern w:val="0"/>
          <w:sz w:val="22"/>
        </w:rPr>
        <w:t>1</w:t>
      </w:r>
      <w:r w:rsidRPr="008A0DC3">
        <w:rPr>
          <w:rFonts w:ascii="Times New Roman" w:eastAsia="SimSun" w:hAnsi="Times New Roman" w:cs="Times New Roman"/>
          <w:color w:val="1F497D"/>
          <w:kern w:val="0"/>
          <w:sz w:val="22"/>
        </w:rPr>
        <w:t>个月内就正式录用了。</w:t>
      </w:r>
      <w:r w:rsidRPr="008A0DC3">
        <w:rPr>
          <w:rFonts w:ascii="Times New Roman" w:eastAsia="SimSun" w:hAnsi="Times New Roman" w:cs="Times New Roman"/>
          <w:color w:val="1F497D"/>
          <w:kern w:val="0"/>
          <w:sz w:val="22"/>
        </w:rPr>
        <w:br/>
        <w:t>2️</w:t>
      </w:r>
      <w:r w:rsidRPr="008A0DC3">
        <w:rPr>
          <w:rFonts w:ascii="Segoe UI Symbol" w:eastAsia="SimSun" w:hAnsi="Segoe UI Symbol" w:cs="Segoe UI Symbol"/>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审稿意见</w:t>
      </w:r>
      <w:r w:rsidRPr="008A0DC3">
        <w:rPr>
          <w:rFonts w:ascii="Times New Roman" w:eastAsia="SimSun" w:hAnsi="Times New Roman" w:cs="Times New Roman"/>
          <w:color w:val="1F497D"/>
          <w:kern w:val="0"/>
          <w:sz w:val="22"/>
        </w:rPr>
        <w:t>：大修意见非常详细，审稿人提出了很多建设性的建议，对提升文章质量帮助很大。</w:t>
      </w:r>
    </w:p>
    <w:p w14:paraId="1B6DBE98" w14:textId="77777777" w:rsidR="008A0DC3" w:rsidRPr="008A0DC3" w:rsidRDefault="008A0DC3" w:rsidP="008A0DC3">
      <w:pPr>
        <w:widowControl/>
        <w:jc w:val="left"/>
        <w:rPr>
          <w:rFonts w:ascii="Times New Roman" w:eastAsia="SimSun" w:hAnsi="Times New Roman" w:cs="Times New Roman"/>
          <w:color w:val="1F497D"/>
          <w:kern w:val="0"/>
          <w:sz w:val="22"/>
        </w:rPr>
      </w:pPr>
      <w:r w:rsidRPr="008A0DC3">
        <w:rPr>
          <w:rFonts w:ascii="Segoe UI Emoji" w:eastAsia="SimSun" w:hAnsi="Segoe UI Emoji" w:cs="Segoe UI Emoji"/>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期刊特点</w:t>
      </w:r>
      <w:r w:rsidRPr="008A0DC3">
        <w:rPr>
          <w:rFonts w:ascii="Times New Roman" w:eastAsia="SimSun" w:hAnsi="Times New Roman" w:cs="Times New Roman"/>
          <w:color w:val="1F497D"/>
          <w:kern w:val="0"/>
          <w:sz w:val="22"/>
        </w:rPr>
        <w:t>：</w:t>
      </w:r>
    </w:p>
    <w:p w14:paraId="5C358530" w14:textId="77777777" w:rsidR="008A0DC3" w:rsidRPr="008A0DC3" w:rsidRDefault="008A0DC3">
      <w:pPr>
        <w:widowControl/>
        <w:numPr>
          <w:ilvl w:val="0"/>
          <w:numId w:val="73"/>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领域</w:t>
      </w:r>
      <w:r w:rsidRPr="008A0DC3">
        <w:rPr>
          <w:rFonts w:ascii="Times New Roman" w:eastAsia="SimSun" w:hAnsi="Times New Roman" w:cs="Times New Roman"/>
          <w:color w:val="1F497D"/>
          <w:kern w:val="0"/>
          <w:sz w:val="22"/>
        </w:rPr>
        <w:t>：专注于智能材料与结构，涵盖软体机器人、传感器、驱动器等多个方向。</w:t>
      </w:r>
    </w:p>
    <w:p w14:paraId="0C437694" w14:textId="77777777" w:rsidR="008A0DC3" w:rsidRPr="008A0DC3" w:rsidRDefault="008A0DC3">
      <w:pPr>
        <w:widowControl/>
        <w:numPr>
          <w:ilvl w:val="0"/>
          <w:numId w:val="73"/>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影响力</w:t>
      </w:r>
      <w:r w:rsidRPr="008A0DC3">
        <w:rPr>
          <w:rFonts w:ascii="Times New Roman" w:eastAsia="SimSun" w:hAnsi="Times New Roman" w:cs="Times New Roman"/>
          <w:color w:val="1F497D"/>
          <w:kern w:val="0"/>
          <w:sz w:val="22"/>
        </w:rPr>
        <w:t>：</w:t>
      </w:r>
      <w:r w:rsidRPr="008A0DC3">
        <w:rPr>
          <w:rFonts w:ascii="Times New Roman" w:eastAsia="SimSun" w:hAnsi="Times New Roman" w:cs="Times New Roman"/>
          <w:color w:val="1F497D"/>
          <w:kern w:val="0"/>
          <w:sz w:val="22"/>
        </w:rPr>
        <w:t>IF</w:t>
      </w:r>
      <w:r w:rsidRPr="008A0DC3">
        <w:rPr>
          <w:rFonts w:ascii="Times New Roman" w:eastAsia="SimSun" w:hAnsi="Times New Roman" w:cs="Times New Roman"/>
          <w:color w:val="1F497D"/>
          <w:kern w:val="0"/>
          <w:sz w:val="22"/>
        </w:rPr>
        <w:t>稳定，业内认可度高，适合智能材料和软体机器人领域的研究者投稿。</w:t>
      </w:r>
    </w:p>
    <w:p w14:paraId="1328D413" w14:textId="77777777" w:rsidR="008A0DC3" w:rsidRPr="008A0DC3" w:rsidRDefault="008A0DC3">
      <w:pPr>
        <w:widowControl/>
        <w:numPr>
          <w:ilvl w:val="0"/>
          <w:numId w:val="73"/>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审稿质量</w:t>
      </w:r>
      <w:r w:rsidRPr="008A0DC3">
        <w:rPr>
          <w:rFonts w:ascii="Times New Roman" w:eastAsia="SimSun" w:hAnsi="Times New Roman" w:cs="Times New Roman"/>
          <w:color w:val="1F497D"/>
          <w:kern w:val="0"/>
          <w:sz w:val="22"/>
        </w:rPr>
        <w:t>：审稿人专业，意见中肯，对提升文章质量很有帮助。</w:t>
      </w:r>
    </w:p>
    <w:p w14:paraId="32F442E6" w14:textId="775587FC" w:rsidR="008A0DC3" w:rsidRPr="008A0DC3" w:rsidRDefault="008A0DC3" w:rsidP="008A0DC3">
      <w:pPr>
        <w:widowControl/>
        <w:jc w:val="left"/>
        <w:rPr>
          <w:rFonts w:ascii="Times New Roman" w:eastAsia="SimSun" w:hAnsi="Times New Roman" w:cs="Times New Roman"/>
          <w:color w:val="1F497D"/>
          <w:kern w:val="0"/>
          <w:sz w:val="22"/>
        </w:rPr>
      </w:pPr>
      <w:r w:rsidRPr="008A0DC3">
        <w:rPr>
          <w:rFonts w:ascii="Segoe UI Emoji" w:eastAsia="SimSun" w:hAnsi="Segoe UI Emoji" w:cs="Segoe UI Emoji"/>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最后</w:t>
      </w:r>
      <w:r w:rsidRPr="008A0DC3">
        <w:rPr>
          <w:rFonts w:ascii="Times New Roman" w:eastAsia="SimSun" w:hAnsi="Times New Roman" w:cs="Times New Roman"/>
          <w:color w:val="1F497D"/>
          <w:kern w:val="0"/>
          <w:sz w:val="22"/>
        </w:rPr>
        <w:t>：感谢团队的努力和合作，也感谢</w:t>
      </w:r>
      <w:r w:rsidRPr="008A0DC3">
        <w:rPr>
          <w:rFonts w:ascii="Times New Roman" w:eastAsia="SimSun" w:hAnsi="Times New Roman" w:cs="Times New Roman"/>
          <w:color w:val="1F497D"/>
          <w:kern w:val="0"/>
          <w:sz w:val="22"/>
        </w:rPr>
        <w:t>Smart Materials and Structures</w:t>
      </w:r>
      <w:r w:rsidRPr="008A0DC3">
        <w:rPr>
          <w:rFonts w:ascii="Times New Roman" w:eastAsia="SimSun" w:hAnsi="Times New Roman" w:cs="Times New Roman"/>
          <w:color w:val="1F497D"/>
          <w:kern w:val="0"/>
          <w:sz w:val="22"/>
        </w:rPr>
        <w:t>编辑和审稿人的专业意见！祝大家投稿顺利！</w:t>
      </w:r>
    </w:p>
    <w:p w14:paraId="00FF7029" w14:textId="77777777" w:rsidR="008A0DC3" w:rsidRDefault="008A0DC3" w:rsidP="00B57A69">
      <w:pPr>
        <w:widowControl/>
        <w:jc w:val="left"/>
        <w:rPr>
          <w:rFonts w:ascii="Times New Roman" w:eastAsia="SimSun" w:hAnsi="Times New Roman" w:cs="Times New Roman"/>
          <w:color w:val="1F497D"/>
          <w:kern w:val="0"/>
          <w:sz w:val="22"/>
        </w:rPr>
      </w:pPr>
    </w:p>
    <w:p w14:paraId="2C5389E6" w14:textId="77777777" w:rsidR="008A0DC3" w:rsidRDefault="008A0DC3" w:rsidP="00B57A69">
      <w:pPr>
        <w:widowControl/>
        <w:jc w:val="left"/>
        <w:rPr>
          <w:rFonts w:ascii="Times New Roman" w:eastAsia="SimSun" w:hAnsi="Times New Roman" w:cs="Times New Roman"/>
          <w:color w:val="1F497D"/>
          <w:kern w:val="0"/>
          <w:sz w:val="22"/>
        </w:rPr>
      </w:pPr>
    </w:p>
    <w:p w14:paraId="38099E0C" w14:textId="627E8F7D" w:rsidR="00B57A69" w:rsidRDefault="00B57A69" w:rsidP="00B57A6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400F6C4" w14:textId="77777777" w:rsidR="00B57A69" w:rsidRDefault="00B57A69" w:rsidP="00B57A69">
      <w:pPr>
        <w:widowControl/>
        <w:jc w:val="left"/>
        <w:rPr>
          <w:rFonts w:ascii="Times New Roman" w:eastAsia="SimSun" w:hAnsi="Times New Roman" w:cs="Times New Roman"/>
          <w:color w:val="1F497D"/>
          <w:kern w:val="0"/>
          <w:sz w:val="22"/>
        </w:rPr>
      </w:pPr>
    </w:p>
    <w:p w14:paraId="070B7B31" w14:textId="1DFE0DA9" w:rsidR="00B57A69" w:rsidRDefault="00B57A69" w:rsidP="00B57A69">
      <w:pPr>
        <w:widowControl/>
        <w:jc w:val="left"/>
        <w:rPr>
          <w:rFonts w:ascii="Times New Roman" w:eastAsia="SimSun" w:hAnsi="Times New Roman" w:cs="Times New Roman"/>
          <w:color w:val="1F497D"/>
          <w:kern w:val="0"/>
          <w:sz w:val="22"/>
        </w:rPr>
      </w:pPr>
      <w:r w:rsidRPr="00B57A69">
        <w:rPr>
          <w:rFonts w:ascii="Times New Roman" w:eastAsia="SimSun" w:hAnsi="Times New Roman" w:cs="Times New Roman"/>
          <w:color w:val="1F497D"/>
          <w:kern w:val="0"/>
          <w:sz w:val="22"/>
        </w:rPr>
        <w:t>Thank you for forwarding the reviews and for your guidance. I will carefully go through the comments, revise the manuscript accordingly, and provide detailed replies as soon as possible.</w:t>
      </w:r>
    </w:p>
    <w:p w14:paraId="7BDCBABE" w14:textId="77777777" w:rsidR="00B57A69" w:rsidRPr="00664715" w:rsidRDefault="00B57A69" w:rsidP="00B57A69">
      <w:pPr>
        <w:widowControl/>
        <w:jc w:val="left"/>
        <w:rPr>
          <w:rFonts w:ascii="Times New Roman" w:eastAsia="SimSun" w:hAnsi="Times New Roman" w:cs="Times New Roman"/>
          <w:color w:val="1F497D"/>
          <w:kern w:val="0"/>
          <w:sz w:val="22"/>
        </w:rPr>
      </w:pPr>
    </w:p>
    <w:p w14:paraId="5E81B69A" w14:textId="77777777" w:rsidR="00B57A69" w:rsidRDefault="00B57A69" w:rsidP="00B57A6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1472DCE" w14:textId="77777777" w:rsidR="00B57A69" w:rsidRDefault="00B57A69" w:rsidP="00B57A6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A3869E" w14:textId="77777777" w:rsidR="00B57A69" w:rsidRDefault="00B57A69" w:rsidP="00FF572B">
      <w:pPr>
        <w:widowControl/>
        <w:jc w:val="left"/>
        <w:rPr>
          <w:rFonts w:ascii="Times New Roman" w:eastAsia="SimSun" w:hAnsi="Times New Roman" w:cs="Times New Roman"/>
          <w:color w:val="1F497D"/>
          <w:kern w:val="0"/>
          <w:sz w:val="22"/>
        </w:rPr>
      </w:pPr>
    </w:p>
    <w:p w14:paraId="44DEF27E" w14:textId="77777777" w:rsidR="00B57A69" w:rsidRDefault="00B57A69" w:rsidP="00FF572B">
      <w:pPr>
        <w:widowControl/>
        <w:jc w:val="left"/>
        <w:rPr>
          <w:rFonts w:ascii="Times New Roman" w:eastAsia="SimSun" w:hAnsi="Times New Roman" w:cs="Times New Roman"/>
          <w:color w:val="1F497D"/>
          <w:kern w:val="0"/>
          <w:sz w:val="22"/>
        </w:rPr>
      </w:pPr>
    </w:p>
    <w:p w14:paraId="5E031840" w14:textId="4E704A4B"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Dear Prof. Becker,</w:t>
      </w:r>
    </w:p>
    <w:p w14:paraId="37C63B39"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ADAC9BB" w14:textId="42E171A2"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Greetings!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 xml:space="preserve">Prof. </w:t>
      </w:r>
      <w:hyperlink r:id="rId18" w:history="1">
        <w:r w:rsidRPr="00FF572B">
          <w:rPr>
            <w:rStyle w:val="ae"/>
            <w:rFonts w:ascii="Times New Roman" w:eastAsia="SimSun" w:hAnsi="Times New Roman" w:cs="Times New Roman"/>
            <w:b/>
            <w:bCs/>
            <w:kern w:val="0"/>
            <w:sz w:val="22"/>
          </w:rPr>
          <w:t>Wei-Hsin Liao</w:t>
        </w:r>
        <w:r w:rsidRPr="00FF572B">
          <w:rPr>
            <w:rStyle w:val="ae"/>
            <w:rFonts w:ascii="Times New Roman" w:eastAsia="SimSun" w:hAnsi="Times New Roman" w:cs="Times New Roman"/>
            <w:kern w:val="0"/>
            <w:sz w:val="22"/>
          </w:rPr>
          <w:t> </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4679E479"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D3ED21E" w14:textId="740A0A7E"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 xml:space="preserve">AI/ML frameworks to optimize metamaterial </w:t>
      </w:r>
      <w:proofErr w:type="gramStart"/>
      <w:r w:rsidRPr="00FF572B">
        <w:rPr>
          <w:rFonts w:ascii="Times New Roman" w:eastAsia="SimSun" w:hAnsi="Times New Roman" w:cs="Times New Roman"/>
          <w:b/>
          <w:bCs/>
          <w:color w:val="1F497D"/>
          <w:kern w:val="0"/>
          <w:sz w:val="22"/>
        </w:rPr>
        <w:t>architectures</w:t>
      </w:r>
      <w:proofErr w:type="gramEnd"/>
      <w:r w:rsidRPr="00FF572B">
        <w:rPr>
          <w:rFonts w:ascii="Times New Roman" w:eastAsia="SimSun" w:hAnsi="Times New Roman" w:cs="Times New Roman"/>
          <w:color w:val="1F497D"/>
          <w:kern w:val="0"/>
          <w:sz w:val="22"/>
        </w:rPr>
        <w:t> for tailored mechanical and functional properties. I am really inspired by innovative works from your lab about</w:t>
      </w:r>
      <w:r>
        <w:rPr>
          <w:rFonts w:ascii="Times New Roman" w:eastAsia="SimSun" w:hAnsi="Times New Roman" w:cs="Times New Roman" w:hint="eastAsia"/>
          <w:color w:val="1F497D"/>
          <w:kern w:val="0"/>
          <w:sz w:val="22"/>
        </w:rPr>
        <w:t xml:space="preserve"> </w:t>
      </w:r>
      <w:proofErr w:type="spellStart"/>
      <w:r w:rsidRPr="00FF572B">
        <w:rPr>
          <w:rFonts w:ascii="Times New Roman" w:eastAsia="SimSun" w:hAnsi="Times New Roman" w:cs="Times New Roman"/>
          <w:color w:val="1F497D"/>
          <w:kern w:val="0"/>
          <w:sz w:val="22"/>
        </w:rPr>
        <w:t>kirigami</w:t>
      </w:r>
      <w:proofErr w:type="spellEnd"/>
      <w:r w:rsidRPr="00FF572B">
        <w:rPr>
          <w:rFonts w:ascii="Times New Roman" w:eastAsia="SimSun" w:hAnsi="Times New Roman" w:cs="Times New Roman"/>
          <w:color w:val="1F497D"/>
          <w:kern w:val="0"/>
          <w:sz w:val="22"/>
        </w:rPr>
        <w:t xml:space="preserve">-based metamaterials and soft robotic actuators, as they align closely with my interests in computational design and programmable structures. I have been exploring </w:t>
      </w:r>
      <w:proofErr w:type="spellStart"/>
      <w:r w:rsidRPr="00FF572B">
        <w:rPr>
          <w:rFonts w:ascii="Times New Roman" w:eastAsia="SimSun" w:hAnsi="Times New Roman" w:cs="Times New Roman"/>
          <w:b/>
          <w:bCs/>
          <w:color w:val="1F497D"/>
          <w:kern w:val="0"/>
          <w:sz w:val="22"/>
        </w:rPr>
        <w:t>kirigami</w:t>
      </w:r>
      <w:proofErr w:type="spellEnd"/>
      <w:r w:rsidRPr="00FF572B">
        <w:rPr>
          <w:rFonts w:ascii="Times New Roman" w:eastAsia="SimSun" w:hAnsi="Times New Roman" w:cs="Times New Roman"/>
          <w:b/>
          <w:bCs/>
          <w:color w:val="1F497D"/>
          <w:kern w:val="0"/>
          <w:sz w:val="22"/>
        </w:rPr>
        <w:t>-based energy absorption mechanisms</w:t>
      </w:r>
      <w:r w:rsidRPr="00FF572B">
        <w:rPr>
          <w:rFonts w:ascii="Times New Roman" w:eastAsia="SimSun" w:hAnsi="Times New Roman" w:cs="Times New Roman"/>
          <w:color w:val="1F497D"/>
          <w:kern w:val="0"/>
          <w:sz w:val="22"/>
        </w:rPr>
        <w:t>, and I believe my expertise in data-driven metamaterial modeling could contribute meaningfully to your group’s research.</w:t>
      </w:r>
    </w:p>
    <w:p w14:paraId="7E0FB2C5"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B4A22A8"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262060DF"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3311CAF" w14:textId="77777777" w:rsidR="00FF572B" w:rsidRPr="00FF572B" w:rsidRDefault="00FF572B" w:rsidP="00FF572B">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19" w:tgtFrame="_blank" w:tooltip="https://liuchao-jin.github.io/" w:history="1">
        <w:r w:rsidRPr="00FF572B">
          <w:rPr>
            <w:rStyle w:val="ae"/>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4E263EF7"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C4A57F5" w14:textId="0C80CBAD"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r>
        <w:rPr>
          <w:rFonts w:ascii="Times New Roman" w:eastAsia="SimSun" w:hAnsi="Times New Roman" w:cs="Times New Roman" w:hint="eastAsia"/>
          <w:color w:val="1F497D"/>
          <w:kern w:val="0"/>
          <w:sz w:val="22"/>
        </w:rPr>
        <w:t>MIT</w:t>
      </w:r>
      <w:r w:rsidRPr="00FF572B">
        <w:rPr>
          <w:rFonts w:ascii="Times New Roman" w:eastAsia="SimSun" w:hAnsi="Times New Roman" w:cs="Times New Roman"/>
          <w:color w:val="1F497D"/>
          <w:kern w:val="0"/>
          <w:sz w:val="22"/>
        </w:rPr>
        <w:t>! Looking forward to your reply.</w:t>
      </w:r>
    </w:p>
    <w:p w14:paraId="3B1D1DC2"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70B6774"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3B8CAE06"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70FE2357" w14:textId="77777777" w:rsidR="00FF572B" w:rsidRDefault="00FF572B" w:rsidP="00FF572B">
      <w:pPr>
        <w:widowControl/>
        <w:jc w:val="left"/>
        <w:rPr>
          <w:rFonts w:ascii="Times New Roman" w:eastAsia="SimSun" w:hAnsi="Times New Roman" w:cs="Times New Roman"/>
          <w:color w:val="1F497D"/>
          <w:kern w:val="0"/>
          <w:sz w:val="22"/>
        </w:rPr>
      </w:pPr>
    </w:p>
    <w:p w14:paraId="169A389B" w14:textId="77777777" w:rsidR="00A17696" w:rsidRDefault="00A17696" w:rsidP="00FF572B">
      <w:pPr>
        <w:widowControl/>
        <w:jc w:val="left"/>
        <w:rPr>
          <w:rFonts w:ascii="Times New Roman" w:eastAsia="SimSun" w:hAnsi="Times New Roman" w:cs="Times New Roman"/>
          <w:color w:val="1F497D"/>
          <w:kern w:val="0"/>
          <w:sz w:val="22"/>
        </w:rPr>
      </w:pPr>
    </w:p>
    <w:p w14:paraId="1E69C160" w14:textId="27C0D92A"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Kang and Mahdi</w:t>
      </w:r>
      <w:r w:rsidRPr="00FF572B">
        <w:rPr>
          <w:rFonts w:ascii="Times New Roman" w:eastAsia="SimSun" w:hAnsi="Times New Roman" w:cs="Times New Roman"/>
          <w:color w:val="1F497D"/>
          <w:kern w:val="0"/>
          <w:sz w:val="22"/>
        </w:rPr>
        <w:t>,</w:t>
      </w:r>
    </w:p>
    <w:p w14:paraId="5A2C4901" w14:textId="77777777"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7DA2D53" w14:textId="453F022C" w:rsidR="00A17696" w:rsidRPr="00FF572B" w:rsidRDefault="00A17696" w:rsidP="00A1769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decision on our paper submitted to Composites Part B. I will revise and </w:t>
      </w:r>
      <w:proofErr w:type="gramStart"/>
      <w:r>
        <w:rPr>
          <w:rFonts w:ascii="Times New Roman" w:eastAsia="SimSun" w:hAnsi="Times New Roman" w:cs="Times New Roman" w:hint="eastAsia"/>
          <w:color w:val="1F497D"/>
          <w:kern w:val="0"/>
          <w:sz w:val="22"/>
        </w:rPr>
        <w:t>reply</w:t>
      </w:r>
      <w:proofErr w:type="gramEnd"/>
      <w:r>
        <w:rPr>
          <w:rFonts w:ascii="Times New Roman" w:eastAsia="SimSun" w:hAnsi="Times New Roman" w:cs="Times New Roman" w:hint="eastAsia"/>
          <w:color w:val="1F497D"/>
          <w:kern w:val="0"/>
          <w:sz w:val="22"/>
        </w:rPr>
        <w:t xml:space="preserve"> it ASAP. Thank you so much. </w:t>
      </w:r>
    </w:p>
    <w:p w14:paraId="78099D5E" w14:textId="77777777"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3E725A6" w14:textId="77777777"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759C0693" w14:textId="77777777"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2D8690B2" w14:textId="77777777" w:rsidR="00A17696" w:rsidRDefault="00A17696" w:rsidP="00FF572B">
      <w:pPr>
        <w:widowControl/>
        <w:jc w:val="left"/>
        <w:rPr>
          <w:rFonts w:ascii="Times New Roman" w:eastAsia="SimSun" w:hAnsi="Times New Roman" w:cs="Times New Roman"/>
          <w:color w:val="1F497D"/>
          <w:kern w:val="0"/>
          <w:sz w:val="22"/>
        </w:rPr>
      </w:pPr>
    </w:p>
    <w:p w14:paraId="4554B726" w14:textId="77777777" w:rsidR="00FF572B" w:rsidRDefault="00FF572B" w:rsidP="00FF572B">
      <w:pPr>
        <w:widowControl/>
        <w:jc w:val="left"/>
        <w:rPr>
          <w:rFonts w:ascii="Times New Roman" w:eastAsia="SimSun" w:hAnsi="Times New Roman" w:cs="Times New Roman"/>
          <w:color w:val="1F497D"/>
          <w:kern w:val="0"/>
          <w:sz w:val="22"/>
        </w:rPr>
      </w:pPr>
    </w:p>
    <w:p w14:paraId="563F137B" w14:textId="609EC0BB"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proofErr w:type="spellStart"/>
      <w:r w:rsidRPr="00FF572B">
        <w:rPr>
          <w:rFonts w:ascii="Times New Roman" w:eastAsia="SimSun" w:hAnsi="Times New Roman" w:cs="Times New Roman"/>
          <w:color w:val="1F497D"/>
          <w:kern w:val="0"/>
          <w:sz w:val="22"/>
        </w:rPr>
        <w:t>Daraio</w:t>
      </w:r>
      <w:proofErr w:type="spellEnd"/>
      <w:r w:rsidRPr="00FF572B">
        <w:rPr>
          <w:rFonts w:ascii="Times New Roman" w:eastAsia="SimSun" w:hAnsi="Times New Roman" w:cs="Times New Roman"/>
          <w:color w:val="1F497D"/>
          <w:kern w:val="0"/>
          <w:sz w:val="22"/>
        </w:rPr>
        <w:t>,</w:t>
      </w:r>
    </w:p>
    <w:p w14:paraId="4CDB2794"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E8A4710"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Greetings!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 Wei-Hsin Liao</w:t>
      </w:r>
      <w:r w:rsidRPr="00FF572B">
        <w:rPr>
          <w:rFonts w:ascii="Times New Roman" w:eastAsia="SimSun" w:hAnsi="Times New Roman" w:cs="Times New Roman"/>
          <w:color w:val="1F497D"/>
          <w:kern w:val="0"/>
          <w:sz w:val="22"/>
        </w:rPr>
        <w:t> from CUHK. I am writing to express my interest in joining your lab as a visiting PhD student.</w:t>
      </w:r>
    </w:p>
    <w:p w14:paraId="69D4F2AC"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96EA3BA"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 xml:space="preserve">AI/ML frameworks to optimize metamaterial </w:t>
      </w:r>
      <w:proofErr w:type="gramStart"/>
      <w:r w:rsidRPr="00FF572B">
        <w:rPr>
          <w:rFonts w:ascii="Times New Roman" w:eastAsia="SimSun" w:hAnsi="Times New Roman" w:cs="Times New Roman"/>
          <w:b/>
          <w:bCs/>
          <w:color w:val="1F497D"/>
          <w:kern w:val="0"/>
          <w:sz w:val="22"/>
        </w:rPr>
        <w:t>architectures</w:t>
      </w:r>
      <w:proofErr w:type="gramEnd"/>
      <w:r w:rsidRPr="00FF572B">
        <w:rPr>
          <w:rFonts w:ascii="Times New Roman" w:eastAsia="SimSun" w:hAnsi="Times New Roman" w:cs="Times New Roman"/>
          <w:color w:val="1F497D"/>
          <w:kern w:val="0"/>
          <w:sz w:val="22"/>
        </w:rPr>
        <w:t xml:space="preserve"> for tailored mechanical and functional properties. I am really inspired by innovative works from your lab about </w:t>
      </w:r>
      <w:proofErr w:type="gramStart"/>
      <w:r w:rsidRPr="00FF572B">
        <w:rPr>
          <w:rFonts w:ascii="Times New Roman" w:eastAsia="SimSun" w:hAnsi="Times New Roman" w:cs="Times New Roman"/>
          <w:color w:val="1F497D"/>
          <w:kern w:val="0"/>
          <w:sz w:val="22"/>
        </w:rPr>
        <w:t>metamaterials</w:t>
      </w:r>
      <w:proofErr w:type="gramEnd"/>
      <w:r w:rsidRPr="00FF572B">
        <w:rPr>
          <w:rFonts w:ascii="Times New Roman" w:eastAsia="SimSun" w:hAnsi="Times New Roman" w:cs="Times New Roman"/>
          <w:color w:val="1F497D"/>
          <w:kern w:val="0"/>
          <w:sz w:val="22"/>
        </w:rPr>
        <w:t xml:space="preserve"> (e.g., Prof. Ke Liu’s work and Dr. Wenjie Zhou’s work). I believe my focus on computational design and data-driven meta-material modeling may bring some </w:t>
      </w:r>
      <w:r w:rsidRPr="00FF572B">
        <w:rPr>
          <w:rFonts w:ascii="Times New Roman" w:eastAsia="SimSun" w:hAnsi="Times New Roman" w:cs="Times New Roman"/>
          <w:b/>
          <w:bCs/>
          <w:color w:val="1F497D"/>
          <w:kern w:val="0"/>
          <w:sz w:val="22"/>
        </w:rPr>
        <w:t>new blood</w:t>
      </w:r>
      <w:r w:rsidRPr="00FF572B">
        <w:rPr>
          <w:rFonts w:ascii="Times New Roman" w:eastAsia="SimSun" w:hAnsi="Times New Roman" w:cs="Times New Roman"/>
          <w:color w:val="1F497D"/>
          <w:kern w:val="0"/>
          <w:sz w:val="22"/>
        </w:rPr>
        <w:t> to your group.</w:t>
      </w:r>
    </w:p>
    <w:p w14:paraId="148BD7FC"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3E9A7FA"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1F497D"/>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45DDFBF6"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5663C92" w14:textId="2D3D6DDE" w:rsidR="00FF572B" w:rsidRPr="00FF572B" w:rsidRDefault="00FF572B" w:rsidP="00FF572B">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20" w:tgtFrame="_blank" w:tooltip="https://liuchao-jin.github.io/" w:history="1">
        <w:r w:rsidRPr="00FF572B">
          <w:rPr>
            <w:rStyle w:val="ae"/>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2E2E8455"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9977BCF"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proofErr w:type="spellStart"/>
      <w:r w:rsidRPr="00FF572B">
        <w:rPr>
          <w:rFonts w:ascii="Times New Roman" w:eastAsia="SimSun" w:hAnsi="Times New Roman" w:cs="Times New Roman"/>
          <w:color w:val="1F497D"/>
          <w:kern w:val="0"/>
          <w:sz w:val="22"/>
        </w:rPr>
        <w:t>CalTech</w:t>
      </w:r>
      <w:proofErr w:type="spellEnd"/>
      <w:r w:rsidRPr="00FF572B">
        <w:rPr>
          <w:rFonts w:ascii="Times New Roman" w:eastAsia="SimSun" w:hAnsi="Times New Roman" w:cs="Times New Roman"/>
          <w:color w:val="1F497D"/>
          <w:kern w:val="0"/>
          <w:sz w:val="22"/>
        </w:rPr>
        <w:t>! Looking forward to your reply.</w:t>
      </w:r>
    </w:p>
    <w:p w14:paraId="53758040"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DC5FF19"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0FD858D9"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68FC6281" w14:textId="77777777" w:rsidR="00FF572B" w:rsidRDefault="00FF572B" w:rsidP="00E91155">
      <w:pPr>
        <w:widowControl/>
        <w:jc w:val="left"/>
        <w:rPr>
          <w:rFonts w:ascii="Times New Roman" w:eastAsia="SimSun" w:hAnsi="Times New Roman" w:cs="Times New Roman"/>
          <w:color w:val="1F497D"/>
          <w:kern w:val="0"/>
          <w:sz w:val="22"/>
        </w:rPr>
      </w:pPr>
    </w:p>
    <w:p w14:paraId="21D29DA7" w14:textId="77777777" w:rsidR="00FF572B" w:rsidRDefault="00FF572B" w:rsidP="00E91155">
      <w:pPr>
        <w:widowControl/>
        <w:jc w:val="left"/>
        <w:rPr>
          <w:rFonts w:ascii="Times New Roman" w:eastAsia="SimSun" w:hAnsi="Times New Roman" w:cs="Times New Roman"/>
          <w:color w:val="1F497D"/>
          <w:kern w:val="0"/>
          <w:sz w:val="22"/>
        </w:rPr>
      </w:pPr>
    </w:p>
    <w:p w14:paraId="6D25D4BD" w14:textId="355BE7A6" w:rsidR="00E91155" w:rsidRDefault="00E91155" w:rsidP="00E9115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E91155">
        <w:rPr>
          <w:rFonts w:ascii="Times New Roman" w:eastAsia="SimSun" w:hAnsi="Times New Roman" w:cs="Times New Roman"/>
          <w:color w:val="1F497D"/>
          <w:kern w:val="0"/>
          <w:sz w:val="22"/>
        </w:rPr>
        <w:t>Michael</w:t>
      </w:r>
      <w:r w:rsidRPr="00BF7393">
        <w:rPr>
          <w:rFonts w:ascii="Times New Roman" w:eastAsia="SimSun" w:hAnsi="Times New Roman" w:cs="Times New Roman"/>
          <w:color w:val="1F497D"/>
          <w:kern w:val="0"/>
          <w:sz w:val="22"/>
        </w:rPr>
        <w:t>,</w:t>
      </w:r>
    </w:p>
    <w:p w14:paraId="5F5F439B" w14:textId="77777777" w:rsidR="00E91155" w:rsidRDefault="00E91155" w:rsidP="00E91155">
      <w:pPr>
        <w:widowControl/>
        <w:jc w:val="left"/>
        <w:rPr>
          <w:rFonts w:ascii="Times New Roman" w:eastAsia="SimSun" w:hAnsi="Times New Roman" w:cs="Times New Roman"/>
          <w:color w:val="1F497D"/>
          <w:kern w:val="0"/>
          <w:sz w:val="22"/>
        </w:rPr>
      </w:pPr>
    </w:p>
    <w:p w14:paraId="5A4CF059" w14:textId="6AB69777" w:rsidR="00E91155" w:rsidRDefault="00E91155" w:rsidP="00E91155">
      <w:pPr>
        <w:widowControl/>
        <w:jc w:val="left"/>
        <w:rPr>
          <w:rFonts w:ascii="Times New Roman" w:eastAsia="SimSun" w:hAnsi="Times New Roman" w:cs="Times New Roman"/>
          <w:color w:val="1F497D"/>
          <w:kern w:val="0"/>
          <w:sz w:val="22"/>
        </w:rPr>
      </w:pPr>
      <w:r w:rsidRPr="00E91155">
        <w:rPr>
          <w:rFonts w:ascii="Times New Roman" w:eastAsia="SimSun" w:hAnsi="Times New Roman" w:cs="Times New Roman"/>
          <w:color w:val="1F497D"/>
          <w:kern w:val="0"/>
          <w:sz w:val="22"/>
        </w:rPr>
        <w:t xml:space="preserve">Thank you for your email and for working on Assignment 1. </w:t>
      </w:r>
    </w:p>
    <w:p w14:paraId="53EB2AE1" w14:textId="77777777" w:rsidR="00E91155" w:rsidRPr="00E91155" w:rsidRDefault="00E91155" w:rsidP="00E91155">
      <w:pPr>
        <w:widowControl/>
        <w:jc w:val="left"/>
        <w:rPr>
          <w:rFonts w:ascii="Times New Roman" w:eastAsia="SimSun" w:hAnsi="Times New Roman" w:cs="Times New Roman"/>
          <w:color w:val="1F497D"/>
          <w:kern w:val="0"/>
          <w:sz w:val="22"/>
        </w:rPr>
      </w:pPr>
    </w:p>
    <w:p w14:paraId="54AD7BE5" w14:textId="77777777" w:rsidR="00E91155" w:rsidRDefault="00E91155" w:rsidP="00E91155">
      <w:pPr>
        <w:widowControl/>
        <w:jc w:val="left"/>
        <w:rPr>
          <w:rFonts w:ascii="Times New Roman" w:eastAsia="SimSun" w:hAnsi="Times New Roman" w:cs="Times New Roman"/>
          <w:color w:val="1F497D"/>
          <w:kern w:val="0"/>
          <w:sz w:val="22"/>
        </w:rPr>
      </w:pPr>
      <w:r w:rsidRPr="00E91155">
        <w:rPr>
          <w:rFonts w:ascii="Times New Roman" w:eastAsia="SimSun" w:hAnsi="Times New Roman" w:cs="Times New Roman"/>
          <w:color w:val="1F497D"/>
          <w:kern w:val="0"/>
          <w:sz w:val="22"/>
        </w:rPr>
        <w:t xml:space="preserve">At this stage, since the assignment is still ongoing and the deadline has not yet passed, I am unable to review your work or confirm whether your answers are correct. Additionally, I do not have access to the assignment answers </w:t>
      </w:r>
      <w:proofErr w:type="gramStart"/>
      <w:r w:rsidRPr="00E91155">
        <w:rPr>
          <w:rFonts w:ascii="Times New Roman" w:eastAsia="SimSun" w:hAnsi="Times New Roman" w:cs="Times New Roman"/>
          <w:color w:val="1F497D"/>
          <w:kern w:val="0"/>
          <w:sz w:val="22"/>
        </w:rPr>
        <w:t>at this time</w:t>
      </w:r>
      <w:proofErr w:type="gramEnd"/>
      <w:r w:rsidRPr="00E91155">
        <w:rPr>
          <w:rFonts w:ascii="Times New Roman" w:eastAsia="SimSun" w:hAnsi="Times New Roman" w:cs="Times New Roman"/>
          <w:color w:val="1F497D"/>
          <w:kern w:val="0"/>
          <w:sz w:val="22"/>
        </w:rPr>
        <w:t>.</w:t>
      </w:r>
    </w:p>
    <w:p w14:paraId="3E3C2F4A" w14:textId="77777777" w:rsidR="00E91155" w:rsidRPr="00E91155" w:rsidRDefault="00E91155" w:rsidP="00E91155">
      <w:pPr>
        <w:widowControl/>
        <w:jc w:val="left"/>
        <w:rPr>
          <w:rFonts w:ascii="Times New Roman" w:eastAsia="SimSun" w:hAnsi="Times New Roman" w:cs="Times New Roman"/>
          <w:color w:val="1F497D"/>
          <w:kern w:val="0"/>
          <w:sz w:val="22"/>
        </w:rPr>
      </w:pPr>
    </w:p>
    <w:p w14:paraId="1E76D9CF" w14:textId="77777777" w:rsidR="00E91155" w:rsidRDefault="00E91155" w:rsidP="00E91155">
      <w:pPr>
        <w:widowControl/>
        <w:jc w:val="left"/>
        <w:rPr>
          <w:rFonts w:ascii="Times New Roman" w:eastAsia="SimSun" w:hAnsi="Times New Roman" w:cs="Times New Roman"/>
          <w:color w:val="1F497D"/>
          <w:kern w:val="0"/>
          <w:sz w:val="22"/>
        </w:rPr>
      </w:pPr>
      <w:r w:rsidRPr="00E91155">
        <w:rPr>
          <w:rFonts w:ascii="Times New Roman" w:eastAsia="SimSun" w:hAnsi="Times New Roman" w:cs="Times New Roman"/>
          <w:color w:val="1F497D"/>
          <w:kern w:val="0"/>
          <w:sz w:val="22"/>
        </w:rPr>
        <w:t>However, if you have </w:t>
      </w:r>
      <w:r w:rsidRPr="00E91155">
        <w:rPr>
          <w:rFonts w:ascii="Times New Roman" w:eastAsia="SimSun" w:hAnsi="Times New Roman" w:cs="Times New Roman"/>
          <w:b/>
          <w:bCs/>
          <w:color w:val="1F497D"/>
          <w:kern w:val="0"/>
          <w:sz w:val="22"/>
        </w:rPr>
        <w:t>specific questions</w:t>
      </w:r>
      <w:r w:rsidRPr="00E91155">
        <w:rPr>
          <w:rFonts w:ascii="Times New Roman" w:eastAsia="SimSun" w:hAnsi="Times New Roman" w:cs="Times New Roman"/>
          <w:color w:val="1F497D"/>
          <w:kern w:val="0"/>
          <w:sz w:val="22"/>
        </w:rPr>
        <w:t> or encounter any </w:t>
      </w:r>
      <w:proofErr w:type="gramStart"/>
      <w:r w:rsidRPr="00E91155">
        <w:rPr>
          <w:rFonts w:ascii="Times New Roman" w:eastAsia="SimSun" w:hAnsi="Times New Roman" w:cs="Times New Roman"/>
          <w:b/>
          <w:bCs/>
          <w:color w:val="1F497D"/>
          <w:kern w:val="0"/>
          <w:sz w:val="22"/>
        </w:rPr>
        <w:t>particular challenges</w:t>
      </w:r>
      <w:proofErr w:type="gramEnd"/>
      <w:r w:rsidRPr="00E91155">
        <w:rPr>
          <w:rFonts w:ascii="Times New Roman" w:eastAsia="SimSun" w:hAnsi="Times New Roman" w:cs="Times New Roman"/>
          <w:color w:val="1F497D"/>
          <w:kern w:val="0"/>
          <w:sz w:val="22"/>
        </w:rPr>
        <w:t> while working on the assignment, please feel free to reach out. I’m happy to clarify concepts or provide guidance to help you better understand the material.</w:t>
      </w:r>
    </w:p>
    <w:p w14:paraId="5C0FF1A8" w14:textId="77777777" w:rsidR="00E91155" w:rsidRPr="00E91155" w:rsidRDefault="00E91155" w:rsidP="00E91155">
      <w:pPr>
        <w:widowControl/>
        <w:jc w:val="left"/>
        <w:rPr>
          <w:rFonts w:ascii="Times New Roman" w:eastAsia="SimSun" w:hAnsi="Times New Roman" w:cs="Times New Roman"/>
          <w:color w:val="1F497D"/>
          <w:kern w:val="0"/>
          <w:sz w:val="22"/>
        </w:rPr>
      </w:pPr>
    </w:p>
    <w:p w14:paraId="508E96F7" w14:textId="77777777" w:rsidR="00E91155" w:rsidRPr="00E91155" w:rsidRDefault="00E91155" w:rsidP="00E91155">
      <w:pPr>
        <w:widowControl/>
        <w:jc w:val="left"/>
        <w:rPr>
          <w:rFonts w:ascii="Times New Roman" w:eastAsia="SimSun" w:hAnsi="Times New Roman" w:cs="Times New Roman"/>
          <w:color w:val="1F497D"/>
          <w:kern w:val="0"/>
          <w:sz w:val="22"/>
        </w:rPr>
      </w:pPr>
      <w:r w:rsidRPr="00E91155">
        <w:rPr>
          <w:rFonts w:ascii="Times New Roman" w:eastAsia="SimSun" w:hAnsi="Times New Roman" w:cs="Times New Roman"/>
          <w:color w:val="1F497D"/>
          <w:kern w:val="0"/>
          <w:sz w:val="22"/>
        </w:rPr>
        <w:t>I hope you understand that this approach ensures fairness for all students and encourages independent problem-solving. Keep up the good work, and don’t hesitate to ask if you need further clarification on any part of the assignment.</w:t>
      </w:r>
    </w:p>
    <w:p w14:paraId="307EB1F2" w14:textId="77777777" w:rsidR="00E91155" w:rsidRPr="00664715" w:rsidRDefault="00E91155" w:rsidP="00E91155">
      <w:pPr>
        <w:widowControl/>
        <w:jc w:val="left"/>
        <w:rPr>
          <w:rFonts w:ascii="Times New Roman" w:eastAsia="SimSun" w:hAnsi="Times New Roman" w:cs="Times New Roman"/>
          <w:color w:val="1F497D"/>
          <w:kern w:val="0"/>
          <w:sz w:val="22"/>
        </w:rPr>
      </w:pPr>
    </w:p>
    <w:p w14:paraId="077D679C" w14:textId="77777777" w:rsidR="00E91155" w:rsidRDefault="00E91155" w:rsidP="00E9115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0FC8537" w14:textId="77777777" w:rsidR="00E91155" w:rsidRDefault="00E91155" w:rsidP="00E9115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4754CF" w14:textId="77777777" w:rsidR="00E91155" w:rsidRDefault="00E91155" w:rsidP="00430035">
      <w:pPr>
        <w:widowControl/>
        <w:jc w:val="left"/>
        <w:rPr>
          <w:rFonts w:ascii="Times New Roman" w:eastAsia="SimSun" w:hAnsi="Times New Roman" w:cs="Times New Roman"/>
          <w:color w:val="1F497D"/>
          <w:kern w:val="0"/>
          <w:sz w:val="22"/>
        </w:rPr>
      </w:pPr>
    </w:p>
    <w:p w14:paraId="38493FEA" w14:textId="77777777" w:rsidR="00E91155" w:rsidRDefault="00E91155" w:rsidP="00430035">
      <w:pPr>
        <w:widowControl/>
        <w:jc w:val="left"/>
        <w:rPr>
          <w:rFonts w:ascii="Times New Roman" w:eastAsia="SimSun" w:hAnsi="Times New Roman" w:cs="Times New Roman"/>
          <w:color w:val="1F497D"/>
          <w:kern w:val="0"/>
          <w:sz w:val="22"/>
        </w:rPr>
      </w:pPr>
    </w:p>
    <w:p w14:paraId="0DA4388B" w14:textId="1A8D42D2" w:rsidR="00430035" w:rsidRDefault="00430035" w:rsidP="0043003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Ge</w:t>
      </w:r>
      <w:r w:rsidRPr="00BF7393">
        <w:rPr>
          <w:rFonts w:ascii="Times New Roman" w:eastAsia="SimSun" w:hAnsi="Times New Roman" w:cs="Times New Roman"/>
          <w:color w:val="1F497D"/>
          <w:kern w:val="0"/>
          <w:sz w:val="22"/>
        </w:rPr>
        <w:t>,</w:t>
      </w:r>
    </w:p>
    <w:p w14:paraId="7019EAAF" w14:textId="77777777" w:rsidR="00430035" w:rsidRDefault="00430035" w:rsidP="00430035">
      <w:pPr>
        <w:widowControl/>
        <w:jc w:val="left"/>
        <w:rPr>
          <w:rFonts w:ascii="Times New Roman" w:eastAsia="SimSun" w:hAnsi="Times New Roman" w:cs="Times New Roman"/>
          <w:color w:val="1F497D"/>
          <w:kern w:val="0"/>
          <w:sz w:val="22"/>
        </w:rPr>
      </w:pPr>
    </w:p>
    <w:p w14:paraId="059C62D2" w14:textId="41C30322" w:rsidR="00430035" w:rsidRDefault="00430035" w:rsidP="00430035">
      <w:pPr>
        <w:widowControl/>
        <w:jc w:val="left"/>
        <w:rPr>
          <w:rFonts w:ascii="Times New Roman" w:eastAsia="SimSun" w:hAnsi="Times New Roman" w:cs="Times New Roman"/>
          <w:color w:val="1F497D"/>
          <w:kern w:val="0"/>
          <w:sz w:val="22"/>
        </w:rPr>
      </w:pPr>
      <w:r w:rsidRPr="00430035">
        <w:rPr>
          <w:rFonts w:ascii="Times New Roman" w:eastAsia="SimSun" w:hAnsi="Times New Roman" w:cs="Times New Roman"/>
          <w:color w:val="1F497D"/>
          <w:kern w:val="0"/>
          <w:sz w:val="22"/>
        </w:rPr>
        <w:t>Happy New Year! Wishing you both a prosperous and successful Year of the Snake. May this year bring you good health, happiness, and great achievements.</w:t>
      </w:r>
    </w:p>
    <w:p w14:paraId="72A5B0CC" w14:textId="77777777" w:rsidR="00430035" w:rsidRDefault="00430035" w:rsidP="00430035">
      <w:pPr>
        <w:widowControl/>
        <w:jc w:val="left"/>
        <w:rPr>
          <w:rFonts w:ascii="Times New Roman" w:eastAsia="SimSun" w:hAnsi="Times New Roman" w:cs="Times New Roman"/>
          <w:color w:val="1F497D"/>
          <w:kern w:val="0"/>
          <w:sz w:val="22"/>
        </w:rPr>
      </w:pPr>
    </w:p>
    <w:p w14:paraId="15A80ABF" w14:textId="014AB76C" w:rsidR="00430035" w:rsidRPr="00430035" w:rsidRDefault="00430035" w:rsidP="00430035">
      <w:pPr>
        <w:widowControl/>
        <w:jc w:val="left"/>
        <w:rPr>
          <w:rFonts w:ascii="Times New Roman" w:eastAsia="SimSun" w:hAnsi="Times New Roman" w:cs="Times New Roman"/>
          <w:color w:val="1F497D"/>
          <w:kern w:val="0"/>
          <w:sz w:val="22"/>
        </w:rPr>
      </w:pPr>
      <w:r w:rsidRPr="00430035">
        <w:rPr>
          <w:rFonts w:ascii="Times New Roman" w:eastAsia="SimSun" w:hAnsi="Times New Roman" w:cs="Times New Roman"/>
          <w:color w:val="1F497D"/>
          <w:kern w:val="0"/>
          <w:sz w:val="22"/>
        </w:rPr>
        <w:t xml:space="preserve">As per our previous discussion, I have prepared a draft for the section on </w:t>
      </w:r>
      <w:r>
        <w:rPr>
          <w:rFonts w:ascii="Times New Roman" w:eastAsia="SimSun" w:hAnsi="Times New Roman" w:cs="Times New Roman"/>
          <w:color w:val="1F497D"/>
          <w:kern w:val="0"/>
          <w:sz w:val="22"/>
        </w:rPr>
        <w:t>“</w:t>
      </w:r>
      <w:r w:rsidRPr="00430035">
        <w:rPr>
          <w:rFonts w:ascii="Times New Roman" w:eastAsia="SimSun" w:hAnsi="Times New Roman" w:cs="Times New Roman"/>
          <w:color w:val="1F497D"/>
          <w:kern w:val="0"/>
          <w:sz w:val="22"/>
        </w:rPr>
        <w:t>AI-Augmented Multi-material Design in Additive Manufacturing</w:t>
      </w:r>
      <w:r>
        <w:rPr>
          <w:rFonts w:ascii="Times New Roman" w:eastAsia="SimSun" w:hAnsi="Times New Roman" w:cs="Times New Roman"/>
          <w:color w:val="1F497D"/>
          <w:kern w:val="0"/>
          <w:sz w:val="22"/>
        </w:rPr>
        <w:t>”</w:t>
      </w:r>
      <w:r w:rsidRPr="00430035">
        <w:rPr>
          <w:rFonts w:ascii="Times New Roman" w:eastAsia="SimSun" w:hAnsi="Times New Roman" w:cs="Times New Roman"/>
          <w:color w:val="1F497D"/>
          <w:kern w:val="0"/>
          <w:sz w:val="22"/>
        </w:rPr>
        <w:t xml:space="preserve"> for the AI2AM Roadmap. I have attached the draft for your review and would greatly appreciate your feedback and suggestions for improvement.</w:t>
      </w:r>
    </w:p>
    <w:p w14:paraId="6AB103EC" w14:textId="77777777" w:rsidR="00430035" w:rsidRPr="00430035" w:rsidRDefault="00430035" w:rsidP="00430035">
      <w:pPr>
        <w:widowControl/>
        <w:jc w:val="left"/>
        <w:rPr>
          <w:rFonts w:ascii="Times New Roman" w:eastAsia="SimSun" w:hAnsi="Times New Roman" w:cs="Times New Roman"/>
          <w:color w:val="1F497D"/>
          <w:kern w:val="0"/>
          <w:sz w:val="22"/>
        </w:rPr>
      </w:pPr>
    </w:p>
    <w:p w14:paraId="182D0DFC" w14:textId="3C2E3CA8" w:rsidR="00430035" w:rsidRDefault="00430035" w:rsidP="00430035">
      <w:pPr>
        <w:widowControl/>
        <w:jc w:val="left"/>
        <w:rPr>
          <w:rFonts w:ascii="Times New Roman" w:eastAsia="SimSun" w:hAnsi="Times New Roman" w:cs="Times New Roman"/>
          <w:color w:val="1F497D"/>
          <w:kern w:val="0"/>
          <w:sz w:val="22"/>
        </w:rPr>
      </w:pPr>
      <w:r w:rsidRPr="00430035">
        <w:rPr>
          <w:rFonts w:ascii="Times New Roman" w:eastAsia="SimSun" w:hAnsi="Times New Roman" w:cs="Times New Roman"/>
          <w:color w:val="1F497D"/>
          <w:kern w:val="0"/>
          <w:sz w:val="22"/>
        </w:rPr>
        <w:t xml:space="preserve">Please let me know if there are any areas that need revision or further elaboration. Thank you for your time and </w:t>
      </w:r>
      <w:r>
        <w:rPr>
          <w:rFonts w:ascii="Times New Roman" w:eastAsia="SimSun" w:hAnsi="Times New Roman" w:cs="Times New Roman" w:hint="eastAsia"/>
          <w:color w:val="1F497D"/>
          <w:kern w:val="0"/>
          <w:sz w:val="22"/>
        </w:rPr>
        <w:t>help</w:t>
      </w:r>
      <w:r w:rsidRPr="00430035">
        <w:rPr>
          <w:rFonts w:ascii="Times New Roman" w:eastAsia="SimSun" w:hAnsi="Times New Roman" w:cs="Times New Roman"/>
          <w:color w:val="1F497D"/>
          <w:kern w:val="0"/>
          <w:sz w:val="22"/>
        </w:rPr>
        <w:t>.</w:t>
      </w:r>
    </w:p>
    <w:p w14:paraId="7000A4AC" w14:textId="77777777" w:rsidR="00430035" w:rsidRPr="00664715" w:rsidRDefault="00430035" w:rsidP="00430035">
      <w:pPr>
        <w:widowControl/>
        <w:jc w:val="left"/>
        <w:rPr>
          <w:rFonts w:ascii="Times New Roman" w:eastAsia="SimSun" w:hAnsi="Times New Roman" w:cs="Times New Roman"/>
          <w:color w:val="1F497D"/>
          <w:kern w:val="0"/>
          <w:sz w:val="22"/>
        </w:rPr>
      </w:pPr>
    </w:p>
    <w:p w14:paraId="5B87D054" w14:textId="77777777" w:rsidR="00430035" w:rsidRDefault="00430035" w:rsidP="0043003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4500FA5" w14:textId="77777777" w:rsidR="00430035" w:rsidRDefault="00430035" w:rsidP="0043003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FC4D0EA" w14:textId="77777777" w:rsidR="00430035" w:rsidRDefault="00430035" w:rsidP="004708CC">
      <w:pPr>
        <w:widowControl/>
        <w:jc w:val="left"/>
        <w:rPr>
          <w:rFonts w:ascii="Times New Roman" w:eastAsia="SimSun" w:hAnsi="Times New Roman" w:cs="Times New Roman"/>
          <w:color w:val="1F497D"/>
          <w:kern w:val="0"/>
          <w:sz w:val="22"/>
        </w:rPr>
      </w:pPr>
    </w:p>
    <w:p w14:paraId="393A538E" w14:textId="77777777" w:rsidR="00430035" w:rsidRDefault="00430035" w:rsidP="004708CC">
      <w:pPr>
        <w:widowControl/>
        <w:jc w:val="left"/>
        <w:rPr>
          <w:rFonts w:ascii="Times New Roman" w:eastAsia="SimSun" w:hAnsi="Times New Roman" w:cs="Times New Roman"/>
          <w:color w:val="1F497D"/>
          <w:kern w:val="0"/>
          <w:sz w:val="22"/>
        </w:rPr>
      </w:pPr>
    </w:p>
    <w:p w14:paraId="139BA385" w14:textId="4C8F86FC" w:rsidR="004708CC" w:rsidRDefault="004708CC" w:rsidP="00470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54DCD26C" w14:textId="77777777" w:rsidR="004708CC" w:rsidRDefault="004708CC" w:rsidP="004708CC">
      <w:pPr>
        <w:widowControl/>
        <w:jc w:val="left"/>
        <w:rPr>
          <w:rFonts w:ascii="Times New Roman" w:eastAsia="SimSun" w:hAnsi="Times New Roman" w:cs="Times New Roman"/>
          <w:color w:val="1F497D"/>
          <w:kern w:val="0"/>
          <w:sz w:val="22"/>
        </w:rPr>
      </w:pPr>
    </w:p>
    <w:p w14:paraId="36816069" w14:textId="74F0A35F" w:rsidR="004708CC" w:rsidRDefault="004708CC" w:rsidP="00470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response from SMS regarding the error in PDF of our paper. Have a good night! </w:t>
      </w:r>
    </w:p>
    <w:p w14:paraId="1C5C7A8F" w14:textId="77777777" w:rsidR="004708CC" w:rsidRPr="00664715" w:rsidRDefault="004708CC" w:rsidP="004708CC">
      <w:pPr>
        <w:widowControl/>
        <w:jc w:val="left"/>
        <w:rPr>
          <w:rFonts w:ascii="Times New Roman" w:eastAsia="SimSun" w:hAnsi="Times New Roman" w:cs="Times New Roman"/>
          <w:color w:val="1F497D"/>
          <w:kern w:val="0"/>
          <w:sz w:val="22"/>
        </w:rPr>
      </w:pPr>
    </w:p>
    <w:p w14:paraId="22D66E55" w14:textId="77777777" w:rsidR="004708CC" w:rsidRDefault="004708CC" w:rsidP="00470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537711" w14:textId="77777777" w:rsidR="004708CC" w:rsidRDefault="004708CC" w:rsidP="00470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319979" w14:textId="77777777" w:rsidR="004708CC" w:rsidRDefault="004708CC" w:rsidP="00136FFA">
      <w:pPr>
        <w:widowControl/>
        <w:jc w:val="left"/>
        <w:rPr>
          <w:rFonts w:ascii="Segoe UI Emoji" w:eastAsia="SimSun" w:hAnsi="Segoe UI Emoji" w:cs="Segoe UI Emoji"/>
          <w:color w:val="1F497D"/>
          <w:kern w:val="0"/>
          <w:sz w:val="22"/>
        </w:rPr>
      </w:pPr>
    </w:p>
    <w:p w14:paraId="48BCF1F8" w14:textId="77777777" w:rsidR="004708CC" w:rsidRDefault="004708CC" w:rsidP="00136FFA">
      <w:pPr>
        <w:widowControl/>
        <w:jc w:val="left"/>
        <w:rPr>
          <w:rFonts w:ascii="Segoe UI Emoji" w:eastAsia="SimSun" w:hAnsi="Segoe UI Emoji" w:cs="Segoe UI Emoji"/>
          <w:color w:val="1F497D"/>
          <w:kern w:val="0"/>
          <w:sz w:val="22"/>
        </w:rPr>
      </w:pPr>
    </w:p>
    <w:p w14:paraId="5E4E046D" w14:textId="2FD991D9"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投稿时间线</w:t>
      </w:r>
      <w:r w:rsidRPr="00136FFA">
        <w:rPr>
          <w:rFonts w:ascii="Times New Roman" w:eastAsia="SimSun" w:hAnsi="Times New Roman" w:cs="Times New Roman"/>
          <w:color w:val="1F497D"/>
          <w:kern w:val="0"/>
          <w:sz w:val="22"/>
        </w:rPr>
        <w:t>：</w:t>
      </w:r>
    </w:p>
    <w:p w14:paraId="720CAB3A" w14:textId="77777777" w:rsidR="00136FFA" w:rsidRPr="00136FFA" w:rsidRDefault="00136FFA">
      <w:pPr>
        <w:widowControl/>
        <w:numPr>
          <w:ilvl w:val="0"/>
          <w:numId w:val="69"/>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lastRenderedPageBreak/>
        <w:t>2024.11.06</w:t>
      </w:r>
      <w:r w:rsidRPr="00136FFA">
        <w:rPr>
          <w:rFonts w:ascii="Times New Roman" w:eastAsia="SimSun" w:hAnsi="Times New Roman" w:cs="Times New Roman"/>
          <w:color w:val="1F497D"/>
          <w:kern w:val="0"/>
          <w:sz w:val="22"/>
        </w:rPr>
        <w:t>：提交稿件</w:t>
      </w:r>
    </w:p>
    <w:p w14:paraId="6B11C3E8" w14:textId="77777777" w:rsidR="00136FFA" w:rsidRPr="00136FFA" w:rsidRDefault="00136FFA">
      <w:pPr>
        <w:widowControl/>
        <w:numPr>
          <w:ilvl w:val="0"/>
          <w:numId w:val="69"/>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2024.12.31</w:t>
      </w:r>
      <w:r w:rsidRPr="00136FFA">
        <w:rPr>
          <w:rFonts w:ascii="Times New Roman" w:eastAsia="SimSun" w:hAnsi="Times New Roman" w:cs="Times New Roman"/>
          <w:color w:val="1F497D"/>
          <w:kern w:val="0"/>
          <w:sz w:val="22"/>
        </w:rPr>
        <w:t>：收到大修意见（</w:t>
      </w:r>
      <w:r w:rsidRPr="00136FFA">
        <w:rPr>
          <w:rFonts w:ascii="Times New Roman" w:eastAsia="SimSun" w:hAnsi="Times New Roman" w:cs="Times New Roman"/>
          <w:color w:val="1F497D"/>
          <w:kern w:val="0"/>
          <w:sz w:val="22"/>
        </w:rPr>
        <w:t>3</w:t>
      </w:r>
      <w:r w:rsidRPr="00136FFA">
        <w:rPr>
          <w:rFonts w:ascii="Times New Roman" w:eastAsia="SimSun" w:hAnsi="Times New Roman" w:cs="Times New Roman"/>
          <w:color w:val="1F497D"/>
          <w:kern w:val="0"/>
          <w:sz w:val="22"/>
        </w:rPr>
        <w:t>位审稿人：</w:t>
      </w:r>
      <w:r w:rsidRPr="00136FFA">
        <w:rPr>
          <w:rFonts w:ascii="Times New Roman" w:eastAsia="SimSun" w:hAnsi="Times New Roman" w:cs="Times New Roman"/>
          <w:color w:val="1F497D"/>
          <w:kern w:val="0"/>
          <w:sz w:val="22"/>
        </w:rPr>
        <w:t>2</w:t>
      </w:r>
      <w:r w:rsidRPr="00136FFA">
        <w:rPr>
          <w:rFonts w:ascii="Times New Roman" w:eastAsia="SimSun" w:hAnsi="Times New Roman" w:cs="Times New Roman"/>
          <w:color w:val="1F497D"/>
          <w:kern w:val="0"/>
          <w:sz w:val="22"/>
        </w:rPr>
        <w:t>位正面，</w:t>
      </w:r>
      <w:r w:rsidRPr="00136FFA">
        <w:rPr>
          <w:rFonts w:ascii="Times New Roman" w:eastAsia="SimSun" w:hAnsi="Times New Roman" w:cs="Times New Roman"/>
          <w:color w:val="1F497D"/>
          <w:kern w:val="0"/>
          <w:sz w:val="22"/>
        </w:rPr>
        <w:t>1</w:t>
      </w:r>
      <w:r w:rsidRPr="00136FFA">
        <w:rPr>
          <w:rFonts w:ascii="Times New Roman" w:eastAsia="SimSun" w:hAnsi="Times New Roman" w:cs="Times New Roman"/>
          <w:color w:val="1F497D"/>
          <w:kern w:val="0"/>
          <w:sz w:val="22"/>
        </w:rPr>
        <w:t>位负面）</w:t>
      </w:r>
    </w:p>
    <w:p w14:paraId="23959498" w14:textId="77777777" w:rsidR="00136FFA" w:rsidRPr="00136FFA" w:rsidRDefault="00136FFA">
      <w:pPr>
        <w:widowControl/>
        <w:numPr>
          <w:ilvl w:val="0"/>
          <w:numId w:val="69"/>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2025.01.08</w:t>
      </w:r>
      <w:r w:rsidRPr="00136FFA">
        <w:rPr>
          <w:rFonts w:ascii="Times New Roman" w:eastAsia="SimSun" w:hAnsi="Times New Roman" w:cs="Times New Roman"/>
          <w:color w:val="1F497D"/>
          <w:kern w:val="0"/>
          <w:sz w:val="22"/>
        </w:rPr>
        <w:t>：提交修改稿</w:t>
      </w:r>
    </w:p>
    <w:p w14:paraId="3C7241B1" w14:textId="77777777" w:rsidR="00136FFA" w:rsidRPr="00136FFA" w:rsidRDefault="00136FFA">
      <w:pPr>
        <w:widowControl/>
        <w:numPr>
          <w:ilvl w:val="0"/>
          <w:numId w:val="69"/>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2025.02.05</w:t>
      </w:r>
      <w:r w:rsidRPr="00136FFA">
        <w:rPr>
          <w:rFonts w:ascii="Times New Roman" w:eastAsia="SimSun" w:hAnsi="Times New Roman" w:cs="Times New Roman"/>
          <w:color w:val="1F497D"/>
          <w:kern w:val="0"/>
          <w:sz w:val="22"/>
        </w:rPr>
        <w:t>：收到录用通知！</w:t>
      </w:r>
    </w:p>
    <w:p w14:paraId="064EFF2B" w14:textId="77777777"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经验分享</w:t>
      </w:r>
      <w:r w:rsidRPr="00136FFA">
        <w:rPr>
          <w:rFonts w:ascii="Times New Roman" w:eastAsia="SimSun" w:hAnsi="Times New Roman" w:cs="Times New Roman"/>
          <w:color w:val="1F497D"/>
          <w:kern w:val="0"/>
          <w:sz w:val="22"/>
        </w:rPr>
        <w:t>：</w:t>
      </w:r>
      <w:r w:rsidRPr="00136FFA">
        <w:rPr>
          <w:rFonts w:ascii="Times New Roman" w:eastAsia="SimSun" w:hAnsi="Times New Roman" w:cs="Times New Roman"/>
          <w:color w:val="1F497D"/>
          <w:kern w:val="0"/>
          <w:sz w:val="22"/>
        </w:rPr>
        <w:br/>
        <w:t>1️</w:t>
      </w:r>
      <w:r w:rsidRPr="00136FFA">
        <w:rPr>
          <w:rFonts w:ascii="Segoe UI Symbol" w:eastAsia="SimSun" w:hAnsi="Segoe UI Symbol" w:cs="Segoe UI Symbol"/>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审稿速度</w:t>
      </w:r>
      <w:r w:rsidRPr="00136FFA">
        <w:rPr>
          <w:rFonts w:ascii="Times New Roman" w:eastAsia="SimSun" w:hAnsi="Times New Roman" w:cs="Times New Roman"/>
          <w:color w:val="1F497D"/>
          <w:kern w:val="0"/>
          <w:sz w:val="22"/>
        </w:rPr>
        <w:t>：</w:t>
      </w:r>
      <w:r w:rsidRPr="00136FFA">
        <w:rPr>
          <w:rFonts w:ascii="Times New Roman" w:eastAsia="SimSun" w:hAnsi="Times New Roman" w:cs="Times New Roman"/>
          <w:color w:val="1F497D"/>
          <w:kern w:val="0"/>
          <w:sz w:val="22"/>
        </w:rPr>
        <w:t>Soft Robotics</w:t>
      </w:r>
      <w:r w:rsidRPr="00136FFA">
        <w:rPr>
          <w:rFonts w:ascii="Times New Roman" w:eastAsia="SimSun" w:hAnsi="Times New Roman" w:cs="Times New Roman"/>
          <w:color w:val="1F497D"/>
          <w:kern w:val="0"/>
          <w:sz w:val="22"/>
        </w:rPr>
        <w:t>的效率很高！从提交到大修意见只用了不到</w:t>
      </w:r>
      <w:r w:rsidRPr="00136FFA">
        <w:rPr>
          <w:rFonts w:ascii="Times New Roman" w:eastAsia="SimSun" w:hAnsi="Times New Roman" w:cs="Times New Roman"/>
          <w:color w:val="1F497D"/>
          <w:kern w:val="0"/>
          <w:sz w:val="22"/>
        </w:rPr>
        <w:t>2</w:t>
      </w:r>
      <w:r w:rsidRPr="00136FFA">
        <w:rPr>
          <w:rFonts w:ascii="Times New Roman" w:eastAsia="SimSun" w:hAnsi="Times New Roman" w:cs="Times New Roman"/>
          <w:color w:val="1F497D"/>
          <w:kern w:val="0"/>
          <w:sz w:val="22"/>
        </w:rPr>
        <w:t>个月，修改后</w:t>
      </w:r>
      <w:r w:rsidRPr="00136FFA">
        <w:rPr>
          <w:rFonts w:ascii="Times New Roman" w:eastAsia="SimSun" w:hAnsi="Times New Roman" w:cs="Times New Roman"/>
          <w:color w:val="1F497D"/>
          <w:kern w:val="0"/>
          <w:sz w:val="22"/>
        </w:rPr>
        <w:t>1</w:t>
      </w:r>
      <w:r w:rsidRPr="00136FFA">
        <w:rPr>
          <w:rFonts w:ascii="Times New Roman" w:eastAsia="SimSun" w:hAnsi="Times New Roman" w:cs="Times New Roman"/>
          <w:color w:val="1F497D"/>
          <w:kern w:val="0"/>
          <w:sz w:val="22"/>
        </w:rPr>
        <w:t>个月内就收到了录用通知。</w:t>
      </w:r>
      <w:r w:rsidRPr="00136FFA">
        <w:rPr>
          <w:rFonts w:ascii="Times New Roman" w:eastAsia="SimSun" w:hAnsi="Times New Roman" w:cs="Times New Roman"/>
          <w:color w:val="1F497D"/>
          <w:kern w:val="0"/>
          <w:sz w:val="22"/>
        </w:rPr>
        <w:br/>
        <w:t>2️</w:t>
      </w:r>
      <w:r w:rsidRPr="00136FFA">
        <w:rPr>
          <w:rFonts w:ascii="Segoe UI Symbol" w:eastAsia="SimSun" w:hAnsi="Segoe UI Symbol" w:cs="Segoe UI Symbol"/>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审稿意见</w:t>
      </w:r>
      <w:r w:rsidRPr="00136FFA">
        <w:rPr>
          <w:rFonts w:ascii="Times New Roman" w:eastAsia="SimSun" w:hAnsi="Times New Roman" w:cs="Times New Roman"/>
          <w:color w:val="1F497D"/>
          <w:kern w:val="0"/>
          <w:sz w:val="22"/>
        </w:rPr>
        <w:t>：虽然有一位审稿人提出了负面意见，但只要认真回复并修改，期刊还是会给机会的！另外两位审稿人的正面评价也给了我们很大的信心。</w:t>
      </w:r>
      <w:r w:rsidRPr="00136FFA">
        <w:rPr>
          <w:rFonts w:ascii="Times New Roman" w:eastAsia="SimSun" w:hAnsi="Times New Roman" w:cs="Times New Roman"/>
          <w:color w:val="1F497D"/>
          <w:kern w:val="0"/>
          <w:sz w:val="22"/>
        </w:rPr>
        <w:br/>
        <w:t>3️</w:t>
      </w:r>
      <w:r w:rsidRPr="00136FFA">
        <w:rPr>
          <w:rFonts w:ascii="Segoe UI Symbol" w:eastAsia="SimSun" w:hAnsi="Segoe UI Symbol" w:cs="Segoe UI Symbol"/>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修改重点</w:t>
      </w:r>
      <w:r w:rsidRPr="00136FFA">
        <w:rPr>
          <w:rFonts w:ascii="Times New Roman" w:eastAsia="SimSun" w:hAnsi="Times New Roman" w:cs="Times New Roman"/>
          <w:color w:val="1F497D"/>
          <w:kern w:val="0"/>
          <w:sz w:val="22"/>
        </w:rPr>
        <w:t>：针对负面意见，我们逐条回复并补充了实验数据，同时优化了文章的逻辑和语言表达。</w:t>
      </w:r>
    </w:p>
    <w:p w14:paraId="1F9FBC43" w14:textId="77777777"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期刊特点</w:t>
      </w:r>
      <w:r w:rsidRPr="00136FFA">
        <w:rPr>
          <w:rFonts w:ascii="Times New Roman" w:eastAsia="SimSun" w:hAnsi="Times New Roman" w:cs="Times New Roman"/>
          <w:color w:val="1F497D"/>
          <w:kern w:val="0"/>
          <w:sz w:val="22"/>
        </w:rPr>
        <w:t>：</w:t>
      </w:r>
    </w:p>
    <w:p w14:paraId="4E060D30" w14:textId="77777777" w:rsidR="00136FFA" w:rsidRPr="00136FFA" w:rsidRDefault="00136FFA">
      <w:pPr>
        <w:widowControl/>
        <w:numPr>
          <w:ilvl w:val="0"/>
          <w:numId w:val="70"/>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领域</w:t>
      </w:r>
      <w:r w:rsidRPr="00136FFA">
        <w:rPr>
          <w:rFonts w:ascii="Times New Roman" w:eastAsia="SimSun" w:hAnsi="Times New Roman" w:cs="Times New Roman"/>
          <w:color w:val="1F497D"/>
          <w:kern w:val="0"/>
          <w:sz w:val="22"/>
        </w:rPr>
        <w:t>：专注于软体机器人技术，涵盖材料、设计、控制等多个方向。</w:t>
      </w:r>
    </w:p>
    <w:p w14:paraId="5934C2C7" w14:textId="77777777" w:rsidR="00136FFA" w:rsidRPr="00136FFA" w:rsidRDefault="00136FFA">
      <w:pPr>
        <w:widowControl/>
        <w:numPr>
          <w:ilvl w:val="0"/>
          <w:numId w:val="70"/>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影响力</w:t>
      </w:r>
      <w:r w:rsidRPr="00136FFA">
        <w:rPr>
          <w:rFonts w:ascii="Times New Roman" w:eastAsia="SimSun" w:hAnsi="Times New Roman" w:cs="Times New Roman"/>
          <w:color w:val="1F497D"/>
          <w:kern w:val="0"/>
          <w:sz w:val="22"/>
        </w:rPr>
        <w:t>：</w:t>
      </w:r>
      <w:r w:rsidRPr="00136FFA">
        <w:rPr>
          <w:rFonts w:ascii="Times New Roman" w:eastAsia="SimSun" w:hAnsi="Times New Roman" w:cs="Times New Roman"/>
          <w:color w:val="1F497D"/>
          <w:kern w:val="0"/>
          <w:sz w:val="22"/>
        </w:rPr>
        <w:t>IF</w:t>
      </w:r>
      <w:r w:rsidRPr="00136FFA">
        <w:rPr>
          <w:rFonts w:ascii="Times New Roman" w:eastAsia="SimSun" w:hAnsi="Times New Roman" w:cs="Times New Roman"/>
          <w:color w:val="1F497D"/>
          <w:kern w:val="0"/>
          <w:sz w:val="22"/>
        </w:rPr>
        <w:t>稳定，业内认可度高，适合软体机器人领域的研究者投稿。</w:t>
      </w:r>
    </w:p>
    <w:p w14:paraId="58212C0D" w14:textId="77777777" w:rsidR="00136FFA" w:rsidRPr="00136FFA" w:rsidRDefault="00136FFA">
      <w:pPr>
        <w:widowControl/>
        <w:numPr>
          <w:ilvl w:val="0"/>
          <w:numId w:val="70"/>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审稿质量</w:t>
      </w:r>
      <w:r w:rsidRPr="00136FFA">
        <w:rPr>
          <w:rFonts w:ascii="Times New Roman" w:eastAsia="SimSun" w:hAnsi="Times New Roman" w:cs="Times New Roman"/>
          <w:color w:val="1F497D"/>
          <w:kern w:val="0"/>
          <w:sz w:val="22"/>
        </w:rPr>
        <w:t>：审稿人专业，意见中肯，对提升文章质量很有帮助。</w:t>
      </w:r>
    </w:p>
    <w:p w14:paraId="0BA3CDCF" w14:textId="77777777"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小建议</w:t>
      </w:r>
      <w:r w:rsidRPr="00136FFA">
        <w:rPr>
          <w:rFonts w:ascii="Times New Roman" w:eastAsia="SimSun" w:hAnsi="Times New Roman" w:cs="Times New Roman"/>
          <w:color w:val="1F497D"/>
          <w:kern w:val="0"/>
          <w:sz w:val="22"/>
        </w:rPr>
        <w:t>：</w:t>
      </w:r>
    </w:p>
    <w:p w14:paraId="261B44EF" w14:textId="77777777" w:rsidR="00136FFA" w:rsidRPr="00136FFA" w:rsidRDefault="00136FFA">
      <w:pPr>
        <w:widowControl/>
        <w:numPr>
          <w:ilvl w:val="0"/>
          <w:numId w:val="71"/>
        </w:numPr>
        <w:jc w:val="left"/>
        <w:rPr>
          <w:rFonts w:ascii="Times New Roman" w:eastAsia="SimSun" w:hAnsi="Times New Roman" w:cs="Times New Roman"/>
          <w:color w:val="1F497D"/>
          <w:kern w:val="0"/>
          <w:sz w:val="22"/>
        </w:rPr>
      </w:pPr>
      <w:r w:rsidRPr="00136FFA">
        <w:rPr>
          <w:rFonts w:ascii="Times New Roman" w:eastAsia="SimSun" w:hAnsi="Times New Roman" w:cs="Times New Roman"/>
          <w:color w:val="1F497D"/>
          <w:kern w:val="0"/>
          <w:sz w:val="22"/>
        </w:rPr>
        <w:t>投稿前一定要仔细阅读期刊的投稿指南，确保格式和内容符合要求。</w:t>
      </w:r>
    </w:p>
    <w:p w14:paraId="7F304A47" w14:textId="77777777" w:rsidR="00136FFA" w:rsidRPr="00136FFA" w:rsidRDefault="00136FFA">
      <w:pPr>
        <w:widowControl/>
        <w:numPr>
          <w:ilvl w:val="0"/>
          <w:numId w:val="71"/>
        </w:numPr>
        <w:jc w:val="left"/>
        <w:rPr>
          <w:rFonts w:ascii="Times New Roman" w:eastAsia="SimSun" w:hAnsi="Times New Roman" w:cs="Times New Roman"/>
          <w:color w:val="1F497D"/>
          <w:kern w:val="0"/>
          <w:sz w:val="22"/>
        </w:rPr>
      </w:pPr>
      <w:r w:rsidRPr="00136FFA">
        <w:rPr>
          <w:rFonts w:ascii="Times New Roman" w:eastAsia="SimSun" w:hAnsi="Times New Roman" w:cs="Times New Roman"/>
          <w:color w:val="1F497D"/>
          <w:kern w:val="0"/>
          <w:sz w:val="22"/>
        </w:rPr>
        <w:t>回复审稿意见时，态度要诚恳，修改要细致，尽量满足审稿人的要求。</w:t>
      </w:r>
    </w:p>
    <w:p w14:paraId="7A9E949A" w14:textId="77777777"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最后</w:t>
      </w:r>
      <w:r w:rsidRPr="00136FFA">
        <w:rPr>
          <w:rFonts w:ascii="Times New Roman" w:eastAsia="SimSun" w:hAnsi="Times New Roman" w:cs="Times New Roman"/>
          <w:color w:val="1F497D"/>
          <w:kern w:val="0"/>
          <w:sz w:val="22"/>
        </w:rPr>
        <w:t>：感谢团队的努力和合作，也感谢</w:t>
      </w:r>
      <w:r w:rsidRPr="00136FFA">
        <w:rPr>
          <w:rFonts w:ascii="Times New Roman" w:eastAsia="SimSun" w:hAnsi="Times New Roman" w:cs="Times New Roman"/>
          <w:color w:val="1F497D"/>
          <w:kern w:val="0"/>
          <w:sz w:val="22"/>
        </w:rPr>
        <w:t>Soft Robotics</w:t>
      </w:r>
      <w:r w:rsidRPr="00136FFA">
        <w:rPr>
          <w:rFonts w:ascii="Times New Roman" w:eastAsia="SimSun" w:hAnsi="Times New Roman" w:cs="Times New Roman"/>
          <w:color w:val="1F497D"/>
          <w:kern w:val="0"/>
          <w:sz w:val="22"/>
        </w:rPr>
        <w:t>编辑和审稿人的专业意见！希望这篇分享对大家有帮助，祝大家投稿顺利！</w:t>
      </w:r>
    </w:p>
    <w:p w14:paraId="5EE9474E" w14:textId="77777777" w:rsidR="00136FFA" w:rsidRDefault="00136FFA" w:rsidP="007A0A92">
      <w:pPr>
        <w:widowControl/>
        <w:jc w:val="left"/>
        <w:rPr>
          <w:rFonts w:ascii="Times New Roman" w:eastAsia="SimSun" w:hAnsi="Times New Roman" w:cs="Times New Roman"/>
          <w:color w:val="1F497D"/>
          <w:kern w:val="0"/>
          <w:sz w:val="22"/>
        </w:rPr>
      </w:pPr>
    </w:p>
    <w:p w14:paraId="1FE2C96C" w14:textId="77777777" w:rsidR="00136FFA" w:rsidRDefault="00136FFA" w:rsidP="007A0A92">
      <w:pPr>
        <w:widowControl/>
        <w:jc w:val="left"/>
        <w:rPr>
          <w:rFonts w:ascii="Times New Roman" w:eastAsia="SimSun" w:hAnsi="Times New Roman" w:cs="Times New Roman"/>
          <w:color w:val="1F497D"/>
          <w:kern w:val="0"/>
          <w:sz w:val="22"/>
        </w:rPr>
      </w:pPr>
    </w:p>
    <w:p w14:paraId="6CCB7DFE" w14:textId="7964822C" w:rsidR="007A0A92" w:rsidRDefault="007A0A92" w:rsidP="007A0A9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5AD6CBD" w14:textId="77777777" w:rsidR="007A0A92" w:rsidRDefault="007A0A92" w:rsidP="007A0A92">
      <w:pPr>
        <w:widowControl/>
        <w:jc w:val="left"/>
        <w:rPr>
          <w:rFonts w:ascii="Times New Roman" w:eastAsia="SimSun" w:hAnsi="Times New Roman" w:cs="Times New Roman"/>
          <w:color w:val="1F497D"/>
          <w:kern w:val="0"/>
          <w:sz w:val="22"/>
        </w:rPr>
      </w:pPr>
    </w:p>
    <w:p w14:paraId="76FE8E1E" w14:textId="55BF72B7" w:rsidR="007A0A92" w:rsidRDefault="007A0A92" w:rsidP="007A0A92">
      <w:pPr>
        <w:widowControl/>
        <w:jc w:val="left"/>
        <w:rPr>
          <w:rFonts w:ascii="Times New Roman" w:eastAsia="SimSun" w:hAnsi="Times New Roman" w:cs="Times New Roman"/>
          <w:color w:val="1F497D"/>
          <w:kern w:val="0"/>
          <w:sz w:val="22"/>
        </w:rPr>
      </w:pPr>
      <w:r w:rsidRPr="007A0A92">
        <w:rPr>
          <w:rFonts w:ascii="Times New Roman" w:eastAsia="SimSun" w:hAnsi="Times New Roman" w:cs="Times New Roman"/>
          <w:color w:val="1F497D"/>
          <w:kern w:val="0"/>
          <w:sz w:val="22"/>
        </w:rPr>
        <w:t xml:space="preserve">Thank you for your prompt </w:t>
      </w:r>
      <w:r>
        <w:rPr>
          <w:rFonts w:ascii="Times New Roman" w:eastAsia="SimSun" w:hAnsi="Times New Roman" w:cs="Times New Roman" w:hint="eastAsia"/>
          <w:color w:val="1F497D"/>
          <w:kern w:val="0"/>
          <w:sz w:val="22"/>
        </w:rPr>
        <w:t>help</w:t>
      </w:r>
      <w:r w:rsidRPr="007A0A9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Have a good day! </w:t>
      </w:r>
    </w:p>
    <w:p w14:paraId="27C06E5B" w14:textId="77777777" w:rsidR="007A0A92" w:rsidRPr="00664715" w:rsidRDefault="007A0A92" w:rsidP="007A0A92">
      <w:pPr>
        <w:widowControl/>
        <w:jc w:val="left"/>
        <w:rPr>
          <w:rFonts w:ascii="Times New Roman" w:eastAsia="SimSun" w:hAnsi="Times New Roman" w:cs="Times New Roman"/>
          <w:color w:val="1F497D"/>
          <w:kern w:val="0"/>
          <w:sz w:val="22"/>
        </w:rPr>
      </w:pPr>
    </w:p>
    <w:p w14:paraId="1E9F1268" w14:textId="77777777" w:rsidR="007A0A92" w:rsidRDefault="007A0A92" w:rsidP="007A0A9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791DCD9" w14:textId="77777777" w:rsidR="007A0A92" w:rsidRDefault="007A0A92" w:rsidP="007A0A9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9F3CECC" w14:textId="77777777" w:rsidR="007A0A92" w:rsidRDefault="007A0A92" w:rsidP="00143787">
      <w:pPr>
        <w:widowControl/>
        <w:jc w:val="left"/>
        <w:rPr>
          <w:rFonts w:ascii="Times New Roman" w:eastAsia="SimSun" w:hAnsi="Times New Roman" w:cs="Times New Roman"/>
          <w:color w:val="1F497D"/>
          <w:kern w:val="0"/>
          <w:sz w:val="22"/>
        </w:rPr>
      </w:pPr>
    </w:p>
    <w:p w14:paraId="2D533957" w14:textId="77777777" w:rsidR="007A0A92" w:rsidRDefault="007A0A92" w:rsidP="00143787">
      <w:pPr>
        <w:widowControl/>
        <w:jc w:val="left"/>
        <w:rPr>
          <w:rFonts w:ascii="Times New Roman" w:eastAsia="SimSun" w:hAnsi="Times New Roman" w:cs="Times New Roman"/>
          <w:color w:val="1F497D"/>
          <w:kern w:val="0"/>
          <w:sz w:val="22"/>
        </w:rPr>
      </w:pPr>
    </w:p>
    <w:p w14:paraId="309D4921" w14:textId="295141BA"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color w:val="1F497D"/>
          <w:kern w:val="0"/>
          <w:sz w:val="22"/>
        </w:rPr>
        <w:t>We’re thrilled to share our open-access Topical Review in </w:t>
      </w:r>
      <w:r w:rsidRPr="00143787">
        <w:rPr>
          <w:rFonts w:ascii="Times New Roman" w:eastAsia="SimSun" w:hAnsi="Times New Roman" w:cs="Times New Roman"/>
          <w:i/>
          <w:iCs/>
          <w:color w:val="1F497D"/>
          <w:kern w:val="0"/>
          <w:sz w:val="22"/>
        </w:rPr>
        <w:t>Smart Materials and Structures</w:t>
      </w:r>
      <w:r w:rsidRPr="00143787">
        <w:rPr>
          <w:rFonts w:ascii="Times New Roman" w:eastAsia="SimSun" w:hAnsi="Times New Roman" w:cs="Times New Roman"/>
          <w:color w:val="1F497D"/>
          <w:kern w:val="0"/>
          <w:sz w:val="22"/>
        </w:rPr>
        <w:t> (IOP Publishing):</w:t>
      </w:r>
      <w:r w:rsidRPr="00143787">
        <w:rPr>
          <w:rFonts w:ascii="Times New Roman" w:eastAsia="SimSun" w:hAnsi="Times New Roman" w:cs="Times New Roman"/>
          <w:color w:val="1F497D"/>
          <w:kern w:val="0"/>
          <w:sz w:val="22"/>
        </w:rPr>
        <w:br/>
      </w:r>
      <w:r w:rsidRPr="00143787">
        <w:rPr>
          <w:rFonts w:ascii="Times New Roman" w:eastAsia="SimSun" w:hAnsi="Times New Roman" w:cs="Times New Roman"/>
          <w:b/>
          <w:bCs/>
          <w:color w:val="1F497D"/>
          <w:kern w:val="0"/>
          <w:sz w:val="22"/>
        </w:rPr>
        <w:t>"Finite element analysis, machine learning, and digital twins for soft robots: state-of-arts and perspectives"</w:t>
      </w:r>
    </w:p>
    <w:p w14:paraId="1D0B47D7"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Segoe UI Emoji" w:eastAsia="SimSun" w:hAnsi="Segoe UI Emoji" w:cs="Segoe UI Emoji"/>
          <w:color w:val="1F497D"/>
          <w:kern w:val="0"/>
          <w:sz w:val="22"/>
        </w:rPr>
        <w:t>🔗</w:t>
      </w:r>
      <w:r w:rsidRPr="00143787">
        <w:rPr>
          <w:rFonts w:ascii="Times New Roman" w:eastAsia="SimSun" w:hAnsi="Times New Roman" w:cs="Times New Roman"/>
          <w:color w:val="1F497D"/>
          <w:kern w:val="0"/>
          <w:sz w:val="22"/>
        </w:rPr>
        <w:t> </w:t>
      </w:r>
      <w:r w:rsidRPr="00143787">
        <w:rPr>
          <w:rFonts w:ascii="Times New Roman" w:eastAsia="SimSun" w:hAnsi="Times New Roman" w:cs="Times New Roman"/>
          <w:b/>
          <w:bCs/>
          <w:color w:val="1F497D"/>
          <w:kern w:val="0"/>
          <w:sz w:val="22"/>
        </w:rPr>
        <w:t>Read it here</w:t>
      </w:r>
      <w:r w:rsidRPr="00143787">
        <w:rPr>
          <w:rFonts w:ascii="Times New Roman" w:eastAsia="SimSun" w:hAnsi="Times New Roman" w:cs="Times New Roman"/>
          <w:color w:val="1F497D"/>
          <w:kern w:val="0"/>
          <w:sz w:val="22"/>
        </w:rPr>
        <w:t>: </w:t>
      </w:r>
      <w:hyperlink r:id="rId21" w:tgtFrame="_blank" w:history="1">
        <w:r w:rsidRPr="00143787">
          <w:rPr>
            <w:rStyle w:val="ae"/>
            <w:rFonts w:ascii="Times New Roman" w:eastAsia="SimSun" w:hAnsi="Times New Roman" w:cs="Times New Roman"/>
            <w:kern w:val="0"/>
            <w:sz w:val="22"/>
          </w:rPr>
          <w:t>10.1088/1361-665X/</w:t>
        </w:r>
        <w:proofErr w:type="spellStart"/>
        <w:r w:rsidRPr="00143787">
          <w:rPr>
            <w:rStyle w:val="ae"/>
            <w:rFonts w:ascii="Times New Roman" w:eastAsia="SimSun" w:hAnsi="Times New Roman" w:cs="Times New Roman"/>
            <w:kern w:val="0"/>
            <w:sz w:val="22"/>
          </w:rPr>
          <w:t>adadcd</w:t>
        </w:r>
        <w:proofErr w:type="spellEnd"/>
      </w:hyperlink>
    </w:p>
    <w:p w14:paraId="54CFB635"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b/>
          <w:bCs/>
          <w:color w:val="1F497D"/>
          <w:kern w:val="0"/>
          <w:sz w:val="22"/>
        </w:rPr>
        <w:t>Why it matters</w:t>
      </w:r>
      <w:r w:rsidRPr="00143787">
        <w:rPr>
          <w:rFonts w:ascii="Times New Roman" w:eastAsia="SimSun" w:hAnsi="Times New Roman" w:cs="Times New Roman"/>
          <w:color w:val="1F497D"/>
          <w:kern w:val="0"/>
          <w:sz w:val="22"/>
        </w:rPr>
        <w:t>:</w:t>
      </w:r>
      <w:r w:rsidRPr="00143787">
        <w:rPr>
          <w:rFonts w:ascii="Times New Roman" w:eastAsia="SimSun" w:hAnsi="Times New Roman" w:cs="Times New Roman"/>
          <w:color w:val="1F497D"/>
          <w:kern w:val="0"/>
          <w:sz w:val="22"/>
        </w:rPr>
        <w:br/>
        <w:t>Soft robots are reshaping industries—from medical devices to space exploration—but their nonlinear mechanics pose unique challenges. Our review dives into how </w:t>
      </w:r>
      <w:r w:rsidRPr="00143787">
        <w:rPr>
          <w:rFonts w:ascii="Times New Roman" w:eastAsia="SimSun" w:hAnsi="Times New Roman" w:cs="Times New Roman"/>
          <w:b/>
          <w:bCs/>
          <w:color w:val="1F497D"/>
          <w:kern w:val="0"/>
          <w:sz w:val="22"/>
        </w:rPr>
        <w:t>finite element analysis (FEA)</w:t>
      </w:r>
      <w:r w:rsidRPr="00143787">
        <w:rPr>
          <w:rFonts w:ascii="Times New Roman" w:eastAsia="SimSun" w:hAnsi="Times New Roman" w:cs="Times New Roman"/>
          <w:color w:val="1F497D"/>
          <w:kern w:val="0"/>
          <w:sz w:val="22"/>
        </w:rPr>
        <w:t>, </w:t>
      </w:r>
      <w:r w:rsidRPr="00143787">
        <w:rPr>
          <w:rFonts w:ascii="Times New Roman" w:eastAsia="SimSun" w:hAnsi="Times New Roman" w:cs="Times New Roman"/>
          <w:b/>
          <w:bCs/>
          <w:color w:val="1F497D"/>
          <w:kern w:val="0"/>
          <w:sz w:val="22"/>
        </w:rPr>
        <w:t>machine learning (ML)</w:t>
      </w:r>
      <w:r w:rsidRPr="00143787">
        <w:rPr>
          <w:rFonts w:ascii="Times New Roman" w:eastAsia="SimSun" w:hAnsi="Times New Roman" w:cs="Times New Roman"/>
          <w:color w:val="1F497D"/>
          <w:kern w:val="0"/>
          <w:sz w:val="22"/>
        </w:rPr>
        <w:t>, and </w:t>
      </w:r>
      <w:r w:rsidRPr="00143787">
        <w:rPr>
          <w:rFonts w:ascii="Times New Roman" w:eastAsia="SimSun" w:hAnsi="Times New Roman" w:cs="Times New Roman"/>
          <w:b/>
          <w:bCs/>
          <w:color w:val="1F497D"/>
          <w:kern w:val="0"/>
          <w:sz w:val="22"/>
        </w:rPr>
        <w:t>digital twins (DT)</w:t>
      </w:r>
      <w:r w:rsidRPr="00143787">
        <w:rPr>
          <w:rFonts w:ascii="Times New Roman" w:eastAsia="SimSun" w:hAnsi="Times New Roman" w:cs="Times New Roman"/>
          <w:color w:val="1F497D"/>
          <w:kern w:val="0"/>
          <w:sz w:val="22"/>
        </w:rPr>
        <w:t> are revolutionizing the field by:</w:t>
      </w:r>
      <w:r w:rsidRPr="00143787">
        <w:rPr>
          <w:rFonts w:ascii="Times New Roman" w:eastAsia="SimSun" w:hAnsi="Times New Roman" w:cs="Times New Roman"/>
          <w:color w:val="1F497D"/>
          <w:kern w:val="0"/>
          <w:sz w:val="22"/>
        </w:rPr>
        <w:br/>
      </w:r>
      <w:r w:rsidRPr="00143787">
        <w:rPr>
          <w:rFonts w:ascii="Segoe UI Emoji" w:eastAsia="SimSun" w:hAnsi="Segoe UI Emoji" w:cs="Segoe UI Emoji"/>
          <w:color w:val="1F497D"/>
          <w:kern w:val="0"/>
          <w:sz w:val="22"/>
        </w:rPr>
        <w:t>✅</w:t>
      </w:r>
      <w:r w:rsidRPr="00143787">
        <w:rPr>
          <w:rFonts w:ascii="Times New Roman" w:eastAsia="SimSun" w:hAnsi="Times New Roman" w:cs="Times New Roman"/>
          <w:color w:val="1F497D"/>
          <w:kern w:val="0"/>
          <w:sz w:val="22"/>
        </w:rPr>
        <w:t xml:space="preserve"> Enabling smarter material selection and structural design.</w:t>
      </w:r>
      <w:r w:rsidRPr="00143787">
        <w:rPr>
          <w:rFonts w:ascii="Times New Roman" w:eastAsia="SimSun" w:hAnsi="Times New Roman" w:cs="Times New Roman"/>
          <w:color w:val="1F497D"/>
          <w:kern w:val="0"/>
          <w:sz w:val="22"/>
        </w:rPr>
        <w:br/>
      </w:r>
      <w:r w:rsidRPr="00143787">
        <w:rPr>
          <w:rFonts w:ascii="Segoe UI Emoji" w:eastAsia="SimSun" w:hAnsi="Segoe UI Emoji" w:cs="Segoe UI Emoji"/>
          <w:color w:val="1F497D"/>
          <w:kern w:val="0"/>
          <w:sz w:val="22"/>
        </w:rPr>
        <w:t>✅</w:t>
      </w:r>
      <w:r w:rsidRPr="00143787">
        <w:rPr>
          <w:rFonts w:ascii="Times New Roman" w:eastAsia="SimSun" w:hAnsi="Times New Roman" w:cs="Times New Roman"/>
          <w:color w:val="1F497D"/>
          <w:kern w:val="0"/>
          <w:sz w:val="22"/>
        </w:rPr>
        <w:t xml:space="preserve"> Enhancing sensing, control, and actuation for real-world adaptability.</w:t>
      </w:r>
      <w:r w:rsidRPr="00143787">
        <w:rPr>
          <w:rFonts w:ascii="Times New Roman" w:eastAsia="SimSun" w:hAnsi="Times New Roman" w:cs="Times New Roman"/>
          <w:color w:val="1F497D"/>
          <w:kern w:val="0"/>
          <w:sz w:val="22"/>
        </w:rPr>
        <w:br/>
      </w:r>
      <w:r w:rsidRPr="00143787">
        <w:rPr>
          <w:rFonts w:ascii="Segoe UI Emoji" w:eastAsia="SimSun" w:hAnsi="Segoe UI Emoji" w:cs="Segoe UI Emoji"/>
          <w:color w:val="1F497D"/>
          <w:kern w:val="0"/>
          <w:sz w:val="22"/>
        </w:rPr>
        <w:t>✅</w:t>
      </w:r>
      <w:r w:rsidRPr="00143787">
        <w:rPr>
          <w:rFonts w:ascii="Times New Roman" w:eastAsia="SimSun" w:hAnsi="Times New Roman" w:cs="Times New Roman"/>
          <w:color w:val="1F497D"/>
          <w:kern w:val="0"/>
          <w:sz w:val="22"/>
        </w:rPr>
        <w:t xml:space="preserve"> Bridging physical systems with virtual models for predictive maintenance and remote operation.</w:t>
      </w:r>
    </w:p>
    <w:p w14:paraId="3F8DE473"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b/>
          <w:bCs/>
          <w:color w:val="1F497D"/>
          <w:kern w:val="0"/>
          <w:sz w:val="22"/>
        </w:rPr>
        <w:lastRenderedPageBreak/>
        <w:t>Key takeaways</w:t>
      </w:r>
      <w:r w:rsidRPr="00143787">
        <w:rPr>
          <w:rFonts w:ascii="Times New Roman" w:eastAsia="SimSun" w:hAnsi="Times New Roman" w:cs="Times New Roman"/>
          <w:color w:val="1F497D"/>
          <w:kern w:val="0"/>
          <w:sz w:val="22"/>
        </w:rPr>
        <w:t>:</w:t>
      </w:r>
    </w:p>
    <w:p w14:paraId="4181D769" w14:textId="77777777" w:rsidR="00143787" w:rsidRPr="00143787" w:rsidRDefault="00143787">
      <w:pPr>
        <w:widowControl/>
        <w:numPr>
          <w:ilvl w:val="0"/>
          <w:numId w:val="68"/>
        </w:numPr>
        <w:jc w:val="left"/>
        <w:rPr>
          <w:rFonts w:ascii="Times New Roman" w:eastAsia="SimSun" w:hAnsi="Times New Roman" w:cs="Times New Roman"/>
          <w:color w:val="1F497D"/>
          <w:kern w:val="0"/>
          <w:sz w:val="22"/>
        </w:rPr>
      </w:pPr>
      <w:r w:rsidRPr="00143787">
        <w:rPr>
          <w:rFonts w:ascii="Times New Roman" w:eastAsia="SimSun" w:hAnsi="Times New Roman" w:cs="Times New Roman"/>
          <w:color w:val="1F497D"/>
          <w:kern w:val="0"/>
          <w:sz w:val="22"/>
        </w:rPr>
        <w:t>The interplay of FEA, ML, and DT unlocks unprecedented precision and scalability for soft robotics.</w:t>
      </w:r>
    </w:p>
    <w:p w14:paraId="2D31A37F" w14:textId="77777777" w:rsidR="00143787" w:rsidRPr="00143787" w:rsidRDefault="00143787">
      <w:pPr>
        <w:widowControl/>
        <w:numPr>
          <w:ilvl w:val="0"/>
          <w:numId w:val="68"/>
        </w:numPr>
        <w:jc w:val="left"/>
        <w:rPr>
          <w:rFonts w:ascii="Times New Roman" w:eastAsia="SimSun" w:hAnsi="Times New Roman" w:cs="Times New Roman"/>
          <w:color w:val="1F497D"/>
          <w:kern w:val="0"/>
          <w:sz w:val="22"/>
        </w:rPr>
      </w:pPr>
      <w:r w:rsidRPr="00143787">
        <w:rPr>
          <w:rFonts w:ascii="Times New Roman" w:eastAsia="SimSun" w:hAnsi="Times New Roman" w:cs="Times New Roman"/>
          <w:color w:val="1F497D"/>
          <w:kern w:val="0"/>
          <w:sz w:val="22"/>
        </w:rPr>
        <w:t>We map out future directions to tackle current challenges and accelerate innovation.</w:t>
      </w:r>
    </w:p>
    <w:p w14:paraId="645A1C7F"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b/>
          <w:bCs/>
          <w:color w:val="1F497D"/>
          <w:kern w:val="0"/>
          <w:sz w:val="22"/>
        </w:rPr>
        <w:t>A huge thanks to my brilliant co-authors</w:t>
      </w:r>
      <w:r w:rsidRPr="00143787">
        <w:rPr>
          <w:rFonts w:ascii="Times New Roman" w:eastAsia="SimSun" w:hAnsi="Times New Roman" w:cs="Times New Roman"/>
          <w:color w:val="1F497D"/>
          <w:kern w:val="0"/>
          <w:sz w:val="22"/>
        </w:rPr>
        <w:t>:</w:t>
      </w:r>
      <w:r w:rsidRPr="00143787">
        <w:rPr>
          <w:rFonts w:ascii="Times New Roman" w:eastAsia="SimSun" w:hAnsi="Times New Roman" w:cs="Times New Roman"/>
          <w:color w:val="1F497D"/>
          <w:kern w:val="0"/>
          <w:sz w:val="22"/>
        </w:rPr>
        <w:br/>
        <w:t xml:space="preserve">Liuchao </w:t>
      </w:r>
      <w:proofErr w:type="spellStart"/>
      <w:r w:rsidRPr="00143787">
        <w:rPr>
          <w:rFonts w:ascii="Times New Roman" w:eastAsia="SimSun" w:hAnsi="Times New Roman" w:cs="Times New Roman"/>
          <w:color w:val="1F497D"/>
          <w:kern w:val="0"/>
          <w:sz w:val="22"/>
        </w:rPr>
        <w:t>Jin,</w:t>
      </w:r>
      <w:proofErr w:type="spellEnd"/>
      <w:r w:rsidRPr="00143787">
        <w:rPr>
          <w:rFonts w:ascii="Times New Roman" w:eastAsia="SimSun" w:hAnsi="Times New Roman" w:cs="Times New Roman"/>
          <w:color w:val="1F497D"/>
          <w:kern w:val="0"/>
          <w:sz w:val="22"/>
        </w:rPr>
        <w:t xml:space="preserve"> </w:t>
      </w:r>
      <w:proofErr w:type="spellStart"/>
      <w:r w:rsidRPr="00143787">
        <w:rPr>
          <w:rFonts w:ascii="Times New Roman" w:eastAsia="SimSun" w:hAnsi="Times New Roman" w:cs="Times New Roman"/>
          <w:color w:val="1F497D"/>
          <w:kern w:val="0"/>
          <w:sz w:val="22"/>
        </w:rPr>
        <w:t>Xiaoya</w:t>
      </w:r>
      <w:proofErr w:type="spellEnd"/>
      <w:r w:rsidRPr="00143787">
        <w:rPr>
          <w:rFonts w:ascii="Times New Roman" w:eastAsia="SimSun" w:hAnsi="Times New Roman" w:cs="Times New Roman"/>
          <w:color w:val="1F497D"/>
          <w:kern w:val="0"/>
          <w:sz w:val="22"/>
        </w:rPr>
        <w:t xml:space="preserve"> Zhai, </w:t>
      </w:r>
      <w:proofErr w:type="spellStart"/>
      <w:r w:rsidRPr="00143787">
        <w:rPr>
          <w:rFonts w:ascii="Times New Roman" w:eastAsia="SimSun" w:hAnsi="Times New Roman" w:cs="Times New Roman"/>
          <w:color w:val="1F497D"/>
          <w:kern w:val="0"/>
          <w:sz w:val="22"/>
        </w:rPr>
        <w:t>Wenbo</w:t>
      </w:r>
      <w:proofErr w:type="spellEnd"/>
      <w:r w:rsidRPr="00143787">
        <w:rPr>
          <w:rFonts w:ascii="Times New Roman" w:eastAsia="SimSun" w:hAnsi="Times New Roman" w:cs="Times New Roman"/>
          <w:color w:val="1F497D"/>
          <w:kern w:val="0"/>
          <w:sz w:val="22"/>
        </w:rPr>
        <w:t xml:space="preserve"> Xue, Kang Zhang, Jingchao Jiang, Mahdi </w:t>
      </w:r>
      <w:proofErr w:type="spellStart"/>
      <w:r w:rsidRPr="00143787">
        <w:rPr>
          <w:rFonts w:ascii="Times New Roman" w:eastAsia="SimSun" w:hAnsi="Times New Roman" w:cs="Times New Roman"/>
          <w:color w:val="1F497D"/>
          <w:kern w:val="0"/>
          <w:sz w:val="22"/>
        </w:rPr>
        <w:t>Bodaghi</w:t>
      </w:r>
      <w:proofErr w:type="spellEnd"/>
      <w:r w:rsidRPr="00143787">
        <w:rPr>
          <w:rFonts w:ascii="Times New Roman" w:eastAsia="SimSun" w:hAnsi="Times New Roman" w:cs="Times New Roman"/>
          <w:color w:val="1F497D"/>
          <w:kern w:val="0"/>
          <w:sz w:val="22"/>
        </w:rPr>
        <w:t xml:space="preserve">, and Wei-Hsin Liao. This work wouldn’t exist without your expertise and collaboration! </w:t>
      </w:r>
      <w:r w:rsidRPr="00143787">
        <w:rPr>
          <w:rFonts w:ascii="Segoe UI Emoji" w:eastAsia="SimSun" w:hAnsi="Segoe UI Emoji" w:cs="Segoe UI Emoji"/>
          <w:color w:val="1F497D"/>
          <w:kern w:val="0"/>
          <w:sz w:val="22"/>
        </w:rPr>
        <w:t>🙌</w:t>
      </w:r>
    </w:p>
    <w:p w14:paraId="70041A69"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b/>
          <w:bCs/>
          <w:color w:val="1F497D"/>
          <w:kern w:val="0"/>
          <w:sz w:val="22"/>
        </w:rPr>
        <w:t>Let’s connect</w:t>
      </w:r>
      <w:r w:rsidRPr="00143787">
        <w:rPr>
          <w:rFonts w:ascii="Times New Roman" w:eastAsia="SimSun" w:hAnsi="Times New Roman" w:cs="Times New Roman"/>
          <w:color w:val="1F497D"/>
          <w:kern w:val="0"/>
          <w:sz w:val="22"/>
        </w:rPr>
        <w:t>:</w:t>
      </w:r>
      <w:r w:rsidRPr="00143787">
        <w:rPr>
          <w:rFonts w:ascii="Times New Roman" w:eastAsia="SimSun" w:hAnsi="Times New Roman" w:cs="Times New Roman"/>
          <w:color w:val="1F497D"/>
          <w:kern w:val="0"/>
          <w:sz w:val="22"/>
        </w:rPr>
        <w:br/>
        <w:t>If you’re working on soft robotics, ML-driven design, or digital twins, let’s chat! Drop a comment or DM—I’d love to hear your thoughts.</w:t>
      </w:r>
    </w:p>
    <w:p w14:paraId="68762C06"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color w:val="1F497D"/>
          <w:kern w:val="0"/>
          <w:sz w:val="22"/>
        </w:rPr>
        <w:t>#SoftRobotics #MachineLearning #DigitalTwins #Innovation #OpenAccess #STEM #Research</w:t>
      </w:r>
    </w:p>
    <w:p w14:paraId="0BF87292" w14:textId="77777777" w:rsidR="00143787" w:rsidRDefault="00143787" w:rsidP="00113BA9">
      <w:pPr>
        <w:widowControl/>
        <w:jc w:val="left"/>
        <w:rPr>
          <w:rFonts w:ascii="Times New Roman" w:eastAsia="SimSun" w:hAnsi="Times New Roman" w:cs="Times New Roman"/>
          <w:color w:val="1F497D"/>
          <w:kern w:val="0"/>
          <w:sz w:val="22"/>
        </w:rPr>
      </w:pPr>
    </w:p>
    <w:p w14:paraId="7A4B2F75" w14:textId="77777777" w:rsidR="00143787" w:rsidRDefault="00143787" w:rsidP="00113BA9">
      <w:pPr>
        <w:widowControl/>
        <w:jc w:val="left"/>
        <w:rPr>
          <w:rFonts w:ascii="Times New Roman" w:eastAsia="SimSun" w:hAnsi="Times New Roman" w:cs="Times New Roman"/>
          <w:color w:val="1F497D"/>
          <w:kern w:val="0"/>
          <w:sz w:val="22"/>
        </w:rPr>
      </w:pPr>
    </w:p>
    <w:p w14:paraId="700FA5C4" w14:textId="555007E1" w:rsidR="00113BA9" w:rsidRDefault="00113BA9" w:rsidP="00113BA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3573BA7" w14:textId="77777777" w:rsidR="00113BA9" w:rsidRDefault="00113BA9" w:rsidP="00113BA9">
      <w:pPr>
        <w:widowControl/>
        <w:jc w:val="left"/>
        <w:rPr>
          <w:rFonts w:ascii="Times New Roman" w:eastAsia="SimSun" w:hAnsi="Times New Roman" w:cs="Times New Roman"/>
          <w:color w:val="1F497D"/>
          <w:kern w:val="0"/>
          <w:sz w:val="22"/>
        </w:rPr>
      </w:pPr>
    </w:p>
    <w:p w14:paraId="1A0EFD82" w14:textId="498F54A6"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 xml:space="preserve">Thank you for your earlier </w:t>
      </w:r>
      <w:r>
        <w:rPr>
          <w:rFonts w:ascii="Times New Roman" w:eastAsia="SimSun" w:hAnsi="Times New Roman" w:cs="Times New Roman" w:hint="eastAsia"/>
          <w:color w:val="1F497D"/>
          <w:kern w:val="0"/>
          <w:sz w:val="22"/>
        </w:rPr>
        <w:t>help</w:t>
      </w:r>
      <w:r w:rsidRPr="00113BA9">
        <w:rPr>
          <w:rFonts w:ascii="Times New Roman" w:eastAsia="SimSun" w:hAnsi="Times New Roman" w:cs="Times New Roman"/>
          <w:color w:val="1F497D"/>
          <w:kern w:val="0"/>
          <w:sz w:val="22"/>
        </w:rPr>
        <w:t xml:space="preserve"> in finalizing the submission.</w:t>
      </w:r>
    </w:p>
    <w:p w14:paraId="51C76C21" w14:textId="77777777" w:rsidR="00113BA9" w:rsidRDefault="00113BA9" w:rsidP="00113BA9">
      <w:pPr>
        <w:widowControl/>
        <w:jc w:val="left"/>
        <w:rPr>
          <w:rFonts w:ascii="Times New Roman" w:eastAsia="SimSun" w:hAnsi="Times New Roman" w:cs="Times New Roman"/>
          <w:color w:val="1F497D"/>
          <w:kern w:val="0"/>
          <w:sz w:val="22"/>
        </w:rPr>
      </w:pPr>
    </w:p>
    <w:p w14:paraId="3D9CDBD6" w14:textId="77777777" w:rsidR="00113BA9" w:rsidRP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Upon reviewing the published PDF version of our paper </w:t>
      </w:r>
      <w:r w:rsidRPr="00113BA9">
        <w:rPr>
          <w:rFonts w:ascii="Times New Roman" w:eastAsia="SimSun" w:hAnsi="Times New Roman" w:cs="Times New Roman"/>
          <w:i/>
          <w:iCs/>
          <w:color w:val="1F497D"/>
          <w:kern w:val="0"/>
          <w:sz w:val="22"/>
        </w:rPr>
        <w:t>"Finite element analysis, machine learning, and digital twins for soft robots: state-of-arts and perspectives"</w:t>
      </w:r>
      <w:r w:rsidRPr="00113BA9">
        <w:rPr>
          <w:rFonts w:ascii="Times New Roman" w:eastAsia="SimSun" w:hAnsi="Times New Roman" w:cs="Times New Roman"/>
          <w:color w:val="1F497D"/>
          <w:kern w:val="0"/>
          <w:sz w:val="22"/>
        </w:rPr>
        <w:t> (DOI: </w:t>
      </w:r>
      <w:hyperlink r:id="rId22" w:tgtFrame="_blank" w:history="1">
        <w:r w:rsidRPr="00113BA9">
          <w:rPr>
            <w:rStyle w:val="ae"/>
            <w:rFonts w:ascii="Times New Roman" w:eastAsia="SimSun" w:hAnsi="Times New Roman" w:cs="Times New Roman"/>
            <w:kern w:val="0"/>
            <w:sz w:val="22"/>
          </w:rPr>
          <w:t>10.1088/1361-665X/</w:t>
        </w:r>
        <w:proofErr w:type="spellStart"/>
        <w:r w:rsidRPr="00113BA9">
          <w:rPr>
            <w:rStyle w:val="ae"/>
            <w:rFonts w:ascii="Times New Roman" w:eastAsia="SimSun" w:hAnsi="Times New Roman" w:cs="Times New Roman"/>
            <w:kern w:val="0"/>
            <w:sz w:val="22"/>
          </w:rPr>
          <w:t>adadcd</w:t>
        </w:r>
        <w:proofErr w:type="spellEnd"/>
      </w:hyperlink>
      <w:r w:rsidRPr="00113BA9">
        <w:rPr>
          <w:rFonts w:ascii="Times New Roman" w:eastAsia="SimSun" w:hAnsi="Times New Roman" w:cs="Times New Roman"/>
          <w:color w:val="1F497D"/>
          <w:kern w:val="0"/>
          <w:sz w:val="22"/>
        </w:rPr>
        <w:t>), I noticed that </w:t>
      </w:r>
      <w:r w:rsidRPr="00113BA9">
        <w:rPr>
          <w:rFonts w:ascii="Times New Roman" w:eastAsia="SimSun" w:hAnsi="Times New Roman" w:cs="Times New Roman"/>
          <w:b/>
          <w:bCs/>
          <w:color w:val="1F497D"/>
          <w:kern w:val="0"/>
          <w:sz w:val="22"/>
        </w:rPr>
        <w:t>the final sentence of the Abstract is missing in the PDF</w:t>
      </w:r>
      <w:r w:rsidRPr="00113BA9">
        <w:rPr>
          <w:rFonts w:ascii="Times New Roman" w:eastAsia="SimSun" w:hAnsi="Times New Roman" w:cs="Times New Roman"/>
          <w:color w:val="1F497D"/>
          <w:kern w:val="0"/>
          <w:sz w:val="22"/>
        </w:rPr>
        <w:t>, despite it appearing correctly in both the </w:t>
      </w:r>
      <w:r w:rsidRPr="00113BA9">
        <w:rPr>
          <w:rFonts w:ascii="Times New Roman" w:eastAsia="SimSun" w:hAnsi="Times New Roman" w:cs="Times New Roman"/>
          <w:b/>
          <w:bCs/>
          <w:color w:val="1F497D"/>
          <w:kern w:val="0"/>
          <w:sz w:val="22"/>
        </w:rPr>
        <w:t>web version</w:t>
      </w:r>
      <w:r w:rsidRPr="00113BA9">
        <w:rPr>
          <w:rFonts w:ascii="Times New Roman" w:eastAsia="SimSun" w:hAnsi="Times New Roman" w:cs="Times New Roman"/>
          <w:color w:val="1F497D"/>
          <w:kern w:val="0"/>
          <w:sz w:val="22"/>
        </w:rPr>
        <w:t> and the </w:t>
      </w:r>
      <w:r w:rsidRPr="00113BA9">
        <w:rPr>
          <w:rFonts w:ascii="Times New Roman" w:eastAsia="SimSun" w:hAnsi="Times New Roman" w:cs="Times New Roman"/>
          <w:b/>
          <w:bCs/>
          <w:color w:val="1F497D"/>
          <w:kern w:val="0"/>
          <w:sz w:val="22"/>
        </w:rPr>
        <w:t>final proof we approved</w:t>
      </w:r>
      <w:r w:rsidRPr="00113BA9">
        <w:rPr>
          <w:rFonts w:ascii="Times New Roman" w:eastAsia="SimSun" w:hAnsi="Times New Roman" w:cs="Times New Roman"/>
          <w:color w:val="1F497D"/>
          <w:kern w:val="0"/>
          <w:sz w:val="22"/>
        </w:rPr>
        <w:t>. The missing text is:</w:t>
      </w:r>
    </w:p>
    <w:p w14:paraId="45AA7DBA" w14:textId="1EBCE733"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w:t>
      </w:r>
      <w:proofErr w:type="gramStart"/>
      <w:r w:rsidRPr="00113BA9">
        <w:rPr>
          <w:rFonts w:ascii="Times New Roman" w:eastAsia="SimSun" w:hAnsi="Times New Roman" w:cs="Times New Roman"/>
          <w:i/>
          <w:iCs/>
          <w:color w:val="1F497D"/>
          <w:kern w:val="0"/>
          <w:sz w:val="22"/>
        </w:rPr>
        <w:t>and</w:t>
      </w:r>
      <w:proofErr w:type="gramEnd"/>
      <w:r w:rsidRPr="00113BA9">
        <w:rPr>
          <w:rFonts w:ascii="Times New Roman" w:eastAsia="SimSun" w:hAnsi="Times New Roman" w:cs="Times New Roman"/>
          <w:i/>
          <w:iCs/>
          <w:color w:val="1F497D"/>
          <w:kern w:val="0"/>
          <w:sz w:val="22"/>
        </w:rPr>
        <w:t xml:space="preserve"> integration in remote operation, training, predictive maintenance, and health monitoring. We address the challenges facing the field, map out future directions, and finally conclude the important role that FEA, ML, and DT play in shaping the future of soft robots.</w:t>
      </w:r>
      <w:r w:rsidRPr="00113BA9">
        <w:rPr>
          <w:rFonts w:ascii="Times New Roman" w:eastAsia="SimSun" w:hAnsi="Times New Roman" w:cs="Times New Roman"/>
          <w:color w:val="1F497D"/>
          <w:kern w:val="0"/>
          <w:sz w:val="22"/>
        </w:rPr>
        <w:t>”</w:t>
      </w:r>
    </w:p>
    <w:p w14:paraId="68FB67EC" w14:textId="77777777" w:rsidR="00113BA9" w:rsidRPr="00113BA9" w:rsidRDefault="00113BA9" w:rsidP="00113BA9">
      <w:pPr>
        <w:widowControl/>
        <w:jc w:val="left"/>
        <w:rPr>
          <w:rFonts w:ascii="Times New Roman" w:eastAsia="SimSun" w:hAnsi="Times New Roman" w:cs="Times New Roman"/>
          <w:color w:val="1F497D"/>
          <w:kern w:val="0"/>
          <w:sz w:val="22"/>
        </w:rPr>
      </w:pPr>
    </w:p>
    <w:p w14:paraId="38A6325F" w14:textId="77777777"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This omission is critical as it summarizes the manuscript’s key conclusions. Since the text was included in the final proof we reviewed, this appears to be an error during PDF generation or publication.</w:t>
      </w:r>
    </w:p>
    <w:p w14:paraId="7C28D8F9" w14:textId="77777777" w:rsidR="00113BA9" w:rsidRPr="00113BA9" w:rsidRDefault="00113BA9" w:rsidP="00113BA9">
      <w:pPr>
        <w:widowControl/>
        <w:jc w:val="left"/>
        <w:rPr>
          <w:rFonts w:ascii="Times New Roman" w:eastAsia="SimSun" w:hAnsi="Times New Roman" w:cs="Times New Roman"/>
          <w:color w:val="1F497D"/>
          <w:kern w:val="0"/>
          <w:sz w:val="22"/>
        </w:rPr>
      </w:pPr>
    </w:p>
    <w:p w14:paraId="5AE72C45" w14:textId="491C8573"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Could you kindly contact the journal’s editorial team at </w:t>
      </w:r>
      <w:hyperlink r:id="rId23" w:tgtFrame="_blank" w:history="1">
        <w:r w:rsidRPr="00113BA9">
          <w:rPr>
            <w:rStyle w:val="ae"/>
            <w:rFonts w:ascii="Times New Roman" w:eastAsia="SimSun" w:hAnsi="Times New Roman" w:cs="Times New Roman"/>
            <w:b/>
            <w:bCs/>
            <w:kern w:val="0"/>
            <w:sz w:val="22"/>
          </w:rPr>
          <w:t>sms@ioppublishing.org</w:t>
        </w:r>
      </w:hyperlink>
      <w:r w:rsidRPr="00113BA9">
        <w:rPr>
          <w:rFonts w:ascii="Times New Roman" w:eastAsia="SimSun" w:hAnsi="Times New Roman" w:cs="Times New Roman"/>
          <w:color w:val="1F497D"/>
          <w:kern w:val="0"/>
          <w:sz w:val="22"/>
        </w:rPr>
        <w:t> to request a</w:t>
      </w:r>
      <w:r>
        <w:rPr>
          <w:rFonts w:ascii="Times New Roman" w:eastAsia="SimSun" w:hAnsi="Times New Roman" w:cs="Times New Roman" w:hint="eastAsia"/>
          <w:color w:val="1F497D"/>
          <w:kern w:val="0"/>
          <w:sz w:val="22"/>
        </w:rPr>
        <w:t xml:space="preserve"> </w:t>
      </w:r>
      <w:r w:rsidRPr="00113BA9">
        <w:rPr>
          <w:rFonts w:ascii="Times New Roman" w:eastAsia="SimSun" w:hAnsi="Times New Roman" w:cs="Times New Roman"/>
          <w:color w:val="1F497D"/>
          <w:kern w:val="0"/>
          <w:sz w:val="22"/>
        </w:rPr>
        <w:t>correction? I’ve attached the original proof (highlighting the approved text) for reference.</w:t>
      </w:r>
    </w:p>
    <w:p w14:paraId="3E166151" w14:textId="77777777" w:rsidR="00113BA9" w:rsidRPr="00113BA9" w:rsidRDefault="00113BA9" w:rsidP="00113BA9">
      <w:pPr>
        <w:widowControl/>
        <w:jc w:val="left"/>
        <w:rPr>
          <w:rFonts w:ascii="Times New Roman" w:eastAsia="SimSun" w:hAnsi="Times New Roman" w:cs="Times New Roman"/>
          <w:color w:val="1F497D"/>
          <w:kern w:val="0"/>
          <w:sz w:val="22"/>
        </w:rPr>
      </w:pPr>
    </w:p>
    <w:p w14:paraId="196B5DCF" w14:textId="1FC50A8B"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Thank you for your attention to this matter. Please let me know if you need further details.</w:t>
      </w:r>
    </w:p>
    <w:p w14:paraId="4F26AC2A" w14:textId="77777777" w:rsidR="00113BA9" w:rsidRPr="00664715" w:rsidRDefault="00113BA9" w:rsidP="00113BA9">
      <w:pPr>
        <w:widowControl/>
        <w:jc w:val="left"/>
        <w:rPr>
          <w:rFonts w:ascii="Times New Roman" w:eastAsia="SimSun" w:hAnsi="Times New Roman" w:cs="Times New Roman"/>
          <w:color w:val="1F497D"/>
          <w:kern w:val="0"/>
          <w:sz w:val="22"/>
        </w:rPr>
      </w:pPr>
    </w:p>
    <w:p w14:paraId="4C20227E" w14:textId="77777777" w:rsidR="00113BA9" w:rsidRDefault="00113BA9" w:rsidP="00113BA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7D81371" w14:textId="77777777" w:rsidR="00113BA9" w:rsidRDefault="00113BA9" w:rsidP="00113BA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4B981B9" w14:textId="77777777" w:rsidR="00113BA9" w:rsidRDefault="00113BA9" w:rsidP="00431E4C">
      <w:pPr>
        <w:widowControl/>
        <w:jc w:val="left"/>
        <w:rPr>
          <w:rFonts w:ascii="Times New Roman" w:eastAsia="SimSun" w:hAnsi="Times New Roman" w:cs="Times New Roman"/>
          <w:color w:val="1F497D"/>
          <w:kern w:val="0"/>
          <w:sz w:val="22"/>
        </w:rPr>
      </w:pPr>
    </w:p>
    <w:p w14:paraId="55861750" w14:textId="77777777" w:rsidR="00113BA9" w:rsidRDefault="00113BA9" w:rsidP="00431E4C">
      <w:pPr>
        <w:widowControl/>
        <w:jc w:val="left"/>
        <w:rPr>
          <w:rFonts w:ascii="Times New Roman" w:eastAsia="SimSun" w:hAnsi="Times New Roman" w:cs="Times New Roman"/>
          <w:color w:val="1F497D"/>
          <w:kern w:val="0"/>
          <w:sz w:val="22"/>
        </w:rPr>
      </w:pPr>
    </w:p>
    <w:p w14:paraId="74753778" w14:textId="01035F56" w:rsidR="00113BA9" w:rsidRDefault="00113BA9" w:rsidP="00431E4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ere is the email I drafted to </w:t>
      </w:r>
      <w:r w:rsidR="00142A70" w:rsidRPr="00142A70">
        <w:rPr>
          <w:rFonts w:ascii="Times New Roman" w:eastAsia="SimSun" w:hAnsi="Times New Roman" w:cs="Times New Roman"/>
          <w:color w:val="1F497D"/>
          <w:kern w:val="0"/>
          <w:sz w:val="22"/>
        </w:rPr>
        <w:t>sms@ioppublishing.org</w:t>
      </w:r>
    </w:p>
    <w:p w14:paraId="2C67968B" w14:textId="77777777" w:rsidR="00113BA9" w:rsidRDefault="00113BA9" w:rsidP="00431E4C">
      <w:pPr>
        <w:widowControl/>
        <w:jc w:val="left"/>
        <w:rPr>
          <w:rFonts w:ascii="Times New Roman" w:eastAsia="SimSun" w:hAnsi="Times New Roman" w:cs="Times New Roman"/>
          <w:color w:val="1F497D"/>
          <w:kern w:val="0"/>
          <w:sz w:val="22"/>
        </w:rPr>
      </w:pPr>
    </w:p>
    <w:p w14:paraId="5A5AB7EE" w14:textId="77777777"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Dear IOP Publishing Team,</w:t>
      </w:r>
    </w:p>
    <w:p w14:paraId="6A7E0312" w14:textId="77777777" w:rsidR="00142A70" w:rsidRPr="00113BA9" w:rsidRDefault="00142A70" w:rsidP="00113BA9">
      <w:pPr>
        <w:widowControl/>
        <w:jc w:val="left"/>
        <w:rPr>
          <w:rFonts w:ascii="Times New Roman" w:eastAsia="SimSun" w:hAnsi="Times New Roman" w:cs="Times New Roman"/>
          <w:color w:val="1F497D"/>
          <w:kern w:val="0"/>
          <w:sz w:val="22"/>
        </w:rPr>
      </w:pPr>
    </w:p>
    <w:p w14:paraId="654EFE8C" w14:textId="77777777"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lastRenderedPageBreak/>
        <w:t>I am writing regarding the recently published manuscript </w:t>
      </w:r>
      <w:r w:rsidRPr="00113BA9">
        <w:rPr>
          <w:rFonts w:ascii="Times New Roman" w:eastAsia="SimSun" w:hAnsi="Times New Roman" w:cs="Times New Roman"/>
          <w:i/>
          <w:iCs/>
          <w:color w:val="1F497D"/>
          <w:kern w:val="0"/>
          <w:sz w:val="22"/>
        </w:rPr>
        <w:t>"Finite element analysis, machine learning, and digital twins for soft robots: state-of-arts and perspectives"</w:t>
      </w:r>
      <w:r w:rsidRPr="00113BA9">
        <w:rPr>
          <w:rFonts w:ascii="Times New Roman" w:eastAsia="SimSun" w:hAnsi="Times New Roman" w:cs="Times New Roman"/>
          <w:color w:val="1F497D"/>
          <w:kern w:val="0"/>
          <w:sz w:val="22"/>
        </w:rPr>
        <w:t> by Jin et al. (DOI: </w:t>
      </w:r>
      <w:hyperlink r:id="rId24" w:tgtFrame="_blank" w:history="1">
        <w:r w:rsidRPr="00113BA9">
          <w:rPr>
            <w:rStyle w:val="ae"/>
            <w:rFonts w:ascii="Times New Roman" w:eastAsia="SimSun" w:hAnsi="Times New Roman" w:cs="Times New Roman"/>
            <w:kern w:val="0"/>
            <w:sz w:val="22"/>
          </w:rPr>
          <w:t>10.1088/1361-665X/</w:t>
        </w:r>
        <w:proofErr w:type="spellStart"/>
        <w:r w:rsidRPr="00113BA9">
          <w:rPr>
            <w:rStyle w:val="ae"/>
            <w:rFonts w:ascii="Times New Roman" w:eastAsia="SimSun" w:hAnsi="Times New Roman" w:cs="Times New Roman"/>
            <w:kern w:val="0"/>
            <w:sz w:val="22"/>
          </w:rPr>
          <w:t>adadcd</w:t>
        </w:r>
        <w:proofErr w:type="spellEnd"/>
      </w:hyperlink>
      <w:r w:rsidRPr="00113BA9">
        <w:rPr>
          <w:rFonts w:ascii="Times New Roman" w:eastAsia="SimSun" w:hAnsi="Times New Roman" w:cs="Times New Roman"/>
          <w:color w:val="1F497D"/>
          <w:kern w:val="0"/>
          <w:sz w:val="22"/>
        </w:rPr>
        <w:t>).</w:t>
      </w:r>
    </w:p>
    <w:p w14:paraId="666F5585" w14:textId="77777777" w:rsidR="00142A70" w:rsidRPr="00113BA9" w:rsidRDefault="00142A70" w:rsidP="00113BA9">
      <w:pPr>
        <w:widowControl/>
        <w:jc w:val="left"/>
        <w:rPr>
          <w:rFonts w:ascii="Times New Roman" w:eastAsia="SimSun" w:hAnsi="Times New Roman" w:cs="Times New Roman"/>
          <w:color w:val="1F497D"/>
          <w:kern w:val="0"/>
          <w:sz w:val="22"/>
        </w:rPr>
      </w:pPr>
    </w:p>
    <w:p w14:paraId="22883FF1" w14:textId="77777777" w:rsidR="00113BA9" w:rsidRP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It has come to my attention that the </w:t>
      </w:r>
      <w:r w:rsidRPr="00113BA9">
        <w:rPr>
          <w:rFonts w:ascii="Times New Roman" w:eastAsia="SimSun" w:hAnsi="Times New Roman" w:cs="Times New Roman"/>
          <w:b/>
          <w:bCs/>
          <w:color w:val="1F497D"/>
          <w:kern w:val="0"/>
          <w:sz w:val="22"/>
        </w:rPr>
        <w:t>final sentence of the Abstract</w:t>
      </w:r>
      <w:r w:rsidRPr="00113BA9">
        <w:rPr>
          <w:rFonts w:ascii="Times New Roman" w:eastAsia="SimSun" w:hAnsi="Times New Roman" w:cs="Times New Roman"/>
          <w:color w:val="1F497D"/>
          <w:kern w:val="0"/>
          <w:sz w:val="22"/>
        </w:rPr>
        <w:t> is missing in the published PDF version of the article, though it appears correctly in the web version. Crucially, </w:t>
      </w:r>
      <w:r w:rsidRPr="00113BA9">
        <w:rPr>
          <w:rFonts w:ascii="Times New Roman" w:eastAsia="SimSun" w:hAnsi="Times New Roman" w:cs="Times New Roman"/>
          <w:b/>
          <w:bCs/>
          <w:color w:val="1F497D"/>
          <w:kern w:val="0"/>
          <w:sz w:val="22"/>
        </w:rPr>
        <w:t>this text was included in the final proof approved by the authors</w:t>
      </w:r>
      <w:r w:rsidRPr="00113BA9">
        <w:rPr>
          <w:rFonts w:ascii="Times New Roman" w:eastAsia="SimSun" w:hAnsi="Times New Roman" w:cs="Times New Roman"/>
          <w:color w:val="1F497D"/>
          <w:kern w:val="0"/>
          <w:sz w:val="22"/>
        </w:rPr>
        <w:t> prior to publication. The missing text reads:</w:t>
      </w:r>
    </w:p>
    <w:p w14:paraId="6009B66C" w14:textId="76C49B04" w:rsidR="00113BA9" w:rsidRPr="00113BA9" w:rsidRDefault="00142A70" w:rsidP="00113BA9">
      <w:pPr>
        <w:widowControl/>
        <w:jc w:val="left"/>
        <w:rPr>
          <w:rFonts w:ascii="Times New Roman" w:eastAsia="SimSun" w:hAnsi="Times New Roman" w:cs="Times New Roman"/>
          <w:color w:val="1F497D"/>
          <w:kern w:val="0"/>
          <w:sz w:val="22"/>
        </w:rPr>
      </w:pPr>
      <w:r w:rsidRPr="00142A70">
        <w:rPr>
          <w:rFonts w:ascii="Times New Roman" w:eastAsia="SimSun" w:hAnsi="Times New Roman" w:cs="Times New Roman"/>
          <w:color w:val="1F497D"/>
          <w:kern w:val="0"/>
          <w:sz w:val="22"/>
        </w:rPr>
        <w:t>“</w:t>
      </w:r>
      <w:proofErr w:type="gramStart"/>
      <w:r w:rsidR="00113BA9" w:rsidRPr="00113BA9">
        <w:rPr>
          <w:rFonts w:ascii="Times New Roman" w:eastAsia="SimSun" w:hAnsi="Times New Roman" w:cs="Times New Roman"/>
          <w:i/>
          <w:iCs/>
          <w:color w:val="1F497D"/>
          <w:kern w:val="0"/>
          <w:sz w:val="22"/>
        </w:rPr>
        <w:t>and</w:t>
      </w:r>
      <w:proofErr w:type="gramEnd"/>
      <w:r w:rsidR="00113BA9" w:rsidRPr="00113BA9">
        <w:rPr>
          <w:rFonts w:ascii="Times New Roman" w:eastAsia="SimSun" w:hAnsi="Times New Roman" w:cs="Times New Roman"/>
          <w:i/>
          <w:iCs/>
          <w:color w:val="1F497D"/>
          <w:kern w:val="0"/>
          <w:sz w:val="22"/>
        </w:rPr>
        <w:t xml:space="preserve"> integration in remote operation, training, predictive maintenance, and health monitoring. We address the challenges facing the field, map out future directions, and finally conclude the important role that FEA, ML, and DT play in shaping the future of soft robots.</w:t>
      </w:r>
      <w:r>
        <w:rPr>
          <w:rFonts w:ascii="Times New Roman" w:eastAsia="SimSun" w:hAnsi="Times New Roman" w:cs="Times New Roman"/>
          <w:color w:val="1F497D"/>
          <w:kern w:val="0"/>
          <w:sz w:val="22"/>
        </w:rPr>
        <w:t>”</w:t>
      </w:r>
    </w:p>
    <w:p w14:paraId="7C7FEA78" w14:textId="77777777" w:rsidR="00142A70" w:rsidRDefault="00142A70" w:rsidP="00113BA9">
      <w:pPr>
        <w:widowControl/>
        <w:jc w:val="left"/>
        <w:rPr>
          <w:rFonts w:ascii="Times New Roman" w:eastAsia="SimSun" w:hAnsi="Times New Roman" w:cs="Times New Roman"/>
          <w:color w:val="1F497D"/>
          <w:kern w:val="0"/>
          <w:sz w:val="22"/>
        </w:rPr>
      </w:pPr>
    </w:p>
    <w:p w14:paraId="6FA83E13" w14:textId="29E89908" w:rsidR="00113BA9" w:rsidRP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 xml:space="preserve">Given that this sentence is essential to the manuscript’s conclusions, </w:t>
      </w:r>
      <w:r w:rsidR="00142A70">
        <w:rPr>
          <w:rFonts w:ascii="Times New Roman" w:eastAsia="SimSun" w:hAnsi="Times New Roman" w:cs="Times New Roman" w:hint="eastAsia"/>
          <w:color w:val="1F497D"/>
          <w:kern w:val="0"/>
          <w:sz w:val="22"/>
        </w:rPr>
        <w:t>could</w:t>
      </w:r>
      <w:r w:rsidRPr="00113BA9">
        <w:rPr>
          <w:rFonts w:ascii="Times New Roman" w:eastAsia="SimSun" w:hAnsi="Times New Roman" w:cs="Times New Roman"/>
          <w:color w:val="1F497D"/>
          <w:kern w:val="0"/>
          <w:sz w:val="22"/>
        </w:rPr>
        <w:t xml:space="preserve"> you</w:t>
      </w:r>
      <w:r w:rsidR="00142A70">
        <w:rPr>
          <w:rFonts w:ascii="Times New Roman" w:eastAsia="SimSun" w:hAnsi="Times New Roman" w:cs="Times New Roman" w:hint="eastAsia"/>
          <w:color w:val="1F497D"/>
          <w:kern w:val="0"/>
          <w:sz w:val="22"/>
        </w:rPr>
        <w:t xml:space="preserve"> kindly</w:t>
      </w:r>
      <w:r w:rsidRPr="00113BA9">
        <w:rPr>
          <w:rFonts w:ascii="Times New Roman" w:eastAsia="SimSun" w:hAnsi="Times New Roman" w:cs="Times New Roman"/>
          <w:color w:val="1F497D"/>
          <w:kern w:val="0"/>
          <w:sz w:val="22"/>
        </w:rPr>
        <w:t> </w:t>
      </w:r>
      <w:r w:rsidRPr="00113BA9">
        <w:rPr>
          <w:rFonts w:ascii="Times New Roman" w:eastAsia="SimSun" w:hAnsi="Times New Roman" w:cs="Times New Roman"/>
          <w:b/>
          <w:bCs/>
          <w:color w:val="1F497D"/>
          <w:kern w:val="0"/>
          <w:sz w:val="22"/>
        </w:rPr>
        <w:t>update the PDF to reflect the approved, complete Abstract</w:t>
      </w:r>
      <w:r w:rsidRPr="00113BA9">
        <w:rPr>
          <w:rFonts w:ascii="Times New Roman" w:eastAsia="SimSun" w:hAnsi="Times New Roman" w:cs="Times New Roman"/>
          <w:color w:val="1F497D"/>
          <w:kern w:val="0"/>
          <w:sz w:val="22"/>
        </w:rPr>
        <w:t>. For your reference:</w:t>
      </w:r>
    </w:p>
    <w:p w14:paraId="24624DE0" w14:textId="77777777" w:rsidR="00113BA9" w:rsidRPr="00113BA9" w:rsidRDefault="00113BA9">
      <w:pPr>
        <w:widowControl/>
        <w:numPr>
          <w:ilvl w:val="0"/>
          <w:numId w:val="67"/>
        </w:numPr>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 xml:space="preserve">The web version retains </w:t>
      </w:r>
      <w:proofErr w:type="gramStart"/>
      <w:r w:rsidRPr="00113BA9">
        <w:rPr>
          <w:rFonts w:ascii="Times New Roman" w:eastAsia="SimSun" w:hAnsi="Times New Roman" w:cs="Times New Roman"/>
          <w:color w:val="1F497D"/>
          <w:kern w:val="0"/>
          <w:sz w:val="22"/>
        </w:rPr>
        <w:t>the full</w:t>
      </w:r>
      <w:proofErr w:type="gramEnd"/>
      <w:r w:rsidRPr="00113BA9">
        <w:rPr>
          <w:rFonts w:ascii="Times New Roman" w:eastAsia="SimSun" w:hAnsi="Times New Roman" w:cs="Times New Roman"/>
          <w:color w:val="1F497D"/>
          <w:kern w:val="0"/>
          <w:sz w:val="22"/>
        </w:rPr>
        <w:t xml:space="preserve"> text.</w:t>
      </w:r>
    </w:p>
    <w:p w14:paraId="6A523E4C" w14:textId="018EBA37" w:rsidR="00113BA9" w:rsidRPr="00113BA9" w:rsidRDefault="00113BA9">
      <w:pPr>
        <w:widowControl/>
        <w:numPr>
          <w:ilvl w:val="0"/>
          <w:numId w:val="67"/>
        </w:numPr>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Attached is a screenshot of the final proof.</w:t>
      </w:r>
    </w:p>
    <w:p w14:paraId="6ACB1DB8" w14:textId="77777777" w:rsidR="00142A70" w:rsidRDefault="00142A70" w:rsidP="00113BA9">
      <w:pPr>
        <w:widowControl/>
        <w:jc w:val="left"/>
        <w:rPr>
          <w:rFonts w:ascii="Times New Roman" w:eastAsia="SimSun" w:hAnsi="Times New Roman" w:cs="Times New Roman"/>
          <w:color w:val="1F497D"/>
          <w:kern w:val="0"/>
          <w:sz w:val="22"/>
        </w:rPr>
      </w:pPr>
    </w:p>
    <w:p w14:paraId="702CE517" w14:textId="42C0711D" w:rsidR="00113BA9" w:rsidRDefault="00142A70" w:rsidP="00113BA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W</w:t>
      </w:r>
      <w:r w:rsidR="00113BA9" w:rsidRPr="00113BA9">
        <w:rPr>
          <w:rFonts w:ascii="Times New Roman" w:eastAsia="SimSun" w:hAnsi="Times New Roman" w:cs="Times New Roman"/>
          <w:color w:val="1F497D"/>
          <w:kern w:val="0"/>
          <w:sz w:val="22"/>
        </w:rPr>
        <w:t xml:space="preserve">e would greatly appreciate your </w:t>
      </w:r>
      <w:r>
        <w:rPr>
          <w:rFonts w:ascii="Times New Roman" w:eastAsia="SimSun" w:hAnsi="Times New Roman" w:cs="Times New Roman" w:hint="eastAsia"/>
          <w:color w:val="1F497D"/>
          <w:kern w:val="0"/>
          <w:sz w:val="22"/>
        </w:rPr>
        <w:t>help</w:t>
      </w:r>
      <w:r w:rsidR="00113BA9" w:rsidRPr="00113BA9">
        <w:rPr>
          <w:rFonts w:ascii="Times New Roman" w:eastAsia="SimSun" w:hAnsi="Times New Roman" w:cs="Times New Roman"/>
          <w:color w:val="1F497D"/>
          <w:kern w:val="0"/>
          <w:sz w:val="22"/>
        </w:rPr>
        <w:t xml:space="preserve"> in resolving this issue. Please let me know if additional documentation or steps are required.</w:t>
      </w:r>
    </w:p>
    <w:p w14:paraId="46D973BD" w14:textId="77777777" w:rsidR="00142A70" w:rsidRPr="00113BA9" w:rsidRDefault="00142A70" w:rsidP="00113BA9">
      <w:pPr>
        <w:widowControl/>
        <w:jc w:val="left"/>
        <w:rPr>
          <w:rFonts w:ascii="Times New Roman" w:eastAsia="SimSun" w:hAnsi="Times New Roman" w:cs="Times New Roman"/>
          <w:color w:val="1F497D"/>
          <w:kern w:val="0"/>
          <w:sz w:val="22"/>
        </w:rPr>
      </w:pPr>
    </w:p>
    <w:p w14:paraId="055D8A63" w14:textId="3B095C1C" w:rsidR="00113BA9" w:rsidRDefault="00142A70" w:rsidP="00113BA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and looking forward to your reply</w:t>
      </w:r>
      <w:r w:rsidR="00113BA9" w:rsidRPr="00113BA9">
        <w:rPr>
          <w:rFonts w:ascii="Times New Roman" w:eastAsia="SimSun" w:hAnsi="Times New Roman" w:cs="Times New Roman"/>
          <w:color w:val="1F497D"/>
          <w:kern w:val="0"/>
          <w:sz w:val="22"/>
        </w:rPr>
        <w:t>.</w:t>
      </w:r>
    </w:p>
    <w:p w14:paraId="0F952C46" w14:textId="77777777" w:rsidR="00142A70" w:rsidRPr="00113BA9" w:rsidRDefault="00142A70" w:rsidP="00113BA9">
      <w:pPr>
        <w:widowControl/>
        <w:jc w:val="left"/>
        <w:rPr>
          <w:rFonts w:ascii="Times New Roman" w:eastAsia="SimSun" w:hAnsi="Times New Roman" w:cs="Times New Roman"/>
          <w:color w:val="1F497D"/>
          <w:kern w:val="0"/>
          <w:sz w:val="22"/>
        </w:rPr>
      </w:pPr>
    </w:p>
    <w:p w14:paraId="7092A226" w14:textId="77777777" w:rsidR="00113BA9" w:rsidRP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Best regards,</w:t>
      </w:r>
    </w:p>
    <w:p w14:paraId="35A48347" w14:textId="77777777" w:rsidR="00113BA9" w:rsidRDefault="00113BA9" w:rsidP="00431E4C">
      <w:pPr>
        <w:widowControl/>
        <w:jc w:val="left"/>
        <w:rPr>
          <w:rFonts w:ascii="Times New Roman" w:eastAsia="SimSun" w:hAnsi="Times New Roman" w:cs="Times New Roman"/>
          <w:color w:val="1F497D"/>
          <w:kern w:val="0"/>
          <w:sz w:val="22"/>
        </w:rPr>
      </w:pPr>
    </w:p>
    <w:p w14:paraId="186183F2" w14:textId="77777777" w:rsidR="00113BA9" w:rsidRDefault="00113BA9" w:rsidP="00431E4C">
      <w:pPr>
        <w:widowControl/>
        <w:jc w:val="left"/>
        <w:rPr>
          <w:rFonts w:ascii="Times New Roman" w:eastAsia="SimSun" w:hAnsi="Times New Roman" w:cs="Times New Roman"/>
          <w:color w:val="1F497D"/>
          <w:kern w:val="0"/>
          <w:sz w:val="22"/>
        </w:rPr>
      </w:pPr>
    </w:p>
    <w:p w14:paraId="219208B1" w14:textId="4BB275E4" w:rsidR="00431E4C" w:rsidRDefault="00431E4C" w:rsidP="00431E4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7A642AC4" w14:textId="77777777" w:rsidR="00431E4C" w:rsidRDefault="00431E4C" w:rsidP="00431E4C">
      <w:pPr>
        <w:widowControl/>
        <w:jc w:val="left"/>
        <w:rPr>
          <w:rFonts w:ascii="Times New Roman" w:eastAsia="SimSun" w:hAnsi="Times New Roman" w:cs="Times New Roman"/>
          <w:color w:val="1F497D"/>
          <w:kern w:val="0"/>
          <w:sz w:val="22"/>
        </w:rPr>
      </w:pPr>
    </w:p>
    <w:p w14:paraId="4C1C661C" w14:textId="77777777" w:rsidR="00431E4C" w:rsidRPr="00431E4C" w:rsidRDefault="00431E4C" w:rsidP="00431E4C">
      <w:pPr>
        <w:widowControl/>
        <w:jc w:val="left"/>
        <w:rPr>
          <w:rFonts w:ascii="Times New Roman" w:eastAsia="SimSun" w:hAnsi="Times New Roman" w:cs="Times New Roman"/>
          <w:color w:val="1F497D"/>
          <w:kern w:val="0"/>
          <w:sz w:val="22"/>
        </w:rPr>
      </w:pPr>
      <w:r w:rsidRPr="00431E4C">
        <w:rPr>
          <w:rFonts w:ascii="Times New Roman" w:eastAsia="SimSun" w:hAnsi="Times New Roman" w:cs="Times New Roman"/>
          <w:color w:val="1F497D"/>
          <w:kern w:val="0"/>
          <w:sz w:val="22"/>
        </w:rPr>
        <w:t>Thank you for flagging this! I’ve checked the proof on my end, and the abstract appears complete in the version I reviewed. I’m unsure why the PDF is truncating the final sentences while the web version displays them correctly.</w:t>
      </w:r>
    </w:p>
    <w:p w14:paraId="78862D44" w14:textId="77777777" w:rsidR="00431E4C" w:rsidRPr="00431E4C" w:rsidRDefault="00431E4C" w:rsidP="00431E4C">
      <w:pPr>
        <w:widowControl/>
        <w:jc w:val="left"/>
        <w:rPr>
          <w:rFonts w:ascii="Times New Roman" w:eastAsia="SimSun" w:hAnsi="Times New Roman" w:cs="Times New Roman"/>
          <w:color w:val="1F497D"/>
          <w:kern w:val="0"/>
          <w:sz w:val="22"/>
        </w:rPr>
      </w:pPr>
    </w:p>
    <w:p w14:paraId="4E837586" w14:textId="77777777" w:rsidR="00431E4C" w:rsidRPr="00431E4C" w:rsidRDefault="00431E4C" w:rsidP="00431E4C">
      <w:pPr>
        <w:widowControl/>
        <w:jc w:val="left"/>
        <w:rPr>
          <w:rFonts w:ascii="Times New Roman" w:eastAsia="SimSun" w:hAnsi="Times New Roman" w:cs="Times New Roman"/>
          <w:color w:val="1F497D"/>
          <w:kern w:val="0"/>
          <w:sz w:val="22"/>
        </w:rPr>
      </w:pPr>
      <w:r w:rsidRPr="00431E4C">
        <w:rPr>
          <w:rFonts w:ascii="Times New Roman" w:eastAsia="SimSun" w:hAnsi="Times New Roman" w:cs="Times New Roman"/>
          <w:color w:val="1F497D"/>
          <w:kern w:val="0"/>
          <w:sz w:val="22"/>
        </w:rPr>
        <w:t>To resolve this promptly, I’ll reach out to Prof. Liao and ask him to contact the editor directly to clarify the issue. I’ll keep you updated on any feedback or actions needed.</w:t>
      </w:r>
    </w:p>
    <w:p w14:paraId="24407E35" w14:textId="77777777" w:rsidR="00431E4C" w:rsidRPr="00431E4C" w:rsidRDefault="00431E4C" w:rsidP="00431E4C">
      <w:pPr>
        <w:widowControl/>
        <w:jc w:val="left"/>
        <w:rPr>
          <w:rFonts w:ascii="Times New Roman" w:eastAsia="SimSun" w:hAnsi="Times New Roman" w:cs="Times New Roman"/>
          <w:color w:val="1F497D"/>
          <w:kern w:val="0"/>
          <w:sz w:val="22"/>
        </w:rPr>
      </w:pPr>
    </w:p>
    <w:p w14:paraId="22DDA027" w14:textId="4FEB0D5F" w:rsidR="00431E4C" w:rsidRDefault="00431E4C" w:rsidP="00431E4C">
      <w:pPr>
        <w:widowControl/>
        <w:jc w:val="left"/>
        <w:rPr>
          <w:rFonts w:ascii="Times New Roman" w:eastAsia="SimSun" w:hAnsi="Times New Roman" w:cs="Times New Roman"/>
          <w:color w:val="1F497D"/>
          <w:kern w:val="0"/>
          <w:sz w:val="22"/>
        </w:rPr>
      </w:pPr>
      <w:r w:rsidRPr="00431E4C">
        <w:rPr>
          <w:rFonts w:ascii="Times New Roman" w:eastAsia="SimSun" w:hAnsi="Times New Roman" w:cs="Times New Roman"/>
          <w:color w:val="1F497D"/>
          <w:kern w:val="0"/>
          <w:sz w:val="22"/>
        </w:rPr>
        <w:t xml:space="preserve">Thank you for your </w:t>
      </w:r>
      <w:proofErr w:type="gramStart"/>
      <w:r w:rsidRPr="00431E4C">
        <w:rPr>
          <w:rFonts w:ascii="Times New Roman" w:eastAsia="SimSun" w:hAnsi="Times New Roman" w:cs="Times New Roman"/>
          <w:color w:val="1F497D"/>
          <w:kern w:val="0"/>
          <w:sz w:val="22"/>
        </w:rPr>
        <w:t>carefulness, and</w:t>
      </w:r>
      <w:proofErr w:type="gramEnd"/>
      <w:r w:rsidRPr="00431E4C">
        <w:rPr>
          <w:rFonts w:ascii="Times New Roman" w:eastAsia="SimSun" w:hAnsi="Times New Roman" w:cs="Times New Roman"/>
          <w:color w:val="1F497D"/>
          <w:kern w:val="0"/>
          <w:sz w:val="22"/>
        </w:rPr>
        <w:t xml:space="preserve"> apologi</w:t>
      </w:r>
      <w:r>
        <w:rPr>
          <w:rFonts w:ascii="Times New Roman" w:eastAsia="SimSun" w:hAnsi="Times New Roman" w:cs="Times New Roman" w:hint="eastAsia"/>
          <w:color w:val="1F497D"/>
          <w:kern w:val="0"/>
          <w:sz w:val="22"/>
        </w:rPr>
        <w:t>ze</w:t>
      </w:r>
      <w:r w:rsidRPr="00431E4C">
        <w:rPr>
          <w:rFonts w:ascii="Times New Roman" w:eastAsia="SimSun" w:hAnsi="Times New Roman" w:cs="Times New Roman"/>
          <w:color w:val="1F497D"/>
          <w:kern w:val="0"/>
          <w:sz w:val="22"/>
        </w:rPr>
        <w:t xml:space="preserve"> for the inconvenience!</w:t>
      </w:r>
    </w:p>
    <w:p w14:paraId="0F9BB8F1" w14:textId="77777777" w:rsidR="00431E4C" w:rsidRPr="00664715" w:rsidRDefault="00431E4C" w:rsidP="00431E4C">
      <w:pPr>
        <w:widowControl/>
        <w:jc w:val="left"/>
        <w:rPr>
          <w:rFonts w:ascii="Times New Roman" w:eastAsia="SimSun" w:hAnsi="Times New Roman" w:cs="Times New Roman"/>
          <w:color w:val="1F497D"/>
          <w:kern w:val="0"/>
          <w:sz w:val="22"/>
        </w:rPr>
      </w:pPr>
    </w:p>
    <w:p w14:paraId="2B55B4A3" w14:textId="77777777" w:rsidR="00431E4C" w:rsidRDefault="00431E4C" w:rsidP="00431E4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1FF9B19" w14:textId="77777777" w:rsidR="00431E4C" w:rsidRDefault="00431E4C" w:rsidP="00431E4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ACC704D" w14:textId="77777777" w:rsidR="00431E4C" w:rsidRDefault="00431E4C" w:rsidP="006D21F4">
      <w:pPr>
        <w:widowControl/>
        <w:jc w:val="left"/>
        <w:rPr>
          <w:rFonts w:ascii="Times New Roman" w:eastAsia="SimSun" w:hAnsi="Times New Roman" w:cs="Times New Roman"/>
          <w:color w:val="1F497D"/>
          <w:kern w:val="0"/>
          <w:sz w:val="22"/>
        </w:rPr>
      </w:pPr>
    </w:p>
    <w:p w14:paraId="6CD0CE95" w14:textId="77777777" w:rsidR="00431E4C" w:rsidRDefault="00431E4C" w:rsidP="006D21F4">
      <w:pPr>
        <w:widowControl/>
        <w:jc w:val="left"/>
        <w:rPr>
          <w:rFonts w:ascii="Times New Roman" w:eastAsia="SimSun" w:hAnsi="Times New Roman" w:cs="Times New Roman"/>
          <w:color w:val="1F497D"/>
          <w:kern w:val="0"/>
          <w:sz w:val="22"/>
        </w:rPr>
      </w:pPr>
    </w:p>
    <w:p w14:paraId="2CD46F29" w14:textId="3FFD2066" w:rsidR="006D21F4" w:rsidRDefault="006D21F4" w:rsidP="006D21F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CB941D9" w14:textId="77777777" w:rsidR="006D21F4" w:rsidRDefault="006D21F4" w:rsidP="006D21F4">
      <w:pPr>
        <w:widowControl/>
        <w:jc w:val="left"/>
        <w:rPr>
          <w:rFonts w:ascii="Times New Roman" w:eastAsia="SimSun" w:hAnsi="Times New Roman" w:cs="Times New Roman"/>
          <w:color w:val="1F497D"/>
          <w:kern w:val="0"/>
          <w:sz w:val="22"/>
        </w:rPr>
      </w:pPr>
    </w:p>
    <w:p w14:paraId="085D26BD" w14:textId="6153717D" w:rsidR="006D21F4" w:rsidRDefault="006D21F4" w:rsidP="006D21F4">
      <w:pPr>
        <w:widowControl/>
        <w:jc w:val="left"/>
        <w:rPr>
          <w:rFonts w:ascii="Times New Roman" w:eastAsia="SimSun" w:hAnsi="Times New Roman" w:cs="Times New Roman"/>
          <w:color w:val="1F497D"/>
          <w:kern w:val="0"/>
          <w:sz w:val="22"/>
        </w:rPr>
      </w:pPr>
      <w:r w:rsidRPr="006D21F4">
        <w:rPr>
          <w:rFonts w:ascii="Times New Roman" w:eastAsia="SimSun" w:hAnsi="Times New Roman" w:cs="Times New Roman"/>
          <w:color w:val="1F497D"/>
          <w:kern w:val="0"/>
          <w:sz w:val="22"/>
        </w:rPr>
        <w:t>Thank you for sharing the information regarding the AI2AM roadmap. I will work on the paper and finish it as soon as possible.</w:t>
      </w:r>
    </w:p>
    <w:p w14:paraId="136D4096" w14:textId="77777777" w:rsidR="006D21F4" w:rsidRPr="00664715" w:rsidRDefault="006D21F4" w:rsidP="006D21F4">
      <w:pPr>
        <w:widowControl/>
        <w:jc w:val="left"/>
        <w:rPr>
          <w:rFonts w:ascii="Times New Roman" w:eastAsia="SimSun" w:hAnsi="Times New Roman" w:cs="Times New Roman"/>
          <w:color w:val="1F497D"/>
          <w:kern w:val="0"/>
          <w:sz w:val="22"/>
        </w:rPr>
      </w:pPr>
    </w:p>
    <w:p w14:paraId="78A3E84A" w14:textId="77777777" w:rsidR="006D21F4" w:rsidRDefault="006D21F4" w:rsidP="006D21F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3135199" w14:textId="77777777" w:rsidR="006D21F4" w:rsidRDefault="006D21F4" w:rsidP="006D21F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59B04A" w14:textId="77777777" w:rsidR="006D21F4" w:rsidRDefault="006D21F4" w:rsidP="00E6272B">
      <w:pPr>
        <w:widowControl/>
        <w:jc w:val="left"/>
        <w:rPr>
          <w:rFonts w:ascii="Times New Roman" w:eastAsia="SimSun" w:hAnsi="Times New Roman" w:cs="Times New Roman"/>
          <w:color w:val="1F497D"/>
          <w:kern w:val="0"/>
          <w:sz w:val="22"/>
        </w:rPr>
      </w:pPr>
    </w:p>
    <w:p w14:paraId="7D1BC152" w14:textId="77777777" w:rsidR="006D21F4" w:rsidRDefault="006D21F4" w:rsidP="00E6272B">
      <w:pPr>
        <w:widowControl/>
        <w:jc w:val="left"/>
        <w:rPr>
          <w:rFonts w:ascii="Times New Roman" w:eastAsia="SimSun" w:hAnsi="Times New Roman" w:cs="Times New Roman"/>
          <w:color w:val="1F497D"/>
          <w:kern w:val="0"/>
          <w:sz w:val="22"/>
        </w:rPr>
      </w:pPr>
    </w:p>
    <w:p w14:paraId="54535FD1" w14:textId="4FCCC12D" w:rsidR="00E6272B" w:rsidRDefault="00E6272B" w:rsidP="00E6272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D8FAD7E" w14:textId="77777777" w:rsidR="00E6272B" w:rsidRDefault="00E6272B" w:rsidP="00E6272B">
      <w:pPr>
        <w:widowControl/>
        <w:jc w:val="left"/>
        <w:rPr>
          <w:rFonts w:ascii="Times New Roman" w:eastAsia="SimSun" w:hAnsi="Times New Roman" w:cs="Times New Roman"/>
          <w:color w:val="1F497D"/>
          <w:kern w:val="0"/>
          <w:sz w:val="22"/>
        </w:rPr>
      </w:pPr>
    </w:p>
    <w:p w14:paraId="7F7C9B11" w14:textId="42D62C6F" w:rsidR="00E6272B" w:rsidRDefault="00E6272B" w:rsidP="00E6272B">
      <w:pPr>
        <w:widowControl/>
        <w:jc w:val="left"/>
        <w:rPr>
          <w:rFonts w:ascii="Times New Roman" w:eastAsia="SimSun" w:hAnsi="Times New Roman" w:cs="Times New Roman"/>
          <w:color w:val="1F497D"/>
          <w:kern w:val="0"/>
          <w:sz w:val="22"/>
        </w:rPr>
      </w:pPr>
      <w:r w:rsidRPr="00E6272B">
        <w:rPr>
          <w:rFonts w:ascii="Times New Roman" w:eastAsia="SimSun" w:hAnsi="Times New Roman" w:cs="Times New Roman"/>
          <w:color w:val="1F497D"/>
          <w:kern w:val="0"/>
          <w:sz w:val="22"/>
        </w:rPr>
        <w:t xml:space="preserve">Thank you for finalizing the </w:t>
      </w:r>
      <w:r>
        <w:rPr>
          <w:rFonts w:ascii="Times New Roman" w:eastAsia="SimSun" w:hAnsi="Times New Roman" w:cs="Times New Roman" w:hint="eastAsia"/>
          <w:color w:val="1F497D"/>
          <w:kern w:val="0"/>
          <w:sz w:val="22"/>
        </w:rPr>
        <w:t>paper</w:t>
      </w:r>
      <w:r w:rsidRPr="00E6272B">
        <w:rPr>
          <w:rFonts w:ascii="Times New Roman" w:eastAsia="SimSun" w:hAnsi="Times New Roman" w:cs="Times New Roman"/>
          <w:color w:val="1F497D"/>
          <w:kern w:val="0"/>
          <w:sz w:val="22"/>
        </w:rPr>
        <w:t>! I deeply appreciate your continuous guidance and support—it has been invaluable.</w:t>
      </w:r>
    </w:p>
    <w:p w14:paraId="05FF92C6" w14:textId="77777777" w:rsidR="00E6272B" w:rsidRPr="00E6272B" w:rsidRDefault="00E6272B" w:rsidP="00E6272B">
      <w:pPr>
        <w:widowControl/>
        <w:jc w:val="left"/>
        <w:rPr>
          <w:rFonts w:ascii="Times New Roman" w:eastAsia="SimSun" w:hAnsi="Times New Roman" w:cs="Times New Roman"/>
          <w:color w:val="1F497D"/>
          <w:kern w:val="0"/>
          <w:sz w:val="22"/>
        </w:rPr>
      </w:pPr>
    </w:p>
    <w:p w14:paraId="6A55E09F" w14:textId="77777777" w:rsidR="00E6272B" w:rsidRPr="00E6272B" w:rsidRDefault="00E6272B" w:rsidP="00E6272B">
      <w:pPr>
        <w:widowControl/>
        <w:jc w:val="left"/>
        <w:rPr>
          <w:rFonts w:ascii="Times New Roman" w:eastAsia="SimSun" w:hAnsi="Times New Roman" w:cs="Times New Roman"/>
          <w:color w:val="1F497D"/>
          <w:kern w:val="0"/>
          <w:sz w:val="22"/>
        </w:rPr>
      </w:pPr>
      <w:r w:rsidRPr="00E6272B">
        <w:rPr>
          <w:rFonts w:ascii="Times New Roman" w:eastAsia="SimSun" w:hAnsi="Times New Roman" w:cs="Times New Roman"/>
          <w:color w:val="1F497D"/>
          <w:kern w:val="0"/>
          <w:sz w:val="22"/>
        </w:rPr>
        <w:t>Wishing you a wonderful rest of the week ahead.</w:t>
      </w:r>
    </w:p>
    <w:p w14:paraId="1C4D96C3" w14:textId="77777777" w:rsidR="00E6272B" w:rsidRPr="00664715" w:rsidRDefault="00E6272B" w:rsidP="00E6272B">
      <w:pPr>
        <w:widowControl/>
        <w:jc w:val="left"/>
        <w:rPr>
          <w:rFonts w:ascii="Times New Roman" w:eastAsia="SimSun" w:hAnsi="Times New Roman" w:cs="Times New Roman"/>
          <w:color w:val="1F497D"/>
          <w:kern w:val="0"/>
          <w:sz w:val="22"/>
        </w:rPr>
      </w:pPr>
    </w:p>
    <w:p w14:paraId="679D83CA" w14:textId="77777777" w:rsidR="00E6272B" w:rsidRDefault="00E6272B" w:rsidP="00E6272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0D5CB21" w14:textId="77777777" w:rsidR="00E6272B" w:rsidRDefault="00E6272B" w:rsidP="00E6272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3E885CF" w14:textId="77777777" w:rsidR="00E6272B" w:rsidRDefault="00E6272B" w:rsidP="00D22359">
      <w:pPr>
        <w:widowControl/>
        <w:jc w:val="left"/>
        <w:rPr>
          <w:rFonts w:ascii="Times New Roman" w:eastAsia="SimSun" w:hAnsi="Times New Roman" w:cs="Times New Roman"/>
          <w:color w:val="1F497D"/>
          <w:kern w:val="0"/>
          <w:sz w:val="22"/>
        </w:rPr>
      </w:pPr>
    </w:p>
    <w:p w14:paraId="23F3A025" w14:textId="77777777" w:rsidR="00E6272B" w:rsidRDefault="00E6272B" w:rsidP="00D22359">
      <w:pPr>
        <w:widowControl/>
        <w:jc w:val="left"/>
        <w:rPr>
          <w:rFonts w:ascii="Times New Roman" w:eastAsia="SimSun" w:hAnsi="Times New Roman" w:cs="Times New Roman"/>
          <w:color w:val="1F497D"/>
          <w:kern w:val="0"/>
          <w:sz w:val="22"/>
        </w:rPr>
      </w:pPr>
    </w:p>
    <w:p w14:paraId="35EE8E35" w14:textId="7A6230B6" w:rsidR="00D22359" w:rsidRDefault="00D22359" w:rsidP="00D2235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BD250FC" w14:textId="77777777" w:rsidR="00D22359" w:rsidRDefault="00D22359" w:rsidP="00D22359">
      <w:pPr>
        <w:widowControl/>
        <w:jc w:val="left"/>
        <w:rPr>
          <w:rFonts w:ascii="Times New Roman" w:eastAsia="SimSun" w:hAnsi="Times New Roman" w:cs="Times New Roman"/>
          <w:color w:val="1F497D"/>
          <w:kern w:val="0"/>
          <w:sz w:val="22"/>
        </w:rPr>
      </w:pPr>
    </w:p>
    <w:p w14:paraId="7E208EAE" w14:textId="7C30039B" w:rsidR="00D22359" w:rsidRDefault="00D22359" w:rsidP="00D22359">
      <w:pPr>
        <w:widowControl/>
        <w:jc w:val="left"/>
        <w:rPr>
          <w:rFonts w:ascii="Times New Roman" w:eastAsia="SimSun" w:hAnsi="Times New Roman" w:cs="Times New Roman"/>
          <w:color w:val="1F497D"/>
          <w:kern w:val="0"/>
          <w:sz w:val="22"/>
        </w:rPr>
      </w:pPr>
      <w:r w:rsidRPr="00D22359">
        <w:rPr>
          <w:rFonts w:ascii="Times New Roman" w:eastAsia="SimSun" w:hAnsi="Times New Roman" w:cs="Times New Roman"/>
          <w:color w:val="1F497D"/>
          <w:kern w:val="0"/>
          <w:sz w:val="22"/>
        </w:rPr>
        <w:t>Happy Chinese New Year!</w:t>
      </w:r>
      <w:r w:rsidRPr="00D22359">
        <w:t xml:space="preserve"> </w:t>
      </w:r>
      <w:r w:rsidRPr="00D22359">
        <w:rPr>
          <w:rFonts w:ascii="Times New Roman" w:eastAsia="SimSun" w:hAnsi="Times New Roman" w:cs="Times New Roman"/>
          <w:color w:val="1F497D"/>
          <w:kern w:val="0"/>
          <w:sz w:val="22"/>
        </w:rPr>
        <w:t>Wishing you a prosperous and successful year ahead, filled with good health and happiness.</w:t>
      </w:r>
    </w:p>
    <w:p w14:paraId="3DD1729A" w14:textId="77777777" w:rsidR="00D22359" w:rsidRPr="00D22359" w:rsidRDefault="00D22359" w:rsidP="00D22359">
      <w:pPr>
        <w:widowControl/>
        <w:jc w:val="left"/>
        <w:rPr>
          <w:rFonts w:ascii="Times New Roman" w:eastAsia="SimSun" w:hAnsi="Times New Roman" w:cs="Times New Roman"/>
          <w:color w:val="1F497D"/>
          <w:kern w:val="0"/>
          <w:sz w:val="22"/>
        </w:rPr>
      </w:pPr>
    </w:p>
    <w:p w14:paraId="420E95A2" w14:textId="06CB9722" w:rsidR="00D22359" w:rsidRDefault="00D22359" w:rsidP="00D22359">
      <w:pPr>
        <w:widowControl/>
        <w:jc w:val="left"/>
        <w:rPr>
          <w:rFonts w:ascii="Times New Roman" w:eastAsia="SimSun" w:hAnsi="Times New Roman" w:cs="Times New Roman"/>
          <w:color w:val="1F497D"/>
          <w:kern w:val="0"/>
          <w:sz w:val="22"/>
        </w:rPr>
      </w:pPr>
      <w:r w:rsidRPr="00D22359">
        <w:rPr>
          <w:rFonts w:ascii="Times New Roman" w:eastAsia="SimSun" w:hAnsi="Times New Roman" w:cs="Times New Roman"/>
          <w:color w:val="1F497D"/>
          <w:kern w:val="0"/>
          <w:sz w:val="22"/>
        </w:rPr>
        <w:t xml:space="preserve">I have carefully checked the proof of our accepted SMS review paper. Everything looks good. I have also added the acknowledgment you mentioned, including ‘the Hong Kong Centre for Logistics Robotics of </w:t>
      </w:r>
      <w:proofErr w:type="spellStart"/>
      <w:r w:rsidRPr="00D22359">
        <w:rPr>
          <w:rFonts w:ascii="Times New Roman" w:eastAsia="SimSun" w:hAnsi="Times New Roman" w:cs="Times New Roman"/>
          <w:color w:val="1F497D"/>
          <w:kern w:val="0"/>
          <w:sz w:val="22"/>
        </w:rPr>
        <w:t>InnoHK</w:t>
      </w:r>
      <w:proofErr w:type="spellEnd"/>
      <w:r w:rsidRPr="00D22359">
        <w:rPr>
          <w:rFonts w:ascii="Times New Roman" w:eastAsia="SimSun" w:hAnsi="Times New Roman" w:cs="Times New Roman"/>
          <w:color w:val="1F497D"/>
          <w:kern w:val="0"/>
          <w:sz w:val="22"/>
        </w:rPr>
        <w:t>,’ and made some additional changes.</w:t>
      </w:r>
    </w:p>
    <w:p w14:paraId="6192CAC4" w14:textId="77777777" w:rsidR="00D22359" w:rsidRPr="00D22359" w:rsidRDefault="00D22359" w:rsidP="00D22359">
      <w:pPr>
        <w:widowControl/>
        <w:jc w:val="left"/>
        <w:rPr>
          <w:rFonts w:ascii="Times New Roman" w:eastAsia="SimSun" w:hAnsi="Times New Roman" w:cs="Times New Roman"/>
          <w:color w:val="1F497D"/>
          <w:kern w:val="0"/>
          <w:sz w:val="22"/>
        </w:rPr>
      </w:pPr>
    </w:p>
    <w:p w14:paraId="448F3B66" w14:textId="77777777" w:rsidR="00D22359" w:rsidRPr="00D22359" w:rsidRDefault="00D22359" w:rsidP="00D22359">
      <w:pPr>
        <w:widowControl/>
        <w:jc w:val="left"/>
        <w:rPr>
          <w:rFonts w:ascii="Times New Roman" w:eastAsia="SimSun" w:hAnsi="Times New Roman" w:cs="Times New Roman"/>
          <w:color w:val="1F497D"/>
          <w:kern w:val="0"/>
          <w:sz w:val="22"/>
        </w:rPr>
      </w:pPr>
      <w:r w:rsidRPr="00D22359">
        <w:rPr>
          <w:rFonts w:ascii="Times New Roman" w:eastAsia="SimSun" w:hAnsi="Times New Roman" w:cs="Times New Roman"/>
          <w:color w:val="1F497D"/>
          <w:kern w:val="0"/>
          <w:sz w:val="22"/>
        </w:rPr>
        <w:t>Thank you so much for your help! Please let me know if anything else is needed.</w:t>
      </w:r>
    </w:p>
    <w:p w14:paraId="4B76923A" w14:textId="77777777" w:rsidR="00D22359" w:rsidRPr="00664715" w:rsidRDefault="00D22359" w:rsidP="00D22359">
      <w:pPr>
        <w:widowControl/>
        <w:jc w:val="left"/>
        <w:rPr>
          <w:rFonts w:ascii="Times New Roman" w:eastAsia="SimSun" w:hAnsi="Times New Roman" w:cs="Times New Roman"/>
          <w:color w:val="1F497D"/>
          <w:kern w:val="0"/>
          <w:sz w:val="22"/>
        </w:rPr>
      </w:pPr>
    </w:p>
    <w:p w14:paraId="1ED485A0" w14:textId="77777777" w:rsidR="00D22359" w:rsidRDefault="00D22359" w:rsidP="00D2235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A171AB3" w14:textId="77777777" w:rsidR="00D22359" w:rsidRDefault="00D22359" w:rsidP="00D223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4B5A3F" w14:textId="77777777" w:rsidR="00D22359" w:rsidRDefault="00D22359" w:rsidP="00F37108">
      <w:pPr>
        <w:widowControl/>
        <w:jc w:val="left"/>
        <w:rPr>
          <w:rFonts w:ascii="Times New Roman" w:eastAsia="SimSun" w:hAnsi="Times New Roman" w:cs="Times New Roman"/>
          <w:color w:val="1F497D"/>
          <w:kern w:val="0"/>
          <w:sz w:val="22"/>
        </w:rPr>
      </w:pPr>
    </w:p>
    <w:p w14:paraId="03F70103" w14:textId="77777777" w:rsidR="00D22359" w:rsidRDefault="00D22359" w:rsidP="00F37108">
      <w:pPr>
        <w:widowControl/>
        <w:jc w:val="left"/>
        <w:rPr>
          <w:rFonts w:ascii="Times New Roman" w:eastAsia="SimSun" w:hAnsi="Times New Roman" w:cs="Times New Roman"/>
          <w:color w:val="1F497D"/>
          <w:kern w:val="0"/>
          <w:sz w:val="22"/>
        </w:rPr>
      </w:pPr>
    </w:p>
    <w:p w14:paraId="183F1E81" w14:textId="63D1D576"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Dear Prof. </w:t>
      </w:r>
      <w:proofErr w:type="spellStart"/>
      <w:r>
        <w:rPr>
          <w:rFonts w:ascii="Times New Roman" w:eastAsia="SimSun" w:hAnsi="Times New Roman" w:cs="Times New Roman" w:hint="eastAsia"/>
          <w:color w:val="1F497D"/>
          <w:kern w:val="0"/>
          <w:sz w:val="22"/>
        </w:rPr>
        <w:t>Bodaghi</w:t>
      </w:r>
      <w:proofErr w:type="spellEnd"/>
      <w:r>
        <w:rPr>
          <w:rFonts w:ascii="Times New Roman" w:eastAsia="SimSun" w:hAnsi="Times New Roman" w:cs="Times New Roman" w:hint="eastAsia"/>
          <w:color w:val="1F497D"/>
          <w:kern w:val="0"/>
          <w:sz w:val="22"/>
        </w:rPr>
        <w:t xml:space="preserve">, </w:t>
      </w:r>
    </w:p>
    <w:p w14:paraId="424DA540" w14:textId="77777777" w:rsidR="00E059DD" w:rsidRDefault="00E059DD" w:rsidP="00F37108">
      <w:pPr>
        <w:widowControl/>
        <w:jc w:val="left"/>
        <w:rPr>
          <w:rFonts w:ascii="Times New Roman" w:eastAsia="SimSun" w:hAnsi="Times New Roman" w:cs="Times New Roman"/>
          <w:color w:val="1F497D"/>
          <w:kern w:val="0"/>
          <w:sz w:val="22"/>
        </w:rPr>
      </w:pPr>
    </w:p>
    <w:p w14:paraId="436EA1E8" w14:textId="688F06FF"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you go: </w:t>
      </w:r>
      <w:hyperlink r:id="rId25" w:history="1">
        <w:r w:rsidRPr="00D2068C">
          <w:rPr>
            <w:rStyle w:val="ae"/>
            <w:rFonts w:ascii="Times New Roman" w:eastAsia="SimSun" w:hAnsi="Times New Roman" w:cs="Times New Roman"/>
            <w:kern w:val="0"/>
            <w:sz w:val="22"/>
          </w:rPr>
          <w:t>https://drive.google.com/file/d/1tKLUuQZZYAjjv159zkSVKVRwMtbgqOhU/view?usp=sharing</w:t>
        </w:r>
      </w:hyperlink>
    </w:p>
    <w:p w14:paraId="3CE17293" w14:textId="17709FC7" w:rsidR="00E059DD" w:rsidRDefault="00E059DD" w:rsidP="00F37108">
      <w:pPr>
        <w:widowControl/>
        <w:jc w:val="left"/>
        <w:rPr>
          <w:rFonts w:ascii="Times New Roman" w:eastAsia="SimSun" w:hAnsi="Times New Roman" w:cs="Times New Roman"/>
          <w:color w:val="1F497D"/>
          <w:kern w:val="0"/>
          <w:sz w:val="22"/>
        </w:rPr>
      </w:pPr>
    </w:p>
    <w:p w14:paraId="786990E1" w14:textId="2DCB16F1"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and contributions to this paper. </w:t>
      </w:r>
    </w:p>
    <w:p w14:paraId="0DAC55BA" w14:textId="77777777" w:rsidR="00E059DD" w:rsidRDefault="00E059DD" w:rsidP="00F37108">
      <w:pPr>
        <w:widowControl/>
        <w:jc w:val="left"/>
        <w:rPr>
          <w:rFonts w:ascii="Times New Roman" w:eastAsia="SimSun" w:hAnsi="Times New Roman" w:cs="Times New Roman"/>
          <w:color w:val="1F497D"/>
          <w:kern w:val="0"/>
          <w:sz w:val="22"/>
        </w:rPr>
      </w:pPr>
    </w:p>
    <w:p w14:paraId="63FADC02" w14:textId="2EB5079B"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t regards,</w:t>
      </w:r>
    </w:p>
    <w:p w14:paraId="5B11E1E4" w14:textId="7EBB5561"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F2DA869" w14:textId="77777777" w:rsidR="00E059DD" w:rsidRDefault="00E059DD" w:rsidP="00F37108">
      <w:pPr>
        <w:widowControl/>
        <w:jc w:val="left"/>
        <w:rPr>
          <w:rFonts w:ascii="Times New Roman" w:eastAsia="SimSun" w:hAnsi="Times New Roman" w:cs="Times New Roman"/>
          <w:color w:val="1F497D"/>
          <w:kern w:val="0"/>
          <w:sz w:val="22"/>
        </w:rPr>
      </w:pPr>
    </w:p>
    <w:p w14:paraId="403972F3" w14:textId="48820604" w:rsidR="00F37108" w:rsidRDefault="00F37108" w:rsidP="00F3710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Jin</w:t>
      </w:r>
      <w:r w:rsidRPr="00BF7393">
        <w:rPr>
          <w:rFonts w:ascii="Times New Roman" w:eastAsia="SimSun" w:hAnsi="Times New Roman" w:cs="Times New Roman"/>
          <w:color w:val="1F497D"/>
          <w:kern w:val="0"/>
          <w:sz w:val="22"/>
        </w:rPr>
        <w:t>,</w:t>
      </w:r>
      <w:proofErr w:type="spellEnd"/>
    </w:p>
    <w:p w14:paraId="76FBA38C" w14:textId="77777777" w:rsidR="00F37108" w:rsidRDefault="00F37108" w:rsidP="00F37108">
      <w:pPr>
        <w:widowControl/>
        <w:jc w:val="left"/>
        <w:rPr>
          <w:rFonts w:ascii="Times New Roman" w:eastAsia="SimSun" w:hAnsi="Times New Roman" w:cs="Times New Roman"/>
          <w:color w:val="1F497D"/>
          <w:kern w:val="0"/>
          <w:sz w:val="22"/>
        </w:rPr>
      </w:pPr>
    </w:p>
    <w:p w14:paraId="4C7EC294" w14:textId="77777777" w:rsidR="00F37108" w:rsidRDefault="00F37108" w:rsidP="00F37108">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lastRenderedPageBreak/>
        <w:t>Thank you so much for your help in preparing the invitation letter. I truly appreciate your support.</w:t>
      </w:r>
    </w:p>
    <w:p w14:paraId="7AB85848" w14:textId="77777777" w:rsidR="00F37108" w:rsidRPr="00F37108" w:rsidRDefault="00F37108" w:rsidP="00F37108">
      <w:pPr>
        <w:widowControl/>
        <w:jc w:val="left"/>
        <w:rPr>
          <w:rFonts w:ascii="Times New Roman" w:eastAsia="SimSun" w:hAnsi="Times New Roman" w:cs="Times New Roman"/>
          <w:color w:val="1F497D"/>
          <w:kern w:val="0"/>
          <w:sz w:val="22"/>
        </w:rPr>
      </w:pPr>
    </w:p>
    <w:p w14:paraId="35FB814E" w14:textId="2A3A6470" w:rsidR="00F37108" w:rsidRDefault="00F37108" w:rsidP="00F37108">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t xml:space="preserve">If there are any updates regarding the </w:t>
      </w:r>
      <w:r>
        <w:rPr>
          <w:rFonts w:ascii="Times New Roman" w:eastAsia="SimSun" w:hAnsi="Times New Roman" w:cs="Times New Roman" w:hint="eastAsia"/>
          <w:color w:val="1F497D"/>
          <w:kern w:val="0"/>
          <w:sz w:val="22"/>
        </w:rPr>
        <w:t xml:space="preserve">application of </w:t>
      </w:r>
      <w:r w:rsidRPr="00F37108">
        <w:rPr>
          <w:rFonts w:ascii="Times New Roman" w:eastAsia="SimSun" w:hAnsi="Times New Roman" w:cs="Times New Roman"/>
          <w:color w:val="1F497D"/>
          <w:kern w:val="0"/>
          <w:sz w:val="22"/>
        </w:rPr>
        <w:t>programs, I will inform you promptly.</w:t>
      </w:r>
    </w:p>
    <w:p w14:paraId="13C6D3E6" w14:textId="77777777" w:rsidR="00F37108" w:rsidRPr="00F37108" w:rsidRDefault="00F37108" w:rsidP="00F37108">
      <w:pPr>
        <w:widowControl/>
        <w:jc w:val="left"/>
        <w:rPr>
          <w:rFonts w:ascii="Times New Roman" w:eastAsia="SimSun" w:hAnsi="Times New Roman" w:cs="Times New Roman"/>
          <w:color w:val="1F497D"/>
          <w:kern w:val="0"/>
          <w:sz w:val="22"/>
        </w:rPr>
      </w:pPr>
    </w:p>
    <w:p w14:paraId="0C9C6980" w14:textId="77777777" w:rsidR="00F37108" w:rsidRPr="00F37108" w:rsidRDefault="00F37108" w:rsidP="00F37108">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t>Wishing you a wonderful weekend!</w:t>
      </w:r>
    </w:p>
    <w:p w14:paraId="61A86AEA" w14:textId="77777777" w:rsidR="00F37108" w:rsidRPr="008748CC" w:rsidRDefault="00F37108" w:rsidP="00F37108">
      <w:pPr>
        <w:widowControl/>
        <w:jc w:val="left"/>
        <w:rPr>
          <w:rFonts w:ascii="Times New Roman" w:eastAsia="SimSun" w:hAnsi="Times New Roman" w:cs="Times New Roman"/>
          <w:color w:val="1F497D"/>
          <w:kern w:val="0"/>
          <w:sz w:val="22"/>
        </w:rPr>
      </w:pPr>
    </w:p>
    <w:p w14:paraId="151A7C6F" w14:textId="77777777" w:rsidR="00F37108" w:rsidRDefault="00F37108"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424779B" w14:textId="77777777" w:rsidR="00F37108" w:rsidRDefault="00F37108"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B264E9" w14:textId="77777777" w:rsidR="00F37108" w:rsidRDefault="00F37108" w:rsidP="007017CC">
      <w:pPr>
        <w:widowControl/>
        <w:jc w:val="left"/>
        <w:rPr>
          <w:rFonts w:ascii="Times New Roman" w:eastAsia="SimSun" w:hAnsi="Times New Roman" w:cs="Times New Roman"/>
          <w:color w:val="1F497D"/>
          <w:kern w:val="0"/>
          <w:sz w:val="22"/>
        </w:rPr>
      </w:pPr>
    </w:p>
    <w:p w14:paraId="543995EC" w14:textId="77777777" w:rsidR="00F37108" w:rsidRDefault="00F37108" w:rsidP="007017CC">
      <w:pPr>
        <w:widowControl/>
        <w:jc w:val="left"/>
        <w:rPr>
          <w:rFonts w:ascii="Times New Roman" w:eastAsia="SimSun" w:hAnsi="Times New Roman" w:cs="Times New Roman"/>
          <w:color w:val="1F497D"/>
          <w:kern w:val="0"/>
          <w:sz w:val="22"/>
        </w:rPr>
      </w:pPr>
    </w:p>
    <w:p w14:paraId="5136C2D2" w14:textId="7FD61D93" w:rsidR="007017CC" w:rsidRDefault="007017CC" w:rsidP="007017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Jin</w:t>
      </w:r>
      <w:r w:rsidRPr="00BF7393">
        <w:rPr>
          <w:rFonts w:ascii="Times New Roman" w:eastAsia="SimSun" w:hAnsi="Times New Roman" w:cs="Times New Roman"/>
          <w:color w:val="1F497D"/>
          <w:kern w:val="0"/>
          <w:sz w:val="22"/>
        </w:rPr>
        <w:t>,</w:t>
      </w:r>
      <w:proofErr w:type="spellEnd"/>
    </w:p>
    <w:p w14:paraId="3CDCC8D5" w14:textId="77777777" w:rsidR="007017CC" w:rsidRDefault="007017CC" w:rsidP="007017CC">
      <w:pPr>
        <w:widowControl/>
        <w:jc w:val="left"/>
        <w:rPr>
          <w:rFonts w:ascii="Times New Roman" w:eastAsia="SimSun" w:hAnsi="Times New Roman" w:cs="Times New Roman"/>
          <w:color w:val="1F497D"/>
          <w:kern w:val="0"/>
          <w:sz w:val="22"/>
        </w:rPr>
      </w:pPr>
    </w:p>
    <w:p w14:paraId="61DE4FAF" w14:textId="64EEA6B1" w:rsidR="007017CC" w:rsidRDefault="007017CC" w:rsidP="007017CC">
      <w:pPr>
        <w:widowControl/>
        <w:jc w:val="left"/>
        <w:rPr>
          <w:rFonts w:ascii="Times New Roman" w:eastAsia="SimSun" w:hAnsi="Times New Roman" w:cs="Times New Roman"/>
          <w:color w:val="1F497D"/>
          <w:kern w:val="0"/>
          <w:sz w:val="22"/>
        </w:rPr>
      </w:pPr>
      <w:r w:rsidRPr="007017CC">
        <w:rPr>
          <w:rFonts w:ascii="Times New Roman" w:eastAsia="SimSun" w:hAnsi="Times New Roman" w:cs="Times New Roman"/>
          <w:color w:val="1F497D"/>
          <w:kern w:val="0"/>
          <w:sz w:val="22"/>
        </w:rPr>
        <w:t xml:space="preserve">I am writing to </w:t>
      </w:r>
      <w:r>
        <w:rPr>
          <w:rFonts w:ascii="Times New Roman" w:eastAsia="SimSun" w:hAnsi="Times New Roman" w:cs="Times New Roman" w:hint="eastAsia"/>
          <w:color w:val="1F497D"/>
          <w:kern w:val="0"/>
          <w:sz w:val="22"/>
        </w:rPr>
        <w:t xml:space="preserve">send you </w:t>
      </w:r>
      <w:r w:rsidRPr="007017CC">
        <w:rPr>
          <w:rFonts w:ascii="Times New Roman" w:eastAsia="SimSun" w:hAnsi="Times New Roman" w:cs="Times New Roman"/>
          <w:color w:val="1F497D"/>
          <w:kern w:val="0"/>
          <w:sz w:val="22"/>
        </w:rPr>
        <w:t>the draft of the invitation letter, for your review. I believe that one invitation letter should be sufficient, as it can be used for both programs I am applying for.</w:t>
      </w:r>
    </w:p>
    <w:p w14:paraId="3A0350FA" w14:textId="77777777" w:rsidR="007017CC" w:rsidRPr="007017CC" w:rsidRDefault="007017CC" w:rsidP="007017CC">
      <w:pPr>
        <w:widowControl/>
        <w:jc w:val="left"/>
        <w:rPr>
          <w:rFonts w:ascii="Times New Roman" w:eastAsia="SimSun" w:hAnsi="Times New Roman" w:cs="Times New Roman"/>
          <w:color w:val="1F497D"/>
          <w:kern w:val="0"/>
          <w:sz w:val="22"/>
        </w:rPr>
      </w:pPr>
    </w:p>
    <w:p w14:paraId="28A3D001" w14:textId="77777777" w:rsidR="007017CC" w:rsidRDefault="007017CC" w:rsidP="007017CC">
      <w:pPr>
        <w:widowControl/>
        <w:jc w:val="left"/>
        <w:rPr>
          <w:rFonts w:ascii="Times New Roman" w:eastAsia="SimSun" w:hAnsi="Times New Roman" w:cs="Times New Roman"/>
          <w:color w:val="1F497D"/>
          <w:kern w:val="0"/>
          <w:sz w:val="22"/>
        </w:rPr>
      </w:pPr>
      <w:r w:rsidRPr="007017CC">
        <w:rPr>
          <w:rFonts w:ascii="Times New Roman" w:eastAsia="SimSun" w:hAnsi="Times New Roman" w:cs="Times New Roman"/>
          <w:color w:val="1F497D"/>
          <w:kern w:val="0"/>
          <w:sz w:val="22"/>
        </w:rPr>
        <w:t>Please let me know if there are any edits or additional details you would like me to include. Once finalized, I would greatly appreciate it if you could sign it at your earliest convenience.</w:t>
      </w:r>
    </w:p>
    <w:p w14:paraId="1EE9BA93" w14:textId="77777777" w:rsidR="007017CC" w:rsidRPr="007017CC" w:rsidRDefault="007017CC" w:rsidP="007017CC">
      <w:pPr>
        <w:widowControl/>
        <w:jc w:val="left"/>
        <w:rPr>
          <w:rFonts w:ascii="Times New Roman" w:eastAsia="SimSun" w:hAnsi="Times New Roman" w:cs="Times New Roman"/>
          <w:color w:val="1F497D"/>
          <w:kern w:val="0"/>
          <w:sz w:val="22"/>
        </w:rPr>
      </w:pPr>
    </w:p>
    <w:p w14:paraId="2F6F91A1" w14:textId="77777777" w:rsidR="007017CC" w:rsidRPr="007017CC" w:rsidRDefault="007017CC" w:rsidP="007017CC">
      <w:pPr>
        <w:widowControl/>
        <w:jc w:val="left"/>
        <w:rPr>
          <w:rFonts w:ascii="Times New Roman" w:eastAsia="SimSun" w:hAnsi="Times New Roman" w:cs="Times New Roman"/>
          <w:color w:val="1F497D"/>
          <w:kern w:val="0"/>
          <w:sz w:val="22"/>
        </w:rPr>
      </w:pPr>
      <w:r w:rsidRPr="007017CC">
        <w:rPr>
          <w:rFonts w:ascii="Times New Roman" w:eastAsia="SimSun" w:hAnsi="Times New Roman" w:cs="Times New Roman"/>
          <w:color w:val="1F497D"/>
          <w:kern w:val="0"/>
          <w:sz w:val="22"/>
        </w:rPr>
        <w:t>Thank you very much for your time and support!</w:t>
      </w:r>
    </w:p>
    <w:p w14:paraId="101080BA" w14:textId="77777777" w:rsidR="007017CC" w:rsidRPr="008748CC" w:rsidRDefault="007017CC" w:rsidP="007017CC">
      <w:pPr>
        <w:widowControl/>
        <w:jc w:val="left"/>
        <w:rPr>
          <w:rFonts w:ascii="Times New Roman" w:eastAsia="SimSun" w:hAnsi="Times New Roman" w:cs="Times New Roman"/>
          <w:color w:val="1F497D"/>
          <w:kern w:val="0"/>
          <w:sz w:val="22"/>
        </w:rPr>
      </w:pPr>
    </w:p>
    <w:p w14:paraId="642707F4" w14:textId="77777777" w:rsidR="007017CC" w:rsidRDefault="007017CC" w:rsidP="007017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69182C" w14:textId="77777777" w:rsidR="007017CC" w:rsidRDefault="007017CC" w:rsidP="007017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D52A732" w14:textId="77777777" w:rsidR="007017CC" w:rsidRDefault="007017CC" w:rsidP="007742B6">
      <w:pPr>
        <w:widowControl/>
        <w:jc w:val="left"/>
        <w:rPr>
          <w:rFonts w:ascii="Times New Roman" w:eastAsia="SimSun" w:hAnsi="Times New Roman" w:cs="Times New Roman"/>
          <w:color w:val="1F497D"/>
          <w:kern w:val="0"/>
          <w:sz w:val="22"/>
        </w:rPr>
      </w:pPr>
    </w:p>
    <w:p w14:paraId="177DD3E5" w14:textId="77777777" w:rsidR="007017CC" w:rsidRDefault="007017CC" w:rsidP="007742B6">
      <w:pPr>
        <w:widowControl/>
        <w:jc w:val="left"/>
        <w:rPr>
          <w:rFonts w:ascii="Times New Roman" w:eastAsia="SimSun" w:hAnsi="Times New Roman" w:cs="Times New Roman"/>
          <w:color w:val="1F497D"/>
          <w:kern w:val="0"/>
          <w:sz w:val="22"/>
        </w:rPr>
      </w:pPr>
    </w:p>
    <w:p w14:paraId="3C1BAF52" w14:textId="06E4EDA7" w:rsidR="007742B6" w:rsidRDefault="007742B6" w:rsidP="007742B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D21BFD9" w14:textId="77777777" w:rsidR="007742B6" w:rsidRDefault="007742B6" w:rsidP="007742B6">
      <w:pPr>
        <w:widowControl/>
        <w:jc w:val="left"/>
        <w:rPr>
          <w:rFonts w:ascii="Times New Roman" w:eastAsia="SimSun" w:hAnsi="Times New Roman" w:cs="Times New Roman"/>
          <w:color w:val="1F497D"/>
          <w:kern w:val="0"/>
          <w:sz w:val="22"/>
        </w:rPr>
      </w:pPr>
    </w:p>
    <w:p w14:paraId="20DB62EE" w14:textId="06DB5EB2" w:rsidR="007742B6" w:rsidRPr="007742B6" w:rsidRDefault="007742B6" w:rsidP="007742B6">
      <w:pPr>
        <w:widowControl/>
        <w:jc w:val="left"/>
        <w:rPr>
          <w:rFonts w:ascii="Times New Roman" w:eastAsia="SimSun" w:hAnsi="Times New Roman" w:cs="Times New Roman"/>
          <w:color w:val="1F497D"/>
          <w:kern w:val="0"/>
          <w:sz w:val="22"/>
        </w:rPr>
      </w:pPr>
      <w:r w:rsidRPr="007742B6">
        <w:rPr>
          <w:rFonts w:ascii="Times New Roman" w:eastAsia="SimSun" w:hAnsi="Times New Roman" w:cs="Times New Roman"/>
          <w:color w:val="1F497D"/>
          <w:kern w:val="0"/>
          <w:sz w:val="22"/>
        </w:rPr>
        <w:t>Thank you for your kind words and encouragement! I truly appreciate your support, which motivates me to keep striving for excellence. I will continue to do my best.</w:t>
      </w:r>
    </w:p>
    <w:p w14:paraId="553CA99A" w14:textId="77777777" w:rsidR="007742B6" w:rsidRPr="00664715" w:rsidRDefault="007742B6" w:rsidP="007742B6">
      <w:pPr>
        <w:widowControl/>
        <w:jc w:val="left"/>
        <w:rPr>
          <w:rFonts w:ascii="Times New Roman" w:eastAsia="SimSun" w:hAnsi="Times New Roman" w:cs="Times New Roman"/>
          <w:color w:val="1F497D"/>
          <w:kern w:val="0"/>
          <w:sz w:val="22"/>
        </w:rPr>
      </w:pPr>
    </w:p>
    <w:p w14:paraId="1343496C" w14:textId="77777777" w:rsidR="007742B6" w:rsidRDefault="007742B6" w:rsidP="007742B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646ADC" w14:textId="77777777" w:rsidR="007742B6" w:rsidRDefault="007742B6" w:rsidP="007742B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8D7D63" w14:textId="77777777" w:rsidR="007742B6" w:rsidRDefault="007742B6" w:rsidP="00664715">
      <w:pPr>
        <w:widowControl/>
        <w:jc w:val="left"/>
        <w:rPr>
          <w:rFonts w:ascii="Times New Roman" w:eastAsia="SimSun" w:hAnsi="Times New Roman" w:cs="Times New Roman"/>
          <w:color w:val="1F497D"/>
          <w:kern w:val="0"/>
          <w:sz w:val="22"/>
        </w:rPr>
      </w:pPr>
    </w:p>
    <w:p w14:paraId="519AD64A" w14:textId="77777777" w:rsidR="007742B6" w:rsidRDefault="007742B6" w:rsidP="00664715">
      <w:pPr>
        <w:widowControl/>
        <w:jc w:val="left"/>
        <w:rPr>
          <w:rFonts w:ascii="Times New Roman" w:eastAsia="SimSun" w:hAnsi="Times New Roman" w:cs="Times New Roman"/>
          <w:color w:val="1F497D"/>
          <w:kern w:val="0"/>
          <w:sz w:val="22"/>
        </w:rPr>
      </w:pPr>
    </w:p>
    <w:p w14:paraId="31DBED45" w14:textId="050FFE48" w:rsidR="00664715" w:rsidRDefault="00664715" w:rsidP="0066471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D2A4662" w14:textId="77777777" w:rsidR="00664715" w:rsidRDefault="00664715" w:rsidP="00664715">
      <w:pPr>
        <w:widowControl/>
        <w:jc w:val="left"/>
        <w:rPr>
          <w:rFonts w:ascii="Times New Roman" w:eastAsia="SimSun" w:hAnsi="Times New Roman" w:cs="Times New Roman"/>
          <w:color w:val="1F497D"/>
          <w:kern w:val="0"/>
          <w:sz w:val="22"/>
        </w:rPr>
      </w:pPr>
    </w:p>
    <w:p w14:paraId="33D9A9D9" w14:textId="78935ED3" w:rsidR="00664715" w:rsidRPr="00664715" w:rsidRDefault="00664715" w:rsidP="00664715">
      <w:pPr>
        <w:widowControl/>
        <w:jc w:val="left"/>
        <w:rPr>
          <w:rFonts w:ascii="Times New Roman" w:eastAsia="SimSun" w:hAnsi="Times New Roman" w:cs="Times New Roman"/>
          <w:color w:val="1F497D"/>
          <w:kern w:val="0"/>
          <w:sz w:val="22"/>
        </w:rPr>
      </w:pPr>
      <w:r w:rsidRPr="00664715">
        <w:rPr>
          <w:rFonts w:ascii="Times New Roman" w:eastAsia="SimSun" w:hAnsi="Times New Roman" w:cs="Times New Roman"/>
          <w:color w:val="1F497D"/>
          <w:kern w:val="0"/>
          <w:sz w:val="22"/>
        </w:rPr>
        <w:t xml:space="preserve">I wanted to share some details </w:t>
      </w:r>
      <w:proofErr w:type="gramStart"/>
      <w:r>
        <w:rPr>
          <w:rFonts w:ascii="Times New Roman" w:eastAsia="SimSun" w:hAnsi="Times New Roman" w:cs="Times New Roman" w:hint="eastAsia"/>
          <w:color w:val="1F497D"/>
          <w:kern w:val="0"/>
          <w:sz w:val="22"/>
        </w:rPr>
        <w:t>mentioned</w:t>
      </w:r>
      <w:proofErr w:type="gramEnd"/>
      <w:r w:rsidRPr="00664715">
        <w:rPr>
          <w:rFonts w:ascii="Times New Roman" w:eastAsia="SimSun" w:hAnsi="Times New Roman" w:cs="Times New Roman"/>
          <w:color w:val="1F497D"/>
          <w:kern w:val="0"/>
          <w:sz w:val="22"/>
        </w:rPr>
        <w:t xml:space="preserve"> today’s meeting regarding the panel members who visited our poster</w:t>
      </w:r>
      <w:r>
        <w:rPr>
          <w:rFonts w:ascii="Times New Roman" w:eastAsia="SimSun" w:hAnsi="Times New Roman" w:cs="Times New Roman" w:hint="eastAsia"/>
          <w:color w:val="1F497D"/>
          <w:kern w:val="0"/>
          <w:sz w:val="22"/>
        </w:rPr>
        <w:t xml:space="preserve"> at CRF </w:t>
      </w:r>
      <w:proofErr w:type="spellStart"/>
      <w:r>
        <w:rPr>
          <w:rFonts w:ascii="Times New Roman" w:eastAsia="SimSun" w:hAnsi="Times New Roman" w:cs="Times New Roman" w:hint="eastAsia"/>
          <w:color w:val="1F497D"/>
          <w:kern w:val="0"/>
          <w:sz w:val="22"/>
        </w:rPr>
        <w:t>syposium</w:t>
      </w:r>
      <w:proofErr w:type="spellEnd"/>
      <w:r w:rsidRPr="00664715">
        <w:rPr>
          <w:rFonts w:ascii="Times New Roman" w:eastAsia="SimSun" w:hAnsi="Times New Roman" w:cs="Times New Roman"/>
          <w:color w:val="1F497D"/>
          <w:kern w:val="0"/>
          <w:sz w:val="22"/>
        </w:rPr>
        <w:t>. The two panel members were</w:t>
      </w:r>
      <w:r>
        <w:rPr>
          <w:rFonts w:ascii="Times New Roman" w:eastAsia="SimSun" w:hAnsi="Times New Roman" w:cs="Times New Roman" w:hint="eastAsia"/>
          <w:color w:val="1F497D"/>
          <w:kern w:val="0"/>
          <w:sz w:val="22"/>
        </w:rPr>
        <w:t xml:space="preserve"> Prof.</w:t>
      </w:r>
      <w:r w:rsidRPr="00664715">
        <w:rPr>
          <w:rFonts w:ascii="Times New Roman" w:eastAsia="SimSun" w:hAnsi="Times New Roman" w:cs="Times New Roman"/>
          <w:color w:val="1F497D"/>
          <w:kern w:val="0"/>
          <w:sz w:val="22"/>
        </w:rPr>
        <w:t xml:space="preserve"> Julio C. Guerrero and Bernard Hon.</w:t>
      </w:r>
    </w:p>
    <w:p w14:paraId="4055A7DF" w14:textId="77777777" w:rsidR="00664715" w:rsidRPr="00664715" w:rsidRDefault="00664715" w:rsidP="00664715">
      <w:pPr>
        <w:widowControl/>
        <w:jc w:val="left"/>
        <w:rPr>
          <w:rFonts w:ascii="Times New Roman" w:eastAsia="SimSun" w:hAnsi="Times New Roman" w:cs="Times New Roman"/>
          <w:color w:val="1F497D"/>
          <w:kern w:val="0"/>
          <w:sz w:val="22"/>
        </w:rPr>
      </w:pPr>
    </w:p>
    <w:p w14:paraId="4FA5EC83" w14:textId="10A43FCD" w:rsidR="00664715" w:rsidRPr="00664715" w:rsidRDefault="00664715" w:rsidP="00664715">
      <w:pPr>
        <w:widowControl/>
        <w:jc w:val="left"/>
        <w:rPr>
          <w:rFonts w:ascii="Times New Roman" w:eastAsia="SimSun" w:hAnsi="Times New Roman" w:cs="Times New Roman"/>
          <w:color w:val="1F497D"/>
          <w:kern w:val="0"/>
          <w:sz w:val="22"/>
        </w:rPr>
      </w:pPr>
      <w:r w:rsidRPr="00664715">
        <w:rPr>
          <w:rFonts w:ascii="Times New Roman" w:eastAsia="SimSun" w:hAnsi="Times New Roman" w:cs="Times New Roman"/>
          <w:color w:val="1F497D"/>
          <w:kern w:val="0"/>
          <w:sz w:val="22"/>
        </w:rPr>
        <w:t xml:space="preserve">Additionally, Prof. Julio C. Guerrero kindly mentioned that if I </w:t>
      </w:r>
      <w:r>
        <w:rPr>
          <w:rFonts w:ascii="Times New Roman" w:eastAsia="SimSun" w:hAnsi="Times New Roman" w:cs="Times New Roman" w:hint="eastAsia"/>
          <w:color w:val="1F497D"/>
          <w:kern w:val="0"/>
          <w:sz w:val="22"/>
        </w:rPr>
        <w:t>want to</w:t>
      </w:r>
      <w:r w:rsidRPr="00664715">
        <w:rPr>
          <w:rFonts w:ascii="Times New Roman" w:eastAsia="SimSun" w:hAnsi="Times New Roman" w:cs="Times New Roman"/>
          <w:color w:val="1F497D"/>
          <w:kern w:val="0"/>
          <w:sz w:val="22"/>
        </w:rPr>
        <w:t xml:space="preserve"> pursu</w:t>
      </w:r>
      <w:r>
        <w:rPr>
          <w:rFonts w:ascii="Times New Roman" w:eastAsia="SimSun" w:hAnsi="Times New Roman" w:cs="Times New Roman" w:hint="eastAsia"/>
          <w:color w:val="1F497D"/>
          <w:kern w:val="0"/>
          <w:sz w:val="22"/>
        </w:rPr>
        <w:t>e</w:t>
      </w:r>
      <w:r w:rsidRPr="00664715">
        <w:rPr>
          <w:rFonts w:ascii="Times New Roman" w:eastAsia="SimSun" w:hAnsi="Times New Roman" w:cs="Times New Roman"/>
          <w:color w:val="1F497D"/>
          <w:kern w:val="0"/>
          <w:sz w:val="22"/>
        </w:rPr>
        <w:t xml:space="preserve"> a postdoc position in the U.S., I </w:t>
      </w:r>
      <w:r>
        <w:rPr>
          <w:rFonts w:ascii="Times New Roman" w:eastAsia="SimSun" w:hAnsi="Times New Roman" w:cs="Times New Roman" w:hint="eastAsia"/>
          <w:color w:val="1F497D"/>
          <w:kern w:val="0"/>
          <w:sz w:val="22"/>
        </w:rPr>
        <w:t>can</w:t>
      </w:r>
      <w:r w:rsidRPr="00664715">
        <w:rPr>
          <w:rFonts w:ascii="Times New Roman" w:eastAsia="SimSun" w:hAnsi="Times New Roman" w:cs="Times New Roman"/>
          <w:color w:val="1F497D"/>
          <w:kern w:val="0"/>
          <w:sz w:val="22"/>
        </w:rPr>
        <w:t xml:space="preserve"> reach out to him for </w:t>
      </w:r>
      <w:r>
        <w:rPr>
          <w:rFonts w:ascii="Times New Roman" w:eastAsia="SimSun" w:hAnsi="Times New Roman" w:cs="Times New Roman" w:hint="eastAsia"/>
          <w:color w:val="1F497D"/>
          <w:kern w:val="0"/>
          <w:sz w:val="22"/>
        </w:rPr>
        <w:t>help</w:t>
      </w:r>
      <w:r w:rsidRPr="00664715">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Very interesting. </w:t>
      </w:r>
    </w:p>
    <w:p w14:paraId="33E9B57C" w14:textId="77777777" w:rsidR="00664715" w:rsidRPr="00664715" w:rsidRDefault="00664715" w:rsidP="00664715">
      <w:pPr>
        <w:widowControl/>
        <w:jc w:val="left"/>
        <w:rPr>
          <w:rFonts w:ascii="Times New Roman" w:eastAsia="SimSun" w:hAnsi="Times New Roman" w:cs="Times New Roman"/>
          <w:color w:val="1F497D"/>
          <w:kern w:val="0"/>
          <w:sz w:val="22"/>
        </w:rPr>
      </w:pPr>
    </w:p>
    <w:p w14:paraId="04B27830" w14:textId="77777777" w:rsidR="00664715" w:rsidRDefault="00664715" w:rsidP="0066471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DB978B7" w14:textId="77777777" w:rsidR="00664715" w:rsidRDefault="00664715" w:rsidP="0066471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177E4EA2" w14:textId="77777777" w:rsidR="00664715" w:rsidRDefault="00664715" w:rsidP="004F401E">
      <w:pPr>
        <w:widowControl/>
        <w:jc w:val="left"/>
        <w:rPr>
          <w:rFonts w:ascii="Times New Roman" w:eastAsia="SimSun" w:hAnsi="Times New Roman" w:cs="Times New Roman"/>
          <w:color w:val="1F497D"/>
          <w:kern w:val="0"/>
          <w:sz w:val="22"/>
        </w:rPr>
      </w:pPr>
    </w:p>
    <w:p w14:paraId="59C9E826" w14:textId="77777777" w:rsidR="00664715" w:rsidRDefault="00664715" w:rsidP="004F401E">
      <w:pPr>
        <w:widowControl/>
        <w:jc w:val="left"/>
        <w:rPr>
          <w:rFonts w:ascii="Times New Roman" w:eastAsia="SimSun" w:hAnsi="Times New Roman" w:cs="Times New Roman"/>
          <w:color w:val="1F497D"/>
          <w:kern w:val="0"/>
          <w:sz w:val="22"/>
        </w:rPr>
      </w:pPr>
    </w:p>
    <w:p w14:paraId="2548AABB" w14:textId="639B599E" w:rsidR="004F401E" w:rsidRDefault="004F401E" w:rsidP="004F401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F401E">
        <w:rPr>
          <w:rFonts w:ascii="Times New Roman" w:eastAsia="SimSun" w:hAnsi="Times New Roman" w:cs="Times New Roman"/>
          <w:color w:val="1F497D"/>
          <w:kern w:val="0"/>
          <w:sz w:val="22"/>
        </w:rPr>
        <w:t>Pascale</w:t>
      </w:r>
      <w:r w:rsidRPr="00BF7393">
        <w:rPr>
          <w:rFonts w:ascii="Times New Roman" w:eastAsia="SimSun" w:hAnsi="Times New Roman" w:cs="Times New Roman"/>
          <w:color w:val="1F497D"/>
          <w:kern w:val="0"/>
          <w:sz w:val="22"/>
        </w:rPr>
        <w:t>,</w:t>
      </w:r>
    </w:p>
    <w:p w14:paraId="6FCA9482" w14:textId="77777777" w:rsidR="004F401E" w:rsidRDefault="004F401E" w:rsidP="004F401E">
      <w:pPr>
        <w:widowControl/>
        <w:jc w:val="left"/>
        <w:rPr>
          <w:rFonts w:ascii="Times New Roman" w:eastAsia="SimSun" w:hAnsi="Times New Roman" w:cs="Times New Roman"/>
          <w:color w:val="1F497D"/>
          <w:kern w:val="0"/>
          <w:sz w:val="22"/>
        </w:rPr>
      </w:pPr>
    </w:p>
    <w:p w14:paraId="2F91016E" w14:textId="77777777" w:rsidR="004F401E" w:rsidRDefault="004F401E" w:rsidP="004F401E">
      <w:pPr>
        <w:widowControl/>
        <w:jc w:val="left"/>
        <w:rPr>
          <w:rFonts w:ascii="Times New Roman" w:eastAsia="SimSun" w:hAnsi="Times New Roman" w:cs="Times New Roman"/>
          <w:color w:val="1F497D"/>
          <w:kern w:val="0"/>
          <w:sz w:val="22"/>
        </w:rPr>
      </w:pPr>
      <w:r w:rsidRPr="004F401E">
        <w:rPr>
          <w:rFonts w:ascii="Times New Roman" w:eastAsia="SimSun" w:hAnsi="Times New Roman" w:cs="Times New Roman"/>
          <w:color w:val="1F497D"/>
          <w:kern w:val="0"/>
          <w:sz w:val="22"/>
        </w:rPr>
        <w:t>Thank you for awarding me the SPIE Student Conference Support. I am honored and look forward to participating in the SPIE Smart Structures + Nondestructive Evaluation 2025 conference.</w:t>
      </w:r>
    </w:p>
    <w:p w14:paraId="4ADFF1CE" w14:textId="77777777" w:rsidR="004F401E" w:rsidRPr="004F401E" w:rsidRDefault="004F401E" w:rsidP="004F401E">
      <w:pPr>
        <w:widowControl/>
        <w:jc w:val="left"/>
        <w:rPr>
          <w:rFonts w:ascii="Times New Roman" w:eastAsia="SimSun" w:hAnsi="Times New Roman" w:cs="Times New Roman"/>
          <w:color w:val="1F497D"/>
          <w:kern w:val="0"/>
          <w:sz w:val="22"/>
        </w:rPr>
      </w:pPr>
    </w:p>
    <w:p w14:paraId="68F0B5F2" w14:textId="77777777" w:rsidR="004F401E" w:rsidRPr="004F401E" w:rsidRDefault="004F401E" w:rsidP="004F401E">
      <w:pPr>
        <w:widowControl/>
        <w:jc w:val="left"/>
        <w:rPr>
          <w:rFonts w:ascii="Times New Roman" w:eastAsia="SimSun" w:hAnsi="Times New Roman" w:cs="Times New Roman"/>
          <w:color w:val="1F497D"/>
          <w:kern w:val="0"/>
          <w:sz w:val="22"/>
        </w:rPr>
      </w:pPr>
      <w:r w:rsidRPr="004F401E">
        <w:rPr>
          <w:rFonts w:ascii="Times New Roman" w:eastAsia="SimSun" w:hAnsi="Times New Roman" w:cs="Times New Roman"/>
          <w:color w:val="1F497D"/>
          <w:kern w:val="0"/>
          <w:sz w:val="22"/>
        </w:rPr>
        <w:t>I would like to confirm the following details:</w:t>
      </w:r>
    </w:p>
    <w:p w14:paraId="7580EEB6" w14:textId="3E99F016" w:rsidR="004F401E" w:rsidRPr="004F401E" w:rsidRDefault="009F1591" w:rsidP="009F159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 </w:t>
      </w:r>
      <w:r w:rsidR="004F401E" w:rsidRPr="004F401E">
        <w:rPr>
          <w:rFonts w:ascii="Times New Roman" w:eastAsia="SimSun" w:hAnsi="Times New Roman" w:cs="Times New Roman"/>
          <w:color w:val="1F497D"/>
          <w:kern w:val="0"/>
          <w:sz w:val="22"/>
        </w:rPr>
        <w:t>My visa application is currently in process. I submitted my application on 3 December 2024 and am awaiting the result.</w:t>
      </w:r>
    </w:p>
    <w:p w14:paraId="6E52A83C" w14:textId="087BB339" w:rsidR="004F401E" w:rsidRPr="004F401E" w:rsidRDefault="009F1591" w:rsidP="009F159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2. </w:t>
      </w:r>
      <w:r w:rsidR="004F401E" w:rsidRPr="004F401E">
        <w:rPr>
          <w:rFonts w:ascii="Times New Roman" w:eastAsia="SimSun" w:hAnsi="Times New Roman" w:cs="Times New Roman"/>
          <w:color w:val="1F497D"/>
          <w:kern w:val="0"/>
          <w:sz w:val="22"/>
        </w:rPr>
        <w:t>My SPIE membership is active.</w:t>
      </w:r>
    </w:p>
    <w:p w14:paraId="740D0A31" w14:textId="2E8CE588" w:rsidR="004F401E" w:rsidRPr="004F401E" w:rsidRDefault="009F1591" w:rsidP="009F159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3. </w:t>
      </w:r>
      <w:r w:rsidR="004F401E" w:rsidRPr="004F401E">
        <w:rPr>
          <w:rFonts w:ascii="Times New Roman" w:eastAsia="SimSun" w:hAnsi="Times New Roman" w:cs="Times New Roman"/>
          <w:color w:val="1F497D"/>
          <w:kern w:val="0"/>
          <w:sz w:val="22"/>
        </w:rPr>
        <w:t>I will submit my manuscript by 26 February 2025 as required.</w:t>
      </w:r>
    </w:p>
    <w:p w14:paraId="334CF881" w14:textId="3DE4CB1D" w:rsidR="004F401E" w:rsidRDefault="009F1591" w:rsidP="009F159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4. </w:t>
      </w:r>
      <w:r w:rsidR="004F401E" w:rsidRPr="004F401E">
        <w:rPr>
          <w:rFonts w:ascii="Times New Roman" w:eastAsia="SimSun" w:hAnsi="Times New Roman" w:cs="Times New Roman"/>
          <w:color w:val="1F497D"/>
          <w:kern w:val="0"/>
          <w:sz w:val="22"/>
        </w:rPr>
        <w:t xml:space="preserve">I will attend the conference in person and present my paper, </w:t>
      </w:r>
      <w:r w:rsidR="004F401E">
        <w:rPr>
          <w:rFonts w:ascii="Times New Roman" w:eastAsia="SimSun" w:hAnsi="Times New Roman" w:cs="Times New Roman"/>
          <w:color w:val="1F497D"/>
          <w:kern w:val="0"/>
          <w:sz w:val="22"/>
        </w:rPr>
        <w:t>“</w:t>
      </w:r>
      <w:r w:rsidR="004F401E" w:rsidRPr="004F401E">
        <w:rPr>
          <w:rFonts w:ascii="Times New Roman" w:eastAsia="SimSun" w:hAnsi="Times New Roman" w:cs="Times New Roman"/>
          <w:color w:val="1F497D"/>
          <w:kern w:val="0"/>
          <w:sz w:val="22"/>
        </w:rPr>
        <w:t>Modulus tunability in hierarchical architectures: A machine learning-enabled approach.</w:t>
      </w:r>
      <w:r w:rsidR="004F401E">
        <w:rPr>
          <w:rFonts w:ascii="Times New Roman" w:eastAsia="SimSun" w:hAnsi="Times New Roman" w:cs="Times New Roman"/>
          <w:color w:val="1F497D"/>
          <w:kern w:val="0"/>
          <w:sz w:val="22"/>
        </w:rPr>
        <w:t>”</w:t>
      </w:r>
    </w:p>
    <w:p w14:paraId="649B5535" w14:textId="77777777" w:rsidR="004F401E" w:rsidRPr="004F401E" w:rsidRDefault="004F401E" w:rsidP="004F401E">
      <w:pPr>
        <w:widowControl/>
        <w:jc w:val="left"/>
        <w:rPr>
          <w:rFonts w:ascii="Times New Roman" w:eastAsia="SimSun" w:hAnsi="Times New Roman" w:cs="Times New Roman"/>
          <w:color w:val="1F497D"/>
          <w:kern w:val="0"/>
          <w:sz w:val="22"/>
        </w:rPr>
      </w:pPr>
    </w:p>
    <w:p w14:paraId="2AE64CB3" w14:textId="77777777" w:rsidR="004F401E" w:rsidRPr="004F401E" w:rsidRDefault="004F401E" w:rsidP="004F401E">
      <w:pPr>
        <w:widowControl/>
        <w:jc w:val="left"/>
        <w:rPr>
          <w:rFonts w:ascii="Times New Roman" w:eastAsia="SimSun" w:hAnsi="Times New Roman" w:cs="Times New Roman"/>
          <w:color w:val="1F497D"/>
          <w:kern w:val="0"/>
          <w:sz w:val="22"/>
        </w:rPr>
      </w:pPr>
      <w:r w:rsidRPr="004F401E">
        <w:rPr>
          <w:rFonts w:ascii="Times New Roman" w:eastAsia="SimSun" w:hAnsi="Times New Roman" w:cs="Times New Roman"/>
          <w:color w:val="1F497D"/>
          <w:kern w:val="0"/>
          <w:sz w:val="22"/>
        </w:rPr>
        <w:t>Thank you for your support, and please let me know if any additional information is required.</w:t>
      </w:r>
    </w:p>
    <w:p w14:paraId="70AA8CEC" w14:textId="77777777" w:rsidR="004F401E" w:rsidRPr="008748CC" w:rsidRDefault="004F401E" w:rsidP="004F401E">
      <w:pPr>
        <w:widowControl/>
        <w:jc w:val="left"/>
        <w:rPr>
          <w:rFonts w:ascii="Times New Roman" w:eastAsia="SimSun" w:hAnsi="Times New Roman" w:cs="Times New Roman"/>
          <w:color w:val="1F497D"/>
          <w:kern w:val="0"/>
          <w:sz w:val="22"/>
        </w:rPr>
      </w:pPr>
    </w:p>
    <w:p w14:paraId="59ED2F12" w14:textId="77777777" w:rsidR="004F401E" w:rsidRDefault="004F401E" w:rsidP="004F401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B33B0C2" w14:textId="77777777" w:rsidR="004F401E" w:rsidRDefault="004F401E" w:rsidP="004F401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A9AB27" w14:textId="77777777" w:rsidR="004F401E" w:rsidRDefault="004F401E" w:rsidP="0029123B">
      <w:pPr>
        <w:widowControl/>
        <w:jc w:val="left"/>
        <w:rPr>
          <w:rFonts w:ascii="Times New Roman" w:eastAsia="SimSun" w:hAnsi="Times New Roman" w:cs="Times New Roman"/>
          <w:color w:val="1F497D"/>
          <w:kern w:val="0"/>
          <w:sz w:val="22"/>
        </w:rPr>
      </w:pPr>
    </w:p>
    <w:p w14:paraId="1BD3BEBA" w14:textId="77777777" w:rsidR="004F401E" w:rsidRDefault="004F401E" w:rsidP="0029123B">
      <w:pPr>
        <w:widowControl/>
        <w:jc w:val="left"/>
        <w:rPr>
          <w:rFonts w:ascii="Times New Roman" w:eastAsia="SimSun" w:hAnsi="Times New Roman" w:cs="Times New Roman"/>
          <w:color w:val="1F497D"/>
          <w:kern w:val="0"/>
          <w:sz w:val="22"/>
        </w:rPr>
      </w:pPr>
    </w:p>
    <w:p w14:paraId="6A047727" w14:textId="4617D85A" w:rsidR="0029123B" w:rsidRDefault="0029123B" w:rsidP="002912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85C0AD4" w14:textId="77777777" w:rsidR="0029123B" w:rsidRDefault="0029123B" w:rsidP="0029123B">
      <w:pPr>
        <w:widowControl/>
        <w:jc w:val="left"/>
        <w:rPr>
          <w:rFonts w:ascii="Times New Roman" w:eastAsia="SimSun" w:hAnsi="Times New Roman" w:cs="Times New Roman"/>
          <w:color w:val="1F497D"/>
          <w:kern w:val="0"/>
          <w:sz w:val="22"/>
        </w:rPr>
      </w:pPr>
    </w:p>
    <w:p w14:paraId="7724AA1B" w14:textId="77777777" w:rsidR="0029123B" w:rsidRDefault="0029123B" w:rsidP="0029123B">
      <w:pPr>
        <w:widowControl/>
        <w:jc w:val="left"/>
        <w:rPr>
          <w:rFonts w:ascii="Times New Roman" w:eastAsia="SimSun" w:hAnsi="Times New Roman" w:cs="Times New Roman"/>
          <w:color w:val="1F497D"/>
          <w:kern w:val="0"/>
          <w:sz w:val="22"/>
        </w:rPr>
      </w:pPr>
      <w:r w:rsidRPr="0029123B">
        <w:rPr>
          <w:rFonts w:ascii="Times New Roman" w:eastAsia="SimSun" w:hAnsi="Times New Roman" w:cs="Times New Roman"/>
          <w:color w:val="1F497D"/>
          <w:kern w:val="0"/>
          <w:sz w:val="22"/>
        </w:rPr>
        <w:t xml:space="preserve">I have prepared a template for collecting proposals from all Co-PIs, which is attached to this email. Please review it at your </w:t>
      </w:r>
      <w:proofErr w:type="gramStart"/>
      <w:r w:rsidRPr="0029123B">
        <w:rPr>
          <w:rFonts w:ascii="Times New Roman" w:eastAsia="SimSun" w:hAnsi="Times New Roman" w:cs="Times New Roman"/>
          <w:color w:val="1F497D"/>
          <w:kern w:val="0"/>
          <w:sz w:val="22"/>
        </w:rPr>
        <w:t>convenience, and</w:t>
      </w:r>
      <w:proofErr w:type="gramEnd"/>
      <w:r w:rsidRPr="0029123B">
        <w:rPr>
          <w:rFonts w:ascii="Times New Roman" w:eastAsia="SimSun" w:hAnsi="Times New Roman" w:cs="Times New Roman"/>
          <w:color w:val="1F497D"/>
          <w:kern w:val="0"/>
          <w:sz w:val="22"/>
        </w:rPr>
        <w:t xml:space="preserve"> let me know if there are any suggestions or modifications you would like me to make.</w:t>
      </w:r>
    </w:p>
    <w:p w14:paraId="2AEC0F37" w14:textId="77777777" w:rsidR="0029123B" w:rsidRPr="0029123B" w:rsidRDefault="0029123B" w:rsidP="0029123B">
      <w:pPr>
        <w:widowControl/>
        <w:jc w:val="left"/>
        <w:rPr>
          <w:rFonts w:ascii="Times New Roman" w:eastAsia="SimSun" w:hAnsi="Times New Roman" w:cs="Times New Roman"/>
          <w:color w:val="1F497D"/>
          <w:kern w:val="0"/>
          <w:sz w:val="22"/>
        </w:rPr>
      </w:pPr>
    </w:p>
    <w:p w14:paraId="549EBB34" w14:textId="77777777" w:rsidR="0029123B" w:rsidRPr="0029123B" w:rsidRDefault="0029123B" w:rsidP="0029123B">
      <w:pPr>
        <w:widowControl/>
        <w:jc w:val="left"/>
        <w:rPr>
          <w:rFonts w:ascii="Times New Roman" w:eastAsia="SimSun" w:hAnsi="Times New Roman" w:cs="Times New Roman"/>
          <w:color w:val="1F497D"/>
          <w:kern w:val="0"/>
          <w:sz w:val="22"/>
        </w:rPr>
      </w:pPr>
      <w:r w:rsidRPr="0029123B">
        <w:rPr>
          <w:rFonts w:ascii="Times New Roman" w:eastAsia="SimSun" w:hAnsi="Times New Roman" w:cs="Times New Roman"/>
          <w:color w:val="1F497D"/>
          <w:kern w:val="0"/>
          <w:sz w:val="22"/>
        </w:rPr>
        <w:t>Thank you for your guidance, and I look forward to your feedback.</w:t>
      </w:r>
    </w:p>
    <w:p w14:paraId="53F2BDED" w14:textId="77777777" w:rsidR="0029123B" w:rsidRPr="008748CC" w:rsidRDefault="0029123B" w:rsidP="0029123B">
      <w:pPr>
        <w:widowControl/>
        <w:jc w:val="left"/>
        <w:rPr>
          <w:rFonts w:ascii="Times New Roman" w:eastAsia="SimSun" w:hAnsi="Times New Roman" w:cs="Times New Roman"/>
          <w:color w:val="1F497D"/>
          <w:kern w:val="0"/>
          <w:sz w:val="22"/>
        </w:rPr>
      </w:pPr>
    </w:p>
    <w:p w14:paraId="226D1D58" w14:textId="77777777" w:rsidR="0029123B" w:rsidRDefault="0029123B" w:rsidP="002912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0B7031" w14:textId="77777777" w:rsidR="0029123B" w:rsidRDefault="0029123B" w:rsidP="002912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AD6EA28" w14:textId="77777777" w:rsidR="0029123B" w:rsidRDefault="0029123B" w:rsidP="00B343C9">
      <w:pPr>
        <w:widowControl/>
        <w:jc w:val="left"/>
        <w:rPr>
          <w:rFonts w:ascii="Times New Roman" w:eastAsia="SimSun" w:hAnsi="Times New Roman" w:cs="Times New Roman"/>
          <w:color w:val="1F497D"/>
          <w:kern w:val="0"/>
          <w:sz w:val="22"/>
        </w:rPr>
      </w:pPr>
    </w:p>
    <w:p w14:paraId="2D27C6DA" w14:textId="77777777" w:rsidR="0029123B" w:rsidRDefault="0029123B" w:rsidP="00B343C9">
      <w:pPr>
        <w:widowControl/>
        <w:jc w:val="left"/>
        <w:rPr>
          <w:rFonts w:ascii="Times New Roman" w:eastAsia="SimSun" w:hAnsi="Times New Roman" w:cs="Times New Roman"/>
          <w:color w:val="1F497D"/>
          <w:kern w:val="0"/>
          <w:sz w:val="22"/>
        </w:rPr>
      </w:pPr>
    </w:p>
    <w:p w14:paraId="2E7DA539" w14:textId="61E1C3F7" w:rsidR="00B343C9" w:rsidRDefault="00B343C9" w:rsidP="00B343C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5383AE0" w14:textId="77777777" w:rsidR="00B343C9" w:rsidRDefault="00B343C9" w:rsidP="00B343C9">
      <w:pPr>
        <w:widowControl/>
        <w:jc w:val="left"/>
        <w:rPr>
          <w:rFonts w:ascii="Times New Roman" w:eastAsia="SimSun" w:hAnsi="Times New Roman" w:cs="Times New Roman"/>
          <w:color w:val="1F497D"/>
          <w:kern w:val="0"/>
          <w:sz w:val="22"/>
        </w:rPr>
      </w:pPr>
    </w:p>
    <w:p w14:paraId="0D94DA82" w14:textId="66CE085A" w:rsidR="00B343C9" w:rsidRDefault="00B343C9" w:rsidP="00B343C9">
      <w:pPr>
        <w:widowControl/>
        <w:jc w:val="left"/>
        <w:rPr>
          <w:rFonts w:ascii="Times New Roman" w:eastAsia="SimSun" w:hAnsi="Times New Roman" w:cs="Times New Roman"/>
          <w:color w:val="1F497D"/>
          <w:kern w:val="0"/>
          <w:sz w:val="22"/>
        </w:rPr>
      </w:pPr>
      <w:r w:rsidRPr="00B343C9">
        <w:rPr>
          <w:rFonts w:ascii="Times New Roman" w:eastAsia="SimSun" w:hAnsi="Times New Roman" w:cs="Times New Roman"/>
          <w:color w:val="1F497D"/>
          <w:kern w:val="0"/>
          <w:sz w:val="22"/>
        </w:rPr>
        <w:t xml:space="preserve">Thank you for sharing the links, sample of HKCLR, and the possible template from our EXP proposal. I will review the provided materials and prepare a template </w:t>
      </w:r>
      <w:r>
        <w:rPr>
          <w:rFonts w:ascii="Times New Roman" w:eastAsia="SimSun" w:hAnsi="Times New Roman" w:cs="Times New Roman" w:hint="eastAsia"/>
          <w:color w:val="1F497D"/>
          <w:kern w:val="0"/>
          <w:sz w:val="22"/>
        </w:rPr>
        <w:t xml:space="preserve">for </w:t>
      </w:r>
      <w:r w:rsidRPr="00B343C9">
        <w:rPr>
          <w:rFonts w:ascii="Times New Roman" w:eastAsia="SimSun" w:hAnsi="Times New Roman" w:cs="Times New Roman"/>
          <w:color w:val="1F497D"/>
          <w:kern w:val="0"/>
          <w:sz w:val="22"/>
        </w:rPr>
        <w:t>collect</w:t>
      </w:r>
      <w:r>
        <w:rPr>
          <w:rFonts w:ascii="Times New Roman" w:eastAsia="SimSun" w:hAnsi="Times New Roman" w:cs="Times New Roman" w:hint="eastAsia"/>
          <w:color w:val="1F497D"/>
          <w:kern w:val="0"/>
          <w:sz w:val="22"/>
        </w:rPr>
        <w:t>ing</w:t>
      </w:r>
      <w:r w:rsidRPr="00B343C9">
        <w:rPr>
          <w:rFonts w:ascii="Times New Roman" w:eastAsia="SimSun" w:hAnsi="Times New Roman" w:cs="Times New Roman"/>
          <w:color w:val="1F497D"/>
          <w:kern w:val="0"/>
          <w:sz w:val="22"/>
        </w:rPr>
        <w:t xml:space="preserve"> proposals from all Co-PIs as soon as possible.</w:t>
      </w:r>
      <w:r>
        <w:rPr>
          <w:rFonts w:ascii="Times New Roman" w:eastAsia="SimSun" w:hAnsi="Times New Roman" w:cs="Times New Roman" w:hint="eastAsia"/>
          <w:color w:val="1F497D"/>
          <w:kern w:val="0"/>
          <w:sz w:val="22"/>
        </w:rPr>
        <w:t xml:space="preserve"> </w:t>
      </w:r>
      <w:r w:rsidRPr="00B343C9">
        <w:rPr>
          <w:rFonts w:ascii="Times New Roman" w:eastAsia="SimSun" w:hAnsi="Times New Roman" w:cs="Times New Roman"/>
          <w:color w:val="1F497D"/>
          <w:kern w:val="0"/>
          <w:sz w:val="22"/>
        </w:rPr>
        <w:t>Thank you again for your guidance and support.</w:t>
      </w:r>
    </w:p>
    <w:p w14:paraId="047CCCF9" w14:textId="77777777" w:rsidR="00B343C9" w:rsidRPr="008748CC" w:rsidRDefault="00B343C9" w:rsidP="00B343C9">
      <w:pPr>
        <w:widowControl/>
        <w:jc w:val="left"/>
        <w:rPr>
          <w:rFonts w:ascii="Times New Roman" w:eastAsia="SimSun" w:hAnsi="Times New Roman" w:cs="Times New Roman"/>
          <w:color w:val="1F497D"/>
          <w:kern w:val="0"/>
          <w:sz w:val="22"/>
        </w:rPr>
      </w:pPr>
    </w:p>
    <w:p w14:paraId="228F56D0" w14:textId="77777777" w:rsidR="00B343C9" w:rsidRDefault="00B343C9" w:rsidP="00B343C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0023C22" w14:textId="77777777" w:rsidR="00B343C9" w:rsidRDefault="00B343C9" w:rsidP="00B343C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17A4A8" w14:textId="77777777" w:rsidR="00B343C9" w:rsidRDefault="00B343C9" w:rsidP="00CE07FB">
      <w:pPr>
        <w:widowControl/>
        <w:jc w:val="left"/>
        <w:rPr>
          <w:rFonts w:ascii="Times New Roman" w:eastAsia="SimSun" w:hAnsi="Times New Roman" w:cs="Times New Roman"/>
          <w:color w:val="1F497D"/>
          <w:kern w:val="0"/>
          <w:sz w:val="22"/>
        </w:rPr>
      </w:pPr>
    </w:p>
    <w:p w14:paraId="64EA1C1D" w14:textId="77777777" w:rsidR="00B343C9" w:rsidRDefault="00B343C9" w:rsidP="00CE07FB">
      <w:pPr>
        <w:widowControl/>
        <w:jc w:val="left"/>
        <w:rPr>
          <w:rFonts w:ascii="Times New Roman" w:eastAsia="SimSun" w:hAnsi="Times New Roman" w:cs="Times New Roman"/>
          <w:color w:val="1F497D"/>
          <w:kern w:val="0"/>
          <w:sz w:val="22"/>
        </w:rPr>
      </w:pPr>
    </w:p>
    <w:p w14:paraId="6556FB26" w14:textId="7B14B82A" w:rsidR="00CE07FB" w:rsidRDefault="00CE07FB" w:rsidP="00CE07F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Jin</w:t>
      </w:r>
      <w:r w:rsidRPr="00BF7393">
        <w:rPr>
          <w:rFonts w:ascii="Times New Roman" w:eastAsia="SimSun" w:hAnsi="Times New Roman" w:cs="Times New Roman"/>
          <w:color w:val="1F497D"/>
          <w:kern w:val="0"/>
          <w:sz w:val="22"/>
        </w:rPr>
        <w:t>,</w:t>
      </w:r>
    </w:p>
    <w:p w14:paraId="54EDC821" w14:textId="77777777" w:rsidR="00CE07FB" w:rsidRDefault="00CE07FB" w:rsidP="00CE07FB">
      <w:pPr>
        <w:widowControl/>
        <w:jc w:val="left"/>
        <w:rPr>
          <w:rFonts w:ascii="Times New Roman" w:eastAsia="SimSun" w:hAnsi="Times New Roman" w:cs="Times New Roman"/>
          <w:color w:val="1F497D"/>
          <w:kern w:val="0"/>
          <w:sz w:val="22"/>
        </w:rPr>
      </w:pPr>
    </w:p>
    <w:p w14:paraId="5196E670" w14:textId="77777777" w:rsidR="00CE07FB" w:rsidRDefault="00CE07FB" w:rsidP="00CE07FB">
      <w:pPr>
        <w:widowControl/>
        <w:jc w:val="left"/>
        <w:rPr>
          <w:rFonts w:ascii="Times New Roman" w:eastAsia="SimSun" w:hAnsi="Times New Roman" w:cs="Times New Roman"/>
          <w:color w:val="1F497D"/>
          <w:kern w:val="0"/>
          <w:sz w:val="22"/>
        </w:rPr>
      </w:pPr>
      <w:r w:rsidRPr="00CE07FB">
        <w:rPr>
          <w:rFonts w:ascii="Times New Roman" w:eastAsia="SimSun" w:hAnsi="Times New Roman" w:cs="Times New Roman"/>
          <w:color w:val="1F497D"/>
          <w:kern w:val="0"/>
          <w:sz w:val="22"/>
        </w:rPr>
        <w:t>Thank you for your email and your kind offer to support my application process. Yes, you are absolutely right—nothing is guaranteed at this stage. However, I will try my best to secure the necessary supports and awards to make the one-year visit possible.</w:t>
      </w:r>
    </w:p>
    <w:p w14:paraId="6394D4D2" w14:textId="77777777" w:rsidR="00CE07FB" w:rsidRPr="00CE07FB" w:rsidRDefault="00CE07FB" w:rsidP="00CE07FB">
      <w:pPr>
        <w:widowControl/>
        <w:jc w:val="left"/>
        <w:rPr>
          <w:rFonts w:ascii="Times New Roman" w:eastAsia="SimSun" w:hAnsi="Times New Roman" w:cs="Times New Roman"/>
          <w:color w:val="1F497D"/>
          <w:kern w:val="0"/>
          <w:sz w:val="22"/>
        </w:rPr>
      </w:pPr>
    </w:p>
    <w:p w14:paraId="25133C24" w14:textId="1F9BF54E" w:rsidR="00CE07FB" w:rsidRDefault="00CE07FB" w:rsidP="00CE07FB">
      <w:pPr>
        <w:widowControl/>
        <w:jc w:val="left"/>
        <w:rPr>
          <w:rFonts w:ascii="Times New Roman" w:eastAsia="SimSun" w:hAnsi="Times New Roman" w:cs="Times New Roman"/>
          <w:color w:val="1F497D"/>
          <w:kern w:val="0"/>
          <w:sz w:val="22"/>
        </w:rPr>
      </w:pPr>
      <w:r w:rsidRPr="00CE07FB">
        <w:rPr>
          <w:rFonts w:ascii="Times New Roman" w:eastAsia="SimSun" w:hAnsi="Times New Roman" w:cs="Times New Roman"/>
          <w:color w:val="1F497D"/>
          <w:kern w:val="0"/>
          <w:sz w:val="22"/>
        </w:rPr>
        <w:t>Your lab</w:t>
      </w:r>
      <w:r>
        <w:rPr>
          <w:rFonts w:ascii="Times New Roman" w:eastAsia="SimSun" w:hAnsi="Times New Roman" w:cs="Times New Roman"/>
          <w:color w:val="1F497D"/>
          <w:kern w:val="0"/>
          <w:sz w:val="22"/>
        </w:rPr>
        <w:t>’</w:t>
      </w:r>
      <w:r w:rsidRPr="00CE07FB">
        <w:rPr>
          <w:rFonts w:ascii="Times New Roman" w:eastAsia="SimSun" w:hAnsi="Times New Roman" w:cs="Times New Roman"/>
          <w:color w:val="1F497D"/>
          <w:kern w:val="0"/>
          <w:sz w:val="22"/>
        </w:rPr>
        <w:t>s work is indeed impressive, and it aligns closely with my research interests. I am truly excited about the opportunity to work with your team.</w:t>
      </w:r>
    </w:p>
    <w:p w14:paraId="4A9C39D4" w14:textId="77777777" w:rsidR="00CE07FB" w:rsidRPr="00CE07FB" w:rsidRDefault="00CE07FB" w:rsidP="00CE07FB">
      <w:pPr>
        <w:widowControl/>
        <w:jc w:val="left"/>
        <w:rPr>
          <w:rFonts w:ascii="Times New Roman" w:eastAsia="SimSun" w:hAnsi="Times New Roman" w:cs="Times New Roman"/>
          <w:color w:val="1F497D"/>
          <w:kern w:val="0"/>
          <w:sz w:val="22"/>
        </w:rPr>
      </w:pPr>
    </w:p>
    <w:p w14:paraId="6DF708AB" w14:textId="77777777" w:rsidR="00CE07FB" w:rsidRDefault="00CE07FB" w:rsidP="00CE07FB">
      <w:pPr>
        <w:widowControl/>
        <w:jc w:val="left"/>
        <w:rPr>
          <w:rFonts w:ascii="Times New Roman" w:eastAsia="SimSun" w:hAnsi="Times New Roman" w:cs="Times New Roman"/>
          <w:color w:val="1F497D"/>
          <w:kern w:val="0"/>
          <w:sz w:val="22"/>
        </w:rPr>
      </w:pPr>
      <w:r w:rsidRPr="00CE07FB">
        <w:rPr>
          <w:rFonts w:ascii="Times New Roman" w:eastAsia="SimSun" w:hAnsi="Times New Roman" w:cs="Times New Roman"/>
          <w:color w:val="1F497D"/>
          <w:kern w:val="0"/>
          <w:sz w:val="22"/>
        </w:rPr>
        <w:t>I have attached my availability for the week of Jan 13 to this email. The calendar is based on your time zone for convenience. Please let me know your arrangement for the meeting at your earliest convenience.</w:t>
      </w:r>
    </w:p>
    <w:p w14:paraId="51CC3435" w14:textId="77777777" w:rsidR="00CE07FB" w:rsidRPr="00CE07FB" w:rsidRDefault="00CE07FB" w:rsidP="00CE07FB">
      <w:pPr>
        <w:widowControl/>
        <w:jc w:val="left"/>
        <w:rPr>
          <w:rFonts w:ascii="Times New Roman" w:eastAsia="SimSun" w:hAnsi="Times New Roman" w:cs="Times New Roman"/>
          <w:color w:val="1F497D"/>
          <w:kern w:val="0"/>
          <w:sz w:val="22"/>
        </w:rPr>
      </w:pPr>
    </w:p>
    <w:p w14:paraId="39146EEC" w14:textId="77777777" w:rsidR="00CE07FB" w:rsidRPr="00CE07FB" w:rsidRDefault="00CE07FB" w:rsidP="00CE07FB">
      <w:pPr>
        <w:widowControl/>
        <w:jc w:val="left"/>
        <w:rPr>
          <w:rFonts w:ascii="Times New Roman" w:eastAsia="SimSun" w:hAnsi="Times New Roman" w:cs="Times New Roman"/>
          <w:color w:val="1F497D"/>
          <w:kern w:val="0"/>
          <w:sz w:val="22"/>
        </w:rPr>
      </w:pPr>
      <w:r w:rsidRPr="00CE07FB">
        <w:rPr>
          <w:rFonts w:ascii="Times New Roman" w:eastAsia="SimSun" w:hAnsi="Times New Roman" w:cs="Times New Roman"/>
          <w:color w:val="1F497D"/>
          <w:kern w:val="0"/>
          <w:sz w:val="22"/>
        </w:rPr>
        <w:t>Thank you again for your guidance and support.</w:t>
      </w:r>
    </w:p>
    <w:p w14:paraId="5F90A90C" w14:textId="77777777" w:rsidR="00CE07FB" w:rsidRPr="008748CC" w:rsidRDefault="00CE07FB" w:rsidP="00CE07FB">
      <w:pPr>
        <w:widowControl/>
        <w:jc w:val="left"/>
        <w:rPr>
          <w:rFonts w:ascii="Times New Roman" w:eastAsia="SimSun" w:hAnsi="Times New Roman" w:cs="Times New Roman"/>
          <w:color w:val="1F497D"/>
          <w:kern w:val="0"/>
          <w:sz w:val="22"/>
        </w:rPr>
      </w:pPr>
    </w:p>
    <w:p w14:paraId="4BB21623" w14:textId="77777777" w:rsidR="00CE07FB" w:rsidRDefault="00CE07FB" w:rsidP="00CE07F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082252" w14:textId="77777777" w:rsidR="00CE07FB" w:rsidRDefault="00CE07FB" w:rsidP="00CE07F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F0D890" w14:textId="77777777" w:rsidR="00CE07FB" w:rsidRDefault="00CE07FB" w:rsidP="00817AFA">
      <w:pPr>
        <w:widowControl/>
        <w:jc w:val="left"/>
        <w:rPr>
          <w:rFonts w:ascii="Times New Roman" w:eastAsia="SimSun" w:hAnsi="Times New Roman" w:cs="Times New Roman"/>
          <w:color w:val="1F497D"/>
          <w:kern w:val="0"/>
          <w:sz w:val="22"/>
        </w:rPr>
      </w:pPr>
    </w:p>
    <w:p w14:paraId="2D7B1164" w14:textId="77777777" w:rsidR="00CE07FB" w:rsidRDefault="00CE07FB" w:rsidP="00817AFA">
      <w:pPr>
        <w:widowControl/>
        <w:jc w:val="left"/>
        <w:rPr>
          <w:rFonts w:ascii="Times New Roman" w:eastAsia="SimSun" w:hAnsi="Times New Roman" w:cs="Times New Roman"/>
          <w:color w:val="1F497D"/>
          <w:kern w:val="0"/>
          <w:sz w:val="22"/>
        </w:rPr>
      </w:pPr>
    </w:p>
    <w:p w14:paraId="2F3EB81C" w14:textId="19B0C4D0" w:rsidR="00817AFA" w:rsidRDefault="00817AFA" w:rsidP="00817AF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Jin</w:t>
      </w:r>
      <w:r w:rsidRPr="00BF7393">
        <w:rPr>
          <w:rFonts w:ascii="Times New Roman" w:eastAsia="SimSun" w:hAnsi="Times New Roman" w:cs="Times New Roman"/>
          <w:color w:val="1F497D"/>
          <w:kern w:val="0"/>
          <w:sz w:val="22"/>
        </w:rPr>
        <w:t>,</w:t>
      </w:r>
    </w:p>
    <w:p w14:paraId="1429DF5E" w14:textId="77777777" w:rsidR="00817AFA" w:rsidRDefault="00817AFA" w:rsidP="00817AFA">
      <w:pPr>
        <w:widowControl/>
        <w:jc w:val="left"/>
        <w:rPr>
          <w:rFonts w:ascii="Times New Roman" w:eastAsia="SimSun" w:hAnsi="Times New Roman" w:cs="Times New Roman"/>
          <w:color w:val="1F497D"/>
          <w:kern w:val="0"/>
          <w:sz w:val="22"/>
        </w:rPr>
      </w:pPr>
    </w:p>
    <w:p w14:paraId="265BB3BA" w14:textId="77777777" w:rsidR="00817AFA" w:rsidRDefault="00817AFA" w:rsidP="00817AFA">
      <w:pPr>
        <w:widowControl/>
        <w:jc w:val="left"/>
        <w:rPr>
          <w:rFonts w:ascii="Times New Roman" w:eastAsia="SimSun" w:hAnsi="Times New Roman" w:cs="Times New Roman"/>
          <w:color w:val="1F497D"/>
          <w:kern w:val="0"/>
          <w:sz w:val="22"/>
        </w:rPr>
      </w:pPr>
      <w:r w:rsidRPr="00817AFA">
        <w:rPr>
          <w:rFonts w:ascii="Times New Roman" w:eastAsia="SimSun" w:hAnsi="Times New Roman" w:cs="Times New Roman"/>
          <w:color w:val="1F497D"/>
          <w:kern w:val="0"/>
          <w:sz w:val="22"/>
        </w:rPr>
        <w:t>Thank you for your kind response and interest.</w:t>
      </w:r>
    </w:p>
    <w:p w14:paraId="1531F927" w14:textId="77777777" w:rsidR="00817AFA" w:rsidRPr="00817AFA" w:rsidRDefault="00817AFA" w:rsidP="00817AFA">
      <w:pPr>
        <w:widowControl/>
        <w:jc w:val="left"/>
        <w:rPr>
          <w:rFonts w:ascii="Times New Roman" w:eastAsia="SimSun" w:hAnsi="Times New Roman" w:cs="Times New Roman"/>
          <w:color w:val="1F497D"/>
          <w:kern w:val="0"/>
          <w:sz w:val="22"/>
        </w:rPr>
      </w:pPr>
    </w:p>
    <w:p w14:paraId="270A9BB2" w14:textId="16E2E333" w:rsidR="00817AFA" w:rsidRDefault="00817AFA" w:rsidP="00817AFA">
      <w:pPr>
        <w:widowControl/>
        <w:jc w:val="left"/>
        <w:rPr>
          <w:rFonts w:ascii="Times New Roman" w:eastAsia="SimSun" w:hAnsi="Times New Roman" w:cs="Times New Roman"/>
          <w:color w:val="1F497D"/>
          <w:kern w:val="0"/>
          <w:sz w:val="22"/>
        </w:rPr>
      </w:pPr>
      <w:r w:rsidRPr="00817AFA">
        <w:rPr>
          <w:rFonts w:ascii="Times New Roman" w:eastAsia="SimSun" w:hAnsi="Times New Roman" w:cs="Times New Roman"/>
          <w:color w:val="1F497D"/>
          <w:kern w:val="0"/>
          <w:sz w:val="22"/>
        </w:rPr>
        <w:t xml:space="preserve">Yes, I work on both theory and experiments. For theory, I primarily focus on using </w:t>
      </w:r>
      <w:r w:rsidRPr="006A340B">
        <w:rPr>
          <w:rFonts w:ascii="Times New Roman" w:eastAsia="SimSun" w:hAnsi="Times New Roman" w:cs="Times New Roman"/>
          <w:b/>
          <w:bCs/>
          <w:color w:val="1F497D"/>
          <w:kern w:val="0"/>
          <w:sz w:val="22"/>
        </w:rPr>
        <w:t>machine learning</w:t>
      </w:r>
      <w:r w:rsidRPr="00817AFA">
        <w:rPr>
          <w:rFonts w:ascii="Times New Roman" w:eastAsia="SimSun" w:hAnsi="Times New Roman" w:cs="Times New Roman"/>
          <w:color w:val="1F497D"/>
          <w:kern w:val="0"/>
          <w:sz w:val="22"/>
        </w:rPr>
        <w:t xml:space="preserve"> to </w:t>
      </w:r>
      <w:r w:rsidR="00EB2FF7">
        <w:rPr>
          <w:rFonts w:ascii="Times New Roman" w:eastAsia="SimSun" w:hAnsi="Times New Roman" w:cs="Times New Roman" w:hint="eastAsia"/>
          <w:color w:val="1F497D"/>
          <w:kern w:val="0"/>
          <w:sz w:val="22"/>
        </w:rPr>
        <w:t>dis</w:t>
      </w:r>
      <w:r w:rsidRPr="00817AFA">
        <w:rPr>
          <w:rFonts w:ascii="Times New Roman" w:eastAsia="SimSun" w:hAnsi="Times New Roman" w:cs="Times New Roman"/>
          <w:color w:val="1F497D"/>
          <w:kern w:val="0"/>
          <w:sz w:val="22"/>
        </w:rPr>
        <w:t xml:space="preserve">cover the relationship between materials/structures design and their properties and behaviors, as well as </w:t>
      </w:r>
      <w:r w:rsidR="006A340B">
        <w:rPr>
          <w:rFonts w:ascii="Times New Roman" w:eastAsia="SimSun" w:hAnsi="Times New Roman" w:cs="Times New Roman" w:hint="eastAsia"/>
          <w:color w:val="1F497D"/>
          <w:kern w:val="0"/>
          <w:sz w:val="22"/>
        </w:rPr>
        <w:t>apply</w:t>
      </w:r>
      <w:r w:rsidRPr="00817AFA">
        <w:rPr>
          <w:rFonts w:ascii="Times New Roman" w:eastAsia="SimSun" w:hAnsi="Times New Roman" w:cs="Times New Roman"/>
          <w:color w:val="1F497D"/>
          <w:kern w:val="0"/>
          <w:sz w:val="22"/>
        </w:rPr>
        <w:t xml:space="preserve"> machine learning for </w:t>
      </w:r>
      <w:r w:rsidRPr="006A340B">
        <w:rPr>
          <w:rFonts w:ascii="Times New Roman" w:eastAsia="SimSun" w:hAnsi="Times New Roman" w:cs="Times New Roman"/>
          <w:b/>
          <w:bCs/>
          <w:color w:val="1F497D"/>
          <w:kern w:val="0"/>
          <w:sz w:val="22"/>
        </w:rPr>
        <w:t>inverse design</w:t>
      </w:r>
      <w:r w:rsidRPr="00817AFA">
        <w:rPr>
          <w:rFonts w:ascii="Times New Roman" w:eastAsia="SimSun" w:hAnsi="Times New Roman" w:cs="Times New Roman"/>
          <w:color w:val="1F497D"/>
          <w:kern w:val="0"/>
          <w:sz w:val="22"/>
        </w:rPr>
        <w:t xml:space="preserve"> of these materials and structures. On the experimental side, I specialize in additive manufacturing (mainly </w:t>
      </w:r>
      <w:r w:rsidRPr="006A340B">
        <w:rPr>
          <w:rFonts w:ascii="Times New Roman" w:eastAsia="SimSun" w:hAnsi="Times New Roman" w:cs="Times New Roman"/>
          <w:b/>
          <w:bCs/>
          <w:color w:val="1F497D"/>
          <w:kern w:val="0"/>
          <w:sz w:val="22"/>
        </w:rPr>
        <w:t>DLP</w:t>
      </w:r>
      <w:r w:rsidRPr="00817AFA">
        <w:rPr>
          <w:rFonts w:ascii="Times New Roman" w:eastAsia="SimSun" w:hAnsi="Times New Roman" w:cs="Times New Roman"/>
          <w:color w:val="1F497D"/>
          <w:kern w:val="0"/>
          <w:sz w:val="22"/>
        </w:rPr>
        <w:t xml:space="preserve">—single material or </w:t>
      </w:r>
      <w:r w:rsidRPr="006A340B">
        <w:rPr>
          <w:rFonts w:ascii="Times New Roman" w:eastAsia="SimSun" w:hAnsi="Times New Roman" w:cs="Times New Roman"/>
          <w:b/>
          <w:bCs/>
          <w:color w:val="1F497D"/>
          <w:kern w:val="0"/>
          <w:sz w:val="22"/>
        </w:rPr>
        <w:t>multimaterials</w:t>
      </w:r>
      <w:r w:rsidRPr="00817AFA">
        <w:rPr>
          <w:rFonts w:ascii="Times New Roman" w:eastAsia="SimSun" w:hAnsi="Times New Roman" w:cs="Times New Roman"/>
          <w:color w:val="1F497D"/>
          <w:kern w:val="0"/>
          <w:sz w:val="22"/>
        </w:rPr>
        <w:t xml:space="preserve"> in Prof. Qi Ge’s lab—and also multimaterial FDM for shape memory polymers).</w:t>
      </w:r>
    </w:p>
    <w:p w14:paraId="005F1996" w14:textId="77777777" w:rsidR="00817AFA" w:rsidRPr="00817AFA" w:rsidRDefault="00817AFA" w:rsidP="00817AFA">
      <w:pPr>
        <w:widowControl/>
        <w:jc w:val="left"/>
        <w:rPr>
          <w:rFonts w:ascii="Times New Roman" w:eastAsia="SimSun" w:hAnsi="Times New Roman" w:cs="Times New Roman"/>
          <w:color w:val="1F497D"/>
          <w:kern w:val="0"/>
          <w:sz w:val="22"/>
        </w:rPr>
      </w:pPr>
    </w:p>
    <w:p w14:paraId="5D03CD2F" w14:textId="75246F90" w:rsidR="00817AFA" w:rsidRPr="00817AFA" w:rsidRDefault="00817AFA" w:rsidP="00817AFA">
      <w:pPr>
        <w:widowControl/>
        <w:jc w:val="left"/>
        <w:rPr>
          <w:rFonts w:ascii="Times New Roman" w:eastAsia="SimSun" w:hAnsi="Times New Roman" w:cs="Times New Roman"/>
          <w:color w:val="1F497D"/>
          <w:kern w:val="0"/>
          <w:sz w:val="22"/>
        </w:rPr>
      </w:pPr>
      <w:r w:rsidRPr="00817AFA">
        <w:rPr>
          <w:rFonts w:ascii="Times New Roman" w:eastAsia="SimSun" w:hAnsi="Times New Roman" w:cs="Times New Roman"/>
          <w:color w:val="1F497D"/>
          <w:kern w:val="0"/>
          <w:sz w:val="22"/>
        </w:rPr>
        <w:t>Regarding the visiting period, I can combine two programs at CUHK to extend the duration of my visit</w:t>
      </w:r>
      <w:r w:rsidR="00BF7CCD">
        <w:rPr>
          <w:rFonts w:ascii="Times New Roman" w:eastAsia="SimSun" w:hAnsi="Times New Roman" w:cs="Times New Roman" w:hint="eastAsia"/>
          <w:color w:val="1F497D"/>
          <w:kern w:val="0"/>
          <w:sz w:val="22"/>
        </w:rPr>
        <w:t xml:space="preserve"> </w:t>
      </w:r>
      <w:r w:rsidR="00EB2FF7">
        <w:rPr>
          <w:rFonts w:ascii="Times New Roman" w:eastAsia="SimSun" w:hAnsi="Times New Roman" w:cs="Times New Roman" w:hint="eastAsia"/>
          <w:color w:val="1F497D"/>
          <w:kern w:val="0"/>
          <w:sz w:val="22"/>
        </w:rPr>
        <w:t xml:space="preserve">so that my visit to UCLA can be extend </w:t>
      </w:r>
      <w:r w:rsidR="006A340B">
        <w:rPr>
          <w:rFonts w:ascii="Times New Roman" w:eastAsia="SimSun" w:hAnsi="Times New Roman" w:cs="Times New Roman" w:hint="eastAsia"/>
          <w:color w:val="1F497D"/>
          <w:kern w:val="0"/>
          <w:sz w:val="22"/>
        </w:rPr>
        <w:t xml:space="preserve">up </w:t>
      </w:r>
      <w:r w:rsidR="00EB2FF7">
        <w:rPr>
          <w:rFonts w:ascii="Times New Roman" w:eastAsia="SimSun" w:hAnsi="Times New Roman" w:cs="Times New Roman" w:hint="eastAsia"/>
          <w:color w:val="1F497D"/>
          <w:kern w:val="0"/>
          <w:sz w:val="22"/>
        </w:rPr>
        <w:t xml:space="preserve">to </w:t>
      </w:r>
      <w:r w:rsidR="00EB2FF7" w:rsidRPr="006A340B">
        <w:rPr>
          <w:rFonts w:ascii="Times New Roman" w:eastAsia="SimSun" w:hAnsi="Times New Roman" w:cs="Times New Roman" w:hint="eastAsia"/>
          <w:b/>
          <w:bCs/>
          <w:color w:val="1F497D"/>
          <w:kern w:val="0"/>
          <w:sz w:val="22"/>
        </w:rPr>
        <w:t>one year or even more</w:t>
      </w:r>
      <w:r w:rsidRPr="00817AFA">
        <w:rPr>
          <w:rFonts w:ascii="Times New Roman" w:eastAsia="SimSun" w:hAnsi="Times New Roman" w:cs="Times New Roman"/>
          <w:color w:val="1F497D"/>
          <w:kern w:val="0"/>
          <w:sz w:val="22"/>
        </w:rPr>
        <w:t>. Specifically:</w:t>
      </w:r>
    </w:p>
    <w:p w14:paraId="75E375E3" w14:textId="0700DB1F" w:rsidR="00817AFA" w:rsidRPr="00817AFA" w:rsidRDefault="00EB2FF7" w:rsidP="00EB2F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 </w:t>
      </w:r>
      <w:r w:rsidR="00817AFA" w:rsidRPr="00817AFA">
        <w:rPr>
          <w:rFonts w:ascii="Times New Roman" w:eastAsia="SimSun" w:hAnsi="Times New Roman" w:cs="Times New Roman"/>
          <w:b/>
          <w:bCs/>
          <w:color w:val="1F497D"/>
          <w:kern w:val="0"/>
          <w:sz w:val="22"/>
        </w:rPr>
        <w:t>CUHK Faculty of Engineering’s Overseas Research Attachment Programme (ORAP)</w:t>
      </w:r>
      <w:r w:rsidR="00817AFA" w:rsidRPr="00817AFA">
        <w:rPr>
          <w:rFonts w:ascii="Times New Roman" w:eastAsia="SimSun" w:hAnsi="Times New Roman" w:cs="Times New Roman"/>
          <w:color w:val="1F497D"/>
          <w:kern w:val="0"/>
          <w:sz w:val="22"/>
        </w:rPr>
        <w:t xml:space="preserve"> </w:t>
      </w:r>
      <w:r w:rsidR="006A340B">
        <w:rPr>
          <w:rFonts w:ascii="Times New Roman" w:eastAsia="SimSun" w:hAnsi="Times New Roman" w:cs="Times New Roman" w:hint="eastAsia"/>
          <w:color w:val="1F497D"/>
          <w:kern w:val="0"/>
          <w:sz w:val="22"/>
        </w:rPr>
        <w:t xml:space="preserve">(attachment 3) </w:t>
      </w:r>
      <w:r w:rsidR="00817AFA" w:rsidRPr="00817AFA">
        <w:rPr>
          <w:rFonts w:ascii="Times New Roman" w:eastAsia="SimSun" w:hAnsi="Times New Roman" w:cs="Times New Roman"/>
          <w:color w:val="1F497D"/>
          <w:kern w:val="0"/>
          <w:sz w:val="22"/>
        </w:rPr>
        <w:t>can support my visit from July 2025 to December 2025 (this program supports up to six months within the period of June–December 2025).</w:t>
      </w:r>
    </w:p>
    <w:p w14:paraId="322E824C" w14:textId="657B01C7" w:rsidR="00817AFA" w:rsidRPr="00817AFA" w:rsidRDefault="00EB2FF7" w:rsidP="00EB2FF7">
      <w:pPr>
        <w:widowControl/>
        <w:jc w:val="left"/>
        <w:rPr>
          <w:rFonts w:ascii="Times New Roman" w:eastAsia="SimSun" w:hAnsi="Times New Roman" w:cs="Times New Roman"/>
          <w:color w:val="1F497D"/>
          <w:kern w:val="0"/>
          <w:sz w:val="22"/>
        </w:rPr>
      </w:pPr>
      <w:r w:rsidRPr="00EB2FF7">
        <w:rPr>
          <w:rFonts w:ascii="Times New Roman" w:eastAsia="SimSun" w:hAnsi="Times New Roman" w:cs="Times New Roman" w:hint="eastAsia"/>
          <w:color w:val="1F497D"/>
          <w:kern w:val="0"/>
          <w:sz w:val="22"/>
        </w:rPr>
        <w:t xml:space="preserve">2. </w:t>
      </w:r>
      <w:r w:rsidR="00817AFA" w:rsidRPr="00817AFA">
        <w:rPr>
          <w:rFonts w:ascii="Times New Roman" w:eastAsia="SimSun" w:hAnsi="Times New Roman" w:cs="Times New Roman"/>
          <w:b/>
          <w:bCs/>
          <w:color w:val="1F497D"/>
          <w:kern w:val="0"/>
          <w:sz w:val="22"/>
        </w:rPr>
        <w:t>PhD International Mobility for Partnerships and Collaborations (IMPAC) Award</w:t>
      </w:r>
      <w:r w:rsidR="00817AFA" w:rsidRPr="00817AFA">
        <w:rPr>
          <w:rFonts w:ascii="Times New Roman" w:eastAsia="SimSun" w:hAnsi="Times New Roman" w:cs="Times New Roman"/>
          <w:color w:val="1F497D"/>
          <w:kern w:val="0"/>
          <w:sz w:val="22"/>
        </w:rPr>
        <w:t xml:space="preserve"> </w:t>
      </w:r>
      <w:r w:rsidR="006A340B">
        <w:rPr>
          <w:rFonts w:ascii="Times New Roman" w:eastAsia="SimSun" w:hAnsi="Times New Roman" w:cs="Times New Roman" w:hint="eastAsia"/>
          <w:color w:val="1F497D"/>
          <w:kern w:val="0"/>
          <w:sz w:val="22"/>
        </w:rPr>
        <w:t xml:space="preserve">(attachment 2) </w:t>
      </w:r>
      <w:r w:rsidR="00817AFA" w:rsidRPr="00817AFA">
        <w:rPr>
          <w:rFonts w:ascii="Times New Roman" w:eastAsia="SimSun" w:hAnsi="Times New Roman" w:cs="Times New Roman"/>
          <w:color w:val="1F497D"/>
          <w:kern w:val="0"/>
          <w:sz w:val="22"/>
        </w:rPr>
        <w:t>can support my visit from January 2026 to June 2026 (this program supports up to six months within the period of 1 August 2025 to 31 July 2026).</w:t>
      </w:r>
    </w:p>
    <w:p w14:paraId="3D4968C3" w14:textId="2A509CFA" w:rsidR="00817AFA" w:rsidRDefault="00817AFA" w:rsidP="00817AFA">
      <w:pPr>
        <w:widowControl/>
        <w:jc w:val="left"/>
        <w:rPr>
          <w:rFonts w:ascii="Times New Roman" w:eastAsia="SimSun" w:hAnsi="Times New Roman" w:cs="Times New Roman"/>
          <w:color w:val="1F497D"/>
          <w:kern w:val="0"/>
          <w:sz w:val="22"/>
        </w:rPr>
      </w:pPr>
      <w:r w:rsidRPr="00817AFA">
        <w:rPr>
          <w:rFonts w:ascii="Times New Roman" w:eastAsia="SimSun" w:hAnsi="Times New Roman" w:cs="Times New Roman"/>
          <w:color w:val="1F497D"/>
          <w:kern w:val="0"/>
          <w:sz w:val="22"/>
        </w:rPr>
        <w:t xml:space="preserve">This combination would allow me to extend my visit </w:t>
      </w:r>
      <w:r w:rsidR="00EB2FF7">
        <w:rPr>
          <w:rFonts w:ascii="Times New Roman" w:eastAsia="SimSun" w:hAnsi="Times New Roman" w:cs="Times New Roman" w:hint="eastAsia"/>
          <w:color w:val="1F497D"/>
          <w:kern w:val="0"/>
          <w:sz w:val="22"/>
        </w:rPr>
        <w:t xml:space="preserve">up </w:t>
      </w:r>
      <w:r w:rsidRPr="00817AFA">
        <w:rPr>
          <w:rFonts w:ascii="Times New Roman" w:eastAsia="SimSun" w:hAnsi="Times New Roman" w:cs="Times New Roman"/>
          <w:color w:val="1F497D"/>
          <w:kern w:val="0"/>
          <w:sz w:val="22"/>
        </w:rPr>
        <w:t xml:space="preserve">to one year, from July 2025 to June 2026. </w:t>
      </w:r>
      <w:r w:rsidR="006A340B">
        <w:rPr>
          <w:rFonts w:ascii="Times New Roman" w:eastAsia="SimSun" w:hAnsi="Times New Roman" w:cs="Times New Roman" w:hint="eastAsia"/>
          <w:color w:val="1F497D"/>
          <w:kern w:val="0"/>
          <w:sz w:val="22"/>
        </w:rPr>
        <w:t xml:space="preserve">Additionally, during this period, all </w:t>
      </w:r>
      <w:r w:rsidR="006A340B" w:rsidRPr="006A340B">
        <w:rPr>
          <w:rFonts w:ascii="Times New Roman" w:eastAsia="SimSun" w:hAnsi="Times New Roman" w:cs="Times New Roman"/>
          <w:color w:val="1F497D"/>
          <w:kern w:val="0"/>
          <w:sz w:val="22"/>
        </w:rPr>
        <w:t xml:space="preserve">my </w:t>
      </w:r>
      <w:r w:rsidR="006A340B" w:rsidRPr="006A340B">
        <w:rPr>
          <w:rFonts w:ascii="Times New Roman" w:eastAsia="SimSun" w:hAnsi="Times New Roman" w:cs="Times New Roman"/>
          <w:b/>
          <w:bCs/>
          <w:color w:val="1F497D"/>
          <w:kern w:val="0"/>
          <w:sz w:val="22"/>
        </w:rPr>
        <w:t>salary</w:t>
      </w:r>
      <w:r w:rsidR="006A340B" w:rsidRPr="006A340B">
        <w:rPr>
          <w:rFonts w:ascii="Times New Roman" w:eastAsia="SimSun" w:hAnsi="Times New Roman" w:cs="Times New Roman"/>
          <w:color w:val="1F497D"/>
          <w:kern w:val="0"/>
          <w:sz w:val="22"/>
        </w:rPr>
        <w:t xml:space="preserve">, </w:t>
      </w:r>
      <w:r w:rsidR="006A340B" w:rsidRPr="006A340B">
        <w:rPr>
          <w:rFonts w:ascii="Times New Roman" w:eastAsia="SimSun" w:hAnsi="Times New Roman" w:cs="Times New Roman"/>
          <w:b/>
          <w:bCs/>
          <w:color w:val="1F497D"/>
          <w:kern w:val="0"/>
          <w:sz w:val="22"/>
        </w:rPr>
        <w:t>travel expenses</w:t>
      </w:r>
      <w:r w:rsidR="006A340B" w:rsidRPr="006A340B">
        <w:rPr>
          <w:rFonts w:ascii="Times New Roman" w:eastAsia="SimSun" w:hAnsi="Times New Roman" w:cs="Times New Roman"/>
          <w:color w:val="1F497D"/>
          <w:kern w:val="0"/>
          <w:sz w:val="22"/>
        </w:rPr>
        <w:t xml:space="preserve">, and </w:t>
      </w:r>
      <w:r w:rsidR="006A340B" w:rsidRPr="006A340B">
        <w:rPr>
          <w:rFonts w:ascii="Times New Roman" w:eastAsia="SimSun" w:hAnsi="Times New Roman" w:cs="Times New Roman"/>
          <w:b/>
          <w:bCs/>
          <w:color w:val="1F497D"/>
          <w:kern w:val="0"/>
          <w:sz w:val="22"/>
        </w:rPr>
        <w:t>accommodation</w:t>
      </w:r>
      <w:r w:rsidR="006A340B">
        <w:rPr>
          <w:rFonts w:ascii="Times New Roman" w:eastAsia="SimSun" w:hAnsi="Times New Roman" w:cs="Times New Roman" w:hint="eastAsia"/>
          <w:color w:val="1F497D"/>
          <w:kern w:val="0"/>
          <w:sz w:val="22"/>
        </w:rPr>
        <w:t xml:space="preserve"> will be </w:t>
      </w:r>
      <w:r w:rsidR="006A340B" w:rsidRPr="006A340B">
        <w:rPr>
          <w:rFonts w:ascii="Times New Roman" w:eastAsia="SimSun" w:hAnsi="Times New Roman" w:cs="Times New Roman" w:hint="eastAsia"/>
          <w:b/>
          <w:bCs/>
          <w:color w:val="1F497D"/>
          <w:kern w:val="0"/>
          <w:sz w:val="22"/>
        </w:rPr>
        <w:t>covered</w:t>
      </w:r>
      <w:r w:rsidR="006A340B">
        <w:rPr>
          <w:rFonts w:ascii="Times New Roman" w:eastAsia="SimSun" w:hAnsi="Times New Roman" w:cs="Times New Roman" w:hint="eastAsia"/>
          <w:color w:val="1F497D"/>
          <w:kern w:val="0"/>
          <w:sz w:val="22"/>
        </w:rPr>
        <w:t xml:space="preserve"> by </w:t>
      </w:r>
      <w:r w:rsidR="006A340B" w:rsidRPr="006A340B">
        <w:rPr>
          <w:rFonts w:ascii="Times New Roman" w:eastAsia="SimSun" w:hAnsi="Times New Roman" w:cs="Times New Roman" w:hint="eastAsia"/>
          <w:b/>
          <w:bCs/>
          <w:color w:val="1F497D"/>
          <w:kern w:val="0"/>
          <w:sz w:val="22"/>
        </w:rPr>
        <w:t>CUHK</w:t>
      </w:r>
      <w:r w:rsidR="006A340B">
        <w:rPr>
          <w:rFonts w:ascii="Times New Roman" w:eastAsia="SimSun" w:hAnsi="Times New Roman" w:cs="Times New Roman" w:hint="eastAsia"/>
          <w:color w:val="1F497D"/>
          <w:kern w:val="0"/>
          <w:sz w:val="22"/>
        </w:rPr>
        <w:t>.</w:t>
      </w:r>
      <w:r w:rsidR="006A340B" w:rsidRPr="006A340B">
        <w:rPr>
          <w:rFonts w:ascii="Times New Roman" w:eastAsia="SimSun" w:hAnsi="Times New Roman" w:cs="Times New Roman"/>
          <w:color w:val="1F497D"/>
          <w:kern w:val="0"/>
          <w:sz w:val="22"/>
        </w:rPr>
        <w:t xml:space="preserve"> </w:t>
      </w:r>
      <w:r w:rsidRPr="00817AFA">
        <w:rPr>
          <w:rFonts w:ascii="Times New Roman" w:eastAsia="SimSun" w:hAnsi="Times New Roman" w:cs="Times New Roman"/>
          <w:color w:val="1F497D"/>
          <w:kern w:val="0"/>
          <w:sz w:val="22"/>
        </w:rPr>
        <w:t xml:space="preserve">Afterward, I </w:t>
      </w:r>
      <w:r w:rsidR="006A340B">
        <w:rPr>
          <w:rFonts w:ascii="Times New Roman" w:eastAsia="SimSun" w:hAnsi="Times New Roman" w:cs="Times New Roman" w:hint="eastAsia"/>
          <w:color w:val="1F497D"/>
          <w:kern w:val="0"/>
          <w:sz w:val="22"/>
        </w:rPr>
        <w:t>will</w:t>
      </w:r>
      <w:r w:rsidRPr="00817AFA">
        <w:rPr>
          <w:rFonts w:ascii="Times New Roman" w:eastAsia="SimSun" w:hAnsi="Times New Roman" w:cs="Times New Roman"/>
          <w:color w:val="1F497D"/>
          <w:kern w:val="0"/>
          <w:sz w:val="22"/>
        </w:rPr>
        <w:t xml:space="preserve"> graduate by 31 July 2026 and pursue a postdoc in the US, making it possible to extend my stay beyond the visiting period if necessary.</w:t>
      </w:r>
    </w:p>
    <w:p w14:paraId="546B50ED" w14:textId="77777777" w:rsidR="00817AFA" w:rsidRPr="00817AFA" w:rsidRDefault="00817AFA" w:rsidP="00817AFA">
      <w:pPr>
        <w:widowControl/>
        <w:jc w:val="left"/>
        <w:rPr>
          <w:rFonts w:ascii="Times New Roman" w:eastAsia="SimSun" w:hAnsi="Times New Roman" w:cs="Times New Roman"/>
          <w:color w:val="1F497D"/>
          <w:kern w:val="0"/>
          <w:sz w:val="22"/>
        </w:rPr>
      </w:pPr>
    </w:p>
    <w:p w14:paraId="4444E1CC" w14:textId="7C9917B6" w:rsidR="00817AFA" w:rsidRPr="00817AFA" w:rsidRDefault="006A340B" w:rsidP="00817AF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nd </w:t>
      </w:r>
      <w:r w:rsidRPr="006A340B">
        <w:rPr>
          <w:rFonts w:ascii="Times New Roman" w:eastAsia="SimSun" w:hAnsi="Times New Roman" w:cs="Times New Roman" w:hint="eastAsia"/>
          <w:b/>
          <w:bCs/>
          <w:color w:val="1F497D"/>
          <w:kern w:val="0"/>
          <w:sz w:val="22"/>
        </w:rPr>
        <w:t>Happy New Year</w:t>
      </w:r>
      <w:r>
        <w:rPr>
          <w:rFonts w:ascii="Times New Roman" w:eastAsia="SimSun" w:hAnsi="Times New Roman" w:cs="Times New Roman" w:hint="eastAsia"/>
          <w:color w:val="1F497D"/>
          <w:kern w:val="0"/>
          <w:sz w:val="22"/>
        </w:rPr>
        <w:t xml:space="preserve">! </w:t>
      </w:r>
      <w:r w:rsidR="00817AFA" w:rsidRPr="00817AFA">
        <w:rPr>
          <w:rFonts w:ascii="Times New Roman" w:eastAsia="SimSun" w:hAnsi="Times New Roman" w:cs="Times New Roman"/>
          <w:color w:val="1F497D"/>
          <w:kern w:val="0"/>
          <w:sz w:val="22"/>
        </w:rPr>
        <w:t>I look forward to further discussing this opportunity with you. Please let me know if you need additional details.</w:t>
      </w:r>
    </w:p>
    <w:p w14:paraId="103E2503" w14:textId="77777777" w:rsidR="00817AFA" w:rsidRPr="008748CC" w:rsidRDefault="00817AFA" w:rsidP="00817AFA">
      <w:pPr>
        <w:widowControl/>
        <w:jc w:val="left"/>
        <w:rPr>
          <w:rFonts w:ascii="Times New Roman" w:eastAsia="SimSun" w:hAnsi="Times New Roman" w:cs="Times New Roman"/>
          <w:color w:val="1F497D"/>
          <w:kern w:val="0"/>
          <w:sz w:val="22"/>
        </w:rPr>
      </w:pPr>
    </w:p>
    <w:p w14:paraId="3B1E9B16" w14:textId="77777777" w:rsidR="00817AFA" w:rsidRDefault="00817AFA" w:rsidP="00817AF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0308146" w14:textId="77777777" w:rsidR="00817AFA" w:rsidRDefault="00817AFA" w:rsidP="00817AF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68A6B89" w14:textId="77777777" w:rsidR="00817AFA" w:rsidRDefault="00817AFA" w:rsidP="00EF3EE0">
      <w:pPr>
        <w:widowControl/>
        <w:jc w:val="left"/>
        <w:rPr>
          <w:rFonts w:ascii="Times New Roman" w:eastAsia="SimSun" w:hAnsi="Times New Roman" w:cs="Times New Roman"/>
          <w:color w:val="1F497D"/>
          <w:kern w:val="0"/>
          <w:sz w:val="22"/>
        </w:rPr>
      </w:pPr>
    </w:p>
    <w:p w14:paraId="0EF384EA" w14:textId="77777777" w:rsidR="00817AFA" w:rsidRDefault="00817AFA" w:rsidP="00EF3EE0">
      <w:pPr>
        <w:widowControl/>
        <w:jc w:val="left"/>
        <w:rPr>
          <w:rFonts w:ascii="Times New Roman" w:eastAsia="SimSun" w:hAnsi="Times New Roman" w:cs="Times New Roman"/>
          <w:color w:val="1F497D"/>
          <w:kern w:val="0"/>
          <w:sz w:val="22"/>
        </w:rPr>
      </w:pPr>
    </w:p>
    <w:p w14:paraId="2F2A43DD" w14:textId="074C2351" w:rsidR="00EF3EE0" w:rsidRDefault="00EF3EE0" w:rsidP="00EF3EE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37A4B75" w14:textId="77777777" w:rsidR="00EF3EE0" w:rsidRDefault="00EF3EE0" w:rsidP="00EF3EE0">
      <w:pPr>
        <w:widowControl/>
        <w:jc w:val="left"/>
        <w:rPr>
          <w:rFonts w:ascii="Times New Roman" w:eastAsia="SimSun" w:hAnsi="Times New Roman" w:cs="Times New Roman"/>
          <w:color w:val="1F497D"/>
          <w:kern w:val="0"/>
          <w:sz w:val="22"/>
        </w:rPr>
      </w:pPr>
    </w:p>
    <w:p w14:paraId="5C3B8EBE" w14:textId="0C76C790" w:rsidR="00EF3EE0" w:rsidRDefault="00EF3EE0" w:rsidP="00EF3EE0">
      <w:pPr>
        <w:widowControl/>
        <w:jc w:val="left"/>
        <w:rPr>
          <w:rFonts w:ascii="Times New Roman" w:eastAsia="SimSun" w:hAnsi="Times New Roman" w:cs="Times New Roman"/>
          <w:color w:val="1F497D"/>
          <w:kern w:val="0"/>
          <w:sz w:val="22"/>
        </w:rPr>
      </w:pPr>
      <w:r w:rsidRPr="00EF3EE0">
        <w:rPr>
          <w:rFonts w:ascii="Times New Roman" w:eastAsia="SimSun" w:hAnsi="Times New Roman" w:cs="Times New Roman"/>
          <w:color w:val="1F497D"/>
          <w:kern w:val="0"/>
          <w:sz w:val="22"/>
        </w:rPr>
        <w:t>Thank you very much for your help. I truly appreciate it.</w:t>
      </w:r>
    </w:p>
    <w:p w14:paraId="02518563" w14:textId="77777777" w:rsidR="00EF3EE0" w:rsidRPr="008748CC" w:rsidRDefault="00EF3EE0" w:rsidP="00EF3EE0">
      <w:pPr>
        <w:widowControl/>
        <w:jc w:val="left"/>
        <w:rPr>
          <w:rFonts w:ascii="Times New Roman" w:eastAsia="SimSun" w:hAnsi="Times New Roman" w:cs="Times New Roman"/>
          <w:color w:val="1F497D"/>
          <w:kern w:val="0"/>
          <w:sz w:val="22"/>
        </w:rPr>
      </w:pPr>
    </w:p>
    <w:p w14:paraId="73DFE736" w14:textId="77777777" w:rsidR="00EF3EE0" w:rsidRDefault="00EF3EE0" w:rsidP="00EF3EE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FB5FACD" w14:textId="77777777" w:rsidR="00EF3EE0" w:rsidRDefault="00EF3EE0" w:rsidP="00EF3EE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A41C495" w14:textId="77777777" w:rsidR="00EF3EE0" w:rsidRDefault="00EF3EE0" w:rsidP="00B2559F">
      <w:pPr>
        <w:widowControl/>
        <w:jc w:val="left"/>
        <w:rPr>
          <w:rFonts w:ascii="Times New Roman" w:eastAsia="SimSun" w:hAnsi="Times New Roman" w:cs="Times New Roman"/>
          <w:color w:val="1F497D"/>
          <w:kern w:val="0"/>
          <w:sz w:val="22"/>
        </w:rPr>
      </w:pPr>
    </w:p>
    <w:p w14:paraId="03C81DC2" w14:textId="77777777" w:rsidR="00EF3EE0" w:rsidRDefault="00EF3EE0" w:rsidP="00B2559F">
      <w:pPr>
        <w:widowControl/>
        <w:jc w:val="left"/>
        <w:rPr>
          <w:rFonts w:ascii="Times New Roman" w:eastAsia="SimSun" w:hAnsi="Times New Roman" w:cs="Times New Roman"/>
          <w:color w:val="1F497D"/>
          <w:kern w:val="0"/>
          <w:sz w:val="22"/>
        </w:rPr>
      </w:pPr>
    </w:p>
    <w:p w14:paraId="7FF5474E" w14:textId="181F4C8B" w:rsidR="00883C16" w:rsidRDefault="00B2559F" w:rsidP="00B2559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elp me to reply following email to tell that </w:t>
      </w:r>
    </w:p>
    <w:p w14:paraId="2119E766" w14:textId="2E6DFE6A" w:rsidR="00883C16" w:rsidRPr="00EF3EE0" w:rsidRDefault="00EF3EE0" w:rsidP="00B2559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I did both theory and experiments. </w:t>
      </w:r>
      <w:r>
        <w:rPr>
          <w:rFonts w:ascii="Times New Roman" w:eastAsia="SimSun" w:hAnsi="Times New Roman" w:cs="Times New Roman"/>
          <w:color w:val="1F497D"/>
          <w:kern w:val="0"/>
          <w:sz w:val="22"/>
        </w:rPr>
        <w:t>F</w:t>
      </w:r>
      <w:r>
        <w:rPr>
          <w:rFonts w:ascii="Times New Roman" w:eastAsia="SimSun" w:hAnsi="Times New Roman" w:cs="Times New Roman" w:hint="eastAsia"/>
          <w:color w:val="1F497D"/>
          <w:kern w:val="0"/>
          <w:sz w:val="22"/>
        </w:rPr>
        <w:t xml:space="preserve">or theory, I mainly focus on how to use machine learning to find the relationship between the materials/structures design and their properties and behavior and also how to inverse design these materials and structures using machine learning. </w:t>
      </w:r>
      <w:r>
        <w:rPr>
          <w:rFonts w:ascii="Times New Roman" w:eastAsia="SimSun" w:hAnsi="Times New Roman" w:cs="Times New Roman"/>
          <w:color w:val="1F497D"/>
          <w:kern w:val="0"/>
          <w:sz w:val="22"/>
        </w:rPr>
        <w:t>F</w:t>
      </w:r>
      <w:r>
        <w:rPr>
          <w:rFonts w:ascii="Times New Roman" w:eastAsia="SimSun" w:hAnsi="Times New Roman" w:cs="Times New Roman" w:hint="eastAsia"/>
          <w:color w:val="1F497D"/>
          <w:kern w:val="0"/>
          <w:sz w:val="22"/>
        </w:rPr>
        <w:t xml:space="preserve">or the experiment, </w:t>
      </w:r>
      <w:r>
        <w:rPr>
          <w:rFonts w:ascii="Times New Roman" w:eastAsia="SimSun" w:hAnsi="Times New Roman" w:cs="Times New Roman"/>
          <w:color w:val="1F497D"/>
          <w:kern w:val="0"/>
          <w:sz w:val="22"/>
        </w:rPr>
        <w:t>I</w:t>
      </w:r>
      <w:r>
        <w:rPr>
          <w:rFonts w:ascii="Times New Roman" w:eastAsia="SimSun" w:hAnsi="Times New Roman" w:cs="Times New Roman" w:hint="eastAsia"/>
          <w:color w:val="1F497D"/>
          <w:kern w:val="0"/>
          <w:sz w:val="22"/>
        </w:rPr>
        <w:t xml:space="preserve"> mainly focus on the additive manufacturing (mainly DLP-single material or </w:t>
      </w:r>
      <w:r w:rsidRPr="008F7F89">
        <w:rPr>
          <w:rFonts w:ascii="Times New Roman" w:eastAsia="SimSun" w:hAnsi="Times New Roman" w:cs="Times New Roman" w:hint="eastAsia"/>
          <w:color w:val="1F497D"/>
          <w:kern w:val="0"/>
          <w:sz w:val="22"/>
        </w:rPr>
        <w:t>multimaterials</w:t>
      </w:r>
      <w:r>
        <w:rPr>
          <w:rFonts w:ascii="Times New Roman" w:eastAsia="SimSun" w:hAnsi="Times New Roman" w:cs="Times New Roman" w:hint="eastAsia"/>
          <w:color w:val="1F497D"/>
          <w:kern w:val="0"/>
          <w:sz w:val="22"/>
        </w:rPr>
        <w:t xml:space="preserve"> in Prof. Qi Ge</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s lab and also multi material FDM for the shape memory polymer) </w:t>
      </w:r>
    </w:p>
    <w:p w14:paraId="3A418D36" w14:textId="0848F4FC" w:rsidR="00B2559F" w:rsidRDefault="00B2559F" w:rsidP="00B2559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can combine two program</w:t>
      </w:r>
      <w:r w:rsidR="00883C16">
        <w:rPr>
          <w:rFonts w:ascii="Times New Roman" w:eastAsia="SimSun" w:hAnsi="Times New Roman" w:cs="Times New Roman" w:hint="eastAsia"/>
          <w:color w:val="1F497D"/>
          <w:kern w:val="0"/>
          <w:sz w:val="22"/>
        </w:rPr>
        <w:t>s</w:t>
      </w:r>
      <w:r>
        <w:rPr>
          <w:rFonts w:ascii="Times New Roman" w:eastAsia="SimSun" w:hAnsi="Times New Roman" w:cs="Times New Roman" w:hint="eastAsia"/>
          <w:color w:val="1F497D"/>
          <w:kern w:val="0"/>
          <w:sz w:val="22"/>
        </w:rPr>
        <w:t xml:space="preserve"> at CUHK</w:t>
      </w:r>
      <w:r w:rsidR="00883C16">
        <w:rPr>
          <w:rFonts w:ascii="Times New Roman" w:eastAsia="SimSun" w:hAnsi="Times New Roman" w:cs="Times New Roman" w:hint="eastAsia"/>
          <w:color w:val="1F497D"/>
          <w:kern w:val="0"/>
          <w:sz w:val="22"/>
        </w:rPr>
        <w:t xml:space="preserve"> for supporting the visiting activities (which is also mentioned in the previous email)</w:t>
      </w:r>
      <w:r>
        <w:rPr>
          <w:rFonts w:ascii="Times New Roman" w:eastAsia="SimSun" w:hAnsi="Times New Roman" w:cs="Times New Roman" w:hint="eastAsia"/>
          <w:color w:val="1F497D"/>
          <w:kern w:val="0"/>
          <w:sz w:val="22"/>
        </w:rPr>
        <w:t xml:space="preserve"> to extend the visiting period</w:t>
      </w:r>
      <w:r w:rsidR="007F69B8">
        <w:rPr>
          <w:rFonts w:ascii="Times New Roman" w:eastAsia="SimSun" w:hAnsi="Times New Roman" w:cs="Times New Roman" w:hint="eastAsia"/>
          <w:color w:val="1F497D"/>
          <w:kern w:val="0"/>
          <w:sz w:val="22"/>
        </w:rPr>
        <w:t xml:space="preserve">. </w:t>
      </w:r>
      <w:r w:rsidR="007F69B8">
        <w:rPr>
          <w:rFonts w:ascii="Times New Roman" w:eastAsia="SimSun" w:hAnsi="Times New Roman" w:cs="Times New Roman"/>
          <w:color w:val="1F497D"/>
          <w:kern w:val="0"/>
          <w:sz w:val="22"/>
        </w:rPr>
        <w:t>T</w:t>
      </w:r>
      <w:r w:rsidR="007F69B8">
        <w:rPr>
          <w:rFonts w:ascii="Times New Roman" w:eastAsia="SimSun" w:hAnsi="Times New Roman" w:cs="Times New Roman" w:hint="eastAsia"/>
          <w:color w:val="1F497D"/>
          <w:kern w:val="0"/>
          <w:sz w:val="22"/>
        </w:rPr>
        <w:t>he visiting period can be one year or even longer (for postdoc)</w:t>
      </w:r>
      <w:r>
        <w:rPr>
          <w:rFonts w:ascii="Times New Roman" w:eastAsia="SimSun" w:hAnsi="Times New Roman" w:cs="Times New Roman" w:hint="eastAsia"/>
          <w:color w:val="1F497D"/>
          <w:kern w:val="0"/>
          <w:sz w:val="22"/>
        </w:rPr>
        <w:t xml:space="preserve">. I can use </w:t>
      </w:r>
      <w:r w:rsidRPr="00B2559F">
        <w:rPr>
          <w:rFonts w:ascii="Times New Roman" w:eastAsia="SimSun" w:hAnsi="Times New Roman" w:cs="Times New Roman"/>
          <w:color w:val="1F497D"/>
          <w:kern w:val="0"/>
          <w:sz w:val="22"/>
        </w:rPr>
        <w:t>CUHK Faculty of Engineering’s Overseas Research Attachment Programme (ORAP) scholarship</w:t>
      </w:r>
      <w:r>
        <w:rPr>
          <w:rFonts w:ascii="Times New Roman" w:eastAsia="SimSun" w:hAnsi="Times New Roman" w:cs="Times New Roman" w:hint="eastAsia"/>
          <w:color w:val="1F497D"/>
          <w:kern w:val="0"/>
          <w:sz w:val="22"/>
        </w:rPr>
        <w:t xml:space="preserve"> to support my visit from July 2025 to December 2025 for the first six months (this program support the period from </w:t>
      </w:r>
      <w:r w:rsidRPr="00B2559F">
        <w:rPr>
          <w:rFonts w:ascii="Times New Roman" w:eastAsia="SimSun" w:hAnsi="Times New Roman" w:cs="Times New Roman"/>
          <w:color w:val="1F497D"/>
          <w:kern w:val="0"/>
          <w:sz w:val="22"/>
        </w:rPr>
        <w:t>June – December 2025</w:t>
      </w:r>
      <w:r w:rsidR="00810CF6">
        <w:rPr>
          <w:rFonts w:ascii="Times New Roman" w:eastAsia="SimSun" w:hAnsi="Times New Roman" w:cs="Times New Roman" w:hint="eastAsia"/>
          <w:color w:val="1F497D"/>
          <w:kern w:val="0"/>
          <w:sz w:val="22"/>
        </w:rPr>
        <w:t xml:space="preserve">. </w:t>
      </w:r>
      <w:r w:rsidR="00810CF6">
        <w:rPr>
          <w:rFonts w:ascii="Times New Roman" w:eastAsia="SimSun" w:hAnsi="Times New Roman" w:cs="Times New Roman"/>
          <w:color w:val="1F497D"/>
          <w:kern w:val="0"/>
          <w:sz w:val="22"/>
        </w:rPr>
        <w:t>M</w:t>
      </w:r>
      <w:r w:rsidR="00810CF6">
        <w:rPr>
          <w:rFonts w:ascii="Times New Roman" w:eastAsia="SimSun" w:hAnsi="Times New Roman" w:cs="Times New Roman" w:hint="eastAsia"/>
          <w:color w:val="1F497D"/>
          <w:kern w:val="0"/>
          <w:sz w:val="22"/>
        </w:rPr>
        <w:t>aximum period is six months</w:t>
      </w:r>
      <w:r>
        <w:rPr>
          <w:rFonts w:ascii="Times New Roman" w:eastAsia="SimSun" w:hAnsi="Times New Roman" w:cs="Times New Roman" w:hint="eastAsia"/>
          <w:color w:val="1F497D"/>
          <w:kern w:val="0"/>
          <w:sz w:val="22"/>
        </w:rPr>
        <w:t xml:space="preserve">) and use </w:t>
      </w:r>
      <w:r w:rsidRPr="00B2559F">
        <w:rPr>
          <w:rFonts w:ascii="Times New Roman" w:eastAsia="SimSun" w:hAnsi="Times New Roman" w:cs="Times New Roman"/>
          <w:color w:val="1F497D"/>
          <w:kern w:val="0"/>
          <w:sz w:val="22"/>
        </w:rPr>
        <w:t>PhD International Mobility for Partnerships and Collaborations (IMPAC) Award from CUHK</w:t>
      </w:r>
      <w:r>
        <w:rPr>
          <w:rFonts w:ascii="Times New Roman" w:eastAsia="SimSun" w:hAnsi="Times New Roman" w:cs="Times New Roman" w:hint="eastAsia"/>
          <w:color w:val="1F497D"/>
          <w:kern w:val="0"/>
          <w:sz w:val="22"/>
        </w:rPr>
        <w:t xml:space="preserve"> to support my visit from Jan 2026 to Ju</w:t>
      </w:r>
      <w:r w:rsidR="007F69B8">
        <w:rPr>
          <w:rFonts w:ascii="Times New Roman" w:eastAsia="SimSun" w:hAnsi="Times New Roman" w:cs="Times New Roman" w:hint="eastAsia"/>
          <w:color w:val="1F497D"/>
          <w:kern w:val="0"/>
          <w:sz w:val="22"/>
        </w:rPr>
        <w:t>ne</w:t>
      </w:r>
      <w:r>
        <w:rPr>
          <w:rFonts w:ascii="Times New Roman" w:eastAsia="SimSun" w:hAnsi="Times New Roman" w:cs="Times New Roman" w:hint="eastAsia"/>
          <w:color w:val="1F497D"/>
          <w:kern w:val="0"/>
          <w:sz w:val="22"/>
        </w:rPr>
        <w:t xml:space="preserve"> 2026 for the second six months (this program support the period from </w:t>
      </w:r>
      <w:r w:rsidRPr="00B2559F">
        <w:rPr>
          <w:rFonts w:ascii="Times New Roman" w:eastAsia="SimSun" w:hAnsi="Times New Roman" w:cs="Times New Roman"/>
          <w:color w:val="1F497D"/>
          <w:kern w:val="0"/>
          <w:sz w:val="22"/>
        </w:rPr>
        <w:t>1 August 202</w:t>
      </w:r>
      <w:r>
        <w:rPr>
          <w:rFonts w:ascii="Times New Roman" w:eastAsia="SimSun" w:hAnsi="Times New Roman" w:cs="Times New Roman" w:hint="eastAsia"/>
          <w:color w:val="1F497D"/>
          <w:kern w:val="0"/>
          <w:sz w:val="22"/>
        </w:rPr>
        <w:t>5</w:t>
      </w:r>
      <w:r w:rsidRPr="00B2559F">
        <w:rPr>
          <w:rFonts w:ascii="Times New Roman" w:eastAsia="SimSun" w:hAnsi="Times New Roman" w:cs="Times New Roman"/>
          <w:color w:val="1F497D"/>
          <w:kern w:val="0"/>
          <w:sz w:val="22"/>
        </w:rPr>
        <w:t xml:space="preserve"> and 31 July 202</w:t>
      </w:r>
      <w:r>
        <w:rPr>
          <w:rFonts w:ascii="Times New Roman" w:eastAsia="SimSun" w:hAnsi="Times New Roman" w:cs="Times New Roman" w:hint="eastAsia"/>
          <w:color w:val="1F497D"/>
          <w:kern w:val="0"/>
          <w:sz w:val="22"/>
        </w:rPr>
        <w:t xml:space="preserve">6. maximum period is six months). </w:t>
      </w:r>
      <w:r>
        <w:rPr>
          <w:rFonts w:ascii="Times New Roman" w:eastAsia="SimSun" w:hAnsi="Times New Roman" w:cs="Times New Roman"/>
          <w:color w:val="1F497D"/>
          <w:kern w:val="0"/>
          <w:sz w:val="22"/>
        </w:rPr>
        <w:t>A</w:t>
      </w:r>
      <w:r>
        <w:rPr>
          <w:rFonts w:ascii="Times New Roman" w:eastAsia="SimSun" w:hAnsi="Times New Roman" w:cs="Times New Roman" w:hint="eastAsia"/>
          <w:color w:val="1F497D"/>
          <w:kern w:val="0"/>
          <w:sz w:val="22"/>
        </w:rPr>
        <w:t xml:space="preserve">nd after that, </w:t>
      </w:r>
      <w:r w:rsidR="007F69B8" w:rsidRPr="007F69B8">
        <w:rPr>
          <w:rFonts w:ascii="Times New Roman" w:eastAsia="SimSun" w:hAnsi="Times New Roman" w:cs="Times New Roman"/>
          <w:color w:val="1F497D"/>
          <w:kern w:val="0"/>
          <w:sz w:val="22"/>
        </w:rPr>
        <w:t>I will graduate @ 2026.07</w:t>
      </w:r>
      <w:r w:rsidR="00883C16">
        <w:rPr>
          <w:rFonts w:ascii="Times New Roman" w:eastAsia="SimSun" w:hAnsi="Times New Roman" w:cs="Times New Roman" w:hint="eastAsia"/>
          <w:color w:val="1F497D"/>
          <w:kern w:val="0"/>
          <w:sz w:val="22"/>
        </w:rPr>
        <w:t xml:space="preserve">.31. </w:t>
      </w:r>
      <w:r>
        <w:rPr>
          <w:rFonts w:ascii="Times New Roman" w:eastAsia="SimSun" w:hAnsi="Times New Roman" w:cs="Times New Roman" w:hint="eastAsia"/>
          <w:color w:val="1F497D"/>
          <w:kern w:val="0"/>
          <w:sz w:val="22"/>
        </w:rPr>
        <w:t xml:space="preserve">I plan to stay @ US for the postdoc. </w:t>
      </w:r>
    </w:p>
    <w:p w14:paraId="5F61C698" w14:textId="77777777" w:rsidR="00B2559F" w:rsidRDefault="00B2559F" w:rsidP="00B2559F">
      <w:pPr>
        <w:widowControl/>
        <w:jc w:val="left"/>
        <w:rPr>
          <w:rFonts w:ascii="Times New Roman" w:eastAsia="SimSun" w:hAnsi="Times New Roman" w:cs="Times New Roman"/>
          <w:color w:val="1F497D"/>
          <w:kern w:val="0"/>
          <w:sz w:val="22"/>
        </w:rPr>
      </w:pPr>
    </w:p>
    <w:p w14:paraId="51A7A8BE" w14:textId="7FD311E0" w:rsidR="00B2559F" w:rsidRPr="00B2559F" w:rsidRDefault="00B2559F" w:rsidP="00B2559F">
      <w:pPr>
        <w:widowControl/>
        <w:jc w:val="left"/>
        <w:rPr>
          <w:rFonts w:ascii="Times New Roman" w:eastAsia="SimSun" w:hAnsi="Times New Roman" w:cs="Times New Roman"/>
          <w:color w:val="1F497D"/>
          <w:kern w:val="0"/>
          <w:sz w:val="22"/>
        </w:rPr>
      </w:pPr>
      <w:r w:rsidRPr="00B2559F">
        <w:rPr>
          <w:rFonts w:ascii="Times New Roman" w:eastAsia="SimSun" w:hAnsi="Times New Roman" w:cs="Times New Roman"/>
          <w:color w:val="1F497D"/>
          <w:kern w:val="0"/>
          <w:sz w:val="22"/>
        </w:rPr>
        <w:t>Dear Liuchao,</w:t>
      </w:r>
    </w:p>
    <w:p w14:paraId="28016DD2" w14:textId="77777777" w:rsidR="00B2559F" w:rsidRPr="00B2559F" w:rsidRDefault="00B2559F" w:rsidP="00B2559F">
      <w:pPr>
        <w:widowControl/>
        <w:jc w:val="left"/>
        <w:rPr>
          <w:rFonts w:ascii="Times New Roman" w:eastAsia="SimSun" w:hAnsi="Times New Roman" w:cs="Times New Roman"/>
          <w:color w:val="1F497D"/>
          <w:kern w:val="0"/>
          <w:sz w:val="22"/>
        </w:rPr>
      </w:pPr>
    </w:p>
    <w:p w14:paraId="59DEE13C" w14:textId="77777777" w:rsidR="00B2559F" w:rsidRPr="00B2559F" w:rsidRDefault="00B2559F" w:rsidP="00B2559F">
      <w:pPr>
        <w:widowControl/>
        <w:jc w:val="left"/>
        <w:rPr>
          <w:rFonts w:ascii="Times New Roman" w:eastAsia="SimSun" w:hAnsi="Times New Roman" w:cs="Times New Roman"/>
          <w:color w:val="1F497D"/>
          <w:kern w:val="0"/>
          <w:sz w:val="22"/>
        </w:rPr>
      </w:pPr>
      <w:r w:rsidRPr="00B2559F">
        <w:rPr>
          <w:rFonts w:ascii="Times New Roman" w:eastAsia="SimSun" w:hAnsi="Times New Roman" w:cs="Times New Roman"/>
          <w:color w:val="1F497D"/>
          <w:kern w:val="0"/>
          <w:sz w:val="22"/>
        </w:rPr>
        <w:t>Sorry for the late reply. Thanks for your interest. You have a strong background. I will be interested in discussing with you about the visit.</w:t>
      </w:r>
    </w:p>
    <w:p w14:paraId="5673B3BB" w14:textId="77777777" w:rsidR="00B2559F" w:rsidRPr="00B2559F" w:rsidRDefault="00B2559F" w:rsidP="00B2559F">
      <w:pPr>
        <w:widowControl/>
        <w:jc w:val="left"/>
        <w:rPr>
          <w:rFonts w:ascii="Times New Roman" w:eastAsia="SimSun" w:hAnsi="Times New Roman" w:cs="Times New Roman"/>
          <w:color w:val="1F497D"/>
          <w:kern w:val="0"/>
          <w:sz w:val="22"/>
        </w:rPr>
      </w:pPr>
      <w:r w:rsidRPr="00B2559F">
        <w:rPr>
          <w:rFonts w:ascii="Times New Roman" w:eastAsia="SimSun" w:hAnsi="Times New Roman" w:cs="Times New Roman"/>
          <w:color w:val="1F497D"/>
          <w:kern w:val="0"/>
          <w:sz w:val="22"/>
        </w:rPr>
        <w:t>Do you do both theory and experiments? Visiting for 6 months is slightly short. Is there any way that the period can be a bit longer?</w:t>
      </w:r>
    </w:p>
    <w:p w14:paraId="2FC2ED38" w14:textId="77777777" w:rsidR="00B2559F" w:rsidRPr="00B2559F" w:rsidRDefault="00B2559F" w:rsidP="00B2559F">
      <w:pPr>
        <w:widowControl/>
        <w:jc w:val="left"/>
        <w:rPr>
          <w:rFonts w:ascii="Times New Roman" w:eastAsia="SimSun" w:hAnsi="Times New Roman" w:cs="Times New Roman"/>
          <w:color w:val="1F497D"/>
          <w:kern w:val="0"/>
          <w:sz w:val="22"/>
        </w:rPr>
      </w:pPr>
    </w:p>
    <w:p w14:paraId="6413407A" w14:textId="77777777" w:rsidR="00B2559F" w:rsidRPr="00B2559F" w:rsidRDefault="00B2559F" w:rsidP="00B2559F">
      <w:pPr>
        <w:widowControl/>
        <w:jc w:val="left"/>
        <w:rPr>
          <w:rFonts w:ascii="Times New Roman" w:eastAsia="SimSun" w:hAnsi="Times New Roman" w:cs="Times New Roman"/>
          <w:color w:val="1F497D"/>
          <w:kern w:val="0"/>
          <w:sz w:val="22"/>
        </w:rPr>
      </w:pPr>
      <w:r w:rsidRPr="00B2559F">
        <w:rPr>
          <w:rFonts w:ascii="Times New Roman" w:eastAsia="SimSun" w:hAnsi="Times New Roman" w:cs="Times New Roman"/>
          <w:color w:val="1F497D"/>
          <w:kern w:val="0"/>
          <w:sz w:val="22"/>
        </w:rPr>
        <w:t>Lihua</w:t>
      </w:r>
    </w:p>
    <w:p w14:paraId="4B9EC079" w14:textId="77777777" w:rsidR="00B2559F" w:rsidRDefault="00B2559F" w:rsidP="00CE179A">
      <w:pPr>
        <w:widowControl/>
        <w:jc w:val="left"/>
        <w:rPr>
          <w:rFonts w:ascii="Times New Roman" w:eastAsia="SimSun" w:hAnsi="Times New Roman" w:cs="Times New Roman"/>
          <w:color w:val="1F497D"/>
          <w:kern w:val="0"/>
          <w:sz w:val="22"/>
        </w:rPr>
      </w:pPr>
    </w:p>
    <w:p w14:paraId="6061464F" w14:textId="77777777" w:rsidR="00B2559F" w:rsidRDefault="00B2559F" w:rsidP="00CE179A">
      <w:pPr>
        <w:widowControl/>
        <w:jc w:val="left"/>
        <w:rPr>
          <w:rFonts w:ascii="Times New Roman" w:eastAsia="SimSun" w:hAnsi="Times New Roman" w:cs="Times New Roman"/>
          <w:color w:val="1F497D"/>
          <w:kern w:val="0"/>
          <w:sz w:val="22"/>
        </w:rPr>
      </w:pPr>
    </w:p>
    <w:p w14:paraId="4CA5E0FF" w14:textId="244AB07C" w:rsidR="00CE179A" w:rsidRDefault="00CE179A" w:rsidP="00CE179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2B57953" w14:textId="77777777" w:rsidR="00CE179A" w:rsidRDefault="00CE179A" w:rsidP="00CE179A">
      <w:pPr>
        <w:widowControl/>
        <w:jc w:val="left"/>
        <w:rPr>
          <w:rFonts w:ascii="Times New Roman" w:eastAsia="SimSun" w:hAnsi="Times New Roman" w:cs="Times New Roman"/>
          <w:color w:val="1F497D"/>
          <w:kern w:val="0"/>
          <w:sz w:val="22"/>
        </w:rPr>
      </w:pPr>
    </w:p>
    <w:p w14:paraId="7CF7A7A2" w14:textId="31D2E7F5" w:rsidR="00CE179A" w:rsidRDefault="00CE179A" w:rsidP="00CE17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for your information. </w:t>
      </w:r>
      <w:r w:rsidRPr="00CE179A">
        <w:rPr>
          <w:rFonts w:ascii="Times New Roman" w:eastAsia="SimSun" w:hAnsi="Times New Roman" w:cs="Times New Roman"/>
          <w:color w:val="1F497D"/>
          <w:kern w:val="0"/>
          <w:sz w:val="22"/>
        </w:rPr>
        <w:t>Please find the completed Excel file attached as requested.</w:t>
      </w:r>
    </w:p>
    <w:p w14:paraId="02E7A833" w14:textId="77777777" w:rsidR="00CE179A" w:rsidRPr="00CE179A" w:rsidRDefault="00CE179A" w:rsidP="00CE179A">
      <w:pPr>
        <w:widowControl/>
        <w:jc w:val="left"/>
        <w:rPr>
          <w:rFonts w:ascii="Times New Roman" w:eastAsia="SimSun" w:hAnsi="Times New Roman" w:cs="Times New Roman"/>
          <w:color w:val="1F497D"/>
          <w:kern w:val="0"/>
          <w:sz w:val="22"/>
        </w:rPr>
      </w:pPr>
    </w:p>
    <w:p w14:paraId="43E6F5F3" w14:textId="59458879" w:rsidR="00CE179A" w:rsidRPr="00CE179A" w:rsidRDefault="00CE179A" w:rsidP="00CE179A">
      <w:pPr>
        <w:widowControl/>
        <w:jc w:val="left"/>
        <w:rPr>
          <w:rFonts w:ascii="Times New Roman" w:eastAsia="SimSun" w:hAnsi="Times New Roman" w:cs="Times New Roman"/>
          <w:color w:val="1F497D"/>
          <w:kern w:val="0"/>
          <w:sz w:val="22"/>
        </w:rPr>
      </w:pPr>
      <w:r w:rsidRPr="00CE179A">
        <w:rPr>
          <w:rFonts w:ascii="Times New Roman" w:eastAsia="SimSun" w:hAnsi="Times New Roman" w:cs="Times New Roman"/>
          <w:color w:val="1F497D"/>
          <w:kern w:val="0"/>
          <w:sz w:val="22"/>
        </w:rPr>
        <w:t>Thank you, and feel free to let me know if further adjustments are needed.</w:t>
      </w:r>
      <w:r>
        <w:rPr>
          <w:rFonts w:ascii="Times New Roman" w:eastAsia="SimSun" w:hAnsi="Times New Roman" w:cs="Times New Roman" w:hint="eastAsia"/>
          <w:color w:val="1F497D"/>
          <w:kern w:val="0"/>
          <w:sz w:val="22"/>
        </w:rPr>
        <w:t xml:space="preserve"> Have a good night! </w:t>
      </w:r>
    </w:p>
    <w:p w14:paraId="6C860C6E" w14:textId="77777777" w:rsidR="00CE179A" w:rsidRPr="008748CC" w:rsidRDefault="00CE179A" w:rsidP="00CE179A">
      <w:pPr>
        <w:widowControl/>
        <w:jc w:val="left"/>
        <w:rPr>
          <w:rFonts w:ascii="Times New Roman" w:eastAsia="SimSun" w:hAnsi="Times New Roman" w:cs="Times New Roman"/>
          <w:color w:val="1F497D"/>
          <w:kern w:val="0"/>
          <w:sz w:val="22"/>
        </w:rPr>
      </w:pPr>
    </w:p>
    <w:p w14:paraId="6D97C3C8" w14:textId="77777777" w:rsidR="00CE179A" w:rsidRDefault="00CE179A" w:rsidP="00CE179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23EB82E" w14:textId="77777777" w:rsidR="00CE179A" w:rsidRDefault="00CE179A" w:rsidP="00CE17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B5C2390" w14:textId="77777777" w:rsidR="00CE179A" w:rsidRDefault="00CE179A" w:rsidP="009764F8">
      <w:pPr>
        <w:widowControl/>
        <w:jc w:val="left"/>
        <w:rPr>
          <w:rFonts w:ascii="Times New Roman" w:eastAsia="SimSun" w:hAnsi="Times New Roman" w:cs="Times New Roman"/>
          <w:color w:val="1F497D"/>
          <w:kern w:val="0"/>
          <w:sz w:val="22"/>
        </w:rPr>
      </w:pPr>
    </w:p>
    <w:p w14:paraId="02FA0531" w14:textId="77777777" w:rsidR="00CE179A" w:rsidRDefault="00CE179A" w:rsidP="009764F8">
      <w:pPr>
        <w:widowControl/>
        <w:jc w:val="left"/>
        <w:rPr>
          <w:rFonts w:ascii="Times New Roman" w:eastAsia="SimSun" w:hAnsi="Times New Roman" w:cs="Times New Roman"/>
          <w:color w:val="1F497D"/>
          <w:kern w:val="0"/>
          <w:sz w:val="22"/>
        </w:rPr>
      </w:pPr>
    </w:p>
    <w:p w14:paraId="7AE36D78" w14:textId="48CD31BD" w:rsidR="009764F8" w:rsidRDefault="009764F8" w:rsidP="009764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764F8">
        <w:rPr>
          <w:rFonts w:ascii="Times New Roman" w:eastAsia="SimSun" w:hAnsi="Times New Roman" w:cs="Times New Roman"/>
          <w:color w:val="1F497D"/>
          <w:kern w:val="0"/>
          <w:sz w:val="22"/>
        </w:rPr>
        <w:t>Winnie</w:t>
      </w:r>
      <w:r w:rsidRPr="00BF7393">
        <w:rPr>
          <w:rFonts w:ascii="Times New Roman" w:eastAsia="SimSun" w:hAnsi="Times New Roman" w:cs="Times New Roman"/>
          <w:color w:val="1F497D"/>
          <w:kern w:val="0"/>
          <w:sz w:val="22"/>
        </w:rPr>
        <w:t>,</w:t>
      </w:r>
    </w:p>
    <w:p w14:paraId="01EB90E7" w14:textId="77777777" w:rsidR="009764F8" w:rsidRDefault="009764F8" w:rsidP="009764F8">
      <w:pPr>
        <w:widowControl/>
        <w:jc w:val="left"/>
        <w:rPr>
          <w:rFonts w:ascii="Times New Roman" w:eastAsia="SimSun" w:hAnsi="Times New Roman" w:cs="Times New Roman"/>
          <w:color w:val="1F497D"/>
          <w:kern w:val="0"/>
          <w:sz w:val="22"/>
        </w:rPr>
      </w:pPr>
    </w:p>
    <w:p w14:paraId="4CD3A44D" w14:textId="77777777" w:rsidR="009764F8" w:rsidRPr="009764F8" w:rsidRDefault="009764F8" w:rsidP="009764F8">
      <w:pPr>
        <w:widowControl/>
        <w:jc w:val="left"/>
        <w:rPr>
          <w:rFonts w:ascii="Times New Roman" w:eastAsia="SimSun" w:hAnsi="Times New Roman" w:cs="Times New Roman"/>
          <w:color w:val="1F497D"/>
          <w:kern w:val="0"/>
          <w:sz w:val="22"/>
        </w:rPr>
      </w:pPr>
      <w:r w:rsidRPr="009764F8">
        <w:rPr>
          <w:rFonts w:ascii="Times New Roman" w:eastAsia="SimSun" w:hAnsi="Times New Roman" w:cs="Times New Roman"/>
          <w:color w:val="1F497D"/>
          <w:kern w:val="0"/>
          <w:sz w:val="22"/>
        </w:rPr>
        <w:t>Thank you for your email. I have already obtained my supervisor’s prior approval for the engagement.</w:t>
      </w:r>
    </w:p>
    <w:p w14:paraId="6E52FC01" w14:textId="77777777" w:rsidR="009764F8" w:rsidRPr="009764F8" w:rsidRDefault="009764F8" w:rsidP="009764F8">
      <w:pPr>
        <w:widowControl/>
        <w:jc w:val="left"/>
        <w:rPr>
          <w:rFonts w:ascii="Times New Roman" w:eastAsia="SimSun" w:hAnsi="Times New Roman" w:cs="Times New Roman"/>
          <w:color w:val="1F497D"/>
          <w:kern w:val="0"/>
          <w:sz w:val="22"/>
        </w:rPr>
      </w:pPr>
    </w:p>
    <w:p w14:paraId="009AB0FF" w14:textId="670A12A7" w:rsidR="009764F8" w:rsidRPr="009764F8" w:rsidRDefault="009764F8" w:rsidP="009764F8">
      <w:pPr>
        <w:widowControl/>
        <w:jc w:val="left"/>
        <w:rPr>
          <w:rFonts w:ascii="Times New Roman" w:eastAsia="SimSun" w:hAnsi="Times New Roman" w:cs="Times New Roman"/>
          <w:color w:val="1F497D"/>
          <w:kern w:val="0"/>
          <w:sz w:val="22"/>
        </w:rPr>
      </w:pPr>
      <w:r w:rsidRPr="009764F8">
        <w:rPr>
          <w:rFonts w:ascii="Times New Roman" w:eastAsia="SimSun" w:hAnsi="Times New Roman" w:cs="Times New Roman"/>
          <w:color w:val="1F497D"/>
          <w:kern w:val="0"/>
          <w:sz w:val="22"/>
        </w:rPr>
        <w:t>I would like to check if it would be acceptable for me to submit the endorsed form in the early morning of January 3, 2025, instead of January 2</w:t>
      </w:r>
      <w:r>
        <w:rPr>
          <w:rFonts w:ascii="Times New Roman" w:eastAsia="SimSun" w:hAnsi="Times New Roman" w:cs="Times New Roman" w:hint="eastAsia"/>
          <w:color w:val="1F497D"/>
          <w:kern w:val="0"/>
          <w:sz w:val="22"/>
        </w:rPr>
        <w:t>, so that I can get the signature from the supervisor</w:t>
      </w:r>
      <w:r w:rsidRPr="009764F8">
        <w:rPr>
          <w:rFonts w:ascii="Times New Roman" w:eastAsia="SimSun" w:hAnsi="Times New Roman" w:cs="Times New Roman"/>
          <w:color w:val="1F497D"/>
          <w:kern w:val="0"/>
          <w:sz w:val="22"/>
        </w:rPr>
        <w:t>. Please let me know if this timing works for you.</w:t>
      </w:r>
    </w:p>
    <w:p w14:paraId="4984D937" w14:textId="77777777" w:rsidR="009764F8" w:rsidRPr="009764F8" w:rsidRDefault="009764F8" w:rsidP="009764F8">
      <w:pPr>
        <w:widowControl/>
        <w:jc w:val="left"/>
        <w:rPr>
          <w:rFonts w:ascii="Times New Roman" w:eastAsia="SimSun" w:hAnsi="Times New Roman" w:cs="Times New Roman"/>
          <w:color w:val="1F497D"/>
          <w:kern w:val="0"/>
          <w:sz w:val="22"/>
        </w:rPr>
      </w:pPr>
    </w:p>
    <w:p w14:paraId="3B433C3D" w14:textId="4A5D13E5" w:rsidR="009764F8" w:rsidRDefault="009764F8" w:rsidP="009764F8">
      <w:pPr>
        <w:widowControl/>
        <w:jc w:val="left"/>
        <w:rPr>
          <w:rFonts w:ascii="Times New Roman" w:eastAsia="SimSun" w:hAnsi="Times New Roman" w:cs="Times New Roman"/>
          <w:color w:val="1F497D"/>
          <w:kern w:val="0"/>
          <w:sz w:val="22"/>
        </w:rPr>
      </w:pPr>
      <w:r w:rsidRPr="009764F8">
        <w:rPr>
          <w:rFonts w:ascii="Times New Roman" w:eastAsia="SimSun" w:hAnsi="Times New Roman" w:cs="Times New Roman"/>
          <w:color w:val="1F497D"/>
          <w:kern w:val="0"/>
          <w:sz w:val="22"/>
        </w:rPr>
        <w:t>Thank you for your understanding.</w:t>
      </w:r>
      <w:r>
        <w:rPr>
          <w:rFonts w:ascii="Times New Roman" w:eastAsia="SimSun" w:hAnsi="Times New Roman" w:cs="Times New Roman" w:hint="eastAsia"/>
          <w:color w:val="1F497D"/>
          <w:kern w:val="0"/>
          <w:sz w:val="22"/>
        </w:rPr>
        <w:t xml:space="preserve"> Have a wonderful New Year holiday! </w:t>
      </w:r>
    </w:p>
    <w:p w14:paraId="0C372FF3" w14:textId="77777777" w:rsidR="009764F8" w:rsidRPr="008748CC" w:rsidRDefault="009764F8" w:rsidP="009764F8">
      <w:pPr>
        <w:widowControl/>
        <w:jc w:val="left"/>
        <w:rPr>
          <w:rFonts w:ascii="Times New Roman" w:eastAsia="SimSun" w:hAnsi="Times New Roman" w:cs="Times New Roman"/>
          <w:color w:val="1F497D"/>
          <w:kern w:val="0"/>
          <w:sz w:val="22"/>
        </w:rPr>
      </w:pPr>
    </w:p>
    <w:p w14:paraId="1D6ACA3A" w14:textId="77777777" w:rsidR="009764F8" w:rsidRDefault="009764F8" w:rsidP="009764F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4DCD349" w14:textId="77777777" w:rsidR="009764F8" w:rsidRDefault="009764F8" w:rsidP="009764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50B32EA" w14:textId="77777777" w:rsidR="009764F8" w:rsidRDefault="009764F8" w:rsidP="00025B89">
      <w:pPr>
        <w:widowControl/>
        <w:jc w:val="left"/>
        <w:rPr>
          <w:rFonts w:ascii="Times New Roman" w:eastAsia="SimSun" w:hAnsi="Times New Roman" w:cs="Times New Roman"/>
          <w:color w:val="1F497D"/>
          <w:kern w:val="0"/>
          <w:sz w:val="22"/>
        </w:rPr>
      </w:pPr>
    </w:p>
    <w:p w14:paraId="1186C941" w14:textId="77777777" w:rsidR="009764F8" w:rsidRDefault="009764F8" w:rsidP="00025B89">
      <w:pPr>
        <w:widowControl/>
        <w:jc w:val="left"/>
        <w:rPr>
          <w:rFonts w:ascii="Times New Roman" w:eastAsia="SimSun" w:hAnsi="Times New Roman" w:cs="Times New Roman"/>
          <w:color w:val="1F497D"/>
          <w:kern w:val="0"/>
          <w:sz w:val="22"/>
        </w:rPr>
      </w:pPr>
    </w:p>
    <w:p w14:paraId="05EAEF4F" w14:textId="49AD1EE3" w:rsidR="00025B89" w:rsidRDefault="00025B89" w:rsidP="00025B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0EB6F4F" w14:textId="77777777" w:rsidR="00025B89" w:rsidRDefault="00025B89" w:rsidP="00025B89">
      <w:pPr>
        <w:widowControl/>
        <w:jc w:val="left"/>
        <w:rPr>
          <w:rFonts w:ascii="Times New Roman" w:eastAsia="SimSun" w:hAnsi="Times New Roman" w:cs="Times New Roman"/>
          <w:color w:val="1F497D"/>
          <w:kern w:val="0"/>
          <w:sz w:val="22"/>
        </w:rPr>
      </w:pPr>
    </w:p>
    <w:p w14:paraId="76972D5B" w14:textId="3F79812A" w:rsidR="00025B89" w:rsidRDefault="00AC1854" w:rsidP="00025B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information and help! </w:t>
      </w:r>
      <w:r w:rsidR="00025B89" w:rsidRPr="00025B89">
        <w:rPr>
          <w:rFonts w:ascii="Times New Roman" w:eastAsia="SimSun" w:hAnsi="Times New Roman" w:cs="Times New Roman"/>
          <w:color w:val="1F497D"/>
          <w:kern w:val="0"/>
          <w:sz w:val="22"/>
        </w:rPr>
        <w:t>You can access the unmarked revised file in the folder here:</w:t>
      </w:r>
      <w:r w:rsidR="00025B89" w:rsidRPr="00025B89">
        <w:rPr>
          <w:rFonts w:ascii="Times New Roman" w:eastAsia="SimSun" w:hAnsi="Times New Roman" w:cs="Times New Roman"/>
          <w:color w:val="1F497D"/>
          <w:kern w:val="0"/>
          <w:sz w:val="22"/>
        </w:rPr>
        <w:br/>
      </w:r>
      <w:hyperlink r:id="rId26" w:tgtFrame="_new" w:history="1">
        <w:r w:rsidR="00025B89" w:rsidRPr="00025B89">
          <w:rPr>
            <w:rStyle w:val="ae"/>
            <w:rFonts w:ascii="Times New Roman" w:eastAsia="SimSun" w:hAnsi="Times New Roman" w:cs="Times New Roman"/>
            <w:kern w:val="0"/>
            <w:sz w:val="22"/>
          </w:rPr>
          <w:t>Google Drive Link</w:t>
        </w:r>
      </w:hyperlink>
    </w:p>
    <w:p w14:paraId="03A30D75" w14:textId="77777777" w:rsidR="00025B89" w:rsidRPr="00025B89" w:rsidRDefault="00025B89" w:rsidP="00025B89">
      <w:pPr>
        <w:widowControl/>
        <w:jc w:val="left"/>
        <w:rPr>
          <w:rFonts w:ascii="Times New Roman" w:eastAsia="SimSun" w:hAnsi="Times New Roman" w:cs="Times New Roman"/>
          <w:color w:val="1F497D"/>
          <w:kern w:val="0"/>
          <w:sz w:val="22"/>
        </w:rPr>
      </w:pPr>
    </w:p>
    <w:p w14:paraId="20B3EC3A" w14:textId="77777777" w:rsidR="00025B89" w:rsidRPr="00025B89" w:rsidRDefault="00025B89" w:rsidP="00025B89">
      <w:pPr>
        <w:widowControl/>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The folder contains the following:</w:t>
      </w:r>
    </w:p>
    <w:p w14:paraId="317A43C3" w14:textId="77777777" w:rsidR="00025B89" w:rsidRPr="00025B89" w:rsidRDefault="00025B89">
      <w:pPr>
        <w:widowControl/>
        <w:numPr>
          <w:ilvl w:val="0"/>
          <w:numId w:val="66"/>
        </w:numPr>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A generated PDF: manuscript.pdf</w:t>
      </w:r>
    </w:p>
    <w:p w14:paraId="3A866FC0" w14:textId="77777777" w:rsidR="00025B89" w:rsidRPr="00025B89" w:rsidRDefault="00025B89">
      <w:pPr>
        <w:widowControl/>
        <w:numPr>
          <w:ilvl w:val="0"/>
          <w:numId w:val="66"/>
        </w:numPr>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Main LaTeX source code: main.tex</w:t>
      </w:r>
    </w:p>
    <w:p w14:paraId="5279DF68" w14:textId="77777777" w:rsidR="00025B89" w:rsidRPr="00025B89" w:rsidRDefault="00025B89">
      <w:pPr>
        <w:widowControl/>
        <w:numPr>
          <w:ilvl w:val="0"/>
          <w:numId w:val="66"/>
        </w:numPr>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LaTeX Bib file: myref.bib</w:t>
      </w:r>
    </w:p>
    <w:p w14:paraId="287C7DA3" w14:textId="77777777" w:rsidR="00025B89" w:rsidRPr="00025B89" w:rsidRDefault="00025B89">
      <w:pPr>
        <w:widowControl/>
        <w:numPr>
          <w:ilvl w:val="0"/>
          <w:numId w:val="66"/>
        </w:numPr>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Figures: fig1-10.pdf</w:t>
      </w:r>
    </w:p>
    <w:p w14:paraId="5E6BEB6D" w14:textId="77777777" w:rsidR="00025B89" w:rsidRDefault="00025B89" w:rsidP="00025B89">
      <w:pPr>
        <w:widowControl/>
        <w:jc w:val="left"/>
        <w:rPr>
          <w:rFonts w:ascii="Times New Roman" w:eastAsia="SimSun" w:hAnsi="Times New Roman" w:cs="Times New Roman"/>
          <w:color w:val="1F497D"/>
          <w:kern w:val="0"/>
          <w:sz w:val="22"/>
        </w:rPr>
      </w:pPr>
    </w:p>
    <w:p w14:paraId="4AEC9C6C" w14:textId="2147E6BF" w:rsidR="00025B89" w:rsidRDefault="00025B89" w:rsidP="00025B89">
      <w:pPr>
        <w:widowControl/>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Please let me know if you need anything else.</w:t>
      </w:r>
    </w:p>
    <w:p w14:paraId="088D5FB7" w14:textId="77777777" w:rsidR="00025B89" w:rsidRPr="00025B89" w:rsidRDefault="00025B89" w:rsidP="00025B89">
      <w:pPr>
        <w:widowControl/>
        <w:jc w:val="left"/>
        <w:rPr>
          <w:rFonts w:ascii="Times New Roman" w:eastAsia="SimSun" w:hAnsi="Times New Roman" w:cs="Times New Roman"/>
          <w:color w:val="1F497D"/>
          <w:kern w:val="0"/>
          <w:sz w:val="22"/>
        </w:rPr>
      </w:pPr>
    </w:p>
    <w:p w14:paraId="7239BCA3" w14:textId="77777777" w:rsidR="00025B89" w:rsidRPr="00025B89" w:rsidRDefault="00025B89" w:rsidP="00025B89">
      <w:pPr>
        <w:widowControl/>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Merry Christmas!</w:t>
      </w:r>
    </w:p>
    <w:p w14:paraId="6B2429BC" w14:textId="77777777" w:rsidR="00025B89" w:rsidRPr="008748CC" w:rsidRDefault="00025B89" w:rsidP="00025B89">
      <w:pPr>
        <w:widowControl/>
        <w:jc w:val="left"/>
        <w:rPr>
          <w:rFonts w:ascii="Times New Roman" w:eastAsia="SimSun" w:hAnsi="Times New Roman" w:cs="Times New Roman"/>
          <w:color w:val="1F497D"/>
          <w:kern w:val="0"/>
          <w:sz w:val="22"/>
        </w:rPr>
      </w:pPr>
    </w:p>
    <w:p w14:paraId="6561FB52" w14:textId="77777777" w:rsidR="00025B89" w:rsidRDefault="00025B89" w:rsidP="00025B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AF35386" w14:textId="77777777" w:rsidR="00025B89" w:rsidRDefault="00025B89" w:rsidP="00025B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F2DF36C" w14:textId="77777777" w:rsidR="00025B89" w:rsidRDefault="00025B89" w:rsidP="00F3149D">
      <w:pPr>
        <w:widowControl/>
        <w:jc w:val="left"/>
        <w:rPr>
          <w:rFonts w:ascii="Times New Roman" w:eastAsia="SimSun" w:hAnsi="Times New Roman" w:cs="Times New Roman"/>
          <w:color w:val="1F497D"/>
          <w:kern w:val="0"/>
          <w:sz w:val="22"/>
        </w:rPr>
      </w:pPr>
    </w:p>
    <w:p w14:paraId="282A9D8D" w14:textId="77777777" w:rsidR="00025B89" w:rsidRDefault="00025B89" w:rsidP="00F3149D">
      <w:pPr>
        <w:widowControl/>
        <w:jc w:val="left"/>
        <w:rPr>
          <w:rFonts w:ascii="Times New Roman" w:eastAsia="SimSun" w:hAnsi="Times New Roman" w:cs="Times New Roman"/>
          <w:color w:val="1F497D"/>
          <w:kern w:val="0"/>
          <w:sz w:val="22"/>
        </w:rPr>
      </w:pPr>
    </w:p>
    <w:p w14:paraId="3E4F4A67" w14:textId="30E04E5A"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Dear Nada,</w:t>
      </w:r>
    </w:p>
    <w:p w14:paraId="02E628A3" w14:textId="77777777" w:rsidR="00F3149D" w:rsidRPr="00F3149D" w:rsidRDefault="00F3149D" w:rsidP="00F3149D">
      <w:pPr>
        <w:widowControl/>
        <w:jc w:val="left"/>
        <w:rPr>
          <w:rFonts w:ascii="Times New Roman" w:eastAsia="SimSun" w:hAnsi="Times New Roman" w:cs="Times New Roman"/>
          <w:color w:val="1F497D"/>
          <w:kern w:val="0"/>
          <w:sz w:val="22"/>
        </w:rPr>
      </w:pPr>
    </w:p>
    <w:p w14:paraId="52B1B92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Thank you for your response. However, I must emphasize that the discomfort I experienced was not simply due to the actions of other passengers but because of Emirates' failure to respond correctly and effectively to the situation. This led to an extremely unpleasant journey—not just a momentary inconvenience, but an enduring issue for the entire flight.</w:t>
      </w:r>
    </w:p>
    <w:p w14:paraId="0719C387" w14:textId="77777777" w:rsidR="00F3149D" w:rsidRPr="00F3149D" w:rsidRDefault="00F3149D" w:rsidP="00F3149D">
      <w:pPr>
        <w:widowControl/>
        <w:jc w:val="left"/>
        <w:rPr>
          <w:rFonts w:ascii="Times New Roman" w:eastAsia="SimSun" w:hAnsi="Times New Roman" w:cs="Times New Roman"/>
          <w:color w:val="1F497D"/>
          <w:kern w:val="0"/>
          <w:sz w:val="22"/>
        </w:rPr>
      </w:pPr>
    </w:p>
    <w:p w14:paraId="026EC3C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It is disappointing to see that your airline has not taken accountability for its failure to ensure a satisfactory resolution during the incident. Emirates should make appropriate compensation to acknowledge its mistake and to rectify the poor service I received.</w:t>
      </w:r>
    </w:p>
    <w:p w14:paraId="6E5A33F6" w14:textId="77777777" w:rsidR="00F3149D" w:rsidRPr="00F3149D" w:rsidRDefault="00F3149D" w:rsidP="00F3149D">
      <w:pPr>
        <w:widowControl/>
        <w:jc w:val="left"/>
        <w:rPr>
          <w:rFonts w:ascii="Times New Roman" w:eastAsia="SimSun" w:hAnsi="Times New Roman" w:cs="Times New Roman"/>
          <w:color w:val="1F497D"/>
          <w:kern w:val="0"/>
          <w:sz w:val="22"/>
        </w:rPr>
      </w:pPr>
    </w:p>
    <w:p w14:paraId="15884FD2"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If you do not cooperate in resolving this matter with fair compensation, I will be forced to take further actions:</w:t>
      </w:r>
    </w:p>
    <w:p w14:paraId="296AE19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1.</w:t>
      </w:r>
      <w:r w:rsidRPr="00F3149D">
        <w:rPr>
          <w:rFonts w:ascii="Times New Roman" w:eastAsia="SimSun" w:hAnsi="Times New Roman" w:cs="Times New Roman"/>
          <w:color w:val="1F497D"/>
          <w:kern w:val="0"/>
          <w:sz w:val="22"/>
        </w:rPr>
        <w:tab/>
        <w:t>I will file a formal complaint with the UAE Consumer Protection Departments.</w:t>
      </w:r>
    </w:p>
    <w:p w14:paraId="045E11F7"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2.</w:t>
      </w:r>
      <w:r w:rsidRPr="00F3149D">
        <w:rPr>
          <w:rFonts w:ascii="Times New Roman" w:eastAsia="SimSun" w:hAnsi="Times New Roman" w:cs="Times New Roman"/>
          <w:color w:val="1F497D"/>
          <w:kern w:val="0"/>
          <w:sz w:val="22"/>
        </w:rPr>
        <w:tab/>
        <w:t>I will ensure my experience is shared on social media platforms to inform others of the inadequate service I received.</w:t>
      </w:r>
    </w:p>
    <w:p w14:paraId="27E3E09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3.</w:t>
      </w:r>
      <w:r w:rsidRPr="00F3149D">
        <w:rPr>
          <w:rFonts w:ascii="Times New Roman" w:eastAsia="SimSun" w:hAnsi="Times New Roman" w:cs="Times New Roman"/>
          <w:color w:val="1F497D"/>
          <w:kern w:val="0"/>
          <w:sz w:val="22"/>
        </w:rPr>
        <w:tab/>
        <w:t>I will also make a point never to fly with Emirates again.</w:t>
      </w:r>
    </w:p>
    <w:p w14:paraId="6C2C9D22" w14:textId="77777777" w:rsidR="00F3149D" w:rsidRPr="00F3149D" w:rsidRDefault="00F3149D" w:rsidP="00F3149D">
      <w:pPr>
        <w:widowControl/>
        <w:jc w:val="left"/>
        <w:rPr>
          <w:rFonts w:ascii="Times New Roman" w:eastAsia="SimSun" w:hAnsi="Times New Roman" w:cs="Times New Roman"/>
          <w:color w:val="1F497D"/>
          <w:kern w:val="0"/>
          <w:sz w:val="22"/>
        </w:rPr>
      </w:pPr>
    </w:p>
    <w:p w14:paraId="069500B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I sincerely hope you reconsider your position and handle this matter appropriately to avoid further escalation.</w:t>
      </w:r>
    </w:p>
    <w:p w14:paraId="1D4A0EFB" w14:textId="77777777" w:rsidR="00F3149D" w:rsidRPr="00F3149D" w:rsidRDefault="00F3149D" w:rsidP="00F3149D">
      <w:pPr>
        <w:widowControl/>
        <w:jc w:val="left"/>
        <w:rPr>
          <w:rFonts w:ascii="Times New Roman" w:eastAsia="SimSun" w:hAnsi="Times New Roman" w:cs="Times New Roman"/>
          <w:color w:val="1F497D"/>
          <w:kern w:val="0"/>
          <w:sz w:val="22"/>
        </w:rPr>
      </w:pPr>
    </w:p>
    <w:p w14:paraId="3D2D6F20"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Yours sincerely,</w:t>
      </w:r>
    </w:p>
    <w:p w14:paraId="459FC01C" w14:textId="130D0475" w:rsid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Liuchao Jin</w:t>
      </w:r>
    </w:p>
    <w:p w14:paraId="529927BF" w14:textId="77777777" w:rsidR="00F3149D" w:rsidRDefault="00F3149D" w:rsidP="00477833">
      <w:pPr>
        <w:widowControl/>
        <w:jc w:val="left"/>
        <w:rPr>
          <w:rFonts w:ascii="Times New Roman" w:eastAsia="SimSun" w:hAnsi="Times New Roman" w:cs="Times New Roman"/>
          <w:color w:val="1F497D"/>
          <w:kern w:val="0"/>
          <w:sz w:val="22"/>
        </w:rPr>
      </w:pPr>
    </w:p>
    <w:p w14:paraId="6D6CE680" w14:textId="1C99C7F8" w:rsidR="00477833" w:rsidRDefault="00477833" w:rsidP="0047783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646908">
        <w:rPr>
          <w:rFonts w:ascii="Times New Roman" w:eastAsia="SimSun" w:hAnsi="Times New Roman" w:cs="Times New Roman"/>
          <w:color w:val="1F497D"/>
          <w:kern w:val="0"/>
          <w:sz w:val="22"/>
        </w:rPr>
        <w:t>Philip</w:t>
      </w:r>
      <w:r w:rsidRPr="00BF7393">
        <w:rPr>
          <w:rFonts w:ascii="Times New Roman" w:eastAsia="SimSun" w:hAnsi="Times New Roman" w:cs="Times New Roman"/>
          <w:color w:val="1F497D"/>
          <w:kern w:val="0"/>
          <w:sz w:val="22"/>
        </w:rPr>
        <w:t>,</w:t>
      </w:r>
    </w:p>
    <w:p w14:paraId="05D3AD0C" w14:textId="77777777" w:rsidR="00477833" w:rsidRDefault="00477833" w:rsidP="00477833">
      <w:pPr>
        <w:widowControl/>
        <w:jc w:val="left"/>
        <w:rPr>
          <w:rFonts w:ascii="Times New Roman" w:eastAsia="SimSun" w:hAnsi="Times New Roman" w:cs="Times New Roman"/>
          <w:color w:val="1F497D"/>
          <w:kern w:val="0"/>
          <w:sz w:val="22"/>
        </w:rPr>
      </w:pPr>
    </w:p>
    <w:p w14:paraId="0257E486" w14:textId="11389BE7" w:rsidR="00477833" w:rsidRPr="001918B0" w:rsidRDefault="00477833" w:rsidP="00477833">
      <w:pPr>
        <w:widowControl/>
        <w:jc w:val="left"/>
        <w:rPr>
          <w:rFonts w:ascii="Times New Roman" w:eastAsia="SimSun" w:hAnsi="Times New Roman" w:cs="Times New Roman"/>
          <w:color w:val="1F497D"/>
          <w:kern w:val="0"/>
          <w:sz w:val="22"/>
        </w:rPr>
      </w:pPr>
      <w:r w:rsidRPr="00477833">
        <w:rPr>
          <w:rFonts w:ascii="Times New Roman" w:eastAsia="SimSun" w:hAnsi="Times New Roman" w:cs="Times New Roman"/>
          <w:color w:val="1F497D"/>
          <w:kern w:val="0"/>
          <w:sz w:val="22"/>
        </w:rPr>
        <w:t>Thank you for inviting me to contribute to your paper. I have reviewed it and attached my comments for your reference. Please let me know if there’s anything you’d like to discuss further.</w:t>
      </w:r>
    </w:p>
    <w:p w14:paraId="00E695F1" w14:textId="77777777" w:rsidR="00477833" w:rsidRPr="008748CC" w:rsidRDefault="00477833" w:rsidP="00477833">
      <w:pPr>
        <w:widowControl/>
        <w:jc w:val="left"/>
        <w:rPr>
          <w:rFonts w:ascii="Times New Roman" w:eastAsia="SimSun" w:hAnsi="Times New Roman" w:cs="Times New Roman"/>
          <w:color w:val="1F497D"/>
          <w:kern w:val="0"/>
          <w:sz w:val="22"/>
        </w:rPr>
      </w:pPr>
    </w:p>
    <w:p w14:paraId="2912FDF0" w14:textId="77777777" w:rsidR="00477833" w:rsidRDefault="00477833" w:rsidP="0047783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8A4A5A9" w14:textId="77777777" w:rsidR="00477833" w:rsidRDefault="00477833" w:rsidP="0047783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02BE97C" w14:textId="77777777" w:rsidR="00477833" w:rsidRDefault="00477833" w:rsidP="00646908">
      <w:pPr>
        <w:widowControl/>
        <w:jc w:val="left"/>
        <w:rPr>
          <w:rFonts w:ascii="Times New Roman" w:eastAsia="SimSun" w:hAnsi="Times New Roman" w:cs="Times New Roman"/>
          <w:color w:val="1F497D"/>
          <w:kern w:val="0"/>
          <w:sz w:val="22"/>
        </w:rPr>
      </w:pPr>
    </w:p>
    <w:p w14:paraId="43E2C358" w14:textId="77777777" w:rsidR="00477833" w:rsidRDefault="00477833" w:rsidP="00646908">
      <w:pPr>
        <w:widowControl/>
        <w:jc w:val="left"/>
        <w:rPr>
          <w:rFonts w:ascii="Times New Roman" w:eastAsia="SimSun" w:hAnsi="Times New Roman" w:cs="Times New Roman"/>
          <w:color w:val="1F497D"/>
          <w:kern w:val="0"/>
          <w:sz w:val="22"/>
        </w:rPr>
      </w:pPr>
    </w:p>
    <w:p w14:paraId="6E1704F2" w14:textId="6FA91049" w:rsidR="00646908" w:rsidRDefault="00646908" w:rsidP="0064690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646908">
        <w:rPr>
          <w:rFonts w:ascii="Times New Roman" w:eastAsia="SimSun" w:hAnsi="Times New Roman" w:cs="Times New Roman"/>
          <w:color w:val="1F497D"/>
          <w:kern w:val="0"/>
          <w:sz w:val="22"/>
        </w:rPr>
        <w:t>Philip</w:t>
      </w:r>
      <w:r w:rsidRPr="00BF7393">
        <w:rPr>
          <w:rFonts w:ascii="Times New Roman" w:eastAsia="SimSun" w:hAnsi="Times New Roman" w:cs="Times New Roman"/>
          <w:color w:val="1F497D"/>
          <w:kern w:val="0"/>
          <w:sz w:val="22"/>
        </w:rPr>
        <w:t>,</w:t>
      </w:r>
    </w:p>
    <w:p w14:paraId="0425A098" w14:textId="77777777" w:rsidR="00646908" w:rsidRDefault="00646908" w:rsidP="00646908">
      <w:pPr>
        <w:widowControl/>
        <w:jc w:val="left"/>
        <w:rPr>
          <w:rFonts w:ascii="Times New Roman" w:eastAsia="SimSun" w:hAnsi="Times New Roman" w:cs="Times New Roman"/>
          <w:color w:val="1F497D"/>
          <w:kern w:val="0"/>
          <w:sz w:val="22"/>
        </w:rPr>
      </w:pPr>
    </w:p>
    <w:p w14:paraId="226740A2" w14:textId="67FD4330" w:rsidR="00646908" w:rsidRDefault="00646908" w:rsidP="006469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reat work. </w:t>
      </w:r>
      <w:r w:rsidRPr="00646908">
        <w:rPr>
          <w:rFonts w:ascii="Times New Roman" w:eastAsia="SimSun" w:hAnsi="Times New Roman" w:cs="Times New Roman"/>
          <w:color w:val="1F497D"/>
          <w:kern w:val="0"/>
          <w:sz w:val="22"/>
        </w:rPr>
        <w:t>Well received. I will review it carefully and provide you with feedback soon.</w:t>
      </w:r>
    </w:p>
    <w:p w14:paraId="7072F1B0" w14:textId="77777777" w:rsidR="00646908" w:rsidRPr="001918B0" w:rsidRDefault="00646908" w:rsidP="00646908">
      <w:pPr>
        <w:widowControl/>
        <w:jc w:val="left"/>
        <w:rPr>
          <w:rFonts w:ascii="Times New Roman" w:eastAsia="SimSun" w:hAnsi="Times New Roman" w:cs="Times New Roman"/>
          <w:color w:val="1F497D"/>
          <w:kern w:val="0"/>
          <w:sz w:val="22"/>
        </w:rPr>
      </w:pPr>
    </w:p>
    <w:p w14:paraId="6E274E68" w14:textId="77777777" w:rsidR="00646908" w:rsidRPr="001918B0" w:rsidRDefault="00646908" w:rsidP="00646908">
      <w:pPr>
        <w:widowControl/>
        <w:jc w:val="left"/>
        <w:rPr>
          <w:rFonts w:ascii="Times New Roman" w:eastAsia="SimSun" w:hAnsi="Times New Roman" w:cs="Times New Roman"/>
          <w:color w:val="1F497D"/>
          <w:kern w:val="0"/>
          <w:sz w:val="22"/>
        </w:rPr>
      </w:pPr>
      <w:r w:rsidRPr="001918B0">
        <w:rPr>
          <w:rFonts w:ascii="Times New Roman" w:eastAsia="SimSun" w:hAnsi="Times New Roman" w:cs="Times New Roman"/>
          <w:color w:val="1F497D"/>
          <w:kern w:val="0"/>
          <w:sz w:val="22"/>
        </w:rPr>
        <w:t>Wishing you a wonderful holiday!</w:t>
      </w:r>
    </w:p>
    <w:p w14:paraId="74F7D786" w14:textId="77777777" w:rsidR="00646908" w:rsidRPr="008748CC" w:rsidRDefault="00646908" w:rsidP="00646908">
      <w:pPr>
        <w:widowControl/>
        <w:jc w:val="left"/>
        <w:rPr>
          <w:rFonts w:ascii="Times New Roman" w:eastAsia="SimSun" w:hAnsi="Times New Roman" w:cs="Times New Roman"/>
          <w:color w:val="1F497D"/>
          <w:kern w:val="0"/>
          <w:sz w:val="22"/>
        </w:rPr>
      </w:pPr>
    </w:p>
    <w:p w14:paraId="631437AC" w14:textId="77777777" w:rsidR="00646908" w:rsidRDefault="00646908" w:rsidP="0064690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A8B567" w14:textId="77777777" w:rsidR="00646908" w:rsidRDefault="00646908" w:rsidP="006469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4C330D6" w14:textId="77777777" w:rsidR="00646908" w:rsidRDefault="00646908" w:rsidP="001918B0">
      <w:pPr>
        <w:widowControl/>
        <w:jc w:val="left"/>
        <w:rPr>
          <w:rFonts w:ascii="Times New Roman" w:eastAsia="SimSun" w:hAnsi="Times New Roman" w:cs="Times New Roman"/>
          <w:color w:val="1F497D"/>
          <w:kern w:val="0"/>
          <w:sz w:val="22"/>
        </w:rPr>
      </w:pPr>
    </w:p>
    <w:p w14:paraId="0EF87E6E" w14:textId="77777777" w:rsidR="00646908" w:rsidRDefault="00646908" w:rsidP="001918B0">
      <w:pPr>
        <w:widowControl/>
        <w:jc w:val="left"/>
        <w:rPr>
          <w:rFonts w:ascii="Times New Roman" w:eastAsia="SimSun" w:hAnsi="Times New Roman" w:cs="Times New Roman"/>
          <w:color w:val="1F497D"/>
          <w:kern w:val="0"/>
          <w:sz w:val="22"/>
        </w:rPr>
      </w:pPr>
    </w:p>
    <w:p w14:paraId="72618055" w14:textId="0F35688C" w:rsidR="001918B0" w:rsidRDefault="001918B0" w:rsidP="001918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1853D62" w14:textId="77777777" w:rsidR="001918B0" w:rsidRDefault="001918B0" w:rsidP="001918B0">
      <w:pPr>
        <w:widowControl/>
        <w:jc w:val="left"/>
        <w:rPr>
          <w:rFonts w:ascii="Times New Roman" w:eastAsia="SimSun" w:hAnsi="Times New Roman" w:cs="Times New Roman"/>
          <w:color w:val="1F497D"/>
          <w:kern w:val="0"/>
          <w:sz w:val="22"/>
        </w:rPr>
      </w:pPr>
    </w:p>
    <w:p w14:paraId="2DA3DB90" w14:textId="77777777" w:rsidR="001918B0" w:rsidRDefault="001918B0" w:rsidP="001918B0">
      <w:pPr>
        <w:widowControl/>
        <w:jc w:val="left"/>
        <w:rPr>
          <w:rFonts w:ascii="Times New Roman" w:eastAsia="SimSun" w:hAnsi="Times New Roman" w:cs="Times New Roman"/>
          <w:color w:val="1F497D"/>
          <w:kern w:val="0"/>
          <w:sz w:val="22"/>
        </w:rPr>
      </w:pPr>
      <w:r w:rsidRPr="001918B0">
        <w:rPr>
          <w:rFonts w:ascii="Times New Roman" w:eastAsia="SimSun" w:hAnsi="Times New Roman" w:cs="Times New Roman"/>
          <w:color w:val="1F497D"/>
          <w:kern w:val="0"/>
          <w:sz w:val="22"/>
        </w:rPr>
        <w:t>Thank you for your continuous help and support throughout the process. I greatly appreciate it!</w:t>
      </w:r>
    </w:p>
    <w:p w14:paraId="5E084B7A" w14:textId="77777777" w:rsidR="001918B0" w:rsidRPr="001918B0" w:rsidRDefault="001918B0" w:rsidP="001918B0">
      <w:pPr>
        <w:widowControl/>
        <w:jc w:val="left"/>
        <w:rPr>
          <w:rFonts w:ascii="Times New Roman" w:eastAsia="SimSun" w:hAnsi="Times New Roman" w:cs="Times New Roman"/>
          <w:color w:val="1F497D"/>
          <w:kern w:val="0"/>
          <w:sz w:val="22"/>
        </w:rPr>
      </w:pPr>
    </w:p>
    <w:p w14:paraId="022AE87A" w14:textId="77777777" w:rsidR="001918B0" w:rsidRPr="001918B0" w:rsidRDefault="001918B0" w:rsidP="001918B0">
      <w:pPr>
        <w:widowControl/>
        <w:jc w:val="left"/>
        <w:rPr>
          <w:rFonts w:ascii="Times New Roman" w:eastAsia="SimSun" w:hAnsi="Times New Roman" w:cs="Times New Roman"/>
          <w:color w:val="1F497D"/>
          <w:kern w:val="0"/>
          <w:sz w:val="22"/>
        </w:rPr>
      </w:pPr>
      <w:r w:rsidRPr="001918B0">
        <w:rPr>
          <w:rFonts w:ascii="Times New Roman" w:eastAsia="SimSun" w:hAnsi="Times New Roman" w:cs="Times New Roman"/>
          <w:color w:val="1F497D"/>
          <w:kern w:val="0"/>
          <w:sz w:val="22"/>
        </w:rPr>
        <w:t>Wishing you a wonderful holiday!</w:t>
      </w:r>
    </w:p>
    <w:p w14:paraId="62302ABE" w14:textId="77777777" w:rsidR="001918B0" w:rsidRPr="008748CC" w:rsidRDefault="001918B0" w:rsidP="001918B0">
      <w:pPr>
        <w:widowControl/>
        <w:jc w:val="left"/>
        <w:rPr>
          <w:rFonts w:ascii="Times New Roman" w:eastAsia="SimSun" w:hAnsi="Times New Roman" w:cs="Times New Roman"/>
          <w:color w:val="1F497D"/>
          <w:kern w:val="0"/>
          <w:sz w:val="22"/>
        </w:rPr>
      </w:pPr>
    </w:p>
    <w:p w14:paraId="6CE4B7A0" w14:textId="77777777" w:rsidR="001918B0" w:rsidRDefault="001918B0" w:rsidP="001918B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6577F4" w14:textId="77777777" w:rsidR="001918B0" w:rsidRDefault="001918B0" w:rsidP="001918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0CFA459" w14:textId="77777777" w:rsidR="001918B0" w:rsidRDefault="001918B0" w:rsidP="00F7775D">
      <w:pPr>
        <w:widowControl/>
        <w:jc w:val="left"/>
        <w:rPr>
          <w:rFonts w:ascii="Times New Roman" w:eastAsia="SimSun" w:hAnsi="Times New Roman" w:cs="Times New Roman"/>
          <w:color w:val="1F497D"/>
          <w:kern w:val="0"/>
          <w:sz w:val="22"/>
        </w:rPr>
      </w:pPr>
    </w:p>
    <w:p w14:paraId="2FE15408" w14:textId="77777777" w:rsidR="001918B0" w:rsidRDefault="001918B0" w:rsidP="00F7775D">
      <w:pPr>
        <w:widowControl/>
        <w:jc w:val="left"/>
        <w:rPr>
          <w:rFonts w:ascii="Times New Roman" w:eastAsia="SimSun" w:hAnsi="Times New Roman" w:cs="Times New Roman"/>
          <w:color w:val="1F497D"/>
          <w:kern w:val="0"/>
          <w:sz w:val="22"/>
        </w:rPr>
      </w:pPr>
    </w:p>
    <w:p w14:paraId="7609D1AD" w14:textId="08E0B736" w:rsidR="00F7775D" w:rsidRDefault="00F7775D" w:rsidP="00F77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F7775D">
        <w:rPr>
          <w:rFonts w:ascii="Times New Roman" w:eastAsia="SimSun" w:hAnsi="Times New Roman" w:cs="Times New Roman"/>
          <w:color w:val="1F497D"/>
          <w:kern w:val="0"/>
          <w:sz w:val="22"/>
        </w:rPr>
        <w:t>Haozhao</w:t>
      </w:r>
      <w:r w:rsidRPr="00BF7393">
        <w:rPr>
          <w:rFonts w:ascii="Times New Roman" w:eastAsia="SimSun" w:hAnsi="Times New Roman" w:cs="Times New Roman"/>
          <w:color w:val="1F497D"/>
          <w:kern w:val="0"/>
          <w:sz w:val="22"/>
        </w:rPr>
        <w:t>,</w:t>
      </w:r>
    </w:p>
    <w:p w14:paraId="71BDCBF6" w14:textId="77777777" w:rsidR="00F7775D" w:rsidRDefault="00F7775D" w:rsidP="00F7775D">
      <w:pPr>
        <w:widowControl/>
        <w:jc w:val="left"/>
        <w:rPr>
          <w:rFonts w:ascii="Times New Roman" w:eastAsia="SimSun" w:hAnsi="Times New Roman" w:cs="Times New Roman"/>
          <w:color w:val="1F497D"/>
          <w:kern w:val="0"/>
          <w:sz w:val="22"/>
        </w:rPr>
      </w:pPr>
    </w:p>
    <w:p w14:paraId="709258B7" w14:textId="77777777" w:rsidR="00F7775D" w:rsidRPr="00F7775D" w:rsidRDefault="00F7775D" w:rsidP="00F7775D">
      <w:pPr>
        <w:widowControl/>
        <w:jc w:val="left"/>
        <w:rPr>
          <w:rFonts w:ascii="Times New Roman" w:eastAsia="SimSun" w:hAnsi="Times New Roman" w:cs="Times New Roman"/>
          <w:color w:val="1F497D"/>
          <w:kern w:val="0"/>
          <w:sz w:val="22"/>
        </w:rPr>
      </w:pPr>
      <w:r w:rsidRPr="00F7775D">
        <w:rPr>
          <w:rFonts w:ascii="Times New Roman" w:eastAsia="SimSun" w:hAnsi="Times New Roman" w:cs="Times New Roman"/>
          <w:color w:val="1F497D"/>
          <w:kern w:val="0"/>
          <w:sz w:val="22"/>
        </w:rPr>
        <w:t>Thank you for your email.</w:t>
      </w:r>
    </w:p>
    <w:p w14:paraId="39626A87" w14:textId="77777777" w:rsidR="00F7775D" w:rsidRPr="00F7775D" w:rsidRDefault="00F7775D" w:rsidP="00F7775D">
      <w:pPr>
        <w:widowControl/>
        <w:jc w:val="left"/>
        <w:rPr>
          <w:rFonts w:ascii="Times New Roman" w:eastAsia="SimSun" w:hAnsi="Times New Roman" w:cs="Times New Roman"/>
          <w:color w:val="1F497D"/>
          <w:kern w:val="0"/>
          <w:sz w:val="22"/>
        </w:rPr>
      </w:pPr>
    </w:p>
    <w:p w14:paraId="69DF698E" w14:textId="0C42031F" w:rsidR="00F7775D" w:rsidRDefault="00F7775D" w:rsidP="00F7775D">
      <w:pPr>
        <w:widowControl/>
        <w:jc w:val="left"/>
        <w:rPr>
          <w:rFonts w:ascii="Times New Roman" w:eastAsia="SimSun" w:hAnsi="Times New Roman" w:cs="Times New Roman"/>
          <w:color w:val="1F497D"/>
          <w:kern w:val="0"/>
          <w:sz w:val="22"/>
        </w:rPr>
      </w:pPr>
      <w:r w:rsidRPr="00F7775D">
        <w:rPr>
          <w:rFonts w:ascii="Times New Roman" w:eastAsia="SimSun" w:hAnsi="Times New Roman" w:cs="Times New Roman"/>
          <w:color w:val="1F497D"/>
          <w:kern w:val="0"/>
          <w:sz w:val="22"/>
        </w:rPr>
        <w:t>To clarify, the first score released was for the final exam, and the second score is for the midterm exam. You did a great job in the final exam, which accounts for 50% of the total grade, so please don’t worry about your performance.</w:t>
      </w:r>
      <w:r>
        <w:rPr>
          <w:rFonts w:ascii="Times New Roman" w:eastAsia="SimSun" w:hAnsi="Times New Roman" w:cs="Times New Roman" w:hint="eastAsia"/>
          <w:color w:val="1F497D"/>
          <w:kern w:val="0"/>
          <w:sz w:val="22"/>
        </w:rPr>
        <w:t xml:space="preserve"> </w:t>
      </w:r>
      <w:r w:rsidRPr="00F7775D">
        <w:rPr>
          <w:rFonts w:ascii="Times New Roman" w:eastAsia="SimSun" w:hAnsi="Times New Roman" w:cs="Times New Roman"/>
          <w:color w:val="1F497D"/>
          <w:kern w:val="0"/>
          <w:sz w:val="22"/>
        </w:rPr>
        <w:t>I recommend waiting patiently for the total grade of the course</w:t>
      </w:r>
      <w:r>
        <w:rPr>
          <w:rFonts w:ascii="Times New Roman" w:eastAsia="SimSun" w:hAnsi="Times New Roman" w:cs="Times New Roman" w:hint="eastAsia"/>
          <w:color w:val="1F497D"/>
          <w:kern w:val="0"/>
          <w:sz w:val="22"/>
        </w:rPr>
        <w:t xml:space="preserve">. Good luck and enjoy your holiday! </w:t>
      </w:r>
    </w:p>
    <w:p w14:paraId="331EE93D" w14:textId="77777777" w:rsidR="00F7775D" w:rsidRPr="008748CC" w:rsidRDefault="00F7775D" w:rsidP="00F7775D">
      <w:pPr>
        <w:widowControl/>
        <w:jc w:val="left"/>
        <w:rPr>
          <w:rFonts w:ascii="Times New Roman" w:eastAsia="SimSun" w:hAnsi="Times New Roman" w:cs="Times New Roman"/>
          <w:color w:val="1F497D"/>
          <w:kern w:val="0"/>
          <w:sz w:val="22"/>
        </w:rPr>
      </w:pPr>
    </w:p>
    <w:p w14:paraId="3AE15842" w14:textId="77777777" w:rsidR="00F7775D" w:rsidRDefault="00F7775D" w:rsidP="00F7775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203B67D" w14:textId="77777777" w:rsidR="00F7775D" w:rsidRDefault="00F7775D" w:rsidP="00F777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19F7E04" w14:textId="77777777" w:rsidR="00F7775D" w:rsidRDefault="00F7775D" w:rsidP="00E20F53">
      <w:pPr>
        <w:widowControl/>
        <w:jc w:val="left"/>
        <w:rPr>
          <w:rFonts w:ascii="Times New Roman" w:eastAsia="SimSun" w:hAnsi="Times New Roman" w:cs="Times New Roman"/>
          <w:color w:val="1F497D"/>
          <w:kern w:val="0"/>
          <w:sz w:val="22"/>
        </w:rPr>
      </w:pPr>
    </w:p>
    <w:p w14:paraId="25137204" w14:textId="77777777" w:rsidR="00F7775D" w:rsidRDefault="00F7775D" w:rsidP="00E20F53">
      <w:pPr>
        <w:widowControl/>
        <w:jc w:val="left"/>
        <w:rPr>
          <w:rFonts w:ascii="Times New Roman" w:eastAsia="SimSun" w:hAnsi="Times New Roman" w:cs="Times New Roman"/>
          <w:color w:val="1F497D"/>
          <w:kern w:val="0"/>
          <w:sz w:val="22"/>
        </w:rPr>
      </w:pPr>
    </w:p>
    <w:p w14:paraId="5CC5F3D2" w14:textId="4EB23120" w:rsidR="00E20F53" w:rsidRDefault="00E20F53" w:rsidP="00E20F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127B501" w14:textId="77777777" w:rsidR="00E20F53" w:rsidRDefault="00E20F53" w:rsidP="00E20F53">
      <w:pPr>
        <w:widowControl/>
        <w:jc w:val="left"/>
        <w:rPr>
          <w:rFonts w:ascii="Times New Roman" w:eastAsia="SimSun" w:hAnsi="Times New Roman" w:cs="Times New Roman"/>
          <w:color w:val="1F497D"/>
          <w:kern w:val="0"/>
          <w:sz w:val="22"/>
        </w:rPr>
      </w:pPr>
    </w:p>
    <w:p w14:paraId="3F134AD9" w14:textId="77777777" w:rsidR="00E20F53" w:rsidRDefault="00E20F53" w:rsidP="00E20F53">
      <w:pPr>
        <w:widowControl/>
        <w:jc w:val="left"/>
        <w:rPr>
          <w:rFonts w:ascii="Times New Roman" w:eastAsia="SimSun" w:hAnsi="Times New Roman" w:cs="Times New Roman"/>
          <w:color w:val="1F497D"/>
          <w:kern w:val="0"/>
          <w:sz w:val="22"/>
        </w:rPr>
      </w:pPr>
      <w:r w:rsidRPr="00E20F53">
        <w:rPr>
          <w:rFonts w:ascii="Times New Roman" w:eastAsia="SimSun" w:hAnsi="Times New Roman" w:cs="Times New Roman"/>
          <w:color w:val="1F497D"/>
          <w:kern w:val="0"/>
          <w:sz w:val="22"/>
        </w:rPr>
        <w:t>Thank you for your email. I have attached the Author Contributions Statement as requested.</w:t>
      </w:r>
    </w:p>
    <w:p w14:paraId="3180E145" w14:textId="77777777" w:rsidR="00E20F53" w:rsidRPr="00E20F53" w:rsidRDefault="00E20F53" w:rsidP="00E20F53">
      <w:pPr>
        <w:widowControl/>
        <w:jc w:val="left"/>
        <w:rPr>
          <w:rFonts w:ascii="Times New Roman" w:eastAsia="SimSun" w:hAnsi="Times New Roman" w:cs="Times New Roman"/>
          <w:color w:val="1F497D"/>
          <w:kern w:val="0"/>
          <w:sz w:val="22"/>
        </w:rPr>
      </w:pPr>
    </w:p>
    <w:p w14:paraId="622B2C83" w14:textId="77777777" w:rsidR="00E20F53" w:rsidRDefault="00E20F53" w:rsidP="00E20F53">
      <w:pPr>
        <w:widowControl/>
        <w:jc w:val="left"/>
        <w:rPr>
          <w:rFonts w:ascii="Times New Roman" w:eastAsia="SimSun" w:hAnsi="Times New Roman" w:cs="Times New Roman"/>
          <w:color w:val="1F497D"/>
          <w:kern w:val="0"/>
          <w:sz w:val="22"/>
        </w:rPr>
      </w:pPr>
      <w:r w:rsidRPr="00E20F53">
        <w:rPr>
          <w:rFonts w:ascii="Times New Roman" w:eastAsia="SimSun" w:hAnsi="Times New Roman" w:cs="Times New Roman"/>
          <w:color w:val="1F497D"/>
          <w:kern w:val="0"/>
          <w:sz w:val="22"/>
        </w:rPr>
        <w:t xml:space="preserve">The subjects you chose, </w:t>
      </w:r>
      <w:r w:rsidRPr="00E20F53">
        <w:rPr>
          <w:rFonts w:ascii="Times New Roman" w:eastAsia="SimSun" w:hAnsi="Times New Roman" w:cs="Times New Roman"/>
          <w:b/>
          <w:bCs/>
          <w:color w:val="1F497D"/>
          <w:kern w:val="0"/>
          <w:sz w:val="22"/>
        </w:rPr>
        <w:t>Physical sciences &gt; Engineering</w:t>
      </w:r>
      <w:r w:rsidRPr="00E20F53">
        <w:rPr>
          <w:rFonts w:ascii="Times New Roman" w:eastAsia="SimSun" w:hAnsi="Times New Roman" w:cs="Times New Roman"/>
          <w:color w:val="1F497D"/>
          <w:kern w:val="0"/>
          <w:sz w:val="22"/>
        </w:rPr>
        <w:t xml:space="preserve"> and </w:t>
      </w:r>
      <w:r w:rsidRPr="00E20F53">
        <w:rPr>
          <w:rFonts w:ascii="Times New Roman" w:eastAsia="SimSun" w:hAnsi="Times New Roman" w:cs="Times New Roman"/>
          <w:b/>
          <w:bCs/>
          <w:color w:val="1F497D"/>
          <w:kern w:val="0"/>
          <w:sz w:val="22"/>
        </w:rPr>
        <w:t>Physical sciences &gt; Materials science</w:t>
      </w:r>
      <w:r w:rsidRPr="00E20F53">
        <w:rPr>
          <w:rFonts w:ascii="Times New Roman" w:eastAsia="SimSun" w:hAnsi="Times New Roman" w:cs="Times New Roman"/>
          <w:color w:val="1F497D"/>
          <w:kern w:val="0"/>
          <w:sz w:val="22"/>
        </w:rPr>
        <w:t>, are good.</w:t>
      </w:r>
    </w:p>
    <w:p w14:paraId="4457CDFE" w14:textId="77777777" w:rsidR="00E20F53" w:rsidRPr="00E20F53" w:rsidRDefault="00E20F53" w:rsidP="00E20F53">
      <w:pPr>
        <w:widowControl/>
        <w:jc w:val="left"/>
        <w:rPr>
          <w:rFonts w:ascii="Times New Roman" w:eastAsia="SimSun" w:hAnsi="Times New Roman" w:cs="Times New Roman"/>
          <w:color w:val="1F497D"/>
          <w:kern w:val="0"/>
          <w:sz w:val="22"/>
        </w:rPr>
      </w:pPr>
    </w:p>
    <w:p w14:paraId="2D579AF2" w14:textId="77777777" w:rsidR="00E20F53" w:rsidRDefault="00E20F53" w:rsidP="00E20F53">
      <w:pPr>
        <w:widowControl/>
        <w:jc w:val="left"/>
        <w:rPr>
          <w:rFonts w:ascii="Times New Roman" w:eastAsia="SimSun" w:hAnsi="Times New Roman" w:cs="Times New Roman"/>
          <w:color w:val="1F497D"/>
          <w:kern w:val="0"/>
          <w:sz w:val="22"/>
        </w:rPr>
      </w:pPr>
      <w:r w:rsidRPr="00E20F53">
        <w:rPr>
          <w:rFonts w:ascii="Times New Roman" w:eastAsia="SimSun" w:hAnsi="Times New Roman" w:cs="Times New Roman"/>
          <w:color w:val="1F497D"/>
          <w:kern w:val="0"/>
          <w:sz w:val="22"/>
        </w:rPr>
        <w:t>We do not want to post our work as a preprint at this time.</w:t>
      </w:r>
    </w:p>
    <w:p w14:paraId="7841F077" w14:textId="77777777" w:rsidR="00E20F53" w:rsidRPr="00E20F53" w:rsidRDefault="00E20F53" w:rsidP="00E20F53">
      <w:pPr>
        <w:widowControl/>
        <w:jc w:val="left"/>
        <w:rPr>
          <w:rFonts w:ascii="Times New Roman" w:eastAsia="SimSun" w:hAnsi="Times New Roman" w:cs="Times New Roman"/>
          <w:color w:val="1F497D"/>
          <w:kern w:val="0"/>
          <w:sz w:val="22"/>
        </w:rPr>
      </w:pPr>
    </w:p>
    <w:p w14:paraId="14E00B56" w14:textId="77777777" w:rsidR="00E20F53" w:rsidRPr="00E20F53" w:rsidRDefault="00E20F53" w:rsidP="00E20F53">
      <w:pPr>
        <w:widowControl/>
        <w:jc w:val="left"/>
        <w:rPr>
          <w:rFonts w:ascii="Times New Roman" w:eastAsia="SimSun" w:hAnsi="Times New Roman" w:cs="Times New Roman"/>
          <w:color w:val="1F497D"/>
          <w:kern w:val="0"/>
          <w:sz w:val="22"/>
        </w:rPr>
      </w:pPr>
      <w:r w:rsidRPr="00E20F53">
        <w:rPr>
          <w:rFonts w:ascii="Times New Roman" w:eastAsia="SimSun" w:hAnsi="Times New Roman" w:cs="Times New Roman"/>
          <w:color w:val="1F497D"/>
          <w:kern w:val="0"/>
          <w:sz w:val="22"/>
        </w:rPr>
        <w:t>Thank you again for your guidance and support.</w:t>
      </w:r>
    </w:p>
    <w:p w14:paraId="1E9D8EE8" w14:textId="77777777" w:rsidR="00E20F53" w:rsidRPr="008748CC" w:rsidRDefault="00E20F53" w:rsidP="00E20F53">
      <w:pPr>
        <w:widowControl/>
        <w:jc w:val="left"/>
        <w:rPr>
          <w:rFonts w:ascii="Times New Roman" w:eastAsia="SimSun" w:hAnsi="Times New Roman" w:cs="Times New Roman"/>
          <w:color w:val="1F497D"/>
          <w:kern w:val="0"/>
          <w:sz w:val="22"/>
        </w:rPr>
      </w:pPr>
    </w:p>
    <w:p w14:paraId="1D802DC1" w14:textId="77777777" w:rsidR="00E20F53" w:rsidRDefault="00E20F53" w:rsidP="00E20F5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6805ED" w14:textId="77777777" w:rsidR="00E20F53" w:rsidRDefault="00E20F53" w:rsidP="00E20F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765419" w14:textId="77777777" w:rsidR="00E20F53" w:rsidRDefault="00E20F53" w:rsidP="006A5DCE">
      <w:pPr>
        <w:widowControl/>
        <w:jc w:val="left"/>
        <w:rPr>
          <w:rFonts w:ascii="Times New Roman" w:eastAsia="SimSun" w:hAnsi="Times New Roman" w:cs="Times New Roman"/>
          <w:color w:val="1F497D"/>
          <w:kern w:val="0"/>
          <w:sz w:val="22"/>
        </w:rPr>
      </w:pPr>
    </w:p>
    <w:p w14:paraId="79FC3D3B" w14:textId="77777777" w:rsidR="00E20F53" w:rsidRDefault="00E20F53" w:rsidP="006A5DCE">
      <w:pPr>
        <w:widowControl/>
        <w:jc w:val="left"/>
        <w:rPr>
          <w:rFonts w:ascii="Times New Roman" w:eastAsia="SimSun" w:hAnsi="Times New Roman" w:cs="Times New Roman"/>
          <w:color w:val="1F497D"/>
          <w:kern w:val="0"/>
          <w:sz w:val="22"/>
        </w:rPr>
      </w:pPr>
    </w:p>
    <w:p w14:paraId="568F85C8" w14:textId="1A84F6C9" w:rsidR="006A5DCE" w:rsidRDefault="006A5DCE" w:rsidP="006A5DC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B0C2511" w14:textId="77777777" w:rsidR="006A5DCE" w:rsidRDefault="006A5DCE" w:rsidP="006A5DCE">
      <w:pPr>
        <w:widowControl/>
        <w:jc w:val="left"/>
        <w:rPr>
          <w:rFonts w:ascii="Times New Roman" w:eastAsia="SimSun" w:hAnsi="Times New Roman" w:cs="Times New Roman"/>
          <w:color w:val="1F497D"/>
          <w:kern w:val="0"/>
          <w:sz w:val="22"/>
        </w:rPr>
      </w:pPr>
    </w:p>
    <w:p w14:paraId="406EB03F" w14:textId="77777777" w:rsidR="007E3FF1" w:rsidRDefault="007E3FF1" w:rsidP="007E3FF1">
      <w:pPr>
        <w:widowControl/>
        <w:jc w:val="left"/>
        <w:rPr>
          <w:rFonts w:ascii="Times New Roman" w:eastAsia="SimSun" w:hAnsi="Times New Roman" w:cs="Times New Roman"/>
          <w:color w:val="1F497D"/>
          <w:kern w:val="0"/>
          <w:sz w:val="22"/>
        </w:rPr>
      </w:pPr>
      <w:r w:rsidRPr="007E3FF1">
        <w:rPr>
          <w:rFonts w:ascii="Times New Roman" w:eastAsia="SimSun" w:hAnsi="Times New Roman" w:cs="Times New Roman"/>
          <w:color w:val="1F497D"/>
          <w:kern w:val="0"/>
          <w:sz w:val="22"/>
        </w:rPr>
        <w:lastRenderedPageBreak/>
        <w:t>Thank you for your email. The updated file is attached to the following link:</w:t>
      </w:r>
      <w:r w:rsidRPr="007E3FF1">
        <w:rPr>
          <w:rFonts w:ascii="Times New Roman" w:eastAsia="SimSun" w:hAnsi="Times New Roman" w:cs="Times New Roman"/>
          <w:color w:val="1F497D"/>
          <w:kern w:val="0"/>
          <w:sz w:val="22"/>
        </w:rPr>
        <w:br/>
      </w:r>
      <w:hyperlink r:id="rId27" w:tgtFrame="_new" w:history="1">
        <w:r w:rsidRPr="007E3FF1">
          <w:rPr>
            <w:rStyle w:val="ae"/>
            <w:rFonts w:ascii="Times New Roman" w:eastAsia="SimSun" w:hAnsi="Times New Roman" w:cs="Times New Roman"/>
            <w:kern w:val="0"/>
            <w:sz w:val="22"/>
          </w:rPr>
          <w:t>https://drive.google.com/drive/folders/1flZEEczpRS3tAxdwB4EW30lnkqcs87NH?usp=drive_link</w:t>
        </w:r>
      </w:hyperlink>
    </w:p>
    <w:p w14:paraId="5240809F" w14:textId="77777777" w:rsidR="007E3FF1" w:rsidRPr="007E3FF1" w:rsidRDefault="007E3FF1" w:rsidP="007E3FF1">
      <w:pPr>
        <w:widowControl/>
        <w:jc w:val="left"/>
        <w:rPr>
          <w:rFonts w:ascii="Times New Roman" w:eastAsia="SimSun" w:hAnsi="Times New Roman" w:cs="Times New Roman"/>
          <w:color w:val="1F497D"/>
          <w:kern w:val="0"/>
          <w:sz w:val="22"/>
        </w:rPr>
      </w:pPr>
    </w:p>
    <w:p w14:paraId="716C3ACD" w14:textId="77777777" w:rsidR="007E3FF1" w:rsidRPr="007E3FF1" w:rsidRDefault="007E3FF1" w:rsidP="007E3FF1">
      <w:pPr>
        <w:widowControl/>
        <w:jc w:val="left"/>
        <w:rPr>
          <w:rFonts w:ascii="Times New Roman" w:eastAsia="SimSun" w:hAnsi="Times New Roman" w:cs="Times New Roman"/>
          <w:color w:val="1F497D"/>
          <w:kern w:val="0"/>
          <w:sz w:val="22"/>
        </w:rPr>
      </w:pPr>
      <w:r w:rsidRPr="007E3FF1">
        <w:rPr>
          <w:rFonts w:ascii="Times New Roman" w:eastAsia="SimSun" w:hAnsi="Times New Roman" w:cs="Times New Roman"/>
          <w:color w:val="1F497D"/>
          <w:kern w:val="0"/>
          <w:sz w:val="22"/>
        </w:rPr>
        <w:t>Please let me know if any further updates or adjustments are needed.</w:t>
      </w:r>
    </w:p>
    <w:p w14:paraId="162DC65C" w14:textId="77777777" w:rsidR="007E3FF1" w:rsidRPr="008748CC" w:rsidRDefault="007E3FF1" w:rsidP="006A5DCE">
      <w:pPr>
        <w:widowControl/>
        <w:jc w:val="left"/>
        <w:rPr>
          <w:rFonts w:ascii="Times New Roman" w:eastAsia="SimSun" w:hAnsi="Times New Roman" w:cs="Times New Roman"/>
          <w:color w:val="1F497D"/>
          <w:kern w:val="0"/>
          <w:sz w:val="22"/>
        </w:rPr>
      </w:pPr>
    </w:p>
    <w:p w14:paraId="5CF105D1" w14:textId="77777777" w:rsidR="006A5DCE" w:rsidRDefault="006A5DCE" w:rsidP="006A5DC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57908C1" w14:textId="77777777" w:rsidR="006A5DCE" w:rsidRDefault="006A5DCE" w:rsidP="006A5DC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33EA36" w14:textId="77777777" w:rsidR="006A5DCE" w:rsidRDefault="006A5DCE" w:rsidP="00845138">
      <w:pPr>
        <w:widowControl/>
        <w:jc w:val="left"/>
        <w:rPr>
          <w:rFonts w:ascii="Times New Roman" w:eastAsia="SimSun" w:hAnsi="Times New Roman" w:cs="Times New Roman"/>
          <w:color w:val="1F497D"/>
          <w:kern w:val="0"/>
          <w:sz w:val="22"/>
        </w:rPr>
      </w:pPr>
    </w:p>
    <w:p w14:paraId="5F9AF400" w14:textId="77777777" w:rsidR="006A5DCE" w:rsidRDefault="006A5DCE" w:rsidP="00845138">
      <w:pPr>
        <w:widowControl/>
        <w:jc w:val="left"/>
        <w:rPr>
          <w:rFonts w:ascii="Times New Roman" w:eastAsia="SimSun" w:hAnsi="Times New Roman" w:cs="Times New Roman"/>
          <w:color w:val="1F497D"/>
          <w:kern w:val="0"/>
          <w:sz w:val="22"/>
        </w:rPr>
      </w:pPr>
    </w:p>
    <w:p w14:paraId="42B088DF" w14:textId="76ACD602" w:rsidR="00845138" w:rsidRDefault="00845138" w:rsidP="0084513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97FAAAE" w14:textId="77777777" w:rsidR="00845138" w:rsidRDefault="00845138" w:rsidP="00845138">
      <w:pPr>
        <w:widowControl/>
        <w:jc w:val="left"/>
        <w:rPr>
          <w:rFonts w:ascii="Times New Roman" w:eastAsia="SimSun" w:hAnsi="Times New Roman" w:cs="Times New Roman"/>
          <w:color w:val="1F497D"/>
          <w:kern w:val="0"/>
          <w:sz w:val="22"/>
        </w:rPr>
      </w:pPr>
    </w:p>
    <w:p w14:paraId="597C2692" w14:textId="24A73B1F" w:rsidR="00845138" w:rsidRPr="00845138" w:rsidRDefault="00845138" w:rsidP="00845138">
      <w:pPr>
        <w:widowControl/>
        <w:jc w:val="left"/>
        <w:rPr>
          <w:rFonts w:ascii="Times New Roman" w:eastAsia="SimSun" w:hAnsi="Times New Roman" w:cs="Times New Roman"/>
          <w:color w:val="1F497D"/>
          <w:kern w:val="0"/>
          <w:sz w:val="22"/>
        </w:rPr>
      </w:pPr>
      <w:r w:rsidRPr="00845138">
        <w:rPr>
          <w:rFonts w:ascii="Times New Roman" w:eastAsia="SimSun" w:hAnsi="Times New Roman" w:cs="Times New Roman"/>
          <w:color w:val="1F497D"/>
          <w:kern w:val="0"/>
          <w:sz w:val="22"/>
        </w:rPr>
        <w:t xml:space="preserve">Thank you for your follow-up. I believe the issue may be due to the main.tex file currently in the system. I recommend replacing it with the updated version from the link we previously provided: </w:t>
      </w:r>
      <w:hyperlink r:id="rId28" w:tgtFrame="_new" w:history="1">
        <w:r w:rsidRPr="00845138">
          <w:rPr>
            <w:rStyle w:val="ae"/>
            <w:rFonts w:ascii="Times New Roman" w:eastAsia="SimSun" w:hAnsi="Times New Roman" w:cs="Times New Roman"/>
            <w:kern w:val="0"/>
            <w:sz w:val="22"/>
          </w:rPr>
          <w:t>Google Drive Link</w:t>
        </w:r>
      </w:hyperlink>
      <w:r w:rsidRPr="00845138">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The main.tex file is also attached to this email.</w:t>
      </w:r>
    </w:p>
    <w:p w14:paraId="0AE08EBA" w14:textId="77777777" w:rsidR="00845138" w:rsidRPr="00845138" w:rsidRDefault="00845138" w:rsidP="00845138">
      <w:pPr>
        <w:widowControl/>
        <w:jc w:val="left"/>
        <w:rPr>
          <w:rFonts w:ascii="Times New Roman" w:eastAsia="SimSun" w:hAnsi="Times New Roman" w:cs="Times New Roman"/>
          <w:color w:val="1F497D"/>
          <w:kern w:val="0"/>
          <w:sz w:val="22"/>
        </w:rPr>
      </w:pPr>
    </w:p>
    <w:p w14:paraId="63D02752" w14:textId="28D99F3A" w:rsidR="00845138" w:rsidRPr="00845138" w:rsidRDefault="00845138" w:rsidP="00845138">
      <w:pPr>
        <w:widowControl/>
        <w:jc w:val="left"/>
        <w:rPr>
          <w:rFonts w:ascii="Times New Roman" w:eastAsia="SimSun" w:hAnsi="Times New Roman" w:cs="Times New Roman"/>
          <w:color w:val="1F497D"/>
          <w:kern w:val="0"/>
          <w:sz w:val="22"/>
        </w:rPr>
      </w:pPr>
      <w:r w:rsidRPr="00845138">
        <w:rPr>
          <w:rFonts w:ascii="Times New Roman" w:eastAsia="SimSun" w:hAnsi="Times New Roman" w:cs="Times New Roman"/>
          <w:color w:val="1F497D"/>
          <w:kern w:val="0"/>
          <w:sz w:val="22"/>
        </w:rPr>
        <w:t>I tested the submission process by creating a new submission and uploading the linked main.tex file. It worked without errors, as shown in the screenshot attached.</w:t>
      </w:r>
    </w:p>
    <w:p w14:paraId="43816601" w14:textId="77777777" w:rsidR="00845138" w:rsidRPr="00845138" w:rsidRDefault="00845138" w:rsidP="00845138">
      <w:pPr>
        <w:widowControl/>
        <w:jc w:val="left"/>
        <w:rPr>
          <w:rFonts w:ascii="Times New Roman" w:eastAsia="SimSun" w:hAnsi="Times New Roman" w:cs="Times New Roman"/>
          <w:color w:val="1F497D"/>
          <w:kern w:val="0"/>
          <w:sz w:val="22"/>
        </w:rPr>
      </w:pPr>
    </w:p>
    <w:p w14:paraId="7823D3F9" w14:textId="79E0318B" w:rsidR="00845138" w:rsidRDefault="00845138" w:rsidP="00845138">
      <w:pPr>
        <w:widowControl/>
        <w:jc w:val="left"/>
        <w:rPr>
          <w:rFonts w:ascii="Times New Roman" w:eastAsia="SimSun" w:hAnsi="Times New Roman" w:cs="Times New Roman"/>
          <w:color w:val="1F497D"/>
          <w:kern w:val="0"/>
          <w:sz w:val="22"/>
        </w:rPr>
      </w:pPr>
      <w:r w:rsidRPr="0084513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845138">
        <w:rPr>
          <w:rFonts w:ascii="Times New Roman" w:eastAsia="SimSun" w:hAnsi="Times New Roman" w:cs="Times New Roman"/>
          <w:color w:val="1F497D"/>
          <w:kern w:val="0"/>
          <w:sz w:val="22"/>
        </w:rPr>
        <w:t>, and please don’t hesitate to reach out if further clarification is needed.</w:t>
      </w:r>
    </w:p>
    <w:p w14:paraId="60DF9DDB" w14:textId="77777777" w:rsidR="00845138" w:rsidRPr="008748CC" w:rsidRDefault="00845138" w:rsidP="00845138">
      <w:pPr>
        <w:widowControl/>
        <w:jc w:val="left"/>
        <w:rPr>
          <w:rFonts w:ascii="Times New Roman" w:eastAsia="SimSun" w:hAnsi="Times New Roman" w:cs="Times New Roman"/>
          <w:color w:val="1F497D"/>
          <w:kern w:val="0"/>
          <w:sz w:val="22"/>
        </w:rPr>
      </w:pPr>
    </w:p>
    <w:p w14:paraId="1187F6D7" w14:textId="77777777" w:rsidR="00845138" w:rsidRDefault="00845138" w:rsidP="0084513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815417E" w14:textId="77777777" w:rsidR="00845138" w:rsidRDefault="00845138" w:rsidP="0084513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5559367" w14:textId="77777777" w:rsidR="00845138" w:rsidRDefault="00845138" w:rsidP="00C07BCF">
      <w:pPr>
        <w:widowControl/>
        <w:jc w:val="left"/>
        <w:rPr>
          <w:rFonts w:ascii="Times New Roman" w:eastAsia="SimSun" w:hAnsi="Times New Roman" w:cs="Times New Roman"/>
          <w:color w:val="1F497D"/>
          <w:kern w:val="0"/>
          <w:sz w:val="22"/>
        </w:rPr>
      </w:pPr>
    </w:p>
    <w:p w14:paraId="28E3B557" w14:textId="77777777" w:rsidR="00845138" w:rsidRDefault="00845138" w:rsidP="00C07BCF">
      <w:pPr>
        <w:widowControl/>
        <w:jc w:val="left"/>
        <w:rPr>
          <w:rFonts w:ascii="Times New Roman" w:eastAsia="SimSun" w:hAnsi="Times New Roman" w:cs="Times New Roman"/>
          <w:color w:val="1F497D"/>
          <w:kern w:val="0"/>
          <w:sz w:val="22"/>
        </w:rPr>
      </w:pPr>
    </w:p>
    <w:p w14:paraId="29ED5339" w14:textId="6F04DEC9" w:rsidR="00C07BCF" w:rsidRDefault="00C07BCF" w:rsidP="00C07B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09E7406" w14:textId="77777777" w:rsidR="00C07BCF" w:rsidRDefault="00C07BCF" w:rsidP="00C07BCF">
      <w:pPr>
        <w:widowControl/>
        <w:jc w:val="left"/>
        <w:rPr>
          <w:rFonts w:ascii="Times New Roman" w:eastAsia="SimSun" w:hAnsi="Times New Roman" w:cs="Times New Roman"/>
          <w:color w:val="1F497D"/>
          <w:kern w:val="0"/>
          <w:sz w:val="22"/>
        </w:rPr>
      </w:pPr>
    </w:p>
    <w:p w14:paraId="10CB6DBC" w14:textId="31A92E2D" w:rsidR="00C07BCF" w:rsidRDefault="00C07BCF" w:rsidP="00C07BCF">
      <w:pPr>
        <w:widowControl/>
        <w:jc w:val="left"/>
        <w:rPr>
          <w:rFonts w:ascii="Times New Roman" w:eastAsia="SimSun" w:hAnsi="Times New Roman" w:cs="Times New Roman"/>
          <w:color w:val="1F497D"/>
          <w:kern w:val="0"/>
          <w:sz w:val="22"/>
        </w:rPr>
      </w:pPr>
      <w:r w:rsidRPr="00C07BCF">
        <w:rPr>
          <w:rFonts w:ascii="Times New Roman" w:eastAsia="SimSun" w:hAnsi="Times New Roman" w:cs="Times New Roman"/>
          <w:color w:val="1F497D"/>
          <w:kern w:val="0"/>
          <w:sz w:val="22"/>
        </w:rPr>
        <w:t>Thank you for your email. Could you please check if the uploaded main.tex file is correct? To verify the issue, you can open the main.tex file using any text editor or notepad application on your computer.</w:t>
      </w:r>
      <w:r>
        <w:rPr>
          <w:rFonts w:ascii="Times New Roman" w:eastAsia="SimSun" w:hAnsi="Times New Roman" w:cs="Times New Roman" w:hint="eastAsia"/>
          <w:color w:val="1F497D"/>
          <w:kern w:val="0"/>
          <w:sz w:val="22"/>
        </w:rPr>
        <w:t xml:space="preserve"> </w:t>
      </w:r>
      <w:r w:rsidRPr="00C07BCF">
        <w:rPr>
          <w:rFonts w:ascii="Times New Roman" w:eastAsia="SimSun" w:hAnsi="Times New Roman" w:cs="Times New Roman"/>
          <w:color w:val="1F497D"/>
          <w:kern w:val="0"/>
          <w:sz w:val="22"/>
        </w:rPr>
        <w:t xml:space="preserve">The journal we submitted to is </w:t>
      </w:r>
      <w:r w:rsidRPr="00C07BCF">
        <w:rPr>
          <w:rFonts w:ascii="Times New Roman" w:eastAsia="SimSun" w:hAnsi="Times New Roman" w:cs="Times New Roman"/>
          <w:i/>
          <w:iCs/>
          <w:color w:val="1F497D"/>
          <w:kern w:val="0"/>
          <w:sz w:val="22"/>
        </w:rPr>
        <w:t>Smart Materials and Structures (SMS)</w:t>
      </w:r>
      <w:r>
        <w:rPr>
          <w:rFonts w:ascii="Times New Roman" w:eastAsia="SimSun" w:hAnsi="Times New Roman" w:cs="Times New Roman" w:hint="eastAsia"/>
          <w:color w:val="1F497D"/>
          <w:kern w:val="0"/>
          <w:sz w:val="22"/>
        </w:rPr>
        <w:t xml:space="preserve"> not </w:t>
      </w:r>
      <w:r w:rsidRPr="00C07BCF">
        <w:rPr>
          <w:rFonts w:ascii="Times New Roman" w:eastAsia="SimSun" w:hAnsi="Times New Roman" w:cs="Times New Roman" w:hint="eastAsia"/>
          <w:i/>
          <w:iCs/>
          <w:color w:val="1F497D"/>
          <w:kern w:val="0"/>
          <w:sz w:val="22"/>
        </w:rPr>
        <w:t>npj</w:t>
      </w:r>
      <w:r w:rsidRPr="00C07BCF">
        <w:rPr>
          <w:rFonts w:ascii="Times New Roman" w:eastAsia="SimSun" w:hAnsi="Times New Roman" w:cs="Times New Roman"/>
          <w:color w:val="1F497D"/>
          <w:kern w:val="0"/>
          <w:sz w:val="22"/>
        </w:rPr>
        <w:t xml:space="preserve">, and for SMS, there is no env.tex file required. However, for </w:t>
      </w:r>
      <w:r w:rsidRPr="00C07BCF">
        <w:rPr>
          <w:rFonts w:ascii="Times New Roman" w:eastAsia="SimSun" w:hAnsi="Times New Roman" w:cs="Times New Roman"/>
          <w:i/>
          <w:iCs/>
          <w:color w:val="1F497D"/>
          <w:kern w:val="0"/>
          <w:sz w:val="22"/>
        </w:rPr>
        <w:t>npj</w:t>
      </w:r>
      <w:r w:rsidRPr="00C07BCF">
        <w:rPr>
          <w:rFonts w:ascii="Times New Roman" w:eastAsia="SimSun" w:hAnsi="Times New Roman" w:cs="Times New Roman"/>
          <w:color w:val="1F497D"/>
          <w:kern w:val="0"/>
          <w:sz w:val="22"/>
        </w:rPr>
        <w:t xml:space="preserve"> journals, an env.tex file is included.</w:t>
      </w:r>
    </w:p>
    <w:p w14:paraId="68E3CB42" w14:textId="77777777" w:rsidR="00C07BCF" w:rsidRPr="00C07BCF" w:rsidRDefault="00C07BCF" w:rsidP="00C07BCF">
      <w:pPr>
        <w:widowControl/>
        <w:jc w:val="left"/>
        <w:rPr>
          <w:rFonts w:ascii="Times New Roman" w:eastAsia="SimSun" w:hAnsi="Times New Roman" w:cs="Times New Roman"/>
          <w:color w:val="1F497D"/>
          <w:kern w:val="0"/>
          <w:sz w:val="22"/>
        </w:rPr>
      </w:pPr>
    </w:p>
    <w:p w14:paraId="3EF856F4" w14:textId="14CA04E5" w:rsidR="00C07BCF" w:rsidRPr="00C07BCF" w:rsidRDefault="00C07BCF" w:rsidP="00C07BCF">
      <w:pPr>
        <w:widowControl/>
        <w:jc w:val="left"/>
        <w:rPr>
          <w:rFonts w:ascii="Times New Roman" w:eastAsia="SimSun" w:hAnsi="Times New Roman" w:cs="Times New Roman"/>
          <w:color w:val="1F497D"/>
          <w:kern w:val="0"/>
          <w:sz w:val="22"/>
        </w:rPr>
      </w:pPr>
      <w:r w:rsidRPr="00C07BCF">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C07BCF">
        <w:rPr>
          <w:rFonts w:ascii="Times New Roman" w:eastAsia="SimSun" w:hAnsi="Times New Roman" w:cs="Times New Roman"/>
          <w:color w:val="1F497D"/>
          <w:kern w:val="0"/>
          <w:sz w:val="22"/>
        </w:rPr>
        <w:t>.</w:t>
      </w:r>
    </w:p>
    <w:p w14:paraId="7E639406" w14:textId="77777777" w:rsidR="00C07BCF" w:rsidRPr="008748CC" w:rsidRDefault="00C07BCF" w:rsidP="00C07BCF">
      <w:pPr>
        <w:widowControl/>
        <w:jc w:val="left"/>
        <w:rPr>
          <w:rFonts w:ascii="Times New Roman" w:eastAsia="SimSun" w:hAnsi="Times New Roman" w:cs="Times New Roman"/>
          <w:color w:val="1F497D"/>
          <w:kern w:val="0"/>
          <w:sz w:val="22"/>
        </w:rPr>
      </w:pPr>
    </w:p>
    <w:p w14:paraId="4D32ACB4" w14:textId="77777777" w:rsidR="00C07BCF" w:rsidRDefault="00C07BCF" w:rsidP="00C07BC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C185F6A" w14:textId="77777777" w:rsidR="00C07BCF" w:rsidRDefault="00C07BCF" w:rsidP="00C07BC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1376E4" w14:textId="77777777" w:rsidR="00C07BCF" w:rsidRDefault="00C07BCF" w:rsidP="006F3D61">
      <w:pPr>
        <w:widowControl/>
        <w:jc w:val="left"/>
        <w:rPr>
          <w:rFonts w:ascii="Times New Roman" w:eastAsia="SimSun" w:hAnsi="Times New Roman" w:cs="Times New Roman"/>
          <w:color w:val="1F497D"/>
          <w:kern w:val="0"/>
          <w:sz w:val="22"/>
        </w:rPr>
      </w:pPr>
    </w:p>
    <w:p w14:paraId="5229D56B" w14:textId="77777777" w:rsidR="00C07BCF" w:rsidRDefault="00C07BCF" w:rsidP="006F3D61">
      <w:pPr>
        <w:widowControl/>
        <w:jc w:val="left"/>
        <w:rPr>
          <w:rFonts w:ascii="Times New Roman" w:eastAsia="SimSun" w:hAnsi="Times New Roman" w:cs="Times New Roman"/>
          <w:color w:val="1F497D"/>
          <w:kern w:val="0"/>
          <w:sz w:val="22"/>
        </w:rPr>
      </w:pPr>
    </w:p>
    <w:p w14:paraId="71E8C5B2" w14:textId="44C4EFA1" w:rsidR="006F3D61" w:rsidRDefault="006F3D61" w:rsidP="006F3D61">
      <w:pPr>
        <w:widowControl/>
        <w:jc w:val="left"/>
        <w:rPr>
          <w:rFonts w:ascii="Times New Roman" w:eastAsia="SimSun" w:hAnsi="Times New Roman" w:cs="Times New Roman"/>
          <w:color w:val="1F497D"/>
          <w:kern w:val="0"/>
          <w:sz w:val="22"/>
        </w:rPr>
      </w:pPr>
      <w:r w:rsidRPr="006F3D61">
        <w:rPr>
          <w:rFonts w:ascii="Times New Roman" w:eastAsia="SimSun" w:hAnsi="Times New Roman" w:cs="Times New Roman"/>
          <w:color w:val="1F497D"/>
          <w:kern w:val="0"/>
          <w:sz w:val="22"/>
        </w:rPr>
        <w:t>Dear Scholarships Team,</w:t>
      </w:r>
    </w:p>
    <w:p w14:paraId="7F58669A" w14:textId="77777777" w:rsidR="006F3D61" w:rsidRPr="006F3D61" w:rsidRDefault="006F3D61" w:rsidP="006F3D61">
      <w:pPr>
        <w:widowControl/>
        <w:jc w:val="left"/>
        <w:rPr>
          <w:rFonts w:ascii="Times New Roman" w:eastAsia="SimSun" w:hAnsi="Times New Roman" w:cs="Times New Roman"/>
          <w:color w:val="1F497D"/>
          <w:kern w:val="0"/>
          <w:sz w:val="22"/>
        </w:rPr>
      </w:pPr>
    </w:p>
    <w:p w14:paraId="09F522E5" w14:textId="2CF128B9" w:rsidR="006F3D61" w:rsidRPr="006F3D61" w:rsidRDefault="006F3D61" w:rsidP="006F3D6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Liuchao Jin from Department of Mechanical and Automation Engineering (student ID: 1155184008). </w:t>
      </w:r>
      <w:r w:rsidRPr="006F3D61">
        <w:rPr>
          <w:rFonts w:ascii="Times New Roman" w:eastAsia="SimSun" w:hAnsi="Times New Roman" w:cs="Times New Roman"/>
          <w:color w:val="1F497D"/>
          <w:kern w:val="0"/>
          <w:sz w:val="22"/>
        </w:rPr>
        <w:t>I am writing to submit my application for the CUHK Reaching Out Award (2024/25). Please find the required supporting documents attached for your reference:</w:t>
      </w:r>
    </w:p>
    <w:p w14:paraId="1C486DF4"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Resume of Nominee</w:t>
      </w:r>
      <w:r w:rsidRPr="006F3D61">
        <w:rPr>
          <w:rFonts w:ascii="Times New Roman" w:eastAsia="SimSun" w:hAnsi="Times New Roman" w:cs="Times New Roman"/>
          <w:color w:val="1F497D"/>
          <w:kern w:val="0"/>
          <w:sz w:val="22"/>
        </w:rPr>
        <w:t xml:space="preserve"> (1_Att_G_ROA-resume-2425.docx)</w:t>
      </w:r>
    </w:p>
    <w:p w14:paraId="21AEFD6A"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Summary List</w:t>
      </w:r>
      <w:r w:rsidRPr="006F3D61">
        <w:rPr>
          <w:rFonts w:ascii="Times New Roman" w:eastAsia="SimSun" w:hAnsi="Times New Roman" w:cs="Times New Roman"/>
          <w:color w:val="1F497D"/>
          <w:kern w:val="0"/>
          <w:sz w:val="22"/>
        </w:rPr>
        <w:t xml:space="preserve"> (2_Att_F_ROA-summary_2425_for_Student.xlsx)</w:t>
      </w:r>
    </w:p>
    <w:p w14:paraId="513C81D5"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Academic Transcript</w:t>
      </w:r>
      <w:r w:rsidRPr="006F3D61">
        <w:rPr>
          <w:rFonts w:ascii="Times New Roman" w:eastAsia="SimSun" w:hAnsi="Times New Roman" w:cs="Times New Roman"/>
          <w:color w:val="1F497D"/>
          <w:kern w:val="0"/>
          <w:sz w:val="22"/>
        </w:rPr>
        <w:t xml:space="preserve"> (3_Academic_Transcript.pdf)</w:t>
      </w:r>
    </w:p>
    <w:p w14:paraId="194D964F"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Information on the Outreach Activity</w:t>
      </w:r>
      <w:r w:rsidRPr="006F3D61">
        <w:rPr>
          <w:rFonts w:ascii="Times New Roman" w:eastAsia="SimSun" w:hAnsi="Times New Roman" w:cs="Times New Roman"/>
          <w:color w:val="1F497D"/>
          <w:kern w:val="0"/>
          <w:sz w:val="22"/>
        </w:rPr>
        <w:t xml:space="preserve"> (4_Information_on_the_outreach_activity.pdf)</w:t>
      </w:r>
    </w:p>
    <w:p w14:paraId="508C0494"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Proof of Official Period of the Outreach Activity</w:t>
      </w:r>
      <w:r w:rsidRPr="006F3D61">
        <w:rPr>
          <w:rFonts w:ascii="Times New Roman" w:eastAsia="SimSun" w:hAnsi="Times New Roman" w:cs="Times New Roman"/>
          <w:color w:val="1F497D"/>
          <w:kern w:val="0"/>
          <w:sz w:val="22"/>
        </w:rPr>
        <w:t xml:space="preserve"> (5_Proof_on_the_official_period_of_the_outreach_activity.pdf)</w:t>
      </w:r>
    </w:p>
    <w:p w14:paraId="26987E3B" w14:textId="77777777" w:rsid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Proof of Successful Admission</w:t>
      </w:r>
      <w:r w:rsidRPr="006F3D61">
        <w:rPr>
          <w:rFonts w:ascii="Times New Roman" w:eastAsia="SimSun" w:hAnsi="Times New Roman" w:cs="Times New Roman"/>
          <w:color w:val="1F497D"/>
          <w:kern w:val="0"/>
          <w:sz w:val="22"/>
        </w:rPr>
        <w:t xml:space="preserve"> (6_Proof_on_successful_admission.pdf)</w:t>
      </w:r>
    </w:p>
    <w:p w14:paraId="26961A0A" w14:textId="77777777" w:rsidR="006F3D61" w:rsidRPr="006F3D61" w:rsidRDefault="006F3D61" w:rsidP="006F3D61">
      <w:pPr>
        <w:widowControl/>
        <w:jc w:val="left"/>
        <w:rPr>
          <w:rFonts w:ascii="Times New Roman" w:eastAsia="SimSun" w:hAnsi="Times New Roman" w:cs="Times New Roman"/>
          <w:color w:val="1F497D"/>
          <w:kern w:val="0"/>
          <w:sz w:val="22"/>
        </w:rPr>
      </w:pPr>
    </w:p>
    <w:p w14:paraId="0A1482C0" w14:textId="2462E498" w:rsidR="006F3D61" w:rsidRDefault="006F3D61" w:rsidP="006F3D61">
      <w:pPr>
        <w:widowControl/>
        <w:jc w:val="left"/>
        <w:rPr>
          <w:rFonts w:ascii="Times New Roman" w:eastAsia="SimSun" w:hAnsi="Times New Roman" w:cs="Times New Roman"/>
          <w:color w:val="1F497D"/>
          <w:kern w:val="0"/>
          <w:sz w:val="22"/>
        </w:rPr>
      </w:pPr>
      <w:r w:rsidRPr="006F3D61">
        <w:rPr>
          <w:rFonts w:ascii="Times New Roman" w:eastAsia="SimSun" w:hAnsi="Times New Roman" w:cs="Times New Roman"/>
          <w:color w:val="1F497D"/>
          <w:kern w:val="0"/>
          <w:sz w:val="22"/>
        </w:rPr>
        <w:t xml:space="preserve">Please let me know if you require any additional information or documents to process my application. I appreciate your time and </w:t>
      </w:r>
      <w:r w:rsidR="00BF0D08">
        <w:rPr>
          <w:rFonts w:ascii="Times New Roman" w:eastAsia="SimSun" w:hAnsi="Times New Roman" w:cs="Times New Roman" w:hint="eastAsia"/>
          <w:color w:val="1F497D"/>
          <w:kern w:val="0"/>
          <w:sz w:val="22"/>
        </w:rPr>
        <w:t>help</w:t>
      </w:r>
      <w:r w:rsidRPr="006F3D61">
        <w:rPr>
          <w:rFonts w:ascii="Times New Roman" w:eastAsia="SimSun" w:hAnsi="Times New Roman" w:cs="Times New Roman"/>
          <w:color w:val="1F497D"/>
          <w:kern w:val="0"/>
          <w:sz w:val="22"/>
        </w:rPr>
        <w:t xml:space="preserve"> in reviewing my submission.</w:t>
      </w:r>
    </w:p>
    <w:p w14:paraId="42CE18D3" w14:textId="77777777" w:rsidR="00BF0D08" w:rsidRPr="006F3D61" w:rsidRDefault="00BF0D08" w:rsidP="006F3D61">
      <w:pPr>
        <w:widowControl/>
        <w:jc w:val="left"/>
        <w:rPr>
          <w:rFonts w:ascii="Times New Roman" w:eastAsia="SimSun" w:hAnsi="Times New Roman" w:cs="Times New Roman"/>
          <w:color w:val="1F497D"/>
          <w:kern w:val="0"/>
          <w:sz w:val="22"/>
        </w:rPr>
      </w:pPr>
    </w:p>
    <w:p w14:paraId="4FE8B4B9" w14:textId="77777777" w:rsidR="006F3D61" w:rsidRDefault="006F3D61" w:rsidP="006F3D61">
      <w:pPr>
        <w:widowControl/>
        <w:jc w:val="left"/>
        <w:rPr>
          <w:rFonts w:ascii="Times New Roman" w:eastAsia="SimSun" w:hAnsi="Times New Roman" w:cs="Times New Roman"/>
          <w:color w:val="1F497D"/>
          <w:kern w:val="0"/>
          <w:sz w:val="22"/>
        </w:rPr>
      </w:pPr>
      <w:r w:rsidRPr="006F3D61">
        <w:rPr>
          <w:rFonts w:ascii="Times New Roman" w:eastAsia="SimSun" w:hAnsi="Times New Roman" w:cs="Times New Roman"/>
          <w:color w:val="1F497D"/>
          <w:kern w:val="0"/>
          <w:sz w:val="22"/>
        </w:rPr>
        <w:t>Thank you for your consideration.</w:t>
      </w:r>
    </w:p>
    <w:p w14:paraId="6D1C9D71" w14:textId="77777777" w:rsidR="00BF0D08" w:rsidRPr="006F3D61" w:rsidRDefault="00BF0D08" w:rsidP="006F3D61">
      <w:pPr>
        <w:widowControl/>
        <w:jc w:val="left"/>
        <w:rPr>
          <w:rFonts w:ascii="Times New Roman" w:eastAsia="SimSun" w:hAnsi="Times New Roman" w:cs="Times New Roman"/>
          <w:color w:val="1F497D"/>
          <w:kern w:val="0"/>
          <w:sz w:val="22"/>
        </w:rPr>
      </w:pPr>
    </w:p>
    <w:p w14:paraId="2D6A0728" w14:textId="77777777" w:rsidR="006F3D61" w:rsidRPr="006F3D61" w:rsidRDefault="006F3D61" w:rsidP="006F3D61">
      <w:pPr>
        <w:widowControl/>
        <w:jc w:val="left"/>
        <w:rPr>
          <w:rFonts w:ascii="Times New Roman" w:eastAsia="SimSun" w:hAnsi="Times New Roman" w:cs="Times New Roman"/>
          <w:color w:val="1F497D"/>
          <w:kern w:val="0"/>
          <w:sz w:val="22"/>
        </w:rPr>
      </w:pPr>
      <w:r w:rsidRPr="006F3D61">
        <w:rPr>
          <w:rFonts w:ascii="Times New Roman" w:eastAsia="SimSun" w:hAnsi="Times New Roman" w:cs="Times New Roman"/>
          <w:color w:val="1F497D"/>
          <w:kern w:val="0"/>
          <w:sz w:val="22"/>
        </w:rPr>
        <w:t>Best regards,</w:t>
      </w:r>
    </w:p>
    <w:p w14:paraId="54AB5481" w14:textId="77777777" w:rsidR="00BF0D08" w:rsidRPr="00BB1C58" w:rsidRDefault="00BF0D08" w:rsidP="00BF0D0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1020C838" w14:textId="77777777" w:rsidR="006F3D61" w:rsidRDefault="006F3D61" w:rsidP="008E6BD1">
      <w:pPr>
        <w:widowControl/>
        <w:jc w:val="left"/>
        <w:rPr>
          <w:rFonts w:ascii="Times New Roman" w:eastAsia="SimSun" w:hAnsi="Times New Roman" w:cs="Times New Roman"/>
          <w:color w:val="1F497D"/>
          <w:kern w:val="0"/>
          <w:sz w:val="22"/>
        </w:rPr>
      </w:pPr>
    </w:p>
    <w:p w14:paraId="2B3F8EF5" w14:textId="77777777" w:rsidR="006F3D61" w:rsidRDefault="006F3D61" w:rsidP="008E6BD1">
      <w:pPr>
        <w:widowControl/>
        <w:jc w:val="left"/>
        <w:rPr>
          <w:rFonts w:ascii="Times New Roman" w:eastAsia="SimSun" w:hAnsi="Times New Roman" w:cs="Times New Roman"/>
          <w:color w:val="1F497D"/>
          <w:kern w:val="0"/>
          <w:sz w:val="22"/>
        </w:rPr>
      </w:pPr>
    </w:p>
    <w:p w14:paraId="40836781" w14:textId="54ADD134"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Jin</w:t>
      </w:r>
      <w:r w:rsidRPr="00BB1C58">
        <w:rPr>
          <w:rFonts w:ascii="Times New Roman" w:eastAsia="SimSun" w:hAnsi="Times New Roman" w:cs="Times New Roman"/>
          <w:color w:val="1F497D"/>
          <w:kern w:val="0"/>
          <w:sz w:val="22"/>
        </w:rPr>
        <w:t>,</w:t>
      </w:r>
    </w:p>
    <w:p w14:paraId="0C268613"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3CF241F2" w14:textId="0CA6D7AC"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Greetings! My name is Liuchao Jin, a PhD candidate at The Chinese University of Hong Kong (CUHK) working under the supervision of Prof. Wei-Hsin Liao</w:t>
      </w:r>
      <w:r>
        <w:rPr>
          <w:rFonts w:ascii="Times New Roman" w:eastAsia="SimSun" w:hAnsi="Times New Roman" w:cs="Times New Roman" w:hint="eastAsia"/>
          <w:color w:val="1F497D"/>
          <w:kern w:val="0"/>
          <w:sz w:val="22"/>
        </w:rPr>
        <w:t xml:space="preserve"> from CUHK and Prof. Qi Ge from SUSTech</w:t>
      </w:r>
      <w:r w:rsidRPr="00BB1C58">
        <w:rPr>
          <w:rFonts w:ascii="Times New Roman" w:eastAsia="SimSun" w:hAnsi="Times New Roman" w:cs="Times New Roman"/>
          <w:color w:val="1F497D"/>
          <w:kern w:val="0"/>
          <w:sz w:val="22"/>
        </w:rPr>
        <w:t xml:space="preserve">. I am writing to express my interest in joining your lab as a visiting student. Your innovative work on </w:t>
      </w:r>
      <w:r>
        <w:rPr>
          <w:rFonts w:ascii="Times New Roman" w:eastAsia="SimSun" w:hAnsi="Times New Roman" w:cs="Times New Roman" w:hint="eastAsia"/>
          <w:color w:val="1F497D"/>
          <w:kern w:val="0"/>
          <w:sz w:val="22"/>
        </w:rPr>
        <w:t xml:space="preserve">developing </w:t>
      </w:r>
      <w:r w:rsidRPr="008E6BD1">
        <w:rPr>
          <w:rFonts w:ascii="Times New Roman" w:eastAsia="SimSun" w:hAnsi="Times New Roman" w:cs="Times New Roman"/>
          <w:color w:val="1F497D"/>
          <w:kern w:val="0"/>
          <w:sz w:val="22"/>
        </w:rPr>
        <w:t>new materials, structures, and functions</w:t>
      </w:r>
      <w:r>
        <w:rPr>
          <w:rFonts w:ascii="Times New Roman" w:eastAsia="SimSun" w:hAnsi="Times New Roman" w:cs="Times New Roman" w:hint="eastAsia"/>
          <w:color w:val="1F497D"/>
          <w:kern w:val="0"/>
          <w:sz w:val="22"/>
        </w:rPr>
        <w:t xml:space="preserve"> </w:t>
      </w:r>
      <w:r w:rsidRPr="00BB1C58">
        <w:rPr>
          <w:rFonts w:ascii="Times New Roman" w:eastAsia="SimSun" w:hAnsi="Times New Roman" w:cs="Times New Roman"/>
          <w:color w:val="1F497D"/>
          <w:kern w:val="0"/>
          <w:sz w:val="22"/>
        </w:rPr>
        <w:t xml:space="preserve">aligns closely with my current research interests. My doctoral research focuses on digital materials and 4D printing, particularly using computational methods and inverse design for hierarchical architectures (including metastructure and digital materials). I believe a research </w:t>
      </w:r>
      <w:r>
        <w:rPr>
          <w:rFonts w:ascii="Times New Roman" w:eastAsia="SimSun" w:hAnsi="Times New Roman" w:cs="Times New Roman" w:hint="eastAsia"/>
          <w:color w:val="1F497D"/>
          <w:kern w:val="0"/>
          <w:sz w:val="22"/>
        </w:rPr>
        <w:t>visit</w:t>
      </w:r>
      <w:r w:rsidRPr="00BB1C58">
        <w:rPr>
          <w:rFonts w:ascii="Times New Roman" w:eastAsia="SimSun" w:hAnsi="Times New Roman" w:cs="Times New Roman"/>
          <w:color w:val="1F497D"/>
          <w:kern w:val="0"/>
          <w:sz w:val="22"/>
        </w:rPr>
        <w:t xml:space="preserve"> in your lab would provide an excellent opportunity for academic exchange and further collaboration, especially as your expertise could greatly enhance my understanding and broaden the scope of my research.</w:t>
      </w:r>
    </w:p>
    <w:p w14:paraId="34D8BFD9"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7A44C6FD"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 am fortunate to have access to funding opportunities at CUHK, which can support me as a visiting scholar for six months. These funding opportunities are</w:t>
      </w:r>
    </w:p>
    <w:p w14:paraId="3B92CBFA"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w:t>
      </w:r>
      <w:r w:rsidRPr="00BB1C58">
        <w:rPr>
          <w:rFonts w:ascii="Times New Roman" w:eastAsia="SimSun" w:hAnsi="Times New Roman" w:cs="Times New Roman"/>
          <w:b/>
          <w:bCs/>
          <w:color w:val="1F497D"/>
          <w:kern w:val="0"/>
          <w:sz w:val="22"/>
        </w:rPr>
        <w:t>PhD International Mobility for Partnerships and Collaborations (IMPAC) Award</w:t>
      </w:r>
      <w:r w:rsidRPr="00BB1C58">
        <w:rPr>
          <w:rFonts w:ascii="Times New Roman" w:eastAsia="SimSun" w:hAnsi="Times New Roman" w:cs="Times New Roman"/>
          <w:color w:val="1F497D"/>
          <w:kern w:val="0"/>
          <w:sz w:val="22"/>
        </w:rPr>
        <w:t> from </w:t>
      </w:r>
      <w:r w:rsidRPr="00BB1C58">
        <w:rPr>
          <w:rFonts w:ascii="Times New Roman" w:eastAsia="SimSun" w:hAnsi="Times New Roman" w:cs="Times New Roman"/>
          <w:b/>
          <w:bCs/>
          <w:color w:val="1F497D"/>
          <w:kern w:val="0"/>
          <w:sz w:val="22"/>
        </w:rPr>
        <w:t>CUHK</w:t>
      </w:r>
    </w:p>
    <w:p w14:paraId="09A7F73D"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w:t>
      </w:r>
      <w:r w:rsidRPr="00BB1C58">
        <w:rPr>
          <w:rFonts w:ascii="Times New Roman" w:eastAsia="SimSun" w:hAnsi="Times New Roman" w:cs="Times New Roman"/>
          <w:b/>
          <w:bCs/>
          <w:color w:val="1F497D"/>
          <w:kern w:val="0"/>
          <w:sz w:val="22"/>
        </w:rPr>
        <w:t>CUHK Faculty of Engineering’s Overseas Research Attachment Programme (ORAP) scholarship</w:t>
      </w:r>
      <w:r w:rsidRPr="00BB1C58">
        <w:rPr>
          <w:rFonts w:ascii="Times New Roman" w:eastAsia="SimSun" w:hAnsi="Times New Roman" w:cs="Times New Roman"/>
          <w:color w:val="1F497D"/>
          <w:kern w:val="0"/>
          <w:sz w:val="22"/>
        </w:rPr>
        <w:t>.</w:t>
      </w:r>
    </w:p>
    <w:p w14:paraId="0BC4823B"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e details of these fundings are attached to this email.</w:t>
      </w:r>
    </w:p>
    <w:p w14:paraId="0CC4C536"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73CE6FCC" w14:textId="27F13F45"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Regarding my eligibility to stay at U</w:t>
      </w:r>
      <w:r>
        <w:rPr>
          <w:rFonts w:ascii="Times New Roman" w:eastAsia="SimSun" w:hAnsi="Times New Roman" w:cs="Times New Roman" w:hint="eastAsia"/>
          <w:color w:val="1F497D"/>
          <w:kern w:val="0"/>
          <w:sz w:val="22"/>
        </w:rPr>
        <w:t>CLA</w:t>
      </w:r>
      <w:r w:rsidRPr="00BB1C58">
        <w:rPr>
          <w:rFonts w:ascii="Times New Roman" w:eastAsia="SimSun" w:hAnsi="Times New Roman" w:cs="Times New Roman"/>
          <w:color w:val="1F497D"/>
          <w:kern w:val="0"/>
          <w:sz w:val="22"/>
        </w:rPr>
        <w:t>, I can apply for the </w:t>
      </w:r>
      <w:r w:rsidRPr="00BB1C58">
        <w:rPr>
          <w:rFonts w:ascii="Times New Roman" w:eastAsia="SimSun" w:hAnsi="Times New Roman" w:cs="Times New Roman"/>
          <w:b/>
          <w:bCs/>
          <w:color w:val="1F497D"/>
          <w:kern w:val="0"/>
          <w:sz w:val="22"/>
        </w:rPr>
        <w:t>UCEAP Reciprocity</w:t>
      </w:r>
      <w:r w:rsidRPr="00BB1C58">
        <w:rPr>
          <w:rFonts w:ascii="Times New Roman" w:eastAsia="SimSun" w:hAnsi="Times New Roman" w:cs="Times New Roman"/>
          <w:color w:val="1F497D"/>
          <w:kern w:val="0"/>
          <w:sz w:val="22"/>
        </w:rPr>
        <w:t xml:space="preserve"> program as a visiting scholar, which would enable me to obtain a J-1 visa specifically for this academic </w:t>
      </w:r>
      <w:r w:rsidRPr="00BB1C58">
        <w:rPr>
          <w:rFonts w:ascii="Times New Roman" w:eastAsia="SimSun" w:hAnsi="Times New Roman" w:cs="Times New Roman"/>
          <w:color w:val="1F497D"/>
          <w:kern w:val="0"/>
          <w:sz w:val="22"/>
        </w:rPr>
        <w:lastRenderedPageBreak/>
        <w:t>exchange, although I currently hold a 10-year B1 visa for the United States. For more details on the UCEAP Reciprocity program, please feel free to refer to their website: </w:t>
      </w:r>
      <w:hyperlink r:id="rId29" w:tgtFrame="_blank" w:tooltip="https://reciprocity.uceap.universityofcalifornia.edu/apply-exchange/apply-visiting-scholar-programs" w:history="1">
        <w:r w:rsidRPr="00BB1C58">
          <w:rPr>
            <w:rStyle w:val="ae"/>
            <w:rFonts w:ascii="Times New Roman" w:eastAsia="SimSun" w:hAnsi="Times New Roman" w:cs="Times New Roman"/>
            <w:kern w:val="0"/>
            <w:sz w:val="22"/>
          </w:rPr>
          <w:t>UCEAP Reciprocity Visiting Scholar Programs</w:t>
        </w:r>
      </w:hyperlink>
      <w:r w:rsidRPr="00BB1C58">
        <w:rPr>
          <w:rFonts w:ascii="Times New Roman" w:eastAsia="SimSun" w:hAnsi="Times New Roman" w:cs="Times New Roman"/>
          <w:color w:val="1F497D"/>
          <w:kern w:val="0"/>
          <w:sz w:val="22"/>
        </w:rPr>
        <w:t>.</w:t>
      </w:r>
    </w:p>
    <w:p w14:paraId="51A3D461"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15175D0A"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ve attached my CV to this email for your reference. Additionally, if you would like to learn more about my academic background and research, I invite you to visit my personal website at </w:t>
      </w:r>
      <w:hyperlink r:id="rId30" w:tgtFrame="_blank" w:tooltip="https://liuchao-jin.github.io/" w:history="1">
        <w:r w:rsidRPr="00BB1C58">
          <w:rPr>
            <w:rStyle w:val="ae"/>
            <w:rFonts w:ascii="Times New Roman" w:eastAsia="SimSun" w:hAnsi="Times New Roman" w:cs="Times New Roman"/>
            <w:kern w:val="0"/>
            <w:sz w:val="22"/>
          </w:rPr>
          <w:t>https://liuchao-jin.github.io/</w:t>
        </w:r>
      </w:hyperlink>
      <w:r w:rsidRPr="00BB1C58">
        <w:rPr>
          <w:rFonts w:ascii="Times New Roman" w:eastAsia="SimSun" w:hAnsi="Times New Roman" w:cs="Times New Roman"/>
          <w:color w:val="1F497D"/>
          <w:kern w:val="0"/>
          <w:sz w:val="22"/>
        </w:rPr>
        <w:t>. I would be honored if you would consider my application to join your lab.</w:t>
      </w:r>
    </w:p>
    <w:p w14:paraId="3C590D45"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3F5ED23A" w14:textId="0D872193"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ank you very much for your time and consideration. I look forward to the possibility of working with you and contributing to the impactful research at UC</w:t>
      </w:r>
      <w:r>
        <w:rPr>
          <w:rFonts w:ascii="Times New Roman" w:eastAsia="SimSun" w:hAnsi="Times New Roman" w:cs="Times New Roman" w:hint="eastAsia"/>
          <w:color w:val="1F497D"/>
          <w:kern w:val="0"/>
          <w:sz w:val="22"/>
        </w:rPr>
        <w:t>LA</w:t>
      </w:r>
      <w:r w:rsidRPr="00BB1C58">
        <w:rPr>
          <w:rFonts w:ascii="Times New Roman" w:eastAsia="SimSun" w:hAnsi="Times New Roman" w:cs="Times New Roman"/>
          <w:color w:val="1F497D"/>
          <w:kern w:val="0"/>
          <w:sz w:val="22"/>
        </w:rPr>
        <w:t>.</w:t>
      </w:r>
    </w:p>
    <w:p w14:paraId="33B3E3D2"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1737C695"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Best regards,</w:t>
      </w:r>
    </w:p>
    <w:p w14:paraId="51CA0D0E"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4F63C480"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41764A5A"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b/>
          <w:bCs/>
          <w:color w:val="1F497D"/>
          <w:kern w:val="0"/>
          <w:sz w:val="22"/>
        </w:rPr>
        <w:t>Attachment:</w:t>
      </w:r>
    </w:p>
    <w:p w14:paraId="720F2F17"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Liuchao Jin’s CV</w:t>
      </w:r>
    </w:p>
    <w:p w14:paraId="4B8E81BC"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CUHK PhD IMPAC Award Guidelines</w:t>
      </w:r>
    </w:p>
    <w:p w14:paraId="3513F738"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3. CUHK Faculty of Engineering’s ORAP scholarship</w:t>
      </w:r>
    </w:p>
    <w:p w14:paraId="636F8289" w14:textId="77777777" w:rsidR="008E6BD1" w:rsidRDefault="008E6BD1" w:rsidP="00A14E99">
      <w:pPr>
        <w:widowControl/>
        <w:jc w:val="left"/>
        <w:rPr>
          <w:rFonts w:ascii="Times New Roman" w:eastAsia="SimSun" w:hAnsi="Times New Roman" w:cs="Times New Roman"/>
          <w:color w:val="1F497D"/>
          <w:kern w:val="0"/>
          <w:sz w:val="22"/>
        </w:rPr>
      </w:pPr>
    </w:p>
    <w:p w14:paraId="4F1A56DE" w14:textId="77777777" w:rsidR="008E6BD1" w:rsidRDefault="008E6BD1" w:rsidP="00A14E99">
      <w:pPr>
        <w:widowControl/>
        <w:jc w:val="left"/>
        <w:rPr>
          <w:rFonts w:ascii="Times New Roman" w:eastAsia="SimSun" w:hAnsi="Times New Roman" w:cs="Times New Roman"/>
          <w:color w:val="1F497D"/>
          <w:kern w:val="0"/>
          <w:sz w:val="22"/>
        </w:rPr>
      </w:pPr>
    </w:p>
    <w:p w14:paraId="31BB3608" w14:textId="47EFA1AD" w:rsidR="00A14E99" w:rsidRDefault="00A14E99" w:rsidP="00A14E9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Winnie</w:t>
      </w:r>
      <w:r w:rsidRPr="00BF7393">
        <w:rPr>
          <w:rFonts w:ascii="Times New Roman" w:eastAsia="SimSun" w:hAnsi="Times New Roman" w:cs="Times New Roman"/>
          <w:color w:val="1F497D"/>
          <w:kern w:val="0"/>
          <w:sz w:val="22"/>
        </w:rPr>
        <w:t>,</w:t>
      </w:r>
    </w:p>
    <w:p w14:paraId="761497C9" w14:textId="77777777" w:rsidR="00A14E99" w:rsidRDefault="00A14E99" w:rsidP="00A14E99">
      <w:pPr>
        <w:widowControl/>
        <w:jc w:val="left"/>
        <w:rPr>
          <w:rFonts w:ascii="Times New Roman" w:eastAsia="SimSun" w:hAnsi="Times New Roman" w:cs="Times New Roman"/>
          <w:color w:val="1F497D"/>
          <w:kern w:val="0"/>
          <w:sz w:val="22"/>
        </w:rPr>
      </w:pPr>
    </w:p>
    <w:p w14:paraId="652E05EB" w14:textId="3095382F" w:rsidR="00A14E99" w:rsidRPr="00233A33" w:rsidRDefault="00A14E99" w:rsidP="00A14E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w:t>
      </w:r>
      <w:r w:rsidRPr="00A14E99">
        <w:rPr>
          <w:rFonts w:ascii="Times New Roman" w:eastAsia="SimSun" w:hAnsi="Times New Roman" w:cs="Times New Roman"/>
          <w:color w:val="1F497D"/>
          <w:kern w:val="0"/>
          <w:sz w:val="22"/>
        </w:rPr>
        <w:t xml:space="preserve">I truly appreciate your </w:t>
      </w:r>
      <w:r>
        <w:rPr>
          <w:rFonts w:ascii="Times New Roman" w:eastAsia="SimSun" w:hAnsi="Times New Roman" w:cs="Times New Roman" w:hint="eastAsia"/>
          <w:color w:val="1F497D"/>
          <w:kern w:val="0"/>
          <w:sz w:val="22"/>
        </w:rPr>
        <w:t>help. Have a good night</w:t>
      </w:r>
      <w:r w:rsidRPr="00A14E99">
        <w:rPr>
          <w:rFonts w:ascii="Times New Roman" w:eastAsia="SimSun" w:hAnsi="Times New Roman" w:cs="Times New Roman"/>
          <w:color w:val="1F497D"/>
          <w:kern w:val="0"/>
          <w:sz w:val="22"/>
        </w:rPr>
        <w:t>.</w:t>
      </w:r>
    </w:p>
    <w:p w14:paraId="31A5EA87" w14:textId="77777777" w:rsidR="00A14E99" w:rsidRPr="008748CC" w:rsidRDefault="00A14E99" w:rsidP="00A14E99">
      <w:pPr>
        <w:widowControl/>
        <w:jc w:val="left"/>
        <w:rPr>
          <w:rFonts w:ascii="Times New Roman" w:eastAsia="SimSun" w:hAnsi="Times New Roman" w:cs="Times New Roman"/>
          <w:color w:val="1F497D"/>
          <w:kern w:val="0"/>
          <w:sz w:val="22"/>
        </w:rPr>
      </w:pPr>
    </w:p>
    <w:p w14:paraId="452314EF" w14:textId="77777777" w:rsidR="00A14E99" w:rsidRDefault="00A14E99" w:rsidP="00A14E9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DE6F122" w14:textId="77777777" w:rsidR="00A14E99" w:rsidRDefault="00A14E99" w:rsidP="00A14E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8E5689A" w14:textId="77777777" w:rsidR="00A14E99" w:rsidRDefault="00A14E99" w:rsidP="00233A33">
      <w:pPr>
        <w:widowControl/>
        <w:jc w:val="left"/>
        <w:rPr>
          <w:rFonts w:ascii="Times New Roman" w:eastAsia="SimSun" w:hAnsi="Times New Roman" w:cs="Times New Roman"/>
          <w:color w:val="1F497D"/>
          <w:kern w:val="0"/>
          <w:sz w:val="22"/>
        </w:rPr>
      </w:pPr>
    </w:p>
    <w:p w14:paraId="5CEE0178" w14:textId="77777777" w:rsidR="00A14E99" w:rsidRDefault="00A14E99" w:rsidP="00233A33">
      <w:pPr>
        <w:widowControl/>
        <w:jc w:val="left"/>
        <w:rPr>
          <w:rFonts w:ascii="Times New Roman" w:eastAsia="SimSun" w:hAnsi="Times New Roman" w:cs="Times New Roman"/>
          <w:color w:val="1F497D"/>
          <w:kern w:val="0"/>
          <w:sz w:val="22"/>
        </w:rPr>
      </w:pPr>
    </w:p>
    <w:p w14:paraId="481E5662" w14:textId="03EAACA6" w:rsidR="00233A33" w:rsidRDefault="00233A33" w:rsidP="00233A3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EE4DBD2" w14:textId="77777777" w:rsidR="00233A33" w:rsidRDefault="00233A33" w:rsidP="00233A33">
      <w:pPr>
        <w:widowControl/>
        <w:jc w:val="left"/>
        <w:rPr>
          <w:rFonts w:ascii="Times New Roman" w:eastAsia="SimSun" w:hAnsi="Times New Roman" w:cs="Times New Roman"/>
          <w:color w:val="1F497D"/>
          <w:kern w:val="0"/>
          <w:sz w:val="22"/>
        </w:rPr>
      </w:pPr>
    </w:p>
    <w:p w14:paraId="368ACC5F" w14:textId="77777777" w:rsid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It seems that only the corresponding author is allowed to submit the source files, and I am unable to upload them on my side. Could you please help to upload the files?</w:t>
      </w:r>
    </w:p>
    <w:p w14:paraId="2750764C" w14:textId="77777777" w:rsidR="00233A33" w:rsidRPr="00233A33" w:rsidRDefault="00233A33" w:rsidP="00233A33">
      <w:pPr>
        <w:widowControl/>
        <w:jc w:val="left"/>
        <w:rPr>
          <w:rFonts w:ascii="Times New Roman" w:eastAsia="SimSun" w:hAnsi="Times New Roman" w:cs="Times New Roman"/>
          <w:color w:val="1F497D"/>
          <w:kern w:val="0"/>
          <w:sz w:val="22"/>
        </w:rPr>
      </w:pPr>
    </w:p>
    <w:p w14:paraId="05CF350D" w14:textId="77777777" w:rsid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You can find the source files in the following Google Drive link:</w:t>
      </w:r>
      <w:r w:rsidRPr="00233A33">
        <w:rPr>
          <w:rFonts w:ascii="Times New Roman" w:eastAsia="SimSun" w:hAnsi="Times New Roman" w:cs="Times New Roman"/>
          <w:color w:val="1F497D"/>
          <w:kern w:val="0"/>
          <w:sz w:val="22"/>
        </w:rPr>
        <w:br/>
      </w:r>
      <w:hyperlink r:id="rId31" w:tgtFrame="_new" w:history="1">
        <w:r w:rsidRPr="00233A33">
          <w:rPr>
            <w:rStyle w:val="ae"/>
            <w:rFonts w:ascii="Times New Roman" w:eastAsia="SimSun" w:hAnsi="Times New Roman" w:cs="Times New Roman"/>
            <w:kern w:val="0"/>
            <w:sz w:val="22"/>
          </w:rPr>
          <w:t>https://drive.google.com/drive/folders/1r3p5nB_S7_w5zIet2d6MBsrbndw8nAYp?usp=drive_link</w:t>
        </w:r>
      </w:hyperlink>
    </w:p>
    <w:p w14:paraId="57A46638" w14:textId="77777777" w:rsidR="00233A33" w:rsidRPr="00233A33" w:rsidRDefault="00233A33" w:rsidP="00233A33">
      <w:pPr>
        <w:widowControl/>
        <w:jc w:val="left"/>
        <w:rPr>
          <w:rFonts w:ascii="Times New Roman" w:eastAsia="SimSun" w:hAnsi="Times New Roman" w:cs="Times New Roman"/>
          <w:color w:val="1F497D"/>
          <w:kern w:val="0"/>
          <w:sz w:val="22"/>
        </w:rPr>
      </w:pPr>
    </w:p>
    <w:p w14:paraId="7932F3B5" w14:textId="77777777" w:rsidR="00233A33" w:rsidRP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The folder contains 13 files:</w:t>
      </w:r>
    </w:p>
    <w:p w14:paraId="32BC6B9A" w14:textId="77777777" w:rsidR="00233A33" w:rsidRPr="00233A33" w:rsidRDefault="00233A33">
      <w:pPr>
        <w:widowControl/>
        <w:numPr>
          <w:ilvl w:val="0"/>
          <w:numId w:val="64"/>
        </w:numPr>
        <w:jc w:val="left"/>
        <w:rPr>
          <w:rFonts w:ascii="Times New Roman" w:eastAsia="SimSun" w:hAnsi="Times New Roman" w:cs="Times New Roman"/>
          <w:color w:val="1F497D"/>
          <w:kern w:val="0"/>
          <w:sz w:val="22"/>
        </w:rPr>
      </w:pPr>
      <w:r w:rsidRPr="00233A33">
        <w:rPr>
          <w:rFonts w:ascii="Times New Roman" w:eastAsia="SimSun" w:hAnsi="Times New Roman" w:cs="Times New Roman"/>
          <w:b/>
          <w:bCs/>
          <w:color w:val="1F497D"/>
          <w:kern w:val="0"/>
          <w:sz w:val="22"/>
        </w:rPr>
        <w:t>fig1-10.pdf</w:t>
      </w:r>
      <w:r w:rsidRPr="00233A33">
        <w:rPr>
          <w:rFonts w:ascii="Times New Roman" w:eastAsia="SimSun" w:hAnsi="Times New Roman" w:cs="Times New Roman"/>
          <w:color w:val="1F497D"/>
          <w:kern w:val="0"/>
          <w:sz w:val="22"/>
        </w:rPr>
        <w:t>: Figure files</w:t>
      </w:r>
    </w:p>
    <w:p w14:paraId="0178CEBD" w14:textId="77777777" w:rsidR="00233A33" w:rsidRPr="00233A33" w:rsidRDefault="00233A33">
      <w:pPr>
        <w:widowControl/>
        <w:numPr>
          <w:ilvl w:val="0"/>
          <w:numId w:val="64"/>
        </w:numPr>
        <w:jc w:val="left"/>
        <w:rPr>
          <w:rFonts w:ascii="Times New Roman" w:eastAsia="SimSun" w:hAnsi="Times New Roman" w:cs="Times New Roman"/>
          <w:color w:val="1F497D"/>
          <w:kern w:val="0"/>
          <w:sz w:val="22"/>
        </w:rPr>
      </w:pPr>
      <w:r w:rsidRPr="00233A33">
        <w:rPr>
          <w:rFonts w:ascii="Times New Roman" w:eastAsia="SimSun" w:hAnsi="Times New Roman" w:cs="Times New Roman"/>
          <w:b/>
          <w:bCs/>
          <w:color w:val="1F497D"/>
          <w:kern w:val="0"/>
          <w:sz w:val="22"/>
        </w:rPr>
        <w:t>main.tex</w:t>
      </w:r>
      <w:r w:rsidRPr="00233A33">
        <w:rPr>
          <w:rFonts w:ascii="Times New Roman" w:eastAsia="SimSun" w:hAnsi="Times New Roman" w:cs="Times New Roman"/>
          <w:color w:val="1F497D"/>
          <w:kern w:val="0"/>
          <w:sz w:val="22"/>
        </w:rPr>
        <w:t>: Main manuscript file for LaTeX</w:t>
      </w:r>
    </w:p>
    <w:p w14:paraId="129FC955" w14:textId="77777777" w:rsidR="00233A33" w:rsidRPr="00233A33" w:rsidRDefault="00233A33">
      <w:pPr>
        <w:widowControl/>
        <w:numPr>
          <w:ilvl w:val="0"/>
          <w:numId w:val="64"/>
        </w:numPr>
        <w:jc w:val="left"/>
        <w:rPr>
          <w:rFonts w:ascii="Times New Roman" w:eastAsia="SimSun" w:hAnsi="Times New Roman" w:cs="Times New Roman"/>
          <w:color w:val="1F497D"/>
          <w:kern w:val="0"/>
          <w:sz w:val="22"/>
        </w:rPr>
      </w:pPr>
      <w:r w:rsidRPr="00233A33">
        <w:rPr>
          <w:rFonts w:ascii="Times New Roman" w:eastAsia="SimSun" w:hAnsi="Times New Roman" w:cs="Times New Roman"/>
          <w:b/>
          <w:bCs/>
          <w:color w:val="1F497D"/>
          <w:kern w:val="0"/>
          <w:sz w:val="22"/>
        </w:rPr>
        <w:t>myref.bib</w:t>
      </w:r>
      <w:r w:rsidRPr="00233A33">
        <w:rPr>
          <w:rFonts w:ascii="Times New Roman" w:eastAsia="SimSun" w:hAnsi="Times New Roman" w:cs="Times New Roman"/>
          <w:color w:val="1F497D"/>
          <w:kern w:val="0"/>
          <w:sz w:val="22"/>
        </w:rPr>
        <w:t>: BibTeX file for references</w:t>
      </w:r>
    </w:p>
    <w:p w14:paraId="16FB7CDA" w14:textId="77777777" w:rsidR="00233A33" w:rsidRDefault="00233A33">
      <w:pPr>
        <w:widowControl/>
        <w:numPr>
          <w:ilvl w:val="0"/>
          <w:numId w:val="64"/>
        </w:numPr>
        <w:jc w:val="left"/>
        <w:rPr>
          <w:rFonts w:ascii="Times New Roman" w:eastAsia="SimSun" w:hAnsi="Times New Roman" w:cs="Times New Roman"/>
          <w:color w:val="1F497D"/>
          <w:kern w:val="0"/>
          <w:sz w:val="22"/>
        </w:rPr>
      </w:pPr>
      <w:r w:rsidRPr="00233A33">
        <w:rPr>
          <w:rFonts w:ascii="Times New Roman" w:eastAsia="SimSun" w:hAnsi="Times New Roman" w:cs="Times New Roman"/>
          <w:b/>
          <w:bCs/>
          <w:color w:val="1F497D"/>
          <w:kern w:val="0"/>
          <w:sz w:val="22"/>
        </w:rPr>
        <w:t>reply.tex</w:t>
      </w:r>
      <w:r w:rsidRPr="00233A33">
        <w:rPr>
          <w:rFonts w:ascii="Times New Roman" w:eastAsia="SimSun" w:hAnsi="Times New Roman" w:cs="Times New Roman"/>
          <w:color w:val="1F497D"/>
          <w:kern w:val="0"/>
          <w:sz w:val="22"/>
        </w:rPr>
        <w:t>: Reply file for the reviewers</w:t>
      </w:r>
    </w:p>
    <w:p w14:paraId="66526B5A" w14:textId="77777777" w:rsidR="00233A33" w:rsidRPr="00233A33" w:rsidRDefault="00233A33" w:rsidP="00233A33">
      <w:pPr>
        <w:widowControl/>
        <w:jc w:val="left"/>
        <w:rPr>
          <w:rFonts w:ascii="Times New Roman" w:eastAsia="SimSun" w:hAnsi="Times New Roman" w:cs="Times New Roman"/>
          <w:color w:val="1F497D"/>
          <w:kern w:val="0"/>
          <w:sz w:val="22"/>
        </w:rPr>
      </w:pPr>
    </w:p>
    <w:p w14:paraId="48F1744D" w14:textId="77777777" w:rsid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lastRenderedPageBreak/>
        <w:t>Please let me know if you encounter any issues.</w:t>
      </w:r>
    </w:p>
    <w:p w14:paraId="62CC67B0" w14:textId="77777777" w:rsidR="00233A33" w:rsidRPr="00233A33" w:rsidRDefault="00233A33" w:rsidP="00233A33">
      <w:pPr>
        <w:widowControl/>
        <w:jc w:val="left"/>
        <w:rPr>
          <w:rFonts w:ascii="Times New Roman" w:eastAsia="SimSun" w:hAnsi="Times New Roman" w:cs="Times New Roman"/>
          <w:color w:val="1F497D"/>
          <w:kern w:val="0"/>
          <w:sz w:val="22"/>
        </w:rPr>
      </w:pPr>
    </w:p>
    <w:p w14:paraId="72077989" w14:textId="77777777" w:rsidR="00233A33" w:rsidRP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Thank you very much for your help!</w:t>
      </w:r>
    </w:p>
    <w:p w14:paraId="5EDE6D51" w14:textId="77777777" w:rsidR="00233A33" w:rsidRPr="008748CC" w:rsidRDefault="00233A33" w:rsidP="00233A33">
      <w:pPr>
        <w:widowControl/>
        <w:jc w:val="left"/>
        <w:rPr>
          <w:rFonts w:ascii="Times New Roman" w:eastAsia="SimSun" w:hAnsi="Times New Roman" w:cs="Times New Roman"/>
          <w:color w:val="1F497D"/>
          <w:kern w:val="0"/>
          <w:sz w:val="22"/>
        </w:rPr>
      </w:pPr>
    </w:p>
    <w:p w14:paraId="1614AB2C" w14:textId="77777777" w:rsidR="00233A33" w:rsidRDefault="00233A33" w:rsidP="00233A3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1F77C4B" w14:textId="77777777" w:rsidR="00233A33" w:rsidRDefault="00233A33" w:rsidP="00233A3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508815" w14:textId="77777777" w:rsidR="00233A33" w:rsidRDefault="00233A33" w:rsidP="007A3963">
      <w:pPr>
        <w:widowControl/>
        <w:jc w:val="left"/>
        <w:rPr>
          <w:rFonts w:ascii="Times New Roman" w:eastAsia="SimSun" w:hAnsi="Times New Roman" w:cs="Times New Roman"/>
          <w:color w:val="1F497D"/>
          <w:kern w:val="0"/>
          <w:sz w:val="22"/>
        </w:rPr>
      </w:pPr>
    </w:p>
    <w:p w14:paraId="73ACD2C2" w14:textId="77777777" w:rsidR="00233A33" w:rsidRDefault="00233A33" w:rsidP="007A3963">
      <w:pPr>
        <w:widowControl/>
        <w:jc w:val="left"/>
        <w:rPr>
          <w:rFonts w:ascii="Times New Roman" w:eastAsia="SimSun" w:hAnsi="Times New Roman" w:cs="Times New Roman"/>
          <w:color w:val="1F497D"/>
          <w:kern w:val="0"/>
          <w:sz w:val="22"/>
        </w:rPr>
      </w:pPr>
    </w:p>
    <w:p w14:paraId="7B95A248" w14:textId="25817D33" w:rsidR="007A3963" w:rsidRDefault="007A3963" w:rsidP="007A39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7A3963">
        <w:rPr>
          <w:rFonts w:ascii="Times New Roman" w:eastAsia="SimSun" w:hAnsi="Times New Roman" w:cs="Times New Roman"/>
          <w:color w:val="1F497D"/>
          <w:kern w:val="0"/>
          <w:sz w:val="22"/>
        </w:rPr>
        <w:t>Winnie and Prof. Lam</w:t>
      </w:r>
      <w:r w:rsidRPr="00BF7393">
        <w:rPr>
          <w:rFonts w:ascii="Times New Roman" w:eastAsia="SimSun" w:hAnsi="Times New Roman" w:cs="Times New Roman"/>
          <w:color w:val="1F497D"/>
          <w:kern w:val="0"/>
          <w:sz w:val="22"/>
        </w:rPr>
        <w:t>,</w:t>
      </w:r>
    </w:p>
    <w:p w14:paraId="367F9D04" w14:textId="77777777" w:rsidR="007A3963" w:rsidRDefault="007A3963" w:rsidP="007A3963">
      <w:pPr>
        <w:widowControl/>
        <w:jc w:val="left"/>
        <w:rPr>
          <w:rFonts w:ascii="Times New Roman" w:eastAsia="SimSun" w:hAnsi="Times New Roman" w:cs="Times New Roman"/>
          <w:color w:val="1F497D"/>
          <w:kern w:val="0"/>
          <w:sz w:val="22"/>
        </w:rPr>
      </w:pPr>
    </w:p>
    <w:p w14:paraId="27CED7FA" w14:textId="15FEC869"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 xml:space="preserve">My name is </w:t>
      </w:r>
      <w:r>
        <w:rPr>
          <w:rFonts w:ascii="Times New Roman" w:eastAsia="SimSun" w:hAnsi="Times New Roman" w:cs="Times New Roman" w:hint="eastAsia"/>
          <w:color w:val="1F497D"/>
          <w:kern w:val="0"/>
          <w:sz w:val="22"/>
        </w:rPr>
        <w:t>Liuchao Jin</w:t>
      </w:r>
      <w:r w:rsidRPr="007A3963">
        <w:rPr>
          <w:rFonts w:ascii="Times New Roman" w:eastAsia="SimSun" w:hAnsi="Times New Roman" w:cs="Times New Roman"/>
          <w:color w:val="1F497D"/>
          <w:kern w:val="0"/>
          <w:sz w:val="22"/>
        </w:rPr>
        <w:t>, a PhD candidate at CUHK</w:t>
      </w:r>
      <w:r>
        <w:rPr>
          <w:rFonts w:ascii="Times New Roman" w:eastAsia="SimSun" w:hAnsi="Times New Roman" w:cs="Times New Roman" w:hint="eastAsia"/>
          <w:color w:val="1F497D"/>
          <w:kern w:val="0"/>
          <w:sz w:val="22"/>
        </w:rPr>
        <w:t xml:space="preserve"> MAE</w:t>
      </w:r>
      <w:r w:rsidRPr="007A3963">
        <w:rPr>
          <w:rFonts w:ascii="Times New Roman" w:eastAsia="SimSun" w:hAnsi="Times New Roman" w:cs="Times New Roman"/>
          <w:color w:val="1F497D"/>
          <w:kern w:val="0"/>
          <w:sz w:val="22"/>
        </w:rPr>
        <w:t xml:space="preserve">, and I am writing to express my interest in the Part-time Teaching Assistant position for the course </w:t>
      </w:r>
      <w:r w:rsidRPr="007A3963">
        <w:rPr>
          <w:rFonts w:ascii="Times New Roman" w:eastAsia="SimSun" w:hAnsi="Times New Roman" w:cs="Times New Roman"/>
          <w:i/>
          <w:iCs/>
          <w:color w:val="1F497D"/>
          <w:kern w:val="0"/>
          <w:sz w:val="22"/>
        </w:rPr>
        <w:t>MAEG 5735 - Applied Computational Intelligence</w:t>
      </w:r>
      <w:r w:rsidRPr="007A3963">
        <w:rPr>
          <w:rFonts w:ascii="Times New Roman" w:eastAsia="SimSun" w:hAnsi="Times New Roman" w:cs="Times New Roman"/>
          <w:color w:val="1F497D"/>
          <w:kern w:val="0"/>
          <w:sz w:val="22"/>
        </w:rPr>
        <w:t xml:space="preserve"> for the 2nd Term of 2024-25.</w:t>
      </w:r>
    </w:p>
    <w:p w14:paraId="49BD94EE" w14:textId="77777777" w:rsidR="007A3963" w:rsidRPr="007A3963" w:rsidRDefault="007A3963" w:rsidP="007A3963">
      <w:pPr>
        <w:widowControl/>
        <w:jc w:val="left"/>
        <w:rPr>
          <w:rFonts w:ascii="Times New Roman" w:eastAsia="SimSun" w:hAnsi="Times New Roman" w:cs="Times New Roman"/>
          <w:color w:val="1F497D"/>
          <w:kern w:val="0"/>
          <w:sz w:val="22"/>
        </w:rPr>
      </w:pPr>
    </w:p>
    <w:p w14:paraId="454052DC" w14:textId="53F7529A"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 xml:space="preserve">I have a strong academic background in machine learning and artificial intelligence, complemented by experience in computational methods and applications in </w:t>
      </w:r>
      <w:r>
        <w:rPr>
          <w:rFonts w:ascii="Times New Roman" w:eastAsia="SimSun" w:hAnsi="Times New Roman" w:cs="Times New Roman" w:hint="eastAsia"/>
          <w:color w:val="1F497D"/>
          <w:kern w:val="0"/>
          <w:sz w:val="22"/>
        </w:rPr>
        <w:t>digital materials, 4D printing, and meta-materials/structures</w:t>
      </w:r>
      <w:r w:rsidRPr="007A3963">
        <w:rPr>
          <w:rFonts w:ascii="Times New Roman" w:eastAsia="SimSun" w:hAnsi="Times New Roman" w:cs="Times New Roman"/>
          <w:color w:val="1F497D"/>
          <w:kern w:val="0"/>
          <w:sz w:val="22"/>
        </w:rPr>
        <w:t>. My research has equipped me with solid skills in AI algorithms and computational intelligence, aligning well with the course content.</w:t>
      </w:r>
    </w:p>
    <w:p w14:paraId="7FE5C2C4" w14:textId="77777777" w:rsidR="007A3963" w:rsidRPr="007A3963" w:rsidRDefault="007A3963" w:rsidP="007A3963">
      <w:pPr>
        <w:widowControl/>
        <w:jc w:val="left"/>
        <w:rPr>
          <w:rFonts w:ascii="Times New Roman" w:eastAsia="SimSun" w:hAnsi="Times New Roman" w:cs="Times New Roman"/>
          <w:color w:val="1F497D"/>
          <w:kern w:val="0"/>
          <w:sz w:val="22"/>
        </w:rPr>
      </w:pPr>
    </w:p>
    <w:p w14:paraId="4FB78EDF" w14:textId="77777777"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Attached is my CV for your review. Please let me know if you need any further information.</w:t>
      </w:r>
    </w:p>
    <w:p w14:paraId="0ACA78AC" w14:textId="77777777" w:rsidR="007A3963" w:rsidRPr="007A3963" w:rsidRDefault="007A3963" w:rsidP="007A3963">
      <w:pPr>
        <w:widowControl/>
        <w:jc w:val="left"/>
        <w:rPr>
          <w:rFonts w:ascii="Times New Roman" w:eastAsia="SimSun" w:hAnsi="Times New Roman" w:cs="Times New Roman"/>
          <w:color w:val="1F497D"/>
          <w:kern w:val="0"/>
          <w:sz w:val="22"/>
        </w:rPr>
      </w:pPr>
    </w:p>
    <w:p w14:paraId="4FF0EFC1" w14:textId="77777777" w:rsidR="007A3963" w:rsidRP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Thank you for considering my application. I look forward to the opportunity to contribute to the course and support its successful delivery.</w:t>
      </w:r>
    </w:p>
    <w:p w14:paraId="4CE45FD9" w14:textId="77777777" w:rsidR="007A3963" w:rsidRPr="008748CC" w:rsidRDefault="007A3963" w:rsidP="007A3963">
      <w:pPr>
        <w:widowControl/>
        <w:jc w:val="left"/>
        <w:rPr>
          <w:rFonts w:ascii="Times New Roman" w:eastAsia="SimSun" w:hAnsi="Times New Roman" w:cs="Times New Roman"/>
          <w:color w:val="1F497D"/>
          <w:kern w:val="0"/>
          <w:sz w:val="22"/>
        </w:rPr>
      </w:pPr>
    </w:p>
    <w:p w14:paraId="703DE8B6"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158901"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F5EC5BB" w14:textId="77777777" w:rsidR="007A3963" w:rsidRDefault="007A3963" w:rsidP="007A3963">
      <w:pPr>
        <w:widowControl/>
        <w:jc w:val="left"/>
        <w:rPr>
          <w:rFonts w:ascii="Times New Roman" w:eastAsia="SimSun" w:hAnsi="Times New Roman" w:cs="Times New Roman"/>
          <w:color w:val="1F497D"/>
          <w:kern w:val="0"/>
          <w:sz w:val="22"/>
        </w:rPr>
      </w:pPr>
    </w:p>
    <w:p w14:paraId="1CF1995F" w14:textId="77777777" w:rsidR="007A3963" w:rsidRDefault="007A3963" w:rsidP="007A3963">
      <w:pPr>
        <w:widowControl/>
        <w:jc w:val="left"/>
        <w:rPr>
          <w:rFonts w:ascii="Times New Roman" w:eastAsia="SimSun" w:hAnsi="Times New Roman" w:cs="Times New Roman"/>
          <w:color w:val="1F497D"/>
          <w:kern w:val="0"/>
          <w:sz w:val="22"/>
        </w:rPr>
      </w:pPr>
    </w:p>
    <w:p w14:paraId="57DAE917" w14:textId="11D469F5" w:rsidR="007A3963" w:rsidRDefault="007A3963" w:rsidP="007A39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42CF851" w14:textId="77777777" w:rsidR="007A3963" w:rsidRDefault="007A3963" w:rsidP="007A3963">
      <w:pPr>
        <w:widowControl/>
        <w:jc w:val="left"/>
        <w:rPr>
          <w:rFonts w:ascii="Times New Roman" w:eastAsia="SimSun" w:hAnsi="Times New Roman" w:cs="Times New Roman"/>
          <w:color w:val="1F497D"/>
          <w:kern w:val="0"/>
          <w:sz w:val="22"/>
        </w:rPr>
      </w:pPr>
    </w:p>
    <w:p w14:paraId="4C3EF08D" w14:textId="77777777"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 xml:space="preserve">I am delighted to share some good news with you. I have been selected as one of the recipients of the </w:t>
      </w:r>
      <w:r w:rsidRPr="007A3963">
        <w:rPr>
          <w:rFonts w:ascii="Times New Roman" w:eastAsia="SimSun" w:hAnsi="Times New Roman" w:cs="Times New Roman"/>
          <w:i/>
          <w:iCs/>
          <w:color w:val="1F497D"/>
          <w:kern w:val="0"/>
          <w:sz w:val="22"/>
        </w:rPr>
        <w:t>Outstanding Students Awards 2024</w:t>
      </w:r>
      <w:r w:rsidRPr="007A3963">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CUHK</w:t>
      </w:r>
      <w:r w:rsidRPr="007A3963">
        <w:rPr>
          <w:rFonts w:ascii="Times New Roman" w:eastAsia="SimSun" w:hAnsi="Times New Roman" w:cs="Times New Roman"/>
          <w:color w:val="1F497D"/>
          <w:kern w:val="0"/>
          <w:sz w:val="22"/>
        </w:rPr>
        <w:t>.</w:t>
      </w:r>
    </w:p>
    <w:p w14:paraId="259F22BF" w14:textId="77777777" w:rsidR="007A3963" w:rsidRDefault="007A3963" w:rsidP="007A3963">
      <w:pPr>
        <w:widowControl/>
        <w:jc w:val="left"/>
        <w:rPr>
          <w:rFonts w:ascii="Times New Roman" w:eastAsia="SimSun" w:hAnsi="Times New Roman" w:cs="Times New Roman"/>
          <w:color w:val="1F497D"/>
          <w:kern w:val="0"/>
          <w:sz w:val="22"/>
        </w:rPr>
      </w:pPr>
    </w:p>
    <w:p w14:paraId="6504C4D6" w14:textId="77777777"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Thank you again for everything, and I look forward to continuing to make meaningful contributions in the future.</w:t>
      </w:r>
    </w:p>
    <w:p w14:paraId="03004294" w14:textId="77777777" w:rsidR="007A3963" w:rsidRPr="008748CC" w:rsidRDefault="007A3963" w:rsidP="007A3963">
      <w:pPr>
        <w:widowControl/>
        <w:jc w:val="left"/>
        <w:rPr>
          <w:rFonts w:ascii="Times New Roman" w:eastAsia="SimSun" w:hAnsi="Times New Roman" w:cs="Times New Roman"/>
          <w:color w:val="1F497D"/>
          <w:kern w:val="0"/>
          <w:sz w:val="22"/>
        </w:rPr>
      </w:pPr>
    </w:p>
    <w:p w14:paraId="3C06CC68"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DC84CD"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F1BE073" w14:textId="77777777" w:rsidR="007A3963" w:rsidRDefault="007A3963" w:rsidP="007A3963">
      <w:pPr>
        <w:widowControl/>
        <w:jc w:val="left"/>
        <w:rPr>
          <w:rFonts w:ascii="Times New Roman" w:eastAsia="SimSun" w:hAnsi="Times New Roman" w:cs="Times New Roman"/>
          <w:color w:val="1F497D"/>
          <w:kern w:val="0"/>
          <w:sz w:val="22"/>
        </w:rPr>
      </w:pPr>
    </w:p>
    <w:p w14:paraId="410AD6B0" w14:textId="77777777" w:rsidR="007A3963" w:rsidRDefault="007A3963" w:rsidP="007A3963">
      <w:pPr>
        <w:widowControl/>
        <w:jc w:val="left"/>
        <w:rPr>
          <w:rFonts w:ascii="Times New Roman" w:eastAsia="SimSun" w:hAnsi="Times New Roman" w:cs="Times New Roman"/>
          <w:color w:val="1F497D"/>
          <w:kern w:val="0"/>
          <w:sz w:val="22"/>
        </w:rPr>
      </w:pPr>
    </w:p>
    <w:p w14:paraId="373CDC79" w14:textId="7B7E8D97" w:rsidR="007A3963" w:rsidRDefault="007A3963" w:rsidP="007A39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4E2D524" w14:textId="77777777" w:rsidR="007A3963" w:rsidRDefault="007A3963" w:rsidP="007A3963">
      <w:pPr>
        <w:widowControl/>
        <w:jc w:val="left"/>
        <w:rPr>
          <w:rFonts w:ascii="Times New Roman" w:eastAsia="SimSun" w:hAnsi="Times New Roman" w:cs="Times New Roman"/>
          <w:color w:val="1F497D"/>
          <w:kern w:val="0"/>
          <w:sz w:val="22"/>
        </w:rPr>
      </w:pPr>
    </w:p>
    <w:p w14:paraId="0BD52946" w14:textId="71FA49E7"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 xml:space="preserve">I am delighted to share some good news with you. I have been selected as one of the recipients of the </w:t>
      </w:r>
      <w:r w:rsidRPr="007A3963">
        <w:rPr>
          <w:rFonts w:ascii="Times New Roman" w:eastAsia="SimSun" w:hAnsi="Times New Roman" w:cs="Times New Roman"/>
          <w:i/>
          <w:iCs/>
          <w:color w:val="1F497D"/>
          <w:kern w:val="0"/>
          <w:sz w:val="22"/>
        </w:rPr>
        <w:t>Outstanding Students Awards 2024</w:t>
      </w:r>
      <w:r w:rsidRPr="007A3963">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CUHK</w:t>
      </w:r>
      <w:r w:rsidRPr="007A3963">
        <w:rPr>
          <w:rFonts w:ascii="Times New Roman" w:eastAsia="SimSun" w:hAnsi="Times New Roman" w:cs="Times New Roman"/>
          <w:color w:val="1F497D"/>
          <w:kern w:val="0"/>
          <w:sz w:val="22"/>
        </w:rPr>
        <w:t>.</w:t>
      </w:r>
    </w:p>
    <w:p w14:paraId="45185D9A" w14:textId="77777777" w:rsidR="007A3963" w:rsidRDefault="007A3963" w:rsidP="007A3963">
      <w:pPr>
        <w:widowControl/>
        <w:jc w:val="left"/>
        <w:rPr>
          <w:rFonts w:ascii="Times New Roman" w:eastAsia="SimSun" w:hAnsi="Times New Roman" w:cs="Times New Roman"/>
          <w:color w:val="1F497D"/>
          <w:kern w:val="0"/>
          <w:sz w:val="22"/>
        </w:rPr>
      </w:pPr>
    </w:p>
    <w:p w14:paraId="6A78427A" w14:textId="7959DC56"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Thank you again for everything, and I look forward to continuing to make meaningful contributions in the future.</w:t>
      </w:r>
    </w:p>
    <w:p w14:paraId="163ECFFA" w14:textId="77777777" w:rsidR="007A3963" w:rsidRPr="008748CC" w:rsidRDefault="007A3963" w:rsidP="007A3963">
      <w:pPr>
        <w:widowControl/>
        <w:jc w:val="left"/>
        <w:rPr>
          <w:rFonts w:ascii="Times New Roman" w:eastAsia="SimSun" w:hAnsi="Times New Roman" w:cs="Times New Roman"/>
          <w:color w:val="1F497D"/>
          <w:kern w:val="0"/>
          <w:sz w:val="22"/>
        </w:rPr>
      </w:pPr>
    </w:p>
    <w:p w14:paraId="0B9D2019"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5E5255E"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B8FB8A1" w14:textId="77777777" w:rsidR="007A3963" w:rsidRDefault="007A3963" w:rsidP="007A3963">
      <w:pPr>
        <w:widowControl/>
        <w:jc w:val="left"/>
        <w:rPr>
          <w:rFonts w:ascii="Times New Roman" w:eastAsia="SimSun" w:hAnsi="Times New Roman" w:cs="Times New Roman"/>
          <w:color w:val="1F497D"/>
          <w:kern w:val="0"/>
          <w:sz w:val="22"/>
        </w:rPr>
      </w:pPr>
    </w:p>
    <w:p w14:paraId="07AA9C5A" w14:textId="77777777" w:rsidR="007A3963" w:rsidRDefault="007A3963" w:rsidP="007A3963">
      <w:pPr>
        <w:widowControl/>
        <w:jc w:val="left"/>
        <w:rPr>
          <w:rFonts w:ascii="Times New Roman" w:eastAsia="SimSun" w:hAnsi="Times New Roman" w:cs="Times New Roman"/>
          <w:color w:val="1F497D"/>
          <w:kern w:val="0"/>
          <w:sz w:val="22"/>
        </w:rPr>
      </w:pPr>
    </w:p>
    <w:p w14:paraId="7610775A" w14:textId="43AAB9E7" w:rsidR="007A3963" w:rsidRDefault="007A3963" w:rsidP="007A39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0BFACE1" w14:textId="77777777" w:rsidR="007A3963" w:rsidRDefault="007A3963" w:rsidP="007A3963">
      <w:pPr>
        <w:widowControl/>
        <w:jc w:val="left"/>
        <w:rPr>
          <w:rFonts w:ascii="Times New Roman" w:eastAsia="SimSun" w:hAnsi="Times New Roman" w:cs="Times New Roman"/>
          <w:color w:val="1F497D"/>
          <w:kern w:val="0"/>
          <w:sz w:val="22"/>
        </w:rPr>
      </w:pPr>
    </w:p>
    <w:p w14:paraId="607A47F2" w14:textId="2B908A72"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Thank you very much for your support in submitting the revised manuscript</w:t>
      </w:r>
      <w:r>
        <w:rPr>
          <w:rFonts w:ascii="Times New Roman" w:eastAsia="SimSun" w:hAnsi="Times New Roman" w:cs="Times New Roman" w:hint="eastAsia"/>
          <w:color w:val="1F497D"/>
          <w:kern w:val="0"/>
          <w:sz w:val="22"/>
        </w:rPr>
        <w:t xml:space="preserve">. </w:t>
      </w:r>
      <w:r w:rsidRPr="007A3963">
        <w:rPr>
          <w:rFonts w:ascii="Times New Roman" w:eastAsia="SimSun" w:hAnsi="Times New Roman" w:cs="Times New Roman"/>
          <w:color w:val="1F497D"/>
          <w:kern w:val="0"/>
          <w:sz w:val="22"/>
        </w:rPr>
        <w:t xml:space="preserve">Your guidance and </w:t>
      </w:r>
      <w:r>
        <w:rPr>
          <w:rFonts w:ascii="Times New Roman" w:eastAsia="SimSun" w:hAnsi="Times New Roman" w:cs="Times New Roman" w:hint="eastAsia"/>
          <w:color w:val="1F497D"/>
          <w:kern w:val="0"/>
          <w:sz w:val="22"/>
        </w:rPr>
        <w:t>help</w:t>
      </w:r>
      <w:r w:rsidRPr="007A3963">
        <w:rPr>
          <w:rFonts w:ascii="Times New Roman" w:eastAsia="SimSun" w:hAnsi="Times New Roman" w:cs="Times New Roman"/>
          <w:color w:val="1F497D"/>
          <w:kern w:val="0"/>
          <w:sz w:val="22"/>
        </w:rPr>
        <w:t xml:space="preserve"> throughout this process have been invaluable</w:t>
      </w:r>
      <w:r>
        <w:rPr>
          <w:rFonts w:ascii="Times New Roman" w:eastAsia="SimSun" w:hAnsi="Times New Roman" w:cs="Times New Roman" w:hint="eastAsia"/>
          <w:color w:val="1F497D"/>
          <w:kern w:val="0"/>
          <w:sz w:val="22"/>
        </w:rPr>
        <w:t>.</w:t>
      </w:r>
    </w:p>
    <w:p w14:paraId="0FF21FC3" w14:textId="77777777" w:rsidR="007A3963" w:rsidRPr="008748CC" w:rsidRDefault="007A3963" w:rsidP="007A3963">
      <w:pPr>
        <w:widowControl/>
        <w:jc w:val="left"/>
        <w:rPr>
          <w:rFonts w:ascii="Times New Roman" w:eastAsia="SimSun" w:hAnsi="Times New Roman" w:cs="Times New Roman"/>
          <w:color w:val="1F497D"/>
          <w:kern w:val="0"/>
          <w:sz w:val="22"/>
        </w:rPr>
      </w:pPr>
    </w:p>
    <w:p w14:paraId="4E26F305"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745D411"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8198664" w14:textId="77777777" w:rsidR="007A3963" w:rsidRDefault="007A3963" w:rsidP="00637D22">
      <w:pPr>
        <w:widowControl/>
        <w:jc w:val="left"/>
        <w:rPr>
          <w:rFonts w:ascii="Times New Roman" w:eastAsia="SimSun" w:hAnsi="Times New Roman" w:cs="Times New Roman"/>
          <w:color w:val="1F497D"/>
          <w:kern w:val="0"/>
          <w:sz w:val="22"/>
        </w:rPr>
      </w:pPr>
    </w:p>
    <w:p w14:paraId="3E3AEFDB" w14:textId="77777777" w:rsidR="007A3963" w:rsidRDefault="007A3963" w:rsidP="00637D22">
      <w:pPr>
        <w:widowControl/>
        <w:jc w:val="left"/>
        <w:rPr>
          <w:rFonts w:ascii="Times New Roman" w:eastAsia="SimSun" w:hAnsi="Times New Roman" w:cs="Times New Roman"/>
          <w:color w:val="1F497D"/>
          <w:kern w:val="0"/>
          <w:sz w:val="22"/>
        </w:rPr>
      </w:pPr>
    </w:p>
    <w:p w14:paraId="022686A5" w14:textId="56455E2E"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Dear Prof. </w:t>
      </w:r>
      <w:r w:rsidRPr="00637D22">
        <w:rPr>
          <w:rFonts w:ascii="Times New Roman" w:eastAsia="SimSun" w:hAnsi="Times New Roman" w:cs="Times New Roman"/>
          <w:color w:val="1F497D"/>
          <w:kern w:val="0"/>
          <w:sz w:val="22"/>
        </w:rPr>
        <w:t>Zheng</w:t>
      </w:r>
      <w:r w:rsidRPr="00BB1C58">
        <w:rPr>
          <w:rFonts w:ascii="Times New Roman" w:eastAsia="SimSun" w:hAnsi="Times New Roman" w:cs="Times New Roman"/>
          <w:color w:val="1F497D"/>
          <w:kern w:val="0"/>
          <w:sz w:val="22"/>
        </w:rPr>
        <w:t>,</w:t>
      </w:r>
    </w:p>
    <w:p w14:paraId="1B081F77"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21ABE290" w14:textId="28CE20CE"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Greetings! My name is Liuchao Jin, a PhD candidate at The Chinese University of Hong Kong (CUHK) working under the supervision of Prof. Wei-Hsin Liao. I am writing to express my interest in joining your lab as a visiting student. Your innovative work on </w:t>
      </w:r>
      <w:r w:rsidRPr="00637D22">
        <w:rPr>
          <w:rFonts w:ascii="Times New Roman" w:eastAsia="SimSun" w:hAnsi="Times New Roman" w:cs="Times New Roman"/>
          <w:color w:val="1F497D"/>
          <w:kern w:val="0"/>
          <w:sz w:val="22"/>
        </w:rPr>
        <w:t>3D printing technlogies and materials for electronic and multi-functional materials</w:t>
      </w:r>
      <w:r>
        <w:rPr>
          <w:rFonts w:ascii="Times New Roman" w:eastAsia="SimSun" w:hAnsi="Times New Roman" w:cs="Times New Roman" w:hint="eastAsia"/>
          <w:color w:val="1F497D"/>
          <w:kern w:val="0"/>
          <w:sz w:val="22"/>
        </w:rPr>
        <w:t xml:space="preserve"> </w:t>
      </w:r>
      <w:r w:rsidRPr="00BB1C58">
        <w:rPr>
          <w:rFonts w:ascii="Times New Roman" w:eastAsia="SimSun" w:hAnsi="Times New Roman" w:cs="Times New Roman"/>
          <w:color w:val="1F497D"/>
          <w:kern w:val="0"/>
          <w:sz w:val="22"/>
        </w:rPr>
        <w:t>aligns closely with my current research interests. My doctoral research focuses on digital materials and 4D printing, particularly using computational methods and inverse design for hierarchical architectures (including metastructure and digital materials). I believe a research attachment in your lab would provide an excellent opportunity for academic exchange and further collaboration, especially as your expertise could greatly enhance my understanding and broaden the scope of my research.</w:t>
      </w:r>
    </w:p>
    <w:p w14:paraId="5A1F7FFC"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057DBFF1"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 am fortunate to have access to funding opportunities at CUHK, which can support me as a visiting scholar for six months. These funding opportunities are</w:t>
      </w:r>
    </w:p>
    <w:p w14:paraId="4439286A"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w:t>
      </w:r>
      <w:r w:rsidRPr="00BB1C58">
        <w:rPr>
          <w:rFonts w:ascii="Times New Roman" w:eastAsia="SimSun" w:hAnsi="Times New Roman" w:cs="Times New Roman"/>
          <w:b/>
          <w:bCs/>
          <w:color w:val="1F497D"/>
          <w:kern w:val="0"/>
          <w:sz w:val="22"/>
        </w:rPr>
        <w:t>PhD International Mobility for Partnerships and Collaborations (IMPAC) Award</w:t>
      </w:r>
      <w:r w:rsidRPr="00BB1C58">
        <w:rPr>
          <w:rFonts w:ascii="Times New Roman" w:eastAsia="SimSun" w:hAnsi="Times New Roman" w:cs="Times New Roman"/>
          <w:color w:val="1F497D"/>
          <w:kern w:val="0"/>
          <w:sz w:val="22"/>
        </w:rPr>
        <w:t> from </w:t>
      </w:r>
      <w:r w:rsidRPr="00BB1C58">
        <w:rPr>
          <w:rFonts w:ascii="Times New Roman" w:eastAsia="SimSun" w:hAnsi="Times New Roman" w:cs="Times New Roman"/>
          <w:b/>
          <w:bCs/>
          <w:color w:val="1F497D"/>
          <w:kern w:val="0"/>
          <w:sz w:val="22"/>
        </w:rPr>
        <w:t>CUHK</w:t>
      </w:r>
    </w:p>
    <w:p w14:paraId="5FD03642"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w:t>
      </w:r>
      <w:r w:rsidRPr="00BB1C58">
        <w:rPr>
          <w:rFonts w:ascii="Times New Roman" w:eastAsia="SimSun" w:hAnsi="Times New Roman" w:cs="Times New Roman"/>
          <w:b/>
          <w:bCs/>
          <w:color w:val="1F497D"/>
          <w:kern w:val="0"/>
          <w:sz w:val="22"/>
        </w:rPr>
        <w:t>CUHK Faculty of Engineering’s Overseas Research Attachment Programme (ORAP) scholarship</w:t>
      </w:r>
      <w:r w:rsidRPr="00BB1C58">
        <w:rPr>
          <w:rFonts w:ascii="Times New Roman" w:eastAsia="SimSun" w:hAnsi="Times New Roman" w:cs="Times New Roman"/>
          <w:color w:val="1F497D"/>
          <w:kern w:val="0"/>
          <w:sz w:val="22"/>
        </w:rPr>
        <w:t>.</w:t>
      </w:r>
    </w:p>
    <w:p w14:paraId="51BE7451"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e details of these fundings are attached to this email.</w:t>
      </w:r>
    </w:p>
    <w:p w14:paraId="1281285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7FF43337"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Regarding my eligibility to stay at UC Berkeley, I can apply for the </w:t>
      </w:r>
      <w:r w:rsidRPr="00BB1C58">
        <w:rPr>
          <w:rFonts w:ascii="Times New Roman" w:eastAsia="SimSun" w:hAnsi="Times New Roman" w:cs="Times New Roman"/>
          <w:b/>
          <w:bCs/>
          <w:color w:val="1F497D"/>
          <w:kern w:val="0"/>
          <w:sz w:val="22"/>
        </w:rPr>
        <w:t>UCEAP Reciprocity</w:t>
      </w:r>
      <w:r w:rsidRPr="00BB1C58">
        <w:rPr>
          <w:rFonts w:ascii="Times New Roman" w:eastAsia="SimSun" w:hAnsi="Times New Roman" w:cs="Times New Roman"/>
          <w:color w:val="1F497D"/>
          <w:kern w:val="0"/>
          <w:sz w:val="22"/>
        </w:rPr>
        <w:t> program as a visiting scholar, which would enable me to obtain a J-1 visa specifically for this academic exchange, although I currently hold a 10-year B1 visa for the United States. For more details on the UCEAP Reciprocity program, please feel free to refer to their website: </w:t>
      </w:r>
      <w:hyperlink r:id="rId32" w:tgtFrame="_blank" w:tooltip="https://reciprocity.uceap.universityofcalifornia.edu/apply-exchange/apply-visiting-scholar-programs" w:history="1">
        <w:r w:rsidRPr="00BB1C58">
          <w:rPr>
            <w:rStyle w:val="ae"/>
            <w:rFonts w:ascii="Times New Roman" w:eastAsia="SimSun" w:hAnsi="Times New Roman" w:cs="Times New Roman"/>
            <w:kern w:val="0"/>
            <w:sz w:val="22"/>
          </w:rPr>
          <w:t>UCEAP Reciprocity Visiting Scholar Programs</w:t>
        </w:r>
      </w:hyperlink>
      <w:r w:rsidRPr="00BB1C58">
        <w:rPr>
          <w:rFonts w:ascii="Times New Roman" w:eastAsia="SimSun" w:hAnsi="Times New Roman" w:cs="Times New Roman"/>
          <w:color w:val="1F497D"/>
          <w:kern w:val="0"/>
          <w:sz w:val="22"/>
        </w:rPr>
        <w:t>.</w:t>
      </w:r>
    </w:p>
    <w:p w14:paraId="565DC0FC"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5C1751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lastRenderedPageBreak/>
        <w:t>I’ve attached my CV to this email for your reference. Additionally, if you would like to learn more about my academic background and research, I invite you to visit my personal website at </w:t>
      </w:r>
      <w:hyperlink r:id="rId33" w:tgtFrame="_blank" w:tooltip="https://liuchao-jin.github.io/" w:history="1">
        <w:r w:rsidRPr="00BB1C58">
          <w:rPr>
            <w:rStyle w:val="ae"/>
            <w:rFonts w:ascii="Times New Roman" w:eastAsia="SimSun" w:hAnsi="Times New Roman" w:cs="Times New Roman"/>
            <w:kern w:val="0"/>
            <w:sz w:val="22"/>
          </w:rPr>
          <w:t>https://liuchao-jin.github.io/</w:t>
        </w:r>
      </w:hyperlink>
      <w:r w:rsidRPr="00BB1C58">
        <w:rPr>
          <w:rFonts w:ascii="Times New Roman" w:eastAsia="SimSun" w:hAnsi="Times New Roman" w:cs="Times New Roman"/>
          <w:color w:val="1F497D"/>
          <w:kern w:val="0"/>
          <w:sz w:val="22"/>
        </w:rPr>
        <w:t>. I would be honored if you would consider my application to join your lab.</w:t>
      </w:r>
    </w:p>
    <w:p w14:paraId="49B4C7C5"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3760AC0E"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ank you very much for your time and consideration. I look forward to the possibility of working with you and contributing to the impactful research at UC Berkeley.</w:t>
      </w:r>
    </w:p>
    <w:p w14:paraId="12B5669C"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542E3A2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Best regards,</w:t>
      </w:r>
    </w:p>
    <w:p w14:paraId="0C78B419"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0DA1C7BA"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1277D73B"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b/>
          <w:bCs/>
          <w:color w:val="1F497D"/>
          <w:kern w:val="0"/>
          <w:sz w:val="22"/>
        </w:rPr>
        <w:t>Attachment:</w:t>
      </w:r>
    </w:p>
    <w:p w14:paraId="1A88AFCD"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Liuchao Jin’s CV</w:t>
      </w:r>
    </w:p>
    <w:p w14:paraId="08CD1C4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CUHK PhD IMPAC Award Guidelines</w:t>
      </w:r>
    </w:p>
    <w:p w14:paraId="3FC16F62"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3. CUHK Faculty of Engineering’s ORAP scholarship</w:t>
      </w:r>
    </w:p>
    <w:p w14:paraId="46CBB424" w14:textId="77777777" w:rsidR="00637D22" w:rsidRDefault="00637D22" w:rsidP="00BB1C58">
      <w:pPr>
        <w:widowControl/>
        <w:jc w:val="left"/>
        <w:rPr>
          <w:rFonts w:ascii="Times New Roman" w:eastAsia="SimSun" w:hAnsi="Times New Roman" w:cs="Times New Roman"/>
          <w:color w:val="1F497D"/>
          <w:kern w:val="0"/>
          <w:sz w:val="22"/>
        </w:rPr>
      </w:pPr>
    </w:p>
    <w:p w14:paraId="6D76D06B" w14:textId="77777777" w:rsidR="00637D22" w:rsidRDefault="00637D22" w:rsidP="00BB1C58">
      <w:pPr>
        <w:widowControl/>
        <w:jc w:val="left"/>
        <w:rPr>
          <w:rFonts w:ascii="Times New Roman" w:eastAsia="SimSun" w:hAnsi="Times New Roman" w:cs="Times New Roman"/>
          <w:color w:val="1F497D"/>
          <w:kern w:val="0"/>
          <w:sz w:val="22"/>
        </w:rPr>
      </w:pPr>
    </w:p>
    <w:p w14:paraId="1FE05D98" w14:textId="0FCAADB6"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Yao</w:t>
      </w:r>
      <w:r w:rsidRPr="00BB1C58">
        <w:rPr>
          <w:rFonts w:ascii="Times New Roman" w:eastAsia="SimSun" w:hAnsi="Times New Roman" w:cs="Times New Roman"/>
          <w:color w:val="1F497D"/>
          <w:kern w:val="0"/>
          <w:sz w:val="22"/>
        </w:rPr>
        <w:t>,</w:t>
      </w:r>
    </w:p>
    <w:p w14:paraId="7D736329"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33FF2FA" w14:textId="2DC189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Greetings! My name is Liuchao Jin, a PhD candidate at The Chinese University of Hong Kong (CUHK) working under the supervision of Prof. Wei-Hsin Liao. I am writing to express my interest in joining your lab as a visiting student. Your innovative work on morphing materials and their application in sustainable design</w:t>
      </w:r>
      <w:r>
        <w:rPr>
          <w:rFonts w:ascii="Times New Roman" w:eastAsia="SimSun" w:hAnsi="Times New Roman" w:cs="Times New Roman" w:hint="eastAsia"/>
          <w:color w:val="1F497D"/>
          <w:kern w:val="0"/>
          <w:sz w:val="22"/>
        </w:rPr>
        <w:t xml:space="preserve"> </w:t>
      </w:r>
      <w:r w:rsidRPr="00BB1C58">
        <w:rPr>
          <w:rFonts w:ascii="Times New Roman" w:eastAsia="SimSun" w:hAnsi="Times New Roman" w:cs="Times New Roman"/>
          <w:color w:val="1F497D"/>
          <w:kern w:val="0"/>
          <w:sz w:val="22"/>
        </w:rPr>
        <w:t>aligns closely with my current research interests. My doctoral research focuses on digital materials and 4D printing, particularly using computational methods and inverse design for hierarchical architectures (including metastructure and digital materials). I believe a research attachment in your lab would provide an excellent opportunity for academic exchange and further collaboration, especially as your expertise could greatly enhance my understanding and broaden the scope of my research.</w:t>
      </w:r>
    </w:p>
    <w:p w14:paraId="27595BC8"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2A22BDE8"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 am fortunate to have access to funding opportunities at CUHK, which can support me as a visiting scholar for six months. These funding opportunities are</w:t>
      </w:r>
    </w:p>
    <w:p w14:paraId="11DC343E"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w:t>
      </w:r>
      <w:r w:rsidRPr="00BB1C58">
        <w:rPr>
          <w:rFonts w:ascii="Times New Roman" w:eastAsia="SimSun" w:hAnsi="Times New Roman" w:cs="Times New Roman"/>
          <w:b/>
          <w:bCs/>
          <w:color w:val="1F497D"/>
          <w:kern w:val="0"/>
          <w:sz w:val="22"/>
        </w:rPr>
        <w:t>PhD International Mobility for Partnerships and Collaborations (IMPAC) Award</w:t>
      </w:r>
      <w:r w:rsidRPr="00BB1C58">
        <w:rPr>
          <w:rFonts w:ascii="Times New Roman" w:eastAsia="SimSun" w:hAnsi="Times New Roman" w:cs="Times New Roman"/>
          <w:color w:val="1F497D"/>
          <w:kern w:val="0"/>
          <w:sz w:val="22"/>
        </w:rPr>
        <w:t> from </w:t>
      </w:r>
      <w:r w:rsidRPr="00BB1C58">
        <w:rPr>
          <w:rFonts w:ascii="Times New Roman" w:eastAsia="SimSun" w:hAnsi="Times New Roman" w:cs="Times New Roman"/>
          <w:b/>
          <w:bCs/>
          <w:color w:val="1F497D"/>
          <w:kern w:val="0"/>
          <w:sz w:val="22"/>
        </w:rPr>
        <w:t>CUHK</w:t>
      </w:r>
    </w:p>
    <w:p w14:paraId="47CCE286"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w:t>
      </w:r>
      <w:r w:rsidRPr="00BB1C58">
        <w:rPr>
          <w:rFonts w:ascii="Times New Roman" w:eastAsia="SimSun" w:hAnsi="Times New Roman" w:cs="Times New Roman"/>
          <w:b/>
          <w:bCs/>
          <w:color w:val="1F497D"/>
          <w:kern w:val="0"/>
          <w:sz w:val="22"/>
        </w:rPr>
        <w:t>CUHK Faculty of Engineering’s Overseas Research Attachment Programme (ORAP) scholarship</w:t>
      </w:r>
      <w:r w:rsidRPr="00BB1C58">
        <w:rPr>
          <w:rFonts w:ascii="Times New Roman" w:eastAsia="SimSun" w:hAnsi="Times New Roman" w:cs="Times New Roman"/>
          <w:color w:val="1F497D"/>
          <w:kern w:val="0"/>
          <w:sz w:val="22"/>
        </w:rPr>
        <w:t>.</w:t>
      </w:r>
    </w:p>
    <w:p w14:paraId="1A1B0AC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e details of these fundings are attached to this email.</w:t>
      </w:r>
    </w:p>
    <w:p w14:paraId="1A78E41C"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2AD3D70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Regarding my eligibility to stay at UC Berkeley, I can apply for the </w:t>
      </w:r>
      <w:r w:rsidRPr="00BB1C58">
        <w:rPr>
          <w:rFonts w:ascii="Times New Roman" w:eastAsia="SimSun" w:hAnsi="Times New Roman" w:cs="Times New Roman"/>
          <w:b/>
          <w:bCs/>
          <w:color w:val="1F497D"/>
          <w:kern w:val="0"/>
          <w:sz w:val="22"/>
        </w:rPr>
        <w:t>UCEAP Reciprocity</w:t>
      </w:r>
      <w:r w:rsidRPr="00BB1C58">
        <w:rPr>
          <w:rFonts w:ascii="Times New Roman" w:eastAsia="SimSun" w:hAnsi="Times New Roman" w:cs="Times New Roman"/>
          <w:color w:val="1F497D"/>
          <w:kern w:val="0"/>
          <w:sz w:val="22"/>
        </w:rPr>
        <w:t> program as a visiting scholar, which would enable me to obtain a J-1 visa specifically for this academic exchange, although I currently hold a 10-year B1 visa for the United States. For more details on the UCEAP Reciprocity program, please feel free to refer to their website: </w:t>
      </w:r>
      <w:hyperlink r:id="rId34" w:tgtFrame="_blank" w:tooltip="https://reciprocity.uceap.universityofcalifornia.edu/apply-exchange/apply-visiting-scholar-programs" w:history="1">
        <w:r w:rsidRPr="00BB1C58">
          <w:rPr>
            <w:rStyle w:val="ae"/>
            <w:rFonts w:ascii="Times New Roman" w:eastAsia="SimSun" w:hAnsi="Times New Roman" w:cs="Times New Roman"/>
            <w:kern w:val="0"/>
            <w:sz w:val="22"/>
          </w:rPr>
          <w:t>UCEAP Reciprocity Visiting Scholar Programs</w:t>
        </w:r>
      </w:hyperlink>
      <w:r w:rsidRPr="00BB1C58">
        <w:rPr>
          <w:rFonts w:ascii="Times New Roman" w:eastAsia="SimSun" w:hAnsi="Times New Roman" w:cs="Times New Roman"/>
          <w:color w:val="1F497D"/>
          <w:kern w:val="0"/>
          <w:sz w:val="22"/>
        </w:rPr>
        <w:t>.</w:t>
      </w:r>
    </w:p>
    <w:p w14:paraId="1BECB449"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2CD0359"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lastRenderedPageBreak/>
        <w:t>I’ve attached my CV to this email for your reference. Additionally, if you would like to learn more about my academic background and research, I invite you to visit my personal website at </w:t>
      </w:r>
      <w:hyperlink r:id="rId35" w:tgtFrame="_blank" w:tooltip="https://liuchao-jin.github.io/" w:history="1">
        <w:r w:rsidRPr="00BB1C58">
          <w:rPr>
            <w:rStyle w:val="ae"/>
            <w:rFonts w:ascii="Times New Roman" w:eastAsia="SimSun" w:hAnsi="Times New Roman" w:cs="Times New Roman"/>
            <w:kern w:val="0"/>
            <w:sz w:val="22"/>
          </w:rPr>
          <w:t>https://liuchao-jin.github.io/</w:t>
        </w:r>
      </w:hyperlink>
      <w:r w:rsidRPr="00BB1C58">
        <w:rPr>
          <w:rFonts w:ascii="Times New Roman" w:eastAsia="SimSun" w:hAnsi="Times New Roman" w:cs="Times New Roman"/>
          <w:color w:val="1F497D"/>
          <w:kern w:val="0"/>
          <w:sz w:val="22"/>
        </w:rPr>
        <w:t>. I would be honored if you would consider my application to join your lab.</w:t>
      </w:r>
    </w:p>
    <w:p w14:paraId="6E065B53"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04EA71DF"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ank you very much for your time and consideration. I look forward to the possibility of working with you and contributing to the impactful research at UC Berkeley.</w:t>
      </w:r>
    </w:p>
    <w:p w14:paraId="311F2F16"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145E25E1"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Best regards,</w:t>
      </w:r>
    </w:p>
    <w:p w14:paraId="7ADFD5C4"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7818C6C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98E7C7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b/>
          <w:bCs/>
          <w:color w:val="1F497D"/>
          <w:kern w:val="0"/>
          <w:sz w:val="22"/>
        </w:rPr>
        <w:t>Attachment:</w:t>
      </w:r>
    </w:p>
    <w:p w14:paraId="1A498F50"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Liuchao Jin’s CV</w:t>
      </w:r>
    </w:p>
    <w:p w14:paraId="130BBEBE"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CUHK PhD IMPAC Award Guidelines</w:t>
      </w:r>
    </w:p>
    <w:p w14:paraId="44A127DC"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3. CUHK Faculty of Engineering’s ORAP scholarship</w:t>
      </w:r>
    </w:p>
    <w:p w14:paraId="38BA3225" w14:textId="77777777" w:rsidR="00BB1C58" w:rsidRDefault="00BB1C58" w:rsidP="00144E13">
      <w:pPr>
        <w:widowControl/>
        <w:jc w:val="left"/>
        <w:rPr>
          <w:rFonts w:ascii="Times New Roman" w:eastAsia="SimSun" w:hAnsi="Times New Roman" w:cs="Times New Roman"/>
          <w:color w:val="1F497D"/>
          <w:kern w:val="0"/>
          <w:sz w:val="22"/>
        </w:rPr>
      </w:pPr>
    </w:p>
    <w:p w14:paraId="77CBF243" w14:textId="77777777" w:rsidR="00BB1C58" w:rsidRDefault="00BB1C58" w:rsidP="00144E13">
      <w:pPr>
        <w:widowControl/>
        <w:jc w:val="left"/>
        <w:rPr>
          <w:rFonts w:ascii="Times New Roman" w:eastAsia="SimSun" w:hAnsi="Times New Roman" w:cs="Times New Roman"/>
          <w:color w:val="1F497D"/>
          <w:kern w:val="0"/>
          <w:sz w:val="22"/>
        </w:rPr>
      </w:pPr>
    </w:p>
    <w:p w14:paraId="0A5466B8" w14:textId="5A227AC0" w:rsidR="00144E13" w:rsidRDefault="00144E13" w:rsidP="00144E1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2F54AE0" w14:textId="77777777" w:rsidR="00144E13" w:rsidRDefault="00144E13" w:rsidP="00144E13">
      <w:pPr>
        <w:widowControl/>
        <w:jc w:val="left"/>
        <w:rPr>
          <w:rFonts w:ascii="Times New Roman" w:eastAsia="SimSun" w:hAnsi="Times New Roman" w:cs="Times New Roman"/>
          <w:color w:val="1F497D"/>
          <w:kern w:val="0"/>
          <w:sz w:val="22"/>
        </w:rPr>
      </w:pPr>
    </w:p>
    <w:p w14:paraId="1E45D5B7" w14:textId="77777777" w:rsid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t>Thank you very much for your feedback and suggested changes. I have carefully reviewed all the comments and updated the manuscript accordingly.</w:t>
      </w:r>
    </w:p>
    <w:p w14:paraId="5CA468E0" w14:textId="77777777" w:rsidR="00144E13" w:rsidRPr="00144E13" w:rsidRDefault="00144E13" w:rsidP="00144E13">
      <w:pPr>
        <w:widowControl/>
        <w:jc w:val="left"/>
        <w:rPr>
          <w:rFonts w:ascii="Times New Roman" w:eastAsia="SimSun" w:hAnsi="Times New Roman" w:cs="Times New Roman"/>
          <w:color w:val="1F497D"/>
          <w:kern w:val="0"/>
          <w:sz w:val="22"/>
        </w:rPr>
      </w:pPr>
    </w:p>
    <w:p w14:paraId="78249E53" w14:textId="52770AD8" w:rsidR="00144E13" w:rsidRP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t>Here is the revised version of the manuscript, which incorporates the suggested edits:</w:t>
      </w:r>
      <w:r w:rsidRPr="00144E13">
        <w:rPr>
          <w:rFonts w:ascii="Times New Roman" w:eastAsia="SimSun" w:hAnsi="Times New Roman" w:cs="Times New Roman"/>
          <w:color w:val="1F497D"/>
          <w:kern w:val="0"/>
          <w:sz w:val="22"/>
        </w:rPr>
        <w:br/>
      </w:r>
      <w:hyperlink r:id="rId36" w:history="1">
        <w:r w:rsidRPr="007435C6">
          <w:rPr>
            <w:rStyle w:val="ae"/>
            <w:rFonts w:ascii="Times New Roman" w:eastAsia="SimSun" w:hAnsi="Times New Roman" w:cs="Times New Roman"/>
            <w:kern w:val="0"/>
            <w:sz w:val="22"/>
          </w:rPr>
          <w:t>https://drive.google.com/drive/folders/120Hm_iVC_2EGL-2oaAUKgQ_Y9gp4lqhw?usp=sharing</w:t>
        </w:r>
      </w:hyperlink>
      <w:r>
        <w:rPr>
          <w:rFonts w:ascii="Times New Roman" w:eastAsia="SimSun" w:hAnsi="Times New Roman" w:cs="Times New Roman" w:hint="eastAsia"/>
          <w:color w:val="1F497D"/>
          <w:kern w:val="0"/>
          <w:sz w:val="22"/>
        </w:rPr>
        <w:t xml:space="preserve"> </w:t>
      </w:r>
    </w:p>
    <w:p w14:paraId="3233260D" w14:textId="77777777" w:rsidR="00144E13" w:rsidRPr="00144E13" w:rsidRDefault="00144E13" w:rsidP="00144E13">
      <w:pPr>
        <w:widowControl/>
        <w:jc w:val="left"/>
        <w:rPr>
          <w:rFonts w:ascii="Times New Roman" w:eastAsia="SimSun" w:hAnsi="Times New Roman" w:cs="Times New Roman"/>
          <w:color w:val="1F497D"/>
          <w:kern w:val="0"/>
          <w:sz w:val="22"/>
        </w:rPr>
      </w:pPr>
    </w:p>
    <w:p w14:paraId="794FD386" w14:textId="5F7D6DB8" w:rsid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t>Please let me know if there are any further adjustments or additional points you</w:t>
      </w:r>
      <w:r>
        <w:rPr>
          <w:rFonts w:ascii="Times New Roman" w:eastAsia="SimSun" w:hAnsi="Times New Roman" w:cs="Times New Roman"/>
          <w:color w:val="1F497D"/>
          <w:kern w:val="0"/>
          <w:sz w:val="22"/>
        </w:rPr>
        <w:t>’</w:t>
      </w:r>
      <w:r w:rsidRPr="00144E13">
        <w:rPr>
          <w:rFonts w:ascii="Times New Roman" w:eastAsia="SimSun" w:hAnsi="Times New Roman" w:cs="Times New Roman"/>
          <w:color w:val="1F497D"/>
          <w:kern w:val="0"/>
          <w:sz w:val="22"/>
        </w:rPr>
        <w:t>d like me to address.</w:t>
      </w:r>
    </w:p>
    <w:p w14:paraId="622A8CB5" w14:textId="77777777" w:rsidR="00144E13" w:rsidRPr="00144E13" w:rsidRDefault="00144E13" w:rsidP="00144E13">
      <w:pPr>
        <w:widowControl/>
        <w:jc w:val="left"/>
        <w:rPr>
          <w:rFonts w:ascii="Times New Roman" w:eastAsia="SimSun" w:hAnsi="Times New Roman" w:cs="Times New Roman"/>
          <w:color w:val="1F497D"/>
          <w:kern w:val="0"/>
          <w:sz w:val="22"/>
        </w:rPr>
      </w:pPr>
    </w:p>
    <w:p w14:paraId="0672B79D" w14:textId="77777777" w:rsidR="00144E13" w:rsidRP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t>Thank you again for your valuable feedback and guidance.</w:t>
      </w:r>
    </w:p>
    <w:p w14:paraId="32A92460" w14:textId="77777777" w:rsidR="00144E13" w:rsidRPr="008748CC" w:rsidRDefault="00144E13" w:rsidP="00144E13">
      <w:pPr>
        <w:widowControl/>
        <w:jc w:val="left"/>
        <w:rPr>
          <w:rFonts w:ascii="Times New Roman" w:eastAsia="SimSun" w:hAnsi="Times New Roman" w:cs="Times New Roman"/>
          <w:color w:val="1F497D"/>
          <w:kern w:val="0"/>
          <w:sz w:val="22"/>
        </w:rPr>
      </w:pPr>
    </w:p>
    <w:p w14:paraId="1DE54CF8" w14:textId="77777777" w:rsidR="00144E13" w:rsidRDefault="00144E13" w:rsidP="00144E1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0C6949F" w14:textId="77777777" w:rsidR="00144E13" w:rsidRDefault="00144E13" w:rsidP="00144E1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405906" w14:textId="77777777" w:rsidR="00144E13" w:rsidRDefault="00144E13" w:rsidP="00144E13">
      <w:pPr>
        <w:widowControl/>
        <w:jc w:val="left"/>
        <w:rPr>
          <w:rFonts w:ascii="Times New Roman" w:eastAsia="SimSun" w:hAnsi="Times New Roman" w:cs="Times New Roman"/>
          <w:color w:val="1F497D"/>
          <w:kern w:val="0"/>
          <w:sz w:val="22"/>
        </w:rPr>
      </w:pPr>
    </w:p>
    <w:p w14:paraId="795FC4EF" w14:textId="3141D0E6" w:rsidR="00245C3D" w:rsidRDefault="00245C3D" w:rsidP="00245C3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Gu</w:t>
      </w:r>
      <w:r w:rsidRPr="00BF7393">
        <w:rPr>
          <w:rFonts w:ascii="Times New Roman" w:eastAsia="SimSun" w:hAnsi="Times New Roman" w:cs="Times New Roman"/>
          <w:color w:val="1F497D"/>
          <w:kern w:val="0"/>
          <w:sz w:val="22"/>
        </w:rPr>
        <w:t>,</w:t>
      </w:r>
    </w:p>
    <w:p w14:paraId="6A130EEA" w14:textId="77777777" w:rsidR="00245C3D" w:rsidRDefault="00245C3D" w:rsidP="00245C3D">
      <w:pPr>
        <w:widowControl/>
        <w:jc w:val="left"/>
        <w:rPr>
          <w:rFonts w:ascii="Times New Roman" w:eastAsia="SimSun" w:hAnsi="Times New Roman" w:cs="Times New Roman"/>
          <w:color w:val="1F497D"/>
          <w:kern w:val="0"/>
          <w:sz w:val="22"/>
        </w:rPr>
      </w:pPr>
    </w:p>
    <w:p w14:paraId="78301E37" w14:textId="77777777" w:rsidR="00245C3D" w:rsidRDefault="00245C3D" w:rsidP="00245C3D">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anted to follow up on my previous message regarding my interest in joining your lab as a visiting student for six months. I understand you must have a busy schedule, and I greatly appreciate your time and consideration.</w:t>
      </w:r>
    </w:p>
    <w:p w14:paraId="690423CE" w14:textId="77777777" w:rsidR="00245C3D" w:rsidRPr="007A7A0C" w:rsidRDefault="00245C3D" w:rsidP="00245C3D">
      <w:pPr>
        <w:widowControl/>
        <w:jc w:val="left"/>
        <w:rPr>
          <w:rFonts w:ascii="Times New Roman" w:eastAsia="SimSun" w:hAnsi="Times New Roman" w:cs="Times New Roman"/>
          <w:color w:val="1F497D"/>
          <w:kern w:val="0"/>
          <w:sz w:val="22"/>
        </w:rPr>
      </w:pPr>
    </w:p>
    <w:p w14:paraId="5EDE918A" w14:textId="77777777" w:rsidR="00245C3D" w:rsidRPr="007A7A0C" w:rsidRDefault="00245C3D" w:rsidP="00245C3D">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ould like to briefly highlight how this exchange can be mutually beneficial:</w:t>
      </w:r>
    </w:p>
    <w:p w14:paraId="1B825711" w14:textId="77777777" w:rsidR="00245C3D" w:rsidRPr="007A7A0C" w:rsidRDefault="00245C3D" w:rsidP="00245C3D">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Can Contribute:</w:t>
      </w:r>
    </w:p>
    <w:p w14:paraId="7252EB48" w14:textId="77777777"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Free Student:</w:t>
      </w:r>
      <w:r w:rsidRPr="007A7A0C">
        <w:rPr>
          <w:rFonts w:ascii="Times New Roman" w:eastAsia="SimSun" w:hAnsi="Times New Roman" w:cs="Times New Roman"/>
          <w:color w:val="1F497D"/>
          <w:kern w:val="0"/>
          <w:sz w:val="22"/>
        </w:rPr>
        <w:t xml:space="preserve"> My visit will be fully funded by CUHK through scholarships </w:t>
      </w:r>
      <w:r>
        <w:rPr>
          <w:rFonts w:ascii="Times New Roman" w:eastAsia="SimSun" w:hAnsi="Times New Roman" w:cs="Times New Roman" w:hint="eastAsia"/>
          <w:color w:val="1F497D"/>
          <w:kern w:val="0"/>
          <w:sz w:val="22"/>
        </w:rPr>
        <w:t xml:space="preserve">including </w:t>
      </w:r>
      <w:r w:rsidRPr="007A7A0C">
        <w:rPr>
          <w:rFonts w:ascii="Times New Roman" w:eastAsia="SimSun" w:hAnsi="Times New Roman" w:cs="Times New Roman"/>
          <w:color w:val="1F497D"/>
          <w:kern w:val="0"/>
          <w:sz w:val="22"/>
        </w:rPr>
        <w:t xml:space="preserve">the PhD International Mobility for Partnerships and Collaborations (IMPAC) Award and the </w:t>
      </w:r>
      <w:r w:rsidRPr="007A7A0C">
        <w:rPr>
          <w:rFonts w:ascii="Times New Roman" w:eastAsia="SimSun" w:hAnsi="Times New Roman" w:cs="Times New Roman"/>
          <w:color w:val="1F497D"/>
          <w:kern w:val="0"/>
          <w:sz w:val="22"/>
        </w:rPr>
        <w:lastRenderedPageBreak/>
        <w:t>Faculty of Engineering’s Overseas Research Attachment Programme (ORAP). This includes my salary, travel expenses, and accommodation, so there will be no financial burden on your lab.</w:t>
      </w:r>
    </w:p>
    <w:p w14:paraId="72192DA0" w14:textId="25888B61"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New Blood:</w:t>
      </w:r>
      <w:r w:rsidRPr="007A7A0C">
        <w:rPr>
          <w:rFonts w:ascii="Times New Roman" w:eastAsia="SimSun" w:hAnsi="Times New Roman" w:cs="Times New Roman"/>
          <w:color w:val="1F497D"/>
          <w:kern w:val="0"/>
          <w:sz w:val="22"/>
        </w:rPr>
        <w:t xml:space="preserve"> My expertise in multi-material digital light processing (DLP), 4D printing</w:t>
      </w:r>
      <w:r>
        <w:rPr>
          <w:rFonts w:ascii="Times New Roman" w:eastAsia="SimSun" w:hAnsi="Times New Roman" w:cs="Times New Roman" w:hint="eastAsia"/>
          <w:color w:val="1F497D"/>
          <w:kern w:val="0"/>
          <w:sz w:val="22"/>
        </w:rPr>
        <w:t xml:space="preserve">, and </w:t>
      </w:r>
      <w:r w:rsidRPr="007A7A0C">
        <w:rPr>
          <w:rFonts w:ascii="Times New Roman" w:eastAsia="SimSun" w:hAnsi="Times New Roman" w:cs="Times New Roman"/>
          <w:color w:val="1F497D"/>
          <w:kern w:val="0"/>
          <w:sz w:val="22"/>
        </w:rPr>
        <w:t>machine learning</w:t>
      </w:r>
      <w:r>
        <w:rPr>
          <w:rFonts w:ascii="Times New Roman" w:eastAsia="SimSun" w:hAnsi="Times New Roman" w:cs="Times New Roman" w:hint="eastAsia"/>
          <w:color w:val="1F497D"/>
          <w:kern w:val="0"/>
          <w:sz w:val="22"/>
        </w:rPr>
        <w:t xml:space="preserve"> enabled design</w:t>
      </w:r>
      <w:r w:rsidRPr="007A7A0C">
        <w:rPr>
          <w:rFonts w:ascii="Times New Roman" w:eastAsia="SimSun" w:hAnsi="Times New Roman" w:cs="Times New Roman"/>
          <w:color w:val="1F497D"/>
          <w:kern w:val="0"/>
          <w:sz w:val="22"/>
        </w:rPr>
        <w:t xml:space="preserve"> can complement the ongoing research in your lab. I </w:t>
      </w:r>
      <w:r>
        <w:rPr>
          <w:rFonts w:ascii="Times New Roman" w:eastAsia="SimSun" w:hAnsi="Times New Roman" w:cs="Times New Roman" w:hint="eastAsia"/>
          <w:color w:val="1F497D"/>
          <w:kern w:val="0"/>
          <w:sz w:val="22"/>
        </w:rPr>
        <w:t>hope</w:t>
      </w:r>
      <w:r w:rsidRPr="007A7A0C">
        <w:rPr>
          <w:rFonts w:ascii="Times New Roman" w:eastAsia="SimSun" w:hAnsi="Times New Roman" w:cs="Times New Roman"/>
          <w:color w:val="1F497D"/>
          <w:kern w:val="0"/>
          <w:sz w:val="22"/>
        </w:rPr>
        <w:t xml:space="preserve"> that my knowledge and skills can add value to your team.</w:t>
      </w:r>
    </w:p>
    <w:p w14:paraId="4AF858B9" w14:textId="77777777" w:rsidR="00245C3D"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7A7A0C">
        <w:rPr>
          <w:rFonts w:ascii="Times New Roman" w:eastAsia="SimSun" w:hAnsi="Times New Roman" w:cs="Times New Roman"/>
          <w:b/>
          <w:bCs/>
          <w:color w:val="1F497D"/>
          <w:kern w:val="0"/>
          <w:sz w:val="22"/>
        </w:rPr>
        <w:t>Sharing of Outcomes:</w:t>
      </w:r>
      <w:r w:rsidRPr="007A7A0C">
        <w:rPr>
          <w:rFonts w:ascii="Times New Roman" w:eastAsia="SimSun" w:hAnsi="Times New Roman" w:cs="Times New Roman"/>
          <w:color w:val="1F497D"/>
          <w:kern w:val="0"/>
          <w:sz w:val="22"/>
        </w:rPr>
        <w:t xml:space="preserve"> If any research outcomes are produced during my visit, they will be shared between you and my primary supervisor at CUHK, ensuring a collaborative and mutually beneficial exchange.</w:t>
      </w:r>
    </w:p>
    <w:p w14:paraId="347085F4" w14:textId="77777777" w:rsidR="00245C3D" w:rsidRPr="007A7A0C" w:rsidRDefault="00245C3D" w:rsidP="00245C3D">
      <w:pPr>
        <w:widowControl/>
        <w:jc w:val="left"/>
        <w:rPr>
          <w:rFonts w:ascii="Times New Roman" w:eastAsia="SimSun" w:hAnsi="Times New Roman" w:cs="Times New Roman"/>
          <w:color w:val="1F497D"/>
          <w:kern w:val="0"/>
          <w:sz w:val="22"/>
        </w:rPr>
      </w:pPr>
    </w:p>
    <w:p w14:paraId="5BCFA5D3" w14:textId="77777777" w:rsidR="00245C3D" w:rsidRPr="007A7A0C" w:rsidRDefault="00245C3D" w:rsidP="00245C3D">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Hope to Gain:</w:t>
      </w:r>
    </w:p>
    <w:p w14:paraId="481974BB" w14:textId="77777777"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Experience:</w:t>
      </w:r>
      <w:r w:rsidRPr="007A7A0C">
        <w:rPr>
          <w:rFonts w:ascii="Times New Roman" w:eastAsia="SimSun" w:hAnsi="Times New Roman" w:cs="Times New Roman"/>
          <w:color w:val="1F497D"/>
          <w:kern w:val="0"/>
          <w:sz w:val="22"/>
        </w:rPr>
        <w:t xml:space="preserve"> A research exchange in the United States will significantly enhance my academic journey. I </w:t>
      </w:r>
      <w:r>
        <w:rPr>
          <w:rFonts w:ascii="Times New Roman" w:eastAsia="SimSun" w:hAnsi="Times New Roman" w:cs="Times New Roman" w:hint="eastAsia"/>
          <w:color w:val="1F497D"/>
          <w:kern w:val="0"/>
          <w:sz w:val="22"/>
        </w:rPr>
        <w:t>intend</w:t>
      </w:r>
      <w:r w:rsidRPr="007A7A0C">
        <w:rPr>
          <w:rFonts w:ascii="Times New Roman" w:eastAsia="SimSun" w:hAnsi="Times New Roman" w:cs="Times New Roman"/>
          <w:color w:val="1F497D"/>
          <w:kern w:val="0"/>
          <w:sz w:val="22"/>
        </w:rPr>
        <w:t xml:space="preserve"> to pursue a postdoctoral position in the U.S. after completing my PhD, and this experience will be instrumental in achieving that goal.</w:t>
      </w:r>
    </w:p>
    <w:p w14:paraId="13A0050D" w14:textId="0DAF249F"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Knowledge:</w:t>
      </w:r>
      <w:r w:rsidRPr="007A7A0C">
        <w:rPr>
          <w:rFonts w:ascii="Times New Roman" w:eastAsia="SimSun" w:hAnsi="Times New Roman" w:cs="Times New Roman"/>
          <w:color w:val="1F497D"/>
          <w:kern w:val="0"/>
          <w:sz w:val="22"/>
        </w:rPr>
        <w:t xml:space="preserve"> I am eager to learn from your lab’s expertise in </w:t>
      </w:r>
      <w:r w:rsidR="00B254BE">
        <w:rPr>
          <w:rFonts w:ascii="Times New Roman" w:eastAsia="SimSun" w:hAnsi="Times New Roman" w:cs="Times New Roman" w:hint="eastAsia"/>
          <w:color w:val="1F497D"/>
          <w:kern w:val="0"/>
          <w:sz w:val="22"/>
        </w:rPr>
        <w:t xml:space="preserve">AI powered </w:t>
      </w:r>
      <w:r w:rsidR="00B254BE" w:rsidRPr="00B254BE">
        <w:rPr>
          <w:rFonts w:ascii="Times New Roman" w:eastAsia="SimSun" w:hAnsi="Times New Roman" w:cs="Times New Roman"/>
          <w:color w:val="1F497D"/>
          <w:kern w:val="0"/>
          <w:sz w:val="22"/>
        </w:rPr>
        <w:t>multi-physics modeling and inverse design of tailored materials with specific functions and desired properties</w:t>
      </w:r>
      <w:r w:rsidRPr="007A7A0C">
        <w:rPr>
          <w:rFonts w:ascii="Times New Roman" w:eastAsia="SimSun" w:hAnsi="Times New Roman" w:cs="Times New Roman"/>
          <w:color w:val="1F497D"/>
          <w:kern w:val="0"/>
          <w:sz w:val="22"/>
        </w:rPr>
        <w:t>, which will broaden my research horizons and help me grow as a scholar.</w:t>
      </w:r>
    </w:p>
    <w:p w14:paraId="7CEE7266" w14:textId="77777777"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7A7A0C">
        <w:rPr>
          <w:rFonts w:ascii="Times New Roman" w:eastAsia="SimSun" w:hAnsi="Times New Roman" w:cs="Times New Roman"/>
          <w:b/>
          <w:bCs/>
          <w:color w:val="1F497D"/>
          <w:kern w:val="0"/>
          <w:sz w:val="22"/>
        </w:rPr>
        <w:t>Connections:</w:t>
      </w:r>
      <w:r w:rsidRPr="007A7A0C">
        <w:rPr>
          <w:rFonts w:ascii="Times New Roman" w:eastAsia="SimSun" w:hAnsi="Times New Roman" w:cs="Times New Roman"/>
          <w:color w:val="1F497D"/>
          <w:kern w:val="0"/>
          <w:sz w:val="22"/>
        </w:rPr>
        <w:t xml:space="preserve"> Working in your lab will allow me to build meaningful academic relationships in the U.S., fostering collaborations that could benefit my future career.</w:t>
      </w:r>
    </w:p>
    <w:p w14:paraId="62A7B979" w14:textId="77777777" w:rsidR="00245C3D" w:rsidRDefault="00245C3D" w:rsidP="00245C3D">
      <w:pPr>
        <w:widowControl/>
        <w:jc w:val="left"/>
        <w:rPr>
          <w:rFonts w:ascii="Times New Roman" w:eastAsia="SimSun" w:hAnsi="Times New Roman" w:cs="Times New Roman"/>
          <w:color w:val="1F497D"/>
          <w:kern w:val="0"/>
          <w:sz w:val="22"/>
        </w:rPr>
      </w:pPr>
    </w:p>
    <w:p w14:paraId="57835210" w14:textId="77777777" w:rsidR="00245C3D" w:rsidRDefault="00245C3D" w:rsidP="00245C3D">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 xml:space="preserve">Thank you very much for considering my application. I would be truly </w:t>
      </w:r>
      <w:r>
        <w:rPr>
          <w:rFonts w:ascii="Times New Roman" w:eastAsia="SimSun" w:hAnsi="Times New Roman" w:cs="Times New Roman" w:hint="eastAsia"/>
          <w:color w:val="1F497D"/>
          <w:kern w:val="0"/>
          <w:sz w:val="22"/>
        </w:rPr>
        <w:t>grateful</w:t>
      </w:r>
      <w:r w:rsidRPr="007A7A0C">
        <w:rPr>
          <w:rFonts w:ascii="Times New Roman" w:eastAsia="SimSun" w:hAnsi="Times New Roman" w:cs="Times New Roman"/>
          <w:color w:val="1F497D"/>
          <w:kern w:val="0"/>
          <w:sz w:val="22"/>
        </w:rPr>
        <w:t xml:space="preserve"> to contribute to your lab</w:t>
      </w:r>
      <w:r>
        <w:rPr>
          <w:rFonts w:ascii="Times New Roman" w:eastAsia="SimSun" w:hAnsi="Times New Roman" w:cs="Times New Roman"/>
          <w:color w:val="1F497D"/>
          <w:kern w:val="0"/>
          <w:sz w:val="22"/>
        </w:rPr>
        <w:t>’</w:t>
      </w:r>
      <w:r w:rsidRPr="007A7A0C">
        <w:rPr>
          <w:rFonts w:ascii="Times New Roman" w:eastAsia="SimSun" w:hAnsi="Times New Roman" w:cs="Times New Roman"/>
          <w:color w:val="1F497D"/>
          <w:kern w:val="0"/>
          <w:sz w:val="22"/>
        </w:rPr>
        <w:t>s impactful research and look forward to the possibility of working together.</w:t>
      </w:r>
    </w:p>
    <w:p w14:paraId="63F01A5C" w14:textId="77777777" w:rsidR="00245C3D" w:rsidRPr="008748CC" w:rsidRDefault="00245C3D" w:rsidP="00245C3D">
      <w:pPr>
        <w:widowControl/>
        <w:jc w:val="left"/>
        <w:rPr>
          <w:rFonts w:ascii="Times New Roman" w:eastAsia="SimSun" w:hAnsi="Times New Roman" w:cs="Times New Roman"/>
          <w:color w:val="1F497D"/>
          <w:kern w:val="0"/>
          <w:sz w:val="22"/>
        </w:rPr>
      </w:pPr>
    </w:p>
    <w:p w14:paraId="0D302081" w14:textId="77777777" w:rsidR="00245C3D"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5BA99E" w14:textId="77777777" w:rsidR="00245C3D"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DF2FBEE" w14:textId="77777777" w:rsidR="00245C3D" w:rsidRDefault="00245C3D" w:rsidP="007A7A0C">
      <w:pPr>
        <w:widowControl/>
        <w:jc w:val="left"/>
        <w:rPr>
          <w:rFonts w:ascii="Times New Roman" w:eastAsia="SimSun" w:hAnsi="Times New Roman" w:cs="Times New Roman"/>
          <w:color w:val="1F497D"/>
          <w:kern w:val="0"/>
          <w:sz w:val="22"/>
        </w:rPr>
      </w:pPr>
    </w:p>
    <w:p w14:paraId="30C464E7" w14:textId="77777777" w:rsidR="00245C3D" w:rsidRDefault="00245C3D" w:rsidP="007A7A0C">
      <w:pPr>
        <w:widowControl/>
        <w:jc w:val="left"/>
        <w:rPr>
          <w:rFonts w:ascii="Times New Roman" w:eastAsia="SimSun" w:hAnsi="Times New Roman" w:cs="Times New Roman"/>
          <w:color w:val="1F497D"/>
          <w:kern w:val="0"/>
          <w:sz w:val="22"/>
        </w:rPr>
      </w:pPr>
    </w:p>
    <w:p w14:paraId="5A7D7D7E" w14:textId="1DB7D71E" w:rsidR="007A7A0C" w:rsidRDefault="007A7A0C" w:rsidP="007A7A0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Zhao</w:t>
      </w:r>
      <w:r w:rsidRPr="00BF7393">
        <w:rPr>
          <w:rFonts w:ascii="Times New Roman" w:eastAsia="SimSun" w:hAnsi="Times New Roman" w:cs="Times New Roman"/>
          <w:color w:val="1F497D"/>
          <w:kern w:val="0"/>
          <w:sz w:val="22"/>
        </w:rPr>
        <w:t>,</w:t>
      </w:r>
    </w:p>
    <w:p w14:paraId="1B44352D" w14:textId="77777777" w:rsidR="007A7A0C" w:rsidRDefault="007A7A0C" w:rsidP="007A7A0C">
      <w:pPr>
        <w:widowControl/>
        <w:jc w:val="left"/>
        <w:rPr>
          <w:rFonts w:ascii="Times New Roman" w:eastAsia="SimSun" w:hAnsi="Times New Roman" w:cs="Times New Roman"/>
          <w:color w:val="1F497D"/>
          <w:kern w:val="0"/>
          <w:sz w:val="22"/>
        </w:rPr>
      </w:pPr>
    </w:p>
    <w:p w14:paraId="2F493512" w14:textId="77777777" w:rsidR="007A7A0C" w:rsidRDefault="007A7A0C" w:rsidP="007A7A0C">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anted to follow up on my previous message regarding my interest in joining your lab as a visiting student for six months. I understand you must have a busy schedule, and I greatly appreciate your time and consideration.</w:t>
      </w:r>
    </w:p>
    <w:p w14:paraId="0FB4776B" w14:textId="77777777" w:rsidR="007A7A0C" w:rsidRPr="007A7A0C" w:rsidRDefault="007A7A0C" w:rsidP="007A7A0C">
      <w:pPr>
        <w:widowControl/>
        <w:jc w:val="left"/>
        <w:rPr>
          <w:rFonts w:ascii="Times New Roman" w:eastAsia="SimSun" w:hAnsi="Times New Roman" w:cs="Times New Roman"/>
          <w:color w:val="1F497D"/>
          <w:kern w:val="0"/>
          <w:sz w:val="22"/>
        </w:rPr>
      </w:pPr>
    </w:p>
    <w:p w14:paraId="2685C0CB" w14:textId="77777777" w:rsidR="007A7A0C" w:rsidRPr="007A7A0C" w:rsidRDefault="007A7A0C" w:rsidP="007A7A0C">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ould like to briefly highlight how this exchange can be mutually beneficial:</w:t>
      </w:r>
    </w:p>
    <w:p w14:paraId="51B8A7D0" w14:textId="77777777" w:rsidR="007A7A0C" w:rsidRPr="007A7A0C" w:rsidRDefault="007A7A0C" w:rsidP="007A7A0C">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Can Contribute:</w:t>
      </w:r>
    </w:p>
    <w:p w14:paraId="340AAEC1" w14:textId="26D07EA9"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Free Student:</w:t>
      </w:r>
      <w:r w:rsidRPr="007A7A0C">
        <w:rPr>
          <w:rFonts w:ascii="Times New Roman" w:eastAsia="SimSun" w:hAnsi="Times New Roman" w:cs="Times New Roman"/>
          <w:color w:val="1F497D"/>
          <w:kern w:val="0"/>
          <w:sz w:val="22"/>
        </w:rPr>
        <w:t xml:space="preserve"> My visit will be fully funded by CUHK through scholarships </w:t>
      </w:r>
      <w:r>
        <w:rPr>
          <w:rFonts w:ascii="Times New Roman" w:eastAsia="SimSun" w:hAnsi="Times New Roman" w:cs="Times New Roman" w:hint="eastAsia"/>
          <w:color w:val="1F497D"/>
          <w:kern w:val="0"/>
          <w:sz w:val="22"/>
        </w:rPr>
        <w:t xml:space="preserve">including </w:t>
      </w:r>
      <w:r w:rsidRPr="007A7A0C">
        <w:rPr>
          <w:rFonts w:ascii="Times New Roman" w:eastAsia="SimSun" w:hAnsi="Times New Roman" w:cs="Times New Roman"/>
          <w:color w:val="1F497D"/>
          <w:kern w:val="0"/>
          <w:sz w:val="22"/>
        </w:rPr>
        <w:t>the PhD International Mobility for Partnerships and Collaborations (IMPAC) Award and the Faculty of Engineering’s Overseas Research Attachment Programme (ORAP). This includes my salary, travel expenses, and accommodation, so there will be no financial burden on your lab.</w:t>
      </w:r>
    </w:p>
    <w:p w14:paraId="18DEF3F0" w14:textId="2E5210A1"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New Blood:</w:t>
      </w:r>
      <w:r w:rsidRPr="007A7A0C">
        <w:rPr>
          <w:rFonts w:ascii="Times New Roman" w:eastAsia="SimSun" w:hAnsi="Times New Roman" w:cs="Times New Roman"/>
          <w:color w:val="1F497D"/>
          <w:kern w:val="0"/>
          <w:sz w:val="22"/>
        </w:rPr>
        <w:t xml:space="preserve"> My expertise in machine learning</w:t>
      </w:r>
      <w:r>
        <w:rPr>
          <w:rFonts w:ascii="Times New Roman" w:eastAsia="SimSun" w:hAnsi="Times New Roman" w:cs="Times New Roman" w:hint="eastAsia"/>
          <w:color w:val="1F497D"/>
          <w:kern w:val="0"/>
          <w:sz w:val="22"/>
        </w:rPr>
        <w:t xml:space="preserve"> enabled design</w:t>
      </w:r>
      <w:r w:rsidRPr="007A7A0C">
        <w:rPr>
          <w:rFonts w:ascii="Times New Roman" w:eastAsia="SimSun" w:hAnsi="Times New Roman" w:cs="Times New Roman"/>
          <w:color w:val="1F497D"/>
          <w:kern w:val="0"/>
          <w:sz w:val="22"/>
        </w:rPr>
        <w:t xml:space="preserve">, multi-material digital light processing (DLP), and 4D printing can complement the ongoing research in your lab. I </w:t>
      </w:r>
      <w:r>
        <w:rPr>
          <w:rFonts w:ascii="Times New Roman" w:eastAsia="SimSun" w:hAnsi="Times New Roman" w:cs="Times New Roman" w:hint="eastAsia"/>
          <w:color w:val="1F497D"/>
          <w:kern w:val="0"/>
          <w:sz w:val="22"/>
        </w:rPr>
        <w:t>hope</w:t>
      </w:r>
      <w:r w:rsidRPr="007A7A0C">
        <w:rPr>
          <w:rFonts w:ascii="Times New Roman" w:eastAsia="SimSun" w:hAnsi="Times New Roman" w:cs="Times New Roman"/>
          <w:color w:val="1F497D"/>
          <w:kern w:val="0"/>
          <w:sz w:val="22"/>
        </w:rPr>
        <w:t xml:space="preserve"> that my knowledge and skills can add value to your team.</w:t>
      </w:r>
    </w:p>
    <w:p w14:paraId="3C40FF27" w14:textId="4CEE8D08" w:rsid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lastRenderedPageBreak/>
        <w:t xml:space="preserve">3. </w:t>
      </w:r>
      <w:r w:rsidRPr="007A7A0C">
        <w:rPr>
          <w:rFonts w:ascii="Times New Roman" w:eastAsia="SimSun" w:hAnsi="Times New Roman" w:cs="Times New Roman"/>
          <w:b/>
          <w:bCs/>
          <w:color w:val="1F497D"/>
          <w:kern w:val="0"/>
          <w:sz w:val="22"/>
        </w:rPr>
        <w:t>Sharing of Outcomes:</w:t>
      </w:r>
      <w:r w:rsidRPr="007A7A0C">
        <w:rPr>
          <w:rFonts w:ascii="Times New Roman" w:eastAsia="SimSun" w:hAnsi="Times New Roman" w:cs="Times New Roman"/>
          <w:color w:val="1F497D"/>
          <w:kern w:val="0"/>
          <w:sz w:val="22"/>
        </w:rPr>
        <w:t xml:space="preserve"> If any research outcomes are produced during my visit, they will be shared between you and my primary supervisor at CUHK, ensuring a collaborative and mutually beneficial exchange.</w:t>
      </w:r>
    </w:p>
    <w:p w14:paraId="7081D0F4" w14:textId="77777777" w:rsidR="007A7A0C" w:rsidRPr="007A7A0C" w:rsidRDefault="007A7A0C" w:rsidP="007A7A0C">
      <w:pPr>
        <w:widowControl/>
        <w:jc w:val="left"/>
        <w:rPr>
          <w:rFonts w:ascii="Times New Roman" w:eastAsia="SimSun" w:hAnsi="Times New Roman" w:cs="Times New Roman"/>
          <w:color w:val="1F497D"/>
          <w:kern w:val="0"/>
          <w:sz w:val="22"/>
        </w:rPr>
      </w:pPr>
    </w:p>
    <w:p w14:paraId="24894127" w14:textId="77777777" w:rsidR="007A7A0C" w:rsidRPr="007A7A0C" w:rsidRDefault="007A7A0C" w:rsidP="007A7A0C">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Hope to Gain:</w:t>
      </w:r>
    </w:p>
    <w:p w14:paraId="409541AC" w14:textId="681E5600"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Experience:</w:t>
      </w:r>
      <w:r w:rsidRPr="007A7A0C">
        <w:rPr>
          <w:rFonts w:ascii="Times New Roman" w:eastAsia="SimSun" w:hAnsi="Times New Roman" w:cs="Times New Roman"/>
          <w:color w:val="1F497D"/>
          <w:kern w:val="0"/>
          <w:sz w:val="22"/>
        </w:rPr>
        <w:t xml:space="preserve"> A research exchange in the United States will significantly enhance my academic journey. I </w:t>
      </w:r>
      <w:r>
        <w:rPr>
          <w:rFonts w:ascii="Times New Roman" w:eastAsia="SimSun" w:hAnsi="Times New Roman" w:cs="Times New Roman" w:hint="eastAsia"/>
          <w:color w:val="1F497D"/>
          <w:kern w:val="0"/>
          <w:sz w:val="22"/>
        </w:rPr>
        <w:t>intend</w:t>
      </w:r>
      <w:r w:rsidRPr="007A7A0C">
        <w:rPr>
          <w:rFonts w:ascii="Times New Roman" w:eastAsia="SimSun" w:hAnsi="Times New Roman" w:cs="Times New Roman"/>
          <w:color w:val="1F497D"/>
          <w:kern w:val="0"/>
          <w:sz w:val="22"/>
        </w:rPr>
        <w:t xml:space="preserve"> to pursue a postdoctoral position in the U.S. after completing my PhD, and this experience will be instrumental in achieving that goal.</w:t>
      </w:r>
    </w:p>
    <w:p w14:paraId="3905286B" w14:textId="6FF3CFB7"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Knowledge:</w:t>
      </w:r>
      <w:r w:rsidRPr="007A7A0C">
        <w:rPr>
          <w:rFonts w:ascii="Times New Roman" w:eastAsia="SimSun" w:hAnsi="Times New Roman" w:cs="Times New Roman"/>
          <w:color w:val="1F497D"/>
          <w:kern w:val="0"/>
          <w:sz w:val="22"/>
        </w:rPr>
        <w:t xml:space="preserve"> I am eager to learn from your lab’s expertise in soft intelligent material systems and stimuli-responsive materials, which will broaden my research horizons and help me grow as a scholar.</w:t>
      </w:r>
    </w:p>
    <w:p w14:paraId="15EC6EE9" w14:textId="5F742D35"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7A7A0C">
        <w:rPr>
          <w:rFonts w:ascii="Times New Roman" w:eastAsia="SimSun" w:hAnsi="Times New Roman" w:cs="Times New Roman"/>
          <w:b/>
          <w:bCs/>
          <w:color w:val="1F497D"/>
          <w:kern w:val="0"/>
          <w:sz w:val="22"/>
        </w:rPr>
        <w:t>Connections:</w:t>
      </w:r>
      <w:r w:rsidRPr="007A7A0C">
        <w:rPr>
          <w:rFonts w:ascii="Times New Roman" w:eastAsia="SimSun" w:hAnsi="Times New Roman" w:cs="Times New Roman"/>
          <w:color w:val="1F497D"/>
          <w:kern w:val="0"/>
          <w:sz w:val="22"/>
        </w:rPr>
        <w:t xml:space="preserve"> Working in your lab will allow me to build meaningful academic relationships in the U.S., fostering collaborations that could benefit my future career.</w:t>
      </w:r>
    </w:p>
    <w:p w14:paraId="6B326828" w14:textId="77777777" w:rsidR="007A7A0C" w:rsidRDefault="007A7A0C" w:rsidP="007A7A0C">
      <w:pPr>
        <w:widowControl/>
        <w:jc w:val="left"/>
        <w:rPr>
          <w:rFonts w:ascii="Times New Roman" w:eastAsia="SimSun" w:hAnsi="Times New Roman" w:cs="Times New Roman"/>
          <w:color w:val="1F497D"/>
          <w:kern w:val="0"/>
          <w:sz w:val="22"/>
        </w:rPr>
      </w:pPr>
    </w:p>
    <w:p w14:paraId="3BAB900C" w14:textId="62A1848C" w:rsidR="007A7A0C" w:rsidRDefault="007A7A0C" w:rsidP="007A7A0C">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 xml:space="preserve">Thank you very much for considering my application. I would be truly </w:t>
      </w:r>
      <w:r>
        <w:rPr>
          <w:rFonts w:ascii="Times New Roman" w:eastAsia="SimSun" w:hAnsi="Times New Roman" w:cs="Times New Roman" w:hint="eastAsia"/>
          <w:color w:val="1F497D"/>
          <w:kern w:val="0"/>
          <w:sz w:val="22"/>
        </w:rPr>
        <w:t>grateful</w:t>
      </w:r>
      <w:r w:rsidRPr="007A7A0C">
        <w:rPr>
          <w:rFonts w:ascii="Times New Roman" w:eastAsia="SimSun" w:hAnsi="Times New Roman" w:cs="Times New Roman"/>
          <w:color w:val="1F497D"/>
          <w:kern w:val="0"/>
          <w:sz w:val="22"/>
        </w:rPr>
        <w:t xml:space="preserve"> to contribute to your lab</w:t>
      </w:r>
      <w:r>
        <w:rPr>
          <w:rFonts w:ascii="Times New Roman" w:eastAsia="SimSun" w:hAnsi="Times New Roman" w:cs="Times New Roman"/>
          <w:color w:val="1F497D"/>
          <w:kern w:val="0"/>
          <w:sz w:val="22"/>
        </w:rPr>
        <w:t>’</w:t>
      </w:r>
      <w:r w:rsidRPr="007A7A0C">
        <w:rPr>
          <w:rFonts w:ascii="Times New Roman" w:eastAsia="SimSun" w:hAnsi="Times New Roman" w:cs="Times New Roman"/>
          <w:color w:val="1F497D"/>
          <w:kern w:val="0"/>
          <w:sz w:val="22"/>
        </w:rPr>
        <w:t>s impactful research and look forward to the possibility of working together.</w:t>
      </w:r>
    </w:p>
    <w:p w14:paraId="74E654FE" w14:textId="77777777" w:rsidR="007A7A0C" w:rsidRPr="008748CC" w:rsidRDefault="007A7A0C" w:rsidP="007A7A0C">
      <w:pPr>
        <w:widowControl/>
        <w:jc w:val="left"/>
        <w:rPr>
          <w:rFonts w:ascii="Times New Roman" w:eastAsia="SimSun" w:hAnsi="Times New Roman" w:cs="Times New Roman"/>
          <w:color w:val="1F497D"/>
          <w:kern w:val="0"/>
          <w:sz w:val="22"/>
        </w:rPr>
      </w:pPr>
    </w:p>
    <w:p w14:paraId="07D2B56E" w14:textId="77777777" w:rsid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986E9D8" w14:textId="77777777" w:rsid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30DDD4A" w14:textId="77777777" w:rsidR="007A7A0C" w:rsidRDefault="007A7A0C" w:rsidP="001E316F">
      <w:pPr>
        <w:widowControl/>
        <w:jc w:val="left"/>
        <w:rPr>
          <w:rFonts w:ascii="Times New Roman" w:eastAsia="SimSun" w:hAnsi="Times New Roman" w:cs="Times New Roman"/>
          <w:color w:val="1F497D"/>
          <w:kern w:val="0"/>
          <w:sz w:val="22"/>
        </w:rPr>
      </w:pPr>
    </w:p>
    <w:p w14:paraId="42EB5DE2" w14:textId="77777777" w:rsidR="007A7A0C" w:rsidRDefault="007A7A0C" w:rsidP="001E316F">
      <w:pPr>
        <w:widowControl/>
        <w:jc w:val="left"/>
        <w:rPr>
          <w:rFonts w:ascii="Times New Roman" w:eastAsia="SimSun" w:hAnsi="Times New Roman" w:cs="Times New Roman"/>
          <w:color w:val="1F497D"/>
          <w:kern w:val="0"/>
          <w:sz w:val="22"/>
        </w:rPr>
      </w:pPr>
    </w:p>
    <w:p w14:paraId="2BC66D78" w14:textId="05EF2858" w:rsidR="001E316F" w:rsidRDefault="001E316F" w:rsidP="001E316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Zhao</w:t>
      </w:r>
      <w:r w:rsidRPr="00BF7393">
        <w:rPr>
          <w:rFonts w:ascii="Times New Roman" w:eastAsia="SimSun" w:hAnsi="Times New Roman" w:cs="Times New Roman"/>
          <w:color w:val="1F497D"/>
          <w:kern w:val="0"/>
          <w:sz w:val="22"/>
        </w:rPr>
        <w:t>,</w:t>
      </w:r>
    </w:p>
    <w:p w14:paraId="76626A02" w14:textId="77777777" w:rsidR="001E316F" w:rsidRDefault="001E316F" w:rsidP="001E316F">
      <w:pPr>
        <w:widowControl/>
        <w:jc w:val="left"/>
        <w:rPr>
          <w:rFonts w:ascii="Times New Roman" w:eastAsia="SimSun" w:hAnsi="Times New Roman" w:cs="Times New Roman"/>
          <w:color w:val="1F497D"/>
          <w:kern w:val="0"/>
          <w:sz w:val="22"/>
        </w:rPr>
      </w:pPr>
    </w:p>
    <w:p w14:paraId="0906B581" w14:textId="12CED64E"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xml:space="preserve">Greetings! My name is Liuchao Jin, a PhD candidate at The Chinese University of Hong Kong (CUHK) working under the supervision of Prof. Wei-Hsin Liao. I am writing to express my sincere interest in joining your lab as a visiting </w:t>
      </w:r>
      <w:r>
        <w:rPr>
          <w:rFonts w:ascii="Times New Roman" w:eastAsia="SimSun" w:hAnsi="Times New Roman" w:cs="Times New Roman" w:hint="eastAsia"/>
          <w:color w:val="1F497D"/>
          <w:kern w:val="0"/>
          <w:sz w:val="22"/>
        </w:rPr>
        <w:t>scholar</w:t>
      </w:r>
      <w:r w:rsidRPr="001E316F">
        <w:rPr>
          <w:rFonts w:ascii="Times New Roman" w:eastAsia="SimSun" w:hAnsi="Times New Roman" w:cs="Times New Roman"/>
          <w:color w:val="1F497D"/>
          <w:kern w:val="0"/>
          <w:sz w:val="22"/>
        </w:rPr>
        <w:t>. Your groundbreaking work on stimuli-responsive soft composites, soft robotics, and origami-based systems aligns closely with my academic and research pursuits. My research focuses on digital materials and 4D printing, particularly utilizing computational methods and inverse design to develop hierarchical architectures. I am currently</w:t>
      </w:r>
      <w:r>
        <w:rPr>
          <w:rFonts w:ascii="Times New Roman" w:eastAsia="SimSun" w:hAnsi="Times New Roman" w:cs="Times New Roman" w:hint="eastAsia"/>
          <w:color w:val="1F497D"/>
          <w:kern w:val="0"/>
          <w:sz w:val="22"/>
        </w:rPr>
        <w:t xml:space="preserve"> also</w:t>
      </w:r>
      <w:r w:rsidRPr="001E316F">
        <w:rPr>
          <w:rFonts w:ascii="Times New Roman" w:eastAsia="SimSun" w:hAnsi="Times New Roman" w:cs="Times New Roman"/>
          <w:color w:val="1F497D"/>
          <w:kern w:val="0"/>
          <w:sz w:val="22"/>
        </w:rPr>
        <w:t xml:space="preserve"> exploring the mechanics and applications of kirigami structures, which resonate with the innovative approaches in your lab.</w:t>
      </w:r>
    </w:p>
    <w:p w14:paraId="616DBB2D"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w:t>
      </w:r>
    </w:p>
    <w:p w14:paraId="19FBEBFB"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I am fortunate to have access to funding opportunities at CUHK, which can support me as a visiting scholar for six months. These funding opportunities are</w:t>
      </w:r>
    </w:p>
    <w:p w14:paraId="7098AEFB"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1. </w:t>
      </w:r>
      <w:r w:rsidRPr="001E316F">
        <w:rPr>
          <w:rFonts w:ascii="Times New Roman" w:eastAsia="SimSun" w:hAnsi="Times New Roman" w:cs="Times New Roman"/>
          <w:b/>
          <w:bCs/>
          <w:color w:val="1F497D"/>
          <w:kern w:val="0"/>
          <w:sz w:val="22"/>
        </w:rPr>
        <w:t>PhD International Mobility for Partnerships and Collaborations (IMPAC) Award</w:t>
      </w:r>
      <w:r w:rsidRPr="001E316F">
        <w:rPr>
          <w:rFonts w:ascii="Times New Roman" w:eastAsia="SimSun" w:hAnsi="Times New Roman" w:cs="Times New Roman"/>
          <w:color w:val="1F497D"/>
          <w:kern w:val="0"/>
          <w:sz w:val="22"/>
        </w:rPr>
        <w:t> from </w:t>
      </w:r>
      <w:r w:rsidRPr="001E316F">
        <w:rPr>
          <w:rFonts w:ascii="Times New Roman" w:eastAsia="SimSun" w:hAnsi="Times New Roman" w:cs="Times New Roman"/>
          <w:b/>
          <w:bCs/>
          <w:color w:val="1F497D"/>
          <w:kern w:val="0"/>
          <w:sz w:val="22"/>
        </w:rPr>
        <w:t>CUHK</w:t>
      </w:r>
    </w:p>
    <w:p w14:paraId="2C7DD93B"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2. </w:t>
      </w:r>
      <w:r w:rsidRPr="001E316F">
        <w:rPr>
          <w:rFonts w:ascii="Times New Roman" w:eastAsia="SimSun" w:hAnsi="Times New Roman" w:cs="Times New Roman"/>
          <w:b/>
          <w:bCs/>
          <w:color w:val="1F497D"/>
          <w:kern w:val="0"/>
          <w:sz w:val="22"/>
        </w:rPr>
        <w:t>CUHK Faculty of Engineering’s Overseas Research Attachment Programme (ORAP) scholarship</w:t>
      </w:r>
      <w:r w:rsidRPr="001E316F">
        <w:rPr>
          <w:rFonts w:ascii="Times New Roman" w:eastAsia="SimSun" w:hAnsi="Times New Roman" w:cs="Times New Roman"/>
          <w:color w:val="1F497D"/>
          <w:kern w:val="0"/>
          <w:sz w:val="22"/>
        </w:rPr>
        <w:t>.</w:t>
      </w:r>
    </w:p>
    <w:p w14:paraId="7303849F"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The details of these fundings are attached to this email.</w:t>
      </w:r>
    </w:p>
    <w:p w14:paraId="6903BFF2"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w:t>
      </w:r>
    </w:p>
    <w:p w14:paraId="5B2895BA"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I’ve attached my CV to this email for your reference. Additionally, if you would like to learn more about my academic background and research, I invite you to visit my personal website at </w:t>
      </w:r>
      <w:hyperlink r:id="rId37" w:tgtFrame="_blank" w:tooltip="https://liuchao-jin.github.io/" w:history="1">
        <w:r w:rsidRPr="001E316F">
          <w:rPr>
            <w:rStyle w:val="ae"/>
            <w:rFonts w:ascii="Times New Roman" w:eastAsia="SimSun" w:hAnsi="Times New Roman" w:cs="Times New Roman"/>
            <w:kern w:val="0"/>
            <w:sz w:val="22"/>
          </w:rPr>
          <w:t>https://liuchao-jin.github.io/</w:t>
        </w:r>
      </w:hyperlink>
      <w:r w:rsidRPr="001E316F">
        <w:rPr>
          <w:rFonts w:ascii="Times New Roman" w:eastAsia="SimSun" w:hAnsi="Times New Roman" w:cs="Times New Roman"/>
          <w:color w:val="1F497D"/>
          <w:kern w:val="0"/>
          <w:sz w:val="22"/>
        </w:rPr>
        <w:t>. I would be honored if you would consider my application to join your lab.</w:t>
      </w:r>
    </w:p>
    <w:p w14:paraId="3F04EBDF"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lastRenderedPageBreak/>
        <w:t> </w:t>
      </w:r>
    </w:p>
    <w:p w14:paraId="3AD98D26" w14:textId="316982C0"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xml:space="preserve">Thank you very much for your time and consideration. I look forward to the possibility of working with you and contributing to the impactful research at </w:t>
      </w:r>
      <w:r>
        <w:rPr>
          <w:rFonts w:ascii="Times New Roman" w:eastAsia="SimSun" w:hAnsi="Times New Roman" w:cs="Times New Roman" w:hint="eastAsia"/>
          <w:color w:val="1F497D"/>
          <w:kern w:val="0"/>
          <w:sz w:val="22"/>
        </w:rPr>
        <w:t>Stanford</w:t>
      </w:r>
      <w:r w:rsidRPr="001E316F">
        <w:rPr>
          <w:rFonts w:ascii="Times New Roman" w:eastAsia="SimSun" w:hAnsi="Times New Roman" w:cs="Times New Roman"/>
          <w:color w:val="1F497D"/>
          <w:kern w:val="0"/>
          <w:sz w:val="22"/>
        </w:rPr>
        <w:t>.</w:t>
      </w:r>
    </w:p>
    <w:p w14:paraId="60D3A6BF" w14:textId="77777777" w:rsidR="001E316F" w:rsidRPr="008748CC" w:rsidRDefault="001E316F" w:rsidP="001E316F">
      <w:pPr>
        <w:widowControl/>
        <w:jc w:val="left"/>
        <w:rPr>
          <w:rFonts w:ascii="Times New Roman" w:eastAsia="SimSun" w:hAnsi="Times New Roman" w:cs="Times New Roman"/>
          <w:color w:val="1F497D"/>
          <w:kern w:val="0"/>
          <w:sz w:val="22"/>
        </w:rPr>
      </w:pPr>
    </w:p>
    <w:p w14:paraId="32B0E400" w14:textId="77777777" w:rsidR="001E316F" w:rsidRDefault="001E316F" w:rsidP="001E316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7279C15" w14:textId="77777777" w:rsidR="001E316F" w:rsidRDefault="001E316F" w:rsidP="001E316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EC3675E" w14:textId="77777777" w:rsidR="00252D81" w:rsidRDefault="00252D81" w:rsidP="001E316F">
      <w:pPr>
        <w:widowControl/>
        <w:jc w:val="left"/>
        <w:rPr>
          <w:rFonts w:ascii="Times New Roman" w:eastAsia="SimSun" w:hAnsi="Times New Roman" w:cs="Times New Roman"/>
          <w:color w:val="1F497D"/>
          <w:kern w:val="0"/>
          <w:sz w:val="22"/>
        </w:rPr>
      </w:pPr>
    </w:p>
    <w:p w14:paraId="6858A320"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b/>
          <w:bCs/>
          <w:color w:val="1F497D"/>
          <w:kern w:val="0"/>
          <w:sz w:val="22"/>
        </w:rPr>
        <w:t>Attachment:</w:t>
      </w:r>
    </w:p>
    <w:p w14:paraId="2B76FC03"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color w:val="1F497D"/>
          <w:kern w:val="0"/>
          <w:sz w:val="22"/>
        </w:rPr>
        <w:t>1. Liuchao Jin’s CV</w:t>
      </w:r>
    </w:p>
    <w:p w14:paraId="0EAEBC76"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color w:val="1F497D"/>
          <w:kern w:val="0"/>
          <w:sz w:val="22"/>
        </w:rPr>
        <w:t>2. CUHK PhD IMPAC Award Guidelines</w:t>
      </w:r>
    </w:p>
    <w:p w14:paraId="6080A546"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color w:val="1F497D"/>
          <w:kern w:val="0"/>
          <w:sz w:val="22"/>
        </w:rPr>
        <w:t>3. CUHK Faculty of Engineering’s ORAP scholarship</w:t>
      </w:r>
    </w:p>
    <w:p w14:paraId="205DB91C" w14:textId="77777777" w:rsidR="00252D81" w:rsidRDefault="00252D81" w:rsidP="001E316F">
      <w:pPr>
        <w:widowControl/>
        <w:jc w:val="left"/>
        <w:rPr>
          <w:rFonts w:ascii="Times New Roman" w:eastAsia="SimSun" w:hAnsi="Times New Roman" w:cs="Times New Roman"/>
          <w:color w:val="1F497D"/>
          <w:kern w:val="0"/>
          <w:sz w:val="22"/>
        </w:rPr>
      </w:pPr>
    </w:p>
    <w:p w14:paraId="3C3778DC" w14:textId="77777777" w:rsidR="001E316F" w:rsidRDefault="001E316F" w:rsidP="000A532E">
      <w:pPr>
        <w:widowControl/>
        <w:jc w:val="left"/>
        <w:rPr>
          <w:rFonts w:ascii="Times New Roman" w:eastAsia="SimSun" w:hAnsi="Times New Roman" w:cs="Times New Roman"/>
          <w:color w:val="1F497D"/>
          <w:kern w:val="0"/>
          <w:sz w:val="22"/>
        </w:rPr>
      </w:pPr>
    </w:p>
    <w:p w14:paraId="07BE54C3" w14:textId="77777777" w:rsidR="001E316F" w:rsidRDefault="001E316F" w:rsidP="000A532E">
      <w:pPr>
        <w:widowControl/>
        <w:jc w:val="left"/>
        <w:rPr>
          <w:rFonts w:ascii="Times New Roman" w:eastAsia="SimSun" w:hAnsi="Times New Roman" w:cs="Times New Roman"/>
          <w:color w:val="1F497D"/>
          <w:kern w:val="0"/>
          <w:sz w:val="22"/>
        </w:rPr>
      </w:pPr>
    </w:p>
    <w:p w14:paraId="02EC590C" w14:textId="3724542F" w:rsidR="000A532E" w:rsidRDefault="000A532E" w:rsidP="000A53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20E1B9" w14:textId="77777777" w:rsidR="000A532E" w:rsidRDefault="000A532E" w:rsidP="000A532E">
      <w:pPr>
        <w:widowControl/>
        <w:jc w:val="left"/>
        <w:rPr>
          <w:rFonts w:ascii="Times New Roman" w:eastAsia="SimSun" w:hAnsi="Times New Roman" w:cs="Times New Roman"/>
          <w:color w:val="1F497D"/>
          <w:kern w:val="0"/>
          <w:sz w:val="22"/>
        </w:rPr>
      </w:pPr>
    </w:p>
    <w:p w14:paraId="320EACCE" w14:textId="77777777" w:rsid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 xml:space="preserve">I hope this email finds you well. As mentioned earlier, the deadline for submitting the reply to reviewers for our manuscript to </w:t>
      </w:r>
      <w:r w:rsidRPr="000A532E">
        <w:rPr>
          <w:rFonts w:ascii="Times New Roman" w:eastAsia="SimSun" w:hAnsi="Times New Roman" w:cs="Times New Roman"/>
          <w:i/>
          <w:iCs/>
          <w:color w:val="1F497D"/>
          <w:kern w:val="0"/>
          <w:sz w:val="22"/>
        </w:rPr>
        <w:t>Smart Materials and Structures</w:t>
      </w:r>
      <w:r w:rsidRPr="000A532E">
        <w:rPr>
          <w:rFonts w:ascii="Times New Roman" w:eastAsia="SimSun" w:hAnsi="Times New Roman" w:cs="Times New Roman"/>
          <w:color w:val="1F497D"/>
          <w:kern w:val="0"/>
          <w:sz w:val="22"/>
        </w:rPr>
        <w:t xml:space="preserve"> is approaching on 9 December.</w:t>
      </w:r>
    </w:p>
    <w:p w14:paraId="677D6E55" w14:textId="77777777" w:rsidR="000A532E" w:rsidRPr="000A532E" w:rsidRDefault="000A532E" w:rsidP="000A532E">
      <w:pPr>
        <w:widowControl/>
        <w:jc w:val="left"/>
        <w:rPr>
          <w:rFonts w:ascii="Times New Roman" w:eastAsia="SimSun" w:hAnsi="Times New Roman" w:cs="Times New Roman"/>
          <w:color w:val="1F497D"/>
          <w:kern w:val="0"/>
          <w:sz w:val="22"/>
        </w:rPr>
      </w:pPr>
    </w:p>
    <w:p w14:paraId="7808180D" w14:textId="510EB894" w:rsid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I just wanted to kindly follow up to check if you’ve had a chance to review the revised manuscript and the response document</w:t>
      </w:r>
      <w:r>
        <w:rPr>
          <w:rFonts w:ascii="Times New Roman" w:eastAsia="SimSun" w:hAnsi="Times New Roman" w:cs="Times New Roman" w:hint="eastAsia"/>
          <w:color w:val="1F497D"/>
          <w:kern w:val="0"/>
          <w:sz w:val="22"/>
        </w:rPr>
        <w:t xml:space="preserve">: </w:t>
      </w:r>
      <w:hyperlink r:id="rId38" w:tgtFrame="_new" w:history="1">
        <w:r w:rsidRPr="00293689">
          <w:rPr>
            <w:rStyle w:val="ae"/>
            <w:rFonts w:ascii="Times New Roman" w:eastAsia="SimSun" w:hAnsi="Times New Roman" w:cs="Times New Roman"/>
            <w:kern w:val="0"/>
            <w:sz w:val="22"/>
          </w:rPr>
          <w:t>Revision Files - Google Drive</w:t>
        </w:r>
      </w:hyperlink>
      <w:r w:rsidRPr="000A532E">
        <w:rPr>
          <w:rFonts w:ascii="Times New Roman" w:eastAsia="SimSun" w:hAnsi="Times New Roman" w:cs="Times New Roman"/>
          <w:color w:val="1F497D"/>
          <w:kern w:val="0"/>
          <w:sz w:val="22"/>
        </w:rPr>
        <w:t>. Please let me know if there are any additional modifications or adjustments you’d like me to make before proceeding with the submission.</w:t>
      </w:r>
    </w:p>
    <w:p w14:paraId="2FE483F0" w14:textId="77777777" w:rsidR="000A532E" w:rsidRPr="000A532E" w:rsidRDefault="000A532E" w:rsidP="000A532E">
      <w:pPr>
        <w:widowControl/>
        <w:jc w:val="left"/>
        <w:rPr>
          <w:rFonts w:ascii="Times New Roman" w:eastAsia="SimSun" w:hAnsi="Times New Roman" w:cs="Times New Roman"/>
          <w:color w:val="1F497D"/>
          <w:kern w:val="0"/>
          <w:sz w:val="22"/>
        </w:rPr>
      </w:pPr>
    </w:p>
    <w:p w14:paraId="698F93EB" w14:textId="77777777" w:rsid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Your guidance and feedback are greatly appreciated, and I am happy to make any necessary changes promptly to ensure we meet the deadline.</w:t>
      </w:r>
    </w:p>
    <w:p w14:paraId="429EF801" w14:textId="77777777" w:rsidR="000A532E" w:rsidRPr="000A532E" w:rsidRDefault="000A532E" w:rsidP="000A532E">
      <w:pPr>
        <w:widowControl/>
        <w:jc w:val="left"/>
        <w:rPr>
          <w:rFonts w:ascii="Times New Roman" w:eastAsia="SimSun" w:hAnsi="Times New Roman" w:cs="Times New Roman"/>
          <w:color w:val="1F497D"/>
          <w:kern w:val="0"/>
          <w:sz w:val="22"/>
        </w:rPr>
      </w:pPr>
    </w:p>
    <w:p w14:paraId="442A9F79" w14:textId="77777777" w:rsidR="000A532E" w:rsidRP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Thank you again for your time and support.</w:t>
      </w:r>
    </w:p>
    <w:p w14:paraId="4A405BD4" w14:textId="77777777" w:rsidR="000A532E" w:rsidRPr="008748CC" w:rsidRDefault="000A532E" w:rsidP="000A532E">
      <w:pPr>
        <w:widowControl/>
        <w:jc w:val="left"/>
        <w:rPr>
          <w:rFonts w:ascii="Times New Roman" w:eastAsia="SimSun" w:hAnsi="Times New Roman" w:cs="Times New Roman"/>
          <w:color w:val="1F497D"/>
          <w:kern w:val="0"/>
          <w:sz w:val="22"/>
        </w:rPr>
      </w:pPr>
    </w:p>
    <w:p w14:paraId="220FB20E" w14:textId="77777777" w:rsidR="000A532E" w:rsidRDefault="000A532E" w:rsidP="000A53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2E74FD" w14:textId="77777777" w:rsidR="000A532E" w:rsidRDefault="000A532E" w:rsidP="000A53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2455DD" w14:textId="77777777" w:rsidR="000A532E" w:rsidRDefault="000A532E" w:rsidP="00BD6FF1">
      <w:pPr>
        <w:widowControl/>
        <w:jc w:val="left"/>
        <w:rPr>
          <w:rFonts w:ascii="Times New Roman" w:eastAsia="SimSun" w:hAnsi="Times New Roman" w:cs="Times New Roman"/>
          <w:color w:val="1F497D"/>
          <w:kern w:val="0"/>
          <w:sz w:val="22"/>
        </w:rPr>
      </w:pPr>
    </w:p>
    <w:p w14:paraId="1B721716" w14:textId="77777777" w:rsidR="000A532E" w:rsidRDefault="000A532E" w:rsidP="00BD6FF1">
      <w:pPr>
        <w:widowControl/>
        <w:jc w:val="left"/>
        <w:rPr>
          <w:rFonts w:ascii="Times New Roman" w:eastAsia="SimSun" w:hAnsi="Times New Roman" w:cs="Times New Roman"/>
          <w:color w:val="1F497D"/>
          <w:kern w:val="0"/>
          <w:sz w:val="22"/>
        </w:rPr>
      </w:pPr>
    </w:p>
    <w:p w14:paraId="2DB724BE" w14:textId="10FED65B" w:rsidR="00BD6FF1" w:rsidRDefault="00BD6FF1" w:rsidP="00BD6FF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66094D03" w14:textId="77777777" w:rsidR="00BD6FF1" w:rsidRDefault="00BD6FF1" w:rsidP="00BD6FF1">
      <w:pPr>
        <w:widowControl/>
        <w:jc w:val="left"/>
        <w:rPr>
          <w:rFonts w:ascii="Times New Roman" w:eastAsia="SimSun" w:hAnsi="Times New Roman" w:cs="Times New Roman"/>
          <w:color w:val="1F497D"/>
          <w:kern w:val="0"/>
          <w:sz w:val="22"/>
        </w:rPr>
      </w:pPr>
    </w:p>
    <w:p w14:paraId="4C55D135" w14:textId="0CA9B4B1" w:rsidR="00BD6FF1" w:rsidRPr="00BD6FF1" w:rsidRDefault="00BD6FF1" w:rsidP="00BD6FF1">
      <w:pPr>
        <w:widowControl/>
        <w:jc w:val="left"/>
        <w:rPr>
          <w:rFonts w:ascii="Times New Roman" w:eastAsia="SimSun" w:hAnsi="Times New Roman" w:cs="Times New Roman"/>
          <w:color w:val="1F497D"/>
          <w:kern w:val="0"/>
          <w:sz w:val="22"/>
        </w:rPr>
      </w:pPr>
      <w:r w:rsidRPr="00BD6FF1">
        <w:rPr>
          <w:rFonts w:ascii="Times New Roman" w:eastAsia="SimSun" w:hAnsi="Times New Roman" w:cs="Times New Roman"/>
          <w:color w:val="1F497D"/>
          <w:kern w:val="0"/>
          <w:sz w:val="22"/>
        </w:rPr>
        <w:t>Thank you so much for sharing this paper with me! I’ve had a chance to look through it, and it’s truly impressive. The insights are fascinating and align well with my current work, especially as I’m also conducting research on kirigami structures</w:t>
      </w:r>
      <w:r>
        <w:rPr>
          <w:rFonts w:ascii="Times New Roman" w:eastAsia="SimSun" w:hAnsi="Times New Roman" w:cs="Times New Roman" w:hint="eastAsia"/>
          <w:color w:val="1F497D"/>
          <w:kern w:val="0"/>
          <w:sz w:val="22"/>
        </w:rPr>
        <w:t xml:space="preserve"> now </w:t>
      </w:r>
      <w:r>
        <w:rPr>
          <mc:AlternateContent>
            <mc:Choice Requires="w16se">
              <w:rFonts w:ascii="Times New Roman" w:eastAsia="SimSun" w:hAnsi="Times New Roman" w:cs="Times New Roman" w:hint="eastAsia"/>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sidRPr="00BD6FF1">
        <w:rPr>
          <w:rFonts w:ascii="Times New Roman" w:eastAsia="SimSun" w:hAnsi="Times New Roman" w:cs="Times New Roman"/>
          <w:color w:val="1F497D"/>
          <w:kern w:val="0"/>
          <w:sz w:val="22"/>
        </w:rPr>
        <w:t>.</w:t>
      </w:r>
    </w:p>
    <w:p w14:paraId="66AA00A3" w14:textId="77777777" w:rsidR="00BD6FF1" w:rsidRPr="008748CC" w:rsidRDefault="00BD6FF1" w:rsidP="00BD6FF1">
      <w:pPr>
        <w:widowControl/>
        <w:jc w:val="left"/>
        <w:rPr>
          <w:rFonts w:ascii="Times New Roman" w:eastAsia="SimSun" w:hAnsi="Times New Roman" w:cs="Times New Roman"/>
          <w:color w:val="1F497D"/>
          <w:kern w:val="0"/>
          <w:sz w:val="22"/>
        </w:rPr>
      </w:pPr>
    </w:p>
    <w:p w14:paraId="4AD3C610" w14:textId="77777777" w:rsidR="00BD6FF1" w:rsidRDefault="00BD6FF1" w:rsidP="00BD6FF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9623D3D" w14:textId="77777777" w:rsidR="00BD6FF1" w:rsidRDefault="00BD6FF1" w:rsidP="00BD6FF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70916FC" w14:textId="77777777" w:rsidR="00BD6FF1" w:rsidRDefault="00BD6FF1" w:rsidP="00293689">
      <w:pPr>
        <w:widowControl/>
        <w:jc w:val="left"/>
        <w:rPr>
          <w:rFonts w:ascii="Times New Roman" w:eastAsia="SimSun" w:hAnsi="Times New Roman" w:cs="Times New Roman"/>
          <w:color w:val="1F497D"/>
          <w:kern w:val="0"/>
          <w:sz w:val="22"/>
        </w:rPr>
      </w:pPr>
    </w:p>
    <w:p w14:paraId="2EFFFDC4" w14:textId="77777777" w:rsidR="00BD6FF1" w:rsidRDefault="00BD6FF1" w:rsidP="00293689">
      <w:pPr>
        <w:widowControl/>
        <w:jc w:val="left"/>
        <w:rPr>
          <w:rFonts w:ascii="Times New Roman" w:eastAsia="SimSun" w:hAnsi="Times New Roman" w:cs="Times New Roman"/>
          <w:color w:val="1F497D"/>
          <w:kern w:val="0"/>
          <w:sz w:val="22"/>
        </w:rPr>
      </w:pPr>
    </w:p>
    <w:p w14:paraId="69C8372F" w14:textId="52C3722D" w:rsidR="00293689" w:rsidRDefault="00293689" w:rsidP="002936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F9E981" w14:textId="77777777" w:rsidR="00293689" w:rsidRDefault="00293689" w:rsidP="00293689">
      <w:pPr>
        <w:widowControl/>
        <w:jc w:val="left"/>
        <w:rPr>
          <w:rFonts w:ascii="Times New Roman" w:eastAsia="SimSun" w:hAnsi="Times New Roman" w:cs="Times New Roman"/>
          <w:color w:val="1F497D"/>
          <w:kern w:val="0"/>
          <w:sz w:val="22"/>
        </w:rPr>
      </w:pPr>
    </w:p>
    <w:p w14:paraId="5627B0E1" w14:textId="4E04032A" w:rsidR="00293689" w:rsidRPr="00293689" w:rsidRDefault="00293689" w:rsidP="00293689">
      <w:pPr>
        <w:widowControl/>
        <w:jc w:val="left"/>
        <w:rPr>
          <w:rFonts w:ascii="Times New Roman" w:eastAsia="SimSun" w:hAnsi="Times New Roman" w:cs="Times New Roman"/>
          <w:color w:val="1F497D"/>
          <w:kern w:val="0"/>
          <w:sz w:val="22"/>
        </w:rPr>
      </w:pPr>
      <w:r w:rsidRPr="00293689">
        <w:rPr>
          <w:rFonts w:ascii="Times New Roman" w:eastAsia="SimSun" w:hAnsi="Times New Roman" w:cs="Times New Roman"/>
          <w:color w:val="1F497D"/>
          <w:kern w:val="0"/>
          <w:sz w:val="22"/>
        </w:rPr>
        <w:t xml:space="preserve">The reply to reviewers for our manuscript submitted to </w:t>
      </w:r>
      <w:r w:rsidRPr="00293689">
        <w:rPr>
          <w:rFonts w:ascii="Times New Roman" w:eastAsia="SimSun" w:hAnsi="Times New Roman" w:cs="Times New Roman"/>
          <w:i/>
          <w:iCs/>
          <w:color w:val="1F497D"/>
          <w:kern w:val="0"/>
          <w:sz w:val="22"/>
        </w:rPr>
        <w:t>Smart Materials and Structures</w:t>
      </w:r>
      <w:r w:rsidRPr="00293689">
        <w:rPr>
          <w:rFonts w:ascii="Times New Roman" w:eastAsia="SimSun" w:hAnsi="Times New Roman" w:cs="Times New Roman"/>
          <w:color w:val="1F497D"/>
          <w:kern w:val="0"/>
          <w:sz w:val="22"/>
        </w:rPr>
        <w:t xml:space="preserve"> has not yet been submitted</w:t>
      </w:r>
      <w:r>
        <w:rPr>
          <w:rFonts w:ascii="Times New Roman" w:eastAsia="SimSun" w:hAnsi="Times New Roman" w:cs="Times New Roman" w:hint="eastAsia"/>
          <w:color w:val="1F497D"/>
          <w:kern w:val="0"/>
          <w:sz w:val="22"/>
        </w:rPr>
        <w:t>:</w:t>
      </w:r>
      <w:r w:rsidRPr="00293689">
        <w:t xml:space="preserve"> </w:t>
      </w:r>
      <w:hyperlink r:id="rId39" w:tgtFrame="_new" w:history="1">
        <w:r w:rsidRPr="00293689">
          <w:rPr>
            <w:rStyle w:val="ae"/>
            <w:rFonts w:ascii="Times New Roman" w:eastAsia="SimSun" w:hAnsi="Times New Roman" w:cs="Times New Roman"/>
            <w:kern w:val="0"/>
            <w:sz w:val="22"/>
          </w:rPr>
          <w:t>Revision Files - Google Drive</w:t>
        </w:r>
      </w:hyperlink>
      <w:r w:rsidRPr="00293689">
        <w:rPr>
          <w:rFonts w:ascii="Times New Roman" w:eastAsia="SimSun" w:hAnsi="Times New Roman" w:cs="Times New Roman"/>
          <w:color w:val="1F497D"/>
          <w:kern w:val="0"/>
          <w:sz w:val="22"/>
        </w:rPr>
        <w:t>. The submission deadline is approaching on 9 December. Please let me know if any further modifications or adjustments are required before proceeding with the submission.</w:t>
      </w:r>
    </w:p>
    <w:p w14:paraId="4BB98C24" w14:textId="77777777" w:rsidR="00293689" w:rsidRPr="00293689" w:rsidRDefault="00293689" w:rsidP="00293689">
      <w:pPr>
        <w:widowControl/>
        <w:jc w:val="left"/>
        <w:rPr>
          <w:rFonts w:ascii="Times New Roman" w:eastAsia="SimSun" w:hAnsi="Times New Roman" w:cs="Times New Roman"/>
          <w:color w:val="1F497D"/>
          <w:kern w:val="0"/>
          <w:sz w:val="22"/>
        </w:rPr>
      </w:pPr>
    </w:p>
    <w:p w14:paraId="28422A34" w14:textId="77777777" w:rsidR="00293689" w:rsidRPr="00293689" w:rsidRDefault="00293689" w:rsidP="00293689">
      <w:pPr>
        <w:widowControl/>
        <w:jc w:val="left"/>
        <w:rPr>
          <w:rFonts w:ascii="Times New Roman" w:eastAsia="SimSun" w:hAnsi="Times New Roman" w:cs="Times New Roman"/>
          <w:color w:val="1F497D"/>
          <w:kern w:val="0"/>
          <w:sz w:val="22"/>
        </w:rPr>
      </w:pPr>
      <w:r w:rsidRPr="00293689">
        <w:rPr>
          <w:rFonts w:ascii="Times New Roman" w:eastAsia="SimSun" w:hAnsi="Times New Roman" w:cs="Times New Roman"/>
          <w:color w:val="1F497D"/>
          <w:kern w:val="0"/>
          <w:sz w:val="22"/>
        </w:rPr>
        <w:t>Additionally, could you please kindly send me the proposal from Prof. Yunhui Liu for the previous InnoHK project. This will help us prepare a proposal template that each PI can use for their respective sections.</w:t>
      </w:r>
    </w:p>
    <w:p w14:paraId="0D59E0AA" w14:textId="77777777" w:rsidR="00293689" w:rsidRPr="00293689" w:rsidRDefault="00293689" w:rsidP="00293689">
      <w:pPr>
        <w:widowControl/>
        <w:jc w:val="left"/>
        <w:rPr>
          <w:rFonts w:ascii="Times New Roman" w:eastAsia="SimSun" w:hAnsi="Times New Roman" w:cs="Times New Roman"/>
          <w:color w:val="1F497D"/>
          <w:kern w:val="0"/>
          <w:sz w:val="22"/>
        </w:rPr>
      </w:pPr>
    </w:p>
    <w:p w14:paraId="6816F1F7" w14:textId="4C0C9015" w:rsidR="00293689" w:rsidRDefault="00293689" w:rsidP="00293689">
      <w:pPr>
        <w:widowControl/>
        <w:jc w:val="left"/>
        <w:rPr>
          <w:rFonts w:ascii="Times New Roman" w:eastAsia="SimSun" w:hAnsi="Times New Roman" w:cs="Times New Roman"/>
          <w:color w:val="1F497D"/>
          <w:kern w:val="0"/>
          <w:sz w:val="22"/>
        </w:rPr>
      </w:pPr>
      <w:r w:rsidRPr="00293689">
        <w:rPr>
          <w:rFonts w:ascii="Times New Roman" w:eastAsia="SimSun" w:hAnsi="Times New Roman" w:cs="Times New Roman"/>
          <w:color w:val="1F497D"/>
          <w:kern w:val="0"/>
          <w:sz w:val="22"/>
        </w:rPr>
        <w:t>Thank you for your time and support.</w:t>
      </w:r>
    </w:p>
    <w:p w14:paraId="3A2C74D4" w14:textId="77777777" w:rsidR="00293689" w:rsidRPr="008748CC" w:rsidRDefault="00293689" w:rsidP="00293689">
      <w:pPr>
        <w:widowControl/>
        <w:jc w:val="left"/>
        <w:rPr>
          <w:rFonts w:ascii="Times New Roman" w:eastAsia="SimSun" w:hAnsi="Times New Roman" w:cs="Times New Roman"/>
          <w:color w:val="1F497D"/>
          <w:kern w:val="0"/>
          <w:sz w:val="22"/>
        </w:rPr>
      </w:pPr>
    </w:p>
    <w:p w14:paraId="534D8CBC" w14:textId="77777777" w:rsidR="00293689" w:rsidRDefault="00293689" w:rsidP="002936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11CF9BD" w14:textId="77777777" w:rsidR="00293689" w:rsidRDefault="00293689" w:rsidP="002936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56F16D" w14:textId="77777777" w:rsidR="00293689" w:rsidRDefault="00293689" w:rsidP="004570E5">
      <w:pPr>
        <w:widowControl/>
        <w:jc w:val="left"/>
        <w:rPr>
          <w:rFonts w:ascii="Times New Roman" w:eastAsia="SimSun" w:hAnsi="Times New Roman" w:cs="Times New Roman"/>
          <w:color w:val="1F497D"/>
          <w:kern w:val="0"/>
          <w:sz w:val="22"/>
        </w:rPr>
      </w:pPr>
    </w:p>
    <w:p w14:paraId="72BD7897" w14:textId="77777777" w:rsidR="00293689" w:rsidRDefault="00293689" w:rsidP="004570E5">
      <w:pPr>
        <w:widowControl/>
        <w:jc w:val="left"/>
        <w:rPr>
          <w:rFonts w:ascii="Times New Roman" w:eastAsia="SimSun" w:hAnsi="Times New Roman" w:cs="Times New Roman"/>
          <w:color w:val="1F497D"/>
          <w:kern w:val="0"/>
          <w:sz w:val="22"/>
        </w:rPr>
      </w:pPr>
    </w:p>
    <w:p w14:paraId="2685049F" w14:textId="09789A20" w:rsidR="004570E5" w:rsidRDefault="004570E5" w:rsidP="004570E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62663">
        <w:rPr>
          <w:rFonts w:ascii="Times New Roman" w:eastAsia="SimSun" w:hAnsi="Times New Roman" w:cs="Times New Roman"/>
          <w:color w:val="1F497D"/>
          <w:kern w:val="0"/>
          <w:sz w:val="22"/>
        </w:rPr>
        <w:t>Jiajie</w:t>
      </w:r>
      <w:r w:rsidRPr="00BF7393">
        <w:rPr>
          <w:rFonts w:ascii="Times New Roman" w:eastAsia="SimSun" w:hAnsi="Times New Roman" w:cs="Times New Roman"/>
          <w:color w:val="1F497D"/>
          <w:kern w:val="0"/>
          <w:sz w:val="22"/>
        </w:rPr>
        <w:t>,</w:t>
      </w:r>
    </w:p>
    <w:p w14:paraId="580F1D67" w14:textId="77777777" w:rsidR="004570E5" w:rsidRDefault="004570E5" w:rsidP="004570E5">
      <w:pPr>
        <w:widowControl/>
        <w:jc w:val="left"/>
        <w:rPr>
          <w:rFonts w:ascii="Times New Roman" w:eastAsia="SimSun" w:hAnsi="Times New Roman" w:cs="Times New Roman"/>
          <w:color w:val="1F497D"/>
          <w:kern w:val="0"/>
          <w:sz w:val="22"/>
        </w:rPr>
      </w:pPr>
    </w:p>
    <w:p w14:paraId="11F5A842" w14:textId="435CE343" w:rsidR="004570E5" w:rsidRDefault="004570E5" w:rsidP="004570E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the second green one is correct. </w:t>
      </w:r>
    </w:p>
    <w:p w14:paraId="184496C3" w14:textId="77777777" w:rsidR="004570E5" w:rsidRPr="008748CC" w:rsidRDefault="004570E5" w:rsidP="004570E5">
      <w:pPr>
        <w:widowControl/>
        <w:jc w:val="left"/>
        <w:rPr>
          <w:rFonts w:ascii="Times New Roman" w:eastAsia="SimSun" w:hAnsi="Times New Roman" w:cs="Times New Roman"/>
          <w:color w:val="1F497D"/>
          <w:kern w:val="0"/>
          <w:sz w:val="22"/>
        </w:rPr>
      </w:pPr>
    </w:p>
    <w:p w14:paraId="1A5885D1" w14:textId="77777777" w:rsidR="004570E5" w:rsidRDefault="004570E5" w:rsidP="004570E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11267A2" w14:textId="77777777" w:rsidR="004570E5" w:rsidRDefault="004570E5" w:rsidP="004570E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141C1BD" w14:textId="77777777" w:rsidR="004570E5" w:rsidRDefault="004570E5" w:rsidP="00B62663">
      <w:pPr>
        <w:widowControl/>
        <w:jc w:val="left"/>
        <w:rPr>
          <w:rFonts w:ascii="Times New Roman" w:eastAsia="SimSun" w:hAnsi="Times New Roman" w:cs="Times New Roman"/>
          <w:color w:val="1F497D"/>
          <w:kern w:val="0"/>
          <w:sz w:val="22"/>
        </w:rPr>
      </w:pPr>
    </w:p>
    <w:p w14:paraId="70667AE1" w14:textId="77777777" w:rsidR="004570E5" w:rsidRDefault="004570E5" w:rsidP="00B62663">
      <w:pPr>
        <w:widowControl/>
        <w:jc w:val="left"/>
        <w:rPr>
          <w:rFonts w:ascii="Times New Roman" w:eastAsia="SimSun" w:hAnsi="Times New Roman" w:cs="Times New Roman"/>
          <w:color w:val="1F497D"/>
          <w:kern w:val="0"/>
          <w:sz w:val="22"/>
        </w:rPr>
      </w:pPr>
    </w:p>
    <w:p w14:paraId="3B6FE107" w14:textId="62B26200" w:rsidR="00B62663" w:rsidRDefault="00B62663" w:rsidP="00B626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Sorry, not Prof. Liao</w:t>
      </w:r>
    </w:p>
    <w:p w14:paraId="4965CE9E" w14:textId="688199C0" w:rsidR="00B62663" w:rsidRDefault="00B62663" w:rsidP="00B626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62663">
        <w:rPr>
          <w:rFonts w:ascii="Times New Roman" w:eastAsia="SimSun" w:hAnsi="Times New Roman" w:cs="Times New Roman"/>
          <w:color w:val="1F497D"/>
          <w:kern w:val="0"/>
          <w:sz w:val="22"/>
        </w:rPr>
        <w:t>Jiajie</w:t>
      </w:r>
      <w:r w:rsidRPr="00BF7393">
        <w:rPr>
          <w:rFonts w:ascii="Times New Roman" w:eastAsia="SimSun" w:hAnsi="Times New Roman" w:cs="Times New Roman"/>
          <w:color w:val="1F497D"/>
          <w:kern w:val="0"/>
          <w:sz w:val="22"/>
        </w:rPr>
        <w:t>,</w:t>
      </w:r>
    </w:p>
    <w:p w14:paraId="61B451D9" w14:textId="77777777" w:rsidR="00B62663" w:rsidRDefault="00B62663" w:rsidP="00B62663">
      <w:pPr>
        <w:widowControl/>
        <w:jc w:val="left"/>
        <w:rPr>
          <w:rFonts w:ascii="Times New Roman" w:eastAsia="SimSun" w:hAnsi="Times New Roman" w:cs="Times New Roman"/>
          <w:color w:val="1F497D"/>
          <w:kern w:val="0"/>
          <w:sz w:val="22"/>
        </w:rPr>
      </w:pPr>
    </w:p>
    <w:p w14:paraId="5DB4D27D" w14:textId="77777777" w:rsidR="00B62663" w:rsidRPr="00D83341" w:rsidRDefault="00B62663" w:rsidP="00B62663">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 xml:space="preserve">Thank you for your message. The </w:t>
      </w:r>
      <w:r>
        <w:rPr>
          <w:rFonts w:ascii="Times New Roman" w:eastAsia="SimSun" w:hAnsi="Times New Roman" w:cs="Times New Roman" w:hint="eastAsia"/>
          <w:color w:val="1F497D"/>
          <w:kern w:val="0"/>
          <w:sz w:val="22"/>
        </w:rPr>
        <w:t xml:space="preserve">right </w:t>
      </w:r>
      <w:r w:rsidRPr="00D83341">
        <w:rPr>
          <w:rFonts w:ascii="Times New Roman" w:eastAsia="SimSun" w:hAnsi="Times New Roman" w:cs="Times New Roman"/>
          <w:color w:val="1F497D"/>
          <w:kern w:val="0"/>
          <w:sz w:val="22"/>
        </w:rPr>
        <w:t>equation</w:t>
      </w:r>
      <w:r>
        <w:rPr>
          <w:rFonts w:ascii="Times New Roman" w:eastAsia="SimSun" w:hAnsi="Times New Roman" w:cs="Times New Roman" w:hint="eastAsia"/>
          <w:color w:val="1F497D"/>
          <w:kern w:val="0"/>
          <w:sz w:val="22"/>
        </w:rPr>
        <w:t xml:space="preserve"> you circled in red</w:t>
      </w:r>
      <w:r w:rsidRPr="00D83341">
        <w:rPr>
          <w:rFonts w:ascii="Times New Roman" w:eastAsia="SimSun" w:hAnsi="Times New Roman" w:cs="Times New Roman"/>
          <w:color w:val="1F497D"/>
          <w:kern w:val="0"/>
          <w:sz w:val="22"/>
        </w:rPr>
        <w:t xml:space="preserve"> for Question 5 is the reduced equation.</w:t>
      </w:r>
    </w:p>
    <w:p w14:paraId="7CFBEB62" w14:textId="77777777" w:rsidR="00B62663" w:rsidRPr="00D83341" w:rsidRDefault="00B62663" w:rsidP="00B62663">
      <w:pPr>
        <w:widowControl/>
        <w:jc w:val="left"/>
        <w:rPr>
          <w:rFonts w:ascii="Times New Roman" w:eastAsia="SimSun" w:hAnsi="Times New Roman" w:cs="Times New Roman"/>
          <w:color w:val="1F497D"/>
          <w:kern w:val="0"/>
          <w:sz w:val="22"/>
        </w:rPr>
      </w:pPr>
    </w:p>
    <w:p w14:paraId="678216F8" w14:textId="77777777" w:rsidR="00B62663" w:rsidRDefault="00B62663" w:rsidP="00B62663">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Please let me know if you need any further clarification.</w:t>
      </w:r>
    </w:p>
    <w:p w14:paraId="04B8186A" w14:textId="77777777" w:rsidR="00B62663" w:rsidRPr="008748CC" w:rsidRDefault="00B62663" w:rsidP="00B62663">
      <w:pPr>
        <w:widowControl/>
        <w:jc w:val="left"/>
        <w:rPr>
          <w:rFonts w:ascii="Times New Roman" w:eastAsia="SimSun" w:hAnsi="Times New Roman" w:cs="Times New Roman"/>
          <w:color w:val="1F497D"/>
          <w:kern w:val="0"/>
          <w:sz w:val="22"/>
        </w:rPr>
      </w:pPr>
    </w:p>
    <w:p w14:paraId="258D58B3" w14:textId="77777777" w:rsidR="00B62663" w:rsidRDefault="00B62663" w:rsidP="00B626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909BBA" w14:textId="77777777" w:rsidR="00B62663" w:rsidRDefault="00B62663" w:rsidP="00B626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E5D6A0B" w14:textId="77777777" w:rsidR="00B62663" w:rsidRDefault="00B62663" w:rsidP="00D83341">
      <w:pPr>
        <w:widowControl/>
        <w:jc w:val="left"/>
        <w:rPr>
          <w:rFonts w:ascii="Times New Roman" w:eastAsia="SimSun" w:hAnsi="Times New Roman" w:cs="Times New Roman"/>
          <w:color w:val="1F497D"/>
          <w:kern w:val="0"/>
          <w:sz w:val="22"/>
        </w:rPr>
      </w:pPr>
    </w:p>
    <w:p w14:paraId="664D954E" w14:textId="77777777" w:rsidR="00B62663" w:rsidRDefault="00B62663" w:rsidP="00D83341">
      <w:pPr>
        <w:widowControl/>
        <w:jc w:val="left"/>
        <w:rPr>
          <w:rFonts w:ascii="Times New Roman" w:eastAsia="SimSun" w:hAnsi="Times New Roman" w:cs="Times New Roman"/>
          <w:color w:val="1F497D"/>
          <w:kern w:val="0"/>
          <w:sz w:val="22"/>
        </w:rPr>
      </w:pPr>
    </w:p>
    <w:p w14:paraId="0D17915E" w14:textId="30B9E331" w:rsidR="00D83341" w:rsidRDefault="00D83341" w:rsidP="00D833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C307F3D" w14:textId="77777777" w:rsidR="00D83341" w:rsidRDefault="00D83341" w:rsidP="00D83341">
      <w:pPr>
        <w:widowControl/>
        <w:jc w:val="left"/>
        <w:rPr>
          <w:rFonts w:ascii="Times New Roman" w:eastAsia="SimSun" w:hAnsi="Times New Roman" w:cs="Times New Roman"/>
          <w:color w:val="1F497D"/>
          <w:kern w:val="0"/>
          <w:sz w:val="22"/>
        </w:rPr>
      </w:pPr>
    </w:p>
    <w:p w14:paraId="1023F4AD" w14:textId="10F00D7C" w:rsidR="00D83341" w:rsidRPr="00D83341" w:rsidRDefault="00D83341" w:rsidP="00D83341">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 xml:space="preserve">Thank you for your message. The </w:t>
      </w:r>
      <w:r>
        <w:rPr>
          <w:rFonts w:ascii="Times New Roman" w:eastAsia="SimSun" w:hAnsi="Times New Roman" w:cs="Times New Roman" w:hint="eastAsia"/>
          <w:color w:val="1F497D"/>
          <w:kern w:val="0"/>
          <w:sz w:val="22"/>
        </w:rPr>
        <w:t xml:space="preserve">right </w:t>
      </w:r>
      <w:r w:rsidRPr="00D83341">
        <w:rPr>
          <w:rFonts w:ascii="Times New Roman" w:eastAsia="SimSun" w:hAnsi="Times New Roman" w:cs="Times New Roman"/>
          <w:color w:val="1F497D"/>
          <w:kern w:val="0"/>
          <w:sz w:val="22"/>
        </w:rPr>
        <w:t>equation</w:t>
      </w:r>
      <w:r>
        <w:rPr>
          <w:rFonts w:ascii="Times New Roman" w:eastAsia="SimSun" w:hAnsi="Times New Roman" w:cs="Times New Roman" w:hint="eastAsia"/>
          <w:color w:val="1F497D"/>
          <w:kern w:val="0"/>
          <w:sz w:val="22"/>
        </w:rPr>
        <w:t xml:space="preserve"> you circled in red</w:t>
      </w:r>
      <w:r w:rsidRPr="00D83341">
        <w:rPr>
          <w:rFonts w:ascii="Times New Roman" w:eastAsia="SimSun" w:hAnsi="Times New Roman" w:cs="Times New Roman"/>
          <w:color w:val="1F497D"/>
          <w:kern w:val="0"/>
          <w:sz w:val="22"/>
        </w:rPr>
        <w:t xml:space="preserve"> for Question 5 is the reduced equation.</w:t>
      </w:r>
    </w:p>
    <w:p w14:paraId="4E6E3F4D" w14:textId="77777777" w:rsidR="00D83341" w:rsidRPr="00D83341" w:rsidRDefault="00D83341" w:rsidP="00D83341">
      <w:pPr>
        <w:widowControl/>
        <w:jc w:val="left"/>
        <w:rPr>
          <w:rFonts w:ascii="Times New Roman" w:eastAsia="SimSun" w:hAnsi="Times New Roman" w:cs="Times New Roman"/>
          <w:color w:val="1F497D"/>
          <w:kern w:val="0"/>
          <w:sz w:val="22"/>
        </w:rPr>
      </w:pPr>
    </w:p>
    <w:p w14:paraId="2A7761ED" w14:textId="767F5E7C" w:rsidR="00D83341" w:rsidRDefault="00D83341" w:rsidP="00D83341">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Please let me know if you need any further clarification.</w:t>
      </w:r>
    </w:p>
    <w:p w14:paraId="5B256BC9" w14:textId="77777777" w:rsidR="00D83341" w:rsidRPr="008748CC" w:rsidRDefault="00D83341" w:rsidP="00D83341">
      <w:pPr>
        <w:widowControl/>
        <w:jc w:val="left"/>
        <w:rPr>
          <w:rFonts w:ascii="Times New Roman" w:eastAsia="SimSun" w:hAnsi="Times New Roman" w:cs="Times New Roman"/>
          <w:color w:val="1F497D"/>
          <w:kern w:val="0"/>
          <w:sz w:val="22"/>
        </w:rPr>
      </w:pPr>
    </w:p>
    <w:p w14:paraId="40F4940B" w14:textId="77777777" w:rsidR="00D83341" w:rsidRDefault="00D83341" w:rsidP="00D8334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01E046C3" w14:textId="77777777" w:rsidR="00D83341" w:rsidRDefault="00D83341" w:rsidP="00D8334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E4CA32" w14:textId="77777777" w:rsidR="00D83341" w:rsidRDefault="00D83341" w:rsidP="00183F12">
      <w:pPr>
        <w:widowControl/>
        <w:jc w:val="left"/>
        <w:rPr>
          <w:rFonts w:ascii="Times New Roman" w:eastAsia="SimSun" w:hAnsi="Times New Roman" w:cs="Times New Roman"/>
          <w:color w:val="1F497D"/>
          <w:kern w:val="0"/>
          <w:sz w:val="22"/>
        </w:rPr>
      </w:pPr>
    </w:p>
    <w:p w14:paraId="68292259" w14:textId="77777777" w:rsidR="00D83341" w:rsidRDefault="00D83341" w:rsidP="00183F12">
      <w:pPr>
        <w:widowControl/>
        <w:jc w:val="left"/>
        <w:rPr>
          <w:rFonts w:ascii="Times New Roman" w:eastAsia="SimSun" w:hAnsi="Times New Roman" w:cs="Times New Roman"/>
          <w:color w:val="1F497D"/>
          <w:kern w:val="0"/>
          <w:sz w:val="22"/>
        </w:rPr>
      </w:pPr>
    </w:p>
    <w:p w14:paraId="36C46CD3" w14:textId="792DABEA" w:rsidR="00183F12" w:rsidRDefault="00183F12" w:rsidP="00183F1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88FAA14" w14:textId="77777777" w:rsidR="00183F12" w:rsidRDefault="00183F12" w:rsidP="00183F12">
      <w:pPr>
        <w:widowControl/>
        <w:jc w:val="left"/>
        <w:rPr>
          <w:rFonts w:ascii="Times New Roman" w:eastAsia="SimSun" w:hAnsi="Times New Roman" w:cs="Times New Roman"/>
          <w:color w:val="1F497D"/>
          <w:kern w:val="0"/>
          <w:sz w:val="22"/>
        </w:rPr>
      </w:pPr>
    </w:p>
    <w:p w14:paraId="06B0CB01" w14:textId="54D4F24B" w:rsidR="00183F12" w:rsidRDefault="00183F12" w:rsidP="00183F12">
      <w:pPr>
        <w:widowControl/>
        <w:jc w:val="left"/>
        <w:rPr>
          <w:rFonts w:ascii="Times New Roman" w:eastAsia="SimSun" w:hAnsi="Times New Roman" w:cs="Times New Roman"/>
          <w:color w:val="1F497D"/>
          <w:kern w:val="0"/>
          <w:sz w:val="22"/>
        </w:rPr>
      </w:pPr>
      <w:r w:rsidRPr="00183F12">
        <w:rPr>
          <w:rFonts w:ascii="Times New Roman" w:eastAsia="SimSun" w:hAnsi="Times New Roman" w:cs="Times New Roman"/>
          <w:color w:val="1F497D"/>
          <w:kern w:val="0"/>
          <w:sz w:val="22"/>
        </w:rPr>
        <w:t xml:space="preserve">It’s our pleasure. Thank you for your </w:t>
      </w:r>
      <w:r>
        <w:rPr>
          <w:rFonts w:ascii="Times New Roman" w:eastAsia="SimSun" w:hAnsi="Times New Roman" w:cs="Times New Roman" w:hint="eastAsia"/>
          <w:color w:val="1F497D"/>
          <w:kern w:val="0"/>
          <w:sz w:val="22"/>
        </w:rPr>
        <w:t>guidance</w:t>
      </w:r>
      <w:r w:rsidRPr="00183F12">
        <w:rPr>
          <w:rFonts w:ascii="Times New Roman" w:eastAsia="SimSun" w:hAnsi="Times New Roman" w:cs="Times New Roman"/>
          <w:color w:val="1F497D"/>
          <w:kern w:val="0"/>
          <w:sz w:val="22"/>
        </w:rPr>
        <w:t>.</w:t>
      </w:r>
    </w:p>
    <w:p w14:paraId="608BD3F6" w14:textId="77777777" w:rsidR="00183F12" w:rsidRPr="008748CC" w:rsidRDefault="00183F12" w:rsidP="00183F12">
      <w:pPr>
        <w:widowControl/>
        <w:jc w:val="left"/>
        <w:rPr>
          <w:rFonts w:ascii="Times New Roman" w:eastAsia="SimSun" w:hAnsi="Times New Roman" w:cs="Times New Roman"/>
          <w:color w:val="1F497D"/>
          <w:kern w:val="0"/>
          <w:sz w:val="22"/>
        </w:rPr>
      </w:pPr>
    </w:p>
    <w:p w14:paraId="4768A5E0" w14:textId="77777777" w:rsidR="00183F12" w:rsidRDefault="00183F12" w:rsidP="00183F1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4B06B47" w14:textId="77777777" w:rsidR="00183F12" w:rsidRDefault="00183F12" w:rsidP="00183F1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0CF59FB" w14:textId="77777777" w:rsidR="00183F12" w:rsidRDefault="00183F12" w:rsidP="00CA2B12">
      <w:pPr>
        <w:widowControl/>
        <w:jc w:val="left"/>
        <w:rPr>
          <w:rFonts w:ascii="Times New Roman" w:eastAsia="SimSun" w:hAnsi="Times New Roman" w:cs="Times New Roman"/>
          <w:color w:val="1F497D"/>
          <w:kern w:val="0"/>
          <w:sz w:val="22"/>
        </w:rPr>
      </w:pPr>
    </w:p>
    <w:p w14:paraId="4524FB2B" w14:textId="77777777" w:rsidR="00183F12" w:rsidRDefault="00183F12" w:rsidP="00CA2B12">
      <w:pPr>
        <w:widowControl/>
        <w:jc w:val="left"/>
        <w:rPr>
          <w:rFonts w:ascii="Times New Roman" w:eastAsia="SimSun" w:hAnsi="Times New Roman" w:cs="Times New Roman"/>
          <w:color w:val="1F497D"/>
          <w:kern w:val="0"/>
          <w:sz w:val="22"/>
        </w:rPr>
      </w:pPr>
    </w:p>
    <w:p w14:paraId="62B74B03" w14:textId="1DBBB53F" w:rsidR="00CA2B12" w:rsidRDefault="00CA2B12" w:rsidP="00CA2B1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CC5AF4C" w14:textId="77777777" w:rsidR="00CA2B12" w:rsidRDefault="00CA2B12" w:rsidP="00CA2B12">
      <w:pPr>
        <w:widowControl/>
        <w:jc w:val="left"/>
        <w:rPr>
          <w:rFonts w:ascii="Times New Roman" w:eastAsia="SimSun" w:hAnsi="Times New Roman" w:cs="Times New Roman"/>
          <w:color w:val="1F497D"/>
          <w:kern w:val="0"/>
          <w:sz w:val="22"/>
        </w:rPr>
      </w:pPr>
    </w:p>
    <w:p w14:paraId="33A35D23" w14:textId="395D6AC4" w:rsidR="00CA2B12" w:rsidRDefault="00CA2B12" w:rsidP="00CA2B12">
      <w:pPr>
        <w:widowControl/>
        <w:jc w:val="left"/>
        <w:rPr>
          <w:rFonts w:ascii="Times New Roman" w:eastAsia="SimSun" w:hAnsi="Times New Roman" w:cs="Times New Roman"/>
          <w:color w:val="1F497D"/>
          <w:kern w:val="0"/>
          <w:sz w:val="22"/>
        </w:rPr>
      </w:pPr>
      <w:r w:rsidRPr="00CA2B12">
        <w:rPr>
          <w:rFonts w:ascii="Times New Roman" w:eastAsia="SimSun" w:hAnsi="Times New Roman" w:cs="Times New Roman"/>
          <w:color w:val="1F497D"/>
          <w:kern w:val="0"/>
          <w:sz w:val="22"/>
        </w:rPr>
        <w:t xml:space="preserve">Thank you for your email. Kang has already prepared a printed quotation, and </w:t>
      </w:r>
      <w:r>
        <w:rPr>
          <w:rFonts w:ascii="Times New Roman" w:eastAsia="SimSun" w:hAnsi="Times New Roman" w:cs="Times New Roman" w:hint="eastAsia"/>
          <w:color w:val="1F497D"/>
          <w:kern w:val="0"/>
          <w:sz w:val="22"/>
        </w:rPr>
        <w:t xml:space="preserve">will reach you </w:t>
      </w:r>
      <w:r w:rsidRPr="00CA2B12">
        <w:rPr>
          <w:rFonts w:ascii="Times New Roman" w:eastAsia="SimSun" w:hAnsi="Times New Roman" w:cs="Times New Roman"/>
          <w:color w:val="1F497D"/>
          <w:kern w:val="0"/>
          <w:sz w:val="22"/>
        </w:rPr>
        <w:t>to sign it after our group meeting tomorrow.</w:t>
      </w:r>
    </w:p>
    <w:p w14:paraId="50EF3075" w14:textId="77777777" w:rsidR="00CA2B12" w:rsidRPr="008748CC" w:rsidRDefault="00CA2B12" w:rsidP="00CA2B12">
      <w:pPr>
        <w:widowControl/>
        <w:jc w:val="left"/>
        <w:rPr>
          <w:rFonts w:ascii="Times New Roman" w:eastAsia="SimSun" w:hAnsi="Times New Roman" w:cs="Times New Roman"/>
          <w:color w:val="1F497D"/>
          <w:kern w:val="0"/>
          <w:sz w:val="22"/>
        </w:rPr>
      </w:pPr>
    </w:p>
    <w:p w14:paraId="1D38C6F5" w14:textId="77777777" w:rsidR="00CA2B12" w:rsidRDefault="00CA2B12" w:rsidP="00CA2B1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635642C" w14:textId="77777777" w:rsidR="00CA2B12" w:rsidRDefault="00CA2B12" w:rsidP="00CA2B1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DF082C6" w14:textId="77777777" w:rsidR="00CA2B12" w:rsidRDefault="00CA2B12" w:rsidP="0023753B">
      <w:pPr>
        <w:widowControl/>
        <w:jc w:val="left"/>
        <w:rPr>
          <w:rFonts w:ascii="Times New Roman" w:eastAsia="SimSun" w:hAnsi="Times New Roman" w:cs="Times New Roman"/>
          <w:color w:val="1F497D"/>
          <w:kern w:val="0"/>
          <w:sz w:val="22"/>
        </w:rPr>
      </w:pPr>
    </w:p>
    <w:p w14:paraId="43AD197B" w14:textId="77777777" w:rsidR="00CA2B12" w:rsidRDefault="00CA2B12" w:rsidP="0023753B">
      <w:pPr>
        <w:widowControl/>
        <w:jc w:val="left"/>
        <w:rPr>
          <w:rFonts w:ascii="Times New Roman" w:eastAsia="SimSun" w:hAnsi="Times New Roman" w:cs="Times New Roman"/>
          <w:color w:val="1F497D"/>
          <w:kern w:val="0"/>
          <w:sz w:val="22"/>
        </w:rPr>
      </w:pPr>
    </w:p>
    <w:p w14:paraId="5F27CD8F" w14:textId="5ED59B21" w:rsidR="0023753B" w:rsidRDefault="0023753B" w:rsidP="002375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505D5FF" w14:textId="77777777" w:rsidR="0023753B" w:rsidRDefault="0023753B" w:rsidP="0023753B">
      <w:pPr>
        <w:widowControl/>
        <w:jc w:val="left"/>
        <w:rPr>
          <w:rFonts w:ascii="Times New Roman" w:eastAsia="SimSun" w:hAnsi="Times New Roman" w:cs="Times New Roman"/>
          <w:color w:val="1F497D"/>
          <w:kern w:val="0"/>
          <w:sz w:val="22"/>
        </w:rPr>
      </w:pPr>
    </w:p>
    <w:p w14:paraId="5CA60F09" w14:textId="494692F2" w:rsidR="0023753B" w:rsidRDefault="0023753B" w:rsidP="0023753B">
      <w:pPr>
        <w:widowControl/>
        <w:jc w:val="left"/>
        <w:rPr>
          <w:rFonts w:ascii="Times New Roman" w:eastAsia="SimSun" w:hAnsi="Times New Roman" w:cs="Times New Roman"/>
          <w:color w:val="1F497D"/>
          <w:kern w:val="0"/>
          <w:sz w:val="22"/>
        </w:rPr>
      </w:pPr>
      <w:r w:rsidRPr="0023753B">
        <w:rPr>
          <w:rFonts w:ascii="Times New Roman" w:eastAsia="SimSun" w:hAnsi="Times New Roman" w:cs="Times New Roman"/>
          <w:color w:val="1F497D"/>
          <w:kern w:val="0"/>
          <w:sz w:val="22"/>
        </w:rPr>
        <w:t>Got it. See you this afternoon.</w:t>
      </w:r>
    </w:p>
    <w:p w14:paraId="575C5EF5" w14:textId="77777777" w:rsidR="0023753B" w:rsidRPr="008748CC" w:rsidRDefault="0023753B" w:rsidP="0023753B">
      <w:pPr>
        <w:widowControl/>
        <w:jc w:val="left"/>
        <w:rPr>
          <w:rFonts w:ascii="Times New Roman" w:eastAsia="SimSun" w:hAnsi="Times New Roman" w:cs="Times New Roman"/>
          <w:color w:val="1F497D"/>
          <w:kern w:val="0"/>
          <w:sz w:val="22"/>
        </w:rPr>
      </w:pPr>
    </w:p>
    <w:p w14:paraId="699BBE88" w14:textId="77777777" w:rsidR="0023753B" w:rsidRDefault="0023753B" w:rsidP="002375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6E967B0" w14:textId="77777777" w:rsidR="0023753B" w:rsidRDefault="0023753B" w:rsidP="002375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B9F5BB" w14:textId="77777777" w:rsidR="0023753B" w:rsidRDefault="0023753B" w:rsidP="00C565F8">
      <w:pPr>
        <w:widowControl/>
        <w:jc w:val="left"/>
        <w:rPr>
          <w:rFonts w:ascii="Times New Roman" w:eastAsia="SimSun" w:hAnsi="Times New Roman" w:cs="Times New Roman"/>
          <w:color w:val="1F497D"/>
          <w:kern w:val="0"/>
          <w:sz w:val="22"/>
        </w:rPr>
      </w:pPr>
    </w:p>
    <w:p w14:paraId="27220508" w14:textId="77777777" w:rsidR="0023753B" w:rsidRDefault="0023753B" w:rsidP="00C565F8">
      <w:pPr>
        <w:widowControl/>
        <w:jc w:val="left"/>
        <w:rPr>
          <w:rFonts w:ascii="Times New Roman" w:eastAsia="SimSun" w:hAnsi="Times New Roman" w:cs="Times New Roman"/>
          <w:color w:val="1F497D"/>
          <w:kern w:val="0"/>
          <w:sz w:val="22"/>
        </w:rPr>
      </w:pPr>
    </w:p>
    <w:p w14:paraId="32C9AED6" w14:textId="7D14EF01" w:rsidR="00C565F8" w:rsidRDefault="00C565F8" w:rsidP="00C565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E452639" w14:textId="77777777" w:rsidR="00C565F8" w:rsidRDefault="00C565F8" w:rsidP="00C565F8">
      <w:pPr>
        <w:widowControl/>
        <w:jc w:val="left"/>
        <w:rPr>
          <w:rFonts w:ascii="Times New Roman" w:eastAsia="SimSun" w:hAnsi="Times New Roman" w:cs="Times New Roman"/>
          <w:color w:val="1F497D"/>
          <w:kern w:val="0"/>
          <w:sz w:val="22"/>
        </w:rPr>
      </w:pPr>
    </w:p>
    <w:p w14:paraId="4666D824" w14:textId="77777777" w:rsidR="00C565F8" w:rsidRDefault="00C565F8" w:rsidP="00C565F8">
      <w:pPr>
        <w:widowControl/>
        <w:jc w:val="left"/>
        <w:rPr>
          <w:rFonts w:ascii="Times New Roman" w:eastAsia="SimSun" w:hAnsi="Times New Roman" w:cs="Times New Roman"/>
          <w:color w:val="1F497D"/>
          <w:kern w:val="0"/>
          <w:sz w:val="22"/>
        </w:rPr>
      </w:pPr>
      <w:r w:rsidRPr="00C565F8">
        <w:rPr>
          <w:rFonts w:ascii="Times New Roman" w:eastAsia="SimSun" w:hAnsi="Times New Roman" w:cs="Times New Roman"/>
          <w:color w:val="1F497D"/>
          <w:kern w:val="0"/>
          <w:sz w:val="22"/>
        </w:rPr>
        <w:t xml:space="preserve">Thank you very much for the invitation. I am available and would be happy to present my work at tomorrow’s CRF project meeting. </w:t>
      </w:r>
    </w:p>
    <w:p w14:paraId="04E56866" w14:textId="77777777" w:rsidR="00C565F8" w:rsidRDefault="00C565F8" w:rsidP="00C565F8">
      <w:pPr>
        <w:widowControl/>
        <w:jc w:val="left"/>
        <w:rPr>
          <w:rFonts w:ascii="Times New Roman" w:eastAsia="SimSun" w:hAnsi="Times New Roman" w:cs="Times New Roman"/>
          <w:color w:val="1F497D"/>
          <w:kern w:val="0"/>
          <w:sz w:val="22"/>
        </w:rPr>
      </w:pPr>
    </w:p>
    <w:p w14:paraId="422F4B77" w14:textId="727EC8AC" w:rsidR="00C565F8" w:rsidRPr="00C565F8" w:rsidRDefault="00C565F8" w:rsidP="00C565F8">
      <w:pPr>
        <w:widowControl/>
        <w:jc w:val="left"/>
        <w:rPr>
          <w:rFonts w:ascii="Times New Roman" w:eastAsia="SimSun" w:hAnsi="Times New Roman" w:cs="Times New Roman"/>
          <w:color w:val="1F497D"/>
          <w:kern w:val="0"/>
          <w:sz w:val="22"/>
        </w:rPr>
      </w:pPr>
      <w:r w:rsidRPr="00C565F8">
        <w:rPr>
          <w:rFonts w:ascii="Times New Roman" w:eastAsia="SimSun" w:hAnsi="Times New Roman" w:cs="Times New Roman"/>
          <w:color w:val="1F497D"/>
          <w:kern w:val="0"/>
          <w:sz w:val="22"/>
        </w:rPr>
        <w:t>I also appreciate the invitation to join the dinner afterward and look forward to it.</w:t>
      </w:r>
    </w:p>
    <w:p w14:paraId="301F9116" w14:textId="77777777" w:rsidR="00C565F8" w:rsidRPr="008748CC" w:rsidRDefault="00C565F8" w:rsidP="00C565F8">
      <w:pPr>
        <w:widowControl/>
        <w:jc w:val="left"/>
        <w:rPr>
          <w:rFonts w:ascii="Times New Roman" w:eastAsia="SimSun" w:hAnsi="Times New Roman" w:cs="Times New Roman"/>
          <w:color w:val="1F497D"/>
          <w:kern w:val="0"/>
          <w:sz w:val="22"/>
        </w:rPr>
      </w:pPr>
    </w:p>
    <w:p w14:paraId="460DB815" w14:textId="77777777" w:rsidR="00C565F8" w:rsidRDefault="00C565F8" w:rsidP="00C565F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5BD539" w14:textId="77777777" w:rsidR="00C565F8" w:rsidRDefault="00C565F8" w:rsidP="00C565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05C3342" w14:textId="77777777" w:rsidR="00C565F8" w:rsidRDefault="00C565F8" w:rsidP="0015420B">
      <w:pPr>
        <w:widowControl/>
        <w:jc w:val="left"/>
        <w:rPr>
          <w:rFonts w:ascii="Times New Roman" w:eastAsia="SimSun" w:hAnsi="Times New Roman" w:cs="Times New Roman"/>
          <w:color w:val="1F497D"/>
          <w:kern w:val="0"/>
          <w:sz w:val="22"/>
        </w:rPr>
      </w:pPr>
    </w:p>
    <w:p w14:paraId="7690F9BD" w14:textId="77777777" w:rsidR="00C565F8" w:rsidRDefault="00C565F8" w:rsidP="0015420B">
      <w:pPr>
        <w:widowControl/>
        <w:jc w:val="left"/>
        <w:rPr>
          <w:rFonts w:ascii="Times New Roman" w:eastAsia="SimSun" w:hAnsi="Times New Roman" w:cs="Times New Roman"/>
          <w:color w:val="1F497D"/>
          <w:kern w:val="0"/>
          <w:sz w:val="22"/>
        </w:rPr>
      </w:pPr>
    </w:p>
    <w:p w14:paraId="6CEE8770" w14:textId="2C273109" w:rsidR="0015420B" w:rsidRDefault="0015420B" w:rsidP="0015420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5CEC1FC" w14:textId="77777777" w:rsidR="0015420B" w:rsidRDefault="0015420B" w:rsidP="0015420B">
      <w:pPr>
        <w:widowControl/>
        <w:jc w:val="left"/>
        <w:rPr>
          <w:rFonts w:ascii="Times New Roman" w:eastAsia="SimSun" w:hAnsi="Times New Roman" w:cs="Times New Roman"/>
          <w:color w:val="1F497D"/>
          <w:kern w:val="0"/>
          <w:sz w:val="22"/>
        </w:rPr>
      </w:pPr>
    </w:p>
    <w:p w14:paraId="3F076305" w14:textId="588ADDC7" w:rsidR="0015420B" w:rsidRDefault="0015420B" w:rsidP="0015420B">
      <w:pPr>
        <w:widowControl/>
        <w:jc w:val="left"/>
        <w:rPr>
          <w:rFonts w:ascii="Times New Roman" w:eastAsia="SimSun" w:hAnsi="Times New Roman" w:cs="Times New Roman"/>
          <w:color w:val="1F497D"/>
          <w:kern w:val="0"/>
          <w:sz w:val="22"/>
        </w:rPr>
      </w:pPr>
      <w:r w:rsidRPr="0015420B">
        <w:rPr>
          <w:rFonts w:ascii="Times New Roman" w:eastAsia="SimSun" w:hAnsi="Times New Roman" w:cs="Times New Roman"/>
          <w:color w:val="1F497D"/>
          <w:kern w:val="0"/>
          <w:sz w:val="22"/>
        </w:rPr>
        <w:lastRenderedPageBreak/>
        <w:t>Thank you for sharing the information. I appreciate the details and timeline. I will prepare the relevant materials for the SPIE Smart Structures + Nondestructive Evaluation conference accordingly.</w:t>
      </w:r>
    </w:p>
    <w:p w14:paraId="6880E3A2" w14:textId="77777777" w:rsidR="0015420B" w:rsidRPr="008748CC" w:rsidRDefault="0015420B" w:rsidP="0015420B">
      <w:pPr>
        <w:widowControl/>
        <w:jc w:val="left"/>
        <w:rPr>
          <w:rFonts w:ascii="Times New Roman" w:eastAsia="SimSun" w:hAnsi="Times New Roman" w:cs="Times New Roman"/>
          <w:color w:val="1F497D"/>
          <w:kern w:val="0"/>
          <w:sz w:val="22"/>
        </w:rPr>
      </w:pPr>
    </w:p>
    <w:p w14:paraId="196E9E98" w14:textId="77777777" w:rsidR="0015420B" w:rsidRDefault="0015420B" w:rsidP="0015420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3C6F6A6" w14:textId="77777777" w:rsidR="0015420B" w:rsidRDefault="0015420B" w:rsidP="0015420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95C288" w14:textId="77777777" w:rsidR="0015420B" w:rsidRDefault="0015420B" w:rsidP="00241AE2">
      <w:pPr>
        <w:widowControl/>
        <w:jc w:val="left"/>
        <w:rPr>
          <w:rFonts w:ascii="Times New Roman" w:eastAsia="SimSun" w:hAnsi="Times New Roman" w:cs="Times New Roman"/>
          <w:color w:val="1F497D"/>
          <w:kern w:val="0"/>
          <w:sz w:val="22"/>
        </w:rPr>
      </w:pPr>
    </w:p>
    <w:p w14:paraId="56E6BD07" w14:textId="77777777" w:rsidR="0015420B" w:rsidRDefault="0015420B" w:rsidP="00241AE2">
      <w:pPr>
        <w:widowControl/>
        <w:jc w:val="left"/>
        <w:rPr>
          <w:rFonts w:ascii="Times New Roman" w:eastAsia="SimSun" w:hAnsi="Times New Roman" w:cs="Times New Roman"/>
          <w:color w:val="1F497D"/>
          <w:kern w:val="0"/>
          <w:sz w:val="22"/>
        </w:rPr>
      </w:pPr>
    </w:p>
    <w:p w14:paraId="67418B0A" w14:textId="0754AFBE" w:rsidR="00241AE2" w:rsidRDefault="00241AE2" w:rsidP="00241AE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87FEF19" w14:textId="77777777" w:rsidR="00241AE2" w:rsidRDefault="00241AE2" w:rsidP="00241AE2">
      <w:pPr>
        <w:widowControl/>
        <w:jc w:val="left"/>
        <w:rPr>
          <w:rFonts w:ascii="Times New Roman" w:eastAsia="SimSun" w:hAnsi="Times New Roman" w:cs="Times New Roman"/>
          <w:color w:val="1F497D"/>
          <w:kern w:val="0"/>
          <w:sz w:val="22"/>
        </w:rPr>
      </w:pPr>
    </w:p>
    <w:p w14:paraId="462AC9EB" w14:textId="10EF2285" w:rsidR="00241AE2" w:rsidRDefault="00241AE2" w:rsidP="00241AE2">
      <w:pPr>
        <w:widowControl/>
        <w:jc w:val="left"/>
        <w:rPr>
          <w:rFonts w:ascii="Times New Roman" w:eastAsia="SimSun" w:hAnsi="Times New Roman" w:cs="Times New Roman"/>
          <w:color w:val="1F497D"/>
          <w:kern w:val="0"/>
          <w:sz w:val="22"/>
        </w:rPr>
      </w:pPr>
      <w:r w:rsidRPr="00241AE2">
        <w:rPr>
          <w:rFonts w:ascii="Times New Roman" w:eastAsia="SimSun" w:hAnsi="Times New Roman" w:cs="Times New Roman"/>
          <w:color w:val="1F497D"/>
          <w:kern w:val="0"/>
          <w:sz w:val="22"/>
        </w:rPr>
        <w:t>Thank you for your confirmation. We will proceed with printing the posters.</w:t>
      </w:r>
    </w:p>
    <w:p w14:paraId="01F001A2" w14:textId="77777777" w:rsidR="00241AE2" w:rsidRPr="008748CC" w:rsidRDefault="00241AE2" w:rsidP="00241AE2">
      <w:pPr>
        <w:widowControl/>
        <w:jc w:val="left"/>
        <w:rPr>
          <w:rFonts w:ascii="Times New Roman" w:eastAsia="SimSun" w:hAnsi="Times New Roman" w:cs="Times New Roman"/>
          <w:color w:val="1F497D"/>
          <w:kern w:val="0"/>
          <w:sz w:val="22"/>
        </w:rPr>
      </w:pPr>
    </w:p>
    <w:p w14:paraId="729126D7" w14:textId="77777777" w:rsidR="00241AE2" w:rsidRDefault="00241AE2" w:rsidP="00241AE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58C0A94" w14:textId="77777777" w:rsidR="00241AE2" w:rsidRDefault="00241AE2" w:rsidP="00241AE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336742" w14:textId="77777777" w:rsidR="00241AE2" w:rsidRDefault="00241AE2" w:rsidP="007524EB">
      <w:pPr>
        <w:widowControl/>
        <w:jc w:val="left"/>
        <w:rPr>
          <w:rFonts w:ascii="Times New Roman" w:eastAsia="SimSun" w:hAnsi="Times New Roman" w:cs="Times New Roman"/>
          <w:color w:val="1F497D"/>
          <w:kern w:val="0"/>
          <w:sz w:val="22"/>
        </w:rPr>
      </w:pPr>
    </w:p>
    <w:p w14:paraId="53BF26D5" w14:textId="77777777" w:rsidR="00241AE2" w:rsidRDefault="00241AE2" w:rsidP="007524EB">
      <w:pPr>
        <w:widowControl/>
        <w:jc w:val="left"/>
        <w:rPr>
          <w:rFonts w:ascii="Times New Roman" w:eastAsia="SimSun" w:hAnsi="Times New Roman" w:cs="Times New Roman"/>
          <w:color w:val="1F497D"/>
          <w:kern w:val="0"/>
          <w:sz w:val="22"/>
        </w:rPr>
      </w:pPr>
    </w:p>
    <w:p w14:paraId="5A99C943" w14:textId="090D0681" w:rsidR="007524EB" w:rsidRDefault="007524EB" w:rsidP="007524E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8CAF2FE" w14:textId="77777777" w:rsidR="007524EB" w:rsidRDefault="007524EB" w:rsidP="007524EB">
      <w:pPr>
        <w:widowControl/>
        <w:jc w:val="left"/>
        <w:rPr>
          <w:rFonts w:ascii="Times New Roman" w:eastAsia="SimSun" w:hAnsi="Times New Roman" w:cs="Times New Roman"/>
          <w:color w:val="1F497D"/>
          <w:kern w:val="0"/>
          <w:sz w:val="22"/>
        </w:rPr>
      </w:pPr>
    </w:p>
    <w:p w14:paraId="24E12950" w14:textId="77777777" w:rsidR="007524EB" w:rsidRDefault="007524EB" w:rsidP="007524EB">
      <w:pPr>
        <w:widowControl/>
        <w:jc w:val="left"/>
        <w:rPr>
          <w:rFonts w:ascii="Times New Roman" w:eastAsia="SimSun" w:hAnsi="Times New Roman" w:cs="Times New Roman"/>
          <w:color w:val="1F497D"/>
          <w:kern w:val="0"/>
          <w:sz w:val="22"/>
        </w:rPr>
      </w:pPr>
      <w:r w:rsidRPr="007524EB">
        <w:rPr>
          <w:rFonts w:ascii="Times New Roman" w:eastAsia="SimSun" w:hAnsi="Times New Roman" w:cs="Times New Roman"/>
          <w:color w:val="1F497D"/>
          <w:kern w:val="0"/>
          <w:sz w:val="22"/>
        </w:rPr>
        <w:t xml:space="preserve">Thank you for your detailed feedback. Junhao and I have revised the posters accordingly. You can review the updated versions here: </w:t>
      </w:r>
      <w:hyperlink r:id="rId40" w:tgtFrame="_new" w:history="1">
        <w:r w:rsidRPr="007524EB">
          <w:rPr>
            <w:rStyle w:val="ae"/>
            <w:rFonts w:ascii="Times New Roman" w:eastAsia="SimSun" w:hAnsi="Times New Roman" w:cs="Times New Roman"/>
            <w:kern w:val="0"/>
            <w:sz w:val="22"/>
          </w:rPr>
          <w:t>Google Drive Link</w:t>
        </w:r>
      </w:hyperlink>
      <w:r w:rsidRPr="007524EB">
        <w:rPr>
          <w:rFonts w:ascii="Times New Roman" w:eastAsia="SimSun" w:hAnsi="Times New Roman" w:cs="Times New Roman"/>
          <w:color w:val="1F497D"/>
          <w:kern w:val="0"/>
          <w:sz w:val="22"/>
        </w:rPr>
        <w:t>.</w:t>
      </w:r>
    </w:p>
    <w:p w14:paraId="76C10317" w14:textId="77777777" w:rsidR="007524EB" w:rsidRPr="007524EB" w:rsidRDefault="007524EB" w:rsidP="007524EB">
      <w:pPr>
        <w:widowControl/>
        <w:jc w:val="left"/>
        <w:rPr>
          <w:rFonts w:ascii="Times New Roman" w:eastAsia="SimSun" w:hAnsi="Times New Roman" w:cs="Times New Roman"/>
          <w:color w:val="1F497D"/>
          <w:kern w:val="0"/>
          <w:sz w:val="22"/>
        </w:rPr>
      </w:pPr>
    </w:p>
    <w:p w14:paraId="6CFA9EC1" w14:textId="77777777" w:rsidR="007524EB" w:rsidRPr="007524EB" w:rsidRDefault="007524EB" w:rsidP="007524EB">
      <w:pPr>
        <w:widowControl/>
        <w:jc w:val="left"/>
        <w:rPr>
          <w:rFonts w:ascii="Times New Roman" w:eastAsia="SimSun" w:hAnsi="Times New Roman" w:cs="Times New Roman"/>
          <w:color w:val="1F497D"/>
          <w:kern w:val="0"/>
          <w:sz w:val="22"/>
        </w:rPr>
      </w:pPr>
      <w:r w:rsidRPr="007524EB">
        <w:rPr>
          <w:rFonts w:ascii="Times New Roman" w:eastAsia="SimSun" w:hAnsi="Times New Roman" w:cs="Times New Roman"/>
          <w:color w:val="1F497D"/>
          <w:kern w:val="0"/>
          <w:sz w:val="22"/>
        </w:rPr>
        <w:t>Please let us know if further adjustments are needed.</w:t>
      </w:r>
    </w:p>
    <w:p w14:paraId="28A6C7AB" w14:textId="77777777" w:rsidR="007524EB" w:rsidRPr="008748CC" w:rsidRDefault="007524EB" w:rsidP="007524EB">
      <w:pPr>
        <w:widowControl/>
        <w:jc w:val="left"/>
        <w:rPr>
          <w:rFonts w:ascii="Times New Roman" w:eastAsia="SimSun" w:hAnsi="Times New Roman" w:cs="Times New Roman"/>
          <w:color w:val="1F497D"/>
          <w:kern w:val="0"/>
          <w:sz w:val="22"/>
        </w:rPr>
      </w:pPr>
    </w:p>
    <w:p w14:paraId="2146C410" w14:textId="77777777" w:rsidR="007524EB" w:rsidRDefault="007524EB" w:rsidP="007524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DC6498" w14:textId="77777777" w:rsidR="007524EB" w:rsidRDefault="007524EB" w:rsidP="007524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706CE72" w14:textId="77777777" w:rsidR="007524EB" w:rsidRDefault="007524EB" w:rsidP="00551D93">
      <w:pPr>
        <w:widowControl/>
        <w:jc w:val="left"/>
        <w:rPr>
          <w:rFonts w:ascii="Times New Roman" w:eastAsia="SimSun" w:hAnsi="Times New Roman" w:cs="Times New Roman"/>
          <w:color w:val="1F497D"/>
          <w:kern w:val="0"/>
          <w:sz w:val="22"/>
        </w:rPr>
      </w:pPr>
    </w:p>
    <w:p w14:paraId="65CF3E66" w14:textId="77777777" w:rsidR="007524EB" w:rsidRDefault="007524EB" w:rsidP="00551D93">
      <w:pPr>
        <w:widowControl/>
        <w:jc w:val="left"/>
        <w:rPr>
          <w:rFonts w:ascii="Times New Roman" w:eastAsia="SimSun" w:hAnsi="Times New Roman" w:cs="Times New Roman"/>
          <w:color w:val="1F497D"/>
          <w:kern w:val="0"/>
          <w:sz w:val="22"/>
        </w:rPr>
      </w:pPr>
    </w:p>
    <w:p w14:paraId="5F8B79CC" w14:textId="6B2AD8E2" w:rsidR="00551D93" w:rsidRDefault="00551D93" w:rsidP="00551D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Song</w:t>
      </w:r>
      <w:r w:rsidRPr="00BF7393">
        <w:rPr>
          <w:rFonts w:ascii="Times New Roman" w:eastAsia="SimSun" w:hAnsi="Times New Roman" w:cs="Times New Roman"/>
          <w:color w:val="1F497D"/>
          <w:kern w:val="0"/>
          <w:sz w:val="22"/>
        </w:rPr>
        <w:t>,</w:t>
      </w:r>
    </w:p>
    <w:p w14:paraId="04CC746F" w14:textId="77777777" w:rsidR="00551D93" w:rsidRDefault="00551D93" w:rsidP="00551D93">
      <w:pPr>
        <w:widowControl/>
        <w:jc w:val="left"/>
        <w:rPr>
          <w:rFonts w:ascii="Times New Roman" w:eastAsia="SimSun" w:hAnsi="Times New Roman" w:cs="Times New Roman"/>
          <w:color w:val="1F497D"/>
          <w:kern w:val="0"/>
          <w:sz w:val="22"/>
        </w:rPr>
      </w:pPr>
    </w:p>
    <w:p w14:paraId="1EC2C0FE" w14:textId="77777777" w:rsidR="00551D93" w:rsidRDefault="00551D93" w:rsidP="00551D93">
      <w:pPr>
        <w:widowControl/>
        <w:jc w:val="left"/>
        <w:rPr>
          <w:rFonts w:ascii="Times New Roman" w:eastAsia="SimSun" w:hAnsi="Times New Roman" w:cs="Times New Roman"/>
          <w:color w:val="1F497D"/>
          <w:kern w:val="0"/>
          <w:sz w:val="22"/>
        </w:rPr>
      </w:pPr>
      <w:r w:rsidRPr="00551D93">
        <w:rPr>
          <w:rFonts w:ascii="Times New Roman" w:eastAsia="SimSun" w:hAnsi="Times New Roman" w:cs="Times New Roman"/>
          <w:color w:val="1F497D"/>
          <w:kern w:val="0"/>
          <w:sz w:val="22"/>
        </w:rPr>
        <w:t xml:space="preserve">Thank you for your suggestions. We have revised the posters accordingly, and you can review the updated versions here: </w:t>
      </w:r>
      <w:hyperlink r:id="rId41" w:tgtFrame="_new" w:history="1">
        <w:r w:rsidRPr="00551D93">
          <w:rPr>
            <w:rStyle w:val="ae"/>
            <w:rFonts w:ascii="Times New Roman" w:eastAsia="SimSun" w:hAnsi="Times New Roman" w:cs="Times New Roman"/>
            <w:kern w:val="0"/>
            <w:sz w:val="22"/>
          </w:rPr>
          <w:t>Google Drive Link</w:t>
        </w:r>
      </w:hyperlink>
      <w:r w:rsidRPr="00551D93">
        <w:rPr>
          <w:rFonts w:ascii="Times New Roman" w:eastAsia="SimSun" w:hAnsi="Times New Roman" w:cs="Times New Roman"/>
          <w:color w:val="1F497D"/>
          <w:kern w:val="0"/>
          <w:sz w:val="22"/>
        </w:rPr>
        <w:t>.</w:t>
      </w:r>
    </w:p>
    <w:p w14:paraId="359EA328" w14:textId="77777777" w:rsidR="00551D93" w:rsidRPr="00551D93" w:rsidRDefault="00551D93" w:rsidP="00551D93">
      <w:pPr>
        <w:widowControl/>
        <w:jc w:val="left"/>
        <w:rPr>
          <w:rFonts w:ascii="Times New Roman" w:eastAsia="SimSun" w:hAnsi="Times New Roman" w:cs="Times New Roman"/>
          <w:color w:val="1F497D"/>
          <w:kern w:val="0"/>
          <w:sz w:val="22"/>
        </w:rPr>
      </w:pPr>
    </w:p>
    <w:p w14:paraId="3072A0D3" w14:textId="77777777" w:rsidR="00551D93" w:rsidRDefault="00551D93" w:rsidP="00551D93">
      <w:pPr>
        <w:widowControl/>
        <w:jc w:val="left"/>
        <w:rPr>
          <w:rFonts w:ascii="Times New Roman" w:eastAsia="SimSun" w:hAnsi="Times New Roman" w:cs="Times New Roman"/>
          <w:color w:val="1F497D"/>
          <w:kern w:val="0"/>
          <w:sz w:val="22"/>
        </w:rPr>
      </w:pPr>
      <w:r w:rsidRPr="00551D93">
        <w:rPr>
          <w:rFonts w:ascii="Times New Roman" w:eastAsia="SimSun" w:hAnsi="Times New Roman" w:cs="Times New Roman"/>
          <w:color w:val="1F497D"/>
          <w:kern w:val="0"/>
          <w:sz w:val="22"/>
        </w:rPr>
        <w:t>If there are no further issues, we will proceed with the printing process as the presentation time is approaching.</w:t>
      </w:r>
    </w:p>
    <w:p w14:paraId="12783AB8" w14:textId="77777777" w:rsidR="00551D93" w:rsidRPr="00551D93" w:rsidRDefault="00551D93" w:rsidP="00551D93">
      <w:pPr>
        <w:widowControl/>
        <w:jc w:val="left"/>
        <w:rPr>
          <w:rFonts w:ascii="Times New Roman" w:eastAsia="SimSun" w:hAnsi="Times New Roman" w:cs="Times New Roman"/>
          <w:color w:val="1F497D"/>
          <w:kern w:val="0"/>
          <w:sz w:val="22"/>
        </w:rPr>
      </w:pPr>
    </w:p>
    <w:p w14:paraId="38907C3F" w14:textId="77777777" w:rsidR="00551D93" w:rsidRPr="00551D93" w:rsidRDefault="00551D93" w:rsidP="00551D93">
      <w:pPr>
        <w:widowControl/>
        <w:jc w:val="left"/>
        <w:rPr>
          <w:rFonts w:ascii="Times New Roman" w:eastAsia="SimSun" w:hAnsi="Times New Roman" w:cs="Times New Roman"/>
          <w:color w:val="1F497D"/>
          <w:kern w:val="0"/>
          <w:sz w:val="22"/>
        </w:rPr>
      </w:pPr>
      <w:r w:rsidRPr="00551D93">
        <w:rPr>
          <w:rFonts w:ascii="Times New Roman" w:eastAsia="SimSun" w:hAnsi="Times New Roman" w:cs="Times New Roman"/>
          <w:color w:val="1F497D"/>
          <w:kern w:val="0"/>
          <w:sz w:val="22"/>
        </w:rPr>
        <w:t>Thank you again for your feedback and guidance.</w:t>
      </w:r>
    </w:p>
    <w:p w14:paraId="11B09E3E" w14:textId="77777777" w:rsidR="00551D93" w:rsidRPr="008748CC" w:rsidRDefault="00551D93" w:rsidP="00551D93">
      <w:pPr>
        <w:widowControl/>
        <w:jc w:val="left"/>
        <w:rPr>
          <w:rFonts w:ascii="Times New Roman" w:eastAsia="SimSun" w:hAnsi="Times New Roman" w:cs="Times New Roman"/>
          <w:color w:val="1F497D"/>
          <w:kern w:val="0"/>
          <w:sz w:val="22"/>
        </w:rPr>
      </w:pPr>
    </w:p>
    <w:p w14:paraId="3FB36D11" w14:textId="77777777" w:rsidR="00551D93" w:rsidRDefault="00551D93" w:rsidP="00551D9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16BF606" w14:textId="77777777" w:rsidR="00551D93" w:rsidRDefault="00551D93" w:rsidP="00551D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81A23D" w14:textId="77777777" w:rsidR="00551D93" w:rsidRDefault="00551D93" w:rsidP="00622EA0">
      <w:pPr>
        <w:widowControl/>
        <w:jc w:val="left"/>
        <w:rPr>
          <w:rFonts w:ascii="Times New Roman" w:eastAsia="SimSun" w:hAnsi="Times New Roman" w:cs="Times New Roman"/>
          <w:color w:val="1F497D"/>
          <w:kern w:val="0"/>
          <w:sz w:val="22"/>
        </w:rPr>
      </w:pPr>
    </w:p>
    <w:p w14:paraId="120EDEF1" w14:textId="77777777" w:rsidR="00551D93" w:rsidRDefault="00551D93" w:rsidP="00622EA0">
      <w:pPr>
        <w:widowControl/>
        <w:jc w:val="left"/>
        <w:rPr>
          <w:rFonts w:ascii="Times New Roman" w:eastAsia="SimSun" w:hAnsi="Times New Roman" w:cs="Times New Roman"/>
          <w:color w:val="1F497D"/>
          <w:kern w:val="0"/>
          <w:sz w:val="22"/>
        </w:rPr>
      </w:pPr>
    </w:p>
    <w:p w14:paraId="25328886" w14:textId="4739DE38" w:rsidR="00622EA0" w:rsidRDefault="00622EA0" w:rsidP="00622EA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EAC4C08" w14:textId="77777777" w:rsidR="00622EA0" w:rsidRDefault="00622EA0" w:rsidP="00622EA0">
      <w:pPr>
        <w:widowControl/>
        <w:jc w:val="left"/>
        <w:rPr>
          <w:rFonts w:ascii="Times New Roman" w:eastAsia="SimSun" w:hAnsi="Times New Roman" w:cs="Times New Roman"/>
          <w:color w:val="1F497D"/>
          <w:kern w:val="0"/>
          <w:sz w:val="22"/>
        </w:rPr>
      </w:pPr>
    </w:p>
    <w:p w14:paraId="5A698E27" w14:textId="023867B1" w:rsid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lastRenderedPageBreak/>
        <w:t>Thank you so much for uploading the signed cover letter and approving the submission. I greatly appreciate your support and guidance throughout this process.</w:t>
      </w:r>
    </w:p>
    <w:p w14:paraId="08679E9F" w14:textId="77777777" w:rsidR="00622EA0" w:rsidRPr="008748CC" w:rsidRDefault="00622EA0" w:rsidP="00622EA0">
      <w:pPr>
        <w:widowControl/>
        <w:jc w:val="left"/>
        <w:rPr>
          <w:rFonts w:ascii="Times New Roman" w:eastAsia="SimSun" w:hAnsi="Times New Roman" w:cs="Times New Roman"/>
          <w:color w:val="1F497D"/>
          <w:kern w:val="0"/>
          <w:sz w:val="22"/>
        </w:rPr>
      </w:pPr>
    </w:p>
    <w:p w14:paraId="1E7F5978"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6980845"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AB5736F" w14:textId="77777777" w:rsidR="00622EA0" w:rsidRDefault="00622EA0" w:rsidP="00622EA0">
      <w:pPr>
        <w:widowControl/>
        <w:jc w:val="left"/>
        <w:rPr>
          <w:rFonts w:ascii="Times New Roman" w:eastAsia="SimSun" w:hAnsi="Times New Roman" w:cs="Times New Roman"/>
          <w:color w:val="1F497D"/>
          <w:kern w:val="0"/>
          <w:sz w:val="22"/>
        </w:rPr>
      </w:pPr>
    </w:p>
    <w:p w14:paraId="4098138B" w14:textId="77777777" w:rsidR="00622EA0" w:rsidRDefault="00622EA0" w:rsidP="00622EA0">
      <w:pPr>
        <w:widowControl/>
        <w:jc w:val="left"/>
        <w:rPr>
          <w:rFonts w:ascii="Times New Roman" w:eastAsia="SimSun" w:hAnsi="Times New Roman" w:cs="Times New Roman"/>
          <w:color w:val="1F497D"/>
          <w:kern w:val="0"/>
          <w:sz w:val="22"/>
        </w:rPr>
      </w:pPr>
    </w:p>
    <w:p w14:paraId="6CECD27D" w14:textId="2E1A4364" w:rsidR="00622EA0" w:rsidRDefault="00622EA0" w:rsidP="00622EA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45400F7" w14:textId="77777777" w:rsidR="00622EA0" w:rsidRDefault="00622EA0" w:rsidP="00622EA0">
      <w:pPr>
        <w:widowControl/>
        <w:jc w:val="left"/>
        <w:rPr>
          <w:rFonts w:ascii="Times New Roman" w:eastAsia="SimSun" w:hAnsi="Times New Roman" w:cs="Times New Roman"/>
          <w:color w:val="1F497D"/>
          <w:kern w:val="0"/>
          <w:sz w:val="22"/>
        </w:rPr>
      </w:pPr>
    </w:p>
    <w:p w14:paraId="066A5271" w14:textId="77777777" w:rsidR="00622EA0" w:rsidRP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Thank you for your valuable suggestions! We will make the necessary revisions to the poster based on your feedback.</w:t>
      </w:r>
    </w:p>
    <w:p w14:paraId="37E9608A" w14:textId="77777777" w:rsidR="00622EA0" w:rsidRPr="00622EA0" w:rsidRDefault="00622EA0" w:rsidP="00622EA0">
      <w:pPr>
        <w:widowControl/>
        <w:jc w:val="left"/>
        <w:rPr>
          <w:rFonts w:ascii="Times New Roman" w:eastAsia="SimSun" w:hAnsi="Times New Roman" w:cs="Times New Roman"/>
          <w:color w:val="1F497D"/>
          <w:kern w:val="0"/>
          <w:sz w:val="22"/>
        </w:rPr>
      </w:pPr>
    </w:p>
    <w:p w14:paraId="0F295D69" w14:textId="7AD45B44" w:rsidR="00622EA0" w:rsidRP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One additional question regarding the symposium setup: the notice for the CRF 2022/23 - Symposium mentions that we need to prepare our own display materials, including stationery and a mounting agent</w:t>
      </w:r>
      <w:r>
        <w:rPr>
          <w:rFonts w:ascii="Times New Roman" w:eastAsia="SimSun" w:hAnsi="Times New Roman" w:cs="Times New Roman" w:hint="eastAsia"/>
          <w:color w:val="1F497D"/>
          <w:kern w:val="0"/>
          <w:sz w:val="22"/>
        </w:rPr>
        <w:t>, which means we need to print the poster out by our own</w:t>
      </w:r>
      <w:r w:rsidRPr="00622EA0">
        <w:rPr>
          <w:rFonts w:ascii="Times New Roman" w:eastAsia="SimSun" w:hAnsi="Times New Roman" w:cs="Times New Roman"/>
          <w:color w:val="1F497D"/>
          <w:kern w:val="0"/>
          <w:sz w:val="22"/>
        </w:rPr>
        <w:t xml:space="preserve">. Does this </w:t>
      </w:r>
      <w:r>
        <w:rPr>
          <w:rFonts w:ascii="Times New Roman" w:eastAsia="SimSun" w:hAnsi="Times New Roman" w:cs="Times New Roman" w:hint="eastAsia"/>
          <w:color w:val="1F497D"/>
          <w:kern w:val="0"/>
          <w:sz w:val="22"/>
        </w:rPr>
        <w:t xml:space="preserve">also </w:t>
      </w:r>
      <w:r w:rsidRPr="00622EA0">
        <w:rPr>
          <w:rFonts w:ascii="Times New Roman" w:eastAsia="SimSun" w:hAnsi="Times New Roman" w:cs="Times New Roman"/>
          <w:color w:val="1F497D"/>
          <w:kern w:val="0"/>
          <w:sz w:val="22"/>
        </w:rPr>
        <w:t>mean we should also purchase a roll-up banner (</w:t>
      </w:r>
      <w:r w:rsidRPr="00622EA0">
        <w:rPr>
          <w:rFonts w:ascii="Times New Roman" w:eastAsia="SimSun" w:hAnsi="Times New Roman" w:cs="Times New Roman"/>
          <w:color w:val="1F497D"/>
          <w:kern w:val="0"/>
          <w:sz w:val="22"/>
        </w:rPr>
        <w:t>易拉宝</w:t>
      </w:r>
      <w:r w:rsidRPr="00622EA0">
        <w:rPr>
          <w:rFonts w:ascii="Times New Roman" w:eastAsia="SimSun" w:hAnsi="Times New Roman" w:cs="Times New Roman"/>
          <w:color w:val="1F497D"/>
          <w:kern w:val="0"/>
          <w:sz w:val="22"/>
        </w:rPr>
        <w:t>) for mounting the poster?</w:t>
      </w:r>
    </w:p>
    <w:p w14:paraId="40F13F5D" w14:textId="77777777" w:rsidR="00622EA0" w:rsidRPr="00622EA0" w:rsidRDefault="00622EA0" w:rsidP="00622EA0">
      <w:pPr>
        <w:widowControl/>
        <w:jc w:val="left"/>
        <w:rPr>
          <w:rFonts w:ascii="Times New Roman" w:eastAsia="SimSun" w:hAnsi="Times New Roman" w:cs="Times New Roman"/>
          <w:color w:val="1F497D"/>
          <w:kern w:val="0"/>
          <w:sz w:val="22"/>
        </w:rPr>
      </w:pPr>
    </w:p>
    <w:p w14:paraId="0218B1CC" w14:textId="77777777" w:rsidR="00622EA0" w:rsidRP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We want to ensure everything is prepared properly, so your advice would be greatly appreciated.</w:t>
      </w:r>
    </w:p>
    <w:p w14:paraId="08699EE1" w14:textId="77777777" w:rsidR="00622EA0" w:rsidRPr="00622EA0" w:rsidRDefault="00622EA0" w:rsidP="00622EA0">
      <w:pPr>
        <w:widowControl/>
        <w:jc w:val="left"/>
        <w:rPr>
          <w:rFonts w:ascii="Times New Roman" w:eastAsia="SimSun" w:hAnsi="Times New Roman" w:cs="Times New Roman"/>
          <w:color w:val="1F497D"/>
          <w:kern w:val="0"/>
          <w:sz w:val="22"/>
        </w:rPr>
      </w:pPr>
    </w:p>
    <w:p w14:paraId="2C87DDE9" w14:textId="5700C0F5" w:rsid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Thank you again for your support!</w:t>
      </w:r>
    </w:p>
    <w:p w14:paraId="74B9C611" w14:textId="77777777" w:rsidR="00622EA0" w:rsidRPr="008748CC" w:rsidRDefault="00622EA0" w:rsidP="00622EA0">
      <w:pPr>
        <w:widowControl/>
        <w:jc w:val="left"/>
        <w:rPr>
          <w:rFonts w:ascii="Times New Roman" w:eastAsia="SimSun" w:hAnsi="Times New Roman" w:cs="Times New Roman"/>
          <w:color w:val="1F497D"/>
          <w:kern w:val="0"/>
          <w:sz w:val="22"/>
        </w:rPr>
      </w:pPr>
    </w:p>
    <w:p w14:paraId="7358F534"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6C3C99F"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EE0A312" w14:textId="77777777" w:rsidR="00622EA0" w:rsidRDefault="00622EA0" w:rsidP="001E3FB9">
      <w:pPr>
        <w:widowControl/>
        <w:jc w:val="left"/>
        <w:rPr>
          <w:rFonts w:ascii="Times New Roman" w:eastAsia="SimSun" w:hAnsi="Times New Roman" w:cs="Times New Roman"/>
          <w:color w:val="1F497D"/>
          <w:kern w:val="0"/>
          <w:sz w:val="22"/>
        </w:rPr>
      </w:pPr>
    </w:p>
    <w:p w14:paraId="597B5EB3" w14:textId="77777777" w:rsidR="00622EA0" w:rsidRDefault="00622EA0" w:rsidP="001E3FB9">
      <w:pPr>
        <w:widowControl/>
        <w:jc w:val="left"/>
        <w:rPr>
          <w:rFonts w:ascii="Times New Roman" w:eastAsia="SimSun" w:hAnsi="Times New Roman" w:cs="Times New Roman"/>
          <w:color w:val="1F497D"/>
          <w:kern w:val="0"/>
          <w:sz w:val="22"/>
        </w:rPr>
      </w:pPr>
    </w:p>
    <w:p w14:paraId="22417794" w14:textId="0ADCF3A3" w:rsidR="001E3FB9" w:rsidRDefault="001E3FB9" w:rsidP="001E3F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Song</w:t>
      </w:r>
      <w:r w:rsidRPr="00BF7393">
        <w:rPr>
          <w:rFonts w:ascii="Times New Roman" w:eastAsia="SimSun" w:hAnsi="Times New Roman" w:cs="Times New Roman"/>
          <w:color w:val="1F497D"/>
          <w:kern w:val="0"/>
          <w:sz w:val="22"/>
        </w:rPr>
        <w:t>,</w:t>
      </w:r>
    </w:p>
    <w:p w14:paraId="44952F33" w14:textId="77777777" w:rsidR="001E3FB9" w:rsidRDefault="001E3FB9" w:rsidP="001E3FB9">
      <w:pPr>
        <w:widowControl/>
        <w:jc w:val="left"/>
        <w:rPr>
          <w:rFonts w:ascii="Times New Roman" w:eastAsia="SimSun" w:hAnsi="Times New Roman" w:cs="Times New Roman"/>
          <w:color w:val="1F497D"/>
          <w:kern w:val="0"/>
          <w:sz w:val="22"/>
        </w:rPr>
      </w:pPr>
    </w:p>
    <w:p w14:paraId="0A541000" w14:textId="77777777" w:rsidR="001E3FB9" w:rsidRDefault="001E3FB9" w:rsidP="001E3FB9">
      <w:pPr>
        <w:widowControl/>
        <w:jc w:val="left"/>
        <w:rPr>
          <w:rFonts w:ascii="Times New Roman" w:eastAsia="SimSun" w:hAnsi="Times New Roman" w:cs="Times New Roman"/>
          <w:color w:val="1F497D"/>
          <w:kern w:val="0"/>
          <w:sz w:val="22"/>
        </w:rPr>
      </w:pPr>
      <w:r w:rsidRPr="001E3FB9">
        <w:rPr>
          <w:rFonts w:ascii="Times New Roman" w:eastAsia="SimSun" w:hAnsi="Times New Roman" w:cs="Times New Roman"/>
          <w:color w:val="1F497D"/>
          <w:kern w:val="0"/>
          <w:sz w:val="22"/>
        </w:rPr>
        <w:t>I hope this email finds you well. Junhao and I have completed the CRF poster, and it is available for your review in the following folder:</w:t>
      </w:r>
      <w:r w:rsidRPr="001E3FB9">
        <w:rPr>
          <w:rFonts w:ascii="Times New Roman" w:eastAsia="SimSun" w:hAnsi="Times New Roman" w:cs="Times New Roman"/>
          <w:color w:val="1F497D"/>
          <w:kern w:val="0"/>
          <w:sz w:val="22"/>
        </w:rPr>
        <w:br/>
      </w:r>
      <w:hyperlink r:id="rId42" w:tgtFrame="_new" w:history="1">
        <w:r w:rsidRPr="001E3FB9">
          <w:rPr>
            <w:rStyle w:val="ae"/>
            <w:rFonts w:ascii="Times New Roman" w:eastAsia="SimSun" w:hAnsi="Times New Roman" w:cs="Times New Roman"/>
            <w:kern w:val="0"/>
            <w:sz w:val="22"/>
          </w:rPr>
          <w:t>CRF Poster Folder</w:t>
        </w:r>
      </w:hyperlink>
      <w:r w:rsidRPr="001E3FB9">
        <w:rPr>
          <w:rFonts w:ascii="Times New Roman" w:eastAsia="SimSun" w:hAnsi="Times New Roman" w:cs="Times New Roman"/>
          <w:color w:val="1F497D"/>
          <w:kern w:val="0"/>
          <w:sz w:val="22"/>
        </w:rPr>
        <w:t>.</w:t>
      </w:r>
    </w:p>
    <w:p w14:paraId="386375F1" w14:textId="77777777" w:rsidR="001E3FB9" w:rsidRPr="001E3FB9" w:rsidRDefault="001E3FB9" w:rsidP="001E3FB9">
      <w:pPr>
        <w:widowControl/>
        <w:jc w:val="left"/>
        <w:rPr>
          <w:rFonts w:ascii="Times New Roman" w:eastAsia="SimSun" w:hAnsi="Times New Roman" w:cs="Times New Roman"/>
          <w:color w:val="1F497D"/>
          <w:kern w:val="0"/>
          <w:sz w:val="22"/>
        </w:rPr>
      </w:pPr>
    </w:p>
    <w:p w14:paraId="55F67922" w14:textId="77777777" w:rsidR="001E3FB9" w:rsidRDefault="001E3FB9" w:rsidP="001E3FB9">
      <w:pPr>
        <w:widowControl/>
        <w:jc w:val="left"/>
        <w:rPr>
          <w:rFonts w:ascii="Times New Roman" w:eastAsia="SimSun" w:hAnsi="Times New Roman" w:cs="Times New Roman"/>
          <w:color w:val="1F497D"/>
          <w:kern w:val="0"/>
          <w:sz w:val="22"/>
        </w:rPr>
      </w:pPr>
      <w:r w:rsidRPr="001E3FB9">
        <w:rPr>
          <w:rFonts w:ascii="Times New Roman" w:eastAsia="SimSun" w:hAnsi="Times New Roman" w:cs="Times New Roman"/>
          <w:color w:val="1F497D"/>
          <w:kern w:val="0"/>
          <w:sz w:val="22"/>
        </w:rPr>
        <w:t>We would greatly appreciate it if you could take a look and provide any feedback or suggestions for improvement.</w:t>
      </w:r>
    </w:p>
    <w:p w14:paraId="40775572" w14:textId="77777777" w:rsidR="001E3FB9" w:rsidRPr="001E3FB9" w:rsidRDefault="001E3FB9" w:rsidP="001E3FB9">
      <w:pPr>
        <w:widowControl/>
        <w:jc w:val="left"/>
        <w:rPr>
          <w:rFonts w:ascii="Times New Roman" w:eastAsia="SimSun" w:hAnsi="Times New Roman" w:cs="Times New Roman"/>
          <w:color w:val="1F497D"/>
          <w:kern w:val="0"/>
          <w:sz w:val="22"/>
        </w:rPr>
      </w:pPr>
    </w:p>
    <w:p w14:paraId="6B9202D6" w14:textId="77777777" w:rsidR="001E3FB9" w:rsidRPr="001E3FB9" w:rsidRDefault="001E3FB9" w:rsidP="001E3FB9">
      <w:pPr>
        <w:widowControl/>
        <w:jc w:val="left"/>
        <w:rPr>
          <w:rFonts w:ascii="Times New Roman" w:eastAsia="SimSun" w:hAnsi="Times New Roman" w:cs="Times New Roman"/>
          <w:color w:val="1F497D"/>
          <w:kern w:val="0"/>
          <w:sz w:val="22"/>
        </w:rPr>
      </w:pPr>
      <w:r w:rsidRPr="001E3FB9">
        <w:rPr>
          <w:rFonts w:ascii="Times New Roman" w:eastAsia="SimSun" w:hAnsi="Times New Roman" w:cs="Times New Roman"/>
          <w:color w:val="1F497D"/>
          <w:kern w:val="0"/>
          <w:sz w:val="22"/>
        </w:rPr>
        <w:t>Thank you for your time and guidance!</w:t>
      </w:r>
    </w:p>
    <w:p w14:paraId="3D0D1161" w14:textId="77777777" w:rsidR="001E3FB9" w:rsidRPr="008748CC" w:rsidRDefault="001E3FB9" w:rsidP="001E3FB9">
      <w:pPr>
        <w:widowControl/>
        <w:jc w:val="left"/>
        <w:rPr>
          <w:rFonts w:ascii="Times New Roman" w:eastAsia="SimSun" w:hAnsi="Times New Roman" w:cs="Times New Roman"/>
          <w:color w:val="1F497D"/>
          <w:kern w:val="0"/>
          <w:sz w:val="22"/>
        </w:rPr>
      </w:pPr>
    </w:p>
    <w:p w14:paraId="3960860A" w14:textId="77777777" w:rsidR="001E3FB9" w:rsidRDefault="001E3FB9" w:rsidP="001E3FB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702F244" w14:textId="77777777" w:rsidR="001E3FB9" w:rsidRDefault="001E3FB9" w:rsidP="001E3F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1983261" w14:textId="77777777" w:rsidR="001E3FB9" w:rsidRDefault="001E3FB9" w:rsidP="0072504C">
      <w:pPr>
        <w:widowControl/>
        <w:jc w:val="left"/>
        <w:rPr>
          <w:rFonts w:ascii="Times New Roman" w:eastAsia="SimSun" w:hAnsi="Times New Roman" w:cs="Times New Roman"/>
          <w:color w:val="1F497D"/>
          <w:kern w:val="0"/>
          <w:sz w:val="22"/>
        </w:rPr>
      </w:pPr>
    </w:p>
    <w:p w14:paraId="0F8E5068" w14:textId="77777777" w:rsidR="001E3FB9" w:rsidRDefault="001E3FB9" w:rsidP="0072504C">
      <w:pPr>
        <w:widowControl/>
        <w:jc w:val="left"/>
        <w:rPr>
          <w:rFonts w:ascii="Times New Roman" w:eastAsia="SimSun" w:hAnsi="Times New Roman" w:cs="Times New Roman"/>
          <w:color w:val="1F497D"/>
          <w:kern w:val="0"/>
          <w:sz w:val="22"/>
        </w:rPr>
      </w:pPr>
    </w:p>
    <w:p w14:paraId="2110F2DB" w14:textId="77777777" w:rsidR="001E3FB9" w:rsidRDefault="001E3FB9" w:rsidP="0072504C">
      <w:pPr>
        <w:widowControl/>
        <w:jc w:val="left"/>
        <w:rPr>
          <w:rFonts w:ascii="Times New Roman" w:eastAsia="SimSun" w:hAnsi="Times New Roman" w:cs="Times New Roman"/>
          <w:color w:val="1F497D"/>
          <w:kern w:val="0"/>
          <w:sz w:val="22"/>
        </w:rPr>
      </w:pPr>
    </w:p>
    <w:p w14:paraId="67FDE96D" w14:textId="38BF6526" w:rsidR="0072504C" w:rsidRDefault="0072504C" w:rsidP="0072504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2F0F94E" w14:textId="77777777" w:rsidR="0072504C" w:rsidRDefault="0072504C" w:rsidP="0072504C">
      <w:pPr>
        <w:widowControl/>
        <w:jc w:val="left"/>
        <w:rPr>
          <w:rFonts w:ascii="Times New Roman" w:eastAsia="SimSun" w:hAnsi="Times New Roman" w:cs="Times New Roman"/>
          <w:color w:val="1F497D"/>
          <w:kern w:val="0"/>
          <w:sz w:val="22"/>
        </w:rPr>
      </w:pPr>
    </w:p>
    <w:p w14:paraId="1D241266" w14:textId="77777777" w:rsidR="0072504C" w:rsidRPr="0072504C" w:rsidRDefault="0072504C" w:rsidP="0072504C">
      <w:pPr>
        <w:widowControl/>
        <w:jc w:val="left"/>
        <w:rPr>
          <w:rFonts w:ascii="Times New Roman" w:eastAsia="SimSun" w:hAnsi="Times New Roman" w:cs="Times New Roman"/>
          <w:color w:val="1F497D"/>
          <w:kern w:val="0"/>
          <w:sz w:val="22"/>
        </w:rPr>
      </w:pPr>
      <w:r w:rsidRPr="0072504C">
        <w:rPr>
          <w:rFonts w:ascii="Times New Roman" w:eastAsia="SimSun" w:hAnsi="Times New Roman" w:cs="Times New Roman"/>
          <w:color w:val="1F497D"/>
          <w:kern w:val="0"/>
          <w:sz w:val="22"/>
        </w:rPr>
        <w:lastRenderedPageBreak/>
        <w:t>Thank you for your email. Yes, you are right. I just uploaded a testing file for to check whether it can be transferred to your side. I will carefully check the file uploaded on the system via the provided link to ensure everything is correct.</w:t>
      </w:r>
    </w:p>
    <w:p w14:paraId="0BE29DB0" w14:textId="77777777" w:rsidR="0072504C" w:rsidRPr="0072504C" w:rsidRDefault="0072504C" w:rsidP="0072504C">
      <w:pPr>
        <w:widowControl/>
        <w:jc w:val="left"/>
        <w:rPr>
          <w:rFonts w:ascii="Times New Roman" w:eastAsia="SimSun" w:hAnsi="Times New Roman" w:cs="Times New Roman"/>
          <w:color w:val="1F497D"/>
          <w:kern w:val="0"/>
          <w:sz w:val="22"/>
        </w:rPr>
      </w:pPr>
    </w:p>
    <w:p w14:paraId="0FC8191F" w14:textId="77777777" w:rsidR="0072504C" w:rsidRPr="0072504C" w:rsidRDefault="0072504C" w:rsidP="0072504C">
      <w:pPr>
        <w:widowControl/>
        <w:jc w:val="left"/>
        <w:rPr>
          <w:rFonts w:ascii="Times New Roman" w:eastAsia="SimSun" w:hAnsi="Times New Roman" w:cs="Times New Roman"/>
          <w:color w:val="1F497D"/>
          <w:kern w:val="0"/>
          <w:sz w:val="22"/>
        </w:rPr>
      </w:pPr>
      <w:r w:rsidRPr="0072504C">
        <w:rPr>
          <w:rFonts w:ascii="Times New Roman" w:eastAsia="SimSun" w:hAnsi="Times New Roman" w:cs="Times New Roman"/>
          <w:color w:val="1F497D"/>
          <w:kern w:val="0"/>
          <w:sz w:val="22"/>
        </w:rPr>
        <w:t>One more thing I need your help with is the cover letter. I have drafted one and attached it to this email. Could you kindly provide me with a signed version?</w:t>
      </w:r>
    </w:p>
    <w:p w14:paraId="0A7865E0" w14:textId="77777777" w:rsidR="0072504C" w:rsidRPr="0072504C" w:rsidRDefault="0072504C" w:rsidP="0072504C">
      <w:pPr>
        <w:widowControl/>
        <w:jc w:val="left"/>
        <w:rPr>
          <w:rFonts w:ascii="Times New Roman" w:eastAsia="SimSun" w:hAnsi="Times New Roman" w:cs="Times New Roman"/>
          <w:color w:val="1F497D"/>
          <w:kern w:val="0"/>
          <w:sz w:val="22"/>
        </w:rPr>
      </w:pPr>
    </w:p>
    <w:p w14:paraId="7F88B7AD" w14:textId="6E72F87F" w:rsidR="0072504C" w:rsidRDefault="0072504C" w:rsidP="0072504C">
      <w:pPr>
        <w:widowControl/>
        <w:jc w:val="left"/>
        <w:rPr>
          <w:rFonts w:ascii="Times New Roman" w:eastAsia="SimSun" w:hAnsi="Times New Roman" w:cs="Times New Roman"/>
          <w:color w:val="1F497D"/>
          <w:kern w:val="0"/>
          <w:sz w:val="22"/>
        </w:rPr>
      </w:pPr>
      <w:r w:rsidRPr="0072504C">
        <w:rPr>
          <w:rFonts w:ascii="Times New Roman" w:eastAsia="SimSun" w:hAnsi="Times New Roman" w:cs="Times New Roman"/>
          <w:color w:val="1F497D"/>
          <w:kern w:val="0"/>
          <w:sz w:val="22"/>
        </w:rPr>
        <w:t>Thank you so much for your support!</w:t>
      </w:r>
      <w:r>
        <w:rPr>
          <w:rFonts w:ascii="Times New Roman" w:eastAsia="SimSun" w:hAnsi="Times New Roman" w:cs="Times New Roman" w:hint="eastAsia"/>
          <w:color w:val="1F497D"/>
          <w:kern w:val="0"/>
          <w:sz w:val="22"/>
        </w:rPr>
        <w:t xml:space="preserve"> Have a good night! </w:t>
      </w:r>
    </w:p>
    <w:p w14:paraId="14BD2301" w14:textId="77777777" w:rsidR="0072504C" w:rsidRPr="008748CC" w:rsidRDefault="0072504C" w:rsidP="0072504C">
      <w:pPr>
        <w:widowControl/>
        <w:jc w:val="left"/>
        <w:rPr>
          <w:rFonts w:ascii="Times New Roman" w:eastAsia="SimSun" w:hAnsi="Times New Roman" w:cs="Times New Roman"/>
          <w:color w:val="1F497D"/>
          <w:kern w:val="0"/>
          <w:sz w:val="22"/>
        </w:rPr>
      </w:pPr>
    </w:p>
    <w:p w14:paraId="3AFB76A9" w14:textId="77777777" w:rsidR="0072504C" w:rsidRDefault="0072504C" w:rsidP="0072504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C041353" w14:textId="77777777" w:rsidR="0072504C" w:rsidRDefault="0072504C" w:rsidP="0072504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195DB88" w14:textId="77777777" w:rsidR="0072504C" w:rsidRDefault="0072504C" w:rsidP="00B9419F">
      <w:pPr>
        <w:widowControl/>
        <w:jc w:val="left"/>
        <w:rPr>
          <w:rFonts w:ascii="Times New Roman" w:eastAsia="SimSun" w:hAnsi="Times New Roman" w:cs="Times New Roman"/>
          <w:color w:val="1F497D"/>
          <w:kern w:val="0"/>
          <w:sz w:val="22"/>
        </w:rPr>
      </w:pPr>
    </w:p>
    <w:p w14:paraId="7C4B18A8" w14:textId="77777777" w:rsidR="0072504C" w:rsidRDefault="0072504C" w:rsidP="00B9419F">
      <w:pPr>
        <w:widowControl/>
        <w:jc w:val="left"/>
        <w:rPr>
          <w:rFonts w:ascii="Times New Roman" w:eastAsia="SimSun" w:hAnsi="Times New Roman" w:cs="Times New Roman"/>
          <w:color w:val="1F497D"/>
          <w:kern w:val="0"/>
          <w:sz w:val="22"/>
        </w:rPr>
      </w:pPr>
    </w:p>
    <w:p w14:paraId="2C260DDF" w14:textId="7D13D123" w:rsidR="00B9419F" w:rsidRDefault="00B9419F" w:rsidP="00B9419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AEEE5B9" w14:textId="77777777" w:rsidR="00B9419F" w:rsidRDefault="00B9419F" w:rsidP="00B9419F">
      <w:pPr>
        <w:widowControl/>
        <w:jc w:val="left"/>
        <w:rPr>
          <w:rFonts w:ascii="Times New Roman" w:eastAsia="SimSun" w:hAnsi="Times New Roman" w:cs="Times New Roman"/>
          <w:color w:val="1F497D"/>
          <w:kern w:val="0"/>
          <w:sz w:val="22"/>
        </w:rPr>
      </w:pPr>
    </w:p>
    <w:p w14:paraId="03ADEAA8" w14:textId="44F49666" w:rsidR="00B9419F" w:rsidRDefault="00B9419F" w:rsidP="00B9419F">
      <w:pPr>
        <w:widowControl/>
        <w:jc w:val="left"/>
        <w:rPr>
          <w:rFonts w:ascii="Times New Roman" w:eastAsia="SimSun" w:hAnsi="Times New Roman" w:cs="Times New Roman"/>
          <w:color w:val="1F497D"/>
          <w:kern w:val="0"/>
          <w:sz w:val="22"/>
        </w:rPr>
      </w:pPr>
      <w:r w:rsidRPr="00B9419F">
        <w:rPr>
          <w:rFonts w:ascii="Times New Roman" w:eastAsia="SimSun" w:hAnsi="Times New Roman" w:cs="Times New Roman"/>
          <w:color w:val="1F497D"/>
          <w:kern w:val="0"/>
          <w:sz w:val="22"/>
        </w:rPr>
        <w:t>Thank you for your invitation. I will attend the meeting.</w:t>
      </w:r>
    </w:p>
    <w:p w14:paraId="193D7375" w14:textId="77777777" w:rsidR="00B9419F" w:rsidRPr="00B9419F" w:rsidRDefault="00B9419F" w:rsidP="00B9419F">
      <w:pPr>
        <w:widowControl/>
        <w:jc w:val="left"/>
        <w:rPr>
          <w:rFonts w:ascii="Times New Roman" w:eastAsia="SimSun" w:hAnsi="Times New Roman" w:cs="Times New Roman"/>
          <w:color w:val="1F497D"/>
          <w:kern w:val="0"/>
          <w:sz w:val="22"/>
        </w:rPr>
      </w:pPr>
    </w:p>
    <w:p w14:paraId="420FEA99" w14:textId="77777777" w:rsidR="00B9419F" w:rsidRPr="00B9419F" w:rsidRDefault="00B9419F" w:rsidP="00B9419F">
      <w:pPr>
        <w:widowControl/>
        <w:jc w:val="left"/>
        <w:rPr>
          <w:rFonts w:ascii="Times New Roman" w:eastAsia="SimSun" w:hAnsi="Times New Roman" w:cs="Times New Roman"/>
          <w:color w:val="1F497D"/>
          <w:kern w:val="0"/>
          <w:sz w:val="22"/>
        </w:rPr>
      </w:pPr>
      <w:r w:rsidRPr="00B9419F">
        <w:rPr>
          <w:rFonts w:ascii="Times New Roman" w:eastAsia="SimSun" w:hAnsi="Times New Roman" w:cs="Times New Roman"/>
          <w:color w:val="1F497D"/>
          <w:kern w:val="0"/>
          <w:sz w:val="22"/>
        </w:rPr>
        <w:t>Looking forward to the discussion.</w:t>
      </w:r>
    </w:p>
    <w:p w14:paraId="37855EDC" w14:textId="77777777" w:rsidR="00B9419F" w:rsidRPr="008748CC" w:rsidRDefault="00B9419F" w:rsidP="00B9419F">
      <w:pPr>
        <w:widowControl/>
        <w:jc w:val="left"/>
        <w:rPr>
          <w:rFonts w:ascii="Times New Roman" w:eastAsia="SimSun" w:hAnsi="Times New Roman" w:cs="Times New Roman"/>
          <w:color w:val="1F497D"/>
          <w:kern w:val="0"/>
          <w:sz w:val="22"/>
        </w:rPr>
      </w:pPr>
    </w:p>
    <w:p w14:paraId="1294E7F4" w14:textId="77777777" w:rsidR="00B9419F" w:rsidRDefault="00B9419F" w:rsidP="00B9419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59340CC" w14:textId="77777777" w:rsidR="00B9419F" w:rsidRDefault="00B9419F" w:rsidP="00B9419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AF30DCF" w14:textId="77777777" w:rsidR="00B9419F" w:rsidRDefault="00B9419F" w:rsidP="00AB17A3">
      <w:pPr>
        <w:widowControl/>
        <w:jc w:val="left"/>
        <w:rPr>
          <w:rFonts w:ascii="Times New Roman" w:eastAsia="SimSun" w:hAnsi="Times New Roman" w:cs="Times New Roman"/>
          <w:color w:val="1F497D"/>
          <w:kern w:val="0"/>
          <w:sz w:val="22"/>
        </w:rPr>
      </w:pPr>
    </w:p>
    <w:p w14:paraId="302C3CD2" w14:textId="77777777" w:rsidR="00B9419F" w:rsidRDefault="00B9419F" w:rsidP="00AB17A3">
      <w:pPr>
        <w:widowControl/>
        <w:jc w:val="left"/>
        <w:rPr>
          <w:rFonts w:ascii="Times New Roman" w:eastAsia="SimSun" w:hAnsi="Times New Roman" w:cs="Times New Roman"/>
          <w:color w:val="1F497D"/>
          <w:kern w:val="0"/>
          <w:sz w:val="22"/>
        </w:rPr>
      </w:pPr>
    </w:p>
    <w:p w14:paraId="73A31617" w14:textId="5965C465" w:rsidR="00AB17A3" w:rsidRDefault="00AB17A3" w:rsidP="00AB17A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AB17A3">
        <w:rPr>
          <w:rFonts w:ascii="Times New Roman" w:eastAsia="SimSun" w:hAnsi="Times New Roman" w:cs="Times New Roman"/>
          <w:color w:val="1F497D"/>
          <w:kern w:val="0"/>
          <w:sz w:val="22"/>
        </w:rPr>
        <w:t>PGH General Office</w:t>
      </w:r>
      <w:r w:rsidRPr="00BF7393">
        <w:rPr>
          <w:rFonts w:ascii="Times New Roman" w:eastAsia="SimSun" w:hAnsi="Times New Roman" w:cs="Times New Roman"/>
          <w:color w:val="1F497D"/>
          <w:kern w:val="0"/>
          <w:sz w:val="22"/>
        </w:rPr>
        <w:t>,</w:t>
      </w:r>
    </w:p>
    <w:p w14:paraId="52935FC6" w14:textId="77777777" w:rsidR="00AB17A3" w:rsidRDefault="00AB17A3" w:rsidP="00AB17A3">
      <w:pPr>
        <w:widowControl/>
        <w:jc w:val="left"/>
        <w:rPr>
          <w:rFonts w:ascii="Times New Roman" w:eastAsia="SimSun" w:hAnsi="Times New Roman" w:cs="Times New Roman"/>
          <w:color w:val="1F497D"/>
          <w:kern w:val="0"/>
          <w:sz w:val="22"/>
        </w:rPr>
      </w:pPr>
    </w:p>
    <w:p w14:paraId="2C0EEE16" w14:textId="77777777"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Thank you for your email. I deeply regret this situation and would like to offer my sincere apologies for any inconvenience caused. If possible, I would like to provide some context regarding this matter.</w:t>
      </w:r>
    </w:p>
    <w:p w14:paraId="4CFB7A51" w14:textId="77777777" w:rsidR="00AB17A3" w:rsidRPr="00AB17A3" w:rsidRDefault="00AB17A3" w:rsidP="00AB17A3">
      <w:pPr>
        <w:widowControl/>
        <w:jc w:val="left"/>
        <w:rPr>
          <w:rFonts w:ascii="Times New Roman" w:eastAsia="SimSun" w:hAnsi="Times New Roman" w:cs="Times New Roman"/>
          <w:color w:val="1F497D"/>
          <w:kern w:val="0"/>
          <w:sz w:val="22"/>
        </w:rPr>
      </w:pPr>
    </w:p>
    <w:p w14:paraId="53D07DA2" w14:textId="64A69562"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My best friend, XING Juntong, has recently been struggling with depression, which seems to stem from challenges in his unsuccessful research and some incidents from his family. Given the concerning number of suicide cases on campus in recent years, I believed it would be safer and more beneficial for him to occasionally stay in my room to recover in a secure and supportive environment. One of the main reasons is that our campus has a much safer and better environment compared to the outside. I truly wanted to do what I could to help him during this difficult time.</w:t>
      </w:r>
    </w:p>
    <w:p w14:paraId="5B09D107" w14:textId="77777777" w:rsidR="00AB17A3" w:rsidRDefault="00AB17A3" w:rsidP="00AB17A3">
      <w:pPr>
        <w:widowControl/>
        <w:jc w:val="left"/>
        <w:rPr>
          <w:rFonts w:ascii="Times New Roman" w:eastAsia="SimSun" w:hAnsi="Times New Roman" w:cs="Times New Roman"/>
          <w:color w:val="1F497D"/>
          <w:kern w:val="0"/>
          <w:sz w:val="22"/>
        </w:rPr>
      </w:pPr>
    </w:p>
    <w:p w14:paraId="0070A02C" w14:textId="757BD2A4"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Before receiving your email, I was unaware that this arrangement violated the hall regulations. I sincerely apologize for my oversight and assure you that it will not happen again. I also promise that XING Juntong will no longer enter the hall under any circumstances.</w:t>
      </w:r>
    </w:p>
    <w:p w14:paraId="15F644CE" w14:textId="77777777" w:rsidR="00AB17A3" w:rsidRDefault="00AB17A3" w:rsidP="00AB17A3">
      <w:pPr>
        <w:widowControl/>
        <w:jc w:val="left"/>
        <w:rPr>
          <w:rFonts w:ascii="Times New Roman" w:eastAsia="SimSun" w:hAnsi="Times New Roman" w:cs="Times New Roman"/>
          <w:color w:val="1F497D"/>
          <w:kern w:val="0"/>
          <w:sz w:val="22"/>
        </w:rPr>
      </w:pPr>
    </w:p>
    <w:p w14:paraId="7BBD762C" w14:textId="2C4634E9"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lastRenderedPageBreak/>
        <w:t>I kindly ask for your understanding of this exceptional situation during the committee</w:t>
      </w:r>
      <w:r>
        <w:rPr>
          <w:rFonts w:ascii="Times New Roman" w:eastAsia="SimSun" w:hAnsi="Times New Roman" w:cs="Times New Roman"/>
          <w:color w:val="1F497D"/>
          <w:kern w:val="0"/>
          <w:sz w:val="22"/>
        </w:rPr>
        <w:t>’</w:t>
      </w:r>
      <w:r w:rsidRPr="00AB17A3">
        <w:rPr>
          <w:rFonts w:ascii="Times New Roman" w:eastAsia="SimSun" w:hAnsi="Times New Roman" w:cs="Times New Roman"/>
          <w:color w:val="1F497D"/>
          <w:kern w:val="0"/>
          <w:sz w:val="22"/>
        </w:rPr>
        <w:t>s review process. Thank you for giving me the opportunity to explain, and I appreciate your consideration.</w:t>
      </w:r>
    </w:p>
    <w:p w14:paraId="7497729D" w14:textId="77777777" w:rsidR="00AB17A3" w:rsidRPr="00AB17A3" w:rsidRDefault="00AB17A3" w:rsidP="00AB17A3">
      <w:pPr>
        <w:widowControl/>
        <w:jc w:val="left"/>
        <w:rPr>
          <w:rFonts w:ascii="Times New Roman" w:eastAsia="SimSun" w:hAnsi="Times New Roman" w:cs="Times New Roman"/>
          <w:color w:val="1F497D"/>
          <w:kern w:val="0"/>
          <w:sz w:val="22"/>
        </w:rPr>
      </w:pPr>
    </w:p>
    <w:p w14:paraId="2E6B6D0C" w14:textId="77777777" w:rsidR="00AB17A3" w:rsidRP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I look forward to your response.</w:t>
      </w:r>
    </w:p>
    <w:p w14:paraId="54F259BB" w14:textId="77777777" w:rsidR="00AB17A3" w:rsidRPr="008748CC" w:rsidRDefault="00AB17A3" w:rsidP="00AB17A3">
      <w:pPr>
        <w:widowControl/>
        <w:jc w:val="left"/>
        <w:rPr>
          <w:rFonts w:ascii="Times New Roman" w:eastAsia="SimSun" w:hAnsi="Times New Roman" w:cs="Times New Roman"/>
          <w:color w:val="1F497D"/>
          <w:kern w:val="0"/>
          <w:sz w:val="22"/>
        </w:rPr>
      </w:pPr>
    </w:p>
    <w:p w14:paraId="70694D7F"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CEF6ED"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F29CF0F" w14:textId="77777777" w:rsidR="00AB17A3" w:rsidRDefault="00AB17A3" w:rsidP="00AB17A3">
      <w:pPr>
        <w:widowControl/>
        <w:jc w:val="left"/>
        <w:rPr>
          <w:rFonts w:ascii="Times New Roman" w:eastAsia="SimSun" w:hAnsi="Times New Roman" w:cs="Times New Roman"/>
          <w:color w:val="1F497D"/>
          <w:kern w:val="0"/>
          <w:sz w:val="22"/>
        </w:rPr>
      </w:pPr>
    </w:p>
    <w:p w14:paraId="36158BDB" w14:textId="77777777" w:rsidR="00AB17A3" w:rsidRDefault="00AB17A3" w:rsidP="00AB17A3">
      <w:pPr>
        <w:widowControl/>
        <w:jc w:val="left"/>
        <w:rPr>
          <w:rFonts w:ascii="Times New Roman" w:eastAsia="SimSun" w:hAnsi="Times New Roman" w:cs="Times New Roman"/>
          <w:color w:val="1F497D"/>
          <w:kern w:val="0"/>
          <w:sz w:val="22"/>
        </w:rPr>
      </w:pPr>
    </w:p>
    <w:p w14:paraId="4DC3E087" w14:textId="61F95A99" w:rsidR="00AB17A3" w:rsidRDefault="00AB17A3" w:rsidP="00AB17A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E8984C4" w14:textId="77777777" w:rsidR="00AB17A3" w:rsidRDefault="00AB17A3" w:rsidP="00AB17A3">
      <w:pPr>
        <w:widowControl/>
        <w:jc w:val="left"/>
        <w:rPr>
          <w:rFonts w:ascii="Times New Roman" w:eastAsia="SimSun" w:hAnsi="Times New Roman" w:cs="Times New Roman"/>
          <w:color w:val="1F497D"/>
          <w:kern w:val="0"/>
          <w:sz w:val="22"/>
        </w:rPr>
      </w:pPr>
    </w:p>
    <w:p w14:paraId="756BAEA0" w14:textId="77777777"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 xml:space="preserve">I have updated the CRF poster based on Prof. Song's suggestion to include the logos of the four universities in the top-right corner. You can view the revised version here: </w:t>
      </w:r>
      <w:hyperlink r:id="rId43" w:tgtFrame="_new" w:history="1">
        <w:r w:rsidRPr="00AB17A3">
          <w:rPr>
            <w:rStyle w:val="ae"/>
            <w:rFonts w:ascii="Times New Roman" w:eastAsia="SimSun" w:hAnsi="Times New Roman" w:cs="Times New Roman"/>
            <w:kern w:val="0"/>
            <w:sz w:val="22"/>
          </w:rPr>
          <w:t>Updated Poster</w:t>
        </w:r>
      </w:hyperlink>
      <w:r w:rsidRPr="00AB17A3">
        <w:rPr>
          <w:rFonts w:ascii="Times New Roman" w:eastAsia="SimSun" w:hAnsi="Times New Roman" w:cs="Times New Roman"/>
          <w:color w:val="1F497D"/>
          <w:kern w:val="0"/>
          <w:sz w:val="22"/>
        </w:rPr>
        <w:t>.</w:t>
      </w:r>
    </w:p>
    <w:p w14:paraId="110574D0" w14:textId="77777777" w:rsidR="00AB17A3" w:rsidRPr="00AB17A3" w:rsidRDefault="00AB17A3" w:rsidP="00AB17A3">
      <w:pPr>
        <w:widowControl/>
        <w:jc w:val="left"/>
        <w:rPr>
          <w:rFonts w:ascii="Times New Roman" w:eastAsia="SimSun" w:hAnsi="Times New Roman" w:cs="Times New Roman"/>
          <w:color w:val="1F497D"/>
          <w:kern w:val="0"/>
          <w:sz w:val="22"/>
        </w:rPr>
      </w:pPr>
    </w:p>
    <w:p w14:paraId="3F1725EA" w14:textId="77777777" w:rsidR="00AB17A3" w:rsidRP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Please let me know if you have any further suggestions or comments.</w:t>
      </w:r>
    </w:p>
    <w:p w14:paraId="7211E1CC" w14:textId="77777777" w:rsidR="00AB17A3" w:rsidRPr="008748CC" w:rsidRDefault="00AB17A3" w:rsidP="00AB17A3">
      <w:pPr>
        <w:widowControl/>
        <w:jc w:val="left"/>
        <w:rPr>
          <w:rFonts w:ascii="Times New Roman" w:eastAsia="SimSun" w:hAnsi="Times New Roman" w:cs="Times New Roman"/>
          <w:color w:val="1F497D"/>
          <w:kern w:val="0"/>
          <w:sz w:val="22"/>
        </w:rPr>
      </w:pPr>
    </w:p>
    <w:p w14:paraId="33103B88"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0C8A3F4"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A27E788" w14:textId="77777777" w:rsidR="00AB17A3" w:rsidRDefault="00AB17A3" w:rsidP="00D66519">
      <w:pPr>
        <w:widowControl/>
        <w:jc w:val="left"/>
        <w:rPr>
          <w:rFonts w:ascii="Times New Roman" w:eastAsia="SimSun" w:hAnsi="Times New Roman" w:cs="Times New Roman"/>
          <w:color w:val="1F497D"/>
          <w:kern w:val="0"/>
          <w:sz w:val="22"/>
        </w:rPr>
      </w:pPr>
    </w:p>
    <w:p w14:paraId="12367219" w14:textId="77777777" w:rsidR="00AB17A3" w:rsidRDefault="00AB17A3" w:rsidP="00D66519">
      <w:pPr>
        <w:widowControl/>
        <w:jc w:val="left"/>
        <w:rPr>
          <w:rFonts w:ascii="Times New Roman" w:eastAsia="SimSun" w:hAnsi="Times New Roman" w:cs="Times New Roman"/>
          <w:color w:val="1F497D"/>
          <w:kern w:val="0"/>
          <w:sz w:val="22"/>
        </w:rPr>
      </w:pPr>
    </w:p>
    <w:p w14:paraId="713350CD" w14:textId="17EA4A70" w:rsidR="00D66519" w:rsidRDefault="00D66519" w:rsidP="00D6651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66519">
        <w:rPr>
          <w:rFonts w:ascii="Times New Roman" w:eastAsia="SimSun" w:hAnsi="Times New Roman" w:cs="Times New Roman"/>
          <w:color w:val="1F497D"/>
          <w:kern w:val="0"/>
          <w:sz w:val="22"/>
        </w:rPr>
        <w:t>Qinshu</w:t>
      </w:r>
      <w:r w:rsidRPr="00BF7393">
        <w:rPr>
          <w:rFonts w:ascii="Times New Roman" w:eastAsia="SimSun" w:hAnsi="Times New Roman" w:cs="Times New Roman"/>
          <w:color w:val="1F497D"/>
          <w:kern w:val="0"/>
          <w:sz w:val="22"/>
        </w:rPr>
        <w:t>,</w:t>
      </w:r>
    </w:p>
    <w:p w14:paraId="58AFB5DE" w14:textId="77777777" w:rsidR="00D66519" w:rsidRDefault="00D66519" w:rsidP="00D66519">
      <w:pPr>
        <w:widowControl/>
        <w:jc w:val="left"/>
        <w:rPr>
          <w:rFonts w:ascii="Times New Roman" w:eastAsia="SimSun" w:hAnsi="Times New Roman" w:cs="Times New Roman"/>
          <w:color w:val="1F497D"/>
          <w:kern w:val="0"/>
          <w:sz w:val="22"/>
        </w:rPr>
      </w:pPr>
    </w:p>
    <w:p w14:paraId="1892CA60" w14:textId="3E73218A" w:rsidR="00D66519" w:rsidRDefault="00D66519" w:rsidP="00D66519">
      <w:pPr>
        <w:widowControl/>
        <w:jc w:val="left"/>
        <w:rPr>
          <w:rFonts w:ascii="Times New Roman" w:eastAsia="SimSun" w:hAnsi="Times New Roman" w:cs="Times New Roman"/>
          <w:color w:val="1F497D"/>
          <w:kern w:val="0"/>
          <w:sz w:val="22"/>
        </w:rPr>
      </w:pPr>
      <w:r w:rsidRPr="00D66519">
        <w:rPr>
          <w:rFonts w:ascii="Times New Roman" w:eastAsia="SimSun" w:hAnsi="Times New Roman" w:cs="Times New Roman"/>
          <w:color w:val="1F497D"/>
          <w:kern w:val="0"/>
          <w:sz w:val="22"/>
        </w:rPr>
        <w:t>The final exam will take place during the last class session, and the format will be the same as the midterm.</w:t>
      </w:r>
    </w:p>
    <w:p w14:paraId="1676FE47" w14:textId="77777777" w:rsidR="00D66519" w:rsidRPr="008748CC" w:rsidRDefault="00D66519" w:rsidP="00D66519">
      <w:pPr>
        <w:widowControl/>
        <w:jc w:val="left"/>
        <w:rPr>
          <w:rFonts w:ascii="Times New Roman" w:eastAsia="SimSun" w:hAnsi="Times New Roman" w:cs="Times New Roman"/>
          <w:color w:val="1F497D"/>
          <w:kern w:val="0"/>
          <w:sz w:val="22"/>
        </w:rPr>
      </w:pPr>
    </w:p>
    <w:p w14:paraId="526A7AE6" w14:textId="77777777" w:rsidR="00D66519" w:rsidRDefault="00D66519" w:rsidP="00D6651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F9A1F8" w14:textId="77777777" w:rsidR="00D66519" w:rsidRDefault="00D66519" w:rsidP="00D6651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8512576" w14:textId="77777777" w:rsidR="00D66519" w:rsidRDefault="00D66519" w:rsidP="001017BB">
      <w:pPr>
        <w:widowControl/>
        <w:jc w:val="left"/>
        <w:rPr>
          <w:rFonts w:ascii="Times New Roman" w:eastAsia="SimSun" w:hAnsi="Times New Roman" w:cs="Times New Roman"/>
          <w:color w:val="1F497D"/>
          <w:kern w:val="0"/>
          <w:sz w:val="22"/>
        </w:rPr>
      </w:pPr>
    </w:p>
    <w:p w14:paraId="4A5670D4" w14:textId="77777777" w:rsidR="00D66519" w:rsidRDefault="00D66519" w:rsidP="001017BB">
      <w:pPr>
        <w:widowControl/>
        <w:jc w:val="left"/>
        <w:rPr>
          <w:rFonts w:ascii="Times New Roman" w:eastAsia="SimSun" w:hAnsi="Times New Roman" w:cs="Times New Roman"/>
          <w:color w:val="1F497D"/>
          <w:kern w:val="0"/>
          <w:sz w:val="22"/>
        </w:rPr>
      </w:pPr>
    </w:p>
    <w:p w14:paraId="44C527AF" w14:textId="6C170638" w:rsidR="001017BB" w:rsidRDefault="001017BB" w:rsidP="001017B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A904EBF" w14:textId="77777777" w:rsidR="001017BB" w:rsidRDefault="001017BB" w:rsidP="001017BB">
      <w:pPr>
        <w:widowControl/>
        <w:jc w:val="left"/>
        <w:rPr>
          <w:rFonts w:ascii="Times New Roman" w:eastAsia="SimSun" w:hAnsi="Times New Roman" w:cs="Times New Roman"/>
          <w:color w:val="1F497D"/>
          <w:kern w:val="0"/>
          <w:sz w:val="22"/>
        </w:rPr>
      </w:pPr>
    </w:p>
    <w:p w14:paraId="5A2171C2" w14:textId="10D95B83" w:rsidR="001017BB" w:rsidRPr="001017BB" w:rsidRDefault="001017BB" w:rsidP="001017BB">
      <w:pPr>
        <w:widowControl/>
        <w:jc w:val="left"/>
        <w:rPr>
          <w:rFonts w:ascii="Times New Roman" w:eastAsia="SimSun" w:hAnsi="Times New Roman" w:cs="Times New Roman"/>
          <w:color w:val="1F497D"/>
          <w:kern w:val="0"/>
          <w:sz w:val="22"/>
        </w:rPr>
      </w:pPr>
      <w:r w:rsidRPr="001017BB">
        <w:rPr>
          <w:rFonts w:ascii="Times New Roman" w:eastAsia="SimSun" w:hAnsi="Times New Roman" w:cs="Times New Roman"/>
          <w:color w:val="1F497D"/>
          <w:kern w:val="0"/>
          <w:sz w:val="22"/>
        </w:rPr>
        <w:t xml:space="preserve">I am writing to share the draft of the CRF poster for your review. I have attached the file </w:t>
      </w:r>
      <w:r>
        <w:rPr>
          <w:rFonts w:ascii="Times New Roman" w:eastAsia="SimSun" w:hAnsi="Times New Roman" w:cs="Times New Roman" w:hint="eastAsia"/>
          <w:color w:val="1F497D"/>
          <w:kern w:val="0"/>
          <w:sz w:val="22"/>
        </w:rPr>
        <w:t>in the Google Drive (</w:t>
      </w:r>
      <w:hyperlink r:id="rId44" w:history="1">
        <w:r w:rsidRPr="001017BB">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Pr="001017BB">
        <w:rPr>
          <w:rFonts w:ascii="Times New Roman" w:eastAsia="SimSun" w:hAnsi="Times New Roman" w:cs="Times New Roman"/>
          <w:color w:val="1F497D"/>
          <w:kern w:val="0"/>
          <w:sz w:val="22"/>
        </w:rPr>
        <w:t>for your reference. Could you please take a look and let me know if you have any suggestions or feedback for improvement?</w:t>
      </w:r>
    </w:p>
    <w:p w14:paraId="50160441" w14:textId="77777777" w:rsidR="001017BB" w:rsidRPr="001017BB" w:rsidRDefault="001017BB" w:rsidP="001017BB">
      <w:pPr>
        <w:widowControl/>
        <w:jc w:val="left"/>
        <w:rPr>
          <w:rFonts w:ascii="Times New Roman" w:eastAsia="SimSun" w:hAnsi="Times New Roman" w:cs="Times New Roman"/>
          <w:color w:val="1F497D"/>
          <w:kern w:val="0"/>
          <w:sz w:val="22"/>
        </w:rPr>
      </w:pPr>
    </w:p>
    <w:p w14:paraId="77AE1737" w14:textId="77777777" w:rsidR="001017BB" w:rsidRPr="001017BB" w:rsidRDefault="001017BB" w:rsidP="001017BB">
      <w:pPr>
        <w:widowControl/>
        <w:jc w:val="left"/>
        <w:rPr>
          <w:rFonts w:ascii="Times New Roman" w:eastAsia="SimSun" w:hAnsi="Times New Roman" w:cs="Times New Roman"/>
          <w:color w:val="1F497D"/>
          <w:kern w:val="0"/>
          <w:sz w:val="22"/>
        </w:rPr>
      </w:pPr>
      <w:r w:rsidRPr="001017BB">
        <w:rPr>
          <w:rFonts w:ascii="Times New Roman" w:eastAsia="SimSun" w:hAnsi="Times New Roman" w:cs="Times New Roman"/>
          <w:color w:val="1F497D"/>
          <w:kern w:val="0"/>
          <w:sz w:val="22"/>
        </w:rPr>
        <w:t>Your guidance would be greatly appreciated.</w:t>
      </w:r>
    </w:p>
    <w:p w14:paraId="6CBD7E82" w14:textId="77777777" w:rsidR="001017BB" w:rsidRPr="001017BB" w:rsidRDefault="001017BB" w:rsidP="001017BB">
      <w:pPr>
        <w:widowControl/>
        <w:jc w:val="left"/>
        <w:rPr>
          <w:rFonts w:ascii="Times New Roman" w:eastAsia="SimSun" w:hAnsi="Times New Roman" w:cs="Times New Roman"/>
          <w:color w:val="1F497D"/>
          <w:kern w:val="0"/>
          <w:sz w:val="22"/>
        </w:rPr>
      </w:pPr>
    </w:p>
    <w:p w14:paraId="0E25D882" w14:textId="3CAB1FDD" w:rsidR="001017BB" w:rsidRDefault="001017BB" w:rsidP="001017BB">
      <w:pPr>
        <w:widowControl/>
        <w:jc w:val="left"/>
        <w:rPr>
          <w:rFonts w:ascii="Times New Roman" w:eastAsia="SimSun" w:hAnsi="Times New Roman" w:cs="Times New Roman"/>
          <w:color w:val="1F497D"/>
          <w:kern w:val="0"/>
          <w:sz w:val="22"/>
        </w:rPr>
      </w:pPr>
      <w:r w:rsidRPr="001017BB">
        <w:rPr>
          <w:rFonts w:ascii="Times New Roman" w:eastAsia="SimSun" w:hAnsi="Times New Roman" w:cs="Times New Roman"/>
          <w:color w:val="1F497D"/>
          <w:kern w:val="0"/>
          <w:sz w:val="22"/>
        </w:rPr>
        <w:t>Thank you in advance for your time and support.</w:t>
      </w:r>
    </w:p>
    <w:p w14:paraId="6374B318" w14:textId="77777777" w:rsidR="001017BB" w:rsidRPr="008748CC" w:rsidRDefault="001017BB" w:rsidP="001017BB">
      <w:pPr>
        <w:widowControl/>
        <w:jc w:val="left"/>
        <w:rPr>
          <w:rFonts w:ascii="Times New Roman" w:eastAsia="SimSun" w:hAnsi="Times New Roman" w:cs="Times New Roman"/>
          <w:color w:val="1F497D"/>
          <w:kern w:val="0"/>
          <w:sz w:val="22"/>
        </w:rPr>
      </w:pPr>
    </w:p>
    <w:p w14:paraId="5CEF9C5C" w14:textId="77777777" w:rsidR="001017BB" w:rsidRDefault="001017BB" w:rsidP="001017B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F4E6AE8" w14:textId="77777777" w:rsidR="001017BB" w:rsidRDefault="001017BB" w:rsidP="001017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23B56F0" w14:textId="77777777" w:rsidR="001017BB" w:rsidRDefault="001017BB" w:rsidP="008F0B6F">
      <w:pPr>
        <w:widowControl/>
        <w:jc w:val="left"/>
        <w:rPr>
          <w:rFonts w:ascii="Times New Roman" w:eastAsia="SimSun" w:hAnsi="Times New Roman" w:cs="Times New Roman"/>
          <w:color w:val="1F497D"/>
          <w:kern w:val="0"/>
          <w:sz w:val="22"/>
        </w:rPr>
      </w:pPr>
    </w:p>
    <w:p w14:paraId="6600B8F9" w14:textId="77777777" w:rsidR="001017BB" w:rsidRDefault="001017BB" w:rsidP="008F0B6F">
      <w:pPr>
        <w:widowControl/>
        <w:jc w:val="left"/>
        <w:rPr>
          <w:rFonts w:ascii="Times New Roman" w:eastAsia="SimSun" w:hAnsi="Times New Roman" w:cs="Times New Roman"/>
          <w:color w:val="1F497D"/>
          <w:kern w:val="0"/>
          <w:sz w:val="22"/>
        </w:rPr>
      </w:pPr>
    </w:p>
    <w:p w14:paraId="360518F6" w14:textId="69831D1C" w:rsidR="008F0B6F" w:rsidRDefault="008F0B6F" w:rsidP="008F0B6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ll</w:t>
      </w:r>
      <w:r w:rsidRPr="00BF7393">
        <w:rPr>
          <w:rFonts w:ascii="Times New Roman" w:eastAsia="SimSun" w:hAnsi="Times New Roman" w:cs="Times New Roman"/>
          <w:color w:val="1F497D"/>
          <w:kern w:val="0"/>
          <w:sz w:val="22"/>
        </w:rPr>
        <w:t>,</w:t>
      </w:r>
    </w:p>
    <w:p w14:paraId="7C9B7559" w14:textId="77777777" w:rsidR="008F0B6F" w:rsidRDefault="008F0B6F" w:rsidP="008F0B6F">
      <w:pPr>
        <w:widowControl/>
        <w:jc w:val="left"/>
        <w:rPr>
          <w:rFonts w:ascii="Times New Roman" w:eastAsia="SimSun" w:hAnsi="Times New Roman" w:cs="Times New Roman"/>
          <w:color w:val="1F497D"/>
          <w:kern w:val="0"/>
          <w:sz w:val="22"/>
        </w:rPr>
      </w:pPr>
    </w:p>
    <w:p w14:paraId="647C9A8A" w14:textId="77777777" w:rsidR="008F0B6F" w:rsidRDefault="008F0B6F" w:rsidP="008F0B6F">
      <w:pPr>
        <w:widowControl/>
        <w:jc w:val="left"/>
        <w:rPr>
          <w:rFonts w:ascii="Times New Roman" w:eastAsia="SimSun" w:hAnsi="Times New Roman" w:cs="Times New Roman"/>
          <w:color w:val="1F497D"/>
          <w:kern w:val="0"/>
          <w:sz w:val="22"/>
        </w:rPr>
      </w:pPr>
      <w:r w:rsidRPr="008F0B6F">
        <w:rPr>
          <w:rFonts w:ascii="Times New Roman" w:eastAsia="SimSun" w:hAnsi="Times New Roman" w:cs="Times New Roman"/>
          <w:color w:val="1F497D"/>
          <w:kern w:val="0"/>
          <w:sz w:val="22"/>
        </w:rPr>
        <w:t>Homework 2 is now available on BlackBoard. Please ensure you complete and submit it by the deadline:</w:t>
      </w:r>
    </w:p>
    <w:p w14:paraId="280BB9FD" w14:textId="77777777" w:rsidR="008F0B6F" w:rsidRPr="008F0B6F" w:rsidRDefault="008F0B6F" w:rsidP="008F0B6F">
      <w:pPr>
        <w:widowControl/>
        <w:jc w:val="left"/>
        <w:rPr>
          <w:rFonts w:ascii="Times New Roman" w:eastAsia="SimSun" w:hAnsi="Times New Roman" w:cs="Times New Roman"/>
          <w:color w:val="1F497D"/>
          <w:kern w:val="0"/>
          <w:sz w:val="22"/>
        </w:rPr>
      </w:pPr>
    </w:p>
    <w:p w14:paraId="1B4186F0" w14:textId="77777777" w:rsidR="008F0B6F" w:rsidRDefault="008F0B6F" w:rsidP="008F0B6F">
      <w:pPr>
        <w:widowControl/>
        <w:jc w:val="left"/>
        <w:rPr>
          <w:rFonts w:ascii="Times New Roman" w:eastAsia="SimSun" w:hAnsi="Times New Roman" w:cs="Times New Roman"/>
          <w:b/>
          <w:bCs/>
          <w:color w:val="1F497D"/>
          <w:kern w:val="0"/>
          <w:sz w:val="22"/>
        </w:rPr>
      </w:pPr>
      <w:r w:rsidRPr="008F0B6F">
        <w:rPr>
          <w:rFonts w:ascii="Times New Roman" w:eastAsia="SimSun" w:hAnsi="Times New Roman" w:cs="Times New Roman"/>
          <w:b/>
          <w:bCs/>
          <w:color w:val="1F497D"/>
          <w:kern w:val="0"/>
          <w:sz w:val="22"/>
        </w:rPr>
        <w:t>Monday, December 2, 2024, at 11:59 PM HKT</w:t>
      </w:r>
    </w:p>
    <w:p w14:paraId="40B3FF02" w14:textId="77777777" w:rsidR="008F0B6F" w:rsidRPr="008F0B6F" w:rsidRDefault="008F0B6F" w:rsidP="008F0B6F">
      <w:pPr>
        <w:widowControl/>
        <w:jc w:val="left"/>
        <w:rPr>
          <w:rFonts w:ascii="Times New Roman" w:eastAsia="SimSun" w:hAnsi="Times New Roman" w:cs="Times New Roman"/>
          <w:color w:val="1F497D"/>
          <w:kern w:val="0"/>
          <w:sz w:val="22"/>
        </w:rPr>
      </w:pPr>
    </w:p>
    <w:p w14:paraId="3BE260C2" w14:textId="77777777" w:rsidR="008F0B6F" w:rsidRPr="008F0B6F" w:rsidRDefault="008F0B6F" w:rsidP="008F0B6F">
      <w:pPr>
        <w:widowControl/>
        <w:jc w:val="left"/>
        <w:rPr>
          <w:rFonts w:ascii="Times New Roman" w:eastAsia="SimSun" w:hAnsi="Times New Roman" w:cs="Times New Roman"/>
          <w:color w:val="1F497D"/>
          <w:kern w:val="0"/>
          <w:sz w:val="22"/>
        </w:rPr>
      </w:pPr>
      <w:r w:rsidRPr="008F0B6F">
        <w:rPr>
          <w:rFonts w:ascii="Times New Roman" w:eastAsia="SimSun" w:hAnsi="Times New Roman" w:cs="Times New Roman"/>
          <w:color w:val="1F497D"/>
          <w:kern w:val="0"/>
          <w:sz w:val="22"/>
        </w:rPr>
        <w:t>If you have any questions or encounter any issues, feel free to reach out.</w:t>
      </w:r>
    </w:p>
    <w:p w14:paraId="08FAAD4B" w14:textId="77777777" w:rsidR="008F0B6F" w:rsidRPr="008748CC" w:rsidRDefault="008F0B6F" w:rsidP="008F0B6F">
      <w:pPr>
        <w:widowControl/>
        <w:jc w:val="left"/>
        <w:rPr>
          <w:rFonts w:ascii="Times New Roman" w:eastAsia="SimSun" w:hAnsi="Times New Roman" w:cs="Times New Roman"/>
          <w:color w:val="1F497D"/>
          <w:kern w:val="0"/>
          <w:sz w:val="22"/>
        </w:rPr>
      </w:pPr>
    </w:p>
    <w:p w14:paraId="13D6D15E" w14:textId="77777777" w:rsidR="008F0B6F" w:rsidRDefault="008F0B6F" w:rsidP="008F0B6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32AC2B0" w14:textId="77777777" w:rsidR="008F0B6F" w:rsidRDefault="008F0B6F" w:rsidP="008F0B6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D96175" w14:textId="77777777" w:rsidR="008F0B6F" w:rsidRDefault="008F0B6F" w:rsidP="00140DFE">
      <w:pPr>
        <w:widowControl/>
        <w:jc w:val="left"/>
        <w:rPr>
          <w:rFonts w:ascii="Times New Roman" w:eastAsia="SimSun" w:hAnsi="Times New Roman" w:cs="Times New Roman"/>
          <w:color w:val="1F497D"/>
          <w:kern w:val="0"/>
          <w:sz w:val="22"/>
        </w:rPr>
      </w:pPr>
    </w:p>
    <w:p w14:paraId="619BEDF7" w14:textId="77777777" w:rsidR="008F0B6F" w:rsidRDefault="008F0B6F" w:rsidP="00140DFE">
      <w:pPr>
        <w:widowControl/>
        <w:jc w:val="left"/>
        <w:rPr>
          <w:rFonts w:ascii="Times New Roman" w:eastAsia="SimSun" w:hAnsi="Times New Roman" w:cs="Times New Roman"/>
          <w:color w:val="1F497D"/>
          <w:kern w:val="0"/>
          <w:sz w:val="22"/>
        </w:rPr>
      </w:pPr>
    </w:p>
    <w:p w14:paraId="7A636B5E" w14:textId="207C74DC" w:rsidR="00140DFE" w:rsidRDefault="00140DFE" w:rsidP="00140DF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31AE2D8" w14:textId="77777777" w:rsidR="00140DFE" w:rsidRDefault="00140DFE" w:rsidP="00140DFE">
      <w:pPr>
        <w:widowControl/>
        <w:jc w:val="left"/>
        <w:rPr>
          <w:rFonts w:ascii="Times New Roman" w:eastAsia="SimSun" w:hAnsi="Times New Roman" w:cs="Times New Roman"/>
          <w:color w:val="1F497D"/>
          <w:kern w:val="0"/>
          <w:sz w:val="22"/>
        </w:rPr>
      </w:pPr>
    </w:p>
    <w:p w14:paraId="02A9C4FE" w14:textId="7AFD8BFC" w:rsidR="00140DFE" w:rsidRDefault="00140DFE" w:rsidP="00140DFE">
      <w:pPr>
        <w:widowControl/>
        <w:jc w:val="left"/>
        <w:rPr>
          <w:rFonts w:ascii="Times New Roman" w:eastAsia="SimSun" w:hAnsi="Times New Roman" w:cs="Times New Roman"/>
          <w:color w:val="1F497D"/>
          <w:kern w:val="0"/>
          <w:sz w:val="22"/>
        </w:rPr>
      </w:pPr>
      <w:r w:rsidRPr="00140DFE">
        <w:rPr>
          <w:rFonts w:ascii="Times New Roman" w:eastAsia="SimSun" w:hAnsi="Times New Roman" w:cs="Times New Roman"/>
          <w:color w:val="1F497D"/>
          <w:kern w:val="0"/>
          <w:sz w:val="22"/>
        </w:rPr>
        <w:t xml:space="preserve">I have completed the revision of our manuscript and the response to reviewers for </w:t>
      </w:r>
      <w:r w:rsidRPr="00140DFE">
        <w:rPr>
          <w:rFonts w:ascii="Times New Roman" w:eastAsia="SimSun" w:hAnsi="Times New Roman" w:cs="Times New Roman"/>
          <w:i/>
          <w:iCs/>
          <w:color w:val="1F497D"/>
          <w:kern w:val="0"/>
          <w:sz w:val="22"/>
        </w:rPr>
        <w:t>Smart Materials and Structures</w:t>
      </w:r>
      <w:r w:rsidRPr="00140DFE">
        <w:rPr>
          <w:rFonts w:ascii="Times New Roman" w:eastAsia="SimSun" w:hAnsi="Times New Roman" w:cs="Times New Roman"/>
          <w:color w:val="1F497D"/>
          <w:kern w:val="0"/>
          <w:sz w:val="22"/>
        </w:rPr>
        <w:t>. You can access both files through the following link:</w:t>
      </w:r>
      <w:r>
        <w:rPr>
          <w:rFonts w:ascii="Times New Roman" w:eastAsia="SimSun" w:hAnsi="Times New Roman" w:cs="Times New Roman" w:hint="eastAsia"/>
          <w:color w:val="1F497D"/>
          <w:kern w:val="0"/>
          <w:sz w:val="22"/>
        </w:rPr>
        <w:t xml:space="preserve"> </w:t>
      </w:r>
      <w:hyperlink r:id="rId45" w:tgtFrame="_new" w:history="1">
        <w:r w:rsidRPr="00140DFE">
          <w:rPr>
            <w:rStyle w:val="ae"/>
            <w:rFonts w:ascii="Times New Roman" w:eastAsia="SimSun" w:hAnsi="Times New Roman" w:cs="Times New Roman"/>
            <w:kern w:val="0"/>
            <w:sz w:val="22"/>
          </w:rPr>
          <w:t>Revision Files - Google Drive</w:t>
        </w:r>
      </w:hyperlink>
    </w:p>
    <w:p w14:paraId="7B183340" w14:textId="77777777" w:rsidR="00140DFE" w:rsidRPr="00140DFE" w:rsidRDefault="00140DFE" w:rsidP="00140DFE">
      <w:pPr>
        <w:widowControl/>
        <w:jc w:val="left"/>
        <w:rPr>
          <w:rFonts w:ascii="Times New Roman" w:eastAsia="SimSun" w:hAnsi="Times New Roman" w:cs="Times New Roman"/>
          <w:color w:val="1F497D"/>
          <w:kern w:val="0"/>
          <w:sz w:val="22"/>
        </w:rPr>
      </w:pPr>
    </w:p>
    <w:p w14:paraId="45F6EA57" w14:textId="2BF1C3CE" w:rsidR="00140DFE" w:rsidRPr="00140DFE" w:rsidRDefault="00140DFE" w:rsidP="00140DFE">
      <w:pPr>
        <w:widowControl/>
        <w:jc w:val="left"/>
        <w:rPr>
          <w:rFonts w:ascii="Times New Roman" w:eastAsia="SimSun" w:hAnsi="Times New Roman" w:cs="Times New Roman"/>
          <w:color w:val="1F497D"/>
          <w:kern w:val="0"/>
          <w:sz w:val="22"/>
        </w:rPr>
      </w:pPr>
      <w:r w:rsidRPr="00140DFE">
        <w:rPr>
          <w:rFonts w:ascii="Times New Roman" w:eastAsia="SimSun" w:hAnsi="Times New Roman" w:cs="Times New Roman"/>
          <w:color w:val="1F497D"/>
          <w:kern w:val="0"/>
          <w:sz w:val="22"/>
        </w:rPr>
        <w:t>Could you please review these files and proceed with the submission? If there are any issues or if further modifications are needed, please don</w:t>
      </w:r>
      <w:r>
        <w:rPr>
          <w:rFonts w:ascii="Times New Roman" w:eastAsia="SimSun" w:hAnsi="Times New Roman" w:cs="Times New Roman"/>
          <w:color w:val="1F497D"/>
          <w:kern w:val="0"/>
          <w:sz w:val="22"/>
        </w:rPr>
        <w:t>’</w:t>
      </w:r>
      <w:r w:rsidRPr="00140DFE">
        <w:rPr>
          <w:rFonts w:ascii="Times New Roman" w:eastAsia="SimSun" w:hAnsi="Times New Roman" w:cs="Times New Roman"/>
          <w:color w:val="1F497D"/>
          <w:kern w:val="0"/>
          <w:sz w:val="22"/>
        </w:rPr>
        <w:t>t hesitate to let me know.</w:t>
      </w:r>
    </w:p>
    <w:p w14:paraId="2C88D512" w14:textId="77777777" w:rsidR="00140DFE" w:rsidRPr="00140DFE" w:rsidRDefault="00140DFE" w:rsidP="00140DFE">
      <w:pPr>
        <w:widowControl/>
        <w:jc w:val="left"/>
        <w:rPr>
          <w:rFonts w:ascii="Times New Roman" w:eastAsia="SimSun" w:hAnsi="Times New Roman" w:cs="Times New Roman"/>
          <w:color w:val="1F497D"/>
          <w:kern w:val="0"/>
          <w:sz w:val="22"/>
        </w:rPr>
      </w:pPr>
      <w:r w:rsidRPr="00140DFE">
        <w:rPr>
          <w:rFonts w:ascii="Times New Roman" w:eastAsia="SimSun" w:hAnsi="Times New Roman" w:cs="Times New Roman"/>
          <w:color w:val="1F497D"/>
          <w:kern w:val="0"/>
          <w:sz w:val="22"/>
        </w:rPr>
        <w:t>Thank you for your guidance and support.</w:t>
      </w:r>
    </w:p>
    <w:p w14:paraId="21AB49F7" w14:textId="77777777" w:rsidR="00140DFE" w:rsidRPr="008748CC" w:rsidRDefault="00140DFE" w:rsidP="00140DFE">
      <w:pPr>
        <w:widowControl/>
        <w:jc w:val="left"/>
        <w:rPr>
          <w:rFonts w:ascii="Times New Roman" w:eastAsia="SimSun" w:hAnsi="Times New Roman" w:cs="Times New Roman"/>
          <w:color w:val="1F497D"/>
          <w:kern w:val="0"/>
          <w:sz w:val="22"/>
        </w:rPr>
      </w:pPr>
    </w:p>
    <w:p w14:paraId="43414832" w14:textId="77777777" w:rsidR="00140DFE" w:rsidRDefault="00140DFE" w:rsidP="00140DF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7B7A3C" w14:textId="77777777" w:rsidR="00140DFE" w:rsidRDefault="00140DFE" w:rsidP="00140DF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31A8093" w14:textId="77777777" w:rsidR="00140DFE" w:rsidRDefault="00140DFE" w:rsidP="007C54B6">
      <w:pPr>
        <w:widowControl/>
        <w:jc w:val="left"/>
        <w:rPr>
          <w:rFonts w:ascii="Times New Roman" w:eastAsia="SimSun" w:hAnsi="Times New Roman" w:cs="Times New Roman"/>
          <w:color w:val="1F497D"/>
          <w:kern w:val="0"/>
          <w:sz w:val="22"/>
        </w:rPr>
      </w:pPr>
    </w:p>
    <w:p w14:paraId="0567CE56" w14:textId="77777777" w:rsidR="00140DFE" w:rsidRDefault="00140DFE" w:rsidP="007C54B6">
      <w:pPr>
        <w:widowControl/>
        <w:jc w:val="left"/>
        <w:rPr>
          <w:rFonts w:ascii="Times New Roman" w:eastAsia="SimSun" w:hAnsi="Times New Roman" w:cs="Times New Roman"/>
          <w:color w:val="1F497D"/>
          <w:kern w:val="0"/>
          <w:sz w:val="22"/>
        </w:rPr>
      </w:pPr>
    </w:p>
    <w:p w14:paraId="2C060BD3" w14:textId="0AC3678A" w:rsidR="007C54B6" w:rsidRDefault="007C54B6" w:rsidP="007C54B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F006069" w14:textId="77777777" w:rsidR="007C54B6" w:rsidRDefault="007C54B6" w:rsidP="007C54B6">
      <w:pPr>
        <w:widowControl/>
        <w:jc w:val="left"/>
        <w:rPr>
          <w:rFonts w:ascii="Times New Roman" w:eastAsia="SimSun" w:hAnsi="Times New Roman" w:cs="Times New Roman"/>
          <w:color w:val="1F497D"/>
          <w:kern w:val="0"/>
          <w:sz w:val="22"/>
        </w:rPr>
      </w:pPr>
    </w:p>
    <w:p w14:paraId="450145C0" w14:textId="11757271" w:rsid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 xml:space="preserve">I have been working on the submission for </w:t>
      </w:r>
      <w:r w:rsidRPr="007C54B6">
        <w:rPr>
          <w:rFonts w:ascii="Times New Roman" w:eastAsia="SimSun" w:hAnsi="Times New Roman" w:cs="Times New Roman"/>
          <w:i/>
          <w:iCs/>
          <w:color w:val="1F497D"/>
          <w:kern w:val="0"/>
          <w:sz w:val="22"/>
        </w:rPr>
        <w:t>Nature Computational Science</w:t>
      </w:r>
      <w:r w:rsidRPr="007C54B6">
        <w:rPr>
          <w:rFonts w:ascii="Times New Roman" w:eastAsia="SimSun" w:hAnsi="Times New Roman" w:cs="Times New Roman"/>
          <w:color w:val="1F497D"/>
          <w:kern w:val="0"/>
          <w:sz w:val="22"/>
        </w:rPr>
        <w:t xml:space="preserve"> and noticed that the system does not seem to have the option to </w:t>
      </w:r>
      <w:r>
        <w:rPr>
          <w:rFonts w:ascii="Times New Roman" w:eastAsia="SimSun" w:hAnsi="Times New Roman" w:cs="Times New Roman"/>
          <w:color w:val="1F497D"/>
          <w:kern w:val="0"/>
          <w:sz w:val="22"/>
        </w:rPr>
        <w:t>“</w:t>
      </w:r>
      <w:r w:rsidRPr="007C54B6">
        <w:rPr>
          <w:rFonts w:ascii="Times New Roman" w:eastAsia="SimSun" w:hAnsi="Times New Roman" w:cs="Times New Roman"/>
          <w:color w:val="1F497D"/>
          <w:kern w:val="0"/>
          <w:sz w:val="22"/>
        </w:rPr>
        <w:t>transfer to corresponding author for approval.</w:t>
      </w:r>
      <w:r>
        <w:rPr>
          <w:rFonts w:ascii="Times New Roman" w:eastAsia="SimSun" w:hAnsi="Times New Roman" w:cs="Times New Roman"/>
          <w:color w:val="1F497D"/>
          <w:kern w:val="0"/>
          <w:sz w:val="22"/>
        </w:rPr>
        <w:t>”</w:t>
      </w:r>
      <w:r w:rsidRPr="007C54B6">
        <w:rPr>
          <w:rFonts w:ascii="Times New Roman" w:eastAsia="SimSun" w:hAnsi="Times New Roman" w:cs="Times New Roman"/>
          <w:color w:val="1F497D"/>
          <w:kern w:val="0"/>
          <w:sz w:val="22"/>
        </w:rPr>
        <w:t xml:space="preserve"> However, it does allow me to set you as the corresponding author, as shown in the two pictures attached below. Could you please advise how to proceed? Should I send all the files to you for submission, or would you prefer that I submit them directly?</w:t>
      </w:r>
    </w:p>
    <w:p w14:paraId="0F91A268" w14:textId="77777777" w:rsidR="007C54B6" w:rsidRPr="007C54B6" w:rsidRDefault="007C54B6" w:rsidP="007C54B6">
      <w:pPr>
        <w:widowControl/>
        <w:jc w:val="left"/>
        <w:rPr>
          <w:rFonts w:ascii="Times New Roman" w:eastAsia="SimSun" w:hAnsi="Times New Roman" w:cs="Times New Roman"/>
          <w:color w:val="1F497D"/>
          <w:kern w:val="0"/>
          <w:sz w:val="22"/>
        </w:rPr>
      </w:pPr>
    </w:p>
    <w:p w14:paraId="5CDDB588" w14:textId="72B15851" w:rsidR="007C54B6" w:rsidRP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Additionally, I noticed a discrepancy in the acknowledgements between my paper and Sicong</w:t>
      </w:r>
      <w:r>
        <w:rPr>
          <w:rFonts w:ascii="Times New Roman" w:eastAsia="SimSun" w:hAnsi="Times New Roman" w:cs="Times New Roman"/>
          <w:color w:val="1F497D"/>
          <w:kern w:val="0"/>
          <w:sz w:val="22"/>
        </w:rPr>
        <w:t>’</w:t>
      </w:r>
      <w:r w:rsidRPr="007C54B6">
        <w:rPr>
          <w:rFonts w:ascii="Times New Roman" w:eastAsia="SimSun" w:hAnsi="Times New Roman" w:cs="Times New Roman"/>
          <w:color w:val="1F497D"/>
          <w:kern w:val="0"/>
          <w:sz w:val="22"/>
        </w:rPr>
        <w:t>s paper. Specifically, the funding sources mentioned are different:</w:t>
      </w:r>
    </w:p>
    <w:p w14:paraId="408A19FE" w14:textId="679D08D2" w:rsidR="007C54B6" w:rsidRPr="007C54B6" w:rsidRDefault="007C54B6" w:rsidP="007C54B6">
      <w:pPr>
        <w:widowControl/>
        <w:numPr>
          <w:ilvl w:val="0"/>
          <w:numId w:val="63"/>
        </w:numPr>
        <w:tabs>
          <w:tab w:val="num" w:pos="720"/>
        </w:tabs>
        <w:jc w:val="left"/>
        <w:rPr>
          <w:rFonts w:ascii="Times New Roman" w:eastAsia="SimSun" w:hAnsi="Times New Roman" w:cs="Times New Roman"/>
          <w:color w:val="1F497D"/>
          <w:kern w:val="0"/>
          <w:sz w:val="22"/>
        </w:rPr>
      </w:pPr>
      <w:r w:rsidRPr="007C54B6">
        <w:rPr>
          <w:rFonts w:ascii="Times New Roman" w:eastAsia="SimSun" w:hAnsi="Times New Roman" w:cs="Times New Roman"/>
          <w:b/>
          <w:bCs/>
          <w:color w:val="1F497D"/>
          <w:kern w:val="0"/>
          <w:sz w:val="22"/>
        </w:rPr>
        <w:t>This work was supported by Research Grants Council (C4074-22G), Hong Kong Special Administrative Region, China, and The Chinese University of Hong Kong (Project ID: 3110174).</w:t>
      </w:r>
      <w:r>
        <w:rPr>
          <w:rFonts w:ascii="Times New Roman" w:eastAsia="SimSun" w:hAnsi="Times New Roman" w:cs="Times New Roman" w:hint="eastAsia"/>
          <w:color w:val="1F497D"/>
          <w:kern w:val="0"/>
          <w:sz w:val="22"/>
        </w:rPr>
        <w:t xml:space="preserve"> (my paper)</w:t>
      </w:r>
    </w:p>
    <w:p w14:paraId="0D13FB38" w14:textId="4A5E302C" w:rsidR="007C54B6" w:rsidRPr="007C54B6" w:rsidRDefault="007C54B6" w:rsidP="007C54B6">
      <w:pPr>
        <w:widowControl/>
        <w:numPr>
          <w:ilvl w:val="0"/>
          <w:numId w:val="63"/>
        </w:numPr>
        <w:tabs>
          <w:tab w:val="num" w:pos="720"/>
        </w:tabs>
        <w:jc w:val="left"/>
        <w:rPr>
          <w:rFonts w:ascii="Times New Roman" w:eastAsia="SimSun" w:hAnsi="Times New Roman" w:cs="Times New Roman"/>
          <w:color w:val="1F497D"/>
          <w:kern w:val="0"/>
          <w:sz w:val="22"/>
        </w:rPr>
      </w:pPr>
      <w:r w:rsidRPr="007C54B6">
        <w:rPr>
          <w:rFonts w:ascii="Times New Roman" w:eastAsia="SimSun" w:hAnsi="Times New Roman" w:cs="Times New Roman"/>
          <w:b/>
          <w:bCs/>
          <w:color w:val="1F497D"/>
          <w:kern w:val="0"/>
          <w:sz w:val="22"/>
        </w:rPr>
        <w:t xml:space="preserve">This work was supported by the Research Grants Council (Project Nos.: CUHK14211823, C4074-22G), Hong Kong Special Administrative Region, China, </w:t>
      </w:r>
      <w:r w:rsidRPr="007C54B6">
        <w:rPr>
          <w:rFonts w:ascii="Times New Roman" w:eastAsia="SimSun" w:hAnsi="Times New Roman" w:cs="Times New Roman"/>
          <w:b/>
          <w:bCs/>
          <w:color w:val="1F497D"/>
          <w:kern w:val="0"/>
          <w:sz w:val="22"/>
        </w:rPr>
        <w:lastRenderedPageBreak/>
        <w:t>and The Chinese University of Hong Kong (Project Nos.: 4055178, 3110174).</w:t>
      </w:r>
      <w:r>
        <w:rPr>
          <w:rFonts w:ascii="Times New Roman" w:eastAsia="SimSun" w:hAnsi="Times New Roman" w:cs="Times New Roman" w:hint="eastAsia"/>
          <w:b/>
          <w:bCs/>
          <w:color w:val="1F497D"/>
          <w:kern w:val="0"/>
          <w:sz w:val="22"/>
        </w:rPr>
        <w:t xml:space="preserve"> </w:t>
      </w:r>
      <w:r>
        <w:rPr>
          <w:rFonts w:ascii="Times New Roman" w:eastAsia="SimSun" w:hAnsi="Times New Roman" w:cs="Times New Roman" w:hint="eastAsia"/>
          <w:color w:val="1F497D"/>
          <w:kern w:val="0"/>
          <w:sz w:val="22"/>
        </w:rPr>
        <w:t>(Sicong</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 paper)</w:t>
      </w:r>
    </w:p>
    <w:p w14:paraId="529953EE" w14:textId="419E2913" w:rsidR="007C54B6" w:rsidRP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 xml:space="preserve">Could you kindly confirm which </w:t>
      </w:r>
      <w:r>
        <w:rPr>
          <w:rFonts w:ascii="Times New Roman" w:eastAsia="SimSun" w:hAnsi="Times New Roman" w:cs="Times New Roman" w:hint="eastAsia"/>
          <w:color w:val="1F497D"/>
          <w:kern w:val="0"/>
          <w:sz w:val="22"/>
        </w:rPr>
        <w:t>funding information</w:t>
      </w:r>
      <w:r w:rsidRPr="007C54B6">
        <w:rPr>
          <w:rFonts w:ascii="Times New Roman" w:eastAsia="SimSun" w:hAnsi="Times New Roman" w:cs="Times New Roman"/>
          <w:color w:val="1F497D"/>
          <w:kern w:val="0"/>
          <w:sz w:val="22"/>
        </w:rPr>
        <w:t xml:space="preserve"> is </w:t>
      </w:r>
      <w:r>
        <w:rPr>
          <w:rFonts w:ascii="Times New Roman" w:eastAsia="SimSun" w:hAnsi="Times New Roman" w:cs="Times New Roman" w:hint="eastAsia"/>
          <w:color w:val="1F497D"/>
          <w:kern w:val="0"/>
          <w:sz w:val="22"/>
        </w:rPr>
        <w:t>latest</w:t>
      </w:r>
      <w:r w:rsidRPr="007C54B6">
        <w:rPr>
          <w:rFonts w:ascii="Times New Roman" w:eastAsia="SimSun" w:hAnsi="Times New Roman" w:cs="Times New Roman"/>
          <w:color w:val="1F497D"/>
          <w:kern w:val="0"/>
          <w:sz w:val="22"/>
        </w:rPr>
        <w:t xml:space="preserve"> in the acknowledgements?</w:t>
      </w:r>
    </w:p>
    <w:p w14:paraId="5F35C154" w14:textId="77777777" w:rsidR="007C54B6" w:rsidRP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Thank you for your guidance.</w:t>
      </w:r>
    </w:p>
    <w:p w14:paraId="255B413F" w14:textId="77777777" w:rsidR="007C54B6" w:rsidRPr="008748CC" w:rsidRDefault="007C54B6" w:rsidP="007C54B6">
      <w:pPr>
        <w:widowControl/>
        <w:jc w:val="left"/>
        <w:rPr>
          <w:rFonts w:ascii="Times New Roman" w:eastAsia="SimSun" w:hAnsi="Times New Roman" w:cs="Times New Roman"/>
          <w:color w:val="1F497D"/>
          <w:kern w:val="0"/>
          <w:sz w:val="22"/>
        </w:rPr>
      </w:pPr>
    </w:p>
    <w:p w14:paraId="38E2D49F" w14:textId="77777777" w:rsidR="007C54B6" w:rsidRDefault="007C54B6" w:rsidP="007C54B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039D38" w14:textId="77777777" w:rsidR="007C54B6" w:rsidRDefault="007C54B6" w:rsidP="007C54B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DBA0695" w14:textId="77777777" w:rsidR="007C54B6" w:rsidRDefault="007C54B6" w:rsidP="007E7E08">
      <w:pPr>
        <w:widowControl/>
        <w:jc w:val="left"/>
        <w:rPr>
          <w:rFonts w:ascii="Times New Roman" w:eastAsia="SimSun" w:hAnsi="Times New Roman" w:cs="Times New Roman"/>
          <w:color w:val="1F497D"/>
          <w:kern w:val="0"/>
          <w:sz w:val="22"/>
        </w:rPr>
      </w:pPr>
    </w:p>
    <w:p w14:paraId="2B851868" w14:textId="77777777" w:rsidR="007C54B6" w:rsidRDefault="007C54B6" w:rsidP="007E7E08">
      <w:pPr>
        <w:widowControl/>
        <w:jc w:val="left"/>
        <w:rPr>
          <w:rFonts w:ascii="Times New Roman" w:eastAsia="SimSun" w:hAnsi="Times New Roman" w:cs="Times New Roman"/>
          <w:color w:val="1F497D"/>
          <w:kern w:val="0"/>
          <w:sz w:val="22"/>
        </w:rPr>
      </w:pPr>
    </w:p>
    <w:p w14:paraId="195C489E" w14:textId="149B7931" w:rsidR="007E7E08" w:rsidRDefault="007E7E08" w:rsidP="007E7E0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45A8834" w14:textId="77777777" w:rsidR="007E7E08" w:rsidRDefault="007E7E08" w:rsidP="007E7E08">
      <w:pPr>
        <w:widowControl/>
        <w:jc w:val="left"/>
        <w:rPr>
          <w:rFonts w:ascii="Times New Roman" w:eastAsia="SimSun" w:hAnsi="Times New Roman" w:cs="Times New Roman"/>
          <w:color w:val="1F497D"/>
          <w:kern w:val="0"/>
          <w:sz w:val="22"/>
        </w:rPr>
      </w:pPr>
    </w:p>
    <w:p w14:paraId="0F85B108" w14:textId="77777777" w:rsidR="007E7E08" w:rsidRP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 xml:space="preserve">Thank you for the update regarding the appeal decision for </w:t>
      </w:r>
      <w:r w:rsidRPr="007E7E08">
        <w:rPr>
          <w:rFonts w:ascii="Times New Roman" w:eastAsia="SimSun" w:hAnsi="Times New Roman" w:cs="Times New Roman"/>
          <w:i/>
          <w:iCs/>
          <w:color w:val="1F497D"/>
          <w:kern w:val="0"/>
          <w:sz w:val="22"/>
        </w:rPr>
        <w:t>Advanced Science</w:t>
      </w:r>
      <w:r w:rsidRPr="007E7E08">
        <w:rPr>
          <w:rFonts w:ascii="Times New Roman" w:eastAsia="SimSun" w:hAnsi="Times New Roman" w:cs="Times New Roman"/>
          <w:color w:val="1F497D"/>
          <w:kern w:val="0"/>
          <w:sz w:val="22"/>
        </w:rPr>
        <w:t>.</w:t>
      </w:r>
    </w:p>
    <w:p w14:paraId="16E5309D" w14:textId="77777777" w:rsidR="007E7E08" w:rsidRPr="007E7E08" w:rsidRDefault="007E7E08" w:rsidP="007E7E08">
      <w:pPr>
        <w:widowControl/>
        <w:jc w:val="left"/>
        <w:rPr>
          <w:rFonts w:ascii="Times New Roman" w:eastAsia="SimSun" w:hAnsi="Times New Roman" w:cs="Times New Roman"/>
          <w:color w:val="1F497D"/>
          <w:kern w:val="0"/>
          <w:sz w:val="22"/>
        </w:rPr>
      </w:pPr>
    </w:p>
    <w:p w14:paraId="7186AD0E" w14:textId="55C9BFD4" w:rsidR="007E7E08" w:rsidRP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 xml:space="preserve">I will proceed to fill in the submission for </w:t>
      </w:r>
      <w:r w:rsidRPr="007E7E08">
        <w:rPr>
          <w:rFonts w:ascii="Times New Roman" w:eastAsia="SimSun" w:hAnsi="Times New Roman" w:cs="Times New Roman"/>
          <w:i/>
          <w:iCs/>
          <w:color w:val="1F497D"/>
          <w:kern w:val="0"/>
          <w:sz w:val="22"/>
        </w:rPr>
        <w:t>Nature Computational Science</w:t>
      </w:r>
      <w:r w:rsidRPr="007E7E08">
        <w:rPr>
          <w:rFonts w:ascii="Times New Roman" w:eastAsia="SimSun" w:hAnsi="Times New Roman" w:cs="Times New Roman"/>
          <w:color w:val="1F497D"/>
          <w:kern w:val="0"/>
          <w:sz w:val="22"/>
        </w:rPr>
        <w:t xml:space="preserve"> in the coming days and transfer it to </w:t>
      </w:r>
      <w:r>
        <w:rPr>
          <w:rFonts w:ascii="Times New Roman" w:eastAsia="SimSun" w:hAnsi="Times New Roman" w:cs="Times New Roman" w:hint="eastAsia"/>
          <w:color w:val="1F497D"/>
          <w:kern w:val="0"/>
          <w:sz w:val="22"/>
        </w:rPr>
        <w:t>your</w:t>
      </w:r>
      <w:r w:rsidRPr="007E7E08">
        <w:rPr>
          <w:rFonts w:ascii="Times New Roman" w:eastAsia="SimSun" w:hAnsi="Times New Roman" w:cs="Times New Roman"/>
          <w:color w:val="1F497D"/>
          <w:kern w:val="0"/>
          <w:sz w:val="22"/>
        </w:rPr>
        <w:t xml:space="preserve"> system as per the requirements.</w:t>
      </w:r>
    </w:p>
    <w:p w14:paraId="56A9F0DD" w14:textId="77777777" w:rsidR="007E7E08" w:rsidRPr="007E7E08" w:rsidRDefault="007E7E08" w:rsidP="007E7E08">
      <w:pPr>
        <w:widowControl/>
        <w:jc w:val="left"/>
        <w:rPr>
          <w:rFonts w:ascii="Times New Roman" w:eastAsia="SimSun" w:hAnsi="Times New Roman" w:cs="Times New Roman"/>
          <w:color w:val="1F497D"/>
          <w:kern w:val="0"/>
          <w:sz w:val="22"/>
        </w:rPr>
      </w:pPr>
    </w:p>
    <w:p w14:paraId="508A3503" w14:textId="2371EBF6" w:rsidR="007E7E08" w:rsidRP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 xml:space="preserve">Regarding the paper submitted to </w:t>
      </w:r>
      <w:r w:rsidRPr="007E7E08">
        <w:rPr>
          <w:rFonts w:ascii="Times New Roman" w:eastAsia="SimSun" w:hAnsi="Times New Roman" w:cs="Times New Roman"/>
          <w:i/>
          <w:iCs/>
          <w:color w:val="1F497D"/>
          <w:kern w:val="0"/>
          <w:sz w:val="22"/>
        </w:rPr>
        <w:t>Smart Materials and Structures</w:t>
      </w:r>
      <w:r w:rsidRPr="007E7E08">
        <w:rPr>
          <w:rFonts w:ascii="Times New Roman" w:eastAsia="SimSun" w:hAnsi="Times New Roman" w:cs="Times New Roman"/>
          <w:color w:val="1F497D"/>
          <w:kern w:val="0"/>
          <w:sz w:val="22"/>
        </w:rPr>
        <w:t xml:space="preserve">, I have completed drafting the reply to the reviewers. I will perform one more </w:t>
      </w:r>
      <w:r>
        <w:rPr>
          <w:rFonts w:ascii="Times New Roman" w:eastAsia="SimSun" w:hAnsi="Times New Roman" w:cs="Times New Roman" w:hint="eastAsia"/>
          <w:color w:val="1F497D"/>
          <w:kern w:val="0"/>
          <w:sz w:val="22"/>
        </w:rPr>
        <w:t>check</w:t>
      </w:r>
      <w:r w:rsidRPr="007E7E08">
        <w:rPr>
          <w:rFonts w:ascii="Times New Roman" w:eastAsia="SimSun" w:hAnsi="Times New Roman" w:cs="Times New Roman"/>
          <w:color w:val="1F497D"/>
          <w:kern w:val="0"/>
          <w:sz w:val="22"/>
        </w:rPr>
        <w:t xml:space="preserve"> and send it to you for your feedback shortly.</w:t>
      </w:r>
    </w:p>
    <w:p w14:paraId="61208F0D" w14:textId="77777777" w:rsidR="007E7E08" w:rsidRPr="007E7E08" w:rsidRDefault="007E7E08" w:rsidP="007E7E08">
      <w:pPr>
        <w:widowControl/>
        <w:jc w:val="left"/>
        <w:rPr>
          <w:rFonts w:ascii="Times New Roman" w:eastAsia="SimSun" w:hAnsi="Times New Roman" w:cs="Times New Roman"/>
          <w:color w:val="1F497D"/>
          <w:kern w:val="0"/>
          <w:sz w:val="22"/>
        </w:rPr>
      </w:pPr>
    </w:p>
    <w:p w14:paraId="369DABBC" w14:textId="391CD332" w:rsid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Thank you for your guidance and support.</w:t>
      </w:r>
    </w:p>
    <w:p w14:paraId="7F54A449" w14:textId="77777777" w:rsidR="007E7E08" w:rsidRPr="008748CC" w:rsidRDefault="007E7E08" w:rsidP="007E7E08">
      <w:pPr>
        <w:widowControl/>
        <w:jc w:val="left"/>
        <w:rPr>
          <w:rFonts w:ascii="Times New Roman" w:eastAsia="SimSun" w:hAnsi="Times New Roman" w:cs="Times New Roman"/>
          <w:color w:val="1F497D"/>
          <w:kern w:val="0"/>
          <w:sz w:val="22"/>
        </w:rPr>
      </w:pPr>
    </w:p>
    <w:p w14:paraId="59D21626" w14:textId="77777777" w:rsidR="007E7E08" w:rsidRDefault="007E7E08" w:rsidP="007E7E0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A89B40" w14:textId="77777777" w:rsidR="007E7E08" w:rsidRDefault="007E7E08" w:rsidP="007E7E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8510EB" w14:textId="77777777" w:rsidR="007E7E08" w:rsidRDefault="007E7E08" w:rsidP="002443DE">
      <w:pPr>
        <w:widowControl/>
        <w:jc w:val="left"/>
        <w:rPr>
          <w:rFonts w:ascii="Times New Roman" w:eastAsia="SimSun" w:hAnsi="Times New Roman" w:cs="Times New Roman"/>
          <w:color w:val="1F497D"/>
          <w:kern w:val="0"/>
          <w:sz w:val="22"/>
        </w:rPr>
      </w:pPr>
    </w:p>
    <w:p w14:paraId="3F0E0ED8" w14:textId="77777777" w:rsidR="007E7E08" w:rsidRDefault="007E7E08" w:rsidP="002443DE">
      <w:pPr>
        <w:widowControl/>
        <w:jc w:val="left"/>
        <w:rPr>
          <w:rFonts w:ascii="Times New Roman" w:eastAsia="SimSun" w:hAnsi="Times New Roman" w:cs="Times New Roman"/>
          <w:color w:val="1F497D"/>
          <w:kern w:val="0"/>
          <w:sz w:val="22"/>
        </w:rPr>
      </w:pPr>
    </w:p>
    <w:p w14:paraId="51499F68" w14:textId="45E6B72D" w:rsidR="002443DE" w:rsidRDefault="002443DE" w:rsidP="002443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12B63">
        <w:rPr>
          <w:rFonts w:ascii="Times New Roman" w:eastAsia="SimSun" w:hAnsi="Times New Roman" w:cs="Times New Roman"/>
          <w:color w:val="1F497D"/>
          <w:kern w:val="0"/>
          <w:sz w:val="22"/>
        </w:rPr>
        <w:t>Dr. Zhu</w:t>
      </w:r>
      <w:r w:rsidRPr="00BF7393">
        <w:rPr>
          <w:rFonts w:ascii="Times New Roman" w:eastAsia="SimSun" w:hAnsi="Times New Roman" w:cs="Times New Roman"/>
          <w:color w:val="1F497D"/>
          <w:kern w:val="0"/>
          <w:sz w:val="22"/>
        </w:rPr>
        <w:t>,</w:t>
      </w:r>
    </w:p>
    <w:p w14:paraId="10752D74" w14:textId="77777777" w:rsidR="002443DE" w:rsidRDefault="002443DE" w:rsidP="002443DE">
      <w:pPr>
        <w:widowControl/>
        <w:jc w:val="left"/>
        <w:rPr>
          <w:rFonts w:ascii="Times New Roman" w:eastAsia="SimSun" w:hAnsi="Times New Roman" w:cs="Times New Roman"/>
          <w:color w:val="1F497D"/>
          <w:kern w:val="0"/>
          <w:sz w:val="22"/>
        </w:rPr>
      </w:pPr>
    </w:p>
    <w:p w14:paraId="79668F1E" w14:textId="5B1743A9" w:rsidR="002443DE" w:rsidRDefault="002443DE" w:rsidP="002443DE">
      <w:pPr>
        <w:widowControl/>
        <w:jc w:val="left"/>
        <w:rPr>
          <w:rFonts w:ascii="Times New Roman" w:eastAsia="SimSun" w:hAnsi="Times New Roman" w:cs="Times New Roman"/>
          <w:color w:val="1F497D"/>
          <w:kern w:val="0"/>
          <w:sz w:val="22"/>
        </w:rPr>
      </w:pPr>
      <w:r w:rsidRPr="002443DE">
        <w:rPr>
          <w:rFonts w:ascii="Times New Roman" w:eastAsia="SimSun" w:hAnsi="Times New Roman" w:cs="Times New Roman"/>
          <w:color w:val="1F497D"/>
          <w:kern w:val="0"/>
          <w:sz w:val="22"/>
        </w:rPr>
        <w:t xml:space="preserve">Thank you very much for the information. </w:t>
      </w:r>
      <w:r>
        <w:rPr>
          <w:rFonts w:ascii="Times New Roman" w:eastAsia="SimSun" w:hAnsi="Times New Roman" w:cs="Times New Roman" w:hint="eastAsia"/>
          <w:color w:val="1F497D"/>
          <w:kern w:val="0"/>
          <w:sz w:val="22"/>
        </w:rPr>
        <w:t>Have a good day!</w:t>
      </w:r>
    </w:p>
    <w:p w14:paraId="549B7E18" w14:textId="1CD03B60" w:rsidR="002443DE" w:rsidRPr="008748CC" w:rsidRDefault="002443DE" w:rsidP="002443DE">
      <w:pPr>
        <w:widowControl/>
        <w:jc w:val="left"/>
        <w:rPr>
          <w:rFonts w:ascii="Times New Roman" w:eastAsia="SimSun" w:hAnsi="Times New Roman" w:cs="Times New Roman"/>
          <w:color w:val="1F497D"/>
          <w:kern w:val="0"/>
          <w:sz w:val="22"/>
        </w:rPr>
      </w:pPr>
    </w:p>
    <w:p w14:paraId="6E8D6D87" w14:textId="77777777" w:rsidR="002443DE" w:rsidRDefault="002443DE" w:rsidP="002443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2AFD48C" w14:textId="77777777" w:rsidR="002443DE" w:rsidRDefault="002443DE" w:rsidP="002443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F976ECD" w14:textId="77777777" w:rsidR="002443DE" w:rsidRDefault="002443DE" w:rsidP="00012B63">
      <w:pPr>
        <w:widowControl/>
        <w:jc w:val="left"/>
        <w:rPr>
          <w:rFonts w:ascii="Times New Roman" w:eastAsia="SimSun" w:hAnsi="Times New Roman" w:cs="Times New Roman"/>
          <w:color w:val="1F497D"/>
          <w:kern w:val="0"/>
          <w:sz w:val="22"/>
        </w:rPr>
      </w:pPr>
    </w:p>
    <w:p w14:paraId="04B5E61D" w14:textId="77777777" w:rsidR="002443DE" w:rsidRDefault="002443DE" w:rsidP="00012B63">
      <w:pPr>
        <w:widowControl/>
        <w:jc w:val="left"/>
        <w:rPr>
          <w:rFonts w:ascii="Times New Roman" w:eastAsia="SimSun" w:hAnsi="Times New Roman" w:cs="Times New Roman"/>
          <w:color w:val="1F497D"/>
          <w:kern w:val="0"/>
          <w:sz w:val="22"/>
        </w:rPr>
      </w:pPr>
    </w:p>
    <w:p w14:paraId="35738808" w14:textId="6F82B710" w:rsidR="00012B63" w:rsidRDefault="00012B63" w:rsidP="00012B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12B63">
        <w:rPr>
          <w:rFonts w:ascii="Times New Roman" w:eastAsia="SimSun" w:hAnsi="Times New Roman" w:cs="Times New Roman"/>
          <w:color w:val="1F497D"/>
          <w:kern w:val="0"/>
          <w:sz w:val="22"/>
        </w:rPr>
        <w:t>Dr. Zhu</w:t>
      </w:r>
      <w:r w:rsidRPr="00BF7393">
        <w:rPr>
          <w:rFonts w:ascii="Times New Roman" w:eastAsia="SimSun" w:hAnsi="Times New Roman" w:cs="Times New Roman"/>
          <w:color w:val="1F497D"/>
          <w:kern w:val="0"/>
          <w:sz w:val="22"/>
        </w:rPr>
        <w:t>,</w:t>
      </w:r>
    </w:p>
    <w:p w14:paraId="2C36744C" w14:textId="77777777" w:rsidR="00012B63" w:rsidRDefault="00012B63" w:rsidP="00012B63">
      <w:pPr>
        <w:widowControl/>
        <w:jc w:val="left"/>
        <w:rPr>
          <w:rFonts w:ascii="Times New Roman" w:eastAsia="SimSun" w:hAnsi="Times New Roman" w:cs="Times New Roman"/>
          <w:color w:val="1F497D"/>
          <w:kern w:val="0"/>
          <w:sz w:val="22"/>
        </w:rPr>
      </w:pPr>
    </w:p>
    <w:p w14:paraId="70B344A3" w14:textId="77777777" w:rsidR="00012B63" w:rsidRPr="00012B63" w:rsidRDefault="00012B63" w:rsidP="00012B63">
      <w:pPr>
        <w:widowControl/>
        <w:jc w:val="left"/>
        <w:rPr>
          <w:rFonts w:ascii="Times New Roman" w:eastAsia="SimSun" w:hAnsi="Times New Roman" w:cs="Times New Roman"/>
          <w:color w:val="1F497D"/>
          <w:kern w:val="0"/>
          <w:sz w:val="22"/>
        </w:rPr>
      </w:pPr>
      <w:r w:rsidRPr="00012B63">
        <w:rPr>
          <w:rFonts w:ascii="Times New Roman" w:eastAsia="SimSun" w:hAnsi="Times New Roman" w:cs="Times New Roman"/>
          <w:color w:val="1F497D"/>
          <w:kern w:val="0"/>
          <w:sz w:val="22"/>
        </w:rPr>
        <w:t>I hope this email finds you well. I wanted to check if the first-round results for the NSFC Basic Research Scheme for PhD Students have been released. I’ve heard that some applicants have already received emails inviting them to the oral defense in Hangzhou, and I was wondering if there might be any update on my application status as well.</w:t>
      </w:r>
    </w:p>
    <w:p w14:paraId="285D20F8" w14:textId="77777777" w:rsidR="00012B63" w:rsidRPr="00012B63" w:rsidRDefault="00012B63" w:rsidP="00012B63">
      <w:pPr>
        <w:widowControl/>
        <w:jc w:val="left"/>
        <w:rPr>
          <w:rFonts w:ascii="Times New Roman" w:eastAsia="SimSun" w:hAnsi="Times New Roman" w:cs="Times New Roman"/>
          <w:color w:val="1F497D"/>
          <w:kern w:val="0"/>
          <w:sz w:val="22"/>
        </w:rPr>
      </w:pPr>
    </w:p>
    <w:p w14:paraId="00A1BE80" w14:textId="30E45ADB" w:rsidR="00012B63" w:rsidRDefault="00012B63" w:rsidP="00012B63">
      <w:pPr>
        <w:widowControl/>
        <w:jc w:val="left"/>
        <w:rPr>
          <w:rFonts w:ascii="Times New Roman" w:eastAsia="SimSun" w:hAnsi="Times New Roman" w:cs="Times New Roman"/>
          <w:color w:val="1F497D"/>
          <w:kern w:val="0"/>
          <w:sz w:val="22"/>
        </w:rPr>
      </w:pPr>
      <w:r w:rsidRPr="00012B63">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012B63">
        <w:rPr>
          <w:rFonts w:ascii="Times New Roman" w:eastAsia="SimSun" w:hAnsi="Times New Roman" w:cs="Times New Roman"/>
          <w:color w:val="1F497D"/>
          <w:kern w:val="0"/>
          <w:sz w:val="22"/>
        </w:rPr>
        <w:t xml:space="preserve"> and support.</w:t>
      </w:r>
    </w:p>
    <w:p w14:paraId="4BC8035D" w14:textId="77777777" w:rsidR="00012B63" w:rsidRPr="008748CC" w:rsidRDefault="00012B63" w:rsidP="00012B63">
      <w:pPr>
        <w:widowControl/>
        <w:jc w:val="left"/>
        <w:rPr>
          <w:rFonts w:ascii="Times New Roman" w:eastAsia="SimSun" w:hAnsi="Times New Roman" w:cs="Times New Roman"/>
          <w:color w:val="1F497D"/>
          <w:kern w:val="0"/>
          <w:sz w:val="22"/>
        </w:rPr>
      </w:pPr>
    </w:p>
    <w:p w14:paraId="5815DA1D" w14:textId="77777777" w:rsidR="00012B63" w:rsidRDefault="00012B63" w:rsidP="00012B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5D6B6B" w14:textId="77777777" w:rsidR="00012B63" w:rsidRDefault="00012B63" w:rsidP="00012B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4BFCCB41" w14:textId="77777777" w:rsidR="00012B63" w:rsidRDefault="00012B63" w:rsidP="006148AB">
      <w:pPr>
        <w:widowControl/>
        <w:jc w:val="left"/>
        <w:rPr>
          <w:rFonts w:ascii="Times New Roman" w:eastAsia="SimSun" w:hAnsi="Times New Roman" w:cs="Times New Roman"/>
          <w:color w:val="1F497D"/>
          <w:kern w:val="0"/>
          <w:sz w:val="22"/>
        </w:rPr>
      </w:pPr>
    </w:p>
    <w:p w14:paraId="0D50EF3B" w14:textId="77777777" w:rsidR="00012B63" w:rsidRDefault="00012B63" w:rsidP="006148AB">
      <w:pPr>
        <w:widowControl/>
        <w:jc w:val="left"/>
        <w:rPr>
          <w:rFonts w:ascii="Times New Roman" w:eastAsia="SimSun" w:hAnsi="Times New Roman" w:cs="Times New Roman"/>
          <w:color w:val="1F497D"/>
          <w:kern w:val="0"/>
          <w:sz w:val="22"/>
        </w:rPr>
      </w:pPr>
    </w:p>
    <w:p w14:paraId="4A652213" w14:textId="3C0E57F4" w:rsidR="006148AB" w:rsidRDefault="006148AB" w:rsidP="006148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4D921CC" w14:textId="77777777" w:rsidR="006148AB" w:rsidRDefault="006148AB" w:rsidP="006148AB">
      <w:pPr>
        <w:widowControl/>
        <w:jc w:val="left"/>
        <w:rPr>
          <w:rFonts w:ascii="Times New Roman" w:eastAsia="SimSun" w:hAnsi="Times New Roman" w:cs="Times New Roman"/>
          <w:color w:val="1F497D"/>
          <w:kern w:val="0"/>
          <w:sz w:val="22"/>
        </w:rPr>
      </w:pPr>
    </w:p>
    <w:p w14:paraId="38F2625B" w14:textId="7A085F9D" w:rsidR="006148AB" w:rsidRDefault="006148AB" w:rsidP="006148AB">
      <w:pPr>
        <w:widowControl/>
        <w:jc w:val="left"/>
        <w:rPr>
          <w:rFonts w:ascii="Times New Roman" w:eastAsia="SimSun" w:hAnsi="Times New Roman" w:cs="Times New Roman"/>
          <w:color w:val="1F497D"/>
          <w:kern w:val="0"/>
          <w:sz w:val="22"/>
        </w:rPr>
      </w:pPr>
      <w:r w:rsidRPr="006148AB">
        <w:rPr>
          <w:rFonts w:ascii="Times New Roman" w:eastAsia="SimSun" w:hAnsi="Times New Roman" w:cs="Times New Roman"/>
          <w:color w:val="1F497D"/>
          <w:kern w:val="0"/>
          <w:sz w:val="22"/>
        </w:rPr>
        <w:t>Thank you for the update. It looks pretty good now.</w:t>
      </w:r>
    </w:p>
    <w:p w14:paraId="45B40F54" w14:textId="77777777" w:rsidR="006148AB" w:rsidRPr="008748CC" w:rsidRDefault="006148AB" w:rsidP="006148AB">
      <w:pPr>
        <w:widowControl/>
        <w:jc w:val="left"/>
        <w:rPr>
          <w:rFonts w:ascii="Times New Roman" w:eastAsia="SimSun" w:hAnsi="Times New Roman" w:cs="Times New Roman"/>
          <w:color w:val="1F497D"/>
          <w:kern w:val="0"/>
          <w:sz w:val="22"/>
        </w:rPr>
      </w:pPr>
    </w:p>
    <w:p w14:paraId="27BCF44A" w14:textId="77777777" w:rsidR="006148AB" w:rsidRDefault="006148AB" w:rsidP="006148A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6F48E81" w14:textId="77777777" w:rsidR="006148AB" w:rsidRDefault="006148AB" w:rsidP="006148A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EACB462" w14:textId="77777777" w:rsidR="006148AB" w:rsidRDefault="006148AB" w:rsidP="00246FCB">
      <w:pPr>
        <w:widowControl/>
        <w:jc w:val="left"/>
        <w:rPr>
          <w:rFonts w:ascii="Times New Roman" w:eastAsia="SimSun" w:hAnsi="Times New Roman" w:cs="Times New Roman"/>
          <w:color w:val="1F497D"/>
          <w:kern w:val="0"/>
          <w:sz w:val="22"/>
        </w:rPr>
      </w:pPr>
    </w:p>
    <w:p w14:paraId="0879F97F" w14:textId="77777777" w:rsidR="006148AB" w:rsidRDefault="006148AB" w:rsidP="00246FCB">
      <w:pPr>
        <w:widowControl/>
        <w:jc w:val="left"/>
        <w:rPr>
          <w:rFonts w:ascii="Times New Roman" w:eastAsia="SimSun" w:hAnsi="Times New Roman" w:cs="Times New Roman"/>
          <w:color w:val="1F497D"/>
          <w:kern w:val="0"/>
          <w:sz w:val="22"/>
        </w:rPr>
      </w:pPr>
    </w:p>
    <w:p w14:paraId="5BB25F65" w14:textId="379C767A" w:rsidR="00246FCB" w:rsidRDefault="00246FCB" w:rsidP="00246FC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Song</w:t>
      </w:r>
      <w:r w:rsidRPr="00BF7393">
        <w:rPr>
          <w:rFonts w:ascii="Times New Roman" w:eastAsia="SimSun" w:hAnsi="Times New Roman" w:cs="Times New Roman"/>
          <w:color w:val="1F497D"/>
          <w:kern w:val="0"/>
          <w:sz w:val="22"/>
        </w:rPr>
        <w:t>,</w:t>
      </w:r>
    </w:p>
    <w:p w14:paraId="65029183" w14:textId="77777777" w:rsidR="00246FCB" w:rsidRDefault="00246FCB" w:rsidP="00246FCB">
      <w:pPr>
        <w:widowControl/>
        <w:jc w:val="left"/>
        <w:rPr>
          <w:rFonts w:ascii="Times New Roman" w:eastAsia="SimSun" w:hAnsi="Times New Roman" w:cs="Times New Roman"/>
          <w:color w:val="1F497D"/>
          <w:kern w:val="0"/>
          <w:sz w:val="22"/>
        </w:rPr>
      </w:pPr>
    </w:p>
    <w:p w14:paraId="2E95370B" w14:textId="3F486BC8" w:rsidR="00246FCB" w:rsidRDefault="00246FCB" w:rsidP="00246FCB">
      <w:pPr>
        <w:widowControl/>
        <w:jc w:val="left"/>
        <w:rPr>
          <w:rFonts w:ascii="Times New Roman" w:eastAsia="SimSun" w:hAnsi="Times New Roman" w:cs="Times New Roman"/>
          <w:color w:val="1F497D"/>
          <w:kern w:val="0"/>
          <w:sz w:val="22"/>
        </w:rPr>
      </w:pPr>
      <w:r w:rsidRPr="00246FCB">
        <w:rPr>
          <w:rFonts w:ascii="Times New Roman" w:eastAsia="SimSun" w:hAnsi="Times New Roman" w:cs="Times New Roman"/>
          <w:color w:val="1F497D"/>
          <w:kern w:val="0"/>
          <w:sz w:val="22"/>
        </w:rPr>
        <w:t>It’s my pleasure – thank you very much for the opportunity! I look forward to the lunch and the chance to visit the labs with you after the event.</w:t>
      </w:r>
    </w:p>
    <w:p w14:paraId="2D6D5C6A" w14:textId="77777777" w:rsidR="00246FCB" w:rsidRPr="008748CC" w:rsidRDefault="00246FCB" w:rsidP="00246FCB">
      <w:pPr>
        <w:widowControl/>
        <w:jc w:val="left"/>
        <w:rPr>
          <w:rFonts w:ascii="Times New Roman" w:eastAsia="SimSun" w:hAnsi="Times New Roman" w:cs="Times New Roman"/>
          <w:color w:val="1F497D"/>
          <w:kern w:val="0"/>
          <w:sz w:val="22"/>
        </w:rPr>
      </w:pPr>
    </w:p>
    <w:p w14:paraId="577F29EB" w14:textId="77777777" w:rsidR="00246FCB" w:rsidRDefault="00246FCB" w:rsidP="00246FC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780D4A" w14:textId="77777777" w:rsidR="00246FCB" w:rsidRDefault="00246FCB" w:rsidP="00246FC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24DFD8B" w14:textId="77777777" w:rsidR="00246FCB" w:rsidRDefault="00246FCB" w:rsidP="00F77ABA">
      <w:pPr>
        <w:widowControl/>
        <w:jc w:val="left"/>
        <w:rPr>
          <w:rFonts w:ascii="Times New Roman" w:eastAsia="SimSun" w:hAnsi="Times New Roman" w:cs="Times New Roman"/>
          <w:color w:val="1F497D"/>
          <w:kern w:val="0"/>
          <w:sz w:val="22"/>
        </w:rPr>
      </w:pPr>
    </w:p>
    <w:p w14:paraId="501319B1" w14:textId="77777777" w:rsidR="00246FCB" w:rsidRDefault="00246FCB" w:rsidP="00F77ABA">
      <w:pPr>
        <w:widowControl/>
        <w:jc w:val="left"/>
        <w:rPr>
          <w:rFonts w:ascii="Times New Roman" w:eastAsia="SimSun" w:hAnsi="Times New Roman" w:cs="Times New Roman"/>
          <w:color w:val="1F497D"/>
          <w:kern w:val="0"/>
          <w:sz w:val="22"/>
        </w:rPr>
      </w:pPr>
    </w:p>
    <w:p w14:paraId="37BB49A7" w14:textId="1DFEB930" w:rsidR="00F77ABA" w:rsidRDefault="00F77ABA" w:rsidP="00F77AB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7056F1A" w14:textId="77777777" w:rsidR="00F77ABA" w:rsidRDefault="00F77ABA" w:rsidP="00F77ABA">
      <w:pPr>
        <w:widowControl/>
        <w:jc w:val="left"/>
        <w:rPr>
          <w:rFonts w:ascii="Times New Roman" w:eastAsia="SimSun" w:hAnsi="Times New Roman" w:cs="Times New Roman"/>
          <w:color w:val="1F497D"/>
          <w:kern w:val="0"/>
          <w:sz w:val="22"/>
        </w:rPr>
      </w:pPr>
    </w:p>
    <w:p w14:paraId="1683ED59" w14:textId="0A9DAF5C" w:rsidR="00F77ABA" w:rsidRDefault="00F77ABA" w:rsidP="00F77ABA">
      <w:pPr>
        <w:widowControl/>
        <w:jc w:val="left"/>
        <w:rPr>
          <w:rFonts w:ascii="Times New Roman" w:eastAsia="SimSun" w:hAnsi="Times New Roman" w:cs="Times New Roman"/>
          <w:color w:val="1F497D"/>
          <w:kern w:val="0"/>
          <w:sz w:val="22"/>
        </w:rPr>
      </w:pPr>
      <w:r w:rsidRPr="00F77ABA">
        <w:rPr>
          <w:rFonts w:ascii="Times New Roman" w:eastAsia="SimSun" w:hAnsi="Times New Roman" w:cs="Times New Roman"/>
          <w:color w:val="1F497D"/>
          <w:kern w:val="0"/>
          <w:sz w:val="22"/>
        </w:rPr>
        <w:t>Thank you for the invitation. I will join the meeting on 11 November at 10 am in ERB 321.</w:t>
      </w:r>
    </w:p>
    <w:p w14:paraId="5E352BF3" w14:textId="77777777" w:rsidR="00F77ABA" w:rsidRPr="008748CC" w:rsidRDefault="00F77ABA" w:rsidP="00F77ABA">
      <w:pPr>
        <w:widowControl/>
        <w:jc w:val="left"/>
        <w:rPr>
          <w:rFonts w:ascii="Times New Roman" w:eastAsia="SimSun" w:hAnsi="Times New Roman" w:cs="Times New Roman"/>
          <w:color w:val="1F497D"/>
          <w:kern w:val="0"/>
          <w:sz w:val="22"/>
        </w:rPr>
      </w:pPr>
    </w:p>
    <w:p w14:paraId="38E3E118" w14:textId="77777777" w:rsidR="00F77ABA" w:rsidRDefault="00F77ABA" w:rsidP="00F77AB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3F2B11" w14:textId="77777777" w:rsidR="00F77ABA" w:rsidRDefault="00F77ABA" w:rsidP="00F77AB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1B9F4E" w14:textId="77777777" w:rsidR="00F77ABA" w:rsidRDefault="00F77ABA" w:rsidP="004473B3">
      <w:pPr>
        <w:widowControl/>
        <w:jc w:val="left"/>
        <w:rPr>
          <w:rFonts w:ascii="Times New Roman" w:eastAsia="SimSun" w:hAnsi="Times New Roman" w:cs="Times New Roman"/>
          <w:color w:val="1F497D"/>
          <w:kern w:val="0"/>
          <w:sz w:val="22"/>
        </w:rPr>
      </w:pPr>
    </w:p>
    <w:p w14:paraId="58654DDE" w14:textId="77777777" w:rsidR="00F77ABA" w:rsidRDefault="00F77ABA" w:rsidP="004473B3">
      <w:pPr>
        <w:widowControl/>
        <w:jc w:val="left"/>
        <w:rPr>
          <w:rFonts w:ascii="Times New Roman" w:eastAsia="SimSun" w:hAnsi="Times New Roman" w:cs="Times New Roman"/>
          <w:color w:val="1F497D"/>
          <w:kern w:val="0"/>
          <w:sz w:val="22"/>
        </w:rPr>
      </w:pPr>
    </w:p>
    <w:p w14:paraId="3B917029" w14:textId="4F5A0FC4" w:rsidR="004473B3" w:rsidRDefault="004473B3" w:rsidP="004473B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588A584" w14:textId="77777777" w:rsidR="004473B3" w:rsidRDefault="004473B3" w:rsidP="004473B3">
      <w:pPr>
        <w:widowControl/>
        <w:jc w:val="left"/>
        <w:rPr>
          <w:rFonts w:ascii="Times New Roman" w:eastAsia="SimSun" w:hAnsi="Times New Roman" w:cs="Times New Roman"/>
          <w:color w:val="1F497D"/>
          <w:kern w:val="0"/>
          <w:sz w:val="22"/>
        </w:rPr>
      </w:pPr>
    </w:p>
    <w:p w14:paraId="06B7D25D" w14:textId="2D9EEFE4" w:rsidR="004473B3" w:rsidRDefault="004473B3" w:rsidP="004473B3">
      <w:pPr>
        <w:widowControl/>
        <w:jc w:val="left"/>
        <w:rPr>
          <w:rFonts w:ascii="Times New Roman" w:eastAsia="SimSun" w:hAnsi="Times New Roman" w:cs="Times New Roman"/>
          <w:color w:val="1F497D"/>
          <w:kern w:val="0"/>
          <w:sz w:val="22"/>
        </w:rPr>
      </w:pPr>
      <w:r w:rsidRPr="004473B3">
        <w:rPr>
          <w:rFonts w:ascii="Times New Roman" w:eastAsia="SimSun" w:hAnsi="Times New Roman" w:cs="Times New Roman"/>
          <w:color w:val="1F497D"/>
          <w:kern w:val="0"/>
          <w:sz w:val="22"/>
        </w:rPr>
        <w:t>Thank you so much for your hel</w:t>
      </w:r>
      <w:r>
        <w:rPr>
          <w:rFonts w:ascii="Times New Roman" w:eastAsia="SimSun" w:hAnsi="Times New Roman" w:cs="Times New Roman" w:hint="eastAsia"/>
          <w:color w:val="1F497D"/>
          <w:kern w:val="0"/>
          <w:sz w:val="22"/>
        </w:rPr>
        <w:t>p</w:t>
      </w:r>
      <w:r w:rsidRPr="004473B3">
        <w:rPr>
          <w:rFonts w:ascii="Times New Roman" w:eastAsia="SimSun" w:hAnsi="Times New Roman" w:cs="Times New Roman"/>
          <w:color w:val="1F497D"/>
          <w:kern w:val="0"/>
          <w:sz w:val="22"/>
        </w:rPr>
        <w:t>. I appreciate your support and guidance.</w:t>
      </w:r>
      <w:r>
        <w:rPr>
          <w:rFonts w:ascii="Times New Roman" w:eastAsia="SimSun" w:hAnsi="Times New Roman" w:cs="Times New Roman" w:hint="eastAsia"/>
          <w:color w:val="1F497D"/>
          <w:kern w:val="0"/>
          <w:sz w:val="22"/>
        </w:rPr>
        <w:t xml:space="preserve"> Have a good weekend! </w:t>
      </w:r>
    </w:p>
    <w:p w14:paraId="14E077A8" w14:textId="77777777" w:rsidR="004473B3" w:rsidRPr="008748CC" w:rsidRDefault="004473B3" w:rsidP="004473B3">
      <w:pPr>
        <w:widowControl/>
        <w:jc w:val="left"/>
        <w:rPr>
          <w:rFonts w:ascii="Times New Roman" w:eastAsia="SimSun" w:hAnsi="Times New Roman" w:cs="Times New Roman"/>
          <w:color w:val="1F497D"/>
          <w:kern w:val="0"/>
          <w:sz w:val="22"/>
        </w:rPr>
      </w:pPr>
    </w:p>
    <w:p w14:paraId="006D5737" w14:textId="77777777" w:rsidR="004473B3" w:rsidRDefault="004473B3" w:rsidP="004473B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DB78FE6" w14:textId="77777777" w:rsidR="004473B3" w:rsidRDefault="004473B3" w:rsidP="004473B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6DD5E8A" w14:textId="77777777" w:rsidR="004473B3" w:rsidRDefault="004473B3" w:rsidP="00E0173B">
      <w:pPr>
        <w:widowControl/>
        <w:jc w:val="left"/>
        <w:rPr>
          <w:rFonts w:ascii="Times New Roman" w:eastAsia="SimSun" w:hAnsi="Times New Roman" w:cs="Times New Roman"/>
          <w:color w:val="1F497D"/>
          <w:kern w:val="0"/>
          <w:sz w:val="22"/>
        </w:rPr>
      </w:pPr>
    </w:p>
    <w:p w14:paraId="5C6F7968" w14:textId="77777777" w:rsidR="004473B3" w:rsidRDefault="004473B3" w:rsidP="00E0173B">
      <w:pPr>
        <w:widowControl/>
        <w:jc w:val="left"/>
        <w:rPr>
          <w:rFonts w:ascii="Times New Roman" w:eastAsia="SimSun" w:hAnsi="Times New Roman" w:cs="Times New Roman"/>
          <w:color w:val="1F497D"/>
          <w:kern w:val="0"/>
          <w:sz w:val="22"/>
        </w:rPr>
      </w:pPr>
    </w:p>
    <w:p w14:paraId="6312DA24" w14:textId="75807759" w:rsidR="00E0173B" w:rsidRDefault="00E0173B" w:rsidP="00E017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54786A5" w14:textId="77777777" w:rsidR="00E0173B" w:rsidRDefault="00E0173B" w:rsidP="00E0173B">
      <w:pPr>
        <w:widowControl/>
        <w:jc w:val="left"/>
        <w:rPr>
          <w:rFonts w:ascii="Times New Roman" w:eastAsia="SimSun" w:hAnsi="Times New Roman" w:cs="Times New Roman"/>
          <w:color w:val="1F497D"/>
          <w:kern w:val="0"/>
          <w:sz w:val="22"/>
        </w:rPr>
      </w:pPr>
    </w:p>
    <w:p w14:paraId="312B7263" w14:textId="77777777" w:rsidR="00E0173B" w:rsidRPr="00E0173B" w:rsidRDefault="00E0173B" w:rsidP="00E0173B">
      <w:pPr>
        <w:widowControl/>
        <w:jc w:val="left"/>
        <w:rPr>
          <w:rFonts w:ascii="Times New Roman" w:eastAsia="SimSun" w:hAnsi="Times New Roman" w:cs="Times New Roman"/>
          <w:color w:val="1F497D"/>
          <w:kern w:val="0"/>
          <w:sz w:val="22"/>
        </w:rPr>
      </w:pPr>
      <w:r w:rsidRPr="00E0173B">
        <w:rPr>
          <w:rFonts w:ascii="Times New Roman" w:eastAsia="SimSun" w:hAnsi="Times New Roman" w:cs="Times New Roman"/>
          <w:color w:val="1F497D"/>
          <w:kern w:val="0"/>
          <w:sz w:val="22"/>
        </w:rPr>
        <w:t>I have revised the reply to Reviewer #3 according to their suggestions, and the updated document is attached to this email.</w:t>
      </w:r>
    </w:p>
    <w:p w14:paraId="6AD00E26" w14:textId="77777777" w:rsidR="00E0173B" w:rsidRPr="00E0173B" w:rsidRDefault="00E0173B" w:rsidP="00E0173B">
      <w:pPr>
        <w:widowControl/>
        <w:jc w:val="left"/>
        <w:rPr>
          <w:rFonts w:ascii="Times New Roman" w:eastAsia="SimSun" w:hAnsi="Times New Roman" w:cs="Times New Roman"/>
          <w:color w:val="1F497D"/>
          <w:kern w:val="0"/>
          <w:sz w:val="22"/>
        </w:rPr>
      </w:pPr>
    </w:p>
    <w:p w14:paraId="77278BDB" w14:textId="4ABBC99E" w:rsidR="00E0173B" w:rsidRDefault="00E0173B" w:rsidP="00E0173B">
      <w:pPr>
        <w:widowControl/>
        <w:jc w:val="left"/>
        <w:rPr>
          <w:rFonts w:ascii="Times New Roman" w:eastAsia="SimSun" w:hAnsi="Times New Roman" w:cs="Times New Roman"/>
          <w:color w:val="1F497D"/>
          <w:kern w:val="0"/>
          <w:sz w:val="22"/>
        </w:rPr>
      </w:pPr>
      <w:r w:rsidRPr="00E0173B">
        <w:rPr>
          <w:rFonts w:ascii="Times New Roman" w:eastAsia="SimSun" w:hAnsi="Times New Roman" w:cs="Times New Roman"/>
          <w:color w:val="1F497D"/>
          <w:kern w:val="0"/>
          <w:sz w:val="22"/>
        </w:rPr>
        <w:t>Thank you for your guidance.</w:t>
      </w:r>
    </w:p>
    <w:p w14:paraId="2C5A44E7" w14:textId="77777777" w:rsidR="00E0173B" w:rsidRPr="008748CC" w:rsidRDefault="00E0173B" w:rsidP="00E0173B">
      <w:pPr>
        <w:widowControl/>
        <w:jc w:val="left"/>
        <w:rPr>
          <w:rFonts w:ascii="Times New Roman" w:eastAsia="SimSun" w:hAnsi="Times New Roman" w:cs="Times New Roman"/>
          <w:color w:val="1F497D"/>
          <w:kern w:val="0"/>
          <w:sz w:val="22"/>
        </w:rPr>
      </w:pPr>
    </w:p>
    <w:p w14:paraId="432D4346" w14:textId="77777777" w:rsidR="00E0173B" w:rsidRDefault="00E0173B" w:rsidP="00E017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3A7AB1DE" w14:textId="77777777" w:rsidR="00E0173B" w:rsidRDefault="00E0173B" w:rsidP="00E017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C3124D" w14:textId="77777777" w:rsidR="00E0173B" w:rsidRDefault="00E0173B" w:rsidP="00CD3C1C">
      <w:pPr>
        <w:widowControl/>
        <w:jc w:val="left"/>
        <w:rPr>
          <w:rFonts w:ascii="Times New Roman" w:eastAsia="SimSun" w:hAnsi="Times New Roman" w:cs="Times New Roman"/>
          <w:color w:val="1F497D"/>
          <w:kern w:val="0"/>
          <w:sz w:val="22"/>
        </w:rPr>
      </w:pPr>
    </w:p>
    <w:p w14:paraId="250C472A" w14:textId="77777777" w:rsidR="00E0173B" w:rsidRDefault="00E0173B" w:rsidP="00CD3C1C">
      <w:pPr>
        <w:widowControl/>
        <w:jc w:val="left"/>
        <w:rPr>
          <w:rFonts w:ascii="Times New Roman" w:eastAsia="SimSun" w:hAnsi="Times New Roman" w:cs="Times New Roman"/>
          <w:color w:val="1F497D"/>
          <w:kern w:val="0"/>
          <w:sz w:val="22"/>
        </w:rPr>
      </w:pPr>
    </w:p>
    <w:p w14:paraId="7A4953A2" w14:textId="4BA21BAB" w:rsidR="00CD3C1C" w:rsidRDefault="00CD3C1C" w:rsidP="00CD3C1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A1A6DE7" w14:textId="77777777" w:rsidR="00CD3C1C" w:rsidRDefault="00CD3C1C" w:rsidP="00CD3C1C">
      <w:pPr>
        <w:widowControl/>
        <w:jc w:val="left"/>
        <w:rPr>
          <w:rFonts w:ascii="Times New Roman" w:eastAsia="SimSun" w:hAnsi="Times New Roman" w:cs="Times New Roman"/>
          <w:color w:val="1F497D"/>
          <w:kern w:val="0"/>
          <w:sz w:val="22"/>
        </w:rPr>
      </w:pPr>
    </w:p>
    <w:p w14:paraId="194B65B9" w14:textId="77777777" w:rsidR="00CD3C1C" w:rsidRPr="00CD3C1C" w:rsidRDefault="00CD3C1C" w:rsidP="00CD3C1C">
      <w:pPr>
        <w:widowControl/>
        <w:jc w:val="left"/>
        <w:rPr>
          <w:rFonts w:ascii="Times New Roman" w:eastAsia="SimSun" w:hAnsi="Times New Roman" w:cs="Times New Roman"/>
          <w:color w:val="1F497D"/>
          <w:kern w:val="0"/>
          <w:sz w:val="22"/>
        </w:rPr>
      </w:pPr>
      <w:r w:rsidRPr="00CD3C1C">
        <w:rPr>
          <w:rFonts w:ascii="Times New Roman" w:eastAsia="SimSun" w:hAnsi="Times New Roman" w:cs="Times New Roman"/>
          <w:color w:val="1F497D"/>
          <w:kern w:val="0"/>
          <w:sz w:val="22"/>
        </w:rPr>
        <w:t>I have updated the slides and added our research to slides #3 and #4.</w:t>
      </w:r>
    </w:p>
    <w:p w14:paraId="7C8A362E" w14:textId="77777777" w:rsidR="00CD3C1C" w:rsidRPr="00CD3C1C" w:rsidRDefault="00CD3C1C" w:rsidP="00CD3C1C">
      <w:pPr>
        <w:widowControl/>
        <w:jc w:val="left"/>
        <w:rPr>
          <w:rFonts w:ascii="Times New Roman" w:eastAsia="SimSun" w:hAnsi="Times New Roman" w:cs="Times New Roman"/>
          <w:color w:val="1F497D"/>
          <w:kern w:val="0"/>
          <w:sz w:val="22"/>
        </w:rPr>
      </w:pPr>
    </w:p>
    <w:p w14:paraId="5D4D89F4" w14:textId="76CABEF4" w:rsidR="00CD3C1C" w:rsidRPr="00CD3C1C" w:rsidRDefault="00CD3C1C" w:rsidP="00CD3C1C">
      <w:pPr>
        <w:widowControl/>
        <w:jc w:val="left"/>
        <w:rPr>
          <w:rFonts w:ascii="Times New Roman" w:eastAsia="SimSun" w:hAnsi="Times New Roman" w:cs="Times New Roman"/>
          <w:color w:val="1F497D"/>
          <w:kern w:val="0"/>
          <w:sz w:val="22"/>
        </w:rPr>
      </w:pPr>
      <w:r w:rsidRPr="00CD3C1C">
        <w:rPr>
          <w:rFonts w:ascii="Times New Roman" w:eastAsia="SimSun" w:hAnsi="Times New Roman" w:cs="Times New Roman"/>
          <w:color w:val="1F497D"/>
          <w:kern w:val="0"/>
          <w:sz w:val="22"/>
        </w:rPr>
        <w:t xml:space="preserve">Attached, please find my registration information for the symposium. </w:t>
      </w:r>
    </w:p>
    <w:p w14:paraId="02B2509A" w14:textId="77777777" w:rsidR="00CD3C1C" w:rsidRPr="00CD3C1C" w:rsidRDefault="00CD3C1C" w:rsidP="00CD3C1C">
      <w:pPr>
        <w:widowControl/>
        <w:jc w:val="left"/>
        <w:rPr>
          <w:rFonts w:ascii="Times New Roman" w:eastAsia="SimSun" w:hAnsi="Times New Roman" w:cs="Times New Roman"/>
          <w:color w:val="1F497D"/>
          <w:kern w:val="0"/>
          <w:sz w:val="22"/>
        </w:rPr>
      </w:pPr>
    </w:p>
    <w:p w14:paraId="70FA6B97" w14:textId="4C5739B6" w:rsidR="00CD3C1C" w:rsidRDefault="00CD3C1C" w:rsidP="00CD3C1C">
      <w:pPr>
        <w:widowControl/>
        <w:jc w:val="left"/>
        <w:rPr>
          <w:rFonts w:ascii="Times New Roman" w:eastAsia="SimSun" w:hAnsi="Times New Roman" w:cs="Times New Roman"/>
          <w:color w:val="1F497D"/>
          <w:kern w:val="0"/>
          <w:sz w:val="22"/>
        </w:rPr>
      </w:pPr>
      <w:r w:rsidRPr="00CD3C1C">
        <w:rPr>
          <w:rFonts w:ascii="Times New Roman" w:eastAsia="SimSun" w:hAnsi="Times New Roman" w:cs="Times New Roman"/>
          <w:color w:val="1F497D"/>
          <w:kern w:val="0"/>
          <w:sz w:val="22"/>
        </w:rPr>
        <w:t xml:space="preserve">Thank you so much for your </w:t>
      </w:r>
      <w:r>
        <w:rPr>
          <w:rFonts w:ascii="Times New Roman" w:eastAsia="SimSun" w:hAnsi="Times New Roman" w:cs="Times New Roman" w:hint="eastAsia"/>
          <w:color w:val="1F497D"/>
          <w:kern w:val="0"/>
          <w:sz w:val="22"/>
        </w:rPr>
        <w:t>help and guidance</w:t>
      </w:r>
      <w:r w:rsidRPr="00CD3C1C">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sidRPr="00CD3C1C">
        <w:rPr>
          <w:rFonts w:ascii="Times New Roman" w:eastAsia="SimSun" w:hAnsi="Times New Roman" w:cs="Times New Roman"/>
          <w:color w:val="1F497D"/>
          <w:kern w:val="0"/>
          <w:sz w:val="22"/>
        </w:rPr>
        <w:t xml:space="preserve">If there are any </w:t>
      </w:r>
      <w:r>
        <w:rPr>
          <w:rFonts w:ascii="Times New Roman" w:eastAsia="SimSun" w:hAnsi="Times New Roman" w:cs="Times New Roman" w:hint="eastAsia"/>
          <w:color w:val="1F497D"/>
          <w:kern w:val="0"/>
          <w:sz w:val="22"/>
        </w:rPr>
        <w:t>problems</w:t>
      </w:r>
      <w:r w:rsidRPr="00CD3C1C">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hesitate to contact me. </w:t>
      </w:r>
      <w:r w:rsidRPr="00CD3C1C">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CD3C1C">
        <w:rPr>
          <w:rFonts w:ascii="Times New Roman" w:eastAsia="SimSun" w:hAnsi="Times New Roman" w:cs="Times New Roman"/>
          <w:color w:val="1F497D"/>
          <w:kern w:val="0"/>
          <w:sz w:val="22"/>
        </w:rPr>
        <w:t>m ready to help.</w:t>
      </w:r>
    </w:p>
    <w:p w14:paraId="30E3D1A1" w14:textId="77777777" w:rsidR="00CD3C1C" w:rsidRPr="008748CC" w:rsidRDefault="00CD3C1C" w:rsidP="00CD3C1C">
      <w:pPr>
        <w:widowControl/>
        <w:jc w:val="left"/>
        <w:rPr>
          <w:rFonts w:ascii="Times New Roman" w:eastAsia="SimSun" w:hAnsi="Times New Roman" w:cs="Times New Roman"/>
          <w:color w:val="1F497D"/>
          <w:kern w:val="0"/>
          <w:sz w:val="22"/>
        </w:rPr>
      </w:pPr>
    </w:p>
    <w:p w14:paraId="51FE7185" w14:textId="77777777" w:rsidR="00CD3C1C" w:rsidRDefault="00CD3C1C" w:rsidP="00CD3C1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55EA49" w14:textId="77777777" w:rsidR="00CD3C1C" w:rsidRDefault="00CD3C1C" w:rsidP="00CD3C1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23307B3" w14:textId="77777777" w:rsidR="00CD3C1C" w:rsidRDefault="00CD3C1C" w:rsidP="006C2C2C">
      <w:pPr>
        <w:widowControl/>
        <w:jc w:val="left"/>
        <w:rPr>
          <w:rFonts w:ascii="Times New Roman" w:eastAsia="SimSun" w:hAnsi="Times New Roman" w:cs="Times New Roman"/>
          <w:color w:val="1F497D"/>
          <w:kern w:val="0"/>
          <w:sz w:val="22"/>
        </w:rPr>
      </w:pPr>
    </w:p>
    <w:p w14:paraId="3CD9601F" w14:textId="77777777" w:rsidR="00CD3C1C" w:rsidRDefault="00CD3C1C" w:rsidP="006C2C2C">
      <w:pPr>
        <w:widowControl/>
        <w:jc w:val="left"/>
        <w:rPr>
          <w:rFonts w:ascii="Times New Roman" w:eastAsia="SimSun" w:hAnsi="Times New Roman" w:cs="Times New Roman"/>
          <w:color w:val="1F497D"/>
          <w:kern w:val="0"/>
          <w:sz w:val="22"/>
        </w:rPr>
      </w:pPr>
    </w:p>
    <w:p w14:paraId="02D7BD6B" w14:textId="3ABB41D5" w:rsidR="006C2C2C" w:rsidRDefault="006C2C2C" w:rsidP="006C2C2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98A66B2" w14:textId="77777777" w:rsidR="006C2C2C" w:rsidRDefault="006C2C2C" w:rsidP="006C2C2C">
      <w:pPr>
        <w:widowControl/>
        <w:jc w:val="left"/>
        <w:rPr>
          <w:rFonts w:ascii="Times New Roman" w:eastAsia="SimSun" w:hAnsi="Times New Roman" w:cs="Times New Roman"/>
          <w:color w:val="1F497D"/>
          <w:kern w:val="0"/>
          <w:sz w:val="22"/>
        </w:rPr>
      </w:pPr>
    </w:p>
    <w:p w14:paraId="7B2987FA" w14:textId="48F26FAE" w:rsidR="006C2C2C" w:rsidRPr="006C2C2C" w:rsidRDefault="006C2C2C" w:rsidP="006C2C2C">
      <w:pPr>
        <w:widowControl/>
        <w:jc w:val="left"/>
        <w:rPr>
          <w:rFonts w:ascii="Times New Roman" w:eastAsia="SimSun" w:hAnsi="Times New Roman" w:cs="Times New Roman"/>
          <w:color w:val="1F497D"/>
          <w:kern w:val="0"/>
          <w:sz w:val="22"/>
        </w:rPr>
      </w:pPr>
      <w:r w:rsidRPr="006C2C2C">
        <w:rPr>
          <w:rFonts w:ascii="Times New Roman" w:eastAsia="SimSun" w:hAnsi="Times New Roman" w:cs="Times New Roman"/>
          <w:color w:val="1F497D"/>
          <w:kern w:val="0"/>
          <w:sz w:val="22"/>
        </w:rPr>
        <w:t>Got it! I’ll update and add the slides</w:t>
      </w:r>
      <w:r>
        <w:rPr>
          <w:rFonts w:ascii="Times New Roman" w:eastAsia="SimSun" w:hAnsi="Times New Roman" w:cs="Times New Roman" w:hint="eastAsia"/>
          <w:color w:val="1F497D"/>
          <w:kern w:val="0"/>
          <w:sz w:val="22"/>
        </w:rPr>
        <w:t xml:space="preserve"> as soon as possible</w:t>
      </w:r>
      <w:r w:rsidRPr="006C2C2C">
        <w:rPr>
          <w:rFonts w:ascii="Times New Roman" w:eastAsia="SimSun" w:hAnsi="Times New Roman" w:cs="Times New Roman"/>
          <w:color w:val="1F497D"/>
          <w:kern w:val="0"/>
          <w:sz w:val="22"/>
        </w:rPr>
        <w:t>.</w:t>
      </w:r>
    </w:p>
    <w:p w14:paraId="03528A92" w14:textId="77777777" w:rsidR="006C2C2C" w:rsidRPr="006C2C2C" w:rsidRDefault="006C2C2C" w:rsidP="006C2C2C">
      <w:pPr>
        <w:widowControl/>
        <w:jc w:val="left"/>
        <w:rPr>
          <w:rFonts w:ascii="Times New Roman" w:eastAsia="SimSun" w:hAnsi="Times New Roman" w:cs="Times New Roman"/>
          <w:color w:val="1F497D"/>
          <w:kern w:val="0"/>
          <w:sz w:val="22"/>
        </w:rPr>
      </w:pPr>
    </w:p>
    <w:p w14:paraId="109AA330" w14:textId="6D69CE47" w:rsidR="006C2C2C" w:rsidRPr="006C2C2C" w:rsidRDefault="006C2C2C" w:rsidP="006C2C2C">
      <w:pPr>
        <w:widowControl/>
        <w:jc w:val="left"/>
        <w:rPr>
          <w:rFonts w:ascii="Times New Roman" w:eastAsia="SimSun" w:hAnsi="Times New Roman" w:cs="Times New Roman"/>
          <w:color w:val="1F497D"/>
          <w:kern w:val="0"/>
          <w:sz w:val="22"/>
        </w:rPr>
      </w:pPr>
      <w:r w:rsidRPr="006C2C2C">
        <w:rPr>
          <w:rFonts w:ascii="Times New Roman" w:eastAsia="SimSun" w:hAnsi="Times New Roman" w:cs="Times New Roman"/>
          <w:color w:val="1F497D"/>
          <w:kern w:val="0"/>
          <w:sz w:val="22"/>
        </w:rPr>
        <w:t>Thank you for the opportunity to attend the symposium on December 5th—I look forward to presenting one of the posters at HKUST.</w:t>
      </w:r>
    </w:p>
    <w:p w14:paraId="70EA5BB2" w14:textId="77777777" w:rsidR="006C2C2C" w:rsidRPr="008748CC" w:rsidRDefault="006C2C2C" w:rsidP="006C2C2C">
      <w:pPr>
        <w:widowControl/>
        <w:jc w:val="left"/>
        <w:rPr>
          <w:rFonts w:ascii="Times New Roman" w:eastAsia="SimSun" w:hAnsi="Times New Roman" w:cs="Times New Roman"/>
          <w:color w:val="1F497D"/>
          <w:kern w:val="0"/>
          <w:sz w:val="22"/>
        </w:rPr>
      </w:pPr>
    </w:p>
    <w:p w14:paraId="7C1C06F6" w14:textId="77777777" w:rsidR="006C2C2C" w:rsidRDefault="006C2C2C" w:rsidP="006C2C2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A4406FF" w14:textId="77777777" w:rsidR="006C2C2C" w:rsidRDefault="006C2C2C" w:rsidP="006C2C2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6D88DB" w14:textId="77777777" w:rsidR="006C2C2C" w:rsidRDefault="006C2C2C" w:rsidP="009548DA">
      <w:pPr>
        <w:widowControl/>
        <w:jc w:val="left"/>
        <w:rPr>
          <w:rFonts w:ascii="Times New Roman" w:eastAsia="SimSun" w:hAnsi="Times New Roman" w:cs="Times New Roman"/>
          <w:color w:val="1F497D"/>
          <w:kern w:val="0"/>
          <w:sz w:val="22"/>
        </w:rPr>
      </w:pPr>
    </w:p>
    <w:p w14:paraId="7779484E" w14:textId="77777777" w:rsidR="006C2C2C" w:rsidRDefault="006C2C2C" w:rsidP="009548DA">
      <w:pPr>
        <w:widowControl/>
        <w:jc w:val="left"/>
        <w:rPr>
          <w:rFonts w:ascii="Times New Roman" w:eastAsia="SimSun" w:hAnsi="Times New Roman" w:cs="Times New Roman"/>
          <w:color w:val="1F497D"/>
          <w:kern w:val="0"/>
          <w:sz w:val="22"/>
        </w:rPr>
      </w:pPr>
    </w:p>
    <w:p w14:paraId="1FB62F45" w14:textId="4E2834AA" w:rsidR="009548DA" w:rsidRDefault="009548DA" w:rsidP="00954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2B402EA1" w14:textId="77777777" w:rsidR="009548DA" w:rsidRDefault="009548DA" w:rsidP="009548DA">
      <w:pPr>
        <w:widowControl/>
        <w:jc w:val="left"/>
        <w:rPr>
          <w:rFonts w:ascii="Times New Roman" w:eastAsia="SimSun" w:hAnsi="Times New Roman" w:cs="Times New Roman"/>
          <w:color w:val="1F497D"/>
          <w:kern w:val="0"/>
          <w:sz w:val="22"/>
        </w:rPr>
      </w:pPr>
    </w:p>
    <w:p w14:paraId="002BAEE8" w14:textId="47164B7A" w:rsidR="009548DA" w:rsidRPr="009548DA" w:rsidRDefault="009548DA" w:rsidP="009548DA">
      <w:pPr>
        <w:widowControl/>
        <w:jc w:val="left"/>
        <w:rPr>
          <w:rFonts w:ascii="Times New Roman" w:eastAsia="SimSun" w:hAnsi="Times New Roman" w:cs="Times New Roman"/>
          <w:color w:val="1F497D"/>
          <w:kern w:val="0"/>
          <w:sz w:val="22"/>
        </w:rPr>
      </w:pPr>
      <w:r w:rsidRPr="009548DA">
        <w:rPr>
          <w:rFonts w:ascii="Times New Roman" w:eastAsia="SimSun" w:hAnsi="Times New Roman" w:cs="Times New Roman"/>
          <w:color w:val="1F497D"/>
          <w:kern w:val="0"/>
          <w:sz w:val="22"/>
        </w:rPr>
        <w:t xml:space="preserve">I hope this message finds you well. I wanted to follow up on the email I sent a week ago regarding the opportunity to join your lab as a visiting </w:t>
      </w:r>
      <w:r>
        <w:rPr>
          <w:rFonts w:ascii="Times New Roman" w:eastAsia="SimSun" w:hAnsi="Times New Roman" w:cs="Times New Roman" w:hint="eastAsia"/>
          <w:color w:val="1F497D"/>
          <w:kern w:val="0"/>
          <w:sz w:val="22"/>
        </w:rPr>
        <w:t>student</w:t>
      </w:r>
      <w:r w:rsidRPr="009548DA">
        <w:rPr>
          <w:rFonts w:ascii="Times New Roman" w:eastAsia="SimSun" w:hAnsi="Times New Roman" w:cs="Times New Roman"/>
          <w:color w:val="1F497D"/>
          <w:kern w:val="0"/>
          <w:sz w:val="22"/>
        </w:rPr>
        <w:t>. On your lab’s website, it mentions that every application is responded to with thoughtful comments, so I thought I would reach out again in case my previous email was overlooked.</w:t>
      </w:r>
    </w:p>
    <w:p w14:paraId="26E19DA6" w14:textId="77777777" w:rsidR="009548DA" w:rsidRPr="009548DA" w:rsidRDefault="009548DA" w:rsidP="009548DA">
      <w:pPr>
        <w:widowControl/>
        <w:jc w:val="left"/>
        <w:rPr>
          <w:rFonts w:ascii="Times New Roman" w:eastAsia="SimSun" w:hAnsi="Times New Roman" w:cs="Times New Roman"/>
          <w:color w:val="1F497D"/>
          <w:kern w:val="0"/>
          <w:sz w:val="22"/>
        </w:rPr>
      </w:pPr>
    </w:p>
    <w:p w14:paraId="744BBBF6" w14:textId="13D103BC" w:rsidR="009548DA" w:rsidRPr="009548DA" w:rsidRDefault="009548DA" w:rsidP="00954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s I mentioned in the previous email, I can apply for </w:t>
      </w:r>
      <w:r w:rsidRPr="009548DA">
        <w:rPr>
          <w:rFonts w:ascii="Times New Roman" w:eastAsia="SimSun" w:hAnsi="Times New Roman" w:cs="Times New Roman"/>
          <w:color w:val="1F497D"/>
          <w:kern w:val="0"/>
          <w:sz w:val="22"/>
        </w:rPr>
        <w:t xml:space="preserve">PhD International Mobility for Partnerships and Collaborations (IMPAC) Award </w:t>
      </w:r>
      <w:r>
        <w:rPr>
          <w:rFonts w:ascii="Times New Roman" w:eastAsia="SimSun" w:hAnsi="Times New Roman" w:cs="Times New Roman" w:hint="eastAsia"/>
          <w:color w:val="1F497D"/>
          <w:kern w:val="0"/>
          <w:sz w:val="22"/>
        </w:rPr>
        <w:t xml:space="preserve">to support my visit </w:t>
      </w:r>
      <w:r>
        <w:rPr>
          <w:rFonts w:ascii="Times New Roman" w:eastAsia="SimSun" w:hAnsi="Times New Roman" w:cs="Times New Roman"/>
          <w:color w:val="1F497D"/>
          <w:kern w:val="0"/>
          <w:sz w:val="22"/>
        </w:rPr>
        <w:t>to</w:t>
      </w:r>
      <w:r>
        <w:rPr>
          <w:rFonts w:ascii="Times New Roman" w:eastAsia="SimSun" w:hAnsi="Times New Roman" w:cs="Times New Roman" w:hint="eastAsia"/>
          <w:color w:val="1F497D"/>
          <w:kern w:val="0"/>
          <w:sz w:val="22"/>
        </w:rPr>
        <w:t xml:space="preserve"> your lab. </w:t>
      </w:r>
      <w:r w:rsidRPr="009548DA">
        <w:rPr>
          <w:rFonts w:ascii="Times New Roman" w:eastAsia="SimSun" w:hAnsi="Times New Roman" w:cs="Times New Roman"/>
          <w:color w:val="1F497D"/>
          <w:kern w:val="0"/>
          <w:sz w:val="22"/>
        </w:rPr>
        <w:t xml:space="preserve">In addition to the PhD IMPAC Award from CUHK, I learned </w:t>
      </w:r>
      <w:r>
        <w:rPr>
          <w:rFonts w:ascii="Times New Roman" w:eastAsia="SimSun" w:hAnsi="Times New Roman" w:cs="Times New Roman" w:hint="eastAsia"/>
          <w:color w:val="1F497D"/>
          <w:kern w:val="0"/>
          <w:sz w:val="22"/>
        </w:rPr>
        <w:t xml:space="preserve">that I </w:t>
      </w:r>
      <w:r w:rsidRPr="009548DA">
        <w:rPr>
          <w:rFonts w:ascii="Times New Roman" w:eastAsia="SimSun" w:hAnsi="Times New Roman" w:cs="Times New Roman"/>
          <w:color w:val="1F497D"/>
          <w:kern w:val="0"/>
          <w:sz w:val="22"/>
        </w:rPr>
        <w:t xml:space="preserve">also have access to the </w:t>
      </w:r>
      <w:r>
        <w:rPr>
          <w:rFonts w:ascii="Times New Roman" w:eastAsia="SimSun" w:hAnsi="Times New Roman" w:cs="Times New Roman" w:hint="eastAsia"/>
          <w:color w:val="1F497D"/>
          <w:kern w:val="0"/>
          <w:sz w:val="22"/>
        </w:rPr>
        <w:t xml:space="preserve">CUHK </w:t>
      </w:r>
      <w:r w:rsidRPr="009548DA">
        <w:rPr>
          <w:rFonts w:ascii="Times New Roman" w:eastAsia="SimSun" w:hAnsi="Times New Roman" w:cs="Times New Roman"/>
          <w:color w:val="1F497D"/>
          <w:kern w:val="0"/>
          <w:sz w:val="22"/>
        </w:rPr>
        <w:t>Faculty of Engineering</w:t>
      </w:r>
      <w:r>
        <w:rPr>
          <w:rFonts w:ascii="Times New Roman" w:eastAsia="SimSun" w:hAnsi="Times New Roman" w:cs="Times New Roman"/>
          <w:color w:val="1F497D"/>
          <w:kern w:val="0"/>
          <w:sz w:val="22"/>
        </w:rPr>
        <w:t>’</w:t>
      </w:r>
      <w:r w:rsidRPr="009548DA">
        <w:rPr>
          <w:rFonts w:ascii="Times New Roman" w:eastAsia="SimSun" w:hAnsi="Times New Roman" w:cs="Times New Roman"/>
          <w:color w:val="1F497D"/>
          <w:kern w:val="0"/>
          <w:sz w:val="22"/>
        </w:rPr>
        <w:t>s Overseas Research Attachment Programme (ORAP) scholarship, which would further support my travel and accommodation expenses.</w:t>
      </w:r>
      <w:r>
        <w:rPr>
          <w:rFonts w:ascii="Times New Roman" w:eastAsia="SimSun" w:hAnsi="Times New Roman" w:cs="Times New Roman" w:hint="eastAsia"/>
          <w:color w:val="1F497D"/>
          <w:kern w:val="0"/>
          <w:sz w:val="22"/>
        </w:rPr>
        <w:t xml:space="preserve"> The information on the ORAP scholarship is attached to this email.</w:t>
      </w:r>
      <w:r w:rsidRPr="009548DA">
        <w:rPr>
          <w:rFonts w:ascii="Times New Roman" w:eastAsia="SimSun" w:hAnsi="Times New Roman" w:cs="Times New Roman"/>
          <w:color w:val="1F497D"/>
          <w:kern w:val="0"/>
          <w:sz w:val="22"/>
        </w:rPr>
        <w:t xml:space="preserve"> This dual support would enable me to cover all logistical costs for the exchange, ensuring a smooth and well-funded research experience.</w:t>
      </w:r>
    </w:p>
    <w:p w14:paraId="1876C2C2" w14:textId="77777777" w:rsidR="009548DA" w:rsidRPr="009548DA" w:rsidRDefault="009548DA" w:rsidP="009548DA">
      <w:pPr>
        <w:widowControl/>
        <w:jc w:val="left"/>
        <w:rPr>
          <w:rFonts w:ascii="Times New Roman" w:eastAsia="SimSun" w:hAnsi="Times New Roman" w:cs="Times New Roman"/>
          <w:color w:val="1F497D"/>
          <w:kern w:val="0"/>
          <w:sz w:val="22"/>
        </w:rPr>
      </w:pPr>
    </w:p>
    <w:p w14:paraId="21AF2A50" w14:textId="4D8C80D0" w:rsidR="009548DA" w:rsidRDefault="009548DA" w:rsidP="009548DA">
      <w:pPr>
        <w:widowControl/>
        <w:jc w:val="left"/>
        <w:rPr>
          <w:rFonts w:ascii="Times New Roman" w:eastAsia="SimSun" w:hAnsi="Times New Roman" w:cs="Times New Roman"/>
          <w:color w:val="1F497D"/>
          <w:kern w:val="0"/>
          <w:sz w:val="22"/>
        </w:rPr>
      </w:pPr>
      <w:r w:rsidRPr="009548DA">
        <w:rPr>
          <w:rFonts w:ascii="Times New Roman" w:eastAsia="SimSun" w:hAnsi="Times New Roman" w:cs="Times New Roman"/>
          <w:color w:val="1F497D"/>
          <w:kern w:val="0"/>
          <w:sz w:val="22"/>
        </w:rPr>
        <w:lastRenderedPageBreak/>
        <w:t xml:space="preserve">If accepted, I would be available to start in August 2025, aligning well with the timeline required by both scholarships. I would be very grateful for your feedback on my application, and I look forward to the possibility of contributing to the impactful work at your lab. Thank you once again for considering my </w:t>
      </w:r>
      <w:r>
        <w:rPr>
          <w:rFonts w:ascii="Times New Roman" w:eastAsia="SimSun" w:hAnsi="Times New Roman" w:cs="Times New Roman" w:hint="eastAsia"/>
          <w:color w:val="1F497D"/>
          <w:kern w:val="0"/>
          <w:sz w:val="22"/>
        </w:rPr>
        <w:t>application</w:t>
      </w:r>
      <w:r w:rsidRPr="009548DA">
        <w:rPr>
          <w:rFonts w:ascii="Times New Roman" w:eastAsia="SimSun" w:hAnsi="Times New Roman" w:cs="Times New Roman"/>
          <w:color w:val="1F497D"/>
          <w:kern w:val="0"/>
          <w:sz w:val="22"/>
        </w:rPr>
        <w:t>, and I look forward to your response.</w:t>
      </w:r>
    </w:p>
    <w:p w14:paraId="6EA88364" w14:textId="77777777" w:rsidR="009548DA" w:rsidRPr="008748CC" w:rsidRDefault="009548DA" w:rsidP="009548DA">
      <w:pPr>
        <w:widowControl/>
        <w:jc w:val="left"/>
        <w:rPr>
          <w:rFonts w:ascii="Times New Roman" w:eastAsia="SimSun" w:hAnsi="Times New Roman" w:cs="Times New Roman"/>
          <w:color w:val="1F497D"/>
          <w:kern w:val="0"/>
          <w:sz w:val="22"/>
        </w:rPr>
      </w:pPr>
    </w:p>
    <w:p w14:paraId="57F6F95B" w14:textId="77777777" w:rsidR="009548DA" w:rsidRDefault="009548DA" w:rsidP="009548D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C8FE09" w14:textId="77777777" w:rsidR="009548DA" w:rsidRDefault="009548DA" w:rsidP="00954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58B708" w14:textId="77777777" w:rsidR="009548DA" w:rsidRDefault="009548DA" w:rsidP="005D3063">
      <w:pPr>
        <w:widowControl/>
        <w:jc w:val="left"/>
        <w:rPr>
          <w:rFonts w:ascii="Times New Roman" w:eastAsia="SimSun" w:hAnsi="Times New Roman" w:cs="Times New Roman"/>
          <w:color w:val="1F497D"/>
          <w:kern w:val="0"/>
          <w:sz w:val="22"/>
        </w:rPr>
      </w:pPr>
    </w:p>
    <w:p w14:paraId="5AD104E8" w14:textId="77777777" w:rsidR="009548DA" w:rsidRDefault="009548DA" w:rsidP="005D3063">
      <w:pPr>
        <w:widowControl/>
        <w:jc w:val="left"/>
        <w:rPr>
          <w:rFonts w:ascii="Times New Roman" w:eastAsia="SimSun" w:hAnsi="Times New Roman" w:cs="Times New Roman"/>
          <w:color w:val="1F497D"/>
          <w:kern w:val="0"/>
          <w:sz w:val="22"/>
        </w:rPr>
      </w:pPr>
    </w:p>
    <w:p w14:paraId="58A69CE4" w14:textId="24729529" w:rsidR="005D3063" w:rsidRDefault="005D3063" w:rsidP="005D30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0ADDAA74" w14:textId="77777777" w:rsidR="005D3063" w:rsidRDefault="005D3063" w:rsidP="005D3063">
      <w:pPr>
        <w:widowControl/>
        <w:jc w:val="left"/>
        <w:rPr>
          <w:rFonts w:ascii="Times New Roman" w:eastAsia="SimSun" w:hAnsi="Times New Roman" w:cs="Times New Roman"/>
          <w:color w:val="1F497D"/>
          <w:kern w:val="0"/>
          <w:sz w:val="22"/>
        </w:rPr>
      </w:pPr>
    </w:p>
    <w:p w14:paraId="1D2E898C" w14:textId="77777777" w:rsidR="005D3063" w:rsidRDefault="005D3063" w:rsidP="005D3063">
      <w:pPr>
        <w:widowControl/>
        <w:jc w:val="left"/>
        <w:rPr>
          <w:rFonts w:ascii="Times New Roman" w:eastAsia="SimSun" w:hAnsi="Times New Roman" w:cs="Times New Roman"/>
          <w:color w:val="1F497D"/>
          <w:kern w:val="0"/>
          <w:sz w:val="22"/>
        </w:rPr>
      </w:pPr>
      <w:r w:rsidRPr="005D3063">
        <w:rPr>
          <w:rFonts w:ascii="Times New Roman" w:eastAsia="SimSun" w:hAnsi="Times New Roman" w:cs="Times New Roman"/>
          <w:color w:val="1F497D"/>
          <w:kern w:val="0"/>
          <w:sz w:val="22"/>
        </w:rPr>
        <w:t>Thank you for your support and encouragement! Before submitting, I will revise the manuscript to add some equations of mechanics to further analyze the digital materials. I'll keep you updated on the progress.</w:t>
      </w:r>
    </w:p>
    <w:p w14:paraId="01F8617E" w14:textId="77777777" w:rsidR="005D3063" w:rsidRPr="005D3063" w:rsidRDefault="005D3063" w:rsidP="005D3063">
      <w:pPr>
        <w:widowControl/>
        <w:jc w:val="left"/>
        <w:rPr>
          <w:rFonts w:ascii="Times New Roman" w:eastAsia="SimSun" w:hAnsi="Times New Roman" w:cs="Times New Roman"/>
          <w:color w:val="1F497D"/>
          <w:kern w:val="0"/>
          <w:sz w:val="22"/>
        </w:rPr>
      </w:pPr>
    </w:p>
    <w:p w14:paraId="1D5F8F70" w14:textId="77777777" w:rsidR="005D3063" w:rsidRPr="005D3063" w:rsidRDefault="005D3063" w:rsidP="005D3063">
      <w:pPr>
        <w:widowControl/>
        <w:jc w:val="left"/>
        <w:rPr>
          <w:rFonts w:ascii="Times New Roman" w:eastAsia="SimSun" w:hAnsi="Times New Roman" w:cs="Times New Roman"/>
          <w:color w:val="1F497D"/>
          <w:kern w:val="0"/>
          <w:sz w:val="22"/>
        </w:rPr>
      </w:pPr>
      <w:r w:rsidRPr="005D3063">
        <w:rPr>
          <w:rFonts w:ascii="Times New Roman" w:eastAsia="SimSun" w:hAnsi="Times New Roman" w:cs="Times New Roman"/>
          <w:color w:val="1F497D"/>
          <w:kern w:val="0"/>
          <w:sz w:val="22"/>
        </w:rPr>
        <w:t xml:space="preserve">Fingers crossed for a smooth acceptance as well! </w:t>
      </w:r>
      <w:r w:rsidRPr="005D3063">
        <w:rPr>
          <w:rFonts w:ascii="Segoe UI Emoji" w:eastAsia="SimSun" w:hAnsi="Segoe UI Emoji" w:cs="Segoe UI Emoji"/>
          <w:color w:val="1F497D"/>
          <w:kern w:val="0"/>
          <w:sz w:val="22"/>
        </w:rPr>
        <w:t>😊</w:t>
      </w:r>
    </w:p>
    <w:p w14:paraId="4DA85116" w14:textId="77777777" w:rsidR="005D3063" w:rsidRPr="008748CC" w:rsidRDefault="005D3063" w:rsidP="005D3063">
      <w:pPr>
        <w:widowControl/>
        <w:jc w:val="left"/>
        <w:rPr>
          <w:rFonts w:ascii="Times New Roman" w:eastAsia="SimSun" w:hAnsi="Times New Roman" w:cs="Times New Roman"/>
          <w:color w:val="1F497D"/>
          <w:kern w:val="0"/>
          <w:sz w:val="22"/>
        </w:rPr>
      </w:pPr>
    </w:p>
    <w:p w14:paraId="6CC6F813" w14:textId="77777777" w:rsidR="005D3063" w:rsidRDefault="005D3063" w:rsidP="005D30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827D323" w14:textId="77777777" w:rsidR="005D3063" w:rsidRDefault="005D3063" w:rsidP="005D30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C250D1D" w14:textId="77777777" w:rsidR="005D3063" w:rsidRDefault="005D3063" w:rsidP="0047458A">
      <w:pPr>
        <w:widowControl/>
        <w:jc w:val="left"/>
        <w:rPr>
          <w:rFonts w:ascii="Times New Roman" w:eastAsia="SimSun" w:hAnsi="Times New Roman" w:cs="Times New Roman"/>
          <w:color w:val="1F497D"/>
          <w:kern w:val="0"/>
          <w:sz w:val="22"/>
        </w:rPr>
      </w:pPr>
    </w:p>
    <w:p w14:paraId="69395CB6" w14:textId="77777777" w:rsidR="005D3063" w:rsidRDefault="005D3063" w:rsidP="0047458A">
      <w:pPr>
        <w:widowControl/>
        <w:jc w:val="left"/>
        <w:rPr>
          <w:rFonts w:ascii="Times New Roman" w:eastAsia="SimSun" w:hAnsi="Times New Roman" w:cs="Times New Roman"/>
          <w:color w:val="1F497D"/>
          <w:kern w:val="0"/>
          <w:sz w:val="22"/>
        </w:rPr>
      </w:pPr>
    </w:p>
    <w:p w14:paraId="174AB7A9" w14:textId="14750B26" w:rsidR="0047458A" w:rsidRDefault="0047458A" w:rsidP="004745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8748791" w14:textId="77777777" w:rsidR="0047458A" w:rsidRDefault="0047458A" w:rsidP="0047458A">
      <w:pPr>
        <w:widowControl/>
        <w:jc w:val="left"/>
        <w:rPr>
          <w:rFonts w:ascii="Times New Roman" w:eastAsia="SimSun" w:hAnsi="Times New Roman" w:cs="Times New Roman"/>
          <w:color w:val="1F497D"/>
          <w:kern w:val="0"/>
          <w:sz w:val="22"/>
        </w:rPr>
      </w:pPr>
    </w:p>
    <w:p w14:paraId="3C5F11F0" w14:textId="59CE35F3"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47458A">
        <w:rPr>
          <w:rFonts w:ascii="Times New Roman" w:eastAsia="SimSun" w:hAnsi="Times New Roman" w:cs="Times New Roman"/>
          <w:color w:val="1F497D"/>
          <w:kern w:val="0"/>
          <w:sz w:val="22"/>
        </w:rPr>
        <w:t xml:space="preserve">m forwarding an email from Mahdi regarding potential journal options for our paper. He suggested trying </w:t>
      </w:r>
      <w:hyperlink r:id="rId46" w:history="1">
        <w:r w:rsidRPr="0047458A">
          <w:rPr>
            <w:rStyle w:val="ae"/>
            <w:rFonts w:ascii="Times New Roman" w:eastAsia="SimSun" w:hAnsi="Times New Roman" w:cs="Times New Roman"/>
            <w:i/>
            <w:iCs/>
            <w:kern w:val="0"/>
            <w:sz w:val="22"/>
          </w:rPr>
          <w:t>Nature Computational Science</w:t>
        </w:r>
      </w:hyperlink>
      <w:r w:rsidRPr="0047458A">
        <w:rPr>
          <w:rFonts w:ascii="Times New Roman" w:eastAsia="SimSun" w:hAnsi="Times New Roman" w:cs="Times New Roman"/>
          <w:color w:val="1F497D"/>
          <w:kern w:val="0"/>
          <w:sz w:val="22"/>
        </w:rPr>
        <w:t xml:space="preserve"> first and, if necessary, considering </w:t>
      </w:r>
      <w:hyperlink r:id="rId47" w:history="1">
        <w:r w:rsidRPr="0047458A">
          <w:rPr>
            <w:rStyle w:val="ae"/>
            <w:rFonts w:ascii="Times New Roman" w:eastAsia="SimSun" w:hAnsi="Times New Roman" w:cs="Times New Roman"/>
            <w:i/>
            <w:iCs/>
            <w:kern w:val="0"/>
            <w:sz w:val="22"/>
          </w:rPr>
          <w:t>npj Computational Materials</w:t>
        </w:r>
      </w:hyperlink>
      <w:r w:rsidRPr="0047458A">
        <w:rPr>
          <w:rFonts w:ascii="Times New Roman" w:eastAsia="SimSun" w:hAnsi="Times New Roman" w:cs="Times New Roman"/>
          <w:color w:val="1F497D"/>
          <w:kern w:val="0"/>
          <w:sz w:val="22"/>
        </w:rPr>
        <w:t xml:space="preserve"> afterward. </w:t>
      </w:r>
    </w:p>
    <w:p w14:paraId="3EE2305C" w14:textId="77777777" w:rsidR="0047458A" w:rsidRPr="0047458A" w:rsidRDefault="0047458A" w:rsidP="0047458A">
      <w:pPr>
        <w:widowControl/>
        <w:jc w:val="left"/>
        <w:rPr>
          <w:rFonts w:ascii="Times New Roman" w:eastAsia="SimSun" w:hAnsi="Times New Roman" w:cs="Times New Roman"/>
          <w:color w:val="1F497D"/>
          <w:kern w:val="0"/>
          <w:sz w:val="22"/>
        </w:rPr>
      </w:pPr>
    </w:p>
    <w:p w14:paraId="26400020" w14:textId="1A45F3E3" w:rsidR="0047458A" w:rsidRP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e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 discuss this after today</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 group meeting. Thank you so much for you help.</w:t>
      </w:r>
    </w:p>
    <w:p w14:paraId="0FFFD24F" w14:textId="77777777" w:rsidR="0047458A" w:rsidRPr="008748CC" w:rsidRDefault="0047458A" w:rsidP="0047458A">
      <w:pPr>
        <w:widowControl/>
        <w:jc w:val="left"/>
        <w:rPr>
          <w:rFonts w:ascii="Times New Roman" w:eastAsia="SimSun" w:hAnsi="Times New Roman" w:cs="Times New Roman"/>
          <w:color w:val="1F497D"/>
          <w:kern w:val="0"/>
          <w:sz w:val="22"/>
        </w:rPr>
      </w:pPr>
    </w:p>
    <w:p w14:paraId="6433DAB1"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459A8C5"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CB6F8B0" w14:textId="77777777" w:rsidR="0047458A" w:rsidRDefault="0047458A" w:rsidP="0047458A">
      <w:pPr>
        <w:widowControl/>
        <w:jc w:val="left"/>
        <w:rPr>
          <w:rFonts w:ascii="Times New Roman" w:eastAsia="SimSun" w:hAnsi="Times New Roman" w:cs="Times New Roman"/>
          <w:color w:val="1F497D"/>
          <w:kern w:val="0"/>
          <w:sz w:val="22"/>
        </w:rPr>
      </w:pPr>
    </w:p>
    <w:p w14:paraId="70B2D2B7" w14:textId="77777777" w:rsidR="0047458A" w:rsidRDefault="0047458A" w:rsidP="0047458A">
      <w:pPr>
        <w:widowControl/>
        <w:jc w:val="left"/>
        <w:rPr>
          <w:rFonts w:ascii="Times New Roman" w:eastAsia="SimSun" w:hAnsi="Times New Roman" w:cs="Times New Roman"/>
          <w:color w:val="1F497D"/>
          <w:kern w:val="0"/>
          <w:sz w:val="22"/>
        </w:rPr>
      </w:pPr>
    </w:p>
    <w:p w14:paraId="1DE13B94" w14:textId="326F3E39" w:rsidR="0047458A" w:rsidRDefault="0047458A" w:rsidP="004745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64B771A8" w14:textId="77777777" w:rsidR="0047458A" w:rsidRDefault="0047458A" w:rsidP="0047458A">
      <w:pPr>
        <w:widowControl/>
        <w:jc w:val="left"/>
        <w:rPr>
          <w:rFonts w:ascii="Times New Roman" w:eastAsia="SimSun" w:hAnsi="Times New Roman" w:cs="Times New Roman"/>
          <w:color w:val="1F497D"/>
          <w:kern w:val="0"/>
          <w:sz w:val="22"/>
        </w:rPr>
      </w:pPr>
    </w:p>
    <w:p w14:paraId="3D43E1C0" w14:textId="77777777"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Good afternoon, and thank you for your input and insights.</w:t>
      </w:r>
    </w:p>
    <w:p w14:paraId="4D596154" w14:textId="77777777" w:rsidR="0047458A" w:rsidRPr="0047458A" w:rsidRDefault="0047458A" w:rsidP="0047458A">
      <w:pPr>
        <w:widowControl/>
        <w:jc w:val="left"/>
        <w:rPr>
          <w:rFonts w:ascii="Times New Roman" w:eastAsia="SimSun" w:hAnsi="Times New Roman" w:cs="Times New Roman"/>
          <w:color w:val="1F497D"/>
          <w:kern w:val="0"/>
          <w:sz w:val="22"/>
        </w:rPr>
      </w:pPr>
    </w:p>
    <w:p w14:paraId="703866A0" w14:textId="77777777"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 xml:space="preserve">I agree with your suggestion, and let’s go ahead with </w:t>
      </w:r>
      <w:r w:rsidRPr="0047458A">
        <w:rPr>
          <w:rFonts w:ascii="Times New Roman" w:eastAsia="SimSun" w:hAnsi="Times New Roman" w:cs="Times New Roman"/>
          <w:i/>
          <w:iCs/>
          <w:color w:val="1F497D"/>
          <w:kern w:val="0"/>
          <w:sz w:val="22"/>
        </w:rPr>
        <w:t>Nature Computational Science</w:t>
      </w:r>
      <w:r w:rsidRPr="0047458A">
        <w:rPr>
          <w:rFonts w:ascii="Times New Roman" w:eastAsia="SimSun" w:hAnsi="Times New Roman" w:cs="Times New Roman"/>
          <w:color w:val="1F497D"/>
          <w:kern w:val="0"/>
          <w:sz w:val="22"/>
        </w:rPr>
        <w:t xml:space="preserve"> first, and if needed, we can then consider </w:t>
      </w:r>
      <w:r w:rsidRPr="0047458A">
        <w:rPr>
          <w:rFonts w:ascii="Times New Roman" w:eastAsia="SimSun" w:hAnsi="Times New Roman" w:cs="Times New Roman"/>
          <w:i/>
          <w:iCs/>
          <w:color w:val="1F497D"/>
          <w:kern w:val="0"/>
          <w:sz w:val="22"/>
        </w:rPr>
        <w:t>npj Computational Materials</w:t>
      </w:r>
      <w:r w:rsidRPr="0047458A">
        <w:rPr>
          <w:rFonts w:ascii="Times New Roman" w:eastAsia="SimSun" w:hAnsi="Times New Roman" w:cs="Times New Roman"/>
          <w:color w:val="1F497D"/>
          <w:kern w:val="0"/>
          <w:sz w:val="22"/>
        </w:rPr>
        <w:t>.</w:t>
      </w:r>
    </w:p>
    <w:p w14:paraId="4F43FEEE" w14:textId="77777777" w:rsidR="0047458A" w:rsidRPr="0047458A" w:rsidRDefault="0047458A" w:rsidP="0047458A">
      <w:pPr>
        <w:widowControl/>
        <w:jc w:val="left"/>
        <w:rPr>
          <w:rFonts w:ascii="Times New Roman" w:eastAsia="SimSun" w:hAnsi="Times New Roman" w:cs="Times New Roman"/>
          <w:color w:val="1F497D"/>
          <w:kern w:val="0"/>
          <w:sz w:val="22"/>
        </w:rPr>
      </w:pPr>
    </w:p>
    <w:p w14:paraId="3EC60D33" w14:textId="3D54B561"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 xml:space="preserve">Regarding </w:t>
      </w:r>
      <w:r w:rsidRPr="0047458A">
        <w:rPr>
          <w:rFonts w:ascii="Times New Roman" w:eastAsia="SimSun" w:hAnsi="Times New Roman" w:cs="Times New Roman"/>
          <w:i/>
          <w:iCs/>
          <w:color w:val="1F497D"/>
          <w:kern w:val="0"/>
          <w:sz w:val="22"/>
        </w:rPr>
        <w:t>Materials &amp; Design</w:t>
      </w:r>
      <w:r w:rsidRPr="0047458A">
        <w:rPr>
          <w:rFonts w:ascii="Times New Roman" w:eastAsia="SimSun" w:hAnsi="Times New Roman" w:cs="Times New Roman"/>
          <w:color w:val="1F497D"/>
          <w:kern w:val="0"/>
          <w:sz w:val="22"/>
        </w:rPr>
        <w:t>, Prof. Liao has expressed that he would prefer not to pay the APC fee for open access</w:t>
      </w:r>
      <w:r>
        <w:rPr>
          <w:rFonts w:ascii="Times New Roman" w:eastAsia="SimSun" w:hAnsi="Times New Roman" w:cs="Times New Roman" w:hint="eastAsia"/>
          <w:color w:val="1F497D"/>
          <w:kern w:val="0"/>
          <w:sz w:val="22"/>
        </w:rPr>
        <w:t xml:space="preserve"> because there are many options instead of </w:t>
      </w:r>
      <w:r>
        <w:rPr>
          <w:rFonts w:ascii="Times New Roman" w:eastAsia="SimSun" w:hAnsi="Times New Roman" w:cs="Times New Roman" w:hint="eastAsia"/>
          <w:i/>
          <w:iCs/>
          <w:color w:val="1F497D"/>
          <w:kern w:val="0"/>
          <w:sz w:val="22"/>
        </w:rPr>
        <w:t>Materials &amp; Design</w:t>
      </w:r>
      <w:r>
        <w:rPr>
          <w:rFonts w:ascii="Times New Roman" w:eastAsia="SimSun" w:hAnsi="Times New Roman" w:cs="Times New Roman" w:hint="eastAsia"/>
          <w:color w:val="1F497D"/>
          <w:kern w:val="0"/>
          <w:sz w:val="22"/>
        </w:rPr>
        <w:t xml:space="preserve"> and the CUHK does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ave contract with Elsevier to publish open access journal for free</w:t>
      </w:r>
      <w:r w:rsidRPr="0047458A">
        <w:rPr>
          <w:rFonts w:ascii="Times New Roman" w:eastAsia="SimSun" w:hAnsi="Times New Roman" w:cs="Times New Roman"/>
          <w:color w:val="1F497D"/>
          <w:kern w:val="0"/>
          <w:sz w:val="22"/>
        </w:rPr>
        <w:t>, so we might need to keep that in mind for future options.</w:t>
      </w:r>
    </w:p>
    <w:p w14:paraId="21D0EB48" w14:textId="77777777" w:rsidR="0047458A" w:rsidRPr="0047458A" w:rsidRDefault="0047458A" w:rsidP="0047458A">
      <w:pPr>
        <w:widowControl/>
        <w:jc w:val="left"/>
        <w:rPr>
          <w:rFonts w:ascii="Times New Roman" w:eastAsia="SimSun" w:hAnsi="Times New Roman" w:cs="Times New Roman"/>
          <w:color w:val="1F497D"/>
          <w:kern w:val="0"/>
          <w:sz w:val="22"/>
        </w:rPr>
      </w:pPr>
    </w:p>
    <w:p w14:paraId="4EF527C8" w14:textId="77777777" w:rsidR="0047458A" w:rsidRP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Thanks again for your advice!</w:t>
      </w:r>
    </w:p>
    <w:p w14:paraId="1E3FD9D6" w14:textId="77777777" w:rsidR="0047458A" w:rsidRPr="008748CC" w:rsidRDefault="0047458A" w:rsidP="0047458A">
      <w:pPr>
        <w:widowControl/>
        <w:jc w:val="left"/>
        <w:rPr>
          <w:rFonts w:ascii="Times New Roman" w:eastAsia="SimSun" w:hAnsi="Times New Roman" w:cs="Times New Roman"/>
          <w:color w:val="1F497D"/>
          <w:kern w:val="0"/>
          <w:sz w:val="22"/>
        </w:rPr>
      </w:pPr>
    </w:p>
    <w:p w14:paraId="1294A071"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ADBBD47"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8272613" w14:textId="77777777" w:rsidR="0047458A" w:rsidRDefault="0047458A" w:rsidP="0046362A">
      <w:pPr>
        <w:widowControl/>
        <w:jc w:val="left"/>
        <w:rPr>
          <w:rFonts w:ascii="Times New Roman" w:eastAsia="SimSun" w:hAnsi="Times New Roman" w:cs="Times New Roman"/>
          <w:color w:val="1F497D"/>
          <w:kern w:val="0"/>
          <w:sz w:val="22"/>
        </w:rPr>
      </w:pPr>
    </w:p>
    <w:p w14:paraId="5046DA54" w14:textId="77777777" w:rsidR="0047458A" w:rsidRDefault="0047458A" w:rsidP="0046362A">
      <w:pPr>
        <w:widowControl/>
        <w:jc w:val="left"/>
        <w:rPr>
          <w:rFonts w:ascii="Times New Roman" w:eastAsia="SimSun" w:hAnsi="Times New Roman" w:cs="Times New Roman"/>
          <w:color w:val="1F497D"/>
          <w:kern w:val="0"/>
          <w:sz w:val="22"/>
        </w:rPr>
      </w:pPr>
    </w:p>
    <w:p w14:paraId="340A7F49" w14:textId="40EC9CC4" w:rsidR="0046362A" w:rsidRDefault="0046362A" w:rsidP="004636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11C1EB1D" w14:textId="77777777" w:rsidR="0046362A" w:rsidRDefault="0046362A" w:rsidP="0046362A">
      <w:pPr>
        <w:widowControl/>
        <w:jc w:val="left"/>
        <w:rPr>
          <w:rFonts w:ascii="Times New Roman" w:eastAsia="SimSun" w:hAnsi="Times New Roman" w:cs="Times New Roman"/>
          <w:color w:val="1F497D"/>
          <w:kern w:val="0"/>
          <w:sz w:val="22"/>
        </w:rPr>
      </w:pPr>
    </w:p>
    <w:p w14:paraId="6D364E39" w14:textId="190663EB" w:rsid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information about the paper we submitted to </w:t>
      </w:r>
      <w:r>
        <w:rPr>
          <w:rFonts w:ascii="Times New Roman" w:eastAsia="SimSun" w:hAnsi="Times New Roman" w:cs="Times New Roman" w:hint="eastAsia"/>
          <w:i/>
          <w:iCs/>
          <w:color w:val="1F497D"/>
          <w:kern w:val="0"/>
          <w:sz w:val="22"/>
        </w:rPr>
        <w:t>Advanced Science</w:t>
      </w:r>
      <w:r>
        <w:rPr>
          <w:rFonts w:ascii="Times New Roman" w:eastAsia="SimSun" w:hAnsi="Times New Roman" w:cs="Times New Roman" w:hint="eastAsia"/>
          <w:color w:val="1F497D"/>
          <w:kern w:val="0"/>
          <w:sz w:val="22"/>
        </w:rPr>
        <w:t xml:space="preserve">. Reviewer #3 doubted our research, so the editor suggested us to transfer our manuscript to other </w:t>
      </w:r>
      <w:r>
        <w:rPr>
          <w:rFonts w:ascii="Times New Roman" w:eastAsia="SimSun" w:hAnsi="Times New Roman" w:cs="Times New Roman"/>
          <w:color w:val="1F497D"/>
          <w:kern w:val="0"/>
          <w:sz w:val="22"/>
        </w:rPr>
        <w:t>journa</w:t>
      </w:r>
      <w:r>
        <w:rPr>
          <w:rFonts w:ascii="Times New Roman" w:eastAsia="SimSun" w:hAnsi="Times New Roman" w:cs="Times New Roman" w:hint="eastAsia"/>
          <w:color w:val="1F497D"/>
          <w:kern w:val="0"/>
          <w:sz w:val="22"/>
        </w:rPr>
        <w:t xml:space="preserve">ls. I think we can resubmit our paper to </w:t>
      </w:r>
      <w:r>
        <w:rPr>
          <w:rFonts w:ascii="Times New Roman" w:eastAsia="SimSun" w:hAnsi="Times New Roman" w:cs="Times New Roman" w:hint="eastAsia"/>
          <w:i/>
          <w:iCs/>
          <w:color w:val="1F497D"/>
          <w:kern w:val="0"/>
          <w:sz w:val="22"/>
        </w:rPr>
        <w:t>Nature Computational Science</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i/>
          <w:iCs/>
          <w:color w:val="1F497D"/>
          <w:kern w:val="0"/>
          <w:sz w:val="22"/>
        </w:rPr>
        <w:t>Materials Today</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i/>
          <w:iCs/>
          <w:color w:val="1F497D"/>
          <w:kern w:val="0"/>
          <w:sz w:val="22"/>
        </w:rPr>
        <w:t>Composites Part B</w:t>
      </w:r>
      <w:r>
        <w:rPr>
          <w:rFonts w:ascii="Times New Roman" w:eastAsia="SimSun" w:hAnsi="Times New Roman" w:cs="Times New Roman" w:hint="eastAsia"/>
          <w:color w:val="1F497D"/>
          <w:kern w:val="0"/>
          <w:sz w:val="22"/>
        </w:rPr>
        <w:t xml:space="preserve">, or </w:t>
      </w:r>
      <w:r>
        <w:rPr>
          <w:rFonts w:ascii="Times New Roman" w:eastAsia="SimSun" w:hAnsi="Times New Roman" w:cs="Times New Roman" w:hint="eastAsia"/>
          <w:i/>
          <w:iCs/>
          <w:color w:val="1F497D"/>
          <w:kern w:val="0"/>
          <w:sz w:val="22"/>
        </w:rPr>
        <w:t>Additive Manufacturing</w:t>
      </w:r>
      <w:r>
        <w:rPr>
          <w:rFonts w:ascii="Times New Roman" w:eastAsia="SimSun" w:hAnsi="Times New Roman" w:cs="Times New Roman" w:hint="eastAsia"/>
          <w:color w:val="1F497D"/>
          <w:kern w:val="0"/>
          <w:sz w:val="22"/>
        </w:rPr>
        <w:t>. What do you think?</w:t>
      </w:r>
    </w:p>
    <w:p w14:paraId="549F7A28" w14:textId="77777777" w:rsidR="0046362A" w:rsidRDefault="0046362A" w:rsidP="0046362A">
      <w:pPr>
        <w:widowControl/>
        <w:jc w:val="left"/>
        <w:rPr>
          <w:rFonts w:ascii="Times New Roman" w:eastAsia="SimSun" w:hAnsi="Times New Roman" w:cs="Times New Roman"/>
          <w:color w:val="1F497D"/>
          <w:kern w:val="0"/>
          <w:sz w:val="22"/>
        </w:rPr>
      </w:pPr>
    </w:p>
    <w:p w14:paraId="70EA9494" w14:textId="7236DAA9" w:rsidR="0046362A" w:rsidRP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nd looking forward to your opinion. </w:t>
      </w:r>
    </w:p>
    <w:p w14:paraId="5763DB97" w14:textId="77777777" w:rsidR="0046362A" w:rsidRPr="008748CC" w:rsidRDefault="0046362A" w:rsidP="0046362A">
      <w:pPr>
        <w:widowControl/>
        <w:jc w:val="left"/>
        <w:rPr>
          <w:rFonts w:ascii="Times New Roman" w:eastAsia="SimSun" w:hAnsi="Times New Roman" w:cs="Times New Roman"/>
          <w:color w:val="1F497D"/>
          <w:kern w:val="0"/>
          <w:sz w:val="22"/>
        </w:rPr>
      </w:pPr>
    </w:p>
    <w:p w14:paraId="2CEC0580" w14:textId="77777777" w:rsid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59BCA93" w14:textId="77777777" w:rsid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07A59FB" w14:textId="77777777" w:rsidR="0046362A" w:rsidRDefault="0046362A" w:rsidP="00913303">
      <w:pPr>
        <w:widowControl/>
        <w:jc w:val="left"/>
        <w:rPr>
          <w:rFonts w:ascii="Times New Roman" w:eastAsia="SimSun" w:hAnsi="Times New Roman" w:cs="Times New Roman"/>
          <w:color w:val="1F497D"/>
          <w:kern w:val="0"/>
          <w:sz w:val="22"/>
        </w:rPr>
      </w:pPr>
    </w:p>
    <w:p w14:paraId="788C28EA" w14:textId="77777777" w:rsidR="0046362A" w:rsidRDefault="0046362A" w:rsidP="00913303">
      <w:pPr>
        <w:widowControl/>
        <w:jc w:val="left"/>
        <w:rPr>
          <w:rFonts w:ascii="Times New Roman" w:eastAsia="SimSun" w:hAnsi="Times New Roman" w:cs="Times New Roman"/>
          <w:color w:val="1F497D"/>
          <w:kern w:val="0"/>
          <w:sz w:val="22"/>
        </w:rPr>
      </w:pPr>
    </w:p>
    <w:p w14:paraId="4F1AAED8" w14:textId="50DAE4E6" w:rsidR="00913303" w:rsidRDefault="00913303" w:rsidP="009133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4DB27F3E" w14:textId="77777777" w:rsidR="00913303" w:rsidRDefault="00913303" w:rsidP="00913303">
      <w:pPr>
        <w:widowControl/>
        <w:jc w:val="left"/>
        <w:rPr>
          <w:rFonts w:ascii="Times New Roman" w:eastAsia="SimSun" w:hAnsi="Times New Roman" w:cs="Times New Roman"/>
          <w:color w:val="1F497D"/>
          <w:kern w:val="0"/>
          <w:sz w:val="22"/>
        </w:rPr>
      </w:pPr>
    </w:p>
    <w:p w14:paraId="3D44B2AB" w14:textId="70F38065" w:rsidR="00913303" w:rsidRPr="00913303" w:rsidRDefault="006B1ABE" w:rsidP="009133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Greetings!</w:t>
      </w:r>
      <w:r w:rsidR="00913303" w:rsidRPr="00913303">
        <w:rPr>
          <w:rFonts w:ascii="Times New Roman" w:eastAsia="SimSun" w:hAnsi="Times New Roman" w:cs="Times New Roman"/>
          <w:color w:val="1F497D"/>
          <w:kern w:val="0"/>
          <w:sz w:val="22"/>
        </w:rPr>
        <w:t xml:space="preserve"> My name is </w:t>
      </w:r>
      <w:r w:rsidR="00913303">
        <w:rPr>
          <w:rFonts w:ascii="Times New Roman" w:eastAsia="SimSun" w:hAnsi="Times New Roman" w:cs="Times New Roman" w:hint="eastAsia"/>
          <w:color w:val="1F497D"/>
          <w:kern w:val="0"/>
          <w:sz w:val="22"/>
        </w:rPr>
        <w:t>Liuchao Jin</w:t>
      </w:r>
      <w:r w:rsidR="00913303" w:rsidRPr="00913303">
        <w:rPr>
          <w:rFonts w:ascii="Times New Roman" w:eastAsia="SimSun" w:hAnsi="Times New Roman" w:cs="Times New Roman"/>
          <w:color w:val="1F497D"/>
          <w:kern w:val="0"/>
          <w:sz w:val="22"/>
        </w:rPr>
        <w:t xml:space="preserve">, a PhD candidate at The Chinese University of Hong Kong (CUHK) working under the supervision of Prof. Wei-Hsin Liao. I am reaching out to express my interest in joining your esteemed lab as a visiting scholar for six months, supported by the </w:t>
      </w:r>
      <w:r w:rsidR="00913303" w:rsidRPr="00403454">
        <w:rPr>
          <w:rFonts w:ascii="Times New Roman" w:eastAsia="SimSun" w:hAnsi="Times New Roman" w:cs="Times New Roman"/>
          <w:b/>
          <w:bCs/>
          <w:color w:val="1F497D"/>
          <w:kern w:val="0"/>
          <w:sz w:val="22"/>
        </w:rPr>
        <w:t>PhD International Mobility for Partnerships and Collaborations (IMPAC) Award</w:t>
      </w:r>
      <w:r w:rsidR="00913303" w:rsidRPr="00913303">
        <w:rPr>
          <w:rFonts w:ascii="Times New Roman" w:eastAsia="SimSun" w:hAnsi="Times New Roman" w:cs="Times New Roman"/>
          <w:color w:val="1F497D"/>
          <w:kern w:val="0"/>
          <w:sz w:val="22"/>
        </w:rPr>
        <w:t xml:space="preserve"> from </w:t>
      </w:r>
      <w:r w:rsidR="00913303" w:rsidRPr="00403454">
        <w:rPr>
          <w:rFonts w:ascii="Times New Roman" w:eastAsia="SimSun" w:hAnsi="Times New Roman" w:cs="Times New Roman"/>
          <w:b/>
          <w:bCs/>
          <w:color w:val="1F497D"/>
          <w:kern w:val="0"/>
          <w:sz w:val="22"/>
        </w:rPr>
        <w:t>CUHK</w:t>
      </w:r>
      <w:r w:rsidR="00913303" w:rsidRPr="00913303">
        <w:rPr>
          <w:rFonts w:ascii="Times New Roman" w:eastAsia="SimSun" w:hAnsi="Times New Roman" w:cs="Times New Roman"/>
          <w:color w:val="1F497D"/>
          <w:kern w:val="0"/>
          <w:sz w:val="22"/>
        </w:rPr>
        <w:t xml:space="preserve">. </w:t>
      </w:r>
      <w:r w:rsidR="001A5DE3" w:rsidRPr="00403454">
        <w:rPr>
          <w:rFonts w:ascii="Times New Roman" w:eastAsia="SimSun" w:hAnsi="Times New Roman" w:cs="Times New Roman"/>
          <w:color w:val="1F497D"/>
          <w:kern w:val="0"/>
          <w:sz w:val="22"/>
        </w:rPr>
        <w:t xml:space="preserve">Regarding my eligibility to stay at UCLA, I can apply for the </w:t>
      </w:r>
      <w:r w:rsidR="001A5DE3" w:rsidRPr="00403454">
        <w:rPr>
          <w:rFonts w:ascii="Times New Roman" w:eastAsia="SimSun" w:hAnsi="Times New Roman" w:cs="Times New Roman"/>
          <w:b/>
          <w:bCs/>
          <w:color w:val="1F497D"/>
          <w:kern w:val="0"/>
          <w:sz w:val="22"/>
        </w:rPr>
        <w:t>UCEAP Reciprocity</w:t>
      </w:r>
      <w:r w:rsidR="001A5DE3" w:rsidRPr="00403454">
        <w:rPr>
          <w:rFonts w:ascii="Times New Roman" w:eastAsia="SimSun" w:hAnsi="Times New Roman" w:cs="Times New Roman"/>
          <w:color w:val="1F497D"/>
          <w:kern w:val="0"/>
          <w:sz w:val="22"/>
        </w:rPr>
        <w:t xml:space="preserve"> program as a visiting scholar, which would enable me to obtain a J-1 visa specifically for this academic exchange, although I currently hold a 10-year B1 visa for the United States.</w:t>
      </w:r>
      <w:r w:rsidR="001A5DE3" w:rsidRPr="001A5DE3">
        <w:rPr>
          <w:rFonts w:ascii="Times New Roman" w:eastAsia="SimSun" w:hAnsi="Times New Roman" w:cs="Times New Roman"/>
          <w:color w:val="1F497D"/>
          <w:kern w:val="0"/>
          <w:sz w:val="22"/>
        </w:rPr>
        <w:t xml:space="preserve"> </w:t>
      </w:r>
      <w:r w:rsidR="001A5DE3" w:rsidRPr="00403454">
        <w:rPr>
          <w:rFonts w:ascii="Times New Roman" w:eastAsia="SimSun" w:hAnsi="Times New Roman" w:cs="Times New Roman"/>
          <w:color w:val="1F497D"/>
          <w:kern w:val="0"/>
          <w:sz w:val="22"/>
        </w:rPr>
        <w:t xml:space="preserve">For more details on the UCEAP Reciprocity program, please feel free to refer to their website: </w:t>
      </w:r>
      <w:hyperlink r:id="rId48" w:tgtFrame="_new" w:history="1">
        <w:r w:rsidR="001A5DE3" w:rsidRPr="00403454">
          <w:rPr>
            <w:rStyle w:val="ae"/>
            <w:rFonts w:ascii="Times New Roman" w:eastAsia="SimSun" w:hAnsi="Times New Roman" w:cs="Times New Roman"/>
            <w:kern w:val="0"/>
            <w:sz w:val="22"/>
          </w:rPr>
          <w:t>UCEAP Reciprocity Visiting Scholar Programs</w:t>
        </w:r>
      </w:hyperlink>
      <w:r w:rsidR="001A5DE3" w:rsidRPr="00403454">
        <w:rPr>
          <w:rFonts w:ascii="Times New Roman" w:eastAsia="SimSun" w:hAnsi="Times New Roman" w:cs="Times New Roman"/>
          <w:color w:val="1F497D"/>
          <w:kern w:val="0"/>
          <w:sz w:val="22"/>
        </w:rPr>
        <w:t>.</w:t>
      </w:r>
    </w:p>
    <w:p w14:paraId="0F871F51" w14:textId="77777777" w:rsidR="00913303" w:rsidRPr="00913303" w:rsidRDefault="00913303" w:rsidP="00913303">
      <w:pPr>
        <w:widowControl/>
        <w:jc w:val="left"/>
        <w:rPr>
          <w:rFonts w:ascii="Times New Roman" w:eastAsia="SimSun" w:hAnsi="Times New Roman" w:cs="Times New Roman"/>
          <w:color w:val="1F497D"/>
          <w:kern w:val="0"/>
          <w:sz w:val="22"/>
        </w:rPr>
      </w:pPr>
    </w:p>
    <w:p w14:paraId="4DC92E0F" w14:textId="77777777" w:rsidR="00913303" w:rsidRP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 xml:space="preserve">I am particularly drawn to your lab because of your groundbreaking work on wearable electronics and bioelectronics, which aligns closely with my research interests in machine learning-enabled design for smart materials and digital materials. My PhD research focuses on hierarchical architecture, digital materials, and 4D printing. In your lab, I would be eager to contribute to </w:t>
      </w:r>
      <w:r w:rsidRPr="00403454">
        <w:rPr>
          <w:rFonts w:ascii="Times New Roman" w:eastAsia="SimSun" w:hAnsi="Times New Roman" w:cs="Times New Roman"/>
          <w:b/>
          <w:bCs/>
          <w:color w:val="1F497D"/>
          <w:kern w:val="0"/>
          <w:sz w:val="22"/>
        </w:rPr>
        <w:t>machine learning-enabled design for wearable sensors</w:t>
      </w:r>
      <w:r w:rsidRPr="00913303">
        <w:rPr>
          <w:rFonts w:ascii="Times New Roman" w:eastAsia="SimSun" w:hAnsi="Times New Roman" w:cs="Times New Roman"/>
          <w:color w:val="1F497D"/>
          <w:kern w:val="0"/>
          <w:sz w:val="22"/>
        </w:rPr>
        <w:t xml:space="preserve">, leveraging my background in digital and smart materials. Additionally, I am interested in exploring potential applications of </w:t>
      </w:r>
      <w:r w:rsidRPr="00403454">
        <w:rPr>
          <w:rFonts w:ascii="Times New Roman" w:eastAsia="SimSun" w:hAnsi="Times New Roman" w:cs="Times New Roman"/>
          <w:b/>
          <w:bCs/>
          <w:color w:val="1F497D"/>
          <w:kern w:val="0"/>
          <w:sz w:val="22"/>
        </w:rPr>
        <w:t>4D printing in wearable devices</w:t>
      </w:r>
      <w:r w:rsidRPr="00913303">
        <w:rPr>
          <w:rFonts w:ascii="Times New Roman" w:eastAsia="SimSun" w:hAnsi="Times New Roman" w:cs="Times New Roman"/>
          <w:color w:val="1F497D"/>
          <w:kern w:val="0"/>
          <w:sz w:val="22"/>
        </w:rPr>
        <w:t>, an area I believe holds promising synergies with your lab’s focus on soft matter innovation.</w:t>
      </w:r>
    </w:p>
    <w:p w14:paraId="39F8C1CD" w14:textId="77777777" w:rsidR="00913303" w:rsidRPr="00913303" w:rsidRDefault="00913303" w:rsidP="00913303">
      <w:pPr>
        <w:widowControl/>
        <w:jc w:val="left"/>
        <w:rPr>
          <w:rFonts w:ascii="Times New Roman" w:eastAsia="SimSun" w:hAnsi="Times New Roman" w:cs="Times New Roman"/>
          <w:color w:val="1F497D"/>
          <w:kern w:val="0"/>
          <w:sz w:val="22"/>
        </w:rPr>
      </w:pPr>
    </w:p>
    <w:p w14:paraId="172FB2D6" w14:textId="5EA93E63" w:rsid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 xml:space="preserve">We briefly met at the SPIE Smart Structures + NDE 2024 conference in Long Beach, California, where I initially mistook you for a previous collaborator with the same name. That </w:t>
      </w:r>
      <w:r w:rsidRPr="00913303">
        <w:rPr>
          <w:rFonts w:ascii="Times New Roman" w:eastAsia="SimSun" w:hAnsi="Times New Roman" w:cs="Times New Roman"/>
          <w:color w:val="1F497D"/>
          <w:kern w:val="0"/>
          <w:sz w:val="22"/>
        </w:rPr>
        <w:lastRenderedPageBreak/>
        <w:t xml:space="preserve">amusing encounter left a memorable impression, and I would be thrilled to have the opportunity to formally </w:t>
      </w:r>
      <w:r>
        <w:rPr>
          <w:rFonts w:ascii="Times New Roman" w:eastAsia="SimSun" w:hAnsi="Times New Roman" w:cs="Times New Roman" w:hint="eastAsia"/>
          <w:color w:val="1F497D"/>
          <w:kern w:val="0"/>
          <w:sz w:val="22"/>
        </w:rPr>
        <w:t>work</w:t>
      </w:r>
      <w:r w:rsidRPr="00913303">
        <w:rPr>
          <w:rFonts w:ascii="Times New Roman" w:eastAsia="SimSun" w:hAnsi="Times New Roman" w:cs="Times New Roman"/>
          <w:color w:val="1F497D"/>
          <w:kern w:val="0"/>
          <w:sz w:val="22"/>
        </w:rPr>
        <w:t xml:space="preserve"> with you through this visiting scholar position.</w:t>
      </w:r>
    </w:p>
    <w:p w14:paraId="495CAD37" w14:textId="77777777" w:rsidR="00403454" w:rsidRDefault="00403454" w:rsidP="00913303">
      <w:pPr>
        <w:widowControl/>
        <w:jc w:val="left"/>
        <w:rPr>
          <w:rFonts w:ascii="Times New Roman" w:eastAsia="SimSun" w:hAnsi="Times New Roman" w:cs="Times New Roman"/>
          <w:color w:val="1F497D"/>
          <w:kern w:val="0"/>
          <w:sz w:val="22"/>
        </w:rPr>
      </w:pPr>
    </w:p>
    <w:p w14:paraId="0753295B" w14:textId="06EB9A9B" w:rsidR="00913303" w:rsidRP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I’ve attached my CV</w:t>
      </w:r>
      <w:r w:rsidR="006B1ABE">
        <w:rPr>
          <w:rFonts w:ascii="Times New Roman" w:eastAsia="SimSun" w:hAnsi="Times New Roman" w:cs="Times New Roman" w:hint="eastAsia"/>
          <w:color w:val="1F497D"/>
          <w:kern w:val="0"/>
          <w:sz w:val="22"/>
        </w:rPr>
        <w:t xml:space="preserve"> and </w:t>
      </w:r>
      <w:r w:rsidR="006B1ABE" w:rsidRPr="00913303">
        <w:rPr>
          <w:rFonts w:ascii="Times New Roman" w:eastAsia="SimSun" w:hAnsi="Times New Roman" w:cs="Times New Roman"/>
          <w:color w:val="1F497D"/>
          <w:kern w:val="0"/>
          <w:sz w:val="22"/>
        </w:rPr>
        <w:t xml:space="preserve">the CUHK PhD IMPAC Award guidelines </w:t>
      </w:r>
      <w:r w:rsidR="006B1ABE">
        <w:rPr>
          <w:rFonts w:ascii="Times New Roman" w:eastAsia="SimSun" w:hAnsi="Times New Roman" w:cs="Times New Roman" w:hint="eastAsia"/>
          <w:color w:val="1F497D"/>
          <w:kern w:val="0"/>
          <w:sz w:val="22"/>
        </w:rPr>
        <w:t xml:space="preserve">to this email </w:t>
      </w:r>
      <w:r w:rsidR="006B1ABE" w:rsidRPr="00913303">
        <w:rPr>
          <w:rFonts w:ascii="Times New Roman" w:eastAsia="SimSun" w:hAnsi="Times New Roman" w:cs="Times New Roman"/>
          <w:color w:val="1F497D"/>
          <w:kern w:val="0"/>
          <w:sz w:val="22"/>
        </w:rPr>
        <w:t>for your reference</w:t>
      </w:r>
      <w:r w:rsidRPr="00913303">
        <w:rPr>
          <w:rFonts w:ascii="Times New Roman" w:eastAsia="SimSun" w:hAnsi="Times New Roman" w:cs="Times New Roman"/>
          <w:color w:val="1F497D"/>
          <w:kern w:val="0"/>
          <w:sz w:val="22"/>
        </w:rPr>
        <w:t xml:space="preserve">. </w:t>
      </w:r>
      <w:r w:rsidR="00403454" w:rsidRPr="00403454">
        <w:rPr>
          <w:rFonts w:ascii="Times New Roman" w:eastAsia="SimSun" w:hAnsi="Times New Roman" w:cs="Times New Roman"/>
          <w:color w:val="1F497D"/>
          <w:kern w:val="0"/>
          <w:sz w:val="22"/>
        </w:rPr>
        <w:t xml:space="preserve">Additionally, if you would like to learn more about my academic background and research, I invite you to visit my personal website at </w:t>
      </w:r>
      <w:hyperlink r:id="rId49" w:tgtFrame="_new" w:history="1">
        <w:r w:rsidR="00403454" w:rsidRPr="00403454">
          <w:rPr>
            <w:rStyle w:val="ae"/>
            <w:rFonts w:ascii="Times New Roman" w:eastAsia="SimSun" w:hAnsi="Times New Roman" w:cs="Times New Roman"/>
            <w:kern w:val="0"/>
            <w:sz w:val="22"/>
          </w:rPr>
          <w:t>https://liuchao-jin.github.io/</w:t>
        </w:r>
      </w:hyperlink>
      <w:r w:rsidR="00403454" w:rsidRPr="00403454">
        <w:rPr>
          <w:rFonts w:ascii="Times New Roman" w:eastAsia="SimSun" w:hAnsi="Times New Roman" w:cs="Times New Roman"/>
          <w:color w:val="1F497D"/>
          <w:kern w:val="0"/>
          <w:sz w:val="22"/>
        </w:rPr>
        <w:t>.</w:t>
      </w:r>
      <w:r w:rsidR="00403454">
        <w:rPr>
          <w:rFonts w:ascii="Times New Roman" w:eastAsia="SimSun" w:hAnsi="Times New Roman" w:cs="Times New Roman" w:hint="eastAsia"/>
          <w:color w:val="1F497D"/>
          <w:kern w:val="0"/>
          <w:sz w:val="22"/>
        </w:rPr>
        <w:t xml:space="preserve"> </w:t>
      </w:r>
      <w:r w:rsidRPr="00913303">
        <w:rPr>
          <w:rFonts w:ascii="Times New Roman" w:eastAsia="SimSun" w:hAnsi="Times New Roman" w:cs="Times New Roman"/>
          <w:color w:val="1F497D"/>
          <w:kern w:val="0"/>
          <w:sz w:val="22"/>
        </w:rPr>
        <w:t>I would be honored if you would consider my application to join your lab.</w:t>
      </w:r>
      <w:r w:rsidR="00403454">
        <w:rPr>
          <w:rFonts w:ascii="Times New Roman" w:eastAsia="SimSun" w:hAnsi="Times New Roman" w:cs="Times New Roman" w:hint="eastAsia"/>
          <w:color w:val="1F497D"/>
          <w:kern w:val="0"/>
          <w:sz w:val="22"/>
        </w:rPr>
        <w:t xml:space="preserve"> </w:t>
      </w:r>
    </w:p>
    <w:p w14:paraId="1C664AAC" w14:textId="77777777" w:rsidR="00913303" w:rsidRPr="00913303" w:rsidRDefault="00913303" w:rsidP="00913303">
      <w:pPr>
        <w:widowControl/>
        <w:jc w:val="left"/>
        <w:rPr>
          <w:rFonts w:ascii="Times New Roman" w:eastAsia="SimSun" w:hAnsi="Times New Roman" w:cs="Times New Roman"/>
          <w:color w:val="1F497D"/>
          <w:kern w:val="0"/>
          <w:sz w:val="22"/>
        </w:rPr>
      </w:pPr>
    </w:p>
    <w:p w14:paraId="2CC419A1" w14:textId="3A55B738" w:rsid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 xml:space="preserve">Thank you very much for your time and consideration. I look forward to the possibility of </w:t>
      </w:r>
      <w:r>
        <w:rPr>
          <w:rFonts w:ascii="Times New Roman" w:eastAsia="SimSun" w:hAnsi="Times New Roman" w:cs="Times New Roman" w:hint="eastAsia"/>
          <w:color w:val="1F497D"/>
          <w:kern w:val="0"/>
          <w:sz w:val="22"/>
        </w:rPr>
        <w:t>working</w:t>
      </w:r>
      <w:r w:rsidRPr="00913303">
        <w:rPr>
          <w:rFonts w:ascii="Times New Roman" w:eastAsia="SimSun" w:hAnsi="Times New Roman" w:cs="Times New Roman"/>
          <w:color w:val="1F497D"/>
          <w:kern w:val="0"/>
          <w:sz w:val="22"/>
        </w:rPr>
        <w:t xml:space="preserve"> with you and contributing to the impactful research at UCLA.</w:t>
      </w:r>
    </w:p>
    <w:p w14:paraId="5AD1B63C" w14:textId="77777777" w:rsidR="00913303" w:rsidRPr="008748CC" w:rsidRDefault="00913303" w:rsidP="00913303">
      <w:pPr>
        <w:widowControl/>
        <w:jc w:val="left"/>
        <w:rPr>
          <w:rFonts w:ascii="Times New Roman" w:eastAsia="SimSun" w:hAnsi="Times New Roman" w:cs="Times New Roman"/>
          <w:color w:val="1F497D"/>
          <w:kern w:val="0"/>
          <w:sz w:val="22"/>
        </w:rPr>
      </w:pPr>
    </w:p>
    <w:p w14:paraId="7A17FB78" w14:textId="77777777" w:rsidR="00913303" w:rsidRDefault="00913303" w:rsidP="0091330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5171D76" w14:textId="77777777" w:rsidR="00913303" w:rsidRDefault="00913303" w:rsidP="009133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40E7849" w14:textId="77777777" w:rsidR="00913303" w:rsidRDefault="00913303" w:rsidP="00913303">
      <w:pPr>
        <w:widowControl/>
        <w:jc w:val="left"/>
        <w:rPr>
          <w:rFonts w:ascii="Times New Roman" w:eastAsia="SimSun" w:hAnsi="Times New Roman" w:cs="Times New Roman"/>
          <w:color w:val="1F497D"/>
          <w:kern w:val="0"/>
          <w:sz w:val="22"/>
        </w:rPr>
      </w:pPr>
    </w:p>
    <w:p w14:paraId="10AF3519" w14:textId="78643E13" w:rsid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b/>
          <w:bCs/>
          <w:color w:val="1F497D"/>
          <w:kern w:val="0"/>
          <w:sz w:val="22"/>
        </w:rPr>
        <w:t>Attachment:</w:t>
      </w:r>
      <w:r w:rsidRPr="00913303">
        <w:rPr>
          <w:rFonts w:ascii="Times New Roman" w:eastAsia="SimSun" w:hAnsi="Times New Roman" w:cs="Times New Roman"/>
          <w:color w:val="1F497D"/>
          <w:kern w:val="0"/>
          <w:sz w:val="22"/>
        </w:rPr>
        <w:t xml:space="preserve"> CUHK PhD IMPAC Award Guidelines, </w:t>
      </w:r>
      <w:r>
        <w:rPr>
          <w:rFonts w:ascii="Times New Roman" w:eastAsia="SimSun" w:hAnsi="Times New Roman" w:cs="Times New Roman" w:hint="eastAsia"/>
          <w:color w:val="1F497D"/>
          <w:kern w:val="0"/>
          <w:sz w:val="22"/>
        </w:rPr>
        <w:t>Liuchao Jin</w:t>
      </w:r>
      <w:r w:rsidRPr="00913303">
        <w:rPr>
          <w:rFonts w:ascii="Times New Roman" w:eastAsia="SimSun" w:hAnsi="Times New Roman" w:cs="Times New Roman"/>
          <w:color w:val="1F497D"/>
          <w:kern w:val="0"/>
          <w:sz w:val="22"/>
        </w:rPr>
        <w:t>’s CV</w:t>
      </w:r>
    </w:p>
    <w:p w14:paraId="5034CE0E" w14:textId="77777777" w:rsidR="00913303" w:rsidRDefault="00913303" w:rsidP="00686944">
      <w:pPr>
        <w:widowControl/>
        <w:jc w:val="left"/>
        <w:rPr>
          <w:rFonts w:ascii="Times New Roman" w:eastAsia="SimSun" w:hAnsi="Times New Roman" w:cs="Times New Roman"/>
          <w:color w:val="1F497D"/>
          <w:kern w:val="0"/>
          <w:sz w:val="22"/>
        </w:rPr>
      </w:pPr>
    </w:p>
    <w:p w14:paraId="50B6CB04" w14:textId="77777777" w:rsidR="00913303" w:rsidRDefault="00913303" w:rsidP="00686944">
      <w:pPr>
        <w:widowControl/>
        <w:jc w:val="left"/>
        <w:rPr>
          <w:rFonts w:ascii="Times New Roman" w:eastAsia="SimSun" w:hAnsi="Times New Roman" w:cs="Times New Roman"/>
          <w:color w:val="1F497D"/>
          <w:kern w:val="0"/>
          <w:sz w:val="22"/>
        </w:rPr>
      </w:pPr>
    </w:p>
    <w:p w14:paraId="5AE8207F" w14:textId="14D1D3CB" w:rsidR="00686944" w:rsidRDefault="00686944" w:rsidP="006869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6338CC5" w14:textId="77777777" w:rsidR="00686944" w:rsidRDefault="00686944" w:rsidP="00686944">
      <w:pPr>
        <w:widowControl/>
        <w:jc w:val="left"/>
        <w:rPr>
          <w:rFonts w:ascii="Times New Roman" w:eastAsia="SimSun" w:hAnsi="Times New Roman" w:cs="Times New Roman"/>
          <w:color w:val="1F497D"/>
          <w:kern w:val="0"/>
          <w:sz w:val="22"/>
        </w:rPr>
      </w:pPr>
    </w:p>
    <w:p w14:paraId="52AC12DE" w14:textId="77777777" w:rsidR="00686944" w:rsidRPr="00DE2F0A"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I hope you are well. I am reaching out to seek your help for our recent submission to </w:t>
      </w:r>
      <w:r w:rsidRPr="00DE2F0A">
        <w:rPr>
          <w:rFonts w:ascii="Times New Roman" w:eastAsia="SimSun" w:hAnsi="Times New Roman" w:cs="Times New Roman"/>
          <w:i/>
          <w:iCs/>
          <w:color w:val="1F497D"/>
          <w:kern w:val="0"/>
          <w:sz w:val="22"/>
        </w:rPr>
        <w:t>Advanced Science</w:t>
      </w:r>
      <w:r w:rsidRPr="00DE2F0A">
        <w:rPr>
          <w:rFonts w:ascii="Times New Roman" w:eastAsia="SimSun" w:hAnsi="Times New Roman" w:cs="Times New Roman"/>
          <w:color w:val="1F497D"/>
          <w:kern w:val="0"/>
          <w:sz w:val="22"/>
        </w:rPr>
        <w:t>.</w:t>
      </w:r>
    </w:p>
    <w:p w14:paraId="2E5CBC6B" w14:textId="77777777" w:rsidR="00686944" w:rsidRPr="00DE2F0A" w:rsidRDefault="00686944" w:rsidP="00686944">
      <w:pPr>
        <w:widowControl/>
        <w:jc w:val="left"/>
        <w:rPr>
          <w:rFonts w:ascii="Times New Roman" w:eastAsia="SimSun" w:hAnsi="Times New Roman" w:cs="Times New Roman"/>
          <w:color w:val="1F497D"/>
          <w:kern w:val="0"/>
          <w:sz w:val="22"/>
        </w:rPr>
      </w:pPr>
    </w:p>
    <w:p w14:paraId="36B532AF" w14:textId="77777777" w:rsidR="00686944" w:rsidRPr="00DE2F0A" w:rsidRDefault="00686944" w:rsidP="006869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Although</w:t>
      </w:r>
      <w:r w:rsidRPr="00DE2F0A">
        <w:rPr>
          <w:rFonts w:ascii="Times New Roman" w:eastAsia="SimSun" w:hAnsi="Times New Roman" w:cs="Times New Roman"/>
          <w:color w:val="1F497D"/>
          <w:kern w:val="0"/>
          <w:sz w:val="22"/>
        </w:rPr>
        <w:t xml:space="preserve"> our paper received positive feedback </w:t>
      </w:r>
      <w:r>
        <w:rPr>
          <w:rFonts w:ascii="Times New Roman" w:eastAsia="SimSun" w:hAnsi="Times New Roman" w:cs="Times New Roman" w:hint="eastAsia"/>
          <w:color w:val="1F497D"/>
          <w:kern w:val="0"/>
          <w:sz w:val="22"/>
        </w:rPr>
        <w:t>for Reviewer #2</w:t>
      </w:r>
      <w:r w:rsidRPr="00DE2F0A">
        <w:rPr>
          <w:rFonts w:ascii="Times New Roman" w:eastAsia="SimSun" w:hAnsi="Times New Roman" w:cs="Times New Roman"/>
          <w:color w:val="1F497D"/>
          <w:kern w:val="0"/>
          <w:sz w:val="22"/>
        </w:rPr>
        <w:t xml:space="preserve">, Reviewer #3 raised concerns regarding the novelty of our approach, which I believe may stem from a misunderstanding of our work’s unique contributions. I have prepared a detailed response to Reviewer #3’s comments to clarify these points, and I </w:t>
      </w:r>
      <w:r>
        <w:rPr>
          <w:rFonts w:ascii="Times New Roman" w:eastAsia="SimSun" w:hAnsi="Times New Roman" w:cs="Times New Roman" w:hint="eastAsia"/>
          <w:color w:val="1F497D"/>
          <w:kern w:val="0"/>
          <w:sz w:val="22"/>
        </w:rPr>
        <w:t>have prepared the email</w:t>
      </w:r>
      <w:r w:rsidRPr="00DE2F0A">
        <w:rPr>
          <w:rFonts w:ascii="Times New Roman" w:eastAsia="SimSun" w:hAnsi="Times New Roman" w:cs="Times New Roman"/>
          <w:color w:val="1F497D"/>
          <w:kern w:val="0"/>
          <w:sz w:val="22"/>
        </w:rPr>
        <w:t xml:space="preserve"> to Dr. Aron Urbatsch, the Editor at </w:t>
      </w:r>
      <w:r w:rsidRPr="00DE2F0A">
        <w:rPr>
          <w:rFonts w:ascii="Times New Roman" w:eastAsia="SimSun" w:hAnsi="Times New Roman" w:cs="Times New Roman"/>
          <w:i/>
          <w:iCs/>
          <w:color w:val="1F497D"/>
          <w:kern w:val="0"/>
          <w:sz w:val="22"/>
        </w:rPr>
        <w:t>Advanced Science</w:t>
      </w:r>
      <w:r w:rsidRPr="00DE2F0A">
        <w:rPr>
          <w:rFonts w:ascii="Times New Roman" w:eastAsia="SimSun" w:hAnsi="Times New Roman" w:cs="Times New Roman"/>
          <w:color w:val="1F497D"/>
          <w:kern w:val="0"/>
          <w:sz w:val="22"/>
        </w:rPr>
        <w:t>, requesting a reconsideration.</w:t>
      </w:r>
    </w:p>
    <w:p w14:paraId="606626EF" w14:textId="77777777" w:rsidR="00686944" w:rsidRPr="00DE2F0A" w:rsidRDefault="00686944" w:rsidP="00686944">
      <w:pPr>
        <w:widowControl/>
        <w:jc w:val="left"/>
        <w:rPr>
          <w:rFonts w:ascii="Times New Roman" w:eastAsia="SimSun" w:hAnsi="Times New Roman" w:cs="Times New Roman"/>
          <w:color w:val="1F497D"/>
          <w:kern w:val="0"/>
          <w:sz w:val="22"/>
        </w:rPr>
      </w:pPr>
    </w:p>
    <w:p w14:paraId="49F083FA" w14:textId="77777777" w:rsidR="00686944" w:rsidRPr="00DE2F0A"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Could you kindly </w:t>
      </w:r>
      <w:r>
        <w:rPr>
          <w:rFonts w:ascii="Times New Roman" w:eastAsia="SimSun" w:hAnsi="Times New Roman" w:cs="Times New Roman" w:hint="eastAsia"/>
          <w:color w:val="1F497D"/>
          <w:kern w:val="0"/>
          <w:sz w:val="22"/>
        </w:rPr>
        <w:t>help to</w:t>
      </w:r>
      <w:r w:rsidRPr="00DE2F0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send an </w:t>
      </w:r>
      <w:r>
        <w:rPr>
          <w:rFonts w:ascii="Times New Roman" w:eastAsia="SimSun" w:hAnsi="Times New Roman" w:cs="Times New Roman"/>
          <w:color w:val="1F497D"/>
          <w:kern w:val="0"/>
          <w:sz w:val="22"/>
        </w:rPr>
        <w:t>email</w:t>
      </w:r>
      <w:r>
        <w:rPr>
          <w:rFonts w:ascii="Times New Roman" w:eastAsia="SimSun" w:hAnsi="Times New Roman" w:cs="Times New Roman" w:hint="eastAsia"/>
          <w:color w:val="1F497D"/>
          <w:kern w:val="0"/>
          <w:sz w:val="22"/>
        </w:rPr>
        <w:t xml:space="preserve"> to </w:t>
      </w:r>
      <w:r w:rsidRPr="00DE2F0A">
        <w:rPr>
          <w:rFonts w:ascii="Times New Roman" w:eastAsia="SimSun" w:hAnsi="Times New Roman" w:cs="Times New Roman"/>
          <w:color w:val="1F497D"/>
          <w:kern w:val="0"/>
          <w:sz w:val="22"/>
        </w:rPr>
        <w:t xml:space="preserve">Dr. Urbatsch at </w:t>
      </w:r>
      <w:hyperlink r:id="rId50" w:history="1">
        <w:r w:rsidRPr="00B1372B">
          <w:rPr>
            <w:rStyle w:val="ae"/>
            <w:rFonts w:ascii="Times New Roman" w:eastAsia="SimSun" w:hAnsi="Times New Roman" w:cs="Times New Roman"/>
            <w:kern w:val="0"/>
            <w:sz w:val="22"/>
          </w:rPr>
          <w:t>advancedscience@wiley.com</w:t>
        </w:r>
      </w:hyperlink>
      <w:r>
        <w:rPr>
          <w:rFonts w:ascii="Times New Roman" w:eastAsia="SimSun" w:hAnsi="Times New Roman" w:cs="Times New Roman" w:hint="eastAsia"/>
          <w:color w:val="1F497D"/>
          <w:kern w:val="0"/>
          <w:sz w:val="22"/>
        </w:rPr>
        <w:t xml:space="preserve"> </w:t>
      </w:r>
      <w:r w:rsidRPr="00DE2F0A">
        <w:rPr>
          <w:rFonts w:ascii="Times New Roman" w:eastAsia="SimSun" w:hAnsi="Times New Roman" w:cs="Times New Roman"/>
          <w:color w:val="1F497D"/>
          <w:kern w:val="0"/>
          <w:sz w:val="22"/>
        </w:rPr>
        <w:t>to support our request? I believe a</w:t>
      </w:r>
      <w:r>
        <w:rPr>
          <w:rFonts w:ascii="Times New Roman" w:eastAsia="SimSun" w:hAnsi="Times New Roman" w:cs="Times New Roman" w:hint="eastAsia"/>
          <w:color w:val="1F497D"/>
          <w:kern w:val="0"/>
          <w:sz w:val="22"/>
        </w:rPr>
        <w:t xml:space="preserve">n email </w:t>
      </w:r>
      <w:r w:rsidRPr="00DE2F0A">
        <w:rPr>
          <w:rFonts w:ascii="Times New Roman" w:eastAsia="SimSun" w:hAnsi="Times New Roman" w:cs="Times New Roman"/>
          <w:color w:val="1F497D"/>
          <w:kern w:val="0"/>
          <w:sz w:val="22"/>
        </w:rPr>
        <w:t>from you as the corresponding author would be invaluable in encouraging a reevaluation of our manuscript.</w:t>
      </w:r>
      <w:r>
        <w:rPr>
          <w:rFonts w:ascii="Times New Roman" w:eastAsia="SimSun" w:hAnsi="Times New Roman" w:cs="Times New Roman" w:hint="eastAsia"/>
          <w:color w:val="1F497D"/>
          <w:kern w:val="0"/>
          <w:sz w:val="22"/>
        </w:rPr>
        <w:t xml:space="preserve"> </w:t>
      </w:r>
      <w:r w:rsidRPr="001C0C4B">
        <w:rPr>
          <w:rFonts w:ascii="Times New Roman" w:eastAsia="SimSun" w:hAnsi="Times New Roman" w:cs="Times New Roman"/>
          <w:color w:val="1F497D"/>
          <w:kern w:val="0"/>
          <w:sz w:val="22"/>
        </w:rPr>
        <w:t xml:space="preserve">If the editor does not respond positively, we are prepared to consider submitting our work to </w:t>
      </w:r>
      <w:r w:rsidRPr="001C0C4B">
        <w:rPr>
          <w:rFonts w:ascii="Times New Roman" w:eastAsia="SimSun" w:hAnsi="Times New Roman" w:cs="Times New Roman"/>
          <w:i/>
          <w:iCs/>
          <w:color w:val="1F497D"/>
          <w:kern w:val="0"/>
          <w:sz w:val="22"/>
        </w:rPr>
        <w:t>Nature Computational Science</w:t>
      </w:r>
      <w:r w:rsidRPr="001C0C4B">
        <w:rPr>
          <w:rFonts w:ascii="Times New Roman" w:eastAsia="SimSun" w:hAnsi="Times New Roman" w:cs="Times New Roman"/>
          <w:color w:val="1F497D"/>
          <w:kern w:val="0"/>
          <w:sz w:val="22"/>
        </w:rPr>
        <w:t>.</w:t>
      </w:r>
    </w:p>
    <w:p w14:paraId="2B03EFE7" w14:textId="77777777" w:rsidR="00686944" w:rsidRPr="00DE2F0A" w:rsidRDefault="00686944" w:rsidP="00686944">
      <w:pPr>
        <w:widowControl/>
        <w:jc w:val="left"/>
        <w:rPr>
          <w:rFonts w:ascii="Times New Roman" w:eastAsia="SimSun" w:hAnsi="Times New Roman" w:cs="Times New Roman"/>
          <w:color w:val="1F497D"/>
          <w:kern w:val="0"/>
          <w:sz w:val="22"/>
        </w:rPr>
      </w:pPr>
    </w:p>
    <w:p w14:paraId="511741D7" w14:textId="77777777" w:rsidR="00686944" w:rsidRPr="00DE2F0A"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Please find attached both </w:t>
      </w:r>
      <w:r>
        <w:rPr>
          <w:rFonts w:ascii="Times New Roman" w:eastAsia="SimSun" w:hAnsi="Times New Roman" w:cs="Times New Roman" w:hint="eastAsia"/>
          <w:color w:val="1F497D"/>
          <w:kern w:val="0"/>
          <w:sz w:val="22"/>
        </w:rPr>
        <w:t>the</w:t>
      </w:r>
      <w:r w:rsidRPr="00DE2F0A">
        <w:rPr>
          <w:rFonts w:ascii="Times New Roman" w:eastAsia="SimSun" w:hAnsi="Times New Roman" w:cs="Times New Roman"/>
          <w:color w:val="1F497D"/>
          <w:kern w:val="0"/>
          <w:sz w:val="22"/>
        </w:rPr>
        <w:t xml:space="preserve"> email to Dr. Urbatsch and our response to Reviewer #3 for your reference.</w:t>
      </w:r>
    </w:p>
    <w:p w14:paraId="0445B58B" w14:textId="77777777" w:rsidR="00686944" w:rsidRPr="00DE2F0A" w:rsidRDefault="00686944" w:rsidP="00686944">
      <w:pPr>
        <w:widowControl/>
        <w:jc w:val="left"/>
        <w:rPr>
          <w:rFonts w:ascii="Times New Roman" w:eastAsia="SimSun" w:hAnsi="Times New Roman" w:cs="Times New Roman"/>
          <w:color w:val="1F497D"/>
          <w:kern w:val="0"/>
          <w:sz w:val="22"/>
        </w:rPr>
      </w:pPr>
    </w:p>
    <w:p w14:paraId="01524036" w14:textId="77777777" w:rsidR="00686944"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Thank you very much for your time and </w:t>
      </w:r>
      <w:r>
        <w:rPr>
          <w:rFonts w:ascii="Times New Roman" w:eastAsia="SimSun" w:hAnsi="Times New Roman" w:cs="Times New Roman" w:hint="eastAsia"/>
          <w:color w:val="1F497D"/>
          <w:kern w:val="0"/>
          <w:sz w:val="22"/>
        </w:rPr>
        <w:t>help</w:t>
      </w:r>
      <w:r w:rsidRPr="00DE2F0A">
        <w:rPr>
          <w:rFonts w:ascii="Times New Roman" w:eastAsia="SimSun" w:hAnsi="Times New Roman" w:cs="Times New Roman"/>
          <w:color w:val="1F497D"/>
          <w:kern w:val="0"/>
          <w:sz w:val="22"/>
        </w:rPr>
        <w:t>.</w:t>
      </w:r>
    </w:p>
    <w:p w14:paraId="4B75F942" w14:textId="77777777" w:rsidR="00686944" w:rsidRPr="008748CC" w:rsidRDefault="00686944" w:rsidP="00686944">
      <w:pPr>
        <w:widowControl/>
        <w:jc w:val="left"/>
        <w:rPr>
          <w:rFonts w:ascii="Times New Roman" w:eastAsia="SimSun" w:hAnsi="Times New Roman" w:cs="Times New Roman"/>
          <w:color w:val="1F497D"/>
          <w:kern w:val="0"/>
          <w:sz w:val="22"/>
        </w:rPr>
      </w:pPr>
    </w:p>
    <w:p w14:paraId="07E8482D" w14:textId="77777777" w:rsidR="00686944" w:rsidRDefault="00686944" w:rsidP="006869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5259433" w14:textId="77777777" w:rsidR="00686944" w:rsidRDefault="00686944" w:rsidP="006869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6F3EAF" w14:textId="77777777" w:rsidR="00DE2F0A" w:rsidRDefault="00DE2F0A" w:rsidP="00E57ACA">
      <w:pPr>
        <w:widowControl/>
        <w:jc w:val="left"/>
        <w:rPr>
          <w:rFonts w:ascii="Times New Roman" w:eastAsia="SimSun" w:hAnsi="Times New Roman" w:cs="Times New Roman"/>
          <w:color w:val="1F497D"/>
          <w:kern w:val="0"/>
          <w:sz w:val="22"/>
        </w:rPr>
      </w:pPr>
    </w:p>
    <w:p w14:paraId="683E74B0" w14:textId="77777777" w:rsidR="00DE2F0A" w:rsidRDefault="00DE2F0A" w:rsidP="00E57ACA">
      <w:pPr>
        <w:widowControl/>
        <w:jc w:val="left"/>
        <w:rPr>
          <w:rFonts w:ascii="Times New Roman" w:eastAsia="SimSun" w:hAnsi="Times New Roman" w:cs="Times New Roman"/>
          <w:color w:val="1F497D"/>
          <w:kern w:val="0"/>
          <w:sz w:val="22"/>
        </w:rPr>
      </w:pPr>
    </w:p>
    <w:p w14:paraId="5AFFD534" w14:textId="38C492BF" w:rsidR="00E57ACA" w:rsidRDefault="00E57ACA" w:rsidP="00E57AC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DE2F0A">
        <w:rPr>
          <w:rFonts w:ascii="Times New Roman" w:eastAsia="SimSun" w:hAnsi="Times New Roman" w:cs="Times New Roman" w:hint="eastAsia"/>
          <w:color w:val="1F497D"/>
          <w:kern w:val="0"/>
          <w:sz w:val="22"/>
        </w:rPr>
        <w:t>Dr</w:t>
      </w:r>
      <w:r>
        <w:rPr>
          <w:rFonts w:ascii="Times New Roman" w:eastAsia="SimSun" w:hAnsi="Times New Roman" w:cs="Times New Roman" w:hint="eastAsia"/>
          <w:color w:val="1F497D"/>
          <w:kern w:val="0"/>
          <w:sz w:val="22"/>
        </w:rPr>
        <w:t xml:space="preserve">. </w:t>
      </w:r>
      <w:r w:rsidRPr="00E57ACA">
        <w:rPr>
          <w:rFonts w:ascii="Times New Roman" w:eastAsia="SimSun" w:hAnsi="Times New Roman" w:cs="Times New Roman"/>
          <w:color w:val="1F497D"/>
          <w:kern w:val="0"/>
          <w:sz w:val="22"/>
        </w:rPr>
        <w:t>Urbatsch</w:t>
      </w:r>
      <w:r w:rsidRPr="00BF7393">
        <w:rPr>
          <w:rFonts w:ascii="Times New Roman" w:eastAsia="SimSun" w:hAnsi="Times New Roman" w:cs="Times New Roman"/>
          <w:color w:val="1F497D"/>
          <w:kern w:val="0"/>
          <w:sz w:val="22"/>
        </w:rPr>
        <w:t>,</w:t>
      </w:r>
    </w:p>
    <w:p w14:paraId="23A30A61" w14:textId="77777777" w:rsidR="00E57ACA" w:rsidRDefault="00E57ACA" w:rsidP="00E57ACA">
      <w:pPr>
        <w:widowControl/>
        <w:jc w:val="left"/>
        <w:rPr>
          <w:rFonts w:ascii="Times New Roman" w:eastAsia="SimSun" w:hAnsi="Times New Roman" w:cs="Times New Roman"/>
          <w:color w:val="1F497D"/>
          <w:kern w:val="0"/>
          <w:sz w:val="22"/>
        </w:rPr>
      </w:pPr>
    </w:p>
    <w:p w14:paraId="3EB7C5B4" w14:textId="2A64DBEA" w:rsidR="00E57ACA" w:rsidRP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 xml:space="preserve">I hope this message finds you well. I am writing to discuss the recent decision regarding our manuscript entitled </w:t>
      </w:r>
      <w:r w:rsidR="00A74092">
        <w:rPr>
          <w:rFonts w:ascii="Times New Roman" w:eastAsia="SimSun" w:hAnsi="Times New Roman" w:cs="Times New Roman"/>
          <w:color w:val="1F497D"/>
          <w:kern w:val="0"/>
          <w:sz w:val="22"/>
        </w:rPr>
        <w:t>“</w:t>
      </w:r>
      <w:r w:rsidRPr="00E57ACA">
        <w:rPr>
          <w:rFonts w:ascii="Times New Roman" w:eastAsia="SimSun" w:hAnsi="Times New Roman" w:cs="Times New Roman"/>
          <w:color w:val="1F497D"/>
          <w:kern w:val="0"/>
          <w:sz w:val="22"/>
        </w:rPr>
        <w:t>Machine learning powered inverse design for strain fields of hierarchical architectures</w:t>
      </w:r>
      <w:r w:rsidR="00A74092">
        <w:rPr>
          <w:rFonts w:ascii="Times New Roman" w:eastAsia="SimSun" w:hAnsi="Times New Roman" w:cs="Times New Roman"/>
          <w:color w:val="1F497D"/>
          <w:kern w:val="0"/>
          <w:sz w:val="22"/>
        </w:rPr>
        <w:t>”</w:t>
      </w:r>
      <w:r w:rsidRPr="00E57ACA">
        <w:rPr>
          <w:rFonts w:ascii="Times New Roman" w:eastAsia="SimSun" w:hAnsi="Times New Roman" w:cs="Times New Roman"/>
          <w:color w:val="1F497D"/>
          <w:kern w:val="0"/>
          <w:sz w:val="22"/>
        </w:rPr>
        <w:t xml:space="preserve"> (Research Article, No. advs.202411105).</w:t>
      </w:r>
    </w:p>
    <w:p w14:paraId="2B2869ED" w14:textId="77777777" w:rsidR="00E57ACA" w:rsidRPr="00E57ACA" w:rsidRDefault="00E57ACA" w:rsidP="00E57ACA">
      <w:pPr>
        <w:widowControl/>
        <w:jc w:val="left"/>
        <w:rPr>
          <w:rFonts w:ascii="Times New Roman" w:eastAsia="SimSun" w:hAnsi="Times New Roman" w:cs="Times New Roman"/>
          <w:color w:val="1F497D"/>
          <w:kern w:val="0"/>
          <w:sz w:val="22"/>
        </w:rPr>
      </w:pPr>
    </w:p>
    <w:p w14:paraId="48747347" w14:textId="77777777" w:rsidR="00E57ACA" w:rsidRP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We greatly appreciate the reviewers’ feedback and the opportunity to address their comments. However, we believe that the concerns raised by Reviewer #3 stemmed from a misunderstanding of the novelty and significance of our work. We have carefully analyzed their comments and provided detailed responses to each concern, which I have attached to this email for your reference.</w:t>
      </w:r>
    </w:p>
    <w:p w14:paraId="36773DE4" w14:textId="77777777" w:rsidR="00E57ACA" w:rsidRPr="00E57ACA" w:rsidRDefault="00E57ACA" w:rsidP="00E57ACA">
      <w:pPr>
        <w:widowControl/>
        <w:jc w:val="left"/>
        <w:rPr>
          <w:rFonts w:ascii="Times New Roman" w:eastAsia="SimSun" w:hAnsi="Times New Roman" w:cs="Times New Roman"/>
          <w:color w:val="1F497D"/>
          <w:kern w:val="0"/>
          <w:sz w:val="22"/>
        </w:rPr>
      </w:pPr>
    </w:p>
    <w:p w14:paraId="178E182A" w14:textId="77777777" w:rsidR="00E57ACA" w:rsidRP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Given the potential contributions of our research, we kindly request a reconsideration of our manuscript. We would be grateful for the opportunity to revise and resubmit it, addressing the reviewers’ feedback in greater depth.</w:t>
      </w:r>
    </w:p>
    <w:p w14:paraId="4141CFE9" w14:textId="77777777" w:rsidR="00E57ACA" w:rsidRPr="00E57ACA" w:rsidRDefault="00E57ACA" w:rsidP="00E57ACA">
      <w:pPr>
        <w:widowControl/>
        <w:jc w:val="left"/>
        <w:rPr>
          <w:rFonts w:ascii="Times New Roman" w:eastAsia="SimSun" w:hAnsi="Times New Roman" w:cs="Times New Roman"/>
          <w:color w:val="1F497D"/>
          <w:kern w:val="0"/>
          <w:sz w:val="22"/>
        </w:rPr>
      </w:pPr>
    </w:p>
    <w:p w14:paraId="4EB50432" w14:textId="14D1F085" w:rsid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Thank you for considering our request. We look forward to your response.</w:t>
      </w:r>
    </w:p>
    <w:p w14:paraId="3455F167" w14:textId="77777777" w:rsidR="00E57ACA" w:rsidRPr="008748CC" w:rsidRDefault="00E57ACA" w:rsidP="00E57ACA">
      <w:pPr>
        <w:widowControl/>
        <w:jc w:val="left"/>
        <w:rPr>
          <w:rFonts w:ascii="Times New Roman" w:eastAsia="SimSun" w:hAnsi="Times New Roman" w:cs="Times New Roman"/>
          <w:color w:val="1F497D"/>
          <w:kern w:val="0"/>
          <w:sz w:val="22"/>
        </w:rPr>
      </w:pPr>
    </w:p>
    <w:p w14:paraId="116EC14B" w14:textId="77777777" w:rsidR="00E57ACA" w:rsidRDefault="00E57ACA" w:rsidP="00E57AC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FA0687" w14:textId="0C225F0F" w:rsidR="00E57ACA" w:rsidRDefault="00E57ACA" w:rsidP="00E57AC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W</w:t>
      </w:r>
      <w:r w:rsidR="00C57B3E">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H</w:t>
      </w:r>
      <w:r w:rsidR="00C57B3E">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 xml:space="preserve"> Liao</w:t>
      </w:r>
    </w:p>
    <w:bookmarkEnd w:id="0"/>
    <w:p w14:paraId="0120CD53" w14:textId="77777777" w:rsidR="00E57ACA" w:rsidRDefault="00E57ACA" w:rsidP="00367EC4">
      <w:pPr>
        <w:widowControl/>
        <w:jc w:val="left"/>
        <w:rPr>
          <w:rFonts w:ascii="Times New Roman" w:eastAsia="SimSun" w:hAnsi="Times New Roman" w:cs="Times New Roman"/>
          <w:color w:val="1F497D"/>
          <w:kern w:val="0"/>
          <w:sz w:val="22"/>
        </w:rPr>
      </w:pPr>
    </w:p>
    <w:p w14:paraId="074AC8A3" w14:textId="77777777" w:rsidR="00E57ACA" w:rsidRDefault="00E57ACA" w:rsidP="00367EC4">
      <w:pPr>
        <w:widowControl/>
        <w:jc w:val="left"/>
        <w:rPr>
          <w:rFonts w:ascii="Times New Roman" w:eastAsia="SimSun" w:hAnsi="Times New Roman" w:cs="Times New Roman"/>
          <w:color w:val="1F497D"/>
          <w:kern w:val="0"/>
          <w:sz w:val="22"/>
        </w:rPr>
      </w:pPr>
    </w:p>
    <w:p w14:paraId="47AA75A1" w14:textId="290D88EE" w:rsidR="00367EC4" w:rsidRDefault="00367EC4" w:rsidP="00367E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16F7149" w14:textId="77777777" w:rsidR="00367EC4" w:rsidRDefault="00367EC4" w:rsidP="00367EC4">
      <w:pPr>
        <w:widowControl/>
        <w:jc w:val="left"/>
        <w:rPr>
          <w:rFonts w:ascii="Times New Roman" w:eastAsia="SimSun" w:hAnsi="Times New Roman" w:cs="Times New Roman"/>
          <w:color w:val="1F497D"/>
          <w:kern w:val="0"/>
          <w:sz w:val="22"/>
        </w:rPr>
      </w:pPr>
    </w:p>
    <w:p w14:paraId="1A8A7CD0" w14:textId="38F22A50" w:rsidR="00367EC4" w:rsidRDefault="00367EC4" w:rsidP="00367EC4">
      <w:pPr>
        <w:widowControl/>
        <w:jc w:val="left"/>
        <w:rPr>
          <w:rFonts w:ascii="Times New Roman" w:eastAsia="SimSun" w:hAnsi="Times New Roman" w:cs="Times New Roman"/>
          <w:color w:val="1F497D"/>
          <w:kern w:val="0"/>
          <w:sz w:val="22"/>
        </w:rPr>
      </w:pPr>
      <w:r w:rsidRPr="00367EC4">
        <w:rPr>
          <w:rFonts w:ascii="Times New Roman" w:eastAsia="SimSun" w:hAnsi="Times New Roman" w:cs="Times New Roman"/>
          <w:color w:val="1F497D"/>
          <w:kern w:val="0"/>
          <w:sz w:val="22"/>
        </w:rPr>
        <w:t>Thank you for forwarding the review feedback on our manuscript submitted to Advanced Science. I’ve carefully reviewed Reviewer #3’s comments and would like to share my responses and concerns regarding their feedback. I would appreciate your advice on addressing these issues and your guidance on the next steps, particularly regarding the possibility of resubmission.</w:t>
      </w:r>
    </w:p>
    <w:p w14:paraId="749A8712" w14:textId="77777777" w:rsidR="00367EC4" w:rsidRDefault="00367EC4" w:rsidP="00367EC4">
      <w:pPr>
        <w:widowControl/>
        <w:jc w:val="left"/>
        <w:rPr>
          <w:rFonts w:ascii="Times New Roman" w:eastAsia="SimSun" w:hAnsi="Times New Roman" w:cs="Times New Roman"/>
          <w:color w:val="1F497D"/>
          <w:kern w:val="0"/>
          <w:sz w:val="22"/>
        </w:rPr>
      </w:pPr>
    </w:p>
    <w:p w14:paraId="49A6DB86" w14:textId="7F6E1B58" w:rsidR="00367EC4" w:rsidRDefault="00367EC4" w:rsidP="00367EC4">
      <w:pPr>
        <w:widowControl/>
        <w:jc w:val="left"/>
        <w:rPr>
          <w:rFonts w:ascii="Times New Roman" w:eastAsia="SimSun" w:hAnsi="Times New Roman" w:cs="Times New Roman"/>
          <w:color w:val="1F497D"/>
          <w:kern w:val="0"/>
          <w:sz w:val="22"/>
        </w:rPr>
      </w:pPr>
      <w:r w:rsidRPr="00367EC4">
        <w:rPr>
          <w:rFonts w:ascii="Times New Roman" w:eastAsia="SimSun" w:hAnsi="Times New Roman" w:cs="Times New Roman"/>
          <w:color w:val="1F497D"/>
          <w:kern w:val="0"/>
          <w:sz w:val="22"/>
        </w:rPr>
        <w:t>Here are my specific concerns about Reviewer #3's comments:</w:t>
      </w:r>
    </w:p>
    <w:p w14:paraId="0FECBEF1" w14:textId="1047E629" w:rsidR="00367EC4" w:rsidRP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367EC4">
        <w:rPr>
          <w:rFonts w:ascii="Times New Roman" w:eastAsia="SimSun" w:hAnsi="Times New Roman" w:cs="Times New Roman"/>
          <w:b/>
          <w:bCs/>
          <w:color w:val="1F497D"/>
          <w:kern w:val="0"/>
          <w:sz w:val="22"/>
        </w:rPr>
        <w:t>Purpose of AI for Science</w:t>
      </w:r>
      <w:r w:rsidRPr="00367EC4">
        <w:rPr>
          <w:rFonts w:ascii="Times New Roman" w:eastAsia="SimSun" w:hAnsi="Times New Roman" w:cs="Times New Roman"/>
          <w:color w:val="1F497D"/>
          <w:kern w:val="0"/>
          <w:sz w:val="22"/>
        </w:rPr>
        <w:t>: The goal of AI for science is to identify suitable machine learning (ML) models that can empower and accelerate the resolution of scientific challenges. While it is reasonable for the reviewer to question our model's accuracy, it seems inappropriate to challenge the effectiveness of a high-accuracy model based solely on its novelty. Model evaluation should focus on whether it is effective and suitable for the scientific issue at hand, rather than whether it is the latest in the field.</w:t>
      </w:r>
    </w:p>
    <w:p w14:paraId="0865CC2A" w14:textId="3FB99002" w:rsidR="00367EC4" w:rsidRP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367EC4">
        <w:rPr>
          <w:rFonts w:ascii="Times New Roman" w:eastAsia="SimSun" w:hAnsi="Times New Roman" w:cs="Times New Roman"/>
          <w:b/>
          <w:bCs/>
          <w:color w:val="1F497D"/>
          <w:kern w:val="0"/>
          <w:sz w:val="22"/>
        </w:rPr>
        <w:t>Applicability of ML and Evolutionary Algorithms in Our Field</w:t>
      </w:r>
      <w:r w:rsidRPr="00367EC4">
        <w:rPr>
          <w:rFonts w:ascii="Times New Roman" w:eastAsia="SimSun" w:hAnsi="Times New Roman" w:cs="Times New Roman"/>
          <w:color w:val="1F497D"/>
          <w:kern w:val="0"/>
          <w:sz w:val="22"/>
        </w:rPr>
        <w:t xml:space="preserve">: We acknowledge that ML and evolutionary algorithms are widely used in our field, and despite their popularity, many studies following this logic yield significant results. For instance, Xiaohao Sun et al. (2024, </w:t>
      </w:r>
      <w:r w:rsidRPr="00367EC4">
        <w:rPr>
          <w:rFonts w:ascii="Times New Roman" w:eastAsia="SimSun" w:hAnsi="Times New Roman" w:cs="Times New Roman"/>
          <w:i/>
          <w:iCs/>
          <w:color w:val="1F497D"/>
          <w:kern w:val="0"/>
          <w:sz w:val="22"/>
        </w:rPr>
        <w:t>Nature Communications</w:t>
      </w:r>
      <w:r w:rsidRPr="00367EC4">
        <w:rPr>
          <w:rFonts w:ascii="Times New Roman" w:eastAsia="SimSun" w:hAnsi="Times New Roman" w:cs="Times New Roman"/>
          <w:color w:val="1F497D"/>
          <w:kern w:val="0"/>
          <w:sz w:val="22"/>
        </w:rPr>
        <w:t>) highlight the importance of using ML models to efficiently address scientific issues. Reviewer #3’s focus on whether our model is new, rather than on how it contributes to the scientific problem, appears to overlook the broader goals of AI for science, which is to leverage effective models—not necessarily novel ones—for solving scientific challenges.</w:t>
      </w:r>
    </w:p>
    <w:p w14:paraId="44562BF8" w14:textId="1197CFF3" w:rsidR="00367EC4" w:rsidRP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lastRenderedPageBreak/>
        <w:t xml:space="preserve">3. </w:t>
      </w:r>
      <w:r w:rsidRPr="00367EC4">
        <w:rPr>
          <w:rFonts w:ascii="Times New Roman" w:eastAsia="SimSun" w:hAnsi="Times New Roman" w:cs="Times New Roman"/>
          <w:b/>
          <w:bCs/>
          <w:color w:val="1F497D"/>
          <w:kern w:val="0"/>
          <w:sz w:val="22"/>
        </w:rPr>
        <w:t>Core Research Problem Clarification</w:t>
      </w:r>
      <w:r w:rsidRPr="00367EC4">
        <w:rPr>
          <w:rFonts w:ascii="Times New Roman" w:eastAsia="SimSun" w:hAnsi="Times New Roman" w:cs="Times New Roman"/>
          <w:color w:val="1F497D"/>
          <w:kern w:val="0"/>
          <w:sz w:val="22"/>
        </w:rPr>
        <w:t>: Our research addresses stress-strain fields as fundamental variables for understanding and designing digital materials. Recognizing patterns within these fields and applying ML for inverse design has the potential to significantly impact digital material development. It seems Reviewer #3 may have misunderstood this foundational aspect of our study, so clarification might help emphasize the study’s relevance and purpose.</w:t>
      </w:r>
    </w:p>
    <w:p w14:paraId="38E19239" w14:textId="7D65F560" w:rsid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4. </w:t>
      </w:r>
      <w:r w:rsidRPr="00367EC4">
        <w:rPr>
          <w:rFonts w:ascii="Times New Roman" w:eastAsia="SimSun" w:hAnsi="Times New Roman" w:cs="Times New Roman"/>
          <w:b/>
          <w:bCs/>
          <w:color w:val="1F497D"/>
          <w:kern w:val="0"/>
          <w:sz w:val="22"/>
        </w:rPr>
        <w:t>Clinical Relevance</w:t>
      </w:r>
      <w:r w:rsidRPr="00367EC4">
        <w:rPr>
          <w:rFonts w:ascii="Times New Roman" w:eastAsia="SimSun" w:hAnsi="Times New Roman" w:cs="Times New Roman"/>
          <w:color w:val="1F497D"/>
          <w:kern w:val="0"/>
          <w:sz w:val="22"/>
        </w:rPr>
        <w:t>: Reviewer #3’s assessment included a comment indicating the research was “clinically relevant.” We find this puzzling and would appreciate clarification or specific evidence supporting this assessment. Without relevant examples, this response raises questions about the reviewer’s engagement with our manuscript.</w:t>
      </w:r>
    </w:p>
    <w:p w14:paraId="145B3E7D" w14:textId="77777777" w:rsidR="0019289D" w:rsidRDefault="0019289D" w:rsidP="00367EC4">
      <w:pPr>
        <w:widowControl/>
        <w:jc w:val="left"/>
        <w:rPr>
          <w:rFonts w:ascii="Times New Roman" w:eastAsia="SimSun" w:hAnsi="Times New Roman" w:cs="Times New Roman"/>
          <w:color w:val="1F497D"/>
          <w:kern w:val="0"/>
          <w:sz w:val="22"/>
        </w:rPr>
      </w:pPr>
    </w:p>
    <w:p w14:paraId="36A9DE12" w14:textId="72684F78" w:rsidR="00367EC4" w:rsidRDefault="0019289D" w:rsidP="00367EC4">
      <w:pPr>
        <w:widowControl/>
        <w:jc w:val="left"/>
        <w:rPr>
          <w:rFonts w:ascii="Times New Roman" w:eastAsia="SimSun" w:hAnsi="Times New Roman" w:cs="Times New Roman"/>
          <w:color w:val="1F497D"/>
          <w:kern w:val="0"/>
          <w:sz w:val="22"/>
        </w:rPr>
      </w:pPr>
      <w:r w:rsidRPr="0019289D">
        <w:rPr>
          <w:rFonts w:ascii="Times New Roman" w:eastAsia="SimSun" w:hAnsi="Times New Roman" w:cs="Times New Roman"/>
          <w:color w:val="1F497D"/>
          <w:kern w:val="0"/>
          <w:sz w:val="22"/>
        </w:rPr>
        <w:t>I plan to address each of these points thoroughly in my response to the reviewers and would also like to discuss these issues with the editor. Thank you again for your guidance and support throughout this process</w:t>
      </w:r>
      <w:r>
        <w:rPr>
          <w:rFonts w:ascii="Times New Roman" w:eastAsia="SimSun" w:hAnsi="Times New Roman" w:cs="Times New Roman" w:hint="eastAsia"/>
          <w:color w:val="1F497D"/>
          <w:kern w:val="0"/>
          <w:sz w:val="22"/>
        </w:rPr>
        <w:t>.</w:t>
      </w:r>
    </w:p>
    <w:p w14:paraId="02DB7A5E" w14:textId="77777777" w:rsidR="00367EC4" w:rsidRPr="008748CC" w:rsidRDefault="00367EC4" w:rsidP="00367EC4">
      <w:pPr>
        <w:widowControl/>
        <w:jc w:val="left"/>
        <w:rPr>
          <w:rFonts w:ascii="Times New Roman" w:eastAsia="SimSun" w:hAnsi="Times New Roman" w:cs="Times New Roman"/>
          <w:color w:val="1F497D"/>
          <w:kern w:val="0"/>
          <w:sz w:val="22"/>
        </w:rPr>
      </w:pPr>
    </w:p>
    <w:p w14:paraId="66622BE6" w14:textId="77777777" w:rsid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3AFEC7" w14:textId="77777777" w:rsid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E8CD26D" w14:textId="77777777" w:rsidR="00367EC4" w:rsidRDefault="00367EC4" w:rsidP="005E6537">
      <w:pPr>
        <w:widowControl/>
        <w:jc w:val="left"/>
        <w:rPr>
          <w:rFonts w:ascii="Times New Roman" w:eastAsia="SimSun" w:hAnsi="Times New Roman" w:cs="Times New Roman"/>
          <w:color w:val="1F497D"/>
          <w:kern w:val="0"/>
          <w:sz w:val="22"/>
        </w:rPr>
      </w:pPr>
    </w:p>
    <w:p w14:paraId="3DC4F2FC" w14:textId="77777777" w:rsidR="00367EC4" w:rsidRDefault="00367EC4" w:rsidP="005E6537">
      <w:pPr>
        <w:widowControl/>
        <w:jc w:val="left"/>
        <w:rPr>
          <w:rFonts w:ascii="Times New Roman" w:eastAsia="SimSun" w:hAnsi="Times New Roman" w:cs="Times New Roman"/>
          <w:color w:val="1F497D"/>
          <w:kern w:val="0"/>
          <w:sz w:val="22"/>
        </w:rPr>
      </w:pPr>
    </w:p>
    <w:p w14:paraId="5FB3CC47" w14:textId="2B7189EC"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尊敬的厦门大学党委人才办：</w:t>
      </w:r>
    </w:p>
    <w:p w14:paraId="0FB0AE8B" w14:textId="77777777" w:rsidR="005E6537" w:rsidRPr="005E6537" w:rsidRDefault="005E6537" w:rsidP="005E6537">
      <w:pPr>
        <w:widowControl/>
        <w:jc w:val="left"/>
        <w:rPr>
          <w:rFonts w:ascii="Times New Roman" w:eastAsia="SimSun" w:hAnsi="Times New Roman" w:cs="Times New Roman"/>
          <w:color w:val="1F497D"/>
          <w:kern w:val="0"/>
          <w:sz w:val="22"/>
        </w:rPr>
      </w:pPr>
    </w:p>
    <w:p w14:paraId="0824C073" w14:textId="0E27F574"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您好！</w:t>
      </w:r>
      <w:r w:rsidR="00F702A8">
        <w:rPr>
          <w:rFonts w:ascii="Times New Roman" w:eastAsia="SimSun" w:hAnsi="Times New Roman" w:cs="Times New Roman" w:hint="eastAsia"/>
          <w:color w:val="1F497D"/>
          <w:kern w:val="0"/>
          <w:sz w:val="22"/>
        </w:rPr>
        <w:t>我是参加厦门大学南强青年论坛</w:t>
      </w:r>
      <w:r w:rsidR="00F702A8">
        <w:rPr>
          <w:rFonts w:ascii="Times New Roman" w:eastAsia="SimSun" w:hAnsi="Times New Roman" w:cs="Times New Roman" w:hint="eastAsia"/>
          <w:color w:val="1F497D"/>
          <w:kern w:val="0"/>
          <w:sz w:val="22"/>
        </w:rPr>
        <w:t>-</w:t>
      </w:r>
      <w:r w:rsidR="00F702A8">
        <w:rPr>
          <w:rFonts w:ascii="Times New Roman" w:eastAsia="SimSun" w:hAnsi="Times New Roman" w:cs="Times New Roman" w:hint="eastAsia"/>
          <w:color w:val="1F497D"/>
          <w:kern w:val="0"/>
          <w:sz w:val="22"/>
        </w:rPr>
        <w:t>创新创意学院分论坛的金刘超。</w:t>
      </w:r>
      <w:r w:rsidRPr="005E6537">
        <w:rPr>
          <w:rFonts w:ascii="Times New Roman" w:eastAsia="SimSun" w:hAnsi="Times New Roman" w:cs="Times New Roman"/>
          <w:color w:val="1F497D"/>
          <w:kern w:val="0"/>
          <w:sz w:val="22"/>
        </w:rPr>
        <w:t>我于收到贵校邀请函并提交参会回执后，依照要求填写了航班信息并购买了去程机票。然而，我后来才得知贵校的差旅报销政策中规定只能报销直飞航班的费用，而不能报销包含中转的航班。目前我所收到的报销款项仅按高铁二等座</w:t>
      </w:r>
      <w:r>
        <w:rPr>
          <w:rFonts w:ascii="Times New Roman" w:eastAsia="SimSun" w:hAnsi="Times New Roman" w:cs="Times New Roman" w:hint="eastAsia"/>
          <w:color w:val="1F497D"/>
          <w:kern w:val="0"/>
          <w:sz w:val="22"/>
        </w:rPr>
        <w:t>的最低</w:t>
      </w:r>
      <w:r w:rsidRPr="005E6537">
        <w:rPr>
          <w:rFonts w:ascii="Times New Roman" w:eastAsia="SimSun" w:hAnsi="Times New Roman" w:cs="Times New Roman"/>
          <w:color w:val="1F497D"/>
          <w:kern w:val="0"/>
          <w:sz w:val="22"/>
        </w:rPr>
        <w:t>标准报销，与我实际购票的金额差距较大</w:t>
      </w:r>
      <w:r w:rsidR="00F702A8">
        <w:rPr>
          <w:rFonts w:ascii="Times New Roman" w:eastAsia="SimSun" w:hAnsi="Times New Roman" w:cs="Times New Roman" w:hint="eastAsia"/>
          <w:color w:val="1F497D"/>
          <w:kern w:val="0"/>
          <w:sz w:val="22"/>
        </w:rPr>
        <w:t>（目前只报销了</w:t>
      </w:r>
      <w:r w:rsidR="00F702A8">
        <w:rPr>
          <w:rFonts w:ascii="Times New Roman" w:eastAsia="SimSun" w:hAnsi="Times New Roman" w:cs="Times New Roman" w:hint="eastAsia"/>
          <w:color w:val="1F497D"/>
          <w:kern w:val="0"/>
          <w:sz w:val="22"/>
        </w:rPr>
        <w:t>693</w:t>
      </w:r>
      <w:r w:rsidR="00F702A8">
        <w:rPr>
          <w:rFonts w:ascii="Times New Roman" w:eastAsia="SimSun" w:hAnsi="Times New Roman" w:cs="Times New Roman" w:hint="eastAsia"/>
          <w:color w:val="1F497D"/>
          <w:kern w:val="0"/>
          <w:sz w:val="22"/>
        </w:rPr>
        <w:t>元，往返总花销应该是</w:t>
      </w:r>
      <w:r w:rsidR="00F702A8" w:rsidRPr="00F702A8">
        <w:rPr>
          <w:rFonts w:ascii="Times New Roman" w:eastAsia="SimSun" w:hAnsi="Times New Roman" w:cs="Times New Roman"/>
          <w:color w:val="1F497D"/>
          <w:kern w:val="0"/>
          <w:sz w:val="22"/>
        </w:rPr>
        <w:t>1348</w:t>
      </w:r>
      <w:r w:rsidR="00F702A8">
        <w:rPr>
          <w:rFonts w:ascii="Times New Roman" w:eastAsia="SimSun" w:hAnsi="Times New Roman" w:cs="Times New Roman" w:hint="eastAsia"/>
          <w:color w:val="1F497D"/>
          <w:kern w:val="0"/>
          <w:sz w:val="22"/>
        </w:rPr>
        <w:t>元）。我也与学院老师沟通过这件事情，但是没有任何结果。</w:t>
      </w:r>
      <w:r w:rsidRPr="005E6537">
        <w:rPr>
          <w:rFonts w:ascii="Times New Roman" w:eastAsia="SimSun" w:hAnsi="Times New Roman" w:cs="Times New Roman"/>
          <w:color w:val="1F497D"/>
          <w:kern w:val="0"/>
          <w:sz w:val="22"/>
        </w:rPr>
        <w:t>因此希望能得到贵办的协助解决此问题。</w:t>
      </w:r>
    </w:p>
    <w:p w14:paraId="04F7A6DD" w14:textId="77777777" w:rsidR="005E6537" w:rsidRPr="005E6537" w:rsidRDefault="005E6537" w:rsidP="005E6537">
      <w:pPr>
        <w:widowControl/>
        <w:jc w:val="left"/>
        <w:rPr>
          <w:rFonts w:ascii="Times New Roman" w:eastAsia="SimSun" w:hAnsi="Times New Roman" w:cs="Times New Roman"/>
          <w:color w:val="1F497D"/>
          <w:kern w:val="0"/>
          <w:sz w:val="22"/>
        </w:rPr>
      </w:pPr>
    </w:p>
    <w:p w14:paraId="2BC930C5" w14:textId="77777777"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具体情况如下：</w:t>
      </w:r>
    </w:p>
    <w:p w14:paraId="7D1E5928" w14:textId="67EC197F" w:rsidR="005E6537" w:rsidRPr="005E6537" w:rsidRDefault="005E6537" w:rsidP="005E6537">
      <w:pPr>
        <w:pStyle w:val="af0"/>
        <w:widowControl/>
        <w:numPr>
          <w:ilvl w:val="0"/>
          <w:numId w:val="62"/>
        </w:numPr>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当时我在购买去程机票时，并未提前知悉有直飞航班报销的限制。在得知该报销规则后，我已</w:t>
      </w:r>
      <w:r>
        <w:rPr>
          <w:rFonts w:ascii="Times New Roman" w:eastAsia="SimSun" w:hAnsi="Times New Roman" w:cs="Times New Roman" w:hint="eastAsia"/>
          <w:color w:val="1F497D"/>
          <w:kern w:val="0"/>
          <w:sz w:val="22"/>
        </w:rPr>
        <w:t>购买了</w:t>
      </w:r>
      <w:r w:rsidRPr="005E6537">
        <w:rPr>
          <w:rFonts w:ascii="Times New Roman" w:eastAsia="SimSun" w:hAnsi="Times New Roman" w:cs="Times New Roman"/>
          <w:color w:val="1F497D"/>
          <w:kern w:val="0"/>
          <w:sz w:val="22"/>
        </w:rPr>
        <w:t>去程机票。</w:t>
      </w:r>
    </w:p>
    <w:p w14:paraId="104F5071" w14:textId="77777777" w:rsidR="005E6537" w:rsidRPr="005E6537" w:rsidRDefault="005E6537" w:rsidP="005E6537">
      <w:pPr>
        <w:pStyle w:val="af0"/>
        <w:widowControl/>
        <w:numPr>
          <w:ilvl w:val="0"/>
          <w:numId w:val="62"/>
        </w:numPr>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即便按报销标准执行，我应当报销港澳台地区至内地城市的机票费用，即我从香港飞往成都的机票费用。目前收到的报销并未按照这个标准执行，显然是不合理的。</w:t>
      </w:r>
    </w:p>
    <w:p w14:paraId="4DCDAABC" w14:textId="3F8E8028" w:rsidR="005E6537" w:rsidRPr="005E6537" w:rsidRDefault="005E6537" w:rsidP="005E6537">
      <w:pPr>
        <w:pStyle w:val="af0"/>
        <w:widowControl/>
        <w:numPr>
          <w:ilvl w:val="0"/>
          <w:numId w:val="62"/>
        </w:numPr>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邀请函附加材料仅提到报销额度上限（</w:t>
      </w:r>
      <w:r w:rsidRPr="005E6537">
        <w:rPr>
          <w:rFonts w:ascii="Times New Roman" w:eastAsia="SimSun" w:hAnsi="Times New Roman" w:cs="Times New Roman"/>
          <w:color w:val="1F497D"/>
          <w:kern w:val="0"/>
          <w:sz w:val="22"/>
        </w:rPr>
        <w:t>5</w:t>
      </w:r>
      <w:r>
        <w:rPr>
          <w:rFonts w:ascii="Times New Roman" w:eastAsia="SimSun" w:hAnsi="Times New Roman" w:cs="Times New Roman" w:hint="eastAsia"/>
          <w:color w:val="1F497D"/>
          <w:kern w:val="0"/>
          <w:sz w:val="22"/>
        </w:rPr>
        <w:t>千</w:t>
      </w:r>
      <w:r w:rsidRPr="005E6537">
        <w:rPr>
          <w:rFonts w:ascii="Times New Roman" w:eastAsia="SimSun" w:hAnsi="Times New Roman" w:cs="Times New Roman"/>
          <w:color w:val="1F497D"/>
          <w:kern w:val="0"/>
          <w:sz w:val="22"/>
        </w:rPr>
        <w:t>元人民币的标准），并未详细说明具体报销要求。在得知后续要求之前，我选择了较便宜的中转航班，原本的直飞航班价格更高。我是在后期才得知不能报销中转航班。</w:t>
      </w:r>
    </w:p>
    <w:p w14:paraId="661BC42A" w14:textId="497B0E3A"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我购买的是机票，但报销的却是动车票，这两者的价格有较大差异。选择飞机或动车应是参会者自行决定的，学校对此并无限制。如果我提前知道报销限制，我自然不会选择与规定不符的行程。因此，这次报销差异不应由我承担。此外，我所购买的机票总价</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928</w:t>
      </w:r>
      <w:r>
        <w:rPr>
          <w:rFonts w:ascii="Times New Roman" w:eastAsia="SimSun" w:hAnsi="Times New Roman" w:cs="Times New Roman" w:hint="eastAsia"/>
          <w:color w:val="1F497D"/>
          <w:kern w:val="0"/>
          <w:sz w:val="22"/>
        </w:rPr>
        <w:t>元）</w:t>
      </w:r>
      <w:r w:rsidRPr="005E6537">
        <w:rPr>
          <w:rFonts w:ascii="Times New Roman" w:eastAsia="SimSun" w:hAnsi="Times New Roman" w:cs="Times New Roman"/>
          <w:color w:val="1F497D"/>
          <w:kern w:val="0"/>
          <w:sz w:val="22"/>
        </w:rPr>
        <w:t>也远低于</w:t>
      </w:r>
      <w:r w:rsidRPr="005E6537">
        <w:rPr>
          <w:rFonts w:ascii="Times New Roman" w:eastAsia="SimSun" w:hAnsi="Times New Roman" w:cs="Times New Roman"/>
          <w:color w:val="1F497D"/>
          <w:kern w:val="0"/>
          <w:sz w:val="22"/>
        </w:rPr>
        <w:t>5,000</w:t>
      </w:r>
      <w:r w:rsidRPr="005E6537">
        <w:rPr>
          <w:rFonts w:ascii="Times New Roman" w:eastAsia="SimSun" w:hAnsi="Times New Roman" w:cs="Times New Roman"/>
          <w:color w:val="1F497D"/>
          <w:kern w:val="0"/>
          <w:sz w:val="22"/>
        </w:rPr>
        <w:t>元的报销额度上限，目前报销金额过低，未能覆盖实际支出。</w:t>
      </w:r>
    </w:p>
    <w:p w14:paraId="52415F3D" w14:textId="77777777" w:rsidR="005E6537" w:rsidRPr="005E6537" w:rsidRDefault="005E6537" w:rsidP="005E6537">
      <w:pPr>
        <w:widowControl/>
        <w:jc w:val="left"/>
        <w:rPr>
          <w:rFonts w:ascii="Times New Roman" w:eastAsia="SimSun" w:hAnsi="Times New Roman" w:cs="Times New Roman"/>
          <w:color w:val="1F497D"/>
          <w:kern w:val="0"/>
          <w:sz w:val="22"/>
        </w:rPr>
      </w:pPr>
    </w:p>
    <w:p w14:paraId="30EF9B27" w14:textId="77777777"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敬请贵办协助解决此问题，非常感谢！</w:t>
      </w:r>
    </w:p>
    <w:p w14:paraId="731FE189" w14:textId="77777777" w:rsidR="005E6537" w:rsidRPr="005E6537" w:rsidRDefault="005E6537" w:rsidP="005E6537">
      <w:pPr>
        <w:widowControl/>
        <w:jc w:val="left"/>
        <w:rPr>
          <w:rFonts w:ascii="Times New Roman" w:eastAsia="SimSun" w:hAnsi="Times New Roman" w:cs="Times New Roman"/>
          <w:color w:val="1F497D"/>
          <w:kern w:val="0"/>
          <w:sz w:val="22"/>
        </w:rPr>
      </w:pPr>
    </w:p>
    <w:p w14:paraId="30617BE7" w14:textId="7997B1E5"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祝好，</w:t>
      </w:r>
    </w:p>
    <w:p w14:paraId="4BC86C22" w14:textId="6EB72E56"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DC170CD" w14:textId="77777777" w:rsidR="005E6537" w:rsidRDefault="005E6537" w:rsidP="005E6537">
      <w:pPr>
        <w:widowControl/>
        <w:jc w:val="left"/>
        <w:rPr>
          <w:rFonts w:ascii="Times New Roman" w:eastAsia="SimSun" w:hAnsi="Times New Roman" w:cs="Times New Roman"/>
          <w:color w:val="1F497D"/>
          <w:kern w:val="0"/>
          <w:sz w:val="22"/>
        </w:rPr>
      </w:pPr>
    </w:p>
    <w:p w14:paraId="093D7CEF" w14:textId="26DB1500" w:rsidR="005E6537" w:rsidRDefault="005E6537" w:rsidP="005E653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Dr. </w:t>
      </w:r>
      <w:r w:rsidRPr="005E6537">
        <w:rPr>
          <w:rFonts w:ascii="Times New Roman" w:eastAsia="SimSun" w:hAnsi="Times New Roman" w:cs="Times New Roman"/>
          <w:color w:val="1F497D"/>
          <w:kern w:val="0"/>
          <w:sz w:val="22"/>
        </w:rPr>
        <w:t>Jiang</w:t>
      </w:r>
      <w:r w:rsidRPr="00BF7393">
        <w:rPr>
          <w:rFonts w:ascii="Times New Roman" w:eastAsia="SimSun" w:hAnsi="Times New Roman" w:cs="Times New Roman"/>
          <w:color w:val="1F497D"/>
          <w:kern w:val="0"/>
          <w:sz w:val="22"/>
        </w:rPr>
        <w:t>,</w:t>
      </w:r>
    </w:p>
    <w:p w14:paraId="16EE8E94" w14:textId="77777777" w:rsidR="005E6537" w:rsidRDefault="005E6537" w:rsidP="005E6537">
      <w:pPr>
        <w:widowControl/>
        <w:jc w:val="left"/>
        <w:rPr>
          <w:rFonts w:ascii="Times New Roman" w:eastAsia="SimSun" w:hAnsi="Times New Roman" w:cs="Times New Roman"/>
          <w:color w:val="1F497D"/>
          <w:kern w:val="0"/>
          <w:sz w:val="22"/>
        </w:rPr>
      </w:pPr>
    </w:p>
    <w:p w14:paraId="7D387CEB" w14:textId="62B10C6B"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I hope this email finds you well.</w:t>
      </w:r>
      <w:r>
        <w:rPr>
          <w:rFonts w:ascii="Times New Roman" w:eastAsia="SimSun" w:hAnsi="Times New Roman" w:cs="Times New Roman" w:hint="eastAsia"/>
          <w:color w:val="1F497D"/>
          <w:kern w:val="0"/>
          <w:sz w:val="22"/>
        </w:rPr>
        <w:t xml:space="preserve"> 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m Liuchao Jin from SCUPI 2018.</w:t>
      </w:r>
      <w:r w:rsidRPr="005E6537">
        <w:rPr>
          <w:rFonts w:ascii="Times New Roman" w:eastAsia="SimSun" w:hAnsi="Times New Roman" w:cs="Times New Roman"/>
          <w:color w:val="1F497D"/>
          <w:kern w:val="0"/>
          <w:sz w:val="22"/>
        </w:rPr>
        <w:t xml:space="preserve"> I recently heard the wonderful news that you will be joining HKUST as an Assistant Professor in 2025. Congratulations on this exciting new chapter!</w:t>
      </w:r>
    </w:p>
    <w:p w14:paraId="7B1D412C" w14:textId="77777777" w:rsidR="005E6537" w:rsidRPr="005E6537" w:rsidRDefault="005E6537" w:rsidP="005E6537">
      <w:pPr>
        <w:widowControl/>
        <w:jc w:val="left"/>
        <w:rPr>
          <w:rFonts w:ascii="Times New Roman" w:eastAsia="SimSun" w:hAnsi="Times New Roman" w:cs="Times New Roman"/>
          <w:color w:val="1F497D"/>
          <w:kern w:val="0"/>
          <w:sz w:val="22"/>
        </w:rPr>
      </w:pPr>
    </w:p>
    <w:p w14:paraId="2C5A344A" w14:textId="76E65AEE"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 xml:space="preserve">As I am currently based in Hong Kong, I wanted to extend a warm welcome to you. If you need any </w:t>
      </w:r>
      <w:r>
        <w:rPr>
          <w:rFonts w:ascii="Times New Roman" w:eastAsia="SimSun" w:hAnsi="Times New Roman" w:cs="Times New Roman" w:hint="eastAsia"/>
          <w:color w:val="1F497D"/>
          <w:kern w:val="0"/>
          <w:sz w:val="22"/>
        </w:rPr>
        <w:t>help</w:t>
      </w:r>
      <w:r w:rsidRPr="005E6537">
        <w:rPr>
          <w:rFonts w:ascii="Times New Roman" w:eastAsia="SimSun" w:hAnsi="Times New Roman" w:cs="Times New Roman"/>
          <w:color w:val="1F497D"/>
          <w:kern w:val="0"/>
          <w:sz w:val="22"/>
        </w:rPr>
        <w:t xml:space="preserve"> or have any questions about settling in here, please don</w:t>
      </w:r>
      <w:r>
        <w:rPr>
          <w:rFonts w:ascii="Times New Roman" w:eastAsia="SimSun" w:hAnsi="Times New Roman" w:cs="Times New Roman"/>
          <w:color w:val="1F497D"/>
          <w:kern w:val="0"/>
          <w:sz w:val="22"/>
        </w:rPr>
        <w:t>’</w:t>
      </w:r>
      <w:r w:rsidRPr="005E6537">
        <w:rPr>
          <w:rFonts w:ascii="Times New Roman" w:eastAsia="SimSun" w:hAnsi="Times New Roman" w:cs="Times New Roman"/>
          <w:color w:val="1F497D"/>
          <w:kern w:val="0"/>
          <w:sz w:val="22"/>
        </w:rPr>
        <w:t>t hesitate to reach out. It would be great to connect when you arrive, and I look forward to seeing you in person.</w:t>
      </w:r>
    </w:p>
    <w:p w14:paraId="1B94C5BD" w14:textId="77777777" w:rsidR="005E6537" w:rsidRPr="005E6537" w:rsidRDefault="005E6537" w:rsidP="005E6537">
      <w:pPr>
        <w:widowControl/>
        <w:jc w:val="left"/>
        <w:rPr>
          <w:rFonts w:ascii="Times New Roman" w:eastAsia="SimSun" w:hAnsi="Times New Roman" w:cs="Times New Roman"/>
          <w:color w:val="1F497D"/>
          <w:kern w:val="0"/>
          <w:sz w:val="22"/>
        </w:rPr>
      </w:pPr>
    </w:p>
    <w:p w14:paraId="03816C37" w14:textId="3572A8BF" w:rsid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Wishing you all the best with your upcoming transition, and I’m sure you will have a fantastic time here!</w:t>
      </w:r>
    </w:p>
    <w:p w14:paraId="132242AA" w14:textId="77777777" w:rsidR="005E6537" w:rsidRPr="008748CC" w:rsidRDefault="005E6537" w:rsidP="005E6537">
      <w:pPr>
        <w:widowControl/>
        <w:jc w:val="left"/>
        <w:rPr>
          <w:rFonts w:ascii="Times New Roman" w:eastAsia="SimSun" w:hAnsi="Times New Roman" w:cs="Times New Roman"/>
          <w:color w:val="1F497D"/>
          <w:kern w:val="0"/>
          <w:sz w:val="22"/>
        </w:rPr>
      </w:pPr>
    </w:p>
    <w:p w14:paraId="17213D7E" w14:textId="77777777"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40D77F" w14:textId="77777777"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3CC0A75" w14:textId="0DA4E04C" w:rsidR="00717DE5" w:rsidRDefault="00717DE5" w:rsidP="00717DE5">
      <w:pPr>
        <w:widowControl/>
        <w:jc w:val="left"/>
        <w:rPr>
          <w:rFonts w:ascii="Times New Roman" w:eastAsia="SimSun" w:hAnsi="Times New Roman" w:cs="Times New Roman"/>
          <w:color w:val="1F497D"/>
          <w:kern w:val="0"/>
          <w:sz w:val="22"/>
        </w:rPr>
      </w:pPr>
    </w:p>
    <w:p w14:paraId="39A9CFC4" w14:textId="77777777" w:rsidR="00717DE5" w:rsidRDefault="00717DE5" w:rsidP="00004513">
      <w:pPr>
        <w:widowControl/>
        <w:jc w:val="left"/>
        <w:rPr>
          <w:rFonts w:ascii="Times New Roman" w:eastAsia="SimSun" w:hAnsi="Times New Roman" w:cs="Times New Roman"/>
          <w:color w:val="1F497D"/>
          <w:kern w:val="0"/>
          <w:sz w:val="22"/>
        </w:rPr>
      </w:pPr>
    </w:p>
    <w:p w14:paraId="5035F3DF" w14:textId="77777777" w:rsidR="00717DE5" w:rsidRDefault="00717DE5" w:rsidP="00004513">
      <w:pPr>
        <w:widowControl/>
        <w:jc w:val="left"/>
        <w:rPr>
          <w:rFonts w:ascii="Times New Roman" w:eastAsia="SimSun" w:hAnsi="Times New Roman" w:cs="Times New Roman"/>
          <w:color w:val="1F497D"/>
          <w:kern w:val="0"/>
          <w:sz w:val="22"/>
        </w:rPr>
      </w:pPr>
    </w:p>
    <w:p w14:paraId="1063A8AA" w14:textId="42945963" w:rsidR="00004513" w:rsidRDefault="00004513" w:rsidP="0000451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A4A3B9A" w14:textId="77777777" w:rsidR="00004513" w:rsidRDefault="00004513" w:rsidP="00004513">
      <w:pPr>
        <w:widowControl/>
        <w:jc w:val="left"/>
        <w:rPr>
          <w:rFonts w:ascii="Times New Roman" w:eastAsia="SimSun" w:hAnsi="Times New Roman" w:cs="Times New Roman"/>
          <w:color w:val="1F497D"/>
          <w:kern w:val="0"/>
          <w:sz w:val="22"/>
        </w:rPr>
      </w:pPr>
    </w:p>
    <w:p w14:paraId="05BAB3ED" w14:textId="100D14A7" w:rsidR="00A41067" w:rsidRPr="00A41067" w:rsidRDefault="00A41067" w:rsidP="00A4106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is the link to updated files: </w:t>
      </w:r>
      <w:hyperlink r:id="rId51" w:history="1">
        <w:r w:rsidRPr="00491C85">
          <w:rPr>
            <w:rStyle w:val="ae"/>
            <w:rFonts w:ascii="Times New Roman" w:eastAsia="SimSun" w:hAnsi="Times New Roman" w:cs="Times New Roman"/>
            <w:kern w:val="0"/>
            <w:sz w:val="22"/>
          </w:rPr>
          <w:t>https://drive.google.com/drive/folders/1W-gsnQ_pa_V9kpg_35wMaMgZuX_zPbh1?usp=sharing</w:t>
        </w:r>
      </w:hyperlink>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br/>
      </w:r>
      <w:r>
        <w:rPr>
          <w:rFonts w:ascii="Times New Roman" w:eastAsia="SimSun" w:hAnsi="Times New Roman" w:cs="Times New Roman"/>
          <w:color w:val="1F497D"/>
          <w:kern w:val="0"/>
          <w:sz w:val="22"/>
        </w:rPr>
        <w:br/>
      </w:r>
      <w:r w:rsidRPr="00A41067">
        <w:rPr>
          <w:rFonts w:ascii="Times New Roman" w:eastAsia="SimSun" w:hAnsi="Times New Roman" w:cs="Times New Roman"/>
          <w:color w:val="1F497D"/>
          <w:kern w:val="0"/>
          <w:sz w:val="22"/>
        </w:rPr>
        <w:t>I have finished updating Sections 6.3(a) and 6.5</w:t>
      </w:r>
      <w:r>
        <w:rPr>
          <w:rFonts w:ascii="Times New Roman" w:eastAsia="SimSun" w:hAnsi="Times New Roman" w:cs="Times New Roman" w:hint="eastAsia"/>
          <w:color w:val="1F497D"/>
          <w:kern w:val="0"/>
          <w:sz w:val="22"/>
        </w:rPr>
        <w:t xml:space="preserve"> (file: </w:t>
      </w:r>
      <w:r w:rsidRPr="00A41067">
        <w:rPr>
          <w:rFonts w:ascii="Times New Roman" w:eastAsia="SimSun" w:hAnsi="Times New Roman" w:cs="Times New Roman"/>
          <w:color w:val="1F497D"/>
          <w:kern w:val="0"/>
          <w:sz w:val="22"/>
        </w:rPr>
        <w:t>CRF7G-draft_v2.doc</w:t>
      </w:r>
      <w:r>
        <w:rPr>
          <w:rFonts w:ascii="Times New Roman" w:eastAsia="SimSun" w:hAnsi="Times New Roman" w:cs="Times New Roman" w:hint="eastAsia"/>
          <w:color w:val="1F497D"/>
          <w:kern w:val="0"/>
          <w:sz w:val="22"/>
        </w:rPr>
        <w:t>)</w:t>
      </w:r>
      <w:r w:rsidRPr="00A41067">
        <w:rPr>
          <w:rFonts w:ascii="Times New Roman" w:eastAsia="SimSun" w:hAnsi="Times New Roman" w:cs="Times New Roman"/>
          <w:color w:val="1F497D"/>
          <w:kern w:val="0"/>
          <w:sz w:val="22"/>
        </w:rPr>
        <w:t>, along with the conference paper for Prof. Song</w:t>
      </w:r>
      <w:r>
        <w:rPr>
          <w:rFonts w:ascii="Times New Roman" w:eastAsia="SimSun" w:hAnsi="Times New Roman" w:cs="Times New Roman" w:hint="eastAsia"/>
          <w:color w:val="1F497D"/>
          <w:kern w:val="0"/>
          <w:sz w:val="22"/>
        </w:rPr>
        <w:t xml:space="preserve"> (file: C08.pdf and C09.pdf)</w:t>
      </w:r>
      <w:r w:rsidRPr="00A41067">
        <w:rPr>
          <w:rFonts w:ascii="Times New Roman" w:eastAsia="SimSun" w:hAnsi="Times New Roman" w:cs="Times New Roman"/>
          <w:color w:val="1F497D"/>
          <w:kern w:val="0"/>
          <w:sz w:val="22"/>
        </w:rPr>
        <w:t>. However, I believe their conference paper may not be suitable for this midterm check since they did not claim the funding in their abstract. If you agree, you may consider deleting the related files and content in the table.</w:t>
      </w:r>
    </w:p>
    <w:p w14:paraId="6695482A" w14:textId="77777777" w:rsidR="00A41067" w:rsidRPr="00A41067" w:rsidRDefault="00A41067" w:rsidP="00A41067">
      <w:pPr>
        <w:widowControl/>
        <w:jc w:val="left"/>
        <w:rPr>
          <w:rFonts w:ascii="Times New Roman" w:eastAsia="SimSun" w:hAnsi="Times New Roman" w:cs="Times New Roman"/>
          <w:color w:val="1F497D"/>
          <w:kern w:val="0"/>
          <w:sz w:val="22"/>
        </w:rPr>
      </w:pPr>
    </w:p>
    <w:p w14:paraId="07FE4E86" w14:textId="77777777" w:rsidR="00A41067" w:rsidRPr="00A41067" w:rsidRDefault="00A41067" w:rsidP="00A41067">
      <w:pPr>
        <w:widowControl/>
        <w:jc w:val="left"/>
        <w:rPr>
          <w:rFonts w:ascii="Times New Roman" w:eastAsia="SimSun" w:hAnsi="Times New Roman" w:cs="Times New Roman"/>
          <w:color w:val="1F497D"/>
          <w:kern w:val="0"/>
          <w:sz w:val="22"/>
        </w:rPr>
      </w:pPr>
      <w:r w:rsidRPr="00A41067">
        <w:rPr>
          <w:rFonts w:ascii="Times New Roman" w:eastAsia="SimSun" w:hAnsi="Times New Roman" w:cs="Times New Roman"/>
          <w:color w:val="1F497D"/>
          <w:kern w:val="0"/>
          <w:sz w:val="22"/>
        </w:rPr>
        <w:t>Please let me know if you would like any further modifications or if you have other suggestions.</w:t>
      </w:r>
    </w:p>
    <w:p w14:paraId="4217274C" w14:textId="77777777" w:rsidR="00A41067" w:rsidRPr="00A41067" w:rsidRDefault="00A41067" w:rsidP="00A41067">
      <w:pPr>
        <w:widowControl/>
        <w:jc w:val="left"/>
        <w:rPr>
          <w:rFonts w:ascii="Times New Roman" w:eastAsia="SimSun" w:hAnsi="Times New Roman" w:cs="Times New Roman"/>
          <w:color w:val="1F497D"/>
          <w:kern w:val="0"/>
          <w:sz w:val="22"/>
        </w:rPr>
      </w:pPr>
    </w:p>
    <w:p w14:paraId="048ACDB2" w14:textId="0D4B666E" w:rsidR="00004513" w:rsidRDefault="00A41067" w:rsidP="00A41067">
      <w:pPr>
        <w:widowControl/>
        <w:jc w:val="left"/>
        <w:rPr>
          <w:rFonts w:ascii="Times New Roman" w:eastAsia="SimSun" w:hAnsi="Times New Roman" w:cs="Times New Roman"/>
          <w:color w:val="1F497D"/>
          <w:kern w:val="0"/>
          <w:sz w:val="22"/>
        </w:rPr>
      </w:pPr>
      <w:r w:rsidRPr="00A41067">
        <w:rPr>
          <w:rFonts w:ascii="Times New Roman" w:eastAsia="SimSun" w:hAnsi="Times New Roman" w:cs="Times New Roman"/>
          <w:color w:val="1F497D"/>
          <w:kern w:val="0"/>
          <w:sz w:val="22"/>
        </w:rPr>
        <w:t>Thank you for your guidance.</w:t>
      </w:r>
    </w:p>
    <w:p w14:paraId="7D864B1E" w14:textId="77777777" w:rsidR="00A41067" w:rsidRPr="008748CC" w:rsidRDefault="00A41067" w:rsidP="00A41067">
      <w:pPr>
        <w:widowControl/>
        <w:jc w:val="left"/>
        <w:rPr>
          <w:rFonts w:ascii="Times New Roman" w:eastAsia="SimSun" w:hAnsi="Times New Roman" w:cs="Times New Roman"/>
          <w:color w:val="1F497D"/>
          <w:kern w:val="0"/>
          <w:sz w:val="22"/>
        </w:rPr>
      </w:pPr>
    </w:p>
    <w:p w14:paraId="5C01C728" w14:textId="77777777" w:rsidR="00004513" w:rsidRDefault="00004513" w:rsidP="0000451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422ACA" w14:textId="77777777" w:rsidR="00004513" w:rsidRDefault="00004513" w:rsidP="0000451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8D4E273" w14:textId="77777777" w:rsidR="00004513" w:rsidRDefault="00004513" w:rsidP="00AF711F">
      <w:pPr>
        <w:widowControl/>
        <w:jc w:val="left"/>
        <w:rPr>
          <w:rFonts w:ascii="Times New Roman" w:eastAsia="SimSun" w:hAnsi="Times New Roman" w:cs="Times New Roman"/>
          <w:color w:val="1F497D"/>
          <w:kern w:val="0"/>
          <w:sz w:val="22"/>
        </w:rPr>
      </w:pPr>
    </w:p>
    <w:p w14:paraId="3EF9CE14" w14:textId="77777777" w:rsidR="00004513" w:rsidRDefault="00004513" w:rsidP="00AF711F">
      <w:pPr>
        <w:widowControl/>
        <w:jc w:val="left"/>
        <w:rPr>
          <w:rFonts w:ascii="Times New Roman" w:eastAsia="SimSun" w:hAnsi="Times New Roman" w:cs="Times New Roman"/>
          <w:color w:val="1F497D"/>
          <w:kern w:val="0"/>
          <w:sz w:val="22"/>
        </w:rPr>
      </w:pPr>
    </w:p>
    <w:p w14:paraId="017C2332" w14:textId="0A000CDA" w:rsidR="00AF711F" w:rsidRDefault="00AF711F" w:rsidP="00AF711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25ED83C" w14:textId="77777777" w:rsidR="00AF711F" w:rsidRDefault="00AF711F" w:rsidP="00AF711F">
      <w:pPr>
        <w:widowControl/>
        <w:jc w:val="left"/>
        <w:rPr>
          <w:rFonts w:ascii="Times New Roman" w:eastAsia="SimSun" w:hAnsi="Times New Roman" w:cs="Times New Roman"/>
          <w:color w:val="1F497D"/>
          <w:kern w:val="0"/>
          <w:sz w:val="22"/>
        </w:rPr>
      </w:pPr>
    </w:p>
    <w:p w14:paraId="59620D0B" w14:textId="29BCDC9C" w:rsidR="00AF711F" w:rsidRPr="00CB1703" w:rsidRDefault="00AF711F" w:rsidP="00AF711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have asked Prof. Song to provide these three documents. I will send to you after finished.</w:t>
      </w:r>
    </w:p>
    <w:p w14:paraId="219B444D" w14:textId="77777777" w:rsidR="00AF711F" w:rsidRPr="008748CC" w:rsidRDefault="00AF711F" w:rsidP="00AF711F">
      <w:pPr>
        <w:widowControl/>
        <w:jc w:val="left"/>
        <w:rPr>
          <w:rFonts w:ascii="Times New Roman" w:eastAsia="SimSun" w:hAnsi="Times New Roman" w:cs="Times New Roman"/>
          <w:color w:val="1F497D"/>
          <w:kern w:val="0"/>
          <w:sz w:val="22"/>
        </w:rPr>
      </w:pPr>
    </w:p>
    <w:p w14:paraId="5C9807A0" w14:textId="77777777" w:rsidR="00AF711F" w:rsidRDefault="00AF711F" w:rsidP="00AF711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69742B" w14:textId="77777777" w:rsidR="00AF711F" w:rsidRDefault="00AF711F" w:rsidP="00AF711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9001480" w14:textId="77777777" w:rsidR="00AF711F" w:rsidRDefault="00AF711F" w:rsidP="007C5372">
      <w:pPr>
        <w:widowControl/>
        <w:jc w:val="left"/>
        <w:rPr>
          <w:rFonts w:ascii="Times New Roman" w:eastAsia="SimSun" w:hAnsi="Times New Roman" w:cs="Times New Roman"/>
          <w:color w:val="1F497D"/>
          <w:kern w:val="0"/>
          <w:sz w:val="22"/>
        </w:rPr>
      </w:pPr>
    </w:p>
    <w:p w14:paraId="24E85E73" w14:textId="77777777" w:rsidR="00AF711F" w:rsidRDefault="00AF711F" w:rsidP="007C5372">
      <w:pPr>
        <w:widowControl/>
        <w:jc w:val="left"/>
        <w:rPr>
          <w:rFonts w:ascii="Times New Roman" w:eastAsia="SimSun" w:hAnsi="Times New Roman" w:cs="Times New Roman"/>
          <w:color w:val="1F497D"/>
          <w:kern w:val="0"/>
          <w:sz w:val="22"/>
        </w:rPr>
      </w:pPr>
    </w:p>
    <w:p w14:paraId="1056B6C1" w14:textId="431F5ABA" w:rsidR="007C5372" w:rsidRDefault="007C5372" w:rsidP="007C537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9ADBC9D" w14:textId="77777777" w:rsidR="007C5372" w:rsidRDefault="007C5372" w:rsidP="007C5372">
      <w:pPr>
        <w:widowControl/>
        <w:jc w:val="left"/>
        <w:rPr>
          <w:rFonts w:ascii="Times New Roman" w:eastAsia="SimSun" w:hAnsi="Times New Roman" w:cs="Times New Roman"/>
          <w:color w:val="1F497D"/>
          <w:kern w:val="0"/>
          <w:sz w:val="22"/>
        </w:rPr>
      </w:pPr>
    </w:p>
    <w:p w14:paraId="2906E716" w14:textId="6F048A52"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cause Prof. Chen had three conf. paper for the same conference. So, I combined them in the same row (</w:t>
      </w:r>
      <w:r w:rsidRPr="007C5372">
        <w:rPr>
          <w:rFonts w:ascii="Times New Roman" w:eastAsia="SimSun" w:hAnsi="Times New Roman" w:cs="Times New Roman"/>
          <w:color w:val="1F497D"/>
          <w:kern w:val="0"/>
          <w:sz w:val="22"/>
        </w:rPr>
        <w:t>November/2023/Boston, United States</w:t>
      </w:r>
      <w:r>
        <w:rPr>
          <w:rFonts w:ascii="Times New Roman" w:eastAsia="SimSun" w:hAnsi="Times New Roman" w:cs="Times New Roman" w:hint="eastAsia"/>
          <w:color w:val="1F497D"/>
          <w:kern w:val="0"/>
          <w:sz w:val="22"/>
        </w:rPr>
        <w:t>). Do you think I need to split the table or combine the files for the three papers from Prof. Che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p>
    <w:p w14:paraId="7B062980" w14:textId="77777777" w:rsidR="007C5372" w:rsidRDefault="007C5372" w:rsidP="007C5372">
      <w:pPr>
        <w:widowControl/>
        <w:jc w:val="left"/>
        <w:rPr>
          <w:rFonts w:ascii="Times New Roman" w:eastAsia="SimSun" w:hAnsi="Times New Roman" w:cs="Times New Roman"/>
          <w:color w:val="1F497D"/>
          <w:kern w:val="0"/>
          <w:sz w:val="22"/>
        </w:rPr>
      </w:pPr>
    </w:p>
    <w:p w14:paraId="720DBD04" w14:textId="3931369D"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n addition, Prof. Song did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provide the supporting documentation for his conference, which is listed in the last row of the table. He also has three conf. paper for that conference.</w:t>
      </w:r>
    </w:p>
    <w:p w14:paraId="61D3BAD2" w14:textId="77777777" w:rsidR="007C5372" w:rsidRDefault="007C5372" w:rsidP="007C5372">
      <w:pPr>
        <w:widowControl/>
        <w:jc w:val="left"/>
        <w:rPr>
          <w:rFonts w:ascii="Times New Roman" w:eastAsia="SimSun" w:hAnsi="Times New Roman" w:cs="Times New Roman"/>
          <w:color w:val="1F497D"/>
          <w:kern w:val="0"/>
          <w:sz w:val="22"/>
        </w:rPr>
      </w:pPr>
    </w:p>
    <w:p w14:paraId="73D5586F" w14:textId="72646600"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And I will prepare Section</w:t>
      </w:r>
      <w:r>
        <w:rPr>
          <w:rFonts w:ascii="Times New Roman" w:eastAsia="SimSun" w:hAnsi="Times New Roman" w:cs="Times New Roman"/>
          <w:color w:val="1F497D"/>
          <w:kern w:val="0"/>
          <w:sz w:val="22"/>
        </w:rPr>
        <w:t>s</w:t>
      </w:r>
      <w:r>
        <w:rPr>
          <w:rFonts w:ascii="Times New Roman" w:eastAsia="SimSun" w:hAnsi="Times New Roman" w:cs="Times New Roman" w:hint="eastAsia"/>
          <w:color w:val="1F497D"/>
          <w:kern w:val="0"/>
          <w:sz w:val="22"/>
        </w:rPr>
        <w:t xml:space="preserve"> 6.3(a) and 6.5.</w:t>
      </w:r>
    </w:p>
    <w:p w14:paraId="6551C542" w14:textId="77777777" w:rsidR="007C5372" w:rsidRDefault="007C5372" w:rsidP="007C5372">
      <w:pPr>
        <w:widowControl/>
        <w:jc w:val="left"/>
        <w:rPr>
          <w:rFonts w:ascii="Times New Roman" w:eastAsia="SimSun" w:hAnsi="Times New Roman" w:cs="Times New Roman"/>
          <w:color w:val="1F497D"/>
          <w:kern w:val="0"/>
          <w:sz w:val="22"/>
        </w:rPr>
      </w:pPr>
    </w:p>
    <w:p w14:paraId="3CCD6F4F" w14:textId="045707C8" w:rsidR="007C5372" w:rsidRPr="00CB1703"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Looking forward to your reply. </w:t>
      </w:r>
    </w:p>
    <w:p w14:paraId="14192D3B" w14:textId="77777777" w:rsidR="007C5372" w:rsidRPr="008748CC" w:rsidRDefault="007C5372" w:rsidP="007C5372">
      <w:pPr>
        <w:widowControl/>
        <w:jc w:val="left"/>
        <w:rPr>
          <w:rFonts w:ascii="Times New Roman" w:eastAsia="SimSun" w:hAnsi="Times New Roman" w:cs="Times New Roman"/>
          <w:color w:val="1F497D"/>
          <w:kern w:val="0"/>
          <w:sz w:val="22"/>
        </w:rPr>
      </w:pPr>
    </w:p>
    <w:p w14:paraId="24E8DDC4" w14:textId="77777777"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4907DED" w14:textId="77777777"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00A82E" w14:textId="77777777" w:rsidR="007C5372" w:rsidRDefault="007C5372" w:rsidP="00CB1703">
      <w:pPr>
        <w:widowControl/>
        <w:jc w:val="left"/>
        <w:rPr>
          <w:rFonts w:ascii="Times New Roman" w:eastAsia="SimSun" w:hAnsi="Times New Roman" w:cs="Times New Roman"/>
          <w:color w:val="1F497D"/>
          <w:kern w:val="0"/>
          <w:sz w:val="22"/>
        </w:rPr>
      </w:pPr>
    </w:p>
    <w:p w14:paraId="3985ED80" w14:textId="77777777" w:rsidR="007C5372" w:rsidRDefault="007C5372" w:rsidP="00CB1703">
      <w:pPr>
        <w:widowControl/>
        <w:jc w:val="left"/>
        <w:rPr>
          <w:rFonts w:ascii="Times New Roman" w:eastAsia="SimSun" w:hAnsi="Times New Roman" w:cs="Times New Roman"/>
          <w:color w:val="1F497D"/>
          <w:kern w:val="0"/>
          <w:sz w:val="22"/>
        </w:rPr>
      </w:pPr>
    </w:p>
    <w:p w14:paraId="1E454EEB" w14:textId="2940E460" w:rsidR="00CB1703" w:rsidRDefault="00CB1703" w:rsidP="00CB17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3F14035" w14:textId="77777777" w:rsidR="00CB1703" w:rsidRDefault="00CB1703" w:rsidP="00CB1703">
      <w:pPr>
        <w:widowControl/>
        <w:jc w:val="left"/>
        <w:rPr>
          <w:rFonts w:ascii="Times New Roman" w:eastAsia="SimSun" w:hAnsi="Times New Roman" w:cs="Times New Roman"/>
          <w:color w:val="1F497D"/>
          <w:kern w:val="0"/>
          <w:sz w:val="22"/>
        </w:rPr>
      </w:pPr>
    </w:p>
    <w:p w14:paraId="7C71EE07" w14:textId="4F72D060" w:rsidR="00CB1703" w:rsidRDefault="00CB1703" w:rsidP="00CB170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finished two tasks you told me in the group meeting. I attached all the file in the goolge drive link here: </w:t>
      </w:r>
      <w:hyperlink r:id="rId52" w:history="1">
        <w:r w:rsidRPr="00897C21">
          <w:rPr>
            <w:rStyle w:val="ae"/>
            <w:rFonts w:ascii="Times New Roman" w:eastAsia="SimSun" w:hAnsi="Times New Roman" w:cs="Times New Roman"/>
            <w:kern w:val="0"/>
            <w:sz w:val="22"/>
          </w:rPr>
          <w:t>https://drive.google.com/drive/folders/1W-gsnQ_pa_V9kpg_35wMaMgZuX_zPbh1?usp=sharing</w:t>
        </w:r>
      </w:hyperlink>
      <w:r>
        <w:rPr>
          <w:rFonts w:ascii="Times New Roman" w:eastAsia="SimSun" w:hAnsi="Times New Roman" w:cs="Times New Roman"/>
          <w:color w:val="1F497D"/>
          <w:kern w:val="0"/>
          <w:sz w:val="22"/>
        </w:rPr>
        <w:t xml:space="preserve"> </w:t>
      </w:r>
    </w:p>
    <w:p w14:paraId="66784AB0" w14:textId="77777777" w:rsidR="00CB1703" w:rsidRDefault="00CB1703" w:rsidP="00CB1703">
      <w:pPr>
        <w:widowControl/>
        <w:jc w:val="left"/>
        <w:rPr>
          <w:rFonts w:ascii="Times New Roman" w:eastAsia="SimSun" w:hAnsi="Times New Roman" w:cs="Times New Roman"/>
          <w:color w:val="1F497D"/>
          <w:kern w:val="0"/>
          <w:sz w:val="22"/>
        </w:rPr>
      </w:pPr>
    </w:p>
    <w:p w14:paraId="541FC63F" w14:textId="39041057" w:rsid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I have completed the updates on the publication list in the draft file (</w:t>
      </w:r>
      <w:r w:rsidRPr="00CB1703">
        <w:rPr>
          <w:rFonts w:ascii="Times New Roman" w:eastAsia="SimSun" w:hAnsi="Times New Roman" w:cs="Times New Roman"/>
          <w:i/>
          <w:iCs/>
          <w:color w:val="1F497D"/>
          <w:kern w:val="0"/>
          <w:sz w:val="22"/>
        </w:rPr>
        <w:t>CRF7G-draft.doc</w:t>
      </w:r>
      <w:r w:rsidRPr="00CB1703">
        <w:rPr>
          <w:rFonts w:ascii="Times New Roman" w:eastAsia="SimSun" w:hAnsi="Times New Roman" w:cs="Times New Roman"/>
          <w:color w:val="1F497D"/>
          <w:kern w:val="0"/>
          <w:sz w:val="22"/>
        </w:rPr>
        <w:t xml:space="preserve">). I have modified the filenames and labeled the first page in each document within the </w:t>
      </w:r>
      <w:r w:rsidRPr="00CB1703">
        <w:rPr>
          <w:rFonts w:ascii="Times New Roman" w:eastAsia="SimSun" w:hAnsi="Times New Roman" w:cs="Times New Roman"/>
          <w:i/>
          <w:iCs/>
          <w:color w:val="1F497D"/>
          <w:kern w:val="0"/>
          <w:sz w:val="22"/>
        </w:rPr>
        <w:t>journal_papers</w:t>
      </w:r>
      <w:r w:rsidRPr="00CB1703">
        <w:rPr>
          <w:rFonts w:ascii="Times New Roman" w:eastAsia="SimSun" w:hAnsi="Times New Roman" w:cs="Times New Roman"/>
          <w:color w:val="1F497D"/>
          <w:kern w:val="0"/>
          <w:sz w:val="22"/>
        </w:rPr>
        <w:t xml:space="preserve"> and </w:t>
      </w:r>
      <w:r w:rsidRPr="00CB1703">
        <w:rPr>
          <w:rFonts w:ascii="Times New Roman" w:eastAsia="SimSun" w:hAnsi="Times New Roman" w:cs="Times New Roman"/>
          <w:i/>
          <w:iCs/>
          <w:color w:val="1F497D"/>
          <w:kern w:val="0"/>
          <w:sz w:val="22"/>
        </w:rPr>
        <w:t>conference_papers</w:t>
      </w:r>
      <w:r w:rsidRPr="00CB1703">
        <w:rPr>
          <w:rFonts w:ascii="Times New Roman" w:eastAsia="SimSun" w:hAnsi="Times New Roman" w:cs="Times New Roman"/>
          <w:color w:val="1F497D"/>
          <w:kern w:val="0"/>
          <w:sz w:val="22"/>
        </w:rPr>
        <w:t xml:space="preserve"> folders for better organization. I have also compiled and attached a sorted list of publications for all professors in </w:t>
      </w:r>
      <w:r w:rsidRPr="00CB1703">
        <w:rPr>
          <w:rFonts w:ascii="Times New Roman" w:eastAsia="SimSun" w:hAnsi="Times New Roman" w:cs="Times New Roman"/>
          <w:i/>
          <w:iCs/>
          <w:color w:val="1F497D"/>
          <w:kern w:val="0"/>
          <w:sz w:val="22"/>
        </w:rPr>
        <w:t>sorted_pub.docx</w:t>
      </w:r>
      <w:r w:rsidRPr="00CB1703">
        <w:rPr>
          <w:rFonts w:ascii="Times New Roman" w:eastAsia="SimSun" w:hAnsi="Times New Roman" w:cs="Times New Roman"/>
          <w:color w:val="1F497D"/>
          <w:kern w:val="0"/>
          <w:sz w:val="22"/>
        </w:rPr>
        <w:t xml:space="preserve"> and </w:t>
      </w:r>
      <w:r w:rsidRPr="00CB1703">
        <w:rPr>
          <w:rFonts w:ascii="Times New Roman" w:eastAsia="SimSun" w:hAnsi="Times New Roman" w:cs="Times New Roman"/>
          <w:i/>
          <w:iCs/>
          <w:color w:val="1F497D"/>
          <w:kern w:val="0"/>
          <w:sz w:val="22"/>
        </w:rPr>
        <w:t>sorted_pub_full_name.docx</w:t>
      </w:r>
      <w:r w:rsidRPr="00CB1703">
        <w:rPr>
          <w:rFonts w:ascii="Times New Roman" w:eastAsia="SimSun" w:hAnsi="Times New Roman" w:cs="Times New Roman"/>
          <w:color w:val="1F497D"/>
          <w:kern w:val="0"/>
          <w:sz w:val="22"/>
        </w:rPr>
        <w:t>.</w:t>
      </w:r>
    </w:p>
    <w:p w14:paraId="090A93BE" w14:textId="77777777" w:rsidR="00CB1703" w:rsidRPr="00CB1703" w:rsidRDefault="00CB1703" w:rsidP="00CB1703">
      <w:pPr>
        <w:widowControl/>
        <w:jc w:val="left"/>
        <w:rPr>
          <w:rFonts w:ascii="Times New Roman" w:eastAsia="SimSun" w:hAnsi="Times New Roman" w:cs="Times New Roman"/>
          <w:color w:val="1F497D"/>
          <w:kern w:val="0"/>
          <w:sz w:val="22"/>
        </w:rPr>
      </w:pPr>
    </w:p>
    <w:p w14:paraId="62052E4F" w14:textId="3522FC8E" w:rsid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 xml:space="preserve">Additionally, I have categorized the papers according to the Project Objectives in the attached </w:t>
      </w:r>
      <w:r w:rsidRPr="00CB1703">
        <w:rPr>
          <w:rFonts w:ascii="Times New Roman" w:eastAsia="SimSun" w:hAnsi="Times New Roman" w:cs="Times New Roman"/>
          <w:i/>
          <w:iCs/>
          <w:color w:val="1F497D"/>
          <w:kern w:val="0"/>
          <w:sz w:val="22"/>
        </w:rPr>
        <w:t>achievement.docx</w:t>
      </w:r>
      <w:r w:rsidRPr="00CB1703">
        <w:rPr>
          <w:rFonts w:ascii="Times New Roman" w:eastAsia="SimSun" w:hAnsi="Times New Roman" w:cs="Times New Roman"/>
          <w:color w:val="1F497D"/>
          <w:kern w:val="0"/>
          <w:sz w:val="22"/>
        </w:rPr>
        <w:t xml:space="preserve"> file. </w:t>
      </w:r>
    </w:p>
    <w:p w14:paraId="7C8EFDB2" w14:textId="77777777" w:rsidR="00CB1703" w:rsidRPr="00CB1703" w:rsidRDefault="00CB1703" w:rsidP="00CB1703">
      <w:pPr>
        <w:widowControl/>
        <w:jc w:val="left"/>
        <w:rPr>
          <w:rFonts w:ascii="Times New Roman" w:eastAsia="SimSun" w:hAnsi="Times New Roman" w:cs="Times New Roman"/>
          <w:color w:val="1F497D"/>
          <w:kern w:val="0"/>
          <w:sz w:val="22"/>
        </w:rPr>
      </w:pPr>
    </w:p>
    <w:p w14:paraId="7BCE7B37" w14:textId="77777777" w:rsidR="00CB1703" w:rsidRP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Please let me know if you have any further suggestions or need additional modifications.</w:t>
      </w:r>
    </w:p>
    <w:p w14:paraId="3B59EA1D" w14:textId="77777777" w:rsidR="00CB1703" w:rsidRP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Thank you for your guidance.</w:t>
      </w:r>
    </w:p>
    <w:p w14:paraId="60B12825" w14:textId="77777777" w:rsidR="00CB1703" w:rsidRPr="008748CC" w:rsidRDefault="00CB1703" w:rsidP="00CB1703">
      <w:pPr>
        <w:widowControl/>
        <w:jc w:val="left"/>
        <w:rPr>
          <w:rFonts w:ascii="Times New Roman" w:eastAsia="SimSun" w:hAnsi="Times New Roman" w:cs="Times New Roman"/>
          <w:color w:val="1F497D"/>
          <w:kern w:val="0"/>
          <w:sz w:val="22"/>
        </w:rPr>
      </w:pPr>
    </w:p>
    <w:p w14:paraId="075DEE2F" w14:textId="77777777" w:rsidR="00CB1703" w:rsidRDefault="00CB1703" w:rsidP="00CB170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9873347" w14:textId="77777777" w:rsidR="00CB1703" w:rsidRDefault="00CB1703" w:rsidP="00CB17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8661D1E" w14:textId="77777777" w:rsidR="00CB1703" w:rsidRDefault="00CB1703" w:rsidP="000E41F6">
      <w:pPr>
        <w:widowControl/>
        <w:jc w:val="left"/>
        <w:rPr>
          <w:rFonts w:ascii="Times New Roman" w:eastAsia="SimSun" w:hAnsi="Times New Roman" w:cs="Times New Roman"/>
          <w:color w:val="1F497D"/>
          <w:kern w:val="0"/>
          <w:sz w:val="22"/>
        </w:rPr>
      </w:pPr>
    </w:p>
    <w:p w14:paraId="191D90B6" w14:textId="77777777" w:rsidR="00CB1703" w:rsidRDefault="00CB1703" w:rsidP="000E41F6">
      <w:pPr>
        <w:widowControl/>
        <w:jc w:val="left"/>
        <w:rPr>
          <w:rFonts w:ascii="Times New Roman" w:eastAsia="SimSun" w:hAnsi="Times New Roman" w:cs="Times New Roman"/>
          <w:color w:val="1F497D"/>
          <w:kern w:val="0"/>
          <w:sz w:val="22"/>
        </w:rPr>
      </w:pPr>
    </w:p>
    <w:p w14:paraId="79B50A0D" w14:textId="0078107F" w:rsidR="000E41F6" w:rsidRDefault="000E41F6" w:rsidP="000E41F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14F8138" w14:textId="77777777" w:rsidR="000E41F6" w:rsidRDefault="000E41F6" w:rsidP="000E41F6">
      <w:pPr>
        <w:widowControl/>
        <w:jc w:val="left"/>
        <w:rPr>
          <w:rFonts w:ascii="Times New Roman" w:eastAsia="SimSun" w:hAnsi="Times New Roman" w:cs="Times New Roman"/>
          <w:color w:val="1F497D"/>
          <w:kern w:val="0"/>
          <w:sz w:val="22"/>
        </w:rPr>
      </w:pPr>
    </w:p>
    <w:p w14:paraId="08BA1077" w14:textId="6C8A3622" w:rsidR="000E41F6" w:rsidRDefault="000E41F6" w:rsidP="000E41F6">
      <w:pPr>
        <w:widowControl/>
        <w:jc w:val="left"/>
        <w:rPr>
          <w:rFonts w:ascii="Times New Roman" w:eastAsia="SimSun" w:hAnsi="Times New Roman" w:cs="Times New Roman"/>
          <w:color w:val="1F497D"/>
          <w:kern w:val="0"/>
          <w:sz w:val="22"/>
        </w:rPr>
      </w:pPr>
      <w:r w:rsidRPr="000E41F6">
        <w:rPr>
          <w:rFonts w:ascii="Times New Roman" w:eastAsia="SimSun" w:hAnsi="Times New Roman" w:cs="Times New Roman"/>
          <w:color w:val="1F497D"/>
          <w:kern w:val="0"/>
          <w:sz w:val="22"/>
        </w:rPr>
        <w:t>I am writing to ask whether Xiaoya's conference paper, which is attached to this email, can be included in our group</w:t>
      </w:r>
      <w:r>
        <w:rPr>
          <w:rFonts w:ascii="Times New Roman" w:eastAsia="SimSun" w:hAnsi="Times New Roman" w:cs="Times New Roman"/>
          <w:color w:val="1F497D"/>
          <w:kern w:val="0"/>
          <w:sz w:val="22"/>
        </w:rPr>
        <w:t>’</w:t>
      </w:r>
      <w:r w:rsidRPr="000E41F6">
        <w:rPr>
          <w:rFonts w:ascii="Times New Roman" w:eastAsia="SimSun" w:hAnsi="Times New Roman" w:cs="Times New Roman"/>
          <w:color w:val="1F497D"/>
          <w:kern w:val="0"/>
          <w:sz w:val="22"/>
        </w:rPr>
        <w:t>s output.</w:t>
      </w:r>
      <w:r>
        <w:rPr>
          <w:rFonts w:ascii="Times New Roman" w:eastAsia="SimSun" w:hAnsi="Times New Roman" w:cs="Times New Roman" w:hint="eastAsia"/>
          <w:color w:val="1F497D"/>
          <w:kern w:val="0"/>
          <w:sz w:val="22"/>
        </w:rPr>
        <w:t xml:space="preserve"> The conference was in March 2023. And the funding was also included in the acknowledgement.</w:t>
      </w:r>
    </w:p>
    <w:p w14:paraId="2D1C0E41" w14:textId="77777777" w:rsidR="000E41F6" w:rsidRPr="008748CC" w:rsidRDefault="000E41F6" w:rsidP="000E41F6">
      <w:pPr>
        <w:widowControl/>
        <w:jc w:val="left"/>
        <w:rPr>
          <w:rFonts w:ascii="Times New Roman" w:eastAsia="SimSun" w:hAnsi="Times New Roman" w:cs="Times New Roman"/>
          <w:color w:val="1F497D"/>
          <w:kern w:val="0"/>
          <w:sz w:val="22"/>
        </w:rPr>
      </w:pPr>
    </w:p>
    <w:p w14:paraId="65166704" w14:textId="77777777" w:rsidR="000E41F6" w:rsidRDefault="000E41F6" w:rsidP="000E41F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77AF0BA" w14:textId="77777777" w:rsidR="000E41F6" w:rsidRDefault="000E41F6" w:rsidP="000E41F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32F4DFA" w14:textId="77777777" w:rsidR="000E41F6" w:rsidRDefault="000E41F6" w:rsidP="000779D6">
      <w:pPr>
        <w:widowControl/>
        <w:jc w:val="left"/>
        <w:rPr>
          <w:rFonts w:ascii="Times New Roman" w:eastAsia="SimSun" w:hAnsi="Times New Roman" w:cs="Times New Roman"/>
          <w:color w:val="1F497D"/>
          <w:kern w:val="0"/>
          <w:sz w:val="22"/>
        </w:rPr>
      </w:pPr>
    </w:p>
    <w:p w14:paraId="4C61D99B" w14:textId="77777777" w:rsidR="000E41F6" w:rsidRDefault="000E41F6" w:rsidP="000779D6">
      <w:pPr>
        <w:widowControl/>
        <w:jc w:val="left"/>
        <w:rPr>
          <w:rFonts w:ascii="Times New Roman" w:eastAsia="SimSun" w:hAnsi="Times New Roman" w:cs="Times New Roman"/>
          <w:color w:val="1F497D"/>
          <w:kern w:val="0"/>
          <w:sz w:val="22"/>
        </w:rPr>
      </w:pPr>
    </w:p>
    <w:p w14:paraId="4E37E50F" w14:textId="48CF1B94" w:rsidR="000779D6" w:rsidRDefault="000779D6" w:rsidP="000779D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515B5681" w14:textId="77777777" w:rsidR="000779D6" w:rsidRDefault="000779D6" w:rsidP="000779D6">
      <w:pPr>
        <w:widowControl/>
        <w:jc w:val="left"/>
        <w:rPr>
          <w:rFonts w:ascii="Times New Roman" w:eastAsia="SimSun" w:hAnsi="Times New Roman" w:cs="Times New Roman"/>
          <w:color w:val="1F497D"/>
          <w:kern w:val="0"/>
          <w:sz w:val="22"/>
        </w:rPr>
      </w:pPr>
    </w:p>
    <w:p w14:paraId="0CA44DDC" w14:textId="77777777" w:rsidR="000779D6" w:rsidRP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Thank you for the clarification.</w:t>
      </w:r>
    </w:p>
    <w:p w14:paraId="164BA7B3" w14:textId="77777777" w:rsidR="000779D6" w:rsidRPr="000779D6" w:rsidRDefault="000779D6" w:rsidP="000779D6">
      <w:pPr>
        <w:widowControl/>
        <w:jc w:val="left"/>
        <w:rPr>
          <w:rFonts w:ascii="Times New Roman" w:eastAsia="SimSun" w:hAnsi="Times New Roman" w:cs="Times New Roman"/>
          <w:color w:val="1F497D"/>
          <w:kern w:val="0"/>
          <w:sz w:val="22"/>
        </w:rPr>
      </w:pPr>
    </w:p>
    <w:p w14:paraId="6F6D2909" w14:textId="5FB9817A" w:rsidR="000779D6" w:rsidRP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Do you mean the 8th item: formal notification (e.g., email) of acceptance of the paper by the conference organizer? I thought the email</w:t>
      </w:r>
      <w:r>
        <w:rPr>
          <w:rFonts w:ascii="Times New Roman" w:eastAsia="SimSun" w:hAnsi="Times New Roman" w:cs="Times New Roman" w:hint="eastAsia"/>
          <w:color w:val="1F497D"/>
          <w:kern w:val="0"/>
          <w:sz w:val="22"/>
        </w:rPr>
        <w:t xml:space="preserve"> that told me I was selected to attend this </w:t>
      </w:r>
      <w:r>
        <w:rPr>
          <w:rFonts w:ascii="Times New Roman" w:eastAsia="SimSun" w:hAnsi="Times New Roman" w:cs="Times New Roman"/>
          <w:color w:val="1F497D"/>
          <w:kern w:val="0"/>
          <w:sz w:val="22"/>
        </w:rPr>
        <w:t>conference</w:t>
      </w:r>
      <w:r w:rsidRPr="000779D6">
        <w:rPr>
          <w:rFonts w:ascii="Times New Roman" w:eastAsia="SimSun" w:hAnsi="Times New Roman" w:cs="Times New Roman"/>
          <w:color w:val="1F497D"/>
          <w:kern w:val="0"/>
          <w:sz w:val="22"/>
        </w:rPr>
        <w:t xml:space="preserve"> could serve as this notification.</w:t>
      </w:r>
    </w:p>
    <w:p w14:paraId="49CC2226" w14:textId="77777777" w:rsidR="000779D6" w:rsidRPr="000779D6" w:rsidRDefault="000779D6" w:rsidP="000779D6">
      <w:pPr>
        <w:widowControl/>
        <w:jc w:val="left"/>
        <w:rPr>
          <w:rFonts w:ascii="Times New Roman" w:eastAsia="SimSun" w:hAnsi="Times New Roman" w:cs="Times New Roman"/>
          <w:color w:val="1F497D"/>
          <w:kern w:val="0"/>
          <w:sz w:val="22"/>
        </w:rPr>
      </w:pPr>
    </w:p>
    <w:p w14:paraId="3746EA97" w14:textId="77777777" w:rsidR="000779D6" w:rsidRP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If that’s not the case, I have attached the modified application form as requested.</w:t>
      </w:r>
    </w:p>
    <w:p w14:paraId="36A27414" w14:textId="77777777" w:rsidR="000779D6" w:rsidRPr="000779D6" w:rsidRDefault="000779D6" w:rsidP="000779D6">
      <w:pPr>
        <w:widowControl/>
        <w:jc w:val="left"/>
        <w:rPr>
          <w:rFonts w:ascii="Times New Roman" w:eastAsia="SimSun" w:hAnsi="Times New Roman" w:cs="Times New Roman"/>
          <w:color w:val="1F497D"/>
          <w:kern w:val="0"/>
          <w:sz w:val="22"/>
        </w:rPr>
      </w:pPr>
    </w:p>
    <w:p w14:paraId="7DE29F34" w14:textId="114BF936" w:rsid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Thank you again for your help.</w:t>
      </w:r>
    </w:p>
    <w:p w14:paraId="7C32B3C1" w14:textId="77777777" w:rsidR="000779D6" w:rsidRPr="008748CC" w:rsidRDefault="000779D6" w:rsidP="000779D6">
      <w:pPr>
        <w:widowControl/>
        <w:jc w:val="left"/>
        <w:rPr>
          <w:rFonts w:ascii="Times New Roman" w:eastAsia="SimSun" w:hAnsi="Times New Roman" w:cs="Times New Roman"/>
          <w:color w:val="1F497D"/>
          <w:kern w:val="0"/>
          <w:sz w:val="22"/>
        </w:rPr>
      </w:pPr>
    </w:p>
    <w:p w14:paraId="7A027776" w14:textId="77777777" w:rsidR="000779D6" w:rsidRDefault="000779D6" w:rsidP="000779D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ADE786" w14:textId="77777777" w:rsidR="000779D6" w:rsidRDefault="000779D6" w:rsidP="000779D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B4422F" w14:textId="77777777" w:rsidR="000779D6" w:rsidRDefault="000779D6" w:rsidP="009912B5">
      <w:pPr>
        <w:widowControl/>
        <w:jc w:val="left"/>
        <w:rPr>
          <w:rFonts w:ascii="Times New Roman" w:eastAsia="SimSun" w:hAnsi="Times New Roman" w:cs="Times New Roman"/>
          <w:color w:val="1F497D"/>
          <w:kern w:val="0"/>
          <w:sz w:val="22"/>
        </w:rPr>
      </w:pPr>
    </w:p>
    <w:p w14:paraId="01A91283" w14:textId="77777777" w:rsidR="000779D6" w:rsidRDefault="000779D6" w:rsidP="009912B5">
      <w:pPr>
        <w:widowControl/>
        <w:jc w:val="left"/>
        <w:rPr>
          <w:rFonts w:ascii="Times New Roman" w:eastAsia="SimSun" w:hAnsi="Times New Roman" w:cs="Times New Roman"/>
          <w:color w:val="1F497D"/>
          <w:kern w:val="0"/>
          <w:sz w:val="22"/>
        </w:rPr>
      </w:pPr>
    </w:p>
    <w:p w14:paraId="20D3FF57" w14:textId="7F5BD937" w:rsidR="009912B5" w:rsidRDefault="009912B5" w:rsidP="009912B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7FF76147" w14:textId="77777777" w:rsidR="009912B5" w:rsidRDefault="009912B5" w:rsidP="009912B5">
      <w:pPr>
        <w:widowControl/>
        <w:jc w:val="left"/>
        <w:rPr>
          <w:rFonts w:ascii="Times New Roman" w:eastAsia="SimSun" w:hAnsi="Times New Roman" w:cs="Times New Roman"/>
          <w:color w:val="1F497D"/>
          <w:kern w:val="0"/>
          <w:sz w:val="22"/>
        </w:rPr>
      </w:pPr>
    </w:p>
    <w:p w14:paraId="623BD47F" w14:textId="77777777" w:rsidR="009912B5" w:rsidRPr="009912B5" w:rsidRDefault="009912B5" w:rsidP="009912B5">
      <w:pPr>
        <w:widowControl/>
        <w:jc w:val="left"/>
        <w:rPr>
          <w:rFonts w:ascii="Times New Roman" w:eastAsia="SimSun" w:hAnsi="Times New Roman" w:cs="Times New Roman"/>
          <w:color w:val="1F497D"/>
          <w:kern w:val="0"/>
          <w:sz w:val="22"/>
        </w:rPr>
      </w:pPr>
      <w:r w:rsidRPr="009912B5">
        <w:rPr>
          <w:rFonts w:ascii="Times New Roman" w:eastAsia="SimSun" w:hAnsi="Times New Roman" w:cs="Times New Roman"/>
          <w:color w:val="1F497D"/>
          <w:kern w:val="0"/>
          <w:sz w:val="22"/>
        </w:rPr>
        <w:t>Thank you for reviewing my conference grant application.</w:t>
      </w:r>
    </w:p>
    <w:p w14:paraId="2C53EFB8" w14:textId="77777777" w:rsidR="009912B5" w:rsidRPr="009912B5" w:rsidRDefault="009912B5" w:rsidP="009912B5">
      <w:pPr>
        <w:widowControl/>
        <w:jc w:val="left"/>
        <w:rPr>
          <w:rFonts w:ascii="Times New Roman" w:eastAsia="SimSun" w:hAnsi="Times New Roman" w:cs="Times New Roman"/>
          <w:color w:val="1F497D"/>
          <w:kern w:val="0"/>
          <w:sz w:val="22"/>
        </w:rPr>
      </w:pPr>
    </w:p>
    <w:p w14:paraId="2B2028AE" w14:textId="77777777" w:rsidR="009912B5" w:rsidRPr="009912B5" w:rsidRDefault="009912B5" w:rsidP="009912B5">
      <w:pPr>
        <w:widowControl/>
        <w:jc w:val="left"/>
        <w:rPr>
          <w:rFonts w:ascii="Times New Roman" w:eastAsia="SimSun" w:hAnsi="Times New Roman" w:cs="Times New Roman"/>
          <w:color w:val="1F497D"/>
          <w:kern w:val="0"/>
          <w:sz w:val="22"/>
        </w:rPr>
      </w:pPr>
      <w:r w:rsidRPr="009912B5">
        <w:rPr>
          <w:rFonts w:ascii="Times New Roman" w:eastAsia="SimSun" w:hAnsi="Times New Roman" w:cs="Times New Roman"/>
          <w:color w:val="1F497D"/>
          <w:kern w:val="0"/>
          <w:sz w:val="22"/>
        </w:rPr>
        <w:t>This conference does not include any oral or poster presentations.</w:t>
      </w:r>
    </w:p>
    <w:p w14:paraId="0BC575F4" w14:textId="77777777" w:rsidR="009912B5" w:rsidRPr="009912B5" w:rsidRDefault="009912B5" w:rsidP="009912B5">
      <w:pPr>
        <w:widowControl/>
        <w:jc w:val="left"/>
        <w:rPr>
          <w:rFonts w:ascii="Times New Roman" w:eastAsia="SimSun" w:hAnsi="Times New Roman" w:cs="Times New Roman"/>
          <w:color w:val="1F497D"/>
          <w:kern w:val="0"/>
          <w:sz w:val="22"/>
        </w:rPr>
      </w:pPr>
    </w:p>
    <w:p w14:paraId="6CAC7CAD" w14:textId="314AC3D8" w:rsidR="009912B5" w:rsidRDefault="009912B5" w:rsidP="009912B5">
      <w:pPr>
        <w:widowControl/>
        <w:jc w:val="left"/>
        <w:rPr>
          <w:rFonts w:ascii="Times New Roman" w:eastAsia="SimSun" w:hAnsi="Times New Roman" w:cs="Times New Roman"/>
          <w:color w:val="1F497D"/>
          <w:kern w:val="0"/>
          <w:sz w:val="22"/>
        </w:rPr>
      </w:pPr>
      <w:r w:rsidRPr="009912B5">
        <w:rPr>
          <w:rFonts w:ascii="Times New Roman" w:eastAsia="SimSun" w:hAnsi="Times New Roman" w:cs="Times New Roman"/>
          <w:color w:val="1F497D"/>
          <w:kern w:val="0"/>
          <w:sz w:val="22"/>
        </w:rPr>
        <w:t>Please let me know if you need any further information.</w:t>
      </w:r>
    </w:p>
    <w:p w14:paraId="11C56F4A" w14:textId="77777777" w:rsidR="009912B5" w:rsidRPr="008748CC" w:rsidRDefault="009912B5" w:rsidP="009912B5">
      <w:pPr>
        <w:widowControl/>
        <w:jc w:val="left"/>
        <w:rPr>
          <w:rFonts w:ascii="Times New Roman" w:eastAsia="SimSun" w:hAnsi="Times New Roman" w:cs="Times New Roman"/>
          <w:color w:val="1F497D"/>
          <w:kern w:val="0"/>
          <w:sz w:val="22"/>
        </w:rPr>
      </w:pPr>
    </w:p>
    <w:p w14:paraId="3037E32C" w14:textId="77777777" w:rsidR="009912B5" w:rsidRDefault="009912B5" w:rsidP="009912B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12DF3B" w14:textId="77777777" w:rsidR="009912B5" w:rsidRDefault="009912B5" w:rsidP="009912B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2DEAF41" w14:textId="77777777" w:rsidR="009912B5" w:rsidRDefault="009912B5" w:rsidP="00FD0AB0">
      <w:pPr>
        <w:widowControl/>
        <w:jc w:val="left"/>
        <w:rPr>
          <w:rFonts w:ascii="Times New Roman" w:eastAsia="SimSun" w:hAnsi="Times New Roman" w:cs="Times New Roman"/>
          <w:color w:val="1F497D"/>
          <w:kern w:val="0"/>
          <w:sz w:val="22"/>
        </w:rPr>
      </w:pPr>
    </w:p>
    <w:p w14:paraId="79BB485D" w14:textId="77777777" w:rsidR="009912B5" w:rsidRDefault="009912B5" w:rsidP="00FD0AB0">
      <w:pPr>
        <w:widowControl/>
        <w:jc w:val="left"/>
        <w:rPr>
          <w:rFonts w:ascii="Times New Roman" w:eastAsia="SimSun" w:hAnsi="Times New Roman" w:cs="Times New Roman"/>
          <w:color w:val="1F497D"/>
          <w:kern w:val="0"/>
          <w:sz w:val="22"/>
        </w:rPr>
      </w:pPr>
    </w:p>
    <w:p w14:paraId="01276597" w14:textId="63F644D3" w:rsidR="00FD0AB0" w:rsidRDefault="00FD0AB0" w:rsidP="00FD0A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F710840" w14:textId="77777777" w:rsidR="00FD0AB0" w:rsidRDefault="00FD0AB0" w:rsidP="00FD0AB0">
      <w:pPr>
        <w:widowControl/>
        <w:jc w:val="left"/>
        <w:rPr>
          <w:rFonts w:ascii="Times New Roman" w:eastAsia="SimSun" w:hAnsi="Times New Roman" w:cs="Times New Roman"/>
          <w:color w:val="1F497D"/>
          <w:kern w:val="0"/>
          <w:sz w:val="22"/>
        </w:rPr>
      </w:pPr>
    </w:p>
    <w:p w14:paraId="55612E4B" w14:textId="39139520" w:rsidR="00FD0AB0" w:rsidRPr="00FD0AB0" w:rsidRDefault="00FD0AB0" w:rsidP="00FD0AB0">
      <w:pPr>
        <w:widowControl/>
        <w:jc w:val="left"/>
        <w:rPr>
          <w:rFonts w:ascii="Times New Roman" w:eastAsia="SimSun" w:hAnsi="Times New Roman" w:cs="Times New Roman"/>
          <w:color w:val="1F497D"/>
          <w:kern w:val="0"/>
          <w:sz w:val="22"/>
        </w:rPr>
      </w:pPr>
      <w:r w:rsidRPr="00FD0AB0">
        <w:rPr>
          <w:rFonts w:ascii="Times New Roman" w:eastAsia="SimSun" w:hAnsi="Times New Roman" w:cs="Times New Roman"/>
          <w:color w:val="1F497D"/>
          <w:kern w:val="0"/>
          <w:sz w:val="22"/>
        </w:rPr>
        <w:t>Thank you for the attached files. I will prepare the necessary documents and update the report as soon as possible</w:t>
      </w:r>
      <w:r>
        <w:rPr>
          <w:rFonts w:ascii="Times New Roman" w:eastAsia="SimSun" w:hAnsi="Times New Roman" w:cs="Times New Roman" w:hint="eastAsia"/>
          <w:color w:val="1F497D"/>
          <w:kern w:val="0"/>
          <w:sz w:val="22"/>
        </w:rPr>
        <w:t>.</w:t>
      </w:r>
    </w:p>
    <w:p w14:paraId="0C39DA5A" w14:textId="77777777" w:rsidR="00FD0AB0" w:rsidRPr="00FD0AB0" w:rsidRDefault="00FD0AB0" w:rsidP="00FD0AB0">
      <w:pPr>
        <w:widowControl/>
        <w:jc w:val="left"/>
        <w:rPr>
          <w:rFonts w:ascii="Times New Roman" w:eastAsia="SimSun" w:hAnsi="Times New Roman" w:cs="Times New Roman"/>
          <w:color w:val="1F497D"/>
          <w:kern w:val="0"/>
          <w:sz w:val="22"/>
        </w:rPr>
      </w:pPr>
    </w:p>
    <w:p w14:paraId="26A6AAD0" w14:textId="227A5FC7" w:rsidR="00FD0AB0" w:rsidRDefault="00FD0AB0" w:rsidP="00FD0AB0">
      <w:pPr>
        <w:widowControl/>
        <w:jc w:val="left"/>
        <w:rPr>
          <w:rFonts w:ascii="Times New Roman" w:eastAsia="SimSun" w:hAnsi="Times New Roman" w:cs="Times New Roman"/>
          <w:color w:val="1F497D"/>
          <w:kern w:val="0"/>
          <w:sz w:val="22"/>
        </w:rPr>
      </w:pPr>
      <w:r w:rsidRPr="00FD0AB0">
        <w:rPr>
          <w:rFonts w:ascii="Times New Roman" w:eastAsia="SimSun" w:hAnsi="Times New Roman" w:cs="Times New Roman"/>
          <w:color w:val="1F497D"/>
          <w:kern w:val="0"/>
          <w:sz w:val="22"/>
        </w:rPr>
        <w:t>I’ll email you the completed files promptly.</w:t>
      </w:r>
    </w:p>
    <w:p w14:paraId="5EE86EFF" w14:textId="77777777" w:rsidR="00FD0AB0" w:rsidRPr="008748CC" w:rsidRDefault="00FD0AB0" w:rsidP="00FD0AB0">
      <w:pPr>
        <w:widowControl/>
        <w:jc w:val="left"/>
        <w:rPr>
          <w:rFonts w:ascii="Times New Roman" w:eastAsia="SimSun" w:hAnsi="Times New Roman" w:cs="Times New Roman"/>
          <w:color w:val="1F497D"/>
          <w:kern w:val="0"/>
          <w:sz w:val="22"/>
        </w:rPr>
      </w:pPr>
    </w:p>
    <w:p w14:paraId="62F3C261" w14:textId="77777777" w:rsidR="00FD0AB0" w:rsidRDefault="00FD0AB0" w:rsidP="00FD0AB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C74F4C1" w14:textId="77777777" w:rsidR="00FD0AB0" w:rsidRDefault="00FD0AB0" w:rsidP="00FD0A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9BB78C" w14:textId="77777777" w:rsidR="00FD0AB0" w:rsidRDefault="00FD0AB0" w:rsidP="00B92C1F">
      <w:pPr>
        <w:widowControl/>
        <w:jc w:val="left"/>
        <w:rPr>
          <w:rFonts w:ascii="Times New Roman" w:eastAsia="SimSun" w:hAnsi="Times New Roman" w:cs="Times New Roman"/>
          <w:color w:val="1F497D"/>
          <w:kern w:val="0"/>
          <w:sz w:val="22"/>
        </w:rPr>
      </w:pPr>
    </w:p>
    <w:p w14:paraId="3629EAF4" w14:textId="77777777" w:rsidR="00FD0AB0" w:rsidRDefault="00FD0AB0" w:rsidP="00B92C1F">
      <w:pPr>
        <w:widowControl/>
        <w:jc w:val="left"/>
        <w:rPr>
          <w:rFonts w:ascii="Times New Roman" w:eastAsia="SimSun" w:hAnsi="Times New Roman" w:cs="Times New Roman"/>
          <w:color w:val="1F497D"/>
          <w:kern w:val="0"/>
          <w:sz w:val="22"/>
        </w:rPr>
      </w:pPr>
    </w:p>
    <w:p w14:paraId="7BFF94BB" w14:textId="51DD699F" w:rsidR="00B92C1F" w:rsidRDefault="00B92C1F" w:rsidP="00B92C1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74B98">
        <w:rPr>
          <w:rFonts w:ascii="Times New Roman" w:eastAsia="SimSun" w:hAnsi="Times New Roman" w:cs="Times New Roman"/>
          <w:color w:val="1F497D"/>
          <w:kern w:val="0"/>
          <w:sz w:val="22"/>
        </w:rPr>
        <w:t>Scholarships and Financial Aid Section</w:t>
      </w:r>
      <w:r w:rsidRPr="00BF7393">
        <w:rPr>
          <w:rFonts w:ascii="Times New Roman" w:eastAsia="SimSun" w:hAnsi="Times New Roman" w:cs="Times New Roman"/>
          <w:color w:val="1F497D"/>
          <w:kern w:val="0"/>
          <w:sz w:val="22"/>
        </w:rPr>
        <w:t>,</w:t>
      </w:r>
    </w:p>
    <w:p w14:paraId="16F9D2C1" w14:textId="77777777" w:rsidR="00B92C1F" w:rsidRDefault="00B92C1F" w:rsidP="00B92C1F">
      <w:pPr>
        <w:widowControl/>
        <w:jc w:val="left"/>
        <w:rPr>
          <w:rFonts w:ascii="Times New Roman" w:eastAsia="SimSun" w:hAnsi="Times New Roman" w:cs="Times New Roman"/>
          <w:color w:val="1F497D"/>
          <w:kern w:val="0"/>
          <w:sz w:val="22"/>
        </w:rPr>
      </w:pPr>
    </w:p>
    <w:p w14:paraId="21C20D3E" w14:textId="60B19990" w:rsidR="00B92C1F" w:rsidRDefault="00B92C1F" w:rsidP="00B92C1F">
      <w:pPr>
        <w:widowControl/>
        <w:jc w:val="left"/>
        <w:rPr>
          <w:rFonts w:ascii="Times New Roman" w:eastAsia="SimSun" w:hAnsi="Times New Roman" w:cs="Times New Roman"/>
          <w:color w:val="1F497D"/>
          <w:kern w:val="0"/>
          <w:sz w:val="22"/>
        </w:rPr>
      </w:pPr>
      <w:r w:rsidRPr="00B92C1F">
        <w:rPr>
          <w:rFonts w:ascii="Times New Roman" w:eastAsia="SimSun" w:hAnsi="Times New Roman" w:cs="Times New Roman"/>
          <w:color w:val="1F497D"/>
          <w:kern w:val="0"/>
          <w:sz w:val="22"/>
        </w:rPr>
        <w:t>Thank you for the clarification.</w:t>
      </w:r>
      <w:r>
        <w:rPr>
          <w:rFonts w:ascii="Times New Roman" w:eastAsia="SimSun" w:hAnsi="Times New Roman" w:cs="Times New Roman" w:hint="eastAsia"/>
          <w:color w:val="1F497D"/>
          <w:kern w:val="0"/>
          <w:sz w:val="22"/>
        </w:rPr>
        <w:t xml:space="preserve"> </w:t>
      </w:r>
      <w:r w:rsidRPr="00B92C1F">
        <w:rPr>
          <w:rFonts w:ascii="Times New Roman" w:eastAsia="SimSun" w:hAnsi="Times New Roman" w:cs="Times New Roman"/>
          <w:color w:val="1F497D"/>
          <w:kern w:val="0"/>
          <w:sz w:val="22"/>
        </w:rPr>
        <w:t>I appreciate your prompt response.</w:t>
      </w:r>
    </w:p>
    <w:p w14:paraId="76826920" w14:textId="77777777" w:rsidR="00B92C1F" w:rsidRPr="008748CC" w:rsidRDefault="00B92C1F" w:rsidP="00B92C1F">
      <w:pPr>
        <w:widowControl/>
        <w:jc w:val="left"/>
        <w:rPr>
          <w:rFonts w:ascii="Times New Roman" w:eastAsia="SimSun" w:hAnsi="Times New Roman" w:cs="Times New Roman"/>
          <w:color w:val="1F497D"/>
          <w:kern w:val="0"/>
          <w:sz w:val="22"/>
        </w:rPr>
      </w:pPr>
    </w:p>
    <w:p w14:paraId="2C82C948" w14:textId="77777777" w:rsidR="00B92C1F" w:rsidRDefault="00B92C1F" w:rsidP="00B92C1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070AD1E" w14:textId="77777777" w:rsidR="00B92C1F" w:rsidRDefault="00B92C1F" w:rsidP="00B92C1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C2A5431" w14:textId="77777777" w:rsidR="00B92C1F" w:rsidRDefault="00B92C1F" w:rsidP="00074B98">
      <w:pPr>
        <w:widowControl/>
        <w:jc w:val="left"/>
        <w:rPr>
          <w:rFonts w:ascii="Times New Roman" w:eastAsia="SimSun" w:hAnsi="Times New Roman" w:cs="Times New Roman"/>
          <w:color w:val="1F497D"/>
          <w:kern w:val="0"/>
          <w:sz w:val="22"/>
        </w:rPr>
      </w:pPr>
    </w:p>
    <w:p w14:paraId="1A9C5F45" w14:textId="77777777" w:rsidR="00B92C1F" w:rsidRDefault="00B92C1F" w:rsidP="00074B98">
      <w:pPr>
        <w:widowControl/>
        <w:jc w:val="left"/>
        <w:rPr>
          <w:rFonts w:ascii="Times New Roman" w:eastAsia="SimSun" w:hAnsi="Times New Roman" w:cs="Times New Roman"/>
          <w:color w:val="1F497D"/>
          <w:kern w:val="0"/>
          <w:sz w:val="22"/>
        </w:rPr>
      </w:pPr>
    </w:p>
    <w:p w14:paraId="4F14D853" w14:textId="3EECB9B0" w:rsidR="00074B98" w:rsidRDefault="00074B98" w:rsidP="00074B9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74B98">
        <w:rPr>
          <w:rFonts w:ascii="Times New Roman" w:eastAsia="SimSun" w:hAnsi="Times New Roman" w:cs="Times New Roman"/>
          <w:color w:val="1F497D"/>
          <w:kern w:val="0"/>
          <w:sz w:val="22"/>
        </w:rPr>
        <w:t>Scholarships and Financial Aid Section</w:t>
      </w:r>
      <w:r w:rsidRPr="00BF7393">
        <w:rPr>
          <w:rFonts w:ascii="Times New Roman" w:eastAsia="SimSun" w:hAnsi="Times New Roman" w:cs="Times New Roman"/>
          <w:color w:val="1F497D"/>
          <w:kern w:val="0"/>
          <w:sz w:val="22"/>
        </w:rPr>
        <w:t>,</w:t>
      </w:r>
    </w:p>
    <w:p w14:paraId="6DBBDA57" w14:textId="77777777" w:rsidR="00074B98" w:rsidRDefault="00074B98" w:rsidP="00074B98">
      <w:pPr>
        <w:widowControl/>
        <w:jc w:val="left"/>
        <w:rPr>
          <w:rFonts w:ascii="Times New Roman" w:eastAsia="SimSun" w:hAnsi="Times New Roman" w:cs="Times New Roman"/>
          <w:color w:val="1F497D"/>
          <w:kern w:val="0"/>
          <w:sz w:val="22"/>
        </w:rPr>
      </w:pPr>
    </w:p>
    <w:p w14:paraId="5C53FCC9" w14:textId="6A3A6986" w:rsidR="00074B98" w:rsidRPr="00074B98" w:rsidRDefault="00074B98" w:rsidP="00074B98">
      <w:pPr>
        <w:widowControl/>
        <w:jc w:val="left"/>
        <w:rPr>
          <w:rFonts w:ascii="Times New Roman" w:eastAsia="SimSun" w:hAnsi="Times New Roman" w:cs="Times New Roman"/>
          <w:color w:val="1F497D"/>
          <w:kern w:val="0"/>
          <w:sz w:val="22"/>
        </w:rPr>
      </w:pPr>
      <w:r w:rsidRPr="00074B98">
        <w:rPr>
          <w:rFonts w:ascii="Times New Roman" w:eastAsia="SimSun" w:hAnsi="Times New Roman" w:cs="Times New Roman"/>
          <w:color w:val="1F497D"/>
          <w:kern w:val="0"/>
          <w:sz w:val="22"/>
        </w:rPr>
        <w:t xml:space="preserve">I hope this message finds you well. I am interested in applying for the ‘For Our Future Innovation and Technology Scholarship’ and have a question regarding the eligibility requirement that specifies applicants must be </w:t>
      </w:r>
      <w:r>
        <w:rPr>
          <w:rFonts w:ascii="Times New Roman" w:eastAsia="SimSun" w:hAnsi="Times New Roman" w:cs="Times New Roman"/>
          <w:color w:val="1F497D"/>
          <w:kern w:val="0"/>
          <w:sz w:val="22"/>
        </w:rPr>
        <w:t>“</w:t>
      </w:r>
      <w:r w:rsidRPr="00074B98">
        <w:rPr>
          <w:rFonts w:ascii="Times New Roman" w:eastAsia="SimSun" w:hAnsi="Times New Roman" w:cs="Times New Roman"/>
          <w:color w:val="1F497D"/>
          <w:kern w:val="0"/>
          <w:sz w:val="22"/>
        </w:rPr>
        <w:t>local students studying full-time.</w:t>
      </w:r>
      <w:r>
        <w:rPr>
          <w:rFonts w:ascii="Times New Roman" w:eastAsia="SimSun" w:hAnsi="Times New Roman" w:cs="Times New Roman"/>
          <w:color w:val="1F497D"/>
          <w:kern w:val="0"/>
          <w:sz w:val="22"/>
        </w:rPr>
        <w:t>”</w:t>
      </w:r>
    </w:p>
    <w:p w14:paraId="1D1585FC" w14:textId="77777777" w:rsidR="00074B98" w:rsidRPr="00074B98" w:rsidRDefault="00074B98" w:rsidP="00074B98">
      <w:pPr>
        <w:widowControl/>
        <w:jc w:val="left"/>
        <w:rPr>
          <w:rFonts w:ascii="Times New Roman" w:eastAsia="SimSun" w:hAnsi="Times New Roman" w:cs="Times New Roman"/>
          <w:color w:val="1F497D"/>
          <w:kern w:val="0"/>
          <w:sz w:val="22"/>
        </w:rPr>
      </w:pPr>
    </w:p>
    <w:p w14:paraId="5DC1DBA7" w14:textId="237AF8F1" w:rsidR="00074B98" w:rsidRPr="00074B98" w:rsidRDefault="00074B98" w:rsidP="00074B98">
      <w:pPr>
        <w:widowControl/>
        <w:jc w:val="left"/>
        <w:rPr>
          <w:rFonts w:ascii="Times New Roman" w:eastAsia="SimSun" w:hAnsi="Times New Roman" w:cs="Times New Roman"/>
          <w:color w:val="1F497D"/>
          <w:kern w:val="0"/>
          <w:sz w:val="22"/>
        </w:rPr>
      </w:pPr>
      <w:r w:rsidRPr="00074B98">
        <w:rPr>
          <w:rFonts w:ascii="Times New Roman" w:eastAsia="SimSun" w:hAnsi="Times New Roman" w:cs="Times New Roman"/>
          <w:color w:val="1F497D"/>
          <w:kern w:val="0"/>
          <w:sz w:val="22"/>
        </w:rPr>
        <w:t xml:space="preserve">Could you please clarify whether </w:t>
      </w:r>
      <w:r>
        <w:rPr>
          <w:rFonts w:ascii="Times New Roman" w:eastAsia="SimSun" w:hAnsi="Times New Roman" w:cs="Times New Roman"/>
          <w:color w:val="1F497D"/>
          <w:kern w:val="0"/>
          <w:sz w:val="22"/>
        </w:rPr>
        <w:t>“</w:t>
      </w:r>
      <w:r w:rsidRPr="00074B98">
        <w:rPr>
          <w:rFonts w:ascii="Times New Roman" w:eastAsia="SimSun" w:hAnsi="Times New Roman" w:cs="Times New Roman"/>
          <w:color w:val="1F497D"/>
          <w:kern w:val="0"/>
          <w:sz w:val="22"/>
        </w:rPr>
        <w:t>local students</w:t>
      </w:r>
      <w:r>
        <w:rPr>
          <w:rFonts w:ascii="Times New Roman" w:eastAsia="SimSun" w:hAnsi="Times New Roman" w:cs="Times New Roman"/>
          <w:color w:val="1F497D"/>
          <w:kern w:val="0"/>
          <w:sz w:val="22"/>
        </w:rPr>
        <w:t>”</w:t>
      </w:r>
      <w:r w:rsidRPr="00074B98">
        <w:rPr>
          <w:rFonts w:ascii="Times New Roman" w:eastAsia="SimSun" w:hAnsi="Times New Roman" w:cs="Times New Roman"/>
          <w:color w:val="1F497D"/>
          <w:kern w:val="0"/>
          <w:sz w:val="22"/>
        </w:rPr>
        <w:t xml:space="preserve"> refers specifically to permanent residents of Hong Kong, or if it includes anyone who is currently studying full-time at a Hong Kong educational institution?</w:t>
      </w:r>
    </w:p>
    <w:p w14:paraId="71147DF7" w14:textId="77777777" w:rsidR="00074B98" w:rsidRPr="00074B98" w:rsidRDefault="00074B98" w:rsidP="00074B98">
      <w:pPr>
        <w:widowControl/>
        <w:jc w:val="left"/>
        <w:rPr>
          <w:rFonts w:ascii="Times New Roman" w:eastAsia="SimSun" w:hAnsi="Times New Roman" w:cs="Times New Roman"/>
          <w:color w:val="1F497D"/>
          <w:kern w:val="0"/>
          <w:sz w:val="22"/>
        </w:rPr>
      </w:pPr>
    </w:p>
    <w:p w14:paraId="28E2B5E2" w14:textId="70312F8D" w:rsidR="00074B98" w:rsidRDefault="00074B98" w:rsidP="00074B98">
      <w:pPr>
        <w:widowControl/>
        <w:jc w:val="left"/>
        <w:rPr>
          <w:rFonts w:ascii="Times New Roman" w:eastAsia="SimSun" w:hAnsi="Times New Roman" w:cs="Times New Roman"/>
          <w:color w:val="1F497D"/>
          <w:kern w:val="0"/>
          <w:sz w:val="22"/>
        </w:rPr>
      </w:pPr>
      <w:r w:rsidRPr="00074B98">
        <w:rPr>
          <w:rFonts w:ascii="Times New Roman" w:eastAsia="SimSun" w:hAnsi="Times New Roman" w:cs="Times New Roman"/>
          <w:color w:val="1F497D"/>
          <w:kern w:val="0"/>
          <w:sz w:val="22"/>
        </w:rPr>
        <w:t>Thank you very much for your</w:t>
      </w:r>
      <w:r>
        <w:rPr>
          <w:rFonts w:ascii="Times New Roman" w:eastAsia="SimSun" w:hAnsi="Times New Roman" w:cs="Times New Roman" w:hint="eastAsia"/>
          <w:color w:val="1F497D"/>
          <w:kern w:val="0"/>
          <w:sz w:val="22"/>
        </w:rPr>
        <w:t xml:space="preserve"> help</w:t>
      </w:r>
      <w:r w:rsidRPr="00074B98">
        <w:rPr>
          <w:rFonts w:ascii="Times New Roman" w:eastAsia="SimSun" w:hAnsi="Times New Roman" w:cs="Times New Roman"/>
          <w:color w:val="1F497D"/>
          <w:kern w:val="0"/>
          <w:sz w:val="22"/>
        </w:rPr>
        <w:t>.</w:t>
      </w:r>
    </w:p>
    <w:p w14:paraId="7F625024" w14:textId="77777777" w:rsidR="00074B98" w:rsidRPr="008748CC" w:rsidRDefault="00074B98" w:rsidP="00074B98">
      <w:pPr>
        <w:widowControl/>
        <w:jc w:val="left"/>
        <w:rPr>
          <w:rFonts w:ascii="Times New Roman" w:eastAsia="SimSun" w:hAnsi="Times New Roman" w:cs="Times New Roman"/>
          <w:color w:val="1F497D"/>
          <w:kern w:val="0"/>
          <w:sz w:val="22"/>
        </w:rPr>
      </w:pPr>
    </w:p>
    <w:p w14:paraId="1C6855F4" w14:textId="77777777" w:rsidR="00074B98" w:rsidRDefault="00074B98" w:rsidP="00074B9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B6239E" w14:textId="77777777" w:rsidR="00074B98" w:rsidRDefault="00074B98" w:rsidP="00074B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69F09D4" w14:textId="77777777" w:rsidR="00074B98" w:rsidRDefault="00074B98" w:rsidP="008B53D3">
      <w:pPr>
        <w:widowControl/>
        <w:jc w:val="left"/>
        <w:rPr>
          <w:rFonts w:ascii="Times New Roman" w:eastAsia="SimSun" w:hAnsi="Times New Roman" w:cs="Times New Roman"/>
          <w:color w:val="1F497D"/>
          <w:kern w:val="0"/>
          <w:sz w:val="22"/>
        </w:rPr>
      </w:pPr>
    </w:p>
    <w:p w14:paraId="2E6E0DD1" w14:textId="77777777" w:rsidR="00074B98" w:rsidRDefault="00074B98" w:rsidP="008B53D3">
      <w:pPr>
        <w:widowControl/>
        <w:jc w:val="left"/>
        <w:rPr>
          <w:rFonts w:ascii="Times New Roman" w:eastAsia="SimSun" w:hAnsi="Times New Roman" w:cs="Times New Roman"/>
          <w:color w:val="1F497D"/>
          <w:kern w:val="0"/>
          <w:sz w:val="22"/>
        </w:rPr>
      </w:pPr>
    </w:p>
    <w:p w14:paraId="182F5502" w14:textId="5E48EB0C" w:rsidR="008B53D3" w:rsidRDefault="008B53D3" w:rsidP="008B53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6ADCFA7D" w14:textId="77777777" w:rsidR="008B53D3" w:rsidRDefault="008B53D3" w:rsidP="008B53D3">
      <w:pPr>
        <w:widowControl/>
        <w:jc w:val="left"/>
        <w:rPr>
          <w:rFonts w:ascii="Times New Roman" w:eastAsia="SimSun" w:hAnsi="Times New Roman" w:cs="Times New Roman"/>
          <w:color w:val="1F497D"/>
          <w:kern w:val="0"/>
          <w:sz w:val="22"/>
        </w:rPr>
      </w:pPr>
    </w:p>
    <w:p w14:paraId="7A39933B" w14:textId="51BA391D" w:rsidR="008B53D3" w:rsidRPr="008B53D3" w:rsidRDefault="008B53D3" w:rsidP="008B53D3">
      <w:pPr>
        <w:widowControl/>
        <w:jc w:val="left"/>
        <w:rPr>
          <w:rFonts w:ascii="Times New Roman" w:eastAsia="SimSun" w:hAnsi="Times New Roman" w:cs="Times New Roman"/>
          <w:color w:val="1F497D"/>
          <w:kern w:val="0"/>
          <w:sz w:val="22"/>
        </w:rPr>
      </w:pPr>
      <w:r w:rsidRPr="008B53D3">
        <w:rPr>
          <w:rFonts w:ascii="Times New Roman" w:eastAsia="SimSun" w:hAnsi="Times New Roman" w:cs="Times New Roman"/>
          <w:color w:val="1F497D"/>
          <w:kern w:val="0"/>
          <w:sz w:val="22"/>
        </w:rPr>
        <w:t>Thank you for your email. Please go ahead with the formal submission to NSFC online. I appreciate your help and the support from</w:t>
      </w:r>
      <w:r>
        <w:rPr>
          <w:rFonts w:ascii="Times New Roman" w:eastAsia="SimSun" w:hAnsi="Times New Roman" w:cs="Times New Roman" w:hint="eastAsia"/>
          <w:color w:val="1F497D"/>
          <w:kern w:val="0"/>
          <w:sz w:val="22"/>
        </w:rPr>
        <w:t xml:space="preserve"> Dr. Zhu, Mr. Zhou, and Miss Lui</w:t>
      </w:r>
      <w:r w:rsidRPr="008B53D3">
        <w:rPr>
          <w:rFonts w:ascii="Times New Roman" w:eastAsia="SimSun" w:hAnsi="Times New Roman" w:cs="Times New Roman"/>
          <w:color w:val="1F497D"/>
          <w:kern w:val="0"/>
          <w:sz w:val="22"/>
        </w:rPr>
        <w:t xml:space="preserve"> during this application process.</w:t>
      </w:r>
    </w:p>
    <w:p w14:paraId="0DD22636" w14:textId="77777777" w:rsidR="008B53D3" w:rsidRPr="008B53D3" w:rsidRDefault="008B53D3" w:rsidP="008B53D3">
      <w:pPr>
        <w:widowControl/>
        <w:jc w:val="left"/>
        <w:rPr>
          <w:rFonts w:ascii="Times New Roman" w:eastAsia="SimSun" w:hAnsi="Times New Roman" w:cs="Times New Roman"/>
          <w:color w:val="1F497D"/>
          <w:kern w:val="0"/>
          <w:sz w:val="22"/>
        </w:rPr>
      </w:pPr>
    </w:p>
    <w:p w14:paraId="51F33A22" w14:textId="5210AF1F" w:rsidR="008B53D3" w:rsidRDefault="008B53D3" w:rsidP="008B53D3">
      <w:pPr>
        <w:widowControl/>
        <w:jc w:val="left"/>
        <w:rPr>
          <w:rFonts w:ascii="Times New Roman" w:eastAsia="SimSun" w:hAnsi="Times New Roman" w:cs="Times New Roman"/>
          <w:color w:val="1F497D"/>
          <w:kern w:val="0"/>
          <w:sz w:val="22"/>
        </w:rPr>
      </w:pPr>
      <w:r w:rsidRPr="008B53D3">
        <w:rPr>
          <w:rFonts w:ascii="Times New Roman" w:eastAsia="SimSun" w:hAnsi="Times New Roman" w:cs="Times New Roman"/>
          <w:color w:val="1F497D"/>
          <w:kern w:val="0"/>
          <w:sz w:val="22"/>
        </w:rPr>
        <w:t>Thank you again!</w:t>
      </w:r>
    </w:p>
    <w:p w14:paraId="57D2866B" w14:textId="77777777" w:rsidR="008B53D3" w:rsidRPr="008748CC" w:rsidRDefault="008B53D3" w:rsidP="008B53D3">
      <w:pPr>
        <w:widowControl/>
        <w:jc w:val="left"/>
        <w:rPr>
          <w:rFonts w:ascii="Times New Roman" w:eastAsia="SimSun" w:hAnsi="Times New Roman" w:cs="Times New Roman"/>
          <w:color w:val="1F497D"/>
          <w:kern w:val="0"/>
          <w:sz w:val="22"/>
        </w:rPr>
      </w:pPr>
    </w:p>
    <w:p w14:paraId="7B09FF2B" w14:textId="77777777" w:rsidR="008B53D3" w:rsidRDefault="008B53D3" w:rsidP="008B53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0C8C0F" w14:textId="77777777" w:rsidR="008B53D3" w:rsidRDefault="008B53D3" w:rsidP="008B53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0602820" w14:textId="77777777" w:rsidR="008B53D3" w:rsidRDefault="008B53D3" w:rsidP="009005DD">
      <w:pPr>
        <w:widowControl/>
        <w:jc w:val="left"/>
        <w:rPr>
          <w:rFonts w:ascii="Times New Roman" w:eastAsia="SimSun" w:hAnsi="Times New Roman" w:cs="Times New Roman"/>
          <w:color w:val="1F497D"/>
          <w:kern w:val="0"/>
          <w:sz w:val="22"/>
        </w:rPr>
      </w:pPr>
    </w:p>
    <w:p w14:paraId="2B167911" w14:textId="77777777" w:rsidR="008B53D3" w:rsidRDefault="008B53D3" w:rsidP="009005DD">
      <w:pPr>
        <w:widowControl/>
        <w:jc w:val="left"/>
        <w:rPr>
          <w:rFonts w:ascii="Times New Roman" w:eastAsia="SimSun" w:hAnsi="Times New Roman" w:cs="Times New Roman"/>
          <w:color w:val="1F497D"/>
          <w:kern w:val="0"/>
          <w:sz w:val="22"/>
        </w:rPr>
      </w:pPr>
    </w:p>
    <w:p w14:paraId="6240A86D" w14:textId="03F00C5A" w:rsidR="009005DD" w:rsidRDefault="009005DD" w:rsidP="009005D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658A515C" w14:textId="77777777" w:rsidR="009005DD" w:rsidRDefault="009005DD" w:rsidP="009005DD">
      <w:pPr>
        <w:widowControl/>
        <w:jc w:val="left"/>
        <w:rPr>
          <w:rFonts w:ascii="Times New Roman" w:eastAsia="SimSun" w:hAnsi="Times New Roman" w:cs="Times New Roman"/>
          <w:color w:val="1F497D"/>
          <w:kern w:val="0"/>
          <w:sz w:val="22"/>
        </w:rPr>
      </w:pPr>
    </w:p>
    <w:p w14:paraId="07791EC3" w14:textId="6900A396" w:rsidR="009005DD" w:rsidRPr="009005DD" w:rsidRDefault="009005DD" w:rsidP="009005DD">
      <w:pPr>
        <w:widowControl/>
        <w:jc w:val="left"/>
        <w:rPr>
          <w:rFonts w:ascii="Times New Roman" w:eastAsia="SimSun" w:hAnsi="Times New Roman" w:cs="Times New Roman"/>
          <w:color w:val="1F497D"/>
          <w:kern w:val="0"/>
          <w:sz w:val="22"/>
        </w:rPr>
      </w:pPr>
      <w:r w:rsidRPr="009005DD">
        <w:rPr>
          <w:rFonts w:ascii="Times New Roman" w:eastAsia="SimSun" w:hAnsi="Times New Roman" w:cs="Times New Roman"/>
          <w:color w:val="1F497D"/>
          <w:kern w:val="0"/>
          <w:sz w:val="22"/>
        </w:rPr>
        <w:lastRenderedPageBreak/>
        <w:t>Thanks for the reminder.</w:t>
      </w:r>
      <w:r>
        <w:rPr>
          <w:rFonts w:ascii="Times New Roman" w:eastAsia="SimSun" w:hAnsi="Times New Roman" w:cs="Times New Roman" w:hint="eastAsia"/>
          <w:color w:val="1F497D"/>
          <w:kern w:val="0"/>
          <w:sz w:val="22"/>
        </w:rPr>
        <w:t xml:space="preserve"> </w:t>
      </w:r>
      <w:r w:rsidRPr="009005DD">
        <w:rPr>
          <w:rFonts w:ascii="Times New Roman" w:eastAsia="SimSun" w:hAnsi="Times New Roman" w:cs="Times New Roman"/>
          <w:color w:val="1F497D"/>
          <w:kern w:val="0"/>
          <w:sz w:val="22"/>
        </w:rPr>
        <w:t xml:space="preserve">I have uploaded the Ethics Training Certificates to the NSFC electronic system and </w:t>
      </w:r>
      <w:r w:rsidRPr="009005DD">
        <w:rPr>
          <w:rFonts w:ascii="Times New Roman" w:eastAsia="SimSun" w:hAnsi="Times New Roman" w:cs="Times New Roman"/>
          <w:b/>
          <w:bCs/>
          <w:color w:val="1F497D"/>
          <w:kern w:val="0"/>
          <w:sz w:val="22"/>
        </w:rPr>
        <w:t>re-submitted the application</w:t>
      </w:r>
      <w:r w:rsidRPr="009005DD">
        <w:rPr>
          <w:rFonts w:ascii="Times New Roman" w:eastAsia="SimSun" w:hAnsi="Times New Roman" w:cs="Times New Roman"/>
          <w:color w:val="1F497D"/>
          <w:kern w:val="0"/>
          <w:sz w:val="22"/>
        </w:rPr>
        <w:t xml:space="preserve">. Additionally, I have </w:t>
      </w:r>
      <w:r w:rsidR="00FB6224">
        <w:rPr>
          <w:rFonts w:ascii="Times New Roman" w:eastAsia="SimSun" w:hAnsi="Times New Roman" w:cs="Times New Roman" w:hint="eastAsia"/>
          <w:color w:val="1F497D"/>
          <w:kern w:val="0"/>
          <w:sz w:val="22"/>
        </w:rPr>
        <w:t xml:space="preserve">also </w:t>
      </w:r>
      <w:r w:rsidRPr="009005DD">
        <w:rPr>
          <w:rFonts w:ascii="Times New Roman" w:eastAsia="SimSun" w:hAnsi="Times New Roman" w:cs="Times New Roman"/>
          <w:color w:val="1F497D"/>
          <w:kern w:val="0"/>
          <w:sz w:val="22"/>
        </w:rPr>
        <w:t>revised and signed the declaration form as requested, and it is attached to this email.</w:t>
      </w:r>
    </w:p>
    <w:p w14:paraId="4C9DD995" w14:textId="77777777" w:rsidR="009005DD" w:rsidRPr="009005DD" w:rsidRDefault="009005DD" w:rsidP="009005DD">
      <w:pPr>
        <w:widowControl/>
        <w:jc w:val="left"/>
        <w:rPr>
          <w:rFonts w:ascii="Times New Roman" w:eastAsia="SimSun" w:hAnsi="Times New Roman" w:cs="Times New Roman"/>
          <w:color w:val="1F497D"/>
          <w:kern w:val="0"/>
          <w:sz w:val="22"/>
        </w:rPr>
      </w:pPr>
    </w:p>
    <w:p w14:paraId="3DDCB6CF" w14:textId="5EB1128D" w:rsidR="009005DD" w:rsidRDefault="009005DD" w:rsidP="009005DD">
      <w:pPr>
        <w:widowControl/>
        <w:jc w:val="left"/>
        <w:rPr>
          <w:rFonts w:ascii="Times New Roman" w:eastAsia="SimSun" w:hAnsi="Times New Roman" w:cs="Times New Roman"/>
          <w:color w:val="1F497D"/>
          <w:kern w:val="0"/>
          <w:sz w:val="22"/>
        </w:rPr>
      </w:pPr>
      <w:r w:rsidRPr="009005DD">
        <w:rPr>
          <w:rFonts w:ascii="Times New Roman" w:eastAsia="SimSun" w:hAnsi="Times New Roman" w:cs="Times New Roman"/>
          <w:color w:val="1F497D"/>
          <w:kern w:val="0"/>
          <w:sz w:val="22"/>
        </w:rPr>
        <w:t>Thank you for your guidance and support throughout this process.</w:t>
      </w:r>
    </w:p>
    <w:p w14:paraId="063F02DB" w14:textId="77777777" w:rsidR="009005DD" w:rsidRPr="008748CC" w:rsidRDefault="009005DD" w:rsidP="009005DD">
      <w:pPr>
        <w:widowControl/>
        <w:jc w:val="left"/>
        <w:rPr>
          <w:rFonts w:ascii="Times New Roman" w:eastAsia="SimSun" w:hAnsi="Times New Roman" w:cs="Times New Roman"/>
          <w:color w:val="1F497D"/>
          <w:kern w:val="0"/>
          <w:sz w:val="22"/>
        </w:rPr>
      </w:pPr>
    </w:p>
    <w:p w14:paraId="575DF552" w14:textId="77777777" w:rsidR="009005DD" w:rsidRDefault="009005DD" w:rsidP="009005D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A9927A0" w14:textId="77777777" w:rsidR="009005DD" w:rsidRDefault="009005DD" w:rsidP="009005D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5AFA9F0" w14:textId="77777777" w:rsidR="009005DD" w:rsidRDefault="009005DD" w:rsidP="00780DE5">
      <w:pPr>
        <w:widowControl/>
        <w:jc w:val="left"/>
        <w:rPr>
          <w:rFonts w:ascii="Times New Roman" w:eastAsia="SimSun" w:hAnsi="Times New Roman" w:cs="Times New Roman"/>
          <w:color w:val="1F497D"/>
          <w:kern w:val="0"/>
          <w:sz w:val="22"/>
        </w:rPr>
      </w:pPr>
    </w:p>
    <w:p w14:paraId="6E237B5E" w14:textId="77777777" w:rsidR="009005DD" w:rsidRDefault="009005DD" w:rsidP="00780DE5">
      <w:pPr>
        <w:widowControl/>
        <w:jc w:val="left"/>
        <w:rPr>
          <w:rFonts w:ascii="Times New Roman" w:eastAsia="SimSun" w:hAnsi="Times New Roman" w:cs="Times New Roman"/>
          <w:color w:val="1F497D"/>
          <w:kern w:val="0"/>
          <w:sz w:val="22"/>
        </w:rPr>
      </w:pPr>
    </w:p>
    <w:p w14:paraId="6AC28C38" w14:textId="6F175BA3" w:rsidR="00780DE5" w:rsidRDefault="00780DE5" w:rsidP="00780DE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448A2E7D" w14:textId="77777777" w:rsidR="00780DE5" w:rsidRDefault="00780DE5" w:rsidP="00780DE5">
      <w:pPr>
        <w:widowControl/>
        <w:jc w:val="left"/>
        <w:rPr>
          <w:rFonts w:ascii="Times New Roman" w:eastAsia="SimSun" w:hAnsi="Times New Roman" w:cs="Times New Roman"/>
          <w:color w:val="1F497D"/>
          <w:kern w:val="0"/>
          <w:sz w:val="22"/>
        </w:rPr>
      </w:pPr>
    </w:p>
    <w:p w14:paraId="09D84E31" w14:textId="4C58F571" w:rsidR="00780DE5" w:rsidRPr="00780DE5" w:rsidRDefault="00780DE5" w:rsidP="00780DE5">
      <w:pPr>
        <w:widowControl/>
        <w:jc w:val="left"/>
        <w:rPr>
          <w:rFonts w:ascii="Times New Roman" w:eastAsia="SimSun" w:hAnsi="Times New Roman" w:cs="Times New Roman"/>
          <w:color w:val="1F497D"/>
          <w:kern w:val="0"/>
          <w:sz w:val="22"/>
        </w:rPr>
      </w:pPr>
      <w:r w:rsidRPr="00780DE5">
        <w:rPr>
          <w:rFonts w:ascii="Times New Roman" w:eastAsia="SimSun" w:hAnsi="Times New Roman" w:cs="Times New Roman"/>
          <w:b/>
          <w:bCs/>
          <w:color w:val="1F497D"/>
          <w:kern w:val="0"/>
          <w:sz w:val="22"/>
        </w:rPr>
        <w:t>I have re-submitted the application to the system.</w:t>
      </w:r>
      <w:r w:rsidRPr="00780DE5">
        <w:rPr>
          <w:rFonts w:ascii="Times New Roman" w:eastAsia="SimSun" w:hAnsi="Times New Roman" w:cs="Times New Roman"/>
          <w:color w:val="1F497D"/>
          <w:kern w:val="0"/>
          <w:sz w:val="22"/>
        </w:rPr>
        <w:t xml:space="preserve"> Regarding the suggestion to upload a combined version of </w:t>
      </w:r>
      <w:r w:rsidRPr="00780DE5">
        <w:rPr>
          <w:rFonts w:ascii="Times New Roman" w:eastAsia="SimSun" w:hAnsi="Times New Roman" w:cs="Times New Roman"/>
          <w:color w:val="1F497D"/>
          <w:kern w:val="0"/>
          <w:sz w:val="22"/>
        </w:rPr>
        <w:t>代表性論著五</w:t>
      </w:r>
      <w:r w:rsidRPr="00780DE5">
        <w:rPr>
          <w:rFonts w:ascii="Times New Roman" w:eastAsia="SimSun" w:hAnsi="Times New Roman" w:cs="Times New Roman"/>
          <w:color w:val="1F497D"/>
          <w:kern w:val="0"/>
          <w:sz w:val="22"/>
        </w:rPr>
        <w:t>, I encountered a file size limitation of 3MB. Despite compressing the file, it still remains around 6MB. Therefore, I have split the file into two parts and uploaded them accordingly.</w:t>
      </w:r>
    </w:p>
    <w:p w14:paraId="4A3C6EB0" w14:textId="77777777" w:rsidR="00780DE5" w:rsidRPr="00780DE5" w:rsidRDefault="00780DE5" w:rsidP="00780DE5">
      <w:pPr>
        <w:widowControl/>
        <w:jc w:val="left"/>
        <w:rPr>
          <w:rFonts w:ascii="Times New Roman" w:eastAsia="SimSun" w:hAnsi="Times New Roman" w:cs="Times New Roman"/>
          <w:color w:val="1F497D"/>
          <w:kern w:val="0"/>
          <w:sz w:val="22"/>
        </w:rPr>
      </w:pPr>
    </w:p>
    <w:p w14:paraId="6F409510" w14:textId="115EFA78" w:rsidR="00780DE5" w:rsidRDefault="00780DE5" w:rsidP="00780DE5">
      <w:pPr>
        <w:widowControl/>
        <w:jc w:val="left"/>
        <w:rPr>
          <w:rFonts w:ascii="Times New Roman" w:eastAsia="SimSun" w:hAnsi="Times New Roman" w:cs="Times New Roman"/>
          <w:color w:val="1F497D"/>
          <w:kern w:val="0"/>
          <w:sz w:val="22"/>
        </w:rPr>
      </w:pPr>
      <w:r w:rsidRPr="00780DE5">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780DE5">
        <w:rPr>
          <w:rFonts w:ascii="Times New Roman" w:eastAsia="SimSun" w:hAnsi="Times New Roman" w:cs="Times New Roman"/>
          <w:color w:val="1F497D"/>
          <w:kern w:val="0"/>
          <w:sz w:val="22"/>
        </w:rPr>
        <w:t>. If there are any further issues, please let me know.</w:t>
      </w:r>
    </w:p>
    <w:p w14:paraId="453BAE48" w14:textId="77777777" w:rsidR="00780DE5" w:rsidRPr="008748CC" w:rsidRDefault="00780DE5" w:rsidP="00780DE5">
      <w:pPr>
        <w:widowControl/>
        <w:jc w:val="left"/>
        <w:rPr>
          <w:rFonts w:ascii="Times New Roman" w:eastAsia="SimSun" w:hAnsi="Times New Roman" w:cs="Times New Roman"/>
          <w:color w:val="1F497D"/>
          <w:kern w:val="0"/>
          <w:sz w:val="22"/>
        </w:rPr>
      </w:pPr>
    </w:p>
    <w:p w14:paraId="1BA38A2A" w14:textId="77777777" w:rsidR="00780DE5" w:rsidRDefault="00780DE5" w:rsidP="00780DE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F830C4" w14:textId="77777777" w:rsidR="00780DE5" w:rsidRDefault="00780DE5" w:rsidP="00780DE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6966188" w14:textId="77777777" w:rsidR="00780DE5" w:rsidRDefault="00780DE5" w:rsidP="00357630">
      <w:pPr>
        <w:widowControl/>
        <w:jc w:val="left"/>
        <w:rPr>
          <w:rFonts w:ascii="Times New Roman" w:eastAsia="SimSun" w:hAnsi="Times New Roman" w:cs="Times New Roman"/>
          <w:color w:val="1F497D"/>
          <w:kern w:val="0"/>
          <w:sz w:val="22"/>
        </w:rPr>
      </w:pPr>
    </w:p>
    <w:p w14:paraId="10641692" w14:textId="77777777" w:rsidR="00780DE5" w:rsidRDefault="00780DE5" w:rsidP="00357630">
      <w:pPr>
        <w:widowControl/>
        <w:jc w:val="left"/>
        <w:rPr>
          <w:rFonts w:ascii="Times New Roman" w:eastAsia="SimSun" w:hAnsi="Times New Roman" w:cs="Times New Roman"/>
          <w:color w:val="1F497D"/>
          <w:kern w:val="0"/>
          <w:sz w:val="22"/>
        </w:rPr>
      </w:pPr>
    </w:p>
    <w:p w14:paraId="40F29819" w14:textId="7228557A" w:rsidR="00357630" w:rsidRDefault="00357630" w:rsidP="0035763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35C1CFCC" w14:textId="77777777" w:rsidR="00357630" w:rsidRDefault="00357630" w:rsidP="00357630">
      <w:pPr>
        <w:widowControl/>
        <w:jc w:val="left"/>
        <w:rPr>
          <w:rFonts w:ascii="Times New Roman" w:eastAsia="SimSun" w:hAnsi="Times New Roman" w:cs="Times New Roman"/>
          <w:color w:val="1F497D"/>
          <w:kern w:val="0"/>
          <w:sz w:val="22"/>
        </w:rPr>
      </w:pPr>
    </w:p>
    <w:p w14:paraId="16E1E801" w14:textId="77777777" w:rsidR="00357630" w:rsidRPr="00357630" w:rsidRDefault="00357630" w:rsidP="00357630">
      <w:pPr>
        <w:widowControl/>
        <w:jc w:val="left"/>
        <w:rPr>
          <w:rFonts w:ascii="Times New Roman" w:eastAsia="SimSun" w:hAnsi="Times New Roman" w:cs="Times New Roman"/>
          <w:color w:val="1F497D"/>
          <w:kern w:val="0"/>
          <w:sz w:val="22"/>
        </w:rPr>
      </w:pPr>
      <w:r w:rsidRPr="00357630">
        <w:rPr>
          <w:rFonts w:ascii="Times New Roman" w:eastAsia="SimSun" w:hAnsi="Times New Roman" w:cs="Times New Roman"/>
          <w:color w:val="1F497D"/>
          <w:kern w:val="0"/>
          <w:sz w:val="22"/>
        </w:rPr>
        <w:t>Thank you for your suggestions. Please return the proposal for revision, and I will make the necessary changes and submit it as soon as possible.</w:t>
      </w:r>
    </w:p>
    <w:p w14:paraId="738E2AD4" w14:textId="77777777" w:rsidR="00357630" w:rsidRPr="00357630" w:rsidRDefault="00357630" w:rsidP="00357630">
      <w:pPr>
        <w:widowControl/>
        <w:jc w:val="left"/>
        <w:rPr>
          <w:rFonts w:ascii="Times New Roman" w:eastAsia="SimSun" w:hAnsi="Times New Roman" w:cs="Times New Roman"/>
          <w:color w:val="1F497D"/>
          <w:kern w:val="0"/>
          <w:sz w:val="22"/>
        </w:rPr>
      </w:pPr>
    </w:p>
    <w:p w14:paraId="49E4ECFA" w14:textId="561CD643" w:rsidR="00357630" w:rsidRDefault="00357630" w:rsidP="00357630">
      <w:pPr>
        <w:widowControl/>
        <w:jc w:val="left"/>
        <w:rPr>
          <w:rFonts w:ascii="Times New Roman" w:eastAsia="SimSun" w:hAnsi="Times New Roman" w:cs="Times New Roman"/>
          <w:color w:val="1F497D"/>
          <w:kern w:val="0"/>
          <w:sz w:val="22"/>
        </w:rPr>
      </w:pPr>
      <w:r w:rsidRPr="00357630">
        <w:rPr>
          <w:rFonts w:ascii="Times New Roman" w:eastAsia="SimSun" w:hAnsi="Times New Roman" w:cs="Times New Roman"/>
          <w:color w:val="1F497D"/>
          <w:kern w:val="0"/>
          <w:sz w:val="22"/>
        </w:rPr>
        <w:t xml:space="preserve">Thanks again for your </w:t>
      </w:r>
      <w:r>
        <w:rPr>
          <w:rFonts w:ascii="Times New Roman" w:eastAsia="SimSun" w:hAnsi="Times New Roman" w:cs="Times New Roman" w:hint="eastAsia"/>
          <w:color w:val="1F497D"/>
          <w:kern w:val="0"/>
          <w:sz w:val="22"/>
        </w:rPr>
        <w:t>help</w:t>
      </w:r>
      <w:r w:rsidRPr="00357630">
        <w:rPr>
          <w:rFonts w:ascii="Times New Roman" w:eastAsia="SimSun" w:hAnsi="Times New Roman" w:cs="Times New Roman"/>
          <w:color w:val="1F497D"/>
          <w:kern w:val="0"/>
          <w:sz w:val="22"/>
        </w:rPr>
        <w:t>.</w:t>
      </w:r>
    </w:p>
    <w:p w14:paraId="18D0DC1F" w14:textId="77777777" w:rsidR="00357630" w:rsidRPr="008748CC" w:rsidRDefault="00357630" w:rsidP="00357630">
      <w:pPr>
        <w:widowControl/>
        <w:jc w:val="left"/>
        <w:rPr>
          <w:rFonts w:ascii="Times New Roman" w:eastAsia="SimSun" w:hAnsi="Times New Roman" w:cs="Times New Roman"/>
          <w:color w:val="1F497D"/>
          <w:kern w:val="0"/>
          <w:sz w:val="22"/>
        </w:rPr>
      </w:pPr>
    </w:p>
    <w:p w14:paraId="6E6402EB" w14:textId="77777777" w:rsidR="00357630" w:rsidRDefault="00357630" w:rsidP="0035763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DD0D1E2" w14:textId="77777777" w:rsidR="00357630" w:rsidRDefault="00357630" w:rsidP="0035763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0786B2" w14:textId="77777777" w:rsidR="00357630" w:rsidRDefault="00357630" w:rsidP="007418BF">
      <w:pPr>
        <w:widowControl/>
        <w:jc w:val="left"/>
        <w:rPr>
          <w:rFonts w:ascii="Times New Roman" w:eastAsia="SimSun" w:hAnsi="Times New Roman" w:cs="Times New Roman"/>
          <w:color w:val="1F497D"/>
          <w:kern w:val="0"/>
          <w:sz w:val="22"/>
        </w:rPr>
      </w:pPr>
    </w:p>
    <w:p w14:paraId="218686EB" w14:textId="77777777" w:rsidR="00357630" w:rsidRDefault="00357630" w:rsidP="007418BF">
      <w:pPr>
        <w:widowControl/>
        <w:jc w:val="left"/>
        <w:rPr>
          <w:rFonts w:ascii="Times New Roman" w:eastAsia="SimSun" w:hAnsi="Times New Roman" w:cs="Times New Roman"/>
          <w:color w:val="1F497D"/>
          <w:kern w:val="0"/>
          <w:sz w:val="22"/>
        </w:rPr>
      </w:pPr>
    </w:p>
    <w:p w14:paraId="1E8EDA53" w14:textId="1CC7369B" w:rsidR="007418BF" w:rsidRDefault="007418BF" w:rsidP="007418B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695A6775" w14:textId="77777777" w:rsidR="007418BF" w:rsidRDefault="007418BF" w:rsidP="007418BF">
      <w:pPr>
        <w:widowControl/>
        <w:jc w:val="left"/>
        <w:rPr>
          <w:rFonts w:ascii="Times New Roman" w:eastAsia="SimSun" w:hAnsi="Times New Roman" w:cs="Times New Roman"/>
          <w:color w:val="1F497D"/>
          <w:kern w:val="0"/>
          <w:sz w:val="22"/>
        </w:rPr>
      </w:pPr>
    </w:p>
    <w:p w14:paraId="751E04F9" w14:textId="1AFF82ED" w:rsidR="006E4C8A" w:rsidRPr="006E4C8A" w:rsidRDefault="006E4C8A" w:rsidP="006E4C8A">
      <w:pPr>
        <w:widowControl/>
        <w:jc w:val="left"/>
        <w:rPr>
          <w:rFonts w:ascii="Times New Roman" w:eastAsia="SimSun" w:hAnsi="Times New Roman" w:cs="Times New Roman"/>
          <w:color w:val="1F497D"/>
          <w:kern w:val="0"/>
          <w:sz w:val="22"/>
        </w:rPr>
      </w:pPr>
      <w:r w:rsidRPr="006E4C8A">
        <w:rPr>
          <w:rFonts w:ascii="Times New Roman" w:eastAsia="SimSun" w:hAnsi="Times New Roman" w:cs="Times New Roman"/>
          <w:color w:val="1F497D"/>
          <w:kern w:val="0"/>
          <w:sz w:val="22"/>
        </w:rPr>
        <w:t>Thank you for providing the university endorsement. I have completed the revisions on the proposal</w:t>
      </w:r>
      <w:r>
        <w:rPr>
          <w:rFonts w:ascii="Times New Roman" w:eastAsia="SimSun" w:hAnsi="Times New Roman" w:cs="Times New Roman" w:hint="eastAsia"/>
          <w:color w:val="1F497D"/>
          <w:kern w:val="0"/>
          <w:sz w:val="22"/>
        </w:rPr>
        <w:t>,</w:t>
      </w:r>
      <w:r w:rsidRPr="006E4C8A">
        <w:rPr>
          <w:rFonts w:ascii="Times New Roman" w:eastAsia="SimSun" w:hAnsi="Times New Roman" w:cs="Times New Roman"/>
          <w:color w:val="1F497D"/>
          <w:kern w:val="0"/>
          <w:sz w:val="22"/>
        </w:rPr>
        <w:t xml:space="preserve"> uploaded </w:t>
      </w:r>
      <w:r>
        <w:rPr>
          <w:rFonts w:ascii="Times New Roman" w:eastAsia="SimSun" w:hAnsi="Times New Roman" w:cs="Times New Roman" w:hint="eastAsia"/>
          <w:color w:val="1F497D"/>
          <w:kern w:val="0"/>
          <w:sz w:val="22"/>
        </w:rPr>
        <w:t>them</w:t>
      </w:r>
      <w:r w:rsidRPr="006E4C8A">
        <w:rPr>
          <w:rFonts w:ascii="Times New Roman" w:eastAsia="SimSun" w:hAnsi="Times New Roman" w:cs="Times New Roman"/>
          <w:color w:val="1F497D"/>
          <w:kern w:val="0"/>
          <w:sz w:val="22"/>
        </w:rPr>
        <w:t xml:space="preserve"> onto the system</w:t>
      </w:r>
      <w:r>
        <w:rPr>
          <w:rFonts w:ascii="Times New Roman" w:eastAsia="SimSun" w:hAnsi="Times New Roman" w:cs="Times New Roman" w:hint="eastAsia"/>
          <w:color w:val="1F497D"/>
          <w:kern w:val="0"/>
          <w:sz w:val="22"/>
        </w:rPr>
        <w:t xml:space="preserve">, and </w:t>
      </w:r>
      <w:r w:rsidRPr="006E4C8A">
        <w:rPr>
          <w:rFonts w:ascii="Times New Roman" w:eastAsia="SimSun" w:hAnsi="Times New Roman" w:cs="Times New Roman"/>
          <w:b/>
          <w:bCs/>
          <w:color w:val="1F497D"/>
          <w:kern w:val="0"/>
          <w:sz w:val="22"/>
        </w:rPr>
        <w:t>submitted the application in the system</w:t>
      </w:r>
      <w:r w:rsidRPr="006E4C8A">
        <w:rPr>
          <w:rFonts w:ascii="Times New Roman" w:eastAsia="SimSun" w:hAnsi="Times New Roman" w:cs="Times New Roman"/>
          <w:color w:val="1F497D"/>
          <w:kern w:val="0"/>
          <w:sz w:val="22"/>
        </w:rPr>
        <w:t xml:space="preserve"> just now. Please check it at your convenience.</w:t>
      </w:r>
    </w:p>
    <w:p w14:paraId="1BB1C017" w14:textId="77777777" w:rsidR="006E4C8A" w:rsidRPr="006E4C8A" w:rsidRDefault="006E4C8A" w:rsidP="006E4C8A">
      <w:pPr>
        <w:widowControl/>
        <w:jc w:val="left"/>
        <w:rPr>
          <w:rFonts w:ascii="Times New Roman" w:eastAsia="SimSun" w:hAnsi="Times New Roman" w:cs="Times New Roman"/>
          <w:color w:val="1F497D"/>
          <w:kern w:val="0"/>
          <w:sz w:val="22"/>
        </w:rPr>
      </w:pPr>
    </w:p>
    <w:p w14:paraId="0D23011C" w14:textId="52CDDAE6" w:rsidR="006E4C8A" w:rsidRPr="006E4C8A" w:rsidRDefault="006E4C8A" w:rsidP="006E4C8A">
      <w:pPr>
        <w:widowControl/>
        <w:jc w:val="left"/>
        <w:rPr>
          <w:rFonts w:ascii="Times New Roman" w:eastAsia="SimSun" w:hAnsi="Times New Roman" w:cs="Times New Roman"/>
          <w:color w:val="1F497D"/>
          <w:kern w:val="0"/>
          <w:sz w:val="22"/>
        </w:rPr>
      </w:pPr>
      <w:r w:rsidRPr="006E4C8A">
        <w:rPr>
          <w:rFonts w:ascii="Times New Roman" w:eastAsia="SimSun" w:hAnsi="Times New Roman" w:cs="Times New Roman"/>
          <w:color w:val="1F497D"/>
          <w:kern w:val="0"/>
          <w:sz w:val="22"/>
        </w:rPr>
        <w:t>If there are any issues, please don</w:t>
      </w:r>
      <w:r>
        <w:rPr>
          <w:rFonts w:ascii="Times New Roman" w:eastAsia="SimSun" w:hAnsi="Times New Roman" w:cs="Times New Roman"/>
          <w:color w:val="1F497D"/>
          <w:kern w:val="0"/>
          <w:sz w:val="22"/>
        </w:rPr>
        <w:t>’</w:t>
      </w:r>
      <w:r w:rsidRPr="006E4C8A">
        <w:rPr>
          <w:rFonts w:ascii="Times New Roman" w:eastAsia="SimSun" w:hAnsi="Times New Roman" w:cs="Times New Roman"/>
          <w:color w:val="1F497D"/>
          <w:kern w:val="0"/>
          <w:sz w:val="22"/>
        </w:rPr>
        <w:t>t hesitate to contact me. I appreciate your help and the support from all the ORKTS staff.</w:t>
      </w:r>
    </w:p>
    <w:p w14:paraId="12EE3EFB" w14:textId="77777777" w:rsidR="006E4C8A" w:rsidRPr="006E4C8A" w:rsidRDefault="006E4C8A" w:rsidP="006E4C8A">
      <w:pPr>
        <w:widowControl/>
        <w:jc w:val="left"/>
        <w:rPr>
          <w:rFonts w:ascii="Times New Roman" w:eastAsia="SimSun" w:hAnsi="Times New Roman" w:cs="Times New Roman"/>
          <w:color w:val="1F497D"/>
          <w:kern w:val="0"/>
          <w:sz w:val="22"/>
        </w:rPr>
      </w:pPr>
    </w:p>
    <w:p w14:paraId="09420C7D" w14:textId="58F2D250" w:rsidR="007418BF" w:rsidRDefault="006E4C8A" w:rsidP="006E4C8A">
      <w:pPr>
        <w:widowControl/>
        <w:jc w:val="left"/>
        <w:rPr>
          <w:rFonts w:ascii="Times New Roman" w:eastAsia="SimSun" w:hAnsi="Times New Roman" w:cs="Times New Roman"/>
          <w:color w:val="1F497D"/>
          <w:kern w:val="0"/>
          <w:sz w:val="22"/>
        </w:rPr>
      </w:pPr>
      <w:r w:rsidRPr="006E4C8A">
        <w:rPr>
          <w:rFonts w:ascii="Times New Roman" w:eastAsia="SimSun" w:hAnsi="Times New Roman" w:cs="Times New Roman"/>
          <w:color w:val="1F497D"/>
          <w:kern w:val="0"/>
          <w:sz w:val="22"/>
        </w:rPr>
        <w:t>Thank you once again!</w:t>
      </w:r>
    </w:p>
    <w:p w14:paraId="6E1CDEE7" w14:textId="77777777" w:rsidR="006E4C8A" w:rsidRPr="008748CC" w:rsidRDefault="006E4C8A" w:rsidP="006E4C8A">
      <w:pPr>
        <w:widowControl/>
        <w:jc w:val="left"/>
        <w:rPr>
          <w:rFonts w:ascii="Times New Roman" w:eastAsia="SimSun" w:hAnsi="Times New Roman" w:cs="Times New Roman"/>
          <w:color w:val="1F497D"/>
          <w:kern w:val="0"/>
          <w:sz w:val="22"/>
        </w:rPr>
      </w:pPr>
    </w:p>
    <w:p w14:paraId="205FAACA" w14:textId="77777777" w:rsidR="007418BF" w:rsidRDefault="007418BF" w:rsidP="007418B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127D9BB" w14:textId="77777777" w:rsidR="007418BF" w:rsidRDefault="007418BF" w:rsidP="007418B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ABB217" w14:textId="77777777" w:rsidR="007418BF" w:rsidRDefault="007418BF" w:rsidP="00DA2BC7">
      <w:pPr>
        <w:widowControl/>
        <w:jc w:val="left"/>
        <w:rPr>
          <w:rFonts w:ascii="Times New Roman" w:eastAsia="SimSun" w:hAnsi="Times New Roman" w:cs="Times New Roman"/>
          <w:color w:val="1F497D"/>
          <w:kern w:val="0"/>
          <w:sz w:val="22"/>
        </w:rPr>
      </w:pPr>
    </w:p>
    <w:p w14:paraId="0CC938A5" w14:textId="77777777" w:rsidR="007418BF" w:rsidRDefault="007418BF" w:rsidP="00DA2BC7">
      <w:pPr>
        <w:widowControl/>
        <w:jc w:val="left"/>
        <w:rPr>
          <w:rFonts w:ascii="Times New Roman" w:eastAsia="SimSun" w:hAnsi="Times New Roman" w:cs="Times New Roman"/>
          <w:color w:val="1F497D"/>
          <w:kern w:val="0"/>
          <w:sz w:val="22"/>
        </w:rPr>
      </w:pPr>
    </w:p>
    <w:p w14:paraId="722C1653" w14:textId="0BDBDD66" w:rsidR="00DA2BC7" w:rsidRDefault="00DA2BC7" w:rsidP="00DA2BC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206154A8" w14:textId="77777777" w:rsidR="00DA2BC7" w:rsidRDefault="00DA2BC7" w:rsidP="00DA2BC7">
      <w:pPr>
        <w:widowControl/>
        <w:jc w:val="left"/>
        <w:rPr>
          <w:rFonts w:ascii="Times New Roman" w:eastAsia="SimSun" w:hAnsi="Times New Roman" w:cs="Times New Roman"/>
          <w:color w:val="1F497D"/>
          <w:kern w:val="0"/>
          <w:sz w:val="22"/>
        </w:rPr>
      </w:pPr>
    </w:p>
    <w:p w14:paraId="57CB6204" w14:textId="77777777" w:rsidR="00DA2BC7" w:rsidRPr="00DA2BC7" w:rsidRDefault="00DA2BC7" w:rsidP="00DA2BC7">
      <w:pPr>
        <w:widowControl/>
        <w:jc w:val="left"/>
        <w:rPr>
          <w:rFonts w:ascii="Times New Roman" w:eastAsia="SimSun" w:hAnsi="Times New Roman" w:cs="Times New Roman"/>
          <w:color w:val="1F497D"/>
          <w:kern w:val="0"/>
          <w:sz w:val="22"/>
        </w:rPr>
      </w:pPr>
      <w:r w:rsidRPr="00DA2BC7">
        <w:rPr>
          <w:rFonts w:ascii="Times New Roman" w:eastAsia="SimSun" w:hAnsi="Times New Roman" w:cs="Times New Roman"/>
          <w:color w:val="1F497D"/>
          <w:kern w:val="0"/>
          <w:sz w:val="22"/>
        </w:rPr>
        <w:t>Thank you for your email and the comments provided. I have received the suggestions and will review the proposal as soon as possible. Please kindly release the proposal for revision.</w:t>
      </w:r>
    </w:p>
    <w:p w14:paraId="307C24E5" w14:textId="77777777" w:rsidR="00DA2BC7" w:rsidRPr="00DA2BC7" w:rsidRDefault="00DA2BC7" w:rsidP="00DA2BC7">
      <w:pPr>
        <w:widowControl/>
        <w:jc w:val="left"/>
        <w:rPr>
          <w:rFonts w:ascii="Times New Roman" w:eastAsia="SimSun" w:hAnsi="Times New Roman" w:cs="Times New Roman"/>
          <w:color w:val="1F497D"/>
          <w:kern w:val="0"/>
          <w:sz w:val="22"/>
        </w:rPr>
      </w:pPr>
    </w:p>
    <w:p w14:paraId="0D5A80D4" w14:textId="25A03F2F" w:rsidR="00DA2BC7" w:rsidRDefault="00DA2BC7" w:rsidP="00DA2BC7">
      <w:pPr>
        <w:widowControl/>
        <w:jc w:val="left"/>
        <w:rPr>
          <w:rFonts w:ascii="Times New Roman" w:eastAsia="SimSun" w:hAnsi="Times New Roman" w:cs="Times New Roman"/>
          <w:color w:val="1F497D"/>
          <w:kern w:val="0"/>
          <w:sz w:val="22"/>
        </w:rPr>
      </w:pPr>
      <w:r w:rsidRPr="00DA2BC7">
        <w:rPr>
          <w:rFonts w:ascii="Times New Roman" w:eastAsia="SimSun" w:hAnsi="Times New Roman" w:cs="Times New Roman"/>
          <w:color w:val="1F497D"/>
          <w:kern w:val="0"/>
          <w:sz w:val="22"/>
        </w:rPr>
        <w:t>I appreciate your help and support.</w:t>
      </w:r>
    </w:p>
    <w:p w14:paraId="3AB3C5F0" w14:textId="77777777" w:rsidR="00DA2BC7" w:rsidRPr="008748CC" w:rsidRDefault="00DA2BC7" w:rsidP="00DA2BC7">
      <w:pPr>
        <w:widowControl/>
        <w:jc w:val="left"/>
        <w:rPr>
          <w:rFonts w:ascii="Times New Roman" w:eastAsia="SimSun" w:hAnsi="Times New Roman" w:cs="Times New Roman"/>
          <w:color w:val="1F497D"/>
          <w:kern w:val="0"/>
          <w:sz w:val="22"/>
        </w:rPr>
      </w:pPr>
    </w:p>
    <w:p w14:paraId="640D05D4" w14:textId="77777777" w:rsidR="00DA2BC7" w:rsidRDefault="00DA2BC7" w:rsidP="00DA2BC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2A5746C" w14:textId="77777777" w:rsidR="00DA2BC7" w:rsidRDefault="00DA2BC7" w:rsidP="00DA2BC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C97A5DE" w14:textId="77777777" w:rsidR="00DA2BC7" w:rsidRDefault="00DA2BC7" w:rsidP="00AD0B52">
      <w:pPr>
        <w:widowControl/>
        <w:jc w:val="left"/>
        <w:rPr>
          <w:rFonts w:ascii="Times New Roman" w:eastAsia="SimSun" w:hAnsi="Times New Roman" w:cs="Times New Roman"/>
          <w:color w:val="1F497D"/>
          <w:kern w:val="0"/>
          <w:sz w:val="22"/>
        </w:rPr>
      </w:pPr>
    </w:p>
    <w:p w14:paraId="64A39230" w14:textId="77777777" w:rsidR="00DA2BC7" w:rsidRDefault="00DA2BC7" w:rsidP="00AD0B52">
      <w:pPr>
        <w:widowControl/>
        <w:jc w:val="left"/>
        <w:rPr>
          <w:rFonts w:ascii="Times New Roman" w:eastAsia="SimSun" w:hAnsi="Times New Roman" w:cs="Times New Roman"/>
          <w:color w:val="1F497D"/>
          <w:kern w:val="0"/>
          <w:sz w:val="22"/>
        </w:rPr>
      </w:pPr>
    </w:p>
    <w:p w14:paraId="04959B0D" w14:textId="50C304FF" w:rsidR="00AD0B52" w:rsidRDefault="00AD0B52" w:rsidP="00AD0B5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A69F57F" w14:textId="77777777" w:rsidR="00AD0B52" w:rsidRDefault="00AD0B52" w:rsidP="00AD0B52">
      <w:pPr>
        <w:widowControl/>
        <w:jc w:val="left"/>
        <w:rPr>
          <w:rFonts w:ascii="Times New Roman" w:eastAsia="SimSun" w:hAnsi="Times New Roman" w:cs="Times New Roman"/>
          <w:color w:val="1F497D"/>
          <w:kern w:val="0"/>
          <w:sz w:val="22"/>
        </w:rPr>
      </w:pPr>
    </w:p>
    <w:p w14:paraId="563360A1" w14:textId="4B3097E9" w:rsidR="00AD0B52" w:rsidRDefault="00AD0B52" w:rsidP="00AD0B52">
      <w:pPr>
        <w:widowControl/>
        <w:jc w:val="left"/>
        <w:rPr>
          <w:rFonts w:ascii="Times New Roman" w:eastAsia="SimSun" w:hAnsi="Times New Roman" w:cs="Times New Roman"/>
          <w:color w:val="1F497D"/>
          <w:kern w:val="0"/>
          <w:sz w:val="22"/>
        </w:rPr>
      </w:pPr>
      <w:r w:rsidRPr="00AD0B52">
        <w:rPr>
          <w:rFonts w:ascii="Times New Roman" w:eastAsia="SimSun" w:hAnsi="Times New Roman" w:cs="Times New Roman"/>
          <w:color w:val="1F497D"/>
          <w:kern w:val="0"/>
          <w:sz w:val="22"/>
        </w:rPr>
        <w:t>Thank you very much for your patient help and support throughout this process. I truly appreciate it.</w:t>
      </w:r>
    </w:p>
    <w:p w14:paraId="25AE98A6" w14:textId="77777777" w:rsidR="00AD0B52" w:rsidRPr="008748CC" w:rsidRDefault="00AD0B52" w:rsidP="00AD0B52">
      <w:pPr>
        <w:widowControl/>
        <w:jc w:val="left"/>
        <w:rPr>
          <w:rFonts w:ascii="Times New Roman" w:eastAsia="SimSun" w:hAnsi="Times New Roman" w:cs="Times New Roman"/>
          <w:color w:val="1F497D"/>
          <w:kern w:val="0"/>
          <w:sz w:val="22"/>
        </w:rPr>
      </w:pPr>
    </w:p>
    <w:p w14:paraId="0C0EDE27" w14:textId="77777777" w:rsidR="00AD0B52" w:rsidRDefault="00AD0B52" w:rsidP="00AD0B5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16D3398" w14:textId="77777777" w:rsidR="00AD0B52" w:rsidRDefault="00AD0B52" w:rsidP="00AD0B5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326017" w14:textId="77777777" w:rsidR="00AD0B52" w:rsidRDefault="00AD0B52" w:rsidP="00D22B2A">
      <w:pPr>
        <w:widowControl/>
        <w:jc w:val="left"/>
        <w:rPr>
          <w:rFonts w:ascii="Times New Roman" w:eastAsia="SimSun" w:hAnsi="Times New Roman" w:cs="Times New Roman"/>
          <w:color w:val="1F497D"/>
          <w:kern w:val="0"/>
          <w:sz w:val="22"/>
        </w:rPr>
      </w:pPr>
    </w:p>
    <w:p w14:paraId="12C40236" w14:textId="77777777" w:rsidR="00AD0B52" w:rsidRDefault="00AD0B52" w:rsidP="00D22B2A">
      <w:pPr>
        <w:widowControl/>
        <w:jc w:val="left"/>
        <w:rPr>
          <w:rFonts w:ascii="Times New Roman" w:eastAsia="SimSun" w:hAnsi="Times New Roman" w:cs="Times New Roman"/>
          <w:color w:val="1F497D"/>
          <w:kern w:val="0"/>
          <w:sz w:val="22"/>
        </w:rPr>
      </w:pPr>
    </w:p>
    <w:p w14:paraId="161FD142" w14:textId="5C9D1F3B" w:rsidR="00D22B2A" w:rsidRDefault="00D22B2A" w:rsidP="00D22B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DAB7DB5" w14:textId="77777777" w:rsidR="00D22B2A" w:rsidRDefault="00D22B2A" w:rsidP="00D22B2A">
      <w:pPr>
        <w:widowControl/>
        <w:jc w:val="left"/>
        <w:rPr>
          <w:rFonts w:ascii="Times New Roman" w:eastAsia="SimSun" w:hAnsi="Times New Roman" w:cs="Times New Roman"/>
          <w:color w:val="1F497D"/>
          <w:kern w:val="0"/>
          <w:sz w:val="22"/>
        </w:rPr>
      </w:pPr>
    </w:p>
    <w:p w14:paraId="615F0BD7" w14:textId="0EFD0626" w:rsidR="00D22B2A" w:rsidRDefault="00D22B2A" w:rsidP="00D22B2A">
      <w:pPr>
        <w:widowControl/>
        <w:jc w:val="left"/>
        <w:rPr>
          <w:rFonts w:ascii="Times New Roman" w:eastAsia="SimSun" w:hAnsi="Times New Roman" w:cs="Times New Roman"/>
          <w:color w:val="1F497D"/>
          <w:kern w:val="0"/>
          <w:sz w:val="22"/>
        </w:rPr>
      </w:pPr>
      <w:r w:rsidRPr="00D22B2A">
        <w:rPr>
          <w:rFonts w:ascii="Times New Roman" w:eastAsia="SimSun" w:hAnsi="Times New Roman" w:cs="Times New Roman"/>
          <w:color w:val="1F497D"/>
          <w:kern w:val="0"/>
          <w:sz w:val="22"/>
        </w:rPr>
        <w:t>I have attached the draft for the recommendation form as requested. Thank you for your guidance, and please let me know if any revisions are needed.</w:t>
      </w:r>
    </w:p>
    <w:p w14:paraId="39041582" w14:textId="77777777" w:rsidR="00D22B2A" w:rsidRPr="008748CC" w:rsidRDefault="00D22B2A" w:rsidP="00D22B2A">
      <w:pPr>
        <w:widowControl/>
        <w:jc w:val="left"/>
        <w:rPr>
          <w:rFonts w:ascii="Times New Roman" w:eastAsia="SimSun" w:hAnsi="Times New Roman" w:cs="Times New Roman"/>
          <w:color w:val="1F497D"/>
          <w:kern w:val="0"/>
          <w:sz w:val="22"/>
        </w:rPr>
      </w:pPr>
    </w:p>
    <w:p w14:paraId="16562793" w14:textId="77777777" w:rsidR="00D22B2A" w:rsidRDefault="00D22B2A" w:rsidP="00D22B2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238FE89" w14:textId="77777777" w:rsidR="00D22B2A" w:rsidRDefault="00D22B2A" w:rsidP="00D22B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16B40C9" w14:textId="77777777" w:rsidR="00D22B2A" w:rsidRDefault="00D22B2A" w:rsidP="008C20AC">
      <w:pPr>
        <w:widowControl/>
        <w:jc w:val="left"/>
        <w:rPr>
          <w:rFonts w:ascii="Times New Roman" w:eastAsia="SimSun" w:hAnsi="Times New Roman" w:cs="Times New Roman"/>
          <w:color w:val="1F497D"/>
          <w:kern w:val="0"/>
          <w:sz w:val="22"/>
        </w:rPr>
      </w:pPr>
    </w:p>
    <w:p w14:paraId="73DA3B3F" w14:textId="77777777" w:rsidR="00D22B2A" w:rsidRDefault="00D22B2A" w:rsidP="008C20AC">
      <w:pPr>
        <w:widowControl/>
        <w:jc w:val="left"/>
        <w:rPr>
          <w:rFonts w:ascii="Times New Roman" w:eastAsia="SimSun" w:hAnsi="Times New Roman" w:cs="Times New Roman"/>
          <w:color w:val="1F497D"/>
          <w:kern w:val="0"/>
          <w:sz w:val="22"/>
        </w:rPr>
      </w:pPr>
    </w:p>
    <w:p w14:paraId="2368FBC3" w14:textId="385A1B68" w:rsidR="008C20AC" w:rsidRDefault="008C20AC" w:rsidP="008C20A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D8F2908" w14:textId="77777777" w:rsidR="008C20AC" w:rsidRDefault="008C20AC" w:rsidP="008C20AC">
      <w:pPr>
        <w:widowControl/>
        <w:jc w:val="left"/>
        <w:rPr>
          <w:rFonts w:ascii="Times New Roman" w:eastAsia="SimSun" w:hAnsi="Times New Roman" w:cs="Times New Roman"/>
          <w:color w:val="1F497D"/>
          <w:kern w:val="0"/>
          <w:sz w:val="22"/>
        </w:rPr>
      </w:pPr>
    </w:p>
    <w:p w14:paraId="002D0E39" w14:textId="17331AEE" w:rsidR="008C20AC" w:rsidRPr="008C20AC" w:rsidRDefault="008C20AC" w:rsidP="008C20AC">
      <w:pPr>
        <w:widowControl/>
        <w:jc w:val="left"/>
        <w:rPr>
          <w:rFonts w:ascii="Times New Roman" w:eastAsia="SimSun" w:hAnsi="Times New Roman" w:cs="Times New Roman"/>
          <w:color w:val="1F497D"/>
          <w:kern w:val="0"/>
          <w:sz w:val="22"/>
        </w:rPr>
      </w:pPr>
      <w:r w:rsidRPr="008C20AC">
        <w:rPr>
          <w:rFonts w:ascii="Times New Roman" w:eastAsia="SimSun" w:hAnsi="Times New Roman" w:cs="Times New Roman"/>
          <w:color w:val="1F497D"/>
          <w:kern w:val="0"/>
          <w:sz w:val="22"/>
        </w:rPr>
        <w:t xml:space="preserve">I have prepared the manuscript, permission files, cover letter, and necessary information for the submission to </w:t>
      </w:r>
      <w:r w:rsidRPr="008C20AC">
        <w:rPr>
          <w:rFonts w:ascii="Times New Roman" w:eastAsia="SimSun" w:hAnsi="Times New Roman" w:cs="Times New Roman"/>
          <w:i/>
          <w:iCs/>
          <w:color w:val="1F497D"/>
          <w:kern w:val="0"/>
          <w:sz w:val="22"/>
        </w:rPr>
        <w:t>Smart Materials and Structures</w:t>
      </w:r>
      <w:r w:rsidRPr="008C20AC">
        <w:rPr>
          <w:rFonts w:ascii="Times New Roman" w:eastAsia="SimSun" w:hAnsi="Times New Roman" w:cs="Times New Roman"/>
          <w:color w:val="1F497D"/>
          <w:kern w:val="0"/>
          <w:sz w:val="22"/>
        </w:rPr>
        <w:t>. You can access all the files via the following link:</w:t>
      </w:r>
    </w:p>
    <w:p w14:paraId="5B8760EB" w14:textId="77777777" w:rsidR="008C20AC" w:rsidRPr="008C20AC" w:rsidRDefault="008C20AC" w:rsidP="008C20AC">
      <w:pPr>
        <w:widowControl/>
        <w:jc w:val="left"/>
        <w:rPr>
          <w:rFonts w:ascii="Times New Roman" w:eastAsia="SimSun" w:hAnsi="Times New Roman" w:cs="Times New Roman"/>
          <w:color w:val="1F497D"/>
          <w:kern w:val="0"/>
          <w:sz w:val="22"/>
        </w:rPr>
      </w:pPr>
      <w:hyperlink r:id="rId53" w:tgtFrame="_new" w:history="1">
        <w:r w:rsidRPr="008C20AC">
          <w:rPr>
            <w:rStyle w:val="ae"/>
            <w:rFonts w:ascii="Times New Roman" w:eastAsia="SimSun" w:hAnsi="Times New Roman" w:cs="Times New Roman"/>
            <w:kern w:val="0"/>
            <w:sz w:val="22"/>
          </w:rPr>
          <w:t>Submission Files - Google Drive</w:t>
        </w:r>
      </w:hyperlink>
    </w:p>
    <w:p w14:paraId="0E57C6CB" w14:textId="77777777" w:rsidR="008C20AC" w:rsidRDefault="008C20AC" w:rsidP="008C20AC">
      <w:pPr>
        <w:widowControl/>
        <w:jc w:val="left"/>
        <w:rPr>
          <w:rFonts w:ascii="Times New Roman" w:eastAsia="SimSun" w:hAnsi="Times New Roman" w:cs="Times New Roman"/>
          <w:color w:val="1F497D"/>
          <w:kern w:val="0"/>
          <w:sz w:val="22"/>
        </w:rPr>
      </w:pPr>
    </w:p>
    <w:p w14:paraId="739E0AC2" w14:textId="39F530A4" w:rsidR="008C20AC" w:rsidRPr="008C20AC" w:rsidRDefault="008C20AC" w:rsidP="008C20AC">
      <w:pPr>
        <w:widowControl/>
        <w:jc w:val="left"/>
        <w:rPr>
          <w:rFonts w:ascii="Times New Roman" w:eastAsia="SimSun" w:hAnsi="Times New Roman" w:cs="Times New Roman"/>
          <w:color w:val="1F497D"/>
          <w:kern w:val="0"/>
          <w:sz w:val="22"/>
        </w:rPr>
      </w:pPr>
      <w:r w:rsidRPr="008C20AC">
        <w:rPr>
          <w:rFonts w:ascii="Times New Roman" w:eastAsia="SimSun" w:hAnsi="Times New Roman" w:cs="Times New Roman"/>
          <w:color w:val="1F497D"/>
          <w:kern w:val="0"/>
          <w:sz w:val="22"/>
        </w:rPr>
        <w:t>Please let me know if you need any additional information or documents.</w:t>
      </w:r>
    </w:p>
    <w:p w14:paraId="2A0D79E8" w14:textId="77777777" w:rsidR="008C20AC" w:rsidRDefault="008C20AC" w:rsidP="008C20AC">
      <w:pPr>
        <w:widowControl/>
        <w:jc w:val="left"/>
        <w:rPr>
          <w:rFonts w:ascii="Times New Roman" w:eastAsia="SimSun" w:hAnsi="Times New Roman" w:cs="Times New Roman"/>
          <w:color w:val="1F497D"/>
          <w:kern w:val="0"/>
          <w:sz w:val="22"/>
        </w:rPr>
      </w:pPr>
    </w:p>
    <w:p w14:paraId="110FB894" w14:textId="50C43667" w:rsidR="008C20AC" w:rsidRPr="008C20AC" w:rsidRDefault="008C20AC" w:rsidP="008C20AC">
      <w:pPr>
        <w:widowControl/>
        <w:jc w:val="left"/>
        <w:rPr>
          <w:rFonts w:ascii="Times New Roman" w:eastAsia="SimSun" w:hAnsi="Times New Roman" w:cs="Times New Roman"/>
          <w:color w:val="1F497D"/>
          <w:kern w:val="0"/>
          <w:sz w:val="22"/>
        </w:rPr>
      </w:pPr>
      <w:r w:rsidRPr="008C20AC">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patient help</w:t>
      </w:r>
      <w:r w:rsidRPr="008C20AC">
        <w:rPr>
          <w:rFonts w:ascii="Times New Roman" w:eastAsia="SimSun" w:hAnsi="Times New Roman" w:cs="Times New Roman"/>
          <w:color w:val="1F497D"/>
          <w:kern w:val="0"/>
          <w:sz w:val="22"/>
        </w:rPr>
        <w:t>.</w:t>
      </w:r>
    </w:p>
    <w:p w14:paraId="6D207E76" w14:textId="77777777" w:rsidR="008C20AC" w:rsidRPr="008748CC" w:rsidRDefault="008C20AC" w:rsidP="008C20AC">
      <w:pPr>
        <w:widowControl/>
        <w:jc w:val="left"/>
        <w:rPr>
          <w:rFonts w:ascii="Times New Roman" w:eastAsia="SimSun" w:hAnsi="Times New Roman" w:cs="Times New Roman"/>
          <w:color w:val="1F497D"/>
          <w:kern w:val="0"/>
          <w:sz w:val="22"/>
        </w:rPr>
      </w:pPr>
    </w:p>
    <w:p w14:paraId="12A0614B" w14:textId="77777777" w:rsidR="008C20AC" w:rsidRDefault="008C20AC" w:rsidP="008C20A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DC1276E" w14:textId="77777777" w:rsidR="008C20AC" w:rsidRDefault="008C20AC" w:rsidP="008C20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D68359" w14:textId="77777777" w:rsidR="008C20AC" w:rsidRDefault="008C20AC" w:rsidP="00EF69AE">
      <w:pPr>
        <w:widowControl/>
        <w:jc w:val="left"/>
        <w:rPr>
          <w:rFonts w:ascii="Times New Roman" w:eastAsia="SimSun" w:hAnsi="Times New Roman" w:cs="Times New Roman"/>
          <w:color w:val="1F497D"/>
          <w:kern w:val="0"/>
          <w:sz w:val="22"/>
        </w:rPr>
      </w:pPr>
    </w:p>
    <w:p w14:paraId="25D6257D" w14:textId="77777777" w:rsidR="008C20AC" w:rsidRDefault="008C20AC" w:rsidP="00EF69AE">
      <w:pPr>
        <w:widowControl/>
        <w:jc w:val="left"/>
        <w:rPr>
          <w:rFonts w:ascii="Times New Roman" w:eastAsia="SimSun" w:hAnsi="Times New Roman" w:cs="Times New Roman"/>
          <w:color w:val="1F497D"/>
          <w:kern w:val="0"/>
          <w:sz w:val="22"/>
        </w:rPr>
      </w:pPr>
    </w:p>
    <w:p w14:paraId="50CBBDB5" w14:textId="7A799856" w:rsidR="00EF69AE" w:rsidRDefault="00EF69AE" w:rsidP="00EF69A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3399BA0" w14:textId="77777777" w:rsidR="00EF69AE" w:rsidRDefault="00EF69AE" w:rsidP="00EF69AE">
      <w:pPr>
        <w:widowControl/>
        <w:ind w:firstLine="420"/>
        <w:jc w:val="left"/>
        <w:rPr>
          <w:rFonts w:ascii="Times New Roman" w:eastAsia="SimSun" w:hAnsi="Times New Roman" w:cs="Times New Roman"/>
          <w:color w:val="1F497D"/>
          <w:kern w:val="0"/>
          <w:sz w:val="22"/>
        </w:rPr>
      </w:pPr>
    </w:p>
    <w:p w14:paraId="5B92CAD2" w14:textId="74A5D29A" w:rsidR="00EF69AE" w:rsidRDefault="00EF69AE" w:rsidP="00EF69AE">
      <w:pPr>
        <w:widowControl/>
        <w:ind w:firstLine="420"/>
        <w:jc w:val="left"/>
        <w:rPr>
          <w:rFonts w:ascii="Times New Roman" w:eastAsia="SimSun" w:hAnsi="Times New Roman" w:cs="Times New Roman"/>
          <w:color w:val="1F497D"/>
          <w:kern w:val="0"/>
          <w:sz w:val="22"/>
        </w:rPr>
      </w:pPr>
      <w:r w:rsidRPr="00EF69AE">
        <w:rPr>
          <w:rFonts w:ascii="Times New Roman" w:eastAsia="SimSun" w:hAnsi="Times New Roman" w:cs="Times New Roman"/>
          <w:color w:val="1F497D"/>
          <w:kern w:val="0"/>
          <w:sz w:val="22"/>
        </w:rPr>
        <w:t>Thank you for the clarification. I will prepare the required files and information for the submission and send them to you as soon as possible.</w:t>
      </w:r>
    </w:p>
    <w:p w14:paraId="7E653762" w14:textId="77777777" w:rsidR="00EF69AE" w:rsidRPr="008748CC" w:rsidRDefault="00EF69AE" w:rsidP="00EF69AE">
      <w:pPr>
        <w:widowControl/>
        <w:ind w:firstLine="420"/>
        <w:jc w:val="left"/>
        <w:rPr>
          <w:rFonts w:ascii="Times New Roman" w:eastAsia="SimSun" w:hAnsi="Times New Roman" w:cs="Times New Roman"/>
          <w:color w:val="1F497D"/>
          <w:kern w:val="0"/>
          <w:sz w:val="22"/>
        </w:rPr>
      </w:pPr>
    </w:p>
    <w:p w14:paraId="297BB0AF" w14:textId="77777777" w:rsidR="00EF69AE" w:rsidRDefault="00EF69AE" w:rsidP="00EF69A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935ED9D" w14:textId="77777777" w:rsidR="00EF69AE" w:rsidRDefault="00EF69AE" w:rsidP="00EF69A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C40FA4" w14:textId="77777777" w:rsidR="00EF69AE" w:rsidRDefault="00EF69AE" w:rsidP="008675AC">
      <w:pPr>
        <w:widowControl/>
        <w:jc w:val="left"/>
        <w:rPr>
          <w:rFonts w:ascii="Times New Roman" w:eastAsia="SimSun" w:hAnsi="Times New Roman" w:cs="Times New Roman"/>
          <w:color w:val="1F497D"/>
          <w:kern w:val="0"/>
          <w:sz w:val="22"/>
        </w:rPr>
      </w:pPr>
    </w:p>
    <w:p w14:paraId="2D23C866" w14:textId="77777777" w:rsidR="00EF69AE" w:rsidRDefault="00EF69AE" w:rsidP="008675AC">
      <w:pPr>
        <w:widowControl/>
        <w:jc w:val="left"/>
        <w:rPr>
          <w:rFonts w:ascii="Times New Roman" w:eastAsia="SimSun" w:hAnsi="Times New Roman" w:cs="Times New Roman"/>
          <w:color w:val="1F497D"/>
          <w:kern w:val="0"/>
          <w:sz w:val="22"/>
        </w:rPr>
      </w:pPr>
    </w:p>
    <w:p w14:paraId="04C9CC3A" w14:textId="7098B34F" w:rsidR="008675AC" w:rsidRDefault="008675AC" w:rsidP="008675A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CAC7F7F" w14:textId="77777777" w:rsidR="008675AC" w:rsidRDefault="008675AC" w:rsidP="008675AC">
      <w:pPr>
        <w:widowControl/>
        <w:ind w:firstLine="420"/>
        <w:jc w:val="left"/>
        <w:rPr>
          <w:rFonts w:ascii="Times New Roman" w:eastAsia="SimSun" w:hAnsi="Times New Roman" w:cs="Times New Roman"/>
          <w:color w:val="1F497D"/>
          <w:kern w:val="0"/>
          <w:sz w:val="22"/>
        </w:rPr>
      </w:pPr>
    </w:p>
    <w:p w14:paraId="2978F844"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Thank you for your guidance. I would like to take this opportunity to resolve the copyright issue with the referenced images. I will replace the images that lack copyright permissions and then proceed with the submission.</w:t>
      </w:r>
    </w:p>
    <w:p w14:paraId="20D90553"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p>
    <w:p w14:paraId="40ADF29B" w14:textId="2CB44BA6" w:rsidR="008675AC" w:rsidRP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 xml:space="preserve">However, I encountered a submission issue when trying to submit today. Although I set you as the corresponding author, after filling in all the required information, I found that the system did not allow me to transfer the submission to your account. I printed the review page, and at the bottom, there is only a </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submit</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 xml:space="preserve"> option, but no </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transfer</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 xml:space="preserve"> option.</w:t>
      </w:r>
    </w:p>
    <w:p w14:paraId="6C40F9A6"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p>
    <w:p w14:paraId="13B6513D" w14:textId="643007F4" w:rsidR="008675AC" w:rsidRP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Do you happen to know if this is the usual case</w:t>
      </w:r>
      <w:r>
        <w:rPr>
          <w:rFonts w:ascii="Times New Roman" w:eastAsia="SimSun" w:hAnsi="Times New Roman" w:cs="Times New Roman" w:hint="eastAsia"/>
          <w:color w:val="1F497D"/>
          <w:kern w:val="0"/>
          <w:sz w:val="22"/>
        </w:rPr>
        <w:t xml:space="preserve"> for </w:t>
      </w:r>
      <w:r w:rsidRPr="00353836">
        <w:rPr>
          <w:rFonts w:ascii="Times New Roman" w:eastAsia="SimSun" w:hAnsi="Times New Roman" w:cs="Times New Roman"/>
          <w:i/>
          <w:iCs/>
          <w:color w:val="1F497D"/>
          <w:kern w:val="0"/>
          <w:sz w:val="22"/>
        </w:rPr>
        <w:t>Smart Materials and Structures</w:t>
      </w:r>
      <w:r w:rsidRPr="008675AC">
        <w:rPr>
          <w:rFonts w:ascii="Times New Roman" w:eastAsia="SimSun" w:hAnsi="Times New Roman" w:cs="Times New Roman"/>
          <w:color w:val="1F497D"/>
          <w:kern w:val="0"/>
          <w:sz w:val="22"/>
        </w:rPr>
        <w:t>? Should I send all the information to you so that you can complete the submission on your end, or should I submit it directly? Since you are listed as the corresponding author, you should receive an email to manage the follow-up process.</w:t>
      </w:r>
    </w:p>
    <w:p w14:paraId="5457556B"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p>
    <w:p w14:paraId="00C70C55" w14:textId="3574D5EB" w:rsid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Please let me know your thoughts on how to proceed.</w:t>
      </w:r>
    </w:p>
    <w:p w14:paraId="284B2007" w14:textId="77777777" w:rsidR="008675AC" w:rsidRPr="008748CC" w:rsidRDefault="008675AC" w:rsidP="008675AC">
      <w:pPr>
        <w:widowControl/>
        <w:ind w:firstLine="420"/>
        <w:jc w:val="left"/>
        <w:rPr>
          <w:rFonts w:ascii="Times New Roman" w:eastAsia="SimSun" w:hAnsi="Times New Roman" w:cs="Times New Roman"/>
          <w:color w:val="1F497D"/>
          <w:kern w:val="0"/>
          <w:sz w:val="22"/>
        </w:rPr>
      </w:pPr>
    </w:p>
    <w:p w14:paraId="6F30BB7E"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B95CDD5"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652E535" w14:textId="77777777" w:rsidR="008675AC" w:rsidRDefault="008675AC" w:rsidP="008675AC">
      <w:pPr>
        <w:widowControl/>
        <w:jc w:val="left"/>
        <w:rPr>
          <w:rFonts w:ascii="Times New Roman" w:eastAsia="SimSun" w:hAnsi="Times New Roman" w:cs="Times New Roman"/>
          <w:color w:val="1F497D"/>
          <w:kern w:val="0"/>
          <w:sz w:val="22"/>
        </w:rPr>
      </w:pPr>
    </w:p>
    <w:p w14:paraId="29C4FA79" w14:textId="77777777" w:rsidR="008675AC" w:rsidRDefault="008675AC" w:rsidP="008675AC">
      <w:pPr>
        <w:widowControl/>
        <w:jc w:val="left"/>
        <w:rPr>
          <w:rFonts w:ascii="Times New Roman" w:eastAsia="SimSun" w:hAnsi="Times New Roman" w:cs="Times New Roman"/>
          <w:color w:val="1F497D"/>
          <w:kern w:val="0"/>
          <w:sz w:val="22"/>
        </w:rPr>
      </w:pPr>
    </w:p>
    <w:p w14:paraId="0AD83DD0" w14:textId="552FE730" w:rsidR="008675AC" w:rsidRDefault="008675AC" w:rsidP="008675A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4C801F9" w14:textId="77777777" w:rsidR="008675AC" w:rsidRDefault="008675AC" w:rsidP="008675AC">
      <w:pPr>
        <w:widowControl/>
        <w:ind w:firstLine="420"/>
        <w:jc w:val="left"/>
        <w:rPr>
          <w:rFonts w:ascii="Times New Roman" w:eastAsia="SimSun" w:hAnsi="Times New Roman" w:cs="Times New Roman"/>
          <w:color w:val="1F497D"/>
          <w:kern w:val="0"/>
          <w:sz w:val="22"/>
        </w:rPr>
      </w:pPr>
    </w:p>
    <w:p w14:paraId="280063C8" w14:textId="77777777" w:rsidR="008675AC" w:rsidRPr="00353836" w:rsidRDefault="008675AC" w:rsidP="008675AC">
      <w:pPr>
        <w:widowControl/>
        <w:ind w:firstLine="420"/>
        <w:jc w:val="left"/>
        <w:rPr>
          <w:rFonts w:ascii="Times New Roman" w:eastAsia="SimSun" w:hAnsi="Times New Roman" w:cs="Times New Roman"/>
          <w:color w:val="1F497D"/>
          <w:kern w:val="0"/>
          <w:sz w:val="22"/>
        </w:rPr>
      </w:pPr>
      <w:r w:rsidRPr="00353836">
        <w:rPr>
          <w:rFonts w:ascii="Times New Roman" w:eastAsia="SimSun" w:hAnsi="Times New Roman" w:cs="Times New Roman"/>
          <w:color w:val="1F497D"/>
          <w:kern w:val="0"/>
          <w:sz w:val="22"/>
        </w:rPr>
        <w:t xml:space="preserve">After careful consideration and discussions with </w:t>
      </w:r>
      <w:r>
        <w:rPr>
          <w:rFonts w:ascii="Times New Roman" w:eastAsia="SimSun" w:hAnsi="Times New Roman" w:cs="Times New Roman" w:hint="eastAsia"/>
          <w:color w:val="1F497D"/>
          <w:kern w:val="0"/>
          <w:sz w:val="22"/>
        </w:rPr>
        <w:t>all coauthors</w:t>
      </w:r>
      <w:r w:rsidRPr="00353836">
        <w:rPr>
          <w:rFonts w:ascii="Times New Roman" w:eastAsia="SimSun" w:hAnsi="Times New Roman" w:cs="Times New Roman"/>
          <w:color w:val="1F497D"/>
          <w:kern w:val="0"/>
          <w:sz w:val="22"/>
        </w:rPr>
        <w:t xml:space="preserve">, we believe that </w:t>
      </w:r>
      <w:r w:rsidRPr="00353836">
        <w:rPr>
          <w:rFonts w:ascii="Times New Roman" w:eastAsia="SimSun" w:hAnsi="Times New Roman" w:cs="Times New Roman"/>
          <w:i/>
          <w:iCs/>
          <w:color w:val="1F497D"/>
          <w:kern w:val="0"/>
          <w:sz w:val="22"/>
        </w:rPr>
        <w:t>Smart Materials and Structures</w:t>
      </w:r>
      <w:r w:rsidRPr="00353836">
        <w:rPr>
          <w:rFonts w:ascii="Times New Roman" w:eastAsia="SimSun" w:hAnsi="Times New Roman" w:cs="Times New Roman"/>
          <w:color w:val="1F497D"/>
          <w:kern w:val="0"/>
          <w:sz w:val="22"/>
        </w:rPr>
        <w:t xml:space="preserve"> is the best journal for our review paper</w:t>
      </w:r>
      <w:r>
        <w:rPr>
          <w:rFonts w:ascii="Times New Roman" w:eastAsia="SimSun" w:hAnsi="Times New Roman" w:cs="Times New Roman" w:hint="eastAsia"/>
          <w:color w:val="1F497D"/>
          <w:kern w:val="0"/>
          <w:sz w:val="22"/>
        </w:rPr>
        <w:t xml:space="preserve"> because I also saw some soft robots (especially for smart structures) papers in this journal</w:t>
      </w:r>
      <w:r w:rsidRPr="00353836">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And there are two more options: </w:t>
      </w:r>
      <w:r w:rsidRPr="00547850">
        <w:rPr>
          <w:rFonts w:ascii="Times New Roman" w:eastAsia="SimSun" w:hAnsi="Times New Roman" w:cs="Times New Roman"/>
          <w:i/>
          <w:iCs/>
          <w:color w:val="1F497D"/>
          <w:kern w:val="0"/>
          <w:sz w:val="22"/>
        </w:rPr>
        <w:t>Journal of Intelligent &amp; Robotic Systems</w:t>
      </w:r>
      <w:r w:rsidRPr="00547850">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and</w:t>
      </w:r>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Robotics and Autonomous Systems</w:t>
      </w:r>
      <w:r>
        <w:rPr>
          <w:rFonts w:ascii="Times New Roman" w:eastAsia="SimSun" w:hAnsi="Times New Roman" w:cs="Times New Roman" w:hint="eastAsia"/>
          <w:color w:val="1F497D"/>
          <w:kern w:val="0"/>
          <w:sz w:val="22"/>
        </w:rPr>
        <w:t>. What do you think about it? Looking forward to your guidance</w:t>
      </w:r>
    </w:p>
    <w:p w14:paraId="3200BD95" w14:textId="77777777" w:rsidR="008675AC" w:rsidRPr="008748CC" w:rsidRDefault="008675AC" w:rsidP="008675AC">
      <w:pPr>
        <w:widowControl/>
        <w:ind w:firstLine="420"/>
        <w:jc w:val="left"/>
        <w:rPr>
          <w:rFonts w:ascii="Times New Roman" w:eastAsia="SimSun" w:hAnsi="Times New Roman" w:cs="Times New Roman"/>
          <w:color w:val="1F497D"/>
          <w:kern w:val="0"/>
          <w:sz w:val="22"/>
        </w:rPr>
      </w:pPr>
    </w:p>
    <w:p w14:paraId="6175D35F"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003ABFFA"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89E1711" w14:textId="77777777" w:rsidR="008675AC" w:rsidRDefault="008675AC" w:rsidP="00B73F71">
      <w:pPr>
        <w:widowControl/>
        <w:jc w:val="left"/>
        <w:rPr>
          <w:rFonts w:ascii="Times New Roman" w:eastAsia="SimSun" w:hAnsi="Times New Roman" w:cs="Times New Roman"/>
          <w:color w:val="1F497D"/>
          <w:kern w:val="0"/>
          <w:sz w:val="22"/>
        </w:rPr>
      </w:pPr>
    </w:p>
    <w:p w14:paraId="30821E7C" w14:textId="77777777" w:rsidR="008675AC" w:rsidRDefault="008675AC" w:rsidP="00B73F71">
      <w:pPr>
        <w:widowControl/>
        <w:jc w:val="left"/>
        <w:rPr>
          <w:rFonts w:ascii="Times New Roman" w:eastAsia="SimSun" w:hAnsi="Times New Roman" w:cs="Times New Roman"/>
          <w:color w:val="1F497D"/>
          <w:kern w:val="0"/>
          <w:sz w:val="22"/>
        </w:rPr>
      </w:pPr>
    </w:p>
    <w:p w14:paraId="16B46FD3" w14:textId="43E7D924" w:rsidR="00B73F71" w:rsidRDefault="00B73F71" w:rsidP="00B73F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2332BE88" w14:textId="77777777" w:rsidR="00B73F71" w:rsidRDefault="00B73F71" w:rsidP="00B73F71">
      <w:pPr>
        <w:widowControl/>
        <w:ind w:firstLine="420"/>
        <w:jc w:val="left"/>
        <w:rPr>
          <w:rFonts w:ascii="Times New Roman" w:eastAsia="SimSun" w:hAnsi="Times New Roman" w:cs="Times New Roman"/>
          <w:color w:val="1F497D"/>
          <w:kern w:val="0"/>
          <w:sz w:val="22"/>
        </w:rPr>
      </w:pPr>
    </w:p>
    <w:p w14:paraId="1AE36F12" w14:textId="77777777" w:rsidR="00B73F71" w:rsidRDefault="00B73F71" w:rsidP="00B73F71">
      <w:pPr>
        <w:widowControl/>
        <w:ind w:firstLine="420"/>
        <w:jc w:val="left"/>
        <w:rPr>
          <w:rFonts w:ascii="Times New Roman" w:eastAsia="SimSun" w:hAnsi="Times New Roman" w:cs="Times New Roman"/>
          <w:color w:val="1F497D"/>
          <w:kern w:val="0"/>
          <w:sz w:val="22"/>
        </w:rPr>
      </w:pPr>
      <w:r w:rsidRPr="00B73F71">
        <w:rPr>
          <w:rFonts w:ascii="Times New Roman" w:eastAsia="SimSun" w:hAnsi="Times New Roman" w:cs="Times New Roman"/>
          <w:color w:val="1F497D"/>
          <w:kern w:val="0"/>
          <w:sz w:val="22"/>
        </w:rPr>
        <w:t xml:space="preserve">Thank you for your suggestions and for sharing your insights regarding the submission. I agree that </w:t>
      </w:r>
      <w:r w:rsidRPr="00B73F71">
        <w:rPr>
          <w:rFonts w:ascii="Times New Roman" w:eastAsia="SimSun" w:hAnsi="Times New Roman" w:cs="Times New Roman"/>
          <w:i/>
          <w:iCs/>
          <w:color w:val="1F497D"/>
          <w:kern w:val="0"/>
          <w:sz w:val="22"/>
        </w:rPr>
        <w:t>Smart Materials and Structures</w:t>
      </w:r>
      <w:r w:rsidRPr="00B73F71">
        <w:rPr>
          <w:rFonts w:ascii="Times New Roman" w:eastAsia="SimSun" w:hAnsi="Times New Roman" w:cs="Times New Roman"/>
          <w:color w:val="1F497D"/>
          <w:kern w:val="0"/>
          <w:sz w:val="22"/>
        </w:rPr>
        <w:t xml:space="preserve"> would be an excellent choice, especially with both of you on the board.</w:t>
      </w:r>
    </w:p>
    <w:p w14:paraId="6F852689" w14:textId="77777777" w:rsidR="00B73F71" w:rsidRPr="00B73F71" w:rsidRDefault="00B73F71" w:rsidP="00B73F71">
      <w:pPr>
        <w:widowControl/>
        <w:ind w:firstLine="420"/>
        <w:jc w:val="left"/>
        <w:rPr>
          <w:rFonts w:ascii="Times New Roman" w:eastAsia="SimSun" w:hAnsi="Times New Roman" w:cs="Times New Roman"/>
          <w:color w:val="1F497D"/>
          <w:kern w:val="0"/>
          <w:sz w:val="22"/>
        </w:rPr>
      </w:pPr>
    </w:p>
    <w:p w14:paraId="2228D5DD" w14:textId="7AF5E22F" w:rsidR="00B73F71" w:rsidRPr="00B73F71" w:rsidRDefault="00B73F71" w:rsidP="00B73F71">
      <w:pPr>
        <w:widowControl/>
        <w:ind w:firstLine="420"/>
        <w:jc w:val="left"/>
        <w:rPr>
          <w:rFonts w:ascii="Times New Roman" w:eastAsia="SimSun" w:hAnsi="Times New Roman" w:cs="Times New Roman"/>
          <w:color w:val="1F497D"/>
          <w:kern w:val="0"/>
          <w:sz w:val="22"/>
        </w:rPr>
      </w:pPr>
      <w:r w:rsidRPr="00B73F71">
        <w:rPr>
          <w:rFonts w:ascii="Times New Roman" w:eastAsia="SimSun" w:hAnsi="Times New Roman" w:cs="Times New Roman"/>
          <w:color w:val="1F497D"/>
          <w:kern w:val="0"/>
          <w:sz w:val="22"/>
        </w:rPr>
        <w:t xml:space="preserve">I appreciate your support, and I </w:t>
      </w:r>
      <w:r>
        <w:rPr>
          <w:rFonts w:ascii="Times New Roman" w:eastAsia="SimSun" w:hAnsi="Times New Roman" w:cs="Times New Roman" w:hint="eastAsia"/>
          <w:color w:val="1F497D"/>
          <w:kern w:val="0"/>
          <w:sz w:val="22"/>
        </w:rPr>
        <w:t>will</w:t>
      </w:r>
      <w:r w:rsidRPr="00B73F71">
        <w:rPr>
          <w:rFonts w:ascii="Times New Roman" w:eastAsia="SimSun" w:hAnsi="Times New Roman" w:cs="Times New Roman"/>
          <w:color w:val="1F497D"/>
          <w:kern w:val="0"/>
          <w:sz w:val="22"/>
        </w:rPr>
        <w:t xml:space="preserve"> proceed with this plan.</w:t>
      </w:r>
    </w:p>
    <w:p w14:paraId="548F6CD4" w14:textId="77777777" w:rsidR="00B73F71" w:rsidRPr="008748CC" w:rsidRDefault="00B73F71" w:rsidP="00B73F71">
      <w:pPr>
        <w:widowControl/>
        <w:ind w:firstLine="420"/>
        <w:jc w:val="left"/>
        <w:rPr>
          <w:rFonts w:ascii="Times New Roman" w:eastAsia="SimSun" w:hAnsi="Times New Roman" w:cs="Times New Roman"/>
          <w:color w:val="1F497D"/>
          <w:kern w:val="0"/>
          <w:sz w:val="22"/>
        </w:rPr>
      </w:pPr>
    </w:p>
    <w:p w14:paraId="1D4EE50C" w14:textId="77777777" w:rsidR="00B73F71" w:rsidRDefault="00B73F71" w:rsidP="00B73F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AD62E9" w14:textId="0B4B4262" w:rsidR="00B73F71" w:rsidRDefault="00B73F71" w:rsidP="0035383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FDCDA6D" w14:textId="77777777" w:rsidR="00B73F71" w:rsidRDefault="00B73F71" w:rsidP="00353836">
      <w:pPr>
        <w:widowControl/>
        <w:jc w:val="left"/>
        <w:rPr>
          <w:rFonts w:ascii="Times New Roman" w:eastAsia="SimSun" w:hAnsi="Times New Roman" w:cs="Times New Roman"/>
          <w:color w:val="1F497D"/>
          <w:kern w:val="0"/>
          <w:sz w:val="22"/>
        </w:rPr>
      </w:pPr>
    </w:p>
    <w:p w14:paraId="727D2170" w14:textId="49B8568A" w:rsidR="00353836" w:rsidRDefault="00353836" w:rsidP="0035383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578C60A" w14:textId="77777777" w:rsidR="00353836" w:rsidRDefault="00353836" w:rsidP="00353836">
      <w:pPr>
        <w:widowControl/>
        <w:ind w:firstLine="420"/>
        <w:jc w:val="left"/>
        <w:rPr>
          <w:rFonts w:ascii="Times New Roman" w:eastAsia="SimSun" w:hAnsi="Times New Roman" w:cs="Times New Roman"/>
          <w:color w:val="1F497D"/>
          <w:kern w:val="0"/>
          <w:sz w:val="22"/>
        </w:rPr>
      </w:pPr>
    </w:p>
    <w:p w14:paraId="45C29311" w14:textId="76DE8BB4" w:rsidR="00353836" w:rsidRPr="00353836" w:rsidRDefault="00353836" w:rsidP="00353836">
      <w:pPr>
        <w:widowControl/>
        <w:ind w:firstLine="420"/>
        <w:jc w:val="left"/>
        <w:rPr>
          <w:rFonts w:ascii="Times New Roman" w:eastAsia="SimSun" w:hAnsi="Times New Roman" w:cs="Times New Roman"/>
          <w:color w:val="1F497D"/>
          <w:kern w:val="0"/>
          <w:sz w:val="22"/>
        </w:rPr>
      </w:pPr>
      <w:r w:rsidRPr="00353836">
        <w:rPr>
          <w:rFonts w:ascii="Times New Roman" w:eastAsia="SimSun" w:hAnsi="Times New Roman" w:cs="Times New Roman"/>
          <w:color w:val="1F497D"/>
          <w:kern w:val="0"/>
          <w:sz w:val="22"/>
        </w:rPr>
        <w:t xml:space="preserve">After careful consideration and discussions with </w:t>
      </w:r>
      <w:r>
        <w:rPr>
          <w:rFonts w:ascii="Times New Roman" w:eastAsia="SimSun" w:hAnsi="Times New Roman" w:cs="Times New Roman" w:hint="eastAsia"/>
          <w:color w:val="1F497D"/>
          <w:kern w:val="0"/>
          <w:sz w:val="22"/>
        </w:rPr>
        <w:t>all coauthors</w:t>
      </w:r>
      <w:r w:rsidRPr="00353836">
        <w:rPr>
          <w:rFonts w:ascii="Times New Roman" w:eastAsia="SimSun" w:hAnsi="Times New Roman" w:cs="Times New Roman"/>
          <w:color w:val="1F497D"/>
          <w:kern w:val="0"/>
          <w:sz w:val="22"/>
        </w:rPr>
        <w:t xml:space="preserve">, we believe that </w:t>
      </w:r>
      <w:r w:rsidRPr="00353836">
        <w:rPr>
          <w:rFonts w:ascii="Times New Roman" w:eastAsia="SimSun" w:hAnsi="Times New Roman" w:cs="Times New Roman"/>
          <w:i/>
          <w:iCs/>
          <w:color w:val="1F497D"/>
          <w:kern w:val="0"/>
          <w:sz w:val="22"/>
        </w:rPr>
        <w:t>Smart Materials and Structures</w:t>
      </w:r>
      <w:r w:rsidRPr="00353836">
        <w:rPr>
          <w:rFonts w:ascii="Times New Roman" w:eastAsia="SimSun" w:hAnsi="Times New Roman" w:cs="Times New Roman"/>
          <w:color w:val="1F497D"/>
          <w:kern w:val="0"/>
          <w:sz w:val="22"/>
        </w:rPr>
        <w:t xml:space="preserve"> is the best journal for our review paper</w:t>
      </w:r>
      <w:r>
        <w:rPr>
          <w:rFonts w:ascii="Times New Roman" w:eastAsia="SimSun" w:hAnsi="Times New Roman" w:cs="Times New Roman" w:hint="eastAsia"/>
          <w:color w:val="1F497D"/>
          <w:kern w:val="0"/>
          <w:sz w:val="22"/>
        </w:rPr>
        <w:t xml:space="preserve"> because I also saw some soft robots (especially for smart structures) papers in this journal</w:t>
      </w:r>
      <w:r w:rsidRPr="00353836">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And there are two more options: </w:t>
      </w:r>
      <w:r w:rsidRPr="00547850">
        <w:rPr>
          <w:rFonts w:ascii="Times New Roman" w:eastAsia="SimSun" w:hAnsi="Times New Roman" w:cs="Times New Roman"/>
          <w:i/>
          <w:iCs/>
          <w:color w:val="1F497D"/>
          <w:kern w:val="0"/>
          <w:sz w:val="22"/>
        </w:rPr>
        <w:t>Journal of Intelligent &amp; Robotic Systems</w:t>
      </w:r>
      <w:r w:rsidRPr="00547850">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and</w:t>
      </w:r>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Robotics and Autonomous Systems</w:t>
      </w:r>
      <w:r>
        <w:rPr>
          <w:rFonts w:ascii="Times New Roman" w:eastAsia="SimSun" w:hAnsi="Times New Roman" w:cs="Times New Roman" w:hint="eastAsia"/>
          <w:color w:val="1F497D"/>
          <w:kern w:val="0"/>
          <w:sz w:val="22"/>
        </w:rPr>
        <w:t>. What do you think about it? Looking forward to your guidance</w:t>
      </w:r>
    </w:p>
    <w:p w14:paraId="55232AF0" w14:textId="77777777" w:rsidR="00353836" w:rsidRPr="008748CC" w:rsidRDefault="00353836" w:rsidP="00353836">
      <w:pPr>
        <w:widowControl/>
        <w:ind w:firstLine="420"/>
        <w:jc w:val="left"/>
        <w:rPr>
          <w:rFonts w:ascii="Times New Roman" w:eastAsia="SimSun" w:hAnsi="Times New Roman" w:cs="Times New Roman"/>
          <w:color w:val="1F497D"/>
          <w:kern w:val="0"/>
          <w:sz w:val="22"/>
        </w:rPr>
      </w:pPr>
    </w:p>
    <w:p w14:paraId="41332862" w14:textId="77777777" w:rsidR="00353836" w:rsidRDefault="00353836" w:rsidP="0035383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2A1005B" w14:textId="77777777" w:rsidR="00353836" w:rsidRDefault="00353836" w:rsidP="0035383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E471132" w14:textId="77777777" w:rsidR="00353836" w:rsidRDefault="00353836" w:rsidP="00547850">
      <w:pPr>
        <w:widowControl/>
        <w:jc w:val="left"/>
        <w:rPr>
          <w:rFonts w:ascii="Times New Roman" w:eastAsia="SimSun" w:hAnsi="Times New Roman" w:cs="Times New Roman"/>
          <w:color w:val="1F497D"/>
          <w:kern w:val="0"/>
          <w:sz w:val="22"/>
        </w:rPr>
      </w:pPr>
    </w:p>
    <w:p w14:paraId="37CDF001" w14:textId="77777777" w:rsidR="00353836" w:rsidRDefault="00353836" w:rsidP="00547850">
      <w:pPr>
        <w:widowControl/>
        <w:jc w:val="left"/>
        <w:rPr>
          <w:rFonts w:ascii="Times New Roman" w:eastAsia="SimSun" w:hAnsi="Times New Roman" w:cs="Times New Roman"/>
          <w:color w:val="1F497D"/>
          <w:kern w:val="0"/>
          <w:sz w:val="22"/>
        </w:rPr>
      </w:pPr>
    </w:p>
    <w:p w14:paraId="5F26A23C" w14:textId="376BA60C" w:rsidR="00547850" w:rsidRDefault="00547850" w:rsidP="005478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682ABD9F" w14:textId="77777777" w:rsidR="00547850" w:rsidRDefault="00547850" w:rsidP="00547850">
      <w:pPr>
        <w:widowControl/>
        <w:ind w:firstLine="420"/>
        <w:jc w:val="left"/>
        <w:rPr>
          <w:rFonts w:ascii="Times New Roman" w:eastAsia="SimSun" w:hAnsi="Times New Roman" w:cs="Times New Roman"/>
          <w:color w:val="1F497D"/>
          <w:kern w:val="0"/>
          <w:sz w:val="22"/>
        </w:rPr>
      </w:pPr>
    </w:p>
    <w:p w14:paraId="24BB54B7" w14:textId="77777777" w:rsidR="00547850" w:rsidRDefault="00547850" w:rsidP="00547850">
      <w:pPr>
        <w:widowControl/>
        <w:ind w:firstLine="420"/>
        <w:jc w:val="left"/>
        <w:rPr>
          <w:rFonts w:ascii="Times New Roman" w:eastAsia="SimSun" w:hAnsi="Times New Roman" w:cs="Times New Roman"/>
          <w:color w:val="1F497D"/>
          <w:kern w:val="0"/>
          <w:sz w:val="22"/>
        </w:rPr>
      </w:pPr>
      <w:r w:rsidRPr="00547850">
        <w:rPr>
          <w:rFonts w:ascii="Times New Roman" w:eastAsia="SimSun" w:hAnsi="Times New Roman" w:cs="Times New Roman"/>
          <w:color w:val="1F497D"/>
          <w:kern w:val="0"/>
          <w:sz w:val="22"/>
        </w:rPr>
        <w:t xml:space="preserve">Please see the forwarded email regarding the rejection of our review paper from </w:t>
      </w:r>
      <w:r w:rsidRPr="00547850">
        <w:rPr>
          <w:rFonts w:ascii="Times New Roman" w:eastAsia="SimSun" w:hAnsi="Times New Roman" w:cs="Times New Roman"/>
          <w:i/>
          <w:iCs/>
          <w:color w:val="1F497D"/>
          <w:kern w:val="0"/>
          <w:sz w:val="22"/>
        </w:rPr>
        <w:t>Advanced Intelligent Systems</w:t>
      </w:r>
      <w:r w:rsidRPr="00547850">
        <w:rPr>
          <w:rFonts w:ascii="Times New Roman" w:eastAsia="SimSun" w:hAnsi="Times New Roman" w:cs="Times New Roman"/>
          <w:color w:val="1F497D"/>
          <w:kern w:val="0"/>
          <w:sz w:val="22"/>
        </w:rPr>
        <w:t xml:space="preserve">. They have suggested transferring it to </w:t>
      </w:r>
      <w:r w:rsidRPr="00547850">
        <w:rPr>
          <w:rFonts w:ascii="Times New Roman" w:eastAsia="SimSun" w:hAnsi="Times New Roman" w:cs="Times New Roman"/>
          <w:i/>
          <w:iCs/>
          <w:color w:val="1F497D"/>
          <w:kern w:val="0"/>
          <w:sz w:val="22"/>
        </w:rPr>
        <w:t>CAAI Transactions on Intelligence Technology</w:t>
      </w:r>
      <w:r w:rsidRPr="00547850">
        <w:rPr>
          <w:rFonts w:ascii="Times New Roman" w:eastAsia="SimSun" w:hAnsi="Times New Roman" w:cs="Times New Roman"/>
          <w:color w:val="1F497D"/>
          <w:kern w:val="0"/>
          <w:sz w:val="22"/>
        </w:rPr>
        <w:t>. However, I haven't heard much about this journal, and I believe it may not be the best option for our work.</w:t>
      </w:r>
    </w:p>
    <w:p w14:paraId="6B3D5858" w14:textId="77777777" w:rsidR="00547850" w:rsidRPr="00547850" w:rsidRDefault="00547850" w:rsidP="00547850">
      <w:pPr>
        <w:widowControl/>
        <w:ind w:firstLine="420"/>
        <w:jc w:val="left"/>
        <w:rPr>
          <w:rFonts w:ascii="Times New Roman" w:eastAsia="SimSun" w:hAnsi="Times New Roman" w:cs="Times New Roman"/>
          <w:color w:val="1F497D"/>
          <w:kern w:val="0"/>
          <w:sz w:val="22"/>
        </w:rPr>
      </w:pPr>
    </w:p>
    <w:p w14:paraId="41ADA42E" w14:textId="77777777" w:rsidR="00547850" w:rsidRDefault="00547850" w:rsidP="00547850">
      <w:pPr>
        <w:widowControl/>
        <w:ind w:firstLine="420"/>
        <w:jc w:val="left"/>
        <w:rPr>
          <w:rFonts w:ascii="Times New Roman" w:eastAsia="SimSun" w:hAnsi="Times New Roman" w:cs="Times New Roman"/>
          <w:color w:val="1F497D"/>
          <w:kern w:val="0"/>
          <w:sz w:val="22"/>
        </w:rPr>
      </w:pPr>
      <w:r w:rsidRPr="00547850">
        <w:rPr>
          <w:rFonts w:ascii="Times New Roman" w:eastAsia="SimSun" w:hAnsi="Times New Roman" w:cs="Times New Roman"/>
          <w:color w:val="1F497D"/>
          <w:kern w:val="0"/>
          <w:sz w:val="22"/>
        </w:rPr>
        <w:t xml:space="preserve">I think we should consider resubmitting to journals like </w:t>
      </w:r>
      <w:r w:rsidRPr="00547850">
        <w:rPr>
          <w:rFonts w:ascii="Times New Roman" w:eastAsia="SimSun" w:hAnsi="Times New Roman" w:cs="Times New Roman"/>
          <w:i/>
          <w:iCs/>
          <w:color w:val="1F497D"/>
          <w:kern w:val="0"/>
          <w:sz w:val="22"/>
        </w:rPr>
        <w:t>Smart Materials and Structures</w:t>
      </w:r>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Journal of Intelligent &amp; Robotic Systems</w:t>
      </w:r>
      <w:r w:rsidRPr="00547850">
        <w:rPr>
          <w:rFonts w:ascii="Times New Roman" w:eastAsia="SimSun" w:hAnsi="Times New Roman" w:cs="Times New Roman"/>
          <w:color w:val="1F497D"/>
          <w:kern w:val="0"/>
          <w:sz w:val="22"/>
        </w:rPr>
        <w:t xml:space="preserve">, or </w:t>
      </w:r>
      <w:r w:rsidRPr="00547850">
        <w:rPr>
          <w:rFonts w:ascii="Times New Roman" w:eastAsia="SimSun" w:hAnsi="Times New Roman" w:cs="Times New Roman"/>
          <w:i/>
          <w:iCs/>
          <w:color w:val="1F497D"/>
          <w:kern w:val="0"/>
          <w:sz w:val="22"/>
        </w:rPr>
        <w:t>Robotics and Autonomous Systems</w:t>
      </w:r>
      <w:r w:rsidRPr="00547850">
        <w:rPr>
          <w:rFonts w:ascii="Times New Roman" w:eastAsia="SimSun" w:hAnsi="Times New Roman" w:cs="Times New Roman"/>
          <w:color w:val="1F497D"/>
          <w:kern w:val="0"/>
          <w:sz w:val="22"/>
        </w:rPr>
        <w:t xml:space="preserve">. Personally, I prefer </w:t>
      </w:r>
      <w:r w:rsidRPr="00547850">
        <w:rPr>
          <w:rFonts w:ascii="Times New Roman" w:eastAsia="SimSun" w:hAnsi="Times New Roman" w:cs="Times New Roman"/>
          <w:i/>
          <w:iCs/>
          <w:color w:val="1F497D"/>
          <w:kern w:val="0"/>
          <w:sz w:val="22"/>
        </w:rPr>
        <w:t>Smart Materials and Structures</w:t>
      </w:r>
      <w:r w:rsidRPr="00547850">
        <w:rPr>
          <w:rFonts w:ascii="Times New Roman" w:eastAsia="SimSun" w:hAnsi="Times New Roman" w:cs="Times New Roman"/>
          <w:color w:val="1F497D"/>
          <w:kern w:val="0"/>
          <w:sz w:val="22"/>
        </w:rPr>
        <w:t>, but I would greatly value your opinion on this matter.</w:t>
      </w:r>
    </w:p>
    <w:p w14:paraId="7B74562E" w14:textId="77777777" w:rsidR="00547850" w:rsidRPr="00547850" w:rsidRDefault="00547850" w:rsidP="00547850">
      <w:pPr>
        <w:widowControl/>
        <w:ind w:firstLine="420"/>
        <w:jc w:val="left"/>
        <w:rPr>
          <w:rFonts w:ascii="Times New Roman" w:eastAsia="SimSun" w:hAnsi="Times New Roman" w:cs="Times New Roman"/>
          <w:color w:val="1F497D"/>
          <w:kern w:val="0"/>
          <w:sz w:val="22"/>
        </w:rPr>
      </w:pPr>
    </w:p>
    <w:p w14:paraId="3D805F4A" w14:textId="77777777" w:rsidR="00547850" w:rsidRPr="00547850" w:rsidRDefault="00547850" w:rsidP="00547850">
      <w:pPr>
        <w:widowControl/>
        <w:ind w:firstLine="420"/>
        <w:jc w:val="left"/>
        <w:rPr>
          <w:rFonts w:ascii="Times New Roman" w:eastAsia="SimSun" w:hAnsi="Times New Roman" w:cs="Times New Roman"/>
          <w:color w:val="1F497D"/>
          <w:kern w:val="0"/>
          <w:sz w:val="22"/>
        </w:rPr>
      </w:pPr>
      <w:r w:rsidRPr="00547850">
        <w:rPr>
          <w:rFonts w:ascii="Times New Roman" w:eastAsia="SimSun" w:hAnsi="Times New Roman" w:cs="Times New Roman"/>
          <w:color w:val="1F497D"/>
          <w:kern w:val="0"/>
          <w:sz w:val="22"/>
        </w:rPr>
        <w:t>Looking forward to your thoughts.</w:t>
      </w:r>
    </w:p>
    <w:p w14:paraId="481E8B5C" w14:textId="77777777" w:rsidR="00547850" w:rsidRPr="008748CC" w:rsidRDefault="00547850" w:rsidP="00547850">
      <w:pPr>
        <w:widowControl/>
        <w:ind w:firstLine="420"/>
        <w:jc w:val="left"/>
        <w:rPr>
          <w:rFonts w:ascii="Times New Roman" w:eastAsia="SimSun" w:hAnsi="Times New Roman" w:cs="Times New Roman"/>
          <w:color w:val="1F497D"/>
          <w:kern w:val="0"/>
          <w:sz w:val="22"/>
        </w:rPr>
      </w:pPr>
    </w:p>
    <w:p w14:paraId="56D52C3A" w14:textId="77777777" w:rsidR="00547850" w:rsidRDefault="00547850" w:rsidP="005478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0E84D0" w14:textId="77777777" w:rsidR="00547850" w:rsidRDefault="00547850" w:rsidP="005478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F40269" w14:textId="77777777" w:rsidR="00547850" w:rsidRDefault="00547850" w:rsidP="008074B9">
      <w:pPr>
        <w:widowControl/>
        <w:jc w:val="left"/>
        <w:rPr>
          <w:rFonts w:ascii="Times New Roman" w:eastAsia="SimSun" w:hAnsi="Times New Roman" w:cs="Times New Roman"/>
          <w:color w:val="1F497D"/>
          <w:kern w:val="0"/>
          <w:sz w:val="22"/>
        </w:rPr>
      </w:pPr>
    </w:p>
    <w:p w14:paraId="771E4414" w14:textId="77777777" w:rsidR="00547850" w:rsidRDefault="00547850" w:rsidP="008074B9">
      <w:pPr>
        <w:widowControl/>
        <w:jc w:val="left"/>
        <w:rPr>
          <w:rFonts w:ascii="Times New Roman" w:eastAsia="SimSun" w:hAnsi="Times New Roman" w:cs="Times New Roman"/>
          <w:color w:val="1F497D"/>
          <w:kern w:val="0"/>
          <w:sz w:val="22"/>
        </w:rPr>
      </w:pPr>
    </w:p>
    <w:p w14:paraId="1D03D22C" w14:textId="010D5263" w:rsidR="008074B9" w:rsidRDefault="008074B9" w:rsidP="008074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6A2B229" w14:textId="77777777" w:rsidR="008074B9" w:rsidRDefault="008074B9" w:rsidP="008074B9">
      <w:pPr>
        <w:widowControl/>
        <w:ind w:firstLine="420"/>
        <w:jc w:val="left"/>
        <w:rPr>
          <w:rFonts w:ascii="Times New Roman" w:eastAsia="SimSun" w:hAnsi="Times New Roman" w:cs="Times New Roman"/>
          <w:color w:val="1F497D"/>
          <w:kern w:val="0"/>
          <w:sz w:val="22"/>
        </w:rPr>
      </w:pPr>
    </w:p>
    <w:p w14:paraId="103670A6" w14:textId="7F665E86" w:rsidR="008074B9" w:rsidRDefault="008074B9" w:rsidP="008074B9">
      <w:pPr>
        <w:widowControl/>
        <w:ind w:firstLine="420"/>
        <w:jc w:val="left"/>
        <w:rPr>
          <w:rFonts w:ascii="Times New Roman" w:eastAsia="SimSun" w:hAnsi="Times New Roman" w:cs="Times New Roman"/>
          <w:color w:val="1F497D"/>
          <w:kern w:val="0"/>
          <w:sz w:val="22"/>
        </w:rPr>
      </w:pPr>
      <w:r w:rsidRPr="008074B9">
        <w:rPr>
          <w:rFonts w:ascii="Times New Roman" w:eastAsia="SimSun" w:hAnsi="Times New Roman" w:cs="Times New Roman"/>
          <w:color w:val="1F497D"/>
          <w:kern w:val="0"/>
          <w:sz w:val="22"/>
        </w:rPr>
        <w:t>Thank you very much for</w:t>
      </w:r>
      <w:r>
        <w:rPr>
          <w:rFonts w:ascii="Times New Roman" w:eastAsia="SimSun" w:hAnsi="Times New Roman" w:cs="Times New Roman" w:hint="eastAsia"/>
          <w:color w:val="1F497D"/>
          <w:kern w:val="0"/>
          <w:sz w:val="22"/>
        </w:rPr>
        <w:t xml:space="preserve"> your </w:t>
      </w:r>
      <w:r w:rsidRPr="008074B9">
        <w:rPr>
          <w:rFonts w:ascii="Times New Roman" w:eastAsia="SimSun" w:hAnsi="Times New Roman" w:cs="Times New Roman"/>
          <w:color w:val="1F497D"/>
          <w:kern w:val="0"/>
          <w:sz w:val="22"/>
        </w:rPr>
        <w:t xml:space="preserve">prompt response. I truly appreciate your </w:t>
      </w:r>
      <w:r>
        <w:rPr>
          <w:rFonts w:ascii="Times New Roman" w:eastAsia="SimSun" w:hAnsi="Times New Roman" w:cs="Times New Roman" w:hint="eastAsia"/>
          <w:color w:val="1F497D"/>
          <w:kern w:val="0"/>
          <w:sz w:val="22"/>
        </w:rPr>
        <w:t>help</w:t>
      </w:r>
      <w:r w:rsidRPr="008074B9">
        <w:rPr>
          <w:rFonts w:ascii="Times New Roman" w:eastAsia="SimSun" w:hAnsi="Times New Roman" w:cs="Times New Roman"/>
          <w:color w:val="1F497D"/>
          <w:kern w:val="0"/>
          <w:sz w:val="22"/>
        </w:rPr>
        <w:t>.</w:t>
      </w:r>
    </w:p>
    <w:p w14:paraId="6B677C05" w14:textId="77777777" w:rsidR="008074B9" w:rsidRPr="008748CC" w:rsidRDefault="008074B9" w:rsidP="008074B9">
      <w:pPr>
        <w:widowControl/>
        <w:ind w:firstLine="420"/>
        <w:jc w:val="left"/>
        <w:rPr>
          <w:rFonts w:ascii="Times New Roman" w:eastAsia="SimSun" w:hAnsi="Times New Roman" w:cs="Times New Roman"/>
          <w:color w:val="1F497D"/>
          <w:kern w:val="0"/>
          <w:sz w:val="22"/>
        </w:rPr>
      </w:pPr>
    </w:p>
    <w:p w14:paraId="138C5491" w14:textId="77777777" w:rsidR="008074B9" w:rsidRDefault="008074B9" w:rsidP="008074B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995045D" w14:textId="77777777" w:rsidR="008074B9" w:rsidRDefault="008074B9" w:rsidP="008074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E11EF18" w14:textId="77777777" w:rsidR="008074B9" w:rsidRDefault="008074B9" w:rsidP="003026E8">
      <w:pPr>
        <w:widowControl/>
        <w:jc w:val="left"/>
        <w:rPr>
          <w:rFonts w:ascii="Times New Roman" w:eastAsia="SimSun" w:hAnsi="Times New Roman" w:cs="Times New Roman"/>
          <w:color w:val="1F497D"/>
          <w:kern w:val="0"/>
          <w:sz w:val="22"/>
        </w:rPr>
      </w:pPr>
    </w:p>
    <w:p w14:paraId="282B37AE" w14:textId="77777777" w:rsidR="008074B9" w:rsidRDefault="008074B9" w:rsidP="003026E8">
      <w:pPr>
        <w:widowControl/>
        <w:jc w:val="left"/>
        <w:rPr>
          <w:rFonts w:ascii="Times New Roman" w:eastAsia="SimSun" w:hAnsi="Times New Roman" w:cs="Times New Roman"/>
          <w:color w:val="1F497D"/>
          <w:kern w:val="0"/>
          <w:sz w:val="22"/>
        </w:rPr>
      </w:pPr>
    </w:p>
    <w:p w14:paraId="4153FDC0" w14:textId="510E2EEE" w:rsidR="003026E8" w:rsidRDefault="003026E8" w:rsidP="003026E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E3A8691" w14:textId="77777777" w:rsidR="003026E8" w:rsidRDefault="003026E8" w:rsidP="003026E8">
      <w:pPr>
        <w:widowControl/>
        <w:ind w:firstLine="420"/>
        <w:jc w:val="left"/>
        <w:rPr>
          <w:rFonts w:ascii="Times New Roman" w:eastAsia="SimSun" w:hAnsi="Times New Roman" w:cs="Times New Roman"/>
          <w:color w:val="1F497D"/>
          <w:kern w:val="0"/>
          <w:sz w:val="22"/>
        </w:rPr>
      </w:pPr>
    </w:p>
    <w:p w14:paraId="2DC7CAD3" w14:textId="6783ECA9" w:rsidR="003026E8" w:rsidRDefault="003026E8" w:rsidP="003026E8">
      <w:pPr>
        <w:widowControl/>
        <w:ind w:firstLine="420"/>
        <w:jc w:val="left"/>
        <w:rPr>
          <w:rFonts w:ascii="Times New Roman" w:eastAsia="SimSun" w:hAnsi="Times New Roman" w:cs="Times New Roman"/>
          <w:color w:val="1F497D"/>
          <w:kern w:val="0"/>
          <w:sz w:val="22"/>
        </w:rPr>
      </w:pPr>
      <w:r w:rsidRPr="003026E8">
        <w:rPr>
          <w:rFonts w:ascii="Times New Roman" w:eastAsia="SimSun" w:hAnsi="Times New Roman" w:cs="Times New Roman"/>
          <w:color w:val="1F497D"/>
          <w:kern w:val="0"/>
          <w:sz w:val="22"/>
        </w:rPr>
        <w:t>Thank you for your reply. The two subfigures in question are Figure 8(a) and Figure 8(c).</w:t>
      </w:r>
    </w:p>
    <w:p w14:paraId="653594A7" w14:textId="77777777" w:rsidR="003026E8" w:rsidRPr="008748CC" w:rsidRDefault="003026E8" w:rsidP="003026E8">
      <w:pPr>
        <w:widowControl/>
        <w:ind w:firstLine="420"/>
        <w:jc w:val="left"/>
        <w:rPr>
          <w:rFonts w:ascii="Times New Roman" w:eastAsia="SimSun" w:hAnsi="Times New Roman" w:cs="Times New Roman"/>
          <w:color w:val="1F497D"/>
          <w:kern w:val="0"/>
          <w:sz w:val="22"/>
        </w:rPr>
      </w:pPr>
    </w:p>
    <w:p w14:paraId="64BCBDDE"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7CCD6D9"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8B3B15B" w14:textId="77777777" w:rsidR="003026E8" w:rsidRDefault="003026E8" w:rsidP="003026E8">
      <w:pPr>
        <w:widowControl/>
        <w:jc w:val="left"/>
        <w:rPr>
          <w:rFonts w:ascii="Times New Roman" w:eastAsia="SimSun" w:hAnsi="Times New Roman" w:cs="Times New Roman"/>
          <w:color w:val="1F497D"/>
          <w:kern w:val="0"/>
          <w:sz w:val="22"/>
        </w:rPr>
      </w:pPr>
    </w:p>
    <w:p w14:paraId="6A4DAF89" w14:textId="77777777" w:rsidR="003026E8" w:rsidRDefault="003026E8" w:rsidP="003026E8">
      <w:pPr>
        <w:widowControl/>
        <w:jc w:val="left"/>
        <w:rPr>
          <w:rFonts w:ascii="Times New Roman" w:eastAsia="SimSun" w:hAnsi="Times New Roman" w:cs="Times New Roman"/>
          <w:color w:val="1F497D"/>
          <w:kern w:val="0"/>
          <w:sz w:val="22"/>
        </w:rPr>
      </w:pPr>
    </w:p>
    <w:p w14:paraId="7DA6E366" w14:textId="70A7A40E" w:rsidR="003026E8" w:rsidRDefault="003026E8" w:rsidP="003026E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066EB6AC" w14:textId="77777777" w:rsidR="003026E8" w:rsidRDefault="003026E8" w:rsidP="003026E8">
      <w:pPr>
        <w:widowControl/>
        <w:ind w:firstLine="420"/>
        <w:jc w:val="left"/>
        <w:rPr>
          <w:rFonts w:ascii="Times New Roman" w:eastAsia="SimSun" w:hAnsi="Times New Roman" w:cs="Times New Roman"/>
          <w:color w:val="1F497D"/>
          <w:kern w:val="0"/>
          <w:sz w:val="22"/>
        </w:rPr>
      </w:pPr>
    </w:p>
    <w:p w14:paraId="7C3A738C" w14:textId="6D45CF10" w:rsidR="003026E8" w:rsidRDefault="003026E8" w:rsidP="003026E8">
      <w:pPr>
        <w:widowControl/>
        <w:ind w:firstLine="420"/>
        <w:jc w:val="left"/>
        <w:rPr>
          <w:rFonts w:ascii="Times New Roman" w:eastAsia="SimSun" w:hAnsi="Times New Roman" w:cs="Times New Roman"/>
          <w:color w:val="1F497D"/>
          <w:kern w:val="0"/>
          <w:sz w:val="22"/>
        </w:rPr>
      </w:pPr>
      <w:r w:rsidRPr="003026E8">
        <w:rPr>
          <w:rFonts w:ascii="Times New Roman" w:eastAsia="SimSun" w:hAnsi="Times New Roman" w:cs="Times New Roman"/>
          <w:color w:val="1F497D"/>
          <w:kern w:val="0"/>
          <w:sz w:val="22"/>
        </w:rPr>
        <w:t>Thank you for your email. I also tried calling you four times in the last half hour but couldn't reach you. Could you please let me know when you will be available so I can call you back?</w:t>
      </w:r>
    </w:p>
    <w:p w14:paraId="7BC00A69" w14:textId="77777777" w:rsidR="003026E8" w:rsidRPr="008748CC" w:rsidRDefault="003026E8" w:rsidP="003026E8">
      <w:pPr>
        <w:widowControl/>
        <w:ind w:firstLine="420"/>
        <w:jc w:val="left"/>
        <w:rPr>
          <w:rFonts w:ascii="Times New Roman" w:eastAsia="SimSun" w:hAnsi="Times New Roman" w:cs="Times New Roman"/>
          <w:color w:val="1F497D"/>
          <w:kern w:val="0"/>
          <w:sz w:val="22"/>
        </w:rPr>
      </w:pPr>
    </w:p>
    <w:p w14:paraId="696FCD73"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1299DE8"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BC1083A" w14:textId="77777777" w:rsidR="003026E8" w:rsidRDefault="003026E8" w:rsidP="00AB4EAD">
      <w:pPr>
        <w:widowControl/>
        <w:jc w:val="left"/>
        <w:rPr>
          <w:rFonts w:ascii="Times New Roman" w:eastAsia="SimSun" w:hAnsi="Times New Roman" w:cs="Times New Roman"/>
          <w:color w:val="1F497D"/>
          <w:kern w:val="0"/>
          <w:sz w:val="22"/>
        </w:rPr>
      </w:pPr>
    </w:p>
    <w:p w14:paraId="531F9513" w14:textId="77777777" w:rsidR="003026E8" w:rsidRDefault="003026E8" w:rsidP="00AB4EAD">
      <w:pPr>
        <w:widowControl/>
        <w:jc w:val="left"/>
        <w:rPr>
          <w:rFonts w:ascii="Times New Roman" w:eastAsia="SimSun" w:hAnsi="Times New Roman" w:cs="Times New Roman"/>
          <w:color w:val="1F497D"/>
          <w:kern w:val="0"/>
          <w:sz w:val="22"/>
        </w:rPr>
      </w:pPr>
    </w:p>
    <w:p w14:paraId="3D756458" w14:textId="07654548" w:rsidR="00AB4EAD" w:rsidRDefault="00AB4EAD" w:rsidP="00AB4E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5B9749CD" w14:textId="77777777" w:rsidR="00AB4EAD" w:rsidRDefault="00AB4EAD" w:rsidP="00AB4EAD">
      <w:pPr>
        <w:widowControl/>
        <w:ind w:firstLine="420"/>
        <w:jc w:val="left"/>
        <w:rPr>
          <w:rFonts w:ascii="Times New Roman" w:eastAsia="SimSun" w:hAnsi="Times New Roman" w:cs="Times New Roman"/>
          <w:color w:val="1F497D"/>
          <w:kern w:val="0"/>
          <w:sz w:val="22"/>
        </w:rPr>
      </w:pPr>
    </w:p>
    <w:p w14:paraId="2BE7FCE5" w14:textId="3659660D" w:rsidR="00AB4EAD" w:rsidRPr="00AB4EAD" w:rsidRDefault="00AB4EAD" w:rsidP="00AB4EAD">
      <w:pPr>
        <w:widowControl/>
        <w:ind w:firstLine="420"/>
        <w:jc w:val="left"/>
        <w:rPr>
          <w:rFonts w:ascii="Times New Roman" w:eastAsia="SimSun" w:hAnsi="Times New Roman" w:cs="Times New Roman"/>
          <w:color w:val="1F497D"/>
          <w:kern w:val="0"/>
          <w:sz w:val="22"/>
        </w:rPr>
      </w:pPr>
      <w:r w:rsidRPr="00AB4EAD">
        <w:rPr>
          <w:rFonts w:ascii="Times New Roman" w:eastAsia="SimSun" w:hAnsi="Times New Roman" w:cs="Times New Roman"/>
          <w:color w:val="1F497D"/>
          <w:kern w:val="0"/>
          <w:sz w:val="22"/>
        </w:rPr>
        <w:t xml:space="preserve">Thank you so much for your clear explanation. I originally thought I needed to submit </w:t>
      </w:r>
      <w:r>
        <w:rPr>
          <w:rFonts w:ascii="Times New Roman" w:eastAsia="SimSun" w:hAnsi="Times New Roman" w:cs="Times New Roman"/>
          <w:color w:val="1F497D"/>
          <w:kern w:val="0"/>
          <w:sz w:val="22"/>
        </w:rPr>
        <w:t>it first because I was previously informed that I needed</w:t>
      </w:r>
      <w:r>
        <w:rPr>
          <w:rFonts w:ascii="Times New Roman" w:eastAsia="SimSun" w:hAnsi="Times New Roman" w:cs="Times New Roman" w:hint="eastAsia"/>
          <w:color w:val="1F497D"/>
          <w:kern w:val="0"/>
          <w:sz w:val="22"/>
        </w:rPr>
        <w:t xml:space="preserve"> to </w:t>
      </w:r>
      <w:r w:rsidRPr="00AB4EAD">
        <w:rPr>
          <w:rFonts w:ascii="Times New Roman" w:eastAsia="SimSun" w:hAnsi="Times New Roman" w:cs="Times New Roman"/>
          <w:color w:val="1F497D"/>
          <w:kern w:val="0"/>
          <w:sz w:val="22"/>
        </w:rPr>
        <w:t>leave the University’s endorsement blank and submit my application in the system. This left me feeling quite confused. Now, I understand that the meaning was to fill in (</w:t>
      </w:r>
      <w:r>
        <w:rPr>
          <w:rFonts w:ascii="Times New Roman" w:eastAsia="SimSun" w:hAnsi="Times New Roman" w:cs="Times New Roman" w:hint="eastAsia"/>
          <w:color w:val="1F497D"/>
          <w:kern w:val="0"/>
          <w:sz w:val="22"/>
        </w:rPr>
        <w:t>instead of</w:t>
      </w:r>
      <w:r w:rsidRPr="00AB4EAD">
        <w:rPr>
          <w:rFonts w:ascii="Times New Roman" w:eastAsia="SimSun" w:hAnsi="Times New Roman" w:cs="Times New Roman"/>
          <w:color w:val="1F497D"/>
          <w:kern w:val="0"/>
          <w:sz w:val="22"/>
        </w:rPr>
        <w:t xml:space="preserve"> submit) the application in the system</w:t>
      </w:r>
      <w:r>
        <w:rPr>
          <w:rFonts w:ascii="Times New Roman" w:eastAsia="SimSun" w:hAnsi="Times New Roman" w:cs="Times New Roman" w:hint="eastAsia"/>
          <w:color w:val="1F497D"/>
          <w:kern w:val="0"/>
          <w:sz w:val="22"/>
        </w:rPr>
        <w:t xml:space="preserve"> first</w:t>
      </w:r>
      <w:r w:rsidRPr="00AB4EAD">
        <w:rPr>
          <w:rFonts w:ascii="Times New Roman" w:eastAsia="SimSun" w:hAnsi="Times New Roman" w:cs="Times New Roman"/>
          <w:color w:val="1F497D"/>
          <w:kern w:val="0"/>
          <w:sz w:val="22"/>
        </w:rPr>
        <w:t>.</w:t>
      </w:r>
    </w:p>
    <w:p w14:paraId="7DDDB381" w14:textId="77777777" w:rsidR="00AB4EAD" w:rsidRPr="00AB4EAD" w:rsidRDefault="00AB4EAD" w:rsidP="00AB4EAD">
      <w:pPr>
        <w:widowControl/>
        <w:ind w:firstLine="420"/>
        <w:jc w:val="left"/>
        <w:rPr>
          <w:rFonts w:ascii="Times New Roman" w:eastAsia="SimSun" w:hAnsi="Times New Roman" w:cs="Times New Roman"/>
          <w:color w:val="1F497D"/>
          <w:kern w:val="0"/>
          <w:sz w:val="22"/>
        </w:rPr>
      </w:pPr>
    </w:p>
    <w:p w14:paraId="6BB9F84B" w14:textId="1CFF65B4" w:rsidR="00AB4EAD" w:rsidRDefault="00AB4EAD" w:rsidP="00AB4EAD">
      <w:pPr>
        <w:widowControl/>
        <w:ind w:firstLine="420"/>
        <w:jc w:val="left"/>
        <w:rPr>
          <w:rFonts w:ascii="Times New Roman" w:eastAsia="SimSun" w:hAnsi="Times New Roman" w:cs="Times New Roman"/>
          <w:color w:val="1F497D"/>
          <w:kern w:val="0"/>
          <w:sz w:val="22"/>
        </w:rPr>
      </w:pPr>
      <w:r w:rsidRPr="00AB4EAD">
        <w:rPr>
          <w:rFonts w:ascii="Times New Roman" w:eastAsia="SimSun" w:hAnsi="Times New Roman" w:cs="Times New Roman"/>
          <w:color w:val="1F497D"/>
          <w:kern w:val="0"/>
          <w:sz w:val="22"/>
        </w:rPr>
        <w:t>I really appreciate your</w:t>
      </w:r>
      <w:r>
        <w:rPr>
          <w:rFonts w:ascii="Times New Roman" w:eastAsia="SimSun" w:hAnsi="Times New Roman" w:cs="Times New Roman" w:hint="eastAsia"/>
          <w:color w:val="1F497D"/>
          <w:kern w:val="0"/>
          <w:sz w:val="22"/>
        </w:rPr>
        <w:t xml:space="preserve"> precious</w:t>
      </w:r>
      <w:r w:rsidRPr="00AB4EAD">
        <w:rPr>
          <w:rFonts w:ascii="Times New Roman" w:eastAsia="SimSun" w:hAnsi="Times New Roman" w:cs="Times New Roman"/>
          <w:color w:val="1F497D"/>
          <w:kern w:val="0"/>
          <w:sz w:val="22"/>
        </w:rPr>
        <w:t xml:space="preserve"> help and guidance!</w:t>
      </w:r>
      <w:r>
        <w:rPr>
          <w:rFonts w:ascii="Times New Roman" w:eastAsia="SimSun" w:hAnsi="Times New Roman" w:cs="Times New Roman" w:hint="eastAsia"/>
          <w:color w:val="1F497D"/>
          <w:kern w:val="0"/>
          <w:sz w:val="22"/>
        </w:rPr>
        <w:t xml:space="preserve"> </w:t>
      </w:r>
    </w:p>
    <w:p w14:paraId="23183519" w14:textId="77777777" w:rsidR="00AB4EAD" w:rsidRPr="008748CC" w:rsidRDefault="00AB4EAD" w:rsidP="00AB4EAD">
      <w:pPr>
        <w:widowControl/>
        <w:ind w:firstLine="420"/>
        <w:jc w:val="left"/>
        <w:rPr>
          <w:rFonts w:ascii="Times New Roman" w:eastAsia="SimSun" w:hAnsi="Times New Roman" w:cs="Times New Roman"/>
          <w:color w:val="1F497D"/>
          <w:kern w:val="0"/>
          <w:sz w:val="22"/>
        </w:rPr>
      </w:pPr>
    </w:p>
    <w:p w14:paraId="587745CA" w14:textId="77777777" w:rsidR="00AB4EAD" w:rsidRDefault="00AB4EAD" w:rsidP="00AB4EA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2BD29A0" w14:textId="77777777" w:rsidR="00AB4EAD" w:rsidRDefault="00AB4EAD" w:rsidP="00AB4EA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BBF248" w14:textId="77777777" w:rsidR="00AB4EAD" w:rsidRDefault="00AB4EAD" w:rsidP="004F483F">
      <w:pPr>
        <w:widowControl/>
        <w:jc w:val="left"/>
        <w:rPr>
          <w:rFonts w:ascii="Times New Roman" w:eastAsia="SimSun" w:hAnsi="Times New Roman" w:cs="Times New Roman"/>
          <w:color w:val="1F497D"/>
          <w:kern w:val="0"/>
          <w:sz w:val="22"/>
        </w:rPr>
      </w:pPr>
    </w:p>
    <w:p w14:paraId="081C36F7" w14:textId="77777777" w:rsidR="00AB4EAD" w:rsidRDefault="00AB4EAD" w:rsidP="004F483F">
      <w:pPr>
        <w:widowControl/>
        <w:jc w:val="left"/>
        <w:rPr>
          <w:rFonts w:ascii="Times New Roman" w:eastAsia="SimSun" w:hAnsi="Times New Roman" w:cs="Times New Roman"/>
          <w:color w:val="1F497D"/>
          <w:kern w:val="0"/>
          <w:sz w:val="22"/>
        </w:rPr>
      </w:pPr>
    </w:p>
    <w:p w14:paraId="5719F503" w14:textId="404A93FD" w:rsidR="004F483F" w:rsidRDefault="004F483F" w:rsidP="004F483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19D960E3" w14:textId="77777777" w:rsidR="004F483F" w:rsidRDefault="004F483F" w:rsidP="004F483F">
      <w:pPr>
        <w:widowControl/>
        <w:ind w:firstLine="420"/>
        <w:jc w:val="left"/>
        <w:rPr>
          <w:rFonts w:ascii="Times New Roman" w:eastAsia="SimSun" w:hAnsi="Times New Roman" w:cs="Times New Roman"/>
          <w:color w:val="1F497D"/>
          <w:kern w:val="0"/>
          <w:sz w:val="22"/>
        </w:rPr>
      </w:pPr>
    </w:p>
    <w:p w14:paraId="43F544EB" w14:textId="2319322F" w:rsidR="004F483F" w:rsidRPr="004F483F" w:rsidRDefault="004F483F" w:rsidP="004F483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 xml:space="preserve">Got it! </w:t>
      </w:r>
      <w:r w:rsidRPr="004F483F">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4F483F">
        <w:rPr>
          <w:rFonts w:ascii="Times New Roman" w:eastAsia="SimSun" w:hAnsi="Times New Roman" w:cs="Times New Roman"/>
          <w:color w:val="1F497D"/>
          <w:kern w:val="0"/>
          <w:sz w:val="22"/>
        </w:rPr>
        <w:t xml:space="preserve">. I wanted to check whether I </w:t>
      </w:r>
      <w:r>
        <w:rPr>
          <w:rFonts w:ascii="Times New Roman" w:eastAsia="SimSun" w:hAnsi="Times New Roman" w:cs="Times New Roman" w:hint="eastAsia"/>
          <w:color w:val="1F497D"/>
          <w:kern w:val="0"/>
          <w:sz w:val="22"/>
        </w:rPr>
        <w:t xml:space="preserve">can click </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提交</w:t>
      </w:r>
      <w:r>
        <w:rPr>
          <w:rFonts w:ascii="Times New Roman" w:eastAsia="SimSun" w:hAnsi="Times New Roman" w:cs="Times New Roman"/>
          <w:color w:val="1F497D"/>
          <w:kern w:val="0"/>
          <w:sz w:val="22"/>
        </w:rPr>
        <w:t>”</w:t>
      </w:r>
      <w:r w:rsidRPr="004F483F">
        <w:rPr>
          <w:rFonts w:ascii="Times New Roman" w:eastAsia="SimSun" w:hAnsi="Times New Roman" w:cs="Times New Roman"/>
          <w:color w:val="1F497D"/>
          <w:kern w:val="0"/>
          <w:sz w:val="22"/>
        </w:rPr>
        <w:t xml:space="preserve"> now or wait for a reply from ORKTS. In the first email from ORKTS, it was mentioned that I need to submit the following documents to ORKTS for review before submitting to the NSFC:</w:t>
      </w:r>
    </w:p>
    <w:p w14:paraId="3361D459" w14:textId="77777777" w:rsidR="004F483F" w:rsidRPr="004F483F" w:rsidRDefault="004F483F" w:rsidP="004F483F">
      <w:pPr>
        <w:widowControl/>
        <w:ind w:firstLine="420"/>
        <w:jc w:val="left"/>
        <w:rPr>
          <w:rFonts w:ascii="Times New Roman" w:eastAsia="SimSun" w:hAnsi="Times New Roman" w:cs="Times New Roman"/>
          <w:color w:val="1F497D"/>
          <w:kern w:val="0"/>
          <w:sz w:val="22"/>
        </w:rPr>
      </w:pPr>
    </w:p>
    <w:p w14:paraId="4B1C202A" w14:textId="77777777" w:rsidR="004F483F" w:rsidRPr="004F483F" w:rsidRDefault="004F483F" w:rsidP="004F483F">
      <w:pPr>
        <w:widowControl/>
        <w:ind w:firstLine="420"/>
        <w:jc w:val="left"/>
        <w:rPr>
          <w:rFonts w:ascii="Times New Roman" w:eastAsia="SimSun" w:hAnsi="Times New Roman" w:cs="Times New Roman"/>
          <w:color w:val="1F497D"/>
          <w:kern w:val="0"/>
          <w:sz w:val="22"/>
        </w:rPr>
      </w:pPr>
      <w:r w:rsidRPr="004F483F">
        <w:rPr>
          <w:rFonts w:ascii="Times New Roman" w:eastAsia="SimSun" w:hAnsi="Times New Roman" w:cs="Times New Roman"/>
          <w:color w:val="1F497D"/>
          <w:kern w:val="0"/>
          <w:sz w:val="22"/>
        </w:rPr>
        <w:t>a) Proposal in PDF (submitted version generated from the NSFC ES system), b) Supervisor’s Commitment Form signed by the primary supervisor and co-supervisor(s), c) Declaration form countersigned by the primary supervisor and endorsed by the Head of the relevant academic unit.</w:t>
      </w:r>
    </w:p>
    <w:p w14:paraId="110AD030" w14:textId="77777777" w:rsidR="004F483F" w:rsidRPr="004F483F" w:rsidRDefault="004F483F" w:rsidP="004F483F">
      <w:pPr>
        <w:widowControl/>
        <w:ind w:firstLine="420"/>
        <w:jc w:val="left"/>
        <w:rPr>
          <w:rFonts w:ascii="Times New Roman" w:eastAsia="SimSun" w:hAnsi="Times New Roman" w:cs="Times New Roman"/>
          <w:color w:val="1F497D"/>
          <w:kern w:val="0"/>
          <w:sz w:val="22"/>
        </w:rPr>
      </w:pPr>
    </w:p>
    <w:p w14:paraId="56241914" w14:textId="66E18E9D" w:rsidR="004F483F" w:rsidRDefault="004F483F" w:rsidP="004F483F">
      <w:pPr>
        <w:widowControl/>
        <w:ind w:firstLine="420"/>
        <w:jc w:val="left"/>
        <w:rPr>
          <w:rFonts w:ascii="Times New Roman" w:eastAsia="SimSun" w:hAnsi="Times New Roman" w:cs="Times New Roman"/>
          <w:color w:val="1F497D"/>
          <w:kern w:val="0"/>
          <w:sz w:val="22"/>
        </w:rPr>
      </w:pPr>
      <w:r w:rsidRPr="004F483F">
        <w:rPr>
          <w:rFonts w:ascii="Times New Roman" w:eastAsia="SimSun" w:hAnsi="Times New Roman" w:cs="Times New Roman"/>
          <w:color w:val="1F497D"/>
          <w:kern w:val="0"/>
          <w:sz w:val="22"/>
        </w:rPr>
        <w:t>I have already sent these three files to ORKTS yesterday. Could you please advise on the next steps?</w:t>
      </w:r>
    </w:p>
    <w:p w14:paraId="47D11943" w14:textId="77777777" w:rsidR="004F483F" w:rsidRPr="008748CC" w:rsidRDefault="004F483F" w:rsidP="004F483F">
      <w:pPr>
        <w:widowControl/>
        <w:ind w:firstLine="420"/>
        <w:jc w:val="left"/>
        <w:rPr>
          <w:rFonts w:ascii="Times New Roman" w:eastAsia="SimSun" w:hAnsi="Times New Roman" w:cs="Times New Roman"/>
          <w:color w:val="1F497D"/>
          <w:kern w:val="0"/>
          <w:sz w:val="22"/>
        </w:rPr>
      </w:pPr>
    </w:p>
    <w:p w14:paraId="41E2F48C" w14:textId="77777777" w:rsidR="004F483F" w:rsidRDefault="004F483F" w:rsidP="004F483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CC885C" w14:textId="77777777" w:rsidR="004F483F" w:rsidRDefault="004F483F" w:rsidP="004F483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A648318" w14:textId="77777777" w:rsidR="004F483F" w:rsidRDefault="004F483F" w:rsidP="00E42750">
      <w:pPr>
        <w:widowControl/>
        <w:jc w:val="left"/>
        <w:rPr>
          <w:rFonts w:ascii="Times New Roman" w:eastAsia="SimSun" w:hAnsi="Times New Roman" w:cs="Times New Roman"/>
          <w:color w:val="1F497D"/>
          <w:kern w:val="0"/>
          <w:sz w:val="22"/>
        </w:rPr>
      </w:pPr>
    </w:p>
    <w:p w14:paraId="27FAAF0B" w14:textId="77777777" w:rsidR="004F483F" w:rsidRDefault="004F483F" w:rsidP="00E42750">
      <w:pPr>
        <w:widowControl/>
        <w:jc w:val="left"/>
        <w:rPr>
          <w:rFonts w:ascii="Times New Roman" w:eastAsia="SimSun" w:hAnsi="Times New Roman" w:cs="Times New Roman"/>
          <w:color w:val="1F497D"/>
          <w:kern w:val="0"/>
          <w:sz w:val="22"/>
        </w:rPr>
      </w:pPr>
    </w:p>
    <w:p w14:paraId="4EF1AC72" w14:textId="3D05F0FB" w:rsidR="00E42750" w:rsidRDefault="00E42750" w:rsidP="00E427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28716D81" w14:textId="77777777" w:rsidR="00E42750" w:rsidRDefault="00E42750" w:rsidP="00E42750">
      <w:pPr>
        <w:widowControl/>
        <w:ind w:firstLine="420"/>
        <w:jc w:val="left"/>
        <w:rPr>
          <w:rFonts w:ascii="Times New Roman" w:eastAsia="SimSun" w:hAnsi="Times New Roman" w:cs="Times New Roman"/>
          <w:color w:val="1F497D"/>
          <w:kern w:val="0"/>
          <w:sz w:val="22"/>
        </w:rPr>
      </w:pPr>
    </w:p>
    <w:p w14:paraId="373ED63A" w14:textId="287D4C15" w:rsidR="00E42750" w:rsidRPr="000629AE" w:rsidRDefault="00E42750" w:rsidP="00E42750">
      <w:pPr>
        <w:widowControl/>
        <w:ind w:firstLine="420"/>
        <w:jc w:val="left"/>
        <w:rPr>
          <w:rFonts w:ascii="Times New Roman" w:eastAsia="SimSun" w:hAnsi="Times New Roman" w:cs="Times New Roman"/>
          <w:color w:val="1F497D"/>
          <w:kern w:val="0"/>
          <w:sz w:val="22"/>
        </w:rPr>
      </w:pPr>
      <w:r w:rsidRPr="00E42750">
        <w:rPr>
          <w:rFonts w:ascii="Times New Roman" w:eastAsia="SimSun" w:hAnsi="Times New Roman" w:cs="Times New Roman"/>
          <w:color w:val="1F497D"/>
          <w:kern w:val="0"/>
          <w:sz w:val="22"/>
        </w:rPr>
        <w:t>Thank you</w:t>
      </w:r>
      <w:r>
        <w:rPr>
          <w:rFonts w:ascii="Times New Roman" w:eastAsia="SimSun" w:hAnsi="Times New Roman" w:cs="Times New Roman" w:hint="eastAsia"/>
          <w:color w:val="1F497D"/>
          <w:kern w:val="0"/>
          <w:sz w:val="22"/>
        </w:rPr>
        <w:t xml:space="preserve"> so much</w:t>
      </w:r>
      <w:r w:rsidRPr="00E42750">
        <w:rPr>
          <w:rFonts w:ascii="Times New Roman" w:eastAsia="SimSun" w:hAnsi="Times New Roman" w:cs="Times New Roman"/>
          <w:color w:val="1F497D"/>
          <w:kern w:val="0"/>
          <w:sz w:val="22"/>
        </w:rPr>
        <w:t xml:space="preserve"> for your </w:t>
      </w:r>
      <w:r>
        <w:rPr>
          <w:rFonts w:ascii="Times New Roman" w:eastAsia="SimSun" w:hAnsi="Times New Roman" w:cs="Times New Roman" w:hint="eastAsia"/>
          <w:color w:val="1F497D"/>
          <w:kern w:val="0"/>
          <w:sz w:val="22"/>
        </w:rPr>
        <w:t>patient help</w:t>
      </w:r>
      <w:r w:rsidRPr="00E42750">
        <w:rPr>
          <w:rFonts w:ascii="Times New Roman" w:eastAsia="SimSun" w:hAnsi="Times New Roman" w:cs="Times New Roman"/>
          <w:color w:val="1F497D"/>
          <w:kern w:val="0"/>
          <w:sz w:val="22"/>
        </w:rPr>
        <w:t xml:space="preserve">. </w:t>
      </w:r>
      <w:r>
        <w:rPr>
          <mc:AlternateContent>
            <mc:Choice Requires="w16se">
              <w:rFonts w:ascii="Times New Roman" w:eastAsia="SimSun" w:hAnsi="Times New Roman" w:cs="Times New Roman" w:hint="eastAsia"/>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Pr>
          <mc:AlternateContent>
            <mc:Choice Requires="w16se">
              <w:rFonts w:ascii="Times New Roman" w:eastAsia="SimSun" w:hAnsi="Times New Roman" w:cs="Times New Roman" w:hint="eastAsia"/>
            </mc:Choice>
            <mc:Fallback>
              <w:rFonts w:ascii="Segoe UI Emoji" w:eastAsia="Segoe UI Emoji" w:hAnsi="Segoe UI Emoji" w:cs="Segoe UI Emoji"/>
            </mc:Fallback>
          </mc:AlternateContent>
          <w:color w:val="1F497D"/>
          <w:kern w:val="0"/>
          <w:sz w:val="22"/>
        </w:rPr>
        <mc:AlternateContent>
          <mc:Choice Requires="w16se">
            <w16se:symEx w16se:font="Segoe UI Emoji" w16se:char="1F339"/>
          </mc:Choice>
          <mc:Fallback>
            <w:t>🌹</w:t>
          </mc:Fallback>
        </mc:AlternateContent>
      </w:r>
    </w:p>
    <w:p w14:paraId="135CDE1D" w14:textId="77777777" w:rsidR="00E42750" w:rsidRPr="008748CC" w:rsidRDefault="00E42750" w:rsidP="00E42750">
      <w:pPr>
        <w:widowControl/>
        <w:ind w:firstLine="420"/>
        <w:jc w:val="left"/>
        <w:rPr>
          <w:rFonts w:ascii="Times New Roman" w:eastAsia="SimSun" w:hAnsi="Times New Roman" w:cs="Times New Roman"/>
          <w:color w:val="1F497D"/>
          <w:kern w:val="0"/>
          <w:sz w:val="22"/>
        </w:rPr>
      </w:pPr>
    </w:p>
    <w:p w14:paraId="6CC1AB91" w14:textId="77777777" w:rsidR="00E42750" w:rsidRDefault="00E42750" w:rsidP="00E427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CDFC562" w14:textId="77777777" w:rsidR="00E42750" w:rsidRDefault="00E42750" w:rsidP="00E427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C29CCD3" w14:textId="77777777" w:rsidR="00E42750" w:rsidRDefault="00E42750" w:rsidP="000629AE">
      <w:pPr>
        <w:widowControl/>
        <w:jc w:val="left"/>
        <w:rPr>
          <w:rFonts w:ascii="Times New Roman" w:eastAsia="SimSun" w:hAnsi="Times New Roman" w:cs="Times New Roman"/>
          <w:color w:val="1F497D"/>
          <w:kern w:val="0"/>
          <w:sz w:val="22"/>
        </w:rPr>
      </w:pPr>
    </w:p>
    <w:p w14:paraId="26CE2F19" w14:textId="77777777" w:rsidR="00E42750" w:rsidRDefault="00E42750" w:rsidP="000629AE">
      <w:pPr>
        <w:widowControl/>
        <w:jc w:val="left"/>
        <w:rPr>
          <w:rFonts w:ascii="Times New Roman" w:eastAsia="SimSun" w:hAnsi="Times New Roman" w:cs="Times New Roman"/>
          <w:color w:val="1F497D"/>
          <w:kern w:val="0"/>
          <w:sz w:val="22"/>
        </w:rPr>
      </w:pPr>
    </w:p>
    <w:p w14:paraId="50A7DC42" w14:textId="6AA3BE73" w:rsidR="000629AE" w:rsidRDefault="000629AE" w:rsidP="000629A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52B9AA57" w14:textId="77777777" w:rsidR="000629AE" w:rsidRDefault="000629AE" w:rsidP="000629AE">
      <w:pPr>
        <w:widowControl/>
        <w:ind w:firstLine="420"/>
        <w:jc w:val="left"/>
        <w:rPr>
          <w:rFonts w:ascii="Times New Roman" w:eastAsia="SimSun" w:hAnsi="Times New Roman" w:cs="Times New Roman"/>
          <w:color w:val="1F497D"/>
          <w:kern w:val="0"/>
          <w:sz w:val="22"/>
        </w:rPr>
      </w:pPr>
    </w:p>
    <w:p w14:paraId="7550C976" w14:textId="248994F1"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I have filled in all the necessary information in the submission system, and it has successfully generated the PDF for submission. However, when I </w:t>
      </w:r>
      <w:r>
        <w:rPr>
          <w:rFonts w:ascii="Times New Roman" w:eastAsia="SimSun" w:hAnsi="Times New Roman" w:cs="Times New Roman"/>
          <w:color w:val="1F497D"/>
          <w:kern w:val="0"/>
          <w:sz w:val="22"/>
        </w:rPr>
        <w:t>clicked</w:t>
      </w:r>
      <w:r w:rsidRPr="000629AE">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提交</w:t>
      </w:r>
      <w:r w:rsidRPr="000629AE">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 xml:space="preserve"> I encountered an issue. The system notifies me with the following message: </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检查未通过：您仅能申请</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优秀青年科学基金项目</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国家杰出青年科学基金</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青年科学基金项目</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类型项目</w:t>
      </w:r>
      <w:r w:rsidRPr="000629AE">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 xml:space="preserve"> as shown in the screenshot below.</w:t>
      </w:r>
    </w:p>
    <w:p w14:paraId="374DBD10"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3C5AD8C4" w14:textId="384D6F90"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The category I am applying for is </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青年学生基础研究项目（博士研究生）</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not included in </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优秀青年科学基金项目</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国家杰出青年科学基金</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青年科学基金项目</w:t>
      </w:r>
      <w:r w:rsidRPr="000629A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these categories.</w:t>
      </w:r>
      <w:r w:rsidRPr="000629AE">
        <w:rPr>
          <w:rFonts w:ascii="Times New Roman" w:eastAsia="SimSun" w:hAnsi="Times New Roman" w:cs="Times New Roman"/>
          <w:color w:val="1F497D"/>
          <w:kern w:val="0"/>
          <w:sz w:val="22"/>
        </w:rPr>
        <w:t xml:space="preserve"> I have also attached the generated PDF for your reference.</w:t>
      </w:r>
    </w:p>
    <w:p w14:paraId="043ABBC3"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5C41D22C"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Could you please advise on how to resolve this issue?</w:t>
      </w:r>
    </w:p>
    <w:p w14:paraId="6428D3E0"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4640ECE9" w14:textId="2E57706D" w:rsid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 and looking forward to your reply</w:t>
      </w:r>
      <w:r w:rsidRPr="000629AE">
        <w:rPr>
          <w:rFonts w:ascii="Times New Roman" w:eastAsia="SimSun" w:hAnsi="Times New Roman" w:cs="Times New Roman"/>
          <w:color w:val="1F497D"/>
          <w:kern w:val="0"/>
          <w:sz w:val="22"/>
        </w:rPr>
        <w:t>.</w:t>
      </w:r>
    </w:p>
    <w:p w14:paraId="734F4FCE" w14:textId="77777777" w:rsidR="000629AE" w:rsidRPr="008748CC" w:rsidRDefault="000629AE" w:rsidP="000629AE">
      <w:pPr>
        <w:widowControl/>
        <w:ind w:firstLine="420"/>
        <w:jc w:val="left"/>
        <w:rPr>
          <w:rFonts w:ascii="Times New Roman" w:eastAsia="SimSun" w:hAnsi="Times New Roman" w:cs="Times New Roman"/>
          <w:color w:val="1F497D"/>
          <w:kern w:val="0"/>
          <w:sz w:val="22"/>
        </w:rPr>
      </w:pPr>
    </w:p>
    <w:p w14:paraId="43CD7BD7"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D14AEBD"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E3E52FD" w14:textId="77777777" w:rsidR="000629AE" w:rsidRDefault="000629AE" w:rsidP="000629AE">
      <w:pPr>
        <w:widowControl/>
        <w:jc w:val="left"/>
        <w:rPr>
          <w:rFonts w:ascii="Times New Roman" w:eastAsia="SimSun" w:hAnsi="Times New Roman" w:cs="Times New Roman"/>
          <w:color w:val="1F497D"/>
          <w:kern w:val="0"/>
          <w:sz w:val="22"/>
        </w:rPr>
      </w:pPr>
    </w:p>
    <w:p w14:paraId="5E7BDBB0" w14:textId="77777777" w:rsidR="000629AE" w:rsidRDefault="000629AE" w:rsidP="000629AE">
      <w:pPr>
        <w:widowControl/>
        <w:jc w:val="left"/>
        <w:rPr>
          <w:rFonts w:ascii="Times New Roman" w:eastAsia="SimSun" w:hAnsi="Times New Roman" w:cs="Times New Roman"/>
          <w:color w:val="1F497D"/>
          <w:kern w:val="0"/>
          <w:sz w:val="22"/>
        </w:rPr>
      </w:pPr>
    </w:p>
    <w:p w14:paraId="1F0CC1FA" w14:textId="08026225" w:rsidR="000629AE" w:rsidRDefault="000629AE" w:rsidP="000629A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sidRPr="000629AE">
        <w:rPr>
          <w:rFonts w:ascii="Times New Roman" w:eastAsia="SimSun" w:hAnsi="Times New Roman" w:cs="Times New Roman"/>
          <w:color w:val="1F497D"/>
          <w:kern w:val="0"/>
          <w:sz w:val="22"/>
        </w:rPr>
        <w:t>Grants Team</w:t>
      </w:r>
      <w:r w:rsidRPr="00BF7393">
        <w:rPr>
          <w:rFonts w:ascii="Times New Roman" w:eastAsia="SimSun" w:hAnsi="Times New Roman" w:cs="Times New Roman"/>
          <w:color w:val="1F497D"/>
          <w:kern w:val="0"/>
          <w:sz w:val="22"/>
        </w:rPr>
        <w:t>,</w:t>
      </w:r>
    </w:p>
    <w:p w14:paraId="477A481F" w14:textId="77777777" w:rsidR="000629AE" w:rsidRDefault="000629AE" w:rsidP="000629AE">
      <w:pPr>
        <w:widowControl/>
        <w:ind w:firstLine="420"/>
        <w:jc w:val="left"/>
        <w:rPr>
          <w:rFonts w:ascii="Times New Roman" w:eastAsia="SimSun" w:hAnsi="Times New Roman" w:cs="Times New Roman"/>
          <w:color w:val="1F497D"/>
          <w:kern w:val="0"/>
          <w:sz w:val="22"/>
        </w:rPr>
      </w:pPr>
    </w:p>
    <w:p w14:paraId="4AA876BB" w14:textId="19FC330D"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I have completed filling in all the necessary information in the NSFC ES system and successfully generated the PDF. Attached to this email, please find the three documents you requested:</w:t>
      </w:r>
    </w:p>
    <w:p w14:paraId="11E1E235" w14:textId="7B3F48B2"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a) The proposal (in PDF), which is the submitted version generated from the NSFC ES system.</w:t>
      </w:r>
    </w:p>
    <w:p w14:paraId="7023475C" w14:textId="45D4BFBD"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b) The Supervisor’s Commitment Form, signed by my primary supervisor.</w:t>
      </w:r>
    </w:p>
    <w:p w14:paraId="147581E5"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c) The Declaration Form, countersigned by my primary supervisor and endorsed by the Head of my academic unit.</w:t>
      </w:r>
    </w:p>
    <w:p w14:paraId="7B04F033"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6512005D" w14:textId="077FD5B5" w:rsid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Please let me know if you need anything else. Thank you for your guidance throughout the process.</w:t>
      </w:r>
    </w:p>
    <w:p w14:paraId="11590348" w14:textId="77777777" w:rsidR="000629AE" w:rsidRPr="008748CC" w:rsidRDefault="000629AE" w:rsidP="000629AE">
      <w:pPr>
        <w:widowControl/>
        <w:ind w:firstLine="420"/>
        <w:jc w:val="left"/>
        <w:rPr>
          <w:rFonts w:ascii="Times New Roman" w:eastAsia="SimSun" w:hAnsi="Times New Roman" w:cs="Times New Roman"/>
          <w:color w:val="1F497D"/>
          <w:kern w:val="0"/>
          <w:sz w:val="22"/>
        </w:rPr>
      </w:pPr>
    </w:p>
    <w:p w14:paraId="7EA4E8CA"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839B00"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19E611" w14:textId="77777777" w:rsidR="000629AE" w:rsidRDefault="000629AE" w:rsidP="00327289">
      <w:pPr>
        <w:widowControl/>
        <w:jc w:val="left"/>
        <w:rPr>
          <w:rFonts w:ascii="Times New Roman" w:eastAsia="SimSun" w:hAnsi="Times New Roman" w:cs="Times New Roman"/>
          <w:color w:val="1F497D"/>
          <w:kern w:val="0"/>
          <w:sz w:val="22"/>
        </w:rPr>
      </w:pPr>
    </w:p>
    <w:p w14:paraId="46D9728F" w14:textId="77777777" w:rsidR="000629AE" w:rsidRDefault="000629AE" w:rsidP="00327289">
      <w:pPr>
        <w:widowControl/>
        <w:jc w:val="left"/>
        <w:rPr>
          <w:rFonts w:ascii="Times New Roman" w:eastAsia="SimSun" w:hAnsi="Times New Roman" w:cs="Times New Roman"/>
          <w:color w:val="1F497D"/>
          <w:kern w:val="0"/>
          <w:sz w:val="22"/>
        </w:rPr>
      </w:pPr>
    </w:p>
    <w:p w14:paraId="4B02D21B" w14:textId="109BDF7D" w:rsidR="00327289" w:rsidRDefault="00327289" w:rsidP="003272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64332DF" w14:textId="77777777" w:rsidR="00327289" w:rsidRDefault="00327289" w:rsidP="00327289">
      <w:pPr>
        <w:widowControl/>
        <w:ind w:firstLine="420"/>
        <w:jc w:val="left"/>
        <w:rPr>
          <w:rFonts w:ascii="Times New Roman" w:eastAsia="SimSun" w:hAnsi="Times New Roman" w:cs="Times New Roman"/>
          <w:color w:val="1F497D"/>
          <w:kern w:val="0"/>
          <w:sz w:val="22"/>
        </w:rPr>
      </w:pPr>
    </w:p>
    <w:p w14:paraId="5EB7BB98" w14:textId="77777777" w:rsidR="00327289" w:rsidRPr="00327289" w:rsidRDefault="00327289" w:rsidP="00327289">
      <w:pPr>
        <w:widowControl/>
        <w:ind w:firstLine="420"/>
        <w:jc w:val="left"/>
        <w:rPr>
          <w:rFonts w:ascii="Times New Roman" w:eastAsia="SimSun" w:hAnsi="Times New Roman" w:cs="Times New Roman"/>
          <w:color w:val="1F497D"/>
          <w:kern w:val="0"/>
          <w:sz w:val="22"/>
        </w:rPr>
      </w:pPr>
      <w:r w:rsidRPr="00327289">
        <w:rPr>
          <w:rFonts w:ascii="Times New Roman" w:eastAsia="SimSun" w:hAnsi="Times New Roman" w:cs="Times New Roman"/>
          <w:color w:val="1F497D"/>
          <w:kern w:val="0"/>
          <w:sz w:val="22"/>
        </w:rPr>
        <w:t>Attached are the copyright permission files for the figures we reused in our manuscript.</w:t>
      </w:r>
    </w:p>
    <w:p w14:paraId="49A4AF27" w14:textId="77777777" w:rsidR="00327289" w:rsidRPr="00327289" w:rsidRDefault="00327289" w:rsidP="00327289">
      <w:pPr>
        <w:widowControl/>
        <w:ind w:firstLine="420"/>
        <w:jc w:val="left"/>
        <w:rPr>
          <w:rFonts w:ascii="Times New Roman" w:eastAsia="SimSun" w:hAnsi="Times New Roman" w:cs="Times New Roman"/>
          <w:color w:val="1F497D"/>
          <w:kern w:val="0"/>
          <w:sz w:val="22"/>
        </w:rPr>
      </w:pPr>
    </w:p>
    <w:p w14:paraId="4DE04B73" w14:textId="7EB45AEE" w:rsidR="00327289" w:rsidRPr="00327289" w:rsidRDefault="00327289" w:rsidP="00327289">
      <w:pPr>
        <w:widowControl/>
        <w:ind w:firstLine="420"/>
        <w:jc w:val="left"/>
        <w:rPr>
          <w:rFonts w:ascii="Times New Roman" w:eastAsia="SimSun" w:hAnsi="Times New Roman" w:cs="Times New Roman"/>
          <w:color w:val="1F497D"/>
          <w:kern w:val="0"/>
          <w:sz w:val="22"/>
        </w:rPr>
      </w:pPr>
      <w:r w:rsidRPr="00327289">
        <w:rPr>
          <w:rFonts w:ascii="Times New Roman" w:eastAsia="SimSun" w:hAnsi="Times New Roman" w:cs="Times New Roman"/>
          <w:color w:val="1F497D"/>
          <w:kern w:val="0"/>
          <w:sz w:val="22"/>
        </w:rPr>
        <w:t xml:space="preserve">However, for two subfigures from the journal </w:t>
      </w:r>
      <w:r w:rsidRPr="00327289">
        <w:rPr>
          <w:rFonts w:ascii="Times New Roman" w:eastAsia="SimSun" w:hAnsi="Times New Roman" w:cs="Times New Roman"/>
          <w:i/>
          <w:iCs/>
          <w:color w:val="1F497D"/>
          <w:kern w:val="0"/>
          <w:sz w:val="22"/>
        </w:rPr>
        <w:t>Soft Robotics</w:t>
      </w:r>
      <w:r w:rsidRPr="00327289">
        <w:rPr>
          <w:rFonts w:ascii="Times New Roman" w:eastAsia="SimSun" w:hAnsi="Times New Roman" w:cs="Times New Roman"/>
          <w:color w:val="1F497D"/>
          <w:kern w:val="0"/>
          <w:sz w:val="22"/>
        </w:rPr>
        <w:t>, the permission fee is around 300 USD. I don</w:t>
      </w:r>
      <w:r>
        <w:rPr>
          <w:rFonts w:ascii="Times New Roman" w:eastAsia="SimSun" w:hAnsi="Times New Roman" w:cs="Times New Roman"/>
          <w:color w:val="1F497D"/>
          <w:kern w:val="0"/>
          <w:sz w:val="22"/>
        </w:rPr>
        <w:t>’</w:t>
      </w:r>
      <w:r w:rsidRPr="00327289">
        <w:rPr>
          <w:rFonts w:ascii="Times New Roman" w:eastAsia="SimSun" w:hAnsi="Times New Roman" w:cs="Times New Roman"/>
          <w:color w:val="1F497D"/>
          <w:kern w:val="0"/>
          <w:sz w:val="22"/>
        </w:rPr>
        <w:t>t believe it is worth the cost, so I suggest we replace these subfigures during the first round of revision for the manuscript.</w:t>
      </w:r>
    </w:p>
    <w:p w14:paraId="30BB6447" w14:textId="77777777" w:rsidR="00327289" w:rsidRPr="00327289" w:rsidRDefault="00327289" w:rsidP="00327289">
      <w:pPr>
        <w:widowControl/>
        <w:ind w:firstLine="420"/>
        <w:jc w:val="left"/>
        <w:rPr>
          <w:rFonts w:ascii="Times New Roman" w:eastAsia="SimSun" w:hAnsi="Times New Roman" w:cs="Times New Roman"/>
          <w:color w:val="1F497D"/>
          <w:kern w:val="0"/>
          <w:sz w:val="22"/>
        </w:rPr>
      </w:pPr>
    </w:p>
    <w:p w14:paraId="6B704D82" w14:textId="7682DF49" w:rsidR="00327289" w:rsidRDefault="00327289" w:rsidP="0032728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7B78CD10" w14:textId="77777777" w:rsidR="00327289" w:rsidRPr="008748CC" w:rsidRDefault="00327289" w:rsidP="00327289">
      <w:pPr>
        <w:widowControl/>
        <w:ind w:firstLine="420"/>
        <w:jc w:val="left"/>
        <w:rPr>
          <w:rFonts w:ascii="Times New Roman" w:eastAsia="SimSun" w:hAnsi="Times New Roman" w:cs="Times New Roman"/>
          <w:color w:val="1F497D"/>
          <w:kern w:val="0"/>
          <w:sz w:val="22"/>
        </w:rPr>
      </w:pPr>
    </w:p>
    <w:p w14:paraId="4E5A5290"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A1E2C29"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2911687" w14:textId="77777777" w:rsidR="00327289" w:rsidRDefault="00327289" w:rsidP="00327289">
      <w:pPr>
        <w:widowControl/>
        <w:jc w:val="left"/>
        <w:rPr>
          <w:rFonts w:ascii="Times New Roman" w:eastAsia="SimSun" w:hAnsi="Times New Roman" w:cs="Times New Roman"/>
          <w:color w:val="1F497D"/>
          <w:kern w:val="0"/>
          <w:sz w:val="22"/>
        </w:rPr>
      </w:pPr>
    </w:p>
    <w:p w14:paraId="6F0A13B3" w14:textId="77777777" w:rsidR="00327289" w:rsidRDefault="00327289" w:rsidP="003272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0A2A1E0" w14:textId="77777777" w:rsidR="00327289" w:rsidRDefault="00327289" w:rsidP="00327289">
      <w:pPr>
        <w:widowControl/>
        <w:ind w:firstLine="420"/>
        <w:jc w:val="left"/>
        <w:rPr>
          <w:rFonts w:ascii="Times New Roman" w:eastAsia="SimSun" w:hAnsi="Times New Roman" w:cs="Times New Roman"/>
          <w:color w:val="1F497D"/>
          <w:kern w:val="0"/>
          <w:sz w:val="22"/>
        </w:rPr>
      </w:pPr>
    </w:p>
    <w:p w14:paraId="2A29054A" w14:textId="77777777" w:rsidR="00327289" w:rsidRDefault="00327289" w:rsidP="00327289">
      <w:pPr>
        <w:widowControl/>
        <w:ind w:firstLine="420"/>
        <w:jc w:val="left"/>
        <w:rPr>
          <w:rFonts w:ascii="Times New Roman" w:eastAsia="SimSun" w:hAnsi="Times New Roman" w:cs="Times New Roman"/>
          <w:color w:val="1F497D"/>
          <w:kern w:val="0"/>
          <w:sz w:val="22"/>
        </w:rPr>
      </w:pPr>
      <w:r w:rsidRPr="00296A87">
        <w:rPr>
          <w:rFonts w:ascii="Times New Roman" w:eastAsia="SimSun" w:hAnsi="Times New Roman" w:cs="Times New Roman"/>
          <w:color w:val="1F497D"/>
          <w:kern w:val="0"/>
          <w:sz w:val="22"/>
        </w:rPr>
        <w:t xml:space="preserve">Thank you for forwarding the information. I will send </w:t>
      </w:r>
      <w:r>
        <w:rPr>
          <w:rFonts w:ascii="Times New Roman" w:eastAsia="SimSun" w:hAnsi="Times New Roman" w:cs="Times New Roman" w:hint="eastAsia"/>
          <w:color w:val="1F497D"/>
          <w:kern w:val="0"/>
          <w:sz w:val="22"/>
        </w:rPr>
        <w:t>you the collected copyright</w:t>
      </w:r>
      <w:r w:rsidRPr="00296A87">
        <w:rPr>
          <w:rFonts w:ascii="Times New Roman" w:eastAsia="SimSun" w:hAnsi="Times New Roman" w:cs="Times New Roman"/>
          <w:color w:val="1F497D"/>
          <w:kern w:val="0"/>
          <w:sz w:val="22"/>
        </w:rPr>
        <w:t xml:space="preserve"> soon.</w:t>
      </w:r>
    </w:p>
    <w:p w14:paraId="02BCA58E" w14:textId="77777777" w:rsidR="00327289" w:rsidRPr="008748CC" w:rsidRDefault="00327289" w:rsidP="00327289">
      <w:pPr>
        <w:widowControl/>
        <w:ind w:firstLine="420"/>
        <w:jc w:val="left"/>
        <w:rPr>
          <w:rFonts w:ascii="Times New Roman" w:eastAsia="SimSun" w:hAnsi="Times New Roman" w:cs="Times New Roman"/>
          <w:color w:val="1F497D"/>
          <w:kern w:val="0"/>
          <w:sz w:val="22"/>
        </w:rPr>
      </w:pPr>
    </w:p>
    <w:p w14:paraId="1A27D882"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5A9B53F"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9AD6FA" w14:textId="77777777" w:rsidR="00327289" w:rsidRDefault="00327289" w:rsidP="00327289">
      <w:pPr>
        <w:widowControl/>
        <w:jc w:val="left"/>
        <w:rPr>
          <w:rFonts w:ascii="Times New Roman" w:eastAsia="SimSun" w:hAnsi="Times New Roman" w:cs="Times New Roman"/>
          <w:color w:val="1F497D"/>
          <w:kern w:val="0"/>
          <w:sz w:val="22"/>
        </w:rPr>
      </w:pPr>
    </w:p>
    <w:p w14:paraId="15CF8E89" w14:textId="77777777" w:rsidR="00296A87" w:rsidRDefault="00296A87" w:rsidP="009D06F3">
      <w:pPr>
        <w:widowControl/>
        <w:jc w:val="left"/>
        <w:rPr>
          <w:rFonts w:ascii="Times New Roman" w:eastAsia="SimSun" w:hAnsi="Times New Roman" w:cs="Times New Roman"/>
          <w:color w:val="1F497D"/>
          <w:kern w:val="0"/>
          <w:sz w:val="22"/>
        </w:rPr>
      </w:pPr>
    </w:p>
    <w:p w14:paraId="10D454C0" w14:textId="2BDB4414" w:rsidR="009D06F3" w:rsidRDefault="009D06F3" w:rsidP="009D06F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Yuan</w:t>
      </w:r>
      <w:r w:rsidRPr="00BF7393">
        <w:rPr>
          <w:rFonts w:ascii="Times New Roman" w:eastAsia="SimSun" w:hAnsi="Times New Roman" w:cs="Times New Roman"/>
          <w:color w:val="1F497D"/>
          <w:kern w:val="0"/>
          <w:sz w:val="22"/>
        </w:rPr>
        <w:t>,</w:t>
      </w:r>
    </w:p>
    <w:p w14:paraId="3CC40FCF" w14:textId="77777777" w:rsidR="009D06F3" w:rsidRDefault="009D06F3" w:rsidP="009D06F3">
      <w:pPr>
        <w:widowControl/>
        <w:ind w:firstLine="420"/>
        <w:jc w:val="left"/>
        <w:rPr>
          <w:rFonts w:ascii="Times New Roman" w:eastAsia="SimSun" w:hAnsi="Times New Roman" w:cs="Times New Roman"/>
          <w:color w:val="1F497D"/>
          <w:kern w:val="0"/>
          <w:sz w:val="22"/>
        </w:rPr>
      </w:pPr>
    </w:p>
    <w:p w14:paraId="22803942" w14:textId="77777777" w:rsidR="009D06F3" w:rsidRPr="009D06F3" w:rsidRDefault="009D06F3" w:rsidP="009D06F3">
      <w:pPr>
        <w:widowControl/>
        <w:ind w:firstLine="420"/>
        <w:jc w:val="left"/>
        <w:rPr>
          <w:rFonts w:ascii="Times New Roman" w:eastAsia="SimSun" w:hAnsi="Times New Roman" w:cs="Times New Roman"/>
          <w:color w:val="1F497D"/>
          <w:kern w:val="0"/>
          <w:sz w:val="22"/>
        </w:rPr>
      </w:pPr>
      <w:r w:rsidRPr="009D06F3">
        <w:rPr>
          <w:rFonts w:ascii="Times New Roman" w:eastAsia="SimSun" w:hAnsi="Times New Roman" w:cs="Times New Roman"/>
          <w:color w:val="1F497D"/>
          <w:kern w:val="0"/>
          <w:sz w:val="22"/>
        </w:rPr>
        <w:t>I hope you’re doing well. I’ve received the following inquiry from a student regarding the MAEG 5725 midterm exam. Since the scope and timing of the midterm are determined by you, could you kindly provide the details and inform the student?</w:t>
      </w:r>
    </w:p>
    <w:p w14:paraId="2C21701F" w14:textId="77777777" w:rsidR="009D06F3" w:rsidRPr="009D06F3" w:rsidRDefault="009D06F3" w:rsidP="009D06F3">
      <w:pPr>
        <w:widowControl/>
        <w:ind w:firstLine="420"/>
        <w:jc w:val="left"/>
        <w:rPr>
          <w:rFonts w:ascii="Times New Roman" w:eastAsia="SimSun" w:hAnsi="Times New Roman" w:cs="Times New Roman"/>
          <w:color w:val="1F497D"/>
          <w:kern w:val="0"/>
          <w:sz w:val="22"/>
        </w:rPr>
      </w:pPr>
    </w:p>
    <w:p w14:paraId="37490490" w14:textId="19D71242" w:rsidR="009D06F3" w:rsidRDefault="009D06F3" w:rsidP="009D06F3">
      <w:pPr>
        <w:widowControl/>
        <w:ind w:firstLine="420"/>
        <w:jc w:val="left"/>
        <w:rPr>
          <w:rFonts w:ascii="Times New Roman" w:eastAsia="SimSun" w:hAnsi="Times New Roman" w:cs="Times New Roman"/>
          <w:color w:val="1F497D"/>
          <w:kern w:val="0"/>
          <w:sz w:val="22"/>
        </w:rPr>
      </w:pPr>
      <w:r w:rsidRPr="009D06F3">
        <w:rPr>
          <w:rFonts w:ascii="Times New Roman" w:eastAsia="SimSun" w:hAnsi="Times New Roman" w:cs="Times New Roman"/>
          <w:color w:val="1F497D"/>
          <w:kern w:val="0"/>
          <w:sz w:val="22"/>
        </w:rPr>
        <w:t>Thank you in advance!</w:t>
      </w:r>
    </w:p>
    <w:p w14:paraId="724135E9" w14:textId="77777777" w:rsidR="009D06F3" w:rsidRPr="008748CC" w:rsidRDefault="009D06F3" w:rsidP="009D06F3">
      <w:pPr>
        <w:widowControl/>
        <w:ind w:firstLine="420"/>
        <w:jc w:val="left"/>
        <w:rPr>
          <w:rFonts w:ascii="Times New Roman" w:eastAsia="SimSun" w:hAnsi="Times New Roman" w:cs="Times New Roman"/>
          <w:color w:val="1F497D"/>
          <w:kern w:val="0"/>
          <w:sz w:val="22"/>
        </w:rPr>
      </w:pPr>
    </w:p>
    <w:p w14:paraId="0740CC80" w14:textId="77777777" w:rsidR="009D06F3" w:rsidRDefault="009D06F3" w:rsidP="009D06F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BF20937" w14:textId="77777777" w:rsidR="009D06F3" w:rsidRDefault="009D06F3" w:rsidP="009D06F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FFE4583" w14:textId="77777777" w:rsidR="009D06F3" w:rsidRDefault="009D06F3" w:rsidP="00136FA7">
      <w:pPr>
        <w:widowControl/>
        <w:jc w:val="left"/>
        <w:rPr>
          <w:rFonts w:ascii="Times New Roman" w:eastAsia="SimSun" w:hAnsi="Times New Roman" w:cs="Times New Roman"/>
          <w:color w:val="1F497D"/>
          <w:kern w:val="0"/>
          <w:sz w:val="22"/>
        </w:rPr>
      </w:pPr>
    </w:p>
    <w:p w14:paraId="6E14036D" w14:textId="77777777" w:rsidR="009D06F3" w:rsidRDefault="009D06F3" w:rsidP="00136FA7">
      <w:pPr>
        <w:widowControl/>
        <w:jc w:val="left"/>
        <w:rPr>
          <w:rFonts w:ascii="Times New Roman" w:eastAsia="SimSun" w:hAnsi="Times New Roman" w:cs="Times New Roman"/>
          <w:color w:val="1F497D"/>
          <w:kern w:val="0"/>
          <w:sz w:val="22"/>
        </w:rPr>
      </w:pPr>
    </w:p>
    <w:p w14:paraId="2BA6FD8D" w14:textId="08BDA29D" w:rsidR="00136FA7" w:rsidRDefault="00136FA7" w:rsidP="00136FA7">
      <w:pPr>
        <w:widowControl/>
        <w:jc w:val="left"/>
        <w:rPr>
          <w:rFonts w:ascii="Times New Roman" w:eastAsia="SimSun" w:hAnsi="Times New Roman" w:cs="Times New Roman"/>
          <w:color w:val="1F497D"/>
          <w:kern w:val="0"/>
          <w:sz w:val="22"/>
        </w:rPr>
      </w:pPr>
      <w:r w:rsidRPr="00136FA7">
        <w:rPr>
          <w:rFonts w:ascii="Times New Roman" w:eastAsia="SimSun" w:hAnsi="Times New Roman" w:cs="Times New Roman"/>
          <w:color w:val="1F497D"/>
          <w:kern w:val="0"/>
          <w:sz w:val="22"/>
        </w:rPr>
        <w:t>Hi Mahdi,</w:t>
      </w:r>
    </w:p>
    <w:p w14:paraId="4059E2F0" w14:textId="77777777" w:rsidR="00136FA7" w:rsidRDefault="00136FA7" w:rsidP="00136FA7">
      <w:pPr>
        <w:widowControl/>
        <w:ind w:firstLine="420"/>
        <w:jc w:val="left"/>
        <w:rPr>
          <w:rFonts w:ascii="Times New Roman" w:eastAsia="SimSun" w:hAnsi="Times New Roman" w:cs="Times New Roman"/>
          <w:color w:val="1F497D"/>
          <w:kern w:val="0"/>
          <w:sz w:val="22"/>
        </w:rPr>
      </w:pPr>
    </w:p>
    <w:p w14:paraId="01CD3D89" w14:textId="77777777" w:rsidR="00136FA7" w:rsidRPr="00136FA7" w:rsidRDefault="00136FA7" w:rsidP="00136FA7">
      <w:pPr>
        <w:widowControl/>
        <w:ind w:firstLine="420"/>
        <w:jc w:val="left"/>
        <w:rPr>
          <w:rFonts w:ascii="Times New Roman" w:eastAsia="SimSun" w:hAnsi="Times New Roman" w:cs="Times New Roman"/>
          <w:color w:val="1F497D"/>
          <w:kern w:val="0"/>
          <w:sz w:val="22"/>
        </w:rPr>
      </w:pPr>
      <w:r w:rsidRPr="00136FA7">
        <w:rPr>
          <w:rFonts w:ascii="Times New Roman" w:eastAsia="SimSun" w:hAnsi="Times New Roman" w:cs="Times New Roman"/>
          <w:color w:val="1F497D"/>
          <w:kern w:val="0"/>
          <w:sz w:val="22"/>
        </w:rPr>
        <w:t>I wanted to let you know that I have submitted the nomination form for you. Wishing you the best of luck—your contributions to fostering a collaborative and inclusive research community are truly inspiring!</w:t>
      </w:r>
    </w:p>
    <w:p w14:paraId="39BE6392" w14:textId="77777777" w:rsidR="00136FA7" w:rsidRPr="00136FA7" w:rsidRDefault="00136FA7" w:rsidP="00136FA7">
      <w:pPr>
        <w:widowControl/>
        <w:ind w:firstLine="420"/>
        <w:jc w:val="left"/>
        <w:rPr>
          <w:rFonts w:ascii="Times New Roman" w:eastAsia="SimSun" w:hAnsi="Times New Roman" w:cs="Times New Roman"/>
          <w:color w:val="1F497D"/>
          <w:kern w:val="0"/>
          <w:sz w:val="22"/>
        </w:rPr>
      </w:pPr>
    </w:p>
    <w:p w14:paraId="7B0D5139" w14:textId="57FEB7B9" w:rsidR="00136FA7" w:rsidRDefault="00136FA7" w:rsidP="00136FA7">
      <w:pPr>
        <w:widowControl/>
        <w:ind w:firstLine="420"/>
        <w:jc w:val="left"/>
        <w:rPr>
          <w:rFonts w:ascii="Times New Roman" w:eastAsia="SimSun" w:hAnsi="Times New Roman" w:cs="Times New Roman"/>
          <w:color w:val="1F497D"/>
          <w:kern w:val="0"/>
          <w:sz w:val="22"/>
        </w:rPr>
      </w:pPr>
      <w:r w:rsidRPr="00136FA7">
        <w:rPr>
          <w:rFonts w:ascii="Times New Roman" w:eastAsia="SimSun" w:hAnsi="Times New Roman" w:cs="Times New Roman"/>
          <w:color w:val="1F497D"/>
          <w:kern w:val="0"/>
          <w:sz w:val="22"/>
        </w:rPr>
        <w:t>Looking forward to catching up soon.</w:t>
      </w:r>
    </w:p>
    <w:p w14:paraId="4199DFCD" w14:textId="77777777" w:rsidR="00136FA7" w:rsidRPr="008748CC" w:rsidRDefault="00136FA7" w:rsidP="00136FA7">
      <w:pPr>
        <w:widowControl/>
        <w:ind w:firstLine="420"/>
        <w:jc w:val="left"/>
        <w:rPr>
          <w:rFonts w:ascii="Times New Roman" w:eastAsia="SimSun" w:hAnsi="Times New Roman" w:cs="Times New Roman"/>
          <w:color w:val="1F497D"/>
          <w:kern w:val="0"/>
          <w:sz w:val="22"/>
        </w:rPr>
      </w:pPr>
    </w:p>
    <w:p w14:paraId="48F1EC38" w14:textId="77777777" w:rsidR="00136FA7" w:rsidRDefault="00136FA7" w:rsidP="00136FA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4000B92" w14:textId="77777777" w:rsidR="00136FA7" w:rsidRDefault="00136FA7" w:rsidP="00136FA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9D9496" w14:textId="77777777" w:rsidR="00136FA7" w:rsidRDefault="00136FA7" w:rsidP="001911D9">
      <w:pPr>
        <w:widowControl/>
        <w:jc w:val="left"/>
        <w:rPr>
          <w:rFonts w:ascii="Times New Roman" w:eastAsia="SimSun" w:hAnsi="Times New Roman" w:cs="Times New Roman"/>
          <w:color w:val="1F497D"/>
          <w:kern w:val="0"/>
          <w:sz w:val="22"/>
        </w:rPr>
      </w:pPr>
    </w:p>
    <w:p w14:paraId="42B4C2EE" w14:textId="77777777" w:rsidR="00136FA7" w:rsidRDefault="00136FA7" w:rsidP="001911D9">
      <w:pPr>
        <w:widowControl/>
        <w:jc w:val="left"/>
        <w:rPr>
          <w:rFonts w:ascii="Times New Roman" w:eastAsia="SimSun" w:hAnsi="Times New Roman" w:cs="Times New Roman"/>
          <w:color w:val="1F497D"/>
          <w:kern w:val="0"/>
          <w:sz w:val="22"/>
        </w:rPr>
      </w:pPr>
    </w:p>
    <w:p w14:paraId="3EDBD2E5" w14:textId="535A1A6E" w:rsidR="001911D9" w:rsidRDefault="001911D9" w:rsidP="001911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12368152" w14:textId="77777777" w:rsidR="001911D9" w:rsidRDefault="001911D9" w:rsidP="001911D9">
      <w:pPr>
        <w:widowControl/>
        <w:ind w:firstLine="420"/>
        <w:jc w:val="left"/>
        <w:rPr>
          <w:rFonts w:ascii="Times New Roman" w:eastAsia="SimSun" w:hAnsi="Times New Roman" w:cs="Times New Roman"/>
          <w:color w:val="1F497D"/>
          <w:kern w:val="0"/>
          <w:sz w:val="22"/>
        </w:rPr>
      </w:pPr>
    </w:p>
    <w:p w14:paraId="222BE245" w14:textId="1C805524" w:rsidR="001911D9" w:rsidRPr="001911D9" w:rsidRDefault="001911D9" w:rsidP="001911D9">
      <w:pPr>
        <w:widowControl/>
        <w:ind w:firstLine="420"/>
        <w:jc w:val="left"/>
        <w:rPr>
          <w:rFonts w:ascii="Times New Roman" w:eastAsia="SimSun" w:hAnsi="Times New Roman" w:cs="Times New Roman"/>
          <w:color w:val="1F497D"/>
          <w:kern w:val="0"/>
          <w:sz w:val="22"/>
        </w:rPr>
      </w:pPr>
      <w:r w:rsidRPr="001911D9">
        <w:rPr>
          <w:rFonts w:ascii="Times New Roman" w:eastAsia="SimSun" w:hAnsi="Times New Roman" w:cs="Times New Roman"/>
          <w:color w:val="1F497D"/>
          <w:kern w:val="0"/>
          <w:sz w:val="22"/>
        </w:rPr>
        <w:t xml:space="preserve">Got it. I will leave the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依托单位推荐意见</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 xml:space="preserve"> blank and submit the application in the system within the next two days.</w:t>
      </w:r>
    </w:p>
    <w:p w14:paraId="08942ABA" w14:textId="77777777" w:rsidR="001911D9" w:rsidRPr="001911D9" w:rsidRDefault="001911D9" w:rsidP="001911D9">
      <w:pPr>
        <w:widowControl/>
        <w:ind w:firstLine="420"/>
        <w:jc w:val="left"/>
        <w:rPr>
          <w:rFonts w:ascii="Times New Roman" w:eastAsia="SimSun" w:hAnsi="Times New Roman" w:cs="Times New Roman"/>
          <w:color w:val="1F497D"/>
          <w:kern w:val="0"/>
          <w:sz w:val="22"/>
        </w:rPr>
      </w:pPr>
    </w:p>
    <w:p w14:paraId="75112E39" w14:textId="3737DF80" w:rsidR="001911D9" w:rsidRDefault="001911D9" w:rsidP="001911D9">
      <w:pPr>
        <w:widowControl/>
        <w:ind w:firstLine="420"/>
        <w:jc w:val="left"/>
        <w:rPr>
          <w:rFonts w:ascii="Times New Roman" w:eastAsia="SimSun" w:hAnsi="Times New Roman" w:cs="Times New Roman"/>
          <w:color w:val="1F497D"/>
          <w:kern w:val="0"/>
          <w:sz w:val="22"/>
        </w:rPr>
      </w:pPr>
      <w:r w:rsidRPr="001911D9">
        <w:rPr>
          <w:rFonts w:ascii="Times New Roman" w:eastAsia="SimSun" w:hAnsi="Times New Roman" w:cs="Times New Roman"/>
          <w:color w:val="1F497D"/>
          <w:kern w:val="0"/>
          <w:sz w:val="22"/>
        </w:rPr>
        <w:t>Thank you for your guidance.</w:t>
      </w:r>
    </w:p>
    <w:p w14:paraId="30476302" w14:textId="77777777" w:rsidR="001911D9" w:rsidRPr="008748CC" w:rsidRDefault="001911D9" w:rsidP="001911D9">
      <w:pPr>
        <w:widowControl/>
        <w:ind w:firstLine="420"/>
        <w:jc w:val="left"/>
        <w:rPr>
          <w:rFonts w:ascii="Times New Roman" w:eastAsia="SimSun" w:hAnsi="Times New Roman" w:cs="Times New Roman"/>
          <w:color w:val="1F497D"/>
          <w:kern w:val="0"/>
          <w:sz w:val="22"/>
        </w:rPr>
      </w:pPr>
    </w:p>
    <w:p w14:paraId="2F272603"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BEA0ABF"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1CCA5D" w14:textId="77777777" w:rsidR="001911D9" w:rsidRDefault="001911D9" w:rsidP="001911D9">
      <w:pPr>
        <w:widowControl/>
        <w:jc w:val="left"/>
        <w:rPr>
          <w:rFonts w:ascii="Times New Roman" w:eastAsia="SimSun" w:hAnsi="Times New Roman" w:cs="Times New Roman"/>
          <w:color w:val="1F497D"/>
          <w:kern w:val="0"/>
          <w:sz w:val="22"/>
        </w:rPr>
      </w:pPr>
    </w:p>
    <w:p w14:paraId="611D5F3F" w14:textId="77777777" w:rsidR="001911D9" w:rsidRDefault="001911D9" w:rsidP="001911D9">
      <w:pPr>
        <w:widowControl/>
        <w:jc w:val="left"/>
        <w:rPr>
          <w:rFonts w:ascii="Times New Roman" w:eastAsia="SimSun" w:hAnsi="Times New Roman" w:cs="Times New Roman"/>
          <w:color w:val="1F497D"/>
          <w:kern w:val="0"/>
          <w:sz w:val="22"/>
        </w:rPr>
      </w:pPr>
    </w:p>
    <w:p w14:paraId="1419B6D7" w14:textId="3C8BFAB2" w:rsidR="001911D9" w:rsidRDefault="001911D9" w:rsidP="001911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3988236F" w14:textId="77777777" w:rsidR="001911D9" w:rsidRDefault="001911D9" w:rsidP="001911D9">
      <w:pPr>
        <w:widowControl/>
        <w:ind w:firstLine="420"/>
        <w:jc w:val="left"/>
        <w:rPr>
          <w:rFonts w:ascii="Times New Roman" w:eastAsia="SimSun" w:hAnsi="Times New Roman" w:cs="Times New Roman"/>
          <w:color w:val="1F497D"/>
          <w:kern w:val="0"/>
          <w:sz w:val="22"/>
        </w:rPr>
      </w:pPr>
    </w:p>
    <w:p w14:paraId="1CC6C825" w14:textId="4A3E3C57" w:rsidR="001911D9" w:rsidRPr="001911D9" w:rsidRDefault="001911D9" w:rsidP="001911D9">
      <w:pPr>
        <w:widowControl/>
        <w:ind w:firstLine="420"/>
        <w:jc w:val="left"/>
        <w:rPr>
          <w:rFonts w:ascii="Times New Roman" w:eastAsia="SimSun" w:hAnsi="Times New Roman" w:cs="Times New Roman"/>
          <w:color w:val="1F497D"/>
          <w:kern w:val="0"/>
          <w:sz w:val="22"/>
        </w:rPr>
      </w:pPr>
      <w:r w:rsidRPr="001911D9">
        <w:rPr>
          <w:rFonts w:ascii="Times New Roman" w:eastAsia="SimSun" w:hAnsi="Times New Roman" w:cs="Times New Roman"/>
          <w:color w:val="1F497D"/>
          <w:kern w:val="0"/>
          <w:sz w:val="22"/>
        </w:rPr>
        <w:t xml:space="preserve">Thank you for your reply. I just wanted to clarify whether the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University’s endorsement</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 xml:space="preserve"> you mentioned is the same as the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依托单位推荐意见</w:t>
      </w:r>
      <w:r w:rsidRPr="001911D9">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 xml:space="preserve"> In the application system, it shows that the "</w:t>
      </w:r>
      <w:r w:rsidRPr="001911D9">
        <w:rPr>
          <w:rFonts w:ascii="Times New Roman" w:eastAsia="SimSun" w:hAnsi="Times New Roman" w:cs="Times New Roman"/>
          <w:color w:val="1F497D"/>
          <w:kern w:val="0"/>
          <w:sz w:val="22"/>
        </w:rPr>
        <w:t>依托单位推荐意见（加盖依托单位公章）、导师同意函（导师亲笔签字）和本科以来的成绩单为必传项</w:t>
      </w:r>
      <w:r w:rsidRPr="001911D9">
        <w:rPr>
          <w:rFonts w:ascii="Times New Roman" w:eastAsia="SimSun" w:hAnsi="Times New Roman" w:cs="Times New Roman"/>
          <w:color w:val="1F497D"/>
          <w:kern w:val="0"/>
          <w:sz w:val="22"/>
        </w:rPr>
        <w:t>" are required for submission, as indicated in the screenshot.</w:t>
      </w:r>
      <w:r>
        <w:rPr>
          <w:rFonts w:ascii="Times New Roman" w:eastAsia="SimSun" w:hAnsi="Times New Roman" w:cs="Times New Roman" w:hint="eastAsia"/>
          <w:color w:val="1F497D"/>
          <w:kern w:val="0"/>
          <w:sz w:val="22"/>
        </w:rPr>
        <w:t xml:space="preserve"> And in the first email ORKTS sent to me, it also shows that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The University’s endorsement (</w:t>
      </w:r>
      <w:r w:rsidRPr="001911D9">
        <w:rPr>
          <w:rFonts w:ascii="Times New Roman" w:eastAsia="SimSun" w:hAnsi="Times New Roman" w:cs="Times New Roman" w:hint="eastAsia"/>
          <w:color w:val="1F497D"/>
          <w:kern w:val="0"/>
          <w:sz w:val="22"/>
        </w:rPr>
        <w:t>依托單位意見</w:t>
      </w:r>
      <w:r w:rsidRPr="001911D9">
        <w:rPr>
          <w:rFonts w:ascii="Times New Roman" w:eastAsia="SimSun" w:hAnsi="Times New Roman" w:cs="Times New Roman"/>
          <w:color w:val="1F497D"/>
          <w:kern w:val="0"/>
          <w:sz w:val="22"/>
        </w:rPr>
        <w:t>) will be provided for you to upload onto the NSFC ES in due course.</w:t>
      </w:r>
      <w:r>
        <w:rPr>
          <w:rFonts w:ascii="Times New Roman" w:eastAsia="SimSun" w:hAnsi="Times New Roman" w:cs="Times New Roman"/>
          <w:color w:val="1F497D"/>
          <w:kern w:val="0"/>
          <w:sz w:val="22"/>
        </w:rPr>
        <w:t>”</w:t>
      </w:r>
    </w:p>
    <w:p w14:paraId="521A8F79" w14:textId="77777777" w:rsidR="001911D9" w:rsidRPr="008748CC" w:rsidRDefault="001911D9" w:rsidP="001911D9">
      <w:pPr>
        <w:widowControl/>
        <w:ind w:firstLine="420"/>
        <w:jc w:val="left"/>
        <w:rPr>
          <w:rFonts w:ascii="Times New Roman" w:eastAsia="SimSun" w:hAnsi="Times New Roman" w:cs="Times New Roman"/>
          <w:color w:val="1F497D"/>
          <w:kern w:val="0"/>
          <w:sz w:val="22"/>
        </w:rPr>
      </w:pPr>
    </w:p>
    <w:p w14:paraId="10F8E978"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2152A6"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FBF166C" w14:textId="77777777" w:rsidR="001911D9" w:rsidRDefault="001911D9" w:rsidP="001C1999">
      <w:pPr>
        <w:widowControl/>
        <w:jc w:val="left"/>
        <w:rPr>
          <w:rFonts w:ascii="Times New Roman" w:eastAsia="SimSun" w:hAnsi="Times New Roman" w:cs="Times New Roman"/>
          <w:color w:val="1F497D"/>
          <w:kern w:val="0"/>
          <w:sz w:val="22"/>
        </w:rPr>
      </w:pPr>
    </w:p>
    <w:p w14:paraId="3997EADB" w14:textId="77777777" w:rsidR="001911D9" w:rsidRDefault="001911D9" w:rsidP="001C1999">
      <w:pPr>
        <w:widowControl/>
        <w:jc w:val="left"/>
        <w:rPr>
          <w:rFonts w:ascii="Times New Roman" w:eastAsia="SimSun" w:hAnsi="Times New Roman" w:cs="Times New Roman"/>
          <w:color w:val="1F497D"/>
          <w:kern w:val="0"/>
          <w:sz w:val="22"/>
        </w:rPr>
      </w:pPr>
    </w:p>
    <w:p w14:paraId="7F63B310" w14:textId="50CBE834" w:rsidR="001C1999" w:rsidRPr="001C1999" w:rsidRDefault="001C1999" w:rsidP="001C19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王老师</w:t>
      </w:r>
      <w:r w:rsidRPr="001C1999">
        <w:rPr>
          <w:rFonts w:ascii="Times New Roman" w:eastAsia="SimSun" w:hAnsi="Times New Roman" w:cs="Times New Roman"/>
          <w:color w:val="1F497D"/>
          <w:kern w:val="0"/>
          <w:sz w:val="22"/>
        </w:rPr>
        <w:t>您好，</w:t>
      </w:r>
    </w:p>
    <w:p w14:paraId="2ED96393" w14:textId="70BE5C71" w:rsidR="001C1999" w:rsidRPr="001C1999" w:rsidRDefault="001C1999" w:rsidP="001C1999">
      <w:pPr>
        <w:widowControl/>
        <w:jc w:val="left"/>
        <w:rPr>
          <w:rFonts w:ascii="Times New Roman" w:eastAsia="SimSun" w:hAnsi="Times New Roman" w:cs="Times New Roman"/>
          <w:color w:val="1F497D"/>
          <w:kern w:val="0"/>
          <w:sz w:val="22"/>
        </w:rPr>
      </w:pPr>
      <w:r w:rsidRPr="001C1999">
        <w:rPr>
          <w:rFonts w:ascii="Times New Roman" w:eastAsia="SimSun" w:hAnsi="Times New Roman" w:cs="Times New Roman"/>
          <w:color w:val="1F497D"/>
          <w:kern w:val="0"/>
          <w:sz w:val="22"/>
        </w:rPr>
        <w:t>感谢您的邮件以及对我的关注！我对加入山东大学机电与信息工程学院非常感兴趣。希望有机会进一步了解学院的情况。</w:t>
      </w:r>
    </w:p>
    <w:p w14:paraId="64CDD47E" w14:textId="77777777" w:rsidR="001C1999" w:rsidRPr="001C1999" w:rsidRDefault="001C1999" w:rsidP="001C1999">
      <w:pPr>
        <w:widowControl/>
        <w:jc w:val="left"/>
        <w:rPr>
          <w:rFonts w:ascii="Times New Roman" w:eastAsia="SimSun" w:hAnsi="Times New Roman" w:cs="Times New Roman"/>
          <w:color w:val="1F497D"/>
          <w:kern w:val="0"/>
          <w:sz w:val="22"/>
        </w:rPr>
      </w:pPr>
      <w:r w:rsidRPr="001C1999">
        <w:rPr>
          <w:rFonts w:ascii="Times New Roman" w:eastAsia="SimSun" w:hAnsi="Times New Roman" w:cs="Times New Roman"/>
          <w:color w:val="1F497D"/>
          <w:kern w:val="0"/>
          <w:sz w:val="22"/>
        </w:rPr>
        <w:t>期待您的回复。</w:t>
      </w:r>
    </w:p>
    <w:p w14:paraId="475DDAA9" w14:textId="77777777" w:rsidR="001C1999" w:rsidRDefault="001C1999" w:rsidP="001C1999">
      <w:pPr>
        <w:widowControl/>
        <w:jc w:val="left"/>
        <w:rPr>
          <w:rFonts w:ascii="Times New Roman" w:eastAsia="SimSun" w:hAnsi="Times New Roman" w:cs="Times New Roman"/>
          <w:color w:val="1F497D"/>
          <w:kern w:val="0"/>
          <w:sz w:val="22"/>
        </w:rPr>
      </w:pPr>
      <w:r w:rsidRPr="001C1999">
        <w:rPr>
          <w:rFonts w:ascii="Times New Roman" w:eastAsia="SimSun" w:hAnsi="Times New Roman" w:cs="Times New Roman"/>
          <w:color w:val="1F497D"/>
          <w:kern w:val="0"/>
          <w:sz w:val="22"/>
        </w:rPr>
        <w:t>祝好，</w:t>
      </w:r>
    </w:p>
    <w:p w14:paraId="271B0B3B" w14:textId="538AA003" w:rsidR="001C1999" w:rsidRPr="001C1999" w:rsidRDefault="001C1999" w:rsidP="001C19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4DBFA958" w14:textId="77777777" w:rsidR="001C1999" w:rsidRDefault="001C1999" w:rsidP="00245847">
      <w:pPr>
        <w:widowControl/>
        <w:jc w:val="left"/>
        <w:rPr>
          <w:rFonts w:ascii="Times New Roman" w:eastAsia="SimSun" w:hAnsi="Times New Roman" w:cs="Times New Roman"/>
          <w:color w:val="1F497D"/>
          <w:kern w:val="0"/>
          <w:sz w:val="22"/>
        </w:rPr>
      </w:pPr>
    </w:p>
    <w:p w14:paraId="739F5699" w14:textId="77777777" w:rsidR="001C1999" w:rsidRDefault="001C1999" w:rsidP="00245847">
      <w:pPr>
        <w:widowControl/>
        <w:jc w:val="left"/>
        <w:rPr>
          <w:rFonts w:ascii="Times New Roman" w:eastAsia="SimSun" w:hAnsi="Times New Roman" w:cs="Times New Roman"/>
          <w:color w:val="1F497D"/>
          <w:kern w:val="0"/>
          <w:sz w:val="22"/>
        </w:rPr>
      </w:pPr>
    </w:p>
    <w:p w14:paraId="1C770AC6" w14:textId="4CD07182" w:rsidR="00245847" w:rsidRPr="00245847" w:rsidRDefault="00245847" w:rsidP="00245847">
      <w:pPr>
        <w:widowControl/>
        <w:jc w:val="left"/>
        <w:rPr>
          <w:rFonts w:ascii="Times New Roman" w:eastAsia="SimSun" w:hAnsi="Times New Roman" w:cs="Times New Roman"/>
          <w:color w:val="1F497D"/>
          <w:kern w:val="0"/>
          <w:sz w:val="22"/>
        </w:rPr>
      </w:pPr>
      <w:r w:rsidRPr="00245847">
        <w:rPr>
          <w:rFonts w:ascii="Times New Roman" w:eastAsia="SimSun" w:hAnsi="Times New Roman" w:cs="Times New Roman"/>
          <w:color w:val="1F497D"/>
          <w:kern w:val="0"/>
          <w:sz w:val="22"/>
        </w:rPr>
        <w:t>谢谢您的邀请！我在厦门的时间应该比较充裕，有机会我一定会去柔性电子研究院参观交流学习。</w:t>
      </w:r>
    </w:p>
    <w:p w14:paraId="1DE4FEB6" w14:textId="76C72457" w:rsidR="00245847" w:rsidRPr="00245847" w:rsidRDefault="00245847" w:rsidP="00245847">
      <w:pPr>
        <w:widowControl/>
        <w:jc w:val="left"/>
        <w:rPr>
          <w:rFonts w:ascii="Times New Roman" w:eastAsia="SimSun" w:hAnsi="Times New Roman" w:cs="Times New Roman"/>
          <w:color w:val="1F497D"/>
          <w:kern w:val="0"/>
          <w:sz w:val="22"/>
        </w:rPr>
      </w:pPr>
      <w:r w:rsidRPr="00245847">
        <w:rPr>
          <w:rFonts w:ascii="Times New Roman" w:eastAsia="SimSun" w:hAnsi="Times New Roman" w:cs="Times New Roman"/>
          <w:color w:val="1F497D"/>
          <w:kern w:val="0"/>
          <w:sz w:val="22"/>
        </w:rPr>
        <w:t>祝好，</w:t>
      </w:r>
      <w:r w:rsidRPr="00245847">
        <w:rPr>
          <w:rFonts w:ascii="Times New Roman" w:eastAsia="SimSun" w:hAnsi="Times New Roman" w:cs="Times New Roman"/>
          <w:color w:val="1F497D"/>
          <w:kern w:val="0"/>
          <w:sz w:val="22"/>
        </w:rPr>
        <w:br/>
      </w:r>
      <w:r w:rsidRPr="00245847">
        <w:rPr>
          <w:rFonts w:ascii="Times New Roman" w:eastAsia="SimSun" w:hAnsi="Times New Roman" w:cs="Times New Roman"/>
          <w:color w:val="1F497D"/>
          <w:kern w:val="0"/>
          <w:sz w:val="22"/>
        </w:rPr>
        <w:t>金</w:t>
      </w:r>
      <w:r>
        <w:rPr>
          <w:rFonts w:ascii="Times New Roman" w:eastAsia="SimSun" w:hAnsi="Times New Roman" w:cs="Times New Roman" w:hint="eastAsia"/>
          <w:color w:val="1F497D"/>
          <w:kern w:val="0"/>
          <w:sz w:val="22"/>
        </w:rPr>
        <w:t>刘</w:t>
      </w:r>
      <w:r w:rsidRPr="00245847">
        <w:rPr>
          <w:rFonts w:ascii="Times New Roman" w:eastAsia="SimSun" w:hAnsi="Times New Roman" w:cs="Times New Roman"/>
          <w:color w:val="1F497D"/>
          <w:kern w:val="0"/>
          <w:sz w:val="22"/>
        </w:rPr>
        <w:t>超</w:t>
      </w:r>
    </w:p>
    <w:p w14:paraId="7ED91AB2" w14:textId="77777777" w:rsidR="00245847" w:rsidRDefault="00245847" w:rsidP="00FD2937">
      <w:pPr>
        <w:widowControl/>
        <w:jc w:val="left"/>
        <w:rPr>
          <w:rFonts w:ascii="Times New Roman" w:eastAsia="SimSun" w:hAnsi="Times New Roman" w:cs="Times New Roman"/>
          <w:color w:val="1F497D"/>
          <w:kern w:val="0"/>
          <w:sz w:val="22"/>
        </w:rPr>
      </w:pPr>
    </w:p>
    <w:p w14:paraId="22E0DB29" w14:textId="77777777" w:rsidR="00245847" w:rsidRDefault="00245847" w:rsidP="00FD2937">
      <w:pPr>
        <w:widowControl/>
        <w:jc w:val="left"/>
        <w:rPr>
          <w:rFonts w:ascii="Times New Roman" w:eastAsia="SimSun" w:hAnsi="Times New Roman" w:cs="Times New Roman"/>
          <w:color w:val="1F497D"/>
          <w:kern w:val="0"/>
          <w:sz w:val="22"/>
        </w:rPr>
      </w:pPr>
    </w:p>
    <w:p w14:paraId="166830B5" w14:textId="69E21F8A" w:rsidR="00FD2937" w:rsidRDefault="00FD2937" w:rsidP="00FD293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36213AFD" w14:textId="77777777" w:rsidR="00FD2937" w:rsidRDefault="00FD2937" w:rsidP="00FD2937">
      <w:pPr>
        <w:widowControl/>
        <w:ind w:firstLine="420"/>
        <w:jc w:val="left"/>
        <w:rPr>
          <w:rFonts w:ascii="Times New Roman" w:eastAsia="SimSun" w:hAnsi="Times New Roman" w:cs="Times New Roman"/>
          <w:color w:val="1F497D"/>
          <w:kern w:val="0"/>
          <w:sz w:val="22"/>
        </w:rPr>
      </w:pPr>
    </w:p>
    <w:p w14:paraId="674C6446" w14:textId="6BA1F5FF" w:rsidR="00FD2937" w:rsidRDefault="00FD2937" w:rsidP="00FD2937">
      <w:pPr>
        <w:widowControl/>
        <w:ind w:firstLine="420"/>
        <w:jc w:val="left"/>
        <w:rPr>
          <w:rFonts w:ascii="Times New Roman" w:eastAsia="SimSun" w:hAnsi="Times New Roman" w:cs="Times New Roman"/>
          <w:color w:val="1F497D"/>
          <w:kern w:val="0"/>
          <w:sz w:val="22"/>
        </w:rPr>
      </w:pPr>
      <w:r w:rsidRPr="00FD2937">
        <w:rPr>
          <w:rFonts w:ascii="Times New Roman" w:eastAsia="SimSun" w:hAnsi="Times New Roman" w:cs="Times New Roman"/>
          <w:color w:val="1F497D"/>
          <w:kern w:val="0"/>
          <w:sz w:val="22"/>
        </w:rPr>
        <w:t xml:space="preserve">Thank you for your reply. I will </w:t>
      </w:r>
      <w:r>
        <w:rPr>
          <w:rFonts w:ascii="Times New Roman" w:eastAsia="SimSun" w:hAnsi="Times New Roman" w:cs="Times New Roman" w:hint="eastAsia"/>
          <w:color w:val="1F497D"/>
          <w:kern w:val="0"/>
          <w:sz w:val="22"/>
        </w:rPr>
        <w:t xml:space="preserve">wait for the </w:t>
      </w:r>
      <w:r w:rsidRPr="00FD2937">
        <w:rPr>
          <w:rFonts w:ascii="Times New Roman" w:eastAsia="SimSun" w:hAnsi="Times New Roman" w:cs="Times New Roman"/>
          <w:color w:val="1F497D"/>
          <w:kern w:val="0"/>
          <w:sz w:val="22"/>
        </w:rPr>
        <w:t>University’s endorsement</w:t>
      </w:r>
      <w:r>
        <w:rPr>
          <w:rFonts w:ascii="Times New Roman" w:eastAsia="SimSun" w:hAnsi="Times New Roman" w:cs="Times New Roman" w:hint="eastAsia"/>
          <w:color w:val="1F497D"/>
          <w:kern w:val="0"/>
          <w:sz w:val="22"/>
        </w:rPr>
        <w:t xml:space="preserve"> and </w:t>
      </w:r>
      <w:r w:rsidRPr="00FD2937">
        <w:rPr>
          <w:rFonts w:ascii="Times New Roman" w:eastAsia="SimSun" w:hAnsi="Times New Roman" w:cs="Times New Roman"/>
          <w:color w:val="1F497D"/>
          <w:kern w:val="0"/>
          <w:sz w:val="22"/>
        </w:rPr>
        <w:t xml:space="preserve">complete the formal submission in the system </w:t>
      </w:r>
      <w:r>
        <w:rPr>
          <w:rFonts w:ascii="Times New Roman" w:eastAsia="SimSun" w:hAnsi="Times New Roman" w:cs="Times New Roman" w:hint="eastAsia"/>
          <w:color w:val="1F497D"/>
          <w:kern w:val="0"/>
          <w:sz w:val="22"/>
        </w:rPr>
        <w:t>as soon as possible</w:t>
      </w:r>
      <w:r w:rsidRPr="00FD2937">
        <w:rPr>
          <w:rFonts w:ascii="Times New Roman" w:eastAsia="SimSun" w:hAnsi="Times New Roman" w:cs="Times New Roman"/>
          <w:color w:val="1F497D"/>
          <w:kern w:val="0"/>
          <w:sz w:val="22"/>
        </w:rPr>
        <w:t xml:space="preserve">. I appreciate your </w:t>
      </w:r>
      <w:r>
        <w:rPr>
          <w:rFonts w:ascii="Times New Roman" w:eastAsia="SimSun" w:hAnsi="Times New Roman" w:cs="Times New Roman" w:hint="eastAsia"/>
          <w:color w:val="1F497D"/>
          <w:kern w:val="0"/>
          <w:sz w:val="22"/>
        </w:rPr>
        <w:t xml:space="preserve">help. </w:t>
      </w:r>
    </w:p>
    <w:p w14:paraId="788A7310" w14:textId="77777777" w:rsidR="00FD2937" w:rsidRPr="008748CC" w:rsidRDefault="00FD2937" w:rsidP="00FD2937">
      <w:pPr>
        <w:widowControl/>
        <w:ind w:firstLine="420"/>
        <w:jc w:val="left"/>
        <w:rPr>
          <w:rFonts w:ascii="Times New Roman" w:eastAsia="SimSun" w:hAnsi="Times New Roman" w:cs="Times New Roman"/>
          <w:color w:val="1F497D"/>
          <w:kern w:val="0"/>
          <w:sz w:val="22"/>
        </w:rPr>
      </w:pPr>
    </w:p>
    <w:p w14:paraId="78AFC6EA" w14:textId="77777777" w:rsidR="00FD2937" w:rsidRDefault="00FD2937" w:rsidP="00FD293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6EF805" w14:textId="77777777" w:rsidR="00FD2937" w:rsidRDefault="00FD2937" w:rsidP="00FD29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0632CE" w14:textId="77777777" w:rsidR="00FD2937" w:rsidRDefault="00FD2937" w:rsidP="00145C07">
      <w:pPr>
        <w:widowControl/>
        <w:jc w:val="left"/>
        <w:rPr>
          <w:rFonts w:ascii="Times New Roman" w:eastAsia="SimSun" w:hAnsi="Times New Roman" w:cs="Times New Roman"/>
          <w:color w:val="1F497D"/>
          <w:kern w:val="0"/>
          <w:sz w:val="22"/>
        </w:rPr>
      </w:pPr>
    </w:p>
    <w:p w14:paraId="4479F992" w14:textId="77777777" w:rsidR="00FD2937" w:rsidRDefault="00FD2937" w:rsidP="00145C07">
      <w:pPr>
        <w:widowControl/>
        <w:jc w:val="left"/>
        <w:rPr>
          <w:rFonts w:ascii="Times New Roman" w:eastAsia="SimSun" w:hAnsi="Times New Roman" w:cs="Times New Roman"/>
          <w:color w:val="1F497D"/>
          <w:kern w:val="0"/>
          <w:sz w:val="22"/>
        </w:rPr>
      </w:pPr>
    </w:p>
    <w:p w14:paraId="65E89C1B" w14:textId="59D7BCFC" w:rsidR="00145C07" w:rsidRDefault="00145C07" w:rsidP="00145C0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9002B3" w:rsidRPr="009002B3">
        <w:rPr>
          <w:rFonts w:ascii="Times New Roman" w:eastAsia="SimSun" w:hAnsi="Times New Roman" w:cs="Times New Roman"/>
          <w:color w:val="1F497D"/>
          <w:kern w:val="0"/>
          <w:sz w:val="22"/>
        </w:rPr>
        <w:t>Mr</w:t>
      </w:r>
      <w:r w:rsidR="009002B3">
        <w:rPr>
          <w:rFonts w:ascii="Times New Roman" w:eastAsia="SimSun" w:hAnsi="Times New Roman" w:cs="Times New Roman" w:hint="eastAsia"/>
          <w:color w:val="1F497D"/>
          <w:kern w:val="0"/>
          <w:sz w:val="22"/>
        </w:rPr>
        <w:t xml:space="preserve">. </w:t>
      </w:r>
      <w:r w:rsidR="009002B3"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27B9A73B" w14:textId="77777777" w:rsidR="00145C07" w:rsidRDefault="00145C07" w:rsidP="00145C07">
      <w:pPr>
        <w:widowControl/>
        <w:ind w:firstLine="420"/>
        <w:jc w:val="left"/>
        <w:rPr>
          <w:rFonts w:ascii="Times New Roman" w:eastAsia="SimSun" w:hAnsi="Times New Roman" w:cs="Times New Roman"/>
          <w:color w:val="1F497D"/>
          <w:kern w:val="0"/>
          <w:sz w:val="22"/>
        </w:rPr>
      </w:pPr>
    </w:p>
    <w:p w14:paraId="3A84C817" w14:textId="162EA7FC" w:rsidR="00145C07" w:rsidRPr="00145C07" w:rsidRDefault="00EC705E" w:rsidP="00F57B1B">
      <w:pPr>
        <w:widowControl/>
        <w:ind w:firstLine="420"/>
        <w:jc w:val="left"/>
        <w:rPr>
          <w:rFonts w:ascii="Times New Roman" w:eastAsia="SimSun" w:hAnsi="Times New Roman" w:cs="Times New Roman"/>
          <w:color w:val="1F497D"/>
          <w:kern w:val="0"/>
          <w:sz w:val="22"/>
        </w:rPr>
      </w:pPr>
      <w:r w:rsidRPr="00EC705E">
        <w:rPr>
          <w:rFonts w:ascii="Times New Roman" w:eastAsia="SimSun" w:hAnsi="Times New Roman" w:cs="Times New Roman"/>
          <w:color w:val="1F497D"/>
          <w:kern w:val="0"/>
          <w:sz w:val="22"/>
        </w:rPr>
        <w:t>I now have all the forms that need to be filled in and signed</w:t>
      </w:r>
      <w:r>
        <w:rPr>
          <w:rFonts w:ascii="Times New Roman" w:eastAsia="SimSun" w:hAnsi="Times New Roman" w:cs="Times New Roman"/>
          <w:color w:val="1F497D"/>
          <w:kern w:val="0"/>
          <w:sz w:val="22"/>
        </w:rPr>
        <w:t>,</w:t>
      </w:r>
      <w:r w:rsidRPr="00EC705E">
        <w:rPr>
          <w:rFonts w:ascii="Times New Roman" w:eastAsia="SimSun" w:hAnsi="Times New Roman" w:cs="Times New Roman"/>
          <w:color w:val="1F497D"/>
          <w:kern w:val="0"/>
          <w:sz w:val="22"/>
        </w:rPr>
        <w:t xml:space="preserve"> ready to upload to the application system.</w:t>
      </w:r>
      <w:r>
        <w:rPr>
          <w:rFonts w:ascii="Times New Roman" w:eastAsia="SimSun" w:hAnsi="Times New Roman" w:cs="Times New Roman" w:hint="eastAsia"/>
          <w:color w:val="1F497D"/>
          <w:kern w:val="0"/>
          <w:sz w:val="22"/>
        </w:rPr>
        <w:t xml:space="preserve"> </w:t>
      </w:r>
      <w:r w:rsidR="00F57B1B" w:rsidRPr="00F57B1B">
        <w:rPr>
          <w:rFonts w:ascii="Times New Roman" w:eastAsia="SimSun" w:hAnsi="Times New Roman" w:cs="Times New Roman"/>
          <w:color w:val="1F497D"/>
          <w:kern w:val="0"/>
          <w:sz w:val="22"/>
        </w:rPr>
        <w:t>As per my understanding, the “</w:t>
      </w:r>
      <w:r w:rsidR="00F57B1B" w:rsidRPr="00F57B1B">
        <w:rPr>
          <w:rFonts w:ascii="Times New Roman" w:eastAsia="SimSun" w:hAnsi="Times New Roman" w:cs="Times New Roman"/>
          <w:color w:val="1F497D"/>
          <w:kern w:val="0"/>
          <w:sz w:val="22"/>
        </w:rPr>
        <w:t>依托单位推荐意见</w:t>
      </w:r>
      <w:r w:rsidR="00F57B1B" w:rsidRPr="00F57B1B">
        <w:rPr>
          <w:rFonts w:ascii="Times New Roman" w:eastAsia="SimSun" w:hAnsi="Times New Roman" w:cs="Times New Roman"/>
          <w:color w:val="1F497D"/>
          <w:kern w:val="0"/>
          <w:sz w:val="22"/>
        </w:rPr>
        <w:t xml:space="preserve">” should be submitted to the system before the application submission. I was wondering when this </w:t>
      </w:r>
      <w:r w:rsidR="00F57B1B">
        <w:rPr>
          <w:rFonts w:ascii="Times New Roman" w:eastAsia="SimSun" w:hAnsi="Times New Roman" w:cs="Times New Roman" w:hint="eastAsia"/>
          <w:color w:val="1F497D"/>
          <w:kern w:val="0"/>
          <w:sz w:val="22"/>
        </w:rPr>
        <w:t>file</w:t>
      </w:r>
      <w:r w:rsidR="00BC343C">
        <w:rPr>
          <w:rFonts w:ascii="Times New Roman" w:eastAsia="SimSun" w:hAnsi="Times New Roman" w:cs="Times New Roman" w:hint="eastAsia"/>
          <w:color w:val="1F497D"/>
          <w:kern w:val="0"/>
          <w:sz w:val="22"/>
        </w:rPr>
        <w:t xml:space="preserve"> (</w:t>
      </w:r>
      <w:r w:rsidR="00BC343C" w:rsidRPr="00F57B1B">
        <w:rPr>
          <w:rFonts w:ascii="Times New Roman" w:eastAsia="SimSun" w:hAnsi="Times New Roman" w:cs="Times New Roman"/>
          <w:color w:val="1F497D"/>
          <w:kern w:val="0"/>
          <w:sz w:val="22"/>
        </w:rPr>
        <w:t>依托单位推荐意见</w:t>
      </w:r>
      <w:r w:rsidR="00BC343C">
        <w:rPr>
          <w:rFonts w:ascii="Times New Roman" w:eastAsia="SimSun" w:hAnsi="Times New Roman" w:cs="Times New Roman" w:hint="eastAsia"/>
          <w:color w:val="1F497D"/>
          <w:kern w:val="0"/>
          <w:sz w:val="22"/>
        </w:rPr>
        <w:t>)</w:t>
      </w:r>
      <w:r w:rsidR="00F57B1B" w:rsidRPr="00F57B1B">
        <w:rPr>
          <w:rFonts w:ascii="Times New Roman" w:eastAsia="SimSun" w:hAnsi="Times New Roman" w:cs="Times New Roman"/>
          <w:color w:val="1F497D"/>
          <w:kern w:val="0"/>
          <w:sz w:val="22"/>
        </w:rPr>
        <w:t xml:space="preserve"> will be provided</w:t>
      </w:r>
      <w:r w:rsidR="00F57B1B">
        <w:rPr>
          <w:rFonts w:ascii="Times New Roman" w:eastAsia="SimSun" w:hAnsi="Times New Roman" w:cs="Times New Roman"/>
          <w:color w:val="1F497D"/>
          <w:kern w:val="0"/>
          <w:sz w:val="22"/>
        </w:rPr>
        <w:t>.</w:t>
      </w:r>
      <w:r w:rsidR="00F57B1B" w:rsidRPr="00F57B1B">
        <w:rPr>
          <w:rFonts w:ascii="Times New Roman" w:eastAsia="SimSun" w:hAnsi="Times New Roman" w:cs="Times New Roman"/>
          <w:color w:val="1F497D"/>
          <w:kern w:val="0"/>
          <w:sz w:val="22"/>
        </w:rPr>
        <w:t xml:space="preserve"> Will it be sent to me via email from ORKTS?</w:t>
      </w:r>
      <w:r>
        <w:rPr>
          <w:rFonts w:ascii="Times New Roman" w:eastAsia="SimSun" w:hAnsi="Times New Roman" w:cs="Times New Roman" w:hint="eastAsia"/>
          <w:color w:val="1F497D"/>
          <w:kern w:val="0"/>
          <w:sz w:val="22"/>
        </w:rPr>
        <w:t xml:space="preserve"> </w:t>
      </w:r>
      <w:r w:rsidRPr="00EC705E">
        <w:rPr>
          <w:rFonts w:ascii="Times New Roman" w:eastAsia="SimSun" w:hAnsi="Times New Roman" w:cs="Times New Roman"/>
          <w:color w:val="1F497D"/>
          <w:kern w:val="0"/>
          <w:sz w:val="22"/>
        </w:rPr>
        <w:t xml:space="preserve">If you need to write </w:t>
      </w:r>
      <w:r>
        <w:rPr>
          <w:rFonts w:ascii="Times New Roman" w:eastAsia="SimSun" w:hAnsi="Times New Roman" w:cs="Times New Roman"/>
          <w:color w:val="1F497D"/>
          <w:kern w:val="0"/>
          <w:sz w:val="22"/>
        </w:rPr>
        <w:t>“</w:t>
      </w:r>
      <w:r w:rsidRPr="00F57B1B">
        <w:rPr>
          <w:rFonts w:ascii="Times New Roman" w:eastAsia="SimSun" w:hAnsi="Times New Roman" w:cs="Times New Roman"/>
          <w:color w:val="1F497D"/>
          <w:kern w:val="0"/>
          <w:sz w:val="22"/>
        </w:rPr>
        <w:t>依托单位推荐意见</w:t>
      </w:r>
      <w:r>
        <w:rPr>
          <w:rFonts w:ascii="Times New Roman" w:eastAsia="SimSun" w:hAnsi="Times New Roman" w:cs="Times New Roman"/>
          <w:color w:val="1F497D"/>
          <w:kern w:val="0"/>
          <w:sz w:val="22"/>
        </w:rPr>
        <w:t>”</w:t>
      </w:r>
      <w:r w:rsidRPr="00EC705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I</w:t>
      </w:r>
      <w:r w:rsidRPr="00EC705E">
        <w:rPr>
          <w:rFonts w:ascii="Times New Roman" w:eastAsia="SimSun" w:hAnsi="Times New Roman" w:cs="Times New Roman"/>
          <w:color w:val="1F497D"/>
          <w:kern w:val="0"/>
          <w:sz w:val="22"/>
        </w:rPr>
        <w:t xml:space="preserve"> attached </w:t>
      </w:r>
      <w:r>
        <w:rPr>
          <w:rFonts w:ascii="Times New Roman" w:eastAsia="SimSun" w:hAnsi="Times New Roman" w:cs="Times New Roman" w:hint="eastAsia"/>
          <w:color w:val="1F497D"/>
          <w:kern w:val="0"/>
          <w:sz w:val="22"/>
        </w:rPr>
        <w:t>my proposal</w:t>
      </w:r>
      <w:r w:rsidRPr="00EC705E">
        <w:rPr>
          <w:rFonts w:ascii="Times New Roman" w:eastAsia="SimSun" w:hAnsi="Times New Roman" w:cs="Times New Roman"/>
          <w:color w:val="1F497D"/>
          <w:kern w:val="0"/>
          <w:sz w:val="22"/>
        </w:rPr>
        <w:t xml:space="preserve"> to this email for your reference</w:t>
      </w:r>
      <w:r>
        <w:rPr>
          <w:rFonts w:ascii="Times New Roman" w:eastAsia="SimSun" w:hAnsi="Times New Roman" w:cs="Times New Roman" w:hint="eastAsia"/>
          <w:color w:val="1F497D"/>
          <w:kern w:val="0"/>
          <w:sz w:val="22"/>
        </w:rPr>
        <w:t xml:space="preserve"> because </w:t>
      </w:r>
      <w:r w:rsidRPr="00EC705E">
        <w:rPr>
          <w:rFonts w:ascii="Times New Roman" w:eastAsia="SimSun" w:hAnsi="Times New Roman" w:cs="Times New Roman"/>
          <w:color w:val="1F497D"/>
          <w:kern w:val="0"/>
          <w:sz w:val="22"/>
        </w:rPr>
        <w:t xml:space="preserve">I have slightly </w:t>
      </w:r>
      <w:r>
        <w:rPr>
          <w:rFonts w:ascii="Times New Roman" w:eastAsia="SimSun" w:hAnsi="Times New Roman" w:cs="Times New Roman" w:hint="eastAsia"/>
          <w:color w:val="1F497D"/>
          <w:kern w:val="0"/>
          <w:sz w:val="22"/>
        </w:rPr>
        <w:t>revised</w:t>
      </w:r>
      <w:r w:rsidRPr="00EC705E">
        <w:rPr>
          <w:rFonts w:ascii="Times New Roman" w:eastAsia="SimSun" w:hAnsi="Times New Roman" w:cs="Times New Roman"/>
          <w:color w:val="1F497D"/>
          <w:kern w:val="0"/>
          <w:sz w:val="22"/>
        </w:rPr>
        <w:t xml:space="preserve"> my proposal</w:t>
      </w:r>
      <w:r>
        <w:rPr>
          <w:rFonts w:ascii="Times New Roman" w:eastAsia="SimSun" w:hAnsi="Times New Roman" w:cs="Times New Roman" w:hint="eastAsia"/>
          <w:color w:val="1F497D"/>
          <w:kern w:val="0"/>
          <w:sz w:val="22"/>
        </w:rPr>
        <w:t>.</w:t>
      </w:r>
    </w:p>
    <w:p w14:paraId="12FCE417" w14:textId="77777777" w:rsidR="00145C07" w:rsidRPr="00145C07" w:rsidRDefault="00145C07" w:rsidP="00145C07">
      <w:pPr>
        <w:widowControl/>
        <w:ind w:firstLine="420"/>
        <w:jc w:val="left"/>
        <w:rPr>
          <w:rFonts w:ascii="Times New Roman" w:eastAsia="SimSun" w:hAnsi="Times New Roman" w:cs="Times New Roman"/>
          <w:color w:val="1F497D"/>
          <w:kern w:val="0"/>
          <w:sz w:val="22"/>
        </w:rPr>
      </w:pPr>
    </w:p>
    <w:p w14:paraId="7F2096B8" w14:textId="00173E68" w:rsidR="00145C07" w:rsidRDefault="00F57B1B" w:rsidP="00145C0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for your attention</w:t>
      </w:r>
      <w:r w:rsidR="00BC343C">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nd looking forward to your reply. </w:t>
      </w:r>
    </w:p>
    <w:p w14:paraId="2C03B4FC" w14:textId="77777777" w:rsidR="00145C07" w:rsidRPr="008748CC" w:rsidRDefault="00145C07" w:rsidP="00145C07">
      <w:pPr>
        <w:widowControl/>
        <w:ind w:firstLine="420"/>
        <w:jc w:val="left"/>
        <w:rPr>
          <w:rFonts w:ascii="Times New Roman" w:eastAsia="SimSun" w:hAnsi="Times New Roman" w:cs="Times New Roman"/>
          <w:color w:val="1F497D"/>
          <w:kern w:val="0"/>
          <w:sz w:val="22"/>
        </w:rPr>
      </w:pPr>
    </w:p>
    <w:p w14:paraId="2042FE3E" w14:textId="77777777" w:rsidR="00145C07" w:rsidRDefault="00145C07" w:rsidP="00145C0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5204B7E" w14:textId="77777777" w:rsidR="00145C07" w:rsidRDefault="00145C07" w:rsidP="00145C0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2753044" w14:textId="77777777" w:rsidR="00145C07" w:rsidRDefault="00145C07" w:rsidP="00A83D5D">
      <w:pPr>
        <w:widowControl/>
        <w:jc w:val="left"/>
        <w:rPr>
          <w:rFonts w:ascii="Times New Roman" w:eastAsia="SimSun" w:hAnsi="Times New Roman" w:cs="Times New Roman"/>
          <w:color w:val="1F497D"/>
          <w:kern w:val="0"/>
          <w:sz w:val="22"/>
        </w:rPr>
      </w:pPr>
    </w:p>
    <w:p w14:paraId="2CD441AF" w14:textId="77777777" w:rsidR="00145C07" w:rsidRDefault="00145C07" w:rsidP="00A83D5D">
      <w:pPr>
        <w:widowControl/>
        <w:jc w:val="left"/>
        <w:rPr>
          <w:rFonts w:ascii="Times New Roman" w:eastAsia="SimSun" w:hAnsi="Times New Roman" w:cs="Times New Roman"/>
          <w:color w:val="1F497D"/>
          <w:kern w:val="0"/>
          <w:sz w:val="22"/>
        </w:rPr>
      </w:pPr>
    </w:p>
    <w:p w14:paraId="16253BEF" w14:textId="34C9627E" w:rsidR="00A83D5D" w:rsidRPr="00A83D5D" w:rsidRDefault="00A83D5D" w:rsidP="00A83D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张老师您好！</w:t>
      </w:r>
      <w:r w:rsidRPr="00A83D5D">
        <w:rPr>
          <w:rFonts w:ascii="Times New Roman" w:eastAsia="SimSun" w:hAnsi="Times New Roman" w:cs="Times New Roman"/>
          <w:color w:val="1F497D"/>
          <w:kern w:val="0"/>
          <w:sz w:val="22"/>
        </w:rPr>
        <w:t xml:space="preserve"> </w:t>
      </w:r>
    </w:p>
    <w:p w14:paraId="2D78F793" w14:textId="77777777" w:rsidR="00A83D5D" w:rsidRPr="00A83D5D" w:rsidRDefault="00A83D5D" w:rsidP="00A83D5D">
      <w:pPr>
        <w:widowControl/>
        <w:jc w:val="left"/>
        <w:rPr>
          <w:rFonts w:ascii="Times New Roman" w:eastAsia="SimSun" w:hAnsi="Times New Roman" w:cs="Times New Roman"/>
          <w:color w:val="1F497D"/>
          <w:kern w:val="0"/>
          <w:sz w:val="22"/>
        </w:rPr>
      </w:pPr>
      <w:r w:rsidRPr="00A83D5D">
        <w:rPr>
          <w:rFonts w:ascii="Times New Roman" w:eastAsia="SimSun" w:hAnsi="Times New Roman" w:cs="Times New Roman"/>
          <w:color w:val="1F497D"/>
          <w:kern w:val="0"/>
          <w:sz w:val="22"/>
        </w:rPr>
        <w:t>感谢您的邀请。我已收到第七届</w:t>
      </w:r>
      <w:r w:rsidRPr="00A83D5D">
        <w:rPr>
          <w:rFonts w:ascii="Times New Roman" w:eastAsia="SimSun" w:hAnsi="Times New Roman" w:cs="Times New Roman"/>
          <w:color w:val="1F497D"/>
          <w:kern w:val="0"/>
          <w:sz w:val="22"/>
        </w:rPr>
        <w:t>“</w:t>
      </w:r>
      <w:r w:rsidRPr="00A83D5D">
        <w:rPr>
          <w:rFonts w:ascii="Times New Roman" w:eastAsia="SimSun" w:hAnsi="Times New Roman" w:cs="Times New Roman"/>
          <w:color w:val="1F497D"/>
          <w:kern w:val="0"/>
          <w:sz w:val="22"/>
        </w:rPr>
        <w:t>材料与未来</w:t>
      </w:r>
      <w:r w:rsidRPr="00A83D5D">
        <w:rPr>
          <w:rFonts w:ascii="Times New Roman" w:eastAsia="SimSun" w:hAnsi="Times New Roman" w:cs="Times New Roman"/>
          <w:color w:val="1F497D"/>
          <w:kern w:val="0"/>
          <w:sz w:val="22"/>
        </w:rPr>
        <w:t>”</w:t>
      </w:r>
      <w:r w:rsidRPr="00A83D5D">
        <w:rPr>
          <w:rFonts w:ascii="Times New Roman" w:eastAsia="SimSun" w:hAnsi="Times New Roman" w:cs="Times New Roman"/>
          <w:color w:val="1F497D"/>
          <w:kern w:val="0"/>
          <w:sz w:val="22"/>
        </w:rPr>
        <w:t>青年学者学术论坛的相关信息，并且非常期待参加此次活动。随信附上参会回执信息表，请查收。</w:t>
      </w:r>
    </w:p>
    <w:p w14:paraId="14BE7B47" w14:textId="7E2A2320" w:rsidR="00A83D5D" w:rsidRDefault="00A83D5D" w:rsidP="00A83D5D">
      <w:pPr>
        <w:widowControl/>
        <w:jc w:val="left"/>
        <w:rPr>
          <w:rFonts w:ascii="Times New Roman" w:eastAsia="SimSun" w:hAnsi="Times New Roman" w:cs="Times New Roman"/>
          <w:color w:val="1F497D"/>
          <w:kern w:val="0"/>
          <w:sz w:val="22"/>
        </w:rPr>
      </w:pPr>
      <w:r w:rsidRPr="00A83D5D">
        <w:rPr>
          <w:rFonts w:ascii="Times New Roman" w:eastAsia="SimSun" w:hAnsi="Times New Roman" w:cs="Times New Roman"/>
          <w:color w:val="1F497D"/>
          <w:kern w:val="0"/>
          <w:sz w:val="22"/>
        </w:rPr>
        <w:t>期待与您在宁波材料所见面！</w:t>
      </w:r>
    </w:p>
    <w:p w14:paraId="7A287C01" w14:textId="5ED3F830" w:rsidR="00A83D5D" w:rsidRDefault="00A83D5D" w:rsidP="00A83D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69E55A28" w14:textId="1EC09217" w:rsidR="00A83D5D" w:rsidRPr="00A83D5D" w:rsidRDefault="00A83D5D" w:rsidP="00A83D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00DC197" w14:textId="77777777" w:rsidR="00A83D5D" w:rsidRDefault="00A83D5D" w:rsidP="0064126A">
      <w:pPr>
        <w:widowControl/>
        <w:jc w:val="left"/>
        <w:rPr>
          <w:rFonts w:ascii="Times New Roman" w:eastAsia="SimSun" w:hAnsi="Times New Roman" w:cs="Times New Roman"/>
          <w:color w:val="1F497D"/>
          <w:kern w:val="0"/>
          <w:sz w:val="22"/>
        </w:rPr>
      </w:pPr>
    </w:p>
    <w:p w14:paraId="2A3B7FAD" w14:textId="77777777" w:rsidR="00A83D5D" w:rsidRDefault="00A83D5D" w:rsidP="0064126A">
      <w:pPr>
        <w:widowControl/>
        <w:jc w:val="left"/>
        <w:rPr>
          <w:rFonts w:ascii="Times New Roman" w:eastAsia="SimSun" w:hAnsi="Times New Roman" w:cs="Times New Roman"/>
          <w:color w:val="1F497D"/>
          <w:kern w:val="0"/>
          <w:sz w:val="22"/>
        </w:rPr>
      </w:pPr>
    </w:p>
    <w:p w14:paraId="4D32B166" w14:textId="2B31A2B3" w:rsidR="0064126A" w:rsidRPr="0064126A" w:rsidRDefault="0064126A" w:rsidP="0064126A">
      <w:pPr>
        <w:widowControl/>
        <w:jc w:val="left"/>
        <w:rPr>
          <w:rFonts w:ascii="Times New Roman" w:eastAsia="SimSun" w:hAnsi="Times New Roman" w:cs="Times New Roman"/>
          <w:color w:val="1F497D"/>
          <w:kern w:val="0"/>
          <w:sz w:val="22"/>
        </w:rPr>
      </w:pPr>
      <w:r w:rsidRPr="0064126A">
        <w:rPr>
          <w:rFonts w:ascii="Times New Roman" w:eastAsia="SimSun" w:hAnsi="Times New Roman" w:cs="Times New Roman"/>
          <w:color w:val="1F497D"/>
          <w:kern w:val="0"/>
          <w:sz w:val="22"/>
        </w:rPr>
        <w:t>尊敬的查宝丽老师，您好，</w:t>
      </w:r>
    </w:p>
    <w:p w14:paraId="2CCC7464" w14:textId="77777777" w:rsidR="0064126A" w:rsidRPr="0064126A" w:rsidRDefault="0064126A" w:rsidP="0064126A">
      <w:pPr>
        <w:widowControl/>
        <w:ind w:firstLine="420"/>
        <w:jc w:val="left"/>
        <w:rPr>
          <w:rFonts w:ascii="Times New Roman" w:eastAsia="SimSun" w:hAnsi="Times New Roman" w:cs="Times New Roman"/>
          <w:color w:val="1F497D"/>
          <w:kern w:val="0"/>
          <w:sz w:val="22"/>
        </w:rPr>
      </w:pPr>
      <w:r w:rsidRPr="0064126A">
        <w:rPr>
          <w:rFonts w:ascii="Times New Roman" w:eastAsia="SimSun" w:hAnsi="Times New Roman" w:cs="Times New Roman"/>
          <w:color w:val="1F497D"/>
          <w:kern w:val="0"/>
          <w:sz w:val="22"/>
        </w:rPr>
        <w:t>感谢您的邀请。我已被创新创意学院邀请参加线下分论坛，因此无法参加此次柔性电子（未来技术）研究院的线上交流活动。</w:t>
      </w:r>
    </w:p>
    <w:p w14:paraId="3A99EE1B" w14:textId="77777777" w:rsidR="0064126A" w:rsidRPr="0064126A" w:rsidRDefault="0064126A" w:rsidP="0064126A">
      <w:pPr>
        <w:widowControl/>
        <w:ind w:firstLine="420"/>
        <w:jc w:val="left"/>
        <w:rPr>
          <w:rFonts w:ascii="Times New Roman" w:eastAsia="SimSun" w:hAnsi="Times New Roman" w:cs="Times New Roman"/>
          <w:color w:val="1F497D"/>
          <w:kern w:val="0"/>
          <w:sz w:val="22"/>
        </w:rPr>
      </w:pPr>
      <w:r w:rsidRPr="0064126A">
        <w:rPr>
          <w:rFonts w:ascii="Times New Roman" w:eastAsia="SimSun" w:hAnsi="Times New Roman" w:cs="Times New Roman"/>
          <w:color w:val="1F497D"/>
          <w:kern w:val="0"/>
          <w:sz w:val="22"/>
        </w:rPr>
        <w:t>再次感谢您的邀请，祝论坛圆满成功！</w:t>
      </w:r>
    </w:p>
    <w:p w14:paraId="3E504A1D" w14:textId="5D45525D" w:rsidR="0064126A" w:rsidRDefault="0064126A" w:rsidP="0064126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047F34DF" w14:textId="279C9D21" w:rsidR="0064126A" w:rsidRPr="0064126A" w:rsidRDefault="0064126A" w:rsidP="0064126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F5FABD7" w14:textId="77777777" w:rsidR="0064126A" w:rsidRDefault="0064126A" w:rsidP="00030C79">
      <w:pPr>
        <w:widowControl/>
        <w:jc w:val="left"/>
        <w:rPr>
          <w:rFonts w:ascii="Times New Roman" w:eastAsia="SimSun" w:hAnsi="Times New Roman" w:cs="Times New Roman"/>
          <w:color w:val="1F497D"/>
          <w:kern w:val="0"/>
          <w:sz w:val="22"/>
        </w:rPr>
      </w:pPr>
    </w:p>
    <w:p w14:paraId="23C03919" w14:textId="77777777" w:rsidR="0064126A" w:rsidRDefault="0064126A" w:rsidP="00030C79">
      <w:pPr>
        <w:widowControl/>
        <w:jc w:val="left"/>
        <w:rPr>
          <w:rFonts w:ascii="Times New Roman" w:eastAsia="SimSun" w:hAnsi="Times New Roman" w:cs="Times New Roman"/>
          <w:color w:val="1F497D"/>
          <w:kern w:val="0"/>
          <w:sz w:val="22"/>
        </w:rPr>
      </w:pPr>
    </w:p>
    <w:p w14:paraId="759317FD" w14:textId="545032F8"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傅同学你好！</w:t>
      </w:r>
    </w:p>
    <w:p w14:paraId="1328C846" w14:textId="303DFCCE" w:rsidR="00030C79" w:rsidRDefault="00030C79" w:rsidP="00030C79">
      <w:pPr>
        <w:widowControl/>
        <w:ind w:firstLine="420"/>
        <w:jc w:val="left"/>
        <w:rPr>
          <w:rFonts w:ascii="Times New Roman" w:eastAsia="SimSun" w:hAnsi="Times New Roman" w:cs="Times New Roman"/>
          <w:color w:val="1F497D"/>
          <w:kern w:val="0"/>
          <w:sz w:val="22"/>
        </w:rPr>
      </w:pPr>
      <w:r w:rsidRPr="00030C79">
        <w:rPr>
          <w:rFonts w:ascii="Times New Roman" w:eastAsia="SimSun" w:hAnsi="Times New Roman" w:cs="Times New Roman"/>
          <w:color w:val="1F497D"/>
          <w:kern w:val="0"/>
          <w:sz w:val="22"/>
        </w:rPr>
        <w:t>感谢您的邮件和对校友导师项目的关注。这个项目是一个双向选择的过程，我们可以先通过腾讯会议聊一聊，看看是否合适。</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看看今天下午四点或者明天中午</w:t>
      </w:r>
      <w:r w:rsidRPr="00030C79">
        <w:rPr>
          <w:rFonts w:ascii="Times New Roman" w:eastAsia="SimSun" w:hAnsi="Times New Roman" w:cs="Times New Roman"/>
          <w:color w:val="1F497D"/>
          <w:kern w:val="0"/>
          <w:sz w:val="22"/>
        </w:rPr>
        <w:t>12</w:t>
      </w:r>
      <w:r w:rsidRPr="00030C79">
        <w:rPr>
          <w:rFonts w:ascii="Times New Roman" w:eastAsia="SimSun" w:hAnsi="Times New Roman" w:cs="Times New Roman"/>
          <w:color w:val="1F497D"/>
          <w:kern w:val="0"/>
          <w:sz w:val="22"/>
        </w:rPr>
        <w:t>点哪个时间对</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更合适？此外，我下星期三也会到</w:t>
      </w:r>
      <w:r w:rsidRPr="00030C79">
        <w:rPr>
          <w:rFonts w:ascii="Times New Roman" w:eastAsia="SimSun" w:hAnsi="Times New Roman" w:cs="Times New Roman"/>
          <w:color w:val="1F497D"/>
          <w:kern w:val="0"/>
          <w:sz w:val="22"/>
        </w:rPr>
        <w:t>SCUPI</w:t>
      </w:r>
      <w:r w:rsidRPr="00030C79">
        <w:rPr>
          <w:rFonts w:ascii="Times New Roman" w:eastAsia="SimSun" w:hAnsi="Times New Roman" w:cs="Times New Roman"/>
          <w:color w:val="1F497D"/>
          <w:kern w:val="0"/>
          <w:sz w:val="22"/>
        </w:rPr>
        <w:t>分享一些申博的经验，</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也可以来参加。</w:t>
      </w:r>
    </w:p>
    <w:p w14:paraId="187FEC6E" w14:textId="71C50254"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7E9DEB0F"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4196248" w14:textId="77777777" w:rsidR="00030C79" w:rsidRDefault="00030C79" w:rsidP="00030C79">
      <w:pPr>
        <w:widowControl/>
        <w:jc w:val="left"/>
        <w:rPr>
          <w:rFonts w:ascii="Times New Roman" w:eastAsia="SimSun" w:hAnsi="Times New Roman" w:cs="Times New Roman"/>
          <w:color w:val="1F497D"/>
          <w:kern w:val="0"/>
          <w:sz w:val="22"/>
        </w:rPr>
      </w:pPr>
    </w:p>
    <w:p w14:paraId="12021959" w14:textId="77777777" w:rsidR="00030C79" w:rsidRDefault="00030C79" w:rsidP="00030C79">
      <w:pPr>
        <w:widowControl/>
        <w:jc w:val="left"/>
        <w:rPr>
          <w:rFonts w:ascii="Times New Roman" w:eastAsia="SimSun" w:hAnsi="Times New Roman" w:cs="Times New Roman"/>
          <w:color w:val="1F497D"/>
          <w:kern w:val="0"/>
          <w:sz w:val="22"/>
        </w:rPr>
      </w:pPr>
    </w:p>
    <w:p w14:paraId="72198A5D" w14:textId="2CDC1443" w:rsidR="00030C79" w:rsidRDefault="00030C79" w:rsidP="00030C7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Xiang</w:t>
      </w:r>
      <w:r w:rsidRPr="00BF7393">
        <w:rPr>
          <w:rFonts w:ascii="Times New Roman" w:eastAsia="SimSun" w:hAnsi="Times New Roman" w:cs="Times New Roman"/>
          <w:color w:val="1F497D"/>
          <w:kern w:val="0"/>
          <w:sz w:val="22"/>
        </w:rPr>
        <w:t>,</w:t>
      </w:r>
    </w:p>
    <w:p w14:paraId="58DE00E7" w14:textId="77777777" w:rsidR="00030C79" w:rsidRDefault="00030C79" w:rsidP="00030C79">
      <w:pPr>
        <w:widowControl/>
        <w:ind w:firstLine="420"/>
        <w:jc w:val="left"/>
        <w:rPr>
          <w:rFonts w:ascii="Times New Roman" w:eastAsia="SimSun" w:hAnsi="Times New Roman" w:cs="Times New Roman"/>
          <w:color w:val="1F497D"/>
          <w:kern w:val="0"/>
          <w:sz w:val="22"/>
        </w:rPr>
      </w:pPr>
    </w:p>
    <w:p w14:paraId="57D58624" w14:textId="139E32D9" w:rsidR="00030C79" w:rsidRDefault="00030C79" w:rsidP="00030C79">
      <w:pPr>
        <w:widowControl/>
        <w:ind w:firstLine="420"/>
        <w:jc w:val="left"/>
        <w:rPr>
          <w:rFonts w:ascii="Times New Roman" w:eastAsia="SimSun" w:hAnsi="Times New Roman" w:cs="Times New Roman"/>
          <w:color w:val="1F497D"/>
          <w:kern w:val="0"/>
          <w:sz w:val="22"/>
        </w:rPr>
      </w:pPr>
      <w:r w:rsidRPr="00030C79">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email</w:t>
      </w:r>
      <w:r w:rsidRPr="00030C79">
        <w:rPr>
          <w:rFonts w:ascii="Times New Roman" w:eastAsia="SimSun" w:hAnsi="Times New Roman" w:cs="Times New Roman"/>
          <w:color w:val="1F497D"/>
          <w:kern w:val="0"/>
          <w:sz w:val="22"/>
        </w:rPr>
        <w:t>! How about 3 pm today or 11 am tomorrow via Tencent Meeting? Please feel free to choose the time that works best for you.</w:t>
      </w:r>
    </w:p>
    <w:p w14:paraId="35880652" w14:textId="77777777" w:rsidR="00030C79" w:rsidRPr="008748CC" w:rsidRDefault="00030C79" w:rsidP="00030C79">
      <w:pPr>
        <w:widowControl/>
        <w:ind w:firstLine="420"/>
        <w:jc w:val="left"/>
        <w:rPr>
          <w:rFonts w:ascii="Times New Roman" w:eastAsia="SimSun" w:hAnsi="Times New Roman" w:cs="Times New Roman"/>
          <w:color w:val="1F497D"/>
          <w:kern w:val="0"/>
          <w:sz w:val="22"/>
        </w:rPr>
      </w:pPr>
    </w:p>
    <w:p w14:paraId="3E673934"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0A4953"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B17FF95" w14:textId="77777777" w:rsidR="00030C79" w:rsidRDefault="00030C79" w:rsidP="005202C5">
      <w:pPr>
        <w:widowControl/>
        <w:jc w:val="left"/>
        <w:rPr>
          <w:rFonts w:ascii="Times New Roman" w:eastAsia="SimSun" w:hAnsi="Times New Roman" w:cs="Times New Roman"/>
          <w:color w:val="1F497D"/>
          <w:kern w:val="0"/>
          <w:sz w:val="22"/>
        </w:rPr>
      </w:pPr>
    </w:p>
    <w:p w14:paraId="56B17D1C" w14:textId="77777777" w:rsidR="00030C79" w:rsidRDefault="00030C79" w:rsidP="005202C5">
      <w:pPr>
        <w:widowControl/>
        <w:jc w:val="left"/>
        <w:rPr>
          <w:rFonts w:ascii="Times New Roman" w:eastAsia="SimSun" w:hAnsi="Times New Roman" w:cs="Times New Roman"/>
          <w:color w:val="1F497D"/>
          <w:kern w:val="0"/>
          <w:sz w:val="22"/>
        </w:rPr>
      </w:pPr>
    </w:p>
    <w:p w14:paraId="464BFC1A" w14:textId="32B4A1D7" w:rsidR="005202C5" w:rsidRDefault="005202C5" w:rsidP="005202C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Kang</w:t>
      </w:r>
      <w:r w:rsidRPr="00BF7393">
        <w:rPr>
          <w:rFonts w:ascii="Times New Roman" w:eastAsia="SimSun" w:hAnsi="Times New Roman" w:cs="Times New Roman"/>
          <w:color w:val="1F497D"/>
          <w:kern w:val="0"/>
          <w:sz w:val="22"/>
        </w:rPr>
        <w:t>,</w:t>
      </w:r>
    </w:p>
    <w:p w14:paraId="6C1357DF" w14:textId="77777777" w:rsidR="005202C5" w:rsidRDefault="005202C5" w:rsidP="005202C5">
      <w:pPr>
        <w:widowControl/>
        <w:ind w:firstLine="420"/>
        <w:jc w:val="left"/>
        <w:rPr>
          <w:rFonts w:ascii="Times New Roman" w:eastAsia="SimSun" w:hAnsi="Times New Roman" w:cs="Times New Roman"/>
          <w:color w:val="1F497D"/>
          <w:kern w:val="0"/>
          <w:sz w:val="22"/>
        </w:rPr>
      </w:pPr>
    </w:p>
    <w:p w14:paraId="0C44B0C4"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I hope this email finds you well.</w:t>
      </w:r>
    </w:p>
    <w:p w14:paraId="423E0EF8"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p>
    <w:p w14:paraId="61D109AC" w14:textId="72F418B4" w:rsidR="005202C5" w:rsidRP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 xml:space="preserve">Attached is the PowerPoint presentation for the project. </w:t>
      </w:r>
      <w:r>
        <w:rPr>
          <w:rFonts w:ascii="Times New Roman" w:eastAsia="SimSun" w:hAnsi="Times New Roman" w:cs="Times New Roman" w:hint="eastAsia"/>
          <w:color w:val="1F497D"/>
          <w:kern w:val="0"/>
          <w:sz w:val="22"/>
        </w:rPr>
        <w:t>T</w:t>
      </w:r>
      <w:r w:rsidRPr="005202C5">
        <w:rPr>
          <w:rFonts w:ascii="Times New Roman" w:eastAsia="SimSun" w:hAnsi="Times New Roman" w:cs="Times New Roman"/>
          <w:color w:val="1F497D"/>
          <w:kern w:val="0"/>
          <w:sz w:val="22"/>
        </w:rPr>
        <w:t>he estimated timeline for the structural part of the project, along with the key challenges we anticipate, are highlighted on the last two pages of the slides.</w:t>
      </w:r>
    </w:p>
    <w:p w14:paraId="2B6CF390"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p>
    <w:p w14:paraId="663C0BF8" w14:textId="0DC89A41" w:rsid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Please let me know if you have any questions or need further clarification.</w:t>
      </w:r>
    </w:p>
    <w:p w14:paraId="46ECA6BE" w14:textId="77777777" w:rsidR="005202C5" w:rsidRPr="008748CC" w:rsidRDefault="005202C5" w:rsidP="005202C5">
      <w:pPr>
        <w:widowControl/>
        <w:ind w:firstLine="420"/>
        <w:jc w:val="left"/>
        <w:rPr>
          <w:rFonts w:ascii="Times New Roman" w:eastAsia="SimSun" w:hAnsi="Times New Roman" w:cs="Times New Roman"/>
          <w:color w:val="1F497D"/>
          <w:kern w:val="0"/>
          <w:sz w:val="22"/>
        </w:rPr>
      </w:pPr>
    </w:p>
    <w:p w14:paraId="28A41DD5" w14:textId="77777777" w:rsidR="005202C5" w:rsidRDefault="005202C5" w:rsidP="005202C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B194E12" w14:textId="77777777" w:rsidR="005202C5" w:rsidRDefault="005202C5" w:rsidP="005202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CB9F91" w14:textId="77777777" w:rsidR="005202C5" w:rsidRDefault="005202C5" w:rsidP="002E58BB">
      <w:pPr>
        <w:widowControl/>
        <w:jc w:val="left"/>
        <w:rPr>
          <w:rFonts w:ascii="Times New Roman" w:eastAsia="SimSun" w:hAnsi="Times New Roman" w:cs="Times New Roman"/>
          <w:color w:val="1F497D"/>
          <w:kern w:val="0"/>
          <w:sz w:val="22"/>
        </w:rPr>
      </w:pPr>
    </w:p>
    <w:p w14:paraId="7FF071D5" w14:textId="77777777" w:rsidR="005202C5" w:rsidRDefault="005202C5" w:rsidP="002E58BB">
      <w:pPr>
        <w:widowControl/>
        <w:jc w:val="left"/>
        <w:rPr>
          <w:rFonts w:ascii="Times New Roman" w:eastAsia="SimSun" w:hAnsi="Times New Roman" w:cs="Times New Roman"/>
          <w:color w:val="1F497D"/>
          <w:kern w:val="0"/>
          <w:sz w:val="22"/>
        </w:rPr>
      </w:pPr>
    </w:p>
    <w:p w14:paraId="5BAF4A46" w14:textId="39B56BAC"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吴同学你好！</w:t>
      </w:r>
    </w:p>
    <w:p w14:paraId="177029A2" w14:textId="7C5BC54E" w:rsidR="002E58BB" w:rsidRDefault="002E58BB" w:rsidP="002E58BB">
      <w:pPr>
        <w:widowControl/>
        <w:ind w:firstLine="420"/>
        <w:jc w:val="left"/>
        <w:rPr>
          <w:rFonts w:ascii="Times New Roman" w:eastAsia="SimSun" w:hAnsi="Times New Roman" w:cs="Times New Roman"/>
          <w:color w:val="1F497D"/>
          <w:kern w:val="0"/>
          <w:sz w:val="22"/>
        </w:rPr>
      </w:pPr>
      <w:r w:rsidRPr="002E58BB">
        <w:rPr>
          <w:rFonts w:ascii="Times New Roman" w:eastAsia="SimSun" w:hAnsi="Times New Roman" w:cs="Times New Roman"/>
          <w:color w:val="1F497D"/>
          <w:kern w:val="0"/>
          <w:sz w:val="22"/>
        </w:rPr>
        <w:lastRenderedPageBreak/>
        <w:t>感谢你的来信！我</w:t>
      </w:r>
      <w:r>
        <w:rPr>
          <w:rFonts w:ascii="Times New Roman" w:eastAsia="SimSun" w:hAnsi="Times New Roman" w:cs="Times New Roman" w:hint="eastAsia"/>
          <w:color w:val="1F497D"/>
          <w:kern w:val="0"/>
          <w:sz w:val="22"/>
        </w:rPr>
        <w:t>用你邮件里面写的手机号</w:t>
      </w:r>
      <w:r w:rsidRPr="002E58BB">
        <w:rPr>
          <w:rFonts w:ascii="Times New Roman" w:eastAsia="SimSun" w:hAnsi="Times New Roman" w:cs="Times New Roman"/>
          <w:color w:val="1F497D"/>
          <w:kern w:val="0"/>
          <w:sz w:val="22"/>
        </w:rPr>
        <w:t>已经加你微信了，咱们可以在微信上继续沟通</w:t>
      </w:r>
      <w:r>
        <w:rPr>
          <w:rFonts w:ascii="Times New Roman" w:eastAsia="SimSun" w:hAnsi="Times New Roman" w:cs="Times New Roman" w:hint="eastAsia"/>
          <w:color w:val="1F497D"/>
          <w:kern w:val="0"/>
          <w:sz w:val="22"/>
        </w:rPr>
        <w:t>。</w:t>
      </w:r>
    </w:p>
    <w:p w14:paraId="131088C6" w14:textId="626111EA"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333F2186" w14:textId="17F5F0B1"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05BBFDDF" w14:textId="77777777" w:rsidR="002E58BB" w:rsidRDefault="002E58BB" w:rsidP="002E58BB">
      <w:pPr>
        <w:widowControl/>
        <w:jc w:val="left"/>
        <w:rPr>
          <w:rFonts w:ascii="Times New Roman" w:eastAsia="SimSun" w:hAnsi="Times New Roman" w:cs="Times New Roman"/>
          <w:color w:val="1F497D"/>
          <w:kern w:val="0"/>
          <w:sz w:val="22"/>
        </w:rPr>
      </w:pPr>
    </w:p>
    <w:p w14:paraId="23EAC71F" w14:textId="6EC13931" w:rsidR="002E58BB" w:rsidRDefault="002E58BB" w:rsidP="002E58B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00E5BC2B" w14:textId="77777777" w:rsidR="002E58BB" w:rsidRDefault="002E58BB" w:rsidP="002E58BB">
      <w:pPr>
        <w:widowControl/>
        <w:ind w:firstLine="420"/>
        <w:jc w:val="left"/>
        <w:rPr>
          <w:rFonts w:ascii="Times New Roman" w:eastAsia="SimSun" w:hAnsi="Times New Roman" w:cs="Times New Roman"/>
          <w:color w:val="1F497D"/>
          <w:kern w:val="0"/>
          <w:sz w:val="22"/>
        </w:rPr>
      </w:pPr>
    </w:p>
    <w:p w14:paraId="415B8567" w14:textId="7EA85E26" w:rsidR="002E58BB" w:rsidRDefault="002E58BB" w:rsidP="002E58BB">
      <w:pPr>
        <w:widowControl/>
        <w:ind w:firstLine="420"/>
        <w:jc w:val="left"/>
        <w:rPr>
          <w:rFonts w:ascii="Times New Roman" w:eastAsia="SimSun" w:hAnsi="Times New Roman" w:cs="Times New Roman"/>
          <w:color w:val="1F497D"/>
          <w:kern w:val="0"/>
          <w:sz w:val="22"/>
        </w:rPr>
      </w:pPr>
      <w:r w:rsidRPr="002E58BB">
        <w:rPr>
          <w:rFonts w:ascii="Times New Roman" w:eastAsia="SimSun" w:hAnsi="Times New Roman" w:cs="Times New Roman"/>
          <w:color w:val="1F497D"/>
          <w:kern w:val="0"/>
          <w:sz w:val="22"/>
        </w:rPr>
        <w:t>Thank you for your reply. I will see you next Monday at 10:00 am. Have a great weekend!</w:t>
      </w:r>
    </w:p>
    <w:p w14:paraId="17D32260" w14:textId="77777777" w:rsidR="002E58BB" w:rsidRPr="008748CC" w:rsidRDefault="002E58BB" w:rsidP="002E58BB">
      <w:pPr>
        <w:widowControl/>
        <w:ind w:firstLine="420"/>
        <w:jc w:val="left"/>
        <w:rPr>
          <w:rFonts w:ascii="Times New Roman" w:eastAsia="SimSun" w:hAnsi="Times New Roman" w:cs="Times New Roman"/>
          <w:color w:val="1F497D"/>
          <w:kern w:val="0"/>
          <w:sz w:val="22"/>
        </w:rPr>
      </w:pPr>
    </w:p>
    <w:p w14:paraId="6F1998C2" w14:textId="77777777"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062A3C" w14:textId="77777777"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3BCF46" w14:textId="77777777" w:rsidR="002E58BB" w:rsidRDefault="002E58BB" w:rsidP="001B5365">
      <w:pPr>
        <w:widowControl/>
        <w:jc w:val="left"/>
        <w:rPr>
          <w:rFonts w:ascii="Times New Roman" w:eastAsia="SimSun" w:hAnsi="Times New Roman" w:cs="Times New Roman"/>
          <w:color w:val="1F497D"/>
          <w:kern w:val="0"/>
          <w:sz w:val="22"/>
        </w:rPr>
      </w:pPr>
    </w:p>
    <w:p w14:paraId="62E5C606" w14:textId="77777777" w:rsidR="002E58BB" w:rsidRDefault="002E58BB" w:rsidP="001B5365">
      <w:pPr>
        <w:widowControl/>
        <w:jc w:val="left"/>
        <w:rPr>
          <w:rFonts w:ascii="Times New Roman" w:eastAsia="SimSun" w:hAnsi="Times New Roman" w:cs="Times New Roman"/>
          <w:color w:val="1F497D"/>
          <w:kern w:val="0"/>
          <w:sz w:val="22"/>
        </w:rPr>
      </w:pPr>
    </w:p>
    <w:p w14:paraId="594B0FA1" w14:textId="558B7A75" w:rsidR="001B5365" w:rsidRDefault="001B5365" w:rsidP="001B5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1B5365">
        <w:rPr>
          <w:rFonts w:ascii="Times New Roman" w:eastAsia="SimSun" w:hAnsi="Times New Roman" w:cs="Times New Roman"/>
          <w:color w:val="1F497D"/>
          <w:kern w:val="0"/>
          <w:sz w:val="22"/>
        </w:rPr>
        <w:t>Nafisah</w:t>
      </w:r>
      <w:r w:rsidRPr="00BF7393">
        <w:rPr>
          <w:rFonts w:ascii="Times New Roman" w:eastAsia="SimSun" w:hAnsi="Times New Roman" w:cs="Times New Roman"/>
          <w:color w:val="1F497D"/>
          <w:kern w:val="0"/>
          <w:sz w:val="22"/>
        </w:rPr>
        <w:t>,</w:t>
      </w:r>
    </w:p>
    <w:p w14:paraId="2FA375CC" w14:textId="77777777" w:rsidR="001B5365" w:rsidRDefault="001B5365" w:rsidP="001B5365">
      <w:pPr>
        <w:widowControl/>
        <w:ind w:firstLine="420"/>
        <w:jc w:val="left"/>
        <w:rPr>
          <w:rFonts w:ascii="Times New Roman" w:eastAsia="SimSun" w:hAnsi="Times New Roman" w:cs="Times New Roman"/>
          <w:color w:val="1F497D"/>
          <w:kern w:val="0"/>
          <w:sz w:val="22"/>
        </w:rPr>
      </w:pPr>
    </w:p>
    <w:p w14:paraId="6461206C"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Thank you for your response to my previous correspondence.</w:t>
      </w:r>
    </w:p>
    <w:p w14:paraId="7D25AF84"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29CB4474" w14:textId="4ACE5C77" w:rsidR="001B5365" w:rsidRP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While I understand that you have standard procedures in place, I would like to reiterate that I purchased my ticket with the expectation of a comfortable and peaceful journey. However, due to the lack of a comprehensive emergency plan, I was unable to rest properly. I felt extremely nervous during the flight, and there were no proper conditions for me to relax quietly. Moreover, the disruptive passengers behavior was not adequately handled to minimize its impact on others, which significantly affected my experience.</w:t>
      </w:r>
      <w:r>
        <w:rPr>
          <w:rFonts w:ascii="Times New Roman" w:eastAsia="SimSun" w:hAnsi="Times New Roman" w:cs="Times New Roman" w:hint="eastAsia"/>
          <w:color w:val="1F497D"/>
          <w:kern w:val="0"/>
          <w:sz w:val="22"/>
        </w:rPr>
        <w:t xml:space="preserve"> </w:t>
      </w:r>
      <w:r w:rsidRPr="001B5365">
        <w:rPr>
          <w:rFonts w:ascii="Times New Roman" w:eastAsia="SimSun" w:hAnsi="Times New Roman" w:cs="Times New Roman"/>
          <w:color w:val="1F497D"/>
          <w:kern w:val="0"/>
          <w:sz w:val="22"/>
        </w:rPr>
        <w:t>This has resulted in this being the worst flight I have ever taken.</w:t>
      </w:r>
    </w:p>
    <w:p w14:paraId="760DE663"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2C69C6E7" w14:textId="70FB3C52"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In addition, I was disappointed with the service provided by your cabin crew. When I needed assistance, it was not readily available. I even noticed some of the crew members laughing and playing loudly in the meal preparation area, completely ignoring my need for service. This is far from the level of service I expected from Emirates. Despite being two hours into the flight, I had</w:t>
      </w:r>
      <w:r w:rsidR="007919BD">
        <w:rPr>
          <w:rFonts w:ascii="Times New Roman" w:eastAsia="SimSun" w:hAnsi="Times New Roman" w:cs="Times New Roman"/>
          <w:color w:val="1F497D"/>
          <w:kern w:val="0"/>
          <w:sz w:val="22"/>
        </w:rPr>
        <w:t xml:space="preserve"> not</w:t>
      </w:r>
      <w:r w:rsidRPr="001B5365">
        <w:rPr>
          <w:rFonts w:ascii="Times New Roman" w:eastAsia="SimSun" w:hAnsi="Times New Roman" w:cs="Times New Roman"/>
          <w:color w:val="1F497D"/>
          <w:kern w:val="0"/>
          <w:sz w:val="22"/>
        </w:rPr>
        <w:t xml:space="preserve"> been served any water, leaving me feeling both thirsty and helpless.</w:t>
      </w:r>
    </w:p>
    <w:p w14:paraId="4DF733DF" w14:textId="77777777" w:rsidR="001B5365" w:rsidRDefault="001B5365" w:rsidP="001B5365">
      <w:pPr>
        <w:widowControl/>
        <w:ind w:firstLine="420"/>
        <w:jc w:val="left"/>
        <w:rPr>
          <w:rFonts w:ascii="Times New Roman" w:eastAsia="SimSun" w:hAnsi="Times New Roman" w:cs="Times New Roman"/>
          <w:color w:val="1F497D"/>
          <w:kern w:val="0"/>
          <w:sz w:val="22"/>
        </w:rPr>
      </w:pPr>
    </w:p>
    <w:p w14:paraId="24507AC4" w14:textId="77777777"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Given the considerable inconvenience and discomfort I endured, I am requesting compensation for this unpleasant experience.</w:t>
      </w:r>
    </w:p>
    <w:p w14:paraId="3461E4CD"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42A3EC61" w14:textId="2A935754"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I hope you will take my concerns seriously and provide a resolution that reflects your commitment to passenger satisfaction.</w:t>
      </w:r>
    </w:p>
    <w:p w14:paraId="71ADA949" w14:textId="77777777" w:rsidR="001B5365" w:rsidRPr="008748CC" w:rsidRDefault="001B5365" w:rsidP="001B5365">
      <w:pPr>
        <w:widowControl/>
        <w:ind w:firstLine="420"/>
        <w:jc w:val="left"/>
        <w:rPr>
          <w:rFonts w:ascii="Times New Roman" w:eastAsia="SimSun" w:hAnsi="Times New Roman" w:cs="Times New Roman"/>
          <w:color w:val="1F497D"/>
          <w:kern w:val="0"/>
          <w:sz w:val="22"/>
        </w:rPr>
      </w:pPr>
    </w:p>
    <w:p w14:paraId="7100659B" w14:textId="77777777" w:rsidR="001B5365" w:rsidRDefault="001B5365" w:rsidP="001B536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746D568" w14:textId="77777777" w:rsidR="001B5365" w:rsidRDefault="001B5365" w:rsidP="001B536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FFBCFCD" w14:textId="77777777" w:rsidR="001B5365" w:rsidRDefault="001B5365" w:rsidP="00EE469C">
      <w:pPr>
        <w:widowControl/>
        <w:jc w:val="left"/>
        <w:rPr>
          <w:rFonts w:ascii="Times New Roman" w:eastAsia="SimSun" w:hAnsi="Times New Roman" w:cs="Times New Roman"/>
          <w:color w:val="1F497D"/>
          <w:kern w:val="0"/>
          <w:sz w:val="22"/>
        </w:rPr>
      </w:pPr>
    </w:p>
    <w:p w14:paraId="08E1CB90" w14:textId="77777777" w:rsidR="001B5365" w:rsidRDefault="001B5365" w:rsidP="00EE469C">
      <w:pPr>
        <w:widowControl/>
        <w:jc w:val="left"/>
        <w:rPr>
          <w:rFonts w:ascii="Times New Roman" w:eastAsia="SimSun" w:hAnsi="Times New Roman" w:cs="Times New Roman"/>
          <w:color w:val="1F497D"/>
          <w:kern w:val="0"/>
          <w:sz w:val="22"/>
        </w:rPr>
      </w:pPr>
    </w:p>
    <w:p w14:paraId="1FA1DC67" w14:textId="3A5FD100" w:rsidR="00EE469C" w:rsidRPr="00EE469C" w:rsidRDefault="00EE469C" w:rsidP="00EE469C">
      <w:pPr>
        <w:widowControl/>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t>吴同学，您好！</w:t>
      </w:r>
    </w:p>
    <w:p w14:paraId="73C0A1C7" w14:textId="17E6A356" w:rsidR="00EE469C" w:rsidRDefault="00EE469C" w:rsidP="00EE469C">
      <w:pPr>
        <w:widowControl/>
        <w:ind w:firstLine="420"/>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lastRenderedPageBreak/>
        <w:t>感谢您的来信。这个项目是一个双向选择的过程，而我的职业方向主要集中在科研和高校教授方面，因此在您未来的海外升学过程中，我或许能够提供一些帮助。</w:t>
      </w:r>
    </w:p>
    <w:p w14:paraId="1ACFDA8C" w14:textId="51792771" w:rsidR="00EE469C" w:rsidRDefault="00EE469C" w:rsidP="00EE469C">
      <w:pPr>
        <w:widowControl/>
        <w:ind w:firstLine="420"/>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t>为了让您更好地了解我的背景，您可以先浏览我的个人主页：</w:t>
      </w:r>
      <w:hyperlink r:id="rId54" w:tgtFrame="_new" w:history="1">
        <w:r w:rsidRPr="00EE469C">
          <w:rPr>
            <w:rStyle w:val="ae"/>
            <w:rFonts w:ascii="Times New Roman" w:eastAsia="SimSun" w:hAnsi="Times New Roman" w:cs="Times New Roman"/>
            <w:kern w:val="0"/>
            <w:sz w:val="22"/>
          </w:rPr>
          <w:t>https://liuchao-jin.github.io</w:t>
        </w:r>
      </w:hyperlink>
      <w:r w:rsidRPr="00EE469C">
        <w:rPr>
          <w:rFonts w:ascii="Times New Roman" w:eastAsia="SimSun" w:hAnsi="Times New Roman" w:cs="Times New Roman"/>
          <w:color w:val="1F497D"/>
          <w:kern w:val="0"/>
          <w:sz w:val="22"/>
        </w:rPr>
        <w:t>。如果您对我感兴趣，欢迎进一步沟通。我们可以安排一次线上的</w:t>
      </w:r>
      <w:r w:rsidRPr="00EE469C">
        <w:rPr>
          <w:rFonts w:ascii="Times New Roman" w:eastAsia="SimSun" w:hAnsi="Times New Roman" w:cs="Times New Roman"/>
          <w:color w:val="1F497D"/>
          <w:kern w:val="0"/>
          <w:sz w:val="22"/>
        </w:rPr>
        <w:t>meeting</w:t>
      </w:r>
      <w:r w:rsidRPr="00EE469C">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你</w:t>
      </w:r>
      <w:r w:rsidRPr="00EE469C">
        <w:rPr>
          <w:rFonts w:ascii="Times New Roman" w:eastAsia="SimSun" w:hAnsi="Times New Roman" w:cs="Times New Roman"/>
          <w:color w:val="1F497D"/>
          <w:kern w:val="0"/>
          <w:sz w:val="22"/>
        </w:rPr>
        <w:t>可以通过邮件或电话与我协调一个方便的时间。</w:t>
      </w:r>
    </w:p>
    <w:p w14:paraId="0BDEB982" w14:textId="1FE8F3BD" w:rsidR="00EE469C" w:rsidRDefault="00EE469C" w:rsidP="00EE469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68784EDF" w14:textId="6A76BFF0" w:rsidR="00EE469C" w:rsidRPr="00EE469C" w:rsidRDefault="00EE469C" w:rsidP="00EE469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DBB48FC" w14:textId="77777777" w:rsidR="00EE469C" w:rsidRDefault="00EE469C" w:rsidP="00A90EB4">
      <w:pPr>
        <w:widowControl/>
        <w:jc w:val="left"/>
        <w:rPr>
          <w:rFonts w:ascii="Times New Roman" w:eastAsia="SimSun" w:hAnsi="Times New Roman" w:cs="Times New Roman"/>
          <w:color w:val="1F497D"/>
          <w:kern w:val="0"/>
          <w:sz w:val="22"/>
        </w:rPr>
      </w:pPr>
    </w:p>
    <w:p w14:paraId="5006A66B" w14:textId="77777777" w:rsidR="00EE469C" w:rsidRDefault="00EE469C" w:rsidP="00A90EB4">
      <w:pPr>
        <w:widowControl/>
        <w:jc w:val="left"/>
        <w:rPr>
          <w:rFonts w:ascii="Times New Roman" w:eastAsia="SimSun" w:hAnsi="Times New Roman" w:cs="Times New Roman"/>
          <w:color w:val="1F497D"/>
          <w:kern w:val="0"/>
          <w:sz w:val="22"/>
        </w:rPr>
      </w:pPr>
    </w:p>
    <w:p w14:paraId="70A7F806" w14:textId="34EBAADD" w:rsidR="00A90EB4" w:rsidRDefault="00A90EB4" w:rsidP="00A90EB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Xiang</w:t>
      </w:r>
      <w:r w:rsidRPr="00BF7393">
        <w:rPr>
          <w:rFonts w:ascii="Times New Roman" w:eastAsia="SimSun" w:hAnsi="Times New Roman" w:cs="Times New Roman"/>
          <w:color w:val="1F497D"/>
          <w:kern w:val="0"/>
          <w:sz w:val="22"/>
        </w:rPr>
        <w:t>,</w:t>
      </w:r>
    </w:p>
    <w:p w14:paraId="76E2FF94" w14:textId="77777777" w:rsidR="00A90EB4" w:rsidRDefault="00A90EB4" w:rsidP="00A90EB4">
      <w:pPr>
        <w:widowControl/>
        <w:ind w:firstLine="420"/>
        <w:jc w:val="left"/>
        <w:rPr>
          <w:rFonts w:ascii="Times New Roman" w:eastAsia="SimSun" w:hAnsi="Times New Roman" w:cs="Times New Roman"/>
          <w:color w:val="1F497D"/>
          <w:kern w:val="0"/>
          <w:sz w:val="22"/>
        </w:rPr>
      </w:pPr>
    </w:p>
    <w:p w14:paraId="0DAA9106" w14:textId="232D2890" w:rsidR="00A90EB4" w:rsidRP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 xml:space="preserve">I hope this message finds you well. My name is Liuchao Jin. </w:t>
      </w:r>
      <w:r>
        <w:rPr>
          <w:rFonts w:ascii="Times New Roman" w:eastAsia="SimSun" w:hAnsi="Times New Roman" w:cs="Times New Roman" w:hint="eastAsia"/>
          <w:color w:val="1F497D"/>
          <w:kern w:val="0"/>
          <w:sz w:val="22"/>
        </w:rPr>
        <w:t xml:space="preserve">I saw your information for the application to participate in the </w:t>
      </w:r>
      <w:r w:rsidRPr="00A90EB4">
        <w:rPr>
          <w:rFonts w:ascii="Times New Roman" w:eastAsia="SimSun" w:hAnsi="Times New Roman" w:cs="Times New Roman"/>
          <w:color w:val="1F497D"/>
          <w:kern w:val="0"/>
          <w:sz w:val="22"/>
        </w:rPr>
        <w:t>SCUPI Alumni Mentor Program</w:t>
      </w:r>
      <w:r>
        <w:rPr>
          <w:rFonts w:ascii="Times New Roman" w:eastAsia="SimSun" w:hAnsi="Times New Roman" w:cs="Times New Roman" w:hint="eastAsia"/>
          <w:color w:val="1F497D"/>
          <w:kern w:val="0"/>
          <w:sz w:val="22"/>
        </w:rPr>
        <w:t xml:space="preserve">. </w:t>
      </w:r>
      <w:r w:rsidRPr="00A90EB4">
        <w:rPr>
          <w:rFonts w:ascii="Times New Roman" w:eastAsia="SimSun" w:hAnsi="Times New Roman" w:cs="Times New Roman"/>
          <w:color w:val="1F497D"/>
          <w:kern w:val="0"/>
          <w:sz w:val="22"/>
        </w:rPr>
        <w:t xml:space="preserve">I believe that my experience aligns with your interests, and I would love to </w:t>
      </w:r>
      <w:r>
        <w:rPr>
          <w:rFonts w:ascii="Times New Roman" w:eastAsia="SimSun" w:hAnsi="Times New Roman" w:cs="Times New Roman" w:hint="eastAsia"/>
          <w:color w:val="1F497D"/>
          <w:kern w:val="0"/>
          <w:sz w:val="22"/>
        </w:rPr>
        <w:t>meet</w:t>
      </w:r>
      <w:r w:rsidRPr="00A90EB4">
        <w:rPr>
          <w:rFonts w:ascii="Times New Roman" w:eastAsia="SimSun" w:hAnsi="Times New Roman" w:cs="Times New Roman"/>
          <w:color w:val="1F497D"/>
          <w:kern w:val="0"/>
          <w:sz w:val="22"/>
        </w:rPr>
        <w:t xml:space="preserve"> you through the SCUPI Alumni Mentor Program.</w:t>
      </w:r>
    </w:p>
    <w:p w14:paraId="638A47C7" w14:textId="77777777" w:rsidR="00A90EB4" w:rsidRPr="00A90EB4" w:rsidRDefault="00A90EB4" w:rsidP="00A90EB4">
      <w:pPr>
        <w:widowControl/>
        <w:ind w:firstLine="420"/>
        <w:jc w:val="left"/>
        <w:rPr>
          <w:rFonts w:ascii="Times New Roman" w:eastAsia="SimSun" w:hAnsi="Times New Roman" w:cs="Times New Roman"/>
          <w:color w:val="1F497D"/>
          <w:kern w:val="0"/>
          <w:sz w:val="22"/>
        </w:rPr>
      </w:pPr>
    </w:p>
    <w:p w14:paraId="4AF08AC3" w14:textId="1F32071B" w:rsidR="00A90EB4" w:rsidRP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 xml:space="preserve">For more details about my background and research, you can visit my personal website: </w:t>
      </w:r>
      <w:hyperlink r:id="rId55" w:history="1">
        <w:r w:rsidRPr="00CC68F7">
          <w:rPr>
            <w:rStyle w:val="ae"/>
            <w:rFonts w:ascii="Times New Roman" w:eastAsia="SimSun" w:hAnsi="Times New Roman" w:cs="Times New Roman"/>
            <w:kern w:val="0"/>
            <w:sz w:val="22"/>
          </w:rPr>
          <w:t>https://liuchao-jin.github.io</w:t>
        </w:r>
      </w:hyperlink>
      <w:r>
        <w:rPr>
          <w:rFonts w:ascii="Times New Roman" w:eastAsia="SimSun" w:hAnsi="Times New Roman" w:cs="Times New Roman" w:hint="eastAsia"/>
          <w:color w:val="1F497D"/>
          <w:kern w:val="0"/>
          <w:sz w:val="22"/>
        </w:rPr>
        <w:t xml:space="preserve">. </w:t>
      </w:r>
    </w:p>
    <w:p w14:paraId="09084325" w14:textId="77777777" w:rsidR="00A90EB4" w:rsidRPr="00A90EB4" w:rsidRDefault="00A90EB4" w:rsidP="00A90EB4">
      <w:pPr>
        <w:widowControl/>
        <w:ind w:firstLine="420"/>
        <w:jc w:val="left"/>
        <w:rPr>
          <w:rFonts w:ascii="Times New Roman" w:eastAsia="SimSun" w:hAnsi="Times New Roman" w:cs="Times New Roman"/>
          <w:color w:val="1F497D"/>
          <w:kern w:val="0"/>
          <w:sz w:val="22"/>
        </w:rPr>
      </w:pPr>
    </w:p>
    <w:p w14:paraId="0CE27A94" w14:textId="47516222" w:rsid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I look forward to hearing from you and setting up a time to discuss your goals and how</w:t>
      </w:r>
      <w:r>
        <w:rPr>
          <w:rFonts w:ascii="Times New Roman" w:eastAsia="SimSun" w:hAnsi="Times New Roman" w:cs="Times New Roman" w:hint="eastAsia"/>
          <w:color w:val="1F497D"/>
          <w:kern w:val="0"/>
          <w:sz w:val="22"/>
        </w:rPr>
        <w:t xml:space="preserve"> </w:t>
      </w:r>
      <w:r w:rsidRPr="00A90EB4">
        <w:rPr>
          <w:rFonts w:ascii="Times New Roman" w:eastAsia="SimSun" w:hAnsi="Times New Roman" w:cs="Times New Roman"/>
          <w:color w:val="1F497D"/>
          <w:kern w:val="0"/>
          <w:sz w:val="22"/>
        </w:rPr>
        <w:t>you</w:t>
      </w:r>
      <w:r>
        <w:rPr>
          <w:rFonts w:ascii="Times New Roman" w:eastAsia="SimSun" w:hAnsi="Times New Roman" w:cs="Times New Roman" w:hint="eastAsia"/>
          <w:color w:val="1F497D"/>
          <w:kern w:val="0"/>
          <w:sz w:val="22"/>
        </w:rPr>
        <w:t xml:space="preserve"> can</w:t>
      </w:r>
      <w:r w:rsidRPr="00A90EB4">
        <w:rPr>
          <w:rFonts w:ascii="Times New Roman" w:eastAsia="SimSun" w:hAnsi="Times New Roman" w:cs="Times New Roman"/>
          <w:color w:val="1F497D"/>
          <w:kern w:val="0"/>
          <w:sz w:val="22"/>
        </w:rPr>
        <w:t xml:space="preserve"> achieve them.</w:t>
      </w:r>
    </w:p>
    <w:p w14:paraId="63B8C0E3" w14:textId="77777777" w:rsidR="00A90EB4" w:rsidRPr="008748CC" w:rsidRDefault="00A90EB4" w:rsidP="00A90EB4">
      <w:pPr>
        <w:widowControl/>
        <w:ind w:firstLine="420"/>
        <w:jc w:val="left"/>
        <w:rPr>
          <w:rFonts w:ascii="Times New Roman" w:eastAsia="SimSun" w:hAnsi="Times New Roman" w:cs="Times New Roman"/>
          <w:color w:val="1F497D"/>
          <w:kern w:val="0"/>
          <w:sz w:val="22"/>
        </w:rPr>
      </w:pPr>
    </w:p>
    <w:p w14:paraId="67852DB2" w14:textId="77777777" w:rsidR="00A90EB4" w:rsidRDefault="00A90EB4" w:rsidP="00A90EB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B36ECC3" w14:textId="77777777" w:rsidR="00A90EB4" w:rsidRDefault="00A90EB4" w:rsidP="00A90EB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9FB8BB3" w14:textId="77777777" w:rsidR="00A90EB4" w:rsidRDefault="00A90EB4" w:rsidP="0054196E">
      <w:pPr>
        <w:widowControl/>
        <w:jc w:val="left"/>
        <w:rPr>
          <w:rFonts w:ascii="Times New Roman" w:eastAsia="SimSun" w:hAnsi="Times New Roman" w:cs="Times New Roman"/>
          <w:color w:val="1F497D"/>
          <w:kern w:val="0"/>
          <w:sz w:val="22"/>
        </w:rPr>
      </w:pPr>
    </w:p>
    <w:p w14:paraId="1A2DF8A1" w14:textId="77777777" w:rsidR="00A90EB4" w:rsidRDefault="00A90EB4" w:rsidP="0054196E">
      <w:pPr>
        <w:widowControl/>
        <w:jc w:val="left"/>
        <w:rPr>
          <w:rFonts w:ascii="Times New Roman" w:eastAsia="SimSun" w:hAnsi="Times New Roman" w:cs="Times New Roman"/>
          <w:color w:val="1F497D"/>
          <w:kern w:val="0"/>
          <w:sz w:val="22"/>
        </w:rPr>
      </w:pPr>
    </w:p>
    <w:p w14:paraId="0A50CDAA" w14:textId="122B176A" w:rsidR="0054196E" w:rsidRDefault="0054196E" w:rsidP="0054196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58EEB1EC" w14:textId="77777777" w:rsidR="0054196E" w:rsidRDefault="0054196E" w:rsidP="0054196E">
      <w:pPr>
        <w:widowControl/>
        <w:ind w:firstLine="420"/>
        <w:jc w:val="left"/>
        <w:rPr>
          <w:rFonts w:ascii="Times New Roman" w:eastAsia="SimSun" w:hAnsi="Times New Roman" w:cs="Times New Roman"/>
          <w:color w:val="1F497D"/>
          <w:kern w:val="0"/>
          <w:sz w:val="22"/>
        </w:rPr>
      </w:pPr>
    </w:p>
    <w:p w14:paraId="1E9623E3" w14:textId="34A992A5" w:rsidR="0054196E" w:rsidRPr="0054196E" w:rsidRDefault="0054196E" w:rsidP="0054196E">
      <w:pPr>
        <w:widowControl/>
        <w:ind w:firstLine="420"/>
        <w:jc w:val="left"/>
        <w:rPr>
          <w:rFonts w:ascii="Times New Roman" w:eastAsia="SimSun" w:hAnsi="Times New Roman" w:cs="Times New Roman"/>
          <w:color w:val="1F497D"/>
          <w:kern w:val="0"/>
          <w:sz w:val="22"/>
        </w:rPr>
      </w:pPr>
      <w:r w:rsidRPr="0054196E">
        <w:rPr>
          <w:rFonts w:ascii="Times New Roman" w:eastAsia="SimSun" w:hAnsi="Times New Roman" w:cs="Times New Roman"/>
          <w:color w:val="1F497D"/>
          <w:kern w:val="0"/>
          <w:sz w:val="22"/>
        </w:rPr>
        <w:t>Thank you for your response. I appreciate the update. I will await your return and follow up once you are back and available.</w:t>
      </w:r>
    </w:p>
    <w:p w14:paraId="00EB7696" w14:textId="77777777" w:rsidR="0054196E" w:rsidRPr="0054196E" w:rsidRDefault="0054196E" w:rsidP="0054196E">
      <w:pPr>
        <w:widowControl/>
        <w:ind w:firstLine="420"/>
        <w:jc w:val="left"/>
        <w:rPr>
          <w:rFonts w:ascii="Times New Roman" w:eastAsia="SimSun" w:hAnsi="Times New Roman" w:cs="Times New Roman"/>
          <w:color w:val="1F497D"/>
          <w:kern w:val="0"/>
          <w:sz w:val="22"/>
        </w:rPr>
      </w:pPr>
    </w:p>
    <w:p w14:paraId="1FDBF89F" w14:textId="64311808" w:rsidR="0054196E" w:rsidRDefault="0054196E" w:rsidP="0054196E">
      <w:pPr>
        <w:widowControl/>
        <w:ind w:firstLine="420"/>
        <w:jc w:val="left"/>
        <w:rPr>
          <w:rFonts w:ascii="Times New Roman" w:eastAsia="SimSun" w:hAnsi="Times New Roman" w:cs="Times New Roman"/>
          <w:color w:val="1F497D"/>
          <w:kern w:val="0"/>
          <w:sz w:val="22"/>
        </w:rPr>
      </w:pPr>
      <w:r w:rsidRPr="0054196E">
        <w:rPr>
          <w:rFonts w:ascii="Times New Roman" w:eastAsia="SimSun" w:hAnsi="Times New Roman" w:cs="Times New Roman"/>
          <w:color w:val="1F497D"/>
          <w:kern w:val="0"/>
          <w:sz w:val="22"/>
        </w:rPr>
        <w:t>In the meantime, safe travels and best wishes.</w:t>
      </w:r>
    </w:p>
    <w:p w14:paraId="567DAE74" w14:textId="77777777" w:rsidR="0054196E" w:rsidRPr="008748CC" w:rsidRDefault="0054196E" w:rsidP="0054196E">
      <w:pPr>
        <w:widowControl/>
        <w:ind w:firstLine="420"/>
        <w:jc w:val="left"/>
        <w:rPr>
          <w:rFonts w:ascii="Times New Roman" w:eastAsia="SimSun" w:hAnsi="Times New Roman" w:cs="Times New Roman"/>
          <w:color w:val="1F497D"/>
          <w:kern w:val="0"/>
          <w:sz w:val="22"/>
        </w:rPr>
      </w:pPr>
    </w:p>
    <w:p w14:paraId="54DDBA23" w14:textId="77777777" w:rsidR="0054196E" w:rsidRDefault="0054196E" w:rsidP="0054196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3AAA67" w14:textId="77777777" w:rsidR="0054196E" w:rsidRDefault="0054196E" w:rsidP="0054196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1AA23D" w14:textId="77777777" w:rsidR="0054196E" w:rsidRDefault="0054196E" w:rsidP="00411F8F">
      <w:pPr>
        <w:widowControl/>
        <w:jc w:val="left"/>
        <w:rPr>
          <w:rFonts w:ascii="Times New Roman" w:eastAsia="SimSun" w:hAnsi="Times New Roman" w:cs="Times New Roman"/>
          <w:color w:val="1F497D"/>
          <w:kern w:val="0"/>
          <w:sz w:val="22"/>
        </w:rPr>
      </w:pPr>
    </w:p>
    <w:p w14:paraId="6D81095B" w14:textId="77777777" w:rsidR="0054196E" w:rsidRDefault="0054196E" w:rsidP="00411F8F">
      <w:pPr>
        <w:widowControl/>
        <w:jc w:val="left"/>
        <w:rPr>
          <w:rFonts w:ascii="Times New Roman" w:eastAsia="SimSun" w:hAnsi="Times New Roman" w:cs="Times New Roman"/>
          <w:color w:val="1F497D"/>
          <w:kern w:val="0"/>
          <w:sz w:val="22"/>
        </w:rPr>
      </w:pPr>
    </w:p>
    <w:p w14:paraId="637E7F89" w14:textId="4ECEC5A4" w:rsidR="00411F8F" w:rsidRDefault="00411F8F" w:rsidP="00411F8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06EF8523" w14:textId="77777777" w:rsidR="00411F8F" w:rsidRDefault="00411F8F" w:rsidP="00411F8F">
      <w:pPr>
        <w:widowControl/>
        <w:ind w:firstLine="420"/>
        <w:jc w:val="left"/>
        <w:rPr>
          <w:rFonts w:ascii="Times New Roman" w:eastAsia="SimSun" w:hAnsi="Times New Roman" w:cs="Times New Roman"/>
          <w:color w:val="1F497D"/>
          <w:kern w:val="0"/>
          <w:sz w:val="22"/>
        </w:rPr>
      </w:pPr>
    </w:p>
    <w:p w14:paraId="60D99C28" w14:textId="03420A68"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 xml:space="preserve">I hope this message finds you well. My name is Liuchao Jin, </w:t>
      </w:r>
      <w:r>
        <w:rPr>
          <w:rFonts w:ascii="Times New Roman" w:eastAsia="SimSun" w:hAnsi="Times New Roman" w:cs="Times New Roman"/>
          <w:color w:val="1F497D"/>
          <w:kern w:val="0"/>
          <w:sz w:val="22"/>
        </w:rPr>
        <w:t xml:space="preserve">and I am </w:t>
      </w:r>
      <w:r w:rsidRPr="00411F8F">
        <w:rPr>
          <w:rFonts w:ascii="Times New Roman" w:eastAsia="SimSun" w:hAnsi="Times New Roman" w:cs="Times New Roman"/>
          <w:color w:val="1F497D"/>
          <w:kern w:val="0"/>
          <w:sz w:val="22"/>
        </w:rPr>
        <w:t>a PhD student under the supervision of Prof. Wei-Hsin Liao.</w:t>
      </w:r>
    </w:p>
    <w:p w14:paraId="17488BDE"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552A7540" w14:textId="27D0CB93"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 xml:space="preserve">I am writing to you because I need your signature on a document related to my application for the NSFC Basic Research Fund. The form (attached to this email) has already </w:t>
      </w:r>
      <w:r w:rsidRPr="00411F8F">
        <w:rPr>
          <w:rFonts w:ascii="Times New Roman" w:eastAsia="SimSun" w:hAnsi="Times New Roman" w:cs="Times New Roman"/>
          <w:color w:val="1F497D"/>
          <w:kern w:val="0"/>
          <w:sz w:val="22"/>
        </w:rPr>
        <w:lastRenderedPageBreak/>
        <w:t xml:space="preserve">been signed by Prof. Liao, and I now ask </w:t>
      </w:r>
      <w:r>
        <w:rPr>
          <w:rFonts w:ascii="Times New Roman" w:eastAsia="SimSun" w:hAnsi="Times New Roman" w:cs="Times New Roman"/>
          <w:color w:val="1F497D"/>
          <w:kern w:val="0"/>
          <w:sz w:val="22"/>
        </w:rPr>
        <w:t xml:space="preserve">for </w:t>
      </w:r>
      <w:r w:rsidRPr="00411F8F">
        <w:rPr>
          <w:rFonts w:ascii="Times New Roman" w:eastAsia="SimSun" w:hAnsi="Times New Roman" w:cs="Times New Roman"/>
          <w:color w:val="1F497D"/>
          <w:kern w:val="0"/>
          <w:sz w:val="22"/>
        </w:rPr>
        <w:t>your approval as the Department Chair. I have attached the document for your reference.</w:t>
      </w:r>
    </w:p>
    <w:p w14:paraId="58E0FB87"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4A1E5DBB"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Could you kindly let me know when you will be available in your office so I can bring the document to you for signature?</w:t>
      </w:r>
    </w:p>
    <w:p w14:paraId="09FEBA29"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1D1BBC98" w14:textId="0C38679A" w:rsid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Thank you very much for your time and help. I look forward to hearing from you.</w:t>
      </w:r>
    </w:p>
    <w:p w14:paraId="5C5BE682" w14:textId="77777777" w:rsidR="00411F8F" w:rsidRPr="008748CC" w:rsidRDefault="00411F8F" w:rsidP="00411F8F">
      <w:pPr>
        <w:widowControl/>
        <w:ind w:firstLine="420"/>
        <w:jc w:val="left"/>
        <w:rPr>
          <w:rFonts w:ascii="Times New Roman" w:eastAsia="SimSun" w:hAnsi="Times New Roman" w:cs="Times New Roman"/>
          <w:color w:val="1F497D"/>
          <w:kern w:val="0"/>
          <w:sz w:val="22"/>
        </w:rPr>
      </w:pPr>
    </w:p>
    <w:p w14:paraId="4C1EE411" w14:textId="77777777" w:rsidR="00411F8F" w:rsidRDefault="00411F8F" w:rsidP="00411F8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82039A4" w14:textId="77777777" w:rsidR="00411F8F" w:rsidRDefault="00411F8F" w:rsidP="00411F8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824A8BB" w14:textId="77777777" w:rsidR="00411F8F" w:rsidRDefault="00411F8F" w:rsidP="004346DE">
      <w:pPr>
        <w:widowControl/>
        <w:jc w:val="left"/>
        <w:rPr>
          <w:rFonts w:ascii="Times New Roman" w:eastAsia="SimSun" w:hAnsi="Times New Roman" w:cs="Times New Roman"/>
          <w:color w:val="1F497D"/>
          <w:kern w:val="0"/>
          <w:sz w:val="22"/>
        </w:rPr>
      </w:pPr>
    </w:p>
    <w:p w14:paraId="192F2E9C" w14:textId="77777777" w:rsidR="00411F8F" w:rsidRDefault="00411F8F" w:rsidP="004346DE">
      <w:pPr>
        <w:widowControl/>
        <w:jc w:val="left"/>
        <w:rPr>
          <w:rFonts w:ascii="Times New Roman" w:eastAsia="SimSun" w:hAnsi="Times New Roman" w:cs="Times New Roman"/>
          <w:color w:val="1F497D"/>
          <w:kern w:val="0"/>
          <w:sz w:val="22"/>
        </w:rPr>
      </w:pPr>
    </w:p>
    <w:p w14:paraId="432831EF" w14:textId="4169F6D5" w:rsidR="004346DE" w:rsidRDefault="004346DE" w:rsidP="004346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81086A5" w14:textId="77777777" w:rsidR="004346DE" w:rsidRDefault="004346DE" w:rsidP="004346DE">
      <w:pPr>
        <w:widowControl/>
        <w:ind w:firstLine="420"/>
        <w:jc w:val="left"/>
        <w:rPr>
          <w:rFonts w:ascii="Times New Roman" w:eastAsia="SimSun" w:hAnsi="Times New Roman" w:cs="Times New Roman"/>
          <w:color w:val="1F497D"/>
          <w:kern w:val="0"/>
          <w:sz w:val="22"/>
        </w:rPr>
      </w:pPr>
    </w:p>
    <w:p w14:paraId="2D0A6C91" w14:textId="255993E8" w:rsidR="004346DE" w:rsidRDefault="004346DE" w:rsidP="004346D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Good. Got it! Thank you for telling me. See you tomorrow (๑</w:t>
      </w:r>
      <w:r>
        <w:rPr>
          <w:rFonts w:ascii="Times New Roman" w:eastAsia="SimSun" w:hAnsi="Times New Roman" w:cs="Times New Roman" w:hint="eastAsia"/>
          <w:color w:val="1F497D"/>
          <w:kern w:val="0"/>
          <w:sz w:val="22"/>
        </w:rPr>
        <w:t>•̀ㅂ•́</w:t>
      </w:r>
      <w:r>
        <w:rPr>
          <w:rFonts w:ascii="Times New Roman" w:eastAsia="SimSun" w:hAnsi="Times New Roman" w:cs="Times New Roman" w:hint="eastAsia"/>
          <w:color w:val="1F497D"/>
          <w:kern w:val="0"/>
          <w:sz w:val="22"/>
        </w:rPr>
        <w:t>)و</w:t>
      </w:r>
      <w:r>
        <w:rPr>
          <w:rFonts w:ascii="Times New Roman" w:eastAsia="SimSun" w:hAnsi="Times New Roman" w:cs="Times New Roman" w:hint="eastAsia"/>
          <w:color w:val="1F497D"/>
          <w:kern w:val="0"/>
          <w:sz w:val="22"/>
        </w:rPr>
        <w:t>✧</w:t>
      </w:r>
    </w:p>
    <w:p w14:paraId="03F3BDA3" w14:textId="77777777" w:rsidR="004346DE" w:rsidRPr="008748CC" w:rsidRDefault="004346DE" w:rsidP="004346DE">
      <w:pPr>
        <w:widowControl/>
        <w:ind w:firstLine="420"/>
        <w:jc w:val="left"/>
        <w:rPr>
          <w:rFonts w:ascii="Times New Roman" w:eastAsia="SimSun" w:hAnsi="Times New Roman" w:cs="Times New Roman"/>
          <w:color w:val="1F497D"/>
          <w:kern w:val="0"/>
          <w:sz w:val="22"/>
        </w:rPr>
      </w:pPr>
    </w:p>
    <w:p w14:paraId="38BECA37" w14:textId="77777777" w:rsidR="004346DE" w:rsidRDefault="004346DE" w:rsidP="004346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607C12" w14:textId="77777777" w:rsidR="004346DE" w:rsidRDefault="004346DE" w:rsidP="004346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0F2D34" w14:textId="77777777" w:rsidR="004346DE" w:rsidRDefault="004346DE" w:rsidP="007209D9">
      <w:pPr>
        <w:widowControl/>
        <w:jc w:val="left"/>
        <w:rPr>
          <w:rFonts w:ascii="Times New Roman" w:eastAsia="SimSun" w:hAnsi="Times New Roman" w:cs="Times New Roman"/>
          <w:color w:val="1F497D"/>
          <w:kern w:val="0"/>
          <w:sz w:val="22"/>
        </w:rPr>
      </w:pPr>
    </w:p>
    <w:p w14:paraId="23EFD76D" w14:textId="77777777" w:rsidR="004346DE" w:rsidRDefault="004346DE" w:rsidP="007209D9">
      <w:pPr>
        <w:widowControl/>
        <w:jc w:val="left"/>
        <w:rPr>
          <w:rFonts w:ascii="Times New Roman" w:eastAsia="SimSun" w:hAnsi="Times New Roman" w:cs="Times New Roman"/>
          <w:color w:val="1F497D"/>
          <w:kern w:val="0"/>
          <w:sz w:val="22"/>
        </w:rPr>
      </w:pPr>
    </w:p>
    <w:p w14:paraId="68869942" w14:textId="0746030E" w:rsidR="007209D9" w:rsidRDefault="007209D9" w:rsidP="007209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EB27570" w14:textId="77777777" w:rsidR="007209D9" w:rsidRDefault="007209D9" w:rsidP="007209D9">
      <w:pPr>
        <w:widowControl/>
        <w:ind w:firstLine="420"/>
        <w:jc w:val="left"/>
        <w:rPr>
          <w:rFonts w:ascii="Times New Roman" w:eastAsia="SimSun" w:hAnsi="Times New Roman" w:cs="Times New Roman"/>
          <w:color w:val="1F497D"/>
          <w:kern w:val="0"/>
          <w:sz w:val="22"/>
        </w:rPr>
      </w:pPr>
    </w:p>
    <w:p w14:paraId="30238EAD" w14:textId="4B92F41D" w:rsidR="007209D9" w:rsidRDefault="007209D9" w:rsidP="007209D9">
      <w:pPr>
        <w:widowControl/>
        <w:ind w:firstLine="420"/>
        <w:jc w:val="left"/>
        <w:rPr>
          <w:rFonts w:ascii="Times New Roman" w:eastAsia="SimSun" w:hAnsi="Times New Roman" w:cs="Times New Roman"/>
          <w:color w:val="1F497D"/>
          <w:kern w:val="0"/>
          <w:sz w:val="22"/>
        </w:rPr>
      </w:pPr>
      <w:r w:rsidRPr="007209D9">
        <w:rPr>
          <w:rFonts w:ascii="Times New Roman" w:eastAsia="SimSun" w:hAnsi="Times New Roman" w:cs="Times New Roman"/>
          <w:color w:val="1F497D"/>
          <w:kern w:val="0"/>
          <w:sz w:val="22"/>
        </w:rPr>
        <w:t xml:space="preserve">Yes, I can present tomorrow morning. </w:t>
      </w:r>
      <w:r>
        <w:rPr>
          <w:rFonts w:ascii="Times New Roman" w:eastAsia="SimSun" w:hAnsi="Times New Roman" w:cs="Times New Roman" w:hint="eastAsia"/>
          <w:color w:val="1F497D"/>
          <w:kern w:val="0"/>
          <w:sz w:val="22"/>
        </w:rPr>
        <w:t xml:space="preserve">Do you know where to get the key </w:t>
      </w:r>
      <w:r>
        <w:rPr>
          <w:rFonts w:ascii="Times New Roman" w:eastAsia="SimSun" w:hAnsi="Times New Roman" w:cs="Times New Roman"/>
          <w:color w:val="1F497D"/>
          <w:kern w:val="0"/>
          <w:sz w:val="22"/>
        </w:rPr>
        <w:t>to</w:t>
      </w:r>
      <w:r>
        <w:rPr>
          <w:rFonts w:ascii="Times New Roman" w:eastAsia="SimSun" w:hAnsi="Times New Roman" w:cs="Times New Roman" w:hint="eastAsia"/>
          <w:color w:val="1F497D"/>
          <w:kern w:val="0"/>
          <w:sz w:val="22"/>
        </w:rPr>
        <w:t xml:space="preserve"> Room 513?</w:t>
      </w:r>
    </w:p>
    <w:p w14:paraId="63C1D630" w14:textId="77777777" w:rsidR="007209D9" w:rsidRPr="008748CC" w:rsidRDefault="007209D9" w:rsidP="007209D9">
      <w:pPr>
        <w:widowControl/>
        <w:ind w:firstLine="420"/>
        <w:jc w:val="left"/>
        <w:rPr>
          <w:rFonts w:ascii="Times New Roman" w:eastAsia="SimSun" w:hAnsi="Times New Roman" w:cs="Times New Roman"/>
          <w:color w:val="1F497D"/>
          <w:kern w:val="0"/>
          <w:sz w:val="22"/>
        </w:rPr>
      </w:pPr>
    </w:p>
    <w:p w14:paraId="5F25454F" w14:textId="77777777" w:rsidR="007209D9" w:rsidRDefault="007209D9" w:rsidP="007209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3E0C5F6" w14:textId="77777777" w:rsidR="007209D9" w:rsidRDefault="007209D9" w:rsidP="007209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38C1E61" w14:textId="77777777" w:rsidR="007209D9" w:rsidRDefault="007209D9" w:rsidP="001418DC">
      <w:pPr>
        <w:widowControl/>
        <w:jc w:val="left"/>
        <w:rPr>
          <w:rFonts w:ascii="Times New Roman" w:eastAsia="SimSun" w:hAnsi="Times New Roman" w:cs="Times New Roman"/>
          <w:color w:val="1F497D"/>
          <w:kern w:val="0"/>
          <w:sz w:val="22"/>
        </w:rPr>
      </w:pPr>
    </w:p>
    <w:p w14:paraId="1C5AF570" w14:textId="77777777" w:rsidR="007209D9" w:rsidRDefault="007209D9" w:rsidP="001418DC">
      <w:pPr>
        <w:widowControl/>
        <w:jc w:val="left"/>
        <w:rPr>
          <w:rFonts w:ascii="Times New Roman" w:eastAsia="SimSun" w:hAnsi="Times New Roman" w:cs="Times New Roman"/>
          <w:color w:val="1F497D"/>
          <w:kern w:val="0"/>
          <w:sz w:val="22"/>
        </w:rPr>
      </w:pPr>
    </w:p>
    <w:p w14:paraId="73E52ED8" w14:textId="3176244A" w:rsidR="001418DC" w:rsidRDefault="001418DC" w:rsidP="001418D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Fok</w:t>
      </w:r>
      <w:r w:rsidRPr="00BF7393">
        <w:rPr>
          <w:rFonts w:ascii="Times New Roman" w:eastAsia="SimSun" w:hAnsi="Times New Roman" w:cs="Times New Roman"/>
          <w:color w:val="1F497D"/>
          <w:kern w:val="0"/>
          <w:sz w:val="22"/>
        </w:rPr>
        <w:t>,</w:t>
      </w:r>
    </w:p>
    <w:p w14:paraId="3A4315DF" w14:textId="77777777" w:rsidR="001418DC" w:rsidRDefault="001418DC" w:rsidP="001418DC">
      <w:pPr>
        <w:widowControl/>
        <w:ind w:firstLine="420"/>
        <w:jc w:val="left"/>
        <w:rPr>
          <w:rFonts w:ascii="Times New Roman" w:eastAsia="SimSun" w:hAnsi="Times New Roman" w:cs="Times New Roman"/>
          <w:color w:val="1F497D"/>
          <w:kern w:val="0"/>
          <w:sz w:val="22"/>
        </w:rPr>
      </w:pPr>
    </w:p>
    <w:p w14:paraId="1E727019" w14:textId="06BBB022" w:rsidR="001418DC" w:rsidRDefault="001418DC" w:rsidP="001418D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ood. Thank you for your reply. See you next Wednesday. </w:t>
      </w:r>
    </w:p>
    <w:p w14:paraId="2743293A" w14:textId="77777777" w:rsidR="001418DC" w:rsidRPr="008748CC" w:rsidRDefault="001418DC" w:rsidP="001418DC">
      <w:pPr>
        <w:widowControl/>
        <w:ind w:firstLine="420"/>
        <w:jc w:val="left"/>
        <w:rPr>
          <w:rFonts w:ascii="Times New Roman" w:eastAsia="SimSun" w:hAnsi="Times New Roman" w:cs="Times New Roman"/>
          <w:color w:val="1F497D"/>
          <w:kern w:val="0"/>
          <w:sz w:val="22"/>
        </w:rPr>
      </w:pPr>
    </w:p>
    <w:p w14:paraId="56916E1C" w14:textId="77777777" w:rsidR="001418DC" w:rsidRDefault="001418DC" w:rsidP="001418D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43A126C" w14:textId="77777777" w:rsidR="001418DC" w:rsidRDefault="001418DC" w:rsidP="001418D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154B5B" w14:textId="77777777" w:rsidR="001418DC" w:rsidRDefault="001418DC" w:rsidP="007A7C0A">
      <w:pPr>
        <w:widowControl/>
        <w:jc w:val="left"/>
        <w:rPr>
          <w:rFonts w:ascii="Times New Roman" w:eastAsia="SimSun" w:hAnsi="Times New Roman" w:cs="Times New Roman"/>
          <w:color w:val="1F497D"/>
          <w:kern w:val="0"/>
          <w:sz w:val="22"/>
        </w:rPr>
      </w:pPr>
    </w:p>
    <w:p w14:paraId="50A8B99A" w14:textId="77777777" w:rsidR="001418DC" w:rsidRDefault="001418DC" w:rsidP="007A7C0A">
      <w:pPr>
        <w:widowControl/>
        <w:jc w:val="left"/>
        <w:rPr>
          <w:rFonts w:ascii="Times New Roman" w:eastAsia="SimSun" w:hAnsi="Times New Roman" w:cs="Times New Roman"/>
          <w:color w:val="1F497D"/>
          <w:kern w:val="0"/>
          <w:sz w:val="22"/>
        </w:rPr>
      </w:pPr>
    </w:p>
    <w:p w14:paraId="340279D7" w14:textId="57F798AB" w:rsidR="007A7C0A" w:rsidRDefault="007A7C0A" w:rsidP="007A7C0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Fok</w:t>
      </w:r>
      <w:r w:rsidRPr="00BF7393">
        <w:rPr>
          <w:rFonts w:ascii="Times New Roman" w:eastAsia="SimSun" w:hAnsi="Times New Roman" w:cs="Times New Roman"/>
          <w:color w:val="1F497D"/>
          <w:kern w:val="0"/>
          <w:sz w:val="22"/>
        </w:rPr>
        <w:t>,</w:t>
      </w:r>
    </w:p>
    <w:p w14:paraId="5E090F2F" w14:textId="77777777" w:rsidR="007A7C0A" w:rsidRDefault="007A7C0A" w:rsidP="007A7C0A">
      <w:pPr>
        <w:widowControl/>
        <w:ind w:firstLine="420"/>
        <w:jc w:val="left"/>
        <w:rPr>
          <w:rFonts w:ascii="Times New Roman" w:eastAsia="SimSun" w:hAnsi="Times New Roman" w:cs="Times New Roman"/>
          <w:color w:val="1F497D"/>
          <w:kern w:val="0"/>
          <w:sz w:val="22"/>
        </w:rPr>
      </w:pPr>
    </w:p>
    <w:p w14:paraId="24684754" w14:textId="77777777" w:rsidR="007A7C0A" w:rsidRPr="007A7C0A" w:rsidRDefault="007A7C0A" w:rsidP="007A7C0A">
      <w:pPr>
        <w:widowControl/>
        <w:ind w:firstLine="420"/>
        <w:jc w:val="left"/>
        <w:rPr>
          <w:rFonts w:ascii="Times New Roman" w:eastAsia="SimSun" w:hAnsi="Times New Roman" w:cs="Times New Roman"/>
          <w:color w:val="1F497D"/>
          <w:kern w:val="0"/>
          <w:sz w:val="22"/>
        </w:rPr>
      </w:pPr>
      <w:r w:rsidRPr="007A7C0A">
        <w:rPr>
          <w:rFonts w:ascii="Times New Roman" w:eastAsia="SimSun" w:hAnsi="Times New Roman" w:cs="Times New Roman"/>
          <w:color w:val="1F497D"/>
          <w:kern w:val="0"/>
          <w:sz w:val="22"/>
        </w:rPr>
        <w:t>Thank you for your reply! I have a seminar with the SCUPIans from 12:30 to 1:30 pm next Wednesday, so would it be possible for me to visit your office at around 1:45 pm?</w:t>
      </w:r>
    </w:p>
    <w:p w14:paraId="4F8519F0" w14:textId="77777777" w:rsidR="007A7C0A" w:rsidRPr="007A7C0A" w:rsidRDefault="007A7C0A" w:rsidP="007A7C0A">
      <w:pPr>
        <w:widowControl/>
        <w:ind w:firstLine="420"/>
        <w:jc w:val="left"/>
        <w:rPr>
          <w:rFonts w:ascii="Times New Roman" w:eastAsia="SimSun" w:hAnsi="Times New Roman" w:cs="Times New Roman"/>
          <w:color w:val="1F497D"/>
          <w:kern w:val="0"/>
          <w:sz w:val="22"/>
        </w:rPr>
      </w:pPr>
    </w:p>
    <w:p w14:paraId="1FDB2ADB" w14:textId="06074395" w:rsidR="007A7C0A" w:rsidRDefault="007A7C0A" w:rsidP="007A7C0A">
      <w:pPr>
        <w:widowControl/>
        <w:ind w:firstLine="420"/>
        <w:jc w:val="left"/>
        <w:rPr>
          <w:rFonts w:ascii="Times New Roman" w:eastAsia="SimSun" w:hAnsi="Times New Roman" w:cs="Times New Roman"/>
          <w:color w:val="1F497D"/>
          <w:kern w:val="0"/>
          <w:sz w:val="22"/>
        </w:rPr>
      </w:pPr>
      <w:r w:rsidRPr="007A7C0A">
        <w:rPr>
          <w:rFonts w:ascii="Times New Roman" w:eastAsia="SimSun" w:hAnsi="Times New Roman" w:cs="Times New Roman"/>
          <w:color w:val="1F497D"/>
          <w:kern w:val="0"/>
          <w:sz w:val="22"/>
        </w:rPr>
        <w:t xml:space="preserve">Looking forward to </w:t>
      </w:r>
      <w:r w:rsidRPr="000509E9">
        <w:rPr>
          <w:rFonts w:ascii="Times New Roman" w:eastAsia="SimSun" w:hAnsi="Times New Roman" w:cs="Times New Roman"/>
          <w:color w:val="1F497D"/>
          <w:kern w:val="0"/>
          <w:sz w:val="22"/>
        </w:rPr>
        <w:t>meeting you</w:t>
      </w:r>
      <w:r w:rsidRPr="007A7C0A">
        <w:rPr>
          <w:rFonts w:ascii="Times New Roman" w:eastAsia="SimSun" w:hAnsi="Times New Roman" w:cs="Times New Roman"/>
          <w:color w:val="1F497D"/>
          <w:kern w:val="0"/>
          <w:sz w:val="22"/>
        </w:rPr>
        <w:t>!</w:t>
      </w:r>
    </w:p>
    <w:p w14:paraId="46619C84" w14:textId="77777777" w:rsidR="007A7C0A" w:rsidRPr="008748CC" w:rsidRDefault="007A7C0A" w:rsidP="007A7C0A">
      <w:pPr>
        <w:widowControl/>
        <w:ind w:firstLine="420"/>
        <w:jc w:val="left"/>
        <w:rPr>
          <w:rFonts w:ascii="Times New Roman" w:eastAsia="SimSun" w:hAnsi="Times New Roman" w:cs="Times New Roman"/>
          <w:color w:val="1F497D"/>
          <w:kern w:val="0"/>
          <w:sz w:val="22"/>
        </w:rPr>
      </w:pPr>
    </w:p>
    <w:p w14:paraId="3607E4A2" w14:textId="77777777" w:rsidR="007A7C0A" w:rsidRDefault="007A7C0A" w:rsidP="007A7C0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7DAE2DB" w14:textId="77777777" w:rsidR="007A7C0A" w:rsidRDefault="007A7C0A" w:rsidP="007A7C0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2E37403E" w14:textId="77777777" w:rsidR="007A7C0A" w:rsidRDefault="007A7C0A" w:rsidP="000509E9">
      <w:pPr>
        <w:widowControl/>
        <w:jc w:val="left"/>
        <w:rPr>
          <w:rFonts w:ascii="Times New Roman" w:eastAsia="SimSun" w:hAnsi="Times New Roman" w:cs="Times New Roman"/>
          <w:color w:val="1F497D"/>
          <w:kern w:val="0"/>
          <w:sz w:val="22"/>
        </w:rPr>
      </w:pPr>
    </w:p>
    <w:p w14:paraId="0A620C09" w14:textId="77777777" w:rsidR="007A7C0A" w:rsidRDefault="007A7C0A" w:rsidP="000509E9">
      <w:pPr>
        <w:widowControl/>
        <w:jc w:val="left"/>
        <w:rPr>
          <w:rFonts w:ascii="Times New Roman" w:eastAsia="SimSun" w:hAnsi="Times New Roman" w:cs="Times New Roman"/>
          <w:color w:val="1F497D"/>
          <w:kern w:val="0"/>
          <w:sz w:val="22"/>
        </w:rPr>
      </w:pPr>
    </w:p>
    <w:p w14:paraId="26418D18" w14:textId="18A844BF" w:rsidR="000509E9" w:rsidRDefault="000509E9" w:rsidP="000509E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Hanne</w:t>
      </w:r>
      <w:r w:rsidRPr="00BF7393">
        <w:rPr>
          <w:rFonts w:ascii="Times New Roman" w:eastAsia="SimSun" w:hAnsi="Times New Roman" w:cs="Times New Roman"/>
          <w:color w:val="1F497D"/>
          <w:kern w:val="0"/>
          <w:sz w:val="22"/>
        </w:rPr>
        <w:t>,</w:t>
      </w:r>
    </w:p>
    <w:p w14:paraId="3BCE85CB" w14:textId="77777777" w:rsidR="000509E9" w:rsidRDefault="000509E9" w:rsidP="000509E9">
      <w:pPr>
        <w:widowControl/>
        <w:ind w:firstLine="420"/>
        <w:jc w:val="left"/>
        <w:rPr>
          <w:rFonts w:ascii="Times New Roman" w:eastAsia="SimSun" w:hAnsi="Times New Roman" w:cs="Times New Roman"/>
          <w:color w:val="1F497D"/>
          <w:kern w:val="0"/>
          <w:sz w:val="22"/>
        </w:rPr>
      </w:pPr>
    </w:p>
    <w:p w14:paraId="3622FB91" w14:textId="5B62C212" w:rsidR="000509E9" w:rsidRDefault="000509E9" w:rsidP="000509E9">
      <w:pPr>
        <w:widowControl/>
        <w:ind w:firstLine="420"/>
        <w:jc w:val="left"/>
        <w:rPr>
          <w:rFonts w:ascii="Times New Roman" w:eastAsia="SimSun" w:hAnsi="Times New Roman" w:cs="Times New Roman"/>
          <w:color w:val="1F497D"/>
          <w:kern w:val="0"/>
          <w:sz w:val="22"/>
        </w:rPr>
      </w:pPr>
      <w:r w:rsidRPr="000509E9">
        <w:rPr>
          <w:rFonts w:ascii="Times New Roman" w:eastAsia="SimSun" w:hAnsi="Times New Roman" w:cs="Times New Roman"/>
          <w:color w:val="1F497D"/>
          <w:kern w:val="0"/>
          <w:sz w:val="22"/>
        </w:rPr>
        <w:t xml:space="preserve">Thank you so much for the warm welcome! I’m really excited to see you next Wednesday. </w:t>
      </w:r>
      <w:r>
        <w:rPr>
          <w:rFonts w:ascii="Times New Roman" w:eastAsia="SimSun" w:hAnsi="Times New Roman" w:cs="Times New Roman"/>
          <w:color w:val="1F497D"/>
          <w:kern w:val="0"/>
          <w:sz w:val="22"/>
        </w:rPr>
        <w:t xml:space="preserve">I plan to </w:t>
      </w:r>
      <w:r>
        <w:rPr>
          <w:rFonts w:ascii="Times New Roman" w:eastAsia="SimSun" w:hAnsi="Times New Roman" w:cs="Times New Roman" w:hint="eastAsia"/>
          <w:color w:val="1F497D"/>
          <w:kern w:val="0"/>
          <w:sz w:val="22"/>
        </w:rPr>
        <w:t>visit</w:t>
      </w:r>
      <w:r>
        <w:rPr>
          <w:rFonts w:ascii="Times New Roman" w:eastAsia="SimSun" w:hAnsi="Times New Roman" w:cs="Times New Roman"/>
          <w:color w:val="1F497D"/>
          <w:kern w:val="0"/>
          <w:sz w:val="22"/>
        </w:rPr>
        <w:t xml:space="preserve"> your office in the morning (between 9:30</w:t>
      </w:r>
      <w:r>
        <w:rPr>
          <w:rFonts w:ascii="Times New Roman" w:eastAsia="SimSun" w:hAnsi="Times New Roman" w:cs="Times New Roman" w:hint="eastAsia"/>
          <w:color w:val="1F497D"/>
          <w:kern w:val="0"/>
          <w:sz w:val="22"/>
        </w:rPr>
        <w:t xml:space="preserve"> am</w:t>
      </w:r>
      <w:r>
        <w:rPr>
          <w:rFonts w:ascii="Times New Roman" w:eastAsia="SimSun" w:hAnsi="Times New Roman" w:cs="Times New Roman"/>
          <w:color w:val="1F497D"/>
          <w:kern w:val="0"/>
          <w:sz w:val="22"/>
        </w:rPr>
        <w:t xml:space="preserve"> and 12:00 noon) because my flight leaves</w:t>
      </w:r>
      <w:r>
        <w:rPr>
          <w:rFonts w:ascii="Times New Roman" w:eastAsia="SimSun" w:hAnsi="Times New Roman" w:cs="Times New Roman" w:hint="eastAsia"/>
          <w:color w:val="1F497D"/>
          <w:kern w:val="0"/>
          <w:sz w:val="22"/>
        </w:rPr>
        <w:t xml:space="preserve"> Chengdu @ </w:t>
      </w:r>
      <w:r>
        <w:rPr>
          <w:rFonts w:ascii="Times New Roman" w:eastAsia="SimSun" w:hAnsi="Times New Roman" w:cs="Times New Roman"/>
          <w:color w:val="1F497D"/>
          <w:kern w:val="0"/>
          <w:sz w:val="22"/>
        </w:rPr>
        <w:t>3 pm</w:t>
      </w:r>
      <w:r>
        <w:rPr>
          <w:rFonts w:ascii="Times New Roman" w:eastAsia="SimSun" w:hAnsi="Times New Roman" w:cs="Times New Roman" w:hint="eastAsia"/>
          <w:color w:val="1F497D"/>
          <w:kern w:val="0"/>
          <w:sz w:val="22"/>
        </w:rPr>
        <w:t xml:space="preserve">. </w:t>
      </w:r>
      <w:r w:rsidRPr="000509E9">
        <w:rPr>
          <w:rFonts w:ascii="Times New Roman" w:eastAsia="SimSun" w:hAnsi="Times New Roman" w:cs="Times New Roman"/>
          <w:color w:val="1F497D"/>
          <w:kern w:val="0"/>
          <w:sz w:val="22"/>
        </w:rPr>
        <w:t>Looking forward to meeting you!</w:t>
      </w:r>
    </w:p>
    <w:p w14:paraId="0FB465D1" w14:textId="77777777" w:rsidR="000509E9" w:rsidRPr="008748CC" w:rsidRDefault="000509E9" w:rsidP="000509E9">
      <w:pPr>
        <w:widowControl/>
        <w:ind w:firstLine="420"/>
        <w:jc w:val="left"/>
        <w:rPr>
          <w:rFonts w:ascii="Times New Roman" w:eastAsia="SimSun" w:hAnsi="Times New Roman" w:cs="Times New Roman"/>
          <w:color w:val="1F497D"/>
          <w:kern w:val="0"/>
          <w:sz w:val="22"/>
        </w:rPr>
      </w:pPr>
    </w:p>
    <w:p w14:paraId="7719C742" w14:textId="77777777" w:rsidR="000509E9" w:rsidRDefault="000509E9" w:rsidP="000509E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FE2A29" w14:textId="77777777" w:rsidR="000509E9" w:rsidRDefault="000509E9" w:rsidP="000509E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C9018D" w14:textId="77777777" w:rsidR="000509E9" w:rsidRDefault="000509E9" w:rsidP="00FE6B92">
      <w:pPr>
        <w:widowControl/>
        <w:jc w:val="left"/>
        <w:rPr>
          <w:rFonts w:ascii="Times New Roman" w:eastAsia="SimSun" w:hAnsi="Times New Roman" w:cs="Times New Roman"/>
          <w:color w:val="1F497D"/>
          <w:kern w:val="0"/>
          <w:sz w:val="22"/>
        </w:rPr>
      </w:pPr>
    </w:p>
    <w:p w14:paraId="726EF889" w14:textId="77777777" w:rsidR="000509E9" w:rsidRDefault="000509E9" w:rsidP="00FE6B92">
      <w:pPr>
        <w:widowControl/>
        <w:jc w:val="left"/>
        <w:rPr>
          <w:rFonts w:ascii="Times New Roman" w:eastAsia="SimSun" w:hAnsi="Times New Roman" w:cs="Times New Roman"/>
          <w:color w:val="1F497D"/>
          <w:kern w:val="0"/>
          <w:sz w:val="22"/>
        </w:rPr>
      </w:pPr>
    </w:p>
    <w:p w14:paraId="083DF67B" w14:textId="354D52D1" w:rsidR="00FE6B92" w:rsidRDefault="00FE6B92" w:rsidP="00FE6B92">
      <w:pPr>
        <w:widowControl/>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Visiting SCUPI Campus – Hope to See You!</w:t>
      </w:r>
    </w:p>
    <w:p w14:paraId="4C257705" w14:textId="48CB3D41" w:rsidR="00FE6B92" w:rsidRDefault="00FE6B92" w:rsidP="00FE6B9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Hanne</w:t>
      </w:r>
      <w:r w:rsidRPr="00BF7393">
        <w:rPr>
          <w:rFonts w:ascii="Times New Roman" w:eastAsia="SimSun" w:hAnsi="Times New Roman" w:cs="Times New Roman"/>
          <w:color w:val="1F497D"/>
          <w:kern w:val="0"/>
          <w:sz w:val="22"/>
        </w:rPr>
        <w:t>,</w:t>
      </w:r>
    </w:p>
    <w:p w14:paraId="5453C658" w14:textId="77777777" w:rsidR="00FE6B92" w:rsidRDefault="00FE6B92" w:rsidP="00FE6B92">
      <w:pPr>
        <w:widowControl/>
        <w:ind w:firstLine="420"/>
        <w:jc w:val="left"/>
        <w:rPr>
          <w:rFonts w:ascii="Times New Roman" w:eastAsia="SimSun" w:hAnsi="Times New Roman" w:cs="Times New Roman"/>
          <w:color w:val="1F497D"/>
          <w:kern w:val="0"/>
          <w:sz w:val="22"/>
        </w:rPr>
      </w:pPr>
    </w:p>
    <w:p w14:paraId="2CECFB68" w14:textId="77777777" w:rsidR="00FE6B92" w:rsidRDefault="00FE6B92" w:rsidP="00FE6B9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ow is everything going?</w:t>
      </w:r>
    </w:p>
    <w:p w14:paraId="1A758BAB" w14:textId="77777777" w:rsidR="00FE6B92" w:rsidRDefault="00FE6B92" w:rsidP="00FE6B92">
      <w:pPr>
        <w:widowControl/>
        <w:ind w:firstLine="420"/>
        <w:jc w:val="left"/>
        <w:rPr>
          <w:rFonts w:ascii="Times New Roman" w:eastAsia="SimSun" w:hAnsi="Times New Roman" w:cs="Times New Roman"/>
          <w:color w:val="1F497D"/>
          <w:kern w:val="0"/>
          <w:sz w:val="22"/>
        </w:rPr>
      </w:pPr>
    </w:p>
    <w:p w14:paraId="2A7BCC28" w14:textId="77777777" w:rsidR="00FE6B92" w:rsidRPr="00C64744" w:rsidRDefault="00FE6B92" w:rsidP="00FE6B92">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 xml:space="preserve">I hope this message finds you well. I wanted to let you know that I’ll be returning to the SCUPI campus next Wednesday, September 25, and was wondering if you might be available sometime that day. I’d love to catch up with you if possible, as I’ve missed </w:t>
      </w:r>
      <w:r>
        <w:rPr>
          <w:rFonts w:ascii="Times New Roman" w:eastAsia="SimSun" w:hAnsi="Times New Roman" w:cs="Times New Roman" w:hint="eastAsia"/>
          <w:color w:val="1F497D"/>
          <w:kern w:val="0"/>
          <w:sz w:val="22"/>
        </w:rPr>
        <w:t>you</w:t>
      </w:r>
      <w:r w:rsidRPr="00C64744">
        <w:rPr>
          <w:rFonts w:ascii="Times New Roman" w:eastAsia="SimSun" w:hAnsi="Times New Roman" w:cs="Times New Roman"/>
          <w:color w:val="1F497D"/>
          <w:kern w:val="0"/>
          <w:sz w:val="22"/>
        </w:rPr>
        <w:t xml:space="preserve"> so much!</w:t>
      </w:r>
    </w:p>
    <w:p w14:paraId="6A53D460" w14:textId="77777777" w:rsidR="00FE6B92" w:rsidRPr="00C64744" w:rsidRDefault="00FE6B92" w:rsidP="00FE6B92">
      <w:pPr>
        <w:widowControl/>
        <w:ind w:firstLine="420"/>
        <w:jc w:val="left"/>
        <w:rPr>
          <w:rFonts w:ascii="Times New Roman" w:eastAsia="SimSun" w:hAnsi="Times New Roman" w:cs="Times New Roman"/>
          <w:color w:val="1F497D"/>
          <w:kern w:val="0"/>
          <w:sz w:val="22"/>
        </w:rPr>
      </w:pPr>
    </w:p>
    <w:p w14:paraId="2D074968" w14:textId="77777777" w:rsidR="00FE6B92" w:rsidRDefault="00FE6B92" w:rsidP="00FE6B92">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It would mean a lot to me to see you again. Please let me know if you have any time available. Looking forward to it!</w:t>
      </w:r>
    </w:p>
    <w:p w14:paraId="0B97EF27" w14:textId="77777777" w:rsidR="00FE6B92" w:rsidRPr="008748CC" w:rsidRDefault="00FE6B92" w:rsidP="00FE6B92">
      <w:pPr>
        <w:widowControl/>
        <w:ind w:firstLine="420"/>
        <w:jc w:val="left"/>
        <w:rPr>
          <w:rFonts w:ascii="Times New Roman" w:eastAsia="SimSun" w:hAnsi="Times New Roman" w:cs="Times New Roman"/>
          <w:color w:val="1F497D"/>
          <w:kern w:val="0"/>
          <w:sz w:val="22"/>
        </w:rPr>
      </w:pPr>
    </w:p>
    <w:p w14:paraId="5EBE72DF" w14:textId="77777777" w:rsidR="00FE6B92" w:rsidRDefault="00FE6B92" w:rsidP="00FE6B9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49CEB2" w14:textId="77777777" w:rsidR="00FE6B92" w:rsidRDefault="00FE6B92" w:rsidP="00FE6B9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0BD9FBE" w14:textId="77777777" w:rsidR="00FE6B92" w:rsidRDefault="00FE6B92" w:rsidP="00C64744">
      <w:pPr>
        <w:widowControl/>
        <w:jc w:val="left"/>
        <w:rPr>
          <w:rFonts w:ascii="Times New Roman" w:eastAsia="SimSun" w:hAnsi="Times New Roman" w:cs="Times New Roman"/>
          <w:color w:val="1F497D"/>
          <w:kern w:val="0"/>
          <w:sz w:val="22"/>
        </w:rPr>
      </w:pPr>
    </w:p>
    <w:p w14:paraId="20DAE2DD" w14:textId="77777777" w:rsidR="00FE6B92" w:rsidRDefault="00FE6B92" w:rsidP="00C64744">
      <w:pPr>
        <w:widowControl/>
        <w:jc w:val="left"/>
        <w:rPr>
          <w:rFonts w:ascii="Times New Roman" w:eastAsia="SimSun" w:hAnsi="Times New Roman" w:cs="Times New Roman"/>
          <w:color w:val="1F497D"/>
          <w:kern w:val="0"/>
          <w:sz w:val="22"/>
        </w:rPr>
      </w:pPr>
    </w:p>
    <w:p w14:paraId="7613BF9D" w14:textId="15A61E08" w:rsidR="00C64744" w:rsidRDefault="00C64744" w:rsidP="00C64744">
      <w:pPr>
        <w:widowControl/>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Visiting SCUPI Campus – Hope to See You!</w:t>
      </w:r>
    </w:p>
    <w:p w14:paraId="43A94A29" w14:textId="05F14832" w:rsidR="00C64744" w:rsidRDefault="00C64744" w:rsidP="00C647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C64744">
        <w:rPr>
          <w:rFonts w:ascii="Times New Roman" w:eastAsia="SimSun" w:hAnsi="Times New Roman" w:cs="Times New Roman"/>
          <w:color w:val="1F497D"/>
          <w:kern w:val="0"/>
          <w:sz w:val="22"/>
        </w:rPr>
        <w:t>Fok</w:t>
      </w:r>
      <w:r w:rsidRPr="00BF7393">
        <w:rPr>
          <w:rFonts w:ascii="Times New Roman" w:eastAsia="SimSun" w:hAnsi="Times New Roman" w:cs="Times New Roman"/>
          <w:color w:val="1F497D"/>
          <w:kern w:val="0"/>
          <w:sz w:val="22"/>
        </w:rPr>
        <w:t>,</w:t>
      </w:r>
    </w:p>
    <w:p w14:paraId="508ED87E" w14:textId="77777777" w:rsidR="00C64744" w:rsidRDefault="00C64744" w:rsidP="00C64744">
      <w:pPr>
        <w:widowControl/>
        <w:ind w:firstLine="420"/>
        <w:jc w:val="left"/>
        <w:rPr>
          <w:rFonts w:ascii="Times New Roman" w:eastAsia="SimSun" w:hAnsi="Times New Roman" w:cs="Times New Roman"/>
          <w:color w:val="1F497D"/>
          <w:kern w:val="0"/>
          <w:sz w:val="22"/>
        </w:rPr>
      </w:pPr>
    </w:p>
    <w:p w14:paraId="6A21DF75" w14:textId="34012431" w:rsidR="00C64744" w:rsidRDefault="00C64744" w:rsidP="00C6474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ow is everything going?</w:t>
      </w:r>
    </w:p>
    <w:p w14:paraId="1DD10EB9" w14:textId="77777777" w:rsidR="00C64744" w:rsidRDefault="00C64744" w:rsidP="00C64744">
      <w:pPr>
        <w:widowControl/>
        <w:ind w:firstLine="420"/>
        <w:jc w:val="left"/>
        <w:rPr>
          <w:rFonts w:ascii="Times New Roman" w:eastAsia="SimSun" w:hAnsi="Times New Roman" w:cs="Times New Roman"/>
          <w:color w:val="1F497D"/>
          <w:kern w:val="0"/>
          <w:sz w:val="22"/>
        </w:rPr>
      </w:pPr>
    </w:p>
    <w:p w14:paraId="4023C84F" w14:textId="4959CE38" w:rsidR="00C64744" w:rsidRPr="00C64744" w:rsidRDefault="00C64744" w:rsidP="00C64744">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 xml:space="preserve">I hope this message finds you well. I wanted to let you know that I’ll be returning to the SCUPI campus next Wednesday, September 25, and was wondering if you might be available sometime that day. I’d love to catch up with you if possible, as I’ve missed </w:t>
      </w:r>
      <w:r>
        <w:rPr>
          <w:rFonts w:ascii="Times New Roman" w:eastAsia="SimSun" w:hAnsi="Times New Roman" w:cs="Times New Roman" w:hint="eastAsia"/>
          <w:color w:val="1F497D"/>
          <w:kern w:val="0"/>
          <w:sz w:val="22"/>
        </w:rPr>
        <w:t>you</w:t>
      </w:r>
      <w:r w:rsidRPr="00C64744">
        <w:rPr>
          <w:rFonts w:ascii="Times New Roman" w:eastAsia="SimSun" w:hAnsi="Times New Roman" w:cs="Times New Roman"/>
          <w:color w:val="1F497D"/>
          <w:kern w:val="0"/>
          <w:sz w:val="22"/>
        </w:rPr>
        <w:t xml:space="preserve"> so much!</w:t>
      </w:r>
    </w:p>
    <w:p w14:paraId="37C85970" w14:textId="77777777" w:rsidR="00C64744" w:rsidRPr="00C64744" w:rsidRDefault="00C64744" w:rsidP="00C64744">
      <w:pPr>
        <w:widowControl/>
        <w:ind w:firstLine="420"/>
        <w:jc w:val="left"/>
        <w:rPr>
          <w:rFonts w:ascii="Times New Roman" w:eastAsia="SimSun" w:hAnsi="Times New Roman" w:cs="Times New Roman"/>
          <w:color w:val="1F497D"/>
          <w:kern w:val="0"/>
          <w:sz w:val="22"/>
        </w:rPr>
      </w:pPr>
    </w:p>
    <w:p w14:paraId="1DC8E198" w14:textId="1C1BF641" w:rsidR="00C64744" w:rsidRDefault="00C64744" w:rsidP="00C64744">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It would mean a lot to me to see you again. Please let me know if you have any time available. Looking forward to it!</w:t>
      </w:r>
    </w:p>
    <w:p w14:paraId="624027B7" w14:textId="77777777" w:rsidR="00C64744" w:rsidRPr="008748CC" w:rsidRDefault="00C64744" w:rsidP="00C64744">
      <w:pPr>
        <w:widowControl/>
        <w:ind w:firstLine="420"/>
        <w:jc w:val="left"/>
        <w:rPr>
          <w:rFonts w:ascii="Times New Roman" w:eastAsia="SimSun" w:hAnsi="Times New Roman" w:cs="Times New Roman"/>
          <w:color w:val="1F497D"/>
          <w:kern w:val="0"/>
          <w:sz w:val="22"/>
        </w:rPr>
      </w:pPr>
    </w:p>
    <w:p w14:paraId="3E835358" w14:textId="77777777" w:rsidR="00C64744" w:rsidRDefault="00C64744" w:rsidP="00C647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21299D" w14:textId="77777777" w:rsidR="00C64744" w:rsidRDefault="00C64744" w:rsidP="00C647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30388E" w14:textId="77777777" w:rsidR="00C64744" w:rsidRDefault="00C64744" w:rsidP="00D91084">
      <w:pPr>
        <w:widowControl/>
        <w:jc w:val="left"/>
        <w:rPr>
          <w:rFonts w:ascii="Times New Roman" w:eastAsia="SimSun" w:hAnsi="Times New Roman" w:cs="Times New Roman"/>
          <w:color w:val="1F497D"/>
          <w:kern w:val="0"/>
          <w:sz w:val="22"/>
        </w:rPr>
      </w:pPr>
    </w:p>
    <w:p w14:paraId="1596578C" w14:textId="77777777" w:rsidR="00C64744" w:rsidRDefault="00C64744" w:rsidP="00D91084">
      <w:pPr>
        <w:widowControl/>
        <w:jc w:val="left"/>
        <w:rPr>
          <w:rFonts w:ascii="Times New Roman" w:eastAsia="SimSun" w:hAnsi="Times New Roman" w:cs="Times New Roman"/>
          <w:color w:val="1F497D"/>
          <w:kern w:val="0"/>
          <w:sz w:val="22"/>
        </w:rPr>
      </w:pPr>
    </w:p>
    <w:p w14:paraId="51524DF9" w14:textId="49F6A149"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sk Help </w:t>
      </w:r>
      <w:r w:rsidRPr="00D91084">
        <w:rPr>
          <w:rFonts w:ascii="Times New Roman" w:eastAsia="SimSun" w:hAnsi="Times New Roman" w:cs="Times New Roman"/>
          <w:color w:val="1F497D"/>
          <w:kern w:val="0"/>
          <w:sz w:val="22"/>
        </w:rPr>
        <w:t>for Review and Signature of Attached Documents</w:t>
      </w:r>
    </w:p>
    <w:p w14:paraId="6570C999" w14:textId="15329A33" w:rsidR="00D91084" w:rsidRDefault="00D91084" w:rsidP="00D9108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2F2D0B1" w14:textId="77777777" w:rsidR="00D91084" w:rsidRDefault="00D91084" w:rsidP="00D91084">
      <w:pPr>
        <w:widowControl/>
        <w:ind w:firstLine="420"/>
        <w:jc w:val="left"/>
        <w:rPr>
          <w:rFonts w:ascii="Times New Roman" w:eastAsia="SimSun" w:hAnsi="Times New Roman" w:cs="Times New Roman"/>
          <w:color w:val="1F497D"/>
          <w:kern w:val="0"/>
          <w:sz w:val="22"/>
        </w:rPr>
      </w:pPr>
    </w:p>
    <w:p w14:paraId="077F3FEA"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I hope this message finds you well.</w:t>
      </w:r>
    </w:p>
    <w:p w14:paraId="37C3A3D0"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6770380E" w14:textId="33187D40"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 xml:space="preserve">I am writing to </w:t>
      </w:r>
      <w:r>
        <w:rPr>
          <w:rFonts w:ascii="Times New Roman" w:eastAsia="SimSun" w:hAnsi="Times New Roman" w:cs="Times New Roman" w:hint="eastAsia"/>
          <w:color w:val="1F497D"/>
          <w:kern w:val="0"/>
          <w:sz w:val="22"/>
        </w:rPr>
        <w:t>ask your help</w:t>
      </w:r>
      <w:r w:rsidRPr="00D91084">
        <w:rPr>
          <w:rFonts w:ascii="Times New Roman" w:eastAsia="SimSun" w:hAnsi="Times New Roman" w:cs="Times New Roman"/>
          <w:color w:val="1F497D"/>
          <w:kern w:val="0"/>
          <w:sz w:val="22"/>
        </w:rPr>
        <w:t xml:space="preserve"> with the following documents related to my application for the National Natural Science Foundation of China (NSFC).</w:t>
      </w:r>
    </w:p>
    <w:p w14:paraId="57235497"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01710717"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Please find the attachments below:</w:t>
      </w:r>
    </w:p>
    <w:p w14:paraId="23324464" w14:textId="77777777" w:rsidR="00D91084" w:rsidRPr="00D91084" w:rsidRDefault="00D91084" w:rsidP="00D91084">
      <w:pPr>
        <w:pStyle w:val="af0"/>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Application Form (Attach_1_Application_Form.docx): This is the proposal I have prepared for the NSFC application. I would greatly appreciate it if you could review it and provide any feedback or suggestions.</w:t>
      </w:r>
    </w:p>
    <w:p w14:paraId="0B63E190" w14:textId="77777777" w:rsidR="00D91084" w:rsidRPr="00D91084" w:rsidRDefault="00D91084" w:rsidP="00D91084">
      <w:pPr>
        <w:pStyle w:val="af0"/>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Commitment Form (Attach_2_Commitment_Form.docx): This form is required for the NSFC application. I have filled in the necessary details, and I need your signature as my supervisor.</w:t>
      </w:r>
    </w:p>
    <w:p w14:paraId="1AF687F4" w14:textId="6BAFE7E0" w:rsidR="00D91084" w:rsidRPr="00D91084" w:rsidRDefault="00D91084" w:rsidP="00D91084">
      <w:pPr>
        <w:pStyle w:val="af0"/>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Declaration Form (Attach_3_declaration_form_non-rgcgrant.doc): This form is needed for the ORKT</w:t>
      </w:r>
      <w:r>
        <w:rPr>
          <w:rFonts w:ascii="Times New Roman" w:eastAsia="SimSun" w:hAnsi="Times New Roman" w:cs="Times New Roman" w:hint="eastAsia"/>
          <w:color w:val="1F497D"/>
          <w:kern w:val="0"/>
          <w:sz w:val="22"/>
        </w:rPr>
        <w:t>S in CUHK when applying for non-rgc grant</w:t>
      </w:r>
      <w:r w:rsidRPr="00D91084">
        <w:rPr>
          <w:rFonts w:ascii="Times New Roman" w:eastAsia="SimSun" w:hAnsi="Times New Roman" w:cs="Times New Roman"/>
          <w:color w:val="1F497D"/>
          <w:kern w:val="0"/>
          <w:sz w:val="22"/>
        </w:rPr>
        <w:t xml:space="preserve">. It requires countersigning by my </w:t>
      </w:r>
      <w:r w:rsidRPr="00562A70">
        <w:rPr>
          <w:rFonts w:ascii="Times New Roman" w:eastAsia="SimSun" w:hAnsi="Times New Roman" w:cs="Times New Roman"/>
          <w:b/>
          <w:bCs/>
          <w:color w:val="1F497D"/>
          <w:kern w:val="0"/>
          <w:sz w:val="22"/>
        </w:rPr>
        <w:t>primary supervisor</w:t>
      </w:r>
      <w:r w:rsidRPr="00D91084">
        <w:rPr>
          <w:rFonts w:ascii="Times New Roman" w:eastAsia="SimSun" w:hAnsi="Times New Roman" w:cs="Times New Roman"/>
          <w:color w:val="1F497D"/>
          <w:kern w:val="0"/>
          <w:sz w:val="22"/>
        </w:rPr>
        <w:t xml:space="preserve"> and endorsement by the Head of the relevant academic unit. I have filled in the information I have, but some sections are left blank as I do not have the details (e.g., staff ID).</w:t>
      </w:r>
    </w:p>
    <w:p w14:paraId="7ECA5ED9"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34A5A86A"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I will discuss these documents in more detail at our group meeting tomorrow, but I wanted to send them to you beforehand to facilitate the process.</w:t>
      </w:r>
    </w:p>
    <w:p w14:paraId="523AAE78"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461C9AE7" w14:textId="4525EBB7" w:rsid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 xml:space="preserve">Thank you very much for your support and </w:t>
      </w:r>
      <w:r w:rsidR="00562A70">
        <w:rPr>
          <w:rFonts w:ascii="Times New Roman" w:eastAsia="SimSun" w:hAnsi="Times New Roman" w:cs="Times New Roman" w:hint="eastAsia"/>
          <w:color w:val="1F497D"/>
          <w:kern w:val="0"/>
          <w:sz w:val="22"/>
        </w:rPr>
        <w:t>help</w:t>
      </w:r>
      <w:r w:rsidRPr="00D91084">
        <w:rPr>
          <w:rFonts w:ascii="Times New Roman" w:eastAsia="SimSun" w:hAnsi="Times New Roman" w:cs="Times New Roman"/>
          <w:color w:val="1F497D"/>
          <w:kern w:val="0"/>
          <w:sz w:val="22"/>
        </w:rPr>
        <w:t>.</w:t>
      </w:r>
    </w:p>
    <w:p w14:paraId="3BD7747E" w14:textId="77777777" w:rsidR="00562A70" w:rsidRPr="008748CC" w:rsidRDefault="00562A70" w:rsidP="00D91084">
      <w:pPr>
        <w:widowControl/>
        <w:ind w:firstLine="420"/>
        <w:jc w:val="left"/>
        <w:rPr>
          <w:rFonts w:ascii="Times New Roman" w:eastAsia="SimSun" w:hAnsi="Times New Roman" w:cs="Times New Roman"/>
          <w:color w:val="1F497D"/>
          <w:kern w:val="0"/>
          <w:sz w:val="22"/>
        </w:rPr>
      </w:pPr>
    </w:p>
    <w:p w14:paraId="526F6AA8" w14:textId="77777777"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5B8799" w14:textId="77777777"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E6EB79" w14:textId="77777777" w:rsidR="00D91084" w:rsidRDefault="00D91084" w:rsidP="00D46CB0">
      <w:pPr>
        <w:widowControl/>
        <w:jc w:val="left"/>
        <w:rPr>
          <w:rFonts w:ascii="Times New Roman" w:eastAsia="SimSun" w:hAnsi="Times New Roman" w:cs="Times New Roman"/>
          <w:color w:val="1F497D"/>
          <w:kern w:val="0"/>
          <w:sz w:val="22"/>
        </w:rPr>
      </w:pPr>
    </w:p>
    <w:p w14:paraId="645329A0" w14:textId="77777777" w:rsidR="00D91084" w:rsidRDefault="00D91084" w:rsidP="00D46CB0">
      <w:pPr>
        <w:widowControl/>
        <w:jc w:val="left"/>
        <w:rPr>
          <w:rFonts w:ascii="Times New Roman" w:eastAsia="SimSun" w:hAnsi="Times New Roman" w:cs="Times New Roman"/>
          <w:color w:val="1F497D"/>
          <w:kern w:val="0"/>
          <w:sz w:val="22"/>
        </w:rPr>
      </w:pPr>
    </w:p>
    <w:p w14:paraId="6BDE4FAA" w14:textId="71E4746B" w:rsidR="00D46CB0" w:rsidRDefault="00D46CB0" w:rsidP="00D46C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AA30EC4" w14:textId="77777777" w:rsidR="00D46CB0" w:rsidRDefault="00D46CB0" w:rsidP="00D46CB0">
      <w:pPr>
        <w:widowControl/>
        <w:ind w:firstLine="420"/>
        <w:jc w:val="left"/>
        <w:rPr>
          <w:rFonts w:ascii="Times New Roman" w:eastAsia="SimSun" w:hAnsi="Times New Roman" w:cs="Times New Roman"/>
          <w:color w:val="1F497D"/>
          <w:kern w:val="0"/>
          <w:sz w:val="22"/>
        </w:rPr>
      </w:pPr>
    </w:p>
    <w:p w14:paraId="6C8CE625" w14:textId="77777777" w:rsidR="00961ED2" w:rsidRPr="00961ED2" w:rsidRDefault="00961ED2" w:rsidP="00961ED2">
      <w:pPr>
        <w:widowControl/>
        <w:ind w:firstLine="420"/>
        <w:jc w:val="left"/>
        <w:rPr>
          <w:rFonts w:ascii="Times New Roman" w:eastAsia="SimSun" w:hAnsi="Times New Roman" w:cs="Times New Roman"/>
          <w:color w:val="1F497D"/>
          <w:kern w:val="0"/>
          <w:sz w:val="22"/>
        </w:rPr>
      </w:pPr>
      <w:r w:rsidRPr="00961ED2">
        <w:rPr>
          <w:rFonts w:ascii="Times New Roman" w:eastAsia="SimSun" w:hAnsi="Times New Roman" w:cs="Times New Roman"/>
          <w:color w:val="1F497D"/>
          <w:kern w:val="0"/>
          <w:sz w:val="22"/>
        </w:rPr>
        <w:t>Thank you so much for your help and approval of the submission. I really appreciate your guidance throughout this process.</w:t>
      </w:r>
    </w:p>
    <w:p w14:paraId="0C6C8A5C" w14:textId="77777777" w:rsidR="00961ED2" w:rsidRPr="00961ED2" w:rsidRDefault="00961ED2" w:rsidP="00961ED2">
      <w:pPr>
        <w:widowControl/>
        <w:ind w:firstLine="420"/>
        <w:jc w:val="left"/>
        <w:rPr>
          <w:rFonts w:ascii="Times New Roman" w:eastAsia="SimSun" w:hAnsi="Times New Roman" w:cs="Times New Roman"/>
          <w:color w:val="1F497D"/>
          <w:kern w:val="0"/>
          <w:sz w:val="22"/>
        </w:rPr>
      </w:pPr>
    </w:p>
    <w:p w14:paraId="28D5C616" w14:textId="3B049FB9" w:rsidR="00D46CB0" w:rsidRDefault="00961ED2" w:rsidP="00961ED2">
      <w:pPr>
        <w:widowControl/>
        <w:ind w:firstLine="420"/>
        <w:jc w:val="left"/>
        <w:rPr>
          <w:rFonts w:ascii="Times New Roman" w:eastAsia="SimSun" w:hAnsi="Times New Roman" w:cs="Times New Roman"/>
          <w:color w:val="1F497D"/>
          <w:kern w:val="0"/>
          <w:sz w:val="22"/>
        </w:rPr>
      </w:pPr>
      <w:r w:rsidRPr="00961ED2">
        <w:rPr>
          <w:rFonts w:ascii="Times New Roman" w:eastAsia="SimSun" w:hAnsi="Times New Roman" w:cs="Times New Roman"/>
          <w:color w:val="1F497D"/>
          <w:kern w:val="0"/>
          <w:sz w:val="22"/>
        </w:rPr>
        <w:t>Thanks again for everything!</w:t>
      </w:r>
    </w:p>
    <w:p w14:paraId="7C39078A" w14:textId="77777777" w:rsidR="00961ED2" w:rsidRPr="008748CC" w:rsidRDefault="00961ED2" w:rsidP="00961ED2">
      <w:pPr>
        <w:widowControl/>
        <w:ind w:firstLine="420"/>
        <w:jc w:val="left"/>
        <w:rPr>
          <w:rFonts w:ascii="Times New Roman" w:eastAsia="SimSun" w:hAnsi="Times New Roman" w:cs="Times New Roman"/>
          <w:color w:val="1F497D"/>
          <w:kern w:val="0"/>
          <w:sz w:val="22"/>
        </w:rPr>
      </w:pPr>
    </w:p>
    <w:p w14:paraId="2C1D0AD7" w14:textId="77777777" w:rsidR="00D46CB0" w:rsidRDefault="00D46CB0" w:rsidP="00D46CB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35B391" w14:textId="77777777" w:rsidR="00D46CB0" w:rsidRDefault="00D46CB0" w:rsidP="00D46C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37D7778" w14:textId="77777777" w:rsidR="00D46CB0" w:rsidRDefault="00D46CB0" w:rsidP="00FD6471">
      <w:pPr>
        <w:widowControl/>
        <w:jc w:val="left"/>
        <w:rPr>
          <w:rFonts w:ascii="Times New Roman" w:eastAsia="SimSun" w:hAnsi="Times New Roman" w:cs="Times New Roman"/>
          <w:color w:val="1F497D"/>
          <w:kern w:val="0"/>
          <w:sz w:val="22"/>
        </w:rPr>
      </w:pPr>
    </w:p>
    <w:p w14:paraId="14571571" w14:textId="77777777" w:rsidR="00D46CB0" w:rsidRDefault="00D46CB0" w:rsidP="00FD6471">
      <w:pPr>
        <w:widowControl/>
        <w:jc w:val="left"/>
        <w:rPr>
          <w:rFonts w:ascii="Times New Roman" w:eastAsia="SimSun" w:hAnsi="Times New Roman" w:cs="Times New Roman"/>
          <w:color w:val="1F497D"/>
          <w:kern w:val="0"/>
          <w:sz w:val="22"/>
        </w:rPr>
      </w:pPr>
    </w:p>
    <w:p w14:paraId="6E4C8318" w14:textId="5F5D2B68" w:rsidR="00FD6471" w:rsidRDefault="00FD6471" w:rsidP="00FD64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4E1EB1"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72185D60" w14:textId="1AB93508" w:rsidR="00FD6471" w:rsidRDefault="00FD6471" w:rsidP="00FD6471">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Here forwarded the information about APC for this journal, which shows that we only need to fill “HK02” as our institutional code. Thank you so much for your attention and help.</w:t>
      </w:r>
    </w:p>
    <w:p w14:paraId="2BC315C0" w14:textId="77777777" w:rsidR="00FD6471" w:rsidRPr="008748CC" w:rsidRDefault="00FD6471" w:rsidP="00FD6471">
      <w:pPr>
        <w:widowControl/>
        <w:ind w:firstLine="420"/>
        <w:jc w:val="left"/>
        <w:rPr>
          <w:rFonts w:ascii="Times New Roman" w:eastAsia="SimSun" w:hAnsi="Times New Roman" w:cs="Times New Roman"/>
          <w:color w:val="1F497D"/>
          <w:kern w:val="0"/>
          <w:sz w:val="22"/>
        </w:rPr>
      </w:pPr>
    </w:p>
    <w:p w14:paraId="7626338C"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948908"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5F7178D" w14:textId="77777777" w:rsidR="00FD6471" w:rsidRDefault="00FD6471" w:rsidP="00FD6471">
      <w:pPr>
        <w:widowControl/>
        <w:jc w:val="left"/>
        <w:rPr>
          <w:rFonts w:ascii="Times New Roman" w:eastAsia="SimSun" w:hAnsi="Times New Roman" w:cs="Times New Roman"/>
          <w:color w:val="1F497D"/>
          <w:kern w:val="0"/>
          <w:sz w:val="22"/>
        </w:rPr>
      </w:pPr>
    </w:p>
    <w:p w14:paraId="2B3A1536" w14:textId="77777777" w:rsidR="00FD6471" w:rsidRDefault="00FD6471" w:rsidP="00FD6471">
      <w:pPr>
        <w:widowControl/>
        <w:jc w:val="left"/>
        <w:rPr>
          <w:rFonts w:ascii="Times New Roman" w:eastAsia="SimSun" w:hAnsi="Times New Roman" w:cs="Times New Roman"/>
          <w:color w:val="1F497D"/>
          <w:kern w:val="0"/>
          <w:sz w:val="22"/>
        </w:rPr>
      </w:pPr>
    </w:p>
    <w:p w14:paraId="4599A611" w14:textId="534F7B4D" w:rsidR="00FD6471" w:rsidRDefault="00FD6471" w:rsidP="00FD64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284C3E7"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49E64AAA" w14:textId="5FF7C813" w:rsidR="00FD6471" w:rsidRDefault="00FD6471" w:rsidP="00FD6471">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I have successfully transferred the submission to your system. </w:t>
      </w:r>
      <w:r w:rsidRPr="00FD6471">
        <w:rPr>
          <w:rFonts w:ascii="Times New Roman" w:eastAsia="SimSun" w:hAnsi="Times New Roman" w:cs="Times New Roman"/>
          <w:color w:val="1F497D"/>
          <w:kern w:val="0"/>
          <w:sz w:val="22"/>
        </w:rPr>
        <w:t>The cover letter has been included as plain text in the additional information section, and I have also attached a copy to this email for your reference.</w:t>
      </w:r>
    </w:p>
    <w:p w14:paraId="22CB3C31"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630252BA" w14:textId="77777777" w:rsidR="00FD6471" w:rsidRPr="00FD6471" w:rsidRDefault="00FD6471" w:rsidP="00FD6471">
      <w:pPr>
        <w:widowControl/>
        <w:ind w:firstLine="420"/>
        <w:jc w:val="left"/>
        <w:rPr>
          <w:rFonts w:ascii="Times New Roman" w:eastAsia="SimSun" w:hAnsi="Times New Roman" w:cs="Times New Roman"/>
          <w:color w:val="1F497D"/>
          <w:kern w:val="0"/>
          <w:sz w:val="22"/>
        </w:rPr>
      </w:pPr>
      <w:r w:rsidRPr="00FD6471">
        <w:rPr>
          <w:rFonts w:ascii="Times New Roman" w:eastAsia="SimSun" w:hAnsi="Times New Roman" w:cs="Times New Roman"/>
          <w:color w:val="1F497D"/>
          <w:kern w:val="0"/>
          <w:sz w:val="22"/>
        </w:rPr>
        <w:t>Regarding the open access fee, I followed the guidance from Wiley’s staff and entered “HK02” in the additional information section.</w:t>
      </w:r>
    </w:p>
    <w:p w14:paraId="6B2C8787" w14:textId="77777777" w:rsidR="00FD6471" w:rsidRPr="00FD6471" w:rsidRDefault="00FD6471" w:rsidP="00FD6471">
      <w:pPr>
        <w:widowControl/>
        <w:ind w:firstLine="420"/>
        <w:jc w:val="left"/>
        <w:rPr>
          <w:rFonts w:ascii="Times New Roman" w:eastAsia="SimSun" w:hAnsi="Times New Roman" w:cs="Times New Roman"/>
          <w:color w:val="1F497D"/>
          <w:kern w:val="0"/>
          <w:sz w:val="22"/>
        </w:rPr>
      </w:pPr>
    </w:p>
    <w:p w14:paraId="46258E08" w14:textId="26583DB5" w:rsidR="00FD6471" w:rsidRDefault="00FD6471" w:rsidP="00FD6471">
      <w:pPr>
        <w:widowControl/>
        <w:ind w:firstLine="420"/>
        <w:jc w:val="left"/>
        <w:rPr>
          <w:rFonts w:ascii="Times New Roman" w:eastAsia="SimSun" w:hAnsi="Times New Roman" w:cs="Times New Roman"/>
          <w:color w:val="1F497D"/>
          <w:kern w:val="0"/>
          <w:sz w:val="22"/>
        </w:rPr>
      </w:pPr>
      <w:r w:rsidRPr="00FD6471">
        <w:rPr>
          <w:rFonts w:ascii="Times New Roman" w:eastAsia="SimSun" w:hAnsi="Times New Roman" w:cs="Times New Roman"/>
          <w:color w:val="1F497D"/>
          <w:kern w:val="0"/>
          <w:sz w:val="22"/>
        </w:rPr>
        <w:t>Please let me know if there are any issues or if further action is needed. Many thanks for your patience and continuous support.</w:t>
      </w:r>
    </w:p>
    <w:p w14:paraId="22E33B2B" w14:textId="77777777" w:rsidR="00FD6471" w:rsidRPr="008748CC" w:rsidRDefault="00FD6471" w:rsidP="00FD6471">
      <w:pPr>
        <w:widowControl/>
        <w:ind w:firstLine="420"/>
        <w:jc w:val="left"/>
        <w:rPr>
          <w:rFonts w:ascii="Times New Roman" w:eastAsia="SimSun" w:hAnsi="Times New Roman" w:cs="Times New Roman"/>
          <w:color w:val="1F497D"/>
          <w:kern w:val="0"/>
          <w:sz w:val="22"/>
        </w:rPr>
      </w:pPr>
    </w:p>
    <w:p w14:paraId="29C6A512"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B7670D"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9EBF0B" w14:textId="77777777" w:rsidR="00FD6471" w:rsidRDefault="00FD6471" w:rsidP="00673EC7">
      <w:pPr>
        <w:widowControl/>
        <w:jc w:val="left"/>
        <w:rPr>
          <w:rFonts w:ascii="Times New Roman" w:eastAsia="SimSun" w:hAnsi="Times New Roman" w:cs="Times New Roman"/>
          <w:color w:val="1F497D"/>
          <w:kern w:val="0"/>
          <w:sz w:val="22"/>
        </w:rPr>
      </w:pPr>
    </w:p>
    <w:p w14:paraId="299EA12B" w14:textId="77777777" w:rsidR="00FD6471" w:rsidRDefault="00FD6471" w:rsidP="00673EC7">
      <w:pPr>
        <w:widowControl/>
        <w:jc w:val="left"/>
        <w:rPr>
          <w:rFonts w:ascii="Times New Roman" w:eastAsia="SimSun" w:hAnsi="Times New Roman" w:cs="Times New Roman"/>
          <w:color w:val="1F497D"/>
          <w:kern w:val="0"/>
          <w:sz w:val="22"/>
        </w:rPr>
      </w:pPr>
    </w:p>
    <w:p w14:paraId="3F108C5C" w14:textId="2413E0AA" w:rsidR="00673EC7" w:rsidRPr="0033750C"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78E586AD" w14:textId="77777777" w:rsidR="00673EC7" w:rsidRPr="0033750C" w:rsidRDefault="00673EC7" w:rsidP="00673EC7">
      <w:pPr>
        <w:widowControl/>
        <w:ind w:firstLine="420"/>
        <w:jc w:val="left"/>
        <w:rPr>
          <w:rFonts w:ascii="Times New Roman" w:eastAsia="SimSun" w:hAnsi="Times New Roman" w:cs="Times New Roman"/>
          <w:color w:val="1F497D"/>
          <w:kern w:val="0"/>
          <w:sz w:val="22"/>
        </w:rPr>
      </w:pPr>
    </w:p>
    <w:p w14:paraId="54AE8AEF"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Thank you for your detailed comments and suggestions. I’ve downloaded the updated manuscript and will revise the document accordingly, making sure to implement the suggested changes.</w:t>
      </w:r>
    </w:p>
    <w:p w14:paraId="4714C3F9"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02AEF66F" w14:textId="60F13785" w:rsidR="00673EC7" w:rsidRP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 xml:space="preserve">Regarding the AI detection, I will go through the manuscript carefully and </w:t>
      </w:r>
      <w:r>
        <w:rPr>
          <w:rFonts w:ascii="Times New Roman" w:eastAsia="SimSun" w:hAnsi="Times New Roman" w:cs="Times New Roman"/>
          <w:color w:val="1F497D"/>
          <w:kern w:val="0"/>
          <w:sz w:val="22"/>
        </w:rPr>
        <w:t xml:space="preserve">try my best to </w:t>
      </w:r>
      <w:r w:rsidRPr="00673EC7">
        <w:rPr>
          <w:rFonts w:ascii="Times New Roman" w:eastAsia="SimSun" w:hAnsi="Times New Roman" w:cs="Times New Roman"/>
          <w:color w:val="1F497D"/>
          <w:kern w:val="0"/>
          <w:sz w:val="22"/>
        </w:rPr>
        <w:t>modify it sentence by sentence to reduce the AI ratio</w:t>
      </w:r>
      <w:r>
        <w:rPr>
          <w:rFonts w:ascii="Times New Roman" w:eastAsia="SimSun" w:hAnsi="Times New Roman" w:cs="Times New Roman"/>
          <w:color w:val="1F497D"/>
          <w:kern w:val="0"/>
          <w:sz w:val="22"/>
        </w:rPr>
        <w:t xml:space="preserve"> according to the file you provided</w:t>
      </w:r>
      <w:r w:rsidRPr="00673EC7">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E</w:t>
      </w:r>
      <w:r w:rsidRPr="00673EC7">
        <w:rPr>
          <w:rFonts w:ascii="Times New Roman" w:eastAsia="SimSun" w:hAnsi="Times New Roman" w:cs="Times New Roman"/>
          <w:color w:val="1F497D"/>
          <w:kern w:val="0"/>
          <w:sz w:val="22"/>
        </w:rPr>
        <w:t>ven for some papers written before 2020</w:t>
      </w:r>
      <w:r>
        <w:rPr>
          <w:rFonts w:ascii="Times New Roman" w:eastAsia="SimSun" w:hAnsi="Times New Roman" w:cs="Times New Roman"/>
          <w:color w:val="1F497D"/>
          <w:kern w:val="0"/>
          <w:sz w:val="22"/>
        </w:rPr>
        <w:t xml:space="preserve"> when there is no generative AI</w:t>
      </w:r>
      <w:r w:rsidRPr="00673EC7">
        <w:rPr>
          <w:rFonts w:ascii="Times New Roman" w:eastAsia="SimSun" w:hAnsi="Times New Roman" w:cs="Times New Roman"/>
          <w:color w:val="1F497D"/>
          <w:kern w:val="0"/>
          <w:sz w:val="22"/>
        </w:rPr>
        <w:t>, they are still detected as AI-generated.</w:t>
      </w:r>
      <w:r w:rsidR="000B5FF8">
        <w:rPr>
          <w:rFonts w:ascii="Times New Roman" w:eastAsia="SimSun" w:hAnsi="Times New Roman" w:cs="Times New Roman"/>
          <w:color w:val="1F497D"/>
          <w:kern w:val="0"/>
          <w:sz w:val="22"/>
        </w:rPr>
        <w:t xml:space="preserve"> Take the attached screenshot as an example, which was published in 2014. It still was detected as 100% AI-generated. But in our essay, I will try my best to reduce this ratio and send you the revised version as soon as possible.</w:t>
      </w:r>
    </w:p>
    <w:p w14:paraId="0D30C509"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2303B367" w14:textId="42D2E3AC" w:rsidR="00673EC7" w:rsidRPr="00673EC7" w:rsidRDefault="00673EC7" w:rsidP="00673EC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w:t>
      </w:r>
      <w:r w:rsidRPr="00673EC7">
        <w:rPr>
          <w:rFonts w:ascii="Times New Roman" w:eastAsia="SimSun" w:hAnsi="Times New Roman" w:cs="Times New Roman"/>
          <w:color w:val="1F497D"/>
          <w:kern w:val="0"/>
          <w:sz w:val="22"/>
        </w:rPr>
        <w:t xml:space="preserve"> ensure that none of the figures are identical to those published in other papers, including our own, while making sure there are no copyright concerns.</w:t>
      </w:r>
    </w:p>
    <w:p w14:paraId="60064BAD"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3899C77C" w14:textId="6C92118F" w:rsid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Thanks again for your guidance.</w:t>
      </w:r>
    </w:p>
    <w:p w14:paraId="01EEB848" w14:textId="77777777" w:rsidR="00673EC7" w:rsidRDefault="00673EC7" w:rsidP="00673EC7">
      <w:pPr>
        <w:widowControl/>
        <w:ind w:firstLine="420"/>
        <w:jc w:val="left"/>
        <w:rPr>
          <w:rFonts w:ascii="Times New Roman" w:eastAsia="SimSun" w:hAnsi="Times New Roman" w:cs="Times New Roman"/>
          <w:color w:val="1F497D"/>
          <w:kern w:val="0"/>
          <w:sz w:val="22"/>
        </w:rPr>
      </w:pPr>
    </w:p>
    <w:p w14:paraId="7E86A0C8" w14:textId="77777777" w:rsidR="00673EC7" w:rsidRPr="0033750C"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DD31677" w14:textId="77777777" w:rsidR="00673EC7"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B183B4" w14:textId="77777777" w:rsidR="00673EC7" w:rsidRDefault="00673EC7" w:rsidP="006338F0">
      <w:pPr>
        <w:widowControl/>
        <w:jc w:val="left"/>
        <w:rPr>
          <w:rFonts w:ascii="Times New Roman" w:eastAsia="SimSun" w:hAnsi="Times New Roman" w:cs="Times New Roman"/>
          <w:color w:val="1F497D"/>
          <w:kern w:val="0"/>
          <w:sz w:val="22"/>
        </w:rPr>
      </w:pPr>
    </w:p>
    <w:p w14:paraId="409F6C75" w14:textId="77777777" w:rsidR="00673EC7" w:rsidRDefault="00673EC7" w:rsidP="006338F0">
      <w:pPr>
        <w:widowControl/>
        <w:jc w:val="left"/>
        <w:rPr>
          <w:rFonts w:ascii="Times New Roman" w:eastAsia="SimSun" w:hAnsi="Times New Roman" w:cs="Times New Roman"/>
          <w:color w:val="1F497D"/>
          <w:kern w:val="0"/>
          <w:sz w:val="22"/>
        </w:rPr>
      </w:pPr>
    </w:p>
    <w:p w14:paraId="3661045A" w14:textId="73167BFC" w:rsidR="006338F0" w:rsidRPr="0033750C"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42F0BD59" w14:textId="77777777" w:rsidR="006338F0" w:rsidRPr="0033750C" w:rsidRDefault="006338F0" w:rsidP="006338F0">
      <w:pPr>
        <w:widowControl/>
        <w:ind w:firstLine="420"/>
        <w:jc w:val="left"/>
        <w:rPr>
          <w:rFonts w:ascii="Times New Roman" w:eastAsia="SimSun" w:hAnsi="Times New Roman" w:cs="Times New Roman"/>
          <w:color w:val="1F497D"/>
          <w:kern w:val="0"/>
          <w:sz w:val="22"/>
        </w:rPr>
      </w:pPr>
    </w:p>
    <w:p w14:paraId="1429B474" w14:textId="107D0EBC"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I hope this email finds you well. I’m pleased to inform you that our paper titled </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Finite Element Analysis, Machine Learning, and Digital Twins for Soft Robots: State-of-the-Art and Perspectives</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 xml:space="preserve"> is now ready for submission. You can access it here: </w:t>
      </w:r>
      <w:hyperlink r:id="rId56" w:tgtFrame="_new" w:history="1">
        <w:r w:rsidRPr="00562E8A">
          <w:rPr>
            <w:rStyle w:val="ae"/>
            <w:rFonts w:ascii="Times New Roman" w:eastAsia="SimSun" w:hAnsi="Times New Roman" w:cs="Times New Roman"/>
            <w:kern w:val="0"/>
            <w:sz w:val="22"/>
          </w:rPr>
          <w:t>Google Drive Link</w:t>
        </w:r>
      </w:hyperlink>
      <w:r w:rsidRPr="00562E8A">
        <w:rPr>
          <w:rFonts w:ascii="Times New Roman" w:eastAsia="SimSun" w:hAnsi="Times New Roman" w:cs="Times New Roman"/>
          <w:color w:val="1F497D"/>
          <w:kern w:val="0"/>
          <w:sz w:val="22"/>
        </w:rPr>
        <w:t>.</w:t>
      </w:r>
    </w:p>
    <w:p w14:paraId="2206580D"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1EFC7FB0" w14:textId="77777777"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We plan to first submit it to </w:t>
      </w:r>
      <w:r w:rsidRPr="00562E8A">
        <w:rPr>
          <w:rFonts w:ascii="Times New Roman" w:eastAsia="SimSun" w:hAnsi="Times New Roman" w:cs="Times New Roman"/>
          <w:i/>
          <w:iCs/>
          <w:color w:val="1F497D"/>
          <w:kern w:val="0"/>
          <w:sz w:val="22"/>
        </w:rPr>
        <w:t>Advanced Intelligent Systems</w:t>
      </w:r>
      <w:r w:rsidRPr="00562E8A">
        <w:rPr>
          <w:rFonts w:ascii="Times New Roman" w:eastAsia="SimSun" w:hAnsi="Times New Roman" w:cs="Times New Roman"/>
          <w:color w:val="1F497D"/>
          <w:kern w:val="0"/>
          <w:sz w:val="22"/>
        </w:rPr>
        <w:t>, which is an open access journal but free under the OA policy of our university. If this sounds good to you, I will go ahead and fill in the details in the submission system and transfer it to you for review and final submission.</w:t>
      </w:r>
    </w:p>
    <w:p w14:paraId="2B6AEBC7"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57BB4998" w14:textId="463BAE0C"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Additionally, I’m happy to share that our last paper, </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Big Data, Machine Learning, and Digital Twin Assisted Additive Manufacturing: A Review</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 received positive feedback. I</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ve attached the cover of the issue featuring our work for your reference.</w:t>
      </w:r>
    </w:p>
    <w:p w14:paraId="5FC3D417"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47033112"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Thank you for your continued guidance and support.</w:t>
      </w:r>
    </w:p>
    <w:p w14:paraId="7320C02A" w14:textId="77777777" w:rsidR="006338F0" w:rsidRDefault="006338F0" w:rsidP="006338F0">
      <w:pPr>
        <w:widowControl/>
        <w:ind w:firstLine="420"/>
        <w:jc w:val="left"/>
        <w:rPr>
          <w:rFonts w:ascii="Times New Roman" w:eastAsia="SimSun" w:hAnsi="Times New Roman" w:cs="Times New Roman"/>
          <w:color w:val="1F497D"/>
          <w:kern w:val="0"/>
          <w:sz w:val="22"/>
        </w:rPr>
      </w:pPr>
    </w:p>
    <w:p w14:paraId="4A78FDE6" w14:textId="77777777" w:rsidR="006338F0" w:rsidRPr="0033750C"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B13719" w14:textId="77777777" w:rsidR="006338F0"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6CC641" w14:textId="77777777" w:rsidR="006338F0" w:rsidRDefault="006338F0" w:rsidP="009B7559">
      <w:pPr>
        <w:widowControl/>
        <w:jc w:val="left"/>
        <w:rPr>
          <w:rFonts w:ascii="Times New Roman" w:eastAsia="SimSun" w:hAnsi="Times New Roman" w:cs="Times New Roman"/>
          <w:color w:val="1F497D"/>
          <w:kern w:val="0"/>
          <w:sz w:val="22"/>
        </w:rPr>
      </w:pPr>
    </w:p>
    <w:p w14:paraId="3278D074" w14:textId="77777777" w:rsidR="00673EC7" w:rsidRDefault="00673EC7" w:rsidP="009B7559">
      <w:pPr>
        <w:widowControl/>
        <w:jc w:val="left"/>
        <w:rPr>
          <w:rFonts w:ascii="Times New Roman" w:eastAsia="SimSun" w:hAnsi="Times New Roman" w:cs="Times New Roman"/>
          <w:color w:val="1F497D"/>
          <w:kern w:val="0"/>
          <w:sz w:val="22"/>
        </w:rPr>
      </w:pPr>
    </w:p>
    <w:p w14:paraId="7268B7D3" w14:textId="77777777" w:rsidR="006338F0" w:rsidRDefault="006338F0" w:rsidP="009B7559">
      <w:pPr>
        <w:widowControl/>
        <w:jc w:val="left"/>
        <w:rPr>
          <w:rFonts w:ascii="Times New Roman" w:eastAsia="SimSun" w:hAnsi="Times New Roman" w:cs="Times New Roman"/>
          <w:color w:val="1F497D"/>
          <w:kern w:val="0"/>
          <w:sz w:val="22"/>
        </w:rPr>
      </w:pPr>
    </w:p>
    <w:p w14:paraId="6FCE9694" w14:textId="18C255F8" w:rsidR="009B7559" w:rsidRDefault="009B7559" w:rsidP="009B755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iss</w:t>
      </w:r>
      <w:r w:rsidRPr="00B36D19">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Lui</w:t>
      </w:r>
      <w:r w:rsidRPr="00BF7393">
        <w:rPr>
          <w:rFonts w:ascii="Times New Roman" w:eastAsia="SimSun" w:hAnsi="Times New Roman" w:cs="Times New Roman"/>
          <w:color w:val="1F497D"/>
          <w:kern w:val="0"/>
          <w:sz w:val="22"/>
        </w:rPr>
        <w:t>,</w:t>
      </w:r>
    </w:p>
    <w:p w14:paraId="63739C15" w14:textId="77777777" w:rsidR="009B7559" w:rsidRDefault="009B7559" w:rsidP="009B7559">
      <w:pPr>
        <w:widowControl/>
        <w:ind w:firstLine="420"/>
        <w:jc w:val="left"/>
        <w:rPr>
          <w:rFonts w:ascii="Times New Roman" w:eastAsia="SimSun" w:hAnsi="Times New Roman" w:cs="Times New Roman"/>
          <w:color w:val="1F497D"/>
          <w:kern w:val="0"/>
          <w:sz w:val="22"/>
        </w:rPr>
      </w:pPr>
    </w:p>
    <w:p w14:paraId="2557D9A5" w14:textId="1FCBBC81" w:rsidR="009B7559" w:rsidRDefault="009B7559" w:rsidP="009B7559">
      <w:pPr>
        <w:widowControl/>
        <w:ind w:firstLine="420"/>
        <w:jc w:val="left"/>
        <w:rPr>
          <w:rFonts w:ascii="Times New Roman" w:eastAsia="SimSun" w:hAnsi="Times New Roman" w:cs="Times New Roman"/>
          <w:color w:val="1F497D"/>
          <w:kern w:val="0"/>
          <w:sz w:val="22"/>
        </w:rPr>
      </w:pPr>
      <w:r w:rsidRPr="009B7559">
        <w:rPr>
          <w:rFonts w:ascii="Times New Roman" w:eastAsia="SimSun" w:hAnsi="Times New Roman" w:cs="Times New Roman"/>
          <w:color w:val="1F497D"/>
          <w:kern w:val="0"/>
          <w:sz w:val="22"/>
        </w:rPr>
        <w:t>Thank you for the update. I have successfully logged into the application system</w:t>
      </w:r>
      <w:r>
        <w:rPr>
          <w:rFonts w:ascii="Times New Roman" w:eastAsia="SimSun" w:hAnsi="Times New Roman" w:cs="Times New Roman" w:hint="eastAsia"/>
          <w:color w:val="1F497D"/>
          <w:kern w:val="0"/>
          <w:sz w:val="22"/>
        </w:rPr>
        <w:t xml:space="preserve">. </w:t>
      </w:r>
      <w:r w:rsidRPr="009B7559">
        <w:rPr>
          <w:rFonts w:ascii="Times New Roman" w:eastAsia="SimSun" w:hAnsi="Times New Roman" w:cs="Times New Roman"/>
          <w:color w:val="1F497D"/>
          <w:kern w:val="0"/>
          <w:sz w:val="22"/>
        </w:rPr>
        <w:t xml:space="preserve">I will also begin preparing the submission materials </w:t>
      </w:r>
      <w:r>
        <w:rPr>
          <w:rFonts w:ascii="Times New Roman" w:eastAsia="SimSun" w:hAnsi="Times New Roman" w:cs="Times New Roman" w:hint="eastAsia"/>
          <w:color w:val="1F497D"/>
          <w:kern w:val="0"/>
          <w:sz w:val="22"/>
        </w:rPr>
        <w:t>as soon as possible</w:t>
      </w:r>
      <w:r w:rsidRPr="009B7559">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Have a good weekend! </w:t>
      </w:r>
    </w:p>
    <w:p w14:paraId="62B0778E" w14:textId="77777777" w:rsidR="009B7559" w:rsidRPr="00646FA0" w:rsidRDefault="009B7559" w:rsidP="009B7559">
      <w:pPr>
        <w:widowControl/>
        <w:ind w:firstLine="420"/>
        <w:jc w:val="left"/>
        <w:rPr>
          <w:rFonts w:ascii="Times New Roman" w:eastAsia="SimSun" w:hAnsi="Times New Roman" w:cs="Times New Roman"/>
          <w:color w:val="1F497D"/>
          <w:kern w:val="0"/>
          <w:sz w:val="22"/>
        </w:rPr>
      </w:pPr>
    </w:p>
    <w:p w14:paraId="36455659"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0E7225"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1C00D6" w14:textId="77777777" w:rsidR="009B7559" w:rsidRDefault="009B7559" w:rsidP="009B7559">
      <w:pPr>
        <w:widowControl/>
        <w:jc w:val="left"/>
        <w:rPr>
          <w:rFonts w:ascii="Times New Roman" w:eastAsia="SimSun" w:hAnsi="Times New Roman" w:cs="Times New Roman"/>
          <w:color w:val="1F497D"/>
          <w:kern w:val="0"/>
          <w:sz w:val="22"/>
        </w:rPr>
      </w:pPr>
    </w:p>
    <w:p w14:paraId="3477B7AF" w14:textId="77777777" w:rsidR="009B7559" w:rsidRDefault="009B7559" w:rsidP="009B7559">
      <w:pPr>
        <w:widowControl/>
        <w:jc w:val="left"/>
        <w:rPr>
          <w:rFonts w:ascii="Times New Roman" w:eastAsia="SimSun" w:hAnsi="Times New Roman" w:cs="Times New Roman"/>
          <w:color w:val="1F497D"/>
          <w:kern w:val="0"/>
          <w:sz w:val="22"/>
        </w:rPr>
      </w:pPr>
    </w:p>
    <w:p w14:paraId="78D6BCE4" w14:textId="0958F33A" w:rsidR="009B7559" w:rsidRDefault="009B7559" w:rsidP="009B755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61195C48" w14:textId="77777777" w:rsidR="009B7559" w:rsidRDefault="009B7559" w:rsidP="009B7559">
      <w:pPr>
        <w:widowControl/>
        <w:ind w:firstLine="420"/>
        <w:jc w:val="left"/>
        <w:rPr>
          <w:rFonts w:ascii="Times New Roman" w:eastAsia="SimSun" w:hAnsi="Times New Roman" w:cs="Times New Roman"/>
          <w:color w:val="1F497D"/>
          <w:kern w:val="0"/>
          <w:sz w:val="22"/>
        </w:rPr>
      </w:pPr>
    </w:p>
    <w:p w14:paraId="7C0AB6B2" w14:textId="386C5608" w:rsidR="009B7559" w:rsidRDefault="009B7559" w:rsidP="009B7559">
      <w:pPr>
        <w:widowControl/>
        <w:ind w:firstLine="420"/>
        <w:jc w:val="left"/>
        <w:rPr>
          <w:rFonts w:ascii="Times New Roman" w:eastAsia="SimSun" w:hAnsi="Times New Roman" w:cs="Times New Roman"/>
          <w:color w:val="1F497D"/>
          <w:kern w:val="0"/>
          <w:sz w:val="22"/>
        </w:rPr>
      </w:pPr>
      <w:r w:rsidRPr="009B7559">
        <w:rPr>
          <w:rFonts w:ascii="Times New Roman" w:eastAsia="SimSun" w:hAnsi="Times New Roman" w:cs="Times New Roman"/>
          <w:color w:val="1F497D"/>
          <w:kern w:val="0"/>
          <w:sz w:val="22"/>
        </w:rPr>
        <w:t>Thank you for your kind wishes! I really appreciate it. Wishing you all the best in finding the right candidate for the TA position and hope the course goes smoothly.</w:t>
      </w:r>
    </w:p>
    <w:p w14:paraId="27B5FB8A" w14:textId="77777777" w:rsidR="009B7559" w:rsidRPr="00646FA0" w:rsidRDefault="009B7559" w:rsidP="009B7559">
      <w:pPr>
        <w:widowControl/>
        <w:ind w:firstLine="420"/>
        <w:jc w:val="left"/>
        <w:rPr>
          <w:rFonts w:ascii="Times New Roman" w:eastAsia="SimSun" w:hAnsi="Times New Roman" w:cs="Times New Roman"/>
          <w:color w:val="1F497D"/>
          <w:kern w:val="0"/>
          <w:sz w:val="22"/>
        </w:rPr>
      </w:pPr>
    </w:p>
    <w:p w14:paraId="420FC3F9"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DE044A"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54B69A" w14:textId="77777777" w:rsidR="009B7559" w:rsidRDefault="009B7559" w:rsidP="00646FA0">
      <w:pPr>
        <w:widowControl/>
        <w:jc w:val="left"/>
        <w:rPr>
          <w:rFonts w:ascii="Times New Roman" w:eastAsia="SimSun" w:hAnsi="Times New Roman" w:cs="Times New Roman"/>
          <w:color w:val="1F497D"/>
          <w:kern w:val="0"/>
          <w:sz w:val="22"/>
        </w:rPr>
      </w:pPr>
    </w:p>
    <w:p w14:paraId="13E5FAE4" w14:textId="77777777" w:rsidR="009B7559" w:rsidRDefault="009B7559" w:rsidP="00646FA0">
      <w:pPr>
        <w:widowControl/>
        <w:jc w:val="left"/>
        <w:rPr>
          <w:rFonts w:ascii="Times New Roman" w:eastAsia="SimSun" w:hAnsi="Times New Roman" w:cs="Times New Roman"/>
          <w:color w:val="1F497D"/>
          <w:kern w:val="0"/>
          <w:sz w:val="22"/>
        </w:rPr>
      </w:pPr>
    </w:p>
    <w:p w14:paraId="693A85DF" w14:textId="7217BE21" w:rsidR="00646FA0" w:rsidRDefault="00646FA0" w:rsidP="00646FA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052EA2E4" w14:textId="77777777" w:rsidR="00646FA0" w:rsidRDefault="00646FA0" w:rsidP="00646FA0">
      <w:pPr>
        <w:widowControl/>
        <w:ind w:firstLine="420"/>
        <w:jc w:val="left"/>
        <w:rPr>
          <w:rFonts w:ascii="Times New Roman" w:eastAsia="SimSun" w:hAnsi="Times New Roman" w:cs="Times New Roman"/>
          <w:color w:val="1F497D"/>
          <w:kern w:val="0"/>
          <w:sz w:val="22"/>
        </w:rPr>
      </w:pPr>
    </w:p>
    <w:p w14:paraId="601C7753"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lastRenderedPageBreak/>
        <w:t>Thank you for providing the details of the TA position and for considering my application. The course and responsibilities sound very interesting.</w:t>
      </w:r>
    </w:p>
    <w:p w14:paraId="3F1AA5F6"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7C5D9D0A" w14:textId="4077947E"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However, since the TA job will be processed through the student helper system, I</w:t>
      </w:r>
      <w:r>
        <w:rPr>
          <w:rFonts w:ascii="Times New Roman" w:eastAsia="SimSun" w:hAnsi="Times New Roman" w:cs="Times New Roman"/>
          <w:color w:val="1F497D"/>
          <w:kern w:val="0"/>
          <w:sz w:val="22"/>
        </w:rPr>
        <w:t>’</w:t>
      </w:r>
      <w:r w:rsidRPr="00646FA0">
        <w:rPr>
          <w:rFonts w:ascii="Times New Roman" w:eastAsia="SimSun" w:hAnsi="Times New Roman" w:cs="Times New Roman"/>
          <w:color w:val="1F497D"/>
          <w:kern w:val="0"/>
          <w:sz w:val="22"/>
        </w:rPr>
        <w:t>m afraid I may not be available for this opportunity. Each student is limited to 100 hours for part-time work per year</w:t>
      </w:r>
      <w:r>
        <w:rPr>
          <w:rFonts w:ascii="Times New Roman" w:eastAsia="SimSun" w:hAnsi="Times New Roman" w:cs="Times New Roman" w:hint="eastAsia"/>
          <w:color w:val="1F497D"/>
          <w:kern w:val="0"/>
          <w:sz w:val="22"/>
        </w:rPr>
        <w:t xml:space="preserve"> due to university policy</w:t>
      </w:r>
      <w:r w:rsidRPr="00646FA0">
        <w:rPr>
          <w:rFonts w:ascii="Times New Roman" w:eastAsia="SimSun" w:hAnsi="Times New Roman" w:cs="Times New Roman"/>
          <w:color w:val="1F497D"/>
          <w:kern w:val="0"/>
          <w:sz w:val="22"/>
        </w:rPr>
        <w:t>, and I have already used up 80 hours of my quota this year.</w:t>
      </w:r>
    </w:p>
    <w:p w14:paraId="2E5E7E32"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7A1C1DDA"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I appreciate your understanding, and I hope there may be other opportunities in the future.</w:t>
      </w:r>
    </w:p>
    <w:p w14:paraId="23B21E4C"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1C19EAD9" w14:textId="77777777" w:rsidR="00646FA0" w:rsidRDefault="00646FA0" w:rsidP="00646FA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534551" w14:textId="77777777" w:rsidR="00646FA0" w:rsidRDefault="00646FA0" w:rsidP="00646FA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829C384" w14:textId="77777777" w:rsidR="00646FA0" w:rsidRDefault="00646FA0" w:rsidP="00B36D19">
      <w:pPr>
        <w:widowControl/>
        <w:jc w:val="left"/>
        <w:rPr>
          <w:rFonts w:ascii="Times New Roman" w:eastAsia="SimSun" w:hAnsi="Times New Roman" w:cs="Times New Roman"/>
          <w:color w:val="1F497D"/>
          <w:kern w:val="0"/>
          <w:sz w:val="22"/>
        </w:rPr>
      </w:pPr>
    </w:p>
    <w:p w14:paraId="35EF74F9" w14:textId="77777777" w:rsidR="00646FA0" w:rsidRDefault="00646FA0" w:rsidP="00B36D19">
      <w:pPr>
        <w:widowControl/>
        <w:jc w:val="left"/>
        <w:rPr>
          <w:rFonts w:ascii="Times New Roman" w:eastAsia="SimSun" w:hAnsi="Times New Roman" w:cs="Times New Roman"/>
          <w:color w:val="1F497D"/>
          <w:kern w:val="0"/>
          <w:sz w:val="22"/>
        </w:rPr>
      </w:pPr>
    </w:p>
    <w:p w14:paraId="3AF194CE" w14:textId="353E6683" w:rsidR="00B36D19" w:rsidRDefault="00B36D19" w:rsidP="00B36D1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60E66C57" w14:textId="77777777" w:rsidR="00B36D19" w:rsidRDefault="00B36D19" w:rsidP="00B36D19">
      <w:pPr>
        <w:widowControl/>
        <w:ind w:firstLine="420"/>
        <w:jc w:val="left"/>
        <w:rPr>
          <w:rFonts w:ascii="Times New Roman" w:eastAsia="SimSun" w:hAnsi="Times New Roman" w:cs="Times New Roman"/>
          <w:color w:val="1F497D"/>
          <w:kern w:val="0"/>
          <w:sz w:val="22"/>
        </w:rPr>
      </w:pPr>
    </w:p>
    <w:p w14:paraId="09238F25" w14:textId="13B77909"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 xml:space="preserve">I hope this email finds you well. I recently heard that you are recruiting TAs for web editing-related courses, and I am very interested in learning more about this opportunity. Could you kindly provide me with details on which course this is for and whether the TA position is part of the student helper system within the </w:t>
      </w:r>
      <w:r>
        <w:rPr>
          <w:rFonts w:ascii="Times New Roman" w:eastAsia="SimSun" w:hAnsi="Times New Roman" w:cs="Times New Roman" w:hint="eastAsia"/>
          <w:color w:val="1F497D"/>
          <w:kern w:val="0"/>
          <w:sz w:val="22"/>
        </w:rPr>
        <w:t>university</w:t>
      </w:r>
      <w:r w:rsidRPr="00B36D19">
        <w:rPr>
          <w:rFonts w:ascii="Times New Roman" w:eastAsia="SimSun" w:hAnsi="Times New Roman" w:cs="Times New Roman"/>
          <w:color w:val="1F497D"/>
          <w:kern w:val="0"/>
          <w:sz w:val="22"/>
        </w:rPr>
        <w:t>?</w:t>
      </w:r>
    </w:p>
    <w:p w14:paraId="0D4805C8"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343722B5" w14:textId="77777777"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Additionally, I would like to know the specific duties of the TA for this course, such as how frequently TAs need to correct homework or exams, and whether attendance in the classroom is required. I have some basic knowledge of web editing and am eager to assist.</w:t>
      </w:r>
    </w:p>
    <w:p w14:paraId="3D5A57F2"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423B504C" w14:textId="79A4AD55"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 xml:space="preserve">For your reference, I have attached my </w:t>
      </w:r>
      <w:r>
        <w:rPr>
          <w:rFonts w:ascii="Times New Roman" w:eastAsia="SimSun" w:hAnsi="Times New Roman" w:cs="Times New Roman" w:hint="eastAsia"/>
          <w:color w:val="1F497D"/>
          <w:kern w:val="0"/>
          <w:sz w:val="22"/>
        </w:rPr>
        <w:t>CV</w:t>
      </w:r>
      <w:r w:rsidRPr="00B36D19">
        <w:rPr>
          <w:rFonts w:ascii="Times New Roman" w:eastAsia="SimSun" w:hAnsi="Times New Roman" w:cs="Times New Roman"/>
          <w:color w:val="1F497D"/>
          <w:kern w:val="0"/>
          <w:sz w:val="22"/>
        </w:rPr>
        <w:t xml:space="preserve"> and included a link to my personal homepage: </w:t>
      </w:r>
      <w:hyperlink r:id="rId57" w:tgtFrame="_new" w:history="1">
        <w:r w:rsidRPr="00B36D19">
          <w:rPr>
            <w:rStyle w:val="ae"/>
            <w:rFonts w:ascii="Times New Roman" w:eastAsia="SimSun" w:hAnsi="Times New Roman" w:cs="Times New Roman"/>
            <w:kern w:val="0"/>
            <w:sz w:val="22"/>
          </w:rPr>
          <w:t>https://liuchao-jin.github.io/</w:t>
        </w:r>
      </w:hyperlink>
      <w:r w:rsidRPr="00B36D19">
        <w:rPr>
          <w:rFonts w:ascii="Times New Roman" w:eastAsia="SimSun" w:hAnsi="Times New Roman" w:cs="Times New Roman"/>
          <w:color w:val="1F497D"/>
          <w:kern w:val="0"/>
          <w:sz w:val="22"/>
        </w:rPr>
        <w:t>. I would appreciate it if you could let me know whether I am suitable for this role.</w:t>
      </w:r>
    </w:p>
    <w:p w14:paraId="0B481A79"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78844594"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Thank you very much for your time, and I look forward to your response.</w:t>
      </w:r>
    </w:p>
    <w:p w14:paraId="12F4FD8B" w14:textId="77777777" w:rsidR="00B36D19" w:rsidRPr="00AF1050" w:rsidRDefault="00B36D19" w:rsidP="00B36D19">
      <w:pPr>
        <w:widowControl/>
        <w:ind w:firstLine="420"/>
        <w:jc w:val="left"/>
        <w:rPr>
          <w:rFonts w:ascii="Times New Roman" w:eastAsia="SimSun" w:hAnsi="Times New Roman" w:cs="Times New Roman"/>
          <w:color w:val="1F497D"/>
          <w:kern w:val="0"/>
          <w:sz w:val="22"/>
        </w:rPr>
      </w:pPr>
    </w:p>
    <w:p w14:paraId="5BAF86C7" w14:textId="77777777" w:rsidR="00B36D19" w:rsidRDefault="00B36D19" w:rsidP="00B36D1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7D2637F" w14:textId="77777777" w:rsidR="00B36D19" w:rsidRDefault="00B36D19" w:rsidP="00B36D1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D3641C" w14:textId="77777777" w:rsidR="00B36D19" w:rsidRDefault="00B36D19" w:rsidP="00FE022E">
      <w:pPr>
        <w:widowControl/>
        <w:jc w:val="left"/>
        <w:rPr>
          <w:rFonts w:ascii="Times New Roman" w:eastAsia="SimSun" w:hAnsi="Times New Roman" w:cs="Times New Roman"/>
          <w:color w:val="1F497D"/>
          <w:kern w:val="0"/>
          <w:sz w:val="22"/>
        </w:rPr>
      </w:pPr>
    </w:p>
    <w:p w14:paraId="6A8993A2" w14:textId="77777777" w:rsidR="00B36D19" w:rsidRDefault="00B36D19" w:rsidP="00FE022E">
      <w:pPr>
        <w:widowControl/>
        <w:jc w:val="left"/>
        <w:rPr>
          <w:rFonts w:ascii="Times New Roman" w:eastAsia="SimSun" w:hAnsi="Times New Roman" w:cs="Times New Roman"/>
          <w:color w:val="1F497D"/>
          <w:kern w:val="0"/>
          <w:sz w:val="22"/>
        </w:rPr>
      </w:pPr>
    </w:p>
    <w:p w14:paraId="214F2D1C" w14:textId="5DB45765" w:rsidR="00FE022E" w:rsidRDefault="00FE022E" w:rsidP="00FE02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5825C3B" w14:textId="77777777" w:rsidR="00FE022E" w:rsidRDefault="00FE022E" w:rsidP="00FE022E">
      <w:pPr>
        <w:widowControl/>
        <w:ind w:firstLine="420"/>
        <w:jc w:val="left"/>
        <w:rPr>
          <w:rFonts w:ascii="Times New Roman" w:eastAsia="SimSun" w:hAnsi="Times New Roman" w:cs="Times New Roman"/>
          <w:color w:val="1F497D"/>
          <w:kern w:val="0"/>
          <w:sz w:val="22"/>
        </w:rPr>
      </w:pPr>
    </w:p>
    <w:p w14:paraId="0F833107" w14:textId="760D1966" w:rsidR="00FE022E" w:rsidRDefault="00FE022E" w:rsidP="00FE022E">
      <w:pPr>
        <w:widowControl/>
        <w:ind w:firstLine="420"/>
        <w:jc w:val="left"/>
        <w:rPr>
          <w:rFonts w:ascii="Times New Roman" w:eastAsia="SimSun" w:hAnsi="Times New Roman" w:cs="Times New Roman"/>
          <w:color w:val="1F497D"/>
          <w:kern w:val="0"/>
          <w:sz w:val="22"/>
        </w:rPr>
      </w:pPr>
      <w:r w:rsidRPr="00FE022E">
        <w:rPr>
          <w:rFonts w:ascii="Times New Roman" w:eastAsia="SimSun" w:hAnsi="Times New Roman" w:cs="Times New Roman"/>
          <w:color w:val="1F497D"/>
          <w:kern w:val="0"/>
          <w:sz w:val="22"/>
        </w:rPr>
        <w:t xml:space="preserve">Thank you so much for </w:t>
      </w:r>
      <w:r>
        <w:rPr>
          <w:rFonts w:ascii="Times New Roman" w:eastAsia="SimSun" w:hAnsi="Times New Roman" w:cs="Times New Roman" w:hint="eastAsia"/>
          <w:color w:val="1F497D"/>
          <w:kern w:val="0"/>
          <w:sz w:val="22"/>
        </w:rPr>
        <w:t xml:space="preserve">your </w:t>
      </w:r>
      <w:r>
        <w:rPr>
          <w:rFonts w:ascii="Times New Roman" w:eastAsia="SimSun" w:hAnsi="Times New Roman" w:cs="Times New Roman"/>
          <w:color w:val="1F497D"/>
          <w:kern w:val="0"/>
          <w:sz w:val="22"/>
        </w:rPr>
        <w:t>patient</w:t>
      </w:r>
      <w:r>
        <w:rPr>
          <w:rFonts w:ascii="Times New Roman" w:eastAsia="SimSun" w:hAnsi="Times New Roman" w:cs="Times New Roman" w:hint="eastAsia"/>
          <w:color w:val="1F497D"/>
          <w:kern w:val="0"/>
          <w:sz w:val="22"/>
        </w:rPr>
        <w:t xml:space="preserve"> help to </w:t>
      </w:r>
      <w:r w:rsidRPr="00FE022E">
        <w:rPr>
          <w:rFonts w:ascii="Times New Roman" w:eastAsia="SimSun" w:hAnsi="Times New Roman" w:cs="Times New Roman"/>
          <w:color w:val="1F497D"/>
          <w:kern w:val="0"/>
          <w:sz w:val="22"/>
        </w:rPr>
        <w:t xml:space="preserve">submit the </w:t>
      </w:r>
      <w:r>
        <w:rPr>
          <w:rFonts w:ascii="Times New Roman" w:eastAsia="SimSun" w:hAnsi="Times New Roman" w:cs="Times New Roman" w:hint="eastAsia"/>
          <w:color w:val="1F497D"/>
          <w:kern w:val="0"/>
          <w:sz w:val="22"/>
        </w:rPr>
        <w:t>abstract</w:t>
      </w:r>
      <w:r w:rsidRPr="00FE022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Looking forward to the results. </w:t>
      </w:r>
    </w:p>
    <w:p w14:paraId="1071F0A4" w14:textId="77777777" w:rsidR="00FE022E" w:rsidRPr="00AF1050" w:rsidRDefault="00FE022E" w:rsidP="00FE022E">
      <w:pPr>
        <w:widowControl/>
        <w:ind w:firstLine="420"/>
        <w:jc w:val="left"/>
        <w:rPr>
          <w:rFonts w:ascii="Times New Roman" w:eastAsia="SimSun" w:hAnsi="Times New Roman" w:cs="Times New Roman"/>
          <w:color w:val="1F497D"/>
          <w:kern w:val="0"/>
          <w:sz w:val="22"/>
        </w:rPr>
      </w:pPr>
    </w:p>
    <w:p w14:paraId="36FC9363" w14:textId="77777777" w:rsidR="00FE022E" w:rsidRDefault="00FE022E" w:rsidP="00FE02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AF1F80" w14:textId="77777777" w:rsidR="00FE022E" w:rsidRDefault="00FE022E" w:rsidP="00FE02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919C64" w14:textId="77777777" w:rsidR="00FE022E" w:rsidRDefault="00FE022E" w:rsidP="003B20A2">
      <w:pPr>
        <w:widowControl/>
        <w:jc w:val="left"/>
        <w:rPr>
          <w:rFonts w:ascii="Times New Roman" w:eastAsia="SimSun" w:hAnsi="Times New Roman" w:cs="Times New Roman"/>
          <w:color w:val="1F497D"/>
          <w:kern w:val="0"/>
          <w:sz w:val="22"/>
        </w:rPr>
      </w:pPr>
    </w:p>
    <w:p w14:paraId="0965CBFC" w14:textId="77777777" w:rsidR="00FE022E" w:rsidRDefault="00FE022E" w:rsidP="003B20A2">
      <w:pPr>
        <w:widowControl/>
        <w:jc w:val="left"/>
        <w:rPr>
          <w:rFonts w:ascii="Times New Roman" w:eastAsia="SimSun" w:hAnsi="Times New Roman" w:cs="Times New Roman"/>
          <w:color w:val="1F497D"/>
          <w:kern w:val="0"/>
          <w:sz w:val="22"/>
        </w:rPr>
      </w:pPr>
    </w:p>
    <w:p w14:paraId="6F41ADE8" w14:textId="0229671F" w:rsidR="003B20A2" w:rsidRPr="003B20A2" w:rsidRDefault="003B20A2" w:rsidP="003B20A2">
      <w:pPr>
        <w:widowControl/>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张</w:t>
      </w:r>
      <w:r>
        <w:rPr>
          <w:rFonts w:ascii="Times New Roman" w:eastAsia="SimSun" w:hAnsi="Times New Roman" w:cs="Times New Roman" w:hint="eastAsia"/>
          <w:color w:val="1F497D"/>
          <w:kern w:val="0"/>
          <w:sz w:val="22"/>
        </w:rPr>
        <w:t>老师</w:t>
      </w:r>
      <w:r w:rsidRPr="003B20A2">
        <w:rPr>
          <w:rFonts w:ascii="Times New Roman" w:eastAsia="SimSun" w:hAnsi="Times New Roman" w:cs="Times New Roman"/>
          <w:color w:val="1F497D"/>
          <w:kern w:val="0"/>
          <w:sz w:val="22"/>
        </w:rPr>
        <w:t>您好，</w:t>
      </w:r>
    </w:p>
    <w:p w14:paraId="45B996AA" w14:textId="77777777"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感谢您的提醒！现随邮件附上我的个人简历，请查收。如有其他需要补充的信息，请随时告知。</w:t>
      </w:r>
    </w:p>
    <w:p w14:paraId="7BD5DB7C" w14:textId="77777777"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期待学院和学校的进一步通知，也希望能顺利参会。</w:t>
      </w:r>
    </w:p>
    <w:p w14:paraId="56521B2F" w14:textId="16CC7184"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感谢您的工作，祝一切顺利！</w:t>
      </w:r>
    </w:p>
    <w:p w14:paraId="26E9ACB9" w14:textId="77777777" w:rsidR="003B20A2" w:rsidRPr="003B20A2" w:rsidRDefault="003B20A2" w:rsidP="003B20A2">
      <w:pPr>
        <w:widowControl/>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此致</w:t>
      </w:r>
      <w:r w:rsidRPr="003B20A2">
        <w:rPr>
          <w:rFonts w:ascii="Times New Roman" w:eastAsia="SimSun" w:hAnsi="Times New Roman" w:cs="Times New Roman"/>
          <w:color w:val="1F497D"/>
          <w:kern w:val="0"/>
          <w:sz w:val="22"/>
        </w:rPr>
        <w:br/>
      </w:r>
      <w:r w:rsidRPr="003B20A2">
        <w:rPr>
          <w:rFonts w:ascii="Times New Roman" w:eastAsia="SimSun" w:hAnsi="Times New Roman" w:cs="Times New Roman"/>
          <w:color w:val="1F497D"/>
          <w:kern w:val="0"/>
          <w:sz w:val="22"/>
        </w:rPr>
        <w:t>金刘超</w:t>
      </w:r>
    </w:p>
    <w:p w14:paraId="3DA9CBDF" w14:textId="77777777" w:rsidR="003B20A2" w:rsidRDefault="003B20A2" w:rsidP="00AF1050">
      <w:pPr>
        <w:widowControl/>
        <w:jc w:val="left"/>
        <w:rPr>
          <w:rFonts w:ascii="Times New Roman" w:eastAsia="SimSun" w:hAnsi="Times New Roman" w:cs="Times New Roman"/>
          <w:color w:val="1F497D"/>
          <w:kern w:val="0"/>
          <w:sz w:val="22"/>
        </w:rPr>
      </w:pPr>
    </w:p>
    <w:p w14:paraId="1271BD50" w14:textId="77777777" w:rsidR="003B20A2" w:rsidRDefault="003B20A2" w:rsidP="00AF1050">
      <w:pPr>
        <w:widowControl/>
        <w:jc w:val="left"/>
        <w:rPr>
          <w:rFonts w:ascii="Times New Roman" w:eastAsia="SimSun" w:hAnsi="Times New Roman" w:cs="Times New Roman"/>
          <w:color w:val="1F497D"/>
          <w:kern w:val="0"/>
          <w:sz w:val="22"/>
        </w:rPr>
      </w:pPr>
    </w:p>
    <w:p w14:paraId="603F5BBE" w14:textId="35FEFE62" w:rsidR="00AF1050" w:rsidRDefault="00AF1050" w:rsidP="00AF10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9AF7EA2" w14:textId="77777777" w:rsidR="00AF1050" w:rsidRDefault="00AF1050" w:rsidP="00AF1050">
      <w:pPr>
        <w:widowControl/>
        <w:ind w:firstLine="420"/>
        <w:jc w:val="left"/>
        <w:rPr>
          <w:rFonts w:ascii="Times New Roman" w:eastAsia="SimSun" w:hAnsi="Times New Roman" w:cs="Times New Roman"/>
          <w:color w:val="1F497D"/>
          <w:kern w:val="0"/>
          <w:sz w:val="22"/>
        </w:rPr>
      </w:pPr>
    </w:p>
    <w:p w14:paraId="5C97E5F3"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r w:rsidRPr="00AF1050">
        <w:rPr>
          <w:rFonts w:ascii="Times New Roman" w:eastAsia="SimSun" w:hAnsi="Times New Roman" w:cs="Times New Roman"/>
          <w:color w:val="1F497D"/>
          <w:kern w:val="0"/>
          <w:sz w:val="22"/>
        </w:rPr>
        <w:t>I am pleased to share some good news with you! My application for the 2024 National Natural Science Foundation of China (NSFC) – Basic Research Scheme for PhD Students has passed the internal selection and has been selected for formal submission to the NSFC.</w:t>
      </w:r>
    </w:p>
    <w:p w14:paraId="4A5D8FA4"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p>
    <w:p w14:paraId="025C63CB"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r w:rsidRPr="00AF1050">
        <w:rPr>
          <w:rFonts w:ascii="Times New Roman" w:eastAsia="SimSun" w:hAnsi="Times New Roman" w:cs="Times New Roman"/>
          <w:color w:val="1F497D"/>
          <w:kern w:val="0"/>
          <w:sz w:val="22"/>
        </w:rPr>
        <w:t>This success would not have been possible without your continuous support and guidance. I want to sincerely thank you for your help throughout the process.</w:t>
      </w:r>
    </w:p>
    <w:p w14:paraId="2D6D14BA"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p>
    <w:p w14:paraId="11CAD716" w14:textId="77777777" w:rsidR="00AF1050" w:rsidRDefault="00AF1050" w:rsidP="00AF10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DAA10E1" w14:textId="77777777" w:rsidR="00AF1050" w:rsidRDefault="00AF1050" w:rsidP="00AF10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A54C6B0" w14:textId="77777777" w:rsidR="00AF1050" w:rsidRDefault="00AF1050" w:rsidP="00A25C44">
      <w:pPr>
        <w:widowControl/>
        <w:jc w:val="left"/>
        <w:rPr>
          <w:rFonts w:ascii="Times New Roman" w:eastAsia="SimSun" w:hAnsi="Times New Roman" w:cs="Times New Roman"/>
          <w:color w:val="1F497D"/>
          <w:kern w:val="0"/>
          <w:sz w:val="22"/>
        </w:rPr>
      </w:pPr>
    </w:p>
    <w:p w14:paraId="1C46B94C" w14:textId="77777777" w:rsidR="00AF1050" w:rsidRDefault="00AF1050" w:rsidP="00A25C44">
      <w:pPr>
        <w:widowControl/>
        <w:jc w:val="left"/>
        <w:rPr>
          <w:rFonts w:ascii="Times New Roman" w:eastAsia="SimSun" w:hAnsi="Times New Roman" w:cs="Times New Roman"/>
          <w:color w:val="1F497D"/>
          <w:kern w:val="0"/>
          <w:sz w:val="22"/>
        </w:rPr>
      </w:pPr>
    </w:p>
    <w:p w14:paraId="5D852FCC" w14:textId="515746DF" w:rsidR="00A25C44" w:rsidRDefault="00A25C44" w:rsidP="00A25C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A25C44">
        <w:rPr>
          <w:rFonts w:ascii="Times New Roman" w:eastAsia="SimSun" w:hAnsi="Times New Roman" w:cs="Times New Roman"/>
          <w:color w:val="1F497D"/>
          <w:kern w:val="0"/>
          <w:sz w:val="22"/>
        </w:rPr>
        <w:t>Grants Team</w:t>
      </w:r>
      <w:r w:rsidRPr="00BF7393">
        <w:rPr>
          <w:rFonts w:ascii="Times New Roman" w:eastAsia="SimSun" w:hAnsi="Times New Roman" w:cs="Times New Roman"/>
          <w:color w:val="1F497D"/>
          <w:kern w:val="0"/>
          <w:sz w:val="22"/>
        </w:rPr>
        <w:t>,</w:t>
      </w:r>
    </w:p>
    <w:p w14:paraId="59879A5F" w14:textId="77777777" w:rsidR="00A25C44" w:rsidRDefault="00A25C44" w:rsidP="00A25C44">
      <w:pPr>
        <w:widowControl/>
        <w:ind w:firstLine="420"/>
        <w:jc w:val="left"/>
        <w:rPr>
          <w:rFonts w:ascii="Times New Roman" w:eastAsia="SimSun" w:hAnsi="Times New Roman" w:cs="Times New Roman"/>
          <w:color w:val="1F497D"/>
          <w:kern w:val="0"/>
          <w:sz w:val="22"/>
        </w:rPr>
      </w:pPr>
    </w:p>
    <w:p w14:paraId="53818A78" w14:textId="07632135"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Thank you for the notification and the opportunity to proceed with the formal submission to the NSFC. I would like to confirm my intention to proceed with the submission. Below is the required information for the NSFC ES account creation:</w:t>
      </w:r>
    </w:p>
    <w:p w14:paraId="2BA9F0FE" w14:textId="77777777" w:rsidR="00A25C44" w:rsidRPr="00A25C44" w:rsidRDefault="00A25C44" w:rsidP="00A25C44">
      <w:pPr>
        <w:pStyle w:val="af0"/>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Full name: Liuchao Jin (</w:t>
      </w:r>
      <w:r w:rsidRPr="00A25C44">
        <w:rPr>
          <w:rFonts w:ascii="Times New Roman" w:eastAsia="SimSun" w:hAnsi="Times New Roman" w:cs="Times New Roman"/>
          <w:color w:val="1F497D"/>
          <w:kern w:val="0"/>
          <w:sz w:val="22"/>
        </w:rPr>
        <w:t>金刘超</w:t>
      </w:r>
      <w:r w:rsidRPr="00A25C44">
        <w:rPr>
          <w:rFonts w:ascii="Times New Roman" w:eastAsia="SimSun" w:hAnsi="Times New Roman" w:cs="Times New Roman"/>
          <w:color w:val="1F497D"/>
          <w:kern w:val="0"/>
          <w:sz w:val="22"/>
        </w:rPr>
        <w:t>)</w:t>
      </w:r>
    </w:p>
    <w:p w14:paraId="318EFA1F" w14:textId="77777777" w:rsidR="00A25C44" w:rsidRPr="00A25C44" w:rsidRDefault="00A25C44" w:rsidP="00A25C44">
      <w:pPr>
        <w:pStyle w:val="af0"/>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Affiliating department: Department of Mechanical and Automation Engineering (</w:t>
      </w:r>
      <w:r w:rsidRPr="00A25C44">
        <w:rPr>
          <w:rFonts w:ascii="Times New Roman" w:eastAsia="SimSun" w:hAnsi="Times New Roman" w:cs="Times New Roman"/>
          <w:color w:val="1F497D"/>
          <w:kern w:val="0"/>
          <w:sz w:val="22"/>
        </w:rPr>
        <w:t>机械与自动化系</w:t>
      </w:r>
      <w:r w:rsidRPr="00A25C44">
        <w:rPr>
          <w:rFonts w:ascii="Times New Roman" w:eastAsia="SimSun" w:hAnsi="Times New Roman" w:cs="Times New Roman"/>
          <w:color w:val="1F497D"/>
          <w:kern w:val="0"/>
          <w:sz w:val="22"/>
        </w:rPr>
        <w:t>)</w:t>
      </w:r>
    </w:p>
    <w:p w14:paraId="551E336E" w14:textId="158EB9FF" w:rsidR="00A25C44" w:rsidRPr="00A25C44" w:rsidRDefault="00A25C44" w:rsidP="00A25C44">
      <w:pPr>
        <w:pStyle w:val="af0"/>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 xml:space="preserve">Email address: </w:t>
      </w:r>
      <w:hyperlink r:id="rId58" w:history="1">
        <w:r w:rsidRPr="00A25C44">
          <w:rPr>
            <w:rFonts w:ascii="Times New Roman" w:hAnsi="Times New Roman" w:cs="Times New Roman"/>
            <w:color w:val="1F497D"/>
          </w:rPr>
          <w:t>liuchao.jin@link.cuhk.edu.hk</w:t>
        </w:r>
      </w:hyperlink>
    </w:p>
    <w:p w14:paraId="1E2F493A" w14:textId="77777777" w:rsidR="00A25C44" w:rsidRPr="00A25C44" w:rsidRDefault="00A25C44" w:rsidP="00A25C44">
      <w:pPr>
        <w:pStyle w:val="af0"/>
        <w:widowControl/>
        <w:ind w:left="360"/>
        <w:jc w:val="left"/>
        <w:rPr>
          <w:rFonts w:ascii="Times New Roman" w:eastAsia="SimSun" w:hAnsi="Times New Roman" w:cs="Times New Roman"/>
          <w:color w:val="1F497D"/>
          <w:kern w:val="0"/>
          <w:sz w:val="22"/>
        </w:rPr>
      </w:pPr>
    </w:p>
    <w:p w14:paraId="02A7D756"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I will work on preparing the required documents and ensure that they are submitted by the specified deadlines.</w:t>
      </w:r>
    </w:p>
    <w:p w14:paraId="7BFC9F95"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p>
    <w:p w14:paraId="55DAA123" w14:textId="02B84A02" w:rsid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A25C44">
        <w:rPr>
          <w:rFonts w:ascii="Times New Roman" w:eastAsia="SimSun" w:hAnsi="Times New Roman" w:cs="Times New Roman"/>
          <w:color w:val="1F497D"/>
          <w:kern w:val="0"/>
          <w:sz w:val="22"/>
        </w:rPr>
        <w:t>. Should you need any further information, please feel free to let me know.</w:t>
      </w:r>
    </w:p>
    <w:p w14:paraId="2A210BAE" w14:textId="77777777" w:rsidR="00A25C44" w:rsidRPr="008748CC" w:rsidRDefault="00A25C44" w:rsidP="00A25C44">
      <w:pPr>
        <w:widowControl/>
        <w:ind w:firstLine="420"/>
        <w:jc w:val="left"/>
        <w:rPr>
          <w:rFonts w:ascii="Times New Roman" w:eastAsia="SimSun" w:hAnsi="Times New Roman" w:cs="Times New Roman"/>
          <w:color w:val="1F497D"/>
          <w:kern w:val="0"/>
          <w:sz w:val="22"/>
        </w:rPr>
      </w:pPr>
    </w:p>
    <w:p w14:paraId="3F6497BA"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11D9683"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0161C1D" w14:textId="77777777" w:rsidR="00A25C44" w:rsidRDefault="00A25C44" w:rsidP="00A25C44">
      <w:pPr>
        <w:widowControl/>
        <w:jc w:val="left"/>
        <w:rPr>
          <w:rFonts w:ascii="Times New Roman" w:eastAsia="SimSun" w:hAnsi="Times New Roman" w:cs="Times New Roman"/>
          <w:color w:val="1F497D"/>
          <w:kern w:val="0"/>
          <w:sz w:val="22"/>
        </w:rPr>
      </w:pPr>
    </w:p>
    <w:p w14:paraId="3985CFE4" w14:textId="77777777" w:rsidR="00A25C44" w:rsidRDefault="00A25C44" w:rsidP="00A25C44">
      <w:pPr>
        <w:widowControl/>
        <w:jc w:val="left"/>
        <w:rPr>
          <w:rFonts w:ascii="Times New Roman" w:eastAsia="SimSun" w:hAnsi="Times New Roman" w:cs="Times New Roman"/>
          <w:color w:val="1F497D"/>
          <w:kern w:val="0"/>
          <w:sz w:val="22"/>
        </w:rPr>
      </w:pPr>
    </w:p>
    <w:p w14:paraId="79CB15D7" w14:textId="1B41772E" w:rsidR="00A25C44" w:rsidRDefault="00A25C44" w:rsidP="00A25C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F11E571" w14:textId="77777777" w:rsidR="00A25C44" w:rsidRDefault="00A25C44" w:rsidP="00A25C44">
      <w:pPr>
        <w:widowControl/>
        <w:ind w:firstLine="420"/>
        <w:jc w:val="left"/>
        <w:rPr>
          <w:rFonts w:ascii="Times New Roman" w:eastAsia="SimSun" w:hAnsi="Times New Roman" w:cs="Times New Roman"/>
          <w:color w:val="1F497D"/>
          <w:kern w:val="0"/>
          <w:sz w:val="22"/>
        </w:rPr>
      </w:pPr>
    </w:p>
    <w:p w14:paraId="390C35AC"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Thank you very much for the invitation. I will join the lunch tomorrow at the CCC Staff Canteen after the seminar.</w:t>
      </w:r>
    </w:p>
    <w:p w14:paraId="2473E36C"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p>
    <w:p w14:paraId="3DCA6122" w14:textId="0CE87B35" w:rsid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Looking forward to it!</w:t>
      </w:r>
    </w:p>
    <w:p w14:paraId="76524DF9" w14:textId="77777777" w:rsidR="00A25C44" w:rsidRPr="008748CC" w:rsidRDefault="00A25C44" w:rsidP="00A25C44">
      <w:pPr>
        <w:widowControl/>
        <w:ind w:firstLine="420"/>
        <w:jc w:val="left"/>
        <w:rPr>
          <w:rFonts w:ascii="Times New Roman" w:eastAsia="SimSun" w:hAnsi="Times New Roman" w:cs="Times New Roman"/>
          <w:color w:val="1F497D"/>
          <w:kern w:val="0"/>
          <w:sz w:val="22"/>
        </w:rPr>
      </w:pPr>
    </w:p>
    <w:p w14:paraId="17FD3CD5"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1364EF"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CE312E" w14:textId="77777777" w:rsidR="00A25C44" w:rsidRDefault="00A25C44" w:rsidP="0088425E">
      <w:pPr>
        <w:widowControl/>
        <w:jc w:val="left"/>
        <w:rPr>
          <w:rFonts w:ascii="Times New Roman" w:eastAsia="SimSun" w:hAnsi="Times New Roman" w:cs="Times New Roman"/>
          <w:color w:val="1F497D"/>
          <w:kern w:val="0"/>
          <w:sz w:val="22"/>
        </w:rPr>
      </w:pPr>
    </w:p>
    <w:p w14:paraId="2F2356F1" w14:textId="77777777" w:rsidR="00A25C44" w:rsidRDefault="00A25C44" w:rsidP="0088425E">
      <w:pPr>
        <w:widowControl/>
        <w:jc w:val="left"/>
        <w:rPr>
          <w:rFonts w:ascii="Times New Roman" w:eastAsia="SimSun" w:hAnsi="Times New Roman" w:cs="Times New Roman"/>
          <w:color w:val="1F497D"/>
          <w:kern w:val="0"/>
          <w:sz w:val="22"/>
        </w:rPr>
      </w:pPr>
    </w:p>
    <w:p w14:paraId="1F0833D3" w14:textId="2A4188A1" w:rsidR="0088425E" w:rsidRDefault="0088425E" w:rsidP="0088425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8B8E01A" w14:textId="77777777" w:rsidR="0088425E" w:rsidRDefault="0088425E" w:rsidP="0088425E">
      <w:pPr>
        <w:widowControl/>
        <w:ind w:firstLine="420"/>
        <w:jc w:val="left"/>
        <w:rPr>
          <w:rFonts w:ascii="Times New Roman" w:eastAsia="SimSun" w:hAnsi="Times New Roman" w:cs="Times New Roman"/>
          <w:color w:val="1F497D"/>
          <w:kern w:val="0"/>
          <w:sz w:val="22"/>
        </w:rPr>
      </w:pPr>
    </w:p>
    <w:p w14:paraId="6D0B031C" w14:textId="6BE16324" w:rsidR="0088425E" w:rsidRPr="0088425E" w:rsidRDefault="0088425E" w:rsidP="0088425E">
      <w:pPr>
        <w:widowControl/>
        <w:ind w:firstLine="420"/>
        <w:jc w:val="left"/>
        <w:rPr>
          <w:rFonts w:ascii="Times New Roman" w:eastAsia="SimSun" w:hAnsi="Times New Roman" w:cs="Times New Roman"/>
          <w:color w:val="1F497D"/>
          <w:kern w:val="0"/>
          <w:sz w:val="22"/>
        </w:rPr>
      </w:pPr>
      <w:r w:rsidRPr="0088425E">
        <w:rPr>
          <w:rFonts w:ascii="Times New Roman" w:eastAsia="SimSun" w:hAnsi="Times New Roman" w:cs="Times New Roman"/>
          <w:color w:val="1F497D"/>
          <w:kern w:val="0"/>
          <w:sz w:val="22"/>
        </w:rPr>
        <w:t xml:space="preserve">Your guidance and support throughout the process have been invaluable, and I truly appreciate the time and effort you dedicated to this </w:t>
      </w:r>
      <w:r>
        <w:rPr>
          <w:rFonts w:ascii="Times New Roman" w:eastAsia="SimSun" w:hAnsi="Times New Roman" w:cs="Times New Roman" w:hint="eastAsia"/>
          <w:color w:val="1F497D"/>
          <w:kern w:val="0"/>
          <w:sz w:val="22"/>
        </w:rPr>
        <w:t>process</w:t>
      </w:r>
      <w:r w:rsidRPr="0088425E">
        <w:rPr>
          <w:rFonts w:ascii="Times New Roman" w:eastAsia="SimSun" w:hAnsi="Times New Roman" w:cs="Times New Roman"/>
          <w:color w:val="1F497D"/>
          <w:kern w:val="0"/>
          <w:sz w:val="22"/>
        </w:rPr>
        <w:t>.</w:t>
      </w:r>
    </w:p>
    <w:p w14:paraId="198EAF67" w14:textId="77777777" w:rsidR="0088425E" w:rsidRPr="008748CC" w:rsidRDefault="0088425E" w:rsidP="0088425E">
      <w:pPr>
        <w:widowControl/>
        <w:ind w:firstLine="420"/>
        <w:jc w:val="left"/>
        <w:rPr>
          <w:rFonts w:ascii="Times New Roman" w:eastAsia="SimSun" w:hAnsi="Times New Roman" w:cs="Times New Roman"/>
          <w:color w:val="1F497D"/>
          <w:kern w:val="0"/>
          <w:sz w:val="22"/>
        </w:rPr>
      </w:pPr>
    </w:p>
    <w:p w14:paraId="3567C923" w14:textId="77777777" w:rsidR="0088425E" w:rsidRDefault="0088425E" w:rsidP="0088425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9C171C" w14:textId="77777777" w:rsidR="0088425E" w:rsidRDefault="0088425E" w:rsidP="0088425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FDBD5A" w14:textId="77777777" w:rsidR="0088425E" w:rsidRDefault="0088425E" w:rsidP="008265E7">
      <w:pPr>
        <w:widowControl/>
        <w:jc w:val="left"/>
        <w:rPr>
          <w:rFonts w:ascii="Times New Roman" w:eastAsia="SimSun" w:hAnsi="Times New Roman" w:cs="Times New Roman"/>
          <w:color w:val="1F497D"/>
          <w:kern w:val="0"/>
          <w:sz w:val="22"/>
        </w:rPr>
      </w:pPr>
    </w:p>
    <w:p w14:paraId="01EDE8CA" w14:textId="77777777" w:rsidR="0088425E" w:rsidRDefault="0088425E" w:rsidP="008265E7">
      <w:pPr>
        <w:widowControl/>
        <w:jc w:val="left"/>
        <w:rPr>
          <w:rFonts w:ascii="Times New Roman" w:eastAsia="SimSun" w:hAnsi="Times New Roman" w:cs="Times New Roman"/>
          <w:color w:val="1F497D"/>
          <w:kern w:val="0"/>
          <w:sz w:val="22"/>
        </w:rPr>
      </w:pPr>
    </w:p>
    <w:p w14:paraId="49D45A6C" w14:textId="6A560AEC" w:rsidR="008265E7" w:rsidRPr="004A7B89"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729DB96C" w14:textId="77777777" w:rsidR="008265E7" w:rsidRDefault="008265E7" w:rsidP="008265E7">
      <w:pPr>
        <w:widowControl/>
        <w:ind w:firstLine="420"/>
        <w:jc w:val="left"/>
        <w:rPr>
          <w:rFonts w:ascii="Times New Roman" w:eastAsia="SimSun" w:hAnsi="Times New Roman" w:cs="Times New Roman"/>
          <w:color w:val="1F497D"/>
          <w:kern w:val="0"/>
          <w:sz w:val="22"/>
        </w:rPr>
      </w:pPr>
    </w:p>
    <w:p w14:paraId="535323B9"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感谢您的回复。我已将系统中要求的信息以及我的简历附件发送给您，具体如下：</w:t>
      </w:r>
    </w:p>
    <w:p w14:paraId="378E4926"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p>
    <w:p w14:paraId="6899019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信息：</w:t>
      </w:r>
    </w:p>
    <w:p w14:paraId="50DE959B"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姓名：金刘超</w:t>
      </w:r>
    </w:p>
    <w:p w14:paraId="061E4B6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性别：男</w:t>
      </w:r>
    </w:p>
    <w:p w14:paraId="533F7E11"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出生年月：</w:t>
      </w:r>
      <w:r w:rsidRPr="008265E7">
        <w:rPr>
          <w:rFonts w:ascii="Times New Roman" w:eastAsia="SimSun" w:hAnsi="Times New Roman" w:cs="Times New Roman"/>
          <w:color w:val="1F497D"/>
          <w:kern w:val="0"/>
          <w:sz w:val="22"/>
        </w:rPr>
        <w:t>1999-11-20</w:t>
      </w:r>
    </w:p>
    <w:p w14:paraId="45D42F3D"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身份证</w:t>
      </w:r>
      <w:r w:rsidRPr="008265E7">
        <w:rPr>
          <w:rFonts w:ascii="Times New Roman" w:eastAsia="SimSun" w:hAnsi="Times New Roman" w:cs="Times New Roman"/>
          <w:color w:val="1F497D"/>
          <w:kern w:val="0"/>
          <w:sz w:val="22"/>
        </w:rPr>
        <w:t>/</w:t>
      </w:r>
      <w:r w:rsidRPr="008265E7">
        <w:rPr>
          <w:rFonts w:ascii="Times New Roman" w:eastAsia="SimSun" w:hAnsi="Times New Roman" w:cs="Times New Roman"/>
          <w:color w:val="1F497D"/>
          <w:kern w:val="0"/>
          <w:sz w:val="22"/>
        </w:rPr>
        <w:t>护照号：</w:t>
      </w:r>
      <w:r w:rsidRPr="008265E7">
        <w:rPr>
          <w:rFonts w:ascii="Times New Roman" w:eastAsia="SimSun" w:hAnsi="Times New Roman" w:cs="Times New Roman"/>
          <w:color w:val="1F497D"/>
          <w:kern w:val="0"/>
          <w:sz w:val="22"/>
        </w:rPr>
        <w:t>330681199911205436</w:t>
      </w:r>
    </w:p>
    <w:p w14:paraId="78250190"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参加的分论坛：前沿交叉科学研究中心</w:t>
      </w:r>
    </w:p>
    <w:p w14:paraId="3EB9D950"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参会方式：线下</w:t>
      </w:r>
    </w:p>
    <w:p w14:paraId="7AD2B06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邮件地址：</w:t>
      </w:r>
      <w:r w:rsidRPr="008265E7">
        <w:rPr>
          <w:rFonts w:ascii="Times New Roman" w:eastAsia="SimSun" w:hAnsi="Times New Roman" w:cs="Times New Roman"/>
          <w:color w:val="1F497D"/>
          <w:kern w:val="0"/>
          <w:sz w:val="22"/>
        </w:rPr>
        <w:t>liuchao.iin@link.cuhk.edu.hk</w:t>
      </w:r>
    </w:p>
    <w:p w14:paraId="7FC606D4"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微信号：</w:t>
      </w:r>
      <w:r w:rsidRPr="008265E7">
        <w:rPr>
          <w:rFonts w:ascii="Times New Roman" w:eastAsia="SimSun" w:hAnsi="Times New Roman" w:cs="Times New Roman"/>
          <w:color w:val="1F497D"/>
          <w:kern w:val="0"/>
          <w:sz w:val="22"/>
        </w:rPr>
        <w:t>Liuchao_Jin</w:t>
      </w:r>
    </w:p>
    <w:p w14:paraId="6B00E1D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博士毕业学校：香港中文大学</w:t>
      </w:r>
    </w:p>
    <w:p w14:paraId="1BE49B19"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毕业时间：</w:t>
      </w:r>
      <w:r w:rsidRPr="008265E7">
        <w:rPr>
          <w:rFonts w:ascii="Times New Roman" w:eastAsia="SimSun" w:hAnsi="Times New Roman" w:cs="Times New Roman"/>
          <w:color w:val="1F497D"/>
          <w:kern w:val="0"/>
          <w:sz w:val="22"/>
        </w:rPr>
        <w:t>2025</w:t>
      </w:r>
      <w:r w:rsidRPr="008265E7">
        <w:rPr>
          <w:rFonts w:ascii="Times New Roman" w:eastAsia="SimSun" w:hAnsi="Times New Roman" w:cs="Times New Roman"/>
          <w:color w:val="1F497D"/>
          <w:kern w:val="0"/>
          <w:sz w:val="22"/>
        </w:rPr>
        <w:t>年</w:t>
      </w:r>
      <w:r w:rsidRPr="008265E7">
        <w:rPr>
          <w:rFonts w:ascii="Times New Roman" w:eastAsia="SimSun" w:hAnsi="Times New Roman" w:cs="Times New Roman"/>
          <w:color w:val="1F497D"/>
          <w:kern w:val="0"/>
          <w:sz w:val="22"/>
        </w:rPr>
        <w:t>7</w:t>
      </w:r>
      <w:r w:rsidRPr="008265E7">
        <w:rPr>
          <w:rFonts w:ascii="Times New Roman" w:eastAsia="SimSun" w:hAnsi="Times New Roman" w:cs="Times New Roman"/>
          <w:color w:val="1F497D"/>
          <w:kern w:val="0"/>
          <w:sz w:val="22"/>
        </w:rPr>
        <w:t>月</w:t>
      </w:r>
    </w:p>
    <w:p w14:paraId="2C1EC52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工作单位：南方科技大学、深圳大学</w:t>
      </w:r>
    </w:p>
    <w:p w14:paraId="337E566A"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岗位</w:t>
      </w:r>
      <w:r w:rsidRPr="008265E7">
        <w:rPr>
          <w:rFonts w:ascii="Times New Roman" w:eastAsia="SimSun" w:hAnsi="Times New Roman" w:cs="Times New Roman"/>
          <w:color w:val="1F497D"/>
          <w:kern w:val="0"/>
          <w:sz w:val="22"/>
        </w:rPr>
        <w:t>/</w:t>
      </w:r>
      <w:r w:rsidRPr="008265E7">
        <w:rPr>
          <w:rFonts w:ascii="Times New Roman" w:eastAsia="SimSun" w:hAnsi="Times New Roman" w:cs="Times New Roman"/>
          <w:color w:val="1F497D"/>
          <w:kern w:val="0"/>
          <w:sz w:val="22"/>
        </w:rPr>
        <w:t>职务：访问学者</w:t>
      </w:r>
    </w:p>
    <w:p w14:paraId="10C5F3E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研究方向：</w:t>
      </w:r>
      <w:r w:rsidRPr="008265E7">
        <w:rPr>
          <w:rFonts w:ascii="Times New Roman" w:eastAsia="SimSun" w:hAnsi="Times New Roman" w:cs="Times New Roman"/>
          <w:color w:val="1F497D"/>
          <w:kern w:val="0"/>
          <w:sz w:val="22"/>
        </w:rPr>
        <w:t>4D</w:t>
      </w:r>
      <w:r w:rsidRPr="008265E7">
        <w:rPr>
          <w:rFonts w:ascii="Times New Roman" w:eastAsia="SimSun" w:hAnsi="Times New Roman" w:cs="Times New Roman"/>
          <w:color w:val="1F497D"/>
          <w:kern w:val="0"/>
          <w:sz w:val="22"/>
        </w:rPr>
        <w:t>打印、数字材料、智能材料与结构</w:t>
      </w:r>
    </w:p>
    <w:p w14:paraId="152AC521"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报告题目：基于机器学习的数字材料逆向设计</w:t>
      </w:r>
    </w:p>
    <w:p w14:paraId="24D93F2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主要科研工作介绍：我的主要科研工作集中在通过机器学习和计算方法设计和分析数字材料，应用于材料科学、增材制造和软体机器人领域。我采用逆向设计方法优化分层结构的应变场和模量可调性，整合了有限元分析、数字光处理、多材料设计等技术。最近的工作包括利用机器学习推动</w:t>
      </w:r>
      <w:r w:rsidRPr="008265E7">
        <w:rPr>
          <w:rFonts w:ascii="Times New Roman" w:eastAsia="SimSun" w:hAnsi="Times New Roman" w:cs="Times New Roman"/>
          <w:color w:val="1F497D"/>
          <w:kern w:val="0"/>
          <w:sz w:val="22"/>
        </w:rPr>
        <w:t>4D</w:t>
      </w:r>
      <w:r w:rsidRPr="008265E7">
        <w:rPr>
          <w:rFonts w:ascii="Times New Roman" w:eastAsia="SimSun" w:hAnsi="Times New Roman" w:cs="Times New Roman"/>
          <w:color w:val="1F497D"/>
          <w:kern w:val="0"/>
          <w:sz w:val="22"/>
        </w:rPr>
        <w:t>打印技术的发展，以及开发能量高效材料的优化框架。</w:t>
      </w:r>
    </w:p>
    <w:p w14:paraId="3D58B5E7"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p>
    <w:p w14:paraId="4B6C2C17" w14:textId="0F4726A1" w:rsid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再次感谢您的帮助，期待技术中心能帮我解决这个上传问题。</w:t>
      </w:r>
    </w:p>
    <w:p w14:paraId="47F1A606" w14:textId="77777777" w:rsidR="008265E7" w:rsidRPr="004A7B89" w:rsidRDefault="008265E7" w:rsidP="008265E7">
      <w:pPr>
        <w:widowControl/>
        <w:ind w:firstLine="420"/>
        <w:jc w:val="left"/>
        <w:rPr>
          <w:rFonts w:ascii="Times New Roman" w:eastAsia="SimSun" w:hAnsi="Times New Roman" w:cs="Times New Roman"/>
          <w:color w:val="1F497D"/>
          <w:kern w:val="0"/>
          <w:sz w:val="22"/>
        </w:rPr>
      </w:pPr>
    </w:p>
    <w:p w14:paraId="0FE459A8" w14:textId="77777777" w:rsidR="008265E7" w:rsidRPr="004A7B89"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465039B4" w14:textId="77777777" w:rsidR="008265E7"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0427C8F9" w14:textId="77777777" w:rsidR="008265E7" w:rsidRDefault="008265E7" w:rsidP="00783F58">
      <w:pPr>
        <w:widowControl/>
        <w:jc w:val="left"/>
        <w:rPr>
          <w:rFonts w:ascii="Times New Roman" w:eastAsia="SimSun" w:hAnsi="Times New Roman" w:cs="Times New Roman"/>
          <w:color w:val="1F497D"/>
          <w:kern w:val="0"/>
          <w:sz w:val="22"/>
        </w:rPr>
      </w:pPr>
    </w:p>
    <w:p w14:paraId="442490D0" w14:textId="77777777" w:rsidR="008265E7" w:rsidRDefault="008265E7" w:rsidP="00783F58">
      <w:pPr>
        <w:widowControl/>
        <w:jc w:val="left"/>
        <w:rPr>
          <w:rFonts w:ascii="Times New Roman" w:eastAsia="SimSun" w:hAnsi="Times New Roman" w:cs="Times New Roman"/>
          <w:color w:val="1F497D"/>
          <w:kern w:val="0"/>
          <w:sz w:val="22"/>
        </w:rPr>
      </w:pPr>
    </w:p>
    <w:p w14:paraId="22ED1FD4" w14:textId="0555B59A" w:rsidR="00783F58" w:rsidRPr="004A7B89"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6A5425A8" w14:textId="77777777" w:rsidR="00783F58" w:rsidRDefault="00783F58" w:rsidP="00783F58">
      <w:pPr>
        <w:widowControl/>
        <w:ind w:firstLine="420"/>
        <w:jc w:val="left"/>
        <w:rPr>
          <w:rFonts w:ascii="Times New Roman" w:eastAsia="SimSun" w:hAnsi="Times New Roman" w:cs="Times New Roman"/>
          <w:color w:val="1F497D"/>
          <w:kern w:val="0"/>
          <w:sz w:val="22"/>
        </w:rPr>
      </w:pPr>
    </w:p>
    <w:p w14:paraId="7C2C7D5B" w14:textId="77777777" w:rsidR="00783F58" w:rsidRPr="00783F58" w:rsidRDefault="00783F58" w:rsidP="00783F58">
      <w:pPr>
        <w:widowControl/>
        <w:ind w:firstLine="420"/>
        <w:jc w:val="left"/>
        <w:rPr>
          <w:rFonts w:ascii="Times New Roman" w:eastAsia="SimSun" w:hAnsi="Times New Roman" w:cs="Times New Roman"/>
          <w:color w:val="1F497D"/>
          <w:kern w:val="0"/>
          <w:sz w:val="22"/>
        </w:rPr>
      </w:pPr>
      <w:r w:rsidRPr="00783F58">
        <w:rPr>
          <w:rFonts w:ascii="Times New Roman" w:eastAsia="SimSun" w:hAnsi="Times New Roman" w:cs="Times New Roman"/>
          <w:color w:val="1F497D"/>
          <w:kern w:val="0"/>
          <w:sz w:val="22"/>
        </w:rPr>
        <w:t>感谢您的建议。我已经尝试使用我电脑上的</w:t>
      </w:r>
      <w:r w:rsidRPr="00783F58">
        <w:rPr>
          <w:rFonts w:ascii="Times New Roman" w:eastAsia="SimSun" w:hAnsi="Times New Roman" w:cs="Times New Roman"/>
          <w:color w:val="1F497D"/>
          <w:kern w:val="0"/>
          <w:sz w:val="22"/>
        </w:rPr>
        <w:t>Chrome</w:t>
      </w:r>
      <w:r w:rsidRPr="00783F58">
        <w:rPr>
          <w:rFonts w:ascii="Times New Roman" w:eastAsia="SimSun" w:hAnsi="Times New Roman" w:cs="Times New Roman"/>
          <w:color w:val="1F497D"/>
          <w:kern w:val="0"/>
          <w:sz w:val="22"/>
        </w:rPr>
        <w:t>和</w:t>
      </w:r>
      <w:r w:rsidRPr="00783F58">
        <w:rPr>
          <w:rFonts w:ascii="Times New Roman" w:eastAsia="SimSun" w:hAnsi="Times New Roman" w:cs="Times New Roman"/>
          <w:color w:val="1F497D"/>
          <w:kern w:val="0"/>
          <w:sz w:val="22"/>
        </w:rPr>
        <w:t>Edge</w:t>
      </w:r>
      <w:r w:rsidRPr="00783F58">
        <w:rPr>
          <w:rFonts w:ascii="Times New Roman" w:eastAsia="SimSun" w:hAnsi="Times New Roman" w:cs="Times New Roman"/>
          <w:color w:val="1F497D"/>
          <w:kern w:val="0"/>
          <w:sz w:val="22"/>
        </w:rPr>
        <w:t>浏览器，但在上传简历时，依然卡在</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请稍等</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的提示，文件始终无法上传。而且不上传简历的话，无法更新其他信息，因为每次点击提交时，系统都会弹出</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请上传简历</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的提示框。这也是为什么我之前没有完成提交申请。</w:t>
      </w:r>
    </w:p>
    <w:p w14:paraId="51D2116E" w14:textId="77777777" w:rsidR="00783F58" w:rsidRPr="00783F58" w:rsidRDefault="00783F58" w:rsidP="00783F58">
      <w:pPr>
        <w:widowControl/>
        <w:ind w:firstLine="420"/>
        <w:jc w:val="left"/>
        <w:rPr>
          <w:rFonts w:ascii="Times New Roman" w:eastAsia="SimSun" w:hAnsi="Times New Roman" w:cs="Times New Roman"/>
          <w:color w:val="1F497D"/>
          <w:kern w:val="0"/>
          <w:sz w:val="22"/>
        </w:rPr>
      </w:pPr>
    </w:p>
    <w:p w14:paraId="604EE041" w14:textId="02F38F18" w:rsidR="00783F58" w:rsidRDefault="00783F58" w:rsidP="00783F58">
      <w:pPr>
        <w:widowControl/>
        <w:ind w:firstLine="420"/>
        <w:jc w:val="left"/>
        <w:rPr>
          <w:rFonts w:ascii="Times New Roman" w:eastAsia="SimSun" w:hAnsi="Times New Roman" w:cs="Times New Roman"/>
          <w:color w:val="1F497D"/>
          <w:kern w:val="0"/>
          <w:sz w:val="22"/>
        </w:rPr>
      </w:pPr>
      <w:r w:rsidRPr="00783F58">
        <w:rPr>
          <w:rFonts w:ascii="Times New Roman" w:eastAsia="SimSun" w:hAnsi="Times New Roman" w:cs="Times New Roman"/>
          <w:color w:val="1F497D"/>
          <w:kern w:val="0"/>
          <w:sz w:val="22"/>
        </w:rPr>
        <w:t>请问我可以将表格中要求的信息直接发送给您吗？再次感谢您的帮助！</w:t>
      </w:r>
    </w:p>
    <w:p w14:paraId="2BA66EE7" w14:textId="77777777" w:rsidR="00783F58" w:rsidRPr="004A7B89" w:rsidRDefault="00783F58" w:rsidP="00783F58">
      <w:pPr>
        <w:widowControl/>
        <w:ind w:firstLine="420"/>
        <w:jc w:val="left"/>
        <w:rPr>
          <w:rFonts w:ascii="Times New Roman" w:eastAsia="SimSun" w:hAnsi="Times New Roman" w:cs="Times New Roman"/>
          <w:color w:val="1F497D"/>
          <w:kern w:val="0"/>
          <w:sz w:val="22"/>
        </w:rPr>
      </w:pPr>
    </w:p>
    <w:p w14:paraId="36E64093" w14:textId="77777777" w:rsidR="00783F58" w:rsidRPr="004A7B89"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3A48193A" w14:textId="77777777" w:rsidR="00783F58"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7486BB2E" w14:textId="77777777" w:rsidR="00783F58" w:rsidRDefault="00783F58" w:rsidP="004A7B89">
      <w:pPr>
        <w:widowControl/>
        <w:jc w:val="left"/>
        <w:rPr>
          <w:rFonts w:ascii="Times New Roman" w:eastAsia="SimSun" w:hAnsi="Times New Roman" w:cs="Times New Roman"/>
          <w:color w:val="1F497D"/>
          <w:kern w:val="0"/>
          <w:sz w:val="22"/>
        </w:rPr>
      </w:pPr>
    </w:p>
    <w:p w14:paraId="607B455B" w14:textId="77777777" w:rsidR="00783F58" w:rsidRDefault="00783F58" w:rsidP="004A7B89">
      <w:pPr>
        <w:widowControl/>
        <w:jc w:val="left"/>
        <w:rPr>
          <w:rFonts w:ascii="Times New Roman" w:eastAsia="SimSun" w:hAnsi="Times New Roman" w:cs="Times New Roman"/>
          <w:color w:val="1F497D"/>
          <w:kern w:val="0"/>
          <w:sz w:val="22"/>
        </w:rPr>
      </w:pPr>
    </w:p>
    <w:p w14:paraId="658D4796" w14:textId="6FC7D675" w:rsidR="004A7B89" w:rsidRDefault="004A7B89" w:rsidP="004A7B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42B16">
        <w:rPr>
          <w:rFonts w:ascii="Times New Roman" w:eastAsia="SimSun" w:hAnsi="Times New Roman" w:cs="Times New Roman"/>
          <w:color w:val="1F497D"/>
          <w:kern w:val="0"/>
          <w:sz w:val="22"/>
        </w:rPr>
        <w:t>Ms. Chung</w:t>
      </w:r>
      <w:r w:rsidRPr="00BF7393">
        <w:rPr>
          <w:rFonts w:ascii="Times New Roman" w:eastAsia="SimSun" w:hAnsi="Times New Roman" w:cs="Times New Roman"/>
          <w:color w:val="1F497D"/>
          <w:kern w:val="0"/>
          <w:sz w:val="22"/>
        </w:rPr>
        <w:t>,</w:t>
      </w:r>
    </w:p>
    <w:p w14:paraId="78003834" w14:textId="77777777" w:rsidR="004A7B89" w:rsidRDefault="004A7B89" w:rsidP="004A7B89">
      <w:pPr>
        <w:widowControl/>
        <w:ind w:firstLine="420"/>
        <w:jc w:val="left"/>
        <w:rPr>
          <w:rFonts w:ascii="Times New Roman" w:eastAsia="SimSun" w:hAnsi="Times New Roman" w:cs="Times New Roman"/>
          <w:color w:val="1F497D"/>
          <w:kern w:val="0"/>
          <w:sz w:val="22"/>
        </w:rPr>
      </w:pPr>
    </w:p>
    <w:p w14:paraId="2FEB473B" w14:textId="239E2C53"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Thank you for your clarification and for bringing this to my attention. I appreciate your help.</w:t>
      </w:r>
    </w:p>
    <w:p w14:paraId="701866D7"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p>
    <w:p w14:paraId="3EBEB612" w14:textId="77777777" w:rsidR="004A7B89" w:rsidRDefault="004A7B89" w:rsidP="004A7B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55BA0F0" w14:textId="77777777" w:rsidR="004A7B89" w:rsidRDefault="004A7B89" w:rsidP="004A7B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813833" w14:textId="77777777" w:rsidR="004A7B89" w:rsidRDefault="004A7B89" w:rsidP="004A7B89">
      <w:pPr>
        <w:widowControl/>
        <w:jc w:val="left"/>
        <w:rPr>
          <w:rFonts w:ascii="Times New Roman" w:eastAsia="SimSun" w:hAnsi="Times New Roman" w:cs="Times New Roman"/>
          <w:color w:val="1F497D"/>
          <w:kern w:val="0"/>
          <w:sz w:val="22"/>
        </w:rPr>
      </w:pPr>
    </w:p>
    <w:p w14:paraId="41D733CA" w14:textId="77777777" w:rsidR="004A7B89" w:rsidRDefault="004A7B89" w:rsidP="004A7B89">
      <w:pPr>
        <w:widowControl/>
        <w:jc w:val="left"/>
        <w:rPr>
          <w:rFonts w:ascii="Times New Roman" w:eastAsia="SimSun" w:hAnsi="Times New Roman" w:cs="Times New Roman"/>
          <w:color w:val="1F497D"/>
          <w:kern w:val="0"/>
          <w:sz w:val="22"/>
        </w:rPr>
      </w:pPr>
    </w:p>
    <w:p w14:paraId="7D9C0589" w14:textId="77777777" w:rsidR="004A7B89" w:rsidRDefault="004A7B89" w:rsidP="004A7B89">
      <w:pPr>
        <w:widowControl/>
        <w:jc w:val="left"/>
        <w:rPr>
          <w:rFonts w:ascii="Times New Roman" w:eastAsia="SimSun" w:hAnsi="Times New Roman" w:cs="Times New Roman"/>
          <w:color w:val="1F497D"/>
          <w:kern w:val="0"/>
          <w:sz w:val="22"/>
        </w:rPr>
      </w:pPr>
    </w:p>
    <w:p w14:paraId="01C266AC" w14:textId="77EA967C" w:rsidR="004A7B89" w:rsidRP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19E9948D" w14:textId="77777777" w:rsidR="004A7B89" w:rsidRPr="004A7B89" w:rsidRDefault="004A7B89" w:rsidP="004A7B89">
      <w:pPr>
        <w:widowControl/>
        <w:jc w:val="left"/>
        <w:rPr>
          <w:rFonts w:ascii="Times New Roman" w:eastAsia="SimSun" w:hAnsi="Times New Roman" w:cs="Times New Roman"/>
          <w:color w:val="1F497D"/>
          <w:kern w:val="0"/>
          <w:sz w:val="22"/>
        </w:rPr>
      </w:pPr>
    </w:p>
    <w:p w14:paraId="30F4A451"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感谢您的提醒！在我最开始申请时，就遇到了上传简历的问题，现在这个问题仍然存在。每次点击上传简历后，按钮一直显示</w:t>
      </w:r>
      <w:r w:rsidRPr="004A7B89">
        <w:rPr>
          <w:rFonts w:ascii="Times New Roman" w:eastAsia="SimSun" w:hAnsi="Times New Roman" w:cs="Times New Roman"/>
          <w:color w:val="1F497D"/>
          <w:kern w:val="0"/>
          <w:sz w:val="22"/>
        </w:rPr>
        <w:t>“</w:t>
      </w:r>
      <w:r w:rsidRPr="004A7B89">
        <w:rPr>
          <w:rFonts w:ascii="Times New Roman" w:eastAsia="SimSun" w:hAnsi="Times New Roman" w:cs="Times New Roman"/>
          <w:color w:val="1F497D"/>
          <w:kern w:val="0"/>
          <w:sz w:val="22"/>
        </w:rPr>
        <w:t>请稍等</w:t>
      </w:r>
      <w:r w:rsidRPr="004A7B89">
        <w:rPr>
          <w:rFonts w:ascii="Times New Roman" w:eastAsia="SimSun" w:hAnsi="Times New Roman" w:cs="Times New Roman"/>
          <w:color w:val="1F497D"/>
          <w:kern w:val="0"/>
          <w:sz w:val="22"/>
        </w:rPr>
        <w:t>”</w:t>
      </w:r>
      <w:r w:rsidRPr="004A7B89">
        <w:rPr>
          <w:rFonts w:ascii="Times New Roman" w:eastAsia="SimSun" w:hAnsi="Times New Roman" w:cs="Times New Roman"/>
          <w:color w:val="1F497D"/>
          <w:kern w:val="0"/>
          <w:sz w:val="22"/>
        </w:rPr>
        <w:t>，但文件未成功上传。我的简历文件很小，只有</w:t>
      </w:r>
      <w:r w:rsidRPr="004A7B89">
        <w:rPr>
          <w:rFonts w:ascii="Times New Roman" w:eastAsia="SimSun" w:hAnsi="Times New Roman" w:cs="Times New Roman"/>
          <w:color w:val="1F497D"/>
          <w:kern w:val="0"/>
          <w:sz w:val="22"/>
        </w:rPr>
        <w:t>3MB</w:t>
      </w:r>
      <w:r w:rsidRPr="004A7B89">
        <w:rPr>
          <w:rFonts w:ascii="Times New Roman" w:eastAsia="SimSun" w:hAnsi="Times New Roman" w:cs="Times New Roman"/>
          <w:color w:val="1F497D"/>
          <w:kern w:val="0"/>
          <w:sz w:val="22"/>
        </w:rPr>
        <w:t>，不清楚具体原因是什么。</w:t>
      </w:r>
    </w:p>
    <w:p w14:paraId="34507FA8" w14:textId="77777777" w:rsidR="004A7B89" w:rsidRPr="004A7B89" w:rsidRDefault="004A7B89" w:rsidP="004A7B89">
      <w:pPr>
        <w:widowControl/>
        <w:jc w:val="left"/>
        <w:rPr>
          <w:rFonts w:ascii="Times New Roman" w:eastAsia="SimSun" w:hAnsi="Times New Roman" w:cs="Times New Roman"/>
          <w:color w:val="1F497D"/>
          <w:kern w:val="0"/>
          <w:sz w:val="22"/>
        </w:rPr>
      </w:pPr>
    </w:p>
    <w:p w14:paraId="0F3E2DC5"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我已将问题的截图附在这封邮件中，恳请您帮忙查看解决，非常感谢！</w:t>
      </w:r>
    </w:p>
    <w:p w14:paraId="5F6E9AF5" w14:textId="77777777" w:rsidR="004A7B89" w:rsidRPr="004A7B89" w:rsidRDefault="004A7B89" w:rsidP="004A7B89">
      <w:pPr>
        <w:widowControl/>
        <w:jc w:val="left"/>
        <w:rPr>
          <w:rFonts w:ascii="Times New Roman" w:eastAsia="SimSun" w:hAnsi="Times New Roman" w:cs="Times New Roman"/>
          <w:color w:val="1F497D"/>
          <w:kern w:val="0"/>
          <w:sz w:val="22"/>
        </w:rPr>
      </w:pPr>
    </w:p>
    <w:p w14:paraId="313B9248" w14:textId="77777777" w:rsidR="004A7B89" w:rsidRP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3522B885" w14:textId="55678F80" w:rsid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743F01CA" w14:textId="77777777" w:rsidR="004A7B89" w:rsidRDefault="004A7B89" w:rsidP="00942B16">
      <w:pPr>
        <w:widowControl/>
        <w:jc w:val="left"/>
        <w:rPr>
          <w:rFonts w:ascii="Times New Roman" w:eastAsia="SimSun" w:hAnsi="Times New Roman" w:cs="Times New Roman"/>
          <w:color w:val="1F497D"/>
          <w:kern w:val="0"/>
          <w:sz w:val="22"/>
        </w:rPr>
      </w:pPr>
    </w:p>
    <w:p w14:paraId="0C669323" w14:textId="100D95F8" w:rsidR="00942B16" w:rsidRDefault="00942B16" w:rsidP="00942B1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42B16">
        <w:rPr>
          <w:rFonts w:ascii="Times New Roman" w:eastAsia="SimSun" w:hAnsi="Times New Roman" w:cs="Times New Roman"/>
          <w:color w:val="1F497D"/>
          <w:kern w:val="0"/>
          <w:sz w:val="22"/>
        </w:rPr>
        <w:t>Ms. Chung</w:t>
      </w:r>
      <w:r w:rsidRPr="00BF7393">
        <w:rPr>
          <w:rFonts w:ascii="Times New Roman" w:eastAsia="SimSun" w:hAnsi="Times New Roman" w:cs="Times New Roman"/>
          <w:color w:val="1F497D"/>
          <w:kern w:val="0"/>
          <w:sz w:val="22"/>
        </w:rPr>
        <w:t>,</w:t>
      </w:r>
    </w:p>
    <w:p w14:paraId="56274E1A" w14:textId="77777777" w:rsidR="00942B16" w:rsidRDefault="00942B16" w:rsidP="00942B16">
      <w:pPr>
        <w:widowControl/>
        <w:ind w:firstLine="420"/>
        <w:jc w:val="left"/>
        <w:rPr>
          <w:rFonts w:ascii="Times New Roman" w:eastAsia="SimSun" w:hAnsi="Times New Roman" w:cs="Times New Roman"/>
          <w:color w:val="1F497D"/>
          <w:kern w:val="0"/>
          <w:sz w:val="22"/>
        </w:rPr>
      </w:pPr>
    </w:p>
    <w:p w14:paraId="3CEC119D"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lastRenderedPageBreak/>
        <w:t>I hope this message finds you well. I am writing to clarify two points regarding the Sir Edward Youde Memorial Fellowships for Postgraduate Research Students (2024/25).</w:t>
      </w:r>
    </w:p>
    <w:p w14:paraId="476C8987"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p>
    <w:p w14:paraId="29E4E38D" w14:textId="77777777" w:rsidR="00942B16" w:rsidRPr="00193F98" w:rsidRDefault="00942B16" w:rsidP="00942B16">
      <w:pPr>
        <w:pStyle w:val="af0"/>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Eligibility Regarding Residency: As of 1 September 2024, I </w:t>
      </w:r>
      <w:r>
        <w:rPr>
          <w:rFonts w:ascii="Times New Roman" w:eastAsia="SimSun" w:hAnsi="Times New Roman" w:cs="Times New Roman" w:hint="eastAsia"/>
          <w:color w:val="1F497D"/>
          <w:kern w:val="0"/>
          <w:sz w:val="22"/>
        </w:rPr>
        <w:t xml:space="preserve">was in the </w:t>
      </w:r>
      <w:r w:rsidRPr="00193F98">
        <w:rPr>
          <w:rFonts w:ascii="Times New Roman" w:eastAsia="SimSun" w:hAnsi="Times New Roman" w:cs="Times New Roman" w:hint="eastAsia"/>
          <w:b/>
          <w:bCs/>
          <w:color w:val="1F497D"/>
          <w:kern w:val="0"/>
          <w:sz w:val="22"/>
        </w:rPr>
        <w:t>third</w:t>
      </w:r>
      <w:r w:rsidRPr="00193F98">
        <w:rPr>
          <w:rFonts w:ascii="Times New Roman" w:eastAsia="SimSun" w:hAnsi="Times New Roman" w:cs="Times New Roman"/>
          <w:b/>
          <w:bCs/>
          <w:color w:val="1F497D"/>
          <w:kern w:val="0"/>
          <w:sz w:val="22"/>
        </w:rPr>
        <w:t xml:space="preserve"> year</w:t>
      </w:r>
      <w:r w:rsidRPr="00193F98">
        <w:rPr>
          <w:rFonts w:ascii="Times New Roman" w:eastAsia="SimSun" w:hAnsi="Times New Roman" w:cs="Times New Roman"/>
          <w:color w:val="1F497D"/>
          <w:kern w:val="0"/>
          <w:sz w:val="22"/>
        </w:rPr>
        <w:t xml:space="preserve"> of residency in Hong Kong</w:t>
      </w:r>
      <w:r>
        <w:rPr>
          <w:rFonts w:ascii="Times New Roman" w:eastAsia="SimSun" w:hAnsi="Times New Roman" w:cs="Times New Roman" w:hint="eastAsia"/>
          <w:color w:val="1F497D"/>
          <w:kern w:val="0"/>
          <w:sz w:val="22"/>
        </w:rPr>
        <w:t xml:space="preserve"> (not completed three year)</w:t>
      </w:r>
      <w:r w:rsidRPr="00193F98">
        <w:rPr>
          <w:rFonts w:ascii="Times New Roman" w:eastAsia="SimSun" w:hAnsi="Times New Roman" w:cs="Times New Roman"/>
          <w:color w:val="1F497D"/>
          <w:kern w:val="0"/>
          <w:sz w:val="22"/>
        </w:rPr>
        <w:t>. Could you confirm if this satisfies the residency requirement mentioned in the fellowship guidelines?</w:t>
      </w:r>
    </w:p>
    <w:p w14:paraId="4CFA5417" w14:textId="77777777" w:rsidR="00942B16" w:rsidRPr="00193F98" w:rsidRDefault="00942B16" w:rsidP="00942B16">
      <w:pPr>
        <w:pStyle w:val="af0"/>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Discrepancy in Registration Date Requirement: In the attached file Information_Note_A_-_SEYM_Local_Fellowships_2024-25, it states that candidates should be registered for a doctoral degree on or after 1 July </w:t>
      </w:r>
      <w:r w:rsidRPr="00193F98">
        <w:rPr>
          <w:rFonts w:ascii="Times New Roman" w:eastAsia="SimSun" w:hAnsi="Times New Roman" w:cs="Times New Roman"/>
          <w:b/>
          <w:bCs/>
          <w:color w:val="1F497D"/>
          <w:kern w:val="0"/>
          <w:sz w:val="22"/>
        </w:rPr>
        <w:t>2022</w:t>
      </w:r>
      <w:r w:rsidRPr="00193F98">
        <w:rPr>
          <w:rFonts w:ascii="Times New Roman" w:eastAsia="SimSun" w:hAnsi="Times New Roman" w:cs="Times New Roman"/>
          <w:color w:val="1F497D"/>
          <w:kern w:val="0"/>
          <w:sz w:val="22"/>
        </w:rPr>
        <w:t xml:space="preserve">. However, in the email announcement, the registration date is listed as 1 July </w:t>
      </w:r>
      <w:r w:rsidRPr="00193F98">
        <w:rPr>
          <w:rFonts w:ascii="Times New Roman" w:eastAsia="SimSun" w:hAnsi="Times New Roman" w:cs="Times New Roman"/>
          <w:b/>
          <w:bCs/>
          <w:color w:val="1F497D"/>
          <w:kern w:val="0"/>
          <w:sz w:val="22"/>
        </w:rPr>
        <w:t>2023</w:t>
      </w:r>
      <w:r w:rsidRPr="00193F98">
        <w:rPr>
          <w:rFonts w:ascii="Times New Roman" w:eastAsia="SimSun" w:hAnsi="Times New Roman" w:cs="Times New Roman"/>
          <w:color w:val="1F497D"/>
          <w:kern w:val="0"/>
          <w:sz w:val="22"/>
        </w:rPr>
        <w:t>. Could you kindly confirm which date is correct for eligibility?</w:t>
      </w:r>
    </w:p>
    <w:p w14:paraId="3A78D537"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p>
    <w:p w14:paraId="4898772C" w14:textId="77777777" w:rsidR="00942B16" w:rsidRDefault="00942B16" w:rsidP="00942B16">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93F98">
        <w:rPr>
          <w:rFonts w:ascii="Times New Roman" w:eastAsia="SimSun" w:hAnsi="Times New Roman" w:cs="Times New Roman"/>
          <w:color w:val="1F497D"/>
          <w:kern w:val="0"/>
          <w:sz w:val="22"/>
        </w:rPr>
        <w:t>, and I look forward to your response.</w:t>
      </w:r>
    </w:p>
    <w:p w14:paraId="1C20A4CF" w14:textId="77777777" w:rsidR="00942B16" w:rsidRPr="008748CC" w:rsidRDefault="00942B16" w:rsidP="00942B16">
      <w:pPr>
        <w:widowControl/>
        <w:ind w:firstLine="420"/>
        <w:jc w:val="left"/>
        <w:rPr>
          <w:rFonts w:ascii="Times New Roman" w:eastAsia="SimSun" w:hAnsi="Times New Roman" w:cs="Times New Roman"/>
          <w:color w:val="1F497D"/>
          <w:kern w:val="0"/>
          <w:sz w:val="22"/>
        </w:rPr>
      </w:pPr>
    </w:p>
    <w:p w14:paraId="2B5F5A2A" w14:textId="77777777" w:rsidR="00942B16" w:rsidRDefault="00942B16" w:rsidP="00942B1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412C33F" w14:textId="77777777" w:rsidR="00942B16" w:rsidRDefault="00942B16" w:rsidP="00942B1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AC5B48" w14:textId="77777777" w:rsidR="00942B16" w:rsidRDefault="00942B16" w:rsidP="00853261">
      <w:pPr>
        <w:widowControl/>
        <w:jc w:val="left"/>
        <w:rPr>
          <w:rFonts w:ascii="Times New Roman" w:eastAsia="SimSun" w:hAnsi="Times New Roman" w:cs="Times New Roman"/>
          <w:color w:val="1F497D"/>
          <w:kern w:val="0"/>
          <w:sz w:val="22"/>
        </w:rPr>
      </w:pPr>
    </w:p>
    <w:p w14:paraId="405B5F5F" w14:textId="77777777" w:rsidR="00942B16" w:rsidRDefault="00942B16" w:rsidP="00853261">
      <w:pPr>
        <w:widowControl/>
        <w:jc w:val="left"/>
        <w:rPr>
          <w:rFonts w:ascii="Times New Roman" w:eastAsia="SimSun" w:hAnsi="Times New Roman" w:cs="Times New Roman"/>
          <w:color w:val="1F497D"/>
          <w:kern w:val="0"/>
          <w:sz w:val="22"/>
        </w:rPr>
      </w:pPr>
    </w:p>
    <w:p w14:paraId="2FBACAA1" w14:textId="0436AB6E" w:rsidR="00853261" w:rsidRDefault="00853261" w:rsidP="0085326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53261">
        <w:rPr>
          <w:rFonts w:ascii="Times New Roman" w:eastAsia="SimSun" w:hAnsi="Times New Roman" w:cs="Times New Roman"/>
          <w:color w:val="1F497D"/>
          <w:kern w:val="0"/>
          <w:sz w:val="22"/>
        </w:rPr>
        <w:t>Autumn</w:t>
      </w:r>
      <w:r>
        <w:rPr>
          <w:rFonts w:ascii="Times New Roman" w:eastAsia="SimSun" w:hAnsi="Times New Roman" w:cs="Times New Roman" w:hint="eastAsia"/>
          <w:color w:val="1F497D"/>
          <w:kern w:val="0"/>
          <w:sz w:val="22"/>
        </w:rPr>
        <w:t xml:space="preserve"> and </w:t>
      </w:r>
      <w:r w:rsidRPr="00853261">
        <w:rPr>
          <w:rFonts w:ascii="Times New Roman" w:eastAsia="SimSun" w:hAnsi="Times New Roman" w:cs="Times New Roman"/>
          <w:color w:val="1F497D"/>
          <w:kern w:val="0"/>
          <w:sz w:val="22"/>
        </w:rPr>
        <w:t>Ella</w:t>
      </w:r>
      <w:r w:rsidRPr="00BF7393">
        <w:rPr>
          <w:rFonts w:ascii="Times New Roman" w:eastAsia="SimSun" w:hAnsi="Times New Roman" w:cs="Times New Roman"/>
          <w:color w:val="1F497D"/>
          <w:kern w:val="0"/>
          <w:sz w:val="22"/>
        </w:rPr>
        <w:t>,</w:t>
      </w:r>
    </w:p>
    <w:p w14:paraId="2BFC4FAA" w14:textId="77777777" w:rsidR="00853261" w:rsidRDefault="00853261" w:rsidP="00853261">
      <w:pPr>
        <w:widowControl/>
        <w:ind w:firstLine="420"/>
        <w:jc w:val="left"/>
        <w:rPr>
          <w:rFonts w:ascii="Times New Roman" w:eastAsia="SimSun" w:hAnsi="Times New Roman" w:cs="Times New Roman"/>
          <w:color w:val="1F497D"/>
          <w:kern w:val="0"/>
          <w:sz w:val="22"/>
        </w:rPr>
      </w:pPr>
    </w:p>
    <w:p w14:paraId="2FB40EE7" w14:textId="07101A64" w:rsidR="00853261" w:rsidRPr="00853261" w:rsidRDefault="00853261" w:rsidP="00853261">
      <w:pPr>
        <w:widowControl/>
        <w:ind w:firstLine="420"/>
        <w:jc w:val="left"/>
        <w:rPr>
          <w:rFonts w:ascii="Times New Roman" w:eastAsia="SimSun" w:hAnsi="Times New Roman" w:cs="Times New Roman"/>
          <w:color w:val="1F497D"/>
          <w:kern w:val="0"/>
          <w:sz w:val="22"/>
        </w:rPr>
      </w:pPr>
      <w:r w:rsidRPr="00853261">
        <w:rPr>
          <w:rFonts w:ascii="Times New Roman" w:eastAsia="SimSun" w:hAnsi="Times New Roman" w:cs="Times New Roman"/>
          <w:color w:val="1F497D"/>
          <w:kern w:val="0"/>
          <w:sz w:val="22"/>
        </w:rPr>
        <w:t xml:space="preserve">Thank you very much for your clarification and for providing detailed guidance on the submission workflow. Your explanation has been extremely helpful, and I truly appreciate your </w:t>
      </w:r>
      <w:r>
        <w:rPr>
          <w:rFonts w:ascii="Times New Roman" w:eastAsia="SimSun" w:hAnsi="Times New Roman" w:cs="Times New Roman" w:hint="eastAsia"/>
          <w:color w:val="1F497D"/>
          <w:kern w:val="0"/>
          <w:sz w:val="22"/>
        </w:rPr>
        <w:t xml:space="preserve">help </w:t>
      </w:r>
      <w:r w:rsidRPr="00853261">
        <w:rPr>
          <w:rFonts w:ascii="Times New Roman" w:eastAsia="SimSun" w:hAnsi="Times New Roman" w:cs="Times New Roman"/>
          <w:color w:val="1F497D"/>
          <w:kern w:val="0"/>
          <w:sz w:val="22"/>
        </w:rPr>
        <w:t>in resolving the confusion.</w:t>
      </w:r>
    </w:p>
    <w:p w14:paraId="29AC8E0F" w14:textId="77777777" w:rsidR="00853261" w:rsidRPr="00853261" w:rsidRDefault="00853261" w:rsidP="00853261">
      <w:pPr>
        <w:widowControl/>
        <w:ind w:firstLine="420"/>
        <w:jc w:val="left"/>
        <w:rPr>
          <w:rFonts w:ascii="Times New Roman" w:eastAsia="SimSun" w:hAnsi="Times New Roman" w:cs="Times New Roman"/>
          <w:color w:val="1F497D"/>
          <w:kern w:val="0"/>
          <w:sz w:val="22"/>
        </w:rPr>
      </w:pPr>
    </w:p>
    <w:p w14:paraId="3360F395" w14:textId="77777777" w:rsidR="00853261" w:rsidRDefault="00853261" w:rsidP="0085326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6D7259" w14:textId="77777777" w:rsidR="00853261" w:rsidRDefault="00853261" w:rsidP="0085326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505568" w14:textId="77777777" w:rsidR="00853261" w:rsidRDefault="00853261" w:rsidP="00404CB8">
      <w:pPr>
        <w:widowControl/>
        <w:jc w:val="left"/>
        <w:rPr>
          <w:rFonts w:ascii="Times New Roman" w:eastAsia="SimSun" w:hAnsi="Times New Roman" w:cs="Times New Roman"/>
          <w:color w:val="1F497D"/>
          <w:kern w:val="0"/>
          <w:sz w:val="22"/>
        </w:rPr>
      </w:pPr>
    </w:p>
    <w:p w14:paraId="550B5B4F" w14:textId="77777777" w:rsidR="00853261" w:rsidRDefault="00853261" w:rsidP="00404CB8">
      <w:pPr>
        <w:widowControl/>
        <w:jc w:val="left"/>
        <w:rPr>
          <w:rFonts w:ascii="Times New Roman" w:eastAsia="SimSun" w:hAnsi="Times New Roman" w:cs="Times New Roman"/>
          <w:color w:val="1F497D"/>
          <w:kern w:val="0"/>
          <w:sz w:val="22"/>
        </w:rPr>
      </w:pPr>
    </w:p>
    <w:p w14:paraId="50E28B49" w14:textId="35E95FC2" w:rsidR="00404CB8" w:rsidRDefault="00404CB8" w:rsidP="00404CB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E064C35" w14:textId="77777777" w:rsidR="00404CB8" w:rsidRDefault="00404CB8" w:rsidP="00404CB8">
      <w:pPr>
        <w:widowControl/>
        <w:ind w:firstLine="420"/>
        <w:jc w:val="left"/>
        <w:rPr>
          <w:rFonts w:ascii="Times New Roman" w:eastAsia="SimSun" w:hAnsi="Times New Roman" w:cs="Times New Roman"/>
          <w:color w:val="1F497D"/>
          <w:kern w:val="0"/>
          <w:sz w:val="22"/>
        </w:rPr>
      </w:pPr>
    </w:p>
    <w:p w14:paraId="4A54CA23" w14:textId="64840A59" w:rsidR="00404CB8" w:rsidRPr="00404CB8" w:rsidRDefault="00404CB8" w:rsidP="00404CB8">
      <w:pPr>
        <w:widowControl/>
        <w:ind w:firstLine="420"/>
        <w:jc w:val="left"/>
        <w:rPr>
          <w:rFonts w:ascii="Times New Roman" w:eastAsia="SimSun" w:hAnsi="Times New Roman" w:cs="Times New Roman"/>
          <w:color w:val="1F497D"/>
          <w:kern w:val="0"/>
          <w:sz w:val="22"/>
        </w:rPr>
      </w:pPr>
      <w:r w:rsidRPr="00404CB8">
        <w:rPr>
          <w:rFonts w:ascii="Times New Roman" w:eastAsia="SimSun" w:hAnsi="Times New Roman" w:cs="Times New Roman"/>
          <w:color w:val="1F497D"/>
          <w:kern w:val="0"/>
          <w:sz w:val="22"/>
        </w:rPr>
        <w:t xml:space="preserve">Thank you very much for your good wishes regarding my NSFC application. </w:t>
      </w:r>
      <w:r>
        <w:rPr>
          <w:rFonts w:ascii="Times New Roman" w:eastAsia="SimSun" w:hAnsi="Times New Roman" w:cs="Times New Roman" w:hint="eastAsia"/>
          <w:color w:val="1F497D"/>
          <w:kern w:val="0"/>
          <w:sz w:val="22"/>
        </w:rPr>
        <w:t>I</w:t>
      </w:r>
      <w:r w:rsidRPr="00404CB8">
        <w:rPr>
          <w:rFonts w:ascii="Times New Roman" w:eastAsia="SimSun" w:hAnsi="Times New Roman" w:cs="Times New Roman"/>
          <w:color w:val="1F497D"/>
          <w:kern w:val="0"/>
          <w:sz w:val="22"/>
        </w:rPr>
        <w:t xml:space="preserve"> would be more than happy to assist with any proposal you decide to </w:t>
      </w:r>
      <w:r>
        <w:rPr>
          <w:rFonts w:ascii="Times New Roman" w:eastAsia="SimSun" w:hAnsi="Times New Roman" w:cs="Times New Roman" w:hint="eastAsia"/>
          <w:color w:val="1F497D"/>
          <w:kern w:val="0"/>
          <w:sz w:val="22"/>
        </w:rPr>
        <w:t>apply</w:t>
      </w:r>
      <w:r w:rsidRPr="00404CB8">
        <w:rPr>
          <w:rFonts w:ascii="Times New Roman" w:eastAsia="SimSun" w:hAnsi="Times New Roman" w:cs="Times New Roman"/>
          <w:color w:val="1F497D"/>
          <w:kern w:val="0"/>
          <w:sz w:val="22"/>
        </w:rPr>
        <w:t>.</w:t>
      </w:r>
    </w:p>
    <w:p w14:paraId="31DB7250" w14:textId="77777777" w:rsidR="00404CB8" w:rsidRPr="00404CB8" w:rsidRDefault="00404CB8" w:rsidP="00404CB8">
      <w:pPr>
        <w:widowControl/>
        <w:ind w:firstLine="420"/>
        <w:jc w:val="left"/>
        <w:rPr>
          <w:rFonts w:ascii="Times New Roman" w:eastAsia="SimSun" w:hAnsi="Times New Roman" w:cs="Times New Roman"/>
          <w:color w:val="1F497D"/>
          <w:kern w:val="0"/>
          <w:sz w:val="22"/>
        </w:rPr>
      </w:pPr>
    </w:p>
    <w:p w14:paraId="7304C9F3" w14:textId="3FFC0FCC" w:rsidR="00404CB8" w:rsidRDefault="00404CB8" w:rsidP="00404CB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n addition</w:t>
      </w:r>
      <w:r w:rsidRPr="00404CB8">
        <w:rPr>
          <w:rFonts w:ascii="Times New Roman" w:eastAsia="SimSun" w:hAnsi="Times New Roman" w:cs="Times New Roman"/>
          <w:color w:val="1F497D"/>
          <w:kern w:val="0"/>
          <w:sz w:val="22"/>
        </w:rPr>
        <w:t>, I would like to take this opportunity to wish you an early Happy Teacher's Day tomorrow</w:t>
      </w:r>
      <w:r>
        <w:rPr>
          <w:rFonts w:ascii="Times New Roman" w:eastAsia="SimSun" w:hAnsi="Times New Roman" w:cs="Times New Roman" w:hint="eastAsia"/>
          <w:color w:val="1F497D"/>
          <w:kern w:val="0"/>
          <w:sz w:val="22"/>
        </w:rPr>
        <w:t xml:space="preserve"> </w:t>
      </w:r>
      <w:r w:rsidRPr="00404CB8">
        <w:rPr>
          <w:rFonts w:ascii="Segoe UI Emoji" w:eastAsia="SimSun" w:hAnsi="Segoe UI Emoji" w:cs="Segoe UI Emoji"/>
          <w:color w:val="1F497D"/>
          <w:kern w:val="0"/>
          <w:sz w:val="22"/>
        </w:rPr>
        <w:t>✨</w:t>
      </w:r>
      <w:r w:rsidRPr="00404CB8">
        <w:rPr>
          <w:rFonts w:ascii="Times New Roman" w:eastAsia="SimSun" w:hAnsi="Times New Roman" w:cs="Times New Roman"/>
          <w:color w:val="1F497D"/>
          <w:kern w:val="0"/>
          <w:sz w:val="22"/>
        </w:rPr>
        <w:t>. Thank you for being such an inspiring mentor. I am fortunate to have your wisdom and support.</w:t>
      </w:r>
      <w:r w:rsidR="00AA73BE">
        <w:rPr>
          <w:rFonts w:ascii="Times New Roman" w:eastAsia="SimSun" w:hAnsi="Times New Roman" w:cs="Times New Roman" w:hint="eastAsia"/>
          <w:color w:val="1F497D"/>
          <w:kern w:val="0"/>
          <w:sz w:val="22"/>
        </w:rPr>
        <w:t xml:space="preserve"> Have a good night! </w:t>
      </w:r>
    </w:p>
    <w:p w14:paraId="35B3E9E9" w14:textId="77777777" w:rsidR="00404CB8" w:rsidRPr="008748CC" w:rsidRDefault="00404CB8" w:rsidP="00404CB8">
      <w:pPr>
        <w:widowControl/>
        <w:ind w:firstLine="420"/>
        <w:jc w:val="left"/>
        <w:rPr>
          <w:rFonts w:ascii="Times New Roman" w:eastAsia="SimSun" w:hAnsi="Times New Roman" w:cs="Times New Roman"/>
          <w:color w:val="1F497D"/>
          <w:kern w:val="0"/>
          <w:sz w:val="22"/>
        </w:rPr>
      </w:pPr>
    </w:p>
    <w:p w14:paraId="19C4722E"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05D0EC7"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1ECB21E" w14:textId="77777777" w:rsidR="00404CB8" w:rsidRDefault="00404CB8" w:rsidP="00404CB8">
      <w:pPr>
        <w:widowControl/>
        <w:jc w:val="left"/>
        <w:rPr>
          <w:rFonts w:ascii="Times New Roman" w:eastAsia="SimSun" w:hAnsi="Times New Roman" w:cs="Times New Roman"/>
          <w:color w:val="1F497D"/>
          <w:kern w:val="0"/>
          <w:sz w:val="22"/>
        </w:rPr>
      </w:pPr>
    </w:p>
    <w:p w14:paraId="78CFA464" w14:textId="77777777" w:rsidR="00404CB8" w:rsidRDefault="00404CB8" w:rsidP="00404CB8">
      <w:pPr>
        <w:widowControl/>
        <w:jc w:val="left"/>
        <w:rPr>
          <w:rFonts w:ascii="Times New Roman" w:eastAsia="SimSun" w:hAnsi="Times New Roman" w:cs="Times New Roman"/>
          <w:color w:val="1F497D"/>
          <w:kern w:val="0"/>
          <w:sz w:val="22"/>
        </w:rPr>
      </w:pPr>
    </w:p>
    <w:p w14:paraId="09F0E1E5" w14:textId="507A244E" w:rsidR="00404CB8" w:rsidRDefault="00404CB8" w:rsidP="00404CB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916D5BF" w14:textId="77777777" w:rsidR="00404CB8" w:rsidRDefault="00404CB8" w:rsidP="00404CB8">
      <w:pPr>
        <w:widowControl/>
        <w:ind w:firstLine="420"/>
        <w:jc w:val="left"/>
        <w:rPr>
          <w:rFonts w:ascii="Times New Roman" w:eastAsia="SimSun" w:hAnsi="Times New Roman" w:cs="Times New Roman"/>
          <w:color w:val="1F497D"/>
          <w:kern w:val="0"/>
          <w:sz w:val="22"/>
        </w:rPr>
      </w:pPr>
    </w:p>
    <w:p w14:paraId="515BA497" w14:textId="72DAF8E1" w:rsidR="00404CB8" w:rsidRPr="00404CB8" w:rsidRDefault="00404CB8" w:rsidP="00404CB8">
      <w:pPr>
        <w:widowControl/>
        <w:ind w:firstLine="420"/>
        <w:jc w:val="left"/>
        <w:rPr>
          <w:rFonts w:ascii="Times New Roman" w:eastAsia="SimSun" w:hAnsi="Times New Roman" w:cs="Times New Roman"/>
          <w:color w:val="1F497D"/>
          <w:kern w:val="0"/>
          <w:sz w:val="22"/>
        </w:rPr>
      </w:pPr>
      <w:r w:rsidRPr="00404CB8">
        <w:rPr>
          <w:rFonts w:ascii="Times New Roman" w:eastAsia="SimSun" w:hAnsi="Times New Roman" w:cs="Times New Roman"/>
          <w:color w:val="1F497D"/>
          <w:kern w:val="0"/>
          <w:sz w:val="22"/>
        </w:rPr>
        <w:lastRenderedPageBreak/>
        <w:t>Thank you very much for your kind words and for your continuous. Your guidance has been invaluable, and I truly appreciate it.</w:t>
      </w:r>
    </w:p>
    <w:p w14:paraId="26F87177" w14:textId="77777777" w:rsidR="00404CB8" w:rsidRPr="008748CC" w:rsidRDefault="00404CB8" w:rsidP="00404CB8">
      <w:pPr>
        <w:widowControl/>
        <w:ind w:firstLine="420"/>
        <w:jc w:val="left"/>
        <w:rPr>
          <w:rFonts w:ascii="Times New Roman" w:eastAsia="SimSun" w:hAnsi="Times New Roman" w:cs="Times New Roman"/>
          <w:color w:val="1F497D"/>
          <w:kern w:val="0"/>
          <w:sz w:val="22"/>
        </w:rPr>
      </w:pPr>
    </w:p>
    <w:p w14:paraId="48CC4361"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41C17E"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FF16488" w14:textId="77777777" w:rsidR="00404CB8" w:rsidRDefault="00404CB8" w:rsidP="005E67D3">
      <w:pPr>
        <w:widowControl/>
        <w:jc w:val="left"/>
        <w:rPr>
          <w:rFonts w:ascii="Times New Roman" w:eastAsia="SimSun" w:hAnsi="Times New Roman" w:cs="Times New Roman"/>
          <w:color w:val="1F497D"/>
          <w:kern w:val="0"/>
          <w:sz w:val="22"/>
        </w:rPr>
      </w:pPr>
    </w:p>
    <w:p w14:paraId="0E5FBD61" w14:textId="77777777" w:rsidR="00404CB8" w:rsidRDefault="00404CB8" w:rsidP="005E67D3">
      <w:pPr>
        <w:widowControl/>
        <w:jc w:val="left"/>
        <w:rPr>
          <w:rFonts w:ascii="Times New Roman" w:eastAsia="SimSun" w:hAnsi="Times New Roman" w:cs="Times New Roman"/>
          <w:color w:val="1F497D"/>
          <w:kern w:val="0"/>
          <w:sz w:val="22"/>
        </w:rPr>
      </w:pPr>
    </w:p>
    <w:p w14:paraId="56C2BBAA" w14:textId="4AAA9D42" w:rsidR="005E67D3" w:rsidRDefault="005E67D3" w:rsidP="005E67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7A6599B" w14:textId="77777777" w:rsidR="005E67D3" w:rsidRDefault="005E67D3" w:rsidP="005E67D3">
      <w:pPr>
        <w:widowControl/>
        <w:ind w:firstLine="420"/>
        <w:jc w:val="left"/>
        <w:rPr>
          <w:rFonts w:ascii="Times New Roman" w:eastAsia="SimSun" w:hAnsi="Times New Roman" w:cs="Times New Roman"/>
          <w:color w:val="1F497D"/>
          <w:kern w:val="0"/>
          <w:sz w:val="22"/>
        </w:rPr>
      </w:pPr>
    </w:p>
    <w:p w14:paraId="455914E9" w14:textId="3564E844"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I hope you are doing well. I wanted to inform you that I have submitted the application for the NSFC Young Student Basic Research Program two weeks ago, and it is currently in the internal selection process.</w:t>
      </w:r>
    </w:p>
    <w:p w14:paraId="2BE96F70" w14:textId="77777777" w:rsidR="005E67D3" w:rsidRPr="005E67D3" w:rsidRDefault="005E67D3" w:rsidP="005E67D3">
      <w:pPr>
        <w:widowControl/>
        <w:ind w:firstLine="420"/>
        <w:jc w:val="left"/>
        <w:rPr>
          <w:rFonts w:ascii="Times New Roman" w:eastAsia="SimSun" w:hAnsi="Times New Roman" w:cs="Times New Roman"/>
          <w:color w:val="1F497D"/>
          <w:kern w:val="0"/>
          <w:sz w:val="22"/>
        </w:rPr>
      </w:pPr>
    </w:p>
    <w:p w14:paraId="05841A18" w14:textId="59B50A61"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 xml:space="preserve">Additionally, I came across another funding opportunity, the Knowledge Transfer Project Fund (KPF), which is open for application. While it is primarily applied for by professors, I would be happy to </w:t>
      </w:r>
      <w:r>
        <w:rPr>
          <w:rFonts w:ascii="Times New Roman" w:eastAsia="SimSun" w:hAnsi="Times New Roman" w:cs="Times New Roman" w:hint="eastAsia"/>
          <w:color w:val="1F497D"/>
          <w:kern w:val="0"/>
          <w:sz w:val="22"/>
        </w:rPr>
        <w:t>help</w:t>
      </w:r>
      <w:r w:rsidRPr="005E67D3">
        <w:rPr>
          <w:rFonts w:ascii="Times New Roman" w:eastAsia="SimSun" w:hAnsi="Times New Roman" w:cs="Times New Roman"/>
          <w:color w:val="1F497D"/>
          <w:kern w:val="0"/>
          <w:sz w:val="22"/>
        </w:rPr>
        <w:t xml:space="preserve"> in writing the proposal if you are interested in applying for this fund. You can find more details about KPF here: </w:t>
      </w:r>
      <w:hyperlink r:id="rId59" w:tgtFrame="_new" w:history="1">
        <w:r w:rsidRPr="005E67D3">
          <w:rPr>
            <w:rStyle w:val="ae"/>
            <w:rFonts w:ascii="Times New Roman" w:eastAsia="SimSun" w:hAnsi="Times New Roman" w:cs="Times New Roman"/>
            <w:kern w:val="0"/>
            <w:sz w:val="22"/>
          </w:rPr>
          <w:t>KPF Fund Information</w:t>
        </w:r>
      </w:hyperlink>
      <w:r w:rsidRPr="005E67D3">
        <w:rPr>
          <w:rFonts w:ascii="Times New Roman" w:eastAsia="SimSun" w:hAnsi="Times New Roman" w:cs="Times New Roman"/>
          <w:color w:val="1F497D"/>
          <w:kern w:val="0"/>
          <w:sz w:val="22"/>
        </w:rPr>
        <w:t>.</w:t>
      </w:r>
    </w:p>
    <w:p w14:paraId="5F67C839" w14:textId="77777777" w:rsidR="005E67D3" w:rsidRDefault="005E67D3" w:rsidP="005E67D3">
      <w:pPr>
        <w:widowControl/>
        <w:ind w:firstLine="420"/>
        <w:jc w:val="left"/>
        <w:rPr>
          <w:rFonts w:ascii="Times New Roman" w:eastAsia="SimSun" w:hAnsi="Times New Roman" w:cs="Times New Roman"/>
          <w:color w:val="1F497D"/>
          <w:kern w:val="0"/>
          <w:sz w:val="22"/>
        </w:rPr>
      </w:pPr>
    </w:p>
    <w:p w14:paraId="3D48FAB3" w14:textId="6E0984D6"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I will bring this up during our group meeting on Friday for further discussion.</w:t>
      </w:r>
    </w:p>
    <w:p w14:paraId="613D1979" w14:textId="77777777" w:rsidR="005E67D3" w:rsidRPr="005E67D3" w:rsidRDefault="005E67D3" w:rsidP="005E67D3">
      <w:pPr>
        <w:widowControl/>
        <w:ind w:firstLine="420"/>
        <w:jc w:val="left"/>
        <w:rPr>
          <w:rFonts w:ascii="Times New Roman" w:eastAsia="SimSun" w:hAnsi="Times New Roman" w:cs="Times New Roman"/>
          <w:color w:val="1F497D"/>
          <w:kern w:val="0"/>
          <w:sz w:val="22"/>
        </w:rPr>
      </w:pPr>
    </w:p>
    <w:p w14:paraId="1FE9F68B" w14:textId="14B1259E" w:rsidR="005E67D3" w:rsidRPr="005E67D3" w:rsidRDefault="005E67D3" w:rsidP="005E67D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w:t>
      </w:r>
      <w:r w:rsidRPr="005E67D3">
        <w:rPr>
          <w:rFonts w:ascii="Times New Roman" w:eastAsia="SimSun" w:hAnsi="Times New Roman" w:cs="Times New Roman"/>
          <w:color w:val="1F497D"/>
          <w:kern w:val="0"/>
          <w:sz w:val="22"/>
        </w:rPr>
        <w:t>hank you again for your continued support.</w:t>
      </w:r>
    </w:p>
    <w:p w14:paraId="2E5E82E5" w14:textId="77777777" w:rsidR="005E67D3" w:rsidRPr="008748CC" w:rsidRDefault="005E67D3" w:rsidP="005E67D3">
      <w:pPr>
        <w:widowControl/>
        <w:ind w:firstLine="420"/>
        <w:jc w:val="left"/>
        <w:rPr>
          <w:rFonts w:ascii="Times New Roman" w:eastAsia="SimSun" w:hAnsi="Times New Roman" w:cs="Times New Roman"/>
          <w:color w:val="1F497D"/>
          <w:kern w:val="0"/>
          <w:sz w:val="22"/>
        </w:rPr>
      </w:pPr>
    </w:p>
    <w:p w14:paraId="7AD04BED" w14:textId="77777777" w:rsidR="005E67D3" w:rsidRDefault="005E67D3" w:rsidP="005E67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3FDC0E8" w14:textId="77777777" w:rsidR="005E67D3" w:rsidRDefault="005E67D3" w:rsidP="005E67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1456294" w14:textId="77777777" w:rsidR="005E67D3" w:rsidRDefault="005E67D3" w:rsidP="00CC0226">
      <w:pPr>
        <w:widowControl/>
        <w:jc w:val="left"/>
        <w:rPr>
          <w:rFonts w:ascii="Times New Roman" w:eastAsia="SimSun" w:hAnsi="Times New Roman" w:cs="Times New Roman"/>
          <w:color w:val="1F497D"/>
          <w:kern w:val="0"/>
          <w:sz w:val="22"/>
        </w:rPr>
      </w:pPr>
    </w:p>
    <w:p w14:paraId="309ECA46" w14:textId="77777777" w:rsidR="005E67D3" w:rsidRDefault="005E67D3" w:rsidP="00CC0226">
      <w:pPr>
        <w:widowControl/>
        <w:jc w:val="left"/>
        <w:rPr>
          <w:rFonts w:ascii="Times New Roman" w:eastAsia="SimSun" w:hAnsi="Times New Roman" w:cs="Times New Roman"/>
          <w:color w:val="1F497D"/>
          <w:kern w:val="0"/>
          <w:sz w:val="22"/>
        </w:rPr>
      </w:pPr>
    </w:p>
    <w:p w14:paraId="4C8C08A6" w14:textId="4DE3A0DB" w:rsidR="00CC0226" w:rsidRDefault="00CC0226" w:rsidP="00CC022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3349EC6" w14:textId="77777777" w:rsidR="00CC0226" w:rsidRDefault="00CC0226" w:rsidP="00CC0226">
      <w:pPr>
        <w:widowControl/>
        <w:ind w:firstLine="420"/>
        <w:jc w:val="left"/>
        <w:rPr>
          <w:rFonts w:ascii="Times New Roman" w:eastAsia="SimSun" w:hAnsi="Times New Roman" w:cs="Times New Roman"/>
          <w:color w:val="1F497D"/>
          <w:kern w:val="0"/>
          <w:sz w:val="22"/>
        </w:rPr>
      </w:pPr>
    </w:p>
    <w:p w14:paraId="535FF3DF" w14:textId="77777777" w:rsidR="00CC0226" w:rsidRPr="00CC0226" w:rsidRDefault="00CC0226" w:rsidP="00CC0226">
      <w:pPr>
        <w:widowControl/>
        <w:ind w:firstLine="420"/>
        <w:jc w:val="left"/>
        <w:rPr>
          <w:rFonts w:ascii="Times New Roman" w:eastAsia="SimSun" w:hAnsi="Times New Roman" w:cs="Times New Roman"/>
          <w:color w:val="1F497D"/>
          <w:kern w:val="0"/>
          <w:sz w:val="22"/>
        </w:rPr>
      </w:pPr>
      <w:r w:rsidRPr="00CC0226">
        <w:rPr>
          <w:rFonts w:ascii="Times New Roman" w:eastAsia="SimSun" w:hAnsi="Times New Roman" w:cs="Times New Roman"/>
          <w:color w:val="1F497D"/>
          <w:kern w:val="0"/>
          <w:sz w:val="22"/>
        </w:rPr>
        <w:t>I hope you are doing well. I wanted to share some exciting news with you—I have been nominated by our institution to participate in the 13th edition of the Global Young Scientists Summit (GYSS) in Singapore, which will take place from January 6 to January 10, 2025, at the National University of Singapore (NUS).</w:t>
      </w:r>
    </w:p>
    <w:p w14:paraId="231BA2EE" w14:textId="77777777" w:rsidR="00CC0226" w:rsidRPr="00CC0226" w:rsidRDefault="00CC0226" w:rsidP="00CC0226">
      <w:pPr>
        <w:widowControl/>
        <w:ind w:firstLine="420"/>
        <w:jc w:val="left"/>
        <w:rPr>
          <w:rFonts w:ascii="Times New Roman" w:eastAsia="SimSun" w:hAnsi="Times New Roman" w:cs="Times New Roman"/>
          <w:color w:val="1F497D"/>
          <w:kern w:val="0"/>
          <w:sz w:val="22"/>
        </w:rPr>
      </w:pPr>
    </w:p>
    <w:p w14:paraId="064826EA" w14:textId="7F77C562" w:rsidR="00CC0226" w:rsidRDefault="00CC0226" w:rsidP="00CC0226">
      <w:pPr>
        <w:widowControl/>
        <w:ind w:firstLine="420"/>
        <w:jc w:val="left"/>
        <w:rPr>
          <w:rFonts w:ascii="Times New Roman" w:eastAsia="SimSun" w:hAnsi="Times New Roman" w:cs="Times New Roman"/>
          <w:color w:val="1F497D"/>
          <w:kern w:val="0"/>
          <w:sz w:val="22"/>
        </w:rPr>
      </w:pPr>
      <w:r w:rsidRPr="00CC0226">
        <w:rPr>
          <w:rFonts w:ascii="Times New Roman" w:eastAsia="SimSun" w:hAnsi="Times New Roman" w:cs="Times New Roman"/>
          <w:color w:val="1F497D"/>
          <w:kern w:val="0"/>
          <w:sz w:val="22"/>
        </w:rPr>
        <w:t>I have attached the email for more details on the event. I am very excited about this opportunity and wanted to keep you informed.</w:t>
      </w:r>
    </w:p>
    <w:p w14:paraId="3BF57C09" w14:textId="77777777" w:rsidR="00CC0226" w:rsidRPr="008748CC" w:rsidRDefault="00CC0226" w:rsidP="00CC0226">
      <w:pPr>
        <w:widowControl/>
        <w:ind w:firstLine="420"/>
        <w:jc w:val="left"/>
        <w:rPr>
          <w:rFonts w:ascii="Times New Roman" w:eastAsia="SimSun" w:hAnsi="Times New Roman" w:cs="Times New Roman"/>
          <w:color w:val="1F497D"/>
          <w:kern w:val="0"/>
          <w:sz w:val="22"/>
        </w:rPr>
      </w:pPr>
    </w:p>
    <w:p w14:paraId="19097FE7" w14:textId="77777777" w:rsidR="00CC0226" w:rsidRDefault="00CC0226" w:rsidP="00CC022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C7C90CB" w14:textId="77777777" w:rsidR="00CC0226" w:rsidRDefault="00CC0226" w:rsidP="00CC022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F7C114" w14:textId="77777777" w:rsidR="00CC0226" w:rsidRDefault="00CC0226" w:rsidP="00D62B75">
      <w:pPr>
        <w:widowControl/>
        <w:jc w:val="left"/>
        <w:rPr>
          <w:rFonts w:ascii="Times New Roman" w:eastAsia="SimSun" w:hAnsi="Times New Roman" w:cs="Times New Roman"/>
          <w:color w:val="1F497D"/>
          <w:kern w:val="0"/>
          <w:sz w:val="22"/>
        </w:rPr>
      </w:pPr>
    </w:p>
    <w:p w14:paraId="358BBADA" w14:textId="77777777" w:rsidR="00CC0226" w:rsidRDefault="00CC0226" w:rsidP="00D62B75">
      <w:pPr>
        <w:widowControl/>
        <w:jc w:val="left"/>
        <w:rPr>
          <w:rFonts w:ascii="Times New Roman" w:eastAsia="SimSun" w:hAnsi="Times New Roman" w:cs="Times New Roman"/>
          <w:color w:val="1F497D"/>
          <w:kern w:val="0"/>
          <w:sz w:val="22"/>
        </w:rPr>
      </w:pPr>
    </w:p>
    <w:p w14:paraId="56D86E6B" w14:textId="39B6D164" w:rsidR="00D62B75" w:rsidRDefault="00D62B75" w:rsidP="00D62B7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810E3B9" w14:textId="77777777" w:rsidR="00D62B75" w:rsidRDefault="00D62B75" w:rsidP="00D62B75">
      <w:pPr>
        <w:widowControl/>
        <w:ind w:firstLine="420"/>
        <w:jc w:val="left"/>
        <w:rPr>
          <w:rFonts w:ascii="Times New Roman" w:eastAsia="SimSun" w:hAnsi="Times New Roman" w:cs="Times New Roman"/>
          <w:color w:val="1F497D"/>
          <w:kern w:val="0"/>
          <w:sz w:val="22"/>
        </w:rPr>
      </w:pPr>
    </w:p>
    <w:p w14:paraId="06C6F13A" w14:textId="3C9C9CD8" w:rsidR="00D62B75" w:rsidRP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lastRenderedPageBreak/>
        <w:t xml:space="preserve">I hope this email finds you well. I would like to seek your </w:t>
      </w:r>
      <w:r>
        <w:rPr>
          <w:rFonts w:ascii="Times New Roman" w:eastAsia="SimSun" w:hAnsi="Times New Roman" w:cs="Times New Roman" w:hint="eastAsia"/>
          <w:color w:val="1F497D"/>
          <w:kern w:val="0"/>
          <w:sz w:val="22"/>
        </w:rPr>
        <w:t xml:space="preserve">help </w:t>
      </w:r>
      <w:r w:rsidRPr="00D62B75">
        <w:rPr>
          <w:rFonts w:ascii="Times New Roman" w:eastAsia="SimSun" w:hAnsi="Times New Roman" w:cs="Times New Roman"/>
          <w:color w:val="1F497D"/>
          <w:kern w:val="0"/>
          <w:sz w:val="22"/>
        </w:rPr>
        <w:t xml:space="preserve">in submitting my abstract for the SPIE Smart Structures + NDE 2025 conference under your track: </w:t>
      </w:r>
      <w:r w:rsidRPr="00D62B75">
        <w:rPr>
          <w:rFonts w:ascii="Times New Roman" w:eastAsia="SimSun" w:hAnsi="Times New Roman" w:cs="Times New Roman"/>
          <w:i/>
          <w:iCs/>
          <w:color w:val="1F497D"/>
          <w:kern w:val="0"/>
          <w:sz w:val="22"/>
        </w:rPr>
        <w:t>Sensors and Smart Structures Technologies for Civil, Mechanical, and Aerospace Systems 2025</w:t>
      </w:r>
      <w:r w:rsidRPr="00D62B75">
        <w:rPr>
          <w:rFonts w:ascii="Times New Roman" w:eastAsia="SimSun" w:hAnsi="Times New Roman" w:cs="Times New Roman"/>
          <w:color w:val="1F497D"/>
          <w:kern w:val="0"/>
          <w:sz w:val="22"/>
        </w:rPr>
        <w:t>.</w:t>
      </w:r>
    </w:p>
    <w:p w14:paraId="1920F452"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p>
    <w:p w14:paraId="2049B4C0"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The deadline for abstract submission is September 11, 2024. I have attached the submission information and the abstract for your review and guidance. I would greatly appreciate your help in finalizing and submitting this.</w:t>
      </w:r>
    </w:p>
    <w:p w14:paraId="46A7DDC0"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p>
    <w:p w14:paraId="0D62209B" w14:textId="30F2EAD7" w:rsid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Thank you in advance for your time and support, and I look forward to your feedback.</w:t>
      </w:r>
    </w:p>
    <w:p w14:paraId="1A5F604A" w14:textId="77777777" w:rsidR="00D62B75" w:rsidRPr="008748CC" w:rsidRDefault="00D62B75" w:rsidP="00D62B75">
      <w:pPr>
        <w:widowControl/>
        <w:ind w:firstLine="420"/>
        <w:jc w:val="left"/>
        <w:rPr>
          <w:rFonts w:ascii="Times New Roman" w:eastAsia="SimSun" w:hAnsi="Times New Roman" w:cs="Times New Roman"/>
          <w:color w:val="1F497D"/>
          <w:kern w:val="0"/>
          <w:sz w:val="22"/>
        </w:rPr>
      </w:pPr>
    </w:p>
    <w:p w14:paraId="088988B1" w14:textId="77777777" w:rsidR="00D62B75" w:rsidRDefault="00D62B75" w:rsidP="00D62B7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F4DB27D" w14:textId="77777777" w:rsidR="00D62B75" w:rsidRDefault="00D62B75" w:rsidP="00D62B7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9ADBDA0" w14:textId="77777777" w:rsidR="00D62B75" w:rsidRDefault="00D62B75" w:rsidP="001437FB">
      <w:pPr>
        <w:widowControl/>
        <w:jc w:val="left"/>
        <w:rPr>
          <w:rFonts w:ascii="Times New Roman" w:eastAsia="SimSun" w:hAnsi="Times New Roman" w:cs="Times New Roman"/>
          <w:color w:val="1F497D"/>
          <w:kern w:val="0"/>
          <w:sz w:val="22"/>
        </w:rPr>
      </w:pPr>
    </w:p>
    <w:p w14:paraId="351DE49F" w14:textId="77777777" w:rsidR="00D62B75" w:rsidRDefault="00D62B75" w:rsidP="001437FB">
      <w:pPr>
        <w:widowControl/>
        <w:jc w:val="left"/>
        <w:rPr>
          <w:rFonts w:ascii="Times New Roman" w:eastAsia="SimSun" w:hAnsi="Times New Roman" w:cs="Times New Roman"/>
          <w:color w:val="1F497D"/>
          <w:kern w:val="0"/>
          <w:sz w:val="22"/>
        </w:rPr>
      </w:pPr>
    </w:p>
    <w:p w14:paraId="13CA2ED4" w14:textId="4950A02E" w:rsidR="001437FB" w:rsidRPr="0033750C"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67094">
        <w:rPr>
          <w:rFonts w:ascii="Times New Roman" w:eastAsia="SimSun" w:hAnsi="Times New Roman" w:cs="Times New Roman"/>
          <w:color w:val="1F497D"/>
          <w:kern w:val="0"/>
          <w:sz w:val="22"/>
        </w:rPr>
        <w:t>Dr. Zhu</w:t>
      </w:r>
      <w:r w:rsidRPr="0033750C">
        <w:rPr>
          <w:rFonts w:ascii="Times New Roman" w:eastAsia="SimSun" w:hAnsi="Times New Roman" w:cs="Times New Roman"/>
          <w:color w:val="1F497D"/>
          <w:kern w:val="0"/>
          <w:sz w:val="22"/>
        </w:rPr>
        <w:t>,</w:t>
      </w:r>
    </w:p>
    <w:p w14:paraId="4E733C6D" w14:textId="77777777" w:rsidR="001437FB" w:rsidRPr="0033750C" w:rsidRDefault="001437FB" w:rsidP="001437FB">
      <w:pPr>
        <w:widowControl/>
        <w:ind w:firstLine="420"/>
        <w:jc w:val="left"/>
        <w:rPr>
          <w:rFonts w:ascii="Times New Roman" w:eastAsia="SimSun" w:hAnsi="Times New Roman" w:cs="Times New Roman"/>
          <w:color w:val="1F497D"/>
          <w:kern w:val="0"/>
          <w:sz w:val="22"/>
        </w:rPr>
      </w:pPr>
    </w:p>
    <w:p w14:paraId="164E9845" w14:textId="2499453B"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 xml:space="preserve">the </w:t>
      </w:r>
      <w:r>
        <w:rPr>
          <w:rFonts w:ascii="Times New Roman" w:eastAsia="SimSun" w:hAnsi="Times New Roman" w:cs="Times New Roman" w:hint="eastAsia"/>
          <w:color w:val="1F497D"/>
          <w:kern w:val="0"/>
          <w:sz w:val="22"/>
        </w:rPr>
        <w:t xml:space="preserve">prompt </w:t>
      </w:r>
      <w:r w:rsidRPr="001437FB">
        <w:rPr>
          <w:rFonts w:ascii="Times New Roman" w:eastAsia="SimSun" w:hAnsi="Times New Roman" w:cs="Times New Roman"/>
          <w:color w:val="1F497D"/>
          <w:kern w:val="0"/>
          <w:sz w:val="22"/>
        </w:rPr>
        <w:t>update and confirmation. I appreciate your help</w:t>
      </w:r>
      <w:r>
        <w:rPr>
          <w:rFonts w:ascii="Times New Roman" w:eastAsia="SimSun" w:hAnsi="Times New Roman" w:cs="Times New Roman" w:hint="eastAsia"/>
          <w:color w:val="1F497D"/>
          <w:kern w:val="0"/>
          <w:sz w:val="22"/>
        </w:rPr>
        <w:t>.</w:t>
      </w:r>
      <w:r w:rsidRPr="001437FB">
        <w:t xml:space="preserve"> </w:t>
      </w:r>
      <w:r w:rsidRPr="001437FB">
        <w:rPr>
          <w:rFonts w:ascii="Times New Roman" w:eastAsia="SimSun" w:hAnsi="Times New Roman" w:cs="Times New Roman"/>
          <w:color w:val="1F497D"/>
          <w:kern w:val="0"/>
          <w:sz w:val="22"/>
        </w:rPr>
        <w:t>Have a good Sunday</w:t>
      </w:r>
      <w:r>
        <w:rPr>
          <w:rFonts w:ascii="Times New Roman" w:eastAsia="SimSun" w:hAnsi="Times New Roman" w:cs="Times New Roman" w:hint="eastAsia"/>
          <w:color w:val="1F497D"/>
          <w:kern w:val="0"/>
          <w:sz w:val="22"/>
        </w:rPr>
        <w:t xml:space="preserve">! </w:t>
      </w:r>
    </w:p>
    <w:p w14:paraId="0AC62558" w14:textId="77777777" w:rsidR="001437FB" w:rsidRDefault="001437FB" w:rsidP="001437FB">
      <w:pPr>
        <w:widowControl/>
        <w:ind w:firstLine="420"/>
        <w:jc w:val="left"/>
        <w:rPr>
          <w:rFonts w:ascii="Times New Roman" w:eastAsia="SimSun" w:hAnsi="Times New Roman" w:cs="Times New Roman"/>
          <w:color w:val="1F497D"/>
          <w:kern w:val="0"/>
          <w:sz w:val="22"/>
        </w:rPr>
      </w:pPr>
    </w:p>
    <w:p w14:paraId="60343FFE" w14:textId="77777777" w:rsidR="001437FB" w:rsidRPr="0033750C"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87E490" w14:textId="77777777" w:rsidR="001437FB"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F9188" w14:textId="77777777" w:rsidR="001437FB" w:rsidRDefault="001437FB" w:rsidP="001437FB">
      <w:pPr>
        <w:widowControl/>
        <w:jc w:val="left"/>
        <w:rPr>
          <w:rFonts w:ascii="Times New Roman" w:eastAsia="SimSun" w:hAnsi="Times New Roman" w:cs="Times New Roman"/>
          <w:color w:val="1F497D"/>
          <w:kern w:val="0"/>
          <w:sz w:val="22"/>
        </w:rPr>
      </w:pPr>
    </w:p>
    <w:p w14:paraId="6A60848E" w14:textId="77777777" w:rsidR="001437FB" w:rsidRDefault="001437FB" w:rsidP="001437FB">
      <w:pPr>
        <w:widowControl/>
        <w:jc w:val="left"/>
        <w:rPr>
          <w:rFonts w:ascii="Times New Roman" w:eastAsia="SimSun" w:hAnsi="Times New Roman" w:cs="Times New Roman"/>
          <w:color w:val="1F497D"/>
          <w:kern w:val="0"/>
          <w:sz w:val="22"/>
        </w:rPr>
      </w:pPr>
    </w:p>
    <w:p w14:paraId="3950C765" w14:textId="0EAEFE5A"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张老师</w:t>
      </w:r>
      <w:r w:rsidRPr="001437FB">
        <w:rPr>
          <w:rFonts w:ascii="Times New Roman" w:eastAsia="SimSun" w:hAnsi="Times New Roman" w:cs="Times New Roman"/>
          <w:color w:val="1F497D"/>
          <w:kern w:val="0"/>
          <w:sz w:val="22"/>
        </w:rPr>
        <w:t>，您好：</w:t>
      </w:r>
    </w:p>
    <w:p w14:paraId="464D2F59"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感谢您的来信以及之前为我推荐济宁医学院论坛的机会。后续学校并没有与我对接或沟通，我目前尚未入职。</w:t>
      </w:r>
    </w:p>
    <w:p w14:paraId="14E5D7D3"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关于意向地区，我倾向于长三角、珠三角、川渝、北京、长沙和武汉等地。对于线上招聘会，我个人更倾向于线下活动，亲自去体验学校和地区的氛围，因此此次线上招聘会我不需要参加。此外，我是机械类人才，非医学类人才，医学类岗位可能不太适合我。</w:t>
      </w:r>
    </w:p>
    <w:p w14:paraId="3A7D42B0"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我已将更新后的简历附在本邮件中，若有相关领域的职位机会，欢迎与我联系。</w:t>
      </w:r>
    </w:p>
    <w:p w14:paraId="7254228B" w14:textId="0EED23A6" w:rsidR="001437FB" w:rsidRP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再次感谢您的帮助与支持，期待后续有合适的合作机会。</w:t>
      </w:r>
    </w:p>
    <w:p w14:paraId="20BE2303" w14:textId="77777777"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祝好！</w:t>
      </w:r>
    </w:p>
    <w:p w14:paraId="3951EEF3" w14:textId="77777777"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金刘超</w:t>
      </w:r>
    </w:p>
    <w:p w14:paraId="0DFDD02D" w14:textId="77777777" w:rsidR="001437FB" w:rsidRDefault="001437FB" w:rsidP="00167094">
      <w:pPr>
        <w:widowControl/>
        <w:jc w:val="left"/>
        <w:rPr>
          <w:rFonts w:ascii="Times New Roman" w:eastAsia="SimSun" w:hAnsi="Times New Roman" w:cs="Times New Roman"/>
          <w:color w:val="1F497D"/>
          <w:kern w:val="0"/>
          <w:sz w:val="22"/>
        </w:rPr>
      </w:pPr>
    </w:p>
    <w:p w14:paraId="6616A814" w14:textId="77777777" w:rsidR="001437FB" w:rsidRDefault="001437FB" w:rsidP="00167094">
      <w:pPr>
        <w:widowControl/>
        <w:jc w:val="left"/>
        <w:rPr>
          <w:rFonts w:ascii="Times New Roman" w:eastAsia="SimSun" w:hAnsi="Times New Roman" w:cs="Times New Roman"/>
          <w:color w:val="1F497D"/>
          <w:kern w:val="0"/>
          <w:sz w:val="22"/>
        </w:rPr>
      </w:pPr>
    </w:p>
    <w:p w14:paraId="2DED2A6C" w14:textId="5D281767" w:rsidR="00167094" w:rsidRPr="0033750C"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67094">
        <w:rPr>
          <w:rFonts w:ascii="Times New Roman" w:eastAsia="SimSun" w:hAnsi="Times New Roman" w:cs="Times New Roman"/>
          <w:color w:val="1F497D"/>
          <w:kern w:val="0"/>
          <w:sz w:val="22"/>
        </w:rPr>
        <w:t>Dr. Zhu and Mr. Zhou</w:t>
      </w:r>
      <w:r w:rsidRPr="0033750C">
        <w:rPr>
          <w:rFonts w:ascii="Times New Roman" w:eastAsia="SimSun" w:hAnsi="Times New Roman" w:cs="Times New Roman"/>
          <w:color w:val="1F497D"/>
          <w:kern w:val="0"/>
          <w:sz w:val="22"/>
        </w:rPr>
        <w:t>,</w:t>
      </w:r>
    </w:p>
    <w:p w14:paraId="7E814108" w14:textId="77777777" w:rsidR="00167094" w:rsidRPr="0033750C" w:rsidRDefault="00167094" w:rsidP="00167094">
      <w:pPr>
        <w:widowControl/>
        <w:ind w:firstLine="420"/>
        <w:jc w:val="left"/>
        <w:rPr>
          <w:rFonts w:ascii="Times New Roman" w:eastAsia="SimSun" w:hAnsi="Times New Roman" w:cs="Times New Roman"/>
          <w:color w:val="1F497D"/>
          <w:kern w:val="0"/>
          <w:sz w:val="22"/>
        </w:rPr>
      </w:pPr>
    </w:p>
    <w:p w14:paraId="7710DECB" w14:textId="614EA3F6"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I hope this message finds you well. I am writing to inquire about the status of my application for the NSFC Basic Research Scheme for PhD Students. According to the announcement, an acknowledgement email is supposed to be sent upon receipt of</w:t>
      </w:r>
      <w:r>
        <w:rPr>
          <w:rFonts w:ascii="Times New Roman" w:eastAsia="SimSun" w:hAnsi="Times New Roman" w:cs="Times New Roman" w:hint="eastAsia"/>
          <w:color w:val="1F497D"/>
          <w:kern w:val="0"/>
          <w:sz w:val="22"/>
        </w:rPr>
        <w:t xml:space="preserve"> the</w:t>
      </w:r>
      <w:r w:rsidRPr="00167094">
        <w:rPr>
          <w:rFonts w:ascii="Times New Roman" w:eastAsia="SimSun" w:hAnsi="Times New Roman" w:cs="Times New Roman"/>
          <w:color w:val="1F497D"/>
          <w:kern w:val="0"/>
          <w:sz w:val="22"/>
        </w:rPr>
        <w:t xml:space="preserve"> application materials. However, I submitted my application via the Internal Application System two weeks ago, and have not yet received any acknowledgment.</w:t>
      </w:r>
    </w:p>
    <w:p w14:paraId="5D4006B5"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7C4E3C6B"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lastRenderedPageBreak/>
        <w:t>For your reference, my name is Liuchao Jin (</w:t>
      </w:r>
      <w:r w:rsidRPr="00167094">
        <w:rPr>
          <w:rFonts w:ascii="Times New Roman" w:eastAsia="SimSun" w:hAnsi="Times New Roman" w:cs="Times New Roman"/>
          <w:color w:val="1F497D"/>
          <w:kern w:val="0"/>
          <w:sz w:val="22"/>
        </w:rPr>
        <w:t>金刘超</w:t>
      </w:r>
      <w:r w:rsidRPr="00167094">
        <w:rPr>
          <w:rFonts w:ascii="Times New Roman" w:eastAsia="SimSun" w:hAnsi="Times New Roman" w:cs="Times New Roman"/>
          <w:color w:val="1F497D"/>
          <w:kern w:val="0"/>
          <w:sz w:val="22"/>
        </w:rPr>
        <w:t>), my student ID is 1155184008, and the application ID in the internal application system is 4907.</w:t>
      </w:r>
    </w:p>
    <w:p w14:paraId="6070DFF0"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654BD8D2"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Could you please confirm whether my application materials have been received successfully and are being processed? Any information you could provide would be greatly appreciated.</w:t>
      </w:r>
    </w:p>
    <w:p w14:paraId="29C9D9F1"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6B01AF44" w14:textId="3FDBA5F2" w:rsid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Thank you very much for your attention to this matter. I look forward to your prompt response.</w:t>
      </w:r>
      <w:r>
        <w:rPr>
          <w:rFonts w:ascii="Times New Roman" w:eastAsia="SimSun" w:hAnsi="Times New Roman" w:cs="Times New Roman"/>
          <w:color w:val="1F497D"/>
          <w:kern w:val="0"/>
          <w:sz w:val="22"/>
        </w:rPr>
        <w:t xml:space="preserve"> </w:t>
      </w:r>
    </w:p>
    <w:p w14:paraId="3AADBA77" w14:textId="77777777" w:rsidR="00167094" w:rsidRDefault="00167094" w:rsidP="00167094">
      <w:pPr>
        <w:widowControl/>
        <w:ind w:firstLine="420"/>
        <w:jc w:val="left"/>
        <w:rPr>
          <w:rFonts w:ascii="Times New Roman" w:eastAsia="SimSun" w:hAnsi="Times New Roman" w:cs="Times New Roman"/>
          <w:color w:val="1F497D"/>
          <w:kern w:val="0"/>
          <w:sz w:val="22"/>
        </w:rPr>
      </w:pPr>
    </w:p>
    <w:p w14:paraId="35D73D53" w14:textId="77777777" w:rsidR="00167094" w:rsidRPr="0033750C"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5867AE" w14:textId="77777777" w:rsidR="00167094"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0200F5" w14:textId="77777777" w:rsidR="00167094" w:rsidRDefault="00167094" w:rsidP="00E722A2">
      <w:pPr>
        <w:widowControl/>
        <w:jc w:val="left"/>
        <w:rPr>
          <w:rFonts w:ascii="Times New Roman" w:eastAsia="SimSun" w:hAnsi="Times New Roman" w:cs="Times New Roman"/>
          <w:color w:val="1F497D"/>
          <w:kern w:val="0"/>
          <w:sz w:val="22"/>
        </w:rPr>
      </w:pPr>
    </w:p>
    <w:p w14:paraId="14B9304F" w14:textId="77777777" w:rsidR="00167094" w:rsidRDefault="00167094" w:rsidP="00E722A2">
      <w:pPr>
        <w:widowControl/>
        <w:jc w:val="left"/>
        <w:rPr>
          <w:rFonts w:ascii="Times New Roman" w:eastAsia="SimSun" w:hAnsi="Times New Roman" w:cs="Times New Roman"/>
          <w:color w:val="1F497D"/>
          <w:kern w:val="0"/>
          <w:sz w:val="22"/>
        </w:rPr>
      </w:pPr>
    </w:p>
    <w:p w14:paraId="72AE4D8B" w14:textId="06EB877B" w:rsidR="00E722A2" w:rsidRPr="0033750C"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33750C">
        <w:rPr>
          <w:rFonts w:ascii="Times New Roman" w:eastAsia="SimSun" w:hAnsi="Times New Roman" w:cs="Times New Roman"/>
          <w:color w:val="1F497D"/>
          <w:kern w:val="0"/>
          <w:sz w:val="22"/>
        </w:rPr>
        <w:t>,</w:t>
      </w:r>
    </w:p>
    <w:p w14:paraId="23E1C589" w14:textId="77777777" w:rsidR="00E722A2" w:rsidRPr="0033750C" w:rsidRDefault="00E722A2" w:rsidP="00E722A2">
      <w:pPr>
        <w:widowControl/>
        <w:ind w:firstLine="420"/>
        <w:jc w:val="left"/>
        <w:rPr>
          <w:rFonts w:ascii="Times New Roman" w:eastAsia="SimSun" w:hAnsi="Times New Roman" w:cs="Times New Roman"/>
          <w:color w:val="1F497D"/>
          <w:kern w:val="0"/>
          <w:sz w:val="22"/>
        </w:rPr>
      </w:pPr>
    </w:p>
    <w:p w14:paraId="089F68EE"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Thank you so much for your kind words and valuable feedback. I truly appreciate your suggestions and am honored to have your co-authorship on this paper.</w:t>
      </w:r>
    </w:p>
    <w:p w14:paraId="66891B12"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34E06C9D" w14:textId="52DD6989"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 xml:space="preserve">have </w:t>
      </w:r>
      <w:r w:rsidRPr="00E722A2">
        <w:rPr>
          <w:rFonts w:ascii="Times New Roman" w:eastAsia="SimSun" w:hAnsi="Times New Roman" w:cs="Times New Roman"/>
          <w:color w:val="1F497D"/>
          <w:kern w:val="0"/>
          <w:sz w:val="22"/>
        </w:rPr>
        <w:t>review</w:t>
      </w:r>
      <w:r>
        <w:rPr>
          <w:rFonts w:ascii="Times New Roman" w:eastAsia="SimSun" w:hAnsi="Times New Roman" w:cs="Times New Roman" w:hint="eastAsia"/>
          <w:color w:val="1F497D"/>
          <w:kern w:val="0"/>
          <w:sz w:val="22"/>
        </w:rPr>
        <w:t>ed</w:t>
      </w:r>
      <w:r w:rsidRPr="00E722A2">
        <w:rPr>
          <w:rFonts w:ascii="Times New Roman" w:eastAsia="SimSun" w:hAnsi="Times New Roman" w:cs="Times New Roman"/>
          <w:color w:val="1F497D"/>
          <w:kern w:val="0"/>
          <w:sz w:val="22"/>
        </w:rPr>
        <w:t xml:space="preserve"> the references you shared and incorporate them in relevant sections. Your recommended modifications for the challenge section are excellent, and I will make the necessary adjustments to reflect your insights</w:t>
      </w:r>
      <w:r>
        <w:rPr>
          <w:rFonts w:ascii="Times New Roman" w:eastAsia="SimSun" w:hAnsi="Times New Roman" w:cs="Times New Roman" w:hint="eastAsia"/>
          <w:color w:val="1F497D"/>
          <w:kern w:val="0"/>
          <w:sz w:val="22"/>
        </w:rPr>
        <w:t>.</w:t>
      </w:r>
    </w:p>
    <w:p w14:paraId="20B38C2B"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23150BE3"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I look forward to further cooperation on this project, as well as potential collaborations on future projects for both of us. I believe there are many exciting opportunities ahead.</w:t>
      </w:r>
    </w:p>
    <w:p w14:paraId="7975DB21"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6B68ABE1" w14:textId="39646EC2" w:rsid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Thanks again for your support, and I hope we can continue working together!</w:t>
      </w:r>
    </w:p>
    <w:p w14:paraId="7A07481C" w14:textId="77777777" w:rsidR="00E722A2" w:rsidRDefault="00E722A2" w:rsidP="00E722A2">
      <w:pPr>
        <w:widowControl/>
        <w:ind w:firstLine="420"/>
        <w:jc w:val="left"/>
        <w:rPr>
          <w:rFonts w:ascii="Times New Roman" w:eastAsia="SimSun" w:hAnsi="Times New Roman" w:cs="Times New Roman"/>
          <w:color w:val="1F497D"/>
          <w:kern w:val="0"/>
          <w:sz w:val="22"/>
        </w:rPr>
      </w:pPr>
    </w:p>
    <w:p w14:paraId="2996C8DB" w14:textId="77777777" w:rsidR="00E722A2" w:rsidRPr="0033750C"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8A4459D" w14:textId="77777777" w:rsidR="00E722A2"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06CCA8" w14:textId="77777777" w:rsidR="00E722A2" w:rsidRDefault="00E722A2" w:rsidP="00CC31B8">
      <w:pPr>
        <w:widowControl/>
        <w:jc w:val="left"/>
        <w:rPr>
          <w:rFonts w:ascii="Times New Roman" w:eastAsia="SimSun" w:hAnsi="Times New Roman" w:cs="Times New Roman"/>
          <w:color w:val="1F497D"/>
          <w:kern w:val="0"/>
          <w:sz w:val="22"/>
        </w:rPr>
      </w:pPr>
    </w:p>
    <w:p w14:paraId="1F7BFD3A" w14:textId="77777777" w:rsidR="00E722A2" w:rsidRDefault="00E722A2" w:rsidP="00CC31B8">
      <w:pPr>
        <w:widowControl/>
        <w:jc w:val="left"/>
        <w:rPr>
          <w:rFonts w:ascii="Times New Roman" w:eastAsia="SimSun" w:hAnsi="Times New Roman" w:cs="Times New Roman"/>
          <w:color w:val="1F497D"/>
          <w:kern w:val="0"/>
          <w:sz w:val="22"/>
        </w:rPr>
      </w:pPr>
    </w:p>
    <w:p w14:paraId="18597986" w14:textId="07E60C8C" w:rsidR="00CC31B8" w:rsidRPr="0033750C"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33750C">
        <w:rPr>
          <w:rFonts w:ascii="Times New Roman" w:eastAsia="SimSun" w:hAnsi="Times New Roman" w:cs="Times New Roman"/>
          <w:color w:val="1F497D"/>
          <w:kern w:val="0"/>
          <w:sz w:val="22"/>
        </w:rPr>
        <w:t>,</w:t>
      </w:r>
    </w:p>
    <w:p w14:paraId="3B97D2E3" w14:textId="77777777" w:rsidR="00CC31B8" w:rsidRPr="0033750C" w:rsidRDefault="00CC31B8" w:rsidP="00CC31B8">
      <w:pPr>
        <w:widowControl/>
        <w:ind w:firstLine="420"/>
        <w:jc w:val="left"/>
        <w:rPr>
          <w:rFonts w:ascii="Times New Roman" w:eastAsia="SimSun" w:hAnsi="Times New Roman" w:cs="Times New Roman"/>
          <w:color w:val="1F497D"/>
          <w:kern w:val="0"/>
          <w:sz w:val="22"/>
        </w:rPr>
      </w:pPr>
    </w:p>
    <w:p w14:paraId="5CF79356" w14:textId="087CBD42"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 xml:space="preserve">I hope this email finds you well. I am writing to invite you to collaborate as a co-author on a paper I am currently working on, titled </w:t>
      </w:r>
      <w:r>
        <w:rPr>
          <w:rFonts w:ascii="Times New Roman" w:eastAsia="SimSun" w:hAnsi="Times New Roman" w:cs="Times New Roman"/>
          <w:color w:val="1F497D"/>
          <w:kern w:val="0"/>
          <w:sz w:val="22"/>
        </w:rPr>
        <w:t>“</w:t>
      </w:r>
      <w:r w:rsidRPr="00CC31B8">
        <w:rPr>
          <w:rFonts w:ascii="Times New Roman" w:eastAsia="SimSun" w:hAnsi="Times New Roman" w:cs="Times New Roman"/>
          <w:color w:val="1F497D"/>
          <w:kern w:val="0"/>
          <w:sz w:val="22"/>
        </w:rPr>
        <w:t>Finite Element Analysis, Machine Learning, and Digital Twins for Soft Robots: State-of-the-Art and Perspectives.</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e intended to submit it to </w:t>
      </w:r>
      <w:r w:rsidRPr="00CC31B8">
        <w:rPr>
          <w:rFonts w:ascii="Times New Roman" w:eastAsia="SimSun" w:hAnsi="Times New Roman" w:cs="Times New Roman" w:hint="eastAsia"/>
          <w:i/>
          <w:iCs/>
          <w:color w:val="1F497D"/>
          <w:kern w:val="0"/>
          <w:sz w:val="22"/>
        </w:rPr>
        <w:t>Advanced Intelligent Systems</w:t>
      </w:r>
      <w:r>
        <w:rPr>
          <w:rFonts w:ascii="Times New Roman" w:eastAsia="SimSun" w:hAnsi="Times New Roman" w:cs="Times New Roman" w:hint="eastAsia"/>
          <w:color w:val="1F497D"/>
          <w:kern w:val="0"/>
          <w:sz w:val="22"/>
        </w:rPr>
        <w:t>.</w:t>
      </w:r>
    </w:p>
    <w:p w14:paraId="42B82F89"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3889497E" w14:textId="77777777"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 xml:space="preserve">You can find the draft of the paper in this Google Drive folder: </w:t>
      </w:r>
      <w:hyperlink r:id="rId60" w:tgtFrame="_new" w:history="1">
        <w:r w:rsidRPr="00CC31B8">
          <w:rPr>
            <w:rStyle w:val="ae"/>
            <w:rFonts w:ascii="Times New Roman" w:eastAsia="SimSun" w:hAnsi="Times New Roman" w:cs="Times New Roman"/>
            <w:kern w:val="0"/>
            <w:sz w:val="22"/>
          </w:rPr>
          <w:t>Link to Paper</w:t>
        </w:r>
      </w:hyperlink>
      <w:r w:rsidRPr="00CC31B8">
        <w:rPr>
          <w:rFonts w:ascii="Times New Roman" w:eastAsia="SimSun" w:hAnsi="Times New Roman" w:cs="Times New Roman"/>
          <w:color w:val="1F497D"/>
          <w:kern w:val="0"/>
          <w:sz w:val="22"/>
        </w:rPr>
        <w:t>.</w:t>
      </w:r>
    </w:p>
    <w:p w14:paraId="112DD434"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05D52CD6" w14:textId="77777777"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Please let me know if you would be interested in joining as a co-author. I am happy to discuss the details further at your convenience.</w:t>
      </w:r>
    </w:p>
    <w:p w14:paraId="7C892D41"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5E25BAD9"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lastRenderedPageBreak/>
        <w:t>Thank you for considering this invitation, and I look forward to hearing from you.</w:t>
      </w:r>
    </w:p>
    <w:p w14:paraId="31787AB1" w14:textId="77777777" w:rsidR="00CC31B8" w:rsidRDefault="00CC31B8" w:rsidP="00CC31B8">
      <w:pPr>
        <w:widowControl/>
        <w:ind w:firstLine="420"/>
        <w:jc w:val="left"/>
        <w:rPr>
          <w:rFonts w:ascii="Times New Roman" w:eastAsia="SimSun" w:hAnsi="Times New Roman" w:cs="Times New Roman"/>
          <w:color w:val="1F497D"/>
          <w:kern w:val="0"/>
          <w:sz w:val="22"/>
        </w:rPr>
      </w:pPr>
    </w:p>
    <w:p w14:paraId="760798E3" w14:textId="77777777" w:rsidR="00CC31B8" w:rsidRPr="0033750C"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C812C56" w14:textId="77777777" w:rsidR="00CC31B8"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A648A2" w14:textId="77777777" w:rsidR="00CC31B8" w:rsidRDefault="00CC31B8" w:rsidP="0029534F">
      <w:pPr>
        <w:widowControl/>
        <w:jc w:val="left"/>
        <w:rPr>
          <w:rFonts w:ascii="Times New Roman" w:eastAsia="SimSun" w:hAnsi="Times New Roman" w:cs="Times New Roman"/>
          <w:color w:val="1F497D"/>
          <w:kern w:val="0"/>
          <w:sz w:val="22"/>
        </w:rPr>
      </w:pPr>
    </w:p>
    <w:p w14:paraId="7D509B0F" w14:textId="77777777" w:rsidR="00CC31B8" w:rsidRDefault="00CC31B8" w:rsidP="0029534F">
      <w:pPr>
        <w:widowControl/>
        <w:jc w:val="left"/>
        <w:rPr>
          <w:rFonts w:ascii="Times New Roman" w:eastAsia="SimSun" w:hAnsi="Times New Roman" w:cs="Times New Roman"/>
          <w:color w:val="1F497D"/>
          <w:kern w:val="0"/>
          <w:sz w:val="22"/>
        </w:rPr>
      </w:pPr>
    </w:p>
    <w:p w14:paraId="59F4D22F" w14:textId="703D5E1E" w:rsidR="0029534F" w:rsidRDefault="0029534F" w:rsidP="0029534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29534F">
        <w:rPr>
          <w:rFonts w:ascii="Times New Roman" w:eastAsia="SimSun" w:hAnsi="Times New Roman" w:cs="Times New Roman"/>
          <w:color w:val="1F497D"/>
          <w:kern w:val="0"/>
          <w:sz w:val="22"/>
        </w:rPr>
        <w:t>Seth</w:t>
      </w:r>
      <w:r w:rsidRPr="00BF7393">
        <w:rPr>
          <w:rFonts w:ascii="Times New Roman" w:eastAsia="SimSun" w:hAnsi="Times New Roman" w:cs="Times New Roman"/>
          <w:color w:val="1F497D"/>
          <w:kern w:val="0"/>
          <w:sz w:val="22"/>
        </w:rPr>
        <w:t>,</w:t>
      </w:r>
    </w:p>
    <w:p w14:paraId="20304864" w14:textId="77777777" w:rsidR="0029534F" w:rsidRDefault="0029534F" w:rsidP="0029534F">
      <w:pPr>
        <w:widowControl/>
        <w:ind w:firstLine="420"/>
        <w:jc w:val="left"/>
        <w:rPr>
          <w:rFonts w:ascii="Times New Roman" w:eastAsia="SimSun" w:hAnsi="Times New Roman" w:cs="Times New Roman"/>
          <w:color w:val="1F497D"/>
          <w:kern w:val="0"/>
          <w:sz w:val="22"/>
        </w:rPr>
      </w:pPr>
    </w:p>
    <w:p w14:paraId="1162B646"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ank you for your email.</w:t>
      </w:r>
    </w:p>
    <w:p w14:paraId="49843F59"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12F75E32" w14:textId="57E0B14F"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I believe I haven</w:t>
      </w:r>
      <w:r>
        <w:rPr>
          <w:rFonts w:ascii="Times New Roman" w:eastAsia="SimSun" w:hAnsi="Times New Roman" w:cs="Times New Roman"/>
          <w:color w:val="1F497D"/>
          <w:kern w:val="0"/>
          <w:sz w:val="22"/>
        </w:rPr>
        <w:t>’</w:t>
      </w:r>
      <w:r w:rsidRPr="0029534F">
        <w:rPr>
          <w:rFonts w:ascii="Times New Roman" w:eastAsia="SimSun" w:hAnsi="Times New Roman" w:cs="Times New Roman"/>
          <w:color w:val="1F497D"/>
          <w:kern w:val="0"/>
          <w:sz w:val="22"/>
        </w:rPr>
        <w:t xml:space="preserve">t reached step 2 of the submission process yet. Based on my understanding, step 2 typically appears </w:t>
      </w:r>
      <w:r>
        <w:rPr>
          <w:rFonts w:ascii="Times New Roman" w:eastAsia="SimSun" w:hAnsi="Times New Roman" w:cs="Times New Roman" w:hint="eastAsia"/>
          <w:color w:val="1F497D"/>
          <w:kern w:val="0"/>
          <w:sz w:val="22"/>
        </w:rPr>
        <w:t>after</w:t>
      </w:r>
      <w:r w:rsidRPr="0029534F">
        <w:rPr>
          <w:rFonts w:ascii="Times New Roman" w:eastAsia="SimSun" w:hAnsi="Times New Roman" w:cs="Times New Roman"/>
          <w:color w:val="1F497D"/>
          <w:kern w:val="0"/>
          <w:sz w:val="22"/>
        </w:rPr>
        <w:t xml:space="preserve"> filling in the article information and building the PDF. However, while I was inputting the article information, I encountered a question regarding the open access fee.</w:t>
      </w:r>
    </w:p>
    <w:p w14:paraId="12D4F4D2"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36E55192" w14:textId="66FF1626" w:rsidR="0029534F" w:rsidRP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It asked me to select how the fee would be covered, and I have attached a screenshot of this page for reference. I</w:t>
      </w:r>
      <w:r>
        <w:rPr>
          <w:rFonts w:ascii="Times New Roman" w:eastAsia="SimSun" w:hAnsi="Times New Roman" w:cs="Times New Roman"/>
          <w:color w:val="1F497D"/>
          <w:kern w:val="0"/>
          <w:sz w:val="22"/>
        </w:rPr>
        <w:t>’</w:t>
      </w:r>
      <w:r w:rsidRPr="0029534F">
        <w:rPr>
          <w:rFonts w:ascii="Times New Roman" w:eastAsia="SimSun" w:hAnsi="Times New Roman" w:cs="Times New Roman"/>
          <w:color w:val="1F497D"/>
          <w:kern w:val="0"/>
          <w:sz w:val="22"/>
        </w:rPr>
        <w:t>ve circled the relevant section in red. There are three options provided:</w:t>
      </w:r>
    </w:p>
    <w:p w14:paraId="16772ABA" w14:textId="77777777" w:rsidR="0029534F" w:rsidRP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s institution or funder has an existing agreement (pre-paid open access account) with Wiley and may pay the Article Publication Charge from this account. This option requires entering a 4-character institution code from the Account Code Finder Tool.</w:t>
      </w:r>
    </w:p>
    <w:p w14:paraId="74AEEF7E" w14:textId="77777777" w:rsidR="0029534F" w:rsidRP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 will pay directly or arrange payment for the Article Publication Charge.</w:t>
      </w:r>
    </w:p>
    <w:p w14:paraId="51B61AD0" w14:textId="6A77F917" w:rsid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 requests a waiver of the Article Publication Charge.</w:t>
      </w:r>
    </w:p>
    <w:p w14:paraId="4E550111" w14:textId="77777777" w:rsidR="0029534F" w:rsidRPr="0029534F" w:rsidRDefault="0029534F" w:rsidP="0029534F">
      <w:pPr>
        <w:widowControl/>
        <w:ind w:left="360"/>
        <w:jc w:val="left"/>
        <w:rPr>
          <w:rFonts w:ascii="Times New Roman" w:eastAsia="SimSun" w:hAnsi="Times New Roman" w:cs="Times New Roman"/>
          <w:color w:val="1F497D"/>
          <w:kern w:val="0"/>
          <w:sz w:val="22"/>
        </w:rPr>
      </w:pPr>
    </w:p>
    <w:p w14:paraId="456FB2C6"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 xml:space="preserve">When I clicked on the </w:t>
      </w:r>
      <w:r w:rsidRPr="0029534F">
        <w:rPr>
          <w:rFonts w:ascii="Times New Roman" w:eastAsia="SimSun" w:hAnsi="Times New Roman" w:cs="Times New Roman"/>
          <w:b/>
          <w:bCs/>
          <w:color w:val="1F497D"/>
          <w:kern w:val="0"/>
          <w:sz w:val="22"/>
        </w:rPr>
        <w:t>Account Code Finder Tool</w:t>
      </w:r>
      <w:r w:rsidRPr="0029534F">
        <w:rPr>
          <w:rFonts w:ascii="Times New Roman" w:eastAsia="SimSun" w:hAnsi="Times New Roman" w:cs="Times New Roman"/>
          <w:color w:val="1F497D"/>
          <w:kern w:val="0"/>
          <w:sz w:val="22"/>
        </w:rPr>
        <w:t xml:space="preserve"> link, it directed me to the page I previously shared with you (</w:t>
      </w:r>
      <w:hyperlink r:id="rId61" w:tgtFrame="_new" w:history="1">
        <w:r w:rsidRPr="0029534F">
          <w:rPr>
            <w:rStyle w:val="ae"/>
            <w:rFonts w:ascii="Times New Roman" w:eastAsia="SimSun" w:hAnsi="Times New Roman" w:cs="Times New Roman"/>
            <w:kern w:val="0"/>
            <w:sz w:val="22"/>
          </w:rPr>
          <w:t>https://authorservices.wiley.com/author-resources/Journal-Authors/licensing-open-access/open-access/open-access-account-codes.html</w:t>
        </w:r>
      </w:hyperlink>
      <w:r w:rsidRPr="0029534F">
        <w:rPr>
          <w:rFonts w:ascii="Times New Roman" w:eastAsia="SimSun" w:hAnsi="Times New Roman" w:cs="Times New Roman"/>
          <w:color w:val="1F497D"/>
          <w:kern w:val="0"/>
          <w:sz w:val="22"/>
        </w:rPr>
        <w:t>), but unfortunately, there is no CUHK account code available.</w:t>
      </w:r>
    </w:p>
    <w:p w14:paraId="3B7D9407"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692A3C5B"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As you can see from the attached screenshot, the system is asking for the 4-character institution code to proceed with the first option. Could you please advise on how to proceed in this situation?</w:t>
      </w:r>
    </w:p>
    <w:p w14:paraId="58C450C7"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145A5484" w14:textId="13E81F42" w:rsidR="0029534F" w:rsidRP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patient help</w:t>
      </w:r>
      <w:r w:rsidRPr="0029534F">
        <w:rPr>
          <w:rFonts w:ascii="Times New Roman" w:eastAsia="SimSun" w:hAnsi="Times New Roman" w:cs="Times New Roman"/>
          <w:color w:val="1F497D"/>
          <w:kern w:val="0"/>
          <w:sz w:val="22"/>
        </w:rPr>
        <w:t>.</w:t>
      </w:r>
    </w:p>
    <w:p w14:paraId="4FB9413B" w14:textId="77777777" w:rsidR="0029534F" w:rsidRPr="008748CC" w:rsidRDefault="0029534F" w:rsidP="0029534F">
      <w:pPr>
        <w:widowControl/>
        <w:ind w:firstLine="420"/>
        <w:jc w:val="left"/>
        <w:rPr>
          <w:rFonts w:ascii="Times New Roman" w:eastAsia="SimSun" w:hAnsi="Times New Roman" w:cs="Times New Roman"/>
          <w:color w:val="1F497D"/>
          <w:kern w:val="0"/>
          <w:sz w:val="22"/>
        </w:rPr>
      </w:pPr>
    </w:p>
    <w:p w14:paraId="110865E1" w14:textId="77777777" w:rsidR="0029534F" w:rsidRDefault="0029534F" w:rsidP="0029534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391C5E" w14:textId="77777777" w:rsidR="0029534F" w:rsidRDefault="0029534F" w:rsidP="0029534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167C44" w14:textId="77777777" w:rsidR="0029534F" w:rsidRDefault="0029534F" w:rsidP="00456D92">
      <w:pPr>
        <w:widowControl/>
        <w:jc w:val="left"/>
        <w:rPr>
          <w:rFonts w:ascii="Times New Roman" w:eastAsia="SimSun" w:hAnsi="Times New Roman" w:cs="Times New Roman"/>
          <w:color w:val="1F497D"/>
          <w:kern w:val="0"/>
          <w:sz w:val="22"/>
        </w:rPr>
      </w:pPr>
    </w:p>
    <w:p w14:paraId="6F4C375D" w14:textId="77777777" w:rsidR="0029534F" w:rsidRDefault="0029534F" w:rsidP="00456D92">
      <w:pPr>
        <w:widowControl/>
        <w:jc w:val="left"/>
        <w:rPr>
          <w:rFonts w:ascii="Times New Roman" w:eastAsia="SimSun" w:hAnsi="Times New Roman" w:cs="Times New Roman"/>
          <w:color w:val="1F497D"/>
          <w:kern w:val="0"/>
          <w:sz w:val="22"/>
        </w:rPr>
      </w:pPr>
    </w:p>
    <w:p w14:paraId="2708414C" w14:textId="4EAA1DF6" w:rsidR="00456D92" w:rsidRDefault="00193F98" w:rsidP="00456D92">
      <w:pPr>
        <w:widowControl/>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nquiry Regarding Eligibility and Registration Date for Sir Edward Youde Memorial Fellowships (2024/25)</w:t>
      </w:r>
    </w:p>
    <w:p w14:paraId="69903D51" w14:textId="74613AB8" w:rsidR="00193F98" w:rsidRDefault="00193F98" w:rsidP="00193F9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193F98">
        <w:rPr>
          <w:rFonts w:ascii="Times New Roman" w:eastAsia="SimSun" w:hAnsi="Times New Roman" w:cs="Times New Roman"/>
          <w:color w:val="1F497D"/>
          <w:kern w:val="0"/>
          <w:sz w:val="22"/>
        </w:rPr>
        <w:t>Scholarships Office</w:t>
      </w:r>
      <w:r w:rsidRPr="00BF7393">
        <w:rPr>
          <w:rFonts w:ascii="Times New Roman" w:eastAsia="SimSun" w:hAnsi="Times New Roman" w:cs="Times New Roman"/>
          <w:color w:val="1F497D"/>
          <w:kern w:val="0"/>
          <w:sz w:val="22"/>
        </w:rPr>
        <w:t>,</w:t>
      </w:r>
    </w:p>
    <w:p w14:paraId="5D8D3327" w14:textId="77777777" w:rsidR="00193F98" w:rsidRDefault="00193F98" w:rsidP="00193F98">
      <w:pPr>
        <w:widowControl/>
        <w:ind w:firstLine="420"/>
        <w:jc w:val="left"/>
        <w:rPr>
          <w:rFonts w:ascii="Times New Roman" w:eastAsia="SimSun" w:hAnsi="Times New Roman" w:cs="Times New Roman"/>
          <w:color w:val="1F497D"/>
          <w:kern w:val="0"/>
          <w:sz w:val="22"/>
        </w:rPr>
      </w:pPr>
    </w:p>
    <w:p w14:paraId="32B95328"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 hope this message finds you well. I am writing to clarify two points regarding the Sir Edward Youde Memorial Fellowships for Postgraduate Research Students (2024/25).</w:t>
      </w:r>
    </w:p>
    <w:p w14:paraId="0AB7F5EF"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p>
    <w:p w14:paraId="4E62817A" w14:textId="6E8EC4BF" w:rsidR="00193F98" w:rsidRPr="00193F98" w:rsidRDefault="00193F98" w:rsidP="00193F98">
      <w:pPr>
        <w:pStyle w:val="af0"/>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Eligibility Regarding Residency: As of 1 September 2024, I </w:t>
      </w:r>
      <w:r>
        <w:rPr>
          <w:rFonts w:ascii="Times New Roman" w:eastAsia="SimSun" w:hAnsi="Times New Roman" w:cs="Times New Roman" w:hint="eastAsia"/>
          <w:color w:val="1F497D"/>
          <w:kern w:val="0"/>
          <w:sz w:val="22"/>
        </w:rPr>
        <w:t xml:space="preserve">was in the </w:t>
      </w:r>
      <w:r w:rsidRPr="00193F98">
        <w:rPr>
          <w:rFonts w:ascii="Times New Roman" w:eastAsia="SimSun" w:hAnsi="Times New Roman" w:cs="Times New Roman" w:hint="eastAsia"/>
          <w:b/>
          <w:bCs/>
          <w:color w:val="1F497D"/>
          <w:kern w:val="0"/>
          <w:sz w:val="22"/>
        </w:rPr>
        <w:t>third</w:t>
      </w:r>
      <w:r w:rsidRPr="00193F98">
        <w:rPr>
          <w:rFonts w:ascii="Times New Roman" w:eastAsia="SimSun" w:hAnsi="Times New Roman" w:cs="Times New Roman"/>
          <w:b/>
          <w:bCs/>
          <w:color w:val="1F497D"/>
          <w:kern w:val="0"/>
          <w:sz w:val="22"/>
        </w:rPr>
        <w:t xml:space="preserve"> year</w:t>
      </w:r>
      <w:r w:rsidRPr="00193F98">
        <w:rPr>
          <w:rFonts w:ascii="Times New Roman" w:eastAsia="SimSun" w:hAnsi="Times New Roman" w:cs="Times New Roman"/>
          <w:color w:val="1F497D"/>
          <w:kern w:val="0"/>
          <w:sz w:val="22"/>
        </w:rPr>
        <w:t xml:space="preserve"> of residency in Hong Kong</w:t>
      </w:r>
      <w:r>
        <w:rPr>
          <w:rFonts w:ascii="Times New Roman" w:eastAsia="SimSun" w:hAnsi="Times New Roman" w:cs="Times New Roman" w:hint="eastAsia"/>
          <w:color w:val="1F497D"/>
          <w:kern w:val="0"/>
          <w:sz w:val="22"/>
        </w:rPr>
        <w:t xml:space="preserve"> (not completed three year)</w:t>
      </w:r>
      <w:r w:rsidRPr="00193F98">
        <w:rPr>
          <w:rFonts w:ascii="Times New Roman" w:eastAsia="SimSun" w:hAnsi="Times New Roman" w:cs="Times New Roman"/>
          <w:color w:val="1F497D"/>
          <w:kern w:val="0"/>
          <w:sz w:val="22"/>
        </w:rPr>
        <w:t>. Could you confirm if this satisfies the residency requirement mentioned in the fellowship guidelines?</w:t>
      </w:r>
    </w:p>
    <w:p w14:paraId="1B04F6E9" w14:textId="77777777" w:rsidR="00193F98" w:rsidRPr="00193F98" w:rsidRDefault="00193F98" w:rsidP="00193F98">
      <w:pPr>
        <w:pStyle w:val="af0"/>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Discrepancy in Registration Date Requirement: In the attached file Information_Note_A_-_SEYM_Local_Fellowships_2024-25, it states that candidates should be registered for a doctoral degree on or after 1 July </w:t>
      </w:r>
      <w:r w:rsidRPr="00193F98">
        <w:rPr>
          <w:rFonts w:ascii="Times New Roman" w:eastAsia="SimSun" w:hAnsi="Times New Roman" w:cs="Times New Roman"/>
          <w:b/>
          <w:bCs/>
          <w:color w:val="1F497D"/>
          <w:kern w:val="0"/>
          <w:sz w:val="22"/>
        </w:rPr>
        <w:t>2022</w:t>
      </w:r>
      <w:r w:rsidRPr="00193F98">
        <w:rPr>
          <w:rFonts w:ascii="Times New Roman" w:eastAsia="SimSun" w:hAnsi="Times New Roman" w:cs="Times New Roman"/>
          <w:color w:val="1F497D"/>
          <w:kern w:val="0"/>
          <w:sz w:val="22"/>
        </w:rPr>
        <w:t xml:space="preserve">. However, in the email announcement, the registration date is listed as 1 July </w:t>
      </w:r>
      <w:r w:rsidRPr="00193F98">
        <w:rPr>
          <w:rFonts w:ascii="Times New Roman" w:eastAsia="SimSun" w:hAnsi="Times New Roman" w:cs="Times New Roman"/>
          <w:b/>
          <w:bCs/>
          <w:color w:val="1F497D"/>
          <w:kern w:val="0"/>
          <w:sz w:val="22"/>
        </w:rPr>
        <w:t>2023</w:t>
      </w:r>
      <w:r w:rsidRPr="00193F98">
        <w:rPr>
          <w:rFonts w:ascii="Times New Roman" w:eastAsia="SimSun" w:hAnsi="Times New Roman" w:cs="Times New Roman"/>
          <w:color w:val="1F497D"/>
          <w:kern w:val="0"/>
          <w:sz w:val="22"/>
        </w:rPr>
        <w:t>. Could you kindly confirm which date is correct for eligibility?</w:t>
      </w:r>
    </w:p>
    <w:p w14:paraId="288103C4"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p>
    <w:p w14:paraId="61BA55C8" w14:textId="4BEEC3A8" w:rsidR="00193F98" w:rsidRDefault="00193F98" w:rsidP="00193F98">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93F98">
        <w:rPr>
          <w:rFonts w:ascii="Times New Roman" w:eastAsia="SimSun" w:hAnsi="Times New Roman" w:cs="Times New Roman"/>
          <w:color w:val="1F497D"/>
          <w:kern w:val="0"/>
          <w:sz w:val="22"/>
        </w:rPr>
        <w:t>, and I look forward to your response.</w:t>
      </w:r>
    </w:p>
    <w:p w14:paraId="01C5111A" w14:textId="77777777" w:rsidR="00193F98" w:rsidRPr="008748CC" w:rsidRDefault="00193F98" w:rsidP="00193F98">
      <w:pPr>
        <w:widowControl/>
        <w:ind w:firstLine="420"/>
        <w:jc w:val="left"/>
        <w:rPr>
          <w:rFonts w:ascii="Times New Roman" w:eastAsia="SimSun" w:hAnsi="Times New Roman" w:cs="Times New Roman"/>
          <w:color w:val="1F497D"/>
          <w:kern w:val="0"/>
          <w:sz w:val="22"/>
        </w:rPr>
      </w:pPr>
    </w:p>
    <w:p w14:paraId="4479C9C0" w14:textId="77777777" w:rsidR="00193F98" w:rsidRDefault="00193F98" w:rsidP="00193F9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F3D9A67" w14:textId="77777777" w:rsidR="00193F98" w:rsidRDefault="00193F98" w:rsidP="00193F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B1B596" w14:textId="77777777" w:rsidR="00193F98" w:rsidRDefault="00193F98" w:rsidP="00456D92">
      <w:pPr>
        <w:widowControl/>
        <w:jc w:val="left"/>
        <w:rPr>
          <w:rFonts w:ascii="Times New Roman" w:eastAsia="SimSun" w:hAnsi="Times New Roman" w:cs="Times New Roman"/>
          <w:color w:val="1F497D"/>
          <w:kern w:val="0"/>
          <w:sz w:val="22"/>
        </w:rPr>
      </w:pPr>
    </w:p>
    <w:p w14:paraId="041EF77A" w14:textId="77777777" w:rsidR="00193F98" w:rsidRDefault="00193F98" w:rsidP="00456D92">
      <w:pPr>
        <w:widowControl/>
        <w:jc w:val="left"/>
        <w:rPr>
          <w:rFonts w:ascii="Times New Roman" w:eastAsia="SimSun" w:hAnsi="Times New Roman" w:cs="Times New Roman"/>
          <w:color w:val="1F497D"/>
          <w:kern w:val="0"/>
          <w:sz w:val="22"/>
        </w:rPr>
      </w:pPr>
    </w:p>
    <w:p w14:paraId="14F03561" w14:textId="77777777" w:rsidR="00193F98" w:rsidRDefault="00193F98" w:rsidP="00456D92">
      <w:pPr>
        <w:widowControl/>
        <w:jc w:val="left"/>
        <w:rPr>
          <w:rFonts w:ascii="Times New Roman" w:eastAsia="SimSun" w:hAnsi="Times New Roman" w:cs="Times New Roman"/>
          <w:color w:val="1F497D"/>
          <w:kern w:val="0"/>
          <w:sz w:val="22"/>
        </w:rPr>
      </w:pPr>
    </w:p>
    <w:p w14:paraId="47DFA60B" w14:textId="191CF3FE" w:rsidR="00456D92" w:rsidRDefault="00456D92" w:rsidP="00456D92">
      <w:pPr>
        <w:widowControl/>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Issue with Open Access Journal Publishing in Advanced Intelligent Systems (Wiley Publisher)</w:t>
      </w:r>
    </w:p>
    <w:p w14:paraId="67ADF7A8" w14:textId="02BDD6A2" w:rsidR="00456D92" w:rsidRDefault="00456D92" w:rsidP="00456D9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56D92">
        <w:rPr>
          <w:rFonts w:ascii="Times New Roman" w:eastAsia="SimSun" w:hAnsi="Times New Roman" w:cs="Times New Roman"/>
          <w:color w:val="1F497D"/>
          <w:kern w:val="0"/>
          <w:sz w:val="22"/>
        </w:rPr>
        <w:t>Scholarly Communications Team</w:t>
      </w:r>
      <w:r w:rsidRPr="00BF7393">
        <w:rPr>
          <w:rFonts w:ascii="Times New Roman" w:eastAsia="SimSun" w:hAnsi="Times New Roman" w:cs="Times New Roman"/>
          <w:color w:val="1F497D"/>
          <w:kern w:val="0"/>
          <w:sz w:val="22"/>
        </w:rPr>
        <w:t>,</w:t>
      </w:r>
    </w:p>
    <w:p w14:paraId="1802D0B5" w14:textId="77777777" w:rsidR="00456D92" w:rsidRDefault="00456D92" w:rsidP="00456D92">
      <w:pPr>
        <w:widowControl/>
        <w:ind w:firstLine="420"/>
        <w:jc w:val="left"/>
        <w:rPr>
          <w:rFonts w:ascii="Times New Roman" w:eastAsia="SimSun" w:hAnsi="Times New Roman" w:cs="Times New Roman"/>
          <w:color w:val="1F497D"/>
          <w:kern w:val="0"/>
          <w:sz w:val="22"/>
        </w:rPr>
      </w:pPr>
    </w:p>
    <w:p w14:paraId="44312952" w14:textId="77777777"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I hope this email finds you well. I am currently in the process of submitting a manuscript to the open access journal </w:t>
      </w:r>
      <w:r w:rsidRPr="00456D92">
        <w:rPr>
          <w:rFonts w:ascii="Times New Roman" w:eastAsia="SimSun" w:hAnsi="Times New Roman" w:cs="Times New Roman"/>
          <w:i/>
          <w:iCs/>
          <w:color w:val="1F497D"/>
          <w:kern w:val="0"/>
          <w:sz w:val="22"/>
        </w:rPr>
        <w:t>Advanced Intelligent Systems</w:t>
      </w:r>
      <w:r w:rsidRPr="00456D92">
        <w:rPr>
          <w:rFonts w:ascii="Times New Roman" w:eastAsia="SimSun" w:hAnsi="Times New Roman" w:cs="Times New Roman"/>
          <w:color w:val="1F497D"/>
          <w:kern w:val="0"/>
          <w:sz w:val="22"/>
        </w:rPr>
        <w:t xml:space="preserve"> under Wiley Publisher. However, I encountered an issue when selecting the option for the pre-paid open access account.</w:t>
      </w:r>
    </w:p>
    <w:p w14:paraId="39DFB9AF"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2D0AF8F8" w14:textId="3F864586" w:rsidR="00456D92" w:rsidRP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I chose the option:</w:t>
      </w:r>
      <w:r w:rsidRPr="00456D92">
        <w:rPr>
          <w:rFonts w:ascii="Times New Roman" w:eastAsia="SimSun" w:hAnsi="Times New Roman" w:cs="Times New Roman"/>
          <w:color w:val="1F497D"/>
          <w:kern w:val="0"/>
          <w:sz w:val="22"/>
        </w:rPr>
        <w:br/>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The Corresponding Author</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s institution or funder has an existing agreement (pre-paid open access account) with Wiley and may pay the Article Publication Charge from this account on behalf of the author, or offer a discounted APC.</w:t>
      </w:r>
      <w:r>
        <w:rPr>
          <w:rFonts w:ascii="Times New Roman" w:eastAsia="SimSun" w:hAnsi="Times New Roman" w:cs="Times New Roman"/>
          <w:color w:val="1F497D"/>
          <w:kern w:val="0"/>
          <w:sz w:val="22"/>
        </w:rPr>
        <w:t>”</w:t>
      </w:r>
    </w:p>
    <w:p w14:paraId="664A141A"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18FE1531" w14:textId="4AD4E267"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However, when I accessed the </w:t>
      </w:r>
      <w:hyperlink r:id="rId62" w:tgtFrame="_new" w:history="1">
        <w:r w:rsidRPr="00456D92">
          <w:rPr>
            <w:rStyle w:val="ae"/>
            <w:rFonts w:ascii="Times New Roman" w:eastAsia="SimSun" w:hAnsi="Times New Roman" w:cs="Times New Roman"/>
            <w:kern w:val="0"/>
            <w:sz w:val="22"/>
          </w:rPr>
          <w:t>Account Code Finder Tool</w:t>
        </w:r>
      </w:hyperlink>
      <w:r>
        <w:rPr>
          <w:rFonts w:ascii="Times New Roman" w:eastAsia="SimSun" w:hAnsi="Times New Roman" w:cs="Times New Roman" w:hint="eastAsia"/>
          <w:color w:val="1F497D"/>
          <w:kern w:val="0"/>
          <w:sz w:val="22"/>
        </w:rPr>
        <w:t xml:space="preserve"> (Link:</w:t>
      </w:r>
      <w:r w:rsidRPr="00456D92">
        <w:t xml:space="preserve"> </w:t>
      </w:r>
      <w:r w:rsidRPr="00456D92">
        <w:rPr>
          <w:rFonts w:ascii="Times New Roman" w:eastAsia="SimSun" w:hAnsi="Times New Roman" w:cs="Times New Roman"/>
          <w:color w:val="1F497D"/>
          <w:kern w:val="0"/>
          <w:sz w:val="22"/>
        </w:rPr>
        <w:t>https://authorservices.wiley.com/author-resources/Journal-Authors/licensing-open-access/open-access/open-access-account-codes.html</w:t>
      </w:r>
      <w:r>
        <w:rPr>
          <w:rFonts w:ascii="Times New Roman" w:eastAsia="SimSun" w:hAnsi="Times New Roman" w:cs="Times New Roman" w:hint="eastAsia"/>
          <w:color w:val="1F497D"/>
          <w:kern w:val="0"/>
          <w:sz w:val="22"/>
        </w:rPr>
        <w:t>)</w:t>
      </w:r>
      <w:r w:rsidRPr="00456D92">
        <w:rPr>
          <w:rFonts w:ascii="Times New Roman" w:eastAsia="SimSun" w:hAnsi="Times New Roman" w:cs="Times New Roman"/>
          <w:color w:val="1F497D"/>
          <w:kern w:val="0"/>
          <w:sz w:val="22"/>
        </w:rPr>
        <w:t xml:space="preserve">, I was unable to find </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Chinese University of Hong Kong</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 xml:space="preserve"> listed among the available institutions. In fact, the only two options available were for Taiwan and the United States, with no option for Hong Kong.</w:t>
      </w:r>
    </w:p>
    <w:p w14:paraId="5E688028"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667FBD22" w14:textId="410CD43E"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Could you kindly </w:t>
      </w:r>
      <w:r>
        <w:rPr>
          <w:rFonts w:ascii="Times New Roman" w:eastAsia="SimSun" w:hAnsi="Times New Roman" w:cs="Times New Roman" w:hint="eastAsia"/>
          <w:color w:val="1F497D"/>
          <w:kern w:val="0"/>
          <w:sz w:val="22"/>
        </w:rPr>
        <w:t>help</w:t>
      </w:r>
      <w:r w:rsidRPr="00456D92">
        <w:rPr>
          <w:rFonts w:ascii="Times New Roman" w:eastAsia="SimSun" w:hAnsi="Times New Roman" w:cs="Times New Roman"/>
          <w:color w:val="1F497D"/>
          <w:kern w:val="0"/>
          <w:sz w:val="22"/>
        </w:rPr>
        <w:t xml:space="preserve"> in resolving this issue or provide guidance on how to proceed with using CUHK</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s open access publishing plan for this submission?</w:t>
      </w:r>
    </w:p>
    <w:p w14:paraId="31ED843E"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4D87B45E" w14:textId="1D37E306" w:rsidR="00456D92" w:rsidRP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456D92">
        <w:rPr>
          <w:rFonts w:ascii="Times New Roman" w:eastAsia="SimSun" w:hAnsi="Times New Roman" w:cs="Times New Roman"/>
          <w:color w:val="1F497D"/>
          <w:kern w:val="0"/>
          <w:sz w:val="22"/>
        </w:rPr>
        <w:t>. I look forward to your advice on how to navigate this problem.</w:t>
      </w:r>
    </w:p>
    <w:p w14:paraId="0A5BE1D2" w14:textId="77777777" w:rsidR="00456D92" w:rsidRPr="008748CC" w:rsidRDefault="00456D92" w:rsidP="00456D92">
      <w:pPr>
        <w:widowControl/>
        <w:ind w:firstLine="420"/>
        <w:jc w:val="left"/>
        <w:rPr>
          <w:rFonts w:ascii="Times New Roman" w:eastAsia="SimSun" w:hAnsi="Times New Roman" w:cs="Times New Roman"/>
          <w:color w:val="1F497D"/>
          <w:kern w:val="0"/>
          <w:sz w:val="22"/>
        </w:rPr>
      </w:pPr>
    </w:p>
    <w:p w14:paraId="01F2F3EF" w14:textId="77777777" w:rsidR="00456D92" w:rsidRDefault="00456D92" w:rsidP="00456D9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6084C59B" w14:textId="77777777" w:rsidR="00456D92" w:rsidRDefault="00456D92" w:rsidP="00456D9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5902B6" w14:textId="77777777" w:rsidR="00456D92" w:rsidRDefault="00456D92" w:rsidP="00DF4A95">
      <w:pPr>
        <w:widowControl/>
        <w:jc w:val="left"/>
        <w:rPr>
          <w:rFonts w:ascii="Times New Roman" w:eastAsia="SimSun" w:hAnsi="Times New Roman" w:cs="Times New Roman"/>
          <w:color w:val="1F497D"/>
          <w:kern w:val="0"/>
          <w:sz w:val="22"/>
        </w:rPr>
      </w:pPr>
    </w:p>
    <w:p w14:paraId="0FEBE49C" w14:textId="77777777" w:rsidR="00456D92" w:rsidRDefault="00456D92" w:rsidP="00DF4A95">
      <w:pPr>
        <w:widowControl/>
        <w:jc w:val="left"/>
        <w:rPr>
          <w:rFonts w:ascii="Times New Roman" w:eastAsia="SimSun" w:hAnsi="Times New Roman" w:cs="Times New Roman"/>
          <w:color w:val="1F497D"/>
          <w:kern w:val="0"/>
          <w:sz w:val="22"/>
        </w:rPr>
      </w:pPr>
    </w:p>
    <w:p w14:paraId="73252B14" w14:textId="4FC9E891" w:rsidR="00DF4A95" w:rsidRDefault="00DF4A95" w:rsidP="00DF4A9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3F292ED" w14:textId="77777777" w:rsidR="00DF4A95" w:rsidRDefault="00DF4A95" w:rsidP="00DF4A95">
      <w:pPr>
        <w:widowControl/>
        <w:ind w:firstLine="420"/>
        <w:jc w:val="left"/>
        <w:rPr>
          <w:rFonts w:ascii="Times New Roman" w:eastAsia="SimSun" w:hAnsi="Times New Roman" w:cs="Times New Roman"/>
          <w:color w:val="1F497D"/>
          <w:kern w:val="0"/>
          <w:sz w:val="22"/>
        </w:rPr>
      </w:pPr>
    </w:p>
    <w:p w14:paraId="6943BFEA" w14:textId="1B7B239C" w:rsidR="00DF4A95" w:rsidRPr="00DF4A95" w:rsidRDefault="00DF4A95" w:rsidP="00DF4A95">
      <w:pPr>
        <w:widowControl/>
        <w:ind w:firstLine="420"/>
        <w:jc w:val="left"/>
        <w:rPr>
          <w:rFonts w:ascii="Times New Roman" w:eastAsia="SimSun" w:hAnsi="Times New Roman" w:cs="Times New Roman"/>
          <w:color w:val="1F497D"/>
          <w:kern w:val="0"/>
          <w:sz w:val="22"/>
        </w:rPr>
      </w:pPr>
      <w:r w:rsidRPr="00DF4A95">
        <w:rPr>
          <w:rFonts w:ascii="Times New Roman" w:eastAsia="SimSun" w:hAnsi="Times New Roman" w:cs="Times New Roman"/>
          <w:color w:val="1F497D"/>
          <w:kern w:val="0"/>
          <w:sz w:val="22"/>
        </w:rPr>
        <w:t xml:space="preserve">I hope this email finds you well. I </w:t>
      </w:r>
      <w:r>
        <w:rPr>
          <w:rFonts w:ascii="Times New Roman" w:eastAsia="SimSun" w:hAnsi="Times New Roman" w:cs="Times New Roman" w:hint="eastAsia"/>
          <w:color w:val="1F497D"/>
          <w:kern w:val="0"/>
          <w:sz w:val="22"/>
        </w:rPr>
        <w:t xml:space="preserve">was wondering </w:t>
      </w:r>
      <w:r w:rsidRPr="00DF4A95">
        <w:rPr>
          <w:rFonts w:ascii="Times New Roman" w:eastAsia="SimSun" w:hAnsi="Times New Roman" w:cs="Times New Roman"/>
          <w:color w:val="1F497D"/>
          <w:kern w:val="0"/>
          <w:sz w:val="22"/>
        </w:rPr>
        <w:t xml:space="preserve">whether the submission process to </w:t>
      </w:r>
      <w:r w:rsidRPr="00DF4A95">
        <w:rPr>
          <w:rFonts w:ascii="Times New Roman" w:eastAsia="SimSun" w:hAnsi="Times New Roman" w:cs="Times New Roman"/>
          <w:i/>
          <w:iCs/>
          <w:color w:val="1F497D"/>
          <w:kern w:val="0"/>
          <w:sz w:val="22"/>
        </w:rPr>
        <w:t>Advanced Science</w:t>
      </w:r>
      <w:r w:rsidRPr="00DF4A95">
        <w:rPr>
          <w:rFonts w:ascii="Times New Roman" w:eastAsia="SimSun" w:hAnsi="Times New Roman" w:cs="Times New Roman"/>
          <w:color w:val="1F497D"/>
          <w:kern w:val="0"/>
          <w:sz w:val="22"/>
        </w:rPr>
        <w:t xml:space="preserve"> has been smooth. Have you encountered any issues or challenges during the submission?</w:t>
      </w:r>
    </w:p>
    <w:p w14:paraId="67265530" w14:textId="77777777" w:rsidR="00DF4A95" w:rsidRPr="00DF4A95" w:rsidRDefault="00DF4A95" w:rsidP="00DF4A95">
      <w:pPr>
        <w:widowControl/>
        <w:ind w:firstLine="420"/>
        <w:jc w:val="left"/>
        <w:rPr>
          <w:rFonts w:ascii="Times New Roman" w:eastAsia="SimSun" w:hAnsi="Times New Roman" w:cs="Times New Roman"/>
          <w:color w:val="1F497D"/>
          <w:kern w:val="0"/>
          <w:sz w:val="22"/>
        </w:rPr>
      </w:pPr>
    </w:p>
    <w:p w14:paraId="09398A87" w14:textId="56CE087C" w:rsidR="00DF4A95" w:rsidRDefault="00DF4A95" w:rsidP="00DF4A95">
      <w:pPr>
        <w:widowControl/>
        <w:ind w:firstLine="420"/>
        <w:jc w:val="left"/>
        <w:rPr>
          <w:rFonts w:ascii="Times New Roman" w:eastAsia="SimSun" w:hAnsi="Times New Roman" w:cs="Times New Roman"/>
          <w:color w:val="1F497D"/>
          <w:kern w:val="0"/>
          <w:sz w:val="22"/>
        </w:rPr>
      </w:pPr>
      <w:r w:rsidRPr="00DF4A95">
        <w:rPr>
          <w:rFonts w:ascii="Times New Roman" w:eastAsia="SimSun" w:hAnsi="Times New Roman" w:cs="Times New Roman"/>
          <w:color w:val="1F497D"/>
          <w:kern w:val="0"/>
          <w:sz w:val="22"/>
        </w:rPr>
        <w:t xml:space="preserve">Please </w:t>
      </w:r>
      <w:r w:rsidR="00A05F9B">
        <w:rPr>
          <w:rFonts w:ascii="Times New Roman" w:eastAsia="SimSun" w:hAnsi="Times New Roman" w:cs="Times New Roman" w:hint="eastAsia"/>
          <w:color w:val="1F497D"/>
          <w:kern w:val="0"/>
          <w:sz w:val="22"/>
        </w:rPr>
        <w:t>don</w:t>
      </w:r>
      <w:r w:rsidR="00A05F9B">
        <w:rPr>
          <w:rFonts w:ascii="Times New Roman" w:eastAsia="SimSun" w:hAnsi="Times New Roman" w:cs="Times New Roman"/>
          <w:color w:val="1F497D"/>
          <w:kern w:val="0"/>
          <w:sz w:val="22"/>
        </w:rPr>
        <w:t>’</w:t>
      </w:r>
      <w:r w:rsidR="00A05F9B">
        <w:rPr>
          <w:rFonts w:ascii="Times New Roman" w:eastAsia="SimSun" w:hAnsi="Times New Roman" w:cs="Times New Roman" w:hint="eastAsia"/>
          <w:color w:val="1F497D"/>
          <w:kern w:val="0"/>
          <w:sz w:val="22"/>
        </w:rPr>
        <w:t>t hesitate</w:t>
      </w:r>
      <w:r w:rsidR="00F12CFF">
        <w:rPr>
          <w:rFonts w:ascii="Times New Roman" w:eastAsia="SimSun" w:hAnsi="Times New Roman" w:cs="Times New Roman" w:hint="eastAsia"/>
          <w:color w:val="1F497D"/>
          <w:kern w:val="0"/>
          <w:sz w:val="22"/>
        </w:rPr>
        <w:t xml:space="preserve"> to contact me</w:t>
      </w:r>
      <w:r w:rsidRPr="00DF4A95">
        <w:rPr>
          <w:rFonts w:ascii="Times New Roman" w:eastAsia="SimSun" w:hAnsi="Times New Roman" w:cs="Times New Roman"/>
          <w:color w:val="1F497D"/>
          <w:kern w:val="0"/>
          <w:sz w:val="22"/>
        </w:rPr>
        <w:t xml:space="preserve"> if there is anything I can assist with.</w:t>
      </w:r>
    </w:p>
    <w:p w14:paraId="392C70FD" w14:textId="77777777" w:rsidR="00DF4A95" w:rsidRPr="008748CC" w:rsidRDefault="00DF4A95" w:rsidP="00DF4A95">
      <w:pPr>
        <w:widowControl/>
        <w:ind w:firstLine="420"/>
        <w:jc w:val="left"/>
        <w:rPr>
          <w:rFonts w:ascii="Times New Roman" w:eastAsia="SimSun" w:hAnsi="Times New Roman" w:cs="Times New Roman"/>
          <w:color w:val="1F497D"/>
          <w:kern w:val="0"/>
          <w:sz w:val="22"/>
        </w:rPr>
      </w:pPr>
    </w:p>
    <w:p w14:paraId="7F840EB8" w14:textId="77777777" w:rsidR="00DF4A95" w:rsidRDefault="00DF4A95" w:rsidP="00DF4A9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8359319" w14:textId="77777777" w:rsidR="00DF4A95" w:rsidRDefault="00DF4A95" w:rsidP="00DF4A9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FF4C048" w14:textId="77777777" w:rsidR="00DF4A95" w:rsidRDefault="00DF4A95" w:rsidP="00B87047">
      <w:pPr>
        <w:widowControl/>
        <w:jc w:val="left"/>
        <w:rPr>
          <w:rFonts w:ascii="Times New Roman" w:eastAsia="SimSun" w:hAnsi="Times New Roman" w:cs="Times New Roman"/>
          <w:color w:val="1F497D"/>
          <w:kern w:val="0"/>
          <w:sz w:val="22"/>
        </w:rPr>
      </w:pPr>
    </w:p>
    <w:p w14:paraId="2F694537" w14:textId="77777777" w:rsidR="00DF4A95" w:rsidRDefault="00DF4A95" w:rsidP="00B87047">
      <w:pPr>
        <w:widowControl/>
        <w:jc w:val="left"/>
        <w:rPr>
          <w:rFonts w:ascii="Times New Roman" w:eastAsia="SimSun" w:hAnsi="Times New Roman" w:cs="Times New Roman"/>
          <w:color w:val="1F497D"/>
          <w:kern w:val="0"/>
          <w:sz w:val="22"/>
        </w:rPr>
      </w:pPr>
    </w:p>
    <w:p w14:paraId="4791C629" w14:textId="7769C2F6" w:rsidR="00B87047" w:rsidRDefault="00B87047" w:rsidP="00B8704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3E6BEF82" w14:textId="77777777" w:rsidR="00B87047" w:rsidRDefault="00B87047" w:rsidP="00B87047">
      <w:pPr>
        <w:widowControl/>
        <w:ind w:firstLine="420"/>
        <w:jc w:val="left"/>
        <w:rPr>
          <w:rFonts w:ascii="Times New Roman" w:eastAsia="SimSun" w:hAnsi="Times New Roman" w:cs="Times New Roman"/>
          <w:color w:val="1F497D"/>
          <w:kern w:val="0"/>
          <w:sz w:val="22"/>
        </w:rPr>
      </w:pPr>
    </w:p>
    <w:p w14:paraId="2F004B6F" w14:textId="77777777" w:rsidR="00B87047" w:rsidRPr="00B87047" w:rsidRDefault="00B87047" w:rsidP="00B87047">
      <w:pPr>
        <w:widowControl/>
        <w:ind w:firstLine="420"/>
        <w:jc w:val="left"/>
        <w:rPr>
          <w:rFonts w:ascii="Times New Roman" w:eastAsia="SimSun" w:hAnsi="Times New Roman" w:cs="Times New Roman"/>
          <w:color w:val="1F497D"/>
          <w:kern w:val="0"/>
          <w:sz w:val="22"/>
        </w:rPr>
      </w:pPr>
      <w:r w:rsidRPr="00B87047">
        <w:rPr>
          <w:rFonts w:ascii="Times New Roman" w:eastAsia="SimSun" w:hAnsi="Times New Roman" w:cs="Times New Roman"/>
          <w:color w:val="1F497D"/>
          <w:kern w:val="0"/>
          <w:sz w:val="22"/>
        </w:rPr>
        <w:t>Thank you for informing me about the nomination to GYSS. I received the email from the organizer a few days ago and have already completed the registration.</w:t>
      </w:r>
    </w:p>
    <w:p w14:paraId="395AAA88" w14:textId="77777777" w:rsidR="00B87047" w:rsidRPr="00B87047" w:rsidRDefault="00B87047" w:rsidP="00B87047">
      <w:pPr>
        <w:widowControl/>
        <w:ind w:firstLine="420"/>
        <w:jc w:val="left"/>
        <w:rPr>
          <w:rFonts w:ascii="Times New Roman" w:eastAsia="SimSun" w:hAnsi="Times New Roman" w:cs="Times New Roman"/>
          <w:color w:val="1F497D"/>
          <w:kern w:val="0"/>
          <w:sz w:val="22"/>
        </w:rPr>
      </w:pPr>
    </w:p>
    <w:p w14:paraId="0D6F58D7" w14:textId="0B75FDF4" w:rsidR="00B87047" w:rsidRDefault="00B87047" w:rsidP="00B87047">
      <w:pPr>
        <w:widowControl/>
        <w:ind w:firstLine="420"/>
        <w:jc w:val="left"/>
        <w:rPr>
          <w:rFonts w:ascii="Times New Roman" w:eastAsia="SimSun" w:hAnsi="Times New Roman" w:cs="Times New Roman"/>
          <w:color w:val="1F497D"/>
          <w:kern w:val="0"/>
          <w:sz w:val="22"/>
        </w:rPr>
      </w:pPr>
      <w:r w:rsidRPr="00B87047">
        <w:rPr>
          <w:rFonts w:ascii="Times New Roman" w:eastAsia="SimSun" w:hAnsi="Times New Roman" w:cs="Times New Roman"/>
          <w:color w:val="1F497D"/>
          <w:kern w:val="0"/>
          <w:sz w:val="22"/>
        </w:rPr>
        <w:t xml:space="preserve">I appreciate your </w:t>
      </w:r>
      <w:r>
        <w:rPr>
          <w:rFonts w:ascii="Times New Roman" w:eastAsia="SimSun" w:hAnsi="Times New Roman" w:cs="Times New Roman" w:hint="eastAsia"/>
          <w:color w:val="1F497D"/>
          <w:kern w:val="0"/>
          <w:sz w:val="22"/>
        </w:rPr>
        <w:t>help</w:t>
      </w:r>
      <w:r w:rsidRPr="00B87047">
        <w:rPr>
          <w:rFonts w:ascii="Times New Roman" w:eastAsia="SimSun" w:hAnsi="Times New Roman" w:cs="Times New Roman"/>
          <w:color w:val="1F497D"/>
          <w:kern w:val="0"/>
          <w:sz w:val="22"/>
        </w:rPr>
        <w:t xml:space="preserve"> and support throughout the process.</w:t>
      </w:r>
    </w:p>
    <w:p w14:paraId="369C2668" w14:textId="77777777" w:rsidR="00B87047" w:rsidRPr="008748CC" w:rsidRDefault="00B87047" w:rsidP="00B87047">
      <w:pPr>
        <w:widowControl/>
        <w:ind w:firstLine="420"/>
        <w:jc w:val="left"/>
        <w:rPr>
          <w:rFonts w:ascii="Times New Roman" w:eastAsia="SimSun" w:hAnsi="Times New Roman" w:cs="Times New Roman"/>
          <w:color w:val="1F497D"/>
          <w:kern w:val="0"/>
          <w:sz w:val="22"/>
        </w:rPr>
      </w:pPr>
    </w:p>
    <w:p w14:paraId="03AFDA98" w14:textId="77777777" w:rsidR="00B87047" w:rsidRDefault="00B87047" w:rsidP="00B8704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C61AC53" w14:textId="77777777" w:rsidR="00B87047" w:rsidRDefault="00B87047" w:rsidP="00B8704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1C9AFC" w14:textId="77777777" w:rsidR="00B87047" w:rsidRDefault="00B87047" w:rsidP="00B87047">
      <w:pPr>
        <w:widowControl/>
        <w:jc w:val="left"/>
        <w:rPr>
          <w:rFonts w:ascii="Times New Roman" w:eastAsia="SimSun" w:hAnsi="Times New Roman" w:cs="Times New Roman"/>
          <w:color w:val="1F497D"/>
          <w:kern w:val="0"/>
          <w:sz w:val="22"/>
        </w:rPr>
      </w:pPr>
    </w:p>
    <w:p w14:paraId="08325780" w14:textId="77777777" w:rsidR="00B87047" w:rsidRDefault="00B87047" w:rsidP="00C225BD">
      <w:pPr>
        <w:widowControl/>
        <w:jc w:val="left"/>
        <w:rPr>
          <w:rFonts w:ascii="Times New Roman" w:eastAsia="SimSun" w:hAnsi="Times New Roman" w:cs="Times New Roman"/>
          <w:color w:val="1F497D"/>
          <w:kern w:val="0"/>
          <w:sz w:val="22"/>
        </w:rPr>
      </w:pPr>
    </w:p>
    <w:p w14:paraId="33365CC5" w14:textId="77777777" w:rsidR="00B87047" w:rsidRDefault="00B87047" w:rsidP="00C225BD">
      <w:pPr>
        <w:widowControl/>
        <w:jc w:val="left"/>
        <w:rPr>
          <w:rFonts w:ascii="Times New Roman" w:eastAsia="SimSun" w:hAnsi="Times New Roman" w:cs="Times New Roman"/>
          <w:color w:val="1F497D"/>
          <w:kern w:val="0"/>
          <w:sz w:val="22"/>
        </w:rPr>
      </w:pPr>
    </w:p>
    <w:p w14:paraId="39117F5E" w14:textId="0E53782F" w:rsidR="00C225BD" w:rsidRDefault="00C225BD" w:rsidP="00C225B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F50159B"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1325CBBE"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I hope this message finds you well.</w:t>
      </w:r>
    </w:p>
    <w:p w14:paraId="2C06037A"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p>
    <w:p w14:paraId="24BE55ED" w14:textId="7923992A"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I wanted to let you know that I have successfully transferred the submission to your system. Please </w:t>
      </w:r>
      <w:r>
        <w:rPr>
          <w:rFonts w:ascii="Times New Roman" w:eastAsia="SimSun" w:hAnsi="Times New Roman" w:cs="Times New Roman" w:hint="eastAsia"/>
          <w:color w:val="1F497D"/>
          <w:kern w:val="0"/>
          <w:sz w:val="22"/>
        </w:rPr>
        <w:t xml:space="preserve">check </w:t>
      </w:r>
      <w:r w:rsidRPr="00C225BD">
        <w:rPr>
          <w:rFonts w:ascii="Times New Roman" w:eastAsia="SimSun" w:hAnsi="Times New Roman" w:cs="Times New Roman"/>
          <w:color w:val="1F497D"/>
          <w:kern w:val="0"/>
          <w:sz w:val="22"/>
        </w:rPr>
        <w:t>the cover letter included in both the attached files and the additional information section as plain text.</w:t>
      </w:r>
    </w:p>
    <w:p w14:paraId="096761B2"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3C11C700" w14:textId="69D986BC"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Regarding the open access fee, please follow the procedure outlined by CUHK for Fully Open Access Journals. For detailed instructions, you can refer to the procedure </w:t>
      </w:r>
      <w:hyperlink r:id="rId63" w:tgtFrame="_new" w:history="1">
        <w:r w:rsidRPr="00C225BD">
          <w:rPr>
            <w:rStyle w:val="ae"/>
            <w:rFonts w:ascii="Times New Roman" w:eastAsia="SimSun" w:hAnsi="Times New Roman" w:cs="Times New Roman"/>
            <w:kern w:val="0"/>
            <w:sz w:val="22"/>
          </w:rPr>
          <w:t>here</w:t>
        </w:r>
      </w:hyperlink>
      <w:r w:rsidRPr="00C225BD">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sidRPr="00C225BD">
        <w:rPr>
          <w:rFonts w:ascii="Times New Roman" w:eastAsia="SimSun" w:hAnsi="Times New Roman" w:cs="Times New Roman"/>
          <w:color w:val="1F497D"/>
          <w:kern w:val="0"/>
          <w:sz w:val="22"/>
        </w:rPr>
        <w:t>Here are the steps:</w:t>
      </w:r>
    </w:p>
    <w:p w14:paraId="62D49653"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4B4C0074"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b/>
          <w:bCs/>
          <w:color w:val="1F497D"/>
          <w:kern w:val="0"/>
          <w:sz w:val="22"/>
        </w:rPr>
        <w:t>Manuscript Submission</w:t>
      </w:r>
    </w:p>
    <w:p w14:paraId="3DBA38C2"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1. Follow Wiley’s article submission workflow as usual. Make sure you have used CUHK affiliation, address, and email for your account registration.</w:t>
      </w:r>
    </w:p>
    <w:p w14:paraId="2C20436B"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lastRenderedPageBreak/>
        <w:t>2a. During the manuscript submission, if you </w:t>
      </w:r>
      <w:r w:rsidRPr="00C225BD">
        <w:rPr>
          <w:rFonts w:ascii="Times New Roman" w:eastAsia="SimSun" w:hAnsi="Times New Roman" w:cs="Times New Roman"/>
          <w:i/>
          <w:iCs/>
          <w:color w:val="1F497D"/>
          <w:kern w:val="0"/>
          <w:sz w:val="22"/>
        </w:rPr>
        <w:t>are asked for </w:t>
      </w:r>
      <w:r w:rsidRPr="00C225BD">
        <w:rPr>
          <w:rFonts w:ascii="Times New Roman" w:eastAsia="SimSun" w:hAnsi="Times New Roman" w:cs="Times New Roman"/>
          <w:color w:val="1F497D"/>
          <w:kern w:val="0"/>
          <w:sz w:val="22"/>
        </w:rPr>
        <w:t>a payment option, please follow below steps.</w:t>
      </w:r>
    </w:p>
    <w:p w14:paraId="6CC72AA6"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Select the </w:t>
      </w:r>
      <w:r w:rsidRPr="00C225BD">
        <w:rPr>
          <w:rFonts w:ascii="Times New Roman" w:eastAsia="SimSun" w:hAnsi="Times New Roman" w:cs="Times New Roman"/>
          <w:b/>
          <w:bCs/>
          <w:color w:val="1F497D"/>
          <w:kern w:val="0"/>
          <w:sz w:val="22"/>
        </w:rPr>
        <w:t>[My institution or funder has an agreement with Wiley and may pay the Article Publication Charge]</w:t>
      </w:r>
      <w:r w:rsidRPr="00C225BD">
        <w:rPr>
          <w:rFonts w:ascii="Times New Roman" w:eastAsia="SimSun" w:hAnsi="Times New Roman" w:cs="Times New Roman"/>
          <w:color w:val="1F497D"/>
          <w:kern w:val="0"/>
          <w:sz w:val="22"/>
        </w:rPr>
        <w:t> option.</w:t>
      </w:r>
    </w:p>
    <w:p w14:paraId="2FBC06C9"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Click on the </w:t>
      </w:r>
      <w:r w:rsidRPr="00C225BD">
        <w:rPr>
          <w:rFonts w:ascii="Times New Roman" w:eastAsia="SimSun" w:hAnsi="Times New Roman" w:cs="Times New Roman"/>
          <w:b/>
          <w:bCs/>
          <w:color w:val="1F497D"/>
          <w:kern w:val="0"/>
          <w:sz w:val="22"/>
        </w:rPr>
        <w:t>[Account Code Tool] </w:t>
      </w:r>
      <w:r w:rsidRPr="00C225BD">
        <w:rPr>
          <w:rFonts w:ascii="Times New Roman" w:eastAsia="SimSun" w:hAnsi="Times New Roman" w:cs="Times New Roman"/>
          <w:color w:val="1F497D"/>
          <w:kern w:val="0"/>
          <w:sz w:val="22"/>
        </w:rPr>
        <w:t>link.</w:t>
      </w:r>
    </w:p>
    <w:p w14:paraId="5B5D16D3"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Select </w:t>
      </w:r>
      <w:r w:rsidRPr="00C225BD">
        <w:rPr>
          <w:rFonts w:ascii="Times New Roman" w:eastAsia="SimSun" w:hAnsi="Times New Roman" w:cs="Times New Roman"/>
          <w:b/>
          <w:bCs/>
          <w:color w:val="1F497D"/>
          <w:kern w:val="0"/>
          <w:sz w:val="22"/>
        </w:rPr>
        <w:t>[Chinese University of Hong Kong]</w:t>
      </w:r>
      <w:r w:rsidRPr="00C225BD">
        <w:rPr>
          <w:rFonts w:ascii="Times New Roman" w:eastAsia="SimSun" w:hAnsi="Times New Roman" w:cs="Times New Roman"/>
          <w:color w:val="1F497D"/>
          <w:kern w:val="0"/>
          <w:sz w:val="22"/>
        </w:rPr>
        <w:t> from the drop-down list.</w:t>
      </w:r>
    </w:p>
    <w:p w14:paraId="1D417346"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Copy the Account Code.</w:t>
      </w:r>
    </w:p>
    <w:p w14:paraId="72EFF701"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Paste the code in the box.</w:t>
      </w:r>
    </w:p>
    <w:p w14:paraId="2A19AA5C" w14:textId="7D0DA6EF"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2b. If no payment option is provided on screen, please select the </w:t>
      </w:r>
      <w:r w:rsidRPr="00C225BD">
        <w:rPr>
          <w:rFonts w:ascii="Times New Roman" w:eastAsia="SimSun" w:hAnsi="Times New Roman" w:cs="Times New Roman"/>
          <w:b/>
          <w:bCs/>
          <w:color w:val="1F497D"/>
          <w:kern w:val="0"/>
          <w:sz w:val="22"/>
        </w:rPr>
        <w:t>[Chinese University of Hong Kong]</w:t>
      </w:r>
      <w:r w:rsidRPr="00C225BD">
        <w:rPr>
          <w:rFonts w:ascii="Times New Roman" w:eastAsia="SimSun" w:hAnsi="Times New Roman" w:cs="Times New Roman"/>
          <w:color w:val="1F497D"/>
          <w:kern w:val="0"/>
          <w:sz w:val="22"/>
        </w:rPr>
        <w:t> as your affiliated institution from the drop-down list.</w:t>
      </w:r>
    </w:p>
    <w:p w14:paraId="7458B036" w14:textId="0E5580F2"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3. Your APC funding request will be approved when the article is accepted for publication, subject to funding availability.</w:t>
      </w:r>
    </w:p>
    <w:p w14:paraId="18403914"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40858D4A" w14:textId="50F38E43"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Please let me know if you </w:t>
      </w:r>
      <w:r>
        <w:rPr>
          <w:rFonts w:ascii="Times New Roman" w:eastAsia="SimSun" w:hAnsi="Times New Roman" w:cs="Times New Roman" w:hint="eastAsia"/>
          <w:color w:val="1F497D"/>
          <w:kern w:val="0"/>
          <w:sz w:val="22"/>
        </w:rPr>
        <w:t>meet any problem</w:t>
      </w:r>
      <w:r w:rsidRPr="00C225BD">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Many thanks for your patient help.</w:t>
      </w:r>
    </w:p>
    <w:p w14:paraId="3BD9BB17" w14:textId="77777777" w:rsidR="00C225BD" w:rsidRPr="008748CC" w:rsidRDefault="00C225BD" w:rsidP="00C225BD">
      <w:pPr>
        <w:widowControl/>
        <w:ind w:firstLine="420"/>
        <w:jc w:val="left"/>
        <w:rPr>
          <w:rFonts w:ascii="Times New Roman" w:eastAsia="SimSun" w:hAnsi="Times New Roman" w:cs="Times New Roman"/>
          <w:color w:val="1F497D"/>
          <w:kern w:val="0"/>
          <w:sz w:val="22"/>
        </w:rPr>
      </w:pPr>
    </w:p>
    <w:p w14:paraId="34F3350C" w14:textId="77777777" w:rsidR="00C225BD" w:rsidRDefault="00C225BD" w:rsidP="00C225B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46DFED" w14:textId="77777777" w:rsidR="00C225BD" w:rsidRDefault="00C225BD" w:rsidP="00C225B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DEF92B" w14:textId="77777777" w:rsidR="00C225BD" w:rsidRDefault="00C225BD" w:rsidP="002423CF">
      <w:pPr>
        <w:widowControl/>
        <w:jc w:val="left"/>
        <w:rPr>
          <w:rFonts w:ascii="Times New Roman" w:eastAsia="SimSun" w:hAnsi="Times New Roman" w:cs="Times New Roman"/>
          <w:color w:val="1F497D"/>
          <w:kern w:val="0"/>
          <w:sz w:val="22"/>
        </w:rPr>
      </w:pPr>
    </w:p>
    <w:p w14:paraId="45967BA0" w14:textId="77777777" w:rsidR="00C225BD" w:rsidRDefault="00C225BD" w:rsidP="002423CF">
      <w:pPr>
        <w:widowControl/>
        <w:jc w:val="left"/>
        <w:rPr>
          <w:rFonts w:ascii="Times New Roman" w:eastAsia="SimSun" w:hAnsi="Times New Roman" w:cs="Times New Roman"/>
          <w:color w:val="1F497D"/>
          <w:kern w:val="0"/>
          <w:sz w:val="22"/>
        </w:rPr>
      </w:pPr>
    </w:p>
    <w:p w14:paraId="027C5BA1" w14:textId="4409C34F" w:rsidR="002423CF" w:rsidRPr="0033750C"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33750C">
        <w:rPr>
          <w:rFonts w:ascii="Times New Roman" w:eastAsia="SimSun" w:hAnsi="Times New Roman" w:cs="Times New Roman"/>
          <w:color w:val="1F497D"/>
          <w:kern w:val="0"/>
          <w:sz w:val="22"/>
        </w:rPr>
        <w:t>,</w:t>
      </w:r>
    </w:p>
    <w:p w14:paraId="77D3DF71" w14:textId="77777777" w:rsidR="002423CF" w:rsidRPr="0033750C" w:rsidRDefault="002423CF" w:rsidP="002423CF">
      <w:pPr>
        <w:widowControl/>
        <w:ind w:firstLine="420"/>
        <w:jc w:val="left"/>
        <w:rPr>
          <w:rFonts w:ascii="Times New Roman" w:eastAsia="SimSun" w:hAnsi="Times New Roman" w:cs="Times New Roman"/>
          <w:color w:val="1F497D"/>
          <w:kern w:val="0"/>
          <w:sz w:val="22"/>
        </w:rPr>
      </w:pPr>
    </w:p>
    <w:p w14:paraId="69B6B86E"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Thank you so much for your kind words and support! I'm delighted that you found the manuscript to be of high quality, and I'm honored to have you as a co-author.</w:t>
      </w:r>
    </w:p>
    <w:p w14:paraId="21CE4FBF"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02D60890"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I have incorporated all your suggestions and comments into the manuscript, including updating the acknowledgments with the details you provided. Your contributions and support have been invaluable in bringing this work to completion.</w:t>
      </w:r>
    </w:p>
    <w:p w14:paraId="68133C4D"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44FD3476" w14:textId="7587E53A"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2423CF">
        <w:rPr>
          <w:rFonts w:ascii="Times New Roman" w:eastAsia="SimSun" w:hAnsi="Times New Roman" w:cs="Times New Roman"/>
          <w:color w:val="1F497D"/>
          <w:kern w:val="0"/>
          <w:sz w:val="22"/>
        </w:rPr>
        <w:t xml:space="preserve">ll proceed with the submission process as soon as possible to ensure we get feedback and move </w:t>
      </w:r>
      <w:r>
        <w:rPr>
          <w:rFonts w:ascii="Times New Roman" w:eastAsia="SimSun" w:hAnsi="Times New Roman" w:cs="Times New Roman"/>
          <w:color w:val="1F497D"/>
          <w:kern w:val="0"/>
          <w:sz w:val="22"/>
        </w:rPr>
        <w:t>toward</w:t>
      </w:r>
      <w:r w:rsidRPr="002423CF">
        <w:rPr>
          <w:rFonts w:ascii="Times New Roman" w:eastAsia="SimSun" w:hAnsi="Times New Roman" w:cs="Times New Roman"/>
          <w:color w:val="1F497D"/>
          <w:kern w:val="0"/>
          <w:sz w:val="22"/>
        </w:rPr>
        <w:t xml:space="preserve"> revision or acceptance quickly.</w:t>
      </w:r>
    </w:p>
    <w:p w14:paraId="40D25F38"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45D6D021" w14:textId="619BC4B4" w:rsid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Thanks again for everything!</w:t>
      </w:r>
    </w:p>
    <w:p w14:paraId="42BD5EA3" w14:textId="77777777" w:rsidR="002423CF" w:rsidRDefault="002423CF" w:rsidP="002423CF">
      <w:pPr>
        <w:widowControl/>
        <w:ind w:firstLine="420"/>
        <w:jc w:val="left"/>
        <w:rPr>
          <w:rFonts w:ascii="Times New Roman" w:eastAsia="SimSun" w:hAnsi="Times New Roman" w:cs="Times New Roman"/>
          <w:color w:val="1F497D"/>
          <w:kern w:val="0"/>
          <w:sz w:val="22"/>
        </w:rPr>
      </w:pPr>
    </w:p>
    <w:p w14:paraId="5CFB5EC0" w14:textId="77777777" w:rsidR="002423CF" w:rsidRPr="0033750C"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6EC0A5" w14:textId="77777777" w:rsidR="002423CF"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8F5980" w14:textId="77777777" w:rsidR="002423CF" w:rsidRDefault="002423CF" w:rsidP="00175030">
      <w:pPr>
        <w:widowControl/>
        <w:jc w:val="left"/>
        <w:rPr>
          <w:rFonts w:ascii="Times New Roman" w:eastAsia="SimSun" w:hAnsi="Times New Roman" w:cs="Times New Roman"/>
          <w:color w:val="1F497D"/>
          <w:kern w:val="0"/>
          <w:sz w:val="22"/>
        </w:rPr>
      </w:pPr>
    </w:p>
    <w:p w14:paraId="0193143F" w14:textId="77777777" w:rsidR="002423CF" w:rsidRDefault="002423CF" w:rsidP="00175030">
      <w:pPr>
        <w:widowControl/>
        <w:jc w:val="left"/>
        <w:rPr>
          <w:rFonts w:ascii="Times New Roman" w:eastAsia="SimSun" w:hAnsi="Times New Roman" w:cs="Times New Roman"/>
          <w:color w:val="1F497D"/>
          <w:kern w:val="0"/>
          <w:sz w:val="22"/>
        </w:rPr>
      </w:pPr>
    </w:p>
    <w:p w14:paraId="547F11A3" w14:textId="576966A1" w:rsidR="00175030" w:rsidRDefault="00175030" w:rsidP="0017503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9D46D89" w14:textId="77777777" w:rsidR="00175030" w:rsidRDefault="00175030" w:rsidP="00175030">
      <w:pPr>
        <w:widowControl/>
        <w:ind w:firstLine="420"/>
        <w:jc w:val="left"/>
        <w:rPr>
          <w:rFonts w:ascii="Times New Roman" w:eastAsia="SimSun" w:hAnsi="Times New Roman" w:cs="Times New Roman"/>
          <w:color w:val="1F497D"/>
          <w:kern w:val="0"/>
          <w:sz w:val="22"/>
        </w:rPr>
      </w:pPr>
    </w:p>
    <w:p w14:paraId="3EB7FB1C" w14:textId="77777777" w:rsidR="00175030" w:rsidRPr="00175030" w:rsidRDefault="00175030" w:rsidP="00175030">
      <w:pPr>
        <w:widowControl/>
        <w:ind w:firstLine="420"/>
        <w:jc w:val="left"/>
        <w:rPr>
          <w:rFonts w:ascii="Times New Roman" w:eastAsia="SimSun" w:hAnsi="Times New Roman" w:cs="Times New Roman"/>
          <w:color w:val="1F497D"/>
          <w:kern w:val="0"/>
          <w:sz w:val="22"/>
        </w:rPr>
      </w:pPr>
      <w:r w:rsidRPr="00175030">
        <w:rPr>
          <w:rFonts w:ascii="Times New Roman" w:eastAsia="SimSun" w:hAnsi="Times New Roman" w:cs="Times New Roman"/>
          <w:color w:val="1F497D"/>
          <w:kern w:val="0"/>
          <w:sz w:val="22"/>
        </w:rPr>
        <w:t>Thank you for your review and the suggested changes. I will fill in the submission system as soon as possible. Once everything is ready, I will transfer the submission to you for final approval.</w:t>
      </w:r>
    </w:p>
    <w:p w14:paraId="33294919" w14:textId="77777777" w:rsidR="00175030" w:rsidRPr="00175030" w:rsidRDefault="00175030" w:rsidP="00175030">
      <w:pPr>
        <w:widowControl/>
        <w:ind w:firstLine="420"/>
        <w:jc w:val="left"/>
        <w:rPr>
          <w:rFonts w:ascii="Times New Roman" w:eastAsia="SimSun" w:hAnsi="Times New Roman" w:cs="Times New Roman"/>
          <w:color w:val="1F497D"/>
          <w:kern w:val="0"/>
          <w:sz w:val="22"/>
        </w:rPr>
      </w:pPr>
    </w:p>
    <w:p w14:paraId="7F16702C" w14:textId="51E61B73" w:rsidR="00175030" w:rsidRDefault="00175030" w:rsidP="00175030">
      <w:pPr>
        <w:widowControl/>
        <w:ind w:firstLine="420"/>
        <w:jc w:val="left"/>
        <w:rPr>
          <w:rFonts w:ascii="Times New Roman" w:eastAsia="SimSun" w:hAnsi="Times New Roman" w:cs="Times New Roman"/>
          <w:color w:val="1F497D"/>
          <w:kern w:val="0"/>
          <w:sz w:val="22"/>
        </w:rPr>
      </w:pPr>
      <w:r w:rsidRPr="00175030">
        <w:rPr>
          <w:rFonts w:ascii="Times New Roman" w:eastAsia="SimSun" w:hAnsi="Times New Roman" w:cs="Times New Roman"/>
          <w:color w:val="1F497D"/>
          <w:kern w:val="0"/>
          <w:sz w:val="22"/>
        </w:rPr>
        <w:t>Many thanks for your guidance.</w:t>
      </w:r>
    </w:p>
    <w:p w14:paraId="3F99A0C7" w14:textId="77777777" w:rsidR="00175030" w:rsidRPr="008748CC" w:rsidRDefault="00175030" w:rsidP="00175030">
      <w:pPr>
        <w:widowControl/>
        <w:ind w:firstLine="420"/>
        <w:jc w:val="left"/>
        <w:rPr>
          <w:rFonts w:ascii="Times New Roman" w:eastAsia="SimSun" w:hAnsi="Times New Roman" w:cs="Times New Roman"/>
          <w:color w:val="1F497D"/>
          <w:kern w:val="0"/>
          <w:sz w:val="22"/>
        </w:rPr>
      </w:pPr>
    </w:p>
    <w:p w14:paraId="1ADA4066" w14:textId="77777777" w:rsidR="00175030" w:rsidRDefault="00175030" w:rsidP="0017503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E538A2" w14:textId="77777777" w:rsidR="00175030" w:rsidRDefault="00175030" w:rsidP="0017503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2A34288" w14:textId="77777777" w:rsidR="00175030" w:rsidRDefault="00175030" w:rsidP="00A2099E">
      <w:pPr>
        <w:widowControl/>
        <w:jc w:val="left"/>
        <w:rPr>
          <w:rFonts w:ascii="Times New Roman" w:eastAsia="SimSun" w:hAnsi="Times New Roman" w:cs="Times New Roman"/>
          <w:color w:val="1F497D"/>
          <w:kern w:val="0"/>
          <w:sz w:val="22"/>
        </w:rPr>
      </w:pPr>
    </w:p>
    <w:p w14:paraId="486136C5" w14:textId="77777777" w:rsidR="00175030" w:rsidRDefault="00175030" w:rsidP="00A2099E">
      <w:pPr>
        <w:widowControl/>
        <w:jc w:val="left"/>
        <w:rPr>
          <w:rFonts w:ascii="Times New Roman" w:eastAsia="SimSun" w:hAnsi="Times New Roman" w:cs="Times New Roman"/>
          <w:color w:val="1F497D"/>
          <w:kern w:val="0"/>
          <w:sz w:val="22"/>
        </w:rPr>
      </w:pPr>
    </w:p>
    <w:p w14:paraId="5EDC18C4" w14:textId="1C3C1794" w:rsidR="00A2099E" w:rsidRPr="0033750C"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A2099E">
        <w:rPr>
          <w:rFonts w:ascii="Times New Roman" w:eastAsia="SimSun" w:hAnsi="Times New Roman" w:cs="Times New Roman"/>
          <w:color w:val="1F497D"/>
          <w:kern w:val="0"/>
          <w:sz w:val="22"/>
        </w:rPr>
        <w:t>Editorial Office</w:t>
      </w:r>
      <w:r w:rsidRPr="0033750C">
        <w:rPr>
          <w:rFonts w:ascii="Times New Roman" w:eastAsia="SimSun" w:hAnsi="Times New Roman" w:cs="Times New Roman"/>
          <w:color w:val="1F497D"/>
          <w:kern w:val="0"/>
          <w:sz w:val="22"/>
        </w:rPr>
        <w:t>,</w:t>
      </w:r>
    </w:p>
    <w:p w14:paraId="3CAF12FC" w14:textId="77777777" w:rsidR="00A2099E" w:rsidRPr="0033750C" w:rsidRDefault="00A2099E" w:rsidP="00A2099E">
      <w:pPr>
        <w:widowControl/>
        <w:ind w:firstLine="420"/>
        <w:jc w:val="left"/>
        <w:rPr>
          <w:rFonts w:ascii="Times New Roman" w:eastAsia="SimSun" w:hAnsi="Times New Roman" w:cs="Times New Roman"/>
          <w:color w:val="1F497D"/>
          <w:kern w:val="0"/>
          <w:sz w:val="22"/>
        </w:rPr>
      </w:pPr>
    </w:p>
    <w:p w14:paraId="3683E189" w14:textId="5DFBEF2A" w:rsidR="00A2099E" w:rsidRP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Thank you for sending the final galley proof. I have reviewed the document, and everything looks good except for one minor correction:</w:t>
      </w:r>
    </w:p>
    <w:p w14:paraId="7C7008F3" w14:textId="255E4351" w:rsidR="00A2099E" w:rsidRPr="00A2099E" w:rsidRDefault="00A2099E" w:rsidP="00A2099E">
      <w:pPr>
        <w:pStyle w:val="af0"/>
        <w:widowControl/>
        <w:numPr>
          <w:ilvl w:val="0"/>
          <w:numId w:val="56"/>
        </w:numPr>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In reference #14, please modify “3d-printed” to “3D-printed</w:t>
      </w:r>
      <w:r>
        <w:rPr>
          <w:rFonts w:ascii="Times New Roman" w:eastAsia="SimSun" w:hAnsi="Times New Roman" w:cs="Times New Roman" w:hint="eastAsia"/>
          <w:color w:val="1F497D"/>
          <w:kern w:val="0"/>
          <w:sz w:val="22"/>
        </w:rPr>
        <w:t>,</w:t>
      </w:r>
      <w:r w:rsidRPr="00A2099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s mentioned in MS word document </w:t>
      </w:r>
    </w:p>
    <w:p w14:paraId="65D2B116"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p>
    <w:p w14:paraId="71145DB7"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I appreciate your attention to this detail.</w:t>
      </w:r>
    </w:p>
    <w:p w14:paraId="355C3708"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p>
    <w:p w14:paraId="53F34DFB" w14:textId="2DB809FF" w:rsid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Thank you once again for your support.</w:t>
      </w:r>
    </w:p>
    <w:p w14:paraId="07CC0D90" w14:textId="77777777" w:rsidR="00A2099E" w:rsidRDefault="00A2099E" w:rsidP="00A2099E">
      <w:pPr>
        <w:widowControl/>
        <w:ind w:firstLine="420"/>
        <w:jc w:val="left"/>
        <w:rPr>
          <w:rFonts w:ascii="Times New Roman" w:eastAsia="SimSun" w:hAnsi="Times New Roman" w:cs="Times New Roman"/>
          <w:color w:val="1F497D"/>
          <w:kern w:val="0"/>
          <w:sz w:val="22"/>
        </w:rPr>
      </w:pPr>
    </w:p>
    <w:p w14:paraId="380374AB" w14:textId="77777777" w:rsidR="00A2099E" w:rsidRPr="0033750C"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9F9FD5" w14:textId="77777777" w:rsidR="00A2099E"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E20C0E" w14:textId="77777777" w:rsidR="00A2099E" w:rsidRDefault="00A2099E" w:rsidP="002F1E37">
      <w:pPr>
        <w:widowControl/>
        <w:jc w:val="left"/>
        <w:rPr>
          <w:rFonts w:ascii="Times New Roman" w:eastAsia="SimSun" w:hAnsi="Times New Roman" w:cs="Times New Roman"/>
          <w:color w:val="1F497D"/>
          <w:kern w:val="0"/>
          <w:sz w:val="22"/>
        </w:rPr>
      </w:pPr>
    </w:p>
    <w:p w14:paraId="2609BE73" w14:textId="77777777" w:rsidR="00A2099E" w:rsidRDefault="00A2099E" w:rsidP="002F1E37">
      <w:pPr>
        <w:widowControl/>
        <w:jc w:val="left"/>
        <w:rPr>
          <w:rFonts w:ascii="Times New Roman" w:eastAsia="SimSun" w:hAnsi="Times New Roman" w:cs="Times New Roman"/>
          <w:color w:val="1F497D"/>
          <w:kern w:val="0"/>
          <w:sz w:val="22"/>
        </w:rPr>
      </w:pPr>
    </w:p>
    <w:p w14:paraId="1B22EDDD" w14:textId="73F556A4" w:rsidR="002F1E37" w:rsidRPr="0033750C"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33750C">
        <w:rPr>
          <w:rFonts w:ascii="Times New Roman" w:eastAsia="SimSun" w:hAnsi="Times New Roman" w:cs="Times New Roman"/>
          <w:color w:val="1F497D"/>
          <w:kern w:val="0"/>
          <w:sz w:val="22"/>
        </w:rPr>
        <w:t>,</w:t>
      </w:r>
    </w:p>
    <w:p w14:paraId="260C007E" w14:textId="77777777" w:rsidR="002F1E37" w:rsidRPr="0033750C" w:rsidRDefault="002F1E37" w:rsidP="002F1E37">
      <w:pPr>
        <w:widowControl/>
        <w:ind w:firstLine="420"/>
        <w:jc w:val="left"/>
        <w:rPr>
          <w:rFonts w:ascii="Times New Roman" w:eastAsia="SimSun" w:hAnsi="Times New Roman" w:cs="Times New Roman"/>
          <w:color w:val="1F497D"/>
          <w:kern w:val="0"/>
          <w:sz w:val="22"/>
        </w:rPr>
      </w:pPr>
    </w:p>
    <w:p w14:paraId="357BA702" w14:textId="48DC1A25" w:rsidR="002F1E37" w:rsidRPr="002B1C9A" w:rsidRDefault="002F1E37" w:rsidP="002F1E3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have finished a manuscript (</w:t>
      </w:r>
      <w:hyperlink r:id="rId64" w:tgtFrame="_new" w:history="1">
        <w:r w:rsidRPr="00A5608C">
          <w:rPr>
            <w:rStyle w:val="ae"/>
            <w:rFonts w:ascii="Times New Roman" w:eastAsia="SimSun" w:hAnsi="Times New Roman" w:cs="Times New Roman"/>
            <w:kern w:val="0"/>
            <w:sz w:val="22"/>
          </w:rPr>
          <w:t>link</w:t>
        </w:r>
      </w:hyperlink>
      <w:r>
        <w:rPr>
          <w:rFonts w:ascii="Times New Roman" w:eastAsia="SimSun" w:hAnsi="Times New Roman" w:cs="Times New Roman" w:hint="eastAsia"/>
          <w:color w:val="1F497D"/>
          <w:kern w:val="0"/>
          <w:sz w:val="22"/>
        </w:rPr>
        <w:t xml:space="preserve">) titled </w:t>
      </w:r>
      <w:r>
        <w:rPr>
          <w:rFonts w:ascii="Times New Roman" w:eastAsia="SimSun" w:hAnsi="Times New Roman" w:cs="Times New Roman"/>
          <w:color w:val="1F497D"/>
          <w:kern w:val="0"/>
          <w:sz w:val="22"/>
        </w:rPr>
        <w:t>“</w:t>
      </w:r>
      <w:r w:rsidRPr="002F1E37">
        <w:rPr>
          <w:rFonts w:ascii="Times New Roman" w:eastAsia="SimSun" w:hAnsi="Times New Roman" w:cs="Times New Roman"/>
          <w:color w:val="1F497D"/>
          <w:kern w:val="0"/>
          <w:sz w:val="22"/>
        </w:rPr>
        <w:t>Machine learning powered inverse design for strain fields of hierarchical architectur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r>
        <w:rPr>
          <w:rFonts w:ascii="Times New Roman" w:eastAsia="SimSun" w:hAnsi="Times New Roman" w:cs="Times New Roman" w:hint="eastAsia"/>
          <w:i/>
          <w:iCs/>
          <w:color w:val="1F497D"/>
          <w:kern w:val="0"/>
          <w:sz w:val="22"/>
        </w:rPr>
        <w:t>Advanced Science</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 xml:space="preserve">Would you be so kind as </w:t>
      </w:r>
      <w:r>
        <w:rPr>
          <w:rFonts w:ascii="Times New Roman" w:eastAsia="SimSun" w:hAnsi="Times New Roman" w:cs="Times New Roman" w:hint="eastAsia"/>
          <w:color w:val="1F497D"/>
          <w:kern w:val="0"/>
          <w:sz w:val="22"/>
        </w:rPr>
        <w:t xml:space="preserve">to be one of the co-authors? You can review it if you have time. Many thanks for your help. </w:t>
      </w:r>
    </w:p>
    <w:p w14:paraId="63C2CB45" w14:textId="77777777" w:rsidR="002F1E37" w:rsidRDefault="002F1E37" w:rsidP="002F1E37">
      <w:pPr>
        <w:widowControl/>
        <w:ind w:firstLine="420"/>
        <w:jc w:val="left"/>
        <w:rPr>
          <w:rFonts w:ascii="Times New Roman" w:eastAsia="SimSun" w:hAnsi="Times New Roman" w:cs="Times New Roman"/>
          <w:color w:val="1F497D"/>
          <w:kern w:val="0"/>
          <w:sz w:val="22"/>
        </w:rPr>
      </w:pPr>
    </w:p>
    <w:p w14:paraId="42FD0436" w14:textId="77777777" w:rsidR="002F1E37" w:rsidRPr="0033750C"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F9765E7" w14:textId="77777777" w:rsidR="002F1E37"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2D3CBF" w14:textId="77777777" w:rsidR="002F1E37" w:rsidRDefault="002F1E37" w:rsidP="00AB720C">
      <w:pPr>
        <w:widowControl/>
        <w:jc w:val="left"/>
        <w:rPr>
          <w:rFonts w:ascii="Times New Roman" w:eastAsia="SimSun" w:hAnsi="Times New Roman" w:cs="Times New Roman"/>
          <w:color w:val="1F497D"/>
          <w:kern w:val="0"/>
          <w:sz w:val="22"/>
        </w:rPr>
      </w:pPr>
    </w:p>
    <w:p w14:paraId="2CDDB1DC" w14:textId="77777777" w:rsidR="002F1E37" w:rsidRDefault="002F1E37" w:rsidP="00AB720C">
      <w:pPr>
        <w:widowControl/>
        <w:jc w:val="left"/>
        <w:rPr>
          <w:rFonts w:ascii="Times New Roman" w:eastAsia="SimSun" w:hAnsi="Times New Roman" w:cs="Times New Roman"/>
          <w:color w:val="1F497D"/>
          <w:kern w:val="0"/>
          <w:sz w:val="22"/>
        </w:rPr>
      </w:pPr>
    </w:p>
    <w:p w14:paraId="7F0FFA54" w14:textId="4E8058DB" w:rsidR="00AB720C" w:rsidRDefault="00AB720C" w:rsidP="00AB720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3036799" w14:textId="77777777" w:rsidR="00AB720C" w:rsidRDefault="00AB720C" w:rsidP="00AB720C">
      <w:pPr>
        <w:widowControl/>
        <w:ind w:firstLine="420"/>
        <w:jc w:val="left"/>
        <w:rPr>
          <w:rFonts w:ascii="Times New Roman" w:eastAsia="SimSun" w:hAnsi="Times New Roman" w:cs="Times New Roman"/>
          <w:color w:val="1F497D"/>
          <w:kern w:val="0"/>
          <w:sz w:val="22"/>
        </w:rPr>
      </w:pPr>
    </w:p>
    <w:p w14:paraId="2A1AA5B4" w14:textId="3AEFC10A" w:rsidR="00AB720C" w:rsidRP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Thank you for your advice. I agree with your assessment and will decline the invitation to attend the forum. I believe it is more important for me to focus on my current commitments</w:t>
      </w:r>
      <w:r>
        <w:rPr>
          <w:rFonts w:ascii="Times New Roman" w:eastAsia="SimSun" w:hAnsi="Times New Roman" w:cs="Times New Roman" w:hint="eastAsia"/>
          <w:color w:val="1F497D"/>
          <w:kern w:val="0"/>
          <w:sz w:val="22"/>
        </w:rPr>
        <w:t>.</w:t>
      </w:r>
    </w:p>
    <w:p w14:paraId="5B53BB16"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p>
    <w:p w14:paraId="363D2CE2"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I will go ahead and send a polite rejection to the organizers.</w:t>
      </w:r>
    </w:p>
    <w:p w14:paraId="63EFB789"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p>
    <w:p w14:paraId="431F6E7C" w14:textId="7E60F003" w:rsid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Thank you again for your guidance.</w:t>
      </w:r>
    </w:p>
    <w:p w14:paraId="4862111D" w14:textId="77777777" w:rsidR="00AB720C" w:rsidRPr="008748CC" w:rsidRDefault="00AB720C" w:rsidP="00AB720C">
      <w:pPr>
        <w:widowControl/>
        <w:ind w:firstLine="420"/>
        <w:jc w:val="left"/>
        <w:rPr>
          <w:rFonts w:ascii="Times New Roman" w:eastAsia="SimSun" w:hAnsi="Times New Roman" w:cs="Times New Roman"/>
          <w:color w:val="1F497D"/>
          <w:kern w:val="0"/>
          <w:sz w:val="22"/>
        </w:rPr>
      </w:pPr>
    </w:p>
    <w:p w14:paraId="27DE6257" w14:textId="77777777" w:rsidR="00AB720C" w:rsidRDefault="00AB720C" w:rsidP="00AB720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6F6E89" w14:textId="77777777" w:rsidR="00AB720C" w:rsidRDefault="00AB720C" w:rsidP="00AB72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0120BF" w14:textId="77777777" w:rsidR="00AB720C" w:rsidRDefault="00AB720C" w:rsidP="00A5608C">
      <w:pPr>
        <w:widowControl/>
        <w:jc w:val="left"/>
        <w:rPr>
          <w:rFonts w:ascii="Times New Roman" w:eastAsia="SimSun" w:hAnsi="Times New Roman" w:cs="Times New Roman"/>
          <w:color w:val="1F497D"/>
          <w:kern w:val="0"/>
          <w:sz w:val="22"/>
        </w:rPr>
      </w:pPr>
    </w:p>
    <w:p w14:paraId="3C2F5656" w14:textId="77777777" w:rsidR="00AB720C" w:rsidRDefault="00AB720C" w:rsidP="00A5608C">
      <w:pPr>
        <w:widowControl/>
        <w:jc w:val="left"/>
        <w:rPr>
          <w:rFonts w:ascii="Times New Roman" w:eastAsia="SimSun" w:hAnsi="Times New Roman" w:cs="Times New Roman"/>
          <w:color w:val="1F497D"/>
          <w:kern w:val="0"/>
          <w:sz w:val="22"/>
        </w:rPr>
      </w:pPr>
    </w:p>
    <w:p w14:paraId="44FC1BCD" w14:textId="2D51F4F6" w:rsidR="00A5608C" w:rsidRDefault="00A5608C" w:rsidP="00A560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6C358D9" w14:textId="77777777" w:rsidR="00A5608C" w:rsidRDefault="00A5608C" w:rsidP="00A5608C">
      <w:pPr>
        <w:widowControl/>
        <w:ind w:firstLine="420"/>
        <w:jc w:val="left"/>
        <w:rPr>
          <w:rFonts w:ascii="Times New Roman" w:eastAsia="SimSun" w:hAnsi="Times New Roman" w:cs="Times New Roman"/>
          <w:color w:val="1F497D"/>
          <w:kern w:val="0"/>
          <w:sz w:val="22"/>
        </w:rPr>
      </w:pPr>
    </w:p>
    <w:p w14:paraId="56DFC085"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hope you are doing well.</w:t>
      </w:r>
    </w:p>
    <w:p w14:paraId="61893948"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0E99019" w14:textId="3A2F7893"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am writing to inform you that our manuscript</w:t>
      </w:r>
      <w:r>
        <w:rPr>
          <w:rFonts w:ascii="Times New Roman" w:eastAsia="SimSun" w:hAnsi="Times New Roman" w:cs="Times New Roman" w:hint="eastAsia"/>
          <w:color w:val="1F497D"/>
          <w:kern w:val="0"/>
          <w:sz w:val="22"/>
        </w:rPr>
        <w:t xml:space="preserve"> about inverse design for the strain fields of hierarchical architecture</w:t>
      </w:r>
      <w:r w:rsidRPr="00A5608C">
        <w:rPr>
          <w:rFonts w:ascii="Times New Roman" w:eastAsia="SimSun" w:hAnsi="Times New Roman" w:cs="Times New Roman"/>
          <w:color w:val="1F497D"/>
          <w:kern w:val="0"/>
          <w:sz w:val="22"/>
        </w:rPr>
        <w:t xml:space="preserve"> is now ready for submission. I have reviewed the draft with all co-authors, and we believe it is prepared for submission to </w:t>
      </w:r>
      <w:r w:rsidRPr="00A5608C">
        <w:rPr>
          <w:rFonts w:ascii="Times New Roman" w:eastAsia="SimSun" w:hAnsi="Times New Roman" w:cs="Times New Roman"/>
          <w:i/>
          <w:iCs/>
          <w:color w:val="1F497D"/>
          <w:kern w:val="0"/>
          <w:sz w:val="22"/>
        </w:rPr>
        <w:t>Advanced Science</w:t>
      </w:r>
      <w:r w:rsidRPr="00A5608C">
        <w:rPr>
          <w:rFonts w:ascii="Times New Roman" w:eastAsia="SimSun" w:hAnsi="Times New Roman" w:cs="Times New Roman"/>
          <w:color w:val="1F497D"/>
          <w:kern w:val="0"/>
          <w:sz w:val="22"/>
        </w:rPr>
        <w:t xml:space="preserve">. If you agree, our plan is to first submit it to </w:t>
      </w:r>
      <w:r w:rsidRPr="00A5608C">
        <w:rPr>
          <w:rFonts w:ascii="Times New Roman" w:eastAsia="SimSun" w:hAnsi="Times New Roman" w:cs="Times New Roman"/>
          <w:i/>
          <w:iCs/>
          <w:color w:val="1F497D"/>
          <w:kern w:val="0"/>
          <w:sz w:val="22"/>
        </w:rPr>
        <w:t>Advanced Science</w:t>
      </w:r>
      <w:r w:rsidRPr="00A5608C">
        <w:rPr>
          <w:rFonts w:ascii="Times New Roman" w:eastAsia="SimSun" w:hAnsi="Times New Roman" w:cs="Times New Roman"/>
          <w:color w:val="1F497D"/>
          <w:kern w:val="0"/>
          <w:sz w:val="22"/>
        </w:rPr>
        <w:t xml:space="preserve">. Should it be rejected, our next option would be </w:t>
      </w:r>
      <w:r w:rsidRPr="00A5608C">
        <w:rPr>
          <w:rFonts w:ascii="Times New Roman" w:eastAsia="SimSun" w:hAnsi="Times New Roman" w:cs="Times New Roman"/>
          <w:i/>
          <w:iCs/>
          <w:color w:val="1F497D"/>
          <w:kern w:val="0"/>
          <w:sz w:val="22"/>
        </w:rPr>
        <w:t>npj Computational Materials</w:t>
      </w:r>
      <w:r w:rsidRPr="00A5608C">
        <w:rPr>
          <w:rFonts w:ascii="Times New Roman" w:eastAsia="SimSun" w:hAnsi="Times New Roman" w:cs="Times New Roman"/>
          <w:color w:val="1F497D"/>
          <w:kern w:val="0"/>
          <w:sz w:val="22"/>
        </w:rPr>
        <w:t>.</w:t>
      </w:r>
    </w:p>
    <w:p w14:paraId="63D5F1E1"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7B4A017F"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 xml:space="preserve">You can access the manuscript through this </w:t>
      </w:r>
      <w:hyperlink r:id="rId65" w:tgtFrame="_new" w:history="1">
        <w:r w:rsidRPr="00A5608C">
          <w:rPr>
            <w:rStyle w:val="ae"/>
            <w:rFonts w:ascii="Times New Roman" w:eastAsia="SimSun" w:hAnsi="Times New Roman" w:cs="Times New Roman"/>
            <w:kern w:val="0"/>
            <w:sz w:val="22"/>
          </w:rPr>
          <w:t>link</w:t>
        </w:r>
      </w:hyperlink>
      <w:r w:rsidRPr="00A5608C">
        <w:rPr>
          <w:rFonts w:ascii="Times New Roman" w:eastAsia="SimSun" w:hAnsi="Times New Roman" w:cs="Times New Roman"/>
          <w:color w:val="1F497D"/>
          <w:kern w:val="0"/>
          <w:sz w:val="22"/>
        </w:rPr>
        <w:t>.</w:t>
      </w:r>
    </w:p>
    <w:p w14:paraId="0BEAA961"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1284CFC"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would also like to note that the open-access fees for either journal can be fully covered by the university. If you find the manuscript satisfactory, I will proceed with the submission system setup and then transfer the necessary details to your system for final submission.</w:t>
      </w:r>
    </w:p>
    <w:p w14:paraId="2E1E707E"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21E5675"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Please let me know if you have any suggestions or if you think we should proceed as planned.</w:t>
      </w:r>
    </w:p>
    <w:p w14:paraId="685CAAB7"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40E7AA75"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Thank you for your guidance and support.</w:t>
      </w:r>
    </w:p>
    <w:p w14:paraId="66C7EFE5" w14:textId="77777777" w:rsidR="00A5608C" w:rsidRPr="008748CC" w:rsidRDefault="00A5608C" w:rsidP="00A5608C">
      <w:pPr>
        <w:widowControl/>
        <w:ind w:firstLine="420"/>
        <w:jc w:val="left"/>
        <w:rPr>
          <w:rFonts w:ascii="Times New Roman" w:eastAsia="SimSun" w:hAnsi="Times New Roman" w:cs="Times New Roman"/>
          <w:color w:val="1F497D"/>
          <w:kern w:val="0"/>
          <w:sz w:val="22"/>
        </w:rPr>
      </w:pPr>
    </w:p>
    <w:p w14:paraId="1F4B0513" w14:textId="77777777" w:rsidR="00A5608C" w:rsidRDefault="00A5608C" w:rsidP="00A560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C0E7E6D" w14:textId="77777777" w:rsidR="00A5608C" w:rsidRDefault="00A5608C" w:rsidP="00A560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07372B" w14:textId="77777777" w:rsidR="00A5608C" w:rsidRDefault="00A5608C" w:rsidP="000C632D">
      <w:pPr>
        <w:widowControl/>
        <w:jc w:val="left"/>
        <w:rPr>
          <w:rFonts w:ascii="Times New Roman" w:eastAsia="SimSun" w:hAnsi="Times New Roman" w:cs="Times New Roman"/>
          <w:color w:val="1F497D"/>
          <w:kern w:val="0"/>
          <w:sz w:val="22"/>
        </w:rPr>
      </w:pPr>
    </w:p>
    <w:p w14:paraId="5C79BAB2" w14:textId="77777777" w:rsidR="00A5608C" w:rsidRDefault="00A5608C" w:rsidP="000C632D">
      <w:pPr>
        <w:widowControl/>
        <w:jc w:val="left"/>
        <w:rPr>
          <w:rFonts w:ascii="Times New Roman" w:eastAsia="SimSun" w:hAnsi="Times New Roman" w:cs="Times New Roman"/>
          <w:color w:val="1F497D"/>
          <w:kern w:val="0"/>
          <w:sz w:val="22"/>
        </w:rPr>
      </w:pPr>
    </w:p>
    <w:p w14:paraId="5805C03F" w14:textId="40DC3F6B" w:rsidR="000C632D" w:rsidRDefault="000C632D" w:rsidP="000C632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FAD1D15" w14:textId="77777777" w:rsidR="000C632D" w:rsidRDefault="000C632D" w:rsidP="000C632D">
      <w:pPr>
        <w:widowControl/>
        <w:ind w:firstLine="420"/>
        <w:jc w:val="left"/>
        <w:rPr>
          <w:rFonts w:ascii="Times New Roman" w:eastAsia="SimSun" w:hAnsi="Times New Roman" w:cs="Times New Roman"/>
          <w:color w:val="1F497D"/>
          <w:kern w:val="0"/>
          <w:sz w:val="22"/>
        </w:rPr>
      </w:pPr>
    </w:p>
    <w:p w14:paraId="7ADE7797"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I hope this email finds you well.</w:t>
      </w:r>
    </w:p>
    <w:p w14:paraId="439ED52A"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3F648918" w14:textId="20D60A20"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 xml:space="preserve">I have been invited to participate in the 2024 </w:t>
      </w:r>
      <w:r>
        <w:rPr>
          <w:rFonts w:ascii="Times New Roman" w:eastAsia="SimSun" w:hAnsi="Times New Roman" w:cs="Times New Roman"/>
          <w:color w:val="1F497D"/>
          <w:kern w:val="0"/>
          <w:sz w:val="22"/>
        </w:rPr>
        <w:t>“</w:t>
      </w:r>
      <w:r w:rsidRPr="000C632D">
        <w:rPr>
          <w:rFonts w:ascii="Times New Roman" w:eastAsia="SimSun" w:hAnsi="Times New Roman" w:cs="Times New Roman"/>
          <w:color w:val="1F497D"/>
          <w:kern w:val="0"/>
          <w:sz w:val="22"/>
        </w:rPr>
        <w:t>Nanqiang Youth Scholar</w:t>
      </w:r>
      <w:r>
        <w:rPr>
          <w:rFonts w:ascii="Times New Roman" w:eastAsia="SimSun" w:hAnsi="Times New Roman" w:cs="Times New Roman"/>
          <w:color w:val="1F497D"/>
          <w:kern w:val="0"/>
          <w:sz w:val="22"/>
        </w:rPr>
        <w:t>”</w:t>
      </w:r>
      <w:r w:rsidRPr="000C632D">
        <w:rPr>
          <w:rFonts w:ascii="Times New Roman" w:eastAsia="SimSun" w:hAnsi="Times New Roman" w:cs="Times New Roman"/>
          <w:color w:val="1F497D"/>
          <w:kern w:val="0"/>
          <w:sz w:val="22"/>
        </w:rPr>
        <w:t xml:space="preserve"> Forum at Xiamen University, scheduled for September 25-27. </w:t>
      </w:r>
    </w:p>
    <w:p w14:paraId="0EEC3996"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1769D722" w14:textId="1AB55A7D"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Given the timing and the nature of the forum, I wanted to seek your advice on whether attending this event would be beneficial for my research and academic development. I would greatly appreciate your guidance</w:t>
      </w:r>
      <w:r>
        <w:rPr>
          <w:rFonts w:ascii="Times New Roman" w:eastAsia="SimSun" w:hAnsi="Times New Roman" w:cs="Times New Roman" w:hint="eastAsia"/>
          <w:color w:val="1F497D"/>
          <w:kern w:val="0"/>
          <w:sz w:val="22"/>
        </w:rPr>
        <w:t>.</w:t>
      </w:r>
    </w:p>
    <w:p w14:paraId="526EEA33"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251EA546" w14:textId="041B7EDF" w:rsid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Thank you very much for your time and consideration.</w:t>
      </w:r>
    </w:p>
    <w:p w14:paraId="5BD376DD" w14:textId="77777777" w:rsidR="000C632D" w:rsidRPr="008748CC" w:rsidRDefault="000C632D" w:rsidP="000C632D">
      <w:pPr>
        <w:widowControl/>
        <w:ind w:firstLine="420"/>
        <w:jc w:val="left"/>
        <w:rPr>
          <w:rFonts w:ascii="Times New Roman" w:eastAsia="SimSun" w:hAnsi="Times New Roman" w:cs="Times New Roman"/>
          <w:color w:val="1F497D"/>
          <w:kern w:val="0"/>
          <w:sz w:val="22"/>
        </w:rPr>
      </w:pPr>
    </w:p>
    <w:p w14:paraId="23B74007" w14:textId="77777777" w:rsidR="000C632D" w:rsidRDefault="000C632D" w:rsidP="000C632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201EF7" w14:textId="77777777" w:rsidR="000C632D" w:rsidRDefault="000C632D" w:rsidP="000C632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9B2B10" w14:textId="77777777" w:rsidR="000C632D" w:rsidRDefault="000C632D" w:rsidP="00372310">
      <w:pPr>
        <w:widowControl/>
        <w:jc w:val="left"/>
        <w:rPr>
          <w:rFonts w:ascii="Times New Roman" w:eastAsia="SimSun" w:hAnsi="Times New Roman" w:cs="Times New Roman"/>
          <w:color w:val="1F497D"/>
          <w:kern w:val="0"/>
          <w:sz w:val="22"/>
        </w:rPr>
      </w:pPr>
    </w:p>
    <w:p w14:paraId="128373FF" w14:textId="77777777" w:rsidR="000C632D" w:rsidRDefault="000C632D" w:rsidP="00372310">
      <w:pPr>
        <w:widowControl/>
        <w:jc w:val="left"/>
        <w:rPr>
          <w:rFonts w:ascii="Times New Roman" w:eastAsia="SimSun" w:hAnsi="Times New Roman" w:cs="Times New Roman"/>
          <w:color w:val="1F497D"/>
          <w:kern w:val="0"/>
          <w:sz w:val="22"/>
        </w:rPr>
      </w:pPr>
    </w:p>
    <w:p w14:paraId="747A3E52" w14:textId="10CFE4A6" w:rsidR="00372310" w:rsidRDefault="00372310" w:rsidP="0037231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Winnie</w:t>
      </w:r>
      <w:r w:rsidRPr="00BF7393">
        <w:rPr>
          <w:rFonts w:ascii="Times New Roman" w:eastAsia="SimSun" w:hAnsi="Times New Roman" w:cs="Times New Roman"/>
          <w:color w:val="1F497D"/>
          <w:kern w:val="0"/>
          <w:sz w:val="22"/>
        </w:rPr>
        <w:t>,</w:t>
      </w:r>
    </w:p>
    <w:p w14:paraId="10B5C01C" w14:textId="77777777" w:rsidR="00372310" w:rsidRDefault="00372310" w:rsidP="00372310">
      <w:pPr>
        <w:widowControl/>
        <w:ind w:firstLine="420"/>
        <w:jc w:val="left"/>
        <w:rPr>
          <w:rFonts w:ascii="Times New Roman" w:eastAsia="SimSun" w:hAnsi="Times New Roman" w:cs="Times New Roman"/>
          <w:color w:val="1F497D"/>
          <w:kern w:val="0"/>
          <w:sz w:val="22"/>
        </w:rPr>
      </w:pPr>
    </w:p>
    <w:p w14:paraId="22DDEB15"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Thank you for granting me access to the Blackboard for MAEG 5725. I appreciate your support.</w:t>
      </w:r>
    </w:p>
    <w:p w14:paraId="36904EE2"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p>
    <w:p w14:paraId="592F0E2A" w14:textId="084DDC40" w:rsidR="00372310" w:rsidRP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 xml:space="preserve">I will reach out to Prof. Yuan </w:t>
      </w:r>
      <w:r w:rsidR="00D321E8">
        <w:rPr>
          <w:rFonts w:ascii="Times New Roman" w:eastAsia="SimSun" w:hAnsi="Times New Roman" w:cs="Times New Roman" w:hint="eastAsia"/>
          <w:color w:val="1F497D"/>
          <w:kern w:val="0"/>
          <w:sz w:val="22"/>
        </w:rPr>
        <w:t>to check whether</w:t>
      </w:r>
      <w:r w:rsidRPr="00372310">
        <w:rPr>
          <w:rFonts w:ascii="Times New Roman" w:eastAsia="SimSun" w:hAnsi="Times New Roman" w:cs="Times New Roman"/>
          <w:color w:val="1F497D"/>
          <w:kern w:val="0"/>
          <w:sz w:val="22"/>
        </w:rPr>
        <w:t xml:space="preserve"> any course preparation is needed.</w:t>
      </w:r>
    </w:p>
    <w:p w14:paraId="7D3F47D5"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p>
    <w:p w14:paraId="404C450B" w14:textId="6EE6B1B5" w:rsid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 xml:space="preserve">Thanks again for your </w:t>
      </w:r>
      <w:r>
        <w:rPr>
          <w:rFonts w:ascii="Times New Roman" w:eastAsia="SimSun" w:hAnsi="Times New Roman" w:cs="Times New Roman" w:hint="eastAsia"/>
          <w:color w:val="1F497D"/>
          <w:kern w:val="0"/>
          <w:sz w:val="22"/>
        </w:rPr>
        <w:t>help</w:t>
      </w:r>
      <w:r w:rsidRPr="00372310">
        <w:rPr>
          <w:rFonts w:ascii="Times New Roman" w:eastAsia="SimSun" w:hAnsi="Times New Roman" w:cs="Times New Roman"/>
          <w:color w:val="1F497D"/>
          <w:kern w:val="0"/>
          <w:sz w:val="22"/>
        </w:rPr>
        <w:t>.</w:t>
      </w:r>
    </w:p>
    <w:p w14:paraId="5CA62D5C" w14:textId="77777777" w:rsidR="00372310" w:rsidRPr="008748CC" w:rsidRDefault="00372310" w:rsidP="00372310">
      <w:pPr>
        <w:widowControl/>
        <w:ind w:firstLine="420"/>
        <w:jc w:val="left"/>
        <w:rPr>
          <w:rFonts w:ascii="Times New Roman" w:eastAsia="SimSun" w:hAnsi="Times New Roman" w:cs="Times New Roman"/>
          <w:color w:val="1F497D"/>
          <w:kern w:val="0"/>
          <w:sz w:val="22"/>
        </w:rPr>
      </w:pPr>
    </w:p>
    <w:p w14:paraId="490185D2" w14:textId="77777777" w:rsidR="00372310" w:rsidRDefault="00372310" w:rsidP="0037231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A77A66C" w14:textId="77777777" w:rsidR="00372310" w:rsidRDefault="00372310" w:rsidP="0037231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866BCEC" w14:textId="77777777" w:rsidR="00372310" w:rsidRDefault="00372310" w:rsidP="00BD74C5">
      <w:pPr>
        <w:widowControl/>
        <w:jc w:val="left"/>
        <w:rPr>
          <w:rFonts w:ascii="Times New Roman" w:eastAsia="SimSun" w:hAnsi="Times New Roman" w:cs="Times New Roman"/>
          <w:color w:val="1F497D"/>
          <w:kern w:val="0"/>
          <w:sz w:val="22"/>
        </w:rPr>
      </w:pPr>
    </w:p>
    <w:p w14:paraId="648C4685" w14:textId="77777777" w:rsidR="00372310" w:rsidRDefault="00372310" w:rsidP="00BD74C5">
      <w:pPr>
        <w:widowControl/>
        <w:jc w:val="left"/>
        <w:rPr>
          <w:rFonts w:ascii="Times New Roman" w:eastAsia="SimSun" w:hAnsi="Times New Roman" w:cs="Times New Roman"/>
          <w:color w:val="1F497D"/>
          <w:kern w:val="0"/>
          <w:sz w:val="22"/>
        </w:rPr>
      </w:pPr>
    </w:p>
    <w:p w14:paraId="2737072C" w14:textId="386A6408" w:rsidR="00BD74C5" w:rsidRDefault="00BD74C5" w:rsidP="00BD74C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354118" w:rsidRPr="00354118">
        <w:rPr>
          <w:rFonts w:ascii="Times New Roman" w:eastAsia="SimSun" w:hAnsi="Times New Roman" w:cs="Times New Roman"/>
          <w:color w:val="1F497D"/>
          <w:kern w:val="0"/>
          <w:sz w:val="22"/>
        </w:rPr>
        <w:t>Editorial Office</w:t>
      </w:r>
      <w:r w:rsidRPr="00BF7393">
        <w:rPr>
          <w:rFonts w:ascii="Times New Roman" w:eastAsia="SimSun" w:hAnsi="Times New Roman" w:cs="Times New Roman"/>
          <w:color w:val="1F497D"/>
          <w:kern w:val="0"/>
          <w:sz w:val="22"/>
        </w:rPr>
        <w:t>,</w:t>
      </w:r>
    </w:p>
    <w:p w14:paraId="051AF3B0" w14:textId="77777777" w:rsidR="00BD74C5" w:rsidRDefault="00BD74C5" w:rsidP="00BD74C5">
      <w:pPr>
        <w:widowControl/>
        <w:ind w:firstLine="420"/>
        <w:jc w:val="left"/>
        <w:rPr>
          <w:rFonts w:ascii="Times New Roman" w:eastAsia="SimSun" w:hAnsi="Times New Roman" w:cs="Times New Roman"/>
          <w:color w:val="1F497D"/>
          <w:kern w:val="0"/>
          <w:sz w:val="22"/>
        </w:rPr>
      </w:pPr>
    </w:p>
    <w:p w14:paraId="75CBCB1D" w14:textId="65D6362E" w:rsid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color w:val="1F497D"/>
          <w:kern w:val="0"/>
          <w:sz w:val="22"/>
        </w:rPr>
        <w:t xml:space="preserve">Thank you for providing the galley proof for MSAM4144. </w:t>
      </w:r>
      <w:r w:rsidR="003B4FE1">
        <w:rPr>
          <w:rFonts w:ascii="Times New Roman" w:eastAsia="SimSun" w:hAnsi="Times New Roman" w:cs="Times New Roman" w:hint="eastAsia"/>
          <w:color w:val="1F497D"/>
          <w:kern w:val="0"/>
          <w:sz w:val="22"/>
        </w:rPr>
        <w:t>We</w:t>
      </w:r>
      <w:r w:rsidRPr="00354118">
        <w:rPr>
          <w:rFonts w:ascii="Times New Roman" w:eastAsia="SimSun" w:hAnsi="Times New Roman" w:cs="Times New Roman"/>
          <w:color w:val="1F497D"/>
          <w:kern w:val="0"/>
          <w:sz w:val="22"/>
        </w:rPr>
        <w:t xml:space="preserve"> have reviewed the Author Queries and would like to provide the following responses:</w:t>
      </w:r>
    </w:p>
    <w:p w14:paraId="606E2468" w14:textId="77777777" w:rsidR="00354118" w:rsidRPr="00354118" w:rsidRDefault="00354118" w:rsidP="00354118">
      <w:pPr>
        <w:widowControl/>
        <w:ind w:firstLine="420"/>
        <w:jc w:val="left"/>
        <w:rPr>
          <w:rFonts w:ascii="Times New Roman" w:eastAsia="SimSun" w:hAnsi="Times New Roman" w:cs="Times New Roman"/>
          <w:color w:val="1F497D"/>
          <w:kern w:val="0"/>
          <w:sz w:val="22"/>
        </w:rPr>
      </w:pPr>
    </w:p>
    <w:p w14:paraId="263C1C16" w14:textId="6DA8F576" w:rsidR="00354118" w:rsidRP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b/>
          <w:bCs/>
          <w:color w:val="1F497D"/>
          <w:kern w:val="0"/>
          <w:sz w:val="22"/>
        </w:rPr>
        <w:t>AQ1: Kindly provide department</w:t>
      </w:r>
      <w:r w:rsidRPr="00354118">
        <w:rPr>
          <w:rFonts w:ascii="Times New Roman" w:eastAsia="SimSun" w:hAnsi="Times New Roman" w:cs="Times New Roman"/>
          <w:color w:val="1F497D"/>
          <w:kern w:val="0"/>
          <w:sz w:val="22"/>
        </w:rPr>
        <w:br/>
        <w:t xml:space="preserve">There is no department for that affiliation. </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School</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 xml:space="preserve"> is equivalent to </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Department</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 xml:space="preserve"> in China.</w:t>
      </w:r>
    </w:p>
    <w:p w14:paraId="6B0E37E7" w14:textId="73CF1D7D" w:rsid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b/>
          <w:bCs/>
          <w:color w:val="1F497D"/>
          <w:kern w:val="0"/>
          <w:sz w:val="22"/>
        </w:rPr>
        <w:t xml:space="preserve">AQ2: Kindly provide </w:t>
      </w:r>
      <w:r>
        <w:rPr>
          <w:rFonts w:ascii="Times New Roman" w:eastAsia="SimSun" w:hAnsi="Times New Roman" w:cs="Times New Roman"/>
          <w:b/>
          <w:bCs/>
          <w:color w:val="1F497D"/>
          <w:kern w:val="0"/>
          <w:sz w:val="22"/>
        </w:rPr>
        <w:t xml:space="preserve">the </w:t>
      </w:r>
      <w:r w:rsidRPr="00354118">
        <w:rPr>
          <w:rFonts w:ascii="Times New Roman" w:eastAsia="SimSun" w:hAnsi="Times New Roman" w:cs="Times New Roman"/>
          <w:b/>
          <w:bCs/>
          <w:color w:val="1F497D"/>
          <w:kern w:val="0"/>
          <w:sz w:val="22"/>
        </w:rPr>
        <w:t>volume number</w:t>
      </w:r>
      <w:r w:rsidRPr="00354118">
        <w:rPr>
          <w:rFonts w:ascii="Times New Roman" w:eastAsia="SimSun" w:hAnsi="Times New Roman" w:cs="Times New Roman"/>
          <w:color w:val="1F497D"/>
          <w:kern w:val="0"/>
          <w:sz w:val="22"/>
        </w:rPr>
        <w:br/>
        <w:t>I have checked the two references in question</w:t>
      </w:r>
      <w:r w:rsidR="00F47C69">
        <w:rPr>
          <w:rFonts w:ascii="Times New Roman" w:eastAsia="SimSun" w:hAnsi="Times New Roman" w:cs="Times New Roman" w:hint="eastAsia"/>
          <w:color w:val="1F497D"/>
          <w:kern w:val="0"/>
          <w:sz w:val="22"/>
        </w:rPr>
        <w:t>, which are both from Talyor &amp; Francis</w:t>
      </w:r>
      <w:r w:rsidRPr="00354118">
        <w:rPr>
          <w:rFonts w:ascii="Times New Roman" w:eastAsia="SimSun" w:hAnsi="Times New Roman" w:cs="Times New Roman"/>
          <w:color w:val="1F497D"/>
          <w:kern w:val="0"/>
          <w:sz w:val="22"/>
        </w:rPr>
        <w:t>, and there is no volume number available for these references.</w:t>
      </w:r>
    </w:p>
    <w:p w14:paraId="151481FB" w14:textId="77777777" w:rsidR="00354118" w:rsidRPr="00354118" w:rsidRDefault="00354118" w:rsidP="00354118">
      <w:pPr>
        <w:widowControl/>
        <w:ind w:firstLine="420"/>
        <w:jc w:val="left"/>
        <w:rPr>
          <w:rFonts w:ascii="Times New Roman" w:eastAsia="SimSun" w:hAnsi="Times New Roman" w:cs="Times New Roman"/>
          <w:color w:val="1F497D"/>
          <w:kern w:val="0"/>
          <w:sz w:val="22"/>
        </w:rPr>
      </w:pPr>
    </w:p>
    <w:p w14:paraId="1B8396CD" w14:textId="350A0001" w:rsidR="00354118" w:rsidRPr="00354118" w:rsidRDefault="003B4FE1" w:rsidP="0035411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We</w:t>
      </w:r>
      <w:r w:rsidR="00354118" w:rsidRPr="00354118">
        <w:rPr>
          <w:rFonts w:ascii="Times New Roman" w:eastAsia="SimSun" w:hAnsi="Times New Roman" w:cs="Times New Roman"/>
          <w:color w:val="1F497D"/>
          <w:kern w:val="0"/>
          <w:sz w:val="22"/>
        </w:rPr>
        <w:t xml:space="preserve"> have reviewed the rest of the </w:t>
      </w:r>
      <w:r w:rsidR="00F47C69">
        <w:rPr>
          <w:rFonts w:ascii="Times New Roman" w:eastAsia="SimSun" w:hAnsi="Times New Roman" w:cs="Times New Roman" w:hint="eastAsia"/>
          <w:color w:val="1F497D"/>
          <w:kern w:val="0"/>
          <w:sz w:val="22"/>
        </w:rPr>
        <w:t>paper</w:t>
      </w:r>
      <w:r w:rsidR="00354118" w:rsidRPr="00354118">
        <w:rPr>
          <w:rFonts w:ascii="Times New Roman" w:eastAsia="SimSun" w:hAnsi="Times New Roman" w:cs="Times New Roman"/>
          <w:color w:val="1F497D"/>
          <w:kern w:val="0"/>
          <w:sz w:val="22"/>
        </w:rPr>
        <w:t xml:space="preserve"> and found everything else to be in order.</w:t>
      </w:r>
      <w:r w:rsidR="00354118">
        <w:rPr>
          <w:rFonts w:ascii="Times New Roman" w:eastAsia="SimSun" w:hAnsi="Times New Roman" w:cs="Times New Roman" w:hint="eastAsia"/>
          <w:color w:val="1F497D"/>
          <w:kern w:val="0"/>
          <w:sz w:val="22"/>
        </w:rPr>
        <w:t xml:space="preserve"> </w:t>
      </w:r>
      <w:r w:rsidR="00354118" w:rsidRPr="00354118">
        <w:rPr>
          <w:rFonts w:ascii="Times New Roman" w:eastAsia="SimSun" w:hAnsi="Times New Roman" w:cs="Times New Roman"/>
          <w:color w:val="1F497D"/>
          <w:kern w:val="0"/>
          <w:sz w:val="22"/>
        </w:rPr>
        <w:t xml:space="preserve">Please let </w:t>
      </w:r>
      <w:r>
        <w:rPr>
          <w:rFonts w:ascii="Times New Roman" w:eastAsia="SimSun" w:hAnsi="Times New Roman" w:cs="Times New Roman" w:hint="eastAsia"/>
          <w:color w:val="1F497D"/>
          <w:kern w:val="0"/>
          <w:sz w:val="22"/>
        </w:rPr>
        <w:t>us</w:t>
      </w:r>
      <w:r w:rsidR="00354118" w:rsidRPr="00354118">
        <w:rPr>
          <w:rFonts w:ascii="Times New Roman" w:eastAsia="SimSun" w:hAnsi="Times New Roman" w:cs="Times New Roman"/>
          <w:color w:val="1F497D"/>
          <w:kern w:val="0"/>
          <w:sz w:val="22"/>
        </w:rPr>
        <w:t xml:space="preserve"> know if any further clarification is needed.</w:t>
      </w:r>
    </w:p>
    <w:p w14:paraId="4A51D8E3" w14:textId="77777777" w:rsidR="00BD74C5" w:rsidRPr="008748CC" w:rsidRDefault="00BD74C5" w:rsidP="00BD74C5">
      <w:pPr>
        <w:widowControl/>
        <w:ind w:firstLine="420"/>
        <w:jc w:val="left"/>
        <w:rPr>
          <w:rFonts w:ascii="Times New Roman" w:eastAsia="SimSun" w:hAnsi="Times New Roman" w:cs="Times New Roman"/>
          <w:color w:val="1F497D"/>
          <w:kern w:val="0"/>
          <w:sz w:val="22"/>
        </w:rPr>
      </w:pPr>
    </w:p>
    <w:p w14:paraId="40FA5F85" w14:textId="77777777" w:rsidR="00BD74C5" w:rsidRDefault="00BD74C5" w:rsidP="00BD74C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2F5019" w14:textId="77777777" w:rsidR="00BD74C5" w:rsidRDefault="00BD74C5" w:rsidP="00BD74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2A4649" w14:textId="77777777" w:rsidR="00BD74C5" w:rsidRDefault="00BD74C5" w:rsidP="00C44ADE">
      <w:pPr>
        <w:widowControl/>
        <w:jc w:val="left"/>
        <w:rPr>
          <w:rFonts w:ascii="Times New Roman" w:eastAsia="SimSun" w:hAnsi="Times New Roman" w:cs="Times New Roman"/>
          <w:color w:val="1F497D"/>
          <w:kern w:val="0"/>
          <w:sz w:val="22"/>
        </w:rPr>
      </w:pPr>
    </w:p>
    <w:p w14:paraId="2B138737" w14:textId="77777777" w:rsidR="00BD74C5" w:rsidRDefault="00BD74C5" w:rsidP="00C44ADE">
      <w:pPr>
        <w:widowControl/>
        <w:jc w:val="left"/>
        <w:rPr>
          <w:rFonts w:ascii="Times New Roman" w:eastAsia="SimSun" w:hAnsi="Times New Roman" w:cs="Times New Roman"/>
          <w:color w:val="1F497D"/>
          <w:kern w:val="0"/>
          <w:sz w:val="22"/>
        </w:rPr>
      </w:pPr>
    </w:p>
    <w:p w14:paraId="6C7D27E9" w14:textId="64D71A29" w:rsidR="00C44ADE" w:rsidRDefault="00C44ADE" w:rsidP="00C44A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Winnie</w:t>
      </w:r>
      <w:r w:rsidRPr="00BF7393">
        <w:rPr>
          <w:rFonts w:ascii="Times New Roman" w:eastAsia="SimSun" w:hAnsi="Times New Roman" w:cs="Times New Roman"/>
          <w:color w:val="1F497D"/>
          <w:kern w:val="0"/>
          <w:sz w:val="22"/>
        </w:rPr>
        <w:t>,</w:t>
      </w:r>
    </w:p>
    <w:p w14:paraId="1870F6FB" w14:textId="77777777" w:rsidR="00C44ADE" w:rsidRDefault="00C44ADE" w:rsidP="00C44ADE">
      <w:pPr>
        <w:widowControl/>
        <w:ind w:firstLine="420"/>
        <w:jc w:val="left"/>
        <w:rPr>
          <w:rFonts w:ascii="Times New Roman" w:eastAsia="SimSun" w:hAnsi="Times New Roman" w:cs="Times New Roman"/>
          <w:color w:val="1F497D"/>
          <w:kern w:val="0"/>
          <w:sz w:val="22"/>
        </w:rPr>
      </w:pPr>
    </w:p>
    <w:p w14:paraId="109F4E12" w14:textId="601E6CA1" w:rsidR="00C44ADE" w:rsidRPr="00C44ADE" w:rsidRDefault="00C44ADE" w:rsidP="00C44ADE">
      <w:pPr>
        <w:widowControl/>
        <w:ind w:firstLine="420"/>
        <w:jc w:val="left"/>
        <w:rPr>
          <w:rFonts w:ascii="Times New Roman" w:eastAsia="SimSun" w:hAnsi="Times New Roman" w:cs="Times New Roman"/>
          <w:color w:val="1F497D"/>
          <w:kern w:val="0"/>
          <w:sz w:val="22"/>
        </w:rPr>
      </w:pPr>
      <w:r w:rsidRPr="00C44ADE">
        <w:rPr>
          <w:rFonts w:ascii="Times New Roman" w:eastAsia="SimSun" w:hAnsi="Times New Roman" w:cs="Times New Roman"/>
          <w:color w:val="1F497D"/>
          <w:kern w:val="0"/>
          <w:sz w:val="22"/>
        </w:rPr>
        <w:t>Thank you for considering me for the Teaching Assistant position for the MSc course MAEG 5725. I am very interested in this opportunity and would like to take up the part-time role.</w:t>
      </w:r>
    </w:p>
    <w:p w14:paraId="4A82BF9C" w14:textId="77777777" w:rsidR="00C44ADE" w:rsidRPr="00C44ADE" w:rsidRDefault="00C44ADE" w:rsidP="00C44ADE">
      <w:pPr>
        <w:widowControl/>
        <w:ind w:firstLine="420"/>
        <w:jc w:val="left"/>
        <w:rPr>
          <w:rFonts w:ascii="Times New Roman" w:eastAsia="SimSun" w:hAnsi="Times New Roman" w:cs="Times New Roman"/>
          <w:color w:val="1F497D"/>
          <w:kern w:val="0"/>
          <w:sz w:val="22"/>
        </w:rPr>
      </w:pPr>
    </w:p>
    <w:p w14:paraId="14575E2C" w14:textId="758EA618" w:rsidR="00C44ADE" w:rsidRDefault="00C44ADE" w:rsidP="00C44ADE">
      <w:pPr>
        <w:widowControl/>
        <w:ind w:firstLine="420"/>
        <w:jc w:val="left"/>
        <w:rPr>
          <w:rFonts w:ascii="Times New Roman" w:eastAsia="SimSun" w:hAnsi="Times New Roman" w:cs="Times New Roman"/>
          <w:color w:val="1F497D"/>
          <w:kern w:val="0"/>
          <w:sz w:val="22"/>
        </w:rPr>
      </w:pPr>
      <w:r w:rsidRPr="00C44ADE">
        <w:rPr>
          <w:rFonts w:ascii="Times New Roman" w:eastAsia="SimSun" w:hAnsi="Times New Roman" w:cs="Times New Roman"/>
          <w:color w:val="1F497D"/>
          <w:kern w:val="0"/>
          <w:sz w:val="22"/>
        </w:rPr>
        <w:t>I will complete the part-time engagement form and seek my supervisor</w:t>
      </w:r>
      <w:r>
        <w:rPr>
          <w:rFonts w:ascii="Times New Roman" w:eastAsia="SimSun" w:hAnsi="Times New Roman" w:cs="Times New Roman"/>
          <w:color w:val="1F497D"/>
          <w:kern w:val="0"/>
          <w:sz w:val="22"/>
        </w:rPr>
        <w:t>’</w:t>
      </w:r>
      <w:r w:rsidRPr="00C44ADE">
        <w:rPr>
          <w:rFonts w:ascii="Times New Roman" w:eastAsia="SimSun" w:hAnsi="Times New Roman" w:cs="Times New Roman"/>
          <w:color w:val="1F497D"/>
          <w:kern w:val="0"/>
          <w:sz w:val="22"/>
        </w:rPr>
        <w:t>s endorsement as soon as possible. Thank you once again for this opportunity. I look forward to contributing to the course.</w:t>
      </w:r>
    </w:p>
    <w:p w14:paraId="5C0E37A8" w14:textId="77777777" w:rsidR="00C44ADE" w:rsidRPr="008748CC" w:rsidRDefault="00C44ADE" w:rsidP="00C44ADE">
      <w:pPr>
        <w:widowControl/>
        <w:ind w:firstLine="420"/>
        <w:jc w:val="left"/>
        <w:rPr>
          <w:rFonts w:ascii="Times New Roman" w:eastAsia="SimSun" w:hAnsi="Times New Roman" w:cs="Times New Roman"/>
          <w:color w:val="1F497D"/>
          <w:kern w:val="0"/>
          <w:sz w:val="22"/>
        </w:rPr>
      </w:pPr>
    </w:p>
    <w:p w14:paraId="76C48730" w14:textId="77777777" w:rsidR="00C44ADE" w:rsidRDefault="00C44ADE" w:rsidP="00C44A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C832808" w14:textId="77777777" w:rsidR="00C44ADE" w:rsidRDefault="00C44ADE" w:rsidP="00C44A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EE0B5F7" w14:textId="77777777" w:rsidR="00C44ADE" w:rsidRDefault="00C44ADE" w:rsidP="00563B3A">
      <w:pPr>
        <w:widowControl/>
        <w:jc w:val="left"/>
        <w:rPr>
          <w:rFonts w:ascii="Times New Roman" w:eastAsia="SimSun" w:hAnsi="Times New Roman" w:cs="Times New Roman"/>
          <w:color w:val="1F497D"/>
          <w:kern w:val="0"/>
          <w:sz w:val="22"/>
        </w:rPr>
      </w:pPr>
    </w:p>
    <w:p w14:paraId="0CEFF455" w14:textId="77777777" w:rsidR="00C44ADE" w:rsidRDefault="00C44ADE" w:rsidP="00563B3A">
      <w:pPr>
        <w:widowControl/>
        <w:jc w:val="left"/>
        <w:rPr>
          <w:rFonts w:ascii="Times New Roman" w:eastAsia="SimSun" w:hAnsi="Times New Roman" w:cs="Times New Roman"/>
          <w:color w:val="1F497D"/>
          <w:kern w:val="0"/>
          <w:sz w:val="22"/>
        </w:rPr>
      </w:pPr>
    </w:p>
    <w:p w14:paraId="169064CD" w14:textId="2DB17C07" w:rsidR="00563B3A" w:rsidRDefault="00563B3A" w:rsidP="00563B3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C77DA2D" w14:textId="77777777" w:rsidR="00563B3A" w:rsidRDefault="00563B3A" w:rsidP="00563B3A">
      <w:pPr>
        <w:widowControl/>
        <w:ind w:firstLine="420"/>
        <w:jc w:val="left"/>
        <w:rPr>
          <w:rFonts w:ascii="Times New Roman" w:eastAsia="SimSun" w:hAnsi="Times New Roman" w:cs="Times New Roman"/>
          <w:color w:val="1F497D"/>
          <w:kern w:val="0"/>
          <w:sz w:val="22"/>
        </w:rPr>
      </w:pPr>
    </w:p>
    <w:p w14:paraId="7C193C61" w14:textId="44D07773" w:rsidR="00563B3A" w:rsidRDefault="00563B3A" w:rsidP="00563B3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Nice. </w:t>
      </w:r>
      <w:r w:rsidRPr="00563B3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 xml:space="preserve">patient help and continuous </w:t>
      </w:r>
      <w:r w:rsidRPr="00563B3A">
        <w:rPr>
          <w:rFonts w:ascii="Times New Roman" w:eastAsia="SimSun" w:hAnsi="Times New Roman" w:cs="Times New Roman"/>
          <w:color w:val="1F497D"/>
          <w:kern w:val="0"/>
          <w:sz w:val="22"/>
        </w:rPr>
        <w:t>support.</w:t>
      </w:r>
      <w:r>
        <w:rPr>
          <w:rFonts w:ascii="Times New Roman" w:eastAsia="SimSun" w:hAnsi="Times New Roman" w:cs="Times New Roman" w:hint="eastAsia"/>
          <w:color w:val="1F497D"/>
          <w:kern w:val="0"/>
          <w:sz w:val="22"/>
        </w:rPr>
        <w:t xml:space="preserve"> Have a good day!</w:t>
      </w:r>
    </w:p>
    <w:p w14:paraId="702394CB" w14:textId="77777777" w:rsidR="00563B3A" w:rsidRPr="008748CC" w:rsidRDefault="00563B3A" w:rsidP="00563B3A">
      <w:pPr>
        <w:widowControl/>
        <w:ind w:firstLine="420"/>
        <w:jc w:val="left"/>
        <w:rPr>
          <w:rFonts w:ascii="Times New Roman" w:eastAsia="SimSun" w:hAnsi="Times New Roman" w:cs="Times New Roman"/>
          <w:color w:val="1F497D"/>
          <w:kern w:val="0"/>
          <w:sz w:val="22"/>
        </w:rPr>
      </w:pPr>
    </w:p>
    <w:p w14:paraId="6F2E55F6" w14:textId="77777777" w:rsidR="00563B3A" w:rsidRDefault="00563B3A" w:rsidP="00563B3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A4C0F7" w14:textId="77777777" w:rsidR="00563B3A" w:rsidRDefault="00563B3A" w:rsidP="00563B3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A83F155" w14:textId="77777777" w:rsidR="00563B3A" w:rsidRDefault="00563B3A" w:rsidP="00BE18CC">
      <w:pPr>
        <w:widowControl/>
        <w:jc w:val="left"/>
        <w:rPr>
          <w:rFonts w:ascii="Times New Roman" w:eastAsia="SimSun" w:hAnsi="Times New Roman" w:cs="Times New Roman"/>
          <w:color w:val="1F497D"/>
          <w:kern w:val="0"/>
          <w:sz w:val="22"/>
        </w:rPr>
      </w:pPr>
    </w:p>
    <w:p w14:paraId="35158B5E" w14:textId="77777777" w:rsidR="00563B3A" w:rsidRDefault="00563B3A" w:rsidP="00BE18CC">
      <w:pPr>
        <w:widowControl/>
        <w:jc w:val="left"/>
        <w:rPr>
          <w:rFonts w:ascii="Times New Roman" w:eastAsia="SimSun" w:hAnsi="Times New Roman" w:cs="Times New Roman"/>
          <w:color w:val="1F497D"/>
          <w:kern w:val="0"/>
          <w:sz w:val="22"/>
        </w:rPr>
      </w:pPr>
    </w:p>
    <w:p w14:paraId="479EAF24" w14:textId="02CE0800" w:rsidR="00BE18CC" w:rsidRDefault="00BE18CC" w:rsidP="00BE1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DB1C16F" w14:textId="77777777" w:rsidR="00BE18CC" w:rsidRDefault="00BE18CC" w:rsidP="00BE18CC">
      <w:pPr>
        <w:widowControl/>
        <w:ind w:firstLine="420"/>
        <w:jc w:val="left"/>
        <w:rPr>
          <w:rFonts w:ascii="Times New Roman" w:eastAsia="SimSun" w:hAnsi="Times New Roman" w:cs="Times New Roman"/>
          <w:color w:val="1F497D"/>
          <w:kern w:val="0"/>
          <w:sz w:val="22"/>
        </w:rPr>
      </w:pPr>
    </w:p>
    <w:p w14:paraId="45AF3B36" w14:textId="77777777" w:rsidR="00BE18CC" w:rsidRPr="00BE18CC" w:rsidRDefault="00BE18CC" w:rsidP="00BE18CC">
      <w:pPr>
        <w:widowControl/>
        <w:ind w:firstLine="420"/>
        <w:jc w:val="left"/>
        <w:rPr>
          <w:rFonts w:ascii="Times New Roman" w:eastAsia="SimSun" w:hAnsi="Times New Roman" w:cs="Times New Roman"/>
          <w:color w:val="1F497D"/>
          <w:kern w:val="0"/>
          <w:sz w:val="22"/>
        </w:rPr>
      </w:pPr>
      <w:r w:rsidRPr="00BE18CC">
        <w:rPr>
          <w:rFonts w:ascii="Times New Roman" w:eastAsia="SimSun" w:hAnsi="Times New Roman" w:cs="Times New Roman"/>
          <w:color w:val="1F497D"/>
          <w:kern w:val="0"/>
          <w:sz w:val="22"/>
        </w:rPr>
        <w:t>Thank you for the clarification. I will use the second funding acknowledgment as specified.</w:t>
      </w:r>
    </w:p>
    <w:p w14:paraId="6E7F5B49" w14:textId="77777777" w:rsidR="00BE18CC" w:rsidRPr="00BE18CC" w:rsidRDefault="00BE18CC" w:rsidP="00BE18CC">
      <w:pPr>
        <w:widowControl/>
        <w:ind w:firstLine="420"/>
        <w:jc w:val="left"/>
        <w:rPr>
          <w:rFonts w:ascii="Times New Roman" w:eastAsia="SimSun" w:hAnsi="Times New Roman" w:cs="Times New Roman"/>
          <w:color w:val="1F497D"/>
          <w:kern w:val="0"/>
          <w:sz w:val="22"/>
        </w:rPr>
      </w:pPr>
    </w:p>
    <w:p w14:paraId="1055669B" w14:textId="26DDE31A" w:rsidR="00BE18CC" w:rsidRDefault="00BE18CC" w:rsidP="00BE18CC">
      <w:pPr>
        <w:widowControl/>
        <w:ind w:firstLine="420"/>
        <w:jc w:val="left"/>
        <w:rPr>
          <w:rFonts w:ascii="Times New Roman" w:eastAsia="SimSun" w:hAnsi="Times New Roman" w:cs="Times New Roman"/>
          <w:color w:val="1F497D"/>
          <w:kern w:val="0"/>
          <w:sz w:val="22"/>
        </w:rPr>
      </w:pPr>
      <w:r w:rsidRPr="00BE18CC">
        <w:rPr>
          <w:rFonts w:ascii="Times New Roman" w:eastAsia="SimSun" w:hAnsi="Times New Roman" w:cs="Times New Roman"/>
          <w:color w:val="1F497D"/>
          <w:kern w:val="0"/>
          <w:sz w:val="22"/>
        </w:rPr>
        <w:t>I will reply to the editorial office shortly.</w:t>
      </w:r>
    </w:p>
    <w:p w14:paraId="0CB3F105" w14:textId="77777777" w:rsidR="00BE18CC" w:rsidRPr="008748CC" w:rsidRDefault="00BE18CC" w:rsidP="00BE18CC">
      <w:pPr>
        <w:widowControl/>
        <w:ind w:firstLine="420"/>
        <w:jc w:val="left"/>
        <w:rPr>
          <w:rFonts w:ascii="Times New Roman" w:eastAsia="SimSun" w:hAnsi="Times New Roman" w:cs="Times New Roman"/>
          <w:color w:val="1F497D"/>
          <w:kern w:val="0"/>
          <w:sz w:val="22"/>
        </w:rPr>
      </w:pPr>
    </w:p>
    <w:p w14:paraId="374E0DFE" w14:textId="77777777" w:rsidR="00BE18CC" w:rsidRDefault="00BE18CC" w:rsidP="00BE1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7BA044" w14:textId="77777777" w:rsidR="00BE18CC" w:rsidRDefault="00BE18CC" w:rsidP="00BE1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672821" w14:textId="77777777" w:rsidR="00BE18CC" w:rsidRDefault="00BE18CC" w:rsidP="00FB5D1A">
      <w:pPr>
        <w:widowControl/>
        <w:jc w:val="left"/>
        <w:rPr>
          <w:rFonts w:ascii="Times New Roman" w:eastAsia="SimSun" w:hAnsi="Times New Roman" w:cs="Times New Roman"/>
          <w:color w:val="1F497D"/>
          <w:kern w:val="0"/>
          <w:sz w:val="22"/>
        </w:rPr>
      </w:pPr>
    </w:p>
    <w:p w14:paraId="72CD4360" w14:textId="77777777" w:rsidR="00BE18CC" w:rsidRDefault="00BE18CC" w:rsidP="00FB5D1A">
      <w:pPr>
        <w:widowControl/>
        <w:jc w:val="left"/>
        <w:rPr>
          <w:rFonts w:ascii="Times New Roman" w:eastAsia="SimSun" w:hAnsi="Times New Roman" w:cs="Times New Roman"/>
          <w:color w:val="1F497D"/>
          <w:kern w:val="0"/>
          <w:sz w:val="22"/>
        </w:rPr>
      </w:pPr>
    </w:p>
    <w:p w14:paraId="470F069A" w14:textId="017B5089" w:rsidR="00FB5D1A" w:rsidRDefault="00FB5D1A" w:rsidP="00FB5D1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67D2946" w14:textId="77777777" w:rsidR="00FB5D1A" w:rsidRDefault="00FB5D1A" w:rsidP="00FB5D1A">
      <w:pPr>
        <w:widowControl/>
        <w:ind w:firstLine="420"/>
        <w:jc w:val="left"/>
        <w:rPr>
          <w:rFonts w:ascii="Times New Roman" w:eastAsia="SimSun" w:hAnsi="Times New Roman" w:cs="Times New Roman"/>
          <w:color w:val="1F497D"/>
          <w:kern w:val="0"/>
          <w:sz w:val="22"/>
        </w:rPr>
      </w:pPr>
    </w:p>
    <w:p w14:paraId="1B170BE4" w14:textId="16BC6AC6"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I hope you</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 xml:space="preserve">re doing well. I wanted to follow up on my previous email regarding the funding acknowledgment for our manuscript titled </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 xml:space="preserve"> (MSAM4144) in </w:t>
      </w:r>
      <w:r w:rsidRPr="00FB5D1A">
        <w:rPr>
          <w:rFonts w:ascii="Times New Roman" w:eastAsia="SimSun" w:hAnsi="Times New Roman" w:cs="Times New Roman"/>
          <w:i/>
          <w:iCs/>
          <w:color w:val="1F497D"/>
          <w:kern w:val="0"/>
          <w:sz w:val="22"/>
        </w:rPr>
        <w:t>Materials Science in Additive Manufacturing</w:t>
      </w:r>
      <w:r w:rsidRPr="00FB5D1A">
        <w:rPr>
          <w:rFonts w:ascii="Times New Roman" w:eastAsia="SimSun" w:hAnsi="Times New Roman" w:cs="Times New Roman"/>
          <w:color w:val="1F497D"/>
          <w:kern w:val="0"/>
          <w:sz w:val="22"/>
        </w:rPr>
        <w:t>.</w:t>
      </w:r>
    </w:p>
    <w:p w14:paraId="5E2FDE0D"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b/>
          <w:bCs/>
          <w:color w:val="1F497D"/>
          <w:kern w:val="0"/>
          <w:sz w:val="22"/>
        </w:rPr>
        <w:t>The deadline for submitting the final proof with responses to the editorial queries is tonight, August 21, 2024</w:t>
      </w:r>
      <w:r w:rsidRPr="00FB5D1A">
        <w:rPr>
          <w:rFonts w:ascii="Times New Roman" w:eastAsia="SimSun" w:hAnsi="Times New Roman" w:cs="Times New Roman"/>
          <w:color w:val="1F497D"/>
          <w:kern w:val="0"/>
          <w:sz w:val="22"/>
        </w:rPr>
        <w:t>. I would greatly appreciate it if you could confirm which of the following funding acknowledgments should be included in the article:</w:t>
      </w:r>
    </w:p>
    <w:p w14:paraId="6D6689B6" w14:textId="010B1BF3" w:rsidR="00FB5D1A" w:rsidRPr="00FB5D1A" w:rsidRDefault="00FB5D1A" w:rsidP="00FB5D1A">
      <w:pPr>
        <w:widowControl/>
        <w:numPr>
          <w:ilvl w:val="0"/>
          <w:numId w:val="55"/>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Hong Kong Research Grants Council (C4074-22G), Innovation and Technology Commission (MHP/043/20, under PiH/278/22)</w:t>
      </w:r>
      <w:r>
        <w:rPr>
          <w:rFonts w:ascii="Times New Roman" w:eastAsia="SimSun" w:hAnsi="Times New Roman" w:cs="Times New Roman"/>
          <w:color w:val="1F497D"/>
          <w:kern w:val="0"/>
          <w:sz w:val="22"/>
        </w:rPr>
        <w:t>”</w:t>
      </w:r>
    </w:p>
    <w:p w14:paraId="11BE0807" w14:textId="18083ADD" w:rsidR="00FB5D1A" w:rsidRPr="00FB5D1A" w:rsidRDefault="00FB5D1A" w:rsidP="00FB5D1A">
      <w:pPr>
        <w:widowControl/>
        <w:numPr>
          <w:ilvl w:val="0"/>
          <w:numId w:val="55"/>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Research Grants Council (C4074-22G), Hong Kong Special Administrative Region, China, and The Chinese University of Hong Kong (Project ID: 3110174)</w:t>
      </w:r>
      <w:r>
        <w:rPr>
          <w:rFonts w:ascii="Times New Roman" w:eastAsia="SimSun" w:hAnsi="Times New Roman" w:cs="Times New Roman"/>
          <w:color w:val="1F497D"/>
          <w:kern w:val="0"/>
          <w:sz w:val="22"/>
        </w:rPr>
        <w:t>”</w:t>
      </w:r>
    </w:p>
    <w:p w14:paraId="4246A03A"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Your confirmation on this would be invaluable in ensuring the accuracy of our submission.</w:t>
      </w:r>
    </w:p>
    <w:p w14:paraId="2A7DA6F1"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Thank you very much for your attention to this matter.</w:t>
      </w:r>
    </w:p>
    <w:p w14:paraId="56A9B9A5" w14:textId="77777777" w:rsidR="00FB5D1A" w:rsidRPr="008748CC" w:rsidRDefault="00FB5D1A" w:rsidP="00FB5D1A">
      <w:pPr>
        <w:widowControl/>
        <w:ind w:firstLine="420"/>
        <w:jc w:val="left"/>
        <w:rPr>
          <w:rFonts w:ascii="Times New Roman" w:eastAsia="SimSun" w:hAnsi="Times New Roman" w:cs="Times New Roman"/>
          <w:color w:val="1F497D"/>
          <w:kern w:val="0"/>
          <w:sz w:val="22"/>
        </w:rPr>
      </w:pPr>
    </w:p>
    <w:p w14:paraId="4843DAC3" w14:textId="77777777" w:rsidR="00FB5D1A" w:rsidRDefault="00FB5D1A" w:rsidP="00FB5D1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E2C534A" w14:textId="77777777" w:rsidR="00FB5D1A" w:rsidRDefault="00FB5D1A" w:rsidP="00FB5D1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8AD473" w14:textId="77777777" w:rsidR="00FB5D1A" w:rsidRDefault="00FB5D1A" w:rsidP="00963878">
      <w:pPr>
        <w:widowControl/>
        <w:jc w:val="left"/>
        <w:rPr>
          <w:rFonts w:ascii="Times New Roman" w:eastAsia="SimSun" w:hAnsi="Times New Roman" w:cs="Times New Roman"/>
          <w:color w:val="1F497D"/>
          <w:kern w:val="0"/>
          <w:sz w:val="22"/>
        </w:rPr>
      </w:pPr>
    </w:p>
    <w:p w14:paraId="41752B68" w14:textId="77777777" w:rsidR="00FB5D1A" w:rsidRDefault="00FB5D1A" w:rsidP="00963878">
      <w:pPr>
        <w:widowControl/>
        <w:jc w:val="left"/>
        <w:rPr>
          <w:rFonts w:ascii="Times New Roman" w:eastAsia="SimSun" w:hAnsi="Times New Roman" w:cs="Times New Roman"/>
          <w:color w:val="1F497D"/>
          <w:kern w:val="0"/>
          <w:sz w:val="22"/>
        </w:rPr>
      </w:pPr>
    </w:p>
    <w:p w14:paraId="5356FEF2" w14:textId="4A051EA3" w:rsidR="00963878" w:rsidRDefault="00963878" w:rsidP="0096387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63878">
        <w:rPr>
          <w:rFonts w:ascii="Times New Roman" w:eastAsia="SimSun" w:hAnsi="Times New Roman" w:cs="Times New Roman"/>
          <w:color w:val="1F497D"/>
          <w:kern w:val="0"/>
          <w:sz w:val="22"/>
        </w:rPr>
        <w:t>Editorial Office</w:t>
      </w:r>
      <w:r w:rsidRPr="00BF7393">
        <w:rPr>
          <w:rFonts w:ascii="Times New Roman" w:eastAsia="SimSun" w:hAnsi="Times New Roman" w:cs="Times New Roman"/>
          <w:color w:val="1F497D"/>
          <w:kern w:val="0"/>
          <w:sz w:val="22"/>
        </w:rPr>
        <w:t>,</w:t>
      </w:r>
    </w:p>
    <w:p w14:paraId="4B7F6028" w14:textId="77777777" w:rsidR="00963878" w:rsidRDefault="00963878" w:rsidP="00963878">
      <w:pPr>
        <w:widowControl/>
        <w:ind w:firstLine="420"/>
        <w:jc w:val="left"/>
        <w:rPr>
          <w:rFonts w:ascii="Times New Roman" w:eastAsia="SimSun" w:hAnsi="Times New Roman" w:cs="Times New Roman"/>
          <w:color w:val="1F497D"/>
          <w:kern w:val="0"/>
          <w:sz w:val="22"/>
        </w:rPr>
      </w:pPr>
    </w:p>
    <w:p w14:paraId="653D971D" w14:textId="2F3A477F"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 xml:space="preserve">Thank you for your thorough editing of our manuscript titled </w:t>
      </w:r>
      <w:r>
        <w:rPr>
          <w:rFonts w:ascii="Times New Roman" w:eastAsia="SimSun" w:hAnsi="Times New Roman" w:cs="Times New Roman"/>
          <w:color w:val="1F497D"/>
          <w:kern w:val="0"/>
          <w:sz w:val="22"/>
        </w:rPr>
        <w:t>“</w:t>
      </w:r>
      <w:r w:rsidRPr="00963878">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963878">
        <w:rPr>
          <w:rFonts w:ascii="Times New Roman" w:eastAsia="SimSun" w:hAnsi="Times New Roman" w:cs="Times New Roman"/>
          <w:color w:val="1F497D"/>
          <w:kern w:val="0"/>
          <w:sz w:val="22"/>
        </w:rPr>
        <w:t xml:space="preserve"> (MSAM4144). I have reviewed the edited manuscript and supplementary file, and I have addressed the 19 queries as requested.</w:t>
      </w:r>
    </w:p>
    <w:p w14:paraId="41DEAC95"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06DB0FC7" w14:textId="77777777"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Please find the attached document containing my responses and clarifications. I have used the Comment feature in MS Word to provide my input directly within the document, as instructed.</w:t>
      </w:r>
    </w:p>
    <w:p w14:paraId="2221CDA1"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1CF8E969" w14:textId="77777777"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If there are any further questions or additional steps required, please do not hesitate to reach out.</w:t>
      </w:r>
    </w:p>
    <w:p w14:paraId="234BAB75"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141F29C1" w14:textId="0ABAC37A" w:rsidR="00963878" w:rsidRP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color w:val="1F497D"/>
          <w:kern w:val="0"/>
          <w:sz w:val="22"/>
        </w:rPr>
        <w:t>help</w:t>
      </w:r>
      <w:r w:rsidRPr="00963878">
        <w:rPr>
          <w:rFonts w:ascii="Times New Roman" w:eastAsia="SimSun" w:hAnsi="Times New Roman" w:cs="Times New Roman"/>
          <w:color w:val="1F497D"/>
          <w:kern w:val="0"/>
          <w:sz w:val="22"/>
        </w:rPr>
        <w:t>.</w:t>
      </w:r>
    </w:p>
    <w:p w14:paraId="296D4528" w14:textId="77777777" w:rsidR="00963878" w:rsidRPr="008748CC" w:rsidRDefault="00963878" w:rsidP="00963878">
      <w:pPr>
        <w:widowControl/>
        <w:ind w:firstLine="420"/>
        <w:jc w:val="left"/>
        <w:rPr>
          <w:rFonts w:ascii="Times New Roman" w:eastAsia="SimSun" w:hAnsi="Times New Roman" w:cs="Times New Roman"/>
          <w:color w:val="1F497D"/>
          <w:kern w:val="0"/>
          <w:sz w:val="22"/>
        </w:rPr>
      </w:pPr>
    </w:p>
    <w:p w14:paraId="6002DF07" w14:textId="77777777" w:rsidR="00963878" w:rsidRDefault="00963878" w:rsidP="0096387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330507" w14:textId="77777777" w:rsidR="00963878" w:rsidRDefault="00963878" w:rsidP="009638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CDD8D7A" w14:textId="77777777" w:rsidR="00963878" w:rsidRDefault="00963878" w:rsidP="007B10F5">
      <w:pPr>
        <w:widowControl/>
        <w:jc w:val="left"/>
        <w:rPr>
          <w:rFonts w:ascii="Times New Roman" w:eastAsia="SimSun" w:hAnsi="Times New Roman" w:cs="Times New Roman"/>
          <w:color w:val="1F497D"/>
          <w:kern w:val="0"/>
          <w:sz w:val="22"/>
        </w:rPr>
      </w:pPr>
    </w:p>
    <w:p w14:paraId="7C8D49D9" w14:textId="77777777" w:rsidR="00963878" w:rsidRDefault="00963878" w:rsidP="007B10F5">
      <w:pPr>
        <w:widowControl/>
        <w:jc w:val="left"/>
        <w:rPr>
          <w:rFonts w:ascii="Times New Roman" w:eastAsia="SimSun" w:hAnsi="Times New Roman" w:cs="Times New Roman"/>
          <w:color w:val="1F497D"/>
          <w:kern w:val="0"/>
          <w:sz w:val="22"/>
        </w:rPr>
      </w:pPr>
    </w:p>
    <w:p w14:paraId="270F9105" w14:textId="7A893398" w:rsidR="007B10F5" w:rsidRDefault="007B10F5" w:rsidP="007B10F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B3B35A6" w14:textId="77777777" w:rsidR="007B10F5" w:rsidRDefault="007B10F5" w:rsidP="007B10F5">
      <w:pPr>
        <w:widowControl/>
        <w:ind w:firstLine="420"/>
        <w:jc w:val="left"/>
        <w:rPr>
          <w:rFonts w:ascii="Times New Roman" w:eastAsia="SimSun" w:hAnsi="Times New Roman" w:cs="Times New Roman"/>
          <w:color w:val="1F497D"/>
          <w:kern w:val="0"/>
          <w:sz w:val="22"/>
        </w:rPr>
      </w:pPr>
    </w:p>
    <w:p w14:paraId="1FBE672D" w14:textId="03343A9D"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 xml:space="preserve">I’m currently reviewing the queries from the editorial team for our recently accepted manuscript titled </w:t>
      </w: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 xml:space="preserve"> (MSAM4144) in </w:t>
      </w:r>
      <w:r w:rsidRPr="007B10F5">
        <w:rPr>
          <w:rFonts w:ascii="Times New Roman" w:eastAsia="SimSun" w:hAnsi="Times New Roman" w:cs="Times New Roman"/>
          <w:i/>
          <w:iCs/>
          <w:color w:val="1F497D"/>
          <w:kern w:val="0"/>
          <w:sz w:val="22"/>
        </w:rPr>
        <w:t>Materials Science in Additive Manufacturing</w:t>
      </w:r>
      <w:r w:rsidRPr="007B10F5">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 need your confirmation about the funding.</w:t>
      </w:r>
    </w:p>
    <w:p w14:paraId="6688FC4B"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Could you please confirm which of the following funding acknowledgments should be included in the article?</w:t>
      </w:r>
    </w:p>
    <w:p w14:paraId="3043A602" w14:textId="5EC16871" w:rsidR="007B10F5" w:rsidRPr="007B10F5" w:rsidRDefault="007B10F5" w:rsidP="007B10F5">
      <w:pPr>
        <w:widowControl/>
        <w:numPr>
          <w:ilvl w:val="0"/>
          <w:numId w:val="53"/>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Hong Kong Research Grants Council (C4074-22G), Innovation and Technology Commission (MHP/043/20, under PiH/278/22)</w:t>
      </w:r>
      <w:r>
        <w:rPr>
          <w:rFonts w:ascii="Times New Roman" w:eastAsia="SimSun" w:hAnsi="Times New Roman" w:cs="Times New Roman"/>
          <w:color w:val="1F497D"/>
          <w:kern w:val="0"/>
          <w:sz w:val="22"/>
        </w:rPr>
        <w:t>”</w:t>
      </w:r>
    </w:p>
    <w:p w14:paraId="2E446F9F"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or</w:t>
      </w:r>
    </w:p>
    <w:p w14:paraId="127AF8E3" w14:textId="184FFC05" w:rsidR="007B10F5" w:rsidRPr="007B10F5" w:rsidRDefault="007B10F5" w:rsidP="007B10F5">
      <w:pPr>
        <w:widowControl/>
        <w:numPr>
          <w:ilvl w:val="0"/>
          <w:numId w:val="54"/>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Research Grants Council (C4074-22G), Hong Kong Special Administrative Region, China, and The Chinese University of Hong Kong (Project ID: 3110174)</w:t>
      </w:r>
      <w:r>
        <w:rPr>
          <w:rFonts w:ascii="Times New Roman" w:eastAsia="SimSun" w:hAnsi="Times New Roman" w:cs="Times New Roman"/>
          <w:color w:val="1F497D"/>
          <w:kern w:val="0"/>
          <w:sz w:val="22"/>
        </w:rPr>
        <w:t>”</w:t>
      </w:r>
    </w:p>
    <w:p w14:paraId="12AAD2F1"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I would appreciate it if you could let me know at your earliest convenience, as I need to respond to the editorial queries by August 21, 2024.</w:t>
      </w:r>
    </w:p>
    <w:p w14:paraId="3E6B1D0D"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Thank you very much for your guidance.</w:t>
      </w:r>
    </w:p>
    <w:p w14:paraId="5FF8300C" w14:textId="77777777" w:rsidR="007B10F5" w:rsidRPr="008748CC" w:rsidRDefault="007B10F5" w:rsidP="007B10F5">
      <w:pPr>
        <w:widowControl/>
        <w:ind w:firstLine="420"/>
        <w:jc w:val="left"/>
        <w:rPr>
          <w:rFonts w:ascii="Times New Roman" w:eastAsia="SimSun" w:hAnsi="Times New Roman" w:cs="Times New Roman"/>
          <w:color w:val="1F497D"/>
          <w:kern w:val="0"/>
          <w:sz w:val="22"/>
        </w:rPr>
      </w:pPr>
    </w:p>
    <w:p w14:paraId="4F5824A9" w14:textId="77777777" w:rsidR="007B10F5" w:rsidRDefault="007B10F5" w:rsidP="007B10F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3833B3E" w14:textId="77777777" w:rsidR="007B10F5" w:rsidRDefault="007B10F5" w:rsidP="007B10F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2F028E3" w14:textId="77777777" w:rsidR="007B10F5" w:rsidRDefault="007B10F5" w:rsidP="00E3142E">
      <w:pPr>
        <w:widowControl/>
        <w:jc w:val="left"/>
        <w:rPr>
          <w:rFonts w:ascii="Times New Roman" w:eastAsia="SimSun" w:hAnsi="Times New Roman" w:cs="Times New Roman"/>
          <w:color w:val="1F497D"/>
          <w:kern w:val="0"/>
          <w:sz w:val="22"/>
        </w:rPr>
      </w:pPr>
    </w:p>
    <w:p w14:paraId="0AD4F6DF" w14:textId="77777777" w:rsidR="007B10F5" w:rsidRDefault="007B10F5" w:rsidP="00E3142E">
      <w:pPr>
        <w:widowControl/>
        <w:jc w:val="left"/>
        <w:rPr>
          <w:rFonts w:ascii="Times New Roman" w:eastAsia="SimSun" w:hAnsi="Times New Roman" w:cs="Times New Roman"/>
          <w:color w:val="1F497D"/>
          <w:kern w:val="0"/>
          <w:sz w:val="22"/>
        </w:rPr>
      </w:pPr>
    </w:p>
    <w:p w14:paraId="2DA7CDB1" w14:textId="1F79483C" w:rsidR="00E3142E" w:rsidRDefault="00E3142E" w:rsidP="00E314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98AD459" w14:textId="77777777" w:rsidR="00E3142E" w:rsidRDefault="00E3142E" w:rsidP="00E3142E">
      <w:pPr>
        <w:widowControl/>
        <w:ind w:firstLine="420"/>
        <w:jc w:val="left"/>
        <w:rPr>
          <w:rFonts w:ascii="Times New Roman" w:eastAsia="SimSun" w:hAnsi="Times New Roman" w:cs="Times New Roman"/>
          <w:color w:val="1F497D"/>
          <w:kern w:val="0"/>
          <w:sz w:val="22"/>
        </w:rPr>
      </w:pPr>
    </w:p>
    <w:p w14:paraId="6A79ED62" w14:textId="3D0D1FAB"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I previously attempted to send you the cover image, but the email didn</w:t>
      </w:r>
      <w:r>
        <w:rPr>
          <w:rFonts w:ascii="Times New Roman" w:eastAsia="SimSun" w:hAnsi="Times New Roman" w:cs="Times New Roman"/>
          <w:color w:val="1F497D"/>
          <w:kern w:val="0"/>
          <w:sz w:val="22"/>
        </w:rPr>
        <w:t>’</w:t>
      </w:r>
      <w:r w:rsidRPr="00E3142E">
        <w:rPr>
          <w:rFonts w:ascii="Times New Roman" w:eastAsia="SimSun" w:hAnsi="Times New Roman" w:cs="Times New Roman"/>
          <w:color w:val="1F497D"/>
          <w:kern w:val="0"/>
          <w:sz w:val="22"/>
        </w:rPr>
        <w:t>t go through due to the file size exceeding the limit.</w:t>
      </w:r>
    </w:p>
    <w:p w14:paraId="382D8EF2"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6294C368" w14:textId="77777777"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 xml:space="preserve">Please find the cover image in the Google Drive folder via the following link: </w:t>
      </w:r>
      <w:hyperlink r:id="rId66" w:tgtFrame="_new" w:history="1">
        <w:r w:rsidRPr="00E3142E">
          <w:rPr>
            <w:rStyle w:val="ae"/>
            <w:rFonts w:ascii="Times New Roman" w:eastAsia="SimSun" w:hAnsi="Times New Roman" w:cs="Times New Roman"/>
            <w:kern w:val="0"/>
            <w:sz w:val="22"/>
          </w:rPr>
          <w:t>Google Drive Link</w:t>
        </w:r>
      </w:hyperlink>
      <w:r w:rsidRPr="00E3142E">
        <w:rPr>
          <w:rFonts w:ascii="Times New Roman" w:eastAsia="SimSun" w:hAnsi="Times New Roman" w:cs="Times New Roman"/>
          <w:color w:val="1F497D"/>
          <w:kern w:val="0"/>
          <w:sz w:val="22"/>
        </w:rPr>
        <w:t>.</w:t>
      </w:r>
    </w:p>
    <w:p w14:paraId="745756E3"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001961D3" w14:textId="03B6734C"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 xml:space="preserve">The caption for the cover is: </w:t>
      </w:r>
      <w:r>
        <w:rPr>
          <w:rFonts w:ascii="Times New Roman" w:eastAsia="SimSun" w:hAnsi="Times New Roman" w:cs="Times New Roman"/>
          <w:color w:val="1F497D"/>
          <w:kern w:val="0"/>
          <w:sz w:val="22"/>
        </w:rPr>
        <w:t>“</w:t>
      </w:r>
      <w:r w:rsidRPr="00E3142E">
        <w:rPr>
          <w:rFonts w:ascii="Times New Roman" w:eastAsia="SimSun" w:hAnsi="Times New Roman" w:cs="Times New Roman"/>
          <w:color w:val="1F497D"/>
          <w:kern w:val="0"/>
          <w:sz w:val="22"/>
        </w:rPr>
        <w:t>Design of 4D-printed hierarchical architectures powered by machine learning.</w:t>
      </w:r>
      <w:r>
        <w:rPr>
          <w:rFonts w:ascii="Times New Roman" w:eastAsia="SimSun" w:hAnsi="Times New Roman" w:cs="Times New Roman"/>
          <w:color w:val="1F497D"/>
          <w:kern w:val="0"/>
          <w:sz w:val="22"/>
        </w:rPr>
        <w:t>”</w:t>
      </w:r>
    </w:p>
    <w:p w14:paraId="6F8A2D5C"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68CA847C" w14:textId="22FB245A" w:rsidR="00E3142E" w:rsidRP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Thank you for your understanding.</w:t>
      </w:r>
    </w:p>
    <w:p w14:paraId="465A1958" w14:textId="77777777" w:rsidR="00E3142E" w:rsidRPr="008748CC" w:rsidRDefault="00E3142E" w:rsidP="00E3142E">
      <w:pPr>
        <w:widowControl/>
        <w:ind w:firstLine="420"/>
        <w:jc w:val="left"/>
        <w:rPr>
          <w:rFonts w:ascii="Times New Roman" w:eastAsia="SimSun" w:hAnsi="Times New Roman" w:cs="Times New Roman"/>
          <w:color w:val="1F497D"/>
          <w:kern w:val="0"/>
          <w:sz w:val="22"/>
        </w:rPr>
      </w:pPr>
    </w:p>
    <w:p w14:paraId="098B1B37" w14:textId="77777777" w:rsidR="00E3142E" w:rsidRDefault="00E3142E" w:rsidP="00E314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9FC314" w14:textId="77777777" w:rsidR="00E3142E" w:rsidRDefault="00E3142E" w:rsidP="00E314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DFF6271" w14:textId="77777777" w:rsidR="00E3142E" w:rsidRDefault="00E3142E" w:rsidP="005E7FC2">
      <w:pPr>
        <w:widowControl/>
        <w:jc w:val="left"/>
        <w:rPr>
          <w:rFonts w:ascii="Times New Roman" w:eastAsia="SimSun" w:hAnsi="Times New Roman" w:cs="Times New Roman"/>
          <w:color w:val="1F497D"/>
          <w:kern w:val="0"/>
          <w:sz w:val="22"/>
        </w:rPr>
      </w:pPr>
    </w:p>
    <w:p w14:paraId="7B7409C5" w14:textId="77777777" w:rsidR="00E3142E" w:rsidRDefault="00E3142E" w:rsidP="005E7FC2">
      <w:pPr>
        <w:widowControl/>
        <w:jc w:val="left"/>
        <w:rPr>
          <w:rFonts w:ascii="Times New Roman" w:eastAsia="SimSun" w:hAnsi="Times New Roman" w:cs="Times New Roman"/>
          <w:color w:val="1F497D"/>
          <w:kern w:val="0"/>
          <w:sz w:val="22"/>
        </w:rPr>
      </w:pPr>
    </w:p>
    <w:p w14:paraId="26C68DCC" w14:textId="49707CE4" w:rsidR="005E7FC2" w:rsidRDefault="005E7FC2" w:rsidP="005E7FC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A3A89C0" w14:textId="77777777" w:rsidR="005E7FC2" w:rsidRDefault="005E7FC2" w:rsidP="005E7FC2">
      <w:pPr>
        <w:widowControl/>
        <w:ind w:firstLine="420"/>
        <w:jc w:val="left"/>
        <w:rPr>
          <w:rFonts w:ascii="Times New Roman" w:eastAsia="SimSun" w:hAnsi="Times New Roman" w:cs="Times New Roman"/>
          <w:color w:val="1F497D"/>
          <w:kern w:val="0"/>
          <w:sz w:val="22"/>
        </w:rPr>
      </w:pPr>
    </w:p>
    <w:p w14:paraId="4332340E" w14:textId="74D00573" w:rsidR="005E7FC2" w:rsidRPr="005E7FC2" w:rsidRDefault="005E7FC2" w:rsidP="005E7FC2">
      <w:pPr>
        <w:widowControl/>
        <w:ind w:firstLine="420"/>
        <w:jc w:val="left"/>
        <w:rPr>
          <w:rFonts w:ascii="Times New Roman" w:eastAsia="SimSun" w:hAnsi="Times New Roman" w:cs="Times New Roman"/>
          <w:color w:val="1F497D"/>
          <w:kern w:val="0"/>
          <w:sz w:val="22"/>
        </w:rPr>
      </w:pPr>
      <w:r w:rsidRPr="005E7FC2">
        <w:rPr>
          <w:rFonts w:ascii="Times New Roman" w:eastAsia="SimSun" w:hAnsi="Times New Roman" w:cs="Times New Roman"/>
          <w:color w:val="1F497D"/>
          <w:kern w:val="0"/>
          <w:sz w:val="22"/>
        </w:rPr>
        <w:t xml:space="preserve">Please find attached the specified image. The caption for the cover is: </w:t>
      </w:r>
      <w:r>
        <w:rPr>
          <w:rFonts w:ascii="Times New Roman" w:eastAsia="SimSun" w:hAnsi="Times New Roman" w:cs="Times New Roman"/>
          <w:color w:val="1F497D"/>
          <w:kern w:val="0"/>
          <w:sz w:val="22"/>
        </w:rPr>
        <w:t>“</w:t>
      </w:r>
      <w:r w:rsidRPr="005E7FC2">
        <w:rPr>
          <w:rFonts w:ascii="Times New Roman" w:eastAsia="SimSun" w:hAnsi="Times New Roman" w:cs="Times New Roman"/>
          <w:color w:val="1F497D"/>
          <w:kern w:val="0"/>
          <w:sz w:val="22"/>
        </w:rPr>
        <w:t>Design of 4D-printed hierarchical architectures powered by machine learning.</w:t>
      </w:r>
      <w:r>
        <w:rPr>
          <w:rFonts w:ascii="Times New Roman" w:eastAsia="SimSun" w:hAnsi="Times New Roman" w:cs="Times New Roman"/>
          <w:color w:val="1F497D"/>
          <w:kern w:val="0"/>
          <w:sz w:val="22"/>
        </w:rPr>
        <w:t>”</w:t>
      </w:r>
    </w:p>
    <w:p w14:paraId="7803DA12" w14:textId="77777777" w:rsidR="005E7FC2" w:rsidRPr="005E7FC2" w:rsidRDefault="005E7FC2" w:rsidP="005E7FC2">
      <w:pPr>
        <w:widowControl/>
        <w:ind w:firstLine="420"/>
        <w:jc w:val="left"/>
        <w:rPr>
          <w:rFonts w:ascii="Times New Roman" w:eastAsia="SimSun" w:hAnsi="Times New Roman" w:cs="Times New Roman"/>
          <w:color w:val="1F497D"/>
          <w:kern w:val="0"/>
          <w:sz w:val="22"/>
        </w:rPr>
      </w:pPr>
    </w:p>
    <w:p w14:paraId="2C615B24" w14:textId="34ACEE7E" w:rsidR="005E7FC2" w:rsidRDefault="005E7FC2" w:rsidP="005E7FC2">
      <w:pPr>
        <w:widowControl/>
        <w:ind w:firstLine="420"/>
        <w:jc w:val="left"/>
        <w:rPr>
          <w:rFonts w:ascii="Times New Roman" w:eastAsia="SimSun" w:hAnsi="Times New Roman" w:cs="Times New Roman"/>
          <w:color w:val="1F497D"/>
          <w:kern w:val="0"/>
          <w:sz w:val="22"/>
        </w:rPr>
      </w:pPr>
      <w:r w:rsidRPr="005E7FC2">
        <w:rPr>
          <w:rFonts w:ascii="Times New Roman" w:eastAsia="SimSun" w:hAnsi="Times New Roman" w:cs="Times New Roman"/>
          <w:color w:val="1F497D"/>
          <w:kern w:val="0"/>
          <w:sz w:val="22"/>
        </w:rPr>
        <w:t>Kindly let me know if any further adjustments are needed. Thank you for your support</w:t>
      </w:r>
      <w:r>
        <w:rPr>
          <w:rFonts w:ascii="Times New Roman" w:eastAsia="SimSun" w:hAnsi="Times New Roman" w:cs="Times New Roman"/>
          <w:color w:val="1F497D"/>
          <w:kern w:val="0"/>
          <w:sz w:val="22"/>
        </w:rPr>
        <w:t xml:space="preserve"> and guidance</w:t>
      </w:r>
      <w:r w:rsidRPr="005E7FC2">
        <w:rPr>
          <w:rFonts w:ascii="Times New Roman" w:eastAsia="SimSun" w:hAnsi="Times New Roman" w:cs="Times New Roman"/>
          <w:color w:val="1F497D"/>
          <w:kern w:val="0"/>
          <w:sz w:val="22"/>
        </w:rPr>
        <w:t>.</w:t>
      </w:r>
    </w:p>
    <w:p w14:paraId="7A05BEBE" w14:textId="77777777" w:rsidR="005E7FC2" w:rsidRPr="008748CC" w:rsidRDefault="005E7FC2" w:rsidP="005E7FC2">
      <w:pPr>
        <w:widowControl/>
        <w:ind w:firstLine="420"/>
        <w:jc w:val="left"/>
        <w:rPr>
          <w:rFonts w:ascii="Times New Roman" w:eastAsia="SimSun" w:hAnsi="Times New Roman" w:cs="Times New Roman"/>
          <w:color w:val="1F497D"/>
          <w:kern w:val="0"/>
          <w:sz w:val="22"/>
        </w:rPr>
      </w:pPr>
    </w:p>
    <w:p w14:paraId="2DF23EEF" w14:textId="77777777" w:rsidR="005E7FC2" w:rsidRDefault="005E7FC2" w:rsidP="005E7FC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651BE9" w14:textId="77777777" w:rsidR="005E7FC2" w:rsidRDefault="005E7FC2" w:rsidP="005E7FC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F75FDE" w14:textId="77777777" w:rsidR="005E7FC2" w:rsidRDefault="005E7FC2" w:rsidP="004B6167">
      <w:pPr>
        <w:widowControl/>
        <w:jc w:val="left"/>
        <w:rPr>
          <w:rFonts w:ascii="Times New Roman" w:eastAsia="SimSun" w:hAnsi="Times New Roman" w:cs="Times New Roman"/>
          <w:color w:val="1F497D"/>
          <w:kern w:val="0"/>
          <w:sz w:val="22"/>
        </w:rPr>
      </w:pPr>
    </w:p>
    <w:p w14:paraId="63E3BB1D" w14:textId="77777777" w:rsidR="005E7FC2" w:rsidRDefault="005E7FC2" w:rsidP="004B6167">
      <w:pPr>
        <w:widowControl/>
        <w:jc w:val="left"/>
        <w:rPr>
          <w:rFonts w:ascii="Times New Roman" w:eastAsia="SimSun" w:hAnsi="Times New Roman" w:cs="Times New Roman"/>
          <w:color w:val="1F497D"/>
          <w:kern w:val="0"/>
          <w:sz w:val="22"/>
        </w:rPr>
      </w:pPr>
    </w:p>
    <w:p w14:paraId="486AFE23" w14:textId="17A3042C" w:rsidR="004B6167" w:rsidRDefault="004B6167" w:rsidP="004B616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B6167">
        <w:rPr>
          <w:rFonts w:ascii="Times New Roman" w:eastAsia="SimSun" w:hAnsi="Times New Roman" w:cs="Times New Roman"/>
          <w:color w:val="1F497D"/>
          <w:kern w:val="0"/>
          <w:sz w:val="22"/>
        </w:rPr>
        <w:t>Ms.</w:t>
      </w:r>
      <w:r>
        <w:rPr>
          <w:rFonts w:ascii="Times New Roman" w:eastAsia="SimSun" w:hAnsi="Times New Roman" w:cs="Times New Roman" w:hint="eastAsia"/>
          <w:color w:val="1F497D"/>
          <w:kern w:val="0"/>
          <w:sz w:val="22"/>
        </w:rPr>
        <w:t xml:space="preserve"> </w:t>
      </w:r>
      <w:r w:rsidRPr="004B6167">
        <w:rPr>
          <w:rFonts w:ascii="Times New Roman" w:eastAsia="SimSun" w:hAnsi="Times New Roman" w:cs="Times New Roman"/>
          <w:color w:val="1F497D"/>
          <w:kern w:val="0"/>
          <w:sz w:val="22"/>
        </w:rPr>
        <w:t>Raghu</w:t>
      </w:r>
      <w:r>
        <w:rPr>
          <w:rFonts w:ascii="Times New Roman" w:eastAsia="SimSun" w:hAnsi="Times New Roman" w:cs="Times New Roman" w:hint="eastAsia"/>
          <w:color w:val="1F497D"/>
          <w:kern w:val="0"/>
          <w:sz w:val="22"/>
        </w:rPr>
        <w:t xml:space="preserve"> and Prof. Pei</w:t>
      </w:r>
      <w:r w:rsidRPr="00BF7393">
        <w:rPr>
          <w:rFonts w:ascii="Times New Roman" w:eastAsia="SimSun" w:hAnsi="Times New Roman" w:cs="Times New Roman"/>
          <w:color w:val="1F497D"/>
          <w:kern w:val="0"/>
          <w:sz w:val="22"/>
        </w:rPr>
        <w:t>,</w:t>
      </w:r>
    </w:p>
    <w:p w14:paraId="4BA45AA8" w14:textId="77777777" w:rsidR="004B6167" w:rsidRDefault="004B6167" w:rsidP="004B6167">
      <w:pPr>
        <w:widowControl/>
        <w:ind w:firstLine="420"/>
        <w:jc w:val="left"/>
        <w:rPr>
          <w:rFonts w:ascii="Times New Roman" w:eastAsia="SimSun" w:hAnsi="Times New Roman" w:cs="Times New Roman"/>
          <w:color w:val="1F497D"/>
          <w:kern w:val="0"/>
          <w:sz w:val="22"/>
        </w:rPr>
      </w:pPr>
    </w:p>
    <w:p w14:paraId="3D571872" w14:textId="029A25E3" w:rsidR="004B6167" w:rsidRPr="004B6167" w:rsidRDefault="004B6167" w:rsidP="004B6167">
      <w:pPr>
        <w:widowControl/>
        <w:ind w:firstLine="420"/>
        <w:jc w:val="left"/>
        <w:rPr>
          <w:rFonts w:ascii="Times New Roman" w:eastAsia="SimSun" w:hAnsi="Times New Roman" w:cs="Times New Roman"/>
          <w:color w:val="1F497D"/>
          <w:kern w:val="0"/>
          <w:sz w:val="22"/>
        </w:rPr>
      </w:pPr>
      <w:r w:rsidRPr="004B6167">
        <w:rPr>
          <w:rFonts w:ascii="Times New Roman" w:eastAsia="SimSun" w:hAnsi="Times New Roman" w:cs="Times New Roman"/>
          <w:color w:val="1F497D"/>
          <w:kern w:val="0"/>
          <w:sz w:val="22"/>
        </w:rPr>
        <w:t xml:space="preserve">Thank you for providing the comments from Reviewer 5 and for your </w:t>
      </w:r>
      <w:r>
        <w:rPr>
          <w:rFonts w:ascii="Times New Roman" w:eastAsia="SimSun" w:hAnsi="Times New Roman" w:cs="Times New Roman" w:hint="eastAsia"/>
          <w:color w:val="1F497D"/>
          <w:kern w:val="0"/>
          <w:sz w:val="22"/>
        </w:rPr>
        <w:t>clearification</w:t>
      </w:r>
      <w:r w:rsidRPr="004B6167">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w:t>
      </w:r>
      <w:r w:rsidRPr="004B6167">
        <w:rPr>
          <w:rFonts w:ascii="Times New Roman" w:eastAsia="SimSun" w:hAnsi="Times New Roman" w:cs="Times New Roman"/>
          <w:color w:val="1F497D"/>
          <w:kern w:val="0"/>
          <w:sz w:val="22"/>
        </w:rPr>
        <w:t>e will work on revising the manuscript</w:t>
      </w:r>
      <w:r>
        <w:rPr>
          <w:rFonts w:ascii="Times New Roman" w:eastAsia="SimSun" w:hAnsi="Times New Roman" w:cs="Times New Roman" w:hint="eastAsia"/>
          <w:color w:val="1F497D"/>
          <w:kern w:val="0"/>
          <w:sz w:val="22"/>
        </w:rPr>
        <w:t xml:space="preserve"> and submit it soon</w:t>
      </w:r>
      <w:r w:rsidRPr="004B6167">
        <w:rPr>
          <w:rFonts w:ascii="Times New Roman" w:eastAsia="SimSun" w:hAnsi="Times New Roman" w:cs="Times New Roman"/>
          <w:color w:val="1F497D"/>
          <w:kern w:val="0"/>
          <w:sz w:val="22"/>
        </w:rPr>
        <w:t>.</w:t>
      </w:r>
    </w:p>
    <w:p w14:paraId="5151A860" w14:textId="77777777" w:rsidR="004B6167" w:rsidRPr="004B6167" w:rsidRDefault="004B6167" w:rsidP="004B6167">
      <w:pPr>
        <w:widowControl/>
        <w:ind w:firstLine="420"/>
        <w:jc w:val="left"/>
        <w:rPr>
          <w:rFonts w:ascii="Times New Roman" w:eastAsia="SimSun" w:hAnsi="Times New Roman" w:cs="Times New Roman"/>
          <w:color w:val="1F497D"/>
          <w:kern w:val="0"/>
          <w:sz w:val="22"/>
        </w:rPr>
      </w:pPr>
    </w:p>
    <w:p w14:paraId="13A7C363" w14:textId="3D0FC3D1" w:rsidR="004B6167" w:rsidRDefault="004B6167" w:rsidP="004B6167">
      <w:pPr>
        <w:widowControl/>
        <w:ind w:firstLine="420"/>
        <w:jc w:val="left"/>
        <w:rPr>
          <w:rFonts w:ascii="Times New Roman" w:eastAsia="SimSun" w:hAnsi="Times New Roman" w:cs="Times New Roman"/>
          <w:color w:val="1F497D"/>
          <w:kern w:val="0"/>
          <w:sz w:val="22"/>
        </w:rPr>
      </w:pPr>
      <w:r w:rsidRPr="004B6167">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4B6167">
        <w:rPr>
          <w:rFonts w:ascii="Times New Roman" w:eastAsia="SimSun" w:hAnsi="Times New Roman" w:cs="Times New Roman"/>
          <w:color w:val="1F497D"/>
          <w:kern w:val="0"/>
          <w:sz w:val="22"/>
        </w:rPr>
        <w:t>.</w:t>
      </w:r>
    </w:p>
    <w:p w14:paraId="012C68A2" w14:textId="77777777" w:rsidR="004B6167" w:rsidRPr="008748CC" w:rsidRDefault="004B6167" w:rsidP="004B6167">
      <w:pPr>
        <w:widowControl/>
        <w:ind w:firstLine="420"/>
        <w:jc w:val="left"/>
        <w:rPr>
          <w:rFonts w:ascii="Times New Roman" w:eastAsia="SimSun" w:hAnsi="Times New Roman" w:cs="Times New Roman"/>
          <w:color w:val="1F497D"/>
          <w:kern w:val="0"/>
          <w:sz w:val="22"/>
        </w:rPr>
      </w:pPr>
    </w:p>
    <w:p w14:paraId="25FF7918" w14:textId="77777777" w:rsidR="004B6167" w:rsidRDefault="004B6167" w:rsidP="004B616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4D5562C" w14:textId="77777777" w:rsidR="004B6167" w:rsidRDefault="004B6167" w:rsidP="004B616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C20319" w14:textId="77777777" w:rsidR="004B6167" w:rsidRDefault="004B6167" w:rsidP="00E8195C">
      <w:pPr>
        <w:widowControl/>
        <w:jc w:val="left"/>
        <w:rPr>
          <w:rFonts w:ascii="Times New Roman" w:eastAsia="SimSun" w:hAnsi="Times New Roman" w:cs="Times New Roman"/>
          <w:color w:val="1F497D"/>
          <w:kern w:val="0"/>
          <w:sz w:val="22"/>
        </w:rPr>
      </w:pPr>
    </w:p>
    <w:p w14:paraId="6C670D02" w14:textId="77777777" w:rsidR="004B6167" w:rsidRDefault="004B6167" w:rsidP="00E8195C">
      <w:pPr>
        <w:widowControl/>
        <w:jc w:val="left"/>
        <w:rPr>
          <w:rFonts w:ascii="Times New Roman" w:eastAsia="SimSun" w:hAnsi="Times New Roman" w:cs="Times New Roman"/>
          <w:color w:val="1F497D"/>
          <w:kern w:val="0"/>
          <w:sz w:val="22"/>
        </w:rPr>
      </w:pPr>
    </w:p>
    <w:p w14:paraId="4FD27D73" w14:textId="26FDA9C7" w:rsidR="00E8195C" w:rsidRDefault="00E8195C" w:rsidP="00E8195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923917F" w14:textId="77777777" w:rsidR="00E8195C" w:rsidRDefault="00E8195C" w:rsidP="00E8195C">
      <w:pPr>
        <w:widowControl/>
        <w:ind w:firstLine="420"/>
        <w:jc w:val="left"/>
        <w:rPr>
          <w:rFonts w:ascii="Times New Roman" w:eastAsia="SimSun" w:hAnsi="Times New Roman" w:cs="Times New Roman"/>
          <w:color w:val="1F497D"/>
          <w:kern w:val="0"/>
          <w:sz w:val="22"/>
        </w:rPr>
      </w:pPr>
    </w:p>
    <w:p w14:paraId="5FF1100F" w14:textId="77777777" w:rsidR="00E8195C" w:rsidRPr="00E8195C" w:rsidRDefault="00E8195C" w:rsidP="00E8195C">
      <w:pPr>
        <w:widowControl/>
        <w:ind w:firstLine="420"/>
        <w:jc w:val="left"/>
        <w:rPr>
          <w:rFonts w:ascii="Times New Roman" w:eastAsia="SimSun" w:hAnsi="Times New Roman" w:cs="Times New Roman"/>
          <w:color w:val="1F497D"/>
          <w:kern w:val="0"/>
          <w:sz w:val="22"/>
        </w:rPr>
      </w:pPr>
      <w:r w:rsidRPr="00E8195C">
        <w:rPr>
          <w:rFonts w:ascii="Times New Roman" w:eastAsia="SimSun" w:hAnsi="Times New Roman" w:cs="Times New Roman"/>
          <w:color w:val="1F497D"/>
          <w:kern w:val="0"/>
          <w:sz w:val="22"/>
        </w:rPr>
        <w:t>Thank you very much for your approval. I will begin preparing the application materials and fill out the system promptly.</w:t>
      </w:r>
    </w:p>
    <w:p w14:paraId="3E0200AB" w14:textId="77777777" w:rsidR="00E8195C" w:rsidRPr="00E8195C" w:rsidRDefault="00E8195C" w:rsidP="00E8195C">
      <w:pPr>
        <w:widowControl/>
        <w:ind w:firstLine="420"/>
        <w:jc w:val="left"/>
        <w:rPr>
          <w:rFonts w:ascii="Times New Roman" w:eastAsia="SimSun" w:hAnsi="Times New Roman" w:cs="Times New Roman"/>
          <w:color w:val="1F497D"/>
          <w:kern w:val="0"/>
          <w:sz w:val="22"/>
        </w:rPr>
      </w:pPr>
    </w:p>
    <w:p w14:paraId="0FADEC9A" w14:textId="6DE06534" w:rsidR="00E8195C" w:rsidRDefault="00E8195C" w:rsidP="00E8195C">
      <w:pPr>
        <w:widowControl/>
        <w:ind w:firstLine="420"/>
        <w:jc w:val="left"/>
        <w:rPr>
          <w:rFonts w:ascii="Times New Roman" w:eastAsia="SimSun" w:hAnsi="Times New Roman" w:cs="Times New Roman"/>
          <w:color w:val="1F497D"/>
          <w:kern w:val="0"/>
          <w:sz w:val="22"/>
        </w:rPr>
      </w:pPr>
      <w:r w:rsidRPr="00E8195C">
        <w:rPr>
          <w:rFonts w:ascii="Times New Roman" w:eastAsia="SimSun" w:hAnsi="Times New Roman" w:cs="Times New Roman"/>
          <w:color w:val="1F497D"/>
          <w:kern w:val="0"/>
          <w:sz w:val="22"/>
        </w:rPr>
        <w:t>I appreciate your support.</w:t>
      </w:r>
    </w:p>
    <w:p w14:paraId="4F785962" w14:textId="77777777" w:rsidR="00E8195C" w:rsidRPr="008748CC" w:rsidRDefault="00E8195C" w:rsidP="00E8195C">
      <w:pPr>
        <w:widowControl/>
        <w:ind w:firstLine="420"/>
        <w:jc w:val="left"/>
        <w:rPr>
          <w:rFonts w:ascii="Times New Roman" w:eastAsia="SimSun" w:hAnsi="Times New Roman" w:cs="Times New Roman"/>
          <w:color w:val="1F497D"/>
          <w:kern w:val="0"/>
          <w:sz w:val="22"/>
        </w:rPr>
      </w:pPr>
    </w:p>
    <w:p w14:paraId="1E5A8AFE" w14:textId="77777777" w:rsidR="00E8195C" w:rsidRDefault="00E8195C" w:rsidP="00E8195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92EAD9" w14:textId="77777777" w:rsidR="00E8195C" w:rsidRDefault="00E8195C" w:rsidP="00E8195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22C73D" w14:textId="77777777" w:rsidR="00EC18BC" w:rsidRDefault="00EC18BC" w:rsidP="00EC18BC">
      <w:pPr>
        <w:widowControl/>
        <w:jc w:val="left"/>
        <w:rPr>
          <w:rFonts w:ascii="Times New Roman" w:eastAsia="SimSun" w:hAnsi="Times New Roman" w:cs="Times New Roman"/>
          <w:color w:val="1F497D"/>
          <w:kern w:val="0"/>
          <w:sz w:val="22"/>
        </w:rPr>
      </w:pPr>
    </w:p>
    <w:p w14:paraId="3F6B558A" w14:textId="77777777" w:rsidR="00E8195C" w:rsidRDefault="00E8195C" w:rsidP="00EC18BC">
      <w:pPr>
        <w:widowControl/>
        <w:jc w:val="left"/>
        <w:rPr>
          <w:rFonts w:ascii="Times New Roman" w:eastAsia="SimSun" w:hAnsi="Times New Roman" w:cs="Times New Roman"/>
          <w:color w:val="1F497D"/>
          <w:kern w:val="0"/>
          <w:sz w:val="22"/>
        </w:rPr>
      </w:pPr>
    </w:p>
    <w:p w14:paraId="5A894209" w14:textId="3318A818" w:rsidR="00EC18BC" w:rsidRPr="00EC18BC" w:rsidRDefault="00EC18BC" w:rsidP="00EC18BC">
      <w:pPr>
        <w:widowControl/>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 xml:space="preserve">Manuscript: </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Machine Learning Powered Inverse Design of Strain Fields of Hierarchical Architectures</w:t>
      </w:r>
      <w:r>
        <w:rPr>
          <w:rFonts w:ascii="Times New Roman" w:eastAsia="SimSun" w:hAnsi="Times New Roman" w:cs="Times New Roman"/>
          <w:color w:val="1F497D"/>
          <w:kern w:val="0"/>
          <w:sz w:val="22"/>
        </w:rPr>
        <w:t>”</w:t>
      </w:r>
    </w:p>
    <w:p w14:paraId="41315990" w14:textId="3C42677F" w:rsidR="00EC18BC" w:rsidRDefault="00EC18BC" w:rsidP="00EC18B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D45B4FE" w14:textId="77777777" w:rsidR="00EC18BC" w:rsidRDefault="00EC18BC" w:rsidP="00EC18BC">
      <w:pPr>
        <w:widowControl/>
        <w:ind w:firstLine="420"/>
        <w:jc w:val="left"/>
        <w:rPr>
          <w:rFonts w:ascii="Times New Roman" w:eastAsia="SimSun" w:hAnsi="Times New Roman" w:cs="Times New Roman"/>
          <w:color w:val="1F497D"/>
          <w:kern w:val="0"/>
          <w:sz w:val="22"/>
        </w:rPr>
      </w:pPr>
    </w:p>
    <w:p w14:paraId="4E17708A" w14:textId="56A32540" w:rsidR="00EC18BC" w:rsidRP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 xml:space="preserve">I am pleased to share with you the </w:t>
      </w:r>
      <w:hyperlink r:id="rId67" w:history="1">
        <w:r w:rsidRPr="00EC18BC">
          <w:rPr>
            <w:rStyle w:val="ae"/>
            <w:rFonts w:ascii="Times New Roman" w:eastAsia="SimSun" w:hAnsi="Times New Roman" w:cs="Times New Roman"/>
            <w:kern w:val="0"/>
            <w:sz w:val="22"/>
          </w:rPr>
          <w:t>manuscript</w:t>
        </w:r>
      </w:hyperlink>
      <w:r w:rsidRPr="00EC18BC">
        <w:rPr>
          <w:rFonts w:ascii="Times New Roman" w:eastAsia="SimSun" w:hAnsi="Times New Roman" w:cs="Times New Roman"/>
          <w:color w:val="1F497D"/>
          <w:kern w:val="0"/>
          <w:sz w:val="22"/>
        </w:rPr>
        <w:t xml:space="preserve"> titled </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Machine Learning Powered Inverse Design of Strain Fields of Hierarchical Architectures,</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 xml:space="preserve"> which I have been working on. I intend to submit it to </w:t>
      </w:r>
      <w:r w:rsidRPr="00EC18BC">
        <w:rPr>
          <w:rFonts w:ascii="Times New Roman" w:eastAsia="SimSun" w:hAnsi="Times New Roman" w:cs="Times New Roman"/>
          <w:i/>
          <w:iCs/>
          <w:color w:val="1F497D"/>
          <w:kern w:val="0"/>
          <w:sz w:val="22"/>
        </w:rPr>
        <w:t>Advanced Science</w:t>
      </w:r>
      <w:r w:rsidRPr="00EC18BC">
        <w:rPr>
          <w:rFonts w:ascii="Times New Roman" w:eastAsia="SimSun" w:hAnsi="Times New Roman" w:cs="Times New Roman"/>
          <w:color w:val="1F497D"/>
          <w:kern w:val="0"/>
          <w:sz w:val="22"/>
        </w:rPr>
        <w:t>.</w:t>
      </w:r>
    </w:p>
    <w:p w14:paraId="74454F0C"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p>
    <w:p w14:paraId="21F6754C"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I will discuss the details with you after our group meeting tomorrow.</w:t>
      </w:r>
    </w:p>
    <w:p w14:paraId="06FEBADB"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p>
    <w:p w14:paraId="45CB6429" w14:textId="755319A7" w:rsid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Thank you for your guidance and support.</w:t>
      </w:r>
    </w:p>
    <w:p w14:paraId="3C6AC230" w14:textId="77777777" w:rsidR="00EC18BC" w:rsidRPr="008748CC" w:rsidRDefault="00EC18BC" w:rsidP="00EC18BC">
      <w:pPr>
        <w:widowControl/>
        <w:ind w:firstLine="420"/>
        <w:jc w:val="left"/>
        <w:rPr>
          <w:rFonts w:ascii="Times New Roman" w:eastAsia="SimSun" w:hAnsi="Times New Roman" w:cs="Times New Roman"/>
          <w:color w:val="1F497D"/>
          <w:kern w:val="0"/>
          <w:sz w:val="22"/>
        </w:rPr>
      </w:pPr>
    </w:p>
    <w:p w14:paraId="26CE4D0A" w14:textId="77777777" w:rsidR="00EC18BC" w:rsidRDefault="00EC18BC" w:rsidP="00EC18B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36E51CC" w14:textId="77777777" w:rsidR="00EC18BC" w:rsidRDefault="00EC18BC" w:rsidP="00EC18B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ADB784" w14:textId="010AFAD2" w:rsidR="00EC18BC" w:rsidRDefault="00EC18BC" w:rsidP="00EC18BC">
      <w:pPr>
        <w:widowControl/>
        <w:tabs>
          <w:tab w:val="left" w:pos="1716"/>
        </w:tabs>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705B7E58" w14:textId="77777777" w:rsidR="00EC18BC" w:rsidRDefault="00EC18BC" w:rsidP="00941DBE">
      <w:pPr>
        <w:widowControl/>
        <w:jc w:val="left"/>
        <w:rPr>
          <w:rFonts w:ascii="Times New Roman" w:eastAsia="SimSun" w:hAnsi="Times New Roman" w:cs="Times New Roman"/>
          <w:color w:val="1F497D"/>
          <w:kern w:val="0"/>
          <w:sz w:val="22"/>
        </w:rPr>
      </w:pPr>
    </w:p>
    <w:p w14:paraId="214CF982" w14:textId="790C851C" w:rsidR="00941DBE" w:rsidRDefault="00941DBE" w:rsidP="00941DB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10CACD9" w14:textId="77777777" w:rsidR="00941DBE" w:rsidRDefault="00941DBE" w:rsidP="00941DBE">
      <w:pPr>
        <w:widowControl/>
        <w:ind w:firstLine="420"/>
        <w:jc w:val="left"/>
        <w:rPr>
          <w:rFonts w:ascii="Times New Roman" w:eastAsia="SimSun" w:hAnsi="Times New Roman" w:cs="Times New Roman"/>
          <w:color w:val="1F497D"/>
          <w:kern w:val="0"/>
          <w:sz w:val="22"/>
        </w:rPr>
      </w:pPr>
    </w:p>
    <w:p w14:paraId="4B0B46EE" w14:textId="385B379B" w:rsidR="00941DBE" w:rsidRPr="00941DBE" w:rsidRDefault="00941DBE" w:rsidP="00941DB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is the link to that program: </w:t>
      </w:r>
      <w:hyperlink r:id="rId68" w:history="1">
        <w:r w:rsidRPr="00EC65F7">
          <w:rPr>
            <w:rStyle w:val="ae"/>
            <w:rFonts w:ascii="Times New Roman" w:eastAsia="SimSun" w:hAnsi="Times New Roman" w:cs="Times New Roman"/>
            <w:kern w:val="0"/>
            <w:sz w:val="22"/>
          </w:rPr>
          <w:t>https://www.orkts.cuhk.edu.hk/en/research/external-research-grants/searching-grants/4288-nsfc-20240808</w:t>
        </w:r>
      </w:hyperlink>
      <w:r>
        <w:rPr>
          <w:rFonts w:ascii="Times New Roman" w:eastAsia="SimSun" w:hAnsi="Times New Roman" w:cs="Times New Roman" w:hint="eastAsia"/>
          <w:color w:val="1F497D"/>
          <w:kern w:val="0"/>
          <w:sz w:val="22"/>
        </w:rPr>
        <w:t xml:space="preserve">. </w:t>
      </w:r>
    </w:p>
    <w:p w14:paraId="0AACE38B" w14:textId="77777777" w:rsidR="00941DBE" w:rsidRPr="008748CC" w:rsidRDefault="00941DBE" w:rsidP="00941DBE">
      <w:pPr>
        <w:widowControl/>
        <w:ind w:firstLine="420"/>
        <w:jc w:val="left"/>
        <w:rPr>
          <w:rFonts w:ascii="Times New Roman" w:eastAsia="SimSun" w:hAnsi="Times New Roman" w:cs="Times New Roman"/>
          <w:color w:val="1F497D"/>
          <w:kern w:val="0"/>
          <w:sz w:val="22"/>
        </w:rPr>
      </w:pPr>
    </w:p>
    <w:p w14:paraId="25A1FF20" w14:textId="77777777" w:rsidR="00941DBE" w:rsidRDefault="00941DBE" w:rsidP="00941DB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2C527DF" w14:textId="77777777" w:rsidR="00941DBE" w:rsidRDefault="00941DBE" w:rsidP="00941D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FD2C023" w14:textId="77777777" w:rsidR="00941DBE" w:rsidRDefault="00941DBE" w:rsidP="000A00D4">
      <w:pPr>
        <w:widowControl/>
        <w:jc w:val="left"/>
        <w:rPr>
          <w:rFonts w:ascii="Times New Roman" w:eastAsia="SimSun" w:hAnsi="Times New Roman" w:cs="Times New Roman"/>
          <w:color w:val="1F497D"/>
          <w:kern w:val="0"/>
          <w:sz w:val="22"/>
        </w:rPr>
      </w:pPr>
    </w:p>
    <w:p w14:paraId="03F67757" w14:textId="77777777" w:rsidR="00941DBE" w:rsidRDefault="00941DBE" w:rsidP="000A00D4">
      <w:pPr>
        <w:widowControl/>
        <w:jc w:val="left"/>
        <w:rPr>
          <w:rFonts w:ascii="Times New Roman" w:eastAsia="SimSun" w:hAnsi="Times New Roman" w:cs="Times New Roman"/>
          <w:color w:val="1F497D"/>
          <w:kern w:val="0"/>
          <w:sz w:val="22"/>
        </w:rPr>
      </w:pPr>
    </w:p>
    <w:p w14:paraId="21C94614" w14:textId="4321D508" w:rsidR="000A00D4" w:rsidRDefault="000A00D4" w:rsidP="000A00D4">
      <w:pPr>
        <w:widowControl/>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Inquiry About NSFC Young Student Basic Research Program (PhD Candidate)</w:t>
      </w:r>
    </w:p>
    <w:p w14:paraId="61E246A5" w14:textId="4AB5213F" w:rsidR="000A00D4" w:rsidRDefault="000A00D4" w:rsidP="000A00D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BD1350" w14:textId="77777777" w:rsidR="000A00D4" w:rsidRDefault="000A00D4" w:rsidP="000A00D4">
      <w:pPr>
        <w:widowControl/>
        <w:ind w:firstLine="420"/>
        <w:jc w:val="left"/>
        <w:rPr>
          <w:rFonts w:ascii="Times New Roman" w:eastAsia="SimSun" w:hAnsi="Times New Roman" w:cs="Times New Roman"/>
          <w:color w:val="1F497D"/>
          <w:kern w:val="0"/>
          <w:sz w:val="22"/>
        </w:rPr>
      </w:pPr>
    </w:p>
    <w:p w14:paraId="002E7238" w14:textId="77777777" w:rsidR="000A00D4" w:rsidRPr="000A00D4" w:rsidRDefault="000A00D4" w:rsidP="000A00D4">
      <w:pPr>
        <w:widowControl/>
        <w:ind w:firstLine="420"/>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I hope this email finds you well.</w:t>
      </w:r>
    </w:p>
    <w:p w14:paraId="10E08485" w14:textId="77777777" w:rsidR="000A00D4" w:rsidRPr="000A00D4" w:rsidRDefault="000A00D4" w:rsidP="000A00D4">
      <w:pPr>
        <w:widowControl/>
        <w:ind w:firstLine="420"/>
        <w:jc w:val="left"/>
        <w:rPr>
          <w:rFonts w:ascii="Times New Roman" w:eastAsia="SimSun" w:hAnsi="Times New Roman" w:cs="Times New Roman"/>
          <w:color w:val="1F497D"/>
          <w:kern w:val="0"/>
          <w:sz w:val="22"/>
        </w:rPr>
      </w:pPr>
    </w:p>
    <w:p w14:paraId="725F1752" w14:textId="7330ED34" w:rsidR="000A00D4" w:rsidRDefault="000A00D4" w:rsidP="000A00D4">
      <w:pPr>
        <w:widowControl/>
        <w:ind w:firstLine="420"/>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 xml:space="preserve">I am writing to ask if you have received any </w:t>
      </w:r>
      <w:r>
        <w:rPr>
          <w:rFonts w:ascii="Times New Roman" w:eastAsia="SimSun" w:hAnsi="Times New Roman" w:cs="Times New Roman" w:hint="eastAsia"/>
          <w:color w:val="1F497D"/>
          <w:kern w:val="0"/>
          <w:sz w:val="22"/>
        </w:rPr>
        <w:t>email</w:t>
      </w:r>
      <w:r w:rsidRPr="000A00D4">
        <w:rPr>
          <w:rFonts w:ascii="Times New Roman" w:eastAsia="SimSun" w:hAnsi="Times New Roman" w:cs="Times New Roman"/>
          <w:color w:val="1F497D"/>
          <w:kern w:val="0"/>
          <w:sz w:val="22"/>
        </w:rPr>
        <w:t xml:space="preserve"> regarding the NSFC Young Student Basic Research Program (PhD Candidate) (</w:t>
      </w:r>
      <w:r w:rsidRPr="000A00D4">
        <w:rPr>
          <w:rFonts w:ascii="Times New Roman" w:eastAsia="SimSun" w:hAnsi="Times New Roman" w:cs="Times New Roman"/>
          <w:color w:val="1F497D"/>
          <w:kern w:val="0"/>
          <w:sz w:val="22"/>
        </w:rPr>
        <w:t>国家自然科学基金青年学生基础研究项目</w:t>
      </w:r>
      <w:r w:rsidRPr="000A00D4">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s shown in picture below</w:t>
      </w:r>
      <w:r w:rsidRPr="000A00D4">
        <w:rPr>
          <w:rFonts w:ascii="Times New Roman" w:eastAsia="SimSun" w:hAnsi="Times New Roman" w:cs="Times New Roman"/>
          <w:color w:val="1F497D"/>
          <w:kern w:val="0"/>
          <w:sz w:val="22"/>
        </w:rPr>
        <w:t>. I am very interested in this program</w:t>
      </w:r>
      <w:r>
        <w:rPr>
          <w:rFonts w:ascii="Times New Roman" w:eastAsia="SimSun" w:hAnsi="Times New Roman" w:cs="Times New Roman" w:hint="eastAsia"/>
          <w:color w:val="1F497D"/>
          <w:kern w:val="0"/>
          <w:sz w:val="22"/>
        </w:rPr>
        <w:t xml:space="preserve">. </w:t>
      </w:r>
      <w:r w:rsidRPr="000A00D4">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checking</w:t>
      </w:r>
      <w:r w:rsidRPr="000A00D4">
        <w:rPr>
          <w:rFonts w:ascii="Times New Roman" w:eastAsia="SimSun" w:hAnsi="Times New Roman" w:cs="Times New Roman"/>
          <w:color w:val="1F497D"/>
          <w:kern w:val="0"/>
          <w:sz w:val="22"/>
        </w:rPr>
        <w:t xml:space="preserve"> and support.</w:t>
      </w:r>
    </w:p>
    <w:p w14:paraId="56C42A7F" w14:textId="77777777" w:rsidR="000A00D4" w:rsidRPr="008748CC" w:rsidRDefault="000A00D4" w:rsidP="000A00D4">
      <w:pPr>
        <w:widowControl/>
        <w:ind w:firstLine="420"/>
        <w:jc w:val="left"/>
        <w:rPr>
          <w:rFonts w:ascii="Times New Roman" w:eastAsia="SimSun" w:hAnsi="Times New Roman" w:cs="Times New Roman"/>
          <w:color w:val="1F497D"/>
          <w:kern w:val="0"/>
          <w:sz w:val="22"/>
        </w:rPr>
      </w:pPr>
    </w:p>
    <w:p w14:paraId="450EA345" w14:textId="77777777" w:rsidR="000A00D4" w:rsidRDefault="000A00D4" w:rsidP="000A00D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D9A58EB" w14:textId="77777777" w:rsidR="000A00D4" w:rsidRDefault="000A00D4" w:rsidP="000A00D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C37904" w14:textId="77777777" w:rsidR="000A00D4" w:rsidRDefault="000A00D4" w:rsidP="001B2870">
      <w:pPr>
        <w:widowControl/>
        <w:jc w:val="left"/>
        <w:rPr>
          <w:rFonts w:ascii="Times New Roman" w:eastAsia="SimSun" w:hAnsi="Times New Roman" w:cs="Times New Roman"/>
          <w:color w:val="1F497D"/>
          <w:kern w:val="0"/>
          <w:sz w:val="22"/>
        </w:rPr>
      </w:pPr>
    </w:p>
    <w:p w14:paraId="116EC758" w14:textId="77777777" w:rsidR="000A00D4" w:rsidRDefault="000A00D4" w:rsidP="001B2870">
      <w:pPr>
        <w:widowControl/>
        <w:jc w:val="left"/>
        <w:rPr>
          <w:rFonts w:ascii="Times New Roman" w:eastAsia="SimSun" w:hAnsi="Times New Roman" w:cs="Times New Roman"/>
          <w:color w:val="1F497D"/>
          <w:kern w:val="0"/>
          <w:sz w:val="22"/>
        </w:rPr>
      </w:pPr>
    </w:p>
    <w:p w14:paraId="4AE87127" w14:textId="6A065EC6" w:rsidR="001B2870" w:rsidRDefault="001B2870" w:rsidP="001B287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5249BD48" w14:textId="77777777" w:rsidR="001B2870" w:rsidRDefault="001B2870" w:rsidP="001B2870">
      <w:pPr>
        <w:widowControl/>
        <w:ind w:firstLine="420"/>
        <w:jc w:val="left"/>
        <w:rPr>
          <w:rFonts w:ascii="Times New Roman" w:eastAsia="SimSun" w:hAnsi="Times New Roman" w:cs="Times New Roman"/>
          <w:color w:val="1F497D"/>
          <w:kern w:val="0"/>
          <w:sz w:val="22"/>
        </w:rPr>
      </w:pPr>
    </w:p>
    <w:p w14:paraId="73357395" w14:textId="2165E2D9" w:rsidR="001B2870" w:rsidRDefault="001B2870" w:rsidP="001B2870">
      <w:pPr>
        <w:widowControl/>
        <w:ind w:firstLine="420"/>
        <w:jc w:val="left"/>
        <w:rPr>
          <w:rFonts w:ascii="Times New Roman" w:eastAsia="SimSun" w:hAnsi="Times New Roman" w:cs="Times New Roman"/>
          <w:color w:val="1F497D"/>
          <w:kern w:val="0"/>
          <w:sz w:val="22"/>
        </w:rPr>
      </w:pPr>
      <w:r w:rsidRPr="001B2870">
        <w:rPr>
          <w:rFonts w:ascii="Times New Roman" w:eastAsia="SimSun" w:hAnsi="Times New Roman" w:cs="Times New Roman"/>
          <w:color w:val="1F497D"/>
          <w:kern w:val="0"/>
          <w:sz w:val="22"/>
        </w:rPr>
        <w:t>Thank you for your email. Please find my profile picture attached.</w:t>
      </w:r>
    </w:p>
    <w:p w14:paraId="57496972" w14:textId="77777777" w:rsidR="001B2870" w:rsidRDefault="001B2870" w:rsidP="001B2870">
      <w:pPr>
        <w:widowControl/>
        <w:ind w:firstLine="420"/>
        <w:jc w:val="left"/>
        <w:rPr>
          <w:rFonts w:ascii="Times New Roman" w:eastAsia="SimSun" w:hAnsi="Times New Roman" w:cs="Times New Roman"/>
          <w:color w:val="1F497D"/>
          <w:kern w:val="0"/>
          <w:sz w:val="22"/>
        </w:rPr>
      </w:pPr>
    </w:p>
    <w:p w14:paraId="7CC3434D" w14:textId="7557DDAD" w:rsidR="001B2870" w:rsidRDefault="001B2870" w:rsidP="001B287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lease do not hesitate to tell me if</w:t>
      </w:r>
      <w:r w:rsidRPr="001B2870">
        <w:t xml:space="preserve"> </w:t>
      </w:r>
      <w:r w:rsidRPr="001B2870">
        <w:rPr>
          <w:rFonts w:ascii="Times New Roman" w:eastAsia="SimSun" w:hAnsi="Times New Roman" w:cs="Times New Roman"/>
          <w:color w:val="1F497D"/>
          <w:kern w:val="0"/>
          <w:sz w:val="22"/>
        </w:rPr>
        <w:t>anything else</w:t>
      </w:r>
      <w:r>
        <w:rPr>
          <w:rFonts w:ascii="Times New Roman" w:eastAsia="SimSun" w:hAnsi="Times New Roman" w:cs="Times New Roman" w:hint="eastAsia"/>
          <w:color w:val="1F497D"/>
          <w:kern w:val="0"/>
          <w:sz w:val="22"/>
        </w:rPr>
        <w:t xml:space="preserve"> is needed. Thank you and have a good day! </w:t>
      </w:r>
    </w:p>
    <w:p w14:paraId="50BAE3BE" w14:textId="77777777" w:rsidR="001B2870" w:rsidRPr="008748CC" w:rsidRDefault="001B2870" w:rsidP="001B2870">
      <w:pPr>
        <w:widowControl/>
        <w:ind w:firstLine="420"/>
        <w:jc w:val="left"/>
        <w:rPr>
          <w:rFonts w:ascii="Times New Roman" w:eastAsia="SimSun" w:hAnsi="Times New Roman" w:cs="Times New Roman"/>
          <w:color w:val="1F497D"/>
          <w:kern w:val="0"/>
          <w:sz w:val="22"/>
        </w:rPr>
      </w:pPr>
    </w:p>
    <w:p w14:paraId="64A012CA" w14:textId="77777777" w:rsidR="001B2870" w:rsidRDefault="001B2870" w:rsidP="001B287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FDAC5E" w14:textId="77777777" w:rsidR="001B2870" w:rsidRDefault="001B2870" w:rsidP="001B287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25CE7A5F" w14:textId="77777777" w:rsidR="001B2870" w:rsidRDefault="001B2870" w:rsidP="00126514">
      <w:pPr>
        <w:widowControl/>
        <w:jc w:val="left"/>
        <w:rPr>
          <w:rFonts w:ascii="Times New Roman" w:eastAsia="SimSun" w:hAnsi="Times New Roman" w:cs="Times New Roman"/>
          <w:color w:val="1F497D"/>
          <w:kern w:val="0"/>
          <w:sz w:val="22"/>
        </w:rPr>
      </w:pPr>
    </w:p>
    <w:p w14:paraId="1C2ECFD9" w14:textId="77777777" w:rsidR="001B2870" w:rsidRDefault="001B2870" w:rsidP="00126514">
      <w:pPr>
        <w:widowControl/>
        <w:jc w:val="left"/>
        <w:rPr>
          <w:rFonts w:ascii="Times New Roman" w:eastAsia="SimSun" w:hAnsi="Times New Roman" w:cs="Times New Roman"/>
          <w:color w:val="1F497D"/>
          <w:kern w:val="0"/>
          <w:sz w:val="22"/>
        </w:rPr>
      </w:pPr>
    </w:p>
    <w:p w14:paraId="4AA4AE39" w14:textId="7D395996" w:rsidR="00126514" w:rsidRDefault="00126514" w:rsidP="0012651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2ABCA004" w14:textId="77777777" w:rsidR="00126514" w:rsidRDefault="00126514" w:rsidP="00126514">
      <w:pPr>
        <w:widowControl/>
        <w:ind w:firstLine="420"/>
        <w:jc w:val="left"/>
        <w:rPr>
          <w:rFonts w:ascii="Times New Roman" w:eastAsia="SimSun" w:hAnsi="Times New Roman" w:cs="Times New Roman"/>
          <w:color w:val="1F497D"/>
          <w:kern w:val="0"/>
          <w:sz w:val="22"/>
        </w:rPr>
      </w:pPr>
    </w:p>
    <w:p w14:paraId="1E8B72D1" w14:textId="24B247C6" w:rsidR="00126514" w:rsidRDefault="00126514" w:rsidP="00126514">
      <w:pPr>
        <w:widowControl/>
        <w:ind w:firstLine="420"/>
        <w:jc w:val="left"/>
        <w:rPr>
          <w:rFonts w:ascii="Times New Roman" w:eastAsia="SimSun" w:hAnsi="Times New Roman" w:cs="Times New Roman"/>
          <w:color w:val="1F497D"/>
          <w:kern w:val="0"/>
          <w:sz w:val="22"/>
        </w:rPr>
      </w:pPr>
      <w:r w:rsidRPr="00126514">
        <w:rPr>
          <w:rFonts w:ascii="Times New Roman" w:eastAsia="SimSun" w:hAnsi="Times New Roman" w:cs="Times New Roman"/>
          <w:color w:val="1F497D"/>
          <w:kern w:val="0"/>
          <w:sz w:val="22"/>
        </w:rPr>
        <w:t xml:space="preserve">Please find the additional information you requested </w:t>
      </w:r>
      <w:r>
        <w:rPr>
          <w:rFonts w:ascii="Times New Roman" w:eastAsia="SimSun" w:hAnsi="Times New Roman" w:cs="Times New Roman" w:hint="eastAsia"/>
          <w:color w:val="1F497D"/>
          <w:kern w:val="0"/>
          <w:sz w:val="22"/>
        </w:rPr>
        <w:t xml:space="preserve">in the attachment. </w:t>
      </w:r>
      <w:r w:rsidRPr="00126514">
        <w:rPr>
          <w:rFonts w:ascii="Times New Roman" w:eastAsia="SimSun" w:hAnsi="Times New Roman" w:cs="Times New Roman"/>
          <w:color w:val="1F497D"/>
          <w:kern w:val="0"/>
          <w:sz w:val="22"/>
        </w:rPr>
        <w:t xml:space="preserve">I hope this covers everything. Please let me know if you need any further information or if there's anything else I can </w:t>
      </w:r>
      <w:r>
        <w:rPr>
          <w:rFonts w:ascii="Times New Roman" w:eastAsia="SimSun" w:hAnsi="Times New Roman" w:cs="Times New Roman" w:hint="eastAsia"/>
          <w:color w:val="1F497D"/>
          <w:kern w:val="0"/>
          <w:sz w:val="22"/>
        </w:rPr>
        <w:t>help</w:t>
      </w:r>
      <w:r w:rsidRPr="00126514">
        <w:rPr>
          <w:rFonts w:ascii="Times New Roman" w:eastAsia="SimSun" w:hAnsi="Times New Roman" w:cs="Times New Roman"/>
          <w:color w:val="1F497D"/>
          <w:kern w:val="0"/>
          <w:sz w:val="22"/>
        </w:rPr>
        <w:t xml:space="preserve"> with.</w:t>
      </w:r>
    </w:p>
    <w:p w14:paraId="561D5BD5" w14:textId="77777777" w:rsidR="00126514" w:rsidRDefault="00126514" w:rsidP="00126514">
      <w:pPr>
        <w:widowControl/>
        <w:ind w:firstLine="420"/>
        <w:jc w:val="left"/>
        <w:rPr>
          <w:rFonts w:ascii="Times New Roman" w:eastAsia="SimSun" w:hAnsi="Times New Roman" w:cs="Times New Roman"/>
          <w:color w:val="1F497D"/>
          <w:kern w:val="0"/>
          <w:sz w:val="22"/>
        </w:rPr>
      </w:pPr>
    </w:p>
    <w:p w14:paraId="10BE484A" w14:textId="77777777" w:rsidR="00126514" w:rsidRDefault="00126514" w:rsidP="00126514">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Thank you so much! I’m also very glad to have met you, and I really enjoyed our conversation. I appreciate your time and insights.</w:t>
      </w:r>
    </w:p>
    <w:p w14:paraId="6B92E037" w14:textId="77777777" w:rsidR="00126514" w:rsidRPr="008748CC" w:rsidRDefault="00126514" w:rsidP="00126514">
      <w:pPr>
        <w:widowControl/>
        <w:ind w:firstLine="420"/>
        <w:jc w:val="left"/>
        <w:rPr>
          <w:rFonts w:ascii="Times New Roman" w:eastAsia="SimSun" w:hAnsi="Times New Roman" w:cs="Times New Roman"/>
          <w:color w:val="1F497D"/>
          <w:kern w:val="0"/>
          <w:sz w:val="22"/>
        </w:rPr>
      </w:pPr>
    </w:p>
    <w:p w14:paraId="66C07F22" w14:textId="77777777" w:rsidR="00126514" w:rsidRDefault="00126514" w:rsidP="0012651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1DA38EF" w14:textId="77777777" w:rsidR="00126514" w:rsidRDefault="00126514" w:rsidP="0012651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8F0C25" w14:textId="77777777" w:rsidR="00126514" w:rsidRDefault="00126514" w:rsidP="001D50D3">
      <w:pPr>
        <w:widowControl/>
        <w:jc w:val="left"/>
        <w:rPr>
          <w:rFonts w:ascii="Times New Roman" w:eastAsia="SimSun" w:hAnsi="Times New Roman" w:cs="Times New Roman"/>
          <w:color w:val="1F497D"/>
          <w:kern w:val="0"/>
          <w:sz w:val="22"/>
        </w:rPr>
      </w:pPr>
    </w:p>
    <w:p w14:paraId="0E9A25B1" w14:textId="77777777" w:rsidR="00126514" w:rsidRDefault="00126514" w:rsidP="001D50D3">
      <w:pPr>
        <w:widowControl/>
        <w:jc w:val="left"/>
        <w:rPr>
          <w:rFonts w:ascii="Times New Roman" w:eastAsia="SimSun" w:hAnsi="Times New Roman" w:cs="Times New Roman"/>
          <w:color w:val="1F497D"/>
          <w:kern w:val="0"/>
          <w:sz w:val="22"/>
        </w:rPr>
      </w:pPr>
    </w:p>
    <w:p w14:paraId="05DDB285" w14:textId="5FD1CC5E" w:rsidR="001D50D3" w:rsidRDefault="001D50D3" w:rsidP="001D50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25163E02" w14:textId="77777777" w:rsidR="001D50D3" w:rsidRDefault="001D50D3" w:rsidP="001D50D3">
      <w:pPr>
        <w:widowControl/>
        <w:ind w:firstLine="420"/>
        <w:jc w:val="left"/>
        <w:rPr>
          <w:rFonts w:ascii="Times New Roman" w:eastAsia="SimSun" w:hAnsi="Times New Roman" w:cs="Times New Roman"/>
          <w:color w:val="1F497D"/>
          <w:kern w:val="0"/>
          <w:sz w:val="22"/>
        </w:rPr>
      </w:pPr>
    </w:p>
    <w:p w14:paraId="2B23D261" w14:textId="5DF810D2" w:rsidR="001D50D3" w:rsidRDefault="001D50D3" w:rsidP="001D50D3">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 xml:space="preserve">I’ll prepare the additional sections including Keywords, Methodology, and Results, and send them to you </w:t>
      </w:r>
      <w:r>
        <w:rPr>
          <w:rFonts w:ascii="Times New Roman" w:eastAsia="SimSun" w:hAnsi="Times New Roman" w:cs="Times New Roman" w:hint="eastAsia"/>
          <w:color w:val="1F497D"/>
          <w:kern w:val="0"/>
          <w:sz w:val="22"/>
        </w:rPr>
        <w:t xml:space="preserve">within one hour. Thank you. </w:t>
      </w:r>
    </w:p>
    <w:p w14:paraId="51E09D50" w14:textId="77777777" w:rsidR="001D50D3" w:rsidRPr="008748CC" w:rsidRDefault="001D50D3" w:rsidP="001D50D3">
      <w:pPr>
        <w:widowControl/>
        <w:ind w:firstLine="420"/>
        <w:jc w:val="left"/>
        <w:rPr>
          <w:rFonts w:ascii="Times New Roman" w:eastAsia="SimSun" w:hAnsi="Times New Roman" w:cs="Times New Roman"/>
          <w:color w:val="1F497D"/>
          <w:kern w:val="0"/>
          <w:sz w:val="22"/>
        </w:rPr>
      </w:pPr>
    </w:p>
    <w:p w14:paraId="184AA942"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34C108A"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7CE4EC" w14:textId="77777777" w:rsidR="001D50D3" w:rsidRDefault="001D50D3" w:rsidP="001D50D3">
      <w:pPr>
        <w:widowControl/>
        <w:jc w:val="left"/>
        <w:rPr>
          <w:rFonts w:ascii="Times New Roman" w:eastAsia="SimSun" w:hAnsi="Times New Roman" w:cs="Times New Roman"/>
          <w:color w:val="1F497D"/>
          <w:kern w:val="0"/>
          <w:sz w:val="22"/>
        </w:rPr>
      </w:pPr>
    </w:p>
    <w:p w14:paraId="3EB0208E" w14:textId="77777777" w:rsidR="001D50D3" w:rsidRDefault="001D50D3" w:rsidP="001D50D3">
      <w:pPr>
        <w:widowControl/>
        <w:jc w:val="left"/>
        <w:rPr>
          <w:rFonts w:ascii="Times New Roman" w:eastAsia="SimSun" w:hAnsi="Times New Roman" w:cs="Times New Roman"/>
          <w:color w:val="1F497D"/>
          <w:kern w:val="0"/>
          <w:sz w:val="22"/>
        </w:rPr>
      </w:pPr>
    </w:p>
    <w:p w14:paraId="08F01486" w14:textId="2E66F41F" w:rsidR="001D50D3" w:rsidRDefault="001D50D3" w:rsidP="001D50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7D501824" w14:textId="77777777" w:rsidR="001D50D3" w:rsidRDefault="001D50D3" w:rsidP="001D50D3">
      <w:pPr>
        <w:widowControl/>
        <w:ind w:firstLine="420"/>
        <w:jc w:val="left"/>
        <w:rPr>
          <w:rFonts w:ascii="Times New Roman" w:eastAsia="SimSun" w:hAnsi="Times New Roman" w:cs="Times New Roman"/>
          <w:color w:val="1F497D"/>
          <w:kern w:val="0"/>
          <w:sz w:val="22"/>
        </w:rPr>
      </w:pPr>
    </w:p>
    <w:p w14:paraId="7DA5C22C" w14:textId="17EC8747" w:rsidR="001D50D3" w:rsidRDefault="001D50D3" w:rsidP="001D50D3">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Thank you so much! I’m also very glad to have met you, and I really enjoyed our conversation. I appreciate your time and insights.</w:t>
      </w:r>
    </w:p>
    <w:p w14:paraId="537DBCEB" w14:textId="77777777" w:rsidR="001D50D3" w:rsidRPr="008748CC" w:rsidRDefault="001D50D3" w:rsidP="001D50D3">
      <w:pPr>
        <w:widowControl/>
        <w:ind w:firstLine="420"/>
        <w:jc w:val="left"/>
        <w:rPr>
          <w:rFonts w:ascii="Times New Roman" w:eastAsia="SimSun" w:hAnsi="Times New Roman" w:cs="Times New Roman"/>
          <w:color w:val="1F497D"/>
          <w:kern w:val="0"/>
          <w:sz w:val="22"/>
        </w:rPr>
      </w:pPr>
    </w:p>
    <w:p w14:paraId="5B170778"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867F9B"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75213E" w14:textId="77777777" w:rsidR="001D50D3" w:rsidRDefault="001D50D3" w:rsidP="008748CC">
      <w:pPr>
        <w:widowControl/>
        <w:jc w:val="left"/>
        <w:rPr>
          <w:rFonts w:ascii="Times New Roman" w:eastAsia="SimSun" w:hAnsi="Times New Roman" w:cs="Times New Roman"/>
          <w:color w:val="1F497D"/>
          <w:kern w:val="0"/>
          <w:sz w:val="22"/>
        </w:rPr>
      </w:pPr>
    </w:p>
    <w:p w14:paraId="7DCBA7C4" w14:textId="77777777" w:rsidR="001D50D3" w:rsidRDefault="001D50D3" w:rsidP="008748CC">
      <w:pPr>
        <w:widowControl/>
        <w:jc w:val="left"/>
        <w:rPr>
          <w:rFonts w:ascii="Times New Roman" w:eastAsia="SimSun" w:hAnsi="Times New Roman" w:cs="Times New Roman"/>
          <w:color w:val="1F497D"/>
          <w:kern w:val="0"/>
          <w:sz w:val="22"/>
        </w:rPr>
      </w:pPr>
    </w:p>
    <w:p w14:paraId="67083ECE" w14:textId="64892E8C" w:rsidR="008748CC" w:rsidRDefault="008748CC" w:rsidP="00874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425E486A" w14:textId="77777777" w:rsidR="008748CC" w:rsidRDefault="008748CC" w:rsidP="008748CC">
      <w:pPr>
        <w:widowControl/>
        <w:ind w:firstLine="420"/>
        <w:jc w:val="left"/>
        <w:rPr>
          <w:rFonts w:ascii="Times New Roman" w:eastAsia="SimSun" w:hAnsi="Times New Roman" w:cs="Times New Roman"/>
          <w:color w:val="1F497D"/>
          <w:kern w:val="0"/>
          <w:sz w:val="22"/>
        </w:rPr>
      </w:pPr>
    </w:p>
    <w:p w14:paraId="0D0931BD" w14:textId="631BCD8D" w:rsidR="008748CC" w:rsidRPr="008748CC" w:rsidRDefault="008748CC" w:rsidP="008748CC">
      <w:pPr>
        <w:widowControl/>
        <w:ind w:firstLine="420"/>
        <w:jc w:val="left"/>
        <w:rPr>
          <w:rFonts w:ascii="Times New Roman" w:eastAsia="SimSun" w:hAnsi="Times New Roman" w:cs="Times New Roman"/>
          <w:color w:val="1F497D"/>
          <w:kern w:val="0"/>
          <w:sz w:val="22"/>
        </w:rPr>
      </w:pPr>
      <w:r w:rsidRPr="008748CC">
        <w:rPr>
          <w:rFonts w:ascii="Times New Roman" w:eastAsia="SimSun" w:hAnsi="Times New Roman" w:cs="Times New Roman"/>
          <w:color w:val="1F497D"/>
          <w:kern w:val="0"/>
          <w:sz w:val="22"/>
        </w:rPr>
        <w:t>Thank you for your email. Please find the title and abstract</w:t>
      </w:r>
      <w:r>
        <w:rPr>
          <w:rFonts w:ascii="Times New Roman" w:eastAsia="SimSun" w:hAnsi="Times New Roman" w:cs="Times New Roman" w:hint="eastAsia"/>
          <w:color w:val="1F497D"/>
          <w:kern w:val="0"/>
          <w:sz w:val="22"/>
        </w:rPr>
        <w:t xml:space="preserve"> in the attachment. </w:t>
      </w:r>
    </w:p>
    <w:p w14:paraId="34C5DF80"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p>
    <w:p w14:paraId="0E413FF9"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r w:rsidRPr="008748CC">
        <w:rPr>
          <w:rFonts w:ascii="Times New Roman" w:eastAsia="SimSun" w:hAnsi="Times New Roman" w:cs="Times New Roman"/>
          <w:color w:val="1F497D"/>
          <w:kern w:val="0"/>
          <w:sz w:val="22"/>
        </w:rPr>
        <w:t>I hope this meets your requirements. Please let me know if there are any further details or adjustments needed.</w:t>
      </w:r>
    </w:p>
    <w:p w14:paraId="783FF025"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p>
    <w:p w14:paraId="34535757" w14:textId="77777777" w:rsidR="008748CC" w:rsidRDefault="008748CC" w:rsidP="00874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C4A72E7" w14:textId="77777777" w:rsidR="008748CC" w:rsidRDefault="008748CC" w:rsidP="00874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D639E0" w14:textId="77777777" w:rsidR="008748CC" w:rsidRDefault="008748CC" w:rsidP="00BF3A02">
      <w:pPr>
        <w:widowControl/>
        <w:jc w:val="left"/>
        <w:rPr>
          <w:rFonts w:ascii="Times New Roman" w:eastAsia="SimSun" w:hAnsi="Times New Roman" w:cs="Times New Roman"/>
          <w:color w:val="1F497D"/>
          <w:kern w:val="0"/>
          <w:sz w:val="22"/>
        </w:rPr>
      </w:pPr>
    </w:p>
    <w:p w14:paraId="63FFCA7E" w14:textId="77777777" w:rsidR="008748CC" w:rsidRDefault="008748CC" w:rsidP="00BF3A02">
      <w:pPr>
        <w:widowControl/>
        <w:jc w:val="left"/>
        <w:rPr>
          <w:rFonts w:ascii="Times New Roman" w:eastAsia="SimSun" w:hAnsi="Times New Roman" w:cs="Times New Roman"/>
          <w:color w:val="1F497D"/>
          <w:kern w:val="0"/>
          <w:sz w:val="22"/>
        </w:rPr>
      </w:pPr>
    </w:p>
    <w:p w14:paraId="44305DFF" w14:textId="0476FE20" w:rsidR="00BF3A02" w:rsidRDefault="00BF3A02" w:rsidP="00BF3A0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E92CD6B" w14:textId="77777777" w:rsidR="00BF3A02" w:rsidRDefault="00BF3A02" w:rsidP="00BF3A02">
      <w:pPr>
        <w:widowControl/>
        <w:ind w:firstLine="420"/>
        <w:jc w:val="left"/>
        <w:rPr>
          <w:rFonts w:ascii="Times New Roman" w:eastAsia="SimSun" w:hAnsi="Times New Roman" w:cs="Times New Roman"/>
          <w:color w:val="1F497D"/>
          <w:kern w:val="0"/>
          <w:sz w:val="22"/>
        </w:rPr>
      </w:pPr>
    </w:p>
    <w:p w14:paraId="7EE03F8F" w14:textId="085646F8" w:rsidR="00BF3A02" w:rsidRDefault="00BF3A02" w:rsidP="00BF3A02">
      <w:pPr>
        <w:widowControl/>
        <w:ind w:firstLine="420"/>
        <w:jc w:val="left"/>
        <w:rPr>
          <w:rFonts w:ascii="Times New Roman" w:eastAsia="SimSun" w:hAnsi="Times New Roman" w:cs="Times New Roman"/>
          <w:color w:val="1F497D"/>
          <w:kern w:val="0"/>
          <w:sz w:val="22"/>
        </w:rPr>
      </w:pPr>
      <w:r w:rsidRPr="00BF3A02">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infomation</w:t>
      </w:r>
      <w:r w:rsidRPr="00BF3A02">
        <w:rPr>
          <w:rFonts w:ascii="Times New Roman" w:eastAsia="SimSun" w:hAnsi="Times New Roman" w:cs="Times New Roman"/>
          <w:color w:val="1F497D"/>
          <w:kern w:val="0"/>
          <w:sz w:val="22"/>
        </w:rPr>
        <w:t>. I will work on the figure and caption and will provide them to you soon.</w:t>
      </w:r>
    </w:p>
    <w:p w14:paraId="40142BE8" w14:textId="77777777" w:rsidR="00BF3A02" w:rsidRPr="00BF7393" w:rsidRDefault="00BF3A02" w:rsidP="00BF3A02">
      <w:pPr>
        <w:widowControl/>
        <w:ind w:firstLine="420"/>
        <w:jc w:val="left"/>
        <w:rPr>
          <w:rFonts w:ascii="Times New Roman" w:eastAsia="SimSun" w:hAnsi="Times New Roman" w:cs="Times New Roman"/>
          <w:color w:val="1F497D"/>
          <w:kern w:val="0"/>
          <w:sz w:val="22"/>
        </w:rPr>
      </w:pPr>
    </w:p>
    <w:p w14:paraId="7BF356C5" w14:textId="77777777" w:rsidR="00BF3A02" w:rsidRDefault="00BF3A02" w:rsidP="00BF3A0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54AD4A" w14:textId="77777777" w:rsidR="00BF3A02" w:rsidRDefault="00BF3A02" w:rsidP="00BF3A0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E9A56C1" w14:textId="77777777" w:rsidR="00BF3A02" w:rsidRDefault="00BF3A02" w:rsidP="0029253B">
      <w:pPr>
        <w:widowControl/>
        <w:jc w:val="left"/>
        <w:rPr>
          <w:rFonts w:ascii="Times New Roman" w:eastAsia="SimSun" w:hAnsi="Times New Roman" w:cs="Times New Roman"/>
          <w:color w:val="1F497D"/>
          <w:kern w:val="0"/>
          <w:sz w:val="22"/>
        </w:rPr>
      </w:pPr>
    </w:p>
    <w:p w14:paraId="02B711BE" w14:textId="77777777" w:rsidR="00BF3A02" w:rsidRDefault="00BF3A02" w:rsidP="0029253B">
      <w:pPr>
        <w:widowControl/>
        <w:jc w:val="left"/>
        <w:rPr>
          <w:rFonts w:ascii="Times New Roman" w:eastAsia="SimSun" w:hAnsi="Times New Roman" w:cs="Times New Roman"/>
          <w:color w:val="1F497D"/>
          <w:kern w:val="0"/>
          <w:sz w:val="22"/>
        </w:rPr>
      </w:pPr>
    </w:p>
    <w:p w14:paraId="0856DBD9" w14:textId="11FF1AE2" w:rsidR="0029253B" w:rsidRDefault="0029253B" w:rsidP="002925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073CDBCD" w14:textId="77777777" w:rsidR="0029253B" w:rsidRDefault="0029253B" w:rsidP="0029253B">
      <w:pPr>
        <w:widowControl/>
        <w:ind w:firstLine="420"/>
        <w:jc w:val="left"/>
        <w:rPr>
          <w:rFonts w:ascii="Times New Roman" w:eastAsia="SimSun" w:hAnsi="Times New Roman" w:cs="Times New Roman"/>
          <w:color w:val="1F497D"/>
          <w:kern w:val="0"/>
          <w:sz w:val="22"/>
        </w:rPr>
      </w:pPr>
    </w:p>
    <w:p w14:paraId="43255622" w14:textId="5FD4EF1D" w:rsidR="0029253B" w:rsidRDefault="0029253B" w:rsidP="0029253B">
      <w:pPr>
        <w:widowControl/>
        <w:ind w:firstLine="420"/>
        <w:jc w:val="left"/>
        <w:rPr>
          <w:rFonts w:ascii="Times New Roman" w:eastAsia="SimSun" w:hAnsi="Times New Roman" w:cs="Times New Roman"/>
          <w:color w:val="1F497D"/>
          <w:kern w:val="0"/>
          <w:sz w:val="22"/>
        </w:rPr>
      </w:pPr>
      <w:r w:rsidRPr="0029253B">
        <w:rPr>
          <w:rFonts w:ascii="Times New Roman" w:eastAsia="SimSun" w:hAnsi="Times New Roman" w:cs="Times New Roman"/>
          <w:color w:val="1F497D"/>
          <w:kern w:val="0"/>
          <w:sz w:val="22"/>
        </w:rPr>
        <w:t>11:30 AM UK time works for me.</w:t>
      </w:r>
      <w:r>
        <w:rPr>
          <w:rFonts w:ascii="Times New Roman" w:eastAsia="SimSun" w:hAnsi="Times New Roman" w:cs="Times New Roman" w:hint="eastAsia"/>
          <w:color w:val="1F497D"/>
          <w:kern w:val="0"/>
          <w:sz w:val="22"/>
        </w:rPr>
        <w:t xml:space="preserve"> Please provide the meeting link. Thank you so much. </w:t>
      </w:r>
    </w:p>
    <w:p w14:paraId="43A303C8" w14:textId="77777777" w:rsidR="0029253B" w:rsidRPr="00BF7393" w:rsidRDefault="0029253B" w:rsidP="0029253B">
      <w:pPr>
        <w:widowControl/>
        <w:ind w:firstLine="420"/>
        <w:jc w:val="left"/>
        <w:rPr>
          <w:rFonts w:ascii="Times New Roman" w:eastAsia="SimSun" w:hAnsi="Times New Roman" w:cs="Times New Roman"/>
          <w:color w:val="1F497D"/>
          <w:kern w:val="0"/>
          <w:sz w:val="22"/>
        </w:rPr>
      </w:pPr>
    </w:p>
    <w:p w14:paraId="0A663BCF" w14:textId="77777777" w:rsidR="0029253B" w:rsidRDefault="0029253B" w:rsidP="002925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F11256E" w14:textId="77777777" w:rsidR="0029253B" w:rsidRDefault="0029253B" w:rsidP="002925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425A0A" w14:textId="77777777" w:rsidR="0029253B" w:rsidRDefault="0029253B" w:rsidP="00DA448C">
      <w:pPr>
        <w:widowControl/>
        <w:jc w:val="left"/>
        <w:rPr>
          <w:rFonts w:ascii="Times New Roman" w:eastAsia="SimSun" w:hAnsi="Times New Roman" w:cs="Times New Roman"/>
          <w:color w:val="1F497D"/>
          <w:kern w:val="0"/>
          <w:sz w:val="22"/>
        </w:rPr>
      </w:pPr>
    </w:p>
    <w:p w14:paraId="05F44DBC" w14:textId="77777777" w:rsidR="0029253B" w:rsidRDefault="0029253B" w:rsidP="00DA448C">
      <w:pPr>
        <w:widowControl/>
        <w:jc w:val="left"/>
        <w:rPr>
          <w:rFonts w:ascii="Times New Roman" w:eastAsia="SimSun" w:hAnsi="Times New Roman" w:cs="Times New Roman"/>
          <w:color w:val="1F497D"/>
          <w:kern w:val="0"/>
          <w:sz w:val="22"/>
        </w:rPr>
      </w:pPr>
    </w:p>
    <w:p w14:paraId="191AFE92" w14:textId="0084E93C"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3BA4E9BA"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40A7515F" w14:textId="77777777" w:rsidR="00DA448C" w:rsidRPr="00432516" w:rsidRDefault="00DA448C" w:rsidP="00DA448C">
      <w:pPr>
        <w:widowControl/>
        <w:ind w:firstLine="420"/>
        <w:jc w:val="left"/>
        <w:rPr>
          <w:rFonts w:ascii="Times New Roman" w:eastAsia="SimSun" w:hAnsi="Times New Roman" w:cs="Times New Roman"/>
          <w:color w:val="1F497D"/>
          <w:kern w:val="0"/>
          <w:sz w:val="22"/>
        </w:rPr>
      </w:pPr>
      <w:r w:rsidRPr="00432516">
        <w:rPr>
          <w:rFonts w:ascii="Times New Roman" w:eastAsia="SimSun" w:hAnsi="Times New Roman" w:cs="Times New Roman"/>
          <w:color w:val="1F497D"/>
          <w:kern w:val="0"/>
          <w:sz w:val="22"/>
        </w:rPr>
        <w:t xml:space="preserve">Thank you very much for your prompt </w:t>
      </w:r>
      <w:r>
        <w:rPr>
          <w:rFonts w:ascii="Times New Roman" w:eastAsia="SimSun" w:hAnsi="Times New Roman" w:cs="Times New Roman" w:hint="eastAsia"/>
          <w:color w:val="1F497D"/>
          <w:kern w:val="0"/>
          <w:sz w:val="22"/>
        </w:rPr>
        <w:t>help</w:t>
      </w:r>
      <w:r w:rsidRPr="00432516">
        <w:rPr>
          <w:rFonts w:ascii="Times New Roman" w:eastAsia="SimSun" w:hAnsi="Times New Roman" w:cs="Times New Roman"/>
          <w:color w:val="1F497D"/>
          <w:kern w:val="0"/>
          <w:sz w:val="22"/>
        </w:rPr>
        <w:t xml:space="preserve"> and for involving your colleague Durga to help resolve this issue. I greatly appreciate your support in ensuring that I can access all the reviewers</w:t>
      </w:r>
      <w:r>
        <w:rPr>
          <w:rFonts w:ascii="Times New Roman" w:eastAsia="SimSun" w:hAnsi="Times New Roman" w:cs="Times New Roman"/>
          <w:color w:val="1F497D"/>
          <w:kern w:val="0"/>
          <w:sz w:val="22"/>
        </w:rPr>
        <w:t>’</w:t>
      </w:r>
      <w:r w:rsidRPr="00432516">
        <w:rPr>
          <w:rFonts w:ascii="Times New Roman" w:eastAsia="SimSun" w:hAnsi="Times New Roman" w:cs="Times New Roman"/>
          <w:color w:val="1F497D"/>
          <w:kern w:val="0"/>
          <w:sz w:val="22"/>
        </w:rPr>
        <w:t xml:space="preserve"> comments.</w:t>
      </w:r>
    </w:p>
    <w:p w14:paraId="6DE98A51" w14:textId="77777777" w:rsidR="00DA448C" w:rsidRPr="00432516" w:rsidRDefault="00DA448C" w:rsidP="00DA448C">
      <w:pPr>
        <w:widowControl/>
        <w:ind w:firstLine="420"/>
        <w:jc w:val="left"/>
        <w:rPr>
          <w:rFonts w:ascii="Times New Roman" w:eastAsia="SimSun" w:hAnsi="Times New Roman" w:cs="Times New Roman"/>
          <w:color w:val="1F497D"/>
          <w:kern w:val="0"/>
          <w:sz w:val="22"/>
        </w:rPr>
      </w:pPr>
    </w:p>
    <w:p w14:paraId="336C3957" w14:textId="77777777" w:rsidR="00DA448C" w:rsidRDefault="00DA448C" w:rsidP="00DA448C">
      <w:pPr>
        <w:widowControl/>
        <w:ind w:firstLine="420"/>
        <w:jc w:val="left"/>
        <w:rPr>
          <w:rFonts w:ascii="Times New Roman" w:eastAsia="SimSun" w:hAnsi="Times New Roman" w:cs="Times New Roman"/>
          <w:color w:val="1F497D"/>
          <w:kern w:val="0"/>
          <w:sz w:val="22"/>
        </w:rPr>
      </w:pPr>
      <w:r w:rsidRPr="00432516">
        <w:rPr>
          <w:rFonts w:ascii="Times New Roman" w:eastAsia="SimSun" w:hAnsi="Times New Roman" w:cs="Times New Roman"/>
          <w:color w:val="1F497D"/>
          <w:kern w:val="0"/>
          <w:sz w:val="22"/>
        </w:rPr>
        <w:t>Thank you again, and I look forward to Durga</w:t>
      </w:r>
      <w:r>
        <w:rPr>
          <w:rFonts w:ascii="Times New Roman" w:eastAsia="SimSun" w:hAnsi="Times New Roman" w:cs="Times New Roman"/>
          <w:color w:val="1F497D"/>
          <w:kern w:val="0"/>
          <w:sz w:val="22"/>
        </w:rPr>
        <w:t>’</w:t>
      </w:r>
      <w:r w:rsidRPr="00432516">
        <w:rPr>
          <w:rFonts w:ascii="Times New Roman" w:eastAsia="SimSun" w:hAnsi="Times New Roman" w:cs="Times New Roman"/>
          <w:color w:val="1F497D"/>
          <w:kern w:val="0"/>
          <w:sz w:val="22"/>
        </w:rPr>
        <w:t>s guidance.</w:t>
      </w:r>
    </w:p>
    <w:p w14:paraId="59E09871"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18451F17"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EC66862"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9F45D5" w14:textId="77777777" w:rsidR="00DA448C" w:rsidRDefault="00DA448C" w:rsidP="00DA448C">
      <w:pPr>
        <w:widowControl/>
        <w:jc w:val="left"/>
        <w:rPr>
          <w:rFonts w:ascii="Times New Roman" w:eastAsia="SimSun" w:hAnsi="Times New Roman" w:cs="Times New Roman"/>
          <w:color w:val="1F497D"/>
          <w:kern w:val="0"/>
          <w:sz w:val="22"/>
        </w:rPr>
      </w:pPr>
    </w:p>
    <w:p w14:paraId="5546A1C4" w14:textId="77777777" w:rsidR="00DA448C" w:rsidRDefault="00DA448C" w:rsidP="00DA448C">
      <w:pPr>
        <w:widowControl/>
        <w:jc w:val="left"/>
        <w:rPr>
          <w:rFonts w:ascii="Times New Roman" w:eastAsia="SimSun" w:hAnsi="Times New Roman" w:cs="Times New Roman"/>
          <w:color w:val="1F497D"/>
          <w:kern w:val="0"/>
          <w:sz w:val="22"/>
        </w:rPr>
      </w:pPr>
    </w:p>
    <w:p w14:paraId="11B8CE8C" w14:textId="77777777"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79D88B60"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0367DCC3"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Thank you for your email and for clarifying the situation with Reviewer #5.</w:t>
      </w:r>
    </w:p>
    <w:p w14:paraId="428CD41F"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2FB27457"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Unfortunately, I did not receive any comments from Reviewer #5 during the first two review rounds. The only feedback I received was from Reviewer #1 and Reviewer #2. This is</w:t>
      </w:r>
      <w:r>
        <w:rPr>
          <w:rFonts w:ascii="Times New Roman" w:eastAsia="SimSun" w:hAnsi="Times New Roman" w:cs="Times New Roman" w:hint="eastAsia"/>
          <w:color w:val="1F497D"/>
          <w:kern w:val="0"/>
          <w:sz w:val="22"/>
        </w:rPr>
        <w:t xml:space="preserve"> maybe</w:t>
      </w:r>
      <w:r w:rsidRPr="001F1D77">
        <w:rPr>
          <w:rFonts w:ascii="Times New Roman" w:eastAsia="SimSun" w:hAnsi="Times New Roman" w:cs="Times New Roman"/>
          <w:color w:val="1F497D"/>
          <w:kern w:val="0"/>
          <w:sz w:val="22"/>
        </w:rPr>
        <w:t xml:space="preserve"> why, in Round #3, Reviewer #5 observed that none of his comments had been addressed—I was unaware of his feedback until this latest round.</w:t>
      </w:r>
    </w:p>
    <w:p w14:paraId="6C260798"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09FE31D5"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Could you please provide me with Reviewer #5</w:t>
      </w:r>
      <w:r>
        <w:rPr>
          <w:rFonts w:ascii="Times New Roman" w:eastAsia="SimSun" w:hAnsi="Times New Roman" w:cs="Times New Roman"/>
          <w:color w:val="1F497D"/>
          <w:kern w:val="0"/>
          <w:sz w:val="22"/>
        </w:rPr>
        <w:t>’</w:t>
      </w:r>
      <w:r w:rsidRPr="001F1D77">
        <w:rPr>
          <w:rFonts w:ascii="Times New Roman" w:eastAsia="SimSun" w:hAnsi="Times New Roman" w:cs="Times New Roman"/>
          <w:color w:val="1F497D"/>
          <w:kern w:val="0"/>
          <w:sz w:val="22"/>
        </w:rPr>
        <w:t>s comments from Rounds #1 and #2 so I can address them accordingly?</w:t>
      </w:r>
    </w:p>
    <w:p w14:paraId="77CA6329"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2A4B113C"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F1D77">
        <w:rPr>
          <w:rFonts w:ascii="Times New Roman" w:eastAsia="SimSun" w:hAnsi="Times New Roman" w:cs="Times New Roman"/>
          <w:color w:val="1F497D"/>
          <w:kern w:val="0"/>
          <w:sz w:val="22"/>
        </w:rPr>
        <w:t>, and I apologize for any confusion.</w:t>
      </w:r>
    </w:p>
    <w:p w14:paraId="1CE0EFA9"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7C56D718"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2A86B678"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D12F216" w14:textId="77777777" w:rsidR="00DA448C" w:rsidRDefault="00DA448C" w:rsidP="00DA448C"/>
    <w:p w14:paraId="2ADDFD53" w14:textId="77777777" w:rsidR="00DA448C" w:rsidRDefault="00DA448C" w:rsidP="00DA448C">
      <w:pPr>
        <w:widowControl/>
        <w:jc w:val="left"/>
        <w:rPr>
          <w:rFonts w:ascii="Times New Roman" w:eastAsia="SimSun" w:hAnsi="Times New Roman" w:cs="Times New Roman"/>
          <w:color w:val="1F497D"/>
          <w:kern w:val="0"/>
          <w:sz w:val="22"/>
        </w:rPr>
      </w:pPr>
    </w:p>
    <w:p w14:paraId="214C2FFF" w14:textId="77777777" w:rsidR="00DA448C" w:rsidRDefault="00DA448C" w:rsidP="00DA448C">
      <w:pPr>
        <w:widowControl/>
        <w:jc w:val="left"/>
        <w:rPr>
          <w:rFonts w:ascii="Times New Roman" w:eastAsia="SimSun" w:hAnsi="Times New Roman" w:cs="Times New Roman"/>
          <w:color w:val="1F497D"/>
          <w:kern w:val="0"/>
          <w:sz w:val="22"/>
        </w:rPr>
      </w:pPr>
    </w:p>
    <w:p w14:paraId="02DA111F" w14:textId="77777777"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02CF90AE"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6FEE2273"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I hope this message finds you well.</w:t>
      </w:r>
    </w:p>
    <w:p w14:paraId="1DAC924E"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00758857"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 xml:space="preserve">I recently received the revision comments for my manuscript titled </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Unlocking the Potential of Low-Melting-Point Alloys Integrated Extrusion Additive Manufacturing: Insights into Mechanical Behavior, Energy Absorption, and Electrical Conductivity</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 xml:space="preserve"> (Manuscript ID: </w:t>
      </w:r>
      <w:r w:rsidRPr="00207030">
        <w:rPr>
          <w:rFonts w:ascii="Times New Roman" w:eastAsia="SimSun" w:hAnsi="Times New Roman" w:cs="Times New Roman"/>
          <w:color w:val="1F497D"/>
          <w:kern w:val="0"/>
          <w:sz w:val="22"/>
        </w:rPr>
        <w:t>PIAM-D-24-00291R2</w:t>
      </w:r>
      <w:r w:rsidRPr="004611A4">
        <w:rPr>
          <w:rFonts w:ascii="Times New Roman" w:eastAsia="SimSun" w:hAnsi="Times New Roman" w:cs="Times New Roman"/>
          <w:color w:val="1F497D"/>
          <w:kern w:val="0"/>
          <w:sz w:val="22"/>
        </w:rPr>
        <w:t>). Among the comments, I noticed feedback from a Reviewer #5. However, Reviewer #5 was not present in the previous two rounds of review, as only Reviewer #1 and Reviewer #2 provided feedback during those stages.</w:t>
      </w:r>
    </w:p>
    <w:p w14:paraId="37FC2874"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5FA8C27B"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Could you kindly check if there has been an oversight or if Reviewer #5</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s comments are valid for this revision round? I want to ensure that all feedback is properly addressed in my revision.</w:t>
      </w:r>
    </w:p>
    <w:p w14:paraId="6839D3E7"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0D83425A" w14:textId="77777777" w:rsidR="00DA448C"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4611A4">
        <w:rPr>
          <w:rFonts w:ascii="Times New Roman" w:eastAsia="SimSun" w:hAnsi="Times New Roman" w:cs="Times New Roman"/>
          <w:color w:val="1F497D"/>
          <w:kern w:val="0"/>
          <w:sz w:val="22"/>
        </w:rPr>
        <w:t>.</w:t>
      </w:r>
    </w:p>
    <w:p w14:paraId="7F952CB7"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18E16743"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A4335B5"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F70155B" w14:textId="77777777" w:rsidR="00DA448C" w:rsidRDefault="00DA448C" w:rsidP="00DA448C"/>
    <w:p w14:paraId="0D07C2E3" w14:textId="77777777" w:rsidR="00DA448C" w:rsidRDefault="00DA448C" w:rsidP="00496029">
      <w:pPr>
        <w:widowControl/>
        <w:jc w:val="left"/>
        <w:rPr>
          <w:rFonts w:ascii="Times New Roman" w:eastAsia="SimSun" w:hAnsi="Times New Roman" w:cs="Times New Roman"/>
          <w:color w:val="1F497D"/>
          <w:kern w:val="0"/>
          <w:sz w:val="22"/>
        </w:rPr>
      </w:pPr>
    </w:p>
    <w:p w14:paraId="1FE6823B" w14:textId="77777777" w:rsidR="00DA448C" w:rsidRDefault="00DA448C" w:rsidP="00496029">
      <w:pPr>
        <w:widowControl/>
        <w:jc w:val="left"/>
        <w:rPr>
          <w:rFonts w:ascii="Times New Roman" w:eastAsia="SimSun" w:hAnsi="Times New Roman" w:cs="Times New Roman"/>
          <w:color w:val="1F497D"/>
          <w:kern w:val="0"/>
          <w:sz w:val="22"/>
        </w:rPr>
      </w:pPr>
    </w:p>
    <w:p w14:paraId="0F59065A" w14:textId="7DCC40FF" w:rsidR="00496029" w:rsidRDefault="00496029" w:rsidP="0049602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65556463" w14:textId="77777777" w:rsidR="00496029" w:rsidRDefault="00496029" w:rsidP="00496029">
      <w:pPr>
        <w:widowControl/>
        <w:ind w:firstLine="420"/>
        <w:jc w:val="left"/>
        <w:rPr>
          <w:rFonts w:ascii="Times New Roman" w:eastAsia="SimSun" w:hAnsi="Times New Roman" w:cs="Times New Roman"/>
          <w:color w:val="1F497D"/>
          <w:kern w:val="0"/>
          <w:sz w:val="22"/>
        </w:rPr>
      </w:pPr>
    </w:p>
    <w:p w14:paraId="34A90646" w14:textId="39704C7B" w:rsidR="00496029" w:rsidRDefault="00496029" w:rsidP="00496029">
      <w:pPr>
        <w:widowControl/>
        <w:ind w:firstLine="420"/>
        <w:jc w:val="left"/>
        <w:rPr>
          <w:rFonts w:ascii="Times New Roman" w:eastAsia="SimSun" w:hAnsi="Times New Roman" w:cs="Times New Roman"/>
          <w:color w:val="1F497D"/>
          <w:kern w:val="0"/>
          <w:sz w:val="22"/>
        </w:rPr>
      </w:pPr>
      <w:r w:rsidRPr="00496029">
        <w:rPr>
          <w:rFonts w:ascii="Times New Roman" w:eastAsia="SimSun" w:hAnsi="Times New Roman" w:cs="Times New Roman"/>
          <w:color w:val="1F497D"/>
          <w:kern w:val="0"/>
          <w:sz w:val="22"/>
        </w:rPr>
        <w:t xml:space="preserve">Thank you for getting back to me. No worries at all! I’m available next Tuesday morning in your time zone and would be happy to </w:t>
      </w:r>
      <w:r>
        <w:rPr>
          <w:rFonts w:ascii="Times New Roman" w:eastAsia="SimSun" w:hAnsi="Times New Roman" w:cs="Times New Roman"/>
          <w:color w:val="1F497D"/>
          <w:kern w:val="0"/>
          <w:sz w:val="22"/>
        </w:rPr>
        <w:t>have an online meeting</w:t>
      </w:r>
      <w:r w:rsidRPr="00496029">
        <w:rPr>
          <w:rFonts w:ascii="Times New Roman" w:eastAsia="SimSun" w:hAnsi="Times New Roman" w:cs="Times New Roman"/>
          <w:color w:val="1F497D"/>
          <w:kern w:val="0"/>
          <w:sz w:val="22"/>
        </w:rPr>
        <w:t xml:space="preserve"> at a time that works best for you.</w:t>
      </w:r>
    </w:p>
    <w:p w14:paraId="4D39D9A0" w14:textId="77777777" w:rsidR="00496029" w:rsidRPr="00496029" w:rsidRDefault="00496029" w:rsidP="00496029">
      <w:pPr>
        <w:widowControl/>
        <w:ind w:firstLine="420"/>
        <w:jc w:val="left"/>
        <w:rPr>
          <w:rFonts w:ascii="Times New Roman" w:eastAsia="SimSun" w:hAnsi="Times New Roman" w:cs="Times New Roman"/>
          <w:color w:val="1F497D"/>
          <w:kern w:val="0"/>
          <w:sz w:val="22"/>
        </w:rPr>
      </w:pPr>
    </w:p>
    <w:p w14:paraId="53628A5D" w14:textId="42902FE0" w:rsidR="00496029" w:rsidRPr="00496029" w:rsidRDefault="00496029" w:rsidP="0049602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Please advise a time that is suitable for you. Thank you. </w:t>
      </w:r>
    </w:p>
    <w:p w14:paraId="5243475D" w14:textId="77777777" w:rsidR="00496029" w:rsidRPr="00BF7393" w:rsidRDefault="00496029" w:rsidP="00496029">
      <w:pPr>
        <w:widowControl/>
        <w:ind w:firstLine="420"/>
        <w:jc w:val="left"/>
        <w:rPr>
          <w:rFonts w:ascii="Times New Roman" w:eastAsia="SimSun" w:hAnsi="Times New Roman" w:cs="Times New Roman"/>
          <w:color w:val="1F497D"/>
          <w:kern w:val="0"/>
          <w:sz w:val="22"/>
        </w:rPr>
      </w:pPr>
    </w:p>
    <w:p w14:paraId="7A158BA1" w14:textId="31E798ED" w:rsidR="00496029" w:rsidRDefault="00496029" w:rsidP="0049602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79A9F51" w14:textId="77777777" w:rsidR="00496029" w:rsidRDefault="00496029" w:rsidP="0049602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CDF669D" w14:textId="77777777" w:rsidR="00496029" w:rsidRDefault="00496029" w:rsidP="006A25BE">
      <w:pPr>
        <w:widowControl/>
        <w:jc w:val="left"/>
        <w:rPr>
          <w:rFonts w:ascii="Times New Roman" w:eastAsia="SimSun" w:hAnsi="Times New Roman" w:cs="Times New Roman"/>
          <w:color w:val="1F497D"/>
          <w:kern w:val="0"/>
          <w:sz w:val="22"/>
        </w:rPr>
      </w:pPr>
    </w:p>
    <w:p w14:paraId="330985A6" w14:textId="77777777" w:rsidR="00496029" w:rsidRDefault="00496029" w:rsidP="006A25BE">
      <w:pPr>
        <w:widowControl/>
        <w:jc w:val="left"/>
        <w:rPr>
          <w:rFonts w:ascii="Times New Roman" w:eastAsia="SimSun" w:hAnsi="Times New Roman" w:cs="Times New Roman"/>
          <w:color w:val="1F497D"/>
          <w:kern w:val="0"/>
          <w:sz w:val="22"/>
        </w:rPr>
      </w:pPr>
    </w:p>
    <w:p w14:paraId="78BCDEE5" w14:textId="61707A1D" w:rsidR="006A25BE" w:rsidRDefault="006A25BE" w:rsidP="006A25B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Jiang</w:t>
      </w:r>
      <w:r w:rsidRPr="00BF7393">
        <w:rPr>
          <w:rFonts w:ascii="Times New Roman" w:eastAsia="SimSun" w:hAnsi="Times New Roman" w:cs="Times New Roman"/>
          <w:color w:val="1F497D"/>
          <w:kern w:val="0"/>
          <w:sz w:val="22"/>
        </w:rPr>
        <w:t>,</w:t>
      </w:r>
    </w:p>
    <w:p w14:paraId="00BFE843" w14:textId="77777777" w:rsidR="006A25BE" w:rsidRDefault="006A25BE" w:rsidP="006A25BE">
      <w:pPr>
        <w:widowControl/>
        <w:ind w:firstLine="420"/>
        <w:jc w:val="left"/>
        <w:rPr>
          <w:rFonts w:ascii="Times New Roman" w:eastAsia="SimSun" w:hAnsi="Times New Roman" w:cs="Times New Roman"/>
          <w:color w:val="1F497D"/>
          <w:kern w:val="0"/>
          <w:sz w:val="22"/>
        </w:rPr>
      </w:pPr>
    </w:p>
    <w:p w14:paraId="226D7F0D" w14:textId="327755EC" w:rsidR="006A25BE" w:rsidRDefault="006A25BE" w:rsidP="006A25B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the reply to the reviewer. Thank you so much for your help. </w:t>
      </w:r>
    </w:p>
    <w:p w14:paraId="5DAFD3D6" w14:textId="77777777" w:rsidR="006A25BE" w:rsidRPr="00BF7393" w:rsidRDefault="006A25BE" w:rsidP="006A25BE">
      <w:pPr>
        <w:widowControl/>
        <w:ind w:firstLine="420"/>
        <w:jc w:val="left"/>
        <w:rPr>
          <w:rFonts w:ascii="Times New Roman" w:eastAsia="SimSun" w:hAnsi="Times New Roman" w:cs="Times New Roman"/>
          <w:color w:val="1F497D"/>
          <w:kern w:val="0"/>
          <w:sz w:val="22"/>
        </w:rPr>
      </w:pPr>
    </w:p>
    <w:p w14:paraId="3D5EA8D6" w14:textId="77777777" w:rsidR="006A25BE" w:rsidRDefault="006A25BE" w:rsidP="006A25BE">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737FE963" w14:textId="77777777" w:rsidR="006A25BE" w:rsidRDefault="006A25BE" w:rsidP="006A25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01938DDD" w14:textId="77777777" w:rsidR="006A25BE" w:rsidRDefault="006A25BE" w:rsidP="005B6FB0">
      <w:pPr>
        <w:widowControl/>
        <w:jc w:val="left"/>
        <w:rPr>
          <w:rFonts w:ascii="Times New Roman" w:eastAsia="SimSun" w:hAnsi="Times New Roman" w:cs="Times New Roman"/>
          <w:color w:val="1F497D"/>
          <w:kern w:val="0"/>
          <w:sz w:val="22"/>
        </w:rPr>
      </w:pPr>
    </w:p>
    <w:p w14:paraId="269C8E74" w14:textId="77777777" w:rsidR="006A25BE" w:rsidRDefault="006A25BE" w:rsidP="005B6FB0">
      <w:pPr>
        <w:widowControl/>
        <w:jc w:val="left"/>
        <w:rPr>
          <w:rFonts w:ascii="Times New Roman" w:eastAsia="SimSun" w:hAnsi="Times New Roman" w:cs="Times New Roman"/>
          <w:color w:val="1F497D"/>
          <w:kern w:val="0"/>
          <w:sz w:val="22"/>
        </w:rPr>
      </w:pPr>
    </w:p>
    <w:p w14:paraId="491D5284" w14:textId="77777777" w:rsidR="006A25BE" w:rsidRDefault="006A25BE" w:rsidP="005B6FB0">
      <w:pPr>
        <w:widowControl/>
        <w:jc w:val="left"/>
        <w:rPr>
          <w:rFonts w:ascii="Times New Roman" w:eastAsia="SimSun" w:hAnsi="Times New Roman" w:cs="Times New Roman"/>
          <w:color w:val="1F497D"/>
          <w:kern w:val="0"/>
          <w:sz w:val="22"/>
        </w:rPr>
      </w:pPr>
    </w:p>
    <w:p w14:paraId="0B958BF7" w14:textId="5F11CE1F" w:rsidR="005B6FB0" w:rsidRDefault="005B6FB0" w:rsidP="005B6F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03273443" w14:textId="77777777" w:rsidR="005B6FB0" w:rsidRDefault="005B6FB0" w:rsidP="005B6FB0">
      <w:pPr>
        <w:widowControl/>
        <w:ind w:firstLine="420"/>
        <w:jc w:val="left"/>
        <w:rPr>
          <w:rFonts w:ascii="Times New Roman" w:eastAsia="SimSun" w:hAnsi="Times New Roman" w:cs="Times New Roman"/>
          <w:color w:val="1F497D"/>
          <w:kern w:val="0"/>
          <w:sz w:val="22"/>
        </w:rPr>
      </w:pPr>
    </w:p>
    <w:p w14:paraId="47457CA9" w14:textId="75AFE963" w:rsidR="005B6FB0" w:rsidRPr="005B6FB0" w:rsidRDefault="005B6FB0" w:rsidP="005B6FB0">
      <w:pPr>
        <w:widowControl/>
        <w:ind w:firstLine="420"/>
        <w:jc w:val="left"/>
        <w:rPr>
          <w:rFonts w:ascii="Times New Roman" w:eastAsia="SimSun" w:hAnsi="Times New Roman" w:cs="Times New Roman"/>
          <w:color w:val="1F497D"/>
          <w:kern w:val="0"/>
          <w:sz w:val="22"/>
        </w:rPr>
      </w:pPr>
      <w:r w:rsidRPr="005B6FB0">
        <w:rPr>
          <w:rFonts w:ascii="Times New Roman" w:eastAsia="SimSun" w:hAnsi="Times New Roman" w:cs="Times New Roman"/>
          <w:color w:val="1F497D"/>
          <w:kern w:val="0"/>
          <w:sz w:val="22"/>
        </w:rPr>
        <w:t>I hope this message finds you well. I wanted to follow up regarding our potential Zoom call. I mentioned in my previous email that I am available next Thursday, 8th August, in the morning in your time zone.</w:t>
      </w:r>
    </w:p>
    <w:p w14:paraId="4FCC4A51"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p>
    <w:p w14:paraId="6B4BE6FB"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r w:rsidRPr="005B6FB0">
        <w:rPr>
          <w:rFonts w:ascii="Times New Roman" w:eastAsia="SimSun" w:hAnsi="Times New Roman" w:cs="Times New Roman"/>
          <w:color w:val="1F497D"/>
          <w:kern w:val="0"/>
          <w:sz w:val="22"/>
        </w:rPr>
        <w:t>If that time does not work for you, could you please let me know your availability on either Thursday or Friday?</w:t>
      </w:r>
    </w:p>
    <w:p w14:paraId="59E9180E"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p>
    <w:p w14:paraId="2A637BAC" w14:textId="17A6CE1D" w:rsidR="005B6FB0" w:rsidRDefault="005B6FB0" w:rsidP="005B6FB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and l</w:t>
      </w:r>
      <w:r w:rsidRPr="005B6FB0">
        <w:rPr>
          <w:rFonts w:ascii="Times New Roman" w:eastAsia="SimSun" w:hAnsi="Times New Roman" w:cs="Times New Roman"/>
          <w:color w:val="1F497D"/>
          <w:kern w:val="0"/>
          <w:sz w:val="22"/>
        </w:rPr>
        <w:t>ooking forward to our discussion.</w:t>
      </w:r>
    </w:p>
    <w:p w14:paraId="4397021C" w14:textId="77777777" w:rsidR="005B6FB0" w:rsidRPr="00BF7393" w:rsidRDefault="005B6FB0" w:rsidP="005B6FB0">
      <w:pPr>
        <w:widowControl/>
        <w:ind w:firstLine="420"/>
        <w:jc w:val="left"/>
        <w:rPr>
          <w:rFonts w:ascii="Times New Roman" w:eastAsia="SimSun" w:hAnsi="Times New Roman" w:cs="Times New Roman"/>
          <w:color w:val="1F497D"/>
          <w:kern w:val="0"/>
          <w:sz w:val="22"/>
        </w:rPr>
      </w:pPr>
    </w:p>
    <w:p w14:paraId="458C40F0" w14:textId="77777777" w:rsidR="005B6FB0" w:rsidRDefault="005B6FB0" w:rsidP="005B6FB0">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30A40DA8" w14:textId="77777777" w:rsidR="005B6FB0" w:rsidRDefault="005B6FB0" w:rsidP="005B6F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A1B98F1" w14:textId="77777777" w:rsidR="005B6FB0" w:rsidRDefault="005B6FB0" w:rsidP="00231A7A">
      <w:pPr>
        <w:widowControl/>
        <w:jc w:val="left"/>
        <w:rPr>
          <w:rFonts w:ascii="Times New Roman" w:eastAsia="SimSun" w:hAnsi="Times New Roman" w:cs="Times New Roman"/>
          <w:color w:val="1F497D"/>
          <w:kern w:val="0"/>
          <w:sz w:val="22"/>
        </w:rPr>
      </w:pPr>
    </w:p>
    <w:p w14:paraId="356F5826" w14:textId="77777777" w:rsidR="005B6FB0" w:rsidRDefault="005B6FB0" w:rsidP="00231A7A">
      <w:pPr>
        <w:widowControl/>
        <w:jc w:val="left"/>
        <w:rPr>
          <w:rFonts w:ascii="Times New Roman" w:eastAsia="SimSun" w:hAnsi="Times New Roman" w:cs="Times New Roman"/>
          <w:color w:val="1F497D"/>
          <w:kern w:val="0"/>
          <w:sz w:val="22"/>
        </w:rPr>
      </w:pPr>
    </w:p>
    <w:p w14:paraId="17271849" w14:textId="1FC721FB" w:rsidR="00231A7A" w:rsidRDefault="00231A7A" w:rsidP="00231A7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1DB58C6" w14:textId="77777777" w:rsidR="00231A7A" w:rsidRDefault="00231A7A" w:rsidP="00231A7A">
      <w:pPr>
        <w:widowControl/>
        <w:ind w:firstLine="420"/>
        <w:jc w:val="left"/>
        <w:rPr>
          <w:rFonts w:ascii="Times New Roman" w:eastAsia="SimSun" w:hAnsi="Times New Roman" w:cs="Times New Roman"/>
          <w:color w:val="1F497D"/>
          <w:kern w:val="0"/>
          <w:sz w:val="22"/>
        </w:rPr>
      </w:pPr>
    </w:p>
    <w:p w14:paraId="66E993DF" w14:textId="7F2E66AB" w:rsidR="00231A7A" w:rsidRDefault="00231A7A" w:rsidP="00231A7A">
      <w:pPr>
        <w:widowControl/>
        <w:ind w:firstLine="420"/>
        <w:jc w:val="left"/>
        <w:rPr>
          <w:rFonts w:ascii="Times New Roman" w:eastAsia="SimSun" w:hAnsi="Times New Roman" w:cs="Times New Roman"/>
          <w:color w:val="1F497D"/>
          <w:kern w:val="0"/>
          <w:sz w:val="22"/>
        </w:rPr>
      </w:pPr>
      <w:r w:rsidRPr="00231A7A">
        <w:rPr>
          <w:rFonts w:ascii="Times New Roman" w:eastAsia="SimSun" w:hAnsi="Times New Roman" w:cs="Times New Roman"/>
          <w:color w:val="1F497D"/>
          <w:kern w:val="0"/>
          <w:sz w:val="22"/>
        </w:rPr>
        <w:t>I have also added an acknowledgment for Mahdi Bodaghi</w:t>
      </w:r>
      <w:r>
        <w:rPr>
          <w:rFonts w:ascii="Times New Roman" w:eastAsia="SimSun" w:hAnsi="Times New Roman" w:cs="Times New Roman"/>
          <w:color w:val="1F497D"/>
          <w:kern w:val="0"/>
          <w:sz w:val="22"/>
        </w:rPr>
        <w:t>’</w:t>
      </w:r>
      <w:r w:rsidRPr="00231A7A">
        <w:rPr>
          <w:rFonts w:ascii="Times New Roman" w:eastAsia="SimSun" w:hAnsi="Times New Roman" w:cs="Times New Roman"/>
          <w:color w:val="1F497D"/>
          <w:kern w:val="0"/>
          <w:sz w:val="22"/>
        </w:rPr>
        <w:t>s funding</w:t>
      </w:r>
      <w:r>
        <w:rPr>
          <w:rFonts w:ascii="Times New Roman" w:eastAsia="SimSun" w:hAnsi="Times New Roman" w:cs="Times New Roman" w:hint="eastAsia"/>
          <w:color w:val="1F497D"/>
          <w:kern w:val="0"/>
          <w:sz w:val="22"/>
        </w:rPr>
        <w:t xml:space="preserve"> last night</w:t>
      </w:r>
      <w:r w:rsidRPr="00231A7A">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If it is ok, could you please help to submit it? Thank you so much.</w:t>
      </w:r>
    </w:p>
    <w:p w14:paraId="29DABA17" w14:textId="77777777" w:rsidR="00231A7A" w:rsidRPr="00BF7393" w:rsidRDefault="00231A7A" w:rsidP="00231A7A">
      <w:pPr>
        <w:widowControl/>
        <w:ind w:firstLine="420"/>
        <w:jc w:val="left"/>
        <w:rPr>
          <w:rFonts w:ascii="Times New Roman" w:eastAsia="SimSun" w:hAnsi="Times New Roman" w:cs="Times New Roman"/>
          <w:color w:val="1F497D"/>
          <w:kern w:val="0"/>
          <w:sz w:val="22"/>
        </w:rPr>
      </w:pPr>
    </w:p>
    <w:p w14:paraId="4721C34C" w14:textId="7AB5FAF0" w:rsidR="00231A7A" w:rsidRDefault="00231A7A" w:rsidP="00231A7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t regards, </w:t>
      </w:r>
    </w:p>
    <w:p w14:paraId="754E0443" w14:textId="77777777" w:rsidR="00231A7A" w:rsidRDefault="00231A7A" w:rsidP="00231A7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198F92" w14:textId="77777777" w:rsidR="00231A7A" w:rsidRDefault="00231A7A" w:rsidP="00BE782B">
      <w:pPr>
        <w:widowControl/>
        <w:jc w:val="left"/>
        <w:rPr>
          <w:rFonts w:ascii="Times New Roman" w:eastAsia="SimSun" w:hAnsi="Times New Roman" w:cs="Times New Roman"/>
          <w:color w:val="1F497D"/>
          <w:kern w:val="0"/>
          <w:sz w:val="22"/>
        </w:rPr>
      </w:pPr>
    </w:p>
    <w:p w14:paraId="02266CC3" w14:textId="77777777" w:rsidR="00231A7A" w:rsidRDefault="00231A7A" w:rsidP="00BE782B">
      <w:pPr>
        <w:widowControl/>
        <w:jc w:val="left"/>
        <w:rPr>
          <w:rFonts w:ascii="Times New Roman" w:eastAsia="SimSun" w:hAnsi="Times New Roman" w:cs="Times New Roman"/>
          <w:color w:val="1F497D"/>
          <w:kern w:val="0"/>
          <w:sz w:val="22"/>
        </w:rPr>
      </w:pPr>
    </w:p>
    <w:p w14:paraId="258D9091" w14:textId="24A5A7E3" w:rsidR="00BE782B" w:rsidRDefault="00BE782B" w:rsidP="00BE782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2EFD8D3" w14:textId="77777777" w:rsidR="00BE782B" w:rsidRDefault="00BE782B" w:rsidP="00BE782B">
      <w:pPr>
        <w:widowControl/>
        <w:ind w:firstLine="420"/>
        <w:jc w:val="left"/>
        <w:rPr>
          <w:rFonts w:ascii="Times New Roman" w:eastAsia="SimSun" w:hAnsi="Times New Roman" w:cs="Times New Roman"/>
          <w:color w:val="1F497D"/>
          <w:kern w:val="0"/>
          <w:sz w:val="22"/>
        </w:rPr>
      </w:pPr>
    </w:p>
    <w:p w14:paraId="739BBCE6" w14:textId="5DA83F1C" w:rsidR="00BE782B" w:rsidRDefault="00BE782B" w:rsidP="00BE782B">
      <w:pPr>
        <w:widowControl/>
        <w:ind w:firstLine="420"/>
        <w:jc w:val="left"/>
        <w:rPr>
          <w:rFonts w:ascii="Times New Roman" w:eastAsia="SimSun" w:hAnsi="Times New Roman" w:cs="Times New Roman"/>
          <w:color w:val="1F497D"/>
          <w:kern w:val="0"/>
          <w:sz w:val="22"/>
        </w:rPr>
      </w:pPr>
      <w:r w:rsidRPr="00BE782B">
        <w:rPr>
          <w:rFonts w:ascii="Times New Roman" w:eastAsia="SimSun" w:hAnsi="Times New Roman" w:cs="Times New Roman"/>
          <w:color w:val="1F497D"/>
          <w:kern w:val="0"/>
          <w:sz w:val="22"/>
        </w:rPr>
        <w:t xml:space="preserve">I have checked the content in the essay and it is ready to submit. </w:t>
      </w:r>
      <w:r>
        <w:rPr>
          <w:rFonts w:ascii="Times New Roman" w:eastAsia="SimSun" w:hAnsi="Times New Roman" w:cs="Times New Roman" w:hint="eastAsia"/>
          <w:color w:val="1F497D"/>
          <w:kern w:val="0"/>
          <w:sz w:val="22"/>
        </w:rPr>
        <w:t xml:space="preserve">Could you help to submit it? </w:t>
      </w:r>
      <w:r w:rsidRPr="00BE782B">
        <w:rPr>
          <w:rFonts w:ascii="Times New Roman" w:eastAsia="SimSun" w:hAnsi="Times New Roman" w:cs="Times New Roman"/>
          <w:color w:val="1F497D"/>
          <w:kern w:val="0"/>
          <w:sz w:val="22"/>
        </w:rPr>
        <w:t>When you submit, please also check comment 3 from the editor about your address and comment 4 about the funding information.</w:t>
      </w:r>
      <w:r>
        <w:rPr>
          <w:rFonts w:ascii="Times New Roman" w:eastAsia="SimSun" w:hAnsi="Times New Roman" w:cs="Times New Roman" w:hint="eastAsia"/>
          <w:color w:val="1F497D"/>
          <w:kern w:val="0"/>
          <w:sz w:val="22"/>
        </w:rPr>
        <w:t xml:space="preserve"> Many thanks for your help. </w:t>
      </w:r>
    </w:p>
    <w:p w14:paraId="52BA2BF4" w14:textId="77777777" w:rsidR="00BE782B" w:rsidRPr="00BF7393" w:rsidRDefault="00BE782B" w:rsidP="00BE782B">
      <w:pPr>
        <w:widowControl/>
        <w:ind w:firstLine="420"/>
        <w:jc w:val="left"/>
        <w:rPr>
          <w:rFonts w:ascii="Times New Roman" w:eastAsia="SimSun" w:hAnsi="Times New Roman" w:cs="Times New Roman"/>
          <w:color w:val="1F497D"/>
          <w:kern w:val="0"/>
          <w:sz w:val="22"/>
        </w:rPr>
      </w:pPr>
    </w:p>
    <w:p w14:paraId="38AAADCE" w14:textId="77777777" w:rsidR="00BE782B" w:rsidRDefault="00BE782B" w:rsidP="00BE782B">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06DA8132" w14:textId="77777777" w:rsidR="00BE782B" w:rsidRDefault="00BE782B" w:rsidP="00BE782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BE2135" w14:textId="77777777" w:rsidR="00BE782B" w:rsidRDefault="00BE782B" w:rsidP="00FC202F">
      <w:pPr>
        <w:widowControl/>
        <w:jc w:val="left"/>
        <w:rPr>
          <w:rFonts w:ascii="Times New Roman" w:eastAsia="SimSun" w:hAnsi="Times New Roman" w:cs="Times New Roman"/>
          <w:color w:val="1F497D"/>
          <w:kern w:val="0"/>
          <w:sz w:val="22"/>
        </w:rPr>
      </w:pPr>
    </w:p>
    <w:p w14:paraId="7A8A4532" w14:textId="77777777" w:rsidR="00BE782B" w:rsidRDefault="00BE782B" w:rsidP="00FC202F">
      <w:pPr>
        <w:widowControl/>
        <w:jc w:val="left"/>
        <w:rPr>
          <w:rFonts w:ascii="Times New Roman" w:eastAsia="SimSun" w:hAnsi="Times New Roman" w:cs="Times New Roman"/>
          <w:color w:val="1F497D"/>
          <w:kern w:val="0"/>
          <w:sz w:val="22"/>
        </w:rPr>
      </w:pPr>
    </w:p>
    <w:p w14:paraId="1EB801D6" w14:textId="040CCFBD" w:rsidR="00FC202F" w:rsidRDefault="00FC202F" w:rsidP="00FC202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142B1E8D" w14:textId="77777777" w:rsidR="00FC202F" w:rsidRDefault="00FC202F" w:rsidP="00FC202F">
      <w:pPr>
        <w:widowControl/>
        <w:ind w:firstLine="420"/>
        <w:jc w:val="left"/>
        <w:rPr>
          <w:rFonts w:ascii="Times New Roman" w:eastAsia="SimSun" w:hAnsi="Times New Roman" w:cs="Times New Roman"/>
          <w:color w:val="1F497D"/>
          <w:kern w:val="0"/>
          <w:sz w:val="22"/>
        </w:rPr>
      </w:pPr>
    </w:p>
    <w:p w14:paraId="18C8A528" w14:textId="4B823ABA" w:rsidR="00FC202F" w:rsidRPr="00FC202F" w:rsidRDefault="00FC202F" w:rsidP="00FC202F">
      <w:pPr>
        <w:widowControl/>
        <w:ind w:firstLine="420"/>
        <w:jc w:val="left"/>
        <w:rPr>
          <w:rFonts w:ascii="Times New Roman" w:eastAsia="SimSun" w:hAnsi="Times New Roman" w:cs="Times New Roman"/>
          <w:color w:val="1F497D"/>
          <w:kern w:val="0"/>
          <w:sz w:val="22"/>
        </w:rPr>
      </w:pPr>
      <w:r w:rsidRPr="00FC202F">
        <w:rPr>
          <w:rFonts w:ascii="Times New Roman" w:eastAsia="SimSun" w:hAnsi="Times New Roman" w:cs="Times New Roman"/>
          <w:color w:val="1F497D"/>
          <w:kern w:val="0"/>
          <w:sz w:val="22"/>
        </w:rPr>
        <w:t xml:space="preserve">The proof has come out. Could you please check whether your affiliation is correct? Specifically, should </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UK</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 xml:space="preserve"> be modified to </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United Kingdom</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w:t>
      </w:r>
    </w:p>
    <w:p w14:paraId="64749FDC" w14:textId="77777777" w:rsidR="00FC202F" w:rsidRPr="00FC202F" w:rsidRDefault="00FC202F" w:rsidP="00FC202F">
      <w:pPr>
        <w:widowControl/>
        <w:ind w:firstLine="420"/>
        <w:jc w:val="left"/>
        <w:rPr>
          <w:rFonts w:ascii="Times New Roman" w:eastAsia="SimSun" w:hAnsi="Times New Roman" w:cs="Times New Roman"/>
          <w:color w:val="1F497D"/>
          <w:kern w:val="0"/>
          <w:sz w:val="22"/>
        </w:rPr>
      </w:pPr>
    </w:p>
    <w:p w14:paraId="450ABB96" w14:textId="69259AD4" w:rsidR="00FC202F" w:rsidRDefault="00FC202F" w:rsidP="00FC202F">
      <w:pPr>
        <w:widowControl/>
        <w:ind w:firstLine="420"/>
        <w:jc w:val="left"/>
        <w:rPr>
          <w:rFonts w:ascii="Times New Roman" w:eastAsia="SimSun" w:hAnsi="Times New Roman" w:cs="Times New Roman"/>
          <w:color w:val="1F497D"/>
          <w:kern w:val="0"/>
          <w:sz w:val="22"/>
        </w:rPr>
      </w:pPr>
      <w:r w:rsidRPr="00FC202F">
        <w:rPr>
          <w:rFonts w:ascii="Times New Roman" w:eastAsia="SimSun" w:hAnsi="Times New Roman" w:cs="Times New Roman"/>
          <w:color w:val="1F497D"/>
          <w:kern w:val="0"/>
          <w:sz w:val="22"/>
        </w:rPr>
        <w:t>Thank you for your help!</w:t>
      </w:r>
    </w:p>
    <w:p w14:paraId="29813D24" w14:textId="77777777" w:rsidR="00FC202F" w:rsidRPr="00BF7393" w:rsidRDefault="00FC202F" w:rsidP="00FC202F">
      <w:pPr>
        <w:widowControl/>
        <w:ind w:firstLine="420"/>
        <w:jc w:val="left"/>
        <w:rPr>
          <w:rFonts w:ascii="Times New Roman" w:eastAsia="SimSun" w:hAnsi="Times New Roman" w:cs="Times New Roman"/>
          <w:color w:val="1F497D"/>
          <w:kern w:val="0"/>
          <w:sz w:val="22"/>
        </w:rPr>
      </w:pPr>
    </w:p>
    <w:p w14:paraId="47CB3AB7" w14:textId="77777777" w:rsidR="00FC202F" w:rsidRDefault="00FC202F" w:rsidP="00FC202F">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5A98546C" w14:textId="77777777" w:rsidR="00FC202F" w:rsidRDefault="00FC202F" w:rsidP="00FC202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8F8F85" w14:textId="77777777" w:rsidR="00FC202F" w:rsidRDefault="00FC202F" w:rsidP="00A45F2A">
      <w:pPr>
        <w:widowControl/>
        <w:jc w:val="left"/>
        <w:rPr>
          <w:rFonts w:ascii="Times New Roman" w:eastAsia="SimSun" w:hAnsi="Times New Roman" w:cs="Times New Roman"/>
          <w:color w:val="1F497D"/>
          <w:kern w:val="0"/>
          <w:sz w:val="22"/>
        </w:rPr>
      </w:pPr>
    </w:p>
    <w:p w14:paraId="32067BE6" w14:textId="77777777" w:rsidR="00FC202F" w:rsidRDefault="00FC202F" w:rsidP="00A45F2A">
      <w:pPr>
        <w:widowControl/>
        <w:jc w:val="left"/>
        <w:rPr>
          <w:rFonts w:ascii="Times New Roman" w:eastAsia="SimSun" w:hAnsi="Times New Roman" w:cs="Times New Roman"/>
          <w:color w:val="1F497D"/>
          <w:kern w:val="0"/>
          <w:sz w:val="22"/>
        </w:rPr>
      </w:pPr>
    </w:p>
    <w:p w14:paraId="0626E114" w14:textId="7F81CF9B" w:rsidR="00A45F2A" w:rsidRDefault="00A45F2A" w:rsidP="00A45F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1C958061" w14:textId="77777777" w:rsidR="00A45F2A" w:rsidRDefault="00A45F2A" w:rsidP="00A45F2A">
      <w:pPr>
        <w:widowControl/>
        <w:ind w:firstLine="420"/>
        <w:jc w:val="left"/>
        <w:rPr>
          <w:rFonts w:ascii="Times New Roman" w:eastAsia="SimSun" w:hAnsi="Times New Roman" w:cs="Times New Roman"/>
          <w:color w:val="1F497D"/>
          <w:kern w:val="0"/>
          <w:sz w:val="22"/>
        </w:rPr>
      </w:pPr>
    </w:p>
    <w:p w14:paraId="20170997"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Great to e-meet you as well. I am available for a Zoom call next Thursday, 8th August, in the morning in your time zone.</w:t>
      </w:r>
    </w:p>
    <w:p w14:paraId="2ED79D87"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p>
    <w:p w14:paraId="20C31C50"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Looking forward to our discussion.</w:t>
      </w:r>
    </w:p>
    <w:p w14:paraId="12EA0B2C" w14:textId="5DF47297" w:rsidR="00A45F2A" w:rsidRPr="00BF7393" w:rsidRDefault="00A45F2A" w:rsidP="00A45F2A">
      <w:pPr>
        <w:widowControl/>
        <w:ind w:firstLine="420"/>
        <w:jc w:val="left"/>
        <w:rPr>
          <w:rFonts w:ascii="Times New Roman" w:eastAsia="SimSun" w:hAnsi="Times New Roman" w:cs="Times New Roman"/>
          <w:color w:val="1F497D"/>
          <w:kern w:val="0"/>
          <w:sz w:val="22"/>
        </w:rPr>
      </w:pPr>
    </w:p>
    <w:p w14:paraId="3A70AE31" w14:textId="77777777" w:rsidR="00A45F2A" w:rsidRDefault="00A45F2A" w:rsidP="00A45F2A">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26A3085C" w14:textId="042C8180" w:rsidR="00A45F2A" w:rsidRDefault="00A45F2A" w:rsidP="00A45F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5FEE9E" w14:textId="77777777" w:rsidR="00A45F2A" w:rsidRDefault="00A45F2A" w:rsidP="005E6D1D">
      <w:pPr>
        <w:widowControl/>
        <w:jc w:val="left"/>
        <w:rPr>
          <w:rFonts w:ascii="Times New Roman" w:eastAsia="SimSun" w:hAnsi="Times New Roman" w:cs="Times New Roman"/>
          <w:color w:val="1F497D"/>
          <w:kern w:val="0"/>
          <w:sz w:val="22"/>
        </w:rPr>
      </w:pPr>
    </w:p>
    <w:p w14:paraId="3F1E3D6A" w14:textId="77777777" w:rsidR="00A45F2A" w:rsidRDefault="00A45F2A" w:rsidP="005E6D1D">
      <w:pPr>
        <w:widowControl/>
        <w:jc w:val="left"/>
        <w:rPr>
          <w:rFonts w:ascii="Times New Roman" w:eastAsia="SimSun" w:hAnsi="Times New Roman" w:cs="Times New Roman"/>
          <w:color w:val="1F497D"/>
          <w:kern w:val="0"/>
          <w:sz w:val="22"/>
        </w:rPr>
      </w:pPr>
    </w:p>
    <w:p w14:paraId="46CF0C44" w14:textId="5952233A" w:rsidR="005E6D1D" w:rsidRDefault="005E6D1D" w:rsidP="005E6D1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5E6D1D">
        <w:rPr>
          <w:rFonts w:ascii="Times New Roman" w:eastAsia="SimSun" w:hAnsi="Times New Roman" w:cs="Times New Roman"/>
          <w:color w:val="1F497D"/>
          <w:kern w:val="0"/>
          <w:sz w:val="22"/>
        </w:rPr>
        <w:t>Flora Kang</w:t>
      </w:r>
      <w:r w:rsidRPr="00BF7393">
        <w:rPr>
          <w:rFonts w:ascii="Times New Roman" w:eastAsia="SimSun" w:hAnsi="Times New Roman" w:cs="Times New Roman"/>
          <w:color w:val="1F497D"/>
          <w:kern w:val="0"/>
          <w:sz w:val="22"/>
        </w:rPr>
        <w:t>,</w:t>
      </w:r>
    </w:p>
    <w:p w14:paraId="1016565C" w14:textId="77777777" w:rsidR="005E6D1D" w:rsidRDefault="005E6D1D" w:rsidP="005E6D1D">
      <w:pPr>
        <w:widowControl/>
        <w:ind w:firstLine="420"/>
        <w:jc w:val="left"/>
        <w:rPr>
          <w:rFonts w:ascii="Times New Roman" w:eastAsia="SimSun" w:hAnsi="Times New Roman" w:cs="Times New Roman"/>
          <w:color w:val="1F497D"/>
          <w:kern w:val="0"/>
          <w:sz w:val="22"/>
        </w:rPr>
      </w:pPr>
    </w:p>
    <w:p w14:paraId="2CD3CBD3"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Thank you for your message.</w:t>
      </w:r>
    </w:p>
    <w:p w14:paraId="543F3218"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p>
    <w:p w14:paraId="1771B7C2"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Please find attached the revised manuscript in Word format as requested.</w:t>
      </w:r>
    </w:p>
    <w:p w14:paraId="00A35CAE"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p>
    <w:p w14:paraId="57B567DB" w14:textId="3B7FC66D" w:rsid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If there are any further documents or details needed, please let me know.</w:t>
      </w:r>
    </w:p>
    <w:p w14:paraId="0FF8A5F3" w14:textId="77777777" w:rsidR="005E6D1D" w:rsidRPr="00BF7393" w:rsidRDefault="005E6D1D" w:rsidP="005E6D1D">
      <w:pPr>
        <w:widowControl/>
        <w:ind w:firstLine="420"/>
        <w:jc w:val="left"/>
        <w:rPr>
          <w:rFonts w:ascii="Times New Roman" w:eastAsia="SimSun" w:hAnsi="Times New Roman" w:cs="Times New Roman"/>
          <w:color w:val="1F497D"/>
          <w:kern w:val="0"/>
          <w:sz w:val="22"/>
        </w:rPr>
      </w:pPr>
    </w:p>
    <w:p w14:paraId="655E3185" w14:textId="77777777" w:rsidR="005E6D1D" w:rsidRPr="00BF7393" w:rsidRDefault="005E6D1D" w:rsidP="005E6D1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99EA9E9" w14:textId="77777777" w:rsidR="005E6D1D" w:rsidRDefault="005E6D1D" w:rsidP="005E6D1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274A75E" w14:textId="77777777" w:rsidR="005E6D1D" w:rsidRDefault="005E6D1D" w:rsidP="003E59E7">
      <w:pPr>
        <w:widowControl/>
        <w:jc w:val="left"/>
        <w:rPr>
          <w:rFonts w:ascii="Times New Roman" w:eastAsia="SimSun" w:hAnsi="Times New Roman" w:cs="Times New Roman"/>
          <w:color w:val="1F497D"/>
          <w:kern w:val="0"/>
          <w:sz w:val="22"/>
        </w:rPr>
      </w:pPr>
    </w:p>
    <w:p w14:paraId="7CA7A76D" w14:textId="77777777" w:rsidR="005E6D1D" w:rsidRDefault="005E6D1D" w:rsidP="003E59E7">
      <w:pPr>
        <w:widowControl/>
        <w:jc w:val="left"/>
        <w:rPr>
          <w:rFonts w:ascii="Times New Roman" w:eastAsia="SimSun" w:hAnsi="Times New Roman" w:cs="Times New Roman"/>
          <w:color w:val="1F497D"/>
          <w:kern w:val="0"/>
          <w:sz w:val="22"/>
        </w:rPr>
      </w:pPr>
    </w:p>
    <w:p w14:paraId="4C52BA08" w14:textId="3045B118" w:rsidR="003E59E7" w:rsidRDefault="003E59E7" w:rsidP="003E59E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1CB79814" w14:textId="77777777" w:rsidR="003E59E7" w:rsidRDefault="003E59E7" w:rsidP="003E59E7">
      <w:pPr>
        <w:widowControl/>
        <w:ind w:firstLine="420"/>
        <w:jc w:val="left"/>
        <w:rPr>
          <w:rFonts w:ascii="Times New Roman" w:eastAsia="SimSun" w:hAnsi="Times New Roman" w:cs="Times New Roman"/>
          <w:color w:val="1F497D"/>
          <w:kern w:val="0"/>
          <w:sz w:val="22"/>
        </w:rPr>
      </w:pPr>
    </w:p>
    <w:p w14:paraId="39277ED7" w14:textId="77777777" w:rsidR="003E59E7" w:rsidRDefault="003E59E7" w:rsidP="003E59E7">
      <w:pPr>
        <w:widowControl/>
        <w:ind w:firstLine="420"/>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Thank you for your instructions. I have prepared the blind version of the manuscript by removing all author details and the acknowledgement section. Additionally, I have prepared the back matter as requested.</w:t>
      </w:r>
    </w:p>
    <w:p w14:paraId="64A5A848" w14:textId="77777777" w:rsidR="003E59E7" w:rsidRPr="003E59E7" w:rsidRDefault="003E59E7" w:rsidP="003E59E7">
      <w:pPr>
        <w:widowControl/>
        <w:ind w:firstLine="420"/>
        <w:jc w:val="left"/>
        <w:rPr>
          <w:rFonts w:ascii="Times New Roman" w:eastAsia="SimSun" w:hAnsi="Times New Roman" w:cs="Times New Roman"/>
          <w:color w:val="1F497D"/>
          <w:kern w:val="0"/>
          <w:sz w:val="22"/>
        </w:rPr>
      </w:pPr>
    </w:p>
    <w:p w14:paraId="3B39D373" w14:textId="77777777" w:rsidR="003E59E7" w:rsidRPr="003E59E7" w:rsidRDefault="003E59E7" w:rsidP="003E59E7">
      <w:pPr>
        <w:widowControl/>
        <w:ind w:firstLine="420"/>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Please find the following attached to this email:</w:t>
      </w:r>
    </w:p>
    <w:p w14:paraId="3471B859" w14:textId="77777777" w:rsidR="003E59E7" w:rsidRP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Blind version of the manuscript</w:t>
      </w:r>
    </w:p>
    <w:p w14:paraId="09B9F272" w14:textId="77777777" w:rsidR="003E59E7" w:rsidRP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Response to reviewers</w:t>
      </w:r>
    </w:p>
    <w:p w14:paraId="3D96B729" w14:textId="77777777" w:rsid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Back matter file</w:t>
      </w:r>
    </w:p>
    <w:p w14:paraId="21FCD153" w14:textId="77777777" w:rsidR="003E59E7" w:rsidRDefault="003E59E7" w:rsidP="003E59E7">
      <w:pPr>
        <w:widowControl/>
        <w:ind w:left="360"/>
        <w:jc w:val="left"/>
        <w:rPr>
          <w:rFonts w:ascii="Times New Roman" w:eastAsia="SimSun" w:hAnsi="Times New Roman" w:cs="Times New Roman"/>
          <w:color w:val="1F497D"/>
          <w:kern w:val="0"/>
          <w:sz w:val="22"/>
        </w:rPr>
      </w:pPr>
    </w:p>
    <w:p w14:paraId="7773120C" w14:textId="1FE5464B" w:rsidR="003E59E7" w:rsidRPr="003E59E7" w:rsidRDefault="003E59E7" w:rsidP="003E59E7">
      <w:pPr>
        <w:widowControl/>
        <w:ind w:left="36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w:t>
      </w:r>
    </w:p>
    <w:p w14:paraId="47396392" w14:textId="77777777" w:rsidR="003E59E7" w:rsidRPr="00BF7393" w:rsidRDefault="003E59E7" w:rsidP="003E59E7">
      <w:pPr>
        <w:widowControl/>
        <w:ind w:firstLine="420"/>
        <w:jc w:val="left"/>
        <w:rPr>
          <w:rFonts w:ascii="Times New Roman" w:eastAsia="SimSun" w:hAnsi="Times New Roman" w:cs="Times New Roman"/>
          <w:color w:val="1F497D"/>
          <w:kern w:val="0"/>
          <w:sz w:val="22"/>
        </w:rPr>
      </w:pPr>
    </w:p>
    <w:p w14:paraId="7FADAB48" w14:textId="77777777" w:rsidR="003E59E7" w:rsidRPr="00BF7393" w:rsidRDefault="003E59E7" w:rsidP="003E59E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490E1CA" w14:textId="77777777" w:rsidR="003E59E7" w:rsidRDefault="003E59E7" w:rsidP="003E59E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D72DA4" w14:textId="77777777" w:rsidR="003E59E7" w:rsidRDefault="003E59E7" w:rsidP="00DF0253">
      <w:pPr>
        <w:widowControl/>
        <w:jc w:val="left"/>
        <w:rPr>
          <w:rFonts w:ascii="Times New Roman" w:eastAsia="SimSun" w:hAnsi="Times New Roman" w:cs="Times New Roman"/>
          <w:color w:val="1F497D"/>
          <w:kern w:val="0"/>
          <w:sz w:val="22"/>
        </w:rPr>
      </w:pPr>
    </w:p>
    <w:p w14:paraId="27C1AE91" w14:textId="77777777" w:rsidR="003E59E7" w:rsidRDefault="003E59E7" w:rsidP="00DF0253">
      <w:pPr>
        <w:widowControl/>
        <w:jc w:val="left"/>
        <w:rPr>
          <w:rFonts w:ascii="Times New Roman" w:eastAsia="SimSun" w:hAnsi="Times New Roman" w:cs="Times New Roman"/>
          <w:color w:val="1F497D"/>
          <w:kern w:val="0"/>
          <w:sz w:val="22"/>
        </w:rPr>
      </w:pPr>
    </w:p>
    <w:p w14:paraId="0FCCBED0" w14:textId="4AFEB063" w:rsidR="00DF0253" w:rsidRDefault="00DF0253" w:rsidP="00DF02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3CC0EC28" w14:textId="77777777" w:rsidR="00DF0253" w:rsidRDefault="00DF0253" w:rsidP="00DF0253">
      <w:pPr>
        <w:widowControl/>
        <w:ind w:firstLine="420"/>
        <w:jc w:val="left"/>
        <w:rPr>
          <w:rFonts w:ascii="Times New Roman" w:eastAsia="SimSun" w:hAnsi="Times New Roman" w:cs="Times New Roman"/>
          <w:color w:val="1F497D"/>
          <w:kern w:val="0"/>
          <w:sz w:val="22"/>
        </w:rPr>
      </w:pPr>
    </w:p>
    <w:p w14:paraId="61E63DFD" w14:textId="729A4AEC" w:rsidR="00DF0253" w:rsidRDefault="00DF0253" w:rsidP="00DF0253">
      <w:pPr>
        <w:widowControl/>
        <w:ind w:firstLine="420"/>
        <w:jc w:val="left"/>
        <w:rPr>
          <w:rFonts w:ascii="Times New Roman" w:eastAsia="SimSun" w:hAnsi="Times New Roman" w:cs="Times New Roman"/>
          <w:color w:val="1F497D"/>
          <w:kern w:val="0"/>
          <w:sz w:val="22"/>
        </w:rPr>
      </w:pPr>
      <w:r w:rsidRPr="00DF0253">
        <w:rPr>
          <w:rFonts w:ascii="Times New Roman" w:eastAsia="SimSun" w:hAnsi="Times New Roman" w:cs="Times New Roman"/>
          <w:color w:val="1F497D"/>
          <w:kern w:val="0"/>
          <w:sz w:val="22"/>
        </w:rPr>
        <w:t>I have prepared the revised manuscript and responses to the reviewers</w:t>
      </w:r>
      <w:r>
        <w:rPr>
          <w:rFonts w:ascii="Times New Roman" w:eastAsia="SimSun" w:hAnsi="Times New Roman" w:cs="Times New Roman"/>
          <w:color w:val="1F497D"/>
          <w:kern w:val="0"/>
          <w:sz w:val="22"/>
        </w:rPr>
        <w:t>’</w:t>
      </w:r>
      <w:r w:rsidRPr="00DF0253">
        <w:rPr>
          <w:rFonts w:ascii="Times New Roman" w:eastAsia="SimSun" w:hAnsi="Times New Roman" w:cs="Times New Roman"/>
          <w:color w:val="1F497D"/>
          <w:kern w:val="0"/>
          <w:sz w:val="22"/>
        </w:rPr>
        <w:t xml:space="preserve"> comments. Please find them attached to this email.</w:t>
      </w:r>
      <w:r>
        <w:rPr>
          <w:rFonts w:ascii="Times New Roman" w:eastAsia="SimSun" w:hAnsi="Times New Roman" w:cs="Times New Roman" w:hint="eastAsia"/>
          <w:color w:val="1F497D"/>
          <w:kern w:val="0"/>
          <w:sz w:val="22"/>
        </w:rPr>
        <w:t xml:space="preserve"> Have a good day! </w:t>
      </w:r>
    </w:p>
    <w:p w14:paraId="175D2D07" w14:textId="77777777" w:rsidR="00DF0253" w:rsidRPr="00BF7393" w:rsidRDefault="00DF0253" w:rsidP="00DF0253">
      <w:pPr>
        <w:widowControl/>
        <w:ind w:firstLine="420"/>
        <w:jc w:val="left"/>
        <w:rPr>
          <w:rFonts w:ascii="Times New Roman" w:eastAsia="SimSun" w:hAnsi="Times New Roman" w:cs="Times New Roman"/>
          <w:color w:val="1F497D"/>
          <w:kern w:val="0"/>
          <w:sz w:val="22"/>
        </w:rPr>
      </w:pPr>
    </w:p>
    <w:p w14:paraId="58E50B3E" w14:textId="77777777" w:rsidR="00DF0253" w:rsidRPr="00BF7393" w:rsidRDefault="00DF0253" w:rsidP="00DF02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5ED3EC9" w14:textId="77777777" w:rsidR="00DF0253" w:rsidRDefault="00DF0253" w:rsidP="00DF02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E3FFB8" w14:textId="77777777" w:rsidR="00DF0253" w:rsidRDefault="00DF0253" w:rsidP="005578DA">
      <w:pPr>
        <w:widowControl/>
        <w:jc w:val="left"/>
        <w:rPr>
          <w:rFonts w:ascii="Times New Roman" w:eastAsia="SimSun" w:hAnsi="Times New Roman" w:cs="Times New Roman"/>
          <w:color w:val="1F497D"/>
          <w:kern w:val="0"/>
          <w:sz w:val="22"/>
        </w:rPr>
      </w:pPr>
    </w:p>
    <w:p w14:paraId="0FB437C8" w14:textId="77777777" w:rsidR="00DF0253" w:rsidRDefault="00DF0253" w:rsidP="005578DA">
      <w:pPr>
        <w:widowControl/>
        <w:jc w:val="left"/>
        <w:rPr>
          <w:rFonts w:ascii="Times New Roman" w:eastAsia="SimSun" w:hAnsi="Times New Roman" w:cs="Times New Roman"/>
          <w:color w:val="1F497D"/>
          <w:kern w:val="0"/>
          <w:sz w:val="22"/>
        </w:rPr>
      </w:pPr>
    </w:p>
    <w:p w14:paraId="08F0E769" w14:textId="60D6136D" w:rsidR="005578DA" w:rsidRDefault="005578DA" w:rsidP="00557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Bodaghi</w:t>
      </w:r>
      <w:r w:rsidRPr="00BF7393">
        <w:rPr>
          <w:rFonts w:ascii="Times New Roman" w:eastAsia="SimSun" w:hAnsi="Times New Roman" w:cs="Times New Roman"/>
          <w:color w:val="1F497D"/>
          <w:kern w:val="0"/>
          <w:sz w:val="22"/>
        </w:rPr>
        <w:t>,</w:t>
      </w:r>
    </w:p>
    <w:p w14:paraId="1CEA5DEB" w14:textId="77777777" w:rsidR="005578DA" w:rsidRDefault="005578DA" w:rsidP="005578DA">
      <w:pPr>
        <w:widowControl/>
        <w:ind w:firstLine="420"/>
        <w:jc w:val="left"/>
        <w:rPr>
          <w:rFonts w:ascii="Times New Roman" w:eastAsia="SimSun" w:hAnsi="Times New Roman" w:cs="Times New Roman"/>
          <w:color w:val="1F497D"/>
          <w:kern w:val="0"/>
          <w:sz w:val="22"/>
        </w:rPr>
      </w:pPr>
    </w:p>
    <w:p w14:paraId="4434FEDF"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t>Thank you for your kind words! I’m thrilled about this news as well.</w:t>
      </w:r>
    </w:p>
    <w:p w14:paraId="40228528"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p>
    <w:p w14:paraId="3A7849E7" w14:textId="075B28B3" w:rsid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t>I will certainly share the proof with you as soon as it is ready for a quick check and proofreading.</w:t>
      </w:r>
    </w:p>
    <w:p w14:paraId="425A7273" w14:textId="77777777" w:rsidR="005578DA" w:rsidRPr="00BF7393" w:rsidRDefault="005578DA" w:rsidP="005578DA">
      <w:pPr>
        <w:widowControl/>
        <w:ind w:firstLine="420"/>
        <w:jc w:val="left"/>
        <w:rPr>
          <w:rFonts w:ascii="Times New Roman" w:eastAsia="SimSun" w:hAnsi="Times New Roman" w:cs="Times New Roman"/>
          <w:color w:val="1F497D"/>
          <w:kern w:val="0"/>
          <w:sz w:val="22"/>
        </w:rPr>
      </w:pPr>
    </w:p>
    <w:p w14:paraId="33B801A1" w14:textId="77777777" w:rsidR="005578DA" w:rsidRPr="00BF7393" w:rsidRDefault="005578DA" w:rsidP="00557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52347BE" w14:textId="77777777" w:rsidR="005578DA" w:rsidRDefault="005578DA" w:rsidP="00557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561923" w14:textId="77777777" w:rsidR="005578DA" w:rsidRDefault="005578DA" w:rsidP="007F168A">
      <w:pPr>
        <w:widowControl/>
        <w:jc w:val="left"/>
        <w:rPr>
          <w:rFonts w:ascii="Times New Roman" w:eastAsia="SimSun" w:hAnsi="Times New Roman" w:cs="Times New Roman"/>
          <w:color w:val="1F497D"/>
          <w:kern w:val="0"/>
          <w:sz w:val="22"/>
        </w:rPr>
      </w:pPr>
    </w:p>
    <w:p w14:paraId="7E792798" w14:textId="77777777" w:rsidR="005578DA" w:rsidRDefault="005578DA" w:rsidP="007F168A">
      <w:pPr>
        <w:widowControl/>
        <w:jc w:val="left"/>
        <w:rPr>
          <w:rFonts w:ascii="Times New Roman" w:eastAsia="SimSun" w:hAnsi="Times New Roman" w:cs="Times New Roman"/>
          <w:color w:val="1F497D"/>
          <w:kern w:val="0"/>
          <w:sz w:val="22"/>
        </w:rPr>
      </w:pPr>
    </w:p>
    <w:p w14:paraId="7A0ACB4B" w14:textId="2B0F2131" w:rsidR="007F168A"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Bodaghi</w:t>
      </w:r>
      <w:r w:rsidRPr="00BF7393">
        <w:rPr>
          <w:rFonts w:ascii="Times New Roman" w:eastAsia="SimSun" w:hAnsi="Times New Roman" w:cs="Times New Roman"/>
          <w:color w:val="1F497D"/>
          <w:kern w:val="0"/>
          <w:sz w:val="22"/>
        </w:rPr>
        <w:t>,</w:t>
      </w:r>
    </w:p>
    <w:p w14:paraId="0B25F9AE" w14:textId="77777777" w:rsidR="007F168A" w:rsidRDefault="007F168A" w:rsidP="007F168A">
      <w:pPr>
        <w:widowControl/>
        <w:ind w:firstLine="420"/>
        <w:jc w:val="left"/>
        <w:rPr>
          <w:rFonts w:ascii="Times New Roman" w:eastAsia="SimSun" w:hAnsi="Times New Roman" w:cs="Times New Roman"/>
          <w:color w:val="1F497D"/>
          <w:kern w:val="0"/>
          <w:sz w:val="22"/>
        </w:rPr>
      </w:pPr>
    </w:p>
    <w:p w14:paraId="14733E21" w14:textId="57A98BF4" w:rsidR="007F168A" w:rsidRDefault="007F168A" w:rsidP="007F1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accept letter for our manuscript to </w:t>
      </w:r>
      <w:r w:rsidRPr="007F168A">
        <w:rPr>
          <w:rFonts w:ascii="Times New Roman" w:eastAsia="SimSun" w:hAnsi="Times New Roman" w:cs="Times New Roman" w:hint="eastAsia"/>
          <w:i/>
          <w:iCs/>
          <w:color w:val="1F497D"/>
          <w:kern w:val="0"/>
          <w:sz w:val="22"/>
        </w:rPr>
        <w:t>Applied Materials Today</w:t>
      </w:r>
      <w:r>
        <w:rPr>
          <w:rFonts w:ascii="Times New Roman" w:eastAsia="SimSun" w:hAnsi="Times New Roman" w:cs="Times New Roman" w:hint="eastAsia"/>
          <w:color w:val="1F497D"/>
          <w:kern w:val="0"/>
          <w:sz w:val="22"/>
        </w:rPr>
        <w:t xml:space="preserve">. Thank you so much for your help. Cheers~ </w:t>
      </w:r>
    </w:p>
    <w:p w14:paraId="24232D57" w14:textId="77777777" w:rsidR="007F168A" w:rsidRPr="00BF7393" w:rsidRDefault="007F168A" w:rsidP="007F168A">
      <w:pPr>
        <w:widowControl/>
        <w:ind w:firstLine="420"/>
        <w:jc w:val="left"/>
        <w:rPr>
          <w:rFonts w:ascii="Times New Roman" w:eastAsia="SimSun" w:hAnsi="Times New Roman" w:cs="Times New Roman"/>
          <w:color w:val="1F497D"/>
          <w:kern w:val="0"/>
          <w:sz w:val="22"/>
        </w:rPr>
      </w:pPr>
    </w:p>
    <w:p w14:paraId="748F22AB" w14:textId="77777777" w:rsidR="007F168A" w:rsidRPr="00BF7393"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231DF93" w14:textId="77777777" w:rsidR="007F168A" w:rsidRDefault="007F168A" w:rsidP="007F16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17BF15" w14:textId="77777777" w:rsidR="007F168A" w:rsidRDefault="007F168A" w:rsidP="00064CB9">
      <w:pPr>
        <w:widowControl/>
        <w:jc w:val="left"/>
        <w:rPr>
          <w:rFonts w:ascii="Times New Roman" w:eastAsia="SimSun" w:hAnsi="Times New Roman" w:cs="Times New Roman"/>
          <w:color w:val="1F497D"/>
          <w:kern w:val="0"/>
          <w:sz w:val="22"/>
        </w:rPr>
      </w:pPr>
    </w:p>
    <w:p w14:paraId="2D1AD930" w14:textId="77777777" w:rsidR="007F168A" w:rsidRDefault="007F168A" w:rsidP="00064CB9">
      <w:pPr>
        <w:widowControl/>
        <w:jc w:val="left"/>
        <w:rPr>
          <w:rFonts w:ascii="Times New Roman" w:eastAsia="SimSun" w:hAnsi="Times New Roman" w:cs="Times New Roman"/>
          <w:color w:val="1F497D"/>
          <w:kern w:val="0"/>
          <w:sz w:val="22"/>
        </w:rPr>
      </w:pPr>
    </w:p>
    <w:p w14:paraId="7EE65275" w14:textId="280A458C" w:rsidR="00064CB9"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4F65660" w14:textId="77777777" w:rsidR="00064CB9" w:rsidRDefault="00064CB9" w:rsidP="00064CB9">
      <w:pPr>
        <w:widowControl/>
        <w:ind w:firstLine="420"/>
        <w:jc w:val="left"/>
        <w:rPr>
          <w:rFonts w:ascii="Times New Roman" w:eastAsia="SimSun" w:hAnsi="Times New Roman" w:cs="Times New Roman"/>
          <w:color w:val="1F497D"/>
          <w:kern w:val="0"/>
          <w:sz w:val="22"/>
        </w:rPr>
      </w:pPr>
    </w:p>
    <w:p w14:paraId="33329A1D" w14:textId="28B2A83B" w:rsidR="00064CB9" w:rsidRP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t xml:space="preserve">Thank you so much for your continuous support and guidance throughout this process. I truly appreciate your mentorship and encouragement, which have been invaluable to the success of this </w:t>
      </w:r>
      <w:r>
        <w:rPr>
          <w:rFonts w:ascii="Times New Roman" w:eastAsia="SimSun" w:hAnsi="Times New Roman" w:cs="Times New Roman" w:hint="eastAsia"/>
          <w:color w:val="1F497D"/>
          <w:kern w:val="0"/>
          <w:sz w:val="22"/>
        </w:rPr>
        <w:t>paper</w:t>
      </w:r>
      <w:r w:rsidRPr="00064CB9">
        <w:rPr>
          <w:rFonts w:ascii="Times New Roman" w:eastAsia="SimSun" w:hAnsi="Times New Roman" w:cs="Times New Roman"/>
          <w:color w:val="1F497D"/>
          <w:kern w:val="0"/>
          <w:sz w:val="22"/>
        </w:rPr>
        <w:t>.</w:t>
      </w:r>
    </w:p>
    <w:p w14:paraId="374F1F94" w14:textId="77777777" w:rsidR="00064CB9" w:rsidRPr="00064CB9" w:rsidRDefault="00064CB9" w:rsidP="00064CB9">
      <w:pPr>
        <w:widowControl/>
        <w:ind w:firstLine="420"/>
        <w:jc w:val="left"/>
        <w:rPr>
          <w:rFonts w:ascii="Times New Roman" w:eastAsia="SimSun" w:hAnsi="Times New Roman" w:cs="Times New Roman"/>
          <w:color w:val="1F497D"/>
          <w:kern w:val="0"/>
          <w:sz w:val="22"/>
        </w:rPr>
      </w:pPr>
    </w:p>
    <w:p w14:paraId="4FD062A1" w14:textId="717B50D2" w:rsid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t>Thank you once again for everything.</w:t>
      </w:r>
    </w:p>
    <w:p w14:paraId="3C115357" w14:textId="77777777" w:rsidR="00064CB9" w:rsidRPr="00BF7393" w:rsidRDefault="00064CB9" w:rsidP="00064CB9">
      <w:pPr>
        <w:widowControl/>
        <w:ind w:firstLine="420"/>
        <w:jc w:val="left"/>
        <w:rPr>
          <w:rFonts w:ascii="Times New Roman" w:eastAsia="SimSun" w:hAnsi="Times New Roman" w:cs="Times New Roman"/>
          <w:color w:val="1F497D"/>
          <w:kern w:val="0"/>
          <w:sz w:val="22"/>
        </w:rPr>
      </w:pPr>
    </w:p>
    <w:p w14:paraId="08649B13" w14:textId="77777777" w:rsidR="00064CB9" w:rsidRPr="00BF7393"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9DE08D" w14:textId="77777777" w:rsidR="00064CB9" w:rsidRDefault="00064CB9" w:rsidP="00064C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082FC5" w14:textId="77777777" w:rsidR="00064CB9" w:rsidRDefault="00064CB9" w:rsidP="0076255B">
      <w:pPr>
        <w:widowControl/>
        <w:jc w:val="left"/>
        <w:rPr>
          <w:rFonts w:ascii="Times New Roman" w:eastAsia="SimSun" w:hAnsi="Times New Roman" w:cs="Times New Roman"/>
          <w:color w:val="1F497D"/>
          <w:kern w:val="0"/>
          <w:sz w:val="22"/>
        </w:rPr>
      </w:pPr>
    </w:p>
    <w:p w14:paraId="10E366AA" w14:textId="77777777" w:rsidR="00064CB9" w:rsidRDefault="00064CB9" w:rsidP="0076255B">
      <w:pPr>
        <w:widowControl/>
        <w:jc w:val="left"/>
        <w:rPr>
          <w:rFonts w:ascii="Times New Roman" w:eastAsia="SimSun" w:hAnsi="Times New Roman" w:cs="Times New Roman"/>
          <w:color w:val="1F497D"/>
          <w:kern w:val="0"/>
          <w:sz w:val="22"/>
        </w:rPr>
      </w:pPr>
    </w:p>
    <w:p w14:paraId="711098D5" w14:textId="661D661D" w:rsidR="0076255B"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24C422E9" w14:textId="77777777" w:rsidR="0076255B" w:rsidRDefault="0076255B" w:rsidP="0076255B">
      <w:pPr>
        <w:widowControl/>
        <w:ind w:firstLine="420"/>
        <w:jc w:val="left"/>
        <w:rPr>
          <w:rFonts w:ascii="Times New Roman" w:eastAsia="SimSun" w:hAnsi="Times New Roman" w:cs="Times New Roman"/>
          <w:color w:val="1F497D"/>
          <w:kern w:val="0"/>
          <w:sz w:val="22"/>
        </w:rPr>
      </w:pPr>
    </w:p>
    <w:p w14:paraId="155E5639" w14:textId="469AB473" w:rsidR="0076255B" w:rsidRDefault="0076255B" w:rsidP="0076255B">
      <w:pPr>
        <w:widowControl/>
        <w:ind w:firstLine="420"/>
        <w:jc w:val="left"/>
        <w:rPr>
          <w:rFonts w:ascii="Times New Roman" w:eastAsia="SimSun" w:hAnsi="Times New Roman" w:cs="Times New Roman"/>
          <w:color w:val="1F497D"/>
          <w:kern w:val="0"/>
          <w:sz w:val="22"/>
        </w:rPr>
      </w:pPr>
      <w:r w:rsidRPr="0076255B">
        <w:rPr>
          <w:rFonts w:ascii="Times New Roman" w:eastAsia="SimSun" w:hAnsi="Times New Roman" w:cs="Times New Roman"/>
          <w:color w:val="1F497D"/>
          <w:kern w:val="0"/>
          <w:sz w:val="22"/>
        </w:rPr>
        <w:lastRenderedPageBreak/>
        <w:t>Thank you for confirming my participation in the Making Futures conference. I am honored to present my research on materials and AI as part of Track 03: Generative Materials.</w:t>
      </w:r>
      <w:r>
        <w:rPr>
          <w:rFonts w:ascii="Times New Roman" w:eastAsia="SimSun" w:hAnsi="Times New Roman" w:cs="Times New Roman" w:hint="eastAsia"/>
          <w:color w:val="1F497D"/>
          <w:kern w:val="0"/>
          <w:sz w:val="22"/>
        </w:rPr>
        <w:t xml:space="preserve"> </w:t>
      </w:r>
      <w:r w:rsidRPr="0076255B">
        <w:rPr>
          <w:rFonts w:ascii="Times New Roman" w:eastAsia="SimSun" w:hAnsi="Times New Roman" w:cs="Times New Roman"/>
          <w:color w:val="1F497D"/>
          <w:kern w:val="0"/>
          <w:sz w:val="22"/>
        </w:rPr>
        <w:t xml:space="preserve">I look forward to discussing the session format and plan with </w:t>
      </w:r>
      <w:r>
        <w:rPr>
          <w:rFonts w:ascii="Times New Roman" w:eastAsia="SimSun" w:hAnsi="Times New Roman" w:cs="Times New Roman" w:hint="eastAsia"/>
          <w:color w:val="1F497D"/>
          <w:kern w:val="0"/>
          <w:sz w:val="22"/>
        </w:rPr>
        <w:t xml:space="preserve">Prof. </w:t>
      </w:r>
      <w:r w:rsidRPr="0076255B">
        <w:rPr>
          <w:rFonts w:ascii="Times New Roman" w:eastAsia="SimSun" w:hAnsi="Times New Roman" w:cs="Times New Roman"/>
          <w:color w:val="1F497D"/>
          <w:kern w:val="0"/>
          <w:sz w:val="22"/>
        </w:rPr>
        <w:t>Jonathan Boyd.</w:t>
      </w:r>
    </w:p>
    <w:p w14:paraId="75110057" w14:textId="77777777" w:rsidR="0076255B" w:rsidRPr="00BF7393" w:rsidRDefault="0076255B" w:rsidP="0076255B">
      <w:pPr>
        <w:widowControl/>
        <w:ind w:firstLine="420"/>
        <w:jc w:val="left"/>
        <w:rPr>
          <w:rFonts w:ascii="Times New Roman" w:eastAsia="SimSun" w:hAnsi="Times New Roman" w:cs="Times New Roman"/>
          <w:color w:val="1F497D"/>
          <w:kern w:val="0"/>
          <w:sz w:val="22"/>
        </w:rPr>
      </w:pPr>
    </w:p>
    <w:p w14:paraId="5F1E7FC7" w14:textId="77777777" w:rsidR="0076255B" w:rsidRPr="00BF7393"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018E28A" w14:textId="77777777" w:rsidR="0076255B" w:rsidRDefault="0076255B" w:rsidP="0076255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254E665" w14:textId="77777777" w:rsidR="0076255B" w:rsidRDefault="0076255B" w:rsidP="00BA7365">
      <w:pPr>
        <w:widowControl/>
        <w:jc w:val="left"/>
        <w:rPr>
          <w:rFonts w:ascii="Times New Roman" w:eastAsia="SimSun" w:hAnsi="Times New Roman" w:cs="Times New Roman"/>
          <w:color w:val="1F497D"/>
          <w:kern w:val="0"/>
          <w:sz w:val="22"/>
        </w:rPr>
      </w:pPr>
    </w:p>
    <w:p w14:paraId="65309759" w14:textId="77777777" w:rsidR="0076255B" w:rsidRDefault="0076255B" w:rsidP="00BA7365">
      <w:pPr>
        <w:widowControl/>
        <w:jc w:val="left"/>
        <w:rPr>
          <w:rFonts w:ascii="Times New Roman" w:eastAsia="SimSun" w:hAnsi="Times New Roman" w:cs="Times New Roman"/>
          <w:color w:val="1F497D"/>
          <w:kern w:val="0"/>
          <w:sz w:val="22"/>
        </w:rPr>
      </w:pPr>
    </w:p>
    <w:p w14:paraId="54F90A65" w14:textId="77777777" w:rsidR="0076255B" w:rsidRDefault="0076255B" w:rsidP="00BA7365">
      <w:pPr>
        <w:widowControl/>
        <w:jc w:val="left"/>
        <w:rPr>
          <w:rFonts w:ascii="Times New Roman" w:eastAsia="SimSun" w:hAnsi="Times New Roman" w:cs="Times New Roman"/>
          <w:color w:val="1F497D"/>
          <w:kern w:val="0"/>
          <w:sz w:val="22"/>
        </w:rPr>
      </w:pPr>
    </w:p>
    <w:p w14:paraId="618D74AD" w14:textId="142B1CB5" w:rsidR="00BA7365"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0AC2097C" w14:textId="77777777" w:rsidR="00BA7365" w:rsidRDefault="00BA7365" w:rsidP="00BA7365">
      <w:pPr>
        <w:widowControl/>
        <w:ind w:firstLine="420"/>
        <w:jc w:val="left"/>
        <w:rPr>
          <w:rFonts w:ascii="Times New Roman" w:eastAsia="SimSun" w:hAnsi="Times New Roman" w:cs="Times New Roman"/>
          <w:color w:val="1F497D"/>
          <w:kern w:val="0"/>
          <w:sz w:val="22"/>
        </w:rPr>
      </w:pPr>
    </w:p>
    <w:p w14:paraId="1211E6B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Thank you for the information and for updating the manuscript.</w:t>
      </w:r>
    </w:p>
    <w:p w14:paraId="53CC48CD"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5F11D04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review the comments and prepare the necessary revisions and responses to the reviewers shortly. I appreciate the feedback and will ensure the concerns are addressed thoroughly.</w:t>
      </w:r>
    </w:p>
    <w:p w14:paraId="496F9AD7"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0F3272EB" w14:textId="599417A6" w:rsid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get back to you soon with the revised manuscript and the responses.</w:t>
      </w:r>
    </w:p>
    <w:p w14:paraId="3F3D07CA" w14:textId="77777777" w:rsidR="00BA7365" w:rsidRPr="00BF7393" w:rsidRDefault="00BA7365" w:rsidP="00BA7365">
      <w:pPr>
        <w:widowControl/>
        <w:ind w:firstLine="420"/>
        <w:jc w:val="left"/>
        <w:rPr>
          <w:rFonts w:ascii="Times New Roman" w:eastAsia="SimSun" w:hAnsi="Times New Roman" w:cs="Times New Roman"/>
          <w:color w:val="1F497D"/>
          <w:kern w:val="0"/>
          <w:sz w:val="22"/>
        </w:rPr>
      </w:pPr>
    </w:p>
    <w:p w14:paraId="1D6F5D3E" w14:textId="77777777" w:rsidR="00BA7365" w:rsidRPr="00BF7393"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458CC05" w14:textId="77777777" w:rsidR="00BA7365" w:rsidRDefault="00BA7365" w:rsidP="00BA736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5F8D2B" w14:textId="77777777" w:rsidR="00BA7365" w:rsidRDefault="00BA7365" w:rsidP="00773073">
      <w:pPr>
        <w:widowControl/>
        <w:jc w:val="left"/>
        <w:rPr>
          <w:rFonts w:ascii="Times New Roman" w:eastAsia="SimSun" w:hAnsi="Times New Roman" w:cs="Times New Roman"/>
          <w:color w:val="1F497D"/>
          <w:kern w:val="0"/>
          <w:sz w:val="22"/>
        </w:rPr>
      </w:pPr>
    </w:p>
    <w:p w14:paraId="6406523A" w14:textId="77777777" w:rsidR="00BA7365" w:rsidRDefault="00BA7365" w:rsidP="00773073">
      <w:pPr>
        <w:widowControl/>
        <w:jc w:val="left"/>
        <w:rPr>
          <w:rFonts w:ascii="Times New Roman" w:eastAsia="SimSun" w:hAnsi="Times New Roman" w:cs="Times New Roman"/>
          <w:color w:val="1F497D"/>
          <w:kern w:val="0"/>
          <w:sz w:val="22"/>
        </w:rPr>
      </w:pPr>
    </w:p>
    <w:p w14:paraId="436CF57B" w14:textId="26B760B9" w:rsidR="0077307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4612379D" w14:textId="77777777" w:rsidR="00773073" w:rsidRDefault="00773073" w:rsidP="00773073">
      <w:pPr>
        <w:widowControl/>
        <w:ind w:firstLine="420"/>
        <w:jc w:val="left"/>
        <w:rPr>
          <w:rFonts w:ascii="Times New Roman" w:eastAsia="SimSun" w:hAnsi="Times New Roman" w:cs="Times New Roman"/>
          <w:color w:val="1F497D"/>
          <w:kern w:val="0"/>
          <w:sz w:val="22"/>
        </w:rPr>
      </w:pPr>
    </w:p>
    <w:p w14:paraId="68E3B4E8"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Thank you very much for the invitation. I am honored to have the opportunity to present my research at the Making Futures Conference, specifically on the Track 03 panel on AI and Matter.</w:t>
      </w:r>
    </w:p>
    <w:p w14:paraId="02A01D79"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39761BB"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I would be delighted to give a 10-minute presentation on my research. However, due to limited travel funds, I would prefer to present online rather than attend in person.</w:t>
      </w:r>
    </w:p>
    <w:p w14:paraId="718D144E"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FB55937" w14:textId="4C50EF38" w:rsid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Please let me know if this is possible. I look forward to participating in the conference.</w:t>
      </w:r>
    </w:p>
    <w:p w14:paraId="155D10FE" w14:textId="77777777" w:rsidR="00773073" w:rsidRPr="00BF7393" w:rsidRDefault="00773073" w:rsidP="00773073">
      <w:pPr>
        <w:widowControl/>
        <w:ind w:firstLine="420"/>
        <w:jc w:val="left"/>
        <w:rPr>
          <w:rFonts w:ascii="Times New Roman" w:eastAsia="SimSun" w:hAnsi="Times New Roman" w:cs="Times New Roman"/>
          <w:color w:val="1F497D"/>
          <w:kern w:val="0"/>
          <w:sz w:val="22"/>
        </w:rPr>
      </w:pPr>
    </w:p>
    <w:p w14:paraId="4B2C7AC1" w14:textId="77777777" w:rsidR="00773073" w:rsidRPr="00BF739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46E2DE9" w14:textId="77777777" w:rsidR="00773073" w:rsidRDefault="00773073" w:rsidP="0077307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E089012" w14:textId="77777777" w:rsidR="00773073" w:rsidRDefault="00773073" w:rsidP="00E616AB">
      <w:pPr>
        <w:widowControl/>
        <w:jc w:val="left"/>
        <w:rPr>
          <w:rFonts w:ascii="Times New Roman" w:eastAsia="SimSun" w:hAnsi="Times New Roman" w:cs="Times New Roman"/>
          <w:color w:val="1F497D"/>
          <w:kern w:val="0"/>
          <w:sz w:val="22"/>
        </w:rPr>
      </w:pPr>
    </w:p>
    <w:p w14:paraId="37AEAE99" w14:textId="77777777" w:rsidR="00773073" w:rsidRDefault="00773073" w:rsidP="00E616AB">
      <w:pPr>
        <w:widowControl/>
        <w:jc w:val="left"/>
        <w:rPr>
          <w:rFonts w:ascii="Times New Roman" w:eastAsia="SimSun" w:hAnsi="Times New Roman" w:cs="Times New Roman"/>
          <w:color w:val="1F497D"/>
          <w:kern w:val="0"/>
          <w:sz w:val="22"/>
        </w:rPr>
      </w:pPr>
    </w:p>
    <w:p w14:paraId="162700EA" w14:textId="698BEA76" w:rsidR="00E616AB"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E616AB">
        <w:rPr>
          <w:rFonts w:ascii="Times New Roman" w:eastAsia="SimSun" w:hAnsi="Times New Roman" w:cs="Times New Roman"/>
          <w:color w:val="1F497D"/>
          <w:kern w:val="0"/>
          <w:sz w:val="22"/>
        </w:rPr>
        <w:t>Dr. Zhou</w:t>
      </w:r>
      <w:r w:rsidRPr="00BF7393">
        <w:rPr>
          <w:rFonts w:ascii="Times New Roman" w:eastAsia="SimSun" w:hAnsi="Times New Roman" w:cs="Times New Roman"/>
          <w:color w:val="1F497D"/>
          <w:kern w:val="0"/>
          <w:sz w:val="22"/>
        </w:rPr>
        <w:t>,</w:t>
      </w:r>
    </w:p>
    <w:p w14:paraId="715AC3A8" w14:textId="77777777" w:rsidR="00E616AB" w:rsidRDefault="00E616AB" w:rsidP="00E616AB">
      <w:pPr>
        <w:widowControl/>
        <w:ind w:firstLine="420"/>
        <w:jc w:val="left"/>
        <w:rPr>
          <w:rFonts w:ascii="Times New Roman" w:eastAsia="SimSun" w:hAnsi="Times New Roman" w:cs="Times New Roman"/>
          <w:color w:val="1F497D"/>
          <w:kern w:val="0"/>
          <w:sz w:val="22"/>
        </w:rPr>
      </w:pPr>
    </w:p>
    <w:p w14:paraId="20A5D183" w14:textId="5B6590FA" w:rsidR="00E616AB" w:rsidRDefault="00E616AB" w:rsidP="00E616AB">
      <w:pPr>
        <w:widowControl/>
        <w:ind w:firstLine="420"/>
        <w:jc w:val="left"/>
        <w:rPr>
          <w:rFonts w:ascii="Times New Roman" w:eastAsia="SimSun" w:hAnsi="Times New Roman" w:cs="Times New Roman"/>
          <w:color w:val="1F497D"/>
          <w:kern w:val="0"/>
          <w:sz w:val="22"/>
        </w:rPr>
      </w:pPr>
      <w:r w:rsidRPr="00E616AB">
        <w:rPr>
          <w:rFonts w:ascii="Times New Roman" w:eastAsia="SimSun" w:hAnsi="Times New Roman" w:cs="Times New Roman"/>
          <w:color w:val="1F497D"/>
          <w:kern w:val="0"/>
          <w:sz w:val="22"/>
        </w:rPr>
        <w:t>Please find the signed Publication Right form attached.</w:t>
      </w:r>
      <w:r>
        <w:rPr>
          <w:rFonts w:ascii="Times New Roman" w:eastAsia="SimSun" w:hAnsi="Times New Roman" w:cs="Times New Roman" w:hint="eastAsia"/>
          <w:color w:val="1F497D"/>
          <w:kern w:val="0"/>
          <w:sz w:val="22"/>
        </w:rPr>
        <w:t xml:space="preserve"> If there is any other issue, please do not hesitate to contact me. Thank you for your help. </w:t>
      </w:r>
    </w:p>
    <w:p w14:paraId="2A08515F" w14:textId="77777777" w:rsidR="00E616AB" w:rsidRPr="00BF7393" w:rsidRDefault="00E616AB" w:rsidP="00E616AB">
      <w:pPr>
        <w:widowControl/>
        <w:ind w:firstLine="420"/>
        <w:jc w:val="left"/>
        <w:rPr>
          <w:rFonts w:ascii="Times New Roman" w:eastAsia="SimSun" w:hAnsi="Times New Roman" w:cs="Times New Roman"/>
          <w:color w:val="1F497D"/>
          <w:kern w:val="0"/>
          <w:sz w:val="22"/>
        </w:rPr>
      </w:pPr>
    </w:p>
    <w:p w14:paraId="14635FAA" w14:textId="77777777" w:rsidR="00E616AB" w:rsidRPr="00BF7393"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59C4C4" w14:textId="77777777" w:rsidR="00E616AB" w:rsidRDefault="00E616AB" w:rsidP="00E616A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04C738CD" w14:textId="77777777" w:rsidR="00E616AB" w:rsidRDefault="00E616AB" w:rsidP="00F84524">
      <w:pPr>
        <w:widowControl/>
        <w:jc w:val="left"/>
        <w:rPr>
          <w:rFonts w:ascii="Times New Roman" w:eastAsia="SimSun" w:hAnsi="Times New Roman" w:cs="Times New Roman"/>
          <w:color w:val="1F497D"/>
          <w:kern w:val="0"/>
          <w:sz w:val="22"/>
        </w:rPr>
      </w:pPr>
    </w:p>
    <w:p w14:paraId="06A229B7" w14:textId="77777777" w:rsidR="00E616AB" w:rsidRDefault="00E616AB" w:rsidP="00F84524">
      <w:pPr>
        <w:widowControl/>
        <w:jc w:val="left"/>
        <w:rPr>
          <w:rFonts w:ascii="Times New Roman" w:eastAsia="SimSun" w:hAnsi="Times New Roman" w:cs="Times New Roman"/>
          <w:color w:val="1F497D"/>
          <w:kern w:val="0"/>
          <w:sz w:val="22"/>
        </w:rPr>
      </w:pPr>
    </w:p>
    <w:p w14:paraId="3DE1BF63" w14:textId="69DAB6C2" w:rsidR="00F84524"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878070B" w14:textId="77777777" w:rsidR="00F84524" w:rsidRDefault="00F84524" w:rsidP="00F84524">
      <w:pPr>
        <w:widowControl/>
        <w:ind w:firstLine="420"/>
        <w:jc w:val="left"/>
        <w:rPr>
          <w:rFonts w:ascii="Times New Roman" w:eastAsia="SimSun" w:hAnsi="Times New Roman" w:cs="Times New Roman"/>
          <w:color w:val="1F497D"/>
          <w:kern w:val="0"/>
          <w:sz w:val="22"/>
        </w:rPr>
      </w:pPr>
    </w:p>
    <w:p w14:paraId="1020661E" w14:textId="5EB1743D" w:rsidR="00F84524" w:rsidRDefault="00F84524" w:rsidP="00F84524">
      <w:pPr>
        <w:widowControl/>
        <w:ind w:firstLine="420"/>
        <w:jc w:val="left"/>
        <w:rPr>
          <w:rFonts w:ascii="Times New Roman" w:eastAsia="SimSun" w:hAnsi="Times New Roman" w:cs="Times New Roman"/>
          <w:color w:val="1F497D"/>
          <w:kern w:val="0"/>
          <w:sz w:val="22"/>
        </w:rPr>
      </w:pPr>
      <w:r w:rsidRPr="00F84524">
        <w:rPr>
          <w:rFonts w:ascii="Times New Roman" w:eastAsia="SimSun" w:hAnsi="Times New Roman" w:cs="Times New Roman"/>
          <w:color w:val="1F497D"/>
          <w:kern w:val="0"/>
          <w:sz w:val="22"/>
        </w:rPr>
        <w:t>Thank you very much for updating the file and approving the submission.</w:t>
      </w:r>
    </w:p>
    <w:p w14:paraId="1F780766" w14:textId="77777777" w:rsidR="00F84524" w:rsidRPr="00BF7393" w:rsidRDefault="00F84524" w:rsidP="00F84524">
      <w:pPr>
        <w:widowControl/>
        <w:ind w:firstLine="420"/>
        <w:jc w:val="left"/>
        <w:rPr>
          <w:rFonts w:ascii="Times New Roman" w:eastAsia="SimSun" w:hAnsi="Times New Roman" w:cs="Times New Roman"/>
          <w:color w:val="1F497D"/>
          <w:kern w:val="0"/>
          <w:sz w:val="22"/>
        </w:rPr>
      </w:pPr>
    </w:p>
    <w:p w14:paraId="45FA3D61" w14:textId="77777777" w:rsidR="00F84524" w:rsidRPr="00BF7393"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C1179B9" w14:textId="77777777" w:rsidR="00F84524" w:rsidRDefault="00F84524" w:rsidP="00F8452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C4E8F9" w14:textId="77777777" w:rsidR="00F84524" w:rsidRDefault="00F84524" w:rsidP="007A62B7">
      <w:pPr>
        <w:widowControl/>
        <w:jc w:val="left"/>
        <w:rPr>
          <w:rFonts w:ascii="Times New Roman" w:eastAsia="SimSun" w:hAnsi="Times New Roman" w:cs="Times New Roman"/>
          <w:color w:val="1F497D"/>
          <w:kern w:val="0"/>
          <w:sz w:val="22"/>
        </w:rPr>
      </w:pPr>
    </w:p>
    <w:p w14:paraId="2C185E2D" w14:textId="77777777" w:rsidR="00F84524" w:rsidRDefault="00F84524" w:rsidP="007A62B7">
      <w:pPr>
        <w:widowControl/>
        <w:jc w:val="left"/>
        <w:rPr>
          <w:rFonts w:ascii="Times New Roman" w:eastAsia="SimSun" w:hAnsi="Times New Roman" w:cs="Times New Roman"/>
          <w:color w:val="1F497D"/>
          <w:kern w:val="0"/>
          <w:sz w:val="22"/>
        </w:rPr>
      </w:pPr>
    </w:p>
    <w:p w14:paraId="78DC5C76" w14:textId="7B2A980E" w:rsidR="007A62B7"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8D405F1" w14:textId="77777777" w:rsidR="007A62B7" w:rsidRDefault="007A62B7" w:rsidP="007A62B7">
      <w:pPr>
        <w:widowControl/>
        <w:ind w:firstLine="420"/>
        <w:jc w:val="left"/>
        <w:rPr>
          <w:rFonts w:ascii="Times New Roman" w:eastAsia="SimSun" w:hAnsi="Times New Roman" w:cs="Times New Roman"/>
          <w:color w:val="1F497D"/>
          <w:kern w:val="0"/>
          <w:sz w:val="22"/>
        </w:rPr>
      </w:pPr>
    </w:p>
    <w:p w14:paraId="4C0A7533"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Thank you for the generated PDF file.</w:t>
      </w:r>
    </w:p>
    <w:p w14:paraId="483EFF7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33DA6AB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The graphic abstract needs to be updated, so I have attached the revised version. Other things are okay and can be submitted.</w:t>
      </w:r>
    </w:p>
    <w:p w14:paraId="5D3BDD9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1F3A52B6" w14:textId="322A054A" w:rsid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7A62B7">
        <w:rPr>
          <w:rFonts w:ascii="Times New Roman" w:eastAsia="SimSun" w:hAnsi="Times New Roman" w:cs="Times New Roman"/>
          <w:color w:val="1F497D"/>
          <w:kern w:val="0"/>
          <w:sz w:val="22"/>
        </w:rPr>
        <w:t>.</w:t>
      </w:r>
    </w:p>
    <w:p w14:paraId="3B81A9EF" w14:textId="77777777" w:rsidR="007A62B7" w:rsidRPr="00BF7393" w:rsidRDefault="007A62B7" w:rsidP="007A62B7">
      <w:pPr>
        <w:widowControl/>
        <w:ind w:firstLine="420"/>
        <w:jc w:val="left"/>
        <w:rPr>
          <w:rFonts w:ascii="Times New Roman" w:eastAsia="SimSun" w:hAnsi="Times New Roman" w:cs="Times New Roman"/>
          <w:color w:val="1F497D"/>
          <w:kern w:val="0"/>
          <w:sz w:val="22"/>
        </w:rPr>
      </w:pPr>
    </w:p>
    <w:p w14:paraId="1B83E3AA" w14:textId="77777777" w:rsidR="007A62B7" w:rsidRPr="00BF7393"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DC1B88A" w14:textId="77777777" w:rsidR="007A62B7" w:rsidRDefault="007A62B7" w:rsidP="007A62B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21371D7" w14:textId="77777777" w:rsidR="007A62B7" w:rsidRDefault="007A62B7" w:rsidP="00A1413B">
      <w:pPr>
        <w:widowControl/>
        <w:jc w:val="left"/>
        <w:rPr>
          <w:rFonts w:ascii="Times New Roman" w:eastAsia="SimSun" w:hAnsi="Times New Roman" w:cs="Times New Roman"/>
          <w:color w:val="1F497D"/>
          <w:kern w:val="0"/>
          <w:sz w:val="22"/>
        </w:rPr>
      </w:pPr>
    </w:p>
    <w:p w14:paraId="56A451A0" w14:textId="77777777" w:rsidR="007A62B7" w:rsidRDefault="007A62B7" w:rsidP="00A1413B">
      <w:pPr>
        <w:widowControl/>
        <w:jc w:val="left"/>
        <w:rPr>
          <w:rFonts w:ascii="Times New Roman" w:eastAsia="SimSun" w:hAnsi="Times New Roman" w:cs="Times New Roman"/>
          <w:color w:val="1F497D"/>
          <w:kern w:val="0"/>
          <w:sz w:val="22"/>
        </w:rPr>
      </w:pPr>
    </w:p>
    <w:p w14:paraId="0127DA63" w14:textId="1F0324B7" w:rsidR="00A1413B"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70F1A9D4" w14:textId="77777777" w:rsidR="00A1413B" w:rsidRDefault="00A1413B" w:rsidP="00A1413B">
      <w:pPr>
        <w:widowControl/>
        <w:ind w:firstLine="420"/>
        <w:jc w:val="left"/>
        <w:rPr>
          <w:rFonts w:ascii="Times New Roman" w:eastAsia="SimSun" w:hAnsi="Times New Roman" w:cs="Times New Roman"/>
          <w:color w:val="1F497D"/>
          <w:kern w:val="0"/>
          <w:sz w:val="22"/>
        </w:rPr>
      </w:pPr>
    </w:p>
    <w:p w14:paraId="4EAEFCE7" w14:textId="54501DE2" w:rsidR="00A1413B" w:rsidRDefault="00A1413B" w:rsidP="00A1413B">
      <w:pPr>
        <w:widowControl/>
        <w:ind w:firstLine="420"/>
        <w:jc w:val="left"/>
        <w:rPr>
          <w:rFonts w:ascii="Times New Roman" w:eastAsia="SimSun" w:hAnsi="Times New Roman" w:cs="Times New Roman"/>
          <w:color w:val="1F497D"/>
          <w:kern w:val="0"/>
          <w:sz w:val="22"/>
        </w:rPr>
      </w:pPr>
      <w:r w:rsidRPr="00A1413B">
        <w:rPr>
          <w:rFonts w:ascii="Times New Roman" w:eastAsia="SimSun" w:hAnsi="Times New Roman" w:cs="Times New Roman"/>
          <w:color w:val="1F497D"/>
          <w:kern w:val="0"/>
          <w:sz w:val="22"/>
        </w:rPr>
        <w:t>I have attached the manuscript with changes highlighted as requested.</w:t>
      </w:r>
      <w:r>
        <w:rPr>
          <w:rFonts w:ascii="Times New Roman" w:eastAsia="SimSun" w:hAnsi="Times New Roman" w:cs="Times New Roman" w:hint="eastAsia"/>
          <w:color w:val="1F497D"/>
          <w:kern w:val="0"/>
          <w:sz w:val="22"/>
        </w:rPr>
        <w:t xml:space="preserve"> If there is any other document that needs doc format,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hesitate to tell me. Thank you and have a good night! </w:t>
      </w:r>
    </w:p>
    <w:p w14:paraId="75FCDD1C" w14:textId="77777777" w:rsidR="00A1413B" w:rsidRPr="00BF7393" w:rsidRDefault="00A1413B" w:rsidP="00A1413B">
      <w:pPr>
        <w:widowControl/>
        <w:ind w:firstLine="420"/>
        <w:jc w:val="left"/>
        <w:rPr>
          <w:rFonts w:ascii="Times New Roman" w:eastAsia="SimSun" w:hAnsi="Times New Roman" w:cs="Times New Roman"/>
          <w:color w:val="1F497D"/>
          <w:kern w:val="0"/>
          <w:sz w:val="22"/>
        </w:rPr>
      </w:pPr>
    </w:p>
    <w:p w14:paraId="2A29191E" w14:textId="77777777" w:rsidR="00A1413B" w:rsidRPr="00BF7393"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5B54D4C" w14:textId="77777777" w:rsidR="00A1413B" w:rsidRDefault="00A1413B" w:rsidP="00A141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523C97" w14:textId="77777777" w:rsidR="00A1413B" w:rsidRDefault="00A1413B" w:rsidP="00057BF7">
      <w:pPr>
        <w:widowControl/>
        <w:jc w:val="left"/>
        <w:rPr>
          <w:rFonts w:ascii="Times New Roman" w:eastAsia="SimSun" w:hAnsi="Times New Roman" w:cs="Times New Roman"/>
          <w:color w:val="1F497D"/>
          <w:kern w:val="0"/>
          <w:sz w:val="22"/>
        </w:rPr>
      </w:pPr>
    </w:p>
    <w:p w14:paraId="43D5EE68" w14:textId="77777777" w:rsidR="00A1413B" w:rsidRDefault="00A1413B" w:rsidP="00057BF7">
      <w:pPr>
        <w:widowControl/>
        <w:jc w:val="left"/>
        <w:rPr>
          <w:rFonts w:ascii="Times New Roman" w:eastAsia="SimSun" w:hAnsi="Times New Roman" w:cs="Times New Roman"/>
          <w:color w:val="1F497D"/>
          <w:kern w:val="0"/>
          <w:sz w:val="22"/>
        </w:rPr>
      </w:pPr>
    </w:p>
    <w:p w14:paraId="5EEDDEA1" w14:textId="13EB4580" w:rsidR="00057BF7"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6829F0D" w14:textId="77777777" w:rsidR="00057BF7" w:rsidRDefault="00057BF7" w:rsidP="00057BF7">
      <w:pPr>
        <w:widowControl/>
        <w:ind w:firstLine="420"/>
        <w:jc w:val="left"/>
        <w:rPr>
          <w:rFonts w:ascii="Times New Roman" w:eastAsia="SimSun" w:hAnsi="Times New Roman" w:cs="Times New Roman"/>
          <w:color w:val="1F497D"/>
          <w:kern w:val="0"/>
          <w:sz w:val="22"/>
        </w:rPr>
      </w:pPr>
    </w:p>
    <w:p w14:paraId="601C2DD3" w14:textId="3BD8B05A" w:rsidR="00057BF7" w:rsidRDefault="00057BF7" w:rsidP="00057BF7">
      <w:pPr>
        <w:widowControl/>
        <w:ind w:firstLine="420"/>
        <w:jc w:val="left"/>
        <w:rPr>
          <w:rFonts w:ascii="Times New Roman" w:eastAsia="SimSun" w:hAnsi="Times New Roman" w:cs="Times New Roman"/>
          <w:color w:val="1F497D"/>
          <w:kern w:val="0"/>
          <w:sz w:val="22"/>
        </w:rPr>
      </w:pPr>
      <w:r w:rsidRPr="00057BF7">
        <w:rPr>
          <w:rFonts w:ascii="Times New Roman" w:eastAsia="SimSun" w:hAnsi="Times New Roman" w:cs="Times New Roman"/>
          <w:color w:val="1F497D"/>
          <w:kern w:val="0"/>
          <w:sz w:val="22"/>
        </w:rPr>
        <w:t>I have converted the manuscript to a Word document</w:t>
      </w:r>
      <w:r>
        <w:rPr>
          <w:rFonts w:ascii="Times New Roman" w:eastAsia="SimSun" w:hAnsi="Times New Roman" w:cs="Times New Roman"/>
          <w:color w:val="1F497D"/>
          <w:kern w:val="0"/>
          <w:sz w:val="22"/>
        </w:rPr>
        <w:t xml:space="preserve"> attached to this email. </w:t>
      </w:r>
      <w:r w:rsidRPr="00057BF7">
        <w:rPr>
          <w:rFonts w:ascii="Times New Roman" w:eastAsia="SimSun" w:hAnsi="Times New Roman" w:cs="Times New Roman"/>
          <w:color w:val="1F497D"/>
          <w:kern w:val="0"/>
          <w:sz w:val="22"/>
        </w:rPr>
        <w:t xml:space="preserve">Thank you for your patience and </w:t>
      </w:r>
      <w:r>
        <w:rPr>
          <w:rFonts w:ascii="Times New Roman" w:eastAsia="SimSun" w:hAnsi="Times New Roman" w:cs="Times New Roman"/>
          <w:color w:val="1F497D"/>
          <w:kern w:val="0"/>
          <w:sz w:val="22"/>
        </w:rPr>
        <w:t>help</w:t>
      </w:r>
      <w:r w:rsidRPr="00057BF7">
        <w:rPr>
          <w:rFonts w:ascii="Times New Roman" w:eastAsia="SimSun" w:hAnsi="Times New Roman" w:cs="Times New Roman"/>
          <w:color w:val="1F497D"/>
          <w:kern w:val="0"/>
          <w:sz w:val="22"/>
        </w:rPr>
        <w:t>.</w:t>
      </w:r>
    </w:p>
    <w:p w14:paraId="5CF796A0" w14:textId="77777777" w:rsidR="00057BF7" w:rsidRPr="00BF7393" w:rsidRDefault="00057BF7" w:rsidP="00057BF7">
      <w:pPr>
        <w:widowControl/>
        <w:ind w:firstLine="420"/>
        <w:jc w:val="left"/>
        <w:rPr>
          <w:rFonts w:ascii="Times New Roman" w:eastAsia="SimSun" w:hAnsi="Times New Roman" w:cs="Times New Roman"/>
          <w:color w:val="1F497D"/>
          <w:kern w:val="0"/>
          <w:sz w:val="22"/>
        </w:rPr>
      </w:pPr>
    </w:p>
    <w:p w14:paraId="3416DB9C" w14:textId="77777777" w:rsidR="00057BF7" w:rsidRPr="00BF7393"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BF3AEFC" w14:textId="77777777" w:rsidR="00057BF7" w:rsidRDefault="00057BF7" w:rsidP="00057B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EADFD6" w14:textId="77777777" w:rsidR="00057BF7" w:rsidRDefault="00057BF7" w:rsidP="000D046C">
      <w:pPr>
        <w:widowControl/>
        <w:jc w:val="left"/>
        <w:rPr>
          <w:rFonts w:ascii="Times New Roman" w:eastAsia="SimSun" w:hAnsi="Times New Roman" w:cs="Times New Roman"/>
          <w:color w:val="1F497D"/>
          <w:kern w:val="0"/>
          <w:sz w:val="22"/>
        </w:rPr>
      </w:pPr>
    </w:p>
    <w:p w14:paraId="0E188D35" w14:textId="77777777" w:rsidR="00057BF7" w:rsidRDefault="00057BF7" w:rsidP="000D046C">
      <w:pPr>
        <w:widowControl/>
        <w:jc w:val="left"/>
        <w:rPr>
          <w:rFonts w:ascii="Times New Roman" w:eastAsia="SimSun" w:hAnsi="Times New Roman" w:cs="Times New Roman"/>
          <w:color w:val="1F497D"/>
          <w:kern w:val="0"/>
          <w:sz w:val="22"/>
        </w:rPr>
      </w:pPr>
    </w:p>
    <w:p w14:paraId="3DEB93AC" w14:textId="1E99D1F6" w:rsidR="000D046C"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18D04B4" w14:textId="77777777" w:rsidR="000D046C" w:rsidRDefault="000D046C" w:rsidP="000D046C">
      <w:pPr>
        <w:widowControl/>
        <w:ind w:firstLine="420"/>
        <w:jc w:val="left"/>
        <w:rPr>
          <w:rFonts w:ascii="Times New Roman" w:eastAsia="SimSun" w:hAnsi="Times New Roman" w:cs="Times New Roman"/>
          <w:color w:val="1F497D"/>
          <w:kern w:val="0"/>
          <w:sz w:val="22"/>
        </w:rPr>
      </w:pPr>
    </w:p>
    <w:p w14:paraId="36DC7622"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email.</w:t>
      </w:r>
    </w:p>
    <w:p w14:paraId="11B0DDC7"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42ACB524"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Yes, the source file is in LaTeX. I will convert it to a Word document as soon as possible and provide you with the updated files.</w:t>
      </w:r>
    </w:p>
    <w:p w14:paraId="25DF508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76AE082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patience.</w:t>
      </w:r>
    </w:p>
    <w:p w14:paraId="2915C975" w14:textId="77777777" w:rsidR="000D046C" w:rsidRPr="00BF7393" w:rsidRDefault="000D046C" w:rsidP="000D046C">
      <w:pPr>
        <w:widowControl/>
        <w:ind w:firstLine="420"/>
        <w:jc w:val="left"/>
        <w:rPr>
          <w:rFonts w:ascii="Times New Roman" w:eastAsia="SimSun" w:hAnsi="Times New Roman" w:cs="Times New Roman"/>
          <w:color w:val="1F497D"/>
          <w:kern w:val="0"/>
          <w:sz w:val="22"/>
        </w:rPr>
      </w:pPr>
    </w:p>
    <w:p w14:paraId="43DE5882" w14:textId="77777777" w:rsidR="000D046C" w:rsidRPr="00BF7393"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F6463F" w14:textId="77777777" w:rsidR="000D046C" w:rsidRDefault="000D046C" w:rsidP="000D046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DF611A5" w14:textId="77777777" w:rsidR="000D046C" w:rsidRDefault="000D046C" w:rsidP="006E3E41">
      <w:pPr>
        <w:widowControl/>
        <w:jc w:val="left"/>
        <w:rPr>
          <w:rFonts w:ascii="Times New Roman" w:eastAsia="SimSun" w:hAnsi="Times New Roman" w:cs="Times New Roman"/>
          <w:color w:val="1F497D"/>
          <w:kern w:val="0"/>
          <w:sz w:val="22"/>
        </w:rPr>
      </w:pPr>
    </w:p>
    <w:p w14:paraId="4E5A6843" w14:textId="77777777" w:rsidR="000D046C" w:rsidRDefault="000D046C" w:rsidP="006E3E41">
      <w:pPr>
        <w:widowControl/>
        <w:jc w:val="left"/>
        <w:rPr>
          <w:rFonts w:ascii="Times New Roman" w:eastAsia="SimSun" w:hAnsi="Times New Roman" w:cs="Times New Roman"/>
          <w:color w:val="1F497D"/>
          <w:kern w:val="0"/>
          <w:sz w:val="22"/>
        </w:rPr>
      </w:pPr>
    </w:p>
    <w:p w14:paraId="32E95EEE" w14:textId="77777777" w:rsidR="000D046C" w:rsidRDefault="000D046C" w:rsidP="006E3E41">
      <w:pPr>
        <w:widowControl/>
        <w:jc w:val="left"/>
        <w:rPr>
          <w:rFonts w:ascii="Times New Roman" w:eastAsia="SimSun" w:hAnsi="Times New Roman" w:cs="Times New Roman"/>
          <w:color w:val="1F497D"/>
          <w:kern w:val="0"/>
          <w:sz w:val="22"/>
        </w:rPr>
      </w:pPr>
    </w:p>
    <w:p w14:paraId="41A38B2E" w14:textId="7D5EA4E8" w:rsidR="006E3E41"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A1F3BC1"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4546F651" w14:textId="77777777" w:rsid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Thank you for your guidance.</w:t>
      </w:r>
    </w:p>
    <w:p w14:paraId="175AE6D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p>
    <w:p w14:paraId="4E6468C0"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I have included the required files in the following link:</w:t>
      </w:r>
    </w:p>
    <w:p w14:paraId="7D137A18"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hyperlink r:id="rId69" w:tgtFrame="_new" w:history="1">
        <w:r w:rsidRPr="006E3E41">
          <w:rPr>
            <w:rStyle w:val="ae"/>
            <w:rFonts w:ascii="Times New Roman" w:eastAsia="SimSun" w:hAnsi="Times New Roman" w:cs="Times New Roman"/>
            <w:kern w:val="0"/>
            <w:sz w:val="22"/>
          </w:rPr>
          <w:t>Submission Files - Google Drive</w:t>
        </w:r>
      </w:hyperlink>
    </w:p>
    <w:p w14:paraId="6F3FDD9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The folder contains:</w:t>
      </w:r>
    </w:p>
    <w:p w14:paraId="0024888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Highlights</w:t>
      </w:r>
    </w:p>
    <w:p w14:paraId="14957B95"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Revised manuscript (clean version)</w:t>
      </w:r>
    </w:p>
    <w:p w14:paraId="45B2B7E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Source file</w:t>
      </w:r>
    </w:p>
    <w:p w14:paraId="273CF123"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74451626" w14:textId="072949ED"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 xml:space="preserve">Please let me know if any additional information or files are needed. Thank you for your </w:t>
      </w:r>
      <w:r>
        <w:rPr>
          <w:rFonts w:ascii="Times New Roman" w:eastAsia="SimSun" w:hAnsi="Times New Roman" w:cs="Times New Roman" w:hint="eastAsia"/>
          <w:color w:val="1F497D"/>
          <w:kern w:val="0"/>
          <w:sz w:val="22"/>
        </w:rPr>
        <w:t xml:space="preserve">help </w:t>
      </w:r>
      <w:r w:rsidRPr="006E3E41">
        <w:rPr>
          <w:rFonts w:ascii="Times New Roman" w:eastAsia="SimSun" w:hAnsi="Times New Roman" w:cs="Times New Roman"/>
          <w:color w:val="1F497D"/>
          <w:kern w:val="0"/>
          <w:sz w:val="22"/>
        </w:rPr>
        <w:t>in the submission process.</w:t>
      </w:r>
    </w:p>
    <w:p w14:paraId="07F1C6D4" w14:textId="77777777" w:rsidR="006E3E41" w:rsidRPr="00BF7393" w:rsidRDefault="006E3E41" w:rsidP="006E3E41">
      <w:pPr>
        <w:widowControl/>
        <w:ind w:firstLine="420"/>
        <w:jc w:val="left"/>
        <w:rPr>
          <w:rFonts w:ascii="Times New Roman" w:eastAsia="SimSun" w:hAnsi="Times New Roman" w:cs="Times New Roman"/>
          <w:color w:val="1F497D"/>
          <w:kern w:val="0"/>
          <w:sz w:val="22"/>
        </w:rPr>
      </w:pPr>
    </w:p>
    <w:p w14:paraId="61655901" w14:textId="77777777" w:rsidR="006E3E41" w:rsidRPr="00BF7393"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81458BA" w14:textId="77777777" w:rsidR="006E3E41" w:rsidRDefault="006E3E41" w:rsidP="006E3E4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EFD8C9" w14:textId="77777777" w:rsidR="006E3E41" w:rsidRDefault="006E3E41" w:rsidP="002A71CF">
      <w:pPr>
        <w:widowControl/>
        <w:jc w:val="left"/>
        <w:rPr>
          <w:rFonts w:ascii="Times New Roman" w:eastAsia="SimSun" w:hAnsi="Times New Roman" w:cs="Times New Roman"/>
          <w:color w:val="1F497D"/>
          <w:kern w:val="0"/>
          <w:sz w:val="22"/>
        </w:rPr>
      </w:pPr>
    </w:p>
    <w:p w14:paraId="7E5FF0BD" w14:textId="77777777" w:rsidR="006E3E41" w:rsidRDefault="006E3E41" w:rsidP="002A71CF">
      <w:pPr>
        <w:widowControl/>
        <w:jc w:val="left"/>
        <w:rPr>
          <w:rFonts w:ascii="Times New Roman" w:eastAsia="SimSun" w:hAnsi="Times New Roman" w:cs="Times New Roman"/>
          <w:color w:val="1F497D"/>
          <w:kern w:val="0"/>
          <w:sz w:val="22"/>
        </w:rPr>
      </w:pPr>
    </w:p>
    <w:p w14:paraId="39F9387A" w14:textId="075C6373" w:rsidR="002A71CF"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28F88267"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6FD848F9"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Thank you for your feedback and suggested changes.</w:t>
      </w:r>
    </w:p>
    <w:p w14:paraId="57747ECD"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p>
    <w:p w14:paraId="46F53C0A" w14:textId="098DA185" w:rsid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I have reviewed and agreed with the suggested changes. Attached, please find the updated manuscript</w:t>
      </w:r>
      <w:r>
        <w:rPr>
          <w:rFonts w:ascii="Times New Roman" w:eastAsia="SimSun" w:hAnsi="Times New Roman" w:cs="Times New Roman" w:hint="eastAsia"/>
          <w:color w:val="1F497D"/>
          <w:kern w:val="0"/>
          <w:sz w:val="22"/>
        </w:rPr>
        <w:t xml:space="preserve">: </w:t>
      </w:r>
      <w:hyperlink r:id="rId70" w:history="1">
        <w:r w:rsidRPr="002A71CF">
          <w:rPr>
            <w:rStyle w:val="ae"/>
            <w:rFonts w:ascii="Times New Roman" w:eastAsia="SimSun" w:hAnsi="Times New Roman" w:cs="Times New Roman" w:hint="eastAsia"/>
            <w:kern w:val="0"/>
            <w:sz w:val="22"/>
          </w:rPr>
          <w:t>Link</w:t>
        </w:r>
      </w:hyperlink>
    </w:p>
    <w:p w14:paraId="21347B65"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7F120530" w14:textId="727D8E28"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f it is ok, c</w:t>
      </w:r>
      <w:r w:rsidRPr="00070296">
        <w:rPr>
          <w:rFonts w:ascii="Times New Roman" w:eastAsia="SimSun" w:hAnsi="Times New Roman" w:cs="Times New Roman"/>
          <w:color w:val="1F497D"/>
          <w:kern w:val="0"/>
          <w:sz w:val="22"/>
        </w:rPr>
        <w:t>ould you please help submit these files to the journal submission system?</w:t>
      </w:r>
      <w:r>
        <w:rPr>
          <w:rFonts w:ascii="Times New Roman" w:eastAsia="SimSun" w:hAnsi="Times New Roman" w:cs="Times New Roman" w:hint="eastAsia"/>
          <w:color w:val="1F497D"/>
          <w:kern w:val="0"/>
          <w:sz w:val="22"/>
        </w:rPr>
        <w:t xml:space="preserve"> </w:t>
      </w:r>
    </w:p>
    <w:p w14:paraId="46B5B584" w14:textId="77777777" w:rsidR="00070296" w:rsidRDefault="00070296" w:rsidP="002A71CF">
      <w:pPr>
        <w:widowControl/>
        <w:ind w:firstLine="420"/>
        <w:jc w:val="left"/>
        <w:rPr>
          <w:rFonts w:ascii="Times New Roman" w:eastAsia="SimSun" w:hAnsi="Times New Roman" w:cs="Times New Roman"/>
          <w:color w:val="1F497D"/>
          <w:kern w:val="0"/>
          <w:sz w:val="22"/>
        </w:rPr>
      </w:pPr>
    </w:p>
    <w:p w14:paraId="03C7BC77" w14:textId="49D8F50F"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for your help! </w:t>
      </w:r>
    </w:p>
    <w:p w14:paraId="3FE8701F" w14:textId="77777777" w:rsidR="00070296" w:rsidRPr="00BF7393" w:rsidRDefault="00070296" w:rsidP="002A71CF">
      <w:pPr>
        <w:widowControl/>
        <w:ind w:firstLine="420"/>
        <w:jc w:val="left"/>
        <w:rPr>
          <w:rFonts w:ascii="Times New Roman" w:eastAsia="SimSun" w:hAnsi="Times New Roman" w:cs="Times New Roman"/>
          <w:color w:val="1F497D"/>
          <w:kern w:val="0"/>
          <w:sz w:val="22"/>
        </w:rPr>
      </w:pPr>
    </w:p>
    <w:p w14:paraId="490D1CB4" w14:textId="77777777" w:rsidR="002A71CF" w:rsidRPr="00BF7393"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71313C3" w14:textId="77777777" w:rsidR="002A71CF" w:rsidRDefault="002A71CF" w:rsidP="002A71C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40746EB" w14:textId="77777777" w:rsidR="002A71CF" w:rsidRDefault="002A71CF" w:rsidP="00027E43">
      <w:pPr>
        <w:widowControl/>
        <w:jc w:val="left"/>
        <w:rPr>
          <w:rFonts w:ascii="Times New Roman" w:eastAsia="SimSun" w:hAnsi="Times New Roman" w:cs="Times New Roman"/>
          <w:color w:val="1F497D"/>
          <w:kern w:val="0"/>
          <w:sz w:val="22"/>
        </w:rPr>
      </w:pPr>
    </w:p>
    <w:p w14:paraId="410D656F" w14:textId="77777777" w:rsidR="002A71CF" w:rsidRDefault="002A71CF" w:rsidP="00027E43">
      <w:pPr>
        <w:widowControl/>
        <w:jc w:val="left"/>
        <w:rPr>
          <w:rFonts w:ascii="Times New Roman" w:eastAsia="SimSun" w:hAnsi="Times New Roman" w:cs="Times New Roman"/>
          <w:color w:val="1F497D"/>
          <w:kern w:val="0"/>
          <w:sz w:val="22"/>
        </w:rPr>
      </w:pPr>
    </w:p>
    <w:p w14:paraId="5252280D" w14:textId="0638832F" w:rsidR="00027E4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4D74F8B" w14:textId="77777777" w:rsidR="00027E43" w:rsidRDefault="00027E43" w:rsidP="00027E43">
      <w:pPr>
        <w:widowControl/>
        <w:ind w:firstLine="420"/>
        <w:jc w:val="left"/>
        <w:rPr>
          <w:rFonts w:ascii="Times New Roman" w:eastAsia="SimSun" w:hAnsi="Times New Roman" w:cs="Times New Roman"/>
          <w:color w:val="1F497D"/>
          <w:kern w:val="0"/>
          <w:sz w:val="22"/>
        </w:rPr>
      </w:pPr>
    </w:p>
    <w:p w14:paraId="050DEA8B" w14:textId="12D185DD" w:rsidR="00027E43" w:rsidRDefault="00027E43" w:rsidP="00027E43">
      <w:pPr>
        <w:widowControl/>
        <w:ind w:firstLine="420"/>
        <w:jc w:val="left"/>
        <w:rPr>
          <w:rFonts w:ascii="Times New Roman" w:eastAsia="SimSun" w:hAnsi="Times New Roman" w:cs="Times New Roman"/>
          <w:color w:val="1F497D"/>
          <w:kern w:val="0"/>
          <w:sz w:val="22"/>
        </w:rPr>
      </w:pPr>
      <w:r w:rsidRPr="00027E43">
        <w:rPr>
          <w:rFonts w:ascii="Times New Roman" w:eastAsia="SimSun" w:hAnsi="Times New Roman" w:cs="Times New Roman"/>
          <w:color w:val="1F497D"/>
          <w:kern w:val="0"/>
          <w:sz w:val="22"/>
        </w:rPr>
        <w:t xml:space="preserve">Unfortunately, the files </w:t>
      </w:r>
      <w:r>
        <w:rPr>
          <w:rFonts w:ascii="Times New Roman" w:eastAsia="SimSun" w:hAnsi="Times New Roman" w:cs="Times New Roman" w:hint="eastAsia"/>
          <w:color w:val="1F497D"/>
          <w:kern w:val="0"/>
          <w:sz w:val="22"/>
        </w:rPr>
        <w:t xml:space="preserve">still </w:t>
      </w:r>
      <w:r w:rsidRPr="00027E43">
        <w:rPr>
          <w:rFonts w:ascii="Times New Roman" w:eastAsia="SimSun" w:hAnsi="Times New Roman" w:cs="Times New Roman"/>
          <w:color w:val="1F497D"/>
          <w:kern w:val="0"/>
          <w:sz w:val="22"/>
        </w:rPr>
        <w:t xml:space="preserve">exceed the maximum size allowed for email attachments. Therefore, I have uploaded both the revised manuscript and the detailed replies to the reviewers to </w:t>
      </w:r>
      <w:r>
        <w:rPr>
          <w:rFonts w:ascii="Times New Roman" w:eastAsia="SimSun" w:hAnsi="Times New Roman" w:cs="Times New Roman" w:hint="eastAsia"/>
          <w:color w:val="1F497D"/>
          <w:kern w:val="0"/>
          <w:sz w:val="22"/>
        </w:rPr>
        <w:t xml:space="preserve">Google Drive. Here is the </w:t>
      </w:r>
      <w:hyperlink r:id="rId71" w:history="1">
        <w:r w:rsidRPr="00027E43">
          <w:rPr>
            <w:rStyle w:val="ae"/>
            <w:rFonts w:ascii="Times New Roman" w:eastAsia="SimSun" w:hAnsi="Times New Roman" w:cs="Times New Roman" w:hint="eastAsia"/>
            <w:kern w:val="0"/>
            <w:sz w:val="22"/>
          </w:rPr>
          <w:t>link</w:t>
        </w:r>
      </w:hyperlink>
      <w:r w:rsidRPr="00027E43">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 if there is any problem. T</w:t>
      </w: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ank you. </w:t>
      </w:r>
    </w:p>
    <w:p w14:paraId="6DF54A9E" w14:textId="77777777" w:rsidR="00027E43" w:rsidRPr="00BF7393" w:rsidRDefault="00027E43" w:rsidP="00027E43">
      <w:pPr>
        <w:widowControl/>
        <w:ind w:firstLine="420"/>
        <w:jc w:val="left"/>
        <w:rPr>
          <w:rFonts w:ascii="Times New Roman" w:eastAsia="SimSun" w:hAnsi="Times New Roman" w:cs="Times New Roman"/>
          <w:color w:val="1F497D"/>
          <w:kern w:val="0"/>
          <w:sz w:val="22"/>
        </w:rPr>
      </w:pPr>
    </w:p>
    <w:p w14:paraId="01EB7B97" w14:textId="77777777" w:rsidR="00027E43" w:rsidRPr="00BF739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1F0FFF6" w14:textId="77777777" w:rsidR="00027E43" w:rsidRDefault="00027E43" w:rsidP="00027E4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159EF1A" w14:textId="77777777" w:rsidR="00027E43" w:rsidRDefault="00027E43" w:rsidP="00072E1B">
      <w:pPr>
        <w:widowControl/>
        <w:jc w:val="left"/>
        <w:rPr>
          <w:rFonts w:ascii="Times New Roman" w:eastAsia="SimSun" w:hAnsi="Times New Roman" w:cs="Times New Roman"/>
          <w:color w:val="1F497D"/>
          <w:kern w:val="0"/>
          <w:sz w:val="22"/>
        </w:rPr>
      </w:pPr>
    </w:p>
    <w:p w14:paraId="3E2FFEE3" w14:textId="77777777" w:rsidR="00027E43" w:rsidRDefault="00027E43" w:rsidP="00072E1B">
      <w:pPr>
        <w:widowControl/>
        <w:jc w:val="left"/>
        <w:rPr>
          <w:rFonts w:ascii="Times New Roman" w:eastAsia="SimSun" w:hAnsi="Times New Roman" w:cs="Times New Roman"/>
          <w:color w:val="1F497D"/>
          <w:kern w:val="0"/>
          <w:sz w:val="22"/>
        </w:rPr>
      </w:pPr>
    </w:p>
    <w:p w14:paraId="79BFC19F" w14:textId="423674EA"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C73E02E"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717F60AC" w14:textId="3F85B8B2"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 xml:space="preserve">Because the two files exceed the maximum size allowed for email attachments, I </w:t>
      </w:r>
      <w:r>
        <w:rPr>
          <w:rFonts w:ascii="Times New Roman" w:eastAsia="SimSun" w:hAnsi="Times New Roman" w:cs="Times New Roman" w:hint="eastAsia"/>
          <w:color w:val="1F497D"/>
          <w:kern w:val="0"/>
          <w:sz w:val="22"/>
        </w:rPr>
        <w:t>send you the reply to reviewers in this email.</w:t>
      </w:r>
    </w:p>
    <w:p w14:paraId="393215A5"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18515003" w14:textId="5A9D7F71" w:rsidR="00072E1B" w:rsidRDefault="00072E1B" w:rsidP="00072E1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Could you please review it when you have time? Thank you so much for your help and have a good weekend! </w:t>
      </w:r>
    </w:p>
    <w:p w14:paraId="5365BF47"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3EAC9C32"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7EF111C9"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FB4AF8" w14:textId="77777777" w:rsidR="00072E1B" w:rsidRDefault="00072E1B" w:rsidP="00072E1B">
      <w:pPr>
        <w:widowControl/>
        <w:jc w:val="left"/>
        <w:rPr>
          <w:rFonts w:ascii="Times New Roman" w:eastAsia="SimSun" w:hAnsi="Times New Roman" w:cs="Times New Roman"/>
          <w:color w:val="1F497D"/>
          <w:kern w:val="0"/>
          <w:sz w:val="22"/>
        </w:rPr>
      </w:pPr>
    </w:p>
    <w:p w14:paraId="2A221D03" w14:textId="77777777" w:rsidR="00072E1B" w:rsidRDefault="00072E1B" w:rsidP="00072E1B">
      <w:pPr>
        <w:widowControl/>
        <w:jc w:val="left"/>
        <w:rPr>
          <w:rFonts w:ascii="Times New Roman" w:eastAsia="SimSun" w:hAnsi="Times New Roman" w:cs="Times New Roman"/>
          <w:color w:val="1F497D"/>
          <w:kern w:val="0"/>
          <w:sz w:val="22"/>
        </w:rPr>
      </w:pPr>
    </w:p>
    <w:p w14:paraId="09348D25" w14:textId="5777CDE1"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01777EB"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5016384E"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I have completed the revisions to our manuscript as per the reviewers' comments. Please find attached the revised manuscript and the detailed replies to the reviewers.</w:t>
      </w:r>
    </w:p>
    <w:p w14:paraId="7F7ADD9A"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279451E9"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Additionally, I wanted to share that I have heard Prof. Shitong Fang is also interested in machine learning-based inverse design of metamaterials for energy harvesting. I plan to collaborate with her on some future publications.</w:t>
      </w:r>
    </w:p>
    <w:p w14:paraId="00171FF4"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5F9CC28D" w14:textId="123191FC"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Thank you for your guidance and support.</w:t>
      </w:r>
    </w:p>
    <w:p w14:paraId="0ABCD13C"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1BE08D91"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0A3AE33"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F53337" w14:textId="77777777" w:rsidR="00072E1B" w:rsidRDefault="00072E1B" w:rsidP="008A01AD">
      <w:pPr>
        <w:widowControl/>
        <w:jc w:val="left"/>
        <w:rPr>
          <w:rFonts w:ascii="Times New Roman" w:eastAsia="SimSun" w:hAnsi="Times New Roman" w:cs="Times New Roman"/>
          <w:color w:val="1F497D"/>
          <w:kern w:val="0"/>
          <w:sz w:val="22"/>
        </w:rPr>
      </w:pPr>
    </w:p>
    <w:p w14:paraId="71FCC593" w14:textId="77777777" w:rsidR="00072E1B" w:rsidRDefault="00072E1B" w:rsidP="008A01AD">
      <w:pPr>
        <w:widowControl/>
        <w:jc w:val="left"/>
        <w:rPr>
          <w:rFonts w:ascii="Times New Roman" w:eastAsia="SimSun" w:hAnsi="Times New Roman" w:cs="Times New Roman"/>
          <w:color w:val="1F497D"/>
          <w:kern w:val="0"/>
          <w:sz w:val="22"/>
        </w:rPr>
      </w:pPr>
    </w:p>
    <w:p w14:paraId="2FC6F7DD" w14:textId="13BA6D38"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7F1FA9FB"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CC8F41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4485A57"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26BE829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75A3A8AC" w14:textId="0EDCD05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228AD0F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27E43CE" w14:textId="2894973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 xml:space="preserve"> will provide me with valuable insights into the latest developments in my research area and help me broaden my perspectives through interdisciplinary work.</w:t>
      </w:r>
    </w:p>
    <w:p w14:paraId="00FC0DA8"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60A4950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24F569A9"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1BBF0A" w14:textId="477FEC59"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0F7CAADE"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B3BE05"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568DA89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1388D251"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F928C6"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B86723" w14:textId="77777777" w:rsidR="008A01AD" w:rsidRDefault="008A01AD" w:rsidP="008A01AD">
      <w:pPr>
        <w:widowControl/>
        <w:jc w:val="left"/>
        <w:rPr>
          <w:rFonts w:ascii="Times New Roman" w:eastAsia="SimSun" w:hAnsi="Times New Roman" w:cs="Times New Roman"/>
          <w:color w:val="1F497D"/>
          <w:kern w:val="0"/>
          <w:sz w:val="22"/>
        </w:rPr>
      </w:pPr>
    </w:p>
    <w:p w14:paraId="6B04BCAC" w14:textId="77777777" w:rsidR="008A01AD" w:rsidRDefault="008A01AD" w:rsidP="008A01AD">
      <w:pPr>
        <w:widowControl/>
        <w:jc w:val="left"/>
        <w:rPr>
          <w:rFonts w:ascii="Times New Roman" w:eastAsia="SimSun" w:hAnsi="Times New Roman" w:cs="Times New Roman"/>
          <w:color w:val="1F497D"/>
          <w:kern w:val="0"/>
          <w:sz w:val="22"/>
        </w:rPr>
      </w:pPr>
    </w:p>
    <w:p w14:paraId="0C32B6A2" w14:textId="13597C5D" w:rsidR="008A01AD"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A01AD">
        <w:rPr>
          <w:rFonts w:ascii="Times New Roman" w:eastAsia="SimSun" w:hAnsi="Times New Roman" w:cs="Times New Roman"/>
          <w:color w:val="1F497D"/>
          <w:kern w:val="0"/>
          <w:sz w:val="22"/>
        </w:rPr>
        <w:t>Ms. Wong</w:t>
      </w:r>
      <w:r w:rsidRPr="00BF7393">
        <w:rPr>
          <w:rFonts w:ascii="Times New Roman" w:eastAsia="SimSun" w:hAnsi="Times New Roman" w:cs="Times New Roman"/>
          <w:color w:val="1F497D"/>
          <w:kern w:val="0"/>
          <w:sz w:val="22"/>
        </w:rPr>
        <w:t>,</w:t>
      </w:r>
    </w:p>
    <w:p w14:paraId="1095249E" w14:textId="77777777" w:rsidR="008A01AD" w:rsidRDefault="008A01AD" w:rsidP="008A01AD">
      <w:pPr>
        <w:widowControl/>
        <w:ind w:firstLine="420"/>
        <w:jc w:val="left"/>
        <w:rPr>
          <w:rFonts w:ascii="Times New Roman" w:eastAsia="SimSun" w:hAnsi="Times New Roman" w:cs="Times New Roman"/>
          <w:color w:val="1F497D"/>
          <w:kern w:val="0"/>
          <w:sz w:val="22"/>
        </w:rPr>
      </w:pPr>
    </w:p>
    <w:p w14:paraId="372C2E07"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Thank you for considering me for the nomination to the Faculty of Engineering. I am very interested in this opportunity.</w:t>
      </w:r>
    </w:p>
    <w:p w14:paraId="34EE92CB"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3F823DD4"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Attached, please find my CV and the completed information in the Excel file as requested.</w:t>
      </w:r>
    </w:p>
    <w:p w14:paraId="028ABDD1"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7A60EFCA" w14:textId="1FA0BF90" w:rsid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Thank you for your time and consideration.</w:t>
      </w:r>
    </w:p>
    <w:p w14:paraId="129556B6" w14:textId="77777777" w:rsidR="008A01AD" w:rsidRPr="00BF7393" w:rsidRDefault="008A01AD" w:rsidP="008A01AD">
      <w:pPr>
        <w:widowControl/>
        <w:ind w:firstLine="420"/>
        <w:jc w:val="left"/>
        <w:rPr>
          <w:rFonts w:ascii="Times New Roman" w:eastAsia="SimSun" w:hAnsi="Times New Roman" w:cs="Times New Roman"/>
          <w:color w:val="1F497D"/>
          <w:kern w:val="0"/>
          <w:sz w:val="22"/>
        </w:rPr>
      </w:pPr>
    </w:p>
    <w:p w14:paraId="73DC076C" w14:textId="77777777" w:rsidR="008A01AD" w:rsidRPr="00BF7393"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B15C1EE" w14:textId="77777777" w:rsidR="008A01AD" w:rsidRDefault="008A01AD" w:rsidP="008A01A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CC917E7" w14:textId="77777777" w:rsidR="008A01AD" w:rsidRDefault="008A01AD" w:rsidP="0072628D">
      <w:pPr>
        <w:widowControl/>
        <w:jc w:val="left"/>
        <w:rPr>
          <w:rFonts w:ascii="Times New Roman" w:eastAsia="SimSun" w:hAnsi="Times New Roman" w:cs="Times New Roman"/>
          <w:color w:val="1F497D"/>
          <w:kern w:val="0"/>
          <w:sz w:val="22"/>
        </w:rPr>
      </w:pPr>
    </w:p>
    <w:p w14:paraId="041A9E2C" w14:textId="77777777" w:rsidR="008A01AD" w:rsidRDefault="008A01AD" w:rsidP="0072628D">
      <w:pPr>
        <w:widowControl/>
        <w:jc w:val="left"/>
        <w:rPr>
          <w:rFonts w:ascii="Times New Roman" w:eastAsia="SimSun" w:hAnsi="Times New Roman" w:cs="Times New Roman"/>
          <w:color w:val="1F497D"/>
          <w:kern w:val="0"/>
          <w:sz w:val="22"/>
        </w:rPr>
      </w:pPr>
    </w:p>
    <w:p w14:paraId="094EF6CC" w14:textId="29A6EE8F" w:rsidR="0072628D"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Zhou</w:t>
      </w:r>
      <w:r w:rsidRPr="00BF7393">
        <w:rPr>
          <w:rFonts w:ascii="Times New Roman" w:eastAsia="SimSun" w:hAnsi="Times New Roman" w:cs="Times New Roman"/>
          <w:color w:val="1F497D"/>
          <w:kern w:val="0"/>
          <w:sz w:val="22"/>
        </w:rPr>
        <w:t>,</w:t>
      </w:r>
    </w:p>
    <w:p w14:paraId="355EB1F9" w14:textId="77777777" w:rsidR="0072628D" w:rsidRDefault="0072628D" w:rsidP="0072628D">
      <w:pPr>
        <w:widowControl/>
        <w:ind w:firstLine="420"/>
        <w:jc w:val="left"/>
        <w:rPr>
          <w:rFonts w:ascii="Times New Roman" w:eastAsia="SimSun" w:hAnsi="Times New Roman" w:cs="Times New Roman"/>
          <w:color w:val="1F497D"/>
          <w:kern w:val="0"/>
          <w:sz w:val="22"/>
        </w:rPr>
      </w:pPr>
    </w:p>
    <w:p w14:paraId="0AFDF52A" w14:textId="24840406" w:rsidR="0072628D" w:rsidRP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lastRenderedPageBreak/>
        <w:t>Thank you for your email regarding our submission to ICMR2024. We have updated the reference format according to the provided template. Please find the revised version of our paper attached to this email.</w:t>
      </w:r>
    </w:p>
    <w:p w14:paraId="4BB306A0" w14:textId="77777777" w:rsidR="0072628D" w:rsidRPr="0072628D" w:rsidRDefault="0072628D" w:rsidP="0072628D">
      <w:pPr>
        <w:widowControl/>
        <w:ind w:firstLine="420"/>
        <w:jc w:val="left"/>
        <w:rPr>
          <w:rFonts w:ascii="Times New Roman" w:eastAsia="SimSun" w:hAnsi="Times New Roman" w:cs="Times New Roman"/>
          <w:color w:val="1F497D"/>
          <w:kern w:val="0"/>
          <w:sz w:val="22"/>
        </w:rPr>
      </w:pPr>
    </w:p>
    <w:p w14:paraId="1B78FF8D" w14:textId="1F0BA2E6" w:rsid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help</w:t>
      </w:r>
      <w:r w:rsidRPr="0072628D">
        <w:rPr>
          <w:rFonts w:ascii="Times New Roman" w:eastAsia="SimSun" w:hAnsi="Times New Roman" w:cs="Times New Roman"/>
          <w:color w:val="1F497D"/>
          <w:kern w:val="0"/>
          <w:sz w:val="22"/>
        </w:rPr>
        <w:t>.</w:t>
      </w:r>
    </w:p>
    <w:p w14:paraId="50577530" w14:textId="77777777" w:rsidR="0072628D" w:rsidRPr="00BF7393" w:rsidRDefault="0072628D" w:rsidP="0072628D">
      <w:pPr>
        <w:widowControl/>
        <w:ind w:firstLine="420"/>
        <w:jc w:val="left"/>
        <w:rPr>
          <w:rFonts w:ascii="Times New Roman" w:eastAsia="SimSun" w:hAnsi="Times New Roman" w:cs="Times New Roman"/>
          <w:color w:val="1F497D"/>
          <w:kern w:val="0"/>
          <w:sz w:val="22"/>
        </w:rPr>
      </w:pPr>
    </w:p>
    <w:p w14:paraId="0BF093F3" w14:textId="77777777" w:rsidR="0072628D" w:rsidRPr="00BF7393"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7688EF2" w14:textId="77777777" w:rsidR="0072628D" w:rsidRDefault="0072628D" w:rsidP="0072628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3E3A4D" w14:textId="77777777" w:rsidR="0072628D" w:rsidRDefault="0072628D" w:rsidP="007B4CC4">
      <w:pPr>
        <w:widowControl/>
        <w:jc w:val="left"/>
        <w:rPr>
          <w:rFonts w:ascii="Times New Roman" w:eastAsia="SimSun" w:hAnsi="Times New Roman" w:cs="Times New Roman"/>
          <w:color w:val="1F497D"/>
          <w:kern w:val="0"/>
          <w:sz w:val="22"/>
        </w:rPr>
      </w:pPr>
    </w:p>
    <w:p w14:paraId="7F08A280" w14:textId="77777777" w:rsidR="0072628D" w:rsidRDefault="0072628D" w:rsidP="007B4CC4">
      <w:pPr>
        <w:widowControl/>
        <w:jc w:val="left"/>
        <w:rPr>
          <w:rFonts w:ascii="Times New Roman" w:eastAsia="SimSun" w:hAnsi="Times New Roman" w:cs="Times New Roman"/>
          <w:color w:val="1F497D"/>
          <w:kern w:val="0"/>
          <w:sz w:val="22"/>
        </w:rPr>
      </w:pPr>
    </w:p>
    <w:p w14:paraId="30FCB6C5" w14:textId="2C4F7357" w:rsidR="007B4CC4"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9FC6CB2"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13E2CD4C"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7EEA8DE9"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p>
    <w:p w14:paraId="0753116B" w14:textId="77777777" w:rsidR="007B4CC4"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18CFED65"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7BD30604" w14:textId="77777777" w:rsidR="007B4CC4" w:rsidRDefault="007B4CC4" w:rsidP="007B4CC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699ACED9" w14:textId="77777777" w:rsidR="007B4CC4" w:rsidRPr="00BF7393" w:rsidRDefault="007B4CC4" w:rsidP="007B4CC4">
      <w:pPr>
        <w:widowControl/>
        <w:ind w:firstLine="420"/>
        <w:jc w:val="left"/>
        <w:rPr>
          <w:rFonts w:ascii="Times New Roman" w:eastAsia="SimSun" w:hAnsi="Times New Roman" w:cs="Times New Roman"/>
          <w:color w:val="1F497D"/>
          <w:kern w:val="0"/>
          <w:sz w:val="22"/>
        </w:rPr>
      </w:pPr>
    </w:p>
    <w:p w14:paraId="72FE3D5C" w14:textId="77777777" w:rsidR="007B4CC4" w:rsidRPr="00BF7393"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E84ED28"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8ADF63"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014F82D2" w14:textId="77777777" w:rsidR="007B4CC4" w:rsidRDefault="007B4CC4" w:rsidP="00496590">
      <w:pPr>
        <w:widowControl/>
        <w:jc w:val="left"/>
        <w:rPr>
          <w:rFonts w:ascii="Times New Roman" w:eastAsia="SimSun" w:hAnsi="Times New Roman" w:cs="Times New Roman"/>
          <w:color w:val="1F497D"/>
          <w:kern w:val="0"/>
          <w:sz w:val="22"/>
        </w:rPr>
      </w:pPr>
    </w:p>
    <w:p w14:paraId="3EC89B5B" w14:textId="77777777" w:rsidR="007B4CC4" w:rsidRDefault="007B4CC4" w:rsidP="00496590">
      <w:pPr>
        <w:widowControl/>
        <w:jc w:val="left"/>
        <w:rPr>
          <w:rFonts w:ascii="Times New Roman" w:eastAsia="SimSun" w:hAnsi="Times New Roman" w:cs="Times New Roman"/>
          <w:color w:val="1F497D"/>
          <w:kern w:val="0"/>
          <w:sz w:val="22"/>
        </w:rPr>
      </w:pPr>
    </w:p>
    <w:p w14:paraId="3821D5CF" w14:textId="625A5701" w:rsidR="00496590" w:rsidRPr="00496590" w:rsidRDefault="00496590" w:rsidP="00496590">
      <w:pPr>
        <w:widowControl/>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程老师，</w:t>
      </w:r>
    </w:p>
    <w:p w14:paraId="6A1113E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37D702B" w14:textId="4D55A7BE"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您好</w:t>
      </w:r>
      <w:r>
        <w:rPr>
          <w:rFonts w:ascii="Times New Roman" w:eastAsia="SimSun" w:hAnsi="Times New Roman" w:cs="Times New Roman" w:hint="eastAsia"/>
          <w:color w:val="1F497D"/>
          <w:kern w:val="0"/>
          <w:sz w:val="22"/>
        </w:rPr>
        <w:t>！</w:t>
      </w:r>
    </w:p>
    <w:p w14:paraId="3D7A6942"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DDAD11C" w14:textId="7BB32F00"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我是金刘超，</w:t>
      </w:r>
      <w:r w:rsidRPr="00496590">
        <w:rPr>
          <w:rFonts w:ascii="Times New Roman" w:eastAsia="SimSun" w:hAnsi="Times New Roman" w:cs="Times New Roman"/>
          <w:color w:val="1F497D"/>
          <w:kern w:val="0"/>
          <w:sz w:val="22"/>
        </w:rPr>
        <w:t>SUSTech Fellow</w:t>
      </w:r>
      <w:r w:rsidRPr="00496590">
        <w:rPr>
          <w:rFonts w:ascii="Times New Roman" w:eastAsia="SimSun" w:hAnsi="Times New Roman" w:cs="Times New Roman"/>
          <w:color w:val="1F497D"/>
          <w:kern w:val="0"/>
          <w:sz w:val="22"/>
        </w:rPr>
        <w:t>（学号：</w:t>
      </w:r>
      <w:r w:rsidRPr="00496590">
        <w:rPr>
          <w:rFonts w:ascii="Times New Roman" w:eastAsia="SimSun" w:hAnsi="Times New Roman" w:cs="Times New Roman"/>
          <w:color w:val="1F497D"/>
          <w:kern w:val="0"/>
          <w:sz w:val="22"/>
        </w:rPr>
        <w:t>30026668</w:t>
      </w:r>
      <w:r w:rsidRPr="00496590">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w:t>
      </w:r>
      <w:r w:rsidRPr="00496590">
        <w:rPr>
          <w:rFonts w:ascii="Times New Roman" w:eastAsia="SimSun" w:hAnsi="Times New Roman" w:cs="Times New Roman"/>
          <w:color w:val="1F497D"/>
          <w:kern w:val="0"/>
          <w:sz w:val="22"/>
        </w:rPr>
        <w:t>我写信是</w:t>
      </w:r>
      <w:r>
        <w:rPr>
          <w:rFonts w:ascii="Times New Roman" w:eastAsia="SimSun" w:hAnsi="Times New Roman" w:cs="Times New Roman" w:hint="eastAsia"/>
          <w:color w:val="1F497D"/>
          <w:kern w:val="0"/>
          <w:sz w:val="22"/>
        </w:rPr>
        <w:t>把我的电子版的考核表发给您，附在这封邮件中了。非常</w:t>
      </w:r>
      <w:r w:rsidRPr="00496590">
        <w:rPr>
          <w:rFonts w:ascii="Times New Roman" w:eastAsia="SimSun" w:hAnsi="Times New Roman" w:cs="Times New Roman"/>
          <w:color w:val="1F497D"/>
          <w:kern w:val="0"/>
          <w:sz w:val="22"/>
        </w:rPr>
        <w:t>感谢您的</w:t>
      </w:r>
      <w:r>
        <w:rPr>
          <w:rFonts w:ascii="Times New Roman" w:eastAsia="SimSun" w:hAnsi="Times New Roman" w:cs="Times New Roman" w:hint="eastAsia"/>
          <w:color w:val="1F497D"/>
          <w:kern w:val="0"/>
          <w:sz w:val="22"/>
        </w:rPr>
        <w:t>帮助</w:t>
      </w:r>
      <w:r w:rsidRPr="00496590">
        <w:rPr>
          <w:rFonts w:ascii="Times New Roman" w:eastAsia="SimSun" w:hAnsi="Times New Roman" w:cs="Times New Roman"/>
          <w:color w:val="1F497D"/>
          <w:kern w:val="0"/>
          <w:sz w:val="22"/>
        </w:rPr>
        <w:t>。</w:t>
      </w:r>
    </w:p>
    <w:p w14:paraId="48BC4ED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6A57FF4" w14:textId="56E96E68"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554D5574" w14:textId="2D69C274"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6824C764" w14:textId="77777777" w:rsidR="00496590" w:rsidRDefault="00496590" w:rsidP="00342348">
      <w:pPr>
        <w:widowControl/>
        <w:jc w:val="left"/>
        <w:rPr>
          <w:rFonts w:ascii="Times New Roman" w:eastAsia="SimSun" w:hAnsi="Times New Roman" w:cs="Times New Roman"/>
          <w:color w:val="1F497D"/>
          <w:kern w:val="0"/>
          <w:sz w:val="22"/>
        </w:rPr>
      </w:pPr>
    </w:p>
    <w:p w14:paraId="74726C04" w14:textId="6E45002E" w:rsidR="00342348"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4A6DB0C"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0443DF50"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3ADAAFB8"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p>
    <w:p w14:paraId="3CB7FDC7" w14:textId="5A333786" w:rsid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06C8E7A3"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7767B118" w14:textId="5BF23094" w:rsidR="00342348" w:rsidRDefault="00342348" w:rsidP="0034234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2340931B" w14:textId="77777777" w:rsidR="00342348" w:rsidRPr="00BF7393" w:rsidRDefault="00342348" w:rsidP="00342348">
      <w:pPr>
        <w:widowControl/>
        <w:ind w:firstLine="420"/>
        <w:jc w:val="left"/>
        <w:rPr>
          <w:rFonts w:ascii="Times New Roman" w:eastAsia="SimSun" w:hAnsi="Times New Roman" w:cs="Times New Roman"/>
          <w:color w:val="1F497D"/>
          <w:kern w:val="0"/>
          <w:sz w:val="22"/>
        </w:rPr>
      </w:pPr>
    </w:p>
    <w:p w14:paraId="798FA085" w14:textId="77777777" w:rsidR="00342348" w:rsidRPr="00BF7393"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0DF75E"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2D2936B7"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7BB0152C" w14:textId="77777777" w:rsidR="00342348" w:rsidRPr="00BF7393" w:rsidRDefault="00342348" w:rsidP="00342348">
      <w:pPr>
        <w:widowControl/>
        <w:jc w:val="left"/>
        <w:rPr>
          <w:rFonts w:ascii="Times New Roman" w:eastAsia="SimSun" w:hAnsi="Times New Roman" w:cs="Times New Roman"/>
          <w:color w:val="1F497D"/>
          <w:kern w:val="0"/>
          <w:sz w:val="22"/>
        </w:rPr>
      </w:pPr>
    </w:p>
    <w:p w14:paraId="5B7E179F" w14:textId="77777777" w:rsidR="00342348" w:rsidRDefault="00342348" w:rsidP="009B375D">
      <w:pPr>
        <w:widowControl/>
        <w:jc w:val="left"/>
        <w:rPr>
          <w:rFonts w:ascii="Times New Roman" w:eastAsia="SimSun" w:hAnsi="Times New Roman" w:cs="Times New Roman"/>
          <w:color w:val="1F497D"/>
          <w:kern w:val="0"/>
          <w:sz w:val="22"/>
        </w:rPr>
      </w:pPr>
    </w:p>
    <w:p w14:paraId="7E7BF4FC" w14:textId="77777777" w:rsidR="00342348" w:rsidRDefault="00342348" w:rsidP="009B375D">
      <w:pPr>
        <w:widowControl/>
        <w:jc w:val="left"/>
        <w:rPr>
          <w:rFonts w:ascii="Times New Roman" w:eastAsia="SimSun" w:hAnsi="Times New Roman" w:cs="Times New Roman"/>
          <w:color w:val="1F497D"/>
          <w:kern w:val="0"/>
          <w:sz w:val="22"/>
        </w:rPr>
      </w:pPr>
    </w:p>
    <w:p w14:paraId="692013D3" w14:textId="0F5D0455" w:rsidR="009B375D"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0EA57347" w14:textId="77777777" w:rsidR="009B375D" w:rsidRDefault="009B375D" w:rsidP="009B375D">
      <w:pPr>
        <w:widowControl/>
        <w:ind w:firstLine="420"/>
        <w:jc w:val="left"/>
        <w:rPr>
          <w:rFonts w:ascii="Times New Roman" w:eastAsia="SimSun" w:hAnsi="Times New Roman" w:cs="Times New Roman"/>
          <w:color w:val="1F497D"/>
          <w:kern w:val="0"/>
          <w:sz w:val="22"/>
        </w:rPr>
      </w:pPr>
    </w:p>
    <w:p w14:paraId="77E5CA3D" w14:textId="104873FF" w:rsidR="009B375D" w:rsidRDefault="009B375D" w:rsidP="009B375D">
      <w:pPr>
        <w:widowControl/>
        <w:ind w:firstLine="420"/>
        <w:jc w:val="left"/>
        <w:rPr>
          <w:rFonts w:ascii="Times New Roman" w:eastAsia="SimSun" w:hAnsi="Times New Roman" w:cs="Times New Roman"/>
          <w:color w:val="1F497D"/>
          <w:kern w:val="0"/>
          <w:sz w:val="22"/>
        </w:rPr>
      </w:pPr>
      <w:r w:rsidRPr="009B375D">
        <w:rPr>
          <w:rFonts w:ascii="Times New Roman" w:eastAsia="SimSun" w:hAnsi="Times New Roman" w:cs="Times New Roman"/>
          <w:color w:val="1F497D"/>
          <w:kern w:val="0"/>
          <w:sz w:val="22"/>
        </w:rPr>
        <w:t xml:space="preserve">Thank you for your prompt response and for proceeding with the application. I appreciate your </w:t>
      </w:r>
      <w:r>
        <w:rPr>
          <w:rFonts w:ascii="Times New Roman" w:eastAsia="SimSun" w:hAnsi="Times New Roman" w:cs="Times New Roman"/>
          <w:color w:val="1F497D"/>
          <w:kern w:val="0"/>
          <w:sz w:val="22"/>
        </w:rPr>
        <w:t>help</w:t>
      </w:r>
      <w:r w:rsidRPr="009B375D">
        <w:rPr>
          <w:rFonts w:ascii="Times New Roman" w:eastAsia="SimSun" w:hAnsi="Times New Roman" w:cs="Times New Roman"/>
          <w:color w:val="1F497D"/>
          <w:kern w:val="0"/>
          <w:sz w:val="22"/>
        </w:rPr>
        <w:t xml:space="preserve"> and will be ready to provide any additional information if needed.</w:t>
      </w:r>
    </w:p>
    <w:p w14:paraId="27984129" w14:textId="77777777" w:rsidR="009B375D" w:rsidRPr="00BF7393" w:rsidRDefault="009B375D" w:rsidP="009B375D">
      <w:pPr>
        <w:widowControl/>
        <w:ind w:firstLine="420"/>
        <w:jc w:val="left"/>
        <w:rPr>
          <w:rFonts w:ascii="Times New Roman" w:eastAsia="SimSun" w:hAnsi="Times New Roman" w:cs="Times New Roman"/>
          <w:color w:val="1F497D"/>
          <w:kern w:val="0"/>
          <w:sz w:val="22"/>
        </w:rPr>
      </w:pPr>
    </w:p>
    <w:p w14:paraId="458C72E2" w14:textId="77777777" w:rsidR="009B375D" w:rsidRPr="00BF7393"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8201128" w14:textId="77777777" w:rsidR="009B375D" w:rsidRPr="00BF7393" w:rsidRDefault="009B375D" w:rsidP="009B37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EDD962" w14:textId="77777777" w:rsidR="009B375D" w:rsidRDefault="009B375D" w:rsidP="00D62603">
      <w:pPr>
        <w:widowControl/>
        <w:jc w:val="left"/>
        <w:rPr>
          <w:rFonts w:ascii="Times New Roman" w:eastAsia="SimSun" w:hAnsi="Times New Roman" w:cs="Times New Roman"/>
          <w:color w:val="1F497D"/>
          <w:kern w:val="0"/>
          <w:sz w:val="22"/>
        </w:rPr>
      </w:pPr>
    </w:p>
    <w:p w14:paraId="380D165F" w14:textId="77777777" w:rsidR="009B375D" w:rsidRDefault="009B375D" w:rsidP="00D62603">
      <w:pPr>
        <w:widowControl/>
        <w:jc w:val="left"/>
        <w:rPr>
          <w:rFonts w:ascii="Times New Roman" w:eastAsia="SimSun" w:hAnsi="Times New Roman" w:cs="Times New Roman"/>
          <w:color w:val="1F497D"/>
          <w:kern w:val="0"/>
          <w:sz w:val="22"/>
        </w:rPr>
      </w:pPr>
    </w:p>
    <w:p w14:paraId="4EA5E8C1" w14:textId="43B95560" w:rsidR="00D6260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4DDF1273" w14:textId="77777777" w:rsidR="00D62603" w:rsidRDefault="00D62603" w:rsidP="00D62603">
      <w:pPr>
        <w:widowControl/>
        <w:ind w:firstLine="420"/>
        <w:jc w:val="left"/>
        <w:rPr>
          <w:rFonts w:ascii="Times New Roman" w:eastAsia="SimSun" w:hAnsi="Times New Roman" w:cs="Times New Roman"/>
          <w:color w:val="1F497D"/>
          <w:kern w:val="0"/>
          <w:sz w:val="22"/>
        </w:rPr>
      </w:pPr>
    </w:p>
    <w:p w14:paraId="72D5162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Thank you for your email and for outlining the required documents. I apologize for the oversight in my previous submission.</w:t>
      </w:r>
    </w:p>
    <w:p w14:paraId="73C00D11"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9C22DDA"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I have now resubmitted my application and uploaded the necessary files. In my initial submission, there were no specific instructions regarding the type of supporting materials needed, and the system only allowed for the submission of one file. As a result, I submitted the support letter for my visa application.</w:t>
      </w:r>
    </w:p>
    <w:p w14:paraId="1965D49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7299A13C"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In this resubmission, I have included additional supporting materials, such as the conference pamphlet and the notification of paper acceptance.</w:t>
      </w:r>
    </w:p>
    <w:p w14:paraId="0ACB68B8"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CD076E5" w14:textId="3D4FC5C1" w:rsid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hint="eastAsia"/>
          <w:color w:val="1F497D"/>
          <w:kern w:val="0"/>
          <w:sz w:val="22"/>
        </w:rPr>
        <w:t>help</w:t>
      </w:r>
      <w:r w:rsidRPr="00D62603">
        <w:rPr>
          <w:rFonts w:ascii="Times New Roman" w:eastAsia="SimSun" w:hAnsi="Times New Roman" w:cs="Times New Roman"/>
          <w:color w:val="1F497D"/>
          <w:kern w:val="0"/>
          <w:sz w:val="22"/>
        </w:rPr>
        <w:t>. If there are any further documents needed, please let me know.</w:t>
      </w:r>
    </w:p>
    <w:p w14:paraId="2EC89B04" w14:textId="77777777" w:rsidR="00D62603" w:rsidRPr="00BF7393" w:rsidRDefault="00D62603" w:rsidP="00D62603">
      <w:pPr>
        <w:widowControl/>
        <w:ind w:firstLine="420"/>
        <w:jc w:val="left"/>
        <w:rPr>
          <w:rFonts w:ascii="Times New Roman" w:eastAsia="SimSun" w:hAnsi="Times New Roman" w:cs="Times New Roman"/>
          <w:color w:val="1F497D"/>
          <w:kern w:val="0"/>
          <w:sz w:val="22"/>
        </w:rPr>
      </w:pPr>
    </w:p>
    <w:p w14:paraId="546DED88" w14:textId="77777777" w:rsidR="00D62603" w:rsidRPr="00BF739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83E700C" w14:textId="77777777" w:rsidR="00D62603" w:rsidRPr="00BF7393" w:rsidRDefault="00D62603" w:rsidP="00D626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EF1DC9" w14:textId="77777777" w:rsidR="00D62603" w:rsidRDefault="00D62603" w:rsidP="003B1844">
      <w:pPr>
        <w:widowControl/>
        <w:jc w:val="left"/>
        <w:rPr>
          <w:rFonts w:ascii="Times New Roman" w:eastAsia="SimSun" w:hAnsi="Times New Roman" w:cs="Times New Roman"/>
          <w:color w:val="1F497D"/>
          <w:kern w:val="0"/>
          <w:sz w:val="22"/>
        </w:rPr>
      </w:pPr>
    </w:p>
    <w:p w14:paraId="6D6173D7" w14:textId="77777777" w:rsidR="00D62603" w:rsidRDefault="00D62603" w:rsidP="003B1844">
      <w:pPr>
        <w:widowControl/>
        <w:jc w:val="left"/>
        <w:rPr>
          <w:rFonts w:ascii="Times New Roman" w:eastAsia="SimSun" w:hAnsi="Times New Roman" w:cs="Times New Roman"/>
          <w:color w:val="1F497D"/>
          <w:kern w:val="0"/>
          <w:sz w:val="22"/>
        </w:rPr>
      </w:pPr>
    </w:p>
    <w:p w14:paraId="1C9E3206" w14:textId="22568CBA" w:rsidR="003B1844"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BF1C60D" w14:textId="77777777" w:rsidR="003B1844" w:rsidRDefault="003B1844" w:rsidP="003B1844">
      <w:pPr>
        <w:widowControl/>
        <w:ind w:firstLine="420"/>
        <w:jc w:val="left"/>
        <w:rPr>
          <w:rFonts w:ascii="Times New Roman" w:eastAsia="SimSun" w:hAnsi="Times New Roman" w:cs="Times New Roman"/>
          <w:color w:val="1F497D"/>
          <w:kern w:val="0"/>
          <w:sz w:val="22"/>
        </w:rPr>
      </w:pPr>
    </w:p>
    <w:p w14:paraId="5F6E74F2" w14:textId="2A1940D7" w:rsidR="003B1844" w:rsidRDefault="003B1844" w:rsidP="003B184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received the email telling me the submission of Applied Materials Today. Many thanks for your valuable help! </w:t>
      </w:r>
    </w:p>
    <w:p w14:paraId="2B895756" w14:textId="77777777" w:rsidR="003B1844" w:rsidRPr="00BF7393" w:rsidRDefault="003B1844" w:rsidP="003B1844">
      <w:pPr>
        <w:widowControl/>
        <w:ind w:firstLine="420"/>
        <w:jc w:val="left"/>
        <w:rPr>
          <w:rFonts w:ascii="Times New Roman" w:eastAsia="SimSun" w:hAnsi="Times New Roman" w:cs="Times New Roman"/>
          <w:color w:val="1F497D"/>
          <w:kern w:val="0"/>
          <w:sz w:val="22"/>
        </w:rPr>
      </w:pPr>
    </w:p>
    <w:p w14:paraId="4EE8358A" w14:textId="77777777" w:rsidR="003B1844" w:rsidRPr="00BF7393"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D5ACAEC" w14:textId="77777777" w:rsidR="003B1844" w:rsidRPr="00BF7393" w:rsidRDefault="003B1844" w:rsidP="003B18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
    <w:p w14:paraId="371E4978" w14:textId="77777777" w:rsidR="003B1844" w:rsidRDefault="003B1844" w:rsidP="00826905">
      <w:pPr>
        <w:widowControl/>
        <w:jc w:val="left"/>
        <w:rPr>
          <w:rFonts w:ascii="Times New Roman" w:eastAsia="SimSun" w:hAnsi="Times New Roman" w:cs="Times New Roman"/>
          <w:color w:val="1F497D"/>
          <w:kern w:val="0"/>
          <w:sz w:val="22"/>
        </w:rPr>
      </w:pPr>
    </w:p>
    <w:p w14:paraId="22EE823F" w14:textId="77777777" w:rsidR="003B1844" w:rsidRDefault="003B1844" w:rsidP="00826905">
      <w:pPr>
        <w:widowControl/>
        <w:jc w:val="left"/>
        <w:rPr>
          <w:rFonts w:ascii="Times New Roman" w:eastAsia="SimSun" w:hAnsi="Times New Roman" w:cs="Times New Roman"/>
          <w:color w:val="1F497D"/>
          <w:kern w:val="0"/>
          <w:sz w:val="22"/>
        </w:rPr>
      </w:pPr>
    </w:p>
    <w:p w14:paraId="41C0CDA6" w14:textId="77777777" w:rsidR="003B1844" w:rsidRDefault="003B1844" w:rsidP="00826905">
      <w:pPr>
        <w:widowControl/>
        <w:jc w:val="left"/>
        <w:rPr>
          <w:rFonts w:ascii="Times New Roman" w:eastAsia="SimSun" w:hAnsi="Times New Roman" w:cs="Times New Roman"/>
          <w:color w:val="1F497D"/>
          <w:kern w:val="0"/>
          <w:sz w:val="22"/>
        </w:rPr>
      </w:pPr>
    </w:p>
    <w:p w14:paraId="768D4C45" w14:textId="33077FDB" w:rsidR="00826905"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5B3EBC7"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067B7F3A" w14:textId="68C6DDB0" w:rsidR="00826905" w:rsidRP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 you for your prompt response</w:t>
      </w:r>
      <w:r>
        <w:rPr>
          <w:rFonts w:ascii="Times New Roman" w:eastAsia="SimSun" w:hAnsi="Times New Roman" w:cs="Times New Roman" w:hint="eastAsia"/>
          <w:color w:val="1F497D"/>
          <w:kern w:val="0"/>
          <w:sz w:val="22"/>
        </w:rPr>
        <w:t>.</w:t>
      </w:r>
    </w:p>
    <w:p w14:paraId="4ACC7B98" w14:textId="77777777" w:rsidR="00826905" w:rsidRPr="00826905" w:rsidRDefault="00826905" w:rsidP="00826905">
      <w:pPr>
        <w:widowControl/>
        <w:ind w:firstLine="420"/>
        <w:jc w:val="left"/>
        <w:rPr>
          <w:rFonts w:ascii="Times New Roman" w:eastAsia="SimSun" w:hAnsi="Times New Roman" w:cs="Times New Roman"/>
          <w:color w:val="1F497D"/>
          <w:kern w:val="0"/>
          <w:sz w:val="22"/>
        </w:rPr>
      </w:pPr>
    </w:p>
    <w:p w14:paraId="3EB6F356" w14:textId="5F86ACFC"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 xml:space="preserve">If any additional files or information are needed for the transfer process, please </w:t>
      </w:r>
      <w:r>
        <w:rPr>
          <w:rFonts w:ascii="Times New Roman" w:eastAsia="SimSun" w:hAnsi="Times New Roman" w:cs="Times New Roman" w:hint="eastAsia"/>
          <w:color w:val="1F497D"/>
          <w:kern w:val="0"/>
          <w:sz w:val="22"/>
        </w:rPr>
        <w:t>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w:t>
      </w:r>
      <w:r w:rsidRPr="00826905">
        <w:rPr>
          <w:rFonts w:ascii="Times New Roman" w:eastAsia="SimSun" w:hAnsi="Times New Roman" w:cs="Times New Roman"/>
          <w:color w:val="1F497D"/>
          <w:kern w:val="0"/>
          <w:sz w:val="22"/>
        </w:rPr>
        <w:t>, and I will provide them promptly.</w:t>
      </w:r>
    </w:p>
    <w:p w14:paraId="2357BA24"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6C7A641B" w14:textId="0005BF13"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s again for your help.</w:t>
      </w:r>
    </w:p>
    <w:p w14:paraId="106AB8EF" w14:textId="77777777" w:rsidR="00826905" w:rsidRPr="00BF7393" w:rsidRDefault="00826905" w:rsidP="00826905">
      <w:pPr>
        <w:widowControl/>
        <w:ind w:firstLine="420"/>
        <w:jc w:val="left"/>
        <w:rPr>
          <w:rFonts w:ascii="Times New Roman" w:eastAsia="SimSun" w:hAnsi="Times New Roman" w:cs="Times New Roman"/>
          <w:color w:val="1F497D"/>
          <w:kern w:val="0"/>
          <w:sz w:val="22"/>
        </w:rPr>
      </w:pPr>
    </w:p>
    <w:p w14:paraId="0BA204E9" w14:textId="77777777" w:rsidR="00826905" w:rsidRPr="00BF7393"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1A309E0" w14:textId="77777777" w:rsidR="00826905" w:rsidRPr="00BF7393" w:rsidRDefault="00826905" w:rsidP="0082690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2"/>
    <w:p w14:paraId="28102734" w14:textId="77777777" w:rsidR="00826905" w:rsidRDefault="00826905" w:rsidP="00593EF8">
      <w:pPr>
        <w:widowControl/>
        <w:jc w:val="left"/>
        <w:rPr>
          <w:rFonts w:ascii="Times New Roman" w:eastAsia="SimSun" w:hAnsi="Times New Roman" w:cs="Times New Roman"/>
          <w:color w:val="1F497D"/>
          <w:kern w:val="0"/>
          <w:sz w:val="22"/>
        </w:rPr>
      </w:pPr>
    </w:p>
    <w:p w14:paraId="7B6BEDC3" w14:textId="77777777" w:rsidR="00826905" w:rsidRDefault="00826905" w:rsidP="00593EF8">
      <w:pPr>
        <w:widowControl/>
        <w:jc w:val="left"/>
        <w:rPr>
          <w:rFonts w:ascii="Times New Roman" w:eastAsia="SimSun" w:hAnsi="Times New Roman" w:cs="Times New Roman"/>
          <w:color w:val="1F497D"/>
          <w:kern w:val="0"/>
          <w:sz w:val="22"/>
        </w:rPr>
      </w:pPr>
    </w:p>
    <w:p w14:paraId="749EBBDD" w14:textId="0EBCC8B1" w:rsidR="00593EF8"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9A119D" w14:textId="77777777" w:rsidR="00593EF8" w:rsidRDefault="00593EF8" w:rsidP="00593EF8">
      <w:pPr>
        <w:widowControl/>
        <w:ind w:firstLine="420"/>
        <w:jc w:val="left"/>
        <w:rPr>
          <w:rFonts w:ascii="Times New Roman" w:eastAsia="SimSun" w:hAnsi="Times New Roman" w:cs="Times New Roman"/>
          <w:color w:val="1F497D"/>
          <w:kern w:val="0"/>
          <w:sz w:val="22"/>
        </w:rPr>
      </w:pPr>
    </w:p>
    <w:p w14:paraId="332BDD7D"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Thank you for forwarding the rejection notice from Materials Today.</w:t>
      </w:r>
    </w:p>
    <w:p w14:paraId="34DCC29A"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p>
    <w:p w14:paraId="752645C6" w14:textId="3071324F" w:rsid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 xml:space="preserve">This email is exactly what we expected. How about we transfer our manuscript to Applied Materials Today? </w:t>
      </w:r>
      <w:r>
        <w:rPr>
          <w:rFonts w:ascii="Times New Roman" w:eastAsia="SimSun" w:hAnsi="Times New Roman" w:cs="Times New Roman" w:hint="eastAsia"/>
          <w:color w:val="1F497D"/>
          <w:kern w:val="0"/>
          <w:sz w:val="22"/>
        </w:rPr>
        <w:t xml:space="preserve">There is also no article processing fee for </w:t>
      </w:r>
      <w:r w:rsidRPr="00593EF8">
        <w:rPr>
          <w:rFonts w:ascii="Times New Roman" w:eastAsia="SimSun" w:hAnsi="Times New Roman" w:cs="Times New Roman"/>
          <w:color w:val="1F497D"/>
          <w:kern w:val="0"/>
          <w:sz w:val="22"/>
        </w:rPr>
        <w:t>Applied Materials Today</w:t>
      </w:r>
      <w:r>
        <w:rPr>
          <w:rFonts w:ascii="Times New Roman" w:eastAsia="SimSun" w:hAnsi="Times New Roman" w:cs="Times New Roman" w:hint="eastAsia"/>
          <w:color w:val="1F497D"/>
          <w:kern w:val="0"/>
          <w:sz w:val="22"/>
        </w:rPr>
        <w:t>.</w:t>
      </w:r>
    </w:p>
    <w:p w14:paraId="70F93671" w14:textId="77777777" w:rsidR="00593EF8" w:rsidRPr="00BF7393" w:rsidRDefault="00593EF8" w:rsidP="00593EF8">
      <w:pPr>
        <w:widowControl/>
        <w:ind w:firstLine="420"/>
        <w:jc w:val="left"/>
        <w:rPr>
          <w:rFonts w:ascii="Times New Roman" w:eastAsia="SimSun" w:hAnsi="Times New Roman" w:cs="Times New Roman"/>
          <w:color w:val="1F497D"/>
          <w:kern w:val="0"/>
          <w:sz w:val="22"/>
        </w:rPr>
      </w:pPr>
    </w:p>
    <w:p w14:paraId="21F7B063" w14:textId="77777777" w:rsidR="00593EF8" w:rsidRPr="00BF7393"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636929E" w14:textId="77777777" w:rsidR="00593EF8" w:rsidRPr="00BF7393" w:rsidRDefault="00593EF8" w:rsidP="00593E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3"/>
    <w:p w14:paraId="5164FD5B" w14:textId="77777777" w:rsidR="00593EF8" w:rsidRDefault="00593EF8" w:rsidP="00BF7393">
      <w:pPr>
        <w:widowControl/>
        <w:jc w:val="left"/>
        <w:rPr>
          <w:rFonts w:ascii="Times New Roman" w:eastAsia="SimSun" w:hAnsi="Times New Roman" w:cs="Times New Roman"/>
          <w:color w:val="1F497D"/>
          <w:kern w:val="0"/>
          <w:sz w:val="22"/>
        </w:rPr>
      </w:pPr>
    </w:p>
    <w:p w14:paraId="1CC2B4CC" w14:textId="77777777" w:rsidR="00593EF8" w:rsidRDefault="00593EF8" w:rsidP="00BF7393">
      <w:pPr>
        <w:widowControl/>
        <w:jc w:val="left"/>
        <w:rPr>
          <w:rFonts w:ascii="Times New Roman" w:eastAsia="SimSun" w:hAnsi="Times New Roman" w:cs="Times New Roman"/>
          <w:color w:val="1F497D"/>
          <w:kern w:val="0"/>
          <w:sz w:val="22"/>
        </w:rPr>
      </w:pPr>
    </w:p>
    <w:p w14:paraId="6C5210B1" w14:textId="2A58690C" w:rsid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Dear Ms. Sudharsanam,</w:t>
      </w:r>
    </w:p>
    <w:p w14:paraId="3021EEFD"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3BB49A4"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Thank you for your message and the congratulations. I apologize for the inconvenience caused by the missing files.</w:t>
      </w:r>
    </w:p>
    <w:p w14:paraId="7EE06F8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40BCD602" w14:textId="63A1BC60"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Please find attached the LaTeX source file for </w:t>
      </w:r>
      <w:r>
        <w:rPr>
          <w:rFonts w:ascii="Times New Roman" w:eastAsia="SimSun" w:hAnsi="Times New Roman" w:cs="Times New Roman" w:hint="eastAsia"/>
          <w:color w:val="1F497D"/>
          <w:kern w:val="0"/>
          <w:sz w:val="22"/>
        </w:rPr>
        <w:t>our</w:t>
      </w:r>
      <w:r w:rsidRPr="00BF7393">
        <w:rPr>
          <w:rFonts w:ascii="Times New Roman" w:eastAsia="SimSun" w:hAnsi="Times New Roman" w:cs="Times New Roman"/>
          <w:color w:val="1F497D"/>
          <w:kern w:val="0"/>
          <w:sz w:val="22"/>
        </w:rPr>
        <w:t xml:space="preserve"> manuscript, which exactly matches the final, accepted version. Additionally, I have </w:t>
      </w:r>
      <w:r>
        <w:rPr>
          <w:rFonts w:ascii="Times New Roman" w:eastAsia="SimSun" w:hAnsi="Times New Roman" w:cs="Times New Roman" w:hint="eastAsia"/>
          <w:color w:val="1F497D"/>
          <w:kern w:val="0"/>
          <w:sz w:val="22"/>
        </w:rPr>
        <w:t xml:space="preserve">also </w:t>
      </w:r>
      <w:r w:rsidRPr="00BF7393">
        <w:rPr>
          <w:rFonts w:ascii="Times New Roman" w:eastAsia="SimSun" w:hAnsi="Times New Roman" w:cs="Times New Roman"/>
          <w:color w:val="1F497D"/>
          <w:kern w:val="0"/>
          <w:sz w:val="22"/>
        </w:rPr>
        <w:t xml:space="preserve">included the graphic abstract </w:t>
      </w:r>
      <w:r>
        <w:rPr>
          <w:rFonts w:ascii="Times New Roman" w:eastAsia="SimSun" w:hAnsi="Times New Roman" w:cs="Times New Roman" w:hint="eastAsia"/>
          <w:color w:val="1F497D"/>
          <w:kern w:val="0"/>
          <w:sz w:val="22"/>
        </w:rPr>
        <w:t>in the attachment</w:t>
      </w:r>
      <w:r w:rsidRPr="00BF7393">
        <w:rPr>
          <w:rFonts w:ascii="Times New Roman" w:eastAsia="SimSun" w:hAnsi="Times New Roman" w:cs="Times New Roman"/>
          <w:color w:val="1F497D"/>
          <w:kern w:val="0"/>
          <w:sz w:val="22"/>
        </w:rPr>
        <w:t>.</w:t>
      </w:r>
    </w:p>
    <w:p w14:paraId="4D19C5F7"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BDB4A93"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If there are any further issues or if additional information is required, please do not hesitate to let me know.</w:t>
      </w:r>
    </w:p>
    <w:p w14:paraId="60D9DD7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36A6201E" w14:textId="55A26EA1"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BF7393">
        <w:rPr>
          <w:rFonts w:ascii="Times New Roman" w:eastAsia="SimSun" w:hAnsi="Times New Roman" w:cs="Times New Roman"/>
          <w:color w:val="1F497D"/>
          <w:kern w:val="0"/>
          <w:sz w:val="22"/>
        </w:rPr>
        <w:t>.</w:t>
      </w:r>
    </w:p>
    <w:p w14:paraId="305101F2" w14:textId="77777777" w:rsidR="00BF7393" w:rsidRPr="00BF7393" w:rsidRDefault="00BF7393" w:rsidP="00BF7393">
      <w:pPr>
        <w:widowControl/>
        <w:ind w:firstLine="420"/>
        <w:jc w:val="left"/>
        <w:rPr>
          <w:rFonts w:ascii="Times New Roman" w:eastAsia="SimSun" w:hAnsi="Times New Roman" w:cs="Times New Roman"/>
          <w:color w:val="1F497D"/>
          <w:kern w:val="0"/>
          <w:sz w:val="22"/>
        </w:rPr>
      </w:pPr>
    </w:p>
    <w:p w14:paraId="723914F5" w14:textId="2EC46806"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2E5F60A" w14:textId="489ADA78"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1C9B00" w14:textId="246DE008"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114C0215" w14:textId="77777777" w:rsidR="00BF7393" w:rsidRPr="00BF7393" w:rsidRDefault="00BF7393" w:rsidP="00BF7393">
      <w:pPr>
        <w:widowControl/>
        <w:jc w:val="left"/>
        <w:rPr>
          <w:rFonts w:ascii="Times New Roman" w:eastAsia="SimSun" w:hAnsi="Times New Roman" w:cs="Times New Roman"/>
          <w:color w:val="1F497D"/>
          <w:kern w:val="0"/>
          <w:sz w:val="22"/>
        </w:rPr>
      </w:pPr>
    </w:p>
    <w:p w14:paraId="33731FC6" w14:textId="77777777"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Attachments:</w:t>
      </w:r>
    </w:p>
    <w:p w14:paraId="4C874BE9" w14:textId="39AEEB2F"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 xml:space="preserve">1. </w:t>
      </w:r>
      <w:r w:rsidRPr="00BF7393">
        <w:rPr>
          <w:rFonts w:ascii="Times New Roman" w:eastAsia="SimSun" w:hAnsi="Times New Roman" w:cs="Times New Roman"/>
          <w:color w:val="1F497D"/>
          <w:kern w:val="0"/>
          <w:sz w:val="22"/>
        </w:rPr>
        <w:t>Manuscript_LaTeX_Source_File.zip</w:t>
      </w:r>
    </w:p>
    <w:p w14:paraId="4FB0BFCC" w14:textId="6C034CB3"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2. </w:t>
      </w:r>
      <w:r w:rsidRPr="00BF7393">
        <w:rPr>
          <w:rFonts w:ascii="Times New Roman" w:eastAsia="SimSun" w:hAnsi="Times New Roman" w:cs="Times New Roman"/>
          <w:color w:val="1F497D"/>
          <w:kern w:val="0"/>
          <w:sz w:val="22"/>
        </w:rPr>
        <w:t>Graphic_Abstract.</w:t>
      </w:r>
      <w:r>
        <w:rPr>
          <w:rFonts w:ascii="Times New Roman" w:eastAsia="SimSun" w:hAnsi="Times New Roman" w:cs="Times New Roman" w:hint="eastAsia"/>
          <w:color w:val="1F497D"/>
          <w:kern w:val="0"/>
          <w:sz w:val="22"/>
        </w:rPr>
        <w:t>pdf</w:t>
      </w:r>
    </w:p>
    <w:p w14:paraId="7B4BD5D3" w14:textId="77777777" w:rsidR="00BF7393" w:rsidRDefault="00BF7393" w:rsidP="004454E0">
      <w:pPr>
        <w:widowControl/>
        <w:jc w:val="left"/>
        <w:rPr>
          <w:rFonts w:ascii="Times New Roman" w:eastAsia="SimSun" w:hAnsi="Times New Roman" w:cs="Times New Roman"/>
          <w:color w:val="1F497D"/>
          <w:kern w:val="0"/>
          <w:sz w:val="22"/>
        </w:rPr>
      </w:pPr>
    </w:p>
    <w:p w14:paraId="7AA5DA56" w14:textId="4ABACCB3"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Hi Rita,</w:t>
      </w:r>
    </w:p>
    <w:p w14:paraId="47B61AB0" w14:textId="77777777" w:rsidR="004454E0" w:rsidRPr="004454E0" w:rsidRDefault="004454E0" w:rsidP="004454E0">
      <w:pPr>
        <w:widowControl/>
        <w:jc w:val="left"/>
        <w:rPr>
          <w:rFonts w:ascii="Times New Roman" w:eastAsia="SimSun" w:hAnsi="Times New Roman" w:cs="Times New Roman"/>
          <w:color w:val="1F497D"/>
          <w:kern w:val="0"/>
          <w:sz w:val="22"/>
        </w:rPr>
      </w:pPr>
    </w:p>
    <w:p w14:paraId="302ABF1C"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好的，明天见。</w:t>
      </w:r>
    </w:p>
    <w:p w14:paraId="72F26199" w14:textId="77777777" w:rsidR="004454E0" w:rsidRPr="004454E0" w:rsidRDefault="004454E0" w:rsidP="004454E0">
      <w:pPr>
        <w:widowControl/>
        <w:jc w:val="left"/>
        <w:rPr>
          <w:rFonts w:ascii="Times New Roman" w:eastAsia="SimSun" w:hAnsi="Times New Roman" w:cs="Times New Roman"/>
          <w:color w:val="1F497D"/>
          <w:kern w:val="0"/>
          <w:sz w:val="22"/>
        </w:rPr>
      </w:pPr>
    </w:p>
    <w:p w14:paraId="57970EE9"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谢谢！</w:t>
      </w:r>
    </w:p>
    <w:p w14:paraId="46B44B8A" w14:textId="5923E2E0" w:rsid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刘超</w:t>
      </w:r>
    </w:p>
    <w:p w14:paraId="03247DF9" w14:textId="77777777" w:rsidR="004454E0" w:rsidRDefault="004454E0" w:rsidP="00722A73">
      <w:pPr>
        <w:widowControl/>
        <w:jc w:val="left"/>
        <w:rPr>
          <w:rFonts w:ascii="Times New Roman" w:eastAsia="SimSun" w:hAnsi="Times New Roman" w:cs="Times New Roman"/>
          <w:color w:val="1F497D"/>
          <w:kern w:val="0"/>
          <w:sz w:val="22"/>
        </w:rPr>
      </w:pPr>
    </w:p>
    <w:p w14:paraId="59CD5547" w14:textId="0DC2BEF5" w:rsidR="00722A73" w:rsidRPr="0033750C"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722A73">
        <w:rPr>
          <w:rFonts w:ascii="Times New Roman" w:eastAsia="SimSun" w:hAnsi="Times New Roman" w:cs="Times New Roman"/>
          <w:color w:val="1F497D"/>
          <w:kern w:val="0"/>
          <w:sz w:val="22"/>
        </w:rPr>
        <w:t>Amy</w:t>
      </w:r>
      <w:r w:rsidRPr="0033750C">
        <w:rPr>
          <w:rFonts w:ascii="Times New Roman" w:eastAsia="SimSun" w:hAnsi="Times New Roman" w:cs="Times New Roman"/>
          <w:color w:val="1F497D"/>
          <w:kern w:val="0"/>
          <w:sz w:val="22"/>
        </w:rPr>
        <w:t>,</w:t>
      </w:r>
    </w:p>
    <w:p w14:paraId="354D7676" w14:textId="77777777" w:rsidR="00722A73" w:rsidRDefault="00722A73" w:rsidP="00722A73">
      <w:pPr>
        <w:widowControl/>
        <w:ind w:firstLine="420"/>
        <w:jc w:val="left"/>
        <w:rPr>
          <w:rFonts w:ascii="Times New Roman" w:eastAsia="SimSun" w:hAnsi="Times New Roman" w:cs="Times New Roman"/>
          <w:color w:val="1F497D"/>
          <w:kern w:val="0"/>
          <w:sz w:val="22"/>
        </w:rPr>
      </w:pPr>
    </w:p>
    <w:p w14:paraId="06A29FF6"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Thank you for the reminder regarding the submission of the Annual Report for the HKPFS awardees. Please find attached the completed Form A and Form B as requested.</w:t>
      </w:r>
    </w:p>
    <w:p w14:paraId="27DF4742"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p>
    <w:p w14:paraId="0EC6FD4E" w14:textId="3BBD83DD" w:rsid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If there are any additional details or further actions needed from my side, please let me know.</w:t>
      </w:r>
    </w:p>
    <w:p w14:paraId="58A687F9" w14:textId="77777777" w:rsidR="00722A73" w:rsidRPr="006378F2" w:rsidRDefault="00722A73" w:rsidP="00722A73">
      <w:pPr>
        <w:widowControl/>
        <w:ind w:firstLine="420"/>
        <w:jc w:val="left"/>
        <w:rPr>
          <w:rFonts w:ascii="Times New Roman" w:eastAsia="SimSun" w:hAnsi="Times New Roman" w:cs="Times New Roman"/>
          <w:color w:val="1F497D"/>
          <w:kern w:val="0"/>
          <w:sz w:val="22"/>
        </w:rPr>
      </w:pPr>
    </w:p>
    <w:p w14:paraId="02F04553" w14:textId="77777777" w:rsidR="00722A73" w:rsidRPr="0033750C" w:rsidRDefault="00722A73" w:rsidP="00722A73">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56A0262A" w14:textId="77777777" w:rsidR="00722A73"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770308" w14:textId="77777777" w:rsidR="00722A73" w:rsidRDefault="00722A73" w:rsidP="00D231B1">
      <w:pPr>
        <w:widowControl/>
        <w:jc w:val="left"/>
        <w:rPr>
          <w:rFonts w:ascii="Times New Roman" w:eastAsia="SimSun" w:hAnsi="Times New Roman" w:cs="Times New Roman"/>
          <w:color w:val="1F497D"/>
          <w:kern w:val="0"/>
          <w:sz w:val="22"/>
        </w:rPr>
      </w:pPr>
    </w:p>
    <w:p w14:paraId="2D2AB0CC" w14:textId="77777777" w:rsidR="00722A73" w:rsidRDefault="00722A73" w:rsidP="00D231B1">
      <w:pPr>
        <w:widowControl/>
        <w:jc w:val="left"/>
        <w:rPr>
          <w:rFonts w:ascii="Times New Roman" w:eastAsia="SimSun" w:hAnsi="Times New Roman" w:cs="Times New Roman"/>
          <w:color w:val="1F497D"/>
          <w:kern w:val="0"/>
          <w:sz w:val="22"/>
        </w:rPr>
      </w:pPr>
    </w:p>
    <w:p w14:paraId="0CF9AE82" w14:textId="34BC0C25" w:rsidR="00D231B1" w:rsidRP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 xml:space="preserve">Rita </w:t>
      </w:r>
      <w:r w:rsidRPr="00D231B1">
        <w:rPr>
          <w:rFonts w:ascii="Times New Roman" w:eastAsia="SimSun" w:hAnsi="Times New Roman" w:cs="Times New Roman"/>
          <w:color w:val="1F497D"/>
          <w:kern w:val="0"/>
          <w:sz w:val="22"/>
        </w:rPr>
        <w:t>你好，</w:t>
      </w:r>
    </w:p>
    <w:p w14:paraId="61A87902" w14:textId="77777777" w:rsidR="00D231B1" w:rsidRPr="00D231B1" w:rsidRDefault="00D231B1" w:rsidP="00D231B1">
      <w:pPr>
        <w:widowControl/>
        <w:jc w:val="left"/>
        <w:rPr>
          <w:rFonts w:ascii="Times New Roman" w:eastAsia="SimSun" w:hAnsi="Times New Roman" w:cs="Times New Roman"/>
          <w:color w:val="1F497D"/>
          <w:kern w:val="0"/>
          <w:sz w:val="22"/>
        </w:rPr>
      </w:pPr>
    </w:p>
    <w:p w14:paraId="17371C05" w14:textId="70AF74A0" w:rsidR="00D231B1" w:rsidRPr="00D231B1" w:rsidRDefault="00D231B1" w:rsidP="00D231B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周一到周三</w:t>
      </w:r>
      <w:r w:rsidRPr="00D231B1">
        <w:rPr>
          <w:rFonts w:ascii="Times New Roman" w:eastAsia="SimSun" w:hAnsi="Times New Roman" w:cs="Times New Roman"/>
          <w:color w:val="1F497D"/>
          <w:kern w:val="0"/>
          <w:sz w:val="22"/>
        </w:rPr>
        <w:t>我都可以，请你选择合适的时间安排会议。</w:t>
      </w:r>
      <w:r>
        <w:rPr>
          <w:rFonts w:ascii="Times New Roman" w:eastAsia="SimSun" w:hAnsi="Times New Roman" w:cs="Times New Roman" w:hint="eastAsia"/>
          <w:color w:val="1F497D"/>
          <w:kern w:val="0"/>
          <w:sz w:val="22"/>
        </w:rPr>
        <w:t>谢谢</w:t>
      </w:r>
    </w:p>
    <w:p w14:paraId="7016EEA5" w14:textId="77777777" w:rsidR="00D231B1" w:rsidRPr="00D231B1" w:rsidRDefault="00D231B1" w:rsidP="00D231B1">
      <w:pPr>
        <w:widowControl/>
        <w:jc w:val="left"/>
        <w:rPr>
          <w:rFonts w:ascii="Times New Roman" w:eastAsia="SimSun" w:hAnsi="Times New Roman" w:cs="Times New Roman"/>
          <w:color w:val="1F497D"/>
          <w:kern w:val="0"/>
          <w:sz w:val="22"/>
        </w:rPr>
      </w:pPr>
    </w:p>
    <w:p w14:paraId="28681099" w14:textId="3ACE334B" w:rsid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刘超</w:t>
      </w:r>
    </w:p>
    <w:p w14:paraId="3F4E33E8" w14:textId="77777777" w:rsidR="00D231B1" w:rsidRDefault="00D231B1" w:rsidP="006378F2">
      <w:pPr>
        <w:widowControl/>
        <w:jc w:val="left"/>
        <w:rPr>
          <w:rFonts w:ascii="Times New Roman" w:eastAsia="SimSun" w:hAnsi="Times New Roman" w:cs="Times New Roman"/>
          <w:color w:val="1F497D"/>
          <w:kern w:val="0"/>
          <w:sz w:val="22"/>
        </w:rPr>
      </w:pPr>
    </w:p>
    <w:p w14:paraId="420E206A" w14:textId="3B5176FA" w:rsidR="006378F2" w:rsidRPr="0033750C"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32FE4DF6" w14:textId="77777777" w:rsidR="006378F2" w:rsidRDefault="006378F2" w:rsidP="006378F2">
      <w:pPr>
        <w:widowControl/>
        <w:ind w:firstLine="420"/>
        <w:jc w:val="left"/>
        <w:rPr>
          <w:rFonts w:ascii="Times New Roman" w:eastAsia="SimSun" w:hAnsi="Times New Roman" w:cs="Times New Roman"/>
          <w:color w:val="1F497D"/>
          <w:kern w:val="0"/>
          <w:sz w:val="22"/>
        </w:rPr>
      </w:pPr>
    </w:p>
    <w:p w14:paraId="13E262C2" w14:textId="52607524" w:rsidR="006378F2" w:rsidRPr="006378F2" w:rsidRDefault="006378F2" w:rsidP="006378F2">
      <w:pPr>
        <w:widowControl/>
        <w:ind w:firstLine="420"/>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 xml:space="preserve">Thank you so much for your prompt response and for fixing the error. I really appreciate your </w:t>
      </w:r>
      <w:r>
        <w:rPr>
          <w:rFonts w:ascii="Times New Roman" w:eastAsia="SimSun" w:hAnsi="Times New Roman" w:cs="Times New Roman" w:hint="eastAsia"/>
          <w:color w:val="1F497D"/>
          <w:kern w:val="0"/>
          <w:sz w:val="22"/>
        </w:rPr>
        <w:t xml:space="preserve">help </w:t>
      </w:r>
      <w:r w:rsidRPr="006378F2">
        <w:rPr>
          <w:rFonts w:ascii="Times New Roman" w:eastAsia="SimSun" w:hAnsi="Times New Roman" w:cs="Times New Roman"/>
          <w:color w:val="1F497D"/>
          <w:kern w:val="0"/>
          <w:sz w:val="22"/>
        </w:rPr>
        <w:t>in ensuring the correct author information is displayed.</w:t>
      </w:r>
    </w:p>
    <w:p w14:paraId="6EF37514" w14:textId="77777777" w:rsidR="006378F2" w:rsidRPr="006378F2" w:rsidRDefault="006378F2" w:rsidP="006378F2">
      <w:pPr>
        <w:widowControl/>
        <w:ind w:firstLine="420"/>
        <w:jc w:val="left"/>
        <w:rPr>
          <w:rFonts w:ascii="Times New Roman" w:eastAsia="SimSun" w:hAnsi="Times New Roman" w:cs="Times New Roman"/>
          <w:color w:val="1F497D"/>
          <w:kern w:val="0"/>
          <w:sz w:val="22"/>
        </w:rPr>
      </w:pPr>
    </w:p>
    <w:p w14:paraId="302652BF" w14:textId="4C11148C" w:rsidR="006378F2" w:rsidRPr="0033750C" w:rsidRDefault="006378F2" w:rsidP="006378F2">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4941355D" w14:textId="77777777" w:rsidR="006378F2"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81B541" w14:textId="77777777" w:rsidR="006378F2" w:rsidRDefault="006378F2" w:rsidP="00B716F7">
      <w:pPr>
        <w:widowControl/>
        <w:jc w:val="left"/>
        <w:rPr>
          <w:rFonts w:ascii="Times New Roman" w:eastAsia="SimSun" w:hAnsi="Times New Roman" w:cs="Times New Roman"/>
          <w:color w:val="1F497D"/>
          <w:kern w:val="0"/>
          <w:sz w:val="22"/>
        </w:rPr>
      </w:pPr>
    </w:p>
    <w:p w14:paraId="716B7255" w14:textId="77777777" w:rsidR="006378F2" w:rsidRDefault="006378F2" w:rsidP="00B716F7">
      <w:pPr>
        <w:widowControl/>
        <w:jc w:val="left"/>
        <w:rPr>
          <w:rFonts w:ascii="Times New Roman" w:eastAsia="SimSun" w:hAnsi="Times New Roman" w:cs="Times New Roman"/>
          <w:color w:val="1F497D"/>
          <w:kern w:val="0"/>
          <w:sz w:val="22"/>
        </w:rPr>
      </w:pPr>
    </w:p>
    <w:p w14:paraId="570FAD77" w14:textId="46136737" w:rsidR="00B716F7" w:rsidRPr="004753DA" w:rsidRDefault="00B716F7" w:rsidP="00B716F7">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0F7E806E" w14:textId="77777777" w:rsidR="00B716F7" w:rsidRPr="004753DA" w:rsidRDefault="00B716F7" w:rsidP="00B716F7">
      <w:pPr>
        <w:widowControl/>
        <w:jc w:val="left"/>
        <w:rPr>
          <w:rFonts w:ascii="Times New Roman" w:eastAsia="SimSun" w:hAnsi="Times New Roman" w:cs="Times New Roman"/>
          <w:color w:val="1F497D"/>
          <w:kern w:val="0"/>
          <w:sz w:val="22"/>
        </w:rPr>
      </w:pPr>
    </w:p>
    <w:p w14:paraId="4B4E209C" w14:textId="77777777" w:rsidR="00B716F7" w:rsidRPr="00B716F7" w:rsidRDefault="00B716F7" w:rsidP="00B716F7">
      <w:pPr>
        <w:widowControl/>
        <w:jc w:val="left"/>
        <w:rPr>
          <w:rFonts w:ascii="Times New Roman" w:eastAsia="SimSun" w:hAnsi="Times New Roman" w:cs="Times New Roman"/>
          <w:color w:val="1F497D"/>
          <w:kern w:val="0"/>
          <w:sz w:val="22"/>
        </w:rPr>
      </w:pPr>
      <w:r w:rsidRPr="00B716F7">
        <w:rPr>
          <w:rFonts w:ascii="Times New Roman" w:eastAsia="SimSun" w:hAnsi="Times New Roman" w:cs="Times New Roman"/>
          <w:color w:val="1F497D"/>
          <w:kern w:val="0"/>
          <w:sz w:val="22"/>
        </w:rPr>
        <w:t>收到，谢谢！</w:t>
      </w:r>
    </w:p>
    <w:p w14:paraId="0F45E11C" w14:textId="77777777" w:rsidR="00B716F7" w:rsidRPr="00B716F7" w:rsidRDefault="00B716F7" w:rsidP="00B716F7">
      <w:pPr>
        <w:widowControl/>
        <w:jc w:val="left"/>
        <w:rPr>
          <w:rFonts w:ascii="Times New Roman" w:eastAsia="SimSun" w:hAnsi="Times New Roman" w:cs="Times New Roman"/>
          <w:color w:val="1F497D"/>
          <w:kern w:val="0"/>
          <w:sz w:val="22"/>
        </w:rPr>
      </w:pPr>
    </w:p>
    <w:p w14:paraId="3B435EAF" w14:textId="06D999E3" w:rsidR="00B716F7" w:rsidRDefault="00B716F7" w:rsidP="00B716F7">
      <w:pPr>
        <w:widowControl/>
        <w:jc w:val="left"/>
        <w:rPr>
          <w:rFonts w:ascii="Times New Roman" w:eastAsia="SimSun" w:hAnsi="Times New Roman" w:cs="Times New Roman"/>
          <w:color w:val="1F497D"/>
          <w:kern w:val="0"/>
          <w:sz w:val="22"/>
        </w:rPr>
      </w:pPr>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月</w:t>
      </w:r>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日上午</w:t>
      </w:r>
      <w:r w:rsidRPr="00B716F7">
        <w:rPr>
          <w:rFonts w:ascii="Times New Roman" w:eastAsia="SimSun" w:hAnsi="Times New Roman" w:cs="Times New Roman"/>
          <w:color w:val="1F497D"/>
          <w:kern w:val="0"/>
          <w:sz w:val="22"/>
        </w:rPr>
        <w:t>10:30</w:t>
      </w:r>
      <w:r w:rsidRPr="00B716F7">
        <w:rPr>
          <w:rFonts w:ascii="Times New Roman" w:eastAsia="SimSun" w:hAnsi="Times New Roman" w:cs="Times New Roman"/>
          <w:color w:val="1F497D"/>
          <w:kern w:val="0"/>
          <w:sz w:val="22"/>
        </w:rPr>
        <w:t>见！</w:t>
      </w:r>
    </w:p>
    <w:p w14:paraId="5470711E" w14:textId="77777777" w:rsidR="00B716F7" w:rsidRPr="004753DA" w:rsidRDefault="00B716F7" w:rsidP="00B716F7">
      <w:pPr>
        <w:widowControl/>
        <w:jc w:val="left"/>
        <w:rPr>
          <w:rFonts w:ascii="Times New Roman" w:eastAsia="SimSun" w:hAnsi="Times New Roman" w:cs="Times New Roman"/>
          <w:color w:val="1F497D"/>
          <w:kern w:val="0"/>
          <w:sz w:val="22"/>
        </w:rPr>
      </w:pPr>
    </w:p>
    <w:p w14:paraId="22942CFA"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298E3EA6"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刘超</w:t>
      </w:r>
    </w:p>
    <w:p w14:paraId="714A8C29" w14:textId="77777777" w:rsidR="00B716F7" w:rsidRDefault="00B716F7" w:rsidP="004753DA">
      <w:pPr>
        <w:widowControl/>
        <w:jc w:val="left"/>
        <w:rPr>
          <w:rFonts w:ascii="Times New Roman" w:eastAsia="SimSun" w:hAnsi="Times New Roman" w:cs="Times New Roman"/>
          <w:color w:val="1F497D"/>
          <w:kern w:val="0"/>
          <w:sz w:val="22"/>
        </w:rPr>
      </w:pPr>
    </w:p>
    <w:p w14:paraId="352B3EA9" w14:textId="77777777" w:rsidR="00B716F7" w:rsidRDefault="00B716F7" w:rsidP="004753DA">
      <w:pPr>
        <w:widowControl/>
        <w:jc w:val="left"/>
        <w:rPr>
          <w:rFonts w:ascii="Times New Roman" w:eastAsia="SimSun" w:hAnsi="Times New Roman" w:cs="Times New Roman"/>
          <w:color w:val="1F497D"/>
          <w:kern w:val="0"/>
          <w:sz w:val="22"/>
        </w:rPr>
      </w:pPr>
    </w:p>
    <w:p w14:paraId="0C05D5E3" w14:textId="53EFE4D9"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56EB2E38" w14:textId="77777777" w:rsidR="004753DA" w:rsidRPr="004753DA" w:rsidRDefault="004753DA" w:rsidP="004753DA">
      <w:pPr>
        <w:widowControl/>
        <w:jc w:val="left"/>
        <w:rPr>
          <w:rFonts w:ascii="Times New Roman" w:eastAsia="SimSun" w:hAnsi="Times New Roman" w:cs="Times New Roman"/>
          <w:color w:val="1F497D"/>
          <w:kern w:val="0"/>
          <w:sz w:val="22"/>
        </w:rPr>
      </w:pPr>
    </w:p>
    <w:p w14:paraId="1759027F"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感谢您组织</w:t>
      </w:r>
      <w:r w:rsidRPr="004753DA">
        <w:rPr>
          <w:rFonts w:ascii="Times New Roman" w:eastAsia="SimSun" w:hAnsi="Times New Roman" w:cs="Times New Roman"/>
          <w:color w:val="1F497D"/>
          <w:kern w:val="0"/>
          <w:sz w:val="22"/>
        </w:rPr>
        <w:t>SCUPI</w:t>
      </w:r>
      <w:r w:rsidRPr="004753DA">
        <w:rPr>
          <w:rFonts w:ascii="Times New Roman" w:eastAsia="SimSun" w:hAnsi="Times New Roman" w:cs="Times New Roman"/>
          <w:color w:val="1F497D"/>
          <w:kern w:val="0"/>
          <w:sz w:val="22"/>
        </w:rPr>
        <w:t>校友导师项目，并提供参与的机会。我很高兴能为这个项目做出贡献。</w:t>
      </w:r>
    </w:p>
    <w:p w14:paraId="4CC1880B" w14:textId="77777777" w:rsidR="004753DA" w:rsidRPr="004753DA" w:rsidRDefault="004753DA" w:rsidP="004753DA">
      <w:pPr>
        <w:widowControl/>
        <w:jc w:val="left"/>
        <w:rPr>
          <w:rFonts w:ascii="Times New Roman" w:eastAsia="SimSun" w:hAnsi="Times New Roman" w:cs="Times New Roman"/>
          <w:color w:val="1F497D"/>
          <w:kern w:val="0"/>
          <w:sz w:val="22"/>
        </w:rPr>
      </w:pPr>
    </w:p>
    <w:p w14:paraId="378CF9E5" w14:textId="539C175A"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我希望能在</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月</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日安排一次线上会议</w:t>
      </w:r>
      <w:r>
        <w:rPr>
          <w:rFonts w:ascii="Times New Roman" w:eastAsia="SimSun" w:hAnsi="Times New Roman" w:cs="Times New Roman" w:hint="eastAsia"/>
          <w:color w:val="1F497D"/>
          <w:kern w:val="0"/>
          <w:sz w:val="22"/>
        </w:rPr>
        <w:t>，</w:t>
      </w:r>
      <w:r w:rsidRPr="004753DA">
        <w:rPr>
          <w:rFonts w:ascii="Times New Roman" w:eastAsia="SimSun" w:hAnsi="Times New Roman" w:cs="Times New Roman"/>
          <w:color w:val="1F497D"/>
          <w:kern w:val="0"/>
          <w:sz w:val="22"/>
        </w:rPr>
        <w:t>上午</w:t>
      </w:r>
      <w:r w:rsidRPr="004753DA">
        <w:rPr>
          <w:rFonts w:ascii="Times New Roman" w:eastAsia="SimSun" w:hAnsi="Times New Roman" w:cs="Times New Roman"/>
          <w:color w:val="1F497D"/>
          <w:kern w:val="0"/>
          <w:sz w:val="22"/>
        </w:rPr>
        <w:t>10</w:t>
      </w:r>
      <w:r w:rsidRPr="004753DA">
        <w:rPr>
          <w:rFonts w:ascii="Times New Roman" w:eastAsia="SimSun" w:hAnsi="Times New Roman" w:cs="Times New Roman"/>
          <w:color w:val="1F497D"/>
          <w:kern w:val="0"/>
          <w:sz w:val="22"/>
        </w:rPr>
        <w:t>点至下午</w:t>
      </w:r>
      <w:r w:rsidRPr="004753DA">
        <w:rPr>
          <w:rFonts w:ascii="Times New Roman" w:eastAsia="SimSun" w:hAnsi="Times New Roman" w:cs="Times New Roman"/>
          <w:color w:val="1F497D"/>
          <w:kern w:val="0"/>
          <w:sz w:val="22"/>
        </w:rPr>
        <w:t>5</w:t>
      </w:r>
      <w:r w:rsidRPr="004753DA">
        <w:rPr>
          <w:rFonts w:ascii="Times New Roman" w:eastAsia="SimSun" w:hAnsi="Times New Roman" w:cs="Times New Roman"/>
          <w:color w:val="1F497D"/>
          <w:kern w:val="0"/>
          <w:sz w:val="22"/>
        </w:rPr>
        <w:t>点期间</w:t>
      </w:r>
      <w:r>
        <w:rPr>
          <w:rFonts w:ascii="Times New Roman" w:eastAsia="SimSun" w:hAnsi="Times New Roman" w:cs="Times New Roman" w:hint="eastAsia"/>
          <w:color w:val="1F497D"/>
          <w:kern w:val="0"/>
          <w:sz w:val="22"/>
        </w:rPr>
        <w:t>都可以</w:t>
      </w:r>
      <w:r w:rsidRPr="004753DA">
        <w:rPr>
          <w:rFonts w:ascii="Times New Roman" w:eastAsia="SimSun" w:hAnsi="Times New Roman" w:cs="Times New Roman"/>
          <w:color w:val="1F497D"/>
          <w:kern w:val="0"/>
          <w:sz w:val="22"/>
        </w:rPr>
        <w:t>。不知在那天是否有合适的时间段可供选择。</w:t>
      </w:r>
    </w:p>
    <w:p w14:paraId="365B8F3F" w14:textId="77777777" w:rsidR="004753DA" w:rsidRPr="004753DA" w:rsidRDefault="004753DA" w:rsidP="004753DA">
      <w:pPr>
        <w:widowControl/>
        <w:jc w:val="left"/>
        <w:rPr>
          <w:rFonts w:ascii="Times New Roman" w:eastAsia="SimSun" w:hAnsi="Times New Roman" w:cs="Times New Roman"/>
          <w:color w:val="1F497D"/>
          <w:kern w:val="0"/>
          <w:sz w:val="22"/>
        </w:rPr>
      </w:pPr>
    </w:p>
    <w:p w14:paraId="7193418B"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非常感谢，期待与您的讨论。</w:t>
      </w:r>
    </w:p>
    <w:p w14:paraId="394673A6" w14:textId="77777777" w:rsidR="004753DA" w:rsidRPr="004753DA" w:rsidRDefault="004753DA" w:rsidP="004753DA">
      <w:pPr>
        <w:widowControl/>
        <w:jc w:val="left"/>
        <w:rPr>
          <w:rFonts w:ascii="Times New Roman" w:eastAsia="SimSun" w:hAnsi="Times New Roman" w:cs="Times New Roman"/>
          <w:color w:val="1F497D"/>
          <w:kern w:val="0"/>
          <w:sz w:val="22"/>
        </w:rPr>
      </w:pPr>
    </w:p>
    <w:p w14:paraId="69F6AFCF" w14:textId="55B3642D"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3307C13C" w14:textId="4B8CFB4E"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刘超</w:t>
      </w:r>
    </w:p>
    <w:p w14:paraId="47A85888" w14:textId="77777777" w:rsidR="004753DA" w:rsidRDefault="004753DA" w:rsidP="008806CD">
      <w:pPr>
        <w:widowControl/>
        <w:jc w:val="left"/>
        <w:rPr>
          <w:rFonts w:ascii="Times New Roman" w:eastAsia="SimSun" w:hAnsi="Times New Roman" w:cs="Times New Roman"/>
          <w:color w:val="1F497D"/>
          <w:kern w:val="0"/>
          <w:sz w:val="22"/>
        </w:rPr>
      </w:pPr>
    </w:p>
    <w:p w14:paraId="26F2C9CA" w14:textId="53DFB179"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Wu</w:t>
      </w:r>
      <w:r w:rsidRPr="0033750C">
        <w:rPr>
          <w:rFonts w:ascii="Times New Roman" w:eastAsia="SimSun" w:hAnsi="Times New Roman" w:cs="Times New Roman"/>
          <w:color w:val="1F497D"/>
          <w:kern w:val="0"/>
          <w:sz w:val="22"/>
        </w:rPr>
        <w:t>,</w:t>
      </w:r>
    </w:p>
    <w:p w14:paraId="4B341C0E"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3FFD19D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I hope this email finds you well.</w:t>
      </w:r>
    </w:p>
    <w:p w14:paraId="6BD59EF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7D40D467" w14:textId="20FD5399"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 xml:space="preserve">My name is </w:t>
      </w:r>
      <w:r>
        <w:rPr>
          <w:rFonts w:ascii="Times New Roman" w:eastAsia="SimSun" w:hAnsi="Times New Roman" w:cs="Times New Roman" w:hint="eastAsia"/>
          <w:color w:val="1F497D"/>
          <w:kern w:val="0"/>
          <w:sz w:val="22"/>
        </w:rPr>
        <w:t>Liuchao Jin</w:t>
      </w:r>
      <w:r w:rsidR="009C00FE">
        <w:rPr>
          <w:rFonts w:ascii="Times New Roman" w:eastAsia="SimSun" w:hAnsi="Times New Roman" w:cs="Times New Roman" w:hint="eastAsia"/>
          <w:color w:val="1F497D"/>
          <w:kern w:val="0"/>
          <w:sz w:val="22"/>
        </w:rPr>
        <w:t>. I</w:t>
      </w:r>
      <w:r w:rsidR="009C00FE">
        <w:rPr>
          <w:rFonts w:ascii="Times New Roman" w:eastAsia="SimSun" w:hAnsi="Times New Roman" w:cs="Times New Roman"/>
          <w:color w:val="1F497D"/>
          <w:kern w:val="0"/>
          <w:sz w:val="22"/>
        </w:rPr>
        <w:t>’</w:t>
      </w:r>
      <w:r w:rsidR="009C00FE">
        <w:rPr>
          <w:rFonts w:ascii="Times New Roman" w:eastAsia="SimSun" w:hAnsi="Times New Roman" w:cs="Times New Roman" w:hint="eastAsia"/>
          <w:color w:val="1F497D"/>
          <w:kern w:val="0"/>
          <w:sz w:val="22"/>
        </w:rPr>
        <w:t xml:space="preserve">m a PhD Candidate </w:t>
      </w:r>
      <w:r>
        <w:rPr>
          <w:rFonts w:ascii="Times New Roman" w:eastAsia="SimSun" w:hAnsi="Times New Roman" w:cs="Times New Roman" w:hint="eastAsia"/>
          <w:color w:val="1F497D"/>
          <w:kern w:val="0"/>
          <w:sz w:val="22"/>
        </w:rPr>
        <w:t>from The Chinese University of Hong Kong</w:t>
      </w:r>
      <w:r w:rsidRPr="008806CD">
        <w:rPr>
          <w:rFonts w:ascii="Times New Roman" w:eastAsia="SimSun" w:hAnsi="Times New Roman" w:cs="Times New Roman"/>
          <w:color w:val="1F497D"/>
          <w:kern w:val="0"/>
          <w:sz w:val="22"/>
        </w:rPr>
        <w:t xml:space="preserve">, and I am currently conducting research in the field of AI for engineering, with a particular focus on machine learning applications in material behavior, including 4D printing and mechanical properties. I have been following your remarkable work with great interest, particularly your approaches </w:t>
      </w:r>
      <w:r w:rsidR="009C00FE">
        <w:rPr>
          <w:rFonts w:ascii="Times New Roman" w:eastAsia="SimSun" w:hAnsi="Times New Roman" w:cs="Times New Roman"/>
          <w:color w:val="1F497D"/>
          <w:kern w:val="0"/>
          <w:sz w:val="22"/>
        </w:rPr>
        <w:t>to</w:t>
      </w:r>
      <w:r w:rsidRPr="008806CD">
        <w:rPr>
          <w:rFonts w:ascii="Times New Roman" w:eastAsia="SimSun" w:hAnsi="Times New Roman" w:cs="Times New Roman"/>
          <w:color w:val="1F497D"/>
          <w:kern w:val="0"/>
          <w:sz w:val="22"/>
        </w:rPr>
        <w:t xml:space="preserve"> large-scale scientific simulations and AI-driven scientific discovery.</w:t>
      </w:r>
    </w:p>
    <w:p w14:paraId="3B216FB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0CC7F33D" w14:textId="11B79ACD"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Given our overlapping research interests, I believe there is significant potential for collaboration. I would be very interested in exploring the possibility of working together on projects that intersect our expertise. Additionally, if it is suitable, I would be delighted to visit your lab in the future to discuss potential collaboration opportunities in more detail.</w:t>
      </w:r>
    </w:p>
    <w:p w14:paraId="6DCB1544"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100EFC8C" w14:textId="248AACF1" w:rsid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Thank you</w:t>
      </w:r>
      <w:r w:rsidR="009C00FE">
        <w:rPr>
          <w:rFonts w:ascii="Times New Roman" w:eastAsia="SimSun" w:hAnsi="Times New Roman" w:cs="Times New Roman" w:hint="eastAsia"/>
          <w:color w:val="1F497D"/>
          <w:kern w:val="0"/>
          <w:sz w:val="22"/>
        </w:rPr>
        <w:t xml:space="preserve"> and</w:t>
      </w:r>
      <w:r w:rsidRPr="008806CD">
        <w:rPr>
          <w:rFonts w:ascii="Times New Roman" w:eastAsia="SimSun" w:hAnsi="Times New Roman" w:cs="Times New Roman"/>
          <w:color w:val="1F497D"/>
          <w:kern w:val="0"/>
          <w:sz w:val="22"/>
        </w:rPr>
        <w:t xml:space="preserve"> look</w:t>
      </w:r>
      <w:r w:rsidR="009C00FE">
        <w:rPr>
          <w:rFonts w:ascii="Times New Roman" w:eastAsia="SimSun" w:hAnsi="Times New Roman" w:cs="Times New Roman" w:hint="eastAsia"/>
          <w:color w:val="1F497D"/>
          <w:kern w:val="0"/>
          <w:sz w:val="22"/>
        </w:rPr>
        <w:t>ing</w:t>
      </w:r>
      <w:r w:rsidRPr="008806CD">
        <w:rPr>
          <w:rFonts w:ascii="Times New Roman" w:eastAsia="SimSun" w:hAnsi="Times New Roman" w:cs="Times New Roman"/>
          <w:color w:val="1F497D"/>
          <w:kern w:val="0"/>
          <w:sz w:val="22"/>
        </w:rPr>
        <w:t xml:space="preserve"> forward to the possibility of collaborating with you.</w:t>
      </w:r>
    </w:p>
    <w:p w14:paraId="1C19278A"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29FB529D" w14:textId="77777777"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9D1D04" w14:textId="77777777" w:rsidR="008806CD"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BC24E" w14:textId="77777777" w:rsidR="008806CD" w:rsidRDefault="008806CD" w:rsidP="00261269">
      <w:pPr>
        <w:widowControl/>
        <w:jc w:val="left"/>
        <w:rPr>
          <w:rFonts w:ascii="Times New Roman" w:eastAsia="SimSun" w:hAnsi="Times New Roman" w:cs="Times New Roman"/>
          <w:color w:val="1F497D"/>
          <w:kern w:val="0"/>
          <w:sz w:val="22"/>
        </w:rPr>
      </w:pPr>
    </w:p>
    <w:p w14:paraId="10C66A90" w14:textId="77777777" w:rsidR="008806CD" w:rsidRDefault="008806CD" w:rsidP="00261269">
      <w:pPr>
        <w:widowControl/>
        <w:jc w:val="left"/>
        <w:rPr>
          <w:rFonts w:ascii="Times New Roman" w:eastAsia="SimSun" w:hAnsi="Times New Roman" w:cs="Times New Roman"/>
          <w:color w:val="1F497D"/>
          <w:kern w:val="0"/>
          <w:sz w:val="22"/>
        </w:rPr>
      </w:pPr>
    </w:p>
    <w:p w14:paraId="4021DD91" w14:textId="2F19EDD9"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E3DC90F"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535725EE" w14:textId="1BB7B8F7" w:rsidR="00261269" w:rsidRPr="003758D1" w:rsidRDefault="00261269" w:rsidP="00261269">
      <w:pPr>
        <w:widowControl/>
        <w:ind w:firstLine="420"/>
        <w:jc w:val="left"/>
        <w:rPr>
          <w:rFonts w:ascii="Times New Roman" w:eastAsia="SimSun" w:hAnsi="Times New Roman" w:cs="Times New Roman"/>
          <w:color w:val="1F497D"/>
          <w:kern w:val="0"/>
          <w:sz w:val="22"/>
        </w:rPr>
      </w:pPr>
      <w:r w:rsidRPr="00261269">
        <w:rPr>
          <w:rFonts w:ascii="Times New Roman" w:eastAsia="SimSun" w:hAnsi="Times New Roman" w:cs="Times New Roman"/>
          <w:color w:val="1F497D"/>
          <w:kern w:val="0"/>
          <w:sz w:val="22"/>
        </w:rPr>
        <w:t>Thank you so much for your help in approving the submission. I greatly appreciate your support and guidance throughout this process.</w:t>
      </w:r>
    </w:p>
    <w:p w14:paraId="51570170"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11DF07B2" w14:textId="77777777"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437019F" w14:textId="77777777" w:rsidR="00261269"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388CE39F" w14:textId="77777777" w:rsidR="00261269" w:rsidRDefault="00261269" w:rsidP="005F17F0">
      <w:pPr>
        <w:widowControl/>
        <w:jc w:val="left"/>
        <w:rPr>
          <w:rFonts w:ascii="Times New Roman" w:eastAsia="SimSun" w:hAnsi="Times New Roman" w:cs="Times New Roman"/>
          <w:color w:val="1F497D"/>
          <w:kern w:val="0"/>
          <w:sz w:val="22"/>
        </w:rPr>
      </w:pPr>
    </w:p>
    <w:p w14:paraId="2EEFC9EA" w14:textId="77777777" w:rsidR="00261269" w:rsidRDefault="00261269" w:rsidP="005F17F0">
      <w:pPr>
        <w:widowControl/>
        <w:jc w:val="left"/>
        <w:rPr>
          <w:rFonts w:ascii="Times New Roman" w:eastAsia="SimSun" w:hAnsi="Times New Roman" w:cs="Times New Roman"/>
          <w:color w:val="1F497D"/>
          <w:kern w:val="0"/>
          <w:sz w:val="22"/>
        </w:rPr>
      </w:pPr>
    </w:p>
    <w:p w14:paraId="26710098" w14:textId="10051B2A"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5830A015"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46914585"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hope this email finds you well.</w:t>
      </w:r>
    </w:p>
    <w:p w14:paraId="4E24DB41"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76FC2194" w14:textId="6C02414B"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am writing to bring to your attention an error in the author names listed for a paper we recently published on the SPIE website</w:t>
      </w:r>
      <w:r>
        <w:rPr>
          <w:rFonts w:ascii="Times New Roman" w:eastAsia="SimSun" w:hAnsi="Times New Roman" w:cs="Times New Roman" w:hint="eastAsia"/>
          <w:color w:val="1F497D"/>
          <w:kern w:val="0"/>
          <w:sz w:val="22"/>
        </w:rPr>
        <w:t xml:space="preserve"> (</w:t>
      </w:r>
      <w:hyperlink r:id="rId72" w:history="1">
        <w:r w:rsidRPr="005F17F0">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Pr="005F17F0">
        <w:rPr>
          <w:rFonts w:ascii="Times New Roman" w:eastAsia="SimSun" w:hAnsi="Times New Roman" w:cs="Times New Roman"/>
          <w:color w:val="1F497D"/>
          <w:kern w:val="0"/>
          <w:sz w:val="22"/>
        </w:rPr>
        <w:t>https://doi.org/10.1117/12.3014941</w:t>
      </w:r>
      <w:r>
        <w:rPr>
          <w:rFonts w:ascii="Times New Roman" w:eastAsia="SimSun" w:hAnsi="Times New Roman" w:cs="Times New Roman" w:hint="eastAsia"/>
          <w:color w:val="1F497D"/>
          <w:kern w:val="0"/>
          <w:sz w:val="22"/>
        </w:rPr>
        <w:t>)</w:t>
      </w:r>
      <w:r w:rsidRPr="005F17F0">
        <w:rPr>
          <w:rFonts w:ascii="Times New Roman" w:eastAsia="SimSun" w:hAnsi="Times New Roman" w:cs="Times New Roman"/>
          <w:color w:val="1F497D"/>
          <w:kern w:val="0"/>
          <w:sz w:val="22"/>
        </w:rPr>
        <w:t>. The name of the third author is incorrect in the online library. In our paper, the third author</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s name is correctly listed as </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Jingchao Jiang,</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 but on the online library, it is mistakenly listed as </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Jiangchao Jiang.</w:t>
      </w:r>
      <w:r>
        <w:rPr>
          <w:rFonts w:ascii="Times New Roman" w:eastAsia="SimSun" w:hAnsi="Times New Roman" w:cs="Times New Roman"/>
          <w:color w:val="1F497D"/>
          <w:kern w:val="0"/>
          <w:sz w:val="22"/>
        </w:rPr>
        <w:t>”</w:t>
      </w:r>
    </w:p>
    <w:p w14:paraId="41A12A38"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5EDD7F22"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Could you please let me know if this error can be corrected?</w:t>
      </w:r>
    </w:p>
    <w:p w14:paraId="72631E8E"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6C09E525" w14:textId="3C2F8AE0" w:rsid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5F17F0">
        <w:rPr>
          <w:rFonts w:ascii="Times New Roman" w:eastAsia="SimSun" w:hAnsi="Times New Roman" w:cs="Times New Roman"/>
          <w:color w:val="1F497D"/>
          <w:kern w:val="0"/>
          <w:sz w:val="22"/>
        </w:rPr>
        <w:t>.</w:t>
      </w:r>
    </w:p>
    <w:p w14:paraId="5A53F6C6"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52A8AE1B" w14:textId="77777777"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C30C7" w14:textId="77777777" w:rsidR="005F17F0"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5DB22B" w14:textId="77777777" w:rsidR="005F17F0" w:rsidRDefault="005F17F0" w:rsidP="00565167">
      <w:pPr>
        <w:widowControl/>
        <w:jc w:val="left"/>
        <w:rPr>
          <w:rFonts w:ascii="Times New Roman" w:eastAsia="SimSun" w:hAnsi="Times New Roman" w:cs="Times New Roman"/>
          <w:color w:val="1F497D"/>
          <w:kern w:val="0"/>
          <w:sz w:val="22"/>
        </w:rPr>
      </w:pPr>
    </w:p>
    <w:p w14:paraId="2EA90D53" w14:textId="77777777" w:rsidR="005F17F0" w:rsidRDefault="005F17F0" w:rsidP="00565167">
      <w:pPr>
        <w:widowControl/>
        <w:jc w:val="left"/>
        <w:rPr>
          <w:rFonts w:ascii="Times New Roman" w:eastAsia="SimSun" w:hAnsi="Times New Roman" w:cs="Times New Roman"/>
          <w:color w:val="1F497D"/>
          <w:kern w:val="0"/>
          <w:sz w:val="22"/>
        </w:rPr>
      </w:pPr>
    </w:p>
    <w:p w14:paraId="44F903F5" w14:textId="2488C98E"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尊敬的甬江实验室团队，</w:t>
      </w:r>
    </w:p>
    <w:p w14:paraId="76E11EE6"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您好！</w:t>
      </w:r>
    </w:p>
    <w:p w14:paraId="3B2B9637"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我很高兴申请参加甬江实验室第二届全球青年科技精英论坛。按照要求，我已填写完毕报名表并随此邮件附上。</w:t>
      </w:r>
    </w:p>
    <w:p w14:paraId="282E218F"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请查收附件中的申请材料。期待您的审核结果，并希望能够有机会参与此次论坛，与全球青年科技精英们进行深入交流与学习。</w:t>
      </w:r>
    </w:p>
    <w:p w14:paraId="437107AB" w14:textId="1CD811C3" w:rsidR="00565167" w:rsidRP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感谢您的审阅与考虑！</w:t>
      </w:r>
    </w:p>
    <w:p w14:paraId="623FF8BF"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祝好！</w:t>
      </w:r>
    </w:p>
    <w:p w14:paraId="4B36981E"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金刘超</w:t>
      </w:r>
    </w:p>
    <w:p w14:paraId="0E22A1A5" w14:textId="77777777" w:rsidR="00565167" w:rsidRDefault="00565167" w:rsidP="00EB1B62">
      <w:pPr>
        <w:widowControl/>
        <w:jc w:val="left"/>
        <w:rPr>
          <w:rFonts w:ascii="Times New Roman" w:eastAsia="SimSun" w:hAnsi="Times New Roman" w:cs="Times New Roman"/>
          <w:color w:val="1F497D"/>
          <w:kern w:val="0"/>
          <w:sz w:val="22"/>
        </w:rPr>
      </w:pPr>
    </w:p>
    <w:p w14:paraId="4F8655D1" w14:textId="77777777" w:rsidR="00565167" w:rsidRDefault="00565167" w:rsidP="00EB1B62">
      <w:pPr>
        <w:widowControl/>
        <w:jc w:val="left"/>
        <w:rPr>
          <w:rFonts w:ascii="Times New Roman" w:eastAsia="SimSun" w:hAnsi="Times New Roman" w:cs="Times New Roman"/>
          <w:color w:val="1F497D"/>
          <w:kern w:val="0"/>
          <w:sz w:val="22"/>
        </w:rPr>
      </w:pPr>
    </w:p>
    <w:p w14:paraId="48533B50" w14:textId="619FEE50"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C175124"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2C304392" w14:textId="211B1338"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Unfortunately, </w:t>
      </w:r>
      <w:r w:rsidRPr="00EB1B62">
        <w:rPr>
          <w:rFonts w:ascii="Times New Roman" w:eastAsia="SimSun" w:hAnsi="Times New Roman" w:cs="Times New Roman"/>
          <w:color w:val="1F497D"/>
          <w:kern w:val="0"/>
          <w:sz w:val="22"/>
        </w:rPr>
        <w:t>I will be returning to Hong Kong on the night of July 9</w:t>
      </w:r>
      <w:r w:rsidRPr="00EB1B62">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w:t>
      </w:r>
      <w:r w:rsidRPr="00EB1B62">
        <w:rPr>
          <w:rFonts w:ascii="Times New Roman" w:eastAsia="SimSun" w:hAnsi="Times New Roman" w:cs="Times New Roman"/>
          <w:color w:val="1F497D"/>
          <w:kern w:val="0"/>
          <w:sz w:val="22"/>
        </w:rPr>
        <w:t>from France</w:t>
      </w:r>
      <w:r w:rsidR="00E6632E" w:rsidRPr="00E6632E">
        <w:t xml:space="preserve"> </w:t>
      </w:r>
      <w:r w:rsidR="00E6632E" w:rsidRPr="00E6632E">
        <w:rPr>
          <w:rFonts w:ascii="Times New Roman" w:eastAsia="SimSun" w:hAnsi="Times New Roman" w:cs="Times New Roman"/>
          <w:color w:val="1F497D"/>
          <w:kern w:val="0"/>
          <w:sz w:val="22"/>
        </w:rPr>
        <w:t>and thus will not be available to be the contact person for the lab visit on that day</w:t>
      </w:r>
      <w:r>
        <w:rPr>
          <w:rFonts w:ascii="Times New Roman" w:eastAsia="SimSun" w:hAnsi="Times New Roman" w:cs="Times New Roman" w:hint="eastAsia"/>
          <w:color w:val="1F497D"/>
          <w:kern w:val="0"/>
          <w:sz w:val="22"/>
        </w:rPr>
        <w:t xml:space="preserve">. </w:t>
      </w:r>
      <w:r w:rsidR="00E6632E">
        <w:rPr>
          <w:rFonts w:ascii="Times New Roman" w:eastAsia="SimSun" w:hAnsi="Times New Roman" w:cs="Times New Roman" w:hint="eastAsia"/>
          <w:color w:val="1F497D"/>
          <w:kern w:val="0"/>
          <w:sz w:val="22"/>
        </w:rPr>
        <w:t xml:space="preserve">Sorry about that. </w:t>
      </w:r>
    </w:p>
    <w:tbl>
      <w:tblPr>
        <w:tblW w:w="13320" w:type="dxa"/>
        <w:tblLook w:val="04A0" w:firstRow="1" w:lastRow="0" w:firstColumn="1" w:lastColumn="0" w:noHBand="0" w:noVBand="1"/>
      </w:tblPr>
      <w:tblGrid>
        <w:gridCol w:w="1920"/>
        <w:gridCol w:w="1246"/>
        <w:gridCol w:w="3520"/>
        <w:gridCol w:w="1060"/>
        <w:gridCol w:w="3520"/>
        <w:gridCol w:w="1200"/>
        <w:gridCol w:w="1027"/>
      </w:tblGrid>
      <w:tr w:rsidR="00EB1B62" w:rsidRPr="00EB1B62" w14:paraId="27BA24F8" w14:textId="77777777" w:rsidTr="00EB1B62">
        <w:trPr>
          <w:trHeight w:val="300"/>
        </w:trPr>
        <w:tc>
          <w:tcPr>
            <w:tcW w:w="1920" w:type="dxa"/>
            <w:tcBorders>
              <w:top w:val="nil"/>
              <w:left w:val="nil"/>
              <w:bottom w:val="nil"/>
              <w:right w:val="nil"/>
            </w:tcBorders>
            <w:shd w:val="clear" w:color="auto" w:fill="auto"/>
            <w:noWrap/>
            <w:vAlign w:val="bottom"/>
            <w:hideMark/>
          </w:tcPr>
          <w:p w14:paraId="0377733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Attributes</w:t>
            </w:r>
          </w:p>
        </w:tc>
        <w:tc>
          <w:tcPr>
            <w:tcW w:w="1180" w:type="dxa"/>
            <w:tcBorders>
              <w:top w:val="nil"/>
              <w:left w:val="nil"/>
              <w:bottom w:val="nil"/>
              <w:right w:val="nil"/>
            </w:tcBorders>
            <w:shd w:val="clear" w:color="auto" w:fill="auto"/>
            <w:noWrap/>
            <w:vAlign w:val="bottom"/>
            <w:hideMark/>
          </w:tcPr>
          <w:p w14:paraId="188AA58C"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w:t>
            </w:r>
          </w:p>
        </w:tc>
        <w:tc>
          <w:tcPr>
            <w:tcW w:w="3520" w:type="dxa"/>
            <w:tcBorders>
              <w:top w:val="nil"/>
              <w:left w:val="nil"/>
              <w:bottom w:val="nil"/>
              <w:right w:val="nil"/>
            </w:tcBorders>
            <w:shd w:val="clear" w:color="auto" w:fill="auto"/>
            <w:noWrap/>
            <w:vAlign w:val="bottom"/>
            <w:hideMark/>
          </w:tcPr>
          <w:p w14:paraId="19FDACAD"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eparture</w:t>
            </w:r>
          </w:p>
        </w:tc>
        <w:tc>
          <w:tcPr>
            <w:tcW w:w="1060" w:type="dxa"/>
            <w:tcBorders>
              <w:top w:val="nil"/>
              <w:left w:val="nil"/>
              <w:bottom w:val="nil"/>
              <w:right w:val="nil"/>
            </w:tcBorders>
            <w:shd w:val="clear" w:color="auto" w:fill="auto"/>
            <w:noWrap/>
            <w:vAlign w:val="bottom"/>
            <w:hideMark/>
          </w:tcPr>
          <w:p w14:paraId="33D620E5"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Flight</w:t>
            </w:r>
          </w:p>
        </w:tc>
        <w:tc>
          <w:tcPr>
            <w:tcW w:w="3520" w:type="dxa"/>
            <w:tcBorders>
              <w:top w:val="nil"/>
              <w:left w:val="nil"/>
              <w:bottom w:val="nil"/>
              <w:right w:val="nil"/>
            </w:tcBorders>
            <w:shd w:val="clear" w:color="auto" w:fill="auto"/>
            <w:noWrap/>
            <w:vAlign w:val="bottom"/>
            <w:hideMark/>
          </w:tcPr>
          <w:p w14:paraId="38B8C5F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Terminal</w:t>
            </w:r>
          </w:p>
        </w:tc>
        <w:tc>
          <w:tcPr>
            <w:tcW w:w="1200" w:type="dxa"/>
            <w:tcBorders>
              <w:top w:val="nil"/>
              <w:left w:val="nil"/>
              <w:bottom w:val="nil"/>
              <w:right w:val="nil"/>
            </w:tcBorders>
            <w:shd w:val="clear" w:color="auto" w:fill="auto"/>
            <w:noWrap/>
            <w:vAlign w:val="bottom"/>
            <w:hideMark/>
          </w:tcPr>
          <w:p w14:paraId="238E4C6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Price (RMB)</w:t>
            </w:r>
          </w:p>
        </w:tc>
        <w:tc>
          <w:tcPr>
            <w:tcW w:w="920" w:type="dxa"/>
            <w:tcBorders>
              <w:top w:val="nil"/>
              <w:left w:val="nil"/>
              <w:bottom w:val="nil"/>
              <w:right w:val="nil"/>
            </w:tcBorders>
            <w:shd w:val="clear" w:color="auto" w:fill="auto"/>
            <w:noWrap/>
            <w:vAlign w:val="bottom"/>
            <w:hideMark/>
          </w:tcPr>
          <w:p w14:paraId="2514BD98"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uration</w:t>
            </w:r>
          </w:p>
        </w:tc>
      </w:tr>
      <w:tr w:rsidR="00EB1B62" w:rsidRPr="00EB1B62" w14:paraId="0D46A9F0" w14:textId="77777777" w:rsidTr="00EB1B62">
        <w:trPr>
          <w:trHeight w:val="300"/>
        </w:trPr>
        <w:tc>
          <w:tcPr>
            <w:tcW w:w="1920" w:type="dxa"/>
            <w:vMerge w:val="restart"/>
            <w:tcBorders>
              <w:top w:val="nil"/>
              <w:left w:val="nil"/>
              <w:bottom w:val="nil"/>
              <w:right w:val="nil"/>
            </w:tcBorders>
            <w:shd w:val="clear" w:color="000000" w:fill="BDD7EE"/>
            <w:noWrap/>
            <w:vAlign w:val="center"/>
            <w:hideMark/>
          </w:tcPr>
          <w:p w14:paraId="2B291324"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Outbound</w:t>
            </w:r>
          </w:p>
        </w:tc>
        <w:tc>
          <w:tcPr>
            <w:tcW w:w="1180" w:type="dxa"/>
            <w:vMerge w:val="restart"/>
            <w:tcBorders>
              <w:top w:val="nil"/>
              <w:left w:val="nil"/>
              <w:bottom w:val="nil"/>
              <w:right w:val="nil"/>
            </w:tcBorders>
            <w:shd w:val="clear" w:color="000000" w:fill="F8CBAD"/>
            <w:noWrap/>
            <w:hideMark/>
          </w:tcPr>
          <w:p w14:paraId="61D005C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w:t>
            </w:r>
          </w:p>
        </w:tc>
        <w:tc>
          <w:tcPr>
            <w:tcW w:w="3520" w:type="dxa"/>
            <w:tcBorders>
              <w:top w:val="nil"/>
              <w:left w:val="nil"/>
              <w:bottom w:val="nil"/>
              <w:right w:val="nil"/>
            </w:tcBorders>
            <w:shd w:val="clear" w:color="auto" w:fill="auto"/>
            <w:noWrap/>
            <w:vAlign w:val="bottom"/>
            <w:hideMark/>
          </w:tcPr>
          <w:p w14:paraId="047A518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0:35</w:t>
            </w:r>
          </w:p>
        </w:tc>
        <w:tc>
          <w:tcPr>
            <w:tcW w:w="1060" w:type="dxa"/>
            <w:tcBorders>
              <w:top w:val="nil"/>
              <w:left w:val="nil"/>
              <w:bottom w:val="nil"/>
              <w:right w:val="nil"/>
            </w:tcBorders>
            <w:shd w:val="clear" w:color="auto" w:fill="auto"/>
            <w:noWrap/>
            <w:vAlign w:val="bottom"/>
            <w:hideMark/>
          </w:tcPr>
          <w:p w14:paraId="63965E4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1</w:t>
            </w:r>
          </w:p>
        </w:tc>
        <w:tc>
          <w:tcPr>
            <w:tcW w:w="3520" w:type="dxa"/>
            <w:tcBorders>
              <w:top w:val="nil"/>
              <w:left w:val="nil"/>
              <w:bottom w:val="nil"/>
              <w:right w:val="nil"/>
            </w:tcBorders>
            <w:shd w:val="clear" w:color="auto" w:fill="auto"/>
            <w:noWrap/>
            <w:vAlign w:val="bottom"/>
            <w:hideMark/>
          </w:tcPr>
          <w:p w14:paraId="1AAC2A3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4:20</w:t>
            </w:r>
          </w:p>
        </w:tc>
        <w:tc>
          <w:tcPr>
            <w:tcW w:w="1200" w:type="dxa"/>
            <w:vMerge w:val="restart"/>
            <w:tcBorders>
              <w:top w:val="nil"/>
              <w:left w:val="nil"/>
              <w:bottom w:val="nil"/>
              <w:right w:val="nil"/>
            </w:tcBorders>
            <w:shd w:val="clear" w:color="000000" w:fill="F8CBAD"/>
            <w:noWrap/>
            <w:vAlign w:val="center"/>
            <w:hideMark/>
          </w:tcPr>
          <w:p w14:paraId="59DBE74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644384B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8h50m</w:t>
            </w:r>
          </w:p>
        </w:tc>
      </w:tr>
      <w:tr w:rsidR="00EB1B62" w:rsidRPr="00EB1B62" w14:paraId="43146364" w14:textId="77777777" w:rsidTr="00EB1B62">
        <w:trPr>
          <w:trHeight w:val="300"/>
        </w:trPr>
        <w:tc>
          <w:tcPr>
            <w:tcW w:w="1920" w:type="dxa"/>
            <w:vMerge/>
            <w:tcBorders>
              <w:top w:val="nil"/>
              <w:left w:val="nil"/>
              <w:bottom w:val="nil"/>
              <w:right w:val="nil"/>
            </w:tcBorders>
            <w:vAlign w:val="center"/>
            <w:hideMark/>
          </w:tcPr>
          <w:p w14:paraId="6AF206A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61F6CDF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5447B8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060" w:type="dxa"/>
            <w:tcBorders>
              <w:top w:val="nil"/>
              <w:left w:val="nil"/>
              <w:bottom w:val="nil"/>
              <w:right w:val="nil"/>
            </w:tcBorders>
            <w:shd w:val="clear" w:color="auto" w:fill="auto"/>
            <w:noWrap/>
            <w:vAlign w:val="bottom"/>
            <w:hideMark/>
          </w:tcPr>
          <w:p w14:paraId="5E82815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FA85DF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092A9106"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10A4C0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7C19DCA" w14:textId="77777777" w:rsidTr="00EB1B62">
        <w:trPr>
          <w:trHeight w:val="300"/>
        </w:trPr>
        <w:tc>
          <w:tcPr>
            <w:tcW w:w="1920" w:type="dxa"/>
            <w:vMerge/>
            <w:tcBorders>
              <w:top w:val="nil"/>
              <w:left w:val="nil"/>
              <w:bottom w:val="nil"/>
              <w:right w:val="nil"/>
            </w:tcBorders>
            <w:vAlign w:val="center"/>
            <w:hideMark/>
          </w:tcPr>
          <w:p w14:paraId="0035D6E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C826B7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262286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AB59E3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3h45m</w:t>
            </w:r>
          </w:p>
        </w:tc>
        <w:tc>
          <w:tcPr>
            <w:tcW w:w="3520" w:type="dxa"/>
            <w:tcBorders>
              <w:top w:val="nil"/>
              <w:left w:val="nil"/>
              <w:bottom w:val="nil"/>
              <w:right w:val="nil"/>
            </w:tcBorders>
            <w:shd w:val="clear" w:color="000000" w:fill="DBDBDB"/>
            <w:noWrap/>
            <w:vAlign w:val="bottom"/>
            <w:hideMark/>
          </w:tcPr>
          <w:p w14:paraId="148260F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68CDDEA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CE3BC75"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6594872" w14:textId="77777777" w:rsidTr="00EB1B62">
        <w:trPr>
          <w:trHeight w:val="300"/>
        </w:trPr>
        <w:tc>
          <w:tcPr>
            <w:tcW w:w="1920" w:type="dxa"/>
            <w:vMerge/>
            <w:tcBorders>
              <w:top w:val="nil"/>
              <w:left w:val="nil"/>
              <w:bottom w:val="nil"/>
              <w:right w:val="nil"/>
            </w:tcBorders>
            <w:vAlign w:val="center"/>
            <w:hideMark/>
          </w:tcPr>
          <w:p w14:paraId="29CEF43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37BFE2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46D1268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4:05</w:t>
            </w:r>
          </w:p>
        </w:tc>
        <w:tc>
          <w:tcPr>
            <w:tcW w:w="1060" w:type="dxa"/>
            <w:tcBorders>
              <w:top w:val="nil"/>
              <w:left w:val="nil"/>
              <w:bottom w:val="nil"/>
              <w:right w:val="nil"/>
            </w:tcBorders>
            <w:shd w:val="clear" w:color="auto" w:fill="auto"/>
            <w:noWrap/>
            <w:vAlign w:val="bottom"/>
            <w:hideMark/>
          </w:tcPr>
          <w:p w14:paraId="60BF1FF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1</w:t>
            </w:r>
          </w:p>
        </w:tc>
        <w:tc>
          <w:tcPr>
            <w:tcW w:w="3520" w:type="dxa"/>
            <w:tcBorders>
              <w:top w:val="nil"/>
              <w:left w:val="nil"/>
              <w:bottom w:val="nil"/>
              <w:right w:val="nil"/>
            </w:tcBorders>
            <w:shd w:val="clear" w:color="auto" w:fill="auto"/>
            <w:noWrap/>
            <w:vAlign w:val="bottom"/>
            <w:hideMark/>
          </w:tcPr>
          <w:p w14:paraId="1F3B3A2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9:25</w:t>
            </w:r>
          </w:p>
        </w:tc>
        <w:tc>
          <w:tcPr>
            <w:tcW w:w="1200" w:type="dxa"/>
            <w:vMerge/>
            <w:tcBorders>
              <w:top w:val="nil"/>
              <w:left w:val="nil"/>
              <w:bottom w:val="nil"/>
              <w:right w:val="nil"/>
            </w:tcBorders>
            <w:vAlign w:val="center"/>
            <w:hideMark/>
          </w:tcPr>
          <w:p w14:paraId="3E32ACB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9185A9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227C7E2D" w14:textId="77777777" w:rsidTr="00EB1B62">
        <w:trPr>
          <w:trHeight w:val="300"/>
        </w:trPr>
        <w:tc>
          <w:tcPr>
            <w:tcW w:w="1920" w:type="dxa"/>
            <w:vMerge/>
            <w:tcBorders>
              <w:top w:val="nil"/>
              <w:left w:val="nil"/>
              <w:bottom w:val="nil"/>
              <w:right w:val="nil"/>
            </w:tcBorders>
            <w:vAlign w:val="center"/>
            <w:hideMark/>
          </w:tcPr>
          <w:p w14:paraId="5A3D309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787D7EA5"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1707AD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shd w:val="clear" w:color="auto" w:fill="auto"/>
            <w:noWrap/>
            <w:vAlign w:val="bottom"/>
            <w:hideMark/>
          </w:tcPr>
          <w:p w14:paraId="5324C6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4D81CB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200" w:type="dxa"/>
            <w:vMerge/>
            <w:tcBorders>
              <w:top w:val="nil"/>
              <w:left w:val="nil"/>
              <w:bottom w:val="nil"/>
              <w:right w:val="nil"/>
            </w:tcBorders>
            <w:vAlign w:val="center"/>
            <w:hideMark/>
          </w:tcPr>
          <w:p w14:paraId="31D1716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AF7E0E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A60D268" w14:textId="77777777" w:rsidTr="00EB1B62">
        <w:trPr>
          <w:trHeight w:val="300"/>
        </w:trPr>
        <w:tc>
          <w:tcPr>
            <w:tcW w:w="1920" w:type="dxa"/>
            <w:vMerge/>
            <w:tcBorders>
              <w:top w:val="nil"/>
              <w:left w:val="nil"/>
              <w:bottom w:val="nil"/>
              <w:right w:val="nil"/>
            </w:tcBorders>
            <w:vAlign w:val="center"/>
            <w:hideMark/>
          </w:tcPr>
          <w:p w14:paraId="1D013FE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53FDDD5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4D21D4B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5EB00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8h55m</w:t>
            </w:r>
          </w:p>
        </w:tc>
        <w:tc>
          <w:tcPr>
            <w:tcW w:w="3520" w:type="dxa"/>
            <w:tcBorders>
              <w:top w:val="nil"/>
              <w:left w:val="nil"/>
              <w:bottom w:val="nil"/>
              <w:right w:val="nil"/>
            </w:tcBorders>
            <w:shd w:val="clear" w:color="000000" w:fill="DBDBDB"/>
            <w:noWrap/>
            <w:vAlign w:val="bottom"/>
            <w:hideMark/>
          </w:tcPr>
          <w:p w14:paraId="4383A2D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shd w:val="clear" w:color="auto" w:fill="auto"/>
            <w:noWrap/>
            <w:vAlign w:val="bottom"/>
            <w:hideMark/>
          </w:tcPr>
          <w:p w14:paraId="2C09D13E"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0FACFC89"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6E66258D" w14:textId="77777777" w:rsidTr="00EB1B62">
        <w:trPr>
          <w:trHeight w:val="300"/>
        </w:trPr>
        <w:tc>
          <w:tcPr>
            <w:tcW w:w="1920" w:type="dxa"/>
            <w:vMerge/>
            <w:tcBorders>
              <w:top w:val="nil"/>
              <w:left w:val="nil"/>
              <w:bottom w:val="nil"/>
              <w:right w:val="nil"/>
            </w:tcBorders>
            <w:vAlign w:val="center"/>
            <w:hideMark/>
          </w:tcPr>
          <w:p w14:paraId="6F74DA4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C6E0B4"/>
            <w:noWrap/>
            <w:hideMark/>
          </w:tcPr>
          <w:p w14:paraId="70E7221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w:t>
            </w:r>
          </w:p>
        </w:tc>
        <w:tc>
          <w:tcPr>
            <w:tcW w:w="3520" w:type="dxa"/>
            <w:tcBorders>
              <w:top w:val="nil"/>
              <w:left w:val="nil"/>
              <w:bottom w:val="nil"/>
              <w:right w:val="nil"/>
            </w:tcBorders>
            <w:shd w:val="clear" w:color="auto" w:fill="auto"/>
            <w:noWrap/>
            <w:vAlign w:val="bottom"/>
            <w:hideMark/>
          </w:tcPr>
          <w:p w14:paraId="6E14E5F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8:20</w:t>
            </w:r>
          </w:p>
        </w:tc>
        <w:tc>
          <w:tcPr>
            <w:tcW w:w="1060" w:type="dxa"/>
            <w:tcBorders>
              <w:top w:val="nil"/>
              <w:left w:val="nil"/>
              <w:bottom w:val="nil"/>
              <w:right w:val="nil"/>
            </w:tcBorders>
            <w:shd w:val="clear" w:color="auto" w:fill="auto"/>
            <w:noWrap/>
            <w:vAlign w:val="bottom"/>
            <w:hideMark/>
          </w:tcPr>
          <w:p w14:paraId="32C7F5F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775</w:t>
            </w:r>
          </w:p>
        </w:tc>
        <w:tc>
          <w:tcPr>
            <w:tcW w:w="3520" w:type="dxa"/>
            <w:tcBorders>
              <w:top w:val="nil"/>
              <w:left w:val="nil"/>
              <w:bottom w:val="nil"/>
              <w:right w:val="nil"/>
            </w:tcBorders>
            <w:shd w:val="clear" w:color="auto" w:fill="auto"/>
            <w:noWrap/>
            <w:vAlign w:val="bottom"/>
            <w:hideMark/>
          </w:tcPr>
          <w:p w14:paraId="3C33396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9:55</w:t>
            </w:r>
          </w:p>
        </w:tc>
        <w:tc>
          <w:tcPr>
            <w:tcW w:w="1200" w:type="dxa"/>
            <w:vMerge w:val="restart"/>
            <w:tcBorders>
              <w:top w:val="nil"/>
              <w:left w:val="nil"/>
              <w:bottom w:val="nil"/>
              <w:right w:val="nil"/>
            </w:tcBorders>
            <w:shd w:val="clear" w:color="000000" w:fill="C6E0B4"/>
            <w:noWrap/>
            <w:vAlign w:val="center"/>
            <w:hideMark/>
          </w:tcPr>
          <w:p w14:paraId="142EF5C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724</w:t>
            </w:r>
          </w:p>
        </w:tc>
        <w:tc>
          <w:tcPr>
            <w:tcW w:w="920" w:type="dxa"/>
            <w:vMerge w:val="restart"/>
            <w:tcBorders>
              <w:top w:val="nil"/>
              <w:left w:val="nil"/>
              <w:bottom w:val="nil"/>
              <w:right w:val="nil"/>
            </w:tcBorders>
            <w:shd w:val="clear" w:color="000000" w:fill="C6E0B4"/>
            <w:noWrap/>
            <w:vAlign w:val="center"/>
            <w:hideMark/>
          </w:tcPr>
          <w:p w14:paraId="6896707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35m</w:t>
            </w:r>
          </w:p>
        </w:tc>
      </w:tr>
      <w:tr w:rsidR="00EB1B62" w:rsidRPr="00EB1B62" w14:paraId="339F5D59" w14:textId="77777777" w:rsidTr="00EB1B62">
        <w:trPr>
          <w:trHeight w:val="300"/>
        </w:trPr>
        <w:tc>
          <w:tcPr>
            <w:tcW w:w="1920" w:type="dxa"/>
            <w:vMerge/>
            <w:tcBorders>
              <w:top w:val="nil"/>
              <w:left w:val="nil"/>
              <w:bottom w:val="nil"/>
              <w:right w:val="nil"/>
            </w:tcBorders>
            <w:vAlign w:val="center"/>
            <w:hideMark/>
          </w:tcPr>
          <w:p w14:paraId="5FBB90A0"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39A8347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4F0EFF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3</w:t>
            </w:r>
          </w:p>
        </w:tc>
        <w:tc>
          <w:tcPr>
            <w:tcW w:w="1060" w:type="dxa"/>
            <w:tcBorders>
              <w:top w:val="nil"/>
              <w:left w:val="nil"/>
              <w:bottom w:val="nil"/>
              <w:right w:val="nil"/>
            </w:tcBorders>
            <w:shd w:val="clear" w:color="auto" w:fill="auto"/>
            <w:noWrap/>
            <w:vAlign w:val="bottom"/>
            <w:hideMark/>
          </w:tcPr>
          <w:p w14:paraId="2A3224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shd w:val="clear" w:color="auto" w:fill="auto"/>
            <w:noWrap/>
            <w:vAlign w:val="bottom"/>
            <w:hideMark/>
          </w:tcPr>
          <w:p w14:paraId="60B8D408"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200" w:type="dxa"/>
            <w:vMerge/>
            <w:tcBorders>
              <w:top w:val="nil"/>
              <w:left w:val="nil"/>
              <w:bottom w:val="nil"/>
              <w:right w:val="nil"/>
            </w:tcBorders>
            <w:vAlign w:val="center"/>
            <w:hideMark/>
          </w:tcPr>
          <w:p w14:paraId="2DAB218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9322418"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41746721" w14:textId="77777777" w:rsidTr="00EB1B62">
        <w:trPr>
          <w:trHeight w:val="300"/>
        </w:trPr>
        <w:tc>
          <w:tcPr>
            <w:tcW w:w="1920" w:type="dxa"/>
            <w:tcBorders>
              <w:top w:val="nil"/>
              <w:left w:val="nil"/>
              <w:bottom w:val="nil"/>
              <w:right w:val="nil"/>
            </w:tcBorders>
            <w:shd w:val="clear" w:color="auto" w:fill="auto"/>
            <w:noWrap/>
            <w:vAlign w:val="bottom"/>
            <w:hideMark/>
          </w:tcPr>
          <w:p w14:paraId="03CCF4C1"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68D64649"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Conference</w:t>
            </w:r>
          </w:p>
        </w:tc>
        <w:tc>
          <w:tcPr>
            <w:tcW w:w="8100" w:type="dxa"/>
            <w:gridSpan w:val="3"/>
            <w:tcBorders>
              <w:top w:val="nil"/>
              <w:left w:val="nil"/>
              <w:bottom w:val="nil"/>
              <w:right w:val="nil"/>
            </w:tcBorders>
            <w:shd w:val="clear" w:color="auto" w:fill="auto"/>
            <w:noWrap/>
            <w:vAlign w:val="center"/>
            <w:hideMark/>
          </w:tcPr>
          <w:p w14:paraId="7F5344D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4 to 07-05 4D Materials Design and Additive Manufacturing Conference 2024</w:t>
            </w:r>
          </w:p>
        </w:tc>
        <w:tc>
          <w:tcPr>
            <w:tcW w:w="1200" w:type="dxa"/>
            <w:vMerge/>
            <w:tcBorders>
              <w:top w:val="nil"/>
              <w:left w:val="nil"/>
              <w:bottom w:val="nil"/>
              <w:right w:val="nil"/>
            </w:tcBorders>
            <w:vAlign w:val="center"/>
            <w:hideMark/>
          </w:tcPr>
          <w:p w14:paraId="3885FD7F"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075ACCE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088A51B" w14:textId="77777777" w:rsidTr="00EB1B62">
        <w:trPr>
          <w:trHeight w:val="300"/>
        </w:trPr>
        <w:tc>
          <w:tcPr>
            <w:tcW w:w="1920" w:type="dxa"/>
            <w:vMerge w:val="restart"/>
            <w:tcBorders>
              <w:top w:val="nil"/>
              <w:left w:val="nil"/>
              <w:bottom w:val="nil"/>
              <w:right w:val="nil"/>
            </w:tcBorders>
            <w:shd w:val="clear" w:color="000000" w:fill="FFE699"/>
            <w:noWrap/>
            <w:vAlign w:val="center"/>
            <w:hideMark/>
          </w:tcPr>
          <w:p w14:paraId="29A53E52"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Inbound</w:t>
            </w:r>
          </w:p>
        </w:tc>
        <w:tc>
          <w:tcPr>
            <w:tcW w:w="1180" w:type="dxa"/>
            <w:vMerge w:val="restart"/>
            <w:tcBorders>
              <w:top w:val="nil"/>
              <w:left w:val="nil"/>
              <w:bottom w:val="nil"/>
              <w:right w:val="nil"/>
            </w:tcBorders>
            <w:shd w:val="clear" w:color="000000" w:fill="C6E0B4"/>
            <w:noWrap/>
            <w:hideMark/>
          </w:tcPr>
          <w:p w14:paraId="4354A7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w:t>
            </w:r>
          </w:p>
        </w:tc>
        <w:tc>
          <w:tcPr>
            <w:tcW w:w="3520" w:type="dxa"/>
            <w:tcBorders>
              <w:top w:val="nil"/>
              <w:left w:val="nil"/>
              <w:bottom w:val="nil"/>
              <w:right w:val="nil"/>
            </w:tcBorders>
            <w:shd w:val="clear" w:color="auto" w:fill="auto"/>
            <w:noWrap/>
            <w:vAlign w:val="bottom"/>
            <w:hideMark/>
          </w:tcPr>
          <w:p w14:paraId="21B47A6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09:30</w:t>
            </w:r>
          </w:p>
        </w:tc>
        <w:tc>
          <w:tcPr>
            <w:tcW w:w="1060" w:type="dxa"/>
            <w:tcBorders>
              <w:top w:val="nil"/>
              <w:left w:val="nil"/>
              <w:bottom w:val="nil"/>
              <w:right w:val="nil"/>
            </w:tcBorders>
            <w:shd w:val="clear" w:color="auto" w:fill="auto"/>
            <w:noWrap/>
            <w:vAlign w:val="bottom"/>
            <w:hideMark/>
          </w:tcPr>
          <w:p w14:paraId="23C8420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1135</w:t>
            </w:r>
          </w:p>
        </w:tc>
        <w:tc>
          <w:tcPr>
            <w:tcW w:w="3520" w:type="dxa"/>
            <w:tcBorders>
              <w:top w:val="nil"/>
              <w:left w:val="nil"/>
              <w:bottom w:val="nil"/>
              <w:right w:val="nil"/>
            </w:tcBorders>
            <w:shd w:val="clear" w:color="auto" w:fill="auto"/>
            <w:noWrap/>
            <w:vAlign w:val="bottom"/>
            <w:hideMark/>
          </w:tcPr>
          <w:p w14:paraId="54997EA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11:10</w:t>
            </w:r>
          </w:p>
        </w:tc>
        <w:tc>
          <w:tcPr>
            <w:tcW w:w="1200" w:type="dxa"/>
            <w:vMerge/>
            <w:tcBorders>
              <w:top w:val="nil"/>
              <w:left w:val="nil"/>
              <w:bottom w:val="nil"/>
              <w:right w:val="nil"/>
            </w:tcBorders>
            <w:vAlign w:val="center"/>
            <w:hideMark/>
          </w:tcPr>
          <w:p w14:paraId="1F9D89EB"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val="restart"/>
            <w:tcBorders>
              <w:top w:val="nil"/>
              <w:left w:val="nil"/>
              <w:bottom w:val="nil"/>
              <w:right w:val="nil"/>
            </w:tcBorders>
            <w:shd w:val="clear" w:color="000000" w:fill="C6E0B4"/>
            <w:noWrap/>
            <w:vAlign w:val="center"/>
            <w:hideMark/>
          </w:tcPr>
          <w:p w14:paraId="79C0B26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40m</w:t>
            </w:r>
          </w:p>
        </w:tc>
      </w:tr>
      <w:tr w:rsidR="00EB1B62" w:rsidRPr="00EB1B62" w14:paraId="09F5F21B" w14:textId="77777777" w:rsidTr="00EB1B62">
        <w:trPr>
          <w:trHeight w:val="300"/>
        </w:trPr>
        <w:tc>
          <w:tcPr>
            <w:tcW w:w="1920" w:type="dxa"/>
            <w:vMerge/>
            <w:tcBorders>
              <w:top w:val="nil"/>
              <w:left w:val="nil"/>
              <w:bottom w:val="nil"/>
              <w:right w:val="nil"/>
            </w:tcBorders>
            <w:vAlign w:val="center"/>
            <w:hideMark/>
          </w:tcPr>
          <w:p w14:paraId="4532E38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4C4FD9C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2E63A84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060" w:type="dxa"/>
            <w:tcBorders>
              <w:top w:val="nil"/>
              <w:left w:val="nil"/>
              <w:bottom w:val="nil"/>
              <w:right w:val="nil"/>
            </w:tcBorders>
            <w:shd w:val="clear" w:color="auto" w:fill="auto"/>
            <w:noWrap/>
            <w:vAlign w:val="bottom"/>
            <w:hideMark/>
          </w:tcPr>
          <w:p w14:paraId="403B699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shd w:val="clear" w:color="auto" w:fill="auto"/>
            <w:noWrap/>
            <w:vAlign w:val="bottom"/>
            <w:hideMark/>
          </w:tcPr>
          <w:p w14:paraId="424F59E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2</w:t>
            </w:r>
          </w:p>
        </w:tc>
        <w:tc>
          <w:tcPr>
            <w:tcW w:w="1200" w:type="dxa"/>
            <w:vMerge/>
            <w:tcBorders>
              <w:top w:val="nil"/>
              <w:left w:val="nil"/>
              <w:bottom w:val="nil"/>
              <w:right w:val="nil"/>
            </w:tcBorders>
            <w:vAlign w:val="center"/>
            <w:hideMark/>
          </w:tcPr>
          <w:p w14:paraId="79385FF5"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2C63BE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6951E164" w14:textId="77777777" w:rsidTr="00EB1B62">
        <w:trPr>
          <w:trHeight w:val="300"/>
        </w:trPr>
        <w:tc>
          <w:tcPr>
            <w:tcW w:w="1920" w:type="dxa"/>
            <w:vMerge/>
            <w:tcBorders>
              <w:top w:val="nil"/>
              <w:left w:val="nil"/>
              <w:bottom w:val="nil"/>
              <w:right w:val="nil"/>
            </w:tcBorders>
            <w:vAlign w:val="center"/>
            <w:hideMark/>
          </w:tcPr>
          <w:p w14:paraId="3B55A4B7"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5F9CE61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1333D26"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45BD90E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4h45m</w:t>
            </w:r>
          </w:p>
        </w:tc>
        <w:tc>
          <w:tcPr>
            <w:tcW w:w="3520" w:type="dxa"/>
            <w:tcBorders>
              <w:top w:val="nil"/>
              <w:left w:val="nil"/>
              <w:bottom w:val="nil"/>
              <w:right w:val="nil"/>
            </w:tcBorders>
            <w:shd w:val="clear" w:color="000000" w:fill="DBDBDB"/>
            <w:noWrap/>
            <w:vAlign w:val="bottom"/>
            <w:hideMark/>
          </w:tcPr>
          <w:p w14:paraId="146CCD4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shd w:val="clear" w:color="auto" w:fill="auto"/>
            <w:noWrap/>
            <w:vAlign w:val="bottom"/>
            <w:hideMark/>
          </w:tcPr>
          <w:p w14:paraId="2D0CE59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62D03A1A"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2A904324" w14:textId="77777777" w:rsidTr="00EB1B62">
        <w:trPr>
          <w:trHeight w:val="300"/>
        </w:trPr>
        <w:tc>
          <w:tcPr>
            <w:tcW w:w="1920" w:type="dxa"/>
            <w:vMerge/>
            <w:tcBorders>
              <w:top w:val="nil"/>
              <w:left w:val="nil"/>
              <w:bottom w:val="nil"/>
              <w:right w:val="nil"/>
            </w:tcBorders>
            <w:vAlign w:val="center"/>
            <w:hideMark/>
          </w:tcPr>
          <w:p w14:paraId="0540B36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F8CBAD"/>
            <w:noWrap/>
            <w:hideMark/>
          </w:tcPr>
          <w:p w14:paraId="1E2EB2A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4</w:t>
            </w:r>
          </w:p>
        </w:tc>
        <w:tc>
          <w:tcPr>
            <w:tcW w:w="3520" w:type="dxa"/>
            <w:tcBorders>
              <w:top w:val="nil"/>
              <w:left w:val="nil"/>
              <w:bottom w:val="nil"/>
              <w:right w:val="nil"/>
            </w:tcBorders>
            <w:shd w:val="clear" w:color="auto" w:fill="auto"/>
            <w:noWrap/>
            <w:vAlign w:val="bottom"/>
            <w:hideMark/>
          </w:tcPr>
          <w:p w14:paraId="0089B5A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8 21:55</w:t>
            </w:r>
          </w:p>
        </w:tc>
        <w:tc>
          <w:tcPr>
            <w:tcW w:w="1060" w:type="dxa"/>
            <w:tcBorders>
              <w:top w:val="nil"/>
              <w:left w:val="nil"/>
              <w:bottom w:val="nil"/>
              <w:right w:val="nil"/>
            </w:tcBorders>
            <w:shd w:val="clear" w:color="auto" w:fill="auto"/>
            <w:noWrap/>
            <w:vAlign w:val="bottom"/>
            <w:hideMark/>
          </w:tcPr>
          <w:p w14:paraId="3E096AA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6</w:t>
            </w:r>
          </w:p>
        </w:tc>
        <w:tc>
          <w:tcPr>
            <w:tcW w:w="3520" w:type="dxa"/>
            <w:tcBorders>
              <w:top w:val="nil"/>
              <w:left w:val="nil"/>
              <w:bottom w:val="nil"/>
              <w:right w:val="nil"/>
            </w:tcBorders>
            <w:shd w:val="clear" w:color="auto" w:fill="auto"/>
            <w:noWrap/>
            <w:vAlign w:val="bottom"/>
            <w:hideMark/>
          </w:tcPr>
          <w:p w14:paraId="0A4C827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06:35</w:t>
            </w:r>
          </w:p>
        </w:tc>
        <w:tc>
          <w:tcPr>
            <w:tcW w:w="1200" w:type="dxa"/>
            <w:vMerge w:val="restart"/>
            <w:tcBorders>
              <w:top w:val="nil"/>
              <w:left w:val="nil"/>
              <w:bottom w:val="nil"/>
              <w:right w:val="nil"/>
            </w:tcBorders>
            <w:shd w:val="clear" w:color="000000" w:fill="F8CBAD"/>
            <w:noWrap/>
            <w:vAlign w:val="center"/>
            <w:hideMark/>
          </w:tcPr>
          <w:p w14:paraId="3436350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1E9DE61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8h5m</w:t>
            </w:r>
          </w:p>
        </w:tc>
      </w:tr>
      <w:tr w:rsidR="00EB1B62" w:rsidRPr="00EB1B62" w14:paraId="417A882C" w14:textId="77777777" w:rsidTr="00EB1B62">
        <w:trPr>
          <w:trHeight w:val="300"/>
        </w:trPr>
        <w:tc>
          <w:tcPr>
            <w:tcW w:w="1920" w:type="dxa"/>
            <w:vMerge/>
            <w:tcBorders>
              <w:top w:val="nil"/>
              <w:left w:val="nil"/>
              <w:bottom w:val="nil"/>
              <w:right w:val="nil"/>
            </w:tcBorders>
            <w:vAlign w:val="center"/>
            <w:hideMark/>
          </w:tcPr>
          <w:p w14:paraId="7B6C868E"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D72E48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BB6F5E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060" w:type="dxa"/>
            <w:tcBorders>
              <w:top w:val="nil"/>
              <w:left w:val="nil"/>
              <w:bottom w:val="nil"/>
              <w:right w:val="nil"/>
            </w:tcBorders>
            <w:shd w:val="clear" w:color="auto" w:fill="auto"/>
            <w:noWrap/>
            <w:vAlign w:val="bottom"/>
            <w:hideMark/>
          </w:tcPr>
          <w:p w14:paraId="0503677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6EA633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791E0FF1"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156940E"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F84A5A2" w14:textId="77777777" w:rsidTr="00EB1B62">
        <w:trPr>
          <w:trHeight w:val="300"/>
        </w:trPr>
        <w:tc>
          <w:tcPr>
            <w:tcW w:w="1920" w:type="dxa"/>
            <w:vMerge/>
            <w:tcBorders>
              <w:top w:val="nil"/>
              <w:left w:val="nil"/>
              <w:bottom w:val="nil"/>
              <w:right w:val="nil"/>
            </w:tcBorders>
            <w:vAlign w:val="center"/>
            <w:hideMark/>
          </w:tcPr>
          <w:p w14:paraId="14C6C47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86C0A2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53CF77B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59300AE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h30m</w:t>
            </w:r>
          </w:p>
        </w:tc>
        <w:tc>
          <w:tcPr>
            <w:tcW w:w="3520" w:type="dxa"/>
            <w:tcBorders>
              <w:top w:val="nil"/>
              <w:left w:val="nil"/>
              <w:bottom w:val="nil"/>
              <w:right w:val="nil"/>
            </w:tcBorders>
            <w:shd w:val="clear" w:color="000000" w:fill="DBDBDB"/>
            <w:noWrap/>
            <w:vAlign w:val="bottom"/>
            <w:hideMark/>
          </w:tcPr>
          <w:p w14:paraId="232044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27FC150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CBED1D6"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1E0ED85A" w14:textId="77777777" w:rsidTr="00EB1B62">
        <w:trPr>
          <w:trHeight w:val="300"/>
        </w:trPr>
        <w:tc>
          <w:tcPr>
            <w:tcW w:w="1920" w:type="dxa"/>
            <w:vMerge/>
            <w:tcBorders>
              <w:top w:val="nil"/>
              <w:left w:val="nil"/>
              <w:bottom w:val="nil"/>
              <w:right w:val="nil"/>
            </w:tcBorders>
            <w:vAlign w:val="center"/>
            <w:hideMark/>
          </w:tcPr>
          <w:p w14:paraId="6ED2F5BD"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E2A5536"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2913D4B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10:05</w:t>
            </w:r>
          </w:p>
        </w:tc>
        <w:tc>
          <w:tcPr>
            <w:tcW w:w="1060" w:type="dxa"/>
            <w:tcBorders>
              <w:top w:val="nil"/>
              <w:left w:val="nil"/>
              <w:bottom w:val="nil"/>
              <w:right w:val="nil"/>
            </w:tcBorders>
            <w:shd w:val="clear" w:color="auto" w:fill="auto"/>
            <w:noWrap/>
            <w:vAlign w:val="bottom"/>
            <w:hideMark/>
          </w:tcPr>
          <w:p w14:paraId="78D3E0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0</w:t>
            </w:r>
          </w:p>
        </w:tc>
        <w:tc>
          <w:tcPr>
            <w:tcW w:w="3520" w:type="dxa"/>
            <w:tcBorders>
              <w:top w:val="nil"/>
              <w:left w:val="nil"/>
              <w:bottom w:val="nil"/>
              <w:right w:val="nil"/>
            </w:tcBorders>
            <w:shd w:val="clear" w:color="auto" w:fill="auto"/>
            <w:noWrap/>
            <w:vAlign w:val="bottom"/>
            <w:hideMark/>
          </w:tcPr>
          <w:p w14:paraId="7350947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22:00</w:t>
            </w:r>
          </w:p>
        </w:tc>
        <w:tc>
          <w:tcPr>
            <w:tcW w:w="1200" w:type="dxa"/>
            <w:vMerge/>
            <w:tcBorders>
              <w:top w:val="nil"/>
              <w:left w:val="nil"/>
              <w:bottom w:val="nil"/>
              <w:right w:val="nil"/>
            </w:tcBorders>
            <w:vAlign w:val="center"/>
            <w:hideMark/>
          </w:tcPr>
          <w:p w14:paraId="755C260A"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6B2C503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CD5F1FD" w14:textId="77777777" w:rsidTr="00EB1B62">
        <w:trPr>
          <w:trHeight w:val="300"/>
        </w:trPr>
        <w:tc>
          <w:tcPr>
            <w:tcW w:w="1920" w:type="dxa"/>
            <w:vMerge/>
            <w:tcBorders>
              <w:top w:val="nil"/>
              <w:left w:val="nil"/>
              <w:bottom w:val="nil"/>
              <w:right w:val="nil"/>
            </w:tcBorders>
            <w:vAlign w:val="center"/>
            <w:hideMark/>
          </w:tcPr>
          <w:p w14:paraId="3A8EC458"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120F4108"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6E3E9A4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shd w:val="clear" w:color="auto" w:fill="auto"/>
            <w:noWrap/>
            <w:vAlign w:val="bottom"/>
            <w:hideMark/>
          </w:tcPr>
          <w:p w14:paraId="72B2B0B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C31A15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200" w:type="dxa"/>
            <w:vMerge/>
            <w:tcBorders>
              <w:top w:val="nil"/>
              <w:left w:val="nil"/>
              <w:bottom w:val="nil"/>
              <w:right w:val="nil"/>
            </w:tcBorders>
            <w:vAlign w:val="center"/>
            <w:hideMark/>
          </w:tcPr>
          <w:p w14:paraId="27083AA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1BE4E7E" w14:textId="77777777" w:rsidR="00EB1B62" w:rsidRPr="00EB1B62" w:rsidRDefault="00EB1B62" w:rsidP="00EB1B62">
            <w:pPr>
              <w:widowControl/>
              <w:jc w:val="left"/>
              <w:rPr>
                <w:rFonts w:ascii="Calibri" w:eastAsia="Times New Roman" w:hAnsi="Calibri" w:cs="Calibri"/>
                <w:color w:val="000000"/>
                <w:kern w:val="0"/>
                <w:sz w:val="22"/>
              </w:rPr>
            </w:pPr>
          </w:p>
        </w:tc>
      </w:tr>
    </w:tbl>
    <w:p w14:paraId="2AA98B05"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716A89A6" w14:textId="26BD0EB5"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lso forwarded </w:t>
      </w:r>
      <w:r w:rsidR="00E6632E">
        <w:rPr>
          <w:rFonts w:ascii="Times New Roman" w:eastAsia="SimSun" w:hAnsi="Times New Roman" w:cs="Times New Roman"/>
          <w:color w:val="1F497D"/>
          <w:kern w:val="0"/>
          <w:sz w:val="22"/>
        </w:rPr>
        <w:t xml:space="preserve">the </w:t>
      </w:r>
      <w:r w:rsidR="00E6632E">
        <w:rPr>
          <w:rFonts w:ascii="Times New Roman" w:eastAsia="SimSun" w:hAnsi="Times New Roman" w:cs="Times New Roman" w:hint="eastAsia"/>
          <w:color w:val="1F497D"/>
          <w:kern w:val="0"/>
          <w:sz w:val="22"/>
        </w:rPr>
        <w:t xml:space="preserve">conference agenda for 4DMDA. </w:t>
      </w:r>
    </w:p>
    <w:p w14:paraId="100698BF" w14:textId="77777777" w:rsidR="00E6632E" w:rsidRDefault="00E6632E" w:rsidP="00EB1B62">
      <w:pPr>
        <w:widowControl/>
        <w:ind w:firstLine="420"/>
        <w:jc w:val="left"/>
        <w:rPr>
          <w:rFonts w:ascii="Times New Roman" w:eastAsia="SimSun" w:hAnsi="Times New Roman" w:cs="Times New Roman"/>
          <w:color w:val="1F497D"/>
          <w:kern w:val="0"/>
          <w:sz w:val="22"/>
        </w:rPr>
      </w:pPr>
    </w:p>
    <w:p w14:paraId="796B534E" w14:textId="381BE488" w:rsidR="00E6632E" w:rsidRDefault="00E6632E" w:rsidP="00EB1B62">
      <w:pPr>
        <w:widowControl/>
        <w:ind w:firstLine="420"/>
        <w:jc w:val="left"/>
        <w:rPr>
          <w:rFonts w:ascii="Times New Roman" w:eastAsia="SimSun" w:hAnsi="Times New Roman" w:cs="Times New Roman"/>
          <w:color w:val="1F497D"/>
          <w:kern w:val="0"/>
          <w:sz w:val="22"/>
        </w:rPr>
      </w:pPr>
      <w:r w:rsidRPr="00E6632E">
        <w:rPr>
          <w:rFonts w:ascii="Times New Roman" w:eastAsia="SimSun" w:hAnsi="Times New Roman" w:cs="Times New Roman"/>
          <w:color w:val="1F497D"/>
          <w:kern w:val="0"/>
          <w:sz w:val="22"/>
        </w:rPr>
        <w:t>Thank you for your understanding.</w:t>
      </w:r>
    </w:p>
    <w:p w14:paraId="529CF6C1"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6AB32539" w14:textId="77777777"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A7F71C" w14:textId="77777777" w:rsidR="00EB1B62"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E466C7" w14:textId="77777777" w:rsidR="00EB1B62" w:rsidRDefault="00EB1B62" w:rsidP="00366953">
      <w:pPr>
        <w:widowControl/>
        <w:jc w:val="left"/>
        <w:rPr>
          <w:rFonts w:ascii="Times New Roman" w:eastAsia="SimSun" w:hAnsi="Times New Roman" w:cs="Times New Roman"/>
          <w:color w:val="1F497D"/>
          <w:kern w:val="0"/>
          <w:sz w:val="22"/>
        </w:rPr>
      </w:pPr>
    </w:p>
    <w:p w14:paraId="6D1E8EA5" w14:textId="77777777" w:rsidR="00EB1B62" w:rsidRDefault="00EB1B62" w:rsidP="00366953">
      <w:pPr>
        <w:widowControl/>
        <w:jc w:val="left"/>
        <w:rPr>
          <w:rFonts w:ascii="Times New Roman" w:eastAsia="SimSun" w:hAnsi="Times New Roman" w:cs="Times New Roman"/>
          <w:color w:val="1F497D"/>
          <w:kern w:val="0"/>
          <w:sz w:val="22"/>
        </w:rPr>
      </w:pPr>
    </w:p>
    <w:p w14:paraId="751628A9" w14:textId="2447AF58"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6E22D6A6"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77BC0FA5"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t>I have checked with my bank, and I confirm that the transfer of HK$3,300.00 on 28 March 2024 was successful.</w:t>
      </w:r>
    </w:p>
    <w:p w14:paraId="04B1329E"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p>
    <w:p w14:paraId="64DF5959" w14:textId="1CEF8CAD" w:rsid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t>Thank you for arranging the refund of HK$200.00. I will plan to collect the cheque in person from the PGH 3 General Office. If there are any further steps or documents needed for the collection, please let me know.</w:t>
      </w:r>
    </w:p>
    <w:p w14:paraId="3B29E420"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67738578" w14:textId="77777777"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5D43A23" w14:textId="77777777" w:rsidR="00366953"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1C1B6" w14:textId="77777777" w:rsidR="00366953" w:rsidRDefault="00366953" w:rsidP="007C3576">
      <w:pPr>
        <w:widowControl/>
        <w:jc w:val="left"/>
        <w:rPr>
          <w:rFonts w:ascii="Times New Roman" w:eastAsia="SimSun" w:hAnsi="Times New Roman" w:cs="Times New Roman"/>
          <w:color w:val="1F497D"/>
          <w:kern w:val="0"/>
          <w:sz w:val="22"/>
        </w:rPr>
      </w:pPr>
    </w:p>
    <w:p w14:paraId="4C730F13" w14:textId="77777777" w:rsidR="00366953" w:rsidRDefault="00366953" w:rsidP="007C3576">
      <w:pPr>
        <w:widowControl/>
        <w:jc w:val="left"/>
        <w:rPr>
          <w:rFonts w:ascii="Times New Roman" w:eastAsia="SimSun" w:hAnsi="Times New Roman" w:cs="Times New Roman"/>
          <w:color w:val="1F497D"/>
          <w:kern w:val="0"/>
          <w:sz w:val="22"/>
        </w:rPr>
      </w:pPr>
    </w:p>
    <w:p w14:paraId="4347341E" w14:textId="14C10896"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1DA74030"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27968A3F" w14:textId="7F0BE3A7"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Thank you for your interest in my work.</w:t>
      </w:r>
    </w:p>
    <w:p w14:paraId="55425BDE"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6DCB2A57" w14:textId="01921CF8"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lastRenderedPageBreak/>
        <w:t xml:space="preserve">I am available any day next week during the mentioned time period. Please feel free to choose a day that suits you best, and I will ensure </w:t>
      </w:r>
      <w:r>
        <w:rPr>
          <w:rFonts w:ascii="Times New Roman" w:eastAsia="SimSun" w:hAnsi="Times New Roman" w:cs="Times New Roman"/>
          <w:color w:val="1F497D"/>
          <w:kern w:val="0"/>
          <w:sz w:val="22"/>
        </w:rPr>
        <w:t>I am</w:t>
      </w:r>
      <w:r w:rsidRPr="007C3576">
        <w:rPr>
          <w:rFonts w:ascii="Times New Roman" w:eastAsia="SimSun" w:hAnsi="Times New Roman" w:cs="Times New Roman"/>
          <w:color w:val="1F497D"/>
          <w:kern w:val="0"/>
          <w:sz w:val="22"/>
        </w:rPr>
        <w:t xml:space="preserve"> available.</w:t>
      </w:r>
    </w:p>
    <w:p w14:paraId="26242B84"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3A6D0DCF" w14:textId="54A62D9C" w:rsid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Looking forward to our discussion.</w:t>
      </w:r>
    </w:p>
    <w:p w14:paraId="123E6741"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04B78E60" w14:textId="77777777"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0DDB9FE" w14:textId="77777777" w:rsidR="007C3576"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3F20A5" w14:textId="77777777" w:rsidR="007C3576" w:rsidRDefault="007C3576" w:rsidP="00425DAF">
      <w:pPr>
        <w:widowControl/>
        <w:jc w:val="left"/>
        <w:rPr>
          <w:rFonts w:ascii="Times New Roman" w:eastAsia="SimSun" w:hAnsi="Times New Roman" w:cs="Times New Roman"/>
          <w:color w:val="1F497D"/>
          <w:kern w:val="0"/>
          <w:sz w:val="22"/>
        </w:rPr>
      </w:pPr>
    </w:p>
    <w:p w14:paraId="079391A6" w14:textId="77777777" w:rsidR="007C3576" w:rsidRDefault="007C3576" w:rsidP="00425DAF">
      <w:pPr>
        <w:widowControl/>
        <w:jc w:val="left"/>
        <w:rPr>
          <w:rFonts w:ascii="Times New Roman" w:eastAsia="SimSun" w:hAnsi="Times New Roman" w:cs="Times New Roman"/>
          <w:color w:val="1F497D"/>
          <w:kern w:val="0"/>
          <w:sz w:val="22"/>
        </w:rPr>
      </w:pPr>
    </w:p>
    <w:p w14:paraId="19DCD7C4" w14:textId="41D44623"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484E4342"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3D39C63B"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Thank you for your email. I am very excited about the opportunity to chair Track 03 at the Making Futures conference.</w:t>
      </w:r>
    </w:p>
    <w:p w14:paraId="6C769F0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1DC0727E" w14:textId="74ED65CC"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 xml:space="preserve">I have attached my CV and a summary of my research focus for your review. My work primarily centers around the intersection of AI and material science, exploring how AI can be creatively applied to the design and development of </w:t>
      </w:r>
      <w:r>
        <w:rPr>
          <w:rFonts w:ascii="Times New Roman" w:eastAsia="SimSun" w:hAnsi="Times New Roman" w:cs="Times New Roman" w:hint="eastAsia"/>
          <w:color w:val="1F497D"/>
          <w:kern w:val="0"/>
          <w:sz w:val="22"/>
        </w:rPr>
        <w:t>hierarchical architecture</w:t>
      </w:r>
      <w:r w:rsidR="00107788">
        <w:rPr>
          <w:rFonts w:ascii="Times New Roman" w:eastAsia="SimSun" w:hAnsi="Times New Roman" w:cs="Times New Roman" w:hint="eastAsia"/>
          <w:color w:val="1F497D"/>
          <w:kern w:val="0"/>
          <w:sz w:val="22"/>
        </w:rPr>
        <w:t>s</w:t>
      </w:r>
      <w:r w:rsidRPr="00425DAF">
        <w:rPr>
          <w:rFonts w:ascii="Times New Roman" w:eastAsia="SimSun" w:hAnsi="Times New Roman" w:cs="Times New Roman"/>
          <w:color w:val="1F497D"/>
          <w:kern w:val="0"/>
          <w:sz w:val="22"/>
        </w:rPr>
        <w:t>. I believe my background and experience align well with the themes of Track 03</w:t>
      </w:r>
      <w:r>
        <w:rPr>
          <w:rFonts w:ascii="Times New Roman" w:eastAsia="SimSun" w:hAnsi="Times New Roman" w:cs="Times New Roman" w:hint="eastAsia"/>
          <w:color w:val="1F497D"/>
          <w:kern w:val="0"/>
          <w:sz w:val="22"/>
        </w:rPr>
        <w:t>.</w:t>
      </w:r>
    </w:p>
    <w:p w14:paraId="7AF50B3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5CF90100" w14:textId="3D313C85" w:rsid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Please feel free to contact me if you need any further information.</w:t>
      </w:r>
      <w:r>
        <w:rPr>
          <w:rFonts w:ascii="Times New Roman" w:eastAsia="SimSun" w:hAnsi="Times New Roman" w:cs="Times New Roman" w:hint="eastAsia"/>
          <w:color w:val="1F497D"/>
          <w:kern w:val="0"/>
          <w:sz w:val="22"/>
        </w:rPr>
        <w:t xml:space="preserve"> Looking forward to your reply</w:t>
      </w:r>
    </w:p>
    <w:p w14:paraId="15D81809"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57A84A78" w14:textId="77777777"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E3DC5E4" w14:textId="77777777" w:rsidR="00425DAF"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5D95CC" w14:textId="77777777" w:rsidR="00425DAF" w:rsidRDefault="00425DAF" w:rsidP="002C5B02">
      <w:pPr>
        <w:widowControl/>
        <w:jc w:val="left"/>
        <w:rPr>
          <w:rFonts w:ascii="Times New Roman" w:eastAsia="SimSun" w:hAnsi="Times New Roman" w:cs="Times New Roman"/>
          <w:color w:val="1F497D"/>
          <w:kern w:val="0"/>
          <w:sz w:val="22"/>
        </w:rPr>
      </w:pPr>
    </w:p>
    <w:p w14:paraId="23B96177" w14:textId="77777777" w:rsidR="00425DAF" w:rsidRDefault="00425DAF" w:rsidP="002C5B02">
      <w:pPr>
        <w:widowControl/>
        <w:jc w:val="left"/>
        <w:rPr>
          <w:rFonts w:ascii="Times New Roman" w:eastAsia="SimSun" w:hAnsi="Times New Roman" w:cs="Times New Roman"/>
          <w:color w:val="1F497D"/>
          <w:kern w:val="0"/>
          <w:sz w:val="22"/>
        </w:rPr>
      </w:pPr>
    </w:p>
    <w:p w14:paraId="07386911" w14:textId="114874E6"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1A236A5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2B4E0DD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email.</w:t>
      </w:r>
    </w:p>
    <w:p w14:paraId="6C76FEF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C2083EE" w14:textId="77F3DB33"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 xml:space="preserve">I would like to inform you that </w:t>
      </w:r>
      <w:r w:rsidRPr="008A6ACE">
        <w:rPr>
          <w:rFonts w:ascii="Times New Roman" w:eastAsia="SimSun" w:hAnsi="Times New Roman" w:cs="Times New Roman"/>
          <w:b/>
          <w:bCs/>
          <w:color w:val="1F497D"/>
          <w:kern w:val="0"/>
          <w:sz w:val="22"/>
        </w:rPr>
        <w:t>I have not received the transferred payment of HK$3,300.00</w:t>
      </w:r>
      <w:r w:rsidRPr="002C5B02">
        <w:rPr>
          <w:rFonts w:ascii="Times New Roman" w:eastAsia="SimSun" w:hAnsi="Times New Roman" w:cs="Times New Roman"/>
          <w:color w:val="1F497D"/>
          <w:kern w:val="0"/>
          <w:sz w:val="22"/>
        </w:rPr>
        <w:t xml:space="preserve">. Additionally, I </w:t>
      </w:r>
      <w:r w:rsidRPr="008A6ACE">
        <w:rPr>
          <w:rFonts w:ascii="Times New Roman" w:eastAsia="SimSun" w:hAnsi="Times New Roman" w:cs="Times New Roman"/>
          <w:b/>
          <w:bCs/>
          <w:color w:val="1F497D"/>
          <w:kern w:val="0"/>
          <w:sz w:val="22"/>
        </w:rPr>
        <w:t>do not believe it is reasonable to deduct HK$200.00 from my hostel deposit</w:t>
      </w:r>
      <w:r w:rsidRPr="002C5B02">
        <w:rPr>
          <w:rFonts w:ascii="Times New Roman" w:eastAsia="SimSun" w:hAnsi="Times New Roman" w:cs="Times New Roman"/>
          <w:color w:val="1F497D"/>
          <w:kern w:val="0"/>
          <w:sz w:val="22"/>
        </w:rPr>
        <w:t xml:space="preserve">. I sent an email four months ago regarding this matter, but </w:t>
      </w:r>
      <w:r>
        <w:rPr>
          <w:rFonts w:ascii="Times New Roman" w:eastAsia="SimSun" w:hAnsi="Times New Roman" w:cs="Times New Roman" w:hint="eastAsia"/>
          <w:color w:val="1F497D"/>
          <w:kern w:val="0"/>
          <w:sz w:val="22"/>
        </w:rPr>
        <w:t xml:space="preserve">you </w:t>
      </w:r>
      <w:r w:rsidR="008A6ACE">
        <w:rPr>
          <w:rFonts w:ascii="Times New Roman" w:eastAsia="SimSun" w:hAnsi="Times New Roman" w:cs="Times New Roman"/>
          <w:color w:val="1F497D"/>
          <w:kern w:val="0"/>
          <w:sz w:val="22"/>
        </w:rPr>
        <w:t>overlooked</w:t>
      </w:r>
      <w:r>
        <w:rPr>
          <w:rFonts w:ascii="Times New Roman" w:eastAsia="SimSun" w:hAnsi="Times New Roman" w:cs="Times New Roman" w:hint="eastAsia"/>
          <w:color w:val="1F497D"/>
          <w:kern w:val="0"/>
          <w:sz w:val="22"/>
        </w:rPr>
        <w:t xml:space="preserve"> it</w:t>
      </w:r>
      <w:r w:rsidRPr="002C5B02">
        <w:rPr>
          <w:rFonts w:ascii="Times New Roman" w:eastAsia="SimSun" w:hAnsi="Times New Roman" w:cs="Times New Roman"/>
          <w:color w:val="1F497D"/>
          <w:kern w:val="0"/>
          <w:sz w:val="22"/>
        </w:rPr>
        <w:t>.</w:t>
      </w:r>
    </w:p>
    <w:p w14:paraId="76720378"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0EFC13C6" w14:textId="77777777"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As mentioned previously, the washer was left by my roommate and moved out by my roommate, not by the PGH staff. I paid the dormitory fee for the entire month of January, which should cover any general disposal costs. Therefore, I believe that the HK$200.00 deduction should be refunded.</w:t>
      </w:r>
    </w:p>
    <w:p w14:paraId="615FE2D7" w14:textId="77777777" w:rsidR="003C1B3E" w:rsidRDefault="003C1B3E" w:rsidP="002C5B02">
      <w:pPr>
        <w:widowControl/>
        <w:ind w:firstLine="420"/>
        <w:jc w:val="left"/>
        <w:rPr>
          <w:rFonts w:ascii="Times New Roman" w:eastAsia="SimSun" w:hAnsi="Times New Roman" w:cs="Times New Roman"/>
          <w:color w:val="1F497D"/>
          <w:kern w:val="0"/>
          <w:sz w:val="22"/>
        </w:rPr>
      </w:pPr>
    </w:p>
    <w:p w14:paraId="67B708CC" w14:textId="63B38789" w:rsidR="003C1B3E" w:rsidRPr="003C1B3E"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hint="eastAsia"/>
          <w:b/>
          <w:bCs/>
          <w:color w:val="1F497D"/>
          <w:kern w:val="0"/>
          <w:sz w:val="22"/>
        </w:rPr>
        <w:t>(</w:t>
      </w:r>
      <w:r w:rsidRPr="003C1B3E">
        <w:rPr>
          <w:rFonts w:ascii="Times New Roman" w:eastAsia="SimSun" w:hAnsi="Times New Roman" w:cs="Times New Roman"/>
          <w:color w:val="1F497D"/>
          <w:kern w:val="0"/>
          <w:sz w:val="22"/>
        </w:rPr>
        <w:t>Firstly, if the washer was indeed moved out and disposed of by your staff without permission, then I request compensation for the washer</w:t>
      </w:r>
      <w:r w:rsidR="008A6ACE">
        <w:rPr>
          <w:rFonts w:ascii="Times New Roman" w:eastAsia="SimSun" w:hAnsi="Times New Roman" w:cs="Times New Roman" w:hint="eastAsia"/>
          <w:color w:val="1F497D"/>
          <w:kern w:val="0"/>
          <w:sz w:val="22"/>
        </w:rPr>
        <w:t xml:space="preserve"> because this washer is belong to my roommate</w:t>
      </w:r>
      <w:r w:rsidRPr="003C1B3E">
        <w:rPr>
          <w:rFonts w:ascii="Times New Roman" w:eastAsia="SimSun" w:hAnsi="Times New Roman" w:cs="Times New Roman"/>
          <w:color w:val="1F497D"/>
          <w:kern w:val="0"/>
          <w:sz w:val="22"/>
        </w:rPr>
        <w:t>, which is valued at HK$1299.</w:t>
      </w:r>
    </w:p>
    <w:p w14:paraId="0A12D3BE" w14:textId="45022767" w:rsidR="003C1B3E" w:rsidRPr="002C5B02"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color w:val="1F497D"/>
          <w:kern w:val="0"/>
          <w:sz w:val="22"/>
        </w:rPr>
        <w:lastRenderedPageBreak/>
        <w:t>Secondly, if the washer was moved out by my roommate and not by your staff, and you still insist on charging me a disposal fee, then I believe it is only fair to refund the portion of the dormitory fee for the period after I moved out. As I paid the dormitory fee for the entire month of January but moved out on the 24</w:t>
      </w:r>
      <w:r w:rsidRPr="003C1B3E">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so the </w:t>
      </w:r>
      <w:r w:rsidRPr="003C1B3E">
        <w:rPr>
          <w:rFonts w:ascii="Times New Roman" w:eastAsia="SimSun" w:hAnsi="Times New Roman" w:cs="Times New Roman"/>
          <w:color w:val="1F497D"/>
          <w:kern w:val="0"/>
          <w:sz w:val="22"/>
        </w:rPr>
        <w:t>dormitory fee</w:t>
      </w:r>
      <w:r w:rsidRPr="003C1B3E">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should cover all my garbage disposal through the whole month.</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If </w:t>
      </w:r>
      <w:r w:rsidRPr="003C1B3E">
        <w:rPr>
          <w:rFonts w:ascii="Times New Roman" w:eastAsia="SimSun" w:hAnsi="Times New Roman" w:cs="Times New Roman"/>
          <w:color w:val="1F497D"/>
          <w:kern w:val="0"/>
          <w:sz w:val="22"/>
        </w:rPr>
        <w:t>you still insist on charging me a disposal fee</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I should be entitled to a refund for the remaining days of that month</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which</w:t>
      </w:r>
      <w:r w:rsidRPr="003C1B3E">
        <w:rPr>
          <w:rFonts w:ascii="Times New Roman" w:eastAsia="SimSun" w:hAnsi="Times New Roman" w:cs="Times New Roman"/>
          <w:color w:val="1F497D"/>
          <w:kern w:val="0"/>
          <w:sz w:val="22"/>
        </w:rPr>
        <w:t xml:space="preserve"> would amount to HK$500</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hint="eastAsia"/>
          <w:b/>
          <w:bCs/>
          <w:color w:val="1F497D"/>
          <w:kern w:val="0"/>
          <w:sz w:val="22"/>
        </w:rPr>
        <w:t>)</w:t>
      </w:r>
    </w:p>
    <w:p w14:paraId="778F4C1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4F674BA0"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I appreciate your assistance in resolving this matter. Please confirm the refund of the deducted amount and provide an update on the status of the transferred payment.</w:t>
      </w:r>
    </w:p>
    <w:p w14:paraId="48CD0C5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DDD3217" w14:textId="7D606AC8"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understanding.</w:t>
      </w:r>
    </w:p>
    <w:p w14:paraId="0C5900A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19D7565A" w14:textId="77777777"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1884CC" w14:textId="77777777" w:rsidR="002C5B02"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49A8F8" w14:textId="77777777" w:rsidR="002C5B02" w:rsidRDefault="002C5B02" w:rsidP="00082812">
      <w:pPr>
        <w:widowControl/>
        <w:jc w:val="left"/>
        <w:rPr>
          <w:rFonts w:ascii="Times New Roman" w:eastAsia="SimSun" w:hAnsi="Times New Roman" w:cs="Times New Roman"/>
          <w:color w:val="1F497D"/>
          <w:kern w:val="0"/>
          <w:sz w:val="22"/>
        </w:rPr>
      </w:pPr>
    </w:p>
    <w:p w14:paraId="65BC6340" w14:textId="77777777" w:rsidR="002C5B02" w:rsidRDefault="002C5B02" w:rsidP="00082812">
      <w:pPr>
        <w:widowControl/>
        <w:jc w:val="left"/>
        <w:rPr>
          <w:rFonts w:ascii="Times New Roman" w:eastAsia="SimSun" w:hAnsi="Times New Roman" w:cs="Times New Roman"/>
          <w:color w:val="1F497D"/>
          <w:kern w:val="0"/>
          <w:sz w:val="22"/>
        </w:rPr>
      </w:pPr>
    </w:p>
    <w:p w14:paraId="3CDD35B3" w14:textId="15E3F861"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D61F058"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46CAC926" w14:textId="7F831D77" w:rsidR="00082812" w:rsidRPr="003758D1" w:rsidRDefault="00082812" w:rsidP="0008281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w:t>
      </w:r>
      <w:r w:rsidR="003758D1">
        <w:rPr>
          <w:rFonts w:ascii="Times New Roman" w:eastAsia="SimSun" w:hAnsi="Times New Roman" w:cs="Times New Roman" w:hint="eastAsia"/>
          <w:color w:val="1F497D"/>
          <w:kern w:val="0"/>
          <w:sz w:val="22"/>
        </w:rPr>
        <w:t>revised version of Materials &amp; Design and also the reply to reviewers</w:t>
      </w:r>
      <w:r w:rsidR="003758D1">
        <w:rPr>
          <w:rFonts w:ascii="Times New Roman" w:eastAsia="SimSun" w:hAnsi="Times New Roman" w:cs="Times New Roman"/>
          <w:color w:val="1F497D"/>
          <w:kern w:val="0"/>
          <w:sz w:val="22"/>
        </w:rPr>
        <w:t>’</w:t>
      </w:r>
      <w:r w:rsidR="003758D1">
        <w:rPr>
          <w:rFonts w:ascii="Times New Roman" w:eastAsia="SimSun" w:hAnsi="Times New Roman" w:cs="Times New Roman" w:hint="eastAsia"/>
          <w:color w:val="1F497D"/>
          <w:kern w:val="0"/>
          <w:sz w:val="22"/>
        </w:rPr>
        <w:t xml:space="preserve"> comment</w:t>
      </w:r>
      <w:r w:rsidR="00364B92">
        <w:rPr>
          <w:rFonts w:ascii="Times New Roman" w:eastAsia="SimSun" w:hAnsi="Times New Roman" w:cs="Times New Roman" w:hint="eastAsia"/>
          <w:color w:val="1F497D"/>
          <w:kern w:val="0"/>
          <w:sz w:val="22"/>
        </w:rPr>
        <w:t>s</w:t>
      </w:r>
      <w:r w:rsidR="003758D1">
        <w:rPr>
          <w:rFonts w:ascii="Times New Roman" w:eastAsia="SimSun" w:hAnsi="Times New Roman" w:cs="Times New Roman" w:hint="eastAsia"/>
          <w:color w:val="1F497D"/>
          <w:kern w:val="0"/>
          <w:sz w:val="22"/>
        </w:rPr>
        <w:t xml:space="preserve">. Could you kindly review them when </w:t>
      </w:r>
      <w:r w:rsidR="00364B92">
        <w:rPr>
          <w:rFonts w:ascii="Times New Roman" w:eastAsia="SimSun" w:hAnsi="Times New Roman" w:cs="Times New Roman" w:hint="eastAsia"/>
          <w:color w:val="1F497D"/>
          <w:kern w:val="0"/>
          <w:sz w:val="22"/>
        </w:rPr>
        <w:t>you have time?</w:t>
      </w:r>
      <w:r w:rsidR="003758D1">
        <w:rPr>
          <w:rFonts w:ascii="Times New Roman" w:eastAsia="SimSun" w:hAnsi="Times New Roman" w:cs="Times New Roman" w:hint="eastAsia"/>
          <w:color w:val="1F497D"/>
          <w:kern w:val="0"/>
          <w:sz w:val="22"/>
        </w:rPr>
        <w:t xml:space="preserve"> Many thanks for your help! </w:t>
      </w:r>
    </w:p>
    <w:p w14:paraId="6C93979C"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752C2F95" w14:textId="77777777"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2A6755" w14:textId="77777777" w:rsidR="00082812"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C05DF7" w14:textId="77777777" w:rsidR="00082812" w:rsidRDefault="00082812" w:rsidP="007A28C9">
      <w:pPr>
        <w:widowControl/>
        <w:jc w:val="left"/>
        <w:rPr>
          <w:rFonts w:ascii="Times New Roman" w:eastAsia="SimSun" w:hAnsi="Times New Roman" w:cs="Times New Roman"/>
          <w:color w:val="1F497D"/>
          <w:kern w:val="0"/>
          <w:sz w:val="22"/>
        </w:rPr>
      </w:pPr>
    </w:p>
    <w:p w14:paraId="22088B85" w14:textId="77777777" w:rsidR="00082812" w:rsidRDefault="00082812" w:rsidP="007A28C9">
      <w:pPr>
        <w:widowControl/>
        <w:jc w:val="left"/>
        <w:rPr>
          <w:rFonts w:ascii="Times New Roman" w:eastAsia="SimSun" w:hAnsi="Times New Roman" w:cs="Times New Roman"/>
          <w:color w:val="1F497D"/>
          <w:kern w:val="0"/>
          <w:sz w:val="22"/>
        </w:rPr>
      </w:pPr>
    </w:p>
    <w:p w14:paraId="12337D7E" w14:textId="02E18DC6"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5C61F63B" w14:textId="77777777" w:rsidR="007A28C9" w:rsidRDefault="007A28C9" w:rsidP="007A28C9">
      <w:pPr>
        <w:widowControl/>
        <w:ind w:firstLine="420"/>
        <w:jc w:val="left"/>
        <w:rPr>
          <w:rFonts w:ascii="Times New Roman" w:eastAsia="SimSun" w:hAnsi="Times New Roman" w:cs="Times New Roman"/>
          <w:color w:val="1F497D"/>
          <w:kern w:val="0"/>
          <w:sz w:val="22"/>
        </w:rPr>
      </w:pPr>
    </w:p>
    <w:p w14:paraId="67DE3723"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response. I appreciate your update regarding the refund of my hostel deposit.</w:t>
      </w:r>
    </w:p>
    <w:p w14:paraId="52F62B88"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5A701A60" w14:textId="03A75CE5"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However, I would like to clarify a couple of points:</w:t>
      </w:r>
    </w:p>
    <w:p w14:paraId="2EE59DB5" w14:textId="360F4A6F" w:rsidR="007A28C9" w:rsidRPr="007A28C9" w:rsidRDefault="007A28C9" w:rsidP="007A28C9">
      <w:pPr>
        <w:pStyle w:val="af0"/>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Will my hostel deposit be refunded in full? The previous communication regarding the disposal charges for the washer left by my roommate has not been addressed. As stated earlier, the washer was moved out by my roommate, not by PGH staff, and the dormitory fee for January was fully paid. I believe it is inappropriate to deduct any amount from my deposit for the disposal of items discarded by my roommate.</w:t>
      </w:r>
    </w:p>
    <w:p w14:paraId="39DFF987" w14:textId="77777777" w:rsidR="007A28C9" w:rsidRPr="007A28C9" w:rsidRDefault="007A28C9" w:rsidP="007A28C9">
      <w:pPr>
        <w:pStyle w:val="af0"/>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You mentioned that the refund will be processed in approximately three months. However, it has already been almost four months since I moved out. Could you please provide a more accurate timeline for when I can expect to receive the refund?</w:t>
      </w:r>
    </w:p>
    <w:p w14:paraId="6074828A"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1C669C78" w14:textId="70C0C172" w:rsid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understanding and assistance. I look forward to your prompt response.</w:t>
      </w:r>
    </w:p>
    <w:p w14:paraId="3DD3CAE2" w14:textId="77777777" w:rsidR="00A742BA" w:rsidRDefault="00A742BA" w:rsidP="007A28C9">
      <w:pPr>
        <w:widowControl/>
        <w:ind w:firstLine="420"/>
        <w:jc w:val="left"/>
        <w:rPr>
          <w:rFonts w:ascii="Times New Roman" w:eastAsia="SimSun" w:hAnsi="Times New Roman" w:cs="Times New Roman"/>
          <w:color w:val="1F497D"/>
          <w:kern w:val="0"/>
          <w:sz w:val="22"/>
        </w:rPr>
      </w:pPr>
    </w:p>
    <w:p w14:paraId="278D5F44" w14:textId="77777777"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758C8BF7" w14:textId="77777777" w:rsidR="007A28C9"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0C68F2" w14:textId="77777777" w:rsidR="007A28C9" w:rsidRDefault="007A28C9" w:rsidP="00895EAB">
      <w:pPr>
        <w:widowControl/>
        <w:jc w:val="left"/>
        <w:rPr>
          <w:rFonts w:ascii="Times New Roman" w:eastAsia="SimSun" w:hAnsi="Times New Roman" w:cs="Times New Roman"/>
          <w:color w:val="1F497D"/>
          <w:kern w:val="0"/>
          <w:sz w:val="22"/>
        </w:rPr>
      </w:pPr>
    </w:p>
    <w:p w14:paraId="507ACDBC" w14:textId="77777777" w:rsidR="007A28C9" w:rsidRDefault="007A28C9" w:rsidP="00895EAB">
      <w:pPr>
        <w:widowControl/>
        <w:jc w:val="left"/>
        <w:rPr>
          <w:rFonts w:ascii="Times New Roman" w:eastAsia="SimSun" w:hAnsi="Times New Roman" w:cs="Times New Roman"/>
          <w:color w:val="1F497D"/>
          <w:kern w:val="0"/>
          <w:sz w:val="22"/>
        </w:rPr>
      </w:pPr>
    </w:p>
    <w:p w14:paraId="60538A56" w14:textId="79230B70"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FEEEFDD"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30C3EBC3"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Thank you for your response and the update regarding my hostel deposit refund. I appreciate the clarification and am glad to hear that I will receive my full deposit.</w:t>
      </w:r>
    </w:p>
    <w:p w14:paraId="6738550E"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p>
    <w:p w14:paraId="5D800A64" w14:textId="76E3016B" w:rsid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 xml:space="preserve">Thank you once again for your </w:t>
      </w:r>
      <w:r>
        <w:rPr>
          <w:rFonts w:ascii="Times New Roman" w:eastAsia="SimSun" w:hAnsi="Times New Roman" w:cs="Times New Roman" w:hint="eastAsia"/>
          <w:color w:val="1F497D"/>
          <w:kern w:val="0"/>
          <w:sz w:val="22"/>
        </w:rPr>
        <w:t>help</w:t>
      </w:r>
      <w:r w:rsidRPr="00895EAB">
        <w:rPr>
          <w:rFonts w:ascii="Times New Roman" w:eastAsia="SimSun" w:hAnsi="Times New Roman" w:cs="Times New Roman"/>
          <w:color w:val="1F497D"/>
          <w:kern w:val="0"/>
          <w:sz w:val="22"/>
        </w:rPr>
        <w:t>.</w:t>
      </w:r>
    </w:p>
    <w:p w14:paraId="13E7A0AB"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141B8415" w14:textId="77777777"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A6E6BA" w14:textId="77777777" w:rsidR="00895EAB"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
    <w:p w14:paraId="2DEDE8E9" w14:textId="77777777" w:rsidR="00895EAB" w:rsidRDefault="00895EAB" w:rsidP="00947455">
      <w:pPr>
        <w:widowControl/>
        <w:jc w:val="left"/>
        <w:rPr>
          <w:rFonts w:ascii="Times New Roman" w:eastAsia="SimSun" w:hAnsi="Times New Roman" w:cs="Times New Roman"/>
          <w:color w:val="1F497D"/>
          <w:kern w:val="0"/>
          <w:sz w:val="22"/>
        </w:rPr>
      </w:pPr>
    </w:p>
    <w:p w14:paraId="5D31F366" w14:textId="77777777" w:rsidR="00895EAB" w:rsidRDefault="00895EAB" w:rsidP="00947455">
      <w:pPr>
        <w:widowControl/>
        <w:jc w:val="left"/>
        <w:rPr>
          <w:rFonts w:ascii="Times New Roman" w:eastAsia="SimSun" w:hAnsi="Times New Roman" w:cs="Times New Roman"/>
          <w:color w:val="1F497D"/>
          <w:kern w:val="0"/>
          <w:sz w:val="22"/>
        </w:rPr>
      </w:pPr>
    </w:p>
    <w:p w14:paraId="2D9826D6" w14:textId="1B0D02D2"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4116A114"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09DC459E" w14:textId="3ABFD935"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 xml:space="preserve">I hope this email finds you well. I am writing to follow up on an email I sent </w:t>
      </w:r>
      <w:r>
        <w:rPr>
          <w:rFonts w:ascii="Times New Roman" w:eastAsia="SimSun" w:hAnsi="Times New Roman" w:cs="Times New Roman" w:hint="eastAsia"/>
          <w:color w:val="1F497D"/>
          <w:kern w:val="0"/>
          <w:sz w:val="22"/>
        </w:rPr>
        <w:t xml:space="preserve">four </w:t>
      </w:r>
      <w:r w:rsidRPr="00947455">
        <w:rPr>
          <w:rFonts w:ascii="Times New Roman" w:eastAsia="SimSun" w:hAnsi="Times New Roman" w:cs="Times New Roman"/>
          <w:color w:val="1F497D"/>
          <w:kern w:val="0"/>
          <w:sz w:val="22"/>
        </w:rPr>
        <w:t>months ago regarding the disposal charges for the washer left by my roommate. I have not received a response yet and would appreciate an update on this matter.</w:t>
      </w:r>
    </w:p>
    <w:p w14:paraId="626774B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35F5AB22"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To reiterate, the washer was left for my roommate and was moved out by my roommate, not the PGH staff. I have paid the dormitory fee for the entire month of January. As such, I do not believe it is appropriate to charge my hostel deposit for the disposal of items discarded by my roommate. Garbage disposal should be included in the dormitory fee, and I did not request any assistance for the removal.</w:t>
      </w:r>
    </w:p>
    <w:p w14:paraId="2CB30D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C1D5CAE"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I kindly request that you review my previous email and reconsider the charge. If there are any concerns or if additional information is needed, please let me know.</w:t>
      </w:r>
    </w:p>
    <w:p w14:paraId="3D795E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639AAAE" w14:textId="742ECFE5" w:rsid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Thank you for your attention to this matter. I look forward to your prompt response.</w:t>
      </w:r>
    </w:p>
    <w:p w14:paraId="3B2AB9C0"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4D55B98A" w14:textId="77777777"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BC549" w14:textId="77777777" w:rsidR="00947455"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8741E" w14:textId="77777777" w:rsidR="00947455" w:rsidRDefault="00947455" w:rsidP="00595377">
      <w:pPr>
        <w:widowControl/>
        <w:jc w:val="left"/>
        <w:rPr>
          <w:rFonts w:ascii="Times New Roman" w:eastAsia="SimSun" w:hAnsi="Times New Roman" w:cs="Times New Roman"/>
          <w:color w:val="1F497D"/>
          <w:kern w:val="0"/>
          <w:sz w:val="22"/>
        </w:rPr>
      </w:pPr>
    </w:p>
    <w:p w14:paraId="6830A789" w14:textId="77777777" w:rsidR="00947455" w:rsidRDefault="00947455" w:rsidP="00595377">
      <w:pPr>
        <w:widowControl/>
        <w:jc w:val="left"/>
        <w:rPr>
          <w:rFonts w:ascii="Times New Roman" w:eastAsia="SimSun" w:hAnsi="Times New Roman" w:cs="Times New Roman"/>
          <w:color w:val="1F497D"/>
          <w:kern w:val="0"/>
          <w:sz w:val="22"/>
        </w:rPr>
      </w:pPr>
    </w:p>
    <w:p w14:paraId="6FC741D9" w14:textId="477B81D5"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unyu</w:t>
      </w:r>
      <w:r w:rsidRPr="0033750C">
        <w:rPr>
          <w:rFonts w:ascii="Times New Roman" w:eastAsia="SimSun" w:hAnsi="Times New Roman" w:cs="Times New Roman"/>
          <w:color w:val="1F497D"/>
          <w:kern w:val="0"/>
          <w:sz w:val="22"/>
        </w:rPr>
        <w:t>,</w:t>
      </w:r>
    </w:p>
    <w:p w14:paraId="4A361260"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ADFDA9" w14:textId="5CD125CD" w:rsidR="00595377" w:rsidRP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Thank you for your message. It</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 xml:space="preserve">s my pleasure to </w:t>
      </w:r>
      <w:r>
        <w:rPr>
          <w:rFonts w:ascii="Times New Roman" w:eastAsia="SimSun" w:hAnsi="Times New Roman" w:cs="Times New Roman" w:hint="eastAsia"/>
          <w:color w:val="1F497D"/>
          <w:kern w:val="0"/>
          <w:sz w:val="22"/>
        </w:rPr>
        <w:t>help</w:t>
      </w:r>
      <w:r w:rsidRPr="00595377">
        <w:rPr>
          <w:rFonts w:ascii="Times New Roman" w:eastAsia="SimSun" w:hAnsi="Times New Roman" w:cs="Times New Roman"/>
          <w:color w:val="1F497D"/>
          <w:kern w:val="0"/>
          <w:sz w:val="22"/>
        </w:rPr>
        <w:t xml:space="preserve"> you. </w:t>
      </w:r>
      <w:r>
        <w:rPr>
          <w:rFonts w:ascii="Times New Roman" w:eastAsia="SimSun" w:hAnsi="Times New Roman" w:cs="Times New Roman" w:hint="eastAsia"/>
          <w:color w:val="1F497D"/>
          <w:kern w:val="0"/>
          <w:sz w:val="22"/>
        </w:rPr>
        <w:t xml:space="preserve">Your HW1&amp;2 grades were posted on BlackBoard, which were deducted 30% off due to late submission. </w:t>
      </w:r>
      <w:r w:rsidRPr="00595377">
        <w:rPr>
          <w:rFonts w:ascii="Times New Roman" w:eastAsia="SimSun" w:hAnsi="Times New Roman" w:cs="Times New Roman"/>
          <w:color w:val="1F497D"/>
          <w:kern w:val="0"/>
          <w:sz w:val="22"/>
        </w:rPr>
        <w:t>If you have any further questions or concerns, please feel free to reach out to me directly via WeChat. My WeChat ID is Liuchao_Jin. I</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m here to help.</w:t>
      </w:r>
    </w:p>
    <w:p w14:paraId="05E911BE" w14:textId="77777777" w:rsidR="00595377" w:rsidRPr="00595377" w:rsidRDefault="00595377" w:rsidP="00595377">
      <w:pPr>
        <w:widowControl/>
        <w:ind w:firstLine="420"/>
        <w:jc w:val="left"/>
        <w:rPr>
          <w:rFonts w:ascii="Times New Roman" w:eastAsia="SimSun" w:hAnsi="Times New Roman" w:cs="Times New Roman"/>
          <w:color w:val="1F497D"/>
          <w:kern w:val="0"/>
          <w:sz w:val="22"/>
        </w:rPr>
      </w:pPr>
    </w:p>
    <w:p w14:paraId="1BB63789" w14:textId="595A553A" w:rsid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Wishing you a wonderful week ahead!</w:t>
      </w:r>
    </w:p>
    <w:p w14:paraId="43086F23"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7D472E" w14:textId="77777777"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208355" w14:textId="77777777" w:rsidR="00595377"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F69BF0" w14:textId="77777777" w:rsidR="00595377" w:rsidRDefault="00595377" w:rsidP="00433F52">
      <w:pPr>
        <w:widowControl/>
        <w:jc w:val="left"/>
        <w:rPr>
          <w:rFonts w:ascii="Times New Roman" w:eastAsia="SimSun" w:hAnsi="Times New Roman" w:cs="Times New Roman"/>
          <w:color w:val="1F497D"/>
          <w:kern w:val="0"/>
          <w:sz w:val="22"/>
        </w:rPr>
      </w:pPr>
    </w:p>
    <w:p w14:paraId="5E2B9831" w14:textId="77777777" w:rsidR="00595377" w:rsidRDefault="00595377" w:rsidP="00433F52">
      <w:pPr>
        <w:widowControl/>
        <w:jc w:val="left"/>
        <w:rPr>
          <w:rFonts w:ascii="Times New Roman" w:eastAsia="SimSun" w:hAnsi="Times New Roman" w:cs="Times New Roman"/>
          <w:color w:val="1F497D"/>
          <w:kern w:val="0"/>
          <w:sz w:val="22"/>
        </w:rPr>
      </w:pPr>
    </w:p>
    <w:p w14:paraId="676E34D0" w14:textId="4CC9360E"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Yuan</w:t>
      </w:r>
      <w:r w:rsidRPr="0033750C">
        <w:rPr>
          <w:rFonts w:ascii="Times New Roman" w:eastAsia="SimSun" w:hAnsi="Times New Roman" w:cs="Times New Roman"/>
          <w:color w:val="1F497D"/>
          <w:kern w:val="0"/>
          <w:sz w:val="22"/>
        </w:rPr>
        <w:t>,</w:t>
      </w:r>
    </w:p>
    <w:p w14:paraId="09ECFD7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63C5436E" w14:textId="6D71313A"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email from </w:t>
      </w:r>
      <w:r w:rsidRPr="00433F52">
        <w:rPr>
          <w:rFonts w:ascii="Times New Roman" w:eastAsia="SimSun" w:hAnsi="Times New Roman" w:cs="Times New Roman"/>
          <w:color w:val="1F497D"/>
          <w:kern w:val="0"/>
          <w:sz w:val="22"/>
        </w:rPr>
        <w:t>TANG Junyu</w:t>
      </w:r>
      <w:r>
        <w:rPr>
          <w:rFonts w:ascii="Times New Roman" w:eastAsia="SimSun" w:hAnsi="Times New Roman" w:cs="Times New Roman" w:hint="eastAsia"/>
          <w:color w:val="1F497D"/>
          <w:kern w:val="0"/>
          <w:sz w:val="22"/>
        </w:rPr>
        <w:t xml:space="preserve"> asking for late submission of HW1&amp;2.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to decide </w:t>
      </w:r>
      <w:r w:rsidRPr="00433F52">
        <w:rPr>
          <w:rFonts w:ascii="Times New Roman" w:eastAsia="SimSun" w:hAnsi="Times New Roman" w:cs="Times New Roman"/>
          <w:color w:val="1F497D"/>
          <w:kern w:val="0"/>
          <w:sz w:val="22"/>
        </w:rPr>
        <w:t>so I</w:t>
      </w:r>
      <w:r>
        <w:rPr>
          <w:rFonts w:ascii="Times New Roman" w:eastAsia="SimSun" w:hAnsi="Times New Roman" w:cs="Times New Roman"/>
          <w:color w:val="1F497D"/>
          <w:kern w:val="0"/>
          <w:sz w:val="22"/>
        </w:rPr>
        <w:t>’</w:t>
      </w:r>
      <w:r w:rsidRPr="00433F52">
        <w:rPr>
          <w:rFonts w:ascii="Times New Roman" w:eastAsia="SimSun" w:hAnsi="Times New Roman" w:cs="Times New Roman"/>
          <w:color w:val="1F497D"/>
          <w:kern w:val="0"/>
          <w:sz w:val="22"/>
        </w:rPr>
        <w:t xml:space="preserve">m </w:t>
      </w:r>
      <w:r>
        <w:rPr>
          <w:rFonts w:ascii="Times New Roman" w:eastAsia="SimSun" w:hAnsi="Times New Roman" w:cs="Times New Roman" w:hint="eastAsia"/>
          <w:color w:val="1F497D"/>
          <w:kern w:val="0"/>
          <w:sz w:val="22"/>
        </w:rPr>
        <w:t>seeking</w:t>
      </w:r>
      <w:r w:rsidRPr="00433F52">
        <w:rPr>
          <w:rFonts w:ascii="Times New Roman" w:eastAsia="SimSun" w:hAnsi="Times New Roman" w:cs="Times New Roman"/>
          <w:color w:val="1F497D"/>
          <w:kern w:val="0"/>
          <w:sz w:val="22"/>
        </w:rPr>
        <w:t xml:space="preserve"> your help.</w:t>
      </w:r>
      <w:r>
        <w:rPr>
          <w:rFonts w:ascii="Times New Roman" w:eastAsia="SimSun" w:hAnsi="Times New Roman" w:cs="Times New Roman" w:hint="eastAsia"/>
          <w:color w:val="1F497D"/>
          <w:kern w:val="0"/>
          <w:sz w:val="22"/>
        </w:rPr>
        <w:t xml:space="preserve"> Thank you and looking forward to your decision.</w:t>
      </w:r>
    </w:p>
    <w:p w14:paraId="45EF38F4"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0568C3A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27B84A"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
    <w:p w14:paraId="6B8B8A95" w14:textId="77777777" w:rsidR="00433F52" w:rsidRDefault="00433F52" w:rsidP="00433F52">
      <w:pPr>
        <w:widowControl/>
        <w:jc w:val="left"/>
        <w:rPr>
          <w:rFonts w:ascii="Times New Roman" w:eastAsia="SimSun" w:hAnsi="Times New Roman" w:cs="Times New Roman"/>
          <w:color w:val="1F497D"/>
          <w:kern w:val="0"/>
          <w:sz w:val="22"/>
        </w:rPr>
      </w:pPr>
    </w:p>
    <w:p w14:paraId="1D51D53D" w14:textId="77777777" w:rsidR="00433F52" w:rsidRDefault="00433F52" w:rsidP="00433F52">
      <w:pPr>
        <w:widowControl/>
        <w:jc w:val="left"/>
        <w:rPr>
          <w:rFonts w:ascii="Times New Roman" w:eastAsia="SimSun" w:hAnsi="Times New Roman" w:cs="Times New Roman"/>
          <w:color w:val="1F497D"/>
          <w:kern w:val="0"/>
          <w:sz w:val="22"/>
        </w:rPr>
      </w:pPr>
    </w:p>
    <w:p w14:paraId="304C2A02" w14:textId="63505ECD"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433F52">
        <w:rPr>
          <w:rFonts w:ascii="Times New Roman" w:eastAsia="SimSun" w:hAnsi="Times New Roman" w:cs="Times New Roman"/>
          <w:color w:val="1F497D"/>
          <w:kern w:val="0"/>
          <w:sz w:val="22"/>
        </w:rPr>
        <w:t>Chongrui</w:t>
      </w:r>
      <w:r w:rsidRPr="0033750C">
        <w:rPr>
          <w:rFonts w:ascii="Times New Roman" w:eastAsia="SimSun" w:hAnsi="Times New Roman" w:cs="Times New Roman"/>
          <w:color w:val="1F497D"/>
          <w:kern w:val="0"/>
          <w:sz w:val="22"/>
        </w:rPr>
        <w:t>,</w:t>
      </w:r>
    </w:p>
    <w:p w14:paraId="74F44CB0"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5B2F0475" w14:textId="27FA0DB3"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think you perform well in this course. Because the final grade is calculated by Prof. Yuan,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he will adjust the final grade. But there is </w:t>
      </w:r>
      <w:r>
        <w:rPr>
          <w:rFonts w:ascii="Times New Roman" w:eastAsia="SimSun" w:hAnsi="Times New Roman" w:cs="Times New Roman"/>
          <w:color w:val="1F497D"/>
          <w:kern w:val="0"/>
          <w:sz w:val="22"/>
        </w:rPr>
        <w:t>a grading scheme in the lecture note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Y</w:t>
      </w:r>
      <w:r>
        <w:rPr>
          <w:rFonts w:ascii="Times New Roman" w:eastAsia="SimSun" w:hAnsi="Times New Roman" w:cs="Times New Roman" w:hint="eastAsia"/>
          <w:color w:val="1F497D"/>
          <w:kern w:val="0"/>
          <w:sz w:val="22"/>
        </w:rPr>
        <w:t xml:space="preserve">ou can calculate the final grade by yourself. </w:t>
      </w:r>
    </w:p>
    <w:p w14:paraId="19655690" w14:textId="0F4CAE51" w:rsidR="00433F52" w:rsidRDefault="00433F52" w:rsidP="00433F52">
      <w:pPr>
        <w:widowControl/>
        <w:ind w:firstLine="420"/>
        <w:jc w:val="left"/>
        <w:rPr>
          <w:rFonts w:ascii="Times New Roman" w:eastAsia="SimSun" w:hAnsi="Times New Roman" w:cs="Times New Roman"/>
          <w:color w:val="1F497D"/>
          <w:kern w:val="0"/>
          <w:sz w:val="22"/>
        </w:rPr>
      </w:pPr>
    </w:p>
    <w:p w14:paraId="35CAD48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4148C2B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63E298"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4E0000" w14:textId="77777777" w:rsidR="00433F52" w:rsidRDefault="00433F52" w:rsidP="00B007D2">
      <w:pPr>
        <w:widowControl/>
        <w:jc w:val="left"/>
        <w:rPr>
          <w:rFonts w:ascii="Times New Roman" w:eastAsia="SimSun" w:hAnsi="Times New Roman" w:cs="Times New Roman"/>
          <w:color w:val="1F497D"/>
          <w:kern w:val="0"/>
          <w:sz w:val="22"/>
        </w:rPr>
      </w:pPr>
    </w:p>
    <w:p w14:paraId="7E2D70C5" w14:textId="77777777" w:rsidR="00433F52" w:rsidRDefault="00433F52" w:rsidP="00B007D2">
      <w:pPr>
        <w:widowControl/>
        <w:jc w:val="left"/>
        <w:rPr>
          <w:rFonts w:ascii="Times New Roman" w:eastAsia="SimSun" w:hAnsi="Times New Roman" w:cs="Times New Roman"/>
          <w:color w:val="1F497D"/>
          <w:kern w:val="0"/>
          <w:sz w:val="22"/>
        </w:rPr>
      </w:pPr>
    </w:p>
    <w:p w14:paraId="756195E7" w14:textId="6262AA55"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007D2">
        <w:rPr>
          <w:rFonts w:ascii="Times New Roman" w:eastAsia="SimSun" w:hAnsi="Times New Roman" w:cs="Times New Roman"/>
          <w:color w:val="1F497D"/>
          <w:kern w:val="0"/>
          <w:sz w:val="22"/>
        </w:rPr>
        <w:t>Lyndsey</w:t>
      </w:r>
      <w:r w:rsidRPr="0033750C">
        <w:rPr>
          <w:rFonts w:ascii="Times New Roman" w:eastAsia="SimSun" w:hAnsi="Times New Roman" w:cs="Times New Roman"/>
          <w:color w:val="1F497D"/>
          <w:kern w:val="0"/>
          <w:sz w:val="22"/>
        </w:rPr>
        <w:t>,</w:t>
      </w:r>
    </w:p>
    <w:p w14:paraId="3BC0C74A"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4AAB3299"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for your email and for your patience in this matter.</w:t>
      </w:r>
    </w:p>
    <w:p w14:paraId="24C0EC07"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5B00C2B1" w14:textId="7825CA59"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Regarding the transfer of funds, I understand your concerns about transferring funds to China mainland and would like to explore the possibility of transferring the funds to my bank account in Hong Kong instead</w:t>
      </w:r>
      <w:r>
        <w:rPr>
          <w:rFonts w:ascii="Times New Roman" w:eastAsia="SimSun" w:hAnsi="Times New Roman" w:cs="Times New Roman" w:hint="eastAsia"/>
          <w:color w:val="1F497D"/>
          <w:kern w:val="0"/>
          <w:sz w:val="22"/>
        </w:rPr>
        <w:t>, which seems easier compared to mainland China</w:t>
      </w:r>
      <w:r w:rsidRPr="00983B8D">
        <w:rPr>
          <w:rFonts w:ascii="Times New Roman" w:eastAsia="SimSun" w:hAnsi="Times New Roman" w:cs="Times New Roman"/>
          <w:color w:val="1F497D"/>
          <w:kern w:val="0"/>
          <w:sz w:val="22"/>
        </w:rPr>
        <w:t>. Below are the complete banking details for my Bank of China (Hong Kong) Limited account:</w:t>
      </w:r>
    </w:p>
    <w:p w14:paraId="122D4BD0"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769B87F1"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Below is the requested information for the bank transfer:</w:t>
      </w:r>
    </w:p>
    <w:p w14:paraId="47BB30EC"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1. Bank Name: Bank of China (Hong Kong) Limited</w:t>
      </w:r>
    </w:p>
    <w:p w14:paraId="735097B0"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2. Bank Address: BANK OF CHINA TOWER, 1 GARDEN ROAD, CENTRAL, HONG KONG</w:t>
      </w:r>
    </w:p>
    <w:p w14:paraId="75D81F7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3. Account Holder: JIN LIUCHAO</w:t>
      </w:r>
    </w:p>
    <w:p w14:paraId="7F3CF59E"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4. Account Number: 012-565-2-026793-8</w:t>
      </w:r>
    </w:p>
    <w:p w14:paraId="60A7AE4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5. IBAN: Not appliable</w:t>
      </w:r>
    </w:p>
    <w:p w14:paraId="1BD69C36"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6. SWIFT: BKCHHKHHXXX</w:t>
      </w:r>
    </w:p>
    <w:p w14:paraId="13338E19" w14:textId="77777777" w:rsid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7. Sort Code or Clearing Number: Not appliable</w:t>
      </w:r>
    </w:p>
    <w:p w14:paraId="2417AE5A" w14:textId="7C2095D6"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 xml:space="preserve">8. </w:t>
      </w:r>
      <w:r w:rsidRPr="00B007D2">
        <w:rPr>
          <w:rFonts w:ascii="Times New Roman" w:eastAsia="SimSun" w:hAnsi="Times New Roman" w:cs="Times New Roman"/>
          <w:color w:val="1F497D"/>
          <w:kern w:val="0"/>
          <w:sz w:val="22"/>
        </w:rPr>
        <w:t>3 digits numeric bank code: 012</w:t>
      </w:r>
    </w:p>
    <w:p w14:paraId="3B886845" w14:textId="6D46F180"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9. </w:t>
      </w:r>
      <w:r w:rsidRPr="00B007D2">
        <w:rPr>
          <w:rFonts w:ascii="Times New Roman" w:eastAsia="SimSun" w:hAnsi="Times New Roman" w:cs="Times New Roman"/>
          <w:color w:val="1F497D"/>
          <w:kern w:val="0"/>
          <w:sz w:val="22"/>
        </w:rPr>
        <w:t>3 digits numeric branch code: 565</w:t>
      </w:r>
    </w:p>
    <w:p w14:paraId="7831A86F" w14:textId="23C05617"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0. </w:t>
      </w:r>
      <w:r w:rsidRPr="00B007D2">
        <w:rPr>
          <w:rFonts w:ascii="Times New Roman" w:eastAsia="SimSun" w:hAnsi="Times New Roman" w:cs="Times New Roman"/>
          <w:color w:val="1F497D"/>
          <w:kern w:val="0"/>
          <w:sz w:val="22"/>
        </w:rPr>
        <w:t>Account type: Savings</w:t>
      </w:r>
    </w:p>
    <w:p w14:paraId="3BDF1DB0" w14:textId="3B73645D"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1</w:t>
      </w:r>
      <w:r w:rsidRPr="00B007D2">
        <w:rPr>
          <w:rFonts w:ascii="Times New Roman" w:eastAsia="SimSun" w:hAnsi="Times New Roman" w:cs="Times New Roman"/>
          <w:color w:val="1F497D"/>
          <w:kern w:val="0"/>
          <w:sz w:val="22"/>
        </w:rPr>
        <w:t>. Bank Currency: Hong Kong Dollar (HKD)</w:t>
      </w:r>
    </w:p>
    <w:p w14:paraId="7982C326" w14:textId="3246B7A1"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2</w:t>
      </w:r>
      <w:r w:rsidRPr="00B007D2">
        <w:rPr>
          <w:rFonts w:ascii="Times New Roman" w:eastAsia="SimSun" w:hAnsi="Times New Roman" w:cs="Times New Roman"/>
          <w:color w:val="1F497D"/>
          <w:kern w:val="0"/>
          <w:sz w:val="22"/>
        </w:rPr>
        <w:t>. Photo copy of your Government issued ID: Refer to attachment</w:t>
      </w:r>
    </w:p>
    <w:p w14:paraId="28D270E4" w14:textId="0C756A53"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3. Bank statement: Refer to attachment</w:t>
      </w:r>
    </w:p>
    <w:p w14:paraId="4C9AC4A8"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6665145A" w14:textId="77777777"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Please note that the bank currency of this account is HKD. Therefore, kindly transfer the funds in terms of HKD.</w:t>
      </w:r>
    </w:p>
    <w:p w14:paraId="4F40B84D" w14:textId="77777777" w:rsidR="00983B8D" w:rsidRDefault="00983B8D" w:rsidP="00983B8D">
      <w:pPr>
        <w:widowControl/>
        <w:ind w:firstLine="420"/>
        <w:jc w:val="left"/>
        <w:rPr>
          <w:rFonts w:ascii="Times New Roman" w:eastAsia="SimSun" w:hAnsi="Times New Roman" w:cs="Times New Roman"/>
          <w:color w:val="1F497D"/>
          <w:kern w:val="0"/>
          <w:sz w:val="22"/>
        </w:rPr>
      </w:pPr>
    </w:p>
    <w:p w14:paraId="517C8A9D" w14:textId="4ECAA5A0"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I hope that transferring the funds to my Hong Kong account will facilitate the process. Please let me know if there are any additional requirements or information needed.</w:t>
      </w:r>
    </w:p>
    <w:p w14:paraId="31DE8A4B"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417EEA28" w14:textId="416C303E" w:rsidR="00983B8D" w:rsidRPr="00B007D2"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once again for your assistance, and I look forward to your response.</w:t>
      </w:r>
    </w:p>
    <w:p w14:paraId="0A7E1342"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21B58F17" w14:textId="77777777"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D3F1D1A" w14:textId="77777777" w:rsidR="00B007D2"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222F1F" w14:textId="77777777" w:rsidR="00B007D2" w:rsidRDefault="00B007D2" w:rsidP="00C97081">
      <w:pPr>
        <w:widowControl/>
        <w:jc w:val="left"/>
        <w:rPr>
          <w:rFonts w:ascii="Times New Roman" w:eastAsia="SimSun" w:hAnsi="Times New Roman" w:cs="Times New Roman"/>
          <w:color w:val="1F497D"/>
          <w:kern w:val="0"/>
          <w:sz w:val="22"/>
        </w:rPr>
      </w:pPr>
    </w:p>
    <w:p w14:paraId="591AD4C6" w14:textId="77777777" w:rsidR="00B007D2" w:rsidRDefault="00B007D2" w:rsidP="00C97081">
      <w:pPr>
        <w:widowControl/>
        <w:jc w:val="left"/>
        <w:rPr>
          <w:rFonts w:ascii="Times New Roman" w:eastAsia="SimSun" w:hAnsi="Times New Roman" w:cs="Times New Roman"/>
          <w:color w:val="1F497D"/>
          <w:kern w:val="0"/>
          <w:sz w:val="22"/>
        </w:rPr>
      </w:pPr>
    </w:p>
    <w:p w14:paraId="49053F4A" w14:textId="377686B6"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959C4E2"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24640006" w14:textId="77777777" w:rsidR="00A1003D" w:rsidRDefault="00C97081" w:rsidP="00C97081">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uploading the </w:t>
      </w:r>
      <w:r>
        <w:rPr>
          <w:rFonts w:ascii="Times New Roman" w:eastAsia="SimSun" w:hAnsi="Times New Roman" w:cs="Times New Roman"/>
          <w:color w:val="1F497D"/>
          <w:kern w:val="0"/>
          <w:sz w:val="22"/>
        </w:rPr>
        <w:t>relevant</w:t>
      </w:r>
      <w:r>
        <w:rPr>
          <w:rFonts w:ascii="Times New Roman" w:eastAsia="SimSun" w:hAnsi="Times New Roman" w:cs="Times New Roman" w:hint="eastAsia"/>
          <w:color w:val="1F497D"/>
          <w:kern w:val="0"/>
          <w:sz w:val="22"/>
        </w:rPr>
        <w:t xml:space="preserve"> files for submissing our </w:t>
      </w:r>
      <w:r>
        <w:rPr>
          <w:rFonts w:ascii="Times New Roman" w:eastAsia="SimSun" w:hAnsi="Times New Roman" w:cs="Times New Roman"/>
          <w:color w:val="1F497D"/>
          <w:kern w:val="0"/>
          <w:sz w:val="22"/>
        </w:rPr>
        <w:t>manuscript</w:t>
      </w:r>
      <w:r>
        <w:rPr>
          <w:rFonts w:ascii="Times New Roman" w:eastAsia="SimSun" w:hAnsi="Times New Roman" w:cs="Times New Roman" w:hint="eastAsia"/>
          <w:color w:val="1F497D"/>
          <w:kern w:val="0"/>
          <w:sz w:val="22"/>
        </w:rPr>
        <w:t xml:space="preserve"> to </w:t>
      </w:r>
      <w:r>
        <w:rPr>
          <w:rFonts w:ascii="Times New Roman" w:eastAsia="SimSun" w:hAnsi="Times New Roman" w:cs="Times New Roman" w:hint="eastAsia"/>
          <w:i/>
          <w:iCs/>
          <w:color w:val="1F497D"/>
          <w:kern w:val="0"/>
          <w:sz w:val="22"/>
        </w:rPr>
        <w:t>npj Computational Material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However,</w:t>
      </w:r>
      <w:r>
        <w:rPr>
          <w:rFonts w:ascii="Times New Roman" w:eastAsia="SimSun" w:hAnsi="Times New Roman" w:cs="Times New Roman" w:hint="eastAsia"/>
          <w:color w:val="1F497D"/>
          <w:kern w:val="0"/>
          <w:sz w:val="22"/>
        </w:rPr>
        <w:t xml:space="preserve"> it seems that I cannot transfer the submission to your system for this journal. </w:t>
      </w:r>
    </w:p>
    <w:p w14:paraId="5C617BE8" w14:textId="77777777" w:rsidR="00A1003D" w:rsidRDefault="00A1003D" w:rsidP="00C97081">
      <w:pPr>
        <w:widowControl/>
        <w:ind w:firstLine="420"/>
        <w:jc w:val="left"/>
        <w:rPr>
          <w:rFonts w:ascii="Times New Roman" w:eastAsia="SimSun" w:hAnsi="Times New Roman" w:cs="Times New Roman"/>
          <w:color w:val="1F497D"/>
          <w:kern w:val="0"/>
          <w:sz w:val="22"/>
        </w:rPr>
      </w:pPr>
    </w:p>
    <w:p w14:paraId="3ED67CD3" w14:textId="188884CD" w:rsidR="00A1003D"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In light of this, I would like to suggest the following solution: I will provide you with access to my account details </w:t>
      </w:r>
      <w:r w:rsidR="00C97081">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 xml:space="preserve">submission system: </w:t>
      </w:r>
      <w:hyperlink r:id="rId73" w:history="1">
        <w:r w:rsidRPr="00A1003D">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00C97081">
        <w:rPr>
          <w:rFonts w:ascii="Times New Roman" w:eastAsia="SimSun" w:hAnsi="Times New Roman" w:cs="Times New Roman" w:hint="eastAsia"/>
          <w:color w:val="1F497D"/>
          <w:kern w:val="0"/>
          <w:sz w:val="22"/>
        </w:rPr>
        <w:t>username:</w:t>
      </w:r>
      <w:r>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liucjin</w:t>
      </w:r>
      <w:r>
        <w:rPr>
          <w:rFonts w:ascii="Times New Roman" w:eastAsia="SimSun" w:hAnsi="Times New Roman" w:cs="Times New Roman" w:hint="eastAsia"/>
          <w:color w:val="1F497D"/>
          <w:kern w:val="0"/>
          <w:sz w:val="22"/>
        </w:rPr>
        <w:t>;</w:t>
      </w:r>
      <w:r w:rsidR="00C97081">
        <w:rPr>
          <w:rFonts w:ascii="Times New Roman" w:eastAsia="SimSun" w:hAnsi="Times New Roman" w:cs="Times New Roman" w:hint="eastAsia"/>
          <w:color w:val="1F497D"/>
          <w:kern w:val="0"/>
          <w:sz w:val="22"/>
        </w:rPr>
        <w:t xml:space="preserve"> and password</w:t>
      </w:r>
      <w:r>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Mqy520!!@Jlc</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Could you kindly review all the materials and fill-ins, and proceed with the submission</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I have already prepared and uploaded a cover letter onto the system. If you find it satisfactory, you may proceed with the submission directly. However, if any adjustments are necessary, I have also included the text version of the cover letter in this email for your convenience.</w:t>
      </w:r>
      <w:r>
        <w:rPr>
          <w:rFonts w:ascii="Times New Roman" w:eastAsia="SimSun" w:hAnsi="Times New Roman" w:cs="Times New Roman" w:hint="eastAsia"/>
          <w:color w:val="1F497D"/>
          <w:kern w:val="0"/>
          <w:sz w:val="22"/>
        </w:rPr>
        <w:t xml:space="preserve"> </w:t>
      </w:r>
    </w:p>
    <w:p w14:paraId="33E30B7D" w14:textId="457F7043" w:rsidR="00C97081" w:rsidRDefault="00C97081" w:rsidP="00C97081">
      <w:pPr>
        <w:widowControl/>
        <w:ind w:firstLine="420"/>
        <w:jc w:val="left"/>
        <w:rPr>
          <w:rFonts w:ascii="Times New Roman" w:eastAsia="SimSun" w:hAnsi="Times New Roman" w:cs="Times New Roman"/>
          <w:color w:val="1F497D"/>
          <w:kern w:val="0"/>
          <w:sz w:val="22"/>
        </w:rPr>
      </w:pPr>
    </w:p>
    <w:p w14:paraId="0D82EB54" w14:textId="0DDCC61B" w:rsidR="00A1003D" w:rsidRPr="00C97081"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patient help</w:t>
      </w:r>
      <w:r w:rsidRPr="00A1003D">
        <w:rPr>
          <w:rFonts w:ascii="Times New Roman" w:eastAsia="SimSun" w:hAnsi="Times New Roman" w:cs="Times New Roman"/>
          <w:color w:val="1F497D"/>
          <w:kern w:val="0"/>
          <w:sz w:val="22"/>
        </w:rPr>
        <w:t>. Your support is greatly appreciated.</w:t>
      </w:r>
    </w:p>
    <w:p w14:paraId="283C77C7"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32CBDE11" w14:textId="77777777"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1304AC" w14:textId="77777777" w:rsidR="00C97081"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
    <w:p w14:paraId="199EFB98" w14:textId="77777777" w:rsidR="00C97081" w:rsidRDefault="00C97081" w:rsidP="002D6BD0">
      <w:pPr>
        <w:widowControl/>
        <w:jc w:val="left"/>
        <w:rPr>
          <w:rFonts w:ascii="Times New Roman" w:eastAsia="SimSun" w:hAnsi="Times New Roman" w:cs="Times New Roman"/>
          <w:color w:val="1F497D"/>
          <w:kern w:val="0"/>
          <w:sz w:val="22"/>
        </w:rPr>
      </w:pPr>
    </w:p>
    <w:p w14:paraId="7C7FAC63" w14:textId="77777777" w:rsidR="00C97081" w:rsidRDefault="00C97081" w:rsidP="002D6BD0">
      <w:pPr>
        <w:widowControl/>
        <w:jc w:val="left"/>
        <w:rPr>
          <w:rFonts w:ascii="Times New Roman" w:eastAsia="SimSun" w:hAnsi="Times New Roman" w:cs="Times New Roman"/>
          <w:color w:val="1F497D"/>
          <w:kern w:val="0"/>
          <w:sz w:val="22"/>
        </w:rPr>
      </w:pPr>
    </w:p>
    <w:p w14:paraId="36A89735" w14:textId="0326A474"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62675" w:rsidRPr="00562675">
        <w:rPr>
          <w:rFonts w:ascii="Times New Roman" w:eastAsia="SimSun" w:hAnsi="Times New Roman" w:cs="Times New Roman"/>
          <w:color w:val="1F497D"/>
          <w:kern w:val="0"/>
          <w:sz w:val="22"/>
        </w:rPr>
        <w:t>Winnie</w:t>
      </w:r>
      <w:r w:rsidRPr="0033750C">
        <w:rPr>
          <w:rFonts w:ascii="Times New Roman" w:eastAsia="SimSun" w:hAnsi="Times New Roman" w:cs="Times New Roman"/>
          <w:color w:val="1F497D"/>
          <w:kern w:val="0"/>
          <w:sz w:val="22"/>
        </w:rPr>
        <w:t>,</w:t>
      </w:r>
    </w:p>
    <w:p w14:paraId="7CBD93F5" w14:textId="77777777" w:rsidR="002D6BD0" w:rsidRDefault="002D6BD0" w:rsidP="002D6BD0">
      <w:pPr>
        <w:widowControl/>
        <w:ind w:firstLine="420"/>
        <w:jc w:val="left"/>
        <w:rPr>
          <w:rFonts w:ascii="Times New Roman" w:eastAsia="SimSun" w:hAnsi="Times New Roman" w:cs="Times New Roman"/>
          <w:color w:val="1F497D"/>
          <w:kern w:val="0"/>
          <w:sz w:val="22"/>
        </w:rPr>
      </w:pPr>
    </w:p>
    <w:p w14:paraId="6FB3942D" w14:textId="00027B44" w:rsidR="002D6BD0" w:rsidRDefault="00562675" w:rsidP="002D6BD0">
      <w:pPr>
        <w:widowControl/>
        <w:ind w:firstLine="420"/>
        <w:jc w:val="left"/>
        <w:rPr>
          <w:rFonts w:ascii="Times New Roman" w:eastAsia="SimSun" w:hAnsi="Times New Roman" w:cs="Times New Roman"/>
          <w:color w:val="1F497D"/>
          <w:kern w:val="0"/>
          <w:sz w:val="22"/>
        </w:rPr>
      </w:pPr>
      <w:r w:rsidRPr="00562675">
        <w:rPr>
          <w:rFonts w:ascii="Times New Roman" w:eastAsia="SimSun" w:hAnsi="Times New Roman" w:cs="Times New Roman"/>
          <w:color w:val="1F497D"/>
          <w:kern w:val="0"/>
          <w:sz w:val="22"/>
        </w:rPr>
        <w:t>Thank you very much for the invitation to the Annual Banquet of MSc MAE Programme on May 10, 2024. I am delighted to accept the invitation and am looking forward to attending the event.</w:t>
      </w:r>
    </w:p>
    <w:p w14:paraId="746428CA" w14:textId="77777777" w:rsidR="00562675" w:rsidRDefault="00562675" w:rsidP="002D6BD0">
      <w:pPr>
        <w:widowControl/>
        <w:ind w:firstLine="420"/>
        <w:jc w:val="left"/>
        <w:rPr>
          <w:rFonts w:ascii="Times New Roman" w:eastAsia="SimSun" w:hAnsi="Times New Roman" w:cs="Times New Roman"/>
          <w:color w:val="1F497D"/>
          <w:kern w:val="0"/>
          <w:sz w:val="22"/>
        </w:rPr>
      </w:pPr>
    </w:p>
    <w:p w14:paraId="57486900" w14:textId="77777777"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FF0F926" w14:textId="77777777" w:rsidR="002D6BD0"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
    <w:p w14:paraId="1B0B175E" w14:textId="77777777" w:rsidR="002D6BD0" w:rsidRDefault="002D6BD0" w:rsidP="003653C5">
      <w:pPr>
        <w:widowControl/>
        <w:jc w:val="left"/>
        <w:rPr>
          <w:rFonts w:ascii="Times New Roman" w:eastAsia="SimSun" w:hAnsi="Times New Roman" w:cs="Times New Roman"/>
          <w:color w:val="1F497D"/>
          <w:kern w:val="0"/>
          <w:sz w:val="22"/>
        </w:rPr>
      </w:pPr>
    </w:p>
    <w:p w14:paraId="035A34CF" w14:textId="77777777" w:rsidR="002D6BD0" w:rsidRDefault="002D6BD0" w:rsidP="003653C5">
      <w:pPr>
        <w:widowControl/>
        <w:jc w:val="left"/>
        <w:rPr>
          <w:rFonts w:ascii="Times New Roman" w:eastAsia="SimSun" w:hAnsi="Times New Roman" w:cs="Times New Roman"/>
          <w:color w:val="1F497D"/>
          <w:kern w:val="0"/>
          <w:sz w:val="22"/>
        </w:rPr>
      </w:pPr>
    </w:p>
    <w:p w14:paraId="48C5CFCD" w14:textId="138C2AFF" w:rsidR="003653C5" w:rsidRDefault="003653C5" w:rsidP="003653C5">
      <w:pPr>
        <w:widowControl/>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尊敬的李江宇教授，</w:t>
      </w:r>
    </w:p>
    <w:p w14:paraId="6677A983"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544A740A" w14:textId="3048732F"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我是机械与能源工程系葛锜老师的学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金刘超</w:t>
      </w:r>
      <w:r w:rsidRPr="003653C5">
        <w:rPr>
          <w:rFonts w:ascii="Times New Roman" w:eastAsia="SimSun" w:hAnsi="Times New Roman" w:cs="Times New Roman"/>
          <w:color w:val="1F497D"/>
          <w:kern w:val="0"/>
          <w:sz w:val="22"/>
        </w:rPr>
        <w:t>，我非常荣幸能有机会与您联系。</w:t>
      </w:r>
      <w:r>
        <w:rPr>
          <w:rFonts w:ascii="Times New Roman" w:eastAsia="SimSun" w:hAnsi="Times New Roman" w:cs="Times New Roman" w:hint="eastAsia"/>
          <w:color w:val="1F497D"/>
          <w:kern w:val="0"/>
          <w:sz w:val="22"/>
        </w:rPr>
        <w:t>目</w:t>
      </w:r>
      <w:r w:rsidRPr="003653C5">
        <w:rPr>
          <w:rFonts w:ascii="Times New Roman" w:eastAsia="SimSun" w:hAnsi="Times New Roman" w:cs="Times New Roman"/>
          <w:color w:val="1F497D"/>
          <w:kern w:val="0"/>
          <w:sz w:val="22"/>
        </w:rPr>
        <w:t>前</w:t>
      </w:r>
      <w:r>
        <w:rPr>
          <w:rFonts w:ascii="Times New Roman" w:eastAsia="SimSun" w:hAnsi="Times New Roman" w:cs="Times New Roman" w:hint="eastAsia"/>
          <w:color w:val="1F497D"/>
          <w:kern w:val="0"/>
          <w:sz w:val="22"/>
        </w:rPr>
        <w:t>我</w:t>
      </w:r>
      <w:r w:rsidRPr="003653C5">
        <w:rPr>
          <w:rFonts w:ascii="Times New Roman" w:eastAsia="SimSun" w:hAnsi="Times New Roman" w:cs="Times New Roman"/>
          <w:color w:val="1F497D"/>
          <w:kern w:val="0"/>
          <w:sz w:val="22"/>
        </w:rPr>
        <w:t>正准备进行一项关于聚合物打印件的实验研究，希望能够使用您实验室的全场应变分析系统（</w:t>
      </w:r>
      <w:r w:rsidRPr="003653C5">
        <w:rPr>
          <w:rFonts w:ascii="Times New Roman" w:eastAsia="SimSun" w:hAnsi="Times New Roman" w:cs="Times New Roman"/>
          <w:color w:val="1F497D"/>
          <w:kern w:val="0"/>
          <w:sz w:val="22"/>
        </w:rPr>
        <w:t>V</w:t>
      </w:r>
      <w:r>
        <w:rPr>
          <w:rFonts w:ascii="Times New Roman" w:eastAsia="SimSun" w:hAnsi="Times New Roman" w:cs="Times New Roman" w:hint="eastAsia"/>
          <w:color w:val="1F497D"/>
          <w:kern w:val="0"/>
          <w:sz w:val="22"/>
        </w:rPr>
        <w:t>IC</w:t>
      </w:r>
      <w:r w:rsidRPr="003653C5">
        <w:rPr>
          <w:rFonts w:ascii="Times New Roman" w:eastAsia="SimSun" w:hAnsi="Times New Roman" w:cs="Times New Roman"/>
          <w:color w:val="1F497D"/>
          <w:kern w:val="0"/>
          <w:sz w:val="22"/>
        </w:rPr>
        <w:t>-3D</w:t>
      </w:r>
      <w:r w:rsidRPr="003653C5">
        <w:rPr>
          <w:rFonts w:ascii="Times New Roman" w:eastAsia="SimSun" w:hAnsi="Times New Roman" w:cs="Times New Roman"/>
          <w:color w:val="1F497D"/>
          <w:kern w:val="0"/>
          <w:sz w:val="22"/>
        </w:rPr>
        <w:t>）来测量三个打印件的应变场。</w:t>
      </w:r>
    </w:p>
    <w:p w14:paraId="307F0D1A"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2760311A" w14:textId="7777777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在此，我诚挚地希望能够得到您的许可。如果有任何使用规定或手续需要我遵循，我愿意尽最大努力确保遵守并配合。</w:t>
      </w:r>
    </w:p>
    <w:p w14:paraId="7C57E2ED"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45BEBC5C" w14:textId="74BB024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非常感谢您抽出宝贵的时间阅读我的邮件，期待您的回复。</w:t>
      </w:r>
    </w:p>
    <w:p w14:paraId="2B4F65B1"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3C4D4720" w14:textId="6F98C5D4" w:rsidR="003653C5" w:rsidRP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7622557E" w14:textId="42FB2FB0" w:rsid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8DE0888" w14:textId="77777777" w:rsidR="003653C5" w:rsidRDefault="003653C5" w:rsidP="00814ADA">
      <w:pPr>
        <w:widowControl/>
        <w:jc w:val="left"/>
        <w:rPr>
          <w:rFonts w:ascii="Times New Roman" w:eastAsia="SimSun" w:hAnsi="Times New Roman" w:cs="Times New Roman"/>
          <w:color w:val="1F497D"/>
          <w:kern w:val="0"/>
          <w:sz w:val="22"/>
        </w:rPr>
      </w:pPr>
    </w:p>
    <w:p w14:paraId="6FEAC540" w14:textId="5B286CAD"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ingyi</w:t>
      </w:r>
      <w:r w:rsidRPr="0033750C">
        <w:rPr>
          <w:rFonts w:ascii="Times New Roman" w:eastAsia="SimSun" w:hAnsi="Times New Roman" w:cs="Times New Roman"/>
          <w:color w:val="1F497D"/>
          <w:kern w:val="0"/>
          <w:sz w:val="22"/>
        </w:rPr>
        <w:t>,</w:t>
      </w:r>
    </w:p>
    <w:p w14:paraId="1C9E1C9E"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F74FFDA" w14:textId="0AE98F02" w:rsidR="00814ADA" w:rsidRDefault="00814ADA" w:rsidP="00814A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you are right. Thank you for pointing out. I have modified your grade on the Blackboard. Good luck in the exam. </w:t>
      </w:r>
    </w:p>
    <w:p w14:paraId="76884CE5"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5FAF363" w14:textId="77777777"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580317" w14:textId="77777777" w:rsidR="00814ADA"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
    <w:p w14:paraId="7379F142" w14:textId="77777777" w:rsidR="00814ADA" w:rsidRDefault="00814ADA" w:rsidP="003B3403">
      <w:pPr>
        <w:widowControl/>
        <w:jc w:val="left"/>
        <w:rPr>
          <w:rFonts w:ascii="Times New Roman" w:eastAsia="SimSun" w:hAnsi="Times New Roman" w:cs="Times New Roman"/>
          <w:color w:val="1F497D"/>
          <w:kern w:val="0"/>
          <w:sz w:val="22"/>
        </w:rPr>
      </w:pPr>
    </w:p>
    <w:p w14:paraId="57BFB0B4" w14:textId="77777777" w:rsidR="00814ADA" w:rsidRDefault="00814ADA" w:rsidP="003B3403">
      <w:pPr>
        <w:widowControl/>
        <w:jc w:val="left"/>
        <w:rPr>
          <w:rFonts w:ascii="Times New Roman" w:eastAsia="SimSun" w:hAnsi="Times New Roman" w:cs="Times New Roman"/>
          <w:color w:val="1F497D"/>
          <w:kern w:val="0"/>
          <w:sz w:val="22"/>
        </w:rPr>
      </w:pPr>
    </w:p>
    <w:p w14:paraId="6D97E1D6" w14:textId="282969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F1EE8">
        <w:rPr>
          <w:rFonts w:ascii="Times New Roman" w:eastAsia="SimSun" w:hAnsi="Times New Roman" w:cs="Times New Roman" w:hint="eastAsia"/>
          <w:color w:val="1F497D"/>
          <w:kern w:val="0"/>
          <w:sz w:val="22"/>
        </w:rPr>
        <w:t>Sir/Madam</w:t>
      </w:r>
      <w:r w:rsidRPr="0033750C">
        <w:rPr>
          <w:rFonts w:ascii="Times New Roman" w:eastAsia="SimSun" w:hAnsi="Times New Roman" w:cs="Times New Roman"/>
          <w:color w:val="1F497D"/>
          <w:kern w:val="0"/>
          <w:sz w:val="22"/>
        </w:rPr>
        <w:t>,</w:t>
      </w:r>
    </w:p>
    <w:p w14:paraId="76BFCF9E"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5DFF69F2" w14:textId="6FFC226B" w:rsidR="003F1EE8" w:rsidRP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 xml:space="preserve">Thank you for your email and for your </w:t>
      </w:r>
      <w:r>
        <w:rPr>
          <w:rFonts w:ascii="Times New Roman" w:eastAsia="SimSun" w:hAnsi="Times New Roman" w:cs="Times New Roman" w:hint="eastAsia"/>
          <w:color w:val="1F497D"/>
          <w:kern w:val="0"/>
          <w:sz w:val="22"/>
        </w:rPr>
        <w:t>patient help</w:t>
      </w:r>
      <w:r w:rsidRPr="003F1EE8">
        <w:rPr>
          <w:rFonts w:ascii="Times New Roman" w:eastAsia="SimSun" w:hAnsi="Times New Roman" w:cs="Times New Roman"/>
          <w:color w:val="1F497D"/>
          <w:kern w:val="0"/>
          <w:sz w:val="22"/>
        </w:rPr>
        <w:t xml:space="preserve"> with my damaged bag claim.</w:t>
      </w:r>
    </w:p>
    <w:p w14:paraId="2A905CAE" w14:textId="77777777" w:rsidR="003F1EE8" w:rsidRDefault="003F1EE8" w:rsidP="003F1EE8">
      <w:pPr>
        <w:widowControl/>
        <w:ind w:firstLine="420"/>
        <w:jc w:val="left"/>
        <w:rPr>
          <w:rFonts w:ascii="Times New Roman" w:eastAsia="SimSun" w:hAnsi="Times New Roman" w:cs="Times New Roman"/>
          <w:color w:val="1F497D"/>
          <w:kern w:val="0"/>
          <w:sz w:val="22"/>
        </w:rPr>
      </w:pPr>
    </w:p>
    <w:p w14:paraId="16EB7D34" w14:textId="1CA1EC74" w:rsidR="003F1EE8" w:rsidRDefault="003F1EE8" w:rsidP="003F1EE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Liuchao Jin, and my </w:t>
      </w:r>
      <w:r w:rsidRPr="003F1EE8">
        <w:rPr>
          <w:rFonts w:ascii="Times New Roman" w:eastAsia="SimSun" w:hAnsi="Times New Roman" w:cs="Times New Roman"/>
          <w:color w:val="1F497D"/>
          <w:kern w:val="0"/>
          <w:sz w:val="22"/>
        </w:rPr>
        <w:t xml:space="preserve">claim number </w:t>
      </w:r>
      <w:r>
        <w:rPr>
          <w:rFonts w:ascii="Times New Roman" w:eastAsia="SimSun" w:hAnsi="Times New Roman" w:cs="Times New Roman" w:hint="eastAsia"/>
          <w:color w:val="1F497D"/>
          <w:kern w:val="0"/>
          <w:sz w:val="22"/>
        </w:rPr>
        <w:t xml:space="preserve">is </w:t>
      </w:r>
      <w:r w:rsidRPr="003F1EE8">
        <w:rPr>
          <w:rFonts w:ascii="Times New Roman" w:eastAsia="SimSun" w:hAnsi="Times New Roman" w:cs="Times New Roman"/>
          <w:color w:val="1F497D"/>
          <w:kern w:val="0"/>
          <w:sz w:val="22"/>
        </w:rPr>
        <w:t>28021429</w:t>
      </w:r>
      <w:r>
        <w:rPr>
          <w:rFonts w:ascii="Times New Roman" w:eastAsia="SimSun" w:hAnsi="Times New Roman" w:cs="Times New Roman" w:hint="eastAsia"/>
          <w:color w:val="1F497D"/>
          <w:kern w:val="0"/>
          <w:sz w:val="22"/>
        </w:rPr>
        <w:t xml:space="preserve">. </w:t>
      </w:r>
    </w:p>
    <w:p w14:paraId="2F42B848" w14:textId="77777777" w:rsidR="003F1EE8" w:rsidRPr="003F1EE8" w:rsidRDefault="003F1EE8" w:rsidP="003F1EE8">
      <w:pPr>
        <w:widowControl/>
        <w:ind w:firstLine="420"/>
        <w:jc w:val="left"/>
        <w:rPr>
          <w:rFonts w:ascii="Times New Roman" w:eastAsia="SimSun" w:hAnsi="Times New Roman" w:cs="Times New Roman"/>
          <w:color w:val="1F497D"/>
          <w:kern w:val="0"/>
          <w:sz w:val="22"/>
        </w:rPr>
      </w:pPr>
    </w:p>
    <w:p w14:paraId="43EC8899" w14:textId="7F404B09" w:rsid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Below is the requested information for the bank transfer:</w:t>
      </w:r>
    </w:p>
    <w:p w14:paraId="68486A27" w14:textId="60D28794"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1. Bank Name</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Hong Kong) Limited</w:t>
      </w:r>
    </w:p>
    <w:p w14:paraId="3D1D53B4" w14:textId="44ACD8A7"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2. Bank Address</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TOWER, 1 GARDEN ROAD, CENTRAL, HONG KONG</w:t>
      </w:r>
    </w:p>
    <w:p w14:paraId="2920EBB2" w14:textId="081B429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3. Account Hold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JIN LIUCHAO</w:t>
      </w:r>
    </w:p>
    <w:p w14:paraId="6EFED431" w14:textId="03ABDF63"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4. Account Numb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012-565-2-026793-8</w:t>
      </w:r>
    </w:p>
    <w:p w14:paraId="411F5569" w14:textId="2EFE2A0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5. IBAN</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6A1C6F7D" w14:textId="51DEFF7F"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6. SWIFT</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KCHHKHHXXX</w:t>
      </w:r>
    </w:p>
    <w:p w14:paraId="5FEE0026" w14:textId="4ABFF746"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7. Sort Code or Clearing Number</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4888A7AB" w14:textId="6B73805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8. Bank Currency</w:t>
      </w:r>
      <w:r>
        <w:rPr>
          <w:rFonts w:ascii="Times New Roman" w:eastAsia="SimSun" w:hAnsi="Times New Roman" w:cs="Times New Roman" w:hint="eastAsia"/>
          <w:color w:val="1F497D"/>
          <w:kern w:val="0"/>
          <w:sz w:val="22"/>
        </w:rPr>
        <w:t>: Hong Kong Dollar (HKD)</w:t>
      </w:r>
    </w:p>
    <w:p w14:paraId="20D7E506" w14:textId="3932DF30"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lastRenderedPageBreak/>
        <w:t>9. Photo copy of your Government issued ID</w:t>
      </w:r>
      <w:r>
        <w:rPr>
          <w:rFonts w:ascii="Times New Roman" w:eastAsia="SimSun" w:hAnsi="Times New Roman" w:cs="Times New Roman" w:hint="eastAsia"/>
          <w:color w:val="1F497D"/>
          <w:kern w:val="0"/>
          <w:sz w:val="22"/>
        </w:rPr>
        <w:t>: Refer to attachment</w:t>
      </w:r>
    </w:p>
    <w:p w14:paraId="095FEB9D" w14:textId="77777777" w:rsidR="003F1EE8" w:rsidRDefault="003F1EE8" w:rsidP="003B3403">
      <w:pPr>
        <w:widowControl/>
        <w:ind w:firstLine="420"/>
        <w:jc w:val="left"/>
        <w:rPr>
          <w:rFonts w:ascii="Times New Roman" w:eastAsia="SimSun" w:hAnsi="Times New Roman" w:cs="Times New Roman"/>
          <w:color w:val="1F497D"/>
          <w:kern w:val="0"/>
          <w:sz w:val="22"/>
        </w:rPr>
      </w:pPr>
    </w:p>
    <w:p w14:paraId="59D96694" w14:textId="230B1FA6" w:rsidR="003F1EE8" w:rsidRDefault="003F1EE8" w:rsidP="003B3403">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Thank you for your attention to this matter. I appreciate your efforts in resolving the issue, and I look forward to the next steps.</w:t>
      </w:r>
    </w:p>
    <w:p w14:paraId="146D09A9"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6F7C2C78"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C2EEF5"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
    <w:p w14:paraId="5906939B" w14:textId="77777777" w:rsidR="003B3403" w:rsidRDefault="003B3403" w:rsidP="003B3403">
      <w:pPr>
        <w:widowControl/>
        <w:jc w:val="left"/>
        <w:rPr>
          <w:rFonts w:ascii="Times New Roman" w:eastAsia="SimSun" w:hAnsi="Times New Roman" w:cs="Times New Roman"/>
          <w:color w:val="1F497D"/>
          <w:kern w:val="0"/>
          <w:sz w:val="22"/>
        </w:rPr>
      </w:pPr>
    </w:p>
    <w:p w14:paraId="424BB628" w14:textId="77777777" w:rsidR="003B3403" w:rsidRDefault="003B3403" w:rsidP="003B3403">
      <w:pPr>
        <w:widowControl/>
        <w:jc w:val="left"/>
        <w:rPr>
          <w:rFonts w:ascii="Times New Roman" w:eastAsia="SimSun" w:hAnsi="Times New Roman" w:cs="Times New Roman"/>
          <w:color w:val="1F497D"/>
          <w:kern w:val="0"/>
          <w:sz w:val="22"/>
        </w:rPr>
      </w:pPr>
    </w:p>
    <w:p w14:paraId="362F158B" w14:textId="6C598B8E"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B3403">
        <w:rPr>
          <w:rFonts w:ascii="Times New Roman" w:eastAsia="SimSun" w:hAnsi="Times New Roman" w:cs="Times New Roman"/>
          <w:color w:val="1F497D"/>
          <w:kern w:val="0"/>
          <w:sz w:val="22"/>
        </w:rPr>
        <w:t>H. Khanai</w:t>
      </w:r>
      <w:r w:rsidRPr="0033750C">
        <w:rPr>
          <w:rFonts w:ascii="Times New Roman" w:eastAsia="SimSun" w:hAnsi="Times New Roman" w:cs="Times New Roman"/>
          <w:color w:val="1F497D"/>
          <w:kern w:val="0"/>
          <w:sz w:val="22"/>
        </w:rPr>
        <w:t>,</w:t>
      </w:r>
    </w:p>
    <w:p w14:paraId="475A49DD" w14:textId="77777777" w:rsidR="003B3403" w:rsidRPr="0033750C" w:rsidRDefault="003B3403" w:rsidP="003B3403">
      <w:pPr>
        <w:widowControl/>
        <w:ind w:firstLine="420"/>
        <w:jc w:val="left"/>
        <w:rPr>
          <w:rFonts w:ascii="Times New Roman" w:eastAsia="SimSun" w:hAnsi="Times New Roman" w:cs="Times New Roman"/>
          <w:color w:val="1F497D"/>
          <w:kern w:val="0"/>
          <w:sz w:val="22"/>
        </w:rPr>
      </w:pPr>
    </w:p>
    <w:p w14:paraId="290D3CA4" w14:textId="68F0DE2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 xml:space="preserve">Thank you for reaching out. I apologize for missing your call </w:t>
      </w:r>
      <w:r>
        <w:rPr>
          <w:rFonts w:ascii="Times New Roman" w:eastAsia="SimSun" w:hAnsi="Times New Roman" w:cs="Times New Roman" w:hint="eastAsia"/>
          <w:color w:val="1F497D"/>
          <w:kern w:val="0"/>
          <w:sz w:val="22"/>
        </w:rPr>
        <w:t>b</w:t>
      </w:r>
      <w:r w:rsidRPr="003B3403">
        <w:rPr>
          <w:rFonts w:ascii="Times New Roman" w:eastAsia="SimSun" w:hAnsi="Times New Roman" w:cs="Times New Roman"/>
          <w:color w:val="1F497D"/>
          <w:kern w:val="0"/>
          <w:sz w:val="22"/>
        </w:rPr>
        <w:t>ecause it’s early morning here. I appreciate your confirmation regarding the clarity of the receipts date of purchase and payment mode.</w:t>
      </w:r>
    </w:p>
    <w:p w14:paraId="7BDC2F26"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4909C143" w14:textId="4DCF1751"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If there are any further questions or concerns regarding the receipts or any other matter</w:t>
      </w:r>
      <w:r>
        <w:rPr>
          <w:rFonts w:ascii="Times New Roman" w:eastAsia="SimSun" w:hAnsi="Times New Roman" w:cs="Times New Roman" w:hint="eastAsia"/>
          <w:color w:val="1F497D"/>
          <w:kern w:val="0"/>
          <w:sz w:val="22"/>
        </w:rPr>
        <w:t xml:space="preserve"> regarding mailing address</w:t>
      </w:r>
      <w:r w:rsidRPr="003B3403">
        <w:rPr>
          <w:rFonts w:ascii="Times New Roman" w:eastAsia="SimSun" w:hAnsi="Times New Roman" w:cs="Times New Roman"/>
          <w:color w:val="1F497D"/>
          <w:kern w:val="0"/>
          <w:sz w:val="22"/>
        </w:rPr>
        <w:t>, please don</w:t>
      </w:r>
      <w:r>
        <w:rPr>
          <w:rFonts w:ascii="Times New Roman" w:eastAsia="SimSun" w:hAnsi="Times New Roman" w:cs="Times New Roman"/>
          <w:color w:val="1F497D"/>
          <w:kern w:val="0"/>
          <w:sz w:val="22"/>
        </w:rPr>
        <w:t>’</w:t>
      </w:r>
      <w:r w:rsidRPr="003B3403">
        <w:rPr>
          <w:rFonts w:ascii="Times New Roman" w:eastAsia="SimSun" w:hAnsi="Times New Roman" w:cs="Times New Roman"/>
          <w:color w:val="1F497D"/>
          <w:kern w:val="0"/>
          <w:sz w:val="22"/>
        </w:rPr>
        <w:t xml:space="preserve">t hesitate to contact me directly. </w:t>
      </w:r>
    </w:p>
    <w:p w14:paraId="1647F5F1"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75652360" w14:textId="61B2E6C8"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Thank you for your attention to this matter.</w:t>
      </w:r>
    </w:p>
    <w:p w14:paraId="38B43316"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440B197A"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DD440B"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0"/>
    <w:p w14:paraId="5081CFB1" w14:textId="77777777" w:rsidR="003B3403" w:rsidRDefault="003B3403" w:rsidP="00F43142">
      <w:pPr>
        <w:widowControl/>
        <w:jc w:val="left"/>
        <w:rPr>
          <w:rFonts w:ascii="Times New Roman" w:eastAsia="SimSun" w:hAnsi="Times New Roman" w:cs="Times New Roman"/>
          <w:color w:val="1F497D"/>
          <w:kern w:val="0"/>
          <w:sz w:val="22"/>
        </w:rPr>
      </w:pPr>
    </w:p>
    <w:p w14:paraId="4C6768DF" w14:textId="77777777" w:rsidR="003B3403" w:rsidRDefault="003B3403" w:rsidP="00F43142">
      <w:pPr>
        <w:widowControl/>
        <w:jc w:val="left"/>
        <w:rPr>
          <w:rFonts w:ascii="Times New Roman" w:eastAsia="SimSun" w:hAnsi="Times New Roman" w:cs="Times New Roman"/>
          <w:color w:val="1F497D"/>
          <w:kern w:val="0"/>
          <w:sz w:val="22"/>
        </w:rPr>
      </w:pPr>
    </w:p>
    <w:p w14:paraId="4555FF02" w14:textId="1F098CB3"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F24B6B0"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0E8131F1" w14:textId="554A5F45" w:rsidR="00F43142" w:rsidRDefault="00F43142" w:rsidP="00F4314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slides and the speech for SPIE2024: </w:t>
      </w:r>
      <w:hyperlink r:id="rId74" w:history="1">
        <w:r w:rsidRPr="00F43142">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Could you please review these materials at your convenience? Thank you so much for your help and have a good day! </w:t>
      </w:r>
    </w:p>
    <w:p w14:paraId="0D65A047"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0EC28057"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C23417"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6AA5E0" w14:textId="77777777" w:rsidR="00F43142" w:rsidRDefault="00F43142" w:rsidP="00F43142">
      <w:pPr>
        <w:widowControl/>
        <w:jc w:val="left"/>
        <w:rPr>
          <w:rFonts w:ascii="Times New Roman" w:eastAsia="SimSun" w:hAnsi="Times New Roman" w:cs="Times New Roman"/>
          <w:color w:val="1F497D"/>
          <w:kern w:val="0"/>
          <w:sz w:val="22"/>
        </w:rPr>
      </w:pPr>
    </w:p>
    <w:p w14:paraId="714A2AB9" w14:textId="77777777" w:rsidR="00F43142" w:rsidRDefault="00F43142" w:rsidP="00F43142">
      <w:pPr>
        <w:widowControl/>
        <w:jc w:val="left"/>
        <w:rPr>
          <w:rFonts w:ascii="Times New Roman" w:eastAsia="SimSun" w:hAnsi="Times New Roman" w:cs="Times New Roman"/>
          <w:color w:val="1F497D"/>
          <w:kern w:val="0"/>
          <w:sz w:val="22"/>
        </w:rPr>
      </w:pPr>
    </w:p>
    <w:p w14:paraId="2874F45B" w14:textId="726A40F0"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29CEFDC2"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6E421643" w14:textId="186E0B1A"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Thank you for reaching out and sharing your concerns. I understand your situation regarding the exam result.</w:t>
      </w:r>
      <w:r w:rsidRPr="00F43142">
        <w:t xml:space="preserve"> </w:t>
      </w:r>
      <w:r>
        <w:rPr>
          <w:rFonts w:ascii="Times New Roman" w:eastAsia="SimSun" w:hAnsi="Times New Roman" w:cs="Times New Roman" w:hint="eastAsia"/>
          <w:color w:val="1F497D"/>
          <w:kern w:val="0"/>
          <w:sz w:val="22"/>
        </w:rPr>
        <w:t>W</w:t>
      </w:r>
      <w:r w:rsidRPr="00F43142">
        <w:rPr>
          <w:rFonts w:ascii="Times New Roman" w:eastAsia="SimSun" w:hAnsi="Times New Roman" w:cs="Times New Roman"/>
          <w:color w:val="1F497D"/>
          <w:kern w:val="0"/>
          <w:sz w:val="22"/>
        </w:rPr>
        <w:t>e can arrange for an offline discussion when I return to Hong Kong</w:t>
      </w:r>
      <w:r>
        <w:rPr>
          <w:rFonts w:ascii="Times New Roman" w:eastAsia="SimSun" w:hAnsi="Times New Roman" w:cs="Times New Roman" w:hint="eastAsia"/>
          <w:color w:val="1F497D"/>
          <w:kern w:val="0"/>
          <w:sz w:val="22"/>
        </w:rPr>
        <w:t xml:space="preserve"> on April 5</w:t>
      </w:r>
      <w:r w:rsidRPr="00F43142">
        <w:rPr>
          <w:rFonts w:ascii="Times New Roman" w:eastAsia="SimSun" w:hAnsi="Times New Roman" w:cs="Times New Roman" w:hint="eastAsia"/>
          <w:color w:val="1F497D"/>
          <w:kern w:val="0"/>
          <w:sz w:val="22"/>
          <w:vertAlign w:val="superscript"/>
        </w:rPr>
        <w:t>th</w:t>
      </w:r>
      <w:r>
        <w:rPr>
          <w:rFonts w:ascii="Times New Roman" w:eastAsia="SimSun" w:hAnsi="Times New Roman" w:cs="Times New Roman" w:hint="eastAsia"/>
          <w:color w:val="1F497D"/>
          <w:kern w:val="0"/>
          <w:sz w:val="22"/>
        </w:rPr>
        <w:t xml:space="preserve">. But if you cannot wait, </w:t>
      </w:r>
      <w:r w:rsidRPr="00F43142">
        <w:rPr>
          <w:rFonts w:ascii="Times New Roman" w:eastAsia="SimSun" w:hAnsi="Times New Roman" w:cs="Times New Roman"/>
          <w:color w:val="1F497D"/>
          <w:kern w:val="0"/>
          <w:sz w:val="22"/>
        </w:rPr>
        <w:t xml:space="preserve">you can consult </w:t>
      </w:r>
      <w:r>
        <w:rPr>
          <w:rFonts w:ascii="Times New Roman" w:eastAsia="SimSun" w:hAnsi="Times New Roman" w:cs="Times New Roman" w:hint="eastAsia"/>
          <w:color w:val="1F497D"/>
          <w:kern w:val="0"/>
          <w:sz w:val="22"/>
        </w:rPr>
        <w:t>professor</w:t>
      </w:r>
      <w:r w:rsidRPr="00F4314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directly </w:t>
      </w:r>
      <w:r w:rsidRPr="00F43142">
        <w:rPr>
          <w:rFonts w:ascii="Times New Roman" w:eastAsia="SimSun" w:hAnsi="Times New Roman" w:cs="Times New Roman"/>
          <w:color w:val="1F497D"/>
          <w:kern w:val="0"/>
          <w:sz w:val="22"/>
        </w:rPr>
        <w:t>on the class</w:t>
      </w:r>
      <w:r>
        <w:rPr>
          <w:rFonts w:ascii="Times New Roman" w:eastAsia="SimSun" w:hAnsi="Times New Roman" w:cs="Times New Roman" w:hint="eastAsia"/>
          <w:color w:val="1F497D"/>
          <w:kern w:val="0"/>
          <w:sz w:val="22"/>
        </w:rPr>
        <w:t xml:space="preserve"> every week. </w:t>
      </w:r>
    </w:p>
    <w:p w14:paraId="0A27551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7F044AB" w14:textId="35EC2762"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n the meantime, I suggest focusing on your studies and preparing for the final exam. The midterm exam constitutes only 25% of the total course grade, so there is still an opportunity to improve your overall grade.</w:t>
      </w:r>
    </w:p>
    <w:p w14:paraId="504BA00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6D0EF06" w14:textId="4F6548D4" w:rsidR="00F43142" w:rsidRP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f you have any further questions or need assistance, feel free to contact me anytime.</w:t>
      </w:r>
    </w:p>
    <w:p w14:paraId="2DD80FAA"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785D0D56"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4D585F8"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452CF4" w14:textId="77777777" w:rsidR="00F43142" w:rsidRDefault="00F43142" w:rsidP="008500EF">
      <w:pPr>
        <w:widowControl/>
        <w:jc w:val="left"/>
        <w:rPr>
          <w:rFonts w:ascii="Times New Roman" w:eastAsia="SimSun" w:hAnsi="Times New Roman" w:cs="Times New Roman"/>
          <w:color w:val="1F497D"/>
          <w:kern w:val="0"/>
          <w:sz w:val="22"/>
        </w:rPr>
      </w:pPr>
    </w:p>
    <w:p w14:paraId="18F2654A" w14:textId="77777777" w:rsidR="00F43142" w:rsidRDefault="00F43142" w:rsidP="008500EF">
      <w:pPr>
        <w:widowControl/>
        <w:jc w:val="left"/>
        <w:rPr>
          <w:rFonts w:ascii="Times New Roman" w:eastAsia="SimSun" w:hAnsi="Times New Roman" w:cs="Times New Roman"/>
          <w:color w:val="1F497D"/>
          <w:kern w:val="0"/>
          <w:sz w:val="22"/>
        </w:rPr>
      </w:pPr>
    </w:p>
    <w:p w14:paraId="6B655D5F" w14:textId="61DA90D0" w:rsidR="008500EF" w:rsidRPr="00C446DB"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晏</w:t>
      </w:r>
      <w:r w:rsidRPr="00C446DB">
        <w:rPr>
          <w:rFonts w:ascii="Times New Roman" w:eastAsia="SimSun" w:hAnsi="Times New Roman" w:cs="Times New Roman"/>
          <w:color w:val="1F497D"/>
          <w:kern w:val="0"/>
          <w:sz w:val="22"/>
        </w:rPr>
        <w:t>老师：</w:t>
      </w:r>
    </w:p>
    <w:p w14:paraId="55F36C34" w14:textId="67618DD1" w:rsidR="008500EF" w:rsidRPr="00C446DB" w:rsidRDefault="008500EF" w:rsidP="008500EF">
      <w:pPr>
        <w:widowControl/>
        <w:ind w:firstLine="420"/>
        <w:jc w:val="left"/>
        <w:rPr>
          <w:rFonts w:ascii="Times New Roman" w:eastAsia="SimSun" w:hAnsi="Times New Roman" w:cs="Times New Roman"/>
          <w:color w:val="1F497D"/>
          <w:kern w:val="0"/>
          <w:sz w:val="22"/>
        </w:rPr>
      </w:pPr>
      <w:r w:rsidRPr="008500EF">
        <w:rPr>
          <w:rFonts w:ascii="Times New Roman" w:eastAsia="SimSun" w:hAnsi="Times New Roman" w:cs="Times New Roman"/>
          <w:color w:val="1F497D"/>
          <w:kern w:val="0"/>
          <w:sz w:val="22"/>
        </w:rPr>
        <w:t>非常感谢您的回复和详细说明。我会等待院系秘书发出</w:t>
      </w:r>
      <w:r w:rsidRPr="008500EF">
        <w:rPr>
          <w:rFonts w:ascii="Times New Roman" w:eastAsia="SimSun" w:hAnsi="Times New Roman" w:cs="Times New Roman"/>
          <w:color w:val="1F497D"/>
          <w:kern w:val="0"/>
          <w:sz w:val="22"/>
        </w:rPr>
        <w:t>Fellowship</w:t>
      </w:r>
      <w:r w:rsidRPr="008500EF">
        <w:rPr>
          <w:rFonts w:ascii="Times New Roman" w:eastAsia="SimSun" w:hAnsi="Times New Roman" w:cs="Times New Roman"/>
          <w:color w:val="1F497D"/>
          <w:kern w:val="0"/>
          <w:sz w:val="22"/>
        </w:rPr>
        <w:t>续签邮件，并按时提交所需材料。</w:t>
      </w:r>
      <w:r>
        <w:rPr>
          <w:rFonts w:ascii="Times New Roman" w:eastAsia="SimSun" w:hAnsi="Times New Roman" w:cs="Times New Roman" w:hint="eastAsia"/>
          <w:color w:val="1F497D"/>
          <w:kern w:val="0"/>
          <w:sz w:val="22"/>
        </w:rPr>
        <w:t>祝您工作顺利，生活愉快！</w:t>
      </w:r>
      <w:r>
        <w:rPr>
          <w:rFonts w:ascii="Times New Roman" w:eastAsia="SimSun" w:hAnsi="Times New Roman" w:cs="Times New Roman" w:hint="eastAsia"/>
          <w:color w:val="1F497D"/>
          <w:kern w:val="0"/>
          <w:sz w:val="22"/>
        </w:rPr>
        <w:t xml:space="preserve"> </w:t>
      </w:r>
    </w:p>
    <w:p w14:paraId="768ADC9B" w14:textId="54394082" w:rsidR="008500EF" w:rsidRPr="00C446DB" w:rsidRDefault="008500EF" w:rsidP="008500E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r>
        <w:rPr>
          <w:rFonts w:ascii="Times New Roman" w:eastAsia="SimSun" w:hAnsi="Times New Roman" w:cs="Times New Roman" w:hint="eastAsia"/>
          <w:color w:val="1F497D"/>
          <w:kern w:val="0"/>
          <w:sz w:val="22"/>
        </w:rPr>
        <w:t xml:space="preserve"> </w:t>
      </w:r>
    </w:p>
    <w:p w14:paraId="483E1EB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122D4ECA"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6F345BF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0E9E5667" w14:textId="77777777" w:rsidR="008500EF" w:rsidRDefault="008500EF" w:rsidP="00793363">
      <w:pPr>
        <w:widowControl/>
        <w:jc w:val="left"/>
        <w:rPr>
          <w:rFonts w:ascii="Times New Roman" w:eastAsia="SimSun" w:hAnsi="Times New Roman" w:cs="Times New Roman"/>
          <w:color w:val="1F497D"/>
          <w:kern w:val="0"/>
          <w:sz w:val="22"/>
        </w:rPr>
      </w:pPr>
    </w:p>
    <w:p w14:paraId="7F7B1EF3" w14:textId="0D9B01BD"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315F4697" w14:textId="77777777" w:rsidR="00793363" w:rsidRPr="0033750C" w:rsidRDefault="00793363" w:rsidP="00793363">
      <w:pPr>
        <w:widowControl/>
        <w:ind w:firstLine="420"/>
        <w:jc w:val="left"/>
        <w:rPr>
          <w:rFonts w:ascii="Times New Roman" w:eastAsia="SimSun" w:hAnsi="Times New Roman" w:cs="Times New Roman"/>
          <w:color w:val="1F497D"/>
          <w:kern w:val="0"/>
          <w:sz w:val="22"/>
        </w:rPr>
      </w:pPr>
    </w:p>
    <w:p w14:paraId="1C867B74" w14:textId="42DA2DF1" w:rsidR="00793363" w:rsidRP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Unfortunately, I will not be in Hong Kong next week</w:t>
      </w:r>
      <w:r>
        <w:rPr>
          <w:rFonts w:ascii="Times New Roman" w:eastAsia="SimSun" w:hAnsi="Times New Roman" w:cs="Times New Roman" w:hint="eastAsia"/>
          <w:color w:val="1F497D"/>
          <w:kern w:val="0"/>
          <w:sz w:val="22"/>
        </w:rPr>
        <w:t xml:space="preserve"> for an entire week</w:t>
      </w:r>
      <w:r w:rsidRPr="00793363">
        <w:rPr>
          <w:rFonts w:ascii="Times New Roman" w:eastAsia="SimSun" w:hAnsi="Times New Roman" w:cs="Times New Roman"/>
          <w:color w:val="1F497D"/>
          <w:kern w:val="0"/>
          <w:sz w:val="22"/>
        </w:rPr>
        <w:t xml:space="preserve">. Additionally, I have informed Prof. Yuan about your situation yesterday. </w:t>
      </w:r>
      <w:r>
        <w:rPr>
          <w:rFonts w:ascii="Times New Roman" w:eastAsia="SimSun" w:hAnsi="Times New Roman" w:cs="Times New Roman" w:hint="eastAsia"/>
          <w:color w:val="1F497D"/>
          <w:kern w:val="0"/>
          <w:sz w:val="22"/>
        </w:rPr>
        <w:t xml:space="preserve">Did he </w:t>
      </w:r>
      <w:r>
        <w:rPr>
          <w:rFonts w:ascii="Times New Roman" w:eastAsia="SimSun" w:hAnsi="Times New Roman" w:cs="Times New Roman"/>
          <w:color w:val="1F497D"/>
          <w:kern w:val="0"/>
          <w:sz w:val="22"/>
        </w:rPr>
        <w:t>reply to</w:t>
      </w:r>
      <w:r>
        <w:rPr>
          <w:rFonts w:ascii="Times New Roman" w:eastAsia="SimSun" w:hAnsi="Times New Roman" w:cs="Times New Roman" w:hint="eastAsia"/>
          <w:color w:val="1F497D"/>
          <w:kern w:val="0"/>
          <w:sz w:val="22"/>
        </w:rPr>
        <w:t xml:space="preserve"> you?</w:t>
      </w:r>
    </w:p>
    <w:p w14:paraId="6E3AE043"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63BA6359" w14:textId="55E65871" w:rsidR="00793363" w:rsidRPr="00793363" w:rsidRDefault="00793363" w:rsidP="0079336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think</w:t>
      </w:r>
      <w:r w:rsidRPr="00793363">
        <w:rPr>
          <w:rFonts w:ascii="Times New Roman" w:eastAsia="SimSun" w:hAnsi="Times New Roman" w:cs="Times New Roman"/>
          <w:color w:val="1F497D"/>
          <w:kern w:val="0"/>
          <w:sz w:val="22"/>
        </w:rPr>
        <w:t xml:space="preserve"> your paper </w:t>
      </w:r>
      <w:r>
        <w:rPr>
          <w:rFonts w:ascii="Times New Roman" w:eastAsia="SimSun" w:hAnsi="Times New Roman" w:cs="Times New Roman" w:hint="eastAsia"/>
          <w:color w:val="1F497D"/>
          <w:kern w:val="0"/>
          <w:sz w:val="22"/>
        </w:rPr>
        <w:t>is</w:t>
      </w:r>
      <w:r w:rsidRPr="00793363">
        <w:rPr>
          <w:rFonts w:ascii="Times New Roman" w:eastAsia="SimSun" w:hAnsi="Times New Roman" w:cs="Times New Roman"/>
          <w:color w:val="1F497D"/>
          <w:kern w:val="0"/>
          <w:sz w:val="22"/>
        </w:rPr>
        <w:t xml:space="preserve"> in Prof. Yuan</w:t>
      </w:r>
      <w:r>
        <w:rPr>
          <w:rFonts w:ascii="Times New Roman" w:eastAsia="SimSun" w:hAnsi="Times New Roman" w:cs="Times New Roman"/>
          <w:color w:val="1F497D"/>
          <w:kern w:val="0"/>
          <w:sz w:val="22"/>
        </w:rPr>
        <w:t>’</w:t>
      </w:r>
      <w:r w:rsidRPr="00793363">
        <w:rPr>
          <w:rFonts w:ascii="Times New Roman" w:eastAsia="SimSun" w:hAnsi="Times New Roman" w:cs="Times New Roman"/>
          <w:color w:val="1F497D"/>
          <w:kern w:val="0"/>
          <w:sz w:val="22"/>
        </w:rPr>
        <w:t>s hands</w:t>
      </w:r>
      <w:r>
        <w:rPr>
          <w:rFonts w:ascii="Times New Roman" w:eastAsia="SimSun" w:hAnsi="Times New Roman" w:cs="Times New Roman" w:hint="eastAsia"/>
          <w:color w:val="1F497D"/>
          <w:kern w:val="0"/>
          <w:sz w:val="22"/>
        </w:rPr>
        <w:t>.</w:t>
      </w:r>
      <w:r w:rsidRPr="00793363">
        <w:rPr>
          <w:rFonts w:ascii="Times New Roman" w:eastAsia="SimSun" w:hAnsi="Times New Roman" w:cs="Times New Roman"/>
          <w:color w:val="1F497D"/>
          <w:kern w:val="0"/>
          <w:sz w:val="22"/>
        </w:rPr>
        <w:t xml:space="preserve"> I recommend reaching out to him directly. He will be able to provide you with the guidance you need for the MAEG5725 course.</w:t>
      </w:r>
    </w:p>
    <w:p w14:paraId="008234AA"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0E8ED2C1" w14:textId="5F7873FF" w:rsid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 xml:space="preserve">I apologize for any inconvenience this may cause, and I appreciate your understanding. If you have any further questions or need </w:t>
      </w:r>
      <w:r>
        <w:rPr>
          <w:rFonts w:ascii="Times New Roman" w:eastAsia="SimSun" w:hAnsi="Times New Roman" w:cs="Times New Roman" w:hint="eastAsia"/>
          <w:color w:val="1F497D"/>
          <w:kern w:val="0"/>
          <w:sz w:val="22"/>
        </w:rPr>
        <w:t>help</w:t>
      </w:r>
      <w:r w:rsidRPr="00793363">
        <w:rPr>
          <w:rFonts w:ascii="Times New Roman" w:eastAsia="SimSun" w:hAnsi="Times New Roman" w:cs="Times New Roman"/>
          <w:color w:val="1F497D"/>
          <w:kern w:val="0"/>
          <w:sz w:val="22"/>
        </w:rPr>
        <w:t>, please feel free to contact me.</w:t>
      </w:r>
    </w:p>
    <w:p w14:paraId="4395F1B0" w14:textId="77777777" w:rsidR="00793363" w:rsidRDefault="00793363" w:rsidP="00793363">
      <w:pPr>
        <w:widowControl/>
        <w:ind w:firstLine="420"/>
        <w:jc w:val="left"/>
        <w:rPr>
          <w:rFonts w:ascii="Times New Roman" w:eastAsia="SimSun" w:hAnsi="Times New Roman" w:cs="Times New Roman"/>
          <w:color w:val="1F497D"/>
          <w:kern w:val="0"/>
          <w:sz w:val="22"/>
        </w:rPr>
      </w:pPr>
    </w:p>
    <w:p w14:paraId="1837F521" w14:textId="77777777"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5C3C39D" w14:textId="77777777" w:rsidR="00793363"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612898" w14:textId="77777777" w:rsidR="00793363" w:rsidRDefault="00793363" w:rsidP="00C446DB">
      <w:pPr>
        <w:widowControl/>
        <w:jc w:val="left"/>
        <w:rPr>
          <w:rFonts w:ascii="Times New Roman" w:eastAsia="SimSun" w:hAnsi="Times New Roman" w:cs="Times New Roman"/>
          <w:color w:val="1F497D"/>
          <w:kern w:val="0"/>
          <w:sz w:val="22"/>
        </w:rPr>
      </w:pPr>
    </w:p>
    <w:p w14:paraId="4BEA8848" w14:textId="77777777" w:rsidR="00793363" w:rsidRDefault="00793363" w:rsidP="00C446DB">
      <w:pPr>
        <w:widowControl/>
        <w:jc w:val="left"/>
        <w:rPr>
          <w:rFonts w:ascii="Times New Roman" w:eastAsia="SimSun" w:hAnsi="Times New Roman" w:cs="Times New Roman"/>
          <w:color w:val="1F497D"/>
          <w:kern w:val="0"/>
          <w:sz w:val="22"/>
        </w:rPr>
      </w:pPr>
    </w:p>
    <w:p w14:paraId="3E93AA03" w14:textId="515F3113"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关于续签南方科技大学</w:t>
      </w:r>
      <w:r w:rsidRPr="00C446DB">
        <w:rPr>
          <w:rFonts w:ascii="Times New Roman" w:eastAsia="SimSun" w:hAnsi="Times New Roman" w:cs="Times New Roman"/>
          <w:color w:val="1F497D"/>
          <w:kern w:val="0"/>
          <w:sz w:val="22"/>
        </w:rPr>
        <w:t>SUSTech</w:t>
      </w:r>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咨询</w:t>
      </w:r>
    </w:p>
    <w:p w14:paraId="220EB046" w14:textId="16B52686"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朱老师：</w:t>
      </w:r>
    </w:p>
    <w:p w14:paraId="288D2B19"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您好！我是机械与能源工程系的金刘超，工号为</w:t>
      </w:r>
      <w:r w:rsidRPr="00C446DB">
        <w:rPr>
          <w:rFonts w:ascii="Times New Roman" w:eastAsia="SimSun" w:hAnsi="Times New Roman" w:cs="Times New Roman"/>
          <w:color w:val="1F497D"/>
          <w:kern w:val="0"/>
          <w:sz w:val="22"/>
        </w:rPr>
        <w:t>30026668</w:t>
      </w:r>
      <w:r w:rsidRPr="00C446DB">
        <w:rPr>
          <w:rFonts w:ascii="Times New Roman" w:eastAsia="SimSun" w:hAnsi="Times New Roman" w:cs="Times New Roman"/>
          <w:color w:val="1F497D"/>
          <w:kern w:val="0"/>
          <w:sz w:val="22"/>
        </w:rPr>
        <w:t>。</w:t>
      </w:r>
    </w:p>
    <w:p w14:paraId="4ABB245D" w14:textId="6BAD3EF0"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我写信是想了解一下南方科技大学</w:t>
      </w:r>
      <w:r w:rsidRPr="00C446DB">
        <w:rPr>
          <w:rFonts w:ascii="Times New Roman" w:eastAsia="SimSun" w:hAnsi="Times New Roman" w:cs="Times New Roman"/>
          <w:color w:val="1F497D"/>
          <w:kern w:val="0"/>
          <w:sz w:val="22"/>
        </w:rPr>
        <w:t>SUSTech</w:t>
      </w:r>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续签流程。由于我目前的</w:t>
      </w:r>
      <w:r w:rsidR="006D77CC">
        <w:rPr>
          <w:rFonts w:ascii="Times New Roman" w:eastAsia="SimSun" w:hAnsi="Times New Roman" w:cs="Times New Roman" w:hint="eastAsia"/>
          <w:color w:val="1F497D"/>
          <w:kern w:val="0"/>
          <w:sz w:val="22"/>
        </w:rPr>
        <w:t>合同</w:t>
      </w:r>
      <w:r w:rsidRPr="00C446DB">
        <w:rPr>
          <w:rFonts w:ascii="Times New Roman" w:eastAsia="SimSun" w:hAnsi="Times New Roman" w:cs="Times New Roman"/>
          <w:color w:val="1F497D"/>
          <w:kern w:val="0"/>
          <w:sz w:val="22"/>
        </w:rPr>
        <w:t>即将到期，我想了解如果我希望将</w:t>
      </w:r>
      <w:r w:rsidRPr="00C446DB">
        <w:rPr>
          <w:rFonts w:ascii="Times New Roman" w:eastAsia="SimSun" w:hAnsi="Times New Roman" w:cs="Times New Roman"/>
          <w:color w:val="1F497D"/>
          <w:kern w:val="0"/>
          <w:sz w:val="22"/>
        </w:rPr>
        <w:t>SUSTech</w:t>
      </w:r>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延长一年，需要进行哪些步骤和程序。</w:t>
      </w:r>
    </w:p>
    <w:p w14:paraId="086EEC2A"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请问您能否提供关于续签流程的指导？对于所需文件、截止日期以及需要采取的具体行动等方面的任何信息，我将不胜感激。</w:t>
      </w:r>
    </w:p>
    <w:p w14:paraId="2266BBB6"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非常感谢您对此事的关注。期待您的指导和帮助。</w:t>
      </w:r>
    </w:p>
    <w:p w14:paraId="5A3BEE49" w14:textId="77777777"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此致</w:t>
      </w:r>
    </w:p>
    <w:p w14:paraId="1A59C3BB"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00DB21AF"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507795A8"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48315710" w14:textId="71A7E135"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南方科技大学</w:t>
      </w:r>
    </w:p>
    <w:p w14:paraId="7684DF10" w14:textId="77777777" w:rsidR="0042312A" w:rsidRDefault="0042312A" w:rsidP="00B93BDA">
      <w:pPr>
        <w:widowControl/>
        <w:jc w:val="left"/>
        <w:rPr>
          <w:rFonts w:ascii="Times New Roman" w:eastAsia="SimSun" w:hAnsi="Times New Roman" w:cs="Times New Roman"/>
          <w:color w:val="1F497D"/>
          <w:kern w:val="0"/>
          <w:sz w:val="22"/>
        </w:rPr>
      </w:pPr>
    </w:p>
    <w:p w14:paraId="3D419859" w14:textId="77777777" w:rsidR="0042312A" w:rsidRDefault="0042312A" w:rsidP="00B93BDA">
      <w:pPr>
        <w:widowControl/>
        <w:jc w:val="left"/>
        <w:rPr>
          <w:rFonts w:ascii="Times New Roman" w:eastAsia="SimSun" w:hAnsi="Times New Roman" w:cs="Times New Roman"/>
          <w:color w:val="1F497D"/>
          <w:kern w:val="0"/>
          <w:sz w:val="22"/>
        </w:rPr>
      </w:pPr>
    </w:p>
    <w:p w14:paraId="40F6F99E" w14:textId="77777777" w:rsidR="0042312A" w:rsidRDefault="0042312A" w:rsidP="00B93BDA">
      <w:pPr>
        <w:widowControl/>
        <w:jc w:val="left"/>
        <w:rPr>
          <w:rFonts w:ascii="Times New Roman" w:eastAsia="SimSun" w:hAnsi="Times New Roman" w:cs="Times New Roman"/>
          <w:color w:val="1F497D"/>
          <w:kern w:val="0"/>
          <w:sz w:val="22"/>
        </w:rPr>
      </w:pPr>
    </w:p>
    <w:p w14:paraId="4D10E107" w14:textId="187E5105"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33750C">
        <w:rPr>
          <w:rFonts w:ascii="Times New Roman" w:eastAsia="SimSun" w:hAnsi="Times New Roman" w:cs="Times New Roman"/>
          <w:color w:val="1F497D"/>
          <w:kern w:val="0"/>
          <w:sz w:val="22"/>
        </w:rPr>
        <w:t>,</w:t>
      </w:r>
    </w:p>
    <w:p w14:paraId="1B95A6E8" w14:textId="77777777" w:rsidR="00B93BDA" w:rsidRPr="0033750C" w:rsidRDefault="00B93BDA" w:rsidP="00B93BDA">
      <w:pPr>
        <w:widowControl/>
        <w:ind w:firstLine="420"/>
        <w:jc w:val="left"/>
        <w:rPr>
          <w:rFonts w:ascii="Times New Roman" w:eastAsia="SimSun" w:hAnsi="Times New Roman" w:cs="Times New Roman"/>
          <w:color w:val="1F497D"/>
          <w:kern w:val="0"/>
          <w:sz w:val="22"/>
        </w:rPr>
      </w:pPr>
    </w:p>
    <w:p w14:paraId="5730D232" w14:textId="5C3CF791" w:rsidR="00B93BDA" w:rsidRPr="002B1C9A" w:rsidRDefault="002B1C9A" w:rsidP="00B93B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a </w:t>
      </w:r>
      <w:r w:rsidR="00AF2E37">
        <w:rPr>
          <w:rFonts w:ascii="Times New Roman" w:eastAsia="SimSun" w:hAnsi="Times New Roman" w:cs="Times New Roman" w:hint="eastAsia"/>
          <w:color w:val="1F497D"/>
          <w:kern w:val="0"/>
          <w:sz w:val="22"/>
        </w:rPr>
        <w:t>manuscript (</w:t>
      </w:r>
      <w:hyperlink r:id="rId75" w:history="1">
        <w:r w:rsidR="00AF2E37">
          <w:rPr>
            <w:rStyle w:val="ae"/>
            <w:rFonts w:ascii="Times New Roman" w:eastAsia="SimSun" w:hAnsi="Times New Roman" w:cs="Times New Roman" w:hint="eastAsia"/>
            <w:kern w:val="0"/>
            <w:sz w:val="22"/>
          </w:rPr>
          <w:t>Link</w:t>
        </w:r>
      </w:hyperlink>
      <w:r w:rsidR="00AF2E37">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 xml:space="preserve">titled </w:t>
      </w:r>
      <w:r>
        <w:rPr>
          <w:rFonts w:ascii="Times New Roman" w:eastAsia="SimSun" w:hAnsi="Times New Roman" w:cs="Times New Roman"/>
          <w:color w:val="1F497D"/>
          <w:kern w:val="0"/>
          <w:sz w:val="22"/>
        </w:rPr>
        <w:t>“</w:t>
      </w:r>
      <w:r w:rsidRPr="002B1C9A">
        <w:rPr>
          <w:rFonts w:ascii="Times New Roman" w:eastAsia="SimSun" w:hAnsi="Times New Roman" w:cs="Times New Roman"/>
          <w:color w:val="1F497D"/>
          <w:kern w:val="0"/>
          <w:sz w:val="22"/>
        </w:rPr>
        <w:t>Machine Learning Driven Forward Prediction and Inverse Design for 4D Printed Hierarchical Architecture with Arbitrary Shap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r w:rsidRPr="00AF2E37">
        <w:rPr>
          <w:rFonts w:ascii="Times New Roman" w:eastAsia="SimSun" w:hAnsi="Times New Roman" w:cs="Times New Roman" w:hint="eastAsia"/>
          <w:i/>
          <w:iCs/>
          <w:color w:val="1F497D"/>
          <w:kern w:val="0"/>
          <w:sz w:val="22"/>
        </w:rPr>
        <w:t>npj Computational</w:t>
      </w:r>
      <w:r w:rsidR="00AF2E37" w:rsidRPr="00AF2E37">
        <w:rPr>
          <w:rFonts w:ascii="Times New Roman" w:eastAsia="SimSun" w:hAnsi="Times New Roman" w:cs="Times New Roman" w:hint="eastAsia"/>
          <w:i/>
          <w:iCs/>
          <w:color w:val="1F497D"/>
          <w:kern w:val="0"/>
          <w:sz w:val="22"/>
        </w:rPr>
        <w:t xml:space="preserve"> Materials</w:t>
      </w:r>
      <w:r w:rsidR="00AF2E37">
        <w:rPr>
          <w:rFonts w:ascii="Times New Roman" w:eastAsia="SimSun" w:hAnsi="Times New Roman" w:cs="Times New Roman" w:hint="eastAsia"/>
          <w:color w:val="1F497D"/>
          <w:kern w:val="0"/>
          <w:sz w:val="22"/>
        </w:rPr>
        <w:t xml:space="preserve">. </w:t>
      </w:r>
      <w:r w:rsidR="00AF2E37">
        <w:rPr>
          <w:rFonts w:ascii="Times New Roman" w:eastAsia="SimSun" w:hAnsi="Times New Roman" w:cs="Times New Roman"/>
          <w:color w:val="1F497D"/>
          <w:kern w:val="0"/>
          <w:sz w:val="22"/>
        </w:rPr>
        <w:t xml:space="preserve">Would you be so kind as </w:t>
      </w:r>
      <w:r w:rsidR="0049604E">
        <w:rPr>
          <w:rFonts w:ascii="Times New Roman" w:eastAsia="SimSun" w:hAnsi="Times New Roman" w:cs="Times New Roman" w:hint="eastAsia"/>
          <w:color w:val="1F497D"/>
          <w:kern w:val="0"/>
          <w:sz w:val="22"/>
        </w:rPr>
        <w:t xml:space="preserve">to </w:t>
      </w:r>
      <w:r w:rsidR="00AF2E37">
        <w:rPr>
          <w:rFonts w:ascii="Times New Roman" w:eastAsia="SimSun" w:hAnsi="Times New Roman" w:cs="Times New Roman" w:hint="eastAsia"/>
          <w:color w:val="1F497D"/>
          <w:kern w:val="0"/>
          <w:sz w:val="22"/>
        </w:rPr>
        <w:t xml:space="preserve">be </w:t>
      </w:r>
      <w:r>
        <w:rPr>
          <w:rFonts w:ascii="Times New Roman" w:eastAsia="SimSun" w:hAnsi="Times New Roman" w:cs="Times New Roman" w:hint="eastAsia"/>
          <w:color w:val="1F497D"/>
          <w:kern w:val="0"/>
          <w:sz w:val="22"/>
        </w:rPr>
        <w:t>one of the co-authors?</w:t>
      </w:r>
      <w:r w:rsidR="00AF2E37">
        <w:rPr>
          <w:rFonts w:ascii="Times New Roman" w:eastAsia="SimSun" w:hAnsi="Times New Roman" w:cs="Times New Roman" w:hint="eastAsia"/>
          <w:color w:val="1F497D"/>
          <w:kern w:val="0"/>
          <w:sz w:val="22"/>
        </w:rPr>
        <w:t xml:space="preserve"> </w:t>
      </w:r>
      <w:r w:rsidR="0049604E">
        <w:rPr>
          <w:rFonts w:ascii="Times New Roman" w:eastAsia="SimSun" w:hAnsi="Times New Roman" w:cs="Times New Roman" w:hint="eastAsia"/>
          <w:color w:val="1F497D"/>
          <w:kern w:val="0"/>
          <w:sz w:val="22"/>
        </w:rPr>
        <w:t xml:space="preserve">You can review it if you have time. Many thanks for your help. </w:t>
      </w:r>
    </w:p>
    <w:p w14:paraId="06FC9FAF" w14:textId="77777777" w:rsidR="00B93BDA" w:rsidRDefault="00B93BDA" w:rsidP="00B93BDA">
      <w:pPr>
        <w:widowControl/>
        <w:ind w:firstLine="420"/>
        <w:jc w:val="left"/>
        <w:rPr>
          <w:rFonts w:ascii="Times New Roman" w:eastAsia="SimSun" w:hAnsi="Times New Roman" w:cs="Times New Roman"/>
          <w:color w:val="1F497D"/>
          <w:kern w:val="0"/>
          <w:sz w:val="22"/>
        </w:rPr>
      </w:pPr>
    </w:p>
    <w:p w14:paraId="2486B60C" w14:textId="77777777"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F02AA0C" w14:textId="77777777" w:rsidR="00B93BDA"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D48EA7" w14:textId="77777777" w:rsidR="00B93BDA" w:rsidRDefault="00B93BDA" w:rsidP="00CA068A">
      <w:pPr>
        <w:widowControl/>
        <w:jc w:val="left"/>
        <w:rPr>
          <w:rFonts w:ascii="Times New Roman" w:eastAsia="SimSun" w:hAnsi="Times New Roman" w:cs="Times New Roman"/>
          <w:color w:val="1F497D"/>
          <w:kern w:val="0"/>
          <w:sz w:val="22"/>
        </w:rPr>
      </w:pPr>
    </w:p>
    <w:p w14:paraId="26CE2291" w14:textId="77777777" w:rsidR="00B93BDA" w:rsidRDefault="00B93BDA" w:rsidP="00CA068A">
      <w:pPr>
        <w:widowControl/>
        <w:jc w:val="left"/>
        <w:rPr>
          <w:rFonts w:ascii="Times New Roman" w:eastAsia="SimSun" w:hAnsi="Times New Roman" w:cs="Times New Roman"/>
          <w:color w:val="1F497D"/>
          <w:kern w:val="0"/>
          <w:sz w:val="22"/>
        </w:rPr>
      </w:pPr>
    </w:p>
    <w:p w14:paraId="7E0FAD33" w14:textId="717168CB"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A747CE8" w14:textId="77777777" w:rsidR="00CA068A" w:rsidRPr="0033750C" w:rsidRDefault="00CA068A" w:rsidP="00CA068A">
      <w:pPr>
        <w:widowControl/>
        <w:ind w:firstLine="420"/>
        <w:jc w:val="left"/>
        <w:rPr>
          <w:rFonts w:ascii="Times New Roman" w:eastAsia="SimSun" w:hAnsi="Times New Roman" w:cs="Times New Roman"/>
          <w:color w:val="1F497D"/>
          <w:kern w:val="0"/>
          <w:sz w:val="22"/>
        </w:rPr>
      </w:pPr>
    </w:p>
    <w:p w14:paraId="21E8A208" w14:textId="00D101CB" w:rsidR="00CA068A" w:rsidRDefault="00CA068A" w:rsidP="00CA0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w:t>
      </w:r>
      <w:r w:rsidR="00970683">
        <w:rPr>
          <w:rFonts w:ascii="Times New Roman" w:eastAsia="SimSun" w:hAnsi="Times New Roman" w:cs="Times New Roman" w:hint="eastAsia"/>
          <w:color w:val="1F497D"/>
          <w:kern w:val="0"/>
          <w:sz w:val="22"/>
        </w:rPr>
        <w:t xml:space="preserve">revised version of the </w:t>
      </w:r>
      <w:hyperlink r:id="rId76" w:history="1">
        <w:r w:rsidR="00970683" w:rsidRPr="00C96DED">
          <w:rPr>
            <w:rStyle w:val="ae"/>
            <w:rFonts w:ascii="Times New Roman" w:eastAsia="SimSun" w:hAnsi="Times New Roman" w:cs="Times New Roman" w:hint="eastAsia"/>
            <w:kern w:val="0"/>
            <w:sz w:val="22"/>
          </w:rPr>
          <w:t>paper</w:t>
        </w:r>
      </w:hyperlink>
      <w:r w:rsidR="00970683">
        <w:rPr>
          <w:rFonts w:ascii="Times New Roman" w:eastAsia="SimSun" w:hAnsi="Times New Roman" w:cs="Times New Roman" w:hint="eastAsia"/>
          <w:color w:val="1F497D"/>
          <w:kern w:val="0"/>
          <w:sz w:val="22"/>
        </w:rPr>
        <w:t xml:space="preserve"> for npj Computational Materials, which is sent to you last month. Could you please help to review it when you have time? If it is ok, I will upload it onto the submission system. Many thanks for your precious help! </w:t>
      </w:r>
    </w:p>
    <w:p w14:paraId="749CC6E6" w14:textId="77777777" w:rsidR="00CA068A" w:rsidRDefault="00CA068A" w:rsidP="00CA068A">
      <w:pPr>
        <w:widowControl/>
        <w:ind w:firstLine="420"/>
        <w:jc w:val="left"/>
        <w:rPr>
          <w:rFonts w:ascii="Times New Roman" w:eastAsia="SimSun" w:hAnsi="Times New Roman" w:cs="Times New Roman"/>
          <w:color w:val="1F497D"/>
          <w:kern w:val="0"/>
          <w:sz w:val="22"/>
        </w:rPr>
      </w:pPr>
    </w:p>
    <w:p w14:paraId="3D875606" w14:textId="77777777"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FBF063" w14:textId="77777777" w:rsidR="00CA068A"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D9CDB" w14:textId="77777777" w:rsidR="00CA068A" w:rsidRDefault="00CA068A" w:rsidP="009E1332">
      <w:pPr>
        <w:widowControl/>
        <w:jc w:val="left"/>
        <w:rPr>
          <w:rFonts w:ascii="Times New Roman" w:eastAsia="SimSun" w:hAnsi="Times New Roman" w:cs="Times New Roman"/>
          <w:color w:val="1F497D"/>
          <w:kern w:val="0"/>
          <w:sz w:val="22"/>
        </w:rPr>
      </w:pPr>
    </w:p>
    <w:p w14:paraId="13F6CC7E" w14:textId="77777777" w:rsidR="00CA068A" w:rsidRDefault="00CA068A" w:rsidP="009E1332">
      <w:pPr>
        <w:widowControl/>
        <w:jc w:val="left"/>
        <w:rPr>
          <w:rFonts w:ascii="Times New Roman" w:eastAsia="SimSun" w:hAnsi="Times New Roman" w:cs="Times New Roman"/>
          <w:color w:val="1F497D"/>
          <w:kern w:val="0"/>
          <w:sz w:val="22"/>
        </w:rPr>
      </w:pPr>
    </w:p>
    <w:p w14:paraId="62FEEAB8" w14:textId="52474A36"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87F8E9A" w14:textId="77777777" w:rsidR="009E1332" w:rsidRPr="0033750C" w:rsidRDefault="009E1332" w:rsidP="009E1332">
      <w:pPr>
        <w:widowControl/>
        <w:ind w:firstLine="420"/>
        <w:jc w:val="left"/>
        <w:rPr>
          <w:rFonts w:ascii="Times New Roman" w:eastAsia="SimSun" w:hAnsi="Times New Roman" w:cs="Times New Roman"/>
          <w:color w:val="1F497D"/>
          <w:kern w:val="0"/>
          <w:sz w:val="22"/>
        </w:rPr>
      </w:pPr>
    </w:p>
    <w:p w14:paraId="008E8A28" w14:textId="033AA5BC" w:rsidR="009E1332" w:rsidRDefault="009E1332" w:rsidP="009E133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the abstract for </w:t>
      </w:r>
      <w:hyperlink r:id="rId77" w:history="1">
        <w:r w:rsidRPr="009E1332">
          <w:rPr>
            <w:rStyle w:val="ae"/>
            <w:rFonts w:ascii="Times New Roman" w:eastAsia="SimSun" w:hAnsi="Times New Roman" w:cs="Times New Roman" w:hint="eastAsia"/>
            <w:kern w:val="0"/>
            <w:sz w:val="22"/>
          </w:rPr>
          <w:t>4DMDA 2024</w:t>
        </w:r>
      </w:hyperlink>
      <w:r>
        <w:rPr>
          <w:rFonts w:ascii="Times New Roman" w:eastAsia="SimSun" w:hAnsi="Times New Roman" w:cs="Times New Roman" w:hint="eastAsia"/>
          <w:color w:val="1F497D"/>
          <w:kern w:val="0"/>
          <w:sz w:val="22"/>
        </w:rPr>
        <w:t xml:space="preserve"> in France. The deadline is today. Could you please review it when you have available time. Thank you so much for your help! </w:t>
      </w:r>
    </w:p>
    <w:p w14:paraId="7756DCB2" w14:textId="77777777" w:rsidR="009E1332" w:rsidRDefault="009E1332" w:rsidP="009E1332">
      <w:pPr>
        <w:widowControl/>
        <w:ind w:firstLine="420"/>
        <w:jc w:val="left"/>
        <w:rPr>
          <w:rFonts w:ascii="Times New Roman" w:eastAsia="SimSun" w:hAnsi="Times New Roman" w:cs="Times New Roman"/>
          <w:color w:val="1F497D"/>
          <w:kern w:val="0"/>
          <w:sz w:val="22"/>
        </w:rPr>
      </w:pPr>
    </w:p>
    <w:p w14:paraId="5A5D9366" w14:textId="77777777"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EC834D" w14:textId="77777777" w:rsidR="009E1332"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32118" w14:textId="77777777" w:rsidR="009E1332" w:rsidRDefault="009E1332" w:rsidP="00004E62">
      <w:pPr>
        <w:widowControl/>
        <w:jc w:val="left"/>
        <w:rPr>
          <w:rFonts w:ascii="Times New Roman" w:eastAsia="SimSun" w:hAnsi="Times New Roman" w:cs="Times New Roman"/>
          <w:color w:val="1F497D"/>
          <w:kern w:val="0"/>
          <w:sz w:val="22"/>
        </w:rPr>
      </w:pPr>
    </w:p>
    <w:p w14:paraId="18A3E7C3" w14:textId="77777777" w:rsidR="009E1332" w:rsidRDefault="009E1332" w:rsidP="00004E62">
      <w:pPr>
        <w:widowControl/>
        <w:jc w:val="left"/>
        <w:rPr>
          <w:rFonts w:ascii="Times New Roman" w:eastAsia="SimSun" w:hAnsi="Times New Roman" w:cs="Times New Roman"/>
          <w:color w:val="1F497D"/>
          <w:kern w:val="0"/>
          <w:sz w:val="22"/>
        </w:rPr>
      </w:pPr>
    </w:p>
    <w:p w14:paraId="1118922E" w14:textId="11698870"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76ACA0C3" w14:textId="77777777" w:rsidR="00004E62" w:rsidRPr="0033750C" w:rsidRDefault="00004E62" w:rsidP="00004E62">
      <w:pPr>
        <w:widowControl/>
        <w:ind w:firstLine="420"/>
        <w:jc w:val="left"/>
        <w:rPr>
          <w:rFonts w:ascii="Times New Roman" w:eastAsia="SimSun" w:hAnsi="Times New Roman" w:cs="Times New Roman"/>
          <w:color w:val="1F497D"/>
          <w:kern w:val="0"/>
          <w:sz w:val="22"/>
        </w:rPr>
      </w:pPr>
    </w:p>
    <w:p w14:paraId="3488DAD0" w14:textId="648C02A5" w:rsidR="00004E62" w:rsidRDefault="00004E62" w:rsidP="00004E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Well received! Many thanks for your generous help! We will proceed </w:t>
      </w:r>
      <w:r w:rsidR="00F2255F">
        <w:rPr>
          <w:rFonts w:ascii="Times New Roman" w:eastAsia="SimSun" w:hAnsi="Times New Roman" w:cs="Times New Roman"/>
          <w:color w:val="1F497D"/>
          <w:kern w:val="0"/>
          <w:sz w:val="22"/>
        </w:rPr>
        <w:t>with th</w:t>
      </w:r>
      <w:r w:rsidR="00F2255F">
        <w:rPr>
          <w:rFonts w:ascii="Times New Roman" w:eastAsia="SimSun" w:hAnsi="Times New Roman" w:cs="Times New Roman" w:hint="eastAsia"/>
          <w:color w:val="1F497D"/>
          <w:kern w:val="0"/>
          <w:sz w:val="22"/>
        </w:rPr>
        <w:t>e submission for Materials &amp; Design and ICMR 2024</w:t>
      </w:r>
      <w:r>
        <w:rPr>
          <w:rFonts w:ascii="Times New Roman" w:eastAsia="SimSun" w:hAnsi="Times New Roman" w:cs="Times New Roman" w:hint="eastAsia"/>
          <w:color w:val="1F497D"/>
          <w:kern w:val="0"/>
          <w:sz w:val="22"/>
        </w:rPr>
        <w:t xml:space="preserve">. </w:t>
      </w:r>
    </w:p>
    <w:p w14:paraId="013F4052" w14:textId="77777777" w:rsidR="00004E62" w:rsidRDefault="00004E62" w:rsidP="00004E62">
      <w:pPr>
        <w:widowControl/>
        <w:ind w:firstLine="420"/>
        <w:jc w:val="left"/>
        <w:rPr>
          <w:rFonts w:ascii="Times New Roman" w:eastAsia="SimSun" w:hAnsi="Times New Roman" w:cs="Times New Roman"/>
          <w:color w:val="1F497D"/>
          <w:kern w:val="0"/>
          <w:sz w:val="22"/>
        </w:rPr>
      </w:pPr>
    </w:p>
    <w:p w14:paraId="72934CB3" w14:textId="77777777"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F250BD" w14:textId="77777777" w:rsidR="00004E62"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3952C" w14:textId="77777777" w:rsidR="00004E62" w:rsidRDefault="00004E62" w:rsidP="001A347C">
      <w:pPr>
        <w:widowControl/>
        <w:jc w:val="left"/>
        <w:rPr>
          <w:rFonts w:ascii="Times New Roman" w:eastAsia="SimSun" w:hAnsi="Times New Roman" w:cs="Times New Roman"/>
          <w:color w:val="1F497D"/>
          <w:kern w:val="0"/>
          <w:sz w:val="22"/>
        </w:rPr>
      </w:pPr>
    </w:p>
    <w:p w14:paraId="59AE5C52" w14:textId="77777777" w:rsidR="00004E62" w:rsidRDefault="00004E62" w:rsidP="001A347C">
      <w:pPr>
        <w:widowControl/>
        <w:jc w:val="left"/>
        <w:rPr>
          <w:rFonts w:ascii="Times New Roman" w:eastAsia="SimSun" w:hAnsi="Times New Roman" w:cs="Times New Roman"/>
          <w:color w:val="1F497D"/>
          <w:kern w:val="0"/>
          <w:sz w:val="22"/>
        </w:rPr>
      </w:pPr>
    </w:p>
    <w:p w14:paraId="003E3763" w14:textId="11BEA436"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Ms. </w:t>
      </w:r>
      <w:r w:rsidRPr="001A347C">
        <w:rPr>
          <w:rFonts w:ascii="Times New Roman" w:eastAsia="SimSun" w:hAnsi="Times New Roman" w:cs="Times New Roman"/>
          <w:color w:val="1F497D"/>
          <w:kern w:val="0"/>
          <w:sz w:val="22"/>
        </w:rPr>
        <w:t>Lam</w:t>
      </w:r>
      <w:r w:rsidRPr="0033750C">
        <w:rPr>
          <w:rFonts w:ascii="Times New Roman" w:eastAsia="SimSun" w:hAnsi="Times New Roman" w:cs="Times New Roman"/>
          <w:color w:val="1F497D"/>
          <w:kern w:val="0"/>
          <w:sz w:val="22"/>
        </w:rPr>
        <w:t>,</w:t>
      </w:r>
    </w:p>
    <w:p w14:paraId="6DDF839D" w14:textId="77777777" w:rsidR="001A347C" w:rsidRPr="0033750C" w:rsidRDefault="001A347C" w:rsidP="001A347C">
      <w:pPr>
        <w:widowControl/>
        <w:ind w:firstLine="420"/>
        <w:jc w:val="left"/>
        <w:rPr>
          <w:rFonts w:ascii="Times New Roman" w:eastAsia="SimSun" w:hAnsi="Times New Roman" w:cs="Times New Roman"/>
          <w:color w:val="1F497D"/>
          <w:kern w:val="0"/>
          <w:sz w:val="22"/>
        </w:rPr>
      </w:pPr>
    </w:p>
    <w:p w14:paraId="725A3639" w14:textId="6EB52F18" w:rsidR="001A347C" w:rsidRDefault="001A347C" w:rsidP="001A347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Thank you for your email.</w:t>
      </w:r>
    </w:p>
    <w:p w14:paraId="116C9F5A" w14:textId="77777777" w:rsidR="001A347C" w:rsidRDefault="001A347C" w:rsidP="001A347C">
      <w:pPr>
        <w:widowControl/>
        <w:ind w:firstLine="420"/>
        <w:jc w:val="left"/>
        <w:rPr>
          <w:rFonts w:ascii="Times New Roman" w:eastAsia="SimSun" w:hAnsi="Times New Roman" w:cs="Times New Roman"/>
          <w:color w:val="1F497D"/>
          <w:kern w:val="0"/>
          <w:sz w:val="22"/>
        </w:rPr>
      </w:pPr>
    </w:p>
    <w:p w14:paraId="6C098893" w14:textId="31E05451"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If the </w:t>
      </w:r>
      <w:r w:rsidRPr="00632010">
        <w:rPr>
          <w:rFonts w:ascii="Times New Roman" w:eastAsia="SimSun" w:hAnsi="Times New Roman" w:cs="Times New Roman"/>
          <w:b/>
          <w:bCs/>
          <w:color w:val="1F497D"/>
          <w:kern w:val="0"/>
          <w:sz w:val="22"/>
        </w:rPr>
        <w:t>Country/Region</w:t>
      </w:r>
      <w:r w:rsidRPr="000F2220">
        <w:rPr>
          <w:rFonts w:ascii="Times New Roman" w:eastAsia="SimSun" w:hAnsi="Times New Roman" w:cs="Times New Roman"/>
          <w:color w:val="1F497D"/>
          <w:kern w:val="0"/>
          <w:sz w:val="22"/>
        </w:rPr>
        <w:t xml:space="preserve"> on the application form means </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nationality</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 xml:space="preserve">, my Country/Region </w:t>
      </w:r>
      <w:r w:rsidRPr="00632010">
        <w:rPr>
          <w:rFonts w:ascii="Times New Roman" w:eastAsia="SimSun" w:hAnsi="Times New Roman" w:cs="Times New Roman"/>
          <w:b/>
          <w:bCs/>
          <w:color w:val="1F497D"/>
          <w:kern w:val="0"/>
          <w:sz w:val="22"/>
        </w:rPr>
        <w:t>should be China</w:t>
      </w:r>
      <w:r w:rsidRPr="000F2220">
        <w:rPr>
          <w:rFonts w:ascii="Times New Roman" w:eastAsia="SimSun" w:hAnsi="Times New Roman" w:cs="Times New Roman"/>
          <w:color w:val="1F497D"/>
          <w:kern w:val="0"/>
          <w:sz w:val="22"/>
        </w:rPr>
        <w:t xml:space="preserve"> instead of Hong Kong.</w:t>
      </w:r>
    </w:p>
    <w:p w14:paraId="44C953A8" w14:textId="77777777" w:rsidR="000F2220" w:rsidRPr="000F2220" w:rsidRDefault="000F2220" w:rsidP="000F2220">
      <w:pPr>
        <w:widowControl/>
        <w:ind w:firstLine="420"/>
        <w:jc w:val="left"/>
        <w:rPr>
          <w:rFonts w:ascii="Times New Roman" w:eastAsia="SimSun" w:hAnsi="Times New Roman" w:cs="Times New Roman"/>
          <w:color w:val="1F497D"/>
          <w:kern w:val="0"/>
          <w:sz w:val="22"/>
        </w:rPr>
      </w:pPr>
    </w:p>
    <w:p w14:paraId="7A9B2F5E" w14:textId="3001DD78" w:rsidR="000F2220" w:rsidRPr="000F2220" w:rsidRDefault="000F2220"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F</w:t>
      </w:r>
      <w:r w:rsidRPr="000F2220">
        <w:rPr>
          <w:rFonts w:ascii="Times New Roman" w:eastAsia="SimSun" w:hAnsi="Times New Roman" w:cs="Times New Roman"/>
          <w:color w:val="1F497D"/>
          <w:kern w:val="0"/>
          <w:sz w:val="22"/>
        </w:rPr>
        <w:t xml:space="preserve">or </w:t>
      </w:r>
      <w:r w:rsidRPr="00632010">
        <w:rPr>
          <w:rFonts w:ascii="Times New Roman" w:eastAsia="SimSun" w:hAnsi="Times New Roman" w:cs="Times New Roman"/>
          <w:b/>
          <w:bCs/>
          <w:color w:val="1F497D"/>
          <w:kern w:val="0"/>
          <w:sz w:val="22"/>
        </w:rPr>
        <w:t>Residential Address in home town</w:t>
      </w:r>
      <w:r w:rsidRPr="000F2220">
        <w:rPr>
          <w:rFonts w:ascii="Times New Roman" w:eastAsia="SimSun" w:hAnsi="Times New Roman" w:cs="Times New Roman"/>
          <w:color w:val="1F497D"/>
          <w:kern w:val="0"/>
          <w:sz w:val="22"/>
        </w:rPr>
        <w:t xml:space="preserve"> part</w:t>
      </w:r>
      <w:r>
        <w:rPr>
          <w:rFonts w:ascii="Times New Roman" w:eastAsia="SimSun" w:hAnsi="Times New Roman" w:cs="Times New Roman" w:hint="eastAsia"/>
          <w:color w:val="1F497D"/>
          <w:kern w:val="0"/>
          <w:sz w:val="22"/>
        </w:rPr>
        <w:t xml:space="preserve"> you mentioned</w:t>
      </w:r>
      <w:r w:rsidRPr="000F2220">
        <w:rPr>
          <w:rFonts w:ascii="Times New Roman" w:eastAsia="SimSun" w:hAnsi="Times New Roman" w:cs="Times New Roman"/>
          <w:color w:val="1F497D"/>
          <w:kern w:val="0"/>
          <w:sz w:val="22"/>
        </w:rPr>
        <w:t xml:space="preserve">, I think </w:t>
      </w:r>
      <w:r w:rsidRPr="00632010">
        <w:rPr>
          <w:rFonts w:ascii="Times New Roman" w:eastAsia="SimSun" w:hAnsi="Times New Roman" w:cs="Times New Roman"/>
          <w:b/>
          <w:bCs/>
          <w:color w:val="1F497D"/>
          <w:kern w:val="0"/>
          <w:sz w:val="22"/>
        </w:rPr>
        <w:t>I fill</w:t>
      </w:r>
      <w:r w:rsidR="00632010" w:rsidRPr="00632010">
        <w:rPr>
          <w:rFonts w:ascii="Times New Roman" w:eastAsia="SimSun" w:hAnsi="Times New Roman" w:cs="Times New Roman" w:hint="eastAsia"/>
          <w:b/>
          <w:bCs/>
          <w:color w:val="1F497D"/>
          <w:kern w:val="0"/>
          <w:sz w:val="22"/>
        </w:rPr>
        <w:t>ed</w:t>
      </w:r>
      <w:r w:rsidRPr="00632010">
        <w:rPr>
          <w:rFonts w:ascii="Times New Roman" w:eastAsia="SimSun" w:hAnsi="Times New Roman" w:cs="Times New Roman"/>
          <w:b/>
          <w:bCs/>
          <w:color w:val="1F497D"/>
          <w:kern w:val="0"/>
          <w:sz w:val="22"/>
        </w:rPr>
        <w:t xml:space="preserve"> the enough information</w:t>
      </w:r>
      <w:r w:rsidRPr="000F2220">
        <w:rPr>
          <w:rFonts w:ascii="Times New Roman" w:eastAsia="SimSun" w:hAnsi="Times New Roman" w:cs="Times New Roman"/>
          <w:color w:val="1F497D"/>
          <w:kern w:val="0"/>
          <w:sz w:val="22"/>
        </w:rPr>
        <w:t>. You need to notice that my home is a villa, not an apartment, so there is no room # for me.</w:t>
      </w:r>
    </w:p>
    <w:p w14:paraId="2E751319" w14:textId="2D14D103" w:rsidR="000F2220" w:rsidRPr="000F2220" w:rsidRDefault="00632010" w:rsidP="000F2220">
      <w:pPr>
        <w:widowControl/>
        <w:ind w:firstLine="420"/>
        <w:jc w:val="left"/>
        <w:rPr>
          <w:rFonts w:ascii="Times New Roman" w:eastAsia="SimSun" w:hAnsi="Times New Roman" w:cs="Times New Roman"/>
          <w:color w:val="1F497D"/>
          <w:kern w:val="0"/>
          <w:sz w:val="22"/>
        </w:rPr>
      </w:pPr>
      <w:r w:rsidRPr="00632010">
        <w:rPr>
          <w:rFonts w:ascii="Times New Roman" w:eastAsia="SimSun" w:hAnsi="Times New Roman" w:cs="Times New Roman"/>
          <w:color w:val="1F497D"/>
          <w:kern w:val="0"/>
          <w:sz w:val="22"/>
        </w:rPr>
        <w:t>Apt. #</w:t>
      </w:r>
      <w:r w:rsidR="000F2220" w:rsidRPr="000F2220">
        <w:rPr>
          <w:rFonts w:ascii="Times New Roman" w:eastAsia="SimSun" w:hAnsi="Times New Roman" w:cs="Times New Roman"/>
          <w:color w:val="1F497D"/>
          <w:kern w:val="0"/>
          <w:sz w:val="22"/>
        </w:rPr>
        <w:t>: 137</w:t>
      </w:r>
      <w:r w:rsidR="000F2220" w:rsidRPr="000F2220">
        <w:rPr>
          <w:rFonts w:ascii="Times New Roman" w:eastAsia="SimSun" w:hAnsi="Times New Roman" w:cs="Times New Roman"/>
          <w:color w:val="1F497D"/>
          <w:kern w:val="0"/>
          <w:sz w:val="22"/>
        </w:rPr>
        <w:t>号</w:t>
      </w:r>
      <w:r w:rsidR="000F2220">
        <w:rPr>
          <w:rFonts w:ascii="Times New Roman" w:eastAsia="SimSun" w:hAnsi="Times New Roman" w:cs="Times New Roman" w:hint="eastAsia"/>
          <w:color w:val="1F497D"/>
          <w:kern w:val="0"/>
          <w:sz w:val="22"/>
        </w:rPr>
        <w:t>(</w:t>
      </w:r>
      <w:r w:rsidR="000F2220" w:rsidRPr="000F2220">
        <w:rPr>
          <w:rFonts w:ascii="Times New Roman" w:eastAsia="SimSun" w:hAnsi="Times New Roman" w:cs="Times New Roman"/>
          <w:color w:val="1F497D"/>
          <w:kern w:val="0"/>
          <w:sz w:val="22"/>
        </w:rPr>
        <w:t>No. 137</w:t>
      </w:r>
      <w:r w:rsidR="000F2220">
        <w:rPr>
          <w:rFonts w:ascii="Times New Roman" w:eastAsia="SimSun" w:hAnsi="Times New Roman" w:cs="Times New Roman" w:hint="eastAsia"/>
          <w:color w:val="1F497D"/>
          <w:kern w:val="0"/>
          <w:sz w:val="22"/>
        </w:rPr>
        <w:t>)</w:t>
      </w:r>
    </w:p>
    <w:p w14:paraId="5C6A79ED" w14:textId="632A717F"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Street: </w:t>
      </w:r>
      <w:r w:rsidRPr="000F2220">
        <w:rPr>
          <w:rFonts w:ascii="Times New Roman" w:eastAsia="SimSun" w:hAnsi="Times New Roman" w:cs="Times New Roman"/>
          <w:color w:val="1F497D"/>
          <w:kern w:val="0"/>
          <w:sz w:val="22"/>
        </w:rPr>
        <w:t>金家站村</w:t>
      </w:r>
      <w:r>
        <w:rPr>
          <w:rFonts w:ascii="Times New Roman" w:eastAsia="SimSun" w:hAnsi="Times New Roman" w:cs="Times New Roman" w:hint="eastAsia"/>
          <w:color w:val="1F497D"/>
          <w:kern w:val="0"/>
          <w:sz w:val="22"/>
        </w:rPr>
        <w:t>(</w:t>
      </w:r>
      <w:r w:rsidRPr="000F2220">
        <w:rPr>
          <w:rFonts w:ascii="Times New Roman" w:eastAsia="SimSun" w:hAnsi="Times New Roman" w:cs="Times New Roman"/>
          <w:color w:val="1F497D"/>
          <w:kern w:val="0"/>
          <w:sz w:val="22"/>
        </w:rPr>
        <w:t>Jinjiazhan Village</w:t>
      </w:r>
      <w:r>
        <w:rPr>
          <w:rFonts w:ascii="Times New Roman" w:eastAsia="SimSun" w:hAnsi="Times New Roman" w:cs="Times New Roman" w:hint="eastAsia"/>
          <w:color w:val="1F497D"/>
          <w:kern w:val="0"/>
          <w:sz w:val="22"/>
        </w:rPr>
        <w:t>)</w:t>
      </w:r>
    </w:p>
    <w:p w14:paraId="7BD45CC0" w14:textId="676EC39C"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Town: </w:t>
      </w:r>
      <w:r w:rsidRPr="000F2220">
        <w:rPr>
          <w:rFonts w:ascii="Times New Roman" w:eastAsia="SimSun" w:hAnsi="Times New Roman" w:cs="Times New Roman"/>
          <w:color w:val="1F497D"/>
          <w:kern w:val="0"/>
          <w:sz w:val="22"/>
        </w:rPr>
        <w:t>店口镇</w:t>
      </w:r>
      <w:r>
        <w:rPr>
          <w:rFonts w:ascii="Times New Roman" w:eastAsia="SimSun" w:hAnsi="Times New Roman" w:cs="Times New Roman" w:hint="eastAsia"/>
          <w:color w:val="1F497D"/>
          <w:kern w:val="0"/>
          <w:sz w:val="22"/>
        </w:rPr>
        <w:t>(</w:t>
      </w:r>
      <w:r w:rsidRPr="000F2220">
        <w:rPr>
          <w:rFonts w:ascii="Times New Roman" w:eastAsia="SimSun" w:hAnsi="Times New Roman" w:cs="Times New Roman"/>
          <w:color w:val="1F497D"/>
          <w:kern w:val="0"/>
          <w:sz w:val="22"/>
        </w:rPr>
        <w:t>Diankou Town</w:t>
      </w:r>
      <w:r>
        <w:rPr>
          <w:rFonts w:ascii="Times New Roman" w:eastAsia="SimSun" w:hAnsi="Times New Roman" w:cs="Times New Roman" w:hint="eastAsia"/>
          <w:color w:val="1F497D"/>
          <w:kern w:val="0"/>
          <w:sz w:val="22"/>
        </w:rPr>
        <w:t>)</w:t>
      </w:r>
    </w:p>
    <w:p w14:paraId="1CF721EC" w14:textId="37C66F2A"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City: </w:t>
      </w:r>
      <w:r w:rsidRPr="000F2220">
        <w:rPr>
          <w:rFonts w:ascii="Times New Roman" w:eastAsia="SimSun" w:hAnsi="Times New Roman" w:cs="Times New Roman"/>
          <w:color w:val="1F497D"/>
          <w:kern w:val="0"/>
          <w:sz w:val="22"/>
        </w:rPr>
        <w:t>诸暨市</w:t>
      </w:r>
      <w:r>
        <w:rPr>
          <w:rFonts w:ascii="Times New Roman" w:eastAsia="SimSun" w:hAnsi="Times New Roman" w:cs="Times New Roman" w:hint="eastAsia"/>
          <w:color w:val="1F497D"/>
          <w:kern w:val="0"/>
          <w:sz w:val="22"/>
        </w:rPr>
        <w:t>(</w:t>
      </w:r>
      <w:r w:rsidRPr="000F2220">
        <w:rPr>
          <w:rFonts w:ascii="Times New Roman" w:eastAsia="SimSun" w:hAnsi="Times New Roman" w:cs="Times New Roman"/>
          <w:color w:val="1F497D"/>
          <w:kern w:val="0"/>
          <w:sz w:val="22"/>
        </w:rPr>
        <w:t>Zhuji</w:t>
      </w:r>
      <w:r>
        <w:rPr>
          <w:rFonts w:ascii="Times New Roman" w:eastAsia="SimSun" w:hAnsi="Times New Roman" w:cs="Times New Roman" w:hint="eastAsia"/>
          <w:color w:val="1F497D"/>
          <w:kern w:val="0"/>
          <w:sz w:val="22"/>
        </w:rPr>
        <w:t>)</w:t>
      </w:r>
    </w:p>
    <w:p w14:paraId="09DF1F9F" w14:textId="0700D49B" w:rsidR="001A347C"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Province: </w:t>
      </w:r>
      <w:r w:rsidRPr="000F2220">
        <w:rPr>
          <w:rFonts w:ascii="Times New Roman" w:eastAsia="SimSun" w:hAnsi="Times New Roman" w:cs="Times New Roman"/>
          <w:color w:val="1F497D"/>
          <w:kern w:val="0"/>
          <w:sz w:val="22"/>
        </w:rPr>
        <w:t>浙江省</w:t>
      </w:r>
      <w:r>
        <w:rPr>
          <w:rFonts w:ascii="Times New Roman" w:eastAsia="SimSun" w:hAnsi="Times New Roman" w:cs="Times New Roman" w:hint="eastAsia"/>
          <w:color w:val="1F497D"/>
          <w:kern w:val="0"/>
          <w:sz w:val="22"/>
        </w:rPr>
        <w:t>(</w:t>
      </w:r>
      <w:r w:rsidRPr="000F2220">
        <w:rPr>
          <w:rFonts w:ascii="Times New Roman" w:eastAsia="SimSun" w:hAnsi="Times New Roman" w:cs="Times New Roman"/>
          <w:color w:val="1F497D"/>
          <w:kern w:val="0"/>
          <w:sz w:val="22"/>
        </w:rPr>
        <w:t>Zhejiang Province</w:t>
      </w:r>
      <w:r>
        <w:rPr>
          <w:rFonts w:ascii="Times New Roman" w:eastAsia="SimSun" w:hAnsi="Times New Roman" w:cs="Times New Roman" w:hint="eastAsia"/>
          <w:color w:val="1F497D"/>
          <w:kern w:val="0"/>
          <w:sz w:val="22"/>
        </w:rPr>
        <w:t>)</w:t>
      </w:r>
    </w:p>
    <w:p w14:paraId="61970788" w14:textId="77777777" w:rsidR="00C97F2A" w:rsidRDefault="00C97F2A" w:rsidP="000F2220">
      <w:pPr>
        <w:widowControl/>
        <w:ind w:firstLine="420"/>
        <w:jc w:val="left"/>
        <w:rPr>
          <w:rFonts w:ascii="Times New Roman" w:eastAsia="SimSun" w:hAnsi="Times New Roman" w:cs="Times New Roman"/>
          <w:color w:val="1F497D"/>
          <w:kern w:val="0"/>
          <w:sz w:val="22"/>
        </w:rPr>
      </w:pPr>
    </w:p>
    <w:p w14:paraId="40DA8BD5" w14:textId="61C5AA81" w:rsidR="00C97F2A" w:rsidRDefault="00C97F2A"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for your help and looking forward to your reply. </w:t>
      </w:r>
    </w:p>
    <w:p w14:paraId="4E9F33DD" w14:textId="77777777" w:rsidR="000F2220" w:rsidRDefault="000F2220" w:rsidP="000F2220">
      <w:pPr>
        <w:widowControl/>
        <w:ind w:firstLine="420"/>
        <w:jc w:val="left"/>
        <w:rPr>
          <w:rFonts w:ascii="Times New Roman" w:eastAsia="SimSun" w:hAnsi="Times New Roman" w:cs="Times New Roman"/>
          <w:color w:val="1F497D"/>
          <w:kern w:val="0"/>
          <w:sz w:val="22"/>
        </w:rPr>
      </w:pPr>
    </w:p>
    <w:p w14:paraId="4FCCD46D" w14:textId="77777777"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FFE463D" w14:textId="77777777" w:rsidR="001A347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1"/>
    <w:p w14:paraId="0FCB7BB1" w14:textId="77777777" w:rsidR="001A347C" w:rsidRDefault="001A347C" w:rsidP="001D3BAA">
      <w:pPr>
        <w:widowControl/>
        <w:jc w:val="left"/>
        <w:rPr>
          <w:rFonts w:ascii="Times New Roman" w:eastAsia="SimSun" w:hAnsi="Times New Roman" w:cs="Times New Roman"/>
          <w:color w:val="1F497D"/>
          <w:kern w:val="0"/>
          <w:sz w:val="22"/>
        </w:rPr>
      </w:pPr>
    </w:p>
    <w:p w14:paraId="3438C083" w14:textId="77777777" w:rsidR="001A347C" w:rsidRDefault="001A347C" w:rsidP="001D3BAA">
      <w:pPr>
        <w:widowControl/>
        <w:jc w:val="left"/>
        <w:rPr>
          <w:rFonts w:ascii="Times New Roman" w:eastAsia="SimSun" w:hAnsi="Times New Roman" w:cs="Times New Roman"/>
          <w:color w:val="1F497D"/>
          <w:kern w:val="0"/>
          <w:sz w:val="22"/>
        </w:rPr>
      </w:pPr>
    </w:p>
    <w:p w14:paraId="5183947C" w14:textId="0C5501F5"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D3BAA">
        <w:rPr>
          <w:rFonts w:ascii="Times New Roman" w:eastAsia="SimSun" w:hAnsi="Times New Roman" w:cs="Times New Roman"/>
          <w:color w:val="1F497D"/>
          <w:kern w:val="0"/>
          <w:sz w:val="22"/>
        </w:rPr>
        <w:t>Meichen LU</w:t>
      </w:r>
      <w:r w:rsidRPr="0033750C">
        <w:rPr>
          <w:rFonts w:ascii="Times New Roman" w:eastAsia="SimSun" w:hAnsi="Times New Roman" w:cs="Times New Roman"/>
          <w:color w:val="1F497D"/>
          <w:kern w:val="0"/>
          <w:sz w:val="22"/>
        </w:rPr>
        <w:t>,</w:t>
      </w:r>
    </w:p>
    <w:p w14:paraId="3FE42C25" w14:textId="77777777" w:rsidR="001D3BAA" w:rsidRPr="0033750C" w:rsidRDefault="001D3BAA" w:rsidP="001D3BAA">
      <w:pPr>
        <w:widowControl/>
        <w:ind w:firstLine="420"/>
        <w:jc w:val="left"/>
        <w:rPr>
          <w:rFonts w:ascii="Times New Roman" w:eastAsia="SimSun" w:hAnsi="Times New Roman" w:cs="Times New Roman"/>
          <w:color w:val="1F497D"/>
          <w:kern w:val="0"/>
          <w:sz w:val="22"/>
        </w:rPr>
      </w:pPr>
    </w:p>
    <w:p w14:paraId="10D58979" w14:textId="7A9F26A9" w:rsid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email. </w:t>
      </w:r>
    </w:p>
    <w:p w14:paraId="4972F02C"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p>
    <w:p w14:paraId="6B07AF8F"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Regarding your inquiries:</w:t>
      </w:r>
    </w:p>
    <w:p w14:paraId="20E70187" w14:textId="0131CAF4" w:rsidR="001D3BAA" w:rsidRP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e midterm exam for MAEG 5725 is scheduled for March 13. </w:t>
      </w:r>
    </w:p>
    <w:p w14:paraId="59326631" w14:textId="77777777" w:rsid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Currently, there are no fixed office hours for TAs. However, we are fully committed to providing support and assistance to all students. If you have any questions or need clarification on course materials, please feel free to email us directly. We will promptly respond to your inquiries. Additionally, if you prefer to schedule an online or offline meeting for a more in-depth discussion, please let us know, and we will arrange a suitable time.</w:t>
      </w:r>
    </w:p>
    <w:p w14:paraId="32E70E7B" w14:textId="77777777" w:rsidR="001D3BAA" w:rsidRPr="001D3BAA" w:rsidRDefault="001D3BAA" w:rsidP="001D3BAA">
      <w:pPr>
        <w:widowControl/>
        <w:jc w:val="left"/>
        <w:rPr>
          <w:rFonts w:ascii="Times New Roman" w:eastAsia="SimSun" w:hAnsi="Times New Roman" w:cs="Times New Roman"/>
          <w:color w:val="1F497D"/>
          <w:kern w:val="0"/>
          <w:sz w:val="22"/>
        </w:rPr>
      </w:pPr>
    </w:p>
    <w:p w14:paraId="7D8750F2" w14:textId="157FA1DC"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understanding, and we look forward to </w:t>
      </w:r>
      <w:r>
        <w:rPr>
          <w:rFonts w:ascii="Times New Roman" w:eastAsia="SimSun" w:hAnsi="Times New Roman" w:cs="Times New Roman" w:hint="eastAsia"/>
          <w:color w:val="1F497D"/>
          <w:kern w:val="0"/>
          <w:sz w:val="22"/>
        </w:rPr>
        <w:t>help</w:t>
      </w:r>
      <w:r>
        <w:rPr>
          <w:rFonts w:ascii="Times New Roman" w:eastAsia="SimSun" w:hAnsi="Times New Roman" w:cs="Times New Roman"/>
          <w:color w:val="1F497D"/>
          <w:kern w:val="0"/>
          <w:sz w:val="22"/>
        </w:rPr>
        <w:t xml:space="preserve"> </w:t>
      </w:r>
      <w:r w:rsidRPr="001D3BAA">
        <w:rPr>
          <w:rFonts w:ascii="Times New Roman" w:eastAsia="SimSun" w:hAnsi="Times New Roman" w:cs="Times New Roman"/>
          <w:color w:val="1F497D"/>
          <w:kern w:val="0"/>
          <w:sz w:val="22"/>
        </w:rPr>
        <w:t>you further.</w:t>
      </w:r>
    </w:p>
    <w:p w14:paraId="5B6F77D0" w14:textId="77777777" w:rsidR="001D3BAA" w:rsidRDefault="001D3BAA" w:rsidP="001D3BAA">
      <w:pPr>
        <w:widowControl/>
        <w:ind w:firstLine="420"/>
        <w:jc w:val="left"/>
        <w:rPr>
          <w:rFonts w:ascii="Times New Roman" w:eastAsia="SimSun" w:hAnsi="Times New Roman" w:cs="Times New Roman"/>
          <w:color w:val="1F497D"/>
          <w:kern w:val="0"/>
          <w:sz w:val="22"/>
        </w:rPr>
      </w:pPr>
    </w:p>
    <w:p w14:paraId="5E543F93" w14:textId="77777777"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17E283" w14:textId="77777777" w:rsidR="001D3BAA"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FA1CB4" w14:textId="77777777" w:rsidR="001D3BAA" w:rsidRDefault="001D3BAA" w:rsidP="003C59C1">
      <w:pPr>
        <w:widowControl/>
        <w:jc w:val="left"/>
        <w:rPr>
          <w:rFonts w:ascii="Times New Roman" w:eastAsia="SimSun" w:hAnsi="Times New Roman" w:cs="Times New Roman"/>
          <w:color w:val="1F497D"/>
          <w:kern w:val="0"/>
          <w:sz w:val="22"/>
        </w:rPr>
      </w:pPr>
    </w:p>
    <w:p w14:paraId="5EBCCBA5" w14:textId="77777777" w:rsidR="001D3BAA" w:rsidRDefault="001D3BAA" w:rsidP="003C59C1">
      <w:pPr>
        <w:widowControl/>
        <w:jc w:val="left"/>
        <w:rPr>
          <w:rFonts w:ascii="Times New Roman" w:eastAsia="SimSun" w:hAnsi="Times New Roman" w:cs="Times New Roman"/>
          <w:color w:val="1F497D"/>
          <w:kern w:val="0"/>
          <w:sz w:val="22"/>
        </w:rPr>
      </w:pPr>
    </w:p>
    <w:p w14:paraId="44E2F2A6" w14:textId="77777777" w:rsidR="001D3BAA" w:rsidRDefault="001D3BAA" w:rsidP="003C59C1">
      <w:pPr>
        <w:widowControl/>
        <w:jc w:val="left"/>
        <w:rPr>
          <w:rFonts w:ascii="Times New Roman" w:eastAsia="SimSun" w:hAnsi="Times New Roman" w:cs="Times New Roman"/>
          <w:color w:val="1F497D"/>
          <w:kern w:val="0"/>
          <w:sz w:val="22"/>
        </w:rPr>
      </w:pPr>
    </w:p>
    <w:p w14:paraId="1F861F97" w14:textId="0BDD53C2"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C59C1">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776B872" w14:textId="77777777" w:rsidR="003C59C1" w:rsidRPr="0033750C" w:rsidRDefault="003C59C1" w:rsidP="003C59C1">
      <w:pPr>
        <w:widowControl/>
        <w:ind w:firstLine="420"/>
        <w:jc w:val="left"/>
        <w:rPr>
          <w:rFonts w:ascii="Times New Roman" w:eastAsia="SimSun" w:hAnsi="Times New Roman" w:cs="Times New Roman"/>
          <w:color w:val="1F497D"/>
          <w:kern w:val="0"/>
          <w:sz w:val="22"/>
        </w:rPr>
      </w:pPr>
    </w:p>
    <w:p w14:paraId="71C08B62" w14:textId="20E6F9A6" w:rsidR="003C59C1" w:rsidRP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Thank you for bringing this to my attention. However, I would like to clarify that t</w:t>
      </w:r>
      <w:r w:rsidR="00E20A8C">
        <w:rPr>
          <w:rFonts w:ascii="Times New Roman" w:eastAsia="SimSun" w:hAnsi="Times New Roman" w:cs="Times New Roman"/>
          <w:color w:val="1F497D"/>
          <w:kern w:val="0"/>
          <w:sz w:val="22"/>
        </w:rPr>
        <w:t>he</w:t>
      </w:r>
      <w:r w:rsidRPr="003C59C1">
        <w:rPr>
          <w:rFonts w:ascii="Times New Roman" w:eastAsia="SimSun" w:hAnsi="Times New Roman" w:cs="Times New Roman"/>
          <w:color w:val="1F497D"/>
          <w:kern w:val="0"/>
          <w:sz w:val="22"/>
        </w:rPr>
        <w:t xml:space="preserve"> washer</w:t>
      </w:r>
      <w:r w:rsidR="00E20A8C">
        <w:rPr>
          <w:rFonts w:ascii="Times New Roman" w:eastAsia="SimSun" w:hAnsi="Times New Roman" w:cs="Times New Roman"/>
          <w:color w:val="1F497D"/>
          <w:kern w:val="0"/>
          <w:sz w:val="22"/>
        </w:rPr>
        <w:t xml:space="preserve"> was left for my roommate and</w:t>
      </w:r>
      <w:r w:rsidRPr="003C59C1">
        <w:rPr>
          <w:rFonts w:ascii="Times New Roman" w:eastAsia="SimSun" w:hAnsi="Times New Roman" w:cs="Times New Roman"/>
          <w:color w:val="1F497D"/>
          <w:kern w:val="0"/>
          <w:sz w:val="22"/>
        </w:rPr>
        <w:t xml:space="preserve"> was moved out by my roommate, </w:t>
      </w:r>
      <w:r w:rsidRPr="00E20A8C">
        <w:rPr>
          <w:rFonts w:ascii="Times New Roman" w:eastAsia="SimSun" w:hAnsi="Times New Roman" w:cs="Times New Roman"/>
          <w:b/>
          <w:bCs/>
          <w:color w:val="1F497D"/>
          <w:kern w:val="0"/>
          <w:sz w:val="22"/>
        </w:rPr>
        <w:t>not the</w:t>
      </w:r>
      <w:r w:rsidRPr="003C59C1">
        <w:rPr>
          <w:rFonts w:ascii="Times New Roman" w:eastAsia="SimSun" w:hAnsi="Times New Roman" w:cs="Times New Roman"/>
          <w:color w:val="1F497D"/>
          <w:kern w:val="0"/>
          <w:sz w:val="22"/>
        </w:rPr>
        <w:t xml:space="preserve"> </w:t>
      </w:r>
      <w:r w:rsidRPr="00E20A8C">
        <w:rPr>
          <w:rFonts w:ascii="Times New Roman" w:eastAsia="SimSun" w:hAnsi="Times New Roman" w:cs="Times New Roman"/>
          <w:b/>
          <w:bCs/>
          <w:color w:val="1F497D"/>
          <w:kern w:val="0"/>
          <w:sz w:val="22"/>
        </w:rPr>
        <w:t>PGH staff</w:t>
      </w:r>
      <w:r w:rsidRPr="003C59C1">
        <w:rPr>
          <w:rFonts w:ascii="Times New Roman" w:eastAsia="SimSun" w:hAnsi="Times New Roman" w:cs="Times New Roman"/>
          <w:color w:val="1F497D"/>
          <w:kern w:val="0"/>
          <w:sz w:val="22"/>
        </w:rPr>
        <w:t>.</w:t>
      </w:r>
      <w:r w:rsidR="00E20A8C">
        <w:rPr>
          <w:rFonts w:ascii="Times New Roman" w:eastAsia="SimSun" w:hAnsi="Times New Roman" w:cs="Times New Roman"/>
          <w:color w:val="1F497D"/>
          <w:kern w:val="0"/>
          <w:sz w:val="22"/>
        </w:rPr>
        <w:t xml:space="preserve"> </w:t>
      </w:r>
      <w:r w:rsidR="00E20A8C">
        <w:rPr>
          <w:rFonts w:ascii="Times New Roman" w:eastAsia="SimSun" w:hAnsi="Times New Roman" w:cs="Times New Roman"/>
          <w:color w:val="1F497D"/>
          <w:kern w:val="0"/>
          <w:sz w:val="22"/>
        </w:rPr>
        <w:lastRenderedPageBreak/>
        <w:t>And</w:t>
      </w:r>
      <w:r w:rsidRPr="003C59C1">
        <w:rPr>
          <w:rFonts w:ascii="Times New Roman" w:eastAsia="SimSun" w:hAnsi="Times New Roman" w:cs="Times New Roman"/>
          <w:color w:val="1F497D"/>
          <w:kern w:val="0"/>
          <w:sz w:val="22"/>
        </w:rPr>
        <w:t xml:space="preserve"> </w:t>
      </w:r>
      <w:r w:rsidR="00E20A8C" w:rsidRPr="00E20A8C">
        <w:rPr>
          <w:rFonts w:ascii="Times New Roman" w:eastAsia="SimSun" w:hAnsi="Times New Roman" w:cs="Times New Roman"/>
          <w:color w:val="1F497D"/>
          <w:kern w:val="0"/>
          <w:sz w:val="22"/>
        </w:rPr>
        <w:t xml:space="preserve">I also paid the dormitory fee for </w:t>
      </w:r>
      <w:r w:rsidR="00E20A8C">
        <w:rPr>
          <w:rFonts w:ascii="Times New Roman" w:eastAsia="SimSun" w:hAnsi="Times New Roman" w:cs="Times New Roman"/>
          <w:color w:val="1F497D"/>
          <w:kern w:val="0"/>
          <w:sz w:val="22"/>
        </w:rPr>
        <w:t xml:space="preserve">the whole </w:t>
      </w:r>
      <w:r w:rsidR="00E20A8C" w:rsidRPr="00E20A8C">
        <w:rPr>
          <w:rFonts w:ascii="Times New Roman" w:eastAsia="SimSun" w:hAnsi="Times New Roman" w:cs="Times New Roman"/>
          <w:color w:val="1F497D"/>
          <w:kern w:val="0"/>
          <w:sz w:val="22"/>
        </w:rPr>
        <w:t>January. I don’t think I need to be charged for disposing of the “garbage” thrown away by my roommate</w:t>
      </w:r>
      <w:r w:rsidR="00E20A8C" w:rsidRPr="00E20A8C">
        <w:t xml:space="preserve"> </w:t>
      </w:r>
      <w:r w:rsidR="00E20A8C" w:rsidRPr="00E20A8C">
        <w:rPr>
          <w:rFonts w:ascii="Times New Roman" w:eastAsia="SimSun" w:hAnsi="Times New Roman" w:cs="Times New Roman"/>
          <w:color w:val="1F497D"/>
          <w:kern w:val="0"/>
          <w:sz w:val="22"/>
        </w:rPr>
        <w:t>during my stay, because the garbage disposal fee should of course be included in the dormitory fee.</w:t>
      </w:r>
      <w:r w:rsidR="00E20A8C">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 xml:space="preserve">As I did not request any </w:t>
      </w:r>
      <w:r>
        <w:rPr>
          <w:rFonts w:ascii="Times New Roman" w:eastAsia="SimSun" w:hAnsi="Times New Roman" w:cs="Times New Roman" w:hint="eastAsia"/>
          <w:color w:val="1F497D"/>
          <w:kern w:val="0"/>
          <w:sz w:val="22"/>
        </w:rPr>
        <w:t>help</w:t>
      </w:r>
      <w:r>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for the removal, I believe it would be inappropriate to charge my hostel deposit for clearing/transportation fees.</w:t>
      </w:r>
    </w:p>
    <w:p w14:paraId="02B0133C" w14:textId="77777777" w:rsidR="003C59C1" w:rsidRPr="003C59C1" w:rsidRDefault="003C59C1" w:rsidP="003C59C1">
      <w:pPr>
        <w:widowControl/>
        <w:ind w:firstLine="420"/>
        <w:jc w:val="left"/>
        <w:rPr>
          <w:rFonts w:ascii="Times New Roman" w:eastAsia="SimSun" w:hAnsi="Times New Roman" w:cs="Times New Roman"/>
          <w:color w:val="1F497D"/>
          <w:kern w:val="0"/>
          <w:sz w:val="22"/>
        </w:rPr>
      </w:pPr>
    </w:p>
    <w:p w14:paraId="26A8F349" w14:textId="37DE962D" w:rsid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If there are any concerns or additional information needed, please let me know.</w:t>
      </w:r>
    </w:p>
    <w:p w14:paraId="748C4BE5" w14:textId="77777777" w:rsidR="003C59C1" w:rsidRDefault="003C59C1" w:rsidP="003C59C1">
      <w:pPr>
        <w:widowControl/>
        <w:ind w:firstLine="420"/>
        <w:jc w:val="left"/>
        <w:rPr>
          <w:rFonts w:ascii="Times New Roman" w:eastAsia="SimSun" w:hAnsi="Times New Roman" w:cs="Times New Roman"/>
          <w:color w:val="1F497D"/>
          <w:kern w:val="0"/>
          <w:sz w:val="22"/>
        </w:rPr>
      </w:pPr>
    </w:p>
    <w:p w14:paraId="3A8A11E2" w14:textId="77777777"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DCE730" w14:textId="77777777" w:rsidR="003C59C1"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C6DF5" w14:textId="77777777" w:rsidR="003C59C1" w:rsidRDefault="003C59C1" w:rsidP="00B67CAC">
      <w:pPr>
        <w:widowControl/>
        <w:jc w:val="left"/>
        <w:rPr>
          <w:rFonts w:ascii="Times New Roman" w:eastAsia="SimSun" w:hAnsi="Times New Roman" w:cs="Times New Roman"/>
          <w:color w:val="1F497D"/>
          <w:kern w:val="0"/>
          <w:sz w:val="22"/>
        </w:rPr>
      </w:pPr>
    </w:p>
    <w:p w14:paraId="626A3528" w14:textId="77777777" w:rsidR="003C59C1" w:rsidRDefault="003C59C1" w:rsidP="00B67CAC">
      <w:pPr>
        <w:widowControl/>
        <w:jc w:val="left"/>
        <w:rPr>
          <w:rFonts w:ascii="Times New Roman" w:eastAsia="SimSun" w:hAnsi="Times New Roman" w:cs="Times New Roman"/>
          <w:color w:val="1F497D"/>
          <w:kern w:val="0"/>
          <w:sz w:val="22"/>
        </w:rPr>
      </w:pPr>
    </w:p>
    <w:p w14:paraId="1B4917BA" w14:textId="48D304C1" w:rsidR="00B67CAC" w:rsidRDefault="00B67CAC" w:rsidP="00B67CAC">
      <w:pPr>
        <w:widowControl/>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先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女士</w:t>
      </w:r>
      <w:r w:rsidRPr="00B67CAC">
        <w:rPr>
          <w:rFonts w:ascii="Times New Roman" w:eastAsia="SimSun" w:hAnsi="Times New Roman" w:cs="Times New Roman"/>
          <w:color w:val="1F497D"/>
          <w:kern w:val="0"/>
          <w:sz w:val="22"/>
        </w:rPr>
        <w:t>：</w:t>
      </w:r>
    </w:p>
    <w:p w14:paraId="589D8EBD" w14:textId="77777777" w:rsidR="00B67CAC" w:rsidRPr="0033750C" w:rsidRDefault="00B67CAC" w:rsidP="00B67CAC">
      <w:pPr>
        <w:widowControl/>
        <w:ind w:firstLine="420"/>
        <w:jc w:val="left"/>
        <w:rPr>
          <w:rFonts w:ascii="Times New Roman" w:eastAsia="SimSun" w:hAnsi="Times New Roman" w:cs="Times New Roman"/>
          <w:color w:val="1F497D"/>
          <w:kern w:val="0"/>
          <w:sz w:val="22"/>
        </w:rPr>
      </w:pPr>
    </w:p>
    <w:p w14:paraId="1A1682D1" w14:textId="20D55CFD"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您好！我是</w:t>
      </w:r>
      <w:r>
        <w:rPr>
          <w:rFonts w:ascii="Times New Roman" w:eastAsia="SimSun" w:hAnsi="Times New Roman" w:cs="Times New Roman" w:hint="eastAsia"/>
          <w:color w:val="1F497D"/>
          <w:kern w:val="0"/>
          <w:sz w:val="22"/>
        </w:rPr>
        <w:t>香港中文大学的金刘超</w:t>
      </w:r>
      <w:r w:rsidRPr="00B67CAC">
        <w:rPr>
          <w:rFonts w:ascii="Times New Roman" w:eastAsia="SimSun" w:hAnsi="Times New Roman" w:cs="Times New Roman"/>
          <w:color w:val="1F497D"/>
          <w:kern w:val="0"/>
          <w:sz w:val="22"/>
        </w:rPr>
        <w:t>，对于</w:t>
      </w:r>
      <w:r w:rsidRPr="00B67CAC">
        <w:rPr>
          <w:rFonts w:ascii="Times New Roman" w:eastAsia="SimSun" w:hAnsi="Times New Roman" w:cs="Times New Roman"/>
          <w:color w:val="1F497D"/>
          <w:kern w:val="0"/>
          <w:sz w:val="22"/>
        </w:rPr>
        <w:t>“2024</w:t>
      </w:r>
      <w:r w:rsidRPr="00B67CAC">
        <w:rPr>
          <w:rFonts w:ascii="Times New Roman" w:eastAsia="SimSun" w:hAnsi="Times New Roman" w:cs="Times New Roman"/>
          <w:color w:val="1F497D"/>
          <w:kern w:val="0"/>
          <w:sz w:val="22"/>
        </w:rPr>
        <w:t>年广州市港澳青年科技人才托举工程项目</w:t>
      </w:r>
      <w:r w:rsidRPr="00B67CAC">
        <w:rPr>
          <w:rFonts w:ascii="Times New Roman" w:eastAsia="SimSun" w:hAnsi="Times New Roman" w:cs="Times New Roman"/>
          <w:color w:val="1F497D"/>
          <w:kern w:val="0"/>
          <w:sz w:val="22"/>
        </w:rPr>
        <w:t xml:space="preserve">” </w:t>
      </w:r>
      <w:r w:rsidRPr="00B67CAC">
        <w:rPr>
          <w:rFonts w:ascii="Times New Roman" w:eastAsia="SimSun" w:hAnsi="Times New Roman" w:cs="Times New Roman"/>
          <w:color w:val="1F497D"/>
          <w:kern w:val="0"/>
          <w:sz w:val="22"/>
        </w:rPr>
        <w:t>表示浓厚的兴趣。我</w:t>
      </w:r>
      <w:r>
        <w:rPr>
          <w:rFonts w:ascii="Times New Roman" w:eastAsia="SimSun" w:hAnsi="Times New Roman" w:cs="Times New Roman" w:hint="eastAsia"/>
          <w:color w:val="1F497D"/>
          <w:kern w:val="0"/>
          <w:sz w:val="22"/>
        </w:rPr>
        <w:t>写信给您是为了</w:t>
      </w:r>
      <w:r w:rsidRPr="00B67CAC">
        <w:rPr>
          <w:rFonts w:ascii="Times New Roman" w:eastAsia="SimSun" w:hAnsi="Times New Roman" w:cs="Times New Roman"/>
          <w:color w:val="1F497D"/>
          <w:kern w:val="0"/>
          <w:sz w:val="22"/>
        </w:rPr>
        <w:t>提交我的申请材料以争取参与该项目</w:t>
      </w:r>
      <w:r>
        <w:rPr>
          <w:rFonts w:ascii="Times New Roman" w:eastAsia="SimSun" w:hAnsi="Times New Roman" w:cs="Times New Roman" w:hint="eastAsia"/>
          <w:color w:val="1F497D"/>
          <w:kern w:val="0"/>
          <w:sz w:val="22"/>
        </w:rPr>
        <w:t>，因为佐证材料比较大，所以附在了</w:t>
      </w:r>
      <w:r>
        <w:rPr>
          <w:rFonts w:ascii="Times New Roman" w:eastAsia="SimSun" w:hAnsi="Times New Roman" w:cs="Times New Roman" w:hint="eastAsia"/>
          <w:color w:val="1F497D"/>
          <w:kern w:val="0"/>
          <w:sz w:val="22"/>
        </w:rPr>
        <w:t>Google</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Drive</w:t>
      </w:r>
      <w:r>
        <w:rPr>
          <w:rFonts w:ascii="Times New Roman" w:eastAsia="SimSun" w:hAnsi="Times New Roman" w:cs="Times New Roman" w:hint="eastAsia"/>
          <w:color w:val="1F497D"/>
          <w:kern w:val="0"/>
          <w:sz w:val="22"/>
        </w:rPr>
        <w:t>的</w:t>
      </w:r>
      <w:hyperlink r:id="rId78" w:history="1">
        <w:r w:rsidRPr="00B67CAC">
          <w:rPr>
            <w:rStyle w:val="ae"/>
            <w:rFonts w:ascii="Times New Roman" w:eastAsia="SimSun" w:hAnsi="Times New Roman" w:cs="Times New Roman"/>
            <w:kern w:val="0"/>
            <w:sz w:val="22"/>
          </w:rPr>
          <w:t>Link</w:t>
        </w:r>
      </w:hyperlink>
      <w:r>
        <w:rPr>
          <w:rFonts w:ascii="Times New Roman" w:eastAsia="SimSun" w:hAnsi="Times New Roman" w:cs="Times New Roman" w:hint="eastAsia"/>
          <w:color w:val="1F497D"/>
          <w:kern w:val="0"/>
          <w:sz w:val="22"/>
        </w:rPr>
        <w:t>里了</w:t>
      </w:r>
      <w:r w:rsidRPr="00B67CAC">
        <w:rPr>
          <w:rFonts w:ascii="Times New Roman" w:eastAsia="SimSun" w:hAnsi="Times New Roman" w:cs="Times New Roman"/>
          <w:color w:val="1F497D"/>
          <w:kern w:val="0"/>
          <w:sz w:val="22"/>
        </w:rPr>
        <w:t>。</w:t>
      </w:r>
    </w:p>
    <w:p w14:paraId="6CA55880"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425FF131"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B4C468" w14:textId="40281D63"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B67CAC">
        <w:rPr>
          <w:rFonts w:ascii="Times New Roman" w:eastAsia="SimSun" w:hAnsi="Times New Roman" w:cs="Times New Roman"/>
          <w:color w:val="1F497D"/>
          <w:kern w:val="0"/>
          <w:sz w:val="22"/>
        </w:rPr>
        <w:t>。期待能够为该项目做出积极的贡献。</w:t>
      </w:r>
    </w:p>
    <w:p w14:paraId="32DFC14B"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92E301" w14:textId="01955422"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0AB249D1" w14:textId="307AE43E"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DF51764" w14:textId="77777777" w:rsidR="00B67CAC" w:rsidRDefault="00B67CAC" w:rsidP="00510D67">
      <w:pPr>
        <w:widowControl/>
        <w:jc w:val="left"/>
        <w:rPr>
          <w:rFonts w:ascii="Times New Roman" w:eastAsia="SimSun" w:hAnsi="Times New Roman" w:cs="Times New Roman"/>
          <w:color w:val="1F497D"/>
          <w:kern w:val="0"/>
          <w:sz w:val="22"/>
        </w:rPr>
      </w:pPr>
    </w:p>
    <w:p w14:paraId="4EE239B5" w14:textId="74C67EA3"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Mr. Gao</w:t>
      </w:r>
      <w:r w:rsidRPr="0033750C">
        <w:rPr>
          <w:rFonts w:ascii="Times New Roman" w:eastAsia="SimSun" w:hAnsi="Times New Roman" w:cs="Times New Roman"/>
          <w:color w:val="1F497D"/>
          <w:kern w:val="0"/>
          <w:sz w:val="22"/>
        </w:rPr>
        <w:t>,</w:t>
      </w:r>
    </w:p>
    <w:p w14:paraId="57CCA214" w14:textId="77777777" w:rsidR="00510D67" w:rsidRPr="0033750C" w:rsidRDefault="00510D67" w:rsidP="00510D67">
      <w:pPr>
        <w:widowControl/>
        <w:ind w:firstLine="420"/>
        <w:jc w:val="left"/>
        <w:rPr>
          <w:rFonts w:ascii="Times New Roman" w:eastAsia="SimSun" w:hAnsi="Times New Roman" w:cs="Times New Roman"/>
          <w:color w:val="1F497D"/>
          <w:kern w:val="0"/>
          <w:sz w:val="22"/>
        </w:rPr>
      </w:pPr>
    </w:p>
    <w:p w14:paraId="561312B5" w14:textId="36B4DA2C" w:rsidR="00510D67" w:rsidRDefault="00510D67" w:rsidP="00510D6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Nice to meet you. </w:t>
      </w:r>
      <w:r w:rsidRPr="00510D67">
        <w:rPr>
          <w:rFonts w:ascii="Times New Roman" w:eastAsia="SimSun" w:hAnsi="Times New Roman" w:cs="Times New Roman"/>
          <w:color w:val="1F497D"/>
          <w:kern w:val="0"/>
          <w:sz w:val="22"/>
        </w:rPr>
        <w:t>We both serve as TAs for Control and Industrial Automation. To facilitate better communication, could you kindly add me on WeChat? My WeChat ID is Liuchao</w:t>
      </w:r>
      <w:r>
        <w:rPr>
          <w:rFonts w:ascii="Times New Roman" w:eastAsia="SimSun" w:hAnsi="Times New Roman" w:cs="Times New Roman"/>
          <w:color w:val="1F497D"/>
          <w:kern w:val="0"/>
          <w:sz w:val="22"/>
        </w:rPr>
        <w:t>_</w:t>
      </w:r>
      <w:r w:rsidRPr="00510D67">
        <w:rPr>
          <w:rFonts w:ascii="Times New Roman" w:eastAsia="SimSun" w:hAnsi="Times New Roman" w:cs="Times New Roman"/>
          <w:color w:val="1F497D"/>
          <w:kern w:val="0"/>
          <w:sz w:val="22"/>
        </w:rPr>
        <w:t>Jin</w:t>
      </w:r>
      <w:r>
        <w:rPr>
          <w:rFonts w:ascii="Times New Roman" w:eastAsia="SimSun" w:hAnsi="Times New Roman" w:cs="Times New Roman"/>
          <w:color w:val="1F497D"/>
          <w:kern w:val="0"/>
          <w:sz w:val="22"/>
        </w:rPr>
        <w:t xml:space="preserve"> or you can scan following QR code to add me</w:t>
      </w:r>
      <w:r w:rsidRPr="00510D67">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Thank you and have a good day!</w:t>
      </w:r>
    </w:p>
    <w:p w14:paraId="34C1822C" w14:textId="77777777" w:rsidR="00510D67" w:rsidRDefault="00510D67" w:rsidP="00510D67">
      <w:pPr>
        <w:widowControl/>
        <w:ind w:firstLine="420"/>
        <w:jc w:val="left"/>
        <w:rPr>
          <w:rFonts w:ascii="Times New Roman" w:eastAsia="SimSun" w:hAnsi="Times New Roman" w:cs="Times New Roman"/>
          <w:color w:val="1F497D"/>
          <w:kern w:val="0"/>
          <w:sz w:val="22"/>
        </w:rPr>
      </w:pPr>
    </w:p>
    <w:p w14:paraId="7EAB9258" w14:textId="77777777"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1A3B4C" w14:textId="77777777" w:rsidR="00510D67"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DFDA31" w14:textId="77777777" w:rsidR="00510D67" w:rsidRDefault="00510D67" w:rsidP="00423457">
      <w:pPr>
        <w:widowControl/>
        <w:jc w:val="left"/>
        <w:rPr>
          <w:rFonts w:ascii="Times New Roman" w:eastAsia="SimSun" w:hAnsi="Times New Roman" w:cs="Times New Roman"/>
          <w:color w:val="1F497D"/>
          <w:kern w:val="0"/>
          <w:sz w:val="22"/>
        </w:rPr>
      </w:pPr>
    </w:p>
    <w:p w14:paraId="1394CF52" w14:textId="77777777" w:rsidR="00510D67" w:rsidRDefault="00510D67" w:rsidP="00423457">
      <w:pPr>
        <w:widowControl/>
        <w:jc w:val="left"/>
        <w:rPr>
          <w:rFonts w:ascii="Times New Roman" w:eastAsia="SimSun" w:hAnsi="Times New Roman" w:cs="Times New Roman"/>
          <w:color w:val="1F497D"/>
          <w:kern w:val="0"/>
          <w:sz w:val="22"/>
        </w:rPr>
      </w:pPr>
    </w:p>
    <w:p w14:paraId="2085D98D" w14:textId="4EC26B22"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r w:rsidRPr="00423457">
        <w:rPr>
          <w:rFonts w:ascii="Times New Roman" w:eastAsia="SimSun" w:hAnsi="Times New Roman" w:cs="Times New Roman"/>
          <w:color w:val="1F497D"/>
          <w:kern w:val="0"/>
          <w:sz w:val="22"/>
        </w:rPr>
        <w:t>Axinte</w:t>
      </w:r>
      <w:r w:rsidRPr="0033750C">
        <w:rPr>
          <w:rFonts w:ascii="Times New Roman" w:eastAsia="SimSun" w:hAnsi="Times New Roman" w:cs="Times New Roman"/>
          <w:color w:val="1F497D"/>
          <w:kern w:val="0"/>
          <w:sz w:val="22"/>
        </w:rPr>
        <w:t>,</w:t>
      </w:r>
    </w:p>
    <w:p w14:paraId="49F7CBA4" w14:textId="77777777" w:rsidR="00423457" w:rsidRPr="0033750C" w:rsidRDefault="00423457" w:rsidP="00423457">
      <w:pPr>
        <w:widowControl/>
        <w:ind w:firstLine="420"/>
        <w:jc w:val="left"/>
        <w:rPr>
          <w:rFonts w:ascii="Times New Roman" w:eastAsia="SimSun" w:hAnsi="Times New Roman" w:cs="Times New Roman"/>
          <w:color w:val="1F497D"/>
          <w:kern w:val="0"/>
          <w:sz w:val="22"/>
        </w:rPr>
      </w:pPr>
    </w:p>
    <w:p w14:paraId="749FBDA5" w14:textId="376671ED" w:rsidR="00423457" w:rsidRP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 xml:space="preserve">Thank you for your swift response and for taking the time to consider our submission. We appreciate your clarification about the focus of IJMTM and completely understand the editorial considerations. </w:t>
      </w:r>
      <w:r>
        <w:rPr>
          <w:rFonts w:ascii="Times New Roman" w:eastAsia="SimSun" w:hAnsi="Times New Roman" w:cs="Times New Roman"/>
          <w:color w:val="1F497D"/>
          <w:kern w:val="0"/>
          <w:sz w:val="22"/>
        </w:rPr>
        <w:t>We will consider other journal for submitting this review paper.</w:t>
      </w:r>
    </w:p>
    <w:p w14:paraId="2F3B64A5" w14:textId="77777777" w:rsidR="00423457" w:rsidRPr="00423457" w:rsidRDefault="00423457" w:rsidP="00423457">
      <w:pPr>
        <w:widowControl/>
        <w:ind w:firstLine="420"/>
        <w:jc w:val="left"/>
        <w:rPr>
          <w:rFonts w:ascii="Times New Roman" w:eastAsia="SimSun" w:hAnsi="Times New Roman" w:cs="Times New Roman"/>
          <w:color w:val="1F497D"/>
          <w:kern w:val="0"/>
          <w:sz w:val="22"/>
        </w:rPr>
      </w:pPr>
    </w:p>
    <w:p w14:paraId="7FB851E2" w14:textId="328B4A06" w:rsid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We look forward to the opportunity to submit future works that align more closely with the journal</w:t>
      </w:r>
      <w:r>
        <w:rPr>
          <w:rFonts w:ascii="Times New Roman" w:eastAsia="SimSun" w:hAnsi="Times New Roman" w:cs="Times New Roman"/>
          <w:color w:val="1F497D"/>
          <w:kern w:val="0"/>
          <w:sz w:val="22"/>
        </w:rPr>
        <w:t>’</w:t>
      </w:r>
      <w:r w:rsidRPr="00423457">
        <w:rPr>
          <w:rFonts w:ascii="Times New Roman" w:eastAsia="SimSun" w:hAnsi="Times New Roman" w:cs="Times New Roman"/>
          <w:color w:val="1F497D"/>
          <w:kern w:val="0"/>
          <w:sz w:val="22"/>
        </w:rPr>
        <w:t>s scope.</w:t>
      </w:r>
      <w:r>
        <w:rPr>
          <w:rFonts w:ascii="Times New Roman" w:eastAsia="SimSun" w:hAnsi="Times New Roman" w:cs="Times New Roman"/>
          <w:color w:val="1F497D"/>
          <w:kern w:val="0"/>
          <w:sz w:val="22"/>
        </w:rPr>
        <w:t xml:space="preserve"> Many thanks! </w:t>
      </w:r>
    </w:p>
    <w:p w14:paraId="4B86C145" w14:textId="77777777" w:rsidR="00423457" w:rsidRDefault="00423457" w:rsidP="00423457">
      <w:pPr>
        <w:widowControl/>
        <w:ind w:firstLine="420"/>
        <w:jc w:val="left"/>
        <w:rPr>
          <w:rFonts w:ascii="Times New Roman" w:eastAsia="SimSun" w:hAnsi="Times New Roman" w:cs="Times New Roman"/>
          <w:color w:val="1F497D"/>
          <w:kern w:val="0"/>
          <w:sz w:val="22"/>
        </w:rPr>
      </w:pPr>
    </w:p>
    <w:p w14:paraId="5D2A4FF3" w14:textId="77777777"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49F911" w14:textId="77777777" w:rsidR="00423457"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bookmarkEnd w:id="12"/>
    <w:p w14:paraId="459619AC" w14:textId="77777777" w:rsidR="00423457" w:rsidRDefault="00423457" w:rsidP="00F21D94">
      <w:pPr>
        <w:widowControl/>
        <w:jc w:val="left"/>
        <w:rPr>
          <w:rFonts w:ascii="Times New Roman" w:eastAsia="SimSun" w:hAnsi="Times New Roman" w:cs="Times New Roman"/>
          <w:color w:val="1F497D"/>
          <w:kern w:val="0"/>
          <w:sz w:val="22"/>
        </w:rPr>
      </w:pPr>
    </w:p>
    <w:p w14:paraId="50B3E5DB" w14:textId="77777777" w:rsidR="00423457" w:rsidRDefault="00423457" w:rsidP="00F21D94">
      <w:pPr>
        <w:widowControl/>
        <w:jc w:val="left"/>
        <w:rPr>
          <w:rFonts w:ascii="Times New Roman" w:eastAsia="SimSun" w:hAnsi="Times New Roman" w:cs="Times New Roman"/>
          <w:color w:val="1F497D"/>
          <w:kern w:val="0"/>
          <w:sz w:val="22"/>
        </w:rPr>
      </w:pPr>
    </w:p>
    <w:p w14:paraId="029429E9" w14:textId="2A63C61C"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091892EF" w14:textId="77777777" w:rsidR="00F21D94" w:rsidRPr="0033750C" w:rsidRDefault="00F21D94" w:rsidP="00F21D94">
      <w:pPr>
        <w:widowControl/>
        <w:ind w:firstLine="420"/>
        <w:jc w:val="left"/>
        <w:rPr>
          <w:rFonts w:ascii="Times New Roman" w:eastAsia="SimSun" w:hAnsi="Times New Roman" w:cs="Times New Roman"/>
          <w:color w:val="1F497D"/>
          <w:kern w:val="0"/>
          <w:sz w:val="22"/>
        </w:rPr>
      </w:pPr>
    </w:p>
    <w:p w14:paraId="0EC992A7" w14:textId="76E1AFB1" w:rsidR="00F21D94" w:rsidRDefault="00F21D94" w:rsidP="00F21D9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have finished the manuscript for SPIE 2024. </w:t>
      </w:r>
      <w:r>
        <w:rPr>
          <w:rFonts w:ascii="Times New Roman" w:eastAsia="SimSun" w:hAnsi="Times New Roman" w:cs="Times New Roman" w:hint="eastAsia"/>
          <w:color w:val="1F497D"/>
          <w:kern w:val="0"/>
          <w:sz w:val="22"/>
        </w:rPr>
        <w:t>Could</w:t>
      </w:r>
      <w:r>
        <w:rPr>
          <w:rFonts w:ascii="Times New Roman" w:eastAsia="SimSun" w:hAnsi="Times New Roman" w:cs="Times New Roman"/>
          <w:color w:val="1F497D"/>
          <w:kern w:val="0"/>
          <w:sz w:val="22"/>
        </w:rPr>
        <w:t xml:space="preserve"> you kindly review the manuscript for SPIE 2024 attached in </w:t>
      </w:r>
      <w:r w:rsidRPr="00F21D94">
        <w:rPr>
          <w:rFonts w:ascii="Times New Roman" w:eastAsia="SimSun" w:hAnsi="Times New Roman" w:cs="Times New Roman"/>
          <w:color w:val="1F497D"/>
          <w:kern w:val="0"/>
          <w:sz w:val="22"/>
        </w:rPr>
        <w:t xml:space="preserve">the </w:t>
      </w:r>
      <w:r>
        <w:rPr>
          <w:rFonts w:ascii="Times New Roman" w:eastAsia="SimSun" w:hAnsi="Times New Roman" w:cs="Times New Roman"/>
          <w:color w:val="1F497D"/>
          <w:kern w:val="0"/>
          <w:sz w:val="22"/>
        </w:rPr>
        <w:t xml:space="preserve">Google Drive </w:t>
      </w:r>
      <w:hyperlink r:id="rId79" w:history="1">
        <w:r w:rsidRPr="00F21D94">
          <w:rPr>
            <w:rStyle w:val="ae"/>
            <w:rFonts w:ascii="Times New Roman" w:eastAsia="SimSun" w:hAnsi="Times New Roman" w:cs="Times New Roman"/>
            <w:kern w:val="0"/>
            <w:sz w:val="22"/>
          </w:rPr>
          <w:t>Link</w:t>
        </w:r>
      </w:hyperlink>
      <w:r>
        <w:rPr>
          <w:rFonts w:ascii="Times New Roman" w:eastAsia="SimSun" w:hAnsi="Times New Roman" w:cs="Times New Roman"/>
          <w:color w:val="1F497D"/>
          <w:kern w:val="0"/>
          <w:sz w:val="22"/>
        </w:rPr>
        <w:t xml:space="preserve"> here? If it is ok, I will appreciate your help in submitting it. Many thanks! </w:t>
      </w:r>
    </w:p>
    <w:p w14:paraId="660BC123" w14:textId="77777777" w:rsidR="00F21D94" w:rsidRDefault="00F21D94" w:rsidP="00F21D94">
      <w:pPr>
        <w:widowControl/>
        <w:ind w:firstLine="420"/>
        <w:jc w:val="left"/>
        <w:rPr>
          <w:rFonts w:ascii="Times New Roman" w:eastAsia="SimSun" w:hAnsi="Times New Roman" w:cs="Times New Roman"/>
          <w:color w:val="1F497D"/>
          <w:kern w:val="0"/>
          <w:sz w:val="22"/>
        </w:rPr>
      </w:pPr>
    </w:p>
    <w:p w14:paraId="6BFD3A4F" w14:textId="77777777"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2E215" w14:textId="77777777" w:rsidR="00F21D94"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3"/>
    <w:p w14:paraId="2CD3CD54" w14:textId="77777777" w:rsidR="00F21D94" w:rsidRDefault="00F21D94" w:rsidP="005C114A">
      <w:pPr>
        <w:widowControl/>
        <w:jc w:val="left"/>
        <w:rPr>
          <w:rFonts w:ascii="Times New Roman" w:eastAsia="SimSun" w:hAnsi="Times New Roman" w:cs="Times New Roman"/>
          <w:color w:val="1F497D"/>
          <w:kern w:val="0"/>
          <w:sz w:val="22"/>
        </w:rPr>
      </w:pPr>
    </w:p>
    <w:p w14:paraId="3AFC77FE" w14:textId="77777777" w:rsidR="00F21D94" w:rsidRDefault="00F21D94" w:rsidP="005C114A">
      <w:pPr>
        <w:widowControl/>
        <w:jc w:val="left"/>
        <w:rPr>
          <w:rFonts w:ascii="Times New Roman" w:eastAsia="SimSun" w:hAnsi="Times New Roman" w:cs="Times New Roman"/>
          <w:color w:val="1F497D"/>
          <w:kern w:val="0"/>
          <w:sz w:val="22"/>
        </w:rPr>
      </w:pPr>
    </w:p>
    <w:p w14:paraId="357C5B60" w14:textId="5478D7D2"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7ECA335C" w14:textId="77777777" w:rsidR="005C114A" w:rsidRPr="0033750C" w:rsidRDefault="005C114A" w:rsidP="005C114A">
      <w:pPr>
        <w:widowControl/>
        <w:ind w:firstLine="420"/>
        <w:jc w:val="left"/>
        <w:rPr>
          <w:rFonts w:ascii="Times New Roman" w:eastAsia="SimSun" w:hAnsi="Times New Roman" w:cs="Times New Roman"/>
          <w:color w:val="1F497D"/>
          <w:kern w:val="0"/>
          <w:sz w:val="22"/>
        </w:rPr>
      </w:pPr>
    </w:p>
    <w:p w14:paraId="4DB4AC2B" w14:textId="773C0E9D" w:rsidR="005C114A" w:rsidRDefault="005C114A" w:rsidP="005C114A">
      <w:pPr>
        <w:widowControl/>
        <w:ind w:firstLine="420"/>
        <w:jc w:val="left"/>
        <w:rPr>
          <w:rFonts w:ascii="Times New Roman" w:eastAsia="SimSun" w:hAnsi="Times New Roman" w:cs="Times New Roman"/>
          <w:color w:val="1F497D"/>
          <w:kern w:val="0"/>
          <w:sz w:val="22"/>
        </w:rPr>
      </w:pPr>
      <w:r w:rsidRPr="005C114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reminder</w:t>
      </w:r>
      <w:r w:rsidRPr="005C114A">
        <w:rPr>
          <w:rFonts w:ascii="Times New Roman" w:eastAsia="SimSun" w:hAnsi="Times New Roman" w:cs="Times New Roman"/>
          <w:color w:val="1F497D"/>
          <w:kern w:val="0"/>
          <w:sz w:val="22"/>
        </w:rPr>
        <w:t xml:space="preserve">. I will send </w:t>
      </w:r>
      <w:r>
        <w:rPr>
          <w:rFonts w:ascii="Times New Roman" w:eastAsia="SimSun" w:hAnsi="Times New Roman" w:cs="Times New Roman"/>
          <w:color w:val="1F497D"/>
          <w:kern w:val="0"/>
          <w:sz w:val="22"/>
        </w:rPr>
        <w:t>the manuscript</w:t>
      </w:r>
      <w:r w:rsidRPr="005C114A">
        <w:rPr>
          <w:rFonts w:ascii="Times New Roman" w:eastAsia="SimSun" w:hAnsi="Times New Roman" w:cs="Times New Roman"/>
          <w:color w:val="1F497D"/>
          <w:kern w:val="0"/>
          <w:sz w:val="22"/>
        </w:rPr>
        <w:t xml:space="preserve"> to you </w:t>
      </w:r>
      <w:r>
        <w:rPr>
          <w:rFonts w:ascii="Times New Roman" w:eastAsia="SimSun" w:hAnsi="Times New Roman" w:cs="Times New Roman"/>
          <w:color w:val="1F497D"/>
          <w:kern w:val="0"/>
          <w:sz w:val="22"/>
        </w:rPr>
        <w:t>soon</w:t>
      </w:r>
      <w:r w:rsidRPr="005C114A">
        <w:rPr>
          <w:rFonts w:ascii="Times New Roman" w:eastAsia="SimSun" w:hAnsi="Times New Roman" w:cs="Times New Roman"/>
          <w:color w:val="1F497D"/>
          <w:kern w:val="0"/>
          <w:sz w:val="22"/>
        </w:rPr>
        <w:t>.</w:t>
      </w:r>
    </w:p>
    <w:p w14:paraId="4738BDA2" w14:textId="77777777" w:rsidR="005C114A" w:rsidRDefault="005C114A" w:rsidP="005C114A">
      <w:pPr>
        <w:widowControl/>
        <w:ind w:firstLine="420"/>
        <w:jc w:val="left"/>
        <w:rPr>
          <w:rFonts w:ascii="Times New Roman" w:eastAsia="SimSun" w:hAnsi="Times New Roman" w:cs="Times New Roman"/>
          <w:color w:val="1F497D"/>
          <w:kern w:val="0"/>
          <w:sz w:val="22"/>
        </w:rPr>
      </w:pPr>
    </w:p>
    <w:p w14:paraId="273DBC26" w14:textId="77777777"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7BF12" w14:textId="77777777" w:rsidR="005C114A"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7D87C8" w14:textId="77777777" w:rsidR="005C114A" w:rsidRDefault="005C114A" w:rsidP="005E0ADC">
      <w:pPr>
        <w:widowControl/>
        <w:jc w:val="left"/>
        <w:rPr>
          <w:rFonts w:ascii="Times New Roman" w:eastAsia="SimSun" w:hAnsi="Times New Roman" w:cs="Times New Roman"/>
          <w:color w:val="1F497D"/>
          <w:kern w:val="0"/>
          <w:sz w:val="22"/>
        </w:rPr>
      </w:pPr>
    </w:p>
    <w:p w14:paraId="5D4B79E4" w14:textId="77777777" w:rsidR="005C114A" w:rsidRDefault="005C114A" w:rsidP="005E0ADC">
      <w:pPr>
        <w:widowControl/>
        <w:jc w:val="left"/>
        <w:rPr>
          <w:rFonts w:ascii="Times New Roman" w:eastAsia="SimSun" w:hAnsi="Times New Roman" w:cs="Times New Roman"/>
          <w:color w:val="1F497D"/>
          <w:kern w:val="0"/>
          <w:sz w:val="22"/>
        </w:rPr>
      </w:pPr>
    </w:p>
    <w:p w14:paraId="3996D67B" w14:textId="7ECEC43E"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r w:rsidRPr="005E0ADC">
        <w:rPr>
          <w:rFonts w:ascii="Times New Roman" w:eastAsia="SimSun" w:hAnsi="Times New Roman" w:cs="Times New Roman"/>
          <w:color w:val="1F497D"/>
          <w:kern w:val="0"/>
          <w:sz w:val="22"/>
        </w:rPr>
        <w:t>Bodaghi</w:t>
      </w:r>
      <w:r w:rsidRPr="0033750C">
        <w:rPr>
          <w:rFonts w:ascii="Times New Roman" w:eastAsia="SimSun" w:hAnsi="Times New Roman" w:cs="Times New Roman"/>
          <w:color w:val="1F497D"/>
          <w:kern w:val="0"/>
          <w:sz w:val="22"/>
        </w:rPr>
        <w:t>,</w:t>
      </w:r>
    </w:p>
    <w:p w14:paraId="6AAEFBBB" w14:textId="77777777" w:rsidR="005E0ADC" w:rsidRPr="0033750C" w:rsidRDefault="005E0ADC" w:rsidP="005E0ADC">
      <w:pPr>
        <w:widowControl/>
        <w:ind w:firstLine="420"/>
        <w:jc w:val="left"/>
        <w:rPr>
          <w:rFonts w:ascii="Times New Roman" w:eastAsia="SimSun" w:hAnsi="Times New Roman" w:cs="Times New Roman"/>
          <w:color w:val="1F497D"/>
          <w:kern w:val="0"/>
          <w:sz w:val="22"/>
        </w:rPr>
      </w:pPr>
    </w:p>
    <w:p w14:paraId="336B3315" w14:textId="5D5EB1CA" w:rsidR="005E0ADC" w:rsidRDefault="005E0ADC" w:rsidP="005E0ADC">
      <w:pPr>
        <w:widowControl/>
        <w:ind w:firstLine="420"/>
        <w:jc w:val="left"/>
        <w:rPr>
          <w:rFonts w:ascii="Times New Roman" w:eastAsia="SimSun" w:hAnsi="Times New Roman" w:cs="Times New Roman"/>
          <w:color w:val="1F497D"/>
          <w:kern w:val="0"/>
          <w:sz w:val="22"/>
        </w:rPr>
      </w:pPr>
      <w:r w:rsidRPr="005E0ADC">
        <w:rPr>
          <w:rFonts w:ascii="Times New Roman" w:eastAsia="SimSun" w:hAnsi="Times New Roman" w:cs="Times New Roman"/>
          <w:color w:val="1F497D"/>
          <w:kern w:val="0"/>
          <w:sz w:val="22"/>
        </w:rPr>
        <w:t xml:space="preserve">I hope this email finds you well. I am writing to inquire about your tentative plans </w:t>
      </w:r>
      <w:r>
        <w:rPr>
          <w:rFonts w:ascii="Times New Roman" w:eastAsia="SimSun" w:hAnsi="Times New Roman" w:cs="Times New Roman"/>
          <w:color w:val="1F497D"/>
          <w:kern w:val="0"/>
          <w:sz w:val="22"/>
        </w:rPr>
        <w:t>about when to arrive in China</w:t>
      </w:r>
      <w:r w:rsidRPr="005E0AD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In addition, I will submit paper about machine learning for 4D printing design and attend “</w:t>
      </w:r>
      <w:r w:rsidRPr="005E0ADC">
        <w:rPr>
          <w:rFonts w:ascii="Times New Roman" w:eastAsia="SimSun" w:hAnsi="Times New Roman" w:cs="Times New Roman"/>
          <w:color w:val="1F497D"/>
          <w:kern w:val="0"/>
          <w:sz w:val="22"/>
        </w:rPr>
        <w:t>4D Materials Design and Additive Manufacturing</w:t>
      </w:r>
      <w:r>
        <w:rPr>
          <w:rFonts w:ascii="Times New Roman" w:eastAsia="SimSun" w:hAnsi="Times New Roman" w:cs="Times New Roman"/>
          <w:color w:val="1F497D"/>
          <w:kern w:val="0"/>
          <w:sz w:val="22"/>
        </w:rPr>
        <w:t>”</w:t>
      </w:r>
      <w:r w:rsidRPr="005E0ADC">
        <w:rPr>
          <w:rFonts w:ascii="Times New Roman" w:eastAsia="SimSun" w:hAnsi="Times New Roman" w:cs="Times New Roman"/>
          <w:color w:val="1F497D"/>
          <w:kern w:val="0"/>
          <w:sz w:val="22"/>
        </w:rPr>
        <w:t xml:space="preserve"> conference</w:t>
      </w:r>
      <w:r>
        <w:rPr>
          <w:rFonts w:ascii="Times New Roman" w:eastAsia="SimSun" w:hAnsi="Times New Roman" w:cs="Times New Roman"/>
          <w:color w:val="1F497D"/>
          <w:kern w:val="0"/>
          <w:sz w:val="22"/>
        </w:rPr>
        <w:t xml:space="preserve"> in France this July. Looking forward to your reply. </w:t>
      </w:r>
    </w:p>
    <w:p w14:paraId="0E1F66F7" w14:textId="77777777" w:rsidR="005E0ADC" w:rsidRDefault="005E0ADC" w:rsidP="005E0ADC">
      <w:pPr>
        <w:widowControl/>
        <w:ind w:firstLine="420"/>
        <w:jc w:val="left"/>
        <w:rPr>
          <w:rFonts w:ascii="Times New Roman" w:eastAsia="SimSun" w:hAnsi="Times New Roman" w:cs="Times New Roman"/>
          <w:color w:val="1F497D"/>
          <w:kern w:val="0"/>
          <w:sz w:val="22"/>
        </w:rPr>
      </w:pPr>
    </w:p>
    <w:p w14:paraId="65BDC49B" w14:textId="77777777"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2C54F6" w14:textId="77777777" w:rsidR="005E0AD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060803" w14:textId="77777777" w:rsidR="005E0ADC" w:rsidRDefault="005E0ADC" w:rsidP="006C423E">
      <w:pPr>
        <w:widowControl/>
        <w:jc w:val="left"/>
        <w:rPr>
          <w:rFonts w:ascii="Times New Roman" w:eastAsia="SimSun" w:hAnsi="Times New Roman" w:cs="Times New Roman"/>
          <w:color w:val="1F497D"/>
          <w:kern w:val="0"/>
          <w:sz w:val="22"/>
        </w:rPr>
      </w:pPr>
    </w:p>
    <w:p w14:paraId="782B8B95" w14:textId="77777777" w:rsidR="005E0ADC" w:rsidRDefault="005E0ADC" w:rsidP="006C423E">
      <w:pPr>
        <w:widowControl/>
        <w:jc w:val="left"/>
        <w:rPr>
          <w:rFonts w:ascii="Times New Roman" w:eastAsia="SimSun" w:hAnsi="Times New Roman" w:cs="Times New Roman"/>
          <w:color w:val="1F497D"/>
          <w:kern w:val="0"/>
          <w:sz w:val="22"/>
        </w:rPr>
      </w:pPr>
    </w:p>
    <w:p w14:paraId="0CF28B8B" w14:textId="016E1BC2"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4FE00CAA" w14:textId="77777777" w:rsidR="006C423E" w:rsidRPr="0033750C" w:rsidRDefault="006C423E" w:rsidP="006C423E">
      <w:pPr>
        <w:widowControl/>
        <w:ind w:firstLine="420"/>
        <w:jc w:val="left"/>
        <w:rPr>
          <w:rFonts w:ascii="Times New Roman" w:eastAsia="SimSun" w:hAnsi="Times New Roman" w:cs="Times New Roman"/>
          <w:color w:val="1F497D"/>
          <w:kern w:val="0"/>
          <w:sz w:val="22"/>
        </w:rPr>
      </w:pPr>
    </w:p>
    <w:p w14:paraId="5D04A9F3" w14:textId="4F29AEC3" w:rsidR="006C423E" w:rsidRP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Thank you for your prompt response. We have thoroughly reviewed Ng Cheng Meng</w:t>
      </w:r>
      <w:r>
        <w:rPr>
          <w:rFonts w:ascii="Times New Roman" w:eastAsia="SimSun" w:hAnsi="Times New Roman" w:cs="Times New Roman"/>
          <w:color w:val="1F497D"/>
          <w:kern w:val="0"/>
          <w:sz w:val="22"/>
        </w:rPr>
        <w:t>’</w:t>
      </w:r>
      <w:r w:rsidRPr="006C423E">
        <w:rPr>
          <w:rFonts w:ascii="Times New Roman" w:eastAsia="SimSun" w:hAnsi="Times New Roman" w:cs="Times New Roman"/>
          <w:color w:val="1F497D"/>
          <w:kern w:val="0"/>
          <w:sz w:val="22"/>
        </w:rPr>
        <w:t>s assignment scores, and I can confirm that there is no miscalculation or mismarking in the grading of the four assignments.</w:t>
      </w:r>
    </w:p>
    <w:p w14:paraId="16F8A719" w14:textId="77777777" w:rsidR="006C423E" w:rsidRPr="006C423E" w:rsidRDefault="006C423E" w:rsidP="006C423E">
      <w:pPr>
        <w:widowControl/>
        <w:ind w:firstLine="420"/>
        <w:jc w:val="left"/>
        <w:rPr>
          <w:rFonts w:ascii="Times New Roman" w:eastAsia="SimSun" w:hAnsi="Times New Roman" w:cs="Times New Roman"/>
          <w:color w:val="1F497D"/>
          <w:kern w:val="0"/>
          <w:sz w:val="22"/>
        </w:rPr>
      </w:pPr>
    </w:p>
    <w:p w14:paraId="24681F07" w14:textId="5C2F1910" w:rsid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If you need any further details or have additional queries, please feel free to reach out. I am ready to assist in any way necessary.</w:t>
      </w:r>
    </w:p>
    <w:p w14:paraId="7FD583B5" w14:textId="77777777" w:rsidR="006C423E" w:rsidRDefault="006C423E" w:rsidP="006C423E">
      <w:pPr>
        <w:widowControl/>
        <w:ind w:firstLine="420"/>
        <w:jc w:val="left"/>
        <w:rPr>
          <w:rFonts w:ascii="Times New Roman" w:eastAsia="SimSun" w:hAnsi="Times New Roman" w:cs="Times New Roman"/>
          <w:color w:val="1F497D"/>
          <w:kern w:val="0"/>
          <w:sz w:val="22"/>
        </w:rPr>
      </w:pPr>
    </w:p>
    <w:p w14:paraId="497B226A" w14:textId="77777777"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E4124E" w14:textId="77777777" w:rsidR="006C423E"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B6ACA9" w14:textId="77777777" w:rsidR="006C423E" w:rsidRDefault="006C423E" w:rsidP="00645AE3">
      <w:pPr>
        <w:widowControl/>
        <w:jc w:val="left"/>
        <w:rPr>
          <w:rFonts w:ascii="Times New Roman" w:eastAsia="SimSun" w:hAnsi="Times New Roman" w:cs="Times New Roman"/>
          <w:color w:val="1F497D"/>
          <w:kern w:val="0"/>
          <w:sz w:val="22"/>
        </w:rPr>
      </w:pPr>
    </w:p>
    <w:p w14:paraId="6BDCB401" w14:textId="77777777" w:rsidR="006C423E" w:rsidRDefault="006C423E" w:rsidP="00645AE3">
      <w:pPr>
        <w:widowControl/>
        <w:jc w:val="left"/>
        <w:rPr>
          <w:rFonts w:ascii="Times New Roman" w:eastAsia="SimSun" w:hAnsi="Times New Roman" w:cs="Times New Roman"/>
          <w:color w:val="1F497D"/>
          <w:kern w:val="0"/>
          <w:sz w:val="22"/>
        </w:rPr>
      </w:pPr>
    </w:p>
    <w:p w14:paraId="6CDE75E0" w14:textId="390ABC0B"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2D5D0E02"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5A9508D" w14:textId="0B0B44B8"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The total grade for these assignments </w:t>
      </w:r>
      <w:r>
        <w:rPr>
          <w:rFonts w:ascii="Times New Roman" w:eastAsia="SimSun" w:hAnsi="Times New Roman" w:cs="Times New Roman"/>
          <w:color w:val="1F497D"/>
          <w:kern w:val="0"/>
          <w:sz w:val="22"/>
        </w:rPr>
        <w:t xml:space="preserve">in the previous email </w:t>
      </w:r>
      <w:r w:rsidRPr="00645AE3">
        <w:rPr>
          <w:rFonts w:ascii="Times New Roman" w:eastAsia="SimSun" w:hAnsi="Times New Roman" w:cs="Times New Roman"/>
          <w:color w:val="1F497D"/>
          <w:kern w:val="0"/>
          <w:sz w:val="22"/>
        </w:rPr>
        <w:t>sums up to 352/400, as indicated by the student. However, it is important to note that this total does not include the scores for the two course projects.</w:t>
      </w:r>
    </w:p>
    <w:p w14:paraId="2AA11F2E"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6B34436C" w14:textId="752E286C"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We would like to emphasize that the final grade for the entire course, inclusive of the course projects, is determined by Prof. Lam. As TAs, we do not have access to or influence over the project scores.</w:t>
      </w:r>
    </w:p>
    <w:p w14:paraId="58612AC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3B84041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9DE283"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3572C" w14:textId="77777777" w:rsidR="00645AE3" w:rsidRDefault="00645AE3" w:rsidP="00645AE3">
      <w:pPr>
        <w:widowControl/>
        <w:jc w:val="left"/>
        <w:rPr>
          <w:rFonts w:ascii="Times New Roman" w:eastAsia="SimSun" w:hAnsi="Times New Roman" w:cs="Times New Roman"/>
          <w:color w:val="1F497D"/>
          <w:kern w:val="0"/>
          <w:sz w:val="22"/>
        </w:rPr>
      </w:pPr>
    </w:p>
    <w:p w14:paraId="3BF62461" w14:textId="77777777" w:rsidR="00645AE3" w:rsidRDefault="00645AE3" w:rsidP="00645AE3">
      <w:pPr>
        <w:widowControl/>
        <w:jc w:val="left"/>
        <w:rPr>
          <w:rFonts w:ascii="Times New Roman" w:eastAsia="SimSun" w:hAnsi="Times New Roman" w:cs="Times New Roman"/>
          <w:color w:val="1F497D"/>
          <w:kern w:val="0"/>
          <w:sz w:val="22"/>
        </w:rPr>
      </w:pPr>
    </w:p>
    <w:p w14:paraId="43C505E0" w14:textId="6C23FEE2"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787F291B"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25CEC58" w14:textId="34BCD224"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 hope this email finds you well. Thank you for bringing this to our attention. We have reviewed the grades for Ng Cheng Meng</w:t>
      </w:r>
      <w:r>
        <w:rPr>
          <w:rFonts w:ascii="Times New Roman" w:eastAsia="SimSun" w:hAnsi="Times New Roman" w:cs="Times New Roman"/>
          <w:color w:val="1F497D"/>
          <w:kern w:val="0"/>
          <w:sz w:val="22"/>
        </w:rPr>
        <w:t>’</w:t>
      </w:r>
      <w:r w:rsidRPr="00645AE3">
        <w:rPr>
          <w:rFonts w:ascii="Times New Roman" w:eastAsia="SimSun" w:hAnsi="Times New Roman" w:cs="Times New Roman"/>
          <w:color w:val="1F497D"/>
          <w:kern w:val="0"/>
          <w:sz w:val="22"/>
        </w:rPr>
        <w:t>s four homework assignments, and the results are as follows:</w:t>
      </w:r>
    </w:p>
    <w:p w14:paraId="31E3CBB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B0B7DA8"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1: 93.00/100</w:t>
      </w:r>
    </w:p>
    <w:p w14:paraId="52E05CC3"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2: 94.00/100</w:t>
      </w:r>
    </w:p>
    <w:p w14:paraId="045390A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3: 85.00/100</w:t>
      </w:r>
    </w:p>
    <w:p w14:paraId="14E18BD9"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4: 80.00/100</w:t>
      </w:r>
    </w:p>
    <w:p w14:paraId="2BBEBF40"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4FBBD5A9" w14:textId="4AD68A6A"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However, we would like to inform you that we do not have access to the grades for the two presentations, as they were marked by the professor. </w:t>
      </w:r>
    </w:p>
    <w:p w14:paraId="7400A54F"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914F504" w14:textId="57D2BDA3"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f there is anything else you need or if you have further instructions, please feel free to let us know. We appreciate your understanding and cooperation in this matter.</w:t>
      </w:r>
    </w:p>
    <w:p w14:paraId="5730D23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04085CD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DE7B65"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DDF6CE" w14:textId="77777777" w:rsidR="00645AE3" w:rsidRDefault="00645AE3" w:rsidP="001E413C">
      <w:pPr>
        <w:widowControl/>
        <w:jc w:val="left"/>
        <w:rPr>
          <w:rFonts w:ascii="Times New Roman" w:eastAsia="SimSun" w:hAnsi="Times New Roman" w:cs="Times New Roman"/>
          <w:color w:val="1F497D"/>
          <w:kern w:val="0"/>
          <w:sz w:val="22"/>
        </w:rPr>
      </w:pPr>
    </w:p>
    <w:p w14:paraId="07438153" w14:textId="77777777" w:rsidR="00645AE3" w:rsidRDefault="00645AE3" w:rsidP="001E413C">
      <w:pPr>
        <w:widowControl/>
        <w:jc w:val="left"/>
        <w:rPr>
          <w:rFonts w:ascii="Times New Roman" w:eastAsia="SimSun" w:hAnsi="Times New Roman" w:cs="Times New Roman"/>
          <w:color w:val="1F497D"/>
          <w:kern w:val="0"/>
          <w:sz w:val="22"/>
        </w:rPr>
      </w:pPr>
    </w:p>
    <w:p w14:paraId="6B70DF20" w14:textId="6951EED0"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42CB50D" w14:textId="77777777" w:rsidR="001E413C" w:rsidRPr="0033750C" w:rsidRDefault="001E413C" w:rsidP="001E413C">
      <w:pPr>
        <w:widowControl/>
        <w:ind w:firstLine="420"/>
        <w:jc w:val="left"/>
        <w:rPr>
          <w:rFonts w:ascii="Times New Roman" w:eastAsia="SimSun" w:hAnsi="Times New Roman" w:cs="Times New Roman"/>
          <w:color w:val="1F497D"/>
          <w:kern w:val="0"/>
          <w:sz w:val="22"/>
        </w:rPr>
      </w:pPr>
    </w:p>
    <w:p w14:paraId="5A2B3F74" w14:textId="293E5C8D" w:rsidR="001E413C" w:rsidRDefault="00CA02ED" w:rsidP="001E413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Happy New Year! </w:t>
      </w:r>
      <w:r w:rsidR="001E413C">
        <w:rPr>
          <w:rFonts w:ascii="Times New Roman" w:eastAsia="SimSun" w:hAnsi="Times New Roman" w:cs="Times New Roman"/>
          <w:color w:val="1F497D"/>
          <w:kern w:val="0"/>
          <w:sz w:val="22"/>
        </w:rPr>
        <w:t xml:space="preserve">Thank you for your information. </w:t>
      </w:r>
      <w:r>
        <w:rPr>
          <w:rFonts w:ascii="Times New Roman" w:eastAsia="SimSun" w:hAnsi="Times New Roman" w:cs="Times New Roman"/>
          <w:color w:val="1F497D"/>
          <w:kern w:val="0"/>
          <w:sz w:val="22"/>
        </w:rPr>
        <w:t>I was wondering</w:t>
      </w:r>
      <w:r w:rsidR="001E413C">
        <w:rPr>
          <w:rFonts w:ascii="Times New Roman" w:eastAsia="SimSun" w:hAnsi="Times New Roman" w:cs="Times New Roman"/>
          <w:color w:val="1F497D"/>
          <w:kern w:val="0"/>
          <w:sz w:val="22"/>
        </w:rPr>
        <w:t xml:space="preserve"> whether it is suitable to resubmit this paper to </w:t>
      </w:r>
      <w:hyperlink r:id="rId80" w:history="1">
        <w:r w:rsidR="001E413C" w:rsidRPr="00CA02ED">
          <w:rPr>
            <w:rStyle w:val="ae"/>
            <w:rFonts w:ascii="Times New Roman" w:eastAsia="SimSun" w:hAnsi="Times New Roman" w:cs="Times New Roman"/>
            <w:i/>
            <w:iCs/>
            <w:kern w:val="0"/>
            <w:sz w:val="22"/>
          </w:rPr>
          <w:t>International Journal of Extreme Manufacturing</w:t>
        </w:r>
      </w:hyperlink>
      <w:r w:rsidR="001E413C">
        <w:rPr>
          <w:rFonts w:ascii="Times New Roman" w:eastAsia="SimSun" w:hAnsi="Times New Roman" w:cs="Times New Roman"/>
          <w:color w:val="1F497D"/>
          <w:kern w:val="0"/>
          <w:sz w:val="22"/>
        </w:rPr>
        <w:t>? This journal has a good impact</w:t>
      </w:r>
      <w:r w:rsidR="00F00E28">
        <w:rPr>
          <w:rFonts w:ascii="Times New Roman" w:eastAsia="SimSun" w:hAnsi="Times New Roman" w:cs="Times New Roman"/>
          <w:color w:val="1F497D"/>
          <w:kern w:val="0"/>
          <w:sz w:val="22"/>
        </w:rPr>
        <w:t xml:space="preserve"> factor</w:t>
      </w:r>
      <w:r w:rsidR="001E413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And the paper’s topic can align with its requirements.</w:t>
      </w:r>
    </w:p>
    <w:p w14:paraId="57460ACF" w14:textId="77777777" w:rsidR="001E413C" w:rsidRDefault="001E413C" w:rsidP="001E413C">
      <w:pPr>
        <w:widowControl/>
        <w:ind w:firstLine="420"/>
        <w:jc w:val="left"/>
        <w:rPr>
          <w:rFonts w:ascii="Times New Roman" w:eastAsia="SimSun" w:hAnsi="Times New Roman" w:cs="Times New Roman"/>
          <w:color w:val="1F497D"/>
          <w:kern w:val="0"/>
          <w:sz w:val="22"/>
        </w:rPr>
      </w:pPr>
    </w:p>
    <w:p w14:paraId="351989E1" w14:textId="77777777"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CB5F0C" w14:textId="77777777" w:rsidR="001E413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4"/>
    <w:p w14:paraId="1C884525" w14:textId="77777777" w:rsidR="001E413C" w:rsidRDefault="001E413C" w:rsidP="009510E6">
      <w:pPr>
        <w:widowControl/>
        <w:jc w:val="left"/>
        <w:rPr>
          <w:rFonts w:ascii="Times New Roman" w:eastAsia="SimSun" w:hAnsi="Times New Roman" w:cs="Times New Roman"/>
          <w:color w:val="1F497D"/>
          <w:kern w:val="0"/>
          <w:sz w:val="22"/>
        </w:rPr>
      </w:pPr>
    </w:p>
    <w:p w14:paraId="24D3C673" w14:textId="77777777" w:rsidR="001E413C" w:rsidRDefault="001E413C" w:rsidP="009510E6">
      <w:pPr>
        <w:widowControl/>
        <w:jc w:val="left"/>
        <w:rPr>
          <w:rFonts w:ascii="Times New Roman" w:eastAsia="SimSun" w:hAnsi="Times New Roman" w:cs="Times New Roman"/>
          <w:color w:val="1F497D"/>
          <w:kern w:val="0"/>
          <w:sz w:val="22"/>
        </w:rPr>
      </w:pPr>
    </w:p>
    <w:p w14:paraId="4001CD1F" w14:textId="25A3EB58"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亲爱的校友，</w:t>
      </w:r>
    </w:p>
    <w:p w14:paraId="202704D7" w14:textId="77777777" w:rsidR="009510E6" w:rsidRPr="009510E6" w:rsidRDefault="009510E6" w:rsidP="009510E6">
      <w:pPr>
        <w:widowControl/>
        <w:jc w:val="left"/>
        <w:rPr>
          <w:rFonts w:ascii="Times New Roman" w:eastAsia="SimSun" w:hAnsi="Times New Roman" w:cs="Times New Roman"/>
          <w:color w:val="1F497D"/>
          <w:kern w:val="0"/>
          <w:sz w:val="22"/>
        </w:rPr>
      </w:pPr>
    </w:p>
    <w:p w14:paraId="13F17923"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你好！非常感谢你的信息。以下是我的收货信息：</w:t>
      </w:r>
    </w:p>
    <w:p w14:paraId="31C0DCB4" w14:textId="77777777" w:rsidR="009510E6" w:rsidRPr="009510E6" w:rsidRDefault="009510E6" w:rsidP="009510E6">
      <w:pPr>
        <w:widowControl/>
        <w:jc w:val="left"/>
        <w:rPr>
          <w:rFonts w:ascii="Times New Roman" w:eastAsia="SimSun" w:hAnsi="Times New Roman" w:cs="Times New Roman"/>
          <w:color w:val="1F497D"/>
          <w:kern w:val="0"/>
          <w:sz w:val="22"/>
        </w:rPr>
      </w:pPr>
    </w:p>
    <w:p w14:paraId="4EDFA694"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收货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金刘超</w:t>
      </w:r>
    </w:p>
    <w:p w14:paraId="750656A7"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手机号码</w:t>
      </w:r>
      <w:r w:rsidRPr="009510E6">
        <w:rPr>
          <w:rFonts w:ascii="Times New Roman" w:eastAsia="SimSun" w:hAnsi="Times New Roman" w:cs="Times New Roman"/>
          <w:color w:val="1F497D"/>
          <w:kern w:val="0"/>
          <w:sz w:val="22"/>
        </w:rPr>
        <w:t>: 13244613352</w:t>
      </w:r>
    </w:p>
    <w:p w14:paraId="0F372B2C"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所在地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广东省深圳市罗湖区南湖街道</w:t>
      </w:r>
    </w:p>
    <w:p w14:paraId="527FFD0B"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详细地址</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人民南路汇金天琅大厦</w:t>
      </w:r>
      <w:r w:rsidRPr="009510E6">
        <w:rPr>
          <w:rFonts w:ascii="Times New Roman" w:eastAsia="SimSun" w:hAnsi="Times New Roman" w:cs="Times New Roman"/>
          <w:color w:val="1F497D"/>
          <w:kern w:val="0"/>
          <w:sz w:val="22"/>
        </w:rPr>
        <w:t>2716</w:t>
      </w:r>
    </w:p>
    <w:p w14:paraId="131B6278" w14:textId="77777777" w:rsidR="009510E6" w:rsidRPr="009510E6" w:rsidRDefault="009510E6" w:rsidP="009510E6">
      <w:pPr>
        <w:widowControl/>
        <w:jc w:val="left"/>
        <w:rPr>
          <w:rFonts w:ascii="Times New Roman" w:eastAsia="SimSun" w:hAnsi="Times New Roman" w:cs="Times New Roman"/>
          <w:color w:val="1F497D"/>
          <w:kern w:val="0"/>
          <w:sz w:val="22"/>
        </w:rPr>
      </w:pPr>
    </w:p>
    <w:p w14:paraId="1C9D5669"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期待收到</w:t>
      </w:r>
      <w:r w:rsidRPr="009510E6">
        <w:rPr>
          <w:rFonts w:ascii="Times New Roman" w:eastAsia="SimSun" w:hAnsi="Times New Roman" w:cs="Times New Roman"/>
          <w:color w:val="1F497D"/>
          <w:kern w:val="0"/>
          <w:sz w:val="22"/>
        </w:rPr>
        <w:t>SCUPI</w:t>
      </w:r>
      <w:r w:rsidRPr="009510E6">
        <w:rPr>
          <w:rFonts w:ascii="Times New Roman" w:eastAsia="SimSun" w:hAnsi="Times New Roman" w:cs="Times New Roman"/>
          <w:color w:val="1F497D"/>
          <w:kern w:val="0"/>
          <w:sz w:val="22"/>
        </w:rPr>
        <w:t>校友会的新年大礼包，也祝你和校友会的全体成员新年快乐，一切顺利！</w:t>
      </w:r>
    </w:p>
    <w:p w14:paraId="5B08B231" w14:textId="77777777" w:rsidR="009510E6" w:rsidRPr="009510E6" w:rsidRDefault="009510E6" w:rsidP="009510E6">
      <w:pPr>
        <w:widowControl/>
        <w:jc w:val="left"/>
        <w:rPr>
          <w:rFonts w:ascii="Times New Roman" w:eastAsia="SimSun" w:hAnsi="Times New Roman" w:cs="Times New Roman"/>
          <w:color w:val="1F497D"/>
          <w:kern w:val="0"/>
          <w:sz w:val="22"/>
        </w:rPr>
      </w:pPr>
    </w:p>
    <w:p w14:paraId="00E9FC88" w14:textId="77A8D68B" w:rsid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祝好，</w:t>
      </w:r>
    </w:p>
    <w:p w14:paraId="3C38F43A" w14:textId="6FFE17C1" w:rsidR="009510E6" w:rsidRDefault="009510E6" w:rsidP="009510E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5AC56613" w14:textId="77777777" w:rsidR="009510E6" w:rsidRDefault="009510E6" w:rsidP="005F36E1">
      <w:pPr>
        <w:widowControl/>
        <w:jc w:val="left"/>
        <w:rPr>
          <w:rFonts w:ascii="Times New Roman" w:eastAsia="SimSun" w:hAnsi="Times New Roman" w:cs="Times New Roman"/>
          <w:color w:val="1F497D"/>
          <w:kern w:val="0"/>
          <w:sz w:val="22"/>
        </w:rPr>
      </w:pPr>
    </w:p>
    <w:p w14:paraId="2499EA9B" w14:textId="2B89A681"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尊敬的网络信息中心，</w:t>
      </w:r>
    </w:p>
    <w:p w14:paraId="3FC9F268" w14:textId="77777777" w:rsidR="005F36E1" w:rsidRPr="005F36E1" w:rsidRDefault="005F36E1" w:rsidP="005F36E1">
      <w:pPr>
        <w:widowControl/>
        <w:jc w:val="left"/>
        <w:rPr>
          <w:rFonts w:ascii="Times New Roman" w:eastAsia="SimSun" w:hAnsi="Times New Roman" w:cs="Times New Roman"/>
          <w:color w:val="1F497D"/>
          <w:kern w:val="0"/>
          <w:sz w:val="22"/>
        </w:rPr>
      </w:pPr>
    </w:p>
    <w:p w14:paraId="41655F2A" w14:textId="116927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您好！我</w:t>
      </w:r>
      <w:r>
        <w:rPr>
          <w:rFonts w:ascii="Times New Roman" w:eastAsia="SimSun" w:hAnsi="Times New Roman" w:cs="Times New Roman" w:hint="eastAsia"/>
          <w:color w:val="1F497D"/>
          <w:kern w:val="0"/>
          <w:sz w:val="22"/>
        </w:rPr>
        <w:t>是机械与能源工程系</w:t>
      </w:r>
      <w:r w:rsidRPr="005F36E1">
        <w:rPr>
          <w:rFonts w:ascii="Times New Roman" w:eastAsia="SimSun" w:hAnsi="Times New Roman" w:cs="Times New Roman"/>
          <w:color w:val="1F497D"/>
          <w:kern w:val="0"/>
          <w:sz w:val="22"/>
        </w:rPr>
        <w:t>的</w:t>
      </w:r>
      <w:r>
        <w:rPr>
          <w:rFonts w:ascii="Times New Roman" w:eastAsia="SimSun" w:hAnsi="Times New Roman" w:cs="Times New Roman" w:hint="eastAsia"/>
          <w:color w:val="1F497D"/>
          <w:kern w:val="0"/>
          <w:sz w:val="22"/>
        </w:rPr>
        <w:t>博士生金刘超</w:t>
      </w:r>
      <w:r w:rsidRPr="005F36E1">
        <w:rPr>
          <w:rFonts w:ascii="Times New Roman" w:eastAsia="SimSun" w:hAnsi="Times New Roman" w:cs="Times New Roman"/>
          <w:color w:val="1F497D"/>
          <w:kern w:val="0"/>
          <w:sz w:val="22"/>
        </w:rPr>
        <w:t>，我正在准备使用</w:t>
      </w:r>
      <w:r>
        <w:rPr>
          <w:rFonts w:ascii="Times New Roman" w:eastAsia="SimSun" w:hAnsi="Times New Roman" w:cs="Times New Roman" w:hint="eastAsia"/>
          <w:color w:val="1F497D"/>
          <w:kern w:val="0"/>
          <w:sz w:val="22"/>
        </w:rPr>
        <w:t>学校的</w:t>
      </w:r>
      <w:r w:rsidRPr="005F36E1">
        <w:rPr>
          <w:rFonts w:ascii="Times New Roman" w:eastAsia="SimSun" w:hAnsi="Times New Roman" w:cs="Times New Roman"/>
          <w:color w:val="1F497D"/>
          <w:kern w:val="0"/>
          <w:sz w:val="22"/>
        </w:rPr>
        <w:t>高性能计算（</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进行研究。在这个过程中，我发现需要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来访问</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因此，我特此申请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以便能够顺利使用</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w:t>
      </w:r>
    </w:p>
    <w:p w14:paraId="6900B0DC" w14:textId="77777777" w:rsidR="005F36E1" w:rsidRPr="005F36E1" w:rsidRDefault="005F36E1" w:rsidP="005F36E1">
      <w:pPr>
        <w:widowControl/>
        <w:jc w:val="left"/>
        <w:rPr>
          <w:rFonts w:ascii="Times New Roman" w:eastAsia="SimSun" w:hAnsi="Times New Roman" w:cs="Times New Roman"/>
          <w:color w:val="1F497D"/>
          <w:kern w:val="0"/>
          <w:sz w:val="22"/>
        </w:rPr>
      </w:pPr>
    </w:p>
    <w:p w14:paraId="5A8DE99F"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以下是我的个人信息：</w:t>
      </w:r>
    </w:p>
    <w:p w14:paraId="114862B7" w14:textId="77777777" w:rsidR="005F36E1" w:rsidRPr="005F36E1" w:rsidRDefault="005F36E1" w:rsidP="005F36E1">
      <w:pPr>
        <w:widowControl/>
        <w:jc w:val="left"/>
        <w:rPr>
          <w:rFonts w:ascii="Times New Roman" w:eastAsia="SimSun" w:hAnsi="Times New Roman" w:cs="Times New Roman"/>
          <w:color w:val="1F497D"/>
          <w:kern w:val="0"/>
          <w:sz w:val="22"/>
        </w:rPr>
      </w:pPr>
    </w:p>
    <w:p w14:paraId="20FFB3D0" w14:textId="2182CC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姓名：</w:t>
      </w:r>
      <w:r>
        <w:rPr>
          <w:rFonts w:ascii="Times New Roman" w:eastAsia="SimSun" w:hAnsi="Times New Roman" w:cs="Times New Roman" w:hint="eastAsia"/>
          <w:color w:val="1F497D"/>
          <w:kern w:val="0"/>
          <w:sz w:val="22"/>
        </w:rPr>
        <w:t>金刘超</w:t>
      </w:r>
    </w:p>
    <w:p w14:paraId="0CA20849" w14:textId="38B9860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p>
    <w:p w14:paraId="3F248434" w14:textId="6C47A70C"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联系电话：</w:t>
      </w:r>
      <w:r>
        <w:rPr>
          <w:rFonts w:ascii="Times New Roman" w:eastAsia="SimSun" w:hAnsi="Times New Roman" w:cs="Times New Roman"/>
          <w:color w:val="1F497D"/>
          <w:kern w:val="0"/>
          <w:sz w:val="22"/>
        </w:rPr>
        <w:t>13244613352</w:t>
      </w:r>
    </w:p>
    <w:p w14:paraId="76F094C1" w14:textId="503D17B9"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电子邮件：</w:t>
      </w:r>
      <w:r>
        <w:rPr>
          <w:rFonts w:ascii="Times New Roman" w:eastAsia="SimSun" w:hAnsi="Times New Roman" w:cs="Times New Roman"/>
          <w:color w:val="1F497D"/>
          <w:kern w:val="0"/>
          <w:sz w:val="22"/>
        </w:rPr>
        <w:t>liuchao.jin@link.cuhk.edu.hk</w:t>
      </w:r>
    </w:p>
    <w:p w14:paraId="0687B677" w14:textId="77777777" w:rsidR="005F36E1" w:rsidRPr="005F36E1" w:rsidRDefault="005F36E1" w:rsidP="005F36E1">
      <w:pPr>
        <w:widowControl/>
        <w:jc w:val="left"/>
        <w:rPr>
          <w:rFonts w:ascii="Times New Roman" w:eastAsia="SimSun" w:hAnsi="Times New Roman" w:cs="Times New Roman"/>
          <w:color w:val="1F497D"/>
          <w:kern w:val="0"/>
          <w:sz w:val="22"/>
        </w:rPr>
      </w:pPr>
    </w:p>
    <w:p w14:paraId="1F6F9A92"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我已经详细阅读了相关政策和使用规定，并将遵守网络信息中心的规定使用</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服务。我希望您能够批准我的申请，并提供我所需的</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信息。</w:t>
      </w:r>
    </w:p>
    <w:p w14:paraId="17899461" w14:textId="77777777" w:rsidR="005F36E1" w:rsidRPr="005F36E1" w:rsidRDefault="005F36E1" w:rsidP="005F36E1">
      <w:pPr>
        <w:widowControl/>
        <w:jc w:val="left"/>
        <w:rPr>
          <w:rFonts w:ascii="Times New Roman" w:eastAsia="SimSun" w:hAnsi="Times New Roman" w:cs="Times New Roman"/>
          <w:color w:val="1F497D"/>
          <w:kern w:val="0"/>
          <w:sz w:val="22"/>
        </w:rPr>
      </w:pPr>
    </w:p>
    <w:p w14:paraId="140E0FB4" w14:textId="4FF74BA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5F36E1">
        <w:rPr>
          <w:rFonts w:ascii="Times New Roman" w:eastAsia="SimSun" w:hAnsi="Times New Roman" w:cs="Times New Roman"/>
          <w:color w:val="1F497D"/>
          <w:kern w:val="0"/>
          <w:sz w:val="22"/>
        </w:rPr>
        <w:t>和支持。期待您的回复。</w:t>
      </w:r>
    </w:p>
    <w:p w14:paraId="7A7D2449" w14:textId="77777777" w:rsidR="005F36E1" w:rsidRPr="005F36E1" w:rsidRDefault="005F36E1" w:rsidP="005F36E1">
      <w:pPr>
        <w:widowControl/>
        <w:jc w:val="left"/>
        <w:rPr>
          <w:rFonts w:ascii="Times New Roman" w:eastAsia="SimSun" w:hAnsi="Times New Roman" w:cs="Times New Roman"/>
          <w:color w:val="1F497D"/>
          <w:kern w:val="0"/>
          <w:sz w:val="22"/>
        </w:rPr>
      </w:pPr>
    </w:p>
    <w:p w14:paraId="7C73C7CC" w14:textId="2DE5F1B1" w:rsid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谢谢！</w:t>
      </w:r>
    </w:p>
    <w:p w14:paraId="6CC7A317" w14:textId="41C8A2AA" w:rsidR="005F36E1" w:rsidRDefault="005F36E1" w:rsidP="005F36E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4CF61315" w14:textId="77777777" w:rsidR="005F36E1" w:rsidRDefault="005F36E1" w:rsidP="005F36E1">
      <w:pPr>
        <w:widowControl/>
        <w:jc w:val="left"/>
        <w:rPr>
          <w:rFonts w:ascii="Times New Roman" w:eastAsia="SimSun" w:hAnsi="Times New Roman" w:cs="Times New Roman"/>
          <w:color w:val="1F497D"/>
          <w:kern w:val="0"/>
          <w:sz w:val="22"/>
        </w:rPr>
      </w:pPr>
    </w:p>
    <w:p w14:paraId="506C410D" w14:textId="464266EF"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xml:space="preserve">. </w:t>
      </w:r>
      <w:r w:rsidRPr="0027189E">
        <w:rPr>
          <w:rFonts w:ascii="Times New Roman" w:eastAsia="SimSun" w:hAnsi="Times New Roman" w:cs="Times New Roman"/>
          <w:color w:val="1F497D"/>
          <w:kern w:val="0"/>
          <w:sz w:val="22"/>
        </w:rPr>
        <w:t>W</w:t>
      </w:r>
      <w:r>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w:t>
      </w:r>
    </w:p>
    <w:p w14:paraId="64086CB5" w14:textId="77777777" w:rsidR="0027189E" w:rsidRPr="0033750C" w:rsidRDefault="0027189E" w:rsidP="0027189E">
      <w:pPr>
        <w:widowControl/>
        <w:ind w:firstLine="420"/>
        <w:jc w:val="left"/>
        <w:rPr>
          <w:rFonts w:ascii="Times New Roman" w:eastAsia="SimSun" w:hAnsi="Times New Roman" w:cs="Times New Roman"/>
          <w:color w:val="1F497D"/>
          <w:kern w:val="0"/>
          <w:sz w:val="22"/>
        </w:rPr>
      </w:pPr>
    </w:p>
    <w:p w14:paraId="323F458E" w14:textId="16224F26" w:rsidR="0027189E" w:rsidRDefault="0027189E" w:rsidP="0027189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 will forward to professor. Merry Christmas.</w:t>
      </w:r>
    </w:p>
    <w:p w14:paraId="405C1E58" w14:textId="77777777" w:rsidR="0027189E" w:rsidRDefault="0027189E" w:rsidP="0027189E">
      <w:pPr>
        <w:widowControl/>
        <w:ind w:firstLine="420"/>
        <w:jc w:val="left"/>
        <w:rPr>
          <w:rFonts w:ascii="Times New Roman" w:eastAsia="SimSun" w:hAnsi="Times New Roman" w:cs="Times New Roman"/>
          <w:color w:val="1F497D"/>
          <w:kern w:val="0"/>
          <w:sz w:val="22"/>
        </w:rPr>
      </w:pPr>
    </w:p>
    <w:p w14:paraId="2904F3EE" w14:textId="77777777"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0EC2C2" w14:textId="77777777" w:rsidR="0027189E"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5"/>
    <w:p w14:paraId="7EC7F47E" w14:textId="77777777" w:rsidR="0027189E" w:rsidRDefault="0027189E" w:rsidP="00F51735">
      <w:pPr>
        <w:widowControl/>
        <w:jc w:val="left"/>
        <w:rPr>
          <w:rFonts w:ascii="Times New Roman" w:eastAsia="SimSun" w:hAnsi="Times New Roman" w:cs="Times New Roman"/>
          <w:color w:val="1F497D"/>
          <w:kern w:val="0"/>
          <w:sz w:val="22"/>
        </w:rPr>
      </w:pPr>
    </w:p>
    <w:p w14:paraId="669A81A3" w14:textId="77777777" w:rsidR="0027189E" w:rsidRDefault="0027189E" w:rsidP="00F51735">
      <w:pPr>
        <w:widowControl/>
        <w:jc w:val="left"/>
        <w:rPr>
          <w:rFonts w:ascii="Times New Roman" w:eastAsia="SimSun" w:hAnsi="Times New Roman" w:cs="Times New Roman"/>
          <w:color w:val="1F497D"/>
          <w:kern w:val="0"/>
          <w:sz w:val="22"/>
        </w:rPr>
      </w:pPr>
    </w:p>
    <w:p w14:paraId="0C2704B2" w14:textId="57FB8141"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JC</w:t>
      </w:r>
      <w:r w:rsidRPr="0033750C">
        <w:rPr>
          <w:rFonts w:ascii="Times New Roman" w:eastAsia="SimSun" w:hAnsi="Times New Roman" w:cs="Times New Roman"/>
          <w:color w:val="1F497D"/>
          <w:kern w:val="0"/>
          <w:sz w:val="22"/>
        </w:rPr>
        <w:t>,</w:t>
      </w:r>
    </w:p>
    <w:p w14:paraId="4FEBDC28" w14:textId="77777777" w:rsidR="00F51735" w:rsidRPr="0033750C" w:rsidRDefault="00F51735" w:rsidP="00F51735">
      <w:pPr>
        <w:widowControl/>
        <w:ind w:firstLine="420"/>
        <w:jc w:val="left"/>
        <w:rPr>
          <w:rFonts w:ascii="Times New Roman" w:eastAsia="SimSun" w:hAnsi="Times New Roman" w:cs="Times New Roman"/>
          <w:color w:val="1F497D"/>
          <w:kern w:val="0"/>
          <w:sz w:val="22"/>
        </w:rPr>
      </w:pPr>
    </w:p>
    <w:p w14:paraId="2669CCEA" w14:textId="7B00AC85" w:rsidR="00F51735" w:rsidRDefault="00F51735" w:rsidP="00F5173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Received. Thanks. I think we have most of the results. We just need to write the manuscript, organize the structure, and tell the story for the paper.</w:t>
      </w:r>
    </w:p>
    <w:p w14:paraId="43E6F371" w14:textId="77777777" w:rsidR="00F51735" w:rsidRDefault="00F51735" w:rsidP="00F51735">
      <w:pPr>
        <w:widowControl/>
        <w:ind w:firstLine="420"/>
        <w:jc w:val="left"/>
        <w:rPr>
          <w:rFonts w:ascii="Times New Roman" w:eastAsia="SimSun" w:hAnsi="Times New Roman" w:cs="Times New Roman"/>
          <w:color w:val="1F497D"/>
          <w:kern w:val="0"/>
          <w:sz w:val="22"/>
        </w:rPr>
      </w:pPr>
    </w:p>
    <w:p w14:paraId="0E160601" w14:textId="77777777"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F10091" w14:textId="77777777" w:rsidR="00F51735"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6"/>
    <w:p w14:paraId="673A884E" w14:textId="77777777" w:rsidR="00F51735" w:rsidRDefault="00F51735" w:rsidP="004E347F">
      <w:pPr>
        <w:widowControl/>
        <w:jc w:val="left"/>
        <w:rPr>
          <w:rFonts w:ascii="Times New Roman" w:eastAsia="SimSun" w:hAnsi="Times New Roman" w:cs="Times New Roman"/>
          <w:color w:val="1F497D"/>
          <w:kern w:val="0"/>
          <w:sz w:val="22"/>
        </w:rPr>
      </w:pPr>
    </w:p>
    <w:p w14:paraId="58067E45" w14:textId="77777777" w:rsidR="00F51735" w:rsidRDefault="00F51735" w:rsidP="004E347F">
      <w:pPr>
        <w:widowControl/>
        <w:jc w:val="left"/>
        <w:rPr>
          <w:rFonts w:ascii="Times New Roman" w:eastAsia="SimSun" w:hAnsi="Times New Roman" w:cs="Times New Roman"/>
          <w:color w:val="1F497D"/>
          <w:kern w:val="0"/>
          <w:sz w:val="22"/>
        </w:rPr>
      </w:pPr>
    </w:p>
    <w:p w14:paraId="70220061" w14:textId="4B8C14CB"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637586D1" w14:textId="77777777" w:rsidR="004E347F" w:rsidRPr="0033750C" w:rsidRDefault="004E347F" w:rsidP="004E347F">
      <w:pPr>
        <w:widowControl/>
        <w:ind w:firstLine="420"/>
        <w:jc w:val="left"/>
        <w:rPr>
          <w:rFonts w:ascii="Times New Roman" w:eastAsia="SimSun" w:hAnsi="Times New Roman" w:cs="Times New Roman"/>
          <w:color w:val="1F497D"/>
          <w:kern w:val="0"/>
          <w:sz w:val="22"/>
        </w:rPr>
      </w:pPr>
    </w:p>
    <w:p w14:paraId="4988E14F" w14:textId="67C474B7" w:rsidR="004E347F" w:rsidRDefault="004E347F" w:rsidP="004E347F">
      <w:pPr>
        <w:widowControl/>
        <w:ind w:firstLine="420"/>
        <w:jc w:val="left"/>
        <w:rPr>
          <w:rFonts w:ascii="Times New Roman" w:eastAsia="SimSun" w:hAnsi="Times New Roman" w:cs="Times New Roman"/>
          <w:color w:val="1F497D"/>
          <w:kern w:val="0"/>
          <w:sz w:val="22"/>
        </w:rPr>
      </w:pPr>
      <w:r w:rsidRPr="004E347F">
        <w:rPr>
          <w:rFonts w:ascii="Times New Roman" w:eastAsia="SimSun" w:hAnsi="Times New Roman" w:cs="Times New Roman"/>
          <w:color w:val="1F497D"/>
          <w:kern w:val="0"/>
          <w:sz w:val="22"/>
        </w:rPr>
        <w:t>Thank you for your prompt response and generous offer to provide tours to your labs during Prof. Qi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visit.</w:t>
      </w:r>
      <w:r w:rsidR="00A6546B">
        <w:rPr>
          <w:rFonts w:ascii="Times New Roman" w:eastAsia="SimSun" w:hAnsi="Times New Roman" w:cs="Times New Roman"/>
          <w:color w:val="1F497D"/>
          <w:kern w:val="0"/>
          <w:sz w:val="22"/>
        </w:rPr>
        <w:t xml:space="preserve"> I have told Prof. Ge.</w:t>
      </w:r>
      <w:r>
        <w:rPr>
          <w:rFonts w:ascii="Times New Roman" w:eastAsia="SimSun" w:hAnsi="Times New Roman" w:cs="Times New Roman"/>
          <w:color w:val="1F497D"/>
          <w:kern w:val="0"/>
          <w:sz w:val="22"/>
        </w:rPr>
        <w:t xml:space="preserve"> </w:t>
      </w:r>
      <w:r w:rsidRPr="004E347F">
        <w:rPr>
          <w:rFonts w:ascii="Times New Roman" w:eastAsia="SimSun" w:hAnsi="Times New Roman" w:cs="Times New Roman"/>
          <w:color w:val="1F497D"/>
          <w:kern w:val="0"/>
          <w:sz w:val="22"/>
        </w:rPr>
        <w:t>Considering Prof.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schedule and travel plans, it seems that conducting the lab tour after the seminar would be more convenient, as he will be arriving</w:t>
      </w:r>
      <w:r>
        <w:rPr>
          <w:rFonts w:ascii="Times New Roman" w:eastAsia="SimSun" w:hAnsi="Times New Roman" w:cs="Times New Roman"/>
          <w:color w:val="1F497D"/>
          <w:kern w:val="0"/>
          <w:sz w:val="22"/>
        </w:rPr>
        <w:t xml:space="preserve"> CUHK</w:t>
      </w:r>
      <w:r w:rsidRPr="004E347F">
        <w:rPr>
          <w:rFonts w:ascii="Times New Roman" w:eastAsia="SimSun" w:hAnsi="Times New Roman" w:cs="Times New Roman"/>
          <w:color w:val="1F497D"/>
          <w:kern w:val="0"/>
          <w:sz w:val="22"/>
        </w:rPr>
        <w:t xml:space="preserve"> from the mainland on the same morning. Looking forward to seeing</w:t>
      </w:r>
      <w:r>
        <w:rPr>
          <w:rFonts w:ascii="Times New Roman" w:eastAsia="SimSun" w:hAnsi="Times New Roman" w:cs="Times New Roman"/>
          <w:color w:val="1F497D"/>
          <w:kern w:val="0"/>
          <w:sz w:val="22"/>
        </w:rPr>
        <w:t xml:space="preserve"> you next Tuesday.</w:t>
      </w:r>
    </w:p>
    <w:p w14:paraId="51BD6495" w14:textId="77777777" w:rsidR="004E347F" w:rsidRDefault="004E347F" w:rsidP="004E347F">
      <w:pPr>
        <w:widowControl/>
        <w:ind w:firstLine="420"/>
        <w:jc w:val="left"/>
        <w:rPr>
          <w:rFonts w:ascii="Times New Roman" w:eastAsia="SimSun" w:hAnsi="Times New Roman" w:cs="Times New Roman"/>
          <w:color w:val="1F497D"/>
          <w:kern w:val="0"/>
          <w:sz w:val="22"/>
        </w:rPr>
      </w:pPr>
    </w:p>
    <w:p w14:paraId="23387F00" w14:textId="77777777"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CDAAC" w14:textId="77777777" w:rsidR="004E347F"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7"/>
    <w:p w14:paraId="49C45B77" w14:textId="77777777" w:rsidR="004E347F" w:rsidRDefault="004E347F" w:rsidP="005F4841">
      <w:pPr>
        <w:widowControl/>
        <w:jc w:val="left"/>
        <w:rPr>
          <w:rFonts w:ascii="Times New Roman" w:eastAsia="SimSun" w:hAnsi="Times New Roman" w:cs="Times New Roman"/>
          <w:color w:val="1F497D"/>
          <w:kern w:val="0"/>
          <w:sz w:val="22"/>
        </w:rPr>
      </w:pPr>
    </w:p>
    <w:p w14:paraId="4ACE871B" w14:textId="77777777" w:rsidR="004E347F" w:rsidRDefault="004E347F" w:rsidP="005F4841">
      <w:pPr>
        <w:widowControl/>
        <w:jc w:val="left"/>
        <w:rPr>
          <w:rFonts w:ascii="Times New Roman" w:eastAsia="SimSun" w:hAnsi="Times New Roman" w:cs="Times New Roman"/>
          <w:color w:val="1F497D"/>
          <w:kern w:val="0"/>
          <w:sz w:val="22"/>
        </w:rPr>
      </w:pPr>
    </w:p>
    <w:p w14:paraId="6171C3D4" w14:textId="0CF5BFDF"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Dr. Xia</w:t>
      </w:r>
      <w:r w:rsidRPr="0033750C">
        <w:rPr>
          <w:rFonts w:ascii="Times New Roman" w:eastAsia="SimSun" w:hAnsi="Times New Roman" w:cs="Times New Roman"/>
          <w:color w:val="1F497D"/>
          <w:kern w:val="0"/>
          <w:sz w:val="22"/>
        </w:rPr>
        <w:t>,</w:t>
      </w:r>
    </w:p>
    <w:p w14:paraId="64728942" w14:textId="77777777" w:rsidR="005F4841" w:rsidRPr="0033750C" w:rsidRDefault="005F4841" w:rsidP="005F4841">
      <w:pPr>
        <w:widowControl/>
        <w:ind w:firstLine="420"/>
        <w:jc w:val="left"/>
        <w:rPr>
          <w:rFonts w:ascii="Times New Roman" w:eastAsia="SimSun" w:hAnsi="Times New Roman" w:cs="Times New Roman"/>
          <w:color w:val="1F497D"/>
          <w:kern w:val="0"/>
          <w:sz w:val="22"/>
        </w:rPr>
      </w:pPr>
    </w:p>
    <w:p w14:paraId="36913FB0" w14:textId="02272D80" w:rsidR="005F4841" w:rsidRP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I hope this message finds you well. </w:t>
      </w:r>
      <w:r>
        <w:rPr>
          <w:rFonts w:ascii="Times New Roman" w:eastAsia="SimSun" w:hAnsi="Times New Roman" w:cs="Times New Roman"/>
          <w:color w:val="1F497D"/>
          <w:kern w:val="0"/>
          <w:sz w:val="22"/>
        </w:rPr>
        <w:t>I was wondering whether we can</w:t>
      </w:r>
      <w:r w:rsidRPr="005F4841">
        <w:rPr>
          <w:rFonts w:ascii="Times New Roman" w:eastAsia="SimSun" w:hAnsi="Times New Roman" w:cs="Times New Roman"/>
          <w:color w:val="1F497D"/>
          <w:kern w:val="0"/>
          <w:sz w:val="22"/>
        </w:rPr>
        <w:t xml:space="preserve"> add each other on WeChat for better communication. My WeChat ID is Liuchao Jin.</w:t>
      </w:r>
    </w:p>
    <w:p w14:paraId="7D451282" w14:textId="77777777" w:rsidR="005F4841" w:rsidRPr="005F4841" w:rsidRDefault="005F4841" w:rsidP="005F4841">
      <w:pPr>
        <w:widowControl/>
        <w:ind w:firstLine="420"/>
        <w:jc w:val="left"/>
        <w:rPr>
          <w:rFonts w:ascii="Times New Roman" w:eastAsia="SimSun" w:hAnsi="Times New Roman" w:cs="Times New Roman"/>
          <w:color w:val="1F497D"/>
          <w:kern w:val="0"/>
          <w:sz w:val="22"/>
        </w:rPr>
      </w:pPr>
    </w:p>
    <w:p w14:paraId="7B57E680" w14:textId="025C3D53" w:rsid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your help</w:t>
      </w:r>
      <w:r w:rsidRPr="005F4841">
        <w:rPr>
          <w:rFonts w:ascii="Times New Roman" w:eastAsia="SimSun" w:hAnsi="Times New Roman" w:cs="Times New Roman"/>
          <w:color w:val="1F497D"/>
          <w:kern w:val="0"/>
          <w:sz w:val="22"/>
        </w:rPr>
        <w:t>, and I look forward to connecting with you on WeChat.</w:t>
      </w:r>
    </w:p>
    <w:p w14:paraId="0F333795" w14:textId="77777777" w:rsidR="005F4841" w:rsidRDefault="005F4841" w:rsidP="005F4841">
      <w:pPr>
        <w:widowControl/>
        <w:ind w:firstLine="420"/>
        <w:jc w:val="left"/>
        <w:rPr>
          <w:rFonts w:ascii="Times New Roman" w:eastAsia="SimSun" w:hAnsi="Times New Roman" w:cs="Times New Roman"/>
          <w:color w:val="1F497D"/>
          <w:kern w:val="0"/>
          <w:sz w:val="22"/>
        </w:rPr>
      </w:pPr>
    </w:p>
    <w:p w14:paraId="7632C564" w14:textId="77777777"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CB8823" w14:textId="77777777" w:rsidR="005F4841"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FB7A6E" w14:textId="77777777" w:rsidR="005F4841" w:rsidRDefault="005F4841" w:rsidP="00827464">
      <w:pPr>
        <w:widowControl/>
        <w:jc w:val="left"/>
        <w:rPr>
          <w:rFonts w:ascii="Times New Roman" w:eastAsia="SimSun" w:hAnsi="Times New Roman" w:cs="Times New Roman"/>
          <w:color w:val="1F497D"/>
          <w:kern w:val="0"/>
          <w:sz w:val="22"/>
        </w:rPr>
      </w:pPr>
    </w:p>
    <w:p w14:paraId="373AAFA9" w14:textId="77777777" w:rsidR="005F4841" w:rsidRDefault="005F4841" w:rsidP="00827464">
      <w:pPr>
        <w:widowControl/>
        <w:jc w:val="left"/>
        <w:rPr>
          <w:rFonts w:ascii="Times New Roman" w:eastAsia="SimSun" w:hAnsi="Times New Roman" w:cs="Times New Roman"/>
          <w:color w:val="1F497D"/>
          <w:kern w:val="0"/>
          <w:sz w:val="22"/>
        </w:rPr>
      </w:pPr>
    </w:p>
    <w:p w14:paraId="3EAB353D" w14:textId="7A94BD9A"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49264D89" w14:textId="77777777" w:rsidR="00827464" w:rsidRPr="0033750C" w:rsidRDefault="00827464" w:rsidP="00827464">
      <w:pPr>
        <w:widowControl/>
        <w:ind w:firstLine="420"/>
        <w:jc w:val="left"/>
        <w:rPr>
          <w:rFonts w:ascii="Times New Roman" w:eastAsia="SimSun" w:hAnsi="Times New Roman" w:cs="Times New Roman"/>
          <w:color w:val="1F497D"/>
          <w:kern w:val="0"/>
          <w:sz w:val="22"/>
        </w:rPr>
      </w:pPr>
    </w:p>
    <w:p w14:paraId="7A05DD8D" w14:textId="79D205C4" w:rsidR="00827464" w:rsidRDefault="00827464" w:rsidP="00827464">
      <w:pPr>
        <w:widowControl/>
        <w:ind w:firstLine="420"/>
        <w:jc w:val="left"/>
        <w:rPr>
          <w:rFonts w:ascii="Times New Roman" w:eastAsia="SimSun" w:hAnsi="Times New Roman" w:cs="Times New Roman"/>
          <w:color w:val="1F497D"/>
          <w:kern w:val="0"/>
          <w:sz w:val="22"/>
        </w:rPr>
      </w:pPr>
      <w:r w:rsidRPr="00827464">
        <w:rPr>
          <w:rFonts w:ascii="Times New Roman" w:eastAsia="SimSun" w:hAnsi="Times New Roman" w:cs="Times New Roman"/>
          <w:color w:val="1F497D"/>
          <w:kern w:val="0"/>
          <w:sz w:val="22"/>
        </w:rPr>
        <w:t>Thank you for your prompt response</w:t>
      </w:r>
      <w:r>
        <w:rPr>
          <w:rFonts w:ascii="Times New Roman" w:eastAsia="SimSun" w:hAnsi="Times New Roman" w:cs="Times New Roman"/>
          <w:color w:val="1F497D"/>
          <w:kern w:val="0"/>
          <w:sz w:val="22"/>
        </w:rPr>
        <w:t xml:space="preserve">. </w:t>
      </w:r>
      <w:r w:rsidR="00987892" w:rsidRPr="00987892">
        <w:rPr>
          <w:rFonts w:ascii="Times New Roman" w:eastAsia="SimSun" w:hAnsi="Times New Roman" w:cs="Times New Roman"/>
          <w:color w:val="1F497D"/>
          <w:kern w:val="0"/>
          <w:sz w:val="22"/>
        </w:rPr>
        <w:t xml:space="preserve">We will coordinate with Dr. Xia for the lab tour. </w:t>
      </w:r>
      <w:r w:rsidR="00987892">
        <w:rPr>
          <w:rFonts w:ascii="Times New Roman" w:eastAsia="SimSun" w:hAnsi="Times New Roman" w:cs="Times New Roman"/>
          <w:color w:val="1F497D"/>
          <w:kern w:val="0"/>
          <w:sz w:val="22"/>
        </w:rPr>
        <w:t>V</w:t>
      </w:r>
      <w:r w:rsidRPr="00827464">
        <w:rPr>
          <w:rFonts w:ascii="Times New Roman" w:eastAsia="SimSun" w:hAnsi="Times New Roman" w:cs="Times New Roman"/>
          <w:color w:val="1F497D"/>
          <w:kern w:val="0"/>
          <w:sz w:val="22"/>
        </w:rPr>
        <w:t>ery appreciate your help</w:t>
      </w:r>
      <w:r>
        <w:rPr>
          <w:rFonts w:ascii="Times New Roman" w:eastAsia="SimSun" w:hAnsi="Times New Roman" w:cs="Times New Roman"/>
          <w:color w:val="1F497D"/>
          <w:kern w:val="0"/>
          <w:sz w:val="22"/>
        </w:rPr>
        <w:t xml:space="preserve">. </w:t>
      </w:r>
    </w:p>
    <w:p w14:paraId="2A9DBD74" w14:textId="77777777" w:rsidR="00827464" w:rsidRDefault="00827464" w:rsidP="00827464">
      <w:pPr>
        <w:widowControl/>
        <w:ind w:firstLine="420"/>
        <w:jc w:val="left"/>
        <w:rPr>
          <w:rFonts w:ascii="Times New Roman" w:eastAsia="SimSun" w:hAnsi="Times New Roman" w:cs="Times New Roman"/>
          <w:color w:val="1F497D"/>
          <w:kern w:val="0"/>
          <w:sz w:val="22"/>
        </w:rPr>
      </w:pPr>
    </w:p>
    <w:p w14:paraId="3CC40BE8" w14:textId="77777777"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8099507" w14:textId="77777777" w:rsidR="00827464"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8"/>
    <w:p w14:paraId="7FB9C55B" w14:textId="77777777" w:rsidR="00827464" w:rsidRDefault="00827464" w:rsidP="00404F93">
      <w:pPr>
        <w:widowControl/>
        <w:jc w:val="left"/>
        <w:rPr>
          <w:rFonts w:ascii="Times New Roman" w:eastAsia="SimSun" w:hAnsi="Times New Roman" w:cs="Times New Roman"/>
          <w:color w:val="1F497D"/>
          <w:kern w:val="0"/>
          <w:sz w:val="22"/>
        </w:rPr>
      </w:pPr>
    </w:p>
    <w:p w14:paraId="50BEB178" w14:textId="77777777" w:rsidR="00827464" w:rsidRDefault="00827464" w:rsidP="00404F93">
      <w:pPr>
        <w:widowControl/>
        <w:jc w:val="left"/>
        <w:rPr>
          <w:rFonts w:ascii="Times New Roman" w:eastAsia="SimSun" w:hAnsi="Times New Roman" w:cs="Times New Roman"/>
          <w:color w:val="1F497D"/>
          <w:kern w:val="0"/>
          <w:sz w:val="22"/>
        </w:rPr>
      </w:pPr>
    </w:p>
    <w:p w14:paraId="6C2A5920" w14:textId="14D52A26"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Song</w:t>
      </w:r>
      <w:r w:rsidRPr="0033750C">
        <w:rPr>
          <w:rFonts w:ascii="Times New Roman" w:eastAsia="SimSun" w:hAnsi="Times New Roman" w:cs="Times New Roman"/>
          <w:color w:val="1F497D"/>
          <w:kern w:val="0"/>
          <w:sz w:val="22"/>
        </w:rPr>
        <w:t>,</w:t>
      </w:r>
    </w:p>
    <w:p w14:paraId="2FAA0B19"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29789C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81"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30FC2E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EB50ED4"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6306BEF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D915C6"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6725130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592741"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3B43A54E"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2D29801F"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4F67C"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B1E6E6" w14:textId="77777777" w:rsidR="00404F93" w:rsidRDefault="00404F93" w:rsidP="00404F93">
      <w:pPr>
        <w:widowControl/>
        <w:jc w:val="left"/>
        <w:rPr>
          <w:rFonts w:ascii="Times New Roman" w:eastAsia="SimSun" w:hAnsi="Times New Roman" w:cs="Times New Roman"/>
          <w:color w:val="1F497D"/>
          <w:kern w:val="0"/>
          <w:sz w:val="22"/>
        </w:rPr>
      </w:pPr>
    </w:p>
    <w:p w14:paraId="19805ADC" w14:textId="77777777" w:rsidR="00404F93" w:rsidRDefault="00404F93" w:rsidP="00404F93">
      <w:pPr>
        <w:widowControl/>
        <w:jc w:val="left"/>
        <w:rPr>
          <w:rFonts w:ascii="Times New Roman" w:eastAsia="SimSun" w:hAnsi="Times New Roman" w:cs="Times New Roman"/>
          <w:color w:val="1F497D"/>
          <w:kern w:val="0"/>
          <w:sz w:val="22"/>
        </w:rPr>
      </w:pPr>
    </w:p>
    <w:p w14:paraId="66AFC6AA" w14:textId="0FF3DD60" w:rsidR="00404F93" w:rsidRPr="0033750C" w:rsidRDefault="00404F93" w:rsidP="00404F93">
      <w:pPr>
        <w:widowControl/>
        <w:jc w:val="left"/>
        <w:rPr>
          <w:rFonts w:ascii="Times New Roman" w:eastAsia="SimSun" w:hAnsi="Times New Roman" w:cs="Times New Roman"/>
          <w:color w:val="1F497D"/>
          <w:kern w:val="0"/>
          <w:sz w:val="22"/>
        </w:rPr>
      </w:pPr>
      <w:bookmarkStart w:id="56" w:name="OLE_LINK82"/>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00656365"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4CA2C1ED"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82"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AF68FB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7FF3656B"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786BE3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73B559C"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A502C8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00C8C4E9"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lastRenderedPageBreak/>
        <w:t>Thank you very much for considering this visit. We are looking forward to the possibility of this academic exchange. And also, welcome to the seminar on Dec. 19 if you are interested in.</w:t>
      </w:r>
    </w:p>
    <w:p w14:paraId="3136C2E9"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1CE03B31"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4B7DE9"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6"/>
    <w:p w14:paraId="0F75B0EE" w14:textId="77777777" w:rsidR="00404F93" w:rsidRDefault="00404F93" w:rsidP="00404F93">
      <w:pPr>
        <w:widowControl/>
        <w:jc w:val="left"/>
        <w:rPr>
          <w:rFonts w:ascii="Times New Roman" w:eastAsia="SimSun" w:hAnsi="Times New Roman" w:cs="Times New Roman"/>
          <w:color w:val="1F497D"/>
          <w:kern w:val="0"/>
          <w:sz w:val="22"/>
        </w:rPr>
      </w:pPr>
    </w:p>
    <w:p w14:paraId="0390D7B4" w14:textId="77777777" w:rsidR="00404F93" w:rsidRDefault="00404F93" w:rsidP="00404F93">
      <w:pPr>
        <w:widowControl/>
        <w:jc w:val="left"/>
        <w:rPr>
          <w:rFonts w:ascii="Times New Roman" w:eastAsia="SimSun" w:hAnsi="Times New Roman" w:cs="Times New Roman"/>
          <w:color w:val="1F497D"/>
          <w:kern w:val="0"/>
          <w:sz w:val="22"/>
        </w:rPr>
      </w:pPr>
    </w:p>
    <w:p w14:paraId="1F61D82C" w14:textId="3111665D"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07AED2C0"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58D7BD2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83"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67808437"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85D26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891FB4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362E22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138B1E4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B156C66"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5FEC6064"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0A3AC648"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D5657E"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73BECA" w14:textId="77777777" w:rsidR="00404F93" w:rsidRDefault="00404F93" w:rsidP="006337CE">
      <w:pPr>
        <w:widowControl/>
        <w:jc w:val="left"/>
        <w:rPr>
          <w:rFonts w:ascii="Times New Roman" w:eastAsia="SimSun" w:hAnsi="Times New Roman" w:cs="Times New Roman"/>
          <w:color w:val="1F497D"/>
          <w:kern w:val="0"/>
          <w:sz w:val="22"/>
        </w:rPr>
      </w:pPr>
    </w:p>
    <w:p w14:paraId="47017E94" w14:textId="77777777" w:rsidR="00404F93" w:rsidRDefault="00404F93" w:rsidP="006337CE">
      <w:pPr>
        <w:widowControl/>
        <w:jc w:val="left"/>
        <w:rPr>
          <w:rFonts w:ascii="Times New Roman" w:eastAsia="SimSun" w:hAnsi="Times New Roman" w:cs="Times New Roman"/>
          <w:color w:val="1F497D"/>
          <w:kern w:val="0"/>
          <w:sz w:val="22"/>
        </w:rPr>
      </w:pPr>
    </w:p>
    <w:p w14:paraId="0DD5693D" w14:textId="2B6B1B42"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4F3308EC"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73EA35A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84"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B1A15EB"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32C7E41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w:t>
      </w:r>
      <w:r w:rsidRPr="006337CE">
        <w:rPr>
          <w:rFonts w:ascii="Times New Roman" w:eastAsia="SimSun" w:hAnsi="Times New Roman" w:cs="Times New Roman"/>
          <w:color w:val="1F497D"/>
          <w:kern w:val="0"/>
          <w:sz w:val="22"/>
        </w:rPr>
        <w:lastRenderedPageBreak/>
        <w:t>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986FD3C"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AADB254"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49EF797"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18D22BD"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3E7A800E"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7C8F794A"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2D14C7"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F8842" w14:textId="77777777" w:rsidR="006337CE" w:rsidRDefault="006337CE" w:rsidP="006337CE">
      <w:pPr>
        <w:widowControl/>
        <w:jc w:val="left"/>
        <w:rPr>
          <w:rFonts w:ascii="Times New Roman" w:eastAsia="SimSun" w:hAnsi="Times New Roman" w:cs="Times New Roman"/>
          <w:color w:val="1F497D"/>
          <w:kern w:val="0"/>
          <w:sz w:val="22"/>
        </w:rPr>
      </w:pPr>
    </w:p>
    <w:p w14:paraId="7DE679A3" w14:textId="77777777" w:rsidR="006337CE" w:rsidRDefault="006337CE" w:rsidP="006337CE">
      <w:pPr>
        <w:widowControl/>
        <w:jc w:val="left"/>
        <w:rPr>
          <w:rFonts w:ascii="Times New Roman" w:eastAsia="SimSun" w:hAnsi="Times New Roman" w:cs="Times New Roman"/>
          <w:color w:val="1F497D"/>
          <w:kern w:val="0"/>
          <w:sz w:val="22"/>
        </w:rPr>
      </w:pPr>
    </w:p>
    <w:p w14:paraId="47137E32" w14:textId="5C2B22E4"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1DD2472"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2BCC12EA"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85"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4EFE6B4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1658B10"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7F948E3F"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121F1E3"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0E4953A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E1A09E1"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37F9B92B"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02418034"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FF0F5"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E8C528" w14:textId="77777777" w:rsidR="006337CE" w:rsidRDefault="006337CE" w:rsidP="006337CE">
      <w:pPr>
        <w:widowControl/>
        <w:jc w:val="left"/>
        <w:rPr>
          <w:rFonts w:ascii="Times New Roman" w:eastAsia="SimSun" w:hAnsi="Times New Roman" w:cs="Times New Roman"/>
          <w:color w:val="1F497D"/>
          <w:kern w:val="0"/>
          <w:sz w:val="22"/>
        </w:rPr>
      </w:pPr>
    </w:p>
    <w:p w14:paraId="79016F30" w14:textId="77777777" w:rsidR="006337CE" w:rsidRDefault="006337CE" w:rsidP="006337CE">
      <w:pPr>
        <w:widowControl/>
        <w:jc w:val="left"/>
        <w:rPr>
          <w:rFonts w:ascii="Times New Roman" w:eastAsia="SimSun" w:hAnsi="Times New Roman" w:cs="Times New Roman"/>
          <w:color w:val="1F497D"/>
          <w:kern w:val="0"/>
          <w:sz w:val="22"/>
        </w:rPr>
      </w:pPr>
    </w:p>
    <w:p w14:paraId="30FC2251" w14:textId="2AE0469B"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3BD3ED7"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51277B8D" w14:textId="303513C9"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lastRenderedPageBreak/>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86"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2BBB765"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677A277" w14:textId="7C5FA41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56A083F9"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66F3D20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32CC557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A36D52C" w14:textId="63F6AB29"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75B64D07"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449CC1BD"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C157CF"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C2280" w14:textId="77777777" w:rsidR="006337CE" w:rsidRDefault="006337CE" w:rsidP="00D42488">
      <w:pPr>
        <w:widowControl/>
        <w:jc w:val="left"/>
        <w:rPr>
          <w:rFonts w:ascii="Times New Roman" w:eastAsia="SimSun" w:hAnsi="Times New Roman" w:cs="Times New Roman"/>
          <w:color w:val="1F497D"/>
          <w:kern w:val="0"/>
          <w:sz w:val="22"/>
        </w:rPr>
      </w:pPr>
    </w:p>
    <w:p w14:paraId="023E7431" w14:textId="77777777" w:rsidR="006337CE" w:rsidRDefault="006337CE" w:rsidP="00D42488">
      <w:pPr>
        <w:widowControl/>
        <w:jc w:val="left"/>
        <w:rPr>
          <w:rFonts w:ascii="Times New Roman" w:eastAsia="SimSun" w:hAnsi="Times New Roman" w:cs="Times New Roman"/>
          <w:color w:val="1F497D"/>
          <w:kern w:val="0"/>
          <w:sz w:val="22"/>
        </w:rPr>
      </w:pPr>
    </w:p>
    <w:p w14:paraId="44D83FD4" w14:textId="4D74506E"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37159244" w14:textId="77777777"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19903E8" w14:textId="77777777"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7637C6E0"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4D57948" w14:textId="42B56CC3"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w:t>
      </w:r>
      <w:r>
        <w:rPr>
          <w:rFonts w:ascii="Times New Roman" w:eastAsia="SimSun" w:hAnsi="Times New Roman" w:cs="Times New Roman" w:hint="eastAsia"/>
          <w:color w:val="1F497D"/>
          <w:kern w:val="0"/>
          <w:sz w:val="22"/>
        </w:rPr>
        <w:t>学生证</w:t>
      </w:r>
      <w:r w:rsidRPr="00D42488">
        <w:rPr>
          <w:rFonts w:ascii="Times New Roman" w:eastAsia="SimSun" w:hAnsi="Times New Roman" w:cs="Times New Roman"/>
          <w:color w:val="1F497D"/>
          <w:kern w:val="0"/>
          <w:sz w:val="22"/>
        </w:rPr>
        <w:t>）</w:t>
      </w:r>
    </w:p>
    <w:p w14:paraId="1C9AAD6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74FA1D2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3A3C725A"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3BFBA7CF"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4061841F" w14:textId="2FCFCBA1"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马千懿</w:t>
      </w:r>
    </w:p>
    <w:p w14:paraId="78165D85" w14:textId="77777777" w:rsidR="00D42488" w:rsidRP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
    <w:p w14:paraId="40140ADA" w14:textId="77777777" w:rsidR="00D42488" w:rsidRDefault="00D42488" w:rsidP="00D42488">
      <w:pPr>
        <w:widowControl/>
        <w:jc w:val="left"/>
        <w:rPr>
          <w:rFonts w:ascii="Times New Roman" w:eastAsia="SimSun" w:hAnsi="Times New Roman" w:cs="Times New Roman"/>
          <w:color w:val="1F497D"/>
          <w:kern w:val="0"/>
          <w:sz w:val="22"/>
        </w:rPr>
      </w:pPr>
    </w:p>
    <w:p w14:paraId="4ECDB652" w14:textId="77777777" w:rsidR="00D42488" w:rsidRDefault="00D42488" w:rsidP="00D42488">
      <w:pPr>
        <w:widowControl/>
        <w:jc w:val="left"/>
        <w:rPr>
          <w:rFonts w:ascii="Times New Roman" w:eastAsia="SimSun" w:hAnsi="Times New Roman" w:cs="Times New Roman"/>
          <w:color w:val="1F497D"/>
          <w:kern w:val="0"/>
          <w:sz w:val="22"/>
        </w:rPr>
      </w:pPr>
    </w:p>
    <w:p w14:paraId="4F750F82" w14:textId="5BF13010"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106F4861" w14:textId="0F287FB1"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8E0E0CA" w14:textId="7C5628FC"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lastRenderedPageBreak/>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461C9B2C" w14:textId="2801BE9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279AF24" w14:textId="6135DF4A"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在读证明）</w:t>
      </w:r>
    </w:p>
    <w:p w14:paraId="2140CED9"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4E4C1B58"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58C1E7DE"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21E914E1"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088BC37D" w14:textId="7075279C"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D3E66A6" w14:textId="63B00149" w:rsidR="00D42488" w:rsidRP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
    <w:p w14:paraId="0052BF86" w14:textId="77777777" w:rsidR="00D42488" w:rsidRDefault="00D42488" w:rsidP="00264CFD">
      <w:pPr>
        <w:widowControl/>
        <w:jc w:val="left"/>
        <w:rPr>
          <w:rFonts w:ascii="Times New Roman" w:eastAsia="SimSun" w:hAnsi="Times New Roman" w:cs="Times New Roman"/>
          <w:color w:val="1F497D"/>
          <w:kern w:val="0"/>
          <w:sz w:val="22"/>
        </w:rPr>
      </w:pPr>
    </w:p>
    <w:p w14:paraId="2E2A7DBF" w14:textId="77777777" w:rsidR="00D42488" w:rsidRDefault="00D42488" w:rsidP="00264CFD">
      <w:pPr>
        <w:widowControl/>
        <w:jc w:val="left"/>
        <w:rPr>
          <w:rFonts w:ascii="Times New Roman" w:eastAsia="SimSun" w:hAnsi="Times New Roman" w:cs="Times New Roman"/>
          <w:color w:val="1F497D"/>
          <w:kern w:val="0"/>
          <w:sz w:val="22"/>
        </w:rPr>
      </w:pPr>
    </w:p>
    <w:p w14:paraId="2151BB78" w14:textId="018A3546"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57919BE5" w14:textId="77777777" w:rsidR="00264CFD" w:rsidRPr="0033750C" w:rsidRDefault="00264CFD" w:rsidP="00264CFD">
      <w:pPr>
        <w:widowControl/>
        <w:ind w:firstLine="420"/>
        <w:jc w:val="left"/>
        <w:rPr>
          <w:rFonts w:ascii="Times New Roman" w:eastAsia="SimSun" w:hAnsi="Times New Roman" w:cs="Times New Roman"/>
          <w:color w:val="1F497D"/>
          <w:kern w:val="0"/>
          <w:sz w:val="22"/>
        </w:rPr>
      </w:pPr>
    </w:p>
    <w:p w14:paraId="06E0E814" w14:textId="355C6509" w:rsidR="00264CFD" w:rsidRDefault="00264CFD" w:rsidP="00264CFD">
      <w:pPr>
        <w:widowControl/>
        <w:ind w:firstLine="420"/>
        <w:jc w:val="left"/>
        <w:rPr>
          <w:rFonts w:ascii="Times New Roman" w:eastAsia="SimSun" w:hAnsi="Times New Roman" w:cs="Times New Roman"/>
          <w:color w:val="1F497D"/>
          <w:kern w:val="0"/>
          <w:sz w:val="22"/>
        </w:rPr>
      </w:pPr>
      <w:r w:rsidRPr="00264CFD">
        <w:rPr>
          <w:rFonts w:ascii="Times New Roman" w:eastAsia="SimSun" w:hAnsi="Times New Roman" w:cs="Times New Roman"/>
          <w:color w:val="1F497D"/>
          <w:kern w:val="0"/>
          <w:sz w:val="22"/>
        </w:rPr>
        <w:t>No problem at all, and thank you for the quick update. I appreciate your prompt attention to the matter.</w:t>
      </w:r>
    </w:p>
    <w:p w14:paraId="00A5E655" w14:textId="77777777" w:rsidR="00264CFD" w:rsidRPr="00264CFD" w:rsidRDefault="00264CFD" w:rsidP="00264CFD">
      <w:pPr>
        <w:widowControl/>
        <w:ind w:firstLine="420"/>
        <w:jc w:val="left"/>
        <w:rPr>
          <w:rFonts w:ascii="Times New Roman" w:eastAsia="SimSun" w:hAnsi="Times New Roman" w:cs="Times New Roman"/>
          <w:color w:val="1F497D"/>
          <w:kern w:val="0"/>
          <w:sz w:val="22"/>
        </w:rPr>
      </w:pPr>
    </w:p>
    <w:p w14:paraId="0F7A539A" w14:textId="62ECEE02" w:rsidR="00264CFD" w:rsidRDefault="00264CFD" w:rsidP="00264C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ave</w:t>
      </w:r>
      <w:r>
        <w:rPr>
          <w:rFonts w:ascii="Times New Roman" w:eastAsia="SimSun" w:hAnsi="Times New Roman" w:cs="Times New Roman"/>
          <w:color w:val="1F497D"/>
          <w:kern w:val="0"/>
          <w:sz w:val="22"/>
        </w:rPr>
        <w:t xml:space="preserve"> a good day!</w:t>
      </w:r>
    </w:p>
    <w:p w14:paraId="7CBE8E0C" w14:textId="77777777" w:rsidR="00264CFD" w:rsidRDefault="00264CFD" w:rsidP="00264CFD">
      <w:pPr>
        <w:widowControl/>
        <w:ind w:firstLine="420"/>
        <w:jc w:val="left"/>
        <w:rPr>
          <w:rFonts w:ascii="Times New Roman" w:eastAsia="SimSun" w:hAnsi="Times New Roman" w:cs="Times New Roman"/>
          <w:color w:val="1F497D"/>
          <w:kern w:val="0"/>
          <w:sz w:val="22"/>
        </w:rPr>
      </w:pPr>
    </w:p>
    <w:p w14:paraId="62E5FBFB" w14:textId="77777777"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00BF80" w14:textId="77777777" w:rsidR="00264CFD"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30497" w14:textId="77777777" w:rsidR="00264CFD" w:rsidRDefault="00264CFD" w:rsidP="00F12EE5">
      <w:pPr>
        <w:widowControl/>
        <w:jc w:val="left"/>
        <w:rPr>
          <w:rFonts w:ascii="Times New Roman" w:eastAsia="SimSun" w:hAnsi="Times New Roman" w:cs="Times New Roman"/>
          <w:color w:val="1F497D"/>
          <w:kern w:val="0"/>
          <w:sz w:val="22"/>
        </w:rPr>
      </w:pPr>
    </w:p>
    <w:p w14:paraId="216E58CF" w14:textId="77777777" w:rsidR="00264CFD" w:rsidRDefault="00264CFD" w:rsidP="00F12EE5">
      <w:pPr>
        <w:widowControl/>
        <w:jc w:val="left"/>
        <w:rPr>
          <w:rFonts w:ascii="Times New Roman" w:eastAsia="SimSun" w:hAnsi="Times New Roman" w:cs="Times New Roman"/>
          <w:color w:val="1F497D"/>
          <w:kern w:val="0"/>
          <w:sz w:val="22"/>
        </w:rPr>
      </w:pPr>
    </w:p>
    <w:p w14:paraId="06A2AA54" w14:textId="3273D991"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296D16EF" w14:textId="77777777" w:rsidR="00F12EE5" w:rsidRPr="0033750C" w:rsidRDefault="00F12EE5" w:rsidP="00F12EE5">
      <w:pPr>
        <w:widowControl/>
        <w:ind w:firstLine="420"/>
        <w:jc w:val="left"/>
        <w:rPr>
          <w:rFonts w:ascii="Times New Roman" w:eastAsia="SimSun" w:hAnsi="Times New Roman" w:cs="Times New Roman"/>
          <w:color w:val="1F497D"/>
          <w:kern w:val="0"/>
          <w:sz w:val="22"/>
        </w:rPr>
      </w:pPr>
    </w:p>
    <w:p w14:paraId="7E7FF564" w14:textId="3A38DE74" w:rsidR="00F12EE5" w:rsidRPr="00F12EE5" w:rsidRDefault="00F12EE5" w:rsidP="00F12EE5">
      <w:pPr>
        <w:widowControl/>
        <w:ind w:firstLine="420"/>
        <w:jc w:val="left"/>
        <w:rPr>
          <w:rFonts w:ascii="Times New Roman" w:eastAsia="SimSun" w:hAnsi="Times New Roman" w:cs="Times New Roman"/>
          <w:b/>
          <w:bCs/>
          <w:color w:val="1F497D"/>
          <w:kern w:val="0"/>
          <w:sz w:val="22"/>
        </w:rPr>
      </w:pPr>
      <w:r w:rsidRPr="00F12EE5">
        <w:rPr>
          <w:rFonts w:ascii="Times New Roman" w:eastAsia="SimSun" w:hAnsi="Times New Roman" w:cs="Times New Roman"/>
          <w:color w:val="1F497D"/>
          <w:kern w:val="0"/>
          <w:sz w:val="22"/>
        </w:rPr>
        <w:t>I hope this email finds you well. I am writing to bring to your attention a small error in the announcement for Professor Qi Ge</w:t>
      </w:r>
      <w:r>
        <w:rPr>
          <w:rFonts w:ascii="Times New Roman" w:eastAsia="SimSun" w:hAnsi="Times New Roman" w:cs="Times New Roman"/>
          <w:color w:val="1F497D"/>
          <w:kern w:val="0"/>
          <w:sz w:val="22"/>
        </w:rPr>
        <w:t>’</w:t>
      </w:r>
      <w:r w:rsidRPr="00F12EE5">
        <w:rPr>
          <w:rFonts w:ascii="Times New Roman" w:eastAsia="SimSun" w:hAnsi="Times New Roman" w:cs="Times New Roman"/>
          <w:color w:val="1F497D"/>
          <w:kern w:val="0"/>
          <w:sz w:val="22"/>
        </w:rPr>
        <w:t xml:space="preserve">s upcoming seminar. </w:t>
      </w:r>
      <w:r w:rsidRPr="00F12EE5">
        <w:rPr>
          <w:rFonts w:ascii="Times New Roman" w:eastAsia="SimSun" w:hAnsi="Times New Roman" w:cs="Times New Roman"/>
          <w:b/>
          <w:bCs/>
          <w:color w:val="1F497D"/>
          <w:kern w:val="0"/>
          <w:sz w:val="22"/>
        </w:rPr>
        <w:t>The date mentioned in the announcement is currently stated as December 12, 2023 (Tuesday). However, the correct date for the seminar is December 19, 2023 (Tuesday).</w:t>
      </w:r>
    </w:p>
    <w:p w14:paraId="0DF5E9AE"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26D0E769"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I apologize for any confusion this may have caused and appreciate your prompt attention to this matter. If you require any further information or clarification, please feel free to contact me.</w:t>
      </w:r>
    </w:p>
    <w:p w14:paraId="374A7140"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5BBA5931" w14:textId="7D63B019" w:rsid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color w:val="1F497D"/>
          <w:kern w:val="0"/>
          <w:sz w:val="22"/>
        </w:rPr>
        <w:t>help</w:t>
      </w:r>
      <w:r w:rsidRPr="00F12EE5">
        <w:rPr>
          <w:rFonts w:ascii="Times New Roman" w:eastAsia="SimSun" w:hAnsi="Times New Roman" w:cs="Times New Roman"/>
          <w:color w:val="1F497D"/>
          <w:kern w:val="0"/>
          <w:sz w:val="22"/>
        </w:rPr>
        <w:t>.</w:t>
      </w:r>
    </w:p>
    <w:p w14:paraId="0A80D5F2" w14:textId="77777777" w:rsidR="00F12EE5" w:rsidRDefault="00F12EE5" w:rsidP="00F12EE5">
      <w:pPr>
        <w:widowControl/>
        <w:ind w:firstLine="420"/>
        <w:jc w:val="left"/>
        <w:rPr>
          <w:rFonts w:ascii="Times New Roman" w:eastAsia="SimSun" w:hAnsi="Times New Roman" w:cs="Times New Roman"/>
          <w:color w:val="1F497D"/>
          <w:kern w:val="0"/>
          <w:sz w:val="22"/>
        </w:rPr>
      </w:pPr>
    </w:p>
    <w:p w14:paraId="16FCA5AA" w14:textId="77777777"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C1DB5" w14:textId="77777777" w:rsidR="00F12EE5"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4D4497" w14:textId="77777777" w:rsidR="00F12EE5" w:rsidRDefault="00F12EE5" w:rsidP="00C6473F">
      <w:pPr>
        <w:widowControl/>
        <w:jc w:val="left"/>
        <w:rPr>
          <w:rFonts w:ascii="Times New Roman" w:eastAsia="SimSun" w:hAnsi="Times New Roman" w:cs="Times New Roman"/>
          <w:color w:val="1F497D"/>
          <w:kern w:val="0"/>
          <w:sz w:val="22"/>
        </w:rPr>
      </w:pPr>
    </w:p>
    <w:p w14:paraId="431E90B8" w14:textId="77777777" w:rsidR="00F12EE5" w:rsidRDefault="00F12EE5" w:rsidP="00C6473F">
      <w:pPr>
        <w:widowControl/>
        <w:jc w:val="left"/>
        <w:rPr>
          <w:rFonts w:ascii="Times New Roman" w:eastAsia="SimSun" w:hAnsi="Times New Roman" w:cs="Times New Roman"/>
          <w:color w:val="1F497D"/>
          <w:kern w:val="0"/>
          <w:sz w:val="22"/>
        </w:rPr>
      </w:pPr>
    </w:p>
    <w:p w14:paraId="754021CE" w14:textId="244D4360"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D75B2">
        <w:rPr>
          <w:rFonts w:ascii="Times New Roman" w:eastAsia="SimSun" w:hAnsi="Times New Roman" w:cs="Times New Roman" w:hint="eastAsia"/>
          <w:color w:val="1F497D"/>
          <w:kern w:val="0"/>
          <w:sz w:val="22"/>
        </w:rPr>
        <w:t>M</w:t>
      </w:r>
      <w:r w:rsidR="007D75B2">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385DC928" w14:textId="77777777" w:rsidR="00C6473F" w:rsidRPr="0033750C" w:rsidRDefault="00C6473F" w:rsidP="00C6473F">
      <w:pPr>
        <w:widowControl/>
        <w:ind w:firstLine="420"/>
        <w:jc w:val="left"/>
        <w:rPr>
          <w:rFonts w:ascii="Times New Roman" w:eastAsia="SimSun" w:hAnsi="Times New Roman" w:cs="Times New Roman"/>
          <w:color w:val="1F497D"/>
          <w:kern w:val="0"/>
          <w:sz w:val="22"/>
        </w:rPr>
      </w:pPr>
    </w:p>
    <w:p w14:paraId="6DC3E61B" w14:textId="13219EF9"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I trust this email finds you well. I am writing to request your kind assistance in submitting the recommendation letter for Weitong Wa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 application to the research postgraduate program at the Chinese University of Hong Kong (CUHK). His application number is 24357574.</w:t>
      </w:r>
    </w:p>
    <w:p w14:paraId="0F5F94FE"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60E39F6D"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Weitong has nominated me as his academic referee, and I understand that you are facilitating the submission process. I have completed the attached hardcopy form, and I am pleased to submit the recommendation letter via this email.</w:t>
      </w:r>
    </w:p>
    <w:p w14:paraId="1767F98F"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0ADD9814"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Please find attached the necessary documentation for your records. If there are any additional steps or information required, please feel free to let me know.</w:t>
      </w:r>
    </w:p>
    <w:p w14:paraId="721FE26C"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4C3E3B0D" w14:textId="323A0B01"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I appreciate your prompt attention to this matter, and I am grateful for your support in Weito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 application process.</w:t>
      </w:r>
    </w:p>
    <w:p w14:paraId="0A6C3845"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3232A21F" w14:textId="74B75AAC" w:rsidR="00C6473F"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Thank you once again, and if you have any questions, please do not hesitate to contact me.</w:t>
      </w:r>
    </w:p>
    <w:p w14:paraId="5F651C90" w14:textId="77777777" w:rsidR="007D75B2" w:rsidRDefault="007D75B2" w:rsidP="007D75B2">
      <w:pPr>
        <w:widowControl/>
        <w:ind w:firstLine="420"/>
        <w:jc w:val="left"/>
        <w:rPr>
          <w:rFonts w:ascii="Times New Roman" w:eastAsia="SimSun" w:hAnsi="Times New Roman" w:cs="Times New Roman"/>
          <w:color w:val="1F497D"/>
          <w:kern w:val="0"/>
          <w:sz w:val="22"/>
        </w:rPr>
      </w:pPr>
    </w:p>
    <w:p w14:paraId="7A678B0C" w14:textId="77777777"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4E4737" w14:textId="77777777" w:rsidR="00C6473F"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192F4" w14:textId="77777777" w:rsidR="00C6473F" w:rsidRDefault="00C6473F" w:rsidP="00775915">
      <w:pPr>
        <w:widowControl/>
        <w:jc w:val="left"/>
        <w:rPr>
          <w:rFonts w:ascii="Times New Roman" w:eastAsia="SimSun" w:hAnsi="Times New Roman" w:cs="Times New Roman"/>
          <w:color w:val="1F497D"/>
          <w:kern w:val="0"/>
          <w:sz w:val="22"/>
        </w:rPr>
      </w:pPr>
    </w:p>
    <w:p w14:paraId="799571EA" w14:textId="77777777" w:rsidR="00C6473F" w:rsidRDefault="00C6473F" w:rsidP="00775915">
      <w:pPr>
        <w:widowControl/>
        <w:jc w:val="left"/>
        <w:rPr>
          <w:rFonts w:ascii="Times New Roman" w:eastAsia="SimSun" w:hAnsi="Times New Roman" w:cs="Times New Roman"/>
          <w:color w:val="1F497D"/>
          <w:kern w:val="0"/>
          <w:sz w:val="22"/>
        </w:rPr>
      </w:pPr>
    </w:p>
    <w:p w14:paraId="072C1893" w14:textId="1A4F91B4"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 and Prof. Ge</w:t>
      </w:r>
      <w:r w:rsidRPr="0033750C">
        <w:rPr>
          <w:rFonts w:ascii="Times New Roman" w:eastAsia="SimSun" w:hAnsi="Times New Roman" w:cs="Times New Roman"/>
          <w:color w:val="1F497D"/>
          <w:kern w:val="0"/>
          <w:sz w:val="22"/>
        </w:rPr>
        <w:t>,</w:t>
      </w:r>
    </w:p>
    <w:p w14:paraId="41B77B92" w14:textId="77777777" w:rsidR="00775915" w:rsidRPr="0033750C" w:rsidRDefault="00775915" w:rsidP="00775915">
      <w:pPr>
        <w:widowControl/>
        <w:ind w:firstLine="420"/>
        <w:jc w:val="left"/>
        <w:rPr>
          <w:rFonts w:ascii="Times New Roman" w:eastAsia="SimSun" w:hAnsi="Times New Roman" w:cs="Times New Roman"/>
          <w:color w:val="1F497D"/>
          <w:kern w:val="0"/>
          <w:sz w:val="22"/>
        </w:rPr>
      </w:pPr>
    </w:p>
    <w:p w14:paraId="63AF2DED"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We are very honored to invite Professor Qi Ge to conduct a seminar in our department, and I hope this email finds you well. I am writing to bring to your attention a proposal for the seminar scheduled for:</w:t>
      </w:r>
    </w:p>
    <w:p w14:paraId="585C03F1" w14:textId="77777777" w:rsidR="00775915" w:rsidRPr="006D40C8" w:rsidRDefault="00775915" w:rsidP="006D40C8">
      <w:pPr>
        <w:pStyle w:val="af0"/>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Date: 19 Dec. 2023 (Tuesday)</w:t>
      </w:r>
    </w:p>
    <w:p w14:paraId="5D100DCA" w14:textId="77777777" w:rsidR="00775915" w:rsidRPr="006D40C8" w:rsidRDefault="00775915" w:rsidP="006D40C8">
      <w:pPr>
        <w:pStyle w:val="af0"/>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Time: 11:00 am - 12:00 pm</w:t>
      </w:r>
    </w:p>
    <w:p w14:paraId="75D31C12" w14:textId="77777777" w:rsidR="006D40C8" w:rsidRPr="00775915" w:rsidRDefault="006D40C8" w:rsidP="00775915">
      <w:pPr>
        <w:widowControl/>
        <w:ind w:firstLine="420"/>
        <w:jc w:val="left"/>
        <w:rPr>
          <w:rFonts w:ascii="Times New Roman" w:eastAsia="SimSun" w:hAnsi="Times New Roman" w:cs="Times New Roman"/>
          <w:color w:val="1F497D"/>
          <w:kern w:val="0"/>
          <w:sz w:val="22"/>
        </w:rPr>
      </w:pPr>
    </w:p>
    <w:p w14:paraId="4BEDE509"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I believe this seminar would provide valuable insights and contribute significantly to our department's academic environment.</w:t>
      </w:r>
    </w:p>
    <w:p w14:paraId="00785E4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4C521EF"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o facilitate the organization of this seminar, I kindly request your assistance in coordinating with Professor Qi Ge. If it aligns with your schedule, could you please arrange this seminar and ensure that the necessary resources are available?</w:t>
      </w:r>
    </w:p>
    <w:p w14:paraId="39B38F63"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3890ABD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Additionally, Professor Qi Ge will submit the seminar details (Title, Abstract, and Biography) at his earliest convenience. This information will be crucial for promoting the event and ensuring its success.</w:t>
      </w:r>
    </w:p>
    <w:p w14:paraId="211CEAE4"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6D6BDE81"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hank you very much for considering arranging this seminar. I am confident that the seminar will be an enriching experience for our department.</w:t>
      </w:r>
    </w:p>
    <w:p w14:paraId="5E43E51C"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138B021" w14:textId="35C4B662" w:rsid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 xml:space="preserve">Looking forward to your guidance and </w:t>
      </w:r>
      <w:r>
        <w:rPr>
          <w:rFonts w:ascii="Times New Roman" w:eastAsia="SimSun" w:hAnsi="Times New Roman" w:cs="Times New Roman"/>
          <w:color w:val="1F497D"/>
          <w:kern w:val="0"/>
          <w:sz w:val="22"/>
        </w:rPr>
        <w:t>help</w:t>
      </w:r>
      <w:r w:rsidRPr="00775915">
        <w:rPr>
          <w:rFonts w:ascii="Times New Roman" w:eastAsia="SimSun" w:hAnsi="Times New Roman" w:cs="Times New Roman"/>
          <w:color w:val="1F497D"/>
          <w:kern w:val="0"/>
          <w:sz w:val="22"/>
        </w:rPr>
        <w:t xml:space="preserve"> in making this seminar possible.</w:t>
      </w:r>
    </w:p>
    <w:p w14:paraId="1ADE7375" w14:textId="77777777" w:rsidR="00775915" w:rsidRDefault="00775915" w:rsidP="00775915">
      <w:pPr>
        <w:widowControl/>
        <w:ind w:firstLine="420"/>
        <w:jc w:val="left"/>
        <w:rPr>
          <w:rFonts w:ascii="Times New Roman" w:eastAsia="SimSun" w:hAnsi="Times New Roman" w:cs="Times New Roman"/>
          <w:color w:val="1F497D"/>
          <w:kern w:val="0"/>
          <w:sz w:val="22"/>
        </w:rPr>
      </w:pPr>
    </w:p>
    <w:p w14:paraId="16C9B5FC" w14:textId="77777777"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3574FC6" w14:textId="77777777" w:rsidR="00775915"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802FF0" w14:textId="77777777" w:rsidR="00775915" w:rsidRDefault="00775915" w:rsidP="00F108EA">
      <w:pPr>
        <w:widowControl/>
        <w:jc w:val="left"/>
        <w:rPr>
          <w:rFonts w:ascii="Times New Roman" w:eastAsia="SimSun" w:hAnsi="Times New Roman" w:cs="Times New Roman"/>
          <w:color w:val="1F497D"/>
          <w:kern w:val="0"/>
          <w:sz w:val="22"/>
        </w:rPr>
      </w:pPr>
    </w:p>
    <w:p w14:paraId="7E3A6356" w14:textId="77777777" w:rsidR="00775915" w:rsidRDefault="00775915" w:rsidP="00F108EA">
      <w:pPr>
        <w:widowControl/>
        <w:jc w:val="left"/>
        <w:rPr>
          <w:rFonts w:ascii="Times New Roman" w:eastAsia="SimSun" w:hAnsi="Times New Roman" w:cs="Times New Roman"/>
          <w:color w:val="1F497D"/>
          <w:kern w:val="0"/>
          <w:sz w:val="22"/>
        </w:rPr>
      </w:pPr>
    </w:p>
    <w:p w14:paraId="5CBEF4D6" w14:textId="77777777" w:rsidR="00775915" w:rsidRDefault="00775915" w:rsidP="00F108EA">
      <w:pPr>
        <w:widowControl/>
        <w:jc w:val="left"/>
        <w:rPr>
          <w:rFonts w:ascii="Times New Roman" w:eastAsia="SimSun" w:hAnsi="Times New Roman" w:cs="Times New Roman"/>
          <w:color w:val="1F497D"/>
          <w:kern w:val="0"/>
          <w:sz w:val="22"/>
        </w:rPr>
      </w:pPr>
    </w:p>
    <w:p w14:paraId="468D4FAF" w14:textId="2101CA69"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F108EA">
        <w:rPr>
          <w:rFonts w:ascii="Times New Roman" w:eastAsia="SimSun" w:hAnsi="Times New Roman" w:cs="Times New Roman"/>
          <w:color w:val="1F497D"/>
          <w:kern w:val="0"/>
          <w:sz w:val="22"/>
        </w:rPr>
        <w:t>Ms. Garie Wong</w:t>
      </w:r>
      <w:r w:rsidRPr="0033750C">
        <w:rPr>
          <w:rFonts w:ascii="Times New Roman" w:eastAsia="SimSun" w:hAnsi="Times New Roman" w:cs="Times New Roman"/>
          <w:color w:val="1F497D"/>
          <w:kern w:val="0"/>
          <w:sz w:val="22"/>
        </w:rPr>
        <w:t>,</w:t>
      </w:r>
    </w:p>
    <w:p w14:paraId="3636C49E" w14:textId="77777777" w:rsidR="00F108EA" w:rsidRPr="0033750C" w:rsidRDefault="00F108EA" w:rsidP="00F108EA">
      <w:pPr>
        <w:widowControl/>
        <w:ind w:firstLine="420"/>
        <w:jc w:val="left"/>
        <w:rPr>
          <w:rFonts w:ascii="Times New Roman" w:eastAsia="SimSun" w:hAnsi="Times New Roman" w:cs="Times New Roman"/>
          <w:color w:val="1F497D"/>
          <w:kern w:val="0"/>
          <w:sz w:val="22"/>
        </w:rPr>
      </w:pPr>
    </w:p>
    <w:p w14:paraId="5FF35358"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Thank you for your prompt response. I acknowledge the requirement to complete the attached form for the Hostel Withdrawal Notification process.</w:t>
      </w:r>
    </w:p>
    <w:p w14:paraId="14D13B9A"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39E83440"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I have duly filled out the form and attached it to this email. Additionally, I have included the necessary supporting documents for your thorough consideration.</w:t>
      </w:r>
    </w:p>
    <w:p w14:paraId="1C2942A9"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5EF04D7"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Your assistance and attention to this matter are greatly appreciated. Please do not hesitate to inform me if there are any further steps required on my part or if you need any additional information.</w:t>
      </w:r>
    </w:p>
    <w:p w14:paraId="6D9995D4"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ECED517" w14:textId="3815CB3F" w:rsid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Looking forward to your guidance on the next steps.</w:t>
      </w:r>
    </w:p>
    <w:p w14:paraId="52C39E13" w14:textId="77777777" w:rsidR="00F108EA" w:rsidRDefault="00F108EA" w:rsidP="00F108EA">
      <w:pPr>
        <w:widowControl/>
        <w:ind w:firstLine="420"/>
        <w:jc w:val="left"/>
        <w:rPr>
          <w:rFonts w:ascii="Times New Roman" w:eastAsia="SimSun" w:hAnsi="Times New Roman" w:cs="Times New Roman"/>
          <w:color w:val="1F497D"/>
          <w:kern w:val="0"/>
          <w:sz w:val="22"/>
        </w:rPr>
      </w:pPr>
    </w:p>
    <w:p w14:paraId="5FD1CB50" w14:textId="77777777"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71B4ED" w14:textId="77777777" w:rsidR="00F108EA"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3239DA" w14:textId="77777777" w:rsidR="00F108EA" w:rsidRDefault="00F108EA" w:rsidP="00872FBB">
      <w:pPr>
        <w:widowControl/>
        <w:jc w:val="left"/>
        <w:rPr>
          <w:rFonts w:ascii="Times New Roman" w:eastAsia="SimSun" w:hAnsi="Times New Roman" w:cs="Times New Roman"/>
          <w:color w:val="1F497D"/>
          <w:kern w:val="0"/>
          <w:sz w:val="22"/>
        </w:rPr>
      </w:pPr>
    </w:p>
    <w:p w14:paraId="4F713F11" w14:textId="77777777" w:rsidR="00F108EA" w:rsidRDefault="00F108EA" w:rsidP="00872FBB">
      <w:pPr>
        <w:widowControl/>
        <w:jc w:val="left"/>
        <w:rPr>
          <w:rFonts w:ascii="Times New Roman" w:eastAsia="SimSun" w:hAnsi="Times New Roman" w:cs="Times New Roman"/>
          <w:color w:val="1F497D"/>
          <w:kern w:val="0"/>
          <w:sz w:val="22"/>
        </w:rPr>
      </w:pPr>
    </w:p>
    <w:p w14:paraId="2B52A039" w14:textId="47E24B58"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1BD973C4" w14:textId="77777777" w:rsidR="00872FBB" w:rsidRPr="0033750C" w:rsidRDefault="00872FBB" w:rsidP="00872FBB">
      <w:pPr>
        <w:widowControl/>
        <w:ind w:firstLine="420"/>
        <w:jc w:val="left"/>
        <w:rPr>
          <w:rFonts w:ascii="Times New Roman" w:eastAsia="SimSun" w:hAnsi="Times New Roman" w:cs="Times New Roman"/>
          <w:color w:val="1F497D"/>
          <w:kern w:val="0"/>
          <w:sz w:val="22"/>
        </w:rPr>
      </w:pPr>
    </w:p>
    <w:p w14:paraId="3A033775" w14:textId="4B2F2B80" w:rsidR="00872FBB" w:rsidRPr="00872FBB" w:rsidRDefault="00872FBB" w:rsidP="00872FB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nd i</w:t>
      </w:r>
      <w:r w:rsidRPr="00872FBB">
        <w:rPr>
          <w:rFonts w:ascii="Times New Roman" w:eastAsia="SimSun" w:hAnsi="Times New Roman" w:cs="Times New Roman"/>
          <w:color w:val="1F497D"/>
          <w:kern w:val="0"/>
          <w:sz w:val="22"/>
        </w:rPr>
        <w:t>f it is feasible to allow me to move out before 20 December 2023, that would be more convenient for me.</w:t>
      </w:r>
    </w:p>
    <w:p w14:paraId="28735328"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6B49DC3A" w14:textId="5F6E8CAC" w:rsidR="00872FBB" w:rsidRP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In any case, I am committed to providing any necessary documentation to support my withdrawal request</w:t>
      </w:r>
      <w:r>
        <w:rPr>
          <w:rFonts w:ascii="Times New Roman" w:eastAsia="SimSun" w:hAnsi="Times New Roman" w:cs="Times New Roman"/>
          <w:color w:val="1F497D"/>
          <w:kern w:val="0"/>
          <w:sz w:val="22"/>
        </w:rPr>
        <w:t xml:space="preserve"> if needed</w:t>
      </w:r>
      <w:r w:rsidRPr="00872FBB">
        <w:rPr>
          <w:rFonts w:ascii="Times New Roman" w:eastAsia="SimSun" w:hAnsi="Times New Roman" w:cs="Times New Roman"/>
          <w:color w:val="1F497D"/>
          <w:kern w:val="0"/>
          <w:sz w:val="22"/>
        </w:rPr>
        <w:t xml:space="preserve">. In light of the situation, I kindly request your understanding and consideration to allow me to move out before </w:t>
      </w:r>
      <w:r>
        <w:rPr>
          <w:rFonts w:ascii="Times New Roman" w:eastAsia="SimSun" w:hAnsi="Times New Roman" w:cs="Times New Roman"/>
          <w:color w:val="1F497D"/>
          <w:kern w:val="0"/>
          <w:sz w:val="22"/>
        </w:rPr>
        <w:t xml:space="preserve">20 December 2023 or </w:t>
      </w:r>
      <w:r w:rsidRPr="00872FBB">
        <w:rPr>
          <w:rFonts w:ascii="Times New Roman" w:eastAsia="SimSun" w:hAnsi="Times New Roman" w:cs="Times New Roman"/>
          <w:color w:val="1F497D"/>
          <w:kern w:val="0"/>
          <w:sz w:val="22"/>
        </w:rPr>
        <w:t xml:space="preserve">20 January 2024. I am willing to comply with any additional requirements or provide further documentation </w:t>
      </w:r>
      <w:r>
        <w:rPr>
          <w:rFonts w:ascii="Times New Roman" w:eastAsia="SimSun" w:hAnsi="Times New Roman" w:cs="Times New Roman"/>
          <w:color w:val="1F497D"/>
          <w:kern w:val="0"/>
          <w:sz w:val="22"/>
        </w:rPr>
        <w:t>if</w:t>
      </w:r>
      <w:r w:rsidRPr="00872FBB">
        <w:rPr>
          <w:rFonts w:ascii="Times New Roman" w:eastAsia="SimSun" w:hAnsi="Times New Roman" w:cs="Times New Roman"/>
          <w:color w:val="1F497D"/>
          <w:kern w:val="0"/>
          <w:sz w:val="22"/>
        </w:rPr>
        <w:t xml:space="preserve"> needed.</w:t>
      </w:r>
    </w:p>
    <w:p w14:paraId="0B928DD7"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0B6DC88B" w14:textId="105832D2" w:rsid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Thank you for your attention to this matter, and I look forward to your guidance on the next steps.</w:t>
      </w:r>
    </w:p>
    <w:p w14:paraId="4A78DE16" w14:textId="77777777" w:rsidR="00872FBB" w:rsidRDefault="00872FBB" w:rsidP="00872FBB">
      <w:pPr>
        <w:widowControl/>
        <w:ind w:firstLine="420"/>
        <w:jc w:val="left"/>
        <w:rPr>
          <w:rFonts w:ascii="Times New Roman" w:eastAsia="SimSun" w:hAnsi="Times New Roman" w:cs="Times New Roman"/>
          <w:color w:val="1F497D"/>
          <w:kern w:val="0"/>
          <w:sz w:val="22"/>
        </w:rPr>
      </w:pPr>
    </w:p>
    <w:p w14:paraId="0DB329C2" w14:textId="77777777"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559FDD" w14:textId="77777777" w:rsidR="00872FBB"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9"/>
    <w:p w14:paraId="4ADDAF7C" w14:textId="77777777" w:rsidR="00872FBB" w:rsidRDefault="00872FBB" w:rsidP="001707C4">
      <w:pPr>
        <w:widowControl/>
        <w:jc w:val="left"/>
        <w:rPr>
          <w:rFonts w:ascii="Times New Roman" w:eastAsia="SimSun" w:hAnsi="Times New Roman" w:cs="Times New Roman"/>
          <w:color w:val="1F497D"/>
          <w:kern w:val="0"/>
          <w:sz w:val="22"/>
        </w:rPr>
      </w:pPr>
    </w:p>
    <w:p w14:paraId="25543A70" w14:textId="77777777" w:rsidR="00872FBB" w:rsidRDefault="00872FBB" w:rsidP="001707C4">
      <w:pPr>
        <w:widowControl/>
        <w:jc w:val="left"/>
        <w:rPr>
          <w:rFonts w:ascii="Times New Roman" w:eastAsia="SimSun" w:hAnsi="Times New Roman" w:cs="Times New Roman"/>
          <w:color w:val="1F497D"/>
          <w:kern w:val="0"/>
          <w:sz w:val="22"/>
        </w:rPr>
      </w:pPr>
    </w:p>
    <w:p w14:paraId="07D292B6" w14:textId="35A21033"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3452FBF4" w14:textId="77777777" w:rsidR="001707C4" w:rsidRPr="0033750C" w:rsidRDefault="001707C4" w:rsidP="001707C4">
      <w:pPr>
        <w:widowControl/>
        <w:ind w:firstLine="420"/>
        <w:jc w:val="left"/>
        <w:rPr>
          <w:rFonts w:ascii="Times New Roman" w:eastAsia="SimSun" w:hAnsi="Times New Roman" w:cs="Times New Roman"/>
          <w:color w:val="1F497D"/>
          <w:kern w:val="0"/>
          <w:sz w:val="22"/>
        </w:rPr>
      </w:pPr>
    </w:p>
    <w:p w14:paraId="13A04262"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 appreciate your prompt response and the information provided regarding my Hostel Withdrawal Notification.</w:t>
      </w:r>
    </w:p>
    <w:p w14:paraId="061F6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E3103B1" w14:textId="6D432AE4"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 would like to bring to your attention that I encountered technical difficulties when submitting the withdrawal application through the online Hostel Withdrawal System (</w:t>
      </w:r>
      <w:hyperlink r:id="rId87" w:history="1">
        <w:r w:rsidRPr="007D6ABE">
          <w:rPr>
            <w:rStyle w:val="ae"/>
            <w:rFonts w:ascii="Times New Roman" w:eastAsia="SimSun" w:hAnsi="Times New Roman" w:cs="Times New Roman"/>
            <w:kern w:val="0"/>
            <w:sz w:val="22"/>
          </w:rPr>
          <w:t>https://cloud.itsc.cuhk.edu.hk/webform/view.php?id=13669718</w:t>
        </w:r>
      </w:hyperlink>
      <w:r w:rsidRPr="001707C4">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before 20 Nov.</w:t>
      </w:r>
      <w:r w:rsidRPr="001707C4">
        <w:rPr>
          <w:rFonts w:ascii="Times New Roman" w:eastAsia="SimSun" w:hAnsi="Times New Roman" w:cs="Times New Roman"/>
          <w:color w:val="1F497D"/>
          <w:kern w:val="0"/>
          <w:sz w:val="22"/>
        </w:rPr>
        <w:t xml:space="preserve"> I have reported this issue to ITSC, and they have confirmed the existence of technical bugs in the system. I have attached their response for your reference.</w:t>
      </w:r>
    </w:p>
    <w:p w14:paraId="39678AC6"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54438FF1" w14:textId="6CC0303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 xml:space="preserve">Due to these technical issues, I am unable to submit the </w:t>
      </w:r>
      <w:r w:rsidR="007F1EFB">
        <w:rPr>
          <w:rFonts w:ascii="Times New Roman" w:eastAsia="SimSun" w:hAnsi="Times New Roman" w:cs="Times New Roman"/>
          <w:color w:val="1F497D"/>
          <w:kern w:val="0"/>
          <w:sz w:val="22"/>
        </w:rPr>
        <w:t>withdrawal</w:t>
      </w:r>
      <w:r>
        <w:rPr>
          <w:rFonts w:ascii="Times New Roman" w:eastAsia="SimSun" w:hAnsi="Times New Roman" w:cs="Times New Roman"/>
          <w:color w:val="1F497D"/>
          <w:kern w:val="0"/>
          <w:sz w:val="22"/>
        </w:rPr>
        <w:t xml:space="preserve"> application</w:t>
      </w:r>
      <w:r w:rsidRPr="001707C4">
        <w:rPr>
          <w:rFonts w:ascii="Times New Roman" w:eastAsia="SimSun" w:hAnsi="Times New Roman" w:cs="Times New Roman"/>
          <w:color w:val="1F497D"/>
          <w:kern w:val="0"/>
          <w:sz w:val="22"/>
        </w:rPr>
        <w:t xml:space="preserve"> by the deadline of 20 </w:t>
      </w:r>
      <w:r>
        <w:rPr>
          <w:rFonts w:ascii="Times New Roman" w:eastAsia="SimSun" w:hAnsi="Times New Roman" w:cs="Times New Roman"/>
          <w:color w:val="1F497D"/>
          <w:kern w:val="0"/>
          <w:sz w:val="22"/>
        </w:rPr>
        <w:t>November</w:t>
      </w:r>
      <w:r w:rsidRPr="001707C4">
        <w:rPr>
          <w:rFonts w:ascii="Times New Roman" w:eastAsia="SimSun" w:hAnsi="Times New Roman" w:cs="Times New Roman"/>
          <w:color w:val="1F497D"/>
          <w:kern w:val="0"/>
          <w:sz w:val="22"/>
        </w:rPr>
        <w:t xml:space="preserve"> 2023. </w:t>
      </w:r>
      <w:r>
        <w:rPr>
          <w:rFonts w:ascii="Times New Roman" w:eastAsia="SimSun" w:hAnsi="Times New Roman" w:cs="Times New Roman"/>
          <w:color w:val="1F497D"/>
          <w:kern w:val="0"/>
          <w:sz w:val="22"/>
        </w:rPr>
        <w:t>That’s the reason why I need to withdraw the dormitory</w:t>
      </w:r>
      <w:r w:rsidRPr="001707C4">
        <w:t xml:space="preserve"> </w:t>
      </w:r>
      <w:r w:rsidRPr="001707C4">
        <w:rPr>
          <w:rFonts w:ascii="Times New Roman" w:eastAsia="SimSun" w:hAnsi="Times New Roman" w:cs="Times New Roman"/>
          <w:color w:val="1F497D"/>
          <w:kern w:val="0"/>
          <w:sz w:val="22"/>
        </w:rPr>
        <w:t>middle of the term</w:t>
      </w:r>
      <w:r>
        <w:rPr>
          <w:rFonts w:ascii="Times New Roman" w:eastAsia="SimSun" w:hAnsi="Times New Roman" w:cs="Times New Roman"/>
          <w:color w:val="1F497D"/>
          <w:kern w:val="0"/>
          <w:sz w:val="22"/>
        </w:rPr>
        <w:t xml:space="preserve">. </w:t>
      </w:r>
      <w:r w:rsidRPr="001707C4">
        <w:rPr>
          <w:rFonts w:ascii="Times New Roman" w:eastAsia="SimSun" w:hAnsi="Times New Roman" w:cs="Times New Roman"/>
          <w:color w:val="1F497D"/>
          <w:kern w:val="0"/>
          <w:sz w:val="22"/>
        </w:rPr>
        <w:t>However, I am committed to providing any necessary documentation to support my withdrawal request.</w:t>
      </w:r>
    </w:p>
    <w:p w14:paraId="3EF5EB5D"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B532E51" w14:textId="6804BCED"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n light of the situation, I kindly request your understanding and consideration to allow me to move out before 20 January 2024. I am willing to comply with any additional requirements or provide</w:t>
      </w:r>
      <w:r>
        <w:rPr>
          <w:rFonts w:ascii="Times New Roman" w:eastAsia="SimSun" w:hAnsi="Times New Roman" w:cs="Times New Roman"/>
          <w:color w:val="1F497D"/>
          <w:kern w:val="0"/>
          <w:sz w:val="22"/>
        </w:rPr>
        <w:t xml:space="preserve"> if</w:t>
      </w:r>
      <w:r w:rsidRPr="001707C4">
        <w:rPr>
          <w:rFonts w:ascii="Times New Roman" w:eastAsia="SimSun" w:hAnsi="Times New Roman" w:cs="Times New Roman"/>
          <w:color w:val="1F497D"/>
          <w:kern w:val="0"/>
          <w:sz w:val="22"/>
        </w:rPr>
        <w:t xml:space="preserve"> further documentation </w:t>
      </w:r>
      <w:r w:rsidR="007F1EFB">
        <w:rPr>
          <w:rFonts w:ascii="Times New Roman" w:eastAsia="SimSun" w:hAnsi="Times New Roman" w:cs="Times New Roman"/>
          <w:color w:val="1F497D"/>
          <w:kern w:val="0"/>
          <w:sz w:val="22"/>
        </w:rPr>
        <w:t>is</w:t>
      </w:r>
      <w:r w:rsidRPr="001707C4">
        <w:rPr>
          <w:rFonts w:ascii="Times New Roman" w:eastAsia="SimSun" w:hAnsi="Times New Roman" w:cs="Times New Roman"/>
          <w:color w:val="1F497D"/>
          <w:kern w:val="0"/>
          <w:sz w:val="22"/>
        </w:rPr>
        <w:t xml:space="preserve"> needed.</w:t>
      </w:r>
    </w:p>
    <w:p w14:paraId="4124C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6B03665E" w14:textId="3B650257" w:rsid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Thank you for your attention to this matter, and I look forward to your guidance on the next steps.</w:t>
      </w:r>
    </w:p>
    <w:p w14:paraId="7CDD9D25" w14:textId="77777777" w:rsidR="001707C4" w:rsidRDefault="001707C4" w:rsidP="001707C4">
      <w:pPr>
        <w:widowControl/>
        <w:ind w:firstLine="420"/>
        <w:jc w:val="left"/>
        <w:rPr>
          <w:rFonts w:ascii="Times New Roman" w:eastAsia="SimSun" w:hAnsi="Times New Roman" w:cs="Times New Roman"/>
          <w:color w:val="1F497D"/>
          <w:kern w:val="0"/>
          <w:sz w:val="22"/>
        </w:rPr>
      </w:pPr>
    </w:p>
    <w:p w14:paraId="7C7B18F5" w14:textId="77777777"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79761A" w14:textId="77777777" w:rsidR="001707C4"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0"/>
    <w:p w14:paraId="77F178AC" w14:textId="77777777" w:rsidR="001707C4" w:rsidRDefault="001707C4" w:rsidP="004B64AF">
      <w:pPr>
        <w:widowControl/>
        <w:jc w:val="left"/>
        <w:rPr>
          <w:rFonts w:ascii="Times New Roman" w:eastAsia="SimSun" w:hAnsi="Times New Roman" w:cs="Times New Roman"/>
          <w:color w:val="1F497D"/>
          <w:kern w:val="0"/>
          <w:sz w:val="22"/>
        </w:rPr>
      </w:pPr>
    </w:p>
    <w:p w14:paraId="351528FF" w14:textId="77777777" w:rsidR="001707C4" w:rsidRDefault="001707C4" w:rsidP="004B64AF">
      <w:pPr>
        <w:widowControl/>
        <w:jc w:val="left"/>
        <w:rPr>
          <w:rFonts w:ascii="Times New Roman" w:eastAsia="SimSun" w:hAnsi="Times New Roman" w:cs="Times New Roman"/>
          <w:color w:val="1F497D"/>
          <w:kern w:val="0"/>
          <w:sz w:val="22"/>
        </w:rPr>
      </w:pPr>
    </w:p>
    <w:p w14:paraId="69753326" w14:textId="05AF6728" w:rsidR="004B64AF" w:rsidRPr="004B64AF" w:rsidRDefault="004B64AF" w:rsidP="004B64AF">
      <w:pPr>
        <w:widowControl/>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尊敬的朱宝</w:t>
      </w:r>
      <w:r>
        <w:rPr>
          <w:rFonts w:ascii="Times New Roman" w:eastAsia="SimSun" w:hAnsi="Times New Roman" w:cs="Times New Roman" w:hint="eastAsia"/>
          <w:color w:val="1F497D"/>
          <w:kern w:val="0"/>
          <w:sz w:val="22"/>
        </w:rPr>
        <w:t>老师</w:t>
      </w:r>
      <w:r w:rsidRPr="004B64AF">
        <w:rPr>
          <w:rFonts w:ascii="Times New Roman" w:eastAsia="SimSun" w:hAnsi="Times New Roman" w:cs="Times New Roman"/>
          <w:color w:val="1F497D"/>
          <w:kern w:val="0"/>
          <w:sz w:val="22"/>
        </w:rPr>
        <w:t>，</w:t>
      </w:r>
    </w:p>
    <w:p w14:paraId="25CE04B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30BAD3B0"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您好！</w:t>
      </w:r>
    </w:p>
    <w:p w14:paraId="646EB0F8"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84A3BEB"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希望您一切都好。我是</w:t>
      </w:r>
      <w:r>
        <w:rPr>
          <w:rFonts w:ascii="Times New Roman" w:eastAsia="SimSun" w:hAnsi="Times New Roman" w:cs="Times New Roman" w:hint="eastAsia"/>
          <w:color w:val="1F497D"/>
          <w:kern w:val="0"/>
          <w:sz w:val="22"/>
        </w:rPr>
        <w:t>金刘超</w:t>
      </w:r>
      <w:r w:rsidRPr="004B64AF">
        <w:rPr>
          <w:rFonts w:ascii="Times New Roman" w:eastAsia="SimSun" w:hAnsi="Times New Roman" w:cs="Times New Roman"/>
          <w:color w:val="1F497D"/>
          <w:kern w:val="0"/>
          <w:sz w:val="22"/>
        </w:rPr>
        <w:t>，</w:t>
      </w:r>
      <w:r w:rsidRPr="004B64AF">
        <w:rPr>
          <w:rFonts w:ascii="Times New Roman" w:eastAsia="SimSun" w:hAnsi="Times New Roman" w:cs="Times New Roman"/>
          <w:color w:val="1F497D"/>
          <w:kern w:val="0"/>
          <w:sz w:val="22"/>
        </w:rPr>
        <w:t>SUSTech Fellow</w:t>
      </w:r>
      <w:r w:rsidRPr="004B64AF">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r w:rsidRPr="004B64AF">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机械与能源工程系</w:t>
      </w:r>
      <w:r w:rsidRPr="004B64AF">
        <w:rPr>
          <w:rFonts w:ascii="Times New Roman" w:eastAsia="SimSun" w:hAnsi="Times New Roman" w:cs="Times New Roman"/>
          <w:color w:val="1F497D"/>
          <w:kern w:val="0"/>
          <w:sz w:val="22"/>
        </w:rPr>
        <w:t>。</w:t>
      </w:r>
    </w:p>
    <w:p w14:paraId="6E567DEC"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7DBEC09F"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我写信是想</w:t>
      </w:r>
      <w:r>
        <w:rPr>
          <w:rFonts w:ascii="Times New Roman" w:eastAsia="SimSun" w:hAnsi="Times New Roman" w:cs="Times New Roman" w:hint="eastAsia"/>
          <w:color w:val="1F497D"/>
          <w:kern w:val="0"/>
          <w:sz w:val="22"/>
        </w:rPr>
        <w:t>把我的</w:t>
      </w:r>
      <w:r w:rsidRPr="004B64AF">
        <w:rPr>
          <w:rFonts w:ascii="Times New Roman" w:eastAsia="SimSun" w:hAnsi="Times New Roman" w:cs="Times New Roman"/>
          <w:color w:val="1F497D"/>
          <w:kern w:val="0"/>
          <w:sz w:val="22"/>
        </w:rPr>
        <w:t>11</w:t>
      </w:r>
      <w:r w:rsidRPr="004B64AF">
        <w:rPr>
          <w:rFonts w:ascii="Times New Roman" w:eastAsia="SimSun" w:hAnsi="Times New Roman" w:cs="Times New Roman"/>
          <w:color w:val="1F497D"/>
          <w:kern w:val="0"/>
          <w:sz w:val="22"/>
        </w:rPr>
        <w:t>月份的</w:t>
      </w:r>
      <w:r w:rsidRPr="004B64AF">
        <w:rPr>
          <w:rFonts w:ascii="Times New Roman" w:eastAsia="SimSun" w:hAnsi="Times New Roman" w:cs="Times New Roman"/>
          <w:color w:val="1F497D"/>
          <w:kern w:val="0"/>
          <w:sz w:val="22"/>
        </w:rPr>
        <w:t>SUSTech Fellow</w:t>
      </w:r>
      <w:r w:rsidRPr="004B64AF">
        <w:rPr>
          <w:rFonts w:ascii="Times New Roman" w:eastAsia="SimSun" w:hAnsi="Times New Roman" w:cs="Times New Roman"/>
          <w:color w:val="1F497D"/>
          <w:kern w:val="0"/>
          <w:sz w:val="22"/>
        </w:rPr>
        <w:t>工作记录确认表</w:t>
      </w:r>
      <w:r>
        <w:rPr>
          <w:rFonts w:ascii="Times New Roman" w:eastAsia="SimSun" w:hAnsi="Times New Roman" w:cs="Times New Roman" w:hint="eastAsia"/>
          <w:color w:val="1F497D"/>
          <w:kern w:val="0"/>
          <w:sz w:val="22"/>
        </w:rPr>
        <w:t>发送给您</w:t>
      </w:r>
      <w:r w:rsidRPr="004B64AF">
        <w:rPr>
          <w:rFonts w:ascii="Times New Roman" w:eastAsia="SimSun" w:hAnsi="Times New Roman" w:cs="Times New Roman"/>
          <w:color w:val="1F497D"/>
          <w:kern w:val="0"/>
          <w:sz w:val="22"/>
        </w:rPr>
        <w:t>，请您查收。如果您需要我提供任何额外的信息，请随时告诉我。</w:t>
      </w:r>
    </w:p>
    <w:p w14:paraId="3D9CFA2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635F29ED" w14:textId="7471E081"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感谢您的帮助，期待您的确认。</w:t>
      </w:r>
    </w:p>
    <w:p w14:paraId="6191465E"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BEE0529" w14:textId="4548A4F3" w:rsidR="004B64AF" w:rsidRDefault="004B64AF" w:rsidP="004B64A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2F9343EA" w14:textId="37610CD8" w:rsidR="004B64AF" w:rsidRDefault="004B64AF" w:rsidP="004B64A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470F5EEC" w14:textId="33B95688"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E46AA91" w14:textId="708434ED"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1</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9</w:t>
      </w:r>
      <w:r>
        <w:rPr>
          <w:rFonts w:ascii="Times New Roman" w:eastAsia="SimSun" w:hAnsi="Times New Roman" w:cs="Times New Roman" w:hint="eastAsia"/>
          <w:color w:val="1F497D"/>
          <w:kern w:val="0"/>
          <w:sz w:val="22"/>
        </w:rPr>
        <w:t>日</w:t>
      </w:r>
    </w:p>
    <w:p w14:paraId="0B94B46F" w14:textId="77777777" w:rsidR="004B64AF" w:rsidRDefault="004B64AF" w:rsidP="006E3326">
      <w:pPr>
        <w:widowControl/>
        <w:jc w:val="left"/>
        <w:rPr>
          <w:rFonts w:ascii="Times New Roman" w:eastAsia="SimSun" w:hAnsi="Times New Roman" w:cs="Times New Roman"/>
          <w:color w:val="1F497D"/>
          <w:kern w:val="0"/>
          <w:sz w:val="22"/>
        </w:rPr>
      </w:pPr>
    </w:p>
    <w:p w14:paraId="52911315" w14:textId="54D85DD6"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2295FF59" w14:textId="77777777" w:rsidR="006E3326" w:rsidRPr="0033750C" w:rsidRDefault="006E3326" w:rsidP="006E3326">
      <w:pPr>
        <w:widowControl/>
        <w:ind w:firstLine="420"/>
        <w:jc w:val="left"/>
        <w:rPr>
          <w:rFonts w:ascii="Times New Roman" w:eastAsia="SimSun" w:hAnsi="Times New Roman" w:cs="Times New Roman"/>
          <w:color w:val="1F497D"/>
          <w:kern w:val="0"/>
          <w:sz w:val="22"/>
        </w:rPr>
      </w:pPr>
    </w:p>
    <w:p w14:paraId="5A44D814" w14:textId="1CEF7CF2" w:rsidR="006E3326" w:rsidRDefault="006E3326" w:rsidP="006E3326">
      <w:pPr>
        <w:widowControl/>
        <w:ind w:firstLine="420"/>
        <w:jc w:val="left"/>
        <w:rPr>
          <w:rFonts w:ascii="Times New Roman" w:eastAsia="SimSun" w:hAnsi="Times New Roman" w:cs="Times New Roman"/>
          <w:color w:val="1F497D"/>
          <w:kern w:val="0"/>
          <w:sz w:val="22"/>
        </w:rPr>
      </w:pPr>
      <w:r w:rsidRPr="006E3326">
        <w:rPr>
          <w:rFonts w:ascii="Times New Roman" w:eastAsia="SimSun" w:hAnsi="Times New Roman" w:cs="Times New Roman"/>
          <w:color w:val="1F497D"/>
          <w:kern w:val="0"/>
          <w:sz w:val="22"/>
        </w:rPr>
        <w:t>Thank you for your prompt response. I will reach out to ITSC to address the technical issue. If there are any updates or resolutions, I will keep you informed.</w:t>
      </w:r>
    </w:p>
    <w:p w14:paraId="4C999430" w14:textId="77777777" w:rsidR="006E3326" w:rsidRDefault="006E3326" w:rsidP="006E3326">
      <w:pPr>
        <w:widowControl/>
        <w:ind w:firstLine="420"/>
        <w:jc w:val="left"/>
        <w:rPr>
          <w:rFonts w:ascii="Times New Roman" w:eastAsia="SimSun" w:hAnsi="Times New Roman" w:cs="Times New Roman"/>
          <w:color w:val="1F497D"/>
          <w:kern w:val="0"/>
          <w:sz w:val="22"/>
        </w:rPr>
      </w:pPr>
    </w:p>
    <w:p w14:paraId="1E2252E8" w14:textId="77777777"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34761" w14:textId="77777777" w:rsidR="006E3326"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61773" w14:textId="77777777" w:rsidR="006E3326" w:rsidRDefault="006E3326" w:rsidP="006E3326">
      <w:pPr>
        <w:widowControl/>
        <w:jc w:val="left"/>
        <w:rPr>
          <w:rFonts w:ascii="Times New Roman" w:eastAsia="SimSun" w:hAnsi="Times New Roman" w:cs="Times New Roman"/>
          <w:color w:val="1F497D"/>
          <w:kern w:val="0"/>
          <w:sz w:val="22"/>
        </w:rPr>
      </w:pPr>
    </w:p>
    <w:p w14:paraId="46FF439A" w14:textId="77777777" w:rsidR="006E3326" w:rsidRDefault="006E3326" w:rsidP="00D046C8">
      <w:pPr>
        <w:widowControl/>
        <w:jc w:val="left"/>
        <w:rPr>
          <w:rFonts w:ascii="Times New Roman" w:eastAsia="SimSun" w:hAnsi="Times New Roman" w:cs="Times New Roman"/>
          <w:color w:val="1F497D"/>
          <w:kern w:val="0"/>
          <w:sz w:val="22"/>
        </w:rPr>
      </w:pPr>
    </w:p>
    <w:p w14:paraId="7D5F7825" w14:textId="77777777" w:rsidR="006E3326" w:rsidRDefault="006E3326" w:rsidP="00D046C8">
      <w:pPr>
        <w:widowControl/>
        <w:jc w:val="left"/>
        <w:rPr>
          <w:rFonts w:ascii="Times New Roman" w:eastAsia="SimSun" w:hAnsi="Times New Roman" w:cs="Times New Roman"/>
          <w:color w:val="1F497D"/>
          <w:kern w:val="0"/>
          <w:sz w:val="22"/>
        </w:rPr>
      </w:pPr>
    </w:p>
    <w:p w14:paraId="12F51837" w14:textId="49D14C0D"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5FAEB2AC" w14:textId="77777777" w:rsidR="00D046C8" w:rsidRPr="0033750C" w:rsidRDefault="00D046C8" w:rsidP="00D046C8">
      <w:pPr>
        <w:widowControl/>
        <w:ind w:firstLine="420"/>
        <w:jc w:val="left"/>
        <w:rPr>
          <w:rFonts w:ascii="Times New Roman" w:eastAsia="SimSun" w:hAnsi="Times New Roman" w:cs="Times New Roman"/>
          <w:color w:val="1F497D"/>
          <w:kern w:val="0"/>
          <w:sz w:val="22"/>
        </w:rPr>
      </w:pPr>
    </w:p>
    <w:p w14:paraId="5DC11ECF" w14:textId="78F168A9"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I appreciate your efforts in testing the form. However, the issue still persists on my end, and I</w:t>
      </w:r>
      <w:r>
        <w:rPr>
          <w:rFonts w:ascii="Times New Roman" w:eastAsia="SimSun" w:hAnsi="Times New Roman" w:cs="Times New Roman"/>
          <w:color w:val="1F497D"/>
          <w:kern w:val="0"/>
          <w:sz w:val="22"/>
        </w:rPr>
        <w:t>’</w:t>
      </w:r>
      <w:r w:rsidRPr="00D046C8">
        <w:rPr>
          <w:rFonts w:ascii="Times New Roman" w:eastAsia="SimSun" w:hAnsi="Times New Roman" w:cs="Times New Roman"/>
          <w:color w:val="1F497D"/>
          <w:kern w:val="0"/>
          <w:sz w:val="22"/>
        </w:rPr>
        <w:t>m unable to log into the Hostel Withdrawal Notification System using the provided link (https://cloud.itsc.cuhk.edu.hk/webform/view.php).</w:t>
      </w:r>
    </w:p>
    <w:p w14:paraId="54C7CB42"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FCD7793" w14:textId="075F3A64"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To provide further clarity, I have attached a video demonstrating the problem. In the video, you will observe that I input the same OnePass password successfully into the CUHK portal, demonstrating that the password is correct. However, when I attempt to log into the Hostel Withdrawal Notification System</w:t>
      </w:r>
      <w:r>
        <w:rPr>
          <w:rFonts w:ascii="Times New Roman" w:eastAsia="SimSun" w:hAnsi="Times New Roman" w:cs="Times New Roman"/>
          <w:color w:val="1F497D"/>
          <w:kern w:val="0"/>
          <w:sz w:val="22"/>
        </w:rPr>
        <w:t xml:space="preserve"> with the same password</w:t>
      </w:r>
      <w:r w:rsidRPr="00D046C8">
        <w:rPr>
          <w:rFonts w:ascii="Times New Roman" w:eastAsia="SimSun" w:hAnsi="Times New Roman" w:cs="Times New Roman"/>
          <w:color w:val="1F497D"/>
          <w:kern w:val="0"/>
          <w:sz w:val="22"/>
        </w:rPr>
        <w:t>, the system does not recognize the same credentials.</w:t>
      </w:r>
    </w:p>
    <w:p w14:paraId="5870F8A6"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0FFE5A1"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I understand that the form may be functioning for other residents, but it seems there might be an issue specific to my account or the interaction between my account and the form.</w:t>
      </w:r>
    </w:p>
    <w:p w14:paraId="7419057C"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EF4687F"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Could you please review the attached video and investigate further? I would appreciate any insights or solutions you can provide to resolve this matter.</w:t>
      </w:r>
    </w:p>
    <w:p w14:paraId="0159BEA9"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C449E94" w14:textId="73EFFC02" w:rsid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Thank you for your continued </w:t>
      </w:r>
      <w:r>
        <w:rPr>
          <w:rFonts w:ascii="Times New Roman" w:eastAsia="SimSun" w:hAnsi="Times New Roman" w:cs="Times New Roman"/>
          <w:color w:val="1F497D"/>
          <w:kern w:val="0"/>
          <w:sz w:val="22"/>
        </w:rPr>
        <w:t>help</w:t>
      </w:r>
      <w:r w:rsidRPr="00D046C8">
        <w:rPr>
          <w:rFonts w:ascii="Times New Roman" w:eastAsia="SimSun" w:hAnsi="Times New Roman" w:cs="Times New Roman"/>
          <w:color w:val="1F497D"/>
          <w:kern w:val="0"/>
          <w:sz w:val="22"/>
        </w:rPr>
        <w:t>.</w:t>
      </w:r>
    </w:p>
    <w:p w14:paraId="3753CAE1" w14:textId="77777777" w:rsidR="00D046C8" w:rsidRDefault="00D046C8" w:rsidP="00D046C8">
      <w:pPr>
        <w:widowControl/>
        <w:ind w:firstLine="420"/>
        <w:jc w:val="left"/>
        <w:rPr>
          <w:rFonts w:ascii="Times New Roman" w:eastAsia="SimSun" w:hAnsi="Times New Roman" w:cs="Times New Roman"/>
          <w:color w:val="1F497D"/>
          <w:kern w:val="0"/>
          <w:sz w:val="22"/>
        </w:rPr>
      </w:pPr>
    </w:p>
    <w:p w14:paraId="6F848248" w14:textId="77777777"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87015C" w14:textId="77777777" w:rsidR="00D046C8"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1"/>
    <w:p w14:paraId="40D90BF6" w14:textId="77777777" w:rsidR="00D046C8" w:rsidRDefault="00D046C8" w:rsidP="00BE031A">
      <w:pPr>
        <w:widowControl/>
        <w:jc w:val="left"/>
        <w:rPr>
          <w:rFonts w:ascii="Times New Roman" w:eastAsia="SimSun" w:hAnsi="Times New Roman" w:cs="Times New Roman"/>
          <w:color w:val="1F497D"/>
          <w:kern w:val="0"/>
          <w:sz w:val="22"/>
        </w:rPr>
      </w:pPr>
    </w:p>
    <w:p w14:paraId="3B9D0C7E" w14:textId="77777777" w:rsidR="00D046C8" w:rsidRDefault="00D046C8" w:rsidP="00BE031A">
      <w:pPr>
        <w:widowControl/>
        <w:jc w:val="left"/>
        <w:rPr>
          <w:rFonts w:ascii="Times New Roman" w:eastAsia="SimSun" w:hAnsi="Times New Roman" w:cs="Times New Roman"/>
          <w:color w:val="1F497D"/>
          <w:kern w:val="0"/>
          <w:sz w:val="22"/>
        </w:rPr>
      </w:pPr>
    </w:p>
    <w:p w14:paraId="145AACFA" w14:textId="61ACC20B" w:rsidR="00BE031A" w:rsidRDefault="00BE031A" w:rsidP="00BE031A">
      <w:pPr>
        <w:widowControl/>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Assistance Required: Issues with Hostel Withdrawal Notification and Hostel Deposit Refund Request System</w:t>
      </w:r>
    </w:p>
    <w:p w14:paraId="004DE205" w14:textId="29242A4A"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46E47AA3" w14:textId="77777777" w:rsidR="00BE031A" w:rsidRPr="0033750C" w:rsidRDefault="00BE031A" w:rsidP="00BE031A">
      <w:pPr>
        <w:widowControl/>
        <w:ind w:firstLine="420"/>
        <w:jc w:val="left"/>
        <w:rPr>
          <w:rFonts w:ascii="Times New Roman" w:eastAsia="SimSun" w:hAnsi="Times New Roman" w:cs="Times New Roman"/>
          <w:color w:val="1F497D"/>
          <w:kern w:val="0"/>
          <w:sz w:val="22"/>
        </w:rPr>
      </w:pPr>
    </w:p>
    <w:p w14:paraId="48FAB3BE"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hope this email finds you well. My name is Liuchao Jin, a postgraduate student with the University ID 1155184008. I am writing to seek assistance regarding an issue I am facing with the Hostel Withdrawal Notification and Request for “Hostel Deposit” Refund system for the academic year 2023/24.</w:t>
      </w:r>
    </w:p>
    <w:p w14:paraId="5CED5E70"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54CE61F4"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lastRenderedPageBreak/>
        <w:t>I have been trying to log into the system using my University ID (1155184008) and OnePass Password. I have tested these credentials on the CUHK portal (</w:t>
      </w:r>
      <w:hyperlink r:id="rId88" w:tgtFrame="_new" w:history="1">
        <w:r w:rsidRPr="00BE031A">
          <w:rPr>
            <w:rStyle w:val="ae"/>
            <w:rFonts w:ascii="Times New Roman" w:eastAsia="SimSun" w:hAnsi="Times New Roman" w:cs="Times New Roman"/>
            <w:kern w:val="0"/>
            <w:sz w:val="22"/>
          </w:rPr>
          <w: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w:t>
        </w:r>
      </w:hyperlink>
      <w:r w:rsidRPr="00BE031A">
        <w:rPr>
          <w:rFonts w:ascii="Times New Roman" w:eastAsia="SimSun" w:hAnsi="Times New Roman" w:cs="Times New Roman"/>
          <w:color w:val="1F497D"/>
          <w:kern w:val="0"/>
          <w:sz w:val="22"/>
        </w:rPr>
        <w:t>), and they were accepted.</w:t>
      </w:r>
    </w:p>
    <w:p w14:paraId="369AFC54"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0C90C275" w14:textId="6731D5AD"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However, when I attempt to log into the Hostel Withdrawal Notification system (</w:t>
      </w:r>
      <w:hyperlink r:id="rId89" w:tgtFrame="_new" w:history="1">
        <w:r w:rsidRPr="00BE031A">
          <w:rPr>
            <w:rStyle w:val="ae"/>
            <w:rFonts w:ascii="Times New Roman" w:eastAsia="SimSun" w:hAnsi="Times New Roman" w:cs="Times New Roman"/>
            <w:kern w:val="0"/>
            <w:sz w:val="22"/>
          </w:rPr>
          <w:t>https://cloud.itsc.cuhk.edu.hk/webform/view.php</w:t>
        </w:r>
      </w:hyperlink>
      <w:r w:rsidRPr="00BE031A">
        <w:rPr>
          <w:rFonts w:ascii="Times New Roman" w:eastAsia="SimSun" w:hAnsi="Times New Roman" w:cs="Times New Roman"/>
          <w:color w:val="1F497D"/>
          <w:kern w:val="0"/>
          <w:sz w:val="22"/>
        </w:rPr>
        <w:t>), I encounter difficulties, and the system does not seem to recognize my credentials</w:t>
      </w:r>
      <w:r>
        <w:rPr>
          <w:rFonts w:ascii="Times New Roman" w:eastAsia="SimSun" w:hAnsi="Times New Roman" w:cs="Times New Roman"/>
          <w:color w:val="1F497D"/>
          <w:kern w:val="0"/>
          <w:sz w:val="22"/>
        </w:rPr>
        <w:t xml:space="preserve"> (</w:t>
      </w:r>
      <w:r w:rsidRPr="00BE031A">
        <w:rPr>
          <w:rFonts w:ascii="Times New Roman" w:eastAsia="SimSun" w:hAnsi="Times New Roman" w:cs="Times New Roman"/>
          <w:color w:val="1F497D"/>
          <w:kern w:val="0"/>
          <w:sz w:val="22"/>
        </w:rPr>
        <w:t>You have inputted an incorrect UID/OnePass Password or you do not have access right</w:t>
      </w:r>
      <w:r>
        <w:rPr>
          <w:rFonts w:ascii="Times New Roman" w:eastAsia="SimSun" w:hAnsi="Times New Roman" w:cs="Times New Roman"/>
          <w:color w:val="1F497D"/>
          <w:kern w:val="0"/>
          <w:sz w:val="22"/>
        </w:rPr>
        <w:t>)</w:t>
      </w:r>
      <w:r w:rsidRPr="00BE031A">
        <w:rPr>
          <w:rFonts w:ascii="Times New Roman" w:eastAsia="SimSun" w:hAnsi="Times New Roman" w:cs="Times New Roman"/>
          <w:color w:val="1F497D"/>
          <w:kern w:val="0"/>
          <w:sz w:val="22"/>
        </w:rPr>
        <w:t>.</w:t>
      </w:r>
    </w:p>
    <w:p w14:paraId="0A9436A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2880BCCD"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would greatly appreciate your assistance in resolving this matter as I need to complete the withdrawal process. If there are specific steps or alternative methods to access the system, please advise accordingly.</w:t>
      </w:r>
    </w:p>
    <w:p w14:paraId="0DA0B132"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6DD7C41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Thank you for your prompt attention to this issue. I look forward to your guidance.</w:t>
      </w:r>
    </w:p>
    <w:p w14:paraId="0F02C60F" w14:textId="77777777" w:rsidR="00BE031A" w:rsidRDefault="00BE031A" w:rsidP="00BE031A">
      <w:pPr>
        <w:widowControl/>
        <w:ind w:firstLine="420"/>
        <w:jc w:val="left"/>
        <w:rPr>
          <w:rFonts w:ascii="Times New Roman" w:eastAsia="SimSun" w:hAnsi="Times New Roman" w:cs="Times New Roman"/>
          <w:color w:val="1F497D"/>
          <w:kern w:val="0"/>
          <w:sz w:val="22"/>
        </w:rPr>
      </w:pPr>
    </w:p>
    <w:p w14:paraId="7874EAAA" w14:textId="77777777"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85B64F5" w14:textId="77777777" w:rsidR="00BE031A"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6EA658" w14:textId="77777777" w:rsidR="00BE031A" w:rsidRDefault="00BE031A" w:rsidP="00A87419">
      <w:pPr>
        <w:widowControl/>
        <w:jc w:val="left"/>
        <w:rPr>
          <w:rFonts w:ascii="Times New Roman" w:eastAsia="SimSun" w:hAnsi="Times New Roman" w:cs="Times New Roman"/>
          <w:color w:val="1F497D"/>
          <w:kern w:val="0"/>
          <w:sz w:val="22"/>
        </w:rPr>
      </w:pPr>
    </w:p>
    <w:p w14:paraId="16E8E961" w14:textId="77777777" w:rsidR="00BE031A" w:rsidRDefault="00BE031A" w:rsidP="00A87419">
      <w:pPr>
        <w:widowControl/>
        <w:jc w:val="left"/>
        <w:rPr>
          <w:rFonts w:ascii="Times New Roman" w:eastAsia="SimSun" w:hAnsi="Times New Roman" w:cs="Times New Roman"/>
          <w:color w:val="1F497D"/>
          <w:kern w:val="0"/>
          <w:sz w:val="22"/>
        </w:rPr>
      </w:pPr>
    </w:p>
    <w:p w14:paraId="15EB2A53" w14:textId="1AF07C9A"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9C361BB" w14:textId="77777777" w:rsidR="00A87419" w:rsidRPr="0033750C" w:rsidRDefault="00A87419" w:rsidP="00A87419">
      <w:pPr>
        <w:widowControl/>
        <w:ind w:firstLine="420"/>
        <w:jc w:val="left"/>
        <w:rPr>
          <w:rFonts w:ascii="Times New Roman" w:eastAsia="SimSun" w:hAnsi="Times New Roman" w:cs="Times New Roman"/>
          <w:color w:val="1F497D"/>
          <w:kern w:val="0"/>
          <w:sz w:val="22"/>
        </w:rPr>
      </w:pPr>
    </w:p>
    <w:p w14:paraId="782A82AD" w14:textId="3353C897"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Kindly find attached the latest version of the proposal, incorporating the requested revisions</w:t>
      </w:r>
      <w:r>
        <w:rPr>
          <w:rFonts w:ascii="Times New Roman" w:eastAsia="SimSun" w:hAnsi="Times New Roman" w:cs="Times New Roman"/>
          <w:color w:val="1F497D"/>
          <w:kern w:val="0"/>
          <w:sz w:val="22"/>
        </w:rPr>
        <w:t xml:space="preserve"> for the part </w:t>
      </w:r>
      <w:r w:rsidRPr="00A87419">
        <w:rPr>
          <w:rFonts w:ascii="Times New Roman" w:eastAsia="SimSun" w:hAnsi="Times New Roman" w:cs="Times New Roman"/>
          <w:color w:val="1F497D"/>
          <w:kern w:val="0"/>
          <w:sz w:val="22"/>
        </w:rPr>
        <w:t>‘Research questions’ – (ii) under (b) Research Project Statement.</w:t>
      </w:r>
    </w:p>
    <w:p w14:paraId="1A3DBC59"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451042CA" w14:textId="43980DDB"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Thank you for your continuous support and valuable insights throughout this process.</w:t>
      </w:r>
    </w:p>
    <w:p w14:paraId="5B97B1B1"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11E410B9" w14:textId="77777777"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25601" w14:textId="77777777" w:rsidR="00A87419"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85C096" w14:textId="77777777" w:rsidR="00A87419" w:rsidRDefault="00A87419" w:rsidP="003B75DB">
      <w:pPr>
        <w:widowControl/>
        <w:jc w:val="left"/>
        <w:rPr>
          <w:rFonts w:ascii="Times New Roman" w:eastAsia="SimSun" w:hAnsi="Times New Roman" w:cs="Times New Roman"/>
          <w:color w:val="1F497D"/>
          <w:kern w:val="0"/>
          <w:sz w:val="22"/>
        </w:rPr>
      </w:pPr>
    </w:p>
    <w:p w14:paraId="59BD6BF4" w14:textId="77777777" w:rsidR="00A87419" w:rsidRDefault="00A87419" w:rsidP="003B75DB">
      <w:pPr>
        <w:widowControl/>
        <w:jc w:val="left"/>
        <w:rPr>
          <w:rFonts w:ascii="Times New Roman" w:eastAsia="SimSun" w:hAnsi="Times New Roman" w:cs="Times New Roman"/>
          <w:color w:val="1F497D"/>
          <w:kern w:val="0"/>
          <w:sz w:val="22"/>
        </w:rPr>
      </w:pPr>
    </w:p>
    <w:p w14:paraId="77750399" w14:textId="77777777" w:rsidR="00A87419" w:rsidRDefault="00A87419" w:rsidP="003B75DB">
      <w:pPr>
        <w:widowControl/>
        <w:jc w:val="left"/>
        <w:rPr>
          <w:rFonts w:ascii="Times New Roman" w:eastAsia="SimSun" w:hAnsi="Times New Roman" w:cs="Times New Roman"/>
          <w:color w:val="1F497D"/>
          <w:kern w:val="0"/>
          <w:sz w:val="22"/>
        </w:rPr>
      </w:pPr>
    </w:p>
    <w:p w14:paraId="16976CB8" w14:textId="52E35D09"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4A3298F3" w14:textId="77777777" w:rsidR="003B75DB" w:rsidRPr="0033750C" w:rsidRDefault="003B75DB" w:rsidP="003B75DB">
      <w:pPr>
        <w:widowControl/>
        <w:ind w:firstLine="420"/>
        <w:jc w:val="left"/>
        <w:rPr>
          <w:rFonts w:ascii="Times New Roman" w:eastAsia="SimSun" w:hAnsi="Times New Roman" w:cs="Times New Roman"/>
          <w:color w:val="1F497D"/>
          <w:kern w:val="0"/>
          <w:sz w:val="22"/>
        </w:rPr>
      </w:pPr>
    </w:p>
    <w:p w14:paraId="7AFDC314" w14:textId="48B15F2C"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 xml:space="preserve">I hope this email finds you well. I have diligently worked on the </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 xml:space="preserve"> section as per your guidance. I have addressed the questions you provided and aimed to make the section comprehensive and impactful.</w:t>
      </w:r>
    </w:p>
    <w:p w14:paraId="329B30C7"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356030EC"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Please take your time to review the document. I am open to any further suggestions or modifications you might deem necessary. Your feedback is invaluable, and I am committed to ensuring that this section aligns seamlessly with your expectations.</w:t>
      </w:r>
    </w:p>
    <w:p w14:paraId="4641A507"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p>
    <w:p w14:paraId="6E7FA938" w14:textId="5F64C878"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Thank you for your time and guidance.</w:t>
      </w:r>
    </w:p>
    <w:p w14:paraId="420B2D05"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7431C0A9" w14:textId="77777777"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3B910E7" w14:textId="77777777" w:rsidR="003B75DB"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B7991" w14:textId="77777777" w:rsidR="003B75DB" w:rsidRDefault="003B75DB" w:rsidP="0062376C">
      <w:pPr>
        <w:widowControl/>
        <w:jc w:val="left"/>
        <w:rPr>
          <w:rFonts w:ascii="Times New Roman" w:eastAsia="SimSun" w:hAnsi="Times New Roman" w:cs="Times New Roman"/>
          <w:color w:val="1F497D"/>
          <w:kern w:val="0"/>
          <w:sz w:val="22"/>
        </w:rPr>
      </w:pPr>
    </w:p>
    <w:p w14:paraId="079FC00D" w14:textId="77777777" w:rsidR="003B75DB" w:rsidRDefault="003B75DB" w:rsidP="0062376C">
      <w:pPr>
        <w:widowControl/>
        <w:jc w:val="left"/>
        <w:rPr>
          <w:rFonts w:ascii="Times New Roman" w:eastAsia="SimSun" w:hAnsi="Times New Roman" w:cs="Times New Roman"/>
          <w:color w:val="1F497D"/>
          <w:kern w:val="0"/>
          <w:sz w:val="22"/>
        </w:rPr>
      </w:pPr>
    </w:p>
    <w:p w14:paraId="76B4EBB9" w14:textId="290388B1"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Lau</w:t>
      </w:r>
      <w:r w:rsidRPr="0033750C">
        <w:rPr>
          <w:rFonts w:ascii="Times New Roman" w:eastAsia="SimSun" w:hAnsi="Times New Roman" w:cs="Times New Roman"/>
          <w:color w:val="1F497D"/>
          <w:kern w:val="0"/>
          <w:sz w:val="22"/>
        </w:rPr>
        <w:t>,</w:t>
      </w:r>
    </w:p>
    <w:p w14:paraId="15C3FDAA" w14:textId="77777777" w:rsidR="0062376C" w:rsidRPr="0033750C" w:rsidRDefault="0062376C" w:rsidP="0062376C">
      <w:pPr>
        <w:widowControl/>
        <w:ind w:firstLine="420"/>
        <w:jc w:val="left"/>
        <w:rPr>
          <w:rFonts w:ascii="Times New Roman" w:eastAsia="SimSun" w:hAnsi="Times New Roman" w:cs="Times New Roman"/>
          <w:color w:val="1F497D"/>
          <w:kern w:val="0"/>
          <w:sz w:val="22"/>
        </w:rPr>
      </w:pPr>
    </w:p>
    <w:p w14:paraId="2D2AC519" w14:textId="7E1BEC80" w:rsidR="0062376C" w:rsidRDefault="0062376C" w:rsidP="0062376C">
      <w:pPr>
        <w:widowControl/>
        <w:ind w:firstLine="420"/>
        <w:jc w:val="left"/>
        <w:rPr>
          <w:rFonts w:ascii="Times New Roman" w:eastAsia="SimSun" w:hAnsi="Times New Roman" w:cs="Times New Roman"/>
          <w:color w:val="1F497D"/>
          <w:kern w:val="0"/>
          <w:sz w:val="22"/>
        </w:rPr>
      </w:pPr>
      <w:r w:rsidRPr="0062376C">
        <w:rPr>
          <w:rFonts w:ascii="Times New Roman" w:eastAsia="SimSun" w:hAnsi="Times New Roman" w:cs="Times New Roman"/>
          <w:color w:val="1F497D"/>
          <w:kern w:val="0"/>
          <w:sz w:val="22"/>
        </w:rPr>
        <w:t>Thank you for bringing this to my attention. I have rebooted my PC as advised. Please let me know if there</w:t>
      </w:r>
      <w:r w:rsidR="0060359C">
        <w:rPr>
          <w:rFonts w:ascii="Times New Roman" w:eastAsia="SimSun" w:hAnsi="Times New Roman" w:cs="Times New Roman"/>
          <w:color w:val="1F497D"/>
          <w:kern w:val="0"/>
          <w:sz w:val="22"/>
        </w:rPr>
        <w:t>’</w:t>
      </w:r>
      <w:r w:rsidRPr="0062376C">
        <w:rPr>
          <w:rFonts w:ascii="Times New Roman" w:eastAsia="SimSun" w:hAnsi="Times New Roman" w:cs="Times New Roman"/>
          <w:color w:val="1F497D"/>
          <w:kern w:val="0"/>
          <w:sz w:val="22"/>
        </w:rPr>
        <w:t>s anything else I need to do to address this issue.</w:t>
      </w:r>
    </w:p>
    <w:p w14:paraId="3C0923FF" w14:textId="77777777" w:rsidR="0062376C" w:rsidRDefault="0062376C" w:rsidP="0062376C">
      <w:pPr>
        <w:widowControl/>
        <w:ind w:firstLine="420"/>
        <w:jc w:val="left"/>
        <w:rPr>
          <w:rFonts w:ascii="Times New Roman" w:eastAsia="SimSun" w:hAnsi="Times New Roman" w:cs="Times New Roman"/>
          <w:color w:val="1F497D"/>
          <w:kern w:val="0"/>
          <w:sz w:val="22"/>
        </w:rPr>
      </w:pPr>
    </w:p>
    <w:p w14:paraId="5CD80B59" w14:textId="77777777"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38492B" w14:textId="77777777" w:rsidR="0062376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6CD42B" w14:textId="77777777" w:rsidR="0062376C" w:rsidRDefault="0062376C" w:rsidP="0018031F">
      <w:pPr>
        <w:widowControl/>
        <w:jc w:val="left"/>
        <w:rPr>
          <w:rFonts w:ascii="Times New Roman" w:eastAsia="SimSun" w:hAnsi="Times New Roman" w:cs="Times New Roman"/>
          <w:color w:val="1F497D"/>
          <w:kern w:val="0"/>
          <w:sz w:val="22"/>
        </w:rPr>
      </w:pPr>
    </w:p>
    <w:p w14:paraId="102BADBD" w14:textId="77777777" w:rsidR="0062376C" w:rsidRDefault="0062376C" w:rsidP="0018031F">
      <w:pPr>
        <w:widowControl/>
        <w:jc w:val="left"/>
        <w:rPr>
          <w:rFonts w:ascii="Times New Roman" w:eastAsia="SimSun" w:hAnsi="Times New Roman" w:cs="Times New Roman"/>
          <w:color w:val="1F497D"/>
          <w:kern w:val="0"/>
          <w:sz w:val="22"/>
        </w:rPr>
      </w:pPr>
    </w:p>
    <w:p w14:paraId="7B8650C6" w14:textId="3B142DBE"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AD5A43A" w14:textId="77777777" w:rsidR="0018031F" w:rsidRPr="0033750C" w:rsidRDefault="0018031F" w:rsidP="0018031F">
      <w:pPr>
        <w:widowControl/>
        <w:ind w:firstLine="420"/>
        <w:jc w:val="left"/>
        <w:rPr>
          <w:rFonts w:ascii="Times New Roman" w:eastAsia="SimSun" w:hAnsi="Times New Roman" w:cs="Times New Roman"/>
          <w:color w:val="1F497D"/>
          <w:kern w:val="0"/>
          <w:sz w:val="22"/>
        </w:rPr>
      </w:pPr>
    </w:p>
    <w:p w14:paraId="343A7EF3" w14:textId="5D1E63B2" w:rsidR="0018031F" w:rsidRP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 xml:space="preserve">Thank you for providing the updated proposal. I will thoroughly revise the </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 section, addressing the questions you</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ve outlined. </w:t>
      </w:r>
    </w:p>
    <w:p w14:paraId="432512CF" w14:textId="77777777" w:rsidR="0018031F" w:rsidRPr="0018031F" w:rsidRDefault="0018031F" w:rsidP="0018031F">
      <w:pPr>
        <w:widowControl/>
        <w:ind w:firstLine="420"/>
        <w:jc w:val="left"/>
        <w:rPr>
          <w:rFonts w:ascii="Times New Roman" w:eastAsia="SimSun" w:hAnsi="Times New Roman" w:cs="Times New Roman"/>
          <w:color w:val="1F497D"/>
          <w:kern w:val="0"/>
          <w:sz w:val="22"/>
        </w:rPr>
      </w:pPr>
    </w:p>
    <w:p w14:paraId="41004D89" w14:textId="73F029E2" w:rsid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I appreciate your guidance, and I</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ll send you the revised section tomorrow.</w:t>
      </w:r>
    </w:p>
    <w:p w14:paraId="58D7C7E6" w14:textId="77777777" w:rsidR="0018031F" w:rsidRDefault="0018031F" w:rsidP="0018031F">
      <w:pPr>
        <w:widowControl/>
        <w:ind w:firstLine="420"/>
        <w:jc w:val="left"/>
        <w:rPr>
          <w:rFonts w:ascii="Times New Roman" w:eastAsia="SimSun" w:hAnsi="Times New Roman" w:cs="Times New Roman"/>
          <w:color w:val="1F497D"/>
          <w:kern w:val="0"/>
          <w:sz w:val="22"/>
        </w:rPr>
      </w:pPr>
    </w:p>
    <w:p w14:paraId="43AB4C86" w14:textId="77777777"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37CA9" w14:textId="77777777" w:rsidR="0018031F"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1E952F" w14:textId="77777777" w:rsidR="0018031F" w:rsidRDefault="0018031F" w:rsidP="00782B8E">
      <w:pPr>
        <w:widowControl/>
        <w:jc w:val="left"/>
        <w:rPr>
          <w:rFonts w:ascii="Times New Roman" w:eastAsia="SimSun" w:hAnsi="Times New Roman" w:cs="Times New Roman"/>
          <w:color w:val="1F497D"/>
          <w:kern w:val="0"/>
          <w:sz w:val="22"/>
        </w:rPr>
      </w:pPr>
    </w:p>
    <w:p w14:paraId="30745FA7" w14:textId="77777777" w:rsidR="0018031F" w:rsidRDefault="0018031F" w:rsidP="00782B8E">
      <w:pPr>
        <w:widowControl/>
        <w:jc w:val="left"/>
        <w:rPr>
          <w:rFonts w:ascii="Times New Roman" w:eastAsia="SimSun" w:hAnsi="Times New Roman" w:cs="Times New Roman"/>
          <w:color w:val="1F497D"/>
          <w:kern w:val="0"/>
          <w:sz w:val="22"/>
        </w:rPr>
      </w:pPr>
    </w:p>
    <w:p w14:paraId="76469998" w14:textId="084DEC71"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0D7F5F0C" w14:textId="77777777" w:rsidR="00782B8E" w:rsidRPr="0033750C" w:rsidRDefault="00782B8E" w:rsidP="00782B8E">
      <w:pPr>
        <w:widowControl/>
        <w:ind w:firstLine="420"/>
        <w:jc w:val="left"/>
        <w:rPr>
          <w:rFonts w:ascii="Times New Roman" w:eastAsia="SimSun" w:hAnsi="Times New Roman" w:cs="Times New Roman"/>
          <w:color w:val="1F497D"/>
          <w:kern w:val="0"/>
          <w:sz w:val="22"/>
        </w:rPr>
      </w:pPr>
    </w:p>
    <w:p w14:paraId="70C0C50F" w14:textId="21D11485"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enlarged Fig 1 as per your suggestion. Additionally, 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modified Fig 2 to a more than one-line layout to enhance clarity. Please find the updated figures attached.</w:t>
      </w:r>
    </w:p>
    <w:p w14:paraId="4F454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0782039B" w14:textId="38E37BEF" w:rsidR="00782B8E" w:rsidRDefault="00782B8E" w:rsidP="00782B8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n addition, I will also think about the</w:t>
      </w:r>
      <w:r w:rsidRPr="00782B8E">
        <w:t xml:space="preserve"> </w:t>
      </w:r>
      <w:r w:rsidRPr="00782B8E">
        <w:rPr>
          <w:rFonts w:ascii="Times New Roman" w:eastAsia="SimSun" w:hAnsi="Times New Roman" w:cs="Times New Roman"/>
          <w:color w:val="1F497D"/>
          <w:kern w:val="0"/>
          <w:sz w:val="22"/>
        </w:rPr>
        <w:t>deliverables</w:t>
      </w:r>
      <w:r>
        <w:rPr>
          <w:rFonts w:ascii="Times New Roman" w:eastAsia="SimSun" w:hAnsi="Times New Roman" w:cs="Times New Roman"/>
          <w:color w:val="1F497D"/>
          <w:kern w:val="0"/>
          <w:sz w:val="22"/>
        </w:rPr>
        <w:t xml:space="preserve"> for the </w:t>
      </w:r>
      <w:r w:rsidRPr="00782B8E">
        <w:rPr>
          <w:rFonts w:ascii="Times New Roman" w:eastAsia="SimSun" w:hAnsi="Times New Roman" w:cs="Times New Roman"/>
          <w:color w:val="1F497D"/>
          <w:kern w:val="0"/>
          <w:sz w:val="22"/>
        </w:rPr>
        <w:t>Gantt chart</w:t>
      </w:r>
      <w:r>
        <w:rPr>
          <w:rFonts w:ascii="Times New Roman" w:eastAsia="SimSun" w:hAnsi="Times New Roman" w:cs="Times New Roman"/>
          <w:color w:val="1F497D"/>
          <w:kern w:val="0"/>
          <w:sz w:val="22"/>
        </w:rPr>
        <w:t xml:space="preserve">. </w:t>
      </w:r>
    </w:p>
    <w:p w14:paraId="13E85E0C"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6C494396" w14:textId="6E4E6826"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Thank you for your feedback.</w:t>
      </w:r>
    </w:p>
    <w:p w14:paraId="4B9BC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2E54C8A3" w14:textId="77777777"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A1D62E" w14:textId="77777777" w:rsidR="00782B8E"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F7F1F8" w14:textId="77777777" w:rsidR="00782B8E" w:rsidRDefault="00782B8E" w:rsidP="007F1643">
      <w:pPr>
        <w:widowControl/>
        <w:jc w:val="left"/>
        <w:rPr>
          <w:rFonts w:ascii="Times New Roman" w:eastAsia="SimSun" w:hAnsi="Times New Roman" w:cs="Times New Roman"/>
          <w:color w:val="1F497D"/>
          <w:kern w:val="0"/>
          <w:sz w:val="22"/>
        </w:rPr>
      </w:pPr>
    </w:p>
    <w:p w14:paraId="5475266A" w14:textId="77777777" w:rsidR="00782B8E" w:rsidRDefault="00782B8E" w:rsidP="007F1643">
      <w:pPr>
        <w:widowControl/>
        <w:jc w:val="left"/>
        <w:rPr>
          <w:rFonts w:ascii="Times New Roman" w:eastAsia="SimSun" w:hAnsi="Times New Roman" w:cs="Times New Roman"/>
          <w:color w:val="1F497D"/>
          <w:kern w:val="0"/>
          <w:sz w:val="22"/>
        </w:rPr>
      </w:pPr>
    </w:p>
    <w:p w14:paraId="5FE88516" w14:textId="77777777" w:rsidR="00782B8E" w:rsidRDefault="00782B8E" w:rsidP="007F1643">
      <w:pPr>
        <w:widowControl/>
        <w:jc w:val="left"/>
        <w:rPr>
          <w:rFonts w:ascii="Times New Roman" w:eastAsia="SimSun" w:hAnsi="Times New Roman" w:cs="Times New Roman"/>
          <w:color w:val="1F497D"/>
          <w:kern w:val="0"/>
          <w:sz w:val="22"/>
        </w:rPr>
      </w:pPr>
    </w:p>
    <w:p w14:paraId="42CCA1B6" w14:textId="2D4F8D32"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3F649ADC" w14:textId="77777777" w:rsidR="007F1643" w:rsidRPr="0033750C" w:rsidRDefault="007F1643" w:rsidP="007F1643">
      <w:pPr>
        <w:widowControl/>
        <w:ind w:firstLine="420"/>
        <w:jc w:val="left"/>
        <w:rPr>
          <w:rFonts w:ascii="Times New Roman" w:eastAsia="SimSun" w:hAnsi="Times New Roman" w:cs="Times New Roman"/>
          <w:color w:val="1F497D"/>
          <w:kern w:val="0"/>
          <w:sz w:val="22"/>
        </w:rPr>
      </w:pPr>
    </w:p>
    <w:p w14:paraId="15E0127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Thank you for your inquiries.</w:t>
      </w:r>
    </w:p>
    <w:p w14:paraId="50316CEB"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132C5FB8" w14:textId="4E8C518A"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Regarding the material LCE, unfortunately, it is not available in our laboratory. However, Professor Qiguang He</w:t>
      </w:r>
      <w:r>
        <w:rPr>
          <w:rFonts w:ascii="Times New Roman" w:eastAsia="SimSun" w:hAnsi="Times New Roman" w:cs="Times New Roman"/>
          <w:color w:val="1F497D"/>
          <w:kern w:val="0"/>
          <w:sz w:val="22"/>
        </w:rPr>
        <w:t>’</w:t>
      </w:r>
      <w:r w:rsidRPr="007F1643">
        <w:rPr>
          <w:rFonts w:ascii="Times New Roman" w:eastAsia="SimSun" w:hAnsi="Times New Roman" w:cs="Times New Roman"/>
          <w:color w:val="1F497D"/>
          <w:kern w:val="0"/>
          <w:sz w:val="22"/>
        </w:rPr>
        <w:t>s lab has access to it. If necessary, we can explore the possibility of collaboration with his lab for obtaining LCE.</w:t>
      </w:r>
    </w:p>
    <w:p w14:paraId="2860E25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27D83545" w14:textId="610C5811"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As for the combination of PLA and PC</w:t>
      </w:r>
      <w:r>
        <w:rPr>
          <w:rFonts w:ascii="Times New Roman" w:eastAsia="SimSun" w:hAnsi="Times New Roman" w:cs="Times New Roman"/>
          <w:color w:val="1F497D"/>
          <w:kern w:val="0"/>
          <w:sz w:val="22"/>
        </w:rPr>
        <w:t>L</w:t>
      </w:r>
      <w:r w:rsidRPr="007F1643">
        <w:rPr>
          <w:rFonts w:ascii="Times New Roman" w:eastAsia="SimSun" w:hAnsi="Times New Roman" w:cs="Times New Roman"/>
          <w:color w:val="1F497D"/>
          <w:kern w:val="0"/>
          <w:sz w:val="22"/>
        </w:rPr>
        <w:t>, PCL is not available in our lab, and purchasing it online is not feasible due to unavailability from suppliers.</w:t>
      </w:r>
    </w:p>
    <w:p w14:paraId="2C804FBD"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517FDDED" w14:textId="782BCB04"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Considering the materials readily accessible in our lab, I would recommend utilizing PLA, TPU, and SMP for your printing needs. These materials are readily available, and SMP information can be found at </w:t>
      </w:r>
      <w:hyperlink r:id="rId90" w:history="1">
        <w:r w:rsidRPr="00DF4F67">
          <w:rPr>
            <w:rStyle w:val="ae"/>
            <w:rFonts w:ascii="Times New Roman" w:eastAsia="SimSun" w:hAnsi="Times New Roman" w:cs="Times New Roman"/>
            <w:kern w:val="0"/>
            <w:sz w:val="22"/>
          </w:rPr>
          <w:t>http://www.smptechno.com/index_en.html</w:t>
        </w:r>
      </w:hyperlink>
      <w:r>
        <w:rPr>
          <w:rFonts w:ascii="Times New Roman" w:eastAsia="SimSun" w:hAnsi="Times New Roman" w:cs="Times New Roman"/>
          <w:color w:val="1F497D"/>
          <w:kern w:val="0"/>
          <w:sz w:val="22"/>
        </w:rPr>
        <w:t>.</w:t>
      </w:r>
    </w:p>
    <w:p w14:paraId="3171A5E4"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34277763" w14:textId="6FF5D8AB" w:rsid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Certainly, we can communicate through WeChat for any further discussions. My WeChat ID is Liuchao_Jin. Please feel free to reach out, and we can discuss your project in more detail.</w:t>
      </w:r>
    </w:p>
    <w:p w14:paraId="41749B86" w14:textId="77777777" w:rsidR="007F1643" w:rsidRDefault="007F1643" w:rsidP="007F1643">
      <w:pPr>
        <w:widowControl/>
        <w:ind w:firstLine="420"/>
        <w:jc w:val="left"/>
        <w:rPr>
          <w:rFonts w:ascii="Times New Roman" w:eastAsia="SimSun" w:hAnsi="Times New Roman" w:cs="Times New Roman"/>
          <w:color w:val="1F497D"/>
          <w:kern w:val="0"/>
          <w:sz w:val="22"/>
        </w:rPr>
      </w:pPr>
    </w:p>
    <w:p w14:paraId="691BDE70" w14:textId="77777777"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3167D8" w14:textId="77777777" w:rsidR="007F1643"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2"/>
    <w:p w14:paraId="37C2C1EC" w14:textId="77777777" w:rsidR="007F1643" w:rsidRDefault="007F1643" w:rsidP="00152B07">
      <w:pPr>
        <w:widowControl/>
        <w:jc w:val="left"/>
        <w:rPr>
          <w:rFonts w:ascii="Times New Roman" w:eastAsia="SimSun" w:hAnsi="Times New Roman" w:cs="Times New Roman"/>
          <w:color w:val="1F497D"/>
          <w:kern w:val="0"/>
          <w:sz w:val="22"/>
        </w:rPr>
      </w:pPr>
    </w:p>
    <w:p w14:paraId="325A0709" w14:textId="77777777" w:rsidR="007F1643" w:rsidRDefault="007F1643" w:rsidP="00152B07">
      <w:pPr>
        <w:widowControl/>
        <w:jc w:val="left"/>
        <w:rPr>
          <w:rFonts w:ascii="Times New Roman" w:eastAsia="SimSun" w:hAnsi="Times New Roman" w:cs="Times New Roman"/>
          <w:color w:val="1F497D"/>
          <w:kern w:val="0"/>
          <w:sz w:val="22"/>
        </w:rPr>
      </w:pPr>
    </w:p>
    <w:p w14:paraId="5E46AB2A" w14:textId="45964ECE"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5821540E" w14:textId="77777777" w:rsidR="00152B07" w:rsidRPr="0033750C" w:rsidRDefault="00152B07" w:rsidP="00152B07">
      <w:pPr>
        <w:widowControl/>
        <w:ind w:firstLine="420"/>
        <w:jc w:val="left"/>
        <w:rPr>
          <w:rFonts w:ascii="Times New Roman" w:eastAsia="SimSun" w:hAnsi="Times New Roman" w:cs="Times New Roman"/>
          <w:color w:val="1F497D"/>
          <w:kern w:val="0"/>
          <w:sz w:val="22"/>
        </w:rPr>
      </w:pPr>
    </w:p>
    <w:p w14:paraId="122DC8E8" w14:textId="42ADFC4E"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52B07">
        <w:rPr>
          <w:rFonts w:ascii="Times New Roman" w:eastAsia="SimSun" w:hAnsi="Times New Roman" w:cs="Times New Roman"/>
          <w:color w:val="1F497D"/>
          <w:kern w:val="0"/>
          <w:sz w:val="22"/>
        </w:rPr>
        <w:t xml:space="preserve"> this email finds you well.</w:t>
      </w:r>
    </w:p>
    <w:p w14:paraId="01812229"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52082302" w14:textId="725CF97B"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I have made revisions to the figures and the Gantt Chart for our project. In particular, I</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ve created different color modes for the Gantt Chart in the PDF format. I would appreciate it if you could take a moment to review them and select the version that best suits your preferences.</w:t>
      </w:r>
    </w:p>
    <w:p w14:paraId="1D33F2B3"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CF27C57" w14:textId="1B884A93"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Once you</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ve made a selection, please let me know, and I will promptly send you the corresponding PNG file.</w:t>
      </w:r>
    </w:p>
    <w:p w14:paraId="2D99021A"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1F279E2"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Additionally, to ensure consistency, I would like to update the figure numbers in the text content of the proposal. Could you please share your revised version of the proposal?</w:t>
      </w:r>
    </w:p>
    <w:p w14:paraId="2E3AB628"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33D1DE8B" w14:textId="46C1780C" w:rsid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Your feedback and collaboration are highly valued. Thank you for your time and </w:t>
      </w:r>
      <w:r>
        <w:rPr>
          <w:rFonts w:ascii="Times New Roman" w:eastAsia="SimSun" w:hAnsi="Times New Roman" w:cs="Times New Roman"/>
          <w:color w:val="1F497D"/>
          <w:kern w:val="0"/>
          <w:sz w:val="22"/>
        </w:rPr>
        <w:t>help</w:t>
      </w:r>
      <w:r w:rsidRPr="00152B07">
        <w:rPr>
          <w:rFonts w:ascii="Times New Roman" w:eastAsia="SimSun" w:hAnsi="Times New Roman" w:cs="Times New Roman"/>
          <w:color w:val="1F497D"/>
          <w:kern w:val="0"/>
          <w:sz w:val="22"/>
        </w:rPr>
        <w:t>.</w:t>
      </w:r>
    </w:p>
    <w:p w14:paraId="00BC6D40" w14:textId="77777777" w:rsidR="00152B07" w:rsidRDefault="00152B07" w:rsidP="00152B07">
      <w:pPr>
        <w:widowControl/>
        <w:ind w:firstLine="420"/>
        <w:jc w:val="left"/>
        <w:rPr>
          <w:rFonts w:ascii="Times New Roman" w:eastAsia="SimSun" w:hAnsi="Times New Roman" w:cs="Times New Roman"/>
          <w:color w:val="1F497D"/>
          <w:kern w:val="0"/>
          <w:sz w:val="22"/>
        </w:rPr>
      </w:pPr>
    </w:p>
    <w:p w14:paraId="15534C06" w14:textId="77777777"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9832C6" w14:textId="77777777" w:rsidR="00152B07"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3"/>
    <w:p w14:paraId="4B5A18F2" w14:textId="77777777" w:rsidR="00152B07" w:rsidRDefault="00152B07" w:rsidP="00283C0D">
      <w:pPr>
        <w:widowControl/>
        <w:jc w:val="left"/>
        <w:rPr>
          <w:rFonts w:ascii="Times New Roman" w:eastAsia="SimSun" w:hAnsi="Times New Roman" w:cs="Times New Roman"/>
          <w:color w:val="1F497D"/>
          <w:kern w:val="0"/>
          <w:sz w:val="22"/>
        </w:rPr>
      </w:pPr>
    </w:p>
    <w:p w14:paraId="5DBE0806" w14:textId="77777777" w:rsidR="00152B07" w:rsidRDefault="00152B07" w:rsidP="00283C0D">
      <w:pPr>
        <w:widowControl/>
        <w:jc w:val="left"/>
        <w:rPr>
          <w:rFonts w:ascii="Times New Roman" w:eastAsia="SimSun" w:hAnsi="Times New Roman" w:cs="Times New Roman"/>
          <w:color w:val="1F497D"/>
          <w:kern w:val="0"/>
          <w:sz w:val="22"/>
        </w:rPr>
      </w:pPr>
    </w:p>
    <w:p w14:paraId="44FAE954" w14:textId="5A7BE2F0"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8D60C10" w14:textId="77777777" w:rsidR="00283C0D" w:rsidRPr="0033750C" w:rsidRDefault="00283C0D" w:rsidP="00283C0D">
      <w:pPr>
        <w:widowControl/>
        <w:ind w:firstLine="420"/>
        <w:jc w:val="left"/>
        <w:rPr>
          <w:rFonts w:ascii="Times New Roman" w:eastAsia="SimSun" w:hAnsi="Times New Roman" w:cs="Times New Roman"/>
          <w:color w:val="1F497D"/>
          <w:kern w:val="0"/>
          <w:sz w:val="22"/>
        </w:rPr>
      </w:pPr>
    </w:p>
    <w:p w14:paraId="46E58A04"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Thank you for providing feedback on the proposal. I appreciate your guidance. I will promptly make the suggested changes to the figures and the Gantt Chart as follows:</w:t>
      </w:r>
    </w:p>
    <w:p w14:paraId="1B868DC8" w14:textId="0EA60D71"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Figures Adjustment:</w:t>
      </w:r>
    </w:p>
    <w:p w14:paraId="13FA0189"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Insert the diagram into the two-page part for diagrams as Fig 1 (top left).</w:t>
      </w:r>
    </w:p>
    <w:p w14:paraId="7919A102"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Move and renumber the original figures accordingly: Fig 3 to Fig 2, Fig 1 and 2 to Fig 3 and 4.</w:t>
      </w:r>
    </w:p>
    <w:p w14:paraId="6742CB6D"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Change the numbers of the second page figures to Figures 5-8.</w:t>
      </w:r>
    </w:p>
    <w:p w14:paraId="5C09728B"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Gantt Chart Redrawing:</w:t>
      </w:r>
    </w:p>
    <w:p w14:paraId="44E5FD10" w14:textId="77777777" w:rsidR="00283C0D" w:rsidRPr="00283C0D" w:rsidRDefault="00283C0D">
      <w:pPr>
        <w:pStyle w:val="af0"/>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Redraw the Gantt Chart to incorporate all milestones and deliverables in the timetable.</w:t>
      </w:r>
    </w:p>
    <w:p w14:paraId="462A31F1" w14:textId="77777777" w:rsidR="00283C0D" w:rsidRPr="00283C0D" w:rsidRDefault="00283C0D">
      <w:pPr>
        <w:pStyle w:val="af0"/>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Utilize the preferred sample attached for reference.</w:t>
      </w:r>
    </w:p>
    <w:p w14:paraId="2F3DCE0A"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04ADE92F" w14:textId="5759E89E" w:rsid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 xml:space="preserve">I will work on these revisions promptly and ensure that the updated documents are sent to you as soon as possible. </w:t>
      </w:r>
      <w:r>
        <w:rPr>
          <w:rFonts w:ascii="Times New Roman" w:eastAsia="SimSun" w:hAnsi="Times New Roman" w:cs="Times New Roman"/>
          <w:color w:val="1F497D"/>
          <w:kern w:val="0"/>
          <w:sz w:val="22"/>
        </w:rPr>
        <w:t>Thank you.</w:t>
      </w:r>
    </w:p>
    <w:p w14:paraId="446C200D"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1ED76F9E" w14:textId="77777777"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E1B513" w14:textId="77777777" w:rsidR="00283C0D"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C7CC7" w14:textId="77777777" w:rsidR="00283C0D" w:rsidRDefault="00283C0D" w:rsidP="006072C6">
      <w:pPr>
        <w:widowControl/>
        <w:jc w:val="left"/>
        <w:rPr>
          <w:rFonts w:ascii="Times New Roman" w:eastAsia="SimSun" w:hAnsi="Times New Roman" w:cs="Times New Roman"/>
          <w:color w:val="1F497D"/>
          <w:kern w:val="0"/>
          <w:sz w:val="22"/>
        </w:rPr>
      </w:pPr>
    </w:p>
    <w:p w14:paraId="7247BBC2" w14:textId="77777777" w:rsidR="00283C0D" w:rsidRDefault="00283C0D" w:rsidP="006072C6">
      <w:pPr>
        <w:widowControl/>
        <w:jc w:val="left"/>
        <w:rPr>
          <w:rFonts w:ascii="Times New Roman" w:eastAsia="SimSun" w:hAnsi="Times New Roman" w:cs="Times New Roman"/>
          <w:color w:val="1F497D"/>
          <w:kern w:val="0"/>
          <w:sz w:val="22"/>
        </w:rPr>
      </w:pPr>
    </w:p>
    <w:p w14:paraId="6E858EB1" w14:textId="396BA939"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14C0190F" w14:textId="77777777" w:rsidR="006072C6" w:rsidRPr="0033750C" w:rsidRDefault="006072C6" w:rsidP="006072C6">
      <w:pPr>
        <w:widowControl/>
        <w:ind w:firstLine="420"/>
        <w:jc w:val="left"/>
        <w:rPr>
          <w:rFonts w:ascii="Times New Roman" w:eastAsia="SimSun" w:hAnsi="Times New Roman" w:cs="Times New Roman"/>
          <w:color w:val="1F497D"/>
          <w:kern w:val="0"/>
          <w:sz w:val="22"/>
        </w:rPr>
      </w:pPr>
    </w:p>
    <w:p w14:paraId="0BC1C326" w14:textId="50B34BC6"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Thank you for your inquiry. I</w:t>
      </w:r>
      <w:r>
        <w:rPr>
          <w:rFonts w:ascii="Times New Roman" w:eastAsia="SimSun" w:hAnsi="Times New Roman" w:cs="Times New Roman"/>
          <w:color w:val="1F497D"/>
          <w:kern w:val="0"/>
          <w:sz w:val="22"/>
        </w:rPr>
        <w:t>’</w:t>
      </w:r>
      <w:r w:rsidRPr="006072C6">
        <w:rPr>
          <w:rFonts w:ascii="Times New Roman" w:eastAsia="SimSun" w:hAnsi="Times New Roman" w:cs="Times New Roman"/>
          <w:color w:val="1F497D"/>
          <w:kern w:val="0"/>
          <w:sz w:val="22"/>
        </w:rPr>
        <w:t>m pleased to inform you that we have a multi-material 3D printer available in ERB G05 that allows printing with different materials simultaneously. Currently, we have three materials available: PLA, TPU, and SMP.</w:t>
      </w:r>
    </w:p>
    <w:p w14:paraId="07A69FAA"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48EC1E90" w14:textId="3378393F"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 xml:space="preserve">For specific details and assistance, </w:t>
      </w:r>
      <w:r>
        <w:rPr>
          <w:rFonts w:ascii="Times New Roman" w:eastAsia="SimSun" w:hAnsi="Times New Roman" w:cs="Times New Roman"/>
          <w:color w:val="1F497D"/>
          <w:kern w:val="0"/>
          <w:sz w:val="22"/>
        </w:rPr>
        <w:t>I</w:t>
      </w:r>
      <w:r w:rsidRPr="006072C6">
        <w:rPr>
          <w:rFonts w:ascii="Times New Roman" w:eastAsia="SimSun" w:hAnsi="Times New Roman" w:cs="Times New Roman"/>
          <w:color w:val="1F497D"/>
          <w:kern w:val="0"/>
          <w:sz w:val="22"/>
        </w:rPr>
        <w:t xml:space="preserve"> can provide guidance on the use of the multi-material 3D printer and answer any questions you may have.</w:t>
      </w:r>
    </w:p>
    <w:p w14:paraId="79A0A151"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23684280" w14:textId="77777777"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CBFD17" w14:textId="77777777" w:rsidR="006072C6"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4"/>
    <w:p w14:paraId="318727CD" w14:textId="77777777" w:rsidR="006072C6" w:rsidRDefault="006072C6" w:rsidP="00BA4D25">
      <w:pPr>
        <w:widowControl/>
        <w:jc w:val="left"/>
        <w:rPr>
          <w:rFonts w:ascii="Times New Roman" w:eastAsia="SimSun" w:hAnsi="Times New Roman" w:cs="Times New Roman"/>
          <w:color w:val="1F497D"/>
          <w:kern w:val="0"/>
          <w:sz w:val="22"/>
        </w:rPr>
      </w:pPr>
    </w:p>
    <w:p w14:paraId="33736F67" w14:textId="77777777" w:rsidR="006072C6" w:rsidRDefault="006072C6" w:rsidP="00BA4D25">
      <w:pPr>
        <w:widowControl/>
        <w:jc w:val="left"/>
        <w:rPr>
          <w:rFonts w:ascii="Times New Roman" w:eastAsia="SimSun" w:hAnsi="Times New Roman" w:cs="Times New Roman"/>
          <w:color w:val="1F497D"/>
          <w:kern w:val="0"/>
          <w:sz w:val="22"/>
        </w:rPr>
      </w:pPr>
    </w:p>
    <w:p w14:paraId="35D6C8AA" w14:textId="290EAF9A"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BDD0378" w14:textId="77777777" w:rsidR="00BA4D25" w:rsidRPr="0033750C" w:rsidRDefault="00BA4D25" w:rsidP="00BA4D25">
      <w:pPr>
        <w:widowControl/>
        <w:ind w:firstLine="420"/>
        <w:jc w:val="left"/>
        <w:rPr>
          <w:rFonts w:ascii="Times New Roman" w:eastAsia="SimSun" w:hAnsi="Times New Roman" w:cs="Times New Roman"/>
          <w:color w:val="1F497D"/>
          <w:kern w:val="0"/>
          <w:sz w:val="22"/>
        </w:rPr>
      </w:pPr>
    </w:p>
    <w:p w14:paraId="5BBC509F" w14:textId="63F01569"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 have attached the corresponding jpg file along with the updated figures in both pdf and jpg formats</w:t>
      </w:r>
      <w:r>
        <w:rPr>
          <w:rFonts w:ascii="Times New Roman" w:eastAsia="SimSun" w:hAnsi="Times New Roman" w:cs="Times New Roman"/>
          <w:color w:val="1F497D"/>
          <w:kern w:val="0"/>
          <w:sz w:val="22"/>
        </w:rPr>
        <w:t xml:space="preserve"> in following two emails</w:t>
      </w:r>
      <w:r w:rsidRPr="00BA4D25">
        <w:rPr>
          <w:rFonts w:ascii="Times New Roman" w:eastAsia="SimSun" w:hAnsi="Times New Roman" w:cs="Times New Roman"/>
          <w:color w:val="1F497D"/>
          <w:kern w:val="0"/>
          <w:sz w:val="22"/>
        </w:rPr>
        <w:t>. Please find them in the attachments.</w:t>
      </w:r>
    </w:p>
    <w:p w14:paraId="626DCF35"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15102F15" w14:textId="688CB5ED" w:rsidR="00BA4D25" w:rsidRDefault="00BA4D25" w:rsidP="00BA4D2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is is Email 1.</w:t>
      </w:r>
    </w:p>
    <w:p w14:paraId="5A9B3502" w14:textId="2B8A494F" w:rsidR="00BA4D25" w:rsidRPr="00BA4D25" w:rsidRDefault="00BA4D25" w:rsidP="00BA4D25">
      <w:pPr>
        <w:widowControl/>
        <w:ind w:firstLine="420"/>
        <w:jc w:val="left"/>
        <w:rPr>
          <w:rFonts w:ascii="Times New Roman" w:eastAsia="SimSun" w:hAnsi="Times New Roman" w:cs="Times New Roman"/>
          <w:color w:val="1F497D"/>
          <w:kern w:val="0"/>
          <w:sz w:val="22"/>
        </w:rPr>
      </w:pPr>
    </w:p>
    <w:p w14:paraId="29B3103A"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f there is anything else you need or any further adjustments required, please do not hesitate to let me know.</w:t>
      </w:r>
    </w:p>
    <w:p w14:paraId="55825118"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p>
    <w:p w14:paraId="08909B5B" w14:textId="036DDF43" w:rsid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Looking forward to your guidance.</w:t>
      </w:r>
    </w:p>
    <w:p w14:paraId="02BCFF98"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2EA4AED4" w14:textId="77777777"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D3BA67" w14:textId="77777777" w:rsidR="00BA4D25"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19349" w14:textId="77777777" w:rsidR="00BA4D25" w:rsidRDefault="00BA4D25" w:rsidP="00433BAB">
      <w:pPr>
        <w:widowControl/>
        <w:jc w:val="left"/>
        <w:rPr>
          <w:rFonts w:ascii="Times New Roman" w:eastAsia="SimSun" w:hAnsi="Times New Roman" w:cs="Times New Roman"/>
          <w:color w:val="1F497D"/>
          <w:kern w:val="0"/>
          <w:sz w:val="22"/>
        </w:rPr>
      </w:pPr>
    </w:p>
    <w:p w14:paraId="2BF01EB5" w14:textId="77777777" w:rsidR="00BA4D25" w:rsidRDefault="00BA4D25" w:rsidP="00433BAB">
      <w:pPr>
        <w:widowControl/>
        <w:jc w:val="left"/>
        <w:rPr>
          <w:rFonts w:ascii="Times New Roman" w:eastAsia="SimSun" w:hAnsi="Times New Roman" w:cs="Times New Roman"/>
          <w:color w:val="1F497D"/>
          <w:kern w:val="0"/>
          <w:sz w:val="22"/>
        </w:rPr>
      </w:pPr>
    </w:p>
    <w:p w14:paraId="38A746BF" w14:textId="4DCC268F"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451DDF0" w14:textId="77777777" w:rsidR="00433BAB" w:rsidRPr="0033750C" w:rsidRDefault="00433BAB" w:rsidP="00433BAB">
      <w:pPr>
        <w:widowControl/>
        <w:ind w:firstLine="420"/>
        <w:jc w:val="left"/>
        <w:rPr>
          <w:rFonts w:ascii="Times New Roman" w:eastAsia="SimSun" w:hAnsi="Times New Roman" w:cs="Times New Roman"/>
          <w:color w:val="1F497D"/>
          <w:kern w:val="0"/>
          <w:sz w:val="22"/>
        </w:rPr>
      </w:pPr>
    </w:p>
    <w:p w14:paraId="1A0EAA0D" w14:textId="7D95A2C3" w:rsidR="00433BAB" w:rsidRP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 xml:space="preserve">Thank you for your prompt feedback. I appreciate your keen observation. I have corrected the spelling of </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Vehicle</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 xml:space="preserve"> in the figure.</w:t>
      </w:r>
    </w:p>
    <w:p w14:paraId="3F9E875E" w14:textId="77777777" w:rsidR="00433BAB" w:rsidRPr="00433BAB" w:rsidRDefault="00433BAB" w:rsidP="00433BAB">
      <w:pPr>
        <w:widowControl/>
        <w:ind w:firstLine="420"/>
        <w:jc w:val="left"/>
        <w:rPr>
          <w:rFonts w:ascii="Times New Roman" w:eastAsia="SimSun" w:hAnsi="Times New Roman" w:cs="Times New Roman"/>
          <w:color w:val="1F497D"/>
          <w:kern w:val="0"/>
          <w:sz w:val="22"/>
        </w:rPr>
      </w:pPr>
    </w:p>
    <w:p w14:paraId="5EC6A9C1" w14:textId="291954D0" w:rsid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Attached to this email is the revised figure. Please review it</w:t>
      </w:r>
      <w:r>
        <w:rPr>
          <w:rFonts w:ascii="Times New Roman" w:eastAsia="SimSun" w:hAnsi="Times New Roman" w:cs="Times New Roman"/>
          <w:color w:val="1F497D"/>
          <w:kern w:val="0"/>
          <w:sz w:val="22"/>
        </w:rPr>
        <w:t xml:space="preserve">. Thank you. </w:t>
      </w:r>
    </w:p>
    <w:p w14:paraId="77B870F2" w14:textId="77777777" w:rsidR="00433BAB" w:rsidRDefault="00433BAB" w:rsidP="00433BAB">
      <w:pPr>
        <w:widowControl/>
        <w:ind w:firstLine="420"/>
        <w:jc w:val="left"/>
        <w:rPr>
          <w:rFonts w:ascii="Times New Roman" w:eastAsia="SimSun" w:hAnsi="Times New Roman" w:cs="Times New Roman"/>
          <w:color w:val="1F497D"/>
          <w:kern w:val="0"/>
          <w:sz w:val="22"/>
        </w:rPr>
      </w:pPr>
    </w:p>
    <w:p w14:paraId="066B48B4" w14:textId="77777777"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CD0D0F8" w14:textId="77777777" w:rsidR="00433BAB"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0793A" w14:textId="77777777" w:rsidR="00433BAB" w:rsidRDefault="00433BAB" w:rsidP="00170D5D">
      <w:pPr>
        <w:widowControl/>
        <w:jc w:val="left"/>
        <w:rPr>
          <w:rFonts w:ascii="Times New Roman" w:eastAsia="SimSun" w:hAnsi="Times New Roman" w:cs="Times New Roman"/>
          <w:color w:val="1F497D"/>
          <w:kern w:val="0"/>
          <w:sz w:val="22"/>
        </w:rPr>
      </w:pPr>
    </w:p>
    <w:p w14:paraId="05416408" w14:textId="77777777" w:rsidR="00433BAB" w:rsidRDefault="00433BAB" w:rsidP="00170D5D">
      <w:pPr>
        <w:widowControl/>
        <w:jc w:val="left"/>
        <w:rPr>
          <w:rFonts w:ascii="Times New Roman" w:eastAsia="SimSun" w:hAnsi="Times New Roman" w:cs="Times New Roman"/>
          <w:color w:val="1F497D"/>
          <w:kern w:val="0"/>
          <w:sz w:val="22"/>
        </w:rPr>
      </w:pPr>
    </w:p>
    <w:p w14:paraId="76EE80B1" w14:textId="26A78FB9"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6CBF951" w14:textId="77777777" w:rsidR="00170D5D" w:rsidRPr="0033750C" w:rsidRDefault="00170D5D" w:rsidP="00170D5D">
      <w:pPr>
        <w:widowControl/>
        <w:ind w:firstLine="420"/>
        <w:jc w:val="left"/>
        <w:rPr>
          <w:rFonts w:ascii="Times New Roman" w:eastAsia="SimSun" w:hAnsi="Times New Roman" w:cs="Times New Roman"/>
          <w:color w:val="1F497D"/>
          <w:kern w:val="0"/>
          <w:sz w:val="22"/>
        </w:rPr>
      </w:pPr>
    </w:p>
    <w:p w14:paraId="362A6DF8" w14:textId="281B22D7"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70D5D">
        <w:rPr>
          <w:rFonts w:ascii="Times New Roman" w:eastAsia="SimSun" w:hAnsi="Times New Roman" w:cs="Times New Roman"/>
          <w:color w:val="1F497D"/>
          <w:kern w:val="0"/>
          <w:sz w:val="22"/>
        </w:rPr>
        <w:t xml:space="preserve"> this message finds you well.</w:t>
      </w:r>
    </w:p>
    <w:p w14:paraId="14C99E6F"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5CFCBEA" w14:textId="7C5F2DAA"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I have sent the revised figure as an attachment to this email. Please review it at your earliest convenienc</w:t>
      </w:r>
      <w:r>
        <w:rPr>
          <w:rFonts w:ascii="Times New Roman" w:eastAsia="SimSun" w:hAnsi="Times New Roman" w:cs="Times New Roman" w:hint="eastAsia"/>
          <w:color w:val="1F497D"/>
          <w:kern w:val="0"/>
          <w:sz w:val="22"/>
        </w:rPr>
        <w:t>e</w:t>
      </w:r>
      <w:r w:rsidRPr="00170D5D">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I will try to think of the 15-arrow figure based on this figure. Thank you.</w:t>
      </w:r>
    </w:p>
    <w:p w14:paraId="5FCE7D56"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0DBC447" w14:textId="0FAB4854" w:rsid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Thank you for your time and guidance.</w:t>
      </w:r>
    </w:p>
    <w:p w14:paraId="2CB0FC66" w14:textId="77777777" w:rsidR="00170D5D" w:rsidRDefault="00170D5D" w:rsidP="00170D5D">
      <w:pPr>
        <w:widowControl/>
        <w:ind w:firstLine="420"/>
        <w:jc w:val="left"/>
        <w:rPr>
          <w:rFonts w:ascii="Times New Roman" w:eastAsia="SimSun" w:hAnsi="Times New Roman" w:cs="Times New Roman"/>
          <w:color w:val="1F497D"/>
          <w:kern w:val="0"/>
          <w:sz w:val="22"/>
        </w:rPr>
      </w:pPr>
    </w:p>
    <w:p w14:paraId="5A058E44" w14:textId="77777777"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22FA291" w14:textId="77777777" w:rsidR="00170D5D"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C3ED5" w14:textId="77777777" w:rsidR="00170D5D" w:rsidRDefault="00170D5D" w:rsidP="00E44112">
      <w:pPr>
        <w:widowControl/>
        <w:jc w:val="left"/>
        <w:rPr>
          <w:rFonts w:ascii="Times New Roman" w:eastAsia="SimSun" w:hAnsi="Times New Roman" w:cs="Times New Roman"/>
          <w:color w:val="1F497D"/>
          <w:kern w:val="0"/>
          <w:sz w:val="22"/>
        </w:rPr>
      </w:pPr>
    </w:p>
    <w:p w14:paraId="2F80B00C" w14:textId="77777777" w:rsidR="00170D5D" w:rsidRDefault="00170D5D" w:rsidP="00E44112">
      <w:pPr>
        <w:widowControl/>
        <w:jc w:val="left"/>
        <w:rPr>
          <w:rFonts w:ascii="Times New Roman" w:eastAsia="SimSun" w:hAnsi="Times New Roman" w:cs="Times New Roman"/>
          <w:color w:val="1F497D"/>
          <w:kern w:val="0"/>
          <w:sz w:val="22"/>
        </w:rPr>
      </w:pPr>
    </w:p>
    <w:p w14:paraId="68A59854" w14:textId="13333B90"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3D1C3A1" w14:textId="77777777" w:rsidR="00E44112" w:rsidRPr="0033750C" w:rsidRDefault="00E44112" w:rsidP="00E44112">
      <w:pPr>
        <w:widowControl/>
        <w:ind w:firstLine="420"/>
        <w:jc w:val="left"/>
        <w:rPr>
          <w:rFonts w:ascii="Times New Roman" w:eastAsia="SimSun" w:hAnsi="Times New Roman" w:cs="Times New Roman"/>
          <w:color w:val="1F497D"/>
          <w:kern w:val="0"/>
          <w:sz w:val="22"/>
        </w:rPr>
      </w:pPr>
    </w:p>
    <w:p w14:paraId="228A9C43" w14:textId="4B6D75C0" w:rsidR="00E44112" w:rsidRP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Thank you for your prompt response and for providing the suggested changes. Certainly, I'm available for a discussion. I</w:t>
      </w:r>
      <w:r>
        <w:rPr>
          <w:rFonts w:ascii="Times New Roman" w:eastAsia="SimSun" w:hAnsi="Times New Roman" w:cs="Times New Roman"/>
          <w:color w:val="1F497D"/>
          <w:kern w:val="0"/>
          <w:sz w:val="22"/>
        </w:rPr>
        <w:t>’</w:t>
      </w:r>
      <w:r w:rsidRPr="00E44112">
        <w:rPr>
          <w:rFonts w:ascii="Times New Roman" w:eastAsia="SimSun" w:hAnsi="Times New Roman" w:cs="Times New Roman"/>
          <w:color w:val="1F497D"/>
          <w:kern w:val="0"/>
          <w:sz w:val="22"/>
        </w:rPr>
        <w:t>ve added you on WeChat (my WeChat ID is Liuchao_Jin).</w:t>
      </w:r>
    </w:p>
    <w:p w14:paraId="3A99804B" w14:textId="77777777" w:rsidR="00E44112" w:rsidRPr="00E44112" w:rsidRDefault="00E44112" w:rsidP="00E44112">
      <w:pPr>
        <w:widowControl/>
        <w:ind w:firstLine="420"/>
        <w:jc w:val="left"/>
        <w:rPr>
          <w:rFonts w:ascii="Times New Roman" w:eastAsia="SimSun" w:hAnsi="Times New Roman" w:cs="Times New Roman"/>
          <w:color w:val="1F497D"/>
          <w:kern w:val="0"/>
          <w:sz w:val="22"/>
        </w:rPr>
      </w:pPr>
    </w:p>
    <w:p w14:paraId="10DEA182" w14:textId="2DDBA1CD" w:rsid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Looking forward to our conversation.</w:t>
      </w:r>
    </w:p>
    <w:p w14:paraId="36889183" w14:textId="77777777" w:rsidR="00E44112" w:rsidRDefault="00E44112" w:rsidP="00E44112">
      <w:pPr>
        <w:widowControl/>
        <w:ind w:firstLine="420"/>
        <w:jc w:val="left"/>
        <w:rPr>
          <w:rFonts w:ascii="Times New Roman" w:eastAsia="SimSun" w:hAnsi="Times New Roman" w:cs="Times New Roman"/>
          <w:color w:val="1F497D"/>
          <w:kern w:val="0"/>
          <w:sz w:val="22"/>
        </w:rPr>
      </w:pPr>
    </w:p>
    <w:p w14:paraId="47E6B19F" w14:textId="77777777"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38FFD8" w14:textId="77777777" w:rsidR="00E44112"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11911E" w14:textId="77777777" w:rsidR="00E44112" w:rsidRDefault="00E44112" w:rsidP="00722F9A">
      <w:pPr>
        <w:widowControl/>
        <w:jc w:val="left"/>
        <w:rPr>
          <w:rFonts w:ascii="Times New Roman" w:eastAsia="SimSun" w:hAnsi="Times New Roman" w:cs="Times New Roman"/>
          <w:color w:val="1F497D"/>
          <w:kern w:val="0"/>
          <w:sz w:val="22"/>
        </w:rPr>
      </w:pPr>
    </w:p>
    <w:p w14:paraId="0AFB602F" w14:textId="77777777" w:rsidR="00E44112" w:rsidRDefault="00E44112" w:rsidP="00722F9A">
      <w:pPr>
        <w:widowControl/>
        <w:jc w:val="left"/>
        <w:rPr>
          <w:rFonts w:ascii="Times New Roman" w:eastAsia="SimSun" w:hAnsi="Times New Roman" w:cs="Times New Roman"/>
          <w:color w:val="1F497D"/>
          <w:kern w:val="0"/>
          <w:sz w:val="22"/>
        </w:rPr>
      </w:pPr>
    </w:p>
    <w:p w14:paraId="0DA4963D" w14:textId="62F92488"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360A7A">
        <w:rPr>
          <w:rFonts w:ascii="Times New Roman" w:eastAsia="SimSun" w:hAnsi="Times New Roman" w:cs="Times New Roman"/>
          <w:color w:val="1F497D"/>
          <w:kern w:val="0"/>
          <w:sz w:val="22"/>
        </w:rPr>
        <w:t>Bodaghi</w:t>
      </w:r>
      <w:r w:rsidRPr="0033750C">
        <w:rPr>
          <w:rFonts w:ascii="Times New Roman" w:eastAsia="SimSun" w:hAnsi="Times New Roman" w:cs="Times New Roman"/>
          <w:color w:val="1F497D"/>
          <w:kern w:val="0"/>
          <w:sz w:val="22"/>
        </w:rPr>
        <w:t>,</w:t>
      </w:r>
    </w:p>
    <w:p w14:paraId="7E24690A" w14:textId="77777777" w:rsidR="00722F9A" w:rsidRPr="0033750C" w:rsidRDefault="00722F9A" w:rsidP="00722F9A">
      <w:pPr>
        <w:widowControl/>
        <w:ind w:firstLine="420"/>
        <w:jc w:val="left"/>
        <w:rPr>
          <w:rFonts w:ascii="Times New Roman" w:eastAsia="SimSun" w:hAnsi="Times New Roman" w:cs="Times New Roman"/>
          <w:color w:val="1F497D"/>
          <w:kern w:val="0"/>
          <w:sz w:val="22"/>
        </w:rPr>
      </w:pPr>
    </w:p>
    <w:p w14:paraId="3CA609EF" w14:textId="3DE74950"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lastRenderedPageBreak/>
        <w:t>Thank you for your prompt and encouraging response. The conference you are organizing in France sounds like a fantastic opportunity, and I would be honored to attend. I will make every effort to participate and contribute to the discussions.</w:t>
      </w:r>
    </w:p>
    <w:p w14:paraId="48D7F775"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203D10FB" w14:textId="63588146"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m genuinely excited about the prospect of future collaborations and exchanges of ideas. Let</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s indeed keep in touch. 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ll stay connected and look forward to any updates regarding our potential meeting at SIAT and the conference in France.</w:t>
      </w:r>
    </w:p>
    <w:p w14:paraId="61C13FFA"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3F409698" w14:textId="4DC04F02" w:rsid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Once again, thank you for your warm response and the invitation.</w:t>
      </w:r>
    </w:p>
    <w:p w14:paraId="5A5CDBA8" w14:textId="77777777" w:rsidR="00722F9A" w:rsidRDefault="00722F9A" w:rsidP="00722F9A">
      <w:pPr>
        <w:widowControl/>
        <w:ind w:firstLine="420"/>
        <w:jc w:val="left"/>
        <w:rPr>
          <w:rFonts w:ascii="Times New Roman" w:eastAsia="SimSun" w:hAnsi="Times New Roman" w:cs="Times New Roman"/>
          <w:color w:val="1F497D"/>
          <w:kern w:val="0"/>
          <w:sz w:val="22"/>
        </w:rPr>
      </w:pPr>
    </w:p>
    <w:p w14:paraId="2BDE1B3D" w14:textId="77777777"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9E5070A" w14:textId="02C7BAB9" w:rsidR="00722F9A"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E9D532" w14:textId="77777777" w:rsidR="00722F9A" w:rsidRDefault="00722F9A" w:rsidP="00360A7A">
      <w:pPr>
        <w:widowControl/>
        <w:jc w:val="left"/>
        <w:rPr>
          <w:rFonts w:ascii="Times New Roman" w:eastAsia="SimSun" w:hAnsi="Times New Roman" w:cs="Times New Roman"/>
          <w:color w:val="1F497D"/>
          <w:kern w:val="0"/>
          <w:sz w:val="22"/>
        </w:rPr>
      </w:pPr>
    </w:p>
    <w:p w14:paraId="7AD1CF66" w14:textId="124C01B2"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360A7A">
        <w:rPr>
          <w:rFonts w:ascii="Times New Roman" w:eastAsia="SimSun" w:hAnsi="Times New Roman" w:cs="Times New Roman"/>
          <w:color w:val="1F497D"/>
          <w:kern w:val="0"/>
          <w:sz w:val="22"/>
        </w:rPr>
        <w:t>Bodaghi</w:t>
      </w:r>
      <w:r w:rsidRPr="0033750C">
        <w:rPr>
          <w:rFonts w:ascii="Times New Roman" w:eastAsia="SimSun" w:hAnsi="Times New Roman" w:cs="Times New Roman"/>
          <w:color w:val="1F497D"/>
          <w:kern w:val="0"/>
          <w:sz w:val="22"/>
        </w:rPr>
        <w:t>,</w:t>
      </w:r>
    </w:p>
    <w:p w14:paraId="5E0E6447" w14:textId="77777777" w:rsidR="00360A7A" w:rsidRPr="0033750C" w:rsidRDefault="00360A7A" w:rsidP="00360A7A">
      <w:pPr>
        <w:widowControl/>
        <w:ind w:firstLine="420"/>
        <w:jc w:val="left"/>
        <w:rPr>
          <w:rFonts w:ascii="Times New Roman" w:eastAsia="SimSun" w:hAnsi="Times New Roman" w:cs="Times New Roman"/>
          <w:color w:val="1F497D"/>
          <w:kern w:val="0"/>
          <w:sz w:val="22"/>
        </w:rPr>
      </w:pPr>
    </w:p>
    <w:p w14:paraId="213754E8" w14:textId="51AE53F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I hope this message finds you well. My name is </w:t>
      </w:r>
      <w:hyperlink r:id="rId91" w:history="1">
        <w:r w:rsidRPr="00360A7A">
          <w:rPr>
            <w:rStyle w:val="ae"/>
            <w:rFonts w:ascii="Times New Roman" w:eastAsia="SimSun" w:hAnsi="Times New Roman" w:cs="Times New Roman"/>
            <w:kern w:val="0"/>
            <w:sz w:val="22"/>
          </w:rPr>
          <w:t>Liuchao Jin</w:t>
        </w:r>
      </w:hyperlink>
      <w:r w:rsidRPr="00360A7A">
        <w:rPr>
          <w:rFonts w:ascii="Times New Roman" w:eastAsia="SimSun" w:hAnsi="Times New Roman" w:cs="Times New Roman"/>
          <w:color w:val="1F497D"/>
          <w:kern w:val="0"/>
          <w:sz w:val="22"/>
        </w:rPr>
        <w:t xml:space="preserve">, and I am a second-year PhD student under the supervision of Professor </w:t>
      </w:r>
      <w:r>
        <w:rPr>
          <w:rFonts w:ascii="Times New Roman" w:eastAsia="SimSun" w:hAnsi="Times New Roman" w:cs="Times New Roman" w:hint="eastAsia"/>
          <w:color w:val="1F497D"/>
          <w:kern w:val="0"/>
          <w:sz w:val="22"/>
        </w:rPr>
        <w:t>Wei</w:t>
      </w:r>
      <w:r>
        <w:rPr>
          <w:rFonts w:ascii="Times New Roman" w:eastAsia="SimSun" w:hAnsi="Times New Roman" w:cs="Times New Roman"/>
          <w:color w:val="1F497D"/>
          <w:kern w:val="0"/>
          <w:sz w:val="22"/>
        </w:rPr>
        <w:t>-Hsin Liao</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My research interest is</w:t>
      </w:r>
      <w:r w:rsidRPr="00360A7A">
        <w:rPr>
          <w:rFonts w:ascii="Times New Roman" w:eastAsia="SimSun" w:hAnsi="Times New Roman" w:cs="Times New Roman"/>
          <w:color w:val="1F497D"/>
          <w:kern w:val="0"/>
          <w:sz w:val="22"/>
        </w:rPr>
        <w:t xml:space="preserve"> computational 4D printing.</w:t>
      </w:r>
    </w:p>
    <w:p w14:paraId="62C110BC"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23ABEEF0" w14:textId="769B4F8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m writing to you today based on the information I received from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Fei Gao. It is my understanding that you will be visiting SIAT (Shenzhen) next year to engage in research activities</w:t>
      </w:r>
      <w:r>
        <w:rPr>
          <w:rFonts w:ascii="Times New Roman" w:eastAsia="SimSun" w:hAnsi="Times New Roman" w:cs="Times New Roman"/>
          <w:color w:val="1F497D"/>
          <w:kern w:val="0"/>
          <w:sz w:val="22"/>
        </w:rPr>
        <w:t>, right?</w:t>
      </w:r>
      <w:r w:rsidRPr="00360A7A">
        <w:rPr>
          <w:rFonts w:ascii="Times New Roman" w:eastAsia="SimSun" w:hAnsi="Times New Roman" w:cs="Times New Roman"/>
          <w:color w:val="1F497D"/>
          <w:kern w:val="0"/>
          <w:sz w:val="22"/>
        </w:rPr>
        <w:t xml:space="preserve"> I wanted to express my enthusiasm </w:t>
      </w:r>
      <w:r>
        <w:rPr>
          <w:rFonts w:ascii="Times New Roman" w:eastAsia="SimSun" w:hAnsi="Times New Roman" w:cs="Times New Roman"/>
          <w:color w:val="1F497D"/>
          <w:kern w:val="0"/>
          <w:sz w:val="22"/>
        </w:rPr>
        <w:t>for</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the</w:t>
      </w:r>
      <w:r w:rsidRPr="00360A7A">
        <w:rPr>
          <w:rFonts w:ascii="Times New Roman" w:eastAsia="SimSun" w:hAnsi="Times New Roman" w:cs="Times New Roman"/>
          <w:color w:val="1F497D"/>
          <w:kern w:val="0"/>
          <w:sz w:val="22"/>
        </w:rPr>
        <w:t xml:space="preserve"> upcoming opportunity.</w:t>
      </w:r>
    </w:p>
    <w:p w14:paraId="15FA4395"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3CFF6F2A" w14:textId="536F227F"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The prospect of your visit is particularly exciting for me as SIAT is </w:t>
      </w:r>
      <w:r>
        <w:rPr>
          <w:rFonts w:ascii="Times New Roman" w:eastAsia="SimSun" w:hAnsi="Times New Roman" w:cs="Times New Roman"/>
          <w:color w:val="1F497D"/>
          <w:kern w:val="0"/>
          <w:sz w:val="22"/>
        </w:rPr>
        <w:t>next</w:t>
      </w:r>
      <w:r w:rsidRPr="00360A7A">
        <w:rPr>
          <w:rFonts w:ascii="Times New Roman" w:eastAsia="SimSun" w:hAnsi="Times New Roman" w:cs="Times New Roman"/>
          <w:color w:val="1F497D"/>
          <w:kern w:val="0"/>
          <w:sz w:val="22"/>
        </w:rPr>
        <w:t xml:space="preserve"> to the Southern University of Science and Technology (SUSTech), where I am currently engaged in an academic exchange. </w:t>
      </w:r>
      <w:r w:rsidR="00A11A67">
        <w:rPr>
          <w:rFonts w:ascii="Times New Roman" w:eastAsia="SimSun" w:hAnsi="Times New Roman" w:cs="Times New Roman"/>
          <w:color w:val="1F497D"/>
          <w:kern w:val="0"/>
          <w:sz w:val="22"/>
        </w:rPr>
        <w:t xml:space="preserve">I will be here for about three years. </w:t>
      </w:r>
      <w:r w:rsidRPr="00360A7A">
        <w:rPr>
          <w:rFonts w:ascii="Times New Roman" w:eastAsia="SimSun" w:hAnsi="Times New Roman" w:cs="Times New Roman"/>
          <w:color w:val="1F497D"/>
          <w:kern w:val="0"/>
          <w:sz w:val="22"/>
        </w:rPr>
        <w:t>My co-supervisor at SUSTech is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w:t>
      </w:r>
      <w:hyperlink r:id="rId92" w:history="1">
        <w:r w:rsidRPr="00360A7A">
          <w:rPr>
            <w:rStyle w:val="ae"/>
            <w:rFonts w:ascii="Times New Roman" w:eastAsia="SimSun" w:hAnsi="Times New Roman" w:cs="Times New Roman"/>
            <w:kern w:val="0"/>
            <w:sz w:val="22"/>
          </w:rPr>
          <w:t>Qi Ge</w:t>
        </w:r>
      </w:hyperlink>
      <w:r w:rsidRPr="00360A7A">
        <w:rPr>
          <w:rFonts w:ascii="Times New Roman" w:eastAsia="SimSun" w:hAnsi="Times New Roman" w:cs="Times New Roman"/>
          <w:color w:val="1F497D"/>
          <w:kern w:val="0"/>
          <w:sz w:val="22"/>
        </w:rPr>
        <w:t>, and I have been actively involved in research related to computational 4D printing during my time here.</w:t>
      </w:r>
    </w:p>
    <w:p w14:paraId="2E587567"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D9AD4CB" w14:textId="77FF7BDD"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Your background and expertise, as a graduate of Professor Liao Weixin, are of great interest to me, and I am eager to engage in meaningful academic exchanges and discussions with you.</w:t>
      </w:r>
      <w:r>
        <w:rPr>
          <w:rFonts w:ascii="Times New Roman" w:eastAsia="SimSun" w:hAnsi="Times New Roman" w:cs="Times New Roman"/>
          <w:color w:val="1F497D"/>
          <w:kern w:val="0"/>
          <w:sz w:val="22"/>
        </w:rPr>
        <w:t xml:space="preserve"> </w:t>
      </w:r>
      <w:r w:rsidRPr="00360A7A">
        <w:rPr>
          <w:rFonts w:ascii="Times New Roman" w:eastAsia="SimSun" w:hAnsi="Times New Roman" w:cs="Times New Roman"/>
          <w:color w:val="1F497D"/>
          <w:kern w:val="0"/>
          <w:sz w:val="22"/>
        </w:rPr>
        <w:t>I am looking forward to the possibility of interacting with you, learning from your experiences, and sharing insights on our mutual research interests. Your visit holds the potential to enrich my academic journey, and I am genuinely excited about the knowledge and perspectives that you may bring.</w:t>
      </w:r>
    </w:p>
    <w:p w14:paraId="07E220D4"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9121785" w14:textId="3CB4FCE3"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Once your visit to SIAT is confirmed, I would be delighted to </w:t>
      </w:r>
      <w:r>
        <w:rPr>
          <w:rFonts w:ascii="Times New Roman" w:eastAsia="SimSun" w:hAnsi="Times New Roman" w:cs="Times New Roman"/>
          <w:color w:val="1F497D"/>
          <w:kern w:val="0"/>
          <w:sz w:val="22"/>
        </w:rPr>
        <w:t>meet with you</w:t>
      </w:r>
      <w:r w:rsidRPr="00360A7A">
        <w:rPr>
          <w:rFonts w:ascii="Times New Roman" w:eastAsia="SimSun" w:hAnsi="Times New Roman" w:cs="Times New Roman"/>
          <w:color w:val="1F497D"/>
          <w:kern w:val="0"/>
          <w:sz w:val="22"/>
        </w:rPr>
        <w:t xml:space="preserve"> and explore avenues for collaboration or simply have a valuable academic exchange.</w:t>
      </w:r>
    </w:p>
    <w:p w14:paraId="161D0D21"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738D6D39" w14:textId="25BD6D1C"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Thank you for taking the time to read this message, and I eagerly await your visit next year. If you have any questions or if there are specific areas of interest you</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d like to explore, please feel free to let me know.</w:t>
      </w:r>
    </w:p>
    <w:p w14:paraId="13A4136E"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55E1078D" w14:textId="188A0FD9" w:rsid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Wishing you safe travels and successful research endeavors in the coming year.</w:t>
      </w:r>
    </w:p>
    <w:p w14:paraId="122C7470" w14:textId="77777777" w:rsidR="00360A7A" w:rsidRDefault="00360A7A" w:rsidP="00360A7A">
      <w:pPr>
        <w:widowControl/>
        <w:ind w:firstLine="420"/>
        <w:jc w:val="left"/>
        <w:rPr>
          <w:rFonts w:ascii="Times New Roman" w:eastAsia="SimSun" w:hAnsi="Times New Roman" w:cs="Times New Roman"/>
          <w:color w:val="1F497D"/>
          <w:kern w:val="0"/>
          <w:sz w:val="22"/>
        </w:rPr>
      </w:pPr>
    </w:p>
    <w:p w14:paraId="34EB7E92"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3726B"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A2028E4" w14:textId="77777777" w:rsidR="00360A7A" w:rsidRDefault="00360A7A" w:rsidP="007F31B3">
      <w:pPr>
        <w:widowControl/>
        <w:jc w:val="left"/>
        <w:rPr>
          <w:rFonts w:ascii="Times New Roman" w:eastAsia="SimSun" w:hAnsi="Times New Roman" w:cs="Times New Roman"/>
          <w:color w:val="1F497D"/>
          <w:kern w:val="0"/>
          <w:sz w:val="22"/>
        </w:rPr>
      </w:pPr>
    </w:p>
    <w:p w14:paraId="7126DBF9" w14:textId="77777777" w:rsidR="00360A7A" w:rsidRDefault="00360A7A" w:rsidP="007F31B3">
      <w:pPr>
        <w:widowControl/>
        <w:jc w:val="left"/>
        <w:rPr>
          <w:rFonts w:ascii="Times New Roman" w:eastAsia="SimSun" w:hAnsi="Times New Roman" w:cs="Times New Roman"/>
          <w:color w:val="1F497D"/>
          <w:kern w:val="0"/>
          <w:sz w:val="22"/>
        </w:rPr>
      </w:pPr>
    </w:p>
    <w:p w14:paraId="0B6E6E3A" w14:textId="3ECD9DAD"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6875155" w14:textId="77777777" w:rsidR="007F31B3" w:rsidRPr="0033750C" w:rsidRDefault="007F31B3" w:rsidP="007F31B3">
      <w:pPr>
        <w:widowControl/>
        <w:ind w:firstLine="420"/>
        <w:jc w:val="left"/>
        <w:rPr>
          <w:rFonts w:ascii="Times New Roman" w:eastAsia="SimSun" w:hAnsi="Times New Roman" w:cs="Times New Roman"/>
          <w:color w:val="1F497D"/>
          <w:kern w:val="0"/>
          <w:sz w:val="22"/>
        </w:rPr>
      </w:pPr>
    </w:p>
    <w:p w14:paraId="18891FF9"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ope this email finds you well. I wanted to share an update regarding our project, specifically the visual representation of the relationship among vibration, energy harvesting, and human motion.</w:t>
      </w:r>
    </w:p>
    <w:p w14:paraId="5F9C4E93"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0A7F434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ave created an initial version of the figure, which includes basic elements to illustrate this relationship. However, I recognize the importance of your insights and suggestions in refining this representation further.</w:t>
      </w:r>
    </w:p>
    <w:p w14:paraId="4F45E260"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7A357DD" w14:textId="42FB7B23" w:rsidR="007F31B3" w:rsidRPr="007F31B3" w:rsidRDefault="007F31B3" w:rsidP="007F31B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w:t>
      </w:r>
      <w:r w:rsidRPr="007F31B3">
        <w:rPr>
          <w:rFonts w:ascii="Times New Roman" w:eastAsia="SimSun" w:hAnsi="Times New Roman" w:cs="Times New Roman"/>
          <w:color w:val="1F497D"/>
          <w:kern w:val="0"/>
          <w:sz w:val="22"/>
        </w:rPr>
        <w:t>lease let me know your thoughts on the figure, and if you believe it</w:t>
      </w:r>
      <w:r w:rsidR="00722F9A">
        <w:rPr>
          <w:rFonts w:ascii="Times New Roman" w:eastAsia="SimSun" w:hAnsi="Times New Roman" w:cs="Times New Roman"/>
          <w:color w:val="1F497D"/>
          <w:kern w:val="0"/>
          <w:sz w:val="22"/>
        </w:rPr>
        <w:t>’</w:t>
      </w:r>
      <w:r w:rsidRPr="007F31B3">
        <w:rPr>
          <w:rFonts w:ascii="Times New Roman" w:eastAsia="SimSun" w:hAnsi="Times New Roman" w:cs="Times New Roman"/>
          <w:color w:val="1F497D"/>
          <w:kern w:val="0"/>
          <w:sz w:val="22"/>
        </w:rPr>
        <w:t>s on the right track, I will proceed with the detailed development. Your feedback is eagerly awaited.</w:t>
      </w:r>
    </w:p>
    <w:p w14:paraId="006EB67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973B959" w14:textId="43374D85" w:rsid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 xml:space="preserve">Thank you once again for your guidance and </w:t>
      </w:r>
      <w:r>
        <w:rPr>
          <w:rFonts w:ascii="Times New Roman" w:eastAsia="SimSun" w:hAnsi="Times New Roman" w:cs="Times New Roman"/>
          <w:color w:val="1F497D"/>
          <w:kern w:val="0"/>
          <w:sz w:val="22"/>
        </w:rPr>
        <w:t>help</w:t>
      </w:r>
      <w:r w:rsidRPr="007F31B3">
        <w:rPr>
          <w:rFonts w:ascii="Times New Roman" w:eastAsia="SimSun" w:hAnsi="Times New Roman" w:cs="Times New Roman"/>
          <w:color w:val="1F497D"/>
          <w:kern w:val="0"/>
          <w:sz w:val="22"/>
        </w:rPr>
        <w:t>.</w:t>
      </w:r>
    </w:p>
    <w:p w14:paraId="6093F157" w14:textId="77777777" w:rsidR="007F31B3" w:rsidRDefault="007F31B3" w:rsidP="007F31B3">
      <w:pPr>
        <w:widowControl/>
        <w:ind w:firstLine="420"/>
        <w:jc w:val="left"/>
        <w:rPr>
          <w:rFonts w:ascii="Times New Roman" w:eastAsia="SimSun" w:hAnsi="Times New Roman" w:cs="Times New Roman"/>
          <w:color w:val="1F497D"/>
          <w:kern w:val="0"/>
          <w:sz w:val="22"/>
        </w:rPr>
      </w:pPr>
    </w:p>
    <w:p w14:paraId="179A6D57"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616C90"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7CC9ED0" w14:textId="77777777" w:rsidR="007F31B3" w:rsidRDefault="007F31B3" w:rsidP="00BA68E8">
      <w:pPr>
        <w:widowControl/>
        <w:jc w:val="left"/>
        <w:rPr>
          <w:rFonts w:ascii="Times New Roman" w:eastAsia="SimSun" w:hAnsi="Times New Roman" w:cs="Times New Roman"/>
          <w:color w:val="1F497D"/>
          <w:kern w:val="0"/>
          <w:sz w:val="22"/>
        </w:rPr>
      </w:pPr>
    </w:p>
    <w:p w14:paraId="0E526EB9" w14:textId="77777777" w:rsidR="007F31B3" w:rsidRDefault="007F31B3" w:rsidP="00BA68E8">
      <w:pPr>
        <w:widowControl/>
        <w:jc w:val="left"/>
        <w:rPr>
          <w:rFonts w:ascii="Times New Roman" w:eastAsia="SimSun" w:hAnsi="Times New Roman" w:cs="Times New Roman"/>
          <w:color w:val="1F497D"/>
          <w:kern w:val="0"/>
          <w:sz w:val="22"/>
        </w:rPr>
      </w:pPr>
    </w:p>
    <w:p w14:paraId="651D42B3" w14:textId="4FF53DD8"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E94B421" w14:textId="77777777" w:rsidR="00BA68E8" w:rsidRPr="0033750C" w:rsidRDefault="00BA68E8" w:rsidP="00BA68E8">
      <w:pPr>
        <w:widowControl/>
        <w:ind w:firstLine="420"/>
        <w:jc w:val="left"/>
        <w:rPr>
          <w:rFonts w:ascii="Times New Roman" w:eastAsia="SimSun" w:hAnsi="Times New Roman" w:cs="Times New Roman"/>
          <w:color w:val="1F497D"/>
          <w:kern w:val="0"/>
          <w:sz w:val="22"/>
        </w:rPr>
      </w:pPr>
    </w:p>
    <w:p w14:paraId="557BFA2E" w14:textId="40D605A3"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 xml:space="preserve">I trust this message finds you well. I am writing to submit the revised version of </w:t>
      </w:r>
      <w:r>
        <w:rPr>
          <w:rFonts w:ascii="Times New Roman" w:eastAsia="SimSun" w:hAnsi="Times New Roman" w:cs="Times New Roman"/>
          <w:color w:val="1F497D"/>
          <w:kern w:val="0"/>
          <w:sz w:val="22"/>
        </w:rPr>
        <w:t>the</w:t>
      </w:r>
      <w:r w:rsidRPr="00BA68E8">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p</w:t>
      </w:r>
      <w:r w:rsidRPr="00BA68E8">
        <w:rPr>
          <w:rFonts w:ascii="Times New Roman" w:eastAsia="SimSun" w:hAnsi="Times New Roman" w:cs="Times New Roman"/>
          <w:color w:val="1F497D"/>
          <w:kern w:val="0"/>
          <w:sz w:val="22"/>
        </w:rPr>
        <w:t>roposal, as well as additional materials related to our project.</w:t>
      </w:r>
    </w:p>
    <w:p w14:paraId="10399F2A" w14:textId="26BB21EF"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a breakdown of the files attached to this email:</w:t>
      </w:r>
    </w:p>
    <w:p w14:paraId="0D9BC9AE" w14:textId="77777777"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vised Research Proposal (docx):</w:t>
      </w:r>
      <w:r w:rsidRPr="00BA68E8">
        <w:rPr>
          <w:rFonts w:ascii="Times New Roman" w:eastAsia="SimSun" w:hAnsi="Times New Roman" w:cs="Times New Roman"/>
          <w:color w:val="1F497D"/>
          <w:kern w:val="0"/>
          <w:sz w:val="22"/>
        </w:rPr>
        <w:t xml:space="preserve"> I have made substantial revisions to the research proposal, taking into consideration the feedback and suggestions you provided earlier. The updated proposal now reflects a more structured and comprehensive approach to our project, particularly in areas related to vibration, energy harvesting, and motion assistance.</w:t>
      </w:r>
    </w:p>
    <w:p w14:paraId="2C94CD43" w14:textId="5EEAB50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Modified Figure (pdf):</w:t>
      </w:r>
      <w:r w:rsidRPr="00BA68E8">
        <w:rPr>
          <w:rFonts w:ascii="Times New Roman" w:eastAsia="SimSun" w:hAnsi="Times New Roman" w:cs="Times New Roman"/>
          <w:color w:val="1F497D"/>
          <w:kern w:val="0"/>
          <w:sz w:val="22"/>
        </w:rPr>
        <w:t xml:space="preserve"> I have created a new figure to visually demonstrate the intricate relationship among vibration, energy harvesting, and motion assistance. This figure aims to enhance the clarity and understanding of our project</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core concepts.</w:t>
      </w:r>
    </w:p>
    <w:p w14:paraId="63934DE4" w14:textId="525E6F8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sponse to Reviewers</w:t>
      </w:r>
      <w:r w:rsidR="00722F9A">
        <w:rPr>
          <w:rFonts w:ascii="Times New Roman" w:eastAsia="SimSun" w:hAnsi="Times New Roman" w:cs="Times New Roman"/>
          <w:b/>
          <w:bCs/>
          <w:color w:val="1F497D"/>
          <w:kern w:val="0"/>
          <w:sz w:val="22"/>
        </w:rPr>
        <w:t>’</w:t>
      </w:r>
      <w:r w:rsidRPr="00BA68E8">
        <w:rPr>
          <w:rFonts w:ascii="Times New Roman" w:eastAsia="SimSun" w:hAnsi="Times New Roman" w:cs="Times New Roman"/>
          <w:b/>
          <w:bCs/>
          <w:color w:val="1F497D"/>
          <w:kern w:val="0"/>
          <w:sz w:val="22"/>
        </w:rPr>
        <w:t xml:space="preserve"> Comments (docx):</w:t>
      </w:r>
      <w:r w:rsidRPr="00BA68E8">
        <w:rPr>
          <w:rFonts w:ascii="Times New Roman" w:eastAsia="SimSun" w:hAnsi="Times New Roman" w:cs="Times New Roman"/>
          <w:color w:val="1F497D"/>
          <w:kern w:val="0"/>
          <w:sz w:val="22"/>
        </w:rPr>
        <w:t xml:space="preserve"> I have also prepared a document addressing the comments and suggestions from the reviewers. This response document outlines the changes made to the proposal and provides explanations for the modifications implemented.</w:t>
      </w:r>
    </w:p>
    <w:p w14:paraId="15C48031" w14:textId="2E769BB0" w:rsid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I would greatly appreciate it if you could review these materials at your earliest convenience. Your feedback and guidance have been invaluable throughout this process, and I am eager to incorporate your insights to further improve</w:t>
      </w:r>
      <w:r>
        <w:rPr>
          <w:rFonts w:ascii="Times New Roman" w:eastAsia="SimSun" w:hAnsi="Times New Roman" w:cs="Times New Roman"/>
          <w:color w:val="1F497D"/>
          <w:kern w:val="0"/>
          <w:sz w:val="22"/>
        </w:rPr>
        <w:t xml:space="preserve"> the </w:t>
      </w:r>
      <w:r w:rsidRPr="00BA68E8">
        <w:rPr>
          <w:rFonts w:ascii="Times New Roman" w:eastAsia="SimSun" w:hAnsi="Times New Roman" w:cs="Times New Roman"/>
          <w:color w:val="1F497D"/>
          <w:kern w:val="0"/>
          <w:sz w:val="22"/>
        </w:rPr>
        <w:t>project proposal.</w:t>
      </w:r>
    </w:p>
    <w:p w14:paraId="78F0E8AC" w14:textId="77777777" w:rsidR="00BA68E8" w:rsidRDefault="00BA68E8" w:rsidP="00BA68E8">
      <w:pPr>
        <w:widowControl/>
        <w:ind w:firstLine="420"/>
        <w:jc w:val="left"/>
        <w:rPr>
          <w:rFonts w:ascii="Times New Roman" w:eastAsia="SimSun" w:hAnsi="Times New Roman" w:cs="Times New Roman"/>
          <w:color w:val="1F497D"/>
          <w:kern w:val="0"/>
          <w:sz w:val="22"/>
        </w:rPr>
      </w:pPr>
    </w:p>
    <w:p w14:paraId="1A2F61D4" w14:textId="1952BA5F"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C8C441" w14:textId="77777777"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82B5D2" w14:textId="77777777" w:rsidR="00BA68E8" w:rsidRDefault="00BA68E8" w:rsidP="008218D8">
      <w:pPr>
        <w:widowControl/>
        <w:jc w:val="left"/>
        <w:rPr>
          <w:rFonts w:ascii="Times New Roman" w:eastAsia="SimSun" w:hAnsi="Times New Roman" w:cs="Times New Roman"/>
          <w:color w:val="1F497D"/>
          <w:kern w:val="0"/>
          <w:sz w:val="22"/>
        </w:rPr>
      </w:pPr>
    </w:p>
    <w:p w14:paraId="52717188" w14:textId="77777777" w:rsidR="00BA68E8" w:rsidRDefault="00BA68E8" w:rsidP="008218D8">
      <w:pPr>
        <w:widowControl/>
        <w:jc w:val="left"/>
        <w:rPr>
          <w:rFonts w:ascii="Times New Roman" w:eastAsia="SimSun" w:hAnsi="Times New Roman" w:cs="Times New Roman"/>
          <w:color w:val="1F497D"/>
          <w:kern w:val="0"/>
          <w:sz w:val="22"/>
        </w:rPr>
      </w:pPr>
    </w:p>
    <w:p w14:paraId="6E572F69" w14:textId="5E85EA11"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7634E">
        <w:rPr>
          <w:rFonts w:ascii="Times New Roman" w:eastAsia="SimSun" w:hAnsi="Times New Roman" w:cs="Times New Roman"/>
          <w:color w:val="1F497D"/>
          <w:kern w:val="0"/>
          <w:sz w:val="22"/>
        </w:rPr>
        <w:t>Daojun</w:t>
      </w:r>
      <w:r w:rsidRPr="0033750C">
        <w:rPr>
          <w:rFonts w:ascii="Times New Roman" w:eastAsia="SimSun" w:hAnsi="Times New Roman" w:cs="Times New Roman"/>
          <w:color w:val="1F497D"/>
          <w:kern w:val="0"/>
          <w:sz w:val="22"/>
        </w:rPr>
        <w:t>,</w:t>
      </w:r>
    </w:p>
    <w:p w14:paraId="21C2B50D"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46329200" w14:textId="4F330E01" w:rsidR="008218D8" w:rsidRDefault="008218D8" w:rsidP="008218D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Ye</w:t>
      </w:r>
      <w:r>
        <w:rPr>
          <w:rFonts w:ascii="Times New Roman" w:eastAsia="SimSun" w:hAnsi="Times New Roman" w:cs="Times New Roman"/>
          <w:color w:val="1F497D"/>
          <w:kern w:val="0"/>
          <w:sz w:val="22"/>
        </w:rPr>
        <w:t xml:space="preserve">s, you are right. </w:t>
      </w:r>
    </w:p>
    <w:p w14:paraId="1D17D8C1"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36E313EB"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7FF3DD"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86FB8AA" w14:textId="77777777" w:rsidR="008218D8" w:rsidRDefault="008218D8" w:rsidP="0057634E">
      <w:pPr>
        <w:widowControl/>
        <w:jc w:val="left"/>
        <w:rPr>
          <w:rFonts w:ascii="Times New Roman" w:eastAsia="SimSun" w:hAnsi="Times New Roman" w:cs="Times New Roman"/>
          <w:color w:val="1F497D"/>
          <w:kern w:val="0"/>
          <w:sz w:val="22"/>
        </w:rPr>
      </w:pPr>
    </w:p>
    <w:p w14:paraId="7D94E002" w14:textId="77777777" w:rsidR="008218D8" w:rsidRDefault="008218D8" w:rsidP="0057634E">
      <w:pPr>
        <w:widowControl/>
        <w:jc w:val="left"/>
        <w:rPr>
          <w:rFonts w:ascii="Times New Roman" w:eastAsia="SimSun" w:hAnsi="Times New Roman" w:cs="Times New Roman"/>
          <w:color w:val="1F497D"/>
          <w:kern w:val="0"/>
          <w:sz w:val="22"/>
        </w:rPr>
      </w:pPr>
    </w:p>
    <w:p w14:paraId="1DA4D3A8" w14:textId="710C3D34"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7634E">
        <w:rPr>
          <w:rFonts w:ascii="Times New Roman" w:eastAsia="SimSun" w:hAnsi="Times New Roman" w:cs="Times New Roman"/>
          <w:color w:val="1F497D"/>
          <w:kern w:val="0"/>
          <w:sz w:val="22"/>
        </w:rPr>
        <w:t>Daojun</w:t>
      </w:r>
      <w:r w:rsidRPr="0033750C">
        <w:rPr>
          <w:rFonts w:ascii="Times New Roman" w:eastAsia="SimSun" w:hAnsi="Times New Roman" w:cs="Times New Roman"/>
          <w:color w:val="1F497D"/>
          <w:kern w:val="0"/>
          <w:sz w:val="22"/>
        </w:rPr>
        <w:t>,</w:t>
      </w:r>
    </w:p>
    <w:p w14:paraId="57589478"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1441ABE3" w14:textId="0EE29BCA"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ank you for reaching out with your question regarding Assignment 3. I understand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re looking for guidance on the first question. Let</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s break down the problem to find the accelerometer calibration parameters and the calibrated readings for the two sensors.</w:t>
      </w:r>
    </w:p>
    <w:p w14:paraId="366BD5D1"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61F68F29" w14:textId="77777777" w:rsidR="0057634E" w:rsidRPr="0057634E" w:rsidRDefault="0057634E">
      <w:pPr>
        <w:pStyle w:val="af0"/>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ion Parameters:</w:t>
      </w:r>
    </w:p>
    <w:p w14:paraId="4ADF08BC" w14:textId="77777777" w:rsidR="0057634E" w:rsidRPr="0057634E" w:rsidRDefault="0057634E">
      <w:pPr>
        <w:pStyle w:val="af0"/>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calibrate the accelerometers, you need to determine their offset and scaling factors. These parameters ensure that the raw sensor readings are transformed into accurate measurements. In your case, you have AM01 and AM02 readings when experiencing gravity.</w:t>
      </w:r>
    </w:p>
    <w:p w14:paraId="136D0A7D" w14:textId="77777777" w:rsidR="0057634E" w:rsidRPr="0057634E" w:rsidRDefault="0057634E">
      <w:pPr>
        <w:pStyle w:val="af0"/>
        <w:widowControl/>
        <w:numPr>
          <w:ilvl w:val="2"/>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 xml:space="preserve">Offset (Bias): This parameter accounts for any deviation from zero when the accelerometer is at rest. It can be calculated as the average of the real number minus readings when the accelerometer is at rest (gravity only). </w:t>
      </w:r>
    </w:p>
    <w:p w14:paraId="0ED91CCA" w14:textId="5938080B" w:rsidR="0057634E" w:rsidRPr="0057634E" w:rsidRDefault="0057634E">
      <w:pPr>
        <w:pStyle w:val="af0"/>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ed Readings:</w:t>
      </w:r>
    </w:p>
    <w:p w14:paraId="3A321F51" w14:textId="7F756C3E" w:rsidR="0057634E" w:rsidRPr="0057634E" w:rsidRDefault="0057634E">
      <w:pPr>
        <w:pStyle w:val="af0"/>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find the calibrated readings when these accelerometers are placed on the machine,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 xml:space="preserve">ll use the calibration parameters. You can add offset to real number to calculate the calibrated readings. </w:t>
      </w:r>
    </w:p>
    <w:p w14:paraId="2FE8272A"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0F1AA92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is process ensures that your sensor readings are adjusted to provide accurate measurements after calibration.</w:t>
      </w:r>
    </w:p>
    <w:p w14:paraId="0CD80D5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1679EE31" w14:textId="1623423D" w:rsid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I hope this explanation helps you to work through the problem. If you have any further questions or need additional assistance, please don</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t hesitate to ask.</w:t>
      </w:r>
    </w:p>
    <w:p w14:paraId="4D90D47B"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5EB38C37"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16FF96"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BBA9746" w14:textId="77777777" w:rsidR="0057634E" w:rsidRDefault="0057634E" w:rsidP="007527CB">
      <w:pPr>
        <w:widowControl/>
        <w:jc w:val="left"/>
        <w:rPr>
          <w:rFonts w:ascii="Times New Roman" w:eastAsia="SimSun" w:hAnsi="Times New Roman" w:cs="Times New Roman"/>
          <w:color w:val="1F497D"/>
          <w:kern w:val="0"/>
          <w:sz w:val="22"/>
        </w:rPr>
      </w:pPr>
    </w:p>
    <w:p w14:paraId="6A1E0B4F" w14:textId="77777777" w:rsidR="0057634E" w:rsidRDefault="0057634E" w:rsidP="007527CB">
      <w:pPr>
        <w:widowControl/>
        <w:jc w:val="left"/>
        <w:rPr>
          <w:rFonts w:ascii="Times New Roman" w:eastAsia="SimSun" w:hAnsi="Times New Roman" w:cs="Times New Roman"/>
          <w:color w:val="1F497D"/>
          <w:kern w:val="0"/>
          <w:sz w:val="22"/>
        </w:rPr>
      </w:pPr>
    </w:p>
    <w:p w14:paraId="78F8A74D" w14:textId="704A369D"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6373A0B"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7F83780E" w14:textId="58670060"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lastRenderedPageBreak/>
        <w:t xml:space="preserve">I </w:t>
      </w:r>
      <w:r>
        <w:rPr>
          <w:rFonts w:ascii="Times New Roman" w:eastAsia="SimSun" w:hAnsi="Times New Roman" w:cs="Times New Roman"/>
          <w:color w:val="1F497D"/>
          <w:kern w:val="0"/>
          <w:sz w:val="22"/>
        </w:rPr>
        <w:t>hope</w:t>
      </w:r>
      <w:r w:rsidRPr="007527CB">
        <w:rPr>
          <w:rFonts w:ascii="Times New Roman" w:eastAsia="SimSun" w:hAnsi="Times New Roman" w:cs="Times New Roman"/>
          <w:color w:val="1F497D"/>
          <w:kern w:val="0"/>
          <w:sz w:val="22"/>
        </w:rPr>
        <w:t xml:space="preserve"> this message finds you well. I want to inform you that I have made the revisions we discussed. I utilized AI to improve the logical structure of the manuscript. Additionally, I</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ve included a figure that illustrates the relationship between vibration, energy harvesting, and motion assistance. Furthermore, I have updated the timeline table for this project.</w:t>
      </w:r>
    </w:p>
    <w:p w14:paraId="71A19D21"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015F87E"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I have attached four files to this email for your review:</w:t>
      </w:r>
    </w:p>
    <w:p w14:paraId="5E34EF27"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revised manuscript (docx)</w:t>
      </w:r>
    </w:p>
    <w:p w14:paraId="2FC78E26"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generated suggestions (docx)</w:t>
      </w:r>
    </w:p>
    <w:p w14:paraId="15A51FA0"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depicting the relationship among vibration, energy harvesting, and motion assistance (pdf)</w:t>
      </w:r>
    </w:p>
    <w:p w14:paraId="7ABAEC1A"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illustrating the project timeline (pdf)</w:t>
      </w:r>
    </w:p>
    <w:p w14:paraId="4539CC37" w14:textId="77777777" w:rsidR="007527CB" w:rsidRDefault="007527CB" w:rsidP="007527CB">
      <w:pPr>
        <w:widowControl/>
        <w:ind w:firstLine="420"/>
        <w:jc w:val="left"/>
        <w:rPr>
          <w:rFonts w:ascii="Times New Roman" w:eastAsia="SimSun" w:hAnsi="Times New Roman" w:cs="Times New Roman"/>
          <w:color w:val="1F497D"/>
          <w:kern w:val="0"/>
          <w:sz w:val="22"/>
        </w:rPr>
      </w:pPr>
    </w:p>
    <w:p w14:paraId="70009D60" w14:textId="335916A9"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The only aspect I haven</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t addressed yet is the organization of the seven figures at the end of the proposal. Please let me know if you think I should reorganize these figures to enhance their clarity and aesthetics or if it</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s better to redraw some of them. If the former is preferred, I will need to source the original figure files from senior colleagues to ensure high resolution.</w:t>
      </w:r>
    </w:p>
    <w:p w14:paraId="62A2567F"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B08EC76" w14:textId="08DD3243" w:rsid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Your feedback and guidance on this matter are greatly appreciated.</w:t>
      </w:r>
    </w:p>
    <w:p w14:paraId="64B1277C"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50644887"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3F3EFB"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8658EE4" w14:textId="77777777" w:rsidR="007527CB" w:rsidRDefault="007527CB" w:rsidP="00306F56">
      <w:pPr>
        <w:widowControl/>
        <w:jc w:val="left"/>
        <w:rPr>
          <w:rFonts w:ascii="Times New Roman" w:eastAsia="SimSun" w:hAnsi="Times New Roman" w:cs="Times New Roman"/>
          <w:color w:val="1F497D"/>
          <w:kern w:val="0"/>
          <w:sz w:val="22"/>
        </w:rPr>
      </w:pPr>
    </w:p>
    <w:p w14:paraId="04242052" w14:textId="77777777" w:rsidR="007527CB" w:rsidRDefault="007527CB" w:rsidP="00306F56">
      <w:pPr>
        <w:widowControl/>
        <w:jc w:val="left"/>
        <w:rPr>
          <w:rFonts w:ascii="Times New Roman" w:eastAsia="SimSun" w:hAnsi="Times New Roman" w:cs="Times New Roman"/>
          <w:color w:val="1F497D"/>
          <w:kern w:val="0"/>
          <w:sz w:val="22"/>
        </w:rPr>
      </w:pPr>
    </w:p>
    <w:p w14:paraId="3590BDBF" w14:textId="0B27779B"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0CCC290C"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7D5FCE14"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Thank you for your prompt response and for forwarding my request to Ms. Kan and the Graduate Panel for their consideration.</w:t>
      </w:r>
    </w:p>
    <w:p w14:paraId="5F71E1C1"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p>
    <w:p w14:paraId="531DC1DF" w14:textId="56CE3771" w:rsid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 xml:space="preserve">I appreciate your </w:t>
      </w:r>
      <w:r>
        <w:rPr>
          <w:rFonts w:ascii="Times New Roman" w:eastAsia="SimSun" w:hAnsi="Times New Roman" w:cs="Times New Roman"/>
          <w:color w:val="1F497D"/>
          <w:kern w:val="0"/>
          <w:sz w:val="22"/>
        </w:rPr>
        <w:t>help</w:t>
      </w:r>
      <w:r w:rsidRPr="00306F56">
        <w:rPr>
          <w:rFonts w:ascii="Times New Roman" w:eastAsia="SimSun" w:hAnsi="Times New Roman" w:cs="Times New Roman"/>
          <w:color w:val="1F497D"/>
          <w:kern w:val="0"/>
          <w:sz w:val="22"/>
        </w:rPr>
        <w:t xml:space="preserve"> in this matter. Please do keep me updated on any developments related to my request.</w:t>
      </w:r>
      <w:r>
        <w:rPr>
          <w:rFonts w:ascii="Times New Roman" w:eastAsia="SimSun" w:hAnsi="Times New Roman" w:cs="Times New Roman"/>
          <w:color w:val="1F497D"/>
          <w:kern w:val="0"/>
          <w:sz w:val="22"/>
        </w:rPr>
        <w:t xml:space="preserve"> Have a good coming weekend! </w:t>
      </w:r>
    </w:p>
    <w:p w14:paraId="3F3DF217"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37A36D3E"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A2A636"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3E625F" w14:textId="77777777" w:rsidR="00306F56" w:rsidRDefault="00306F56" w:rsidP="00344056">
      <w:pPr>
        <w:widowControl/>
        <w:jc w:val="left"/>
        <w:rPr>
          <w:rFonts w:ascii="Times New Roman" w:eastAsia="SimSun" w:hAnsi="Times New Roman" w:cs="Times New Roman"/>
          <w:color w:val="1F497D"/>
          <w:kern w:val="0"/>
          <w:sz w:val="22"/>
        </w:rPr>
      </w:pPr>
    </w:p>
    <w:p w14:paraId="3BA49FBC" w14:textId="77777777" w:rsidR="00306F56" w:rsidRDefault="00306F56" w:rsidP="00344056">
      <w:pPr>
        <w:widowControl/>
        <w:jc w:val="left"/>
        <w:rPr>
          <w:rFonts w:ascii="Times New Roman" w:eastAsia="SimSun" w:hAnsi="Times New Roman" w:cs="Times New Roman"/>
          <w:color w:val="1F497D"/>
          <w:kern w:val="0"/>
          <w:sz w:val="22"/>
        </w:rPr>
      </w:pPr>
    </w:p>
    <w:p w14:paraId="757D4373" w14:textId="7C509D04"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619180B2"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603187D" w14:textId="1FCD3142"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follow up on my previous email sent Oct. 6 regarding my request to defer the oral examination for the Candidacy Examination.</w:t>
      </w:r>
    </w:p>
    <w:p w14:paraId="5FCF357F"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B442AEB" w14:textId="77777777" w:rsidR="00344056"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417A7584" w14:textId="77777777" w:rsidR="00344056" w:rsidRDefault="00344056" w:rsidP="00344056">
      <w:pPr>
        <w:widowControl/>
        <w:ind w:firstLine="420"/>
        <w:jc w:val="left"/>
        <w:rPr>
          <w:rFonts w:ascii="Times New Roman" w:eastAsia="SimSun" w:hAnsi="Times New Roman" w:cs="Times New Roman"/>
          <w:color w:val="1F497D"/>
          <w:kern w:val="0"/>
          <w:sz w:val="22"/>
        </w:rPr>
      </w:pPr>
    </w:p>
    <w:p w14:paraId="6C1C0446" w14:textId="041C6A48" w:rsidR="00344056" w:rsidRPr="0033750C" w:rsidRDefault="00344056" w:rsidP="00344056">
      <w:pPr>
        <w:widowControl/>
        <w:ind w:firstLine="420"/>
        <w:jc w:val="left"/>
        <w:rPr>
          <w:rFonts w:ascii="Times New Roman" w:eastAsia="SimSun" w:hAnsi="Times New Roman" w:cs="Times New Roman"/>
          <w:color w:val="1F497D"/>
          <w:kern w:val="0"/>
          <w:sz w:val="22"/>
        </w:rPr>
      </w:pPr>
      <w:r w:rsidRPr="00344056">
        <w:rPr>
          <w:rFonts w:ascii="Times New Roman" w:eastAsia="SimSun" w:hAnsi="Times New Roman" w:cs="Times New Roman"/>
          <w:color w:val="1F497D"/>
          <w:kern w:val="0"/>
          <w:sz w:val="22"/>
        </w:rPr>
        <w:t>Additionally, I would appreciate further guidance, particularly regarding any forms or procedures I need to follow in this process.</w:t>
      </w:r>
    </w:p>
    <w:p w14:paraId="712F54C8"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3FD46D93"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appreciate your help in this process.</w:t>
      </w:r>
    </w:p>
    <w:p w14:paraId="537C700D"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67E37FC8"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A0C6D"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5"/>
    <w:p w14:paraId="235C000C" w14:textId="77777777" w:rsidR="00344056" w:rsidRDefault="00344056" w:rsidP="001542AB">
      <w:pPr>
        <w:widowControl/>
        <w:jc w:val="left"/>
        <w:rPr>
          <w:rFonts w:ascii="Times New Roman" w:eastAsia="SimSun" w:hAnsi="Times New Roman" w:cs="Times New Roman"/>
          <w:color w:val="1F497D"/>
          <w:kern w:val="0"/>
          <w:sz w:val="22"/>
        </w:rPr>
      </w:pPr>
    </w:p>
    <w:p w14:paraId="47A08E3B" w14:textId="77777777" w:rsidR="00344056" w:rsidRDefault="00344056" w:rsidP="001542AB">
      <w:pPr>
        <w:widowControl/>
        <w:jc w:val="left"/>
        <w:rPr>
          <w:rFonts w:ascii="Times New Roman" w:eastAsia="SimSun" w:hAnsi="Times New Roman" w:cs="Times New Roman"/>
          <w:color w:val="1F497D"/>
          <w:kern w:val="0"/>
          <w:sz w:val="22"/>
        </w:rPr>
      </w:pPr>
    </w:p>
    <w:p w14:paraId="0D9AF18B" w14:textId="1B7A8DD9"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C312516"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44C3C7DF" w14:textId="16E2D732" w:rsidR="001542AB" w:rsidRDefault="000900A4" w:rsidP="001542AB">
      <w:pPr>
        <w:widowControl/>
        <w:ind w:firstLine="420"/>
        <w:jc w:val="left"/>
        <w:rPr>
          <w:rFonts w:ascii="Times New Roman" w:eastAsia="SimSun" w:hAnsi="Times New Roman" w:cs="Times New Roman"/>
          <w:color w:val="1F497D"/>
          <w:kern w:val="0"/>
          <w:sz w:val="22"/>
        </w:rPr>
      </w:pPr>
      <w:r w:rsidRPr="000900A4">
        <w:rPr>
          <w:rFonts w:ascii="Times New Roman" w:eastAsia="SimSun" w:hAnsi="Times New Roman" w:cs="Times New Roman"/>
          <w:color w:val="1F497D"/>
          <w:kern w:val="0"/>
          <w:sz w:val="22"/>
        </w:rPr>
        <w:t>Thank you very much for your prompt response and guidance. I will try to remote my department PC now and follow your advice to complete the necessary updates and reboot. Your help is greatly appreciated.</w:t>
      </w:r>
    </w:p>
    <w:p w14:paraId="4DD89BBF" w14:textId="77777777" w:rsidR="000900A4" w:rsidRPr="0033750C" w:rsidRDefault="000900A4" w:rsidP="001542AB">
      <w:pPr>
        <w:widowControl/>
        <w:ind w:firstLine="420"/>
        <w:jc w:val="left"/>
        <w:rPr>
          <w:rFonts w:ascii="Times New Roman" w:eastAsia="SimSun" w:hAnsi="Times New Roman" w:cs="Times New Roman"/>
          <w:color w:val="1F497D"/>
          <w:kern w:val="0"/>
          <w:sz w:val="22"/>
        </w:rPr>
      </w:pPr>
    </w:p>
    <w:p w14:paraId="25D7880F"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8B7D51"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6"/>
    <w:p w14:paraId="11F43598" w14:textId="77777777" w:rsidR="001542AB" w:rsidRDefault="001542AB" w:rsidP="001542AB">
      <w:pPr>
        <w:widowControl/>
        <w:jc w:val="left"/>
        <w:rPr>
          <w:rFonts w:ascii="Times New Roman" w:eastAsia="SimSun" w:hAnsi="Times New Roman" w:cs="Times New Roman"/>
          <w:color w:val="1F497D"/>
          <w:kern w:val="0"/>
          <w:sz w:val="22"/>
        </w:rPr>
      </w:pPr>
    </w:p>
    <w:p w14:paraId="2ADA23C4" w14:textId="77777777" w:rsidR="001542AB" w:rsidRDefault="001542AB" w:rsidP="001542AB">
      <w:pPr>
        <w:widowControl/>
        <w:jc w:val="left"/>
        <w:rPr>
          <w:rFonts w:ascii="Times New Roman" w:eastAsia="SimSun" w:hAnsi="Times New Roman" w:cs="Times New Roman"/>
          <w:color w:val="1F497D"/>
          <w:kern w:val="0"/>
          <w:sz w:val="22"/>
        </w:rPr>
      </w:pPr>
    </w:p>
    <w:p w14:paraId="59EEE7D8" w14:textId="60B8C13D"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D413990"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A4A18F7" w14:textId="2A57A1FB" w:rsidR="001542AB" w:rsidRDefault="001542AB" w:rsidP="001542A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y office is at ERB201. Thank you. </w:t>
      </w:r>
    </w:p>
    <w:p w14:paraId="57AC726D"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DAEB05E"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B0C7CA"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7"/>
    <w:p w14:paraId="011E709F" w14:textId="77777777" w:rsidR="001542AB" w:rsidRDefault="001542AB" w:rsidP="009C2E66">
      <w:pPr>
        <w:widowControl/>
        <w:jc w:val="left"/>
        <w:rPr>
          <w:rFonts w:ascii="Times New Roman" w:eastAsia="SimSun" w:hAnsi="Times New Roman" w:cs="Times New Roman"/>
          <w:color w:val="1F497D"/>
          <w:kern w:val="0"/>
          <w:sz w:val="22"/>
        </w:rPr>
      </w:pPr>
    </w:p>
    <w:p w14:paraId="4C68576E" w14:textId="77777777" w:rsidR="001542AB" w:rsidRDefault="001542AB" w:rsidP="009C2E66">
      <w:pPr>
        <w:widowControl/>
        <w:jc w:val="left"/>
        <w:rPr>
          <w:rFonts w:ascii="Times New Roman" w:eastAsia="SimSun" w:hAnsi="Times New Roman" w:cs="Times New Roman"/>
          <w:color w:val="1F497D"/>
          <w:kern w:val="0"/>
          <w:sz w:val="22"/>
        </w:rPr>
      </w:pPr>
    </w:p>
    <w:p w14:paraId="5A34FE38" w14:textId="07D3336B"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E09A228"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69FA7D0A" w14:textId="15C526E7" w:rsidR="009C2E66" w:rsidRDefault="001542AB" w:rsidP="009C2E66">
      <w:pPr>
        <w:widowControl/>
        <w:ind w:firstLine="420"/>
        <w:jc w:val="left"/>
        <w:rPr>
          <w:rFonts w:ascii="Times New Roman" w:eastAsia="SimSun" w:hAnsi="Times New Roman" w:cs="Times New Roman"/>
          <w:color w:val="1F497D"/>
          <w:kern w:val="0"/>
          <w:sz w:val="22"/>
        </w:rPr>
      </w:pPr>
      <w:r w:rsidRPr="001542AB">
        <w:rPr>
          <w:rFonts w:ascii="Times New Roman" w:eastAsia="SimSun" w:hAnsi="Times New Roman" w:cs="Times New Roman"/>
          <w:color w:val="1F497D"/>
          <w:kern w:val="0"/>
          <w:sz w:val="22"/>
        </w:rPr>
        <w:t>I have just left my office. I will be available tomorrow morning between 8:30 and 9:30. Could we arrange to meet at my office during that time?</w:t>
      </w:r>
      <w:r>
        <w:rPr>
          <w:rFonts w:ascii="Times New Roman" w:eastAsia="SimSun" w:hAnsi="Times New Roman" w:cs="Times New Roman"/>
          <w:color w:val="1F497D"/>
          <w:kern w:val="0"/>
          <w:sz w:val="22"/>
        </w:rPr>
        <w:t xml:space="preserve"> Thank you and looking forward to your reply. </w:t>
      </w:r>
    </w:p>
    <w:p w14:paraId="007ECAFC" w14:textId="77777777" w:rsidR="001542AB" w:rsidRPr="0033750C" w:rsidRDefault="001542AB" w:rsidP="009C2E66">
      <w:pPr>
        <w:widowControl/>
        <w:ind w:firstLine="420"/>
        <w:jc w:val="left"/>
        <w:rPr>
          <w:rFonts w:ascii="Times New Roman" w:eastAsia="SimSun" w:hAnsi="Times New Roman" w:cs="Times New Roman"/>
          <w:color w:val="1F497D"/>
          <w:kern w:val="0"/>
          <w:sz w:val="22"/>
        </w:rPr>
      </w:pPr>
    </w:p>
    <w:p w14:paraId="499BD9A0"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8A5AA"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1F6799" w14:textId="77777777" w:rsidR="009C2E66" w:rsidRDefault="009C2E66" w:rsidP="009C2E66">
      <w:pPr>
        <w:widowControl/>
        <w:jc w:val="left"/>
        <w:rPr>
          <w:rFonts w:ascii="Times New Roman" w:eastAsia="SimSun" w:hAnsi="Times New Roman" w:cs="Times New Roman"/>
          <w:color w:val="1F497D"/>
          <w:kern w:val="0"/>
          <w:sz w:val="22"/>
        </w:rPr>
      </w:pPr>
    </w:p>
    <w:p w14:paraId="6F7798FC" w14:textId="77777777" w:rsidR="009C2E66" w:rsidRDefault="009C2E66" w:rsidP="009C2E66">
      <w:pPr>
        <w:widowControl/>
        <w:jc w:val="left"/>
        <w:rPr>
          <w:rFonts w:ascii="Times New Roman" w:eastAsia="SimSun" w:hAnsi="Times New Roman" w:cs="Times New Roman"/>
          <w:color w:val="1F497D"/>
          <w:kern w:val="0"/>
          <w:sz w:val="22"/>
        </w:rPr>
      </w:pPr>
    </w:p>
    <w:p w14:paraId="2A6E7985" w14:textId="44D661ED"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6B38BFD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00C93480" w14:textId="479AA286" w:rsidR="009C2E66" w:rsidRPr="0033750C" w:rsidRDefault="009C2E66" w:rsidP="009C2E66">
      <w:pPr>
        <w:widowControl/>
        <w:ind w:firstLine="420"/>
        <w:jc w:val="left"/>
        <w:rPr>
          <w:rFonts w:ascii="Times New Roman" w:eastAsia="SimSun" w:hAnsi="Times New Roman" w:cs="Times New Roman"/>
          <w:color w:val="1F497D"/>
          <w:kern w:val="0"/>
          <w:sz w:val="22"/>
        </w:rPr>
      </w:pPr>
      <w:r w:rsidRPr="009C2E66">
        <w:rPr>
          <w:rFonts w:ascii="Times New Roman" w:eastAsia="SimSun" w:hAnsi="Times New Roman" w:cs="Times New Roman"/>
          <w:color w:val="1F497D"/>
          <w:kern w:val="0"/>
          <w:sz w:val="22"/>
        </w:rPr>
        <w:t>I trust this message finds you in good health. I am Liuchao Jin, a PhD student in the Department of Mechanical and Automation Engineering, with the Student ID 1155184008.</w:t>
      </w:r>
      <w:r>
        <w:rPr>
          <w:rFonts w:ascii="Times New Roman" w:eastAsia="SimSun" w:hAnsi="Times New Roman" w:cs="Times New Roman"/>
          <w:color w:val="1F497D"/>
          <w:kern w:val="0"/>
          <w:sz w:val="22"/>
        </w:rPr>
        <w:t xml:space="preserve"> My office is in Room 201. </w:t>
      </w:r>
      <w:r w:rsidRPr="009C2E66">
        <w:rPr>
          <w:rFonts w:ascii="Times New Roman" w:eastAsia="SimSun" w:hAnsi="Times New Roman" w:cs="Times New Roman"/>
          <w:color w:val="1F497D"/>
          <w:kern w:val="0"/>
          <w:sz w:val="22"/>
        </w:rPr>
        <w:t xml:space="preserve">I am reaching out to you as I am currently encountering an issue with my departmental PC. Specifically, I am unable to log in, and the error message states, </w:t>
      </w:r>
      <w:r>
        <w:rPr>
          <w:rFonts w:ascii="Times New Roman" w:eastAsia="SimSun" w:hAnsi="Times New Roman" w:cs="Times New Roman"/>
          <w:color w:val="1F497D"/>
          <w:kern w:val="0"/>
          <w:sz w:val="22"/>
        </w:rPr>
        <w:lastRenderedPageBreak/>
        <w:t>“</w:t>
      </w:r>
      <w:r w:rsidRPr="009C2E66">
        <w:rPr>
          <w:rFonts w:ascii="Times New Roman" w:eastAsia="SimSun" w:hAnsi="Times New Roman" w:cs="Times New Roman"/>
          <w:color w:val="1F497D"/>
          <w:kern w:val="0"/>
          <w:sz w:val="22"/>
        </w:rPr>
        <w:t>The security database on the server does not have a computer account for this workstation trust relationship.</w:t>
      </w:r>
      <w:r>
        <w:rPr>
          <w:rFonts w:ascii="Times New Roman" w:eastAsia="SimSun" w:hAnsi="Times New Roman" w:cs="Times New Roman"/>
          <w:color w:val="1F497D"/>
          <w:kern w:val="0"/>
          <w:sz w:val="22"/>
        </w:rPr>
        <w:t>” as shown in the figure below</w:t>
      </w:r>
      <w:r w:rsidRPr="009C2E66">
        <w:rPr>
          <w:rFonts w:ascii="Times New Roman" w:eastAsia="SimSun" w:hAnsi="Times New Roman" w:cs="Times New Roman"/>
          <w:color w:val="1F497D"/>
          <w:kern w:val="0"/>
          <w:sz w:val="22"/>
        </w:rPr>
        <w:t xml:space="preserve"> I would greatly appreciate your </w:t>
      </w:r>
      <w:r>
        <w:rPr>
          <w:rFonts w:ascii="Times New Roman" w:eastAsia="SimSun" w:hAnsi="Times New Roman" w:cs="Times New Roman"/>
          <w:color w:val="1F497D"/>
          <w:kern w:val="0"/>
          <w:sz w:val="22"/>
        </w:rPr>
        <w:t>help</w:t>
      </w:r>
      <w:r w:rsidRPr="009C2E66">
        <w:rPr>
          <w:rFonts w:ascii="Times New Roman" w:eastAsia="SimSun" w:hAnsi="Times New Roman" w:cs="Times New Roman"/>
          <w:color w:val="1F497D"/>
          <w:kern w:val="0"/>
          <w:sz w:val="22"/>
        </w:rPr>
        <w:t xml:space="preserve"> in resolving this matter.</w:t>
      </w:r>
    </w:p>
    <w:p w14:paraId="41EFD14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283CE5F8"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F111E"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AE4748" w14:textId="77777777" w:rsidR="009C2E66" w:rsidRDefault="009C2E66" w:rsidP="00F64BFD">
      <w:pPr>
        <w:widowControl/>
        <w:jc w:val="left"/>
        <w:rPr>
          <w:rFonts w:ascii="Times New Roman" w:eastAsia="SimSun" w:hAnsi="Times New Roman" w:cs="Times New Roman"/>
          <w:color w:val="1F497D"/>
          <w:kern w:val="0"/>
          <w:sz w:val="22"/>
        </w:rPr>
      </w:pPr>
    </w:p>
    <w:p w14:paraId="2BF67EE2" w14:textId="77777777" w:rsidR="009C2E66" w:rsidRDefault="009C2E66" w:rsidP="00F64BFD">
      <w:pPr>
        <w:widowControl/>
        <w:jc w:val="left"/>
        <w:rPr>
          <w:rFonts w:ascii="Times New Roman" w:eastAsia="SimSun" w:hAnsi="Times New Roman" w:cs="Times New Roman"/>
          <w:color w:val="1F497D"/>
          <w:kern w:val="0"/>
          <w:sz w:val="22"/>
        </w:rPr>
      </w:pPr>
    </w:p>
    <w:p w14:paraId="5AEF491F" w14:textId="60F18133" w:rsidR="00F64BFD" w:rsidRPr="00F64BFD" w:rsidRDefault="00F64BFD" w:rsidP="00F64BFD">
      <w:pPr>
        <w:widowControl/>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尊敬的肖妮老师：</w:t>
      </w:r>
    </w:p>
    <w:p w14:paraId="502B0DE6" w14:textId="3B550481"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1ADAFA6C" w14:textId="43813DC2"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我希望一切安好。</w:t>
      </w:r>
      <w:r>
        <w:rPr>
          <w:rFonts w:ascii="Times New Roman" w:eastAsia="SimSun" w:hAnsi="Times New Roman" w:cs="Times New Roman" w:hint="eastAsia"/>
          <w:color w:val="1F497D"/>
          <w:kern w:val="0"/>
          <w:sz w:val="22"/>
        </w:rPr>
        <w:t>我是机械与能源工程系的</w:t>
      </w:r>
      <w:r>
        <w:rPr>
          <w:rFonts w:ascii="Times New Roman" w:eastAsia="SimSun" w:hAnsi="Times New Roman" w:cs="Times New Roman" w:hint="eastAsia"/>
          <w:color w:val="1F497D"/>
          <w:kern w:val="0"/>
          <w:sz w:val="22"/>
        </w:rPr>
        <w:t>SUSTech</w:t>
      </w:r>
      <w:r>
        <w:rPr>
          <w:rFonts w:ascii="Times New Roman" w:eastAsia="SimSun" w:hAnsi="Times New Roman" w:cs="Times New Roman"/>
          <w:color w:val="1F497D"/>
          <w:kern w:val="0"/>
          <w:sz w:val="22"/>
        </w:rPr>
        <w:t xml:space="preserve"> Fellowship</w:t>
      </w:r>
      <w:r>
        <w:rPr>
          <w:rFonts w:ascii="Times New Roman" w:eastAsia="SimSun" w:hAnsi="Times New Roman" w:cs="Times New Roman" w:hint="eastAsia"/>
          <w:color w:val="1F497D"/>
          <w:kern w:val="0"/>
          <w:sz w:val="22"/>
        </w:rPr>
        <w:t>金刘超。</w:t>
      </w:r>
      <w:r w:rsidRPr="00F64BFD">
        <w:rPr>
          <w:rFonts w:ascii="Times New Roman" w:eastAsia="SimSun" w:hAnsi="Times New Roman" w:cs="Times New Roman"/>
          <w:color w:val="1F497D"/>
          <w:kern w:val="0"/>
          <w:sz w:val="22"/>
        </w:rPr>
        <w:t>请接收附件中的</w:t>
      </w:r>
      <w:r w:rsidRPr="00F64BFD">
        <w:rPr>
          <w:rFonts w:ascii="Times New Roman" w:eastAsia="SimSun" w:hAnsi="Times New Roman" w:cs="Times New Roman"/>
          <w:color w:val="1F497D"/>
          <w:kern w:val="0"/>
          <w:sz w:val="22"/>
        </w:rPr>
        <w:t>9</w:t>
      </w:r>
      <w:r w:rsidRPr="00F64BFD">
        <w:rPr>
          <w:rFonts w:ascii="Times New Roman" w:eastAsia="SimSun" w:hAnsi="Times New Roman" w:cs="Times New Roman"/>
          <w:color w:val="1F497D"/>
          <w:kern w:val="0"/>
          <w:sz w:val="22"/>
        </w:rPr>
        <w:t>月和</w:t>
      </w:r>
      <w:r w:rsidRPr="00F64BFD">
        <w:rPr>
          <w:rFonts w:ascii="Times New Roman" w:eastAsia="SimSun" w:hAnsi="Times New Roman" w:cs="Times New Roman"/>
          <w:color w:val="1F497D"/>
          <w:kern w:val="0"/>
          <w:sz w:val="22"/>
        </w:rPr>
        <w:t>10</w:t>
      </w:r>
      <w:r w:rsidRPr="00F64BFD">
        <w:rPr>
          <w:rFonts w:ascii="Times New Roman" w:eastAsia="SimSun" w:hAnsi="Times New Roman" w:cs="Times New Roman"/>
          <w:color w:val="1F497D"/>
          <w:kern w:val="0"/>
          <w:sz w:val="22"/>
        </w:rPr>
        <w:t>月的工作记录</w:t>
      </w:r>
      <w:r>
        <w:rPr>
          <w:rFonts w:ascii="Times New Roman" w:eastAsia="SimSun" w:hAnsi="Times New Roman" w:cs="Times New Roman" w:hint="eastAsia"/>
          <w:color w:val="1F497D"/>
          <w:kern w:val="0"/>
          <w:sz w:val="22"/>
        </w:rPr>
        <w:t>电子版</w:t>
      </w:r>
      <w:r w:rsidRPr="00F64BFD">
        <w:rPr>
          <w:rFonts w:ascii="Times New Roman" w:eastAsia="SimSun" w:hAnsi="Times New Roman" w:cs="Times New Roman"/>
          <w:color w:val="1F497D"/>
          <w:kern w:val="0"/>
          <w:sz w:val="22"/>
        </w:rPr>
        <w:t>表格。同时，我</w:t>
      </w:r>
      <w:r>
        <w:rPr>
          <w:rFonts w:ascii="Times New Roman" w:eastAsia="SimSun" w:hAnsi="Times New Roman" w:cs="Times New Roman" w:hint="eastAsia"/>
          <w:color w:val="1F497D"/>
          <w:kern w:val="0"/>
          <w:sz w:val="22"/>
        </w:rPr>
        <w:t>已经</w:t>
      </w:r>
      <w:r w:rsidRPr="00F64BFD">
        <w:rPr>
          <w:rFonts w:ascii="Times New Roman" w:eastAsia="SimSun" w:hAnsi="Times New Roman" w:cs="Times New Roman"/>
          <w:color w:val="1F497D"/>
          <w:kern w:val="0"/>
          <w:sz w:val="22"/>
        </w:rPr>
        <w:t>将纸质版提交至工学院北楼</w:t>
      </w:r>
      <w:r w:rsidRPr="00F64BFD">
        <w:rPr>
          <w:rFonts w:ascii="Times New Roman" w:eastAsia="SimSun" w:hAnsi="Times New Roman" w:cs="Times New Roman"/>
          <w:color w:val="1F497D"/>
          <w:kern w:val="0"/>
          <w:sz w:val="22"/>
        </w:rPr>
        <w:t>530</w:t>
      </w:r>
      <w:r w:rsidRPr="00F64BFD">
        <w:rPr>
          <w:rFonts w:ascii="Times New Roman" w:eastAsia="SimSun" w:hAnsi="Times New Roman" w:cs="Times New Roman"/>
          <w:color w:val="1F497D"/>
          <w:kern w:val="0"/>
          <w:sz w:val="22"/>
        </w:rPr>
        <w:t>办公室。</w:t>
      </w:r>
    </w:p>
    <w:p w14:paraId="540F1E96" w14:textId="7482B6D8"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F64BFD">
        <w:rPr>
          <w:rFonts w:ascii="Times New Roman" w:eastAsia="SimSun" w:hAnsi="Times New Roman" w:cs="Times New Roman"/>
          <w:color w:val="1F497D"/>
          <w:kern w:val="0"/>
          <w:sz w:val="22"/>
        </w:rPr>
        <w:t>，祝一切顺利。</w:t>
      </w:r>
    </w:p>
    <w:p w14:paraId="43785288" w14:textId="77777777"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A030D56" w14:textId="77777777" w:rsidR="00F64BFD" w:rsidRDefault="00F64BFD" w:rsidP="00F64BF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2238597" w14:textId="77777777"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07C8DAAF" w14:textId="7389A95E"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color w:val="1F497D"/>
          <w:kern w:val="0"/>
          <w:sz w:val="22"/>
        </w:rPr>
        <w:t>11</w:t>
      </w:r>
      <w:r>
        <w:rPr>
          <w:rFonts w:ascii="Times New Roman" w:eastAsia="SimSun" w:hAnsi="Times New Roman" w:cs="Times New Roman" w:hint="eastAsia"/>
          <w:color w:val="1F497D"/>
          <w:kern w:val="0"/>
          <w:sz w:val="22"/>
        </w:rPr>
        <w:t>月</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日</w:t>
      </w:r>
    </w:p>
    <w:p w14:paraId="419C52D8" w14:textId="77777777" w:rsidR="00F64BFD" w:rsidRDefault="00F64BFD" w:rsidP="002E7DAA">
      <w:pPr>
        <w:widowControl/>
        <w:jc w:val="left"/>
        <w:rPr>
          <w:rFonts w:ascii="Times New Roman" w:eastAsia="SimSun" w:hAnsi="Times New Roman" w:cs="Times New Roman"/>
          <w:color w:val="1F497D"/>
          <w:kern w:val="0"/>
          <w:sz w:val="22"/>
        </w:rPr>
      </w:pPr>
    </w:p>
    <w:p w14:paraId="554E80F9" w14:textId="63154246"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FB6A7F9"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68278BEF" w14:textId="471F0DEC" w:rsidR="002E7DAA" w:rsidRDefault="002E7DAA" w:rsidP="002E7DAA">
      <w:pPr>
        <w:widowControl/>
        <w:ind w:firstLine="420"/>
        <w:jc w:val="left"/>
        <w:rPr>
          <w:rFonts w:ascii="Times New Roman" w:eastAsia="SimSun" w:hAnsi="Times New Roman" w:cs="Times New Roman"/>
          <w:color w:val="1F497D"/>
          <w:kern w:val="0"/>
          <w:sz w:val="22"/>
        </w:rPr>
      </w:pPr>
      <w:r w:rsidRPr="002E7DA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2E7DAA">
        <w:rPr>
          <w:rFonts w:ascii="Times New Roman" w:eastAsia="SimSun" w:hAnsi="Times New Roman" w:cs="Times New Roman"/>
          <w:color w:val="1F497D"/>
          <w:kern w:val="0"/>
          <w:sz w:val="22"/>
        </w:rPr>
        <w:t>ve received the attached files. I will proceed with generating the newly discussed files as per your instructions.</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Thank</w:t>
      </w:r>
      <w:r>
        <w:rPr>
          <w:rFonts w:ascii="Times New Roman" w:eastAsia="SimSun" w:hAnsi="Times New Roman" w:cs="Times New Roman"/>
          <w:color w:val="1F497D"/>
          <w:kern w:val="0"/>
          <w:sz w:val="22"/>
        </w:rPr>
        <w:t xml:space="preserve"> you and have a good day! </w:t>
      </w:r>
    </w:p>
    <w:p w14:paraId="6978DC14"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503038CC"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FFD64E"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A7EDE" w14:textId="77777777" w:rsidR="002E7DAA" w:rsidRDefault="002E7DAA" w:rsidP="0084646F">
      <w:pPr>
        <w:widowControl/>
        <w:jc w:val="left"/>
        <w:rPr>
          <w:rFonts w:ascii="Times New Roman" w:eastAsia="SimSun" w:hAnsi="Times New Roman" w:cs="Times New Roman"/>
          <w:color w:val="1F497D"/>
          <w:kern w:val="0"/>
          <w:sz w:val="22"/>
        </w:rPr>
      </w:pPr>
    </w:p>
    <w:p w14:paraId="4C363269" w14:textId="77777777" w:rsidR="002E7DAA" w:rsidRDefault="002E7DAA" w:rsidP="0084646F">
      <w:pPr>
        <w:widowControl/>
        <w:jc w:val="left"/>
        <w:rPr>
          <w:rFonts w:ascii="Times New Roman" w:eastAsia="SimSun" w:hAnsi="Times New Roman" w:cs="Times New Roman"/>
          <w:color w:val="1F497D"/>
          <w:kern w:val="0"/>
          <w:sz w:val="22"/>
        </w:rPr>
      </w:pPr>
    </w:p>
    <w:p w14:paraId="7EB86EF4" w14:textId="5151DA72"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4858127"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156574" w14:textId="3AE459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Got it. Looking forward to seeing you soon. Thank you.</w:t>
      </w:r>
    </w:p>
    <w:p w14:paraId="06E1EA83"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EE4F2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5E468F"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023018" w14:textId="77777777" w:rsidR="0084646F" w:rsidRDefault="0084646F" w:rsidP="0084646F">
      <w:pPr>
        <w:widowControl/>
        <w:jc w:val="left"/>
        <w:rPr>
          <w:rFonts w:ascii="Times New Roman" w:eastAsia="SimSun" w:hAnsi="Times New Roman" w:cs="Times New Roman"/>
          <w:color w:val="1F497D"/>
          <w:kern w:val="0"/>
          <w:sz w:val="22"/>
        </w:rPr>
      </w:pPr>
    </w:p>
    <w:p w14:paraId="54B6AA84" w14:textId="77777777" w:rsidR="0084646F" w:rsidRDefault="0084646F" w:rsidP="0084646F">
      <w:pPr>
        <w:widowControl/>
        <w:jc w:val="left"/>
        <w:rPr>
          <w:rFonts w:ascii="Times New Roman" w:eastAsia="SimSun" w:hAnsi="Times New Roman" w:cs="Times New Roman"/>
          <w:color w:val="1F497D"/>
          <w:kern w:val="0"/>
          <w:sz w:val="22"/>
        </w:rPr>
      </w:pPr>
    </w:p>
    <w:p w14:paraId="186664DA" w14:textId="37FBDF6A"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B37BC6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CCAA0AB" w14:textId="2850826B" w:rsidR="0084646F" w:rsidRP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available at 10:45 am this morning, and 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looking forward to our conversation.</w:t>
      </w:r>
    </w:p>
    <w:p w14:paraId="74829430" w14:textId="77777777" w:rsidR="0084646F" w:rsidRPr="0084646F" w:rsidRDefault="0084646F" w:rsidP="0084646F">
      <w:pPr>
        <w:widowControl/>
        <w:ind w:firstLine="420"/>
        <w:jc w:val="left"/>
        <w:rPr>
          <w:rFonts w:ascii="Times New Roman" w:eastAsia="SimSun" w:hAnsi="Times New Roman" w:cs="Times New Roman"/>
          <w:color w:val="1F497D"/>
          <w:kern w:val="0"/>
          <w:sz w:val="22"/>
        </w:rPr>
      </w:pPr>
    </w:p>
    <w:p w14:paraId="0954CF20" w14:textId="507BEDFF" w:rsid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Please let me know if you have any preferred platform for the meeting, or if you would like to meet in your office.</w:t>
      </w:r>
    </w:p>
    <w:p w14:paraId="699927FF" w14:textId="77777777" w:rsidR="0084646F" w:rsidRDefault="0084646F" w:rsidP="0084646F">
      <w:pPr>
        <w:widowControl/>
        <w:ind w:firstLine="420"/>
        <w:jc w:val="left"/>
        <w:rPr>
          <w:rFonts w:ascii="Times New Roman" w:eastAsia="SimSun" w:hAnsi="Times New Roman" w:cs="Times New Roman"/>
          <w:color w:val="1F497D"/>
          <w:kern w:val="0"/>
          <w:sz w:val="22"/>
        </w:rPr>
      </w:pPr>
    </w:p>
    <w:p w14:paraId="7D13A56D" w14:textId="695BF1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ank you and looking forward to your reply.</w:t>
      </w:r>
    </w:p>
    <w:p w14:paraId="14D32DA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159AB986"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CBF45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09CDBA" w14:textId="6A9CB205" w:rsidR="0084646F" w:rsidRDefault="0084646F" w:rsidP="002E567E">
      <w:pPr>
        <w:widowControl/>
        <w:jc w:val="left"/>
        <w:rPr>
          <w:rFonts w:ascii="Times New Roman" w:eastAsia="SimSun" w:hAnsi="Times New Roman" w:cs="Times New Roman"/>
          <w:color w:val="1F497D"/>
          <w:kern w:val="0"/>
          <w:sz w:val="22"/>
        </w:rPr>
      </w:pPr>
    </w:p>
    <w:p w14:paraId="0F271D53" w14:textId="77777777" w:rsidR="0084646F" w:rsidRDefault="0084646F" w:rsidP="002E567E">
      <w:pPr>
        <w:widowControl/>
        <w:jc w:val="left"/>
        <w:rPr>
          <w:rFonts w:ascii="Times New Roman" w:eastAsia="SimSun" w:hAnsi="Times New Roman" w:cs="Times New Roman"/>
          <w:color w:val="1F497D"/>
          <w:kern w:val="0"/>
          <w:sz w:val="22"/>
        </w:rPr>
      </w:pPr>
    </w:p>
    <w:p w14:paraId="6C52A364" w14:textId="56261CAE"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9532D03"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25164C9E" w14:textId="2005C758" w:rsidR="002E567E"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So</w:t>
      </w:r>
      <w:r>
        <w:rPr>
          <w:rFonts w:ascii="Times New Roman" w:eastAsia="SimSun" w:hAnsi="Times New Roman" w:cs="Times New Roman"/>
          <w:color w:val="1F497D"/>
          <w:kern w:val="0"/>
          <w:sz w:val="22"/>
        </w:rPr>
        <w:t>rry about that. Please check the following Google Drive files below:</w:t>
      </w:r>
    </w:p>
    <w:p w14:paraId="64099480" w14:textId="71086DBD" w:rsidR="002E567E" w:rsidRDefault="002E567E" w:rsidP="002E567E">
      <w:pPr>
        <w:widowControl/>
        <w:ind w:firstLine="420"/>
        <w:jc w:val="left"/>
        <w:rPr>
          <w:rFonts w:ascii="Times New Roman" w:eastAsia="SimSun" w:hAnsi="Times New Roman" w:cs="Times New Roman"/>
          <w:color w:val="1F497D"/>
          <w:kern w:val="0"/>
          <w:sz w:val="22"/>
        </w:rPr>
      </w:pPr>
      <w:hyperlink r:id="rId93" w:history="1">
        <w:r w:rsidRPr="002E567E">
          <w:rPr>
            <w:rStyle w:val="ae"/>
            <w:rFonts w:ascii="Times New Roman" w:eastAsia="SimSun" w:hAnsi="Times New Roman" w:cs="Times New Roman"/>
            <w:kern w:val="0"/>
            <w:sz w:val="22"/>
          </w:rPr>
          <w:t>Manuscript</w:t>
        </w:r>
      </w:hyperlink>
      <w:r>
        <w:rPr>
          <w:rFonts w:ascii="Times New Roman" w:eastAsia="SimSun" w:hAnsi="Times New Roman" w:cs="Times New Roman"/>
          <w:color w:val="1F497D"/>
          <w:kern w:val="0"/>
          <w:sz w:val="22"/>
        </w:rPr>
        <w:t xml:space="preserve">: </w:t>
      </w:r>
      <w:r w:rsidRPr="002E567E">
        <w:rPr>
          <w:rFonts w:ascii="Times New Roman" w:eastAsia="SimSun" w:hAnsi="Times New Roman" w:cs="Times New Roman"/>
          <w:color w:val="1F497D"/>
          <w:kern w:val="0"/>
          <w:sz w:val="22"/>
        </w:rPr>
        <w:t>https://drive.google.com/file/d/1trOZZ0sAPIiGX-IJABMgKLd1v3UzYB1f/view?usp=drive_link</w:t>
      </w:r>
    </w:p>
    <w:p w14:paraId="7538C4A1" w14:textId="4E79DDAD" w:rsidR="002E567E" w:rsidRDefault="002E567E" w:rsidP="002E567E">
      <w:pPr>
        <w:widowControl/>
        <w:ind w:firstLine="420"/>
        <w:jc w:val="left"/>
        <w:rPr>
          <w:rFonts w:ascii="Times New Roman" w:eastAsia="SimSun" w:hAnsi="Times New Roman" w:cs="Times New Roman"/>
          <w:color w:val="1F497D"/>
          <w:kern w:val="0"/>
          <w:sz w:val="22"/>
        </w:rPr>
      </w:pPr>
      <w:hyperlink r:id="rId94" w:history="1">
        <w:r w:rsidRPr="002E567E">
          <w:rPr>
            <w:rStyle w:val="ae"/>
            <w:rFonts w:ascii="Times New Roman" w:eastAsia="SimSun" w:hAnsi="Times New Roman" w:cs="Times New Roman"/>
            <w:kern w:val="0"/>
            <w:sz w:val="22"/>
          </w:rPr>
          <w:t>Cover Letter</w:t>
        </w:r>
      </w:hyperlink>
      <w:r>
        <w:rPr>
          <w:rFonts w:ascii="Times New Roman" w:eastAsia="SimSun" w:hAnsi="Times New Roman" w:cs="Times New Roman"/>
          <w:color w:val="1F497D"/>
          <w:kern w:val="0"/>
          <w:sz w:val="22"/>
        </w:rPr>
        <w:t xml:space="preserve">: </w:t>
      </w:r>
      <w:r w:rsidRPr="002E567E">
        <w:rPr>
          <w:rFonts w:ascii="Times New Roman" w:eastAsia="SimSun" w:hAnsi="Times New Roman" w:cs="Times New Roman"/>
          <w:color w:val="1F497D"/>
          <w:kern w:val="0"/>
          <w:sz w:val="22"/>
        </w:rPr>
        <w:t>https://docs.google.com/document/d/1SPuSVl6oZUH2fzqdgrTCpNR_EBX7KI5w/edit?usp=drive_link&amp;ouid=113708245373509091633&amp;rtpof=true&amp;sd=true</w:t>
      </w:r>
    </w:p>
    <w:p w14:paraId="51ADBC82" w14:textId="77777777" w:rsidR="002E567E" w:rsidRDefault="002E567E" w:rsidP="002E567E">
      <w:pPr>
        <w:widowControl/>
        <w:ind w:firstLine="420"/>
        <w:jc w:val="left"/>
        <w:rPr>
          <w:rFonts w:ascii="Times New Roman" w:eastAsia="SimSun" w:hAnsi="Times New Roman" w:cs="Times New Roman"/>
          <w:color w:val="1F497D"/>
          <w:kern w:val="0"/>
          <w:sz w:val="22"/>
        </w:rPr>
      </w:pPr>
    </w:p>
    <w:p w14:paraId="6C787125" w14:textId="6AA87F4D" w:rsidR="002E567E" w:rsidRPr="0033750C"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any thanks for your help! </w:t>
      </w:r>
    </w:p>
    <w:p w14:paraId="5E92E67D"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44A12A2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DA940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E982E1" w14:textId="77777777" w:rsidR="002E567E" w:rsidRDefault="002E567E" w:rsidP="00EF5854">
      <w:pPr>
        <w:widowControl/>
        <w:jc w:val="left"/>
        <w:rPr>
          <w:rFonts w:ascii="Times New Roman" w:eastAsia="SimSun" w:hAnsi="Times New Roman" w:cs="Times New Roman"/>
          <w:color w:val="1F497D"/>
          <w:kern w:val="0"/>
          <w:sz w:val="22"/>
        </w:rPr>
      </w:pPr>
    </w:p>
    <w:p w14:paraId="3C322F70" w14:textId="77777777" w:rsidR="002E567E" w:rsidRDefault="002E567E" w:rsidP="00EF5854">
      <w:pPr>
        <w:widowControl/>
        <w:jc w:val="left"/>
        <w:rPr>
          <w:rFonts w:ascii="Times New Roman" w:eastAsia="SimSun" w:hAnsi="Times New Roman" w:cs="Times New Roman"/>
          <w:color w:val="1F497D"/>
          <w:kern w:val="0"/>
          <w:sz w:val="22"/>
        </w:rPr>
      </w:pPr>
    </w:p>
    <w:p w14:paraId="0CE21EAC" w14:textId="054ED446" w:rsidR="008B6919" w:rsidRDefault="008B6919" w:rsidP="00EF5854">
      <w:pPr>
        <w:widowControl/>
        <w:jc w:val="left"/>
        <w:rPr>
          <w:rFonts w:ascii="Times New Roman" w:eastAsia="SimSun" w:hAnsi="Times New Roman" w:cs="Times New Roman"/>
          <w:color w:val="1F497D"/>
          <w:kern w:val="0"/>
          <w:sz w:val="22"/>
        </w:rPr>
      </w:pPr>
      <w:r w:rsidRPr="008B6919">
        <w:rPr>
          <w:rFonts w:ascii="Times New Roman" w:eastAsia="SimSun" w:hAnsi="Times New Roman" w:cs="Times New Roman"/>
          <w:color w:val="1F497D"/>
          <w:kern w:val="0"/>
          <w:sz w:val="22"/>
        </w:rPr>
        <w:t>Manuscript for “Finite element analysis, machine learning, and digital twins for soft robots: state-of-arts and perspectives”</w:t>
      </w:r>
    </w:p>
    <w:p w14:paraId="1E020FD8" w14:textId="77777777" w:rsidR="008B6919" w:rsidRDefault="008B6919" w:rsidP="00EF5854">
      <w:pPr>
        <w:widowControl/>
        <w:jc w:val="left"/>
        <w:rPr>
          <w:rFonts w:ascii="Times New Roman" w:eastAsia="SimSun" w:hAnsi="Times New Roman" w:cs="Times New Roman"/>
          <w:color w:val="1F497D"/>
          <w:kern w:val="0"/>
          <w:sz w:val="22"/>
        </w:rPr>
      </w:pPr>
    </w:p>
    <w:p w14:paraId="52A218DD" w14:textId="59BF613C"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FA0C362"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744C0F" w14:textId="70A6FEE5"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because we have successfully completed the paper titled “</w:t>
      </w:r>
      <w:bookmarkStart w:id="57" w:name="_Hlk149559550"/>
      <w:r w:rsidRPr="00EF5854">
        <w:rPr>
          <w:rFonts w:ascii="Times New Roman" w:eastAsia="SimSun" w:hAnsi="Times New Roman" w:cs="Times New Roman"/>
          <w:color w:val="1F497D"/>
          <w:kern w:val="0"/>
          <w:sz w:val="22"/>
        </w:rPr>
        <w:t>Finite element analysis, machine learning, and digital twins for soft robots: state-of-arts and perspectives</w:t>
      </w:r>
      <w:bookmarkEnd w:id="57"/>
      <w:r w:rsidRPr="0033750C">
        <w:rPr>
          <w:rFonts w:ascii="Times New Roman" w:eastAsia="SimSun" w:hAnsi="Times New Roman" w:cs="Times New Roman"/>
          <w:color w:val="1F497D"/>
          <w:kern w:val="0"/>
          <w:sz w:val="22"/>
        </w:rPr>
        <w:t xml:space="preserve">.” </w:t>
      </w:r>
    </w:p>
    <w:p w14:paraId="1996C3E7"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ADFAD95" w14:textId="62A88E9E"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w:t>
      </w:r>
      <w:r w:rsidR="008B6919">
        <w:rPr>
          <w:rFonts w:ascii="Times New Roman" w:eastAsia="SimSun" w:hAnsi="Times New Roman" w:cs="Times New Roman" w:hint="eastAsia"/>
          <w:color w:val="1F497D"/>
          <w:kern w:val="0"/>
          <w:sz w:val="22"/>
        </w:rPr>
        <w:t>here</w:t>
      </w:r>
      <w:r w:rsidR="008B6919">
        <w:rPr>
          <w:rFonts w:ascii="Times New Roman" w:eastAsia="SimSun" w:hAnsi="Times New Roman" w:cs="Times New Roman"/>
          <w:color w:val="1F497D"/>
          <w:kern w:val="0"/>
          <w:sz w:val="22"/>
        </w:rPr>
        <w:t>: .</w:t>
      </w:r>
      <w:r w:rsidRPr="0033750C">
        <w:rPr>
          <w:rFonts w:ascii="Times New Roman" w:eastAsia="SimSun" w:hAnsi="Times New Roman" w:cs="Times New Roman"/>
          <w:color w:val="1F497D"/>
          <w:kern w:val="0"/>
          <w:sz w:val="22"/>
        </w:rPr>
        <w:t xml:space="preserve"> Before proceeding, could you please review the manuscript and its contents? If you find this version satisfactory and without any concerns, I will proceed to </w:t>
      </w:r>
      <w:r w:rsidR="00855509">
        <w:rPr>
          <w:rFonts w:ascii="Times New Roman" w:eastAsia="SimSun" w:hAnsi="Times New Roman" w:cs="Times New Roman"/>
          <w:color w:val="1F497D"/>
          <w:kern w:val="0"/>
          <w:sz w:val="22"/>
        </w:rPr>
        <w:t>u</w:t>
      </w:r>
      <w:r w:rsidR="00855509">
        <w:rPr>
          <w:rFonts w:ascii="Times New Roman" w:eastAsia="SimSun" w:hAnsi="Times New Roman" w:cs="Times New Roman" w:hint="eastAsia"/>
          <w:color w:val="1F497D"/>
          <w:kern w:val="0"/>
          <w:sz w:val="22"/>
        </w:rPr>
        <w:t>pl</w:t>
      </w:r>
      <w:r w:rsidR="00855509">
        <w:rPr>
          <w:rFonts w:ascii="Times New Roman" w:eastAsia="SimSun" w:hAnsi="Times New Roman" w:cs="Times New Roman"/>
          <w:color w:val="1F497D"/>
          <w:kern w:val="0"/>
          <w:sz w:val="22"/>
        </w:rPr>
        <w:t xml:space="preserve">oad materials to </w:t>
      </w:r>
      <w:bookmarkStart w:id="58" w:name="_Hlk149559572"/>
      <w:r w:rsidR="00855509" w:rsidRPr="00855509">
        <w:rPr>
          <w:rFonts w:ascii="Times New Roman" w:eastAsia="SimSun" w:hAnsi="Times New Roman" w:cs="Times New Roman"/>
          <w:i/>
          <w:iCs/>
          <w:color w:val="1F497D"/>
          <w:kern w:val="0"/>
          <w:sz w:val="22"/>
        </w:rPr>
        <w:t>Advanced Intelligent Systems</w:t>
      </w:r>
      <w:bookmarkEnd w:id="58"/>
      <w:r w:rsidRPr="0033750C">
        <w:rPr>
          <w:rFonts w:ascii="Times New Roman" w:eastAsia="SimSun" w:hAnsi="Times New Roman" w:cs="Times New Roman"/>
          <w:color w:val="1F497D"/>
          <w:kern w:val="0"/>
          <w:sz w:val="22"/>
        </w:rPr>
        <w:t xml:space="preserve">. </w:t>
      </w:r>
    </w:p>
    <w:p w14:paraId="72132310"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6335196B" w14:textId="505466F7" w:rsidR="00EF5854"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w:t>
      </w:r>
      <w:r w:rsidR="008C45D3">
        <w:rPr>
          <w:rFonts w:ascii="Times New Roman" w:eastAsia="SimSun" w:hAnsi="Times New Roman" w:cs="Times New Roman"/>
          <w:color w:val="1F497D"/>
          <w:kern w:val="0"/>
          <w:sz w:val="22"/>
        </w:rPr>
        <w:t xml:space="preserve">a cover letter is optional for file submission but is required for a </w:t>
      </w:r>
      <w:r w:rsidR="008C45D3" w:rsidRPr="008C45D3">
        <w:rPr>
          <w:rFonts w:ascii="Times New Roman" w:eastAsia="SimSun" w:hAnsi="Times New Roman" w:cs="Times New Roman"/>
          <w:color w:val="1F497D"/>
          <w:kern w:val="0"/>
          <w:sz w:val="22"/>
        </w:rPr>
        <w:t>plain text version</w:t>
      </w:r>
      <w:r w:rsidRPr="0033750C">
        <w:rPr>
          <w:rFonts w:ascii="Times New Roman" w:eastAsia="SimSun" w:hAnsi="Times New Roman" w:cs="Times New Roman"/>
          <w:color w:val="1F497D"/>
          <w:kern w:val="0"/>
          <w:sz w:val="22"/>
        </w:rPr>
        <w:t xml:space="preserve">. For your convenience, I have attached the cover letter </w:t>
      </w:r>
      <w:r w:rsidR="008B6919">
        <w:rPr>
          <w:rFonts w:ascii="Times New Roman" w:eastAsia="SimSun" w:hAnsi="Times New Roman" w:cs="Times New Roman"/>
          <w:color w:val="1F497D"/>
          <w:kern w:val="0"/>
          <w:sz w:val="22"/>
        </w:rPr>
        <w:t xml:space="preserve">here: </w:t>
      </w:r>
      <w:r w:rsidRPr="0033750C">
        <w:rPr>
          <w:rFonts w:ascii="Times New Roman" w:eastAsia="SimSun" w:hAnsi="Times New Roman" w:cs="Times New Roman"/>
          <w:color w:val="1F497D"/>
          <w:kern w:val="0"/>
          <w:sz w:val="22"/>
        </w:rPr>
        <w:t xml:space="preserve">. If possible, could you </w:t>
      </w:r>
      <w:r w:rsidR="008C45D3">
        <w:rPr>
          <w:rFonts w:ascii="Times New Roman" w:eastAsia="SimSun" w:hAnsi="Times New Roman" w:cs="Times New Roman"/>
          <w:color w:val="1F497D"/>
          <w:kern w:val="0"/>
          <w:sz w:val="22"/>
        </w:rPr>
        <w:t xml:space="preserve">review this cover letter, which will be put on the submission system </w:t>
      </w:r>
      <w:r w:rsidR="00033100">
        <w:rPr>
          <w:rFonts w:ascii="Times New Roman" w:eastAsia="SimSun" w:hAnsi="Times New Roman" w:cs="Times New Roman"/>
          <w:color w:val="1F497D"/>
          <w:kern w:val="0"/>
          <w:sz w:val="22"/>
        </w:rPr>
        <w:t>in</w:t>
      </w:r>
      <w:r w:rsidR="008C45D3">
        <w:rPr>
          <w:rFonts w:ascii="Times New Roman" w:eastAsia="SimSun" w:hAnsi="Times New Roman" w:cs="Times New Roman"/>
          <w:color w:val="1F497D"/>
          <w:kern w:val="0"/>
          <w:sz w:val="22"/>
        </w:rPr>
        <w:t xml:space="preserve"> a plain text format</w:t>
      </w:r>
      <w:r w:rsidRPr="0033750C">
        <w:rPr>
          <w:rFonts w:ascii="Times New Roman" w:eastAsia="SimSun" w:hAnsi="Times New Roman" w:cs="Times New Roman"/>
          <w:color w:val="1F497D"/>
          <w:kern w:val="0"/>
          <w:sz w:val="22"/>
        </w:rPr>
        <w:t xml:space="preserve">? </w:t>
      </w:r>
    </w:p>
    <w:p w14:paraId="73470E09" w14:textId="77777777" w:rsidR="00033100" w:rsidRDefault="00033100" w:rsidP="00EF5854">
      <w:pPr>
        <w:widowControl/>
        <w:ind w:firstLine="420"/>
        <w:jc w:val="left"/>
        <w:rPr>
          <w:rFonts w:ascii="Times New Roman" w:eastAsia="SimSun" w:hAnsi="Times New Roman" w:cs="Times New Roman"/>
          <w:color w:val="1F497D"/>
          <w:kern w:val="0"/>
          <w:sz w:val="22"/>
        </w:rPr>
      </w:pPr>
    </w:p>
    <w:p w14:paraId="78CE1C2B" w14:textId="5FD0C400" w:rsidR="00033100" w:rsidRPr="0033750C" w:rsidRDefault="00033100" w:rsidP="00EF585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One more important thing we need to pay attention to is that </w:t>
      </w:r>
      <w:r w:rsidRPr="00855509">
        <w:rPr>
          <w:rFonts w:ascii="Times New Roman" w:eastAsia="SimSun" w:hAnsi="Times New Roman" w:cs="Times New Roman"/>
          <w:i/>
          <w:iCs/>
          <w:color w:val="1F497D"/>
          <w:kern w:val="0"/>
          <w:sz w:val="22"/>
        </w:rPr>
        <w:t>Advanced Intelligent Systems</w:t>
      </w:r>
      <w:r>
        <w:rPr>
          <w:rFonts w:ascii="Times New Roman" w:eastAsia="SimSun" w:hAnsi="Times New Roman" w:cs="Times New Roman"/>
          <w:color w:val="1F497D"/>
          <w:kern w:val="0"/>
          <w:sz w:val="22"/>
        </w:rPr>
        <w:t xml:space="preserve"> is an open-access journal, which costs about </w:t>
      </w:r>
      <w:r w:rsidRPr="00033100">
        <w:rPr>
          <w:rFonts w:ascii="Times New Roman" w:eastAsia="SimSun" w:hAnsi="Times New Roman" w:cs="Times New Roman"/>
          <w:color w:val="1F497D"/>
          <w:kern w:val="0"/>
          <w:sz w:val="22"/>
        </w:rPr>
        <w:t>$3,510 USD</w:t>
      </w:r>
      <w:r>
        <w:rPr>
          <w:rFonts w:ascii="Times New Roman" w:eastAsia="SimSun" w:hAnsi="Times New Roman" w:cs="Times New Roman"/>
          <w:color w:val="1F497D"/>
          <w:kern w:val="0"/>
          <w:sz w:val="22"/>
        </w:rPr>
        <w:t xml:space="preserve"> for publishing. Do you think it</w:t>
      </w:r>
      <w:r w:rsidR="00722F9A">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s valuable or we can switch for other journal</w:t>
      </w:r>
      <w:r w:rsidR="008B6919">
        <w:rPr>
          <w:rFonts w:ascii="Times New Roman" w:eastAsia="SimSun" w:hAnsi="Times New Roman" w:cs="Times New Roman"/>
          <w:color w:val="1F497D"/>
          <w:kern w:val="0"/>
          <w:sz w:val="22"/>
        </w:rPr>
        <w:t>s</w:t>
      </w:r>
      <w:r>
        <w:rPr>
          <w:rFonts w:ascii="Times New Roman" w:eastAsia="SimSun" w:hAnsi="Times New Roman" w:cs="Times New Roman"/>
          <w:color w:val="1F497D"/>
          <w:kern w:val="0"/>
          <w:sz w:val="22"/>
        </w:rPr>
        <w:t>?</w:t>
      </w:r>
    </w:p>
    <w:p w14:paraId="071CFA69"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DBF4E21"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very much for your ongoing help and guidance throughout this process. Your expertise is invaluable. Looking forward to your feedback and guidance. Please feel free to reach out if you have any questions or need further information.</w:t>
      </w:r>
    </w:p>
    <w:p w14:paraId="2F254CD6"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018988"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05ED70"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8B16BD" w14:textId="77777777" w:rsidR="00EF5854" w:rsidRDefault="00EF5854" w:rsidP="004D5C06">
      <w:pPr>
        <w:widowControl/>
        <w:jc w:val="left"/>
        <w:rPr>
          <w:rFonts w:ascii="Times New Roman" w:eastAsia="SimSun" w:hAnsi="Times New Roman" w:cs="Times New Roman"/>
          <w:color w:val="1F497D"/>
          <w:kern w:val="0"/>
          <w:sz w:val="22"/>
        </w:rPr>
      </w:pPr>
    </w:p>
    <w:p w14:paraId="2579F469" w14:textId="77777777" w:rsidR="00EF5854" w:rsidRDefault="00EF5854" w:rsidP="004D5C06">
      <w:pPr>
        <w:widowControl/>
        <w:jc w:val="left"/>
        <w:rPr>
          <w:rFonts w:ascii="Times New Roman" w:eastAsia="SimSun" w:hAnsi="Times New Roman" w:cs="Times New Roman"/>
          <w:color w:val="1F497D"/>
          <w:kern w:val="0"/>
          <w:sz w:val="22"/>
        </w:rPr>
      </w:pPr>
    </w:p>
    <w:p w14:paraId="34D0B870" w14:textId="79F41FEE"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4D5C06">
        <w:rPr>
          <w:rFonts w:ascii="Times New Roman" w:eastAsia="SimSun" w:hAnsi="Times New Roman" w:cs="Times New Roman"/>
          <w:color w:val="1F497D"/>
          <w:kern w:val="0"/>
          <w:sz w:val="22"/>
        </w:rPr>
        <w:t>Zhijie</w:t>
      </w:r>
      <w:r w:rsidRPr="0033750C">
        <w:rPr>
          <w:rFonts w:ascii="Times New Roman" w:eastAsia="SimSun" w:hAnsi="Times New Roman" w:cs="Times New Roman"/>
          <w:color w:val="1F497D"/>
          <w:kern w:val="0"/>
          <w:sz w:val="22"/>
        </w:rPr>
        <w:t>,</w:t>
      </w:r>
    </w:p>
    <w:p w14:paraId="464065EC" w14:textId="77777777" w:rsidR="004D5C06" w:rsidRPr="0033750C" w:rsidRDefault="004D5C06" w:rsidP="004D5C06">
      <w:pPr>
        <w:widowControl/>
        <w:ind w:firstLine="420"/>
        <w:jc w:val="left"/>
        <w:rPr>
          <w:rFonts w:ascii="Times New Roman" w:eastAsia="SimSun" w:hAnsi="Times New Roman" w:cs="Times New Roman"/>
          <w:color w:val="1F497D"/>
          <w:kern w:val="0"/>
          <w:sz w:val="22"/>
        </w:rPr>
      </w:pPr>
    </w:p>
    <w:p w14:paraId="6D9BE83B" w14:textId="575271FE" w:rsidR="0035365B" w:rsidRP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sorry to hear about your situation, and I appreciate your proactive approach in addressing it. I understand that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discussed your circumstances with Professor Alan, and 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here to assist you with your presentation.</w:t>
      </w:r>
    </w:p>
    <w:p w14:paraId="1129100E" w14:textId="77777777" w:rsidR="0035365B" w:rsidRPr="0035365B" w:rsidRDefault="0035365B" w:rsidP="0035365B">
      <w:pPr>
        <w:widowControl/>
        <w:ind w:firstLine="420"/>
        <w:jc w:val="left"/>
        <w:rPr>
          <w:rFonts w:ascii="Times New Roman" w:eastAsia="SimSun" w:hAnsi="Times New Roman" w:cs="Times New Roman"/>
          <w:color w:val="1F497D"/>
          <w:kern w:val="0"/>
          <w:sz w:val="22"/>
        </w:rPr>
      </w:pPr>
    </w:p>
    <w:p w14:paraId="562B06A2" w14:textId="5FD2C42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received the details for the online meeting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arranged. Here are the specifics for your MAEG5715 Midterm Presentation:</w:t>
      </w:r>
    </w:p>
    <w:p w14:paraId="7B5EE3C0"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opic:</w:t>
      </w:r>
      <w:r w:rsidRPr="0035365B">
        <w:rPr>
          <w:rFonts w:ascii="Times New Roman" w:eastAsia="SimSun" w:hAnsi="Times New Roman" w:cs="Times New Roman"/>
          <w:color w:val="1F497D"/>
          <w:kern w:val="0"/>
          <w:sz w:val="22"/>
        </w:rPr>
        <w:t xml:space="preserve"> MAEG5715 Midterm Presentation </w:t>
      </w:r>
    </w:p>
    <w:p w14:paraId="75B8C2B1"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Date:</w:t>
      </w:r>
      <w:r w:rsidRPr="0035365B">
        <w:rPr>
          <w:rFonts w:ascii="Times New Roman" w:eastAsia="SimSun" w:hAnsi="Times New Roman" w:cs="Times New Roman"/>
          <w:color w:val="1F497D"/>
          <w:kern w:val="0"/>
          <w:sz w:val="22"/>
        </w:rPr>
        <w:t xml:space="preserve"> October 30, 2023 </w:t>
      </w:r>
    </w:p>
    <w:p w14:paraId="673A79AD"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ime:</w:t>
      </w:r>
      <w:r w:rsidRPr="0035365B">
        <w:rPr>
          <w:rFonts w:ascii="Times New Roman" w:eastAsia="SimSun" w:hAnsi="Times New Roman" w:cs="Times New Roman"/>
          <w:color w:val="1F497D"/>
          <w:kern w:val="0"/>
          <w:sz w:val="22"/>
        </w:rPr>
        <w:t xml:space="preserve"> 06:00 PM (Beijing, Shanghai Time) </w:t>
      </w:r>
    </w:p>
    <w:p w14:paraId="3A467072"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Link:</w:t>
      </w:r>
      <w:r w:rsidRPr="0035365B">
        <w:rPr>
          <w:rFonts w:ascii="Times New Roman" w:eastAsia="SimSun" w:hAnsi="Times New Roman" w:cs="Times New Roman"/>
          <w:color w:val="1F497D"/>
          <w:kern w:val="0"/>
          <w:sz w:val="22"/>
        </w:rPr>
        <w:t xml:space="preserve"> </w:t>
      </w:r>
      <w:hyperlink r:id="rId95" w:tgtFrame="_new" w:history="1">
        <w:r w:rsidRPr="0035365B">
          <w:rPr>
            <w:rStyle w:val="ae"/>
            <w:rFonts w:ascii="Times New Roman" w:eastAsia="SimSun" w:hAnsi="Times New Roman" w:cs="Times New Roman"/>
            <w:kern w:val="0"/>
            <w:sz w:val="22"/>
          </w:rPr>
          <w:t>Zoom Meeting Link</w:t>
        </w:r>
      </w:hyperlink>
      <w:r w:rsidRPr="0035365B">
        <w:rPr>
          <w:rFonts w:ascii="Times New Roman" w:eastAsia="SimSun" w:hAnsi="Times New Roman" w:cs="Times New Roman"/>
          <w:color w:val="1F497D"/>
          <w:kern w:val="0"/>
          <w:sz w:val="22"/>
        </w:rPr>
        <w:t xml:space="preserve"> </w:t>
      </w:r>
    </w:p>
    <w:p w14:paraId="4C9EEF17" w14:textId="495AC50D"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ID:</w:t>
      </w:r>
      <w:r w:rsidRPr="0035365B">
        <w:rPr>
          <w:rFonts w:ascii="Times New Roman" w:eastAsia="SimSun" w:hAnsi="Times New Roman" w:cs="Times New Roman"/>
          <w:color w:val="1F497D"/>
          <w:kern w:val="0"/>
          <w:sz w:val="22"/>
        </w:rPr>
        <w:t xml:space="preserve"> 971 2808 9942</w:t>
      </w:r>
    </w:p>
    <w:p w14:paraId="7D963762"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1907B65E" w14:textId="3D8FC0DD" w:rsidR="0035365B" w:rsidRDefault="0035365B" w:rsidP="0035365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Please add my</w:t>
      </w:r>
      <w:r w:rsidRPr="0035365B">
        <w:rPr>
          <w:rFonts w:ascii="Times New Roman" w:eastAsia="SimSun" w:hAnsi="Times New Roman" w:cs="Times New Roman"/>
          <w:color w:val="1F497D"/>
          <w:kern w:val="0"/>
          <w:sz w:val="22"/>
        </w:rPr>
        <w:t xml:space="preserve"> WeChat (</w:t>
      </w:r>
      <w:r>
        <w:rPr>
          <w:rFonts w:ascii="Times New Roman" w:eastAsia="SimSun" w:hAnsi="Times New Roman" w:cs="Times New Roman"/>
          <w:color w:val="1F497D"/>
          <w:kern w:val="0"/>
          <w:sz w:val="22"/>
        </w:rPr>
        <w:t xml:space="preserve">ID: </w:t>
      </w:r>
      <w:r w:rsidRPr="0035365B">
        <w:rPr>
          <w:rFonts w:ascii="Times New Roman" w:eastAsia="SimSun" w:hAnsi="Times New Roman" w:cs="Times New Roman"/>
          <w:color w:val="1F497D"/>
          <w:kern w:val="0"/>
          <w:sz w:val="22"/>
        </w:rPr>
        <w:t xml:space="preserve">Liuchao_Jin) </w:t>
      </w:r>
      <w:r>
        <w:rPr>
          <w:rFonts w:ascii="Times New Roman" w:eastAsia="SimSun" w:hAnsi="Times New Roman" w:cs="Times New Roman"/>
          <w:color w:val="1F497D"/>
          <w:kern w:val="0"/>
          <w:sz w:val="22"/>
        </w:rPr>
        <w:t>or</w:t>
      </w:r>
      <w:r w:rsidRPr="0035365B">
        <w:rPr>
          <w:rFonts w:ascii="Times New Roman" w:eastAsia="SimSun" w:hAnsi="Times New Roman" w:cs="Times New Roman"/>
          <w:color w:val="1F497D"/>
          <w:kern w:val="0"/>
          <w:sz w:val="22"/>
        </w:rPr>
        <w:t xml:space="preserve"> WhatsApp (</w:t>
      </w:r>
      <w:r>
        <w:rPr>
          <w:rFonts w:ascii="Times New Roman" w:eastAsia="SimSun" w:hAnsi="Times New Roman" w:cs="Times New Roman"/>
          <w:color w:val="1F497D"/>
          <w:kern w:val="0"/>
          <w:sz w:val="22"/>
        </w:rPr>
        <w:t xml:space="preserve">#: </w:t>
      </w:r>
      <w:r w:rsidRPr="0035365B">
        <w:rPr>
          <w:rFonts w:ascii="Times New Roman" w:eastAsia="SimSun" w:hAnsi="Times New Roman" w:cs="Times New Roman"/>
          <w:color w:val="1F497D"/>
          <w:kern w:val="0"/>
          <w:sz w:val="22"/>
        </w:rPr>
        <w:t>95705790) for convenient contact. Please don</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t hesitate to reach out if you need any further assistance or have any questions regarding your online presentation.</w:t>
      </w:r>
    </w:p>
    <w:p w14:paraId="19A0FF85"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E97AFE5" w14:textId="6EA05C7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 wish you a smooth and successful presentation, and I hope you recover from chickenpox soon. Take care!</w:t>
      </w:r>
    </w:p>
    <w:p w14:paraId="0A15973E"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3B321A0" w14:textId="02032B10" w:rsidR="004D5C06" w:rsidRPr="0033750C" w:rsidRDefault="004D5C06" w:rsidP="003536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A1DE100" w14:textId="77777777"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E7A26D" w14:textId="77777777" w:rsidR="004D5C06" w:rsidRDefault="004D5C06" w:rsidP="004D5C06">
      <w:pPr>
        <w:widowControl/>
        <w:jc w:val="left"/>
        <w:rPr>
          <w:rFonts w:ascii="Times New Roman" w:eastAsia="SimSun" w:hAnsi="Times New Roman" w:cs="Times New Roman"/>
          <w:color w:val="1F497D"/>
          <w:kern w:val="0"/>
          <w:sz w:val="22"/>
        </w:rPr>
      </w:pPr>
    </w:p>
    <w:p w14:paraId="31E4E277" w14:textId="77777777" w:rsidR="004D5C06" w:rsidRDefault="004D5C06" w:rsidP="004D5C06">
      <w:pPr>
        <w:widowControl/>
        <w:jc w:val="left"/>
        <w:rPr>
          <w:rFonts w:ascii="Times New Roman" w:eastAsia="SimSun" w:hAnsi="Times New Roman" w:cs="Times New Roman"/>
          <w:color w:val="1F497D"/>
          <w:kern w:val="0"/>
          <w:sz w:val="22"/>
        </w:rPr>
      </w:pPr>
    </w:p>
    <w:p w14:paraId="3F63CC30" w14:textId="77777777" w:rsidR="004D5C06" w:rsidRDefault="004D5C06" w:rsidP="00BD5D51">
      <w:pPr>
        <w:widowControl/>
        <w:jc w:val="left"/>
        <w:rPr>
          <w:rFonts w:ascii="Times New Roman" w:eastAsia="SimSun" w:hAnsi="Times New Roman" w:cs="Times New Roman"/>
          <w:color w:val="1F497D"/>
          <w:kern w:val="0"/>
          <w:sz w:val="22"/>
        </w:rPr>
      </w:pPr>
    </w:p>
    <w:p w14:paraId="129F58F8" w14:textId="77777777" w:rsidR="004D5C06" w:rsidRDefault="004D5C06" w:rsidP="00BD5D51">
      <w:pPr>
        <w:widowControl/>
        <w:jc w:val="left"/>
        <w:rPr>
          <w:rFonts w:ascii="Times New Roman" w:eastAsia="SimSun" w:hAnsi="Times New Roman" w:cs="Times New Roman"/>
          <w:color w:val="1F497D"/>
          <w:kern w:val="0"/>
          <w:sz w:val="22"/>
        </w:rPr>
      </w:pPr>
    </w:p>
    <w:p w14:paraId="4CBDA3BF" w14:textId="77777777" w:rsidR="004D5C06" w:rsidRDefault="004D5C06" w:rsidP="00BD5D51">
      <w:pPr>
        <w:widowControl/>
        <w:jc w:val="left"/>
        <w:rPr>
          <w:rFonts w:ascii="Times New Roman" w:eastAsia="SimSun" w:hAnsi="Times New Roman" w:cs="Times New Roman"/>
          <w:color w:val="1F497D"/>
          <w:kern w:val="0"/>
          <w:sz w:val="22"/>
        </w:rPr>
      </w:pPr>
    </w:p>
    <w:p w14:paraId="05755640" w14:textId="0624CC48"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D5D51">
        <w:rPr>
          <w:rFonts w:ascii="Times New Roman" w:eastAsia="SimSun" w:hAnsi="Times New Roman" w:cs="Times New Roman"/>
          <w:color w:val="1F497D"/>
          <w:kern w:val="0"/>
          <w:sz w:val="22"/>
        </w:rPr>
        <w:t>Runjie</w:t>
      </w:r>
      <w:r w:rsidRPr="0033750C">
        <w:rPr>
          <w:rFonts w:ascii="Times New Roman" w:eastAsia="SimSun" w:hAnsi="Times New Roman" w:cs="Times New Roman"/>
          <w:color w:val="1F497D"/>
          <w:kern w:val="0"/>
          <w:sz w:val="22"/>
        </w:rPr>
        <w:t>,</w:t>
      </w:r>
    </w:p>
    <w:p w14:paraId="017A8954"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6FA84BAA" w14:textId="05F8A0DE"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 xml:space="preserve">ve discussed your request with the professor, and there is some good news. The professor has agreed to grant an extension for the submission of your report. However, there is a crucial condition: it is still required that you submit your presentation (PPT) on time. </w:t>
      </w:r>
    </w:p>
    <w:p w14:paraId="266BA209"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0A33EEB1" w14:textId="6C015443"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lastRenderedPageBreak/>
        <w:t>So, her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s the updated plan: you can submit your report later, but please make sure the presentation is submitted as scheduled. This way, you can still give your presentation as planned.</w:t>
      </w:r>
    </w:p>
    <w:p w14:paraId="0558B15B"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5626DC8B" w14:textId="77A24BC5" w:rsidR="00BD5D51"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f you have any further questions or need additional guidance, please don</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t hesitate to ask. W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re here to support you.</w:t>
      </w:r>
    </w:p>
    <w:p w14:paraId="3483B6BF" w14:textId="77777777" w:rsidR="00C15EC6" w:rsidRPr="0033750C" w:rsidRDefault="00C15EC6" w:rsidP="00C15EC6">
      <w:pPr>
        <w:widowControl/>
        <w:ind w:firstLine="420"/>
        <w:jc w:val="left"/>
        <w:rPr>
          <w:rFonts w:ascii="Times New Roman" w:eastAsia="SimSun" w:hAnsi="Times New Roman" w:cs="Times New Roman"/>
          <w:color w:val="1F497D"/>
          <w:kern w:val="0"/>
          <w:sz w:val="22"/>
        </w:rPr>
      </w:pPr>
    </w:p>
    <w:p w14:paraId="2BE7A2CE"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5D784C"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59D778" w14:textId="77777777" w:rsidR="00BD5D51" w:rsidRDefault="00BD5D51" w:rsidP="00BD5D51">
      <w:pPr>
        <w:widowControl/>
        <w:jc w:val="left"/>
        <w:rPr>
          <w:rFonts w:ascii="Times New Roman" w:eastAsia="SimSun" w:hAnsi="Times New Roman" w:cs="Times New Roman"/>
          <w:color w:val="1F497D"/>
          <w:kern w:val="0"/>
          <w:sz w:val="22"/>
        </w:rPr>
      </w:pPr>
    </w:p>
    <w:p w14:paraId="2AF7F4C1" w14:textId="77777777" w:rsidR="00BD5D51" w:rsidRDefault="00BD5D51" w:rsidP="00BD5D51">
      <w:pPr>
        <w:widowControl/>
        <w:jc w:val="left"/>
        <w:rPr>
          <w:rFonts w:ascii="Times New Roman" w:eastAsia="SimSun" w:hAnsi="Times New Roman" w:cs="Times New Roman"/>
          <w:color w:val="1F497D"/>
          <w:kern w:val="0"/>
          <w:sz w:val="22"/>
        </w:rPr>
      </w:pPr>
    </w:p>
    <w:p w14:paraId="6398B4E6" w14:textId="10ABD430"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D5D51">
        <w:rPr>
          <w:rFonts w:ascii="Times New Roman" w:eastAsia="SimSun" w:hAnsi="Times New Roman" w:cs="Times New Roman"/>
          <w:color w:val="1F497D"/>
          <w:kern w:val="0"/>
          <w:sz w:val="22"/>
        </w:rPr>
        <w:t>Runjie</w:t>
      </w:r>
      <w:r w:rsidRPr="0033750C">
        <w:rPr>
          <w:rFonts w:ascii="Times New Roman" w:eastAsia="SimSun" w:hAnsi="Times New Roman" w:cs="Times New Roman"/>
          <w:color w:val="1F497D"/>
          <w:kern w:val="0"/>
          <w:sz w:val="22"/>
        </w:rPr>
        <w:t>,</w:t>
      </w:r>
    </w:p>
    <w:p w14:paraId="7460CC9E"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713CB06D" w14:textId="44A7EA49"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Thank you for reaching out.</w:t>
      </w:r>
    </w:p>
    <w:p w14:paraId="4049334B"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53419B16" w14:textId="1EA2FA81"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understand the challenges you</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ve faced, and it</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not uncommon to have tight schedules and multiple commitments. I appreciate your dedication to your coursework.</w:t>
      </w:r>
    </w:p>
    <w:p w14:paraId="16E788D7"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4B795E85" w14:textId="20240E5F"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certainly discuss your request with the professor. I understand that postponing the report deadline may provide you with some relief. Once I receive the professor</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response, I will promptly get back to you with the decision. In the meantime, I recommend you work on your report and presentation as best you can just in case the deadline cannot be extended.</w:t>
      </w:r>
    </w:p>
    <w:p w14:paraId="0A2BF9EC"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10C70503" w14:textId="541F91E6" w:rsid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do my best to support you in this matter. Please stay tuned for my response.</w:t>
      </w:r>
    </w:p>
    <w:p w14:paraId="0BDD5238"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3E18002F"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CBD87A"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8"/>
    <w:p w14:paraId="1D764A48" w14:textId="77777777" w:rsidR="00BD5D51" w:rsidRDefault="00BD5D51" w:rsidP="00E51F0B">
      <w:pPr>
        <w:widowControl/>
        <w:jc w:val="left"/>
        <w:rPr>
          <w:rFonts w:ascii="Times New Roman" w:eastAsia="SimSun" w:hAnsi="Times New Roman" w:cs="Times New Roman"/>
          <w:color w:val="1F497D"/>
          <w:kern w:val="0"/>
          <w:sz w:val="22"/>
        </w:rPr>
      </w:pPr>
    </w:p>
    <w:p w14:paraId="1CC8EF80" w14:textId="77777777" w:rsidR="00BD5D51" w:rsidRDefault="00BD5D51" w:rsidP="00E51F0B">
      <w:pPr>
        <w:widowControl/>
        <w:jc w:val="left"/>
        <w:rPr>
          <w:rFonts w:ascii="Times New Roman" w:eastAsia="SimSun" w:hAnsi="Times New Roman" w:cs="Times New Roman"/>
          <w:color w:val="1F497D"/>
          <w:kern w:val="0"/>
          <w:sz w:val="22"/>
        </w:rPr>
      </w:pPr>
    </w:p>
    <w:p w14:paraId="57BA3435" w14:textId="5E0C6699"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1D71B252"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23167A7B"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Thank you for your response. I completely understand that you have a lot on your plate right now with exams and deadlines. Your education and ongoing commitments should take precedence.</w:t>
      </w:r>
    </w:p>
    <w:p w14:paraId="30659308"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43C66549" w14:textId="1E1BA313"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glad to hear that the information I provided was helpful for your FYP planning report.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worry about not responding promptly; I know that time can be a precious commodity, and your academic responsibilities should come first.</w:t>
      </w:r>
    </w:p>
    <w:p w14:paraId="2D287105"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03849BF2" w14:textId="08159D65"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f you have any questions or need further assistance with your FYP in the future, please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here to support you, and we can discuss your project whenever it</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s more convenient for you.</w:t>
      </w:r>
    </w:p>
    <w:p w14:paraId="115F3F33"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7342E4EA" w14:textId="0E08486B" w:rsid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lastRenderedPageBreak/>
        <w:t>Good luck with your exams and other tasks, and I look forward to assisting you with your FYP when the time is right.</w:t>
      </w:r>
    </w:p>
    <w:p w14:paraId="13D5A817"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6854D5B3"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971510"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746C6A" w14:textId="77777777" w:rsidR="00E51F0B" w:rsidRDefault="00E51F0B" w:rsidP="001600EB">
      <w:pPr>
        <w:widowControl/>
        <w:jc w:val="left"/>
        <w:rPr>
          <w:rFonts w:ascii="Times New Roman" w:eastAsia="SimSun" w:hAnsi="Times New Roman" w:cs="Times New Roman"/>
          <w:color w:val="1F497D"/>
          <w:kern w:val="0"/>
          <w:sz w:val="22"/>
        </w:rPr>
      </w:pPr>
    </w:p>
    <w:p w14:paraId="006FAFDC" w14:textId="77777777" w:rsidR="00E51F0B" w:rsidRDefault="00E51F0B" w:rsidP="001600EB">
      <w:pPr>
        <w:widowControl/>
        <w:jc w:val="left"/>
        <w:rPr>
          <w:rFonts w:ascii="Times New Roman" w:eastAsia="SimSun" w:hAnsi="Times New Roman" w:cs="Times New Roman"/>
          <w:color w:val="1F497D"/>
          <w:kern w:val="0"/>
          <w:sz w:val="22"/>
        </w:rPr>
      </w:pPr>
    </w:p>
    <w:p w14:paraId="3402D635" w14:textId="0A6FDCA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6BE088DE"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62DE4159" w14:textId="3B9110EE" w:rsidR="001600EB" w:rsidRDefault="001600EB" w:rsidP="001600EB">
      <w:pPr>
        <w:widowControl/>
        <w:ind w:firstLine="420"/>
        <w:jc w:val="left"/>
        <w:rPr>
          <w:rFonts w:ascii="Times New Roman" w:eastAsia="SimSun" w:hAnsi="Times New Roman" w:cs="Times New Roman"/>
          <w:color w:val="1F497D"/>
          <w:kern w:val="0"/>
          <w:sz w:val="22"/>
        </w:rPr>
      </w:pPr>
      <w:r w:rsidRPr="001600EB">
        <w:rPr>
          <w:rFonts w:ascii="Times New Roman" w:eastAsia="SimSun" w:hAnsi="Times New Roman" w:cs="Times New Roman"/>
          <w:color w:val="1F497D"/>
          <w:kern w:val="0"/>
          <w:sz w:val="22"/>
        </w:rPr>
        <w:t>我计划参加</w:t>
      </w:r>
      <w:r w:rsidRPr="001600EB">
        <w:rPr>
          <w:rFonts w:ascii="Times New Roman" w:eastAsia="SimSun" w:hAnsi="Times New Roman" w:cs="Times New Roman"/>
          <w:color w:val="1F497D"/>
          <w:kern w:val="0"/>
          <w:sz w:val="22"/>
        </w:rPr>
        <w:t xml:space="preserve">10 </w:t>
      </w:r>
      <w:r w:rsidRPr="001600EB">
        <w:rPr>
          <w:rFonts w:ascii="Times New Roman" w:eastAsia="SimSun" w:hAnsi="Times New Roman" w:cs="Times New Roman"/>
          <w:color w:val="1F497D"/>
          <w:kern w:val="0"/>
          <w:sz w:val="22"/>
        </w:rPr>
        <w:t>月</w:t>
      </w:r>
      <w:r w:rsidRPr="001600EB">
        <w:rPr>
          <w:rFonts w:ascii="Times New Roman" w:eastAsia="SimSun" w:hAnsi="Times New Roman" w:cs="Times New Roman"/>
          <w:color w:val="1F497D"/>
          <w:kern w:val="0"/>
          <w:sz w:val="22"/>
        </w:rPr>
        <w:t xml:space="preserve"> 30 </w:t>
      </w:r>
      <w:r w:rsidRPr="001600EB">
        <w:rPr>
          <w:rFonts w:ascii="Times New Roman" w:eastAsia="SimSun" w:hAnsi="Times New Roman" w:cs="Times New Roman"/>
          <w:color w:val="1F497D"/>
          <w:kern w:val="0"/>
          <w:sz w:val="22"/>
        </w:rPr>
        <w:t>日下午</w:t>
      </w:r>
      <w:r w:rsidRPr="001600EB">
        <w:rPr>
          <w:rFonts w:ascii="Times New Roman" w:eastAsia="SimSun" w:hAnsi="Times New Roman" w:cs="Times New Roman"/>
          <w:color w:val="1F497D"/>
          <w:kern w:val="0"/>
          <w:sz w:val="22"/>
        </w:rPr>
        <w:t xml:space="preserve">16:00 </w:t>
      </w:r>
      <w:r w:rsidRPr="001600EB">
        <w:rPr>
          <w:rFonts w:ascii="Times New Roman" w:eastAsia="SimSun" w:hAnsi="Times New Roman" w:cs="Times New Roman"/>
          <w:color w:val="1F497D"/>
          <w:kern w:val="0"/>
          <w:sz w:val="22"/>
        </w:rPr>
        <w:t>至</w:t>
      </w:r>
      <w:r w:rsidRPr="001600EB">
        <w:rPr>
          <w:rFonts w:ascii="Times New Roman" w:eastAsia="SimSun" w:hAnsi="Times New Roman" w:cs="Times New Roman"/>
          <w:color w:val="1F497D"/>
          <w:kern w:val="0"/>
          <w:sz w:val="22"/>
        </w:rPr>
        <w:t xml:space="preserve"> 17:20</w:t>
      </w:r>
      <w:r>
        <w:rPr>
          <w:rFonts w:ascii="Times New Roman" w:eastAsia="SimSun" w:hAnsi="Times New Roman" w:cs="Times New Roman" w:hint="eastAsia"/>
          <w:color w:val="1F497D"/>
          <w:kern w:val="0"/>
          <w:sz w:val="22"/>
        </w:rPr>
        <w:t>的</w:t>
      </w:r>
      <w:r w:rsidRPr="001600EB">
        <w:rPr>
          <w:rFonts w:ascii="Times New Roman" w:eastAsia="SimSun" w:hAnsi="Times New Roman" w:cs="Times New Roman"/>
          <w:color w:val="1F497D"/>
          <w:kern w:val="0"/>
          <w:sz w:val="22"/>
        </w:rPr>
        <w:t>新用户培训</w:t>
      </w:r>
      <w:r>
        <w:rPr>
          <w:rFonts w:ascii="Times New Roman" w:eastAsia="SimSun" w:hAnsi="Times New Roman" w:cs="Times New Roman" w:hint="eastAsia"/>
          <w:color w:val="1F497D"/>
          <w:kern w:val="0"/>
          <w:sz w:val="22"/>
        </w:rPr>
        <w:t>。以下是我的信息：</w:t>
      </w:r>
    </w:p>
    <w:p w14:paraId="7E3691EF" w14:textId="1566786A" w:rsidR="001600EB" w:rsidRDefault="001600EB">
      <w:pPr>
        <w:pStyle w:val="af0"/>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院系：机械与能源工程系</w:t>
      </w:r>
    </w:p>
    <w:p w14:paraId="2FB0635B" w14:textId="4682A7DB" w:rsidR="001600EB" w:rsidRDefault="001600EB">
      <w:pPr>
        <w:pStyle w:val="af0"/>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姓名：金刘超</w:t>
      </w:r>
    </w:p>
    <w:p w14:paraId="2F371EBC" w14:textId="32DB252B" w:rsidR="001600EB" w:rsidRPr="001600EB" w:rsidRDefault="001600EB" w:rsidP="001600EB">
      <w:pPr>
        <w:widowControl/>
        <w:ind w:left="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w:t>
      </w:r>
    </w:p>
    <w:p w14:paraId="446BAB1F" w14:textId="1543BE0A"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1909854"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330C713"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15207C9"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24DC3DBB" w14:textId="77777777" w:rsidR="001600EB" w:rsidRDefault="001600EB" w:rsidP="001600EB">
      <w:pPr>
        <w:widowControl/>
        <w:jc w:val="left"/>
        <w:rPr>
          <w:rFonts w:ascii="Times New Roman" w:eastAsia="SimSun" w:hAnsi="Times New Roman" w:cs="Times New Roman"/>
          <w:color w:val="1F497D"/>
          <w:kern w:val="0"/>
          <w:sz w:val="22"/>
        </w:rPr>
      </w:pPr>
    </w:p>
    <w:p w14:paraId="16436EEA" w14:textId="77777777" w:rsidR="001600EB" w:rsidRDefault="001600EB" w:rsidP="001600EB">
      <w:pPr>
        <w:widowControl/>
        <w:jc w:val="left"/>
        <w:rPr>
          <w:rFonts w:ascii="Times New Roman" w:eastAsia="SimSun" w:hAnsi="Times New Roman" w:cs="Times New Roman"/>
          <w:color w:val="1F497D"/>
          <w:kern w:val="0"/>
          <w:sz w:val="22"/>
        </w:rPr>
      </w:pPr>
    </w:p>
    <w:p w14:paraId="6DA2DC34" w14:textId="3039036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1BE6ADF4"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3A1919A7" w14:textId="17B1C91B"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我们已收到培训邮件。祝即将到来的周末愉快！</w:t>
      </w:r>
    </w:p>
    <w:p w14:paraId="6FF9F1E8"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62C2541B"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4216F57"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21B94D26"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AE7C27D" w14:textId="77777777" w:rsidR="001600EB" w:rsidRDefault="001600EB" w:rsidP="00574DF0">
      <w:pPr>
        <w:widowControl/>
        <w:jc w:val="left"/>
        <w:rPr>
          <w:rFonts w:ascii="Times New Roman" w:eastAsia="SimSun" w:hAnsi="Times New Roman" w:cs="Times New Roman"/>
          <w:color w:val="1F497D"/>
          <w:kern w:val="0"/>
          <w:sz w:val="22"/>
        </w:rPr>
      </w:pPr>
    </w:p>
    <w:p w14:paraId="4F182DD3" w14:textId="77777777" w:rsidR="001600EB" w:rsidRDefault="001600EB" w:rsidP="00574DF0">
      <w:pPr>
        <w:widowControl/>
        <w:jc w:val="left"/>
        <w:rPr>
          <w:rFonts w:ascii="Times New Roman" w:eastAsia="SimSun" w:hAnsi="Times New Roman" w:cs="Times New Roman"/>
          <w:color w:val="1F497D"/>
          <w:kern w:val="0"/>
          <w:sz w:val="22"/>
        </w:rPr>
      </w:pPr>
    </w:p>
    <w:p w14:paraId="3C094655" w14:textId="381D176B"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4ADBFAFA"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21985C82" w14:textId="05290511" w:rsidR="00574DF0" w:rsidRDefault="00574DF0" w:rsidP="0057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w:t>
      </w:r>
      <w:r w:rsidRPr="00574DF0">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m reaching out to follow up on the previous email I sent regarding your FYP topic, </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3D Printing with Shape Memory Materials.</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 I understand that your academic journey is important, and I want to ensure that you receive the guidance and information you need for your FYP project.</w:t>
      </w:r>
    </w:p>
    <w:p w14:paraId="2DEA4EE0"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19F985CD" w14:textId="461A6F61"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f you</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ve been experiencing any issues or challenges in receiving or accessing my previous emails, please let me know. Your engagement and progress in your FYP are of great importance to </w:t>
      </w:r>
      <w:r>
        <w:rPr>
          <w:rFonts w:ascii="Times New Roman" w:eastAsia="SimSun" w:hAnsi="Times New Roman" w:cs="Times New Roman"/>
          <w:color w:val="1F497D"/>
          <w:kern w:val="0"/>
          <w:sz w:val="22"/>
        </w:rPr>
        <w:t>you</w:t>
      </w:r>
      <w:r w:rsidRPr="00574DF0">
        <w:rPr>
          <w:rFonts w:ascii="Times New Roman" w:eastAsia="SimSun" w:hAnsi="Times New Roman" w:cs="Times New Roman"/>
          <w:color w:val="1F497D"/>
          <w:kern w:val="0"/>
          <w:sz w:val="22"/>
        </w:rPr>
        <w:t>, and we want to ensure you have all the information and support you need.</w:t>
      </w:r>
    </w:p>
    <w:p w14:paraId="3A557507"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7236411D" w14:textId="4E69563F"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 look forward to your response and to further discussing your FYP project.</w:t>
      </w:r>
    </w:p>
    <w:p w14:paraId="3C1C50FE"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6D21A45E"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AB8C61"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888FBB" w14:textId="77777777" w:rsidR="00574DF0" w:rsidRDefault="00574DF0" w:rsidP="00B27AEB">
      <w:pPr>
        <w:widowControl/>
        <w:jc w:val="left"/>
        <w:rPr>
          <w:rFonts w:ascii="Times New Roman" w:eastAsia="SimSun" w:hAnsi="Times New Roman" w:cs="Times New Roman"/>
          <w:color w:val="1F497D"/>
          <w:kern w:val="0"/>
          <w:sz w:val="22"/>
        </w:rPr>
      </w:pPr>
    </w:p>
    <w:p w14:paraId="4978D828" w14:textId="77777777" w:rsidR="00574DF0" w:rsidRDefault="00574DF0" w:rsidP="00B27AEB">
      <w:pPr>
        <w:widowControl/>
        <w:jc w:val="left"/>
        <w:rPr>
          <w:rFonts w:ascii="Times New Roman" w:eastAsia="SimSun" w:hAnsi="Times New Roman" w:cs="Times New Roman"/>
          <w:color w:val="1F497D"/>
          <w:kern w:val="0"/>
          <w:sz w:val="22"/>
        </w:rPr>
      </w:pPr>
    </w:p>
    <w:p w14:paraId="616F57B8" w14:textId="00FEC930" w:rsidR="00144299" w:rsidRDefault="00144299" w:rsidP="00B27A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r w:rsidRPr="00144299">
        <w:rPr>
          <w:rFonts w:ascii="Times New Roman" w:eastAsia="SimSun" w:hAnsi="Times New Roman" w:cs="Times New Roman"/>
          <w:color w:val="1F497D"/>
          <w:kern w:val="0"/>
          <w:sz w:val="22"/>
        </w:rPr>
        <w:t>，</w:t>
      </w:r>
    </w:p>
    <w:p w14:paraId="030D2EA8" w14:textId="78BE815E"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7A385206" w14:textId="453EAC1D"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希望您一切安好。</w:t>
      </w:r>
      <w:r w:rsidR="00E25DB7">
        <w:rPr>
          <w:rFonts w:ascii="Times New Roman" w:eastAsia="SimSun" w:hAnsi="Times New Roman" w:cs="Times New Roman" w:hint="eastAsia"/>
          <w:color w:val="1F497D"/>
          <w:kern w:val="0"/>
          <w:sz w:val="22"/>
        </w:rPr>
        <w:t>我是机械与能源工程系葛锜老师课题组的访问学生金刘超。</w:t>
      </w:r>
      <w:r w:rsidRPr="00144299">
        <w:rPr>
          <w:rFonts w:ascii="Times New Roman" w:eastAsia="SimSun" w:hAnsi="Times New Roman" w:cs="Times New Roman"/>
          <w:color w:val="1F497D"/>
          <w:kern w:val="0"/>
          <w:sz w:val="22"/>
        </w:rPr>
        <w:t>我写信是为了启动我们研究团队在南方科技大学</w:t>
      </w:r>
      <w:r w:rsidR="00E25DB7">
        <w:rPr>
          <w:rFonts w:ascii="Times New Roman" w:eastAsia="SimSun" w:hAnsi="Times New Roman" w:cs="Times New Roman" w:hint="eastAsia"/>
          <w:color w:val="1F497D"/>
          <w:kern w:val="0"/>
          <w:sz w:val="22"/>
        </w:rPr>
        <w:t>计算中心新</w:t>
      </w:r>
      <w:r w:rsidRPr="00144299">
        <w:rPr>
          <w:rFonts w:ascii="Times New Roman" w:eastAsia="SimSun" w:hAnsi="Times New Roman" w:cs="Times New Roman"/>
          <w:color w:val="1F497D"/>
          <w:kern w:val="0"/>
          <w:sz w:val="22"/>
        </w:rPr>
        <w:t>账户的流程。</w:t>
      </w:r>
    </w:p>
    <w:p w14:paraId="35317241" w14:textId="1790A3F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根据南科大计算中心的指南，我们已经完成了所需的计算时数存款，现在我们准备继续进行账户申请的过程。附件是两份重要的文件：</w:t>
      </w:r>
    </w:p>
    <w:p w14:paraId="1C2A59D0" w14:textId="74AA14A4" w:rsidR="00144299" w:rsidRPr="00144299" w:rsidRDefault="00144299">
      <w:pPr>
        <w:pStyle w:val="af0"/>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账户申请表格</w:t>
      </w:r>
      <w:r w:rsidRPr="00144299">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此文件已填写了我们研究团队所需的信息。</w:t>
      </w:r>
    </w:p>
    <w:p w14:paraId="45499297" w14:textId="191DB0C8" w:rsidR="00144299" w:rsidRPr="00144299" w:rsidRDefault="00144299">
      <w:pPr>
        <w:pStyle w:val="af0"/>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承诺书：此信已由我们的</w:t>
      </w:r>
      <w:r w:rsidRPr="00144299">
        <w:rPr>
          <w:rFonts w:ascii="Times New Roman" w:eastAsia="SimSun" w:hAnsi="Times New Roman" w:cs="Times New Roman" w:hint="eastAsia"/>
          <w:color w:val="1F497D"/>
          <w:kern w:val="0"/>
          <w:sz w:val="22"/>
        </w:rPr>
        <w:t>PI</w:t>
      </w:r>
      <w:r w:rsidRPr="00144299">
        <w:rPr>
          <w:rFonts w:ascii="Times New Roman" w:eastAsia="SimSun" w:hAnsi="Times New Roman" w:cs="Times New Roman"/>
          <w:color w:val="1F497D"/>
          <w:kern w:val="0"/>
          <w:sz w:val="22"/>
        </w:rPr>
        <w:t>签署，确认我们承诺遵守</w:t>
      </w:r>
      <w:r w:rsidR="00E25DB7">
        <w:rPr>
          <w:rFonts w:ascii="Times New Roman" w:eastAsia="SimSun" w:hAnsi="Times New Roman" w:cs="Times New Roman" w:hint="eastAsia"/>
          <w:color w:val="1F497D"/>
          <w:kern w:val="0"/>
          <w:sz w:val="22"/>
        </w:rPr>
        <w:t>计算中心</w:t>
      </w:r>
      <w:r w:rsidRPr="00144299">
        <w:rPr>
          <w:rFonts w:ascii="Times New Roman" w:eastAsia="SimSun" w:hAnsi="Times New Roman" w:cs="Times New Roman"/>
          <w:color w:val="1F497D"/>
          <w:kern w:val="0"/>
          <w:sz w:val="22"/>
        </w:rPr>
        <w:t>设施使用的条款和条件。</w:t>
      </w:r>
    </w:p>
    <w:p w14:paraId="5F2AA40D" w14:textId="6F33DBE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如果您需要任何额外的信息或需要进一步的步骤，请随时通知我们。</w:t>
      </w:r>
    </w:p>
    <w:p w14:paraId="29A6E539" w14:textId="44A022F5"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w:t>
      </w:r>
      <w:r w:rsidRPr="00144299">
        <w:rPr>
          <w:rFonts w:ascii="Times New Roman" w:eastAsia="SimSun" w:hAnsi="Times New Roman" w:cs="Times New Roman"/>
          <w:color w:val="1F497D"/>
          <w:kern w:val="0"/>
          <w:sz w:val="22"/>
        </w:rPr>
        <w:t>谢您</w:t>
      </w:r>
      <w:r>
        <w:rPr>
          <w:rFonts w:ascii="Times New Roman" w:eastAsia="SimSun" w:hAnsi="Times New Roman" w:cs="Times New Roman" w:hint="eastAsia"/>
          <w:color w:val="1F497D"/>
          <w:kern w:val="0"/>
          <w:sz w:val="22"/>
        </w:rPr>
        <w:t>的帮助</w:t>
      </w:r>
      <w:r w:rsidR="00E25DB7">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期待您的回复。</w:t>
      </w:r>
      <w:r w:rsidR="00E25DB7">
        <w:rPr>
          <w:rFonts w:ascii="Times New Roman" w:eastAsia="SimSun" w:hAnsi="Times New Roman" w:cs="Times New Roman" w:hint="eastAsia"/>
          <w:color w:val="1F497D"/>
          <w:kern w:val="0"/>
          <w:sz w:val="22"/>
        </w:rPr>
        <w:t>祝工作顺利！</w:t>
      </w:r>
    </w:p>
    <w:p w14:paraId="470E72D8" w14:textId="03C97292"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58EBA066" w14:textId="7C052F65" w:rsidR="00144299" w:rsidRDefault="00144299" w:rsidP="001442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55DEDC4" w14:textId="5EFE1338"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21E2FBD" w14:textId="1D087F83"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85152CE" w14:textId="72E29016" w:rsidR="00144299" w:rsidRDefault="00144299" w:rsidP="00B27A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17F17A50" w14:textId="77777777" w:rsidR="00144299" w:rsidRDefault="00144299" w:rsidP="00B27AEB">
      <w:pPr>
        <w:widowControl/>
        <w:jc w:val="left"/>
        <w:rPr>
          <w:rFonts w:ascii="Times New Roman" w:eastAsia="SimSun" w:hAnsi="Times New Roman" w:cs="Times New Roman"/>
          <w:color w:val="1F497D"/>
          <w:kern w:val="0"/>
          <w:sz w:val="22"/>
        </w:rPr>
      </w:pPr>
    </w:p>
    <w:p w14:paraId="66FC5F80" w14:textId="078517DF"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27AEB">
        <w:rPr>
          <w:rFonts w:ascii="Times New Roman" w:eastAsia="SimSun" w:hAnsi="Times New Roman" w:cs="Times New Roman"/>
          <w:color w:val="1F497D"/>
          <w:kern w:val="0"/>
          <w:sz w:val="22"/>
        </w:rPr>
        <w:t>Kyle</w:t>
      </w:r>
      <w:r w:rsidRPr="0033750C">
        <w:rPr>
          <w:rFonts w:ascii="Times New Roman" w:eastAsia="SimSun" w:hAnsi="Times New Roman" w:cs="Times New Roman"/>
          <w:color w:val="1F497D"/>
          <w:kern w:val="0"/>
          <w:sz w:val="22"/>
        </w:rPr>
        <w:t>,</w:t>
      </w:r>
    </w:p>
    <w:p w14:paraId="7AE8A902"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2D0BEECD" w14:textId="4AE7546C"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you</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re doing well. Your question about the difference between block diagrams and system diagrams is a good one, and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provide some clarity:</w:t>
      </w:r>
    </w:p>
    <w:p w14:paraId="3DD4F74E"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E203418"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Block Diagram:</w:t>
      </w:r>
    </w:p>
    <w:p w14:paraId="247B3E82" w14:textId="0B76C278"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block diagram is a high-level visualization of a system that represents the system</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s components or processes as individual blocks. Each block typically signifies a specific function, component, or element within the system. These blocks are connected by lines or arrows to indicate the flow of information or signals between them. Block diagrams are primarily used to illustrate the functional components of a system and their interconnections. They are valuable for simplifying complex systems into more manageable and understandable representations.</w:t>
      </w:r>
    </w:p>
    <w:p w14:paraId="2719C72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2F94F40"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System Diagram:</w:t>
      </w:r>
    </w:p>
    <w:p w14:paraId="5162134E" w14:textId="77777777"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system diagram, on the other hand, provides a broader view of the system, showing its various components and their interactions in a more comprehensive manner. It often includes external elements and environmental factors that influence the system. System diagrams can be considered an extension of block diagrams, offering a holistic view of the entire system, including its inputs, outputs, and the connections between different subsystems.</w:t>
      </w:r>
    </w:p>
    <w:p w14:paraId="3A8B74FF"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1314366D"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The key difference is the level of detail and scope:</w:t>
      </w:r>
    </w:p>
    <w:p w14:paraId="779C93D1" w14:textId="77777777" w:rsidR="00B27AEB" w:rsidRPr="00B27AEB" w:rsidRDefault="00B27AEB">
      <w:pPr>
        <w:pStyle w:val="af0"/>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Block diagrams focus on the internal details of a specific component or process within the system. They are great for understanding how individual elements work within a subsystem.</w:t>
      </w:r>
    </w:p>
    <w:p w14:paraId="3D861C0B" w14:textId="77777777" w:rsidR="00B27AEB" w:rsidRPr="00B27AEB" w:rsidRDefault="00B27AEB">
      <w:pPr>
        <w:pStyle w:val="af0"/>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lastRenderedPageBreak/>
        <w:t>System diagrams provide a higher-level view that encompasses the entire system, along with its interfaces and relationships with external entities. They are ideal for understanding the overall structure and function of the system.</w:t>
      </w:r>
    </w:p>
    <w:p w14:paraId="5CEEAD42"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B799FF5"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n summary, while block diagrams dissect a system into its functional parts, system diagrams provide a more comprehensive view of the system as a whole, including its connections with external elements and how subsystems interact.</w:t>
      </w:r>
    </w:p>
    <w:p w14:paraId="13FA51D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F6564AE" w14:textId="717608E0" w:rsid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this helps clarify the difference between these two types of diagrams. If you need further examples or have additional questions, please feel free to ask.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assist.</w:t>
      </w:r>
    </w:p>
    <w:p w14:paraId="0C3C9CFA"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7FD44A0A"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2951E1"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6D2EAB8" w14:textId="77777777" w:rsidR="00B27AEB" w:rsidRDefault="00B27AEB" w:rsidP="009A50F7">
      <w:pPr>
        <w:widowControl/>
        <w:jc w:val="left"/>
        <w:rPr>
          <w:rFonts w:ascii="Times New Roman" w:eastAsia="SimSun" w:hAnsi="Times New Roman" w:cs="Times New Roman"/>
          <w:color w:val="1F497D"/>
          <w:kern w:val="0"/>
          <w:sz w:val="22"/>
        </w:rPr>
      </w:pPr>
    </w:p>
    <w:p w14:paraId="14E3172A" w14:textId="77777777" w:rsidR="00B27AEB" w:rsidRDefault="00B27AEB" w:rsidP="009A50F7">
      <w:pPr>
        <w:widowControl/>
        <w:jc w:val="left"/>
        <w:rPr>
          <w:rFonts w:ascii="Times New Roman" w:eastAsia="SimSun" w:hAnsi="Times New Roman" w:cs="Times New Roman"/>
          <w:color w:val="1F497D"/>
          <w:kern w:val="0"/>
          <w:sz w:val="22"/>
        </w:rPr>
      </w:pPr>
    </w:p>
    <w:p w14:paraId="303D42F9" w14:textId="1483871D"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A50F7">
        <w:rPr>
          <w:rFonts w:ascii="Times New Roman" w:eastAsia="SimSun" w:hAnsi="Times New Roman" w:cs="Times New Roman"/>
          <w:color w:val="1F497D"/>
          <w:kern w:val="0"/>
          <w:sz w:val="22"/>
        </w:rPr>
        <w:t>Daojun Teng</w:t>
      </w:r>
      <w:r w:rsidRPr="0033750C">
        <w:rPr>
          <w:rFonts w:ascii="Times New Roman" w:eastAsia="SimSun" w:hAnsi="Times New Roman" w:cs="Times New Roman"/>
          <w:color w:val="1F497D"/>
          <w:kern w:val="0"/>
          <w:sz w:val="22"/>
        </w:rPr>
        <w:t>,</w:t>
      </w:r>
    </w:p>
    <w:p w14:paraId="393F1636"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26917D68" w14:textId="16EB6BB9"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I hope this message finds you well, and I appreciate your questions regarding the mid-term project for MAEG5715. I</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m here to provide some clarification on your concerns:</w:t>
      </w:r>
    </w:p>
    <w:p w14:paraId="3684B7CD"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1C8C1615"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1. Mid-Term Report Length:</w:t>
      </w:r>
    </w:p>
    <w:p w14:paraId="4537D89A" w14:textId="16E8817A"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While the professor has indicated that the mid-term report should not exceed ten pages, there is no specific minimum page requirement. The key focus should be on the quality of your content rather than the length. Your report should be comprehensive, covering the necessary aspects of your project idea, its implementation, and results. If you believe that you</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ve adequately addressed all relevant content within fewer pages,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erfectly acceptable. The aim is to provide a clear and concise representation of your projec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rogress.</w:t>
      </w:r>
    </w:p>
    <w:p w14:paraId="0A7D75E6"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0A20A5E4"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2. File Format and Equation Display:</w:t>
      </w:r>
    </w:p>
    <w:p w14:paraId="2188CB2F" w14:textId="77777777"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concern about equation and formula discrepancies between different document formats is valid. To ensure consistency and readability, submitting a PDF file alongside your DOC file is a good solution. This way, you can preserve the formatting and equations as intended, and there will be no ambiguity when the professor views your report.</w:t>
      </w:r>
    </w:p>
    <w:p w14:paraId="17E79C20"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2B5D2722"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Please make sure the content in the PDF version is consistent with the DOC version. You can easily convert your DOC file to PDF using various tools or software to maintain the equation and symbol integrity.</w:t>
      </w:r>
    </w:p>
    <w:p w14:paraId="2FB2FCF9"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5E67F4DA" w14:textId="55566499" w:rsid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diligence in seeking this clarification is commendable.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important that your hard work is presented effectively. If you have any more questions or need further assistance with your project, please feel free to ask. We</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re here to support your success in MAEG5715.</w:t>
      </w:r>
    </w:p>
    <w:p w14:paraId="1B8CAEFB"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55293EC3"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A59AA70"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E6408B" w14:textId="77777777" w:rsidR="009A50F7" w:rsidRDefault="009A50F7" w:rsidP="003E6554">
      <w:pPr>
        <w:widowControl/>
        <w:jc w:val="left"/>
        <w:rPr>
          <w:rFonts w:ascii="Times New Roman" w:eastAsia="SimSun" w:hAnsi="Times New Roman" w:cs="Times New Roman"/>
          <w:color w:val="1F497D"/>
          <w:kern w:val="0"/>
          <w:sz w:val="22"/>
        </w:rPr>
      </w:pPr>
    </w:p>
    <w:p w14:paraId="4B588E4B" w14:textId="77777777" w:rsidR="009A50F7" w:rsidRDefault="009A50F7" w:rsidP="003E6554">
      <w:pPr>
        <w:widowControl/>
        <w:jc w:val="left"/>
        <w:rPr>
          <w:rFonts w:ascii="Times New Roman" w:eastAsia="SimSun" w:hAnsi="Times New Roman" w:cs="Times New Roman"/>
          <w:color w:val="1F497D"/>
          <w:kern w:val="0"/>
          <w:sz w:val="22"/>
        </w:rPr>
      </w:pPr>
    </w:p>
    <w:p w14:paraId="29F288E0" w14:textId="1946C74D"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5879C859" w14:textId="77777777" w:rsidR="003E6554" w:rsidRPr="0033750C" w:rsidRDefault="003E6554" w:rsidP="003E6554">
      <w:pPr>
        <w:widowControl/>
        <w:ind w:firstLine="420"/>
        <w:jc w:val="left"/>
        <w:rPr>
          <w:rFonts w:ascii="Times New Roman" w:eastAsia="SimSun" w:hAnsi="Times New Roman" w:cs="Times New Roman"/>
          <w:color w:val="1F497D"/>
          <w:kern w:val="0"/>
          <w:sz w:val="22"/>
        </w:rPr>
      </w:pPr>
    </w:p>
    <w:p w14:paraId="3FD36AE4"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and I appreciate your inquiry regarding the mid-term report for MAEG5715: Computer Interface and Simulation.</w:t>
      </w:r>
    </w:p>
    <w:p w14:paraId="2CB876D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3BB49B15" w14:textId="1A22229C"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looking for further clarification on the working direction for your project and would appreciate some references to help you decide and design your project directi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reat to see your proactive approach to ensure the success of your project. Here are some references and suggestions that might help you:</w:t>
      </w:r>
    </w:p>
    <w:p w14:paraId="1AAE4135"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1D778A73" w14:textId="609B7118"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Review of Existing Project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Consider looking at similar projects or case studies related to computer interface systems. You can search for academic papers, articles, or online resources that showcase projects using sensors, actuators, or other technologies relevant to your field of interest. This can provide you with insights into the technology and details that should be showcased in your report.</w:t>
      </w:r>
    </w:p>
    <w:p w14:paraId="513677A8" w14:textId="17A7FE52"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urse Material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Revisit the lecture notes and materials from lectures 1-6 in the course. Identify key concepts, technologies, and examples discussed in these lectures. These materials should serve as a foundation for your project direction.</w:t>
      </w:r>
    </w:p>
    <w:p w14:paraId="3F5C7BAD" w14:textId="6C004BF4"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nsultation with Instructor</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reach out to </w:t>
      </w:r>
      <w:r w:rsidR="00EE3618" w:rsidRPr="0033750C">
        <w:rPr>
          <w:rFonts w:ascii="Times New Roman" w:eastAsia="SimSun" w:hAnsi="Times New Roman" w:cs="Times New Roman"/>
          <w:color w:val="1F497D"/>
          <w:kern w:val="0"/>
          <w:sz w:val="22"/>
        </w:rPr>
        <w:t>Prof. Lam</w:t>
      </w:r>
      <w:r w:rsidRPr="0033750C">
        <w:rPr>
          <w:rFonts w:ascii="Times New Roman" w:eastAsia="SimSun" w:hAnsi="Times New Roman" w:cs="Times New Roman"/>
          <w:color w:val="1F497D"/>
          <w:kern w:val="0"/>
          <w:sz w:val="22"/>
        </w:rPr>
        <w:t xml:space="preserve"> for guidance. </w:t>
      </w:r>
      <w:r w:rsidR="007C64F8" w:rsidRPr="0033750C">
        <w:rPr>
          <w:rFonts w:ascii="Times New Roman" w:eastAsia="SimSun" w:hAnsi="Times New Roman" w:cs="Times New Roman"/>
          <w:color w:val="1F497D"/>
          <w:kern w:val="0"/>
          <w:sz w:val="22"/>
        </w:rPr>
        <w:t>He</w:t>
      </w:r>
      <w:r w:rsidRPr="0033750C">
        <w:rPr>
          <w:rFonts w:ascii="Times New Roman" w:eastAsia="SimSun" w:hAnsi="Times New Roman" w:cs="Times New Roman"/>
          <w:color w:val="1F497D"/>
          <w:kern w:val="0"/>
          <w:sz w:val="22"/>
        </w:rPr>
        <w:t xml:space="preserve"> can provide valuable insights and clarify any specific requirements or expectations for the mid-term report.</w:t>
      </w:r>
    </w:p>
    <w:p w14:paraId="239E91CF" w14:textId="4B6B59CA"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amples from Homework</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You mentioned Homework 01 and 02. Consider how you can apply the concepts and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se assignments to your project idea. These assignments likely contain examples and calculations that can be integrated into your report to showcase your understanding.</w:t>
      </w:r>
    </w:p>
    <w:p w14:paraId="10FDE8DD" w14:textId="77777777" w:rsidR="009C608D" w:rsidRPr="0033750C" w:rsidRDefault="009C608D">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roject Proposal Guideline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Review the project proposal guidelines provided in the course description. Ensure that your proposal aligns with the requirements outlined there, including the problem statement, technologies to be adopted, system diagrams, and block diagrams.</w:t>
      </w:r>
      <w:r w:rsidRPr="0033750C">
        <w:rPr>
          <w:rFonts w:ascii="Times New Roman" w:eastAsia="SimSun" w:hAnsi="Times New Roman" w:cs="Times New Roman"/>
          <w:color w:val="1F497D"/>
          <w:kern w:val="0"/>
          <w:sz w:val="22"/>
        </w:rPr>
        <w:t xml:space="preserve"> </w:t>
      </w:r>
    </w:p>
    <w:p w14:paraId="19333278" w14:textId="5042BF84" w:rsidR="004C7978" w:rsidRPr="0033750C" w:rsidRDefault="009C608D">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eer Discussion</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Engage in discussions with your peers who are also working on their projects. Sharing ideas and experiences can help you gain a fresh perspective on your project direction.</w:t>
      </w:r>
    </w:p>
    <w:p w14:paraId="5C23D58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5C43F4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design of a computer interface system, here are some general ideas to consider:</w:t>
      </w:r>
    </w:p>
    <w:p w14:paraId="34BCD52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B49CF6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b/>
          <w:bCs/>
          <w:color w:val="1F497D"/>
          <w:kern w:val="0"/>
          <w:sz w:val="22"/>
        </w:rPr>
        <w:t>Smart Home Automation</w:t>
      </w:r>
      <w:r w:rsidRPr="0033750C">
        <w:rPr>
          <w:rFonts w:ascii="Times New Roman" w:eastAsia="SimSun" w:hAnsi="Times New Roman" w:cs="Times New Roman"/>
          <w:color w:val="1F497D"/>
          <w:kern w:val="0"/>
          <w:sz w:val="22"/>
        </w:rPr>
        <w:t>:</w:t>
      </w:r>
    </w:p>
    <w:p w14:paraId="69A73A0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sign a system that enhances the efficiency and convenience of daily tasks in a home environment. This could involve controlling lighting, climate, or security systems through a user-friendly interface.</w:t>
      </w:r>
    </w:p>
    <w:p w14:paraId="513C93B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b/>
          <w:bCs/>
          <w:color w:val="1F497D"/>
          <w:kern w:val="0"/>
          <w:sz w:val="22"/>
        </w:rPr>
        <w:t>Health Monitoring Device</w:t>
      </w:r>
      <w:r w:rsidRPr="0033750C">
        <w:rPr>
          <w:rFonts w:ascii="Times New Roman" w:eastAsia="SimSun" w:hAnsi="Times New Roman" w:cs="Times New Roman"/>
          <w:color w:val="1F497D"/>
          <w:kern w:val="0"/>
          <w:sz w:val="22"/>
        </w:rPr>
        <w:t>:</w:t>
      </w:r>
    </w:p>
    <w:p w14:paraId="1BFCCA8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reate a wearable health monitoring device that collects data such as heart rate, temperature, or activity levels and provides real-time feedback to users or healthcare providers.</w:t>
      </w:r>
    </w:p>
    <w:p w14:paraId="026D782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Pr="0033750C">
        <w:rPr>
          <w:rFonts w:ascii="Times New Roman" w:eastAsia="SimSun" w:hAnsi="Times New Roman" w:cs="Times New Roman"/>
          <w:b/>
          <w:bCs/>
          <w:color w:val="1F497D"/>
          <w:kern w:val="0"/>
          <w:sz w:val="22"/>
        </w:rPr>
        <w:t>Environmental Monitoring</w:t>
      </w:r>
      <w:r w:rsidRPr="0033750C">
        <w:rPr>
          <w:rFonts w:ascii="Times New Roman" w:eastAsia="SimSun" w:hAnsi="Times New Roman" w:cs="Times New Roman"/>
          <w:color w:val="1F497D"/>
          <w:kern w:val="0"/>
          <w:sz w:val="22"/>
        </w:rPr>
        <w:t>:</w:t>
      </w:r>
    </w:p>
    <w:p w14:paraId="3CA611E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velop a system that collects data on environmental parameters like air quality, temperature, or humidity, and presents this information through a user interface.</w:t>
      </w:r>
    </w:p>
    <w:p w14:paraId="18B66ED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Pr="0033750C">
        <w:rPr>
          <w:rFonts w:ascii="Times New Roman" w:eastAsia="SimSun" w:hAnsi="Times New Roman" w:cs="Times New Roman"/>
          <w:b/>
          <w:bCs/>
          <w:color w:val="1F497D"/>
          <w:kern w:val="0"/>
          <w:sz w:val="22"/>
        </w:rPr>
        <w:t>Education Technology</w:t>
      </w:r>
      <w:r w:rsidRPr="0033750C">
        <w:rPr>
          <w:rFonts w:ascii="Times New Roman" w:eastAsia="SimSun" w:hAnsi="Times New Roman" w:cs="Times New Roman"/>
          <w:color w:val="1F497D"/>
          <w:kern w:val="0"/>
          <w:sz w:val="22"/>
        </w:rPr>
        <w:t>:</w:t>
      </w:r>
    </w:p>
    <w:p w14:paraId="29C6D9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lore solutions to improve remote learning experiences. This could involve creating an interactive online learning platform or a device that aids in remote classrooms.</w:t>
      </w:r>
    </w:p>
    <w:p w14:paraId="3AB695C8"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Pr="0033750C">
        <w:rPr>
          <w:rFonts w:ascii="Times New Roman" w:eastAsia="SimSun" w:hAnsi="Times New Roman" w:cs="Times New Roman"/>
          <w:b/>
          <w:bCs/>
          <w:color w:val="1F497D"/>
          <w:kern w:val="0"/>
          <w:sz w:val="22"/>
        </w:rPr>
        <w:t>Assistive Technology</w:t>
      </w:r>
      <w:r w:rsidRPr="0033750C">
        <w:rPr>
          <w:rFonts w:ascii="Times New Roman" w:eastAsia="SimSun" w:hAnsi="Times New Roman" w:cs="Times New Roman"/>
          <w:color w:val="1F497D"/>
          <w:kern w:val="0"/>
          <w:sz w:val="22"/>
        </w:rPr>
        <w:t>:</w:t>
      </w:r>
    </w:p>
    <w:p w14:paraId="099CE5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sign a system to assist individuals with disabilities. This might include technologies like voice-controlled interfaces, braille displays, or mobility aids.</w:t>
      </w:r>
    </w:p>
    <w:p w14:paraId="6319B91F"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CDFBB24" w14:textId="423A3F24"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are just a few project ideas to get you started. You can choose one that aligns with your interests and the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 course.</w:t>
      </w:r>
    </w:p>
    <w:p w14:paraId="5E1B4EF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ABF77A9" w14:textId="365A293A" w:rsidR="003E6554"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ese references and suggestions, along with the design ideas, help you decide on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sign direction. If you have any more specific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support your success in the course.</w:t>
      </w:r>
    </w:p>
    <w:p w14:paraId="0E0FA58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2E5E5D4C"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2DEA59"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9"/>
    <w:p w14:paraId="11EDFF16" w14:textId="77777777" w:rsidR="003E6554" w:rsidRPr="0033750C" w:rsidRDefault="003E6554" w:rsidP="00F40AA6">
      <w:pPr>
        <w:widowControl/>
        <w:jc w:val="left"/>
        <w:rPr>
          <w:rFonts w:ascii="Times New Roman" w:eastAsia="SimSun" w:hAnsi="Times New Roman" w:cs="Times New Roman"/>
          <w:color w:val="1F497D"/>
          <w:kern w:val="0"/>
          <w:sz w:val="22"/>
        </w:rPr>
      </w:pPr>
    </w:p>
    <w:p w14:paraId="59EE6701" w14:textId="77777777" w:rsidR="003E6554" w:rsidRPr="0033750C" w:rsidRDefault="003E6554" w:rsidP="00F40AA6">
      <w:pPr>
        <w:widowControl/>
        <w:jc w:val="left"/>
        <w:rPr>
          <w:rFonts w:ascii="Times New Roman" w:eastAsia="SimSun" w:hAnsi="Times New Roman" w:cs="Times New Roman"/>
          <w:color w:val="1F497D"/>
          <w:kern w:val="0"/>
          <w:sz w:val="22"/>
        </w:rPr>
      </w:pPr>
    </w:p>
    <w:p w14:paraId="0B7DDCDC" w14:textId="725FA29D"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512B9" w:rsidRPr="0033750C">
        <w:rPr>
          <w:rFonts w:ascii="Times New Roman" w:eastAsia="SimSun" w:hAnsi="Times New Roman" w:cs="Times New Roman"/>
          <w:color w:val="1F497D"/>
          <w:kern w:val="0"/>
          <w:sz w:val="22"/>
        </w:rPr>
        <w:t>Ms. Kan and Ms. Wong</w:t>
      </w:r>
      <w:r w:rsidRPr="0033750C">
        <w:rPr>
          <w:rFonts w:ascii="Times New Roman" w:eastAsia="SimSun" w:hAnsi="Times New Roman" w:cs="Times New Roman"/>
          <w:color w:val="1F497D"/>
          <w:kern w:val="0"/>
          <w:sz w:val="22"/>
        </w:rPr>
        <w:t>,</w:t>
      </w:r>
    </w:p>
    <w:p w14:paraId="768E9DB0" w14:textId="77777777" w:rsidR="00F40AA6" w:rsidRPr="0033750C" w:rsidRDefault="00F40AA6" w:rsidP="00F40AA6">
      <w:pPr>
        <w:widowControl/>
        <w:ind w:firstLine="420"/>
        <w:jc w:val="left"/>
        <w:rPr>
          <w:rFonts w:ascii="Times New Roman" w:eastAsia="SimSun" w:hAnsi="Times New Roman" w:cs="Times New Roman"/>
          <w:color w:val="1F497D"/>
          <w:kern w:val="0"/>
          <w:sz w:val="22"/>
        </w:rPr>
      </w:pPr>
    </w:p>
    <w:p w14:paraId="1ED0B955" w14:textId="42B4F9AD"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r w:rsidR="002709FC" w:rsidRPr="0033750C">
        <w:rPr>
          <w:rFonts w:ascii="Times New Roman" w:eastAsia="SimSun" w:hAnsi="Times New Roman" w:cs="Times New Roman"/>
          <w:color w:val="1F497D"/>
          <w:kern w:val="0"/>
          <w:sz w:val="22"/>
        </w:rPr>
        <w:t>hope</w:t>
      </w:r>
      <w:r w:rsidRPr="0033750C">
        <w:rPr>
          <w:rFonts w:ascii="Times New Roman" w:eastAsia="SimSun" w:hAnsi="Times New Roman" w:cs="Times New Roman"/>
          <w:color w:val="1F497D"/>
          <w:kern w:val="0"/>
          <w:sz w:val="22"/>
        </w:rPr>
        <w:t xml:space="preserve"> this message finds you well. </w:t>
      </w:r>
      <w:r w:rsidR="002709FC"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2709FC" w:rsidRPr="0033750C">
        <w:rPr>
          <w:rFonts w:ascii="Times New Roman" w:eastAsia="SimSun" w:hAnsi="Times New Roman" w:cs="Times New Roman"/>
          <w:color w:val="1F497D"/>
          <w:kern w:val="0"/>
          <w:sz w:val="22"/>
        </w:rPr>
        <w:t xml:space="preserve">m Liuchao Jin, PhD student @ MAE (Student ID: 1155184008). My supervisor is Prof. Wei-Hsin Liao. </w:t>
      </w:r>
      <w:r w:rsidRPr="0033750C">
        <w:rPr>
          <w:rFonts w:ascii="Times New Roman" w:eastAsia="SimSun" w:hAnsi="Times New Roman" w:cs="Times New Roman"/>
          <w:color w:val="1F497D"/>
          <w:kern w:val="0"/>
          <w:sz w:val="22"/>
        </w:rPr>
        <w:t xml:space="preserve">I am writing to express my sincere interest in applying for the Yu To Sang Memorial Scholarships, and I attached </w:t>
      </w:r>
      <w:r w:rsidR="002709F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application form</w:t>
      </w:r>
      <w:r w:rsidR="00C512B5" w:rsidRPr="0033750C">
        <w:rPr>
          <w:rFonts w:ascii="Times New Roman" w:eastAsia="SimSun" w:hAnsi="Times New Roman" w:cs="Times New Roman"/>
          <w:color w:val="1F497D"/>
          <w:kern w:val="0"/>
          <w:sz w:val="22"/>
        </w:rPr>
        <w:t xml:space="preserve"> to this email</w:t>
      </w:r>
      <w:r w:rsidRPr="0033750C">
        <w:rPr>
          <w:rFonts w:ascii="Times New Roman" w:eastAsia="SimSun" w:hAnsi="Times New Roman" w:cs="Times New Roman"/>
          <w:color w:val="1F497D"/>
          <w:kern w:val="0"/>
          <w:sz w:val="22"/>
        </w:rPr>
        <w:t xml:space="preserve"> for this scholarship opportunity.</w:t>
      </w:r>
    </w:p>
    <w:p w14:paraId="4862B278"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0D656F1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om the provided information, it is evident that the Yu To Sang Memorial Scholarships encompass the kind of support and recognition that would significantly contribute to my academic goals and personal growth. I believe that the combination of financial assistance and acknowledgment of my commitment to academic excellence and participation in university-wide leadership training programs would be immensely valuable for my educational journey.</w:t>
      </w:r>
    </w:p>
    <w:p w14:paraId="0763F331"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EDF9AE1" w14:textId="0F91FCC4"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ave attached the completed Excel form as instructed</w:t>
      </w:r>
      <w:r w:rsidR="00611C56"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I am genuinely excited about the possibility of being considered for this scholarship and am prepared to provide any supplementary documentation or information that may be needed during the application process.</w:t>
      </w:r>
    </w:p>
    <w:p w14:paraId="7345792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B46086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guidance and support as I pursue this scholarship opportunity, and I look forward to the prospect of being a nominee for the Yu To Sang Memorial Scholarships.</w:t>
      </w:r>
    </w:p>
    <w:p w14:paraId="58BDA15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53C478ED" w14:textId="56B88997" w:rsidR="00F40AA6"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2C3990" w:rsidRPr="0033750C">
        <w:rPr>
          <w:rFonts w:ascii="Times New Roman" w:eastAsia="SimSun" w:hAnsi="Times New Roman" w:cs="Times New Roman"/>
          <w:color w:val="1F497D"/>
          <w:kern w:val="0"/>
          <w:sz w:val="22"/>
        </w:rPr>
        <w:t>guidance and help</w:t>
      </w:r>
      <w:r w:rsidRPr="0033750C">
        <w:rPr>
          <w:rFonts w:ascii="Times New Roman" w:eastAsia="SimSun" w:hAnsi="Times New Roman" w:cs="Times New Roman"/>
          <w:color w:val="1F497D"/>
          <w:kern w:val="0"/>
          <w:sz w:val="22"/>
        </w:rPr>
        <w:t>.</w:t>
      </w:r>
      <w:r w:rsidR="007217AC" w:rsidRPr="0033750C">
        <w:rPr>
          <w:rFonts w:ascii="Times New Roman" w:eastAsia="SimSun" w:hAnsi="Times New Roman" w:cs="Times New Roman"/>
          <w:color w:val="1F497D"/>
          <w:kern w:val="0"/>
          <w:sz w:val="22"/>
        </w:rPr>
        <w:t xml:space="preserve"> Looking forward to hearing from you.</w:t>
      </w:r>
    </w:p>
    <w:p w14:paraId="22C2575D" w14:textId="77777777" w:rsidR="002C3990" w:rsidRPr="0033750C" w:rsidRDefault="002C3990" w:rsidP="00F41280">
      <w:pPr>
        <w:widowControl/>
        <w:ind w:firstLine="420"/>
        <w:jc w:val="left"/>
        <w:rPr>
          <w:rFonts w:ascii="Times New Roman" w:eastAsia="SimSun" w:hAnsi="Times New Roman" w:cs="Times New Roman"/>
          <w:color w:val="1F497D"/>
          <w:kern w:val="0"/>
          <w:sz w:val="22"/>
        </w:rPr>
      </w:pPr>
    </w:p>
    <w:p w14:paraId="335FF15E"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B71C1"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99CB4B8" w14:textId="77777777" w:rsidR="00F40AA6" w:rsidRPr="0033750C" w:rsidRDefault="00F40AA6" w:rsidP="003A201E">
      <w:pPr>
        <w:widowControl/>
        <w:jc w:val="left"/>
        <w:rPr>
          <w:rFonts w:ascii="Times New Roman" w:eastAsia="SimSun" w:hAnsi="Times New Roman" w:cs="Times New Roman"/>
          <w:color w:val="1F497D"/>
          <w:kern w:val="0"/>
          <w:sz w:val="22"/>
        </w:rPr>
      </w:pPr>
    </w:p>
    <w:p w14:paraId="7DBB0A0F" w14:textId="77777777" w:rsidR="00F40AA6" w:rsidRPr="0033750C" w:rsidRDefault="00F40AA6" w:rsidP="003A201E">
      <w:pPr>
        <w:widowControl/>
        <w:jc w:val="left"/>
        <w:rPr>
          <w:rFonts w:ascii="Times New Roman" w:eastAsia="SimSun" w:hAnsi="Times New Roman" w:cs="Times New Roman"/>
          <w:color w:val="1F497D"/>
          <w:kern w:val="0"/>
          <w:sz w:val="22"/>
        </w:rPr>
      </w:pPr>
    </w:p>
    <w:p w14:paraId="1151960C" w14:textId="5BCDB58F"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Haoming,</w:t>
      </w:r>
    </w:p>
    <w:p w14:paraId="01F5F84B"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148A4031" w14:textId="1152772E" w:rsidR="003A201E" w:rsidRPr="0033750C" w:rsidRDefault="003A201E" w:rsidP="003A2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w:t>
      </w:r>
    </w:p>
    <w:p w14:paraId="16CD55D8"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5E63023A"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596535"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28746C" w14:textId="77777777" w:rsidR="003A201E" w:rsidRPr="0033750C" w:rsidRDefault="003A201E" w:rsidP="004B2F69">
      <w:pPr>
        <w:widowControl/>
        <w:jc w:val="left"/>
        <w:rPr>
          <w:rFonts w:ascii="Times New Roman" w:eastAsia="SimSun" w:hAnsi="Times New Roman" w:cs="Times New Roman"/>
          <w:color w:val="1F497D"/>
          <w:kern w:val="0"/>
          <w:sz w:val="22"/>
        </w:rPr>
      </w:pPr>
    </w:p>
    <w:p w14:paraId="77870180" w14:textId="77777777" w:rsidR="003A201E" w:rsidRPr="0033750C" w:rsidRDefault="003A201E" w:rsidP="004B2F69">
      <w:pPr>
        <w:widowControl/>
        <w:jc w:val="left"/>
        <w:rPr>
          <w:rFonts w:ascii="Times New Roman" w:eastAsia="SimSun" w:hAnsi="Times New Roman" w:cs="Times New Roman"/>
          <w:color w:val="1F497D"/>
          <w:kern w:val="0"/>
          <w:sz w:val="22"/>
        </w:rPr>
      </w:pPr>
    </w:p>
    <w:p w14:paraId="2AADD2B9" w14:textId="5D072E45"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n,</w:t>
      </w:r>
    </w:p>
    <w:p w14:paraId="6979C84A" w14:textId="77777777" w:rsidR="004B2F69" w:rsidRPr="0033750C" w:rsidRDefault="004B2F69" w:rsidP="004B2F69">
      <w:pPr>
        <w:widowControl/>
        <w:ind w:firstLine="420"/>
        <w:jc w:val="left"/>
        <w:rPr>
          <w:rFonts w:ascii="Times New Roman" w:eastAsia="SimSun" w:hAnsi="Times New Roman" w:cs="Times New Roman"/>
          <w:color w:val="1F497D"/>
          <w:kern w:val="0"/>
          <w:sz w:val="22"/>
        </w:rPr>
      </w:pPr>
    </w:p>
    <w:p w14:paraId="31DA8C59"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providing a detailed explanation of the circumstances surrounding your HW02 submission. I appreciate your proactive communication and your efforts to clarify the situation.</w:t>
      </w:r>
    </w:p>
    <w:p w14:paraId="28470B0D"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487FA799" w14:textId="7EBE2763"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faced several unexpected challenges, including technical difficulties and unforeseen library closures, which contributed to the late submission of your assignment. Given the exceptional circumstanc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described, I want to assure you that your grade for this assignment will not be affected by the late submission.</w:t>
      </w:r>
    </w:p>
    <w:p w14:paraId="644D630F"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DE256C"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commitment to your studies and your dedication to completing the assignment under challenging conditions. However, I would like to take this opportunity to remind you to plan your work in advance and manage your time effectively to avoid any future issues with assignment deadlines.</w:t>
      </w:r>
    </w:p>
    <w:p w14:paraId="704E5415"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FC9E25" w14:textId="1547FD94"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e assignment or any other aspects of the course, please feel fre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and support your academic progress.</w:t>
      </w:r>
    </w:p>
    <w:p w14:paraId="014BB64E"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66FDF967" w14:textId="509D7F0A" w:rsidR="004B2F69"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wish you a successful and productive semester.</w:t>
      </w:r>
    </w:p>
    <w:p w14:paraId="31948A0A"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3855DD47"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5116C61B"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15EC3A7" w14:textId="77777777" w:rsidR="004B2F69" w:rsidRPr="0033750C" w:rsidRDefault="004B2F69" w:rsidP="004C7198">
      <w:pPr>
        <w:widowControl/>
        <w:jc w:val="left"/>
        <w:rPr>
          <w:rFonts w:ascii="Times New Roman" w:eastAsia="SimSun" w:hAnsi="Times New Roman" w:cs="Times New Roman"/>
          <w:color w:val="1F497D"/>
          <w:kern w:val="0"/>
          <w:sz w:val="22"/>
        </w:rPr>
      </w:pPr>
    </w:p>
    <w:p w14:paraId="5D052D75" w14:textId="77777777" w:rsidR="004B2F69" w:rsidRPr="0033750C" w:rsidRDefault="004B2F69" w:rsidP="004C7198">
      <w:pPr>
        <w:widowControl/>
        <w:jc w:val="left"/>
        <w:rPr>
          <w:rFonts w:ascii="Times New Roman" w:eastAsia="SimSun" w:hAnsi="Times New Roman" w:cs="Times New Roman"/>
          <w:color w:val="1F497D"/>
          <w:kern w:val="0"/>
          <w:sz w:val="22"/>
        </w:rPr>
      </w:pPr>
    </w:p>
    <w:p w14:paraId="1FC98075" w14:textId="6B84B448"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1051BD68" w14:textId="77777777" w:rsidR="004C7198" w:rsidRPr="0033750C" w:rsidRDefault="004C7198" w:rsidP="004C7198">
      <w:pPr>
        <w:widowControl/>
        <w:ind w:firstLine="420"/>
        <w:jc w:val="left"/>
        <w:rPr>
          <w:rFonts w:ascii="Times New Roman" w:eastAsia="SimSun" w:hAnsi="Times New Roman" w:cs="Times New Roman"/>
          <w:color w:val="1F497D"/>
          <w:kern w:val="0"/>
          <w:sz w:val="22"/>
        </w:rPr>
      </w:pPr>
    </w:p>
    <w:p w14:paraId="516913A0" w14:textId="46AC6DB3"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follow up on my previous email sent </w:t>
      </w:r>
      <w:r w:rsidR="00D90E18" w:rsidRPr="0033750C">
        <w:rPr>
          <w:rFonts w:ascii="Times New Roman" w:eastAsia="SimSun" w:hAnsi="Times New Roman" w:cs="Times New Roman"/>
          <w:color w:val="1F497D"/>
          <w:kern w:val="0"/>
          <w:sz w:val="22"/>
        </w:rPr>
        <w:t xml:space="preserve">Oct. 6 </w:t>
      </w:r>
      <w:r w:rsidRPr="0033750C">
        <w:rPr>
          <w:rFonts w:ascii="Times New Roman" w:eastAsia="SimSun" w:hAnsi="Times New Roman" w:cs="Times New Roman"/>
          <w:color w:val="1F497D"/>
          <w:kern w:val="0"/>
          <w:sz w:val="22"/>
        </w:rPr>
        <w:t>regarding my request to defer the oral examination for the Candidacy Examination.</w:t>
      </w:r>
    </w:p>
    <w:p w14:paraId="4722C527"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1BF255D1"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3AD2F4F0"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1570ECF" w14:textId="233A6361" w:rsidR="004C7198"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and I appreciate your </w:t>
      </w:r>
      <w:r w:rsidR="0078104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this process.</w:t>
      </w:r>
    </w:p>
    <w:p w14:paraId="6B96082E"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3E01362"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547DEE"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55D142D" w14:textId="77777777" w:rsidR="004C7198" w:rsidRPr="0033750C" w:rsidRDefault="004C7198" w:rsidP="00A1561F">
      <w:pPr>
        <w:widowControl/>
        <w:jc w:val="left"/>
        <w:rPr>
          <w:rFonts w:ascii="Times New Roman" w:eastAsia="SimSun" w:hAnsi="Times New Roman" w:cs="Times New Roman"/>
          <w:color w:val="1F497D"/>
          <w:kern w:val="0"/>
          <w:sz w:val="22"/>
        </w:rPr>
      </w:pPr>
    </w:p>
    <w:p w14:paraId="505674BE" w14:textId="77777777" w:rsidR="004C7198" w:rsidRPr="0033750C" w:rsidRDefault="004C7198" w:rsidP="00A1561F">
      <w:pPr>
        <w:widowControl/>
        <w:jc w:val="left"/>
        <w:rPr>
          <w:rFonts w:ascii="Times New Roman" w:eastAsia="SimSun" w:hAnsi="Times New Roman" w:cs="Times New Roman"/>
          <w:color w:val="1F497D"/>
          <w:kern w:val="0"/>
          <w:sz w:val="22"/>
        </w:rPr>
      </w:pPr>
    </w:p>
    <w:p w14:paraId="1C08166C" w14:textId="7EDBC661"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aojun,</w:t>
      </w:r>
    </w:p>
    <w:p w14:paraId="7D50E8F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6B9931C"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follow-up question, and I understand your concern about the simplicity of your initial interpretation. Let me provide some further guidance.</w:t>
      </w:r>
    </w:p>
    <w:p w14:paraId="384D6E4B"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0D8CF3EA" w14:textId="0097BA79"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rue that you can mention the scenarios where all data is either successfully transmitted (best case) or completely lost (worst ca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deed essential to consider that these scenarios might be overly simplistic for this assignment.</w:t>
      </w:r>
    </w:p>
    <w:p w14:paraId="7376021D"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113C15E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provide a more comprehensive response, you could:</w:t>
      </w:r>
    </w:p>
    <w:p w14:paraId="7B680B8B"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Discuss Probabilities</w:t>
      </w:r>
      <w:r w:rsidRPr="0033750C">
        <w:rPr>
          <w:rFonts w:ascii="Times New Roman" w:eastAsia="SimSun" w:hAnsi="Times New Roman" w:cs="Times New Roman"/>
          <w:color w:val="1F497D"/>
          <w:kern w:val="0"/>
          <w:sz w:val="22"/>
        </w:rPr>
        <w:t>: Delve into the probabilities associated with data transmission errors. Explore how different factors, such as channel noise, interference, or error rates, can affect the likelihood of data loss in both best and worst-case scenarios.</w:t>
      </w:r>
    </w:p>
    <w:p w14:paraId="65B94BC6"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antify Data Loss</w:t>
      </w:r>
      <w:r w:rsidRPr="0033750C">
        <w:rPr>
          <w:rFonts w:ascii="Times New Roman" w:eastAsia="SimSun" w:hAnsi="Times New Roman" w:cs="Times New Roman"/>
          <w:color w:val="1F497D"/>
          <w:kern w:val="0"/>
          <w:sz w:val="22"/>
        </w:rPr>
        <w:t>: Consider calculating the expected number of data packets lost in both cases based on given probabilities. This adds a quantitative aspect to your answer and demonstrates a deeper understanding of the topic.</w:t>
      </w:r>
    </w:p>
    <w:p w14:paraId="6A2F9FFC"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plore Real-World Factors</w:t>
      </w:r>
      <w:r w:rsidRPr="0033750C">
        <w:rPr>
          <w:rFonts w:ascii="Times New Roman" w:eastAsia="SimSun" w:hAnsi="Times New Roman" w:cs="Times New Roman"/>
          <w:color w:val="1F497D"/>
          <w:kern w:val="0"/>
          <w:sz w:val="22"/>
        </w:rPr>
        <w:t>: Consider real-world scenarios where not all data may be lost in the worst case but could still suffer significant loss. Discuss factors like error correction techniques or retransmission strategies that can mitigate data loss to some extent.</w:t>
      </w:r>
    </w:p>
    <w:p w14:paraId="4019790A"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C453D17" w14:textId="49900870"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aking these additional steps, your response will demonstrate a more thorough analysis of the assignment question and sh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considered the complexities involved in data transmission.</w:t>
      </w:r>
    </w:p>
    <w:p w14:paraId="774567A1"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6E55FFC4" w14:textId="297B15B2"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still have concerns or need further clarification on specific aspects of the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with any additional queries you may have.</w:t>
      </w:r>
    </w:p>
    <w:p w14:paraId="095BC0C0"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50EB3934"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FE620B"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A9E01F" w14:textId="77777777" w:rsidR="00A1561F" w:rsidRPr="0033750C" w:rsidRDefault="00A1561F" w:rsidP="00CF772E">
      <w:pPr>
        <w:widowControl/>
        <w:jc w:val="left"/>
        <w:rPr>
          <w:rFonts w:ascii="Times New Roman" w:eastAsia="SimSun" w:hAnsi="Times New Roman" w:cs="Times New Roman"/>
          <w:color w:val="1F497D"/>
          <w:kern w:val="0"/>
          <w:sz w:val="22"/>
        </w:rPr>
      </w:pPr>
    </w:p>
    <w:p w14:paraId="22B1DA15" w14:textId="77777777" w:rsidR="00A1561F" w:rsidRPr="0033750C" w:rsidRDefault="00A1561F" w:rsidP="00CF772E">
      <w:pPr>
        <w:widowControl/>
        <w:jc w:val="left"/>
        <w:rPr>
          <w:rFonts w:ascii="Times New Roman" w:eastAsia="SimSun" w:hAnsi="Times New Roman" w:cs="Times New Roman"/>
          <w:color w:val="1F497D"/>
          <w:kern w:val="0"/>
          <w:sz w:val="22"/>
        </w:rPr>
      </w:pPr>
    </w:p>
    <w:p w14:paraId="77EFBA42" w14:textId="4A07A781"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4100" w:rsidRPr="0033750C">
        <w:rPr>
          <w:rFonts w:ascii="Times New Roman" w:eastAsia="SimSun" w:hAnsi="Times New Roman" w:cs="Times New Roman"/>
          <w:color w:val="1F497D"/>
          <w:kern w:val="0"/>
          <w:sz w:val="22"/>
        </w:rPr>
        <w:t>Ms. Amy</w:t>
      </w:r>
      <w:r w:rsidRPr="0033750C">
        <w:rPr>
          <w:rFonts w:ascii="Times New Roman" w:eastAsia="SimSun" w:hAnsi="Times New Roman" w:cs="Times New Roman"/>
          <w:color w:val="1F497D"/>
          <w:kern w:val="0"/>
          <w:sz w:val="22"/>
        </w:rPr>
        <w:t>,</w:t>
      </w:r>
    </w:p>
    <w:p w14:paraId="42C96A31" w14:textId="77777777" w:rsidR="00CF772E" w:rsidRPr="0033750C" w:rsidRDefault="00CF772E" w:rsidP="00CF772E">
      <w:pPr>
        <w:widowControl/>
        <w:ind w:firstLine="420"/>
        <w:jc w:val="left"/>
        <w:rPr>
          <w:rFonts w:ascii="Times New Roman" w:eastAsia="SimSun" w:hAnsi="Times New Roman" w:cs="Times New Roman"/>
          <w:color w:val="1F497D"/>
          <w:kern w:val="0"/>
          <w:sz w:val="22"/>
        </w:rPr>
      </w:pPr>
    </w:p>
    <w:p w14:paraId="6B2A742E" w14:textId="701D01B3"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w:t>
      </w:r>
      <w:r w:rsidR="00E05523"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E05523" w:rsidRPr="0033750C">
        <w:rPr>
          <w:rFonts w:ascii="Times New Roman" w:eastAsia="SimSun" w:hAnsi="Times New Roman" w:cs="Times New Roman"/>
          <w:color w:val="1F497D"/>
          <w:kern w:val="0"/>
          <w:sz w:val="22"/>
        </w:rPr>
        <w:t>m Liuchao Jin</w:t>
      </w:r>
      <w:r w:rsidR="00EB5C83" w:rsidRPr="0033750C">
        <w:rPr>
          <w:rFonts w:ascii="Times New Roman" w:eastAsia="SimSun" w:hAnsi="Times New Roman" w:cs="Times New Roman"/>
          <w:color w:val="1F497D"/>
          <w:kern w:val="0"/>
          <w:sz w:val="22"/>
        </w:rPr>
        <w:t>, PhD student @ MAE (Student ID:</w:t>
      </w:r>
      <w:r w:rsidR="00073908" w:rsidRPr="0033750C">
        <w:rPr>
          <w:rFonts w:ascii="Times New Roman" w:eastAsia="SimSun" w:hAnsi="Times New Roman" w:cs="Times New Roman"/>
          <w:color w:val="1F497D"/>
          <w:kern w:val="0"/>
          <w:sz w:val="22"/>
        </w:rPr>
        <w:t xml:space="preserve"> </w:t>
      </w:r>
      <w:r w:rsidR="00EB5C83" w:rsidRPr="0033750C">
        <w:rPr>
          <w:rFonts w:ascii="Times New Roman" w:eastAsia="SimSun" w:hAnsi="Times New Roman" w:cs="Times New Roman"/>
          <w:color w:val="1F497D"/>
          <w:kern w:val="0"/>
          <w:sz w:val="22"/>
        </w:rPr>
        <w:t>1155184008</w:t>
      </w:r>
      <w:r w:rsidR="00073908" w:rsidRPr="0033750C">
        <w:rPr>
          <w:rFonts w:ascii="Times New Roman" w:eastAsia="SimSun" w:hAnsi="Times New Roman" w:cs="Times New Roman"/>
          <w:color w:val="1F497D"/>
          <w:kern w:val="0"/>
          <w:sz w:val="22"/>
        </w:rPr>
        <w:t>)</w:t>
      </w:r>
      <w:r w:rsidR="00EB5C83" w:rsidRPr="0033750C">
        <w:rPr>
          <w:rFonts w:ascii="Times New Roman" w:eastAsia="SimSun" w:hAnsi="Times New Roman" w:cs="Times New Roman"/>
          <w:color w:val="1F497D"/>
          <w:kern w:val="0"/>
          <w:sz w:val="22"/>
        </w:rPr>
        <w:t>.</w:t>
      </w:r>
      <w:r w:rsidR="00073908" w:rsidRPr="0033750C">
        <w:rPr>
          <w:rFonts w:ascii="Times New Roman" w:eastAsia="SimSun" w:hAnsi="Times New Roman" w:cs="Times New Roman"/>
          <w:color w:val="1F497D"/>
          <w:kern w:val="0"/>
          <w:sz w:val="22"/>
        </w:rPr>
        <w:t xml:space="preserve"> My supervisor is Prof. Wei-Hsin Liao.</w:t>
      </w:r>
      <w:r w:rsidR="00EB5C83"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am writing to request a deferral of my oral examination for the Candidacy Examination, which was initially scheduled to be completed within six months after the written examination on May 19, 2023.</w:t>
      </w:r>
    </w:p>
    <w:p w14:paraId="56B7EF70"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696976B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ason for my request is that I require additional time to obtain more technical results and conduct further research related to my candidacy. Given the complex nature of my research and the need for more comprehensive data and analysis, I believe that extending the timeline for my oral examination would allow me to present a more substantial and well-prepared body of work.</w:t>
      </w:r>
    </w:p>
    <w:p w14:paraId="0DFC8BA6"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C861D1F"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such a deferral requires approval from the Graduate Panel, and I am committed to following the necessary procedures to obtain this approval promptly. My intention is to ensure that I present the highest quality of work during my oral examination, which aligns with the rigorous standards of our program.</w:t>
      </w:r>
    </w:p>
    <w:p w14:paraId="3018027B"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42408D2" w14:textId="268F89B8" w:rsidR="00CE4100" w:rsidRPr="0033750C" w:rsidRDefault="001B38FF"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obtained approval from my supervisor for this deferral. </w:t>
      </w:r>
      <w:r w:rsidR="00CE4100" w:rsidRPr="0033750C">
        <w:rPr>
          <w:rFonts w:ascii="Times New Roman" w:eastAsia="SimSun" w:hAnsi="Times New Roman" w:cs="Times New Roman"/>
          <w:color w:val="1F497D"/>
          <w:kern w:val="0"/>
          <w:sz w:val="22"/>
        </w:rPr>
        <w:t>I will also maintain open communication with my supervisor to determine a suitable date for the rescheduled oral examination and promptly nominate the members of the Graduate Committee, as per the guidelines provided.</w:t>
      </w:r>
    </w:p>
    <w:p w14:paraId="1573157E"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7B0C34E6" w14:textId="3281CC42"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of my situation and your </w:t>
      </w:r>
      <w:r w:rsidR="001B38F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facilitating this deferral process. If you require any additional information or documentation to support my request, please do not hesitate to let me know. I am committed to meeting all the requirements of the program and ensuring a successful outcome for my oral examination.</w:t>
      </w:r>
    </w:p>
    <w:p w14:paraId="1E564941"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5C2FA718" w14:textId="6F44F317" w:rsidR="00CF772E"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look forward to your guidance throughout this process.</w:t>
      </w:r>
    </w:p>
    <w:p w14:paraId="1AD87AE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B2A2102"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A4102AD"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AD6A19" w14:textId="77777777" w:rsidR="00CF772E" w:rsidRPr="0033750C" w:rsidRDefault="00CF772E" w:rsidP="000741D9">
      <w:pPr>
        <w:widowControl/>
        <w:jc w:val="left"/>
        <w:rPr>
          <w:rFonts w:ascii="Times New Roman" w:eastAsia="SimSun" w:hAnsi="Times New Roman" w:cs="Times New Roman"/>
          <w:color w:val="1F497D"/>
          <w:kern w:val="0"/>
          <w:sz w:val="22"/>
        </w:rPr>
      </w:pPr>
    </w:p>
    <w:p w14:paraId="026F03C1" w14:textId="77777777" w:rsidR="00CF772E" w:rsidRPr="0033750C" w:rsidRDefault="00CF772E" w:rsidP="000741D9">
      <w:pPr>
        <w:widowControl/>
        <w:jc w:val="left"/>
        <w:rPr>
          <w:rFonts w:ascii="Times New Roman" w:eastAsia="SimSun" w:hAnsi="Times New Roman" w:cs="Times New Roman"/>
          <w:color w:val="1F497D"/>
          <w:kern w:val="0"/>
          <w:sz w:val="22"/>
        </w:rPr>
      </w:pPr>
    </w:p>
    <w:p w14:paraId="5752000E" w14:textId="43CBF47C"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aojun,</w:t>
      </w:r>
    </w:p>
    <w:p w14:paraId="7FD8F2FF"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30C8F15" w14:textId="2085ACF2"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the fourth assignment question in MAEG 5715. I understand your confusion about the terms “best” and “worst” case in this context.</w:t>
      </w:r>
    </w:p>
    <w:p w14:paraId="53D9F3E4"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6B6E6045" w14:textId="283B8B47"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context of this question, the “best case” typically refers to the scenario where everything goes perfectly, and there is minimal or no data loss during transmission. Conversely, the “worst case” refers to the scenario where everything goes wrong, leading to maximum possible data loss.</w:t>
      </w:r>
    </w:p>
    <w:p w14:paraId="04702D3B"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24A60B05" w14:textId="0F5AFDFC"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correct in your general understanding. In the best case, you can assume that all data is successfully transmitted with no loss. In the worst case, you can assume that all data is lost during transmission. However, I believe the question may be more interested in exploring the probabilities associated with data loss.</w:t>
      </w:r>
    </w:p>
    <w:p w14:paraId="30CE6232" w14:textId="7899F419"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5365E6A" w14:textId="0E097FB9"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clarifies the concept of “best” and “worst” case in this context. If you have any further questions or need additional clarific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15BFA6AC"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11017F68"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181824A"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1C680A" w14:textId="77777777" w:rsidR="000741D9" w:rsidRPr="0033750C" w:rsidRDefault="000741D9" w:rsidP="00E85A4C">
      <w:pPr>
        <w:widowControl/>
        <w:jc w:val="left"/>
        <w:rPr>
          <w:rFonts w:ascii="Times New Roman" w:eastAsia="SimSun" w:hAnsi="Times New Roman" w:cs="Times New Roman"/>
          <w:color w:val="1F497D"/>
          <w:kern w:val="0"/>
          <w:sz w:val="22"/>
        </w:rPr>
      </w:pPr>
    </w:p>
    <w:p w14:paraId="67879452" w14:textId="77777777" w:rsidR="000741D9" w:rsidRPr="0033750C" w:rsidRDefault="000741D9" w:rsidP="00E85A4C">
      <w:pPr>
        <w:widowControl/>
        <w:jc w:val="left"/>
        <w:rPr>
          <w:rFonts w:ascii="Times New Roman" w:eastAsia="SimSun" w:hAnsi="Times New Roman" w:cs="Times New Roman"/>
          <w:color w:val="1F497D"/>
          <w:kern w:val="0"/>
          <w:sz w:val="22"/>
        </w:rPr>
      </w:pPr>
    </w:p>
    <w:p w14:paraId="61CE2CD5" w14:textId="2BD00CCB"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3D9ACC4F" w14:textId="77777777" w:rsidR="00E85A4C" w:rsidRPr="0033750C" w:rsidRDefault="00E85A4C" w:rsidP="00E85A4C">
      <w:pPr>
        <w:widowControl/>
        <w:ind w:firstLine="420"/>
        <w:jc w:val="left"/>
        <w:rPr>
          <w:rFonts w:ascii="Times New Roman" w:eastAsia="SimSun" w:hAnsi="Times New Roman" w:cs="Times New Roman"/>
          <w:color w:val="1F497D"/>
          <w:kern w:val="0"/>
          <w:sz w:val="22"/>
        </w:rPr>
      </w:pPr>
    </w:p>
    <w:p w14:paraId="16693755" w14:textId="43215238"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reaching out with your question regarding homework question 2.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provide clarification and help you understand how to approach this problem correctly.</w:t>
      </w:r>
    </w:p>
    <w:p w14:paraId="5D7C644F"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08211FE4" w14:textId="77777777" w:rsidR="0081555C" w:rsidRPr="0033750C" w:rsidRDefault="0081555C" w:rsidP="008155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2</w:t>
      </w:r>
      <w:r w:rsidRPr="0033750C">
        <w:rPr>
          <w:rFonts w:ascii="Times New Roman" w:eastAsia="SimSun" w:hAnsi="Times New Roman" w:cs="Times New Roman"/>
          <w:color w:val="1F497D"/>
          <w:kern w:val="0"/>
          <w:sz w:val="22"/>
        </w:rPr>
        <w:t>: You are tasked with calculating the speed ratio of the gear train and determining the angular velocity of gear 3. The gear train consists of three gears (G1, G2, and G3) with specified tooth counts (T1, T2, T3) and gear 1 (G1) as the driving gear with an angular velocity of 2400rpm.</w:t>
      </w:r>
    </w:p>
    <w:p w14:paraId="79D12499"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6775F951" w14:textId="5DD1AC2F"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address your confusion, you should indeed showcase the relationship between the three gears in the gear train. The speed ratio should be expressed as a ratio that reflects how the rotational speeds of these gears are interconnected. In this case, the correct answer would be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p>
    <w:p w14:paraId="33EA7C7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45B55AC9" w14:textId="4B631C13"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gear trai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peed ratio is essentially a comparison of the rotational speeds between the gears. So, in your response, please provide the ratio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o indicate the relationship between gears G1, G2, and G3. Additionally, calculate and include the angular velocity of gear 3 as part of your solution.</w:t>
      </w:r>
    </w:p>
    <w:p w14:paraId="5968B96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5A7E2E97" w14:textId="3AE1FD2B" w:rsidR="00E85A4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this clarifies the question for you. If you have any more questions or need further assistance with this or any other homework problem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 you succeed.</w:t>
      </w:r>
    </w:p>
    <w:p w14:paraId="6B161593"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35CE5064"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EED7A2"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93C3FA0" w14:textId="77777777" w:rsidR="00E85A4C" w:rsidRPr="0033750C" w:rsidRDefault="00E85A4C" w:rsidP="00EF4C9E">
      <w:pPr>
        <w:widowControl/>
        <w:jc w:val="left"/>
        <w:rPr>
          <w:rFonts w:ascii="Times New Roman" w:eastAsia="SimSun" w:hAnsi="Times New Roman" w:cs="Times New Roman"/>
          <w:color w:val="1F497D"/>
          <w:kern w:val="0"/>
          <w:sz w:val="22"/>
        </w:rPr>
      </w:pPr>
    </w:p>
    <w:p w14:paraId="6DAEB121" w14:textId="77777777" w:rsidR="00E85A4C" w:rsidRPr="0033750C" w:rsidRDefault="00E85A4C" w:rsidP="00EF4C9E">
      <w:pPr>
        <w:widowControl/>
        <w:jc w:val="left"/>
        <w:rPr>
          <w:rFonts w:ascii="Times New Roman" w:eastAsia="SimSun" w:hAnsi="Times New Roman" w:cs="Times New Roman"/>
          <w:color w:val="1F497D"/>
          <w:kern w:val="0"/>
          <w:sz w:val="22"/>
        </w:rPr>
      </w:pPr>
    </w:p>
    <w:p w14:paraId="5C80675C" w14:textId="2761CAD2"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cia Mak,</w:t>
      </w:r>
    </w:p>
    <w:p w14:paraId="450A10F5"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2FE65141" w14:textId="21174B9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your inquiry regarding homework questions 3 and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be happy to clarify their relationship and provide details on the data frame format for question 4.</w:t>
      </w:r>
    </w:p>
    <w:p w14:paraId="31C806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619C051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estion 3 and question 4 are indeed related in the context of communication systems and data transmission. Let me break down the connection between these two questions:</w:t>
      </w:r>
    </w:p>
    <w:p w14:paraId="397C5FA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721C4826" w14:textId="6607D4AB"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3</w:t>
      </w:r>
      <w:r w:rsidRPr="0033750C">
        <w:rPr>
          <w:rFonts w:ascii="Times New Roman" w:eastAsia="SimSun" w:hAnsi="Times New Roman" w:cs="Times New Roman"/>
          <w:color w:val="1F497D"/>
          <w:kern w:val="0"/>
          <w:sz w:val="22"/>
        </w:rPr>
        <w:t>: In this question, you are asked to determine the maximum sampling frequency of a sensor system that needs to send out 3-axis data wirelessly. The key parameters include the baud rate (9600bps), asynchronous communication, odd parity, and two stop bit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essentially calculating how often the sensor system can sample and transmit data while adhering to these communication parameters.</w:t>
      </w:r>
    </w:p>
    <w:p w14:paraId="4208C16E" w14:textId="45E8E64F"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4</w:t>
      </w:r>
      <w:r w:rsidRPr="0033750C">
        <w:rPr>
          <w:rFonts w:ascii="Times New Roman" w:eastAsia="SimSun" w:hAnsi="Times New Roman" w:cs="Times New Roman"/>
          <w:color w:val="1F497D"/>
          <w:kern w:val="0"/>
          <w:sz w:val="22"/>
        </w:rPr>
        <w:t>: This question deals with the transmission of data at a baud rate of 9600bps, with a specified probability of error (0.005).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calculate the number of data and the number of errors per second. Additionally,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determine how many data points are lost in both the best and worst-case scenarios.</w:t>
      </w:r>
    </w:p>
    <w:p w14:paraId="64F17AE4"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F04662E"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to address the data frame format for question 4:</w:t>
      </w:r>
    </w:p>
    <w:p w14:paraId="06D0B5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0FBD7782"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question 4, the data frame format is not explicitly provided because it focuses more on the transmission and error aspects of data. The question revolves around the transmission rate (baud rate) and the probability of errors, without delving into the specifics of the frame structure itself.</w:t>
      </w:r>
    </w:p>
    <w:p w14:paraId="729E5EE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0AC02B0" w14:textId="0C76CAB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you are not required to define a specific data frame format. Instead,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working with the given parameters to analyze the transmission efficiency and error rates.</w:t>
      </w:r>
    </w:p>
    <w:p w14:paraId="21EFDF1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94D418A" w14:textId="2BAC5C98"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these questions or any other aspects of your coursework, please feel fre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w:t>
      </w:r>
    </w:p>
    <w:p w14:paraId="1BBED8DD"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3D81B75"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4A2268D"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B95874" w14:textId="77777777" w:rsidR="00EF4C9E" w:rsidRPr="0033750C" w:rsidRDefault="00EF4C9E" w:rsidP="00097E1E">
      <w:pPr>
        <w:widowControl/>
        <w:jc w:val="left"/>
        <w:rPr>
          <w:rFonts w:ascii="Times New Roman" w:eastAsia="SimSun" w:hAnsi="Times New Roman" w:cs="Times New Roman"/>
          <w:color w:val="1F497D"/>
          <w:kern w:val="0"/>
          <w:sz w:val="22"/>
        </w:rPr>
      </w:pPr>
    </w:p>
    <w:p w14:paraId="5068B8A5" w14:textId="77777777" w:rsidR="00EF4C9E" w:rsidRPr="0033750C" w:rsidRDefault="00EF4C9E" w:rsidP="00097E1E">
      <w:pPr>
        <w:widowControl/>
        <w:jc w:val="left"/>
        <w:rPr>
          <w:rFonts w:ascii="Times New Roman" w:eastAsia="SimSun" w:hAnsi="Times New Roman" w:cs="Times New Roman"/>
          <w:color w:val="1F497D"/>
          <w:kern w:val="0"/>
          <w:sz w:val="22"/>
        </w:rPr>
      </w:pPr>
    </w:p>
    <w:p w14:paraId="02270412" w14:textId="5B831FD3"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Tsz Pok Pang,</w:t>
      </w:r>
    </w:p>
    <w:p w14:paraId="2DD3D9F2"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4CD3899A" w14:textId="530AC4D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t is great to hear from you regarding your interest in your FYP topic, “3D Printing with Shape Memory Materials,” under the supervision of Prof. Liao. I appreciate your enthusiasm for this fascinating field.</w:t>
      </w:r>
    </w:p>
    <w:p w14:paraId="6A52B1F5"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0181FC1E" w14:textId="60FFA0D4"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delighted to provide you with more insights and guidance on this topic. </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3D Printing with Shape Memory Material</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iting area of research, with various avenues you can explore. As you have mentioned, there are two primary directions:</w:t>
      </w:r>
    </w:p>
    <w:p w14:paraId="28DB4F4C" w14:textId="77777777" w:rsidR="00097E1E" w:rsidRPr="0033750C" w:rsidRDefault="00097E1E">
      <w:pPr>
        <w:pStyle w:val="af0"/>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4D Printing Structure Design</w:t>
      </w:r>
      <w:r w:rsidRPr="0033750C">
        <w:rPr>
          <w:rFonts w:ascii="Times New Roman" w:eastAsia="SimSun" w:hAnsi="Times New Roman" w:cs="Times New Roman"/>
          <w:color w:val="1F497D"/>
          <w:kern w:val="0"/>
          <w:sz w:val="22"/>
        </w:rPr>
        <w:t>: In this direction, you can focus on designing intricate structures that can be created using 4D printing technology. The key is to come up with innovative designs that leverage the unique properties of shape memory materials. This path is relatively straightforward and could be an excellent starting point for your project.</w:t>
      </w:r>
    </w:p>
    <w:p w14:paraId="7A2DC111" w14:textId="77777777" w:rsidR="00097E1E" w:rsidRPr="0033750C" w:rsidRDefault="00097E1E">
      <w:pPr>
        <w:pStyle w:val="af0"/>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mputational 4D Printing</w:t>
      </w:r>
      <w:r w:rsidRPr="0033750C">
        <w:rPr>
          <w:rFonts w:ascii="Times New Roman" w:eastAsia="SimSun" w:hAnsi="Times New Roman" w:cs="Times New Roman"/>
          <w:color w:val="1F497D"/>
          <w:kern w:val="0"/>
          <w:sz w:val="22"/>
        </w:rPr>
        <w:t>: This direction involves using programming and computational techniques to control the allocation of shape memory material, resulting in desired 4D-printed shapes. It is a more advanced route that requires a solid background in programming and simulation. However, it can lead to highly customizable and precise outcomes.</w:t>
      </w:r>
    </w:p>
    <w:p w14:paraId="4854A93B"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72ED0BC8" w14:textId="0BF73CEC"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your background and interests, you can choose the direction that aligns better with your skills and research goals. </w:t>
      </w:r>
      <w:r w:rsidR="00DA6E52" w:rsidRPr="0033750C">
        <w:rPr>
          <w:rFonts w:ascii="Times New Roman" w:eastAsia="SimSun" w:hAnsi="Times New Roman" w:cs="Times New Roman"/>
          <w:color w:val="1F497D"/>
          <w:kern w:val="0"/>
          <w:sz w:val="22"/>
        </w:rPr>
        <w:t>Another thing I want to tell you</w:t>
      </w:r>
      <w:r w:rsidRPr="0033750C">
        <w:rPr>
          <w:rFonts w:ascii="Times New Roman" w:eastAsia="SimSun" w:hAnsi="Times New Roman" w:cs="Times New Roman"/>
          <w:color w:val="1F497D"/>
          <w:kern w:val="0"/>
          <w:sz w:val="22"/>
        </w:rPr>
        <w:t xml:space="preserve"> that you have access to shape memory polymers for 4D printing in your lab</w:t>
      </w:r>
      <w:r w:rsidR="00DA6E52" w:rsidRPr="0033750C">
        <w:rPr>
          <w:rFonts w:ascii="Times New Roman" w:eastAsia="SimSun" w:hAnsi="Times New Roman" w:cs="Times New Roman"/>
          <w:color w:val="1F497D"/>
          <w:kern w:val="0"/>
          <w:sz w:val="22"/>
        </w:rPr>
        <w:t xml:space="preserve">, but they are </w:t>
      </w:r>
      <w:r w:rsidRPr="0033750C">
        <w:rPr>
          <w:rFonts w:ascii="Times New Roman" w:eastAsia="SimSun" w:hAnsi="Times New Roman" w:cs="Times New Roman"/>
          <w:color w:val="1F497D"/>
          <w:kern w:val="0"/>
          <w:sz w:val="22"/>
        </w:rPr>
        <w:t>the one-way shape memory polymer is available</w:t>
      </w:r>
      <w:r w:rsidR="00371E81" w:rsidRPr="0033750C">
        <w:rPr>
          <w:rFonts w:ascii="Times New Roman" w:eastAsia="SimSun" w:hAnsi="Times New Roman" w:cs="Times New Roman"/>
          <w:color w:val="1F497D"/>
          <w:kern w:val="0"/>
          <w:sz w:val="22"/>
        </w:rPr>
        <w:t>,</w:t>
      </w:r>
      <w:r w:rsidR="00371E81" w:rsidRPr="0033750C">
        <w:rPr>
          <w:rFonts w:ascii="Times New Roman" w:hAnsi="Times New Roman" w:cs="Times New Roman"/>
        </w:rPr>
        <w:t xml:space="preserve"> </w:t>
      </w:r>
      <w:r w:rsidR="00371E81" w:rsidRPr="0033750C">
        <w:rPr>
          <w:rFonts w:ascii="Times New Roman" w:eastAsia="SimSun" w:hAnsi="Times New Roman" w:cs="Times New Roman"/>
          <w:color w:val="1F497D"/>
          <w:kern w:val="0"/>
          <w:sz w:val="22"/>
        </w:rPr>
        <w:t>which means when you heat up, the material will deform to the desired shape, but after cooling down, it will not return back</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Y</w:t>
      </w:r>
      <w:r w:rsidRPr="0033750C">
        <w:rPr>
          <w:rFonts w:ascii="Times New Roman" w:eastAsia="SimSun" w:hAnsi="Times New Roman" w:cs="Times New Roman"/>
          <w:color w:val="1F497D"/>
          <w:kern w:val="0"/>
          <w:sz w:val="22"/>
        </w:rPr>
        <w:t xml:space="preserve">ou can also explore the possibilities with two-way shape memory materials like Liquid Crystal Elastomers (LCE). The paper </w:t>
      </w:r>
      <w:r w:rsidR="00DA6E52" w:rsidRPr="0033750C">
        <w:rPr>
          <w:rFonts w:ascii="Times New Roman" w:eastAsia="SimSun" w:hAnsi="Times New Roman" w:cs="Times New Roman"/>
          <w:color w:val="1F497D"/>
          <w:kern w:val="0"/>
          <w:sz w:val="22"/>
        </w:rPr>
        <w:t>attached</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cent Advances in 4D Printing of Liquid Crystal Elastomers,</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ellent resource to gain deeper insights.</w:t>
      </w:r>
    </w:p>
    <w:p w14:paraId="0AE9DF36"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DFEE155" w14:textId="4924CF4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courage you to review the attached essays about these two directions. Afterward, we can discuss your thoughts and ideas further. Feel free to reach out if you have any questions or if you would like to schedule a meeting to discuss your FYP in more detail. I am here to assist you in any way I can.</w:t>
      </w:r>
    </w:p>
    <w:p w14:paraId="58E82280"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6177E46"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E544223"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A9A8AC" w14:textId="77777777" w:rsidR="00097E1E" w:rsidRPr="0033750C" w:rsidRDefault="00097E1E" w:rsidP="00F36868">
      <w:pPr>
        <w:widowControl/>
        <w:jc w:val="left"/>
        <w:rPr>
          <w:rFonts w:ascii="Times New Roman" w:eastAsia="SimSun" w:hAnsi="Times New Roman" w:cs="Times New Roman"/>
          <w:color w:val="1F497D"/>
          <w:kern w:val="0"/>
          <w:sz w:val="22"/>
        </w:rPr>
      </w:pPr>
    </w:p>
    <w:p w14:paraId="032A2055" w14:textId="77777777" w:rsidR="00097E1E" w:rsidRPr="0033750C" w:rsidRDefault="00097E1E" w:rsidP="00F36868">
      <w:pPr>
        <w:widowControl/>
        <w:jc w:val="left"/>
        <w:rPr>
          <w:rFonts w:ascii="Times New Roman" w:eastAsia="SimSun" w:hAnsi="Times New Roman" w:cs="Times New Roman"/>
          <w:color w:val="1F497D"/>
          <w:kern w:val="0"/>
          <w:sz w:val="22"/>
        </w:rPr>
      </w:pPr>
    </w:p>
    <w:p w14:paraId="0A39A49D" w14:textId="56B89B49"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06CBF13" w14:textId="77777777" w:rsidR="00F36868" w:rsidRPr="0033750C" w:rsidRDefault="00F36868" w:rsidP="00F36868">
      <w:pPr>
        <w:widowControl/>
        <w:ind w:firstLine="420"/>
        <w:jc w:val="left"/>
        <w:rPr>
          <w:rFonts w:ascii="Times New Roman" w:eastAsia="SimSun" w:hAnsi="Times New Roman" w:cs="Times New Roman"/>
          <w:color w:val="1F497D"/>
          <w:kern w:val="0"/>
          <w:sz w:val="22"/>
        </w:rPr>
      </w:pPr>
    </w:p>
    <w:p w14:paraId="33A1F3A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very welcome, and I am glad to hear that the explanation was helpful to you.</w:t>
      </w:r>
    </w:p>
    <w:p w14:paraId="670CBD4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6EC56F48"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worst case, you are absolutely correct. If you explain that you cannot calculate the worst case due to the lack of information about the frame size </w:t>
      </w:r>
      <w:r w:rsidRPr="0033750C">
        <w:rPr>
          <w:rFonts w:ascii="Times New Roman" w:eastAsia="SimSun" w:hAnsi="Times New Roman" w:cs="Times New Roman"/>
          <w:color w:val="1F497D"/>
          <w:kern w:val="0"/>
          <w:sz w:val="22"/>
        </w:rPr>
        <w:lastRenderedPageBreak/>
        <w:t>and provide a clear reason for it, that would be a valid and responsible approach. It shows that you have considered the limitations of the problem.</w:t>
      </w:r>
    </w:p>
    <w:p w14:paraId="274B02FC"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3BE51B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for your other questions:</w:t>
      </w:r>
    </w:p>
    <w:p w14:paraId="3750CC77"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31C0D0EA" w14:textId="4C2084B0" w:rsidR="004A1086" w:rsidRPr="0033750C" w:rsidRDefault="004A1086">
      <w:pPr>
        <w:pStyle w:val="af0"/>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ame size” refers to the number of bits in a data frame used for communication. In error analysis, knowing the frame size is essential because it helps determine how errors are distributed within the frame, which in turn affects the calculation of worst-case data loss.</w:t>
      </w:r>
    </w:p>
    <w:p w14:paraId="32028B7B" w14:textId="4EFF4414" w:rsidR="004A1086" w:rsidRPr="0033750C" w:rsidRDefault="004A1086">
      <w:pPr>
        <w:pStyle w:val="af0"/>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9600bps” indeed means “9600 bits per second.” Bps stands for “bits per second,” and it represents the data transmission rate.</w:t>
      </w:r>
    </w:p>
    <w:p w14:paraId="26ADB2C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292B9F72" w14:textId="70AFF52C" w:rsidR="00F36868"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sk if you have any more questions or need further assistance. I am here to help!</w:t>
      </w:r>
    </w:p>
    <w:p w14:paraId="64E0A5FF"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990A3F2"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CEE31FD"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C56CD0" w14:textId="77777777" w:rsidR="00F36868" w:rsidRPr="0033750C" w:rsidRDefault="00F36868" w:rsidP="003363CF">
      <w:pPr>
        <w:widowControl/>
        <w:jc w:val="left"/>
        <w:rPr>
          <w:rFonts w:ascii="Times New Roman" w:eastAsia="SimSun" w:hAnsi="Times New Roman" w:cs="Times New Roman"/>
          <w:color w:val="1F497D"/>
          <w:kern w:val="0"/>
          <w:sz w:val="22"/>
        </w:rPr>
      </w:pPr>
    </w:p>
    <w:p w14:paraId="542AD4FC" w14:textId="77777777" w:rsidR="00F36868" w:rsidRPr="0033750C" w:rsidRDefault="00F36868" w:rsidP="003363CF">
      <w:pPr>
        <w:widowControl/>
        <w:jc w:val="left"/>
        <w:rPr>
          <w:rFonts w:ascii="Times New Roman" w:eastAsia="SimSun" w:hAnsi="Times New Roman" w:cs="Times New Roman"/>
          <w:color w:val="1F497D"/>
          <w:kern w:val="0"/>
          <w:sz w:val="22"/>
        </w:rPr>
      </w:pPr>
    </w:p>
    <w:p w14:paraId="06EE9490" w14:textId="26EC5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2831"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09C612D6" w14:textId="77777777" w:rsidR="003363CF" w:rsidRPr="0033750C" w:rsidRDefault="003363CF" w:rsidP="003363CF">
      <w:pPr>
        <w:widowControl/>
        <w:ind w:firstLine="420"/>
        <w:jc w:val="left"/>
        <w:rPr>
          <w:rFonts w:ascii="Times New Roman" w:eastAsia="SimSun" w:hAnsi="Times New Roman" w:cs="Times New Roman"/>
          <w:color w:val="1F497D"/>
          <w:kern w:val="0"/>
          <w:sz w:val="22"/>
        </w:rPr>
      </w:pPr>
    </w:p>
    <w:p w14:paraId="5081ABEA" w14:textId="6A194451"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regarding Homework Problem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provide some clarification on what “How many data are lost in the best and worst case?” means in this context.</w:t>
      </w:r>
    </w:p>
    <w:p w14:paraId="19AD19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20A72141" w14:textId="5BA639A6"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Homework Problem 4, you are dealing with data transmission, where there is a probability of error in the received dat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reak down the best and worst case scenarios:</w:t>
      </w:r>
    </w:p>
    <w:p w14:paraId="46B375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76BA6FC3" w14:textId="00B1AB4B"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Best Case:</w:t>
      </w:r>
    </w:p>
    <w:p w14:paraId="695E7D0E"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best case scenario, you would want all errors to occur in a way that minimizes their impact on the transmitted data. Essentially, you want errors to affect as few bits as possible.</w:t>
      </w:r>
    </w:p>
    <w:p w14:paraId="68F06D9B"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in the best case, you assume that errors occur in such a way that only one bit is affected per error.</w:t>
      </w:r>
    </w:p>
    <w:p w14:paraId="6AA9C63F"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at the probability of error is 0.005, this means that for every 1000 bits transmitted, 5 bits are expected to be in error.</w:t>
      </w:r>
    </w:p>
    <w:p w14:paraId="0E275128"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in the best case, you would lose exactly 5 bits of data for every 1000 bits transmitted.</w:t>
      </w:r>
    </w:p>
    <w:p w14:paraId="49F24145" w14:textId="40C9B52B"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Worst Case:</w:t>
      </w:r>
    </w:p>
    <w:p w14:paraId="6DBEC955" w14:textId="45A473FE"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worst case scenario, you want to consider how errors could occur in a way that maximizes their impact on the transmitted data.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want to know how many bits could be affected by a single error.</w:t>
      </w:r>
    </w:p>
    <w:p w14:paraId="4B3EB6D7" w14:textId="77777777"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fortunately, to calculate the worst-case data loss accurately, we need to know the frame size or the number of bits in a frame. This is because the worst case depends on the specific data transmission protocol and how errors are distributed within a frame.</w:t>
      </w:r>
    </w:p>
    <w:p w14:paraId="3FF944C6" w14:textId="7087E93D"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Without the frame size information,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determine the exact worst-case data loss.</w:t>
      </w:r>
    </w:p>
    <w:p w14:paraId="58D044A2" w14:textId="77777777"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In summary:</w:t>
      </w:r>
    </w:p>
    <w:p w14:paraId="34D553B2" w14:textId="77777777" w:rsidR="00492831" w:rsidRPr="0033750C" w:rsidRDefault="00492831">
      <w:pPr>
        <w:pStyle w:val="af0"/>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Case: 5 bits of data lost per every 1000 bits transmitted.</w:t>
      </w:r>
    </w:p>
    <w:p w14:paraId="76F8B1D9" w14:textId="40B22F24" w:rsidR="00492831" w:rsidRPr="0033750C" w:rsidRDefault="00492831">
      <w:pPr>
        <w:pStyle w:val="af0"/>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st Case: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alculate the worst-case data loss without knowing the frame size.</w:t>
      </w:r>
    </w:p>
    <w:p w14:paraId="1D479614"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3C22AE33" w14:textId="0F0BDCA4" w:rsidR="003363CF"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xplanation clarifies the concept for you. If you have any more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073883CF"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1981A0D0" w14:textId="63358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367D40" w:rsidRPr="0033750C">
        <w:rPr>
          <w:rFonts w:ascii="Times New Roman" w:eastAsia="SimSun" w:hAnsi="Times New Roman" w:cs="Times New Roman"/>
          <w:color w:val="1F497D"/>
          <w:kern w:val="0"/>
          <w:sz w:val="22"/>
        </w:rPr>
        <w:t xml:space="preserve"> </w:t>
      </w:r>
    </w:p>
    <w:p w14:paraId="1D030D94" w14:textId="17E170BF"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367D40" w:rsidRPr="0033750C">
        <w:rPr>
          <w:rFonts w:ascii="Times New Roman" w:eastAsia="SimSun" w:hAnsi="Times New Roman" w:cs="Times New Roman"/>
          <w:color w:val="1F497D"/>
          <w:kern w:val="0"/>
          <w:sz w:val="22"/>
        </w:rPr>
        <w:t xml:space="preserve"> </w:t>
      </w:r>
    </w:p>
    <w:p w14:paraId="6D750995" w14:textId="77777777" w:rsidR="003363CF" w:rsidRPr="0033750C" w:rsidRDefault="003363CF" w:rsidP="00BF033B">
      <w:pPr>
        <w:widowControl/>
        <w:jc w:val="left"/>
        <w:rPr>
          <w:rFonts w:ascii="Times New Roman" w:eastAsia="SimSun" w:hAnsi="Times New Roman" w:cs="Times New Roman"/>
          <w:color w:val="1F497D"/>
          <w:kern w:val="0"/>
          <w:sz w:val="22"/>
        </w:rPr>
      </w:pPr>
    </w:p>
    <w:p w14:paraId="43329799" w14:textId="77777777" w:rsidR="003363CF" w:rsidRPr="0033750C" w:rsidRDefault="003363CF" w:rsidP="00BF033B">
      <w:pPr>
        <w:widowControl/>
        <w:jc w:val="left"/>
        <w:rPr>
          <w:rFonts w:ascii="Times New Roman" w:eastAsia="SimSun" w:hAnsi="Times New Roman" w:cs="Times New Roman"/>
          <w:color w:val="1F497D"/>
          <w:kern w:val="0"/>
          <w:sz w:val="22"/>
        </w:rPr>
      </w:pPr>
    </w:p>
    <w:p w14:paraId="35488C3B" w14:textId="3DFD8DB8" w:rsidR="00BF033B" w:rsidRPr="0033750C" w:rsidRDefault="00BF033B" w:rsidP="00BF03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ischa Zhang</w:t>
      </w:r>
      <w:r w:rsidRPr="0033750C">
        <w:rPr>
          <w:rFonts w:ascii="Times New Roman" w:eastAsia="SimSun" w:hAnsi="Times New Roman" w:cs="Times New Roman"/>
          <w:color w:val="1F497D"/>
          <w:kern w:val="0"/>
          <w:sz w:val="22"/>
        </w:rPr>
        <w:t>老师，</w:t>
      </w:r>
    </w:p>
    <w:p w14:paraId="7E90D512" w14:textId="77777777" w:rsidR="003C2738" w:rsidRPr="0033750C" w:rsidRDefault="003C2738" w:rsidP="00BF033B">
      <w:pPr>
        <w:widowControl/>
        <w:ind w:firstLine="420"/>
        <w:jc w:val="left"/>
        <w:rPr>
          <w:rFonts w:ascii="Times New Roman" w:eastAsia="SimSun" w:hAnsi="Times New Roman" w:cs="Times New Roman"/>
          <w:color w:val="1F497D"/>
          <w:kern w:val="0"/>
          <w:sz w:val="22"/>
        </w:rPr>
      </w:pPr>
    </w:p>
    <w:p w14:paraId="263A1867" w14:textId="01D5B517" w:rsidR="00BF033B" w:rsidRPr="0033750C" w:rsidRDefault="00BF033B" w:rsidP="00BF03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A88AC6" w14:textId="77777777" w:rsidR="00BF033B" w:rsidRPr="0033750C" w:rsidRDefault="00BF033B" w:rsidP="00BF033B">
      <w:pPr>
        <w:widowControl/>
        <w:ind w:firstLine="420"/>
        <w:jc w:val="left"/>
        <w:rPr>
          <w:rFonts w:ascii="Times New Roman" w:eastAsia="SimSun" w:hAnsi="Times New Roman" w:cs="Times New Roman"/>
          <w:color w:val="1F497D"/>
          <w:kern w:val="0"/>
          <w:sz w:val="22"/>
        </w:rPr>
      </w:pPr>
    </w:p>
    <w:p w14:paraId="12B74BE6" w14:textId="7447B62D"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希望您一切安好。</w:t>
      </w:r>
      <w:r w:rsidR="00DA3BB0" w:rsidRPr="0033750C">
        <w:rPr>
          <w:rFonts w:ascii="Times New Roman" w:eastAsia="SimSun" w:hAnsi="Times New Roman" w:cs="Times New Roman"/>
          <w:color w:val="1F497D"/>
          <w:kern w:val="0"/>
          <w:sz w:val="22"/>
        </w:rPr>
        <w:t>我是金刘超</w:t>
      </w:r>
      <w:r w:rsidR="0004092B" w:rsidRPr="0033750C">
        <w:rPr>
          <w:rFonts w:ascii="Times New Roman" w:eastAsia="SimSun" w:hAnsi="Times New Roman" w:cs="Times New Roman"/>
          <w:color w:val="1F497D"/>
          <w:kern w:val="0"/>
          <w:sz w:val="22"/>
        </w:rPr>
        <w:t>，一名保留党组织关系的</w:t>
      </w:r>
      <w:r w:rsidR="002A48D8" w:rsidRPr="0033750C">
        <w:rPr>
          <w:rFonts w:ascii="Times New Roman" w:eastAsia="SimSun" w:hAnsi="Times New Roman" w:cs="Times New Roman"/>
          <w:color w:val="1F497D"/>
          <w:kern w:val="0"/>
          <w:sz w:val="22"/>
        </w:rPr>
        <w:t>中共党员，目前正在香港中文大学攻读博士学位</w:t>
      </w:r>
      <w:r w:rsidR="00DA3BB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我</w:t>
      </w:r>
      <w:r w:rsidR="00062BA7" w:rsidRPr="0033750C">
        <w:rPr>
          <w:rFonts w:ascii="Times New Roman" w:eastAsia="SimSun" w:hAnsi="Times New Roman" w:cs="Times New Roman"/>
          <w:color w:val="1F497D"/>
          <w:kern w:val="0"/>
          <w:sz w:val="22"/>
        </w:rPr>
        <w:t>发这封邮件是为了</w:t>
      </w:r>
      <w:r w:rsidRPr="0033750C">
        <w:rPr>
          <w:rFonts w:ascii="Times New Roman" w:eastAsia="SimSun" w:hAnsi="Times New Roman" w:cs="Times New Roman"/>
          <w:color w:val="1F497D"/>
          <w:kern w:val="0"/>
          <w:sz w:val="22"/>
        </w:rPr>
        <w:t>提交我的半年个人思想汇报情况</w:t>
      </w:r>
      <w:r w:rsidR="00062BA7" w:rsidRPr="0033750C">
        <w:rPr>
          <w:rFonts w:ascii="Times New Roman" w:eastAsia="SimSun" w:hAnsi="Times New Roman" w:cs="Times New Roman"/>
          <w:color w:val="1F497D"/>
          <w:kern w:val="0"/>
          <w:sz w:val="22"/>
        </w:rPr>
        <w:t>。</w:t>
      </w:r>
    </w:p>
    <w:p w14:paraId="7503C4C4"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7F83C964" w14:textId="77777777"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仔细阅读了最新的组织关系保留时间公告，感谢您的通知。</w:t>
      </w:r>
    </w:p>
    <w:p w14:paraId="793616BE"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605113A1"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将在邮件附件中提供我的半年个人思想汇报，这是以手写形式完成的，并已扫描为电子版。我的思想汇报覆盖了</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月至</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期间的进展和</w:t>
      </w:r>
      <w:r w:rsidR="00DA3BB0" w:rsidRPr="0033750C">
        <w:rPr>
          <w:rFonts w:ascii="Times New Roman" w:eastAsia="SimSun" w:hAnsi="Times New Roman" w:cs="Times New Roman"/>
          <w:color w:val="1F497D"/>
          <w:kern w:val="0"/>
          <w:sz w:val="22"/>
        </w:rPr>
        <w:t>思想情况</w:t>
      </w:r>
      <w:r w:rsidRPr="0033750C">
        <w:rPr>
          <w:rFonts w:ascii="Times New Roman" w:eastAsia="SimSun" w:hAnsi="Times New Roman" w:cs="Times New Roman"/>
          <w:color w:val="1F497D"/>
          <w:kern w:val="0"/>
          <w:sz w:val="22"/>
        </w:rPr>
        <w:t>。</w:t>
      </w:r>
    </w:p>
    <w:p w14:paraId="20A2F387"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066F140"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请收下附件中的思想汇报，如果需要额外的信息或文件，请随时与我联系。期待您的反馈和建议。</w:t>
      </w:r>
    </w:p>
    <w:p w14:paraId="05535A5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17B870E" w14:textId="02BE1EFF" w:rsidR="00BF033B"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再次感谢您的时间和关注。</w:t>
      </w:r>
      <w:r w:rsidR="00DA3BB0" w:rsidRPr="0033750C">
        <w:rPr>
          <w:rFonts w:ascii="Times New Roman" w:eastAsia="SimSun" w:hAnsi="Times New Roman" w:cs="Times New Roman"/>
          <w:color w:val="1F497D"/>
          <w:kern w:val="0"/>
          <w:sz w:val="22"/>
        </w:rPr>
        <w:t>祝您工作顺利！</w:t>
      </w:r>
    </w:p>
    <w:p w14:paraId="708F7C0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478809C6" w14:textId="0AE71856" w:rsidR="00DA3BB0" w:rsidRPr="0033750C" w:rsidRDefault="00DA3BB0"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51CB1292" w14:textId="16B74DF5" w:rsidR="00DA3BB0" w:rsidRPr="0033750C" w:rsidRDefault="00DA3BB0" w:rsidP="00DA3B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70E63C95" w14:textId="2028E6BA"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CEFBF5C" w14:textId="2DCE2643"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3</w:t>
      </w:r>
      <w:r w:rsidRPr="0033750C">
        <w:rPr>
          <w:rFonts w:ascii="Times New Roman" w:eastAsia="SimSun" w:hAnsi="Times New Roman" w:cs="Times New Roman"/>
          <w:color w:val="1F497D"/>
          <w:kern w:val="0"/>
          <w:sz w:val="22"/>
        </w:rPr>
        <w:t>日</w:t>
      </w:r>
    </w:p>
    <w:p w14:paraId="5AC55AB4" w14:textId="77777777" w:rsidR="00BF033B" w:rsidRPr="0033750C" w:rsidRDefault="00BF033B" w:rsidP="00937693">
      <w:pPr>
        <w:widowControl/>
        <w:jc w:val="left"/>
        <w:rPr>
          <w:rFonts w:ascii="Times New Roman" w:eastAsia="SimSun" w:hAnsi="Times New Roman" w:cs="Times New Roman"/>
          <w:color w:val="1F497D"/>
          <w:kern w:val="0"/>
          <w:sz w:val="22"/>
        </w:rPr>
      </w:pPr>
    </w:p>
    <w:p w14:paraId="0C0835E1" w14:textId="1AF8EDBE"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oyang,</w:t>
      </w:r>
    </w:p>
    <w:p w14:paraId="3207A120"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859C662"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bringing up this important question regarding the gauge factor calculation in HW1Q1.</w:t>
      </w:r>
    </w:p>
    <w:p w14:paraId="171C6A1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381F52BE" w14:textId="388E72D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detailed explanation of the matter and your exploration of the concept of Vex.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a valid point in considering the use of Vex as a more accurate representation when there is no other load in the system.</w:t>
      </w:r>
    </w:p>
    <w:p w14:paraId="24B6210F"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A1F14B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o address this issue, I will review your homework submission on the BlackBoard, taking into account your argument about using Vex instead of Vs. I will make the necessary adjustments in the grading to ensure fairness and accuracy.</w:t>
      </w:r>
    </w:p>
    <w:p w14:paraId="156A894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3E8B0F4" w14:textId="667D9BDB"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for helping to improve the clarity of the course materials.</w:t>
      </w:r>
    </w:p>
    <w:p w14:paraId="7BD110B9"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0D96832"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7EFAB0"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F3256E" w14:textId="77777777" w:rsidR="00937693" w:rsidRPr="0033750C" w:rsidRDefault="00937693" w:rsidP="00937693">
      <w:pPr>
        <w:widowControl/>
        <w:jc w:val="left"/>
        <w:rPr>
          <w:rFonts w:ascii="Times New Roman" w:eastAsia="SimSun" w:hAnsi="Times New Roman" w:cs="Times New Roman"/>
          <w:color w:val="1F497D"/>
          <w:kern w:val="0"/>
          <w:sz w:val="22"/>
        </w:rPr>
      </w:pPr>
    </w:p>
    <w:p w14:paraId="12882536" w14:textId="77777777" w:rsidR="00937693" w:rsidRPr="0033750C" w:rsidRDefault="00937693" w:rsidP="00937693">
      <w:pPr>
        <w:widowControl/>
        <w:jc w:val="left"/>
        <w:rPr>
          <w:rFonts w:ascii="Times New Roman" w:eastAsia="SimSun" w:hAnsi="Times New Roman" w:cs="Times New Roman"/>
          <w:color w:val="1F497D"/>
          <w:kern w:val="0"/>
          <w:sz w:val="22"/>
        </w:rPr>
      </w:pPr>
    </w:p>
    <w:p w14:paraId="2F4FAE16" w14:textId="12EFBF3C"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ingtian,</w:t>
      </w:r>
    </w:p>
    <w:p w14:paraId="1ED650A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0B9131EA"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providing your insights regarding the calculation of the Gauge Factor in HW01.</w:t>
      </w:r>
    </w:p>
    <w:p w14:paraId="5C349993"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68F485C0" w14:textId="58660B55"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have a valid point, and I appreciate your attention to detail. I agree that the choice of equation can impact the precision of the result. To address this, I will regrade your homework submission on the BlackBoard, taking into consideration the more precise equation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used for the Gauge Factor.</w:t>
      </w:r>
    </w:p>
    <w:p w14:paraId="07BBFF6E"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242C8EC" w14:textId="7D27A842"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dedication to accuracy is commendable, and I want to ensure that your efforts are duly recognized. I updated your grade on the BlackBoard. You can check now.</w:t>
      </w:r>
    </w:p>
    <w:p w14:paraId="6722D4C8"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44F5648" w14:textId="35570E0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appreciate your proactive approach to clarifying this matter.</w:t>
      </w:r>
    </w:p>
    <w:p w14:paraId="67C25445"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2AE03DD"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D70AEF"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3884DD" w14:textId="77777777" w:rsidR="00937693" w:rsidRPr="0033750C" w:rsidRDefault="00937693" w:rsidP="007C7C62">
      <w:pPr>
        <w:widowControl/>
        <w:jc w:val="left"/>
        <w:rPr>
          <w:rFonts w:ascii="Times New Roman" w:eastAsia="SimSun" w:hAnsi="Times New Roman" w:cs="Times New Roman"/>
          <w:color w:val="1F497D"/>
          <w:kern w:val="0"/>
          <w:sz w:val="22"/>
        </w:rPr>
      </w:pPr>
    </w:p>
    <w:p w14:paraId="0F00DDF5" w14:textId="77777777" w:rsidR="00937693" w:rsidRPr="0033750C" w:rsidRDefault="00937693" w:rsidP="007C7C62">
      <w:pPr>
        <w:widowControl/>
        <w:jc w:val="left"/>
        <w:rPr>
          <w:rFonts w:ascii="Times New Roman" w:eastAsia="SimSun" w:hAnsi="Times New Roman" w:cs="Times New Roman"/>
          <w:color w:val="1F497D"/>
          <w:kern w:val="0"/>
          <w:sz w:val="22"/>
        </w:rPr>
      </w:pPr>
    </w:p>
    <w:p w14:paraId="38472216" w14:textId="734DE96D"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race,</w:t>
      </w:r>
    </w:p>
    <w:p w14:paraId="1BF377BE"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2BFBDDB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seeking clarification. I appreciate your diligence in ensuring a smooth assignment submission process.</w:t>
      </w:r>
    </w:p>
    <w:p w14:paraId="7874E7C7"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7ECAFA2" w14:textId="1DD293C2" w:rsidR="007C7C62" w:rsidRPr="0033750C" w:rsidRDefault="007C7C62" w:rsidP="007C7C6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n your previous submission, we received one PDF file, as expected. The comment you received in the attached photo is not an indication of any issues with your submission. </w:t>
      </w:r>
      <w:r w:rsidRPr="0033750C">
        <w:rPr>
          <w:rFonts w:ascii="Times New Roman" w:eastAsia="SimSun" w:hAnsi="Times New Roman" w:cs="Times New Roman"/>
          <w:b/>
          <w:bCs/>
          <w:color w:val="1F497D"/>
          <w:kern w:val="0"/>
          <w:sz w:val="22"/>
        </w:rPr>
        <w:t>The announcement just sent is a general reminder regarding assignment submissions for all students, not just for you</w:t>
      </w:r>
      <w:r w:rsidRPr="0033750C">
        <w:rPr>
          <w:rFonts w:ascii="Times New Roman" w:eastAsia="SimSun" w:hAnsi="Times New Roman" w:cs="Times New Roman"/>
          <w:color w:val="1F497D"/>
          <w:kern w:val="0"/>
          <w:sz w:val="22"/>
        </w:rPr>
        <w:t>.</w:t>
      </w:r>
    </w:p>
    <w:p w14:paraId="0E1ABAE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280528F"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ologize for any confusion this may have caused. Your submission was received and reviewed appropriately, and there were no problems with it.</w:t>
      </w:r>
    </w:p>
    <w:p w14:paraId="7FEC0559"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1C961986" w14:textId="61A4202D"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have any further questions or concer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Your commitment to ensuring the integrity of the submission process is commendable, and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assist you with any inquiries you may have.</w:t>
      </w:r>
    </w:p>
    <w:p w14:paraId="455DFCA0"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429B6EA" w14:textId="41B162E3"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dedication to the course, and I look forward to your continued participation.</w:t>
      </w:r>
    </w:p>
    <w:p w14:paraId="16F5628C"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F5AFB36"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64160B"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1AC80C" w14:textId="77777777" w:rsidR="007C7C62" w:rsidRPr="0033750C" w:rsidRDefault="007C7C62" w:rsidP="00F9773F">
      <w:pPr>
        <w:widowControl/>
        <w:jc w:val="left"/>
        <w:rPr>
          <w:rFonts w:ascii="Times New Roman" w:eastAsia="SimSun" w:hAnsi="Times New Roman" w:cs="Times New Roman"/>
          <w:color w:val="1F497D"/>
          <w:kern w:val="0"/>
          <w:sz w:val="22"/>
        </w:rPr>
      </w:pPr>
    </w:p>
    <w:p w14:paraId="58AE783A" w14:textId="77777777" w:rsidR="007C7C62" w:rsidRPr="0033750C" w:rsidRDefault="007C7C62" w:rsidP="00F9773F">
      <w:pPr>
        <w:widowControl/>
        <w:jc w:val="left"/>
        <w:rPr>
          <w:rFonts w:ascii="Times New Roman" w:eastAsia="SimSun" w:hAnsi="Times New Roman" w:cs="Times New Roman"/>
          <w:color w:val="1F497D"/>
          <w:kern w:val="0"/>
          <w:sz w:val="22"/>
        </w:rPr>
      </w:pPr>
    </w:p>
    <w:p w14:paraId="51CE5006" w14:textId="4579473B"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E0D18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6C26D7C3" w14:textId="7E1141DE"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After carefully grading the first homework, we have noticed several issues that need addressing. To ensure a smooth and fair assessment process for all students, we have set some essential guidelines for submitting assignments moving forward. Please take a moment to familiarize yourself with these important changes.</w:t>
      </w:r>
    </w:p>
    <w:p w14:paraId="0D8F5D1F"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5BCAEF3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ey Issues Identified:</w:t>
      </w:r>
    </w:p>
    <w:p w14:paraId="72AAEC6B" w14:textId="77777777"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rong File Formats: Some assignments were submitted in incorrect file formats, making it challenging for us to review and assess your work properly.</w:t>
      </w:r>
    </w:p>
    <w:p w14:paraId="0E7891A3" w14:textId="77777777"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n-English Writing Language: Assignments must be submitted in English. Non-English submissions create difficulties in grading and feedback provision.</w:t>
      </w:r>
    </w:p>
    <w:p w14:paraId="65FE0777" w14:textId="0B961465"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 Assignments: Several assignments were submitted after the specified deadline, which affects the fairness of the grading process.</w:t>
      </w:r>
    </w:p>
    <w:p w14:paraId="68FAC4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F964912" w14:textId="004CACED"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we have uploaded detailed submission requirements and instructions on the BlackBoard in the Homework folder. Please review these guidelines carefully before beginning your assignments. Adhering to these rules will help ensure that your assignments are properly reviewed and graded.</w:t>
      </w:r>
    </w:p>
    <w:p w14:paraId="337DF77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028AF4A9"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preciate your understanding and cooperation in maintaining the integrity and fairness of the assessment process. If you have any questions or need clarification on any assignment-related matters, please do not hesitate to reach out to us.</w:t>
      </w:r>
    </w:p>
    <w:p w14:paraId="27D8B0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1070F897" w14:textId="3F05F45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we look forward to your continued dedication and hard work throughout this course.</w:t>
      </w:r>
    </w:p>
    <w:p w14:paraId="50223303"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930377F"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DCD17"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86C270" w14:textId="77777777" w:rsidR="00F9773F" w:rsidRPr="0033750C" w:rsidRDefault="00F9773F" w:rsidP="00D02D9B">
      <w:pPr>
        <w:widowControl/>
        <w:jc w:val="left"/>
        <w:rPr>
          <w:rFonts w:ascii="Times New Roman" w:eastAsia="SimSun" w:hAnsi="Times New Roman" w:cs="Times New Roman"/>
          <w:color w:val="1F497D"/>
          <w:kern w:val="0"/>
          <w:sz w:val="22"/>
        </w:rPr>
      </w:pPr>
    </w:p>
    <w:p w14:paraId="3E9E1667" w14:textId="77777777" w:rsidR="00F9773F" w:rsidRPr="0033750C" w:rsidRDefault="00F9773F" w:rsidP="00D02D9B">
      <w:pPr>
        <w:widowControl/>
        <w:jc w:val="left"/>
        <w:rPr>
          <w:rFonts w:ascii="Times New Roman" w:eastAsia="SimSun" w:hAnsi="Times New Roman" w:cs="Times New Roman"/>
          <w:color w:val="1F497D"/>
          <w:kern w:val="0"/>
          <w:sz w:val="22"/>
        </w:rPr>
      </w:pPr>
    </w:p>
    <w:p w14:paraId="4BF8E708" w14:textId="60DDF8C9"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26C402E9"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663487B5"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email and for submitting Assignment 1 on Blackboard. I have received your message and the copy of your assignment for reference.</w:t>
      </w:r>
    </w:p>
    <w:p w14:paraId="0847215E"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2BD7DB3B" w14:textId="0F845802"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submission and confirmation. If you have any questions or need further assistance in the futur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throughout the course.</w:t>
      </w:r>
    </w:p>
    <w:p w14:paraId="1302363C"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3A790318" w14:textId="56E7606E"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success in your studies, and if you have any more assignments or questions, feel free to contact me or Mr. Haoming Mo anytime.</w:t>
      </w:r>
    </w:p>
    <w:p w14:paraId="1806F358"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4F78733B"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E96B29"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BFC91F" w14:textId="77777777" w:rsidR="00D02D9B" w:rsidRPr="0033750C" w:rsidRDefault="00D02D9B" w:rsidP="009C1AEF">
      <w:pPr>
        <w:widowControl/>
        <w:jc w:val="left"/>
        <w:rPr>
          <w:rFonts w:ascii="Times New Roman" w:eastAsia="SimSun" w:hAnsi="Times New Roman" w:cs="Times New Roman"/>
          <w:color w:val="1F497D"/>
          <w:kern w:val="0"/>
          <w:sz w:val="22"/>
        </w:rPr>
      </w:pPr>
    </w:p>
    <w:p w14:paraId="04A1BDBE" w14:textId="77777777" w:rsidR="00D02D9B" w:rsidRPr="0033750C" w:rsidRDefault="00D02D9B" w:rsidP="009C1AEF">
      <w:pPr>
        <w:widowControl/>
        <w:jc w:val="left"/>
        <w:rPr>
          <w:rFonts w:ascii="Times New Roman" w:eastAsia="SimSun" w:hAnsi="Times New Roman" w:cs="Times New Roman"/>
          <w:color w:val="1F497D"/>
          <w:kern w:val="0"/>
          <w:sz w:val="22"/>
        </w:rPr>
      </w:pPr>
    </w:p>
    <w:p w14:paraId="0CE9B423" w14:textId="10937950"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7CB05A88" w14:textId="77777777" w:rsidR="009C1AEF" w:rsidRPr="0033750C" w:rsidRDefault="009C1AEF" w:rsidP="009C1AEF">
      <w:pPr>
        <w:widowControl/>
        <w:ind w:firstLine="420"/>
        <w:jc w:val="left"/>
        <w:rPr>
          <w:rFonts w:ascii="Times New Roman" w:eastAsia="SimSun" w:hAnsi="Times New Roman" w:cs="Times New Roman"/>
          <w:color w:val="1F497D"/>
          <w:kern w:val="0"/>
          <w:sz w:val="22"/>
        </w:rPr>
      </w:pPr>
    </w:p>
    <w:p w14:paraId="08752E4A"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welcome to MAEG5715.</w:t>
      </w:r>
    </w:p>
    <w:p w14:paraId="127D933E"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6867A80"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onesty and your proactive approach in reaching out. I understand that starting a new course can be challenging, and I appreciate your dedication to your studies. I have noted your request for an extension for your assignment submission.</w:t>
      </w:r>
    </w:p>
    <w:p w14:paraId="20167D8F"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19DB9092" w14:textId="6B101925"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consideration of the circumstances,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illing to grant you an extension until the end of Wednesday for the assignment submission. Please ensure that you submit it by the agreed-upon time.</w:t>
      </w:r>
      <w:r w:rsidR="00781332" w:rsidRPr="0033750C">
        <w:rPr>
          <w:rFonts w:ascii="Times New Roman" w:eastAsia="SimSun" w:hAnsi="Times New Roman" w:cs="Times New Roman"/>
          <w:color w:val="1F497D"/>
          <w:kern w:val="0"/>
          <w:sz w:val="22"/>
        </w:rPr>
        <w:t xml:space="preserve"> T</w:t>
      </w:r>
      <w:r w:rsidRPr="0033750C">
        <w:rPr>
          <w:rFonts w:ascii="Times New Roman" w:eastAsia="SimSun" w:hAnsi="Times New Roman" w:cs="Times New Roman"/>
          <w:color w:val="1F497D"/>
          <w:kern w:val="0"/>
          <w:sz w:val="22"/>
        </w:rPr>
        <w:t>he most important thing is that you have the opportunity to complete and submit the assignment.</w:t>
      </w:r>
    </w:p>
    <w:p w14:paraId="1745FEAB"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347A07D" w14:textId="46191FAD"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need further assistance with the assignment or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in your studies.</w:t>
      </w:r>
    </w:p>
    <w:p w14:paraId="1DE4C85C"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0CBF6185" w14:textId="6CE72917" w:rsidR="009C1AEF"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look forward to receiving your assignment.</w:t>
      </w:r>
    </w:p>
    <w:p w14:paraId="228F7D7D"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250CD641"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3228"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03E77" w14:textId="77777777" w:rsidR="009C1AEF" w:rsidRPr="0033750C" w:rsidRDefault="009C1AEF" w:rsidP="00AF3D10">
      <w:pPr>
        <w:widowControl/>
        <w:jc w:val="left"/>
        <w:rPr>
          <w:rFonts w:ascii="Times New Roman" w:eastAsia="SimSun" w:hAnsi="Times New Roman" w:cs="Times New Roman"/>
          <w:color w:val="1F497D"/>
          <w:kern w:val="0"/>
          <w:sz w:val="22"/>
        </w:rPr>
      </w:pPr>
    </w:p>
    <w:p w14:paraId="3E16D4AD" w14:textId="77777777" w:rsidR="009C1AEF" w:rsidRPr="0033750C" w:rsidRDefault="009C1AEF" w:rsidP="00AF3D10">
      <w:pPr>
        <w:widowControl/>
        <w:jc w:val="left"/>
        <w:rPr>
          <w:rFonts w:ascii="Times New Roman" w:eastAsia="SimSun" w:hAnsi="Times New Roman" w:cs="Times New Roman"/>
          <w:color w:val="1F497D"/>
          <w:kern w:val="0"/>
          <w:sz w:val="22"/>
        </w:rPr>
      </w:pPr>
    </w:p>
    <w:p w14:paraId="1A826FE6" w14:textId="1EB91993"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e,</w:t>
      </w:r>
    </w:p>
    <w:p w14:paraId="190B9A35" w14:textId="77777777" w:rsidR="00AF3D10" w:rsidRPr="0033750C" w:rsidRDefault="00AF3D10" w:rsidP="00AF3D10">
      <w:pPr>
        <w:widowControl/>
        <w:ind w:firstLine="420"/>
        <w:jc w:val="left"/>
        <w:rPr>
          <w:rFonts w:ascii="Times New Roman" w:eastAsia="SimSun" w:hAnsi="Times New Roman" w:cs="Times New Roman"/>
          <w:color w:val="1F497D"/>
          <w:kern w:val="0"/>
          <w:sz w:val="22"/>
        </w:rPr>
      </w:pPr>
    </w:p>
    <w:p w14:paraId="60EE8610"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etings! Thank you for reaching out and submitting your first homework assignment.</w:t>
      </w:r>
    </w:p>
    <w:p w14:paraId="399A0541"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64C8689A" w14:textId="7245BF33"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ologize for any inconvenience you experienced with Blackboard access. Rest assured that your email submission is absolutely fine.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received your attached homework and will promptly review it. </w:t>
      </w:r>
    </w:p>
    <w:p w14:paraId="7761BB8D"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7B6507BB" w14:textId="3728A0E4"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encounter any further issues with Blackboard access or have more questions about the course when it is accessibl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via email.</w:t>
      </w:r>
    </w:p>
    <w:p w14:paraId="6DE68658"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2884D81C" w14:textId="68DEB927" w:rsidR="00AF3D10"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 for your studies in MAEG5715.</w:t>
      </w:r>
    </w:p>
    <w:p w14:paraId="5E0B6065"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0B636B96"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322ED"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EFBED9" w14:textId="77777777" w:rsidR="00AF3D10" w:rsidRPr="0033750C" w:rsidRDefault="00AF3D10" w:rsidP="00E37E9B">
      <w:pPr>
        <w:widowControl/>
        <w:jc w:val="left"/>
        <w:rPr>
          <w:rFonts w:ascii="Times New Roman" w:eastAsia="SimSun" w:hAnsi="Times New Roman" w:cs="Times New Roman"/>
          <w:color w:val="1F497D"/>
          <w:kern w:val="0"/>
          <w:sz w:val="22"/>
        </w:rPr>
      </w:pPr>
    </w:p>
    <w:p w14:paraId="08D62628" w14:textId="77777777" w:rsidR="00AF3D10" w:rsidRPr="0033750C" w:rsidRDefault="00AF3D10" w:rsidP="00E37E9B">
      <w:pPr>
        <w:widowControl/>
        <w:jc w:val="left"/>
        <w:rPr>
          <w:rFonts w:ascii="Times New Roman" w:eastAsia="SimSun" w:hAnsi="Times New Roman" w:cs="Times New Roman"/>
          <w:color w:val="1F497D"/>
          <w:kern w:val="0"/>
          <w:sz w:val="22"/>
        </w:rPr>
      </w:pPr>
    </w:p>
    <w:p w14:paraId="2F4D7101" w14:textId="4B79559C"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iqing,</w:t>
      </w:r>
    </w:p>
    <w:p w14:paraId="48F4F3E0" w14:textId="77777777" w:rsidR="00E37E9B" w:rsidRPr="0033750C" w:rsidRDefault="00E37E9B" w:rsidP="00E37E9B">
      <w:pPr>
        <w:widowControl/>
        <w:ind w:firstLine="420"/>
        <w:jc w:val="left"/>
        <w:rPr>
          <w:rFonts w:ascii="Times New Roman" w:eastAsia="SimSun" w:hAnsi="Times New Roman" w:cs="Times New Roman"/>
          <w:color w:val="1F497D"/>
          <w:kern w:val="0"/>
          <w:sz w:val="22"/>
        </w:rPr>
      </w:pPr>
    </w:p>
    <w:p w14:paraId="5B29E26B"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homework submission format. I appreciate your proactive approach to clarifying this.</w:t>
      </w:r>
    </w:p>
    <w:p w14:paraId="70DFFA4F"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5B92A7ED" w14:textId="1F4C2EAA"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can absolutely write and draw your homework using computer software such as Microsoft Word. Converting the Word document into PDF format before submission is a suitable method, as it helps maintain the docu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ormatting and ensures compatibility across different systems.</w:t>
      </w:r>
    </w:p>
    <w:p w14:paraId="2441196C"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791468"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approach is not only efficient but also allows you to neatly organize your work and incorporate digital drawings or diagrams as needed.</w:t>
      </w:r>
    </w:p>
    <w:p w14:paraId="7010C141"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D23A02" w14:textId="4D47E4E1" w:rsidR="00E37E9B"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use this method for your homework submissions. If you have any more questions or need further assistance during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w:t>
      </w:r>
    </w:p>
    <w:p w14:paraId="181EDD72"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4C08606D"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681F9E"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4D5AD3" w14:textId="77777777" w:rsidR="00E37E9B" w:rsidRPr="0033750C" w:rsidRDefault="00E37E9B" w:rsidP="0051730A">
      <w:pPr>
        <w:widowControl/>
        <w:jc w:val="left"/>
        <w:rPr>
          <w:rFonts w:ascii="Times New Roman" w:eastAsia="SimSun" w:hAnsi="Times New Roman" w:cs="Times New Roman"/>
          <w:color w:val="1F497D"/>
          <w:kern w:val="0"/>
          <w:sz w:val="22"/>
        </w:rPr>
      </w:pPr>
    </w:p>
    <w:p w14:paraId="29B5676C" w14:textId="77777777" w:rsidR="00E37E9B" w:rsidRPr="0033750C" w:rsidRDefault="00E37E9B" w:rsidP="0051730A">
      <w:pPr>
        <w:widowControl/>
        <w:jc w:val="left"/>
        <w:rPr>
          <w:rFonts w:ascii="Times New Roman" w:eastAsia="SimSun" w:hAnsi="Times New Roman" w:cs="Times New Roman"/>
          <w:color w:val="1F497D"/>
          <w:kern w:val="0"/>
          <w:sz w:val="22"/>
        </w:rPr>
      </w:pPr>
    </w:p>
    <w:p w14:paraId="0EE62F4D" w14:textId="1FA22014"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ndrea,</w:t>
      </w:r>
    </w:p>
    <w:p w14:paraId="2FB14B48" w14:textId="77777777" w:rsidR="0051730A" w:rsidRPr="0033750C" w:rsidRDefault="0051730A" w:rsidP="0051730A">
      <w:pPr>
        <w:widowControl/>
        <w:ind w:firstLine="420"/>
        <w:jc w:val="left"/>
        <w:rPr>
          <w:rFonts w:ascii="Times New Roman" w:eastAsia="SimSun" w:hAnsi="Times New Roman" w:cs="Times New Roman"/>
          <w:color w:val="1F497D"/>
          <w:kern w:val="0"/>
          <w:sz w:val="22"/>
        </w:rPr>
      </w:pPr>
    </w:p>
    <w:p w14:paraId="115D521F" w14:textId="68F564B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ank you for reaching out with your question regarding the homework.</w:t>
      </w:r>
    </w:p>
    <w:p w14:paraId="442424D6"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39A5FAB6" w14:textId="3FEF80BC"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homework in this cour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neficial to include relevant mathematical calculations, source code, or any technical details that support </w:t>
      </w:r>
      <w:r w:rsidR="009C0EE4" w:rsidRPr="0033750C">
        <w:rPr>
          <w:rFonts w:ascii="Times New Roman" w:eastAsia="SimSun" w:hAnsi="Times New Roman" w:cs="Times New Roman"/>
          <w:color w:val="1F497D"/>
          <w:kern w:val="0"/>
          <w:sz w:val="22"/>
        </w:rPr>
        <w:t>what you did in this homework</w:t>
      </w:r>
      <w:r w:rsidRPr="0033750C">
        <w:rPr>
          <w:rFonts w:ascii="Times New Roman" w:eastAsia="SimSun" w:hAnsi="Times New Roman" w:cs="Times New Roman"/>
          <w:color w:val="1F497D"/>
          <w:kern w:val="0"/>
          <w:sz w:val="22"/>
        </w:rPr>
        <w:t xml:space="preserve">. While the primary focus is on describing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including these technical aspects can enhance the comprehensiveness and clarity of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w:t>
      </w:r>
    </w:p>
    <w:p w14:paraId="2F8FF135"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402556F8" w14:textId="11AB5DF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eneral guideline:</w:t>
      </w:r>
    </w:p>
    <w:p w14:paraId="7D9D4D0A" w14:textId="77777777" w:rsidR="000625CC" w:rsidRPr="0033750C" w:rsidRDefault="000625CC">
      <w:pPr>
        <w:pStyle w:val="af0"/>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hematical Calculations: If your project involves any mathematical models, equations, or algorithms, include them along with explanations of their significance.</w:t>
      </w:r>
    </w:p>
    <w:p w14:paraId="48B73D51" w14:textId="068E123D" w:rsidR="000625CC" w:rsidRPr="0033750C" w:rsidRDefault="000625CC">
      <w:pPr>
        <w:pStyle w:val="af0"/>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urce Code: If applicable, provide snippets or excerpts of your source code to demonstrate how specific functionalities are implemented.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include the entire codebase, but key sections that are relevant to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re features.</w:t>
      </w:r>
    </w:p>
    <w:p w14:paraId="779852B7"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28A888D2" w14:textId="28612A0B" w:rsidR="0051730A"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further questions or need specific guidance related to your </w:t>
      </w:r>
      <w:r w:rsidR="00E16923"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please feel free to ask. </w:t>
      </w:r>
      <w:r w:rsidR="00E16923" w:rsidRPr="0033750C">
        <w:rPr>
          <w:rFonts w:ascii="Times New Roman" w:eastAsia="SimSun" w:hAnsi="Times New Roman" w:cs="Times New Roman"/>
          <w:color w:val="1F497D"/>
          <w:kern w:val="0"/>
          <w:sz w:val="22"/>
        </w:rPr>
        <w:t>We</w:t>
      </w:r>
      <w:r w:rsidR="00722F9A">
        <w:rPr>
          <w:rFonts w:ascii="Times New Roman" w:eastAsia="SimSun" w:hAnsi="Times New Roman" w:cs="Times New Roman"/>
          <w:color w:val="1F497D"/>
          <w:kern w:val="0"/>
          <w:sz w:val="22"/>
        </w:rPr>
        <w:t>’</w:t>
      </w:r>
      <w:r w:rsidR="00E16923" w:rsidRPr="0033750C">
        <w:rPr>
          <w:rFonts w:ascii="Times New Roman" w:eastAsia="SimSun" w:hAnsi="Times New Roman" w:cs="Times New Roman"/>
          <w:color w:val="1F497D"/>
          <w:kern w:val="0"/>
          <w:sz w:val="22"/>
        </w:rPr>
        <w:t>re</w:t>
      </w:r>
      <w:r w:rsidRPr="0033750C">
        <w:rPr>
          <w:rFonts w:ascii="Times New Roman" w:eastAsia="SimSun" w:hAnsi="Times New Roman" w:cs="Times New Roman"/>
          <w:color w:val="1F497D"/>
          <w:kern w:val="0"/>
          <w:sz w:val="22"/>
        </w:rPr>
        <w:t xml:space="preserve"> here to assist you throughout the course.</w:t>
      </w:r>
    </w:p>
    <w:p w14:paraId="0F2E4CCE"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6495A825"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074B2"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FF1CD6" w14:textId="77777777" w:rsidR="0051730A" w:rsidRPr="0033750C" w:rsidRDefault="0051730A" w:rsidP="00EA69BA">
      <w:pPr>
        <w:widowControl/>
        <w:jc w:val="left"/>
        <w:rPr>
          <w:rFonts w:ascii="Times New Roman" w:eastAsia="SimSun" w:hAnsi="Times New Roman" w:cs="Times New Roman"/>
          <w:color w:val="1F497D"/>
          <w:kern w:val="0"/>
          <w:sz w:val="22"/>
        </w:rPr>
      </w:pPr>
    </w:p>
    <w:p w14:paraId="6892B6C7" w14:textId="77777777" w:rsidR="0051730A" w:rsidRPr="0033750C" w:rsidRDefault="0051730A" w:rsidP="00EA69BA">
      <w:pPr>
        <w:widowControl/>
        <w:jc w:val="left"/>
        <w:rPr>
          <w:rFonts w:ascii="Times New Roman" w:eastAsia="SimSun" w:hAnsi="Times New Roman" w:cs="Times New Roman"/>
          <w:color w:val="1F497D"/>
          <w:kern w:val="0"/>
          <w:sz w:val="22"/>
        </w:rPr>
      </w:pPr>
    </w:p>
    <w:p w14:paraId="07276F51" w14:textId="77777777" w:rsidR="0051730A" w:rsidRPr="0033750C" w:rsidRDefault="0051730A" w:rsidP="00EA69BA">
      <w:pPr>
        <w:widowControl/>
        <w:jc w:val="left"/>
        <w:rPr>
          <w:rFonts w:ascii="Times New Roman" w:eastAsia="SimSun" w:hAnsi="Times New Roman" w:cs="Times New Roman"/>
          <w:color w:val="1F497D"/>
          <w:kern w:val="0"/>
          <w:sz w:val="22"/>
        </w:rPr>
      </w:pPr>
    </w:p>
    <w:p w14:paraId="67A1D029" w14:textId="5F7ADAC4"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BBA9EF" w14:textId="77777777" w:rsidR="00EA69BA" w:rsidRPr="0033750C" w:rsidRDefault="00EA69BA" w:rsidP="00EA69BA">
      <w:pPr>
        <w:widowControl/>
        <w:ind w:firstLine="420"/>
        <w:jc w:val="left"/>
        <w:rPr>
          <w:rFonts w:ascii="Times New Roman" w:eastAsia="SimSun" w:hAnsi="Times New Roman" w:cs="Times New Roman"/>
          <w:color w:val="1F497D"/>
          <w:kern w:val="0"/>
          <w:sz w:val="22"/>
        </w:rPr>
      </w:pPr>
    </w:p>
    <w:p w14:paraId="64B1739D" w14:textId="5B5611D7" w:rsidR="00002F2B"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updated the abstract for the second topic</w:t>
      </w:r>
      <w:r w:rsidR="00DE765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ade the necessary changes</w:t>
      </w:r>
      <w:r w:rsidR="00DE7657" w:rsidRPr="0033750C">
        <w:rPr>
          <w:rFonts w:ascii="Times New Roman" w:eastAsia="SimSun" w:hAnsi="Times New Roman" w:cs="Times New Roman"/>
          <w:color w:val="1F497D"/>
          <w:kern w:val="0"/>
          <w:sz w:val="22"/>
        </w:rPr>
        <w:t>, and provided the submission information</w:t>
      </w:r>
      <w:r w:rsidRPr="0033750C">
        <w:rPr>
          <w:rFonts w:ascii="Times New Roman" w:eastAsia="SimSun" w:hAnsi="Times New Roman" w:cs="Times New Roman"/>
          <w:color w:val="1F497D"/>
          <w:kern w:val="0"/>
          <w:sz w:val="22"/>
        </w:rPr>
        <w:t xml:space="preserve"> in the attached document.</w:t>
      </w:r>
    </w:p>
    <w:p w14:paraId="06AD28A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3BFC4CC1" w14:textId="771C0614" w:rsidR="00002F2B" w:rsidRPr="0033750C" w:rsidRDefault="00ED6889"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be so kind to help me proceed with the submission? </w:t>
      </w:r>
      <w:r w:rsidR="00002F2B" w:rsidRPr="0033750C">
        <w:rPr>
          <w:rFonts w:ascii="Times New Roman" w:eastAsia="SimSun" w:hAnsi="Times New Roman" w:cs="Times New Roman"/>
          <w:color w:val="1F497D"/>
          <w:kern w:val="0"/>
          <w:sz w:val="22"/>
        </w:rPr>
        <w:t xml:space="preserve">Please let me know if there are any other specific details or requirements for the submission. </w:t>
      </w:r>
    </w:p>
    <w:p w14:paraId="59195EA7"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D3530AC" w14:textId="3D512501" w:rsidR="00EA69BA"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guidance and support.</w:t>
      </w:r>
    </w:p>
    <w:p w14:paraId="28FFE62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C9919EA"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0144"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F039CD" w14:textId="77777777" w:rsidR="00EA69BA" w:rsidRPr="0033750C" w:rsidRDefault="00EA69BA" w:rsidP="00A22C34">
      <w:pPr>
        <w:widowControl/>
        <w:jc w:val="left"/>
        <w:rPr>
          <w:rFonts w:ascii="Times New Roman" w:eastAsia="SimSun" w:hAnsi="Times New Roman" w:cs="Times New Roman"/>
          <w:color w:val="1F497D"/>
          <w:kern w:val="0"/>
          <w:sz w:val="22"/>
        </w:rPr>
      </w:pPr>
    </w:p>
    <w:p w14:paraId="4C9ABF18" w14:textId="77777777" w:rsidR="00EA69BA" w:rsidRPr="0033750C" w:rsidRDefault="00EA69BA" w:rsidP="00A22C34">
      <w:pPr>
        <w:widowControl/>
        <w:jc w:val="left"/>
        <w:rPr>
          <w:rFonts w:ascii="Times New Roman" w:eastAsia="SimSun" w:hAnsi="Times New Roman" w:cs="Times New Roman"/>
          <w:color w:val="1F497D"/>
          <w:kern w:val="0"/>
          <w:sz w:val="22"/>
        </w:rPr>
      </w:pPr>
    </w:p>
    <w:p w14:paraId="001E0255" w14:textId="11E656C0"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aojun,</w:t>
      </w:r>
    </w:p>
    <w:p w14:paraId="1A4C2A6F" w14:textId="77777777" w:rsidR="00A22C34" w:rsidRPr="0033750C" w:rsidRDefault="00A22C34" w:rsidP="00A22C34">
      <w:pPr>
        <w:widowControl/>
        <w:ind w:firstLine="420"/>
        <w:jc w:val="left"/>
        <w:rPr>
          <w:rFonts w:ascii="Times New Roman" w:eastAsia="SimSun" w:hAnsi="Times New Roman" w:cs="Times New Roman"/>
          <w:color w:val="1F497D"/>
          <w:kern w:val="0"/>
          <w:sz w:val="22"/>
        </w:rPr>
      </w:pPr>
    </w:p>
    <w:p w14:paraId="224FF219" w14:textId="57C8B7C4"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wanted to let you kn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elcome to connect with me on social media platforms like WeChat. You can find my WeChat ID listed in my email signature below.</w:t>
      </w:r>
    </w:p>
    <w:p w14:paraId="70076CE4"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67E94F6D" w14:textId="73C2B42A"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dd me, and if you have any questions or need assistance with anything related to our coursework or any other matters,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academic journey and am always available for any help you may need.</w:t>
      </w:r>
    </w:p>
    <w:p w14:paraId="7C98F850"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77FF85F1" w14:textId="137B0E99" w:rsidR="00A22C34"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staying connected, and I hope we can continue to work together effectively.</w:t>
      </w:r>
    </w:p>
    <w:p w14:paraId="1DA1B46F"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20C26C6F"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C697CB"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DD218" w14:textId="77777777" w:rsidR="00A22C34" w:rsidRPr="0033750C" w:rsidRDefault="00A22C34" w:rsidP="00404F2C">
      <w:pPr>
        <w:widowControl/>
        <w:jc w:val="left"/>
        <w:rPr>
          <w:rFonts w:ascii="Times New Roman" w:eastAsia="SimSun" w:hAnsi="Times New Roman" w:cs="Times New Roman"/>
          <w:color w:val="1F497D"/>
          <w:kern w:val="0"/>
          <w:sz w:val="22"/>
        </w:rPr>
      </w:pPr>
    </w:p>
    <w:p w14:paraId="42422F51" w14:textId="77777777" w:rsidR="00A22C34" w:rsidRPr="0033750C" w:rsidRDefault="00A22C34" w:rsidP="00404F2C">
      <w:pPr>
        <w:widowControl/>
        <w:jc w:val="left"/>
        <w:rPr>
          <w:rFonts w:ascii="Times New Roman" w:eastAsia="SimSun" w:hAnsi="Times New Roman" w:cs="Times New Roman"/>
          <w:color w:val="1F497D"/>
          <w:kern w:val="0"/>
          <w:sz w:val="22"/>
        </w:rPr>
      </w:pPr>
    </w:p>
    <w:p w14:paraId="6C65A86B" w14:textId="2B71A7E1"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A6215" w:rsidRPr="0033750C">
        <w:rPr>
          <w:rFonts w:ascii="Times New Roman" w:eastAsia="SimSun" w:hAnsi="Times New Roman" w:cs="Times New Roman"/>
          <w:color w:val="1F497D"/>
          <w:kern w:val="0"/>
          <w:sz w:val="22"/>
        </w:rPr>
        <w:t>Daojun</w:t>
      </w:r>
      <w:r w:rsidRPr="0033750C">
        <w:rPr>
          <w:rFonts w:ascii="Times New Roman" w:eastAsia="SimSun" w:hAnsi="Times New Roman" w:cs="Times New Roman"/>
          <w:color w:val="1F497D"/>
          <w:kern w:val="0"/>
          <w:sz w:val="22"/>
        </w:rPr>
        <w:t>,</w:t>
      </w:r>
    </w:p>
    <w:p w14:paraId="12FAF98D" w14:textId="77777777" w:rsidR="00404F2C" w:rsidRPr="0033750C" w:rsidRDefault="00404F2C" w:rsidP="00404F2C">
      <w:pPr>
        <w:widowControl/>
        <w:ind w:firstLine="420"/>
        <w:jc w:val="left"/>
        <w:rPr>
          <w:rFonts w:ascii="Times New Roman" w:eastAsia="SimSun" w:hAnsi="Times New Roman" w:cs="Times New Roman"/>
          <w:color w:val="1F497D"/>
          <w:kern w:val="0"/>
          <w:sz w:val="22"/>
        </w:rPr>
      </w:pPr>
    </w:p>
    <w:p w14:paraId="5AE4BD8E" w14:textId="38EA02F3"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edication to understanding the material and your commitment to resolving your question. I noticed that your emails </w:t>
      </w:r>
      <w:r w:rsidR="0048172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marked as junk email, which is why you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receive a prompt response</w:t>
      </w:r>
      <w:r w:rsidR="00481723" w:rsidRPr="0033750C">
        <w:rPr>
          <w:rFonts w:ascii="Times New Roman" w:eastAsia="SimSun" w:hAnsi="Times New Roman" w:cs="Times New Roman"/>
          <w:color w:val="1F497D"/>
          <w:kern w:val="0"/>
          <w:sz w:val="22"/>
        </w:rPr>
        <w:t>. Sorry about that</w:t>
      </w:r>
      <w:r w:rsidRPr="0033750C">
        <w:rPr>
          <w:rFonts w:ascii="Times New Roman" w:eastAsia="SimSun" w:hAnsi="Times New Roman" w:cs="Times New Roman"/>
          <w:color w:val="1F497D"/>
          <w:kern w:val="0"/>
          <w:sz w:val="22"/>
        </w:rPr>
        <w:t>.</w:t>
      </w:r>
    </w:p>
    <w:p w14:paraId="1448DD3C"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A5C08CF"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your question about the second problem, I understand your concerns and want to assure you that your diligence in seeking clarification is commendable. To address this, I have posted a detailed explanation in the announcement section on the BlackBoard system, where I have provided the correct approach to solving the problem.</w:t>
      </w:r>
    </w:p>
    <w:p w14:paraId="47CAC803"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967FA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ommend checking the announcement for the necessary corrections and additional guidance on the question. If you continue to have doubts or face any challenges while reviewing the materials, please feel free to reach out to me. I am here to help and support your learning process.</w:t>
      </w:r>
    </w:p>
    <w:p w14:paraId="3506964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58C1016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apologize for any inconvenience caused by the email issue. If you have any more questions or require further assistance, please do not hesitate to ask.</w:t>
      </w:r>
    </w:p>
    <w:p w14:paraId="7F60C3A8"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3D41E4CD" w14:textId="3E3EF70C" w:rsidR="00404F2C"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dedication to your studies.</w:t>
      </w:r>
    </w:p>
    <w:p w14:paraId="3CC911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23F358AD"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9DB445"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9DBCBC" w14:textId="77777777" w:rsidR="00404F2C" w:rsidRPr="0033750C" w:rsidRDefault="00404F2C" w:rsidP="00C61A6C">
      <w:pPr>
        <w:widowControl/>
        <w:jc w:val="left"/>
        <w:rPr>
          <w:rFonts w:ascii="Times New Roman" w:eastAsia="SimSun" w:hAnsi="Times New Roman" w:cs="Times New Roman"/>
          <w:color w:val="1F497D"/>
          <w:kern w:val="0"/>
          <w:sz w:val="22"/>
        </w:rPr>
      </w:pPr>
    </w:p>
    <w:p w14:paraId="3BB3663B" w14:textId="77777777" w:rsidR="00404F2C" w:rsidRPr="0033750C" w:rsidRDefault="00404F2C" w:rsidP="00C61A6C">
      <w:pPr>
        <w:widowControl/>
        <w:jc w:val="left"/>
        <w:rPr>
          <w:rFonts w:ascii="Times New Roman" w:eastAsia="SimSun" w:hAnsi="Times New Roman" w:cs="Times New Roman"/>
          <w:color w:val="1F497D"/>
          <w:kern w:val="0"/>
          <w:sz w:val="22"/>
        </w:rPr>
      </w:pPr>
    </w:p>
    <w:p w14:paraId="1D6810A3" w14:textId="6A5E38BC"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ngyi,</w:t>
      </w:r>
    </w:p>
    <w:p w14:paraId="3C530AEB" w14:textId="77777777" w:rsidR="00C61A6C" w:rsidRPr="0033750C" w:rsidRDefault="00C61A6C" w:rsidP="00C61A6C">
      <w:pPr>
        <w:widowControl/>
        <w:ind w:firstLine="420"/>
        <w:jc w:val="left"/>
        <w:rPr>
          <w:rFonts w:ascii="Times New Roman" w:eastAsia="SimSun" w:hAnsi="Times New Roman" w:cs="Times New Roman"/>
          <w:color w:val="1F497D"/>
          <w:kern w:val="0"/>
          <w:sz w:val="22"/>
        </w:rPr>
      </w:pPr>
    </w:p>
    <w:p w14:paraId="6BCCAE0F"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in good health. Thank you for reaching out regarding the discrepancy in your calculations for the homework assignment.</w:t>
      </w:r>
    </w:p>
    <w:p w14:paraId="263E5343"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00CF4B3" w14:textId="3A509895"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diligence in providing the question and your answer for reference. To address your concern, I would like to inform you that I have posted a detailed response to this issue in an announcement on the BlackBoard syste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outlined the correct calculations and explanations to help you understand the problem better.</w:t>
      </w:r>
    </w:p>
    <w:p w14:paraId="4C145C2E"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42132CB" w14:textId="62883CDB"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review the announcement for the necessary corrections and additional insights into the question. If you have any further questions or require more assistance, please do no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ensure your understanding of the course material.</w:t>
      </w:r>
    </w:p>
    <w:p w14:paraId="48A666AB"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2AE3F115" w14:textId="32BD8E8E" w:rsidR="00C61A6C"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itment to your studies, and I look forward to assisting you further.</w:t>
      </w:r>
    </w:p>
    <w:p w14:paraId="06AD4FD4"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05A48667"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4D3BE"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AFD333" w14:textId="77777777" w:rsidR="00C61A6C" w:rsidRPr="0033750C" w:rsidRDefault="00C61A6C" w:rsidP="00A664E9">
      <w:pPr>
        <w:widowControl/>
        <w:jc w:val="left"/>
        <w:rPr>
          <w:rFonts w:ascii="Times New Roman" w:eastAsia="SimSun" w:hAnsi="Times New Roman" w:cs="Times New Roman"/>
          <w:color w:val="1F497D"/>
          <w:kern w:val="0"/>
          <w:sz w:val="22"/>
        </w:rPr>
      </w:pPr>
    </w:p>
    <w:p w14:paraId="0536ABC3" w14:textId="77777777" w:rsidR="00C61A6C" w:rsidRPr="0033750C" w:rsidRDefault="00C61A6C" w:rsidP="00A664E9">
      <w:pPr>
        <w:widowControl/>
        <w:jc w:val="left"/>
        <w:rPr>
          <w:rFonts w:ascii="Times New Roman" w:eastAsia="SimSun" w:hAnsi="Times New Roman" w:cs="Times New Roman"/>
          <w:color w:val="1F497D"/>
          <w:kern w:val="0"/>
          <w:sz w:val="22"/>
        </w:rPr>
      </w:pPr>
    </w:p>
    <w:p w14:paraId="1C0583FE" w14:textId="1E462CF0"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1AA5743A" w14:textId="77777777" w:rsidR="00A664E9" w:rsidRPr="0033750C" w:rsidRDefault="00A664E9" w:rsidP="00A664E9">
      <w:pPr>
        <w:widowControl/>
        <w:ind w:firstLine="420"/>
        <w:jc w:val="left"/>
        <w:rPr>
          <w:rFonts w:ascii="Times New Roman" w:eastAsia="SimSun" w:hAnsi="Times New Roman" w:cs="Times New Roman"/>
          <w:color w:val="1F497D"/>
          <w:kern w:val="0"/>
          <w:sz w:val="22"/>
        </w:rPr>
      </w:pPr>
    </w:p>
    <w:p w14:paraId="03AB7863"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dedication to your coursework. I understand your desire to receive prompt assistance with your homework questions.</w:t>
      </w:r>
    </w:p>
    <w:p w14:paraId="64362C3A"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0D4BAB1A" w14:textId="77C0A13D"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addressed the questions you raised in an announcement on the BlackBoard system just now. Please check the announcement for detailed explanations and corrections related to the homework problems.</w:t>
      </w:r>
    </w:p>
    <w:p w14:paraId="2AEFCBDB"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C6C4801" w14:textId="4CFF1FC4"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any of the course material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assist with any challenges you encounter.</w:t>
      </w:r>
    </w:p>
    <w:p w14:paraId="71133816"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7F0DA869" w14:textId="095B8926" w:rsidR="00A664E9"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 productive and successful weekend!</w:t>
      </w:r>
    </w:p>
    <w:p w14:paraId="3687EFB5"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A02B6C9"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2B138F"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67558" w14:textId="77777777" w:rsidR="00A664E9" w:rsidRPr="0033750C" w:rsidRDefault="00A664E9" w:rsidP="008E7979">
      <w:pPr>
        <w:widowControl/>
        <w:jc w:val="left"/>
        <w:rPr>
          <w:rFonts w:ascii="Times New Roman" w:eastAsia="SimSun" w:hAnsi="Times New Roman" w:cs="Times New Roman"/>
          <w:color w:val="1F497D"/>
          <w:kern w:val="0"/>
          <w:sz w:val="22"/>
        </w:rPr>
      </w:pPr>
    </w:p>
    <w:p w14:paraId="7FA94693" w14:textId="77777777" w:rsidR="00A664E9" w:rsidRPr="0033750C" w:rsidRDefault="00A664E9" w:rsidP="008E7979">
      <w:pPr>
        <w:widowControl/>
        <w:jc w:val="left"/>
        <w:rPr>
          <w:rFonts w:ascii="Times New Roman" w:eastAsia="SimSun" w:hAnsi="Times New Roman" w:cs="Times New Roman"/>
          <w:color w:val="1F497D"/>
          <w:kern w:val="0"/>
          <w:sz w:val="22"/>
        </w:rPr>
      </w:pPr>
    </w:p>
    <w:p w14:paraId="21FB67E3" w14:textId="050082DF"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44CD2723" w14:textId="77777777" w:rsidR="008E7979" w:rsidRPr="0033750C" w:rsidRDefault="008E7979" w:rsidP="008E7979">
      <w:pPr>
        <w:widowControl/>
        <w:ind w:firstLine="420"/>
        <w:jc w:val="left"/>
        <w:rPr>
          <w:rFonts w:ascii="Times New Roman" w:eastAsia="SimSun" w:hAnsi="Times New Roman" w:cs="Times New Roman"/>
          <w:color w:val="1F497D"/>
          <w:kern w:val="0"/>
          <w:sz w:val="22"/>
        </w:rPr>
      </w:pPr>
    </w:p>
    <w:p w14:paraId="71A73A89" w14:textId="2B2D7944" w:rsidR="008E7979" w:rsidRPr="0033750C" w:rsidRDefault="008E7979" w:rsidP="008E79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anted to bring to your attention a small correction in Homework 1, specifically in Question 2.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identified a couple of typos related to minus signs</w:t>
      </w:r>
      <w:r w:rsidR="00D7352E" w:rsidRPr="0033750C">
        <w:rPr>
          <w:rFonts w:ascii="Times New Roman" w:eastAsia="SimSun" w:hAnsi="Times New Roman" w:cs="Times New Roman"/>
          <w:color w:val="1F497D"/>
          <w:kern w:val="0"/>
          <w:sz w:val="22"/>
        </w:rPr>
        <w:t xml:space="preserve"> as marked in figure below</w:t>
      </w:r>
      <w:r w:rsidRPr="0033750C">
        <w:rPr>
          <w:rFonts w:ascii="Times New Roman" w:eastAsia="SimSun" w:hAnsi="Times New Roman" w:cs="Times New Roman"/>
          <w:color w:val="1F497D"/>
          <w:kern w:val="0"/>
          <w:sz w:val="22"/>
        </w:rPr>
        <w:t>.</w:t>
      </w:r>
    </w:p>
    <w:p w14:paraId="5B5BD59E" w14:textId="77777777" w:rsidR="00D7352E" w:rsidRPr="0033750C" w:rsidRDefault="00D7352E" w:rsidP="008E7979">
      <w:pPr>
        <w:widowControl/>
        <w:ind w:firstLine="420"/>
        <w:jc w:val="left"/>
        <w:rPr>
          <w:rFonts w:ascii="Times New Roman" w:eastAsia="SimSun" w:hAnsi="Times New Roman" w:cs="Times New Roman"/>
          <w:color w:val="1F497D"/>
          <w:kern w:val="0"/>
          <w:sz w:val="22"/>
        </w:rPr>
      </w:pPr>
    </w:p>
    <w:p w14:paraId="7472A7A7"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make this adjustment when working on Homework 1, Question 2. We apologize for any confusion these typos may have caused and appreciate your understanding.</w:t>
      </w:r>
    </w:p>
    <w:p w14:paraId="6D9696AB"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54305ECF" w14:textId="1D9DCDD3" w:rsidR="008E7979"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is assignment or any other course-related matter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Your success in this course is our priority.</w:t>
      </w:r>
    </w:p>
    <w:p w14:paraId="148434F4"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377DA0D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912B4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3FED72" w14:textId="77777777" w:rsidR="008E7979" w:rsidRPr="0033750C" w:rsidRDefault="008E7979" w:rsidP="00402BA7">
      <w:pPr>
        <w:widowControl/>
        <w:jc w:val="left"/>
        <w:rPr>
          <w:rFonts w:ascii="Times New Roman" w:eastAsia="SimSun" w:hAnsi="Times New Roman" w:cs="Times New Roman"/>
          <w:color w:val="1F497D"/>
          <w:kern w:val="0"/>
          <w:sz w:val="22"/>
        </w:rPr>
      </w:pPr>
    </w:p>
    <w:p w14:paraId="25A0B98F" w14:textId="77777777" w:rsidR="008E7979" w:rsidRPr="0033750C" w:rsidRDefault="008E7979" w:rsidP="00402BA7">
      <w:pPr>
        <w:widowControl/>
        <w:jc w:val="left"/>
        <w:rPr>
          <w:rFonts w:ascii="Times New Roman" w:eastAsia="SimSun" w:hAnsi="Times New Roman" w:cs="Times New Roman"/>
          <w:color w:val="1F497D"/>
          <w:kern w:val="0"/>
          <w:sz w:val="22"/>
        </w:rPr>
      </w:pPr>
    </w:p>
    <w:p w14:paraId="1C8EA5E6" w14:textId="3684F466"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7F3C2D"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2B8DEF1B" w14:textId="20891754"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valuable input. I appreciate your suggestions regarding the </w:t>
      </w:r>
      <w:r w:rsidR="007E75AC" w:rsidRPr="0033750C">
        <w:rPr>
          <w:rFonts w:ascii="Times New Roman" w:eastAsia="SimSun" w:hAnsi="Times New Roman" w:cs="Times New Roman"/>
          <w:color w:val="1F497D"/>
          <w:kern w:val="0"/>
          <w:sz w:val="22"/>
        </w:rPr>
        <w:t>abstract</w:t>
      </w:r>
      <w:r w:rsidRPr="0033750C">
        <w:rPr>
          <w:rFonts w:ascii="Times New Roman" w:eastAsia="SimSun" w:hAnsi="Times New Roman" w:cs="Times New Roman"/>
          <w:color w:val="1F497D"/>
          <w:kern w:val="0"/>
          <w:sz w:val="22"/>
        </w:rPr>
        <w:t xml:space="preserve"> for the conference paper. I have made the adjustments as per your recommendation.</w:t>
      </w:r>
      <w:r w:rsidR="00911001" w:rsidRPr="0033750C">
        <w:rPr>
          <w:rFonts w:ascii="Times New Roman" w:eastAsia="SimSun" w:hAnsi="Times New Roman" w:cs="Times New Roman"/>
          <w:color w:val="1F497D"/>
          <w:kern w:val="0"/>
          <w:sz w:val="22"/>
        </w:rPr>
        <w:t xml:space="preserve"> The material</w:t>
      </w:r>
      <w:r w:rsidR="007E75AC" w:rsidRPr="0033750C">
        <w:rPr>
          <w:rFonts w:ascii="Times New Roman" w:eastAsia="SimSun" w:hAnsi="Times New Roman" w:cs="Times New Roman"/>
          <w:color w:val="1F497D"/>
          <w:kern w:val="0"/>
          <w:sz w:val="22"/>
        </w:rPr>
        <w:t xml:space="preserve">s are attached to this email. </w:t>
      </w:r>
    </w:p>
    <w:p w14:paraId="7F1ABB6B"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4BF7495D" w14:textId="49815B9F"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guidance and support are greatly appreciated</w:t>
      </w:r>
      <w:r w:rsidR="007E75AC" w:rsidRPr="0033750C">
        <w:rPr>
          <w:rFonts w:ascii="Times New Roman" w:eastAsia="SimSun" w:hAnsi="Times New Roman" w:cs="Times New Roman"/>
          <w:color w:val="1F497D"/>
          <w:kern w:val="0"/>
          <w:sz w:val="22"/>
        </w:rPr>
        <w:t>. Looking forward to your reply and suggestions</w:t>
      </w:r>
    </w:p>
    <w:p w14:paraId="5FB1B9CF" w14:textId="77777777" w:rsidR="007E75AC" w:rsidRPr="0033750C" w:rsidRDefault="007E75AC" w:rsidP="00402BA7">
      <w:pPr>
        <w:widowControl/>
        <w:ind w:firstLine="420"/>
        <w:jc w:val="left"/>
        <w:rPr>
          <w:rFonts w:ascii="Times New Roman" w:eastAsia="SimSun" w:hAnsi="Times New Roman" w:cs="Times New Roman"/>
          <w:color w:val="1F497D"/>
          <w:kern w:val="0"/>
          <w:sz w:val="22"/>
        </w:rPr>
      </w:pPr>
    </w:p>
    <w:p w14:paraId="01045172"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525C8"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5BCBB7" w14:textId="77777777" w:rsidR="00402BA7" w:rsidRPr="0033750C" w:rsidRDefault="00402BA7" w:rsidP="00477654">
      <w:pPr>
        <w:widowControl/>
        <w:jc w:val="left"/>
        <w:rPr>
          <w:rFonts w:ascii="Times New Roman" w:eastAsia="SimSun" w:hAnsi="Times New Roman" w:cs="Times New Roman"/>
          <w:color w:val="1F497D"/>
          <w:kern w:val="0"/>
          <w:sz w:val="22"/>
        </w:rPr>
      </w:pPr>
    </w:p>
    <w:p w14:paraId="46D2B5A0" w14:textId="77777777" w:rsidR="00402BA7" w:rsidRPr="0033750C" w:rsidRDefault="00402BA7" w:rsidP="00477654">
      <w:pPr>
        <w:widowControl/>
        <w:jc w:val="left"/>
        <w:rPr>
          <w:rFonts w:ascii="Times New Roman" w:eastAsia="SimSun" w:hAnsi="Times New Roman" w:cs="Times New Roman"/>
          <w:color w:val="1F497D"/>
          <w:kern w:val="0"/>
          <w:sz w:val="22"/>
        </w:rPr>
      </w:pPr>
    </w:p>
    <w:p w14:paraId="0B06FBF6" w14:textId="0DA32518"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5FCBFB3" w14:textId="77777777" w:rsidR="00477654" w:rsidRPr="0033750C" w:rsidRDefault="00477654" w:rsidP="00477654">
      <w:pPr>
        <w:widowControl/>
        <w:ind w:firstLine="420"/>
        <w:jc w:val="left"/>
        <w:rPr>
          <w:rFonts w:ascii="Times New Roman" w:eastAsia="SimSun" w:hAnsi="Times New Roman" w:cs="Times New Roman"/>
          <w:color w:val="1F497D"/>
          <w:kern w:val="0"/>
          <w:sz w:val="22"/>
        </w:rPr>
      </w:pPr>
    </w:p>
    <w:p w14:paraId="7D31921B"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ould like to draw your attention to an important correction regarding Lecture Note #2, specifically on Page 33.</w:t>
      </w:r>
    </w:p>
    <w:p w14:paraId="71BEFEB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38432DAF" w14:textId="05B015EF" w:rsidR="00443B06" w:rsidRPr="0033750C" w:rsidRDefault="00F66196" w:rsidP="002647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careful review, we have identified a typographical error in the lecture material. It appears that a minus sign (-) is missing in a</w:t>
      </w:r>
      <w:r w:rsidR="00443B06" w:rsidRPr="0033750C">
        <w:rPr>
          <w:rFonts w:ascii="Times New Roman" w:eastAsia="SimSun" w:hAnsi="Times New Roman" w:cs="Times New Roman"/>
          <w:color w:val="1F497D"/>
          <w:kern w:val="0"/>
          <w:sz w:val="22"/>
        </w:rPr>
        <w:t xml:space="preserve">n </w:t>
      </w:r>
      <w:r w:rsidRPr="0033750C">
        <w:rPr>
          <w:rFonts w:ascii="Times New Roman" w:eastAsia="SimSun" w:hAnsi="Times New Roman" w:cs="Times New Roman"/>
          <w:color w:val="1F497D"/>
          <w:kern w:val="0"/>
          <w:sz w:val="22"/>
        </w:rPr>
        <w:t xml:space="preserve">equation on this page, which affects the accuracy of the content. To ensure clarity and correctness, please refer to the corrected </w:t>
      </w:r>
      <w:r w:rsidR="00443B06" w:rsidRPr="0033750C">
        <w:rPr>
          <w:rFonts w:ascii="Times New Roman" w:eastAsia="SimSun" w:hAnsi="Times New Roman" w:cs="Times New Roman"/>
          <w:color w:val="1F497D"/>
          <w:kern w:val="0"/>
          <w:sz w:val="22"/>
        </w:rPr>
        <w:t>figure</w:t>
      </w:r>
      <w:r w:rsidRPr="0033750C">
        <w:rPr>
          <w:rFonts w:ascii="Times New Roman" w:eastAsia="SimSun" w:hAnsi="Times New Roman" w:cs="Times New Roman"/>
          <w:color w:val="1F497D"/>
          <w:kern w:val="0"/>
          <w:sz w:val="22"/>
        </w:rPr>
        <w:t xml:space="preserve"> below:</w:t>
      </w:r>
    </w:p>
    <w:p w14:paraId="3BCF684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788921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ologize for any confusion this oversight may have caused and appreciate your understanding. It is essential to us that you have access to accurate and reliable course materials.</w:t>
      </w:r>
    </w:p>
    <w:p w14:paraId="5D5905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6D96804" w14:textId="533C7072" w:rsidR="00477654"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clarification regarding this correction or any other course-related matters, please do not hesitate to reach out to us.</w:t>
      </w:r>
      <w:r w:rsidR="00443B0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 for your attention</w:t>
      </w:r>
      <w:r w:rsidR="00443B06" w:rsidRPr="0033750C">
        <w:rPr>
          <w:rFonts w:ascii="Times New Roman" w:eastAsia="SimSun" w:hAnsi="Times New Roman" w:cs="Times New Roman"/>
          <w:color w:val="1F497D"/>
          <w:kern w:val="0"/>
          <w:sz w:val="22"/>
        </w:rPr>
        <w:t>.</w:t>
      </w:r>
    </w:p>
    <w:p w14:paraId="738A07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1D782FC1"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CCD1D6"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31481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3C3995E" w14:textId="77777777" w:rsidR="00477654" w:rsidRPr="0033750C" w:rsidRDefault="00477654" w:rsidP="00884C93">
      <w:pPr>
        <w:widowControl/>
        <w:jc w:val="left"/>
        <w:rPr>
          <w:rFonts w:ascii="Times New Roman" w:eastAsia="SimSun" w:hAnsi="Times New Roman" w:cs="Times New Roman"/>
          <w:color w:val="1F497D"/>
          <w:kern w:val="0"/>
          <w:sz w:val="22"/>
        </w:rPr>
      </w:pPr>
    </w:p>
    <w:p w14:paraId="02BC409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E1CF3ED" w14:textId="51DF689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C69BDF"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79568C81"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0859308B"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0A80BC0"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our new research, I have some concerns about its eligibility for submission.</w:t>
      </w:r>
    </w:p>
    <w:p w14:paraId="29D7BAFD"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007DDE75"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light of this, I have prepared two abstracts for your consideration, each addressing a different topic:</w:t>
      </w:r>
    </w:p>
    <w:p w14:paraId="7CB3118C" w14:textId="47818A04" w:rsidR="00D81C35" w:rsidRPr="0033750C" w:rsidRDefault="00F652F2">
      <w:pPr>
        <w:pStyle w:val="af0"/>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bstract for Our Review Paper: This abstract provides an overview of the key themes and insights covered in our review article. It highlights the value of synthesizing existing knowledge and provides a compelling argument for its relevance to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udience.</w:t>
      </w:r>
    </w:p>
    <w:p w14:paraId="347ADF72" w14:textId="2ACD4D16" w:rsidR="00F652F2" w:rsidRPr="0033750C" w:rsidRDefault="00F652F2">
      <w:pPr>
        <w:pStyle w:val="af0"/>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Design Optimization of Stimuli-Based 4D Printed Structures: This abstract presents an original research idea focusing on the design optimization of stimuli-based 4D printed structures. It outlines the significance of this research in advancing the field and addressing emerging challenges.</w:t>
      </w:r>
    </w:p>
    <w:p w14:paraId="633910E6"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
    <w:p w14:paraId="4A453EC7" w14:textId="48EA8F90" w:rsidR="00CB51F8" w:rsidRPr="0033750C" w:rsidRDefault="00CB51F8"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oth abstracts are attached to this email for your review. Which one is better do you think</w:t>
      </w:r>
      <w:r w:rsidR="00B246C9" w:rsidRPr="0033750C">
        <w:rPr>
          <w:rFonts w:ascii="Times New Roman" w:eastAsia="SimSun" w:hAnsi="Times New Roman" w:cs="Times New Roman"/>
          <w:color w:val="1F497D"/>
          <w:kern w:val="0"/>
          <w:sz w:val="22"/>
        </w:rPr>
        <w:t>?</w:t>
      </w:r>
    </w:p>
    <w:p w14:paraId="728F0823" w14:textId="77777777" w:rsidR="00CB51F8" w:rsidRPr="0033750C" w:rsidRDefault="00CB51F8" w:rsidP="00884C93">
      <w:pPr>
        <w:widowControl/>
        <w:ind w:firstLine="420"/>
        <w:jc w:val="left"/>
        <w:rPr>
          <w:rFonts w:ascii="Times New Roman" w:eastAsia="SimSun" w:hAnsi="Times New Roman" w:cs="Times New Roman"/>
          <w:color w:val="1F497D"/>
          <w:kern w:val="0"/>
          <w:sz w:val="22"/>
        </w:rPr>
      </w:pPr>
    </w:p>
    <w:p w14:paraId="47B90966" w14:textId="3670DAC5"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r w:rsidR="00B246C9" w:rsidRPr="0033750C">
        <w:rPr>
          <w:rFonts w:ascii="Times New Roman" w:eastAsia="SimSun" w:hAnsi="Times New Roman" w:cs="Times New Roman"/>
          <w:color w:val="1F497D"/>
          <w:kern w:val="0"/>
          <w:sz w:val="22"/>
        </w:rPr>
        <w:t xml:space="preserve"> </w:t>
      </w:r>
      <w:r w:rsidR="00CD777A" w:rsidRPr="0033750C">
        <w:rPr>
          <w:rFonts w:ascii="Times New Roman" w:eastAsia="SimSun" w:hAnsi="Times New Roman" w:cs="Times New Roman"/>
          <w:color w:val="1F497D"/>
          <w:kern w:val="0"/>
          <w:sz w:val="22"/>
        </w:rPr>
        <w:t xml:space="preserve">After you decide, I will carefully revise </w:t>
      </w:r>
      <w:r w:rsidR="00B75491" w:rsidRPr="0033750C">
        <w:rPr>
          <w:rFonts w:ascii="Times New Roman" w:eastAsia="SimSun" w:hAnsi="Times New Roman" w:cs="Times New Roman"/>
          <w:color w:val="1F497D"/>
          <w:kern w:val="0"/>
          <w:sz w:val="22"/>
        </w:rPr>
        <w:t xml:space="preserve">the </w:t>
      </w:r>
      <w:r w:rsidR="001D5E19" w:rsidRPr="0033750C">
        <w:rPr>
          <w:rFonts w:ascii="Times New Roman" w:eastAsia="SimSun" w:hAnsi="Times New Roman" w:cs="Times New Roman"/>
          <w:color w:val="1F497D"/>
          <w:kern w:val="0"/>
          <w:sz w:val="22"/>
        </w:rPr>
        <w:t>c</w:t>
      </w:r>
      <w:r w:rsidR="00B75491" w:rsidRPr="0033750C">
        <w:rPr>
          <w:rFonts w:ascii="Times New Roman" w:eastAsia="SimSun" w:hAnsi="Times New Roman" w:cs="Times New Roman"/>
          <w:color w:val="1F497D"/>
          <w:kern w:val="0"/>
          <w:sz w:val="22"/>
        </w:rPr>
        <w:t xml:space="preserve">orresponding </w:t>
      </w:r>
      <w:r w:rsidR="00CD777A" w:rsidRPr="0033750C">
        <w:rPr>
          <w:rFonts w:ascii="Times New Roman" w:eastAsia="SimSun" w:hAnsi="Times New Roman" w:cs="Times New Roman"/>
          <w:color w:val="1F497D"/>
          <w:kern w:val="0"/>
          <w:sz w:val="22"/>
        </w:rPr>
        <w:t>abstract.</w:t>
      </w:r>
    </w:p>
    <w:p w14:paraId="20AA61D4"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4377B85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62E7AF8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D45CAA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7C1EC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7BC1B8" w14:textId="77777777" w:rsidR="00884C93" w:rsidRPr="0033750C" w:rsidRDefault="00884C93" w:rsidP="00082F3A">
      <w:pPr>
        <w:widowControl/>
        <w:jc w:val="left"/>
        <w:rPr>
          <w:rFonts w:ascii="Times New Roman" w:eastAsia="SimSun" w:hAnsi="Times New Roman" w:cs="Times New Roman"/>
          <w:color w:val="1F497D"/>
          <w:kern w:val="0"/>
          <w:sz w:val="22"/>
        </w:rPr>
      </w:pPr>
    </w:p>
    <w:p w14:paraId="3E4CA9DA" w14:textId="77777777" w:rsidR="00884C93" w:rsidRPr="0033750C" w:rsidRDefault="00884C93" w:rsidP="00082F3A">
      <w:pPr>
        <w:widowControl/>
        <w:jc w:val="left"/>
        <w:rPr>
          <w:rFonts w:ascii="Times New Roman" w:eastAsia="SimSun" w:hAnsi="Times New Roman" w:cs="Times New Roman"/>
          <w:color w:val="1F497D"/>
          <w:kern w:val="0"/>
          <w:sz w:val="22"/>
        </w:rPr>
      </w:pPr>
    </w:p>
    <w:p w14:paraId="16ADCF5C" w14:textId="38C37AD9"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4F8AC9A"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67D6D6D6"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37FCB3D9"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48C5915" w14:textId="08EBF7C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w:t>
      </w:r>
      <w:r w:rsidR="00E36FAD" w:rsidRPr="0033750C">
        <w:rPr>
          <w:rFonts w:ascii="Times New Roman" w:eastAsia="SimSun" w:hAnsi="Times New Roman" w:cs="Times New Roman"/>
          <w:color w:val="1F497D"/>
          <w:kern w:val="0"/>
          <w:sz w:val="22"/>
        </w:rPr>
        <w:t xml:space="preserve">our </w:t>
      </w:r>
      <w:r w:rsidRPr="0033750C">
        <w:rPr>
          <w:rFonts w:ascii="Times New Roman" w:eastAsia="SimSun" w:hAnsi="Times New Roman" w:cs="Times New Roman"/>
          <w:color w:val="1F497D"/>
          <w:kern w:val="0"/>
          <w:sz w:val="22"/>
        </w:rPr>
        <w:t>new research, I have some concerns about its eligibility for submission.</w:t>
      </w:r>
    </w:p>
    <w:p w14:paraId="47425EE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583EDF70" w14:textId="4011B79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greatly appreciate your expert opinion on whether our review paper aligns with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criteria. If it is acceptable, I will proceed to develop content based on our review paper for the submission. However, if our review paper does not meet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quirements, I plan to focus on crafting an abstract for a submission related to the design optimization of stimuli-based 4D printed structures.</w:t>
      </w:r>
    </w:p>
    <w:p w14:paraId="7F0EB5A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25B01E8"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p>
    <w:p w14:paraId="28651D70"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3D734345" w14:textId="4A272AC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time and consideration. I look forward to hearing your thoughts on this.</w:t>
      </w:r>
    </w:p>
    <w:p w14:paraId="1A3FCD6E"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09E89240"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3F4F1B"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0994E6" w14:textId="77777777" w:rsidR="00082F3A" w:rsidRPr="0033750C" w:rsidRDefault="00082F3A" w:rsidP="00A6287B">
      <w:pPr>
        <w:widowControl/>
        <w:jc w:val="left"/>
        <w:rPr>
          <w:rFonts w:ascii="Times New Roman" w:eastAsia="SimSun" w:hAnsi="Times New Roman" w:cs="Times New Roman"/>
          <w:color w:val="1F497D"/>
          <w:kern w:val="0"/>
          <w:sz w:val="22"/>
        </w:rPr>
      </w:pPr>
    </w:p>
    <w:p w14:paraId="47A81802" w14:textId="77777777" w:rsidR="00082F3A" w:rsidRPr="0033750C" w:rsidRDefault="00082F3A" w:rsidP="00A6287B">
      <w:pPr>
        <w:widowControl/>
        <w:jc w:val="left"/>
        <w:rPr>
          <w:rFonts w:ascii="Times New Roman" w:eastAsia="SimSun" w:hAnsi="Times New Roman" w:cs="Times New Roman"/>
          <w:color w:val="1F497D"/>
          <w:kern w:val="0"/>
          <w:sz w:val="22"/>
        </w:rPr>
      </w:pPr>
    </w:p>
    <w:p w14:paraId="455B7ABC" w14:textId="60A2266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1804973" w14:textId="77777777" w:rsidR="00A6287B" w:rsidRPr="0033750C" w:rsidRDefault="00A6287B" w:rsidP="00A6287B">
      <w:pPr>
        <w:widowControl/>
        <w:ind w:firstLine="420"/>
        <w:jc w:val="left"/>
        <w:rPr>
          <w:rFonts w:ascii="Times New Roman" w:eastAsia="SimSun" w:hAnsi="Times New Roman" w:cs="Times New Roman"/>
          <w:color w:val="1F497D"/>
          <w:kern w:val="0"/>
          <w:sz w:val="22"/>
        </w:rPr>
      </w:pPr>
    </w:p>
    <w:p w14:paraId="1111A10E" w14:textId="3E110B06"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details for our upcoming meet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taken note of the specific pages in the “MAEG5715-LN02 PPT”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as well as your questions regarding homework, especially question 2.</w:t>
      </w:r>
    </w:p>
    <w:p w14:paraId="6C5C6043"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2EE5E3CD"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active approach in attaching your answer for question 2, which will help us address it more efficiently.</w:t>
      </w:r>
    </w:p>
    <w:p w14:paraId="4460F3E2"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79EA9FF4" w14:textId="519E6452"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choice of platform, Microsoft Teams works perfectly for our meeting,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already scheduled the appointment there</w:t>
      </w:r>
      <w:r w:rsidR="00542EA1" w:rsidRPr="0033750C">
        <w:rPr>
          <w:rFonts w:ascii="Times New Roman" w:hAnsi="Times New Roman" w:cs="Times New Roman"/>
        </w:rPr>
        <w:t xml:space="preserve"> </w:t>
      </w:r>
      <w:r w:rsidR="00542EA1" w:rsidRPr="0033750C">
        <w:rPr>
          <w:rFonts w:ascii="Times New Roman" w:eastAsia="SimSun" w:hAnsi="Times New Roman" w:cs="Times New Roman"/>
          <w:color w:val="1F497D"/>
          <w:kern w:val="0"/>
          <w:sz w:val="22"/>
        </w:rPr>
        <w:t>I have opened the permission for you to share your screen.</w:t>
      </w:r>
    </w:p>
    <w:p w14:paraId="6B80A7DC" w14:textId="77777777" w:rsidR="00542EA1" w:rsidRPr="0033750C" w:rsidRDefault="00542EA1" w:rsidP="0096415D">
      <w:pPr>
        <w:widowControl/>
        <w:ind w:firstLine="420"/>
        <w:jc w:val="left"/>
        <w:rPr>
          <w:rFonts w:ascii="Times New Roman" w:eastAsia="SimSun" w:hAnsi="Times New Roman" w:cs="Times New Roman"/>
          <w:color w:val="1F497D"/>
          <w:kern w:val="0"/>
          <w:sz w:val="22"/>
        </w:rPr>
      </w:pPr>
    </w:p>
    <w:p w14:paraId="3907502C" w14:textId="4A99BC58"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your preference for Cantonese</w:t>
      </w:r>
      <w:r w:rsidR="004550B3" w:rsidRPr="0033750C">
        <w:rPr>
          <w:rFonts w:ascii="Times New Roman" w:eastAsia="SimSun" w:hAnsi="Times New Roman" w:cs="Times New Roman"/>
          <w:color w:val="1F497D"/>
          <w:kern w:val="0"/>
          <w:sz w:val="22"/>
        </w:rPr>
        <w:t xml:space="preserve">, but I cannot speak and </w:t>
      </w:r>
      <w:r w:rsidR="00C46D2F" w:rsidRPr="0033750C">
        <w:rPr>
          <w:rFonts w:ascii="Times New Roman" w:eastAsia="SimSun" w:hAnsi="Times New Roman" w:cs="Times New Roman"/>
          <w:color w:val="1F497D"/>
          <w:kern w:val="0"/>
          <w:sz w:val="22"/>
        </w:rPr>
        <w:t>understand</w:t>
      </w:r>
      <w:r w:rsidR="004550B3" w:rsidRPr="0033750C">
        <w:rPr>
          <w:rFonts w:ascii="Times New Roman" w:eastAsia="SimSun" w:hAnsi="Times New Roman" w:cs="Times New Roman"/>
          <w:color w:val="1F497D"/>
          <w:kern w:val="0"/>
          <w:sz w:val="22"/>
        </w:rPr>
        <w:t xml:space="preserve"> Cantonese. </w:t>
      </w:r>
      <w:r w:rsidR="00C46D2F" w:rsidRPr="0033750C">
        <w:rPr>
          <w:rFonts w:ascii="Times New Roman" w:eastAsia="SimSun" w:hAnsi="Times New Roman" w:cs="Times New Roman"/>
          <w:color w:val="1F497D"/>
          <w:kern w:val="0"/>
          <w:sz w:val="22"/>
        </w:rPr>
        <w:t xml:space="preserve">So, </w:t>
      </w:r>
      <w:r w:rsidR="004550B3" w:rsidRPr="0033750C">
        <w:rPr>
          <w:rFonts w:ascii="Times New Roman" w:eastAsia="SimSun" w:hAnsi="Times New Roman" w:cs="Times New Roman"/>
          <w:color w:val="1F497D"/>
          <w:kern w:val="0"/>
          <w:sz w:val="22"/>
        </w:rPr>
        <w:t>English is better and preferred</w:t>
      </w:r>
      <w:r w:rsidR="00C46D2F" w:rsidRPr="0033750C">
        <w:rPr>
          <w:rFonts w:ascii="Times New Roman" w:eastAsia="SimSun" w:hAnsi="Times New Roman" w:cs="Times New Roman"/>
          <w:color w:val="1F497D"/>
          <w:kern w:val="0"/>
          <w:sz w:val="22"/>
        </w:rPr>
        <w:t xml:space="preserve">. </w:t>
      </w:r>
    </w:p>
    <w:p w14:paraId="689B7DA0"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6B43F563" w14:textId="150636E4" w:rsidR="00A6287B"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reach out if you have any additional questions or if 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nything els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before our meeting. I look forward to our productive session.</w:t>
      </w:r>
    </w:p>
    <w:p w14:paraId="2694A217" w14:textId="77777777" w:rsidR="00C46D2F" w:rsidRPr="0033750C" w:rsidRDefault="00C46D2F" w:rsidP="0096415D">
      <w:pPr>
        <w:widowControl/>
        <w:ind w:firstLine="420"/>
        <w:jc w:val="left"/>
        <w:rPr>
          <w:rFonts w:ascii="Times New Roman" w:eastAsia="SimSun" w:hAnsi="Times New Roman" w:cs="Times New Roman"/>
          <w:color w:val="1F497D"/>
          <w:kern w:val="0"/>
          <w:sz w:val="22"/>
        </w:rPr>
      </w:pPr>
    </w:p>
    <w:p w14:paraId="2929D05A"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ACA10"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8F8F27" w14:textId="77777777" w:rsidR="00A6287B" w:rsidRPr="0033750C" w:rsidRDefault="00A6287B" w:rsidP="00224573">
      <w:pPr>
        <w:widowControl/>
        <w:jc w:val="left"/>
        <w:rPr>
          <w:rFonts w:ascii="Times New Roman" w:eastAsia="SimSun" w:hAnsi="Times New Roman" w:cs="Times New Roman"/>
          <w:color w:val="1F497D"/>
          <w:kern w:val="0"/>
          <w:sz w:val="22"/>
        </w:rPr>
      </w:pPr>
    </w:p>
    <w:p w14:paraId="1329CAF3" w14:textId="77777777" w:rsidR="00A6287B" w:rsidRPr="0033750C" w:rsidRDefault="00A6287B" w:rsidP="00224573">
      <w:pPr>
        <w:widowControl/>
        <w:jc w:val="left"/>
        <w:rPr>
          <w:rFonts w:ascii="Times New Roman" w:eastAsia="SimSun" w:hAnsi="Times New Roman" w:cs="Times New Roman"/>
          <w:color w:val="1F497D"/>
          <w:kern w:val="0"/>
          <w:sz w:val="22"/>
        </w:rPr>
      </w:pPr>
    </w:p>
    <w:p w14:paraId="4549880C" w14:textId="5E73950C"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0F51ADD" w14:textId="77777777" w:rsidR="00224573" w:rsidRPr="0033750C" w:rsidRDefault="00224573" w:rsidP="00224573">
      <w:pPr>
        <w:widowControl/>
        <w:ind w:firstLine="420"/>
        <w:jc w:val="left"/>
        <w:rPr>
          <w:rFonts w:ascii="Times New Roman" w:eastAsia="SimSun" w:hAnsi="Times New Roman" w:cs="Times New Roman"/>
          <w:color w:val="1F497D"/>
          <w:kern w:val="0"/>
          <w:sz w:val="22"/>
        </w:rPr>
      </w:pPr>
    </w:p>
    <w:p w14:paraId="7C44EDFA" w14:textId="4DB9B70F" w:rsidR="00FE07ED" w:rsidRPr="0033750C" w:rsidRDefault="00FE07ED" w:rsidP="002245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larifying the timeline. I understand that only the abstract is needed at this stage, and we can finalize the actual content of the conference paper in early March 2024. I will write an abstract for submission to the conference as soon as possible. Thank you for your help.</w:t>
      </w:r>
    </w:p>
    <w:p w14:paraId="42FB9E4D" w14:textId="77777777" w:rsidR="00FE07ED" w:rsidRPr="0033750C" w:rsidRDefault="00FE07ED" w:rsidP="00224573">
      <w:pPr>
        <w:widowControl/>
        <w:ind w:firstLine="420"/>
        <w:jc w:val="left"/>
        <w:rPr>
          <w:rFonts w:ascii="Times New Roman" w:eastAsia="SimSun" w:hAnsi="Times New Roman" w:cs="Times New Roman"/>
          <w:color w:val="1F497D"/>
          <w:kern w:val="0"/>
          <w:sz w:val="22"/>
        </w:rPr>
      </w:pPr>
    </w:p>
    <w:p w14:paraId="4F453C98"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326E55"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D2CD8D" w14:textId="77777777" w:rsidR="00224573" w:rsidRPr="0033750C" w:rsidRDefault="00224573" w:rsidP="00A020C2">
      <w:pPr>
        <w:widowControl/>
        <w:jc w:val="left"/>
        <w:rPr>
          <w:rFonts w:ascii="Times New Roman" w:eastAsia="SimSun" w:hAnsi="Times New Roman" w:cs="Times New Roman"/>
          <w:color w:val="1F497D"/>
          <w:kern w:val="0"/>
          <w:sz w:val="22"/>
        </w:rPr>
      </w:pPr>
    </w:p>
    <w:p w14:paraId="49971D3D" w14:textId="77777777" w:rsidR="00224573" w:rsidRPr="0033750C" w:rsidRDefault="00224573" w:rsidP="00A020C2">
      <w:pPr>
        <w:widowControl/>
        <w:jc w:val="left"/>
        <w:rPr>
          <w:rFonts w:ascii="Times New Roman" w:eastAsia="SimSun" w:hAnsi="Times New Roman" w:cs="Times New Roman"/>
          <w:color w:val="1F497D"/>
          <w:kern w:val="0"/>
          <w:sz w:val="22"/>
        </w:rPr>
      </w:pPr>
    </w:p>
    <w:p w14:paraId="13EA55EE" w14:textId="77246081"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FEF5ABD" w14:textId="77777777" w:rsidR="00A020C2" w:rsidRPr="0033750C" w:rsidRDefault="00A020C2" w:rsidP="00A020C2">
      <w:pPr>
        <w:widowControl/>
        <w:ind w:firstLine="420"/>
        <w:jc w:val="left"/>
        <w:rPr>
          <w:rFonts w:ascii="Times New Roman" w:eastAsia="SimSun" w:hAnsi="Times New Roman" w:cs="Times New Roman"/>
          <w:color w:val="1F497D"/>
          <w:kern w:val="0"/>
          <w:sz w:val="22"/>
        </w:rPr>
      </w:pPr>
    </w:p>
    <w:p w14:paraId="3B8B512D" w14:textId="52CBA2C1"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bringing the SPIE Smart Structures + Nondestructive Evaluation 2024 conference to my atten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deed interested in attending this conference and believe it presents a valuable opportunity to share our research.</w:t>
      </w:r>
    </w:p>
    <w:p w14:paraId="6AB5ED35"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06F494A8" w14:textId="66C9DAC3"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have another </w:t>
      </w:r>
      <w:r w:rsidR="00A349E5" w:rsidRPr="0033750C">
        <w:rPr>
          <w:rFonts w:ascii="Times New Roman" w:eastAsia="SimSun" w:hAnsi="Times New Roman" w:cs="Times New Roman"/>
          <w:color w:val="1F497D"/>
          <w:kern w:val="0"/>
          <w:sz w:val="22"/>
        </w:rPr>
        <w:t xml:space="preserve">attached </w:t>
      </w:r>
      <w:r w:rsidRPr="0033750C">
        <w:rPr>
          <w:rFonts w:ascii="Times New Roman" w:eastAsia="SimSun" w:hAnsi="Times New Roman" w:cs="Times New Roman"/>
          <w:color w:val="1F497D"/>
          <w:kern w:val="0"/>
          <w:sz w:val="22"/>
        </w:rPr>
        <w:t xml:space="preserve">review paper that is almost finished (only figures and tables are left to be done), which includes </w:t>
      </w:r>
      <w:r w:rsidR="00A349E5" w:rsidRPr="0033750C">
        <w:rPr>
          <w:rFonts w:ascii="Times New Roman" w:eastAsia="SimSun" w:hAnsi="Times New Roman" w:cs="Times New Roman"/>
          <w:color w:val="1F497D"/>
          <w:kern w:val="0"/>
          <w:sz w:val="22"/>
        </w:rPr>
        <w:t xml:space="preserve">some </w:t>
      </w:r>
      <w:r w:rsidRPr="0033750C">
        <w:rPr>
          <w:rFonts w:ascii="Times New Roman" w:eastAsia="SimSun" w:hAnsi="Times New Roman" w:cs="Times New Roman"/>
          <w:color w:val="1F497D"/>
          <w:kern w:val="0"/>
          <w:sz w:val="22"/>
        </w:rPr>
        <w:t>content</w:t>
      </w:r>
      <w:r w:rsidR="00A349E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related to 4D printed soft robots. I plan to combine these two reviews and write an abstract for submission to the conference as soon as possible. Once the abstract is read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share it with you for your review and feedback.</w:t>
      </w:r>
    </w:p>
    <w:p w14:paraId="6FF7A4CE"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4393DD04" w14:textId="0A7A6062" w:rsidR="00A020C2"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this conference opportunity.</w:t>
      </w:r>
    </w:p>
    <w:p w14:paraId="6E5B63E6"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1A92B9E6"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F25F0F"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3EE15F" w14:textId="77777777" w:rsidR="00A020C2" w:rsidRPr="0033750C" w:rsidRDefault="00A020C2" w:rsidP="00D04F79">
      <w:pPr>
        <w:widowControl/>
        <w:jc w:val="left"/>
        <w:rPr>
          <w:rFonts w:ascii="Times New Roman" w:eastAsia="SimSun" w:hAnsi="Times New Roman" w:cs="Times New Roman"/>
          <w:color w:val="1F497D"/>
          <w:kern w:val="0"/>
          <w:sz w:val="22"/>
        </w:rPr>
      </w:pPr>
    </w:p>
    <w:p w14:paraId="00107F25" w14:textId="77777777" w:rsidR="00A020C2" w:rsidRPr="0033750C" w:rsidRDefault="00A020C2" w:rsidP="00D04F79">
      <w:pPr>
        <w:widowControl/>
        <w:jc w:val="left"/>
        <w:rPr>
          <w:rFonts w:ascii="Times New Roman" w:eastAsia="SimSun" w:hAnsi="Times New Roman" w:cs="Times New Roman"/>
          <w:color w:val="1F497D"/>
          <w:kern w:val="0"/>
          <w:sz w:val="22"/>
        </w:rPr>
      </w:pPr>
    </w:p>
    <w:p w14:paraId="384A0D44" w14:textId="6D58BB25"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0BEBA98C"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2148D805"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booking a time slot for our meeting. I have received the booking information for today between 14:30-15:00. The meeting is confirmed, and I will be ready to assist you during that time.</w:t>
      </w:r>
    </w:p>
    <w:p w14:paraId="0293FB08"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021212C3" w14:textId="1C410E14"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specific topics or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please feel free to let me know in advance. Otherwise, we can address any concerns you have during our Teams session.</w:t>
      </w:r>
    </w:p>
    <w:p w14:paraId="0A6686CE"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7F013BD6" w14:textId="1A4E4DA6"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discussion at 14:30!</w:t>
      </w:r>
    </w:p>
    <w:p w14:paraId="7844C373"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6D6174BB"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C80AAA"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DA084" w14:textId="77777777" w:rsidR="00D04F79" w:rsidRPr="0033750C" w:rsidRDefault="00D04F79" w:rsidP="009C2FC2">
      <w:pPr>
        <w:widowControl/>
        <w:jc w:val="left"/>
        <w:rPr>
          <w:rFonts w:ascii="Times New Roman" w:eastAsia="SimSun" w:hAnsi="Times New Roman" w:cs="Times New Roman"/>
          <w:color w:val="1F497D"/>
          <w:kern w:val="0"/>
          <w:sz w:val="22"/>
        </w:rPr>
      </w:pPr>
    </w:p>
    <w:p w14:paraId="29C65225" w14:textId="77777777" w:rsidR="00D04F79" w:rsidRPr="0033750C" w:rsidRDefault="00D04F79" w:rsidP="009C2FC2">
      <w:pPr>
        <w:widowControl/>
        <w:jc w:val="left"/>
        <w:rPr>
          <w:rFonts w:ascii="Times New Roman" w:eastAsia="SimSun" w:hAnsi="Times New Roman" w:cs="Times New Roman"/>
          <w:color w:val="1F497D"/>
          <w:kern w:val="0"/>
          <w:sz w:val="22"/>
        </w:rPr>
      </w:pPr>
    </w:p>
    <w:p w14:paraId="1291A81D" w14:textId="5763C696"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78EB2DA2"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2B5D7335"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message and your suggestion to meet via Zoom. I appreciate your proactive approach to finding a solution.</w:t>
      </w:r>
    </w:p>
    <w:p w14:paraId="3B19740C"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A85C840"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a Zoom meeting is a great idea, and it can indeed be an efficient way to address any questions or concerns you have. I would be happy to schedule a meeting with you.</w:t>
      </w:r>
    </w:p>
    <w:p w14:paraId="59601B8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0E34C2" w14:textId="00F333A0"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make the process smoother, you can book a meeting with me on my personal website at </w:t>
      </w:r>
      <w:hyperlink r:id="rId96" w:history="1">
        <w:r w:rsidR="00DA6A07" w:rsidRPr="0033750C">
          <w:rPr>
            <w:rStyle w:val="ae"/>
            <w:rFonts w:ascii="Times New Roman" w:eastAsia="SimSun" w:hAnsi="Times New Roman" w:cs="Times New Roman"/>
            <w:kern w:val="0"/>
            <w:sz w:val="22"/>
          </w:rPr>
          <w:t>https://liuchao-jin.github.io/</w:t>
        </w:r>
      </w:hyperlink>
      <w:r w:rsidR="00DA6A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lease refer to the booking section, and you should find a suitable time slot for our meeting.</w:t>
      </w:r>
    </w:p>
    <w:p w14:paraId="570AE153"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7307BD" w14:textId="6DDAEB01"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nc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booked a slot, please let me know,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confirm it on my end. If you encounter any difficulties with the booking process or have any specific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feel free to mention them.</w:t>
      </w:r>
    </w:p>
    <w:p w14:paraId="72FCCEA6"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359E7191" w14:textId="6790B335"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productive discussion via Zoom!</w:t>
      </w:r>
    </w:p>
    <w:p w14:paraId="66740C6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1A7799BA"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512412"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2C9EF3" w14:textId="77777777" w:rsidR="009C2FC2" w:rsidRPr="0033750C" w:rsidRDefault="009C2FC2" w:rsidP="008B1E1E">
      <w:pPr>
        <w:widowControl/>
        <w:jc w:val="left"/>
        <w:rPr>
          <w:rFonts w:ascii="Times New Roman" w:eastAsia="SimSun" w:hAnsi="Times New Roman" w:cs="Times New Roman"/>
          <w:color w:val="1F497D"/>
          <w:kern w:val="0"/>
          <w:sz w:val="22"/>
        </w:rPr>
      </w:pPr>
    </w:p>
    <w:p w14:paraId="24B36E0D" w14:textId="77777777" w:rsidR="009C2FC2" w:rsidRPr="0033750C" w:rsidRDefault="009C2FC2" w:rsidP="008B1E1E">
      <w:pPr>
        <w:widowControl/>
        <w:jc w:val="left"/>
        <w:rPr>
          <w:rFonts w:ascii="Times New Roman" w:eastAsia="SimSun" w:hAnsi="Times New Roman" w:cs="Times New Roman"/>
          <w:color w:val="1F497D"/>
          <w:kern w:val="0"/>
          <w:sz w:val="22"/>
        </w:rPr>
      </w:pPr>
    </w:p>
    <w:p w14:paraId="0E036523" w14:textId="4BDAD1E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334BA644" w14:textId="77777777" w:rsidR="008B1E1E" w:rsidRPr="0033750C" w:rsidRDefault="008B1E1E" w:rsidP="008B1E1E">
      <w:pPr>
        <w:widowControl/>
        <w:ind w:firstLine="420"/>
        <w:jc w:val="left"/>
        <w:rPr>
          <w:rFonts w:ascii="Times New Roman" w:eastAsia="SimSun" w:hAnsi="Times New Roman" w:cs="Times New Roman"/>
          <w:color w:val="1F497D"/>
          <w:kern w:val="0"/>
          <w:sz w:val="22"/>
        </w:rPr>
      </w:pPr>
    </w:p>
    <w:p w14:paraId="1B7DC1AF" w14:textId="17E63DBD"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proactive approach to resolving your questions. However, I want to let you know that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 available for an in-person meeting over the next few days. Nevertheless, I understand the urgency of your request, and I would recommend getting in touch with another tutor who might be able to help you promptly.</w:t>
      </w:r>
    </w:p>
    <w:p w14:paraId="427C0A6D"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BA8C5C0" w14:textId="537545D3"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ontact Tutor MO, Haoming, at </w:t>
      </w:r>
      <w:hyperlink r:id="rId97" w:history="1">
        <w:r w:rsidR="004E4C26" w:rsidRPr="0033750C">
          <w:rPr>
            <w:rStyle w:val="ae"/>
            <w:rFonts w:ascii="Times New Roman" w:eastAsia="SimSun" w:hAnsi="Times New Roman" w:cs="Times New Roman"/>
            <w:kern w:val="0"/>
            <w:sz w:val="22"/>
          </w:rPr>
          <w:t>hmmok@link.cuhk.edu.hk</w:t>
        </w:r>
      </w:hyperlink>
      <w:r w:rsidR="004E4C2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He may have availability and can provide you with the assistance you need. Feel free to discuss your questions with him,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sure he will be glad to help.</w:t>
      </w:r>
    </w:p>
    <w:p w14:paraId="04B71B8A"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6AC51002" w14:textId="341420D0" w:rsidR="008B1E1E"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require additional suppor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ensure your understanding and success in the course.</w:t>
      </w:r>
    </w:p>
    <w:p w14:paraId="7A8749EF"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50411C4"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A5B8E"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D6CC6E" w14:textId="77777777" w:rsidR="008B1E1E" w:rsidRPr="0033750C" w:rsidRDefault="008B1E1E" w:rsidP="00307CE4">
      <w:pPr>
        <w:widowControl/>
        <w:jc w:val="left"/>
        <w:rPr>
          <w:rFonts w:ascii="Times New Roman" w:eastAsia="SimSun" w:hAnsi="Times New Roman" w:cs="Times New Roman"/>
          <w:color w:val="1F497D"/>
          <w:kern w:val="0"/>
          <w:sz w:val="22"/>
        </w:rPr>
      </w:pPr>
    </w:p>
    <w:p w14:paraId="34B139CE" w14:textId="77777777" w:rsidR="008B1E1E" w:rsidRPr="0033750C" w:rsidRDefault="008B1E1E" w:rsidP="00307CE4">
      <w:pPr>
        <w:widowControl/>
        <w:jc w:val="left"/>
        <w:rPr>
          <w:rFonts w:ascii="Times New Roman" w:eastAsia="SimSun" w:hAnsi="Times New Roman" w:cs="Times New Roman"/>
          <w:color w:val="1F497D"/>
          <w:kern w:val="0"/>
          <w:sz w:val="22"/>
        </w:rPr>
      </w:pPr>
    </w:p>
    <w:p w14:paraId="5817C055" w14:textId="2E6D5DB8"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1F638E"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223A5A2B"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3A1DC91"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63978250"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466F1685" w14:textId="2295AE79"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2EBFD5E4"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se left-hand rule, z-axis pointing up is positive. Gravity is pointing down so it is negative. If it is positive, it means that the coordinate frame rotates the z-axis pointing to Earth. Is that clear?</w:t>
      </w:r>
    </w:p>
    <w:p w14:paraId="107D630C"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54D8752" w14:textId="03CDCB4C"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7A4D24F6"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7C8FD8D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EAA7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6693C1" w14:textId="77777777" w:rsidR="00307CE4" w:rsidRPr="0033750C" w:rsidRDefault="00307CE4" w:rsidP="007A3738">
      <w:pPr>
        <w:widowControl/>
        <w:jc w:val="left"/>
        <w:rPr>
          <w:rFonts w:ascii="Times New Roman" w:eastAsia="SimSun" w:hAnsi="Times New Roman" w:cs="Times New Roman"/>
          <w:color w:val="1F497D"/>
          <w:kern w:val="0"/>
          <w:sz w:val="22"/>
        </w:rPr>
      </w:pPr>
    </w:p>
    <w:p w14:paraId="0D8C3D49" w14:textId="77777777" w:rsidR="00307CE4" w:rsidRPr="0033750C" w:rsidRDefault="00307CE4" w:rsidP="007A3738">
      <w:pPr>
        <w:widowControl/>
        <w:jc w:val="left"/>
        <w:rPr>
          <w:rFonts w:ascii="Times New Roman" w:eastAsia="SimSun" w:hAnsi="Times New Roman" w:cs="Times New Roman"/>
          <w:color w:val="1F497D"/>
          <w:kern w:val="0"/>
          <w:sz w:val="22"/>
        </w:rPr>
      </w:pPr>
    </w:p>
    <w:p w14:paraId="629FBD41" w14:textId="583F4022"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52C48FF" w14:textId="77777777" w:rsidR="007A3738" w:rsidRPr="0033750C" w:rsidRDefault="007A3738" w:rsidP="007A3738">
      <w:pPr>
        <w:widowControl/>
        <w:ind w:firstLine="420"/>
        <w:jc w:val="left"/>
        <w:rPr>
          <w:rFonts w:ascii="Times New Roman" w:eastAsia="SimSun" w:hAnsi="Times New Roman" w:cs="Times New Roman"/>
          <w:color w:val="1F497D"/>
          <w:kern w:val="0"/>
          <w:sz w:val="22"/>
        </w:rPr>
      </w:pPr>
    </w:p>
    <w:p w14:paraId="5F066233" w14:textId="65AE072C" w:rsidR="007270A2"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approving the submission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 Your support throughout this process has been invaluable,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grateful for your guidance. </w:t>
      </w:r>
    </w:p>
    <w:p w14:paraId="12F2367E"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63838177" w14:textId="227C56EA" w:rsidR="007A3738"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time and help.</w:t>
      </w:r>
    </w:p>
    <w:p w14:paraId="2C161018"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470A9BBB"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05252E"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4779D0" w14:textId="77777777" w:rsidR="007A3738" w:rsidRPr="0033750C" w:rsidRDefault="007A3738" w:rsidP="00485EED">
      <w:pPr>
        <w:widowControl/>
        <w:jc w:val="left"/>
        <w:rPr>
          <w:rFonts w:ascii="Times New Roman" w:eastAsia="SimSun" w:hAnsi="Times New Roman" w:cs="Times New Roman"/>
          <w:color w:val="1F497D"/>
          <w:kern w:val="0"/>
          <w:sz w:val="22"/>
        </w:rPr>
      </w:pPr>
    </w:p>
    <w:p w14:paraId="2D99069F" w14:textId="77777777" w:rsidR="007A3738" w:rsidRPr="0033750C" w:rsidRDefault="007A3738" w:rsidP="00485EED">
      <w:pPr>
        <w:widowControl/>
        <w:jc w:val="left"/>
        <w:rPr>
          <w:rFonts w:ascii="Times New Roman" w:eastAsia="SimSun" w:hAnsi="Times New Roman" w:cs="Times New Roman"/>
          <w:color w:val="1F497D"/>
          <w:kern w:val="0"/>
          <w:sz w:val="22"/>
        </w:rPr>
      </w:pPr>
    </w:p>
    <w:p w14:paraId="3FDB3DC0" w14:textId="4E18EF16"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8DCD181" w14:textId="77777777" w:rsidR="00485EED" w:rsidRPr="0033750C" w:rsidRDefault="00485EED" w:rsidP="00485EED">
      <w:pPr>
        <w:widowControl/>
        <w:ind w:firstLine="420"/>
        <w:jc w:val="left"/>
        <w:rPr>
          <w:rFonts w:ascii="Times New Roman" w:eastAsia="SimSun" w:hAnsi="Times New Roman" w:cs="Times New Roman"/>
          <w:color w:val="1F497D"/>
          <w:kern w:val="0"/>
          <w:sz w:val="22"/>
        </w:rPr>
      </w:pPr>
    </w:p>
    <w:p w14:paraId="7A3446D9" w14:textId="593F4707"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I wanted to provide you with an update on the submission process for our manuscript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p>
    <w:p w14:paraId="428EDF7B"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E203F3B" w14:textId="4A0D0CB3"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pleased to inform you that I have successfully uploaded all the necessary materials, including the manuscript and source files,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system. Our submission has been processed and is now transferred to your system for your review and approval.</w:t>
      </w:r>
    </w:p>
    <w:p w14:paraId="3626BA90"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857BC5C" w14:textId="350114EC"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 xml:space="preserve">Could you please replace the </w:t>
      </w:r>
      <w:r w:rsidR="006E324C" w:rsidRPr="0033750C">
        <w:rPr>
          <w:rFonts w:ascii="Times New Roman" w:eastAsia="SimSun" w:hAnsi="Times New Roman" w:cs="Times New Roman"/>
          <w:b/>
          <w:bCs/>
          <w:color w:val="1F497D"/>
          <w:kern w:val="0"/>
          <w:sz w:val="22"/>
        </w:rPr>
        <w:t xml:space="preserve">corresponding </w:t>
      </w:r>
      <w:r w:rsidRPr="0033750C">
        <w:rPr>
          <w:rFonts w:ascii="Times New Roman" w:eastAsia="SimSun" w:hAnsi="Times New Roman" w:cs="Times New Roman"/>
          <w:b/>
          <w:bCs/>
          <w:color w:val="1F497D"/>
          <w:kern w:val="0"/>
          <w:sz w:val="22"/>
        </w:rPr>
        <w:t>cover letter</w:t>
      </w:r>
      <w:r w:rsidR="006E324C" w:rsidRPr="0033750C">
        <w:rPr>
          <w:rFonts w:ascii="Times New Roman" w:hAnsi="Times New Roman" w:cs="Times New Roman"/>
          <w:b/>
          <w:bCs/>
        </w:rPr>
        <w:t xml:space="preserve"> </w:t>
      </w:r>
      <w:r w:rsidR="006E324C" w:rsidRPr="0033750C">
        <w:rPr>
          <w:rFonts w:ascii="Times New Roman" w:eastAsia="SimSun" w:hAnsi="Times New Roman" w:cs="Times New Roman"/>
          <w:b/>
          <w:bCs/>
          <w:color w:val="1F497D"/>
          <w:kern w:val="0"/>
          <w:sz w:val="22"/>
        </w:rPr>
        <w:t>for this journal?</w:t>
      </w:r>
      <w:r w:rsidR="006E324C"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urthermore, for the editor selection, I have chosen Nan Zhan.</w:t>
      </w:r>
    </w:p>
    <w:p w14:paraId="58E20BE2"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47E25742" w14:textId="4E0FA306"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additional instructions or if there are specific details you would like to address, please do not hesitate to inform me.</w:t>
      </w:r>
    </w:p>
    <w:p w14:paraId="513A488E"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C6CEFF7" w14:textId="7A505A7C" w:rsidR="00485EED"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w:t>
      </w:r>
      <w:r w:rsidR="006E324C" w:rsidRPr="0033750C">
        <w:rPr>
          <w:rFonts w:ascii="Times New Roman" w:eastAsia="SimSun" w:hAnsi="Times New Roman" w:cs="Times New Roman"/>
          <w:color w:val="1F497D"/>
          <w:kern w:val="0"/>
          <w:sz w:val="22"/>
        </w:rPr>
        <w:t>h</w:t>
      </w:r>
      <w:r w:rsidR="00DB1605" w:rsidRPr="0033750C">
        <w:rPr>
          <w:rFonts w:ascii="Times New Roman" w:eastAsia="SimSun" w:hAnsi="Times New Roman" w:cs="Times New Roman"/>
          <w:color w:val="1F497D"/>
          <w:kern w:val="0"/>
          <w:sz w:val="22"/>
        </w:rPr>
        <w:t>elp</w:t>
      </w:r>
      <w:r w:rsidRPr="0033750C">
        <w:rPr>
          <w:rFonts w:ascii="Times New Roman" w:eastAsia="SimSun" w:hAnsi="Times New Roman" w:cs="Times New Roman"/>
          <w:color w:val="1F497D"/>
          <w:kern w:val="0"/>
          <w:sz w:val="22"/>
        </w:rPr>
        <w:t>. I look forward to your feedback and any further actions required.</w:t>
      </w:r>
    </w:p>
    <w:p w14:paraId="364743AF"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A3E868A"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C19A6"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343FF0" w14:textId="77777777" w:rsidR="00485EED" w:rsidRPr="0033750C" w:rsidRDefault="00485EED" w:rsidP="001853CB">
      <w:pPr>
        <w:widowControl/>
        <w:jc w:val="left"/>
        <w:rPr>
          <w:rFonts w:ascii="Times New Roman" w:eastAsia="SimSun" w:hAnsi="Times New Roman" w:cs="Times New Roman"/>
          <w:color w:val="1F497D"/>
          <w:kern w:val="0"/>
          <w:sz w:val="22"/>
        </w:rPr>
      </w:pPr>
    </w:p>
    <w:p w14:paraId="11E957D5" w14:textId="77777777" w:rsidR="00485EED" w:rsidRPr="0033750C" w:rsidRDefault="00485EED" w:rsidP="001853CB">
      <w:pPr>
        <w:widowControl/>
        <w:jc w:val="left"/>
        <w:rPr>
          <w:rFonts w:ascii="Times New Roman" w:eastAsia="SimSun" w:hAnsi="Times New Roman" w:cs="Times New Roman"/>
          <w:color w:val="1F497D"/>
          <w:kern w:val="0"/>
          <w:sz w:val="22"/>
        </w:rPr>
      </w:pPr>
    </w:p>
    <w:p w14:paraId="2D782454" w14:textId="7985826C"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5166ACD" w14:textId="77777777" w:rsidR="001853CB" w:rsidRPr="0033750C" w:rsidRDefault="001853CB" w:rsidP="001853CB">
      <w:pPr>
        <w:widowControl/>
        <w:ind w:firstLine="420"/>
        <w:jc w:val="left"/>
        <w:rPr>
          <w:rFonts w:ascii="Times New Roman" w:eastAsia="SimSun" w:hAnsi="Times New Roman" w:cs="Times New Roman"/>
          <w:color w:val="1F497D"/>
          <w:kern w:val="0"/>
          <w:sz w:val="22"/>
        </w:rPr>
      </w:pPr>
    </w:p>
    <w:p w14:paraId="07539AB0" w14:textId="2507F924" w:rsidR="001853CB" w:rsidRPr="0033750C" w:rsidRDefault="00B2372F"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your insights on the journal submission decision. Your feedback is highly valued. </w:t>
      </w:r>
      <w:r w:rsidR="006646DD" w:rsidRPr="0033750C">
        <w:rPr>
          <w:rFonts w:ascii="Times New Roman" w:eastAsia="SimSun" w:hAnsi="Times New Roman" w:cs="Times New Roman"/>
          <w:color w:val="1F497D"/>
          <w:kern w:val="0"/>
          <w:sz w:val="22"/>
        </w:rPr>
        <w:t xml:space="preserve">We will proceed with the submission to the journal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as originally planned. If, for any reason, the paper is not accepted by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we can then explore the option of submitting it to the </w:t>
      </w:r>
      <w:r w:rsidR="006646DD" w:rsidRPr="0033750C">
        <w:rPr>
          <w:rFonts w:ascii="Times New Roman" w:eastAsia="SimSun" w:hAnsi="Times New Roman" w:cs="Times New Roman"/>
          <w:i/>
          <w:iCs/>
          <w:color w:val="1F497D"/>
          <w:kern w:val="0"/>
          <w:sz w:val="22"/>
        </w:rPr>
        <w:t>Journal of Intelligent Manufacturing</w:t>
      </w:r>
      <w:r w:rsidR="006646DD" w:rsidRPr="0033750C">
        <w:rPr>
          <w:rFonts w:ascii="Times New Roman" w:eastAsia="SimSun" w:hAnsi="Times New Roman" w:cs="Times New Roman"/>
          <w:color w:val="1F497D"/>
          <w:kern w:val="0"/>
          <w:sz w:val="22"/>
        </w:rPr>
        <w:t>.</w:t>
      </w:r>
    </w:p>
    <w:p w14:paraId="197B2E9E" w14:textId="77777777" w:rsidR="00CD3B0D" w:rsidRPr="0033750C" w:rsidRDefault="00CD3B0D" w:rsidP="001853CB">
      <w:pPr>
        <w:widowControl/>
        <w:ind w:firstLine="420"/>
        <w:jc w:val="left"/>
        <w:rPr>
          <w:rFonts w:ascii="Times New Roman" w:eastAsia="SimSun" w:hAnsi="Times New Roman" w:cs="Times New Roman"/>
          <w:color w:val="1F497D"/>
          <w:kern w:val="0"/>
          <w:sz w:val="22"/>
        </w:rPr>
      </w:pPr>
    </w:p>
    <w:p w14:paraId="249FA689" w14:textId="5C1092FF" w:rsidR="00CD3B0D" w:rsidRPr="0033750C" w:rsidRDefault="00CD3B0D"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nce again, thank you for your guidance and patient help throughout this process.</w:t>
      </w:r>
    </w:p>
    <w:p w14:paraId="72277D24" w14:textId="77777777" w:rsidR="00B2372F" w:rsidRPr="0033750C" w:rsidRDefault="00B2372F" w:rsidP="001853CB">
      <w:pPr>
        <w:widowControl/>
        <w:ind w:firstLine="420"/>
        <w:jc w:val="left"/>
        <w:rPr>
          <w:rFonts w:ascii="Times New Roman" w:eastAsia="SimSun" w:hAnsi="Times New Roman" w:cs="Times New Roman"/>
          <w:color w:val="1F497D"/>
          <w:kern w:val="0"/>
          <w:sz w:val="22"/>
        </w:rPr>
      </w:pPr>
    </w:p>
    <w:p w14:paraId="2D61F42E"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E162ED"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AF902C" w14:textId="77777777" w:rsidR="001853CB" w:rsidRPr="0033750C" w:rsidRDefault="001853CB" w:rsidP="00E62406">
      <w:pPr>
        <w:widowControl/>
        <w:jc w:val="left"/>
        <w:rPr>
          <w:rFonts w:ascii="Times New Roman" w:eastAsia="SimSun" w:hAnsi="Times New Roman" w:cs="Times New Roman"/>
          <w:color w:val="1F497D"/>
          <w:kern w:val="0"/>
          <w:sz w:val="22"/>
        </w:rPr>
      </w:pPr>
    </w:p>
    <w:p w14:paraId="60D6DA0E" w14:textId="77777777" w:rsidR="001853CB" w:rsidRPr="0033750C" w:rsidRDefault="001853CB" w:rsidP="00E62406">
      <w:pPr>
        <w:widowControl/>
        <w:jc w:val="left"/>
        <w:rPr>
          <w:rFonts w:ascii="Times New Roman" w:eastAsia="SimSun" w:hAnsi="Times New Roman" w:cs="Times New Roman"/>
          <w:color w:val="1F497D"/>
          <w:kern w:val="0"/>
          <w:sz w:val="22"/>
        </w:rPr>
      </w:pPr>
    </w:p>
    <w:p w14:paraId="66234D72" w14:textId="6E3ACCFC"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35F05B2"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943FCD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update you on a change in our decision regarding the journal to which we plan to submit our paper.</w:t>
      </w:r>
    </w:p>
    <w:p w14:paraId="4047BB7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79B12AC" w14:textId="5D2826F3" w:rsidR="00E62406" w:rsidRPr="0033750C" w:rsidRDefault="00E62406" w:rsidP="00551A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have decided not to submit our paper to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Instead, we would like to submit it to the </w:t>
      </w:r>
      <w:hyperlink r:id="rId98" w:history="1">
        <w:r w:rsidRPr="0033750C">
          <w:rPr>
            <w:rStyle w:val="ae"/>
            <w:rFonts w:ascii="Times New Roman" w:eastAsia="SimSun" w:hAnsi="Times New Roman" w:cs="Times New Roman"/>
            <w:i/>
            <w:iCs/>
            <w:kern w:val="0"/>
            <w:sz w:val="22"/>
          </w:rPr>
          <w:t>Journal of Intelligent Manufacturing</w:t>
        </w:r>
      </w:hyperlink>
      <w:r w:rsidRPr="0033750C">
        <w:rPr>
          <w:rFonts w:ascii="Times New Roman" w:eastAsia="SimSun" w:hAnsi="Times New Roman" w:cs="Times New Roman"/>
          <w:color w:val="1F497D"/>
          <w:kern w:val="0"/>
          <w:sz w:val="22"/>
        </w:rPr>
        <w:t xml:space="preserve">. We have </w:t>
      </w:r>
      <w:r w:rsidR="0004141C" w:rsidRPr="0033750C">
        <w:rPr>
          <w:rFonts w:ascii="Times New Roman" w:eastAsia="SimSun" w:hAnsi="Times New Roman" w:cs="Times New Roman"/>
          <w:color w:val="1F497D"/>
          <w:kern w:val="0"/>
          <w:sz w:val="22"/>
        </w:rPr>
        <w:t>two</w:t>
      </w:r>
      <w:r w:rsidRPr="0033750C">
        <w:rPr>
          <w:rFonts w:ascii="Times New Roman" w:eastAsia="SimSun" w:hAnsi="Times New Roman" w:cs="Times New Roman"/>
          <w:color w:val="1F497D"/>
          <w:kern w:val="0"/>
          <w:sz w:val="22"/>
        </w:rPr>
        <w:t xml:space="preserve"> primary reasons for this change:</w:t>
      </w:r>
    </w:p>
    <w:p w14:paraId="097066EF" w14:textId="154B690F" w:rsidR="00E62406" w:rsidRPr="0033750C" w:rsidRDefault="00E62406">
      <w:pPr>
        <w:pStyle w:val="af0"/>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Author Expertise: One of our co-authors, Dazhong Wu, holds the position of Associate Editor at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His expertise and familiarity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and review process could be invaluable in ensuring a smoother and more efficient review experience.</w:t>
      </w:r>
    </w:p>
    <w:p w14:paraId="3829966C" w14:textId="71ED2A90" w:rsidR="00E62406" w:rsidRPr="0033750C" w:rsidRDefault="00E62406">
      <w:pPr>
        <w:pStyle w:val="af0"/>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st Consideration: We learned that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has recently transitioned to an open access </w:t>
      </w:r>
      <w:r w:rsidR="0004141C" w:rsidRPr="0033750C">
        <w:rPr>
          <w:rFonts w:ascii="Times New Roman" w:eastAsia="SimSun" w:hAnsi="Times New Roman" w:cs="Times New Roman"/>
          <w:color w:val="1F497D"/>
          <w:kern w:val="0"/>
          <w:sz w:val="22"/>
        </w:rPr>
        <w:t>journal</w:t>
      </w:r>
      <w:r w:rsidRPr="0033750C">
        <w:rPr>
          <w:rFonts w:ascii="Times New Roman" w:eastAsia="SimSun" w:hAnsi="Times New Roman" w:cs="Times New Roman"/>
          <w:color w:val="1F497D"/>
          <w:kern w:val="0"/>
          <w:sz w:val="22"/>
        </w:rPr>
        <w:t xml:space="preserve">, and publishing in this journal now comes with a significant cost of $1300. </w:t>
      </w:r>
      <w:r w:rsidR="00551A32" w:rsidRPr="0033750C">
        <w:rPr>
          <w:rFonts w:ascii="Times New Roman" w:eastAsia="SimSun" w:hAnsi="Times New Roman" w:cs="Times New Roman"/>
          <w:color w:val="1F497D"/>
          <w:kern w:val="0"/>
          <w:sz w:val="22"/>
        </w:rPr>
        <w:t>Therefore</w:t>
      </w:r>
      <w:r w:rsidRPr="0033750C">
        <w:rPr>
          <w:rFonts w:ascii="Times New Roman" w:eastAsia="SimSun" w:hAnsi="Times New Roman" w:cs="Times New Roman"/>
          <w:color w:val="1F497D"/>
          <w:kern w:val="0"/>
          <w:sz w:val="22"/>
        </w:rPr>
        <w:t xml:space="preserve">, we believe that submitting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which offers a more cost-effective option, is a better fit for us.</w:t>
      </w:r>
    </w:p>
    <w:p w14:paraId="2E7C7E88"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8CFFFEE"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anted to keep you informed of this change in our submission plans, and we hope it aligns with your expectations. If you have any concerns or suggestions regarding this decision, please feel free to share them with us.</w:t>
      </w:r>
    </w:p>
    <w:p w14:paraId="6E9A3203"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54687403" w14:textId="56CAFE93"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understanding, and we appreciate your guidance throughout this process. We will proceed with the submission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xml:space="preserve"> </w:t>
      </w:r>
      <w:r w:rsidR="00AA20BD" w:rsidRPr="0033750C">
        <w:rPr>
          <w:rFonts w:ascii="Times New Roman" w:eastAsia="SimSun" w:hAnsi="Times New Roman" w:cs="Times New Roman"/>
          <w:color w:val="1F497D"/>
          <w:kern w:val="0"/>
          <w:sz w:val="22"/>
        </w:rPr>
        <w:t>after your approval</w:t>
      </w:r>
      <w:r w:rsidRPr="0033750C">
        <w:rPr>
          <w:rFonts w:ascii="Times New Roman" w:eastAsia="SimSun" w:hAnsi="Times New Roman" w:cs="Times New Roman"/>
          <w:color w:val="1F497D"/>
          <w:kern w:val="0"/>
          <w:sz w:val="22"/>
        </w:rPr>
        <w:t>.</w:t>
      </w:r>
    </w:p>
    <w:p w14:paraId="12C924B5"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6378C6D"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131CAB"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0"/>
    <w:p w14:paraId="22FE4BCB" w14:textId="77777777" w:rsidR="00E62406" w:rsidRPr="0033750C" w:rsidRDefault="00E62406" w:rsidP="00D63823">
      <w:pPr>
        <w:widowControl/>
        <w:jc w:val="left"/>
        <w:rPr>
          <w:rFonts w:ascii="Times New Roman" w:eastAsia="SimSun" w:hAnsi="Times New Roman" w:cs="Times New Roman"/>
          <w:color w:val="1F497D"/>
          <w:kern w:val="0"/>
          <w:sz w:val="22"/>
        </w:rPr>
      </w:pPr>
    </w:p>
    <w:p w14:paraId="0EC2E6F7" w14:textId="77777777" w:rsidR="00E62406" w:rsidRPr="0033750C" w:rsidRDefault="00E62406" w:rsidP="00D63823">
      <w:pPr>
        <w:widowControl/>
        <w:jc w:val="left"/>
        <w:rPr>
          <w:rFonts w:ascii="Times New Roman" w:eastAsia="SimSun" w:hAnsi="Times New Roman" w:cs="Times New Roman"/>
          <w:color w:val="1F497D"/>
          <w:kern w:val="0"/>
          <w:sz w:val="22"/>
        </w:rPr>
      </w:pPr>
    </w:p>
    <w:p w14:paraId="529C7DDF" w14:textId="10AE6E1C"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eng,</w:t>
      </w:r>
    </w:p>
    <w:p w14:paraId="5895A7EE"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35C4157" w14:textId="287970DF" w:rsidR="00D63823" w:rsidRPr="0033750C" w:rsidRDefault="00D63823" w:rsidP="00D638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correct. </w:t>
      </w:r>
    </w:p>
    <w:p w14:paraId="75438071"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9A36716"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B69088"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BDE5A7" w14:textId="77777777" w:rsidR="00D63823" w:rsidRPr="0033750C" w:rsidRDefault="00D63823" w:rsidP="001A3121">
      <w:pPr>
        <w:widowControl/>
        <w:jc w:val="left"/>
        <w:rPr>
          <w:rFonts w:ascii="Times New Roman" w:eastAsia="SimSun" w:hAnsi="Times New Roman" w:cs="Times New Roman"/>
          <w:color w:val="1F497D"/>
          <w:kern w:val="0"/>
          <w:sz w:val="22"/>
        </w:rPr>
      </w:pPr>
    </w:p>
    <w:p w14:paraId="0F051FAA" w14:textId="77777777" w:rsidR="00D63823" w:rsidRPr="0033750C" w:rsidRDefault="00D63823" w:rsidP="001A3121">
      <w:pPr>
        <w:widowControl/>
        <w:jc w:val="left"/>
        <w:rPr>
          <w:rFonts w:ascii="Times New Roman" w:eastAsia="SimSun" w:hAnsi="Times New Roman" w:cs="Times New Roman"/>
          <w:color w:val="1F497D"/>
          <w:kern w:val="0"/>
          <w:sz w:val="22"/>
        </w:rPr>
      </w:pPr>
    </w:p>
    <w:p w14:paraId="5AA73323" w14:textId="3D1FFBA1"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BC13DB" w:rsidRPr="0033750C">
        <w:rPr>
          <w:rFonts w:ascii="Times New Roman" w:eastAsia="SimSun" w:hAnsi="Times New Roman" w:cs="Times New Roman"/>
          <w:color w:val="1F497D"/>
          <w:kern w:val="0"/>
          <w:sz w:val="22"/>
        </w:rPr>
        <w:t>Daojun Teng</w:t>
      </w:r>
      <w:r w:rsidRPr="0033750C">
        <w:rPr>
          <w:rFonts w:ascii="Times New Roman" w:eastAsia="SimSun" w:hAnsi="Times New Roman" w:cs="Times New Roman"/>
          <w:color w:val="1F497D"/>
          <w:kern w:val="0"/>
          <w:sz w:val="22"/>
        </w:rPr>
        <w:t>,</w:t>
      </w:r>
    </w:p>
    <w:p w14:paraId="5B61BD73" w14:textId="77777777" w:rsidR="001A3121" w:rsidRPr="0033750C" w:rsidRDefault="001A3121" w:rsidP="001A3121">
      <w:pPr>
        <w:widowControl/>
        <w:ind w:firstLine="420"/>
        <w:jc w:val="left"/>
        <w:rPr>
          <w:rFonts w:ascii="Times New Roman" w:eastAsia="SimSun" w:hAnsi="Times New Roman" w:cs="Times New Roman"/>
          <w:color w:val="1F497D"/>
          <w:kern w:val="0"/>
          <w:sz w:val="22"/>
        </w:rPr>
      </w:pPr>
    </w:p>
    <w:p w14:paraId="6D09606E"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1BC55340"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p>
    <w:p w14:paraId="2B6FB2DD" w14:textId="1C18D180"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440F75FE" w14:textId="7F6D9AC1" w:rsidR="00C43A68" w:rsidRPr="0033750C" w:rsidRDefault="006E3420"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se left-hand rule, z-axis pointing up is positive. Gravity is pointing down so it is negative. If it is positive, it means that the coordinate frame rotates the z-axis pointing to Earth. Is that clear?</w:t>
      </w:r>
    </w:p>
    <w:p w14:paraId="287E0FF4"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58F7B3BD" w14:textId="022F9BE9" w:rsidR="001A3121"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5DD31540"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31B74A47"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A95FDB"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3768EA" w14:textId="77777777" w:rsidR="001A3121" w:rsidRPr="0033750C" w:rsidRDefault="001A3121" w:rsidP="001973BE">
      <w:pPr>
        <w:widowControl/>
        <w:jc w:val="left"/>
        <w:rPr>
          <w:rFonts w:ascii="Times New Roman" w:eastAsia="SimSun" w:hAnsi="Times New Roman" w:cs="Times New Roman"/>
          <w:color w:val="1F497D"/>
          <w:kern w:val="0"/>
          <w:sz w:val="22"/>
        </w:rPr>
      </w:pPr>
    </w:p>
    <w:p w14:paraId="04D42BF6" w14:textId="77777777" w:rsidR="001A3121" w:rsidRPr="0033750C" w:rsidRDefault="001A3121" w:rsidP="001973BE">
      <w:pPr>
        <w:widowControl/>
        <w:jc w:val="left"/>
        <w:rPr>
          <w:rFonts w:ascii="Times New Roman" w:eastAsia="SimSun" w:hAnsi="Times New Roman" w:cs="Times New Roman"/>
          <w:color w:val="1F497D"/>
          <w:kern w:val="0"/>
          <w:sz w:val="22"/>
        </w:rPr>
      </w:pPr>
    </w:p>
    <w:p w14:paraId="1E9A5C8D" w14:textId="71C099AB" w:rsidR="001973BE" w:rsidRPr="0033750C" w:rsidRDefault="001973BE" w:rsidP="001973BE">
      <w:pPr>
        <w:widowControl/>
        <w:jc w:val="left"/>
        <w:rPr>
          <w:rFonts w:ascii="Times New Roman" w:eastAsia="SimSun" w:hAnsi="Times New Roman" w:cs="Times New Roman"/>
          <w:color w:val="1F497D"/>
          <w:kern w:val="0"/>
          <w:sz w:val="22"/>
        </w:rPr>
      </w:pPr>
      <w:bookmarkStart w:id="59" w:name="OLE_LINK70"/>
      <w:r w:rsidRPr="0033750C">
        <w:rPr>
          <w:rFonts w:ascii="Times New Roman" w:eastAsia="SimSun" w:hAnsi="Times New Roman" w:cs="Times New Roman"/>
          <w:color w:val="1F497D"/>
          <w:kern w:val="0"/>
          <w:sz w:val="22"/>
        </w:rPr>
        <w:t>Dear Prof. Liao,</w:t>
      </w:r>
    </w:p>
    <w:p w14:paraId="22DD3FF4" w14:textId="77777777" w:rsidR="001973BE" w:rsidRPr="0033750C" w:rsidRDefault="001973BE" w:rsidP="001973BE">
      <w:pPr>
        <w:widowControl/>
        <w:ind w:firstLine="420"/>
        <w:jc w:val="left"/>
        <w:rPr>
          <w:rFonts w:ascii="Times New Roman" w:eastAsia="SimSun" w:hAnsi="Times New Roman" w:cs="Times New Roman"/>
          <w:color w:val="1F497D"/>
          <w:kern w:val="0"/>
          <w:sz w:val="22"/>
        </w:rPr>
      </w:pPr>
    </w:p>
    <w:p w14:paraId="4A32280D" w14:textId="7CD0596C" w:rsidR="001973BE" w:rsidRPr="0033750C" w:rsidRDefault="001973BE" w:rsidP="001973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and approval to submit our paper to the journal “Engineering.” I will promptly gather relevant papers published in this journal</w:t>
      </w:r>
      <w:r w:rsidR="00B07986" w:rsidRPr="0033750C">
        <w:rPr>
          <w:rFonts w:ascii="Times New Roman" w:eastAsia="SimSun" w:hAnsi="Times New Roman" w:cs="Times New Roman"/>
          <w:color w:val="1F497D"/>
          <w:kern w:val="0"/>
          <w:sz w:val="22"/>
        </w:rPr>
        <w:t xml:space="preserve"> ASAP and change the corresponding author to </w:t>
      </w:r>
      <w:r w:rsidR="0003030A" w:rsidRPr="0033750C">
        <w:rPr>
          <w:rFonts w:ascii="Times New Roman" w:eastAsia="SimSun" w:hAnsi="Times New Roman" w:cs="Times New Roman"/>
          <w:color w:val="1F497D"/>
          <w:kern w:val="0"/>
          <w:sz w:val="22"/>
        </w:rPr>
        <w:t>you</w:t>
      </w:r>
      <w:r w:rsidR="00B07986" w:rsidRPr="0033750C">
        <w:rPr>
          <w:rFonts w:ascii="Times New Roman" w:eastAsia="SimSun" w:hAnsi="Times New Roman" w:cs="Times New Roman"/>
          <w:color w:val="1F497D"/>
          <w:kern w:val="0"/>
          <w:sz w:val="22"/>
        </w:rPr>
        <w:t xml:space="preserve"> once ready. </w:t>
      </w:r>
    </w:p>
    <w:p w14:paraId="626B6A79" w14:textId="025FAD22" w:rsidR="00B07986" w:rsidRPr="0033750C" w:rsidRDefault="00B07986" w:rsidP="001973BE">
      <w:pPr>
        <w:widowControl/>
        <w:ind w:firstLine="420"/>
        <w:jc w:val="left"/>
        <w:rPr>
          <w:rFonts w:ascii="Times New Roman" w:eastAsia="SimSun" w:hAnsi="Times New Roman" w:cs="Times New Roman"/>
          <w:color w:val="1F497D"/>
          <w:kern w:val="0"/>
          <w:sz w:val="22"/>
        </w:rPr>
      </w:pPr>
    </w:p>
    <w:p w14:paraId="013761C1"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ADD339"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9"/>
    <w:p w14:paraId="71A18734" w14:textId="77777777" w:rsidR="001973BE" w:rsidRPr="0033750C" w:rsidRDefault="001973BE" w:rsidP="0045759B">
      <w:pPr>
        <w:widowControl/>
        <w:jc w:val="left"/>
        <w:rPr>
          <w:rFonts w:ascii="Times New Roman" w:eastAsia="SimSun" w:hAnsi="Times New Roman" w:cs="Times New Roman"/>
          <w:color w:val="1F497D"/>
          <w:kern w:val="0"/>
          <w:sz w:val="22"/>
        </w:rPr>
      </w:pPr>
    </w:p>
    <w:p w14:paraId="399184A4" w14:textId="77777777" w:rsidR="001973BE" w:rsidRPr="0033750C" w:rsidRDefault="001973BE" w:rsidP="0045759B">
      <w:pPr>
        <w:widowControl/>
        <w:jc w:val="left"/>
        <w:rPr>
          <w:rFonts w:ascii="Times New Roman" w:eastAsia="SimSun" w:hAnsi="Times New Roman" w:cs="Times New Roman"/>
          <w:color w:val="1F497D"/>
          <w:kern w:val="0"/>
          <w:sz w:val="22"/>
        </w:rPr>
      </w:pPr>
    </w:p>
    <w:p w14:paraId="25B2426C" w14:textId="5CCCD844"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2AAFF07" w14:textId="77777777" w:rsidR="0045759B" w:rsidRPr="0033750C" w:rsidRDefault="0045759B" w:rsidP="0045759B">
      <w:pPr>
        <w:widowControl/>
        <w:ind w:firstLine="420"/>
        <w:jc w:val="left"/>
        <w:rPr>
          <w:rFonts w:ascii="Times New Roman" w:eastAsia="SimSun" w:hAnsi="Times New Roman" w:cs="Times New Roman"/>
          <w:color w:val="1F497D"/>
          <w:kern w:val="0"/>
          <w:sz w:val="22"/>
        </w:rPr>
      </w:pPr>
    </w:p>
    <w:p w14:paraId="1064093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forwarding the rejection notice for our review article submitted to </w:t>
      </w:r>
      <w:r w:rsidRPr="0033750C">
        <w:rPr>
          <w:rFonts w:ascii="Times New Roman" w:eastAsia="SimSun" w:hAnsi="Times New Roman" w:cs="Times New Roman"/>
          <w:i/>
          <w:iCs/>
          <w:color w:val="1F497D"/>
          <w:kern w:val="0"/>
          <w:sz w:val="22"/>
        </w:rPr>
        <w:t>Additive Manufacturing</w:t>
      </w:r>
      <w:r w:rsidRPr="0033750C">
        <w:rPr>
          <w:rFonts w:ascii="Times New Roman" w:eastAsia="SimSun" w:hAnsi="Times New Roman" w:cs="Times New Roman"/>
          <w:color w:val="1F497D"/>
          <w:kern w:val="0"/>
          <w:sz w:val="22"/>
        </w:rPr>
        <w:t>. I appreciate your prompt response and diligence in managing our submissions.</w:t>
      </w:r>
    </w:p>
    <w:p w14:paraId="68C2B8C1"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1136B748" w14:textId="3A63CDEB"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believe that the journal </w:t>
      </w:r>
      <w:hyperlink r:id="rId99" w:history="1">
        <w:r w:rsidRPr="0033750C">
          <w:rPr>
            <w:rStyle w:val="ae"/>
            <w:rFonts w:ascii="Times New Roman" w:eastAsia="SimSun" w:hAnsi="Times New Roman" w:cs="Times New Roman"/>
            <w:i/>
            <w:iCs/>
            <w:kern w:val="0"/>
            <w:sz w:val="22"/>
          </w:rPr>
          <w:t>Engineering</w:t>
        </w:r>
      </w:hyperlink>
      <w:r w:rsidRPr="0033750C">
        <w:rPr>
          <w:rFonts w:ascii="Times New Roman" w:eastAsia="SimSun" w:hAnsi="Times New Roman" w:cs="Times New Roman"/>
          <w:color w:val="1F497D"/>
          <w:kern w:val="0"/>
          <w:sz w:val="22"/>
        </w:rPr>
        <w:t xml:space="preserve"> would be a suitable choice for the submission of our paper. This journal aligns well with the scope of our work</w:t>
      </w:r>
      <w:r w:rsidR="00D63D98" w:rsidRPr="0033750C">
        <w:rPr>
          <w:rFonts w:ascii="Times New Roman" w:eastAsia="SimSun" w:hAnsi="Times New Roman" w:cs="Times New Roman"/>
          <w:color w:val="1F497D"/>
          <w:kern w:val="0"/>
          <w:sz w:val="22"/>
        </w:rPr>
        <w:t>.</w:t>
      </w:r>
    </w:p>
    <w:p w14:paraId="7B21FF99"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257847F" w14:textId="1F1377C6"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fore proceeding, I would like to hear your thoughts on submitting our paper to </w:t>
      </w:r>
      <w:hyperlink r:id="rId100" w:history="1">
        <w:r w:rsidR="00D63D98" w:rsidRPr="0033750C">
          <w:rPr>
            <w:rStyle w:val="ae"/>
            <w:rFonts w:ascii="Times New Roman" w:eastAsia="SimSun" w:hAnsi="Times New Roman" w:cs="Times New Roman"/>
            <w:i/>
            <w:iCs/>
            <w:kern w:val="0"/>
            <w:sz w:val="22"/>
          </w:rPr>
          <w:t>Engineering</w:t>
        </w:r>
      </w:hyperlink>
      <w:r w:rsidR="00D63D98"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Your input is highly valuable</w:t>
      </w:r>
      <w:r w:rsidR="00D63D98" w:rsidRPr="0033750C">
        <w:rPr>
          <w:rFonts w:ascii="Times New Roman" w:eastAsia="SimSun" w:hAnsi="Times New Roman" w:cs="Times New Roman"/>
          <w:color w:val="1F497D"/>
          <w:kern w:val="0"/>
          <w:sz w:val="22"/>
        </w:rPr>
        <w:t xml:space="preserve">. If </w:t>
      </w:r>
      <w:r w:rsidR="006867B4" w:rsidRPr="0033750C">
        <w:rPr>
          <w:rFonts w:ascii="Times New Roman" w:eastAsia="SimSun" w:hAnsi="Times New Roman" w:cs="Times New Roman"/>
          <w:color w:val="1F497D"/>
          <w:kern w:val="0"/>
          <w:sz w:val="22"/>
        </w:rPr>
        <w:t>this journal</w:t>
      </w:r>
      <w:r w:rsidR="00D63D98" w:rsidRPr="0033750C">
        <w:rPr>
          <w:rFonts w:ascii="Times New Roman" w:eastAsia="SimSun" w:hAnsi="Times New Roman" w:cs="Times New Roman"/>
          <w:color w:val="1F497D"/>
          <w:kern w:val="0"/>
          <w:sz w:val="22"/>
        </w:rPr>
        <w:t xml:space="preserve"> is ok</w:t>
      </w:r>
      <w:r w:rsidR="009A1739" w:rsidRPr="0033750C">
        <w:rPr>
          <w:rFonts w:ascii="Times New Roman" w:eastAsia="SimSun" w:hAnsi="Times New Roman" w:cs="Times New Roman"/>
          <w:color w:val="1F497D"/>
          <w:kern w:val="0"/>
          <w:sz w:val="22"/>
        </w:rPr>
        <w:t xml:space="preserve">, I will upload relevant files onto its submission system. </w:t>
      </w:r>
    </w:p>
    <w:p w14:paraId="5282D5F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7871CA1" w14:textId="0057A97F" w:rsidR="0045759B"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guidance and support throughout this process.</w:t>
      </w:r>
    </w:p>
    <w:p w14:paraId="776C59E6"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45623B02"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7E927E"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B674AC" w14:textId="77777777" w:rsidR="0045759B" w:rsidRPr="0033750C" w:rsidRDefault="0045759B" w:rsidP="00C90E09">
      <w:pPr>
        <w:widowControl/>
        <w:jc w:val="left"/>
        <w:rPr>
          <w:rFonts w:ascii="Times New Roman" w:eastAsia="SimSun" w:hAnsi="Times New Roman" w:cs="Times New Roman"/>
          <w:color w:val="1F497D"/>
          <w:kern w:val="0"/>
          <w:sz w:val="22"/>
        </w:rPr>
      </w:pPr>
    </w:p>
    <w:p w14:paraId="438D7AF1" w14:textId="77777777" w:rsidR="0045759B" w:rsidRPr="0033750C" w:rsidRDefault="0045759B" w:rsidP="00C90E09">
      <w:pPr>
        <w:widowControl/>
        <w:jc w:val="left"/>
        <w:rPr>
          <w:rFonts w:ascii="Times New Roman" w:eastAsia="SimSun" w:hAnsi="Times New Roman" w:cs="Times New Roman"/>
          <w:color w:val="1F497D"/>
          <w:kern w:val="0"/>
          <w:sz w:val="22"/>
        </w:rPr>
      </w:pPr>
    </w:p>
    <w:p w14:paraId="2858F6A2" w14:textId="06A6AED3"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7FA5CBF" w14:textId="77777777" w:rsidR="00C90E09" w:rsidRPr="0033750C" w:rsidRDefault="00C90E09" w:rsidP="00C90E09">
      <w:pPr>
        <w:widowControl/>
        <w:ind w:firstLine="420"/>
        <w:jc w:val="left"/>
        <w:rPr>
          <w:rFonts w:ascii="Times New Roman" w:eastAsia="SimSun" w:hAnsi="Times New Roman" w:cs="Times New Roman"/>
          <w:color w:val="1F497D"/>
          <w:kern w:val="0"/>
          <w:sz w:val="22"/>
        </w:rPr>
      </w:pPr>
    </w:p>
    <w:p w14:paraId="406A4BC8" w14:textId="7F501B3F"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your kind</w:t>
      </w:r>
      <w:r w:rsidR="00491838" w:rsidRPr="0033750C">
        <w:rPr>
          <w:rFonts w:ascii="Times New Roman" w:eastAsia="SimSun" w:hAnsi="Times New Roman" w:cs="Times New Roman"/>
          <w:color w:val="1F497D"/>
          <w:kern w:val="0"/>
          <w:sz w:val="22"/>
        </w:rPr>
        <w:t>ness</w:t>
      </w:r>
      <w:r w:rsidRPr="0033750C">
        <w:rPr>
          <w:rFonts w:ascii="Times New Roman" w:eastAsia="SimSun" w:hAnsi="Times New Roman" w:cs="Times New Roman"/>
          <w:color w:val="1F497D"/>
          <w:kern w:val="0"/>
          <w:sz w:val="22"/>
        </w:rPr>
        <w:t>.</w:t>
      </w:r>
    </w:p>
    <w:p w14:paraId="48EA1B89"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582F357A" w14:textId="0DBB9A49"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reatly appreciate your prompt action in moving our group meeting onlin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ssuring to know that we can continue our work safely and effectively despite the challenging weather conditions.</w:t>
      </w:r>
    </w:p>
    <w:p w14:paraId="262379F0"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4C1D1044" w14:textId="4BC0710B" w:rsidR="00C90E09" w:rsidRPr="0033750C" w:rsidRDefault="007F7DF1" w:rsidP="004918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I look forward to our online meeting.</w:t>
      </w:r>
    </w:p>
    <w:p w14:paraId="064D5B4D"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25BE75AB"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4E77C"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BEDB0C" w14:textId="77777777" w:rsidR="00C90E09" w:rsidRPr="0033750C" w:rsidRDefault="00C90E09" w:rsidP="001C76DD">
      <w:pPr>
        <w:widowControl/>
        <w:jc w:val="left"/>
        <w:rPr>
          <w:rFonts w:ascii="Times New Roman" w:eastAsia="SimSun" w:hAnsi="Times New Roman" w:cs="Times New Roman"/>
          <w:color w:val="1F497D"/>
          <w:kern w:val="0"/>
          <w:sz w:val="22"/>
        </w:rPr>
      </w:pPr>
    </w:p>
    <w:p w14:paraId="4DC20C26" w14:textId="77777777" w:rsidR="00C90E09" w:rsidRPr="0033750C" w:rsidRDefault="00C90E09" w:rsidP="001C76DD">
      <w:pPr>
        <w:widowControl/>
        <w:jc w:val="left"/>
        <w:rPr>
          <w:rFonts w:ascii="Times New Roman" w:eastAsia="SimSun" w:hAnsi="Times New Roman" w:cs="Times New Roman"/>
          <w:color w:val="1F497D"/>
          <w:kern w:val="0"/>
          <w:sz w:val="22"/>
        </w:rPr>
      </w:pPr>
    </w:p>
    <w:p w14:paraId="3F3E5CC6" w14:textId="39E62910"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5679E661"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4E3EE660"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updated details for MAEG5715.</w:t>
      </w:r>
    </w:p>
    <w:p w14:paraId="5E18D41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98CEFFC" w14:textId="2E27A5D0"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vised course structure is clear, and I appreciate the information regarding our responsibilities as tutors. The grading is also well-defined.</w:t>
      </w:r>
    </w:p>
    <w:p w14:paraId="2EDF85E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250B8383" w14:textId="51D79BA3"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please take care of yourself in light of the typhoon.</w:t>
      </w:r>
    </w:p>
    <w:p w14:paraId="179BA913"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1C3E0FE"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9B6BD6"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C5E013" w14:textId="77777777" w:rsidR="001C76DD" w:rsidRPr="0033750C" w:rsidRDefault="001C76DD" w:rsidP="00AB06C5">
      <w:pPr>
        <w:widowControl/>
        <w:jc w:val="left"/>
        <w:rPr>
          <w:rFonts w:ascii="Times New Roman" w:eastAsia="SimSun" w:hAnsi="Times New Roman" w:cs="Times New Roman"/>
          <w:color w:val="1F497D"/>
          <w:kern w:val="0"/>
          <w:sz w:val="22"/>
        </w:rPr>
      </w:pPr>
    </w:p>
    <w:p w14:paraId="0A6E2998" w14:textId="77777777" w:rsidR="001C76DD" w:rsidRPr="0033750C" w:rsidRDefault="001C76DD" w:rsidP="00AB06C5">
      <w:pPr>
        <w:widowControl/>
        <w:jc w:val="left"/>
        <w:rPr>
          <w:rFonts w:ascii="Times New Roman" w:eastAsia="SimSun" w:hAnsi="Times New Roman" w:cs="Times New Roman"/>
          <w:color w:val="1F497D"/>
          <w:kern w:val="0"/>
          <w:sz w:val="22"/>
        </w:rPr>
      </w:pPr>
    </w:p>
    <w:p w14:paraId="2F1BB551" w14:textId="330A6B5F"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507A8E9"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32AAF8CF" w14:textId="003B85A5" w:rsidR="00AB06C5" w:rsidRPr="0033750C" w:rsidRDefault="00AB06C5" w:rsidP="00AB06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he update. I appreciate your prompt response. Take care and stay safe. </w:t>
      </w:r>
    </w:p>
    <w:p w14:paraId="6111FD91"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6417F863"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0C9FB"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641DC2" w14:textId="77777777" w:rsidR="00AB06C5" w:rsidRPr="0033750C" w:rsidRDefault="00AB06C5" w:rsidP="00EF462E">
      <w:pPr>
        <w:widowControl/>
        <w:jc w:val="left"/>
        <w:rPr>
          <w:rFonts w:ascii="Times New Roman" w:eastAsia="SimSun" w:hAnsi="Times New Roman" w:cs="Times New Roman"/>
          <w:color w:val="1F497D"/>
          <w:kern w:val="0"/>
          <w:sz w:val="22"/>
        </w:rPr>
      </w:pPr>
    </w:p>
    <w:p w14:paraId="4D14B976" w14:textId="77777777" w:rsidR="00AB06C5" w:rsidRPr="0033750C" w:rsidRDefault="00AB06C5" w:rsidP="00EF462E">
      <w:pPr>
        <w:widowControl/>
        <w:jc w:val="left"/>
        <w:rPr>
          <w:rFonts w:ascii="Times New Roman" w:eastAsia="SimSun" w:hAnsi="Times New Roman" w:cs="Times New Roman"/>
          <w:color w:val="1F497D"/>
          <w:kern w:val="0"/>
          <w:sz w:val="22"/>
        </w:rPr>
      </w:pPr>
    </w:p>
    <w:p w14:paraId="1E7843E0" w14:textId="5BD6735E"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6D0B7F4"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01957C7A" w14:textId="0A122522"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wanted to bring to your attention that </w:t>
      </w:r>
      <w:r w:rsidRPr="0033750C">
        <w:rPr>
          <w:rFonts w:ascii="Times New Roman" w:eastAsia="SimSun" w:hAnsi="Times New Roman" w:cs="Times New Roman"/>
          <w:b/>
          <w:bCs/>
          <w:color w:val="1F497D"/>
          <w:kern w:val="0"/>
          <w:sz w:val="22"/>
        </w:rPr>
        <w:t>there is a very strong typhoon forecasted for tomorrow</w:t>
      </w:r>
      <w:r w:rsidRPr="0033750C">
        <w:rPr>
          <w:rFonts w:ascii="Times New Roman" w:eastAsia="SimSun" w:hAnsi="Times New Roman" w:cs="Times New Roman"/>
          <w:color w:val="1F497D"/>
          <w:kern w:val="0"/>
          <w:sz w:val="22"/>
        </w:rPr>
        <w:t>. Considering the safety and well-being of everyone, it might be considered to conduct the group meeting tomorrow online instead of in person.</w:t>
      </w:r>
    </w:p>
    <w:p w14:paraId="5ED4F4E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4F2D2B3E" w14:textId="25075D2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this change is deemed appropriat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more than happy to meet you offline during our next group meeting on Friday, September 8, to sign the TA sheet.</w:t>
      </w:r>
    </w:p>
    <w:p w14:paraId="12E0BF2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312AB2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enuinely hope you remain safe and sound during the typhoon. Your well-being is paramount, and we can certainly adapt our plans to accommodate any changes resulting from the weather.</w:t>
      </w:r>
    </w:p>
    <w:p w14:paraId="0E3D3C3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2818934" w14:textId="18DBCA7A"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sideration and help.</w:t>
      </w:r>
    </w:p>
    <w:p w14:paraId="6CE132C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70A85E3B"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3F71F"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1446C2" w14:textId="77777777" w:rsidR="00EF462E" w:rsidRPr="0033750C" w:rsidRDefault="00EF462E" w:rsidP="009B51FC">
      <w:pPr>
        <w:widowControl/>
        <w:jc w:val="left"/>
        <w:rPr>
          <w:rFonts w:ascii="Times New Roman" w:eastAsia="SimSun" w:hAnsi="Times New Roman" w:cs="Times New Roman"/>
          <w:color w:val="1F497D"/>
          <w:kern w:val="0"/>
          <w:sz w:val="22"/>
        </w:rPr>
      </w:pPr>
    </w:p>
    <w:p w14:paraId="44A8E57A" w14:textId="77777777" w:rsidR="00EF462E" w:rsidRPr="0033750C" w:rsidRDefault="00EF462E" w:rsidP="009B51FC">
      <w:pPr>
        <w:widowControl/>
        <w:jc w:val="left"/>
        <w:rPr>
          <w:rFonts w:ascii="Times New Roman" w:eastAsia="SimSun" w:hAnsi="Times New Roman" w:cs="Times New Roman"/>
          <w:color w:val="1F497D"/>
          <w:kern w:val="0"/>
          <w:sz w:val="22"/>
        </w:rPr>
      </w:pPr>
    </w:p>
    <w:p w14:paraId="38E6D967" w14:textId="6BEB8060"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0B2F1C76"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26A10E2"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granting us access to the MAEG 5715 blackboard for the upcoming Term 1, 2023-24. We appreciate your efforts in making this arrangement.</w:t>
      </w:r>
    </w:p>
    <w:p w14:paraId="7A167F9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C2AE894" w14:textId="52DEFF7D"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ill promptly liaise with Prof. Alan Lam to clarify any further details regarding our job assignment.</w:t>
      </w:r>
    </w:p>
    <w:p w14:paraId="25294C4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525A98FC" w14:textId="56FFD12A"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help.</w:t>
      </w:r>
    </w:p>
    <w:p w14:paraId="25D018B5"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78ABD0AA"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0F0C8"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8ED689" w14:textId="77777777" w:rsidR="009B51FC" w:rsidRPr="0033750C" w:rsidRDefault="009B51FC" w:rsidP="000C7D24">
      <w:pPr>
        <w:widowControl/>
        <w:jc w:val="left"/>
        <w:rPr>
          <w:rFonts w:ascii="Times New Roman" w:eastAsia="SimSun" w:hAnsi="Times New Roman" w:cs="Times New Roman"/>
          <w:color w:val="1F497D"/>
          <w:kern w:val="0"/>
          <w:sz w:val="22"/>
        </w:rPr>
      </w:pPr>
    </w:p>
    <w:p w14:paraId="3DBDE429" w14:textId="77777777" w:rsidR="009B51FC" w:rsidRPr="0033750C" w:rsidRDefault="009B51FC" w:rsidP="000C7D24">
      <w:pPr>
        <w:widowControl/>
        <w:jc w:val="left"/>
        <w:rPr>
          <w:rFonts w:ascii="Times New Roman" w:eastAsia="SimSun" w:hAnsi="Times New Roman" w:cs="Times New Roman"/>
          <w:color w:val="1F497D"/>
          <w:kern w:val="0"/>
          <w:sz w:val="22"/>
        </w:rPr>
      </w:pPr>
    </w:p>
    <w:p w14:paraId="650764BA" w14:textId="5FC9047C"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67B02AA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71F6B52E"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inform you that I have received approval from my supervisor, Prof. Liao, to take on the role of tutor for MAEG5715 as you mentioned in your previous email. I am excited about this opportunity and am committed to fulfilling my responsibilities effectively.</w:t>
      </w:r>
    </w:p>
    <w:p w14:paraId="20919894"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0C972AC7"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complete and return the required engagement form and log sheet as per your instructions by the specified deadline. If there are any additional steps I need to take, please let me know, and I will ensure to follow them accordingly.</w:t>
      </w:r>
    </w:p>
    <w:p w14:paraId="1E50D2EF"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6F1F7A32" w14:textId="1DB8EEF9"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support and guidance throughout this process.</w:t>
      </w:r>
    </w:p>
    <w:p w14:paraId="589CB8A9"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259FD29E"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5FB403"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F5ADCC" w14:textId="77777777" w:rsidR="000C7D24" w:rsidRPr="0033750C" w:rsidRDefault="000C7D24" w:rsidP="000C7D24">
      <w:pPr>
        <w:widowControl/>
        <w:jc w:val="left"/>
        <w:rPr>
          <w:rFonts w:ascii="Times New Roman" w:eastAsia="SimSun" w:hAnsi="Times New Roman" w:cs="Times New Roman"/>
          <w:color w:val="1F497D"/>
          <w:kern w:val="0"/>
          <w:sz w:val="22"/>
        </w:rPr>
      </w:pPr>
    </w:p>
    <w:p w14:paraId="4BF08411" w14:textId="77777777" w:rsidR="000C7D24" w:rsidRPr="0033750C" w:rsidRDefault="000C7D24" w:rsidP="000C7D24">
      <w:pPr>
        <w:widowControl/>
        <w:jc w:val="left"/>
        <w:rPr>
          <w:rFonts w:ascii="Times New Roman" w:eastAsia="SimSun" w:hAnsi="Times New Roman" w:cs="Times New Roman"/>
          <w:color w:val="1F497D"/>
          <w:kern w:val="0"/>
          <w:sz w:val="22"/>
        </w:rPr>
      </w:pPr>
    </w:p>
    <w:p w14:paraId="7A380CCF" w14:textId="5C1926C0"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53505BC8"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2C29D23"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I greatly appreciate your approval for me to take on the role of tutor for MAEG5715.</w:t>
      </w:r>
    </w:p>
    <w:p w14:paraId="0F132202"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4A41AFC7" w14:textId="1331B138"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p>
    <w:p w14:paraId="7F7940C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501365D"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F7C28"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6BF64" w14:textId="77777777" w:rsidR="000C7D24" w:rsidRPr="0033750C" w:rsidRDefault="000C7D24" w:rsidP="006241F2">
      <w:pPr>
        <w:widowControl/>
        <w:jc w:val="left"/>
        <w:rPr>
          <w:rFonts w:ascii="Times New Roman" w:eastAsia="SimSun" w:hAnsi="Times New Roman" w:cs="Times New Roman"/>
          <w:color w:val="1F497D"/>
          <w:kern w:val="0"/>
          <w:sz w:val="22"/>
        </w:rPr>
      </w:pPr>
    </w:p>
    <w:p w14:paraId="12C3BD0B" w14:textId="77777777" w:rsidR="000C7D24" w:rsidRPr="0033750C" w:rsidRDefault="000C7D24" w:rsidP="006241F2">
      <w:pPr>
        <w:widowControl/>
        <w:jc w:val="left"/>
        <w:rPr>
          <w:rFonts w:ascii="Times New Roman" w:eastAsia="SimSun" w:hAnsi="Times New Roman" w:cs="Times New Roman"/>
          <w:color w:val="1F497D"/>
          <w:kern w:val="0"/>
          <w:sz w:val="22"/>
        </w:rPr>
      </w:pPr>
    </w:p>
    <w:p w14:paraId="3C19A349" w14:textId="6F28FECC"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E9A0149"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2FA62C94" w14:textId="6E349A1C" w:rsidR="006241F2" w:rsidRPr="0033750C" w:rsidRDefault="00746E7F"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morning. </w:t>
      </w:r>
      <w:r w:rsidR="006241F2" w:rsidRPr="0033750C">
        <w:rPr>
          <w:rFonts w:ascii="Times New Roman" w:eastAsia="SimSun" w:hAnsi="Times New Roman" w:cs="Times New Roman"/>
          <w:color w:val="1F497D"/>
          <w:kern w:val="0"/>
          <w:sz w:val="22"/>
        </w:rPr>
        <w:t>I hope this email finds you well. I am writing to seek your approval and guidance regarding a potential part-time tutoring opportunity.</w:t>
      </w:r>
    </w:p>
    <w:p w14:paraId="1508E78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A6337B" w14:textId="7A588394"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offered a position as a tutor for the MAEG 5715 course under the supervision of Prof. Alan Lam. </w:t>
      </w:r>
    </w:p>
    <w:p w14:paraId="7CF401D3"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5E81D96" w14:textId="6586ACB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urse is scheduled to begin on September 4, I kindly </w:t>
      </w:r>
      <w:r w:rsidR="00746E7F" w:rsidRPr="0033750C">
        <w:rPr>
          <w:rFonts w:ascii="Times New Roman" w:eastAsia="SimSun" w:hAnsi="Times New Roman" w:cs="Times New Roman"/>
          <w:color w:val="1F497D"/>
          <w:kern w:val="0"/>
          <w:sz w:val="22"/>
        </w:rPr>
        <w:t>seek</w:t>
      </w:r>
      <w:r w:rsidRPr="0033750C">
        <w:rPr>
          <w:rFonts w:ascii="Times New Roman" w:eastAsia="SimSun" w:hAnsi="Times New Roman" w:cs="Times New Roman"/>
          <w:color w:val="1F497D"/>
          <w:kern w:val="0"/>
          <w:sz w:val="22"/>
        </w:rPr>
        <w:t xml:space="preserve"> your preliminary approval to proceed with this opportunity. I am committed to maintaining a balance between this role and my academic commitments.</w:t>
      </w:r>
    </w:p>
    <w:p w14:paraId="24C3D877"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6C49EE1" w14:textId="15B6F28C"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e urgency of this matter, and I intend to communicate</w:t>
      </w:r>
      <w:r w:rsidR="00746E7F" w:rsidRPr="0033750C">
        <w:rPr>
          <w:rFonts w:ascii="Times New Roman" w:eastAsia="SimSun" w:hAnsi="Times New Roman" w:cs="Times New Roman"/>
          <w:color w:val="1F497D"/>
          <w:kern w:val="0"/>
          <w:sz w:val="22"/>
        </w:rPr>
        <w:t xml:space="preserve"> and tell</w:t>
      </w:r>
      <w:r w:rsidRPr="0033750C">
        <w:rPr>
          <w:rFonts w:ascii="Times New Roman" w:eastAsia="SimSun" w:hAnsi="Times New Roman" w:cs="Times New Roman"/>
          <w:color w:val="1F497D"/>
          <w:kern w:val="0"/>
          <w:sz w:val="22"/>
        </w:rPr>
        <w:t xml:space="preserve"> your decision (just </w:t>
      </w:r>
      <w:r w:rsidRPr="0033750C">
        <w:rPr>
          <w:rFonts w:ascii="Times New Roman" w:eastAsia="SimSun" w:hAnsi="Times New Roman" w:cs="Times New Roman"/>
          <w:b/>
          <w:bCs/>
          <w:color w:val="1F497D"/>
          <w:kern w:val="0"/>
          <w:sz w:val="22"/>
        </w:rPr>
        <w:t>replying</w:t>
      </w:r>
      <w:r w:rsidR="00746E7F"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yes or no</w:t>
      </w:r>
      <w:r w:rsidRPr="0033750C">
        <w:rPr>
          <w:rFonts w:ascii="Times New Roman" w:eastAsia="SimSun" w:hAnsi="Times New Roman" w:cs="Times New Roman"/>
          <w:color w:val="1F497D"/>
          <w:kern w:val="0"/>
          <w:sz w:val="22"/>
        </w:rPr>
        <w:t xml:space="preserve"> is okay) t</w:t>
      </w:r>
      <w:r w:rsidR="00746E7F" w:rsidRPr="0033750C">
        <w:rPr>
          <w:rFonts w:ascii="Times New Roman" w:eastAsia="SimSun" w:hAnsi="Times New Roman" w:cs="Times New Roman"/>
          <w:color w:val="1F497D"/>
          <w:kern w:val="0"/>
          <w:sz w:val="22"/>
        </w:rPr>
        <w:t>o Ms. Winnie</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no later than</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tomorrow (August 31, Thursday) at noon</w:t>
      </w:r>
      <w:r w:rsidRPr="0033750C">
        <w:rPr>
          <w:rFonts w:ascii="Times New Roman" w:eastAsia="SimSun" w:hAnsi="Times New Roman" w:cs="Times New Roman"/>
          <w:color w:val="1F497D"/>
          <w:kern w:val="0"/>
          <w:sz w:val="22"/>
        </w:rPr>
        <w:t xml:space="preserve"> (Ms. Winnie told us). Your timely response will be greatly appreciated. If it is yes, I will find you to </w:t>
      </w:r>
      <w:r w:rsidRPr="0033750C">
        <w:rPr>
          <w:rFonts w:ascii="Times New Roman" w:eastAsia="SimSun" w:hAnsi="Times New Roman" w:cs="Times New Roman"/>
          <w:b/>
          <w:bCs/>
          <w:color w:val="1F497D"/>
          <w:kern w:val="0"/>
          <w:sz w:val="22"/>
        </w:rPr>
        <w:t>sign up part-time engagement sheet</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after the group meeting this week (this Friday)</w:t>
      </w:r>
      <w:r w:rsidRPr="0033750C">
        <w:rPr>
          <w:rFonts w:ascii="Times New Roman" w:eastAsia="SimSun" w:hAnsi="Times New Roman" w:cs="Times New Roman"/>
          <w:color w:val="1F497D"/>
          <w:kern w:val="0"/>
          <w:sz w:val="22"/>
        </w:rPr>
        <w:t xml:space="preserve">. </w:t>
      </w:r>
    </w:p>
    <w:p w14:paraId="23541DF1"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1E2039" w14:textId="1FD93D1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help, and looking forward to your reply.</w:t>
      </w:r>
    </w:p>
    <w:p w14:paraId="329115D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4BC6D232"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7A9771"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0EEB53" w14:textId="77777777" w:rsidR="006241F2" w:rsidRPr="0033750C" w:rsidRDefault="006241F2" w:rsidP="001C6648">
      <w:pPr>
        <w:widowControl/>
        <w:jc w:val="left"/>
        <w:rPr>
          <w:rFonts w:ascii="Times New Roman" w:eastAsia="SimSun" w:hAnsi="Times New Roman" w:cs="Times New Roman"/>
          <w:color w:val="1F497D"/>
          <w:kern w:val="0"/>
          <w:sz w:val="22"/>
        </w:rPr>
      </w:pPr>
    </w:p>
    <w:p w14:paraId="352078F3" w14:textId="77777777" w:rsidR="006241F2" w:rsidRPr="0033750C" w:rsidRDefault="006241F2" w:rsidP="001C6648">
      <w:pPr>
        <w:widowControl/>
        <w:jc w:val="left"/>
        <w:rPr>
          <w:rFonts w:ascii="Times New Roman" w:eastAsia="SimSun" w:hAnsi="Times New Roman" w:cs="Times New Roman"/>
          <w:color w:val="1F497D"/>
          <w:kern w:val="0"/>
          <w:sz w:val="22"/>
        </w:rPr>
      </w:pPr>
    </w:p>
    <w:p w14:paraId="53780EBB" w14:textId="0D66A04E"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你好，</w:t>
      </w:r>
    </w:p>
    <w:p w14:paraId="3FD9FDD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E200416"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信息。</w:t>
      </w:r>
    </w:p>
    <w:p w14:paraId="6D499B8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0B38B94C" w14:textId="1BB04EDF"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明白关于</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10</w:t>
      </w:r>
      <w:r w:rsidRPr="0033750C">
        <w:rPr>
          <w:rFonts w:ascii="Times New Roman" w:eastAsia="SimSun" w:hAnsi="Times New Roman" w:cs="Times New Roman"/>
          <w:color w:val="1F497D"/>
          <w:kern w:val="0"/>
          <w:sz w:val="22"/>
        </w:rPr>
        <w:t>月团购账户的情况。我非常高兴得知</w:t>
      </w:r>
      <w:r w:rsidRPr="0033750C">
        <w:rPr>
          <w:rFonts w:ascii="Times New Roman" w:eastAsia="SimSun" w:hAnsi="Times New Roman" w:cs="Times New Roman"/>
          <w:color w:val="1F497D"/>
          <w:kern w:val="0"/>
          <w:sz w:val="22"/>
        </w:rPr>
        <w:t>CSSA</w:t>
      </w:r>
      <w:r w:rsidRPr="0033750C">
        <w:rPr>
          <w:rFonts w:ascii="Times New Roman" w:eastAsia="SimSun" w:hAnsi="Times New Roman" w:cs="Times New Roman"/>
          <w:color w:val="1F497D"/>
          <w:kern w:val="0"/>
          <w:sz w:val="22"/>
        </w:rPr>
        <w:t>的团队正在全力以赴地寻求解决方案，以期能够恢复所有账户的正常使用。目前的临时解决方案对我来说是可接受的，即将我纳入到</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月团购的订阅计划中。在原有订阅恢复之前，我将使用这个临时授权。</w:t>
      </w:r>
    </w:p>
    <w:p w14:paraId="1A295BF9"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FBA1E3F" w14:textId="528BC2C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已经在下面提供了我的学校邮箱：</w:t>
      </w:r>
      <w:hyperlink r:id="rId101" w:history="1">
        <w:r w:rsidRPr="0033750C">
          <w:rPr>
            <w:rStyle w:val="ae"/>
            <w:rFonts w:ascii="Times New Roman" w:eastAsia="SimSun" w:hAnsi="Times New Roman" w:cs="Times New Roman"/>
            <w:kern w:val="0"/>
            <w:sz w:val="22"/>
          </w:rPr>
          <w:t>1155184008@link.cuhk.edu.hk</w:t>
        </w:r>
      </w:hyperlink>
      <w:r w:rsidRPr="0033750C">
        <w:rPr>
          <w:rFonts w:ascii="Times New Roman" w:eastAsia="SimSun" w:hAnsi="Times New Roman" w:cs="Times New Roman"/>
          <w:color w:val="1F497D"/>
          <w:kern w:val="0"/>
          <w:sz w:val="22"/>
        </w:rPr>
        <w:t>，以便您为我注册。我真诚希望能够很快地回到正常的订阅状态，并继续使用</w:t>
      </w:r>
      <w:r w:rsidRPr="0033750C">
        <w:rPr>
          <w:rFonts w:ascii="Times New Roman" w:eastAsia="SimSun" w:hAnsi="Times New Roman" w:cs="Times New Roman"/>
          <w:color w:val="1F497D"/>
          <w:kern w:val="0"/>
          <w:sz w:val="22"/>
        </w:rPr>
        <w:t>Grammarly</w:t>
      </w:r>
      <w:r w:rsidRPr="0033750C">
        <w:rPr>
          <w:rFonts w:ascii="Times New Roman" w:eastAsia="SimSun" w:hAnsi="Times New Roman" w:cs="Times New Roman"/>
          <w:color w:val="1F497D"/>
          <w:kern w:val="0"/>
          <w:sz w:val="22"/>
        </w:rPr>
        <w:t>。</w:t>
      </w:r>
    </w:p>
    <w:p w14:paraId="622738F7"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5C15305"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理解和帮助，期待问题能够顺利解决。</w:t>
      </w:r>
    </w:p>
    <w:p w14:paraId="349AA0E3"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24D85F87" w14:textId="2B1AF58A"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一切顺利，</w:t>
      </w:r>
    </w:p>
    <w:p w14:paraId="67518AD2"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BD58E5E"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C37B32"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475B34" w14:textId="77777777" w:rsidR="001C6648" w:rsidRPr="0033750C" w:rsidRDefault="001C6648" w:rsidP="003D52B7">
      <w:pPr>
        <w:widowControl/>
        <w:jc w:val="left"/>
        <w:rPr>
          <w:rFonts w:ascii="Times New Roman" w:eastAsia="SimSun" w:hAnsi="Times New Roman" w:cs="Times New Roman"/>
          <w:color w:val="1F497D"/>
          <w:kern w:val="0"/>
          <w:sz w:val="22"/>
        </w:rPr>
      </w:pPr>
    </w:p>
    <w:p w14:paraId="4233ACC6" w14:textId="77777777" w:rsidR="001C6648" w:rsidRPr="0033750C" w:rsidRDefault="001C6648" w:rsidP="003D52B7">
      <w:pPr>
        <w:widowControl/>
        <w:jc w:val="left"/>
        <w:rPr>
          <w:rFonts w:ascii="Times New Roman" w:eastAsia="SimSun" w:hAnsi="Times New Roman" w:cs="Times New Roman"/>
          <w:color w:val="1F497D"/>
          <w:kern w:val="0"/>
          <w:sz w:val="22"/>
        </w:rPr>
      </w:pPr>
    </w:p>
    <w:p w14:paraId="60848148" w14:textId="198298FC"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56608A23"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50A03888" w14:textId="7C1B981C" w:rsidR="003D52B7" w:rsidRPr="0033750C" w:rsidRDefault="003D52B7" w:rsidP="003D52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help. I will give the case to the police. Thanks.</w:t>
      </w:r>
    </w:p>
    <w:p w14:paraId="2DA58EC0"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43623151"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ADAE7"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5D67E" w14:textId="77777777" w:rsidR="003D52B7" w:rsidRPr="0033750C" w:rsidRDefault="003D52B7" w:rsidP="00D209F2">
      <w:pPr>
        <w:widowControl/>
        <w:jc w:val="left"/>
        <w:rPr>
          <w:rFonts w:ascii="Times New Roman" w:eastAsia="SimSun" w:hAnsi="Times New Roman" w:cs="Times New Roman"/>
          <w:color w:val="1F497D"/>
          <w:kern w:val="0"/>
          <w:sz w:val="22"/>
        </w:rPr>
      </w:pPr>
    </w:p>
    <w:p w14:paraId="4F3933C9" w14:textId="77777777" w:rsidR="003D52B7" w:rsidRPr="0033750C" w:rsidRDefault="003D52B7" w:rsidP="00D209F2">
      <w:pPr>
        <w:widowControl/>
        <w:jc w:val="left"/>
        <w:rPr>
          <w:rFonts w:ascii="Times New Roman" w:eastAsia="SimSun" w:hAnsi="Times New Roman" w:cs="Times New Roman"/>
          <w:color w:val="1F497D"/>
          <w:kern w:val="0"/>
          <w:sz w:val="22"/>
        </w:rPr>
      </w:pPr>
    </w:p>
    <w:p w14:paraId="59476B06" w14:textId="50C2761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23E1AF6F"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413EF2C" w14:textId="225EF339"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w:t>
      </w:r>
    </w:p>
    <w:p w14:paraId="2BCB2727"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BA9D78A"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BE90D7"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48F16D" w14:textId="77777777" w:rsidR="00D209F2" w:rsidRPr="0033750C" w:rsidRDefault="00D209F2" w:rsidP="00D209F2">
      <w:pPr>
        <w:widowControl/>
        <w:jc w:val="left"/>
        <w:rPr>
          <w:rFonts w:ascii="Times New Roman" w:eastAsia="SimSun" w:hAnsi="Times New Roman" w:cs="Times New Roman"/>
          <w:color w:val="1F497D"/>
          <w:kern w:val="0"/>
          <w:sz w:val="22"/>
        </w:rPr>
      </w:pPr>
    </w:p>
    <w:p w14:paraId="026E372D" w14:textId="77777777" w:rsidR="00D209F2" w:rsidRPr="0033750C" w:rsidRDefault="00D209F2" w:rsidP="00D209F2">
      <w:pPr>
        <w:widowControl/>
        <w:jc w:val="left"/>
        <w:rPr>
          <w:rFonts w:ascii="Times New Roman" w:eastAsia="SimSun" w:hAnsi="Times New Roman" w:cs="Times New Roman"/>
          <w:color w:val="1F497D"/>
          <w:kern w:val="0"/>
          <w:sz w:val="22"/>
        </w:rPr>
      </w:pPr>
    </w:p>
    <w:p w14:paraId="22CDD1F0" w14:textId="4162B2B2"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CFBB662"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6F90B167" w14:textId="60FEA748"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1CF2BA86"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6EA7522"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9C53A6"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0BA7A4" w14:textId="77777777" w:rsidR="00D209F2" w:rsidRPr="0033750C" w:rsidRDefault="00D209F2" w:rsidP="005C320B">
      <w:pPr>
        <w:widowControl/>
        <w:jc w:val="left"/>
        <w:rPr>
          <w:rFonts w:ascii="Times New Roman" w:eastAsia="SimSun" w:hAnsi="Times New Roman" w:cs="Times New Roman"/>
          <w:color w:val="1F497D"/>
          <w:kern w:val="0"/>
          <w:sz w:val="22"/>
        </w:rPr>
      </w:pPr>
    </w:p>
    <w:p w14:paraId="7DCFAA86" w14:textId="77777777" w:rsidR="00D209F2" w:rsidRPr="0033750C" w:rsidRDefault="00D209F2" w:rsidP="005C320B">
      <w:pPr>
        <w:widowControl/>
        <w:jc w:val="left"/>
        <w:rPr>
          <w:rFonts w:ascii="Times New Roman" w:eastAsia="SimSun" w:hAnsi="Times New Roman" w:cs="Times New Roman"/>
          <w:color w:val="1F497D"/>
          <w:kern w:val="0"/>
          <w:sz w:val="22"/>
        </w:rPr>
      </w:pPr>
    </w:p>
    <w:p w14:paraId="5DAC8636" w14:textId="722B2FA4"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CCTV in our department</w:t>
      </w:r>
    </w:p>
    <w:p w14:paraId="15AA5569" w14:textId="6F56529F"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29B6719"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1942C424" w14:textId="14130EE1" w:rsidR="005C320B" w:rsidRPr="0033750C" w:rsidRDefault="005C320B" w:rsidP="005C32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316B461C"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7B6D8060"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2E2EBC5"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3DF0A7" w14:textId="77777777" w:rsidR="005C320B" w:rsidRPr="0033750C" w:rsidRDefault="005C320B" w:rsidP="004A1C7B">
      <w:pPr>
        <w:widowControl/>
        <w:jc w:val="left"/>
        <w:rPr>
          <w:rFonts w:ascii="Times New Roman" w:eastAsia="SimSun" w:hAnsi="Times New Roman" w:cs="Times New Roman"/>
          <w:color w:val="1F497D"/>
          <w:kern w:val="0"/>
          <w:sz w:val="22"/>
        </w:rPr>
      </w:pPr>
    </w:p>
    <w:p w14:paraId="74AC6BA3" w14:textId="77777777" w:rsidR="005C320B" w:rsidRPr="0033750C" w:rsidRDefault="005C320B" w:rsidP="004A1C7B">
      <w:pPr>
        <w:widowControl/>
        <w:jc w:val="left"/>
        <w:rPr>
          <w:rFonts w:ascii="Times New Roman" w:eastAsia="SimSun" w:hAnsi="Times New Roman" w:cs="Times New Roman"/>
          <w:color w:val="1F497D"/>
          <w:kern w:val="0"/>
          <w:sz w:val="22"/>
        </w:rPr>
      </w:pPr>
    </w:p>
    <w:p w14:paraId="55575E9E" w14:textId="174607F8"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3D5A46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098B9F45" w14:textId="26BDDA08" w:rsidR="004A1C7B" w:rsidRPr="0033750C" w:rsidRDefault="005D2935"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a lot. </w:t>
      </w:r>
      <w:r w:rsidR="004A1C7B"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4A1C7B" w:rsidRPr="0033750C">
        <w:rPr>
          <w:rFonts w:ascii="Times New Roman" w:eastAsia="SimSun" w:hAnsi="Times New Roman" w:cs="Times New Roman"/>
          <w:color w:val="1F497D"/>
          <w:kern w:val="0"/>
          <w:sz w:val="22"/>
        </w:rPr>
        <w:t xml:space="preserve">ve </w:t>
      </w:r>
      <w:r w:rsidRPr="0033750C">
        <w:rPr>
          <w:rFonts w:ascii="Times New Roman" w:eastAsia="SimSun" w:hAnsi="Times New Roman" w:cs="Times New Roman"/>
          <w:color w:val="1F497D"/>
          <w:kern w:val="0"/>
          <w:sz w:val="22"/>
        </w:rPr>
        <w:t>added your WhatsApp</w:t>
      </w:r>
      <w:r w:rsidR="004A1C7B" w:rsidRPr="0033750C">
        <w:rPr>
          <w:rFonts w:ascii="Times New Roman" w:eastAsia="SimSun" w:hAnsi="Times New Roman" w:cs="Times New Roman"/>
          <w:color w:val="1F497D"/>
          <w:kern w:val="0"/>
          <w:sz w:val="22"/>
        </w:rPr>
        <w:t xml:space="preserve"> and look forward to engaging in more direct and efficient communication.</w:t>
      </w:r>
    </w:p>
    <w:p w14:paraId="4C69D3B0"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12EAD491"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ffer of a lunch is greatly appreciated. I would be honored to meet and discuss the course and its preparations in further detail. Please let me know a suitable time for you, and I will be more than happy to arrange accordingly.</w:t>
      </w:r>
    </w:p>
    <w:p w14:paraId="55E9790B"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68DCBAC" w14:textId="78D587F0"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time and guidance.</w:t>
      </w:r>
    </w:p>
    <w:p w14:paraId="7E7CC11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8CB4DDD"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7702F5"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BFF739" w14:textId="77777777" w:rsidR="004A1C7B" w:rsidRPr="0033750C" w:rsidRDefault="004A1C7B" w:rsidP="00944237">
      <w:pPr>
        <w:widowControl/>
        <w:jc w:val="left"/>
        <w:rPr>
          <w:rFonts w:ascii="Times New Roman" w:eastAsia="SimSun" w:hAnsi="Times New Roman" w:cs="Times New Roman"/>
          <w:color w:val="1F497D"/>
          <w:kern w:val="0"/>
          <w:sz w:val="22"/>
        </w:rPr>
      </w:pPr>
    </w:p>
    <w:p w14:paraId="7634741C" w14:textId="77777777" w:rsidR="004A1C7B" w:rsidRPr="0033750C" w:rsidRDefault="004A1C7B" w:rsidP="00944237">
      <w:pPr>
        <w:widowControl/>
        <w:jc w:val="left"/>
        <w:rPr>
          <w:rFonts w:ascii="Times New Roman" w:eastAsia="SimSun" w:hAnsi="Times New Roman" w:cs="Times New Roman"/>
          <w:color w:val="1F497D"/>
          <w:kern w:val="0"/>
          <w:sz w:val="22"/>
        </w:rPr>
      </w:pPr>
    </w:p>
    <w:p w14:paraId="43C919FA" w14:textId="4B7C2F6E"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14F669B5"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409C1350" w14:textId="16CEBCDD" w:rsidR="00944237" w:rsidRPr="0033750C" w:rsidRDefault="00944237" w:rsidP="009442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ound that the CV I attached to my previous email might have some problems in opening. To ensure there are no further issues, I have attached my CV once again to this email. I apologize for any inconvenience this may have caused and appreciate your understanding.</w:t>
      </w:r>
    </w:p>
    <w:p w14:paraId="0377ED48"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3E9DBF67"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C49601"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A63B7F5" w14:textId="77777777" w:rsidR="00944237" w:rsidRPr="0033750C" w:rsidRDefault="00944237" w:rsidP="00D77B3E">
      <w:pPr>
        <w:widowControl/>
        <w:jc w:val="left"/>
        <w:rPr>
          <w:rFonts w:ascii="Times New Roman" w:eastAsia="SimSun" w:hAnsi="Times New Roman" w:cs="Times New Roman"/>
          <w:color w:val="1F497D"/>
          <w:kern w:val="0"/>
          <w:sz w:val="22"/>
        </w:rPr>
      </w:pPr>
    </w:p>
    <w:p w14:paraId="1AFF00A9" w14:textId="77777777" w:rsidR="00944237" w:rsidRPr="0033750C" w:rsidRDefault="00944237" w:rsidP="00D77B3E">
      <w:pPr>
        <w:widowControl/>
        <w:jc w:val="left"/>
        <w:rPr>
          <w:rFonts w:ascii="Times New Roman" w:eastAsia="SimSun" w:hAnsi="Times New Roman" w:cs="Times New Roman"/>
          <w:color w:val="1F497D"/>
          <w:kern w:val="0"/>
          <w:sz w:val="22"/>
        </w:rPr>
      </w:pPr>
    </w:p>
    <w:p w14:paraId="2450A97A" w14:textId="5E9526D1"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45827FE4"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300EB19"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express my keen interest in the Teaching Assistant position for the upcoming MAEG5715: Computer Interface and Simulation course, as advertised.</w:t>
      </w:r>
    </w:p>
    <w:p w14:paraId="6547EF87"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13BCF8E5"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ame is Liuchao Jin, and I am currently a PhD student in Mechanical and Automation Engineering. After reviewing the course details and responsibilities outlined by Prof. Lam, I am excited about the opportunity to contribute to this course and assist fellow students in their learning journey.</w:t>
      </w:r>
    </w:p>
    <w:p w14:paraId="53A51D6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3CB884F8" w14:textId="46031A6B"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onfident that my strong communication skills, attention to detail, and dedication to fostering academic excellence would make me a valuable addition to the MAEG5715 </w:t>
      </w:r>
      <w:r w:rsidRPr="0033750C">
        <w:rPr>
          <w:rFonts w:ascii="Times New Roman" w:eastAsia="SimSun" w:hAnsi="Times New Roman" w:cs="Times New Roman"/>
          <w:color w:val="1F497D"/>
          <w:kern w:val="0"/>
          <w:sz w:val="22"/>
        </w:rPr>
        <w:lastRenderedPageBreak/>
        <w:t>teaching team. I am enthusiastic about the chance to contribute to the success of this course and support its students.</w:t>
      </w:r>
    </w:p>
    <w:p w14:paraId="0DD1FB62"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BA5978C" w14:textId="1D92F870"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closed, please find my CV for your reference. Additionally, you can learn more about my background and accomplishments on my personal website: </w:t>
      </w:r>
      <w:hyperlink r:id="rId102"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w:t>
      </w:r>
    </w:p>
    <w:p w14:paraId="2AB3B180"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AAD3498"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eagerly await the opportunity to contribute to MAEG5715: Computer Interface and Simulation. Please do not hesitate to contact me if you require any further information or documents.</w:t>
      </w:r>
    </w:p>
    <w:p w14:paraId="71C794C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003A4AD3" w14:textId="313A1179"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w:t>
      </w:r>
    </w:p>
    <w:p w14:paraId="02FD577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7553194"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5BEC0E"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CD41A1" w14:textId="77777777" w:rsidR="00D77B3E" w:rsidRPr="0033750C" w:rsidRDefault="00D77B3E" w:rsidP="001024C4">
      <w:pPr>
        <w:widowControl/>
        <w:jc w:val="left"/>
        <w:rPr>
          <w:rFonts w:ascii="Times New Roman" w:eastAsia="SimSun" w:hAnsi="Times New Roman" w:cs="Times New Roman"/>
          <w:color w:val="1F497D"/>
          <w:kern w:val="0"/>
          <w:sz w:val="22"/>
        </w:rPr>
      </w:pPr>
    </w:p>
    <w:p w14:paraId="24C8EC2B" w14:textId="77777777" w:rsidR="00D77B3E" w:rsidRPr="0033750C" w:rsidRDefault="00D77B3E" w:rsidP="001024C4">
      <w:pPr>
        <w:widowControl/>
        <w:jc w:val="left"/>
        <w:rPr>
          <w:rFonts w:ascii="Times New Roman" w:eastAsia="SimSun" w:hAnsi="Times New Roman" w:cs="Times New Roman"/>
          <w:color w:val="1F497D"/>
          <w:kern w:val="0"/>
          <w:sz w:val="22"/>
        </w:rPr>
      </w:pPr>
    </w:p>
    <w:p w14:paraId="3FCBFF3C" w14:textId="265BA4AB"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00B83B5"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0C67A986" w14:textId="25D67C05"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greatly appreciate your prompt response and the clarity you provided regarding the tutor responsibilities for the MAEG5715. Your detailed explanation has given me a comprehensive understanding of the role and its expectations.</w:t>
      </w:r>
    </w:p>
    <w:p w14:paraId="7FDF2150"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326E580E" w14:textId="60D8444A"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enthused by the prospect of contributing to the success of the course and supporting fellow students in their academic journey. Considering the information you provided and my enthusiasm for the position, </w:t>
      </w:r>
      <w:r w:rsidRPr="0033750C">
        <w:rPr>
          <w:rFonts w:ascii="Times New Roman" w:eastAsia="SimSun" w:hAnsi="Times New Roman" w:cs="Times New Roman"/>
          <w:b/>
          <w:bCs/>
          <w:color w:val="1F497D"/>
          <w:kern w:val="0"/>
          <w:sz w:val="22"/>
        </w:rPr>
        <w:t>I intend to submit my application for</w:t>
      </w:r>
      <w:r w:rsidR="00164E6B" w:rsidRPr="0033750C">
        <w:rPr>
          <w:rFonts w:ascii="Times New Roman" w:eastAsia="SimSun" w:hAnsi="Times New Roman" w:cs="Times New Roman"/>
          <w:b/>
          <w:bCs/>
          <w:color w:val="1F497D"/>
          <w:kern w:val="0"/>
          <w:sz w:val="22"/>
        </w:rPr>
        <w:t xml:space="preserve"> </w:t>
      </w:r>
      <w:r w:rsidR="00E37E83" w:rsidRPr="0033750C">
        <w:rPr>
          <w:rFonts w:ascii="Times New Roman" w:eastAsia="SimSun" w:hAnsi="Times New Roman" w:cs="Times New Roman"/>
          <w:b/>
          <w:bCs/>
          <w:color w:val="1F497D"/>
          <w:kern w:val="0"/>
          <w:sz w:val="22"/>
        </w:rPr>
        <w:t xml:space="preserve">the </w:t>
      </w:r>
      <w:r w:rsidRPr="0033750C">
        <w:rPr>
          <w:rFonts w:ascii="Times New Roman" w:eastAsia="SimSun" w:hAnsi="Times New Roman" w:cs="Times New Roman"/>
          <w:b/>
          <w:bCs/>
          <w:color w:val="1F497D"/>
          <w:kern w:val="0"/>
          <w:sz w:val="22"/>
        </w:rPr>
        <w:t>TA role</w:t>
      </w:r>
      <w:r w:rsidR="00E37E83" w:rsidRPr="0033750C">
        <w:rPr>
          <w:rFonts w:ascii="Times New Roman" w:eastAsia="SimSun" w:hAnsi="Times New Roman" w:cs="Times New Roman"/>
          <w:b/>
          <w:bCs/>
          <w:color w:val="1F497D"/>
          <w:kern w:val="0"/>
          <w:sz w:val="22"/>
        </w:rPr>
        <w:t xml:space="preserve"> of your course</w:t>
      </w:r>
      <w:r w:rsidRPr="0033750C">
        <w:rPr>
          <w:rFonts w:ascii="Times New Roman" w:eastAsia="SimSun" w:hAnsi="Times New Roman" w:cs="Times New Roman"/>
          <w:b/>
          <w:bCs/>
          <w:color w:val="1F497D"/>
          <w:kern w:val="0"/>
          <w:sz w:val="22"/>
        </w:rPr>
        <w:t xml:space="preserve"> to Ms. Winnie</w:t>
      </w:r>
      <w:r w:rsidRPr="0033750C">
        <w:rPr>
          <w:rFonts w:ascii="Times New Roman" w:eastAsia="SimSun" w:hAnsi="Times New Roman" w:cs="Times New Roman"/>
          <w:color w:val="1F497D"/>
          <w:kern w:val="0"/>
          <w:sz w:val="22"/>
        </w:rPr>
        <w:t xml:space="preserve">, the Programme Assistant of MSc in MAE. </w:t>
      </w:r>
    </w:p>
    <w:p w14:paraId="66D55AF6"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5C4858BF" w14:textId="4B2C2A5B"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ommitted to upholding the standards of the course and to assisting you in ensuring a valuable learning experience for all students. </w:t>
      </w:r>
    </w:p>
    <w:p w14:paraId="57169B0D"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32383C3" w14:textId="5E817FD6"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guidance and responsiveness. Looking forward to the opportunity to collaborate and contribute to the success of MAEG5715.</w:t>
      </w:r>
    </w:p>
    <w:p w14:paraId="72D07F54"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482C361"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8E48FE"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7A6200" w14:textId="77777777" w:rsidR="001024C4" w:rsidRPr="0033750C" w:rsidRDefault="001024C4" w:rsidP="00FA2FAA">
      <w:pPr>
        <w:widowControl/>
        <w:jc w:val="left"/>
        <w:rPr>
          <w:rFonts w:ascii="Times New Roman" w:eastAsia="SimSun" w:hAnsi="Times New Roman" w:cs="Times New Roman"/>
          <w:color w:val="1F497D"/>
          <w:kern w:val="0"/>
          <w:sz w:val="22"/>
        </w:rPr>
      </w:pPr>
    </w:p>
    <w:p w14:paraId="62AA715E" w14:textId="77777777" w:rsidR="001024C4" w:rsidRPr="0033750C" w:rsidRDefault="001024C4" w:rsidP="00FA2FAA">
      <w:pPr>
        <w:widowControl/>
        <w:jc w:val="left"/>
        <w:rPr>
          <w:rFonts w:ascii="Times New Roman" w:eastAsia="SimSun" w:hAnsi="Times New Roman" w:cs="Times New Roman"/>
          <w:color w:val="1F497D"/>
          <w:kern w:val="0"/>
          <w:sz w:val="22"/>
        </w:rPr>
      </w:pPr>
    </w:p>
    <w:p w14:paraId="1DFF66B4" w14:textId="200E60F6"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Regarding TA Duties for MAEG5715: Computer Interface and Simulation</w:t>
      </w:r>
    </w:p>
    <w:p w14:paraId="01F204D9" w14:textId="6D52D698"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3CB0A1AB"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5D8620F" w14:textId="28BBBEF4"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Liuchao Jin, a Ph.D. student from MAE</w:t>
      </w:r>
      <w:r w:rsidR="0031055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am writing to inquire about the duties of TA for your course—MAEG5715: Computer Interface and Simulation for the upcoming term.</w:t>
      </w:r>
    </w:p>
    <w:p w14:paraId="1936B58A"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269B5CB2" w14:textId="3D4AD6E0"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fter carefully reviewing the comprehensive course syllabus and the recruitment advertisement, I am captivated by the prospect of contributing to this engaging learning opportunity. However, before formalizing my application, I would appreciate the privilege of seeking further insights into the ro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ponsibilities and expectations. Specifically, I am keen to understand the following:</w:t>
      </w:r>
    </w:p>
    <w:p w14:paraId="7D38B12E" w14:textId="5C7437B4" w:rsidR="00FA2FAA" w:rsidRPr="0033750C" w:rsidRDefault="00FA2FAA">
      <w:pPr>
        <w:pStyle w:val="af0"/>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Homework Assignments: Could you kindly provide an approximate count of the homework assignments that TAs will be involved in grading throughout the term?</w:t>
      </w:r>
    </w:p>
    <w:p w14:paraId="02F21FB6" w14:textId="77777777" w:rsidR="00FA2FAA" w:rsidRPr="0033750C" w:rsidRDefault="00FA2FAA">
      <w:pPr>
        <w:pStyle w:val="af0"/>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esentation Evaluation: Does the TA role involve assessing and grading student presentations during the course?</w:t>
      </w:r>
    </w:p>
    <w:p w14:paraId="1796FC2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insights will be invaluable in ensuring I am fully prepared to meet the expectations and responsibilities of the TA role.</w:t>
      </w:r>
    </w:p>
    <w:p w14:paraId="1654FAE7"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552A3E5E" w14:textId="35CFE682"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provide a more comprehensive overview of my background, I have attached my CV for your reference. Additionally, I invite you to explore my personal website at </w:t>
      </w:r>
      <w:hyperlink r:id="rId103"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for a deeper understanding of my academic pursuits and achievements.</w:t>
      </w:r>
    </w:p>
    <w:p w14:paraId="50A77CCE"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46BD0D0" w14:textId="010E104D"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considering my inquiries. Your guidance in this regard would greatly </w:t>
      </w:r>
      <w:r w:rsidR="007467F0"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me in aligning my application and aspirations effectively.</w:t>
      </w:r>
    </w:p>
    <w:p w14:paraId="77369D91"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6C7E4A3A" w14:textId="0547B3FF"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sponse.</w:t>
      </w:r>
    </w:p>
    <w:p w14:paraId="15FEDBC8"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3F28FA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7EBC62"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89D2F" w14:textId="77777777" w:rsidR="00FA2FAA" w:rsidRPr="0033750C" w:rsidRDefault="00FA2FAA" w:rsidP="006E13A2">
      <w:pPr>
        <w:widowControl/>
        <w:jc w:val="left"/>
        <w:rPr>
          <w:rFonts w:ascii="Times New Roman" w:eastAsia="SimSun" w:hAnsi="Times New Roman" w:cs="Times New Roman"/>
          <w:color w:val="1F497D"/>
          <w:kern w:val="0"/>
          <w:sz w:val="22"/>
        </w:rPr>
      </w:pPr>
    </w:p>
    <w:p w14:paraId="1CF78EF6" w14:textId="77777777" w:rsidR="00FA2FAA" w:rsidRPr="0033750C" w:rsidRDefault="00FA2FAA" w:rsidP="006E13A2">
      <w:pPr>
        <w:widowControl/>
        <w:jc w:val="left"/>
        <w:rPr>
          <w:rFonts w:ascii="Times New Roman" w:eastAsia="SimSun" w:hAnsi="Times New Roman" w:cs="Times New Roman"/>
          <w:color w:val="1F497D"/>
          <w:kern w:val="0"/>
          <w:sz w:val="22"/>
        </w:rPr>
      </w:pPr>
    </w:p>
    <w:p w14:paraId="4A3A3C08" w14:textId="7632FBEC"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71DCF01"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1707F80E" w14:textId="7C61BB8B"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ddressed the issues as mentioned and have successfully reduced the manuscript size to below 100 MB. I have resubmitted the revised version, and the submission has been transferred to your system for approval.</w:t>
      </w:r>
    </w:p>
    <w:p w14:paraId="30121245"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3F1189C0" w14:textId="0BB773D4"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heck it when you have time? Thank you so much for your patient help.</w:t>
      </w:r>
    </w:p>
    <w:p w14:paraId="017ADF28"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27C3F4F9"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99BDAA"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51271" w14:textId="77777777" w:rsidR="006E13A2" w:rsidRPr="0033750C" w:rsidRDefault="006E13A2" w:rsidP="00140FCC">
      <w:pPr>
        <w:widowControl/>
        <w:jc w:val="left"/>
        <w:rPr>
          <w:rFonts w:ascii="Times New Roman" w:eastAsia="SimSun" w:hAnsi="Times New Roman" w:cs="Times New Roman"/>
          <w:color w:val="1F497D"/>
          <w:kern w:val="0"/>
          <w:sz w:val="22"/>
        </w:rPr>
      </w:pPr>
    </w:p>
    <w:p w14:paraId="21D3824B" w14:textId="77777777" w:rsidR="006E13A2" w:rsidRPr="0033750C" w:rsidRDefault="006E13A2" w:rsidP="00140FCC">
      <w:pPr>
        <w:widowControl/>
        <w:jc w:val="left"/>
        <w:rPr>
          <w:rFonts w:ascii="Times New Roman" w:eastAsia="SimSun" w:hAnsi="Times New Roman" w:cs="Times New Roman"/>
          <w:color w:val="1F497D"/>
          <w:kern w:val="0"/>
          <w:sz w:val="22"/>
        </w:rPr>
      </w:pPr>
    </w:p>
    <w:p w14:paraId="5F73CD29" w14:textId="05517A75"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C,</w:t>
      </w:r>
    </w:p>
    <w:p w14:paraId="7892836B"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5766E293" w14:textId="411BF213" w:rsidR="00140FCC" w:rsidRPr="0033750C" w:rsidRDefault="00140FCC" w:rsidP="00140F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ly review the attached comments. Thank you.</w:t>
      </w:r>
    </w:p>
    <w:p w14:paraId="118DE617"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210F11A6"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24C487"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6A82F694" w14:textId="2E110EDC" w:rsidR="00386464" w:rsidRPr="0033750C" w:rsidRDefault="00140FCC"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386464" w:rsidRPr="0033750C">
        <w:rPr>
          <w:rFonts w:ascii="Times New Roman" w:eastAsia="SimSun" w:hAnsi="Times New Roman" w:cs="Times New Roman"/>
          <w:color w:val="1F497D"/>
          <w:kern w:val="0"/>
          <w:sz w:val="22"/>
        </w:rPr>
        <w:t>Dear Prof. Liao,</w:t>
      </w:r>
    </w:p>
    <w:p w14:paraId="3D3A8620"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616FBD62" w14:textId="65359B73" w:rsidR="00386464" w:rsidRPr="0033750C" w:rsidRDefault="00386464" w:rsidP="0038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pproval and our te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ffort! Your patient help is greatly appreciated. Wishing you all the best.</w:t>
      </w:r>
    </w:p>
    <w:p w14:paraId="319F6E04"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16C146E6"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C9A76C"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EDE765" w14:textId="77777777" w:rsidR="00386464" w:rsidRPr="0033750C" w:rsidRDefault="00386464" w:rsidP="00940D78">
      <w:pPr>
        <w:widowControl/>
        <w:jc w:val="left"/>
        <w:rPr>
          <w:rFonts w:ascii="Times New Roman" w:eastAsia="SimSun" w:hAnsi="Times New Roman" w:cs="Times New Roman"/>
          <w:color w:val="1F497D"/>
          <w:kern w:val="0"/>
          <w:sz w:val="22"/>
        </w:rPr>
      </w:pPr>
    </w:p>
    <w:p w14:paraId="7EC1C3D6" w14:textId="77777777" w:rsidR="00386464" w:rsidRPr="0033750C" w:rsidRDefault="00386464" w:rsidP="00940D78">
      <w:pPr>
        <w:widowControl/>
        <w:jc w:val="left"/>
        <w:rPr>
          <w:rFonts w:ascii="Times New Roman" w:eastAsia="SimSun" w:hAnsi="Times New Roman" w:cs="Times New Roman"/>
          <w:color w:val="1F497D"/>
          <w:kern w:val="0"/>
          <w:sz w:val="22"/>
        </w:rPr>
      </w:pPr>
    </w:p>
    <w:p w14:paraId="39E69C7F" w14:textId="3CD2D1A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0E7805"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0AF593" w14:textId="1B64B966"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response and for taking the time to review the revised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eased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the necessary updates to the cover letter in the submission system and have now changed the corresponding author to you for final approval.</w:t>
      </w:r>
    </w:p>
    <w:p w14:paraId="0F2A5F82"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EE62B9" w14:textId="771197CA"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guidance throughout this process.</w:t>
      </w:r>
    </w:p>
    <w:p w14:paraId="25D1984F"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727BF485"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6096A4"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1B6E86" w14:textId="77777777" w:rsidR="00940D78" w:rsidRPr="0033750C" w:rsidRDefault="00940D78" w:rsidP="00B30B45">
      <w:pPr>
        <w:widowControl/>
        <w:jc w:val="left"/>
        <w:rPr>
          <w:rFonts w:ascii="Times New Roman" w:eastAsia="SimSun" w:hAnsi="Times New Roman" w:cs="Times New Roman"/>
          <w:color w:val="1F497D"/>
          <w:kern w:val="0"/>
          <w:sz w:val="22"/>
        </w:rPr>
      </w:pPr>
    </w:p>
    <w:p w14:paraId="4AF52704" w14:textId="77777777" w:rsidR="00940D78" w:rsidRPr="0033750C" w:rsidRDefault="00940D78" w:rsidP="00B30B45">
      <w:pPr>
        <w:widowControl/>
        <w:jc w:val="left"/>
        <w:rPr>
          <w:rFonts w:ascii="Times New Roman" w:eastAsia="SimSun" w:hAnsi="Times New Roman" w:cs="Times New Roman"/>
          <w:color w:val="1F497D"/>
          <w:kern w:val="0"/>
          <w:sz w:val="22"/>
        </w:rPr>
      </w:pPr>
    </w:p>
    <w:p w14:paraId="538E7050" w14:textId="7C6BB469"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1A779C8F"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658FCED2" w14:textId="036368CE" w:rsidR="00B30B45" w:rsidRPr="0033750C" w:rsidRDefault="00B30B45" w:rsidP="00B30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restarted my PC. Please check whether it is ok. Thank you and by the wa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Jin.</w:t>
      </w:r>
    </w:p>
    <w:p w14:paraId="58FE3863"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2BC60F99"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512E0E"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1AD83" w14:textId="77777777" w:rsidR="00B30B45" w:rsidRPr="0033750C" w:rsidRDefault="00B30B45" w:rsidP="00CB17E9">
      <w:pPr>
        <w:widowControl/>
        <w:jc w:val="left"/>
        <w:rPr>
          <w:rFonts w:ascii="Times New Roman" w:eastAsia="SimSun" w:hAnsi="Times New Roman" w:cs="Times New Roman"/>
          <w:color w:val="1F497D"/>
          <w:kern w:val="0"/>
          <w:sz w:val="22"/>
        </w:rPr>
      </w:pPr>
    </w:p>
    <w:p w14:paraId="40911901" w14:textId="19790A57" w:rsidR="00B30B45" w:rsidRPr="0033750C" w:rsidRDefault="00B30B45" w:rsidP="00CB17E9">
      <w:pPr>
        <w:widowControl/>
        <w:jc w:val="left"/>
        <w:rPr>
          <w:rFonts w:ascii="Times New Roman" w:eastAsia="SimSun" w:hAnsi="Times New Roman" w:cs="Times New Roman"/>
          <w:color w:val="1F497D"/>
          <w:kern w:val="0"/>
          <w:sz w:val="22"/>
        </w:rPr>
      </w:pPr>
    </w:p>
    <w:p w14:paraId="4EE836EA" w14:textId="421BD39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D8F9E6D"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749C8A7" w14:textId="49A52362"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we have successfully completed the paper titled “Big Data, Machine Learning, and Digital Twin Assisted Additive Manufacturing: A Review.” </w:t>
      </w:r>
    </w:p>
    <w:p w14:paraId="64A3AF78"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68F71B9" w14:textId="11DEA2AF"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through the following link: </w:t>
      </w:r>
      <w:hyperlink r:id="rId104" w:history="1">
        <w:r w:rsidRPr="0033750C">
          <w:rPr>
            <w:rStyle w:val="ae"/>
            <w:rFonts w:ascii="Times New Roman" w:eastAsia="SimSun" w:hAnsi="Times New Roman" w:cs="Times New Roman"/>
            <w:kern w:val="0"/>
            <w:sz w:val="22"/>
          </w:rPr>
          <w:t>Manuscript Link</w:t>
        </w:r>
      </w:hyperlink>
      <w:r w:rsidRPr="0033750C">
        <w:rPr>
          <w:rFonts w:ascii="Times New Roman" w:eastAsia="SimSun" w:hAnsi="Times New Roman" w:cs="Times New Roman"/>
          <w:color w:val="1F497D"/>
          <w:kern w:val="0"/>
          <w:sz w:val="22"/>
        </w:rPr>
        <w:t>. Additionally, I have already uploaded the relevant materials and manuscript to the Additive Manufacturing submission system.</w:t>
      </w:r>
    </w:p>
    <w:p w14:paraId="780AABF5"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4C73C99E" w14:textId="5489B089"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fore proceeding, could you please review the manuscript and its contents? If you find this version satisfactory and without any concerns, I will proceed to transfer the materials to your submission system. </w:t>
      </w:r>
    </w:p>
    <w:p w14:paraId="110A96BB"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5E453FBA" w14:textId="146DEEC0"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there is a requirement to upload a cover letter to the submission system. For your convenience, I have attached the cover letter to this email. If possible, could you please remove the cover letter that I initially uploaded in the submission system and replace it with your version? </w:t>
      </w:r>
    </w:p>
    <w:p w14:paraId="21AA9A77"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60474674" w14:textId="14B7176D"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712712A4"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2966A7F5"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463758"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39A407" w14:textId="77777777" w:rsidR="00CB17E9" w:rsidRPr="0033750C" w:rsidRDefault="00CB17E9" w:rsidP="00F445B5">
      <w:pPr>
        <w:widowControl/>
        <w:jc w:val="left"/>
        <w:rPr>
          <w:rFonts w:ascii="Times New Roman" w:eastAsia="SimSun" w:hAnsi="Times New Roman" w:cs="Times New Roman"/>
          <w:color w:val="1F497D"/>
          <w:kern w:val="0"/>
          <w:sz w:val="22"/>
        </w:rPr>
      </w:pPr>
    </w:p>
    <w:p w14:paraId="7F071CC9" w14:textId="77777777" w:rsidR="00CB17E9" w:rsidRPr="0033750C" w:rsidRDefault="00CB17E9" w:rsidP="00F445B5">
      <w:pPr>
        <w:widowControl/>
        <w:jc w:val="left"/>
        <w:rPr>
          <w:rFonts w:ascii="Times New Roman" w:eastAsia="SimSun" w:hAnsi="Times New Roman" w:cs="Times New Roman"/>
          <w:color w:val="1F497D"/>
          <w:kern w:val="0"/>
          <w:sz w:val="22"/>
        </w:rPr>
      </w:pPr>
    </w:p>
    <w:p w14:paraId="5980C631" w14:textId="1A566255"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C403AFD"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5A8ED858" w14:textId="2FB90E48"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nted to express my heartfelt gratitude for your continuous guidance and support throughout the publication process of our recent article. </w:t>
      </w:r>
    </w:p>
    <w:p w14:paraId="7F69541F"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7F23B51B"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insightful feedback and mentorship have been instrumental in shaping the success of this work. I am truly appreciative of the knowledge and expertise you shared, which significantly enhanced the quality of our research.</w:t>
      </w:r>
    </w:p>
    <w:p w14:paraId="17E7C213"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10D10B8" w14:textId="0E52541C"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in the final stages of preparing another paper, which I will be sharing with you soon. Your continued guidance and insights would be invaluable as I work towards its completion.</w:t>
      </w:r>
    </w:p>
    <w:p w14:paraId="5D473710"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09D053FB" w14:textId="79495BC4"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unwavering support and mentorship. Wish you a pleasant day!</w:t>
      </w:r>
    </w:p>
    <w:p w14:paraId="2727791E"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50E82DC"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EF210"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D9FFB" w14:textId="77777777" w:rsidR="00F445B5" w:rsidRPr="0033750C" w:rsidRDefault="00F445B5" w:rsidP="00CB6F44">
      <w:pPr>
        <w:widowControl/>
        <w:jc w:val="left"/>
        <w:rPr>
          <w:rFonts w:ascii="Times New Roman" w:eastAsia="SimSun" w:hAnsi="Times New Roman" w:cs="Times New Roman"/>
          <w:color w:val="1F497D"/>
          <w:kern w:val="0"/>
          <w:sz w:val="22"/>
        </w:rPr>
      </w:pPr>
    </w:p>
    <w:p w14:paraId="5CBCFE9D" w14:textId="77777777" w:rsidR="00F445B5" w:rsidRPr="0033750C" w:rsidRDefault="00F445B5" w:rsidP="00CB6F44">
      <w:pPr>
        <w:widowControl/>
        <w:jc w:val="left"/>
        <w:rPr>
          <w:rFonts w:ascii="Times New Roman" w:eastAsia="SimSun" w:hAnsi="Times New Roman" w:cs="Times New Roman"/>
          <w:color w:val="1F497D"/>
          <w:kern w:val="0"/>
          <w:sz w:val="22"/>
        </w:rPr>
      </w:pPr>
    </w:p>
    <w:p w14:paraId="23BF00F9" w14:textId="54AF1B73"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19528F2"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69F2620"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for providing us with the link to the suggested changes and comments on the paper. We greatly appreciate your valuable feedback.</w:t>
      </w:r>
    </w:p>
    <w:p w14:paraId="12866348"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489B89D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st assured, our team will diligently review all the comments and suggestions outlined in the pdf file. We are committed to incorporating the necessary revisions to ensure the </w:t>
      </w:r>
      <w:r w:rsidRPr="0033750C">
        <w:rPr>
          <w:rFonts w:ascii="Times New Roman" w:eastAsia="SimSun" w:hAnsi="Times New Roman" w:cs="Times New Roman"/>
          <w:color w:val="1F497D"/>
          <w:kern w:val="0"/>
          <w:sz w:val="22"/>
        </w:rPr>
        <w:lastRenderedPageBreak/>
        <w:t>quality and accuracy of the paper. We will collaborate closely to address each point raised and provide a revised version that aligns seamlessly with your expectations.</w:t>
      </w:r>
    </w:p>
    <w:p w14:paraId="1203B7ED"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3B3C92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re grateful for your guidance and input throughout this process. Your insights have been instrumental in refining the paper, and we are eager to work towards the final version that reflects the highest standards.</w:t>
      </w:r>
    </w:p>
    <w:p w14:paraId="1337BC2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5C39CA61" w14:textId="31B77E06"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We will</w:t>
      </w:r>
      <w:r w:rsidRPr="0033750C">
        <w:rPr>
          <w:rFonts w:ascii="Times New Roman" w:eastAsia="SimSun" w:hAnsi="Times New Roman" w:cs="Times New Roman"/>
          <w:color w:val="1F497D"/>
          <w:kern w:val="0"/>
          <w:sz w:val="22"/>
        </w:rPr>
        <w:t xml:space="preserve"> make every effort to complete the revisions as promptly as possible and </w:t>
      </w:r>
      <w:r w:rsidRPr="0033750C">
        <w:rPr>
          <w:rFonts w:ascii="Times New Roman" w:eastAsia="SimSun" w:hAnsi="Times New Roman" w:cs="Times New Roman"/>
          <w:b/>
          <w:bCs/>
          <w:color w:val="1F497D"/>
          <w:kern w:val="0"/>
          <w:sz w:val="22"/>
        </w:rPr>
        <w:t>share the final version of the paper with you shortly</w:t>
      </w:r>
      <w:r w:rsidRPr="0033750C">
        <w:rPr>
          <w:rFonts w:ascii="Times New Roman" w:eastAsia="SimSun" w:hAnsi="Times New Roman" w:cs="Times New Roman"/>
          <w:color w:val="1F497D"/>
          <w:kern w:val="0"/>
          <w:sz w:val="22"/>
        </w:rPr>
        <w:t>.</w:t>
      </w:r>
    </w:p>
    <w:p w14:paraId="3015DD8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77515D2D" w14:textId="144B1B28"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help and support.</w:t>
      </w:r>
    </w:p>
    <w:p w14:paraId="7DA1341B"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07709138"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FCD37"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89F6C" w14:textId="77777777" w:rsidR="00CB6F44" w:rsidRPr="0033750C" w:rsidRDefault="00CB6F44" w:rsidP="003F21DD">
      <w:pPr>
        <w:widowControl/>
        <w:jc w:val="left"/>
        <w:rPr>
          <w:rFonts w:ascii="Times New Roman" w:eastAsia="SimSun" w:hAnsi="Times New Roman" w:cs="Times New Roman"/>
          <w:color w:val="1F497D"/>
          <w:kern w:val="0"/>
          <w:sz w:val="22"/>
        </w:rPr>
      </w:pPr>
    </w:p>
    <w:p w14:paraId="0912727E" w14:textId="77777777" w:rsidR="00CB6F44" w:rsidRPr="0033750C" w:rsidRDefault="00CB6F44" w:rsidP="003F21DD">
      <w:pPr>
        <w:widowControl/>
        <w:jc w:val="left"/>
        <w:rPr>
          <w:rFonts w:ascii="Times New Roman" w:eastAsia="SimSun" w:hAnsi="Times New Roman" w:cs="Times New Roman"/>
          <w:color w:val="1F497D"/>
          <w:kern w:val="0"/>
          <w:sz w:val="22"/>
        </w:rPr>
      </w:pPr>
    </w:p>
    <w:p w14:paraId="19AB61ED" w14:textId="3DA8A01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Guest Editor Position in MDPI Materials Journal</w:t>
      </w:r>
    </w:p>
    <w:p w14:paraId="41A8FEFA" w14:textId="3B99E322"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aterials Office,</w:t>
      </w:r>
    </w:p>
    <w:p w14:paraId="0B4A9F34"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181886" w14:textId="3EB38BD8"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specializing in 3D &amp; 4D printing at The Chinese University of Hong Kong (CUHK). I am writing to express my keen interest in the Guest Editor position for the forthcoming issue of the Materials Journal in MDPI.</w:t>
      </w:r>
    </w:p>
    <w:p w14:paraId="3671773D"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9F83F98" w14:textId="68DE4640"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prospect of contributing to the field of materials science and engineering as a Guest Editor is tremendously exciting. The esteemed reputation of the Materials Journal and its commitment to advancing knowledge in the realm of materials have greatly impressed me. As an aspiring academic and researcher, I am eager to collaborate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ditorial team and contribute to the rigorous review and editing process that ensures the high-quality content for which MDPI is renowned.</w:t>
      </w:r>
    </w:p>
    <w:p w14:paraId="03AC7B4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02B441" w14:textId="6F959B72"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research focuses on 3D &amp; 4D printing, aligning well with the themes explored within the Materials Journal. Through my academic journey, I have developed a deep appreciation for meticulous research, attention to detail, and the dissemination of cutting-edge findings. By joining the editorial efforts of the Materials Journal, I aim to foster an environment of knowledge exchange and enrichment.</w:t>
      </w:r>
    </w:p>
    <w:p w14:paraId="01C9EA73"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A33E02C" w14:textId="7D106AE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ttached my CV to provide you with a comprehensive overview of my academic background, research accomplishments, and relevant experiences. And you can also visit my personal website at </w:t>
      </w:r>
      <w:hyperlink r:id="rId105"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My commitment to excellence, coupled with my passion for materials science, drives me to seek this opportunity to contribute as a Guest Editor.</w:t>
      </w:r>
    </w:p>
    <w:p w14:paraId="732BB9C5"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F82BDD7" w14:textId="7316112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am enthusiastic about the possibility of collaborating with MDPI and the Materials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steemed team. If you require any additional information or have any queries, please do not hesitate to reach out to me. I am readily available via email at </w:t>
      </w:r>
      <w:hyperlink r:id="rId106" w:history="1">
        <w:r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w:t>
      </w:r>
    </w:p>
    <w:p w14:paraId="05B9C3F1"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1511C41B" w14:textId="429E9824"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look forward to the possibility of contributing to the Materials Journal as a Guest Editor.</w:t>
      </w:r>
    </w:p>
    <w:p w14:paraId="09E1EEF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59CEC04"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1735BC"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BBEF4" w14:textId="77777777" w:rsidR="003F21DD" w:rsidRPr="0033750C" w:rsidRDefault="003F21DD" w:rsidP="00985D76">
      <w:pPr>
        <w:widowControl/>
        <w:jc w:val="left"/>
        <w:rPr>
          <w:rFonts w:ascii="Times New Roman" w:eastAsia="SimSun" w:hAnsi="Times New Roman" w:cs="Times New Roman"/>
          <w:color w:val="1F497D"/>
          <w:kern w:val="0"/>
          <w:sz w:val="22"/>
        </w:rPr>
      </w:pPr>
    </w:p>
    <w:p w14:paraId="5DCAA1AB" w14:textId="77777777" w:rsidR="003F21DD" w:rsidRPr="0033750C" w:rsidRDefault="003F21DD" w:rsidP="00985D76">
      <w:pPr>
        <w:widowControl/>
        <w:jc w:val="left"/>
        <w:rPr>
          <w:rFonts w:ascii="Times New Roman" w:eastAsia="SimSun" w:hAnsi="Times New Roman" w:cs="Times New Roman"/>
          <w:color w:val="1F497D"/>
          <w:kern w:val="0"/>
          <w:sz w:val="22"/>
        </w:rPr>
      </w:pPr>
    </w:p>
    <w:p w14:paraId="0FD9AFE4" w14:textId="3DD98B8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GH General Office,</w:t>
      </w:r>
    </w:p>
    <w:p w14:paraId="2D3D6637"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54587410" w14:textId="77AF4663" w:rsidR="00985D76" w:rsidRPr="0033750C" w:rsidRDefault="00985D76" w:rsidP="00985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I appreciate your clarification regarding the bank code. I will proceed with entering the appropriate account number without including the bank code “012.” Thank you.</w:t>
      </w:r>
    </w:p>
    <w:p w14:paraId="60696200"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45E1922F"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B1FC66"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DF25D5" w14:textId="77777777" w:rsidR="00985D76" w:rsidRPr="0033750C" w:rsidRDefault="00985D76" w:rsidP="00C53A98">
      <w:pPr>
        <w:widowControl/>
        <w:jc w:val="left"/>
        <w:rPr>
          <w:rFonts w:ascii="Times New Roman" w:eastAsia="SimSun" w:hAnsi="Times New Roman" w:cs="Times New Roman"/>
          <w:color w:val="1F497D"/>
          <w:kern w:val="0"/>
          <w:sz w:val="22"/>
        </w:rPr>
      </w:pPr>
    </w:p>
    <w:p w14:paraId="45F98114" w14:textId="77777777" w:rsidR="00985D76" w:rsidRPr="0033750C" w:rsidRDefault="00985D76" w:rsidP="00C53A98">
      <w:pPr>
        <w:widowControl/>
        <w:jc w:val="left"/>
        <w:rPr>
          <w:rFonts w:ascii="Times New Roman" w:eastAsia="SimSun" w:hAnsi="Times New Roman" w:cs="Times New Roman"/>
          <w:color w:val="1F497D"/>
          <w:kern w:val="0"/>
          <w:sz w:val="22"/>
        </w:rPr>
      </w:pPr>
    </w:p>
    <w:p w14:paraId="0386C7BB" w14:textId="36BB2EA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3894" w:rsidRPr="0033750C">
        <w:rPr>
          <w:rFonts w:ascii="Times New Roman" w:eastAsia="SimSun" w:hAnsi="Times New Roman" w:cs="Times New Roman"/>
          <w:color w:val="1F497D"/>
          <w:kern w:val="0"/>
          <w:sz w:val="22"/>
        </w:rPr>
        <w:t>PGH General Office</w:t>
      </w:r>
      <w:r w:rsidRPr="0033750C">
        <w:rPr>
          <w:rFonts w:ascii="Times New Roman" w:eastAsia="SimSun" w:hAnsi="Times New Roman" w:cs="Times New Roman"/>
          <w:color w:val="1F497D"/>
          <w:kern w:val="0"/>
          <w:sz w:val="22"/>
        </w:rPr>
        <w:t>,</w:t>
      </w:r>
    </w:p>
    <w:p w14:paraId="64A8FD37"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BE40BA9"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in the process of applying for the refund of the HK$3,500 resident deposit as per the instructions provided in your recent communication. However, I have encountered an issue regarding the account number length for option (a2) "Please arrange to transfer the said amount (HKD) to my Saving Account."</w:t>
      </w:r>
    </w:p>
    <w:p w14:paraId="66A017B3"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6BA2EE8" w14:textId="50AB8082"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stem is indicating that the </w:t>
      </w:r>
      <w:r w:rsidRPr="0033750C">
        <w:rPr>
          <w:rFonts w:ascii="Times New Roman" w:eastAsia="SimSun" w:hAnsi="Times New Roman" w:cs="Times New Roman"/>
          <w:b/>
          <w:bCs/>
          <w:color w:val="1F497D"/>
          <w:kern w:val="0"/>
          <w:sz w:val="22"/>
        </w:rPr>
        <w:t>account number must be between 8 and 12 characters</w:t>
      </w:r>
      <w:r w:rsidRPr="0033750C">
        <w:rPr>
          <w:rFonts w:ascii="Times New Roman" w:eastAsia="SimSun" w:hAnsi="Times New Roman" w:cs="Times New Roman"/>
          <w:color w:val="1F497D"/>
          <w:kern w:val="0"/>
          <w:sz w:val="22"/>
        </w:rPr>
        <w:t xml:space="preserve"> </w:t>
      </w:r>
      <w:r w:rsidR="00763894" w:rsidRPr="0033750C">
        <w:rPr>
          <w:rFonts w:ascii="Times New Roman" w:eastAsia="SimSun" w:hAnsi="Times New Roman" w:cs="Times New Roman"/>
          <w:color w:val="1F497D"/>
          <w:kern w:val="0"/>
          <w:sz w:val="22"/>
        </w:rPr>
        <w:t xml:space="preserve">as shown in figure below, </w:t>
      </w:r>
      <w:r w:rsidRPr="0033750C">
        <w:rPr>
          <w:rFonts w:ascii="Times New Roman" w:eastAsia="SimSun" w:hAnsi="Times New Roman" w:cs="Times New Roman"/>
          <w:color w:val="1F497D"/>
          <w:kern w:val="0"/>
          <w:sz w:val="22"/>
        </w:rPr>
        <w:t xml:space="preserve">whereas </w:t>
      </w:r>
      <w:r w:rsidRPr="0033750C">
        <w:rPr>
          <w:rFonts w:ascii="Times New Roman" w:eastAsia="SimSun" w:hAnsi="Times New Roman" w:cs="Times New Roman"/>
          <w:b/>
          <w:bCs/>
          <w:color w:val="1F497D"/>
          <w:kern w:val="0"/>
          <w:sz w:val="22"/>
        </w:rPr>
        <w:t>my account number consists of 14 characters</w:t>
      </w:r>
      <w:r w:rsidRPr="0033750C">
        <w:rPr>
          <w:rFonts w:ascii="Times New Roman" w:eastAsia="SimSun" w:hAnsi="Times New Roman" w:cs="Times New Roman"/>
          <w:color w:val="1F497D"/>
          <w:kern w:val="0"/>
          <w:sz w:val="22"/>
        </w:rPr>
        <w:t xml:space="preserve">. Could you kindly advise on how I should proceed in this situation? </w:t>
      </w:r>
    </w:p>
    <w:p w14:paraId="4FA63DF1"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6C6663FF" w14:textId="2D6FA60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help in this matter would be greatly appreciated. Thank you for your attention.</w:t>
      </w:r>
    </w:p>
    <w:p w14:paraId="4F755C30"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F170F32"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AEB7D3"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AE9B79" w14:textId="77777777" w:rsidR="00C53A98" w:rsidRPr="0033750C" w:rsidRDefault="00C53A98" w:rsidP="00C43269">
      <w:pPr>
        <w:widowControl/>
        <w:jc w:val="left"/>
        <w:rPr>
          <w:rFonts w:ascii="Times New Roman" w:eastAsia="SimSun" w:hAnsi="Times New Roman" w:cs="Times New Roman"/>
          <w:color w:val="1F497D"/>
          <w:kern w:val="0"/>
          <w:sz w:val="22"/>
        </w:rPr>
      </w:pPr>
    </w:p>
    <w:p w14:paraId="066DE9A6" w14:textId="77777777" w:rsidR="00C53A98" w:rsidRPr="0033750C" w:rsidRDefault="00C53A98" w:rsidP="00C43269">
      <w:pPr>
        <w:widowControl/>
        <w:jc w:val="left"/>
        <w:rPr>
          <w:rFonts w:ascii="Times New Roman" w:eastAsia="SimSun" w:hAnsi="Times New Roman" w:cs="Times New Roman"/>
          <w:color w:val="1F497D"/>
          <w:kern w:val="0"/>
          <w:sz w:val="22"/>
        </w:rPr>
      </w:pPr>
    </w:p>
    <w:p w14:paraId="07B9F761" w14:textId="518F6DA3"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453F1E0" w14:textId="77777777" w:rsidR="00C43269" w:rsidRPr="0033750C" w:rsidRDefault="00C43269" w:rsidP="00C43269">
      <w:pPr>
        <w:widowControl/>
        <w:ind w:firstLine="420"/>
        <w:jc w:val="left"/>
        <w:rPr>
          <w:rFonts w:ascii="Times New Roman" w:eastAsia="SimSun" w:hAnsi="Times New Roman" w:cs="Times New Roman"/>
          <w:color w:val="1F497D"/>
          <w:kern w:val="0"/>
          <w:sz w:val="22"/>
        </w:rPr>
      </w:pPr>
    </w:p>
    <w:p w14:paraId="5EF3506C" w14:textId="689D406A" w:rsidR="0099197C"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kind words. I greatly appreciate your guidance throughout the publication process. Your support has been invaluable in helping me understand the process of paper publication.</w:t>
      </w:r>
    </w:p>
    <w:p w14:paraId="37612A4F"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57F1667E" w14:textId="09982942" w:rsidR="00C43269"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continue applying this knowledge and experience in my career endeavors. Your encouragement means a lot to me. Thank you.</w:t>
      </w:r>
    </w:p>
    <w:p w14:paraId="4BE29F9B"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6657A3F2"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397B6A"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BC687D" w14:textId="77777777" w:rsidR="00C43269" w:rsidRPr="0033750C" w:rsidRDefault="00C43269" w:rsidP="00CA3D14">
      <w:pPr>
        <w:widowControl/>
        <w:jc w:val="left"/>
        <w:rPr>
          <w:rFonts w:ascii="Times New Roman" w:eastAsia="SimSun" w:hAnsi="Times New Roman" w:cs="Times New Roman"/>
          <w:color w:val="1F497D"/>
          <w:kern w:val="0"/>
          <w:sz w:val="22"/>
        </w:rPr>
      </w:pPr>
    </w:p>
    <w:p w14:paraId="737FC51E" w14:textId="77777777" w:rsidR="00C43269" w:rsidRPr="0033750C" w:rsidRDefault="00C43269" w:rsidP="00CA3D14">
      <w:pPr>
        <w:widowControl/>
        <w:jc w:val="left"/>
        <w:rPr>
          <w:rFonts w:ascii="Times New Roman" w:eastAsia="SimSun" w:hAnsi="Times New Roman" w:cs="Times New Roman"/>
          <w:color w:val="1F497D"/>
          <w:kern w:val="0"/>
          <w:sz w:val="22"/>
        </w:rPr>
      </w:pPr>
    </w:p>
    <w:p w14:paraId="194C36A6" w14:textId="7F0164AA"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SSA Team,</w:t>
      </w:r>
    </w:p>
    <w:p w14:paraId="1BD93920"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1A6DEE6" w14:textId="19B64CA1" w:rsidR="00CA3D14" w:rsidRPr="0033750C" w:rsidRDefault="00CA3D14" w:rsidP="00CA3D14">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about the recent development concerning the Grammarly Premium group purchase that took place last October. I participated in this group purchase and noticed that, despite the promotional materials indicating an expiration date of October 19, 2023, the subscription seems to have expired prematurely in </w:t>
      </w:r>
      <w:r w:rsidR="002F0069" w:rsidRPr="0033750C">
        <w:rPr>
          <w:rFonts w:ascii="Times New Roman" w:eastAsia="SimSun" w:hAnsi="Times New Roman" w:cs="Times New Roman"/>
          <w:color w:val="1F497D"/>
          <w:kern w:val="0"/>
          <w:sz w:val="22"/>
        </w:rPr>
        <w:t>late July</w:t>
      </w:r>
      <w:r w:rsidRPr="0033750C">
        <w:rPr>
          <w:rFonts w:ascii="Times New Roman" w:eastAsia="SimSun" w:hAnsi="Times New Roman" w:cs="Times New Roman"/>
          <w:color w:val="1F497D"/>
          <w:kern w:val="0"/>
          <w:sz w:val="22"/>
        </w:rPr>
        <w:t>.</w:t>
      </w:r>
      <w:r w:rsidR="002F0069" w:rsidRPr="0033750C">
        <w:rPr>
          <w:rFonts w:ascii="Times New Roman" w:eastAsia="SimSun" w:hAnsi="Times New Roman" w:cs="Times New Roman"/>
          <w:color w:val="1F497D"/>
          <w:kern w:val="0"/>
          <w:sz w:val="22"/>
        </w:rPr>
        <w:t xml:space="preserve"> </w:t>
      </w:r>
      <w:r w:rsidR="002F0069" w:rsidRPr="0033750C">
        <w:rPr>
          <w:rFonts w:ascii="Times New Roman" w:eastAsia="SimSun" w:hAnsi="Times New Roman" w:cs="Times New Roman"/>
          <w:b/>
          <w:bCs/>
          <w:color w:val="1F497D"/>
          <w:kern w:val="0"/>
          <w:sz w:val="22"/>
        </w:rPr>
        <w:t>Till now, almost one month has passed but the problem is still there.</w:t>
      </w:r>
    </w:p>
    <w:p w14:paraId="19C1E8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3EF8097D" w14:textId="4C2869BD" w:rsidR="00CA3D14" w:rsidRPr="0033750C" w:rsidRDefault="00CA3D14" w:rsidP="002F00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clarify why the subscription has become inactive well before the specified expiration date? I was under the impression that the subscription would remain valid until October 19, 2023, as stated in the promotional information.</w:t>
      </w:r>
    </w:p>
    <w:p w14:paraId="4C90CE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A45AF9D"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reover, I would like to understand whether there is a way to extend the subscription period or reactivate the account to ensure that I receive the full benefit of the subscription period I initially signed up for.</w:t>
      </w:r>
    </w:p>
    <w:p w14:paraId="0E6EFA9F"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642BD03" w14:textId="52915E68"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response and assistance with this matter would be greatly appreciated. Thank you for your attention and support.</w:t>
      </w:r>
    </w:p>
    <w:p w14:paraId="77533139"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959F1E1"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1441E"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5D70C6" w14:textId="77777777" w:rsidR="00CA3D14" w:rsidRPr="0033750C" w:rsidRDefault="00CA3D14" w:rsidP="00371717">
      <w:pPr>
        <w:widowControl/>
        <w:jc w:val="left"/>
        <w:rPr>
          <w:rFonts w:ascii="Times New Roman" w:eastAsia="SimSun" w:hAnsi="Times New Roman" w:cs="Times New Roman"/>
          <w:color w:val="1F497D"/>
          <w:kern w:val="0"/>
          <w:sz w:val="22"/>
        </w:rPr>
      </w:pPr>
    </w:p>
    <w:p w14:paraId="4FB97862" w14:textId="77777777" w:rsidR="00CA3D14" w:rsidRPr="0033750C" w:rsidRDefault="00CA3D14" w:rsidP="00371717">
      <w:pPr>
        <w:widowControl/>
        <w:jc w:val="left"/>
        <w:rPr>
          <w:rFonts w:ascii="Times New Roman" w:eastAsia="SimSun" w:hAnsi="Times New Roman" w:cs="Times New Roman"/>
          <w:color w:val="1F497D"/>
          <w:kern w:val="0"/>
          <w:sz w:val="22"/>
        </w:rPr>
      </w:pPr>
    </w:p>
    <w:p w14:paraId="5F5D00BA" w14:textId="2F75A7F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Michelle Narvasa,</w:t>
      </w:r>
    </w:p>
    <w:p w14:paraId="0DF1B897"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22C6BA06" w14:textId="28EE8178"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trying to re-upload the fil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the upload is now successful.</w:t>
      </w:r>
    </w:p>
    <w:p w14:paraId="3CDB3CBD"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050B0C70" w14:textId="7D756044"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in processing the manuscript,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ooking forward to the next steps. Thank you.</w:t>
      </w:r>
    </w:p>
    <w:p w14:paraId="77965634"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62CF5BDD"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0417AF"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0CF2172A" w14:textId="77777777" w:rsidR="00371717" w:rsidRPr="0033750C" w:rsidRDefault="00371717" w:rsidP="0085343E">
      <w:pPr>
        <w:widowControl/>
        <w:jc w:val="left"/>
        <w:rPr>
          <w:rFonts w:ascii="Times New Roman" w:eastAsia="SimSun" w:hAnsi="Times New Roman" w:cs="Times New Roman"/>
          <w:color w:val="1F497D"/>
          <w:kern w:val="0"/>
          <w:sz w:val="22"/>
        </w:rPr>
      </w:pPr>
    </w:p>
    <w:p w14:paraId="4ED869BB" w14:textId="77777777" w:rsidR="00371717" w:rsidRPr="0033750C" w:rsidRDefault="00371717" w:rsidP="0085343E">
      <w:pPr>
        <w:widowControl/>
        <w:jc w:val="left"/>
        <w:rPr>
          <w:rFonts w:ascii="Times New Roman" w:eastAsia="SimSun" w:hAnsi="Times New Roman" w:cs="Times New Roman"/>
          <w:color w:val="1F497D"/>
          <w:kern w:val="0"/>
          <w:sz w:val="22"/>
        </w:rPr>
      </w:pPr>
    </w:p>
    <w:p w14:paraId="5FEEA0AD" w14:textId="74F073A2"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71717" w:rsidRPr="0033750C">
        <w:rPr>
          <w:rFonts w:ascii="Times New Roman" w:eastAsia="SimSun" w:hAnsi="Times New Roman" w:cs="Times New Roman"/>
          <w:color w:val="1F497D"/>
          <w:kern w:val="0"/>
          <w:sz w:val="22"/>
        </w:rPr>
        <w:t>Dr. Michelle Narvasa</w:t>
      </w:r>
      <w:r w:rsidRPr="0033750C">
        <w:rPr>
          <w:rFonts w:ascii="Times New Roman" w:eastAsia="SimSun" w:hAnsi="Times New Roman" w:cs="Times New Roman"/>
          <w:color w:val="1F497D"/>
          <w:kern w:val="0"/>
          <w:sz w:val="22"/>
        </w:rPr>
        <w:t>,</w:t>
      </w:r>
    </w:p>
    <w:p w14:paraId="6096F585"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1D4A3B36" w14:textId="08E91064" w:rsidR="0085343E" w:rsidRPr="0033750C" w:rsidRDefault="0085343E" w:rsidP="008534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files, I would prefer to use the LaTe</w:t>
      </w:r>
      <w:r w:rsidR="00371717" w:rsidRPr="0033750C">
        <w:rPr>
          <w:rFonts w:ascii="Times New Roman" w:eastAsia="SimSun" w:hAnsi="Times New Roman" w:cs="Times New Roman"/>
          <w:color w:val="1F497D"/>
          <w:kern w:val="0"/>
          <w:sz w:val="22"/>
        </w:rPr>
        <w:t>X</w:t>
      </w:r>
      <w:r w:rsidRPr="0033750C">
        <w:rPr>
          <w:rFonts w:ascii="Times New Roman" w:eastAsia="SimSun" w:hAnsi="Times New Roman" w:cs="Times New Roman"/>
          <w:color w:val="1F497D"/>
          <w:kern w:val="0"/>
          <w:sz w:val="22"/>
        </w:rPr>
        <w:t xml:space="preserve"> source files. However, to ensure a smooth process, I have also </w:t>
      </w:r>
      <w:r w:rsidR="00371717" w:rsidRPr="0033750C">
        <w:rPr>
          <w:rFonts w:ascii="Times New Roman" w:eastAsia="SimSun" w:hAnsi="Times New Roman" w:cs="Times New Roman"/>
          <w:color w:val="1F497D"/>
          <w:kern w:val="0"/>
          <w:sz w:val="22"/>
        </w:rPr>
        <w:t>provided</w:t>
      </w:r>
      <w:r w:rsidRPr="0033750C">
        <w:rPr>
          <w:rFonts w:ascii="Times New Roman" w:eastAsia="SimSun" w:hAnsi="Times New Roman" w:cs="Times New Roman"/>
          <w:color w:val="1F497D"/>
          <w:kern w:val="0"/>
          <w:sz w:val="22"/>
        </w:rPr>
        <w:t xml:space="preserve"> the Word document files as an alternative. </w:t>
      </w:r>
    </w:p>
    <w:p w14:paraId="43CE5B10"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7A5932FC" w14:textId="6C2E17A0" w:rsidR="0085343E" w:rsidRPr="0033750C" w:rsidRDefault="0085343E"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r w:rsidR="00371717" w:rsidRPr="0033750C">
        <w:rPr>
          <w:rFonts w:ascii="Times New Roman" w:eastAsia="SimSun" w:hAnsi="Times New Roman" w:cs="Times New Roman"/>
          <w:color w:val="1F497D"/>
          <w:kern w:val="0"/>
          <w:sz w:val="22"/>
        </w:rPr>
        <w:t>.</w:t>
      </w:r>
    </w:p>
    <w:p w14:paraId="6BA676F2"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4B05F278"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3C86D"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D2FB7" w14:textId="77777777" w:rsidR="0085343E" w:rsidRPr="0033750C" w:rsidRDefault="0085343E" w:rsidP="008F3536">
      <w:pPr>
        <w:widowControl/>
        <w:jc w:val="left"/>
        <w:rPr>
          <w:rFonts w:ascii="Times New Roman" w:eastAsia="SimSun" w:hAnsi="Times New Roman" w:cs="Times New Roman"/>
          <w:color w:val="1F497D"/>
          <w:kern w:val="0"/>
          <w:sz w:val="22"/>
        </w:rPr>
      </w:pPr>
    </w:p>
    <w:p w14:paraId="241BF765" w14:textId="77777777" w:rsidR="0085343E" w:rsidRPr="0033750C" w:rsidRDefault="0085343E" w:rsidP="008F3536">
      <w:pPr>
        <w:widowControl/>
        <w:jc w:val="left"/>
        <w:rPr>
          <w:rFonts w:ascii="Times New Roman" w:eastAsia="SimSun" w:hAnsi="Times New Roman" w:cs="Times New Roman"/>
          <w:color w:val="1F497D"/>
          <w:kern w:val="0"/>
          <w:sz w:val="22"/>
        </w:rPr>
      </w:pPr>
    </w:p>
    <w:p w14:paraId="2325BDDD" w14:textId="4FAC67EE"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chelle,</w:t>
      </w:r>
    </w:p>
    <w:p w14:paraId="79F18FBD"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40D540E8" w14:textId="29A26A0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Thank you for your congratulations on the acceptance of our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delighted to provide the clean, editable manuscript source files you require to proceed with the pre-publication processes.</w:t>
      </w:r>
    </w:p>
    <w:p w14:paraId="5027DC2C"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5519150E" w14:textId="2EB73DE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tached to this email, you will find the following clean, editable manuscript source files for your convenience:</w:t>
      </w:r>
    </w:p>
    <w:p w14:paraId="3E49A4EF" w14:textId="77777777"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d Document (.docx)</w:t>
      </w:r>
    </w:p>
    <w:p w14:paraId="2A493F6A" w14:textId="76A8FE37"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X Source Files (.</w:t>
      </w:r>
      <w:r w:rsidR="00321CC0" w:rsidRPr="0033750C">
        <w:rPr>
          <w:rFonts w:ascii="Times New Roman" w:eastAsia="SimSun" w:hAnsi="Times New Roman" w:cs="Times New Roman"/>
          <w:color w:val="1F497D"/>
          <w:kern w:val="0"/>
          <w:sz w:val="22"/>
        </w:rPr>
        <w:t>zip</w:t>
      </w:r>
      <w:r w:rsidRPr="0033750C">
        <w:rPr>
          <w:rFonts w:ascii="Times New Roman" w:eastAsia="SimSun" w:hAnsi="Times New Roman" w:cs="Times New Roman"/>
          <w:color w:val="1F497D"/>
          <w:kern w:val="0"/>
          <w:sz w:val="22"/>
        </w:rPr>
        <w:t>)</w:t>
      </w:r>
    </w:p>
    <w:p w14:paraId="57129023" w14:textId="31908F7B"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DF Source File</w:t>
      </w:r>
    </w:p>
    <w:p w14:paraId="21A966F3"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01929C54" w14:textId="3956678F"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tinued help and prompt attention to our submission. Should you have any further inquiries or require any additional inform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to us.</w:t>
      </w:r>
    </w:p>
    <w:p w14:paraId="7FA86E7B" w14:textId="77777777" w:rsidR="00321CC0" w:rsidRPr="0033750C" w:rsidRDefault="00321CC0" w:rsidP="00321CC0">
      <w:pPr>
        <w:widowControl/>
        <w:jc w:val="left"/>
        <w:rPr>
          <w:rFonts w:ascii="Times New Roman" w:eastAsia="SimSun" w:hAnsi="Times New Roman" w:cs="Times New Roman"/>
          <w:color w:val="1F497D"/>
          <w:kern w:val="0"/>
          <w:sz w:val="22"/>
        </w:rPr>
      </w:pPr>
    </w:p>
    <w:p w14:paraId="420D9DBE"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694F47"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D0F4BD" w14:textId="77777777" w:rsidR="008F3536" w:rsidRPr="0033750C" w:rsidRDefault="008F3536" w:rsidP="002D7D23">
      <w:pPr>
        <w:widowControl/>
        <w:jc w:val="left"/>
        <w:rPr>
          <w:rFonts w:ascii="Times New Roman" w:eastAsia="SimSun" w:hAnsi="Times New Roman" w:cs="Times New Roman"/>
          <w:color w:val="1F497D"/>
          <w:kern w:val="0"/>
          <w:sz w:val="22"/>
        </w:rPr>
      </w:pPr>
    </w:p>
    <w:p w14:paraId="32CAA4EC" w14:textId="77777777" w:rsidR="008F3536" w:rsidRPr="0033750C" w:rsidRDefault="008F3536" w:rsidP="002D7D23">
      <w:pPr>
        <w:widowControl/>
        <w:jc w:val="left"/>
        <w:rPr>
          <w:rFonts w:ascii="Times New Roman" w:eastAsia="SimSun" w:hAnsi="Times New Roman" w:cs="Times New Roman"/>
          <w:color w:val="1F497D"/>
          <w:kern w:val="0"/>
          <w:sz w:val="22"/>
        </w:rPr>
      </w:pPr>
    </w:p>
    <w:p w14:paraId="1CFA87C1" w14:textId="3349D705"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236C57D"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DA9C8FE" w14:textId="3B1387A2" w:rsidR="002D7D23" w:rsidRPr="0033750C" w:rsidRDefault="002D7D23" w:rsidP="002D7D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ingchao and I have a meeting tonight. So, we need to go back. I apologize for any inconvenience this may cause. However, we would be delighted to meet you tomorrow at a time that is convenient for you. </w:t>
      </w:r>
    </w:p>
    <w:p w14:paraId="45907710"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1119181F" w14:textId="2D55AD31" w:rsidR="002D7D23" w:rsidRPr="0033750C" w:rsidRDefault="002D7D23" w:rsidP="002D7D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e look forward to meeting with you tomorrow.</w:t>
      </w:r>
    </w:p>
    <w:p w14:paraId="025260BC"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ABF16F6"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E08999"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164CAD" w14:textId="77777777" w:rsidR="002D7D23" w:rsidRPr="0033750C" w:rsidRDefault="002D7D23" w:rsidP="005E4445">
      <w:pPr>
        <w:widowControl/>
        <w:jc w:val="left"/>
        <w:rPr>
          <w:rFonts w:ascii="Times New Roman" w:eastAsia="SimSun" w:hAnsi="Times New Roman" w:cs="Times New Roman"/>
          <w:color w:val="1F497D"/>
          <w:kern w:val="0"/>
          <w:sz w:val="22"/>
        </w:rPr>
      </w:pPr>
    </w:p>
    <w:p w14:paraId="350F09DF" w14:textId="77777777" w:rsidR="002D7D23" w:rsidRPr="0033750C" w:rsidRDefault="002D7D23" w:rsidP="005E4445">
      <w:pPr>
        <w:widowControl/>
        <w:jc w:val="left"/>
        <w:rPr>
          <w:rFonts w:ascii="Times New Roman" w:eastAsia="SimSun" w:hAnsi="Times New Roman" w:cs="Times New Roman"/>
          <w:color w:val="1F497D"/>
          <w:kern w:val="0"/>
          <w:sz w:val="22"/>
        </w:rPr>
      </w:pPr>
    </w:p>
    <w:p w14:paraId="23D903A3" w14:textId="7088396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6D4BB2" w14:textId="77777777" w:rsidR="005E4445" w:rsidRPr="0033750C" w:rsidRDefault="005E4445" w:rsidP="005E4445">
      <w:pPr>
        <w:widowControl/>
        <w:ind w:firstLine="420"/>
        <w:jc w:val="left"/>
        <w:rPr>
          <w:rFonts w:ascii="Times New Roman" w:eastAsia="SimSun" w:hAnsi="Times New Roman" w:cs="Times New Roman"/>
          <w:color w:val="1F497D"/>
          <w:kern w:val="0"/>
          <w:sz w:val="22"/>
        </w:rPr>
      </w:pPr>
    </w:p>
    <w:p w14:paraId="0395CB33" w14:textId="63BCA8F5" w:rsidR="005E4445"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We have completed the manuscript titled “Big Data, Machine Learning, and Digital Twin Assisted Additive Manufacturing: A Review.” The PDF file of the manuscript is attached to this email. We highly value your expertise and would greatly appreciate your feedback on the work. I</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lso share</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n</w:t>
      </w:r>
      <w:r w:rsidR="005E4445" w:rsidRPr="0033750C">
        <w:rPr>
          <w:rFonts w:ascii="Times New Roman" w:eastAsia="SimSun" w:hAnsi="Times New Roman" w:cs="Times New Roman"/>
          <w:color w:val="1F497D"/>
          <w:kern w:val="0"/>
          <w:sz w:val="22"/>
        </w:rPr>
        <w:t xml:space="preserve"> Overleaf project</w:t>
      </w:r>
      <w:r w:rsidRPr="0033750C">
        <w:rPr>
          <w:rFonts w:ascii="Times New Roman" w:eastAsia="SimSun" w:hAnsi="Times New Roman" w:cs="Times New Roman"/>
          <w:color w:val="1F497D"/>
          <w:kern w:val="0"/>
          <w:sz w:val="22"/>
        </w:rPr>
        <w:t xml:space="preserve"> with you so that you can modify it if you want. </w:t>
      </w:r>
    </w:p>
    <w:p w14:paraId="4D3175D1" w14:textId="16176591" w:rsidR="00BF0E5A" w:rsidRPr="0033750C" w:rsidRDefault="00BF0E5A" w:rsidP="00BF0E5A">
      <w:pPr>
        <w:widowControl/>
        <w:ind w:firstLine="420"/>
        <w:jc w:val="left"/>
        <w:rPr>
          <w:rFonts w:ascii="Times New Roman" w:eastAsia="SimSun" w:hAnsi="Times New Roman" w:cs="Times New Roman"/>
          <w:color w:val="1F497D"/>
          <w:kern w:val="0"/>
          <w:sz w:val="22"/>
        </w:rPr>
      </w:pPr>
    </w:p>
    <w:p w14:paraId="1AA030FD" w14:textId="0E840E10" w:rsidR="002E06B2" w:rsidRPr="0033750C" w:rsidRDefault="002E06B2" w:rsidP="00BF0E5A">
      <w:pPr>
        <w:widowControl/>
        <w:ind w:firstLine="420"/>
        <w:jc w:val="left"/>
        <w:rPr>
          <w:rFonts w:ascii="Times New Roman" w:eastAsia="SimSun" w:hAnsi="Times New Roman" w:cs="Times New Roman"/>
          <w:color w:val="1F497D"/>
          <w:kern w:val="0"/>
          <w:sz w:val="22"/>
        </w:rPr>
      </w:pPr>
    </w:p>
    <w:p w14:paraId="33D093A3" w14:textId="77777777" w:rsidR="002E06B2" w:rsidRPr="0033750C" w:rsidRDefault="002E06B2" w:rsidP="002E06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the submission of our manuscript, we are considering three suitable journals: </w:t>
      </w:r>
      <w:r w:rsidRPr="0033750C">
        <w:rPr>
          <w:rFonts w:ascii="Times New Roman" w:eastAsia="SimSun" w:hAnsi="Times New Roman" w:cs="Times New Roman"/>
          <w:i/>
          <w:color w:val="1F497D"/>
          <w:kern w:val="0"/>
          <w:sz w:val="22"/>
        </w:rPr>
        <w:t>Additive Manufactur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i/>
          <w:color w:val="1F497D"/>
          <w:kern w:val="0"/>
          <w:sz w:val="22"/>
        </w:rPr>
        <w:t>Engineering</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Journal of Intelligent Manufacturing</w:t>
      </w:r>
      <w:r w:rsidRPr="0033750C">
        <w:rPr>
          <w:rFonts w:ascii="Times New Roman" w:eastAsia="SimSun" w:hAnsi="Times New Roman" w:cs="Times New Roman"/>
          <w:color w:val="1F497D"/>
          <w:kern w:val="0"/>
          <w:sz w:val="22"/>
        </w:rPr>
        <w:t xml:space="preserve">. </w:t>
      </w:r>
    </w:p>
    <w:p w14:paraId="7B1C3F78" w14:textId="291CCD55" w:rsidR="002E06B2" w:rsidRPr="0033750C" w:rsidRDefault="002E06B2" w:rsidP="00BF0E5A">
      <w:pPr>
        <w:widowControl/>
        <w:ind w:firstLine="420"/>
        <w:jc w:val="left"/>
        <w:rPr>
          <w:rFonts w:ascii="Times New Roman" w:eastAsia="SimSun" w:hAnsi="Times New Roman" w:cs="Times New Roman"/>
          <w:color w:val="1F497D"/>
          <w:kern w:val="0"/>
          <w:sz w:val="22"/>
        </w:rPr>
      </w:pPr>
    </w:p>
    <w:p w14:paraId="75CD2A58" w14:textId="329B6EB0" w:rsidR="00BF0E5A"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nuscript and looking forward to your reply.</w:t>
      </w:r>
    </w:p>
    <w:p w14:paraId="0AC94EFB" w14:textId="77777777" w:rsidR="00BF0E5A" w:rsidRPr="0033750C" w:rsidRDefault="00BF0E5A" w:rsidP="005E4445">
      <w:pPr>
        <w:widowControl/>
        <w:ind w:firstLine="420"/>
        <w:jc w:val="left"/>
        <w:rPr>
          <w:rFonts w:ascii="Times New Roman" w:eastAsia="SimSun" w:hAnsi="Times New Roman" w:cs="Times New Roman"/>
          <w:color w:val="1F497D"/>
          <w:kern w:val="0"/>
          <w:sz w:val="22"/>
        </w:rPr>
      </w:pPr>
    </w:p>
    <w:p w14:paraId="24A10F4A"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D4405B"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9C0CC" w14:textId="77777777" w:rsidR="005E4445" w:rsidRPr="0033750C" w:rsidRDefault="005E4445" w:rsidP="007841EF">
      <w:pPr>
        <w:widowControl/>
        <w:jc w:val="left"/>
        <w:rPr>
          <w:rFonts w:ascii="Times New Roman" w:eastAsia="SimSun" w:hAnsi="Times New Roman" w:cs="Times New Roman"/>
          <w:color w:val="1F497D"/>
          <w:kern w:val="0"/>
          <w:sz w:val="22"/>
        </w:rPr>
      </w:pPr>
    </w:p>
    <w:p w14:paraId="5D7D1D47" w14:textId="77777777" w:rsidR="005E4445" w:rsidRPr="0033750C" w:rsidRDefault="005E4445" w:rsidP="007841EF">
      <w:pPr>
        <w:widowControl/>
        <w:jc w:val="left"/>
        <w:rPr>
          <w:rFonts w:ascii="Times New Roman" w:eastAsia="SimSun" w:hAnsi="Times New Roman" w:cs="Times New Roman"/>
          <w:color w:val="1F497D"/>
          <w:kern w:val="0"/>
          <w:sz w:val="22"/>
        </w:rPr>
      </w:pPr>
    </w:p>
    <w:p w14:paraId="3D6702E0" w14:textId="0F662A9A"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33E61BC6"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7D73A06B"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quiry regarding the procedure for purchasing research items from Taobao, especially for items below 500 HKD.</w:t>
      </w:r>
    </w:p>
    <w:p w14:paraId="57DE2B3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12DEBD4"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ur group, for items with a value below 500 HKD, there is usually no need to seek approval from the professor individually. Instead, we have the flexibility to use our individual Taobao accounts to make such purchases.</w:t>
      </w:r>
    </w:p>
    <w:p w14:paraId="59BCD29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BE8F6DA" w14:textId="4FBFCB88"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you can go ahead and make the purchase using your own Taobao account. Once the transaction is completed, kindly take screenshots of the order confirmation and the payment record. Afterward, please hand over these screenshots to Ms. Maggie in room 204.</w:t>
      </w:r>
    </w:p>
    <w:p w14:paraId="7352ED5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F67D11B" w14:textId="367210E4"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more information, feel free to let me k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w:t>
      </w:r>
    </w:p>
    <w:p w14:paraId="2BB8EEC2"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CCDDEB7"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E5C728"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821E3" w14:textId="77777777" w:rsidR="007841EF" w:rsidRPr="0033750C" w:rsidRDefault="007841EF" w:rsidP="00001D61">
      <w:pPr>
        <w:widowControl/>
        <w:jc w:val="left"/>
        <w:rPr>
          <w:rFonts w:ascii="Times New Roman" w:eastAsia="SimSun" w:hAnsi="Times New Roman" w:cs="Times New Roman"/>
          <w:color w:val="1F497D"/>
          <w:kern w:val="0"/>
          <w:sz w:val="22"/>
        </w:rPr>
      </w:pPr>
    </w:p>
    <w:p w14:paraId="5BD60ABE" w14:textId="77777777" w:rsidR="007841EF" w:rsidRPr="0033750C" w:rsidRDefault="007841EF" w:rsidP="00001D61">
      <w:pPr>
        <w:widowControl/>
        <w:jc w:val="left"/>
        <w:rPr>
          <w:rFonts w:ascii="Times New Roman" w:eastAsia="SimSun" w:hAnsi="Times New Roman" w:cs="Times New Roman"/>
          <w:color w:val="1F497D"/>
          <w:kern w:val="0"/>
          <w:sz w:val="22"/>
        </w:rPr>
      </w:pPr>
    </w:p>
    <w:p w14:paraId="7D9E4ED2" w14:textId="3848CC65"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D42D47C"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D77E1E3" w14:textId="6F180EE9"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ply. I apologize for any confusion, but it seems that I am unable to add the time period to the “Thesis/Research and other academic activities” section. </w:t>
      </w:r>
      <w:r w:rsidRPr="0033750C">
        <w:rPr>
          <w:rFonts w:ascii="Times New Roman" w:eastAsia="SimSun" w:hAnsi="Times New Roman" w:cs="Times New Roman"/>
          <w:color w:val="1F497D"/>
          <w:kern w:val="0"/>
          <w:sz w:val="22"/>
        </w:rPr>
        <w:lastRenderedPageBreak/>
        <w:t>The system does not allow me to add specific time periods in this section. So, I have completed the re-submission of the Study Plan to you.</w:t>
      </w:r>
    </w:p>
    <w:p w14:paraId="028264F0"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0AB24F0D" w14:textId="308B7A9A"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ce again, thank you for your kindness and patience. I look forward to the next steps and the endorsement from my supervisor. Have a good day! </w:t>
      </w:r>
    </w:p>
    <w:p w14:paraId="6942B075"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B21A99D"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4D84F"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775A8" w14:textId="77777777" w:rsidR="00001D61" w:rsidRPr="0033750C" w:rsidRDefault="00001D61" w:rsidP="00776096">
      <w:pPr>
        <w:widowControl/>
        <w:jc w:val="left"/>
        <w:rPr>
          <w:rFonts w:ascii="Times New Roman" w:eastAsia="SimSun" w:hAnsi="Times New Roman" w:cs="Times New Roman"/>
          <w:color w:val="1F497D"/>
          <w:kern w:val="0"/>
          <w:sz w:val="22"/>
        </w:rPr>
      </w:pPr>
    </w:p>
    <w:p w14:paraId="62A5619A" w14:textId="77777777" w:rsidR="00001D61" w:rsidRPr="0033750C" w:rsidRDefault="00001D61" w:rsidP="00776096">
      <w:pPr>
        <w:widowControl/>
        <w:jc w:val="left"/>
        <w:rPr>
          <w:rFonts w:ascii="Times New Roman" w:eastAsia="SimSun" w:hAnsi="Times New Roman" w:cs="Times New Roman"/>
          <w:color w:val="1F497D"/>
          <w:kern w:val="0"/>
          <w:sz w:val="22"/>
        </w:rPr>
      </w:pPr>
    </w:p>
    <w:p w14:paraId="7792083B" w14:textId="48398B64"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852BB24"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16665DA" w14:textId="58AAB2E4"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received a notification that my Study Plan has been returned for revision by the Supervisor or Programme Administrator of my Division via the Study Plan and Progress Report Online System. Howev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entirely sure about the specific reasons for the return.</w:t>
      </w:r>
    </w:p>
    <w:p w14:paraId="005E5B81"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3EE9085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provide me with more details regarding the revisions required or any feedback from the Supervisor? I would like to ensure that I address the necessary changes effectively.</w:t>
      </w:r>
    </w:p>
    <w:p w14:paraId="0CF25026"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6A772DE8" w14:textId="782B67B2"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support. I look forward to resolving this matter promptly.</w:t>
      </w:r>
    </w:p>
    <w:p w14:paraId="178F703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9291BC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1AD2B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01250" w14:textId="77777777" w:rsidR="0021575D" w:rsidRPr="0033750C" w:rsidRDefault="0021575D" w:rsidP="00F7380D">
      <w:pPr>
        <w:widowControl/>
        <w:jc w:val="left"/>
        <w:rPr>
          <w:rFonts w:ascii="Times New Roman" w:eastAsia="SimSun" w:hAnsi="Times New Roman" w:cs="Times New Roman"/>
          <w:color w:val="1F497D"/>
          <w:kern w:val="0"/>
          <w:sz w:val="22"/>
        </w:rPr>
      </w:pPr>
    </w:p>
    <w:p w14:paraId="6B6C65FD" w14:textId="77777777" w:rsidR="00776096" w:rsidRPr="0033750C" w:rsidRDefault="00776096" w:rsidP="00F7380D">
      <w:pPr>
        <w:widowControl/>
        <w:jc w:val="left"/>
        <w:rPr>
          <w:rFonts w:ascii="Times New Roman" w:eastAsia="SimSun" w:hAnsi="Times New Roman" w:cs="Times New Roman"/>
          <w:color w:val="1F497D"/>
          <w:kern w:val="0"/>
          <w:sz w:val="22"/>
        </w:rPr>
      </w:pPr>
    </w:p>
    <w:p w14:paraId="454EB567" w14:textId="77777777" w:rsidR="00776096" w:rsidRPr="0033750C" w:rsidRDefault="00776096" w:rsidP="00F7380D">
      <w:pPr>
        <w:widowControl/>
        <w:jc w:val="left"/>
        <w:rPr>
          <w:rFonts w:ascii="Times New Roman" w:eastAsia="SimSun" w:hAnsi="Times New Roman" w:cs="Times New Roman"/>
          <w:color w:val="1F497D"/>
          <w:kern w:val="0"/>
          <w:sz w:val="22"/>
        </w:rPr>
      </w:pPr>
    </w:p>
    <w:p w14:paraId="47831A24"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0B8EB498"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71A4B212" w14:textId="35DD6EC2"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w:t>
      </w:r>
      <w:r w:rsidR="0027111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have reviewed and updated the form to meet the requirement of 300 words. Here, attached, you will find the revised Form B with the appropriate word count.</w:t>
      </w:r>
    </w:p>
    <w:p w14:paraId="56504A02"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3811B295" w14:textId="1E7F846E"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825190" w:rsidRPr="0033750C">
        <w:rPr>
          <w:rFonts w:ascii="Times New Roman" w:eastAsia="SimSun" w:hAnsi="Times New Roman" w:cs="Times New Roman"/>
          <w:color w:val="1F497D"/>
          <w:kern w:val="0"/>
          <w:sz w:val="22"/>
        </w:rPr>
        <w:t>patient help</w:t>
      </w:r>
      <w:r w:rsidRPr="0033750C">
        <w:rPr>
          <w:rFonts w:ascii="Times New Roman" w:eastAsia="SimSun" w:hAnsi="Times New Roman" w:cs="Times New Roman"/>
          <w:color w:val="1F497D"/>
          <w:kern w:val="0"/>
          <w:sz w:val="22"/>
        </w:rPr>
        <w:t xml:space="preserve"> and support.</w:t>
      </w:r>
    </w:p>
    <w:p w14:paraId="63C4D9A9"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19FCC89C"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A8D148"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34E1B" w14:textId="77777777" w:rsidR="000A5032" w:rsidRPr="0033750C" w:rsidRDefault="000A5032" w:rsidP="0021575D">
      <w:pPr>
        <w:widowControl/>
        <w:jc w:val="left"/>
        <w:rPr>
          <w:rFonts w:ascii="Times New Roman" w:eastAsia="SimSun" w:hAnsi="Times New Roman" w:cs="Times New Roman"/>
          <w:color w:val="1F497D"/>
          <w:kern w:val="0"/>
          <w:sz w:val="22"/>
        </w:rPr>
      </w:pPr>
    </w:p>
    <w:p w14:paraId="513DB62F" w14:textId="77777777" w:rsidR="000A5032" w:rsidRPr="0033750C" w:rsidRDefault="000A5032" w:rsidP="0021575D">
      <w:pPr>
        <w:widowControl/>
        <w:jc w:val="left"/>
        <w:rPr>
          <w:rFonts w:ascii="Times New Roman" w:eastAsia="SimSun" w:hAnsi="Times New Roman" w:cs="Times New Roman"/>
          <w:color w:val="1F497D"/>
          <w:kern w:val="0"/>
          <w:sz w:val="22"/>
        </w:rPr>
      </w:pPr>
    </w:p>
    <w:p w14:paraId="0C34D532" w14:textId="4F1D35BC"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1E3A9B7"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0FBB47A6"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the email and for sharing the feedback from my supervisor on Form A. I have reviewed the comments, and everything else looks good.</w:t>
      </w:r>
    </w:p>
    <w:p w14:paraId="1EB860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226C5AF3" w14:textId="2D876949"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noticed one small typo in the Overall Comment section. My name is typed as “JING Liuchao,” but it should be “JIN Liuchao”</w:t>
      </w:r>
      <w:r w:rsidR="00B14255" w:rsidRPr="0033750C">
        <w:rPr>
          <w:rFonts w:ascii="Times New Roman" w:eastAsia="SimSun" w:hAnsi="Times New Roman" w:cs="Times New Roman"/>
          <w:color w:val="1F497D"/>
          <w:kern w:val="0"/>
          <w:sz w:val="22"/>
        </w:rPr>
        <w:t xml:space="preserve"> as shown in figure below.</w:t>
      </w:r>
      <w:r w:rsidRPr="0033750C">
        <w:rPr>
          <w:rFonts w:ascii="Times New Roman" w:eastAsia="SimSun" w:hAnsi="Times New Roman" w:cs="Times New Roman"/>
          <w:color w:val="1F497D"/>
          <w:kern w:val="0"/>
          <w:sz w:val="22"/>
        </w:rPr>
        <w:t xml:space="preserve"> I have already corrected the typo and resent the updated Form A to you.</w:t>
      </w:r>
    </w:p>
    <w:p w14:paraId="31E9CD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718EF3E3" w14:textId="617D2D15" w:rsidR="0021575D" w:rsidRPr="0033750C" w:rsidRDefault="00B14255"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21575D" w:rsidRPr="0033750C">
        <w:rPr>
          <w:rFonts w:ascii="Times New Roman" w:eastAsia="SimSun" w:hAnsi="Times New Roman" w:cs="Times New Roman"/>
          <w:color w:val="1F497D"/>
          <w:kern w:val="0"/>
          <w:sz w:val="22"/>
        </w:rPr>
        <w:t xml:space="preserve">I will confirm with you </w:t>
      </w:r>
      <w:r w:rsidRPr="0033750C">
        <w:rPr>
          <w:rFonts w:ascii="Times New Roman" w:eastAsia="SimSun" w:hAnsi="Times New Roman" w:cs="Times New Roman"/>
          <w:color w:val="1F497D"/>
          <w:kern w:val="0"/>
          <w:sz w:val="22"/>
        </w:rPr>
        <w:t xml:space="preserve">that there are no additional updates on Form B. </w:t>
      </w:r>
    </w:p>
    <w:p w14:paraId="142F3B09"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1B250030" w14:textId="72F88D93"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ttention to detail, and I apologize for any inconvenience caused by the typo.</w:t>
      </w:r>
    </w:p>
    <w:p w14:paraId="5A7D2BEB" w14:textId="77777777" w:rsidR="00B14255" w:rsidRPr="0033750C" w:rsidRDefault="00B14255" w:rsidP="0021575D">
      <w:pPr>
        <w:widowControl/>
        <w:ind w:firstLine="420"/>
        <w:jc w:val="left"/>
        <w:rPr>
          <w:rFonts w:ascii="Times New Roman" w:eastAsia="SimSun" w:hAnsi="Times New Roman" w:cs="Times New Roman"/>
          <w:color w:val="1F497D"/>
          <w:kern w:val="0"/>
          <w:sz w:val="22"/>
        </w:rPr>
      </w:pPr>
    </w:p>
    <w:p w14:paraId="7584EFC6"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F83EE"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645091" w14:textId="77777777" w:rsidR="0021575D" w:rsidRPr="0033750C" w:rsidRDefault="0021575D" w:rsidP="00F7380D">
      <w:pPr>
        <w:widowControl/>
        <w:jc w:val="left"/>
        <w:rPr>
          <w:rFonts w:ascii="Times New Roman" w:eastAsia="SimSun" w:hAnsi="Times New Roman" w:cs="Times New Roman"/>
          <w:color w:val="1F497D"/>
          <w:kern w:val="0"/>
          <w:sz w:val="22"/>
        </w:rPr>
      </w:pPr>
    </w:p>
    <w:p w14:paraId="2EABB468" w14:textId="77777777" w:rsidR="0021575D" w:rsidRPr="0033750C" w:rsidRDefault="0021575D" w:rsidP="00F7380D">
      <w:pPr>
        <w:widowControl/>
        <w:jc w:val="left"/>
        <w:rPr>
          <w:rFonts w:ascii="Times New Roman" w:eastAsia="SimSun" w:hAnsi="Times New Roman" w:cs="Times New Roman"/>
          <w:color w:val="1F497D"/>
          <w:kern w:val="0"/>
          <w:sz w:val="22"/>
        </w:rPr>
      </w:pPr>
    </w:p>
    <w:p w14:paraId="2B9D7F61" w14:textId="6173B320"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42C863A"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436F4B55" w14:textId="70B82CB2" w:rsidR="00F7380D" w:rsidRPr="0033750C" w:rsidRDefault="00F7380D"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ice to meet you. Here is the official guideline from GitHub about how to make </w:t>
      </w:r>
      <w:r w:rsidR="0012474C"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personal page (</w:t>
      </w:r>
      <w:hyperlink r:id="rId107" w:history="1">
        <w:r w:rsidRPr="0033750C">
          <w:rPr>
            <w:rStyle w:val="ae"/>
            <w:rFonts w:ascii="Times New Roman" w:eastAsia="SimSun" w:hAnsi="Times New Roman" w:cs="Times New Roman"/>
            <w:kern w:val="0"/>
            <w:sz w:val="22"/>
          </w:rPr>
          <w:t>https://pages.github.com/</w:t>
        </w:r>
      </w:hyperlink>
      <w:r w:rsidRPr="0033750C">
        <w:rPr>
          <w:rFonts w:ascii="Times New Roman" w:eastAsia="SimSun" w:hAnsi="Times New Roman" w:cs="Times New Roman"/>
          <w:color w:val="1F497D"/>
          <w:kern w:val="0"/>
          <w:sz w:val="22"/>
        </w:rPr>
        <w:t xml:space="preserve">). My website was forked from a famous academic personal page named “academicpages” and I modified it according to my personal information. Here is the link: </w:t>
      </w:r>
      <w:hyperlink r:id="rId108" w:history="1">
        <w:r w:rsidRPr="0033750C">
          <w:rPr>
            <w:rStyle w:val="ae"/>
            <w:rFonts w:ascii="Times New Roman" w:eastAsia="SimSun" w:hAnsi="Times New Roman" w:cs="Times New Roman"/>
            <w:kern w:val="0"/>
            <w:sz w:val="22"/>
          </w:rPr>
          <w:t>https://github.com/academicpages/academicpages.github.io</w:t>
        </w:r>
      </w:hyperlink>
      <w:r w:rsidRPr="0033750C">
        <w:rPr>
          <w:rFonts w:ascii="Times New Roman" w:eastAsia="SimSun" w:hAnsi="Times New Roman" w:cs="Times New Roman"/>
          <w:color w:val="1F497D"/>
          <w:kern w:val="0"/>
          <w:sz w:val="22"/>
        </w:rPr>
        <w:t>. You can fork it directly to make your personal pages or you can google search GitHub homepage, there are a lot of templates on it. Besides, ChatGPT is one of my best friends. Whenever I meet some problems with coding (for construction of personal page, java or markdown language are needed), I will ask ChatGPT and it will always answer my questions correctly.</w:t>
      </w:r>
    </w:p>
    <w:p w14:paraId="527DE8D9" w14:textId="77777777" w:rsidR="0012474C" w:rsidRPr="0033750C" w:rsidRDefault="0012474C" w:rsidP="00F7380D">
      <w:pPr>
        <w:widowControl/>
        <w:ind w:firstLine="420"/>
        <w:jc w:val="left"/>
        <w:rPr>
          <w:rFonts w:ascii="Times New Roman" w:eastAsia="SimSun" w:hAnsi="Times New Roman" w:cs="Times New Roman"/>
          <w:color w:val="1F497D"/>
          <w:kern w:val="0"/>
          <w:sz w:val="22"/>
        </w:rPr>
      </w:pPr>
    </w:p>
    <w:p w14:paraId="0AFA80A8" w14:textId="79BF3844" w:rsidR="0012474C" w:rsidRPr="0033750C" w:rsidRDefault="0012474C"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information proves helpful to you as you embark on creating your personal page. You are most welcome, and I look forward to the possibility of collaborating in the future.</w:t>
      </w:r>
    </w:p>
    <w:p w14:paraId="1FA9E083"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5316B2E4"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D9C29A"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E41973" w14:textId="77777777" w:rsidR="00F7380D" w:rsidRPr="0033750C" w:rsidRDefault="00F7380D" w:rsidP="00823066">
      <w:pPr>
        <w:widowControl/>
        <w:jc w:val="left"/>
        <w:rPr>
          <w:rFonts w:ascii="Times New Roman" w:eastAsia="SimSun" w:hAnsi="Times New Roman" w:cs="Times New Roman"/>
          <w:color w:val="1F497D"/>
          <w:kern w:val="0"/>
          <w:sz w:val="22"/>
        </w:rPr>
      </w:pPr>
    </w:p>
    <w:p w14:paraId="34D006B1" w14:textId="77777777" w:rsidR="00F7380D" w:rsidRPr="0033750C" w:rsidRDefault="00F7380D" w:rsidP="00823066">
      <w:pPr>
        <w:widowControl/>
        <w:jc w:val="left"/>
        <w:rPr>
          <w:rFonts w:ascii="Times New Roman" w:eastAsia="SimSun" w:hAnsi="Times New Roman" w:cs="Times New Roman"/>
          <w:color w:val="1F497D"/>
          <w:kern w:val="0"/>
          <w:sz w:val="22"/>
        </w:rPr>
      </w:pPr>
    </w:p>
    <w:p w14:paraId="7EE4D08D" w14:textId="28B14C7C"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B219FAB"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14743041" w14:textId="48A4D4A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excited to extend a warm welcome to all of you as new members of our group. Congratulations on becoming a part of our team!</w:t>
      </w:r>
    </w:p>
    <w:p w14:paraId="486BD82D"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580F4D6D" w14:textId="56246A8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current member of the group, and I am thrilled to have you on board. If you have any questions or need assistance with anything related to the group, feel free to </w:t>
      </w:r>
      <w:r w:rsidRPr="0033750C">
        <w:rPr>
          <w:rFonts w:ascii="Times New Roman" w:eastAsia="SimSun" w:hAnsi="Times New Roman" w:cs="Times New Roman"/>
          <w:color w:val="1F497D"/>
          <w:kern w:val="0"/>
          <w:sz w:val="22"/>
        </w:rPr>
        <w:lastRenderedPageBreak/>
        <w:t>reach out to me. You can add me on WeChat (ID: Liuchao_Jin) or connect with me on WhatsApp (+852 9570 5790).</w:t>
      </w:r>
    </w:p>
    <w:p w14:paraId="37572E4F"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7D6F0C1B" w14:textId="45AB6287"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welcome to the group!</w:t>
      </w:r>
    </w:p>
    <w:p w14:paraId="04646F55"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28306E75"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A41B6"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AD1ABF" w14:textId="1489A0A7" w:rsidR="00EE11D9" w:rsidRPr="0033750C" w:rsidRDefault="00823066"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EE11D9" w:rsidRPr="0033750C">
        <w:rPr>
          <w:rFonts w:ascii="Times New Roman" w:eastAsia="SimSun" w:hAnsi="Times New Roman" w:cs="Times New Roman"/>
          <w:color w:val="1F497D"/>
          <w:kern w:val="0"/>
          <w:sz w:val="22"/>
        </w:rPr>
        <w:t>Dear Ms. Kan,</w:t>
      </w:r>
    </w:p>
    <w:p w14:paraId="70E7EAD9"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6A2B0518"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regarding the annual report for the Hong Kong PhD Fellowship Scheme (HKPFS). I would like to inform you that I have completed both Form (A) and Form (B) as requested. I have attached the completed Annual Report Form (A) in Word format and the completed and signed Annual Report Form (B) in PDF format to this email.</w:t>
      </w:r>
    </w:p>
    <w:p w14:paraId="0F6F49B5"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3B6B4C04"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Form (A), I have provided the required information, including the assessment of my performance during the reporting period. In addition, I have filled out the sections related to coursework undertaken, course grades, semester GPA, cumulative GPA, publications/papers presented in the past year, overseas research-related activities participated in, related outputs of those activities, and the amount of conference and research-related travel allowance utilized.</w:t>
      </w:r>
    </w:p>
    <w:p w14:paraId="1E501630"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016FF606" w14:textId="25F7A7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Form (B), I have included a summary of my study progress in the specified section, comprising 300 words.</w:t>
      </w:r>
    </w:p>
    <w:p w14:paraId="0835722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2F7BFE09" w14:textId="1DFF1D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guidance and patient help throughout this process. Wish you all the best. </w:t>
      </w:r>
    </w:p>
    <w:p w14:paraId="6B8ED2E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42CD7297"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B1E418"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C8678" w14:textId="77777777" w:rsidR="00EE11D9" w:rsidRPr="0033750C" w:rsidRDefault="00EE11D9" w:rsidP="00454B5D">
      <w:pPr>
        <w:widowControl/>
        <w:jc w:val="left"/>
        <w:rPr>
          <w:rFonts w:ascii="Times New Roman" w:eastAsia="SimSun" w:hAnsi="Times New Roman" w:cs="Times New Roman"/>
          <w:color w:val="1F497D"/>
          <w:kern w:val="0"/>
          <w:sz w:val="22"/>
        </w:rPr>
      </w:pPr>
    </w:p>
    <w:p w14:paraId="6458471D" w14:textId="77777777" w:rsidR="00EE11D9" w:rsidRPr="0033750C" w:rsidRDefault="00EE11D9" w:rsidP="00454B5D">
      <w:pPr>
        <w:widowControl/>
        <w:jc w:val="left"/>
        <w:rPr>
          <w:rFonts w:ascii="Times New Roman" w:eastAsia="SimSun" w:hAnsi="Times New Roman" w:cs="Times New Roman"/>
          <w:color w:val="1F497D"/>
          <w:kern w:val="0"/>
          <w:sz w:val="22"/>
        </w:rPr>
      </w:pPr>
    </w:p>
    <w:p w14:paraId="16268A57" w14:textId="501F85AE"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Zhai,</w:t>
      </w:r>
    </w:p>
    <w:p w14:paraId="5F95FBB4"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1091AC78" w14:textId="3C18C61D" w:rsidR="00454B5D" w:rsidRPr="0033750C" w:rsidRDefault="00454B5D" w:rsidP="00454B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resentation materials (PDF+PPT) are attached to this email. Thank you and hope you all the best!</w:t>
      </w:r>
    </w:p>
    <w:p w14:paraId="3F9240F3"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68D27D72"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37014"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DD34A5" w14:textId="77777777" w:rsidR="00454B5D" w:rsidRPr="0033750C" w:rsidRDefault="00454B5D" w:rsidP="00C93D36">
      <w:pPr>
        <w:widowControl/>
        <w:jc w:val="left"/>
        <w:rPr>
          <w:rFonts w:ascii="Times New Roman" w:eastAsia="SimSun" w:hAnsi="Times New Roman" w:cs="Times New Roman"/>
          <w:color w:val="1F497D"/>
          <w:kern w:val="0"/>
          <w:sz w:val="22"/>
        </w:rPr>
      </w:pPr>
    </w:p>
    <w:p w14:paraId="3B03A6E6" w14:textId="77777777" w:rsidR="00454B5D" w:rsidRPr="0033750C" w:rsidRDefault="00454B5D" w:rsidP="00C93D36">
      <w:pPr>
        <w:widowControl/>
        <w:jc w:val="left"/>
        <w:rPr>
          <w:rFonts w:ascii="Times New Roman" w:eastAsia="SimSun" w:hAnsi="Times New Roman" w:cs="Times New Roman"/>
          <w:color w:val="1F497D"/>
          <w:kern w:val="0"/>
          <w:sz w:val="22"/>
        </w:rPr>
      </w:pPr>
    </w:p>
    <w:p w14:paraId="05530824" w14:textId="1D3951CB"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Chan,</w:t>
      </w:r>
    </w:p>
    <w:p w14:paraId="5D6C0D5D"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501D17AB" w14:textId="562E831F"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rrangement. I confirm my availability and look forward to seeing you tomorrow at SHB-G01A at 09:30.</w:t>
      </w:r>
    </w:p>
    <w:p w14:paraId="0721D051"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4BC97333" w14:textId="7687F791"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see you tomorrow!</w:t>
      </w:r>
    </w:p>
    <w:p w14:paraId="2A7D27D6"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0A5549A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F6D17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CFB046" w14:textId="77777777" w:rsidR="00C93D36" w:rsidRPr="0033750C" w:rsidRDefault="00C93D36" w:rsidP="00FD52C7">
      <w:pPr>
        <w:widowControl/>
        <w:jc w:val="left"/>
        <w:rPr>
          <w:rFonts w:ascii="Times New Roman" w:eastAsia="SimSun" w:hAnsi="Times New Roman" w:cs="Times New Roman"/>
          <w:color w:val="1F497D"/>
          <w:kern w:val="0"/>
          <w:sz w:val="22"/>
        </w:rPr>
      </w:pPr>
    </w:p>
    <w:p w14:paraId="15CD701F" w14:textId="77777777" w:rsidR="00C93D36" w:rsidRPr="0033750C" w:rsidRDefault="00C93D36" w:rsidP="00FD52C7">
      <w:pPr>
        <w:widowControl/>
        <w:jc w:val="left"/>
        <w:rPr>
          <w:rFonts w:ascii="Times New Roman" w:eastAsia="SimSun" w:hAnsi="Times New Roman" w:cs="Times New Roman"/>
          <w:color w:val="1F497D"/>
          <w:kern w:val="0"/>
          <w:sz w:val="22"/>
        </w:rPr>
      </w:pPr>
    </w:p>
    <w:p w14:paraId="1DBD5178" w14:textId="6EAA495D" w:rsidR="00AC2D2D" w:rsidRPr="0033750C" w:rsidRDefault="00AC2D2D"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09" w:history="1">
        <w:r w:rsidRPr="0033750C">
          <w:rPr>
            <w:rStyle w:val="ae"/>
            <w:rFonts w:ascii="Times New Roman" w:eastAsia="SimSun" w:hAnsi="Times New Roman" w:cs="Times New Roman"/>
            <w:kern w:val="0"/>
            <w:sz w:val="22"/>
          </w:rPr>
          <w:t>maesemcuhk@gmail.com</w:t>
        </w:r>
      </w:hyperlink>
      <w:r w:rsidRPr="0033750C">
        <w:rPr>
          <w:rFonts w:ascii="Times New Roman" w:eastAsia="SimSun" w:hAnsi="Times New Roman" w:cs="Times New Roman"/>
          <w:color w:val="1F497D"/>
          <w:kern w:val="0"/>
          <w:sz w:val="22"/>
        </w:rPr>
        <w:t xml:space="preserve"> </w:t>
      </w:r>
    </w:p>
    <w:p w14:paraId="7F2147D6" w14:textId="24604ED7"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Make an Appointment for Tensile, Compression, Three-Point Bending, and Hardness Tes</w:t>
      </w:r>
      <w:r w:rsidR="00AC2D2D" w:rsidRPr="0033750C">
        <w:rPr>
          <w:rFonts w:ascii="Times New Roman" w:eastAsia="SimSun" w:hAnsi="Times New Roman" w:cs="Times New Roman"/>
          <w:color w:val="1F497D"/>
          <w:kern w:val="0"/>
          <w:sz w:val="22"/>
        </w:rPr>
        <w:t>t</w:t>
      </w:r>
    </w:p>
    <w:p w14:paraId="03DCB828" w14:textId="3D2ADF04"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7D55E189"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9F1CB9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from the Department of Mechanical and Automation Engineering at CUHK (Student ID: 1155184008). I am writing to request an appointment for conducting Tensile, Compression, Three-Point Bending, and Hardness Tests on a Low Melting Point Alloy.</w:t>
      </w:r>
    </w:p>
    <w:p w14:paraId="1C1B95D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694FAE2B" w14:textId="682B7D51"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photos of the test parts to this email for your reference. These tests are essential for my research project as they will provide crucial data on the materi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properties and behavior for different materials.</w:t>
      </w:r>
    </w:p>
    <w:p w14:paraId="30D9A4C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289240A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mplexity of the tests, I anticipate that the entire session will require approximately </w:t>
      </w:r>
      <w:r w:rsidRPr="0033750C">
        <w:rPr>
          <w:rFonts w:ascii="Times New Roman" w:eastAsia="SimSun" w:hAnsi="Times New Roman" w:cs="Times New Roman"/>
          <w:b/>
          <w:bCs/>
          <w:color w:val="1F497D"/>
          <w:kern w:val="0"/>
          <w:sz w:val="22"/>
        </w:rPr>
        <w:t>3 hours</w:t>
      </w:r>
      <w:r w:rsidRPr="0033750C">
        <w:rPr>
          <w:rFonts w:ascii="Times New Roman" w:eastAsia="SimSun" w:hAnsi="Times New Roman" w:cs="Times New Roman"/>
          <w:color w:val="1F497D"/>
          <w:kern w:val="0"/>
          <w:sz w:val="22"/>
        </w:rPr>
        <w:t xml:space="preserve"> to complete. I kindly request your assistance in scheduling a suitable time slot for the tests.</w:t>
      </w:r>
    </w:p>
    <w:p w14:paraId="0DC62307"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53A8269" w14:textId="12B5C2C9"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available for the tests either </w:t>
      </w:r>
      <w:r w:rsidRPr="0033750C">
        <w:rPr>
          <w:rFonts w:ascii="Times New Roman" w:eastAsia="SimSun" w:hAnsi="Times New Roman" w:cs="Times New Roman"/>
          <w:b/>
          <w:bCs/>
          <w:color w:val="1F497D"/>
          <w:kern w:val="0"/>
          <w:sz w:val="22"/>
        </w:rPr>
        <w:t>this Friday</w:t>
      </w:r>
      <w:r w:rsidRPr="0033750C">
        <w:rPr>
          <w:rFonts w:ascii="Times New Roman" w:eastAsia="SimSun" w:hAnsi="Times New Roman" w:cs="Times New Roman"/>
          <w:color w:val="1F497D"/>
          <w:kern w:val="0"/>
          <w:sz w:val="22"/>
        </w:rPr>
        <w:t xml:space="preserve"> (14 July) or during the </w:t>
      </w:r>
      <w:r w:rsidRPr="0033750C">
        <w:rPr>
          <w:rFonts w:ascii="Times New Roman" w:eastAsia="SimSun" w:hAnsi="Times New Roman" w:cs="Times New Roman"/>
          <w:b/>
          <w:bCs/>
          <w:color w:val="1F497D"/>
          <w:kern w:val="0"/>
          <w:sz w:val="22"/>
        </w:rPr>
        <w:t>next week</w:t>
      </w:r>
      <w:r w:rsidRPr="0033750C">
        <w:rPr>
          <w:rFonts w:ascii="Times New Roman" w:eastAsia="SimSun" w:hAnsi="Times New Roman" w:cs="Times New Roman"/>
          <w:color w:val="1F497D"/>
          <w:kern w:val="0"/>
          <w:sz w:val="22"/>
        </w:rPr>
        <w:t>. Please let me know your preferred date and time within this timeframe. Additionally, if there are any specific requirements or preparations needed for the tests, please inform me in advance so that I can make the necessary arrangements.</w:t>
      </w:r>
    </w:p>
    <w:p w14:paraId="30A9B8D5"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7A24902D" w14:textId="2069DFE5"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support and help in facilitating this appointment are highly appreciated. The results from these tests will significantly contribute to the advancement of my research, and I am eager to proceed with the experiments.</w:t>
      </w:r>
    </w:p>
    <w:p w14:paraId="67BC158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56EE6460" w14:textId="6CE59373"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I look forward to your </w:t>
      </w:r>
      <w:r w:rsidR="004E46FF" w:rsidRPr="0033750C">
        <w:rPr>
          <w:rFonts w:ascii="Times New Roman" w:eastAsia="SimSun" w:hAnsi="Times New Roman" w:cs="Times New Roman"/>
          <w:color w:val="1F497D"/>
          <w:kern w:val="0"/>
          <w:sz w:val="22"/>
        </w:rPr>
        <w:t>r</w:t>
      </w:r>
      <w:r w:rsidRPr="0033750C">
        <w:rPr>
          <w:rFonts w:ascii="Times New Roman" w:eastAsia="SimSun" w:hAnsi="Times New Roman" w:cs="Times New Roman"/>
          <w:color w:val="1F497D"/>
          <w:kern w:val="0"/>
          <w:sz w:val="22"/>
        </w:rPr>
        <w:t>esponse, and I am available to provide any additional information or answer any questions you may have.</w:t>
      </w:r>
    </w:p>
    <w:p w14:paraId="31F4674C" w14:textId="4D2FF70A"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82B8D8E"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CEFE8EF" w14:textId="5C8961D8"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I have rebooted my departmental PC as instructed. I am pleased to inform you that it is now successfully connected to the Internet.</w:t>
      </w:r>
    </w:p>
    <w:p w14:paraId="4AC817E7"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7E997406" w14:textId="339D0B1F"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appreciate your assistance in resolving this matter quickly. Have a good day! </w:t>
      </w:r>
    </w:p>
    <w:p w14:paraId="62EF7DD8"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004FC72"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557B67"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B0C0D9" w14:textId="77777777" w:rsidR="006D1692" w:rsidRPr="0033750C" w:rsidRDefault="006D1692" w:rsidP="00967956">
      <w:pPr>
        <w:widowControl/>
        <w:jc w:val="left"/>
        <w:rPr>
          <w:rFonts w:ascii="Times New Roman" w:eastAsia="SimSun" w:hAnsi="Times New Roman" w:cs="Times New Roman"/>
          <w:color w:val="1F497D"/>
          <w:kern w:val="0"/>
          <w:sz w:val="22"/>
        </w:rPr>
      </w:pPr>
    </w:p>
    <w:p w14:paraId="3C981899" w14:textId="77777777" w:rsidR="006D1692" w:rsidRPr="0033750C" w:rsidRDefault="006D1692" w:rsidP="00967956">
      <w:pPr>
        <w:widowControl/>
        <w:jc w:val="left"/>
        <w:rPr>
          <w:rFonts w:ascii="Times New Roman" w:eastAsia="SimSun" w:hAnsi="Times New Roman" w:cs="Times New Roman"/>
          <w:color w:val="1F497D"/>
          <w:kern w:val="0"/>
          <w:sz w:val="22"/>
        </w:rPr>
      </w:pPr>
    </w:p>
    <w:p w14:paraId="7EBB63C5" w14:textId="78E321E4"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5EF7E6A" w14:textId="77777777" w:rsidR="00967956" w:rsidRPr="0033750C" w:rsidRDefault="00967956" w:rsidP="00967956">
      <w:pPr>
        <w:widowControl/>
        <w:jc w:val="left"/>
        <w:rPr>
          <w:rFonts w:ascii="Times New Roman" w:eastAsia="SimSun" w:hAnsi="Times New Roman" w:cs="Times New Roman"/>
          <w:color w:val="1F497D"/>
          <w:kern w:val="0"/>
          <w:sz w:val="22"/>
        </w:rPr>
      </w:pPr>
    </w:p>
    <w:p w14:paraId="7FD1A07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2805EE1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068BC1C0"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A948A9D"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6F9674C9" w14:textId="52CD9D5D"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7A0B355B"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1B0AEB75"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527CF3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47CB859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D0BE21"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7341E" w14:textId="77777777" w:rsidR="00967956" w:rsidRPr="0033750C" w:rsidRDefault="00967956" w:rsidP="00F32EAB">
      <w:pPr>
        <w:widowControl/>
        <w:jc w:val="left"/>
        <w:rPr>
          <w:rFonts w:ascii="Times New Roman" w:eastAsia="SimSun" w:hAnsi="Times New Roman" w:cs="Times New Roman"/>
          <w:color w:val="1F497D"/>
          <w:kern w:val="0"/>
          <w:sz w:val="22"/>
        </w:rPr>
      </w:pPr>
    </w:p>
    <w:p w14:paraId="2DDE8DEF" w14:textId="77777777" w:rsidR="00967956" w:rsidRPr="0033750C" w:rsidRDefault="00967956" w:rsidP="00F32EAB">
      <w:pPr>
        <w:widowControl/>
        <w:jc w:val="left"/>
        <w:rPr>
          <w:rFonts w:ascii="Times New Roman" w:eastAsia="SimSun" w:hAnsi="Times New Roman" w:cs="Times New Roman"/>
          <w:color w:val="1F497D"/>
          <w:kern w:val="0"/>
          <w:sz w:val="22"/>
        </w:rPr>
      </w:pPr>
    </w:p>
    <w:p w14:paraId="7D270F85" w14:textId="5FF750AB" w:rsidR="00F32EAB" w:rsidRPr="0033750C" w:rsidRDefault="00F32EAB" w:rsidP="00F32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肖妮老师：</w:t>
      </w:r>
    </w:p>
    <w:p w14:paraId="7108D2BE"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297EC0F9" w14:textId="71B6132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我希望您一切安好。我已经完成了附件中的统计信息表，并附在了这封邮件中将其发送给您。</w:t>
      </w:r>
    </w:p>
    <w:p w14:paraId="1DFB7517"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5CC520A3" w14:textId="4E4103D9"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您需要我提供任何其他文件或信息，请随时告知我。感谢您的耐心指导和帮助。</w:t>
      </w:r>
    </w:p>
    <w:p w14:paraId="3FD49265"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4CB9E2B8" w14:textId="1181E90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期待与您进一步的沟通。</w:t>
      </w:r>
    </w:p>
    <w:p w14:paraId="7DD2F02C"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70264E87" w14:textId="77777777" w:rsidR="00F32EAB" w:rsidRPr="0033750C" w:rsidRDefault="00F32EAB" w:rsidP="00F32EAB">
      <w:pPr>
        <w:pStyle w:val="af2"/>
        <w:ind w:firstLine="420"/>
      </w:pPr>
      <w:r w:rsidRPr="0033750C">
        <w:t>此致</w:t>
      </w:r>
    </w:p>
    <w:p w14:paraId="1CF14D11" w14:textId="05B3DE2F" w:rsidR="00F32EAB" w:rsidRPr="0033750C" w:rsidRDefault="00F32EAB" w:rsidP="00F32EAB">
      <w:pPr>
        <w:pStyle w:val="af4"/>
        <w:ind w:left="0"/>
      </w:pPr>
      <w:r w:rsidRPr="0033750C">
        <w:t>敬礼！</w:t>
      </w:r>
    </w:p>
    <w:p w14:paraId="422CA771" w14:textId="12D5804A"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47B25A9C" w14:textId="086C1135"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日</w:t>
      </w:r>
    </w:p>
    <w:p w14:paraId="65D14616" w14:textId="77777777" w:rsidR="00F32EAB" w:rsidRPr="0033750C" w:rsidRDefault="00F32EAB" w:rsidP="00A52134">
      <w:pPr>
        <w:widowControl/>
        <w:jc w:val="left"/>
        <w:rPr>
          <w:rFonts w:ascii="Times New Roman" w:eastAsia="SimSun" w:hAnsi="Times New Roman" w:cs="Times New Roman"/>
          <w:color w:val="1F497D"/>
          <w:kern w:val="0"/>
          <w:sz w:val="22"/>
        </w:rPr>
      </w:pPr>
    </w:p>
    <w:p w14:paraId="0FE153E4" w14:textId="46207264"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ggestion for Purchasing Taylor &amp; Francis Online Database</w:t>
      </w:r>
    </w:p>
    <w:p w14:paraId="720B5B25" w14:textId="01C9A93D"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UHK Library,</w:t>
      </w:r>
    </w:p>
    <w:p w14:paraId="38B4885D"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5BFA741F" w14:textId="640100C6"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 PhD student from the Department of Mechanical and Automation Engineering at CUHK (Student ID: 1155184008). I am writing to suggest that the CUHK Library consider purchasing the Taylor &amp; Francis Online database.</w:t>
      </w:r>
    </w:p>
    <w:p w14:paraId="3245AC51"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35F07E36" w14:textId="623168BC"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ylor &amp; Francis Online is a renowned and extensive database that encompasses a wide range of academic disciplines, including engineering. It hosts a vast collection of scholarly articles and research papers, which are instrumental for scientific research and academic advancement. The databas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prehensive coverage in the field of engineering makes it an invaluable resource for researchers, students, and faculty members alike.</w:t>
      </w:r>
    </w:p>
    <w:p w14:paraId="6626AED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750E440C" w14:textId="3B3BFD3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like to emphasize the importance of acquiring the Taylor &amp; Francis Online database for our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brary. Without access to this database, the progress of scientific research in the engineering field may be seriously hindered. Many pivotal research articles and cutting-edge advancements in engineering are published exclusively in this database. By providing access to Taylor &amp; Francis Online, our library would enable researchers and students to explore a vast array of high-quality content, facilitating their research endeavors and fostering academic excellence.</w:t>
      </w:r>
    </w:p>
    <w:p w14:paraId="3F556750"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4A6931B7" w14:textId="12F6D8AF"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kindly suggest the CUHK Library to consider the potential benefits that the Taylor &amp; Francis Online database would bring to our academic community. The inclusion of this database in our libra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llection would not only enhance the research capabilities of our students and faculty but also contribute to the overall quality of scientific output at CUHK.</w:t>
      </w:r>
    </w:p>
    <w:p w14:paraId="40A5288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62B95150" w14:textId="42327F0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I believe that acquiring the Taylor &amp; Francis Online database would be a valuable investment in the future of scientific research at our university. If you require any further information or have any questions regarding this suggestion, please do not hesitate to contact me.</w:t>
      </w:r>
      <w:r w:rsidR="000E4EBA" w:rsidRPr="0033750C">
        <w:rPr>
          <w:rFonts w:ascii="Times New Roman" w:eastAsia="SimSun" w:hAnsi="Times New Roman" w:cs="Times New Roman"/>
          <w:color w:val="1F497D"/>
          <w:kern w:val="0"/>
          <w:sz w:val="22"/>
        </w:rPr>
        <w:t xml:space="preserve"> Looking forward to your reply.</w:t>
      </w:r>
    </w:p>
    <w:p w14:paraId="6D270697"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0DCC1749"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A5F1F5"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B4196" w14:textId="77777777" w:rsidR="00A52134" w:rsidRPr="0033750C" w:rsidRDefault="00A52134" w:rsidP="004618BD">
      <w:pPr>
        <w:widowControl/>
        <w:jc w:val="left"/>
        <w:rPr>
          <w:rFonts w:ascii="Times New Roman" w:eastAsia="SimSun" w:hAnsi="Times New Roman" w:cs="Times New Roman"/>
          <w:color w:val="1F497D"/>
          <w:kern w:val="0"/>
          <w:sz w:val="22"/>
        </w:rPr>
      </w:pPr>
    </w:p>
    <w:p w14:paraId="2F83E595" w14:textId="77777777" w:rsidR="00A52134" w:rsidRPr="0033750C" w:rsidRDefault="00A52134" w:rsidP="004618BD">
      <w:pPr>
        <w:widowControl/>
        <w:jc w:val="left"/>
        <w:rPr>
          <w:rFonts w:ascii="Times New Roman" w:eastAsia="SimSun" w:hAnsi="Times New Roman" w:cs="Times New Roman"/>
          <w:color w:val="1F497D"/>
          <w:kern w:val="0"/>
          <w:sz w:val="22"/>
        </w:rPr>
      </w:pPr>
    </w:p>
    <w:p w14:paraId="34231094" w14:textId="3E8FD8FB"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eter,</w:t>
      </w:r>
    </w:p>
    <w:p w14:paraId="403FD50F" w14:textId="77777777" w:rsidR="004618BD" w:rsidRPr="0033750C" w:rsidRDefault="004618BD" w:rsidP="004618BD">
      <w:pPr>
        <w:widowControl/>
        <w:ind w:firstLine="420"/>
        <w:jc w:val="left"/>
        <w:rPr>
          <w:rFonts w:ascii="Times New Roman" w:eastAsia="SimSun" w:hAnsi="Times New Roman" w:cs="Times New Roman"/>
          <w:color w:val="1F497D"/>
          <w:kern w:val="0"/>
          <w:sz w:val="22"/>
        </w:rPr>
      </w:pPr>
    </w:p>
    <w:p w14:paraId="38FEA3DF" w14:textId="09520DC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and for remembering me from our class in the fall of 2020.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you still recall my research on the English training program and my German teacher. It was a memorable project for me, and I appreciate your kind words about it.</w:t>
      </w:r>
    </w:p>
    <w:p w14:paraId="1BE17C01"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345EEB9C" w14:textId="53DDD8D1"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deed, studying in Hong Kong has been a great experience so far. Despite the challenges brought by the pandemic,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managing well and trying to stay positive. I understand that this period has been tough for many young people around the world, and I feel fortunate to have the opportunity to continue my studies.</w:t>
      </w:r>
    </w:p>
    <w:p w14:paraId="388190D2"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D9D9743" w14:textId="537D798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words about uncertainty during your own youth resonate with m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forting to know that such feelings are not uncommon. I appreciate your support and encouragement.</w:t>
      </w:r>
    </w:p>
    <w:p w14:paraId="01C0D06B"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C3A73E6" w14:textId="4AE36066" w:rsidR="004618BD"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ill definitely stay in touch, and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f I need any assistance. Your offer to help means a lot to me. I will continue to work hard and maintain a positive outlook, just as I did in our class. Thank you again for your kind words.</w:t>
      </w:r>
    </w:p>
    <w:p w14:paraId="3FC03F80" w14:textId="77777777" w:rsidR="005309B5" w:rsidRPr="0033750C" w:rsidRDefault="005309B5" w:rsidP="00787CB9">
      <w:pPr>
        <w:widowControl/>
        <w:ind w:firstLine="420"/>
        <w:jc w:val="left"/>
        <w:rPr>
          <w:rFonts w:ascii="Times New Roman" w:eastAsia="SimSun" w:hAnsi="Times New Roman" w:cs="Times New Roman"/>
          <w:color w:val="1F497D"/>
          <w:kern w:val="0"/>
          <w:sz w:val="22"/>
        </w:rPr>
      </w:pPr>
    </w:p>
    <w:p w14:paraId="497D329E"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0BBF19"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7ACB74" w14:textId="77777777" w:rsidR="004618BD" w:rsidRPr="0033750C" w:rsidRDefault="004618BD" w:rsidP="00FC58FB">
      <w:pPr>
        <w:widowControl/>
        <w:jc w:val="left"/>
        <w:rPr>
          <w:rFonts w:ascii="Times New Roman" w:eastAsia="SimSun" w:hAnsi="Times New Roman" w:cs="Times New Roman"/>
          <w:color w:val="1F497D"/>
          <w:kern w:val="0"/>
          <w:sz w:val="22"/>
        </w:rPr>
      </w:pPr>
    </w:p>
    <w:p w14:paraId="5FEA21E4" w14:textId="77777777" w:rsidR="004618BD" w:rsidRPr="0033750C" w:rsidRDefault="004618BD" w:rsidP="00FC58FB">
      <w:pPr>
        <w:widowControl/>
        <w:jc w:val="left"/>
        <w:rPr>
          <w:rFonts w:ascii="Times New Roman" w:eastAsia="SimSun" w:hAnsi="Times New Roman" w:cs="Times New Roman"/>
          <w:color w:val="1F497D"/>
          <w:kern w:val="0"/>
          <w:sz w:val="22"/>
        </w:rPr>
      </w:pPr>
    </w:p>
    <w:p w14:paraId="352E068C" w14:textId="47DC0CF6" w:rsidR="004A1D97" w:rsidRPr="0033750C" w:rsidRDefault="004A1D97"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rvey and Update from Your Former Student, Liuchao Jin</w:t>
      </w:r>
    </w:p>
    <w:p w14:paraId="03080C1C" w14:textId="77777777" w:rsidR="004A1D97" w:rsidRPr="0033750C" w:rsidRDefault="004A1D97" w:rsidP="00FC58FB">
      <w:pPr>
        <w:widowControl/>
        <w:jc w:val="left"/>
        <w:rPr>
          <w:rFonts w:ascii="Times New Roman" w:eastAsia="SimSun" w:hAnsi="Times New Roman" w:cs="Times New Roman"/>
          <w:color w:val="1F497D"/>
          <w:kern w:val="0"/>
          <w:sz w:val="22"/>
        </w:rPr>
      </w:pPr>
    </w:p>
    <w:p w14:paraId="5556F8C0" w14:textId="4145FC0C"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408E5" w:rsidRPr="0033750C">
        <w:rPr>
          <w:rFonts w:ascii="Times New Roman" w:eastAsia="SimSun" w:hAnsi="Times New Roman" w:cs="Times New Roman"/>
          <w:color w:val="1F497D"/>
          <w:kern w:val="0"/>
          <w:sz w:val="22"/>
        </w:rPr>
        <w:t>Peter</w:t>
      </w:r>
      <w:r w:rsidRPr="0033750C">
        <w:rPr>
          <w:rFonts w:ascii="Times New Roman" w:eastAsia="SimSun" w:hAnsi="Times New Roman" w:cs="Times New Roman"/>
          <w:color w:val="1F497D"/>
          <w:kern w:val="0"/>
          <w:sz w:val="22"/>
        </w:rPr>
        <w:t>,</w:t>
      </w:r>
    </w:p>
    <w:p w14:paraId="2E78DE2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8902379" w14:textId="6D32CD5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in good health and high spirits. My name is Liuchao Jin, and I was one of your students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t has been almost two years since you taught us, and I wanted to take this opportunity to reconnect and provide you with an update on my life. I have heard from many other students, and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en wonderful to maintain these connections.</w:t>
      </w:r>
    </w:p>
    <w:p w14:paraId="1CAD7F3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6F766C2"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express my gratitude for your dedication and the impact you had on our lives during your time in Chengdu. The knowledge and experiences you shared with us have had a lasting influence, and I am grateful for the guidance you provided.</w:t>
      </w:r>
    </w:p>
    <w:p w14:paraId="1C2DF64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A4D8E15" w14:textId="02C2CA7C"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delighted to learn that you are planning to stay in touch with your former students by sending regular updates. Serena (</w:t>
      </w:r>
      <w:r w:rsidRPr="0033750C">
        <w:rPr>
          <w:rFonts w:ascii="Times New Roman" w:eastAsia="SimSun" w:hAnsi="Times New Roman" w:cs="Times New Roman"/>
          <w:color w:val="1F497D"/>
          <w:kern w:val="0"/>
          <w:sz w:val="22"/>
        </w:rPr>
        <w:t>李懿娟</w:t>
      </w:r>
      <w:r w:rsidRPr="0033750C">
        <w:rPr>
          <w:rFonts w:ascii="Times New Roman" w:eastAsia="SimSun" w:hAnsi="Times New Roman" w:cs="Times New Roman"/>
          <w:color w:val="1F497D"/>
          <w:kern w:val="0"/>
          <w:sz w:val="22"/>
        </w:rPr>
        <w:t>), who was my classmate for several semesters, will be assisting you with this endeavor. I believ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fantastic initiative, and it will be an excellent opportunity for all of us to stay connected and share our experiences.</w:t>
      </w:r>
    </w:p>
    <w:p w14:paraId="7C508D5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394C7C3C" w14:textId="491895A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your time in Fuling, I recall the paper letters you sent to your former students before the advent of internet and phon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markable how technology has transformed our ability to connect, and I am excited about the prospect of receiving your updates via email and WeChat, just as we did in Fuling. I still cherish those memories and the insights we gained from your experiences and the surveys you conducted.</w:t>
      </w:r>
    </w:p>
    <w:p w14:paraId="4646D40D"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641D0CA"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peaking of surveys, I vividly remember your practice of sending surveys to your former students in Fuling, seeking to understand how our lives had changed and our thoughts on various matters. It was a valuable exercise that helped us reflect on our journey and provided you with meaningful insights. I am thrilled to participate in the surveys once again, knowing that my responses will remain anonymous. Your commitment to understanding larger trends and tendencies within our group of students is commendable, and I look forward to contributing to this ongoing dialogue.</w:t>
      </w:r>
    </w:p>
    <w:p w14:paraId="45F3959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CBEDB9C" w14:textId="6CEF179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consideration regarding the anonymity of our responses. Should you ever find the need to quote something by name, I am more than willing to be contacted directly to provide my consent. Maintaining privacy and respecting each individu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fort level is paramount, and I fully support your approach in this matter.</w:t>
      </w:r>
    </w:p>
    <w:p w14:paraId="30FBBF0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4DC0A5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 a personal note, things have been going well for me. Since your time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 have been pursuing [briefly mention your academic or professional pursuits or any significant life events]. I have been fortunate to have supportive mentors and colleagues who have helped shape my journey.</w:t>
      </w:r>
    </w:p>
    <w:p w14:paraId="4886930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6DC3A6C5" w14:textId="18698C4A"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the glimpse into your life and the experiences you have shared in your email. It is fascinating to read about your writing projects, particularly the book that serves as a follow-up to </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iver Town.</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insights you gained during your teaching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xml:space="preserve"> and the transformations in your daughter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ives provide a rich backdrop for this work. I eagerly anticipate its publication in the fall of 2024, knowing it will offer valuable perspectives and engaging storytelling.</w:t>
      </w:r>
    </w:p>
    <w:p w14:paraId="05E1BFF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08F2075"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bservations regarding education in different cultures resonate with me. The extremes in both the Chinese and American systems highlight the strengths and weaknesses of each approach. The contrasting emphasis on physical activity and academics is intriguing, and I appreciate your efforts to strike a balance for your daughters. It is heartening to hear that they have maintained their connection to the Chinese language and culture.</w:t>
      </w:r>
    </w:p>
    <w:p w14:paraId="4DDCF04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FFAFACF" w14:textId="04CD5C3B"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ving in a small town certainly has its charms, and I can understand your preference for the tranquil mountainous setting of Ridgway. It must be a refreshing change from the bustling cit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experienced. The community you described, with its diverse range of residents, sounds like a fascinating place to call home. I appreciate how you mentioned the sense of interconnectedness and the opportunity to engage with people from various background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rough these interactions that we gain new perspectives and broaden our understanding of the world.</w:t>
      </w:r>
    </w:p>
    <w:p w14:paraId="4A74AC51"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E9A60E6" w14:textId="3EEC4792" w:rsidR="007408E5" w:rsidRPr="0033750C" w:rsidRDefault="004A1D97"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your question about the changes I have witnessed in China since you left, I can provide some insights based on my observations. China has continued to undergo rapid development and transformation in various sectors. The count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conomy has expanded, and technological advancements have played a significant role in driving innovation and improving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ves. There has been an increased focus on environmental sustainability, with the government implementing policies to address pollution and promote renewable energy sources. Additionally, ther</w:t>
      </w:r>
      <w:r w:rsidR="007408E5" w:rsidRPr="0033750C">
        <w:rPr>
          <w:rFonts w:ascii="Times New Roman" w:eastAsia="SimSun" w:hAnsi="Times New Roman" w:cs="Times New Roman"/>
          <w:color w:val="1F497D"/>
          <w:kern w:val="0"/>
          <w:sz w:val="22"/>
        </w:rPr>
        <w:t>e has been a greater emphasis on cultural preservation and heritage, as well as initiatives to promote international exchange and understanding.</w:t>
      </w:r>
    </w:p>
    <w:p w14:paraId="53840FC0"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0C5D1B6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erms of societal changes, there has been a growing awareness and discourse around social issues such as gender equality, mental health, and individual rights. Younger generations are more vocal about their opinions and aspirations, and there is a burgeoning entrepreneurial spirit among the youth. The advent of social media platforms has also facilitated the sharing of ideas and the formation of online communities.</w:t>
      </w:r>
    </w:p>
    <w:p w14:paraId="6AF22D44"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67BF6F87" w14:textId="52470FFB"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eve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important to note that these observations are based on my perspective, and there may be nuances and complexities that I have not fully captured. China is a vast and </w:t>
      </w:r>
      <w:r w:rsidRPr="0033750C">
        <w:rPr>
          <w:rFonts w:ascii="Times New Roman" w:eastAsia="SimSun" w:hAnsi="Times New Roman" w:cs="Times New Roman"/>
          <w:color w:val="1F497D"/>
          <w:kern w:val="0"/>
          <w:sz w:val="22"/>
        </w:rPr>
        <w:lastRenderedPageBreak/>
        <w:t>diverse country with regional variations, and experiences may differ depending on o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ocation and social background.</w:t>
      </w:r>
    </w:p>
    <w:p w14:paraId="3626888D"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7F516262"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want to express my gratitude for your dedication as a teacher and for reaching out to your former students. Your commitment to maintaining these connections is commendable, and I eagerly await your updates and the opportunity to contribute to the surveys. Please feel free to reach out if you have any further questions or if there is anything else I can assist you with.</w:t>
      </w:r>
    </w:p>
    <w:p w14:paraId="70384FA5"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3B546B7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ll the best in your writing projects and your endeavors in Ridgway.</w:t>
      </w:r>
    </w:p>
    <w:p w14:paraId="30ACB909"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20B70BB3" w14:textId="77777777"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14C2E" w14:textId="294891A5"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8BFFC" w14:textId="77777777" w:rsidR="00FC58FB" w:rsidRPr="0033750C" w:rsidRDefault="00FC58FB" w:rsidP="00DE6D0A">
      <w:pPr>
        <w:widowControl/>
        <w:jc w:val="left"/>
        <w:rPr>
          <w:rFonts w:ascii="Times New Roman" w:eastAsia="SimSun" w:hAnsi="Times New Roman" w:cs="Times New Roman"/>
          <w:color w:val="1F497D"/>
          <w:kern w:val="0"/>
          <w:sz w:val="22"/>
        </w:rPr>
      </w:pPr>
    </w:p>
    <w:p w14:paraId="48EDB78D" w14:textId="65946FFA"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2A77217" w14:textId="77777777" w:rsidR="00DE6D0A" w:rsidRPr="0033750C" w:rsidRDefault="00DE6D0A" w:rsidP="00DE6D0A">
      <w:pPr>
        <w:widowControl/>
        <w:ind w:firstLine="420"/>
        <w:jc w:val="left"/>
        <w:rPr>
          <w:rFonts w:ascii="Times New Roman" w:eastAsia="SimSun" w:hAnsi="Times New Roman" w:cs="Times New Roman"/>
          <w:color w:val="1F497D"/>
          <w:kern w:val="0"/>
          <w:sz w:val="22"/>
        </w:rPr>
      </w:pPr>
    </w:p>
    <w:p w14:paraId="7ED6233A" w14:textId="1B0079FC" w:rsidR="00DE6D0A" w:rsidRPr="0033750C" w:rsidRDefault="00722D84" w:rsidP="00DE6D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seeing you tomorrow in AB1-206.</w:t>
      </w:r>
    </w:p>
    <w:p w14:paraId="7C5474C9" w14:textId="77777777" w:rsidR="00722D84" w:rsidRPr="0033750C" w:rsidRDefault="00722D84" w:rsidP="00DE6D0A">
      <w:pPr>
        <w:widowControl/>
        <w:ind w:firstLine="420"/>
        <w:jc w:val="left"/>
        <w:rPr>
          <w:rFonts w:ascii="Times New Roman" w:eastAsia="SimSun" w:hAnsi="Times New Roman" w:cs="Times New Roman"/>
          <w:color w:val="1F497D"/>
          <w:kern w:val="0"/>
          <w:sz w:val="22"/>
        </w:rPr>
      </w:pPr>
    </w:p>
    <w:p w14:paraId="78126F2A"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F8B47"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EC1784" w14:textId="77777777" w:rsidR="00DE6D0A" w:rsidRPr="0033750C" w:rsidRDefault="00DE6D0A" w:rsidP="00D01B31">
      <w:pPr>
        <w:widowControl/>
        <w:jc w:val="left"/>
        <w:rPr>
          <w:rFonts w:ascii="Times New Roman" w:eastAsia="SimSun" w:hAnsi="Times New Roman" w:cs="Times New Roman"/>
          <w:color w:val="1F497D"/>
          <w:kern w:val="0"/>
          <w:sz w:val="22"/>
        </w:rPr>
      </w:pPr>
    </w:p>
    <w:p w14:paraId="17BD0176" w14:textId="77777777" w:rsidR="00DE6D0A" w:rsidRPr="0033750C" w:rsidRDefault="00DE6D0A" w:rsidP="00D01B31">
      <w:pPr>
        <w:widowControl/>
        <w:jc w:val="left"/>
        <w:rPr>
          <w:rFonts w:ascii="Times New Roman" w:eastAsia="SimSun" w:hAnsi="Times New Roman" w:cs="Times New Roman"/>
          <w:color w:val="1F497D"/>
          <w:kern w:val="0"/>
          <w:sz w:val="22"/>
        </w:rPr>
      </w:pPr>
    </w:p>
    <w:p w14:paraId="2B071A7B" w14:textId="7F4F13F1"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A8F9AC1"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31B23898" w14:textId="4B8B4C4E" w:rsidR="00D01B31" w:rsidRPr="0033750C" w:rsidRDefault="00D01B31" w:rsidP="00D01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I appreciate your suggestion regarding the experiment schedule. </w:t>
      </w:r>
      <w:r w:rsidRPr="0033750C">
        <w:rPr>
          <w:rFonts w:ascii="Times New Roman" w:eastAsia="SimSun" w:hAnsi="Times New Roman" w:cs="Times New Roman"/>
          <w:b/>
          <w:color w:val="1F497D"/>
          <w:kern w:val="0"/>
          <w:sz w:val="22"/>
        </w:rPr>
        <w:t>14:00 on 13 Jun</w:t>
      </w:r>
      <w:r w:rsidRPr="0033750C">
        <w:rPr>
          <w:rFonts w:ascii="Times New Roman" w:eastAsia="SimSun" w:hAnsi="Times New Roman" w:cs="Times New Roman"/>
          <w:color w:val="1F497D"/>
          <w:kern w:val="0"/>
          <w:sz w:val="22"/>
        </w:rPr>
        <w:t xml:space="preserve"> works well for me. I will be available at that time to discuss the detailed instructions and guidelines for using the fume hood and handling DCM.</w:t>
      </w:r>
    </w:p>
    <w:p w14:paraId="39FB2726"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1D31DB04"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BD9FC"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8C7C87" w14:textId="77777777" w:rsidR="00D01B31" w:rsidRPr="0033750C" w:rsidRDefault="00D01B31" w:rsidP="005C031C">
      <w:pPr>
        <w:widowControl/>
        <w:jc w:val="left"/>
        <w:rPr>
          <w:rFonts w:ascii="Times New Roman" w:eastAsia="SimSun" w:hAnsi="Times New Roman" w:cs="Times New Roman"/>
          <w:color w:val="1F497D"/>
          <w:kern w:val="0"/>
          <w:sz w:val="22"/>
        </w:rPr>
      </w:pPr>
    </w:p>
    <w:p w14:paraId="0BD5FAE7" w14:textId="77777777" w:rsidR="00D01B31" w:rsidRPr="0033750C" w:rsidRDefault="00D01B31" w:rsidP="005C031C">
      <w:pPr>
        <w:widowControl/>
        <w:jc w:val="left"/>
        <w:rPr>
          <w:rFonts w:ascii="Times New Roman" w:eastAsia="SimSun" w:hAnsi="Times New Roman" w:cs="Times New Roman"/>
          <w:color w:val="1F497D"/>
          <w:kern w:val="0"/>
          <w:sz w:val="22"/>
        </w:rPr>
      </w:pPr>
    </w:p>
    <w:p w14:paraId="411B0057" w14:textId="1D922D06"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3E8CF70"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E2526F5"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Firstly, I would like to express my gratitude for your prompt response and valuable guidance regarding the use of Dichloromethane (DCM) in my experiments. Your safety recommendations are duly noted, and I fully understand the importance of carrying out my research in a safe and controlled environment.</w:t>
      </w:r>
    </w:p>
    <w:p w14:paraId="32545D0C"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70581D37" w14:textId="3485E09D"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and guidance in facilitating the reservation process. If there are any specific instructions or procedures I need to follow, please provide me with the necessary information. Additionally, if there are any guidelines regarding personal protective equipment or the proper disposal of chemical waste, I would be grateful to receive those as well.</w:t>
      </w:r>
    </w:p>
    <w:p w14:paraId="0F06AA2D" w14:textId="0DBB2A3C" w:rsidR="005C031C" w:rsidRPr="0033750C" w:rsidRDefault="005C031C" w:rsidP="005C031C">
      <w:pPr>
        <w:widowControl/>
        <w:ind w:firstLine="420"/>
        <w:jc w:val="left"/>
        <w:rPr>
          <w:rFonts w:ascii="Times New Roman" w:eastAsia="SimSun" w:hAnsi="Times New Roman" w:cs="Times New Roman"/>
          <w:color w:val="1F497D"/>
          <w:kern w:val="0"/>
          <w:sz w:val="22"/>
        </w:rPr>
      </w:pPr>
    </w:p>
    <w:p w14:paraId="605007E0" w14:textId="5EED98F9"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 order to finalize the reservation, I kindly need your help in determining the availability of the fume hood. Additionally, it would be helpful to know </w:t>
      </w:r>
      <w:r w:rsidRPr="0033750C">
        <w:rPr>
          <w:rFonts w:ascii="Times New Roman" w:eastAsia="SimSun" w:hAnsi="Times New Roman" w:cs="Times New Roman"/>
          <w:b/>
          <w:color w:val="1F497D"/>
          <w:kern w:val="0"/>
          <w:sz w:val="22"/>
        </w:rPr>
        <w:t>when you will be available</w:t>
      </w:r>
      <w:r w:rsidRPr="0033750C">
        <w:rPr>
          <w:rFonts w:ascii="Times New Roman" w:eastAsia="SimSun" w:hAnsi="Times New Roman" w:cs="Times New Roman"/>
          <w:color w:val="1F497D"/>
          <w:kern w:val="0"/>
          <w:sz w:val="22"/>
        </w:rPr>
        <w:t xml:space="preserve"> to provide me with detailed instructions on the appropriate use of the fume hood, as well as guidelines for personal protective equipment and proper disposal of chemical waste generated during the experiment.</w:t>
      </w:r>
    </w:p>
    <w:p w14:paraId="7F65C7A1"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AE223FE" w14:textId="575ABDDF"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guidance and help. Looking forward to your reply. </w:t>
      </w:r>
    </w:p>
    <w:p w14:paraId="38970292"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108B96ED"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29B8CB"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88197C" w14:textId="77777777" w:rsidR="005C031C" w:rsidRPr="0033750C" w:rsidRDefault="005C031C" w:rsidP="00B162F1">
      <w:pPr>
        <w:widowControl/>
        <w:jc w:val="left"/>
        <w:rPr>
          <w:rFonts w:ascii="Times New Roman" w:eastAsia="SimSun" w:hAnsi="Times New Roman" w:cs="Times New Roman"/>
          <w:color w:val="1F497D"/>
          <w:kern w:val="0"/>
          <w:sz w:val="22"/>
        </w:rPr>
      </w:pPr>
    </w:p>
    <w:p w14:paraId="4564A501" w14:textId="77777777" w:rsidR="005C031C" w:rsidRPr="0033750C" w:rsidRDefault="005C031C" w:rsidP="00B162F1">
      <w:pPr>
        <w:widowControl/>
        <w:jc w:val="left"/>
        <w:rPr>
          <w:rFonts w:ascii="Times New Roman" w:eastAsia="SimSun" w:hAnsi="Times New Roman" w:cs="Times New Roman"/>
          <w:color w:val="1F497D"/>
          <w:kern w:val="0"/>
          <w:sz w:val="22"/>
        </w:rPr>
      </w:pPr>
    </w:p>
    <w:p w14:paraId="0A7D81AA" w14:textId="36466385"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JIN,</w:t>
      </w:r>
    </w:p>
    <w:p w14:paraId="0BE40032"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3A95E4E8" w14:textId="7924D433"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reaching out, and congratulations on your upcoming enrollment as a freshman on August 1, 2023. </w:t>
      </w:r>
      <w:r w:rsidR="00EE3B87" w:rsidRPr="0033750C">
        <w:rPr>
          <w:rFonts w:ascii="Times New Roman" w:eastAsia="SimSun" w:hAnsi="Times New Roman" w:cs="Times New Roman"/>
          <w:color w:val="1F497D"/>
          <w:kern w:val="0"/>
          <w:sz w:val="22"/>
        </w:rPr>
        <w:t xml:space="preserve">Welcome to our </w:t>
      </w:r>
      <w:r w:rsidR="00C47203" w:rsidRPr="0033750C">
        <w:rPr>
          <w:rFonts w:ascii="Times New Roman" w:eastAsia="SimSun" w:hAnsi="Times New Roman" w:cs="Times New Roman"/>
          <w:color w:val="1F497D"/>
          <w:kern w:val="0"/>
          <w:sz w:val="22"/>
        </w:rPr>
        <w:t>lab</w:t>
      </w:r>
      <w:r w:rsidR="00EE3B87" w:rsidRPr="0033750C">
        <w:rPr>
          <w:rFonts w:ascii="Times New Roman" w:eastAsia="SimSun" w:hAnsi="Times New Roman" w:cs="Times New Roman"/>
          <w:color w:val="1F497D"/>
          <w:kern w:val="0"/>
          <w:sz w:val="22"/>
        </w:rPr>
        <w:t xml:space="preserve"> with open arms!</w:t>
      </w:r>
      <w:r w:rsidRPr="0033750C">
        <w:rPr>
          <w:rFonts w:ascii="Times New Roman" w:eastAsia="SimSun" w:hAnsi="Times New Roman" w:cs="Times New Roman"/>
          <w:color w:val="1F497D"/>
          <w:kern w:val="0"/>
          <w:sz w:val="22"/>
        </w:rPr>
        <w:t xml:space="preserve"> </w:t>
      </w:r>
    </w:p>
    <w:p w14:paraId="237B7AF7"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532911AC" w14:textId="50B7ABBD"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happy to connect with you on WeChat. My WeChat ID is Liuchao_Jin or 18258525750. Please feel free to add me, and we can stay in touch for any future communication or </w:t>
      </w:r>
      <w:r w:rsidR="00EE3B87"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you may need.</w:t>
      </w:r>
    </w:p>
    <w:p w14:paraId="6997D94F"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BD9E9B6" w14:textId="757DFB1E"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look forward to connecting with you on WeChat and </w:t>
      </w:r>
      <w:r w:rsidR="00C47203" w:rsidRPr="0033750C">
        <w:rPr>
          <w:rFonts w:ascii="Times New Roman" w:eastAsia="SimSun" w:hAnsi="Times New Roman" w:cs="Times New Roman"/>
          <w:color w:val="1F497D"/>
          <w:kern w:val="0"/>
          <w:sz w:val="22"/>
        </w:rPr>
        <w:t>cooperate with</w:t>
      </w:r>
      <w:r w:rsidRPr="0033750C">
        <w:rPr>
          <w:rFonts w:ascii="Times New Roman" w:eastAsia="SimSun" w:hAnsi="Times New Roman" w:cs="Times New Roman"/>
          <w:color w:val="1F497D"/>
          <w:kern w:val="0"/>
          <w:sz w:val="22"/>
        </w:rPr>
        <w:t xml:space="preserve"> you throughout your academic journey. If you have any further questions or require any information, please do not hesitate to reach out.</w:t>
      </w:r>
    </w:p>
    <w:p w14:paraId="401FEFFD"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1E7AAA9"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8ACA11"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585C5" w14:textId="77777777" w:rsidR="00B162F1" w:rsidRPr="0033750C" w:rsidRDefault="00B162F1" w:rsidP="0038661F">
      <w:pPr>
        <w:widowControl/>
        <w:jc w:val="left"/>
        <w:rPr>
          <w:rFonts w:ascii="Times New Roman" w:eastAsia="SimSun" w:hAnsi="Times New Roman" w:cs="Times New Roman"/>
          <w:color w:val="1F497D"/>
          <w:kern w:val="0"/>
          <w:sz w:val="22"/>
        </w:rPr>
      </w:pPr>
    </w:p>
    <w:p w14:paraId="0E2A5EA4" w14:textId="77777777" w:rsidR="00B162F1" w:rsidRPr="0033750C" w:rsidRDefault="00B162F1" w:rsidP="0038661F">
      <w:pPr>
        <w:widowControl/>
        <w:jc w:val="left"/>
        <w:rPr>
          <w:rFonts w:ascii="Times New Roman" w:eastAsia="SimSun" w:hAnsi="Times New Roman" w:cs="Times New Roman"/>
          <w:color w:val="1F497D"/>
          <w:kern w:val="0"/>
          <w:sz w:val="22"/>
        </w:rPr>
      </w:pPr>
    </w:p>
    <w:p w14:paraId="0A8B2B6C" w14:textId="411999B4" w:rsidR="00673BA4" w:rsidRPr="0033750C" w:rsidRDefault="00673BA4"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10" w:history="1">
        <w:r w:rsidRPr="0033750C">
          <w:rPr>
            <w:rStyle w:val="ae"/>
            <w:rFonts w:ascii="Times New Roman" w:eastAsia="SimSun" w:hAnsi="Times New Roman" w:cs="Times New Roman"/>
            <w:kern w:val="0"/>
            <w:sz w:val="22"/>
          </w:rPr>
          <w:t>rcyxy@opic.sz.gov.cn</w:t>
        </w:r>
      </w:hyperlink>
      <w:r w:rsidRPr="0033750C">
        <w:rPr>
          <w:rFonts w:ascii="Times New Roman" w:eastAsia="SimSun" w:hAnsi="Times New Roman" w:cs="Times New Roman"/>
          <w:color w:val="1F497D"/>
          <w:kern w:val="0"/>
          <w:sz w:val="22"/>
        </w:rPr>
        <w:t xml:space="preserve"> </w:t>
      </w:r>
    </w:p>
    <w:p w14:paraId="7E383505" w14:textId="43BB7BDA" w:rsidR="00BC473F" w:rsidRPr="0033750C" w:rsidRDefault="00BC473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Application Materials for “SHENZHEN NEXT” Study Tour Program</w:t>
      </w:r>
    </w:p>
    <w:bookmarkEnd w:id="31"/>
    <w:p w14:paraId="27BEDB38" w14:textId="70EAE3F5"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FECBE6C"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E4996F0" w14:textId="6B27373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submit my application materials for the “SHENZHEN NEXT” study tour program. I am excited about the opportunity to participate in this program and further enhance my knowledge and understanding of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velopment.</w:t>
      </w:r>
      <w:r w:rsidR="009D518D" w:rsidRPr="0033750C">
        <w:rPr>
          <w:rFonts w:ascii="Times New Roman" w:eastAsia="SimSun" w:hAnsi="Times New Roman" w:cs="Times New Roman"/>
          <w:color w:val="1F497D"/>
          <w:kern w:val="0"/>
          <w:sz w:val="22"/>
        </w:rPr>
        <w:t xml:space="preserve"> I will send application files to you through two emails because of the file size limitation. </w:t>
      </w:r>
    </w:p>
    <w:p w14:paraId="383040B7"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70CAC340" w14:textId="722D16FE"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w:t>
      </w:r>
      <w:r w:rsidR="009D518D" w:rsidRPr="0033750C">
        <w:rPr>
          <w:rFonts w:ascii="Times New Roman" w:eastAsia="SimSun" w:hAnsi="Times New Roman" w:cs="Times New Roman"/>
          <w:color w:val="1F497D"/>
          <w:kern w:val="0"/>
          <w:sz w:val="22"/>
        </w:rPr>
        <w:t xml:space="preserve"> in this email (1</w:t>
      </w:r>
      <w:r w:rsidR="009D518D" w:rsidRPr="0033750C">
        <w:rPr>
          <w:rFonts w:ascii="Times New Roman" w:eastAsia="SimSun" w:hAnsi="Times New Roman" w:cs="Times New Roman"/>
          <w:color w:val="1F497D"/>
          <w:kern w:val="0"/>
          <w:sz w:val="22"/>
          <w:vertAlign w:val="superscript"/>
        </w:rPr>
        <w:t>st</w:t>
      </w:r>
      <w:r w:rsidR="009D518D"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p>
    <w:p w14:paraId="09EFF503" w14:textId="3FCC0E3A"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HENZHEN NEXT” study tour program application form: I have completed and signed the application form, providing all the necessary information as required.</w:t>
      </w:r>
    </w:p>
    <w:p w14:paraId="252E7C52" w14:textId="68091D0D"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Educational background documents: I have included copies of my studying certificates, diplomas, and credentials to demonstrate my educational qualifications and achievements.</w:t>
      </w:r>
    </w:p>
    <w:p w14:paraId="32DAC3D0" w14:textId="44D7A45D"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ertificate of honor</w:t>
      </w:r>
      <w:r w:rsidR="009D518D" w:rsidRPr="0033750C">
        <w:rPr>
          <w:rFonts w:ascii="Times New Roman" w:eastAsia="SimSun" w:hAnsi="Times New Roman" w:cs="Times New Roman"/>
          <w:color w:val="1F497D"/>
          <w:kern w:val="0"/>
          <w:sz w:val="22"/>
        </w:rPr>
        <w:t xml:space="preserve"> (file 1)</w:t>
      </w:r>
      <w:r w:rsidRPr="0033750C">
        <w:rPr>
          <w:rFonts w:ascii="Times New Roman" w:eastAsia="SimSun" w:hAnsi="Times New Roman" w:cs="Times New Roman"/>
          <w:color w:val="1F497D"/>
          <w:kern w:val="0"/>
          <w:sz w:val="22"/>
        </w:rPr>
        <w:t>: I have enclosed a copy of my certificate of honor, which highlights my outstanding contributions or achievements in a relevant field.</w:t>
      </w:r>
    </w:p>
    <w:p w14:paraId="0D96C733" w14:textId="7A55BB31"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adshow PPT / Project introduction: I have prepared a comprehensive and engaging CV that introduces my project and its potential impact. </w:t>
      </w:r>
    </w:p>
    <w:p w14:paraId="6C64B1B0"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6E0195AF" w14:textId="61774D4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that the “SHENZHEN NEXT” study tour program will provide me with valuable insights into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novation ecosystem, technological advancements, and urban development. I am eager to learn from experts and industry leaders during the study tour and contribute to the program through active participation and meaningful interactions.</w:t>
      </w:r>
    </w:p>
    <w:p w14:paraId="4DD85861"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4EB817B7" w14:textId="4C7AAE48"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Should there be any additional documents or information required, please do not hesitate to let me know. I look forward to the opportunity to join the “SHENZHEN NEXT” study tour program and contribute to its success.</w:t>
      </w:r>
    </w:p>
    <w:p w14:paraId="0D13DD0B"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772B4F4" w14:textId="77777777"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94B694" w14:textId="1E48400E"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CE2549" w14:textId="03795750" w:rsidR="009D518D" w:rsidRPr="0033750C" w:rsidRDefault="009D518D" w:rsidP="0038661F">
      <w:pPr>
        <w:widowControl/>
        <w:jc w:val="left"/>
        <w:rPr>
          <w:rFonts w:ascii="Times New Roman" w:eastAsia="SimSun" w:hAnsi="Times New Roman" w:cs="Times New Roman"/>
          <w:color w:val="1F497D"/>
          <w:kern w:val="0"/>
          <w:sz w:val="22"/>
        </w:rPr>
      </w:pPr>
    </w:p>
    <w:p w14:paraId="53135D53"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8F02008"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4B33A20F" w14:textId="623CE74B"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 in this email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w:t>
      </w:r>
    </w:p>
    <w:p w14:paraId="5031CB9D" w14:textId="27C4ADC0" w:rsidR="009D518D" w:rsidRPr="0033750C" w:rsidRDefault="009D518D">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ificate of honor (file 2): I have enclosed a copy of my certificate of honor, which highlights my outstanding contributions or achievements in a relevant field. </w:t>
      </w:r>
    </w:p>
    <w:p w14:paraId="3F4A7990" w14:textId="77777777" w:rsidR="009D518D" w:rsidRPr="0033750C" w:rsidRDefault="009D518D" w:rsidP="009D518D">
      <w:pPr>
        <w:widowControl/>
        <w:jc w:val="left"/>
        <w:rPr>
          <w:rFonts w:ascii="Times New Roman" w:eastAsia="SimSun" w:hAnsi="Times New Roman" w:cs="Times New Roman"/>
          <w:color w:val="1F497D"/>
          <w:kern w:val="0"/>
          <w:sz w:val="22"/>
        </w:rPr>
      </w:pPr>
    </w:p>
    <w:p w14:paraId="3705EE0E" w14:textId="020F708F"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and have a good day! </w:t>
      </w:r>
    </w:p>
    <w:p w14:paraId="468CF8FC"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215D2A11"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239476"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1739DA" w14:textId="77777777" w:rsidR="009D518D" w:rsidRPr="0033750C" w:rsidRDefault="009D518D" w:rsidP="0038661F">
      <w:pPr>
        <w:widowControl/>
        <w:jc w:val="left"/>
        <w:rPr>
          <w:rFonts w:ascii="Times New Roman" w:eastAsia="SimSun" w:hAnsi="Times New Roman" w:cs="Times New Roman"/>
          <w:color w:val="1F497D"/>
          <w:kern w:val="0"/>
          <w:sz w:val="22"/>
        </w:rPr>
      </w:pPr>
    </w:p>
    <w:p w14:paraId="658FB04E" w14:textId="71690142" w:rsidR="005E0F9A" w:rsidRPr="0033750C" w:rsidRDefault="005E0F9A" w:rsidP="005E0F9A">
      <w:pPr>
        <w:widowControl/>
        <w:jc w:val="left"/>
        <w:rPr>
          <w:rFonts w:ascii="Times New Roman" w:eastAsia="SimSun" w:hAnsi="Times New Roman" w:cs="Times New Roman"/>
          <w:color w:val="1F497D"/>
          <w:kern w:val="0"/>
          <w:sz w:val="22"/>
        </w:rPr>
      </w:pPr>
    </w:p>
    <w:p w14:paraId="64623CAE" w14:textId="77777777" w:rsidR="0038661F" w:rsidRPr="0033750C" w:rsidRDefault="0038661F" w:rsidP="005E0F9A">
      <w:pPr>
        <w:widowControl/>
        <w:jc w:val="left"/>
        <w:rPr>
          <w:rFonts w:ascii="Times New Roman" w:eastAsia="SimSun" w:hAnsi="Times New Roman" w:cs="Times New Roman"/>
          <w:color w:val="1F497D"/>
          <w:kern w:val="0"/>
          <w:sz w:val="22"/>
        </w:rPr>
      </w:pPr>
    </w:p>
    <w:p w14:paraId="3B6E7FA5" w14:textId="2A368296"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me Hood Booking Request for PLA Dissolution Experiments</w:t>
      </w:r>
    </w:p>
    <w:p w14:paraId="7B5E3FDA" w14:textId="55112793"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9C49237"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6A157ED4" w14:textId="3A148C50"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was wondering whether I can book a fume hood in our department for a period of </w:t>
      </w:r>
      <w:r w:rsidRPr="0033750C">
        <w:rPr>
          <w:rFonts w:ascii="Times New Roman" w:eastAsia="SimSun" w:hAnsi="Times New Roman" w:cs="Times New Roman"/>
          <w:b/>
          <w:color w:val="1F497D"/>
          <w:kern w:val="0"/>
          <w:sz w:val="22"/>
        </w:rPr>
        <w:t>20 days</w:t>
      </w:r>
      <w:r w:rsidRPr="0033750C">
        <w:rPr>
          <w:rFonts w:ascii="Times New Roman" w:eastAsia="SimSun" w:hAnsi="Times New Roman" w:cs="Times New Roman"/>
          <w:color w:val="1F497D"/>
          <w:kern w:val="0"/>
          <w:sz w:val="22"/>
        </w:rPr>
        <w:t xml:space="preserve"> starting </w:t>
      </w:r>
      <w:r w:rsidRPr="0033750C">
        <w:rPr>
          <w:rFonts w:ascii="Times New Roman" w:eastAsia="SimSun" w:hAnsi="Times New Roman" w:cs="Times New Roman"/>
          <w:b/>
          <w:color w:val="1F497D"/>
          <w:kern w:val="0"/>
          <w:sz w:val="22"/>
        </w:rPr>
        <w:t>from next week</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color w:val="1F497D"/>
          <w:kern w:val="0"/>
          <w:sz w:val="22"/>
        </w:rPr>
        <w:t>Everyday</w:t>
      </w:r>
      <w:r w:rsidRPr="0033750C">
        <w:rPr>
          <w:rFonts w:ascii="Times New Roman" w:eastAsia="SimSun" w:hAnsi="Times New Roman" w:cs="Times New Roman"/>
          <w:color w:val="1F497D"/>
          <w:kern w:val="0"/>
          <w:sz w:val="22"/>
        </w:rPr>
        <w:t xml:space="preserve">, I will need the fume hood for approximately </w:t>
      </w:r>
      <w:r w:rsidRPr="0033750C">
        <w:rPr>
          <w:rFonts w:ascii="Times New Roman" w:eastAsia="SimSun" w:hAnsi="Times New Roman" w:cs="Times New Roman"/>
          <w:b/>
          <w:color w:val="1F497D"/>
          <w:kern w:val="0"/>
          <w:sz w:val="22"/>
        </w:rPr>
        <w:t>one hour</w:t>
      </w:r>
      <w:r w:rsidRPr="0033750C">
        <w:rPr>
          <w:rFonts w:ascii="Times New Roman" w:eastAsia="SimSun" w:hAnsi="Times New Roman" w:cs="Times New Roman"/>
          <w:color w:val="1F497D"/>
          <w:kern w:val="0"/>
          <w:sz w:val="22"/>
        </w:rPr>
        <w:t xml:space="preserve"> to carry out the PLA dissolution experiments. The purpose of this request is to conduct experiments involving the use of Dichloromethane (DCM) for the dissolution of Poly(lactic acid) (PLA) as part of my Ph.D. research under the supervision of Prof. Wei-Hsin Liao.</w:t>
      </w:r>
    </w:p>
    <w:p w14:paraId="55AF6C7F"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45E22A0A" w14:textId="6A7C57F3"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y name is Liuchao Jin, and I am a Ph.D. student with a student ID of 1155184008. The experiments I will be conducting require the use of a fume hood to ensure proper ventilation and safety measures while handling DCM.</w:t>
      </w:r>
    </w:p>
    <w:p w14:paraId="10739CA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1D2A5DDD" w14:textId="2360562A"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availability of the fume hood may depend on the needs of other researchers in the department. In case the requested dates are not feasible, I am open to alternative arrangements or adjustments that can still meet the requirements of my research. Your guidance and help in this matter would be greatly appreciated.</w:t>
      </w:r>
    </w:p>
    <w:p w14:paraId="7D5FBA61"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5C7E05EF" w14:textId="0E367051"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at your convenience. I am looking forward to your positive response.</w:t>
      </w:r>
    </w:p>
    <w:p w14:paraId="69B694D6"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0CA49DFA" w14:textId="70307647"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help.</w:t>
      </w:r>
    </w:p>
    <w:p w14:paraId="30A1BA0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224D2908"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BEE01"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C7016" w14:textId="77777777" w:rsidR="005E0F9A" w:rsidRPr="0033750C" w:rsidRDefault="005E0F9A" w:rsidP="009D0442">
      <w:pPr>
        <w:widowControl/>
        <w:jc w:val="left"/>
        <w:rPr>
          <w:rFonts w:ascii="Times New Roman" w:eastAsia="SimSun" w:hAnsi="Times New Roman" w:cs="Times New Roman"/>
          <w:color w:val="1F497D"/>
          <w:kern w:val="0"/>
          <w:sz w:val="22"/>
        </w:rPr>
      </w:pPr>
    </w:p>
    <w:p w14:paraId="62B2AB30" w14:textId="77777777" w:rsidR="005E0F9A" w:rsidRPr="0033750C" w:rsidRDefault="005E0F9A" w:rsidP="009D0442">
      <w:pPr>
        <w:widowControl/>
        <w:jc w:val="left"/>
        <w:rPr>
          <w:rFonts w:ascii="Times New Roman" w:eastAsia="SimSun" w:hAnsi="Times New Roman" w:cs="Times New Roman"/>
          <w:color w:val="1F497D"/>
          <w:kern w:val="0"/>
          <w:sz w:val="22"/>
        </w:rPr>
      </w:pPr>
    </w:p>
    <w:p w14:paraId="5F5281C3" w14:textId="7684E0D8"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916E3C9"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6E2D6092" w14:textId="553282E9"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I have successfully placed an order through the DGS system. This accomplishment was possible due to your generous help and guidance.</w:t>
      </w:r>
    </w:p>
    <w:p w14:paraId="5DDEB6FA"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441E6B10"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nted to express my sincere gratitude for your help throughout this process. Your willingness to quickly answer questions and resolve issues was truly appreciated.</w:t>
      </w:r>
    </w:p>
    <w:p w14:paraId="5DFE2146"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794F59CF" w14:textId="77D84F5B"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dedication.</w:t>
      </w:r>
    </w:p>
    <w:p w14:paraId="0ABCC09D"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063608D3"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D4C8F"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F3DC92" w14:textId="77777777" w:rsidR="009D0442" w:rsidRPr="0033750C" w:rsidRDefault="009D0442" w:rsidP="00A130A7">
      <w:pPr>
        <w:widowControl/>
        <w:jc w:val="left"/>
        <w:rPr>
          <w:rFonts w:ascii="Times New Roman" w:eastAsia="SimSun" w:hAnsi="Times New Roman" w:cs="Times New Roman"/>
          <w:color w:val="1F497D"/>
          <w:kern w:val="0"/>
          <w:sz w:val="22"/>
        </w:rPr>
      </w:pPr>
    </w:p>
    <w:p w14:paraId="277F6993" w14:textId="77777777" w:rsidR="009D0442" w:rsidRPr="0033750C" w:rsidRDefault="009D0442" w:rsidP="00A130A7">
      <w:pPr>
        <w:widowControl/>
        <w:jc w:val="left"/>
        <w:rPr>
          <w:rFonts w:ascii="Times New Roman" w:eastAsia="SimSun" w:hAnsi="Times New Roman" w:cs="Times New Roman"/>
          <w:color w:val="1F497D"/>
          <w:kern w:val="0"/>
          <w:sz w:val="22"/>
        </w:rPr>
      </w:pPr>
    </w:p>
    <w:p w14:paraId="0BD0AB91" w14:textId="77777777" w:rsidR="009D0442" w:rsidRPr="0033750C" w:rsidRDefault="009D0442" w:rsidP="00A130A7">
      <w:pPr>
        <w:widowControl/>
        <w:jc w:val="left"/>
        <w:rPr>
          <w:rFonts w:ascii="Times New Roman" w:eastAsia="SimSun" w:hAnsi="Times New Roman" w:cs="Times New Roman"/>
          <w:color w:val="1F497D"/>
          <w:kern w:val="0"/>
          <w:sz w:val="22"/>
        </w:rPr>
      </w:pPr>
    </w:p>
    <w:p w14:paraId="445DFAF8" w14:textId="5E01F2E9"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471D269" w14:textId="77777777" w:rsidR="00A130A7" w:rsidRPr="0033750C" w:rsidRDefault="00A130A7" w:rsidP="00A130A7">
      <w:pPr>
        <w:widowControl/>
        <w:ind w:firstLine="420"/>
        <w:jc w:val="left"/>
        <w:rPr>
          <w:rFonts w:ascii="Times New Roman" w:eastAsia="SimSun" w:hAnsi="Times New Roman" w:cs="Times New Roman"/>
          <w:color w:val="1F497D"/>
          <w:kern w:val="0"/>
          <w:sz w:val="22"/>
        </w:rPr>
      </w:pPr>
    </w:p>
    <w:p w14:paraId="0D2D2EA7" w14:textId="710FCD65"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and action in upgrading the user privileges for our DGS account to “Advanced User”. I appreciate your support in this matter.</w:t>
      </w:r>
    </w:p>
    <w:p w14:paraId="19636E93"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1695AFD5"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hecked the inventory system, and it appears to be working well now.</w:t>
      </w:r>
    </w:p>
    <w:p w14:paraId="07873B39"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69F7C010" w14:textId="750CC64E"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I noticed that we are unable to edit the delivery location in the system, and unfortunately, </w:t>
      </w:r>
      <w:r w:rsidRPr="0033750C">
        <w:rPr>
          <w:rFonts w:ascii="Times New Roman" w:eastAsia="SimSun" w:hAnsi="Times New Roman" w:cs="Times New Roman"/>
          <w:b/>
          <w:bCs/>
          <w:color w:val="1F497D"/>
          <w:kern w:val="0"/>
          <w:sz w:val="22"/>
        </w:rPr>
        <w:t>our lab</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location isn</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t included in the current list</w:t>
      </w:r>
      <w:r w:rsidRPr="0033750C">
        <w:rPr>
          <w:rFonts w:ascii="Times New Roman" w:eastAsia="SimSun" w:hAnsi="Times New Roman" w:cs="Times New Roman"/>
          <w:color w:val="1F497D"/>
          <w:kern w:val="0"/>
          <w:sz w:val="22"/>
        </w:rPr>
        <w:t>. As such, could I kindly request that our la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ocation, </w:t>
      </w:r>
      <w:r w:rsidRPr="0033750C">
        <w:rPr>
          <w:rFonts w:ascii="Times New Roman" w:eastAsia="SimSun" w:hAnsi="Times New Roman" w:cs="Times New Roman"/>
          <w:b/>
          <w:bCs/>
          <w:color w:val="1F497D"/>
          <w:kern w:val="0"/>
          <w:sz w:val="22"/>
        </w:rPr>
        <w:t>Room 201, William M.W. Mong Engineering Building (ERB201)</w:t>
      </w:r>
      <w:r w:rsidRPr="0033750C">
        <w:rPr>
          <w:rFonts w:ascii="Times New Roman" w:eastAsia="SimSun" w:hAnsi="Times New Roman" w:cs="Times New Roman"/>
          <w:color w:val="1F497D"/>
          <w:kern w:val="0"/>
          <w:sz w:val="22"/>
        </w:rPr>
        <w:t>, be added to the location list in the system?</w:t>
      </w:r>
    </w:p>
    <w:p w14:paraId="60901527"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4E465350" w14:textId="34F861AB" w:rsidR="00A130A7"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attention to these matters.</w:t>
      </w:r>
    </w:p>
    <w:p w14:paraId="6A49DEFE"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7AF6F9C7"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D93FB3"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352F8" w14:textId="77777777" w:rsidR="00A130A7" w:rsidRPr="0033750C" w:rsidRDefault="00A130A7" w:rsidP="0046219E">
      <w:pPr>
        <w:widowControl/>
        <w:jc w:val="left"/>
        <w:rPr>
          <w:rFonts w:ascii="Times New Roman" w:eastAsia="SimSun" w:hAnsi="Times New Roman" w:cs="Times New Roman"/>
          <w:color w:val="1F497D"/>
          <w:kern w:val="0"/>
          <w:sz w:val="22"/>
        </w:rPr>
      </w:pPr>
    </w:p>
    <w:p w14:paraId="69678B75" w14:textId="77777777" w:rsidR="00A130A7" w:rsidRPr="0033750C" w:rsidRDefault="00A130A7" w:rsidP="0046219E">
      <w:pPr>
        <w:widowControl/>
        <w:jc w:val="left"/>
        <w:rPr>
          <w:rFonts w:ascii="Times New Roman" w:eastAsia="SimSun" w:hAnsi="Times New Roman" w:cs="Times New Roman"/>
          <w:color w:val="1F497D"/>
          <w:kern w:val="0"/>
          <w:sz w:val="22"/>
        </w:rPr>
      </w:pPr>
    </w:p>
    <w:p w14:paraId="7F00D3BE" w14:textId="10E2D73A"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DC82C70" w14:textId="77777777" w:rsidR="0046219E" w:rsidRPr="0033750C" w:rsidRDefault="0046219E" w:rsidP="0046219E">
      <w:pPr>
        <w:widowControl/>
        <w:ind w:firstLine="420"/>
        <w:jc w:val="left"/>
        <w:rPr>
          <w:rFonts w:ascii="Times New Roman" w:eastAsia="SimSun" w:hAnsi="Times New Roman" w:cs="Times New Roman"/>
          <w:color w:val="1F497D"/>
          <w:kern w:val="0"/>
          <w:sz w:val="22"/>
        </w:rPr>
      </w:pPr>
    </w:p>
    <w:p w14:paraId="43EEAB57" w14:textId="1F3B9FD0"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regarding the Dangerous Goods Stores (DGS) account for our research group under Prof. Wei-Hsin Liao, the account name being “SMS”.</w:t>
      </w:r>
    </w:p>
    <w:p w14:paraId="362FF987"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69849079" w14:textId="4EEEA6EC"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using this account, I noticed that the current User Rank is set to “Regular User”. This restriction limits some of the functionalities we require, specifically the ability to check out the inventory, which, as I understand, is only available to “Advanced Users” (as depicted in the attached figure).</w:t>
      </w:r>
    </w:p>
    <w:p w14:paraId="1DA76965"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50FE0EDB" w14:textId="6CF7DA99" w:rsidR="00175738" w:rsidRPr="0033750C" w:rsidRDefault="00E5712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e significance of this functionality for the smooth execution of our ongoing experiments, I was wondering whether you could be so kind as to upgrade the User Rank for the account “SMS” from “Regular User” to “Advanced User”.</w:t>
      </w:r>
    </w:p>
    <w:p w14:paraId="7B8A010F" w14:textId="77777777" w:rsidR="00E57128" w:rsidRPr="0033750C" w:rsidRDefault="00E57128" w:rsidP="00175738">
      <w:pPr>
        <w:widowControl/>
        <w:ind w:firstLine="420"/>
        <w:jc w:val="left"/>
        <w:rPr>
          <w:rFonts w:ascii="Times New Roman" w:eastAsia="SimSun" w:hAnsi="Times New Roman" w:cs="Times New Roman"/>
          <w:color w:val="1F497D"/>
          <w:kern w:val="0"/>
          <w:sz w:val="22"/>
        </w:rPr>
      </w:pPr>
    </w:p>
    <w:p w14:paraId="3D8CD6AD"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attention to this matter would be greatly appreciated. If there is any additional information required or any process I need to follow for this change, please let me know.</w:t>
      </w:r>
    </w:p>
    <w:p w14:paraId="5F1492FF"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1D96C4AD" w14:textId="386DEB06" w:rsidR="0046219E"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FA4786" w:rsidRPr="0033750C">
        <w:rPr>
          <w:rFonts w:ascii="Times New Roman" w:eastAsia="SimSun" w:hAnsi="Times New Roman" w:cs="Times New Roman"/>
          <w:color w:val="1F497D"/>
          <w:kern w:val="0"/>
          <w:sz w:val="22"/>
        </w:rPr>
        <w:t xml:space="preserve">help and looking forward to </w:t>
      </w:r>
      <w:r w:rsidR="00A248BD" w:rsidRPr="0033750C">
        <w:rPr>
          <w:rFonts w:ascii="Times New Roman" w:eastAsia="SimSun" w:hAnsi="Times New Roman" w:cs="Times New Roman"/>
          <w:color w:val="1F497D"/>
          <w:kern w:val="0"/>
          <w:sz w:val="22"/>
        </w:rPr>
        <w:t>your reply</w:t>
      </w:r>
      <w:r w:rsidRPr="0033750C">
        <w:rPr>
          <w:rFonts w:ascii="Times New Roman" w:eastAsia="SimSun" w:hAnsi="Times New Roman" w:cs="Times New Roman"/>
          <w:color w:val="1F497D"/>
          <w:kern w:val="0"/>
          <w:sz w:val="22"/>
        </w:rPr>
        <w:t>.</w:t>
      </w:r>
    </w:p>
    <w:p w14:paraId="4C3D29C4"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3C03F0F2"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F546B"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6DB295" w14:textId="77777777" w:rsidR="0046219E" w:rsidRPr="0033750C" w:rsidRDefault="0046219E" w:rsidP="009816BF">
      <w:pPr>
        <w:widowControl/>
        <w:jc w:val="left"/>
        <w:rPr>
          <w:rFonts w:ascii="Times New Roman" w:eastAsia="SimSun" w:hAnsi="Times New Roman" w:cs="Times New Roman"/>
          <w:color w:val="1F497D"/>
          <w:kern w:val="0"/>
          <w:sz w:val="22"/>
        </w:rPr>
      </w:pPr>
    </w:p>
    <w:p w14:paraId="00B370F3" w14:textId="77777777" w:rsidR="0046219E" w:rsidRPr="0033750C" w:rsidRDefault="0046219E" w:rsidP="009816BF">
      <w:pPr>
        <w:widowControl/>
        <w:jc w:val="left"/>
        <w:rPr>
          <w:rFonts w:ascii="Times New Roman" w:eastAsia="SimSun" w:hAnsi="Times New Roman" w:cs="Times New Roman"/>
          <w:color w:val="1F497D"/>
          <w:kern w:val="0"/>
          <w:sz w:val="22"/>
        </w:rPr>
      </w:pPr>
    </w:p>
    <w:p w14:paraId="41436A30" w14:textId="7B68DB56"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24D8482" w14:textId="77777777" w:rsidR="009816BF" w:rsidRPr="0033750C" w:rsidRDefault="009816BF" w:rsidP="009816BF">
      <w:pPr>
        <w:widowControl/>
        <w:ind w:firstLine="420"/>
        <w:jc w:val="left"/>
        <w:rPr>
          <w:rFonts w:ascii="Times New Roman" w:eastAsia="SimSun" w:hAnsi="Times New Roman" w:cs="Times New Roman"/>
          <w:color w:val="1F497D"/>
          <w:kern w:val="0"/>
          <w:sz w:val="22"/>
        </w:rPr>
      </w:pPr>
    </w:p>
    <w:p w14:paraId="424A2DF7" w14:textId="38997241" w:rsidR="009816BF" w:rsidRPr="0033750C" w:rsidRDefault="00914AC3" w:rsidP="009816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your prompt response and for providing the necessary information for the DGS account. Very much appreciate your help. Take care, stay safe, and keep healthy. </w:t>
      </w:r>
    </w:p>
    <w:p w14:paraId="4D6FED3D" w14:textId="77777777" w:rsidR="00914AC3" w:rsidRPr="0033750C" w:rsidRDefault="00914AC3" w:rsidP="009816BF">
      <w:pPr>
        <w:widowControl/>
        <w:ind w:firstLine="420"/>
        <w:jc w:val="left"/>
        <w:rPr>
          <w:rFonts w:ascii="Times New Roman" w:eastAsia="SimSun" w:hAnsi="Times New Roman" w:cs="Times New Roman"/>
          <w:color w:val="1F497D"/>
          <w:kern w:val="0"/>
          <w:sz w:val="22"/>
        </w:rPr>
      </w:pPr>
    </w:p>
    <w:p w14:paraId="6BDFE040"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AF595"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4C829FC" w14:textId="77777777" w:rsidR="009816BF" w:rsidRPr="0033750C" w:rsidRDefault="009816BF" w:rsidP="00D31255">
      <w:pPr>
        <w:widowControl/>
        <w:jc w:val="left"/>
        <w:rPr>
          <w:rFonts w:ascii="Times New Roman" w:eastAsia="SimSun" w:hAnsi="Times New Roman" w:cs="Times New Roman"/>
          <w:color w:val="1F497D"/>
          <w:kern w:val="0"/>
          <w:sz w:val="22"/>
        </w:rPr>
      </w:pPr>
    </w:p>
    <w:p w14:paraId="4CBE72B5" w14:textId="77777777" w:rsidR="009816BF" w:rsidRPr="0033750C" w:rsidRDefault="009816BF" w:rsidP="00D31255">
      <w:pPr>
        <w:widowControl/>
        <w:jc w:val="left"/>
        <w:rPr>
          <w:rFonts w:ascii="Times New Roman" w:eastAsia="SimSun" w:hAnsi="Times New Roman" w:cs="Times New Roman"/>
          <w:color w:val="1F497D"/>
          <w:kern w:val="0"/>
          <w:sz w:val="22"/>
        </w:rPr>
      </w:pPr>
    </w:p>
    <w:p w14:paraId="17C75F93" w14:textId="7DFF787E"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HKPFS Annual Assessment Form and Conference Attendance</w:t>
      </w:r>
    </w:p>
    <w:p w14:paraId="06C0CE43" w14:textId="35B910D4"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DB58488"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7BD7A5DE" w14:textId="2D211DDD"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a Ph.D. student under the supervision of Prof. Wei-Hsin Liao, with the student ID of 1155184008. I am writing this email to inquire about a few important matters related to the Hong Kong Ph.D. Fellowship Scheme (HKPFS).</w:t>
      </w:r>
    </w:p>
    <w:p w14:paraId="1B033AE0"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65F6555A" w14:textId="4F2BFAC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noticed that some students from other departments have already received their annual assessment forms for HKPFS. As the deadline for submitting this form is fast approaching, I would like to confirm whether this form has been received by our depart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eneral office. If it has, could you kindly send it to me so that I can fill it?</w:t>
      </w:r>
    </w:p>
    <w:p w14:paraId="36353D74"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33836A3A"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ly, I am planning to attend an international conference in October this year. As this will be a valuable opportunity for my academic development, I would like to know the process for obtaining leave for the duration of the conference. Furthermore, I am also interested in understanding the procedure for claiming the round-trip travel expenses from the HKPFS funding.</w:t>
      </w:r>
    </w:p>
    <w:p w14:paraId="538EF9CD"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2F12194C" w14:textId="3FC61704"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se processes may be complicated, and I greatly appreciate your guidance and help. Please let me know if there is any additional information required from my side or any forms that I need to fill out.</w:t>
      </w:r>
    </w:p>
    <w:p w14:paraId="64613AB2"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45598747" w14:textId="2D6DCBD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support.</w:t>
      </w:r>
    </w:p>
    <w:p w14:paraId="6831092F"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16A77D52"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7F740E"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111172" w14:textId="77777777" w:rsidR="00D31255" w:rsidRPr="0033750C" w:rsidRDefault="00D31255" w:rsidP="008D62AE">
      <w:pPr>
        <w:widowControl/>
        <w:jc w:val="left"/>
        <w:rPr>
          <w:rFonts w:ascii="Times New Roman" w:eastAsia="SimSun" w:hAnsi="Times New Roman" w:cs="Times New Roman"/>
          <w:color w:val="1F497D"/>
          <w:kern w:val="0"/>
          <w:sz w:val="22"/>
        </w:rPr>
      </w:pPr>
    </w:p>
    <w:p w14:paraId="63B3E0B8" w14:textId="77777777" w:rsidR="00D31255" w:rsidRPr="0033750C" w:rsidRDefault="00D31255" w:rsidP="008D62AE">
      <w:pPr>
        <w:widowControl/>
        <w:jc w:val="left"/>
        <w:rPr>
          <w:rFonts w:ascii="Times New Roman" w:eastAsia="SimSun" w:hAnsi="Times New Roman" w:cs="Times New Roman"/>
          <w:color w:val="1F497D"/>
          <w:kern w:val="0"/>
          <w:sz w:val="22"/>
        </w:rPr>
      </w:pPr>
    </w:p>
    <w:p w14:paraId="79BF7EC4" w14:textId="12D72BB1"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Zhu,</w:t>
      </w:r>
    </w:p>
    <w:p w14:paraId="426F1C44" w14:textId="77777777" w:rsidR="008D62AE" w:rsidRPr="0033750C" w:rsidRDefault="008D62AE" w:rsidP="008D62AE">
      <w:pPr>
        <w:widowControl/>
        <w:ind w:firstLine="420"/>
        <w:jc w:val="left"/>
        <w:rPr>
          <w:rFonts w:ascii="Times New Roman" w:eastAsia="SimSun" w:hAnsi="Times New Roman" w:cs="Times New Roman"/>
          <w:color w:val="1F497D"/>
          <w:kern w:val="0"/>
          <w:sz w:val="22"/>
        </w:rPr>
      </w:pPr>
    </w:p>
    <w:p w14:paraId="4C140BCA" w14:textId="0E103D66" w:rsidR="008D62AE" w:rsidRPr="0033750C" w:rsidRDefault="001F7E7C" w:rsidP="008D62A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like to express my deepest apologies for the oversight in my previous email, where I addressed you as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r.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stead of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iss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Please accept my sincere apologies for this unintentional error.</w:t>
      </w:r>
    </w:p>
    <w:p w14:paraId="28B6650C" w14:textId="77777777" w:rsidR="001F7E7C" w:rsidRPr="0033750C" w:rsidRDefault="001F7E7C" w:rsidP="008D62AE">
      <w:pPr>
        <w:widowControl/>
        <w:ind w:firstLine="420"/>
        <w:jc w:val="left"/>
        <w:rPr>
          <w:rFonts w:ascii="Times New Roman" w:eastAsia="SimSun" w:hAnsi="Times New Roman" w:cs="Times New Roman"/>
          <w:color w:val="1F497D"/>
          <w:kern w:val="0"/>
          <w:sz w:val="22"/>
        </w:rPr>
      </w:pPr>
    </w:p>
    <w:p w14:paraId="38150F29"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F37C60"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C2FCD" w14:textId="77777777" w:rsidR="008D62AE" w:rsidRPr="0033750C" w:rsidRDefault="008D62AE" w:rsidP="005D7BD5">
      <w:pPr>
        <w:widowControl/>
        <w:jc w:val="left"/>
        <w:rPr>
          <w:rFonts w:ascii="Times New Roman" w:eastAsia="SimSun" w:hAnsi="Times New Roman" w:cs="Times New Roman"/>
          <w:color w:val="1F497D"/>
          <w:kern w:val="0"/>
          <w:sz w:val="22"/>
        </w:rPr>
      </w:pPr>
    </w:p>
    <w:p w14:paraId="2F6611A4" w14:textId="77777777" w:rsidR="008D62AE" w:rsidRPr="0033750C" w:rsidRDefault="008D62AE" w:rsidP="005D7BD5">
      <w:pPr>
        <w:widowControl/>
        <w:jc w:val="left"/>
        <w:rPr>
          <w:rFonts w:ascii="Times New Roman" w:eastAsia="SimSun" w:hAnsi="Times New Roman" w:cs="Times New Roman"/>
          <w:color w:val="1F497D"/>
          <w:kern w:val="0"/>
          <w:sz w:val="22"/>
        </w:rPr>
      </w:pPr>
    </w:p>
    <w:p w14:paraId="5C7F3E38" w14:textId="4A22AD7B"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6E7B" w:rsidRPr="0033750C">
        <w:rPr>
          <w:rFonts w:ascii="Times New Roman" w:eastAsia="SimSun" w:hAnsi="Times New Roman" w:cs="Times New Roman"/>
          <w:color w:val="1F497D"/>
          <w:kern w:val="0"/>
          <w:sz w:val="22"/>
        </w:rPr>
        <w:t>Mr. Zhu</w:t>
      </w:r>
      <w:r w:rsidRPr="0033750C">
        <w:rPr>
          <w:rFonts w:ascii="Times New Roman" w:eastAsia="SimSun" w:hAnsi="Times New Roman" w:cs="Times New Roman"/>
          <w:color w:val="1F497D"/>
          <w:kern w:val="0"/>
          <w:sz w:val="22"/>
        </w:rPr>
        <w:t>,</w:t>
      </w:r>
    </w:p>
    <w:p w14:paraId="1882D246" w14:textId="77777777" w:rsidR="005D7BD5" w:rsidRPr="0033750C" w:rsidRDefault="005D7BD5" w:rsidP="005D7BD5">
      <w:pPr>
        <w:widowControl/>
        <w:ind w:firstLine="420"/>
        <w:jc w:val="left"/>
        <w:rPr>
          <w:rFonts w:ascii="Times New Roman" w:eastAsia="SimSun" w:hAnsi="Times New Roman" w:cs="Times New Roman"/>
          <w:color w:val="1F497D"/>
          <w:kern w:val="0"/>
          <w:sz w:val="22"/>
        </w:rPr>
      </w:pPr>
    </w:p>
    <w:p w14:paraId="0400D47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email and for offering me a place in the SUSTech Fellowship Program. I am incredibly honored and excited to accept this opportunity.</w:t>
      </w:r>
    </w:p>
    <w:p w14:paraId="2EE4068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CDBBB23" w14:textId="4027F972"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ave reviewed the offer letter thoroughly and I am pleased to confirm my acceptance of the Fellowship Program. Please find attached the signed </w:t>
      </w:r>
      <w:r w:rsidR="00906CF1" w:rsidRPr="0033750C">
        <w:rPr>
          <w:rFonts w:ascii="Times New Roman" w:eastAsia="SimSun" w:hAnsi="Times New Roman" w:cs="Times New Roman"/>
          <w:color w:val="1F497D"/>
          <w:kern w:val="0"/>
          <w:sz w:val="22"/>
        </w:rPr>
        <w:t>“Letter of Consent - Liuchao</w:t>
      </w:r>
      <w:r w:rsidR="0084279B" w:rsidRPr="0033750C">
        <w:rPr>
          <w:rFonts w:ascii="Times New Roman" w:eastAsia="SimSun" w:hAnsi="Times New Roman" w:cs="Times New Roman"/>
          <w:color w:val="1F497D"/>
          <w:kern w:val="0"/>
          <w:sz w:val="22"/>
        </w:rPr>
        <w:t xml:space="preserve"> JIN</w:t>
      </w:r>
      <w:r w:rsidR="00906CF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as requested.</w:t>
      </w:r>
    </w:p>
    <w:p w14:paraId="14A73A35"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6E70CCE8"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are any further steps or procedures that I should be aware of, or any additional information I need to provide, I would be very grateful if you could inform me.</w:t>
      </w:r>
    </w:p>
    <w:p w14:paraId="7871CF52"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16F2CE14" w14:textId="6747733D" w:rsidR="005D7BD5"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this fantastic opportunity. I am very much looking forward to joining SUSTech and contributing to the vibrant academic community.</w:t>
      </w:r>
    </w:p>
    <w:p w14:paraId="7620278B"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BD89B52"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CB929F"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B5315"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C542FA"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4A8B7C" w14:textId="77777777" w:rsidR="005D7BD5" w:rsidRPr="0033750C" w:rsidRDefault="005D7BD5" w:rsidP="00743637">
      <w:pPr>
        <w:widowControl/>
        <w:jc w:val="left"/>
        <w:rPr>
          <w:rFonts w:ascii="Times New Roman" w:eastAsia="SimSun" w:hAnsi="Times New Roman" w:cs="Times New Roman"/>
          <w:color w:val="1F497D"/>
          <w:kern w:val="0"/>
          <w:sz w:val="22"/>
        </w:rPr>
      </w:pPr>
    </w:p>
    <w:p w14:paraId="7743FDE4" w14:textId="1A7D7C04" w:rsidR="00A449EC" w:rsidRPr="0033750C" w:rsidRDefault="00A449EC"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11" w:history="1">
        <w:r w:rsidR="00733FAF" w:rsidRPr="0033750C">
          <w:rPr>
            <w:rStyle w:val="ae"/>
            <w:rFonts w:ascii="Times New Roman" w:eastAsia="SimSun" w:hAnsi="Times New Roman" w:cs="Times New Roman"/>
            <w:kern w:val="0"/>
            <w:sz w:val="22"/>
          </w:rPr>
          <w:t>whliao@mae.cuhk.edu.hk</w:t>
        </w:r>
      </w:hyperlink>
      <w:r w:rsidR="00733FAF" w:rsidRPr="0033750C">
        <w:rPr>
          <w:rFonts w:ascii="Times New Roman" w:eastAsia="SimSun" w:hAnsi="Times New Roman" w:cs="Times New Roman"/>
          <w:color w:val="1F497D"/>
          <w:kern w:val="0"/>
          <w:sz w:val="22"/>
        </w:rPr>
        <w:t xml:space="preserve">; </w:t>
      </w:r>
      <w:hyperlink r:id="rId112" w:history="1">
        <w:r w:rsidR="00733FAF" w:rsidRPr="0033750C">
          <w:rPr>
            <w:rStyle w:val="ae"/>
            <w:rFonts w:ascii="Times New Roman" w:eastAsia="SimSun" w:hAnsi="Times New Roman" w:cs="Times New Roman"/>
            <w:kern w:val="0"/>
            <w:sz w:val="22"/>
          </w:rPr>
          <w:t>bmchen@cuhk.edu.hk</w:t>
        </w:r>
      </w:hyperlink>
      <w:r w:rsidR="00733FAF" w:rsidRPr="0033750C">
        <w:rPr>
          <w:rFonts w:ascii="Times New Roman" w:eastAsia="SimSun" w:hAnsi="Times New Roman" w:cs="Times New Roman"/>
          <w:color w:val="1F497D"/>
          <w:kern w:val="0"/>
          <w:sz w:val="22"/>
        </w:rPr>
        <w:t xml:space="preserve">; </w:t>
      </w:r>
      <w:hyperlink r:id="rId113" w:history="1">
        <w:r w:rsidR="00F5764B" w:rsidRPr="0033750C">
          <w:rPr>
            <w:rStyle w:val="ae"/>
            <w:rFonts w:ascii="Times New Roman" w:eastAsia="SimSun" w:hAnsi="Times New Roman" w:cs="Times New Roman"/>
            <w:kern w:val="0"/>
            <w:sz w:val="22"/>
          </w:rPr>
          <w:t>ylkan@mae.cuhk.edu.hk</w:t>
        </w:r>
      </w:hyperlink>
      <w:r w:rsidR="00F5764B" w:rsidRPr="0033750C">
        <w:rPr>
          <w:rFonts w:ascii="Times New Roman" w:eastAsia="SimSun" w:hAnsi="Times New Roman" w:cs="Times New Roman"/>
          <w:color w:val="1F497D"/>
          <w:kern w:val="0"/>
          <w:sz w:val="22"/>
        </w:rPr>
        <w:t xml:space="preserve">; </w:t>
      </w:r>
      <w:hyperlink r:id="rId114" w:history="1">
        <w:r w:rsidR="00F5764B" w:rsidRPr="0033750C">
          <w:rPr>
            <w:rStyle w:val="ae"/>
            <w:rFonts w:ascii="Times New Roman" w:eastAsia="SimSun" w:hAnsi="Times New Roman" w:cs="Times New Roman"/>
            <w:kern w:val="0"/>
            <w:sz w:val="22"/>
          </w:rPr>
          <w:t>phwong@mae.cuhk.edu.hk</w:t>
        </w:r>
      </w:hyperlink>
      <w:r w:rsidR="00F5764B" w:rsidRPr="0033750C">
        <w:rPr>
          <w:rFonts w:ascii="Times New Roman" w:eastAsia="SimSun" w:hAnsi="Times New Roman" w:cs="Times New Roman"/>
          <w:color w:val="1F497D"/>
          <w:kern w:val="0"/>
          <w:sz w:val="22"/>
        </w:rPr>
        <w:t xml:space="preserve">; </w:t>
      </w:r>
    </w:p>
    <w:p w14:paraId="72E3F87B" w14:textId="04AA0174" w:rsidR="00F5764B" w:rsidRPr="0033750C" w:rsidRDefault="00F5764B"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c:</w:t>
      </w:r>
      <w:r w:rsidR="00285099" w:rsidRPr="0033750C">
        <w:rPr>
          <w:rFonts w:ascii="Times New Roman" w:eastAsia="SimSun" w:hAnsi="Times New Roman" w:cs="Times New Roman"/>
          <w:color w:val="1F497D"/>
          <w:kern w:val="0"/>
          <w:sz w:val="22"/>
        </w:rPr>
        <w:t xml:space="preserve"> </w:t>
      </w:r>
      <w:hyperlink r:id="rId115" w:history="1">
        <w:r w:rsidR="00285099" w:rsidRPr="0033750C">
          <w:rPr>
            <w:rStyle w:val="ae"/>
            <w:rFonts w:ascii="Times New Roman" w:eastAsia="SimSun" w:hAnsi="Times New Roman" w:cs="Times New Roman"/>
            <w:kern w:val="0"/>
            <w:sz w:val="22"/>
          </w:rPr>
          <w:t>dengzy22@link.cuhk.edu.hk</w:t>
        </w:r>
      </w:hyperlink>
      <w:r w:rsidR="00285099" w:rsidRPr="0033750C">
        <w:rPr>
          <w:rFonts w:ascii="Times New Roman" w:eastAsia="SimSun" w:hAnsi="Times New Roman" w:cs="Times New Roman"/>
          <w:color w:val="1F497D"/>
          <w:kern w:val="0"/>
          <w:sz w:val="22"/>
        </w:rPr>
        <w:t xml:space="preserve">; </w:t>
      </w:r>
      <w:hyperlink r:id="rId116" w:history="1">
        <w:r w:rsidR="005964DC" w:rsidRPr="0033750C">
          <w:rPr>
            <w:rStyle w:val="ae"/>
            <w:rFonts w:ascii="Times New Roman" w:eastAsia="SimSun" w:hAnsi="Times New Roman" w:cs="Times New Roman"/>
            <w:kern w:val="0"/>
            <w:sz w:val="22"/>
          </w:rPr>
          <w:t>zxguo@link.cuhk.edu.hk</w:t>
        </w:r>
      </w:hyperlink>
      <w:r w:rsidR="005964DC" w:rsidRPr="0033750C">
        <w:rPr>
          <w:rFonts w:ascii="Times New Roman" w:eastAsia="SimSun" w:hAnsi="Times New Roman" w:cs="Times New Roman"/>
          <w:color w:val="1F497D"/>
          <w:kern w:val="0"/>
          <w:sz w:val="22"/>
        </w:rPr>
        <w:t xml:space="preserve">; </w:t>
      </w:r>
      <w:hyperlink r:id="rId117" w:history="1">
        <w:r w:rsidR="005964DC" w:rsidRPr="0033750C">
          <w:rPr>
            <w:rStyle w:val="ae"/>
            <w:rFonts w:ascii="Times New Roman" w:eastAsia="SimSun" w:hAnsi="Times New Roman" w:cs="Times New Roman"/>
            <w:kern w:val="0"/>
            <w:sz w:val="22"/>
          </w:rPr>
          <w:t>1155186689@link.cuhk.edu.hk</w:t>
        </w:r>
      </w:hyperlink>
      <w:r w:rsidR="005964DC" w:rsidRPr="0033750C">
        <w:rPr>
          <w:rFonts w:ascii="Times New Roman" w:eastAsia="SimSun" w:hAnsi="Times New Roman" w:cs="Times New Roman"/>
          <w:color w:val="1F497D"/>
          <w:kern w:val="0"/>
          <w:sz w:val="22"/>
        </w:rPr>
        <w:t xml:space="preserve">; </w:t>
      </w:r>
      <w:hyperlink r:id="rId118" w:history="1">
        <w:r w:rsidR="00114E7D" w:rsidRPr="0033750C">
          <w:rPr>
            <w:rStyle w:val="ae"/>
            <w:rFonts w:ascii="Times New Roman" w:eastAsia="SimSun" w:hAnsi="Times New Roman" w:cs="Times New Roman"/>
            <w:kern w:val="0"/>
            <w:sz w:val="22"/>
          </w:rPr>
          <w:t>1155179289@link.cuhk.edu.hk</w:t>
        </w:r>
      </w:hyperlink>
      <w:r w:rsidR="00114E7D" w:rsidRPr="0033750C">
        <w:rPr>
          <w:rFonts w:ascii="Times New Roman" w:eastAsia="SimSun" w:hAnsi="Times New Roman" w:cs="Times New Roman"/>
          <w:color w:val="1F497D"/>
          <w:kern w:val="0"/>
          <w:sz w:val="22"/>
        </w:rPr>
        <w:t xml:space="preserve">; </w:t>
      </w:r>
      <w:hyperlink r:id="rId119" w:history="1">
        <w:r w:rsidR="00FB11B9" w:rsidRPr="0033750C">
          <w:rPr>
            <w:rStyle w:val="ae"/>
            <w:rFonts w:ascii="Times New Roman" w:eastAsia="SimSun" w:hAnsi="Times New Roman" w:cs="Times New Roman"/>
            <w:kern w:val="0"/>
            <w:sz w:val="22"/>
          </w:rPr>
          <w:t>liuchao.jin@link.cuhk.edu.hk</w:t>
        </w:r>
      </w:hyperlink>
      <w:r w:rsidR="00FB11B9" w:rsidRPr="0033750C">
        <w:rPr>
          <w:rFonts w:ascii="Times New Roman" w:eastAsia="SimSun" w:hAnsi="Times New Roman" w:cs="Times New Roman"/>
          <w:color w:val="1F497D"/>
          <w:kern w:val="0"/>
          <w:sz w:val="22"/>
        </w:rPr>
        <w:t xml:space="preserve">; </w:t>
      </w:r>
      <w:hyperlink r:id="rId120" w:history="1">
        <w:r w:rsidR="00114E7D" w:rsidRPr="0033750C">
          <w:rPr>
            <w:rStyle w:val="ae"/>
            <w:rFonts w:ascii="Times New Roman" w:eastAsia="SimSun" w:hAnsi="Times New Roman" w:cs="Times New Roman"/>
            <w:kern w:val="0"/>
            <w:sz w:val="22"/>
          </w:rPr>
          <w:t>1155186649@link.cuhk.edu.hk</w:t>
        </w:r>
      </w:hyperlink>
      <w:r w:rsidR="00114E7D" w:rsidRPr="0033750C">
        <w:rPr>
          <w:rFonts w:ascii="Times New Roman" w:eastAsia="SimSun" w:hAnsi="Times New Roman" w:cs="Times New Roman"/>
          <w:color w:val="1F497D"/>
          <w:kern w:val="0"/>
          <w:sz w:val="22"/>
        </w:rPr>
        <w:t xml:space="preserve">; </w:t>
      </w:r>
      <w:hyperlink r:id="rId121" w:history="1">
        <w:r w:rsidR="00114E7D" w:rsidRPr="0033750C">
          <w:rPr>
            <w:rStyle w:val="ae"/>
            <w:rFonts w:ascii="Times New Roman" w:eastAsia="SimSun" w:hAnsi="Times New Roman" w:cs="Times New Roman"/>
            <w:kern w:val="0"/>
            <w:sz w:val="22"/>
          </w:rPr>
          <w:t>qtlu@link.cuhk.edu.hk</w:t>
        </w:r>
      </w:hyperlink>
      <w:r w:rsidR="00114E7D" w:rsidRPr="0033750C">
        <w:rPr>
          <w:rFonts w:ascii="Times New Roman" w:eastAsia="SimSun" w:hAnsi="Times New Roman" w:cs="Times New Roman"/>
          <w:color w:val="1F497D"/>
          <w:kern w:val="0"/>
          <w:sz w:val="22"/>
        </w:rPr>
        <w:t xml:space="preserve">; </w:t>
      </w:r>
      <w:hyperlink r:id="rId122" w:history="1">
        <w:r w:rsidR="00285099" w:rsidRPr="0033750C">
          <w:rPr>
            <w:rStyle w:val="ae"/>
            <w:rFonts w:ascii="Times New Roman" w:eastAsia="SimSun" w:hAnsi="Times New Roman" w:cs="Times New Roman"/>
            <w:kern w:val="0"/>
            <w:sz w:val="22"/>
          </w:rPr>
          <w:t>1155186662@link.cuhk.edu.hk</w:t>
        </w:r>
      </w:hyperlink>
      <w:r w:rsidR="00285099" w:rsidRPr="0033750C">
        <w:rPr>
          <w:rFonts w:ascii="Times New Roman" w:eastAsia="SimSun" w:hAnsi="Times New Roman" w:cs="Times New Roman"/>
          <w:color w:val="1F497D"/>
          <w:kern w:val="0"/>
          <w:sz w:val="22"/>
        </w:rPr>
        <w:t xml:space="preserve">; </w:t>
      </w:r>
      <w:hyperlink r:id="rId123" w:history="1">
        <w:r w:rsidR="00285099" w:rsidRPr="0033750C">
          <w:rPr>
            <w:rStyle w:val="ae"/>
            <w:rFonts w:ascii="Times New Roman" w:eastAsia="SimSun" w:hAnsi="Times New Roman" w:cs="Times New Roman"/>
            <w:kern w:val="0"/>
            <w:sz w:val="22"/>
          </w:rPr>
          <w:t>1155170424@link.cuhk.edu.hk</w:t>
        </w:r>
      </w:hyperlink>
      <w:r w:rsidR="00285099" w:rsidRPr="0033750C">
        <w:rPr>
          <w:rFonts w:ascii="Times New Roman" w:eastAsia="SimSun" w:hAnsi="Times New Roman" w:cs="Times New Roman"/>
          <w:color w:val="1F497D"/>
          <w:kern w:val="0"/>
          <w:sz w:val="22"/>
        </w:rPr>
        <w:t xml:space="preserve">; </w:t>
      </w:r>
    </w:p>
    <w:p w14:paraId="14756BF7" w14:textId="77777777" w:rsidR="00A449EC" w:rsidRPr="0033750C" w:rsidRDefault="00A449EC" w:rsidP="00743637">
      <w:pPr>
        <w:widowControl/>
        <w:jc w:val="left"/>
        <w:rPr>
          <w:rFonts w:ascii="Times New Roman" w:eastAsia="SimSun" w:hAnsi="Times New Roman" w:cs="Times New Roman"/>
          <w:color w:val="1F497D"/>
          <w:kern w:val="0"/>
          <w:sz w:val="22"/>
        </w:rPr>
      </w:pPr>
    </w:p>
    <w:p w14:paraId="2CC08C2A" w14:textId="06701229" w:rsidR="006C662A" w:rsidRPr="0033750C" w:rsidRDefault="00B83CA6"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w:t>
      </w:r>
      <w:r w:rsidR="006C662A" w:rsidRPr="0033750C">
        <w:rPr>
          <w:rFonts w:ascii="Times New Roman" w:eastAsia="SimSun" w:hAnsi="Times New Roman" w:cs="Times New Roman"/>
          <w:color w:val="1F497D"/>
          <w:kern w:val="0"/>
          <w:sz w:val="22"/>
        </w:rPr>
        <w:t>ear Prof. Liao, Prof. Chen, Ms. Kan,</w:t>
      </w:r>
      <w:r w:rsidR="00DD09A8" w:rsidRPr="0033750C">
        <w:rPr>
          <w:rFonts w:ascii="Times New Roman" w:eastAsia="SimSun" w:hAnsi="Times New Roman" w:cs="Times New Roman"/>
          <w:color w:val="1F497D"/>
          <w:kern w:val="0"/>
          <w:sz w:val="22"/>
        </w:rPr>
        <w:t xml:space="preserve"> and</w:t>
      </w:r>
      <w:r w:rsidR="006C662A" w:rsidRPr="0033750C">
        <w:rPr>
          <w:rFonts w:ascii="Times New Roman" w:eastAsia="SimSun" w:hAnsi="Times New Roman" w:cs="Times New Roman"/>
          <w:color w:val="1F497D"/>
          <w:kern w:val="0"/>
          <w:sz w:val="22"/>
        </w:rPr>
        <w:t xml:space="preserve"> Amy,</w:t>
      </w:r>
    </w:p>
    <w:p w14:paraId="68AA5006"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69051FA8" w14:textId="49E74714" w:rsidR="006C662A" w:rsidRPr="0033750C" w:rsidRDefault="002C383E"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thi</w:t>
      </w:r>
      <w:r w:rsidR="00037E91" w:rsidRPr="0033750C">
        <w:rPr>
          <w:rFonts w:ascii="Times New Roman" w:eastAsia="SimSun" w:hAnsi="Times New Roman" w:cs="Times New Roman"/>
          <w:color w:val="1F497D"/>
          <w:kern w:val="0"/>
          <w:sz w:val="22"/>
        </w:rPr>
        <w:t xml:space="preserve">nk the email we just received is not a good solution for the Candidacy Exam. </w:t>
      </w:r>
      <w:r w:rsidR="0000186C" w:rsidRPr="0033750C">
        <w:rPr>
          <w:rFonts w:ascii="Times New Roman" w:eastAsia="SimSun" w:hAnsi="Times New Roman" w:cs="Times New Roman"/>
          <w:color w:val="1F497D"/>
          <w:kern w:val="0"/>
          <w:sz w:val="22"/>
        </w:rPr>
        <w:t>Here are f</w:t>
      </w:r>
      <w:r w:rsidR="00E47621" w:rsidRPr="0033750C">
        <w:rPr>
          <w:rFonts w:ascii="Times New Roman" w:eastAsia="SimSun" w:hAnsi="Times New Roman" w:cs="Times New Roman"/>
          <w:color w:val="1F497D"/>
          <w:kern w:val="0"/>
          <w:sz w:val="22"/>
        </w:rPr>
        <w:t>our reasons</w:t>
      </w:r>
      <w:r w:rsidR="00037E91" w:rsidRPr="0033750C">
        <w:rPr>
          <w:rFonts w:ascii="Times New Roman" w:eastAsia="SimSun" w:hAnsi="Times New Roman" w:cs="Times New Roman"/>
          <w:color w:val="1F497D"/>
          <w:kern w:val="0"/>
          <w:sz w:val="22"/>
        </w:rPr>
        <w:t xml:space="preserve">: </w:t>
      </w:r>
    </w:p>
    <w:p w14:paraId="42B49120" w14:textId="545CA5FB" w:rsidR="00F67EB5" w:rsidRPr="0033750C" w:rsidRDefault="00BA4288">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w:t>
      </w:r>
      <w:r w:rsidR="009C5875" w:rsidRPr="0033750C">
        <w:rPr>
          <w:rFonts w:ascii="Times New Roman" w:eastAsia="SimSun" w:hAnsi="Times New Roman" w:cs="Times New Roman"/>
          <w:color w:val="1F497D"/>
          <w:kern w:val="0"/>
          <w:sz w:val="22"/>
        </w:rPr>
        <w:t xml:space="preserve"> Candidacy Exam is</w:t>
      </w:r>
      <w:r w:rsidRPr="0033750C">
        <w:rPr>
          <w:rFonts w:ascii="Times New Roman" w:eastAsia="SimSun" w:hAnsi="Times New Roman" w:cs="Times New Roman"/>
          <w:color w:val="1F497D"/>
          <w:kern w:val="0"/>
          <w:sz w:val="22"/>
        </w:rPr>
        <w:t xml:space="preserve"> postponed arbitrarily</w:t>
      </w:r>
      <w:r w:rsidR="009C5875" w:rsidRPr="0033750C">
        <w:rPr>
          <w:rFonts w:ascii="Times New Roman" w:eastAsia="SimSun" w:hAnsi="Times New Roman" w:cs="Times New Roman"/>
          <w:color w:val="1F497D"/>
          <w:kern w:val="0"/>
          <w:sz w:val="22"/>
        </w:rPr>
        <w:t xml:space="preserve"> </w:t>
      </w:r>
      <w:r w:rsidR="00F67EB5" w:rsidRPr="0033750C">
        <w:rPr>
          <w:rFonts w:ascii="Times New Roman" w:eastAsia="SimSun" w:hAnsi="Times New Roman" w:cs="Times New Roman"/>
          <w:color w:val="1F497D"/>
          <w:kern w:val="0"/>
          <w:sz w:val="22"/>
        </w:rPr>
        <w:t xml:space="preserve">as if the </w:t>
      </w:r>
      <w:r w:rsidR="009C5875" w:rsidRPr="0033750C">
        <w:rPr>
          <w:rFonts w:ascii="Times New Roman" w:eastAsia="SimSun" w:hAnsi="Times New Roman" w:cs="Times New Roman"/>
          <w:color w:val="1F497D"/>
          <w:kern w:val="0"/>
          <w:sz w:val="22"/>
        </w:rPr>
        <w:t>CE</w:t>
      </w:r>
      <w:r w:rsidR="00F67EB5" w:rsidRPr="0033750C">
        <w:rPr>
          <w:rFonts w:ascii="Times New Roman" w:eastAsia="SimSun" w:hAnsi="Times New Roman" w:cs="Times New Roman"/>
          <w:color w:val="1F497D"/>
          <w:kern w:val="0"/>
          <w:sz w:val="22"/>
        </w:rPr>
        <w:t xml:space="preserve"> is very </w:t>
      </w:r>
      <w:r w:rsidR="001F6DAD" w:rsidRPr="0033750C">
        <w:rPr>
          <w:rFonts w:ascii="Times New Roman" w:eastAsia="SimSun" w:hAnsi="Times New Roman" w:cs="Times New Roman"/>
          <w:color w:val="1F497D"/>
          <w:kern w:val="0"/>
          <w:sz w:val="22"/>
        </w:rPr>
        <w:t>sloppy</w:t>
      </w:r>
      <w:r w:rsidR="00F67EB5" w:rsidRPr="0033750C">
        <w:rPr>
          <w:rFonts w:ascii="Times New Roman" w:eastAsia="SimSun" w:hAnsi="Times New Roman" w:cs="Times New Roman"/>
          <w:color w:val="1F497D"/>
          <w:kern w:val="0"/>
          <w:sz w:val="22"/>
        </w:rPr>
        <w:t>.</w:t>
      </w:r>
    </w:p>
    <w:p w14:paraId="24305803" w14:textId="592D1E54" w:rsidR="00F67EB5"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people have already made their own arrangements after May 19, including annual leave, research tasks (experiments, papers), and attending meetings.</w:t>
      </w:r>
      <w:r w:rsidR="00F062C1" w:rsidRPr="0033750C">
        <w:rPr>
          <w:rFonts w:ascii="Times New Roman" w:eastAsia="SimSun" w:hAnsi="Times New Roman" w:cs="Times New Roman"/>
          <w:color w:val="1F497D"/>
          <w:kern w:val="0"/>
          <w:sz w:val="22"/>
        </w:rPr>
        <w:t xml:space="preserve"> Some annual leave application is </w:t>
      </w:r>
      <w:r w:rsidR="00A761CB" w:rsidRPr="0033750C">
        <w:rPr>
          <w:rFonts w:ascii="Times New Roman" w:eastAsia="SimSun" w:hAnsi="Times New Roman" w:cs="Times New Roman"/>
          <w:color w:val="1F497D"/>
          <w:kern w:val="0"/>
          <w:sz w:val="22"/>
        </w:rPr>
        <w:t>already in Ms. Kan</w:t>
      </w:r>
      <w:r w:rsidR="00722F9A">
        <w:rPr>
          <w:rFonts w:ascii="Times New Roman" w:eastAsia="SimSun" w:hAnsi="Times New Roman" w:cs="Times New Roman"/>
          <w:color w:val="1F497D"/>
          <w:kern w:val="0"/>
          <w:sz w:val="22"/>
        </w:rPr>
        <w:t>’</w:t>
      </w:r>
      <w:r w:rsidR="00A761CB" w:rsidRPr="0033750C">
        <w:rPr>
          <w:rFonts w:ascii="Times New Roman" w:eastAsia="SimSun" w:hAnsi="Times New Roman" w:cs="Times New Roman"/>
          <w:color w:val="1F497D"/>
          <w:kern w:val="0"/>
          <w:sz w:val="22"/>
        </w:rPr>
        <w:t>s office and some are on the way</w:t>
      </w:r>
      <w:r w:rsidR="00C360A4"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Especially on June 2, some people were no longer in Hong Kong.</w:t>
      </w:r>
      <w:r w:rsidR="00A56C1B" w:rsidRPr="0033750C">
        <w:rPr>
          <w:rFonts w:ascii="Times New Roman" w:eastAsia="SimSun" w:hAnsi="Times New Roman" w:cs="Times New Roman"/>
          <w:color w:val="1F497D"/>
          <w:kern w:val="0"/>
          <w:sz w:val="22"/>
        </w:rPr>
        <w:t xml:space="preserve"> </w:t>
      </w:r>
      <w:r w:rsidR="00CA0C42" w:rsidRPr="0033750C">
        <w:rPr>
          <w:rFonts w:ascii="Times New Roman" w:eastAsia="SimSun" w:hAnsi="Times New Roman" w:cs="Times New Roman"/>
          <w:color w:val="1F497D"/>
          <w:kern w:val="0"/>
          <w:sz w:val="22"/>
        </w:rPr>
        <w:t xml:space="preserve">And arbitrarily postponing exams will also cause financial loss </w:t>
      </w:r>
      <w:r w:rsidR="00C55C73" w:rsidRPr="0033750C">
        <w:rPr>
          <w:rFonts w:ascii="Times New Roman" w:eastAsia="SimSun" w:hAnsi="Times New Roman" w:cs="Times New Roman"/>
          <w:color w:val="1F497D"/>
          <w:kern w:val="0"/>
          <w:sz w:val="22"/>
        </w:rPr>
        <w:t>for us</w:t>
      </w:r>
      <w:r w:rsidR="00CA0C42" w:rsidRPr="0033750C">
        <w:rPr>
          <w:rFonts w:ascii="Times New Roman" w:eastAsia="SimSun" w:hAnsi="Times New Roman" w:cs="Times New Roman"/>
          <w:color w:val="1F497D"/>
          <w:kern w:val="0"/>
          <w:sz w:val="22"/>
        </w:rPr>
        <w:t>.</w:t>
      </w:r>
    </w:p>
    <w:p w14:paraId="6DAD2754" w14:textId="1F2E2345" w:rsidR="00F67EB5"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owing students from ENGG5402 and MAEG5140 courses to bring a piece of A4 paper in</w:t>
      </w:r>
      <w:r w:rsidR="004F4FB5" w:rsidRPr="0033750C">
        <w:rPr>
          <w:rFonts w:ascii="Times New Roman" w:eastAsia="SimSun" w:hAnsi="Times New Roman" w:cs="Times New Roman"/>
          <w:color w:val="1F497D"/>
          <w:kern w:val="0"/>
          <w:sz w:val="22"/>
        </w:rPr>
        <w:t xml:space="preserve"> this time</w:t>
      </w:r>
      <w:r w:rsidRPr="0033750C">
        <w:rPr>
          <w:rFonts w:ascii="Times New Roman" w:eastAsia="SimSun" w:hAnsi="Times New Roman" w:cs="Times New Roman"/>
          <w:color w:val="1F497D"/>
          <w:kern w:val="0"/>
          <w:sz w:val="22"/>
        </w:rPr>
        <w:t xml:space="preserve"> would solve all problems.</w:t>
      </w:r>
    </w:p>
    <w:p w14:paraId="09217073" w14:textId="4334197B" w:rsidR="00037E91"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previous Candidacy Exams, A4 papers were allowed to </w:t>
      </w:r>
      <w:r w:rsidR="003D7F27" w:rsidRPr="0033750C">
        <w:rPr>
          <w:rFonts w:ascii="Times New Roman" w:eastAsia="SimSun" w:hAnsi="Times New Roman" w:cs="Times New Roman"/>
          <w:color w:val="1F497D"/>
          <w:kern w:val="0"/>
          <w:sz w:val="22"/>
        </w:rPr>
        <w:t xml:space="preserve">be </w:t>
      </w:r>
      <w:r w:rsidRPr="0033750C">
        <w:rPr>
          <w:rFonts w:ascii="Times New Roman" w:eastAsia="SimSun" w:hAnsi="Times New Roman" w:cs="Times New Roman"/>
          <w:color w:val="1F497D"/>
          <w:kern w:val="0"/>
          <w:sz w:val="22"/>
        </w:rPr>
        <w:t>brought in. Why is it suddenly notified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ring them in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fair to us this year.</w:t>
      </w:r>
    </w:p>
    <w:p w14:paraId="049C6945"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7F7F2B7E" w14:textId="64E0EC8A" w:rsidR="006C662A" w:rsidRPr="0033750C" w:rsidRDefault="008F11B0"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kindly hope that you can seriously consider the overall situation and reconsider the solution to this issue.</w:t>
      </w:r>
      <w:r w:rsidR="00DD09A8" w:rsidRPr="0033750C">
        <w:rPr>
          <w:rFonts w:ascii="Times New Roman" w:eastAsia="SimSun" w:hAnsi="Times New Roman" w:cs="Times New Roman"/>
          <w:color w:val="1F497D"/>
          <w:kern w:val="0"/>
          <w:sz w:val="22"/>
        </w:rPr>
        <w:t xml:space="preserve"> Thank you for your time and patience.</w:t>
      </w:r>
    </w:p>
    <w:p w14:paraId="4CB48027"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43A529EA"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5D65E" w14:textId="2D53F070"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000E68ED" w:rsidRPr="0033750C">
        <w:rPr>
          <w:rFonts w:ascii="Times New Roman" w:eastAsia="SimSun" w:hAnsi="Times New Roman" w:cs="Times New Roman"/>
          <w:color w:val="1F497D"/>
          <w:kern w:val="0"/>
          <w:sz w:val="22"/>
        </w:rPr>
        <w:t>DENG Zhiyu</w:t>
      </w:r>
    </w:p>
    <w:p w14:paraId="3C3D9E41"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GUO Zixuan</w:t>
      </w:r>
    </w:p>
    <w:p w14:paraId="22ECEFBE"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3. HAN Bingxin</w:t>
      </w:r>
    </w:p>
    <w:p w14:paraId="7D768F81" w14:textId="41483F2A" w:rsidR="00D32CAC"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4. JIN Liuchao</w:t>
      </w:r>
    </w:p>
    <w:p w14:paraId="76B6147A" w14:textId="61FBD60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w:t>
      </w:r>
      <w:r w:rsidR="006C662A" w:rsidRPr="0033750C">
        <w:rPr>
          <w:rFonts w:ascii="Times New Roman" w:eastAsia="SimSun" w:hAnsi="Times New Roman" w:cs="Times New Roman"/>
          <w:color w:val="1F497D"/>
          <w:kern w:val="0"/>
          <w:sz w:val="22"/>
        </w:rPr>
        <w:t>. LI Chenzui</w:t>
      </w:r>
    </w:p>
    <w:p w14:paraId="423C7EF6" w14:textId="14BA805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6C662A" w:rsidRPr="0033750C">
        <w:rPr>
          <w:rFonts w:ascii="Times New Roman" w:eastAsia="SimSun" w:hAnsi="Times New Roman" w:cs="Times New Roman"/>
          <w:color w:val="1F497D"/>
          <w:kern w:val="0"/>
          <w:sz w:val="22"/>
        </w:rPr>
        <w:t>. LIN Haoyan</w:t>
      </w:r>
    </w:p>
    <w:p w14:paraId="25DF79E9" w14:textId="4BF34D2F"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6C662A" w:rsidRPr="0033750C">
        <w:rPr>
          <w:rFonts w:ascii="Times New Roman" w:eastAsia="SimSun" w:hAnsi="Times New Roman" w:cs="Times New Roman"/>
          <w:color w:val="1F497D"/>
          <w:kern w:val="0"/>
          <w:sz w:val="22"/>
        </w:rPr>
        <w:t>. LU Qitao</w:t>
      </w:r>
    </w:p>
    <w:p w14:paraId="0954B19F" w14:textId="1B55BDD8"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8</w:t>
      </w:r>
      <w:r w:rsidR="006C662A" w:rsidRPr="0033750C">
        <w:rPr>
          <w:rFonts w:ascii="Times New Roman" w:eastAsia="SimSun" w:hAnsi="Times New Roman" w:cs="Times New Roman"/>
          <w:color w:val="1F497D"/>
          <w:kern w:val="0"/>
          <w:sz w:val="22"/>
        </w:rPr>
        <w:t>. PENG Cheng</w:t>
      </w:r>
    </w:p>
    <w:p w14:paraId="112EC94D" w14:textId="73C7E6DD"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9</w:t>
      </w:r>
      <w:r w:rsidR="006C662A" w:rsidRPr="0033750C">
        <w:rPr>
          <w:rFonts w:ascii="Times New Roman" w:eastAsia="SimSun" w:hAnsi="Times New Roman" w:cs="Times New Roman"/>
          <w:color w:val="1F497D"/>
          <w:kern w:val="0"/>
          <w:sz w:val="22"/>
        </w:rPr>
        <w:t>. WANG Feiran</w:t>
      </w:r>
    </w:p>
    <w:p w14:paraId="4AED4CB7" w14:textId="21BEE45E"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0</w:t>
      </w:r>
      <w:r w:rsidR="006C662A" w:rsidRPr="0033750C">
        <w:rPr>
          <w:rFonts w:ascii="Times New Roman" w:eastAsia="SimSun" w:hAnsi="Times New Roman" w:cs="Times New Roman"/>
          <w:color w:val="1F497D"/>
          <w:kern w:val="0"/>
          <w:sz w:val="22"/>
        </w:rPr>
        <w:t>. YANG Guidong</w:t>
      </w:r>
    </w:p>
    <w:p w14:paraId="03249AC3" w14:textId="77777777" w:rsidR="006C662A" w:rsidRPr="0033750C" w:rsidRDefault="006C662A" w:rsidP="00743637">
      <w:pPr>
        <w:widowControl/>
        <w:jc w:val="left"/>
        <w:rPr>
          <w:rFonts w:ascii="Times New Roman" w:eastAsia="SimSun" w:hAnsi="Times New Roman" w:cs="Times New Roman"/>
          <w:color w:val="1F497D"/>
          <w:kern w:val="0"/>
          <w:sz w:val="22"/>
        </w:rPr>
      </w:pPr>
    </w:p>
    <w:p w14:paraId="41DC75FE" w14:textId="71CDE705" w:rsidR="00D26031" w:rsidRPr="0033750C" w:rsidRDefault="00D26031"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quest for </w:t>
      </w:r>
      <w:r w:rsidR="00BE040F" w:rsidRPr="0033750C">
        <w:rPr>
          <w:rFonts w:ascii="Times New Roman" w:eastAsia="SimSun" w:hAnsi="Times New Roman" w:cs="Times New Roman"/>
          <w:color w:val="1F497D"/>
          <w:kern w:val="0"/>
          <w:sz w:val="22"/>
        </w:rPr>
        <w:t>Ph.D. Candidacy Exam</w:t>
      </w:r>
      <w:r w:rsidRPr="0033750C">
        <w:rPr>
          <w:rFonts w:ascii="Times New Roman" w:eastAsia="SimSun" w:hAnsi="Times New Roman" w:cs="Times New Roman"/>
          <w:color w:val="1F497D"/>
          <w:kern w:val="0"/>
          <w:sz w:val="22"/>
        </w:rPr>
        <w:t xml:space="preserve"> </w:t>
      </w:r>
    </w:p>
    <w:p w14:paraId="737CB1AE" w14:textId="1BCDD120"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1B95554" w14:textId="77777777" w:rsidR="00743637" w:rsidRPr="0033750C" w:rsidRDefault="00743637" w:rsidP="00743637">
      <w:pPr>
        <w:widowControl/>
        <w:ind w:firstLine="420"/>
        <w:jc w:val="left"/>
        <w:rPr>
          <w:rFonts w:ascii="Times New Roman" w:eastAsia="SimSun" w:hAnsi="Times New Roman" w:cs="Times New Roman"/>
          <w:color w:val="1F497D"/>
          <w:kern w:val="0"/>
          <w:sz w:val="22"/>
        </w:rPr>
      </w:pPr>
    </w:p>
    <w:p w14:paraId="1A19FB75" w14:textId="6E940F1E" w:rsidR="00225F56" w:rsidRPr="0033750C" w:rsidRDefault="00D26031"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hope this email finds you well. We are writing to you because w</w:t>
      </w:r>
      <w:r w:rsidR="001F64CE" w:rsidRPr="0033750C">
        <w:rPr>
          <w:rFonts w:ascii="Times New Roman" w:eastAsia="SimSun" w:hAnsi="Times New Roman" w:cs="Times New Roman"/>
          <w:color w:val="1F497D"/>
          <w:kern w:val="0"/>
          <w:sz w:val="22"/>
        </w:rPr>
        <w:t>e think it is unreasonable for such a major change</w:t>
      </w:r>
      <w:r w:rsidR="00A83FF2" w:rsidRPr="0033750C">
        <w:rPr>
          <w:rFonts w:ascii="Times New Roman" w:eastAsia="SimSun" w:hAnsi="Times New Roman" w:cs="Times New Roman"/>
          <w:color w:val="1F497D"/>
          <w:kern w:val="0"/>
          <w:sz w:val="22"/>
        </w:rPr>
        <w:t xml:space="preserve"> (closed-book &amp; closed-note)</w:t>
      </w:r>
      <w:r w:rsidR="001F64CE" w:rsidRPr="0033750C">
        <w:rPr>
          <w:rFonts w:ascii="Times New Roman" w:eastAsia="SimSun" w:hAnsi="Times New Roman" w:cs="Times New Roman"/>
          <w:color w:val="1F497D"/>
          <w:kern w:val="0"/>
          <w:sz w:val="22"/>
        </w:rPr>
        <w:t xml:space="preserve"> to be notified just</w:t>
      </w:r>
      <w:r w:rsidR="000922F6" w:rsidRPr="0033750C">
        <w:rPr>
          <w:rFonts w:ascii="Times New Roman" w:eastAsia="SimSun" w:hAnsi="Times New Roman" w:cs="Times New Roman"/>
          <w:color w:val="1F497D"/>
          <w:kern w:val="0"/>
          <w:sz w:val="22"/>
        </w:rPr>
        <w:t xml:space="preserve"> </w:t>
      </w:r>
      <w:r w:rsidR="000922F6" w:rsidRPr="0033750C">
        <w:rPr>
          <w:rFonts w:ascii="Times New Roman" w:eastAsia="SimSun" w:hAnsi="Times New Roman" w:cs="Times New Roman"/>
          <w:b/>
          <w:bCs/>
          <w:color w:val="1F497D"/>
          <w:kern w:val="0"/>
          <w:sz w:val="22"/>
        </w:rPr>
        <w:t>less than</w:t>
      </w:r>
      <w:r w:rsidR="001F64CE" w:rsidRPr="0033750C">
        <w:rPr>
          <w:rFonts w:ascii="Times New Roman" w:eastAsia="SimSun" w:hAnsi="Times New Roman" w:cs="Times New Roman"/>
          <w:b/>
          <w:bCs/>
          <w:color w:val="1F497D"/>
          <w:kern w:val="0"/>
          <w:sz w:val="22"/>
        </w:rPr>
        <w:t xml:space="preserve"> two days</w:t>
      </w:r>
      <w:r w:rsidR="001F64CE" w:rsidRPr="0033750C">
        <w:rPr>
          <w:rFonts w:ascii="Times New Roman" w:eastAsia="SimSun" w:hAnsi="Times New Roman" w:cs="Times New Roman"/>
          <w:color w:val="1F497D"/>
          <w:kern w:val="0"/>
          <w:sz w:val="22"/>
        </w:rPr>
        <w:t xml:space="preserve"> before the exam. We have been preparing for the Candidacy Exam according to the information from instructors for almost a month.</w:t>
      </w:r>
      <w:r w:rsidR="000922F6" w:rsidRPr="0033750C">
        <w:rPr>
          <w:rFonts w:ascii="Times New Roman" w:eastAsia="SimSun" w:hAnsi="Times New Roman" w:cs="Times New Roman"/>
          <w:color w:val="1F497D"/>
          <w:kern w:val="0"/>
          <w:sz w:val="22"/>
        </w:rPr>
        <w:t xml:space="preserve"> Some instructors informed </w:t>
      </w:r>
      <w:r w:rsidRPr="0033750C">
        <w:rPr>
          <w:rFonts w:ascii="Times New Roman" w:eastAsia="SimSun" w:hAnsi="Times New Roman" w:cs="Times New Roman"/>
          <w:color w:val="1F497D"/>
          <w:kern w:val="0"/>
          <w:sz w:val="22"/>
        </w:rPr>
        <w:t>us we can bring one A4 paper for their courses.</w:t>
      </w:r>
      <w:r w:rsidR="001F64CE" w:rsidRPr="0033750C">
        <w:rPr>
          <w:rFonts w:ascii="Times New Roman" w:eastAsia="SimSun" w:hAnsi="Times New Roman" w:cs="Times New Roman"/>
          <w:color w:val="1F497D"/>
          <w:kern w:val="0"/>
          <w:sz w:val="22"/>
        </w:rPr>
        <w:t xml:space="preserve"> The sudden change of the rules resulted in a huge amount of things to memorize, especially for some difficult courses, which cannot be completed in two days at all. Even if this rule needs to be changed this year, it is acceptable to notify us at least half a month in advance instead of just less than two days before the exam begins.</w:t>
      </w:r>
      <w:r w:rsidR="001C5712" w:rsidRPr="0033750C">
        <w:rPr>
          <w:rFonts w:ascii="Times New Roman" w:eastAsia="SimSun" w:hAnsi="Times New Roman" w:cs="Times New Roman"/>
          <w:color w:val="1F497D"/>
          <w:kern w:val="0"/>
          <w:sz w:val="22"/>
        </w:rPr>
        <w:t xml:space="preserve"> Moreover, Prof. Fei Chen (ENGG5402 Advanced Robotics) and Prof. Wing Lam Tsang (MAEG5140 Materails Charaterization Techniques) have formally announced that we can bring double-sided A4 paper for the CE</w:t>
      </w:r>
      <w:r w:rsidR="00225F56" w:rsidRPr="0033750C">
        <w:rPr>
          <w:rFonts w:ascii="Times New Roman" w:eastAsia="SimSun" w:hAnsi="Times New Roman" w:cs="Times New Roman"/>
          <w:color w:val="1F497D"/>
          <w:kern w:val="0"/>
          <w:sz w:val="22"/>
        </w:rPr>
        <w:t xml:space="preserve"> as shown in figures below:</w:t>
      </w:r>
    </w:p>
    <w:p w14:paraId="652EBF23" w14:textId="77777777" w:rsidR="00225F56" w:rsidRPr="0033750C" w:rsidRDefault="00225F56" w:rsidP="00743637">
      <w:pPr>
        <w:widowControl/>
        <w:ind w:firstLine="420"/>
        <w:jc w:val="left"/>
        <w:rPr>
          <w:rFonts w:ascii="Times New Roman" w:eastAsia="SimSun" w:hAnsi="Times New Roman" w:cs="Times New Roman"/>
          <w:color w:val="1F497D"/>
          <w:kern w:val="0"/>
          <w:sz w:val="22"/>
        </w:rPr>
      </w:pPr>
    </w:p>
    <w:p w14:paraId="10CFA9E5" w14:textId="71D0753E" w:rsidR="0025046B" w:rsidRPr="0033750C" w:rsidRDefault="000922F6"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we sincerely request that the closed-book &amp; closed-note rule not be implemented in May this year. The regulation could come into force this November with advance notice.</w:t>
      </w:r>
    </w:p>
    <w:p w14:paraId="40C81C4A" w14:textId="77777777" w:rsidR="003249FB" w:rsidRPr="0033750C" w:rsidRDefault="003249FB" w:rsidP="00743637">
      <w:pPr>
        <w:widowControl/>
        <w:ind w:firstLine="420"/>
        <w:jc w:val="left"/>
        <w:rPr>
          <w:rFonts w:ascii="Times New Roman" w:eastAsia="SimSun" w:hAnsi="Times New Roman" w:cs="Times New Roman"/>
          <w:color w:val="1F497D"/>
          <w:kern w:val="0"/>
          <w:sz w:val="22"/>
        </w:rPr>
      </w:pPr>
    </w:p>
    <w:p w14:paraId="7DDA5BA9" w14:textId="6D4E0EE8" w:rsidR="003249FB" w:rsidRPr="0033750C" w:rsidRDefault="003249FB"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can </w:t>
      </w:r>
      <w:r w:rsidR="00C74233" w:rsidRPr="0033750C">
        <w:rPr>
          <w:rFonts w:ascii="Times New Roman" w:eastAsia="SimSun" w:hAnsi="Times New Roman" w:cs="Times New Roman"/>
          <w:color w:val="1F497D"/>
          <w:kern w:val="0"/>
          <w:sz w:val="22"/>
        </w:rPr>
        <w:t xml:space="preserve">consider </w:t>
      </w:r>
      <w:r w:rsidR="00D14B74" w:rsidRPr="0033750C">
        <w:rPr>
          <w:rFonts w:ascii="Times New Roman" w:eastAsia="SimSun" w:hAnsi="Times New Roman" w:cs="Times New Roman"/>
          <w:color w:val="1F497D"/>
          <w:kern w:val="0"/>
          <w:sz w:val="22"/>
        </w:rPr>
        <w:t>our</w:t>
      </w:r>
      <w:r w:rsidR="000922F6" w:rsidRPr="0033750C">
        <w:rPr>
          <w:rFonts w:ascii="Times New Roman" w:eastAsia="SimSun" w:hAnsi="Times New Roman" w:cs="Times New Roman"/>
          <w:color w:val="1F497D"/>
          <w:kern w:val="0"/>
          <w:sz w:val="22"/>
        </w:rPr>
        <w:t xml:space="preserve"> request carefully</w:t>
      </w:r>
      <w:r w:rsidR="00D14B74" w:rsidRPr="0033750C">
        <w:rPr>
          <w:rFonts w:ascii="Times New Roman" w:eastAsia="SimSun" w:hAnsi="Times New Roman" w:cs="Times New Roman"/>
          <w:color w:val="1F497D"/>
          <w:kern w:val="0"/>
          <w:sz w:val="22"/>
        </w:rPr>
        <w:t xml:space="preserve"> </w:t>
      </w:r>
      <w:r w:rsidR="00A83FF2" w:rsidRPr="0033750C">
        <w:rPr>
          <w:rFonts w:ascii="Times New Roman" w:eastAsia="SimSun" w:hAnsi="Times New Roman" w:cs="Times New Roman"/>
          <w:color w:val="1F497D"/>
          <w:kern w:val="0"/>
          <w:sz w:val="22"/>
        </w:rPr>
        <w:t>and looking forward to your earliest reply.</w:t>
      </w:r>
      <w:r w:rsidR="00065511" w:rsidRPr="0033750C">
        <w:rPr>
          <w:rFonts w:ascii="Times New Roman" w:eastAsia="SimSun" w:hAnsi="Times New Roman" w:cs="Times New Roman"/>
          <w:color w:val="1F497D"/>
          <w:kern w:val="0"/>
          <w:sz w:val="22"/>
        </w:rPr>
        <w:t xml:space="preserve"> Thank you so much for your help! </w:t>
      </w:r>
    </w:p>
    <w:p w14:paraId="00614F17" w14:textId="77777777" w:rsidR="001F64CE" w:rsidRPr="0033750C" w:rsidRDefault="001F64CE" w:rsidP="00743637">
      <w:pPr>
        <w:widowControl/>
        <w:ind w:firstLine="420"/>
        <w:jc w:val="left"/>
        <w:rPr>
          <w:rFonts w:ascii="Times New Roman" w:eastAsia="SimSun" w:hAnsi="Times New Roman" w:cs="Times New Roman"/>
          <w:color w:val="1F497D"/>
          <w:kern w:val="0"/>
          <w:sz w:val="22"/>
        </w:rPr>
      </w:pPr>
    </w:p>
    <w:p w14:paraId="0656385B" w14:textId="77777777"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0185EB" w14:textId="1172AE45" w:rsidR="00E9286D" w:rsidRPr="0033750C" w:rsidRDefault="00E9286D" w:rsidP="00E928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JIN Liuchao</w:t>
      </w:r>
    </w:p>
    <w:p w14:paraId="342EC139" w14:textId="504CD228"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003A12B8" w:rsidRPr="0033750C">
        <w:rPr>
          <w:rFonts w:ascii="Times New Roman" w:eastAsia="SimSun" w:hAnsi="Times New Roman" w:cs="Times New Roman"/>
          <w:color w:val="1F497D"/>
          <w:kern w:val="0"/>
          <w:sz w:val="22"/>
        </w:rPr>
        <w:t>GUO Zixuan</w:t>
      </w:r>
    </w:p>
    <w:p w14:paraId="00B77915" w14:textId="54C6EFE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003A12B8" w:rsidRPr="0033750C">
        <w:rPr>
          <w:rFonts w:ascii="Times New Roman" w:eastAsia="SimSun" w:hAnsi="Times New Roman" w:cs="Times New Roman"/>
          <w:color w:val="1F497D"/>
          <w:kern w:val="0"/>
          <w:sz w:val="22"/>
        </w:rPr>
        <w:t>HAN Bingxin</w:t>
      </w:r>
    </w:p>
    <w:p w14:paraId="16ECE228" w14:textId="17706D27"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003A12B8" w:rsidRPr="0033750C">
        <w:rPr>
          <w:rFonts w:ascii="Times New Roman" w:eastAsia="SimSun" w:hAnsi="Times New Roman" w:cs="Times New Roman"/>
          <w:color w:val="1F497D"/>
          <w:kern w:val="0"/>
          <w:sz w:val="22"/>
        </w:rPr>
        <w:t>LI Chenzui</w:t>
      </w:r>
    </w:p>
    <w:p w14:paraId="18ACC7ED" w14:textId="4D1E5A2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003A12B8" w:rsidRPr="0033750C">
        <w:rPr>
          <w:rFonts w:ascii="Times New Roman" w:eastAsia="SimSun" w:hAnsi="Times New Roman" w:cs="Times New Roman"/>
          <w:color w:val="1F497D"/>
          <w:kern w:val="0"/>
          <w:sz w:val="22"/>
        </w:rPr>
        <w:t>LIN Haoyan</w:t>
      </w:r>
    </w:p>
    <w:p w14:paraId="377E9173" w14:textId="5224A49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6. </w:t>
      </w:r>
      <w:r w:rsidR="003A12B8" w:rsidRPr="0033750C">
        <w:rPr>
          <w:rFonts w:ascii="Times New Roman" w:eastAsia="SimSun" w:hAnsi="Times New Roman" w:cs="Times New Roman"/>
          <w:color w:val="1F497D"/>
          <w:kern w:val="0"/>
          <w:sz w:val="22"/>
        </w:rPr>
        <w:t>LU Qitao</w:t>
      </w:r>
    </w:p>
    <w:p w14:paraId="0D9EA968" w14:textId="3CB3F4B3"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7. </w:t>
      </w:r>
      <w:r w:rsidR="003A12B8" w:rsidRPr="0033750C">
        <w:rPr>
          <w:rFonts w:ascii="Times New Roman" w:eastAsia="SimSun" w:hAnsi="Times New Roman" w:cs="Times New Roman"/>
          <w:color w:val="1F497D"/>
          <w:kern w:val="0"/>
          <w:sz w:val="22"/>
        </w:rPr>
        <w:t>PENG Cheng</w:t>
      </w:r>
    </w:p>
    <w:p w14:paraId="1AD5B4A1" w14:textId="632F44EE"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8. </w:t>
      </w:r>
      <w:r w:rsidR="003A12B8" w:rsidRPr="0033750C">
        <w:rPr>
          <w:rFonts w:ascii="Times New Roman" w:eastAsia="SimSun" w:hAnsi="Times New Roman" w:cs="Times New Roman"/>
          <w:color w:val="1F497D"/>
          <w:kern w:val="0"/>
          <w:sz w:val="22"/>
        </w:rPr>
        <w:t>WANG Feiran</w:t>
      </w:r>
    </w:p>
    <w:p w14:paraId="66A61F71" w14:textId="0412D06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9. </w:t>
      </w:r>
      <w:r w:rsidR="003A12B8" w:rsidRPr="0033750C">
        <w:rPr>
          <w:rFonts w:ascii="Times New Roman" w:eastAsia="SimSun" w:hAnsi="Times New Roman" w:cs="Times New Roman"/>
          <w:color w:val="1F497D"/>
          <w:kern w:val="0"/>
          <w:sz w:val="22"/>
        </w:rPr>
        <w:t>YANG Guidong</w:t>
      </w:r>
    </w:p>
    <w:p w14:paraId="0393C632" w14:textId="77777777" w:rsidR="00743637" w:rsidRPr="0033750C" w:rsidRDefault="00743637" w:rsidP="006939BD">
      <w:pPr>
        <w:widowControl/>
        <w:jc w:val="left"/>
        <w:rPr>
          <w:rFonts w:ascii="Times New Roman" w:eastAsia="SimSun" w:hAnsi="Times New Roman" w:cs="Times New Roman"/>
          <w:color w:val="1F497D"/>
          <w:kern w:val="0"/>
          <w:sz w:val="22"/>
        </w:rPr>
      </w:pPr>
    </w:p>
    <w:p w14:paraId="11D35551" w14:textId="77777777" w:rsidR="00743637" w:rsidRPr="0033750C" w:rsidRDefault="00743637" w:rsidP="006939BD">
      <w:pPr>
        <w:widowControl/>
        <w:jc w:val="left"/>
        <w:rPr>
          <w:rFonts w:ascii="Times New Roman" w:eastAsia="SimSun" w:hAnsi="Times New Roman" w:cs="Times New Roman"/>
          <w:color w:val="1F497D"/>
          <w:kern w:val="0"/>
          <w:sz w:val="22"/>
        </w:rPr>
      </w:pPr>
    </w:p>
    <w:p w14:paraId="21128D88" w14:textId="57271812"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FCC65A2"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F63DFC7"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ope this email finds you well. I am writing to inquire whether we are allowed to bring an A4 paper for some courses, like ENGG5402 Advanced Robotics, in the coming Ph.D. Candidacy Exam. Because I get the information from the course instructor that we are permitted to bring one double-sided A4 paper. The same information also comes from MAEG5140 Materials Characterization Techniques. </w:t>
      </w:r>
    </w:p>
    <w:p w14:paraId="758CACA8"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0C8A14B"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1BE08241"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0EF1C072"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709E2B"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E45FEE" w14:textId="77777777" w:rsidR="006939BD" w:rsidRPr="0033750C" w:rsidRDefault="006939BD" w:rsidP="0096422B">
      <w:pPr>
        <w:widowControl/>
        <w:jc w:val="left"/>
        <w:rPr>
          <w:rFonts w:ascii="Times New Roman" w:eastAsia="SimSun" w:hAnsi="Times New Roman" w:cs="Times New Roman"/>
          <w:color w:val="1F497D"/>
          <w:kern w:val="0"/>
          <w:sz w:val="22"/>
        </w:rPr>
      </w:pPr>
    </w:p>
    <w:p w14:paraId="310ED51D" w14:textId="77777777" w:rsidR="006939BD" w:rsidRPr="0033750C" w:rsidRDefault="006939BD" w:rsidP="0096422B">
      <w:pPr>
        <w:widowControl/>
        <w:jc w:val="left"/>
        <w:rPr>
          <w:rFonts w:ascii="Times New Roman" w:eastAsia="SimSun" w:hAnsi="Times New Roman" w:cs="Times New Roman"/>
          <w:color w:val="1F497D"/>
          <w:kern w:val="0"/>
          <w:sz w:val="22"/>
        </w:rPr>
      </w:pPr>
    </w:p>
    <w:p w14:paraId="76A23418" w14:textId="6F4123FF" w:rsidR="0096422B" w:rsidRPr="0033750C" w:rsidRDefault="0096422B" w:rsidP="009642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Ph.D. Candidacy Exam</w:t>
      </w:r>
    </w:p>
    <w:p w14:paraId="138F2C46" w14:textId="77777777" w:rsidR="0096422B" w:rsidRPr="0033750C" w:rsidRDefault="0096422B" w:rsidP="008D4806">
      <w:pPr>
        <w:widowControl/>
        <w:jc w:val="left"/>
        <w:rPr>
          <w:rFonts w:ascii="Times New Roman" w:eastAsia="SimSun" w:hAnsi="Times New Roman" w:cs="Times New Roman"/>
          <w:color w:val="1F497D"/>
          <w:kern w:val="0"/>
          <w:sz w:val="22"/>
        </w:rPr>
      </w:pPr>
    </w:p>
    <w:p w14:paraId="1EEB86F6" w14:textId="77FBD7B5"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CA54A4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1F8EF79A" w14:textId="2FF7D0DA" w:rsidR="006B6429" w:rsidRPr="0033750C" w:rsidRDefault="006B6429" w:rsidP="006B64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some courses, like ENGG5402 Advanced Robotics</w:t>
      </w:r>
      <w:r w:rsidR="00C9578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 the coming Ph.D. Candidacy Exam.</w:t>
      </w:r>
      <w:r w:rsidR="00C95785" w:rsidRPr="0033750C">
        <w:rPr>
          <w:rFonts w:ascii="Times New Roman" w:eastAsia="SimSun" w:hAnsi="Times New Roman" w:cs="Times New Roman"/>
          <w:color w:val="1F497D"/>
          <w:kern w:val="0"/>
          <w:sz w:val="22"/>
        </w:rPr>
        <w:t xml:space="preserve"> Because I get the information from the course instructor</w:t>
      </w:r>
      <w:r w:rsidR="00DD6918" w:rsidRPr="0033750C">
        <w:rPr>
          <w:rFonts w:ascii="Times New Roman" w:eastAsia="SimSun" w:hAnsi="Times New Roman" w:cs="Times New Roman"/>
          <w:color w:val="1F497D"/>
          <w:kern w:val="0"/>
          <w:sz w:val="22"/>
        </w:rPr>
        <w:t xml:space="preserve"> that we are permitted to bring </w:t>
      </w:r>
      <w:r w:rsidR="00954032" w:rsidRPr="0033750C">
        <w:rPr>
          <w:rFonts w:ascii="Times New Roman" w:eastAsia="SimSun" w:hAnsi="Times New Roman" w:cs="Times New Roman"/>
          <w:color w:val="1F497D"/>
          <w:kern w:val="0"/>
          <w:sz w:val="22"/>
        </w:rPr>
        <w:t xml:space="preserve">one </w:t>
      </w:r>
      <w:r w:rsidR="00DD6918" w:rsidRPr="0033750C">
        <w:rPr>
          <w:rFonts w:ascii="Times New Roman" w:eastAsia="SimSun" w:hAnsi="Times New Roman" w:cs="Times New Roman"/>
          <w:color w:val="1F497D"/>
          <w:kern w:val="0"/>
          <w:sz w:val="22"/>
        </w:rPr>
        <w:t>double-sided A4 paper</w:t>
      </w:r>
      <w:r w:rsidR="00954032" w:rsidRPr="0033750C">
        <w:rPr>
          <w:rFonts w:ascii="Times New Roman" w:eastAsia="SimSun" w:hAnsi="Times New Roman" w:cs="Times New Roman"/>
          <w:color w:val="1F497D"/>
          <w:kern w:val="0"/>
          <w:sz w:val="22"/>
        </w:rPr>
        <w:t xml:space="preserve">. The same information also comes from </w:t>
      </w:r>
      <w:r w:rsidR="0096422B" w:rsidRPr="0033750C">
        <w:rPr>
          <w:rFonts w:ascii="Times New Roman" w:eastAsia="SimSun" w:hAnsi="Times New Roman" w:cs="Times New Roman"/>
          <w:color w:val="1F497D"/>
          <w:kern w:val="0"/>
          <w:sz w:val="22"/>
        </w:rPr>
        <w:t xml:space="preserve">MAEG5140 Materials Characterization Techniques. </w:t>
      </w:r>
    </w:p>
    <w:p w14:paraId="0610FEA4" w14:textId="77777777" w:rsidR="0096422B" w:rsidRPr="0033750C" w:rsidRDefault="0096422B" w:rsidP="006B6429">
      <w:pPr>
        <w:widowControl/>
        <w:ind w:firstLine="420"/>
        <w:jc w:val="left"/>
        <w:rPr>
          <w:rFonts w:ascii="Times New Roman" w:eastAsia="SimSun" w:hAnsi="Times New Roman" w:cs="Times New Roman"/>
          <w:color w:val="1F497D"/>
          <w:kern w:val="0"/>
          <w:sz w:val="22"/>
        </w:rPr>
      </w:pPr>
    </w:p>
    <w:p w14:paraId="3D865166" w14:textId="77777777" w:rsidR="0096422B" w:rsidRPr="0033750C" w:rsidRDefault="0096422B" w:rsidP="00964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0635A5B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532424F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ABFC3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0D172" w14:textId="77777777" w:rsidR="008D4806" w:rsidRPr="0033750C" w:rsidRDefault="008D4806" w:rsidP="009C4F44">
      <w:pPr>
        <w:widowControl/>
        <w:jc w:val="left"/>
        <w:rPr>
          <w:rFonts w:ascii="Times New Roman" w:eastAsia="SimSun" w:hAnsi="Times New Roman" w:cs="Times New Roman"/>
          <w:color w:val="1F497D"/>
          <w:kern w:val="0"/>
          <w:sz w:val="22"/>
        </w:rPr>
      </w:pPr>
    </w:p>
    <w:p w14:paraId="4DD9284A" w14:textId="77777777" w:rsidR="008D4806" w:rsidRPr="0033750C" w:rsidRDefault="008D4806" w:rsidP="009C4F44">
      <w:pPr>
        <w:widowControl/>
        <w:jc w:val="left"/>
        <w:rPr>
          <w:rFonts w:ascii="Times New Roman" w:eastAsia="SimSun" w:hAnsi="Times New Roman" w:cs="Times New Roman"/>
          <w:color w:val="1F497D"/>
          <w:kern w:val="0"/>
          <w:sz w:val="22"/>
        </w:rPr>
      </w:pPr>
    </w:p>
    <w:p w14:paraId="488A6627" w14:textId="4B4FC22D"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GG5402 Advanced Robotics Ph.D. Candidacy Exam</w:t>
      </w:r>
    </w:p>
    <w:p w14:paraId="4CF93F2C" w14:textId="77777777" w:rsidR="009C4F44" w:rsidRPr="0033750C" w:rsidRDefault="009C4F44" w:rsidP="009C4F44">
      <w:pPr>
        <w:widowControl/>
        <w:jc w:val="left"/>
        <w:rPr>
          <w:rFonts w:ascii="Times New Roman" w:eastAsia="SimSun" w:hAnsi="Times New Roman" w:cs="Times New Roman"/>
          <w:color w:val="1F497D"/>
          <w:kern w:val="0"/>
          <w:sz w:val="22"/>
        </w:rPr>
      </w:pPr>
    </w:p>
    <w:p w14:paraId="1CDD2ED3" w14:textId="298ADCFE"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6C5A0AD3" w14:textId="77777777" w:rsidR="009C4F44" w:rsidRPr="0033750C" w:rsidRDefault="009C4F44" w:rsidP="009C4F44">
      <w:pPr>
        <w:widowControl/>
        <w:ind w:firstLine="420"/>
        <w:jc w:val="left"/>
        <w:rPr>
          <w:rFonts w:ascii="Times New Roman" w:eastAsia="SimSun" w:hAnsi="Times New Roman" w:cs="Times New Roman"/>
          <w:color w:val="1F497D"/>
          <w:kern w:val="0"/>
          <w:sz w:val="22"/>
        </w:rPr>
      </w:pPr>
    </w:p>
    <w:p w14:paraId="3EABFB43" w14:textId="7CF321D5" w:rsidR="009C4F44" w:rsidRPr="0033750C" w:rsidRDefault="00E50834" w:rsidP="009C4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information. Your guidance has been very helpful and valuable. Wish you all the best.</w:t>
      </w:r>
    </w:p>
    <w:p w14:paraId="298B0164" w14:textId="77777777" w:rsidR="00E50834" w:rsidRPr="0033750C" w:rsidRDefault="00E50834" w:rsidP="009C4F44">
      <w:pPr>
        <w:widowControl/>
        <w:ind w:firstLine="420"/>
        <w:jc w:val="left"/>
        <w:rPr>
          <w:rFonts w:ascii="Times New Roman" w:eastAsia="SimSun" w:hAnsi="Times New Roman" w:cs="Times New Roman"/>
          <w:color w:val="1F497D"/>
          <w:kern w:val="0"/>
          <w:sz w:val="22"/>
        </w:rPr>
      </w:pPr>
    </w:p>
    <w:p w14:paraId="003D334A" w14:textId="77777777"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E555B4" w14:textId="5FF87EB3"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217975" w14:textId="2E3D74F1" w:rsidR="00E50834" w:rsidRPr="0033750C" w:rsidRDefault="00E50834" w:rsidP="009C4F44">
      <w:pPr>
        <w:widowControl/>
        <w:jc w:val="left"/>
        <w:rPr>
          <w:rFonts w:ascii="Times New Roman" w:eastAsia="SimSun" w:hAnsi="Times New Roman" w:cs="Times New Roman"/>
          <w:color w:val="1F497D"/>
          <w:kern w:val="0"/>
          <w:sz w:val="22"/>
        </w:rPr>
      </w:pPr>
    </w:p>
    <w:p w14:paraId="76C77BC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DE47069"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1FB9545F"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the course - ENGG5402 Advanced Robotics in the coming Ph.D. Candidacy Exam.</w:t>
      </w:r>
    </w:p>
    <w:p w14:paraId="23E68D6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5ECAF6BD"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for your time and consideration. Looking forward to your reply. </w:t>
      </w:r>
    </w:p>
    <w:p w14:paraId="2B68A07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67E05C4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0FD5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BC0990" w14:textId="77777777" w:rsidR="00E50834" w:rsidRPr="0033750C" w:rsidRDefault="00E50834" w:rsidP="009C4F44">
      <w:pPr>
        <w:widowControl/>
        <w:jc w:val="left"/>
        <w:rPr>
          <w:rFonts w:ascii="Times New Roman" w:eastAsia="SimSun" w:hAnsi="Times New Roman" w:cs="Times New Roman"/>
          <w:color w:val="1F497D"/>
          <w:kern w:val="0"/>
          <w:sz w:val="22"/>
        </w:rPr>
      </w:pPr>
    </w:p>
    <w:p w14:paraId="62B169F1" w14:textId="77777777" w:rsidR="009C4F44" w:rsidRPr="0033750C" w:rsidRDefault="009C4F44" w:rsidP="00044F76">
      <w:pPr>
        <w:widowControl/>
        <w:jc w:val="left"/>
        <w:rPr>
          <w:rFonts w:ascii="Times New Roman" w:eastAsia="SimSun" w:hAnsi="Times New Roman" w:cs="Times New Roman"/>
          <w:color w:val="1F497D"/>
          <w:kern w:val="0"/>
          <w:sz w:val="22"/>
        </w:rPr>
      </w:pPr>
    </w:p>
    <w:p w14:paraId="121A7A94" w14:textId="77777777" w:rsidR="009C4F44" w:rsidRPr="0033750C" w:rsidRDefault="009C4F44" w:rsidP="00044F76">
      <w:pPr>
        <w:widowControl/>
        <w:jc w:val="left"/>
        <w:rPr>
          <w:rFonts w:ascii="Times New Roman" w:eastAsia="SimSun" w:hAnsi="Times New Roman" w:cs="Times New Roman"/>
          <w:color w:val="1F497D"/>
          <w:kern w:val="0"/>
          <w:sz w:val="22"/>
        </w:rPr>
      </w:pPr>
    </w:p>
    <w:p w14:paraId="7FD55922" w14:textId="4B3A2E99"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6C978CB"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16BAB7AF" w14:textId="2C14CC2E" w:rsidR="00044F76" w:rsidRPr="0033750C" w:rsidRDefault="00044F76" w:rsidP="00044F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is one typo in Low 4. Here attached the revised version. Sorry for invonvenience. </w:t>
      </w:r>
    </w:p>
    <w:p w14:paraId="1425632F"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795AB4CC"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6F531"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FD0605" w14:textId="77777777" w:rsidR="00044F76" w:rsidRPr="0033750C" w:rsidRDefault="00044F76" w:rsidP="00B64C7D">
      <w:pPr>
        <w:widowControl/>
        <w:jc w:val="left"/>
        <w:rPr>
          <w:rFonts w:ascii="Times New Roman" w:eastAsia="SimSun" w:hAnsi="Times New Roman" w:cs="Times New Roman"/>
          <w:color w:val="1F497D"/>
          <w:kern w:val="0"/>
          <w:sz w:val="22"/>
        </w:rPr>
      </w:pPr>
    </w:p>
    <w:p w14:paraId="7AE3F2AE" w14:textId="77777777" w:rsidR="00044F76" w:rsidRPr="0033750C" w:rsidRDefault="00044F76" w:rsidP="00B64C7D">
      <w:pPr>
        <w:widowControl/>
        <w:jc w:val="left"/>
        <w:rPr>
          <w:rFonts w:ascii="Times New Roman" w:eastAsia="SimSun" w:hAnsi="Times New Roman" w:cs="Times New Roman"/>
          <w:color w:val="1F497D"/>
          <w:kern w:val="0"/>
          <w:sz w:val="22"/>
        </w:rPr>
      </w:pPr>
    </w:p>
    <w:p w14:paraId="7D4AAD0A" w14:textId="68DCD4FE"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Connecting on WeChat for Candidacy Exam Preparation</w:t>
      </w:r>
    </w:p>
    <w:p w14:paraId="582A2CE1" w14:textId="76BC66D1"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1155179289@link.cuhk.edu.hk</w:t>
      </w:r>
    </w:p>
    <w:p w14:paraId="36413088" w14:textId="5B699A20"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henzui,</w:t>
      </w:r>
    </w:p>
    <w:p w14:paraId="7DEFA758"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A33EA12" w14:textId="25B3B508"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ice to meet you. I hope this email finds you well. My name is Liuchao JIN, and I noticed that we are both scheduled to take the Candidacy Exam this May, as mentioned in the email from Amy Wong. I thought it might be helpful for us to connect on WeChat to communicate and support each other while preparing for the exam.</w:t>
      </w:r>
    </w:p>
    <w:p w14:paraId="54A77D5E"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38816E45" w14:textId="7D6AB9C0"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WeChat ID is: 18258525750. If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interested in connecting, please feel free to add me, and we can share resources or discuss any questions we may have during the review process. I believe that collaborating in our preparation could be beneficial for both of us.</w:t>
      </w:r>
    </w:p>
    <w:p w14:paraId="58700EDA"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52296A98" w14:textId="34C16706"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potentially connecting with you and wish you the best of luck in your exam preparations.</w:t>
      </w:r>
    </w:p>
    <w:p w14:paraId="7A9A17D5"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9EB35A5"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75A80C"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DF635B" w14:textId="77777777" w:rsidR="00B64C7D" w:rsidRPr="0033750C" w:rsidRDefault="00B64C7D" w:rsidP="00007196">
      <w:pPr>
        <w:widowControl/>
        <w:jc w:val="left"/>
        <w:rPr>
          <w:rFonts w:ascii="Times New Roman" w:eastAsia="SimSun" w:hAnsi="Times New Roman" w:cs="Times New Roman"/>
          <w:color w:val="1F497D"/>
          <w:kern w:val="0"/>
          <w:sz w:val="22"/>
        </w:rPr>
      </w:pPr>
    </w:p>
    <w:p w14:paraId="75897B04" w14:textId="77777777" w:rsidR="00B64C7D" w:rsidRPr="0033750C" w:rsidRDefault="00B64C7D" w:rsidP="00007196">
      <w:pPr>
        <w:widowControl/>
        <w:jc w:val="left"/>
        <w:rPr>
          <w:rFonts w:ascii="Times New Roman" w:eastAsia="SimSun" w:hAnsi="Times New Roman" w:cs="Times New Roman"/>
          <w:color w:val="1F497D"/>
          <w:kern w:val="0"/>
          <w:sz w:val="22"/>
        </w:rPr>
      </w:pPr>
    </w:p>
    <w:p w14:paraId="074D4FAB" w14:textId="01F38031" w:rsidR="00C13D0D" w:rsidRPr="0033750C" w:rsidRDefault="00C13D0D"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udent Samples of HW5 for MAEG4050 Modern Control Systems Analysis and Design</w:t>
      </w:r>
    </w:p>
    <w:p w14:paraId="4D644894" w14:textId="69EC82D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1B412C4F"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73B32962" w14:textId="3764371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Liuchao JIN, the tutor for MAEG4050 Modern Control Systems Analysis and Design. I am writing to provide you with the student samples for Homework 5, which are attached to this email.</w:t>
      </w:r>
    </w:p>
    <w:p w14:paraId="085A199E"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19677213" w14:textId="3EC0330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issues or have any questions, please do not hesitate to contact me. Thank you for your attention.</w:t>
      </w:r>
    </w:p>
    <w:p w14:paraId="1E3F1529"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3B4778B5"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EE8501"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F5E32" w14:textId="77777777" w:rsidR="00C13D0D" w:rsidRPr="0033750C" w:rsidRDefault="00C13D0D" w:rsidP="00007196">
      <w:pPr>
        <w:widowControl/>
        <w:jc w:val="left"/>
        <w:rPr>
          <w:rFonts w:ascii="Times New Roman" w:eastAsia="SimSun" w:hAnsi="Times New Roman" w:cs="Times New Roman"/>
          <w:color w:val="1F497D"/>
          <w:kern w:val="0"/>
          <w:sz w:val="22"/>
        </w:rPr>
      </w:pPr>
    </w:p>
    <w:p w14:paraId="2330DA07" w14:textId="77777777" w:rsidR="00C13D0D" w:rsidRPr="0033750C" w:rsidRDefault="00C13D0D" w:rsidP="00007196">
      <w:pPr>
        <w:widowControl/>
        <w:jc w:val="left"/>
        <w:rPr>
          <w:rFonts w:ascii="Times New Roman" w:eastAsia="SimSun" w:hAnsi="Times New Roman" w:cs="Times New Roman"/>
          <w:color w:val="1F497D"/>
          <w:kern w:val="0"/>
          <w:sz w:val="22"/>
        </w:rPr>
      </w:pPr>
    </w:p>
    <w:p w14:paraId="464F9CFE" w14:textId="07FD8054"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7469B34"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46705FA3" w14:textId="6671EE9A" w:rsidR="00007196" w:rsidRPr="0033750C" w:rsidRDefault="00007196" w:rsidP="00007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recordings for HW5. If you have any questions or require further information, please do not hesitate to contact me.</w:t>
      </w:r>
    </w:p>
    <w:p w14:paraId="6011CE19"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261C85C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44DDF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9D6F7B" w14:textId="77777777" w:rsidR="00007196" w:rsidRPr="0033750C" w:rsidRDefault="00007196" w:rsidP="00732C05">
      <w:pPr>
        <w:widowControl/>
        <w:jc w:val="left"/>
        <w:rPr>
          <w:rFonts w:ascii="Times New Roman" w:eastAsia="SimSun" w:hAnsi="Times New Roman" w:cs="Times New Roman"/>
          <w:color w:val="1F497D"/>
          <w:kern w:val="0"/>
          <w:sz w:val="22"/>
        </w:rPr>
      </w:pPr>
    </w:p>
    <w:p w14:paraId="03A4048F" w14:textId="77777777" w:rsidR="00007196" w:rsidRPr="0033750C" w:rsidRDefault="00007196" w:rsidP="00732C05">
      <w:pPr>
        <w:widowControl/>
        <w:jc w:val="left"/>
        <w:rPr>
          <w:rFonts w:ascii="Times New Roman" w:eastAsia="SimSun" w:hAnsi="Times New Roman" w:cs="Times New Roman"/>
          <w:color w:val="1F497D"/>
          <w:kern w:val="0"/>
          <w:sz w:val="22"/>
        </w:rPr>
      </w:pPr>
    </w:p>
    <w:p w14:paraId="5CA91BA8" w14:textId="50CA802C"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uidong,</w:t>
      </w:r>
    </w:p>
    <w:p w14:paraId="5E96F1F8" w14:textId="77777777" w:rsidR="00732C05" w:rsidRPr="0033750C" w:rsidRDefault="00732C05" w:rsidP="00732C05">
      <w:pPr>
        <w:widowControl/>
        <w:ind w:firstLine="420"/>
        <w:jc w:val="left"/>
        <w:rPr>
          <w:rFonts w:ascii="Times New Roman" w:eastAsia="SimSun" w:hAnsi="Times New Roman" w:cs="Times New Roman"/>
          <w:color w:val="1F497D"/>
          <w:kern w:val="0"/>
          <w:sz w:val="22"/>
        </w:rPr>
      </w:pPr>
    </w:p>
    <w:p w14:paraId="158AAD05"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doing well. I received an email from Winnie Wong regarding the Annual Banquet of MSc Programme, which is scheduled for May 12, 2023, at 6:45 p.m. at Garden Room, 2/F, New World Millennium Hong Kong Hotel, Tsimshatsui, Kowloon.</w:t>
      </w:r>
    </w:p>
    <w:p w14:paraId="041C488D"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C17F162" w14:textId="06CA2E93"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ought it would be a great idea if we could go to the event together. Would you like to join me? If so, I suggest we add each other on WeChat to make coordinating our attendance more convenient. My WeChat ID is: 18258525750. Please feel free to add me. </w:t>
      </w:r>
    </w:p>
    <w:p w14:paraId="4D94243A"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197E33A" w14:textId="730DA6FF" w:rsidR="00732C05"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ooking forward to attending the banquet with you and enjoying the evening together. Have a good night! </w:t>
      </w:r>
    </w:p>
    <w:p w14:paraId="2C3563A0"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7AF4FF35"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EF9DF9"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FD751D" w14:textId="77777777" w:rsidR="00732C05" w:rsidRPr="0033750C" w:rsidRDefault="00732C05" w:rsidP="00596442">
      <w:pPr>
        <w:widowControl/>
        <w:jc w:val="left"/>
        <w:rPr>
          <w:rFonts w:ascii="Times New Roman" w:eastAsia="SimSun" w:hAnsi="Times New Roman" w:cs="Times New Roman"/>
          <w:color w:val="1F497D"/>
          <w:kern w:val="0"/>
          <w:sz w:val="22"/>
        </w:rPr>
      </w:pPr>
    </w:p>
    <w:p w14:paraId="4658EDD7" w14:textId="77777777" w:rsidR="00732C05" w:rsidRPr="0033750C" w:rsidRDefault="00732C05" w:rsidP="00596442">
      <w:pPr>
        <w:widowControl/>
        <w:jc w:val="left"/>
        <w:rPr>
          <w:rFonts w:ascii="Times New Roman" w:eastAsia="SimSun" w:hAnsi="Times New Roman" w:cs="Times New Roman"/>
          <w:color w:val="1F497D"/>
          <w:kern w:val="0"/>
          <w:sz w:val="22"/>
        </w:rPr>
      </w:pPr>
    </w:p>
    <w:p w14:paraId="20F96DD3" w14:textId="2482BB52" w:rsidR="001B63DD" w:rsidRPr="0033750C" w:rsidRDefault="001B63DD" w:rsidP="00596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Research Proposal for Candidacy Exam</w:t>
      </w:r>
    </w:p>
    <w:p w14:paraId="5CC75D89"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75C3CD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5895F4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my student ID is 1155184008. I am currently working under the supervision of Prof. Wei-Hsin Liao. In accordance with the requirements for the upcoming Candidacy Exam written part on May 19, 2023, I am submitting my research proposal to you.</w:t>
      </w:r>
    </w:p>
    <w:p w14:paraId="0BE1B0C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6C4811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the attached PDF document containing my research proposal. As mentioned in your email, I understand that this proposal can be revised and submitted again at least one week before the actual oral exam, if needed.</w:t>
      </w:r>
    </w:p>
    <w:p w14:paraId="23E44ABA"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081379D8"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have any questions or require further information, please do not hesitate to contact me. I look forward to your confirmation of receipt and any additional information about the Candidacy Exam questions.</w:t>
      </w:r>
    </w:p>
    <w:p w14:paraId="6E3616C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2C13C84D"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patient help.</w:t>
      </w:r>
    </w:p>
    <w:p w14:paraId="0DF7F1E4"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7C0768FA"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534504"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4D3C4" w14:textId="77777777" w:rsidR="001B63DD" w:rsidRPr="0033750C" w:rsidRDefault="001B63DD" w:rsidP="00DC7010">
      <w:pPr>
        <w:widowControl/>
        <w:jc w:val="left"/>
        <w:rPr>
          <w:rFonts w:ascii="Times New Roman" w:eastAsia="SimSun" w:hAnsi="Times New Roman" w:cs="Times New Roman"/>
          <w:color w:val="1F497D"/>
          <w:kern w:val="0"/>
          <w:sz w:val="22"/>
        </w:rPr>
      </w:pPr>
    </w:p>
    <w:p w14:paraId="63C65E64" w14:textId="77777777" w:rsidR="001B63DD" w:rsidRPr="0033750C" w:rsidRDefault="001B63DD" w:rsidP="00DC7010">
      <w:pPr>
        <w:widowControl/>
        <w:jc w:val="left"/>
        <w:rPr>
          <w:rFonts w:ascii="Times New Roman" w:eastAsia="SimSun" w:hAnsi="Times New Roman" w:cs="Times New Roman"/>
          <w:color w:val="1F497D"/>
          <w:kern w:val="0"/>
          <w:sz w:val="22"/>
        </w:rPr>
      </w:pPr>
    </w:p>
    <w:p w14:paraId="0566E946" w14:textId="77777777" w:rsidR="001B63DD" w:rsidRPr="0033750C" w:rsidRDefault="001B63DD" w:rsidP="00DC7010">
      <w:pPr>
        <w:widowControl/>
        <w:jc w:val="left"/>
        <w:rPr>
          <w:rFonts w:ascii="Times New Roman" w:eastAsia="SimSun" w:hAnsi="Times New Roman" w:cs="Times New Roman"/>
          <w:color w:val="1F497D"/>
          <w:kern w:val="0"/>
          <w:sz w:val="22"/>
        </w:rPr>
      </w:pPr>
    </w:p>
    <w:p w14:paraId="2B33753D" w14:textId="4C201232"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0257362"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0830EE4F" w14:textId="55122E75"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invitation to the Annual Banquet of the MSc Programme on May 12, 2023 (Friday) night. I am pleased to inform you that I will be able to attend the event. I appreciate the opportunity to join my fellow MSc tutors and classmates at the banquet and look forward to a wonderful evening.</w:t>
      </w:r>
    </w:p>
    <w:p w14:paraId="583300ED"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37B765B8"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any further information or confirmation is needed from me before the event. I eagerly await the details regarding the exact time and venue.</w:t>
      </w:r>
    </w:p>
    <w:p w14:paraId="11C62867"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12BFCE8C" w14:textId="5CA353C9"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I look forward to meeting everyone at the banquet.</w:t>
      </w:r>
    </w:p>
    <w:p w14:paraId="791A5503"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6363921F"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E9911D"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C3230B6" w14:textId="77777777" w:rsidR="00DC7010" w:rsidRPr="0033750C" w:rsidRDefault="00DC7010" w:rsidP="00A2130D">
      <w:pPr>
        <w:widowControl/>
        <w:jc w:val="left"/>
        <w:rPr>
          <w:rFonts w:ascii="Times New Roman" w:eastAsia="SimSun" w:hAnsi="Times New Roman" w:cs="Times New Roman"/>
          <w:color w:val="1F497D"/>
          <w:kern w:val="0"/>
          <w:sz w:val="22"/>
        </w:rPr>
      </w:pPr>
    </w:p>
    <w:p w14:paraId="1E367BAE" w14:textId="77777777" w:rsidR="00DC7010" w:rsidRPr="0033750C" w:rsidRDefault="00DC7010" w:rsidP="00A2130D">
      <w:pPr>
        <w:widowControl/>
        <w:jc w:val="left"/>
        <w:rPr>
          <w:rFonts w:ascii="Times New Roman" w:eastAsia="SimSun" w:hAnsi="Times New Roman" w:cs="Times New Roman"/>
          <w:color w:val="1F497D"/>
          <w:kern w:val="0"/>
          <w:sz w:val="22"/>
        </w:rPr>
      </w:pPr>
    </w:p>
    <w:p w14:paraId="5DC51ADB" w14:textId="3C838FF5"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hing Man,</w:t>
      </w:r>
    </w:p>
    <w:p w14:paraId="6DA41E72" w14:textId="77777777" w:rsidR="00A2130D" w:rsidRPr="0033750C" w:rsidRDefault="00A2130D" w:rsidP="00A2130D">
      <w:pPr>
        <w:widowControl/>
        <w:ind w:firstLine="420"/>
        <w:jc w:val="left"/>
        <w:rPr>
          <w:rFonts w:ascii="Times New Roman" w:eastAsia="SimSun" w:hAnsi="Times New Roman" w:cs="Times New Roman"/>
          <w:color w:val="1F497D"/>
          <w:kern w:val="0"/>
          <w:sz w:val="22"/>
        </w:rPr>
      </w:pPr>
    </w:p>
    <w:p w14:paraId="0F067398" w14:textId="74943BCC"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understand that this is a busy period with finals and exams, </w:t>
      </w:r>
      <w:r w:rsidR="00960ACB" w:rsidRPr="0033750C">
        <w:rPr>
          <w:rFonts w:ascii="Times New Roman" w:eastAsia="SimSun" w:hAnsi="Times New Roman" w:cs="Times New Roman"/>
          <w:color w:val="1F497D"/>
          <w:kern w:val="0"/>
          <w:sz w:val="22"/>
        </w:rPr>
        <w:t xml:space="preserve">and I appreciate your effort in completing the homework despite the challenges. </w:t>
      </w:r>
      <w:r w:rsidRPr="0033750C">
        <w:rPr>
          <w:rFonts w:ascii="Times New Roman" w:eastAsia="SimSun" w:hAnsi="Times New Roman" w:cs="Times New Roman"/>
          <w:color w:val="1F497D"/>
          <w:kern w:val="0"/>
          <w:sz w:val="22"/>
        </w:rPr>
        <w:t>I can see that you have already attached your homework to this email, and I will ensure that it is submitted for grading.</w:t>
      </w:r>
    </w:p>
    <w:p w14:paraId="058D509C"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195A219A"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future, if you encounter any difficulties or foresee any delays in submitting assignments, please inform me in advance so that we can make suitable arrangements.</w:t>
      </w:r>
    </w:p>
    <w:p w14:paraId="31C7DBE0"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0A57BA6F" w14:textId="5B4AEC6D" w:rsidR="00A2130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best of luck with your finals and exams.</w:t>
      </w:r>
    </w:p>
    <w:p w14:paraId="3EAD3E16"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6297E16E"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02022"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E9BD3" w14:textId="77777777" w:rsidR="00A2130D" w:rsidRPr="0033750C" w:rsidRDefault="00A2130D" w:rsidP="001F37AA">
      <w:pPr>
        <w:widowControl/>
        <w:jc w:val="left"/>
        <w:rPr>
          <w:rFonts w:ascii="Times New Roman" w:eastAsia="SimSun" w:hAnsi="Times New Roman" w:cs="Times New Roman"/>
          <w:color w:val="1F497D"/>
          <w:kern w:val="0"/>
          <w:sz w:val="22"/>
        </w:rPr>
      </w:pPr>
    </w:p>
    <w:p w14:paraId="40216FA6" w14:textId="77777777" w:rsidR="00A2130D" w:rsidRPr="0033750C" w:rsidRDefault="00A2130D" w:rsidP="001F37AA">
      <w:pPr>
        <w:widowControl/>
        <w:jc w:val="left"/>
        <w:rPr>
          <w:rFonts w:ascii="Times New Roman" w:eastAsia="SimSun" w:hAnsi="Times New Roman" w:cs="Times New Roman"/>
          <w:color w:val="1F497D"/>
          <w:kern w:val="0"/>
          <w:sz w:val="22"/>
        </w:rPr>
      </w:pPr>
    </w:p>
    <w:p w14:paraId="78FD09B6" w14:textId="25CCE2B1"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E6A886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77FF7F80" w14:textId="1183CA4E" w:rsidR="001F37AA" w:rsidRPr="0033750C" w:rsidRDefault="001F37AA" w:rsidP="001F37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very much for granting me access to the course materials for MAEG5130 Computational Mechanics on Blackboard. I can access them now. I greatly appreciate your patient help. Your guidance has been very helpfu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valuable. Wish you all the best.</w:t>
      </w:r>
    </w:p>
    <w:p w14:paraId="1FCB588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570FCC71"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22FAFF"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499B6C" w14:textId="77777777" w:rsidR="001F37AA" w:rsidRPr="0033750C" w:rsidRDefault="001F37AA" w:rsidP="00BE5E05">
      <w:pPr>
        <w:widowControl/>
        <w:jc w:val="left"/>
        <w:rPr>
          <w:rFonts w:ascii="Times New Roman" w:eastAsia="SimSun" w:hAnsi="Times New Roman" w:cs="Times New Roman"/>
          <w:color w:val="1F497D"/>
          <w:kern w:val="0"/>
          <w:sz w:val="22"/>
        </w:rPr>
      </w:pPr>
    </w:p>
    <w:p w14:paraId="04084A94" w14:textId="77777777" w:rsidR="001F37AA" w:rsidRPr="0033750C" w:rsidRDefault="001F37AA" w:rsidP="00BE5E05">
      <w:pPr>
        <w:widowControl/>
        <w:jc w:val="left"/>
        <w:rPr>
          <w:rFonts w:ascii="Times New Roman" w:eastAsia="SimSun" w:hAnsi="Times New Roman" w:cs="Times New Roman"/>
          <w:color w:val="1F497D"/>
          <w:kern w:val="0"/>
          <w:sz w:val="22"/>
        </w:rPr>
      </w:pPr>
    </w:p>
    <w:p w14:paraId="76A2CC19" w14:textId="6BDC7884"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E7CD00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F2BAC29" w14:textId="5A97272E"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My student ID is </w:t>
      </w:r>
      <w:r w:rsidRPr="0033750C">
        <w:rPr>
          <w:rFonts w:ascii="Times New Roman" w:eastAsia="SimSun" w:hAnsi="Times New Roman" w:cs="Times New Roman"/>
          <w:b/>
          <w:color w:val="1F497D"/>
          <w:kern w:val="0"/>
          <w:sz w:val="22"/>
        </w:rPr>
        <w:t>1155184008</w:t>
      </w:r>
      <w:r w:rsidRPr="0033750C">
        <w:rPr>
          <w:rFonts w:ascii="Times New Roman" w:eastAsia="SimSun" w:hAnsi="Times New Roman" w:cs="Times New Roman"/>
          <w:color w:val="1F497D"/>
          <w:kern w:val="0"/>
          <w:sz w:val="22"/>
        </w:rPr>
        <w:t>. I appreciate your help in providing me access to the course materials for MAEG5130 Computational Mechanics.</w:t>
      </w:r>
    </w:p>
    <w:p w14:paraId="797880E0"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50571" w14:textId="2EB53D1D"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o the course materials, I wanted to share with you that I am currently reading the book titled “A First Course in Finite Elements” (2nd edition). I have found it to be quite useful and have already read up to Chapter 10. I believe this book will be a valuable resource as I continue to prepare for the Ph.D. Candidacy Examination.</w:t>
      </w:r>
    </w:p>
    <w:p w14:paraId="38DE8177"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97277" w14:textId="106FA0DB"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ssistance and support. I look forward to gaining access to the course materials on Blackboard and further deepening my knowledge of computational mechanics.</w:t>
      </w:r>
    </w:p>
    <w:p w14:paraId="7AF4055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2A8F780"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2BD327"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9F981B" w14:textId="77777777" w:rsidR="00BE5E05" w:rsidRPr="0033750C" w:rsidRDefault="00BE5E05" w:rsidP="00F05AC9">
      <w:pPr>
        <w:widowControl/>
        <w:jc w:val="left"/>
        <w:rPr>
          <w:rFonts w:ascii="Times New Roman" w:eastAsia="SimSun" w:hAnsi="Times New Roman" w:cs="Times New Roman"/>
          <w:color w:val="1F497D"/>
          <w:kern w:val="0"/>
          <w:sz w:val="22"/>
        </w:rPr>
      </w:pPr>
    </w:p>
    <w:p w14:paraId="1CD01ADA" w14:textId="77777777" w:rsidR="00BE5E05" w:rsidRPr="0033750C" w:rsidRDefault="00BE5E05" w:rsidP="00F05AC9">
      <w:pPr>
        <w:widowControl/>
        <w:jc w:val="left"/>
        <w:rPr>
          <w:rFonts w:ascii="Times New Roman" w:eastAsia="SimSun" w:hAnsi="Times New Roman" w:cs="Times New Roman"/>
          <w:color w:val="1F497D"/>
          <w:kern w:val="0"/>
          <w:sz w:val="22"/>
        </w:rPr>
      </w:pPr>
    </w:p>
    <w:p w14:paraId="4B9235F4" w14:textId="1F9B1DBA"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Assistance in Installing and Updating Apps on My Department Computer</w:t>
      </w:r>
    </w:p>
    <w:p w14:paraId="522191DC" w14:textId="77777777" w:rsidR="00F05AC9" w:rsidRPr="0033750C" w:rsidRDefault="00F05AC9" w:rsidP="00F05AC9">
      <w:pPr>
        <w:widowControl/>
        <w:jc w:val="left"/>
        <w:rPr>
          <w:rFonts w:ascii="Times New Roman" w:eastAsia="SimSun" w:hAnsi="Times New Roman" w:cs="Times New Roman"/>
          <w:color w:val="1F497D"/>
          <w:kern w:val="0"/>
          <w:sz w:val="22"/>
        </w:rPr>
      </w:pPr>
    </w:p>
    <w:p w14:paraId="16F39F41" w14:textId="753AB340"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B314733"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2B37E80E" w14:textId="0C46002E"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under the supervision of Prof. Wei-Hsin Liao. My Student ID is 1155184008, and my office is located in ERB 201. I am writing to ask for your help in installing and updating several apps on my department computer.</w:t>
      </w:r>
    </w:p>
    <w:p w14:paraId="26960847"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09E4760" w14:textId="51BDC094"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install the following three apps on my computer:</w:t>
      </w:r>
    </w:p>
    <w:p w14:paraId="2324EB51"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tHub Desktop</w:t>
      </w:r>
    </w:p>
    <w:p w14:paraId="5A645A2A"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om</w:t>
      </w:r>
    </w:p>
    <w:p w14:paraId="56E3F1FF"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yConnect</w:t>
      </w:r>
    </w:p>
    <w:p w14:paraId="0B6698ED"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01C79D54"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ready downloaded the installation packages for these apps. However, I need your help to authorize the installation on my department computer.</w:t>
      </w:r>
    </w:p>
    <w:p w14:paraId="61EB6340"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4F101594" w14:textId="7C6D74A2"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appreciate it if you could update the following three apps on my computer:</w:t>
      </w:r>
    </w:p>
    <w:p w14:paraId="3718BEDC"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Chat</w:t>
      </w:r>
    </w:p>
    <w:p w14:paraId="4B5ECD92"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Q</w:t>
      </w:r>
    </w:p>
    <w:p w14:paraId="0F01371A"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dao Dict</w:t>
      </w:r>
    </w:p>
    <w:p w14:paraId="65BD9D35"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3CABAADA"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your convenience, you can access my computer remotely using TeamViewer. My TeamViewer ID is 1 754 212 816, and the password is 3i4vxg9g.</w:t>
      </w:r>
    </w:p>
    <w:p w14:paraId="20C62ED6"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6DFF7FB6" w14:textId="2EC2CBCD"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when you might be able to help me with this task, or if you need any additional information. Your help is greatly appreciated, and I look forward to having these apps installed and updated on my computer.</w:t>
      </w:r>
    </w:p>
    <w:p w14:paraId="7DD35D41"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7163C968" w14:textId="30AD756F"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time and support.</w:t>
      </w:r>
    </w:p>
    <w:p w14:paraId="5CC103AC"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ACE1BC2" w14:textId="77777777"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B9D91" w14:textId="22368AD6"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78ECD7" w14:textId="3722B751" w:rsidR="00381027" w:rsidRPr="0033750C" w:rsidRDefault="00381027" w:rsidP="00F05AC9">
      <w:pPr>
        <w:widowControl/>
        <w:jc w:val="left"/>
        <w:rPr>
          <w:rFonts w:ascii="Times New Roman" w:eastAsia="SimSun" w:hAnsi="Times New Roman" w:cs="Times New Roman"/>
          <w:color w:val="1F497D"/>
          <w:kern w:val="0"/>
          <w:sz w:val="22"/>
        </w:rPr>
      </w:pPr>
    </w:p>
    <w:p w14:paraId="1CB0FEE7" w14:textId="134BA628"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4D2FB417"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B97E5E2" w14:textId="31ADD419" w:rsidR="00381027" w:rsidRPr="0033750C" w:rsidRDefault="00381027" w:rsidP="003810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just checked there is no anydesk on my computer. So, how can we do?</w:t>
      </w:r>
    </w:p>
    <w:p w14:paraId="6D5AEFD5"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4AFAB53"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4C6D2F"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F75A4" w14:textId="77777777" w:rsidR="00381027" w:rsidRPr="0033750C" w:rsidRDefault="00381027" w:rsidP="00F05AC9">
      <w:pPr>
        <w:widowControl/>
        <w:jc w:val="left"/>
        <w:rPr>
          <w:rFonts w:ascii="Times New Roman" w:eastAsia="SimSun" w:hAnsi="Times New Roman" w:cs="Times New Roman"/>
          <w:color w:val="1F497D"/>
          <w:kern w:val="0"/>
          <w:sz w:val="22"/>
        </w:rPr>
      </w:pPr>
    </w:p>
    <w:p w14:paraId="2361CBB6" w14:textId="77777777" w:rsidR="00F05AC9" w:rsidRPr="0033750C" w:rsidRDefault="00F05AC9" w:rsidP="00C3786F">
      <w:pPr>
        <w:widowControl/>
        <w:jc w:val="left"/>
        <w:rPr>
          <w:rFonts w:ascii="Times New Roman" w:eastAsia="SimSun" w:hAnsi="Times New Roman" w:cs="Times New Roman"/>
          <w:color w:val="1F497D"/>
          <w:kern w:val="0"/>
          <w:sz w:val="22"/>
        </w:rPr>
      </w:pPr>
    </w:p>
    <w:p w14:paraId="58322649" w14:textId="77777777" w:rsidR="00F05AC9" w:rsidRPr="0033750C" w:rsidRDefault="00F05AC9" w:rsidP="00C3786F">
      <w:pPr>
        <w:widowControl/>
        <w:jc w:val="left"/>
        <w:rPr>
          <w:rFonts w:ascii="Times New Roman" w:eastAsia="SimSun" w:hAnsi="Times New Roman" w:cs="Times New Roman"/>
          <w:color w:val="1F497D"/>
          <w:kern w:val="0"/>
          <w:sz w:val="22"/>
        </w:rPr>
      </w:pPr>
    </w:p>
    <w:p w14:paraId="105ABC97" w14:textId="79D0BEBC"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0401B35E"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66EBEC21" w14:textId="5BC0D8D7" w:rsidR="00C3786F" w:rsidRPr="0033750C" w:rsidRDefault="00C3786F" w:rsidP="00C3786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to my email. I greatly appreciate your patience and help, and I am looking forward to receiving further details. Have a good day!</w:t>
      </w:r>
    </w:p>
    <w:p w14:paraId="3A6210C7"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03CE971E"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88074F"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5200B1" w14:textId="77777777" w:rsidR="00C3786F" w:rsidRPr="0033750C" w:rsidRDefault="00C3786F" w:rsidP="00CB46E5">
      <w:pPr>
        <w:widowControl/>
        <w:jc w:val="left"/>
        <w:rPr>
          <w:rFonts w:ascii="Times New Roman" w:eastAsia="SimSun" w:hAnsi="Times New Roman" w:cs="Times New Roman"/>
          <w:color w:val="1F497D"/>
          <w:kern w:val="0"/>
          <w:sz w:val="22"/>
        </w:rPr>
      </w:pPr>
    </w:p>
    <w:p w14:paraId="13A086A9" w14:textId="77777777" w:rsidR="00C3786F" w:rsidRPr="0033750C" w:rsidRDefault="00C3786F" w:rsidP="00CB46E5">
      <w:pPr>
        <w:widowControl/>
        <w:jc w:val="left"/>
        <w:rPr>
          <w:rFonts w:ascii="Times New Roman" w:eastAsia="SimSun" w:hAnsi="Times New Roman" w:cs="Times New Roman"/>
          <w:color w:val="1F497D"/>
          <w:kern w:val="0"/>
          <w:sz w:val="22"/>
        </w:rPr>
      </w:pPr>
    </w:p>
    <w:p w14:paraId="16A290D4" w14:textId="26F156ED"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59AC6B1"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20CF20FB" w14:textId="3B09E1AB" w:rsidR="00CB46E5" w:rsidRPr="0033750C" w:rsidRDefault="00CB46E5" w:rsidP="00CB46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clarification on the exam scope for MAEG5070 Nonlinear Control Systems in the Ph.D. Candidacy Examination. I appreciate your guidance and will ensure that I thoroughly review all the topics covered in the course during the 2022 academic year. Have a good day! </w:t>
      </w:r>
    </w:p>
    <w:p w14:paraId="5EF03005"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4530F861"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2B567C0"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3AF3AF" w14:textId="77777777" w:rsidR="00CB46E5" w:rsidRPr="0033750C" w:rsidRDefault="00CB46E5" w:rsidP="003478DC">
      <w:pPr>
        <w:widowControl/>
        <w:jc w:val="left"/>
        <w:rPr>
          <w:rFonts w:ascii="Times New Roman" w:eastAsia="SimSun" w:hAnsi="Times New Roman" w:cs="Times New Roman"/>
          <w:color w:val="1F497D"/>
          <w:kern w:val="0"/>
          <w:sz w:val="22"/>
        </w:rPr>
      </w:pPr>
    </w:p>
    <w:p w14:paraId="39A8AA85" w14:textId="77777777" w:rsidR="00CB46E5" w:rsidRPr="0033750C" w:rsidRDefault="00CB46E5" w:rsidP="003478DC">
      <w:pPr>
        <w:widowControl/>
        <w:jc w:val="left"/>
        <w:rPr>
          <w:rFonts w:ascii="Times New Roman" w:eastAsia="SimSun" w:hAnsi="Times New Roman" w:cs="Times New Roman"/>
          <w:color w:val="1F497D"/>
          <w:kern w:val="0"/>
          <w:sz w:val="22"/>
        </w:rPr>
      </w:pPr>
    </w:p>
    <w:p w14:paraId="564019AF" w14:textId="53A3455C"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Inquiry for MAEG5070 Nonlinear Control Systems Exam Scope for Ph.D. Candidacy Examination</w:t>
      </w:r>
    </w:p>
    <w:p w14:paraId="74263AFE" w14:textId="77777777" w:rsidR="003478DC" w:rsidRPr="0033750C" w:rsidRDefault="003478DC" w:rsidP="003478DC">
      <w:pPr>
        <w:widowControl/>
        <w:jc w:val="left"/>
        <w:rPr>
          <w:rFonts w:ascii="Times New Roman" w:eastAsia="SimSun" w:hAnsi="Times New Roman" w:cs="Times New Roman"/>
          <w:color w:val="1F497D"/>
          <w:kern w:val="0"/>
          <w:sz w:val="22"/>
        </w:rPr>
      </w:pPr>
    </w:p>
    <w:p w14:paraId="79B21C1B" w14:textId="5F7522E6"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40ED1F23"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13553B30" w14:textId="47A3EEF7"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with Student ID 1155184008. I am writing to you because I have decided to choose your course, MAEG5070 Nonlinear Control Systems, as an exam subject in my upcoming Ph.D. Candidacy Examination this May.</w:t>
      </w:r>
    </w:p>
    <w:p w14:paraId="47CC696B"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F50491" w14:textId="430D9441"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I have been reviewing the content of your course, I have found that it covers a wide range of topics, which has made it challenging for me to determine the specific areas to focus on in my preparation. In order to be well-prepared for the examination, I kindly need your guidance on the exam scope for MAEG5070 Nonlinear Control Systems in the Candidacy Examination.</w:t>
      </w:r>
    </w:p>
    <w:p w14:paraId="5DBCE838"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731E2E5A" w14:textId="3325995E"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larify whether the exam will primarily cover the theoretical aspects or the design aspects of nonlinear control systems? This information would be extremely helpful for me to review the course content more carefully and in greater detail, allowing me to better allocate my study time and resources.</w:t>
      </w:r>
    </w:p>
    <w:p w14:paraId="00D67ECA"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5E26871E" w14:textId="7E533C4D"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eagerly awaiting your response.</w:t>
      </w:r>
    </w:p>
    <w:p w14:paraId="7AAA75EC"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1A646A"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8AFA2C"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85D30D" w14:textId="77777777" w:rsidR="003478DC" w:rsidRPr="0033750C" w:rsidRDefault="003478DC" w:rsidP="00D86600">
      <w:pPr>
        <w:widowControl/>
        <w:jc w:val="left"/>
        <w:rPr>
          <w:rFonts w:ascii="Times New Roman" w:eastAsia="SimSun" w:hAnsi="Times New Roman" w:cs="Times New Roman"/>
          <w:color w:val="1F497D"/>
          <w:kern w:val="0"/>
          <w:sz w:val="22"/>
        </w:rPr>
      </w:pPr>
    </w:p>
    <w:p w14:paraId="71549E0C" w14:textId="77777777" w:rsidR="003478DC" w:rsidRPr="0033750C" w:rsidRDefault="003478DC" w:rsidP="00D86600">
      <w:pPr>
        <w:widowControl/>
        <w:jc w:val="left"/>
        <w:rPr>
          <w:rFonts w:ascii="Times New Roman" w:eastAsia="SimSun" w:hAnsi="Times New Roman" w:cs="Times New Roman"/>
          <w:color w:val="1F497D"/>
          <w:kern w:val="0"/>
          <w:sz w:val="22"/>
        </w:rPr>
      </w:pPr>
    </w:p>
    <w:p w14:paraId="1E003CBF" w14:textId="5AFE8581" w:rsidR="00FC54BD" w:rsidRPr="0033750C" w:rsidRDefault="00FC54BD"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w:t>
      </w:r>
      <w:r w:rsidR="00063454" w:rsidRPr="0033750C">
        <w:rPr>
          <w:rFonts w:ascii="Times New Roman" w:eastAsia="SimSun" w:hAnsi="Times New Roman" w:cs="Times New Roman"/>
          <w:color w:val="1F497D"/>
          <w:kern w:val="0"/>
          <w:sz w:val="22"/>
        </w:rPr>
        <w:t xml:space="preserve">Inquiry </w:t>
      </w:r>
      <w:r w:rsidRPr="0033750C">
        <w:rPr>
          <w:rFonts w:ascii="Times New Roman" w:eastAsia="SimSun" w:hAnsi="Times New Roman" w:cs="Times New Roman"/>
          <w:color w:val="1F497D"/>
          <w:kern w:val="0"/>
          <w:sz w:val="22"/>
        </w:rPr>
        <w:t xml:space="preserve">for MAEG5130 Computational Mechanics Review Materials and Exam Scope for </w:t>
      </w:r>
      <w:r w:rsidR="00063454"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 xml:space="preserve"> Candidacy Examination</w:t>
      </w:r>
    </w:p>
    <w:p w14:paraId="647F0279" w14:textId="77777777" w:rsidR="00FC54BD" w:rsidRPr="0033750C" w:rsidRDefault="00FC54BD" w:rsidP="00D86600">
      <w:pPr>
        <w:widowControl/>
        <w:jc w:val="left"/>
        <w:rPr>
          <w:rFonts w:ascii="Times New Roman" w:eastAsia="SimSun" w:hAnsi="Times New Roman" w:cs="Times New Roman"/>
          <w:color w:val="1F497D"/>
          <w:kern w:val="0"/>
          <w:sz w:val="22"/>
        </w:rPr>
      </w:pPr>
    </w:p>
    <w:p w14:paraId="3602EC57" w14:textId="1752F49E"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293183F3" w14:textId="77777777" w:rsidR="00D86600" w:rsidRPr="0033750C" w:rsidRDefault="00D86600" w:rsidP="00D86600">
      <w:pPr>
        <w:widowControl/>
        <w:ind w:firstLine="420"/>
        <w:jc w:val="left"/>
        <w:rPr>
          <w:rFonts w:ascii="Times New Roman" w:eastAsia="SimSun" w:hAnsi="Times New Roman" w:cs="Times New Roman"/>
          <w:color w:val="1F497D"/>
          <w:kern w:val="0"/>
          <w:sz w:val="22"/>
        </w:rPr>
      </w:pPr>
    </w:p>
    <w:p w14:paraId="2740089E" w14:textId="540348F2"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under the supervision of Prof. Wei-Hsin Liao with Student ID 1155184008. I am writing to you because I have decided to choose your course, MAEG5130 Computational Mechanics, as an exam subject in the upcoming Ph.D. Candidacy Examination this May.</w:t>
      </w:r>
    </w:p>
    <w:p w14:paraId="5E9757A2"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6F09D191" w14:textId="1B424ED7"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lways been fascinated by finite elements and their applications in solving complex engineering problems. Although I have not had the chance to take your course, I </w:t>
      </w:r>
      <w:r w:rsidRPr="0033750C">
        <w:rPr>
          <w:rFonts w:ascii="Times New Roman" w:eastAsia="SimSun" w:hAnsi="Times New Roman" w:cs="Times New Roman"/>
          <w:color w:val="1F497D"/>
          <w:kern w:val="0"/>
          <w:sz w:val="22"/>
        </w:rPr>
        <w:lastRenderedPageBreak/>
        <w:t>believe that your expertise in this area will significantly benefit my research and enhance my understanding of computational mechanics.</w:t>
      </w:r>
      <w:r w:rsidR="00BC6DAA" w:rsidRPr="0033750C">
        <w:rPr>
          <w:rFonts w:ascii="Times New Roman" w:eastAsia="SimSun" w:hAnsi="Times New Roman" w:cs="Times New Roman"/>
          <w:color w:val="1F497D"/>
          <w:kern w:val="0"/>
          <w:sz w:val="22"/>
        </w:rPr>
        <w:t xml:space="preserve"> </w:t>
      </w:r>
    </w:p>
    <w:p w14:paraId="66B9A135"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7A6A6011" w14:textId="2A2CDB59"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order to better prepare for the examination, I </w:t>
      </w:r>
      <w:r w:rsidR="00107AF4" w:rsidRPr="0033750C">
        <w:rPr>
          <w:rFonts w:ascii="Times New Roman" w:eastAsia="SimSun" w:hAnsi="Times New Roman" w:cs="Times New Roman"/>
          <w:color w:val="1F497D"/>
          <w:kern w:val="0"/>
          <w:sz w:val="22"/>
        </w:rPr>
        <w:t>was wondering whether you could be so kind to provide me with</w:t>
      </w:r>
      <w:r w:rsidRPr="0033750C">
        <w:rPr>
          <w:rFonts w:ascii="Times New Roman" w:eastAsia="SimSun" w:hAnsi="Times New Roman" w:cs="Times New Roman"/>
          <w:color w:val="1F497D"/>
          <w:kern w:val="0"/>
          <w:sz w:val="22"/>
        </w:rPr>
        <w:t xml:space="preserve"> the review materials of your course, including lecture notes, homework assignments and their solutions, as well as the midterm and final exams with their answers. These materials would be incredibly helpful in allowing me to gain a deeper understanding of the course content and ensure I am well-prepared for the examination.</w:t>
      </w:r>
    </w:p>
    <w:p w14:paraId="5DF4690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046D3CE2" w14:textId="576365B9"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greatly appreciate it if you could provide me with the general exam scope of MAEG5130 Computational Mechanics for the Candidacy Examination. This information would help me to focus my study efforts and cover the essential topics that will be assessed during the exam.</w:t>
      </w:r>
      <w:r w:rsidR="00BC6DAA" w:rsidRPr="0033750C">
        <w:rPr>
          <w:rFonts w:ascii="Times New Roman" w:eastAsia="SimSun" w:hAnsi="Times New Roman" w:cs="Times New Roman"/>
          <w:color w:val="1F497D"/>
          <w:kern w:val="0"/>
          <w:sz w:val="22"/>
        </w:rPr>
        <w:t xml:space="preserve"> </w:t>
      </w:r>
    </w:p>
    <w:p w14:paraId="6DC564B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455121D7" w14:textId="6BDFC7FA" w:rsidR="00D8660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looking forward to learning from your course materials and advancing my knowledge in computational mechanics.</w:t>
      </w:r>
    </w:p>
    <w:p w14:paraId="62D6BA17"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548C0B7F"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A1F18A"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EB3D0C" w14:textId="77777777" w:rsidR="00D86600" w:rsidRPr="0033750C" w:rsidRDefault="00D86600" w:rsidP="005F5039">
      <w:pPr>
        <w:widowControl/>
        <w:jc w:val="left"/>
        <w:rPr>
          <w:rFonts w:ascii="Times New Roman" w:eastAsia="SimSun" w:hAnsi="Times New Roman" w:cs="Times New Roman"/>
          <w:color w:val="1F497D"/>
          <w:kern w:val="0"/>
          <w:sz w:val="22"/>
        </w:rPr>
      </w:pPr>
    </w:p>
    <w:p w14:paraId="0DB363A8" w14:textId="77777777" w:rsidR="00D86600" w:rsidRPr="0033750C" w:rsidRDefault="00D86600" w:rsidP="005F5039">
      <w:pPr>
        <w:widowControl/>
        <w:jc w:val="left"/>
        <w:rPr>
          <w:rFonts w:ascii="Times New Roman" w:eastAsia="SimSun" w:hAnsi="Times New Roman" w:cs="Times New Roman"/>
          <w:color w:val="1F497D"/>
          <w:kern w:val="0"/>
          <w:sz w:val="22"/>
        </w:rPr>
      </w:pPr>
    </w:p>
    <w:p w14:paraId="310401DC" w14:textId="3691AD55"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01C82E8A"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082714B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mptly updating the assignment settings to allow multiple attempts in the Advanced Robotics (ENGG5402) course. I appreciate your assistance and the swift action taken to address this matter.</w:t>
      </w:r>
    </w:p>
    <w:p w14:paraId="5E53761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E74679"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change will undoubtedly help me and my fellow classmates in submitting our refined work and ensuring the best possible outcome. We are grateful for your support and understanding.</w:t>
      </w:r>
    </w:p>
    <w:p w14:paraId="3D87672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19433324" w14:textId="0E8DED50"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have a great day!</w:t>
      </w:r>
    </w:p>
    <w:p w14:paraId="242EB57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0DBB21"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0ACAB"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3B8100" w14:textId="77777777" w:rsidR="005F5039" w:rsidRPr="0033750C" w:rsidRDefault="005F5039" w:rsidP="00726030">
      <w:pPr>
        <w:widowControl/>
        <w:jc w:val="left"/>
        <w:rPr>
          <w:rFonts w:ascii="Times New Roman" w:eastAsia="SimSun" w:hAnsi="Times New Roman" w:cs="Times New Roman"/>
          <w:color w:val="1F497D"/>
          <w:kern w:val="0"/>
          <w:sz w:val="22"/>
        </w:rPr>
      </w:pPr>
    </w:p>
    <w:p w14:paraId="3DD860BD" w14:textId="77777777" w:rsidR="005F5039" w:rsidRPr="0033750C" w:rsidRDefault="005F5039" w:rsidP="00726030">
      <w:pPr>
        <w:widowControl/>
        <w:jc w:val="left"/>
        <w:rPr>
          <w:rFonts w:ascii="Times New Roman" w:eastAsia="SimSun" w:hAnsi="Times New Roman" w:cs="Times New Roman"/>
          <w:color w:val="1F497D"/>
          <w:kern w:val="0"/>
          <w:sz w:val="22"/>
        </w:rPr>
      </w:pPr>
    </w:p>
    <w:p w14:paraId="19FC5949" w14:textId="76D0A860"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2EE8773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7F3920A" w14:textId="791ED543"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support in allowing multiple submission attempts for the Advanced Robotics (ENGG5402) assignment.</w:t>
      </w:r>
    </w:p>
    <w:p w14:paraId="66365502"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D682397"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and willingness to accommodate this request. It will undoubtedly help me and my fellow classmates to submit our best work before the deadline. I </w:t>
      </w:r>
      <w:r w:rsidRPr="0033750C">
        <w:rPr>
          <w:rFonts w:ascii="Times New Roman" w:eastAsia="SimSun" w:hAnsi="Times New Roman" w:cs="Times New Roman"/>
          <w:color w:val="1F497D"/>
          <w:kern w:val="0"/>
          <w:sz w:val="22"/>
        </w:rPr>
        <w:lastRenderedPageBreak/>
        <w:t>am grateful for your attention to this matter and look forward to the updated settings on BlackBoard.</w:t>
      </w:r>
    </w:p>
    <w:p w14:paraId="2F2A26F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00FA097C" w14:textId="2D5304F8"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I hope you have a great day.</w:t>
      </w:r>
    </w:p>
    <w:p w14:paraId="07E923AF"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160AA7B9"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D1320F"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584447" w14:textId="77777777" w:rsidR="00726030" w:rsidRPr="0033750C" w:rsidRDefault="00726030" w:rsidP="00255670">
      <w:pPr>
        <w:widowControl/>
        <w:jc w:val="left"/>
        <w:rPr>
          <w:rFonts w:ascii="Times New Roman" w:eastAsia="SimSun" w:hAnsi="Times New Roman" w:cs="Times New Roman"/>
          <w:color w:val="1F497D"/>
          <w:kern w:val="0"/>
          <w:sz w:val="22"/>
        </w:rPr>
      </w:pPr>
    </w:p>
    <w:p w14:paraId="6F473655" w14:textId="77777777" w:rsidR="00726030" w:rsidRPr="0033750C" w:rsidRDefault="00726030" w:rsidP="00255670">
      <w:pPr>
        <w:widowControl/>
        <w:jc w:val="left"/>
        <w:rPr>
          <w:rFonts w:ascii="Times New Roman" w:eastAsia="SimSun" w:hAnsi="Times New Roman" w:cs="Times New Roman"/>
          <w:color w:val="1F497D"/>
          <w:kern w:val="0"/>
          <w:sz w:val="22"/>
        </w:rPr>
      </w:pPr>
    </w:p>
    <w:p w14:paraId="6393CC1D" w14:textId="640EC995" w:rsidR="000E6DDB" w:rsidRPr="0033750C" w:rsidRDefault="000E6DDB"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Multiple Assignment Attempts in Advanced Robotics (ENGG5402)</w:t>
      </w:r>
    </w:p>
    <w:p w14:paraId="0D41CA87"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30036473"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231BF04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student in the Advanced Robotics (ENGG5402) course. My student ID is 1155184008.</w:t>
      </w:r>
    </w:p>
    <w:p w14:paraId="01DDB7E7"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1E4BF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request a modification to the assignment settings on BlackBoard for our current assignment. Currently, the settings allow for only a single submission attempt. However, after submitting my assignment once, I have made some changes to my work and would like to submit it again.</w:t>
      </w:r>
    </w:p>
    <w:p w14:paraId="2F9F261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785328D"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adjust the assignment settings on BlackBoard to allow for multiple submission attempts? This change would enable me to resubmit my updated work for evaluation.</w:t>
      </w:r>
    </w:p>
    <w:p w14:paraId="1BF0F7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65F769A"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may have set the current settings to maintain a consistent submission process for all students. However, I believe that allowing multiple submission attempts could be beneficial for those who wish to improve their work before the deadline.</w:t>
      </w:r>
    </w:p>
    <w:p w14:paraId="1755A07B"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C45FD37" w14:textId="4AFA3A71"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assistance in this matter. I appreciate your support in helping me submit the best possible work for this assignment.</w:t>
      </w:r>
    </w:p>
    <w:p w14:paraId="426D2954"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64100C22"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AE566E"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E002D9" w14:textId="77777777" w:rsidR="000E6DDB" w:rsidRPr="0033750C" w:rsidRDefault="000E6DDB" w:rsidP="00255670">
      <w:pPr>
        <w:widowControl/>
        <w:jc w:val="left"/>
        <w:rPr>
          <w:rFonts w:ascii="Times New Roman" w:eastAsia="SimSun" w:hAnsi="Times New Roman" w:cs="Times New Roman"/>
          <w:color w:val="1F497D"/>
          <w:kern w:val="0"/>
          <w:sz w:val="22"/>
        </w:rPr>
      </w:pPr>
    </w:p>
    <w:p w14:paraId="6C6F55F6" w14:textId="77777777" w:rsidR="000E6DDB" w:rsidRPr="0033750C" w:rsidRDefault="000E6DDB" w:rsidP="00255670">
      <w:pPr>
        <w:widowControl/>
        <w:jc w:val="left"/>
        <w:rPr>
          <w:rFonts w:ascii="Times New Roman" w:eastAsia="SimSun" w:hAnsi="Times New Roman" w:cs="Times New Roman"/>
          <w:color w:val="1F497D"/>
          <w:kern w:val="0"/>
          <w:sz w:val="22"/>
        </w:rPr>
      </w:pPr>
    </w:p>
    <w:p w14:paraId="1E958E46" w14:textId="77777777" w:rsidR="000E6DDB" w:rsidRPr="0033750C" w:rsidRDefault="000E6DDB" w:rsidP="00255670">
      <w:pPr>
        <w:widowControl/>
        <w:jc w:val="left"/>
        <w:rPr>
          <w:rFonts w:ascii="Times New Roman" w:eastAsia="SimSun" w:hAnsi="Times New Roman" w:cs="Times New Roman"/>
          <w:color w:val="1F497D"/>
          <w:kern w:val="0"/>
          <w:sz w:val="22"/>
        </w:rPr>
      </w:pPr>
    </w:p>
    <w:p w14:paraId="471D747E" w14:textId="77777777" w:rsidR="000E6DDB" w:rsidRPr="0033750C" w:rsidRDefault="000E6DDB" w:rsidP="00255670">
      <w:pPr>
        <w:widowControl/>
        <w:jc w:val="left"/>
        <w:rPr>
          <w:rFonts w:ascii="Times New Roman" w:eastAsia="SimSun" w:hAnsi="Times New Roman" w:cs="Times New Roman"/>
          <w:color w:val="1F497D"/>
          <w:kern w:val="0"/>
          <w:sz w:val="22"/>
        </w:rPr>
      </w:pPr>
    </w:p>
    <w:p w14:paraId="49B0588C" w14:textId="77777777" w:rsidR="000E6DDB" w:rsidRPr="0033750C" w:rsidRDefault="000E6DDB" w:rsidP="00255670">
      <w:pPr>
        <w:widowControl/>
        <w:jc w:val="left"/>
        <w:rPr>
          <w:rFonts w:ascii="Times New Roman" w:eastAsia="SimSun" w:hAnsi="Times New Roman" w:cs="Times New Roman"/>
          <w:color w:val="1F497D"/>
          <w:kern w:val="0"/>
          <w:sz w:val="22"/>
        </w:rPr>
      </w:pPr>
    </w:p>
    <w:p w14:paraId="1AD64E25" w14:textId="380A6561"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3EBF4189" w14:textId="200F4BE2"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A41EC53" w14:textId="05DEEA35"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3CBA335" w14:textId="38955B81"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486A13D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4FC2245C" w14:textId="77441114"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4, which will take place in Singapore from 08-12 January 2024.</w:t>
      </w:r>
    </w:p>
    <w:p w14:paraId="65F9C772"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A653B1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4 will provide me with valuable insights into the latest developments in my research area and help me broaden my perspectives through interdisciplinary work.</w:t>
      </w:r>
    </w:p>
    <w:p w14:paraId="58983FDD"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63D6D3B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4384991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0F245D3"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Department will nominate one PhD student to the Faculty of Engineering for further review and consideration by the University. I would be extremely grateful for your support in nominating me for this prestigious event.</w:t>
      </w:r>
    </w:p>
    <w:p w14:paraId="796D7F2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78B3CA4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4.</w:t>
      </w:r>
    </w:p>
    <w:p w14:paraId="246471E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DD8AA06" w14:textId="01220785"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11871F7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BFF7641"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687FCB"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324F1A" w14:textId="77777777" w:rsidR="00255670" w:rsidRPr="0033750C" w:rsidRDefault="00255670" w:rsidP="00E50A26">
      <w:pPr>
        <w:widowControl/>
        <w:jc w:val="left"/>
        <w:rPr>
          <w:rFonts w:ascii="Times New Roman" w:eastAsia="SimSun" w:hAnsi="Times New Roman" w:cs="Times New Roman"/>
          <w:color w:val="1F497D"/>
          <w:kern w:val="0"/>
          <w:sz w:val="22"/>
        </w:rPr>
      </w:pPr>
    </w:p>
    <w:p w14:paraId="330901C6" w14:textId="77777777" w:rsidR="00255670" w:rsidRPr="0033750C" w:rsidRDefault="00255670" w:rsidP="00E50A26">
      <w:pPr>
        <w:widowControl/>
        <w:jc w:val="left"/>
        <w:rPr>
          <w:rFonts w:ascii="Times New Roman" w:eastAsia="SimSun" w:hAnsi="Times New Roman" w:cs="Times New Roman"/>
          <w:color w:val="1F497D"/>
          <w:kern w:val="0"/>
          <w:sz w:val="22"/>
        </w:rPr>
      </w:pPr>
    </w:p>
    <w:p w14:paraId="0BDB67E7" w14:textId="63118ADC"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p Up Printing Fee—Liuchao JIN</w:t>
      </w:r>
    </w:p>
    <w:p w14:paraId="54FB4EA3" w14:textId="6DAFC9BE"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Djin,</w:t>
      </w:r>
    </w:p>
    <w:p w14:paraId="4804AD77"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767F776F" w14:textId="5FC4AE83"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I am writing to you because I was wondering whether you could be so kind as to help me top up my card with HKD 300 for the printing fee.</w:t>
      </w:r>
    </w:p>
    <w:p w14:paraId="1315C8ED"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45C9D948" w14:textId="5BFC0099"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nd I hope you enjoy your holiday!</w:t>
      </w:r>
    </w:p>
    <w:p w14:paraId="6BA166EF"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29F6DF7A"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E82083"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B04F39" w14:textId="77777777" w:rsidR="00E50A26" w:rsidRPr="0033750C" w:rsidRDefault="00E50A26" w:rsidP="00BF3E78">
      <w:pPr>
        <w:widowControl/>
        <w:jc w:val="left"/>
        <w:rPr>
          <w:rFonts w:ascii="Times New Roman" w:eastAsia="SimSun" w:hAnsi="Times New Roman" w:cs="Times New Roman"/>
          <w:color w:val="1F497D"/>
          <w:kern w:val="0"/>
          <w:sz w:val="22"/>
        </w:rPr>
      </w:pPr>
    </w:p>
    <w:p w14:paraId="2512956D" w14:textId="77777777" w:rsidR="00E50A26" w:rsidRPr="0033750C" w:rsidRDefault="00E50A26" w:rsidP="00BF3E78">
      <w:pPr>
        <w:widowControl/>
        <w:jc w:val="left"/>
        <w:rPr>
          <w:rFonts w:ascii="Times New Roman" w:eastAsia="SimSun" w:hAnsi="Times New Roman" w:cs="Times New Roman"/>
          <w:color w:val="1F497D"/>
          <w:kern w:val="0"/>
          <w:sz w:val="22"/>
        </w:rPr>
      </w:pPr>
    </w:p>
    <w:p w14:paraId="41E47C76" w14:textId="71DC2209" w:rsidR="00E57428" w:rsidRPr="0033750C" w:rsidRDefault="00E5742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Declaration Form for CE (Written Part)—Liuchao JIN</w:t>
      </w:r>
    </w:p>
    <w:p w14:paraId="560C65C9" w14:textId="2B6E4F49"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B3637" w:rsidRPr="0033750C">
        <w:rPr>
          <w:rFonts w:ascii="Times New Roman" w:eastAsia="SimSun" w:hAnsi="Times New Roman" w:cs="Times New Roman"/>
          <w:color w:val="1F497D"/>
          <w:kern w:val="0"/>
          <w:sz w:val="22"/>
        </w:rPr>
        <w:t>Ms. Wong</w:t>
      </w:r>
      <w:r w:rsidRPr="0033750C">
        <w:rPr>
          <w:rFonts w:ascii="Times New Roman" w:eastAsia="SimSun" w:hAnsi="Times New Roman" w:cs="Times New Roman"/>
          <w:color w:val="1F497D"/>
          <w:kern w:val="0"/>
          <w:sz w:val="22"/>
        </w:rPr>
        <w:t>,</w:t>
      </w:r>
    </w:p>
    <w:p w14:paraId="34A9AB82"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492F0856" w14:textId="01AF67E2" w:rsidR="00E57428" w:rsidRPr="0033750C" w:rsidRDefault="00BF3E7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DB3637" w:rsidRPr="0033750C">
        <w:rPr>
          <w:rFonts w:ascii="Times New Roman" w:eastAsia="SimSun" w:hAnsi="Times New Roman" w:cs="Times New Roman"/>
          <w:color w:val="1F497D"/>
          <w:kern w:val="0"/>
          <w:sz w:val="22"/>
        </w:rPr>
        <w:t xml:space="preserve"> Liuchao JIN (Student ID: 1155184008, Supervisor: Wei-Hsin Liao). </w:t>
      </w:r>
      <w:r w:rsidR="00E57428" w:rsidRPr="0033750C">
        <w:rPr>
          <w:rFonts w:ascii="Times New Roman" w:eastAsia="SimSun" w:hAnsi="Times New Roman" w:cs="Times New Roman"/>
          <w:color w:val="1F497D"/>
          <w:kern w:val="0"/>
          <w:sz w:val="22"/>
        </w:rPr>
        <w:t>I am pleased to submit the declaration form for CE (written part), which is attached to this email. Please let me know if you require any additional information.</w:t>
      </w:r>
    </w:p>
    <w:p w14:paraId="2C5FA42F" w14:textId="77777777" w:rsidR="00E57428" w:rsidRPr="0033750C" w:rsidRDefault="00E57428" w:rsidP="00E57428">
      <w:pPr>
        <w:widowControl/>
        <w:ind w:firstLine="420"/>
        <w:jc w:val="left"/>
        <w:rPr>
          <w:rFonts w:ascii="Times New Roman" w:eastAsia="SimSun" w:hAnsi="Times New Roman" w:cs="Times New Roman"/>
          <w:color w:val="1F497D"/>
          <w:kern w:val="0"/>
          <w:sz w:val="22"/>
        </w:rPr>
      </w:pPr>
    </w:p>
    <w:p w14:paraId="6C256BBF" w14:textId="6C2A69DA" w:rsidR="00BF3E78" w:rsidRPr="0033750C" w:rsidRDefault="00E5742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I hope you enjoy your holiday!</w:t>
      </w:r>
    </w:p>
    <w:p w14:paraId="72A37033"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03145170"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4E15F"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46BD5B" w14:textId="77777777" w:rsidR="00BF3E78" w:rsidRPr="0033750C" w:rsidRDefault="00BF3E78" w:rsidP="00025926">
      <w:pPr>
        <w:widowControl/>
        <w:jc w:val="left"/>
        <w:rPr>
          <w:rFonts w:ascii="Times New Roman" w:eastAsia="SimSun" w:hAnsi="Times New Roman" w:cs="Times New Roman"/>
          <w:color w:val="1F497D"/>
          <w:kern w:val="0"/>
          <w:sz w:val="22"/>
        </w:rPr>
      </w:pPr>
    </w:p>
    <w:p w14:paraId="068922E5" w14:textId="77777777" w:rsidR="00BF3E78" w:rsidRPr="0033750C" w:rsidRDefault="00BF3E78" w:rsidP="00025926">
      <w:pPr>
        <w:widowControl/>
        <w:jc w:val="left"/>
        <w:rPr>
          <w:rFonts w:ascii="Times New Roman" w:eastAsia="SimSun" w:hAnsi="Times New Roman" w:cs="Times New Roman"/>
          <w:color w:val="1F497D"/>
          <w:kern w:val="0"/>
          <w:sz w:val="22"/>
        </w:rPr>
      </w:pPr>
    </w:p>
    <w:p w14:paraId="78F75EB4" w14:textId="19DB20E1"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1F9F" w:rsidRPr="0033750C">
        <w:rPr>
          <w:rFonts w:ascii="Times New Roman" w:eastAsia="SimSun" w:hAnsi="Times New Roman" w:cs="Times New Roman"/>
          <w:color w:val="1F497D"/>
          <w:kern w:val="0"/>
          <w:sz w:val="22"/>
        </w:rPr>
        <w:t>Mr. Sim</w:t>
      </w:r>
      <w:r w:rsidRPr="0033750C">
        <w:rPr>
          <w:rFonts w:ascii="Times New Roman" w:eastAsia="SimSun" w:hAnsi="Times New Roman" w:cs="Times New Roman"/>
          <w:color w:val="1F497D"/>
          <w:kern w:val="0"/>
          <w:sz w:val="22"/>
        </w:rPr>
        <w:t>,</w:t>
      </w:r>
    </w:p>
    <w:p w14:paraId="44F920F1"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47199A4" w14:textId="5CE11B6D" w:rsidR="00025926" w:rsidRPr="0033750C" w:rsidRDefault="00025926" w:rsidP="000259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as just confused by the figure you provided</w:t>
      </w:r>
      <w:r w:rsidR="00C560F8" w:rsidRPr="0033750C">
        <w:rPr>
          <w:rFonts w:ascii="Times New Roman" w:eastAsia="SimSun" w:hAnsi="Times New Roman" w:cs="Times New Roman"/>
          <w:color w:val="1F497D"/>
          <w:kern w:val="0"/>
          <w:sz w:val="22"/>
        </w:rPr>
        <w:t xml:space="preserve"> </w:t>
      </w:r>
      <w:r w:rsidR="00F1553E" w:rsidRPr="0033750C">
        <w:rPr>
          <w:rFonts w:ascii="Times New Roman" w:eastAsia="SimSun" w:hAnsi="Times New Roman" w:cs="Times New Roman"/>
          <w:color w:val="1F497D"/>
          <w:kern w:val="0"/>
          <w:sz w:val="22"/>
        </w:rPr>
        <w:t xml:space="preserve">in the new homework </w:t>
      </w:r>
      <w:r w:rsidR="00C560F8" w:rsidRPr="0033750C">
        <w:rPr>
          <w:rFonts w:ascii="Times New Roman" w:eastAsia="SimSun" w:hAnsi="Times New Roman" w:cs="Times New Roman"/>
          <w:color w:val="1F497D"/>
          <w:kern w:val="0"/>
          <w:sz w:val="22"/>
        </w:rPr>
        <w:t>so I search</w:t>
      </w:r>
      <w:r w:rsidR="004B7E35" w:rsidRPr="0033750C">
        <w:rPr>
          <w:rFonts w:ascii="Times New Roman" w:eastAsia="SimSun" w:hAnsi="Times New Roman" w:cs="Times New Roman"/>
          <w:color w:val="1F497D"/>
          <w:kern w:val="0"/>
          <w:sz w:val="22"/>
        </w:rPr>
        <w:t>ed “One Leg Hopping Bot”</w:t>
      </w:r>
      <w:r w:rsidR="00560CE5" w:rsidRPr="0033750C">
        <w:rPr>
          <w:rFonts w:ascii="Times New Roman" w:eastAsia="SimSun" w:hAnsi="Times New Roman" w:cs="Times New Roman"/>
          <w:color w:val="1F497D"/>
          <w:kern w:val="0"/>
          <w:sz w:val="22"/>
        </w:rPr>
        <w:t xml:space="preserve"> on Google. And the first result was this paper. </w:t>
      </w:r>
      <w:r w:rsidR="004F6EB9" w:rsidRPr="0033750C">
        <w:rPr>
          <w:rFonts w:ascii="Times New Roman" w:eastAsia="SimSun" w:hAnsi="Times New Roman" w:cs="Times New Roman"/>
          <w:color w:val="1F497D"/>
          <w:kern w:val="0"/>
          <w:sz w:val="22"/>
        </w:rPr>
        <w:t xml:space="preserve">I </w:t>
      </w:r>
      <w:r w:rsidR="009013D9" w:rsidRPr="0033750C">
        <w:rPr>
          <w:rFonts w:ascii="Times New Roman" w:eastAsia="SimSun" w:hAnsi="Times New Roman" w:cs="Times New Roman"/>
          <w:color w:val="1F497D"/>
          <w:kern w:val="0"/>
          <w:sz w:val="22"/>
        </w:rPr>
        <w:t xml:space="preserve">did not intend </w:t>
      </w:r>
      <w:r w:rsidR="004F6EB9" w:rsidRPr="0033750C">
        <w:rPr>
          <w:rFonts w:ascii="Times New Roman" w:eastAsia="SimSun" w:hAnsi="Times New Roman" w:cs="Times New Roman"/>
          <w:color w:val="1F497D"/>
          <w:kern w:val="0"/>
          <w:sz w:val="22"/>
        </w:rPr>
        <w:t xml:space="preserve">to just copy and paste but in order to </w:t>
      </w:r>
      <w:r w:rsidR="00AA7B6E" w:rsidRPr="0033750C">
        <w:rPr>
          <w:rFonts w:ascii="Times New Roman" w:eastAsia="SimSun" w:hAnsi="Times New Roman" w:cs="Times New Roman"/>
          <w:color w:val="1F497D"/>
          <w:kern w:val="0"/>
          <w:sz w:val="22"/>
        </w:rPr>
        <w:t xml:space="preserve">make my effort not </w:t>
      </w:r>
      <w:r w:rsidR="00491F9F" w:rsidRPr="0033750C">
        <w:rPr>
          <w:rFonts w:ascii="Times New Roman" w:eastAsia="SimSun" w:hAnsi="Times New Roman" w:cs="Times New Roman"/>
          <w:color w:val="1F497D"/>
          <w:kern w:val="0"/>
          <w:sz w:val="22"/>
        </w:rPr>
        <w:t xml:space="preserve">to </w:t>
      </w:r>
      <w:r w:rsidR="00AA7B6E" w:rsidRPr="0033750C">
        <w:rPr>
          <w:rFonts w:ascii="Times New Roman" w:eastAsia="SimSun" w:hAnsi="Times New Roman" w:cs="Times New Roman"/>
          <w:color w:val="1F497D"/>
          <w:kern w:val="0"/>
          <w:sz w:val="22"/>
        </w:rPr>
        <w:t>vanish like last week</w:t>
      </w:r>
      <w:r w:rsidR="009332B8" w:rsidRPr="0033750C">
        <w:rPr>
          <w:rFonts w:ascii="Times New Roman" w:eastAsia="SimSun" w:hAnsi="Times New Roman" w:cs="Times New Roman"/>
          <w:color w:val="1F497D"/>
          <w:kern w:val="0"/>
          <w:sz w:val="22"/>
        </w:rPr>
        <w:t xml:space="preserve">, it takes me </w:t>
      </w:r>
      <w:r w:rsidR="000C273C" w:rsidRPr="0033750C">
        <w:rPr>
          <w:rFonts w:ascii="Times New Roman" w:eastAsia="SimSun" w:hAnsi="Times New Roman" w:cs="Times New Roman"/>
          <w:color w:val="1F497D"/>
          <w:kern w:val="0"/>
          <w:sz w:val="22"/>
        </w:rPr>
        <w:t>almost</w:t>
      </w:r>
      <w:r w:rsidR="009D161D" w:rsidRPr="0033750C">
        <w:rPr>
          <w:rFonts w:ascii="Times New Roman" w:eastAsia="SimSun" w:hAnsi="Times New Roman" w:cs="Times New Roman"/>
          <w:color w:val="1F497D"/>
          <w:kern w:val="0"/>
          <w:sz w:val="22"/>
        </w:rPr>
        <w:t xml:space="preserve"> a</w:t>
      </w:r>
      <w:r w:rsidR="000C273C" w:rsidRPr="0033750C">
        <w:rPr>
          <w:rFonts w:ascii="Times New Roman" w:eastAsia="SimSun" w:hAnsi="Times New Roman" w:cs="Times New Roman"/>
          <w:color w:val="1F497D"/>
          <w:kern w:val="0"/>
          <w:sz w:val="22"/>
        </w:rPr>
        <w:t xml:space="preserve"> whole day to think about </w:t>
      </w:r>
      <w:r w:rsidR="009013D9" w:rsidRPr="0033750C">
        <w:rPr>
          <w:rFonts w:ascii="Times New Roman" w:eastAsia="SimSun" w:hAnsi="Times New Roman" w:cs="Times New Roman"/>
          <w:color w:val="1F497D"/>
          <w:kern w:val="0"/>
          <w:sz w:val="22"/>
        </w:rPr>
        <w:t>previous</w:t>
      </w:r>
      <w:r w:rsidR="000C273C" w:rsidRPr="0033750C">
        <w:rPr>
          <w:rFonts w:ascii="Times New Roman" w:eastAsia="SimSun" w:hAnsi="Times New Roman" w:cs="Times New Roman"/>
          <w:color w:val="1F497D"/>
          <w:kern w:val="0"/>
          <w:sz w:val="22"/>
        </w:rPr>
        <w:t xml:space="preserve"> question and type </w:t>
      </w:r>
      <w:r w:rsidR="002902F1" w:rsidRPr="0033750C">
        <w:rPr>
          <w:rFonts w:ascii="Times New Roman" w:eastAsia="SimSun" w:hAnsi="Times New Roman" w:cs="Times New Roman"/>
          <w:color w:val="1F497D"/>
          <w:kern w:val="0"/>
          <w:sz w:val="22"/>
        </w:rPr>
        <w:t xml:space="preserve">it </w:t>
      </w:r>
      <w:r w:rsidR="000C273C" w:rsidRPr="0033750C">
        <w:rPr>
          <w:rFonts w:ascii="Times New Roman" w:eastAsia="SimSun" w:hAnsi="Times New Roman" w:cs="Times New Roman"/>
          <w:color w:val="1F497D"/>
          <w:kern w:val="0"/>
          <w:sz w:val="22"/>
        </w:rPr>
        <w:t>in</w:t>
      </w:r>
      <w:r w:rsidR="00D66CF4" w:rsidRPr="0033750C">
        <w:rPr>
          <w:rFonts w:ascii="Times New Roman" w:eastAsia="SimSun" w:hAnsi="Times New Roman" w:cs="Times New Roman"/>
          <w:color w:val="1F497D"/>
          <w:kern w:val="0"/>
          <w:sz w:val="22"/>
        </w:rPr>
        <w:t xml:space="preserve"> (I hope you will not change </w:t>
      </w:r>
      <w:r w:rsidR="00491F9F" w:rsidRPr="0033750C">
        <w:rPr>
          <w:rFonts w:ascii="Times New Roman" w:eastAsia="SimSun" w:hAnsi="Times New Roman" w:cs="Times New Roman"/>
          <w:color w:val="1F497D"/>
          <w:kern w:val="0"/>
          <w:sz w:val="22"/>
        </w:rPr>
        <w:t xml:space="preserve">the </w:t>
      </w:r>
      <w:r w:rsidR="00D66CF4" w:rsidRPr="0033750C">
        <w:rPr>
          <w:rFonts w:ascii="Times New Roman" w:eastAsia="SimSun" w:hAnsi="Times New Roman" w:cs="Times New Roman"/>
          <w:color w:val="1F497D"/>
          <w:kern w:val="0"/>
          <w:sz w:val="22"/>
        </w:rPr>
        <w:t>homework question again</w:t>
      </w:r>
      <w:r w:rsidR="009D161D" w:rsidRPr="0033750C">
        <w:rPr>
          <w:rFonts w:ascii="Times New Roman" w:eastAsia="SimSun" w:hAnsi="Times New Roman" w:cs="Times New Roman"/>
          <w:color w:val="1F497D"/>
          <w:kern w:val="0"/>
          <w:sz w:val="22"/>
        </w:rPr>
        <w:t xml:space="preserve"> after you find this question can also be copied and pasted</w:t>
      </w:r>
      <w:r w:rsidR="00027A63" w:rsidRPr="0033750C">
        <w:rPr>
          <w:rFonts w:ascii="Times New Roman" w:eastAsia="SimSun" w:hAnsi="Times New Roman" w:cs="Times New Roman"/>
          <w:color w:val="1F497D"/>
          <w:kern w:val="0"/>
          <w:sz w:val="22"/>
        </w:rPr>
        <w:t xml:space="preserve">) so I send this email to you. </w:t>
      </w:r>
      <w:r w:rsidR="00027A63"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351FE51F"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3A5A71D"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8B6A3"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0E4DDE" w14:textId="77777777" w:rsidR="00025926" w:rsidRPr="0033750C" w:rsidRDefault="00025926" w:rsidP="00BF43C4">
      <w:pPr>
        <w:widowControl/>
        <w:jc w:val="left"/>
        <w:rPr>
          <w:rFonts w:ascii="Times New Roman" w:eastAsia="SimSun" w:hAnsi="Times New Roman" w:cs="Times New Roman"/>
          <w:color w:val="1F497D"/>
          <w:kern w:val="0"/>
          <w:sz w:val="22"/>
        </w:rPr>
      </w:pPr>
    </w:p>
    <w:p w14:paraId="09115505" w14:textId="77777777" w:rsidR="00025926" w:rsidRPr="0033750C" w:rsidRDefault="00025926" w:rsidP="00BF43C4">
      <w:pPr>
        <w:widowControl/>
        <w:jc w:val="left"/>
        <w:rPr>
          <w:rFonts w:ascii="Times New Roman" w:eastAsia="SimSun" w:hAnsi="Times New Roman" w:cs="Times New Roman"/>
          <w:color w:val="1F497D"/>
          <w:kern w:val="0"/>
          <w:sz w:val="22"/>
        </w:rPr>
      </w:pPr>
    </w:p>
    <w:p w14:paraId="12D17CBD" w14:textId="12CE2294"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w:t>
      </w:r>
    </w:p>
    <w:p w14:paraId="09AB282B"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630B45E" w14:textId="2C3A0068" w:rsidR="00BF43C4" w:rsidRPr="0033750C" w:rsidRDefault="00BF43C4" w:rsidP="00BF43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ut the revised homework 2 is on one paper attached. How can we do?</w:t>
      </w:r>
    </w:p>
    <w:p w14:paraId="15843D36"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D2D09E7"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E188C3"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621A7F" w14:textId="77777777" w:rsidR="00BF43C4" w:rsidRPr="0033750C" w:rsidRDefault="00BF43C4" w:rsidP="00725065">
      <w:pPr>
        <w:widowControl/>
        <w:jc w:val="left"/>
        <w:rPr>
          <w:rFonts w:ascii="Times New Roman" w:eastAsia="SimSun" w:hAnsi="Times New Roman" w:cs="Times New Roman"/>
          <w:color w:val="1F497D"/>
          <w:kern w:val="0"/>
          <w:sz w:val="22"/>
        </w:rPr>
      </w:pPr>
    </w:p>
    <w:p w14:paraId="251ADE5E" w14:textId="77777777" w:rsidR="00BF43C4" w:rsidRPr="0033750C" w:rsidRDefault="00BF43C4" w:rsidP="00725065">
      <w:pPr>
        <w:widowControl/>
        <w:jc w:val="left"/>
        <w:rPr>
          <w:rFonts w:ascii="Times New Roman" w:eastAsia="SimSun" w:hAnsi="Times New Roman" w:cs="Times New Roman"/>
          <w:color w:val="1F497D"/>
          <w:kern w:val="0"/>
          <w:sz w:val="22"/>
        </w:rPr>
      </w:pPr>
    </w:p>
    <w:p w14:paraId="4217C30C" w14:textId="0CAABB32"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s),</w:t>
      </w:r>
    </w:p>
    <w:p w14:paraId="24A26AC5"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05E6BF04" w14:textId="7533C32F" w:rsidR="007216AF" w:rsidRPr="0033750C" w:rsidRDefault="007216AF" w:rsidP="007216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ubmitted this version of homework in case of you change homework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003ABFD1"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68DD73B7"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AD1591"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C74F37" w14:textId="77777777" w:rsidR="007216AF" w:rsidRPr="0033750C" w:rsidRDefault="007216AF" w:rsidP="00725065">
      <w:pPr>
        <w:widowControl/>
        <w:jc w:val="left"/>
        <w:rPr>
          <w:rFonts w:ascii="Times New Roman" w:eastAsia="SimSun" w:hAnsi="Times New Roman" w:cs="Times New Roman"/>
          <w:color w:val="1F497D"/>
          <w:kern w:val="0"/>
          <w:sz w:val="22"/>
        </w:rPr>
      </w:pPr>
    </w:p>
    <w:p w14:paraId="382E9CA6" w14:textId="77777777" w:rsidR="007216AF" w:rsidRPr="0033750C" w:rsidRDefault="007216AF" w:rsidP="00725065">
      <w:pPr>
        <w:widowControl/>
        <w:jc w:val="left"/>
        <w:rPr>
          <w:rFonts w:ascii="Times New Roman" w:eastAsia="SimSun" w:hAnsi="Times New Roman" w:cs="Times New Roman"/>
          <w:color w:val="1F497D"/>
          <w:kern w:val="0"/>
          <w:sz w:val="22"/>
        </w:rPr>
      </w:pPr>
    </w:p>
    <w:p w14:paraId="7ABD0FE5" w14:textId="77777777" w:rsidR="007216AF" w:rsidRPr="0033750C" w:rsidRDefault="007216AF" w:rsidP="00725065">
      <w:pPr>
        <w:widowControl/>
        <w:jc w:val="left"/>
        <w:rPr>
          <w:rFonts w:ascii="Times New Roman" w:eastAsia="SimSun" w:hAnsi="Times New Roman" w:cs="Times New Roman"/>
          <w:color w:val="1F497D"/>
          <w:kern w:val="0"/>
          <w:sz w:val="22"/>
        </w:rPr>
      </w:pPr>
    </w:p>
    <w:p w14:paraId="02B9E855" w14:textId="279F4B5C"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0A11" w:rsidRPr="0033750C">
        <w:rPr>
          <w:rFonts w:ascii="Times New Roman" w:eastAsia="SimSun" w:hAnsi="Times New Roman" w:cs="Times New Roman"/>
          <w:color w:val="1F497D"/>
          <w:kern w:val="0"/>
          <w:sz w:val="22"/>
        </w:rPr>
        <w:t>Ms. Mok</w:t>
      </w:r>
      <w:r w:rsidRPr="0033750C">
        <w:rPr>
          <w:rFonts w:ascii="Times New Roman" w:eastAsia="SimSun" w:hAnsi="Times New Roman" w:cs="Times New Roman"/>
          <w:color w:val="1F497D"/>
          <w:kern w:val="0"/>
          <w:sz w:val="22"/>
        </w:rPr>
        <w:t>,</w:t>
      </w:r>
    </w:p>
    <w:p w14:paraId="3112C35F" w14:textId="77777777" w:rsidR="00725065" w:rsidRPr="0033750C" w:rsidRDefault="00725065" w:rsidP="00725065">
      <w:pPr>
        <w:widowControl/>
        <w:ind w:firstLine="420"/>
        <w:jc w:val="left"/>
        <w:rPr>
          <w:rFonts w:ascii="Times New Roman" w:eastAsia="SimSun" w:hAnsi="Times New Roman" w:cs="Times New Roman"/>
          <w:color w:val="1F497D"/>
          <w:kern w:val="0"/>
          <w:sz w:val="22"/>
        </w:rPr>
      </w:pPr>
    </w:p>
    <w:p w14:paraId="1784961F" w14:textId="7684D488" w:rsidR="00725065" w:rsidRPr="0033750C" w:rsidRDefault="00980A11" w:rsidP="007250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Sorry for mistake. Actually, the total score is correct because the mark for question 4 is 17. I revised the paper and send it to you via this email. Many thanks for your help. </w:t>
      </w:r>
    </w:p>
    <w:p w14:paraId="55981A13" w14:textId="77777777" w:rsidR="004B094C" w:rsidRPr="0033750C" w:rsidRDefault="004B094C" w:rsidP="00725065">
      <w:pPr>
        <w:widowControl/>
        <w:ind w:firstLine="420"/>
        <w:jc w:val="left"/>
        <w:rPr>
          <w:rFonts w:ascii="Times New Roman" w:eastAsia="SimSun" w:hAnsi="Times New Roman" w:cs="Times New Roman"/>
          <w:color w:val="1F497D"/>
          <w:kern w:val="0"/>
          <w:sz w:val="22"/>
        </w:rPr>
      </w:pPr>
    </w:p>
    <w:p w14:paraId="547FE9EB"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3DC139"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BBC136" w14:textId="77777777" w:rsidR="00725065" w:rsidRPr="0033750C" w:rsidRDefault="00725065" w:rsidP="002C6F27">
      <w:pPr>
        <w:widowControl/>
        <w:jc w:val="left"/>
        <w:rPr>
          <w:rFonts w:ascii="Times New Roman" w:eastAsia="SimSun" w:hAnsi="Times New Roman" w:cs="Times New Roman"/>
          <w:color w:val="1F497D"/>
          <w:kern w:val="0"/>
          <w:sz w:val="22"/>
        </w:rPr>
      </w:pPr>
    </w:p>
    <w:p w14:paraId="0AEEB59C" w14:textId="77777777" w:rsidR="00725065" w:rsidRPr="0033750C" w:rsidRDefault="00725065" w:rsidP="002C6F27">
      <w:pPr>
        <w:widowControl/>
        <w:jc w:val="left"/>
        <w:rPr>
          <w:rFonts w:ascii="Times New Roman" w:eastAsia="SimSun" w:hAnsi="Times New Roman" w:cs="Times New Roman"/>
          <w:color w:val="1F497D"/>
          <w:kern w:val="0"/>
          <w:sz w:val="22"/>
        </w:rPr>
      </w:pPr>
    </w:p>
    <w:p w14:paraId="496CB99F" w14:textId="63F00B4F"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B19E9B5"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48E56F3B" w14:textId="71AF5046" w:rsidR="009E5AF6" w:rsidRPr="0033750C" w:rsidRDefault="009E5AF6"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ching out to you to provide the necessary documents</w:t>
      </w:r>
      <w:r w:rsidR="002A6294" w:rsidRPr="0033750C">
        <w:rPr>
          <w:rFonts w:ascii="Times New Roman" w:eastAsia="SimSun" w:hAnsi="Times New Roman" w:cs="Times New Roman"/>
          <w:color w:val="1F497D"/>
          <w:kern w:val="0"/>
          <w:sz w:val="22"/>
        </w:rPr>
        <w:t xml:space="preserve"> that need your help </w:t>
      </w:r>
      <w:r w:rsidRPr="0033750C">
        <w:rPr>
          <w:rFonts w:ascii="Times New Roman" w:eastAsia="SimSun" w:hAnsi="Times New Roman" w:cs="Times New Roman"/>
          <w:color w:val="1F497D"/>
          <w:kern w:val="0"/>
          <w:sz w:val="22"/>
        </w:rPr>
        <w:t>for my application</w:t>
      </w:r>
      <w:r w:rsidR="008F422C" w:rsidRPr="0033750C">
        <w:rPr>
          <w:rFonts w:ascii="Times New Roman" w:eastAsia="SimSun" w:hAnsi="Times New Roman" w:cs="Times New Roman"/>
          <w:color w:val="1F497D"/>
          <w:kern w:val="0"/>
          <w:sz w:val="22"/>
        </w:rPr>
        <w:t xml:space="preserve"> of the SUSTech Fellowship Program</w:t>
      </w:r>
      <w:r w:rsidRPr="0033750C">
        <w:rPr>
          <w:rFonts w:ascii="Times New Roman" w:eastAsia="SimSun" w:hAnsi="Times New Roman" w:cs="Times New Roman"/>
          <w:color w:val="1F497D"/>
          <w:kern w:val="0"/>
          <w:sz w:val="22"/>
        </w:rPr>
        <w:t>. Enclosed in this email, you will find two important documents:</w:t>
      </w:r>
    </w:p>
    <w:p w14:paraId="3EE0573A" w14:textId="2F37E22B" w:rsidR="002C6F2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Supporting Letter signed by the supervisor of SUSTech</w:t>
      </w:r>
      <w:r w:rsidR="00A217D3" w:rsidRPr="0033750C">
        <w:rPr>
          <w:rFonts w:ascii="Times New Roman" w:eastAsia="SimSun" w:hAnsi="Times New Roman" w:cs="Times New Roman"/>
          <w:color w:val="1F497D"/>
          <w:kern w:val="0"/>
          <w:sz w:val="22"/>
        </w:rPr>
        <w:t xml:space="preserve">. </w:t>
      </w:r>
      <w:r w:rsidR="008F422C" w:rsidRPr="0033750C">
        <w:rPr>
          <w:rFonts w:ascii="Times New Roman" w:eastAsia="SimSun" w:hAnsi="Times New Roman" w:cs="Times New Roman"/>
          <w:color w:val="1F497D"/>
          <w:kern w:val="0"/>
          <w:sz w:val="22"/>
        </w:rPr>
        <w:t>This document needs to be completed by the SUSTech Supervisor.</w:t>
      </w:r>
    </w:p>
    <w:p w14:paraId="54D35AC8" w14:textId="443642E4" w:rsidR="008119C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Research Proposal signed by the applicant and both supervisors</w:t>
      </w:r>
      <w:r w:rsidR="00A217D3" w:rsidRPr="0033750C">
        <w:rPr>
          <w:rFonts w:ascii="Times New Roman" w:eastAsia="SimSun" w:hAnsi="Times New Roman" w:cs="Times New Roman"/>
          <w:color w:val="1F497D"/>
          <w:kern w:val="0"/>
          <w:sz w:val="22"/>
        </w:rPr>
        <w:t xml:space="preserve">. </w:t>
      </w:r>
      <w:r w:rsidR="009E5AF6" w:rsidRPr="0033750C">
        <w:rPr>
          <w:rFonts w:ascii="Times New Roman" w:eastAsia="SimSun" w:hAnsi="Times New Roman" w:cs="Times New Roman"/>
          <w:color w:val="1F497D"/>
          <w:kern w:val="0"/>
          <w:sz w:val="22"/>
        </w:rPr>
        <w:t xml:space="preserve">My CUHK supervisor and I have already signed this document. I can bring the original hard copy to you at SUSTech for your signature, and also take the opportunity to visit your lab this week. Alternatively, we can proceed with </w:t>
      </w:r>
      <w:r w:rsidR="002A6294" w:rsidRPr="0033750C">
        <w:rPr>
          <w:rFonts w:ascii="Times New Roman" w:eastAsia="SimSun" w:hAnsi="Times New Roman" w:cs="Times New Roman"/>
          <w:color w:val="1F497D"/>
          <w:kern w:val="0"/>
          <w:sz w:val="22"/>
        </w:rPr>
        <w:t>this</w:t>
      </w:r>
      <w:r w:rsidR="009E5AF6" w:rsidRPr="0033750C">
        <w:rPr>
          <w:rFonts w:ascii="Times New Roman" w:eastAsia="SimSun" w:hAnsi="Times New Roman" w:cs="Times New Roman"/>
          <w:color w:val="1F497D"/>
          <w:kern w:val="0"/>
          <w:sz w:val="22"/>
        </w:rPr>
        <w:t xml:space="preserve"> electronic copy for the application. You can simply print it out, sign it, scan it, and send it back to me.</w:t>
      </w:r>
    </w:p>
    <w:p w14:paraId="2DCC4545" w14:textId="108A4654" w:rsidR="009E5AF6" w:rsidRPr="0033750C" w:rsidRDefault="009E5AF6" w:rsidP="002C6F27">
      <w:pPr>
        <w:widowControl/>
        <w:ind w:firstLine="420"/>
        <w:jc w:val="left"/>
        <w:rPr>
          <w:rFonts w:ascii="Times New Roman" w:eastAsia="SimSun" w:hAnsi="Times New Roman" w:cs="Times New Roman"/>
          <w:color w:val="1F497D"/>
          <w:kern w:val="0"/>
          <w:sz w:val="22"/>
        </w:rPr>
      </w:pPr>
    </w:p>
    <w:p w14:paraId="035CFB95" w14:textId="11B51028" w:rsidR="009E5AF6" w:rsidRPr="0033750C" w:rsidRDefault="009E5AF6" w:rsidP="009E5A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w:t>
      </w:r>
      <w:r w:rsidR="008F422C" w:rsidRPr="0033750C">
        <w:rPr>
          <w:rFonts w:ascii="Times New Roman" w:eastAsia="SimSun" w:hAnsi="Times New Roman" w:cs="Times New Roman"/>
          <w:color w:val="1F497D"/>
          <w:kern w:val="0"/>
          <w:sz w:val="22"/>
        </w:rPr>
        <w:t>there are any issues or concerns</w:t>
      </w:r>
      <w:r w:rsidRPr="0033750C">
        <w:rPr>
          <w:rFonts w:ascii="Times New Roman" w:eastAsia="SimSun" w:hAnsi="Times New Roman" w:cs="Times New Roman"/>
          <w:color w:val="1F497D"/>
          <w:kern w:val="0"/>
          <w:sz w:val="22"/>
        </w:rPr>
        <w: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113432" w:rsidRPr="0033750C">
        <w:rPr>
          <w:rFonts w:ascii="Times New Roman" w:eastAsia="SimSun" w:hAnsi="Times New Roman" w:cs="Times New Roman"/>
          <w:color w:val="1F497D"/>
          <w:kern w:val="0"/>
          <w:sz w:val="22"/>
        </w:rPr>
        <w:t>Thank you so much for your patient help and l</w:t>
      </w:r>
      <w:r w:rsidR="008F422C" w:rsidRPr="0033750C">
        <w:rPr>
          <w:rFonts w:ascii="Times New Roman" w:eastAsia="SimSun" w:hAnsi="Times New Roman" w:cs="Times New Roman"/>
          <w:color w:val="1F497D"/>
          <w:kern w:val="0"/>
          <w:sz w:val="22"/>
        </w:rPr>
        <w:t>ooking forward to your reply.</w:t>
      </w:r>
    </w:p>
    <w:p w14:paraId="6844C16D"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6335AA01"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C7E160"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45A8C7" w14:textId="77777777" w:rsidR="002C6F27" w:rsidRPr="0033750C" w:rsidRDefault="002C6F27" w:rsidP="00483984">
      <w:pPr>
        <w:widowControl/>
        <w:jc w:val="left"/>
        <w:rPr>
          <w:rFonts w:ascii="Times New Roman" w:eastAsia="SimSun" w:hAnsi="Times New Roman" w:cs="Times New Roman"/>
          <w:color w:val="1F497D"/>
          <w:kern w:val="0"/>
          <w:sz w:val="22"/>
        </w:rPr>
      </w:pPr>
    </w:p>
    <w:p w14:paraId="06D8E242" w14:textId="77777777" w:rsidR="002C6F27" w:rsidRPr="0033750C" w:rsidRDefault="002C6F27" w:rsidP="00483984">
      <w:pPr>
        <w:widowControl/>
        <w:jc w:val="left"/>
        <w:rPr>
          <w:rFonts w:ascii="Times New Roman" w:eastAsia="SimSun" w:hAnsi="Times New Roman" w:cs="Times New Roman"/>
          <w:color w:val="1F497D"/>
          <w:kern w:val="0"/>
          <w:sz w:val="22"/>
        </w:rPr>
      </w:pPr>
    </w:p>
    <w:p w14:paraId="411498D2" w14:textId="0268BAF4"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E37754C"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3E98E87E" w14:textId="551C84D6" w:rsidR="00483984" w:rsidRPr="0033750C" w:rsidRDefault="00483984" w:rsidP="00483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much appreciate your reply. See you at 10:30.</w:t>
      </w:r>
    </w:p>
    <w:p w14:paraId="0B1BEF63"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49BB52A0"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5D9DAA"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C9C74E" w14:textId="77777777" w:rsidR="00483984" w:rsidRPr="0033750C" w:rsidRDefault="00483984" w:rsidP="000571E4">
      <w:pPr>
        <w:widowControl/>
        <w:jc w:val="left"/>
        <w:rPr>
          <w:rFonts w:ascii="Times New Roman" w:eastAsia="SimSun" w:hAnsi="Times New Roman" w:cs="Times New Roman"/>
          <w:color w:val="1F497D"/>
          <w:kern w:val="0"/>
          <w:sz w:val="22"/>
        </w:rPr>
      </w:pPr>
    </w:p>
    <w:p w14:paraId="4424F640" w14:textId="77777777" w:rsidR="00483984" w:rsidRPr="0033750C" w:rsidRDefault="00483984" w:rsidP="000571E4">
      <w:pPr>
        <w:widowControl/>
        <w:jc w:val="left"/>
        <w:rPr>
          <w:rFonts w:ascii="Times New Roman" w:eastAsia="SimSun" w:hAnsi="Times New Roman" w:cs="Times New Roman"/>
          <w:color w:val="1F497D"/>
          <w:kern w:val="0"/>
          <w:sz w:val="22"/>
        </w:rPr>
      </w:pPr>
    </w:p>
    <w:p w14:paraId="1A336774" w14:textId="77777777" w:rsidR="00483984" w:rsidRPr="0033750C" w:rsidRDefault="00483984" w:rsidP="000571E4">
      <w:pPr>
        <w:widowControl/>
        <w:jc w:val="left"/>
        <w:rPr>
          <w:rFonts w:ascii="Times New Roman" w:eastAsia="SimSun" w:hAnsi="Times New Roman" w:cs="Times New Roman"/>
          <w:color w:val="1F497D"/>
          <w:kern w:val="0"/>
          <w:sz w:val="22"/>
        </w:rPr>
      </w:pPr>
    </w:p>
    <w:p w14:paraId="03276079" w14:textId="5907C592"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for sign up the documents</w:t>
      </w:r>
    </w:p>
    <w:p w14:paraId="18ACB117" w14:textId="77777777" w:rsidR="000571E4" w:rsidRPr="0033750C" w:rsidRDefault="000571E4" w:rsidP="000571E4">
      <w:pPr>
        <w:widowControl/>
        <w:jc w:val="left"/>
        <w:rPr>
          <w:rFonts w:ascii="Times New Roman" w:eastAsia="SimSun" w:hAnsi="Times New Roman" w:cs="Times New Roman"/>
          <w:color w:val="1F497D"/>
          <w:kern w:val="0"/>
          <w:sz w:val="22"/>
        </w:rPr>
      </w:pPr>
    </w:p>
    <w:p w14:paraId="34127C80"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3F0D5F"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4332C70" w14:textId="3ACA5D92" w:rsidR="000571E4" w:rsidRPr="0033750C" w:rsidRDefault="000571E4"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w:t>
      </w:r>
      <w:r w:rsidR="00023E22" w:rsidRPr="0033750C">
        <w:rPr>
          <w:rFonts w:ascii="Times New Roman" w:eastAsia="SimSun" w:hAnsi="Times New Roman" w:cs="Times New Roman"/>
          <w:color w:val="1F497D"/>
          <w:kern w:val="0"/>
          <w:sz w:val="22"/>
        </w:rPr>
        <w:t xml:space="preserve"> to</w:t>
      </w:r>
      <w:r w:rsidRPr="0033750C">
        <w:rPr>
          <w:rFonts w:ascii="Times New Roman" w:eastAsia="SimSun" w:hAnsi="Times New Roman" w:cs="Times New Roman"/>
          <w:color w:val="1F497D"/>
          <w:kern w:val="0"/>
          <w:sz w:val="22"/>
        </w:rPr>
        <w:t xml:space="preserve"> make an appointment to visit yo</w:t>
      </w:r>
      <w:r w:rsidR="00023E22" w:rsidRPr="0033750C">
        <w:rPr>
          <w:rFonts w:ascii="Times New Roman" w:eastAsia="SimSun" w:hAnsi="Times New Roman" w:cs="Times New Roman"/>
          <w:color w:val="1F497D"/>
          <w:kern w:val="0"/>
          <w:sz w:val="22"/>
        </w:rPr>
        <w:t>u to sign</w:t>
      </w:r>
      <w:r w:rsidRPr="0033750C">
        <w:rPr>
          <w:rFonts w:ascii="Times New Roman" w:eastAsia="SimSun" w:hAnsi="Times New Roman" w:cs="Times New Roman"/>
          <w:color w:val="1F497D"/>
          <w:kern w:val="0"/>
          <w:sz w:val="22"/>
        </w:rPr>
        <w:t xml:space="preserve"> up</w:t>
      </w:r>
      <w:r w:rsidR="00023E22" w:rsidRPr="0033750C">
        <w:rPr>
          <w:rFonts w:ascii="Times New Roman" w:eastAsia="SimSun" w:hAnsi="Times New Roman" w:cs="Times New Roman"/>
          <w:color w:val="1F497D"/>
          <w:kern w:val="0"/>
          <w:sz w:val="22"/>
        </w:rPr>
        <w:t xml:space="preserve"> for</w:t>
      </w:r>
      <w:r w:rsidRPr="0033750C">
        <w:rPr>
          <w:rFonts w:ascii="Times New Roman" w:eastAsia="SimSun" w:hAnsi="Times New Roman" w:cs="Times New Roman"/>
          <w:color w:val="1F497D"/>
          <w:kern w:val="0"/>
          <w:sz w:val="22"/>
        </w:rPr>
        <w:t xml:space="preserve"> two documents in the early next week. One for application of SUSTech Fellowship Program (the deadline is April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and the other for PhD Candidacy Examination (the deadline is April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I will come up with Qitao. He also wants your sign-up for PhD </w:t>
      </w:r>
      <w:r w:rsidRPr="0033750C">
        <w:rPr>
          <w:rFonts w:ascii="Times New Roman" w:eastAsia="SimSun" w:hAnsi="Times New Roman" w:cs="Times New Roman"/>
          <w:color w:val="1F497D"/>
          <w:kern w:val="0"/>
          <w:sz w:val="22"/>
        </w:rPr>
        <w:lastRenderedPageBreak/>
        <w:t>Candidacy Examination.</w:t>
      </w:r>
      <w:r w:rsidR="00CE415E" w:rsidRPr="0033750C">
        <w:rPr>
          <w:rFonts w:ascii="Times New Roman" w:eastAsia="SimSun" w:hAnsi="Times New Roman" w:cs="Times New Roman"/>
          <w:color w:val="1F497D"/>
          <w:kern w:val="0"/>
          <w:sz w:val="22"/>
        </w:rPr>
        <w:t xml:space="preserve"> I was wondering when it is available for you in your office next week.</w:t>
      </w:r>
    </w:p>
    <w:p w14:paraId="76AA095B"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DB4485A" w14:textId="663A444B" w:rsidR="000571E4" w:rsidRPr="0033750C" w:rsidRDefault="00CE415E"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f. Qi Ge fully supported my application for SUSTech Fellowship Program. </w:t>
      </w:r>
      <w:r w:rsidR="006B252D" w:rsidRPr="0033750C">
        <w:rPr>
          <w:rFonts w:ascii="Times New Roman" w:eastAsia="SimSun" w:hAnsi="Times New Roman" w:cs="Times New Roman"/>
          <w:color w:val="1F497D"/>
          <w:kern w:val="0"/>
          <w:sz w:val="22"/>
        </w:rPr>
        <w:t>His laboratory is well-equipped with advanced experimental facilities and staffed with brilliant researchers. He has agreed to accommodate our requirement of having two corresponding authors for our essay, and has also allowed me to list The Chinese University of Hong Kong as my first affiliation</w:t>
      </w:r>
      <w:r w:rsidR="000C62A9" w:rsidRPr="0033750C">
        <w:rPr>
          <w:rFonts w:ascii="Times New Roman" w:eastAsia="SimSun" w:hAnsi="Times New Roman" w:cs="Times New Roman"/>
          <w:color w:val="1F497D"/>
          <w:kern w:val="0"/>
          <w:sz w:val="22"/>
        </w:rPr>
        <w:t>.</w:t>
      </w:r>
      <w:r w:rsidR="006B252D" w:rsidRPr="0033750C">
        <w:rPr>
          <w:rFonts w:ascii="Times New Roman" w:hAnsi="Times New Roman" w:cs="Times New Roman"/>
        </w:rPr>
        <w:t xml:space="preserve"> </w:t>
      </w:r>
      <w:r w:rsidR="006B252D" w:rsidRPr="0033750C">
        <w:rPr>
          <w:rFonts w:ascii="Times New Roman" w:eastAsia="SimSun" w:hAnsi="Times New Roman" w:cs="Times New Roman"/>
          <w:color w:val="1F497D"/>
          <w:kern w:val="0"/>
          <w:sz w:val="22"/>
        </w:rPr>
        <w:t>I strongly believe that my exchange with his laboratory will pave the way for future exchanges and collaborations between our two</w:t>
      </w:r>
      <w:r w:rsidR="005114D0" w:rsidRPr="0033750C">
        <w:rPr>
          <w:rFonts w:ascii="Times New Roman" w:eastAsia="SimSun" w:hAnsi="Times New Roman" w:cs="Times New Roman"/>
          <w:color w:val="1F497D"/>
          <w:kern w:val="0"/>
          <w:sz w:val="22"/>
        </w:rPr>
        <w:t xml:space="preserve"> laboratories. </w:t>
      </w:r>
      <w:r w:rsidRPr="0033750C">
        <w:rPr>
          <w:rFonts w:ascii="Times New Roman" w:eastAsia="SimSun" w:hAnsi="Times New Roman" w:cs="Times New Roman"/>
          <w:color w:val="1F497D"/>
          <w:kern w:val="0"/>
          <w:sz w:val="22"/>
        </w:rPr>
        <w:t>I have completed the preparation of my application materials, which I have attached to this email. These materials include my CV, personal statement, and research proposal. And the research proposal needs to be signed by the applicant and both supervisors</w:t>
      </w:r>
      <w:r w:rsidR="00F537C3" w:rsidRPr="0033750C">
        <w:rPr>
          <w:rFonts w:ascii="Times New Roman" w:eastAsia="SimSun" w:hAnsi="Times New Roman" w:cs="Times New Roman"/>
          <w:color w:val="1F497D"/>
          <w:kern w:val="0"/>
          <w:sz w:val="22"/>
        </w:rPr>
        <w:t xml:space="preserve">. </w:t>
      </w:r>
    </w:p>
    <w:p w14:paraId="0CC7F4D5" w14:textId="6E084686" w:rsidR="005114D0" w:rsidRPr="0033750C" w:rsidRDefault="005114D0" w:rsidP="000571E4">
      <w:pPr>
        <w:widowControl/>
        <w:ind w:firstLine="420"/>
        <w:jc w:val="left"/>
        <w:rPr>
          <w:rFonts w:ascii="Times New Roman" w:eastAsia="SimSun" w:hAnsi="Times New Roman" w:cs="Times New Roman"/>
          <w:color w:val="1F497D"/>
          <w:kern w:val="0"/>
          <w:sz w:val="22"/>
        </w:rPr>
      </w:pPr>
    </w:p>
    <w:p w14:paraId="60E3F83C" w14:textId="44D3131D" w:rsidR="00CE41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Qitao and I plan to take our candidacy examination in May. Do you think that this timeline is feasible? If so, we would be grateful if you could help us sign the declaration form for the candidacy examination.</w:t>
      </w:r>
    </w:p>
    <w:p w14:paraId="70910C1C" w14:textId="77777777" w:rsidR="006B252D" w:rsidRPr="0033750C" w:rsidRDefault="006B252D" w:rsidP="000571E4">
      <w:pPr>
        <w:widowControl/>
        <w:ind w:firstLine="420"/>
        <w:jc w:val="left"/>
        <w:rPr>
          <w:rFonts w:ascii="Times New Roman" w:eastAsia="SimSun" w:hAnsi="Times New Roman" w:cs="Times New Roman"/>
          <w:color w:val="1F497D"/>
          <w:kern w:val="0"/>
          <w:sz w:val="22"/>
        </w:rPr>
      </w:pPr>
    </w:p>
    <w:p w14:paraId="57111F78" w14:textId="645AE083" w:rsidR="00E736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ad this email. I look forward to hearing from you soon.</w:t>
      </w:r>
    </w:p>
    <w:p w14:paraId="0D63F7AE" w14:textId="77777777" w:rsidR="00023E22" w:rsidRPr="0033750C" w:rsidRDefault="00023E22" w:rsidP="000571E4">
      <w:pPr>
        <w:widowControl/>
        <w:ind w:firstLine="420"/>
        <w:jc w:val="left"/>
        <w:rPr>
          <w:rFonts w:ascii="Times New Roman" w:eastAsia="SimSun" w:hAnsi="Times New Roman" w:cs="Times New Roman"/>
          <w:color w:val="1F497D"/>
          <w:kern w:val="0"/>
          <w:sz w:val="22"/>
        </w:rPr>
      </w:pPr>
    </w:p>
    <w:p w14:paraId="6E22A2F1"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D1E1F3"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60FDC" w14:textId="77777777" w:rsidR="000571E4" w:rsidRPr="0033750C" w:rsidRDefault="000571E4" w:rsidP="00EA67B7">
      <w:pPr>
        <w:widowControl/>
        <w:jc w:val="left"/>
        <w:rPr>
          <w:rFonts w:ascii="Times New Roman" w:eastAsia="SimSun" w:hAnsi="Times New Roman" w:cs="Times New Roman"/>
          <w:color w:val="1F497D"/>
          <w:kern w:val="0"/>
          <w:sz w:val="22"/>
        </w:rPr>
      </w:pPr>
    </w:p>
    <w:p w14:paraId="6C4DE3C1" w14:textId="77777777" w:rsidR="000571E4" w:rsidRPr="0033750C" w:rsidRDefault="000571E4" w:rsidP="00EA67B7">
      <w:pPr>
        <w:widowControl/>
        <w:jc w:val="left"/>
        <w:rPr>
          <w:rFonts w:ascii="Times New Roman" w:eastAsia="SimSun" w:hAnsi="Times New Roman" w:cs="Times New Roman"/>
          <w:color w:val="1F497D"/>
          <w:kern w:val="0"/>
          <w:sz w:val="22"/>
        </w:rPr>
      </w:pPr>
    </w:p>
    <w:p w14:paraId="09C5A240" w14:textId="11FB2F2F"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4050 Midterm Exam Student Samples</w:t>
      </w:r>
    </w:p>
    <w:p w14:paraId="2C725912" w14:textId="135D9FBC"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9CFD730"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59CD5C8F" w14:textId="7F746019"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4050 Modern Control Systems Analysis and Desig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student samples for the midterm exam, which are attached to this email. </w:t>
      </w:r>
    </w:p>
    <w:p w14:paraId="4FA885AF"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3BEA15EA" w14:textId="078A7EEE"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 for your attention.</w:t>
      </w:r>
    </w:p>
    <w:p w14:paraId="435D7F66" w14:textId="2799DC1C" w:rsidR="00EA67B7" w:rsidRPr="0033750C" w:rsidRDefault="00EA67B7" w:rsidP="00EA67B7">
      <w:pPr>
        <w:widowControl/>
        <w:ind w:firstLine="420"/>
        <w:jc w:val="left"/>
        <w:rPr>
          <w:rFonts w:ascii="Times New Roman" w:eastAsia="SimSun" w:hAnsi="Times New Roman" w:cs="Times New Roman"/>
          <w:color w:val="1F497D"/>
          <w:kern w:val="0"/>
          <w:sz w:val="22"/>
        </w:rPr>
      </w:pPr>
    </w:p>
    <w:p w14:paraId="1E579331"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B688D5"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BF2715" w14:textId="77777777" w:rsidR="00EA67B7" w:rsidRPr="0033750C" w:rsidRDefault="00EA67B7" w:rsidP="00D40DFC">
      <w:pPr>
        <w:widowControl/>
        <w:jc w:val="left"/>
        <w:rPr>
          <w:rFonts w:ascii="Times New Roman" w:eastAsia="SimSun" w:hAnsi="Times New Roman" w:cs="Times New Roman"/>
          <w:color w:val="1F497D"/>
          <w:kern w:val="0"/>
          <w:sz w:val="22"/>
        </w:rPr>
      </w:pPr>
    </w:p>
    <w:p w14:paraId="03674944" w14:textId="77777777" w:rsidR="00EA67B7" w:rsidRPr="0033750C" w:rsidRDefault="00EA67B7" w:rsidP="00D40DFC">
      <w:pPr>
        <w:widowControl/>
        <w:jc w:val="left"/>
        <w:rPr>
          <w:rFonts w:ascii="Times New Roman" w:eastAsia="SimSun" w:hAnsi="Times New Roman" w:cs="Times New Roman"/>
          <w:color w:val="1F497D"/>
          <w:kern w:val="0"/>
          <w:sz w:val="22"/>
        </w:rPr>
      </w:pPr>
    </w:p>
    <w:p w14:paraId="2112F2EB" w14:textId="534B1B68" w:rsidR="00361358" w:rsidRPr="0033750C" w:rsidRDefault="00361358"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alified Exam: Take it this M</w:t>
      </w:r>
      <w:r w:rsidR="00B22699" w:rsidRPr="0033750C">
        <w:rPr>
          <w:rFonts w:ascii="Times New Roman" w:eastAsia="SimSun" w:hAnsi="Times New Roman" w:cs="Times New Roman"/>
          <w:color w:val="1F497D"/>
          <w:kern w:val="0"/>
          <w:sz w:val="22"/>
        </w:rPr>
        <w:t>ay</w:t>
      </w:r>
    </w:p>
    <w:p w14:paraId="40131F4B" w14:textId="4583A072"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rse: Only one course left for the program.</w:t>
      </w:r>
    </w:p>
    <w:p w14:paraId="65AF1B3D" w14:textId="3C92CE7A"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ation: I prefer 2 years because I want more stable outcome.</w:t>
      </w:r>
    </w:p>
    <w:p w14:paraId="6707F695" w14:textId="77777777" w:rsidR="00B22699" w:rsidRPr="0033750C" w:rsidRDefault="00B22699" w:rsidP="00D40DFC">
      <w:pPr>
        <w:widowControl/>
        <w:jc w:val="left"/>
        <w:rPr>
          <w:rFonts w:ascii="Times New Roman" w:eastAsia="SimSun" w:hAnsi="Times New Roman" w:cs="Times New Roman"/>
          <w:color w:val="1F497D"/>
          <w:kern w:val="0"/>
          <w:sz w:val="22"/>
        </w:rPr>
      </w:pPr>
    </w:p>
    <w:p w14:paraId="1F678621" w14:textId="77777777" w:rsidR="00361358" w:rsidRPr="0033750C" w:rsidRDefault="00361358" w:rsidP="00D40DFC">
      <w:pPr>
        <w:widowControl/>
        <w:jc w:val="left"/>
        <w:rPr>
          <w:rFonts w:ascii="Times New Roman" w:eastAsia="SimSun" w:hAnsi="Times New Roman" w:cs="Times New Roman"/>
          <w:color w:val="1F497D"/>
          <w:kern w:val="0"/>
          <w:sz w:val="22"/>
        </w:rPr>
      </w:pPr>
    </w:p>
    <w:p w14:paraId="2D2535B0" w14:textId="5DD40534"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uring the first week, I helped Hongpe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xoskeleton project. My main responsibilities included conducting tests and providing feedback on the various aspects of the exoskelet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design. </w:t>
      </w:r>
    </w:p>
    <w:p w14:paraId="07897430" w14:textId="77777777" w:rsidR="00D40DFC" w:rsidRPr="0033750C" w:rsidRDefault="00D40DFC" w:rsidP="00D40DFC">
      <w:pPr>
        <w:widowControl/>
        <w:jc w:val="left"/>
        <w:rPr>
          <w:rFonts w:ascii="Times New Roman" w:eastAsia="SimSun" w:hAnsi="Times New Roman" w:cs="Times New Roman"/>
          <w:color w:val="1F497D"/>
          <w:kern w:val="0"/>
          <w:sz w:val="22"/>
        </w:rPr>
      </w:pPr>
    </w:p>
    <w:p w14:paraId="73DA0DA7" w14:textId="3F3B0159"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second week, I shifted my focus to the exciting field of soft robotics, specifically the design optimization of soft robots. This involved extensive research into the latest advancements in soft robot design, as well as analyzing various design parameters and their impact on the performance of soft robots.</w:t>
      </w:r>
    </w:p>
    <w:p w14:paraId="41E35D6E" w14:textId="77777777" w:rsidR="00D40DFC" w:rsidRPr="0033750C" w:rsidRDefault="00D40DFC" w:rsidP="00430FAC">
      <w:pPr>
        <w:widowControl/>
        <w:jc w:val="left"/>
        <w:rPr>
          <w:rFonts w:ascii="Times New Roman" w:eastAsia="SimSun" w:hAnsi="Times New Roman" w:cs="Times New Roman"/>
          <w:color w:val="1F497D"/>
          <w:kern w:val="0"/>
          <w:sz w:val="22"/>
        </w:rPr>
      </w:pPr>
    </w:p>
    <w:p w14:paraId="4FC4A0AF" w14:textId="0F4AC139"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455531FD" w14:textId="77777777" w:rsidR="00430FAC" w:rsidRPr="0033750C" w:rsidRDefault="00430FAC" w:rsidP="00430FAC">
      <w:pPr>
        <w:widowControl/>
        <w:ind w:firstLine="420"/>
        <w:jc w:val="left"/>
        <w:rPr>
          <w:rFonts w:ascii="Times New Roman" w:eastAsia="SimSun" w:hAnsi="Times New Roman" w:cs="Times New Roman"/>
          <w:color w:val="1F497D"/>
          <w:kern w:val="0"/>
          <w:sz w:val="22"/>
        </w:rPr>
      </w:pPr>
    </w:p>
    <w:p w14:paraId="472A0FAB" w14:textId="4559ABC2"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had a discussion with my supervisor, Professor Wei-Hsin Liao, regarding the SUSTech Fellowship Program, and he </w:t>
      </w:r>
      <w:r w:rsidR="00C75B7A" w:rsidRPr="0033750C">
        <w:rPr>
          <w:rFonts w:ascii="Times New Roman" w:eastAsia="SimSun" w:hAnsi="Times New Roman" w:cs="Times New Roman"/>
          <w:color w:val="1F497D"/>
          <w:kern w:val="0"/>
          <w:sz w:val="22"/>
        </w:rPr>
        <w:t>fully</w:t>
      </w:r>
      <w:r w:rsidRPr="0033750C">
        <w:rPr>
          <w:rFonts w:ascii="Times New Roman" w:eastAsia="SimSun" w:hAnsi="Times New Roman" w:cs="Times New Roman"/>
          <w:color w:val="1F497D"/>
          <w:kern w:val="0"/>
          <w:sz w:val="22"/>
        </w:rPr>
        <w:t xml:space="preserve"> support</w:t>
      </w:r>
      <w:r w:rsidR="00C75B7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w:t>
      </w:r>
      <w:r w:rsidR="00171375"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application. In terms of authorship, he has agreed to accept two corresponding authors for the essay, and for the first affiliation of </w:t>
      </w:r>
      <w:r w:rsidR="00C75B7A" w:rsidRPr="0033750C">
        <w:rPr>
          <w:rFonts w:ascii="Times New Roman" w:eastAsia="SimSun" w:hAnsi="Times New Roman" w:cs="Times New Roman"/>
          <w:color w:val="1F497D"/>
          <w:kern w:val="0"/>
          <w:sz w:val="22"/>
        </w:rPr>
        <w:t>mine</w:t>
      </w:r>
      <w:r w:rsidRPr="0033750C">
        <w:rPr>
          <w:rFonts w:ascii="Times New Roman" w:eastAsia="SimSun" w:hAnsi="Times New Roman" w:cs="Times New Roman"/>
          <w:color w:val="1F497D"/>
          <w:kern w:val="0"/>
          <w:sz w:val="22"/>
        </w:rPr>
        <w:t>, he suggested that it would be preferable to list The Chinese University of Hong Kong.</w:t>
      </w:r>
      <w:r w:rsidR="00745F39" w:rsidRPr="0033750C">
        <w:rPr>
          <w:rFonts w:ascii="Times New Roman" w:eastAsia="SimSun" w:hAnsi="Times New Roman" w:cs="Times New Roman"/>
          <w:color w:val="1F497D"/>
          <w:kern w:val="0"/>
          <w:sz w:val="22"/>
        </w:rPr>
        <w:t xml:space="preserve"> He also expressed his willingness to maintain in-depth exchanges and cooperation with you.</w:t>
      </w:r>
    </w:p>
    <w:p w14:paraId="33A7F534"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4D769CD0" w14:textId="5B602EC8"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I have completed the preparation of my application materials, which I have attached to this email. These materials include my CV, personal statement, and research proposal, all of which have been carefully crafted to highlight my skills, experience, and academic achievements.</w:t>
      </w:r>
      <w:r w:rsidR="00F375DE" w:rsidRPr="0033750C">
        <w:rPr>
          <w:rFonts w:ascii="Times New Roman" w:eastAsia="SimSun" w:hAnsi="Times New Roman" w:cs="Times New Roman"/>
          <w:color w:val="1F497D"/>
          <w:kern w:val="0"/>
          <w:sz w:val="22"/>
        </w:rPr>
        <w:t xml:space="preserve"> </w:t>
      </w:r>
    </w:p>
    <w:p w14:paraId="5A6AB7FE"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6A66B8FB" w14:textId="4B2182B5" w:rsidR="00430FAC"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view my application materials. I am eager to hear your feedback and look forward to discussing my application further with you.</w:t>
      </w:r>
    </w:p>
    <w:p w14:paraId="28996BA0"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01D35F83"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3E568"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28BB47" w14:textId="77777777" w:rsidR="00430FAC" w:rsidRPr="0033750C" w:rsidRDefault="00430FAC" w:rsidP="0052045B">
      <w:pPr>
        <w:widowControl/>
        <w:jc w:val="left"/>
        <w:rPr>
          <w:rFonts w:ascii="Times New Roman" w:eastAsia="SimSun" w:hAnsi="Times New Roman" w:cs="Times New Roman"/>
          <w:color w:val="1F497D"/>
          <w:kern w:val="0"/>
          <w:sz w:val="22"/>
        </w:rPr>
      </w:pPr>
    </w:p>
    <w:p w14:paraId="432078BC" w14:textId="77777777" w:rsidR="00430FAC" w:rsidRPr="0033750C" w:rsidRDefault="00430FAC" w:rsidP="0052045B">
      <w:pPr>
        <w:widowControl/>
        <w:jc w:val="left"/>
        <w:rPr>
          <w:rFonts w:ascii="Times New Roman" w:eastAsia="SimSun" w:hAnsi="Times New Roman" w:cs="Times New Roman"/>
          <w:color w:val="1F497D"/>
          <w:kern w:val="0"/>
          <w:sz w:val="22"/>
        </w:rPr>
      </w:pPr>
    </w:p>
    <w:p w14:paraId="64B75248" w14:textId="55A557A7" w:rsidR="00BC27D3" w:rsidRPr="0033750C" w:rsidRDefault="00BC27D3"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iscuss exchange opportunities through SUSTech Fellowship Program</w:t>
      </w:r>
    </w:p>
    <w:p w14:paraId="120C77ED" w14:textId="77777777" w:rsidR="00BC27D3" w:rsidRPr="0033750C" w:rsidRDefault="00BC27D3" w:rsidP="0052045B">
      <w:pPr>
        <w:widowControl/>
        <w:jc w:val="left"/>
        <w:rPr>
          <w:rFonts w:ascii="Times New Roman" w:eastAsia="SimSun" w:hAnsi="Times New Roman" w:cs="Times New Roman"/>
          <w:color w:val="1F497D"/>
          <w:kern w:val="0"/>
          <w:sz w:val="22"/>
        </w:rPr>
      </w:pPr>
    </w:p>
    <w:p w14:paraId="6510D4E1" w14:textId="113CDA91"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B5346E"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51C39B1F" w14:textId="77777777" w:rsidR="0052045B" w:rsidRPr="0033750C" w:rsidRDefault="0052045B" w:rsidP="0052045B">
      <w:pPr>
        <w:widowControl/>
        <w:ind w:firstLine="420"/>
        <w:jc w:val="left"/>
        <w:rPr>
          <w:rFonts w:ascii="Times New Roman" w:eastAsia="SimSun" w:hAnsi="Times New Roman" w:cs="Times New Roman"/>
          <w:color w:val="1F497D"/>
          <w:kern w:val="0"/>
          <w:sz w:val="22"/>
        </w:rPr>
      </w:pPr>
    </w:p>
    <w:p w14:paraId="033EC3E5" w14:textId="77AC1552"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because I am considering an exchange opportunity through the SUSTech Fellowship Program (</w:t>
      </w:r>
      <w:hyperlink r:id="rId124" w:anchor="/fellowship/enHome" w:history="1">
        <w:r w:rsidR="00B5346E" w:rsidRPr="0033750C">
          <w:rPr>
            <w:rStyle w:val="ae"/>
            <w:rFonts w:ascii="Times New Roman" w:eastAsia="SimSun" w:hAnsi="Times New Roman" w:cs="Times New Roman"/>
            <w:kern w:val="0"/>
            <w:sz w:val="22"/>
          </w:rPr>
          <w:t>https://fellow.sustech.edu.cn/#/fellowship/enHome</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t Southern University of Science and Technology (SUSTech), and I have contacted Prof. Qi Ge (</w:t>
      </w:r>
      <w:hyperlink r:id="rId125" w:history="1">
        <w:r w:rsidR="00B5346E" w:rsidRPr="0033750C">
          <w:rPr>
            <w:rStyle w:val="ae"/>
            <w:rFonts w:ascii="Times New Roman" w:eastAsia="SimSun" w:hAnsi="Times New Roman" w:cs="Times New Roman"/>
            <w:kern w:val="0"/>
            <w:sz w:val="22"/>
          </w:rPr>
          <w:t>https://faculty.sustech.edu.cn/geq/en/</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s a potential co-supervisor for this opportunity</w:t>
      </w:r>
      <w:r w:rsidR="00B5346E" w:rsidRPr="0033750C">
        <w:rPr>
          <w:rFonts w:ascii="Times New Roman" w:eastAsia="SimSun" w:hAnsi="Times New Roman" w:cs="Times New Roman"/>
          <w:color w:val="1F497D"/>
          <w:kern w:val="0"/>
          <w:sz w:val="22"/>
        </w:rPr>
        <w:t>. He has a great achievement in 4D printing</w:t>
      </w:r>
      <w:r w:rsidRPr="0033750C">
        <w:rPr>
          <w:rFonts w:ascii="Times New Roman" w:eastAsia="SimSun" w:hAnsi="Times New Roman" w:cs="Times New Roman"/>
          <w:color w:val="1F497D"/>
          <w:kern w:val="0"/>
          <w:sz w:val="22"/>
        </w:rPr>
        <w:t>.</w:t>
      </w:r>
    </w:p>
    <w:p w14:paraId="19EDD84C"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48FA69D" w14:textId="3BBCA2AC"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believe this opportunity will allow me to broaden my research experience and expertise, and contribute to my overall academic growth. Therefore, I would like to </w:t>
      </w:r>
      <w:r w:rsidR="00B5346E"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your approval and support for this exchange opportunity.</w:t>
      </w:r>
    </w:p>
    <w:p w14:paraId="25F7BF10"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C697D1D" w14:textId="2AB83795"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we could discuss this matter further </w:t>
      </w:r>
      <w:r w:rsidR="00B5346E" w:rsidRPr="0033750C">
        <w:rPr>
          <w:rFonts w:ascii="Times New Roman" w:eastAsia="SimSun" w:hAnsi="Times New Roman" w:cs="Times New Roman"/>
          <w:color w:val="1F497D"/>
          <w:kern w:val="0"/>
          <w:sz w:val="22"/>
        </w:rPr>
        <w:t>after the group</w:t>
      </w:r>
      <w:r w:rsidRPr="0033750C">
        <w:rPr>
          <w:rFonts w:ascii="Times New Roman" w:eastAsia="SimSun" w:hAnsi="Times New Roman" w:cs="Times New Roman"/>
          <w:color w:val="1F497D"/>
          <w:kern w:val="0"/>
          <w:sz w:val="22"/>
        </w:rPr>
        <w:t xml:space="preserve"> meeting</w:t>
      </w:r>
      <w:r w:rsidR="00B5346E" w:rsidRPr="0033750C">
        <w:rPr>
          <w:rFonts w:ascii="Times New Roman" w:eastAsia="SimSun" w:hAnsi="Times New Roman" w:cs="Times New Roman"/>
          <w:color w:val="1F497D"/>
          <w:kern w:val="0"/>
          <w:sz w:val="22"/>
        </w:rPr>
        <w:t xml:space="preserve"> this Friday</w:t>
      </w:r>
      <w:r w:rsidRPr="0033750C">
        <w:rPr>
          <w:rFonts w:ascii="Times New Roman" w:eastAsia="SimSun" w:hAnsi="Times New Roman" w:cs="Times New Roman"/>
          <w:color w:val="1F497D"/>
          <w:kern w:val="0"/>
          <w:sz w:val="22"/>
        </w:rPr>
        <w:t>. I would appreciate any guidance or advice you can offer regarding this opportunity.</w:t>
      </w:r>
    </w:p>
    <w:p w14:paraId="65F19321"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78F238A" w14:textId="2A9BEB47" w:rsidR="0052045B"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support. I look forward to discussing this further with you during our group meeting.</w:t>
      </w:r>
    </w:p>
    <w:p w14:paraId="3A9DCE3F"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9535920"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8EDAFE"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8C18F" w14:textId="77777777" w:rsidR="0052045B" w:rsidRPr="0033750C" w:rsidRDefault="0052045B" w:rsidP="002E6F30">
      <w:pPr>
        <w:widowControl/>
        <w:jc w:val="left"/>
        <w:rPr>
          <w:rFonts w:ascii="Times New Roman" w:eastAsia="SimSun" w:hAnsi="Times New Roman" w:cs="Times New Roman"/>
          <w:color w:val="1F497D"/>
          <w:kern w:val="0"/>
          <w:sz w:val="22"/>
        </w:rPr>
      </w:pPr>
    </w:p>
    <w:p w14:paraId="4A4C1D67" w14:textId="77777777" w:rsidR="0052045B" w:rsidRPr="0033750C" w:rsidRDefault="0052045B" w:rsidP="002E6F30">
      <w:pPr>
        <w:widowControl/>
        <w:jc w:val="left"/>
        <w:rPr>
          <w:rFonts w:ascii="Times New Roman" w:eastAsia="SimSun" w:hAnsi="Times New Roman" w:cs="Times New Roman"/>
          <w:color w:val="1F497D"/>
          <w:kern w:val="0"/>
          <w:sz w:val="22"/>
        </w:rPr>
      </w:pPr>
    </w:p>
    <w:p w14:paraId="2BEF0CBD" w14:textId="2E067F3D"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0CC87FF6"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02E1B6EB" w14:textId="72D859B2" w:rsidR="002E6F30" w:rsidRPr="0033750C" w:rsidRDefault="002E6F30" w:rsidP="002E6F30">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ow about 2 p.m.? 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waiting for you in the room.  </w:t>
      </w:r>
    </w:p>
    <w:p w14:paraId="283311D7"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4A402EFD"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576E23"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C679" w14:textId="77777777" w:rsidR="002E6F30" w:rsidRPr="0033750C" w:rsidRDefault="002E6F30" w:rsidP="0082327A">
      <w:pPr>
        <w:widowControl/>
        <w:jc w:val="left"/>
        <w:rPr>
          <w:rFonts w:ascii="Times New Roman" w:eastAsia="SimSun" w:hAnsi="Times New Roman" w:cs="Times New Roman"/>
          <w:color w:val="1F497D"/>
          <w:kern w:val="0"/>
          <w:sz w:val="22"/>
        </w:rPr>
      </w:pPr>
    </w:p>
    <w:p w14:paraId="0CBF8F74" w14:textId="77777777" w:rsidR="002E6F30" w:rsidRPr="0033750C" w:rsidRDefault="002E6F30" w:rsidP="0082327A">
      <w:pPr>
        <w:widowControl/>
        <w:jc w:val="left"/>
        <w:rPr>
          <w:rFonts w:ascii="Times New Roman" w:eastAsia="SimSun" w:hAnsi="Times New Roman" w:cs="Times New Roman"/>
          <w:color w:val="1F497D"/>
          <w:kern w:val="0"/>
          <w:sz w:val="22"/>
        </w:rPr>
      </w:pPr>
    </w:p>
    <w:p w14:paraId="267CE429" w14:textId="4FC9D364" w:rsidR="00EE76CF" w:rsidRPr="0033750C" w:rsidRDefault="00EE76CF"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自我介绍</w:t>
      </w:r>
    </w:p>
    <w:p w14:paraId="1E973851" w14:textId="3760BA5E" w:rsidR="00EE76CF"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研究兴趣</w:t>
      </w:r>
    </w:p>
    <w:p w14:paraId="621A6638" w14:textId="77777777" w:rsidR="00B208C0" w:rsidRPr="0033750C" w:rsidRDefault="00B208C0" w:rsidP="00B208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未来打算</w:t>
      </w:r>
    </w:p>
    <w:p w14:paraId="1D327EAA" w14:textId="562BCD71" w:rsidR="00B208C0"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工资期望</w:t>
      </w:r>
    </w:p>
    <w:p w14:paraId="47EA6D37" w14:textId="77777777" w:rsidR="00EE76CF" w:rsidRPr="0033750C" w:rsidRDefault="00EE76CF" w:rsidP="0082327A">
      <w:pPr>
        <w:widowControl/>
        <w:jc w:val="left"/>
        <w:rPr>
          <w:rFonts w:ascii="Times New Roman" w:eastAsia="SimSun" w:hAnsi="Times New Roman" w:cs="Times New Roman"/>
          <w:color w:val="1F497D"/>
          <w:kern w:val="0"/>
          <w:sz w:val="22"/>
        </w:rPr>
      </w:pPr>
    </w:p>
    <w:p w14:paraId="7C42B58F" w14:textId="2049BD28"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263C3C0B"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20214C10" w14:textId="4C7B5B9B" w:rsidR="0082327A" w:rsidRPr="0033750C" w:rsidRDefault="0082327A" w:rsidP="0082327A">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Please wait for 10 minutes. I forget to paste the meeting information in the last email. Thank you. </w:t>
      </w:r>
    </w:p>
    <w:p w14:paraId="386FCD1E"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341CC06E"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F0F35"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6746F" w14:textId="77777777" w:rsidR="0082327A" w:rsidRPr="0033750C" w:rsidRDefault="0082327A" w:rsidP="0065290C">
      <w:pPr>
        <w:widowControl/>
        <w:jc w:val="left"/>
        <w:rPr>
          <w:rFonts w:ascii="Times New Roman" w:eastAsia="SimSun" w:hAnsi="Times New Roman" w:cs="Times New Roman"/>
          <w:color w:val="1F497D"/>
          <w:kern w:val="0"/>
          <w:sz w:val="22"/>
        </w:rPr>
      </w:pPr>
    </w:p>
    <w:p w14:paraId="5C09A395" w14:textId="77777777" w:rsidR="0082327A" w:rsidRPr="0033750C" w:rsidRDefault="0082327A" w:rsidP="0065290C">
      <w:pPr>
        <w:widowControl/>
        <w:jc w:val="left"/>
        <w:rPr>
          <w:rFonts w:ascii="Times New Roman" w:eastAsia="SimSun" w:hAnsi="Times New Roman" w:cs="Times New Roman"/>
          <w:color w:val="1F497D"/>
          <w:kern w:val="0"/>
          <w:sz w:val="22"/>
        </w:rPr>
      </w:pPr>
    </w:p>
    <w:p w14:paraId="5E90D05C" w14:textId="235DAEDA"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74963249"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3A497E9B" w14:textId="24C180B7" w:rsidR="00FC12B4" w:rsidRPr="0033750C" w:rsidRDefault="00FC12B4" w:rsidP="00FC12B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Glad to hear from you again. How about let</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do a quick video meeting this Saturday afternoon? Would you be available then?</w:t>
      </w:r>
    </w:p>
    <w:p w14:paraId="54C29E9A" w14:textId="28CB9DA3"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ere is the room for tomorrow</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meeting.</w:t>
      </w:r>
    </w:p>
    <w:p w14:paraId="023DF964" w14:textId="3CCDD53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1E8343A2" w14:textId="77B30059"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Join Zoom meeting: </w:t>
      </w:r>
    </w:p>
    <w:p w14:paraId="2CC66A81" w14:textId="13C68E90"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hyperlink r:id="rId126" w:history="1">
        <w:r w:rsidRPr="0033750C">
          <w:rPr>
            <w:rStyle w:val="ae"/>
            <w:rFonts w:ascii="Times New Roman" w:eastAsia="SimSun" w:hAnsi="Times New Roman" w:cs="Times New Roman"/>
            <w:kern w:val="0"/>
            <w:sz w:val="22"/>
            <w:lang w:val="en-HK"/>
          </w:rPr>
          <w:t>https://cuhk.zoom.us/j/96803713725</w:t>
        </w:r>
      </w:hyperlink>
      <w:r w:rsidRPr="0033750C">
        <w:rPr>
          <w:rFonts w:ascii="Times New Roman" w:eastAsia="SimSun" w:hAnsi="Times New Roman" w:cs="Times New Roman"/>
          <w:color w:val="1F497D"/>
          <w:kern w:val="0"/>
          <w:sz w:val="22"/>
          <w:lang w:val="en-HK"/>
        </w:rPr>
        <w:t xml:space="preserve"> </w:t>
      </w:r>
    </w:p>
    <w:p w14:paraId="3F78B050" w14:textId="47A6BF0E"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eting ID: 968 0371 3725</w:t>
      </w:r>
    </w:p>
    <w:p w14:paraId="62FC576C" w14:textId="05B2B430"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33B742C5" w14:textId="5E307AE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See you tomorrow! </w:t>
      </w:r>
    </w:p>
    <w:p w14:paraId="308AD3EE"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58F12036"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D8DC9"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D221F" w14:textId="77777777" w:rsidR="0065290C" w:rsidRPr="0033750C" w:rsidRDefault="0065290C" w:rsidP="00C37374">
      <w:pPr>
        <w:widowControl/>
        <w:jc w:val="left"/>
        <w:rPr>
          <w:rFonts w:ascii="Times New Roman" w:eastAsia="SimSun" w:hAnsi="Times New Roman" w:cs="Times New Roman"/>
          <w:color w:val="1F497D"/>
          <w:kern w:val="0"/>
          <w:sz w:val="22"/>
        </w:rPr>
      </w:pPr>
    </w:p>
    <w:p w14:paraId="02BB17E8" w14:textId="77777777" w:rsidR="0065290C" w:rsidRPr="0033750C" w:rsidRDefault="0065290C" w:rsidP="00C37374">
      <w:pPr>
        <w:widowControl/>
        <w:jc w:val="left"/>
        <w:rPr>
          <w:rFonts w:ascii="Times New Roman" w:eastAsia="SimSun" w:hAnsi="Times New Roman" w:cs="Times New Roman"/>
          <w:color w:val="1F497D"/>
          <w:kern w:val="0"/>
          <w:sz w:val="22"/>
        </w:rPr>
      </w:pPr>
    </w:p>
    <w:p w14:paraId="3AA70470" w14:textId="7502AD31"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346218DA"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430E3F55" w14:textId="7C754B91" w:rsidR="00612D0D" w:rsidRPr="0033750C" w:rsidRDefault="00FC12B4" w:rsidP="00612D0D">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Thank you for your prompt response and for sharing the link to the university</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s faculty application procedure. I appreciate your guidance and Mr. Jiang will make sure to follow the process accordingly. Enjoy your coming weekend. </w:t>
      </w:r>
    </w:p>
    <w:p w14:paraId="14A07467" w14:textId="77777777" w:rsidR="00612D0D" w:rsidRPr="0033750C" w:rsidRDefault="00612D0D" w:rsidP="00612D0D">
      <w:pPr>
        <w:widowControl/>
        <w:ind w:firstLine="420"/>
        <w:jc w:val="left"/>
        <w:rPr>
          <w:rFonts w:ascii="Times New Roman" w:eastAsia="SimSun" w:hAnsi="Times New Roman" w:cs="Times New Roman"/>
          <w:color w:val="1F497D"/>
          <w:kern w:val="0"/>
          <w:sz w:val="22"/>
          <w:lang w:val="en-HK"/>
        </w:rPr>
      </w:pPr>
    </w:p>
    <w:p w14:paraId="6A9E42B2"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71981B"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55CD0B" w14:textId="77777777" w:rsidR="00612D0D" w:rsidRPr="0033750C" w:rsidRDefault="00612D0D" w:rsidP="00F2381B">
      <w:pPr>
        <w:widowControl/>
        <w:jc w:val="left"/>
        <w:rPr>
          <w:rFonts w:ascii="Times New Roman" w:eastAsia="SimSun" w:hAnsi="Times New Roman" w:cs="Times New Roman"/>
          <w:color w:val="1F497D"/>
          <w:kern w:val="0"/>
          <w:sz w:val="22"/>
        </w:rPr>
      </w:pPr>
    </w:p>
    <w:p w14:paraId="1BB99C1F" w14:textId="77777777" w:rsidR="00612D0D" w:rsidRPr="0033750C" w:rsidRDefault="00612D0D" w:rsidP="00F2381B">
      <w:pPr>
        <w:widowControl/>
        <w:jc w:val="left"/>
        <w:rPr>
          <w:rFonts w:ascii="Times New Roman" w:eastAsia="SimSun" w:hAnsi="Times New Roman" w:cs="Times New Roman"/>
          <w:color w:val="1F497D"/>
          <w:kern w:val="0"/>
          <w:sz w:val="22"/>
        </w:rPr>
      </w:pPr>
    </w:p>
    <w:p w14:paraId="463A4E39" w14:textId="7AA80AF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5D7C7CF"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01ACA12F" w14:textId="5F5BCA04" w:rsidR="00612D0D" w:rsidRPr="0033750C" w:rsidRDefault="00F2381B"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so fine. Actually, the part we want to test is a printed plane, as shown in figure attached. </w:t>
      </w:r>
      <w:r w:rsidR="00612D0D"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612D0D" w:rsidRPr="0033750C">
        <w:rPr>
          <w:rFonts w:ascii="Times New Roman" w:eastAsia="SimSun" w:hAnsi="Times New Roman" w:cs="Times New Roman"/>
          <w:color w:val="1F497D"/>
          <w:kern w:val="0"/>
          <w:sz w:val="22"/>
        </w:rPr>
        <w:t>m curious to know your thoughts on whether or not we can get an accurate roughness measurement for this plane. Your expertise in this area would be invaluable to us.</w:t>
      </w:r>
    </w:p>
    <w:p w14:paraId="56B02DE9"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3FDE396F"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back from you soon!</w:t>
      </w:r>
    </w:p>
    <w:p w14:paraId="5C613359" w14:textId="07812D1F" w:rsidR="00F2381B" w:rsidRPr="0033750C" w:rsidRDefault="00F2381B" w:rsidP="00F2381B">
      <w:pPr>
        <w:widowControl/>
        <w:ind w:firstLine="420"/>
        <w:jc w:val="left"/>
        <w:rPr>
          <w:rFonts w:ascii="Times New Roman" w:eastAsia="SimSun" w:hAnsi="Times New Roman" w:cs="Times New Roman"/>
          <w:color w:val="1F497D"/>
          <w:kern w:val="0"/>
          <w:sz w:val="22"/>
        </w:rPr>
      </w:pPr>
    </w:p>
    <w:p w14:paraId="17FBD7B1"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338E6C88"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E65EF7"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D881F" w14:textId="77777777" w:rsidR="00F2381B" w:rsidRPr="0033750C" w:rsidRDefault="00F2381B" w:rsidP="00C37374">
      <w:pPr>
        <w:widowControl/>
        <w:jc w:val="left"/>
        <w:rPr>
          <w:rFonts w:ascii="Times New Roman" w:eastAsia="SimSun" w:hAnsi="Times New Roman" w:cs="Times New Roman"/>
          <w:color w:val="1F497D"/>
          <w:kern w:val="0"/>
          <w:sz w:val="22"/>
        </w:rPr>
      </w:pPr>
    </w:p>
    <w:p w14:paraId="68F626C5" w14:textId="77777777" w:rsidR="00F2381B" w:rsidRPr="0033750C" w:rsidRDefault="00F2381B" w:rsidP="00C37374">
      <w:pPr>
        <w:widowControl/>
        <w:jc w:val="left"/>
        <w:rPr>
          <w:rFonts w:ascii="Times New Roman" w:eastAsia="SimSun" w:hAnsi="Times New Roman" w:cs="Times New Roman"/>
          <w:color w:val="1F497D"/>
          <w:kern w:val="0"/>
          <w:sz w:val="22"/>
        </w:rPr>
      </w:pPr>
    </w:p>
    <w:p w14:paraId="597AB20B" w14:textId="617BE467" w:rsidR="00110769" w:rsidRPr="0033750C" w:rsidRDefault="00110769"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27" w:history="1">
        <w:r w:rsidRPr="0033750C">
          <w:rPr>
            <w:rStyle w:val="ae"/>
            <w:rFonts w:ascii="Times New Roman" w:eastAsia="SimSun" w:hAnsi="Times New Roman" w:cs="Times New Roman"/>
            <w:kern w:val="0"/>
            <w:sz w:val="22"/>
          </w:rPr>
          <w:t>reed@westlake.edu.cn</w:t>
        </w:r>
      </w:hyperlink>
      <w:r w:rsidRPr="0033750C">
        <w:rPr>
          <w:rFonts w:ascii="Times New Roman" w:eastAsia="SimSun" w:hAnsi="Times New Roman" w:cs="Times New Roman"/>
          <w:color w:val="1F497D"/>
          <w:kern w:val="0"/>
          <w:sz w:val="22"/>
        </w:rPr>
        <w:t xml:space="preserve"> </w:t>
      </w:r>
    </w:p>
    <w:p w14:paraId="67329E4B" w14:textId="4B2067BF" w:rsidR="000B4A00"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28" w:history="1">
        <w:r w:rsidRPr="0033750C">
          <w:rPr>
            <w:rStyle w:val="ae"/>
            <w:rFonts w:ascii="Times New Roman" w:eastAsia="SimSun" w:hAnsi="Times New Roman" w:cs="Times New Roman"/>
            <w:kern w:val="0"/>
            <w:sz w:val="22"/>
          </w:rPr>
          <w:t>jjia547@aucklanduni.ac.nz</w:t>
        </w:r>
      </w:hyperlink>
      <w:r w:rsidRPr="0033750C">
        <w:rPr>
          <w:rFonts w:ascii="Times New Roman" w:eastAsia="SimSun" w:hAnsi="Times New Roman" w:cs="Times New Roman"/>
          <w:color w:val="1F497D"/>
          <w:kern w:val="0"/>
          <w:sz w:val="22"/>
        </w:rPr>
        <w:t xml:space="preserve"> </w:t>
      </w:r>
    </w:p>
    <w:p w14:paraId="3ABA4C09" w14:textId="151BE36C" w:rsidR="00110769"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Recommend Dr. Jingchao Jiang </w:t>
      </w:r>
      <w:r w:rsidRPr="0033750C">
        <w:rPr>
          <w:rFonts w:ascii="Times New Roman" w:eastAsia="SimSun" w:hAnsi="Times New Roman" w:cs="Times New Roman"/>
          <w:color w:val="1F497D"/>
          <w:kern w:val="0"/>
          <w:sz w:val="22"/>
          <w:lang w:val="en-HK"/>
        </w:rPr>
        <w:t>for a faculty position at Westlake University</w:t>
      </w:r>
    </w:p>
    <w:p w14:paraId="6D79D296" w14:textId="530D27BC"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590ABBE" w14:textId="77777777" w:rsidR="00C37374" w:rsidRPr="0033750C" w:rsidRDefault="00C37374" w:rsidP="00C37374">
      <w:pPr>
        <w:widowControl/>
        <w:ind w:firstLine="420"/>
        <w:jc w:val="left"/>
        <w:rPr>
          <w:rFonts w:ascii="Times New Roman" w:eastAsia="SimSun" w:hAnsi="Times New Roman" w:cs="Times New Roman"/>
          <w:color w:val="1F497D"/>
          <w:kern w:val="0"/>
          <w:sz w:val="22"/>
        </w:rPr>
      </w:pPr>
    </w:p>
    <w:p w14:paraId="4B59BCE4" w14:textId="7AAE340D" w:rsidR="00C37374" w:rsidRPr="0033750C" w:rsidRDefault="00CC51AE"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Long time no see. </w:t>
      </w:r>
      <w:r w:rsidR="00C37374" w:rsidRPr="0033750C">
        <w:rPr>
          <w:rFonts w:ascii="Times New Roman" w:eastAsia="SimSun" w:hAnsi="Times New Roman" w:cs="Times New Roman"/>
          <w:color w:val="1F497D"/>
          <w:kern w:val="0"/>
          <w:sz w:val="22"/>
          <w:lang w:val="en-HK"/>
        </w:rPr>
        <w:t xml:space="preserve">How are you? Hope you are doing well. </w:t>
      </w:r>
    </w:p>
    <w:p w14:paraId="69FE4B4A" w14:textId="5B9B430D" w:rsidR="00C6036F" w:rsidRPr="0033750C" w:rsidRDefault="00C6036F" w:rsidP="00C37374">
      <w:pPr>
        <w:widowControl/>
        <w:ind w:firstLine="420"/>
        <w:jc w:val="left"/>
        <w:rPr>
          <w:rFonts w:ascii="Times New Roman" w:eastAsia="SimSun" w:hAnsi="Times New Roman" w:cs="Times New Roman"/>
          <w:color w:val="1F497D"/>
          <w:kern w:val="0"/>
          <w:sz w:val="22"/>
          <w:lang w:val="en-HK"/>
        </w:rPr>
      </w:pPr>
    </w:p>
    <w:p w14:paraId="6DB3AA11" w14:textId="069DA5DE" w:rsidR="00B73DAA" w:rsidRPr="0033750C" w:rsidRDefault="00110769"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Liuchao Jin from SCUPI 2018. </w:t>
      </w:r>
      <w:r w:rsidR="00C6036F" w:rsidRPr="0033750C">
        <w:rPr>
          <w:rFonts w:ascii="Times New Roman" w:eastAsia="SimSun" w:hAnsi="Times New Roman" w:cs="Times New Roman"/>
          <w:color w:val="1F497D"/>
          <w:kern w:val="0"/>
          <w:sz w:val="22"/>
          <w:lang w:val="en-HK"/>
        </w:rPr>
        <w:t>I am writing to recommend an excellent senior of mine, Dr. Jingchao Jiang, for a faculty position at the School of Engineering in Westlake University</w:t>
      </w:r>
      <w:r w:rsidR="00C856A9" w:rsidRPr="0033750C">
        <w:rPr>
          <w:rFonts w:ascii="Times New Roman" w:eastAsia="SimSun" w:hAnsi="Times New Roman" w:cs="Times New Roman"/>
          <w:color w:val="1F497D"/>
          <w:kern w:val="0"/>
          <w:sz w:val="22"/>
          <w:lang w:val="en-HK"/>
        </w:rPr>
        <w:t xml:space="preserve"> for the direction of material science and engineering</w:t>
      </w:r>
      <w:r w:rsidR="00C6036F" w:rsidRPr="0033750C">
        <w:rPr>
          <w:rFonts w:ascii="Times New Roman" w:eastAsia="SimSun" w:hAnsi="Times New Roman" w:cs="Times New Roman"/>
          <w:color w:val="1F497D"/>
          <w:kern w:val="0"/>
          <w:sz w:val="22"/>
          <w:lang w:val="en-HK"/>
        </w:rPr>
        <w:t>. As Jiang</w:t>
      </w:r>
      <w:r w:rsidR="00722F9A">
        <w:rPr>
          <w:rFonts w:ascii="Times New Roman" w:eastAsia="SimSun" w:hAnsi="Times New Roman" w:cs="Times New Roman"/>
          <w:color w:val="1F497D"/>
          <w:kern w:val="0"/>
          <w:sz w:val="22"/>
          <w:lang w:val="en-HK"/>
        </w:rPr>
        <w:t>’</w:t>
      </w:r>
      <w:r w:rsidR="00C6036F" w:rsidRPr="0033750C">
        <w:rPr>
          <w:rFonts w:ascii="Times New Roman" w:eastAsia="SimSun" w:hAnsi="Times New Roman" w:cs="Times New Roman"/>
          <w:color w:val="1F497D"/>
          <w:kern w:val="0"/>
          <w:sz w:val="22"/>
          <w:lang w:val="en-HK"/>
        </w:rPr>
        <w:t xml:space="preserve">s </w:t>
      </w:r>
      <w:r w:rsidR="00B73DAA" w:rsidRPr="0033750C">
        <w:rPr>
          <w:rFonts w:ascii="Times New Roman" w:eastAsia="SimSun" w:hAnsi="Times New Roman" w:cs="Times New Roman"/>
          <w:color w:val="1F497D"/>
          <w:kern w:val="0"/>
          <w:sz w:val="22"/>
          <w:lang w:val="en-HK"/>
        </w:rPr>
        <w:t>lab</w:t>
      </w:r>
      <w:r w:rsidR="00C6036F" w:rsidRPr="0033750C">
        <w:rPr>
          <w:rFonts w:ascii="Times New Roman" w:eastAsia="SimSun" w:hAnsi="Times New Roman" w:cs="Times New Roman"/>
          <w:color w:val="1F497D"/>
          <w:kern w:val="0"/>
          <w:sz w:val="22"/>
          <w:lang w:val="en-HK"/>
        </w:rPr>
        <w:t>mate, I had the pleasure of witnessing his exceptional academic skills and personal qualities.</w:t>
      </w:r>
      <w:r w:rsidR="00B73DAA" w:rsidRPr="0033750C">
        <w:rPr>
          <w:rFonts w:ascii="Times New Roman" w:eastAsia="SimSun" w:hAnsi="Times New Roman" w:cs="Times New Roman"/>
          <w:color w:val="1F497D"/>
          <w:kern w:val="0"/>
          <w:sz w:val="22"/>
          <w:lang w:val="en-HK"/>
        </w:rPr>
        <w:t xml:space="preserve"> </w:t>
      </w:r>
    </w:p>
    <w:p w14:paraId="59A321DA" w14:textId="77777777" w:rsidR="00B73DAA" w:rsidRPr="0033750C" w:rsidRDefault="00B73DAA" w:rsidP="00C37374">
      <w:pPr>
        <w:widowControl/>
        <w:ind w:firstLine="420"/>
        <w:jc w:val="left"/>
        <w:rPr>
          <w:rFonts w:ascii="Times New Roman" w:eastAsia="SimSun" w:hAnsi="Times New Roman" w:cs="Times New Roman"/>
          <w:color w:val="1F497D"/>
          <w:kern w:val="0"/>
          <w:sz w:val="22"/>
          <w:lang w:val="en-HK"/>
        </w:rPr>
      </w:pPr>
    </w:p>
    <w:p w14:paraId="6E683C83" w14:textId="7C82A9EC" w:rsidR="00C6036F" w:rsidRPr="0033750C" w:rsidRDefault="00B73DAA"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Dr. Jiang got his Ph.D. from the University of Auckland. He was granted of </w:t>
      </w:r>
      <w:r w:rsidRPr="0033750C">
        <w:rPr>
          <w:rFonts w:ascii="Times New Roman" w:eastAsia="SimSun" w:hAnsi="Times New Roman" w:cs="Times New Roman"/>
          <w:b/>
          <w:color w:val="1F497D"/>
          <w:kern w:val="0"/>
          <w:sz w:val="22"/>
          <w:lang w:val="en-HK"/>
        </w:rPr>
        <w:t>World</w:t>
      </w:r>
      <w:r w:rsidR="00722F9A">
        <w:rPr>
          <w:rFonts w:ascii="Times New Roman" w:eastAsia="SimSun" w:hAnsi="Times New Roman" w:cs="Times New Roman"/>
          <w:b/>
          <w:color w:val="1F497D"/>
          <w:kern w:val="0"/>
          <w:sz w:val="22"/>
          <w:lang w:val="en-HK"/>
        </w:rPr>
        <w:t>’</w:t>
      </w:r>
      <w:r w:rsidRPr="0033750C">
        <w:rPr>
          <w:rFonts w:ascii="Times New Roman" w:eastAsia="SimSun" w:hAnsi="Times New Roman" w:cs="Times New Roman"/>
          <w:b/>
          <w:color w:val="1F497D"/>
          <w:kern w:val="0"/>
          <w:sz w:val="22"/>
          <w:lang w:val="en-HK"/>
        </w:rPr>
        <w:t>s Top 1% Scientists</w:t>
      </w:r>
      <w:r w:rsidRPr="0033750C">
        <w:rPr>
          <w:rFonts w:ascii="Times New Roman" w:eastAsia="SimSun" w:hAnsi="Times New Roman" w:cs="Times New Roman"/>
          <w:color w:val="1F497D"/>
          <w:kern w:val="0"/>
          <w:sz w:val="22"/>
          <w:lang w:val="en-HK"/>
        </w:rPr>
        <w:t xml:space="preserve"> by Elsevier and Stanford University. He has published </w:t>
      </w:r>
      <w:r w:rsidRPr="0033750C">
        <w:rPr>
          <w:rFonts w:ascii="Times New Roman" w:eastAsia="SimSun" w:hAnsi="Times New Roman" w:cs="Times New Roman"/>
          <w:b/>
          <w:color w:val="1F497D"/>
          <w:kern w:val="0"/>
          <w:sz w:val="22"/>
          <w:lang w:val="en-HK"/>
        </w:rPr>
        <w:t>27 papers</w:t>
      </w:r>
      <w:r w:rsidRPr="0033750C">
        <w:rPr>
          <w:rFonts w:ascii="Times New Roman" w:eastAsia="SimSun" w:hAnsi="Times New Roman" w:cs="Times New Roman"/>
          <w:color w:val="1F497D"/>
          <w:kern w:val="0"/>
          <w:sz w:val="22"/>
          <w:lang w:val="en-HK"/>
        </w:rPr>
        <w:t xml:space="preserve"> in intentionally leading journals, including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8</w:t>
      </w:r>
      <w:r w:rsidRPr="0033750C">
        <w:rPr>
          <w:rFonts w:ascii="Times New Roman" w:eastAsia="SimSun" w:hAnsi="Times New Roman" w:cs="Times New Roman"/>
          <w:b/>
          <w:color w:val="1F497D"/>
          <w:kern w:val="0"/>
          <w:sz w:val="22"/>
          <w:lang w:val="en-HK"/>
        </w:rPr>
        <w:t xml:space="preserve"> first/corresponding-author journal papers</w:t>
      </w:r>
      <w:r w:rsidRPr="0033750C">
        <w:rPr>
          <w:rFonts w:ascii="Times New Roman" w:eastAsia="SimSun" w:hAnsi="Times New Roman" w:cs="Times New Roman"/>
          <w:color w:val="1F497D"/>
          <w:kern w:val="0"/>
          <w:sz w:val="22"/>
          <w:lang w:val="en-HK"/>
        </w:rPr>
        <w:t xml:space="preserve"> and </w:t>
      </w:r>
      <w:r w:rsidRPr="0033750C">
        <w:rPr>
          <w:rFonts w:ascii="Times New Roman" w:eastAsia="SimSun" w:hAnsi="Times New Roman" w:cs="Times New Roman"/>
          <w:b/>
          <w:color w:val="1F497D"/>
          <w:kern w:val="0"/>
          <w:sz w:val="22"/>
          <w:lang w:val="en-HK"/>
        </w:rPr>
        <w:t>3 highly cited papers</w:t>
      </w:r>
      <w:r w:rsidRPr="0033750C">
        <w:rPr>
          <w:rFonts w:ascii="Times New Roman" w:eastAsia="SimSun" w:hAnsi="Times New Roman" w:cs="Times New Roman"/>
          <w:color w:val="1F497D"/>
          <w:kern w:val="0"/>
          <w:sz w:val="22"/>
          <w:lang w:val="en-HK"/>
        </w:rPr>
        <w:t xml:space="preserve"> in Web of Science, attracting more than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6</w:t>
      </w:r>
      <w:r w:rsidRPr="0033750C">
        <w:rPr>
          <w:rFonts w:ascii="Times New Roman" w:eastAsia="SimSun" w:hAnsi="Times New Roman" w:cs="Times New Roman"/>
          <w:b/>
          <w:color w:val="1F497D"/>
          <w:kern w:val="0"/>
          <w:sz w:val="22"/>
          <w:lang w:val="en-HK"/>
        </w:rPr>
        <w:t>00 citations</w:t>
      </w:r>
      <w:r w:rsidRPr="0033750C">
        <w:rPr>
          <w:rFonts w:ascii="Times New Roman" w:eastAsia="SimSun" w:hAnsi="Times New Roman" w:cs="Times New Roman"/>
          <w:color w:val="1F497D"/>
          <w:kern w:val="0"/>
          <w:sz w:val="22"/>
          <w:lang w:val="en-HK"/>
        </w:rPr>
        <w:t xml:space="preserve">. His research </w:t>
      </w:r>
      <w:r w:rsidRPr="0033750C">
        <w:rPr>
          <w:rFonts w:ascii="Times New Roman" w:eastAsia="SimSun" w:hAnsi="Times New Roman" w:cs="Times New Roman"/>
          <w:color w:val="1F497D"/>
          <w:kern w:val="0"/>
          <w:sz w:val="22"/>
          <w:lang w:val="en-HK"/>
        </w:rPr>
        <w:lastRenderedPageBreak/>
        <w:t>interests are in the general area of additive manufacturing, including improving additive manufacturing processes, development of new additive manufacturing techniques, and new applications of additive manufacturing.</w:t>
      </w:r>
    </w:p>
    <w:p w14:paraId="6D4FB663" w14:textId="2614E57C" w:rsidR="0089768E" w:rsidRPr="0033750C" w:rsidRDefault="0089768E" w:rsidP="00C37374">
      <w:pPr>
        <w:widowControl/>
        <w:ind w:firstLine="420"/>
        <w:jc w:val="left"/>
        <w:rPr>
          <w:rFonts w:ascii="Times New Roman" w:eastAsia="SimSun" w:hAnsi="Times New Roman" w:cs="Times New Roman"/>
          <w:color w:val="1F497D"/>
          <w:kern w:val="0"/>
          <w:sz w:val="22"/>
          <w:lang w:val="en-HK"/>
        </w:rPr>
      </w:pPr>
    </w:p>
    <w:p w14:paraId="76A49A64" w14:textId="3D62DD69"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 believe that Dr. Jiang would be an excellent addition to the faculty at </w:t>
      </w:r>
      <w:r w:rsidR="00C856A9" w:rsidRPr="0033750C">
        <w:rPr>
          <w:rFonts w:ascii="Times New Roman" w:eastAsia="SimSun" w:hAnsi="Times New Roman" w:cs="Times New Roman"/>
          <w:color w:val="1F497D"/>
          <w:kern w:val="0"/>
          <w:sz w:val="22"/>
          <w:lang w:val="en-HK"/>
        </w:rPr>
        <w:t>Westlake University</w:t>
      </w:r>
      <w:r w:rsidRPr="0033750C">
        <w:rPr>
          <w:rFonts w:ascii="Times New Roman" w:eastAsia="SimSun" w:hAnsi="Times New Roman" w:cs="Times New Roman"/>
          <w:color w:val="1F497D"/>
          <w:kern w:val="0"/>
          <w:sz w:val="22"/>
          <w:lang w:val="en-HK"/>
        </w:rPr>
        <w:t xml:space="preserve">. </w:t>
      </w:r>
      <w:r w:rsidR="00C856A9" w:rsidRPr="0033750C">
        <w:rPr>
          <w:rFonts w:ascii="Times New Roman" w:eastAsia="SimSun" w:hAnsi="Times New Roman" w:cs="Times New Roman"/>
          <w:color w:val="1F497D"/>
          <w:kern w:val="0"/>
          <w:sz w:val="22"/>
          <w:lang w:val="en-HK"/>
        </w:rPr>
        <w:t>He</w:t>
      </w:r>
      <w:r w:rsidRPr="0033750C">
        <w:rPr>
          <w:rFonts w:ascii="Times New Roman" w:eastAsia="SimSun" w:hAnsi="Times New Roman" w:cs="Times New Roman"/>
          <w:color w:val="1F497D"/>
          <w:kern w:val="0"/>
          <w:sz w:val="22"/>
          <w:lang w:val="en-HK"/>
        </w:rPr>
        <w:t xml:space="preserve"> has the academic credentials, leadership qualities, and personal characteristics necessary to make a positive impact in the broader academic community.</w:t>
      </w:r>
    </w:p>
    <w:p w14:paraId="23C3E9BD" w14:textId="77777777"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p>
    <w:p w14:paraId="0AB480B8" w14:textId="54662AE8" w:rsidR="0089768E" w:rsidRPr="0033750C" w:rsidRDefault="000B4A00"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His CV is attached to this email. </w:t>
      </w:r>
      <w:r w:rsidR="0089768E" w:rsidRPr="0033750C">
        <w:rPr>
          <w:rFonts w:ascii="Times New Roman" w:eastAsia="SimSun" w:hAnsi="Times New Roman" w:cs="Times New Roman"/>
          <w:color w:val="1F497D"/>
          <w:kern w:val="0"/>
          <w:sz w:val="22"/>
          <w:lang w:val="en-HK"/>
        </w:rPr>
        <w:t>Thank you for your consideration of this recommendation.</w:t>
      </w:r>
      <w:r w:rsidR="00CC51AE" w:rsidRPr="0033750C">
        <w:rPr>
          <w:rFonts w:ascii="Times New Roman" w:eastAsia="SimSun" w:hAnsi="Times New Roman" w:cs="Times New Roman"/>
          <w:color w:val="1F497D"/>
          <w:kern w:val="0"/>
          <w:sz w:val="22"/>
          <w:lang w:val="en-HK"/>
        </w:rPr>
        <w:t xml:space="preserve"> </w:t>
      </w:r>
    </w:p>
    <w:p w14:paraId="2D224878" w14:textId="1742DEB7" w:rsidR="00C37374" w:rsidRPr="0033750C" w:rsidRDefault="00C37374" w:rsidP="00C37374">
      <w:pPr>
        <w:widowControl/>
        <w:ind w:firstLine="420"/>
        <w:jc w:val="left"/>
        <w:rPr>
          <w:rFonts w:ascii="Times New Roman" w:eastAsia="SimSun" w:hAnsi="Times New Roman" w:cs="Times New Roman"/>
          <w:color w:val="1F497D"/>
          <w:kern w:val="0"/>
          <w:sz w:val="22"/>
          <w:lang w:val="en-HK"/>
        </w:rPr>
      </w:pPr>
    </w:p>
    <w:p w14:paraId="21AF11D5"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BD7B1"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1052EF" w14:textId="77777777" w:rsidR="00C37374" w:rsidRPr="0033750C" w:rsidRDefault="00C37374" w:rsidP="00296DFC">
      <w:pPr>
        <w:widowControl/>
        <w:jc w:val="left"/>
        <w:rPr>
          <w:rFonts w:ascii="Times New Roman" w:eastAsia="SimSun" w:hAnsi="Times New Roman" w:cs="Times New Roman"/>
          <w:color w:val="1F497D"/>
          <w:kern w:val="0"/>
          <w:sz w:val="22"/>
        </w:rPr>
      </w:pPr>
    </w:p>
    <w:p w14:paraId="3A4AFC5D" w14:textId="77777777" w:rsidR="00C37374" w:rsidRPr="0033750C" w:rsidRDefault="00C37374" w:rsidP="00296DFC">
      <w:pPr>
        <w:widowControl/>
        <w:jc w:val="left"/>
        <w:rPr>
          <w:rFonts w:ascii="Times New Roman" w:eastAsia="SimSun" w:hAnsi="Times New Roman" w:cs="Times New Roman"/>
          <w:color w:val="1F497D"/>
          <w:kern w:val="0"/>
          <w:sz w:val="22"/>
        </w:rPr>
      </w:pPr>
    </w:p>
    <w:p w14:paraId="1114FEA6" w14:textId="77777777" w:rsidR="00C37374" w:rsidRPr="0033750C" w:rsidRDefault="00C37374" w:rsidP="00296DFC">
      <w:pPr>
        <w:widowControl/>
        <w:jc w:val="left"/>
        <w:rPr>
          <w:rFonts w:ascii="Times New Roman" w:eastAsia="SimSun" w:hAnsi="Times New Roman" w:cs="Times New Roman"/>
          <w:color w:val="1F497D"/>
          <w:kern w:val="0"/>
          <w:sz w:val="22"/>
        </w:rPr>
      </w:pPr>
    </w:p>
    <w:p w14:paraId="53703253" w14:textId="69C04B48"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12478F7E"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D0C34A" w14:textId="10FEECDC"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It is a great pleasure to receive your email. You have a strong background and your CV is really impressive to me. Your experience is also very consistent with our research direction. Before our meeting, I want to highlight one important point. </w:t>
      </w:r>
    </w:p>
    <w:p w14:paraId="76E0A7E0"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23952CD8" w14:textId="2F85B63E"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This recruitment of RA is not an official channel. Because the supervisor of our laboratory, Prof. Wei-Hsin Liao, does not typically recruit MSc or undergraduate students for scientific research, but our laboratory is eager to have more people to do scientific research with us, so this recruitment was initiated by our Ph.D. students and postdoc. The salary is offered by myself and the corresponding guidance and supervision are undertaken by me and the postdoctoral fellows in our laboratory. Our purpose is to make our results better and faster to publish, and to help MSc and undergraduate students make progress and get a stepping stone towards a better future. </w:t>
      </w:r>
    </w:p>
    <w:p w14:paraId="2CE626AC"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61EEC9D1" w14:textId="3447B8A9"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f you are interested in joining us, we can arrange a meeting via Zoom. I look forward to hearing from you. </w:t>
      </w:r>
    </w:p>
    <w:p w14:paraId="20C134BD"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10FA06"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5476F8"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BF80F9" w14:textId="77777777" w:rsidR="00296DFC" w:rsidRPr="0033750C" w:rsidRDefault="00296DFC" w:rsidP="00331BE8">
      <w:pPr>
        <w:widowControl/>
        <w:jc w:val="left"/>
        <w:rPr>
          <w:rFonts w:ascii="Times New Roman" w:eastAsia="SimSun" w:hAnsi="Times New Roman" w:cs="Times New Roman"/>
          <w:color w:val="1F497D"/>
          <w:kern w:val="0"/>
          <w:sz w:val="22"/>
        </w:rPr>
      </w:pPr>
    </w:p>
    <w:p w14:paraId="156EB707" w14:textId="77777777" w:rsidR="00296DFC" w:rsidRPr="0033750C" w:rsidRDefault="00296DFC" w:rsidP="00331BE8">
      <w:pPr>
        <w:widowControl/>
        <w:jc w:val="left"/>
        <w:rPr>
          <w:rFonts w:ascii="Times New Roman" w:eastAsia="SimSun" w:hAnsi="Times New Roman" w:cs="Times New Roman"/>
          <w:color w:val="1F497D"/>
          <w:kern w:val="0"/>
          <w:sz w:val="22"/>
        </w:rPr>
      </w:pPr>
    </w:p>
    <w:p w14:paraId="4B618EFE" w14:textId="48C3AA72"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8B7838E" w14:textId="77777777" w:rsidR="00331BE8" w:rsidRPr="0033750C" w:rsidRDefault="00331BE8" w:rsidP="00331BE8">
      <w:pPr>
        <w:widowControl/>
        <w:jc w:val="left"/>
        <w:rPr>
          <w:rFonts w:ascii="Times New Roman" w:eastAsia="SimSun" w:hAnsi="Times New Roman" w:cs="Times New Roman"/>
          <w:color w:val="1F497D"/>
          <w:kern w:val="0"/>
          <w:sz w:val="22"/>
        </w:rPr>
      </w:pPr>
    </w:p>
    <w:p w14:paraId="333EE442" w14:textId="65AFB8B5"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w:t>
      </w:r>
      <w:r w:rsidR="00D40E05" w:rsidRPr="0033750C">
        <w:rPr>
          <w:rFonts w:ascii="Times New Roman" w:eastAsia="SimSun" w:hAnsi="Times New Roman" w:cs="Times New Roman"/>
          <w:color w:val="1F497D"/>
          <w:kern w:val="0"/>
          <w:sz w:val="22"/>
        </w:rPr>
        <w:t>Yip</w:t>
      </w:r>
      <w:r w:rsidRPr="0033750C">
        <w:rPr>
          <w:rFonts w:ascii="Times New Roman" w:eastAsia="SimSun" w:hAnsi="Times New Roman" w:cs="Times New Roman"/>
          <w:color w:val="1F497D"/>
          <w:kern w:val="0"/>
          <w:sz w:val="22"/>
        </w:rPr>
        <w:t>,</w:t>
      </w:r>
    </w:p>
    <w:p w14:paraId="0EC7939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976CD7F"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7DB64458"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5468E18C" w14:textId="7BCC4D69"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56A1A22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D7B540"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B51195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46D8B5"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F45C03"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CD66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081FEA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2187419D" w14:textId="3CCFBA03"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CECF601" w14:textId="77777777" w:rsidR="00807727" w:rsidRPr="0033750C" w:rsidRDefault="00807727" w:rsidP="00807727">
      <w:pPr>
        <w:widowControl/>
        <w:ind w:firstLine="420"/>
        <w:jc w:val="left"/>
        <w:rPr>
          <w:rFonts w:ascii="Times New Roman" w:eastAsia="SimSun" w:hAnsi="Times New Roman" w:cs="Times New Roman"/>
          <w:color w:val="1F497D"/>
          <w:kern w:val="0"/>
          <w:sz w:val="22"/>
        </w:rPr>
      </w:pPr>
    </w:p>
    <w:p w14:paraId="09A679A1" w14:textId="1AD5D517" w:rsidR="00807727" w:rsidRPr="0033750C" w:rsidRDefault="00807727" w:rsidP="00807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quite sure when I will be available in the office. Before you come, you can check the following link to see wheth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in the office: </w:t>
      </w:r>
    </w:p>
    <w:p w14:paraId="58538183" w14:textId="1497985F" w:rsidR="00807727" w:rsidRPr="0033750C" w:rsidRDefault="00807727" w:rsidP="00807727">
      <w:pPr>
        <w:widowControl/>
        <w:ind w:firstLine="420"/>
        <w:jc w:val="left"/>
        <w:rPr>
          <w:rFonts w:ascii="Times New Roman" w:eastAsia="SimSun" w:hAnsi="Times New Roman" w:cs="Times New Roman"/>
          <w:color w:val="1F497D"/>
          <w:kern w:val="0"/>
          <w:sz w:val="22"/>
        </w:rPr>
      </w:pPr>
      <w:hyperlink r:id="rId129" w:history="1">
        <w:r w:rsidRPr="0033750C">
          <w:rPr>
            <w:rStyle w:val="ae"/>
            <w:rFonts w:ascii="Times New Roman" w:eastAsia="SimSun" w:hAnsi="Times New Roman" w:cs="Times New Roman"/>
            <w:kern w:val="0"/>
            <w:sz w:val="22"/>
          </w:rPr>
          <w:t xml:space="preserve">Book time with JIN, Liuchao: Make an appointment with Mr. Liuchao JIN </w:t>
        </w:r>
      </w:hyperlink>
    </w:p>
    <w:p w14:paraId="5294D33A" w14:textId="00A7C316" w:rsidR="00807727" w:rsidRPr="0033750C" w:rsidRDefault="00807727" w:rsidP="00807727">
      <w:pPr>
        <w:widowControl/>
        <w:ind w:firstLine="420"/>
        <w:jc w:val="left"/>
        <w:rPr>
          <w:rFonts w:ascii="Times New Roman" w:eastAsia="SimSun" w:hAnsi="Times New Roman" w:cs="Times New Roman"/>
          <w:iCs/>
          <w:color w:val="1F497D"/>
          <w:kern w:val="0"/>
          <w:sz w:val="22"/>
        </w:rPr>
      </w:pPr>
    </w:p>
    <w:p w14:paraId="3EF3C263" w14:textId="255431B5" w:rsidR="00E4707E" w:rsidRPr="0033750C" w:rsidRDefault="00E4707E" w:rsidP="00807727">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oking forward to seeing you. </w:t>
      </w:r>
    </w:p>
    <w:p w14:paraId="3B0D19E9" w14:textId="77777777" w:rsidR="00E4707E" w:rsidRPr="0033750C" w:rsidRDefault="00E4707E" w:rsidP="00807727">
      <w:pPr>
        <w:widowControl/>
        <w:ind w:firstLine="420"/>
        <w:jc w:val="left"/>
        <w:rPr>
          <w:rFonts w:ascii="Times New Roman" w:eastAsia="SimSun" w:hAnsi="Times New Roman" w:cs="Times New Roman"/>
          <w:iCs/>
          <w:color w:val="1F497D"/>
          <w:kern w:val="0"/>
          <w:sz w:val="22"/>
        </w:rPr>
      </w:pPr>
    </w:p>
    <w:p w14:paraId="32784BB0"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FC5CD4"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B1DB28" w14:textId="6C8F597D" w:rsidR="00807727" w:rsidRPr="0033750C" w:rsidRDefault="00807727" w:rsidP="009F55C8">
      <w:pPr>
        <w:widowControl/>
        <w:jc w:val="left"/>
        <w:rPr>
          <w:rFonts w:ascii="Times New Roman" w:eastAsia="SimSun" w:hAnsi="Times New Roman" w:cs="Times New Roman"/>
          <w:color w:val="1F497D"/>
          <w:kern w:val="0"/>
          <w:sz w:val="22"/>
        </w:rPr>
      </w:pPr>
    </w:p>
    <w:p w14:paraId="5269023A" w14:textId="77777777" w:rsidR="00807727" w:rsidRPr="0033750C" w:rsidRDefault="00807727" w:rsidP="009F55C8">
      <w:pPr>
        <w:widowControl/>
        <w:jc w:val="left"/>
        <w:rPr>
          <w:rFonts w:ascii="Times New Roman" w:eastAsia="SimSun" w:hAnsi="Times New Roman" w:cs="Times New Roman"/>
          <w:color w:val="1F497D"/>
          <w:kern w:val="0"/>
          <w:sz w:val="22"/>
        </w:rPr>
      </w:pPr>
    </w:p>
    <w:p w14:paraId="4661EB41" w14:textId="4D143E96"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358AF7BA" w14:textId="77777777" w:rsidR="009F55C8" w:rsidRPr="0033750C" w:rsidRDefault="009F55C8" w:rsidP="009F55C8">
      <w:pPr>
        <w:widowControl/>
        <w:ind w:firstLine="420"/>
        <w:jc w:val="left"/>
        <w:rPr>
          <w:rFonts w:ascii="Times New Roman" w:eastAsia="SimSun" w:hAnsi="Times New Roman" w:cs="Times New Roman"/>
          <w:color w:val="1F497D"/>
          <w:kern w:val="0"/>
          <w:sz w:val="22"/>
        </w:rPr>
      </w:pPr>
    </w:p>
    <w:p w14:paraId="3981BD4F" w14:textId="6274BDF9" w:rsidR="009F55C8" w:rsidRPr="0033750C" w:rsidRDefault="00AE4989" w:rsidP="009F55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w:t>
      </w:r>
      <w:r w:rsidR="00F72EC1"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it. </w:t>
      </w:r>
      <w:r w:rsidR="00E30405" w:rsidRPr="0033750C">
        <w:rPr>
          <w:rFonts w:ascii="Times New Roman" w:eastAsia="SimSun" w:hAnsi="Times New Roman" w:cs="Times New Roman"/>
          <w:color w:val="1F497D"/>
          <w:kern w:val="0"/>
          <w:sz w:val="22"/>
        </w:rPr>
        <w:t xml:space="preserve">Thank you for providing me with the details for the online interview. </w:t>
      </w:r>
      <w:r w:rsidRPr="0033750C">
        <w:rPr>
          <w:rFonts w:ascii="Times New Roman" w:eastAsia="SimSun" w:hAnsi="Times New Roman" w:cs="Times New Roman"/>
          <w:color w:val="1F497D"/>
          <w:kern w:val="0"/>
          <w:sz w:val="22"/>
        </w:rPr>
        <w:t xml:space="preserve">See you on Thursday! </w:t>
      </w:r>
    </w:p>
    <w:p w14:paraId="4EBF112F" w14:textId="77777777" w:rsidR="001B058B" w:rsidRPr="0033750C" w:rsidRDefault="001B058B" w:rsidP="009F55C8">
      <w:pPr>
        <w:widowControl/>
        <w:ind w:firstLine="420"/>
        <w:jc w:val="left"/>
        <w:rPr>
          <w:rFonts w:ascii="Times New Roman" w:eastAsia="SimSun" w:hAnsi="Times New Roman" w:cs="Times New Roman"/>
          <w:color w:val="1F497D"/>
          <w:kern w:val="0"/>
          <w:sz w:val="22"/>
        </w:rPr>
      </w:pPr>
    </w:p>
    <w:p w14:paraId="41486261"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F3058C"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4F0F48" w14:textId="77777777" w:rsidR="009F55C8" w:rsidRPr="0033750C" w:rsidRDefault="009F55C8" w:rsidP="001C11C0">
      <w:pPr>
        <w:widowControl/>
        <w:jc w:val="left"/>
        <w:rPr>
          <w:rFonts w:ascii="Times New Roman" w:eastAsia="SimSun" w:hAnsi="Times New Roman" w:cs="Times New Roman"/>
          <w:color w:val="1F497D"/>
          <w:kern w:val="0"/>
          <w:sz w:val="22"/>
        </w:rPr>
      </w:pPr>
    </w:p>
    <w:p w14:paraId="25C3DA07" w14:textId="77777777" w:rsidR="009F55C8" w:rsidRPr="0033750C" w:rsidRDefault="009F55C8" w:rsidP="001C11C0">
      <w:pPr>
        <w:widowControl/>
        <w:jc w:val="left"/>
        <w:rPr>
          <w:rFonts w:ascii="Times New Roman" w:eastAsia="SimSun" w:hAnsi="Times New Roman" w:cs="Times New Roman"/>
          <w:color w:val="1F497D"/>
          <w:kern w:val="0"/>
          <w:sz w:val="22"/>
        </w:rPr>
      </w:pPr>
    </w:p>
    <w:p w14:paraId="6340C211" w14:textId="77777777" w:rsidR="009F55C8" w:rsidRPr="0033750C" w:rsidRDefault="009F55C8" w:rsidP="001C11C0">
      <w:pPr>
        <w:widowControl/>
        <w:jc w:val="left"/>
        <w:rPr>
          <w:rFonts w:ascii="Times New Roman" w:eastAsia="SimSun" w:hAnsi="Times New Roman" w:cs="Times New Roman"/>
          <w:color w:val="1F497D"/>
          <w:kern w:val="0"/>
          <w:sz w:val="22"/>
        </w:rPr>
      </w:pPr>
    </w:p>
    <w:p w14:paraId="3DA7EAE2" w14:textId="65901349" w:rsidR="009F0C85" w:rsidRPr="0033750C" w:rsidRDefault="009F0C85"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STech Fellowship Program Application—Liuchao JIN—CUHK </w:t>
      </w:r>
    </w:p>
    <w:p w14:paraId="12767AF2" w14:textId="31D1188F"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6573EE6" w14:textId="1C4B56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0FF497D9" w14:textId="3251182C"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Jin, a </w:t>
      </w:r>
      <w:r w:rsidR="009F0C85" w:rsidRPr="0033750C">
        <w:rPr>
          <w:rFonts w:ascii="Times New Roman" w:eastAsia="SimSun" w:hAnsi="Times New Roman" w:cs="Times New Roman"/>
          <w:color w:val="1F497D"/>
          <w:kern w:val="0"/>
          <w:sz w:val="22"/>
        </w:rPr>
        <w:t>first-year</w:t>
      </w:r>
      <w:r w:rsidRPr="0033750C">
        <w:rPr>
          <w:rFonts w:ascii="Times New Roman" w:eastAsia="SimSun" w:hAnsi="Times New Roman" w:cs="Times New Roman"/>
          <w:color w:val="1F497D"/>
          <w:kern w:val="0"/>
          <w:sz w:val="22"/>
        </w:rPr>
        <w:t xml:space="preserve"> Ph.D. student from the Smart Materials and Structure</w:t>
      </w:r>
      <w:r w:rsidR="009F0C8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Laboratory at The Chinese University of Hong Kong, under the guidance of Prof. Wei-Hsin Liao. As a passionate researcher in the field of 4D printing and soft robotics, I am thrilled to apply for the SUSTech Fellowship Program (</w:t>
      </w:r>
      <w:hyperlink r:id="rId130" w:anchor="/fellowship/cnHome" w:history="1">
        <w:r w:rsidRPr="0033750C">
          <w:rPr>
            <w:rStyle w:val="ae"/>
            <w:rFonts w:ascii="Times New Roman" w:eastAsia="SimSun" w:hAnsi="Times New Roman" w:cs="Times New Roman"/>
            <w:kern w:val="0"/>
            <w:sz w:val="22"/>
          </w:rPr>
          <w:t>https://fellow.sustech.edu.cn/#/fellowship/cnHome</w:t>
        </w:r>
      </w:hyperlink>
      <w:r w:rsidRPr="0033750C">
        <w:rPr>
          <w:rFonts w:ascii="Times New Roman" w:eastAsia="SimSun" w:hAnsi="Times New Roman" w:cs="Times New Roman"/>
          <w:color w:val="1F497D"/>
          <w:kern w:val="0"/>
          <w:sz w:val="22"/>
        </w:rPr>
        <w:t>), and I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lp but think that you would be the perfect supervisor to guide me through this journey.</w:t>
      </w:r>
    </w:p>
    <w:p w14:paraId="357228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77806B28" w14:textId="4C54692A"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lab has been making some strides in the area of 4D printing, and I am eager to work with you and your team to explore this fascinating field further. I </w:t>
      </w:r>
      <w:r w:rsidR="009F0C85" w:rsidRPr="0033750C">
        <w:rPr>
          <w:rFonts w:ascii="Times New Roman" w:eastAsia="SimSun" w:hAnsi="Times New Roman" w:cs="Times New Roman"/>
          <w:color w:val="1F497D"/>
          <w:kern w:val="0"/>
          <w:sz w:val="22"/>
        </w:rPr>
        <w:t xml:space="preserve">believe </w:t>
      </w:r>
      <w:r w:rsidRPr="0033750C">
        <w:rPr>
          <w:rFonts w:ascii="Times New Roman" w:eastAsia="SimSun" w:hAnsi="Times New Roman" w:cs="Times New Roman"/>
          <w:color w:val="1F497D"/>
          <w:kern w:val="0"/>
          <w:sz w:val="22"/>
        </w:rPr>
        <w:t xml:space="preserve">that your expertise </w:t>
      </w:r>
      <w:r w:rsidRPr="0033750C">
        <w:rPr>
          <w:rFonts w:ascii="Times New Roman" w:eastAsia="SimSun" w:hAnsi="Times New Roman" w:cs="Times New Roman"/>
          <w:color w:val="1F497D"/>
          <w:kern w:val="0"/>
          <w:sz w:val="22"/>
        </w:rPr>
        <w:lastRenderedPageBreak/>
        <w:t>and guidance will provide me with a unique and valuable research experience that will greatly benefit my career as a researcher.</w:t>
      </w:r>
    </w:p>
    <w:p w14:paraId="149BDA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3A120CFE" w14:textId="66FD0E0F"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your reference, I have attached my CV to this email, and you can also visit my homepage at </w:t>
      </w:r>
      <w:hyperlink r:id="rId131" w:history="1">
        <w:r w:rsidR="009F0C85" w:rsidRPr="0033750C">
          <w:rPr>
            <w:rStyle w:val="ae"/>
            <w:rFonts w:ascii="Times New Roman" w:eastAsia="SimSun" w:hAnsi="Times New Roman" w:cs="Times New Roman"/>
            <w:kern w:val="0"/>
            <w:sz w:val="22"/>
          </w:rPr>
          <w:t>https://liuchao-jin.github.io/</w:t>
        </w:r>
      </w:hyperlink>
      <w:r w:rsidR="009F0C8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or more information about my background.</w:t>
      </w:r>
    </w:p>
    <w:p w14:paraId="61894A62"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1140E102" w14:textId="6AF770D5" w:rsidR="005874D2"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consider my application. I look forward to hearing from you soon.</w:t>
      </w:r>
    </w:p>
    <w:p w14:paraId="17955D64" w14:textId="777777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582C7D60"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2A09F"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073D59" w14:textId="77777777" w:rsidR="001C11C0" w:rsidRPr="0033750C" w:rsidRDefault="001C11C0" w:rsidP="008C1396">
      <w:pPr>
        <w:widowControl/>
        <w:jc w:val="left"/>
        <w:rPr>
          <w:rFonts w:ascii="Times New Roman" w:eastAsia="SimSun" w:hAnsi="Times New Roman" w:cs="Times New Roman"/>
          <w:color w:val="1F497D"/>
          <w:kern w:val="0"/>
          <w:sz w:val="22"/>
        </w:rPr>
      </w:pPr>
    </w:p>
    <w:p w14:paraId="759C9113" w14:textId="77777777" w:rsidR="001C11C0" w:rsidRPr="0033750C" w:rsidRDefault="001C11C0" w:rsidP="008C1396">
      <w:pPr>
        <w:widowControl/>
        <w:jc w:val="left"/>
        <w:rPr>
          <w:rFonts w:ascii="Times New Roman" w:eastAsia="SimSun" w:hAnsi="Times New Roman" w:cs="Times New Roman"/>
          <w:color w:val="1F497D"/>
          <w:kern w:val="0"/>
          <w:sz w:val="22"/>
        </w:rPr>
      </w:pPr>
    </w:p>
    <w:p w14:paraId="5A981BDB" w14:textId="11C9610B"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8719899" w14:textId="77777777" w:rsidR="008C1396" w:rsidRPr="0033750C" w:rsidRDefault="008C1396" w:rsidP="008C1396">
      <w:pPr>
        <w:widowControl/>
        <w:jc w:val="left"/>
        <w:rPr>
          <w:rFonts w:ascii="Times New Roman" w:eastAsia="SimSun" w:hAnsi="Times New Roman" w:cs="Times New Roman"/>
          <w:color w:val="1F497D"/>
          <w:kern w:val="0"/>
          <w:sz w:val="22"/>
        </w:rPr>
      </w:pPr>
    </w:p>
    <w:p w14:paraId="58F7D89B"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73DA6E6"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5338914E"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C2B4FAD"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649C80BA" w14:textId="1867035E"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3035A73"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12B1E9C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E628F1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36188C12"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26E25"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8642B7" w14:textId="77777777" w:rsidR="008C1396" w:rsidRPr="0033750C" w:rsidRDefault="008C1396" w:rsidP="00B61269">
      <w:pPr>
        <w:widowControl/>
        <w:jc w:val="left"/>
        <w:rPr>
          <w:rFonts w:ascii="Times New Roman" w:eastAsia="SimSun" w:hAnsi="Times New Roman" w:cs="Times New Roman"/>
          <w:color w:val="1F497D"/>
          <w:kern w:val="0"/>
          <w:sz w:val="22"/>
        </w:rPr>
      </w:pPr>
    </w:p>
    <w:p w14:paraId="2DA97FC9" w14:textId="77777777" w:rsidR="008C1396" w:rsidRPr="0033750C" w:rsidRDefault="008C1396" w:rsidP="00B61269">
      <w:pPr>
        <w:widowControl/>
        <w:jc w:val="left"/>
        <w:rPr>
          <w:rFonts w:ascii="Times New Roman" w:eastAsia="SimSun" w:hAnsi="Times New Roman" w:cs="Times New Roman"/>
          <w:color w:val="1F497D"/>
          <w:kern w:val="0"/>
          <w:sz w:val="22"/>
        </w:rPr>
      </w:pPr>
    </w:p>
    <w:p w14:paraId="37B36302" w14:textId="53BA505A"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7EA1EFC" w14:textId="77777777" w:rsidR="00B61269" w:rsidRPr="0033750C" w:rsidRDefault="00B61269" w:rsidP="00B61269">
      <w:pPr>
        <w:widowControl/>
        <w:jc w:val="left"/>
        <w:rPr>
          <w:rFonts w:ascii="Times New Roman" w:eastAsia="SimSun" w:hAnsi="Times New Roman" w:cs="Times New Roman"/>
          <w:color w:val="1F497D"/>
          <w:kern w:val="0"/>
          <w:sz w:val="22"/>
        </w:rPr>
      </w:pPr>
    </w:p>
    <w:p w14:paraId="6BB3B2E3"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7E2ACB8"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7E08EB3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7350ED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09878190" w14:textId="62271C4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2E8225E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51F5491D"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A02C5D6"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676C769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0E3C2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8274DD" w14:textId="77777777" w:rsidR="00B61269" w:rsidRPr="0033750C" w:rsidRDefault="00B61269" w:rsidP="00987FCE">
      <w:pPr>
        <w:widowControl/>
        <w:jc w:val="left"/>
        <w:rPr>
          <w:rFonts w:ascii="Times New Roman" w:eastAsia="SimSun" w:hAnsi="Times New Roman" w:cs="Times New Roman"/>
          <w:color w:val="1F497D"/>
          <w:kern w:val="0"/>
          <w:sz w:val="22"/>
        </w:rPr>
      </w:pPr>
    </w:p>
    <w:p w14:paraId="038DC55A" w14:textId="77777777" w:rsidR="00B61269" w:rsidRPr="0033750C" w:rsidRDefault="00B61269" w:rsidP="00987FCE">
      <w:pPr>
        <w:widowControl/>
        <w:jc w:val="left"/>
        <w:rPr>
          <w:rFonts w:ascii="Times New Roman" w:eastAsia="SimSun" w:hAnsi="Times New Roman" w:cs="Times New Roman"/>
          <w:color w:val="1F497D"/>
          <w:kern w:val="0"/>
          <w:sz w:val="22"/>
        </w:rPr>
      </w:pPr>
    </w:p>
    <w:p w14:paraId="448EDCA4" w14:textId="77777777" w:rsidR="00B61269" w:rsidRPr="0033750C" w:rsidRDefault="00B61269" w:rsidP="00987FCE">
      <w:pPr>
        <w:widowControl/>
        <w:jc w:val="left"/>
        <w:rPr>
          <w:rFonts w:ascii="Times New Roman" w:eastAsia="SimSun" w:hAnsi="Times New Roman" w:cs="Times New Roman"/>
          <w:color w:val="1F497D"/>
          <w:kern w:val="0"/>
          <w:sz w:val="22"/>
        </w:rPr>
      </w:pPr>
    </w:p>
    <w:p w14:paraId="4D3F9AC5" w14:textId="70D8B46E"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C214711" w14:textId="77777777" w:rsidR="00987FCE" w:rsidRPr="0033750C" w:rsidRDefault="00987FCE" w:rsidP="00987FCE">
      <w:pPr>
        <w:widowControl/>
        <w:jc w:val="left"/>
        <w:rPr>
          <w:rFonts w:ascii="Times New Roman" w:eastAsia="SimSun" w:hAnsi="Times New Roman" w:cs="Times New Roman"/>
          <w:color w:val="1F497D"/>
          <w:kern w:val="0"/>
          <w:sz w:val="22"/>
        </w:rPr>
      </w:pPr>
    </w:p>
    <w:p w14:paraId="43B0264D"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7BA2A9E"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C01D6A7" w14:textId="52616D8A"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0D9483B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2A56BA6" w14:textId="442C370F"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F1F7999"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4F3E48DB" w14:textId="64292516"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980B182"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3A721BD4"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27473"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D69CB7" w14:textId="77777777" w:rsidR="00987FCE" w:rsidRPr="0033750C" w:rsidRDefault="00987FCE" w:rsidP="00987FCE">
      <w:pPr>
        <w:widowControl/>
        <w:jc w:val="left"/>
        <w:rPr>
          <w:rFonts w:ascii="Times New Roman" w:eastAsia="SimSun" w:hAnsi="Times New Roman" w:cs="Times New Roman"/>
          <w:color w:val="1F497D"/>
          <w:kern w:val="0"/>
          <w:sz w:val="22"/>
        </w:rPr>
      </w:pPr>
    </w:p>
    <w:p w14:paraId="1A8DCEB4" w14:textId="77777777" w:rsidR="00987FCE" w:rsidRPr="0033750C" w:rsidRDefault="00987FCE" w:rsidP="00987FCE">
      <w:pPr>
        <w:widowControl/>
        <w:jc w:val="left"/>
        <w:rPr>
          <w:rFonts w:ascii="Times New Roman" w:eastAsia="SimSun" w:hAnsi="Times New Roman" w:cs="Times New Roman"/>
          <w:color w:val="1F497D"/>
          <w:kern w:val="0"/>
          <w:sz w:val="22"/>
        </w:rPr>
      </w:pPr>
    </w:p>
    <w:p w14:paraId="3183C27E" w14:textId="2D47121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6C92B8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0E968B2B"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4065B6E7"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1926A44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One of the objectives of my post on Xiaohongshu is to build my own team, so that after graduation, I will be more competitive in applying for a faculty position at a university.</w:t>
      </w:r>
    </w:p>
    <w:p w14:paraId="7A79AC0E"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28CA9AF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7FA87FC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7E3BB588"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B02F7F"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C16374" w14:textId="77777777" w:rsidR="00987FCE" w:rsidRPr="0033750C" w:rsidRDefault="00987FCE" w:rsidP="006E0EC0">
      <w:pPr>
        <w:widowControl/>
        <w:jc w:val="left"/>
        <w:rPr>
          <w:rFonts w:ascii="Times New Roman" w:eastAsia="SimSun" w:hAnsi="Times New Roman" w:cs="Times New Roman"/>
          <w:color w:val="1F497D"/>
          <w:kern w:val="0"/>
          <w:sz w:val="22"/>
        </w:rPr>
      </w:pPr>
    </w:p>
    <w:p w14:paraId="34295A8E" w14:textId="77777777" w:rsidR="00987FCE" w:rsidRPr="0033750C" w:rsidRDefault="00987FCE" w:rsidP="006E0EC0">
      <w:pPr>
        <w:widowControl/>
        <w:jc w:val="left"/>
        <w:rPr>
          <w:rFonts w:ascii="Times New Roman" w:eastAsia="SimSun" w:hAnsi="Times New Roman" w:cs="Times New Roman"/>
          <w:color w:val="1F497D"/>
          <w:kern w:val="0"/>
          <w:sz w:val="22"/>
        </w:rPr>
      </w:pPr>
    </w:p>
    <w:p w14:paraId="31C0C91F" w14:textId="07110CEB"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Xia,</w:t>
      </w:r>
    </w:p>
    <w:p w14:paraId="4BF06621" w14:textId="77777777" w:rsidR="006E0EC0" w:rsidRPr="0033750C" w:rsidRDefault="006E0EC0" w:rsidP="006E0EC0">
      <w:pPr>
        <w:widowControl/>
        <w:ind w:firstLine="420"/>
        <w:jc w:val="left"/>
        <w:rPr>
          <w:rFonts w:ascii="Times New Roman" w:eastAsia="SimSun" w:hAnsi="Times New Roman" w:cs="Times New Roman"/>
          <w:color w:val="1F497D"/>
          <w:kern w:val="0"/>
          <w:sz w:val="22"/>
        </w:rPr>
      </w:pPr>
    </w:p>
    <w:p w14:paraId="608ADED9"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4A940306"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2B44CF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One of the objectives of my post on Xiaohongshu is to build my own team, so that after graduation, I will be more competitive in applying for a faculty position at a university.</w:t>
      </w:r>
    </w:p>
    <w:p w14:paraId="09C61A54"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0FECCE80"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lastRenderedPageBreak/>
        <w:t xml:space="preserve">I look forward to keeping in touch and exploring potential future collaborations. Additionally, I have added your WeChat account (provided by Mr. Ruize Xue) and appreciate the opportunity to connect with you. Thank you! </w:t>
      </w:r>
    </w:p>
    <w:p w14:paraId="0ABAD1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3BF0D84C"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A6B9A6"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3C860" w14:textId="77777777" w:rsidR="006E0EC0" w:rsidRPr="0033750C" w:rsidRDefault="006E0EC0" w:rsidP="00EB7253">
      <w:pPr>
        <w:widowControl/>
        <w:jc w:val="left"/>
        <w:rPr>
          <w:rFonts w:ascii="Times New Roman" w:eastAsia="SimSun" w:hAnsi="Times New Roman" w:cs="Times New Roman"/>
          <w:color w:val="1F497D"/>
          <w:kern w:val="0"/>
          <w:sz w:val="22"/>
        </w:rPr>
      </w:pPr>
    </w:p>
    <w:p w14:paraId="770C6663" w14:textId="77777777" w:rsidR="006E0EC0" w:rsidRPr="0033750C" w:rsidRDefault="006E0EC0" w:rsidP="00EB7253">
      <w:pPr>
        <w:widowControl/>
        <w:jc w:val="left"/>
        <w:rPr>
          <w:rFonts w:ascii="Times New Roman" w:eastAsia="SimSun" w:hAnsi="Times New Roman" w:cs="Times New Roman"/>
          <w:color w:val="1F497D"/>
          <w:kern w:val="0"/>
          <w:sz w:val="22"/>
        </w:rPr>
      </w:pPr>
    </w:p>
    <w:p w14:paraId="57320442" w14:textId="498B10B2"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34DA44B3" w14:textId="77777777" w:rsidR="00EB7253" w:rsidRPr="0033750C" w:rsidRDefault="00EB7253" w:rsidP="00EB7253">
      <w:pPr>
        <w:widowControl/>
        <w:ind w:firstLine="420"/>
        <w:jc w:val="left"/>
        <w:rPr>
          <w:rFonts w:ascii="Times New Roman" w:eastAsia="SimSun" w:hAnsi="Times New Roman" w:cs="Times New Roman"/>
          <w:color w:val="1F497D"/>
          <w:kern w:val="0"/>
          <w:sz w:val="22"/>
        </w:rPr>
      </w:pPr>
    </w:p>
    <w:p w14:paraId="0987552A" w14:textId="4EF93B48"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Here is the link for the meeting. </w:t>
      </w:r>
    </w:p>
    <w:p w14:paraId="71FDB4E9" w14:textId="40D6BFC2"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Liuchao JIN is inviting you to a scheduled Zoom meeting.</w:t>
      </w:r>
    </w:p>
    <w:p w14:paraId="2D12357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E993859" w14:textId="5F68C5E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Topic: Peng and Jin</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s Meeting</w:t>
      </w:r>
    </w:p>
    <w:p w14:paraId="47137151"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Time: Mar 11, 2023 10:00 AM Beijing, Shanghai</w:t>
      </w:r>
    </w:p>
    <w:p w14:paraId="4FEF191A"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2A2CAC5"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Join Zoom Meeting</w:t>
      </w:r>
    </w:p>
    <w:p w14:paraId="5A49B69D"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https://cuhk.zoom.us/j/99549893828</w:t>
      </w:r>
    </w:p>
    <w:p w14:paraId="58EF971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3A0BC73" w14:textId="4A6410BF"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Meeting ID: 995 4989 3828</w:t>
      </w:r>
    </w:p>
    <w:p w14:paraId="7BE3562F" w14:textId="6F724222"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0D5FFE48" w14:textId="3A183CFC"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hank you and see you tomorrow! </w:t>
      </w:r>
    </w:p>
    <w:p w14:paraId="69E2E777"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86A6510"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B3F61F"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0BD688" w14:textId="77777777" w:rsidR="00EB7253" w:rsidRPr="0033750C" w:rsidRDefault="00EB7253" w:rsidP="00EB7253">
      <w:pPr>
        <w:widowControl/>
        <w:jc w:val="left"/>
        <w:rPr>
          <w:rFonts w:ascii="Times New Roman" w:eastAsia="SimSun" w:hAnsi="Times New Roman" w:cs="Times New Roman"/>
          <w:color w:val="1F497D"/>
          <w:kern w:val="0"/>
          <w:sz w:val="22"/>
        </w:rPr>
      </w:pPr>
    </w:p>
    <w:p w14:paraId="41045BC4" w14:textId="77777777" w:rsidR="00EB7253" w:rsidRPr="0033750C" w:rsidRDefault="00EB7253" w:rsidP="002E63ED">
      <w:pPr>
        <w:widowControl/>
        <w:jc w:val="left"/>
        <w:rPr>
          <w:rFonts w:ascii="Times New Roman" w:eastAsia="SimSun" w:hAnsi="Times New Roman" w:cs="Times New Roman"/>
          <w:color w:val="1F497D"/>
          <w:kern w:val="0"/>
          <w:sz w:val="22"/>
        </w:rPr>
      </w:pPr>
    </w:p>
    <w:p w14:paraId="677B4AE6" w14:textId="77777777" w:rsidR="00EB7253" w:rsidRPr="0033750C" w:rsidRDefault="00EB7253" w:rsidP="002E63ED">
      <w:pPr>
        <w:widowControl/>
        <w:jc w:val="left"/>
        <w:rPr>
          <w:rFonts w:ascii="Times New Roman" w:eastAsia="SimSun" w:hAnsi="Times New Roman" w:cs="Times New Roman"/>
          <w:color w:val="1F497D"/>
          <w:kern w:val="0"/>
          <w:sz w:val="22"/>
        </w:rPr>
      </w:pPr>
    </w:p>
    <w:p w14:paraId="2D7297BE" w14:textId="5F414EDD"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203413A4" w14:textId="77777777" w:rsidR="002E63ED" w:rsidRPr="0033750C" w:rsidRDefault="002E63ED" w:rsidP="002E63ED">
      <w:pPr>
        <w:widowControl/>
        <w:ind w:firstLine="420"/>
        <w:jc w:val="left"/>
        <w:rPr>
          <w:rFonts w:ascii="Times New Roman" w:eastAsia="SimSun" w:hAnsi="Times New Roman" w:cs="Times New Roman"/>
          <w:color w:val="1F497D"/>
          <w:kern w:val="0"/>
          <w:sz w:val="22"/>
        </w:rPr>
      </w:pPr>
    </w:p>
    <w:p w14:paraId="78AEDEE0"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67A92FC8"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09B07F6"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One of the objectives of my post on Xiaohongshu is to build my own team, so that after graduation, I will be more competitive in applying for a faculty position at a university.</w:t>
      </w:r>
    </w:p>
    <w:p w14:paraId="368D4F52"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04FDC216" w14:textId="446C85E3" w:rsidR="004619B4"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1182C21F"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1D821F2"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9B37FA"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F989F" w14:textId="77777777" w:rsidR="002E63ED" w:rsidRPr="0033750C" w:rsidRDefault="002E63ED" w:rsidP="009C5147">
      <w:pPr>
        <w:widowControl/>
        <w:jc w:val="left"/>
        <w:rPr>
          <w:rFonts w:ascii="Times New Roman" w:eastAsia="SimSun" w:hAnsi="Times New Roman" w:cs="Times New Roman"/>
          <w:color w:val="1F497D"/>
          <w:kern w:val="0"/>
          <w:sz w:val="22"/>
        </w:rPr>
      </w:pPr>
    </w:p>
    <w:p w14:paraId="22DA581A" w14:textId="77777777" w:rsidR="002E63ED" w:rsidRPr="0033750C" w:rsidRDefault="002E63ED" w:rsidP="009C5147">
      <w:pPr>
        <w:widowControl/>
        <w:jc w:val="left"/>
        <w:rPr>
          <w:rFonts w:ascii="Times New Roman" w:eastAsia="SimSun" w:hAnsi="Times New Roman" w:cs="Times New Roman"/>
          <w:color w:val="1F497D"/>
          <w:kern w:val="0"/>
          <w:sz w:val="22"/>
        </w:rPr>
      </w:pPr>
    </w:p>
    <w:p w14:paraId="7A6E835A" w14:textId="346F09DE" w:rsidR="009C5147" w:rsidRPr="0033750C" w:rsidRDefault="009C5147" w:rsidP="009C51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CB21205" w14:textId="77777777" w:rsidR="009C5147" w:rsidRPr="0033750C" w:rsidRDefault="009C5147" w:rsidP="009C5147">
      <w:pPr>
        <w:widowControl/>
        <w:ind w:firstLine="420"/>
        <w:jc w:val="left"/>
        <w:rPr>
          <w:rFonts w:ascii="Times New Roman" w:eastAsia="SimSun" w:hAnsi="Times New Roman" w:cs="Times New Roman"/>
          <w:color w:val="1F497D"/>
          <w:kern w:val="0"/>
          <w:sz w:val="22"/>
        </w:rPr>
      </w:pPr>
    </w:p>
    <w:p w14:paraId="566A539C" w14:textId="0B5ADE41" w:rsidR="009C5147" w:rsidRPr="0033750C" w:rsidRDefault="009C5147" w:rsidP="009C51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answer.</w:t>
      </w:r>
    </w:p>
    <w:p w14:paraId="6EA214CE" w14:textId="51AEC281"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B050D28"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6BD6AE24" w14:textId="0BEBE9C2" w:rsidR="002B47AB" w:rsidRPr="0033750C" w:rsidRDefault="002B47AB" w:rsidP="002B47A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ther we could   </w:t>
      </w:r>
    </w:p>
    <w:p w14:paraId="48166302"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1DE12DAD"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2198A"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F0EC8" w14:textId="77777777" w:rsidR="002B47AB" w:rsidRPr="0033750C" w:rsidRDefault="002B47AB" w:rsidP="00BE6DA3">
      <w:pPr>
        <w:widowControl/>
        <w:jc w:val="left"/>
        <w:rPr>
          <w:rFonts w:ascii="Times New Roman" w:eastAsia="SimSun" w:hAnsi="Times New Roman" w:cs="Times New Roman"/>
          <w:color w:val="1F497D"/>
          <w:kern w:val="0"/>
          <w:sz w:val="22"/>
        </w:rPr>
      </w:pPr>
    </w:p>
    <w:p w14:paraId="6A953DBE" w14:textId="77777777" w:rsidR="002B47AB" w:rsidRPr="0033750C" w:rsidRDefault="002B47AB" w:rsidP="00BE6DA3">
      <w:pPr>
        <w:widowControl/>
        <w:jc w:val="left"/>
        <w:rPr>
          <w:rFonts w:ascii="Times New Roman" w:eastAsia="SimSun" w:hAnsi="Times New Roman" w:cs="Times New Roman"/>
          <w:color w:val="1F497D"/>
          <w:kern w:val="0"/>
          <w:sz w:val="22"/>
        </w:rPr>
      </w:pPr>
    </w:p>
    <w:p w14:paraId="5C923677" w14:textId="7DB6D84F"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0405EAD"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707CFED1" w14:textId="3CCFA985" w:rsidR="005621C7" w:rsidRPr="0033750C" w:rsidRDefault="005621C7" w:rsidP="00562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3:30-17:30 next Mon and Tue are suitable for us. Thank you for your help and see you next Monday! </w:t>
      </w:r>
    </w:p>
    <w:p w14:paraId="06488E64"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288B4C8D"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475DF"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836D11" w14:textId="77777777" w:rsidR="005621C7" w:rsidRPr="0033750C" w:rsidRDefault="005621C7" w:rsidP="00457293">
      <w:pPr>
        <w:widowControl/>
        <w:jc w:val="left"/>
        <w:rPr>
          <w:rFonts w:ascii="Times New Roman" w:eastAsia="SimSun" w:hAnsi="Times New Roman" w:cs="Times New Roman"/>
          <w:color w:val="1F497D"/>
          <w:kern w:val="0"/>
          <w:sz w:val="22"/>
        </w:rPr>
      </w:pPr>
    </w:p>
    <w:p w14:paraId="5E938640" w14:textId="77777777" w:rsidR="005621C7" w:rsidRPr="0033750C" w:rsidRDefault="005621C7" w:rsidP="00457293">
      <w:pPr>
        <w:widowControl/>
        <w:jc w:val="left"/>
        <w:rPr>
          <w:rFonts w:ascii="Times New Roman" w:eastAsia="SimSun" w:hAnsi="Times New Roman" w:cs="Times New Roman"/>
          <w:color w:val="1F497D"/>
          <w:kern w:val="0"/>
          <w:sz w:val="22"/>
        </w:rPr>
      </w:pPr>
    </w:p>
    <w:p w14:paraId="04773460" w14:textId="49FBDE7F" w:rsidR="00457293" w:rsidRPr="0033750C" w:rsidRDefault="00457293" w:rsidP="004572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C20EEA9" w14:textId="77777777" w:rsidR="00457293" w:rsidRPr="0033750C" w:rsidRDefault="00457293" w:rsidP="00457293">
      <w:pPr>
        <w:widowControl/>
        <w:ind w:firstLine="420"/>
        <w:jc w:val="left"/>
        <w:rPr>
          <w:rFonts w:ascii="Times New Roman" w:eastAsia="SimSun" w:hAnsi="Times New Roman" w:cs="Times New Roman"/>
          <w:color w:val="1F497D"/>
          <w:kern w:val="0"/>
          <w:sz w:val="22"/>
        </w:rPr>
      </w:pPr>
    </w:p>
    <w:p w14:paraId="4CD3CBB4"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request a reschedule of our DMA test for this afternoon. During our testing this morning, we discovered that the temperature control of the sample was slower than expected, and we would like to increase the number of sampling points for the next test. Unfortunately, 2.5 hours will not be sufficient for us to conduct the next sample adequately.</w:t>
      </w:r>
    </w:p>
    <w:p w14:paraId="743AA0E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083C253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I would like to request for another 8 consecutive hours of lab time next week (Mon-Fri) to conduct the test thoroughly. In addition, I would appreciate it if you could guide me for the first hour on how to operate the MTS machine correctly. With your guidance, I will be able to conduct the remaining 7 hours of the test independently.</w:t>
      </w:r>
    </w:p>
    <w:p w14:paraId="066CCB0F"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6CCB08BE" w14:textId="7BE2AB19" w:rsidR="00457293"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understanding, and I look forward to hearing back from you soon to schedule the new appointment.</w:t>
      </w:r>
    </w:p>
    <w:p w14:paraId="6AB64C82" w14:textId="77777777" w:rsidR="002B47AB" w:rsidRPr="0033750C" w:rsidRDefault="002B47AB" w:rsidP="00BE6DA3">
      <w:pPr>
        <w:widowControl/>
        <w:jc w:val="left"/>
        <w:rPr>
          <w:rFonts w:ascii="Times New Roman" w:eastAsia="SimSun" w:hAnsi="Times New Roman" w:cs="Times New Roman"/>
          <w:color w:val="1F497D"/>
          <w:kern w:val="0"/>
          <w:sz w:val="22"/>
        </w:rPr>
      </w:pPr>
    </w:p>
    <w:p w14:paraId="71A92BF2" w14:textId="3C74DFB1"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ris,</w:t>
      </w:r>
    </w:p>
    <w:p w14:paraId="0207D509"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01845FF6" w14:textId="238325DC" w:rsidR="00BE6DA3" w:rsidRPr="0033750C" w:rsidRDefault="00BE6DA3" w:rsidP="00BE6DA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ve you so much. Miss you very much. You are my ideal. </w:t>
      </w:r>
    </w:p>
    <w:p w14:paraId="4E6221DB"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25B9B5F5" w14:textId="77777777"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8631D9" w14:textId="64B2398D"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boyfriend, Liuchao Jin</w:t>
      </w:r>
    </w:p>
    <w:p w14:paraId="6D00597F" w14:textId="77777777" w:rsidR="00BE6DA3" w:rsidRPr="0033750C" w:rsidRDefault="00BE6DA3" w:rsidP="00677481">
      <w:pPr>
        <w:widowControl/>
        <w:jc w:val="left"/>
        <w:rPr>
          <w:rFonts w:ascii="Times New Roman" w:eastAsia="SimSun" w:hAnsi="Times New Roman" w:cs="Times New Roman"/>
          <w:color w:val="1F497D"/>
          <w:kern w:val="0"/>
          <w:sz w:val="22"/>
        </w:rPr>
      </w:pPr>
    </w:p>
    <w:p w14:paraId="74D3852E" w14:textId="77777777" w:rsidR="00BE6DA3" w:rsidRPr="0033750C" w:rsidRDefault="00BE6DA3" w:rsidP="00677481">
      <w:pPr>
        <w:widowControl/>
        <w:jc w:val="left"/>
        <w:rPr>
          <w:rFonts w:ascii="Times New Roman" w:eastAsia="SimSun" w:hAnsi="Times New Roman" w:cs="Times New Roman"/>
          <w:color w:val="1F497D"/>
          <w:kern w:val="0"/>
          <w:sz w:val="22"/>
        </w:rPr>
      </w:pPr>
    </w:p>
    <w:p w14:paraId="18CA8FB1" w14:textId="41765CD1"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DF73818"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002FC372" w14:textId="7A2155A5" w:rsidR="00677481" w:rsidRPr="0033750C" w:rsidRDefault="00677481" w:rsidP="00677481">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n you will be in the office today so that I can pick up the exam paper from you. Thanks and looking forward to your reply!   </w:t>
      </w:r>
    </w:p>
    <w:p w14:paraId="41CAEAF3"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441B4F78"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47E8A"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7C260D" w14:textId="77777777" w:rsidR="00677481" w:rsidRPr="0033750C" w:rsidRDefault="00677481" w:rsidP="00EE1D75">
      <w:pPr>
        <w:widowControl/>
        <w:jc w:val="left"/>
        <w:rPr>
          <w:rFonts w:ascii="Times New Roman" w:eastAsia="SimSun" w:hAnsi="Times New Roman" w:cs="Times New Roman"/>
          <w:color w:val="1F497D"/>
          <w:kern w:val="0"/>
          <w:sz w:val="22"/>
        </w:rPr>
      </w:pPr>
    </w:p>
    <w:p w14:paraId="67C4D047" w14:textId="77777777" w:rsidR="00677481" w:rsidRPr="0033750C" w:rsidRDefault="00677481" w:rsidP="00EE1D75">
      <w:pPr>
        <w:widowControl/>
        <w:jc w:val="left"/>
        <w:rPr>
          <w:rFonts w:ascii="Times New Roman" w:eastAsia="SimSun" w:hAnsi="Times New Roman" w:cs="Times New Roman"/>
          <w:color w:val="1F497D"/>
          <w:kern w:val="0"/>
          <w:sz w:val="22"/>
        </w:rPr>
      </w:pPr>
    </w:p>
    <w:p w14:paraId="413FAF51" w14:textId="20CCB191"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ycfeng@mae.cuhk.edu.hk</w:t>
      </w:r>
    </w:p>
    <w:p w14:paraId="2FA996CD" w14:textId="44DBD9CF"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bmission of Homework 01 for MAEG5160 - Design for Additive Manufacturing</w:t>
      </w:r>
    </w:p>
    <w:p w14:paraId="67CDF38D" w14:textId="19119B80" w:rsidR="009D1DDD" w:rsidRPr="0033750C" w:rsidRDefault="009D1DDD" w:rsidP="009D1DDD">
      <w:pPr>
        <w:widowControl/>
        <w:jc w:val="left"/>
        <w:rPr>
          <w:rFonts w:ascii="Times New Roman" w:eastAsia="SimSun" w:hAnsi="Times New Roman" w:cs="Times New Roman"/>
          <w:color w:val="1F497D"/>
          <w:kern w:val="0"/>
          <w:sz w:val="22"/>
        </w:rPr>
      </w:pPr>
      <w:bookmarkStart w:id="60" w:name="OLE_LINK68"/>
      <w:r w:rsidRPr="0033750C">
        <w:rPr>
          <w:rFonts w:ascii="Times New Roman" w:eastAsia="SimSun" w:hAnsi="Times New Roman" w:cs="Times New Roman"/>
          <w:color w:val="1F497D"/>
          <w:kern w:val="0"/>
          <w:sz w:val="22"/>
        </w:rPr>
        <w:t>Dear Mr. FENG Yuncong,</w:t>
      </w:r>
    </w:p>
    <w:p w14:paraId="63054595"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6ADC994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his email to submit my Homework 01 for the course MAEG5160 - Design for Additive Manufacturing. As per the course requirements, I have attached two files to this email that include the MATLAB source code for function top_chair and a user instruction document for this MATLAB code.</w:t>
      </w:r>
    </w:p>
    <w:p w14:paraId="2BF00C3C"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3312278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and my Student ID is 1155184008. I hope that you receive my submission without any problem.</w:t>
      </w:r>
    </w:p>
    <w:p w14:paraId="5A821AD6"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C4C6C91"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encounter any difficulty in accessing the attached files or if there is any other issue with my submission.</w:t>
      </w:r>
    </w:p>
    <w:p w14:paraId="2AEDD4F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F98AC4C" w14:textId="2E352011"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471BEA24"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2F16BF72"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B381B"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0"/>
    <w:p w14:paraId="3470FBF5" w14:textId="77777777" w:rsidR="009D1DDD" w:rsidRPr="0033750C" w:rsidRDefault="009D1DDD" w:rsidP="00F71C65">
      <w:pPr>
        <w:widowControl/>
        <w:jc w:val="left"/>
        <w:rPr>
          <w:rFonts w:ascii="Times New Roman" w:eastAsia="SimSun" w:hAnsi="Times New Roman" w:cs="Times New Roman"/>
          <w:color w:val="1F497D"/>
          <w:kern w:val="0"/>
          <w:sz w:val="22"/>
        </w:rPr>
      </w:pPr>
    </w:p>
    <w:p w14:paraId="30848ACF" w14:textId="77777777" w:rsidR="009D1DDD" w:rsidRPr="0033750C" w:rsidRDefault="009D1DDD" w:rsidP="00F71C65">
      <w:pPr>
        <w:widowControl/>
        <w:jc w:val="left"/>
        <w:rPr>
          <w:rFonts w:ascii="Times New Roman" w:eastAsia="SimSun" w:hAnsi="Times New Roman" w:cs="Times New Roman"/>
          <w:color w:val="1F497D"/>
          <w:kern w:val="0"/>
          <w:sz w:val="22"/>
        </w:rPr>
      </w:pPr>
    </w:p>
    <w:p w14:paraId="1FDF5289" w14:textId="6D7EB221"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D0AD015" w14:textId="02DDA95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C8C285C" w14:textId="06591C40" w:rsidR="00F71C65" w:rsidRPr="0033750C" w:rsidRDefault="00F71C65" w:rsidP="00F71C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3F0013D8" w14:textId="77777777" w:rsidR="00F71C65" w:rsidRPr="0033750C" w:rsidRDefault="00F71C65" w:rsidP="00F71C65">
      <w:pPr>
        <w:widowControl/>
        <w:ind w:firstLine="420"/>
        <w:jc w:val="left"/>
        <w:rPr>
          <w:rFonts w:ascii="Times New Roman" w:eastAsia="SimSun" w:hAnsi="Times New Roman" w:cs="Times New Roman"/>
          <w:color w:val="1F497D"/>
          <w:kern w:val="0"/>
          <w:sz w:val="22"/>
        </w:rPr>
      </w:pPr>
    </w:p>
    <w:p w14:paraId="27F555D2" w14:textId="77777777"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1DF70D" w14:textId="09EA31A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6A53F5" w14:textId="77777777" w:rsidR="00F71C65" w:rsidRPr="0033750C" w:rsidRDefault="00F71C65" w:rsidP="006B5EBA">
      <w:pPr>
        <w:widowControl/>
        <w:jc w:val="left"/>
        <w:rPr>
          <w:rFonts w:ascii="Times New Roman" w:eastAsia="SimSun" w:hAnsi="Times New Roman" w:cs="Times New Roman"/>
          <w:color w:val="1F497D"/>
          <w:kern w:val="0"/>
          <w:sz w:val="22"/>
        </w:rPr>
      </w:pPr>
    </w:p>
    <w:p w14:paraId="70AC43C5" w14:textId="129B85D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1BB0D1AF"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6C040636" w14:textId="743776C6" w:rsidR="006B5EBA" w:rsidRPr="0033750C" w:rsidRDefault="006B5EBA" w:rsidP="006B5E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6A047E88"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49770B36"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F5EE5B"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5C5E9D" w14:textId="77777777" w:rsidR="006B5EBA" w:rsidRPr="0033750C" w:rsidRDefault="006B5EBA" w:rsidP="004E52E0">
      <w:pPr>
        <w:widowControl/>
        <w:jc w:val="left"/>
        <w:rPr>
          <w:rFonts w:ascii="Times New Roman" w:eastAsia="SimSun" w:hAnsi="Times New Roman" w:cs="Times New Roman"/>
          <w:color w:val="1F497D"/>
          <w:kern w:val="0"/>
          <w:sz w:val="22"/>
        </w:rPr>
      </w:pPr>
    </w:p>
    <w:p w14:paraId="4CAF0053" w14:textId="77777777" w:rsidR="006B5EBA" w:rsidRPr="0033750C" w:rsidRDefault="006B5EBA" w:rsidP="004E52E0">
      <w:pPr>
        <w:widowControl/>
        <w:jc w:val="left"/>
        <w:rPr>
          <w:rFonts w:ascii="Times New Roman" w:eastAsia="SimSun" w:hAnsi="Times New Roman" w:cs="Times New Roman"/>
          <w:color w:val="1F497D"/>
          <w:kern w:val="0"/>
          <w:sz w:val="22"/>
        </w:rPr>
      </w:pPr>
    </w:p>
    <w:p w14:paraId="6DB199F6" w14:textId="14A658F2"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16C64DB"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46661461"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5289984"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1963359" w14:textId="450AC90B"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a Ph.D. student from the Department of Mechanical and Automation Engineering (Student ID: 1155184008, Supervisor: Wei-Hsin Liao). I am writing to inquire about the availability of the DMA test on </w:t>
      </w:r>
      <w:r w:rsidRPr="0033750C">
        <w:rPr>
          <w:rFonts w:ascii="Times New Roman" w:eastAsia="SimSun" w:hAnsi="Times New Roman" w:cs="Times New Roman"/>
          <w:b/>
          <w:color w:val="1F497D"/>
          <w:kern w:val="0"/>
          <w:sz w:val="22"/>
        </w:rPr>
        <w:t>Thursday or Friday next week (Mar 2</w:t>
      </w:r>
      <w:r w:rsidRPr="0033750C">
        <w:rPr>
          <w:rFonts w:ascii="Times New Roman" w:eastAsia="SimSun" w:hAnsi="Times New Roman" w:cs="Times New Roman"/>
          <w:b/>
          <w:color w:val="1F497D"/>
          <w:kern w:val="0"/>
          <w:sz w:val="22"/>
          <w:vertAlign w:val="superscript"/>
        </w:rPr>
        <w:t>nd</w:t>
      </w:r>
      <w:r w:rsidRPr="0033750C">
        <w:rPr>
          <w:rFonts w:ascii="Times New Roman" w:eastAsia="SimSun" w:hAnsi="Times New Roman" w:cs="Times New Roman"/>
          <w:b/>
          <w:color w:val="1F497D"/>
          <w:kern w:val="0"/>
          <w:sz w:val="22"/>
        </w:rPr>
        <w:t xml:space="preserve"> or 3</w:t>
      </w:r>
      <w:r w:rsidRPr="0033750C">
        <w:rPr>
          <w:rFonts w:ascii="Times New Roman" w:eastAsia="SimSun" w:hAnsi="Times New Roman" w:cs="Times New Roman"/>
          <w:b/>
          <w:color w:val="1F497D"/>
          <w:kern w:val="0"/>
          <w:sz w:val="22"/>
          <w:vertAlign w:val="superscript"/>
        </w:rPr>
        <w:t>rd</w:t>
      </w:r>
      <w:r w:rsidRPr="0033750C">
        <w:rPr>
          <w:rFonts w:ascii="Times New Roman" w:eastAsia="SimSun" w:hAnsi="Times New Roman" w:cs="Times New Roman"/>
          <w:b/>
          <w:color w:val="1F497D"/>
          <w:kern w:val="0"/>
          <w:sz w:val="22"/>
        </w:rPr>
        <w:t>)</w:t>
      </w:r>
      <w:r w:rsidRPr="0033750C">
        <w:rPr>
          <w:rFonts w:ascii="Times New Roman" w:eastAsia="SimSun" w:hAnsi="Times New Roman" w:cs="Times New Roman"/>
          <w:color w:val="1F497D"/>
          <w:kern w:val="0"/>
          <w:sz w:val="22"/>
        </w:rPr>
        <w:t>.</w:t>
      </w:r>
    </w:p>
    <w:p w14:paraId="4A3CA15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3076A4B" w14:textId="6284D65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deally, we would require a time slot of approximately </w:t>
      </w:r>
      <w:r w:rsidRPr="0033750C">
        <w:rPr>
          <w:rFonts w:ascii="Times New Roman" w:eastAsia="SimSun" w:hAnsi="Times New Roman" w:cs="Times New Roman"/>
          <w:b/>
          <w:color w:val="1F497D"/>
          <w:kern w:val="0"/>
          <w:sz w:val="22"/>
        </w:rPr>
        <w:t>5 hours</w:t>
      </w:r>
      <w:r w:rsidRPr="0033750C">
        <w:rPr>
          <w:rFonts w:ascii="Times New Roman" w:eastAsia="SimSun" w:hAnsi="Times New Roman" w:cs="Times New Roman"/>
          <w:color w:val="1F497D"/>
          <w:kern w:val="0"/>
          <w:sz w:val="22"/>
        </w:rPr>
        <w:t>. The experiment set-up is the same as that done in this week. Your patient help would be greatly appreciated.</w:t>
      </w:r>
    </w:p>
    <w:p w14:paraId="1E857C3D"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1FC0475"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C43BD3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DBFCAF8"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DA559A"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8268E6" w14:textId="77777777" w:rsidR="004E52E0" w:rsidRPr="0033750C" w:rsidRDefault="004E52E0" w:rsidP="00EE1E92">
      <w:pPr>
        <w:widowControl/>
        <w:jc w:val="left"/>
        <w:rPr>
          <w:rFonts w:ascii="Times New Roman" w:eastAsia="SimSun" w:hAnsi="Times New Roman" w:cs="Times New Roman"/>
          <w:color w:val="1F497D"/>
          <w:kern w:val="0"/>
          <w:sz w:val="22"/>
        </w:rPr>
      </w:pPr>
    </w:p>
    <w:p w14:paraId="6387D98B" w14:textId="77777777" w:rsidR="004E52E0" w:rsidRPr="0033750C" w:rsidRDefault="004E52E0" w:rsidP="00EE1E92">
      <w:pPr>
        <w:widowControl/>
        <w:jc w:val="left"/>
        <w:rPr>
          <w:rFonts w:ascii="Times New Roman" w:eastAsia="SimSun" w:hAnsi="Times New Roman" w:cs="Times New Roman"/>
          <w:color w:val="1F497D"/>
          <w:kern w:val="0"/>
          <w:sz w:val="22"/>
        </w:rPr>
      </w:pPr>
    </w:p>
    <w:p w14:paraId="17A672FD" w14:textId="19FEEAF1"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796195E"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0458139A" w14:textId="65B7300D" w:rsidR="00EE1E92" w:rsidRPr="0033750C" w:rsidRDefault="00EE1E92" w:rsidP="00EE1E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on Wednesday! </w:t>
      </w:r>
    </w:p>
    <w:p w14:paraId="41F4B65D"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6404E932"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31415"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4F6B0E" w14:textId="77777777" w:rsidR="00EE1E92" w:rsidRPr="0033750C" w:rsidRDefault="00EE1E92" w:rsidP="004D5B7C">
      <w:pPr>
        <w:widowControl/>
        <w:jc w:val="left"/>
        <w:rPr>
          <w:rFonts w:ascii="Times New Roman" w:eastAsia="SimSun" w:hAnsi="Times New Roman" w:cs="Times New Roman"/>
          <w:color w:val="1F497D"/>
          <w:kern w:val="0"/>
          <w:sz w:val="22"/>
        </w:rPr>
      </w:pPr>
    </w:p>
    <w:p w14:paraId="60E6F734" w14:textId="77777777" w:rsidR="00EE1E92" w:rsidRPr="0033750C" w:rsidRDefault="00EE1E92" w:rsidP="004D5B7C">
      <w:pPr>
        <w:widowControl/>
        <w:jc w:val="left"/>
        <w:rPr>
          <w:rFonts w:ascii="Times New Roman" w:eastAsia="SimSun" w:hAnsi="Times New Roman" w:cs="Times New Roman"/>
          <w:color w:val="1F497D"/>
          <w:kern w:val="0"/>
          <w:sz w:val="22"/>
        </w:rPr>
      </w:pPr>
    </w:p>
    <w:p w14:paraId="085D4C2B" w14:textId="60CAD8AB"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E3FCE22"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7A8A1B71" w14:textId="37E77345" w:rsidR="004D5B7C" w:rsidRPr="0033750C" w:rsidRDefault="004D5B7C" w:rsidP="004D5B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hickness of the printed parts we want to test is 5 mm. Many thanks for your attention. </w:t>
      </w:r>
    </w:p>
    <w:p w14:paraId="1F4BC0E1"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383330E9"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E824D3"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760376" w14:textId="77777777" w:rsidR="004D5B7C" w:rsidRPr="0033750C" w:rsidRDefault="004D5B7C" w:rsidP="00D45D89">
      <w:pPr>
        <w:widowControl/>
        <w:jc w:val="left"/>
        <w:rPr>
          <w:rFonts w:ascii="Times New Roman" w:eastAsia="SimSun" w:hAnsi="Times New Roman" w:cs="Times New Roman"/>
          <w:color w:val="1F497D"/>
          <w:kern w:val="0"/>
          <w:sz w:val="22"/>
        </w:rPr>
      </w:pPr>
    </w:p>
    <w:p w14:paraId="53FF689E" w14:textId="77777777" w:rsidR="004D5B7C" w:rsidRPr="0033750C" w:rsidRDefault="004D5B7C" w:rsidP="00D45D89">
      <w:pPr>
        <w:widowControl/>
        <w:jc w:val="left"/>
        <w:rPr>
          <w:rFonts w:ascii="Times New Roman" w:eastAsia="SimSun" w:hAnsi="Times New Roman" w:cs="Times New Roman"/>
          <w:color w:val="1F497D"/>
          <w:kern w:val="0"/>
          <w:sz w:val="22"/>
        </w:rPr>
      </w:pPr>
    </w:p>
    <w:p w14:paraId="5F3B7AF4"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7E8D6B5"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6CA64034" w14:textId="3B837C42" w:rsidR="00D45D89" w:rsidRPr="0033750C" w:rsidRDefault="00D45D89" w:rsidP="00D45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coming! </w:t>
      </w:r>
    </w:p>
    <w:p w14:paraId="40F9F630"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50666D79"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2933A"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4BEDD" w14:textId="77777777" w:rsidR="00D45D89" w:rsidRPr="0033750C" w:rsidRDefault="00D45D89" w:rsidP="00E43E12">
      <w:pPr>
        <w:widowControl/>
        <w:jc w:val="left"/>
        <w:rPr>
          <w:rFonts w:ascii="Times New Roman" w:eastAsia="SimSun" w:hAnsi="Times New Roman" w:cs="Times New Roman"/>
          <w:color w:val="1F497D"/>
          <w:kern w:val="0"/>
          <w:sz w:val="22"/>
        </w:rPr>
      </w:pPr>
    </w:p>
    <w:p w14:paraId="0F66363D" w14:textId="77777777" w:rsidR="006B53D0" w:rsidRPr="0033750C" w:rsidRDefault="006B53D0" w:rsidP="003D7626">
      <w:pPr>
        <w:widowControl/>
        <w:jc w:val="left"/>
        <w:rPr>
          <w:rFonts w:ascii="Times New Roman" w:eastAsia="SimSun" w:hAnsi="Times New Roman" w:cs="Times New Roman"/>
          <w:color w:val="1F497D"/>
          <w:kern w:val="0"/>
          <w:sz w:val="22"/>
        </w:rPr>
      </w:pPr>
    </w:p>
    <w:p w14:paraId="52815D0E"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47DBC8BD"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5B0CEA7"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AF4CE42"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1C99A1E8" w14:textId="1FFDCE5D"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 I am writing to inquire about the availability of the DMA test this week (Wednesday to Friday).</w:t>
      </w:r>
    </w:p>
    <w:p w14:paraId="4CE4F25C"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C3CB6B1" w14:textId="7D5FE69B"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deally, we would require a time slot of approximately 2 hours for the first trial. Would it be possible for you to assist us in booking the test during this period? Your assistance would be greatly appreciated.</w:t>
      </w:r>
    </w:p>
    <w:p w14:paraId="631EBC72" w14:textId="03F4E14C" w:rsidR="003B7954" w:rsidRPr="0033750C" w:rsidRDefault="003B7954" w:rsidP="003B7954">
      <w:pPr>
        <w:widowControl/>
        <w:ind w:firstLine="420"/>
        <w:jc w:val="left"/>
        <w:rPr>
          <w:rFonts w:ascii="Times New Roman" w:eastAsia="SimSun" w:hAnsi="Times New Roman" w:cs="Times New Roman"/>
          <w:color w:val="1F497D"/>
          <w:kern w:val="0"/>
          <w:sz w:val="22"/>
        </w:rPr>
      </w:pPr>
    </w:p>
    <w:p w14:paraId="6473E4A4" w14:textId="43AE1795"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182DA13"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20398CE7"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DF4345"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259BE0" w14:textId="2B8B05B2" w:rsidR="00E43E12" w:rsidRPr="0033750C" w:rsidRDefault="00016DD1"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6CD9D87C"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7C52ED7A" w14:textId="4EEEBBE5" w:rsidR="00E43E12" w:rsidRPr="0033750C" w:rsidRDefault="00087EC3" w:rsidP="00E43E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and kindness today. Really touched. Happy New Year and have a good night! </w:t>
      </w:r>
    </w:p>
    <w:p w14:paraId="146D58D5"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41F5B26E"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CAF1A4"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CBB9C" w14:textId="77777777" w:rsidR="00E43E12" w:rsidRPr="0033750C" w:rsidRDefault="00E43E12" w:rsidP="00E80E74">
      <w:pPr>
        <w:widowControl/>
        <w:jc w:val="left"/>
        <w:rPr>
          <w:rFonts w:ascii="Times New Roman" w:eastAsia="SimSun" w:hAnsi="Times New Roman" w:cs="Times New Roman"/>
          <w:color w:val="1F497D"/>
          <w:kern w:val="0"/>
          <w:sz w:val="22"/>
        </w:rPr>
      </w:pPr>
    </w:p>
    <w:p w14:paraId="43284681" w14:textId="77777777" w:rsidR="00E43E12" w:rsidRPr="0033750C" w:rsidRDefault="00E43E12" w:rsidP="00E80E74">
      <w:pPr>
        <w:widowControl/>
        <w:jc w:val="left"/>
        <w:rPr>
          <w:rFonts w:ascii="Times New Roman" w:eastAsia="SimSun" w:hAnsi="Times New Roman" w:cs="Times New Roman"/>
          <w:color w:val="1F497D"/>
          <w:kern w:val="0"/>
          <w:sz w:val="22"/>
        </w:rPr>
      </w:pPr>
    </w:p>
    <w:p w14:paraId="659CBBDC" w14:textId="2485FC2E"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D0C19" w:rsidRPr="0033750C">
        <w:rPr>
          <w:rFonts w:ascii="Times New Roman" w:eastAsia="SimSun" w:hAnsi="Times New Roman" w:cs="Times New Roman"/>
          <w:color w:val="1F497D"/>
          <w:kern w:val="0"/>
          <w:sz w:val="22"/>
        </w:rPr>
        <w:t>Sir</w:t>
      </w:r>
      <w:r w:rsidR="00105BC7" w:rsidRPr="0033750C">
        <w:rPr>
          <w:rFonts w:ascii="Times New Roman" w:eastAsia="SimSun" w:hAnsi="Times New Roman" w:cs="Times New Roman"/>
          <w:color w:val="1F497D"/>
          <w:kern w:val="0"/>
          <w:sz w:val="22"/>
        </w:rPr>
        <w:t>/Madam</w:t>
      </w:r>
      <w:r w:rsidRPr="0033750C">
        <w:rPr>
          <w:rFonts w:ascii="Times New Roman" w:eastAsia="SimSun" w:hAnsi="Times New Roman" w:cs="Times New Roman"/>
          <w:color w:val="1F497D"/>
          <w:kern w:val="0"/>
          <w:sz w:val="22"/>
        </w:rPr>
        <w:t>,</w:t>
      </w:r>
    </w:p>
    <w:p w14:paraId="48DFC4CF" w14:textId="77777777" w:rsidR="00E80E74" w:rsidRPr="0033750C" w:rsidRDefault="00E80E74" w:rsidP="00E80E74">
      <w:pPr>
        <w:widowControl/>
        <w:ind w:firstLine="420"/>
        <w:jc w:val="left"/>
        <w:rPr>
          <w:rFonts w:ascii="Times New Roman" w:eastAsia="SimSun" w:hAnsi="Times New Roman" w:cs="Times New Roman"/>
          <w:color w:val="1F497D"/>
          <w:kern w:val="0"/>
          <w:sz w:val="22"/>
        </w:rPr>
      </w:pPr>
    </w:p>
    <w:p w14:paraId="03C56879"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745A7B3"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73077BC2" w14:textId="35CFF6D0" w:rsidR="00BA64C8"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w:t>
      </w:r>
      <w:r w:rsidR="002E41D8"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002E41D8" w:rsidRPr="0033750C">
        <w:rPr>
          <w:rFonts w:ascii="Times New Roman" w:eastAsia="SimSun" w:hAnsi="Times New Roman" w:cs="Times New Roman"/>
          <w:color w:val="1F497D"/>
          <w:kern w:val="0"/>
          <w:sz w:val="22"/>
        </w:rPr>
        <w:t>m writing to you because I was wondering whether we could book the machine for the tensile test to test our samples</w:t>
      </w:r>
      <w:r w:rsidR="00533A9B" w:rsidRPr="0033750C">
        <w:rPr>
          <w:rFonts w:ascii="Times New Roman" w:eastAsia="SimSun" w:hAnsi="Times New Roman" w:cs="Times New Roman"/>
          <w:color w:val="1F497D"/>
          <w:kern w:val="0"/>
          <w:sz w:val="22"/>
        </w:rPr>
        <w:t xml:space="preserve"> in our department</w:t>
      </w:r>
      <w:r w:rsidR="002E41D8" w:rsidRPr="0033750C">
        <w:rPr>
          <w:rFonts w:ascii="Times New Roman" w:eastAsia="SimSun" w:hAnsi="Times New Roman" w:cs="Times New Roman"/>
          <w:color w:val="1F497D"/>
          <w:kern w:val="0"/>
          <w:sz w:val="22"/>
        </w:rPr>
        <w:t>.</w:t>
      </w:r>
      <w:r w:rsidR="00BA64C8" w:rsidRPr="0033750C">
        <w:rPr>
          <w:rFonts w:ascii="Times New Roman" w:eastAsia="SimSun" w:hAnsi="Times New Roman" w:cs="Times New Roman"/>
          <w:color w:val="1F497D"/>
          <w:kern w:val="0"/>
          <w:sz w:val="22"/>
        </w:rPr>
        <w:t xml:space="preserve"> </w:t>
      </w:r>
      <w:r w:rsidR="005A5275" w:rsidRPr="0033750C">
        <w:rPr>
          <w:rFonts w:ascii="Times New Roman" w:eastAsia="SimSun" w:hAnsi="Times New Roman" w:cs="Times New Roman"/>
          <w:color w:val="1F497D"/>
          <w:kern w:val="0"/>
          <w:sz w:val="22"/>
        </w:rPr>
        <w:t xml:space="preserve">The time we need is about 2.5 hours. Could you be so kind to help us book it? </w:t>
      </w:r>
    </w:p>
    <w:p w14:paraId="7A565A71" w14:textId="5DD8ACDE" w:rsidR="005A5275" w:rsidRPr="0033750C" w:rsidRDefault="005A5275" w:rsidP="00444F1C">
      <w:pPr>
        <w:widowControl/>
        <w:ind w:firstLine="420"/>
        <w:jc w:val="left"/>
        <w:rPr>
          <w:rFonts w:ascii="Times New Roman" w:eastAsia="SimSun" w:hAnsi="Times New Roman" w:cs="Times New Roman"/>
          <w:color w:val="1F497D"/>
          <w:kern w:val="0"/>
          <w:sz w:val="22"/>
        </w:rPr>
      </w:pPr>
    </w:p>
    <w:p w14:paraId="222A3314" w14:textId="014287D8" w:rsidR="00E80E74" w:rsidRPr="0033750C" w:rsidRDefault="005A5275" w:rsidP="005A52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7DBF28C"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47F6425C"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5C90D3"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2F61EF" w14:textId="77777777" w:rsidR="00E80E74" w:rsidRPr="0033750C" w:rsidRDefault="00E80E74" w:rsidP="00016DD1">
      <w:pPr>
        <w:widowControl/>
        <w:jc w:val="left"/>
        <w:rPr>
          <w:rFonts w:ascii="Times New Roman" w:eastAsia="SimSun" w:hAnsi="Times New Roman" w:cs="Times New Roman"/>
          <w:color w:val="1F497D"/>
          <w:kern w:val="0"/>
          <w:sz w:val="22"/>
        </w:rPr>
      </w:pPr>
    </w:p>
    <w:p w14:paraId="3AEB07F3" w14:textId="77777777" w:rsidR="00E80E74" w:rsidRPr="0033750C" w:rsidRDefault="00E80E74" w:rsidP="00016DD1">
      <w:pPr>
        <w:widowControl/>
        <w:jc w:val="left"/>
        <w:rPr>
          <w:rFonts w:ascii="Times New Roman" w:eastAsia="SimSun" w:hAnsi="Times New Roman" w:cs="Times New Roman"/>
          <w:color w:val="1F497D"/>
          <w:kern w:val="0"/>
          <w:sz w:val="22"/>
        </w:rPr>
      </w:pPr>
    </w:p>
    <w:p w14:paraId="20393489" w14:textId="13CD02A4"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DA120B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97202F9" w14:textId="42296052"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1:00 am is OK. Many thanks for your patient help. See you tomorrow! </w:t>
      </w:r>
    </w:p>
    <w:p w14:paraId="65E8DE26"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19F53E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1FD8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15468A" w14:textId="77777777" w:rsidR="00016DD1" w:rsidRPr="0033750C" w:rsidRDefault="00016DD1" w:rsidP="00016DD1">
      <w:pPr>
        <w:widowControl/>
        <w:jc w:val="left"/>
        <w:rPr>
          <w:rFonts w:ascii="Times New Roman" w:eastAsia="SimSun" w:hAnsi="Times New Roman" w:cs="Times New Roman"/>
          <w:color w:val="1F497D"/>
          <w:kern w:val="0"/>
          <w:sz w:val="22"/>
        </w:rPr>
      </w:pPr>
    </w:p>
    <w:p w14:paraId="0E7100D2" w14:textId="77777777" w:rsidR="00016DD1" w:rsidRPr="0033750C" w:rsidRDefault="00016DD1" w:rsidP="00016DD1">
      <w:pPr>
        <w:widowControl/>
        <w:jc w:val="left"/>
        <w:rPr>
          <w:rFonts w:ascii="Times New Roman" w:eastAsia="SimSun" w:hAnsi="Times New Roman" w:cs="Times New Roman"/>
          <w:color w:val="1F497D"/>
          <w:kern w:val="0"/>
          <w:sz w:val="22"/>
        </w:rPr>
      </w:pPr>
    </w:p>
    <w:p w14:paraId="281B3F4F" w14:textId="3F3FD23B"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858830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7BBB615" w14:textId="7B4A4609"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Billy for more information. Have a good day! </w:t>
      </w:r>
    </w:p>
    <w:p w14:paraId="79C04647"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605500A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08332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A06FA5" w14:textId="77777777" w:rsidR="00016DD1" w:rsidRPr="0033750C" w:rsidRDefault="00016DD1" w:rsidP="00143763">
      <w:pPr>
        <w:widowControl/>
        <w:jc w:val="left"/>
        <w:rPr>
          <w:rFonts w:ascii="Times New Roman" w:eastAsia="SimSun" w:hAnsi="Times New Roman" w:cs="Times New Roman"/>
          <w:color w:val="1F497D"/>
          <w:kern w:val="0"/>
          <w:sz w:val="22"/>
        </w:rPr>
      </w:pPr>
    </w:p>
    <w:p w14:paraId="43A83C39" w14:textId="77777777" w:rsidR="00016DD1" w:rsidRPr="0033750C" w:rsidRDefault="00016DD1" w:rsidP="00143763">
      <w:pPr>
        <w:widowControl/>
        <w:jc w:val="left"/>
        <w:rPr>
          <w:rFonts w:ascii="Times New Roman" w:eastAsia="SimSun" w:hAnsi="Times New Roman" w:cs="Times New Roman"/>
          <w:color w:val="1F497D"/>
          <w:kern w:val="0"/>
          <w:sz w:val="22"/>
        </w:rPr>
      </w:pPr>
    </w:p>
    <w:p w14:paraId="511D6C3D" w14:textId="46E7BF71"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w,</w:t>
      </w:r>
    </w:p>
    <w:p w14:paraId="70CE4B3B"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36BFDA7D" w14:textId="526013F5" w:rsidR="00143763" w:rsidRPr="0033750C" w:rsidRDefault="00143763" w:rsidP="001437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information. Have a good day! </w:t>
      </w:r>
    </w:p>
    <w:p w14:paraId="792DCE11"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6D474827"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7E23F"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87032" w14:textId="77777777" w:rsidR="00143763" w:rsidRPr="0033750C" w:rsidRDefault="00143763" w:rsidP="003306D6">
      <w:pPr>
        <w:widowControl/>
        <w:jc w:val="left"/>
        <w:rPr>
          <w:rFonts w:ascii="Times New Roman" w:eastAsia="SimSun" w:hAnsi="Times New Roman" w:cs="Times New Roman"/>
          <w:color w:val="1F497D"/>
          <w:kern w:val="0"/>
          <w:sz w:val="22"/>
        </w:rPr>
      </w:pPr>
    </w:p>
    <w:p w14:paraId="5A6E3613" w14:textId="77777777" w:rsidR="00143763" w:rsidRPr="0033750C" w:rsidRDefault="00143763" w:rsidP="003306D6">
      <w:pPr>
        <w:widowControl/>
        <w:jc w:val="left"/>
        <w:rPr>
          <w:rFonts w:ascii="Times New Roman" w:eastAsia="SimSun" w:hAnsi="Times New Roman" w:cs="Times New Roman"/>
          <w:color w:val="1F497D"/>
          <w:kern w:val="0"/>
          <w:sz w:val="22"/>
        </w:rPr>
      </w:pPr>
    </w:p>
    <w:p w14:paraId="32C841E5" w14:textId="5556BCBF"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r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Photo</w:t>
      </w:r>
    </w:p>
    <w:p w14:paraId="7905C079" w14:textId="33D1FAA5"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CB5D592"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3B83B041" w14:textId="3664D0B0" w:rsidR="003306D6" w:rsidRPr="0033750C" w:rsidRDefault="003306D6" w:rsidP="003306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your photo. Please check whether there is any problem. </w:t>
      </w:r>
      <w:r w:rsidR="001C760A" w:rsidRPr="0033750C">
        <w:rPr>
          <w:rFonts w:ascii="Times New Roman" w:eastAsia="SimSun" w:hAnsi="Times New Roman" w:cs="Times New Roman"/>
          <w:color w:val="1F497D"/>
          <w:kern w:val="0"/>
          <w:sz w:val="22"/>
        </w:rPr>
        <w:t xml:space="preserve">Happy new year! </w:t>
      </w:r>
    </w:p>
    <w:p w14:paraId="460D6E93"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0C57E9C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F374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7ED01" w14:textId="77777777" w:rsidR="003306D6" w:rsidRPr="0033750C" w:rsidRDefault="003306D6" w:rsidP="0075312F">
      <w:pPr>
        <w:widowControl/>
        <w:jc w:val="left"/>
        <w:rPr>
          <w:rFonts w:ascii="Times New Roman" w:eastAsia="SimSun" w:hAnsi="Times New Roman" w:cs="Times New Roman"/>
          <w:color w:val="1F497D"/>
          <w:kern w:val="0"/>
          <w:sz w:val="22"/>
        </w:rPr>
      </w:pPr>
    </w:p>
    <w:p w14:paraId="7E68556C" w14:textId="77777777" w:rsidR="003306D6" w:rsidRPr="0033750C" w:rsidRDefault="003306D6" w:rsidP="0075312F">
      <w:pPr>
        <w:widowControl/>
        <w:jc w:val="left"/>
        <w:rPr>
          <w:rFonts w:ascii="Times New Roman" w:eastAsia="SimSun" w:hAnsi="Times New Roman" w:cs="Times New Roman"/>
          <w:color w:val="1F497D"/>
          <w:kern w:val="0"/>
          <w:sz w:val="22"/>
        </w:rPr>
      </w:pPr>
    </w:p>
    <w:p w14:paraId="7B94080C" w14:textId="77777777" w:rsidR="003306D6" w:rsidRPr="0033750C" w:rsidRDefault="003306D6" w:rsidP="0075312F">
      <w:pPr>
        <w:widowControl/>
        <w:jc w:val="left"/>
        <w:rPr>
          <w:rFonts w:ascii="Times New Roman" w:eastAsia="SimSun" w:hAnsi="Times New Roman" w:cs="Times New Roman"/>
          <w:color w:val="1F497D"/>
          <w:kern w:val="0"/>
          <w:sz w:val="22"/>
        </w:rPr>
      </w:pPr>
    </w:p>
    <w:p w14:paraId="0BC14544" w14:textId="03A211DD" w:rsidR="00CF40BA" w:rsidRPr="0033750C" w:rsidRDefault="00CF40BA"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RPg Study Plan</w:t>
      </w:r>
    </w:p>
    <w:p w14:paraId="4AC34B95" w14:textId="6DDB2903"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377D61"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08D1BB72"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110C9A5"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2C14B8DA" w14:textId="04E436CF"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F40BA" w:rsidRPr="0033750C">
        <w:rPr>
          <w:rFonts w:ascii="Times New Roman" w:eastAsia="SimSun" w:hAnsi="Times New Roman" w:cs="Times New Roman"/>
          <w:color w:val="1F497D"/>
          <w:kern w:val="0"/>
          <w:sz w:val="22"/>
        </w:rPr>
        <w:t xml:space="preserve">we can not get access to the section on CUSIS where RPg Study Plan needs to be submitted so far, as shown in the figure below. I was wondering when the system will be fixed because the deadline for the study plan is approaching soon. </w:t>
      </w:r>
    </w:p>
    <w:p w14:paraId="32044B0D"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69C012FA"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8A4F82F"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3BD1E41D"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28F97C"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4B27A" w14:textId="77777777" w:rsidR="0075312F" w:rsidRPr="0033750C" w:rsidRDefault="0075312F" w:rsidP="002D3702">
      <w:pPr>
        <w:widowControl/>
        <w:jc w:val="left"/>
        <w:rPr>
          <w:rFonts w:ascii="Times New Roman" w:eastAsia="SimSun" w:hAnsi="Times New Roman" w:cs="Times New Roman"/>
          <w:color w:val="1F497D"/>
          <w:kern w:val="0"/>
          <w:sz w:val="22"/>
        </w:rPr>
      </w:pPr>
    </w:p>
    <w:p w14:paraId="49869307" w14:textId="77777777" w:rsidR="0075312F" w:rsidRPr="0033750C" w:rsidRDefault="0075312F" w:rsidP="002D3702">
      <w:pPr>
        <w:widowControl/>
        <w:jc w:val="left"/>
        <w:rPr>
          <w:rFonts w:ascii="Times New Roman" w:eastAsia="SimSun" w:hAnsi="Times New Roman" w:cs="Times New Roman"/>
          <w:color w:val="1F497D"/>
          <w:kern w:val="0"/>
          <w:sz w:val="22"/>
        </w:rPr>
      </w:pPr>
    </w:p>
    <w:p w14:paraId="22339751" w14:textId="6C4FB95A"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m,</w:t>
      </w:r>
    </w:p>
    <w:p w14:paraId="3040CE00"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1C9BA927" w14:textId="615949A6" w:rsidR="002D3702" w:rsidRPr="0033750C" w:rsidRDefault="002D3702" w:rsidP="002D37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Mr. Wong for more information. Enjoy your coming holiday and happy new year! </w:t>
      </w:r>
    </w:p>
    <w:p w14:paraId="1AB4F8AA"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2BB44DC7"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1891BA"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371AA5" w14:textId="77777777" w:rsidR="002D3702" w:rsidRPr="0033750C" w:rsidRDefault="002D3702" w:rsidP="002926B0">
      <w:pPr>
        <w:widowControl/>
        <w:jc w:val="left"/>
        <w:rPr>
          <w:rFonts w:ascii="Times New Roman" w:eastAsia="SimSun" w:hAnsi="Times New Roman" w:cs="Times New Roman"/>
          <w:color w:val="1F497D"/>
          <w:kern w:val="0"/>
          <w:sz w:val="22"/>
        </w:rPr>
      </w:pPr>
    </w:p>
    <w:p w14:paraId="07494DA0" w14:textId="77777777" w:rsidR="002D3702" w:rsidRPr="0033750C" w:rsidRDefault="002D3702" w:rsidP="002926B0">
      <w:pPr>
        <w:widowControl/>
        <w:jc w:val="left"/>
        <w:rPr>
          <w:rFonts w:ascii="Times New Roman" w:eastAsia="SimSun" w:hAnsi="Times New Roman" w:cs="Times New Roman"/>
          <w:color w:val="1F497D"/>
          <w:kern w:val="0"/>
          <w:sz w:val="22"/>
        </w:rPr>
      </w:pPr>
    </w:p>
    <w:p w14:paraId="2603CE8E" w14:textId="54060DB9"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7B17D5C7" w14:textId="695088C4"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an,</w:t>
      </w:r>
    </w:p>
    <w:p w14:paraId="5C713C56"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7F24919F" w14:textId="12233684" w:rsidR="002926B0" w:rsidRPr="0033750C" w:rsidRDefault="002926B0" w:rsidP="002926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38F36D8F"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6DBED6E5"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470820"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D30BE" w14:textId="77777777" w:rsidR="002926B0" w:rsidRPr="0033750C" w:rsidRDefault="002926B0" w:rsidP="005E0AFA">
      <w:pPr>
        <w:widowControl/>
        <w:jc w:val="left"/>
        <w:rPr>
          <w:rFonts w:ascii="Times New Roman" w:eastAsia="SimSun" w:hAnsi="Times New Roman" w:cs="Times New Roman"/>
          <w:color w:val="1F497D"/>
          <w:kern w:val="0"/>
          <w:sz w:val="22"/>
        </w:rPr>
      </w:pPr>
    </w:p>
    <w:p w14:paraId="68B06F69" w14:textId="6239FD74"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0607A40B" w14:textId="7AD8C2A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E2CF87C"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129B657A" w14:textId="52051C39" w:rsidR="005E0AFA" w:rsidRPr="0033750C" w:rsidRDefault="005E0AFA" w:rsidP="005E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6E90B722"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40CE8DEF"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27E9F5"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E869F5" w14:textId="77777777" w:rsidR="005E0AFA" w:rsidRPr="0033750C" w:rsidRDefault="005E0AFA" w:rsidP="00786DA3">
      <w:pPr>
        <w:widowControl/>
        <w:jc w:val="left"/>
        <w:rPr>
          <w:rFonts w:ascii="Times New Roman" w:eastAsia="SimSun" w:hAnsi="Times New Roman" w:cs="Times New Roman"/>
          <w:color w:val="1F497D"/>
          <w:kern w:val="0"/>
          <w:sz w:val="22"/>
        </w:rPr>
      </w:pPr>
    </w:p>
    <w:p w14:paraId="4C5578C9" w14:textId="77777777" w:rsidR="005E0AFA" w:rsidRPr="0033750C" w:rsidRDefault="005E0AFA" w:rsidP="00786DA3">
      <w:pPr>
        <w:widowControl/>
        <w:jc w:val="left"/>
        <w:rPr>
          <w:rFonts w:ascii="Times New Roman" w:eastAsia="SimSun" w:hAnsi="Times New Roman" w:cs="Times New Roman"/>
          <w:color w:val="1F497D"/>
          <w:kern w:val="0"/>
          <w:sz w:val="22"/>
        </w:rPr>
      </w:pPr>
    </w:p>
    <w:p w14:paraId="79739C51" w14:textId="27358C56"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32" w:history="1">
        <w:r w:rsidRPr="0033750C">
          <w:rPr>
            <w:rStyle w:val="ae"/>
            <w:rFonts w:ascii="Times New Roman" w:eastAsia="SimSun" w:hAnsi="Times New Roman" w:cs="Times New Roman"/>
            <w:kern w:val="0"/>
            <w:sz w:val="22"/>
          </w:rPr>
          <w:t>mowong@cuhk.edu.hk</w:t>
        </w:r>
      </w:hyperlink>
      <w:r w:rsidRPr="0033750C">
        <w:rPr>
          <w:rFonts w:ascii="Times New Roman" w:eastAsia="SimSun" w:hAnsi="Times New Roman" w:cs="Times New Roman"/>
          <w:color w:val="1F497D"/>
          <w:kern w:val="0"/>
          <w:sz w:val="22"/>
        </w:rPr>
        <w:t xml:space="preserve"> </w:t>
      </w:r>
    </w:p>
    <w:p w14:paraId="6340D53F" w14:textId="0E3C9975"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33"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4941BB9C"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9C734D2" w14:textId="0F3A8F5B"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ong,</w:t>
      </w:r>
    </w:p>
    <w:p w14:paraId="6A4264BB" w14:textId="79A4E7EA"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837F3D0"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661FD1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101F514C" w14:textId="19173742"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w:t>
      </w:r>
      <w:r w:rsidRPr="0033750C">
        <w:rPr>
          <w:rFonts w:ascii="Times New Roman" w:eastAsia="SimSun" w:hAnsi="Times New Roman" w:cs="Times New Roman"/>
          <w:b/>
          <w:color w:val="1F497D"/>
          <w:kern w:val="0"/>
          <w:sz w:val="22"/>
        </w:rPr>
        <w:t>DCM</w:t>
      </w:r>
      <w:r w:rsidRPr="0033750C">
        <w:rPr>
          <w:rFonts w:ascii="Times New Roman" w:eastAsia="SimSun" w:hAnsi="Times New Roman" w:cs="Times New Roman"/>
          <w:color w:val="1F497D"/>
          <w:kern w:val="0"/>
          <w:sz w:val="22"/>
        </w:rPr>
        <w:t xml:space="preserve">. I was wondering what the price for them is and how we can pay for them. </w:t>
      </w:r>
    </w:p>
    <w:p w14:paraId="1C7E91A6"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EA65A42"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EE15E5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76EDB4BA"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B4473"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608E7A" w14:textId="77777777" w:rsidR="00786DA3" w:rsidRPr="0033750C" w:rsidRDefault="00786DA3" w:rsidP="000B5821">
      <w:pPr>
        <w:widowControl/>
        <w:jc w:val="left"/>
        <w:rPr>
          <w:rFonts w:ascii="Times New Roman" w:eastAsia="SimSun" w:hAnsi="Times New Roman" w:cs="Times New Roman"/>
          <w:color w:val="1F497D"/>
          <w:kern w:val="0"/>
          <w:sz w:val="22"/>
        </w:rPr>
      </w:pPr>
    </w:p>
    <w:p w14:paraId="237C7A7C" w14:textId="77777777" w:rsidR="00786DA3" w:rsidRPr="0033750C" w:rsidRDefault="00786DA3" w:rsidP="000B5821">
      <w:pPr>
        <w:widowControl/>
        <w:jc w:val="left"/>
        <w:rPr>
          <w:rFonts w:ascii="Times New Roman" w:eastAsia="SimSun" w:hAnsi="Times New Roman" w:cs="Times New Roman"/>
          <w:color w:val="1F497D"/>
          <w:kern w:val="0"/>
          <w:sz w:val="22"/>
        </w:rPr>
      </w:pPr>
    </w:p>
    <w:p w14:paraId="5633B585" w14:textId="6E468C2D"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34" w:history="1">
        <w:r w:rsidRPr="0033750C">
          <w:rPr>
            <w:rStyle w:val="ae"/>
            <w:rFonts w:ascii="Times New Roman" w:eastAsia="SimSun" w:hAnsi="Times New Roman" w:cs="Times New Roman"/>
            <w:kern w:val="0"/>
            <w:sz w:val="22"/>
          </w:rPr>
          <w:t>nicoleli@orientalab.com</w:t>
        </w:r>
      </w:hyperlink>
    </w:p>
    <w:p w14:paraId="18C79320" w14:textId="5B352158"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35" w:history="1">
        <w:r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xml:space="preserve">; </w:t>
      </w:r>
      <w:hyperlink r:id="rId136"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B63E40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022EC8BE"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57D7D459"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4DC239FE" w14:textId="6640F581"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2F3798E5"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02F157F2"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FC78EB7"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25BAFE57"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BC23C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C9C911" w14:textId="77777777" w:rsidR="000B5821" w:rsidRPr="0033750C" w:rsidRDefault="000B5821" w:rsidP="0073739D">
      <w:pPr>
        <w:widowControl/>
        <w:jc w:val="left"/>
        <w:rPr>
          <w:rFonts w:ascii="Times New Roman" w:eastAsia="SimSun" w:hAnsi="Times New Roman" w:cs="Times New Roman"/>
          <w:color w:val="1F497D"/>
          <w:kern w:val="0"/>
          <w:sz w:val="22"/>
        </w:rPr>
      </w:pPr>
    </w:p>
    <w:p w14:paraId="6369356E" w14:textId="77777777" w:rsidR="000B5821" w:rsidRPr="0033750C" w:rsidRDefault="000B5821" w:rsidP="0073739D">
      <w:pPr>
        <w:widowControl/>
        <w:jc w:val="left"/>
        <w:rPr>
          <w:rFonts w:ascii="Times New Roman" w:eastAsia="SimSun" w:hAnsi="Times New Roman" w:cs="Times New Roman"/>
          <w:color w:val="1F497D"/>
          <w:kern w:val="0"/>
          <w:sz w:val="22"/>
        </w:rPr>
      </w:pPr>
    </w:p>
    <w:p w14:paraId="67D55174" w14:textId="7E3F347B"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09B9"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w:t>
      </w:r>
    </w:p>
    <w:p w14:paraId="7DA2C107"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67D42D57" w14:textId="49BB2DF4"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51DC4FED"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hyperlink r:id="rId137" w:history="1">
        <w:r w:rsidRPr="0033750C">
          <w:rPr>
            <w:rStyle w:val="ae"/>
            <w:rFonts w:ascii="Times New Roman" w:eastAsia="SimSun" w:hAnsi="Times New Roman" w:cs="Times New Roman"/>
            <w:kern w:val="0"/>
            <w:sz w:val="22"/>
          </w:rPr>
          <w:t>https://drive.google.com/drive/folders/1EtubrqwGfsWC6PoZ83mc9M383bh5lUne?usp=sharing</w:t>
        </w:r>
      </w:hyperlink>
      <w:r w:rsidRPr="0033750C">
        <w:rPr>
          <w:rFonts w:ascii="Times New Roman" w:eastAsia="SimSun" w:hAnsi="Times New Roman" w:cs="Times New Roman"/>
          <w:color w:val="1F497D"/>
          <w:kern w:val="0"/>
          <w:sz w:val="22"/>
        </w:rPr>
        <w:t xml:space="preserve"> </w:t>
      </w:r>
    </w:p>
    <w:p w14:paraId="0BF31177"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06F1B7F5" w14:textId="77777777"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022AEE8D" w14:textId="77777777" w:rsidR="0073739D" w:rsidRPr="0033750C" w:rsidRDefault="0073739D" w:rsidP="0073739D">
      <w:pPr>
        <w:widowControl/>
        <w:jc w:val="left"/>
        <w:rPr>
          <w:rFonts w:ascii="Times New Roman" w:eastAsia="SimSun" w:hAnsi="Times New Roman" w:cs="Times New Roman"/>
          <w:color w:val="1F497D"/>
          <w:kern w:val="0"/>
          <w:sz w:val="22"/>
        </w:rPr>
      </w:pPr>
    </w:p>
    <w:p w14:paraId="440E41B5"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FB9638"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5C9B8" w14:textId="77777777" w:rsidR="00CE09B9" w:rsidRPr="0033750C" w:rsidRDefault="00CE09B9" w:rsidP="0073739D">
      <w:pPr>
        <w:widowControl/>
        <w:jc w:val="left"/>
        <w:rPr>
          <w:rFonts w:ascii="Times New Roman" w:eastAsia="SimSun" w:hAnsi="Times New Roman" w:cs="Times New Roman"/>
          <w:color w:val="1F497D"/>
          <w:kern w:val="0"/>
          <w:sz w:val="22"/>
        </w:rPr>
      </w:pPr>
    </w:p>
    <w:p w14:paraId="238CB3AA" w14:textId="77777777" w:rsidR="00CE09B9" w:rsidRPr="0033750C" w:rsidRDefault="00CE09B9" w:rsidP="0073739D">
      <w:pPr>
        <w:widowControl/>
        <w:jc w:val="left"/>
        <w:rPr>
          <w:rFonts w:ascii="Times New Roman" w:eastAsia="SimSun" w:hAnsi="Times New Roman" w:cs="Times New Roman"/>
          <w:color w:val="1F497D"/>
          <w:kern w:val="0"/>
          <w:sz w:val="22"/>
        </w:rPr>
      </w:pPr>
    </w:p>
    <w:p w14:paraId="2C90FC63" w14:textId="3A337701"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12F3FB3"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2E1508A9" w14:textId="7926558B"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3C11F107" w14:textId="00047FC7" w:rsidR="0073739D" w:rsidRPr="0033750C" w:rsidRDefault="0073739D" w:rsidP="0073739D">
      <w:pPr>
        <w:widowControl/>
        <w:ind w:firstLine="420"/>
        <w:jc w:val="left"/>
        <w:rPr>
          <w:rFonts w:ascii="Times New Roman" w:eastAsia="SimSun" w:hAnsi="Times New Roman" w:cs="Times New Roman"/>
          <w:color w:val="1F497D"/>
          <w:kern w:val="0"/>
          <w:sz w:val="22"/>
        </w:rPr>
      </w:pPr>
      <w:hyperlink r:id="rId138" w:history="1">
        <w:r w:rsidRPr="0033750C">
          <w:rPr>
            <w:rStyle w:val="ae"/>
            <w:rFonts w:ascii="Times New Roman" w:eastAsia="SimSun" w:hAnsi="Times New Roman" w:cs="Times New Roman"/>
            <w:kern w:val="0"/>
            <w:sz w:val="22"/>
          </w:rPr>
          <w:t>https://drive.google.com/drive/folders/1EtubrqwGfsWC6PoZ83mc9M383bh5lUne?usp=sharing</w:t>
        </w:r>
      </w:hyperlink>
      <w:r w:rsidRPr="0033750C">
        <w:rPr>
          <w:rFonts w:ascii="Times New Roman" w:eastAsia="SimSun" w:hAnsi="Times New Roman" w:cs="Times New Roman"/>
          <w:color w:val="1F497D"/>
          <w:kern w:val="0"/>
          <w:sz w:val="22"/>
        </w:rPr>
        <w:t xml:space="preserve"> </w:t>
      </w:r>
    </w:p>
    <w:p w14:paraId="5ECB31ED"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34472757" w14:textId="1973385A"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28BD1112" w14:textId="77777777" w:rsidR="0073739D" w:rsidRPr="0033750C" w:rsidRDefault="0073739D" w:rsidP="0073739D">
      <w:pPr>
        <w:widowControl/>
        <w:jc w:val="left"/>
        <w:rPr>
          <w:rFonts w:ascii="Times New Roman" w:eastAsia="SimSun" w:hAnsi="Times New Roman" w:cs="Times New Roman"/>
          <w:color w:val="1F497D"/>
          <w:kern w:val="0"/>
          <w:sz w:val="22"/>
        </w:rPr>
      </w:pPr>
    </w:p>
    <w:p w14:paraId="7844988E"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9D888D"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E6D770" w14:textId="77777777" w:rsidR="0073739D" w:rsidRPr="0033750C" w:rsidRDefault="0073739D" w:rsidP="00C868C5">
      <w:pPr>
        <w:widowControl/>
        <w:jc w:val="left"/>
        <w:rPr>
          <w:rFonts w:ascii="Times New Roman" w:eastAsia="SimSun" w:hAnsi="Times New Roman" w:cs="Times New Roman"/>
          <w:color w:val="1F497D"/>
          <w:kern w:val="0"/>
          <w:sz w:val="22"/>
        </w:rPr>
      </w:pPr>
    </w:p>
    <w:p w14:paraId="6D609069" w14:textId="77777777" w:rsidR="0073739D" w:rsidRPr="0033750C" w:rsidRDefault="0073739D" w:rsidP="00C868C5">
      <w:pPr>
        <w:widowControl/>
        <w:jc w:val="left"/>
        <w:rPr>
          <w:rFonts w:ascii="Times New Roman" w:eastAsia="SimSun" w:hAnsi="Times New Roman" w:cs="Times New Roman"/>
          <w:color w:val="1F497D"/>
          <w:kern w:val="0"/>
          <w:sz w:val="22"/>
        </w:rPr>
      </w:pPr>
    </w:p>
    <w:p w14:paraId="05073A7A" w14:textId="65E3C099"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015B1FA2" w14:textId="77777777" w:rsidR="00C868C5" w:rsidRPr="0033750C" w:rsidRDefault="00C868C5" w:rsidP="00C868C5">
      <w:pPr>
        <w:widowControl/>
        <w:jc w:val="left"/>
        <w:rPr>
          <w:rFonts w:ascii="Times New Roman" w:eastAsia="SimSun" w:hAnsi="Times New Roman" w:cs="Times New Roman"/>
          <w:color w:val="1F497D"/>
          <w:kern w:val="0"/>
          <w:sz w:val="22"/>
        </w:rPr>
      </w:pPr>
    </w:p>
    <w:p w14:paraId="1FD93E01"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C2C7006"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7FD27C57"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8F91C40"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7BDACD4" w14:textId="4FCC87EA"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our files attached to this email? These four files print first. </w:t>
      </w:r>
    </w:p>
    <w:p w14:paraId="629BF1DE"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139ABBFA" w14:textId="77777777" w:rsidR="00C868C5" w:rsidRPr="0033750C" w:rsidRDefault="00C868C5">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12A67AF8" w14:textId="585D3E01" w:rsidR="00C868C5" w:rsidRPr="0033750C" w:rsidRDefault="00C868C5">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100% </w:t>
      </w:r>
    </w:p>
    <w:p w14:paraId="74F2AFED"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D540326" w14:textId="5D7454C2"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w:t>
      </w:r>
    </w:p>
    <w:p w14:paraId="3B097995" w14:textId="77777777" w:rsidR="00C868C5" w:rsidRPr="0033750C" w:rsidRDefault="00C868C5" w:rsidP="00C868C5">
      <w:pPr>
        <w:widowControl/>
        <w:jc w:val="left"/>
        <w:rPr>
          <w:rFonts w:ascii="Times New Roman" w:eastAsia="SimSun" w:hAnsi="Times New Roman" w:cs="Times New Roman"/>
          <w:color w:val="1F497D"/>
          <w:kern w:val="0"/>
          <w:sz w:val="22"/>
        </w:rPr>
      </w:pPr>
    </w:p>
    <w:p w14:paraId="758A2C7B"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D96557"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C50C98" w14:textId="77777777" w:rsidR="00C868C5" w:rsidRPr="0033750C" w:rsidRDefault="00C868C5" w:rsidP="00EA766A">
      <w:pPr>
        <w:widowControl/>
        <w:jc w:val="left"/>
        <w:rPr>
          <w:rFonts w:ascii="Times New Roman" w:eastAsia="SimSun" w:hAnsi="Times New Roman" w:cs="Times New Roman"/>
          <w:color w:val="1F497D"/>
          <w:kern w:val="0"/>
          <w:sz w:val="22"/>
        </w:rPr>
      </w:pPr>
    </w:p>
    <w:p w14:paraId="54958D51" w14:textId="77777777" w:rsidR="00C868C5" w:rsidRPr="0033750C" w:rsidRDefault="00C868C5" w:rsidP="00EA766A">
      <w:pPr>
        <w:widowControl/>
        <w:jc w:val="left"/>
        <w:rPr>
          <w:rFonts w:ascii="Times New Roman" w:eastAsia="SimSun" w:hAnsi="Times New Roman" w:cs="Times New Roman"/>
          <w:color w:val="1F497D"/>
          <w:kern w:val="0"/>
          <w:sz w:val="22"/>
        </w:rPr>
      </w:pPr>
    </w:p>
    <w:p w14:paraId="3045E8F8" w14:textId="77777777" w:rsidR="00C868C5" w:rsidRPr="0033750C" w:rsidRDefault="00C868C5" w:rsidP="00EA766A">
      <w:pPr>
        <w:widowControl/>
        <w:jc w:val="left"/>
        <w:rPr>
          <w:rFonts w:ascii="Times New Roman" w:eastAsia="SimSun" w:hAnsi="Times New Roman" w:cs="Times New Roman"/>
          <w:color w:val="1F497D"/>
          <w:kern w:val="0"/>
          <w:sz w:val="22"/>
        </w:rPr>
      </w:pPr>
    </w:p>
    <w:p w14:paraId="738EAE86" w14:textId="085B43D5"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5745 Course Record</w:t>
      </w:r>
    </w:p>
    <w:p w14:paraId="4897FDDD" w14:textId="11F15D22"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9F2E998" w14:textId="77777777" w:rsidR="00EA766A" w:rsidRPr="0033750C" w:rsidRDefault="00EA766A" w:rsidP="00EA766A">
      <w:pPr>
        <w:widowControl/>
        <w:ind w:firstLine="420"/>
        <w:jc w:val="left"/>
        <w:rPr>
          <w:rFonts w:ascii="Times New Roman" w:eastAsia="SimSun" w:hAnsi="Times New Roman" w:cs="Times New Roman"/>
          <w:color w:val="1F497D"/>
          <w:kern w:val="0"/>
          <w:sz w:val="22"/>
        </w:rPr>
      </w:pPr>
    </w:p>
    <w:p w14:paraId="46F82BAF" w14:textId="05E6DD6B" w:rsidR="00EA766A" w:rsidRPr="0033750C" w:rsidRDefault="00EA766A" w:rsidP="00EA76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done the recording for course MAEG5745, which is attached to this email. Here are things left needed to be done. </w:t>
      </w:r>
    </w:p>
    <w:p w14:paraId="36032754" w14:textId="342B02CA"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idterm exam, I only scan three copies of top, mid, and low. So, two more samples for each level need to be scanned. The test paper is in your office. Could I come to pick up the midterm test or could you help me to scan two more samples?</w:t>
      </w:r>
    </w:p>
    <w:p w14:paraId="7116CF1B" w14:textId="60851EB9"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idterm exam, the test paper and solution manual needed. </w:t>
      </w:r>
    </w:p>
    <w:p w14:paraId="6DF879A5" w14:textId="54DE201D"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final exam, 5 samples of each level needed. I can help to scan it after the grading is finished. And also, the test paper and solution manual are needed. </w:t>
      </w:r>
    </w:p>
    <w:p w14:paraId="6882ED45" w14:textId="4FF20781" w:rsidR="00EA766A" w:rsidRPr="0033750C" w:rsidRDefault="00EA766A" w:rsidP="00EA766A">
      <w:pPr>
        <w:widowControl/>
        <w:ind w:left="420"/>
        <w:jc w:val="left"/>
        <w:rPr>
          <w:rFonts w:ascii="Times New Roman" w:eastAsia="SimSun" w:hAnsi="Times New Roman" w:cs="Times New Roman"/>
          <w:color w:val="1F497D"/>
          <w:kern w:val="0"/>
          <w:sz w:val="22"/>
        </w:rPr>
      </w:pPr>
    </w:p>
    <w:p w14:paraId="1316BCED" w14:textId="0E47A15F" w:rsidR="00EA766A" w:rsidRPr="0033750C" w:rsidRDefault="00EA766A" w:rsidP="00EA766A">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enjoy your weekend! </w:t>
      </w:r>
    </w:p>
    <w:p w14:paraId="39B0ACA5" w14:textId="77777777" w:rsidR="00EA766A" w:rsidRPr="0033750C" w:rsidRDefault="00EA766A" w:rsidP="00EA766A">
      <w:pPr>
        <w:widowControl/>
        <w:jc w:val="left"/>
        <w:rPr>
          <w:rFonts w:ascii="Times New Roman" w:eastAsia="SimSun" w:hAnsi="Times New Roman" w:cs="Times New Roman"/>
          <w:color w:val="1F497D"/>
          <w:kern w:val="0"/>
          <w:sz w:val="22"/>
        </w:rPr>
      </w:pPr>
    </w:p>
    <w:p w14:paraId="49DC0823"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310A86"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D4F863" w14:textId="77777777" w:rsidR="00EA766A" w:rsidRPr="0033750C" w:rsidRDefault="00EA766A" w:rsidP="00062724">
      <w:pPr>
        <w:widowControl/>
        <w:jc w:val="left"/>
        <w:rPr>
          <w:rFonts w:ascii="Times New Roman" w:eastAsia="SimSun" w:hAnsi="Times New Roman" w:cs="Times New Roman"/>
          <w:color w:val="1F497D"/>
          <w:kern w:val="0"/>
          <w:sz w:val="22"/>
        </w:rPr>
      </w:pPr>
    </w:p>
    <w:p w14:paraId="4DE796FB" w14:textId="77777777" w:rsidR="00EA766A" w:rsidRPr="0033750C" w:rsidRDefault="00EA766A" w:rsidP="00062724">
      <w:pPr>
        <w:widowControl/>
        <w:jc w:val="left"/>
        <w:rPr>
          <w:rFonts w:ascii="Times New Roman" w:eastAsia="SimSun" w:hAnsi="Times New Roman" w:cs="Times New Roman"/>
          <w:color w:val="1F497D"/>
          <w:kern w:val="0"/>
          <w:sz w:val="22"/>
        </w:rPr>
      </w:pPr>
    </w:p>
    <w:p w14:paraId="08A3E401" w14:textId="7449CA6C"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6EB51C" w14:textId="77777777" w:rsidR="00062724" w:rsidRPr="0033750C" w:rsidRDefault="00062724" w:rsidP="00062724">
      <w:pPr>
        <w:widowControl/>
        <w:ind w:firstLine="420"/>
        <w:jc w:val="left"/>
        <w:rPr>
          <w:rFonts w:ascii="Times New Roman" w:eastAsia="SimSun" w:hAnsi="Times New Roman" w:cs="Times New Roman"/>
          <w:color w:val="1F497D"/>
          <w:kern w:val="0"/>
          <w:sz w:val="22"/>
        </w:rPr>
      </w:pPr>
    </w:p>
    <w:p w14:paraId="3C26B63C" w14:textId="687741B3" w:rsidR="00062724" w:rsidRPr="0033750C" w:rsidRDefault="00062724" w:rsidP="000627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Glad to hear from you. Enjoy your Christmas holiday! Take care, stay safe, and keep health. </w:t>
      </w:r>
    </w:p>
    <w:p w14:paraId="3429E514" w14:textId="77777777" w:rsidR="00062724" w:rsidRPr="0033750C" w:rsidRDefault="00062724" w:rsidP="00062724">
      <w:pPr>
        <w:widowControl/>
        <w:jc w:val="left"/>
        <w:rPr>
          <w:rFonts w:ascii="Times New Roman" w:eastAsia="SimSun" w:hAnsi="Times New Roman" w:cs="Times New Roman"/>
          <w:color w:val="1F497D"/>
          <w:kern w:val="0"/>
          <w:sz w:val="22"/>
        </w:rPr>
      </w:pPr>
    </w:p>
    <w:p w14:paraId="4645FC78"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F35706"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F38DBA" w14:textId="77777777" w:rsidR="00062724" w:rsidRPr="0033750C" w:rsidRDefault="00062724" w:rsidP="005A1CBE">
      <w:pPr>
        <w:widowControl/>
        <w:jc w:val="left"/>
        <w:rPr>
          <w:rFonts w:ascii="Times New Roman" w:eastAsia="SimSun" w:hAnsi="Times New Roman" w:cs="Times New Roman"/>
          <w:color w:val="1F497D"/>
          <w:kern w:val="0"/>
          <w:sz w:val="22"/>
        </w:rPr>
      </w:pPr>
    </w:p>
    <w:p w14:paraId="4A1AFE8B" w14:textId="77777777" w:rsidR="00062724" w:rsidRPr="0033750C" w:rsidRDefault="00062724" w:rsidP="005A1CBE">
      <w:pPr>
        <w:widowControl/>
        <w:jc w:val="left"/>
        <w:rPr>
          <w:rFonts w:ascii="Times New Roman" w:eastAsia="SimSun" w:hAnsi="Times New Roman" w:cs="Times New Roman"/>
          <w:color w:val="1F497D"/>
          <w:kern w:val="0"/>
          <w:sz w:val="22"/>
        </w:rPr>
      </w:pPr>
    </w:p>
    <w:p w14:paraId="6CDC7CF1" w14:textId="6390EE83" w:rsidR="005A1CBE" w:rsidRPr="0033750C" w:rsidRDefault="005A1CBE" w:rsidP="005A1C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张老师：</w:t>
      </w:r>
    </w:p>
    <w:p w14:paraId="61B215E5" w14:textId="77777777"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7FEE536" w14:textId="43747BB3"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的近半年（</w:t>
      </w:r>
      <w:r w:rsidRPr="0033750C">
        <w:rPr>
          <w:rFonts w:ascii="Times New Roman" w:eastAsia="SimSun" w:hAnsi="Times New Roman" w:cs="Times New Roman"/>
          <w:color w:val="1F497D"/>
          <w:kern w:val="0"/>
          <w:sz w:val="22"/>
        </w:rPr>
        <w:t>2022.6-2022.12</w:t>
      </w:r>
      <w:r w:rsidRPr="0033750C">
        <w:rPr>
          <w:rFonts w:ascii="Times New Roman" w:eastAsia="SimSun" w:hAnsi="Times New Roman" w:cs="Times New Roman"/>
          <w:color w:val="1F497D"/>
          <w:kern w:val="0"/>
          <w:sz w:val="22"/>
        </w:rPr>
        <w:t>）的个人情况汇报附在这封邮件中了。祝老师工作顺利！</w:t>
      </w:r>
    </w:p>
    <w:p w14:paraId="58ABF520" w14:textId="77777777" w:rsidR="005A1CBE" w:rsidRPr="0033750C" w:rsidRDefault="005A1CBE" w:rsidP="005A1CBE">
      <w:pPr>
        <w:pStyle w:val="af2"/>
        <w:ind w:firstLine="420"/>
      </w:pPr>
      <w:r w:rsidRPr="0033750C">
        <w:t>此致</w:t>
      </w:r>
    </w:p>
    <w:p w14:paraId="57E7A26B" w14:textId="77777777" w:rsidR="005A1CBE" w:rsidRPr="0033750C" w:rsidRDefault="005A1CBE" w:rsidP="005A1CBE">
      <w:pPr>
        <w:pStyle w:val="af4"/>
        <w:ind w:left="0"/>
      </w:pPr>
      <w:r w:rsidRPr="0033750C">
        <w:t>敬礼！</w:t>
      </w:r>
    </w:p>
    <w:p w14:paraId="6C4EBBE2" w14:textId="77777777" w:rsidR="005A1CBE" w:rsidRPr="0033750C" w:rsidRDefault="005A1CBE" w:rsidP="005A1CBE">
      <w:pPr>
        <w:pStyle w:val="af4"/>
        <w:ind w:left="0"/>
        <w:jc w:val="right"/>
      </w:pPr>
      <w:r w:rsidRPr="0033750C">
        <w:t>金刘超</w:t>
      </w:r>
    </w:p>
    <w:p w14:paraId="238AC537" w14:textId="497F6112" w:rsidR="005A1CBE" w:rsidRPr="0033750C" w:rsidRDefault="005A1CBE" w:rsidP="005A1CBE">
      <w:pPr>
        <w:pStyle w:val="af4"/>
        <w:ind w:left="0"/>
        <w:jc w:val="right"/>
      </w:pPr>
      <w:r w:rsidRPr="0033750C">
        <w:t>2022</w:t>
      </w:r>
      <w:r w:rsidRPr="0033750C">
        <w:t>年</w:t>
      </w:r>
      <w:r w:rsidRPr="0033750C">
        <w:t>12</w:t>
      </w:r>
      <w:r w:rsidRPr="0033750C">
        <w:t>月</w:t>
      </w:r>
      <w:r w:rsidRPr="0033750C">
        <w:t>16</w:t>
      </w:r>
      <w:r w:rsidRPr="0033750C">
        <w:t>日</w:t>
      </w:r>
    </w:p>
    <w:p w14:paraId="5F3B1C8A" w14:textId="79C2D490" w:rsidR="00B75B69" w:rsidRPr="0033750C" w:rsidRDefault="00B75B69" w:rsidP="0037149E">
      <w:pPr>
        <w:widowControl/>
        <w:jc w:val="left"/>
        <w:rPr>
          <w:rFonts w:ascii="Times New Roman" w:eastAsia="SimSun" w:hAnsi="Times New Roman" w:cs="Times New Roman"/>
          <w:color w:val="1F497D"/>
          <w:kern w:val="0"/>
          <w:sz w:val="22"/>
        </w:rPr>
      </w:pPr>
    </w:p>
    <w:p w14:paraId="426190DF" w14:textId="33FF9EE4" w:rsidR="00B75B69" w:rsidRPr="0033750C" w:rsidRDefault="00B75B69" w:rsidP="0037149E">
      <w:pPr>
        <w:widowControl/>
        <w:jc w:val="left"/>
        <w:rPr>
          <w:rFonts w:ascii="Times New Roman" w:eastAsia="SimSun" w:hAnsi="Times New Roman" w:cs="Times New Roman"/>
          <w:color w:val="1F497D"/>
          <w:kern w:val="0"/>
          <w:sz w:val="22"/>
        </w:rPr>
      </w:pPr>
    </w:p>
    <w:p w14:paraId="595425FD"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424A2F" w14:textId="77777777" w:rsidR="00B75B69" w:rsidRPr="0033750C" w:rsidRDefault="00B75B69" w:rsidP="00B75B69">
      <w:pPr>
        <w:widowControl/>
        <w:ind w:firstLine="420"/>
        <w:jc w:val="left"/>
        <w:rPr>
          <w:rFonts w:ascii="Times New Roman" w:eastAsia="SimSun" w:hAnsi="Times New Roman" w:cs="Times New Roman"/>
          <w:color w:val="1F497D"/>
          <w:kern w:val="0"/>
          <w:sz w:val="22"/>
        </w:rPr>
      </w:pPr>
    </w:p>
    <w:p w14:paraId="6624966F" w14:textId="5703C54E" w:rsidR="00B75B69" w:rsidRPr="0033750C" w:rsidRDefault="00B75B69" w:rsidP="00B75B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only related to </w:t>
      </w:r>
      <w:r w:rsidRPr="0033750C">
        <w:rPr>
          <w:rFonts w:ascii="Times New Roman" w:eastAsia="SimSun" w:hAnsi="Times New Roman" w:cs="Times New Roman"/>
          <w:i/>
          <w:color w:val="1F497D"/>
          <w:kern w:val="0"/>
          <w:sz w:val="22"/>
        </w:rPr>
        <w:t>T</w:t>
      </w:r>
      <w:r w:rsidRPr="0033750C">
        <w:rPr>
          <w:rFonts w:ascii="Times New Roman" w:eastAsia="SimSun" w:hAnsi="Times New Roman" w:cs="Times New Roman"/>
          <w:color w:val="1F497D"/>
          <w:kern w:val="0"/>
          <w:sz w:val="22"/>
        </w:rPr>
        <w:t xml:space="preserve">, it is the derivative. </w:t>
      </w:r>
    </w:p>
    <w:p w14:paraId="24AC045B" w14:textId="77777777" w:rsidR="00B75B69" w:rsidRPr="0033750C" w:rsidRDefault="00B75B69" w:rsidP="00B75B69">
      <w:pPr>
        <w:widowControl/>
        <w:jc w:val="left"/>
        <w:rPr>
          <w:rFonts w:ascii="Times New Roman" w:eastAsia="SimSun" w:hAnsi="Times New Roman" w:cs="Times New Roman"/>
          <w:color w:val="1F497D"/>
          <w:kern w:val="0"/>
          <w:sz w:val="22"/>
        </w:rPr>
      </w:pPr>
    </w:p>
    <w:p w14:paraId="762FDD57"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B3AFC"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7F6F89" w14:textId="77777777" w:rsidR="00B75B69" w:rsidRPr="0033750C" w:rsidRDefault="00B75B69" w:rsidP="0037149E">
      <w:pPr>
        <w:widowControl/>
        <w:jc w:val="left"/>
        <w:rPr>
          <w:rFonts w:ascii="Times New Roman" w:eastAsia="SimSun" w:hAnsi="Times New Roman" w:cs="Times New Roman"/>
          <w:color w:val="1F497D"/>
          <w:kern w:val="0"/>
          <w:sz w:val="22"/>
        </w:rPr>
      </w:pPr>
    </w:p>
    <w:p w14:paraId="725C00A8" w14:textId="114D5824"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m,</w:t>
      </w:r>
    </w:p>
    <w:p w14:paraId="4E922AAF" w14:textId="77777777" w:rsidR="0037149E" w:rsidRPr="0033750C" w:rsidRDefault="0037149E" w:rsidP="0037149E">
      <w:pPr>
        <w:widowControl/>
        <w:ind w:firstLine="420"/>
        <w:jc w:val="left"/>
        <w:rPr>
          <w:rFonts w:ascii="Times New Roman" w:eastAsia="SimSun" w:hAnsi="Times New Roman" w:cs="Times New Roman"/>
          <w:color w:val="1F497D"/>
          <w:kern w:val="0"/>
          <w:sz w:val="22"/>
        </w:rPr>
      </w:pPr>
    </w:p>
    <w:p w14:paraId="587C6CF1" w14:textId="6DA68447"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can use any course material. </w:t>
      </w:r>
    </w:p>
    <w:p w14:paraId="386C2C92" w14:textId="2B6FD674"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8F6C0C5"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4E1657"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382045" w14:textId="77777777" w:rsidR="0037149E" w:rsidRPr="0033750C" w:rsidRDefault="0037149E" w:rsidP="008C4F7F">
      <w:pPr>
        <w:widowControl/>
        <w:jc w:val="left"/>
        <w:rPr>
          <w:rFonts w:ascii="Times New Roman" w:eastAsia="SimSun" w:hAnsi="Times New Roman" w:cs="Times New Roman"/>
          <w:color w:val="1F497D"/>
          <w:kern w:val="0"/>
          <w:sz w:val="22"/>
        </w:rPr>
      </w:pPr>
    </w:p>
    <w:p w14:paraId="651F06FD" w14:textId="77777777" w:rsidR="0037149E" w:rsidRPr="0033750C" w:rsidRDefault="0037149E" w:rsidP="008C4F7F">
      <w:pPr>
        <w:widowControl/>
        <w:jc w:val="left"/>
        <w:rPr>
          <w:rFonts w:ascii="Times New Roman" w:eastAsia="SimSun" w:hAnsi="Times New Roman" w:cs="Times New Roman"/>
          <w:color w:val="1F497D"/>
          <w:kern w:val="0"/>
          <w:sz w:val="22"/>
        </w:rPr>
      </w:pPr>
    </w:p>
    <w:p w14:paraId="67016C1D" w14:textId="633AE2E3"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C9D806F"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0154EB62" w14:textId="7A13CE16"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Update the solution. </w:t>
      </w:r>
    </w:p>
    <w:p w14:paraId="31D6C5E6" w14:textId="77777777" w:rsidR="008C4F7F" w:rsidRPr="0033750C" w:rsidRDefault="008C4F7F" w:rsidP="008C4F7F">
      <w:pPr>
        <w:widowControl/>
        <w:jc w:val="left"/>
        <w:rPr>
          <w:rFonts w:ascii="Times New Roman" w:eastAsia="SimSun" w:hAnsi="Times New Roman" w:cs="Times New Roman"/>
          <w:color w:val="1F497D"/>
          <w:kern w:val="0"/>
          <w:sz w:val="22"/>
        </w:rPr>
      </w:pPr>
    </w:p>
    <w:p w14:paraId="1772E45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AED681"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5F404C" w14:textId="77777777" w:rsidR="008C4F7F" w:rsidRPr="0033750C" w:rsidRDefault="008C4F7F" w:rsidP="008C4F7F">
      <w:pPr>
        <w:widowControl/>
        <w:jc w:val="left"/>
        <w:rPr>
          <w:rFonts w:ascii="Times New Roman" w:eastAsia="SimSun" w:hAnsi="Times New Roman" w:cs="Times New Roman"/>
          <w:color w:val="1F497D"/>
          <w:kern w:val="0"/>
          <w:sz w:val="22"/>
        </w:rPr>
      </w:pPr>
    </w:p>
    <w:p w14:paraId="2833D1B9" w14:textId="77777777" w:rsidR="008C4F7F" w:rsidRPr="0033750C" w:rsidRDefault="008C4F7F" w:rsidP="008C4F7F">
      <w:pPr>
        <w:widowControl/>
        <w:jc w:val="left"/>
        <w:rPr>
          <w:rFonts w:ascii="Times New Roman" w:eastAsia="SimSun" w:hAnsi="Times New Roman" w:cs="Times New Roman"/>
          <w:color w:val="1F497D"/>
          <w:kern w:val="0"/>
          <w:sz w:val="22"/>
        </w:rPr>
      </w:pPr>
    </w:p>
    <w:p w14:paraId="03A69A8B" w14:textId="4D3292BA"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9837E8B"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726BE256" w14:textId="36440079"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solution. </w:t>
      </w:r>
    </w:p>
    <w:p w14:paraId="2FD6FFB2" w14:textId="77777777" w:rsidR="008C4F7F" w:rsidRPr="0033750C" w:rsidRDefault="008C4F7F" w:rsidP="008C4F7F">
      <w:pPr>
        <w:widowControl/>
        <w:jc w:val="left"/>
        <w:rPr>
          <w:rFonts w:ascii="Times New Roman" w:eastAsia="SimSun" w:hAnsi="Times New Roman" w:cs="Times New Roman"/>
          <w:color w:val="1F497D"/>
          <w:kern w:val="0"/>
          <w:sz w:val="22"/>
        </w:rPr>
      </w:pPr>
    </w:p>
    <w:p w14:paraId="661C0C47"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5D0FFDF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6EC266" w14:textId="77777777" w:rsidR="008C4F7F" w:rsidRPr="0033750C" w:rsidRDefault="008C4F7F" w:rsidP="00687AD9">
      <w:pPr>
        <w:widowControl/>
        <w:jc w:val="left"/>
        <w:rPr>
          <w:rFonts w:ascii="Times New Roman" w:eastAsia="SimSun" w:hAnsi="Times New Roman" w:cs="Times New Roman"/>
          <w:color w:val="1F497D"/>
          <w:kern w:val="0"/>
          <w:sz w:val="22"/>
        </w:rPr>
      </w:pPr>
    </w:p>
    <w:p w14:paraId="16ACF102" w14:textId="77777777" w:rsidR="008C4F7F" w:rsidRPr="0033750C" w:rsidRDefault="008C4F7F" w:rsidP="00687AD9">
      <w:pPr>
        <w:widowControl/>
        <w:jc w:val="left"/>
        <w:rPr>
          <w:rFonts w:ascii="Times New Roman" w:eastAsia="SimSun" w:hAnsi="Times New Roman" w:cs="Times New Roman"/>
          <w:color w:val="1F497D"/>
          <w:kern w:val="0"/>
          <w:sz w:val="22"/>
        </w:rPr>
      </w:pPr>
    </w:p>
    <w:p w14:paraId="443C41F1" w14:textId="6A24891C"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1047D01" w14:textId="77777777" w:rsidR="00687AD9" w:rsidRPr="0033750C" w:rsidRDefault="00687AD9" w:rsidP="00687AD9">
      <w:pPr>
        <w:widowControl/>
        <w:jc w:val="left"/>
        <w:rPr>
          <w:rFonts w:ascii="Times New Roman" w:eastAsia="SimSun" w:hAnsi="Times New Roman" w:cs="Times New Roman"/>
          <w:color w:val="1F497D"/>
          <w:kern w:val="0"/>
          <w:sz w:val="22"/>
        </w:rPr>
      </w:pPr>
    </w:p>
    <w:p w14:paraId="48DA963C" w14:textId="02C6D5CB"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4C26513"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30AC453F"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E95654"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21A1C98E" w14:textId="7B9D5474"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two files attached to this email? </w:t>
      </w:r>
      <w:r w:rsidRPr="0033750C">
        <w:rPr>
          <w:rFonts w:ascii="Times New Roman" w:eastAsia="SimSun" w:hAnsi="Times New Roman" w:cs="Times New Roman"/>
          <w:b/>
          <w:color w:val="1F497D"/>
          <w:kern w:val="0"/>
          <w:sz w:val="22"/>
        </w:rPr>
        <w:t>Each file needs to be printed for 32 copies.</w:t>
      </w:r>
      <w:r w:rsidRPr="0033750C">
        <w:rPr>
          <w:rFonts w:ascii="Times New Roman" w:eastAsia="SimSun" w:hAnsi="Times New Roman" w:cs="Times New Roman"/>
          <w:color w:val="1F497D"/>
          <w:kern w:val="0"/>
          <w:sz w:val="22"/>
        </w:rPr>
        <w:t xml:space="preserve"> So, the total piece of </w:t>
      </w:r>
      <w:r w:rsidR="004D1390" w:rsidRPr="0033750C">
        <w:rPr>
          <w:rFonts w:ascii="Times New Roman" w:eastAsia="SimSun" w:hAnsi="Times New Roman" w:cs="Times New Roman"/>
          <w:color w:val="1F497D"/>
          <w:kern w:val="0"/>
          <w:sz w:val="22"/>
        </w:rPr>
        <w:t>parts</w:t>
      </w:r>
      <w:r w:rsidRPr="0033750C">
        <w:rPr>
          <w:rFonts w:ascii="Times New Roman" w:eastAsia="SimSun" w:hAnsi="Times New Roman" w:cs="Times New Roman"/>
          <w:color w:val="1F497D"/>
          <w:kern w:val="0"/>
          <w:sz w:val="22"/>
        </w:rPr>
        <w:t xml:space="preserve"> is 64.</w:t>
      </w:r>
    </w:p>
    <w:p w14:paraId="56BE1BC9"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563CC7A2"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C374FB"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096BA6F1"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30% </w:t>
      </w:r>
    </w:p>
    <w:p w14:paraId="01F01271"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placement of the part, the hole on the part should be upward. </w:t>
      </w:r>
    </w:p>
    <w:p w14:paraId="720036F0"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0D4896BF" w14:textId="352501E5"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have a wonderful </w:t>
      </w:r>
      <w:r w:rsidR="004D1390" w:rsidRPr="0033750C">
        <w:rPr>
          <w:rFonts w:ascii="Times New Roman" w:eastAsia="SimSun" w:hAnsi="Times New Roman" w:cs="Times New Roman"/>
          <w:color w:val="1F497D"/>
          <w:kern w:val="0"/>
          <w:sz w:val="22"/>
        </w:rPr>
        <w:t>night</w:t>
      </w:r>
      <w:r w:rsidRPr="0033750C">
        <w:rPr>
          <w:rFonts w:ascii="Times New Roman" w:eastAsia="SimSun" w:hAnsi="Times New Roman" w:cs="Times New Roman"/>
          <w:color w:val="1F497D"/>
          <w:kern w:val="0"/>
          <w:sz w:val="22"/>
        </w:rPr>
        <w:t xml:space="preserve">. </w:t>
      </w:r>
    </w:p>
    <w:p w14:paraId="34CBC3AD" w14:textId="77777777" w:rsidR="00687AD9" w:rsidRPr="0033750C" w:rsidRDefault="00687AD9" w:rsidP="00687AD9">
      <w:pPr>
        <w:widowControl/>
        <w:jc w:val="left"/>
        <w:rPr>
          <w:rFonts w:ascii="Times New Roman" w:eastAsia="SimSun" w:hAnsi="Times New Roman" w:cs="Times New Roman"/>
          <w:color w:val="1F497D"/>
          <w:kern w:val="0"/>
          <w:sz w:val="22"/>
        </w:rPr>
      </w:pPr>
    </w:p>
    <w:p w14:paraId="081E96B9"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88E6A4"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D6382C" w14:textId="77777777" w:rsidR="00687AD9" w:rsidRPr="0033750C" w:rsidRDefault="00687AD9" w:rsidP="009E4A9F">
      <w:pPr>
        <w:widowControl/>
        <w:jc w:val="left"/>
        <w:rPr>
          <w:rFonts w:ascii="Times New Roman" w:eastAsia="SimSun" w:hAnsi="Times New Roman" w:cs="Times New Roman"/>
          <w:color w:val="1F497D"/>
          <w:kern w:val="0"/>
          <w:sz w:val="22"/>
        </w:rPr>
      </w:pPr>
    </w:p>
    <w:p w14:paraId="09E8F3B8" w14:textId="77777777" w:rsidR="00687AD9" w:rsidRPr="0033750C" w:rsidRDefault="00687AD9" w:rsidP="009E4A9F">
      <w:pPr>
        <w:widowControl/>
        <w:jc w:val="left"/>
        <w:rPr>
          <w:rFonts w:ascii="Times New Roman" w:eastAsia="SimSun" w:hAnsi="Times New Roman" w:cs="Times New Roman"/>
          <w:color w:val="1F497D"/>
          <w:kern w:val="0"/>
          <w:sz w:val="22"/>
        </w:rPr>
      </w:pPr>
    </w:p>
    <w:p w14:paraId="2B3683DB" w14:textId="4A35B837"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39" w:history="1">
        <w:r w:rsidRPr="0033750C">
          <w:rPr>
            <w:rStyle w:val="ae"/>
            <w:rFonts w:ascii="Times New Roman" w:eastAsia="SimSun" w:hAnsi="Times New Roman" w:cs="Times New Roman"/>
            <w:kern w:val="0"/>
            <w:sz w:val="22"/>
          </w:rPr>
          <w:t>nicoleli@orientalab.com</w:t>
        </w:r>
      </w:hyperlink>
    </w:p>
    <w:p w14:paraId="0F87D040" w14:textId="3C692831"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40"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92A93E0" w14:textId="5AD8469D"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82BC8C6" w14:textId="3177CB06"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42C2427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63ACD531" w14:textId="35B877F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88FE56C"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317C0C9F" w14:textId="232A78A4"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3A0557E5" w14:textId="7A09C282" w:rsidR="009E4A9F" w:rsidRPr="0033750C" w:rsidRDefault="009E4A9F" w:rsidP="009E4A9F">
      <w:pPr>
        <w:widowControl/>
        <w:ind w:firstLine="420"/>
        <w:jc w:val="left"/>
        <w:rPr>
          <w:rFonts w:ascii="Times New Roman" w:eastAsia="SimSun" w:hAnsi="Times New Roman" w:cs="Times New Roman"/>
          <w:color w:val="1F497D"/>
          <w:kern w:val="0"/>
          <w:sz w:val="22"/>
        </w:rPr>
      </w:pPr>
    </w:p>
    <w:p w14:paraId="09774C8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EFCF73D"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49A5EA4D"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1A71A6"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B45697" w14:textId="77777777" w:rsidR="009E4A9F" w:rsidRPr="0033750C" w:rsidRDefault="009E4A9F" w:rsidP="003274F6">
      <w:pPr>
        <w:widowControl/>
        <w:jc w:val="left"/>
        <w:rPr>
          <w:rFonts w:ascii="Times New Roman" w:eastAsia="SimSun" w:hAnsi="Times New Roman" w:cs="Times New Roman"/>
          <w:color w:val="1F497D"/>
          <w:kern w:val="0"/>
          <w:sz w:val="22"/>
        </w:rPr>
      </w:pPr>
    </w:p>
    <w:p w14:paraId="32015522" w14:textId="77777777" w:rsidR="009E4A9F" w:rsidRPr="0033750C" w:rsidRDefault="009E4A9F" w:rsidP="003274F6">
      <w:pPr>
        <w:widowControl/>
        <w:jc w:val="left"/>
        <w:rPr>
          <w:rFonts w:ascii="Times New Roman" w:eastAsia="SimSun" w:hAnsi="Times New Roman" w:cs="Times New Roman"/>
          <w:color w:val="1F497D"/>
          <w:kern w:val="0"/>
          <w:sz w:val="22"/>
        </w:rPr>
      </w:pPr>
    </w:p>
    <w:p w14:paraId="4C15CC69" w14:textId="156A81C6"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B4FC7C9"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3EB05C96"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es, I also miss Joyce toooo. Hope she will enjoy the journey. </w:t>
      </w:r>
    </w:p>
    <w:p w14:paraId="0EDCB5FF"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443EA066"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C3BB4"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38F961" w14:textId="77777777" w:rsidR="003274F6" w:rsidRPr="0033750C" w:rsidRDefault="003274F6" w:rsidP="0089449C">
      <w:pPr>
        <w:widowControl/>
        <w:jc w:val="left"/>
        <w:rPr>
          <w:rFonts w:ascii="Times New Roman" w:eastAsia="SimSun" w:hAnsi="Times New Roman" w:cs="Times New Roman"/>
          <w:color w:val="1F497D"/>
          <w:kern w:val="0"/>
          <w:sz w:val="22"/>
        </w:rPr>
      </w:pPr>
    </w:p>
    <w:p w14:paraId="20D2A522" w14:textId="77777777" w:rsidR="003274F6" w:rsidRPr="0033750C" w:rsidRDefault="003274F6" w:rsidP="0089449C">
      <w:pPr>
        <w:widowControl/>
        <w:jc w:val="left"/>
        <w:rPr>
          <w:rFonts w:ascii="Times New Roman" w:eastAsia="SimSun" w:hAnsi="Times New Roman" w:cs="Times New Roman"/>
          <w:color w:val="1F497D"/>
          <w:kern w:val="0"/>
          <w:sz w:val="22"/>
        </w:rPr>
      </w:pPr>
    </w:p>
    <w:p w14:paraId="0ABA6817" w14:textId="7BC3C7BD"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C37F0D4"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791ED0E0" w14:textId="73D8DAE0" w:rsidR="0089449C" w:rsidRPr="0033750C" w:rsidRDefault="0089449C" w:rsidP="008944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toooo. Hope she will enjoy the journey. </w:t>
      </w:r>
    </w:p>
    <w:p w14:paraId="2E4015BD"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6B8ED0F2"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F2B339"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CD8EF" w14:textId="77777777" w:rsidR="0089449C" w:rsidRPr="0033750C" w:rsidRDefault="0089449C" w:rsidP="00CE1FB8">
      <w:pPr>
        <w:widowControl/>
        <w:jc w:val="left"/>
        <w:rPr>
          <w:rFonts w:ascii="Times New Roman" w:eastAsia="SimSun" w:hAnsi="Times New Roman" w:cs="Times New Roman"/>
          <w:color w:val="1F497D"/>
          <w:kern w:val="0"/>
          <w:sz w:val="22"/>
        </w:rPr>
      </w:pPr>
    </w:p>
    <w:p w14:paraId="1EADC063" w14:textId="77777777" w:rsidR="0089449C" w:rsidRPr="0033750C" w:rsidRDefault="0089449C" w:rsidP="00CE1FB8">
      <w:pPr>
        <w:widowControl/>
        <w:jc w:val="left"/>
        <w:rPr>
          <w:rFonts w:ascii="Times New Roman" w:eastAsia="SimSun" w:hAnsi="Times New Roman" w:cs="Times New Roman"/>
          <w:color w:val="1F497D"/>
          <w:kern w:val="0"/>
          <w:sz w:val="22"/>
        </w:rPr>
      </w:pPr>
    </w:p>
    <w:p w14:paraId="45F1CB11" w14:textId="380B2596"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8081547"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19253749" w14:textId="7EB0805C" w:rsidR="00CE1FB8" w:rsidRPr="0033750C" w:rsidRDefault="00CE1FB8" w:rsidP="00CE1FB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can also submit the original file (29 MB) now. Very nice. </w:t>
      </w:r>
    </w:p>
    <w:p w14:paraId="43C6B3FA"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38F34A1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6E777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B23C40" w14:textId="77777777" w:rsidR="00CE1FB8" w:rsidRPr="0033750C" w:rsidRDefault="00CE1FB8" w:rsidP="00D11500">
      <w:pPr>
        <w:widowControl/>
        <w:jc w:val="left"/>
        <w:rPr>
          <w:rFonts w:ascii="Times New Roman" w:eastAsia="SimSun" w:hAnsi="Times New Roman" w:cs="Times New Roman"/>
          <w:color w:val="1F497D"/>
          <w:kern w:val="0"/>
          <w:sz w:val="22"/>
        </w:rPr>
      </w:pPr>
    </w:p>
    <w:p w14:paraId="23C7E03A" w14:textId="77777777" w:rsidR="00CE1FB8" w:rsidRPr="0033750C" w:rsidRDefault="00CE1FB8" w:rsidP="00D11500">
      <w:pPr>
        <w:widowControl/>
        <w:jc w:val="left"/>
        <w:rPr>
          <w:rFonts w:ascii="Times New Roman" w:eastAsia="SimSun" w:hAnsi="Times New Roman" w:cs="Times New Roman"/>
          <w:color w:val="1F497D"/>
          <w:kern w:val="0"/>
          <w:sz w:val="22"/>
        </w:rPr>
      </w:pPr>
    </w:p>
    <w:p w14:paraId="44E8EAAD" w14:textId="1DBE2CC2"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367FBDD3"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5DA20C5C" w14:textId="1B0EE146" w:rsidR="00D11500" w:rsidRPr="0033750C" w:rsidRDefault="00D11500" w:rsidP="00D115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did it! Very appreciated for your help and have a good day. </w:t>
      </w:r>
    </w:p>
    <w:p w14:paraId="2CC114EB"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064C39A4"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4BF9E2"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70D4E9" w14:textId="77777777" w:rsidR="00D11500" w:rsidRPr="0033750C" w:rsidRDefault="00D11500" w:rsidP="003F6A9D">
      <w:pPr>
        <w:widowControl/>
        <w:jc w:val="left"/>
        <w:rPr>
          <w:rFonts w:ascii="Times New Roman" w:eastAsia="SimSun" w:hAnsi="Times New Roman" w:cs="Times New Roman"/>
          <w:color w:val="1F497D"/>
          <w:kern w:val="0"/>
          <w:sz w:val="22"/>
        </w:rPr>
      </w:pPr>
    </w:p>
    <w:p w14:paraId="4654F933" w14:textId="77777777" w:rsidR="00D11500" w:rsidRPr="0033750C" w:rsidRDefault="00D11500" w:rsidP="003F6A9D">
      <w:pPr>
        <w:widowControl/>
        <w:jc w:val="left"/>
        <w:rPr>
          <w:rFonts w:ascii="Times New Roman" w:eastAsia="SimSun" w:hAnsi="Times New Roman" w:cs="Times New Roman"/>
          <w:color w:val="1F497D"/>
          <w:kern w:val="0"/>
          <w:sz w:val="22"/>
        </w:rPr>
      </w:pPr>
    </w:p>
    <w:p w14:paraId="09DC5BD3" w14:textId="79A4E793"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5BB5E0E"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601425F6" w14:textId="124E990C" w:rsidR="003F6A9D" w:rsidRPr="0033750C" w:rsidRDefault="003F6A9D" w:rsidP="003F6A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Let me try. </w:t>
      </w:r>
    </w:p>
    <w:p w14:paraId="00013745"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49B210EE"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406383"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C8ED9" w14:textId="77777777" w:rsidR="003F6A9D" w:rsidRPr="0033750C" w:rsidRDefault="003F6A9D" w:rsidP="00215B8E">
      <w:pPr>
        <w:widowControl/>
        <w:jc w:val="left"/>
        <w:rPr>
          <w:rFonts w:ascii="Times New Roman" w:eastAsia="SimSun" w:hAnsi="Times New Roman" w:cs="Times New Roman"/>
          <w:color w:val="1F497D"/>
          <w:kern w:val="0"/>
          <w:sz w:val="22"/>
        </w:rPr>
      </w:pPr>
    </w:p>
    <w:p w14:paraId="258C13B2" w14:textId="77777777" w:rsidR="003F6A9D" w:rsidRPr="0033750C" w:rsidRDefault="003F6A9D" w:rsidP="00215B8E">
      <w:pPr>
        <w:widowControl/>
        <w:jc w:val="left"/>
        <w:rPr>
          <w:rFonts w:ascii="Times New Roman" w:eastAsia="SimSun" w:hAnsi="Times New Roman" w:cs="Times New Roman"/>
          <w:color w:val="1F497D"/>
          <w:kern w:val="0"/>
          <w:sz w:val="22"/>
        </w:rPr>
      </w:pPr>
    </w:p>
    <w:p w14:paraId="6A14112D" w14:textId="4960E709"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EE3DC1E"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6802C8A" w14:textId="689CF5C1"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nd a pure email with </w:t>
      </w:r>
      <w:r w:rsidR="00BD247E" w:rsidRPr="0033750C">
        <w:rPr>
          <w:rFonts w:ascii="Times New Roman" w:eastAsia="SimSun" w:hAnsi="Times New Roman" w:cs="Times New Roman"/>
          <w:color w:val="1F497D"/>
          <w:kern w:val="0"/>
          <w:sz w:val="22"/>
        </w:rPr>
        <w:t xml:space="preserve">an </w:t>
      </w:r>
      <w:r w:rsidRPr="0033750C">
        <w:rPr>
          <w:rFonts w:ascii="Times New Roman" w:eastAsia="SimSun" w:hAnsi="Times New Roman" w:cs="Times New Roman"/>
          <w:color w:val="1F497D"/>
          <w:kern w:val="0"/>
          <w:sz w:val="22"/>
        </w:rPr>
        <w:t xml:space="preserve">attachment </w:t>
      </w:r>
      <w:r w:rsidR="00BD247E" w:rsidRPr="0033750C">
        <w:rPr>
          <w:rFonts w:ascii="Times New Roman" w:eastAsia="SimSun" w:hAnsi="Times New Roman" w:cs="Times New Roman"/>
          <w:color w:val="1F497D"/>
          <w:kern w:val="0"/>
          <w:sz w:val="22"/>
        </w:rPr>
        <w:t xml:space="preserve">to you </w:t>
      </w:r>
      <w:r w:rsidRPr="0033750C">
        <w:rPr>
          <w:rFonts w:ascii="Times New Roman" w:eastAsia="SimSun" w:hAnsi="Times New Roman" w:cs="Times New Roman"/>
          <w:color w:val="1F497D"/>
          <w:kern w:val="0"/>
          <w:sz w:val="22"/>
        </w:rPr>
        <w:t xml:space="preserve">and it seems successful. Could you please help me to upload it onto </w:t>
      </w:r>
      <w:r w:rsidR="00BD247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system? </w:t>
      </w:r>
    </w:p>
    <w:p w14:paraId="1E39621B"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1A757396"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009C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3B340799" w14:textId="77777777" w:rsidR="00215B8E" w:rsidRPr="0033750C" w:rsidRDefault="00215B8E" w:rsidP="00215B8E">
      <w:pPr>
        <w:widowControl/>
        <w:jc w:val="left"/>
        <w:rPr>
          <w:rFonts w:ascii="Times New Roman" w:eastAsia="SimSun" w:hAnsi="Times New Roman" w:cs="Times New Roman"/>
          <w:color w:val="1F497D"/>
          <w:kern w:val="0"/>
          <w:sz w:val="22"/>
        </w:rPr>
      </w:pPr>
    </w:p>
    <w:p w14:paraId="6240C6B6" w14:textId="77777777" w:rsidR="00215B8E" w:rsidRPr="0033750C" w:rsidRDefault="00215B8E" w:rsidP="00215B8E">
      <w:pPr>
        <w:widowControl/>
        <w:jc w:val="left"/>
        <w:rPr>
          <w:rFonts w:ascii="Times New Roman" w:eastAsia="SimSun" w:hAnsi="Times New Roman" w:cs="Times New Roman"/>
          <w:color w:val="1F497D"/>
          <w:kern w:val="0"/>
          <w:sz w:val="22"/>
        </w:rPr>
      </w:pPr>
    </w:p>
    <w:p w14:paraId="793D584A" w14:textId="5614424F"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1710A84"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8AD38B4" w14:textId="00FF8326"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I tried it yesterday. I cannot send it as an attachment to you as shown in the email below. The size of my file is about 29 MB, which is not very large I think.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Many thanks for your patient help and looking forward to your reply. </w:t>
      </w:r>
    </w:p>
    <w:p w14:paraId="18652790"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7BAB6E70"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B8C88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1CE0E" w14:textId="77777777" w:rsidR="00215B8E" w:rsidRPr="0033750C" w:rsidRDefault="00215B8E" w:rsidP="002E04E1">
      <w:pPr>
        <w:widowControl/>
        <w:jc w:val="left"/>
        <w:rPr>
          <w:rFonts w:ascii="Times New Roman" w:eastAsia="SimSun" w:hAnsi="Times New Roman" w:cs="Times New Roman"/>
          <w:color w:val="1F497D"/>
          <w:kern w:val="0"/>
          <w:sz w:val="22"/>
        </w:rPr>
      </w:pPr>
    </w:p>
    <w:p w14:paraId="596455D3" w14:textId="77777777" w:rsidR="00215B8E" w:rsidRPr="0033750C" w:rsidRDefault="00215B8E" w:rsidP="002E04E1">
      <w:pPr>
        <w:widowControl/>
        <w:jc w:val="left"/>
        <w:rPr>
          <w:rFonts w:ascii="Times New Roman" w:eastAsia="SimSun" w:hAnsi="Times New Roman" w:cs="Times New Roman"/>
          <w:color w:val="1F497D"/>
          <w:kern w:val="0"/>
          <w:sz w:val="22"/>
        </w:rPr>
      </w:pPr>
    </w:p>
    <w:p w14:paraId="1ACF983A" w14:textId="227ABAFE"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90FB2BA" w14:textId="12453FA4" w:rsidR="002E04E1" w:rsidRPr="0033750C" w:rsidRDefault="002E04E1" w:rsidP="002E04E1">
      <w:pPr>
        <w:widowControl/>
        <w:ind w:firstLine="420"/>
        <w:jc w:val="left"/>
        <w:rPr>
          <w:rFonts w:ascii="Times New Roman" w:eastAsia="SimSun" w:hAnsi="Times New Roman" w:cs="Times New Roman"/>
          <w:color w:val="1F497D"/>
          <w:kern w:val="0"/>
          <w:sz w:val="22"/>
        </w:rPr>
      </w:pPr>
    </w:p>
    <w:p w14:paraId="5A485240" w14:textId="1DC8D23D" w:rsidR="002E04E1" w:rsidRPr="0033750C" w:rsidRDefault="002E04E1" w:rsidP="002E0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my report. Thank you so much for your patient help! </w:t>
      </w:r>
    </w:p>
    <w:p w14:paraId="2388426F" w14:textId="77777777" w:rsidR="002E04E1" w:rsidRPr="0033750C" w:rsidRDefault="002E04E1" w:rsidP="002E04E1">
      <w:pPr>
        <w:widowControl/>
        <w:ind w:firstLine="420"/>
        <w:jc w:val="left"/>
        <w:rPr>
          <w:rFonts w:ascii="Times New Roman" w:eastAsia="SimSun" w:hAnsi="Times New Roman" w:cs="Times New Roman"/>
          <w:color w:val="1F497D"/>
          <w:kern w:val="0"/>
          <w:sz w:val="22"/>
        </w:rPr>
      </w:pPr>
    </w:p>
    <w:p w14:paraId="3D69665B"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887638"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0E8A72" w14:textId="77777777" w:rsidR="002E04E1" w:rsidRPr="0033750C" w:rsidRDefault="002E04E1" w:rsidP="00036DC1">
      <w:pPr>
        <w:widowControl/>
        <w:jc w:val="left"/>
        <w:rPr>
          <w:rFonts w:ascii="Times New Roman" w:eastAsia="SimSun" w:hAnsi="Times New Roman" w:cs="Times New Roman"/>
          <w:color w:val="1F497D"/>
          <w:kern w:val="0"/>
          <w:sz w:val="22"/>
        </w:rPr>
      </w:pPr>
    </w:p>
    <w:p w14:paraId="0383135E" w14:textId="77777777" w:rsidR="002E04E1" w:rsidRPr="0033750C" w:rsidRDefault="002E04E1" w:rsidP="00036DC1">
      <w:pPr>
        <w:widowControl/>
        <w:jc w:val="left"/>
        <w:rPr>
          <w:rFonts w:ascii="Times New Roman" w:eastAsia="SimSun" w:hAnsi="Times New Roman" w:cs="Times New Roman"/>
          <w:color w:val="1F497D"/>
          <w:kern w:val="0"/>
          <w:sz w:val="22"/>
        </w:rPr>
      </w:pPr>
    </w:p>
    <w:p w14:paraId="1F36F7DD" w14:textId="77777777" w:rsidR="002E04E1" w:rsidRPr="0033750C" w:rsidRDefault="002E04E1" w:rsidP="00036DC1">
      <w:pPr>
        <w:widowControl/>
        <w:jc w:val="left"/>
        <w:rPr>
          <w:rFonts w:ascii="Times New Roman" w:eastAsia="SimSun" w:hAnsi="Times New Roman" w:cs="Times New Roman"/>
          <w:color w:val="1F497D"/>
          <w:kern w:val="0"/>
          <w:sz w:val="22"/>
        </w:rPr>
      </w:pPr>
    </w:p>
    <w:p w14:paraId="4578DB61" w14:textId="568AA05D"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884F214"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2F47BAF0" w14:textId="551A97C3" w:rsidR="00036DC1" w:rsidRPr="0033750C" w:rsidRDefault="00036DC1" w:rsidP="00036D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till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k as shown in video attached. </w:t>
      </w:r>
    </w:p>
    <w:p w14:paraId="6DDB6293"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146195FE"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C3FD06"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E78B6" w14:textId="77777777" w:rsidR="00036DC1" w:rsidRPr="0033750C" w:rsidRDefault="00036DC1" w:rsidP="008F52EB">
      <w:pPr>
        <w:widowControl/>
        <w:jc w:val="left"/>
        <w:rPr>
          <w:rFonts w:ascii="Times New Roman" w:eastAsia="SimSun" w:hAnsi="Times New Roman" w:cs="Times New Roman"/>
          <w:color w:val="1F497D"/>
          <w:kern w:val="0"/>
          <w:sz w:val="22"/>
        </w:rPr>
      </w:pPr>
    </w:p>
    <w:p w14:paraId="164A749F" w14:textId="77777777" w:rsidR="00036DC1" w:rsidRPr="0033750C" w:rsidRDefault="00036DC1" w:rsidP="008F52EB">
      <w:pPr>
        <w:widowControl/>
        <w:jc w:val="left"/>
        <w:rPr>
          <w:rFonts w:ascii="Times New Roman" w:eastAsia="SimSun" w:hAnsi="Times New Roman" w:cs="Times New Roman"/>
          <w:color w:val="1F497D"/>
          <w:kern w:val="0"/>
          <w:sz w:val="22"/>
        </w:rPr>
      </w:pPr>
    </w:p>
    <w:p w14:paraId="67D730D2" w14:textId="77777777" w:rsidR="00036DC1" w:rsidRPr="0033750C" w:rsidRDefault="00036DC1" w:rsidP="008F52EB">
      <w:pPr>
        <w:widowControl/>
        <w:jc w:val="left"/>
        <w:rPr>
          <w:rFonts w:ascii="Times New Roman" w:eastAsia="SimSun" w:hAnsi="Times New Roman" w:cs="Times New Roman"/>
          <w:color w:val="1F497D"/>
          <w:kern w:val="0"/>
          <w:sz w:val="22"/>
        </w:rPr>
      </w:pPr>
    </w:p>
    <w:p w14:paraId="62EEAC4C" w14:textId="4168AD8F"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954BF24"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1E2D4200" w14:textId="58AFCD41" w:rsidR="008F52EB" w:rsidRPr="0033750C" w:rsidRDefault="008F52EB" w:rsidP="008F52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tually, the problem still existed. After </w:t>
      </w:r>
      <w:r w:rsidR="00CA0010" w:rsidRPr="0033750C">
        <w:rPr>
          <w:rFonts w:ascii="Times New Roman" w:eastAsia="SimSun" w:hAnsi="Times New Roman" w:cs="Times New Roman"/>
          <w:color w:val="1F497D"/>
          <w:kern w:val="0"/>
          <w:sz w:val="22"/>
        </w:rPr>
        <w:t>submission, there is no response as shown in video attached to this email. I don</w:t>
      </w:r>
      <w:r w:rsidR="00722F9A">
        <w:rPr>
          <w:rFonts w:ascii="Times New Roman" w:eastAsia="SimSun" w:hAnsi="Times New Roman" w:cs="Times New Roman"/>
          <w:color w:val="1F497D"/>
          <w:kern w:val="0"/>
          <w:sz w:val="22"/>
        </w:rPr>
        <w:t>’</w:t>
      </w:r>
      <w:r w:rsidR="00CA0010" w:rsidRPr="0033750C">
        <w:rPr>
          <w:rFonts w:ascii="Times New Roman" w:eastAsia="SimSun" w:hAnsi="Times New Roman" w:cs="Times New Roman"/>
          <w:color w:val="1F497D"/>
          <w:kern w:val="0"/>
          <w:sz w:val="22"/>
        </w:rPr>
        <w:t xml:space="preserve">t know why. Thank you so much for your patient help and looking forward to your reply. </w:t>
      </w:r>
    </w:p>
    <w:p w14:paraId="4949BE8F"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2D205582"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7D22BC"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03D1F4" w14:textId="77777777" w:rsidR="008F52EB" w:rsidRPr="0033750C" w:rsidRDefault="008F52EB" w:rsidP="00AD5BAC">
      <w:pPr>
        <w:widowControl/>
        <w:jc w:val="left"/>
        <w:rPr>
          <w:rFonts w:ascii="Times New Roman" w:eastAsia="SimSun" w:hAnsi="Times New Roman" w:cs="Times New Roman"/>
          <w:color w:val="1F497D"/>
          <w:kern w:val="0"/>
          <w:sz w:val="22"/>
        </w:rPr>
      </w:pPr>
    </w:p>
    <w:p w14:paraId="54B98246" w14:textId="77777777" w:rsidR="008F52EB" w:rsidRPr="0033750C" w:rsidRDefault="008F52EB" w:rsidP="00AD5BAC">
      <w:pPr>
        <w:widowControl/>
        <w:jc w:val="left"/>
        <w:rPr>
          <w:rFonts w:ascii="Times New Roman" w:eastAsia="SimSun" w:hAnsi="Times New Roman" w:cs="Times New Roman"/>
          <w:color w:val="1F497D"/>
          <w:kern w:val="0"/>
          <w:sz w:val="22"/>
        </w:rPr>
      </w:pPr>
    </w:p>
    <w:p w14:paraId="2D8085D6" w14:textId="579A4798" w:rsidR="003624FA" w:rsidRPr="0033750C" w:rsidRDefault="003624FA"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8006</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erm-End Report</w:t>
      </w:r>
      <w:r w:rsidR="00B15BF5" w:rsidRPr="0033750C">
        <w:rPr>
          <w:rFonts w:ascii="Times New Roman" w:eastAsia="SimSun" w:hAnsi="Times New Roman" w:cs="Times New Roman"/>
          <w:color w:val="1F497D"/>
          <w:kern w:val="0"/>
          <w:sz w:val="22"/>
        </w:rPr>
        <w:t xml:space="preserve"> – JIN Liuchao</w:t>
      </w:r>
    </w:p>
    <w:p w14:paraId="389F2403" w14:textId="4CEFFB1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C35570A" w14:textId="77777777" w:rsidR="00AD5BAC" w:rsidRPr="0033750C" w:rsidRDefault="00AD5BAC" w:rsidP="00AD5BAC">
      <w:pPr>
        <w:widowControl/>
        <w:ind w:firstLine="420"/>
        <w:jc w:val="left"/>
        <w:rPr>
          <w:rFonts w:ascii="Times New Roman" w:eastAsia="SimSun" w:hAnsi="Times New Roman" w:cs="Times New Roman"/>
          <w:color w:val="1F497D"/>
          <w:kern w:val="0"/>
          <w:sz w:val="22"/>
        </w:rPr>
      </w:pPr>
    </w:p>
    <w:p w14:paraId="1D666F46" w14:textId="2F935BFB" w:rsidR="003624FA"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w:t>
      </w:r>
      <w:r w:rsidR="00AD5BAC" w:rsidRPr="0033750C">
        <w:rPr>
          <w:rFonts w:ascii="Times New Roman" w:eastAsia="SimSun" w:hAnsi="Times New Roman" w:cs="Times New Roman"/>
          <w:color w:val="1F497D"/>
          <w:kern w:val="0"/>
          <w:sz w:val="22"/>
        </w:rPr>
        <w:t>Due to a technical problem, we cannot submit the MAEG8006</w:t>
      </w:r>
      <w:r w:rsidR="00AD5BAC" w:rsidRPr="0033750C">
        <w:rPr>
          <w:rFonts w:ascii="Times New Roman" w:hAnsi="Times New Roman" w:cs="Times New Roman"/>
        </w:rPr>
        <w:t xml:space="preserve"> </w:t>
      </w:r>
      <w:r w:rsidR="00AD5BAC" w:rsidRPr="0033750C">
        <w:rPr>
          <w:rFonts w:ascii="Times New Roman" w:eastAsia="SimSun" w:hAnsi="Times New Roman" w:cs="Times New Roman"/>
          <w:color w:val="1F497D"/>
          <w:kern w:val="0"/>
          <w:sz w:val="22"/>
        </w:rPr>
        <w:t xml:space="preserve">term-end report to the system so I am sending it as an attachment in this email to you. </w:t>
      </w:r>
    </w:p>
    <w:p w14:paraId="3718040C" w14:textId="77777777" w:rsidR="003624FA" w:rsidRPr="0033750C" w:rsidRDefault="003624FA" w:rsidP="00AD5BAC">
      <w:pPr>
        <w:widowControl/>
        <w:ind w:firstLine="420"/>
        <w:jc w:val="left"/>
        <w:rPr>
          <w:rFonts w:ascii="Times New Roman" w:eastAsia="SimSun" w:hAnsi="Times New Roman" w:cs="Times New Roman"/>
          <w:color w:val="1F497D"/>
          <w:kern w:val="0"/>
          <w:sz w:val="22"/>
        </w:rPr>
      </w:pPr>
    </w:p>
    <w:p w14:paraId="314AD942" w14:textId="03646C10" w:rsidR="00AD5BAC"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AD5BAC" w:rsidRPr="0033750C">
        <w:rPr>
          <w:rFonts w:ascii="Times New Roman" w:eastAsia="SimSun" w:hAnsi="Times New Roman" w:cs="Times New Roman"/>
          <w:color w:val="1F497D"/>
          <w:kern w:val="0"/>
          <w:sz w:val="22"/>
        </w:rPr>
        <w:t xml:space="preserve">Thank you very much for squeezing time out of your busy schedule to look through these materials. Have a good day! </w:t>
      </w:r>
    </w:p>
    <w:p w14:paraId="2F90C42D" w14:textId="0C26384F" w:rsidR="00AD5BAC" w:rsidRPr="0033750C" w:rsidRDefault="00AD5BAC" w:rsidP="00AD5BAC">
      <w:pPr>
        <w:widowControl/>
        <w:ind w:firstLine="420"/>
        <w:jc w:val="left"/>
        <w:rPr>
          <w:rFonts w:ascii="Times New Roman" w:eastAsia="SimSun" w:hAnsi="Times New Roman" w:cs="Times New Roman"/>
          <w:color w:val="1F497D"/>
          <w:kern w:val="0"/>
          <w:sz w:val="22"/>
        </w:rPr>
      </w:pPr>
    </w:p>
    <w:p w14:paraId="5FC2B57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9264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E7B19B" w14:textId="77777777" w:rsidR="00AD5BAC" w:rsidRPr="0033750C" w:rsidRDefault="00AD5BAC" w:rsidP="001101DE">
      <w:pPr>
        <w:widowControl/>
        <w:jc w:val="left"/>
        <w:rPr>
          <w:rFonts w:ascii="Times New Roman" w:eastAsia="SimSun" w:hAnsi="Times New Roman" w:cs="Times New Roman"/>
          <w:color w:val="1F497D"/>
          <w:kern w:val="0"/>
          <w:sz w:val="22"/>
        </w:rPr>
      </w:pPr>
    </w:p>
    <w:p w14:paraId="62F052A3" w14:textId="77777777" w:rsidR="00AD5BAC" w:rsidRPr="0033750C" w:rsidRDefault="00AD5BAC" w:rsidP="001101DE">
      <w:pPr>
        <w:widowControl/>
        <w:jc w:val="left"/>
        <w:rPr>
          <w:rFonts w:ascii="Times New Roman" w:eastAsia="SimSun" w:hAnsi="Times New Roman" w:cs="Times New Roman"/>
          <w:color w:val="1F497D"/>
          <w:kern w:val="0"/>
          <w:sz w:val="22"/>
        </w:rPr>
      </w:pPr>
    </w:p>
    <w:p w14:paraId="1B562FEE" w14:textId="3495692A"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4799128"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56C28140" w14:textId="2A8510EC" w:rsidR="001101DE" w:rsidRPr="0033750C" w:rsidRDefault="001101DE" w:rsidP="001101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t is. </w:t>
      </w:r>
    </w:p>
    <w:p w14:paraId="7EE5464B"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3CC6A77A"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3D374"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82582" w14:textId="77777777" w:rsidR="001101DE" w:rsidRPr="0033750C" w:rsidRDefault="001101DE" w:rsidP="00315DCA">
      <w:pPr>
        <w:widowControl/>
        <w:jc w:val="left"/>
        <w:rPr>
          <w:rFonts w:ascii="Times New Roman" w:eastAsia="SimSun" w:hAnsi="Times New Roman" w:cs="Times New Roman"/>
          <w:color w:val="1F497D"/>
          <w:kern w:val="0"/>
          <w:sz w:val="22"/>
        </w:rPr>
      </w:pPr>
    </w:p>
    <w:p w14:paraId="3ED8B9A1" w14:textId="77777777" w:rsidR="001101DE" w:rsidRPr="0033750C" w:rsidRDefault="001101DE" w:rsidP="00315DCA">
      <w:pPr>
        <w:widowControl/>
        <w:jc w:val="left"/>
        <w:rPr>
          <w:rFonts w:ascii="Times New Roman" w:eastAsia="SimSun" w:hAnsi="Times New Roman" w:cs="Times New Roman"/>
          <w:color w:val="1F497D"/>
          <w:kern w:val="0"/>
          <w:sz w:val="22"/>
        </w:rPr>
      </w:pPr>
    </w:p>
    <w:p w14:paraId="5B6A9C20" w14:textId="0303AB8C"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3F45C8E"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708F80C2" w14:textId="4B740EF7" w:rsidR="00315DCA" w:rsidRPr="0033750C" w:rsidRDefault="00315DCA" w:rsidP="00315DC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et the answer for the acceleration part same as you. </w:t>
      </w:r>
    </w:p>
    <w:p w14:paraId="4C4B9620"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0ACB2903"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F11455"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E0C75" w14:textId="77777777" w:rsidR="00315DCA" w:rsidRPr="0033750C" w:rsidRDefault="00315DCA" w:rsidP="00D17D27">
      <w:pPr>
        <w:widowControl/>
        <w:jc w:val="left"/>
        <w:rPr>
          <w:rFonts w:ascii="Times New Roman" w:eastAsia="SimSun" w:hAnsi="Times New Roman" w:cs="Times New Roman"/>
          <w:color w:val="1F497D"/>
          <w:kern w:val="0"/>
          <w:sz w:val="22"/>
        </w:rPr>
      </w:pPr>
    </w:p>
    <w:p w14:paraId="45690FE0" w14:textId="1EE53B58" w:rsidR="00315DCA" w:rsidRPr="0033750C" w:rsidRDefault="00315DCA" w:rsidP="00315DCA">
      <w:pPr>
        <w:widowControl/>
        <w:jc w:val="left"/>
        <w:rPr>
          <w:rFonts w:ascii="Times New Roman" w:eastAsia="SimSun" w:hAnsi="Times New Roman" w:cs="Times New Roman"/>
          <w:color w:val="1F497D"/>
          <w:kern w:val="0"/>
          <w:sz w:val="22"/>
        </w:rPr>
      </w:pPr>
    </w:p>
    <w:p w14:paraId="44B7D4C6" w14:textId="77777777" w:rsidR="00315DCA" w:rsidRPr="0033750C" w:rsidRDefault="00315DCA" w:rsidP="00D17D27">
      <w:pPr>
        <w:widowControl/>
        <w:jc w:val="left"/>
        <w:rPr>
          <w:rFonts w:ascii="Times New Roman" w:eastAsia="SimSun" w:hAnsi="Times New Roman" w:cs="Times New Roman"/>
          <w:color w:val="1F497D"/>
          <w:kern w:val="0"/>
          <w:sz w:val="22"/>
        </w:rPr>
      </w:pPr>
    </w:p>
    <w:p w14:paraId="41A06CAE" w14:textId="77777777" w:rsidR="00315DCA" w:rsidRPr="0033750C" w:rsidRDefault="00315DCA" w:rsidP="00D17D27">
      <w:pPr>
        <w:widowControl/>
        <w:jc w:val="left"/>
        <w:rPr>
          <w:rFonts w:ascii="Times New Roman" w:eastAsia="SimSun" w:hAnsi="Times New Roman" w:cs="Times New Roman"/>
          <w:color w:val="1F497D"/>
          <w:kern w:val="0"/>
          <w:sz w:val="22"/>
        </w:rPr>
      </w:pPr>
    </w:p>
    <w:p w14:paraId="321BE836" w14:textId="4CE9D515"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1BEE"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13448222" w14:textId="420E1383" w:rsidR="00D17D27" w:rsidRPr="0033750C" w:rsidRDefault="00D17D27" w:rsidP="00D17D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0.306 is……actually wrong answer. </w:t>
      </w:r>
    </w:p>
    <w:p w14:paraId="464111D1"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495552FF"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5DD2D5"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532BD" w14:textId="77777777" w:rsidR="00D17D27" w:rsidRPr="0033750C" w:rsidRDefault="00D17D27" w:rsidP="00212FBF">
      <w:pPr>
        <w:widowControl/>
        <w:jc w:val="left"/>
        <w:rPr>
          <w:rFonts w:ascii="Times New Roman" w:eastAsia="SimSun" w:hAnsi="Times New Roman" w:cs="Times New Roman"/>
          <w:color w:val="1F497D"/>
          <w:kern w:val="0"/>
          <w:sz w:val="22"/>
        </w:rPr>
      </w:pPr>
    </w:p>
    <w:p w14:paraId="599E89DE" w14:textId="77777777" w:rsidR="00D17D27" w:rsidRPr="0033750C" w:rsidRDefault="00D17D27" w:rsidP="00212FBF">
      <w:pPr>
        <w:widowControl/>
        <w:jc w:val="left"/>
        <w:rPr>
          <w:rFonts w:ascii="Times New Roman" w:eastAsia="SimSun" w:hAnsi="Times New Roman" w:cs="Times New Roman"/>
          <w:color w:val="1F497D"/>
          <w:kern w:val="0"/>
          <w:sz w:val="22"/>
        </w:rPr>
      </w:pPr>
    </w:p>
    <w:p w14:paraId="47D02554" w14:textId="41B86243"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734D9B7"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6190FEEC" w14:textId="7740FAA3" w:rsidR="00212FBF" w:rsidRPr="0033750C" w:rsidRDefault="00212FBF" w:rsidP="00212F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Angular velocity (rad/s) is used to calculate the transient time. You can see that it is </w:t>
      </w: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r w:rsidRPr="0033750C">
        <w:rPr>
          <w:rFonts w:ascii="Times New Roman" w:eastAsia="SimSun" w:hAnsi="Times New Roman" w:cs="Times New Roman"/>
          <w:color w:val="1F497D"/>
          <w:kern w:val="0"/>
          <w:sz w:val="22"/>
        </w:rPr>
        <w:t>, the natural frequency, which is rad/s.</w:t>
      </w:r>
    </w:p>
    <w:p w14:paraId="12907B7A"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4BDDC5B2"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F6175B"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4CBC22" w14:textId="77777777" w:rsidR="00212FBF" w:rsidRPr="0033750C" w:rsidRDefault="00212FBF" w:rsidP="004D32F0">
      <w:pPr>
        <w:widowControl/>
        <w:jc w:val="left"/>
        <w:rPr>
          <w:rFonts w:ascii="Times New Roman" w:eastAsia="SimSun" w:hAnsi="Times New Roman" w:cs="Times New Roman"/>
          <w:color w:val="1F497D"/>
          <w:kern w:val="0"/>
          <w:sz w:val="22"/>
        </w:rPr>
      </w:pPr>
    </w:p>
    <w:p w14:paraId="4514BE2A" w14:textId="77777777" w:rsidR="00212FBF" w:rsidRPr="0033750C" w:rsidRDefault="00212FBF" w:rsidP="004D32F0">
      <w:pPr>
        <w:widowControl/>
        <w:jc w:val="left"/>
        <w:rPr>
          <w:rFonts w:ascii="Times New Roman" w:eastAsia="SimSun" w:hAnsi="Times New Roman" w:cs="Times New Roman"/>
          <w:color w:val="1F497D"/>
          <w:kern w:val="0"/>
          <w:sz w:val="22"/>
        </w:rPr>
      </w:pPr>
    </w:p>
    <w:p w14:paraId="04D1381E" w14:textId="04DA484F"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627757"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01893766" w14:textId="5F6E039E" w:rsidR="004D32F0" w:rsidRPr="0033750C" w:rsidRDefault="004D32F0" w:rsidP="004D32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For indirect method, the sensor range can be smaller than the force range. </w:t>
      </w:r>
    </w:p>
    <w:p w14:paraId="081F0206"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289D5BF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DE42D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5A1599" w14:textId="77777777" w:rsidR="004D32F0" w:rsidRPr="0033750C" w:rsidRDefault="004D32F0" w:rsidP="00EF5CFC">
      <w:pPr>
        <w:widowControl/>
        <w:jc w:val="left"/>
        <w:rPr>
          <w:rFonts w:ascii="Times New Roman" w:eastAsia="SimSun" w:hAnsi="Times New Roman" w:cs="Times New Roman"/>
          <w:color w:val="1F497D"/>
          <w:kern w:val="0"/>
          <w:sz w:val="22"/>
        </w:rPr>
      </w:pPr>
    </w:p>
    <w:p w14:paraId="61152FA2" w14:textId="77777777" w:rsidR="004D32F0" w:rsidRPr="0033750C" w:rsidRDefault="004D32F0" w:rsidP="00EF5CFC">
      <w:pPr>
        <w:widowControl/>
        <w:jc w:val="left"/>
        <w:rPr>
          <w:rFonts w:ascii="Times New Roman" w:eastAsia="SimSun" w:hAnsi="Times New Roman" w:cs="Times New Roman"/>
          <w:color w:val="1F497D"/>
          <w:kern w:val="0"/>
          <w:sz w:val="22"/>
        </w:rPr>
      </w:pPr>
    </w:p>
    <w:p w14:paraId="155BBB64" w14:textId="03FB771C"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B30A698"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4740910" w14:textId="7202A895" w:rsidR="00EF5CFC" w:rsidRPr="0033750C" w:rsidRDefault="00EF5CFC" w:rsidP="00EF5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w:t>
      </w:r>
    </w:p>
    <w:p w14:paraId="428C5765"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D019A75"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8F2908"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B8BA3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8252DD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5BC81E2" w14:textId="60CBDE8A"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BCF6969"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4F0B9E5C" w14:textId="7AB8C14E" w:rsidR="0056329D" w:rsidRPr="0033750C" w:rsidRDefault="0056329D" w:rsidP="005632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you are right. Where is this sentence from? </w:t>
      </w:r>
    </w:p>
    <w:p w14:paraId="0BC718A0"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7008667F"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511512"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41EC19" w14:textId="77777777" w:rsidR="0056329D" w:rsidRPr="0033750C" w:rsidRDefault="0056329D" w:rsidP="00D0603C">
      <w:pPr>
        <w:widowControl/>
        <w:jc w:val="left"/>
        <w:rPr>
          <w:rFonts w:ascii="Times New Roman" w:eastAsia="SimSun" w:hAnsi="Times New Roman" w:cs="Times New Roman"/>
          <w:color w:val="1F497D"/>
          <w:kern w:val="0"/>
          <w:sz w:val="22"/>
        </w:rPr>
      </w:pPr>
    </w:p>
    <w:p w14:paraId="2B8418EA" w14:textId="77777777" w:rsidR="0056329D" w:rsidRPr="0033750C" w:rsidRDefault="0056329D" w:rsidP="00D0603C">
      <w:pPr>
        <w:widowControl/>
        <w:jc w:val="left"/>
        <w:rPr>
          <w:rFonts w:ascii="Times New Roman" w:eastAsia="SimSun" w:hAnsi="Times New Roman" w:cs="Times New Roman"/>
          <w:color w:val="1F497D"/>
          <w:kern w:val="0"/>
          <w:sz w:val="22"/>
        </w:rPr>
      </w:pPr>
    </w:p>
    <w:p w14:paraId="1FA3DCD6" w14:textId="550B3F31"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C5BBEED"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16B88B5A" w14:textId="0FB37FFD" w:rsidR="00D0603C" w:rsidRPr="0033750C" w:rsidRDefault="00D0603C" w:rsidP="00D060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y pleasure. Hope you can get a lot through this course. Have a good day! </w:t>
      </w:r>
    </w:p>
    <w:p w14:paraId="40C6BBE9"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2323A6AC"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BDE3D6"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84F059" w14:textId="77777777" w:rsidR="00D0603C" w:rsidRPr="0033750C" w:rsidRDefault="00D0603C" w:rsidP="00A3345D">
      <w:pPr>
        <w:widowControl/>
        <w:jc w:val="left"/>
        <w:rPr>
          <w:rFonts w:ascii="Times New Roman" w:eastAsia="SimSun" w:hAnsi="Times New Roman" w:cs="Times New Roman"/>
          <w:color w:val="1F497D"/>
          <w:kern w:val="0"/>
          <w:sz w:val="22"/>
        </w:rPr>
      </w:pPr>
    </w:p>
    <w:p w14:paraId="592FF3AB" w14:textId="77777777" w:rsidR="00D0603C" w:rsidRPr="0033750C" w:rsidRDefault="00D0603C" w:rsidP="00A3345D">
      <w:pPr>
        <w:widowControl/>
        <w:jc w:val="left"/>
        <w:rPr>
          <w:rFonts w:ascii="Times New Roman" w:eastAsia="SimSun" w:hAnsi="Times New Roman" w:cs="Times New Roman"/>
          <w:color w:val="1F497D"/>
          <w:kern w:val="0"/>
          <w:sz w:val="22"/>
        </w:rPr>
      </w:pPr>
    </w:p>
    <w:p w14:paraId="00FC97EC" w14:textId="46056CE9"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55CE23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0760567F" w14:textId="56DC9B29" w:rsidR="00A3345D" w:rsidRPr="0033750C" w:rsidRDefault="00A3345D" w:rsidP="00A33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 hurry. I will be here for a long time. See you then. </w:t>
      </w:r>
    </w:p>
    <w:p w14:paraId="15E2E96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3D21E9A4" w14:textId="77777777"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0D19C2" w14:textId="0D3429D6"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11740B" w14:textId="77777777" w:rsidR="00A3345D" w:rsidRPr="0033750C" w:rsidRDefault="00A3345D" w:rsidP="00D848F5">
      <w:pPr>
        <w:widowControl/>
        <w:jc w:val="left"/>
        <w:rPr>
          <w:rFonts w:ascii="Times New Roman" w:eastAsia="SimSun" w:hAnsi="Times New Roman" w:cs="Times New Roman"/>
          <w:color w:val="1F497D"/>
          <w:kern w:val="0"/>
          <w:sz w:val="22"/>
        </w:rPr>
      </w:pPr>
    </w:p>
    <w:p w14:paraId="452D96BD" w14:textId="77777777" w:rsidR="00A3345D" w:rsidRPr="0033750C" w:rsidRDefault="00A3345D" w:rsidP="00D848F5">
      <w:pPr>
        <w:widowControl/>
        <w:jc w:val="left"/>
        <w:rPr>
          <w:rFonts w:ascii="Times New Roman" w:eastAsia="SimSun" w:hAnsi="Times New Roman" w:cs="Times New Roman"/>
          <w:color w:val="1F497D"/>
          <w:kern w:val="0"/>
          <w:sz w:val="22"/>
        </w:rPr>
      </w:pPr>
    </w:p>
    <w:p w14:paraId="3EE8F0AC" w14:textId="719D936C"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965D3D9"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BCB0E72" w14:textId="21F6DF7D" w:rsidR="00D848F5" w:rsidRPr="0033750C" w:rsidRDefault="00D848F5" w:rsidP="00D848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47F617AF"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6F78079" w14:textId="77777777"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EB84B7" w14:textId="77777777" w:rsidR="0071157D" w:rsidRPr="0033750C" w:rsidRDefault="0071157D" w:rsidP="007115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BF73E" w14:textId="77777777" w:rsidR="00D848F5" w:rsidRPr="0033750C" w:rsidRDefault="00D848F5" w:rsidP="00CC23E3">
      <w:pPr>
        <w:widowControl/>
        <w:jc w:val="left"/>
        <w:rPr>
          <w:rFonts w:ascii="Times New Roman" w:eastAsia="SimSun" w:hAnsi="Times New Roman" w:cs="Times New Roman"/>
          <w:color w:val="1F497D"/>
          <w:kern w:val="0"/>
          <w:sz w:val="22"/>
        </w:rPr>
      </w:pPr>
    </w:p>
    <w:p w14:paraId="5F1B8C79" w14:textId="77777777" w:rsidR="00D848F5" w:rsidRPr="0033750C" w:rsidRDefault="00D848F5" w:rsidP="00CC23E3">
      <w:pPr>
        <w:widowControl/>
        <w:jc w:val="left"/>
        <w:rPr>
          <w:rFonts w:ascii="Times New Roman" w:eastAsia="SimSun" w:hAnsi="Times New Roman" w:cs="Times New Roman"/>
          <w:color w:val="1F497D"/>
          <w:kern w:val="0"/>
          <w:sz w:val="22"/>
        </w:rPr>
      </w:pPr>
    </w:p>
    <w:p w14:paraId="3EE6F491" w14:textId="6BE8DAB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ONZAGA,</w:t>
      </w:r>
    </w:p>
    <w:p w14:paraId="3D412482" w14:textId="77777777" w:rsidR="00CC23E3" w:rsidRPr="0033750C" w:rsidRDefault="00CC23E3" w:rsidP="00CC23E3">
      <w:pPr>
        <w:widowControl/>
        <w:ind w:firstLine="420"/>
        <w:jc w:val="left"/>
        <w:rPr>
          <w:rFonts w:ascii="Times New Roman" w:eastAsia="SimSun" w:hAnsi="Times New Roman" w:cs="Times New Roman"/>
          <w:color w:val="1F497D"/>
          <w:kern w:val="0"/>
          <w:sz w:val="22"/>
        </w:rPr>
      </w:pPr>
    </w:p>
    <w:p w14:paraId="677C35B3" w14:textId="2324F822"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C4FFD9A" w14:textId="03C0E134" w:rsidR="00CC23E3" w:rsidRPr="0033750C" w:rsidRDefault="00CC23E3" w:rsidP="00CC23E3">
      <w:pPr>
        <w:widowControl/>
        <w:ind w:firstLine="420"/>
        <w:jc w:val="left"/>
        <w:rPr>
          <w:rFonts w:ascii="Times New Roman" w:eastAsia="SimSun" w:hAnsi="Times New Roman" w:cs="Times New Roman"/>
          <w:color w:val="1F497D"/>
          <w:kern w:val="0"/>
          <w:sz w:val="22"/>
        </w:rPr>
      </w:pPr>
    </w:p>
    <w:p w14:paraId="198C3CB8" w14:textId="61383E45"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Yu Zhang from Sichuan University. Since </w:t>
      </w:r>
      <w:r w:rsidR="0036505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last time I contacted you, l have submitted my application to the Graduate School on 2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ctober and my application number is 23324348.</w:t>
      </w:r>
      <w:r w:rsidR="0036505E" w:rsidRPr="0033750C">
        <w:rPr>
          <w:rFonts w:ascii="Times New Roman" w:hAnsi="Times New Roman" w:cs="Times New Roman"/>
        </w:rPr>
        <w:t xml:space="preserve"> </w:t>
      </w:r>
      <w:r w:rsidR="0036505E" w:rsidRPr="0033750C">
        <w:rPr>
          <w:rFonts w:ascii="Times New Roman" w:eastAsia="SimSun" w:hAnsi="Times New Roman" w:cs="Times New Roman"/>
          <w:color w:val="1F497D"/>
          <w:kern w:val="0"/>
          <w:sz w:val="22"/>
        </w:rPr>
        <w:t xml:space="preserve">l sincerely hope l can have opportunities to learn from your experience and expertise. l believe that l will be a valuable addition to your team. I will wait for the application results patiently. </w:t>
      </w:r>
    </w:p>
    <w:p w14:paraId="4FCEEFB5" w14:textId="45B9CECF" w:rsidR="00CC23E3" w:rsidRPr="0033750C" w:rsidRDefault="00CC23E3" w:rsidP="00CC23E3">
      <w:pPr>
        <w:widowControl/>
        <w:ind w:firstLine="420"/>
        <w:jc w:val="left"/>
        <w:rPr>
          <w:rFonts w:ascii="Times New Roman" w:eastAsia="SimSun" w:hAnsi="Times New Roman" w:cs="Times New Roman"/>
          <w:color w:val="1F497D"/>
          <w:kern w:val="0"/>
          <w:sz w:val="22"/>
        </w:rPr>
      </w:pPr>
    </w:p>
    <w:p w14:paraId="043FAAB4" w14:textId="2378828A" w:rsidR="0036505E" w:rsidRPr="0033750C" w:rsidRDefault="0036505E"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precious time and patient help. Have a good day! </w:t>
      </w:r>
    </w:p>
    <w:p w14:paraId="2910E4B9" w14:textId="77777777" w:rsidR="0036505E" w:rsidRPr="0033750C" w:rsidRDefault="0036505E" w:rsidP="00CC23E3">
      <w:pPr>
        <w:widowControl/>
        <w:ind w:firstLine="420"/>
        <w:jc w:val="left"/>
        <w:rPr>
          <w:rFonts w:ascii="Times New Roman" w:eastAsia="SimSun" w:hAnsi="Times New Roman" w:cs="Times New Roman"/>
          <w:color w:val="1F497D"/>
          <w:kern w:val="0"/>
          <w:sz w:val="22"/>
        </w:rPr>
      </w:pPr>
    </w:p>
    <w:p w14:paraId="50CED00A" w14:textId="7777777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FEEF1" w14:textId="53072CA8" w:rsidR="00CC23E3" w:rsidRPr="0033750C" w:rsidRDefault="0036505E"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542D8677" w14:textId="77777777" w:rsidR="00CC23E3" w:rsidRPr="0033750C" w:rsidRDefault="00CC23E3" w:rsidP="0081545D">
      <w:pPr>
        <w:widowControl/>
        <w:jc w:val="left"/>
        <w:rPr>
          <w:rFonts w:ascii="Times New Roman" w:eastAsia="SimSun" w:hAnsi="Times New Roman" w:cs="Times New Roman"/>
          <w:color w:val="1F497D"/>
          <w:kern w:val="0"/>
          <w:sz w:val="22"/>
        </w:rPr>
      </w:pPr>
    </w:p>
    <w:p w14:paraId="30657284" w14:textId="77777777" w:rsidR="00CC23E3" w:rsidRPr="0033750C" w:rsidRDefault="00CC23E3" w:rsidP="0081545D">
      <w:pPr>
        <w:widowControl/>
        <w:jc w:val="left"/>
        <w:rPr>
          <w:rFonts w:ascii="Times New Roman" w:eastAsia="SimSun" w:hAnsi="Times New Roman" w:cs="Times New Roman"/>
          <w:color w:val="1F497D"/>
          <w:kern w:val="0"/>
          <w:sz w:val="22"/>
        </w:rPr>
      </w:pPr>
    </w:p>
    <w:p w14:paraId="5F84D9FE" w14:textId="718C59FF"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6ABD9F1"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116CA042" w14:textId="45AD9DD3" w:rsidR="0081545D" w:rsidRPr="0033750C" w:rsidRDefault="0081545D" w:rsidP="00815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patient reply and have a good day! </w:t>
      </w:r>
    </w:p>
    <w:p w14:paraId="0F4CC94A"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0FD2D009"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83ACEF"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B488F2" w14:textId="77777777" w:rsidR="0081545D" w:rsidRPr="0033750C" w:rsidRDefault="0081545D" w:rsidP="00560D19">
      <w:pPr>
        <w:widowControl/>
        <w:jc w:val="left"/>
        <w:rPr>
          <w:rFonts w:ascii="Times New Roman" w:eastAsia="SimSun" w:hAnsi="Times New Roman" w:cs="Times New Roman"/>
          <w:color w:val="1F497D"/>
          <w:kern w:val="0"/>
          <w:sz w:val="22"/>
        </w:rPr>
      </w:pPr>
    </w:p>
    <w:p w14:paraId="0BC35447" w14:textId="77777777" w:rsidR="0081545D" w:rsidRPr="0033750C" w:rsidRDefault="0081545D" w:rsidP="00560D19">
      <w:pPr>
        <w:widowControl/>
        <w:jc w:val="left"/>
        <w:rPr>
          <w:rFonts w:ascii="Times New Roman" w:eastAsia="SimSun" w:hAnsi="Times New Roman" w:cs="Times New Roman"/>
          <w:color w:val="1F497D"/>
          <w:kern w:val="0"/>
          <w:sz w:val="22"/>
        </w:rPr>
      </w:pPr>
    </w:p>
    <w:p w14:paraId="06B80385" w14:textId="21F6951E"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Guest Room in PGH 3</w:t>
      </w:r>
      <w:r w:rsidR="00E73DAF" w:rsidRPr="0033750C">
        <w:rPr>
          <w:rFonts w:ascii="Times New Roman" w:eastAsia="SimSun" w:hAnsi="Times New Roman" w:cs="Times New Roman"/>
          <w:color w:val="1F497D"/>
          <w:kern w:val="0"/>
          <w:sz w:val="22"/>
        </w:rPr>
        <w:t xml:space="preserve"> </w:t>
      </w:r>
    </w:p>
    <w:p w14:paraId="58FF98AC" w14:textId="2E8385FD"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090D852"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2FC7B9D3"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C30AD0B"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126B4D39" w14:textId="7158595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 guest room in PGH 3</w:t>
      </w:r>
      <w:r w:rsidR="00E73DAF" w:rsidRPr="0033750C">
        <w:rPr>
          <w:rFonts w:ascii="Times New Roman" w:eastAsia="SimSun" w:hAnsi="Times New Roman" w:cs="Times New Roman"/>
          <w:color w:val="1F497D"/>
          <w:kern w:val="0"/>
          <w:sz w:val="22"/>
        </w:rPr>
        <w:t xml:space="preserve"> or PGH 1</w:t>
      </w:r>
      <w:r w:rsidRPr="0033750C">
        <w:rPr>
          <w:rFonts w:ascii="Times New Roman" w:eastAsia="SimSun" w:hAnsi="Times New Roman" w:cs="Times New Roman"/>
          <w:color w:val="1F497D"/>
          <w:kern w:val="0"/>
          <w:sz w:val="22"/>
        </w:rPr>
        <w:t xml:space="preserve"> is available for rent and what the price is. </w:t>
      </w:r>
    </w:p>
    <w:p w14:paraId="19858698" w14:textId="3289282C" w:rsidR="00560D19" w:rsidRPr="0033750C" w:rsidRDefault="00560D19" w:rsidP="00560D19">
      <w:pPr>
        <w:widowControl/>
        <w:ind w:firstLine="420"/>
        <w:jc w:val="left"/>
        <w:rPr>
          <w:rFonts w:ascii="Times New Roman" w:eastAsia="SimSun" w:hAnsi="Times New Roman" w:cs="Times New Roman"/>
          <w:color w:val="1F497D"/>
          <w:kern w:val="0"/>
          <w:sz w:val="22"/>
        </w:rPr>
      </w:pPr>
    </w:p>
    <w:p w14:paraId="52D6E73E" w14:textId="5C639F4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brother from the mainland will come to visit me on 12 Dec. He will stay here about 10 day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convenient if he can live in the guest room. </w:t>
      </w:r>
    </w:p>
    <w:p w14:paraId="397E4F76"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3DBB2DD8"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0DA985A"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6D138936"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83D8A0"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A54CA" w14:textId="77777777" w:rsidR="00560D19" w:rsidRPr="0033750C" w:rsidRDefault="00560D19" w:rsidP="00BF48B1">
      <w:pPr>
        <w:widowControl/>
        <w:jc w:val="left"/>
        <w:rPr>
          <w:rFonts w:ascii="Times New Roman" w:eastAsia="SimSun" w:hAnsi="Times New Roman" w:cs="Times New Roman"/>
          <w:color w:val="1F497D"/>
          <w:kern w:val="0"/>
          <w:sz w:val="22"/>
        </w:rPr>
      </w:pPr>
    </w:p>
    <w:p w14:paraId="75F527AA" w14:textId="77777777" w:rsidR="00560D19" w:rsidRPr="0033750C" w:rsidRDefault="00560D19" w:rsidP="00BF48B1">
      <w:pPr>
        <w:widowControl/>
        <w:jc w:val="left"/>
        <w:rPr>
          <w:rFonts w:ascii="Times New Roman" w:eastAsia="SimSun" w:hAnsi="Times New Roman" w:cs="Times New Roman"/>
          <w:color w:val="1F497D"/>
          <w:kern w:val="0"/>
          <w:sz w:val="22"/>
        </w:rPr>
      </w:pPr>
    </w:p>
    <w:p w14:paraId="6BE14059" w14:textId="20D3BC8D"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53F151F0" w14:textId="77777777" w:rsidR="00BF48B1" w:rsidRPr="0033750C" w:rsidRDefault="00BF48B1" w:rsidP="00BF48B1">
      <w:pPr>
        <w:widowControl/>
        <w:jc w:val="left"/>
        <w:rPr>
          <w:rFonts w:ascii="Times New Roman" w:eastAsia="SimSun" w:hAnsi="Times New Roman" w:cs="Times New Roman"/>
          <w:color w:val="1F497D"/>
          <w:kern w:val="0"/>
          <w:sz w:val="22"/>
        </w:rPr>
      </w:pPr>
    </w:p>
    <w:p w14:paraId="1A9637C0" w14:textId="123D479F"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FE57ABF"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1A2BB7D"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AFF9CE7"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0B331261" w14:textId="167FF4B2"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seven files attached to this email? Here are the requirements: </w:t>
      </w:r>
    </w:p>
    <w:p w14:paraId="4154B927"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6A4FE38F"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15D9CF5A"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5FF46079" w14:textId="7B218EA9"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could you scale the size of the parts along the x-axis to 40 mm for each file before printing via uniform scaling?</w:t>
      </w:r>
    </w:p>
    <w:p w14:paraId="3D25E550"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7A1B055" w14:textId="2CFE2456"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enjoy your weekend! </w:t>
      </w:r>
    </w:p>
    <w:p w14:paraId="10F6AC2F" w14:textId="77777777" w:rsidR="00BF48B1" w:rsidRPr="0033750C" w:rsidRDefault="00BF48B1" w:rsidP="00BF48B1">
      <w:pPr>
        <w:widowControl/>
        <w:jc w:val="left"/>
        <w:rPr>
          <w:rFonts w:ascii="Times New Roman" w:eastAsia="SimSun" w:hAnsi="Times New Roman" w:cs="Times New Roman"/>
          <w:color w:val="1F497D"/>
          <w:kern w:val="0"/>
          <w:sz w:val="22"/>
        </w:rPr>
      </w:pPr>
    </w:p>
    <w:p w14:paraId="623851ED"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ABDC8C"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6C8A73" w14:textId="77777777" w:rsidR="00BF48B1" w:rsidRPr="0033750C" w:rsidRDefault="00BF48B1" w:rsidP="00D216EE">
      <w:pPr>
        <w:widowControl/>
        <w:jc w:val="left"/>
        <w:rPr>
          <w:rFonts w:ascii="Times New Roman" w:eastAsia="SimSun" w:hAnsi="Times New Roman" w:cs="Times New Roman"/>
          <w:color w:val="1F497D"/>
          <w:kern w:val="0"/>
          <w:sz w:val="22"/>
        </w:rPr>
      </w:pPr>
    </w:p>
    <w:p w14:paraId="415090D5" w14:textId="77777777" w:rsidR="00BF48B1" w:rsidRPr="0033750C" w:rsidRDefault="00BF48B1" w:rsidP="00D216EE">
      <w:pPr>
        <w:widowControl/>
        <w:jc w:val="left"/>
        <w:rPr>
          <w:rFonts w:ascii="Times New Roman" w:eastAsia="SimSun" w:hAnsi="Times New Roman" w:cs="Times New Roman"/>
          <w:color w:val="1F497D"/>
          <w:kern w:val="0"/>
          <w:sz w:val="22"/>
        </w:rPr>
      </w:pPr>
    </w:p>
    <w:p w14:paraId="518C9E00" w14:textId="77777777" w:rsidR="00BF48B1" w:rsidRPr="0033750C" w:rsidRDefault="00BF48B1" w:rsidP="00D216EE">
      <w:pPr>
        <w:widowControl/>
        <w:jc w:val="left"/>
        <w:rPr>
          <w:rFonts w:ascii="Times New Roman" w:eastAsia="SimSun" w:hAnsi="Times New Roman" w:cs="Times New Roman"/>
          <w:color w:val="1F497D"/>
          <w:kern w:val="0"/>
          <w:sz w:val="22"/>
        </w:rPr>
      </w:pPr>
    </w:p>
    <w:p w14:paraId="481A461E" w14:textId="4AD1112C"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3300D4E6" w14:textId="77777777" w:rsidR="00D216EE" w:rsidRPr="0033750C" w:rsidRDefault="00D216EE" w:rsidP="00D216EE">
      <w:pPr>
        <w:widowControl/>
        <w:jc w:val="left"/>
        <w:rPr>
          <w:rFonts w:ascii="Times New Roman" w:eastAsia="SimSun" w:hAnsi="Times New Roman" w:cs="Times New Roman"/>
          <w:color w:val="1F497D"/>
          <w:kern w:val="0"/>
          <w:sz w:val="22"/>
        </w:rPr>
      </w:pPr>
    </w:p>
    <w:p w14:paraId="41F459E4"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6294D9A"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0992FB9E"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6CB9ABD"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57197144" w14:textId="7FE4179B"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9953E9" w:rsidRPr="0033750C">
        <w:rPr>
          <w:rFonts w:ascii="Times New Roman" w:eastAsia="SimSun" w:hAnsi="Times New Roman" w:cs="Times New Roman"/>
          <w:color w:val="1F497D"/>
          <w:kern w:val="0"/>
          <w:sz w:val="22"/>
        </w:rPr>
        <w:t xml:space="preserve">two </w:t>
      </w:r>
      <w:r w:rsidRPr="0033750C">
        <w:rPr>
          <w:rFonts w:ascii="Times New Roman" w:eastAsia="SimSun" w:hAnsi="Times New Roman" w:cs="Times New Roman"/>
          <w:color w:val="1F497D"/>
          <w:kern w:val="0"/>
          <w:sz w:val="22"/>
        </w:rPr>
        <w:t>files attached to this email?</w:t>
      </w:r>
      <w:r w:rsidR="009953E9" w:rsidRPr="0033750C">
        <w:rPr>
          <w:rFonts w:ascii="Times New Roman" w:eastAsia="SimSun" w:hAnsi="Times New Roman" w:cs="Times New Roman"/>
          <w:color w:val="1F497D"/>
          <w:kern w:val="0"/>
          <w:sz w:val="22"/>
        </w:rPr>
        <w:t xml:space="preserve"> I have modified it so that it will not fall down during print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color w:val="1F497D"/>
          <w:kern w:val="0"/>
          <w:sz w:val="22"/>
        </w:rPr>
        <w:t xml:space="preserve">Each file needs to be printed for </w:t>
      </w:r>
      <w:r w:rsidR="009953E9" w:rsidRPr="0033750C">
        <w:rPr>
          <w:rFonts w:ascii="Times New Roman" w:eastAsia="SimSun" w:hAnsi="Times New Roman" w:cs="Times New Roman"/>
          <w:b/>
          <w:color w:val="1F497D"/>
          <w:kern w:val="0"/>
          <w:sz w:val="22"/>
        </w:rPr>
        <w:t>16</w:t>
      </w:r>
      <w:r w:rsidRPr="0033750C">
        <w:rPr>
          <w:rFonts w:ascii="Times New Roman" w:eastAsia="SimSun" w:hAnsi="Times New Roman" w:cs="Times New Roman"/>
          <w:b/>
          <w:color w:val="1F497D"/>
          <w:kern w:val="0"/>
          <w:sz w:val="22"/>
        </w:rPr>
        <w:t xml:space="preserve"> copies.</w:t>
      </w:r>
      <w:r w:rsidRPr="0033750C">
        <w:rPr>
          <w:rFonts w:ascii="Times New Roman" w:eastAsia="SimSun" w:hAnsi="Times New Roman" w:cs="Times New Roman"/>
          <w:color w:val="1F497D"/>
          <w:kern w:val="0"/>
          <w:sz w:val="22"/>
        </w:rPr>
        <w:t xml:space="preserve"> So, the total piece of part is </w:t>
      </w:r>
      <w:r w:rsidR="009953E9" w:rsidRPr="0033750C">
        <w:rPr>
          <w:rFonts w:ascii="Times New Roman" w:eastAsia="SimSun" w:hAnsi="Times New Roman" w:cs="Times New Roman"/>
          <w:color w:val="1F497D"/>
          <w:kern w:val="0"/>
          <w:sz w:val="22"/>
        </w:rPr>
        <w:t>32</w:t>
      </w:r>
      <w:r w:rsidRPr="0033750C">
        <w:rPr>
          <w:rFonts w:ascii="Times New Roman" w:eastAsia="SimSun" w:hAnsi="Times New Roman" w:cs="Times New Roman"/>
          <w:color w:val="1F497D"/>
          <w:kern w:val="0"/>
          <w:sz w:val="22"/>
        </w:rPr>
        <w:t>.</w:t>
      </w:r>
    </w:p>
    <w:p w14:paraId="2BFC234C" w14:textId="3AA13FCD"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02E2DDE6" w14:textId="77777777" w:rsidR="00D216EE"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73EAE9" w14:textId="77777777" w:rsidR="00503A50"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D3F41E5" w14:textId="0390A14D" w:rsidR="00503A50"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w:t>
      </w:r>
      <w:r w:rsidR="00E20A0A" w:rsidRPr="0033750C">
        <w:rPr>
          <w:rFonts w:ascii="Times New Roman" w:eastAsia="SimSun" w:hAnsi="Times New Roman" w:cs="Times New Roman"/>
          <w:color w:val="1F497D"/>
          <w:kern w:val="0"/>
          <w:sz w:val="22"/>
        </w:rPr>
        <w:t xml:space="preserve">30% </w:t>
      </w:r>
    </w:p>
    <w:p w14:paraId="3B77973C" w14:textId="6AAD5133" w:rsidR="00D216EE" w:rsidRPr="0033750C" w:rsidRDefault="00503A50">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placement of the part, the hole on the part should be upward</w:t>
      </w:r>
      <w:r w:rsidR="009953E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p>
    <w:p w14:paraId="7A51B634" w14:textId="77777777" w:rsidR="009953E9" w:rsidRPr="0033750C" w:rsidRDefault="009953E9" w:rsidP="00D216EE">
      <w:pPr>
        <w:widowControl/>
        <w:ind w:firstLine="420"/>
        <w:jc w:val="left"/>
        <w:rPr>
          <w:rFonts w:ascii="Times New Roman" w:eastAsia="SimSun" w:hAnsi="Times New Roman" w:cs="Times New Roman"/>
          <w:color w:val="1F497D"/>
          <w:kern w:val="0"/>
          <w:sz w:val="22"/>
        </w:rPr>
      </w:pPr>
    </w:p>
    <w:p w14:paraId="75F1AC44" w14:textId="706F5661"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r w:rsidR="00523ED5" w:rsidRPr="0033750C">
        <w:rPr>
          <w:rFonts w:ascii="Times New Roman" w:eastAsia="SimSun" w:hAnsi="Times New Roman" w:cs="Times New Roman"/>
          <w:color w:val="1F497D"/>
          <w:kern w:val="0"/>
          <w:sz w:val="22"/>
        </w:rPr>
        <w:t>have a wonderful day</w:t>
      </w:r>
      <w:r w:rsidRPr="0033750C">
        <w:rPr>
          <w:rFonts w:ascii="Times New Roman" w:eastAsia="SimSun" w:hAnsi="Times New Roman" w:cs="Times New Roman"/>
          <w:color w:val="1F497D"/>
          <w:kern w:val="0"/>
          <w:sz w:val="22"/>
        </w:rPr>
        <w:t xml:space="preserve">. </w:t>
      </w:r>
    </w:p>
    <w:p w14:paraId="536A93E1" w14:textId="77777777" w:rsidR="00D216EE" w:rsidRPr="0033750C" w:rsidRDefault="00D216EE" w:rsidP="00D216EE">
      <w:pPr>
        <w:widowControl/>
        <w:jc w:val="left"/>
        <w:rPr>
          <w:rFonts w:ascii="Times New Roman" w:eastAsia="SimSun" w:hAnsi="Times New Roman" w:cs="Times New Roman"/>
          <w:color w:val="1F497D"/>
          <w:kern w:val="0"/>
          <w:sz w:val="22"/>
        </w:rPr>
      </w:pPr>
    </w:p>
    <w:p w14:paraId="3AB7FD39"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7A4F6B"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4D2F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DAD5BA7" w14:textId="77777777" w:rsidR="00D216EE" w:rsidRPr="0033750C" w:rsidRDefault="00D216EE" w:rsidP="002A3651">
      <w:pPr>
        <w:widowControl/>
        <w:jc w:val="left"/>
        <w:rPr>
          <w:rFonts w:ascii="Times New Roman" w:eastAsia="SimSun" w:hAnsi="Times New Roman" w:cs="Times New Roman"/>
          <w:color w:val="1F497D"/>
          <w:kern w:val="0"/>
          <w:sz w:val="22"/>
        </w:rPr>
      </w:pPr>
    </w:p>
    <w:p w14:paraId="528B612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F25D7BD" w14:textId="6EA1DC3F"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9D24879"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p>
    <w:p w14:paraId="54F36F4D" w14:textId="507ACE63"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reply!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really </w:t>
      </w:r>
      <w:r w:rsidR="00A322AB" w:rsidRPr="0033750C">
        <w:rPr>
          <w:rFonts w:ascii="Times New Roman" w:eastAsia="SimSun" w:hAnsi="Times New Roman" w:cs="Times New Roman"/>
          <w:color w:val="1F497D"/>
          <w:kern w:val="0"/>
          <w:sz w:val="22"/>
        </w:rPr>
        <w:t>helpful</w:t>
      </w:r>
      <w:r w:rsidRPr="0033750C">
        <w:rPr>
          <w:rFonts w:ascii="Times New Roman" w:eastAsia="SimSun" w:hAnsi="Times New Roman" w:cs="Times New Roman"/>
          <w:color w:val="1F497D"/>
          <w:kern w:val="0"/>
          <w:sz w:val="22"/>
        </w:rPr>
        <w:t>. I can fully understand</w:t>
      </w:r>
      <w:r w:rsidR="00A322AB" w:rsidRPr="0033750C">
        <w:rPr>
          <w:rFonts w:ascii="Times New Roman" w:eastAsia="SimSun" w:hAnsi="Times New Roman" w:cs="Times New Roman"/>
          <w:color w:val="1F497D"/>
          <w:kern w:val="0"/>
          <w:sz w:val="22"/>
        </w:rPr>
        <w:t xml:space="preserve">. Have a good day! </w:t>
      </w:r>
    </w:p>
    <w:p w14:paraId="1A01B025"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DCF46BE"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9D5EB"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7AA5CA" w14:textId="77777777" w:rsidR="002A3651" w:rsidRPr="0033750C" w:rsidRDefault="002A3651" w:rsidP="0009011B">
      <w:pPr>
        <w:widowControl/>
        <w:jc w:val="left"/>
        <w:rPr>
          <w:rFonts w:ascii="Times New Roman" w:eastAsia="SimSun" w:hAnsi="Times New Roman" w:cs="Times New Roman"/>
          <w:color w:val="1F497D"/>
          <w:kern w:val="0"/>
          <w:sz w:val="22"/>
        </w:rPr>
      </w:pPr>
    </w:p>
    <w:p w14:paraId="4A3D5D01" w14:textId="77777777" w:rsidR="002A3651" w:rsidRPr="0033750C" w:rsidRDefault="002A3651" w:rsidP="0009011B">
      <w:pPr>
        <w:widowControl/>
        <w:jc w:val="left"/>
        <w:rPr>
          <w:rFonts w:ascii="Times New Roman" w:eastAsia="SimSun" w:hAnsi="Times New Roman" w:cs="Times New Roman"/>
          <w:color w:val="1F497D"/>
          <w:kern w:val="0"/>
          <w:sz w:val="22"/>
        </w:rPr>
      </w:pPr>
    </w:p>
    <w:p w14:paraId="4039D1E0" w14:textId="0F36F40D" w:rsidR="00444106" w:rsidRPr="0033750C" w:rsidRDefault="00444106"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Question about Minimum Phase</w:t>
      </w:r>
    </w:p>
    <w:p w14:paraId="025011CD" w14:textId="53C824D5"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4C7A3BD"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4CF556E4" w14:textId="7717F211"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D44C80B"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30B0D8E0" w14:textId="702BC08C"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one question about the minimum phase. What if there are some terms in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cancelled?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is the numerator and denominator as shown in figure below:)</w:t>
      </w:r>
    </w:p>
    <w:p w14:paraId="25BAA21C" w14:textId="0F8DFD5E" w:rsidR="0009011B" w:rsidRPr="0033750C" w:rsidRDefault="0009011B" w:rsidP="0009011B">
      <w:pPr>
        <w:widowControl/>
        <w:ind w:firstLine="420"/>
        <w:jc w:val="left"/>
        <w:rPr>
          <w:rFonts w:ascii="Times New Roman" w:eastAsia="SimSun" w:hAnsi="Times New Roman" w:cs="Times New Roman"/>
          <w:color w:val="1F497D"/>
          <w:kern w:val="0"/>
          <w:sz w:val="22"/>
        </w:rPr>
      </w:pPr>
    </w:p>
    <w:p w14:paraId="553DB519" w14:textId="5AA50F6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94D4694" w14:textId="1F9DF3C1"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ctually, this happened in last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as shown in figure below.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so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is actually equal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 xml:space="preserve">. So, is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still equal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equal to 4? </w:t>
      </w:r>
    </w:p>
    <w:p w14:paraId="292039BC" w14:textId="5453B4E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2A506A1F" w14:textId="477DF84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ATLAB code to calculate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w:t>
      </w:r>
    </w:p>
    <w:p w14:paraId="6CFC35F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syms </w:t>
      </w:r>
      <w:r w:rsidRPr="0033750C">
        <w:rPr>
          <w:rFonts w:ascii="Times New Roman" w:hAnsi="Times New Roman" w:cs="Times New Roman"/>
          <w:color w:val="A709F5"/>
          <w:kern w:val="0"/>
          <w:sz w:val="14"/>
          <w:szCs w:val="36"/>
          <w:lang w:val="en-HK"/>
        </w:rPr>
        <w:t>s lambda</w:t>
      </w:r>
      <w:r w:rsidRPr="0033750C">
        <w:rPr>
          <w:rFonts w:ascii="Times New Roman" w:hAnsi="Times New Roman" w:cs="Times New Roman"/>
          <w:kern w:val="0"/>
          <w:sz w:val="14"/>
          <w:szCs w:val="36"/>
          <w:lang w:val="en-HK"/>
        </w:rPr>
        <w:t>;</w:t>
      </w:r>
    </w:p>
    <w:p w14:paraId="22AEA6D6"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A = [1, 0, 0;</w:t>
      </w:r>
    </w:p>
    <w:p w14:paraId="2143277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2, 1, 0;</w:t>
      </w:r>
    </w:p>
    <w:p w14:paraId="284D3A19"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 1, lambda;</w:t>
      </w:r>
    </w:p>
    <w:p w14:paraId="35BAAA5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5524F27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B = [2;</w:t>
      </w:r>
    </w:p>
    <w:p w14:paraId="0575AD0D"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w:t>
      </w:r>
    </w:p>
    <w:p w14:paraId="0E7C7097"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w:t>
      </w:r>
    </w:p>
    <w:p w14:paraId="56F8126B"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05E76A3E"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C = [0, 1, 0;</w:t>
      </w:r>
    </w:p>
    <w:p w14:paraId="19E3780F"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46819F6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H = C*inv(s*eye(3)-A)*B;</w:t>
      </w:r>
    </w:p>
    <w:p w14:paraId="0DB6292C"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142AA924" w14:textId="29794614"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d here is result for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p>
    <w:p w14:paraId="46AB3348" w14:textId="0417F290"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 = 4/(s - 1)^2</w:t>
      </w:r>
    </w:p>
    <w:p w14:paraId="02E8859C" w14:textId="2D5A544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05990E5"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65FB1ED" w14:textId="17C6622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b/>
      </w:r>
    </w:p>
    <w:p w14:paraId="4039A5D8"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9C13A6"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6873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386B2A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062AF71E" w14:textId="55299CA4"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3956F3E5"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p>
    <w:p w14:paraId="57D7624B" w14:textId="44698C9C"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r w:rsidRPr="0033750C">
        <w:rPr>
          <w:rFonts w:ascii="Times New Roman" w:eastAsia="SimSun" w:hAnsi="Times New Roman" w:cs="Times New Roman"/>
          <w:color w:val="1F497D"/>
          <w:kern w:val="0"/>
          <w:sz w:val="22"/>
        </w:rPr>
        <w:t xml:space="preserve"> is read from figure provided at the peak. Just approximately read the corresponding value. Thanks and have a good day! </w:t>
      </w:r>
    </w:p>
    <w:p w14:paraId="7CE2C9BC"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362201E"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76EB41"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CFC71B" w14:textId="77777777" w:rsidR="00FD62A8" w:rsidRPr="0033750C" w:rsidRDefault="00FD62A8" w:rsidP="006C353D">
      <w:pPr>
        <w:widowControl/>
        <w:jc w:val="left"/>
        <w:rPr>
          <w:rFonts w:ascii="Times New Roman" w:eastAsia="SimSun" w:hAnsi="Times New Roman" w:cs="Times New Roman"/>
          <w:color w:val="1F497D"/>
          <w:kern w:val="0"/>
          <w:sz w:val="22"/>
        </w:rPr>
      </w:pPr>
    </w:p>
    <w:p w14:paraId="5BB9E8F5" w14:textId="77777777" w:rsidR="00FD62A8" w:rsidRPr="0033750C" w:rsidRDefault="00FD62A8" w:rsidP="006C353D">
      <w:pPr>
        <w:widowControl/>
        <w:jc w:val="left"/>
        <w:rPr>
          <w:rFonts w:ascii="Times New Roman" w:eastAsia="SimSun" w:hAnsi="Times New Roman" w:cs="Times New Roman"/>
          <w:color w:val="1F497D"/>
          <w:kern w:val="0"/>
          <w:sz w:val="22"/>
        </w:rPr>
      </w:pPr>
    </w:p>
    <w:p w14:paraId="32A3B348" w14:textId="46162C9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Lab Oven</w:t>
      </w:r>
    </w:p>
    <w:p w14:paraId="3CC81F2A" w14:textId="16576AA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41" w:history="1">
        <w:r w:rsidRPr="0033750C">
          <w:rPr>
            <w:rStyle w:val="ae"/>
            <w:rFonts w:ascii="Times New Roman" w:eastAsia="SimSun" w:hAnsi="Times New Roman" w:cs="Times New Roman"/>
            <w:kern w:val="0"/>
            <w:sz w:val="22"/>
          </w:rPr>
          <w:t>whliao@cuhk.edu.hk</w:t>
        </w:r>
      </w:hyperlink>
    </w:p>
    <w:p w14:paraId="2FAFDE9F" w14:textId="137A2885"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42" w:history="1">
        <w:r w:rsidRPr="0033750C">
          <w:rPr>
            <w:rStyle w:val="ae"/>
            <w:rFonts w:ascii="Times New Roman" w:eastAsia="SimSun" w:hAnsi="Times New Roman" w:cs="Times New Roman"/>
            <w:kern w:val="0"/>
            <w:sz w:val="22"/>
          </w:rPr>
          <w:t>jingchaojiang@cuhk.edu.hk</w:t>
        </w:r>
      </w:hyperlink>
      <w:r w:rsidRPr="0033750C">
        <w:rPr>
          <w:rFonts w:ascii="Times New Roman" w:eastAsia="SimSun" w:hAnsi="Times New Roman" w:cs="Times New Roman"/>
          <w:color w:val="1F497D"/>
          <w:kern w:val="0"/>
          <w:sz w:val="22"/>
        </w:rPr>
        <w:t xml:space="preserve">; </w:t>
      </w:r>
      <w:hyperlink r:id="rId143"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hyperlink r:id="rId144" w:history="1">
        <w:r w:rsidRPr="0033750C">
          <w:rPr>
            <w:rStyle w:val="ae"/>
            <w:rFonts w:ascii="Times New Roman" w:eastAsia="SimSun" w:hAnsi="Times New Roman" w:cs="Times New Roman"/>
            <w:kern w:val="0"/>
            <w:sz w:val="22"/>
          </w:rPr>
          <w:t>zhangkangcas@gmail.com</w:t>
        </w:r>
      </w:hyperlink>
      <w:r w:rsidRPr="0033750C">
        <w:rPr>
          <w:rFonts w:ascii="Times New Roman" w:eastAsia="SimSun" w:hAnsi="Times New Roman" w:cs="Times New Roman"/>
          <w:color w:val="1F497D"/>
          <w:kern w:val="0"/>
          <w:sz w:val="22"/>
        </w:rPr>
        <w:t xml:space="preserve">; </w:t>
      </w:r>
      <w:hyperlink r:id="rId145" w:history="1">
        <w:r w:rsidRPr="0033750C">
          <w:rPr>
            <w:rStyle w:val="ae"/>
            <w:rFonts w:ascii="Times New Roman" w:eastAsia="SimSun" w:hAnsi="Times New Roman" w:cs="Times New Roman"/>
            <w:kern w:val="0"/>
            <w:sz w:val="22"/>
          </w:rPr>
          <w:t>qtlu@link.cuhk.edu.hk</w:t>
        </w:r>
      </w:hyperlink>
      <w:r w:rsidRPr="0033750C">
        <w:rPr>
          <w:rFonts w:ascii="Times New Roman" w:eastAsia="SimSun" w:hAnsi="Times New Roman" w:cs="Times New Roman"/>
          <w:color w:val="1F497D"/>
          <w:kern w:val="0"/>
          <w:sz w:val="22"/>
        </w:rPr>
        <w:t xml:space="preserve">; </w:t>
      </w:r>
      <w:hyperlink r:id="rId146" w:history="1">
        <w:r w:rsidRPr="0033750C">
          <w:rPr>
            <w:rStyle w:val="ae"/>
            <w:rFonts w:ascii="Times New Roman" w:eastAsia="SimSun" w:hAnsi="Times New Roman" w:cs="Times New Roman"/>
            <w:kern w:val="0"/>
            <w:sz w:val="22"/>
          </w:rPr>
          <w:t>zhichaoshen@cuhk.edu.hk</w:t>
        </w:r>
      </w:hyperlink>
      <w:r w:rsidRPr="0033750C">
        <w:rPr>
          <w:rFonts w:ascii="Times New Roman" w:eastAsia="SimSun" w:hAnsi="Times New Roman" w:cs="Times New Roman"/>
          <w:color w:val="1F497D"/>
          <w:kern w:val="0"/>
          <w:sz w:val="22"/>
        </w:rPr>
        <w:t xml:space="preserve"> </w:t>
      </w:r>
    </w:p>
    <w:p w14:paraId="469B0E16" w14:textId="06671CCA"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784246" w14:textId="77777777" w:rsidR="006C353D" w:rsidRPr="0033750C" w:rsidRDefault="006C353D" w:rsidP="006C353D">
      <w:pPr>
        <w:widowControl/>
        <w:ind w:firstLine="420"/>
        <w:jc w:val="left"/>
        <w:rPr>
          <w:rFonts w:ascii="Times New Roman" w:eastAsia="SimSun" w:hAnsi="Times New Roman" w:cs="Times New Roman"/>
          <w:color w:val="1F497D"/>
          <w:kern w:val="0"/>
          <w:sz w:val="22"/>
        </w:rPr>
      </w:pPr>
    </w:p>
    <w:p w14:paraId="319360EE" w14:textId="3AE62886" w:rsidR="006C353D" w:rsidRPr="0033750C" w:rsidRDefault="006C353D" w:rsidP="006C35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heard from </w:t>
      </w:r>
      <w:r w:rsidR="00EC66B1" w:rsidRPr="0033750C">
        <w:rPr>
          <w:rFonts w:ascii="Times New Roman" w:eastAsia="SimSun" w:hAnsi="Times New Roman" w:cs="Times New Roman"/>
          <w:color w:val="1F497D"/>
          <w:kern w:val="0"/>
          <w:sz w:val="22"/>
        </w:rPr>
        <w:t xml:space="preserve">Mr. </w:t>
      </w:r>
      <w:r w:rsidRPr="0033750C">
        <w:rPr>
          <w:rFonts w:ascii="Times New Roman" w:eastAsia="SimSun" w:hAnsi="Times New Roman" w:cs="Times New Roman"/>
          <w:color w:val="1F497D"/>
          <w:kern w:val="0"/>
          <w:sz w:val="22"/>
        </w:rPr>
        <w:t xml:space="preserve">Zhang Kang and </w:t>
      </w:r>
      <w:r w:rsidR="00EC66B1"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 xml:space="preserve">Lai Asta that someone </w:t>
      </w:r>
      <w:r w:rsidR="00EC66B1" w:rsidRPr="0033750C">
        <w:rPr>
          <w:rFonts w:ascii="Times New Roman" w:eastAsia="SimSun" w:hAnsi="Times New Roman" w:cs="Times New Roman"/>
          <w:color w:val="1F497D"/>
          <w:kern w:val="0"/>
          <w:sz w:val="22"/>
        </w:rPr>
        <w:t>donated</w:t>
      </w:r>
      <w:r w:rsidRPr="0033750C">
        <w:rPr>
          <w:rFonts w:ascii="Times New Roman" w:eastAsia="SimSun" w:hAnsi="Times New Roman" w:cs="Times New Roman"/>
          <w:color w:val="1F497D"/>
          <w:kern w:val="0"/>
          <w:sz w:val="22"/>
        </w:rPr>
        <w:t xml:space="preserve"> an oven to our lab. We </w:t>
      </w:r>
      <w:r w:rsidR="00EC66B1" w:rsidRPr="0033750C">
        <w:rPr>
          <w:rFonts w:ascii="Times New Roman" w:eastAsia="SimSun" w:hAnsi="Times New Roman" w:cs="Times New Roman"/>
          <w:color w:val="1F497D"/>
          <w:kern w:val="0"/>
          <w:sz w:val="22"/>
        </w:rPr>
        <w:t xml:space="preserve">would like to try using </w:t>
      </w:r>
      <w:r w:rsidRPr="0033750C">
        <w:rPr>
          <w:rFonts w:ascii="Times New Roman" w:eastAsia="SimSun" w:hAnsi="Times New Roman" w:cs="Times New Roman"/>
          <w:color w:val="1F497D"/>
          <w:kern w:val="0"/>
          <w:sz w:val="22"/>
        </w:rPr>
        <w:t>an oven to reheat our printed part</w:t>
      </w:r>
      <w:r w:rsidR="00EC66B1" w:rsidRPr="0033750C">
        <w:rPr>
          <w:rFonts w:ascii="Times New Roman" w:eastAsia="SimSun" w:hAnsi="Times New Roman" w:cs="Times New Roman"/>
          <w:color w:val="1F497D"/>
          <w:kern w:val="0"/>
          <w:sz w:val="22"/>
        </w:rPr>
        <w:t xml:space="preserve"> for LMPA and see whether the property of printed part can be further improved</w:t>
      </w:r>
      <w:r w:rsidRPr="0033750C">
        <w:rPr>
          <w:rFonts w:ascii="Times New Roman" w:eastAsia="SimSun" w:hAnsi="Times New Roman" w:cs="Times New Roman"/>
          <w:color w:val="1F497D"/>
          <w:kern w:val="0"/>
          <w:sz w:val="22"/>
        </w:rPr>
        <w:t>. So, we were wondering whether there is any news on donated ovens</w:t>
      </w:r>
      <w:r w:rsidR="00EC66B1" w:rsidRPr="0033750C">
        <w:rPr>
          <w:rFonts w:ascii="Times New Roman" w:eastAsia="SimSun" w:hAnsi="Times New Roman" w:cs="Times New Roman"/>
          <w:color w:val="1F497D"/>
          <w:kern w:val="0"/>
          <w:sz w:val="22"/>
        </w:rPr>
        <w:t>?</w:t>
      </w:r>
    </w:p>
    <w:p w14:paraId="06B56E5B" w14:textId="795756B9" w:rsidR="00EC66B1" w:rsidRPr="0033750C" w:rsidRDefault="00EC66B1" w:rsidP="006C353D">
      <w:pPr>
        <w:widowControl/>
        <w:ind w:firstLine="420"/>
        <w:jc w:val="left"/>
        <w:rPr>
          <w:rFonts w:ascii="Times New Roman" w:eastAsia="SimSun" w:hAnsi="Times New Roman" w:cs="Times New Roman"/>
          <w:color w:val="1F497D"/>
          <w:kern w:val="0"/>
          <w:sz w:val="22"/>
        </w:rPr>
      </w:pPr>
    </w:p>
    <w:p w14:paraId="275F6360" w14:textId="77777777" w:rsidR="00EC66B1"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DFA5AB5" w14:textId="2427D692" w:rsidR="006C353D"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876C034" w14:textId="77777777"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B8347A" w14:textId="106951D9"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75B618" w14:textId="1DEAC5BC" w:rsidR="00CA6377" w:rsidRPr="0033750C" w:rsidRDefault="00CA6377" w:rsidP="006C353D">
      <w:pPr>
        <w:widowControl/>
        <w:jc w:val="left"/>
        <w:rPr>
          <w:rFonts w:ascii="Times New Roman" w:eastAsia="SimSun" w:hAnsi="Times New Roman" w:cs="Times New Roman"/>
          <w:color w:val="1F497D"/>
          <w:kern w:val="0"/>
          <w:sz w:val="22"/>
        </w:rPr>
      </w:pPr>
    </w:p>
    <w:p w14:paraId="41A98B36"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04E5FAD"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p>
    <w:p w14:paraId="79B92724" w14:textId="4CD3B25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got the furnace from Mr. Allan Mok and put it in our office (ERB 201). It is very nice. Thank you so much for your help! </w:t>
      </w:r>
    </w:p>
    <w:p w14:paraId="4F1F923A"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939A88B"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039E70"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6F33" w14:textId="55A6D051" w:rsidR="00E64E9B" w:rsidRPr="0033750C" w:rsidRDefault="00E64E9B" w:rsidP="006C353D">
      <w:pPr>
        <w:widowControl/>
        <w:jc w:val="left"/>
        <w:rPr>
          <w:rFonts w:ascii="Times New Roman" w:eastAsia="SimSun" w:hAnsi="Times New Roman" w:cs="Times New Roman"/>
          <w:color w:val="1F497D"/>
          <w:kern w:val="0"/>
          <w:sz w:val="22"/>
        </w:rPr>
      </w:pPr>
    </w:p>
    <w:p w14:paraId="7B9296A1" w14:textId="77777777" w:rsidR="00E64E9B" w:rsidRPr="0033750C" w:rsidRDefault="00E64E9B" w:rsidP="006C353D">
      <w:pPr>
        <w:widowControl/>
        <w:jc w:val="left"/>
        <w:rPr>
          <w:rFonts w:ascii="Times New Roman" w:eastAsia="SimSun" w:hAnsi="Times New Roman" w:cs="Times New Roman"/>
          <w:color w:val="1F497D"/>
          <w:kern w:val="0"/>
          <w:sz w:val="22"/>
        </w:rPr>
      </w:pPr>
    </w:p>
    <w:p w14:paraId="17825B91"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EFF7FD8"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p>
    <w:p w14:paraId="5CD72C67" w14:textId="78B2D6EB"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rompt reply. We will check with Mr. Allan Mok. Have a good day! </w:t>
      </w:r>
    </w:p>
    <w:p w14:paraId="45CF499A"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3C477F26"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1DE5A55B"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CC5268" w14:textId="77777777" w:rsidR="00CA6377" w:rsidRPr="0033750C" w:rsidRDefault="00CA6377" w:rsidP="006C353D">
      <w:pPr>
        <w:widowControl/>
        <w:jc w:val="left"/>
        <w:rPr>
          <w:rFonts w:ascii="Times New Roman" w:eastAsia="SimSun" w:hAnsi="Times New Roman" w:cs="Times New Roman"/>
          <w:color w:val="1F497D"/>
          <w:kern w:val="0"/>
          <w:sz w:val="22"/>
        </w:rPr>
      </w:pPr>
    </w:p>
    <w:p w14:paraId="6773AF9D" w14:textId="77777777" w:rsidR="006C353D" w:rsidRPr="0033750C" w:rsidRDefault="006C353D" w:rsidP="00810CFA">
      <w:pPr>
        <w:widowControl/>
        <w:jc w:val="left"/>
        <w:rPr>
          <w:rFonts w:ascii="Times New Roman" w:eastAsia="SimSun" w:hAnsi="Times New Roman" w:cs="Times New Roman"/>
          <w:color w:val="1F497D"/>
          <w:kern w:val="0"/>
          <w:sz w:val="22"/>
        </w:rPr>
      </w:pPr>
    </w:p>
    <w:p w14:paraId="1383E955" w14:textId="77777777" w:rsidR="006C353D" w:rsidRPr="0033750C" w:rsidRDefault="006C353D" w:rsidP="00810CFA">
      <w:pPr>
        <w:widowControl/>
        <w:jc w:val="left"/>
        <w:rPr>
          <w:rFonts w:ascii="Times New Roman" w:eastAsia="SimSun" w:hAnsi="Times New Roman" w:cs="Times New Roman"/>
          <w:color w:val="1F497D"/>
          <w:kern w:val="0"/>
          <w:sz w:val="22"/>
        </w:rPr>
      </w:pPr>
    </w:p>
    <w:p w14:paraId="587F16CF" w14:textId="5C2506D4"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1E9ADFF6"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B6E209D" w14:textId="6401D81F" w:rsidR="00810CFA" w:rsidRPr="0033750C" w:rsidRDefault="00810CFA" w:rsidP="00810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hurry. I just want to check</w:t>
      </w:r>
      <w:r w:rsidR="00442957" w:rsidRPr="0033750C">
        <w:rPr>
          <w:rFonts w:ascii="Times New Roman" w:eastAsia="SimSun" w:hAnsi="Times New Roman" w:cs="Times New Roman"/>
          <w:color w:val="1F497D"/>
          <w:kern w:val="0"/>
          <w:sz w:val="22"/>
        </w:rPr>
        <w:t xml:space="preserve"> whether it is feasible. Thank you again for your patient help! </w:t>
      </w:r>
    </w:p>
    <w:p w14:paraId="0AE60440"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53DBD3A"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9139D5"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362B45" w14:textId="77777777" w:rsidR="00810CFA" w:rsidRPr="0033750C" w:rsidRDefault="00810CFA" w:rsidP="00A5269D">
      <w:pPr>
        <w:widowControl/>
        <w:jc w:val="left"/>
        <w:rPr>
          <w:rFonts w:ascii="Times New Roman" w:eastAsia="SimSun" w:hAnsi="Times New Roman" w:cs="Times New Roman"/>
          <w:color w:val="1F497D"/>
          <w:kern w:val="0"/>
          <w:sz w:val="22"/>
        </w:rPr>
      </w:pPr>
    </w:p>
    <w:p w14:paraId="3F2DBB81" w14:textId="77777777" w:rsidR="00810CFA" w:rsidRPr="0033750C" w:rsidRDefault="00810CFA" w:rsidP="00A5269D">
      <w:pPr>
        <w:widowControl/>
        <w:jc w:val="left"/>
        <w:rPr>
          <w:rFonts w:ascii="Times New Roman" w:eastAsia="SimSun" w:hAnsi="Times New Roman" w:cs="Times New Roman"/>
          <w:color w:val="1F497D"/>
          <w:kern w:val="0"/>
          <w:sz w:val="22"/>
        </w:rPr>
      </w:pPr>
    </w:p>
    <w:p w14:paraId="1B4E6F56" w14:textId="7A26D7B2"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B11E78C"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68ECAD44"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ABFE783"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0F217651"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printed? Will something go wrong? I notice that the size is quite large. </w:t>
      </w:r>
    </w:p>
    <w:p w14:paraId="11C4C038"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440EE010"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9B696BD"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3CC18ABB"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3F901"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93055C" w14:textId="77777777" w:rsidR="00A5269D" w:rsidRPr="0033750C" w:rsidRDefault="00A5269D" w:rsidP="0045464B">
      <w:pPr>
        <w:widowControl/>
        <w:jc w:val="left"/>
        <w:rPr>
          <w:rFonts w:ascii="Times New Roman" w:eastAsia="SimSun" w:hAnsi="Times New Roman" w:cs="Times New Roman"/>
          <w:color w:val="1F497D"/>
          <w:kern w:val="0"/>
          <w:sz w:val="22"/>
        </w:rPr>
      </w:pPr>
    </w:p>
    <w:p w14:paraId="17AB2245" w14:textId="77777777" w:rsidR="00A5269D" w:rsidRPr="0033750C" w:rsidRDefault="00A5269D" w:rsidP="0045464B">
      <w:pPr>
        <w:widowControl/>
        <w:jc w:val="left"/>
        <w:rPr>
          <w:rFonts w:ascii="Times New Roman" w:eastAsia="SimSun" w:hAnsi="Times New Roman" w:cs="Times New Roman"/>
          <w:color w:val="1F497D"/>
          <w:kern w:val="0"/>
          <w:sz w:val="22"/>
        </w:rPr>
      </w:pPr>
    </w:p>
    <w:p w14:paraId="77660A27" w14:textId="2741857F"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0A08384" w14:textId="77777777" w:rsidR="0045464B" w:rsidRPr="0033750C" w:rsidRDefault="0045464B" w:rsidP="0045464B">
      <w:pPr>
        <w:widowControl/>
        <w:ind w:firstLine="420"/>
        <w:jc w:val="left"/>
        <w:rPr>
          <w:rFonts w:ascii="Times New Roman" w:eastAsia="SimSun" w:hAnsi="Times New Roman" w:cs="Times New Roman"/>
          <w:color w:val="1F497D"/>
          <w:kern w:val="0"/>
          <w:sz w:val="22"/>
        </w:rPr>
      </w:pPr>
    </w:p>
    <w:p w14:paraId="2397061B" w14:textId="77777777" w:rsidR="003B0373" w:rsidRPr="0033750C" w:rsidRDefault="0045464B"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CD2A0C"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D941281" w14:textId="45F71E2B" w:rsidR="0045464B"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printed? Will something go wrong? I notice that the size is quite large. </w:t>
      </w:r>
    </w:p>
    <w:p w14:paraId="3CBCFADA" w14:textId="0F21DC8B" w:rsidR="003B0373" w:rsidRPr="0033750C" w:rsidRDefault="003B0373" w:rsidP="003B0373">
      <w:pPr>
        <w:widowControl/>
        <w:ind w:firstLine="420"/>
        <w:jc w:val="left"/>
        <w:rPr>
          <w:rFonts w:ascii="Times New Roman" w:eastAsia="SimSun" w:hAnsi="Times New Roman" w:cs="Times New Roman"/>
          <w:color w:val="1F497D"/>
          <w:kern w:val="0"/>
          <w:sz w:val="22"/>
        </w:rPr>
      </w:pPr>
    </w:p>
    <w:p w14:paraId="78010B61"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168535"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496B4BB"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A049EA"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BF1DF" w14:textId="77777777" w:rsidR="0045464B" w:rsidRPr="0033750C" w:rsidRDefault="0045464B" w:rsidP="00BE5998">
      <w:pPr>
        <w:widowControl/>
        <w:jc w:val="left"/>
        <w:rPr>
          <w:rFonts w:ascii="Times New Roman" w:eastAsia="SimSun" w:hAnsi="Times New Roman" w:cs="Times New Roman"/>
          <w:color w:val="1F497D"/>
          <w:kern w:val="0"/>
          <w:sz w:val="22"/>
        </w:rPr>
      </w:pPr>
    </w:p>
    <w:p w14:paraId="551A9229" w14:textId="77777777" w:rsidR="0045464B" w:rsidRPr="0033750C" w:rsidRDefault="0045464B" w:rsidP="00BE5998">
      <w:pPr>
        <w:widowControl/>
        <w:jc w:val="left"/>
        <w:rPr>
          <w:rFonts w:ascii="Times New Roman" w:eastAsia="SimSun" w:hAnsi="Times New Roman" w:cs="Times New Roman"/>
          <w:color w:val="1F497D"/>
          <w:kern w:val="0"/>
          <w:sz w:val="22"/>
        </w:rPr>
      </w:pPr>
    </w:p>
    <w:p w14:paraId="0DCF8514" w14:textId="124AA7F8"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D30F79A"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72D1852F" w14:textId="133911BB"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tl. file can be edited in SolidWorks, but the robustness of the model is poor. To execute STL file with micros scale-level drawing fi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use software called Rhino (</w:t>
      </w:r>
      <w:hyperlink r:id="rId147" w:history="1">
        <w:r w:rsidRPr="0033750C">
          <w:rPr>
            <w:rStyle w:val="ae"/>
            <w:rFonts w:ascii="Times New Roman" w:eastAsia="SimSun" w:hAnsi="Times New Roman" w:cs="Times New Roman"/>
            <w:kern w:val="0"/>
            <w:sz w:val="22"/>
          </w:rPr>
          <w:t>https://www.rhino3d.com/</w:t>
        </w:r>
      </w:hyperlink>
      <w:r w:rsidRPr="0033750C">
        <w:rPr>
          <w:rFonts w:ascii="Times New Roman" w:eastAsia="SimSun" w:hAnsi="Times New Roman" w:cs="Times New Roman"/>
          <w:color w:val="1F497D"/>
          <w:kern w:val="0"/>
          <w:sz w:val="22"/>
        </w:rPr>
        <w:t>).</w:t>
      </w:r>
    </w:p>
    <w:p w14:paraId="17E35730"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6AEF5CCC"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7BC800B5"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42D010AC"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1C6622"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2FB001" w14:textId="697FE868" w:rsidR="00BE5998" w:rsidRPr="0033750C" w:rsidRDefault="00BE5998" w:rsidP="001D3B38">
      <w:pPr>
        <w:widowControl/>
        <w:jc w:val="left"/>
        <w:rPr>
          <w:rFonts w:ascii="Times New Roman" w:eastAsia="SimSun" w:hAnsi="Times New Roman" w:cs="Times New Roman"/>
          <w:color w:val="1F497D"/>
          <w:kern w:val="0"/>
          <w:sz w:val="22"/>
        </w:rPr>
      </w:pPr>
    </w:p>
    <w:p w14:paraId="6B03DA03" w14:textId="77777777" w:rsidR="00BE5998" w:rsidRPr="0033750C" w:rsidRDefault="00BE5998" w:rsidP="001D3B38">
      <w:pPr>
        <w:widowControl/>
        <w:jc w:val="left"/>
        <w:rPr>
          <w:rFonts w:ascii="Times New Roman" w:eastAsia="SimSun" w:hAnsi="Times New Roman" w:cs="Times New Roman"/>
          <w:color w:val="1F497D"/>
          <w:kern w:val="0"/>
          <w:sz w:val="22"/>
        </w:rPr>
      </w:pPr>
    </w:p>
    <w:p w14:paraId="63CC4E2E" w14:textId="46F4ECDD"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2FE016B9"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3754FBB3" w14:textId="6980EAA8"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new email signature. Test 1 2 3 and have a good day! </w:t>
      </w:r>
    </w:p>
    <w:p w14:paraId="5248C862"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4D3C46F2"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7A889C"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09106C" w14:textId="77777777" w:rsidR="001D3B38" w:rsidRPr="0033750C" w:rsidRDefault="001D3B38" w:rsidP="001D3B38">
      <w:pPr>
        <w:widowControl/>
        <w:jc w:val="left"/>
        <w:rPr>
          <w:rFonts w:ascii="Times New Roman" w:eastAsia="SimSun" w:hAnsi="Times New Roman" w:cs="Times New Roman"/>
          <w:color w:val="1F497D"/>
          <w:kern w:val="0"/>
          <w:sz w:val="22"/>
        </w:rPr>
      </w:pPr>
    </w:p>
    <w:p w14:paraId="50BC5316" w14:textId="77777777" w:rsidR="001D3B38" w:rsidRPr="0033750C" w:rsidRDefault="001D3B38" w:rsidP="001D3B38">
      <w:pPr>
        <w:widowControl/>
        <w:jc w:val="left"/>
        <w:rPr>
          <w:rFonts w:ascii="Times New Roman" w:eastAsia="SimSun" w:hAnsi="Times New Roman" w:cs="Times New Roman"/>
          <w:color w:val="1F497D"/>
          <w:kern w:val="0"/>
          <w:sz w:val="22"/>
        </w:rPr>
      </w:pPr>
    </w:p>
    <w:p w14:paraId="6DEB97B9" w14:textId="4BC7F2D9"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2289490"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69D811A1" w14:textId="4C5ACCF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the following code: </w:t>
      </w:r>
    </w:p>
    <w:p w14:paraId="512057FC"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yms x</w:t>
      </w:r>
    </w:p>
    <w:p w14:paraId="64CC2EA8" w14:textId="7A918976"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lve(x^4+x==0);</w:t>
      </w:r>
    </w:p>
    <w:p w14:paraId="3C5379EA" w14:textId="6978DE32" w:rsidR="001D3B38" w:rsidRPr="0033750C" w:rsidRDefault="001D3B38" w:rsidP="001D3B38">
      <w:pPr>
        <w:widowControl/>
        <w:ind w:firstLine="420"/>
        <w:jc w:val="left"/>
        <w:rPr>
          <w:rFonts w:ascii="Times New Roman" w:eastAsia="SimSun" w:hAnsi="Times New Roman" w:cs="Times New Roman"/>
          <w:color w:val="1F497D"/>
          <w:kern w:val="0"/>
          <w:sz w:val="22"/>
        </w:rPr>
      </w:pPr>
    </w:p>
    <w:p w14:paraId="5CF11C59" w14:textId="67B1531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18CD39CD"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0826CFD5"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C7F7"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ABCB8" w14:textId="77777777" w:rsidR="001D3B38" w:rsidRPr="0033750C" w:rsidRDefault="001D3B38" w:rsidP="00584D1B">
      <w:pPr>
        <w:widowControl/>
        <w:jc w:val="left"/>
        <w:rPr>
          <w:rFonts w:ascii="Times New Roman" w:eastAsia="SimSun" w:hAnsi="Times New Roman" w:cs="Times New Roman"/>
          <w:color w:val="1F497D"/>
          <w:kern w:val="0"/>
          <w:sz w:val="22"/>
        </w:rPr>
      </w:pPr>
    </w:p>
    <w:p w14:paraId="55CB28DD" w14:textId="77777777" w:rsidR="001D3B38" w:rsidRPr="0033750C" w:rsidRDefault="001D3B38" w:rsidP="00584D1B">
      <w:pPr>
        <w:widowControl/>
        <w:jc w:val="left"/>
        <w:rPr>
          <w:rFonts w:ascii="Times New Roman" w:eastAsia="SimSun" w:hAnsi="Times New Roman" w:cs="Times New Roman"/>
          <w:color w:val="1F497D"/>
          <w:kern w:val="0"/>
          <w:sz w:val="22"/>
        </w:rPr>
      </w:pPr>
    </w:p>
    <w:p w14:paraId="6D82F93C" w14:textId="2616DA8D"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F44D5C5" w14:textId="77777777" w:rsidR="00584D1B" w:rsidRPr="0033750C" w:rsidRDefault="00584D1B" w:rsidP="00584D1B">
      <w:pPr>
        <w:widowControl/>
        <w:jc w:val="left"/>
        <w:rPr>
          <w:rFonts w:ascii="Times New Roman" w:eastAsia="SimSun" w:hAnsi="Times New Roman" w:cs="Times New Roman"/>
          <w:color w:val="1F497D"/>
          <w:kern w:val="0"/>
          <w:sz w:val="22"/>
        </w:rPr>
      </w:pPr>
    </w:p>
    <w:p w14:paraId="18ED953D" w14:textId="77777777" w:rsidR="00584D1B" w:rsidRPr="0033750C" w:rsidRDefault="00584D1B" w:rsidP="00584D1B">
      <w:pPr>
        <w:widowControl/>
        <w:jc w:val="left"/>
        <w:rPr>
          <w:rFonts w:ascii="Times New Roman" w:eastAsia="SimSun" w:hAnsi="Times New Roman" w:cs="Times New Roman"/>
          <w:color w:val="1F497D"/>
          <w:kern w:val="0"/>
          <w:sz w:val="22"/>
        </w:rPr>
      </w:pPr>
    </w:p>
    <w:p w14:paraId="3F22A846" w14:textId="7EC9A5E1"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F9E6809"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B09FC9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92CB041"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4272A7D2" w14:textId="708D4FB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ive files attached to this email? Here are the requirements: </w:t>
      </w:r>
    </w:p>
    <w:p w14:paraId="439D0705" w14:textId="77777777" w:rsidR="00584D1B" w:rsidRPr="0033750C" w:rsidRDefault="00584D1B">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2FE6425A" w14:textId="19A769DE" w:rsidR="00584D1B" w:rsidRPr="0033750C" w:rsidRDefault="00584D1B">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15% (grid)</w:t>
      </w:r>
    </w:p>
    <w:p w14:paraId="1BF6F510"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C24217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1254E24" w14:textId="77777777" w:rsidR="00584D1B" w:rsidRPr="0033750C" w:rsidRDefault="00584D1B" w:rsidP="00584D1B">
      <w:pPr>
        <w:widowControl/>
        <w:jc w:val="left"/>
        <w:rPr>
          <w:rFonts w:ascii="Times New Roman" w:eastAsia="SimSun" w:hAnsi="Times New Roman" w:cs="Times New Roman"/>
          <w:color w:val="1F497D"/>
          <w:kern w:val="0"/>
          <w:sz w:val="22"/>
        </w:rPr>
      </w:pPr>
    </w:p>
    <w:p w14:paraId="4F3388A1"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0D6242"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1CE377" w14:textId="77777777" w:rsidR="00584D1B" w:rsidRPr="0033750C" w:rsidRDefault="00584D1B" w:rsidP="00584D1B">
      <w:pPr>
        <w:widowControl/>
        <w:jc w:val="left"/>
        <w:rPr>
          <w:rFonts w:ascii="Times New Roman" w:eastAsia="SimSun" w:hAnsi="Times New Roman" w:cs="Times New Roman"/>
          <w:color w:val="1F497D"/>
          <w:kern w:val="0"/>
          <w:sz w:val="22"/>
        </w:rPr>
      </w:pPr>
    </w:p>
    <w:p w14:paraId="53AA1634" w14:textId="77777777" w:rsidR="00584D1B" w:rsidRPr="0033750C" w:rsidRDefault="00584D1B" w:rsidP="00584D1B">
      <w:pPr>
        <w:widowControl/>
        <w:jc w:val="left"/>
        <w:rPr>
          <w:rFonts w:ascii="Times New Roman" w:eastAsia="SimSun" w:hAnsi="Times New Roman" w:cs="Times New Roman"/>
          <w:color w:val="1F497D"/>
          <w:kern w:val="0"/>
          <w:sz w:val="22"/>
        </w:rPr>
      </w:pPr>
    </w:p>
    <w:p w14:paraId="3D9FD6AC" w14:textId="434F48D6"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7FB4AC5"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3E702994" w14:textId="4090A741"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following link: </w:t>
      </w:r>
    </w:p>
    <w:p w14:paraId="086D30A0" w14:textId="60BCBAE7" w:rsidR="00584D1B" w:rsidRPr="0033750C" w:rsidRDefault="00584D1B" w:rsidP="00584D1B">
      <w:pPr>
        <w:widowControl/>
        <w:ind w:firstLine="420"/>
        <w:jc w:val="left"/>
        <w:rPr>
          <w:rFonts w:ascii="Times New Roman" w:eastAsia="SimSun" w:hAnsi="Times New Roman" w:cs="Times New Roman"/>
          <w:color w:val="1F497D"/>
          <w:kern w:val="0"/>
          <w:sz w:val="22"/>
        </w:rPr>
      </w:pPr>
      <w:hyperlink r:id="rId148" w:history="1">
        <w:r w:rsidRPr="0033750C">
          <w:rPr>
            <w:rStyle w:val="ae"/>
            <w:rFonts w:ascii="Times New Roman" w:eastAsia="SimSun" w:hAnsi="Times New Roman" w:cs="Times New Roman"/>
            <w:kern w:val="0"/>
            <w:sz w:val="22"/>
          </w:rPr>
          <w:t>https://ww2.mathworks.cn/matlabcentral/answers/107508-solving-a-nonlinear-equation-using-newton-raphson-method</w:t>
        </w:r>
      </w:hyperlink>
    </w:p>
    <w:p w14:paraId="363C01BB" w14:textId="4F42BC33"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night! </w:t>
      </w:r>
    </w:p>
    <w:p w14:paraId="6FF7ED9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1562264D"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64223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2A94DC" w14:textId="709D5E76" w:rsidR="00584D1B" w:rsidRPr="0033750C" w:rsidRDefault="00584D1B" w:rsidP="00584D1B">
      <w:pPr>
        <w:widowControl/>
        <w:jc w:val="left"/>
        <w:rPr>
          <w:rFonts w:ascii="Times New Roman" w:eastAsia="SimSun" w:hAnsi="Times New Roman" w:cs="Times New Roman"/>
          <w:color w:val="1F497D"/>
          <w:kern w:val="0"/>
          <w:sz w:val="22"/>
        </w:rPr>
      </w:pPr>
    </w:p>
    <w:p w14:paraId="603DCAF4" w14:textId="77777777" w:rsidR="00584D1B" w:rsidRPr="0033750C" w:rsidRDefault="00584D1B" w:rsidP="00584D1B">
      <w:pPr>
        <w:widowControl/>
        <w:jc w:val="left"/>
        <w:rPr>
          <w:rFonts w:ascii="Times New Roman" w:eastAsia="SimSun" w:hAnsi="Times New Roman" w:cs="Times New Roman"/>
          <w:color w:val="1F497D"/>
          <w:kern w:val="0"/>
          <w:sz w:val="22"/>
        </w:rPr>
      </w:pPr>
    </w:p>
    <w:p w14:paraId="68B4B9CD" w14:textId="5C3F519B"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848ECB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20AD79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Y has changed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3</w:t>
      </w:r>
      <w:r w:rsidRPr="0033750C">
        <w:rPr>
          <w:rFonts w:ascii="Times New Roman" w:eastAsia="SimSun" w:hAnsi="Times New Roman" w:cs="Times New Roman"/>
          <w:color w:val="1F497D"/>
          <w:kern w:val="0"/>
          <w:sz w:val="22"/>
        </w:rPr>
        <w:t xml:space="preserve"> yesterday in the announcement. Have a good day! </w:t>
      </w:r>
    </w:p>
    <w:p w14:paraId="3A0F82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0002D538"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A6E0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58E13" w14:textId="77777777" w:rsidR="00975056" w:rsidRPr="0033750C" w:rsidRDefault="00975056" w:rsidP="00B86453">
      <w:pPr>
        <w:widowControl/>
        <w:jc w:val="left"/>
        <w:rPr>
          <w:rFonts w:ascii="Times New Roman" w:eastAsia="SimSun" w:hAnsi="Times New Roman" w:cs="Times New Roman"/>
          <w:color w:val="1F497D"/>
          <w:kern w:val="0"/>
          <w:sz w:val="22"/>
        </w:rPr>
      </w:pPr>
    </w:p>
    <w:p w14:paraId="3F8E3DC3" w14:textId="77777777" w:rsidR="00975056" w:rsidRPr="0033750C" w:rsidRDefault="00975056" w:rsidP="00B86453">
      <w:pPr>
        <w:widowControl/>
        <w:jc w:val="left"/>
        <w:rPr>
          <w:rFonts w:ascii="Times New Roman" w:eastAsia="SimSun" w:hAnsi="Times New Roman" w:cs="Times New Roman"/>
          <w:color w:val="1F497D"/>
          <w:kern w:val="0"/>
          <w:sz w:val="22"/>
        </w:rPr>
      </w:pPr>
    </w:p>
    <w:p w14:paraId="22BC09D8" w14:textId="0D382FCB" w:rsidR="00B86453" w:rsidRPr="0033750C" w:rsidRDefault="00B86453" w:rsidP="00B864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2D2772A" w14:textId="77777777" w:rsidR="00B86453" w:rsidRPr="0033750C" w:rsidRDefault="00B86453" w:rsidP="00B86453">
      <w:pPr>
        <w:widowControl/>
        <w:ind w:firstLine="420"/>
        <w:jc w:val="left"/>
        <w:rPr>
          <w:rFonts w:ascii="Times New Roman" w:eastAsia="SimSun" w:hAnsi="Times New Roman" w:cs="Times New Roman"/>
          <w:color w:val="1F497D"/>
          <w:kern w:val="0"/>
          <w:sz w:val="22"/>
        </w:rPr>
      </w:pPr>
    </w:p>
    <w:p w14:paraId="7F325BF9" w14:textId="10B9655F" w:rsidR="00B86453" w:rsidRPr="0033750C" w:rsidRDefault="00B86453" w:rsidP="00B864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be available on Wednesday during the following time: 8:00-15:00 18:00-22:00. Is it OK? If so, see you on Wednes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و</w:t>
      </w:r>
      <w:r w:rsidRPr="0033750C">
        <w:rPr>
          <w:rFonts w:ascii="Segoe UI Symbol" w:eastAsia="SimSun" w:hAnsi="Segoe UI Symbol" w:cs="Segoe UI Symbol"/>
          <w:color w:val="1F497D"/>
          <w:kern w:val="0"/>
          <w:sz w:val="22"/>
        </w:rPr>
        <w:t>✧</w:t>
      </w:r>
    </w:p>
    <w:p w14:paraId="74F1F737" w14:textId="10FE2BA5"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1A5F9A3"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5766910B" w14:textId="187298F2" w:rsidR="00EE1D75" w:rsidRPr="0033750C" w:rsidRDefault="00EE1D75" w:rsidP="00EE1D75">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Could I pick up them on Tuesday? I have a conference tomorrow. It</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 xml:space="preserve">s hard for me to come back. Thank you so much for your help! </w:t>
      </w:r>
    </w:p>
    <w:p w14:paraId="49FF57DE"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63DAB597"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7548CE"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9A3D64" w14:textId="77777777" w:rsidR="00EE1D75" w:rsidRPr="0033750C" w:rsidRDefault="00EE1D75" w:rsidP="00966E86">
      <w:pPr>
        <w:widowControl/>
        <w:jc w:val="left"/>
        <w:rPr>
          <w:rFonts w:ascii="Times New Roman" w:eastAsia="SimSun" w:hAnsi="Times New Roman" w:cs="Times New Roman"/>
          <w:color w:val="1F497D"/>
          <w:kern w:val="0"/>
          <w:sz w:val="22"/>
        </w:rPr>
      </w:pPr>
    </w:p>
    <w:p w14:paraId="50673729" w14:textId="77777777" w:rsidR="00EE1D75" w:rsidRPr="0033750C" w:rsidRDefault="00EE1D75" w:rsidP="00966E86">
      <w:pPr>
        <w:widowControl/>
        <w:jc w:val="left"/>
        <w:rPr>
          <w:rFonts w:ascii="Times New Roman" w:eastAsia="SimSun" w:hAnsi="Times New Roman" w:cs="Times New Roman"/>
          <w:color w:val="1F497D"/>
          <w:kern w:val="0"/>
          <w:sz w:val="22"/>
        </w:rPr>
      </w:pPr>
    </w:p>
    <w:p w14:paraId="568CC22D" w14:textId="2E3207EF"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7102212B"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9BF733E"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i/>
          <w:color w:val="1F497D"/>
          <w:kern w:val="0"/>
          <w:sz w:val="22"/>
        </w:rPr>
        <w:t>g</w:t>
      </w:r>
      <w:r w:rsidRPr="0033750C">
        <w:rPr>
          <w:rFonts w:ascii="Times New Roman" w:eastAsia="SimSun" w:hAnsi="Times New Roman" w:cs="Times New Roman"/>
          <w:i/>
          <w:color w:val="1F497D"/>
          <w:kern w:val="0"/>
          <w:sz w:val="22"/>
          <w:vertAlign w:val="subscript"/>
        </w:rPr>
        <w:t>c</w:t>
      </w:r>
      <w:r w:rsidRPr="0033750C">
        <w:rPr>
          <w:rFonts w:ascii="Times New Roman" w:eastAsia="SimSun" w:hAnsi="Times New Roman" w:cs="Times New Roman"/>
          <w:color w:val="1F497D"/>
          <w:kern w:val="0"/>
          <w:sz w:val="22"/>
        </w:rPr>
        <w:t xml:space="preserve"> is a constant. Please refer to page 36. Have a good day! </w:t>
      </w:r>
    </w:p>
    <w:p w14:paraId="40B4FED8"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AA17EE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8E6D5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C03C47" w14:textId="77777777" w:rsidR="00966E86" w:rsidRPr="0033750C" w:rsidRDefault="00966E86" w:rsidP="00DF06DC">
      <w:pPr>
        <w:widowControl/>
        <w:jc w:val="left"/>
        <w:rPr>
          <w:rFonts w:ascii="Times New Roman" w:eastAsia="SimSun" w:hAnsi="Times New Roman" w:cs="Times New Roman"/>
          <w:color w:val="1F497D"/>
          <w:kern w:val="0"/>
          <w:sz w:val="22"/>
        </w:rPr>
      </w:pPr>
    </w:p>
    <w:p w14:paraId="5450E82F" w14:textId="77777777" w:rsidR="00966E86" w:rsidRPr="0033750C" w:rsidRDefault="00966E86" w:rsidP="00DF06DC">
      <w:pPr>
        <w:widowControl/>
        <w:jc w:val="left"/>
        <w:rPr>
          <w:rFonts w:ascii="Times New Roman" w:eastAsia="SimSun" w:hAnsi="Times New Roman" w:cs="Times New Roman"/>
          <w:color w:val="1F497D"/>
          <w:kern w:val="0"/>
          <w:sz w:val="22"/>
        </w:rPr>
      </w:pPr>
    </w:p>
    <w:p w14:paraId="72311540" w14:textId="35D555FF"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60093634"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5C714FC4" w14:textId="4544507F" w:rsidR="00DF06DC" w:rsidRPr="0033750C" w:rsidRDefault="00DF06DC" w:rsidP="00DF06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question, notice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and substituting </w:t>
      </w:r>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1</w:t>
      </w:r>
      <w:r w:rsidRPr="0033750C">
        <w:rPr>
          <w:rFonts w:ascii="Times New Roman" w:eastAsia="SimSun" w:hAnsi="Times New Roman" w:cs="Times New Roman"/>
          <w:color w:val="1F497D"/>
          <w:kern w:val="0"/>
          <w:sz w:val="22"/>
        </w:rPr>
        <w:t xml:space="preserve"> = 0.01</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into the calculation of </w:t>
      </w:r>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TD</w:t>
      </w:r>
      <w:r w:rsidRPr="0033750C">
        <w:rPr>
          <w:rFonts w:ascii="Times New Roman" w:eastAsia="SimSun" w:hAnsi="Times New Roman" w:cs="Times New Roman"/>
          <w:color w:val="1F497D"/>
          <w:kern w:val="0"/>
          <w:sz w:val="22"/>
        </w:rPr>
        <w:t xml:space="preserve">, you can cancel all resistance term. Have a good day! </w:t>
      </w:r>
    </w:p>
    <w:p w14:paraId="020DFB1B"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6D66F9AC"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85248A"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A5193" w14:textId="77777777" w:rsidR="00DF06DC" w:rsidRPr="0033750C" w:rsidRDefault="00DF06DC" w:rsidP="00FD1D09">
      <w:pPr>
        <w:widowControl/>
        <w:jc w:val="left"/>
        <w:rPr>
          <w:rFonts w:ascii="Times New Roman" w:eastAsia="SimSun" w:hAnsi="Times New Roman" w:cs="Times New Roman"/>
          <w:color w:val="1F497D"/>
          <w:kern w:val="0"/>
          <w:sz w:val="22"/>
        </w:rPr>
      </w:pPr>
    </w:p>
    <w:p w14:paraId="79E8C742" w14:textId="77777777" w:rsidR="00DF06DC" w:rsidRPr="0033750C" w:rsidRDefault="00DF06DC" w:rsidP="00FD1D09">
      <w:pPr>
        <w:widowControl/>
        <w:jc w:val="left"/>
        <w:rPr>
          <w:rFonts w:ascii="Times New Roman" w:eastAsia="SimSun" w:hAnsi="Times New Roman" w:cs="Times New Roman"/>
          <w:color w:val="1F497D"/>
          <w:kern w:val="0"/>
          <w:sz w:val="22"/>
        </w:rPr>
      </w:pPr>
    </w:p>
    <w:p w14:paraId="4BD5A8DF" w14:textId="4688671E" w:rsidR="00FD1D09" w:rsidRPr="0033750C" w:rsidRDefault="00FD1D09" w:rsidP="00FD1D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5EBC63C7" w14:textId="77777777" w:rsidR="00FD1D09" w:rsidRPr="0033750C" w:rsidRDefault="00FD1D09" w:rsidP="00FD1D09">
      <w:pPr>
        <w:widowControl/>
        <w:ind w:firstLine="420"/>
        <w:jc w:val="left"/>
        <w:rPr>
          <w:rFonts w:ascii="Times New Roman" w:eastAsia="SimSun" w:hAnsi="Times New Roman" w:cs="Times New Roman"/>
          <w:color w:val="1F497D"/>
          <w:kern w:val="0"/>
          <w:sz w:val="22"/>
        </w:rPr>
      </w:pPr>
    </w:p>
    <w:p w14:paraId="4FA2CCA3" w14:textId="67E9EA15" w:rsidR="002F14F3" w:rsidRPr="0033750C" w:rsidRDefault="00FD1D09"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we need to plot a graph from 0°C to 50°C only and the output at 50°C is correct.</w:t>
      </w:r>
      <w:r w:rsidR="002F14F3" w:rsidRPr="0033750C">
        <w:rPr>
          <w:rFonts w:ascii="Times New Roman" w:eastAsia="SimSun" w:hAnsi="Times New Roman" w:cs="Times New Roman"/>
          <w:color w:val="1F497D"/>
          <w:kern w:val="0"/>
          <w:sz w:val="22"/>
        </w:rPr>
        <w:t>Dear Qitao,</w:t>
      </w:r>
    </w:p>
    <w:p w14:paraId="33915F4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253A6895" w14:textId="6D1AD93D"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print once the printer is available! Have a good night! </w:t>
      </w:r>
    </w:p>
    <w:p w14:paraId="6EF3A99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4CCAE9FB"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7F1176"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CEF451" w14:textId="77777777" w:rsidR="002F14F3" w:rsidRPr="0033750C" w:rsidRDefault="002F14F3" w:rsidP="002F14F3">
      <w:pPr>
        <w:widowControl/>
        <w:jc w:val="left"/>
        <w:rPr>
          <w:rFonts w:ascii="Times New Roman" w:eastAsia="SimSun" w:hAnsi="Times New Roman" w:cs="Times New Roman"/>
          <w:color w:val="1F497D"/>
          <w:kern w:val="0"/>
          <w:sz w:val="22"/>
        </w:rPr>
      </w:pPr>
    </w:p>
    <w:p w14:paraId="713CE744" w14:textId="77777777" w:rsidR="002F14F3" w:rsidRPr="0033750C" w:rsidRDefault="002F14F3" w:rsidP="002F14F3">
      <w:pPr>
        <w:widowControl/>
        <w:jc w:val="left"/>
        <w:rPr>
          <w:rFonts w:ascii="Times New Roman" w:eastAsia="SimSun" w:hAnsi="Times New Roman" w:cs="Times New Roman"/>
          <w:color w:val="1F497D"/>
          <w:kern w:val="0"/>
          <w:sz w:val="22"/>
        </w:rPr>
      </w:pPr>
    </w:p>
    <w:p w14:paraId="5A0303EA" w14:textId="657FC1DB"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40B9FF3A"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3A811808" w14:textId="3D8EA1C4" w:rsidR="00B352A3" w:rsidRPr="0033750C" w:rsidRDefault="00B352A3" w:rsidP="00B352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0583BB15"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29ACD5BE"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0ADF1"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304F60" w14:textId="77777777" w:rsidR="00B352A3" w:rsidRPr="0033750C" w:rsidRDefault="00B352A3" w:rsidP="00837D35">
      <w:pPr>
        <w:widowControl/>
        <w:jc w:val="left"/>
        <w:rPr>
          <w:rFonts w:ascii="Times New Roman" w:eastAsia="SimSun" w:hAnsi="Times New Roman" w:cs="Times New Roman"/>
          <w:color w:val="1F497D"/>
          <w:kern w:val="0"/>
          <w:sz w:val="22"/>
        </w:rPr>
      </w:pPr>
    </w:p>
    <w:p w14:paraId="11BB5044" w14:textId="77777777" w:rsidR="00B352A3" w:rsidRPr="0033750C" w:rsidRDefault="00B352A3" w:rsidP="00837D35">
      <w:pPr>
        <w:widowControl/>
        <w:jc w:val="left"/>
        <w:rPr>
          <w:rFonts w:ascii="Times New Roman" w:eastAsia="SimSun" w:hAnsi="Times New Roman" w:cs="Times New Roman"/>
          <w:color w:val="1F497D"/>
          <w:kern w:val="0"/>
          <w:sz w:val="22"/>
        </w:rPr>
      </w:pPr>
    </w:p>
    <w:p w14:paraId="7017A09C" w14:textId="1B61CB2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57974A9"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2F7D5821" w14:textId="78C032F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et at my office (Room 201, William M.W. Mong Engineering Building) first and then go to the meeting room to have the exam on Friday. See you then. </w:t>
      </w:r>
    </w:p>
    <w:p w14:paraId="76AAB091"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0D44AEE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8481"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D6583" w14:textId="77777777" w:rsidR="00837D35" w:rsidRPr="0033750C" w:rsidRDefault="00837D35" w:rsidP="00837D35">
      <w:pPr>
        <w:widowControl/>
        <w:jc w:val="left"/>
        <w:rPr>
          <w:rFonts w:ascii="Times New Roman" w:eastAsia="SimSun" w:hAnsi="Times New Roman" w:cs="Times New Roman"/>
          <w:color w:val="1F497D"/>
          <w:kern w:val="0"/>
          <w:sz w:val="22"/>
        </w:rPr>
      </w:pPr>
    </w:p>
    <w:p w14:paraId="2C165716" w14:textId="77777777" w:rsidR="00837D35" w:rsidRPr="0033750C" w:rsidRDefault="00837D35" w:rsidP="00837D35">
      <w:pPr>
        <w:widowControl/>
        <w:jc w:val="left"/>
        <w:rPr>
          <w:rFonts w:ascii="Times New Roman" w:eastAsia="SimSun" w:hAnsi="Times New Roman" w:cs="Times New Roman"/>
          <w:color w:val="1F497D"/>
          <w:kern w:val="0"/>
          <w:sz w:val="22"/>
        </w:rPr>
      </w:pPr>
    </w:p>
    <w:p w14:paraId="5EF4D792" w14:textId="68FC24A2"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71FEE35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4D60553C" w14:textId="68AA8350"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sked Joyce for the help to book the meeting room for the make-up exam. Many thanks for your help and have a good day! </w:t>
      </w:r>
    </w:p>
    <w:p w14:paraId="03B2B4BE"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79CC9D9C"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7598A"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1D9AEA29" w14:textId="77777777" w:rsidR="00837D35" w:rsidRPr="0033750C" w:rsidRDefault="00837D35" w:rsidP="00837D35">
      <w:pPr>
        <w:widowControl/>
        <w:jc w:val="left"/>
        <w:rPr>
          <w:rFonts w:ascii="Times New Roman" w:eastAsia="SimSun" w:hAnsi="Times New Roman" w:cs="Times New Roman"/>
          <w:color w:val="1F497D"/>
          <w:kern w:val="0"/>
          <w:sz w:val="22"/>
        </w:rPr>
      </w:pPr>
    </w:p>
    <w:p w14:paraId="749A4FD0" w14:textId="77777777" w:rsidR="00837D35" w:rsidRPr="0033750C" w:rsidRDefault="00837D35" w:rsidP="00837D35">
      <w:pPr>
        <w:widowControl/>
        <w:jc w:val="left"/>
        <w:rPr>
          <w:rFonts w:ascii="Times New Roman" w:eastAsia="SimSun" w:hAnsi="Times New Roman" w:cs="Times New Roman"/>
          <w:color w:val="1F497D"/>
          <w:kern w:val="0"/>
          <w:sz w:val="22"/>
        </w:rPr>
      </w:pPr>
    </w:p>
    <w:p w14:paraId="2AF2D02A" w14:textId="5B15F664"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4028ABA8"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347FD39E" w14:textId="2CBC5AB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I will come to pick the room key one day before the exam. Have a good day! </w:t>
      </w:r>
    </w:p>
    <w:p w14:paraId="26E6167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63F974D4"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03C46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083D35" w14:textId="77777777" w:rsidR="00837D35" w:rsidRPr="0033750C" w:rsidRDefault="00837D35" w:rsidP="00C4393E">
      <w:pPr>
        <w:widowControl/>
        <w:jc w:val="left"/>
        <w:rPr>
          <w:rFonts w:ascii="Times New Roman" w:eastAsia="SimSun" w:hAnsi="Times New Roman" w:cs="Times New Roman"/>
          <w:color w:val="1F497D"/>
          <w:kern w:val="0"/>
          <w:sz w:val="22"/>
        </w:rPr>
      </w:pPr>
    </w:p>
    <w:p w14:paraId="4EE46490" w14:textId="77777777" w:rsidR="00837D35" w:rsidRPr="0033750C" w:rsidRDefault="00837D35" w:rsidP="00C4393E">
      <w:pPr>
        <w:widowControl/>
        <w:jc w:val="left"/>
        <w:rPr>
          <w:rFonts w:ascii="Times New Roman" w:eastAsia="SimSun" w:hAnsi="Times New Roman" w:cs="Times New Roman"/>
          <w:color w:val="1F497D"/>
          <w:kern w:val="0"/>
          <w:sz w:val="22"/>
        </w:rPr>
      </w:pPr>
    </w:p>
    <w:p w14:paraId="53196B0B" w14:textId="40210C5F"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112C740B"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716C84D0" w14:textId="30ED0BB0"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me to book a meeting room this Friday (Nov. 11) from 11:00 to 14:00 since one student in this course needs to attend the make-up exam so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have a quiet place. </w:t>
      </w:r>
    </w:p>
    <w:p w14:paraId="6B300FF4"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E0EF2A"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943EAE9"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97BF84"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B00BF"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440208" w14:textId="77777777" w:rsidR="00C4393E" w:rsidRPr="0033750C" w:rsidRDefault="00C4393E" w:rsidP="00504131">
      <w:pPr>
        <w:widowControl/>
        <w:jc w:val="left"/>
        <w:rPr>
          <w:rFonts w:ascii="Times New Roman" w:eastAsia="SimSun" w:hAnsi="Times New Roman" w:cs="Times New Roman"/>
          <w:color w:val="1F497D"/>
          <w:kern w:val="0"/>
          <w:sz w:val="22"/>
        </w:rPr>
      </w:pPr>
    </w:p>
    <w:p w14:paraId="504DC8B3" w14:textId="77777777" w:rsidR="00C4393E" w:rsidRPr="0033750C" w:rsidRDefault="00C4393E" w:rsidP="00504131">
      <w:pPr>
        <w:widowControl/>
        <w:jc w:val="left"/>
        <w:rPr>
          <w:rFonts w:ascii="Times New Roman" w:eastAsia="SimSun" w:hAnsi="Times New Roman" w:cs="Times New Roman"/>
          <w:color w:val="1F497D"/>
          <w:kern w:val="0"/>
          <w:sz w:val="22"/>
        </w:rPr>
      </w:pPr>
    </w:p>
    <w:p w14:paraId="3D6F114A" w14:textId="6A0EAE9E"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68F711F5"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6978C82E" w14:textId="6E5B4421"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you could help me to book a meeting room this Friday (Nov. 11) from 11:00 to 14:00 since one student in this course needs to attend the make-up exam. </w:t>
      </w:r>
    </w:p>
    <w:p w14:paraId="7B5BB940" w14:textId="08DECC02" w:rsidR="00504131" w:rsidRPr="0033750C" w:rsidRDefault="00504131" w:rsidP="00504131">
      <w:pPr>
        <w:widowControl/>
        <w:ind w:firstLine="420"/>
        <w:jc w:val="left"/>
        <w:rPr>
          <w:rFonts w:ascii="Times New Roman" w:eastAsia="SimSun" w:hAnsi="Times New Roman" w:cs="Times New Roman"/>
          <w:color w:val="1F497D"/>
          <w:kern w:val="0"/>
          <w:sz w:val="22"/>
        </w:rPr>
      </w:pPr>
    </w:p>
    <w:p w14:paraId="029D1C7C"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9A4874B"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17E72862"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04ECCE"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754BE4" w14:textId="77777777" w:rsidR="00504131" w:rsidRPr="0033750C" w:rsidRDefault="00504131" w:rsidP="0017654C">
      <w:pPr>
        <w:widowControl/>
        <w:jc w:val="left"/>
        <w:rPr>
          <w:rFonts w:ascii="Times New Roman" w:eastAsia="SimSun" w:hAnsi="Times New Roman" w:cs="Times New Roman"/>
          <w:color w:val="1F497D"/>
          <w:kern w:val="0"/>
          <w:sz w:val="22"/>
        </w:rPr>
      </w:pPr>
    </w:p>
    <w:p w14:paraId="1F132B41" w14:textId="77777777" w:rsidR="00504131" w:rsidRPr="0033750C" w:rsidRDefault="00504131" w:rsidP="0017654C">
      <w:pPr>
        <w:widowControl/>
        <w:jc w:val="left"/>
        <w:rPr>
          <w:rFonts w:ascii="Times New Roman" w:eastAsia="SimSun" w:hAnsi="Times New Roman" w:cs="Times New Roman"/>
          <w:color w:val="1F497D"/>
          <w:kern w:val="0"/>
          <w:sz w:val="22"/>
        </w:rPr>
      </w:pPr>
    </w:p>
    <w:p w14:paraId="53589B8A" w14:textId="6EED423E"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0953D541"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1422C1F4" w14:textId="6C5EF7F2" w:rsidR="0017654C" w:rsidRPr="0033750C" w:rsidRDefault="0017654C" w:rsidP="001765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and have a good 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و</w:t>
      </w:r>
      <w:r w:rsidRPr="0033750C">
        <w:rPr>
          <w:rFonts w:ascii="Segoe UI Symbol" w:eastAsia="SimSun" w:hAnsi="Segoe UI Symbol" w:cs="Segoe UI Symbol"/>
          <w:color w:val="1F497D"/>
          <w:kern w:val="0"/>
          <w:sz w:val="22"/>
        </w:rPr>
        <w:t>✧</w:t>
      </w:r>
    </w:p>
    <w:p w14:paraId="1477653E"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4373A675"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C5B36A"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9AC51C" w14:textId="77777777" w:rsidR="0017654C" w:rsidRPr="0033750C" w:rsidRDefault="0017654C" w:rsidP="003E5871">
      <w:pPr>
        <w:widowControl/>
        <w:jc w:val="left"/>
        <w:rPr>
          <w:rFonts w:ascii="Times New Roman" w:eastAsia="SimSun" w:hAnsi="Times New Roman" w:cs="Times New Roman"/>
          <w:color w:val="1F497D"/>
          <w:kern w:val="0"/>
          <w:sz w:val="22"/>
        </w:rPr>
      </w:pPr>
    </w:p>
    <w:p w14:paraId="5E21D797" w14:textId="77777777" w:rsidR="0017654C" w:rsidRPr="0033750C" w:rsidRDefault="0017654C" w:rsidP="003E5871">
      <w:pPr>
        <w:widowControl/>
        <w:jc w:val="left"/>
        <w:rPr>
          <w:rFonts w:ascii="Times New Roman" w:eastAsia="SimSun" w:hAnsi="Times New Roman" w:cs="Times New Roman"/>
          <w:color w:val="1F497D"/>
          <w:kern w:val="0"/>
          <w:sz w:val="22"/>
        </w:rPr>
      </w:pPr>
    </w:p>
    <w:p w14:paraId="66685AB7" w14:textId="47889751"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 Help in Replace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w:t>
      </w:r>
    </w:p>
    <w:p w14:paraId="774F75A2" w14:textId="1904C0E2"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3E60B8EB"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486947D3" w14:textId="0DB0D4EE"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us find someone to replace the water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 It ha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en changed for almost five months. It looks very dirty as shown in the picture below and the water coming out of it has a very bad smell. I noticed last year that the filter was replaced once a month. It may be that the person responsible for replacing the filter element this year forgot to do it.</w:t>
      </w:r>
    </w:p>
    <w:p w14:paraId="349F9260" w14:textId="68BF3E8B" w:rsidR="003E5871" w:rsidRPr="0033750C" w:rsidRDefault="003E5871" w:rsidP="003E5871">
      <w:pPr>
        <w:widowControl/>
        <w:ind w:firstLine="420"/>
        <w:jc w:val="left"/>
        <w:rPr>
          <w:rFonts w:ascii="Times New Roman" w:eastAsia="SimSun" w:hAnsi="Times New Roman" w:cs="Times New Roman"/>
          <w:color w:val="1F497D"/>
          <w:kern w:val="0"/>
          <w:sz w:val="22"/>
        </w:rPr>
      </w:pPr>
    </w:p>
    <w:p w14:paraId="2CC6177A"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CF5A41"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09F534CF"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A3CC"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2C6FF1" w14:textId="77777777" w:rsidR="003E5871" w:rsidRPr="0033750C" w:rsidRDefault="003E5871" w:rsidP="00C02422">
      <w:pPr>
        <w:widowControl/>
        <w:jc w:val="left"/>
        <w:rPr>
          <w:rFonts w:ascii="Times New Roman" w:eastAsia="SimSun" w:hAnsi="Times New Roman" w:cs="Times New Roman"/>
          <w:color w:val="1F497D"/>
          <w:kern w:val="0"/>
          <w:sz w:val="22"/>
        </w:rPr>
      </w:pPr>
    </w:p>
    <w:p w14:paraId="7523BE7B" w14:textId="77777777" w:rsidR="003E5871" w:rsidRPr="0033750C" w:rsidRDefault="003E5871" w:rsidP="00C02422">
      <w:pPr>
        <w:widowControl/>
        <w:jc w:val="left"/>
        <w:rPr>
          <w:rFonts w:ascii="Times New Roman" w:eastAsia="SimSun" w:hAnsi="Times New Roman" w:cs="Times New Roman"/>
          <w:color w:val="1F497D"/>
          <w:kern w:val="0"/>
          <w:sz w:val="22"/>
        </w:rPr>
      </w:pPr>
    </w:p>
    <w:p w14:paraId="2761484F" w14:textId="47CF41FF"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A1FBD43"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7641A2D1" w14:textId="12665381" w:rsidR="00C02422" w:rsidRPr="0033750C" w:rsidRDefault="00C02422" w:rsidP="00C0242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od! Thank you for informing me of th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ait for comfirmation. Have a good night! </w:t>
      </w:r>
    </w:p>
    <w:p w14:paraId="4F101580"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3715A6CB"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C84AC"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A7254B" w14:textId="77777777" w:rsidR="00C02422" w:rsidRPr="0033750C" w:rsidRDefault="00C02422" w:rsidP="002E60B2">
      <w:pPr>
        <w:widowControl/>
        <w:jc w:val="left"/>
        <w:rPr>
          <w:rFonts w:ascii="Times New Roman" w:eastAsia="SimSun" w:hAnsi="Times New Roman" w:cs="Times New Roman"/>
          <w:color w:val="1F497D"/>
          <w:kern w:val="0"/>
          <w:sz w:val="22"/>
        </w:rPr>
      </w:pPr>
    </w:p>
    <w:p w14:paraId="28DC52CD" w14:textId="77777777" w:rsidR="00C02422" w:rsidRPr="0033750C" w:rsidRDefault="00C02422" w:rsidP="002E60B2">
      <w:pPr>
        <w:widowControl/>
        <w:jc w:val="left"/>
        <w:rPr>
          <w:rFonts w:ascii="Times New Roman" w:eastAsia="SimSun" w:hAnsi="Times New Roman" w:cs="Times New Roman"/>
          <w:color w:val="1F497D"/>
          <w:kern w:val="0"/>
          <w:sz w:val="22"/>
        </w:rPr>
      </w:pPr>
    </w:p>
    <w:p w14:paraId="6A12004F" w14:textId="77777777" w:rsidR="002F14F3" w:rsidRPr="0033750C" w:rsidRDefault="002F14F3" w:rsidP="002F14F3">
      <w:pPr>
        <w:widowControl/>
        <w:jc w:val="left"/>
        <w:rPr>
          <w:rFonts w:ascii="Times New Roman" w:eastAsia="SimSun" w:hAnsi="Times New Roman" w:cs="Times New Roman"/>
          <w:color w:val="1F497D"/>
          <w:kern w:val="0"/>
          <w:sz w:val="22"/>
        </w:rPr>
      </w:pPr>
    </w:p>
    <w:p w14:paraId="3C6BE712" w14:textId="44E6ECAA"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8C622D"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6CF3BF48" w14:textId="332FD8B5"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Sorry, I will not be on campus tomorrow afternoon. But I will return to campus after 6:30 p.m. How about tomorrow night? Or we can meet on zoom? Looking forward to your reply! </w:t>
      </w:r>
    </w:p>
    <w:p w14:paraId="5DFE1501"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7778BE45"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86762"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2F27AB" w14:textId="77777777" w:rsidR="002F14F3" w:rsidRPr="0033750C" w:rsidRDefault="002F14F3" w:rsidP="002E60B2">
      <w:pPr>
        <w:widowControl/>
        <w:jc w:val="left"/>
        <w:rPr>
          <w:rFonts w:ascii="Times New Roman" w:eastAsia="SimSun" w:hAnsi="Times New Roman" w:cs="Times New Roman"/>
          <w:color w:val="1F497D"/>
          <w:kern w:val="0"/>
          <w:sz w:val="22"/>
        </w:rPr>
      </w:pPr>
    </w:p>
    <w:p w14:paraId="200B9F59" w14:textId="77777777" w:rsidR="002F14F3" w:rsidRPr="0033750C" w:rsidRDefault="002F14F3" w:rsidP="002E60B2">
      <w:pPr>
        <w:widowControl/>
        <w:jc w:val="left"/>
        <w:rPr>
          <w:rFonts w:ascii="Times New Roman" w:eastAsia="SimSun" w:hAnsi="Times New Roman" w:cs="Times New Roman"/>
          <w:color w:val="1F497D"/>
          <w:kern w:val="0"/>
          <w:sz w:val="22"/>
        </w:rPr>
      </w:pPr>
    </w:p>
    <w:p w14:paraId="08C6C5A3" w14:textId="314E6DF0"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4C98A494"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4066E54F" w14:textId="3B9F1742"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14C2494" w14:textId="4124274B" w:rsidR="002E60B2" w:rsidRPr="0033750C" w:rsidRDefault="002E60B2" w:rsidP="002E60B2">
      <w:pPr>
        <w:widowControl/>
        <w:ind w:firstLine="420"/>
        <w:jc w:val="left"/>
        <w:rPr>
          <w:rFonts w:ascii="Times New Roman" w:eastAsia="SimSun" w:hAnsi="Times New Roman" w:cs="Times New Roman"/>
          <w:color w:val="1F497D"/>
          <w:kern w:val="0"/>
          <w:sz w:val="22"/>
        </w:rPr>
      </w:pPr>
    </w:p>
    <w:p w14:paraId="230446CF" w14:textId="3313BFC5"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ve you decided which time period you are going to take the make-up exam next week?</w:t>
      </w:r>
    </w:p>
    <w:p w14:paraId="4677E2F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004ADA5A"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ooking forward to your reply. Thank you and have a good night!</w:t>
      </w:r>
    </w:p>
    <w:p w14:paraId="52A7602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7A206725"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2200C2"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153E7" w14:textId="77777777" w:rsidR="002E60B2" w:rsidRPr="0033750C" w:rsidRDefault="002E60B2" w:rsidP="00031F95">
      <w:pPr>
        <w:widowControl/>
        <w:jc w:val="left"/>
        <w:rPr>
          <w:rFonts w:ascii="Times New Roman" w:eastAsia="SimSun" w:hAnsi="Times New Roman" w:cs="Times New Roman"/>
          <w:color w:val="1F497D"/>
          <w:kern w:val="0"/>
          <w:sz w:val="22"/>
        </w:rPr>
      </w:pPr>
    </w:p>
    <w:p w14:paraId="0117CAAB" w14:textId="77777777" w:rsidR="002E60B2" w:rsidRPr="0033750C" w:rsidRDefault="002E60B2" w:rsidP="00031F95">
      <w:pPr>
        <w:widowControl/>
        <w:jc w:val="left"/>
        <w:rPr>
          <w:rFonts w:ascii="Times New Roman" w:eastAsia="SimSun" w:hAnsi="Times New Roman" w:cs="Times New Roman"/>
          <w:color w:val="1F497D"/>
          <w:kern w:val="0"/>
          <w:sz w:val="22"/>
        </w:rPr>
      </w:pPr>
    </w:p>
    <w:p w14:paraId="4C5623A2" w14:textId="0ABC9E76"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FA1E99A"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218B7411" w14:textId="214BB120" w:rsidR="00031F95" w:rsidRPr="0033750C" w:rsidRDefault="00031F95" w:rsidP="00031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good. See you next week! </w:t>
      </w:r>
    </w:p>
    <w:p w14:paraId="7DF06FB6"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0BFA9A86"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6AE78"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0C809" w14:textId="77777777" w:rsidR="00031F95" w:rsidRPr="0033750C" w:rsidRDefault="00031F95" w:rsidP="0007104A">
      <w:pPr>
        <w:widowControl/>
        <w:jc w:val="left"/>
        <w:rPr>
          <w:rFonts w:ascii="Times New Roman" w:eastAsia="SimSun" w:hAnsi="Times New Roman" w:cs="Times New Roman"/>
          <w:color w:val="1F497D"/>
          <w:kern w:val="0"/>
          <w:sz w:val="22"/>
        </w:rPr>
      </w:pPr>
    </w:p>
    <w:p w14:paraId="69466323" w14:textId="77777777" w:rsidR="00031F95" w:rsidRPr="0033750C" w:rsidRDefault="00031F95" w:rsidP="0007104A">
      <w:pPr>
        <w:widowControl/>
        <w:jc w:val="left"/>
        <w:rPr>
          <w:rFonts w:ascii="Times New Roman" w:eastAsia="SimSun" w:hAnsi="Times New Roman" w:cs="Times New Roman"/>
          <w:color w:val="1F497D"/>
          <w:kern w:val="0"/>
          <w:sz w:val="22"/>
        </w:rPr>
      </w:pPr>
    </w:p>
    <w:p w14:paraId="7AF0240E" w14:textId="2126D1AB"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A42C29"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5D12111D" w14:textId="5FBF9334" w:rsidR="0007104A" w:rsidRPr="0033750C" w:rsidRDefault="0007104A" w:rsidP="000710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ill be in office before 3:30 pm and after that I will have a class until 6:30. Thank you and have a wonderful weekend!</w:t>
      </w:r>
    </w:p>
    <w:p w14:paraId="19277F72"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1B510033"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815875"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AEF2B0" w14:textId="77777777" w:rsidR="0007104A" w:rsidRPr="0033750C" w:rsidRDefault="0007104A" w:rsidP="006143F1">
      <w:pPr>
        <w:widowControl/>
        <w:jc w:val="left"/>
        <w:rPr>
          <w:rFonts w:ascii="Times New Roman" w:eastAsia="SimSun" w:hAnsi="Times New Roman" w:cs="Times New Roman"/>
          <w:color w:val="1F497D"/>
          <w:kern w:val="0"/>
          <w:sz w:val="22"/>
        </w:rPr>
      </w:pPr>
    </w:p>
    <w:p w14:paraId="4836D758" w14:textId="77777777" w:rsidR="0007104A" w:rsidRPr="0033750C" w:rsidRDefault="0007104A" w:rsidP="006143F1">
      <w:pPr>
        <w:widowControl/>
        <w:jc w:val="left"/>
        <w:rPr>
          <w:rFonts w:ascii="Times New Roman" w:eastAsia="SimSun" w:hAnsi="Times New Roman" w:cs="Times New Roman"/>
          <w:color w:val="1F497D"/>
          <w:kern w:val="0"/>
          <w:sz w:val="22"/>
        </w:rPr>
      </w:pPr>
    </w:p>
    <w:p w14:paraId="07E1EE17" w14:textId="33A125E0"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71478" w:rsidRPr="0033750C">
        <w:rPr>
          <w:rFonts w:ascii="Times New Roman" w:eastAsia="SimSun" w:hAnsi="Times New Roman" w:cs="Times New Roman"/>
          <w:color w:val="1F497D"/>
          <w:kern w:val="0"/>
          <w:sz w:val="22"/>
        </w:rPr>
        <w:t>Catherine</w:t>
      </w:r>
      <w:r w:rsidRPr="0033750C">
        <w:rPr>
          <w:rFonts w:ascii="Times New Roman" w:eastAsia="SimSun" w:hAnsi="Times New Roman" w:cs="Times New Roman"/>
          <w:color w:val="1F497D"/>
          <w:kern w:val="0"/>
          <w:sz w:val="22"/>
        </w:rPr>
        <w:t>,</w:t>
      </w:r>
    </w:p>
    <w:p w14:paraId="01779461"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0B2E3CDF" w14:textId="1B166BDD" w:rsidR="006143F1" w:rsidRPr="0033750C" w:rsidRDefault="00C71478"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time periods that are available for me and I will be in my office (ERB 201): </w:t>
      </w:r>
    </w:p>
    <w:p w14:paraId="5B23251E" w14:textId="2A6ADD75"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w:t>
      </w:r>
      <w:r w:rsidR="00C71478" w:rsidRPr="0033750C">
        <w:rPr>
          <w:rFonts w:ascii="Times New Roman" w:eastAsia="SimSun" w:hAnsi="Times New Roman" w:cs="Times New Roman"/>
          <w:color w:val="1F497D"/>
          <w:kern w:val="0"/>
          <w:sz w:val="22"/>
        </w:rPr>
        <w:t>4</w:t>
      </w:r>
      <w:r w:rsidRPr="0033750C">
        <w:rPr>
          <w:rFonts w:ascii="Times New Roman" w:eastAsia="SimSun" w:hAnsi="Times New Roman" w:cs="Times New Roman"/>
          <w:color w:val="1F497D"/>
          <w:kern w:val="0"/>
          <w:sz w:val="22"/>
        </w:rPr>
        <w:t>:</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22:00</w:t>
      </w:r>
    </w:p>
    <w:p w14:paraId="6E53C3BE" w14:textId="48A3FBF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 19:00-22:00</w:t>
      </w:r>
    </w:p>
    <w:p w14:paraId="1E8933AE" w14:textId="0D2207C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71EE1946" w14:textId="79FD9BA9"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00-15:30 18:00-22:00</w:t>
      </w:r>
    </w:p>
    <w:p w14:paraId="51A7910D" w14:textId="2F08D2EF"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11:00-22:00</w:t>
      </w:r>
    </w:p>
    <w:p w14:paraId="2866E061"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aturday: 8:00-22:00</w:t>
      </w:r>
    </w:p>
    <w:p w14:paraId="0DBABA2A" w14:textId="0FDD8210"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nday: 9:00-22:00</w:t>
      </w:r>
    </w:p>
    <w:p w14:paraId="0090DF50" w14:textId="3FD368D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2C6AEA4F" w14:textId="4124D56C"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xam will last 150 minutes. Please select time that is suitable for you. </w:t>
      </w:r>
    </w:p>
    <w:p w14:paraId="3D1C6FEB" w14:textId="06FE627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68152043" w14:textId="56DE1155"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204BD46E"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p>
    <w:p w14:paraId="78B1AB68"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9BB34"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49A765" w14:textId="77777777" w:rsidR="00C71478" w:rsidRPr="0033750C" w:rsidRDefault="00C71478" w:rsidP="00C71478">
      <w:pPr>
        <w:widowControl/>
        <w:jc w:val="left"/>
        <w:rPr>
          <w:rFonts w:ascii="Times New Roman" w:eastAsia="SimSun" w:hAnsi="Times New Roman" w:cs="Times New Roman"/>
          <w:color w:val="1F497D"/>
          <w:kern w:val="0"/>
          <w:sz w:val="22"/>
        </w:rPr>
      </w:pPr>
    </w:p>
    <w:p w14:paraId="6D904CFB" w14:textId="564C8A3D" w:rsidR="00C71478" w:rsidRPr="0033750C" w:rsidRDefault="00C71478" w:rsidP="006143F1">
      <w:pPr>
        <w:widowControl/>
        <w:ind w:firstLine="420"/>
        <w:jc w:val="left"/>
        <w:rPr>
          <w:rFonts w:ascii="Times New Roman" w:eastAsia="SimSun" w:hAnsi="Times New Roman" w:cs="Times New Roman"/>
          <w:color w:val="1F497D"/>
          <w:kern w:val="0"/>
          <w:sz w:val="22"/>
        </w:rPr>
      </w:pPr>
    </w:p>
    <w:p w14:paraId="1AAEEE38" w14:textId="77777777" w:rsidR="006143F1" w:rsidRPr="0033750C" w:rsidRDefault="006143F1" w:rsidP="006143F1">
      <w:pPr>
        <w:widowControl/>
        <w:jc w:val="left"/>
        <w:rPr>
          <w:rFonts w:ascii="Times New Roman" w:eastAsia="SimSun" w:hAnsi="Times New Roman" w:cs="Times New Roman"/>
          <w:color w:val="1F497D"/>
          <w:kern w:val="0"/>
          <w:sz w:val="22"/>
        </w:rPr>
      </w:pPr>
    </w:p>
    <w:p w14:paraId="3E79A105" w14:textId="77777777" w:rsidR="006143F1" w:rsidRPr="0033750C" w:rsidRDefault="006143F1" w:rsidP="006143F1">
      <w:pPr>
        <w:widowControl/>
        <w:jc w:val="left"/>
        <w:rPr>
          <w:rFonts w:ascii="Times New Roman" w:eastAsia="SimSun" w:hAnsi="Times New Roman" w:cs="Times New Roman"/>
          <w:color w:val="1F497D"/>
          <w:kern w:val="0"/>
          <w:sz w:val="22"/>
        </w:rPr>
      </w:pPr>
    </w:p>
    <w:p w14:paraId="77C38DB0" w14:textId="43F58EF2"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iang,</w:t>
      </w:r>
    </w:p>
    <w:p w14:paraId="241F99AB"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6B56EAFE" w14:textId="3D5DF36D"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reat work! Here attached the revised version of the manuscript. Thank you and have a good night! </w:t>
      </w:r>
    </w:p>
    <w:p w14:paraId="0082031F" w14:textId="77777777" w:rsidR="006143F1" w:rsidRPr="0033750C" w:rsidRDefault="006143F1" w:rsidP="006143F1">
      <w:pPr>
        <w:widowControl/>
        <w:jc w:val="left"/>
        <w:rPr>
          <w:rFonts w:ascii="Times New Roman" w:eastAsia="SimSun" w:hAnsi="Times New Roman" w:cs="Times New Roman"/>
          <w:color w:val="1F497D"/>
          <w:kern w:val="0"/>
          <w:sz w:val="22"/>
        </w:rPr>
      </w:pPr>
    </w:p>
    <w:p w14:paraId="16BE5EA8"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4214D2"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2723C9" w14:textId="77777777" w:rsidR="006143F1" w:rsidRPr="0033750C" w:rsidRDefault="006143F1" w:rsidP="00674089">
      <w:pPr>
        <w:widowControl/>
        <w:jc w:val="left"/>
        <w:rPr>
          <w:rFonts w:ascii="Times New Roman" w:eastAsia="SimSun" w:hAnsi="Times New Roman" w:cs="Times New Roman"/>
          <w:color w:val="1F497D"/>
          <w:kern w:val="0"/>
          <w:sz w:val="22"/>
        </w:rPr>
      </w:pPr>
    </w:p>
    <w:p w14:paraId="047364E0" w14:textId="77777777" w:rsidR="006143F1" w:rsidRPr="0033750C" w:rsidRDefault="006143F1" w:rsidP="00674089">
      <w:pPr>
        <w:widowControl/>
        <w:jc w:val="left"/>
        <w:rPr>
          <w:rFonts w:ascii="Times New Roman" w:eastAsia="SimSun" w:hAnsi="Times New Roman" w:cs="Times New Roman"/>
          <w:color w:val="1F497D"/>
          <w:kern w:val="0"/>
          <w:sz w:val="22"/>
        </w:rPr>
      </w:pPr>
    </w:p>
    <w:p w14:paraId="23B87DEC" w14:textId="77777777" w:rsidR="006143F1" w:rsidRPr="0033750C" w:rsidRDefault="006143F1" w:rsidP="00674089">
      <w:pPr>
        <w:widowControl/>
        <w:jc w:val="left"/>
        <w:rPr>
          <w:rFonts w:ascii="Times New Roman" w:eastAsia="SimSun" w:hAnsi="Times New Roman" w:cs="Times New Roman"/>
          <w:color w:val="1F497D"/>
          <w:kern w:val="0"/>
          <w:sz w:val="22"/>
        </w:rPr>
      </w:pPr>
    </w:p>
    <w:p w14:paraId="714EE80A" w14:textId="59F1939B"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ENQI,</w:t>
      </w:r>
    </w:p>
    <w:p w14:paraId="7B28BE64" w14:textId="77777777" w:rsidR="00674089" w:rsidRPr="0033750C" w:rsidRDefault="00674089" w:rsidP="00674089">
      <w:pPr>
        <w:widowControl/>
        <w:ind w:firstLine="420"/>
        <w:jc w:val="left"/>
        <w:rPr>
          <w:rFonts w:ascii="Times New Roman" w:eastAsia="SimSun" w:hAnsi="Times New Roman" w:cs="Times New Roman"/>
          <w:color w:val="1F497D"/>
          <w:kern w:val="0"/>
          <w:sz w:val="22"/>
        </w:rPr>
      </w:pPr>
    </w:p>
    <w:p w14:paraId="651CFEC8" w14:textId="05DE439E" w:rsidR="00674089" w:rsidRPr="0033750C" w:rsidRDefault="00674089" w:rsidP="006740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grade has been uploaded onto the BlackBoard. Please take a look at it. Thanks and have a good day!</w:t>
      </w:r>
    </w:p>
    <w:p w14:paraId="2467339F" w14:textId="77777777" w:rsidR="00674089" w:rsidRPr="0033750C" w:rsidRDefault="00674089" w:rsidP="00674089">
      <w:pPr>
        <w:widowControl/>
        <w:jc w:val="left"/>
        <w:rPr>
          <w:rFonts w:ascii="Times New Roman" w:eastAsia="SimSun" w:hAnsi="Times New Roman" w:cs="Times New Roman"/>
          <w:color w:val="1F497D"/>
          <w:kern w:val="0"/>
          <w:sz w:val="22"/>
        </w:rPr>
      </w:pPr>
    </w:p>
    <w:p w14:paraId="263422FF"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2F4802"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6C706F" w14:textId="77777777" w:rsidR="00674089" w:rsidRPr="0033750C" w:rsidRDefault="00674089" w:rsidP="002D5366">
      <w:pPr>
        <w:widowControl/>
        <w:jc w:val="left"/>
        <w:rPr>
          <w:rFonts w:ascii="Times New Roman" w:eastAsia="SimSun" w:hAnsi="Times New Roman" w:cs="Times New Roman"/>
          <w:color w:val="1F497D"/>
          <w:kern w:val="0"/>
          <w:sz w:val="22"/>
        </w:rPr>
      </w:pPr>
    </w:p>
    <w:p w14:paraId="723B8AF6" w14:textId="77777777" w:rsidR="00674089" w:rsidRPr="0033750C" w:rsidRDefault="00674089" w:rsidP="002D5366">
      <w:pPr>
        <w:widowControl/>
        <w:jc w:val="left"/>
        <w:rPr>
          <w:rFonts w:ascii="Times New Roman" w:eastAsia="SimSun" w:hAnsi="Times New Roman" w:cs="Times New Roman"/>
          <w:color w:val="1F497D"/>
          <w:kern w:val="0"/>
          <w:sz w:val="22"/>
        </w:rPr>
      </w:pPr>
    </w:p>
    <w:p w14:paraId="56EE0EC7" w14:textId="23223442"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5B9D072" w14:textId="77777777" w:rsidR="002D5366" w:rsidRPr="0033750C" w:rsidRDefault="002D5366" w:rsidP="002D5366">
      <w:pPr>
        <w:widowControl/>
        <w:ind w:firstLine="420"/>
        <w:jc w:val="left"/>
        <w:rPr>
          <w:rFonts w:ascii="Times New Roman" w:eastAsia="SimSun" w:hAnsi="Times New Roman" w:cs="Times New Roman"/>
          <w:color w:val="1F497D"/>
          <w:kern w:val="0"/>
          <w:sz w:val="22"/>
        </w:rPr>
      </w:pPr>
    </w:p>
    <w:p w14:paraId="447E6B52" w14:textId="40F278FF" w:rsidR="002D5366" w:rsidRPr="0033750C" w:rsidRDefault="002D5366" w:rsidP="002D53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See you on Thursday! </w:t>
      </w:r>
    </w:p>
    <w:p w14:paraId="40E814B0" w14:textId="77777777" w:rsidR="002D5366" w:rsidRPr="0033750C" w:rsidRDefault="002D5366" w:rsidP="002D5366">
      <w:pPr>
        <w:widowControl/>
        <w:jc w:val="left"/>
        <w:rPr>
          <w:rFonts w:ascii="Times New Roman" w:eastAsia="SimSun" w:hAnsi="Times New Roman" w:cs="Times New Roman"/>
          <w:color w:val="1F497D"/>
          <w:kern w:val="0"/>
          <w:sz w:val="22"/>
        </w:rPr>
      </w:pPr>
    </w:p>
    <w:p w14:paraId="226E6CFF"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5829F0"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48234A" w14:textId="77777777" w:rsidR="002D5366" w:rsidRPr="0033750C" w:rsidRDefault="002D5366" w:rsidP="00C67B45">
      <w:pPr>
        <w:widowControl/>
        <w:jc w:val="left"/>
        <w:rPr>
          <w:rFonts w:ascii="Times New Roman" w:eastAsia="SimSun" w:hAnsi="Times New Roman" w:cs="Times New Roman"/>
          <w:color w:val="1F497D"/>
          <w:kern w:val="0"/>
          <w:sz w:val="22"/>
        </w:rPr>
      </w:pPr>
    </w:p>
    <w:p w14:paraId="455131BE" w14:textId="77777777" w:rsidR="002D5366" w:rsidRPr="0033750C" w:rsidRDefault="002D5366" w:rsidP="00C67B45">
      <w:pPr>
        <w:widowControl/>
        <w:jc w:val="left"/>
        <w:rPr>
          <w:rFonts w:ascii="Times New Roman" w:eastAsia="SimSun" w:hAnsi="Times New Roman" w:cs="Times New Roman"/>
          <w:color w:val="1F497D"/>
          <w:kern w:val="0"/>
          <w:sz w:val="22"/>
        </w:rPr>
      </w:pPr>
    </w:p>
    <w:p w14:paraId="30A6C2F9" w14:textId="7B7EAA1E"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8928C66"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7920D288" w14:textId="17EFAC5A" w:rsidR="00C67B45" w:rsidRPr="0033750C" w:rsidRDefault="00C67B45" w:rsidP="00C67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 I did nothing during this period.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ing on.</w:t>
      </w:r>
    </w:p>
    <w:p w14:paraId="7B39B56C"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6FF1E08D"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4065DA"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3A4F39" w14:textId="77777777" w:rsidR="00C67B45" w:rsidRPr="0033750C" w:rsidRDefault="00C67B45" w:rsidP="00706F12">
      <w:pPr>
        <w:widowControl/>
        <w:jc w:val="left"/>
        <w:rPr>
          <w:rFonts w:ascii="Times New Roman" w:eastAsia="SimSun" w:hAnsi="Times New Roman" w:cs="Times New Roman"/>
          <w:color w:val="1F497D"/>
          <w:kern w:val="0"/>
          <w:sz w:val="22"/>
        </w:rPr>
      </w:pPr>
    </w:p>
    <w:p w14:paraId="1F08D381" w14:textId="77777777" w:rsidR="00C67B45" w:rsidRPr="0033750C" w:rsidRDefault="00C67B45" w:rsidP="00706F12">
      <w:pPr>
        <w:widowControl/>
        <w:jc w:val="left"/>
        <w:rPr>
          <w:rFonts w:ascii="Times New Roman" w:eastAsia="SimSun" w:hAnsi="Times New Roman" w:cs="Times New Roman"/>
          <w:color w:val="1F497D"/>
          <w:kern w:val="0"/>
          <w:sz w:val="22"/>
        </w:rPr>
      </w:pPr>
    </w:p>
    <w:p w14:paraId="28654E95" w14:textId="04FDFE13"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1846313" w14:textId="77777777" w:rsidR="00706F12" w:rsidRPr="0033750C" w:rsidRDefault="00706F12" w:rsidP="00706F12">
      <w:pPr>
        <w:widowControl/>
        <w:ind w:firstLine="420"/>
        <w:jc w:val="left"/>
        <w:rPr>
          <w:rFonts w:ascii="Times New Roman" w:eastAsia="SimSun" w:hAnsi="Times New Roman" w:cs="Times New Roman"/>
          <w:color w:val="1F497D"/>
          <w:kern w:val="0"/>
          <w:sz w:val="22"/>
        </w:rPr>
      </w:pPr>
    </w:p>
    <w:p w14:paraId="292785AC" w14:textId="06C29E2E" w:rsidR="00706F12" w:rsidRPr="0033750C" w:rsidRDefault="00706F12" w:rsidP="00706F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Welcome!</w:t>
      </w:r>
    </w:p>
    <w:p w14:paraId="6C3FE7A8" w14:textId="77777777" w:rsidR="00706F12" w:rsidRPr="0033750C" w:rsidRDefault="00706F12" w:rsidP="00706F12">
      <w:pPr>
        <w:widowControl/>
        <w:jc w:val="left"/>
        <w:rPr>
          <w:rFonts w:ascii="Times New Roman" w:eastAsia="SimSun" w:hAnsi="Times New Roman" w:cs="Times New Roman"/>
          <w:color w:val="1F497D"/>
          <w:kern w:val="0"/>
          <w:sz w:val="22"/>
        </w:rPr>
      </w:pPr>
    </w:p>
    <w:p w14:paraId="6AA6FF81"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4F239"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2104" w14:textId="77777777" w:rsidR="00706F12" w:rsidRPr="0033750C" w:rsidRDefault="00706F12" w:rsidP="004859FB">
      <w:pPr>
        <w:widowControl/>
        <w:jc w:val="left"/>
        <w:rPr>
          <w:rFonts w:ascii="Times New Roman" w:eastAsia="SimSun" w:hAnsi="Times New Roman" w:cs="Times New Roman"/>
          <w:color w:val="1F497D"/>
          <w:kern w:val="0"/>
          <w:sz w:val="22"/>
        </w:rPr>
      </w:pPr>
    </w:p>
    <w:p w14:paraId="035D2BC8" w14:textId="77777777" w:rsidR="00706F12" w:rsidRPr="0033750C" w:rsidRDefault="00706F12" w:rsidP="004859FB">
      <w:pPr>
        <w:widowControl/>
        <w:jc w:val="left"/>
        <w:rPr>
          <w:rFonts w:ascii="Times New Roman" w:eastAsia="SimSun" w:hAnsi="Times New Roman" w:cs="Times New Roman"/>
          <w:color w:val="1F497D"/>
          <w:kern w:val="0"/>
          <w:sz w:val="22"/>
        </w:rPr>
      </w:pPr>
    </w:p>
    <w:p w14:paraId="1E3DF5E7" w14:textId="49EF7B62"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wkmok@mae.cuhk.edu.hk</w:t>
      </w:r>
    </w:p>
    <w:p w14:paraId="4A0F674C" w14:textId="77777777" w:rsidR="004859FB" w:rsidRPr="0033750C" w:rsidRDefault="004859FB" w:rsidP="004859FB">
      <w:pPr>
        <w:widowControl/>
        <w:jc w:val="left"/>
        <w:rPr>
          <w:rFonts w:ascii="Times New Roman" w:eastAsia="SimSun" w:hAnsi="Times New Roman" w:cs="Times New Roman"/>
          <w:color w:val="1F497D"/>
          <w:kern w:val="0"/>
          <w:sz w:val="22"/>
        </w:rPr>
      </w:pPr>
    </w:p>
    <w:p w14:paraId="4BFABA4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6CC936AB" w14:textId="77777777" w:rsidR="004859FB" w:rsidRPr="0033750C" w:rsidRDefault="004859FB" w:rsidP="004859FB">
      <w:pPr>
        <w:widowControl/>
        <w:jc w:val="left"/>
        <w:rPr>
          <w:rFonts w:ascii="Times New Roman" w:eastAsia="SimSun" w:hAnsi="Times New Roman" w:cs="Times New Roman"/>
          <w:color w:val="1F497D"/>
          <w:kern w:val="0"/>
          <w:sz w:val="22"/>
        </w:rPr>
      </w:pPr>
    </w:p>
    <w:p w14:paraId="7E432824" w14:textId="77777777" w:rsidR="004859FB" w:rsidRPr="0033750C" w:rsidRDefault="004859FB" w:rsidP="004859FB">
      <w:pPr>
        <w:widowControl/>
        <w:jc w:val="left"/>
        <w:rPr>
          <w:rFonts w:ascii="Times New Roman" w:eastAsia="SimSun" w:hAnsi="Times New Roman" w:cs="Times New Roman"/>
          <w:color w:val="1F497D"/>
          <w:kern w:val="0"/>
          <w:sz w:val="22"/>
        </w:rPr>
      </w:pPr>
      <w:bookmarkStart w:id="61" w:name="OLE_LINK67"/>
      <w:r w:rsidRPr="0033750C">
        <w:rPr>
          <w:rFonts w:ascii="Times New Roman" w:eastAsia="SimSun" w:hAnsi="Times New Roman" w:cs="Times New Roman"/>
          <w:color w:val="1F497D"/>
          <w:kern w:val="0"/>
          <w:sz w:val="22"/>
        </w:rPr>
        <w:t>Dear Mr. Allan,</w:t>
      </w:r>
    </w:p>
    <w:p w14:paraId="7167EE2D"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3B29335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6A3D90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46CA2A33" w14:textId="6745ACA3"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one file attached to this email? Here are the requirements: </w:t>
      </w:r>
    </w:p>
    <w:p w14:paraId="73DFD3B6"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6CC9EC0B"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7156D0" w14:textId="77777777" w:rsidR="004859FB" w:rsidRPr="0033750C" w:rsidRDefault="004859FB" w:rsidP="004859FB">
      <w:pPr>
        <w:widowControl/>
        <w:jc w:val="left"/>
        <w:rPr>
          <w:rFonts w:ascii="Times New Roman" w:eastAsia="SimSun" w:hAnsi="Times New Roman" w:cs="Times New Roman"/>
          <w:color w:val="1F497D"/>
          <w:kern w:val="0"/>
          <w:sz w:val="22"/>
        </w:rPr>
      </w:pPr>
    </w:p>
    <w:p w14:paraId="2C1C23EF"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B4E6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1"/>
    <w:p w14:paraId="4255CE67" w14:textId="77777777" w:rsidR="004859FB" w:rsidRPr="0033750C" w:rsidRDefault="004859FB" w:rsidP="000E2AC2">
      <w:pPr>
        <w:widowControl/>
        <w:jc w:val="left"/>
        <w:rPr>
          <w:rFonts w:ascii="Times New Roman" w:eastAsia="SimSun" w:hAnsi="Times New Roman" w:cs="Times New Roman"/>
          <w:color w:val="1F497D"/>
          <w:kern w:val="0"/>
          <w:sz w:val="22"/>
        </w:rPr>
      </w:pPr>
    </w:p>
    <w:p w14:paraId="44F8F78F" w14:textId="77777777" w:rsidR="004859FB" w:rsidRPr="0033750C" w:rsidRDefault="004859FB" w:rsidP="000E2AC2">
      <w:pPr>
        <w:widowControl/>
        <w:jc w:val="left"/>
        <w:rPr>
          <w:rFonts w:ascii="Times New Roman" w:eastAsia="SimSun" w:hAnsi="Times New Roman" w:cs="Times New Roman"/>
          <w:color w:val="1F497D"/>
          <w:kern w:val="0"/>
          <w:sz w:val="22"/>
        </w:rPr>
      </w:pPr>
    </w:p>
    <w:p w14:paraId="1F7005AF" w14:textId="70DC0D59"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796D19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39EB2F76" w14:textId="7AD0A98F"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midterm score has been uploaded onto BlackBoard. Please check it. Here are the statistics for this exam: </w:t>
      </w:r>
    </w:p>
    <w:tbl>
      <w:tblPr>
        <w:tblW w:w="8092" w:type="dxa"/>
        <w:shd w:val="clear" w:color="auto" w:fill="FFFFFF"/>
        <w:tblCellMar>
          <w:top w:w="15" w:type="dxa"/>
          <w:left w:w="15" w:type="dxa"/>
          <w:bottom w:w="15" w:type="dxa"/>
          <w:right w:w="15" w:type="dxa"/>
        </w:tblCellMar>
        <w:tblLook w:val="04A0" w:firstRow="1" w:lastRow="0" w:firstColumn="1" w:lastColumn="0" w:noHBand="0" w:noVBand="1"/>
      </w:tblPr>
      <w:tblGrid>
        <w:gridCol w:w="4788"/>
        <w:gridCol w:w="3304"/>
      </w:tblGrid>
      <w:tr w:rsidR="000E2AC2" w:rsidRPr="0033750C" w14:paraId="5B88FAFE" w14:textId="77777777" w:rsidTr="000E2AC2">
        <w:tc>
          <w:tcPr>
            <w:tcW w:w="0" w:type="auto"/>
            <w:shd w:val="clear" w:color="auto" w:fill="FFFFFF"/>
            <w:tcMar>
              <w:top w:w="60" w:type="dxa"/>
              <w:left w:w="180" w:type="dxa"/>
              <w:bottom w:w="60" w:type="dxa"/>
              <w:right w:w="180" w:type="dxa"/>
            </w:tcMar>
            <w:vAlign w:val="center"/>
            <w:hideMark/>
          </w:tcPr>
          <w:p w14:paraId="37E44897"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aximum Value</w:t>
            </w:r>
          </w:p>
        </w:tc>
        <w:tc>
          <w:tcPr>
            <w:tcW w:w="0" w:type="auto"/>
            <w:shd w:val="clear" w:color="auto" w:fill="FFFFFF"/>
            <w:tcMar>
              <w:top w:w="60" w:type="dxa"/>
              <w:left w:w="180" w:type="dxa"/>
              <w:bottom w:w="60" w:type="dxa"/>
              <w:right w:w="180" w:type="dxa"/>
            </w:tcMar>
            <w:vAlign w:val="center"/>
            <w:hideMark/>
          </w:tcPr>
          <w:p w14:paraId="4BC18E9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00.00</w:t>
            </w:r>
          </w:p>
        </w:tc>
      </w:tr>
      <w:tr w:rsidR="000E2AC2" w:rsidRPr="0033750C" w14:paraId="189E6C9E" w14:textId="77777777" w:rsidTr="000E2AC2">
        <w:tc>
          <w:tcPr>
            <w:tcW w:w="0" w:type="auto"/>
            <w:shd w:val="clear" w:color="auto" w:fill="FFFFFF"/>
            <w:tcMar>
              <w:top w:w="60" w:type="dxa"/>
              <w:left w:w="180" w:type="dxa"/>
              <w:bottom w:w="60" w:type="dxa"/>
              <w:right w:w="180" w:type="dxa"/>
            </w:tcMar>
            <w:vAlign w:val="center"/>
            <w:hideMark/>
          </w:tcPr>
          <w:p w14:paraId="2F0840D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Average</w:t>
            </w:r>
          </w:p>
        </w:tc>
        <w:tc>
          <w:tcPr>
            <w:tcW w:w="0" w:type="auto"/>
            <w:shd w:val="clear" w:color="auto" w:fill="FFFFFF"/>
            <w:tcMar>
              <w:top w:w="60" w:type="dxa"/>
              <w:left w:w="180" w:type="dxa"/>
              <w:bottom w:w="60" w:type="dxa"/>
              <w:right w:w="180" w:type="dxa"/>
            </w:tcMar>
            <w:vAlign w:val="center"/>
            <w:hideMark/>
          </w:tcPr>
          <w:p w14:paraId="6AAD623B"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4.59615</w:t>
            </w:r>
          </w:p>
        </w:tc>
      </w:tr>
      <w:tr w:rsidR="000E2AC2" w:rsidRPr="0033750C" w14:paraId="0A6CCE34" w14:textId="77777777" w:rsidTr="000E2AC2">
        <w:tc>
          <w:tcPr>
            <w:tcW w:w="0" w:type="auto"/>
            <w:shd w:val="clear" w:color="auto" w:fill="FFFFFF"/>
            <w:tcMar>
              <w:top w:w="60" w:type="dxa"/>
              <w:left w:w="180" w:type="dxa"/>
              <w:bottom w:w="60" w:type="dxa"/>
              <w:right w:w="180" w:type="dxa"/>
            </w:tcMar>
            <w:vAlign w:val="center"/>
            <w:hideMark/>
          </w:tcPr>
          <w:p w14:paraId="10B9B48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dian</w:t>
            </w:r>
          </w:p>
        </w:tc>
        <w:tc>
          <w:tcPr>
            <w:tcW w:w="0" w:type="auto"/>
            <w:shd w:val="clear" w:color="auto" w:fill="FFFFFF"/>
            <w:tcMar>
              <w:top w:w="60" w:type="dxa"/>
              <w:left w:w="180" w:type="dxa"/>
              <w:bottom w:w="60" w:type="dxa"/>
              <w:right w:w="180" w:type="dxa"/>
            </w:tcMar>
            <w:vAlign w:val="center"/>
            <w:hideMark/>
          </w:tcPr>
          <w:p w14:paraId="3F50662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7.00</w:t>
            </w:r>
          </w:p>
        </w:tc>
      </w:tr>
      <w:tr w:rsidR="000E2AC2" w:rsidRPr="0033750C" w14:paraId="06E146D2" w14:textId="77777777" w:rsidTr="000E2AC2">
        <w:tc>
          <w:tcPr>
            <w:tcW w:w="0" w:type="auto"/>
            <w:shd w:val="clear" w:color="auto" w:fill="FFFFFF"/>
            <w:tcMar>
              <w:top w:w="60" w:type="dxa"/>
              <w:left w:w="180" w:type="dxa"/>
              <w:bottom w:w="60" w:type="dxa"/>
              <w:right w:w="180" w:type="dxa"/>
            </w:tcMar>
            <w:vAlign w:val="center"/>
            <w:hideMark/>
          </w:tcPr>
          <w:p w14:paraId="0B2F4C0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Standard Deviation</w:t>
            </w:r>
          </w:p>
        </w:tc>
        <w:tc>
          <w:tcPr>
            <w:tcW w:w="0" w:type="auto"/>
            <w:shd w:val="clear" w:color="auto" w:fill="FFFFFF"/>
            <w:tcMar>
              <w:top w:w="60" w:type="dxa"/>
              <w:left w:w="180" w:type="dxa"/>
              <w:bottom w:w="60" w:type="dxa"/>
              <w:right w:w="180" w:type="dxa"/>
            </w:tcMar>
            <w:vAlign w:val="center"/>
            <w:hideMark/>
          </w:tcPr>
          <w:p w14:paraId="30855A2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4.59881</w:t>
            </w:r>
          </w:p>
        </w:tc>
      </w:tr>
      <w:tr w:rsidR="000E2AC2" w:rsidRPr="0033750C" w14:paraId="4BAF156A" w14:textId="77777777" w:rsidTr="000E2AC2">
        <w:tc>
          <w:tcPr>
            <w:tcW w:w="0" w:type="auto"/>
            <w:shd w:val="clear" w:color="auto" w:fill="FFFFFF"/>
            <w:tcMar>
              <w:top w:w="60" w:type="dxa"/>
              <w:left w:w="180" w:type="dxa"/>
              <w:bottom w:w="60" w:type="dxa"/>
              <w:right w:w="180" w:type="dxa"/>
            </w:tcMar>
            <w:vAlign w:val="center"/>
            <w:hideMark/>
          </w:tcPr>
          <w:p w14:paraId="0B668AEF"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Variance</w:t>
            </w:r>
          </w:p>
        </w:tc>
        <w:tc>
          <w:tcPr>
            <w:tcW w:w="0" w:type="auto"/>
            <w:shd w:val="clear" w:color="auto" w:fill="FFFFFF"/>
            <w:tcMar>
              <w:top w:w="60" w:type="dxa"/>
              <w:left w:w="180" w:type="dxa"/>
              <w:bottom w:w="60" w:type="dxa"/>
              <w:right w:w="180" w:type="dxa"/>
            </w:tcMar>
            <w:vAlign w:val="center"/>
            <w:hideMark/>
          </w:tcPr>
          <w:p w14:paraId="77EC9F7A"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213.12536</w:t>
            </w:r>
          </w:p>
        </w:tc>
      </w:tr>
    </w:tbl>
    <w:p w14:paraId="2B3A2FE0"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5FF408A4" w14:textId="750A9AD5"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come to my office (ERB 201) to pick up your test paper during the tutorial (Thursday 9:30-10:30 am). You can also pick it up at the following times when you pass by my office (most likely I will be in the office). </w:t>
      </w:r>
    </w:p>
    <w:p w14:paraId="12F43852" w14:textId="2801270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5:00-22:00</w:t>
      </w:r>
    </w:p>
    <w:p w14:paraId="0ADBF1E3" w14:textId="4586A58B"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00 19:00-22:00</w:t>
      </w:r>
    </w:p>
    <w:p w14:paraId="70F0AA89" w14:textId="11E01ED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10268D0E" w14:textId="31FE13F3"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B501E27" w14:textId="61A111BD"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nd enjoy your weekend! </w:t>
      </w:r>
    </w:p>
    <w:p w14:paraId="2FFC538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E1DDEC6"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8459E"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EECF1A" w14:textId="77777777" w:rsidR="000E2AC2" w:rsidRPr="0033750C" w:rsidRDefault="000E2AC2" w:rsidP="00F36362">
      <w:pPr>
        <w:widowControl/>
        <w:jc w:val="left"/>
        <w:rPr>
          <w:rFonts w:ascii="Times New Roman" w:eastAsia="SimSun" w:hAnsi="Times New Roman" w:cs="Times New Roman"/>
          <w:color w:val="1F497D"/>
          <w:kern w:val="0"/>
          <w:sz w:val="22"/>
        </w:rPr>
      </w:pPr>
    </w:p>
    <w:p w14:paraId="5F56C929" w14:textId="77777777" w:rsidR="000E2AC2" w:rsidRPr="0033750C" w:rsidRDefault="000E2AC2" w:rsidP="00F36362">
      <w:pPr>
        <w:widowControl/>
        <w:jc w:val="left"/>
        <w:rPr>
          <w:rFonts w:ascii="Times New Roman" w:eastAsia="SimSun" w:hAnsi="Times New Roman" w:cs="Times New Roman"/>
          <w:color w:val="1F497D"/>
          <w:kern w:val="0"/>
          <w:sz w:val="22"/>
        </w:rPr>
      </w:pPr>
    </w:p>
    <w:p w14:paraId="203A3670" w14:textId="268BE181"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4471BF5"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67088BD3" w14:textId="17D04370" w:rsidR="00F36362" w:rsidRPr="0033750C" w:rsidRDefault="00F36362" w:rsidP="00F363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take care of this submission. Thanks for your information and have a good day!</w:t>
      </w:r>
    </w:p>
    <w:p w14:paraId="4DE90760"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7FCCD306"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8959F"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B82C0E" w14:textId="77777777" w:rsidR="00F36362" w:rsidRPr="0033750C" w:rsidRDefault="00F36362" w:rsidP="008B77FD">
      <w:pPr>
        <w:widowControl/>
        <w:jc w:val="left"/>
        <w:rPr>
          <w:rFonts w:ascii="Times New Roman" w:eastAsia="SimSun" w:hAnsi="Times New Roman" w:cs="Times New Roman"/>
          <w:color w:val="1F497D"/>
          <w:kern w:val="0"/>
          <w:sz w:val="22"/>
        </w:rPr>
      </w:pPr>
    </w:p>
    <w:p w14:paraId="0BBB01A1" w14:textId="77777777" w:rsidR="00F36362" w:rsidRPr="0033750C" w:rsidRDefault="00F36362" w:rsidP="008B77FD">
      <w:pPr>
        <w:widowControl/>
        <w:jc w:val="left"/>
        <w:rPr>
          <w:rFonts w:ascii="Times New Roman" w:eastAsia="SimSun" w:hAnsi="Times New Roman" w:cs="Times New Roman"/>
          <w:color w:val="1F497D"/>
          <w:kern w:val="0"/>
          <w:sz w:val="22"/>
        </w:rPr>
      </w:pPr>
    </w:p>
    <w:p w14:paraId="2215C629" w14:textId="517EE243"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85FD236"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F1027C0" w14:textId="1C0BC2E2" w:rsidR="008B77FD" w:rsidRPr="0033750C" w:rsidRDefault="008B77FD" w:rsidP="008B77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sked Mr. Allan whether we can get access to </w:t>
      </w:r>
      <w:r w:rsidR="00E1729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3D Printing room. The answer is not. In order to maintain the good quality of the 3D Printer, no student can use these 3D printers by themselves. We can only send the model to Mr. Allan and ask him for h</w:t>
      </w:r>
      <w:r w:rsidR="00E1729A" w:rsidRPr="0033750C">
        <w:rPr>
          <w:rFonts w:ascii="Times New Roman" w:eastAsia="SimSun" w:hAnsi="Times New Roman" w:cs="Times New Roman"/>
          <w:color w:val="1F497D"/>
          <w:kern w:val="0"/>
          <w:sz w:val="22"/>
        </w:rPr>
        <w:t>elp printing</w:t>
      </w:r>
      <w:r w:rsidRPr="0033750C">
        <w:rPr>
          <w:rFonts w:ascii="Times New Roman" w:eastAsia="SimSun" w:hAnsi="Times New Roman" w:cs="Times New Roman"/>
          <w:color w:val="1F497D"/>
          <w:kern w:val="0"/>
          <w:sz w:val="22"/>
        </w:rPr>
        <w:t xml:space="preserve"> it out. And also, </w:t>
      </w:r>
      <w:r w:rsidR="00E1729A" w:rsidRPr="0033750C">
        <w:rPr>
          <w:rFonts w:ascii="Times New Roman" w:eastAsia="SimSun" w:hAnsi="Times New Roman" w:cs="Times New Roman"/>
          <w:color w:val="1F497D"/>
          <w:kern w:val="0"/>
          <w:sz w:val="22"/>
        </w:rPr>
        <w:t xml:space="preserve">he said </w:t>
      </w:r>
      <w:r w:rsidRPr="0033750C">
        <w:rPr>
          <w:rFonts w:ascii="Times New Roman" w:eastAsia="SimSun" w:hAnsi="Times New Roman" w:cs="Times New Roman"/>
          <w:color w:val="1F497D"/>
          <w:kern w:val="0"/>
          <w:sz w:val="22"/>
        </w:rPr>
        <w:t>PLA is the only material choice if we want Mr. Allan to help print</w:t>
      </w:r>
      <w:r w:rsidR="00E1729A" w:rsidRPr="0033750C">
        <w:rPr>
          <w:rFonts w:ascii="Times New Roman" w:eastAsia="SimSun" w:hAnsi="Times New Roman" w:cs="Times New Roman"/>
          <w:color w:val="1F497D"/>
          <w:kern w:val="0"/>
          <w:sz w:val="22"/>
        </w:rPr>
        <w:t>, no other choice</w:t>
      </w:r>
      <w:r w:rsidRPr="0033750C">
        <w:rPr>
          <w:rFonts w:ascii="Times New Roman" w:eastAsia="SimSun" w:hAnsi="Times New Roman" w:cs="Times New Roman"/>
          <w:color w:val="1F497D"/>
          <w:kern w:val="0"/>
          <w:sz w:val="22"/>
        </w:rPr>
        <w:t>.</w:t>
      </w:r>
      <w:r w:rsidR="00E1729A" w:rsidRPr="0033750C">
        <w:rPr>
          <w:rFonts w:ascii="Times New Roman" w:eastAsia="SimSun" w:hAnsi="Times New Roman" w:cs="Times New Roman"/>
          <w:color w:val="1F497D"/>
          <w:kern w:val="0"/>
          <w:sz w:val="22"/>
        </w:rPr>
        <w:t xml:space="preserve"> Considering this situation, maybe it is better for us to buy a new one? Maybe the RMB5980 one? What do you think?</w:t>
      </w:r>
    </w:p>
    <w:p w14:paraId="39D1CB30"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06CD37E"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FA678F"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21DB4" w14:textId="46AA6898" w:rsidR="008B77FD" w:rsidRPr="0033750C" w:rsidRDefault="008B77FD" w:rsidP="008D00B5">
      <w:pPr>
        <w:widowControl/>
        <w:jc w:val="left"/>
        <w:rPr>
          <w:rFonts w:ascii="Times New Roman" w:eastAsia="SimSun" w:hAnsi="Times New Roman" w:cs="Times New Roman"/>
          <w:color w:val="1F497D"/>
          <w:kern w:val="0"/>
          <w:sz w:val="22"/>
        </w:rPr>
      </w:pPr>
    </w:p>
    <w:p w14:paraId="127B5FC5" w14:textId="77777777" w:rsidR="008B77FD" w:rsidRPr="0033750C" w:rsidRDefault="008B77FD" w:rsidP="008D00B5">
      <w:pPr>
        <w:widowControl/>
        <w:jc w:val="left"/>
        <w:rPr>
          <w:rFonts w:ascii="Times New Roman" w:eastAsia="SimSun" w:hAnsi="Times New Roman" w:cs="Times New Roman"/>
          <w:color w:val="1F497D"/>
          <w:kern w:val="0"/>
          <w:sz w:val="22"/>
        </w:rPr>
      </w:pPr>
    </w:p>
    <w:p w14:paraId="564A7815" w14:textId="48609B49"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1ED9899" w14:textId="77777777" w:rsidR="008D00B5" w:rsidRPr="0033750C" w:rsidRDefault="008D00B5" w:rsidP="008D00B5">
      <w:pPr>
        <w:widowControl/>
        <w:ind w:firstLine="420"/>
        <w:jc w:val="left"/>
        <w:rPr>
          <w:rFonts w:ascii="Times New Roman" w:eastAsia="SimSun" w:hAnsi="Times New Roman" w:cs="Times New Roman"/>
          <w:color w:val="1F497D"/>
          <w:kern w:val="0"/>
          <w:sz w:val="22"/>
        </w:rPr>
      </w:pPr>
    </w:p>
    <w:p w14:paraId="1D1D5680" w14:textId="427E4C88" w:rsidR="008D00B5" w:rsidRPr="0033750C" w:rsidRDefault="008D00B5" w:rsidP="008262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t is USD. </w:t>
      </w:r>
      <w:r w:rsidR="00826228" w:rsidRPr="0033750C">
        <w:rPr>
          <w:rFonts w:ascii="Times New Roman" w:eastAsia="SimSun" w:hAnsi="Times New Roman" w:cs="Times New Roman"/>
          <w:color w:val="1F497D"/>
          <w:kern w:val="0"/>
          <w:sz w:val="22"/>
        </w:rPr>
        <w:t>If you think it</w:t>
      </w:r>
      <w:r w:rsidR="00722F9A">
        <w:rPr>
          <w:rFonts w:ascii="Times New Roman" w:eastAsia="SimSun" w:hAnsi="Times New Roman" w:cs="Times New Roman"/>
          <w:color w:val="1F497D"/>
          <w:kern w:val="0"/>
          <w:sz w:val="22"/>
        </w:rPr>
        <w:t>’</w:t>
      </w:r>
      <w:r w:rsidR="00826228" w:rsidRPr="0033750C">
        <w:rPr>
          <w:rFonts w:ascii="Times New Roman" w:eastAsia="SimSun" w:hAnsi="Times New Roman" w:cs="Times New Roman"/>
          <w:color w:val="1F497D"/>
          <w:kern w:val="0"/>
          <w:sz w:val="22"/>
        </w:rPr>
        <w:t>s too expensive, we can purchase the 3</w:t>
      </w:r>
      <w:r w:rsidR="00826228" w:rsidRPr="0033750C">
        <w:rPr>
          <w:rFonts w:ascii="Times New Roman" w:eastAsia="SimSun" w:hAnsi="Times New Roman" w:cs="Times New Roman"/>
          <w:color w:val="1F497D"/>
          <w:kern w:val="0"/>
          <w:sz w:val="22"/>
          <w:vertAlign w:val="superscript"/>
        </w:rPr>
        <w:t>rd</w:t>
      </w:r>
      <w:r w:rsidR="00826228" w:rsidRPr="0033750C">
        <w:rPr>
          <w:rFonts w:ascii="Times New Roman" w:eastAsia="SimSun" w:hAnsi="Times New Roman" w:cs="Times New Roman"/>
          <w:color w:val="1F497D"/>
          <w:kern w:val="0"/>
          <w:sz w:val="22"/>
        </w:rPr>
        <w:t xml:space="preserve"> generation of the current printer (2</w:t>
      </w:r>
      <w:r w:rsidR="00826228" w:rsidRPr="0033750C">
        <w:rPr>
          <w:rFonts w:ascii="Times New Roman" w:eastAsia="SimSun" w:hAnsi="Times New Roman" w:cs="Times New Roman"/>
          <w:color w:val="1F497D"/>
          <w:kern w:val="0"/>
          <w:sz w:val="22"/>
          <w:vertAlign w:val="superscript"/>
        </w:rPr>
        <w:t>nd</w:t>
      </w:r>
      <w:r w:rsidR="00826228" w:rsidRPr="0033750C">
        <w:rPr>
          <w:rFonts w:ascii="Times New Roman" w:eastAsia="SimSun" w:hAnsi="Times New Roman" w:cs="Times New Roman"/>
          <w:color w:val="1F497D"/>
          <w:kern w:val="0"/>
          <w:sz w:val="22"/>
        </w:rPr>
        <w:t xml:space="preserve"> generation) from the mainland, which costs about RMB5980, but Raise3d should have better performance. What do you think? Looking forward to your reply.  </w:t>
      </w:r>
    </w:p>
    <w:p w14:paraId="5FB00F93" w14:textId="77777777" w:rsidR="00826228" w:rsidRPr="0033750C" w:rsidRDefault="00826228" w:rsidP="00826228">
      <w:pPr>
        <w:widowControl/>
        <w:ind w:firstLine="420"/>
        <w:jc w:val="left"/>
        <w:rPr>
          <w:rFonts w:ascii="Times New Roman" w:eastAsia="SimSun" w:hAnsi="Times New Roman" w:cs="Times New Roman"/>
          <w:color w:val="1F497D"/>
          <w:kern w:val="0"/>
          <w:sz w:val="22"/>
        </w:rPr>
      </w:pPr>
    </w:p>
    <w:p w14:paraId="098C3722"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2BC387"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2"/>
    <w:p w14:paraId="33FF931A" w14:textId="77777777" w:rsidR="008D00B5" w:rsidRPr="0033750C" w:rsidRDefault="008D00B5" w:rsidP="00980F1A">
      <w:pPr>
        <w:widowControl/>
        <w:jc w:val="left"/>
        <w:rPr>
          <w:rFonts w:ascii="Times New Roman" w:eastAsia="SimSun" w:hAnsi="Times New Roman" w:cs="Times New Roman"/>
          <w:color w:val="1F497D"/>
          <w:kern w:val="0"/>
          <w:sz w:val="22"/>
        </w:rPr>
      </w:pPr>
    </w:p>
    <w:p w14:paraId="1A62AB18" w14:textId="77777777" w:rsidR="008D00B5" w:rsidRPr="0033750C" w:rsidRDefault="008D00B5" w:rsidP="00980F1A">
      <w:pPr>
        <w:widowControl/>
        <w:jc w:val="left"/>
        <w:rPr>
          <w:rFonts w:ascii="Times New Roman" w:eastAsia="SimSun" w:hAnsi="Times New Roman" w:cs="Times New Roman"/>
          <w:color w:val="1F497D"/>
          <w:kern w:val="0"/>
          <w:sz w:val="22"/>
        </w:rPr>
      </w:pPr>
    </w:p>
    <w:p w14:paraId="07822A67" w14:textId="6EBB16B2"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A16831" w14:textId="77777777" w:rsidR="00980F1A" w:rsidRPr="0033750C" w:rsidRDefault="00980F1A" w:rsidP="00980F1A">
      <w:pPr>
        <w:widowControl/>
        <w:ind w:firstLine="420"/>
        <w:jc w:val="left"/>
        <w:rPr>
          <w:rFonts w:ascii="Times New Roman" w:eastAsia="SimSun" w:hAnsi="Times New Roman" w:cs="Times New Roman"/>
          <w:color w:val="1F497D"/>
          <w:kern w:val="0"/>
          <w:sz w:val="22"/>
        </w:rPr>
      </w:pPr>
    </w:p>
    <w:p w14:paraId="7626F12C" w14:textId="20CEDAB8" w:rsidR="00980F1A" w:rsidRPr="0033750C" w:rsidRDefault="00980F1A" w:rsidP="00980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nsulted Mr. Allan about the 3D Printer. He suggested </w:t>
      </w:r>
      <w:r w:rsidR="00E84614" w:rsidRPr="0033750C">
        <w:rPr>
          <w:rFonts w:ascii="Times New Roman" w:eastAsia="SimSun" w:hAnsi="Times New Roman" w:cs="Times New Roman"/>
          <w:color w:val="1F497D"/>
          <w:kern w:val="0"/>
          <w:sz w:val="22"/>
        </w:rPr>
        <w:t>us to</w:t>
      </w:r>
      <w:r w:rsidRPr="0033750C">
        <w:rPr>
          <w:rFonts w:ascii="Times New Roman" w:eastAsia="SimSun" w:hAnsi="Times New Roman" w:cs="Times New Roman"/>
          <w:color w:val="1F497D"/>
          <w:kern w:val="0"/>
          <w:sz w:val="22"/>
        </w:rPr>
        <w:t xml:space="preserve"> buy</w:t>
      </w:r>
      <w:r w:rsidR="00E84614"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w:t>
      </w:r>
      <w:r w:rsidR="00E8461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3D Printer</w:t>
      </w:r>
      <w:r w:rsidR="00E84614" w:rsidRPr="0033750C">
        <w:rPr>
          <w:rFonts w:ascii="Times New Roman" w:eastAsia="SimSun" w:hAnsi="Times New Roman" w:cs="Times New Roman"/>
          <w:color w:val="1F497D"/>
          <w:kern w:val="0"/>
          <w:sz w:val="22"/>
        </w:rPr>
        <w:t xml:space="preserve"> called Raise3d (</w:t>
      </w:r>
      <w:hyperlink r:id="rId149" w:history="1">
        <w:r w:rsidR="00E84614" w:rsidRPr="0033750C">
          <w:rPr>
            <w:rStyle w:val="ae"/>
            <w:rFonts w:ascii="Times New Roman" w:eastAsia="SimSun" w:hAnsi="Times New Roman" w:cs="Times New Roman"/>
            <w:kern w:val="0"/>
            <w:sz w:val="22"/>
          </w:rPr>
          <w:t>https://www.raise3d.com/pro2-series/</w:t>
        </w:r>
      </w:hyperlink>
      <w:r w:rsidR="00E84614" w:rsidRPr="0033750C">
        <w:rPr>
          <w:rFonts w:ascii="Times New Roman" w:eastAsia="SimSun" w:hAnsi="Times New Roman" w:cs="Times New Roman"/>
          <w:color w:val="1F497D"/>
          <w:kern w:val="0"/>
          <w:sz w:val="22"/>
        </w:rPr>
        <w:t xml:space="preserve">). We investigated this printer, whose performance is very excellent and totally meets our needs. Its price is about $3999. </w:t>
      </w:r>
      <w:r w:rsidR="00337387" w:rsidRPr="0033750C">
        <w:rPr>
          <w:rFonts w:ascii="Times New Roman" w:eastAsia="SimSun" w:hAnsi="Times New Roman" w:cs="Times New Roman"/>
          <w:color w:val="1F497D"/>
          <w:kern w:val="0"/>
          <w:sz w:val="22"/>
        </w:rPr>
        <w:t>We were wondering whether we can buy one. If it is ok, w</w:t>
      </w:r>
      <w:r w:rsidR="00E84614" w:rsidRPr="0033750C">
        <w:rPr>
          <w:rFonts w:ascii="Times New Roman" w:eastAsia="SimSun" w:hAnsi="Times New Roman" w:cs="Times New Roman"/>
          <w:color w:val="1F497D"/>
          <w:kern w:val="0"/>
          <w:sz w:val="22"/>
        </w:rPr>
        <w:t xml:space="preserve">e will contact this company to further check the detail. </w:t>
      </w:r>
    </w:p>
    <w:p w14:paraId="371C8EFB" w14:textId="5DA5F87E" w:rsidR="00337387" w:rsidRPr="0033750C" w:rsidRDefault="00337387" w:rsidP="00980F1A">
      <w:pPr>
        <w:widowControl/>
        <w:ind w:firstLine="420"/>
        <w:jc w:val="left"/>
        <w:rPr>
          <w:rFonts w:ascii="Times New Roman" w:eastAsia="SimSun" w:hAnsi="Times New Roman" w:cs="Times New Roman"/>
          <w:color w:val="1F497D"/>
          <w:kern w:val="0"/>
          <w:sz w:val="22"/>
        </w:rPr>
      </w:pPr>
    </w:p>
    <w:p w14:paraId="42EEDE8B" w14:textId="309CD1EA" w:rsidR="00337387" w:rsidRPr="0033750C" w:rsidRDefault="00337387" w:rsidP="003373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4EFF08DD" w14:textId="77777777" w:rsidR="00980F1A" w:rsidRPr="0033750C" w:rsidRDefault="00980F1A" w:rsidP="00980F1A">
      <w:pPr>
        <w:widowControl/>
        <w:jc w:val="left"/>
        <w:rPr>
          <w:rFonts w:ascii="Times New Roman" w:eastAsia="SimSun" w:hAnsi="Times New Roman" w:cs="Times New Roman"/>
          <w:color w:val="1F497D"/>
          <w:kern w:val="0"/>
          <w:sz w:val="22"/>
        </w:rPr>
      </w:pPr>
    </w:p>
    <w:p w14:paraId="2903E512"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77B4C4"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713689" w14:textId="77777777" w:rsidR="00980F1A" w:rsidRPr="0033750C" w:rsidRDefault="00980F1A" w:rsidP="001A4752">
      <w:pPr>
        <w:widowControl/>
        <w:jc w:val="left"/>
        <w:rPr>
          <w:rFonts w:ascii="Times New Roman" w:eastAsia="SimSun" w:hAnsi="Times New Roman" w:cs="Times New Roman"/>
          <w:color w:val="1F497D"/>
          <w:kern w:val="0"/>
          <w:sz w:val="22"/>
        </w:rPr>
      </w:pPr>
    </w:p>
    <w:p w14:paraId="41918AAF" w14:textId="77777777" w:rsidR="00980F1A" w:rsidRPr="0033750C" w:rsidRDefault="00980F1A" w:rsidP="001A4752">
      <w:pPr>
        <w:widowControl/>
        <w:jc w:val="left"/>
        <w:rPr>
          <w:rFonts w:ascii="Times New Roman" w:eastAsia="SimSun" w:hAnsi="Times New Roman" w:cs="Times New Roman"/>
          <w:color w:val="1F497D"/>
          <w:kern w:val="0"/>
          <w:sz w:val="22"/>
        </w:rPr>
      </w:pPr>
    </w:p>
    <w:p w14:paraId="1FA1B8B8" w14:textId="2745F33F"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A383639"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52A231FC" w14:textId="63A481B8" w:rsidR="001A4752" w:rsidRPr="0033750C" w:rsidRDefault="001A4752" w:rsidP="001A4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Have a good day! </w:t>
      </w:r>
    </w:p>
    <w:p w14:paraId="39AC796B"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28BAD9CF"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2AF2C"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369AD" w14:textId="77777777" w:rsidR="001A4752" w:rsidRPr="0033750C" w:rsidRDefault="001A4752" w:rsidP="00F330CC">
      <w:pPr>
        <w:widowControl/>
        <w:jc w:val="left"/>
        <w:rPr>
          <w:rFonts w:ascii="Times New Roman" w:eastAsia="SimSun" w:hAnsi="Times New Roman" w:cs="Times New Roman"/>
          <w:color w:val="1F497D"/>
          <w:kern w:val="0"/>
          <w:sz w:val="22"/>
        </w:rPr>
      </w:pPr>
    </w:p>
    <w:p w14:paraId="33DF7BEB" w14:textId="77777777" w:rsidR="001A4752" w:rsidRPr="0033750C" w:rsidRDefault="001A4752" w:rsidP="00F330CC">
      <w:pPr>
        <w:widowControl/>
        <w:jc w:val="left"/>
        <w:rPr>
          <w:rFonts w:ascii="Times New Roman" w:eastAsia="SimSun" w:hAnsi="Times New Roman" w:cs="Times New Roman"/>
          <w:color w:val="1F497D"/>
          <w:kern w:val="0"/>
          <w:sz w:val="22"/>
        </w:rPr>
      </w:pPr>
    </w:p>
    <w:p w14:paraId="0C6A260C" w14:textId="7D39F7AC"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42413F" w14:textId="77777777" w:rsidR="00F330CC" w:rsidRPr="0033750C" w:rsidRDefault="00F330CC" w:rsidP="00F330CC">
      <w:pPr>
        <w:widowControl/>
        <w:ind w:firstLine="420"/>
        <w:jc w:val="left"/>
        <w:rPr>
          <w:rFonts w:ascii="Times New Roman" w:eastAsia="SimSun" w:hAnsi="Times New Roman" w:cs="Times New Roman"/>
          <w:color w:val="1F497D"/>
          <w:kern w:val="0"/>
          <w:sz w:val="22"/>
        </w:rPr>
      </w:pPr>
    </w:p>
    <w:p w14:paraId="13CB952A" w14:textId="2E943BF7" w:rsidR="00F330CC" w:rsidRPr="0033750C" w:rsidRDefault="00F330CC" w:rsidP="00F330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I will check with ERB203. Many thanks for your help! Have a good day! </w:t>
      </w:r>
    </w:p>
    <w:p w14:paraId="0426298E" w14:textId="77777777" w:rsidR="00F330CC" w:rsidRPr="0033750C" w:rsidRDefault="00F330CC" w:rsidP="00F330CC">
      <w:pPr>
        <w:widowControl/>
        <w:jc w:val="left"/>
        <w:rPr>
          <w:rFonts w:ascii="Times New Roman" w:eastAsia="SimSun" w:hAnsi="Times New Roman" w:cs="Times New Roman"/>
          <w:color w:val="1F497D"/>
          <w:kern w:val="0"/>
          <w:sz w:val="22"/>
        </w:rPr>
      </w:pPr>
    </w:p>
    <w:p w14:paraId="4714D007"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D732A"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B9F78" w14:textId="77777777" w:rsidR="00F330CC" w:rsidRPr="0033750C" w:rsidRDefault="00F330CC" w:rsidP="00DC3D67">
      <w:pPr>
        <w:widowControl/>
        <w:jc w:val="left"/>
        <w:rPr>
          <w:rFonts w:ascii="Times New Roman" w:eastAsia="SimSun" w:hAnsi="Times New Roman" w:cs="Times New Roman"/>
          <w:color w:val="1F497D"/>
          <w:kern w:val="0"/>
          <w:sz w:val="22"/>
        </w:rPr>
      </w:pPr>
    </w:p>
    <w:p w14:paraId="7DC868D1" w14:textId="77777777" w:rsidR="00F330CC" w:rsidRPr="0033750C" w:rsidRDefault="00F330CC" w:rsidP="00DC3D67">
      <w:pPr>
        <w:widowControl/>
        <w:jc w:val="left"/>
        <w:rPr>
          <w:rFonts w:ascii="Times New Roman" w:eastAsia="SimSun" w:hAnsi="Times New Roman" w:cs="Times New Roman"/>
          <w:color w:val="1F497D"/>
          <w:kern w:val="0"/>
          <w:sz w:val="22"/>
        </w:rPr>
      </w:pPr>
    </w:p>
    <w:p w14:paraId="42944B99" w14:textId="4371BF65" w:rsidR="008C102C" w:rsidRPr="0033750C" w:rsidRDefault="008C102C"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lp Needed for 3D Printing</w:t>
      </w:r>
    </w:p>
    <w:p w14:paraId="7AEBDFE7" w14:textId="55C6B17F"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45F9A1A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14BB132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7DB9630"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437350E2" w14:textId="5D493E49"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aw that one technical staff tested “positive” in ERB107. Please take care and stay safe! </w:t>
      </w:r>
    </w:p>
    <w:p w14:paraId="5DE75993"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B95BB2B" w14:textId="6767014D" w:rsidR="00DC3D67" w:rsidRPr="0033750C" w:rsidRDefault="00DC3D67" w:rsidP="00F864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F86448" w:rsidRPr="0033750C">
        <w:rPr>
          <w:rFonts w:ascii="Times New Roman" w:eastAsia="SimSun" w:hAnsi="Times New Roman" w:cs="Times New Roman"/>
          <w:color w:val="1F497D"/>
          <w:kern w:val="0"/>
          <w:sz w:val="22"/>
        </w:rPr>
        <w:t>one</w:t>
      </w:r>
      <w:r w:rsidRPr="0033750C">
        <w:rPr>
          <w:rFonts w:ascii="Times New Roman" w:eastAsia="SimSun" w:hAnsi="Times New Roman" w:cs="Times New Roman"/>
          <w:color w:val="1F497D"/>
          <w:kern w:val="0"/>
          <w:sz w:val="22"/>
        </w:rPr>
        <w:t xml:space="preserve"> file attached to this email? </w:t>
      </w:r>
    </w:p>
    <w:p w14:paraId="6CEAF083" w14:textId="77777777" w:rsidR="00F86448" w:rsidRPr="0033750C" w:rsidRDefault="00F86448" w:rsidP="00F86448">
      <w:pPr>
        <w:widowControl/>
        <w:ind w:firstLine="420"/>
        <w:jc w:val="left"/>
        <w:rPr>
          <w:rFonts w:ascii="Times New Roman" w:eastAsia="SimSun" w:hAnsi="Times New Roman" w:cs="Times New Roman"/>
          <w:color w:val="1F497D"/>
          <w:kern w:val="0"/>
          <w:sz w:val="22"/>
        </w:rPr>
      </w:pPr>
    </w:p>
    <w:p w14:paraId="3996DC8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B96BF18" w14:textId="77777777" w:rsidR="00DC3D67" w:rsidRPr="0033750C" w:rsidRDefault="00DC3D67" w:rsidP="00DC3D67">
      <w:pPr>
        <w:widowControl/>
        <w:jc w:val="left"/>
        <w:rPr>
          <w:rFonts w:ascii="Times New Roman" w:eastAsia="SimSun" w:hAnsi="Times New Roman" w:cs="Times New Roman"/>
          <w:color w:val="1F497D"/>
          <w:kern w:val="0"/>
          <w:sz w:val="22"/>
        </w:rPr>
      </w:pPr>
    </w:p>
    <w:p w14:paraId="112DE153"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9EC52"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A656EB" w14:textId="77777777" w:rsidR="00DC3D67" w:rsidRPr="0033750C" w:rsidRDefault="00DC3D67" w:rsidP="00DC3D67">
      <w:pPr>
        <w:widowControl/>
        <w:jc w:val="left"/>
        <w:rPr>
          <w:rFonts w:ascii="Times New Roman" w:eastAsia="SimSun" w:hAnsi="Times New Roman" w:cs="Times New Roman"/>
          <w:color w:val="1F497D"/>
          <w:kern w:val="0"/>
          <w:sz w:val="22"/>
        </w:rPr>
      </w:pPr>
    </w:p>
    <w:p w14:paraId="0F9FA78F" w14:textId="77777777" w:rsidR="00DC3D67" w:rsidRPr="0033750C" w:rsidRDefault="00DC3D67" w:rsidP="00DC3D67">
      <w:pPr>
        <w:widowControl/>
        <w:jc w:val="left"/>
        <w:rPr>
          <w:rFonts w:ascii="Times New Roman" w:eastAsia="SimSun" w:hAnsi="Times New Roman" w:cs="Times New Roman"/>
          <w:color w:val="1F497D"/>
          <w:kern w:val="0"/>
          <w:sz w:val="22"/>
        </w:rPr>
      </w:pPr>
    </w:p>
    <w:p w14:paraId="3446279A"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26A14D1"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AAD4F8C"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5D17B7D"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707B3BC8" w14:textId="2797B1FD"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cannot reach PGH 3 during the daytime so that I cannot pick up the Cantonese Class – Deposit Refund during office hour. Could you please help me put the refund at the counter in PGH 3? I will pick it about 10 pm today! </w:t>
      </w:r>
    </w:p>
    <w:p w14:paraId="42B14B89"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6ABA58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FB09CF"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6B42025"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41EC08"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bookmarkEnd w:id="33"/>
    <w:bookmarkEnd w:id="34"/>
    <w:p w14:paraId="7C30ADB1" w14:textId="72845B87" w:rsidR="00DC3D67" w:rsidRPr="0033750C" w:rsidRDefault="00DC3D67" w:rsidP="00300D7C">
      <w:pPr>
        <w:widowControl/>
        <w:jc w:val="left"/>
        <w:rPr>
          <w:rFonts w:ascii="Times New Roman" w:eastAsia="SimSun" w:hAnsi="Times New Roman" w:cs="Times New Roman"/>
          <w:color w:val="1F497D"/>
          <w:kern w:val="0"/>
          <w:sz w:val="22"/>
        </w:rPr>
      </w:pPr>
    </w:p>
    <w:p w14:paraId="5AB8508A" w14:textId="6BF699C5" w:rsidR="00DC3D67" w:rsidRPr="0033750C" w:rsidRDefault="00DC3D67" w:rsidP="00300D7C">
      <w:pPr>
        <w:widowControl/>
        <w:jc w:val="left"/>
        <w:rPr>
          <w:rFonts w:ascii="Times New Roman" w:eastAsia="SimSun" w:hAnsi="Times New Roman" w:cs="Times New Roman"/>
          <w:color w:val="1F497D"/>
          <w:kern w:val="0"/>
          <w:sz w:val="22"/>
        </w:rPr>
      </w:pPr>
    </w:p>
    <w:p w14:paraId="6E75FA06" w14:textId="77777777" w:rsidR="00DC3D67" w:rsidRPr="0033750C" w:rsidRDefault="00DC3D67" w:rsidP="00300D7C">
      <w:pPr>
        <w:widowControl/>
        <w:jc w:val="left"/>
        <w:rPr>
          <w:rFonts w:ascii="Times New Roman" w:eastAsia="SimSun" w:hAnsi="Times New Roman" w:cs="Times New Roman"/>
          <w:color w:val="1F497D"/>
          <w:kern w:val="0"/>
          <w:sz w:val="22"/>
        </w:rPr>
      </w:pPr>
    </w:p>
    <w:p w14:paraId="7098D069" w14:textId="4AD583DE" w:rsidR="00006EAD" w:rsidRPr="0033750C" w:rsidRDefault="00006EAD"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3D Printer Needed</w:t>
      </w:r>
    </w:p>
    <w:p w14:paraId="3481342D" w14:textId="7C69596E"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BBB64C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8CADC14" w14:textId="03EF91C1"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BB83796"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166693A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e to the relatively low accuracy, unexpected problems sometimes, and heavy workload of the current printer, we are considering purchasing another printer. There are two options we have investigated. </w:t>
      </w:r>
    </w:p>
    <w:p w14:paraId="3FB8CE24"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14280E3" w14:textId="263978C0"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 is the Ultimaker S3, which takes about HKD38000. Because it is too expensive, Xiaoya and I visited the agency of Ultimaker in Hong Kong. To be honest,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any advantages of Ultimaker S3 compared with our current printer except for the stability and excellent after-sales service. </w:t>
      </w:r>
    </w:p>
    <w:p w14:paraId="5528AF40"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3F173776" w14:textId="6DF91726"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option is to purchase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of the current printer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from the mainland, which costs about RMB5980. The merchants advertise that the accuracy and stability of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are greatly improved compared to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And their engineers are also very serious and responsible. He can answer any questions in a timely manner.</w:t>
      </w:r>
      <w:r w:rsidR="00006EAD" w:rsidRPr="0033750C">
        <w:rPr>
          <w:rFonts w:ascii="Times New Roman" w:eastAsia="SimSun" w:hAnsi="Times New Roman" w:cs="Times New Roman"/>
          <w:color w:val="1F497D"/>
          <w:kern w:val="0"/>
          <w:sz w:val="22"/>
        </w:rPr>
        <w:t xml:space="preserve"> </w:t>
      </w:r>
    </w:p>
    <w:p w14:paraId="07FA00CC" w14:textId="1CFD4C7B" w:rsidR="00006EAD" w:rsidRPr="0033750C" w:rsidRDefault="00006EAD" w:rsidP="00300D7C">
      <w:pPr>
        <w:widowControl/>
        <w:ind w:firstLine="420"/>
        <w:jc w:val="left"/>
        <w:rPr>
          <w:rFonts w:ascii="Times New Roman" w:eastAsia="SimSun" w:hAnsi="Times New Roman" w:cs="Times New Roman"/>
          <w:color w:val="1F497D"/>
          <w:kern w:val="0"/>
          <w:sz w:val="22"/>
        </w:rPr>
      </w:pPr>
    </w:p>
    <w:p w14:paraId="3C6BD144" w14:textId="1F6026BC" w:rsidR="00006EAD" w:rsidRPr="0033750C" w:rsidRDefault="00006EAD"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we have found some strange properties of SMP and are about to conduct some tests to further verify the finding. </w:t>
      </w:r>
    </w:p>
    <w:p w14:paraId="2C9C1E4C" w14:textId="7882A66F" w:rsidR="00006EAD" w:rsidRPr="0033750C" w:rsidRDefault="00006EAD" w:rsidP="00300D7C">
      <w:pPr>
        <w:widowControl/>
        <w:ind w:firstLine="420"/>
        <w:jc w:val="left"/>
        <w:rPr>
          <w:rFonts w:ascii="Times New Roman" w:eastAsia="SimSun" w:hAnsi="Times New Roman" w:cs="Times New Roman"/>
          <w:color w:val="1F497D"/>
          <w:kern w:val="0"/>
          <w:sz w:val="22"/>
        </w:rPr>
      </w:pPr>
    </w:p>
    <w:p w14:paraId="4737EC41" w14:textId="21EC39EA" w:rsidR="00006EAD" w:rsidRPr="0033750C" w:rsidRDefault="00006EAD"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precious suggestion will be greatly appreciated about the 3D printer and looking forward to your reply. </w:t>
      </w:r>
    </w:p>
    <w:p w14:paraId="78B770AC" w14:textId="77777777" w:rsidR="00300D7C" w:rsidRPr="0033750C" w:rsidRDefault="00300D7C" w:rsidP="00300D7C">
      <w:pPr>
        <w:widowControl/>
        <w:jc w:val="left"/>
        <w:rPr>
          <w:rFonts w:ascii="Times New Roman" w:eastAsia="SimSun" w:hAnsi="Times New Roman" w:cs="Times New Roman"/>
          <w:color w:val="1F497D"/>
          <w:kern w:val="0"/>
          <w:sz w:val="22"/>
        </w:rPr>
      </w:pPr>
    </w:p>
    <w:p w14:paraId="306A6947"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5586C1"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D6A48" w14:textId="77777777" w:rsidR="00300D7C" w:rsidRPr="0033750C" w:rsidRDefault="00300D7C" w:rsidP="001724EB">
      <w:pPr>
        <w:widowControl/>
        <w:jc w:val="left"/>
        <w:rPr>
          <w:rFonts w:ascii="Times New Roman" w:eastAsia="SimSun" w:hAnsi="Times New Roman" w:cs="Times New Roman"/>
          <w:color w:val="1F497D"/>
          <w:kern w:val="0"/>
          <w:sz w:val="22"/>
        </w:rPr>
      </w:pPr>
    </w:p>
    <w:p w14:paraId="6D56C2EF" w14:textId="77777777" w:rsidR="00300D7C" w:rsidRPr="0033750C" w:rsidRDefault="00300D7C" w:rsidP="001724EB">
      <w:pPr>
        <w:widowControl/>
        <w:jc w:val="left"/>
        <w:rPr>
          <w:rFonts w:ascii="Times New Roman" w:eastAsia="SimSun" w:hAnsi="Times New Roman" w:cs="Times New Roman"/>
          <w:color w:val="1F497D"/>
          <w:kern w:val="0"/>
          <w:sz w:val="22"/>
        </w:rPr>
      </w:pPr>
    </w:p>
    <w:p w14:paraId="48BD7167" w14:textId="1CD332F6"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ang,</w:t>
      </w:r>
    </w:p>
    <w:p w14:paraId="26B46638" w14:textId="77777777" w:rsidR="001724EB" w:rsidRPr="0033750C" w:rsidRDefault="001724EB" w:rsidP="001724EB">
      <w:pPr>
        <w:widowControl/>
        <w:ind w:firstLine="420"/>
        <w:jc w:val="left"/>
        <w:rPr>
          <w:rFonts w:ascii="Times New Roman" w:eastAsia="SimSun" w:hAnsi="Times New Roman" w:cs="Times New Roman"/>
          <w:color w:val="1F497D"/>
          <w:kern w:val="0"/>
          <w:sz w:val="22"/>
        </w:rPr>
      </w:pPr>
    </w:p>
    <w:p w14:paraId="6F85C510" w14:textId="4370A501" w:rsidR="001724EB" w:rsidRPr="0033750C" w:rsidRDefault="001724EB" w:rsidP="001724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understanding is correct. The Nyquist rates should be less tha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sampling rate to avoid aliased.</w:t>
      </w:r>
      <w:r w:rsidR="007900A5" w:rsidRPr="0033750C">
        <w:rPr>
          <w:rFonts w:ascii="Times New Roman" w:eastAsia="SimSun" w:hAnsi="Times New Roman" w:cs="Times New Roman"/>
          <w:color w:val="1F497D"/>
          <w:kern w:val="0"/>
          <w:sz w:val="22"/>
        </w:rPr>
        <w:t xml:space="preserve"> Have a good day! </w:t>
      </w:r>
    </w:p>
    <w:p w14:paraId="79E5DB10" w14:textId="77777777" w:rsidR="001724EB" w:rsidRPr="0033750C" w:rsidRDefault="001724EB" w:rsidP="001724EB">
      <w:pPr>
        <w:widowControl/>
        <w:jc w:val="left"/>
        <w:rPr>
          <w:rFonts w:ascii="Times New Roman" w:eastAsia="SimSun" w:hAnsi="Times New Roman" w:cs="Times New Roman"/>
          <w:color w:val="1F497D"/>
          <w:kern w:val="0"/>
          <w:sz w:val="22"/>
        </w:rPr>
      </w:pPr>
    </w:p>
    <w:p w14:paraId="0211F684"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2AE99E"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BA8BCB" w14:textId="77777777" w:rsidR="001724EB" w:rsidRPr="0033750C" w:rsidRDefault="001724EB" w:rsidP="009917A6">
      <w:pPr>
        <w:widowControl/>
        <w:jc w:val="left"/>
        <w:rPr>
          <w:rFonts w:ascii="Times New Roman" w:eastAsia="SimSun" w:hAnsi="Times New Roman" w:cs="Times New Roman"/>
          <w:color w:val="1F497D"/>
          <w:kern w:val="0"/>
          <w:sz w:val="22"/>
        </w:rPr>
      </w:pPr>
    </w:p>
    <w:p w14:paraId="4D296967" w14:textId="77777777" w:rsidR="001724EB" w:rsidRPr="0033750C" w:rsidRDefault="001724EB" w:rsidP="009917A6">
      <w:pPr>
        <w:widowControl/>
        <w:jc w:val="left"/>
        <w:rPr>
          <w:rFonts w:ascii="Times New Roman" w:eastAsia="SimSun" w:hAnsi="Times New Roman" w:cs="Times New Roman"/>
          <w:color w:val="1F497D"/>
          <w:kern w:val="0"/>
          <w:sz w:val="22"/>
        </w:rPr>
      </w:pPr>
    </w:p>
    <w:p w14:paraId="2942F98F" w14:textId="3891D1C6"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2B4006CF" w14:textId="245B77C4" w:rsidR="009917A6" w:rsidRPr="0033750C" w:rsidRDefault="009917A6" w:rsidP="009917A6">
      <w:pPr>
        <w:widowControl/>
        <w:jc w:val="left"/>
        <w:rPr>
          <w:rFonts w:ascii="Times New Roman" w:eastAsia="SimSun" w:hAnsi="Times New Roman" w:cs="Times New Roman"/>
          <w:color w:val="1F497D"/>
          <w:kern w:val="0"/>
          <w:sz w:val="22"/>
        </w:rPr>
      </w:pPr>
    </w:p>
    <w:p w14:paraId="640E5A44" w14:textId="405C0477" w:rsidR="00317F79" w:rsidRPr="0033750C" w:rsidRDefault="00317F79"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D707E20" w14:textId="77777777" w:rsidR="00317F79" w:rsidRPr="0033750C" w:rsidRDefault="00317F79" w:rsidP="009917A6">
      <w:pPr>
        <w:widowControl/>
        <w:jc w:val="left"/>
        <w:rPr>
          <w:rFonts w:ascii="Times New Roman" w:eastAsia="SimSun" w:hAnsi="Times New Roman" w:cs="Times New Roman"/>
          <w:color w:val="1F497D"/>
          <w:kern w:val="0"/>
          <w:sz w:val="22"/>
        </w:rPr>
      </w:pPr>
    </w:p>
    <w:p w14:paraId="362DF448" w14:textId="096CBA9E" w:rsidR="009917A6" w:rsidRPr="0033750C" w:rsidRDefault="009917A6" w:rsidP="009917A6">
      <w:pPr>
        <w:widowControl/>
        <w:jc w:val="left"/>
        <w:rPr>
          <w:rFonts w:ascii="Times New Roman" w:eastAsia="SimSun" w:hAnsi="Times New Roman" w:cs="Times New Roman"/>
          <w:color w:val="1F497D"/>
          <w:kern w:val="0"/>
          <w:sz w:val="22"/>
        </w:rPr>
      </w:pPr>
      <w:bookmarkStart w:id="62" w:name="OLE_LINK62"/>
      <w:bookmarkStart w:id="63" w:name="OLE_LINK63"/>
      <w:r w:rsidRPr="0033750C">
        <w:rPr>
          <w:rFonts w:ascii="Times New Roman" w:eastAsia="SimSun" w:hAnsi="Times New Roman" w:cs="Times New Roman"/>
          <w:color w:val="1F497D"/>
          <w:kern w:val="0"/>
          <w:sz w:val="22"/>
        </w:rPr>
        <w:t>Dear Mr. Allan,</w:t>
      </w:r>
    </w:p>
    <w:p w14:paraId="1C013770" w14:textId="6A34ADF5" w:rsidR="009917A6" w:rsidRPr="0033750C" w:rsidRDefault="009917A6" w:rsidP="009917A6">
      <w:pPr>
        <w:widowControl/>
        <w:ind w:firstLine="420"/>
        <w:jc w:val="left"/>
        <w:rPr>
          <w:rFonts w:ascii="Times New Roman" w:eastAsia="SimSun" w:hAnsi="Times New Roman" w:cs="Times New Roman"/>
          <w:color w:val="1F497D"/>
          <w:kern w:val="0"/>
          <w:sz w:val="22"/>
        </w:rPr>
      </w:pPr>
    </w:p>
    <w:p w14:paraId="02028D5D" w14:textId="1D0B9236" w:rsidR="009C67E4"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01D96F2"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75B88FE3" w14:textId="1F3BC179"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Could you please be so kind to help me print t</w:t>
      </w:r>
      <w:r w:rsidR="009C67E4" w:rsidRPr="0033750C">
        <w:rPr>
          <w:rFonts w:ascii="Times New Roman" w:eastAsia="SimSun" w:hAnsi="Times New Roman" w:cs="Times New Roman"/>
          <w:color w:val="1F497D"/>
          <w:kern w:val="0"/>
          <w:sz w:val="22"/>
        </w:rPr>
        <w:t>wo</w:t>
      </w:r>
      <w:r w:rsidRPr="0033750C">
        <w:rPr>
          <w:rFonts w:ascii="Times New Roman" w:eastAsia="SimSun" w:hAnsi="Times New Roman" w:cs="Times New Roman"/>
          <w:color w:val="1F497D"/>
          <w:kern w:val="0"/>
          <w:sz w:val="22"/>
        </w:rPr>
        <w:t xml:space="preserve"> files attached to this email? Here are the requirements: </w:t>
      </w:r>
    </w:p>
    <w:p w14:paraId="2E20B38A" w14:textId="195DD4F6"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3FBFA793" w14:textId="3C9D2ADD"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4822F55" w14:textId="55F4931D"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366AA74F" w14:textId="3AEE95C1" w:rsidR="009917A6"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so, could you check that the value of size along </w:t>
      </w:r>
      <w:r w:rsidR="0035516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x-axis is about 50 mm for each file before printing?</w:t>
      </w:r>
    </w:p>
    <w:p w14:paraId="46C4DAFA"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385D6929" w14:textId="5CFB5E3E"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do you know any place on campus that can conduct the dynamic mechanical analysis (DMA) test? </w:t>
      </w:r>
    </w:p>
    <w:p w14:paraId="4FB42B15"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p>
    <w:p w14:paraId="4F2852E8"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474ED41" w14:textId="77777777" w:rsidR="009917A6" w:rsidRPr="0033750C" w:rsidRDefault="009917A6" w:rsidP="00317F79">
      <w:pPr>
        <w:widowControl/>
        <w:jc w:val="left"/>
        <w:rPr>
          <w:rFonts w:ascii="Times New Roman" w:eastAsia="SimSun" w:hAnsi="Times New Roman" w:cs="Times New Roman"/>
          <w:color w:val="1F497D"/>
          <w:kern w:val="0"/>
          <w:sz w:val="22"/>
        </w:rPr>
      </w:pPr>
    </w:p>
    <w:p w14:paraId="54BE9EC5"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DDC256"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2"/>
    <w:bookmarkEnd w:id="63"/>
    <w:p w14:paraId="1E74DE27" w14:textId="77777777" w:rsidR="009917A6" w:rsidRPr="0033750C" w:rsidRDefault="009917A6" w:rsidP="00B70C24">
      <w:pPr>
        <w:widowControl/>
        <w:jc w:val="left"/>
        <w:rPr>
          <w:rFonts w:ascii="Times New Roman" w:eastAsia="SimSun" w:hAnsi="Times New Roman" w:cs="Times New Roman"/>
          <w:color w:val="1F497D"/>
          <w:kern w:val="0"/>
          <w:sz w:val="22"/>
        </w:rPr>
      </w:pPr>
    </w:p>
    <w:p w14:paraId="08797298" w14:textId="77777777" w:rsidR="009917A6" w:rsidRPr="0033750C" w:rsidRDefault="009917A6" w:rsidP="00B70C24">
      <w:pPr>
        <w:widowControl/>
        <w:jc w:val="left"/>
        <w:rPr>
          <w:rFonts w:ascii="Times New Roman" w:eastAsia="SimSun" w:hAnsi="Times New Roman" w:cs="Times New Roman"/>
          <w:color w:val="1F497D"/>
          <w:kern w:val="0"/>
          <w:sz w:val="22"/>
        </w:rPr>
      </w:pPr>
    </w:p>
    <w:p w14:paraId="780901F2" w14:textId="047B47AD"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9C8818"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6C1DB8D6" w14:textId="5D362498" w:rsidR="00B70C24" w:rsidRPr="0033750C" w:rsidRDefault="00B70C24" w:rsidP="00B70C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late reply. I had class this afternoon. Could you please come to ERB201 on Thursday morning. Many thanks and have a good night! </w:t>
      </w:r>
    </w:p>
    <w:p w14:paraId="4B48EBD1"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478B975A"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A3D26"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A43826" w14:textId="77777777" w:rsidR="00B70C24" w:rsidRPr="0033750C" w:rsidRDefault="00B70C24" w:rsidP="00582644">
      <w:pPr>
        <w:widowControl/>
        <w:jc w:val="left"/>
        <w:rPr>
          <w:rFonts w:ascii="Times New Roman" w:eastAsia="SimSun" w:hAnsi="Times New Roman" w:cs="Times New Roman"/>
          <w:color w:val="1F497D"/>
          <w:kern w:val="0"/>
          <w:sz w:val="22"/>
        </w:rPr>
      </w:pPr>
    </w:p>
    <w:p w14:paraId="18B1CCC3" w14:textId="77777777" w:rsidR="00B70C24" w:rsidRPr="0033750C" w:rsidRDefault="00B70C24" w:rsidP="00582644">
      <w:pPr>
        <w:widowControl/>
        <w:jc w:val="left"/>
        <w:rPr>
          <w:rFonts w:ascii="Times New Roman" w:eastAsia="SimSun" w:hAnsi="Times New Roman" w:cs="Times New Roman"/>
          <w:color w:val="1F497D"/>
          <w:kern w:val="0"/>
          <w:sz w:val="22"/>
        </w:rPr>
      </w:pPr>
    </w:p>
    <w:p w14:paraId="70B5DDFD" w14:textId="220AF04F"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0C121D89"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2E03D687" w14:textId="4BD7909E" w:rsidR="00582644" w:rsidRPr="0033750C" w:rsidRDefault="00582644" w:rsidP="005826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No need to submit it to BlackBoard again. Have a good night! </w:t>
      </w:r>
    </w:p>
    <w:p w14:paraId="6449D700"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7FCA12A8"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ABA4F"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1DC1A3" w14:textId="77777777" w:rsidR="00582644" w:rsidRPr="0033750C" w:rsidRDefault="00582644" w:rsidP="00447317">
      <w:pPr>
        <w:widowControl/>
        <w:jc w:val="left"/>
        <w:rPr>
          <w:rFonts w:ascii="Times New Roman" w:eastAsia="SimSun" w:hAnsi="Times New Roman" w:cs="Times New Roman"/>
          <w:color w:val="1F497D"/>
          <w:kern w:val="0"/>
          <w:sz w:val="22"/>
        </w:rPr>
      </w:pPr>
    </w:p>
    <w:p w14:paraId="184A2D3B" w14:textId="77777777" w:rsidR="00582644" w:rsidRPr="0033750C" w:rsidRDefault="00582644" w:rsidP="00447317">
      <w:pPr>
        <w:widowControl/>
        <w:jc w:val="left"/>
        <w:rPr>
          <w:rFonts w:ascii="Times New Roman" w:eastAsia="SimSun" w:hAnsi="Times New Roman" w:cs="Times New Roman"/>
          <w:color w:val="1F497D"/>
          <w:kern w:val="0"/>
          <w:sz w:val="22"/>
        </w:rPr>
      </w:pPr>
    </w:p>
    <w:p w14:paraId="104F7FEE" w14:textId="4E9A80C0"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ing</w:t>
      </w:r>
      <w:r w:rsidR="00FE5CAE" w:rsidRPr="0033750C">
        <w:rPr>
          <w:rFonts w:ascii="Times New Roman" w:eastAsia="SimSun" w:hAnsi="Times New Roman" w:cs="Times New Roman"/>
          <w:color w:val="1F497D"/>
          <w:kern w:val="0"/>
          <w:sz w:val="22"/>
        </w:rPr>
        <w:t>ying</w:t>
      </w:r>
      <w:r w:rsidRPr="0033750C">
        <w:rPr>
          <w:rFonts w:ascii="Times New Roman" w:eastAsia="SimSun" w:hAnsi="Times New Roman" w:cs="Times New Roman"/>
          <w:color w:val="1F497D"/>
          <w:kern w:val="0"/>
          <w:sz w:val="22"/>
        </w:rPr>
        <w:t xml:space="preserve">, </w:t>
      </w:r>
    </w:p>
    <w:p w14:paraId="54EB82E2" w14:textId="77777777" w:rsidR="00447317" w:rsidRPr="0033750C" w:rsidRDefault="00447317" w:rsidP="00447317">
      <w:pPr>
        <w:widowControl/>
        <w:ind w:firstLine="420"/>
        <w:jc w:val="left"/>
        <w:rPr>
          <w:rFonts w:ascii="Times New Roman" w:eastAsia="SimSun" w:hAnsi="Times New Roman" w:cs="Times New Roman"/>
          <w:color w:val="1F497D"/>
          <w:kern w:val="0"/>
          <w:sz w:val="22"/>
        </w:rPr>
      </w:pPr>
    </w:p>
    <w:p w14:paraId="5B9B1E80" w14:textId="08A5E738" w:rsidR="00447317" w:rsidRPr="0033750C" w:rsidRDefault="00412CFD"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a friend during the eco-tour. </w:t>
      </w:r>
      <w:r w:rsidR="00FE5CAE" w:rsidRPr="0033750C">
        <w:rPr>
          <w:rFonts w:ascii="Times New Roman" w:eastAsia="SimSun" w:hAnsi="Times New Roman" w:cs="Times New Roman"/>
          <w:color w:val="1F497D"/>
          <w:kern w:val="0"/>
          <w:sz w:val="22"/>
        </w:rPr>
        <w:t>I heard on the coach bus that you have AirDrop</w:t>
      </w:r>
      <w:r w:rsidRPr="0033750C">
        <w:rPr>
          <w:rFonts w:ascii="Times New Roman" w:eastAsia="SimSun" w:hAnsi="Times New Roman" w:cs="Times New Roman"/>
          <w:color w:val="1F497D"/>
          <w:kern w:val="0"/>
          <w:sz w:val="22"/>
        </w:rPr>
        <w:t xml:space="preserve"> so you have </w:t>
      </w:r>
      <w:r w:rsidR="00FC2516" w:rsidRPr="0033750C">
        <w:rPr>
          <w:rFonts w:ascii="Times New Roman" w:eastAsia="SimSun" w:hAnsi="Times New Roman" w:cs="Times New Roman"/>
          <w:color w:val="1F497D"/>
          <w:kern w:val="0"/>
          <w:sz w:val="22"/>
        </w:rPr>
        <w:t>all</w:t>
      </w:r>
      <w:r w:rsidRPr="0033750C">
        <w:rPr>
          <w:rFonts w:ascii="Times New Roman" w:eastAsia="SimSun" w:hAnsi="Times New Roman" w:cs="Times New Roman"/>
          <w:color w:val="1F497D"/>
          <w:kern w:val="0"/>
          <w:sz w:val="22"/>
        </w:rPr>
        <w:t xml:space="preserve"> photo</w:t>
      </w:r>
      <w:r w:rsidR="00FC2516" w:rsidRPr="0033750C">
        <w:rPr>
          <w:rFonts w:ascii="Times New Roman" w:eastAsia="SimSun" w:hAnsi="Times New Roman" w:cs="Times New Roman"/>
          <w:color w:val="1F497D"/>
          <w:kern w:val="0"/>
          <w:sz w:val="22"/>
        </w:rPr>
        <w:t>s</w:t>
      </w:r>
      <w:r w:rsidR="001C372E" w:rsidRPr="0033750C">
        <w:rPr>
          <w:rFonts w:ascii="Times New Roman" w:eastAsia="SimSun" w:hAnsi="Times New Roman" w:cs="Times New Roman"/>
          <w:color w:val="1F497D"/>
          <w:kern w:val="0"/>
          <w:sz w:val="22"/>
        </w:rPr>
        <w:t xml:space="preserve"> taken by Alice. Could you be so kind to send these photos to me</w:t>
      </w:r>
      <w:r w:rsidRPr="0033750C">
        <w:rPr>
          <w:rFonts w:ascii="Times New Roman" w:eastAsia="SimSun" w:hAnsi="Times New Roman" w:cs="Times New Roman"/>
          <w:color w:val="1F497D"/>
          <w:kern w:val="0"/>
          <w:sz w:val="22"/>
        </w:rPr>
        <w:t xml:space="preserve"> </w:t>
      </w:r>
      <w:r w:rsidR="00D86F94" w:rsidRPr="0033750C">
        <w:rPr>
          <w:rFonts w:ascii="Times New Roman" w:eastAsia="SimSun" w:hAnsi="Times New Roman" w:cs="Times New Roman"/>
          <w:color w:val="1F497D"/>
          <w:kern w:val="0"/>
          <w:sz w:val="22"/>
        </w:rPr>
        <w:t xml:space="preserve">via WeChat? My WeChat ID is: Liuchao_Jin. Many thanks for your patient help! </w:t>
      </w:r>
    </w:p>
    <w:p w14:paraId="68EDF7A1" w14:textId="08ABF5B7" w:rsidR="00447317" w:rsidRPr="0033750C" w:rsidRDefault="00447317"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3A4DB508" w14:textId="77777777" w:rsidR="00D86F94" w:rsidRPr="0033750C" w:rsidRDefault="00D86F94" w:rsidP="00D86F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F89F376" w14:textId="77777777" w:rsidR="00D86F94" w:rsidRPr="0033750C" w:rsidRDefault="00D86F94" w:rsidP="00447317">
      <w:pPr>
        <w:widowControl/>
        <w:ind w:firstLine="420"/>
        <w:jc w:val="left"/>
        <w:rPr>
          <w:rFonts w:ascii="Times New Roman" w:eastAsia="SimSun" w:hAnsi="Times New Roman" w:cs="Times New Roman"/>
          <w:color w:val="1F497D"/>
          <w:kern w:val="0"/>
          <w:sz w:val="22"/>
        </w:rPr>
      </w:pPr>
    </w:p>
    <w:p w14:paraId="0C41C13F"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9F34A0"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2BFB9" w14:textId="77777777" w:rsidR="00447317" w:rsidRPr="0033750C" w:rsidRDefault="00447317" w:rsidP="00834BA7">
      <w:pPr>
        <w:widowControl/>
        <w:jc w:val="left"/>
        <w:rPr>
          <w:rFonts w:ascii="Times New Roman" w:eastAsia="SimSun" w:hAnsi="Times New Roman" w:cs="Times New Roman"/>
          <w:color w:val="1F497D"/>
          <w:kern w:val="0"/>
          <w:sz w:val="22"/>
        </w:rPr>
      </w:pPr>
    </w:p>
    <w:p w14:paraId="689DFF14" w14:textId="77777777" w:rsidR="00447317" w:rsidRPr="0033750C" w:rsidRDefault="00447317" w:rsidP="00834BA7">
      <w:pPr>
        <w:widowControl/>
        <w:jc w:val="left"/>
        <w:rPr>
          <w:rFonts w:ascii="Times New Roman" w:eastAsia="SimSun" w:hAnsi="Times New Roman" w:cs="Times New Roman"/>
          <w:color w:val="1F497D"/>
          <w:kern w:val="0"/>
          <w:sz w:val="22"/>
        </w:rPr>
      </w:pPr>
    </w:p>
    <w:p w14:paraId="5481BFEB" w14:textId="04E1E1BF" w:rsidR="00161CFE" w:rsidRPr="0033750C" w:rsidRDefault="008D1725"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friends, </w:t>
      </w:r>
    </w:p>
    <w:p w14:paraId="3B6714F1" w14:textId="77777777" w:rsidR="001111F5" w:rsidRPr="0033750C" w:rsidRDefault="001111F5" w:rsidP="00161CFE">
      <w:pPr>
        <w:widowControl/>
        <w:ind w:firstLine="420"/>
        <w:jc w:val="left"/>
        <w:rPr>
          <w:rFonts w:ascii="Times New Roman" w:eastAsia="SimSun" w:hAnsi="Times New Roman" w:cs="Times New Roman"/>
          <w:color w:val="1F497D"/>
          <w:kern w:val="0"/>
          <w:sz w:val="22"/>
        </w:rPr>
      </w:pPr>
    </w:p>
    <w:p w14:paraId="321CEC72" w14:textId="018DE3C1" w:rsidR="008D1725" w:rsidRPr="0033750C" w:rsidRDefault="00C83B9F"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n</w:t>
      </w:r>
      <w:r w:rsidR="00AD670C" w:rsidRPr="0033750C">
        <w:rPr>
          <w:rFonts w:ascii="Times New Roman" w:eastAsia="SimSun" w:hAnsi="Times New Roman" w:cs="Times New Roman"/>
          <w:color w:val="1F497D"/>
          <w:kern w:val="0"/>
          <w:sz w:val="22"/>
        </w:rPr>
        <w:t>ice to meet you all</w:t>
      </w:r>
      <w:r w:rsidR="00F6222C" w:rsidRPr="0033750C">
        <w:rPr>
          <w:rFonts w:ascii="Times New Roman" w:eastAsia="SimSun" w:hAnsi="Times New Roman" w:cs="Times New Roman"/>
          <w:color w:val="1F497D"/>
          <w:kern w:val="0"/>
          <w:sz w:val="22"/>
        </w:rPr>
        <w:t xml:space="preserve">. I felt </w:t>
      </w:r>
      <w:r w:rsidR="00700E4D" w:rsidRPr="0033750C">
        <w:rPr>
          <w:rFonts w:ascii="Times New Roman" w:eastAsia="SimSun" w:hAnsi="Times New Roman" w:cs="Times New Roman"/>
          <w:color w:val="1F497D"/>
          <w:kern w:val="0"/>
          <w:sz w:val="22"/>
        </w:rPr>
        <w:t xml:space="preserve">excited and </w:t>
      </w:r>
      <w:r w:rsidRPr="0033750C">
        <w:rPr>
          <w:rFonts w:ascii="Times New Roman" w:eastAsia="SimSun" w:hAnsi="Times New Roman" w:cs="Times New Roman"/>
          <w:color w:val="1F497D"/>
          <w:kern w:val="0"/>
          <w:sz w:val="22"/>
        </w:rPr>
        <w:t xml:space="preserve">happy during this eco-tour. </w:t>
      </w:r>
      <w:r w:rsidR="008D1725" w:rsidRPr="0033750C">
        <w:rPr>
          <w:rFonts w:ascii="Times New Roman" w:eastAsia="SimSun" w:hAnsi="Times New Roman" w:cs="Times New Roman"/>
          <w:color w:val="1F497D"/>
          <w:kern w:val="0"/>
          <w:sz w:val="22"/>
        </w:rPr>
        <w:t xml:space="preserve">Here </w:t>
      </w:r>
      <w:r w:rsidR="00161CFE" w:rsidRPr="0033750C">
        <w:rPr>
          <w:rFonts w:ascii="Times New Roman" w:eastAsia="SimSun" w:hAnsi="Times New Roman" w:cs="Times New Roman"/>
          <w:color w:val="1F497D"/>
          <w:kern w:val="0"/>
          <w:sz w:val="22"/>
        </w:rPr>
        <w:t>attached</w:t>
      </w:r>
      <w:r w:rsidR="008D1725" w:rsidRPr="0033750C">
        <w:rPr>
          <w:rFonts w:ascii="Times New Roman" w:eastAsia="SimSun" w:hAnsi="Times New Roman" w:cs="Times New Roman"/>
          <w:color w:val="1F497D"/>
          <w:kern w:val="0"/>
          <w:sz w:val="22"/>
        </w:rPr>
        <w:t xml:space="preserve"> one of the photos</w:t>
      </w:r>
      <w:r w:rsidR="00161CFE" w:rsidRPr="0033750C">
        <w:rPr>
          <w:rFonts w:ascii="Times New Roman" w:eastAsia="SimSun" w:hAnsi="Times New Roman" w:cs="Times New Roman"/>
          <w:color w:val="1F497D"/>
          <w:kern w:val="0"/>
          <w:sz w:val="22"/>
        </w:rPr>
        <w:t xml:space="preserve"> I took</w:t>
      </w:r>
      <w:r w:rsidRPr="0033750C">
        <w:rPr>
          <w:rFonts w:ascii="Times New Roman" w:eastAsia="SimSun" w:hAnsi="Times New Roman" w:cs="Times New Roman"/>
          <w:color w:val="1F497D"/>
          <w:kern w:val="0"/>
          <w:sz w:val="22"/>
        </w:rPr>
        <w:t xml:space="preserve">. </w:t>
      </w:r>
      <w:r w:rsidR="005F7D64" w:rsidRPr="0033750C">
        <w:rPr>
          <w:rFonts w:ascii="Times New Roman" w:eastAsia="SimSun" w:hAnsi="Times New Roman" w:cs="Times New Roman"/>
          <w:color w:val="1F497D"/>
          <w:kern w:val="0"/>
          <w:sz w:val="22"/>
        </w:rPr>
        <w:t>So</w:t>
      </w:r>
      <w:r w:rsidRPr="0033750C">
        <w:rPr>
          <w:rFonts w:ascii="Times New Roman" w:eastAsia="SimSun" w:hAnsi="Times New Roman" w:cs="Times New Roman"/>
          <w:color w:val="1F497D"/>
          <w:kern w:val="0"/>
          <w:sz w:val="22"/>
        </w:rPr>
        <w:t>me of you</w:t>
      </w:r>
      <w:r w:rsidR="005F7D64" w:rsidRPr="0033750C">
        <w:rPr>
          <w:rFonts w:ascii="Times New Roman" w:eastAsia="SimSun" w:hAnsi="Times New Roman" w:cs="Times New Roman"/>
          <w:color w:val="1F497D"/>
          <w:kern w:val="0"/>
          <w:sz w:val="22"/>
        </w:rPr>
        <w:t xml:space="preserve"> maybe</w:t>
      </w:r>
      <w:r w:rsidRPr="0033750C">
        <w:rPr>
          <w:rFonts w:ascii="Times New Roman" w:eastAsia="SimSun" w:hAnsi="Times New Roman" w:cs="Times New Roman"/>
          <w:color w:val="1F497D"/>
          <w:kern w:val="0"/>
          <w:sz w:val="22"/>
        </w:rPr>
        <w:t xml:space="preserve"> appeared in this photo so I pass this </w:t>
      </w:r>
      <w:r w:rsidR="00902ECC"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 xml:space="preserve">to you. </w:t>
      </w:r>
    </w:p>
    <w:p w14:paraId="43C65333" w14:textId="2A72A225" w:rsidR="00C83B9F" w:rsidRPr="0033750C" w:rsidRDefault="00C83B9F" w:rsidP="00161CFE">
      <w:pPr>
        <w:widowControl/>
        <w:ind w:firstLine="420"/>
        <w:jc w:val="left"/>
        <w:rPr>
          <w:rFonts w:ascii="Times New Roman" w:eastAsia="SimSun" w:hAnsi="Times New Roman" w:cs="Times New Roman"/>
          <w:color w:val="1F497D"/>
          <w:kern w:val="0"/>
          <w:sz w:val="22"/>
        </w:rPr>
      </w:pPr>
    </w:p>
    <w:p w14:paraId="0AC33E63" w14:textId="337A138A" w:rsidR="00C83B9F" w:rsidRPr="0033750C" w:rsidRDefault="00FC4034"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WeChat ID is: Liuchao_Jin; and WhatsApp is +852 9570 5790.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we can often play together in the future</w:t>
      </w:r>
      <w:r w:rsidR="00AF4231" w:rsidRPr="0033750C">
        <w:rPr>
          <w:rFonts w:ascii="Times New Roman" w:eastAsia="SimSun" w:hAnsi="Times New Roman" w:cs="Times New Roman"/>
          <w:color w:val="1F497D"/>
          <w:kern w:val="0"/>
          <w:sz w:val="22"/>
        </w:rPr>
        <w:t xml:space="preserve">. </w:t>
      </w:r>
    </w:p>
    <w:p w14:paraId="061042E4" w14:textId="38E2D96E" w:rsidR="00AF4231" w:rsidRPr="0033750C" w:rsidRDefault="00AF4231" w:rsidP="00161CFE">
      <w:pPr>
        <w:widowControl/>
        <w:ind w:firstLine="420"/>
        <w:jc w:val="left"/>
        <w:rPr>
          <w:rFonts w:ascii="Times New Roman" w:eastAsia="SimSun" w:hAnsi="Times New Roman" w:cs="Times New Roman"/>
          <w:color w:val="1F497D"/>
          <w:kern w:val="0"/>
          <w:sz w:val="22"/>
        </w:rPr>
      </w:pPr>
    </w:p>
    <w:p w14:paraId="38086F06" w14:textId="77777777"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have a wonderful weekend! </w:t>
      </w:r>
    </w:p>
    <w:p w14:paraId="71BC1811" w14:textId="7511697A"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134CB36E"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C4A39"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4253A" w14:textId="0C44D27A" w:rsidR="004265BF" w:rsidRPr="0033750C" w:rsidRDefault="004265BF" w:rsidP="00834BA7">
      <w:pPr>
        <w:widowControl/>
        <w:jc w:val="left"/>
        <w:rPr>
          <w:rFonts w:ascii="Times New Roman" w:eastAsia="SimSun" w:hAnsi="Times New Roman" w:cs="Times New Roman"/>
          <w:color w:val="1F497D"/>
          <w:kern w:val="0"/>
          <w:sz w:val="22"/>
        </w:rPr>
      </w:pPr>
    </w:p>
    <w:p w14:paraId="474B52D5" w14:textId="77777777" w:rsidR="004265BF" w:rsidRPr="0033750C" w:rsidRDefault="004265BF" w:rsidP="00834BA7">
      <w:pPr>
        <w:widowControl/>
        <w:jc w:val="left"/>
        <w:rPr>
          <w:rFonts w:ascii="Times New Roman" w:eastAsia="SimSun" w:hAnsi="Times New Roman" w:cs="Times New Roman"/>
          <w:color w:val="1F497D"/>
          <w:kern w:val="0"/>
          <w:sz w:val="22"/>
        </w:rPr>
      </w:pPr>
    </w:p>
    <w:p w14:paraId="11D56EA4" w14:textId="67EAAB5B"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023410"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58AFC48A" w14:textId="6286F2EE" w:rsidR="00834BA7" w:rsidRPr="0033750C" w:rsidRDefault="00834BA7" w:rsidP="00834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reply. We will complete the procurement as soon as possible and move forward with the experiment. Have a wonderful weekend! </w:t>
      </w:r>
    </w:p>
    <w:p w14:paraId="6A13D4D9"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15D96632"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324C14"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713C93" w14:textId="77777777" w:rsidR="00834BA7" w:rsidRPr="0033750C" w:rsidRDefault="00834BA7" w:rsidP="00A347F2">
      <w:pPr>
        <w:widowControl/>
        <w:jc w:val="left"/>
        <w:rPr>
          <w:rFonts w:ascii="Times New Roman" w:eastAsia="SimSun" w:hAnsi="Times New Roman" w:cs="Times New Roman"/>
          <w:color w:val="1F497D"/>
          <w:kern w:val="0"/>
          <w:sz w:val="22"/>
        </w:rPr>
      </w:pPr>
    </w:p>
    <w:p w14:paraId="78954718" w14:textId="77777777" w:rsidR="00834BA7" w:rsidRPr="0033750C" w:rsidRDefault="00834BA7" w:rsidP="00A347F2">
      <w:pPr>
        <w:widowControl/>
        <w:jc w:val="left"/>
        <w:rPr>
          <w:rFonts w:ascii="Times New Roman" w:eastAsia="SimSun" w:hAnsi="Times New Roman" w:cs="Times New Roman"/>
          <w:color w:val="1F497D"/>
          <w:kern w:val="0"/>
          <w:sz w:val="22"/>
        </w:rPr>
      </w:pPr>
    </w:p>
    <w:p w14:paraId="739F169C" w14:textId="542DB568"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39334AA5"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7FC37793" w14:textId="3DBC4A9D" w:rsidR="00A347F2" w:rsidRPr="0033750C" w:rsidRDefault="00A347F2" w:rsidP="00A347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Please go ahead and submit the handwriting copy of assignment 1 ASAP. Have a good day! </w:t>
      </w:r>
    </w:p>
    <w:p w14:paraId="08CF483A"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13129C6F"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080D1D"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2D33F2" w14:textId="77777777" w:rsidR="00A347F2" w:rsidRPr="0033750C" w:rsidRDefault="00A347F2" w:rsidP="005F7016">
      <w:pPr>
        <w:widowControl/>
        <w:jc w:val="left"/>
        <w:rPr>
          <w:rFonts w:ascii="Times New Roman" w:eastAsia="SimSun" w:hAnsi="Times New Roman" w:cs="Times New Roman"/>
          <w:color w:val="1F497D"/>
          <w:kern w:val="0"/>
          <w:sz w:val="22"/>
        </w:rPr>
      </w:pPr>
    </w:p>
    <w:p w14:paraId="01109134" w14:textId="77777777" w:rsidR="00A347F2" w:rsidRPr="0033750C" w:rsidRDefault="00A347F2" w:rsidP="005F7016">
      <w:pPr>
        <w:widowControl/>
        <w:jc w:val="left"/>
        <w:rPr>
          <w:rFonts w:ascii="Times New Roman" w:eastAsia="SimSun" w:hAnsi="Times New Roman" w:cs="Times New Roman"/>
          <w:color w:val="1F497D"/>
          <w:kern w:val="0"/>
          <w:sz w:val="22"/>
        </w:rPr>
      </w:pPr>
    </w:p>
    <w:p w14:paraId="689992C0" w14:textId="3F2ECA38"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669FB401"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17C9658E" w14:textId="6C8D688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OK. Thanks for you suggestion! Have a good weekend! </w:t>
      </w:r>
    </w:p>
    <w:p w14:paraId="2449AE3D"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39AE0FBC"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9E7443"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5C7B3" w14:textId="77777777" w:rsidR="005F7016" w:rsidRPr="0033750C" w:rsidRDefault="005F7016" w:rsidP="005F7016">
      <w:pPr>
        <w:widowControl/>
        <w:jc w:val="left"/>
        <w:rPr>
          <w:rFonts w:ascii="Times New Roman" w:eastAsia="SimSun" w:hAnsi="Times New Roman" w:cs="Times New Roman"/>
          <w:color w:val="1F497D"/>
          <w:kern w:val="0"/>
          <w:sz w:val="22"/>
        </w:rPr>
      </w:pPr>
    </w:p>
    <w:p w14:paraId="53B8837F" w14:textId="77777777" w:rsidR="005F7016" w:rsidRPr="0033750C" w:rsidRDefault="005F7016" w:rsidP="005F7016">
      <w:pPr>
        <w:widowControl/>
        <w:jc w:val="left"/>
        <w:rPr>
          <w:rFonts w:ascii="Times New Roman" w:eastAsia="SimSun" w:hAnsi="Times New Roman" w:cs="Times New Roman"/>
          <w:color w:val="1F497D"/>
          <w:kern w:val="0"/>
          <w:sz w:val="22"/>
        </w:rPr>
      </w:pPr>
    </w:p>
    <w:p w14:paraId="62A0E16F" w14:textId="754ADACB"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0F558DB"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6F5EBB39" w14:textId="4B83ACA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one another student who has problem because he submitted the typed homework. What do you think about his submission? Deduct 5 or 10 points? Or do nothing because he will submit hand-writing homework later?</w:t>
      </w:r>
    </w:p>
    <w:p w14:paraId="2041689A"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0856AF32"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BBD14"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005BEC" w14:textId="77777777" w:rsidR="005F7016" w:rsidRPr="0033750C" w:rsidRDefault="005F7016" w:rsidP="00B2406C">
      <w:pPr>
        <w:widowControl/>
        <w:jc w:val="left"/>
        <w:rPr>
          <w:rFonts w:ascii="Times New Roman" w:eastAsia="SimSun" w:hAnsi="Times New Roman" w:cs="Times New Roman"/>
          <w:color w:val="1F497D"/>
          <w:kern w:val="0"/>
          <w:sz w:val="22"/>
        </w:rPr>
      </w:pPr>
    </w:p>
    <w:p w14:paraId="52FA2D18" w14:textId="77777777" w:rsidR="005F7016" w:rsidRPr="0033750C" w:rsidRDefault="005F7016" w:rsidP="00B2406C">
      <w:pPr>
        <w:widowControl/>
        <w:jc w:val="left"/>
        <w:rPr>
          <w:rFonts w:ascii="Times New Roman" w:eastAsia="SimSun" w:hAnsi="Times New Roman" w:cs="Times New Roman"/>
          <w:color w:val="1F497D"/>
          <w:kern w:val="0"/>
          <w:sz w:val="22"/>
        </w:rPr>
      </w:pPr>
    </w:p>
    <w:p w14:paraId="02CAF0DF" w14:textId="3AD3308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SMP Purchase </w:t>
      </w:r>
    </w:p>
    <w:p w14:paraId="7CEAF390" w14:textId="36C4227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50" w:history="1">
        <w:r w:rsidR="00C75197" w:rsidRPr="0033750C">
          <w:rPr>
            <w:rStyle w:val="ae"/>
            <w:rFonts w:ascii="Times New Roman" w:eastAsia="SimSun" w:hAnsi="Times New Roman" w:cs="Times New Roman"/>
            <w:kern w:val="0"/>
            <w:sz w:val="22"/>
          </w:rPr>
          <w:t>whliao@cuhk.edu.hk</w:t>
        </w:r>
      </w:hyperlink>
    </w:p>
    <w:p w14:paraId="1FAACB9B" w14:textId="4669A35E" w:rsidR="00C75197" w:rsidRPr="0033750C" w:rsidRDefault="00C75197"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51" w:history="1">
        <w:r w:rsidRPr="0033750C">
          <w:rPr>
            <w:rStyle w:val="ae"/>
            <w:rFonts w:ascii="Times New Roman" w:eastAsia="SimSun" w:hAnsi="Times New Roman" w:cs="Times New Roman"/>
            <w:kern w:val="0"/>
            <w:sz w:val="22"/>
          </w:rPr>
          <w:t>zhaoxuan505@163.com</w:t>
        </w:r>
      </w:hyperlink>
      <w:r w:rsidRPr="0033750C">
        <w:rPr>
          <w:rFonts w:ascii="Times New Roman" w:eastAsia="SimSun" w:hAnsi="Times New Roman" w:cs="Times New Roman"/>
          <w:color w:val="1F497D"/>
          <w:kern w:val="0"/>
          <w:sz w:val="22"/>
        </w:rPr>
        <w:t xml:space="preserve"> </w:t>
      </w:r>
    </w:p>
    <w:p w14:paraId="16F3A957" w14:textId="2762307D"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CB4345E"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9E4B39E" w14:textId="71D1FB34"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ant to buy some SMP Materials for 3D printing from SMP Technologies Inc. Yerlan, Xiaoya, and me need to use this material. The minimum purchase quantity for this material is 5 rolls, which cost USD 1,039.00 (Material: USD 790.00, Shipping fee: USD 249.00). </w:t>
      </w:r>
    </w:p>
    <w:p w14:paraId="4BC301B2" w14:textId="1324E408"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7E2BB54" w14:textId="77777777" w:rsidR="007B0D8D" w:rsidRPr="0033750C" w:rsidRDefault="007B0D8D" w:rsidP="007B0D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5CB91FD"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DAC455E"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DF24E" w14:textId="562A003C"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57ED5E" w14:textId="5C39F461" w:rsidR="00B2406C" w:rsidRPr="0033750C" w:rsidRDefault="00B2406C" w:rsidP="00B2406C">
      <w:pPr>
        <w:widowControl/>
        <w:jc w:val="left"/>
        <w:rPr>
          <w:rFonts w:ascii="Times New Roman" w:eastAsia="SimSun" w:hAnsi="Times New Roman" w:cs="Times New Roman"/>
          <w:color w:val="1F497D"/>
          <w:kern w:val="0"/>
          <w:sz w:val="22"/>
        </w:rPr>
      </w:pPr>
    </w:p>
    <w:p w14:paraId="4827A496" w14:textId="42E56A2B"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33E1E8C8"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7CAC15C5" w14:textId="005CFBD6"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I will pay attention to this submission. Thanks for your information. </w:t>
      </w:r>
    </w:p>
    <w:p w14:paraId="70CC33F4"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64F20E8D"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251B41"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612726" w14:textId="77777777" w:rsidR="00B2406C" w:rsidRPr="0033750C" w:rsidRDefault="00B2406C" w:rsidP="00B2406C">
      <w:pPr>
        <w:widowControl/>
        <w:jc w:val="left"/>
        <w:rPr>
          <w:rFonts w:ascii="Times New Roman" w:eastAsia="SimSun" w:hAnsi="Times New Roman" w:cs="Times New Roman"/>
          <w:color w:val="1F497D"/>
          <w:kern w:val="0"/>
          <w:sz w:val="22"/>
        </w:rPr>
      </w:pPr>
    </w:p>
    <w:p w14:paraId="397D4D99" w14:textId="77777777" w:rsidR="00B2406C" w:rsidRPr="0033750C" w:rsidRDefault="00B2406C" w:rsidP="009E1E34">
      <w:pPr>
        <w:widowControl/>
        <w:jc w:val="left"/>
        <w:rPr>
          <w:rFonts w:ascii="Times New Roman" w:eastAsia="SimSun" w:hAnsi="Times New Roman" w:cs="Times New Roman"/>
          <w:color w:val="1F497D"/>
          <w:kern w:val="0"/>
          <w:sz w:val="22"/>
        </w:rPr>
      </w:pPr>
    </w:p>
    <w:p w14:paraId="5D797112" w14:textId="77777777" w:rsidR="00B2406C" w:rsidRPr="0033750C" w:rsidRDefault="00B2406C" w:rsidP="009E1E34">
      <w:pPr>
        <w:widowControl/>
        <w:jc w:val="left"/>
        <w:rPr>
          <w:rFonts w:ascii="Times New Roman" w:eastAsia="SimSun" w:hAnsi="Times New Roman" w:cs="Times New Roman"/>
          <w:color w:val="1F497D"/>
          <w:kern w:val="0"/>
          <w:sz w:val="22"/>
        </w:rPr>
      </w:pPr>
    </w:p>
    <w:p w14:paraId="38E28765" w14:textId="1716B70F"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570EEE1"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A6FEF48"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being late. </w:t>
      </w:r>
    </w:p>
    <w:p w14:paraId="1024EEC7"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C1CC8A0" w14:textId="01BEDA69"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quite interested in Yu To Sang Memorial Scholarship. The excel form for nomination is attached to this email. Thanks so much for your patient help! </w:t>
      </w:r>
    </w:p>
    <w:p w14:paraId="66EB8B9B" w14:textId="75579515" w:rsidR="009E1E34" w:rsidRPr="0033750C" w:rsidRDefault="009E1E34" w:rsidP="009E1E34">
      <w:pPr>
        <w:widowControl/>
        <w:ind w:firstLine="420"/>
        <w:jc w:val="left"/>
        <w:rPr>
          <w:rFonts w:ascii="Times New Roman" w:eastAsia="SimSun" w:hAnsi="Times New Roman" w:cs="Times New Roman"/>
          <w:color w:val="1F497D"/>
          <w:kern w:val="0"/>
          <w:sz w:val="22"/>
        </w:rPr>
      </w:pPr>
    </w:p>
    <w:p w14:paraId="4BF103AE"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A62C80C"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7498E8B"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EE6467"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9800DD" w14:textId="77777777" w:rsidR="009E1E34" w:rsidRPr="0033750C" w:rsidRDefault="009E1E34" w:rsidP="00685DEF">
      <w:pPr>
        <w:widowControl/>
        <w:jc w:val="left"/>
        <w:rPr>
          <w:rFonts w:ascii="Times New Roman" w:eastAsia="SimSun" w:hAnsi="Times New Roman" w:cs="Times New Roman"/>
          <w:color w:val="1F497D"/>
          <w:kern w:val="0"/>
          <w:sz w:val="22"/>
        </w:rPr>
      </w:pPr>
    </w:p>
    <w:p w14:paraId="6015A186" w14:textId="77777777" w:rsidR="009E1E34" w:rsidRPr="0033750C" w:rsidRDefault="009E1E34" w:rsidP="00685DEF">
      <w:pPr>
        <w:widowControl/>
        <w:jc w:val="left"/>
        <w:rPr>
          <w:rFonts w:ascii="Times New Roman" w:eastAsia="SimSun" w:hAnsi="Times New Roman" w:cs="Times New Roman"/>
          <w:color w:val="1F497D"/>
          <w:kern w:val="0"/>
          <w:sz w:val="22"/>
        </w:rPr>
      </w:pPr>
    </w:p>
    <w:p w14:paraId="5B1F3EF9" w14:textId="7565DE7F"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8BFB9E3"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4E4B14BA" w14:textId="03494144" w:rsidR="00685DEF" w:rsidRPr="0033750C" w:rsidRDefault="00685DEF" w:rsidP="00685D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again. Sure, you can use Excel. Go ahead! Have a good night!</w:t>
      </w:r>
    </w:p>
    <w:p w14:paraId="3167068D"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5873270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D7FF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71068A" w14:textId="58149B85" w:rsidR="00685DEF" w:rsidRPr="0033750C" w:rsidRDefault="00685DEF" w:rsidP="002A61E1">
      <w:pPr>
        <w:widowControl/>
        <w:jc w:val="left"/>
        <w:rPr>
          <w:rFonts w:ascii="Times New Roman" w:eastAsia="SimSun" w:hAnsi="Times New Roman" w:cs="Times New Roman"/>
          <w:color w:val="1F497D"/>
          <w:kern w:val="0"/>
          <w:sz w:val="22"/>
        </w:rPr>
      </w:pPr>
    </w:p>
    <w:p w14:paraId="299F30C8" w14:textId="77777777" w:rsidR="00685DEF" w:rsidRPr="0033750C" w:rsidRDefault="00685DEF" w:rsidP="002A61E1">
      <w:pPr>
        <w:widowControl/>
        <w:jc w:val="left"/>
        <w:rPr>
          <w:rFonts w:ascii="Times New Roman" w:eastAsia="SimSun" w:hAnsi="Times New Roman" w:cs="Times New Roman"/>
          <w:color w:val="1F497D"/>
          <w:kern w:val="0"/>
          <w:sz w:val="22"/>
        </w:rPr>
      </w:pPr>
    </w:p>
    <w:p w14:paraId="3361EAC3" w14:textId="36CEAA88"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4E7815CD"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635373D9" w14:textId="2D3B5D95" w:rsidR="002A61E1" w:rsidRPr="0033750C" w:rsidRDefault="002A61E1" w:rsidP="002A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ing the confidence interval of the area is correct. Have a good day!</w:t>
      </w:r>
    </w:p>
    <w:p w14:paraId="10E13E2E"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1390460B"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BD14A"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88BB5D" w14:textId="77777777" w:rsidR="002A61E1" w:rsidRPr="0033750C" w:rsidRDefault="002A61E1" w:rsidP="008208BB">
      <w:pPr>
        <w:widowControl/>
        <w:jc w:val="left"/>
        <w:rPr>
          <w:rFonts w:ascii="Times New Roman" w:eastAsia="SimSun" w:hAnsi="Times New Roman" w:cs="Times New Roman"/>
          <w:color w:val="1F497D"/>
          <w:kern w:val="0"/>
          <w:sz w:val="22"/>
        </w:rPr>
      </w:pPr>
    </w:p>
    <w:p w14:paraId="24C1A19E" w14:textId="77777777" w:rsidR="002A61E1" w:rsidRPr="0033750C" w:rsidRDefault="002A61E1" w:rsidP="008208BB">
      <w:pPr>
        <w:widowControl/>
        <w:jc w:val="left"/>
        <w:rPr>
          <w:rFonts w:ascii="Times New Roman" w:eastAsia="SimSun" w:hAnsi="Times New Roman" w:cs="Times New Roman"/>
          <w:color w:val="1F497D"/>
          <w:kern w:val="0"/>
          <w:sz w:val="22"/>
        </w:rPr>
      </w:pPr>
    </w:p>
    <w:p w14:paraId="040754C9" w14:textId="3A8894CF"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0F4F73"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84C4F61"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128E0419" w14:textId="41BB8BE4" w:rsidR="008208BB" w:rsidRPr="0033750C" w:rsidRDefault="00D6127A" w:rsidP="008208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ay you calculated </w:t>
      </w:r>
      <w:r w:rsidR="009A6892" w:rsidRPr="0033750C">
        <w:rPr>
          <w:rFonts w:ascii="Times New Roman" w:eastAsia="SimSun" w:hAnsi="Times New Roman" w:cs="Times New Roman"/>
          <w:color w:val="1F497D"/>
          <w:kern w:val="0"/>
          <w:sz w:val="22"/>
        </w:rPr>
        <w:t xml:space="preserve">the </w:t>
      </w:r>
      <w:r w:rsidR="00EB68A4" w:rsidRPr="0033750C">
        <w:rPr>
          <w:rFonts w:ascii="Times New Roman" w:eastAsia="SimSun" w:hAnsi="Times New Roman" w:cs="Times New Roman"/>
          <w:color w:val="1F497D"/>
          <w:kern w:val="0"/>
          <w:sz w:val="22"/>
        </w:rPr>
        <w:t>expected number of data is correct</w:t>
      </w:r>
      <w:r w:rsidR="00BA22F3" w:rsidRPr="0033750C">
        <w:rPr>
          <w:rFonts w:ascii="Times New Roman" w:eastAsia="SimSun" w:hAnsi="Times New Roman" w:cs="Times New Roman"/>
          <w:color w:val="1F497D"/>
          <w:kern w:val="0"/>
          <w:sz w:val="22"/>
        </w:rPr>
        <w:t xml:space="preserve">. Sure, it is true that </w:t>
      </w:r>
      <w:r w:rsidR="00C44230" w:rsidRPr="0033750C">
        <w:rPr>
          <w:rFonts w:ascii="Times New Roman" w:eastAsia="SimSun" w:hAnsi="Times New Roman" w:cs="Times New Roman"/>
          <w:color w:val="1F497D"/>
          <w:kern w:val="0"/>
          <w:sz w:val="22"/>
        </w:rPr>
        <w:t xml:space="preserve">the </w:t>
      </w:r>
      <w:r w:rsidR="00BA22F3" w:rsidRPr="0033750C">
        <w:rPr>
          <w:rFonts w:ascii="Times New Roman" w:eastAsia="SimSun" w:hAnsi="Times New Roman" w:cs="Times New Roman"/>
          <w:color w:val="1F497D"/>
          <w:kern w:val="0"/>
          <w:sz w:val="22"/>
        </w:rPr>
        <w:t>expected number of data can be not</w:t>
      </w:r>
      <w:r w:rsidR="009A6892" w:rsidRPr="0033750C">
        <w:rPr>
          <w:rFonts w:ascii="Times New Roman" w:eastAsia="SimSun" w:hAnsi="Times New Roman" w:cs="Times New Roman"/>
          <w:color w:val="1F497D"/>
          <w:kern w:val="0"/>
          <w:sz w:val="22"/>
        </w:rPr>
        <w:t xml:space="preserve"> equal to</w:t>
      </w:r>
      <w:r w:rsidR="00BA22F3" w:rsidRPr="0033750C">
        <w:rPr>
          <w:rFonts w:ascii="Times New Roman" w:eastAsia="SimSun" w:hAnsi="Times New Roman" w:cs="Times New Roman"/>
          <w:color w:val="1F497D"/>
          <w:kern w:val="0"/>
          <w:sz w:val="22"/>
        </w:rPr>
        <w:t xml:space="preserve"> </w:t>
      </w:r>
      <w:r w:rsidR="00C44230" w:rsidRPr="0033750C">
        <w:rPr>
          <w:rFonts w:ascii="Times New Roman" w:eastAsia="SimSun" w:hAnsi="Times New Roman" w:cs="Times New Roman"/>
          <w:color w:val="1F497D"/>
          <w:kern w:val="0"/>
          <w:sz w:val="22"/>
        </w:rPr>
        <w:t xml:space="preserve">the </w:t>
      </w:r>
      <w:r w:rsidR="009A6892" w:rsidRPr="0033750C">
        <w:rPr>
          <w:rFonts w:ascii="Times New Roman" w:eastAsia="SimSun" w:hAnsi="Times New Roman" w:cs="Times New Roman"/>
          <w:color w:val="1F497D"/>
          <w:kern w:val="0"/>
          <w:sz w:val="22"/>
        </w:rPr>
        <w:t>a</w:t>
      </w:r>
      <w:r w:rsidR="00BA22F3" w:rsidRPr="0033750C">
        <w:rPr>
          <w:rFonts w:ascii="Times New Roman" w:eastAsia="SimSun" w:hAnsi="Times New Roman" w:cs="Times New Roman"/>
          <w:color w:val="1F497D"/>
          <w:kern w:val="0"/>
          <w:sz w:val="22"/>
        </w:rPr>
        <w:t>ctual n</w:t>
      </w:r>
      <w:r w:rsidR="009A6892" w:rsidRPr="0033750C">
        <w:rPr>
          <w:rFonts w:ascii="Times New Roman" w:eastAsia="SimSun" w:hAnsi="Times New Roman" w:cs="Times New Roman"/>
          <w:color w:val="1F497D"/>
          <w:kern w:val="0"/>
          <w:sz w:val="22"/>
        </w:rPr>
        <w:t xml:space="preserve">umber of data. </w:t>
      </w:r>
      <w:r w:rsidR="00C44230" w:rsidRPr="0033750C">
        <w:rPr>
          <w:rFonts w:ascii="Times New Roman" w:eastAsia="SimSun" w:hAnsi="Times New Roman" w:cs="Times New Roman"/>
          <w:color w:val="1F497D"/>
          <w:kern w:val="0"/>
          <w:sz w:val="22"/>
        </w:rPr>
        <w:t>Have a good night!</w:t>
      </w:r>
    </w:p>
    <w:p w14:paraId="6D3FEDF9"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489960D1"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241967"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4F140" w14:textId="77777777" w:rsidR="008208BB" w:rsidRPr="0033750C" w:rsidRDefault="008208BB" w:rsidP="00BA7726">
      <w:pPr>
        <w:widowControl/>
        <w:jc w:val="left"/>
        <w:rPr>
          <w:rFonts w:ascii="Times New Roman" w:eastAsia="SimSun" w:hAnsi="Times New Roman" w:cs="Times New Roman"/>
          <w:color w:val="1F497D"/>
          <w:kern w:val="0"/>
          <w:sz w:val="22"/>
        </w:rPr>
      </w:pPr>
    </w:p>
    <w:p w14:paraId="3F60EA3F" w14:textId="0E6ED88A" w:rsidR="008208BB" w:rsidRPr="0033750C" w:rsidRDefault="008208BB" w:rsidP="00BA7726">
      <w:pPr>
        <w:widowControl/>
        <w:jc w:val="left"/>
        <w:rPr>
          <w:rFonts w:ascii="Times New Roman" w:eastAsia="SimSun" w:hAnsi="Times New Roman" w:cs="Times New Roman"/>
          <w:color w:val="1F497D"/>
          <w:kern w:val="0"/>
          <w:sz w:val="22"/>
        </w:rPr>
      </w:pPr>
    </w:p>
    <w:p w14:paraId="4D75EEBD" w14:textId="4054A2E0" w:rsidR="00DB3F48" w:rsidRPr="0033750C" w:rsidRDefault="00DB3F48" w:rsidP="00BA7726">
      <w:pPr>
        <w:widowControl/>
        <w:jc w:val="left"/>
        <w:rPr>
          <w:rFonts w:ascii="Times New Roman" w:eastAsia="SimSun" w:hAnsi="Times New Roman" w:cs="Times New Roman"/>
          <w:color w:val="1F497D"/>
          <w:kern w:val="0"/>
          <w:sz w:val="22"/>
        </w:rPr>
      </w:pPr>
    </w:p>
    <w:p w14:paraId="63F2AE0A" w14:textId="5D844DA3"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ao,</w:t>
      </w:r>
    </w:p>
    <w:p w14:paraId="700BB409"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0C06A785"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765562AB"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44B733A8"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57F7C"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F93987" w14:textId="3920B4D4" w:rsidR="00DB3F48" w:rsidRPr="0033750C" w:rsidRDefault="00DB3F48" w:rsidP="00BA7726">
      <w:pPr>
        <w:widowControl/>
        <w:jc w:val="left"/>
        <w:rPr>
          <w:rFonts w:ascii="Times New Roman" w:eastAsia="SimSun" w:hAnsi="Times New Roman" w:cs="Times New Roman"/>
          <w:color w:val="1F497D"/>
          <w:kern w:val="0"/>
          <w:sz w:val="22"/>
        </w:rPr>
      </w:pPr>
    </w:p>
    <w:p w14:paraId="36C5F91D" w14:textId="77777777" w:rsidR="00DB3F48" w:rsidRPr="0033750C" w:rsidRDefault="00DB3F48" w:rsidP="00BA7726">
      <w:pPr>
        <w:widowControl/>
        <w:jc w:val="left"/>
        <w:rPr>
          <w:rFonts w:ascii="Times New Roman" w:eastAsia="SimSun" w:hAnsi="Times New Roman" w:cs="Times New Roman"/>
          <w:color w:val="1F497D"/>
          <w:kern w:val="0"/>
          <w:sz w:val="22"/>
        </w:rPr>
      </w:pPr>
    </w:p>
    <w:p w14:paraId="237118A5" w14:textId="2157C658"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Tang,</w:t>
      </w:r>
    </w:p>
    <w:p w14:paraId="44CB439D"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44EDB76D" w14:textId="678084DC" w:rsidR="00BA7726" w:rsidRPr="0033750C" w:rsidRDefault="00BA7726" w:rsidP="00BA77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6EA29ED2"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6FB3D067"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EF1D5"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94ED17" w14:textId="77777777" w:rsidR="00BA7726" w:rsidRPr="0033750C" w:rsidRDefault="00BA7726" w:rsidP="00DA6C41">
      <w:pPr>
        <w:widowControl/>
        <w:jc w:val="left"/>
        <w:rPr>
          <w:rFonts w:ascii="Times New Roman" w:eastAsia="SimSun" w:hAnsi="Times New Roman" w:cs="Times New Roman"/>
          <w:color w:val="1F497D"/>
          <w:kern w:val="0"/>
          <w:sz w:val="22"/>
        </w:rPr>
      </w:pPr>
    </w:p>
    <w:p w14:paraId="0F35F127" w14:textId="77777777" w:rsidR="00BA7726" w:rsidRPr="0033750C" w:rsidRDefault="00BA7726" w:rsidP="00DA6C41">
      <w:pPr>
        <w:widowControl/>
        <w:jc w:val="left"/>
        <w:rPr>
          <w:rFonts w:ascii="Times New Roman" w:eastAsia="SimSun" w:hAnsi="Times New Roman" w:cs="Times New Roman"/>
          <w:color w:val="1F497D"/>
          <w:kern w:val="0"/>
          <w:sz w:val="22"/>
        </w:rPr>
      </w:pPr>
    </w:p>
    <w:p w14:paraId="50C3693A" w14:textId="6C5836A9"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B8E6"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2ACA3FCD" w14:textId="61F61F9D"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haha. Sorry for the small typo. </w:t>
      </w:r>
    </w:p>
    <w:p w14:paraId="2BFE52D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56BD0B39"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472FC"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B5DB5" w14:textId="77777777" w:rsidR="00DA6C41" w:rsidRPr="0033750C" w:rsidRDefault="00DA6C41" w:rsidP="00DA6C41">
      <w:pPr>
        <w:widowControl/>
        <w:jc w:val="left"/>
        <w:rPr>
          <w:rFonts w:ascii="Times New Roman" w:eastAsia="SimSun" w:hAnsi="Times New Roman" w:cs="Times New Roman"/>
          <w:color w:val="1F497D"/>
          <w:kern w:val="0"/>
          <w:sz w:val="22"/>
        </w:rPr>
      </w:pPr>
    </w:p>
    <w:p w14:paraId="71DD4595" w14:textId="77777777" w:rsidR="00DA6C41" w:rsidRPr="0033750C" w:rsidRDefault="00DA6C41" w:rsidP="00DA6C41">
      <w:pPr>
        <w:widowControl/>
        <w:jc w:val="left"/>
        <w:rPr>
          <w:rFonts w:ascii="Times New Roman" w:eastAsia="SimSun" w:hAnsi="Times New Roman" w:cs="Times New Roman"/>
          <w:color w:val="1F497D"/>
          <w:kern w:val="0"/>
          <w:sz w:val="22"/>
        </w:rPr>
      </w:pPr>
    </w:p>
    <w:p w14:paraId="1C467A1E" w14:textId="7966A538"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56C79D1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312CCA87" w14:textId="06DC49EA"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note that there is a typo on Page 61 of Ch 2 Uncertainty Data Analysis slides. There should be a square on the numerator when calculating the degree of freedom as shown in the red font in the figure below.</w:t>
      </w:r>
    </w:p>
    <w:p w14:paraId="0F9ADC2C"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42FD3463"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CFA0D8"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2CE502" w14:textId="77777777" w:rsidR="00DA6C41" w:rsidRPr="0033750C" w:rsidRDefault="00DA6C41" w:rsidP="00B26F0D">
      <w:pPr>
        <w:widowControl/>
        <w:jc w:val="left"/>
        <w:rPr>
          <w:rFonts w:ascii="Times New Roman" w:eastAsia="SimSun" w:hAnsi="Times New Roman" w:cs="Times New Roman"/>
          <w:color w:val="1F497D"/>
          <w:kern w:val="0"/>
          <w:sz w:val="22"/>
        </w:rPr>
      </w:pPr>
    </w:p>
    <w:p w14:paraId="47F4FACE" w14:textId="77777777" w:rsidR="00DA6C41" w:rsidRPr="0033750C" w:rsidRDefault="00DA6C41" w:rsidP="00B26F0D">
      <w:pPr>
        <w:widowControl/>
        <w:jc w:val="left"/>
        <w:rPr>
          <w:rFonts w:ascii="Times New Roman" w:eastAsia="SimSun" w:hAnsi="Times New Roman" w:cs="Times New Roman"/>
          <w:color w:val="1F497D"/>
          <w:kern w:val="0"/>
          <w:sz w:val="22"/>
        </w:rPr>
      </w:pPr>
    </w:p>
    <w:p w14:paraId="75FF8A31" w14:textId="0A5A5ED6"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n,</w:t>
      </w:r>
    </w:p>
    <w:p w14:paraId="67658132"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3C1A3DB2" w14:textId="1A5C0FD1" w:rsidR="00B26F0D" w:rsidRPr="0033750C" w:rsidRDefault="00B26F0D" w:rsidP="00B26F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my pleasure.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55BDAA08"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6830E2F9"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530BE6"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9CAE1" w14:textId="77777777" w:rsidR="00B26F0D" w:rsidRPr="0033750C" w:rsidRDefault="00B26F0D" w:rsidP="00592599">
      <w:pPr>
        <w:widowControl/>
        <w:jc w:val="left"/>
        <w:rPr>
          <w:rFonts w:ascii="Times New Roman" w:eastAsia="SimSun" w:hAnsi="Times New Roman" w:cs="Times New Roman"/>
          <w:color w:val="1F497D"/>
          <w:kern w:val="0"/>
          <w:sz w:val="22"/>
        </w:rPr>
      </w:pPr>
    </w:p>
    <w:p w14:paraId="36124576" w14:textId="77777777" w:rsidR="00B26F0D" w:rsidRPr="0033750C" w:rsidRDefault="00B26F0D" w:rsidP="00592599">
      <w:pPr>
        <w:widowControl/>
        <w:jc w:val="left"/>
        <w:rPr>
          <w:rFonts w:ascii="Times New Roman" w:eastAsia="SimSun" w:hAnsi="Times New Roman" w:cs="Times New Roman"/>
          <w:color w:val="1F497D"/>
          <w:kern w:val="0"/>
          <w:sz w:val="22"/>
        </w:rPr>
      </w:pPr>
    </w:p>
    <w:p w14:paraId="27FB152A" w14:textId="37C906AF"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D097D"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CE4DD7" w:rsidRPr="0033750C">
        <w:rPr>
          <w:rFonts w:ascii="Times New Roman" w:eastAsia="SimSun" w:hAnsi="Times New Roman" w:cs="Times New Roman"/>
          <w:color w:val="1F497D"/>
          <w:kern w:val="0"/>
          <w:sz w:val="22"/>
        </w:rPr>
        <w:t>GONZAGA</w:t>
      </w:r>
      <w:r w:rsidRPr="0033750C">
        <w:rPr>
          <w:rFonts w:ascii="Times New Roman" w:eastAsia="SimSun" w:hAnsi="Times New Roman" w:cs="Times New Roman"/>
          <w:color w:val="1F497D"/>
          <w:kern w:val="0"/>
          <w:sz w:val="22"/>
        </w:rPr>
        <w:t>,</w:t>
      </w:r>
    </w:p>
    <w:p w14:paraId="6667BF20"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14A213AD" w14:textId="6A264C63" w:rsidR="00592599" w:rsidRPr="0033750C" w:rsidRDefault="00592599" w:rsidP="005925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information and patient help. Have a good day</w:t>
      </w:r>
      <w:r w:rsidR="002637F1" w:rsidRPr="0033750C">
        <w:rPr>
          <w:rFonts w:ascii="Times New Roman" w:eastAsia="SimSun" w:hAnsi="Times New Roman" w:cs="Times New Roman"/>
          <w:color w:val="1F497D"/>
          <w:kern w:val="0"/>
          <w:sz w:val="22"/>
        </w:rPr>
        <w:t>!</w:t>
      </w:r>
    </w:p>
    <w:p w14:paraId="40B18E14"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28D97F3C" w14:textId="77777777"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F2DACB" w14:textId="68514AEF" w:rsidR="00592599" w:rsidRPr="0033750C" w:rsidRDefault="005D097D"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750E0700" w14:textId="044B3C5F" w:rsidR="00592599" w:rsidRPr="0033750C" w:rsidRDefault="00592599" w:rsidP="002E7F1A">
      <w:pPr>
        <w:widowControl/>
        <w:jc w:val="left"/>
        <w:rPr>
          <w:rFonts w:ascii="Times New Roman" w:eastAsia="SimSun" w:hAnsi="Times New Roman" w:cs="Times New Roman"/>
          <w:color w:val="1F497D"/>
          <w:kern w:val="0"/>
          <w:sz w:val="22"/>
        </w:rPr>
      </w:pPr>
    </w:p>
    <w:p w14:paraId="5557AC54" w14:textId="1F7AE59D" w:rsidR="00592599" w:rsidRPr="0033750C" w:rsidRDefault="00592599" w:rsidP="002E7F1A">
      <w:pPr>
        <w:widowControl/>
        <w:jc w:val="left"/>
        <w:rPr>
          <w:rFonts w:ascii="Times New Roman" w:eastAsia="SimSun" w:hAnsi="Times New Roman" w:cs="Times New Roman"/>
          <w:color w:val="1F497D"/>
          <w:kern w:val="0"/>
          <w:sz w:val="22"/>
        </w:rPr>
      </w:pPr>
    </w:p>
    <w:p w14:paraId="48C77C5F" w14:textId="77777777" w:rsidR="00592599" w:rsidRPr="0033750C" w:rsidRDefault="00592599" w:rsidP="002E7F1A">
      <w:pPr>
        <w:widowControl/>
        <w:jc w:val="left"/>
        <w:rPr>
          <w:rFonts w:ascii="Times New Roman" w:eastAsia="SimSun" w:hAnsi="Times New Roman" w:cs="Times New Roman"/>
          <w:color w:val="1F497D"/>
          <w:kern w:val="0"/>
          <w:sz w:val="22"/>
        </w:rPr>
      </w:pPr>
    </w:p>
    <w:p w14:paraId="551C6854" w14:textId="77777777" w:rsidR="00592599" w:rsidRPr="0033750C" w:rsidRDefault="00592599" w:rsidP="002E7F1A">
      <w:pPr>
        <w:widowControl/>
        <w:jc w:val="left"/>
        <w:rPr>
          <w:rFonts w:ascii="Times New Roman" w:eastAsia="SimSun" w:hAnsi="Times New Roman" w:cs="Times New Roman"/>
          <w:color w:val="1F497D"/>
          <w:kern w:val="0"/>
          <w:sz w:val="22"/>
        </w:rPr>
      </w:pPr>
    </w:p>
    <w:p w14:paraId="564F4784" w14:textId="362F715A"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A77780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6181C205" w14:textId="16D09E4E" w:rsidR="002E7F1A" w:rsidRPr="0033750C" w:rsidRDefault="002E7F1A" w:rsidP="002E7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l is ok. Many thanks for your help and enjoy your coming holiday! </w:t>
      </w:r>
    </w:p>
    <w:p w14:paraId="49FD134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0CD9865A"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03F254"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0A2C5E" w14:textId="77777777" w:rsidR="002E7F1A" w:rsidRPr="0033750C" w:rsidRDefault="002E7F1A" w:rsidP="0019442D">
      <w:pPr>
        <w:widowControl/>
        <w:jc w:val="left"/>
        <w:rPr>
          <w:rFonts w:ascii="Times New Roman" w:eastAsia="SimSun" w:hAnsi="Times New Roman" w:cs="Times New Roman"/>
          <w:color w:val="1F497D"/>
          <w:kern w:val="0"/>
          <w:sz w:val="22"/>
        </w:rPr>
      </w:pPr>
    </w:p>
    <w:p w14:paraId="1EBD1159" w14:textId="77777777" w:rsidR="002E7F1A" w:rsidRPr="0033750C" w:rsidRDefault="002E7F1A" w:rsidP="0019442D">
      <w:pPr>
        <w:widowControl/>
        <w:jc w:val="left"/>
        <w:rPr>
          <w:rFonts w:ascii="Times New Roman" w:eastAsia="SimSun" w:hAnsi="Times New Roman" w:cs="Times New Roman"/>
          <w:color w:val="1F497D"/>
          <w:kern w:val="0"/>
          <w:sz w:val="22"/>
        </w:rPr>
      </w:pPr>
    </w:p>
    <w:p w14:paraId="29ABD0DD" w14:textId="5D54F161"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786FFF" w14:textId="26D40EA8"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Access to G05</w:t>
      </w:r>
    </w:p>
    <w:p w14:paraId="0A6D6EF2"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345DD35"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4A4402EF"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E316C02"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974E9D8" w14:textId="72921530"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you could open access to ERB G05 for our group. Here is the information about us: </w:t>
      </w:r>
    </w:p>
    <w:p w14:paraId="50E92844" w14:textId="75BDE9AE" w:rsidR="0019442D" w:rsidRPr="0033750C" w:rsidRDefault="0019442D" w:rsidP="0019442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b/>
          <w:color w:val="1F497D"/>
          <w:kern w:val="0"/>
          <w:sz w:val="22"/>
        </w:rPr>
        <w:t>Name</w:t>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t>Student ID / Working ID</w:t>
      </w:r>
    </w:p>
    <w:p w14:paraId="35B8A1A3" w14:textId="11BAAAEE"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ingchao Jiang</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362</w:t>
      </w:r>
    </w:p>
    <w:p w14:paraId="11921DFD" w14:textId="413C2389"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Xiaoya Zhai</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639</w:t>
      </w:r>
    </w:p>
    <w:p w14:paraId="5E0B435C" w14:textId="3B2C05A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4008</w:t>
      </w:r>
    </w:p>
    <w:p w14:paraId="745802EB" w14:textId="22E1AB11"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itao Lu</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8233</w:t>
      </w:r>
    </w:p>
    <w:p w14:paraId="5C2F0C3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071DB6C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FA55A7"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3B49B38"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B38BFC"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29C25" w14:textId="77777777" w:rsidR="0019442D" w:rsidRPr="0033750C" w:rsidRDefault="0019442D" w:rsidP="00D21F49">
      <w:pPr>
        <w:widowControl/>
        <w:jc w:val="left"/>
        <w:rPr>
          <w:rFonts w:ascii="Times New Roman" w:eastAsia="SimSun" w:hAnsi="Times New Roman" w:cs="Times New Roman"/>
          <w:color w:val="1F497D"/>
          <w:kern w:val="0"/>
          <w:sz w:val="22"/>
        </w:rPr>
      </w:pPr>
    </w:p>
    <w:p w14:paraId="05C31FE9" w14:textId="77777777" w:rsidR="0019442D" w:rsidRPr="0033750C" w:rsidRDefault="0019442D" w:rsidP="00D21F49">
      <w:pPr>
        <w:widowControl/>
        <w:jc w:val="left"/>
        <w:rPr>
          <w:rFonts w:ascii="Times New Roman" w:eastAsia="SimSun" w:hAnsi="Times New Roman" w:cs="Times New Roman"/>
          <w:color w:val="1F497D"/>
          <w:kern w:val="0"/>
          <w:sz w:val="22"/>
        </w:rPr>
      </w:pPr>
    </w:p>
    <w:p w14:paraId="0E0A7093" w14:textId="3D2D1673"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8D6FE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6A0AA2BE" w14:textId="5DE23133" w:rsidR="00D21F49" w:rsidRPr="0033750C" w:rsidRDefault="00D21F49" w:rsidP="00D21F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The link you provided for Recruitment of New PGHRA Executive Members 22/23 (https://docs.google.com/forms/d/e/1FAIpQLSfu4zVG1G0zY_2KFttIU6JFO1Ynq9CXIRKBXsDAl0XeQ76XMQ/viewform?usp=sf_link) cannot work. Could you please be so kind to check it? Thanks for your patient help and looking forward to your reply. </w:t>
      </w:r>
    </w:p>
    <w:p w14:paraId="35124B3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19DC1795"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81751D"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C0C1D" w14:textId="77777777" w:rsidR="00D21F49" w:rsidRPr="0033750C" w:rsidRDefault="00D21F49" w:rsidP="00E51C7D">
      <w:pPr>
        <w:widowControl/>
        <w:jc w:val="left"/>
        <w:rPr>
          <w:rFonts w:ascii="Times New Roman" w:eastAsia="SimSun" w:hAnsi="Times New Roman" w:cs="Times New Roman"/>
          <w:color w:val="1F497D"/>
          <w:kern w:val="0"/>
          <w:sz w:val="22"/>
        </w:rPr>
      </w:pPr>
    </w:p>
    <w:p w14:paraId="40015443" w14:textId="77777777" w:rsidR="00D21F49" w:rsidRPr="0033750C" w:rsidRDefault="00D21F49" w:rsidP="00E51C7D">
      <w:pPr>
        <w:widowControl/>
        <w:jc w:val="left"/>
        <w:rPr>
          <w:rFonts w:ascii="Times New Roman" w:eastAsia="SimSun" w:hAnsi="Times New Roman" w:cs="Times New Roman"/>
          <w:color w:val="1F497D"/>
          <w:kern w:val="0"/>
          <w:sz w:val="22"/>
        </w:rPr>
      </w:pPr>
    </w:p>
    <w:p w14:paraId="225E2D04" w14:textId="63C963AA" w:rsidR="00E51C7D" w:rsidRPr="0033750C" w:rsidRDefault="00E51C7D" w:rsidP="00E51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卢暖老师：</w:t>
      </w:r>
    </w:p>
    <w:p w14:paraId="11F1A795" w14:textId="77777777"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EB6AA49" w14:textId="6CD42372"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已收到老师的邮件。谢谢提醒，我会按时到研招网系统进行报名。</w:t>
      </w:r>
    </w:p>
    <w:p w14:paraId="1E377A67" w14:textId="5B1212F6"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w:t>
      </w:r>
    </w:p>
    <w:p w14:paraId="40AFA456" w14:textId="77777777" w:rsidR="00E51C7D" w:rsidRPr="0033750C" w:rsidRDefault="00E51C7D" w:rsidP="00E51C7D">
      <w:pPr>
        <w:pStyle w:val="af2"/>
        <w:ind w:firstLine="420"/>
      </w:pPr>
      <w:r w:rsidRPr="0033750C">
        <w:t>此致</w:t>
      </w:r>
    </w:p>
    <w:p w14:paraId="2D404DC9" w14:textId="77777777" w:rsidR="00E51C7D" w:rsidRPr="0033750C" w:rsidRDefault="00E51C7D" w:rsidP="00E51C7D">
      <w:pPr>
        <w:pStyle w:val="af4"/>
        <w:ind w:left="0"/>
      </w:pPr>
      <w:r w:rsidRPr="0033750C">
        <w:t>敬礼！</w:t>
      </w:r>
    </w:p>
    <w:p w14:paraId="16F4E9FE" w14:textId="233397B2" w:rsidR="00E51C7D" w:rsidRPr="0033750C" w:rsidRDefault="00E51C7D" w:rsidP="00E51C7D">
      <w:pPr>
        <w:pStyle w:val="af4"/>
        <w:ind w:left="0"/>
        <w:jc w:val="right"/>
      </w:pPr>
      <w:r w:rsidRPr="0033750C">
        <w:t>张羽</w:t>
      </w:r>
    </w:p>
    <w:p w14:paraId="4CC1842C" w14:textId="47CB2AC5" w:rsidR="00E51C7D" w:rsidRPr="0033750C" w:rsidRDefault="00E51C7D" w:rsidP="00E51C7D">
      <w:pPr>
        <w:pStyle w:val="af4"/>
        <w:ind w:left="0"/>
        <w:jc w:val="right"/>
      </w:pPr>
      <w:r w:rsidRPr="0033750C">
        <w:t>2022</w:t>
      </w:r>
      <w:r w:rsidRPr="0033750C">
        <w:t>年</w:t>
      </w:r>
      <w:r w:rsidRPr="0033750C">
        <w:t>9</w:t>
      </w:r>
      <w:r w:rsidRPr="0033750C">
        <w:t>月</w:t>
      </w:r>
      <w:r w:rsidRPr="0033750C">
        <w:t>26</w:t>
      </w:r>
      <w:r w:rsidRPr="0033750C">
        <w:t>日</w:t>
      </w:r>
    </w:p>
    <w:p w14:paraId="75365B14" w14:textId="77777777" w:rsidR="00E51C7D" w:rsidRPr="0033750C" w:rsidRDefault="00E51C7D" w:rsidP="009757A9">
      <w:pPr>
        <w:widowControl/>
        <w:jc w:val="left"/>
        <w:rPr>
          <w:rFonts w:ascii="Times New Roman" w:eastAsia="SimSun" w:hAnsi="Times New Roman" w:cs="Times New Roman"/>
          <w:color w:val="1F497D"/>
          <w:kern w:val="0"/>
          <w:sz w:val="22"/>
        </w:rPr>
      </w:pPr>
    </w:p>
    <w:p w14:paraId="5D4607AF" w14:textId="77777777" w:rsidR="00E51C7D" w:rsidRPr="0033750C" w:rsidRDefault="00E51C7D" w:rsidP="009757A9">
      <w:pPr>
        <w:widowControl/>
        <w:jc w:val="left"/>
        <w:rPr>
          <w:rFonts w:ascii="Times New Roman" w:eastAsia="SimSun" w:hAnsi="Times New Roman" w:cs="Times New Roman"/>
          <w:color w:val="1F497D"/>
          <w:kern w:val="0"/>
          <w:sz w:val="22"/>
        </w:rPr>
      </w:pPr>
    </w:p>
    <w:p w14:paraId="358976EB" w14:textId="41510BFF"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m, </w:t>
      </w:r>
    </w:p>
    <w:p w14:paraId="75A3F2BB"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2DA3D636" w14:textId="06AD75A2" w:rsidR="009757A9" w:rsidRPr="0033750C" w:rsidRDefault="009757A9"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help and information. Have a good day.</w:t>
      </w:r>
    </w:p>
    <w:p w14:paraId="47868644" w14:textId="0ED9C44F" w:rsidR="00EF6C66" w:rsidRPr="0033750C" w:rsidRDefault="00EF6C66" w:rsidP="009757A9">
      <w:pPr>
        <w:widowControl/>
        <w:ind w:firstLine="420"/>
        <w:jc w:val="left"/>
        <w:rPr>
          <w:rFonts w:ascii="Times New Roman" w:eastAsia="SimSun" w:hAnsi="Times New Roman" w:cs="Times New Roman"/>
          <w:color w:val="1F497D"/>
          <w:kern w:val="0"/>
          <w:sz w:val="22"/>
        </w:rPr>
      </w:pPr>
    </w:p>
    <w:p w14:paraId="534CC9DD" w14:textId="428729FB" w:rsidR="00EF6C66" w:rsidRPr="0033750C" w:rsidRDefault="00EF6C66"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 feel honored to receive your reply.I received Elai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mail too because of your thorough consideration. I will submit application as soon as possible.Thanks for your help.</w:t>
      </w:r>
    </w:p>
    <w:p w14:paraId="015DAD36"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01CAB10F" w14:textId="77777777"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F74804" w14:textId="121F7392"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3F6EB3B1" w14:textId="77777777" w:rsidR="009757A9" w:rsidRPr="0033750C" w:rsidRDefault="009757A9" w:rsidP="00414554">
      <w:pPr>
        <w:widowControl/>
        <w:jc w:val="left"/>
        <w:rPr>
          <w:rFonts w:ascii="Times New Roman" w:eastAsia="SimSun" w:hAnsi="Times New Roman" w:cs="Times New Roman"/>
          <w:color w:val="1F497D"/>
          <w:kern w:val="0"/>
          <w:sz w:val="22"/>
        </w:rPr>
      </w:pPr>
    </w:p>
    <w:p w14:paraId="64FF69C4" w14:textId="77777777" w:rsidR="009757A9" w:rsidRPr="0033750C" w:rsidRDefault="009757A9" w:rsidP="00414554">
      <w:pPr>
        <w:widowControl/>
        <w:jc w:val="left"/>
        <w:rPr>
          <w:rFonts w:ascii="Times New Roman" w:eastAsia="SimSun" w:hAnsi="Times New Roman" w:cs="Times New Roman"/>
          <w:color w:val="1F497D"/>
          <w:kern w:val="0"/>
          <w:sz w:val="22"/>
        </w:rPr>
      </w:pPr>
    </w:p>
    <w:p w14:paraId="54115715" w14:textId="14F0627F" w:rsidR="006C7BAC" w:rsidRPr="0033750C" w:rsidRDefault="006C7BAC"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ant Chair 1 and Fridge</w:t>
      </w:r>
    </w:p>
    <w:p w14:paraId="3B73DA85" w14:textId="0F448E3C"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6C7BAC" w:rsidRPr="0033750C">
        <w:rPr>
          <w:rFonts w:ascii="Times New Roman" w:eastAsia="SimSun" w:hAnsi="Times New Roman" w:cs="Times New Roman"/>
          <w:color w:val="1F497D"/>
          <w:kern w:val="0"/>
          <w:sz w:val="22"/>
        </w:rPr>
        <w:t>Cally</w:t>
      </w:r>
      <w:r w:rsidRPr="0033750C">
        <w:rPr>
          <w:rFonts w:ascii="Times New Roman" w:eastAsia="SimSun" w:hAnsi="Times New Roman" w:cs="Times New Roman"/>
          <w:color w:val="1F497D"/>
          <w:kern w:val="0"/>
          <w:sz w:val="22"/>
        </w:rPr>
        <w:t>,</w:t>
      </w:r>
    </w:p>
    <w:p w14:paraId="6692EB64"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D5D5BAF" w14:textId="37010B2A" w:rsidR="00414554" w:rsidRPr="0033750C" w:rsidRDefault="00414554" w:rsidP="004145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6C7BAC" w:rsidRPr="0033750C">
        <w:rPr>
          <w:rFonts w:ascii="Times New Roman" w:eastAsia="SimSun" w:hAnsi="Times New Roman" w:cs="Times New Roman"/>
          <w:color w:val="1F497D"/>
          <w:kern w:val="0"/>
          <w:sz w:val="22"/>
        </w:rPr>
        <w:t>you because I need the free Chair 1</w:t>
      </w:r>
      <w:r w:rsidRPr="0033750C">
        <w:rPr>
          <w:rFonts w:ascii="Times New Roman" w:eastAsia="SimSun" w:hAnsi="Times New Roman" w:cs="Times New Roman"/>
          <w:color w:val="1F497D"/>
          <w:kern w:val="0"/>
          <w:sz w:val="22"/>
        </w:rPr>
        <w:t xml:space="preserve"> </w:t>
      </w:r>
      <w:r w:rsidR="006C7BAC" w:rsidRPr="0033750C">
        <w:rPr>
          <w:rFonts w:ascii="Times New Roman" w:eastAsia="SimSun" w:hAnsi="Times New Roman" w:cs="Times New Roman"/>
          <w:color w:val="1F497D"/>
          <w:kern w:val="0"/>
          <w:sz w:val="22"/>
        </w:rPr>
        <w:t xml:space="preserve">and Fridge for our lab. I was wondering whether they are still available. </w:t>
      </w:r>
    </w:p>
    <w:p w14:paraId="705DDB34" w14:textId="5BAF5299" w:rsidR="006C7BAC" w:rsidRPr="0033750C" w:rsidRDefault="006C7BAC" w:rsidP="00414554">
      <w:pPr>
        <w:widowControl/>
        <w:ind w:firstLine="420"/>
        <w:jc w:val="left"/>
        <w:rPr>
          <w:rFonts w:ascii="Times New Roman" w:eastAsia="SimSun" w:hAnsi="Times New Roman" w:cs="Times New Roman"/>
          <w:color w:val="1F497D"/>
          <w:kern w:val="0"/>
          <w:sz w:val="22"/>
        </w:rPr>
      </w:pPr>
    </w:p>
    <w:p w14:paraId="646F8485" w14:textId="77777777" w:rsidR="006C7BAC" w:rsidRPr="0033750C" w:rsidRDefault="006C7BAC" w:rsidP="006C7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19301D1"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FB9A670" w14:textId="77777777"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2E5BE" w14:textId="3EF91C4E"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BFB593" w14:textId="56A5AF0E" w:rsidR="00C04B62" w:rsidRPr="0033750C" w:rsidRDefault="00C04B62" w:rsidP="00414554">
      <w:pPr>
        <w:widowControl/>
        <w:jc w:val="left"/>
        <w:rPr>
          <w:rFonts w:ascii="Times New Roman" w:eastAsia="SimSun" w:hAnsi="Times New Roman" w:cs="Times New Roman"/>
          <w:color w:val="1F497D"/>
          <w:kern w:val="0"/>
          <w:sz w:val="22"/>
        </w:rPr>
      </w:pPr>
    </w:p>
    <w:p w14:paraId="11F9309A"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ly,</w:t>
      </w:r>
    </w:p>
    <w:p w14:paraId="1FCA3D45"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2FB12087" w14:textId="0757ACDF" w:rsidR="00C04B62" w:rsidRPr="0033750C" w:rsidRDefault="00C04B62" w:rsidP="00C0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reply and help. Looking forward to your reply next time if they become available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sidRPr="0033750C">
        <w:rPr>
          <w:rFonts w:ascii="Times New Roman" w:eastAsia="SimSun" w:hAnsi="Times New Roman" w:cs="Times New Roman"/>
          <w:color w:val="1F497D"/>
          <w:kern w:val="0"/>
          <w:sz w:val="22"/>
        </w:rPr>
        <w:t>.</w:t>
      </w:r>
    </w:p>
    <w:p w14:paraId="3939A0A7"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72D4F6B0"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08BDD6"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39803B" w14:textId="77777777" w:rsidR="00C04B62" w:rsidRPr="0033750C" w:rsidRDefault="00C04B62" w:rsidP="00414554">
      <w:pPr>
        <w:widowControl/>
        <w:jc w:val="left"/>
        <w:rPr>
          <w:rFonts w:ascii="Times New Roman" w:eastAsia="SimSun" w:hAnsi="Times New Roman" w:cs="Times New Roman"/>
          <w:color w:val="1F497D"/>
          <w:kern w:val="0"/>
          <w:sz w:val="22"/>
        </w:rPr>
      </w:pPr>
    </w:p>
    <w:p w14:paraId="0B85063A" w14:textId="77777777" w:rsidR="00414554" w:rsidRPr="0033750C" w:rsidRDefault="00414554" w:rsidP="0090734D">
      <w:pPr>
        <w:widowControl/>
        <w:jc w:val="left"/>
        <w:rPr>
          <w:rFonts w:ascii="Times New Roman" w:eastAsia="SimSun" w:hAnsi="Times New Roman" w:cs="Times New Roman"/>
          <w:color w:val="1F497D"/>
          <w:kern w:val="0"/>
          <w:sz w:val="22"/>
        </w:rPr>
      </w:pPr>
    </w:p>
    <w:p w14:paraId="5AAD0A60" w14:textId="77777777" w:rsidR="00414554" w:rsidRPr="0033750C" w:rsidRDefault="00414554" w:rsidP="0090734D">
      <w:pPr>
        <w:widowControl/>
        <w:jc w:val="left"/>
        <w:rPr>
          <w:rFonts w:ascii="Times New Roman" w:eastAsia="SimSun" w:hAnsi="Times New Roman" w:cs="Times New Roman"/>
          <w:color w:val="1F497D"/>
          <w:kern w:val="0"/>
          <w:sz w:val="22"/>
        </w:rPr>
      </w:pPr>
    </w:p>
    <w:p w14:paraId="02D3C585" w14:textId="094C9998"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Zhang,</w:t>
      </w:r>
    </w:p>
    <w:p w14:paraId="114D22E9"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574102D6" w14:textId="008E4D5C" w:rsidR="0090734D" w:rsidRPr="0033750C" w:rsidRDefault="0090734D" w:rsidP="00907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7416B371"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25EEDEE1"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E915B5"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E09239" w14:textId="5B567630" w:rsidR="0090734D" w:rsidRPr="0033750C" w:rsidRDefault="0090734D" w:rsidP="00250E3E">
      <w:pPr>
        <w:widowControl/>
        <w:jc w:val="left"/>
        <w:rPr>
          <w:rFonts w:ascii="Times New Roman" w:eastAsia="SimSun" w:hAnsi="Times New Roman" w:cs="Times New Roman"/>
          <w:color w:val="1F497D"/>
          <w:kern w:val="0"/>
          <w:sz w:val="22"/>
        </w:rPr>
      </w:pPr>
    </w:p>
    <w:p w14:paraId="1F00F56B" w14:textId="77777777" w:rsidR="0090734D" w:rsidRPr="0033750C" w:rsidRDefault="0090734D" w:rsidP="00250E3E">
      <w:pPr>
        <w:widowControl/>
        <w:jc w:val="left"/>
        <w:rPr>
          <w:rFonts w:ascii="Times New Roman" w:eastAsia="SimSun" w:hAnsi="Times New Roman" w:cs="Times New Roman"/>
          <w:color w:val="1F497D"/>
          <w:kern w:val="0"/>
          <w:sz w:val="22"/>
        </w:rPr>
      </w:pPr>
    </w:p>
    <w:p w14:paraId="7F18E675" w14:textId="5A7FA4C2"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94E022C"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2D988BE4" w14:textId="4FB03B78" w:rsidR="00250E3E" w:rsidRPr="0033750C" w:rsidRDefault="00250E3E" w:rsidP="00250E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the </w:t>
      </w:r>
      <w:r w:rsidRPr="0033750C">
        <w:rPr>
          <w:rFonts w:ascii="Times New Roman" w:eastAsia="SimSun" w:hAnsi="Times New Roman" w:cs="Times New Roman"/>
          <w:i/>
          <w:color w:val="1F497D"/>
          <w:kern w:val="0"/>
          <w:sz w:val="22"/>
        </w:rPr>
        <w:t>Laboratory Safety Examination Exemption Application Form</w:t>
      </w:r>
      <w:r w:rsidRPr="0033750C">
        <w:rPr>
          <w:rFonts w:ascii="Times New Roman" w:eastAsia="SimSun" w:hAnsi="Times New Roman" w:cs="Times New Roman"/>
          <w:color w:val="1F497D"/>
          <w:kern w:val="0"/>
          <w:sz w:val="22"/>
        </w:rPr>
        <w:t>, which is attached to this email.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Thank you so much for your patient help and have a good day! </w:t>
      </w:r>
    </w:p>
    <w:p w14:paraId="34A759EE"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503B8757"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C3E275"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B0E2FB" w14:textId="77777777" w:rsidR="00250E3E" w:rsidRPr="0033750C" w:rsidRDefault="00250E3E" w:rsidP="00201E78">
      <w:pPr>
        <w:widowControl/>
        <w:jc w:val="left"/>
        <w:rPr>
          <w:rFonts w:ascii="Times New Roman" w:eastAsia="SimSun" w:hAnsi="Times New Roman" w:cs="Times New Roman"/>
          <w:color w:val="1F497D"/>
          <w:kern w:val="0"/>
          <w:sz w:val="22"/>
        </w:rPr>
      </w:pPr>
    </w:p>
    <w:p w14:paraId="7DFA1C34" w14:textId="77777777" w:rsidR="00250E3E" w:rsidRPr="0033750C" w:rsidRDefault="00250E3E" w:rsidP="00201E78">
      <w:pPr>
        <w:widowControl/>
        <w:jc w:val="left"/>
        <w:rPr>
          <w:rFonts w:ascii="Times New Roman" w:eastAsia="SimSun" w:hAnsi="Times New Roman" w:cs="Times New Roman"/>
          <w:color w:val="1F497D"/>
          <w:kern w:val="0"/>
          <w:sz w:val="22"/>
        </w:rPr>
      </w:pPr>
    </w:p>
    <w:p w14:paraId="273D848A" w14:textId="7A0070F3"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E126E08"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2414292F" w14:textId="2EBDEABA" w:rsidR="00201E78" w:rsidRPr="0033750C" w:rsidRDefault="00201E78" w:rsidP="00201E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b/>
          <w:color w:val="1F497D"/>
          <w:kern w:val="0"/>
          <w:sz w:val="22"/>
        </w:rPr>
        <w:t>requirements</w:t>
      </w:r>
      <w:r w:rsidRPr="0033750C">
        <w:rPr>
          <w:rFonts w:ascii="Times New Roman" w:eastAsia="SimSun" w:hAnsi="Times New Roman" w:cs="Times New Roman"/>
          <w:color w:val="1F497D"/>
          <w:kern w:val="0"/>
          <w:sz w:val="22"/>
        </w:rPr>
        <w:t xml:space="preserve"> for submitting assignments </w:t>
      </w:r>
      <w:r w:rsidR="007D51EC" w:rsidRPr="0033750C">
        <w:rPr>
          <w:rFonts w:ascii="Times New Roman" w:eastAsia="SimSun" w:hAnsi="Times New Roman" w:cs="Times New Roman"/>
          <w:color w:val="1F497D"/>
          <w:kern w:val="0"/>
          <w:sz w:val="22"/>
        </w:rPr>
        <w:t>have been</w:t>
      </w:r>
      <w:r w:rsidRPr="0033750C">
        <w:rPr>
          <w:rFonts w:ascii="Times New Roman" w:eastAsia="SimSun" w:hAnsi="Times New Roman" w:cs="Times New Roman"/>
          <w:color w:val="1F497D"/>
          <w:kern w:val="0"/>
          <w:sz w:val="22"/>
        </w:rPr>
        <w:t xml:space="preserve"> uploaded on the BlackBoard. </w:t>
      </w:r>
      <w:r w:rsidR="00422CAB" w:rsidRPr="0033750C">
        <w:rPr>
          <w:rFonts w:ascii="Times New Roman" w:eastAsia="SimSun" w:hAnsi="Times New Roman" w:cs="Times New Roman"/>
          <w:color w:val="1F497D"/>
          <w:kern w:val="0"/>
          <w:sz w:val="22"/>
        </w:rPr>
        <w:t xml:space="preserve">Please note that </w:t>
      </w:r>
      <w:r w:rsidR="00422CAB" w:rsidRPr="0033750C">
        <w:rPr>
          <w:rFonts w:ascii="Times New Roman" w:eastAsia="SimSun" w:hAnsi="Times New Roman" w:cs="Times New Roman"/>
          <w:b/>
          <w:color w:val="1F497D"/>
          <w:kern w:val="0"/>
          <w:sz w:val="22"/>
        </w:rPr>
        <w:t>all assignments</w:t>
      </w:r>
      <w:r w:rsidR="00422CAB" w:rsidRPr="0033750C">
        <w:rPr>
          <w:rFonts w:ascii="Times New Roman" w:eastAsia="SimSun" w:hAnsi="Times New Roman" w:cs="Times New Roman"/>
          <w:color w:val="1F497D"/>
          <w:kern w:val="0"/>
          <w:sz w:val="22"/>
        </w:rPr>
        <w:t xml:space="preserve"> are submitted </w:t>
      </w:r>
      <w:r w:rsidR="00422CAB" w:rsidRPr="0033750C">
        <w:rPr>
          <w:rFonts w:ascii="Times New Roman" w:eastAsia="SimSun" w:hAnsi="Times New Roman" w:cs="Times New Roman"/>
          <w:b/>
          <w:color w:val="1F497D"/>
          <w:kern w:val="0"/>
          <w:sz w:val="22"/>
        </w:rPr>
        <w:t>via BlackBoard</w:t>
      </w:r>
      <w:r w:rsidR="00422CAB" w:rsidRPr="0033750C">
        <w:rPr>
          <w:rFonts w:ascii="Times New Roman" w:eastAsia="SimSun" w:hAnsi="Times New Roman" w:cs="Times New Roman"/>
          <w:color w:val="1F497D"/>
          <w:kern w:val="0"/>
          <w:sz w:val="22"/>
        </w:rPr>
        <w:t xml:space="preserve"> instead of hardcopy. </w:t>
      </w:r>
      <w:r w:rsidR="007D51EC" w:rsidRPr="0033750C">
        <w:rPr>
          <w:rFonts w:ascii="Times New Roman" w:eastAsia="SimSun" w:hAnsi="Times New Roman" w:cs="Times New Roman"/>
          <w:color w:val="1F497D"/>
          <w:kern w:val="0"/>
          <w:sz w:val="22"/>
        </w:rPr>
        <w:t>The first assignment will come out around 29</w:t>
      </w:r>
      <w:r w:rsidR="007D51EC" w:rsidRPr="0033750C">
        <w:rPr>
          <w:rFonts w:ascii="Times New Roman" w:eastAsia="SimSun" w:hAnsi="Times New Roman" w:cs="Times New Roman"/>
          <w:color w:val="1F497D"/>
          <w:kern w:val="0"/>
          <w:sz w:val="22"/>
          <w:vertAlign w:val="superscript"/>
        </w:rPr>
        <w:t>th</w:t>
      </w:r>
      <w:r w:rsidR="007D51EC" w:rsidRPr="0033750C">
        <w:rPr>
          <w:rFonts w:ascii="Times New Roman" w:eastAsia="SimSun" w:hAnsi="Times New Roman" w:cs="Times New Roman"/>
          <w:color w:val="1F497D"/>
          <w:kern w:val="0"/>
          <w:sz w:val="22"/>
        </w:rPr>
        <w:t xml:space="preserve"> Sept. </w:t>
      </w:r>
      <w:r w:rsidR="00422CAB" w:rsidRPr="0033750C">
        <w:rPr>
          <w:rFonts w:ascii="Times New Roman" w:eastAsia="SimSun" w:hAnsi="Times New Roman" w:cs="Times New Roman"/>
          <w:color w:val="1F497D"/>
          <w:kern w:val="0"/>
          <w:sz w:val="22"/>
        </w:rPr>
        <w:t>P</w:t>
      </w:r>
      <w:r w:rsidRPr="0033750C">
        <w:rPr>
          <w:rFonts w:ascii="Times New Roman" w:eastAsia="SimSun" w:hAnsi="Times New Roman" w:cs="Times New Roman"/>
          <w:color w:val="1F497D"/>
          <w:kern w:val="0"/>
          <w:sz w:val="22"/>
        </w:rPr>
        <w:t xml:space="preserve">lease </w:t>
      </w:r>
      <w:r w:rsidR="007D51EC" w:rsidRPr="0033750C">
        <w:rPr>
          <w:rFonts w:ascii="Times New Roman" w:eastAsia="SimSun" w:hAnsi="Times New Roman" w:cs="Times New Roman"/>
          <w:color w:val="1F497D"/>
          <w:kern w:val="0"/>
          <w:sz w:val="22"/>
        </w:rPr>
        <w:t xml:space="preserve">pay attention to the BlackBoard and </w:t>
      </w:r>
      <w:r w:rsidRPr="0033750C">
        <w:rPr>
          <w:rFonts w:ascii="Times New Roman" w:eastAsia="SimSun" w:hAnsi="Times New Roman" w:cs="Times New Roman"/>
          <w:color w:val="1F497D"/>
          <w:kern w:val="0"/>
          <w:sz w:val="22"/>
        </w:rPr>
        <w:t>read everything</w:t>
      </w:r>
      <w:r w:rsidR="00422C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carefully</w:t>
      </w:r>
      <w:r w:rsidR="007D51EC" w:rsidRPr="0033750C">
        <w:rPr>
          <w:rFonts w:ascii="Times New Roman" w:eastAsia="SimSun" w:hAnsi="Times New Roman" w:cs="Times New Roman"/>
          <w:color w:val="1F497D"/>
          <w:kern w:val="0"/>
          <w:sz w:val="22"/>
        </w:rPr>
        <w:t xml:space="preserve"> before starting the assignment</w:t>
      </w:r>
      <w:r w:rsidRPr="0033750C">
        <w:rPr>
          <w:rFonts w:ascii="Times New Roman" w:eastAsia="SimSun" w:hAnsi="Times New Roman" w:cs="Times New Roman"/>
          <w:color w:val="1F497D"/>
          <w:kern w:val="0"/>
          <w:sz w:val="22"/>
        </w:rPr>
        <w:t>.</w:t>
      </w:r>
      <w:r w:rsidR="007D51EC" w:rsidRPr="0033750C">
        <w:rPr>
          <w:rFonts w:ascii="Times New Roman" w:eastAsia="SimSun" w:hAnsi="Times New Roman" w:cs="Times New Roman"/>
          <w:color w:val="1F497D"/>
          <w:kern w:val="0"/>
          <w:sz w:val="22"/>
        </w:rPr>
        <w:t xml:space="preserve"> Thanks for your attention. </w:t>
      </w:r>
    </w:p>
    <w:p w14:paraId="347CC8B7"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322CE9C0"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10395B"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AE69F5" w14:textId="77777777" w:rsidR="00201E78" w:rsidRPr="0033750C" w:rsidRDefault="00201E78" w:rsidP="009C5BC6">
      <w:pPr>
        <w:widowControl/>
        <w:jc w:val="left"/>
        <w:rPr>
          <w:rFonts w:ascii="Times New Roman" w:eastAsia="SimSun" w:hAnsi="Times New Roman" w:cs="Times New Roman"/>
          <w:color w:val="1F497D"/>
          <w:kern w:val="0"/>
          <w:sz w:val="22"/>
        </w:rPr>
      </w:pPr>
    </w:p>
    <w:p w14:paraId="2AA56C6E" w14:textId="77777777" w:rsidR="00201E78" w:rsidRPr="0033750C" w:rsidRDefault="00201E78" w:rsidP="009C5BC6">
      <w:pPr>
        <w:widowControl/>
        <w:jc w:val="left"/>
        <w:rPr>
          <w:rFonts w:ascii="Times New Roman" w:eastAsia="SimSun" w:hAnsi="Times New Roman" w:cs="Times New Roman"/>
          <w:color w:val="1F497D"/>
          <w:kern w:val="0"/>
          <w:sz w:val="22"/>
        </w:rPr>
      </w:pPr>
    </w:p>
    <w:p w14:paraId="3460244B" w14:textId="1823A609"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75D2EE8"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7CDD5611" w14:textId="3AEA875A" w:rsidR="009C5BC6" w:rsidRPr="0033750C" w:rsidRDefault="009C5BC6" w:rsidP="009C5B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 as shown in attachment. If it is ok, I will return to the dormitory today. Thanks for your attention.</w:t>
      </w:r>
    </w:p>
    <w:p w14:paraId="523BB792"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57FE3D5F"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853D7A"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B299F" w14:textId="77777777" w:rsidR="009C5BC6" w:rsidRPr="0033750C" w:rsidRDefault="009C5BC6" w:rsidP="00B66B09">
      <w:pPr>
        <w:widowControl/>
        <w:jc w:val="left"/>
        <w:rPr>
          <w:rFonts w:ascii="Times New Roman" w:eastAsia="SimSun" w:hAnsi="Times New Roman" w:cs="Times New Roman"/>
          <w:color w:val="1F497D"/>
          <w:kern w:val="0"/>
          <w:sz w:val="22"/>
        </w:rPr>
      </w:pPr>
    </w:p>
    <w:p w14:paraId="2B2D8D1B" w14:textId="77777777" w:rsidR="009C5BC6" w:rsidRPr="0033750C" w:rsidRDefault="009C5BC6" w:rsidP="00B66B09">
      <w:pPr>
        <w:widowControl/>
        <w:jc w:val="left"/>
        <w:rPr>
          <w:rFonts w:ascii="Times New Roman" w:eastAsia="SimSun" w:hAnsi="Times New Roman" w:cs="Times New Roman"/>
          <w:color w:val="1F497D"/>
          <w:kern w:val="0"/>
          <w:sz w:val="22"/>
        </w:rPr>
      </w:pPr>
    </w:p>
    <w:p w14:paraId="2A26FA61" w14:textId="77777777" w:rsidR="009C5BC6" w:rsidRPr="0033750C" w:rsidRDefault="009C5BC6" w:rsidP="00B66B09">
      <w:pPr>
        <w:widowControl/>
        <w:jc w:val="left"/>
        <w:rPr>
          <w:rFonts w:ascii="Times New Roman" w:eastAsia="SimSun" w:hAnsi="Times New Roman" w:cs="Times New Roman"/>
          <w:color w:val="1F497D"/>
          <w:kern w:val="0"/>
          <w:sz w:val="22"/>
        </w:rPr>
      </w:pPr>
    </w:p>
    <w:p w14:paraId="07B11208" w14:textId="0D8B0AB8"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F0D830A"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3468F113" w14:textId="7A1DDAC7" w:rsidR="00B66B09" w:rsidRPr="0033750C" w:rsidRDefault="00B66B09" w:rsidP="00B66B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w:t>
      </w:r>
      <w:r w:rsidR="00BD248C" w:rsidRPr="0033750C">
        <w:rPr>
          <w:rFonts w:ascii="Times New Roman" w:eastAsia="SimSun" w:hAnsi="Times New Roman" w:cs="Times New Roman"/>
          <w:color w:val="1F497D"/>
          <w:kern w:val="0"/>
          <w:sz w:val="22"/>
        </w:rPr>
        <w:t xml:space="preserve"> as shown in attachment</w:t>
      </w:r>
      <w:r w:rsidRPr="0033750C">
        <w:rPr>
          <w:rFonts w:ascii="Times New Roman" w:eastAsia="SimSun" w:hAnsi="Times New Roman" w:cs="Times New Roman"/>
          <w:color w:val="1F497D"/>
          <w:kern w:val="0"/>
          <w:sz w:val="22"/>
        </w:rPr>
        <w:t>. Thanks for your attention.</w:t>
      </w:r>
    </w:p>
    <w:p w14:paraId="38F52298"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2F3D0001"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35F796"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2BE94BC2" w14:textId="77777777" w:rsidR="00B66B09" w:rsidRPr="0033750C" w:rsidRDefault="00B66B09" w:rsidP="00FA14E7">
      <w:pPr>
        <w:widowControl/>
        <w:jc w:val="left"/>
        <w:rPr>
          <w:rFonts w:ascii="Times New Roman" w:eastAsia="SimSun" w:hAnsi="Times New Roman" w:cs="Times New Roman"/>
          <w:color w:val="1F497D"/>
          <w:kern w:val="0"/>
          <w:sz w:val="22"/>
        </w:rPr>
      </w:pPr>
    </w:p>
    <w:p w14:paraId="5C822422" w14:textId="77777777" w:rsidR="00B66B09" w:rsidRPr="0033750C" w:rsidRDefault="00B66B09" w:rsidP="00FA14E7">
      <w:pPr>
        <w:widowControl/>
        <w:jc w:val="left"/>
        <w:rPr>
          <w:rFonts w:ascii="Times New Roman" w:eastAsia="SimSun" w:hAnsi="Times New Roman" w:cs="Times New Roman"/>
          <w:color w:val="1F497D"/>
          <w:kern w:val="0"/>
          <w:sz w:val="22"/>
        </w:rPr>
      </w:pPr>
    </w:p>
    <w:p w14:paraId="3129E78B" w14:textId="300C220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FA4948B"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7E35231"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46D4F665" w14:textId="610C6648" w:rsidR="00FA14E7" w:rsidRPr="0033750C" w:rsidRDefault="007F7E56"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I will assign a delegate to pick it up for me up. BTW, these three days, I tested the COVID every day, and the results were all negative. Thanks for your attention.</w:t>
      </w:r>
    </w:p>
    <w:p w14:paraId="72FD5D4D"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CF1404A"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3C57AF"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BC93B" w14:textId="77777777" w:rsidR="00FA14E7" w:rsidRPr="0033750C" w:rsidRDefault="00FA14E7" w:rsidP="00FA14E7">
      <w:pPr>
        <w:widowControl/>
        <w:jc w:val="left"/>
        <w:rPr>
          <w:rFonts w:ascii="Times New Roman" w:eastAsia="SimSun" w:hAnsi="Times New Roman" w:cs="Times New Roman"/>
          <w:color w:val="1F497D"/>
          <w:kern w:val="0"/>
          <w:sz w:val="22"/>
        </w:rPr>
      </w:pPr>
    </w:p>
    <w:p w14:paraId="138321A7" w14:textId="77777777" w:rsidR="00FA14E7" w:rsidRPr="0033750C" w:rsidRDefault="00FA14E7" w:rsidP="00FA14E7">
      <w:pPr>
        <w:widowControl/>
        <w:jc w:val="left"/>
        <w:rPr>
          <w:rFonts w:ascii="Times New Roman" w:eastAsia="SimSun" w:hAnsi="Times New Roman" w:cs="Times New Roman"/>
          <w:color w:val="1F497D"/>
          <w:kern w:val="0"/>
          <w:sz w:val="22"/>
        </w:rPr>
      </w:pPr>
    </w:p>
    <w:p w14:paraId="5435DB46" w14:textId="77777777" w:rsidR="00FA14E7" w:rsidRPr="0033750C" w:rsidRDefault="00FA14E7" w:rsidP="00FA14E7">
      <w:pPr>
        <w:widowControl/>
        <w:jc w:val="left"/>
        <w:rPr>
          <w:rFonts w:ascii="Times New Roman" w:eastAsia="SimSun" w:hAnsi="Times New Roman" w:cs="Times New Roman"/>
          <w:color w:val="1F497D"/>
          <w:kern w:val="0"/>
          <w:sz w:val="22"/>
        </w:rPr>
      </w:pPr>
    </w:p>
    <w:p w14:paraId="0FA341BF" w14:textId="28AEC7DB"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051DFB68"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A426F0A"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11AABD8F" w14:textId="673C224C" w:rsidR="00FA14E7" w:rsidRPr="0033750C" w:rsidRDefault="00FA14E7"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My roommate has gotten COVID. I stayed in the hotel off-campus by myself for seven days until 20 Sept. So, I can not go to dormitory to pick up free musk immediately. </w:t>
      </w:r>
      <w:r w:rsidRPr="0033750C">
        <w:rPr>
          <w:rFonts w:ascii="Times New Roman" w:eastAsia="SimSun" w:hAnsi="Times New Roman" w:cs="Times New Roman"/>
          <w:b/>
          <w:color w:val="1F497D"/>
          <w:kern w:val="0"/>
          <w:sz w:val="22"/>
        </w:rPr>
        <w:t>Could you please leave a pack of musk for me?</w:t>
      </w:r>
      <w:r w:rsidRPr="0033750C">
        <w:rPr>
          <w:rFonts w:ascii="Times New Roman" w:eastAsia="SimSun" w:hAnsi="Times New Roman" w:cs="Times New Roman"/>
          <w:color w:val="1F497D"/>
          <w:kern w:val="0"/>
          <w:sz w:val="22"/>
        </w:rPr>
        <w:t xml:space="preserve"> Thank you so much for your help and effort. Have a good night! </w:t>
      </w:r>
    </w:p>
    <w:p w14:paraId="5E36D224"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8289BF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F3903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485280" w14:textId="77777777" w:rsidR="00FA14E7" w:rsidRPr="0033750C" w:rsidRDefault="00FA14E7" w:rsidP="00F312B5">
      <w:pPr>
        <w:widowControl/>
        <w:jc w:val="left"/>
        <w:rPr>
          <w:rFonts w:ascii="Times New Roman" w:hAnsi="Times New Roman" w:cs="Times New Roman"/>
        </w:rPr>
      </w:pPr>
    </w:p>
    <w:p w14:paraId="3E27A3EF" w14:textId="77777777" w:rsidR="00FA14E7" w:rsidRPr="0033750C" w:rsidRDefault="00FA14E7" w:rsidP="00F312B5">
      <w:pPr>
        <w:widowControl/>
        <w:jc w:val="left"/>
        <w:rPr>
          <w:rFonts w:ascii="Times New Roman" w:hAnsi="Times New Roman" w:cs="Times New Roman"/>
        </w:rPr>
      </w:pPr>
    </w:p>
    <w:p w14:paraId="4E2CBB87" w14:textId="17757201" w:rsidR="00F312B5" w:rsidRPr="0033750C" w:rsidRDefault="00FA14E7" w:rsidP="00F312B5">
      <w:pPr>
        <w:widowControl/>
        <w:jc w:val="left"/>
        <w:rPr>
          <w:rFonts w:ascii="Times New Roman" w:eastAsia="SimSun" w:hAnsi="Times New Roman" w:cs="Times New Roman"/>
          <w:color w:val="1F497D"/>
          <w:kern w:val="0"/>
          <w:sz w:val="22"/>
        </w:rPr>
      </w:pPr>
      <w:hyperlink r:id="rId152" w:history="1">
        <w:r w:rsidRPr="0033750C">
          <w:rPr>
            <w:rStyle w:val="ae"/>
            <w:rFonts w:ascii="Times New Roman" w:hAnsi="Times New Roman" w:cs="Times New Roman"/>
          </w:rPr>
          <w:t>wkmok@mae.cuhk.edu.hk</w:t>
        </w:r>
      </w:hyperlink>
      <w:r w:rsidR="00F312B5" w:rsidRPr="0033750C">
        <w:rPr>
          <w:rFonts w:ascii="Times New Roman" w:hAnsi="Times New Roman" w:cs="Times New Roman"/>
        </w:rPr>
        <w:t xml:space="preserve"> </w:t>
      </w:r>
      <w:r w:rsidR="00F312B5" w:rsidRPr="0033750C">
        <w:rPr>
          <w:rFonts w:ascii="Times New Roman" w:eastAsia="SimSun" w:hAnsi="Times New Roman" w:cs="Times New Roman"/>
          <w:color w:val="1F497D"/>
          <w:kern w:val="0"/>
          <w:sz w:val="22"/>
        </w:rPr>
        <w:t xml:space="preserve"> </w:t>
      </w:r>
    </w:p>
    <w:p w14:paraId="2522F8CB" w14:textId="24BD0071"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Electricity Break</w:t>
      </w:r>
    </w:p>
    <w:p w14:paraId="49AF59EA" w14:textId="06CBC68D"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67193B80"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531531E7"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7898DE3"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4E0C8101" w14:textId="5FC06C20"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There are some physical problems with the electricity in ERB 201. Half of the sockets have lost their power. I was wondering whether you could be so kind to help me fix this problem tomorrow. Many thanks for your patient help! </w:t>
      </w:r>
    </w:p>
    <w:p w14:paraId="50BDE598"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201DD71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3D0F27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71F24453" w14:textId="77777777"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40B7A" w14:textId="24394838"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945B18" w14:textId="0A777DE4" w:rsidR="00DC5B10" w:rsidRPr="0033750C" w:rsidRDefault="00DC5B10" w:rsidP="00F312B5">
      <w:pPr>
        <w:widowControl/>
        <w:jc w:val="left"/>
        <w:rPr>
          <w:rFonts w:ascii="Times New Roman" w:eastAsia="SimSun" w:hAnsi="Times New Roman" w:cs="Times New Roman"/>
          <w:color w:val="1F497D"/>
          <w:kern w:val="0"/>
          <w:sz w:val="22"/>
        </w:rPr>
      </w:pPr>
    </w:p>
    <w:p w14:paraId="21869483"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Mok,</w:t>
      </w:r>
    </w:p>
    <w:p w14:paraId="42FC2175"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0A72EB58" w14:textId="2189EB9C" w:rsidR="00DC5B10" w:rsidRPr="0033750C" w:rsidRDefault="00DC5B10" w:rsidP="00DC5B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blem has been solved by Paul. Thanks so much for your attention and have a good day! </w:t>
      </w:r>
    </w:p>
    <w:p w14:paraId="75BB3C13"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2AFC8C15"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96B9C0"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2542F6" w14:textId="77777777" w:rsidR="00DC5B10" w:rsidRPr="0033750C" w:rsidRDefault="00DC5B10" w:rsidP="00F312B5">
      <w:pPr>
        <w:widowControl/>
        <w:jc w:val="left"/>
        <w:rPr>
          <w:rFonts w:ascii="Times New Roman" w:eastAsia="SimSun" w:hAnsi="Times New Roman" w:cs="Times New Roman"/>
          <w:color w:val="1F497D"/>
          <w:kern w:val="0"/>
          <w:sz w:val="22"/>
        </w:rPr>
      </w:pPr>
    </w:p>
    <w:p w14:paraId="09ED082A" w14:textId="77777777" w:rsidR="00F312B5" w:rsidRPr="0033750C" w:rsidRDefault="00F312B5" w:rsidP="000F634F">
      <w:pPr>
        <w:widowControl/>
        <w:jc w:val="left"/>
        <w:rPr>
          <w:rFonts w:ascii="Times New Roman" w:eastAsia="SimSun" w:hAnsi="Times New Roman" w:cs="Times New Roman"/>
          <w:color w:val="1F497D"/>
          <w:kern w:val="0"/>
          <w:sz w:val="22"/>
        </w:rPr>
      </w:pPr>
    </w:p>
    <w:p w14:paraId="03A43909" w14:textId="77777777" w:rsidR="00F312B5" w:rsidRPr="0033750C" w:rsidRDefault="00F312B5" w:rsidP="000F634F">
      <w:pPr>
        <w:widowControl/>
        <w:jc w:val="left"/>
        <w:rPr>
          <w:rFonts w:ascii="Times New Roman" w:eastAsia="SimSun" w:hAnsi="Times New Roman" w:cs="Times New Roman"/>
          <w:color w:val="1F497D"/>
          <w:kern w:val="0"/>
          <w:sz w:val="22"/>
        </w:rPr>
      </w:pPr>
    </w:p>
    <w:p w14:paraId="528476FB" w14:textId="655EDF2A"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ED54C55"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8223D33" w14:textId="740CA5B4"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and have a good day! </w:t>
      </w:r>
    </w:p>
    <w:p w14:paraId="74928BCA"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3509C26A"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742410"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EB105A" w14:textId="77777777" w:rsidR="000F634F" w:rsidRPr="0033750C" w:rsidRDefault="000F634F" w:rsidP="000F634F">
      <w:pPr>
        <w:widowControl/>
        <w:jc w:val="left"/>
        <w:rPr>
          <w:rFonts w:ascii="Times New Roman" w:eastAsia="SimSun" w:hAnsi="Times New Roman" w:cs="Times New Roman"/>
          <w:color w:val="1F497D"/>
          <w:kern w:val="0"/>
          <w:sz w:val="22"/>
        </w:rPr>
      </w:pPr>
    </w:p>
    <w:p w14:paraId="2A9FE0EC" w14:textId="77777777" w:rsidR="000F634F" w:rsidRPr="0033750C" w:rsidRDefault="000F634F" w:rsidP="000F634F">
      <w:pPr>
        <w:widowControl/>
        <w:jc w:val="left"/>
        <w:rPr>
          <w:rFonts w:ascii="Times New Roman" w:eastAsia="SimSun" w:hAnsi="Times New Roman" w:cs="Times New Roman"/>
          <w:color w:val="1F497D"/>
          <w:kern w:val="0"/>
          <w:sz w:val="22"/>
        </w:rPr>
      </w:pPr>
    </w:p>
    <w:p w14:paraId="731C28E9" w14:textId="15DF17C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A5A795E"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BEED568" w14:textId="4114BADA"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Many thanks for your patient help! </w:t>
      </w:r>
    </w:p>
    <w:p w14:paraId="347DAA7C"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54021742"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F43325D"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7FF00F7E"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8F62C3"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2E3C8E" w14:textId="77777777" w:rsidR="000F634F" w:rsidRPr="0033750C" w:rsidRDefault="000F634F" w:rsidP="00723D5A">
      <w:pPr>
        <w:widowControl/>
        <w:jc w:val="left"/>
        <w:rPr>
          <w:rFonts w:ascii="Times New Roman" w:eastAsia="SimSun" w:hAnsi="Times New Roman" w:cs="Times New Roman"/>
          <w:color w:val="1F497D"/>
          <w:kern w:val="0"/>
          <w:sz w:val="22"/>
        </w:rPr>
      </w:pPr>
    </w:p>
    <w:p w14:paraId="4F41A8EF" w14:textId="77777777" w:rsidR="000F634F" w:rsidRPr="0033750C" w:rsidRDefault="000F634F" w:rsidP="00723D5A">
      <w:pPr>
        <w:widowControl/>
        <w:jc w:val="left"/>
        <w:rPr>
          <w:rFonts w:ascii="Times New Roman" w:eastAsia="SimSun" w:hAnsi="Times New Roman" w:cs="Times New Roman"/>
          <w:color w:val="1F497D"/>
          <w:kern w:val="0"/>
          <w:sz w:val="22"/>
        </w:rPr>
      </w:pPr>
    </w:p>
    <w:p w14:paraId="30C068C2" w14:textId="12B98B28" w:rsidR="005C03E4" w:rsidRPr="0033750C" w:rsidRDefault="000F634F" w:rsidP="00723D5A">
      <w:pPr>
        <w:widowControl/>
        <w:jc w:val="left"/>
        <w:rPr>
          <w:rFonts w:ascii="Times New Roman" w:eastAsia="SimSun" w:hAnsi="Times New Roman" w:cs="Times New Roman"/>
          <w:color w:val="1F497D"/>
          <w:kern w:val="0"/>
          <w:sz w:val="22"/>
        </w:rPr>
      </w:pPr>
      <w:hyperlink r:id="rId153" w:history="1">
        <w:r w:rsidRPr="0033750C">
          <w:rPr>
            <w:rStyle w:val="ae"/>
            <w:rFonts w:ascii="Times New Roman" w:eastAsia="SimSun" w:hAnsi="Times New Roman" w:cs="Times New Roman"/>
            <w:kern w:val="0"/>
            <w:sz w:val="22"/>
          </w:rPr>
          <w:t>mhwong@mae.cuhk.edu.hk</w:t>
        </w:r>
      </w:hyperlink>
      <w:r w:rsidR="005C03E4" w:rsidRPr="0033750C">
        <w:rPr>
          <w:rFonts w:ascii="Times New Roman" w:eastAsia="SimSun" w:hAnsi="Times New Roman" w:cs="Times New Roman"/>
          <w:color w:val="1F497D"/>
          <w:kern w:val="0"/>
          <w:sz w:val="22"/>
        </w:rPr>
        <w:t xml:space="preserve"> </w:t>
      </w:r>
    </w:p>
    <w:p w14:paraId="01462841" w14:textId="7E58D3C0" w:rsidR="005C03E4" w:rsidRPr="0033750C" w:rsidRDefault="005C03E4"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Door Lock Break</w:t>
      </w:r>
    </w:p>
    <w:p w14:paraId="2DBFF7FF" w14:textId="49F619BC"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899CF13"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7FA9D2C8" w14:textId="33FFBEDA" w:rsidR="00723D5A" w:rsidRPr="0033750C" w:rsidRDefault="00723D5A" w:rsidP="00723D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w:t>
      </w:r>
      <w:r w:rsidR="005C03E4" w:rsidRPr="0033750C">
        <w:rPr>
          <w:rFonts w:ascii="Times New Roman" w:eastAsia="SimSun" w:hAnsi="Times New Roman" w:cs="Times New Roman"/>
          <w:color w:val="1F497D"/>
          <w:kern w:val="0"/>
          <w:sz w:val="22"/>
        </w:rPr>
        <w:t xml:space="preserve">Many thanks for your patient help! </w:t>
      </w:r>
    </w:p>
    <w:p w14:paraId="43B4F398" w14:textId="0FF1ED75" w:rsidR="005C03E4" w:rsidRPr="0033750C" w:rsidRDefault="005C03E4" w:rsidP="00723D5A">
      <w:pPr>
        <w:widowControl/>
        <w:ind w:firstLine="420"/>
        <w:jc w:val="left"/>
        <w:rPr>
          <w:rFonts w:ascii="Times New Roman" w:eastAsia="SimSun" w:hAnsi="Times New Roman" w:cs="Times New Roman"/>
          <w:color w:val="1F497D"/>
          <w:kern w:val="0"/>
          <w:sz w:val="22"/>
        </w:rPr>
      </w:pPr>
    </w:p>
    <w:p w14:paraId="65159BC7" w14:textId="77777777" w:rsidR="005C03E4" w:rsidRPr="0033750C" w:rsidRDefault="005C03E4" w:rsidP="005C03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1083C6A"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24028ECB"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2CC4E3"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F90A21" w14:textId="77777777" w:rsidR="00723D5A" w:rsidRPr="0033750C" w:rsidRDefault="00723D5A" w:rsidP="006C091C">
      <w:pPr>
        <w:widowControl/>
        <w:jc w:val="left"/>
        <w:rPr>
          <w:rFonts w:ascii="Times New Roman" w:eastAsia="SimSun" w:hAnsi="Times New Roman" w:cs="Times New Roman"/>
          <w:color w:val="1F497D"/>
          <w:kern w:val="0"/>
          <w:sz w:val="22"/>
        </w:rPr>
      </w:pPr>
    </w:p>
    <w:p w14:paraId="31E98198" w14:textId="77777777" w:rsidR="00723D5A" w:rsidRPr="0033750C" w:rsidRDefault="00723D5A" w:rsidP="006C091C">
      <w:pPr>
        <w:widowControl/>
        <w:jc w:val="left"/>
        <w:rPr>
          <w:rFonts w:ascii="Times New Roman" w:eastAsia="SimSun" w:hAnsi="Times New Roman" w:cs="Times New Roman"/>
          <w:color w:val="1F497D"/>
          <w:kern w:val="0"/>
          <w:sz w:val="22"/>
        </w:rPr>
      </w:pPr>
    </w:p>
    <w:p w14:paraId="105526D8" w14:textId="77777777" w:rsidR="00723D5A" w:rsidRPr="0033750C" w:rsidRDefault="00723D5A" w:rsidP="006C091C">
      <w:pPr>
        <w:widowControl/>
        <w:jc w:val="left"/>
        <w:rPr>
          <w:rFonts w:ascii="Times New Roman" w:eastAsia="SimSun" w:hAnsi="Times New Roman" w:cs="Times New Roman"/>
          <w:color w:val="1F497D"/>
          <w:kern w:val="0"/>
          <w:sz w:val="22"/>
        </w:rPr>
      </w:pPr>
    </w:p>
    <w:p w14:paraId="24C19FDB" w14:textId="661D6268"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331E48B6"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2BD831C7" w14:textId="1E540D61"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help.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now. Have a wonderful day! </w:t>
      </w:r>
    </w:p>
    <w:p w14:paraId="1FFA79F5"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7257D99"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504F5E"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149578" w14:textId="77777777" w:rsidR="006C091C" w:rsidRPr="0033750C" w:rsidRDefault="006C091C" w:rsidP="002F2C55">
      <w:pPr>
        <w:widowControl/>
        <w:jc w:val="left"/>
        <w:rPr>
          <w:rFonts w:ascii="Times New Roman" w:eastAsia="SimSun" w:hAnsi="Times New Roman" w:cs="Times New Roman"/>
          <w:color w:val="1F497D"/>
          <w:kern w:val="0"/>
          <w:sz w:val="22"/>
        </w:rPr>
      </w:pPr>
    </w:p>
    <w:p w14:paraId="0FEA2607" w14:textId="77777777" w:rsidR="006C091C" w:rsidRPr="0033750C" w:rsidRDefault="006C091C" w:rsidP="002F2C55">
      <w:pPr>
        <w:widowControl/>
        <w:jc w:val="left"/>
        <w:rPr>
          <w:rFonts w:ascii="Times New Roman" w:eastAsia="SimSun" w:hAnsi="Times New Roman" w:cs="Times New Roman"/>
          <w:color w:val="1F497D"/>
          <w:kern w:val="0"/>
          <w:sz w:val="22"/>
        </w:rPr>
      </w:pPr>
    </w:p>
    <w:p w14:paraId="5BE4F7A4" w14:textId="3EB70FE9" w:rsidR="00A6759B" w:rsidRPr="0033750C" w:rsidRDefault="00A6759B"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7B0D63F" w14:textId="3098403B" w:rsidR="002F2C55" w:rsidRPr="0033750C" w:rsidRDefault="002F2C55"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617ED14" w14:textId="77777777" w:rsidR="002F2C55" w:rsidRPr="0033750C" w:rsidRDefault="002F2C55" w:rsidP="002F2C55">
      <w:pPr>
        <w:widowControl/>
        <w:ind w:firstLine="420"/>
        <w:jc w:val="left"/>
        <w:rPr>
          <w:rFonts w:ascii="Times New Roman" w:eastAsia="SimSun" w:hAnsi="Times New Roman" w:cs="Times New Roman"/>
          <w:color w:val="1F497D"/>
          <w:kern w:val="0"/>
          <w:sz w:val="22"/>
        </w:rPr>
      </w:pPr>
    </w:p>
    <w:p w14:paraId="1EEEFFF8" w14:textId="4036ABF9" w:rsidR="002F2C55" w:rsidRPr="0033750C" w:rsidRDefault="002F2C55" w:rsidP="002F2C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w:t>
      </w:r>
      <w:r w:rsidR="00A6759B"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16B</w:t>
      </w:r>
      <w:r w:rsidR="00A6759B" w:rsidRPr="0033750C">
        <w:rPr>
          <w:rFonts w:ascii="Times New Roman" w:eastAsia="SimSun" w:hAnsi="Times New Roman" w:cs="Times New Roman"/>
          <w:color w:val="1F497D"/>
          <w:kern w:val="0"/>
          <w:sz w:val="22"/>
        </w:rPr>
        <w:t xml:space="preserve"> (Name: Liuchao JIN; Student ID: 1155184008). My roommate has gotten COVID but I didn</w:t>
      </w:r>
      <w:r w:rsidR="00722F9A">
        <w:rPr>
          <w:rFonts w:ascii="Times New Roman" w:eastAsia="SimSun" w:hAnsi="Times New Roman" w:cs="Times New Roman"/>
          <w:color w:val="1F497D"/>
          <w:kern w:val="0"/>
          <w:sz w:val="22"/>
        </w:rPr>
        <w:t>’</w:t>
      </w:r>
      <w:r w:rsidR="00A6759B" w:rsidRPr="0033750C">
        <w:rPr>
          <w:rFonts w:ascii="Times New Roman" w:eastAsia="SimSun" w:hAnsi="Times New Roman" w:cs="Times New Roman"/>
          <w:color w:val="1F497D"/>
          <w:kern w:val="0"/>
          <w:sz w:val="22"/>
        </w:rPr>
        <w:t xml:space="preserve">t stay with him for the last two nights. I will stay in the hotel off-campus by myself for seven days. Thank you so much for your help and effort. Have a good night! </w:t>
      </w:r>
    </w:p>
    <w:p w14:paraId="36F8FDDF" w14:textId="77777777" w:rsidR="00A6759B" w:rsidRPr="0033750C" w:rsidRDefault="00A6759B" w:rsidP="00A6759B">
      <w:pPr>
        <w:widowControl/>
        <w:ind w:firstLine="420"/>
        <w:jc w:val="left"/>
        <w:rPr>
          <w:rFonts w:ascii="Times New Roman" w:eastAsia="SimSun" w:hAnsi="Times New Roman" w:cs="Times New Roman"/>
          <w:color w:val="1F497D"/>
          <w:kern w:val="0"/>
          <w:sz w:val="22"/>
        </w:rPr>
      </w:pPr>
    </w:p>
    <w:p w14:paraId="09302889" w14:textId="77777777"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8FBF0D" w14:textId="6889C91C"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F523F9" w14:textId="3F71B10B" w:rsidR="006C091C" w:rsidRPr="0033750C" w:rsidRDefault="006C091C" w:rsidP="00A6759B">
      <w:pPr>
        <w:widowControl/>
        <w:jc w:val="left"/>
        <w:rPr>
          <w:rFonts w:ascii="Times New Roman" w:eastAsia="SimSun" w:hAnsi="Times New Roman" w:cs="Times New Roman"/>
          <w:color w:val="1F497D"/>
          <w:kern w:val="0"/>
          <w:sz w:val="22"/>
        </w:rPr>
      </w:pPr>
    </w:p>
    <w:p w14:paraId="64252BF5"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1143F82"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00D5081E" w14:textId="23548E56"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COVID test result has come out, which is negative as shown in the attachment. Thanks for your notice! </w:t>
      </w:r>
    </w:p>
    <w:p w14:paraId="07A5089F"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14870B2"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3183F51"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A1C592" w14:textId="77777777" w:rsidR="006C091C" w:rsidRPr="0033750C" w:rsidRDefault="006C091C" w:rsidP="00A6759B">
      <w:pPr>
        <w:widowControl/>
        <w:jc w:val="left"/>
        <w:rPr>
          <w:rFonts w:ascii="Times New Roman" w:eastAsia="SimSun" w:hAnsi="Times New Roman" w:cs="Times New Roman"/>
          <w:color w:val="1F497D"/>
          <w:kern w:val="0"/>
          <w:sz w:val="22"/>
        </w:rPr>
      </w:pPr>
    </w:p>
    <w:p w14:paraId="55E00C9E" w14:textId="77777777" w:rsidR="002F2C55" w:rsidRPr="0033750C" w:rsidRDefault="002F2C55" w:rsidP="00E33527">
      <w:pPr>
        <w:widowControl/>
        <w:jc w:val="left"/>
        <w:rPr>
          <w:rFonts w:ascii="Times New Roman" w:eastAsia="SimSun" w:hAnsi="Times New Roman" w:cs="Times New Roman"/>
          <w:color w:val="1F497D"/>
          <w:kern w:val="0"/>
          <w:sz w:val="22"/>
        </w:rPr>
      </w:pPr>
    </w:p>
    <w:p w14:paraId="2E300111" w14:textId="77777777" w:rsidR="002F2C55" w:rsidRPr="0033750C" w:rsidRDefault="002F2C55" w:rsidP="00E33527">
      <w:pPr>
        <w:widowControl/>
        <w:jc w:val="left"/>
        <w:rPr>
          <w:rFonts w:ascii="Times New Roman" w:eastAsia="SimSun" w:hAnsi="Times New Roman" w:cs="Times New Roman"/>
          <w:color w:val="1F497D"/>
          <w:kern w:val="0"/>
          <w:sz w:val="22"/>
        </w:rPr>
      </w:pPr>
    </w:p>
    <w:p w14:paraId="28B81F4E" w14:textId="0F50EA0F" w:rsidR="00D03408" w:rsidRPr="0033750C" w:rsidRDefault="00D03408"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limited Assignment Attempts before Deadline</w:t>
      </w:r>
    </w:p>
    <w:p w14:paraId="7D6F7F66" w14:textId="28E3080A" w:rsidR="003760D6" w:rsidRPr="0033750C" w:rsidRDefault="003760D6"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55C0971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58714E2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DD03797"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AF18500" w14:textId="49994737" w:rsidR="00D03408"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D03408" w:rsidRPr="0033750C">
        <w:rPr>
          <w:rFonts w:ascii="Times New Roman" w:eastAsia="SimSun" w:hAnsi="Times New Roman" w:cs="Times New Roman"/>
          <w:color w:val="1F497D"/>
          <w:kern w:val="0"/>
          <w:sz w:val="22"/>
        </w:rPr>
        <w:t>; Course: MAEG5070 Nonlinear Control Systems</w:t>
      </w:r>
      <w:r w:rsidRPr="0033750C">
        <w:rPr>
          <w:rFonts w:ascii="Times New Roman" w:eastAsia="SimSun" w:hAnsi="Times New Roman" w:cs="Times New Roman"/>
          <w:color w:val="1F497D"/>
          <w:kern w:val="0"/>
          <w:sz w:val="22"/>
        </w:rPr>
        <w:t>). This afternoon, I asked you in the class whether the assignment is single attempt, multiple attempt</w:t>
      </w:r>
      <w:r w:rsidR="00D03408"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or unlimited attempt</w:t>
      </w:r>
      <w:r w:rsidR="00D03408" w:rsidRPr="0033750C">
        <w:rPr>
          <w:rFonts w:ascii="Times New Roman" w:eastAsia="SimSun" w:hAnsi="Times New Roman" w:cs="Times New Roman"/>
          <w:color w:val="1F497D"/>
          <w:kern w:val="0"/>
          <w:sz w:val="22"/>
        </w:rPr>
        <w:t>s when submitting</w:t>
      </w:r>
      <w:r w:rsidRPr="0033750C">
        <w:rPr>
          <w:rFonts w:ascii="Times New Roman" w:eastAsia="SimSun" w:hAnsi="Times New Roman" w:cs="Times New Roman"/>
          <w:color w:val="1F497D"/>
          <w:kern w:val="0"/>
          <w:sz w:val="22"/>
        </w:rPr>
        <w:t xml:space="preserve">. I got the answer that the homework can be submitted unlimited times before the deadline. So, I happily submitted my Assignment 01 just now. However, I found that I </w:t>
      </w:r>
      <w:r w:rsidR="00D03408" w:rsidRPr="0033750C">
        <w:rPr>
          <w:rFonts w:ascii="Times New Roman" w:eastAsia="SimSun" w:hAnsi="Times New Roman" w:cs="Times New Roman"/>
          <w:color w:val="1F497D"/>
          <w:kern w:val="0"/>
          <w:sz w:val="22"/>
        </w:rPr>
        <w:t>could</w:t>
      </w:r>
      <w:r w:rsidRPr="0033750C">
        <w:rPr>
          <w:rFonts w:ascii="Times New Roman" w:eastAsia="SimSun" w:hAnsi="Times New Roman" w:cs="Times New Roman"/>
          <w:color w:val="1F497D"/>
          <w:kern w:val="0"/>
          <w:sz w:val="22"/>
        </w:rPr>
        <w:t xml:space="preserve"> not Start New bottom</w:t>
      </w:r>
      <w:r w:rsidR="00D03408" w:rsidRPr="0033750C">
        <w:rPr>
          <w:rFonts w:ascii="Times New Roman" w:eastAsia="SimSun" w:hAnsi="Times New Roman" w:cs="Times New Roman"/>
          <w:color w:val="1F497D"/>
          <w:kern w:val="0"/>
          <w:sz w:val="22"/>
        </w:rPr>
        <w:t xml:space="preserve"> in that page as shown in figure below so that I can not submit assignment again once I find there is any problem in my assignment. </w:t>
      </w:r>
    </w:p>
    <w:p w14:paraId="09D41917" w14:textId="3FAE8BB6" w:rsidR="00D03408"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lastRenderedPageBreak/>
        <w:drawing>
          <wp:inline distT="0" distB="0" distL="0" distR="0" wp14:anchorId="26328CE7" wp14:editId="4151E7CA">
            <wp:extent cx="5274310" cy="240855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5274310" cy="2408555"/>
                    </a:xfrm>
                    <a:prstGeom prst="rect">
                      <a:avLst/>
                    </a:prstGeom>
                  </pic:spPr>
                </pic:pic>
              </a:graphicData>
            </a:graphic>
          </wp:inline>
        </w:drawing>
      </w:r>
    </w:p>
    <w:p w14:paraId="7AABB8F2"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503AF904" w14:textId="7E360D5E" w:rsidR="003760D6" w:rsidRPr="0033750C" w:rsidRDefault="00D03408"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be so kind to help change the assignment setup as shown in figure below from single attempt to unlimited attempts?</w:t>
      </w:r>
    </w:p>
    <w:p w14:paraId="093C05B2" w14:textId="0F6D0D38" w:rsidR="003760D6"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drawing>
          <wp:inline distT="0" distB="0" distL="0" distR="0" wp14:anchorId="65A0CD98" wp14:editId="62DF1B46">
            <wp:extent cx="5274310" cy="1343025"/>
            <wp:effectExtent l="0" t="0" r="254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274310" cy="1343025"/>
                    </a:xfrm>
                    <a:prstGeom prst="rect">
                      <a:avLst/>
                    </a:prstGeom>
                  </pic:spPr>
                </pic:pic>
              </a:graphicData>
            </a:graphic>
          </wp:inline>
        </w:drawing>
      </w:r>
    </w:p>
    <w:p w14:paraId="2540DB28"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016FE466" w14:textId="20C0F341"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C99DDA5"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5D8CC72"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281DFD"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B2269F" w14:textId="77777777" w:rsidR="003760D6" w:rsidRPr="0033750C" w:rsidRDefault="003760D6" w:rsidP="00E33527">
      <w:pPr>
        <w:widowControl/>
        <w:jc w:val="left"/>
        <w:rPr>
          <w:rFonts w:ascii="Times New Roman" w:eastAsia="SimSun" w:hAnsi="Times New Roman" w:cs="Times New Roman"/>
          <w:color w:val="1F497D"/>
          <w:kern w:val="0"/>
          <w:sz w:val="22"/>
        </w:rPr>
      </w:pPr>
    </w:p>
    <w:p w14:paraId="5E0A4C06" w14:textId="77777777" w:rsidR="003760D6" w:rsidRPr="0033750C" w:rsidRDefault="003760D6" w:rsidP="00E33527">
      <w:pPr>
        <w:widowControl/>
        <w:jc w:val="left"/>
        <w:rPr>
          <w:rFonts w:ascii="Times New Roman" w:eastAsia="SimSun" w:hAnsi="Times New Roman" w:cs="Times New Roman"/>
          <w:color w:val="1F497D"/>
          <w:kern w:val="0"/>
          <w:sz w:val="22"/>
        </w:rPr>
      </w:pPr>
    </w:p>
    <w:p w14:paraId="3ED5EEF7" w14:textId="54806E0A"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CHEUNG, </w:t>
      </w:r>
    </w:p>
    <w:p w14:paraId="303D55AB"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1F87D75F" w14:textId="395E2CB5" w:rsidR="00E33527" w:rsidRPr="0033750C" w:rsidRDefault="00E33527" w:rsidP="00E335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The tutorials are mainly for Q&amp;A, similar to the office hour, i.e. if you have problems with the course, you can ask me during the tutorial. But, if you have no problem, you are not required to attend the tutorial. So, this will not be counted towards attendance. In this case, if you have any problem, could you please come to my office on Monday night from 7 pm to 8 pm or by appointment? Thanks and have a good night!</w:t>
      </w:r>
    </w:p>
    <w:p w14:paraId="404F8972"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4658B321"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DCD539"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ECDC8C" w14:textId="77777777" w:rsidR="00E33527" w:rsidRPr="0033750C" w:rsidRDefault="00E33527" w:rsidP="00E33527">
      <w:pPr>
        <w:widowControl/>
        <w:jc w:val="left"/>
        <w:rPr>
          <w:rFonts w:ascii="Times New Roman" w:eastAsia="SimSun" w:hAnsi="Times New Roman" w:cs="Times New Roman"/>
          <w:color w:val="1F497D"/>
          <w:kern w:val="0"/>
          <w:sz w:val="22"/>
        </w:rPr>
      </w:pPr>
    </w:p>
    <w:p w14:paraId="7615D694" w14:textId="77777777" w:rsidR="00E33527" w:rsidRPr="0033750C" w:rsidRDefault="00E33527" w:rsidP="00FD411F">
      <w:pPr>
        <w:widowControl/>
        <w:jc w:val="left"/>
        <w:rPr>
          <w:rFonts w:ascii="Times New Roman" w:eastAsia="SimSun" w:hAnsi="Times New Roman" w:cs="Times New Roman"/>
          <w:color w:val="1F497D"/>
          <w:kern w:val="0"/>
          <w:sz w:val="22"/>
        </w:rPr>
      </w:pPr>
    </w:p>
    <w:p w14:paraId="114AEB4F" w14:textId="730731FE" w:rsidR="00A949FA" w:rsidRPr="0033750C" w:rsidRDefault="00A949FA"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 Time &amp; Location</w:t>
      </w:r>
    </w:p>
    <w:p w14:paraId="6806F36C" w14:textId="06EB7096"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all, </w:t>
      </w:r>
    </w:p>
    <w:p w14:paraId="0ECBEE8C"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3246FA8E" w14:textId="7D76B5CE" w:rsidR="00FD411F" w:rsidRPr="0033750C" w:rsidRDefault="00FD411F" w:rsidP="00FD41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ccording to the availability of the majority of students, the tutorial will be held on</w:t>
      </w:r>
      <w:r w:rsidRPr="0033750C">
        <w:rPr>
          <w:rFonts w:ascii="Times New Roman" w:hAnsi="Times New Roman" w:cs="Times New Roman"/>
        </w:rPr>
        <w:t xml:space="preserve"> </w:t>
      </w:r>
      <w:r w:rsidRPr="0033750C">
        <w:rPr>
          <w:rFonts w:ascii="Times New Roman" w:eastAsia="SimSun" w:hAnsi="Times New Roman" w:cs="Times New Roman"/>
          <w:b/>
          <w:color w:val="1F497D"/>
          <w:kern w:val="0"/>
          <w:sz w:val="22"/>
        </w:rPr>
        <w:t>9:30-10:30 a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color w:val="1F497D"/>
          <w:kern w:val="0"/>
          <w:sz w:val="22"/>
        </w:rPr>
        <w:t>Thursday</w:t>
      </w:r>
      <w:r w:rsidRPr="0033750C">
        <w:rPr>
          <w:rFonts w:ascii="Times New Roman" w:eastAsia="SimSun" w:hAnsi="Times New Roman" w:cs="Times New Roman"/>
          <w:color w:val="1F497D"/>
          <w:kern w:val="0"/>
          <w:sz w:val="22"/>
        </w:rPr>
        <w:t xml:space="preserve"> (starting from week 2) at </w:t>
      </w:r>
      <w:r w:rsidR="005925A7" w:rsidRPr="0033750C">
        <w:rPr>
          <w:rFonts w:ascii="Times New Roman" w:eastAsia="SimSun" w:hAnsi="Times New Roman" w:cs="Times New Roman"/>
          <w:color w:val="1F497D"/>
          <w:kern w:val="0"/>
          <w:sz w:val="22"/>
        </w:rPr>
        <w:t>my office (</w:t>
      </w:r>
      <w:r w:rsidRPr="0033750C">
        <w:rPr>
          <w:rFonts w:ascii="Times New Roman" w:eastAsia="SimSun" w:hAnsi="Times New Roman" w:cs="Times New Roman"/>
          <w:b/>
          <w:color w:val="1F497D"/>
          <w:kern w:val="0"/>
          <w:sz w:val="22"/>
        </w:rPr>
        <w:t>ERB 201</w:t>
      </w:r>
      <w:r w:rsidR="005925A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tutorials are mainly for </w:t>
      </w:r>
      <w:r w:rsidRPr="0033750C">
        <w:rPr>
          <w:rFonts w:ascii="Times New Roman" w:eastAsia="SimSun" w:hAnsi="Times New Roman" w:cs="Times New Roman"/>
          <w:b/>
          <w:color w:val="1F497D"/>
          <w:kern w:val="0"/>
          <w:sz w:val="22"/>
        </w:rPr>
        <w:t>Q&amp;A</w:t>
      </w:r>
      <w:r w:rsidRPr="0033750C">
        <w:rPr>
          <w:rFonts w:ascii="Times New Roman" w:eastAsia="SimSun" w:hAnsi="Times New Roman" w:cs="Times New Roman"/>
          <w:color w:val="1F497D"/>
          <w:kern w:val="0"/>
          <w:sz w:val="22"/>
        </w:rPr>
        <w:t xml:space="preserve">, similar to the office hour, i.e. if you have </w:t>
      </w:r>
      <w:r w:rsidR="00A949FA" w:rsidRPr="0033750C">
        <w:rPr>
          <w:rFonts w:ascii="Times New Roman" w:eastAsia="SimSun" w:hAnsi="Times New Roman" w:cs="Times New Roman"/>
          <w:color w:val="1F497D"/>
          <w:kern w:val="0"/>
          <w:sz w:val="22"/>
        </w:rPr>
        <w:t xml:space="preserve">any </w:t>
      </w:r>
      <w:r w:rsidRPr="0033750C">
        <w:rPr>
          <w:rFonts w:ascii="Times New Roman" w:eastAsia="SimSun" w:hAnsi="Times New Roman" w:cs="Times New Roman"/>
          <w:color w:val="1F497D"/>
          <w:kern w:val="0"/>
          <w:sz w:val="22"/>
        </w:rPr>
        <w:t xml:space="preserve">problems with the course, </w:t>
      </w:r>
      <w:r w:rsidR="005925A7" w:rsidRPr="0033750C">
        <w:rPr>
          <w:rFonts w:ascii="Times New Roman" w:eastAsia="SimSun" w:hAnsi="Times New Roman" w:cs="Times New Roman"/>
          <w:color w:val="1F497D"/>
          <w:kern w:val="0"/>
          <w:sz w:val="22"/>
        </w:rPr>
        <w:t>please don</w:t>
      </w:r>
      <w:r w:rsidR="00722F9A">
        <w:rPr>
          <w:rFonts w:ascii="Times New Roman" w:eastAsia="SimSun" w:hAnsi="Times New Roman" w:cs="Times New Roman"/>
          <w:color w:val="1F497D"/>
          <w:kern w:val="0"/>
          <w:sz w:val="22"/>
        </w:rPr>
        <w:t>’</w:t>
      </w:r>
      <w:r w:rsidR="005925A7" w:rsidRPr="0033750C">
        <w:rPr>
          <w:rFonts w:ascii="Times New Roman" w:eastAsia="SimSun" w:hAnsi="Times New Roman" w:cs="Times New Roman"/>
          <w:color w:val="1F497D"/>
          <w:kern w:val="0"/>
          <w:sz w:val="22"/>
        </w:rPr>
        <w:t>t hesitate to come to</w:t>
      </w:r>
      <w:r w:rsidRPr="0033750C">
        <w:rPr>
          <w:rFonts w:ascii="Times New Roman" w:eastAsia="SimSun" w:hAnsi="Times New Roman" w:cs="Times New Roman"/>
          <w:color w:val="1F497D"/>
          <w:kern w:val="0"/>
          <w:sz w:val="22"/>
        </w:rPr>
        <w:t xml:space="preserve"> me during the tutorial. Thanks!</w:t>
      </w:r>
    </w:p>
    <w:p w14:paraId="487A7DE9" w14:textId="2D580F32" w:rsidR="00FD411F" w:rsidRPr="0033750C" w:rsidRDefault="00FD411F" w:rsidP="00FD411F">
      <w:pPr>
        <w:widowControl/>
        <w:ind w:firstLine="420"/>
        <w:jc w:val="left"/>
        <w:rPr>
          <w:rFonts w:ascii="Times New Roman" w:eastAsia="SimSun" w:hAnsi="Times New Roman" w:cs="Times New Roman"/>
          <w:color w:val="1F497D"/>
          <w:kern w:val="0"/>
          <w:sz w:val="22"/>
        </w:rPr>
      </w:pPr>
    </w:p>
    <w:p w14:paraId="40BE24D1"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7405D"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BB07B"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2B5F8569" w14:textId="7791DFE3"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0A8DE21E"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00284BA1" w14:textId="758EFE47" w:rsidR="00563E3F" w:rsidRPr="0033750C" w:rsidRDefault="00563E3F" w:rsidP="00563E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No Objection Letter (NOL). And I have also completed the registration o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tudent helper system via CUSIS. Many thanks for your help and have a wonderful holiday! </w:t>
      </w:r>
    </w:p>
    <w:p w14:paraId="24EA11D8"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42BB4158"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C6A5D6"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C0638A" w14:textId="77777777" w:rsidR="00563E3F" w:rsidRPr="0033750C" w:rsidRDefault="00563E3F" w:rsidP="00BB2DBA">
      <w:pPr>
        <w:widowControl/>
        <w:jc w:val="left"/>
        <w:rPr>
          <w:rFonts w:ascii="Times New Roman" w:eastAsia="SimSun" w:hAnsi="Times New Roman" w:cs="Times New Roman"/>
          <w:color w:val="1F497D"/>
          <w:kern w:val="0"/>
          <w:sz w:val="22"/>
        </w:rPr>
      </w:pPr>
    </w:p>
    <w:p w14:paraId="29C2A5CD" w14:textId="77777777" w:rsidR="00563E3F" w:rsidRPr="0033750C" w:rsidRDefault="00563E3F" w:rsidP="00BB2DBA">
      <w:pPr>
        <w:widowControl/>
        <w:jc w:val="left"/>
        <w:rPr>
          <w:rFonts w:ascii="Times New Roman" w:eastAsia="SimSun" w:hAnsi="Times New Roman" w:cs="Times New Roman"/>
          <w:color w:val="1F497D"/>
          <w:kern w:val="0"/>
          <w:sz w:val="22"/>
        </w:rPr>
      </w:pPr>
    </w:p>
    <w:p w14:paraId="2B98F44B" w14:textId="5BB78052"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5E0A0F0"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358AD9CD" w14:textId="2CD97DCC" w:rsidR="00BB2DBA" w:rsidRPr="0033750C" w:rsidRDefault="00BB2DBA" w:rsidP="00BB2D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the photo just taken. </w:t>
      </w:r>
      <w:r w:rsidR="009277A9" w:rsidRPr="0033750C">
        <w:rPr>
          <w:rFonts w:ascii="Times New Roman" w:eastAsia="SimSun" w:hAnsi="Times New Roman" w:cs="Times New Roman"/>
          <w:color w:val="1F497D"/>
          <w:kern w:val="0"/>
          <w:sz w:val="22"/>
        </w:rPr>
        <w:t>Happy Mid-Autumn Festival Teacher</w:t>
      </w:r>
      <w:r w:rsidR="00722F9A">
        <w:rPr>
          <w:rFonts w:ascii="Times New Roman" w:eastAsia="SimSun" w:hAnsi="Times New Roman" w:cs="Times New Roman"/>
          <w:color w:val="1F497D"/>
          <w:kern w:val="0"/>
          <w:sz w:val="22"/>
        </w:rPr>
        <w:t>’</w:t>
      </w:r>
      <w:r w:rsidR="009277A9" w:rsidRPr="0033750C">
        <w:rPr>
          <w:rFonts w:ascii="Times New Roman" w:eastAsia="SimSun" w:hAnsi="Times New Roman" w:cs="Times New Roman"/>
          <w:color w:val="1F497D"/>
          <w:kern w:val="0"/>
          <w:sz w:val="22"/>
        </w:rPr>
        <w:t xml:space="preserve">s Day! </w:t>
      </w:r>
      <w:r w:rsidRPr="0033750C">
        <w:rPr>
          <w:rFonts w:ascii="Times New Roman" w:eastAsia="SimSun" w:hAnsi="Times New Roman" w:cs="Times New Roman"/>
          <w:color w:val="1F497D"/>
          <w:kern w:val="0"/>
          <w:sz w:val="22"/>
        </w:rPr>
        <w:t xml:space="preserve">Enjoy your holiday! </w:t>
      </w:r>
    </w:p>
    <w:p w14:paraId="2AD2534F"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61D2BC43"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8D49E0"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D8BB5B" w14:textId="77777777" w:rsidR="00BB2DBA" w:rsidRPr="0033750C" w:rsidRDefault="00BB2DBA" w:rsidP="00F13040">
      <w:pPr>
        <w:widowControl/>
        <w:jc w:val="left"/>
        <w:rPr>
          <w:rFonts w:ascii="Times New Roman" w:eastAsia="SimSun" w:hAnsi="Times New Roman" w:cs="Times New Roman"/>
          <w:color w:val="1F497D"/>
          <w:kern w:val="0"/>
          <w:sz w:val="22"/>
        </w:rPr>
      </w:pPr>
    </w:p>
    <w:p w14:paraId="2D8D94FA" w14:textId="77777777" w:rsidR="00BB2DBA" w:rsidRPr="0033750C" w:rsidRDefault="00BB2DBA" w:rsidP="00F13040">
      <w:pPr>
        <w:widowControl/>
        <w:jc w:val="left"/>
        <w:rPr>
          <w:rFonts w:ascii="Times New Roman" w:eastAsia="SimSun" w:hAnsi="Times New Roman" w:cs="Times New Roman"/>
          <w:color w:val="1F497D"/>
          <w:kern w:val="0"/>
          <w:sz w:val="22"/>
        </w:rPr>
      </w:pPr>
    </w:p>
    <w:p w14:paraId="1EEC4AAB" w14:textId="4B9851F9"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69F95404" w14:textId="59B4D53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sername and Password of WiFi ERGWAVE</w:t>
      </w:r>
    </w:p>
    <w:p w14:paraId="1D190BC0"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64E4869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2E0D01EA"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40F2F6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6010FA98" w14:textId="77777777" w:rsidR="007333A3"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t>
      </w:r>
      <w:r w:rsidR="007333A3" w:rsidRPr="0033750C">
        <w:rPr>
          <w:rFonts w:ascii="Times New Roman" w:eastAsia="SimSun" w:hAnsi="Times New Roman" w:cs="Times New Roman"/>
          <w:color w:val="1F497D"/>
          <w:kern w:val="0"/>
          <w:sz w:val="22"/>
        </w:rPr>
        <w:t>whether I can apply for</w:t>
      </w:r>
      <w:r w:rsidRPr="0033750C">
        <w:rPr>
          <w:rFonts w:ascii="Times New Roman" w:eastAsia="SimSun" w:hAnsi="Times New Roman" w:cs="Times New Roman"/>
          <w:color w:val="1F497D"/>
          <w:kern w:val="0"/>
          <w:sz w:val="22"/>
        </w:rPr>
        <w:t xml:space="preserve"> </w:t>
      </w:r>
      <w:r w:rsidR="007333A3"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username and password for the WiFi “ERGWAVE”</w:t>
      </w:r>
      <w:r w:rsidR="007333A3" w:rsidRPr="0033750C">
        <w:rPr>
          <w:rFonts w:ascii="Times New Roman" w:eastAsia="SimSun" w:hAnsi="Times New Roman" w:cs="Times New Roman"/>
          <w:color w:val="1F497D"/>
          <w:kern w:val="0"/>
          <w:sz w:val="22"/>
        </w:rPr>
        <w:t xml:space="preserve"> because there are some problems with WiFi “CUHK1x” now</w:t>
      </w:r>
      <w:r w:rsidRPr="0033750C">
        <w:rPr>
          <w:rFonts w:ascii="Times New Roman" w:eastAsia="SimSun" w:hAnsi="Times New Roman" w:cs="Times New Roman"/>
          <w:color w:val="1F497D"/>
          <w:kern w:val="0"/>
          <w:sz w:val="22"/>
        </w:rPr>
        <w:t>.</w:t>
      </w:r>
    </w:p>
    <w:p w14:paraId="41A3C062" w14:textId="77777777" w:rsidR="007333A3" w:rsidRPr="0033750C" w:rsidRDefault="007333A3" w:rsidP="00F13040">
      <w:pPr>
        <w:widowControl/>
        <w:ind w:firstLine="420"/>
        <w:jc w:val="left"/>
        <w:rPr>
          <w:rFonts w:ascii="Times New Roman" w:eastAsia="SimSun" w:hAnsi="Times New Roman" w:cs="Times New Roman"/>
          <w:color w:val="1F497D"/>
          <w:kern w:val="0"/>
          <w:sz w:val="22"/>
        </w:rPr>
      </w:pPr>
    </w:p>
    <w:p w14:paraId="42183D87" w14:textId="77777777" w:rsidR="007333A3" w:rsidRPr="0033750C" w:rsidRDefault="007333A3" w:rsidP="007333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58403B8"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548F6124"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E7DDE" w14:textId="6745725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1709D" w14:textId="5F8A2986" w:rsidR="00F939B7" w:rsidRPr="0033750C" w:rsidRDefault="00F939B7" w:rsidP="00F13040">
      <w:pPr>
        <w:widowControl/>
        <w:jc w:val="left"/>
        <w:rPr>
          <w:rFonts w:ascii="Times New Roman" w:eastAsia="SimSun" w:hAnsi="Times New Roman" w:cs="Times New Roman"/>
          <w:color w:val="1F497D"/>
          <w:kern w:val="0"/>
          <w:sz w:val="22"/>
        </w:rPr>
      </w:pPr>
    </w:p>
    <w:p w14:paraId="774F42C6"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6C1A2B0"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6E0D9D5D" w14:textId="1EDCA3D7" w:rsidR="00F939B7" w:rsidRPr="0033750C" w:rsidRDefault="00F939B7" w:rsidP="00F939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see. “CUHK1x” was broken yesterday afternoon and night. </w:t>
      </w:r>
      <w:r w:rsidR="00BF2906" w:rsidRPr="0033750C">
        <w:rPr>
          <w:rFonts w:ascii="Times New Roman" w:eastAsia="SimSun" w:hAnsi="Times New Roman" w:cs="Times New Roman"/>
          <w:color w:val="1F497D"/>
          <w:kern w:val="0"/>
          <w:sz w:val="22"/>
        </w:rPr>
        <w:t xml:space="preserve">It is ok now. Thanks for your information and help. </w:t>
      </w:r>
    </w:p>
    <w:p w14:paraId="2C9BC076"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1B5AF9E4"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31521C"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67E87F" w14:textId="77777777" w:rsidR="00F939B7" w:rsidRPr="0033750C" w:rsidRDefault="00F939B7" w:rsidP="00F13040">
      <w:pPr>
        <w:widowControl/>
        <w:jc w:val="left"/>
        <w:rPr>
          <w:rFonts w:ascii="Times New Roman" w:eastAsia="SimSun" w:hAnsi="Times New Roman" w:cs="Times New Roman"/>
          <w:color w:val="1F497D"/>
          <w:kern w:val="0"/>
          <w:sz w:val="22"/>
        </w:rPr>
      </w:pPr>
    </w:p>
    <w:p w14:paraId="4E1F9D21" w14:textId="77777777" w:rsidR="00F13040" w:rsidRPr="0033750C" w:rsidRDefault="00F13040" w:rsidP="001C4FF7">
      <w:pPr>
        <w:widowControl/>
        <w:jc w:val="left"/>
        <w:rPr>
          <w:rFonts w:ascii="Times New Roman" w:eastAsia="SimSun" w:hAnsi="Times New Roman" w:cs="Times New Roman"/>
          <w:color w:val="1F497D"/>
          <w:kern w:val="0"/>
          <w:sz w:val="22"/>
        </w:rPr>
      </w:pPr>
    </w:p>
    <w:p w14:paraId="690FD1B0" w14:textId="77777777" w:rsidR="00F13040" w:rsidRPr="0033750C" w:rsidRDefault="00F13040" w:rsidP="001C4FF7">
      <w:pPr>
        <w:widowControl/>
        <w:jc w:val="left"/>
        <w:rPr>
          <w:rFonts w:ascii="Times New Roman" w:eastAsia="SimSun" w:hAnsi="Times New Roman" w:cs="Times New Roman"/>
          <w:color w:val="1F497D"/>
          <w:kern w:val="0"/>
          <w:sz w:val="22"/>
        </w:rPr>
      </w:pPr>
    </w:p>
    <w:p w14:paraId="785A6FE0" w14:textId="2DDBEC95"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4082E8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792BAC10" w14:textId="099111DD" w:rsidR="001C4FF7" w:rsidRPr="0033750C" w:rsidRDefault="001C4FF7" w:rsidP="001C4F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utorials are mainly for Q&amp;A, similar to the office hour, i.e. if you have problems with the course, you can ask me during the tutorial. But, if you have no problem, you are not required to attend the tutorial. So, this will not be counted towards attendance. Thanks and have a good day!</w:t>
      </w:r>
    </w:p>
    <w:p w14:paraId="1B74DC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6D492E32"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E2B4D"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25B187" w14:textId="77777777" w:rsidR="001C4FF7" w:rsidRPr="0033750C" w:rsidRDefault="001C4FF7" w:rsidP="004232BD">
      <w:pPr>
        <w:widowControl/>
        <w:jc w:val="left"/>
        <w:rPr>
          <w:rFonts w:ascii="Times New Roman" w:eastAsia="SimSun" w:hAnsi="Times New Roman" w:cs="Times New Roman"/>
          <w:color w:val="1F497D"/>
          <w:kern w:val="0"/>
          <w:sz w:val="22"/>
        </w:rPr>
      </w:pPr>
    </w:p>
    <w:p w14:paraId="2FC37489" w14:textId="77777777" w:rsidR="001C4FF7" w:rsidRPr="0033750C" w:rsidRDefault="001C4FF7" w:rsidP="004232BD">
      <w:pPr>
        <w:widowControl/>
        <w:jc w:val="left"/>
        <w:rPr>
          <w:rFonts w:ascii="Times New Roman" w:eastAsia="SimSun" w:hAnsi="Times New Roman" w:cs="Times New Roman"/>
          <w:color w:val="1F497D"/>
          <w:kern w:val="0"/>
          <w:sz w:val="22"/>
        </w:rPr>
      </w:pPr>
    </w:p>
    <w:p w14:paraId="4A187AF0" w14:textId="46185D63"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28311624"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E2B2B75" w14:textId="6F083207" w:rsidR="004232BD" w:rsidRPr="0033750C" w:rsidRDefault="004232BD" w:rsidP="004232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utorials are mainly for Q&amp;A, similar to the office hour, i.e. if you have problems with the course, you can ask me during the tutorial. But, if you have no problem, you are not required to attend the tutorial. So, this will not be counted towards attendance. Thanks and have a good night!</w:t>
      </w:r>
    </w:p>
    <w:p w14:paraId="592F132D"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DFF7FEF"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DBE4D1"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A97D22" w14:textId="77777777" w:rsidR="004232BD" w:rsidRPr="0033750C" w:rsidRDefault="004232BD" w:rsidP="00A71658">
      <w:pPr>
        <w:widowControl/>
        <w:jc w:val="left"/>
        <w:rPr>
          <w:rFonts w:ascii="Times New Roman" w:eastAsia="SimSun" w:hAnsi="Times New Roman" w:cs="Times New Roman"/>
          <w:color w:val="1F497D"/>
          <w:kern w:val="0"/>
          <w:sz w:val="22"/>
        </w:rPr>
      </w:pPr>
    </w:p>
    <w:p w14:paraId="77B0862E" w14:textId="77777777" w:rsidR="004232BD" w:rsidRPr="0033750C" w:rsidRDefault="004232BD" w:rsidP="00A71658">
      <w:pPr>
        <w:widowControl/>
        <w:jc w:val="left"/>
        <w:rPr>
          <w:rFonts w:ascii="Times New Roman" w:eastAsia="SimSun" w:hAnsi="Times New Roman" w:cs="Times New Roman"/>
          <w:color w:val="1F497D"/>
          <w:kern w:val="0"/>
          <w:sz w:val="22"/>
        </w:rPr>
      </w:pPr>
    </w:p>
    <w:p w14:paraId="673C9C62" w14:textId="7A32533F"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1B48473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3EE0431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If you have any problem, could you please come to my office on Monday night from 7 pm to 8 pm or by appointment? Looking forward to your reply. </w:t>
      </w:r>
    </w:p>
    <w:p w14:paraId="3C79F7AF"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2E1FCEDD"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4FC968"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8413FD" w14:textId="77777777" w:rsidR="00A71658" w:rsidRPr="0033750C" w:rsidRDefault="00A71658" w:rsidP="00D278C5">
      <w:pPr>
        <w:widowControl/>
        <w:jc w:val="left"/>
        <w:rPr>
          <w:rFonts w:ascii="Times New Roman" w:eastAsia="SimSun" w:hAnsi="Times New Roman" w:cs="Times New Roman"/>
          <w:color w:val="1F497D"/>
          <w:kern w:val="0"/>
          <w:sz w:val="22"/>
        </w:rPr>
      </w:pPr>
    </w:p>
    <w:p w14:paraId="5A22AA8D" w14:textId="77777777" w:rsidR="00A71658" w:rsidRPr="0033750C" w:rsidRDefault="00A71658" w:rsidP="00D278C5">
      <w:pPr>
        <w:widowControl/>
        <w:jc w:val="left"/>
        <w:rPr>
          <w:rFonts w:ascii="Times New Roman" w:eastAsia="SimSun" w:hAnsi="Times New Roman" w:cs="Times New Roman"/>
          <w:color w:val="1F497D"/>
          <w:kern w:val="0"/>
          <w:sz w:val="22"/>
        </w:rPr>
      </w:pPr>
    </w:p>
    <w:p w14:paraId="3881D106" w14:textId="77777777" w:rsidR="00A71658" w:rsidRPr="0033750C" w:rsidRDefault="00A71658" w:rsidP="00D278C5">
      <w:pPr>
        <w:widowControl/>
        <w:jc w:val="left"/>
        <w:rPr>
          <w:rFonts w:ascii="Times New Roman" w:eastAsia="SimSun" w:hAnsi="Times New Roman" w:cs="Times New Roman"/>
          <w:color w:val="1F497D"/>
          <w:kern w:val="0"/>
          <w:sz w:val="22"/>
        </w:rPr>
      </w:pPr>
    </w:p>
    <w:p w14:paraId="5284207C" w14:textId="7EF5D88F"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31DF297D"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43E4C34" w14:textId="1F859C5E" w:rsidR="00D278C5" w:rsidRPr="0033750C" w:rsidRDefault="00D278C5" w:rsidP="00D27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If you have any problem, could you please come to my office on Monday night from 7 pm to 8 pm</w:t>
      </w:r>
      <w:r w:rsidR="00A71658" w:rsidRPr="0033750C">
        <w:rPr>
          <w:rFonts w:ascii="Times New Roman" w:eastAsia="SimSun" w:hAnsi="Times New Roman" w:cs="Times New Roman"/>
          <w:color w:val="1F497D"/>
          <w:kern w:val="0"/>
          <w:sz w:val="22"/>
        </w:rPr>
        <w:t xml:space="preserve"> or by appointment? Looking forward to your reply. </w:t>
      </w:r>
    </w:p>
    <w:p w14:paraId="64FE06A9"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0525BD6"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99DD6E"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50E662" w14:textId="77777777" w:rsidR="00D278C5" w:rsidRPr="0033750C" w:rsidRDefault="00D278C5" w:rsidP="0008502D">
      <w:pPr>
        <w:widowControl/>
        <w:jc w:val="left"/>
        <w:rPr>
          <w:rFonts w:ascii="Times New Roman" w:eastAsia="SimSun" w:hAnsi="Times New Roman" w:cs="Times New Roman"/>
          <w:color w:val="1F497D"/>
          <w:kern w:val="0"/>
          <w:sz w:val="22"/>
        </w:rPr>
      </w:pPr>
    </w:p>
    <w:p w14:paraId="59F4401A" w14:textId="77777777" w:rsidR="00D278C5" w:rsidRPr="0033750C" w:rsidRDefault="00D278C5" w:rsidP="0008502D">
      <w:pPr>
        <w:widowControl/>
        <w:jc w:val="left"/>
        <w:rPr>
          <w:rFonts w:ascii="Times New Roman" w:eastAsia="SimSun" w:hAnsi="Times New Roman" w:cs="Times New Roman"/>
          <w:color w:val="1F497D"/>
          <w:kern w:val="0"/>
          <w:sz w:val="22"/>
        </w:rPr>
      </w:pPr>
    </w:p>
    <w:p w14:paraId="233C6649" w14:textId="77777777" w:rsidR="00D278C5" w:rsidRPr="0033750C" w:rsidRDefault="00D278C5" w:rsidP="0008502D">
      <w:pPr>
        <w:widowControl/>
        <w:jc w:val="left"/>
        <w:rPr>
          <w:rFonts w:ascii="Times New Roman" w:eastAsia="SimSun" w:hAnsi="Times New Roman" w:cs="Times New Roman"/>
          <w:color w:val="1F497D"/>
          <w:kern w:val="0"/>
          <w:sz w:val="22"/>
        </w:rPr>
      </w:pPr>
    </w:p>
    <w:p w14:paraId="5DF003DD" w14:textId="0A4C1132" w:rsidR="002339A8" w:rsidRPr="0033750C" w:rsidRDefault="002339A8"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w:t>
      </w:r>
    </w:p>
    <w:p w14:paraId="00BA6E4F" w14:textId="120827EA"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24B460" w14:textId="062C83D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4CB6756" w14:textId="6E134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 Measurement and Instrumentation. I am the TA of this course, Liuchao JIN.</w:t>
      </w:r>
    </w:p>
    <w:p w14:paraId="7F24E921" w14:textId="088A168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348FD911" w14:textId="03F52CC8"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venue and time of the course are as follows:</w:t>
      </w:r>
    </w:p>
    <w:p w14:paraId="193D4B20" w14:textId="6550A756"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 6:30 p.m. – 9:30 p.m. Lecture Theatre 5, 2/F, Yasumoto International Academic Park</w:t>
      </w:r>
    </w:p>
    <w:p w14:paraId="62307079" w14:textId="7757B0D0" w:rsidR="00841620" w:rsidRPr="0033750C" w:rsidRDefault="00841620" w:rsidP="0008502D">
      <w:pPr>
        <w:widowControl/>
        <w:ind w:firstLine="420"/>
        <w:jc w:val="left"/>
        <w:rPr>
          <w:rFonts w:ascii="Times New Roman" w:eastAsia="SimSun" w:hAnsi="Times New Roman" w:cs="Times New Roman"/>
          <w:color w:val="1F497D"/>
          <w:kern w:val="0"/>
          <w:sz w:val="22"/>
        </w:rPr>
      </w:pPr>
    </w:p>
    <w:p w14:paraId="7A271A1D" w14:textId="4EE30071"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te that </w:t>
      </w:r>
      <w:r w:rsidR="005A5ACB"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he course outline and part of our course materials have been released on Blackboard (</w:t>
      </w:r>
      <w:hyperlink r:id="rId156" w:history="1">
        <w:r w:rsidRPr="0033750C">
          <w:rPr>
            <w:rStyle w:val="ae"/>
            <w:rFonts w:ascii="Times New Roman" w:eastAsia="SimSun" w:hAnsi="Times New Roman" w:cs="Times New Roman"/>
            <w:kern w:val="0"/>
            <w:sz w:val="22"/>
          </w:rPr>
          <w:t>https://blackboard.cuhk.edu.hk/</w:t>
        </w:r>
      </w:hyperlink>
      <w:r w:rsidRPr="0033750C">
        <w:rPr>
          <w:rFonts w:ascii="Times New Roman" w:eastAsia="SimSun" w:hAnsi="Times New Roman" w:cs="Times New Roman"/>
          <w:color w:val="1F497D"/>
          <w:kern w:val="0"/>
          <w:sz w:val="22"/>
        </w:rPr>
        <w:t>). You can check them for more information.</w:t>
      </w:r>
    </w:p>
    <w:p w14:paraId="7781E296" w14:textId="77777777" w:rsidR="00841620" w:rsidRPr="0033750C" w:rsidRDefault="00841620" w:rsidP="0008502D">
      <w:pPr>
        <w:widowControl/>
        <w:ind w:firstLine="420"/>
        <w:jc w:val="left"/>
        <w:rPr>
          <w:rFonts w:ascii="Times New Roman" w:eastAsia="SimSun" w:hAnsi="Times New Roman" w:cs="Times New Roman"/>
          <w:color w:val="1F497D"/>
          <w:kern w:val="0"/>
          <w:sz w:val="22"/>
        </w:rPr>
      </w:pPr>
    </w:p>
    <w:p w14:paraId="015C1E87" w14:textId="05601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select your </w:t>
      </w:r>
      <w:r w:rsidRPr="0033750C">
        <w:rPr>
          <w:rFonts w:ascii="Times New Roman" w:eastAsia="SimSun" w:hAnsi="Times New Roman" w:cs="Times New Roman"/>
          <w:b/>
          <w:color w:val="1F497D"/>
          <w:kern w:val="0"/>
          <w:sz w:val="22"/>
        </w:rPr>
        <w:t>time</w:t>
      </w:r>
      <w:r w:rsidRPr="0033750C">
        <w:rPr>
          <w:rFonts w:ascii="Times New Roman" w:eastAsia="SimSun" w:hAnsi="Times New Roman" w:cs="Times New Roman"/>
          <w:color w:val="1F497D"/>
          <w:kern w:val="0"/>
          <w:sz w:val="22"/>
        </w:rPr>
        <w:t xml:space="preserve"> available for the </w:t>
      </w:r>
      <w:r w:rsidRPr="0033750C">
        <w:rPr>
          <w:rFonts w:ascii="Times New Roman" w:eastAsia="SimSun" w:hAnsi="Times New Roman" w:cs="Times New Roman"/>
          <w:b/>
          <w:color w:val="1F497D"/>
          <w:kern w:val="0"/>
          <w:sz w:val="22"/>
        </w:rPr>
        <w:t>tutorial</w:t>
      </w:r>
      <w:r w:rsidRPr="0033750C">
        <w:rPr>
          <w:rFonts w:ascii="Times New Roman" w:eastAsia="SimSun" w:hAnsi="Times New Roman" w:cs="Times New Roman"/>
          <w:color w:val="1F497D"/>
          <w:kern w:val="0"/>
          <w:sz w:val="22"/>
        </w:rPr>
        <w:t xml:space="preserve"> via the following link before </w:t>
      </w:r>
      <w:r w:rsidR="00EC6E9B" w:rsidRPr="0033750C">
        <w:rPr>
          <w:rFonts w:ascii="Times New Roman" w:eastAsia="SimSun" w:hAnsi="Times New Roman" w:cs="Times New Roman"/>
          <w:b/>
          <w:color w:val="1F497D"/>
          <w:kern w:val="0"/>
          <w:sz w:val="22"/>
        </w:rPr>
        <w:t>11</w:t>
      </w:r>
      <w:r w:rsidR="00EC6E9B" w:rsidRPr="0033750C">
        <w:rPr>
          <w:rFonts w:ascii="Times New Roman" w:eastAsia="SimSun" w:hAnsi="Times New Roman" w:cs="Times New Roman"/>
          <w:b/>
          <w:color w:val="1F497D"/>
          <w:kern w:val="0"/>
          <w:sz w:val="22"/>
          <w:vertAlign w:val="superscript"/>
        </w:rPr>
        <w:t>th</w:t>
      </w:r>
      <w:r w:rsidR="00EC6E9B" w:rsidRPr="0033750C">
        <w:rPr>
          <w:rFonts w:ascii="Times New Roman" w:eastAsia="SimSun" w:hAnsi="Times New Roman" w:cs="Times New Roman"/>
          <w:b/>
          <w:color w:val="1F497D"/>
          <w:kern w:val="0"/>
          <w:sz w:val="22"/>
        </w:rPr>
        <w:t xml:space="preserve"> </w:t>
      </w:r>
      <w:r w:rsidRPr="0033750C">
        <w:rPr>
          <w:rFonts w:ascii="Times New Roman" w:eastAsia="SimSun" w:hAnsi="Times New Roman" w:cs="Times New Roman"/>
          <w:b/>
          <w:color w:val="1F497D"/>
          <w:kern w:val="0"/>
          <w:sz w:val="22"/>
        </w:rPr>
        <w:t>Sept.</w:t>
      </w:r>
      <w:r w:rsidRPr="0033750C">
        <w:rPr>
          <w:rFonts w:ascii="Times New Roman" w:eastAsia="SimSun" w:hAnsi="Times New Roman" w:cs="Times New Roman"/>
          <w:color w:val="1F497D"/>
          <w:kern w:val="0"/>
          <w:sz w:val="22"/>
        </w:rPr>
        <w:t xml:space="preserve">: </w:t>
      </w:r>
      <w:hyperlink r:id="rId157" w:history="1">
        <w:r w:rsidR="00841620" w:rsidRPr="0033750C">
          <w:rPr>
            <w:rStyle w:val="ae"/>
            <w:rFonts w:ascii="Times New Roman" w:eastAsia="SimSun" w:hAnsi="Times New Roman" w:cs="Times New Roman"/>
            <w:kern w:val="0"/>
            <w:sz w:val="22"/>
          </w:rPr>
          <w:t>https://forms.gle/SDqHbyVP8VCucomD7</w:t>
        </w:r>
      </w:hyperlink>
      <w:r w:rsidR="00841620" w:rsidRPr="0033750C">
        <w:rPr>
          <w:rFonts w:ascii="Times New Roman" w:eastAsia="SimSun" w:hAnsi="Times New Roman" w:cs="Times New Roman"/>
          <w:color w:val="1F497D"/>
          <w:kern w:val="0"/>
          <w:sz w:val="22"/>
        </w:rPr>
        <w:t xml:space="preserve">. </w:t>
      </w:r>
    </w:p>
    <w:p w14:paraId="460BD50B"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43E63F14" w14:textId="73EB8238"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w:t>
      </w:r>
      <w:r w:rsidR="00EC6E9B"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00EC6E9B" w:rsidRPr="0033750C">
        <w:rPr>
          <w:rFonts w:ascii="Times New Roman" w:eastAsia="SimSun" w:hAnsi="Times New Roman" w:cs="Times New Roman"/>
          <w:color w:val="1F497D"/>
          <w:kern w:val="0"/>
          <w:sz w:val="22"/>
        </w:rPr>
        <w:t>t hesitate</w:t>
      </w:r>
      <w:r w:rsidRPr="0033750C">
        <w:rPr>
          <w:rFonts w:ascii="Times New Roman" w:eastAsia="SimSun" w:hAnsi="Times New Roman" w:cs="Times New Roman"/>
          <w:color w:val="1F497D"/>
          <w:kern w:val="0"/>
          <w:sz w:val="22"/>
        </w:rPr>
        <w:t xml:space="preserve"> to contact me (</w:t>
      </w:r>
      <w:hyperlink r:id="rId158" w:history="1">
        <w:r w:rsidR="00EC6E9B"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come to my office (ERB201) during</w:t>
      </w:r>
      <w:r w:rsidR="00841620"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tutorial, or by appointment if you have any questions. Thanks!</w:t>
      </w:r>
    </w:p>
    <w:p w14:paraId="0C48090A"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30ECBFD"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B48E11"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4376AC" w14:textId="77777777" w:rsidR="0008502D" w:rsidRPr="0033750C" w:rsidRDefault="0008502D" w:rsidP="000D469F">
      <w:pPr>
        <w:widowControl/>
        <w:jc w:val="left"/>
        <w:rPr>
          <w:rFonts w:ascii="Times New Roman" w:eastAsia="SimSun" w:hAnsi="Times New Roman" w:cs="Times New Roman"/>
          <w:color w:val="1F497D"/>
          <w:kern w:val="0"/>
          <w:sz w:val="22"/>
        </w:rPr>
      </w:pPr>
    </w:p>
    <w:p w14:paraId="6B4E8868" w14:textId="77777777" w:rsidR="0008502D" w:rsidRPr="0033750C" w:rsidRDefault="0008502D" w:rsidP="000D469F">
      <w:pPr>
        <w:widowControl/>
        <w:jc w:val="left"/>
        <w:rPr>
          <w:rFonts w:ascii="Times New Roman" w:eastAsia="SimSun" w:hAnsi="Times New Roman" w:cs="Times New Roman"/>
          <w:color w:val="1F497D"/>
          <w:kern w:val="0"/>
          <w:sz w:val="22"/>
        </w:rPr>
      </w:pPr>
    </w:p>
    <w:p w14:paraId="758A7CA2" w14:textId="742C8746"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B14774" w14:textId="4C2654A8"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Help about the Internet Problem in ERB 201</w:t>
      </w:r>
    </w:p>
    <w:p w14:paraId="709BDCA1" w14:textId="3AA74FE8"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66BF012"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15E5A574"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6090E7C"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03E88E75" w14:textId="7C80369C"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are some problems </w:t>
      </w:r>
      <w:r w:rsidR="00F16F42"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the Internet connection </w:t>
      </w:r>
      <w:r w:rsidR="00803012" w:rsidRPr="0033750C">
        <w:rPr>
          <w:rFonts w:ascii="Times New Roman" w:eastAsia="SimSun" w:hAnsi="Times New Roman" w:cs="Times New Roman"/>
          <w:color w:val="1F497D"/>
          <w:kern w:val="0"/>
          <w:sz w:val="22"/>
        </w:rPr>
        <w:t xml:space="preserve">(Internet cable) </w:t>
      </w:r>
      <w:r w:rsidRPr="0033750C">
        <w:rPr>
          <w:rFonts w:ascii="Times New Roman" w:eastAsia="SimSun" w:hAnsi="Times New Roman" w:cs="Times New Roman"/>
          <w:color w:val="1F497D"/>
          <w:kern w:val="0"/>
          <w:sz w:val="22"/>
        </w:rPr>
        <w:t xml:space="preserve">in ERB 201 from yesterday. </w:t>
      </w:r>
      <w:r w:rsidR="007A3C50" w:rsidRPr="0033750C">
        <w:rPr>
          <w:rFonts w:ascii="Times New Roman" w:eastAsia="SimSun" w:hAnsi="Times New Roman" w:cs="Times New Roman"/>
          <w:color w:val="1F497D"/>
          <w:kern w:val="0"/>
          <w:sz w:val="22"/>
        </w:rPr>
        <w:t xml:space="preserve">We </w:t>
      </w:r>
      <w:r w:rsidR="00803012" w:rsidRPr="0033750C">
        <w:rPr>
          <w:rFonts w:ascii="Times New Roman" w:eastAsia="SimSun" w:hAnsi="Times New Roman" w:cs="Times New Roman"/>
          <w:color w:val="1F497D"/>
          <w:kern w:val="0"/>
          <w:sz w:val="22"/>
        </w:rPr>
        <w:t>originally</w:t>
      </w:r>
      <w:r w:rsidR="007A3C50" w:rsidRPr="0033750C">
        <w:rPr>
          <w:rFonts w:ascii="Times New Roman" w:eastAsia="SimSun" w:hAnsi="Times New Roman" w:cs="Times New Roman"/>
          <w:color w:val="1F497D"/>
          <w:kern w:val="0"/>
          <w:sz w:val="22"/>
        </w:rPr>
        <w:t xml:space="preserve"> </w:t>
      </w:r>
      <w:r w:rsidR="00803012" w:rsidRPr="0033750C">
        <w:rPr>
          <w:rFonts w:ascii="Times New Roman" w:eastAsia="SimSun" w:hAnsi="Times New Roman" w:cs="Times New Roman"/>
          <w:color w:val="1F497D"/>
          <w:kern w:val="0"/>
          <w:sz w:val="22"/>
        </w:rPr>
        <w:t>thought</w:t>
      </w:r>
      <w:r w:rsidR="007A3C50" w:rsidRPr="0033750C">
        <w:rPr>
          <w:rFonts w:ascii="Times New Roman" w:eastAsia="SimSun" w:hAnsi="Times New Roman" w:cs="Times New Roman"/>
          <w:color w:val="1F497D"/>
          <w:kern w:val="0"/>
          <w:sz w:val="22"/>
        </w:rPr>
        <w:t xml:space="preserve"> it was the problem of the whole building, because at that time we found that the official website of our department</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ww.mae.cuhk.edu.hk</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as</w:t>
      </w:r>
      <w:r w:rsidR="00803012" w:rsidRPr="0033750C">
        <w:rPr>
          <w:rFonts w:ascii="Times New Roman" w:eastAsia="SimSun" w:hAnsi="Times New Roman" w:cs="Times New Roman"/>
          <w:color w:val="1F497D"/>
          <w:kern w:val="0"/>
          <w:sz w:val="22"/>
        </w:rPr>
        <w:t xml:space="preserve"> </w:t>
      </w:r>
      <w:r w:rsidR="007A3C50" w:rsidRPr="0033750C">
        <w:rPr>
          <w:rFonts w:ascii="Times New Roman" w:eastAsia="SimSun" w:hAnsi="Times New Roman" w:cs="Times New Roman"/>
          <w:color w:val="1F497D"/>
          <w:kern w:val="0"/>
          <w:sz w:val="22"/>
        </w:rPr>
        <w:t>also inaccessible. But we still can</w:t>
      </w:r>
      <w:r w:rsidR="00722F9A">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t connect to the Internet</w:t>
      </w:r>
      <w:r w:rsidR="00803012" w:rsidRPr="0033750C">
        <w:rPr>
          <w:rFonts w:ascii="Times New Roman" w:eastAsia="SimSun" w:hAnsi="Times New Roman" w:cs="Times New Roman"/>
          <w:color w:val="1F497D"/>
          <w:kern w:val="0"/>
          <w:sz w:val="22"/>
        </w:rPr>
        <w:t xml:space="preserve"> today. Could you help us to check this problem? </w:t>
      </w:r>
    </w:p>
    <w:p w14:paraId="3BD8F69F" w14:textId="0D7A04B6" w:rsidR="00F16F42" w:rsidRPr="0033750C" w:rsidRDefault="00F16F42" w:rsidP="000D469F">
      <w:pPr>
        <w:widowControl/>
        <w:ind w:firstLine="420"/>
        <w:jc w:val="left"/>
        <w:rPr>
          <w:rFonts w:ascii="Times New Roman" w:eastAsia="SimSun" w:hAnsi="Times New Roman" w:cs="Times New Roman"/>
          <w:color w:val="1F497D"/>
          <w:kern w:val="0"/>
          <w:sz w:val="22"/>
        </w:rPr>
      </w:pPr>
    </w:p>
    <w:p w14:paraId="0DD04CDA" w14:textId="77777777" w:rsidR="00F16F42" w:rsidRPr="0033750C" w:rsidRDefault="00F16F42" w:rsidP="00F16F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ADDDF9"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2829472A" w14:textId="77777777"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9BE874" w14:textId="5BCD1065"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64FAE508" w14:textId="083144CB" w:rsidR="008E4BDA" w:rsidRPr="0033750C" w:rsidRDefault="008E4BDA" w:rsidP="000D469F">
      <w:pPr>
        <w:widowControl/>
        <w:jc w:val="left"/>
        <w:rPr>
          <w:rFonts w:ascii="Times New Roman" w:eastAsia="SimSun" w:hAnsi="Times New Roman" w:cs="Times New Roman"/>
          <w:color w:val="1F497D"/>
          <w:kern w:val="0"/>
          <w:sz w:val="22"/>
        </w:rPr>
      </w:pPr>
    </w:p>
    <w:p w14:paraId="696FEC8F"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5D31B65"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2B9F22B1" w14:textId="0FF14BEA" w:rsidR="008E4BDA" w:rsidRPr="0033750C" w:rsidRDefault="008E4BDA" w:rsidP="008E4B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ured to receive your reply. Many thanks for your patient help. Yes, we have rebooted our dept. pc many times but the problem still existed. W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w:t>
      </w:r>
    </w:p>
    <w:p w14:paraId="1302B75F"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6A416D88"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3F92F" w14:textId="03549F2A"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AB2BF" w14:textId="785834D5" w:rsidR="009D2186" w:rsidRPr="0033750C" w:rsidRDefault="009D2186" w:rsidP="008E4BDA">
      <w:pPr>
        <w:widowControl/>
        <w:jc w:val="left"/>
        <w:rPr>
          <w:rFonts w:ascii="Times New Roman" w:eastAsia="SimSun" w:hAnsi="Times New Roman" w:cs="Times New Roman"/>
          <w:color w:val="1F497D"/>
          <w:kern w:val="0"/>
          <w:sz w:val="22"/>
        </w:rPr>
      </w:pPr>
    </w:p>
    <w:p w14:paraId="0D65B405"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11B7D7E5"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54E228E2" w14:textId="69894D48" w:rsidR="009D2186" w:rsidRPr="0033750C" w:rsidRDefault="009D2186" w:rsidP="009D21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can connect now! So happy. You have helped us a lot. Thanks so much for your help and have a good day!  </w:t>
      </w:r>
    </w:p>
    <w:p w14:paraId="034744E4"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602A89AF"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0FAE2"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EFD25A" w14:textId="77777777" w:rsidR="009D2186" w:rsidRPr="0033750C" w:rsidRDefault="009D2186" w:rsidP="008E4BDA">
      <w:pPr>
        <w:widowControl/>
        <w:jc w:val="left"/>
        <w:rPr>
          <w:rFonts w:ascii="Times New Roman" w:eastAsia="SimSun" w:hAnsi="Times New Roman" w:cs="Times New Roman"/>
          <w:color w:val="1F497D"/>
          <w:kern w:val="0"/>
          <w:sz w:val="22"/>
        </w:rPr>
      </w:pPr>
    </w:p>
    <w:p w14:paraId="30E7BCB8" w14:textId="453FAE6B" w:rsidR="00AD564A" w:rsidRPr="0033750C" w:rsidRDefault="00AD564A" w:rsidP="008E4BDA">
      <w:pPr>
        <w:widowControl/>
        <w:jc w:val="left"/>
        <w:rPr>
          <w:rFonts w:ascii="Times New Roman" w:eastAsia="SimSun" w:hAnsi="Times New Roman" w:cs="Times New Roman"/>
          <w:color w:val="1F497D"/>
          <w:kern w:val="0"/>
          <w:sz w:val="22"/>
        </w:rPr>
      </w:pPr>
    </w:p>
    <w:p w14:paraId="7218164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11AA33E"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15F53D18" w14:textId="4B1308DD" w:rsidR="00AD564A" w:rsidRPr="0033750C" w:rsidRDefault="00AD564A" w:rsidP="00AD56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I have checked the cable connection but no problem was found, the Internet still cannot be connected. Could you be so kind to help us check the problem after you finish checking the problem in your office? Thank you so much for your help! </w:t>
      </w:r>
    </w:p>
    <w:p w14:paraId="7C3584B4"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2C30D61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911A92"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314F7" w14:textId="77777777" w:rsidR="00AD564A" w:rsidRPr="0033750C" w:rsidRDefault="00AD564A" w:rsidP="008E4BDA">
      <w:pPr>
        <w:widowControl/>
        <w:jc w:val="left"/>
        <w:rPr>
          <w:rFonts w:ascii="Times New Roman" w:eastAsia="SimSun" w:hAnsi="Times New Roman" w:cs="Times New Roman"/>
          <w:color w:val="1F497D"/>
          <w:kern w:val="0"/>
          <w:sz w:val="22"/>
        </w:rPr>
      </w:pPr>
    </w:p>
    <w:p w14:paraId="6528CDE6" w14:textId="77777777" w:rsidR="008E4BDA" w:rsidRPr="0033750C" w:rsidRDefault="008E4BDA" w:rsidP="000D469F">
      <w:pPr>
        <w:widowControl/>
        <w:jc w:val="left"/>
        <w:rPr>
          <w:rFonts w:ascii="Times New Roman" w:eastAsia="SimSun" w:hAnsi="Times New Roman" w:cs="Times New Roman"/>
          <w:color w:val="1F497D"/>
          <w:kern w:val="0"/>
          <w:sz w:val="22"/>
        </w:rPr>
      </w:pPr>
    </w:p>
    <w:p w14:paraId="6B838F17" w14:textId="77777777" w:rsidR="000D469F" w:rsidRPr="0033750C" w:rsidRDefault="000D469F" w:rsidP="006E6497">
      <w:pPr>
        <w:widowControl/>
        <w:jc w:val="left"/>
        <w:rPr>
          <w:rFonts w:ascii="Times New Roman" w:eastAsia="SimSun" w:hAnsi="Times New Roman" w:cs="Times New Roman"/>
          <w:color w:val="1F497D"/>
          <w:kern w:val="0"/>
          <w:sz w:val="22"/>
        </w:rPr>
      </w:pPr>
    </w:p>
    <w:p w14:paraId="1C22797E" w14:textId="1871E706" w:rsidR="000D469F" w:rsidRPr="0033750C" w:rsidRDefault="000D469F" w:rsidP="006E6497">
      <w:pPr>
        <w:widowControl/>
        <w:jc w:val="left"/>
        <w:rPr>
          <w:rFonts w:ascii="Times New Roman" w:eastAsia="SimSun" w:hAnsi="Times New Roman" w:cs="Times New Roman"/>
          <w:color w:val="1F497D"/>
          <w:kern w:val="0"/>
          <w:sz w:val="22"/>
        </w:rPr>
      </w:pPr>
    </w:p>
    <w:p w14:paraId="159514E8"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134FB4A4"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73D1BF6E" w14:textId="0713E6C8" w:rsidR="00803012" w:rsidRPr="0033750C" w:rsidRDefault="00803012" w:rsidP="008030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11:30</w:t>
      </w:r>
      <w:r w:rsidR="00F16F42"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m is ok for me. See you then at your office. </w:t>
      </w:r>
    </w:p>
    <w:p w14:paraId="50A9E695"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20FFB347"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8D79C5"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B88361" w14:textId="77777777" w:rsidR="00803012" w:rsidRPr="0033750C" w:rsidRDefault="00803012" w:rsidP="006E6497">
      <w:pPr>
        <w:widowControl/>
        <w:jc w:val="left"/>
        <w:rPr>
          <w:rFonts w:ascii="Times New Roman" w:eastAsia="SimSun" w:hAnsi="Times New Roman" w:cs="Times New Roman"/>
          <w:color w:val="1F497D"/>
          <w:kern w:val="0"/>
          <w:sz w:val="22"/>
        </w:rPr>
      </w:pPr>
    </w:p>
    <w:p w14:paraId="79CE0B7E" w14:textId="77777777" w:rsidR="000D469F" w:rsidRPr="0033750C" w:rsidRDefault="000D469F" w:rsidP="006E6497">
      <w:pPr>
        <w:widowControl/>
        <w:jc w:val="left"/>
        <w:rPr>
          <w:rFonts w:ascii="Times New Roman" w:eastAsia="SimSun" w:hAnsi="Times New Roman" w:cs="Times New Roman"/>
          <w:color w:val="1F497D"/>
          <w:kern w:val="0"/>
          <w:sz w:val="22"/>
        </w:rPr>
      </w:pPr>
    </w:p>
    <w:p w14:paraId="695600C3" w14:textId="719B9C74"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3682B7B"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2184DD19" w14:textId="10B95EA7" w:rsidR="006E6497" w:rsidRPr="0033750C" w:rsidRDefault="006E6497" w:rsidP="006E64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ured to receive your reply. Many thanks for your patient help. I have a TA training this afternoon from 14:30 to 16:30. All the TAs need to attend this training. Could we </w:t>
      </w:r>
      <w:r w:rsidRPr="0033750C">
        <w:rPr>
          <w:rFonts w:ascii="Times New Roman" w:eastAsia="SimSun" w:hAnsi="Times New Roman" w:cs="Times New Roman"/>
          <w:color w:val="1F497D"/>
          <w:kern w:val="0"/>
          <w:sz w:val="22"/>
        </w:rPr>
        <w:lastRenderedPageBreak/>
        <w:t>m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earlier or later? Thank you so much for your precious time. Looking forward to your reply. </w:t>
      </w:r>
    </w:p>
    <w:p w14:paraId="0122DCD5"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317E7534"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630A9B"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63635D" w14:textId="77777777" w:rsidR="006E6497" w:rsidRPr="0033750C" w:rsidRDefault="006E6497" w:rsidP="000E5370">
      <w:pPr>
        <w:widowControl/>
        <w:jc w:val="left"/>
        <w:rPr>
          <w:rFonts w:ascii="Times New Roman" w:eastAsia="SimSun" w:hAnsi="Times New Roman" w:cs="Times New Roman"/>
          <w:color w:val="1F497D"/>
          <w:kern w:val="0"/>
          <w:sz w:val="22"/>
        </w:rPr>
      </w:pPr>
    </w:p>
    <w:p w14:paraId="3C1E169B" w14:textId="77777777" w:rsidR="006E6497" w:rsidRPr="0033750C" w:rsidRDefault="006E6497" w:rsidP="000E5370">
      <w:pPr>
        <w:widowControl/>
        <w:jc w:val="left"/>
        <w:rPr>
          <w:rFonts w:ascii="Times New Roman" w:eastAsia="SimSun" w:hAnsi="Times New Roman" w:cs="Times New Roman"/>
          <w:color w:val="1F497D"/>
          <w:kern w:val="0"/>
          <w:sz w:val="22"/>
        </w:rPr>
      </w:pPr>
    </w:p>
    <w:p w14:paraId="4C0D27C5" w14:textId="72E7A7D2"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FBB84DD"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4D80A3A0" w14:textId="1BA25D7E" w:rsidR="000E5370" w:rsidRPr="0033750C" w:rsidRDefault="000E5370" w:rsidP="000E53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ured to receive your reply. Many thanks for your patient help. Take care, stay safe, and keep healthy! </w:t>
      </w:r>
    </w:p>
    <w:p w14:paraId="5B1222CA"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61CD8E46"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D80D0A"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16AF40" w14:textId="77777777" w:rsidR="000E5370" w:rsidRPr="0033750C" w:rsidRDefault="000E5370" w:rsidP="002B2BA7">
      <w:pPr>
        <w:widowControl/>
        <w:jc w:val="left"/>
        <w:rPr>
          <w:rFonts w:ascii="Times New Roman" w:eastAsia="SimSun" w:hAnsi="Times New Roman" w:cs="Times New Roman"/>
          <w:color w:val="1F497D"/>
          <w:kern w:val="0"/>
          <w:sz w:val="22"/>
        </w:rPr>
      </w:pPr>
    </w:p>
    <w:p w14:paraId="1F7AFB73" w14:textId="77777777" w:rsidR="000E5370" w:rsidRPr="0033750C" w:rsidRDefault="000E5370" w:rsidP="002B2BA7">
      <w:pPr>
        <w:widowControl/>
        <w:jc w:val="left"/>
        <w:rPr>
          <w:rFonts w:ascii="Times New Roman" w:eastAsia="SimSun" w:hAnsi="Times New Roman" w:cs="Times New Roman"/>
          <w:color w:val="1F497D"/>
          <w:kern w:val="0"/>
          <w:sz w:val="22"/>
        </w:rPr>
      </w:pPr>
    </w:p>
    <w:p w14:paraId="2BCE7B5F" w14:textId="054E14A7" w:rsidR="00CA56D6" w:rsidRPr="0033750C" w:rsidRDefault="00CA56D6"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12C5C498" w14:textId="51BF1D28"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li@mae.cuhk.edu.hk</w:t>
      </w:r>
    </w:p>
    <w:p w14:paraId="2623ACB4" w14:textId="2C6069D5"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41A54B09"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D3C6358"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0BC2753"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1D3D547A" w14:textId="6CB19C14"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other supplements </w:t>
      </w:r>
      <w:r w:rsidR="00CA56D6"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applying for Teaching Assistant</w:t>
      </w:r>
      <w:r w:rsidR="00816B97" w:rsidRPr="0033750C">
        <w:rPr>
          <w:rFonts w:ascii="Times New Roman" w:eastAsia="SimSun" w:hAnsi="Times New Roman" w:cs="Times New Roman"/>
          <w:color w:val="1F497D"/>
          <w:kern w:val="0"/>
          <w:sz w:val="22"/>
        </w:rPr>
        <w:t xml:space="preserve"> in Course—MAEG 5745: Measurement and Instrumentations.</w:t>
      </w:r>
    </w:p>
    <w:p w14:paraId="54DE7E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69769C1" w14:textId="1EED3F89" w:rsidR="002B2BA7" w:rsidRPr="0033750C" w:rsidRDefault="00816B9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Ms. Wong forwarded to you, </w:t>
      </w:r>
      <w:r w:rsidR="002B2BA7" w:rsidRPr="0033750C">
        <w:rPr>
          <w:rFonts w:ascii="Times New Roman" w:eastAsia="SimSun" w:hAnsi="Times New Roman" w:cs="Times New Roman"/>
          <w:color w:val="1F497D"/>
          <w:kern w:val="0"/>
          <w:sz w:val="22"/>
        </w:rPr>
        <w:t xml:space="preserve">I had </w:t>
      </w:r>
      <w:r w:rsidRPr="0033750C">
        <w:rPr>
          <w:rFonts w:ascii="Times New Roman" w:eastAsia="SimSun" w:hAnsi="Times New Roman" w:cs="Times New Roman"/>
          <w:color w:val="1F497D"/>
          <w:kern w:val="0"/>
          <w:sz w:val="22"/>
        </w:rPr>
        <w:t xml:space="preserve">previous </w:t>
      </w:r>
      <w:r w:rsidR="002B2BA7" w:rsidRPr="0033750C">
        <w:rPr>
          <w:rFonts w:ascii="Times New Roman" w:eastAsia="SimSun" w:hAnsi="Times New Roman" w:cs="Times New Roman"/>
          <w:color w:val="1F497D"/>
          <w:kern w:val="0"/>
          <w:sz w:val="22"/>
        </w:rPr>
        <w:t xml:space="preserve">experience </w:t>
      </w:r>
      <w:r w:rsidRPr="0033750C">
        <w:rPr>
          <w:rFonts w:ascii="Times New Roman" w:eastAsia="SimSun" w:hAnsi="Times New Roman" w:cs="Times New Roman"/>
          <w:color w:val="1F497D"/>
          <w:kern w:val="0"/>
          <w:sz w:val="22"/>
        </w:rPr>
        <w:t>to be a teaching assistant for the course—Mechanical Measurements, which was almost the same as MAEG 5745</w:t>
      </w:r>
      <w:r w:rsidR="002B2BA7" w:rsidRPr="0033750C">
        <w:rPr>
          <w:rFonts w:ascii="Times New Roman" w:eastAsia="SimSun" w:hAnsi="Times New Roman" w:cs="Times New Roman"/>
          <w:color w:val="1F497D"/>
          <w:kern w:val="0"/>
          <w:sz w:val="22"/>
        </w:rPr>
        <w:t xml:space="preserve">. </w:t>
      </w:r>
      <w:r w:rsidR="002D12B2" w:rsidRPr="0033750C">
        <w:rPr>
          <w:rFonts w:ascii="Times New Roman" w:eastAsia="SimSun" w:hAnsi="Times New Roman" w:cs="Times New Roman"/>
          <w:color w:val="1F497D"/>
          <w:kern w:val="0"/>
          <w:sz w:val="22"/>
        </w:rPr>
        <w:t xml:space="preserve">In addition, I have taken the courses that covered the topics in MAEG 5745 like Mechatronics, whose syllabuses are attached to this email. </w:t>
      </w:r>
    </w:p>
    <w:p w14:paraId="29C0FC9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6BA5E6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56781E8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5936E5F2"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205FC3"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04F5A" w14:textId="18D6E1B9" w:rsidR="002B2BA7" w:rsidRPr="0033750C" w:rsidRDefault="002B2BA7" w:rsidP="00D558D1">
      <w:pPr>
        <w:widowControl/>
        <w:jc w:val="left"/>
        <w:rPr>
          <w:rFonts w:ascii="Times New Roman" w:eastAsia="SimSun" w:hAnsi="Times New Roman" w:cs="Times New Roman"/>
          <w:color w:val="1F497D"/>
          <w:kern w:val="0"/>
          <w:sz w:val="22"/>
        </w:rPr>
      </w:pPr>
    </w:p>
    <w:p w14:paraId="069E32C1" w14:textId="7E0DC098" w:rsidR="002B2BA7" w:rsidRPr="0033750C" w:rsidRDefault="002B2BA7" w:rsidP="00D558D1">
      <w:pPr>
        <w:widowControl/>
        <w:jc w:val="left"/>
        <w:rPr>
          <w:rFonts w:ascii="Times New Roman" w:eastAsia="SimSun" w:hAnsi="Times New Roman" w:cs="Times New Roman"/>
          <w:color w:val="1F497D"/>
          <w:kern w:val="0"/>
          <w:sz w:val="22"/>
        </w:rPr>
      </w:pPr>
    </w:p>
    <w:p w14:paraId="70A2870B" w14:textId="77777777" w:rsidR="002B2BA7" w:rsidRPr="0033750C" w:rsidRDefault="002B2BA7" w:rsidP="00D558D1">
      <w:pPr>
        <w:widowControl/>
        <w:jc w:val="left"/>
        <w:rPr>
          <w:rFonts w:ascii="Times New Roman" w:eastAsia="SimSun" w:hAnsi="Times New Roman" w:cs="Times New Roman"/>
          <w:color w:val="1F497D"/>
          <w:kern w:val="0"/>
          <w:sz w:val="22"/>
        </w:rPr>
      </w:pPr>
    </w:p>
    <w:p w14:paraId="4C176BAC" w14:textId="02BDA519" w:rsidR="00D558D1" w:rsidRPr="0033750C" w:rsidRDefault="002B2BA7" w:rsidP="00D558D1">
      <w:pPr>
        <w:widowControl/>
        <w:jc w:val="left"/>
        <w:rPr>
          <w:rFonts w:ascii="Times New Roman" w:eastAsia="SimSun" w:hAnsi="Times New Roman" w:cs="Times New Roman"/>
          <w:color w:val="1F497D"/>
          <w:kern w:val="0"/>
          <w:sz w:val="22"/>
        </w:rPr>
      </w:pPr>
      <w:hyperlink r:id="rId159" w:history="1">
        <w:r w:rsidRPr="0033750C">
          <w:rPr>
            <w:rStyle w:val="ae"/>
            <w:rFonts w:ascii="Times New Roman" w:eastAsia="SimSun" w:hAnsi="Times New Roman" w:cs="Times New Roman"/>
            <w:kern w:val="0"/>
            <w:sz w:val="22"/>
          </w:rPr>
          <w:t>fkwong@mae.cuhk.edu.hk</w:t>
        </w:r>
      </w:hyperlink>
    </w:p>
    <w:p w14:paraId="70C198B2" w14:textId="70063832" w:rsidR="00CA19C8" w:rsidRPr="0033750C" w:rsidRDefault="00CA19C8"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7B38A240" w14:textId="0E9AC95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6B55FB2"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724FF9D"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16EFC9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263ED8F2" w14:textId="2A208151"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part-time Teaching Assistant</w:t>
      </w:r>
      <w:r w:rsidR="00CA19C8"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MSc course of MAEG 5745: Measurement and Instrumentations. </w:t>
      </w:r>
    </w:p>
    <w:p w14:paraId="56E32F8A"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9DDA698" w14:textId="43721B3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d the exact same experience before. I used to be a teaching assistant </w:t>
      </w:r>
      <w:r w:rsidR="00CA19C8" w:rsidRPr="0033750C">
        <w:rPr>
          <w:rFonts w:ascii="Times New Roman" w:eastAsia="SimSun" w:hAnsi="Times New Roman" w:cs="Times New Roman"/>
          <w:color w:val="1F497D"/>
          <w:kern w:val="0"/>
          <w:sz w:val="22"/>
        </w:rPr>
        <w:t>for the course—</w:t>
      </w:r>
      <w:r w:rsidRPr="0033750C">
        <w:rPr>
          <w:rFonts w:ascii="Times New Roman" w:eastAsia="SimSun" w:hAnsi="Times New Roman" w:cs="Times New Roman"/>
          <w:color w:val="1F497D"/>
          <w:kern w:val="0"/>
          <w:sz w:val="22"/>
        </w:rPr>
        <w:t>Mechanical</w:t>
      </w:r>
      <w:r w:rsidR="00CA19C8"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Measurements</w:t>
      </w:r>
      <w:r w:rsidR="00CA19C8"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almost </w:t>
      </w:r>
      <w:r w:rsidR="00CA19C8" w:rsidRPr="0033750C">
        <w:rPr>
          <w:rFonts w:ascii="Times New Roman" w:eastAsia="SimSun" w:hAnsi="Times New Roman" w:cs="Times New Roman"/>
          <w:color w:val="1F497D"/>
          <w:kern w:val="0"/>
          <w:sz w:val="22"/>
        </w:rPr>
        <w:t>the same as</w:t>
      </w:r>
      <w:r w:rsidRPr="0033750C">
        <w:rPr>
          <w:rFonts w:ascii="Times New Roman" w:eastAsia="SimSun" w:hAnsi="Times New Roman" w:cs="Times New Roman"/>
          <w:color w:val="1F497D"/>
          <w:kern w:val="0"/>
          <w:sz w:val="22"/>
        </w:rPr>
        <w:t xml:space="preserve"> MAEG 5745. The syllabus for the course I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teaching assistant for is attached to this email. My CV is also attached to this email.</w:t>
      </w:r>
      <w:r w:rsidR="00CA19C8" w:rsidRPr="0033750C">
        <w:rPr>
          <w:rFonts w:ascii="Times New Roman" w:eastAsia="SimSun" w:hAnsi="Times New Roman" w:cs="Times New Roman"/>
          <w:color w:val="1F497D"/>
          <w:kern w:val="0"/>
          <w:sz w:val="22"/>
        </w:rPr>
        <w:t xml:space="preserve"> Thank you very much for squeezing time out of your busy schedule to look through my material.</w:t>
      </w:r>
    </w:p>
    <w:p w14:paraId="074CD85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175114CA" w14:textId="77777777" w:rsidR="00CA19C8" w:rsidRPr="0033750C" w:rsidRDefault="00CA19C8" w:rsidP="00CA19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7F93FDC7"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6B7BB174"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539A38"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8BC465" w14:textId="77777777" w:rsidR="00D558D1" w:rsidRPr="0033750C" w:rsidRDefault="00D558D1" w:rsidP="00813DD6">
      <w:pPr>
        <w:widowControl/>
        <w:jc w:val="left"/>
        <w:rPr>
          <w:rFonts w:ascii="Times New Roman" w:eastAsia="SimSun" w:hAnsi="Times New Roman" w:cs="Times New Roman"/>
          <w:color w:val="1F497D"/>
          <w:kern w:val="0"/>
          <w:sz w:val="22"/>
        </w:rPr>
      </w:pPr>
    </w:p>
    <w:p w14:paraId="441BD7F5" w14:textId="77777777" w:rsidR="00D558D1" w:rsidRPr="0033750C" w:rsidRDefault="00D558D1" w:rsidP="00813DD6">
      <w:pPr>
        <w:widowControl/>
        <w:jc w:val="left"/>
        <w:rPr>
          <w:rFonts w:ascii="Times New Roman" w:eastAsia="SimSun" w:hAnsi="Times New Roman" w:cs="Times New Roman"/>
          <w:color w:val="1F497D"/>
          <w:kern w:val="0"/>
          <w:sz w:val="22"/>
        </w:rPr>
      </w:pPr>
    </w:p>
    <w:p w14:paraId="105AB363" w14:textId="32FA36FA"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echen@cuhk.edu.hk</w:t>
      </w:r>
    </w:p>
    <w:p w14:paraId="148C6EA3" w14:textId="6B57E232"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Updates for New Semester Work</w:t>
      </w:r>
    </w:p>
    <w:p w14:paraId="6A7D115E" w14:textId="33E2E15D"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284FB73A" w14:textId="77777777" w:rsidR="00BC5966" w:rsidRPr="0033750C" w:rsidRDefault="00BC5966" w:rsidP="00813DD6">
      <w:pPr>
        <w:widowControl/>
        <w:ind w:firstLine="420"/>
        <w:jc w:val="left"/>
        <w:rPr>
          <w:rFonts w:ascii="Times New Roman" w:eastAsia="SimSun" w:hAnsi="Times New Roman" w:cs="Times New Roman"/>
          <w:color w:val="1F497D"/>
          <w:kern w:val="0"/>
          <w:sz w:val="22"/>
        </w:rPr>
      </w:pPr>
    </w:p>
    <w:p w14:paraId="295A5E5B" w14:textId="020F8436" w:rsidR="00805301" w:rsidRPr="0033750C" w:rsidRDefault="00813DD6"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w:t>
      </w:r>
      <w:r w:rsidR="00805301" w:rsidRPr="0033750C">
        <w:rPr>
          <w:rFonts w:ascii="Times New Roman" w:eastAsia="SimSun" w:hAnsi="Times New Roman" w:cs="Times New Roman"/>
          <w:color w:val="1F497D"/>
          <w:kern w:val="0"/>
          <w:sz w:val="22"/>
        </w:rPr>
        <w:t xml:space="preserve"> you are doing well! </w:t>
      </w:r>
    </w:p>
    <w:p w14:paraId="3818E3C5" w14:textId="77777777" w:rsidR="00805301" w:rsidRPr="0033750C" w:rsidRDefault="00805301" w:rsidP="00813DD6">
      <w:pPr>
        <w:widowControl/>
        <w:ind w:firstLine="420"/>
        <w:jc w:val="left"/>
        <w:rPr>
          <w:rFonts w:ascii="Times New Roman" w:eastAsia="SimSun" w:hAnsi="Times New Roman" w:cs="Times New Roman"/>
          <w:color w:val="1F497D"/>
          <w:kern w:val="0"/>
          <w:sz w:val="22"/>
        </w:rPr>
      </w:pPr>
    </w:p>
    <w:p w14:paraId="0CC974DD" w14:textId="6CAD891F" w:rsidR="00B736A7" w:rsidRPr="0033750C" w:rsidRDefault="00805301"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tutor for your course—MAEG4070 Engineering Optimization. </w:t>
      </w:r>
      <w:r w:rsidR="00813DD6" w:rsidRPr="0033750C">
        <w:rPr>
          <w:rFonts w:ascii="Times New Roman" w:eastAsia="SimSun" w:hAnsi="Times New Roman" w:cs="Times New Roman"/>
          <w:color w:val="1F497D"/>
          <w:kern w:val="0"/>
          <w:sz w:val="22"/>
        </w:rPr>
        <w:t xml:space="preserve">I am writing to ask </w:t>
      </w:r>
      <w:r w:rsidR="00CE2C3D" w:rsidRPr="0033750C">
        <w:rPr>
          <w:rFonts w:ascii="Times New Roman" w:eastAsia="SimSun" w:hAnsi="Times New Roman" w:cs="Times New Roman"/>
          <w:color w:val="1F497D"/>
          <w:kern w:val="0"/>
          <w:sz w:val="22"/>
        </w:rPr>
        <w:t>whether</w:t>
      </w:r>
      <w:r w:rsidR="00813DD6" w:rsidRPr="0033750C">
        <w:rPr>
          <w:rFonts w:ascii="Times New Roman" w:eastAsia="SimSun" w:hAnsi="Times New Roman" w:cs="Times New Roman"/>
          <w:color w:val="1F497D"/>
          <w:kern w:val="0"/>
          <w:sz w:val="22"/>
        </w:rPr>
        <w:t xml:space="preserve"> I need to do anything before school starts. If you need </w:t>
      </w:r>
      <w:r w:rsidR="00B736A7" w:rsidRPr="0033750C">
        <w:rPr>
          <w:rFonts w:ascii="Times New Roman" w:eastAsia="SimSun" w:hAnsi="Times New Roman" w:cs="Times New Roman"/>
          <w:color w:val="1F497D"/>
          <w:kern w:val="0"/>
          <w:sz w:val="22"/>
        </w:rPr>
        <w:t>any help</w:t>
      </w:r>
      <w:r w:rsidR="00813DD6" w:rsidRPr="0033750C">
        <w:rPr>
          <w:rFonts w:ascii="Times New Roman" w:eastAsia="SimSun" w:hAnsi="Times New Roman" w:cs="Times New Roman"/>
          <w:color w:val="1F497D"/>
          <w:kern w:val="0"/>
          <w:sz w:val="22"/>
        </w:rPr>
        <w:t xml:space="preserve"> before </w:t>
      </w:r>
      <w:r w:rsidR="00B736A7" w:rsidRPr="0033750C">
        <w:rPr>
          <w:rFonts w:ascii="Times New Roman" w:eastAsia="SimSun" w:hAnsi="Times New Roman" w:cs="Times New Roman"/>
          <w:color w:val="1F497D"/>
          <w:kern w:val="0"/>
          <w:sz w:val="22"/>
        </w:rPr>
        <w:t>semester</w:t>
      </w:r>
      <w:r w:rsidR="00813DD6" w:rsidRPr="0033750C">
        <w:rPr>
          <w:rFonts w:ascii="Times New Roman" w:eastAsia="SimSun" w:hAnsi="Times New Roman" w:cs="Times New Roman"/>
          <w:color w:val="1F497D"/>
          <w:kern w:val="0"/>
          <w:sz w:val="22"/>
        </w:rPr>
        <w:t xml:space="preserve"> starts, please </w:t>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w:t>
      </w:r>
      <w:r w:rsidR="00813DD6" w:rsidRPr="0033750C">
        <w:rPr>
          <w:rFonts w:ascii="Times New Roman" w:eastAsia="SimSun" w:hAnsi="Times New Roman" w:cs="Times New Roman"/>
          <w:color w:val="1F497D"/>
          <w:kern w:val="0"/>
          <w:sz w:val="22"/>
        </w:rPr>
        <w:t xml:space="preserve">. </w:t>
      </w:r>
      <w:r w:rsidR="00B736A7" w:rsidRPr="0033750C">
        <w:rPr>
          <w:rFonts w:ascii="Times New Roman" w:eastAsia="SimSun" w:hAnsi="Times New Roman" w:cs="Times New Roman"/>
          <w:color w:val="1F497D"/>
          <w:kern w:val="0"/>
          <w:sz w:val="22"/>
        </w:rPr>
        <w:t xml:space="preserve">In addition, my </w:t>
      </w:r>
      <w:r w:rsidR="00CE2C3D" w:rsidRPr="0033750C">
        <w:rPr>
          <w:rFonts w:ascii="Times New Roman" w:eastAsia="SimSun" w:hAnsi="Times New Roman" w:cs="Times New Roman"/>
          <w:color w:val="1F497D"/>
          <w:kern w:val="0"/>
          <w:sz w:val="22"/>
        </w:rPr>
        <w:t xml:space="preserve">latest </w:t>
      </w:r>
      <w:r w:rsidR="00B736A7" w:rsidRPr="0033750C">
        <w:rPr>
          <w:rFonts w:ascii="Times New Roman" w:eastAsia="SimSun" w:hAnsi="Times New Roman" w:cs="Times New Roman"/>
          <w:color w:val="1F497D"/>
          <w:kern w:val="0"/>
          <w:sz w:val="22"/>
        </w:rPr>
        <w:t xml:space="preserve">CV is also attached to this email to introduce me better. </w:t>
      </w:r>
    </w:p>
    <w:p w14:paraId="1723DCD8"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3A11B6A9" w14:textId="55DC0CA1" w:rsidR="00813DD6" w:rsidRPr="0033750C" w:rsidRDefault="00B736A7"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luck and looking forward to your reply. </w:t>
      </w:r>
    </w:p>
    <w:p w14:paraId="75DD653C"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54995101"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C56483"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B04E1" w14:textId="77777777" w:rsidR="00813DD6" w:rsidRPr="0033750C" w:rsidRDefault="00813DD6" w:rsidP="004A4D17">
      <w:pPr>
        <w:widowControl/>
        <w:jc w:val="left"/>
        <w:rPr>
          <w:rFonts w:ascii="Times New Roman" w:eastAsia="SimSun" w:hAnsi="Times New Roman" w:cs="Times New Roman"/>
          <w:color w:val="1F497D"/>
          <w:kern w:val="0"/>
          <w:sz w:val="22"/>
        </w:rPr>
      </w:pPr>
    </w:p>
    <w:p w14:paraId="5E735156" w14:textId="14F6B542"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09043C11"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2DD95E1F" w14:textId="54B88E62" w:rsidR="00DC250C" w:rsidRPr="0033750C" w:rsidRDefault="00DC250C" w:rsidP="00DC25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We will make our design in these days and send to you ASAP. Thanks for your help and have a good day.</w:t>
      </w:r>
    </w:p>
    <w:p w14:paraId="473B3864"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06FCA6AE"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931C68"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3168C0" w14:textId="75BF8461" w:rsidR="00813DD6" w:rsidRPr="0033750C" w:rsidRDefault="00813DD6" w:rsidP="004A4D17">
      <w:pPr>
        <w:widowControl/>
        <w:jc w:val="left"/>
        <w:rPr>
          <w:rFonts w:ascii="Times New Roman" w:eastAsia="SimSun" w:hAnsi="Times New Roman" w:cs="Times New Roman"/>
          <w:color w:val="1F497D"/>
          <w:kern w:val="0"/>
          <w:sz w:val="22"/>
        </w:rPr>
      </w:pPr>
    </w:p>
    <w:p w14:paraId="4F46690F" w14:textId="5B394CF9" w:rsidR="00DC250C" w:rsidRPr="0033750C" w:rsidRDefault="00DC250C" w:rsidP="004A4D17">
      <w:pPr>
        <w:widowControl/>
        <w:jc w:val="left"/>
        <w:rPr>
          <w:rFonts w:ascii="Times New Roman" w:eastAsia="SimSun" w:hAnsi="Times New Roman" w:cs="Times New Roman"/>
          <w:color w:val="1F497D"/>
          <w:kern w:val="0"/>
          <w:sz w:val="22"/>
        </w:rPr>
      </w:pPr>
    </w:p>
    <w:p w14:paraId="404AD535" w14:textId="77777777" w:rsidR="00DC250C" w:rsidRPr="0033750C" w:rsidRDefault="00DC250C" w:rsidP="004A4D17">
      <w:pPr>
        <w:widowControl/>
        <w:jc w:val="left"/>
        <w:rPr>
          <w:rFonts w:ascii="Times New Roman" w:eastAsia="SimSun" w:hAnsi="Times New Roman" w:cs="Times New Roman"/>
          <w:color w:val="1F497D"/>
          <w:kern w:val="0"/>
          <w:sz w:val="22"/>
        </w:rPr>
      </w:pPr>
    </w:p>
    <w:p w14:paraId="1E6BF57B" w14:textId="6566F77D"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Conference in October</w:t>
      </w:r>
    </w:p>
    <w:p w14:paraId="055B6065" w14:textId="1B36BFE2"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1D8DB917" w14:textId="77777777" w:rsidR="004A4D17" w:rsidRPr="0033750C" w:rsidRDefault="004A4D17" w:rsidP="004A4D17">
      <w:pPr>
        <w:widowControl/>
        <w:ind w:firstLine="420"/>
        <w:jc w:val="left"/>
        <w:rPr>
          <w:rFonts w:ascii="Times New Roman" w:eastAsia="SimSun" w:hAnsi="Times New Roman" w:cs="Times New Roman"/>
          <w:color w:val="1F497D"/>
          <w:kern w:val="0"/>
          <w:sz w:val="22"/>
        </w:rPr>
      </w:pPr>
    </w:p>
    <w:p w14:paraId="3E0EF637" w14:textId="4701EDE3"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ow are you? Hope you are doing well. </w:t>
      </w:r>
    </w:p>
    <w:p w14:paraId="64E19438" w14:textId="3D002028" w:rsidR="004A4D17" w:rsidRPr="0033750C" w:rsidRDefault="004A4D17" w:rsidP="004A4D17">
      <w:pPr>
        <w:widowControl/>
        <w:ind w:firstLine="420"/>
        <w:jc w:val="left"/>
        <w:rPr>
          <w:rFonts w:ascii="Times New Roman" w:eastAsia="SimSun" w:hAnsi="Times New Roman" w:cs="Times New Roman"/>
          <w:color w:val="1F497D"/>
          <w:kern w:val="0"/>
          <w:sz w:val="22"/>
        </w:rPr>
      </w:pPr>
    </w:p>
    <w:p w14:paraId="48DE6304" w14:textId="4A05833A"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undergraduate paper about 6 Degree of Freedom Unified Tracking Controller for Tilt-Rotor Multi-Rotor Unmanned Aerial Vehicles Based on The Unit Dual Quaternion was accepted by the 2022 5th IEEE International Conference on Unmanned Systems</w:t>
      </w:r>
      <w:r w:rsidR="00B05751" w:rsidRPr="0033750C">
        <w:rPr>
          <w:rFonts w:ascii="Times New Roman" w:eastAsia="SimSun" w:hAnsi="Times New Roman" w:cs="Times New Roman"/>
          <w:color w:val="1F497D"/>
          <w:kern w:val="0"/>
          <w:sz w:val="22"/>
        </w:rPr>
        <w:t xml:space="preserve"> (ICUS)</w:t>
      </w:r>
      <w:r w:rsidRPr="0033750C">
        <w:rPr>
          <w:rFonts w:ascii="Times New Roman" w:eastAsia="SimSun" w:hAnsi="Times New Roman" w:cs="Times New Roman"/>
          <w:color w:val="1F497D"/>
          <w:kern w:val="0"/>
          <w:sz w:val="22"/>
        </w:rPr>
        <w:t xml:space="preserve">, which will be </w:t>
      </w:r>
      <w:r w:rsidR="00DC250C" w:rsidRPr="0033750C">
        <w:rPr>
          <w:rFonts w:ascii="Times New Roman" w:eastAsia="SimSun" w:hAnsi="Times New Roman" w:cs="Times New Roman"/>
          <w:color w:val="1F497D"/>
          <w:kern w:val="0"/>
          <w:sz w:val="22"/>
        </w:rPr>
        <w:t xml:space="preserve">held </w:t>
      </w:r>
      <w:r w:rsidRPr="0033750C">
        <w:rPr>
          <w:rFonts w:ascii="Times New Roman" w:eastAsia="SimSun" w:hAnsi="Times New Roman" w:cs="Times New Roman"/>
          <w:color w:val="1F497D"/>
          <w:kern w:val="0"/>
          <w:sz w:val="22"/>
        </w:rPr>
        <w:t>in Guangzhou from October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 16</w:t>
      </w:r>
      <w:r w:rsidRPr="0033750C">
        <w:rPr>
          <w:rFonts w:ascii="Times New Roman" w:eastAsia="SimSun" w:hAnsi="Times New Roman" w:cs="Times New Roman"/>
          <w:color w:val="1F497D"/>
          <w:kern w:val="0"/>
          <w:sz w:val="22"/>
          <w:vertAlign w:val="superscript"/>
        </w:rPr>
        <w:t>th</w:t>
      </w:r>
      <w:r w:rsidR="00521034" w:rsidRPr="0033750C">
        <w:rPr>
          <w:rFonts w:ascii="Times New Roman" w:eastAsia="SimSun" w:hAnsi="Times New Roman" w:cs="Times New Roman"/>
          <w:color w:val="1F497D"/>
          <w:kern w:val="0"/>
          <w:sz w:val="22"/>
        </w:rPr>
        <w:t xml:space="preserve">. Now, we need to decide who will attend the </w:t>
      </w:r>
      <w:r w:rsidR="00B05751" w:rsidRPr="0033750C">
        <w:rPr>
          <w:rFonts w:ascii="Times New Roman" w:eastAsia="SimSun" w:hAnsi="Times New Roman" w:cs="Times New Roman"/>
          <w:color w:val="1F497D"/>
          <w:kern w:val="0"/>
          <w:sz w:val="22"/>
        </w:rPr>
        <w:t>meeting</w:t>
      </w:r>
      <w:r w:rsidR="00521034" w:rsidRPr="0033750C">
        <w:rPr>
          <w:rFonts w:ascii="Times New Roman" w:eastAsia="SimSun" w:hAnsi="Times New Roman" w:cs="Times New Roman"/>
          <w:color w:val="1F497D"/>
          <w:kern w:val="0"/>
          <w:sz w:val="22"/>
        </w:rPr>
        <w:t xml:space="preserve">. My undergraduate advisor suggested me to </w:t>
      </w:r>
      <w:r w:rsidR="00B05751" w:rsidRPr="0033750C">
        <w:rPr>
          <w:rFonts w:ascii="Times New Roman" w:eastAsia="SimSun" w:hAnsi="Times New Roman" w:cs="Times New Roman"/>
          <w:color w:val="1F497D"/>
          <w:kern w:val="0"/>
          <w:sz w:val="22"/>
        </w:rPr>
        <w:t xml:space="preserve">attending </w:t>
      </w:r>
      <w:r w:rsidR="00521034" w:rsidRPr="0033750C">
        <w:rPr>
          <w:rFonts w:ascii="Times New Roman" w:eastAsia="SimSun" w:hAnsi="Times New Roman" w:cs="Times New Roman"/>
          <w:color w:val="1F497D"/>
          <w:kern w:val="0"/>
          <w:sz w:val="22"/>
        </w:rPr>
        <w:t>this conference</w:t>
      </w:r>
      <w:r w:rsidR="00CE2C3D" w:rsidRPr="0033750C">
        <w:rPr>
          <w:rFonts w:ascii="Times New Roman" w:eastAsia="SimSun" w:hAnsi="Times New Roman" w:cs="Times New Roman"/>
          <w:color w:val="1F497D"/>
          <w:kern w:val="0"/>
          <w:sz w:val="22"/>
        </w:rPr>
        <w:t xml:space="preserve"> and he can reimburse all expenses. My opportunity cost is that I will miss two weeks of classes. </w:t>
      </w:r>
      <w:r w:rsidRPr="0033750C">
        <w:rPr>
          <w:rFonts w:ascii="Times New Roman" w:eastAsia="SimSun" w:hAnsi="Times New Roman" w:cs="Times New Roman"/>
          <w:color w:val="1F497D"/>
          <w:kern w:val="0"/>
          <w:sz w:val="22"/>
        </w:rPr>
        <w:t>I was wondering when it is available for you</w:t>
      </w:r>
      <w:r w:rsidR="00DC250C" w:rsidRPr="0033750C">
        <w:rPr>
          <w:rFonts w:ascii="Times New Roman" w:eastAsia="SimSun" w:hAnsi="Times New Roman" w:cs="Times New Roman"/>
          <w:color w:val="1F497D"/>
          <w:kern w:val="0"/>
          <w:sz w:val="22"/>
        </w:rPr>
        <w:t xml:space="preserve"> these days</w:t>
      </w:r>
      <w:r w:rsidR="00CE2C3D" w:rsidRPr="0033750C">
        <w:rPr>
          <w:rFonts w:ascii="Times New Roman" w:eastAsia="SimSun" w:hAnsi="Times New Roman" w:cs="Times New Roman"/>
          <w:color w:val="1F497D"/>
          <w:kern w:val="0"/>
          <w:sz w:val="22"/>
        </w:rPr>
        <w:t xml:space="preserve"> so that we can have further discussion about this planning. </w:t>
      </w:r>
    </w:p>
    <w:p w14:paraId="727CE3F4" w14:textId="77777777" w:rsidR="00CE2C3D" w:rsidRPr="0033750C" w:rsidRDefault="00CE2C3D" w:rsidP="004A4D17">
      <w:pPr>
        <w:widowControl/>
        <w:ind w:firstLine="420"/>
        <w:jc w:val="left"/>
        <w:rPr>
          <w:rFonts w:ascii="Times New Roman" w:eastAsia="SimSun" w:hAnsi="Times New Roman" w:cs="Times New Roman"/>
          <w:color w:val="1F497D"/>
          <w:kern w:val="0"/>
          <w:sz w:val="22"/>
        </w:rPr>
      </w:pPr>
    </w:p>
    <w:p w14:paraId="5F0862B6" w14:textId="2D48643A" w:rsidR="004A4D17" w:rsidRPr="0033750C" w:rsidRDefault="00CE2C3D" w:rsidP="00CE2C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D39BD7E" w14:textId="77777777" w:rsidR="00CE2C3D" w:rsidRPr="0033750C" w:rsidRDefault="00CE2C3D" w:rsidP="00CE2C3D">
      <w:pPr>
        <w:widowControl/>
        <w:ind w:firstLine="420"/>
        <w:jc w:val="left"/>
        <w:rPr>
          <w:rFonts w:ascii="Times New Roman" w:eastAsia="SimSun" w:hAnsi="Times New Roman" w:cs="Times New Roman"/>
          <w:color w:val="1F497D"/>
          <w:kern w:val="0"/>
          <w:sz w:val="22"/>
        </w:rPr>
      </w:pPr>
    </w:p>
    <w:p w14:paraId="5FBFCBF0"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FF9EA3"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CAF75" w14:textId="7F29122B" w:rsidR="004A4D17" w:rsidRPr="0033750C" w:rsidRDefault="004A4D17" w:rsidP="007B7CD1">
      <w:pPr>
        <w:widowControl/>
        <w:jc w:val="left"/>
        <w:rPr>
          <w:rFonts w:ascii="Times New Roman" w:eastAsia="SimSun" w:hAnsi="Times New Roman" w:cs="Times New Roman"/>
          <w:color w:val="1F497D"/>
          <w:kern w:val="0"/>
          <w:sz w:val="22"/>
        </w:rPr>
      </w:pPr>
    </w:p>
    <w:p w14:paraId="65AAEDF6" w14:textId="6977D766" w:rsidR="004A4D17" w:rsidRPr="0033750C" w:rsidRDefault="004A4D17" w:rsidP="007B7CD1">
      <w:pPr>
        <w:widowControl/>
        <w:jc w:val="left"/>
        <w:rPr>
          <w:rFonts w:ascii="Times New Roman" w:eastAsia="SimSun" w:hAnsi="Times New Roman" w:cs="Times New Roman"/>
          <w:color w:val="1F497D"/>
          <w:kern w:val="0"/>
          <w:sz w:val="22"/>
        </w:rPr>
      </w:pPr>
    </w:p>
    <w:p w14:paraId="358F4683" w14:textId="5490DCFD" w:rsidR="004A4D17" w:rsidRPr="0033750C" w:rsidRDefault="004A4D17" w:rsidP="007B7CD1">
      <w:pPr>
        <w:widowControl/>
        <w:jc w:val="left"/>
        <w:rPr>
          <w:rFonts w:ascii="Times New Roman" w:eastAsia="SimSun" w:hAnsi="Times New Roman" w:cs="Times New Roman"/>
          <w:color w:val="1F497D"/>
          <w:kern w:val="0"/>
          <w:sz w:val="22"/>
        </w:rPr>
      </w:pPr>
    </w:p>
    <w:p w14:paraId="547AC81A" w14:textId="77777777" w:rsidR="004A4D17" w:rsidRPr="0033750C" w:rsidRDefault="004A4D17" w:rsidP="007B7CD1">
      <w:pPr>
        <w:widowControl/>
        <w:jc w:val="left"/>
        <w:rPr>
          <w:rFonts w:ascii="Times New Roman" w:eastAsia="SimSun" w:hAnsi="Times New Roman" w:cs="Times New Roman"/>
          <w:color w:val="1F497D"/>
          <w:kern w:val="0"/>
          <w:sz w:val="22"/>
        </w:rPr>
      </w:pPr>
    </w:p>
    <w:p w14:paraId="2D82BD02" w14:textId="129C7E1A" w:rsidR="00901BC3" w:rsidRPr="0033750C" w:rsidRDefault="00901BC3"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hanged my password but the system said that my password was incorrect. I tried to recover my password through forget password, but I can not the recovery code in my Email (Other).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and how to get the password again. </w:t>
      </w:r>
    </w:p>
    <w:p w14:paraId="273579EB" w14:textId="42D25262" w:rsidR="00901BC3" w:rsidRPr="0033750C" w:rsidRDefault="00901BC3" w:rsidP="007B7CD1">
      <w:pPr>
        <w:widowControl/>
        <w:jc w:val="left"/>
        <w:rPr>
          <w:rFonts w:ascii="Times New Roman" w:eastAsia="SimSun" w:hAnsi="Times New Roman" w:cs="Times New Roman"/>
          <w:color w:val="1F497D"/>
          <w:kern w:val="0"/>
          <w:sz w:val="22"/>
        </w:rPr>
      </w:pPr>
    </w:p>
    <w:p w14:paraId="1159F78A" w14:textId="7A8AF344"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37A2AC5" w14:textId="77777777" w:rsidR="00644C44" w:rsidRPr="0033750C" w:rsidRDefault="00644C44" w:rsidP="00644C44">
      <w:pPr>
        <w:widowControl/>
        <w:ind w:firstLine="420"/>
        <w:jc w:val="left"/>
        <w:rPr>
          <w:rFonts w:ascii="Times New Roman" w:eastAsia="SimSun" w:hAnsi="Times New Roman" w:cs="Times New Roman"/>
          <w:color w:val="1F497D"/>
          <w:kern w:val="0"/>
          <w:sz w:val="22"/>
        </w:rPr>
      </w:pPr>
    </w:p>
    <w:p w14:paraId="03F266BF" w14:textId="6EB748A0" w:rsidR="00644C44" w:rsidRPr="0033750C" w:rsidRDefault="00644C44" w:rsidP="00644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attached the photo of my CU Link Card. Thanks for your help.</w:t>
      </w:r>
    </w:p>
    <w:p w14:paraId="055C70AD" w14:textId="77777777" w:rsidR="00644C44" w:rsidRPr="0033750C" w:rsidRDefault="00644C44" w:rsidP="00644C44">
      <w:pPr>
        <w:widowControl/>
        <w:jc w:val="left"/>
        <w:rPr>
          <w:rFonts w:ascii="Times New Roman" w:eastAsia="SimSun" w:hAnsi="Times New Roman" w:cs="Times New Roman"/>
          <w:color w:val="1F497D"/>
          <w:kern w:val="0"/>
          <w:sz w:val="22"/>
        </w:rPr>
      </w:pPr>
    </w:p>
    <w:p w14:paraId="465B54AB"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CC0A53"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AF5A56" w14:textId="77295BD2" w:rsidR="00644C44" w:rsidRPr="0033750C" w:rsidRDefault="00644C44" w:rsidP="007B7CD1">
      <w:pPr>
        <w:widowControl/>
        <w:jc w:val="left"/>
        <w:rPr>
          <w:rFonts w:ascii="Times New Roman" w:eastAsia="SimSun" w:hAnsi="Times New Roman" w:cs="Times New Roman"/>
          <w:color w:val="1F497D"/>
          <w:kern w:val="0"/>
          <w:sz w:val="22"/>
        </w:rPr>
      </w:pPr>
    </w:p>
    <w:p w14:paraId="08B48B8B" w14:textId="77777777" w:rsidR="00644C44" w:rsidRPr="0033750C" w:rsidRDefault="00644C44" w:rsidP="007B7CD1">
      <w:pPr>
        <w:widowControl/>
        <w:jc w:val="left"/>
        <w:rPr>
          <w:rFonts w:ascii="Times New Roman" w:eastAsia="SimSun" w:hAnsi="Times New Roman" w:cs="Times New Roman"/>
          <w:color w:val="1F497D"/>
          <w:kern w:val="0"/>
          <w:sz w:val="22"/>
        </w:rPr>
      </w:pPr>
    </w:p>
    <w:p w14:paraId="131655FE" w14:textId="7893BEBE" w:rsidR="00644C44" w:rsidRPr="0033750C" w:rsidRDefault="00644C44"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attached the photo of my CU Link Card. Thanks for your help. </w:t>
      </w:r>
    </w:p>
    <w:p w14:paraId="255FB9F3" w14:textId="77777777" w:rsidR="00901BC3" w:rsidRPr="0033750C" w:rsidRDefault="00901BC3" w:rsidP="007B7CD1">
      <w:pPr>
        <w:widowControl/>
        <w:jc w:val="left"/>
        <w:rPr>
          <w:rFonts w:ascii="Times New Roman" w:eastAsia="SimSun" w:hAnsi="Times New Roman" w:cs="Times New Roman"/>
          <w:color w:val="1F497D"/>
          <w:kern w:val="0"/>
          <w:sz w:val="22"/>
        </w:rPr>
      </w:pPr>
    </w:p>
    <w:p w14:paraId="5FA478EC" w14:textId="4992F221"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3BFDDE3" w14:textId="77777777" w:rsidR="007B7CD1" w:rsidRPr="0033750C" w:rsidRDefault="007B7CD1" w:rsidP="007B7CD1">
      <w:pPr>
        <w:widowControl/>
        <w:ind w:firstLine="420"/>
        <w:jc w:val="left"/>
        <w:rPr>
          <w:rFonts w:ascii="Times New Roman" w:eastAsia="SimSun" w:hAnsi="Times New Roman" w:cs="Times New Roman"/>
          <w:color w:val="1F497D"/>
          <w:kern w:val="0"/>
          <w:sz w:val="22"/>
        </w:rPr>
      </w:pPr>
    </w:p>
    <w:p w14:paraId="32B01360" w14:textId="2798C360" w:rsidR="007B7CD1" w:rsidRPr="0033750C" w:rsidRDefault="007B7CD1" w:rsidP="007B7C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ere wondering which directions below should be put on the current poster. </w:t>
      </w:r>
    </w:p>
    <w:p w14:paraId="2A8BFD3D" w14:textId="7954B6FE" w:rsidR="007B7CD1" w:rsidRPr="0033750C" w:rsidRDefault="007B7CD1">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ergy harvesting </w:t>
      </w:r>
      <w:r w:rsidR="002F6F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W</w:t>
      </w:r>
      <w:r w:rsidR="002F6F39" w:rsidRPr="0033750C">
        <w:rPr>
          <w:rFonts w:ascii="Times New Roman" w:eastAsia="SimSun" w:hAnsi="Times New Roman" w:cs="Times New Roman"/>
          <w:color w:val="1F497D"/>
          <w:kern w:val="0"/>
          <w:sz w:val="22"/>
        </w:rPr>
        <w:t>atch, Fluid Shock Absorber)</w:t>
      </w:r>
    </w:p>
    <w:p w14:paraId="74DC3B30" w14:textId="488215A7" w:rsidR="007B7CD1" w:rsidRPr="0033750C" w:rsidRDefault="007B7CD1">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ibration Control </w:t>
      </w:r>
      <w:r w:rsidR="00083655" w:rsidRPr="0033750C">
        <w:rPr>
          <w:rFonts w:ascii="Times New Roman" w:eastAsia="SimSun" w:hAnsi="Times New Roman" w:cs="Times New Roman"/>
          <w:color w:val="1F497D"/>
          <w:kern w:val="0"/>
          <w:sz w:val="22"/>
        </w:rPr>
        <w:t>(High</w:t>
      </w:r>
      <w:r w:rsidR="008641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Speed Rail)</w:t>
      </w:r>
    </w:p>
    <w:p w14:paraId="43610998" w14:textId="365ACC67" w:rsidR="002F6F39" w:rsidRPr="0033750C" w:rsidRDefault="002F6F39">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oskeletons</w:t>
      </w:r>
    </w:p>
    <w:p w14:paraId="5460609C" w14:textId="638456C1" w:rsidR="00E44142" w:rsidRPr="0033750C" w:rsidRDefault="00E44142">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D Printing</w:t>
      </w:r>
    </w:p>
    <w:p w14:paraId="6701091F" w14:textId="387E75BB" w:rsidR="00864139" w:rsidRPr="0033750C" w:rsidRDefault="00864139" w:rsidP="00864139">
      <w:pPr>
        <w:widowControl/>
        <w:jc w:val="left"/>
        <w:rPr>
          <w:rFonts w:ascii="Times New Roman" w:eastAsia="SimSun" w:hAnsi="Times New Roman" w:cs="Times New Roman"/>
          <w:color w:val="1F497D"/>
          <w:kern w:val="0"/>
          <w:sz w:val="22"/>
        </w:rPr>
      </w:pPr>
    </w:p>
    <w:p w14:paraId="6677681D" w14:textId="50B24F01" w:rsidR="00864139" w:rsidRPr="0033750C" w:rsidRDefault="00864139" w:rsidP="008641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TW, could we replace the old pictures in the previous poster with some latest pictures to demonstrate our current research?</w:t>
      </w:r>
    </w:p>
    <w:p w14:paraId="27E40F69" w14:textId="018D5C1D" w:rsidR="007B7CD1" w:rsidRPr="0033750C" w:rsidRDefault="007B7CD1" w:rsidP="00DE6159">
      <w:pPr>
        <w:widowControl/>
        <w:jc w:val="left"/>
        <w:rPr>
          <w:rFonts w:ascii="Times New Roman" w:eastAsia="SimSun" w:hAnsi="Times New Roman" w:cs="Times New Roman"/>
          <w:color w:val="1F497D"/>
          <w:kern w:val="0"/>
          <w:sz w:val="22"/>
        </w:rPr>
      </w:pPr>
    </w:p>
    <w:p w14:paraId="2BAF20E2" w14:textId="0B2CC4FF" w:rsidR="00864139" w:rsidRPr="0033750C" w:rsidRDefault="00864139" w:rsidP="00DB3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C277A58" w14:textId="1DB30C08" w:rsidR="00DB3C9A" w:rsidRPr="0033750C" w:rsidRDefault="00DB3C9A" w:rsidP="00DE6159">
      <w:pPr>
        <w:widowControl/>
        <w:jc w:val="left"/>
        <w:rPr>
          <w:rFonts w:ascii="Times New Roman" w:eastAsia="SimSun" w:hAnsi="Times New Roman" w:cs="Times New Roman"/>
          <w:color w:val="1F497D"/>
          <w:kern w:val="0"/>
          <w:sz w:val="22"/>
        </w:rPr>
      </w:pPr>
    </w:p>
    <w:p w14:paraId="732FF832"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519A31"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79EA89" w14:textId="77777777" w:rsidR="007B7CD1" w:rsidRPr="0033750C" w:rsidRDefault="007B7CD1" w:rsidP="004E4C9A">
      <w:pPr>
        <w:widowControl/>
        <w:jc w:val="left"/>
        <w:rPr>
          <w:rFonts w:ascii="Times New Roman" w:eastAsia="SimSun" w:hAnsi="Times New Roman" w:cs="Times New Roman"/>
          <w:color w:val="1F497D"/>
          <w:kern w:val="0"/>
          <w:sz w:val="22"/>
        </w:rPr>
      </w:pPr>
    </w:p>
    <w:p w14:paraId="5AFAB953" w14:textId="77777777" w:rsidR="007B7CD1" w:rsidRPr="0033750C" w:rsidRDefault="007B7CD1" w:rsidP="004E4C9A">
      <w:pPr>
        <w:widowControl/>
        <w:jc w:val="left"/>
        <w:rPr>
          <w:rFonts w:ascii="Times New Roman" w:eastAsia="SimSun" w:hAnsi="Times New Roman" w:cs="Times New Roman"/>
          <w:color w:val="1F497D"/>
          <w:kern w:val="0"/>
          <w:sz w:val="22"/>
        </w:rPr>
      </w:pPr>
    </w:p>
    <w:p w14:paraId="24B9635F" w14:textId="012747D0"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7260BD9"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09A189F5" w14:textId="11E0D8DF" w:rsidR="004E4C9A" w:rsidRPr="0033750C" w:rsidRDefault="004E4C9A" w:rsidP="004E4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ill finish it ASAP. Have a good day! </w:t>
      </w:r>
    </w:p>
    <w:p w14:paraId="153634E1"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5B974A0B"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06B93"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94154" w14:textId="77777777" w:rsidR="004E4C9A" w:rsidRPr="0033750C" w:rsidRDefault="004E4C9A" w:rsidP="006D4EE0">
      <w:pPr>
        <w:widowControl/>
        <w:jc w:val="left"/>
        <w:rPr>
          <w:rFonts w:ascii="Times New Roman" w:eastAsia="SimSun" w:hAnsi="Times New Roman" w:cs="Times New Roman"/>
          <w:color w:val="1F497D"/>
          <w:kern w:val="0"/>
          <w:sz w:val="22"/>
        </w:rPr>
      </w:pPr>
    </w:p>
    <w:p w14:paraId="66F6CA3D" w14:textId="77777777" w:rsidR="004E4C9A" w:rsidRPr="0033750C" w:rsidRDefault="004E4C9A" w:rsidP="006D4EE0">
      <w:pPr>
        <w:widowControl/>
        <w:jc w:val="left"/>
        <w:rPr>
          <w:rFonts w:ascii="Times New Roman" w:eastAsia="SimSun" w:hAnsi="Times New Roman" w:cs="Times New Roman"/>
          <w:color w:val="1F497D"/>
          <w:kern w:val="0"/>
          <w:sz w:val="22"/>
        </w:rPr>
      </w:pPr>
    </w:p>
    <w:p w14:paraId="6792C902" w14:textId="1E4C0F61"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536323D"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C503F7B" w14:textId="1064219F" w:rsidR="006D4EE0" w:rsidRPr="0033750C" w:rsidRDefault="006D4EE0" w:rsidP="006D4E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s nice. Thank you so much for your precious tim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keep in touch. Take care, stay safe, and keep healthy!</w:t>
      </w:r>
    </w:p>
    <w:p w14:paraId="4DA016EB"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19C08EB"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0EE727"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A77141" w14:textId="77777777" w:rsidR="006D4EE0" w:rsidRPr="0033750C" w:rsidRDefault="006D4EE0" w:rsidP="00215F93">
      <w:pPr>
        <w:widowControl/>
        <w:jc w:val="left"/>
        <w:rPr>
          <w:rFonts w:ascii="Times New Roman" w:eastAsia="SimSun" w:hAnsi="Times New Roman" w:cs="Times New Roman"/>
          <w:color w:val="1F497D"/>
          <w:kern w:val="0"/>
          <w:sz w:val="22"/>
        </w:rPr>
      </w:pPr>
    </w:p>
    <w:p w14:paraId="33E15BFD" w14:textId="77777777" w:rsidR="006D4EE0" w:rsidRPr="0033750C" w:rsidRDefault="006D4EE0" w:rsidP="00215F93">
      <w:pPr>
        <w:widowControl/>
        <w:jc w:val="left"/>
        <w:rPr>
          <w:rFonts w:ascii="Times New Roman" w:eastAsia="SimSun" w:hAnsi="Times New Roman" w:cs="Times New Roman"/>
          <w:color w:val="1F497D"/>
          <w:kern w:val="0"/>
          <w:sz w:val="22"/>
        </w:rPr>
      </w:pPr>
    </w:p>
    <w:p w14:paraId="40A9DC43" w14:textId="0AB098C4"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F73BEF2"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256E2DDD" w14:textId="269F8A79" w:rsidR="00215F93" w:rsidRPr="0033750C" w:rsidRDefault="00215F93"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unds good. </w:t>
      </w:r>
      <w:r w:rsidR="00876DC5" w:rsidRPr="0033750C">
        <w:rPr>
          <w:rFonts w:ascii="Times New Roman" w:eastAsia="SimSun" w:hAnsi="Times New Roman" w:cs="Times New Roman"/>
          <w:color w:val="1F497D"/>
          <w:kern w:val="0"/>
          <w:sz w:val="22"/>
        </w:rPr>
        <w:t>Overleaf</w:t>
      </w:r>
      <w:r w:rsidRPr="0033750C">
        <w:rPr>
          <w:rFonts w:ascii="Times New Roman" w:eastAsia="SimSun" w:hAnsi="Times New Roman" w:cs="Times New Roman"/>
          <w:color w:val="1F497D"/>
          <w:kern w:val="0"/>
          <w:sz w:val="22"/>
        </w:rPr>
        <w:t xml:space="preserve"> is </w:t>
      </w:r>
      <w:r w:rsidR="00876DC5"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really amazing app for </w:t>
      </w:r>
      <w:r w:rsidR="00876DC5" w:rsidRPr="0033750C">
        <w:rPr>
          <w:rFonts w:ascii="Times New Roman" w:eastAsia="SimSun" w:hAnsi="Times New Roman" w:cs="Times New Roman"/>
          <w:color w:val="1F497D"/>
          <w:kern w:val="0"/>
          <w:sz w:val="22"/>
        </w:rPr>
        <w:t xml:space="preserve">paper writing. Hope you will enjoy it. </w:t>
      </w:r>
    </w:p>
    <w:p w14:paraId="53B96295" w14:textId="0A07DC21" w:rsidR="00876DC5" w:rsidRPr="0033750C" w:rsidRDefault="00876DC5" w:rsidP="00215F93">
      <w:pPr>
        <w:widowControl/>
        <w:ind w:firstLine="420"/>
        <w:jc w:val="left"/>
        <w:rPr>
          <w:rFonts w:ascii="Times New Roman" w:eastAsia="SimSun" w:hAnsi="Times New Roman" w:cs="Times New Roman"/>
          <w:color w:val="1F497D"/>
          <w:kern w:val="0"/>
          <w:sz w:val="22"/>
        </w:rPr>
      </w:pPr>
    </w:p>
    <w:p w14:paraId="6A9483FA" w14:textId="62E4618A" w:rsidR="00876DC5" w:rsidRPr="0033750C" w:rsidRDefault="00876DC5"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started my four-year Ph.D. studies recently at the Chinese University of Hong Kong. My research directions are soft robots, 4D printing, and smart structures. Thank you for your continued help and encouragement. </w:t>
      </w:r>
    </w:p>
    <w:p w14:paraId="0EE24763"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19D95B1D"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891936"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BB540" w14:textId="77777777" w:rsidR="00215F93" w:rsidRPr="0033750C" w:rsidRDefault="00215F93" w:rsidP="00ED16A7">
      <w:pPr>
        <w:widowControl/>
        <w:jc w:val="left"/>
        <w:rPr>
          <w:rFonts w:ascii="Times New Roman" w:eastAsia="SimSun" w:hAnsi="Times New Roman" w:cs="Times New Roman"/>
          <w:color w:val="1F497D"/>
          <w:kern w:val="0"/>
          <w:sz w:val="22"/>
        </w:rPr>
      </w:pPr>
    </w:p>
    <w:p w14:paraId="1073AC68" w14:textId="77777777" w:rsidR="00215F93" w:rsidRPr="0033750C" w:rsidRDefault="00215F93" w:rsidP="00ED16A7">
      <w:pPr>
        <w:widowControl/>
        <w:jc w:val="left"/>
        <w:rPr>
          <w:rFonts w:ascii="Times New Roman" w:eastAsia="SimSun" w:hAnsi="Times New Roman" w:cs="Times New Roman"/>
          <w:color w:val="1F497D"/>
          <w:kern w:val="0"/>
          <w:sz w:val="22"/>
        </w:rPr>
      </w:pPr>
    </w:p>
    <w:p w14:paraId="3DF0503B" w14:textId="03E55828"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742AFBD"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523322C7" w14:textId="508D653B"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Here is the user guide for Overleaf (LaTeX), which is attached to this email. The project I shared with you yesterday is a collaborative format, so any changes we make in that project can be seen by each other in real</w:t>
      </w:r>
      <w:r w:rsidR="00876DC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ime. If you have further questio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w:t>
      </w:r>
    </w:p>
    <w:p w14:paraId="0ECA03E3"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7703DBE6" w14:textId="714CFC5C"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wonderful day. </w:t>
      </w:r>
    </w:p>
    <w:p w14:paraId="6A180ED9"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37FE84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24A1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F1264F" w14:textId="5ABC9286" w:rsidR="00ED16A7" w:rsidRPr="0033750C" w:rsidRDefault="00ED16A7" w:rsidP="00FB4A76">
      <w:pPr>
        <w:widowControl/>
        <w:jc w:val="left"/>
        <w:rPr>
          <w:rFonts w:ascii="Times New Roman" w:eastAsia="SimSun" w:hAnsi="Times New Roman" w:cs="Times New Roman"/>
          <w:color w:val="1F497D"/>
          <w:kern w:val="0"/>
          <w:sz w:val="22"/>
        </w:rPr>
      </w:pPr>
    </w:p>
    <w:p w14:paraId="0F4DFD05" w14:textId="77777777" w:rsidR="00ED16A7" w:rsidRPr="0033750C" w:rsidRDefault="00ED16A7" w:rsidP="00FB4A76">
      <w:pPr>
        <w:widowControl/>
        <w:jc w:val="left"/>
        <w:rPr>
          <w:rFonts w:ascii="Times New Roman" w:eastAsia="SimSun" w:hAnsi="Times New Roman" w:cs="Times New Roman"/>
          <w:color w:val="1F497D"/>
          <w:kern w:val="0"/>
          <w:sz w:val="22"/>
        </w:rPr>
      </w:pPr>
    </w:p>
    <w:p w14:paraId="6B19E03E" w14:textId="77777777" w:rsidR="00ED16A7" w:rsidRPr="0033750C" w:rsidRDefault="00ED16A7" w:rsidP="00FB4A76">
      <w:pPr>
        <w:widowControl/>
        <w:jc w:val="left"/>
        <w:rPr>
          <w:rFonts w:ascii="Times New Roman" w:eastAsia="SimSun" w:hAnsi="Times New Roman" w:cs="Times New Roman"/>
          <w:color w:val="1F497D"/>
          <w:kern w:val="0"/>
          <w:sz w:val="22"/>
        </w:rPr>
      </w:pPr>
    </w:p>
    <w:p w14:paraId="1CBB9740" w14:textId="20DFD4BD"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63A6274C"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83E8B06" w14:textId="528CA020"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safe and doing well!</w:t>
      </w:r>
    </w:p>
    <w:p w14:paraId="126869C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6D0A62AB" w14:textId="2B38020C"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initial changes and adjustments based on Reviewer #2</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comments and criticisms. The files are attached to this email. File #1 is the revised paper and file #2 is the reply to reviewer. </w:t>
      </w:r>
    </w:p>
    <w:p w14:paraId="1981F28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4AAFCACB" w14:textId="2942EB95"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e LaTeX source code for the manuscripts was sent to you in the previous email. If you need the word version, I will convert them to word and send them to you tomorrow. Looking forward to your further comments on the manuscripts to improve our paper.</w:t>
      </w:r>
    </w:p>
    <w:p w14:paraId="5264D10B" w14:textId="3335D724" w:rsidR="00FB4A76" w:rsidRPr="0033750C" w:rsidRDefault="00FB4A76" w:rsidP="00FB4A76">
      <w:pPr>
        <w:widowControl/>
        <w:ind w:firstLine="420"/>
        <w:jc w:val="left"/>
        <w:rPr>
          <w:rFonts w:ascii="Times New Roman" w:eastAsia="SimSun" w:hAnsi="Times New Roman" w:cs="Times New Roman"/>
          <w:color w:val="1F497D"/>
          <w:kern w:val="0"/>
          <w:sz w:val="22"/>
        </w:rPr>
      </w:pPr>
    </w:p>
    <w:p w14:paraId="0361856B" w14:textId="34CFD817"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good night. </w:t>
      </w:r>
    </w:p>
    <w:p w14:paraId="338B55A6"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CE35DBD"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901738"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778FF6" w14:textId="77777777" w:rsidR="00FB4A76" w:rsidRPr="0033750C" w:rsidRDefault="00FB4A76" w:rsidP="00F933EF">
      <w:pPr>
        <w:widowControl/>
        <w:jc w:val="left"/>
        <w:rPr>
          <w:rFonts w:ascii="Times New Roman" w:eastAsia="SimSun" w:hAnsi="Times New Roman" w:cs="Times New Roman"/>
          <w:color w:val="1F497D"/>
          <w:kern w:val="0"/>
          <w:sz w:val="22"/>
        </w:rPr>
      </w:pPr>
    </w:p>
    <w:p w14:paraId="017265E4" w14:textId="77777777" w:rsidR="00FB4A76" w:rsidRPr="0033750C" w:rsidRDefault="00FB4A76" w:rsidP="00F933EF">
      <w:pPr>
        <w:widowControl/>
        <w:jc w:val="left"/>
        <w:rPr>
          <w:rFonts w:ascii="Times New Roman" w:eastAsia="SimSun" w:hAnsi="Times New Roman" w:cs="Times New Roman"/>
          <w:color w:val="1F497D"/>
          <w:kern w:val="0"/>
          <w:sz w:val="22"/>
        </w:rPr>
      </w:pPr>
    </w:p>
    <w:p w14:paraId="1C033822" w14:textId="2BDABC31"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28D21E1" w14:textId="70B2AF96" w:rsidR="00F933EF" w:rsidRPr="0033750C" w:rsidRDefault="00F933EF" w:rsidP="00F933EF">
      <w:pPr>
        <w:widowControl/>
        <w:ind w:firstLine="420"/>
        <w:jc w:val="left"/>
        <w:rPr>
          <w:rFonts w:ascii="Times New Roman" w:eastAsia="SimSun" w:hAnsi="Times New Roman" w:cs="Times New Roman"/>
          <w:color w:val="1F497D"/>
          <w:kern w:val="0"/>
          <w:sz w:val="22"/>
        </w:rPr>
      </w:pPr>
    </w:p>
    <w:p w14:paraId="30D3B7CC"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1206FAE4"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50F69D53" w14:textId="43B6458E" w:rsidR="00231C74" w:rsidRPr="0033750C" w:rsidRDefault="00F933EF"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231C74" w:rsidRPr="0033750C">
        <w:rPr>
          <w:rFonts w:ascii="Times New Roman" w:eastAsia="SimSun" w:hAnsi="Times New Roman" w:cs="Times New Roman"/>
          <w:color w:val="1F497D"/>
          <w:kern w:val="0"/>
          <w:sz w:val="22"/>
        </w:rPr>
        <w:t>. I</w:t>
      </w:r>
      <w:r w:rsidR="00722F9A">
        <w:rPr>
          <w:rFonts w:ascii="Times New Roman" w:eastAsia="SimSun" w:hAnsi="Times New Roman" w:cs="Times New Roman"/>
          <w:color w:val="1F497D"/>
          <w:kern w:val="0"/>
          <w:sz w:val="22"/>
        </w:rPr>
        <w:t>’</w:t>
      </w:r>
      <w:r w:rsidR="00231C74" w:rsidRPr="0033750C">
        <w:rPr>
          <w:rFonts w:ascii="Times New Roman" w:eastAsia="SimSun" w:hAnsi="Times New Roman" w:cs="Times New Roman"/>
          <w:color w:val="1F497D"/>
          <w:kern w:val="0"/>
          <w:sz w:val="22"/>
        </w:rPr>
        <w:t xml:space="preserve">m writing to upload my Bank Account, which is attached to this email. </w:t>
      </w:r>
    </w:p>
    <w:p w14:paraId="1D401029" w14:textId="71ACF0A2"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30E60CF"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DE3B11C"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8E86979"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22FB55"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0B3D6A" w14:textId="77777777" w:rsidR="00F933EF" w:rsidRPr="0033750C" w:rsidRDefault="00F933EF" w:rsidP="00CC6AEA">
      <w:pPr>
        <w:widowControl/>
        <w:jc w:val="left"/>
        <w:rPr>
          <w:rFonts w:ascii="Times New Roman" w:eastAsia="SimSun" w:hAnsi="Times New Roman" w:cs="Times New Roman"/>
          <w:color w:val="1F497D"/>
          <w:kern w:val="0"/>
          <w:sz w:val="22"/>
        </w:rPr>
      </w:pPr>
    </w:p>
    <w:p w14:paraId="1B15B525" w14:textId="77777777" w:rsidR="00F933EF" w:rsidRPr="0033750C" w:rsidRDefault="00F933EF" w:rsidP="00CC6AEA">
      <w:pPr>
        <w:widowControl/>
        <w:jc w:val="left"/>
        <w:rPr>
          <w:rFonts w:ascii="Times New Roman" w:eastAsia="SimSun" w:hAnsi="Times New Roman" w:cs="Times New Roman"/>
          <w:color w:val="1F497D"/>
          <w:kern w:val="0"/>
          <w:sz w:val="22"/>
        </w:rPr>
      </w:pPr>
    </w:p>
    <w:p w14:paraId="35A49CA4" w14:textId="2992C24E" w:rsidR="00CC6AEA" w:rsidRPr="0033750C" w:rsidRDefault="00F933EF" w:rsidP="00CC6AEA">
      <w:pPr>
        <w:widowControl/>
        <w:jc w:val="left"/>
        <w:rPr>
          <w:rFonts w:ascii="Times New Roman" w:eastAsia="SimSun" w:hAnsi="Times New Roman" w:cs="Times New Roman"/>
          <w:color w:val="1F497D"/>
          <w:kern w:val="0"/>
          <w:sz w:val="22"/>
        </w:rPr>
      </w:pPr>
      <w:hyperlink r:id="rId160" w:history="1">
        <w:r w:rsidRPr="0033750C">
          <w:rPr>
            <w:rStyle w:val="ae"/>
            <w:rFonts w:ascii="Times New Roman" w:eastAsia="SimSun" w:hAnsi="Times New Roman" w:cs="Times New Roman"/>
            <w:kern w:val="0"/>
            <w:sz w:val="22"/>
          </w:rPr>
          <w:t>areum.jeong@scupi.cn</w:t>
        </w:r>
      </w:hyperlink>
    </w:p>
    <w:p w14:paraId="1EA78A99" w14:textId="0343CAC6" w:rsidR="00CD5C08" w:rsidRPr="0033750C" w:rsidRDefault="00CD5C08" w:rsidP="00CC6AEA">
      <w:pPr>
        <w:widowControl/>
        <w:jc w:val="left"/>
        <w:rPr>
          <w:rFonts w:ascii="Times New Roman" w:eastAsia="SimSun" w:hAnsi="Times New Roman" w:cs="Times New Roman"/>
          <w:color w:val="1F497D"/>
          <w:kern w:val="0"/>
          <w:sz w:val="22"/>
        </w:rPr>
      </w:pPr>
      <w:hyperlink r:id="rId161" w:history="1">
        <w:r w:rsidRPr="0033750C">
          <w:rPr>
            <w:rStyle w:val="ae"/>
            <w:rFonts w:ascii="Times New Roman" w:eastAsia="SimSun" w:hAnsi="Times New Roman" w:cs="Times New Roman"/>
            <w:kern w:val="0"/>
            <w:sz w:val="22"/>
          </w:rPr>
          <w:t>areumjeong@ucla.edu</w:t>
        </w:r>
      </w:hyperlink>
    </w:p>
    <w:p w14:paraId="229158A1" w14:textId="2E70A293"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Ph.D. Study </w:t>
      </w:r>
      <w:r w:rsidR="00577985" w:rsidRPr="0033750C">
        <w:rPr>
          <w:rFonts w:ascii="Times New Roman" w:eastAsia="SimSun" w:hAnsi="Times New Roman" w:cs="Times New Roman"/>
          <w:color w:val="1F497D"/>
          <w:kern w:val="0"/>
          <w:sz w:val="22"/>
        </w:rPr>
        <w:t xml:space="preserve">for Theater and Performance Studies at </w:t>
      </w:r>
      <w:r w:rsidRPr="0033750C">
        <w:rPr>
          <w:rFonts w:ascii="Times New Roman" w:eastAsia="SimSun" w:hAnsi="Times New Roman" w:cs="Times New Roman"/>
          <w:color w:val="1F497D"/>
          <w:kern w:val="0"/>
          <w:sz w:val="22"/>
        </w:rPr>
        <w:t>UCLA</w:t>
      </w:r>
    </w:p>
    <w:p w14:paraId="3D01EE5B" w14:textId="70BF8AF0"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Jeong, </w:t>
      </w:r>
    </w:p>
    <w:p w14:paraId="0E21F90C"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485BE89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08F7FC7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1322BFAE" w14:textId="77A2186D" w:rsidR="00CC6AEA" w:rsidRPr="0033750C" w:rsidRDefault="00CC6AEA" w:rsidP="00EC6E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Student ID: 201814152105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D5C08" w:rsidRPr="0033750C">
        <w:rPr>
          <w:rFonts w:ascii="Times New Roman" w:eastAsia="SimSun" w:hAnsi="Times New Roman" w:cs="Times New Roman"/>
          <w:color w:val="1F497D"/>
          <w:kern w:val="0"/>
          <w:sz w:val="22"/>
        </w:rPr>
        <w:t>one of my best friends</w:t>
      </w:r>
      <w:r w:rsidR="00577985" w:rsidRPr="0033750C">
        <w:rPr>
          <w:rFonts w:ascii="Times New Roman" w:eastAsia="SimSun" w:hAnsi="Times New Roman" w:cs="Times New Roman"/>
          <w:color w:val="1F497D"/>
          <w:kern w:val="0"/>
          <w:sz w:val="22"/>
        </w:rPr>
        <w:t xml:space="preserve"> from Art College in Sichuan University</w:t>
      </w:r>
      <w:r w:rsidR="00412A86" w:rsidRPr="0033750C">
        <w:rPr>
          <w:rFonts w:ascii="Times New Roman" w:eastAsia="SimSun" w:hAnsi="Times New Roman" w:cs="Times New Roman"/>
          <w:color w:val="1F497D"/>
          <w:kern w:val="0"/>
          <w:sz w:val="22"/>
        </w:rPr>
        <w:t>-Yu Cheung-</w:t>
      </w:r>
      <w:r w:rsidR="00CD5C08" w:rsidRPr="0033750C">
        <w:rPr>
          <w:rFonts w:ascii="Times New Roman" w:eastAsia="SimSun" w:hAnsi="Times New Roman" w:cs="Times New Roman"/>
          <w:color w:val="1F497D"/>
          <w:kern w:val="0"/>
          <w:sz w:val="22"/>
        </w:rPr>
        <w:t>wants</w:t>
      </w:r>
      <w:r w:rsidR="00412A86" w:rsidRPr="0033750C">
        <w:rPr>
          <w:rFonts w:ascii="Times New Roman" w:eastAsia="SimSun" w:hAnsi="Times New Roman" w:cs="Times New Roman"/>
          <w:color w:val="1F497D"/>
          <w:kern w:val="0"/>
          <w:sz w:val="22"/>
        </w:rPr>
        <w:t xml:space="preserve"> </w:t>
      </w:r>
      <w:r w:rsidR="00CD5C08" w:rsidRPr="0033750C">
        <w:rPr>
          <w:rFonts w:ascii="Times New Roman" w:eastAsia="SimSun" w:hAnsi="Times New Roman" w:cs="Times New Roman"/>
          <w:color w:val="1F497D"/>
          <w:kern w:val="0"/>
          <w:sz w:val="22"/>
        </w:rPr>
        <w:t xml:space="preserve">to apply for </w:t>
      </w:r>
      <w:r w:rsidR="00577985" w:rsidRPr="0033750C">
        <w:rPr>
          <w:rFonts w:ascii="Times New Roman" w:eastAsia="SimSun" w:hAnsi="Times New Roman" w:cs="Times New Roman"/>
          <w:color w:val="1F497D"/>
          <w:kern w:val="0"/>
          <w:sz w:val="22"/>
        </w:rPr>
        <w:t xml:space="preserve">Ph.D. Study in Theater and Performance Studies at UCLA. </w:t>
      </w:r>
      <w:r w:rsidR="00412A86" w:rsidRPr="0033750C">
        <w:rPr>
          <w:rFonts w:ascii="Times New Roman" w:eastAsia="SimSun" w:hAnsi="Times New Roman" w:cs="Times New Roman"/>
          <w:color w:val="1F497D"/>
          <w:kern w:val="0"/>
          <w:sz w:val="22"/>
        </w:rPr>
        <w:t xml:space="preserve">I notice that you also have relevant experience in this major at this university, so I was wondering whether you could be so kind to give her </w:t>
      </w:r>
      <w:r w:rsidR="005A1800" w:rsidRPr="0033750C">
        <w:rPr>
          <w:rFonts w:ascii="Times New Roman" w:eastAsia="SimSun" w:hAnsi="Times New Roman" w:cs="Times New Roman"/>
          <w:color w:val="1F497D"/>
          <w:kern w:val="0"/>
          <w:sz w:val="22"/>
        </w:rPr>
        <w:t>previous</w:t>
      </w:r>
      <w:r w:rsidR="00412A86" w:rsidRPr="0033750C">
        <w:rPr>
          <w:rFonts w:ascii="Times New Roman" w:eastAsia="SimSun" w:hAnsi="Times New Roman" w:cs="Times New Roman"/>
          <w:color w:val="1F497D"/>
          <w:kern w:val="0"/>
          <w:sz w:val="22"/>
        </w:rPr>
        <w:t xml:space="preserve"> suggestions about </w:t>
      </w:r>
      <w:r w:rsidR="005A1800" w:rsidRPr="0033750C">
        <w:rPr>
          <w:rFonts w:ascii="Times New Roman" w:eastAsia="SimSun" w:hAnsi="Times New Roman" w:cs="Times New Roman"/>
          <w:color w:val="1F497D"/>
          <w:kern w:val="0"/>
          <w:sz w:val="22"/>
        </w:rPr>
        <w:t xml:space="preserve">the </w:t>
      </w:r>
      <w:r w:rsidR="00412A86" w:rsidRPr="0033750C">
        <w:rPr>
          <w:rFonts w:ascii="Times New Roman" w:eastAsia="SimSun" w:hAnsi="Times New Roman" w:cs="Times New Roman"/>
          <w:color w:val="1F497D"/>
          <w:kern w:val="0"/>
          <w:sz w:val="22"/>
        </w:rPr>
        <w:t>Ph.D. application</w:t>
      </w:r>
      <w:r w:rsidR="00EC6EA8" w:rsidRPr="0033750C">
        <w:rPr>
          <w:rFonts w:ascii="Times New Roman" w:eastAsia="SimSun" w:hAnsi="Times New Roman" w:cs="Times New Roman"/>
          <w:color w:val="1F497D"/>
          <w:kern w:val="0"/>
          <w:sz w:val="22"/>
        </w:rPr>
        <w:t xml:space="preserve"> at UCLA</w:t>
      </w:r>
      <w:r w:rsidR="00412A86" w:rsidRPr="0033750C">
        <w:rPr>
          <w:rFonts w:ascii="Times New Roman" w:eastAsia="SimSun" w:hAnsi="Times New Roman" w:cs="Times New Roman"/>
          <w:color w:val="1F497D"/>
          <w:kern w:val="0"/>
          <w:sz w:val="22"/>
        </w:rPr>
        <w:t>.</w:t>
      </w:r>
      <w:r w:rsidR="00EC6EA8" w:rsidRPr="0033750C">
        <w:rPr>
          <w:rFonts w:ascii="Times New Roman" w:eastAsia="SimSun" w:hAnsi="Times New Roman" w:cs="Times New Roman"/>
          <w:color w:val="1F497D"/>
          <w:kern w:val="0"/>
          <w:sz w:val="22"/>
        </w:rPr>
        <w:t xml:space="preserve"> Her CV is attached to this email. </w:t>
      </w:r>
      <w:r w:rsidR="005A1800" w:rsidRPr="0033750C">
        <w:rPr>
          <w:rFonts w:ascii="Times New Roman" w:eastAsia="SimSun" w:hAnsi="Times New Roman" w:cs="Times New Roman"/>
          <w:color w:val="1F497D"/>
          <w:kern w:val="0"/>
          <w:sz w:val="22"/>
        </w:rPr>
        <w:t xml:space="preserve">If it is available for you, can she make an appointment with you to have a further discussion? </w:t>
      </w:r>
    </w:p>
    <w:p w14:paraId="038235E8" w14:textId="77777777" w:rsidR="00EC6EA8" w:rsidRPr="0033750C" w:rsidRDefault="00EC6EA8" w:rsidP="00EC6EA8">
      <w:pPr>
        <w:widowControl/>
        <w:ind w:firstLine="420"/>
        <w:jc w:val="left"/>
        <w:rPr>
          <w:rFonts w:ascii="Times New Roman" w:eastAsia="SimSun" w:hAnsi="Times New Roman" w:cs="Times New Roman"/>
          <w:color w:val="1F497D"/>
          <w:kern w:val="0"/>
          <w:sz w:val="22"/>
        </w:rPr>
      </w:pPr>
    </w:p>
    <w:p w14:paraId="37202C9C" w14:textId="46FD3E10" w:rsidR="00CC6AEA" w:rsidRPr="0033750C" w:rsidRDefault="005A1800"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very sorry to disturb you during the summer vacation. Hope you have a </w:t>
      </w:r>
      <w:r w:rsidR="009F046A" w:rsidRPr="0033750C">
        <w:rPr>
          <w:rFonts w:ascii="Times New Roman" w:eastAsia="SimSun" w:hAnsi="Times New Roman" w:cs="Times New Roman"/>
          <w:color w:val="1F497D"/>
          <w:kern w:val="0"/>
          <w:sz w:val="22"/>
        </w:rPr>
        <w:t>wonderful</w:t>
      </w:r>
      <w:r w:rsidRPr="0033750C">
        <w:rPr>
          <w:rFonts w:ascii="Times New Roman" w:eastAsia="SimSun" w:hAnsi="Times New Roman" w:cs="Times New Roman"/>
          <w:color w:val="1F497D"/>
          <w:kern w:val="0"/>
          <w:sz w:val="22"/>
        </w:rPr>
        <w:t xml:space="preserve"> holiday. </w:t>
      </w:r>
      <w:r w:rsidR="00CC6AEA" w:rsidRPr="0033750C">
        <w:rPr>
          <w:rFonts w:ascii="Times New Roman" w:eastAsia="SimSun" w:hAnsi="Times New Roman" w:cs="Times New Roman"/>
          <w:color w:val="1F497D"/>
          <w:kern w:val="0"/>
          <w:sz w:val="22"/>
        </w:rPr>
        <w:t xml:space="preserve">Your assistance will be greatly appreciated and looking forward to your reply. </w:t>
      </w:r>
    </w:p>
    <w:p w14:paraId="685C3190"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33E659CC"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0FC3F3"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00F7D" w14:textId="77777777" w:rsidR="00CC6AEA" w:rsidRPr="0033750C" w:rsidRDefault="00CC6AEA" w:rsidP="00941A3B">
      <w:pPr>
        <w:widowControl/>
        <w:jc w:val="left"/>
        <w:rPr>
          <w:rFonts w:ascii="Times New Roman" w:eastAsia="SimSun" w:hAnsi="Times New Roman" w:cs="Times New Roman"/>
          <w:color w:val="1F497D"/>
          <w:kern w:val="0"/>
          <w:sz w:val="22"/>
        </w:rPr>
      </w:pPr>
    </w:p>
    <w:p w14:paraId="41569755" w14:textId="77777777" w:rsidR="00CC6AEA" w:rsidRPr="0033750C" w:rsidRDefault="00CC6AEA" w:rsidP="00941A3B">
      <w:pPr>
        <w:widowControl/>
        <w:jc w:val="left"/>
        <w:rPr>
          <w:rFonts w:ascii="Times New Roman" w:eastAsia="SimSun" w:hAnsi="Times New Roman" w:cs="Times New Roman"/>
          <w:color w:val="1F497D"/>
          <w:kern w:val="0"/>
          <w:sz w:val="22"/>
        </w:rPr>
      </w:pPr>
    </w:p>
    <w:p w14:paraId="57348C10" w14:textId="1DBEF1FF" w:rsidR="00D167C2" w:rsidRPr="0033750C" w:rsidRDefault="00D167C2"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0FBB9012" w14:textId="3EE44B96" w:rsidR="005B4E0E" w:rsidRPr="0033750C" w:rsidRDefault="005B4E0E"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e about Work Computer Purchases</w:t>
      </w:r>
    </w:p>
    <w:p w14:paraId="47BA60B4" w14:textId="3D59E1C4"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ung, </w:t>
      </w:r>
    </w:p>
    <w:p w14:paraId="541CB8EC" w14:textId="64CCF152" w:rsidR="00941A3B" w:rsidRPr="0033750C" w:rsidRDefault="00941A3B" w:rsidP="00941A3B">
      <w:pPr>
        <w:widowControl/>
        <w:ind w:firstLine="420"/>
        <w:jc w:val="left"/>
        <w:rPr>
          <w:rFonts w:ascii="Times New Roman" w:eastAsia="SimSun" w:hAnsi="Times New Roman" w:cs="Times New Roman"/>
          <w:color w:val="1F497D"/>
          <w:kern w:val="0"/>
          <w:sz w:val="22"/>
        </w:rPr>
      </w:pPr>
    </w:p>
    <w:p w14:paraId="71CA5116" w14:textId="77777777"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2552BA85" w14:textId="77777777" w:rsidR="005B4E0E" w:rsidRPr="0033750C" w:rsidRDefault="005B4E0E" w:rsidP="00941A3B">
      <w:pPr>
        <w:widowControl/>
        <w:ind w:firstLine="420"/>
        <w:jc w:val="left"/>
        <w:rPr>
          <w:rFonts w:ascii="Times New Roman" w:eastAsia="SimSun" w:hAnsi="Times New Roman" w:cs="Times New Roman"/>
          <w:color w:val="1F497D"/>
          <w:kern w:val="0"/>
          <w:sz w:val="22"/>
        </w:rPr>
      </w:pPr>
    </w:p>
    <w:p w14:paraId="2D9C44E4" w14:textId="04790C03" w:rsidR="00941A3B"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Room: ERB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can get a work computer from you. </w:t>
      </w:r>
    </w:p>
    <w:p w14:paraId="2F380861" w14:textId="13A64888" w:rsidR="00B50269" w:rsidRPr="0033750C" w:rsidRDefault="00B50269" w:rsidP="00941A3B">
      <w:pPr>
        <w:widowControl/>
        <w:ind w:firstLine="420"/>
        <w:jc w:val="left"/>
        <w:rPr>
          <w:rFonts w:ascii="Times New Roman" w:eastAsia="SimSun" w:hAnsi="Times New Roman" w:cs="Times New Roman"/>
          <w:color w:val="1F497D"/>
          <w:kern w:val="0"/>
          <w:sz w:val="22"/>
        </w:rPr>
      </w:pPr>
    </w:p>
    <w:p w14:paraId="6D395455" w14:textId="72FE28B8" w:rsidR="00B50269"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received CU Link Card </w:t>
      </w:r>
      <w:r w:rsidR="00D167C2" w:rsidRPr="0033750C">
        <w:rPr>
          <w:rFonts w:ascii="Times New Roman" w:eastAsia="SimSun" w:hAnsi="Times New Roman" w:cs="Times New Roman"/>
          <w:color w:val="1F497D"/>
          <w:kern w:val="0"/>
          <w:sz w:val="22"/>
        </w:rPr>
        <w:t>yesterday</w:t>
      </w:r>
      <w:r w:rsidR="00B2423A" w:rsidRPr="0033750C">
        <w:rPr>
          <w:rFonts w:ascii="Times New Roman" w:eastAsia="SimSun" w:hAnsi="Times New Roman" w:cs="Times New Roman"/>
          <w:color w:val="1F497D"/>
          <w:kern w:val="0"/>
          <w:sz w:val="22"/>
        </w:rPr>
        <w:t xml:space="preserve"> so I can use CUHK1x WiFi now. Here </w:t>
      </w:r>
      <w:r w:rsidR="005B4E0E" w:rsidRPr="0033750C">
        <w:rPr>
          <w:rFonts w:ascii="Times New Roman" w:eastAsia="SimSun" w:hAnsi="Times New Roman" w:cs="Times New Roman"/>
          <w:color w:val="1F497D"/>
          <w:kern w:val="0"/>
          <w:sz w:val="22"/>
        </w:rPr>
        <w:t>are</w:t>
      </w:r>
      <w:r w:rsidR="00B2423A" w:rsidRPr="0033750C">
        <w:rPr>
          <w:rFonts w:ascii="Times New Roman" w:eastAsia="SimSun" w:hAnsi="Times New Roman" w:cs="Times New Roman"/>
          <w:color w:val="1F497D"/>
          <w:kern w:val="0"/>
          <w:sz w:val="22"/>
        </w:rPr>
        <w:t xml:space="preserve"> the software</w:t>
      </w:r>
      <w:r w:rsidR="005B4E0E" w:rsidRPr="0033750C">
        <w:rPr>
          <w:rFonts w:ascii="Times New Roman" w:eastAsia="SimSun" w:hAnsi="Times New Roman" w:cs="Times New Roman"/>
          <w:color w:val="1F497D"/>
          <w:kern w:val="0"/>
          <w:sz w:val="22"/>
        </w:rPr>
        <w:t>s</w:t>
      </w:r>
      <w:r w:rsidR="00B2423A" w:rsidRPr="0033750C">
        <w:rPr>
          <w:rFonts w:ascii="Times New Roman" w:eastAsia="SimSun" w:hAnsi="Times New Roman" w:cs="Times New Roman"/>
          <w:color w:val="1F497D"/>
          <w:kern w:val="0"/>
          <w:sz w:val="22"/>
        </w:rPr>
        <w:t xml:space="preserve"> I need </w:t>
      </w:r>
      <w:r w:rsidR="005B4E0E" w:rsidRPr="0033750C">
        <w:rPr>
          <w:rFonts w:ascii="Times New Roman" w:eastAsia="SimSun" w:hAnsi="Times New Roman" w:cs="Times New Roman"/>
          <w:color w:val="1F497D"/>
          <w:kern w:val="0"/>
          <w:sz w:val="22"/>
        </w:rPr>
        <w:t>o</w:t>
      </w:r>
      <w:r w:rsidR="00B2423A" w:rsidRPr="0033750C">
        <w:rPr>
          <w:rFonts w:ascii="Times New Roman" w:eastAsia="SimSun" w:hAnsi="Times New Roman" w:cs="Times New Roman"/>
          <w:color w:val="1F497D"/>
          <w:kern w:val="0"/>
          <w:sz w:val="22"/>
        </w:rPr>
        <w:t xml:space="preserve">n my computer: </w:t>
      </w:r>
    </w:p>
    <w:p w14:paraId="2B3BB51D" w14:textId="2C9FE750" w:rsidR="00B2423A" w:rsidRPr="0033750C" w:rsidRDefault="00B2423A" w:rsidP="00941A3B">
      <w:pPr>
        <w:widowControl/>
        <w:ind w:firstLine="420"/>
        <w:jc w:val="left"/>
        <w:rPr>
          <w:rFonts w:ascii="Times New Roman" w:eastAsia="SimSun" w:hAnsi="Times New Roman" w:cs="Times New Roman"/>
          <w:color w:val="1F497D"/>
          <w:kern w:val="0"/>
          <w:sz w:val="22"/>
        </w:rPr>
      </w:pPr>
    </w:p>
    <w:p w14:paraId="0D79B05F" w14:textId="0B5E85C9" w:rsidR="00B2423A" w:rsidRPr="0033750C" w:rsidRDefault="00B2423A">
      <w:pPr>
        <w:pStyle w:val="af0"/>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ftware on the list: Microsoft Office, Acrobat Reader, Internet Browser, Matlab,</w:t>
      </w:r>
      <w:r w:rsidR="005B4E0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Solidworks, AutoCAD, Visual Studio, Labview.</w:t>
      </w:r>
    </w:p>
    <w:p w14:paraId="7E7BB2C6" w14:textId="56288B0C" w:rsidR="00B2423A" w:rsidRPr="0033750C" w:rsidRDefault="00B2423A" w:rsidP="00941A3B">
      <w:pPr>
        <w:widowControl/>
        <w:ind w:firstLine="420"/>
        <w:jc w:val="left"/>
        <w:rPr>
          <w:rFonts w:ascii="Times New Roman" w:eastAsia="SimSun" w:hAnsi="Times New Roman" w:cs="Times New Roman"/>
          <w:color w:val="1F497D"/>
          <w:kern w:val="0"/>
          <w:sz w:val="22"/>
        </w:rPr>
      </w:pPr>
    </w:p>
    <w:p w14:paraId="6C6B318F" w14:textId="6C3136F3" w:rsidR="00B2423A" w:rsidRPr="0033750C" w:rsidRDefault="00B2423A">
      <w:pPr>
        <w:pStyle w:val="af0"/>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ee software not on the list: Google Chrome, ToDesk</w:t>
      </w:r>
      <w:r w:rsidR="007727A1" w:rsidRPr="0033750C">
        <w:rPr>
          <w:rFonts w:ascii="Times New Roman" w:eastAsia="SimSun" w:hAnsi="Times New Roman" w:cs="Times New Roman"/>
          <w:color w:val="1F497D"/>
          <w:kern w:val="0"/>
          <w:sz w:val="22"/>
        </w:rPr>
        <w:t>, Zoom</w:t>
      </w:r>
      <w:r w:rsidRPr="0033750C">
        <w:rPr>
          <w:rFonts w:ascii="Times New Roman" w:eastAsia="SimSun" w:hAnsi="Times New Roman" w:cs="Times New Roman"/>
          <w:color w:val="1F497D"/>
          <w:kern w:val="0"/>
          <w:sz w:val="22"/>
        </w:rPr>
        <w:t>, WeChat</w:t>
      </w:r>
      <w:r w:rsidR="005B4E0E" w:rsidRPr="0033750C">
        <w:rPr>
          <w:rFonts w:ascii="Times New Roman" w:eastAsia="SimSun" w:hAnsi="Times New Roman" w:cs="Times New Roman"/>
          <w:color w:val="1F497D"/>
          <w:kern w:val="0"/>
          <w:sz w:val="22"/>
        </w:rPr>
        <w:t>, Baidu Disk, Tencent QQ, Youdao Dictionary, PotPlayer, WPS Office</w:t>
      </w:r>
      <w:r w:rsidRPr="0033750C">
        <w:rPr>
          <w:rFonts w:ascii="Times New Roman" w:eastAsia="SimSun" w:hAnsi="Times New Roman" w:cs="Times New Roman"/>
          <w:color w:val="1F497D"/>
          <w:kern w:val="0"/>
          <w:sz w:val="22"/>
        </w:rPr>
        <w:t xml:space="preserve"> </w:t>
      </w:r>
      <w:r w:rsidR="005B4E0E" w:rsidRPr="0033750C">
        <w:rPr>
          <w:rFonts w:ascii="Times New Roman" w:eastAsia="SimSun" w:hAnsi="Times New Roman" w:cs="Times New Roman"/>
          <w:color w:val="1F497D"/>
          <w:kern w:val="0"/>
          <w:sz w:val="22"/>
        </w:rPr>
        <w:t>(If I have permission to install these softwares on my computer, I can install it myself. If not, could you be so kind to help me install them?)</w:t>
      </w:r>
      <w:r w:rsidRPr="0033750C">
        <w:rPr>
          <w:rFonts w:ascii="Times New Roman" w:eastAsia="SimSun" w:hAnsi="Times New Roman" w:cs="Times New Roman"/>
          <w:color w:val="1F497D"/>
          <w:kern w:val="0"/>
          <w:sz w:val="22"/>
        </w:rPr>
        <w:t>.</w:t>
      </w:r>
    </w:p>
    <w:p w14:paraId="481AF0BC" w14:textId="77777777" w:rsidR="005B4E0E" w:rsidRPr="0033750C" w:rsidRDefault="005B4E0E" w:rsidP="005B4E0E">
      <w:pPr>
        <w:pStyle w:val="af0"/>
        <w:rPr>
          <w:rFonts w:ascii="Times New Roman" w:eastAsia="SimSun" w:hAnsi="Times New Roman" w:cs="Times New Roman"/>
          <w:color w:val="1F497D"/>
          <w:kern w:val="0"/>
          <w:sz w:val="22"/>
        </w:rPr>
      </w:pPr>
    </w:p>
    <w:p w14:paraId="4AA9448D" w14:textId="53B56B21"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464B25E5" w14:textId="77777777" w:rsidR="00B50269" w:rsidRPr="0033750C" w:rsidRDefault="00B50269" w:rsidP="00941A3B">
      <w:pPr>
        <w:widowControl/>
        <w:ind w:firstLine="420"/>
        <w:jc w:val="left"/>
        <w:rPr>
          <w:rFonts w:ascii="Times New Roman" w:eastAsia="SimSun" w:hAnsi="Times New Roman" w:cs="Times New Roman"/>
          <w:color w:val="1F497D"/>
          <w:kern w:val="0"/>
          <w:sz w:val="22"/>
        </w:rPr>
      </w:pPr>
    </w:p>
    <w:p w14:paraId="5F0BA33C"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822EC7"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70965C" w14:textId="77777777" w:rsidR="00941A3B" w:rsidRPr="0033750C" w:rsidRDefault="00941A3B" w:rsidP="000F6AF5">
      <w:pPr>
        <w:widowControl/>
        <w:jc w:val="left"/>
        <w:rPr>
          <w:rFonts w:ascii="Times New Roman" w:eastAsia="SimSun" w:hAnsi="Times New Roman" w:cs="Times New Roman"/>
          <w:color w:val="1F497D"/>
          <w:kern w:val="0"/>
          <w:sz w:val="22"/>
        </w:rPr>
      </w:pPr>
    </w:p>
    <w:p w14:paraId="280AF734" w14:textId="77777777" w:rsidR="00941A3B" w:rsidRPr="0033750C" w:rsidRDefault="00941A3B" w:rsidP="000F6AF5">
      <w:pPr>
        <w:widowControl/>
        <w:jc w:val="left"/>
        <w:rPr>
          <w:rFonts w:ascii="Times New Roman" w:eastAsia="SimSun" w:hAnsi="Times New Roman" w:cs="Times New Roman"/>
          <w:color w:val="1F497D"/>
          <w:kern w:val="0"/>
          <w:sz w:val="22"/>
        </w:rPr>
      </w:pPr>
    </w:p>
    <w:p w14:paraId="09634F01" w14:textId="064534E5"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1DA9B9A"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7A902C4C" w14:textId="14C82A51" w:rsidR="000F6AF5" w:rsidRPr="0033750C" w:rsidRDefault="000F6AF5" w:rsidP="000F6A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conducted </w:t>
      </w:r>
      <w:r w:rsidR="009337B3"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COVID test last night and the results </w:t>
      </w:r>
      <w:r w:rsidR="009337B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negative as shown in the attachment. My student ID is 1155184008 and my room number is </w:t>
      </w:r>
      <w:r w:rsidR="009337B3" w:rsidRPr="0033750C">
        <w:rPr>
          <w:rFonts w:ascii="Times New Roman" w:eastAsia="SimSun" w:hAnsi="Times New Roman" w:cs="Times New Roman"/>
          <w:color w:val="1F497D"/>
          <w:kern w:val="0"/>
          <w:sz w:val="22"/>
        </w:rPr>
        <w:t xml:space="preserve">PGH 3-816B. Thank you for your notice. </w:t>
      </w:r>
    </w:p>
    <w:p w14:paraId="08005926"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1068ABE6"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9746A9"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7E8C66" w14:textId="77777777" w:rsidR="000F6AF5" w:rsidRPr="0033750C" w:rsidRDefault="000F6AF5" w:rsidP="000F6AF5">
      <w:pPr>
        <w:widowControl/>
        <w:jc w:val="left"/>
        <w:rPr>
          <w:rFonts w:ascii="Times New Roman" w:eastAsia="SimSun" w:hAnsi="Times New Roman" w:cs="Times New Roman"/>
          <w:color w:val="1F497D"/>
          <w:kern w:val="0"/>
          <w:sz w:val="22"/>
        </w:rPr>
      </w:pPr>
    </w:p>
    <w:p w14:paraId="080D82E5" w14:textId="77777777" w:rsidR="000F6AF5" w:rsidRPr="0033750C" w:rsidRDefault="000F6AF5" w:rsidP="00C940E3">
      <w:pPr>
        <w:widowControl/>
        <w:jc w:val="left"/>
        <w:rPr>
          <w:rFonts w:ascii="Times New Roman" w:eastAsia="SimSun" w:hAnsi="Times New Roman" w:cs="Times New Roman"/>
          <w:color w:val="1F497D"/>
          <w:kern w:val="0"/>
          <w:sz w:val="22"/>
        </w:rPr>
      </w:pPr>
    </w:p>
    <w:p w14:paraId="5F74296E" w14:textId="7667D2C3"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6665B8C"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33C8F38"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6C57D6CC" w14:textId="00D8373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72C9DB5" w14:textId="7357F0C9"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thinking a lot about this paper in the past few days. At first, I thought this paper should not be treated as a review because there are too few studies on underwater autonomous charging of robotic fish, and most of the current studies focus on AUV underwater charging, and at that time I thought this paper was just an idea so it should be submitted to a conference, not a journal. But then I thought about it carefully, the review is a paper describing the development status of each branch of this technology at this stage, and it is not necessary to have a lot of progress in the overall research. So, this paper can describe the development status of each branch even though there is little research on the overall technology.</w:t>
      </w:r>
    </w:p>
    <w:p w14:paraId="7FABD425"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73A7D30C" w14:textId="4EA2B4D6"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is thought, when we are writing a review about one of the technologies,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write about what we think is feasible in this technology, we need to write about the development in other directions as well, whether it is feasible or not. For example, when reviewing marine renewable energy,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introduce wave energy harvesting because I think wave energy harvester is more feasible than other methods of absorbing energy. I need to describe other ways of absorbing energy (e.g. solar, wind) in detail, and specify their respective advantages and disadvantages. This is also the fundamental reason why the reviewer pointed out that our paper is not comprehensive. I was wondering whether my thought about the comments from the reviewer is appropriate. If so, I will change our paper in this direction and make the language more academic.</w:t>
      </w:r>
    </w:p>
    <w:p w14:paraId="1E4B5CEF" w14:textId="4C38EE5A" w:rsidR="00C940E3" w:rsidRPr="0033750C" w:rsidRDefault="00C940E3" w:rsidP="00C940E3">
      <w:pPr>
        <w:widowControl/>
        <w:ind w:firstLine="420"/>
        <w:jc w:val="left"/>
        <w:rPr>
          <w:rFonts w:ascii="Times New Roman" w:eastAsia="SimSun" w:hAnsi="Times New Roman" w:cs="Times New Roman"/>
          <w:color w:val="1F497D"/>
          <w:kern w:val="0"/>
          <w:sz w:val="22"/>
        </w:rPr>
      </w:pPr>
    </w:p>
    <w:p w14:paraId="3F1CCF02" w14:textId="64D63013"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FDED730"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08587237"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26F63"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150B80" w14:textId="77777777" w:rsidR="00C940E3" w:rsidRPr="0033750C" w:rsidRDefault="00C940E3" w:rsidP="006306FD">
      <w:pPr>
        <w:widowControl/>
        <w:jc w:val="left"/>
        <w:rPr>
          <w:rFonts w:ascii="Times New Roman" w:eastAsia="SimSun" w:hAnsi="Times New Roman" w:cs="Times New Roman"/>
          <w:color w:val="1F497D"/>
          <w:kern w:val="0"/>
          <w:sz w:val="22"/>
        </w:rPr>
      </w:pPr>
    </w:p>
    <w:p w14:paraId="0EBF6436" w14:textId="77777777" w:rsidR="00C940E3" w:rsidRPr="0033750C" w:rsidRDefault="00C940E3" w:rsidP="006306FD">
      <w:pPr>
        <w:widowControl/>
        <w:jc w:val="left"/>
        <w:rPr>
          <w:rFonts w:ascii="Times New Roman" w:eastAsia="SimSun" w:hAnsi="Times New Roman" w:cs="Times New Roman"/>
          <w:color w:val="1F497D"/>
          <w:kern w:val="0"/>
          <w:sz w:val="22"/>
        </w:rPr>
      </w:pPr>
    </w:p>
    <w:p w14:paraId="0CB01C12" w14:textId="5F670889"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2B7C"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 xml:space="preserve">, </w:t>
      </w:r>
    </w:p>
    <w:p w14:paraId="5B319D1B"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964ED7D" w14:textId="7C03C0F0"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is is my new email. </w:t>
      </w:r>
      <w:r w:rsidR="00762B7C" w:rsidRPr="0033750C">
        <w:rPr>
          <w:rFonts w:ascii="Times New Roman" w:eastAsia="SimSun" w:hAnsi="Times New Roman" w:cs="Times New Roman"/>
          <w:color w:val="1F497D"/>
          <w:kern w:val="0"/>
          <w:sz w:val="22"/>
        </w:rPr>
        <w:t xml:space="preserve">Have a good night! </w:t>
      </w:r>
    </w:p>
    <w:p w14:paraId="4FF799F1"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68D9A1F8"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784C2"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680689" w14:textId="77777777" w:rsidR="006306FD" w:rsidRPr="0033750C" w:rsidRDefault="006306FD" w:rsidP="00530379">
      <w:pPr>
        <w:widowControl/>
        <w:jc w:val="left"/>
        <w:rPr>
          <w:rFonts w:ascii="Times New Roman" w:eastAsia="SimSun" w:hAnsi="Times New Roman" w:cs="Times New Roman"/>
          <w:color w:val="1F497D"/>
          <w:kern w:val="0"/>
          <w:sz w:val="22"/>
        </w:rPr>
      </w:pPr>
    </w:p>
    <w:p w14:paraId="656B0471" w14:textId="77777777" w:rsidR="006306FD" w:rsidRPr="0033750C" w:rsidRDefault="006306FD" w:rsidP="00530379">
      <w:pPr>
        <w:widowControl/>
        <w:jc w:val="left"/>
        <w:rPr>
          <w:rFonts w:ascii="Times New Roman" w:eastAsia="SimSun" w:hAnsi="Times New Roman" w:cs="Times New Roman"/>
          <w:color w:val="1F497D"/>
          <w:kern w:val="0"/>
          <w:sz w:val="22"/>
        </w:rPr>
      </w:pPr>
    </w:p>
    <w:p w14:paraId="017F536D" w14:textId="77777777" w:rsidR="006306FD" w:rsidRPr="0033750C" w:rsidRDefault="006306FD" w:rsidP="00530379">
      <w:pPr>
        <w:widowControl/>
        <w:jc w:val="left"/>
        <w:rPr>
          <w:rFonts w:ascii="Times New Roman" w:eastAsia="SimSun" w:hAnsi="Times New Roman" w:cs="Times New Roman"/>
          <w:color w:val="1F497D"/>
          <w:kern w:val="0"/>
          <w:sz w:val="22"/>
        </w:rPr>
      </w:pPr>
    </w:p>
    <w:p w14:paraId="18390FD1" w14:textId="5596491A"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011C2507"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3F0DA5E1" w14:textId="3305D07D"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my new email. You are my ideal forever!</w:t>
      </w:r>
    </w:p>
    <w:p w14:paraId="4342A23C"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80F1BC6" w14:textId="62EAD2E0"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A8C4F2" w14:textId="37969A0D"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A0C17D" w14:textId="5D2B9267" w:rsidR="00DC4576" w:rsidRPr="0033750C" w:rsidRDefault="00DC4576" w:rsidP="00530379">
      <w:pPr>
        <w:widowControl/>
        <w:jc w:val="left"/>
        <w:rPr>
          <w:rFonts w:ascii="Times New Roman" w:eastAsia="SimSun" w:hAnsi="Times New Roman" w:cs="Times New Roman"/>
          <w:color w:val="1F497D"/>
          <w:kern w:val="0"/>
          <w:sz w:val="22"/>
        </w:rPr>
      </w:pPr>
    </w:p>
    <w:p w14:paraId="6A96F597"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3C5890AD"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2CB30920" w14:textId="5019205C" w:rsidR="00DC4576" w:rsidRPr="0033750C" w:rsidRDefault="00DC4576" w:rsidP="00DC45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orrected some errors in my previous email signature. Now, this signature is almost perfect I think. If there is any further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Many thanks for your help! </w:t>
      </w:r>
    </w:p>
    <w:p w14:paraId="6B71E704"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0BB86EDB"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17856"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9C69E2" w14:textId="77777777" w:rsidR="00DC4576" w:rsidRPr="0033750C" w:rsidRDefault="00DC4576" w:rsidP="00530379">
      <w:pPr>
        <w:widowControl/>
        <w:jc w:val="left"/>
        <w:rPr>
          <w:rFonts w:ascii="Times New Roman" w:eastAsia="SimSun" w:hAnsi="Times New Roman" w:cs="Times New Roman"/>
          <w:color w:val="1F497D"/>
          <w:kern w:val="0"/>
          <w:sz w:val="22"/>
        </w:rPr>
      </w:pPr>
    </w:p>
    <w:p w14:paraId="76B8F72B" w14:textId="77777777" w:rsidR="006306FD" w:rsidRPr="0033750C" w:rsidRDefault="006306FD" w:rsidP="00530379">
      <w:pPr>
        <w:widowControl/>
        <w:jc w:val="left"/>
        <w:rPr>
          <w:rFonts w:ascii="Times New Roman" w:eastAsia="SimSun" w:hAnsi="Times New Roman" w:cs="Times New Roman"/>
          <w:color w:val="1F497D"/>
          <w:kern w:val="0"/>
          <w:sz w:val="22"/>
        </w:rPr>
      </w:pPr>
    </w:p>
    <w:p w14:paraId="5C9A6C57" w14:textId="77777777" w:rsidR="006306FD" w:rsidRPr="0033750C" w:rsidRDefault="006306FD" w:rsidP="00530379">
      <w:pPr>
        <w:widowControl/>
        <w:jc w:val="left"/>
        <w:rPr>
          <w:rFonts w:ascii="Times New Roman" w:eastAsia="SimSun" w:hAnsi="Times New Roman" w:cs="Times New Roman"/>
          <w:color w:val="1F497D"/>
          <w:kern w:val="0"/>
          <w:sz w:val="22"/>
        </w:rPr>
      </w:pPr>
    </w:p>
    <w:p w14:paraId="6CECAE09" w14:textId="60209253" w:rsidR="00EE224B" w:rsidRPr="0033750C" w:rsidRDefault="00EE224B"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mchen@mae.cuhk.edu.hk</w:t>
      </w:r>
    </w:p>
    <w:p w14:paraId="24DBA672" w14:textId="77777777" w:rsidR="00EE224B" w:rsidRPr="0033750C" w:rsidRDefault="00EE224B" w:rsidP="00530379">
      <w:pPr>
        <w:widowControl/>
        <w:jc w:val="left"/>
        <w:rPr>
          <w:rFonts w:ascii="Times New Roman" w:eastAsia="SimSun" w:hAnsi="Times New Roman" w:cs="Times New Roman"/>
          <w:color w:val="1F497D"/>
          <w:kern w:val="0"/>
          <w:sz w:val="22"/>
        </w:rPr>
      </w:pPr>
    </w:p>
    <w:p w14:paraId="6E1CBC4D" w14:textId="4EDD8F9F"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utor of Course ENGG2720B + ESTR 2014 Complex Variables for Engineers</w:t>
      </w:r>
    </w:p>
    <w:p w14:paraId="03B632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5096D5C1" w14:textId="5F70C158"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4593295A" w14:textId="77777777" w:rsidR="00530379" w:rsidRPr="0033750C" w:rsidRDefault="00530379" w:rsidP="00530379">
      <w:pPr>
        <w:widowControl/>
        <w:jc w:val="left"/>
        <w:rPr>
          <w:rFonts w:ascii="Times New Roman" w:eastAsia="SimSun" w:hAnsi="Times New Roman" w:cs="Times New Roman"/>
          <w:color w:val="1F497D"/>
          <w:kern w:val="0"/>
          <w:sz w:val="22"/>
        </w:rPr>
      </w:pPr>
    </w:p>
    <w:p w14:paraId="39A63A90"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39216A20" w14:textId="77777777" w:rsidR="00530379" w:rsidRPr="0033750C" w:rsidRDefault="00530379" w:rsidP="00530379">
      <w:pPr>
        <w:widowControl/>
        <w:jc w:val="left"/>
        <w:rPr>
          <w:rFonts w:ascii="Times New Roman" w:eastAsia="SimSun" w:hAnsi="Times New Roman" w:cs="Times New Roman"/>
          <w:color w:val="1F497D"/>
          <w:kern w:val="0"/>
          <w:sz w:val="22"/>
        </w:rPr>
      </w:pPr>
    </w:p>
    <w:p w14:paraId="51F10FDC" w14:textId="4EDF5322"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re is a tutor vacancy for the course ENGG2720B + ESTR 2014 Complex Variables for Engineers this semester. If so, I really want to apply for the tutor of this course. I have submitted the preferences form for the tutor and selected this course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preference. My CV is attached to this email and here is the reason why I want to be the tutor of Complex Variables for Engineers.</w:t>
      </w:r>
    </w:p>
    <w:p w14:paraId="27FA5AA4" w14:textId="77777777" w:rsidR="00530379" w:rsidRPr="0033750C" w:rsidRDefault="00530379" w:rsidP="00530379">
      <w:pPr>
        <w:widowControl/>
        <w:jc w:val="left"/>
        <w:rPr>
          <w:rFonts w:ascii="Times New Roman" w:eastAsia="SimSun" w:hAnsi="Times New Roman" w:cs="Times New Roman"/>
          <w:color w:val="1F497D"/>
          <w:kern w:val="0"/>
          <w:sz w:val="22"/>
        </w:rPr>
      </w:pPr>
    </w:p>
    <w:p w14:paraId="4A7418C0" w14:textId="56E4AA4C"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ring my undergraduate, I conducted some basic research related to (dual) quaternion. I deeply learned that some small changes to the description method of the system will lead to the huge simplification of the system. Therefore, during my graduate study and research, I want to get more involved in some mathematical tools like complex variables. Although I </w:t>
      </w:r>
      <w:r w:rsidRPr="0033750C">
        <w:rPr>
          <w:rFonts w:ascii="Times New Roman" w:eastAsia="SimSun" w:hAnsi="Times New Roman" w:cs="Times New Roman"/>
          <w:color w:val="1F497D"/>
          <w:kern w:val="0"/>
          <w:sz w:val="22"/>
        </w:rPr>
        <w:lastRenderedPageBreak/>
        <w:t>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learned this course, I will follow every class and listen to your lecture carefully so that I can handle the class material and help students acquire the knowledge more smoothly. </w:t>
      </w:r>
    </w:p>
    <w:p w14:paraId="62E649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378D669E"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46A68EA5" w14:textId="77777777" w:rsidR="00530379" w:rsidRPr="0033750C" w:rsidRDefault="00530379" w:rsidP="00530379">
      <w:pPr>
        <w:widowControl/>
        <w:jc w:val="left"/>
        <w:rPr>
          <w:rFonts w:ascii="Times New Roman" w:eastAsia="SimSun" w:hAnsi="Times New Roman" w:cs="Times New Roman"/>
          <w:color w:val="1F497D"/>
          <w:kern w:val="0"/>
          <w:sz w:val="22"/>
        </w:rPr>
      </w:pPr>
    </w:p>
    <w:p w14:paraId="7EBB2236" w14:textId="77777777"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D40063" w14:textId="6C1C5C63"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BAA2A" w14:textId="2075983F" w:rsidR="00530379" w:rsidRPr="0033750C" w:rsidRDefault="00530379" w:rsidP="008764F3">
      <w:pPr>
        <w:widowControl/>
        <w:jc w:val="left"/>
        <w:rPr>
          <w:rFonts w:ascii="Times New Roman" w:eastAsia="SimSun" w:hAnsi="Times New Roman" w:cs="Times New Roman"/>
          <w:color w:val="1F497D"/>
          <w:kern w:val="0"/>
          <w:sz w:val="22"/>
        </w:rPr>
      </w:pPr>
    </w:p>
    <w:p w14:paraId="5A5E6846" w14:textId="72D338E4" w:rsidR="00737FB4" w:rsidRPr="0033750C" w:rsidRDefault="00737FB4" w:rsidP="008764F3">
      <w:pPr>
        <w:widowControl/>
        <w:jc w:val="left"/>
        <w:rPr>
          <w:rFonts w:ascii="Times New Roman" w:eastAsia="SimSun" w:hAnsi="Times New Roman" w:cs="Times New Roman"/>
          <w:color w:val="1F497D"/>
          <w:kern w:val="0"/>
          <w:sz w:val="22"/>
        </w:rPr>
      </w:pPr>
    </w:p>
    <w:p w14:paraId="5B3A81A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32B66306"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586B09FB" w14:textId="6E58E130" w:rsidR="00737FB4" w:rsidRPr="0033750C" w:rsidRDefault="00737FB4" w:rsidP="005B5D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I have submitted the application form</w:t>
      </w:r>
      <w:r w:rsidR="005B5D79" w:rsidRPr="0033750C">
        <w:rPr>
          <w:rFonts w:ascii="Times New Roman" w:eastAsia="SimSun" w:hAnsi="Times New Roman" w:cs="Times New Roman"/>
          <w:color w:val="1F497D"/>
          <w:kern w:val="0"/>
          <w:sz w:val="22"/>
        </w:rPr>
        <w:t>, and</w:t>
      </w:r>
      <w:r w:rsidRPr="0033750C">
        <w:rPr>
          <w:rFonts w:ascii="Times New Roman" w:eastAsia="SimSun" w:hAnsi="Times New Roman" w:cs="Times New Roman"/>
          <w:color w:val="1F497D"/>
          <w:kern w:val="0"/>
          <w:sz w:val="22"/>
        </w:rPr>
        <w:t xml:space="preserve"> Joyce already knew i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ait for the f</w:t>
      </w:r>
      <w:r w:rsidR="005B5D79" w:rsidRPr="0033750C">
        <w:rPr>
          <w:rFonts w:ascii="Times New Roman" w:eastAsia="SimSun" w:hAnsi="Times New Roman" w:cs="Times New Roman"/>
          <w:color w:val="1F497D"/>
          <w:kern w:val="0"/>
          <w:sz w:val="22"/>
        </w:rPr>
        <w:t>inal news. Have a good night!</w:t>
      </w:r>
    </w:p>
    <w:p w14:paraId="714F2488"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1D6ADA85"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4DEF3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3A7F83" w14:textId="77777777" w:rsidR="00737FB4" w:rsidRPr="0033750C" w:rsidRDefault="00737FB4" w:rsidP="008764F3">
      <w:pPr>
        <w:widowControl/>
        <w:jc w:val="left"/>
        <w:rPr>
          <w:rFonts w:ascii="Times New Roman" w:eastAsia="SimSun" w:hAnsi="Times New Roman" w:cs="Times New Roman"/>
          <w:color w:val="1F497D"/>
          <w:kern w:val="0"/>
          <w:sz w:val="22"/>
        </w:rPr>
      </w:pPr>
    </w:p>
    <w:p w14:paraId="4DF598D4" w14:textId="4B1FBE7D"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61F4D4AE"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02AC7000" w14:textId="12E1E833" w:rsidR="008764F3" w:rsidRPr="0033750C" w:rsidRDefault="008764F3" w:rsidP="00876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See you at 3 pm this afternoon!</w:t>
      </w:r>
    </w:p>
    <w:p w14:paraId="2C516ECB"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4B141D77" w14:textId="77777777" w:rsidR="008764F3" w:rsidRPr="0033750C" w:rsidRDefault="008764F3" w:rsidP="008764F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BB4628" w14:textId="77777777"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737C10" w14:textId="77777777" w:rsidR="008764F3" w:rsidRPr="0033750C" w:rsidRDefault="008764F3" w:rsidP="006E0BF0">
      <w:pPr>
        <w:widowControl/>
        <w:jc w:val="left"/>
        <w:rPr>
          <w:rFonts w:ascii="Times New Roman" w:eastAsia="SimSun" w:hAnsi="Times New Roman" w:cs="Times New Roman"/>
          <w:color w:val="1F497D"/>
          <w:kern w:val="0"/>
          <w:sz w:val="22"/>
        </w:rPr>
      </w:pPr>
    </w:p>
    <w:p w14:paraId="06177BD0" w14:textId="77777777" w:rsidR="008764F3" w:rsidRPr="0033750C" w:rsidRDefault="008764F3" w:rsidP="006E0BF0">
      <w:pPr>
        <w:widowControl/>
        <w:jc w:val="left"/>
        <w:rPr>
          <w:rFonts w:ascii="Times New Roman" w:eastAsia="SimSun" w:hAnsi="Times New Roman" w:cs="Times New Roman"/>
          <w:color w:val="1F497D"/>
          <w:kern w:val="0"/>
          <w:sz w:val="22"/>
        </w:rPr>
      </w:pPr>
    </w:p>
    <w:p w14:paraId="43902623" w14:textId="226B3686"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C13DCAB"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71053853" w14:textId="4153CE2B"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p>
    <w:p w14:paraId="4719261B" w14:textId="77777777" w:rsidR="00E76D9B" w:rsidRPr="0033750C" w:rsidRDefault="00E76D9B" w:rsidP="006E0BF0">
      <w:pPr>
        <w:widowControl/>
        <w:ind w:firstLine="420"/>
        <w:jc w:val="left"/>
        <w:rPr>
          <w:rFonts w:ascii="Times New Roman" w:eastAsia="SimSun" w:hAnsi="Times New Roman" w:cs="Times New Roman"/>
          <w:color w:val="1F497D"/>
          <w:kern w:val="0"/>
          <w:sz w:val="22"/>
        </w:rPr>
      </w:pPr>
    </w:p>
    <w:p w14:paraId="2C1AB98A" w14:textId="2AAB8D21"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rrived in Hong Kong yesterday and stayed in the hotel</w:t>
      </w:r>
      <w:r w:rsidR="00476059" w:rsidRPr="0033750C">
        <w:rPr>
          <w:rFonts w:ascii="Times New Roman" w:eastAsia="SimSun" w:hAnsi="Times New Roman" w:cs="Times New Roman"/>
          <w:color w:val="1F497D"/>
          <w:kern w:val="0"/>
          <w:sz w:val="22"/>
        </w:rPr>
        <w:t xml:space="preserve"> for one night. </w:t>
      </w:r>
      <w:r w:rsidR="002868B8" w:rsidRPr="0033750C">
        <w:rPr>
          <w:rFonts w:ascii="Times New Roman" w:eastAsia="SimSun" w:hAnsi="Times New Roman" w:cs="Times New Roman"/>
          <w:color w:val="1F497D"/>
          <w:kern w:val="0"/>
          <w:sz w:val="22"/>
        </w:rPr>
        <w:t xml:space="preserve">Everything goes very smoothly. </w:t>
      </w:r>
      <w:r w:rsidR="00476059" w:rsidRPr="0033750C">
        <w:rPr>
          <w:rFonts w:ascii="Times New Roman" w:eastAsia="SimSun" w:hAnsi="Times New Roman" w:cs="Times New Roman"/>
          <w:color w:val="1F497D"/>
          <w:kern w:val="0"/>
          <w:sz w:val="22"/>
        </w:rPr>
        <w:t xml:space="preserve">I will come to campus today. </w:t>
      </w:r>
      <w:r w:rsidR="002868B8" w:rsidRPr="0033750C">
        <w:rPr>
          <w:rFonts w:ascii="Times New Roman" w:eastAsia="SimSun" w:hAnsi="Times New Roman" w:cs="Times New Roman"/>
          <w:color w:val="1F497D"/>
          <w:kern w:val="0"/>
          <w:sz w:val="22"/>
        </w:rPr>
        <w:t xml:space="preserve">See you then. </w:t>
      </w:r>
    </w:p>
    <w:p w14:paraId="704ECECC"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1A6051B0" w14:textId="77777777" w:rsidR="006E0BF0" w:rsidRPr="0033750C" w:rsidRDefault="006E0BF0" w:rsidP="006E0BF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2A7DDD" w14:textId="77777777"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A6E53C" w14:textId="77777777" w:rsidR="006E0BF0" w:rsidRPr="0033750C" w:rsidRDefault="006E0BF0" w:rsidP="006E6410">
      <w:pPr>
        <w:widowControl/>
        <w:jc w:val="left"/>
        <w:rPr>
          <w:rFonts w:ascii="Times New Roman" w:eastAsia="SimSun" w:hAnsi="Times New Roman" w:cs="Times New Roman"/>
          <w:color w:val="1F497D"/>
          <w:kern w:val="0"/>
          <w:sz w:val="22"/>
        </w:rPr>
      </w:pPr>
    </w:p>
    <w:p w14:paraId="288CFB44" w14:textId="77777777" w:rsidR="006E0BF0" w:rsidRPr="0033750C" w:rsidRDefault="006E0BF0" w:rsidP="006E6410">
      <w:pPr>
        <w:widowControl/>
        <w:jc w:val="left"/>
        <w:rPr>
          <w:rFonts w:ascii="Times New Roman" w:eastAsia="SimSun" w:hAnsi="Times New Roman" w:cs="Times New Roman"/>
          <w:color w:val="1F497D"/>
          <w:kern w:val="0"/>
          <w:sz w:val="22"/>
        </w:rPr>
      </w:pPr>
    </w:p>
    <w:p w14:paraId="3F9D0790" w14:textId="25B4EA4B"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637E320"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291104DD" w14:textId="0DB308DA" w:rsidR="006E6410" w:rsidRPr="0033750C" w:rsidRDefault="006E6410" w:rsidP="006E64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updating your email address. 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quarantine when entering Hong Kong and the school starts on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The weather in Guangdong and Hong Kong is quite good, the highest temperature is about 30 degrees, which </w:t>
      </w:r>
      <w:r w:rsidRPr="0033750C">
        <w:rPr>
          <w:rFonts w:ascii="Times New Roman" w:eastAsia="SimSun" w:hAnsi="Times New Roman" w:cs="Times New Roman"/>
          <w:color w:val="1F497D"/>
          <w:kern w:val="0"/>
          <w:sz w:val="22"/>
        </w:rPr>
        <w:lastRenderedPageBreak/>
        <w:t>is very comfortable. I am about to start my Ph.D. journey. Hope you are doing well in your life in America.</w:t>
      </w:r>
    </w:p>
    <w:p w14:paraId="0CF45BA5"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156C75C0" w14:textId="77777777" w:rsidR="006E6410" w:rsidRPr="0033750C" w:rsidRDefault="006E6410" w:rsidP="006E641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EE120D" w14:textId="77777777"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38B0E40" w14:textId="77777777" w:rsidR="006E6410" w:rsidRPr="0033750C" w:rsidRDefault="006E6410" w:rsidP="00702165">
      <w:pPr>
        <w:widowControl/>
        <w:jc w:val="left"/>
        <w:rPr>
          <w:rFonts w:ascii="Times New Roman" w:eastAsia="SimSun" w:hAnsi="Times New Roman" w:cs="Times New Roman"/>
          <w:color w:val="1F497D"/>
          <w:kern w:val="0"/>
          <w:sz w:val="22"/>
        </w:rPr>
      </w:pPr>
    </w:p>
    <w:p w14:paraId="36BE5A5A" w14:textId="77777777" w:rsidR="006E6410" w:rsidRPr="0033750C" w:rsidRDefault="006E6410" w:rsidP="00702165">
      <w:pPr>
        <w:widowControl/>
        <w:jc w:val="left"/>
        <w:rPr>
          <w:rFonts w:ascii="Times New Roman" w:eastAsia="SimSun" w:hAnsi="Times New Roman" w:cs="Times New Roman"/>
          <w:color w:val="1F497D"/>
          <w:kern w:val="0"/>
          <w:sz w:val="22"/>
        </w:rPr>
      </w:pPr>
    </w:p>
    <w:p w14:paraId="000472B8" w14:textId="58AE6DFD"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5B1A3BB" w14:textId="77777777" w:rsidR="00702165" w:rsidRPr="0033750C" w:rsidRDefault="00702165" w:rsidP="00702165">
      <w:pPr>
        <w:widowControl/>
        <w:ind w:firstLine="420"/>
        <w:jc w:val="left"/>
        <w:rPr>
          <w:rFonts w:ascii="Times New Roman" w:eastAsia="SimSun" w:hAnsi="Times New Roman" w:cs="Times New Roman"/>
          <w:color w:val="1F497D"/>
          <w:kern w:val="0"/>
          <w:sz w:val="22"/>
        </w:rPr>
      </w:pPr>
    </w:p>
    <w:p w14:paraId="067D177E" w14:textId="1CF52753" w:rsidR="00702165" w:rsidRPr="0033750C" w:rsidRDefault="00702165" w:rsidP="007021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updating </w:t>
      </w:r>
      <w:r w:rsidR="00041C25" w:rsidRPr="0033750C">
        <w:rPr>
          <w:rFonts w:ascii="Times New Roman" w:eastAsia="SimSun" w:hAnsi="Times New Roman" w:cs="Times New Roman"/>
          <w:color w:val="1F497D"/>
          <w:kern w:val="0"/>
          <w:sz w:val="22"/>
        </w:rPr>
        <w:t xml:space="preserve">your </w:t>
      </w:r>
      <w:r w:rsidRPr="0033750C">
        <w:rPr>
          <w:rFonts w:ascii="Times New Roman" w:eastAsia="SimSun" w:hAnsi="Times New Roman" w:cs="Times New Roman"/>
          <w:color w:val="1F497D"/>
          <w:kern w:val="0"/>
          <w:sz w:val="22"/>
        </w:rPr>
        <w:t xml:space="preserve">email address. </w:t>
      </w:r>
      <w:r w:rsidR="004D2511" w:rsidRPr="0033750C">
        <w:rPr>
          <w:rFonts w:ascii="Times New Roman" w:eastAsia="SimSun" w:hAnsi="Times New Roman" w:cs="Times New Roman"/>
          <w:color w:val="1F497D"/>
          <w:kern w:val="0"/>
          <w:sz w:val="22"/>
        </w:rPr>
        <w:t>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t need to quarantine when entering Hong Kong</w:t>
      </w:r>
      <w:r w:rsidR="00100976" w:rsidRPr="0033750C">
        <w:rPr>
          <w:rFonts w:ascii="Times New Roman" w:eastAsia="SimSun" w:hAnsi="Times New Roman" w:cs="Times New Roman"/>
          <w:color w:val="1F497D"/>
          <w:kern w:val="0"/>
          <w:sz w:val="22"/>
        </w:rPr>
        <w:t xml:space="preserve"> and the s</w:t>
      </w:r>
      <w:r w:rsidR="004D2511" w:rsidRPr="0033750C">
        <w:rPr>
          <w:rFonts w:ascii="Times New Roman" w:eastAsia="SimSun" w:hAnsi="Times New Roman" w:cs="Times New Roman"/>
          <w:color w:val="1F497D"/>
          <w:kern w:val="0"/>
          <w:sz w:val="22"/>
        </w:rPr>
        <w:t>chool starts on August 1</w:t>
      </w:r>
      <w:r w:rsidR="004D2511" w:rsidRPr="0033750C">
        <w:rPr>
          <w:rFonts w:ascii="Times New Roman" w:eastAsia="SimSun" w:hAnsi="Times New Roman" w:cs="Times New Roman"/>
          <w:color w:val="1F497D"/>
          <w:kern w:val="0"/>
          <w:sz w:val="22"/>
          <w:vertAlign w:val="superscript"/>
        </w:rPr>
        <w:t>st</w:t>
      </w:r>
      <w:r w:rsidR="00100976" w:rsidRPr="0033750C">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 xml:space="preserve"> The weather in Guangdong and Hong Kong is quite good, the highest temperature is about 30 degrees, which is very comfortable.</w:t>
      </w:r>
      <w:r w:rsidR="00100976" w:rsidRPr="0033750C">
        <w:rPr>
          <w:rFonts w:ascii="Times New Roman" w:eastAsia="SimSun" w:hAnsi="Times New Roman" w:cs="Times New Roman"/>
          <w:color w:val="1F497D"/>
          <w:kern w:val="0"/>
          <w:sz w:val="22"/>
        </w:rPr>
        <w:t xml:space="preserve"> I am about to start my Ph</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D</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 xml:space="preserve"> journey.</w:t>
      </w:r>
      <w:r w:rsidR="004763D1" w:rsidRPr="0033750C">
        <w:rPr>
          <w:rFonts w:ascii="Times New Roman" w:eastAsia="SimSun" w:hAnsi="Times New Roman" w:cs="Times New Roman"/>
          <w:color w:val="1F497D"/>
          <w:kern w:val="0"/>
          <w:sz w:val="22"/>
        </w:rPr>
        <w:t xml:space="preserve"> Hope you are doing well in your life in America.</w:t>
      </w:r>
    </w:p>
    <w:p w14:paraId="74423099" w14:textId="77777777" w:rsidR="004763D1" w:rsidRPr="0033750C" w:rsidRDefault="004763D1" w:rsidP="00702165">
      <w:pPr>
        <w:widowControl/>
        <w:ind w:firstLine="420"/>
        <w:jc w:val="left"/>
        <w:rPr>
          <w:rFonts w:ascii="Times New Roman" w:eastAsia="SimSun" w:hAnsi="Times New Roman" w:cs="Times New Roman"/>
          <w:color w:val="1F497D"/>
          <w:kern w:val="0"/>
          <w:sz w:val="22"/>
        </w:rPr>
      </w:pPr>
    </w:p>
    <w:p w14:paraId="07FAE337" w14:textId="77777777" w:rsidR="00702165" w:rsidRPr="0033750C" w:rsidRDefault="00702165" w:rsidP="0070216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EB6F6D" w14:textId="77777777"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A4A625" w14:textId="77777777" w:rsidR="00702165" w:rsidRPr="0033750C" w:rsidRDefault="00702165" w:rsidP="00DC70BD">
      <w:pPr>
        <w:widowControl/>
        <w:jc w:val="left"/>
        <w:rPr>
          <w:rFonts w:ascii="Times New Roman" w:eastAsia="SimSun" w:hAnsi="Times New Roman" w:cs="Times New Roman"/>
          <w:color w:val="1F497D"/>
          <w:kern w:val="0"/>
          <w:sz w:val="22"/>
        </w:rPr>
      </w:pPr>
    </w:p>
    <w:p w14:paraId="7BD0456D" w14:textId="77777777" w:rsidR="00702165" w:rsidRPr="0033750C" w:rsidRDefault="00702165" w:rsidP="00DC70BD">
      <w:pPr>
        <w:widowControl/>
        <w:jc w:val="left"/>
        <w:rPr>
          <w:rFonts w:ascii="Times New Roman" w:eastAsia="SimSun" w:hAnsi="Times New Roman" w:cs="Times New Roman"/>
          <w:color w:val="1F497D"/>
          <w:kern w:val="0"/>
          <w:sz w:val="22"/>
        </w:rPr>
      </w:pPr>
    </w:p>
    <w:p w14:paraId="27054811" w14:textId="23868CB2"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0AA8C72"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79DAA3D6" w14:textId="788C849C" w:rsidR="00DC70BD" w:rsidRPr="0033750C" w:rsidRDefault="00DC70BD" w:rsidP="00DC70BD">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greeting. I have settled down in Guangdong today and everything goes well. I cannot wait to see you on campus. Have a good night!</w:t>
      </w:r>
    </w:p>
    <w:p w14:paraId="53CC524F"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607E8D6B" w14:textId="77777777" w:rsidR="00DC70BD" w:rsidRPr="0033750C" w:rsidRDefault="00DC70BD" w:rsidP="00DC70B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043136" w14:textId="77777777"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2B6359D" w14:textId="77777777" w:rsidR="00DC70BD" w:rsidRPr="0033750C" w:rsidRDefault="00DC70BD" w:rsidP="00E00736">
      <w:pPr>
        <w:widowControl/>
        <w:jc w:val="left"/>
        <w:rPr>
          <w:rFonts w:ascii="Times New Roman" w:eastAsia="SimSun" w:hAnsi="Times New Roman" w:cs="Times New Roman"/>
          <w:color w:val="1F497D"/>
          <w:kern w:val="0"/>
          <w:sz w:val="22"/>
        </w:rPr>
      </w:pPr>
    </w:p>
    <w:p w14:paraId="3B1B8AFC" w14:textId="77777777" w:rsidR="00DC70BD" w:rsidRPr="0033750C" w:rsidRDefault="00DC70BD" w:rsidP="00E00736">
      <w:pPr>
        <w:widowControl/>
        <w:jc w:val="left"/>
        <w:rPr>
          <w:rFonts w:ascii="Times New Roman" w:eastAsia="SimSun" w:hAnsi="Times New Roman" w:cs="Times New Roman"/>
          <w:color w:val="1F497D"/>
          <w:kern w:val="0"/>
          <w:sz w:val="22"/>
        </w:rPr>
      </w:pPr>
    </w:p>
    <w:p w14:paraId="4A2216D4" w14:textId="2AAFB20D" w:rsidR="00E00736" w:rsidRPr="0033750C" w:rsidRDefault="00E00736" w:rsidP="00E007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8D28E06" w14:textId="77777777" w:rsidR="00E00736" w:rsidRPr="0033750C" w:rsidRDefault="00E00736" w:rsidP="00E00736">
      <w:pPr>
        <w:widowControl/>
        <w:ind w:firstLine="420"/>
        <w:jc w:val="left"/>
        <w:rPr>
          <w:rFonts w:ascii="Times New Roman" w:eastAsia="SimSun" w:hAnsi="Times New Roman" w:cs="Times New Roman"/>
          <w:color w:val="1F497D"/>
          <w:kern w:val="0"/>
          <w:sz w:val="22"/>
        </w:rPr>
      </w:pPr>
    </w:p>
    <w:p w14:paraId="65A24AB3" w14:textId="017D2B24" w:rsidR="00621429" w:rsidRPr="0033750C" w:rsidRDefault="00E00736" w:rsidP="00621429">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informing me of that.</w:t>
      </w:r>
      <w:r w:rsidR="00621429" w:rsidRPr="0033750C">
        <w:rPr>
          <w:rFonts w:ascii="Times New Roman" w:eastAsia="SimSun" w:hAnsi="Times New Roman" w:cs="Times New Roman"/>
          <w:color w:val="1F497D"/>
          <w:kern w:val="0"/>
          <w:sz w:val="22"/>
        </w:rPr>
        <w:t xml:space="preserve"> Happy!</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so sorry to bother you so many times before. </w:t>
      </w:r>
      <w:r w:rsidR="00621429" w:rsidRPr="0033750C">
        <w:rPr>
          <w:rFonts w:ascii="Times New Roman" w:eastAsia="SimSun" w:hAnsi="Times New Roman" w:cs="Times New Roman"/>
          <w:color w:val="1F497D"/>
          <w:kern w:val="0"/>
          <w:sz w:val="22"/>
        </w:rPr>
        <w:t xml:space="preserve">Hope you are doing well in your work and life. </w:t>
      </w:r>
      <w:r w:rsidR="00621429" w:rsidRPr="0033750C">
        <w:rPr>
          <w:rFonts w:ascii="Times New Roman" w:eastAsia="SimSun" w:hAnsi="Times New Roman" w:cs="Times New Roman"/>
          <w:b/>
          <w:bCs/>
          <w:color w:val="1F497D"/>
          <w:kern w:val="0"/>
          <w:sz w:val="22"/>
        </w:rPr>
        <w:t xml:space="preserve">Looking forward to seeing you on campus! </w:t>
      </w:r>
    </w:p>
    <w:p w14:paraId="13C77F05" w14:textId="77777777" w:rsidR="00621429" w:rsidRPr="0033750C" w:rsidRDefault="00621429" w:rsidP="00621429">
      <w:pPr>
        <w:widowControl/>
        <w:ind w:firstLine="420"/>
        <w:jc w:val="left"/>
        <w:rPr>
          <w:rFonts w:ascii="Times New Roman" w:eastAsia="SimSun" w:hAnsi="Times New Roman" w:cs="Times New Roman"/>
          <w:color w:val="1F497D"/>
          <w:kern w:val="0"/>
          <w:sz w:val="22"/>
        </w:rPr>
      </w:pPr>
    </w:p>
    <w:p w14:paraId="67608C8D" w14:textId="77777777" w:rsidR="00621429" w:rsidRPr="0033750C" w:rsidRDefault="00621429" w:rsidP="0062142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FCDDBA" w14:textId="77777777" w:rsidR="00621429" w:rsidRPr="0033750C" w:rsidRDefault="00621429" w:rsidP="006214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542977" w14:textId="77777777" w:rsidR="00621429" w:rsidRPr="0033750C" w:rsidRDefault="00621429" w:rsidP="00621429">
      <w:pPr>
        <w:widowControl/>
        <w:ind w:firstLine="420"/>
        <w:jc w:val="left"/>
        <w:rPr>
          <w:rFonts w:ascii="Times New Roman" w:eastAsia="SimSun" w:hAnsi="Times New Roman" w:cs="Times New Roman"/>
          <w:b/>
          <w:bCs/>
          <w:color w:val="1F497D"/>
          <w:kern w:val="0"/>
          <w:sz w:val="22"/>
        </w:rPr>
      </w:pPr>
    </w:p>
    <w:p w14:paraId="7312A914" w14:textId="34D0AB66" w:rsidR="00E00736" w:rsidRPr="0033750C" w:rsidRDefault="00621429"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568C7B9" w14:textId="4B721815"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4FC30BD4"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08A9952B" w14:textId="462E5815" w:rsidR="00BA7AAC" w:rsidRPr="0033750C" w:rsidRDefault="00BA7AAC" w:rsidP="00BA7AAC">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w:t>
      </w:r>
      <w:r w:rsidRPr="0033750C">
        <w:rPr>
          <w:rFonts w:ascii="Times New Roman" w:eastAsia="SimSun" w:hAnsi="Times New Roman" w:cs="Times New Roman"/>
          <w:b/>
          <w:bCs/>
          <w:color w:val="1F497D"/>
          <w:kern w:val="0"/>
          <w:sz w:val="22"/>
        </w:rPr>
        <w:t>have gotten</w:t>
      </w:r>
      <w:r w:rsidRPr="0033750C">
        <w:rPr>
          <w:rFonts w:ascii="Times New Roman" w:eastAsia="SimSun" w:hAnsi="Times New Roman" w:cs="Times New Roman"/>
          <w:color w:val="1F497D"/>
          <w:kern w:val="0"/>
          <w:sz w:val="22"/>
        </w:rPr>
        <w:t xml:space="preserve"> the </w:t>
      </w:r>
      <w:r w:rsidRPr="0033750C">
        <w:rPr>
          <w:rFonts w:ascii="Times New Roman" w:eastAsia="SimSun" w:hAnsi="Times New Roman" w:cs="Times New Roman"/>
          <w:b/>
          <w:bCs/>
          <w:color w:val="1F497D"/>
          <w:kern w:val="0"/>
          <w:sz w:val="22"/>
        </w:rPr>
        <w:t>revised e-visa</w:t>
      </w:r>
      <w:r w:rsidRPr="0033750C">
        <w:rPr>
          <w:rFonts w:ascii="Times New Roman" w:eastAsia="SimSun" w:hAnsi="Times New Roman" w:cs="Times New Roman"/>
          <w:color w:val="1F497D"/>
          <w:kern w:val="0"/>
          <w:sz w:val="22"/>
        </w:rPr>
        <w:t xml:space="preserve"> from the Graduate School this afternoon and have </w:t>
      </w:r>
      <w:r w:rsidRPr="0033750C">
        <w:rPr>
          <w:rFonts w:ascii="Times New Roman" w:eastAsia="SimSun" w:hAnsi="Times New Roman" w:cs="Times New Roman"/>
          <w:b/>
          <w:bCs/>
          <w:color w:val="1F497D"/>
          <w:kern w:val="0"/>
          <w:sz w:val="22"/>
        </w:rPr>
        <w:t>submitted</w:t>
      </w:r>
      <w:r w:rsidRPr="0033750C">
        <w:rPr>
          <w:rFonts w:ascii="Times New Roman" w:eastAsia="SimSun" w:hAnsi="Times New Roman" w:cs="Times New Roman"/>
          <w:color w:val="1F497D"/>
          <w:kern w:val="0"/>
          <w:sz w:val="22"/>
        </w:rPr>
        <w:t xml:space="preserve"> the application form for </w:t>
      </w:r>
      <w:r w:rsidRPr="0033750C">
        <w:rPr>
          <w:rFonts w:ascii="Times New Roman" w:eastAsia="SimSun" w:hAnsi="Times New Roman" w:cs="Times New Roman"/>
          <w:b/>
          <w:bCs/>
          <w:color w:val="1F497D"/>
          <w:kern w:val="0"/>
          <w:sz w:val="22"/>
        </w:rPr>
        <w:t>EEP</w:t>
      </w:r>
      <w:r w:rsidRPr="0033750C">
        <w:rPr>
          <w:rFonts w:ascii="Times New Roman" w:eastAsia="SimSun" w:hAnsi="Times New Roman" w:cs="Times New Roman"/>
          <w:color w:val="1F497D"/>
          <w:kern w:val="0"/>
          <w:sz w:val="22"/>
        </w:rPr>
        <w:t xml:space="preserve"> in my hometown this afternoon.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t>
      </w:r>
      <w:r w:rsidR="00E00736" w:rsidRPr="0033750C">
        <w:rPr>
          <w:rFonts w:ascii="Times New Roman" w:eastAsia="SimSun" w:hAnsi="Times New Roman" w:cs="Times New Roman"/>
          <w:color w:val="1F497D"/>
          <w:kern w:val="0"/>
          <w:sz w:val="22"/>
        </w:rPr>
        <w:t>on</w:t>
      </w:r>
      <w:r w:rsidRPr="0033750C">
        <w:rPr>
          <w:rFonts w:ascii="Times New Roman" w:eastAsia="SimSun" w:hAnsi="Times New Roman" w:cs="Times New Roman"/>
          <w:color w:val="1F497D"/>
          <w:kern w:val="0"/>
          <w:sz w:val="22"/>
        </w:rPr>
        <w:t xml:space="preserve"> the </w:t>
      </w:r>
      <w:r w:rsidRPr="0033750C">
        <w:rPr>
          <w:rFonts w:ascii="Times New Roman" w:eastAsia="SimSun" w:hAnsi="Times New Roman" w:cs="Times New Roman"/>
          <w:color w:val="1F497D"/>
          <w:kern w:val="0"/>
          <w:sz w:val="22"/>
        </w:rPr>
        <w:lastRenderedPageBreak/>
        <w:t xml:space="preserve">train to Guangdong. I will stay </w:t>
      </w:r>
      <w:r w:rsidR="00E00736" w:rsidRPr="0033750C">
        <w:rPr>
          <w:rFonts w:ascii="Times New Roman" w:eastAsia="SimSun" w:hAnsi="Times New Roman" w:cs="Times New Roman"/>
          <w:color w:val="1F497D"/>
          <w:kern w:val="0"/>
          <w:sz w:val="22"/>
        </w:rPr>
        <w:t>in</w:t>
      </w:r>
      <w:r w:rsidRPr="0033750C">
        <w:rPr>
          <w:rFonts w:ascii="Times New Roman" w:eastAsia="SimSun" w:hAnsi="Times New Roman" w:cs="Times New Roman"/>
          <w:color w:val="1F497D"/>
          <w:kern w:val="0"/>
          <w:sz w:val="22"/>
        </w:rPr>
        <w:t xml:space="preserve"> Guangdong for 14 days and then enter Hong Kong</w:t>
      </w:r>
      <w:r w:rsidR="00E00736" w:rsidRPr="0033750C">
        <w:rPr>
          <w:rFonts w:ascii="Times New Roman" w:eastAsia="SimSun" w:hAnsi="Times New Roman" w:cs="Times New Roman"/>
          <w:color w:val="1F497D"/>
          <w:kern w:val="0"/>
          <w:sz w:val="22"/>
        </w:rPr>
        <w:t xml:space="preserve"> via come2hk</w:t>
      </w:r>
      <w:r w:rsidRPr="0033750C">
        <w:rPr>
          <w:rFonts w:ascii="Times New Roman" w:eastAsia="SimSun" w:hAnsi="Times New Roman" w:cs="Times New Roman"/>
          <w:color w:val="1F497D"/>
          <w:kern w:val="0"/>
          <w:sz w:val="22"/>
        </w:rPr>
        <w:t xml:space="preserve">. I think I </w:t>
      </w:r>
      <w:r w:rsidRPr="0033750C">
        <w:rPr>
          <w:rFonts w:ascii="Times New Roman" w:eastAsia="SimSun" w:hAnsi="Times New Roman" w:cs="Times New Roman"/>
          <w:b/>
          <w:bCs/>
          <w:color w:val="1F497D"/>
          <w:kern w:val="0"/>
          <w:sz w:val="22"/>
        </w:rPr>
        <w:t>can</w:t>
      </w:r>
      <w:r w:rsidRPr="0033750C">
        <w:rPr>
          <w:rFonts w:ascii="Times New Roman" w:eastAsia="SimSun" w:hAnsi="Times New Roman" w:cs="Times New Roman"/>
          <w:color w:val="1F497D"/>
          <w:kern w:val="0"/>
          <w:sz w:val="22"/>
        </w:rPr>
        <w:t xml:space="preserve"> come to campus </w:t>
      </w:r>
      <w:r w:rsidRPr="0033750C">
        <w:rPr>
          <w:rFonts w:ascii="Times New Roman" w:eastAsia="SimSun" w:hAnsi="Times New Roman" w:cs="Times New Roman"/>
          <w:b/>
          <w:bCs/>
          <w:color w:val="1F497D"/>
          <w:kern w:val="0"/>
          <w:sz w:val="22"/>
        </w:rPr>
        <w:t>on time</w:t>
      </w:r>
      <w:r w:rsidRPr="0033750C">
        <w:rPr>
          <w:rFonts w:ascii="Times New Roman" w:eastAsia="SimSun" w:hAnsi="Times New Roman" w:cs="Times New Roman"/>
          <w:color w:val="1F497D"/>
          <w:kern w:val="0"/>
          <w:sz w:val="22"/>
        </w:rPr>
        <w:t xml:space="preserve">. Thank you for your patient help last time. </w:t>
      </w:r>
      <w:r w:rsidRPr="0033750C">
        <w:rPr>
          <w:rFonts w:ascii="Times New Roman" w:eastAsia="SimSun" w:hAnsi="Times New Roman" w:cs="Times New Roman"/>
          <w:b/>
          <w:bCs/>
          <w:color w:val="1F497D"/>
          <w:kern w:val="0"/>
          <w:sz w:val="22"/>
        </w:rPr>
        <w:t xml:space="preserve">Looking forward to seeing you on campus! </w:t>
      </w:r>
    </w:p>
    <w:p w14:paraId="6CCC3B3B"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72093181" w14:textId="77777777" w:rsidR="00BA7AAC" w:rsidRPr="0033750C" w:rsidRDefault="00BA7AAC" w:rsidP="00BA7AA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BD116E" w14:textId="77777777"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3A97BE" w14:textId="77777777" w:rsidR="00BA7AAC" w:rsidRPr="0033750C" w:rsidRDefault="00BA7AAC" w:rsidP="007F6F4C">
      <w:pPr>
        <w:widowControl/>
        <w:jc w:val="left"/>
        <w:rPr>
          <w:rFonts w:ascii="Times New Roman" w:eastAsia="SimSun" w:hAnsi="Times New Roman" w:cs="Times New Roman"/>
          <w:color w:val="1F497D"/>
          <w:kern w:val="0"/>
          <w:sz w:val="22"/>
        </w:rPr>
      </w:pPr>
    </w:p>
    <w:p w14:paraId="165F375F" w14:textId="77777777" w:rsidR="00BA7AAC" w:rsidRPr="0033750C" w:rsidRDefault="00BA7AAC" w:rsidP="007F6F4C">
      <w:pPr>
        <w:widowControl/>
        <w:jc w:val="left"/>
        <w:rPr>
          <w:rFonts w:ascii="Times New Roman" w:eastAsia="SimSun" w:hAnsi="Times New Roman" w:cs="Times New Roman"/>
          <w:color w:val="1F497D"/>
          <w:kern w:val="0"/>
          <w:sz w:val="22"/>
        </w:rPr>
      </w:pPr>
    </w:p>
    <w:p w14:paraId="5B00647E" w14:textId="77777777" w:rsidR="00BA7AAC" w:rsidRPr="0033750C" w:rsidRDefault="00BA7AAC" w:rsidP="007F6F4C">
      <w:pPr>
        <w:widowControl/>
        <w:jc w:val="left"/>
        <w:rPr>
          <w:rFonts w:ascii="Times New Roman" w:eastAsia="SimSun" w:hAnsi="Times New Roman" w:cs="Times New Roman"/>
          <w:color w:val="1F497D"/>
          <w:kern w:val="0"/>
          <w:sz w:val="22"/>
        </w:rPr>
      </w:pPr>
    </w:p>
    <w:p w14:paraId="5155D0AE" w14:textId="121C2E97" w:rsidR="0011776B" w:rsidRPr="0033750C" w:rsidRDefault="00BA7AAC" w:rsidP="007F6F4C">
      <w:pPr>
        <w:widowControl/>
        <w:jc w:val="left"/>
        <w:rPr>
          <w:rFonts w:ascii="Times New Roman" w:eastAsia="SimSun" w:hAnsi="Times New Roman" w:cs="Times New Roman"/>
          <w:color w:val="1F497D"/>
          <w:kern w:val="0"/>
          <w:sz w:val="22"/>
        </w:rPr>
      </w:pPr>
      <w:hyperlink r:id="rId162" w:history="1">
        <w:r w:rsidRPr="0033750C">
          <w:rPr>
            <w:rStyle w:val="ae"/>
            <w:rFonts w:ascii="Times New Roman" w:eastAsia="SimSun" w:hAnsi="Times New Roman" w:cs="Times New Roman"/>
            <w:kern w:val="0"/>
            <w:sz w:val="22"/>
          </w:rPr>
          <w:t>qmmr@immd.gov.hk</w:t>
        </w:r>
      </w:hyperlink>
      <w:r w:rsidR="0011776B" w:rsidRPr="0033750C">
        <w:rPr>
          <w:rFonts w:ascii="Times New Roman" w:eastAsia="SimSun" w:hAnsi="Times New Roman" w:cs="Times New Roman"/>
          <w:color w:val="1F497D"/>
          <w:kern w:val="0"/>
          <w:sz w:val="22"/>
        </w:rPr>
        <w:t xml:space="preserve"> </w:t>
      </w:r>
    </w:p>
    <w:p w14:paraId="65F90E5D" w14:textId="231FDC97" w:rsidR="00F0071E" w:rsidRPr="0033750C" w:rsidRDefault="0011776B" w:rsidP="007F6F4C">
      <w:pPr>
        <w:widowControl/>
        <w:jc w:val="left"/>
        <w:rPr>
          <w:rFonts w:ascii="Times New Roman" w:eastAsia="SimSun" w:hAnsi="Times New Roman" w:cs="Times New Roman"/>
          <w:color w:val="1F497D"/>
          <w:kern w:val="0"/>
          <w:sz w:val="22"/>
        </w:rPr>
      </w:pPr>
      <w:hyperlink r:id="rId163" w:history="1">
        <w:r w:rsidRPr="0033750C">
          <w:rPr>
            <w:rStyle w:val="ae"/>
            <w:rFonts w:ascii="Times New Roman" w:eastAsia="SimSun" w:hAnsi="Times New Roman" w:cs="Times New Roman"/>
            <w:kern w:val="0"/>
            <w:sz w:val="22"/>
          </w:rPr>
          <w:t>enquiry@immd.gov.hk</w:t>
        </w:r>
      </w:hyperlink>
      <w:r w:rsidR="004970F5" w:rsidRPr="0033750C">
        <w:rPr>
          <w:rFonts w:ascii="Times New Roman" w:eastAsia="SimSun" w:hAnsi="Times New Roman" w:cs="Times New Roman"/>
          <w:color w:val="1F497D"/>
          <w:kern w:val="0"/>
          <w:sz w:val="22"/>
        </w:rPr>
        <w:t xml:space="preserve"> </w:t>
      </w:r>
    </w:p>
    <w:p w14:paraId="11A3339A" w14:textId="65575380" w:rsidR="000432B1" w:rsidRPr="0033750C" w:rsidRDefault="000432B1" w:rsidP="00F0071E">
      <w:pPr>
        <w:widowControl/>
        <w:jc w:val="left"/>
        <w:rPr>
          <w:rFonts w:ascii="Times New Roman" w:eastAsia="SimSun" w:hAnsi="Times New Roman" w:cs="Times New Roman"/>
          <w:color w:val="1F497D"/>
          <w:kern w:val="0"/>
          <w:sz w:val="22"/>
        </w:rPr>
      </w:pPr>
    </w:p>
    <w:p w14:paraId="622B4691" w14:textId="6E565CEB" w:rsidR="000432B1" w:rsidRPr="0033750C" w:rsidRDefault="000432B1"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Progress of E-Visa Revision</w:t>
      </w:r>
      <w:r w:rsidR="004970F5" w:rsidRPr="0033750C">
        <w:rPr>
          <w:rFonts w:ascii="Times New Roman" w:eastAsia="SimSun" w:hAnsi="Times New Roman" w:cs="Times New Roman"/>
          <w:color w:val="1F497D"/>
          <w:kern w:val="0"/>
          <w:sz w:val="22"/>
        </w:rPr>
        <w:t xml:space="preserve"> </w:t>
      </w:r>
    </w:p>
    <w:p w14:paraId="2A7BAAE1" w14:textId="77777777" w:rsidR="000432B1" w:rsidRPr="0033750C" w:rsidRDefault="000432B1" w:rsidP="00F0071E">
      <w:pPr>
        <w:widowControl/>
        <w:jc w:val="left"/>
        <w:rPr>
          <w:rFonts w:ascii="Times New Roman" w:eastAsia="SimSun" w:hAnsi="Times New Roman" w:cs="Times New Roman"/>
          <w:color w:val="1F497D"/>
          <w:kern w:val="0"/>
          <w:sz w:val="22"/>
        </w:rPr>
      </w:pPr>
    </w:p>
    <w:p w14:paraId="130B1E1B" w14:textId="4D87D07E" w:rsidR="00F0071E" w:rsidRPr="0033750C" w:rsidRDefault="00F0071E" w:rsidP="00F0071E">
      <w:pPr>
        <w:widowControl/>
        <w:jc w:val="left"/>
        <w:rPr>
          <w:rFonts w:ascii="Times New Roman" w:eastAsia="SimSun" w:hAnsi="Times New Roman" w:cs="Times New Roman"/>
          <w:color w:val="1F497D"/>
          <w:kern w:val="0"/>
          <w:sz w:val="22"/>
        </w:rPr>
      </w:pPr>
      <w:bookmarkStart w:id="64" w:name="OLE_LINK61"/>
      <w:r w:rsidRPr="0033750C">
        <w:rPr>
          <w:rFonts w:ascii="Times New Roman" w:eastAsia="SimSun" w:hAnsi="Times New Roman" w:cs="Times New Roman"/>
          <w:color w:val="1F497D"/>
          <w:kern w:val="0"/>
          <w:sz w:val="22"/>
        </w:rPr>
        <w:t>Dear Sir/Madam,</w:t>
      </w:r>
      <w:r w:rsidR="004970F5" w:rsidRPr="0033750C">
        <w:rPr>
          <w:rFonts w:ascii="Times New Roman" w:eastAsia="SimSun" w:hAnsi="Times New Roman" w:cs="Times New Roman"/>
          <w:color w:val="1F497D"/>
          <w:kern w:val="0"/>
          <w:sz w:val="22"/>
        </w:rPr>
        <w:t xml:space="preserve"> </w:t>
      </w:r>
    </w:p>
    <w:p w14:paraId="2C8EB1B9"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752AC37"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FAE20A"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B8B7A0B" w14:textId="46C7B568"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how my e-visa revis</w:t>
      </w:r>
      <w:r w:rsidR="000432B1" w:rsidRPr="0033750C">
        <w:rPr>
          <w:rFonts w:ascii="Times New Roman" w:eastAsia="SimSun" w:hAnsi="Times New Roman" w:cs="Times New Roman"/>
          <w:color w:val="1F497D"/>
          <w:kern w:val="0"/>
          <w:sz w:val="22"/>
        </w:rPr>
        <w:t>ion</w:t>
      </w:r>
      <w:r w:rsidRPr="0033750C">
        <w:rPr>
          <w:rFonts w:ascii="Times New Roman" w:eastAsia="SimSun" w:hAnsi="Times New Roman" w:cs="Times New Roman"/>
          <w:color w:val="1F497D"/>
          <w:kern w:val="0"/>
          <w:sz w:val="22"/>
        </w:rPr>
        <w:t xml:space="preserve"> was going. </w:t>
      </w:r>
    </w:p>
    <w:p w14:paraId="20D5BDC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0006219" w14:textId="4572BEB4" w:rsidR="00F0071E" w:rsidRPr="0033750C" w:rsidRDefault="00F0071E" w:rsidP="00F0071E">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I got from IMMD 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at the Chinese University of Hong Kong has liaised with the IMMD for revision.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w:t>
      </w:r>
      <w:r w:rsidR="000432B1" w:rsidRPr="0033750C">
        <w:rPr>
          <w:rFonts w:ascii="Times New Roman" w:eastAsia="SimSun" w:hAnsi="Times New Roman" w:cs="Times New Roman"/>
          <w:b/>
          <w:bCs/>
          <w:color w:val="FF0000"/>
          <w:kern w:val="0"/>
          <w:sz w:val="22"/>
        </w:rPr>
        <w:t>5</w:t>
      </w:r>
      <w:r w:rsidRPr="0033750C">
        <w:rPr>
          <w:rFonts w:ascii="Times New Roman" w:eastAsia="SimSun" w:hAnsi="Times New Roman" w:cs="Times New Roman"/>
          <w:b/>
          <w:bCs/>
          <w:color w:val="FF0000"/>
          <w:kern w:val="0"/>
          <w:sz w:val="22"/>
          <w:vertAlign w:val="superscript"/>
        </w:rPr>
        <w:t>th</w:t>
      </w:r>
      <w:r w:rsidR="008D5492" w:rsidRPr="0033750C">
        <w:rPr>
          <w:rFonts w:ascii="Times New Roman" w:eastAsia="SimSun" w:hAnsi="Times New Roman" w:cs="Times New Roman"/>
          <w:b/>
          <w:bCs/>
          <w:color w:val="FF0000"/>
          <w:kern w:val="0"/>
          <w:sz w:val="22"/>
        </w:rPr>
        <w:t>, which</w:t>
      </w:r>
      <w:r w:rsidRPr="0033750C">
        <w:rPr>
          <w:rFonts w:ascii="Times New Roman" w:eastAsia="SimSun" w:hAnsi="Times New Roman" w:cs="Times New Roman"/>
          <w:b/>
          <w:bCs/>
          <w:color w:val="FF0000"/>
          <w:kern w:val="0"/>
          <w:sz w:val="22"/>
        </w:rPr>
        <w:t xml:space="preserve"> </w:t>
      </w:r>
      <w:r w:rsidR="008D5492" w:rsidRPr="0033750C">
        <w:rPr>
          <w:rFonts w:ascii="Times New Roman" w:eastAsia="SimSun" w:hAnsi="Times New Roman" w:cs="Times New Roman"/>
          <w:b/>
          <w:bCs/>
          <w:color w:val="FF0000"/>
          <w:kern w:val="0"/>
          <w:sz w:val="22"/>
        </w:rPr>
        <w:t xml:space="preserve">will result in a financial loss of more than HK$10,000. </w:t>
      </w:r>
      <w:r w:rsidRPr="0033750C">
        <w:rPr>
          <w:rFonts w:ascii="Times New Roman" w:eastAsia="SimSun" w:hAnsi="Times New Roman" w:cs="Times New Roman"/>
          <w:color w:val="1F497D"/>
          <w:kern w:val="0"/>
          <w:sz w:val="22"/>
        </w:rPr>
        <w:t>I was wondering when my revised e-visa will be issued.</w:t>
      </w:r>
      <w:r w:rsidR="004970F5" w:rsidRPr="0033750C">
        <w:rPr>
          <w:rFonts w:ascii="Times New Roman" w:eastAsia="SimSun" w:hAnsi="Times New Roman" w:cs="Times New Roman"/>
          <w:color w:val="1F497D"/>
          <w:kern w:val="0"/>
          <w:sz w:val="22"/>
        </w:rPr>
        <w:t xml:space="preserve"> </w:t>
      </w:r>
    </w:p>
    <w:p w14:paraId="49C025F5"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6B7D0FC7" w14:textId="639822F2"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time-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istakes. </w:t>
      </w:r>
    </w:p>
    <w:p w14:paraId="37D33516"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CA86722" w14:textId="2A545C56"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w:t>
      </w:r>
      <w:r w:rsidRPr="0033750C">
        <w:rPr>
          <w:rFonts w:ascii="Times New Roman" w:eastAsia="SimSun" w:hAnsi="Times New Roman" w:cs="Times New Roman"/>
          <w:color w:val="FF0000"/>
          <w:kern w:val="0"/>
          <w:sz w:val="22"/>
        </w:rPr>
        <w:t>registration date</w:t>
      </w:r>
      <w:r w:rsidRPr="0033750C">
        <w:rPr>
          <w:rFonts w:ascii="Times New Roman" w:eastAsia="SimSun" w:hAnsi="Times New Roman" w:cs="Times New Roman"/>
          <w:color w:val="1F497D"/>
          <w:kern w:val="0"/>
          <w:sz w:val="22"/>
        </w:rPr>
        <w:t xml:space="preserve"> for CUHK is </w:t>
      </w:r>
      <w:r w:rsidRPr="0033750C">
        <w:rPr>
          <w:rFonts w:ascii="Times New Roman" w:eastAsia="SimSun" w:hAnsi="Times New Roman" w:cs="Times New Roman"/>
          <w:b/>
          <w:bCs/>
          <w:color w:val="FF0000"/>
          <w:kern w:val="0"/>
          <w:sz w:val="22"/>
        </w:rPr>
        <w:t>August 1</w:t>
      </w:r>
      <w:r w:rsidRPr="0033750C">
        <w:rPr>
          <w:rFonts w:ascii="Times New Roman" w:eastAsia="SimSun" w:hAnsi="Times New Roman" w:cs="Times New Roman"/>
          <w:b/>
          <w:bCs/>
          <w:color w:val="FF0000"/>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I would be grateful if you could help me to revise the e-visa </w:t>
      </w:r>
      <w:r w:rsidRPr="0033750C">
        <w:rPr>
          <w:rFonts w:ascii="Times New Roman" w:eastAsia="SimSun" w:hAnsi="Times New Roman" w:cs="Times New Roman"/>
          <w:b/>
          <w:bCs/>
          <w:color w:val="1F497D"/>
          <w:kern w:val="0"/>
          <w:sz w:val="22"/>
        </w:rPr>
        <w:t>as soon as possible</w:t>
      </w:r>
      <w:r w:rsidRPr="0033750C">
        <w:rPr>
          <w:rFonts w:ascii="Times New Roman" w:eastAsia="SimSun" w:hAnsi="Times New Roman" w:cs="Times New Roman"/>
          <w:color w:val="1F497D"/>
          <w:kern w:val="0"/>
          <w:sz w:val="22"/>
        </w:rPr>
        <w:t xml:space="preserve">. </w:t>
      </w:r>
    </w:p>
    <w:p w14:paraId="23894A89" w14:textId="0A64251E"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376748D"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personal information: </w:t>
      </w:r>
    </w:p>
    <w:p w14:paraId="62620A88"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63ADDEB" w14:textId="4C37E9F5"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r w:rsidR="004970F5" w:rsidRPr="0033750C">
        <w:rPr>
          <w:rFonts w:ascii="Times New Roman" w:eastAsia="SimSun" w:hAnsi="Times New Roman" w:cs="Times New Roman"/>
          <w:color w:val="1F497D"/>
          <w:kern w:val="0"/>
          <w:sz w:val="22"/>
        </w:rPr>
        <w:t xml:space="preserve"> </w:t>
      </w:r>
    </w:p>
    <w:p w14:paraId="7B606A64" w14:textId="77777777"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Jin, Liuchao </w:t>
      </w:r>
    </w:p>
    <w:p w14:paraId="3CDE7F5B" w14:textId="18173638"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 (last time): MEEN-0012196-22</w:t>
      </w:r>
      <w:r w:rsidR="004970F5" w:rsidRPr="0033750C">
        <w:rPr>
          <w:rFonts w:ascii="Times New Roman" w:eastAsia="SimSun" w:hAnsi="Times New Roman" w:cs="Times New Roman"/>
          <w:color w:val="1F497D"/>
          <w:kern w:val="0"/>
          <w:sz w:val="22"/>
        </w:rPr>
        <w:t xml:space="preserve"> </w:t>
      </w:r>
    </w:p>
    <w:p w14:paraId="3EC897CE"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30749A32"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further problem, please feel free to contact me. </w:t>
      </w:r>
    </w:p>
    <w:p w14:paraId="044C3A46"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4FD32AC" w14:textId="4E59879F" w:rsidR="00F0071E"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08DE69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ED35312" w14:textId="77777777" w:rsidR="00F0071E" w:rsidRPr="0033750C" w:rsidRDefault="00F0071E" w:rsidP="00F007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269FD2" w14:textId="77777777" w:rsidR="00F0071E" w:rsidRPr="0033750C" w:rsidRDefault="00F0071E"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4"/>
    <w:p w14:paraId="554C0D19"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7DC0BB"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872162" w14:textId="2D844FF1" w:rsidR="007F6F4C" w:rsidRPr="0033750C" w:rsidRDefault="00F0071E" w:rsidP="007F6F4C">
      <w:pPr>
        <w:widowControl/>
        <w:jc w:val="left"/>
        <w:rPr>
          <w:rFonts w:ascii="Times New Roman" w:eastAsia="SimSun" w:hAnsi="Times New Roman" w:cs="Times New Roman"/>
          <w:color w:val="1F497D"/>
          <w:kern w:val="0"/>
          <w:sz w:val="22"/>
        </w:rPr>
      </w:pPr>
      <w:hyperlink r:id="rId164" w:history="1">
        <w:r w:rsidRPr="0033750C">
          <w:rPr>
            <w:rStyle w:val="ae"/>
            <w:rFonts w:ascii="Times New Roman" w:eastAsia="SimSun" w:hAnsi="Times New Roman" w:cs="Times New Roman"/>
            <w:kern w:val="0"/>
            <w:sz w:val="22"/>
          </w:rPr>
          <w:t>enquiry@immd.gov.hk</w:t>
        </w:r>
      </w:hyperlink>
    </w:p>
    <w:p w14:paraId="23991D30" w14:textId="77777777" w:rsidR="007F6F4C" w:rsidRPr="0033750C" w:rsidRDefault="007F6F4C" w:rsidP="007F6F4C">
      <w:pPr>
        <w:widowControl/>
        <w:jc w:val="left"/>
        <w:rPr>
          <w:rFonts w:ascii="Times New Roman" w:eastAsia="SimSun" w:hAnsi="Times New Roman" w:cs="Times New Roman"/>
          <w:color w:val="1F497D"/>
          <w:kern w:val="0"/>
          <w:sz w:val="22"/>
        </w:rPr>
      </w:pPr>
    </w:p>
    <w:p w14:paraId="39E44A81" w14:textId="4577EBB5"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Progress of E-Visa</w:t>
      </w:r>
      <w:r w:rsidR="000432B1" w:rsidRPr="0033750C">
        <w:rPr>
          <w:rFonts w:ascii="Times New Roman" w:eastAsia="SimSun" w:hAnsi="Times New Roman" w:cs="Times New Roman"/>
          <w:color w:val="1F497D"/>
          <w:kern w:val="0"/>
          <w:sz w:val="22"/>
        </w:rPr>
        <w:t xml:space="preserve"> Revision</w:t>
      </w:r>
    </w:p>
    <w:p w14:paraId="060B132E" w14:textId="77777777" w:rsidR="007F6F4C" w:rsidRPr="0033750C" w:rsidRDefault="007F6F4C" w:rsidP="007F6F4C">
      <w:pPr>
        <w:widowControl/>
        <w:jc w:val="left"/>
        <w:rPr>
          <w:rFonts w:ascii="Times New Roman" w:eastAsia="SimSun" w:hAnsi="Times New Roman" w:cs="Times New Roman"/>
          <w:color w:val="1F497D"/>
          <w:kern w:val="0"/>
          <w:sz w:val="22"/>
        </w:rPr>
      </w:pPr>
    </w:p>
    <w:p w14:paraId="71EB76CB"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7139349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3AA385F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2E56E0A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F4EF35" w14:textId="41918A96"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check the progress of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revised e-visa. </w:t>
      </w:r>
    </w:p>
    <w:p w14:paraId="7901C99D" w14:textId="54A0821F" w:rsidR="007F6F4C" w:rsidRPr="0033750C" w:rsidRDefault="007F6F4C" w:rsidP="007F6F4C">
      <w:pPr>
        <w:widowControl/>
        <w:ind w:firstLine="420"/>
        <w:jc w:val="left"/>
        <w:rPr>
          <w:rFonts w:ascii="Times New Roman" w:eastAsia="SimSun" w:hAnsi="Times New Roman" w:cs="Times New Roman"/>
          <w:color w:val="1F497D"/>
          <w:kern w:val="0"/>
          <w:sz w:val="22"/>
        </w:rPr>
      </w:pPr>
    </w:p>
    <w:p w14:paraId="2CACC34B" w14:textId="17E16E11"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visa I got </w:t>
      </w:r>
      <w:r w:rsidR="004677F4" w:rsidRPr="0033750C">
        <w:rPr>
          <w:rFonts w:ascii="Times New Roman" w:eastAsia="SimSun" w:hAnsi="Times New Roman" w:cs="Times New Roman"/>
          <w:color w:val="1F497D"/>
          <w:kern w:val="0"/>
          <w:sz w:val="22"/>
        </w:rPr>
        <w:t xml:space="preserve">from IMMD </w:t>
      </w:r>
      <w:r w:rsidRPr="0033750C">
        <w:rPr>
          <w:rFonts w:ascii="Times New Roman" w:eastAsia="SimSun" w:hAnsi="Times New Roman" w:cs="Times New Roman"/>
          <w:color w:val="1F497D"/>
          <w:kern w:val="0"/>
          <w:sz w:val="22"/>
        </w:rPr>
        <w:t>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w:t>
      </w:r>
      <w:r w:rsidR="004677F4"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Chinese University of Hong Kong</w:t>
      </w:r>
      <w:r w:rsidR="00E461DD" w:rsidRPr="0033750C">
        <w:rPr>
          <w:rFonts w:ascii="Times New Roman" w:eastAsia="SimSun" w:hAnsi="Times New Roman" w:cs="Times New Roman"/>
          <w:color w:val="1F497D"/>
          <w:kern w:val="0"/>
          <w:sz w:val="22"/>
        </w:rPr>
        <w:t xml:space="preserve"> has liaised with the IMMD for revision. I was wondering when my revised e-visa will be issued. Here </w:t>
      </w:r>
      <w:r w:rsidR="004677F4" w:rsidRPr="0033750C">
        <w:rPr>
          <w:rFonts w:ascii="Times New Roman" w:eastAsia="SimSun" w:hAnsi="Times New Roman" w:cs="Times New Roman"/>
          <w:color w:val="1F497D"/>
          <w:kern w:val="0"/>
          <w:sz w:val="22"/>
        </w:rPr>
        <w:t>is</w:t>
      </w:r>
      <w:r w:rsidR="00E461DD" w:rsidRPr="0033750C">
        <w:rPr>
          <w:rFonts w:ascii="Times New Roman" w:eastAsia="SimSun" w:hAnsi="Times New Roman" w:cs="Times New Roman"/>
          <w:color w:val="1F497D"/>
          <w:kern w:val="0"/>
          <w:sz w:val="22"/>
        </w:rPr>
        <w:t xml:space="preserve"> my personal information: </w:t>
      </w:r>
    </w:p>
    <w:p w14:paraId="34342F3F" w14:textId="510550EA" w:rsidR="00E461DD" w:rsidRPr="0033750C" w:rsidRDefault="00E461DD" w:rsidP="007F6F4C">
      <w:pPr>
        <w:widowControl/>
        <w:ind w:firstLine="420"/>
        <w:jc w:val="left"/>
        <w:rPr>
          <w:rFonts w:ascii="Times New Roman" w:eastAsia="SimSun" w:hAnsi="Times New Roman" w:cs="Times New Roman"/>
          <w:color w:val="1F497D"/>
          <w:kern w:val="0"/>
          <w:sz w:val="22"/>
        </w:rPr>
      </w:pPr>
    </w:p>
    <w:p w14:paraId="53FDF05B" w14:textId="6B574F93"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p>
    <w:p w14:paraId="0F949D63" w14:textId="36E718CE"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Jin, Liuchao </w:t>
      </w:r>
    </w:p>
    <w:p w14:paraId="5AAF67FB" w14:textId="6FB49AEB"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w:t>
      </w:r>
      <w:r w:rsidR="004677F4" w:rsidRPr="0033750C">
        <w:rPr>
          <w:rFonts w:ascii="Times New Roman" w:eastAsia="SimSun" w:hAnsi="Times New Roman" w:cs="Times New Roman"/>
          <w:color w:val="1F497D"/>
          <w:kern w:val="0"/>
          <w:sz w:val="22"/>
        </w:rPr>
        <w:t xml:space="preserve"> (last time)</w:t>
      </w:r>
      <w:r w:rsidRPr="0033750C">
        <w:rPr>
          <w:rFonts w:ascii="Times New Roman" w:eastAsia="SimSun" w:hAnsi="Times New Roman" w:cs="Times New Roman"/>
          <w:color w:val="1F497D"/>
          <w:kern w:val="0"/>
          <w:sz w:val="22"/>
        </w:rPr>
        <w:t>:</w:t>
      </w:r>
      <w:r w:rsidR="004677F4" w:rsidRPr="0033750C">
        <w:rPr>
          <w:rFonts w:ascii="Times New Roman" w:eastAsia="SimSun" w:hAnsi="Times New Roman" w:cs="Times New Roman"/>
          <w:color w:val="1F497D"/>
          <w:kern w:val="0"/>
          <w:sz w:val="22"/>
        </w:rPr>
        <w:t xml:space="preserve"> MEEN-0012196-22</w:t>
      </w:r>
    </w:p>
    <w:p w14:paraId="3089B938"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2E1389" w14:textId="60A9869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w:t>
      </w:r>
      <w:r w:rsidR="004677F4" w:rsidRPr="0033750C">
        <w:rPr>
          <w:rFonts w:ascii="Times New Roman" w:eastAsia="SimSun" w:hAnsi="Times New Roman" w:cs="Times New Roman"/>
          <w:color w:val="1F497D"/>
          <w:kern w:val="0"/>
          <w:sz w:val="22"/>
        </w:rPr>
        <w:t xml:space="preserve"> further</w:t>
      </w:r>
      <w:r w:rsidRPr="0033750C">
        <w:rPr>
          <w:rFonts w:ascii="Times New Roman" w:eastAsia="SimSun" w:hAnsi="Times New Roman" w:cs="Times New Roman"/>
          <w:color w:val="1F497D"/>
          <w:kern w:val="0"/>
          <w:sz w:val="22"/>
        </w:rPr>
        <w:t xml:space="preserve"> problem, please feel free to contact me. </w:t>
      </w:r>
    </w:p>
    <w:p w14:paraId="63B0645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0105EA7F"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B01C6E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6E3871AB" w14:textId="77777777" w:rsidR="007F6F4C" w:rsidRPr="0033750C" w:rsidRDefault="007F6F4C" w:rsidP="007F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DAC0E"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B7A09D6" w14:textId="77777777" w:rsidR="007F6F4C" w:rsidRPr="0033750C" w:rsidRDefault="007F6F4C" w:rsidP="001F5ACE">
      <w:pPr>
        <w:widowControl/>
        <w:jc w:val="left"/>
        <w:rPr>
          <w:rFonts w:ascii="Times New Roman" w:eastAsia="SimSun" w:hAnsi="Times New Roman" w:cs="Times New Roman"/>
          <w:color w:val="1F497D"/>
          <w:kern w:val="0"/>
          <w:sz w:val="22"/>
        </w:rPr>
      </w:pPr>
    </w:p>
    <w:p w14:paraId="6BA96963" w14:textId="77777777" w:rsidR="007F6F4C" w:rsidRPr="0033750C" w:rsidRDefault="007F6F4C" w:rsidP="001F5ACE">
      <w:pPr>
        <w:widowControl/>
        <w:jc w:val="left"/>
        <w:rPr>
          <w:rFonts w:ascii="Times New Roman" w:eastAsia="SimSun" w:hAnsi="Times New Roman" w:cs="Times New Roman"/>
          <w:color w:val="1F497D"/>
          <w:kern w:val="0"/>
          <w:sz w:val="22"/>
        </w:rPr>
      </w:pPr>
    </w:p>
    <w:p w14:paraId="02FBC64E" w14:textId="77777777" w:rsidR="007F6F4C" w:rsidRPr="0033750C" w:rsidRDefault="007F6F4C" w:rsidP="001F5ACE">
      <w:pPr>
        <w:widowControl/>
        <w:jc w:val="left"/>
        <w:rPr>
          <w:rFonts w:ascii="Times New Roman" w:eastAsia="SimSun" w:hAnsi="Times New Roman" w:cs="Times New Roman"/>
          <w:color w:val="1F497D"/>
          <w:kern w:val="0"/>
          <w:sz w:val="22"/>
        </w:rPr>
      </w:pPr>
    </w:p>
    <w:p w14:paraId="67AE0C98" w14:textId="5D3CDD1F" w:rsidR="009731E5" w:rsidRPr="0033750C" w:rsidRDefault="009731E5"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English Score Report” Condition – Liuchao Jin</w:t>
      </w:r>
    </w:p>
    <w:p w14:paraId="619EFBF4" w14:textId="77777777" w:rsidR="009731E5" w:rsidRPr="0033750C" w:rsidRDefault="009731E5" w:rsidP="001F5ACE">
      <w:pPr>
        <w:widowControl/>
        <w:jc w:val="left"/>
        <w:rPr>
          <w:rFonts w:ascii="Times New Roman" w:eastAsia="SimSun" w:hAnsi="Times New Roman" w:cs="Times New Roman"/>
          <w:color w:val="1F497D"/>
          <w:kern w:val="0"/>
          <w:sz w:val="22"/>
        </w:rPr>
      </w:pPr>
    </w:p>
    <w:p w14:paraId="6ECE6619" w14:textId="15492F04"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E0701" w:rsidRPr="0033750C">
        <w:rPr>
          <w:rFonts w:ascii="Times New Roman" w:eastAsia="SimSun" w:hAnsi="Times New Roman" w:cs="Times New Roman"/>
          <w:color w:val="1F497D"/>
          <w:kern w:val="0"/>
          <w:sz w:val="22"/>
        </w:rPr>
        <w:t>Sir/Madam</w:t>
      </w:r>
      <w:r w:rsidRPr="0033750C">
        <w:rPr>
          <w:rFonts w:ascii="Times New Roman" w:eastAsia="SimSun" w:hAnsi="Times New Roman" w:cs="Times New Roman"/>
          <w:color w:val="1F497D"/>
          <w:kern w:val="0"/>
          <w:sz w:val="22"/>
        </w:rPr>
        <w:t>,</w:t>
      </w:r>
      <w:r w:rsidR="006B6AE3" w:rsidRPr="0033750C">
        <w:rPr>
          <w:rFonts w:ascii="Times New Roman" w:eastAsia="SimSun" w:hAnsi="Times New Roman" w:cs="Times New Roman"/>
          <w:color w:val="1F497D"/>
          <w:kern w:val="0"/>
          <w:sz w:val="22"/>
        </w:rPr>
        <w:t xml:space="preserve"> </w:t>
      </w:r>
    </w:p>
    <w:p w14:paraId="7F2FB0BC"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589DF1C" w14:textId="1540DC10"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4470FB3" w14:textId="65324794" w:rsidR="001F5ACE" w:rsidRPr="0033750C" w:rsidRDefault="001F5ACE" w:rsidP="001F5ACE">
      <w:pPr>
        <w:widowControl/>
        <w:ind w:firstLine="420"/>
        <w:jc w:val="left"/>
        <w:rPr>
          <w:rFonts w:ascii="Times New Roman" w:eastAsia="SimSun" w:hAnsi="Times New Roman" w:cs="Times New Roman"/>
          <w:color w:val="1F497D"/>
          <w:kern w:val="0"/>
          <w:sz w:val="22"/>
        </w:rPr>
      </w:pPr>
    </w:p>
    <w:p w14:paraId="185EC8EB" w14:textId="556BABF6"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w:t>
      </w:r>
      <w:r w:rsidR="00554DBA" w:rsidRPr="0033750C">
        <w:rPr>
          <w:rFonts w:ascii="Times New Roman" w:eastAsia="SimSun" w:hAnsi="Times New Roman" w:cs="Times New Roman"/>
          <w:color w:val="1F497D"/>
          <w:kern w:val="0"/>
          <w:sz w:val="22"/>
        </w:rPr>
        <w:t xml:space="preserve"> my “English score report” condition. Here is my information. </w:t>
      </w:r>
    </w:p>
    <w:p w14:paraId="7937741E" w14:textId="5F6E8B0C" w:rsidR="00554DBA" w:rsidRPr="0033750C" w:rsidRDefault="00554DBA" w:rsidP="001F5ACE">
      <w:pPr>
        <w:widowControl/>
        <w:ind w:firstLine="420"/>
        <w:jc w:val="left"/>
        <w:rPr>
          <w:rFonts w:ascii="Times New Roman" w:eastAsia="SimSun" w:hAnsi="Times New Roman" w:cs="Times New Roman"/>
          <w:color w:val="1F497D"/>
          <w:kern w:val="0"/>
          <w:sz w:val="22"/>
        </w:rPr>
      </w:pPr>
    </w:p>
    <w:p w14:paraId="642C1CC4" w14:textId="1159ECD3"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full name: Liuchao Jin</w:t>
      </w:r>
      <w:r w:rsidR="000F6116" w:rsidRPr="0033750C">
        <w:rPr>
          <w:rFonts w:ascii="Times New Roman" w:eastAsia="SimSun" w:hAnsi="Times New Roman" w:cs="Times New Roman"/>
          <w:color w:val="1F497D"/>
          <w:kern w:val="0"/>
          <w:sz w:val="22"/>
        </w:rPr>
        <w:t xml:space="preserve"> </w:t>
      </w:r>
    </w:p>
    <w:p w14:paraId="5B510FD6" w14:textId="61338A9F"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number: 22311025</w:t>
      </w:r>
      <w:r w:rsidR="000F6116" w:rsidRPr="0033750C">
        <w:rPr>
          <w:rFonts w:ascii="Times New Roman" w:eastAsia="SimSun" w:hAnsi="Times New Roman" w:cs="Times New Roman"/>
          <w:color w:val="1F497D"/>
          <w:kern w:val="0"/>
          <w:sz w:val="22"/>
        </w:rPr>
        <w:t xml:space="preserve"> </w:t>
      </w:r>
    </w:p>
    <w:p w14:paraId="6324F3BF" w14:textId="4C2C793A"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gramme of study: Ph.D. in Mechanical and Automation Engineering</w:t>
      </w:r>
      <w:r w:rsidR="000F6116" w:rsidRPr="0033750C">
        <w:rPr>
          <w:rFonts w:ascii="Times New Roman" w:eastAsia="SimSun" w:hAnsi="Times New Roman" w:cs="Times New Roman"/>
          <w:color w:val="1F497D"/>
          <w:kern w:val="0"/>
          <w:sz w:val="22"/>
        </w:rPr>
        <w:t xml:space="preserve"> </w:t>
      </w:r>
    </w:p>
    <w:p w14:paraId="0D91C23A" w14:textId="1C282BFE"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rder record of English score report: </w:t>
      </w:r>
      <w:r w:rsidR="009731E5" w:rsidRPr="0033750C">
        <w:rPr>
          <w:rFonts w:ascii="Times New Roman" w:eastAsia="SimSun" w:hAnsi="Times New Roman" w:cs="Times New Roman"/>
          <w:color w:val="1F497D"/>
          <w:kern w:val="0"/>
          <w:sz w:val="22"/>
        </w:rPr>
        <w:t>attached to this email in Attachment 1</w:t>
      </w:r>
      <w:r w:rsidR="000F6116" w:rsidRPr="0033750C">
        <w:rPr>
          <w:rFonts w:ascii="Times New Roman" w:eastAsia="SimSun" w:hAnsi="Times New Roman" w:cs="Times New Roman"/>
          <w:color w:val="1F497D"/>
          <w:kern w:val="0"/>
          <w:sz w:val="22"/>
        </w:rPr>
        <w:t xml:space="preserve"> </w:t>
      </w:r>
    </w:p>
    <w:p w14:paraId="2ED937C8" w14:textId="58785A2C"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anned copy of your examinee report</w:t>
      </w:r>
      <w:r w:rsidR="009731E5" w:rsidRPr="0033750C">
        <w:rPr>
          <w:rFonts w:ascii="Times New Roman" w:eastAsia="SimSun" w:hAnsi="Times New Roman" w:cs="Times New Roman"/>
          <w:color w:val="1F497D"/>
          <w:kern w:val="0"/>
          <w:sz w:val="22"/>
        </w:rPr>
        <w:t>: attached to this email in Attachment 2</w:t>
      </w:r>
      <w:r w:rsidR="000F6116" w:rsidRPr="0033750C">
        <w:rPr>
          <w:rFonts w:ascii="Times New Roman" w:eastAsia="SimSun" w:hAnsi="Times New Roman" w:cs="Times New Roman"/>
          <w:color w:val="1F497D"/>
          <w:kern w:val="0"/>
          <w:sz w:val="22"/>
        </w:rPr>
        <w:t xml:space="preserve"> </w:t>
      </w:r>
    </w:p>
    <w:p w14:paraId="49EF16E1" w14:textId="0C4C9BA3" w:rsidR="009731E5" w:rsidRPr="0033750C" w:rsidRDefault="009731E5" w:rsidP="00554DBA">
      <w:pPr>
        <w:widowControl/>
        <w:ind w:firstLine="420"/>
        <w:jc w:val="left"/>
        <w:rPr>
          <w:rFonts w:ascii="Times New Roman" w:eastAsia="SimSun" w:hAnsi="Times New Roman" w:cs="Times New Roman"/>
          <w:color w:val="1F497D"/>
          <w:kern w:val="0"/>
          <w:sz w:val="22"/>
        </w:rPr>
      </w:pPr>
    </w:p>
    <w:p w14:paraId="04396407" w14:textId="3BA999E5" w:rsidR="006B6AE3" w:rsidRPr="0033750C" w:rsidRDefault="006B6AE3"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problem, please feel free to contact me. </w:t>
      </w:r>
    </w:p>
    <w:p w14:paraId="441CA4C0" w14:textId="77777777" w:rsidR="006B6AE3" w:rsidRPr="0033750C" w:rsidRDefault="006B6AE3" w:rsidP="00D7791C">
      <w:pPr>
        <w:widowControl/>
        <w:ind w:firstLine="420"/>
        <w:jc w:val="left"/>
        <w:rPr>
          <w:rFonts w:ascii="Times New Roman" w:eastAsia="SimSun" w:hAnsi="Times New Roman" w:cs="Times New Roman"/>
          <w:color w:val="1F497D"/>
          <w:kern w:val="0"/>
          <w:sz w:val="22"/>
        </w:rPr>
      </w:pPr>
    </w:p>
    <w:p w14:paraId="779AE4E8" w14:textId="0EC05995" w:rsidR="00D7791C" w:rsidRPr="0033750C" w:rsidRDefault="00D7791C"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C79478D"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74E9AA5" w14:textId="77777777" w:rsidR="001F5ACE" w:rsidRPr="0033750C" w:rsidRDefault="001F5ACE" w:rsidP="001F5AC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8F530D" w14:textId="77777777"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E3DA73" w14:textId="77777777" w:rsidR="001F5ACE" w:rsidRPr="0033750C" w:rsidRDefault="001F5ACE" w:rsidP="00C22720">
      <w:pPr>
        <w:widowControl/>
        <w:jc w:val="left"/>
        <w:rPr>
          <w:rFonts w:ascii="Times New Roman" w:eastAsia="SimSun" w:hAnsi="Times New Roman" w:cs="Times New Roman"/>
          <w:color w:val="1F497D"/>
          <w:kern w:val="0"/>
          <w:sz w:val="22"/>
        </w:rPr>
      </w:pPr>
    </w:p>
    <w:p w14:paraId="03F6DF57" w14:textId="77777777" w:rsidR="001F5ACE" w:rsidRPr="0033750C" w:rsidRDefault="001F5ACE" w:rsidP="00C22720">
      <w:pPr>
        <w:widowControl/>
        <w:jc w:val="left"/>
        <w:rPr>
          <w:rFonts w:ascii="Times New Roman" w:eastAsia="SimSun" w:hAnsi="Times New Roman" w:cs="Times New Roman"/>
          <w:color w:val="1F497D"/>
          <w:kern w:val="0"/>
          <w:sz w:val="22"/>
        </w:rPr>
      </w:pPr>
    </w:p>
    <w:p w14:paraId="49DB5E67" w14:textId="7E404DD5" w:rsidR="00C22720" w:rsidRPr="0033750C" w:rsidRDefault="00C22720" w:rsidP="00C227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6666025B"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7FC176BF" w14:textId="4A6205D1" w:rsidR="00C22720" w:rsidRPr="0033750C" w:rsidRDefault="00C22720" w:rsidP="00C227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Your help is greatly appreciated. I will wait for the updated e-visa patiently. Have a good day! </w:t>
      </w:r>
    </w:p>
    <w:p w14:paraId="1C0FBDF2"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3BF57BB7" w14:textId="77777777" w:rsidR="00C22720" w:rsidRPr="0033750C" w:rsidRDefault="00C22720" w:rsidP="00C2272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EA5651" w14:textId="091B0BE9" w:rsidR="00C22720" w:rsidRPr="0033750C" w:rsidRDefault="00C22720"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308D0DD" w14:textId="77777777" w:rsidR="00C22720" w:rsidRPr="0033750C" w:rsidRDefault="00C22720" w:rsidP="001E2412">
      <w:pPr>
        <w:widowControl/>
        <w:jc w:val="left"/>
        <w:rPr>
          <w:rFonts w:ascii="Times New Roman" w:eastAsia="SimSun" w:hAnsi="Times New Roman" w:cs="Times New Roman"/>
          <w:color w:val="1F497D"/>
          <w:kern w:val="0"/>
          <w:sz w:val="22"/>
        </w:rPr>
      </w:pPr>
    </w:p>
    <w:p w14:paraId="7BE2E0EA" w14:textId="77777777" w:rsidR="00C22720" w:rsidRPr="0033750C" w:rsidRDefault="00C22720" w:rsidP="001E2412">
      <w:pPr>
        <w:widowControl/>
        <w:jc w:val="left"/>
        <w:rPr>
          <w:rFonts w:ascii="Times New Roman" w:eastAsia="SimSun" w:hAnsi="Times New Roman" w:cs="Times New Roman"/>
          <w:color w:val="1F497D"/>
          <w:kern w:val="0"/>
          <w:sz w:val="22"/>
        </w:rPr>
      </w:pPr>
    </w:p>
    <w:p w14:paraId="063BDBA9" w14:textId="24416596"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5766003" w14:textId="13287D1A"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35416FB" w14:textId="1EC2CA1D"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is email finds you well.</w:t>
      </w:r>
      <w:r w:rsidR="00C22720" w:rsidRPr="0033750C">
        <w:rPr>
          <w:rFonts w:ascii="Times New Roman" w:eastAsia="SimSun" w:hAnsi="Times New Roman" w:cs="Times New Roman"/>
          <w:color w:val="1F497D"/>
          <w:kern w:val="0"/>
          <w:sz w:val="22"/>
        </w:rPr>
        <w:t xml:space="preserve"> </w:t>
      </w:r>
    </w:p>
    <w:p w14:paraId="434A443C" w14:textId="536D0D1C"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99CD0B4" w14:textId="371FCC26"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t>
      </w:r>
      <w:r w:rsidR="00400948" w:rsidRPr="0033750C">
        <w:rPr>
          <w:rFonts w:ascii="Times New Roman" w:eastAsia="SimSun" w:hAnsi="Times New Roman" w:cs="Times New Roman"/>
          <w:color w:val="1F497D"/>
          <w:kern w:val="0"/>
          <w:sz w:val="22"/>
        </w:rPr>
        <w:t xml:space="preserve">revise </w:t>
      </w:r>
      <w:r w:rsidRPr="0033750C">
        <w:rPr>
          <w:rFonts w:ascii="Times New Roman" w:eastAsia="SimSun" w:hAnsi="Times New Roman" w:cs="Times New Roman"/>
          <w:color w:val="1F497D"/>
          <w:kern w:val="0"/>
          <w:sz w:val="22"/>
        </w:rPr>
        <w:t xml:space="preserve">was going. </w:t>
      </w:r>
    </w:p>
    <w:p w14:paraId="6E83FA2C"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15AC284" w14:textId="177BC949" w:rsidR="001E2412" w:rsidRPr="0033750C" w:rsidRDefault="001E2412" w:rsidP="001E241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0</w:t>
      </w:r>
      <w:r w:rsidRPr="0033750C">
        <w:rPr>
          <w:rFonts w:ascii="Times New Roman" w:eastAsia="SimSun" w:hAnsi="Times New Roman" w:cs="Times New Roman"/>
          <w:b/>
          <w:bCs/>
          <w:color w:val="FF0000"/>
          <w:kern w:val="0"/>
          <w:sz w:val="22"/>
          <w:vertAlign w:val="superscript"/>
        </w:rPr>
        <w:t>th</w:t>
      </w:r>
      <w:r w:rsidRPr="0033750C">
        <w:rPr>
          <w:rFonts w:ascii="Times New Roman" w:eastAsia="SimSun" w:hAnsi="Times New Roman" w:cs="Times New Roman"/>
          <w:b/>
          <w:bCs/>
          <w:color w:val="FF0000"/>
          <w:kern w:val="0"/>
          <w:sz w:val="22"/>
        </w:rPr>
        <w:t>.</w:t>
      </w:r>
      <w:r w:rsidR="00C22720" w:rsidRPr="0033750C">
        <w:rPr>
          <w:rFonts w:ascii="Times New Roman" w:eastAsia="SimSun" w:hAnsi="Times New Roman" w:cs="Times New Roman"/>
          <w:b/>
          <w:bCs/>
          <w:color w:val="FF0000"/>
          <w:kern w:val="0"/>
          <w:sz w:val="22"/>
        </w:rPr>
        <w:t xml:space="preserve"> </w:t>
      </w:r>
    </w:p>
    <w:p w14:paraId="61E4F906"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2F5D007C" w14:textId="43D55F2A"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time-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r w:rsidR="00C22720" w:rsidRPr="0033750C">
        <w:rPr>
          <w:rFonts w:ascii="Times New Roman" w:eastAsia="SimSun" w:hAnsi="Times New Roman" w:cs="Times New Roman"/>
          <w:color w:val="1F497D"/>
          <w:kern w:val="0"/>
          <w:sz w:val="22"/>
        </w:rPr>
        <w:t xml:space="preserve"> </w:t>
      </w:r>
    </w:p>
    <w:p w14:paraId="1DE85137"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00A26768" w14:textId="7424E4A2"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w:t>
      </w:r>
      <w:r w:rsidRPr="0033750C">
        <w:rPr>
          <w:rFonts w:ascii="Times New Roman" w:eastAsia="SimSun" w:hAnsi="Times New Roman" w:cs="Times New Roman"/>
          <w:color w:val="1F497D"/>
          <w:kern w:val="0"/>
          <w:sz w:val="22"/>
        </w:rPr>
        <w:lastRenderedPageBreak/>
        <w:t xml:space="preserve">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registration date for CUHK is </w:t>
      </w:r>
      <w:r w:rsidRPr="0033750C">
        <w:rPr>
          <w:rFonts w:ascii="Times New Roman" w:eastAsia="SimSun" w:hAnsi="Times New Roman" w:cs="Times New Roman"/>
          <w:b/>
          <w:bCs/>
          <w:color w:val="1F497D"/>
          <w:kern w:val="0"/>
          <w:sz w:val="22"/>
        </w:rPr>
        <w:t>August 1</w:t>
      </w:r>
      <w:r w:rsidRPr="0033750C">
        <w:rPr>
          <w:rFonts w:ascii="Times New Roman" w:eastAsia="SimSun" w:hAnsi="Times New Roman" w:cs="Times New Roman"/>
          <w:b/>
          <w:bCs/>
          <w:color w:val="1F497D"/>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w:t>
      </w:r>
      <w:r w:rsidR="00400948" w:rsidRPr="0033750C">
        <w:rPr>
          <w:rFonts w:ascii="Times New Roman" w:eastAsia="SimSun" w:hAnsi="Times New Roman" w:cs="Times New Roman"/>
          <w:color w:val="1F497D"/>
          <w:kern w:val="0"/>
          <w:sz w:val="22"/>
        </w:rPr>
        <w:t xml:space="preserve">I would be grateful if you could help me </w:t>
      </w:r>
      <w:r w:rsidR="00400948" w:rsidRPr="0033750C">
        <w:rPr>
          <w:rFonts w:ascii="Times New Roman" w:eastAsia="SimSun" w:hAnsi="Times New Roman" w:cs="Times New Roman"/>
          <w:b/>
          <w:bCs/>
          <w:color w:val="1F497D"/>
          <w:kern w:val="0"/>
          <w:sz w:val="22"/>
        </w:rPr>
        <w:t>remind</w:t>
      </w:r>
      <w:r w:rsidR="00400948" w:rsidRPr="0033750C">
        <w:rPr>
          <w:rFonts w:ascii="Times New Roman" w:eastAsia="SimSun" w:hAnsi="Times New Roman" w:cs="Times New Roman"/>
          <w:color w:val="1F497D"/>
          <w:kern w:val="0"/>
          <w:sz w:val="22"/>
        </w:rPr>
        <w:t xml:space="preserve"> the </w:t>
      </w:r>
      <w:r w:rsidR="00400948" w:rsidRPr="0033750C">
        <w:rPr>
          <w:rFonts w:ascii="Times New Roman" w:eastAsia="SimSun" w:hAnsi="Times New Roman" w:cs="Times New Roman"/>
          <w:b/>
          <w:bCs/>
          <w:color w:val="1F497D"/>
          <w:kern w:val="0"/>
          <w:sz w:val="22"/>
        </w:rPr>
        <w:t>Immigration Department</w:t>
      </w:r>
      <w:r w:rsidR="00400948" w:rsidRPr="0033750C">
        <w:rPr>
          <w:rFonts w:ascii="Times New Roman" w:eastAsia="SimSun" w:hAnsi="Times New Roman" w:cs="Times New Roman"/>
          <w:color w:val="1F497D"/>
          <w:kern w:val="0"/>
          <w:sz w:val="22"/>
        </w:rPr>
        <w:t xml:space="preserve"> to revise the e-visa </w:t>
      </w:r>
      <w:r w:rsidR="00400948" w:rsidRPr="0033750C">
        <w:rPr>
          <w:rFonts w:ascii="Times New Roman" w:eastAsia="SimSun" w:hAnsi="Times New Roman" w:cs="Times New Roman"/>
          <w:b/>
          <w:bCs/>
          <w:color w:val="1F497D"/>
          <w:kern w:val="0"/>
          <w:sz w:val="22"/>
        </w:rPr>
        <w:t>as soon as possible</w:t>
      </w:r>
      <w:r w:rsidR="00400948" w:rsidRPr="0033750C">
        <w:rPr>
          <w:rFonts w:ascii="Times New Roman" w:eastAsia="SimSun" w:hAnsi="Times New Roman" w:cs="Times New Roman"/>
          <w:color w:val="1F497D"/>
          <w:kern w:val="0"/>
          <w:sz w:val="22"/>
        </w:rPr>
        <w:t>.</w:t>
      </w:r>
      <w:r w:rsidR="00C22720" w:rsidRPr="0033750C">
        <w:rPr>
          <w:rFonts w:ascii="Times New Roman" w:eastAsia="SimSun" w:hAnsi="Times New Roman" w:cs="Times New Roman"/>
          <w:color w:val="1F497D"/>
          <w:kern w:val="0"/>
          <w:sz w:val="22"/>
        </w:rPr>
        <w:t xml:space="preserve"> </w:t>
      </w:r>
    </w:p>
    <w:p w14:paraId="1EF7B0A9" w14:textId="77777777" w:rsidR="00400948" w:rsidRPr="0033750C" w:rsidRDefault="00400948" w:rsidP="001E2412">
      <w:pPr>
        <w:widowControl/>
        <w:ind w:firstLine="420"/>
        <w:jc w:val="left"/>
        <w:rPr>
          <w:rFonts w:ascii="Times New Roman" w:eastAsia="SimSun" w:hAnsi="Times New Roman" w:cs="Times New Roman"/>
          <w:color w:val="1F497D"/>
          <w:kern w:val="0"/>
          <w:sz w:val="22"/>
        </w:rPr>
      </w:pPr>
    </w:p>
    <w:p w14:paraId="7165ADCF" w14:textId="64C9E4C5"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305A47A3"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5D222A2B" w14:textId="77777777" w:rsidR="001E2412" w:rsidRPr="0033750C" w:rsidRDefault="001E2412" w:rsidP="001E241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89841" w14:textId="77777777"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54EED92"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10B837A8"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2C7B17A3" w14:textId="2FFCCFAF" w:rsidR="00BC72DC" w:rsidRPr="0033750C" w:rsidRDefault="00BC72DC"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Help Needed </w:t>
      </w:r>
      <w:r w:rsidR="001F61C2"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 Liuchao Jin</w:t>
      </w:r>
    </w:p>
    <w:p w14:paraId="28B36E1B" w14:textId="6364C8E0"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iss Wong, </w:t>
      </w:r>
    </w:p>
    <w:p w14:paraId="64687426"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9ED4A8B" w14:textId="5664644B"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591EBEB"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3C6F614F" w14:textId="1C276A7B"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met a serious problem with the e-visa application. It will be greatly appreciated if you could do me a favour.</w:t>
      </w:r>
    </w:p>
    <w:p w14:paraId="7BF8AADA"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28443016" w14:textId="0D64F2C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Mr. Tony Lee from Graduate School told me that he was liaising with the IMMD for revision. However, this mistake ruins all my schedu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ard for me to go to campus on time if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the e-visa before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6820D1FC"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40F01BB9" w14:textId="6A98AA6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ubmitted the visa application material to Graduate School on 20/2/2022. And the Graduate School sent a visa application to HKSAR IMMD on 10/5/2022 and collected Visa from HKSAR IMMD on 2/6/2022. After this, I still cannot view my visa because, on the application system, it said: Please do not download the e-visa from the Immigration Department until you are informed by Graduate School. Duplicated visa fee will not be refunded. However, the Graduate School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inform me until 23/6/2022. Mr. Tony Lee told me that some particulars as printed on the “e-visa” available for download from the IMMD website were wrong. Till now, there is no further information about when my e-visa can be issued.</w:t>
      </w:r>
    </w:p>
    <w:p w14:paraId="62C3CEEF"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09F7488E" w14:textId="6C915891" w:rsidR="000B543C"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originally planned to go to Guangdong Province on July 10th and stay there for more than 14 days so that I can go to HK via come2hk Scheme without quarantine. I booked all the air tickets to Shenzhen and the hotel in Shenzhen. All planning is </w:t>
      </w:r>
      <w:r w:rsidR="001F61C2" w:rsidRPr="0033750C">
        <w:rPr>
          <w:rFonts w:ascii="Times New Roman" w:eastAsia="SimSun" w:hAnsi="Times New Roman" w:cs="Times New Roman"/>
          <w:color w:val="1F497D"/>
          <w:kern w:val="0"/>
          <w:sz w:val="22"/>
        </w:rPr>
        <w:t xml:space="preserve">time-ample </w:t>
      </w:r>
      <w:r w:rsidRPr="0033750C">
        <w:rPr>
          <w:rFonts w:ascii="Times New Roman" w:eastAsia="SimSun" w:hAnsi="Times New Roman" w:cs="Times New Roman"/>
          <w:color w:val="1F497D"/>
          <w:kern w:val="0"/>
          <w:sz w:val="22"/>
        </w:rPr>
        <w:t>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p>
    <w:p w14:paraId="24A52C99"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1C665515" w14:textId="4FA9D413" w:rsidR="000B543C" w:rsidRPr="0033750C" w:rsidRDefault="000A1ED0"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14 working days for me to apply for the Exit-Entry Permit for Travelling to and from Hong Kong and Macao (EEP) in my hometown after I get the e-visa. </w:t>
      </w:r>
      <w:r w:rsidR="009F7818" w:rsidRPr="0033750C">
        <w:rPr>
          <w:rFonts w:ascii="Times New Roman" w:eastAsia="SimSun" w:hAnsi="Times New Roman" w:cs="Times New Roman"/>
          <w:color w:val="1F497D"/>
          <w:kern w:val="0"/>
          <w:sz w:val="22"/>
        </w:rPr>
        <w:t xml:space="preserve">Besides, I also need another 14 days to stay in Guangdong. </w:t>
      </w:r>
      <w:r w:rsidRPr="0033750C">
        <w:rPr>
          <w:rFonts w:ascii="Times New Roman" w:eastAsia="SimSun" w:hAnsi="Times New Roman" w:cs="Times New Roman"/>
          <w:color w:val="1F497D"/>
          <w:kern w:val="0"/>
          <w:sz w:val="22"/>
        </w:rPr>
        <w:lastRenderedPageBreak/>
        <w:t xml:space="preserve">The registration </w:t>
      </w:r>
      <w:r w:rsidR="009F7818" w:rsidRPr="0033750C">
        <w:rPr>
          <w:rFonts w:ascii="Times New Roman" w:eastAsia="SimSun" w:hAnsi="Times New Roman" w:cs="Times New Roman"/>
          <w:color w:val="1F497D"/>
          <w:kern w:val="0"/>
          <w:sz w:val="22"/>
        </w:rPr>
        <w:t>date</w:t>
      </w:r>
      <w:r w:rsidRPr="0033750C">
        <w:rPr>
          <w:rFonts w:ascii="Times New Roman" w:eastAsia="SimSun" w:hAnsi="Times New Roman" w:cs="Times New Roman"/>
          <w:color w:val="1F497D"/>
          <w:kern w:val="0"/>
          <w:sz w:val="22"/>
        </w:rPr>
        <w:t xml:space="preserv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much time before getting the e-visa.</w:t>
      </w:r>
      <w:r w:rsidR="009F7818" w:rsidRPr="0033750C">
        <w:rPr>
          <w:rFonts w:ascii="Times New Roman" w:eastAsia="SimSun" w:hAnsi="Times New Roman" w:cs="Times New Roman"/>
          <w:color w:val="1F497D"/>
          <w:kern w:val="0"/>
          <w:sz w:val="22"/>
        </w:rPr>
        <w:t xml:space="preserve"> I would be grateful if you could help me </w:t>
      </w:r>
      <w:r w:rsidR="00193059" w:rsidRPr="0033750C">
        <w:rPr>
          <w:rFonts w:ascii="Times New Roman" w:eastAsia="SimSun" w:hAnsi="Times New Roman" w:cs="Times New Roman"/>
          <w:color w:val="1F497D"/>
          <w:kern w:val="0"/>
          <w:sz w:val="22"/>
        </w:rPr>
        <w:t xml:space="preserve">deal with this problem. </w:t>
      </w:r>
    </w:p>
    <w:p w14:paraId="7E556961"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C1A1DA1" w14:textId="07FA85FC"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w:t>
      </w:r>
      <w:r w:rsidR="000A1ED0" w:rsidRPr="0033750C">
        <w:rPr>
          <w:rFonts w:ascii="Times New Roman" w:eastAsia="SimSun" w:hAnsi="Times New Roman" w:cs="Times New Roman"/>
          <w:color w:val="1F497D"/>
          <w:kern w:val="0"/>
          <w:sz w:val="22"/>
        </w:rPr>
        <w:t xml:space="preserve"> </w:t>
      </w:r>
    </w:p>
    <w:p w14:paraId="169F4ACD"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40EF917D"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1AD46BF"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8801CCA" w14:textId="77777777" w:rsidR="00886B62" w:rsidRPr="0033750C" w:rsidRDefault="00886B62" w:rsidP="00BE0F77">
      <w:pPr>
        <w:widowControl/>
        <w:jc w:val="left"/>
        <w:rPr>
          <w:rFonts w:ascii="Times New Roman" w:eastAsia="SimSun" w:hAnsi="Times New Roman" w:cs="Times New Roman"/>
          <w:color w:val="1F497D"/>
          <w:kern w:val="0"/>
          <w:sz w:val="22"/>
        </w:rPr>
      </w:pPr>
    </w:p>
    <w:p w14:paraId="4733C904" w14:textId="77777777" w:rsidR="00886B62" w:rsidRPr="0033750C" w:rsidRDefault="00886B62" w:rsidP="00BE0F77">
      <w:pPr>
        <w:widowControl/>
        <w:jc w:val="left"/>
        <w:rPr>
          <w:rFonts w:ascii="Times New Roman" w:eastAsia="SimSun" w:hAnsi="Times New Roman" w:cs="Times New Roman"/>
          <w:color w:val="1F497D"/>
          <w:kern w:val="0"/>
          <w:sz w:val="22"/>
        </w:rPr>
      </w:pPr>
    </w:p>
    <w:p w14:paraId="0F5D997E" w14:textId="75DD55DC"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4D63BA3" w14:textId="6D613478"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w:t>
      </w:r>
      <w:r w:rsidR="001E241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e,</w:t>
      </w:r>
    </w:p>
    <w:p w14:paraId="79BA8CEA" w14:textId="77777777" w:rsidR="00BE0F77" w:rsidRPr="0033750C" w:rsidRDefault="00BE0F77" w:rsidP="00BE0F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4E02981A" w14:textId="4F56C640"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as going. </w:t>
      </w:r>
    </w:p>
    <w:p w14:paraId="5636014D" w14:textId="3D129DED"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time, you told me that some particulars as printed on the “e-visa” available for download from the Immigration Department website were incorrect. However, time is very urgent,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am writing this email to you. I learned that it takes 14 working days for me to apply for the Exit-Entry Permit for Travelling to and from Hong Kong and Macao (EEP). Al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considering going to Hong Kong via come2hk Scheme. So, I must travel to and stay in Guangdong Province for 14 days. The registration tim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much time before getting the e-visa. I would be grateful if you could help me remind the Immigration Department to revise the e-visa as soon as possible.  </w:t>
      </w:r>
    </w:p>
    <w:p w14:paraId="1BB2BBA1" w14:textId="60B273AA" w:rsidR="00C57DA8" w:rsidRPr="0033750C" w:rsidRDefault="00C57DA8"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5F46BDF7" w14:textId="530751FA" w:rsidR="00BE0F77" w:rsidRPr="0033750C" w:rsidRDefault="00BE0F77" w:rsidP="00BE0F7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4850CF" w:rsidRPr="0033750C">
        <w:rPr>
          <w:rFonts w:ascii="Times New Roman" w:eastAsia="SimSun" w:hAnsi="Times New Roman" w:cs="Times New Roman"/>
          <w:color w:val="1F497D"/>
          <w:kern w:val="0"/>
          <w:sz w:val="22"/>
        </w:rPr>
        <w:t xml:space="preserve"> </w:t>
      </w:r>
    </w:p>
    <w:p w14:paraId="37F29A6D" w14:textId="77777777"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FFCD54" w14:textId="77777777" w:rsidR="00BE0F77" w:rsidRPr="0033750C" w:rsidRDefault="00BE0F77" w:rsidP="0064032B">
      <w:pPr>
        <w:widowControl/>
        <w:jc w:val="left"/>
        <w:rPr>
          <w:rFonts w:ascii="Times New Roman" w:eastAsia="SimSun" w:hAnsi="Times New Roman" w:cs="Times New Roman"/>
          <w:color w:val="1F497D"/>
          <w:kern w:val="0"/>
          <w:sz w:val="22"/>
        </w:rPr>
      </w:pPr>
    </w:p>
    <w:p w14:paraId="7D53B542" w14:textId="77777777" w:rsidR="00BE0F77" w:rsidRPr="0033750C" w:rsidRDefault="00BE0F77" w:rsidP="0064032B">
      <w:pPr>
        <w:widowControl/>
        <w:jc w:val="left"/>
        <w:rPr>
          <w:rFonts w:ascii="Times New Roman" w:eastAsia="SimSun" w:hAnsi="Times New Roman" w:cs="Times New Roman"/>
          <w:color w:val="1F497D"/>
          <w:kern w:val="0"/>
          <w:sz w:val="22"/>
        </w:rPr>
      </w:pPr>
    </w:p>
    <w:p w14:paraId="74A1F7E7" w14:textId="2274FE7D"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4B0457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7966ADE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329E9BA"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65"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66"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29F885F9"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86F9C"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49F0104" w14:textId="77777777" w:rsidR="0064032B" w:rsidRPr="0033750C" w:rsidRDefault="0064032B" w:rsidP="0064032B">
      <w:pPr>
        <w:widowControl/>
        <w:jc w:val="left"/>
        <w:rPr>
          <w:rFonts w:ascii="Times New Roman" w:eastAsia="SimSun" w:hAnsi="Times New Roman" w:cs="Times New Roman"/>
          <w:color w:val="1F497D"/>
          <w:kern w:val="0"/>
          <w:sz w:val="22"/>
        </w:rPr>
      </w:pPr>
    </w:p>
    <w:p w14:paraId="628A7471" w14:textId="77777777" w:rsidR="0064032B" w:rsidRPr="0033750C" w:rsidRDefault="0064032B" w:rsidP="0064032B">
      <w:pPr>
        <w:widowControl/>
        <w:jc w:val="left"/>
        <w:rPr>
          <w:rFonts w:ascii="Times New Roman" w:eastAsia="SimSun" w:hAnsi="Times New Roman" w:cs="Times New Roman"/>
          <w:color w:val="1F497D"/>
          <w:kern w:val="0"/>
          <w:sz w:val="22"/>
        </w:rPr>
      </w:pPr>
    </w:p>
    <w:p w14:paraId="1753F6EA" w14:textId="52F6D65C"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B343EE3" w14:textId="099149CA"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6E5D2FB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07FBF0CC"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67"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68"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t>
      </w:r>
      <w:r w:rsidRPr="0033750C">
        <w:rPr>
          <w:rFonts w:ascii="Times New Roman" w:eastAsia="SimSun" w:hAnsi="Times New Roman" w:cs="Times New Roman"/>
          <w:color w:val="1F497D"/>
          <w:kern w:val="0"/>
          <w:sz w:val="22"/>
        </w:rPr>
        <w:lastRenderedPageBreak/>
        <w:t xml:space="preserve">will not miss any important message from you. Thank you for your attention and have a good day.  </w:t>
      </w:r>
    </w:p>
    <w:p w14:paraId="675184DE"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6332C8"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58D14E" w14:textId="77777777" w:rsidR="0064032B" w:rsidRPr="0033750C" w:rsidRDefault="0064032B" w:rsidP="0064032B">
      <w:pPr>
        <w:widowControl/>
        <w:jc w:val="left"/>
        <w:rPr>
          <w:rFonts w:ascii="Times New Roman" w:eastAsia="SimSun" w:hAnsi="Times New Roman" w:cs="Times New Roman"/>
          <w:color w:val="1F497D"/>
          <w:kern w:val="0"/>
          <w:sz w:val="22"/>
        </w:rPr>
      </w:pPr>
    </w:p>
    <w:p w14:paraId="3EECA3C8" w14:textId="77777777" w:rsidR="0064032B" w:rsidRPr="0033750C" w:rsidRDefault="0064032B" w:rsidP="0064032B">
      <w:pPr>
        <w:widowControl/>
        <w:jc w:val="left"/>
        <w:rPr>
          <w:rFonts w:ascii="Times New Roman" w:eastAsia="SimSun" w:hAnsi="Times New Roman" w:cs="Times New Roman"/>
          <w:color w:val="1F497D"/>
          <w:kern w:val="0"/>
          <w:sz w:val="22"/>
        </w:rPr>
      </w:pPr>
    </w:p>
    <w:p w14:paraId="0986C431" w14:textId="6B628DF3"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2214559" w14:textId="75EDA48F"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16E2DFE"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1AE727C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69"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70"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30ED506A"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32AD8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93C604" w14:textId="77777777" w:rsidR="0064032B" w:rsidRPr="0033750C" w:rsidRDefault="0064032B" w:rsidP="00EE094B">
      <w:pPr>
        <w:widowControl/>
        <w:jc w:val="left"/>
        <w:rPr>
          <w:rFonts w:ascii="Times New Roman" w:eastAsia="SimSun" w:hAnsi="Times New Roman" w:cs="Times New Roman"/>
          <w:color w:val="1F497D"/>
          <w:kern w:val="0"/>
          <w:sz w:val="22"/>
        </w:rPr>
      </w:pPr>
    </w:p>
    <w:p w14:paraId="6655ED8A" w14:textId="77777777" w:rsidR="0064032B" w:rsidRPr="0033750C" w:rsidRDefault="0064032B" w:rsidP="00EE094B">
      <w:pPr>
        <w:widowControl/>
        <w:jc w:val="left"/>
        <w:rPr>
          <w:rFonts w:ascii="Times New Roman" w:eastAsia="SimSun" w:hAnsi="Times New Roman" w:cs="Times New Roman"/>
          <w:color w:val="1F497D"/>
          <w:kern w:val="0"/>
          <w:sz w:val="22"/>
        </w:rPr>
      </w:pPr>
    </w:p>
    <w:p w14:paraId="4AEB50BC" w14:textId="04204DD1"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40850C78" w14:textId="1049A833"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B3C3F12"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4C6975"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71"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72"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4B769820" w14:textId="77777777" w:rsidR="00EE094B" w:rsidRPr="0033750C" w:rsidRDefault="00EE094B" w:rsidP="00EE094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B6EFAD" w14:textId="77777777"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88868" w14:textId="77777777" w:rsidR="00EE094B" w:rsidRPr="0033750C" w:rsidRDefault="00EE094B" w:rsidP="00282227">
      <w:pPr>
        <w:widowControl/>
        <w:jc w:val="left"/>
        <w:rPr>
          <w:rFonts w:ascii="Times New Roman" w:eastAsia="SimSun" w:hAnsi="Times New Roman" w:cs="Times New Roman"/>
          <w:color w:val="1F497D"/>
          <w:kern w:val="0"/>
          <w:sz w:val="22"/>
        </w:rPr>
      </w:pPr>
    </w:p>
    <w:p w14:paraId="5B89A77D" w14:textId="77777777" w:rsidR="00EE094B" w:rsidRPr="0033750C" w:rsidRDefault="00EE094B" w:rsidP="00282227">
      <w:pPr>
        <w:widowControl/>
        <w:jc w:val="left"/>
        <w:rPr>
          <w:rFonts w:ascii="Times New Roman" w:eastAsia="SimSun" w:hAnsi="Times New Roman" w:cs="Times New Roman"/>
          <w:color w:val="1F497D"/>
          <w:kern w:val="0"/>
          <w:sz w:val="22"/>
        </w:rPr>
      </w:pPr>
    </w:p>
    <w:p w14:paraId="2B00A768" w14:textId="36C5C0FE"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532307F6" w14:textId="18626D0C"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F557A4"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C2FD7F0"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73"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74"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127BF639" w14:textId="77777777" w:rsidR="00282227" w:rsidRPr="0033750C" w:rsidRDefault="00282227" w:rsidP="0028222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A19FA1" w14:textId="3870F17A"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FECB347" w14:textId="16A6A275" w:rsidR="00DB04E6" w:rsidRPr="0033750C" w:rsidRDefault="00DB04E6" w:rsidP="00282227">
      <w:pPr>
        <w:widowControl/>
        <w:jc w:val="left"/>
        <w:rPr>
          <w:rFonts w:ascii="Times New Roman" w:eastAsia="SimSun" w:hAnsi="Times New Roman" w:cs="Times New Roman"/>
          <w:color w:val="1F497D"/>
          <w:kern w:val="0"/>
          <w:sz w:val="22"/>
        </w:rPr>
      </w:pPr>
    </w:p>
    <w:p w14:paraId="5EFD4A0B"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60E6728" w14:textId="7C8748D5" w:rsidR="00DB04E6" w:rsidRPr="0033750C" w:rsidRDefault="00DB04E6" w:rsidP="00DB04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formation. Hope you will enjoy your life in Chin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keep in touch. </w:t>
      </w:r>
    </w:p>
    <w:p w14:paraId="278BBA23" w14:textId="77777777" w:rsidR="00DB04E6" w:rsidRPr="0033750C" w:rsidRDefault="00DB04E6" w:rsidP="00DB04E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70932D"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B3190E" w14:textId="77777777" w:rsidR="00DB04E6" w:rsidRPr="0033750C" w:rsidRDefault="00DB04E6" w:rsidP="00282227">
      <w:pPr>
        <w:widowControl/>
        <w:jc w:val="left"/>
        <w:rPr>
          <w:rFonts w:ascii="Times New Roman" w:eastAsia="SimSun" w:hAnsi="Times New Roman" w:cs="Times New Roman"/>
          <w:color w:val="1F497D"/>
          <w:kern w:val="0"/>
          <w:sz w:val="22"/>
        </w:rPr>
      </w:pPr>
    </w:p>
    <w:p w14:paraId="3167360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14B261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0A91F18" w14:textId="5F8FF8DD" w:rsidR="005B37B7" w:rsidRPr="0033750C" w:rsidRDefault="005B37B7"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952ACA6" w14:textId="781AA140"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6ED3CC59" w14:textId="27F50E70" w:rsidR="00F41667" w:rsidRPr="0033750C" w:rsidRDefault="00F4166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doing well and safe</w:t>
      </w:r>
      <w:r w:rsidR="002E2494" w:rsidRPr="0033750C">
        <w:rPr>
          <w:rFonts w:ascii="Times New Roman" w:eastAsia="SimSun" w:hAnsi="Times New Roman" w:cs="Times New Roman"/>
          <w:color w:val="1F497D"/>
          <w:kern w:val="0"/>
          <w:sz w:val="22"/>
        </w:rPr>
        <w:t xml:space="preserve">! </w:t>
      </w:r>
    </w:p>
    <w:p w14:paraId="0F9F94C2" w14:textId="506575D6" w:rsidR="005B37B7" w:rsidRPr="0033750C" w:rsidRDefault="005B37B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75"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76"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w:t>
      </w:r>
      <w:r w:rsidR="00EB7AD6" w:rsidRPr="0033750C">
        <w:rPr>
          <w:rFonts w:ascii="Times New Roman" w:eastAsia="SimSun" w:hAnsi="Times New Roman" w:cs="Times New Roman"/>
          <w:color w:val="1F497D"/>
          <w:kern w:val="0"/>
          <w:sz w:val="22"/>
        </w:rPr>
        <w:t>I would like to inform you so that I will not miss any important message from you. Thank you for your attention</w:t>
      </w:r>
      <w:r w:rsidR="005417D1" w:rsidRPr="0033750C">
        <w:rPr>
          <w:rFonts w:ascii="Times New Roman" w:eastAsia="SimSun" w:hAnsi="Times New Roman" w:cs="Times New Roman"/>
          <w:color w:val="1F497D"/>
          <w:kern w:val="0"/>
          <w:sz w:val="22"/>
        </w:rPr>
        <w:t xml:space="preserve"> and have a good </w:t>
      </w:r>
      <w:r w:rsidR="005444FE" w:rsidRPr="0033750C">
        <w:rPr>
          <w:rFonts w:ascii="Times New Roman" w:eastAsia="SimSun" w:hAnsi="Times New Roman" w:cs="Times New Roman"/>
          <w:color w:val="1F497D"/>
          <w:kern w:val="0"/>
          <w:sz w:val="22"/>
        </w:rPr>
        <w:t>day</w:t>
      </w:r>
      <w:r w:rsidR="00EB7AD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 </w:t>
      </w:r>
    </w:p>
    <w:p w14:paraId="4E95EEA4" w14:textId="77777777" w:rsidR="004433BA" w:rsidRPr="0033750C" w:rsidRDefault="004433BA" w:rsidP="004433B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0EB6F" w14:textId="77777777"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6FF7755" w14:textId="77777777" w:rsidR="004433BA" w:rsidRPr="0033750C" w:rsidRDefault="004433BA" w:rsidP="00165A3D">
      <w:pPr>
        <w:widowControl/>
        <w:jc w:val="left"/>
        <w:rPr>
          <w:rFonts w:ascii="Times New Roman" w:eastAsia="SimSun" w:hAnsi="Times New Roman" w:cs="Times New Roman"/>
          <w:color w:val="1F497D"/>
          <w:kern w:val="0"/>
          <w:sz w:val="22"/>
        </w:rPr>
      </w:pPr>
    </w:p>
    <w:p w14:paraId="3FDCEBE6" w14:textId="77777777" w:rsidR="004433BA" w:rsidRPr="0033750C" w:rsidRDefault="004433BA" w:rsidP="00165A3D">
      <w:pPr>
        <w:widowControl/>
        <w:jc w:val="left"/>
        <w:rPr>
          <w:rFonts w:ascii="Times New Roman" w:eastAsia="SimSun" w:hAnsi="Times New Roman" w:cs="Times New Roman"/>
          <w:color w:val="1F497D"/>
          <w:kern w:val="0"/>
          <w:sz w:val="22"/>
        </w:rPr>
      </w:pPr>
    </w:p>
    <w:p w14:paraId="6930E72D" w14:textId="3191C26F"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e, </w:t>
      </w:r>
    </w:p>
    <w:p w14:paraId="14219AF1" w14:textId="6F5B9526" w:rsidR="00165A3D" w:rsidRPr="0033750C" w:rsidRDefault="00165A3D" w:rsidP="00165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You</w:t>
      </w:r>
      <w:r w:rsidR="005B2483" w:rsidRPr="0033750C">
        <w:rPr>
          <w:rFonts w:ascii="Times New Roman" w:eastAsia="SimSun" w:hAnsi="Times New Roman" w:cs="Times New Roman"/>
          <w:color w:val="1F497D"/>
          <w:kern w:val="0"/>
          <w:sz w:val="22"/>
        </w:rPr>
        <w:t>r help is greatly appreciated. I will wait for the updated e-visa patiently. Have a good day!</w:t>
      </w:r>
    </w:p>
    <w:p w14:paraId="6841D11C" w14:textId="77777777" w:rsidR="00165A3D" w:rsidRPr="0033750C" w:rsidRDefault="00165A3D" w:rsidP="00165A3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01CE7" w14:textId="77777777"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D0EB173" w14:textId="77777777" w:rsidR="00165A3D" w:rsidRPr="0033750C" w:rsidRDefault="00165A3D" w:rsidP="00F47266">
      <w:pPr>
        <w:widowControl/>
        <w:jc w:val="left"/>
        <w:rPr>
          <w:rFonts w:ascii="Times New Roman" w:eastAsia="SimSun" w:hAnsi="Times New Roman" w:cs="Times New Roman"/>
          <w:color w:val="1F497D"/>
          <w:kern w:val="0"/>
          <w:sz w:val="22"/>
        </w:rPr>
      </w:pPr>
    </w:p>
    <w:p w14:paraId="336EE432" w14:textId="77777777" w:rsidR="00165A3D" w:rsidRPr="0033750C" w:rsidRDefault="00165A3D" w:rsidP="00F47266">
      <w:pPr>
        <w:widowControl/>
        <w:jc w:val="left"/>
        <w:rPr>
          <w:rFonts w:ascii="Times New Roman" w:eastAsia="SimSun" w:hAnsi="Times New Roman" w:cs="Times New Roman"/>
          <w:color w:val="1F497D"/>
          <w:kern w:val="0"/>
          <w:sz w:val="22"/>
        </w:rPr>
      </w:pPr>
    </w:p>
    <w:p w14:paraId="6F9EE3FA" w14:textId="27BA5C2D"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3D9CF032" w14:textId="03403242" w:rsidR="00F47266" w:rsidRPr="0033750C" w:rsidRDefault="00F47266" w:rsidP="00F472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final grade for MATH0230. If there is any further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48B78A1A" w14:textId="77777777" w:rsidR="00F47266" w:rsidRPr="0033750C" w:rsidRDefault="00F47266" w:rsidP="00F4726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39DC6A" w14:textId="77777777"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4C795D" w14:textId="77777777" w:rsidR="00F47266" w:rsidRPr="0033750C" w:rsidRDefault="00F47266" w:rsidP="00161A03">
      <w:pPr>
        <w:widowControl/>
        <w:jc w:val="left"/>
        <w:rPr>
          <w:rFonts w:ascii="Times New Roman" w:eastAsia="SimSun" w:hAnsi="Times New Roman" w:cs="Times New Roman"/>
          <w:color w:val="1F497D"/>
          <w:kern w:val="0"/>
          <w:sz w:val="22"/>
        </w:rPr>
      </w:pPr>
    </w:p>
    <w:p w14:paraId="28056C20" w14:textId="77777777" w:rsidR="00F47266" w:rsidRPr="0033750C" w:rsidRDefault="00F47266" w:rsidP="00161A03">
      <w:pPr>
        <w:widowControl/>
        <w:jc w:val="left"/>
        <w:rPr>
          <w:rFonts w:ascii="Times New Roman" w:eastAsia="SimSun" w:hAnsi="Times New Roman" w:cs="Times New Roman"/>
          <w:color w:val="1F497D"/>
          <w:kern w:val="0"/>
          <w:sz w:val="22"/>
        </w:rPr>
      </w:pPr>
    </w:p>
    <w:p w14:paraId="0CC4A948" w14:textId="77777777" w:rsidR="00F47266" w:rsidRPr="0033750C" w:rsidRDefault="00F47266" w:rsidP="00161A03">
      <w:pPr>
        <w:widowControl/>
        <w:jc w:val="left"/>
        <w:rPr>
          <w:rFonts w:ascii="Times New Roman" w:eastAsia="SimSun" w:hAnsi="Times New Roman" w:cs="Times New Roman"/>
          <w:color w:val="1F497D"/>
          <w:kern w:val="0"/>
          <w:sz w:val="22"/>
        </w:rPr>
      </w:pPr>
    </w:p>
    <w:p w14:paraId="71103013" w14:textId="7311CBCF"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304755" w14:textId="60A829AB" w:rsidR="00161A03" w:rsidRPr="0033750C" w:rsidRDefault="00161A03" w:rsidP="00161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ll the problems have solved. Have a good day!</w:t>
      </w:r>
    </w:p>
    <w:p w14:paraId="722D7C3D" w14:textId="77777777" w:rsidR="00161A03" w:rsidRPr="0033750C" w:rsidRDefault="00161A03" w:rsidP="00161A0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433BC" w14:textId="77777777"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5F618DF" w14:textId="77777777" w:rsidR="00161A03" w:rsidRPr="0033750C" w:rsidRDefault="00161A03" w:rsidP="001073A4">
      <w:pPr>
        <w:widowControl/>
        <w:jc w:val="left"/>
        <w:rPr>
          <w:rFonts w:ascii="Times New Roman" w:eastAsia="SimSun" w:hAnsi="Times New Roman" w:cs="Times New Roman"/>
          <w:color w:val="1F497D"/>
          <w:kern w:val="0"/>
          <w:sz w:val="22"/>
        </w:rPr>
      </w:pPr>
    </w:p>
    <w:p w14:paraId="183CD6FC" w14:textId="77777777" w:rsidR="00161A03" w:rsidRPr="0033750C" w:rsidRDefault="00161A03" w:rsidP="001073A4">
      <w:pPr>
        <w:widowControl/>
        <w:jc w:val="left"/>
        <w:rPr>
          <w:rFonts w:ascii="Times New Roman" w:eastAsia="SimSun" w:hAnsi="Times New Roman" w:cs="Times New Roman"/>
          <w:color w:val="1F497D"/>
          <w:kern w:val="0"/>
          <w:sz w:val="22"/>
        </w:rPr>
      </w:pPr>
    </w:p>
    <w:p w14:paraId="44A05F0E" w14:textId="4D24CF98"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6B87FB" w14:textId="6E8F4204"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34C979A" w14:textId="44380365"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77"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will be expired on 07/01/2022. And I cannot change the contact information on the application system by myself, because up to now,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OnePass ID and password. Could you please help me to change the contact email address? My permanent email address is </w:t>
      </w:r>
      <w:hyperlink r:id="rId178"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need this email to receive the e-visa. </w:t>
      </w:r>
    </w:p>
    <w:p w14:paraId="3C60CC9B" w14:textId="77777777"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8963218" w14:textId="77777777" w:rsidR="001073A4" w:rsidRPr="0033750C" w:rsidRDefault="001073A4" w:rsidP="001073A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CB01D" w14:textId="77777777"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975C1D4" w14:textId="77777777" w:rsidR="001073A4" w:rsidRPr="0033750C" w:rsidRDefault="001073A4" w:rsidP="00FB4928">
      <w:pPr>
        <w:widowControl/>
        <w:jc w:val="left"/>
        <w:rPr>
          <w:rFonts w:ascii="Times New Roman" w:eastAsia="SimSun" w:hAnsi="Times New Roman" w:cs="Times New Roman"/>
          <w:color w:val="1F497D"/>
          <w:kern w:val="0"/>
          <w:sz w:val="22"/>
        </w:rPr>
      </w:pPr>
    </w:p>
    <w:p w14:paraId="21DD5F5E" w14:textId="77777777" w:rsidR="001073A4" w:rsidRPr="0033750C" w:rsidRDefault="001073A4" w:rsidP="00FB4928">
      <w:pPr>
        <w:widowControl/>
        <w:jc w:val="left"/>
        <w:rPr>
          <w:rFonts w:ascii="Times New Roman" w:eastAsia="SimSun" w:hAnsi="Times New Roman" w:cs="Times New Roman"/>
          <w:color w:val="1F497D"/>
          <w:kern w:val="0"/>
          <w:sz w:val="22"/>
        </w:rPr>
      </w:pPr>
    </w:p>
    <w:p w14:paraId="5F5B7954" w14:textId="7599A1B4"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34A7EAE" w14:textId="6670AD7F" w:rsidR="00FB4928" w:rsidRPr="0033750C" w:rsidRDefault="00FB4928" w:rsidP="00FB49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62B4E7F" w14:textId="62947808" w:rsidR="007661F3" w:rsidRPr="0033750C" w:rsidRDefault="00FB4928"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79" w:history="1">
        <w:r w:rsidR="007661F3" w:rsidRPr="0033750C">
          <w:rPr>
            <w:rStyle w:val="ae"/>
            <w:rFonts w:ascii="Times New Roman" w:eastAsia="SimSun" w:hAnsi="Times New Roman" w:cs="Times New Roman"/>
            <w:kern w:val="0"/>
            <w:sz w:val="22"/>
          </w:rPr>
          <w:t>LIJ33@pitt.edu</w:t>
        </w:r>
      </w:hyperlink>
      <w:r w:rsidR="007661F3"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ill be expired </w:t>
      </w:r>
      <w:r w:rsidR="009F7041" w:rsidRPr="0033750C">
        <w:rPr>
          <w:rFonts w:ascii="Times New Roman" w:eastAsia="SimSun" w:hAnsi="Times New Roman" w:cs="Times New Roman"/>
          <w:color w:val="1F497D"/>
          <w:kern w:val="0"/>
          <w:sz w:val="22"/>
        </w:rPr>
        <w:t>on 07/01/2022. And I cannot change the contact information on the application system</w:t>
      </w:r>
      <w:r w:rsidR="007661F3" w:rsidRPr="0033750C">
        <w:rPr>
          <w:rFonts w:ascii="Times New Roman" w:eastAsia="SimSun" w:hAnsi="Times New Roman" w:cs="Times New Roman"/>
          <w:color w:val="1F497D"/>
          <w:kern w:val="0"/>
          <w:sz w:val="22"/>
        </w:rPr>
        <w:t xml:space="preserve"> by myself</w:t>
      </w:r>
      <w:r w:rsidR="009F7041" w:rsidRPr="0033750C">
        <w:rPr>
          <w:rFonts w:ascii="Times New Roman" w:eastAsia="SimSun" w:hAnsi="Times New Roman" w:cs="Times New Roman"/>
          <w:color w:val="1F497D"/>
          <w:kern w:val="0"/>
          <w:sz w:val="22"/>
        </w:rPr>
        <w:t>, because up to now, I don</w:t>
      </w:r>
      <w:r w:rsidR="00722F9A">
        <w:rPr>
          <w:rFonts w:ascii="Times New Roman" w:eastAsia="SimSun" w:hAnsi="Times New Roman" w:cs="Times New Roman"/>
          <w:color w:val="1F497D"/>
          <w:kern w:val="0"/>
          <w:sz w:val="22"/>
        </w:rPr>
        <w:t>’</w:t>
      </w:r>
      <w:r w:rsidR="009F7041" w:rsidRPr="0033750C">
        <w:rPr>
          <w:rFonts w:ascii="Times New Roman" w:eastAsia="SimSun" w:hAnsi="Times New Roman" w:cs="Times New Roman"/>
          <w:color w:val="1F497D"/>
          <w:kern w:val="0"/>
          <w:sz w:val="22"/>
        </w:rPr>
        <w:t xml:space="preserve">t have </w:t>
      </w:r>
      <w:r w:rsidR="007661F3" w:rsidRPr="0033750C">
        <w:rPr>
          <w:rFonts w:ascii="Times New Roman" w:eastAsia="SimSun" w:hAnsi="Times New Roman" w:cs="Times New Roman"/>
          <w:color w:val="1F497D"/>
          <w:kern w:val="0"/>
          <w:sz w:val="22"/>
        </w:rPr>
        <w:t xml:space="preserve">the </w:t>
      </w:r>
      <w:r w:rsidR="009F7041" w:rsidRPr="0033750C">
        <w:rPr>
          <w:rFonts w:ascii="Times New Roman" w:eastAsia="SimSun" w:hAnsi="Times New Roman" w:cs="Times New Roman"/>
          <w:color w:val="1F497D"/>
          <w:kern w:val="0"/>
          <w:sz w:val="22"/>
        </w:rPr>
        <w:t xml:space="preserve">OnePass ID and password. Could you please help me to change the contact email address? My permanent email address is </w:t>
      </w:r>
      <w:hyperlink r:id="rId180" w:history="1">
        <w:r w:rsidR="00036D3B" w:rsidRPr="0033750C">
          <w:rPr>
            <w:rStyle w:val="ae"/>
            <w:rFonts w:ascii="Times New Roman" w:eastAsia="SimSun" w:hAnsi="Times New Roman" w:cs="Times New Roman"/>
            <w:kern w:val="0"/>
            <w:sz w:val="22"/>
          </w:rPr>
          <w:t>Liuchao.Jin@outlook.com</w:t>
        </w:r>
      </w:hyperlink>
      <w:r w:rsidR="007661F3" w:rsidRPr="0033750C">
        <w:rPr>
          <w:rFonts w:ascii="Times New Roman" w:eastAsia="SimSun" w:hAnsi="Times New Roman" w:cs="Times New Roman"/>
          <w:color w:val="1F497D"/>
          <w:kern w:val="0"/>
          <w:sz w:val="22"/>
        </w:rPr>
        <w:t xml:space="preserve">. I need this email to receive the e-visa. </w:t>
      </w:r>
    </w:p>
    <w:p w14:paraId="0A0D5963" w14:textId="2E57213C" w:rsidR="007661F3" w:rsidRPr="0033750C" w:rsidRDefault="007661F3"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EABA04" w14:textId="77777777" w:rsidR="00FB4928" w:rsidRPr="0033750C" w:rsidRDefault="00FB4928" w:rsidP="00FB492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F1F5E" w14:textId="77777777"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4CB6721" w14:textId="77777777" w:rsidR="00FB4928" w:rsidRPr="0033750C" w:rsidRDefault="00FB4928" w:rsidP="00ED429F">
      <w:pPr>
        <w:widowControl/>
        <w:jc w:val="left"/>
        <w:rPr>
          <w:rFonts w:ascii="Times New Roman" w:eastAsia="SimSun" w:hAnsi="Times New Roman" w:cs="Times New Roman"/>
          <w:color w:val="1F497D"/>
          <w:kern w:val="0"/>
          <w:sz w:val="22"/>
        </w:rPr>
      </w:pPr>
    </w:p>
    <w:p w14:paraId="59063CE8" w14:textId="77777777" w:rsidR="00FB4928" w:rsidRPr="0033750C" w:rsidRDefault="00FB4928" w:rsidP="00ED429F">
      <w:pPr>
        <w:widowControl/>
        <w:jc w:val="left"/>
        <w:rPr>
          <w:rFonts w:ascii="Times New Roman" w:eastAsia="SimSun" w:hAnsi="Times New Roman" w:cs="Times New Roman"/>
          <w:color w:val="1F497D"/>
          <w:kern w:val="0"/>
          <w:sz w:val="22"/>
        </w:rPr>
      </w:pPr>
    </w:p>
    <w:p w14:paraId="5FDE0B71" w14:textId="0A401F8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469E303" w14:textId="7C9A3BEA" w:rsidR="00ED429F" w:rsidRPr="0033750C" w:rsidRDefault="00ED429F" w:rsidP="00ED42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about that. Actually, there are some groups which has problems with their submitted files. I will let them bring their computer tomorrow morning to show you their work. See you tomorrow. </w:t>
      </w:r>
    </w:p>
    <w:p w14:paraId="4D36D8AF" w14:textId="77777777" w:rsidR="00ED429F" w:rsidRPr="0033750C" w:rsidRDefault="00ED429F" w:rsidP="00ED429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238F4F" w14:textId="7777777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4CFB4" w14:textId="77777777" w:rsidR="00ED429F" w:rsidRPr="0033750C" w:rsidRDefault="00ED429F" w:rsidP="00BF12A7">
      <w:pPr>
        <w:widowControl/>
        <w:jc w:val="left"/>
        <w:rPr>
          <w:rFonts w:ascii="Times New Roman" w:eastAsia="SimSun" w:hAnsi="Times New Roman" w:cs="Times New Roman"/>
          <w:color w:val="1F497D"/>
          <w:kern w:val="0"/>
          <w:sz w:val="22"/>
        </w:rPr>
      </w:pPr>
    </w:p>
    <w:p w14:paraId="2C8AB211" w14:textId="77777777" w:rsidR="00ED429F" w:rsidRPr="0033750C" w:rsidRDefault="00ED429F" w:rsidP="00BF12A7">
      <w:pPr>
        <w:widowControl/>
        <w:jc w:val="left"/>
        <w:rPr>
          <w:rFonts w:ascii="Times New Roman" w:eastAsia="SimSun" w:hAnsi="Times New Roman" w:cs="Times New Roman"/>
          <w:color w:val="1F497D"/>
          <w:kern w:val="0"/>
          <w:sz w:val="22"/>
        </w:rPr>
      </w:pPr>
    </w:p>
    <w:p w14:paraId="38C6DBA9" w14:textId="51F12E51"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FE5B2F1" w14:textId="60D4C4EB" w:rsidR="00BF12A7" w:rsidRPr="0033750C" w:rsidRDefault="00BF12A7" w:rsidP="00BF12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the ABET for </w:t>
      </w:r>
      <w:r w:rsidR="000F7A9B" w:rsidRPr="0033750C">
        <w:rPr>
          <w:rFonts w:ascii="Times New Roman" w:eastAsia="SimSun" w:hAnsi="Times New Roman" w:cs="Times New Roman"/>
          <w:color w:val="1F497D"/>
          <w:kern w:val="0"/>
          <w:sz w:val="22"/>
        </w:rPr>
        <w:t>syllabus, lecture notes, quizzes, and projects of Design 1 and Vibration, which is attached to this email. Could you please check it to see whether there is any problem? Thank you so much for your help! Have a good night and see you tomorrow.</w:t>
      </w:r>
    </w:p>
    <w:p w14:paraId="6A0EAB81" w14:textId="77777777" w:rsidR="00BF12A7" w:rsidRPr="0033750C" w:rsidRDefault="00BF12A7" w:rsidP="00BF12A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D6598A" w14:textId="77777777"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6E7E09D" w14:textId="77777777" w:rsidR="00BF12A7" w:rsidRPr="0033750C" w:rsidRDefault="00BF12A7" w:rsidP="00901BA9">
      <w:pPr>
        <w:widowControl/>
        <w:jc w:val="left"/>
        <w:rPr>
          <w:rFonts w:ascii="Times New Roman" w:eastAsia="SimSun" w:hAnsi="Times New Roman" w:cs="Times New Roman"/>
          <w:color w:val="1F497D"/>
          <w:kern w:val="0"/>
          <w:sz w:val="22"/>
        </w:rPr>
      </w:pPr>
    </w:p>
    <w:p w14:paraId="26B2E9FA" w14:textId="77777777" w:rsidR="00BF12A7" w:rsidRPr="0033750C" w:rsidRDefault="00BF12A7" w:rsidP="00901BA9">
      <w:pPr>
        <w:widowControl/>
        <w:jc w:val="left"/>
        <w:rPr>
          <w:rFonts w:ascii="Times New Roman" w:eastAsia="SimSun" w:hAnsi="Times New Roman" w:cs="Times New Roman"/>
          <w:color w:val="1F497D"/>
          <w:kern w:val="0"/>
          <w:sz w:val="22"/>
        </w:rPr>
      </w:pPr>
    </w:p>
    <w:p w14:paraId="012342B7" w14:textId="58A0AA52"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40C3268B" w14:textId="11E64A93" w:rsidR="00901BA9" w:rsidRPr="0033750C" w:rsidRDefault="00901BA9" w:rsidP="00901B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sure. Enjoy your weekend! </w:t>
      </w:r>
    </w:p>
    <w:p w14:paraId="19AA87F4" w14:textId="77777777" w:rsidR="00901BA9" w:rsidRPr="0033750C" w:rsidRDefault="00901BA9" w:rsidP="00901BA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2E5855" w14:textId="77777777"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5"/>
    <w:p w14:paraId="59641413" w14:textId="77777777" w:rsidR="00901BA9" w:rsidRPr="0033750C" w:rsidRDefault="00901BA9" w:rsidP="00525D15">
      <w:pPr>
        <w:widowControl/>
        <w:jc w:val="left"/>
        <w:rPr>
          <w:rFonts w:ascii="Times New Roman" w:eastAsia="SimSun" w:hAnsi="Times New Roman" w:cs="Times New Roman"/>
          <w:color w:val="1F497D"/>
          <w:kern w:val="0"/>
          <w:sz w:val="22"/>
        </w:rPr>
      </w:pPr>
    </w:p>
    <w:p w14:paraId="43C8BB60" w14:textId="77777777" w:rsidR="00901BA9" w:rsidRPr="0033750C" w:rsidRDefault="00901BA9" w:rsidP="00525D15">
      <w:pPr>
        <w:widowControl/>
        <w:jc w:val="left"/>
        <w:rPr>
          <w:rFonts w:ascii="Times New Roman" w:eastAsia="SimSun" w:hAnsi="Times New Roman" w:cs="Times New Roman"/>
          <w:color w:val="1F497D"/>
          <w:kern w:val="0"/>
          <w:sz w:val="22"/>
        </w:rPr>
      </w:pPr>
    </w:p>
    <w:p w14:paraId="6E31A210" w14:textId="77777777" w:rsidR="00901BA9" w:rsidRPr="0033750C" w:rsidRDefault="00901BA9" w:rsidP="00525D15">
      <w:pPr>
        <w:widowControl/>
        <w:jc w:val="left"/>
        <w:rPr>
          <w:rFonts w:ascii="Times New Roman" w:eastAsia="SimSun" w:hAnsi="Times New Roman" w:cs="Times New Roman"/>
          <w:color w:val="1F497D"/>
          <w:kern w:val="0"/>
          <w:sz w:val="22"/>
        </w:rPr>
      </w:pPr>
    </w:p>
    <w:p w14:paraId="20DDE913" w14:textId="06C928DF"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eflnews@ets.org</w:t>
      </w:r>
    </w:p>
    <w:p w14:paraId="3ADF5851" w14:textId="3FE3CA8A" w:rsidR="00525D15" w:rsidRPr="0033750C" w:rsidRDefault="00525D15" w:rsidP="00525D15">
      <w:pPr>
        <w:widowControl/>
        <w:jc w:val="left"/>
        <w:rPr>
          <w:rFonts w:ascii="Times New Roman" w:eastAsia="SimSun" w:hAnsi="Times New Roman" w:cs="Times New Roman"/>
          <w:color w:val="1F497D"/>
          <w:kern w:val="0"/>
          <w:sz w:val="22"/>
        </w:rPr>
      </w:pPr>
      <w:bookmarkStart w:id="65" w:name="OLE_LINK59"/>
      <w:r w:rsidRPr="0033750C">
        <w:rPr>
          <w:rFonts w:ascii="Times New Roman" w:eastAsia="SimSun" w:hAnsi="Times New Roman" w:cs="Times New Roman"/>
          <w:color w:val="1F497D"/>
          <w:kern w:val="0"/>
          <w:sz w:val="22"/>
        </w:rPr>
        <w:t xml:space="preserve">Dear Sir/Madam, </w:t>
      </w:r>
    </w:p>
    <w:p w14:paraId="254BEED3" w14:textId="2A9A8F66"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 my order status. I ordered to send additional score report to my university on April 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rder number: 133304645). However, my university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receive any report now. Could you please help me check the status of this order because the deadline for sending the score report will pass soon. </w:t>
      </w:r>
    </w:p>
    <w:p w14:paraId="7E791667" w14:textId="495D1D45"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D15CE7F" w14:textId="77777777" w:rsidR="00525D15" w:rsidRPr="0033750C" w:rsidRDefault="00525D15" w:rsidP="00525D1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89FC0AA" w14:textId="77777777"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5"/>
    <w:p w14:paraId="464EC102" w14:textId="77777777" w:rsidR="00525D15" w:rsidRPr="0033750C" w:rsidRDefault="00525D15" w:rsidP="00523346">
      <w:pPr>
        <w:widowControl/>
        <w:jc w:val="left"/>
        <w:rPr>
          <w:rFonts w:ascii="Times New Roman" w:eastAsia="SimSun" w:hAnsi="Times New Roman" w:cs="Times New Roman"/>
          <w:color w:val="1F497D"/>
          <w:kern w:val="0"/>
          <w:sz w:val="22"/>
        </w:rPr>
      </w:pPr>
    </w:p>
    <w:p w14:paraId="37DA7AA1" w14:textId="77777777" w:rsidR="00525D15" w:rsidRPr="0033750C" w:rsidRDefault="00525D15" w:rsidP="00523346">
      <w:pPr>
        <w:widowControl/>
        <w:jc w:val="left"/>
        <w:rPr>
          <w:rFonts w:ascii="Times New Roman" w:eastAsia="SimSun" w:hAnsi="Times New Roman" w:cs="Times New Roman"/>
          <w:color w:val="1F497D"/>
          <w:kern w:val="0"/>
          <w:sz w:val="22"/>
        </w:rPr>
      </w:pPr>
    </w:p>
    <w:p w14:paraId="3D7F8309" w14:textId="564F3614"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D2B953" w14:textId="1B7EFAFF" w:rsidR="00523346" w:rsidRPr="0033750C" w:rsidRDefault="00523346" w:rsidP="00523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iang Sheldon (ID: 2018141521043) said he has talked to you that he wants to get his grade in advance because he needs to graduate. I calculate his final grade, which is 81. (Exam: 70, Homework: 94, Project: 90). Thank you and have a good day!</w:t>
      </w:r>
    </w:p>
    <w:p w14:paraId="321C82D0" w14:textId="77777777" w:rsidR="00523346" w:rsidRPr="0033750C" w:rsidRDefault="00523346" w:rsidP="005233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D3415A" w14:textId="77777777"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586F2B" w14:textId="77777777" w:rsidR="00523346" w:rsidRPr="0033750C" w:rsidRDefault="00523346" w:rsidP="006161E5">
      <w:pPr>
        <w:widowControl/>
        <w:jc w:val="left"/>
        <w:rPr>
          <w:rFonts w:ascii="Times New Roman" w:eastAsia="SimSun" w:hAnsi="Times New Roman" w:cs="Times New Roman"/>
          <w:color w:val="1F497D"/>
          <w:kern w:val="0"/>
          <w:sz w:val="22"/>
        </w:rPr>
      </w:pPr>
    </w:p>
    <w:p w14:paraId="6FBCEA90" w14:textId="77777777" w:rsidR="00523346" w:rsidRPr="0033750C" w:rsidRDefault="00523346" w:rsidP="006161E5">
      <w:pPr>
        <w:widowControl/>
        <w:jc w:val="left"/>
        <w:rPr>
          <w:rFonts w:ascii="Times New Roman" w:eastAsia="SimSun" w:hAnsi="Times New Roman" w:cs="Times New Roman"/>
          <w:color w:val="1F497D"/>
          <w:kern w:val="0"/>
          <w:sz w:val="22"/>
        </w:rPr>
      </w:pPr>
    </w:p>
    <w:p w14:paraId="64634B13" w14:textId="4EAD770C"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0440945" w14:textId="03216CAB" w:rsidR="006161E5" w:rsidRPr="0033750C" w:rsidRDefault="006161E5" w:rsidP="006161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have CAD on my computer. Actually, every computer in the classroom has CAD. Have a good day. </w:t>
      </w:r>
    </w:p>
    <w:p w14:paraId="5D246F16" w14:textId="77777777" w:rsidR="006161E5" w:rsidRPr="0033750C" w:rsidRDefault="006161E5" w:rsidP="006161E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C682B8" w14:textId="77777777"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CA692EA"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84454B"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BBF5B0" w14:textId="1D5F13B8"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Or, </w:t>
      </w:r>
    </w:p>
    <w:p w14:paraId="162CEFCE" w14:textId="347F50B5" w:rsidR="00546F4C" w:rsidRPr="0033750C" w:rsidRDefault="00546F4C" w:rsidP="00546F4C">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fly to Nanjing this afternoon to do XXX resear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are free, can we make an appointment to meet tomorrow night?</w:t>
      </w:r>
    </w:p>
    <w:p w14:paraId="2D4F8CA6" w14:textId="0C939E4F"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D38090"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3002E3" w14:textId="77777777" w:rsidR="00546F4C" w:rsidRPr="0033750C" w:rsidRDefault="00546F4C" w:rsidP="00546F4C">
      <w:pPr>
        <w:widowControl/>
        <w:jc w:val="left"/>
        <w:rPr>
          <w:rFonts w:ascii="Times New Roman" w:eastAsia="SimSun" w:hAnsi="Times New Roman" w:cs="Times New Roman"/>
          <w:color w:val="1F497D"/>
          <w:kern w:val="0"/>
          <w:sz w:val="22"/>
        </w:rPr>
      </w:pPr>
    </w:p>
    <w:p w14:paraId="0EF83954" w14:textId="77777777" w:rsidR="00546F4C" w:rsidRPr="0033750C" w:rsidRDefault="00546F4C" w:rsidP="00546F4C">
      <w:pPr>
        <w:widowControl/>
        <w:jc w:val="left"/>
        <w:rPr>
          <w:rFonts w:ascii="Times New Roman" w:eastAsia="SimSun" w:hAnsi="Times New Roman" w:cs="Times New Roman"/>
          <w:color w:val="1F497D"/>
          <w:kern w:val="0"/>
          <w:sz w:val="22"/>
        </w:rPr>
      </w:pPr>
    </w:p>
    <w:p w14:paraId="2E11784C" w14:textId="06EB6116"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F40B441" w14:textId="1827E921" w:rsidR="00546F4C" w:rsidRPr="0033750C" w:rsidRDefault="00546F4C" w:rsidP="0054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you are right. Sorry about this. Here attached the grading for Design 1. Have a good day!</w:t>
      </w:r>
    </w:p>
    <w:p w14:paraId="20501EBF" w14:textId="77777777"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B8460D"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6"/>
    <w:p w14:paraId="113C2107" w14:textId="77777777" w:rsidR="00546F4C" w:rsidRPr="0033750C" w:rsidRDefault="00546F4C" w:rsidP="00C75C46">
      <w:pPr>
        <w:widowControl/>
        <w:jc w:val="left"/>
        <w:rPr>
          <w:rFonts w:ascii="Times New Roman" w:eastAsia="SimSun" w:hAnsi="Times New Roman" w:cs="Times New Roman"/>
          <w:color w:val="1F497D"/>
          <w:kern w:val="0"/>
          <w:sz w:val="22"/>
        </w:rPr>
      </w:pPr>
    </w:p>
    <w:p w14:paraId="03534F2F" w14:textId="77777777" w:rsidR="00546F4C" w:rsidRPr="0033750C" w:rsidRDefault="00546F4C" w:rsidP="00C75C46">
      <w:pPr>
        <w:widowControl/>
        <w:jc w:val="left"/>
        <w:rPr>
          <w:rFonts w:ascii="Times New Roman" w:eastAsia="SimSun" w:hAnsi="Times New Roman" w:cs="Times New Roman"/>
          <w:color w:val="1F497D"/>
          <w:kern w:val="0"/>
          <w:sz w:val="22"/>
        </w:rPr>
      </w:pPr>
    </w:p>
    <w:p w14:paraId="65A28E7C" w14:textId="4ACBB108"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8411632" w14:textId="30C9C29F" w:rsidR="00C75C46" w:rsidRPr="0033750C" w:rsidRDefault="00C75C46" w:rsidP="00C75C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grading for project of design 1. The comments are attached to this email. Have a wonderful holiday!</w:t>
      </w:r>
    </w:p>
    <w:p w14:paraId="63FD4C43" w14:textId="77777777" w:rsidR="00C75C46" w:rsidRPr="0033750C" w:rsidRDefault="00C75C46" w:rsidP="00C75C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6386DA" w14:textId="77777777"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8A3988" w14:textId="77777777" w:rsidR="00C75C46" w:rsidRPr="0033750C" w:rsidRDefault="00C75C46" w:rsidP="0020430A">
      <w:pPr>
        <w:widowControl/>
        <w:jc w:val="left"/>
        <w:rPr>
          <w:rFonts w:ascii="Times New Roman" w:eastAsia="SimSun" w:hAnsi="Times New Roman" w:cs="Times New Roman"/>
          <w:color w:val="1F497D"/>
          <w:kern w:val="0"/>
          <w:sz w:val="22"/>
        </w:rPr>
      </w:pPr>
    </w:p>
    <w:p w14:paraId="15F1504E" w14:textId="77777777" w:rsidR="00C75C46" w:rsidRPr="0033750C" w:rsidRDefault="00C75C46" w:rsidP="0020430A">
      <w:pPr>
        <w:widowControl/>
        <w:jc w:val="left"/>
        <w:rPr>
          <w:rFonts w:ascii="Times New Roman" w:eastAsia="SimSun" w:hAnsi="Times New Roman" w:cs="Times New Roman"/>
          <w:color w:val="1F497D"/>
          <w:kern w:val="0"/>
          <w:sz w:val="22"/>
        </w:rPr>
      </w:pPr>
    </w:p>
    <w:p w14:paraId="7EE76010" w14:textId="15CDDF04"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D5D49C4" w14:textId="52EEBBAB" w:rsidR="0020430A" w:rsidRPr="0033750C" w:rsidRDefault="0020430A" w:rsidP="002043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grading </w:t>
      </w:r>
      <w:r w:rsidR="00E63FFC"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project </w:t>
      </w:r>
      <w:r w:rsidR="00E63FFC" w:rsidRPr="0033750C">
        <w:rPr>
          <w:rFonts w:ascii="Times New Roman" w:eastAsia="SimSun" w:hAnsi="Times New Roman" w:cs="Times New Roman"/>
          <w:color w:val="1F497D"/>
          <w:kern w:val="0"/>
          <w:sz w:val="22"/>
        </w:rPr>
        <w:t>of</w:t>
      </w:r>
      <w:r w:rsidRPr="0033750C">
        <w:rPr>
          <w:rFonts w:ascii="Times New Roman" w:eastAsia="SimSun" w:hAnsi="Times New Roman" w:cs="Times New Roman"/>
          <w:color w:val="1F497D"/>
          <w:kern w:val="0"/>
          <w:sz w:val="22"/>
        </w:rPr>
        <w:t xml:space="preserve"> vibration. The comments are attached to this email. I will start to grade project for Design 1 tomorrow. Enjoy your holiday!</w:t>
      </w:r>
    </w:p>
    <w:p w14:paraId="4EE392BC" w14:textId="77777777" w:rsidR="0020430A" w:rsidRPr="0033750C" w:rsidRDefault="0020430A" w:rsidP="0020430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81086C" w14:textId="77777777"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Jin </w:t>
      </w:r>
    </w:p>
    <w:p w14:paraId="743FFFE7" w14:textId="77777777" w:rsidR="0020430A" w:rsidRPr="0033750C" w:rsidRDefault="0020430A" w:rsidP="001950FC">
      <w:pPr>
        <w:widowControl/>
        <w:jc w:val="left"/>
        <w:rPr>
          <w:rFonts w:ascii="Times New Roman" w:eastAsia="SimSun" w:hAnsi="Times New Roman" w:cs="Times New Roman"/>
          <w:color w:val="1F497D"/>
          <w:kern w:val="0"/>
          <w:sz w:val="22"/>
        </w:rPr>
      </w:pPr>
    </w:p>
    <w:p w14:paraId="54092BEF" w14:textId="77777777" w:rsidR="0020430A" w:rsidRPr="0033750C" w:rsidRDefault="0020430A" w:rsidP="001950FC">
      <w:pPr>
        <w:widowControl/>
        <w:jc w:val="left"/>
        <w:rPr>
          <w:rFonts w:ascii="Times New Roman" w:eastAsia="SimSun" w:hAnsi="Times New Roman" w:cs="Times New Roman"/>
          <w:color w:val="1F497D"/>
          <w:kern w:val="0"/>
          <w:sz w:val="22"/>
        </w:rPr>
      </w:pPr>
    </w:p>
    <w:p w14:paraId="49327FB5" w14:textId="564945D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C7E241C" w14:textId="1CE81D5D" w:rsidR="001950FC" w:rsidRPr="0033750C" w:rsidRDefault="001950FC" w:rsidP="001950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iday and Saturday are both ok for me. Your time is preferred. Looking forward to your reply. </w:t>
      </w:r>
    </w:p>
    <w:p w14:paraId="6863EC43" w14:textId="77777777" w:rsidR="001950FC" w:rsidRPr="0033750C" w:rsidRDefault="001950FC" w:rsidP="001950F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BA473" w14:textId="7777777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AEE8C" w14:textId="77777777" w:rsidR="001950FC" w:rsidRPr="0033750C" w:rsidRDefault="001950FC" w:rsidP="005A5B13">
      <w:pPr>
        <w:widowControl/>
        <w:jc w:val="left"/>
        <w:rPr>
          <w:rFonts w:ascii="Times New Roman" w:eastAsia="SimSun" w:hAnsi="Times New Roman" w:cs="Times New Roman"/>
          <w:color w:val="1F497D"/>
          <w:kern w:val="0"/>
          <w:sz w:val="22"/>
        </w:rPr>
      </w:pPr>
    </w:p>
    <w:p w14:paraId="10DB5402" w14:textId="77777777" w:rsidR="001950FC" w:rsidRPr="0033750C" w:rsidRDefault="001950FC" w:rsidP="005A5B13">
      <w:pPr>
        <w:widowControl/>
        <w:jc w:val="left"/>
        <w:rPr>
          <w:rFonts w:ascii="Times New Roman" w:eastAsia="SimSun" w:hAnsi="Times New Roman" w:cs="Times New Roman"/>
          <w:color w:val="1F497D"/>
          <w:kern w:val="0"/>
          <w:sz w:val="22"/>
        </w:rPr>
      </w:pPr>
    </w:p>
    <w:p w14:paraId="139C019E" w14:textId="6FAE6811" w:rsidR="005A5B13" w:rsidRPr="0033750C" w:rsidRDefault="005A5B13" w:rsidP="005A5B13">
      <w:pPr>
        <w:widowControl/>
        <w:jc w:val="left"/>
        <w:rPr>
          <w:rFonts w:ascii="Times New Roman" w:eastAsia="SimSun" w:hAnsi="Times New Roman" w:cs="Times New Roman"/>
          <w:color w:val="1F497D"/>
          <w:kern w:val="0"/>
          <w:sz w:val="22"/>
        </w:rPr>
      </w:pPr>
      <w:bookmarkStart w:id="66" w:name="OLE_LINK57"/>
      <w:r w:rsidRPr="0033750C">
        <w:rPr>
          <w:rFonts w:ascii="Times New Roman" w:eastAsia="SimSun" w:hAnsi="Times New Roman" w:cs="Times New Roman"/>
          <w:color w:val="1F497D"/>
          <w:kern w:val="0"/>
          <w:sz w:val="22"/>
        </w:rPr>
        <w:t xml:space="preserve">Dear Prof. Fok, </w:t>
      </w:r>
    </w:p>
    <w:p w14:paraId="62F6BC00" w14:textId="4223546F" w:rsidR="005A5B13" w:rsidRPr="0033750C" w:rsidRDefault="005A5B13" w:rsidP="005A5B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told students about the extension. Thank you very much for your help. Have a good day!  </w:t>
      </w:r>
    </w:p>
    <w:p w14:paraId="2E972F48" w14:textId="77777777" w:rsidR="005A5B13" w:rsidRPr="0033750C" w:rsidRDefault="005A5B13" w:rsidP="005A5B1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FDAA7B" w14:textId="77777777" w:rsidR="005A5B13" w:rsidRPr="0033750C" w:rsidRDefault="005A5B13" w:rsidP="005A5B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6"/>
    <w:p w14:paraId="0D78F510"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200CE9"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D050A7" w14:textId="75505D81"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0BC6B32" w14:textId="7E63152B" w:rsidR="00872E2B" w:rsidRPr="0033750C" w:rsidRDefault="00872E2B" w:rsidP="00872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t up quiz 06 for vibration and there are 15 questions on it. Besides, one thing needs to be checked. Is the deadline for the project of Mechanical Design extended to Wednesday evening? Looking forward to your reply and enjoy your weekend! </w:t>
      </w:r>
    </w:p>
    <w:p w14:paraId="67694816" w14:textId="77777777" w:rsidR="00872E2B" w:rsidRPr="0033750C" w:rsidRDefault="00872E2B" w:rsidP="00872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FF558C" w14:textId="77777777"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0F911" w14:textId="77777777" w:rsidR="00872E2B" w:rsidRPr="0033750C" w:rsidRDefault="00872E2B" w:rsidP="00286003">
      <w:pPr>
        <w:widowControl/>
        <w:jc w:val="left"/>
        <w:rPr>
          <w:rFonts w:ascii="Times New Roman" w:eastAsia="SimSun" w:hAnsi="Times New Roman" w:cs="Times New Roman"/>
          <w:color w:val="1F497D"/>
          <w:kern w:val="0"/>
          <w:sz w:val="22"/>
        </w:rPr>
      </w:pPr>
    </w:p>
    <w:p w14:paraId="1DA6EC9F" w14:textId="77777777" w:rsidR="00872E2B" w:rsidRPr="0033750C" w:rsidRDefault="00872E2B" w:rsidP="00286003">
      <w:pPr>
        <w:widowControl/>
        <w:jc w:val="left"/>
        <w:rPr>
          <w:rFonts w:ascii="Times New Roman" w:eastAsia="SimSun" w:hAnsi="Times New Roman" w:cs="Times New Roman"/>
          <w:color w:val="1F497D"/>
          <w:kern w:val="0"/>
          <w:sz w:val="22"/>
        </w:rPr>
      </w:pPr>
    </w:p>
    <w:p w14:paraId="53323589" w14:textId="14BFD04E"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Namratha,</w:t>
      </w:r>
    </w:p>
    <w:p w14:paraId="0E818471"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doing? Sorry for my late reply to you because this email is lying in junk email. You are the first person to come to me. Nice to meet you.</w:t>
      </w:r>
    </w:p>
    <w:p w14:paraId="19C29182"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e following information is useful to you.</w:t>
      </w:r>
    </w:p>
    <w:p w14:paraId="5854F361" w14:textId="4614C33F"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your question, last year my Mitacs internship was online and I received all the stipends when my internship started.</w:t>
      </w:r>
      <w:r w:rsidR="00AD3B00" w:rsidRPr="0033750C">
        <w:rPr>
          <w:rFonts w:ascii="Times New Roman" w:eastAsia="SimSun" w:hAnsi="Times New Roman" w:cs="Times New Roman"/>
          <w:color w:val="1F497D"/>
          <w:kern w:val="0"/>
          <w:sz w:val="22"/>
        </w:rPr>
        <w:t xml:space="preserve"> Y</w:t>
      </w:r>
      <w:r w:rsidRPr="0033750C">
        <w:rPr>
          <w:rFonts w:ascii="Times New Roman" w:eastAsia="SimSun" w:hAnsi="Times New Roman" w:cs="Times New Roman"/>
          <w:color w:val="1F497D"/>
          <w:kern w:val="0"/>
          <w:sz w:val="22"/>
        </w:rPr>
        <w:t>ou should feel free to get in touch with helpdesk@mitacs.ca</w:t>
      </w:r>
      <w:r w:rsidR="00AD3B00" w:rsidRPr="0033750C">
        <w:rPr>
          <w:rFonts w:ascii="Times New Roman" w:eastAsia="SimSun" w:hAnsi="Times New Roman" w:cs="Times New Roman"/>
          <w:color w:val="1F497D"/>
          <w:kern w:val="0"/>
          <w:sz w:val="22"/>
        </w:rPr>
        <w:t xml:space="preserve"> to consult what are the specific policies for this year</w:t>
      </w:r>
      <w:r w:rsidRPr="0033750C">
        <w:rPr>
          <w:rFonts w:ascii="Times New Roman" w:eastAsia="SimSun" w:hAnsi="Times New Roman" w:cs="Times New Roman"/>
          <w:color w:val="1F497D"/>
          <w:kern w:val="0"/>
          <w:sz w:val="22"/>
        </w:rPr>
        <w:t>. My girlfriend is also participating in the Mitacs internship this year, and I will also help you ask my girlfriend if she has received messages about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bsidy. I will reply to you </w:t>
      </w:r>
      <w:r w:rsidR="00AD3B00" w:rsidRPr="0033750C">
        <w:rPr>
          <w:rFonts w:ascii="Times New Roman" w:eastAsia="SimSun" w:hAnsi="Times New Roman" w:cs="Times New Roman"/>
          <w:color w:val="1F497D"/>
          <w:kern w:val="0"/>
          <w:sz w:val="22"/>
        </w:rPr>
        <w:t>ASAP.</w:t>
      </w:r>
    </w:p>
    <w:p w14:paraId="4E09B132" w14:textId="77777777" w:rsidR="007F2C84" w:rsidRPr="0033750C" w:rsidRDefault="007F2C84" w:rsidP="00AD3B00">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gain for my late reply. I check my mailbox every day but never notice that there are emails in junk emails.</w:t>
      </w:r>
    </w:p>
    <w:p w14:paraId="5BD62127" w14:textId="6A2BA8F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stay safe, and keep healthy. </w:t>
      </w:r>
    </w:p>
    <w:p w14:paraId="3F94FA4C" w14:textId="410AF141" w:rsidR="00286003" w:rsidRPr="0033750C" w:rsidRDefault="00286003" w:rsidP="007F2C8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530E53" w14:textId="77777777"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7"/>
    <w:p w14:paraId="06F1DF6A" w14:textId="77777777" w:rsidR="00286003" w:rsidRPr="0033750C" w:rsidRDefault="00286003" w:rsidP="00CE7B79">
      <w:pPr>
        <w:widowControl/>
        <w:jc w:val="left"/>
        <w:rPr>
          <w:rFonts w:ascii="Times New Roman" w:eastAsia="SimSun" w:hAnsi="Times New Roman" w:cs="Times New Roman"/>
          <w:color w:val="1F497D"/>
          <w:kern w:val="0"/>
          <w:sz w:val="22"/>
        </w:rPr>
      </w:pPr>
    </w:p>
    <w:p w14:paraId="1ACD5B3F" w14:textId="77777777" w:rsidR="00286003" w:rsidRPr="0033750C" w:rsidRDefault="00286003" w:rsidP="00CE7B79">
      <w:pPr>
        <w:widowControl/>
        <w:jc w:val="left"/>
        <w:rPr>
          <w:rFonts w:ascii="Times New Roman" w:eastAsia="SimSun" w:hAnsi="Times New Roman" w:cs="Times New Roman"/>
          <w:color w:val="1F497D"/>
          <w:kern w:val="0"/>
          <w:sz w:val="22"/>
        </w:rPr>
      </w:pPr>
    </w:p>
    <w:p w14:paraId="3264EAA6" w14:textId="0814A36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64A6F277" w14:textId="77777777"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uestions look good. Do I need to add the formal cover page to it or just use this cover page? In addition, do I need to remind students to bring their textbooks? Because some topics </w:t>
      </w:r>
      <w:r w:rsidRPr="0033750C">
        <w:rPr>
          <w:rFonts w:ascii="Times New Roman" w:eastAsia="SimSun" w:hAnsi="Times New Roman" w:cs="Times New Roman"/>
          <w:color w:val="1F497D"/>
          <w:kern w:val="0"/>
          <w:sz w:val="22"/>
        </w:rPr>
        <w:lastRenderedPageBreak/>
        <w:t xml:space="preserve">need to refer to the textbook, such as the fifth question: Example 17-2 resulted in selection of a 10-in-wide A-3 polyamide flat belt. </w:t>
      </w:r>
    </w:p>
    <w:p w14:paraId="4BDD2E88" w14:textId="47BE253A"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79D5D6B" w14:textId="42B243BB" w:rsidR="00CE7B79" w:rsidRPr="0033750C" w:rsidRDefault="00CE7B79" w:rsidP="00CE7B7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15A618" w14:textId="7777777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1ACA8F" w14:textId="77777777" w:rsidR="00CE7B79" w:rsidRPr="0033750C" w:rsidRDefault="00CE7B79" w:rsidP="00FE5D1B">
      <w:pPr>
        <w:widowControl/>
        <w:jc w:val="left"/>
        <w:rPr>
          <w:rFonts w:ascii="Times New Roman" w:eastAsia="SimSun" w:hAnsi="Times New Roman" w:cs="Times New Roman"/>
          <w:color w:val="1F497D"/>
          <w:kern w:val="0"/>
          <w:sz w:val="22"/>
        </w:rPr>
      </w:pPr>
    </w:p>
    <w:p w14:paraId="28DC9C4C" w14:textId="77777777" w:rsidR="00CE7B79" w:rsidRPr="0033750C" w:rsidRDefault="00CE7B79" w:rsidP="00FE5D1B">
      <w:pPr>
        <w:widowControl/>
        <w:jc w:val="left"/>
        <w:rPr>
          <w:rFonts w:ascii="Times New Roman" w:eastAsia="SimSun" w:hAnsi="Times New Roman" w:cs="Times New Roman"/>
          <w:color w:val="1F497D"/>
          <w:kern w:val="0"/>
          <w:sz w:val="22"/>
        </w:rPr>
      </w:pPr>
    </w:p>
    <w:p w14:paraId="0348A43E" w14:textId="72D9CEBA"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14D194B3" w14:textId="54A791E0"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leasure.</w:t>
      </w:r>
    </w:p>
    <w:p w14:paraId="47425705" w14:textId="419FA3C8"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71129F1" w14:textId="77777777" w:rsidR="00FE5D1B" w:rsidRPr="0033750C" w:rsidRDefault="00FE5D1B" w:rsidP="00FE5D1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82D532" w14:textId="77777777"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F31AD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906571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C099FFD" w14:textId="2D5A3740"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Who Wants to Join SCUPI</w:t>
      </w:r>
    </w:p>
    <w:p w14:paraId="5A603B40" w14:textId="4147D6D6"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2133F41C" w14:textId="30FEA5A2" w:rsidR="00171E11" w:rsidRPr="0033750C" w:rsidRDefault="00171E11" w:rsidP="00171E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on LinkedIn sent me a CV, and he wanted to join the faculty team of SCUPI. I am forwarding his CV to you. And I also asked him to apply for our faulty through the official channel (scupi_faculty@scu.edu.cn). Hope he succeeds.</w:t>
      </w:r>
    </w:p>
    <w:p w14:paraId="11DD0ACB" w14:textId="29D92BD8" w:rsidR="00171E11" w:rsidRPr="0033750C" w:rsidRDefault="00171E11" w:rsidP="00171E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have a good night!</w:t>
      </w:r>
    </w:p>
    <w:p w14:paraId="72EA47F8" w14:textId="77777777" w:rsidR="00171E11" w:rsidRPr="0033750C" w:rsidRDefault="00171E11" w:rsidP="00171E1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7DDD9" w14:textId="77777777" w:rsidR="00171E11" w:rsidRPr="0033750C" w:rsidRDefault="00171E11" w:rsidP="00171E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73C21B" w14:textId="77777777" w:rsidR="00171E11" w:rsidRPr="0033750C" w:rsidRDefault="00171E11" w:rsidP="00171E11">
      <w:pPr>
        <w:widowControl/>
        <w:jc w:val="left"/>
        <w:rPr>
          <w:rFonts w:ascii="Times New Roman" w:eastAsia="SimSun" w:hAnsi="Times New Roman" w:cs="Times New Roman"/>
          <w:color w:val="1F497D"/>
          <w:kern w:val="0"/>
          <w:sz w:val="22"/>
        </w:rPr>
      </w:pPr>
    </w:p>
    <w:p w14:paraId="4E0C192A" w14:textId="77777777" w:rsidR="00171E11" w:rsidRPr="0033750C" w:rsidRDefault="00171E11" w:rsidP="0063107C">
      <w:pPr>
        <w:widowControl/>
        <w:jc w:val="left"/>
        <w:rPr>
          <w:rFonts w:ascii="Times New Roman" w:eastAsia="SimSun" w:hAnsi="Times New Roman" w:cs="Times New Roman"/>
          <w:color w:val="1F497D"/>
          <w:kern w:val="0"/>
          <w:sz w:val="22"/>
        </w:rPr>
      </w:pPr>
    </w:p>
    <w:p w14:paraId="3136BA5A" w14:textId="38CDE662"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765B95" w14:textId="4539170D" w:rsidR="0063107C" w:rsidRPr="0033750C" w:rsidRDefault="0063107C" w:rsidP="006310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ait for a moment. There are some problems in this document. The attachment you sent to me is not the Mechanical Design 2 exam paper, but the Static 2 exam paper, right? Looking forward to your reply. </w:t>
      </w:r>
    </w:p>
    <w:p w14:paraId="34A407C5" w14:textId="77777777" w:rsidR="0063107C" w:rsidRPr="0033750C" w:rsidRDefault="0063107C" w:rsidP="0063107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AE397" w14:textId="77777777"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0563D9" w14:textId="77777777" w:rsidR="0063107C" w:rsidRPr="0033750C" w:rsidRDefault="0063107C" w:rsidP="006F2306">
      <w:pPr>
        <w:widowControl/>
        <w:jc w:val="left"/>
        <w:rPr>
          <w:rFonts w:ascii="Times New Roman" w:eastAsia="SimSun" w:hAnsi="Times New Roman" w:cs="Times New Roman"/>
          <w:color w:val="1F497D"/>
          <w:kern w:val="0"/>
          <w:sz w:val="22"/>
        </w:rPr>
      </w:pPr>
    </w:p>
    <w:p w14:paraId="62B41281" w14:textId="77777777" w:rsidR="0063107C" w:rsidRPr="0033750C" w:rsidRDefault="0063107C" w:rsidP="006F2306">
      <w:pPr>
        <w:widowControl/>
        <w:jc w:val="left"/>
        <w:rPr>
          <w:rFonts w:ascii="Times New Roman" w:eastAsia="SimSun" w:hAnsi="Times New Roman" w:cs="Times New Roman"/>
          <w:color w:val="1F497D"/>
          <w:kern w:val="0"/>
          <w:sz w:val="22"/>
        </w:rPr>
      </w:pPr>
    </w:p>
    <w:p w14:paraId="59E150CA"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81"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3E535E4"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82"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83"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7B5143DE"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77A585E5" w14:textId="0F237226"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40E91E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006AE3" w14:textId="5243D8FF"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non-tech professor in the advisory committee. Our final paper and poster are attached to this email. I was wondering when it is available for you next week so that we can talk further about our project. We are honored to have you as our non-tech professor. Wish us a pleasant collaboration.</w:t>
      </w:r>
    </w:p>
    <w:p w14:paraId="51117F1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2745CCDB" w14:textId="77777777" w:rsidR="006A7352" w:rsidRPr="0033750C" w:rsidRDefault="006A7352" w:rsidP="006A735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BD0C12E" w14:textId="7F34A544"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B52A3A" w14:textId="3E21A4C0" w:rsidR="00155EBF" w:rsidRPr="0033750C" w:rsidRDefault="00155EBF" w:rsidP="006A7352">
      <w:pPr>
        <w:widowControl/>
        <w:jc w:val="left"/>
        <w:rPr>
          <w:rFonts w:ascii="Times New Roman" w:eastAsia="SimSun" w:hAnsi="Times New Roman" w:cs="Times New Roman"/>
          <w:color w:val="1F497D"/>
          <w:kern w:val="0"/>
          <w:sz w:val="22"/>
        </w:rPr>
      </w:pPr>
    </w:p>
    <w:p w14:paraId="1E0FBF6C" w14:textId="543DEB1B"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D2F5777" w14:textId="31F74F1E" w:rsidR="00155EBF" w:rsidRPr="0033750C" w:rsidRDefault="00155EBF" w:rsidP="00155E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asked my teammate. We are all free at 1:30pm on next Wednesday. Enjoy your weekend and see you next Wednesday. </w:t>
      </w:r>
    </w:p>
    <w:p w14:paraId="7C3B6A23" w14:textId="77777777" w:rsidR="00155EBF" w:rsidRPr="0033750C" w:rsidRDefault="00155EBF" w:rsidP="00155EB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63AEDD" w14:textId="77777777"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BBA1DA3" w14:textId="77777777" w:rsidR="00155EBF" w:rsidRPr="0033750C" w:rsidRDefault="00155EBF" w:rsidP="006A7352">
      <w:pPr>
        <w:widowControl/>
        <w:jc w:val="left"/>
        <w:rPr>
          <w:rFonts w:ascii="Times New Roman" w:eastAsia="SimSun" w:hAnsi="Times New Roman" w:cs="Times New Roman"/>
          <w:color w:val="1F497D"/>
          <w:kern w:val="0"/>
          <w:sz w:val="22"/>
        </w:rPr>
      </w:pPr>
    </w:p>
    <w:p w14:paraId="3B474C69" w14:textId="77777777" w:rsidR="006A7352" w:rsidRPr="0033750C" w:rsidRDefault="006A7352" w:rsidP="006F2306">
      <w:pPr>
        <w:widowControl/>
        <w:jc w:val="left"/>
        <w:rPr>
          <w:rFonts w:ascii="Times New Roman" w:eastAsia="SimSun" w:hAnsi="Times New Roman" w:cs="Times New Roman"/>
          <w:color w:val="1F497D"/>
          <w:kern w:val="0"/>
          <w:sz w:val="22"/>
        </w:rPr>
      </w:pPr>
    </w:p>
    <w:p w14:paraId="1308F666" w14:textId="77777777" w:rsidR="006A7352" w:rsidRPr="0033750C" w:rsidRDefault="006A7352" w:rsidP="006F2306">
      <w:pPr>
        <w:widowControl/>
        <w:jc w:val="left"/>
        <w:rPr>
          <w:rFonts w:ascii="Times New Roman" w:eastAsia="SimSun" w:hAnsi="Times New Roman" w:cs="Times New Roman"/>
          <w:color w:val="1F497D"/>
          <w:kern w:val="0"/>
          <w:sz w:val="22"/>
        </w:rPr>
      </w:pPr>
    </w:p>
    <w:p w14:paraId="5E15E786" w14:textId="394B264C"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84"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095FE36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85"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86"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3EA403EB"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353720DE"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1EF4BDF7"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E2873FD"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60F680C8"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B76A9F" w14:textId="77777777" w:rsidR="006F2306" w:rsidRPr="0033750C" w:rsidRDefault="006F2306" w:rsidP="006F230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823A2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8776FC" w14:textId="77777777" w:rsidR="006F2306" w:rsidRPr="0033750C" w:rsidRDefault="006F2306" w:rsidP="001F679D">
      <w:pPr>
        <w:widowControl/>
        <w:jc w:val="left"/>
        <w:rPr>
          <w:rFonts w:ascii="Times New Roman" w:eastAsia="SimSun" w:hAnsi="Times New Roman" w:cs="Times New Roman"/>
          <w:color w:val="1F497D"/>
          <w:kern w:val="0"/>
          <w:sz w:val="22"/>
        </w:rPr>
      </w:pPr>
    </w:p>
    <w:p w14:paraId="56C4FC75" w14:textId="77777777" w:rsidR="006F2306" w:rsidRPr="0033750C" w:rsidRDefault="006F2306" w:rsidP="001F679D">
      <w:pPr>
        <w:widowControl/>
        <w:jc w:val="left"/>
        <w:rPr>
          <w:rFonts w:ascii="Times New Roman" w:eastAsia="SimSun" w:hAnsi="Times New Roman" w:cs="Times New Roman"/>
          <w:color w:val="1F497D"/>
          <w:kern w:val="0"/>
          <w:sz w:val="22"/>
        </w:rPr>
      </w:pPr>
    </w:p>
    <w:p w14:paraId="3FB9146E" w14:textId="3CEC7804"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87"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A518F29"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88"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89"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65EDF182"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7456EB5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458FE7D0"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CBCE3D0" w14:textId="40E0E470"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357C86D1"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54CDB1E" w14:textId="77777777" w:rsidR="001F679D" w:rsidRPr="0033750C" w:rsidRDefault="001F679D" w:rsidP="001F679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7EC38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9CDA71" w14:textId="77777777" w:rsidR="001F679D" w:rsidRPr="0033750C" w:rsidRDefault="001F679D" w:rsidP="00D61C1F">
      <w:pPr>
        <w:widowControl/>
        <w:jc w:val="left"/>
        <w:rPr>
          <w:rFonts w:ascii="Times New Roman" w:eastAsia="SimSun" w:hAnsi="Times New Roman" w:cs="Times New Roman"/>
          <w:color w:val="1F497D"/>
          <w:kern w:val="0"/>
          <w:sz w:val="22"/>
        </w:rPr>
      </w:pPr>
    </w:p>
    <w:p w14:paraId="32B75EB5" w14:textId="77777777" w:rsidR="001F679D" w:rsidRPr="0033750C" w:rsidRDefault="001F679D" w:rsidP="00D61C1F">
      <w:pPr>
        <w:widowControl/>
        <w:jc w:val="left"/>
        <w:rPr>
          <w:rFonts w:ascii="Times New Roman" w:eastAsia="SimSun" w:hAnsi="Times New Roman" w:cs="Times New Roman"/>
          <w:color w:val="1F497D"/>
          <w:kern w:val="0"/>
          <w:sz w:val="22"/>
        </w:rPr>
      </w:pPr>
    </w:p>
    <w:p w14:paraId="5004E44F" w14:textId="1D75291F"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90" w:history="1">
        <w:r w:rsidRPr="0033750C">
          <w:rPr>
            <w:rStyle w:val="ae"/>
            <w:rFonts w:ascii="Times New Roman" w:eastAsia="SimSun" w:hAnsi="Times New Roman" w:cs="Times New Roman"/>
            <w:kern w:val="0"/>
            <w:sz w:val="22"/>
          </w:rPr>
          <w:t>changxi.wang@scupi.cn</w:t>
        </w:r>
      </w:hyperlink>
    </w:p>
    <w:p w14:paraId="17D89998" w14:textId="0FDB69C8"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c: </w:t>
      </w:r>
      <w:hyperlink r:id="rId191"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92"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23A4EE62" w14:textId="041FB8E5" w:rsidR="008F464F" w:rsidRPr="0033750C" w:rsidRDefault="008F464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181199C0" w14:textId="2E5458B5"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377EB" w:rsidRPr="0033750C">
        <w:rPr>
          <w:rFonts w:ascii="Times New Roman" w:eastAsia="SimSun" w:hAnsi="Times New Roman" w:cs="Times New Roman"/>
          <w:color w:val="1F497D"/>
          <w:kern w:val="0"/>
          <w:sz w:val="22"/>
        </w:rPr>
        <w:t>Wang</w:t>
      </w:r>
      <w:r w:rsidRPr="0033750C">
        <w:rPr>
          <w:rFonts w:ascii="Times New Roman" w:eastAsia="SimSun" w:hAnsi="Times New Roman" w:cs="Times New Roman"/>
          <w:color w:val="1F497D"/>
          <w:kern w:val="0"/>
          <w:sz w:val="22"/>
        </w:rPr>
        <w:t>,</w:t>
      </w:r>
    </w:p>
    <w:p w14:paraId="343FF061" w14:textId="36FF2B58" w:rsidR="00F352CE" w:rsidRPr="0033750C" w:rsidRDefault="00F352CE"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64428F9" w14:textId="1403082B" w:rsidR="00D61C1F" w:rsidRPr="0033750C" w:rsidRDefault="00D61C1F"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w:t>
      </w:r>
      <w:r w:rsidR="00F352CE" w:rsidRPr="0033750C">
        <w:rPr>
          <w:rFonts w:ascii="Times New Roman" w:eastAsia="SimSun" w:hAnsi="Times New Roman" w:cs="Times New Roman"/>
          <w:color w:val="1F497D"/>
          <w:kern w:val="0"/>
          <w:sz w:val="22"/>
        </w:rPr>
        <w:t xml:space="preserve">make an appointment with you to discuss our senior project </w:t>
      </w:r>
      <w:r w:rsidR="008F464F" w:rsidRPr="0033750C">
        <w:rPr>
          <w:rFonts w:ascii="Times New Roman" w:eastAsia="SimSun" w:hAnsi="Times New Roman" w:cs="Times New Roman"/>
          <w:color w:val="1F497D"/>
          <w:kern w:val="0"/>
          <w:sz w:val="22"/>
        </w:rPr>
        <w:t>since</w:t>
      </w:r>
      <w:r w:rsidR="00F352CE" w:rsidRPr="0033750C">
        <w:rPr>
          <w:rFonts w:ascii="Times New Roman" w:eastAsia="SimSun" w:hAnsi="Times New Roman" w:cs="Times New Roman"/>
          <w:color w:val="1F497D"/>
          <w:kern w:val="0"/>
          <w:sz w:val="22"/>
        </w:rPr>
        <w:t xml:space="preserve"> you are our </w:t>
      </w:r>
      <w:r w:rsidR="00B55D13" w:rsidRPr="0033750C">
        <w:rPr>
          <w:rFonts w:ascii="Times New Roman" w:eastAsia="SimSun" w:hAnsi="Times New Roman" w:cs="Times New Roman"/>
          <w:color w:val="1F497D"/>
          <w:kern w:val="0"/>
          <w:sz w:val="22"/>
        </w:rPr>
        <w:t>same</w:t>
      </w:r>
      <w:r w:rsidR="00F352CE" w:rsidRPr="0033750C">
        <w:rPr>
          <w:rFonts w:ascii="Times New Roman" w:eastAsia="SimSun" w:hAnsi="Times New Roman" w:cs="Times New Roman"/>
          <w:color w:val="1F497D"/>
          <w:kern w:val="0"/>
          <w:sz w:val="22"/>
        </w:rPr>
        <w:t xml:space="preserve"> discipline professor in the advisory committee. Our final paper and poster are attached to this email. I was wondering when it is available for you</w:t>
      </w:r>
      <w:r w:rsidR="008F464F" w:rsidRPr="0033750C">
        <w:rPr>
          <w:rFonts w:ascii="Times New Roman" w:eastAsia="SimSun" w:hAnsi="Times New Roman" w:cs="Times New Roman"/>
          <w:color w:val="1F497D"/>
          <w:kern w:val="0"/>
          <w:sz w:val="22"/>
        </w:rPr>
        <w:t xml:space="preserve"> so that we can talk further about our project. We are honored to have you as our </w:t>
      </w:r>
      <w:r w:rsidR="00B55D13" w:rsidRPr="0033750C">
        <w:rPr>
          <w:rFonts w:ascii="Times New Roman" w:eastAsia="SimSun" w:hAnsi="Times New Roman" w:cs="Times New Roman"/>
          <w:color w:val="1F497D"/>
          <w:kern w:val="0"/>
          <w:sz w:val="22"/>
        </w:rPr>
        <w:t>same</w:t>
      </w:r>
      <w:r w:rsidR="008F464F" w:rsidRPr="0033750C">
        <w:rPr>
          <w:rFonts w:ascii="Times New Roman" w:eastAsia="SimSun" w:hAnsi="Times New Roman" w:cs="Times New Roman"/>
          <w:color w:val="1F497D"/>
          <w:kern w:val="0"/>
          <w:sz w:val="22"/>
        </w:rPr>
        <w:t xml:space="preserve"> discipline professor. </w:t>
      </w:r>
      <w:r w:rsidR="001F679D" w:rsidRPr="0033750C">
        <w:rPr>
          <w:rFonts w:ascii="Times New Roman" w:eastAsia="SimSun" w:hAnsi="Times New Roman" w:cs="Times New Roman"/>
          <w:color w:val="1F497D"/>
          <w:kern w:val="0"/>
          <w:sz w:val="22"/>
        </w:rPr>
        <w:t>Wish us a pleasant collaboration.</w:t>
      </w:r>
    </w:p>
    <w:p w14:paraId="597E8173" w14:textId="77777777" w:rsidR="008F464F" w:rsidRPr="0033750C" w:rsidRDefault="008F464F" w:rsidP="008F46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773C3574" w14:textId="77777777" w:rsidR="00D61C1F" w:rsidRPr="0033750C" w:rsidRDefault="00D61C1F" w:rsidP="00D61C1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DB8AFD" w14:textId="0D759DE8"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790F0" w14:textId="12C04838" w:rsidR="008377EB" w:rsidRPr="0033750C" w:rsidRDefault="008377EB" w:rsidP="00D61C1F">
      <w:pPr>
        <w:widowControl/>
        <w:jc w:val="left"/>
        <w:rPr>
          <w:rFonts w:ascii="Times New Roman" w:eastAsia="SimSun" w:hAnsi="Times New Roman" w:cs="Times New Roman"/>
          <w:color w:val="1F497D"/>
          <w:kern w:val="0"/>
          <w:sz w:val="22"/>
        </w:rPr>
      </w:pPr>
    </w:p>
    <w:p w14:paraId="7829BAED" w14:textId="77777777"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5DF9BF04" w14:textId="2AFC4D51" w:rsidR="008377EB" w:rsidRPr="0033750C" w:rsidRDefault="008377EB" w:rsidP="008377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tomorrow. </w:t>
      </w:r>
    </w:p>
    <w:p w14:paraId="5121F2B0" w14:textId="77777777" w:rsidR="008377EB" w:rsidRPr="0033750C" w:rsidRDefault="008377EB" w:rsidP="008377E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683BE8" w14:textId="76B0AE9D"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327A602" w14:textId="531886FF" w:rsidR="00BC2182" w:rsidRPr="0033750C" w:rsidRDefault="00BC2182" w:rsidP="008377EB">
      <w:pPr>
        <w:widowControl/>
        <w:jc w:val="left"/>
        <w:rPr>
          <w:rFonts w:ascii="Times New Roman" w:eastAsia="SimSun" w:hAnsi="Times New Roman" w:cs="Times New Roman"/>
          <w:color w:val="1F497D"/>
          <w:kern w:val="0"/>
          <w:sz w:val="22"/>
        </w:rPr>
      </w:pPr>
    </w:p>
    <w:p w14:paraId="66F2C0B1" w14:textId="549C114B"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09D74635" w14:textId="573FDCDE" w:rsidR="00BC2182" w:rsidRPr="0033750C" w:rsidRDefault="00BC2182" w:rsidP="00BC218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on Thursday. </w:t>
      </w:r>
    </w:p>
    <w:p w14:paraId="22AD150E" w14:textId="77777777" w:rsidR="00BC2182" w:rsidRPr="0033750C" w:rsidRDefault="00BC2182" w:rsidP="00BC218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D7D98" w14:textId="77777777"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FFD09B" w14:textId="77777777" w:rsidR="00BC2182" w:rsidRPr="0033750C" w:rsidRDefault="00BC2182" w:rsidP="008377EB">
      <w:pPr>
        <w:widowControl/>
        <w:jc w:val="left"/>
        <w:rPr>
          <w:rFonts w:ascii="Times New Roman" w:eastAsia="SimSun" w:hAnsi="Times New Roman" w:cs="Times New Roman"/>
          <w:color w:val="1F497D"/>
          <w:kern w:val="0"/>
          <w:sz w:val="22"/>
        </w:rPr>
      </w:pPr>
    </w:p>
    <w:p w14:paraId="759F37B9" w14:textId="77777777" w:rsidR="008377EB" w:rsidRPr="0033750C" w:rsidRDefault="008377EB" w:rsidP="00D61C1F">
      <w:pPr>
        <w:widowControl/>
        <w:jc w:val="left"/>
        <w:rPr>
          <w:rFonts w:ascii="Times New Roman" w:eastAsia="SimSun" w:hAnsi="Times New Roman" w:cs="Times New Roman"/>
          <w:color w:val="1F497D"/>
          <w:kern w:val="0"/>
          <w:sz w:val="22"/>
        </w:rPr>
      </w:pPr>
    </w:p>
    <w:p w14:paraId="674CB99C" w14:textId="77777777" w:rsidR="00D61C1F" w:rsidRPr="0033750C" w:rsidRDefault="00D61C1F" w:rsidP="00A12468">
      <w:pPr>
        <w:rPr>
          <w:rFonts w:ascii="Times New Roman" w:eastAsia="SimSun" w:hAnsi="Times New Roman" w:cs="Times New Roman"/>
          <w:color w:val="1F497D"/>
          <w:kern w:val="0"/>
          <w:sz w:val="22"/>
        </w:rPr>
      </w:pPr>
    </w:p>
    <w:p w14:paraId="2477840D" w14:textId="77777777" w:rsidR="00D61C1F" w:rsidRPr="0033750C" w:rsidRDefault="00D61C1F" w:rsidP="00A12468">
      <w:pPr>
        <w:rPr>
          <w:rFonts w:ascii="Times New Roman" w:eastAsia="SimSun" w:hAnsi="Times New Roman" w:cs="Times New Roman"/>
          <w:color w:val="1F497D"/>
          <w:kern w:val="0"/>
          <w:sz w:val="22"/>
        </w:rPr>
      </w:pPr>
    </w:p>
    <w:p w14:paraId="0195091A" w14:textId="057995E1" w:rsidR="00A12468" w:rsidRPr="0033750C" w:rsidRDefault="00A12468" w:rsidP="00A1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D8AD887" w14:textId="4B013709" w:rsidR="00A12468" w:rsidRPr="0033750C" w:rsidRDefault="00A12468" w:rsidP="00A1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t looks very good. Have a good night! </w:t>
      </w:r>
    </w:p>
    <w:p w14:paraId="62A181B8"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A4A81"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BE6F85" w14:textId="77777777" w:rsidR="00A12468" w:rsidRPr="0033750C" w:rsidRDefault="00A12468" w:rsidP="00996209">
      <w:pPr>
        <w:rPr>
          <w:rFonts w:ascii="Times New Roman" w:eastAsia="SimSun" w:hAnsi="Times New Roman" w:cs="Times New Roman"/>
          <w:color w:val="1F497D"/>
          <w:kern w:val="0"/>
          <w:sz w:val="22"/>
        </w:rPr>
      </w:pPr>
    </w:p>
    <w:p w14:paraId="6EDF24D6" w14:textId="77777777" w:rsidR="00A12468" w:rsidRPr="0033750C" w:rsidRDefault="00A12468" w:rsidP="00996209">
      <w:pPr>
        <w:rPr>
          <w:rFonts w:ascii="Times New Roman" w:eastAsia="SimSun" w:hAnsi="Times New Roman" w:cs="Times New Roman"/>
          <w:color w:val="1F497D"/>
          <w:kern w:val="0"/>
          <w:sz w:val="22"/>
        </w:rPr>
      </w:pPr>
    </w:p>
    <w:p w14:paraId="73BD0030" w14:textId="44C9055A" w:rsidR="00996209" w:rsidRPr="0033750C" w:rsidRDefault="00996209" w:rsidP="009962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4BD140B" w14:textId="0F219BFA" w:rsidR="00996209" w:rsidRPr="0033750C" w:rsidRDefault="00996209" w:rsidP="009962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want to change the time for exam 2 because they have a </w:t>
      </w:r>
      <w:r w:rsidR="00FC587E" w:rsidRPr="0033750C">
        <w:rPr>
          <w:rFonts w:ascii="Times New Roman" w:eastAsia="SimSun" w:hAnsi="Times New Roman" w:cs="Times New Roman"/>
          <w:color w:val="1F497D"/>
          <w:kern w:val="0"/>
          <w:sz w:val="22"/>
        </w:rPr>
        <w:t>fluid</w:t>
      </w:r>
      <w:r w:rsidRPr="0033750C">
        <w:rPr>
          <w:rFonts w:ascii="Times New Roman" w:eastAsia="SimSun" w:hAnsi="Times New Roman" w:cs="Times New Roman"/>
          <w:color w:val="1F497D"/>
          <w:kern w:val="0"/>
          <w:sz w:val="22"/>
        </w:rPr>
        <w:t xml:space="preserve"> exam on May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o, which is also hard. They are </w:t>
      </w:r>
      <w:r w:rsidR="00FC587E" w:rsidRPr="0033750C">
        <w:rPr>
          <w:rFonts w:ascii="Times New Roman" w:eastAsia="SimSun" w:hAnsi="Times New Roman" w:cs="Times New Roman"/>
          <w:color w:val="1F497D"/>
          <w:kern w:val="0"/>
          <w:sz w:val="22"/>
        </w:rPr>
        <w:t xml:space="preserve">worried </w:t>
      </w:r>
      <w:r w:rsidRPr="0033750C">
        <w:rPr>
          <w:rFonts w:ascii="Times New Roman" w:eastAsia="SimSun" w:hAnsi="Times New Roman" w:cs="Times New Roman"/>
          <w:color w:val="1F497D"/>
          <w:kern w:val="0"/>
          <w:sz w:val="22"/>
        </w:rPr>
        <w:t xml:space="preserve">about if these two exams are </w:t>
      </w:r>
      <w:r w:rsidR="00FC587E"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the same day, the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enough time to review for both </w:t>
      </w:r>
      <w:r w:rsidR="00FC587E" w:rsidRPr="0033750C">
        <w:rPr>
          <w:rFonts w:ascii="Times New Roman" w:eastAsia="SimSun" w:hAnsi="Times New Roman" w:cs="Times New Roman"/>
          <w:color w:val="1F497D"/>
          <w:kern w:val="0"/>
          <w:sz w:val="22"/>
        </w:rPr>
        <w:t>exams</w:t>
      </w:r>
      <w:r w:rsidRPr="0033750C">
        <w:rPr>
          <w:rFonts w:ascii="Times New Roman" w:eastAsia="SimSun" w:hAnsi="Times New Roman" w:cs="Times New Roman"/>
          <w:color w:val="1F497D"/>
          <w:kern w:val="0"/>
          <w:sz w:val="22"/>
        </w:rPr>
        <w:t>. I was wondering how you would deal with it. Thanks and looking forward to your reply.</w:t>
      </w:r>
    </w:p>
    <w:p w14:paraId="54B6C55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D37D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6E71DB" w14:textId="77777777" w:rsidR="00996209" w:rsidRPr="0033750C" w:rsidRDefault="00996209" w:rsidP="00744FFA">
      <w:pPr>
        <w:rPr>
          <w:rFonts w:ascii="Times New Roman" w:eastAsia="SimSun" w:hAnsi="Times New Roman" w:cs="Times New Roman"/>
          <w:color w:val="1F497D"/>
          <w:kern w:val="0"/>
          <w:sz w:val="22"/>
        </w:rPr>
      </w:pPr>
    </w:p>
    <w:p w14:paraId="0BEF3B27" w14:textId="77777777" w:rsidR="00996209" w:rsidRPr="0033750C" w:rsidRDefault="00996209" w:rsidP="00744FFA">
      <w:pPr>
        <w:rPr>
          <w:rFonts w:ascii="Times New Roman" w:eastAsia="SimSun" w:hAnsi="Times New Roman" w:cs="Times New Roman"/>
          <w:color w:val="1F497D"/>
          <w:kern w:val="0"/>
          <w:sz w:val="22"/>
        </w:rPr>
      </w:pPr>
    </w:p>
    <w:p w14:paraId="41070FD9" w14:textId="3D128E7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Proctor Change</w:t>
      </w:r>
    </w:p>
    <w:p w14:paraId="3068CEC4" w14:textId="251F68E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FD0F471" w14:textId="4B7F66B9" w:rsidR="00744FFA" w:rsidRPr="0033750C" w:rsidRDefault="00744FFA" w:rsidP="00744F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ince Coral Ling had a meeting that conflicted with her proctored exam, we want to swap proctored subjects, i.e. she will proctored the mechanical vibration exam tomorrow and I will proctored the subject she is TA in a few days. It will be appreciated if this will be approved by you. Many thanks and looking forward to your reply!</w:t>
      </w:r>
    </w:p>
    <w:p w14:paraId="4E3E7894" w14:textId="77777777"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A4A453" w14:textId="63322BB5"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C3B478" w14:textId="6CEF20C7" w:rsidR="00D66DDA" w:rsidRPr="0033750C" w:rsidRDefault="00D66DDA" w:rsidP="00744FFA">
      <w:pPr>
        <w:widowControl/>
        <w:jc w:val="left"/>
        <w:rPr>
          <w:rFonts w:ascii="Times New Roman" w:eastAsia="SimSun" w:hAnsi="Times New Roman" w:cs="Times New Roman"/>
          <w:color w:val="1F497D"/>
          <w:kern w:val="0"/>
          <w:sz w:val="22"/>
        </w:rPr>
      </w:pPr>
    </w:p>
    <w:p w14:paraId="47628213" w14:textId="67A57604" w:rsidR="00D66DDA" w:rsidRPr="0033750C" w:rsidRDefault="00D66DDA" w:rsidP="00D66DD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FE6A15" w:rsidRPr="0033750C">
        <w:rPr>
          <w:rFonts w:ascii="Times New Roman" w:eastAsia="SimSun" w:hAnsi="Times New Roman" w:cs="Times New Roman"/>
          <w:color w:val="1F497D"/>
          <w:kern w:val="0"/>
          <w:sz w:val="22"/>
        </w:rPr>
        <w:t>Qi</w:t>
      </w:r>
      <w:r w:rsidRPr="0033750C">
        <w:rPr>
          <w:rFonts w:ascii="Times New Roman" w:eastAsia="SimSun" w:hAnsi="Times New Roman" w:cs="Times New Roman"/>
          <w:color w:val="1F497D"/>
          <w:kern w:val="0"/>
          <w:sz w:val="22"/>
        </w:rPr>
        <w:t>,</w:t>
      </w:r>
    </w:p>
    <w:p w14:paraId="2924DFEE" w14:textId="640D8CF7" w:rsidR="00D66DDA" w:rsidRPr="0033750C" w:rsidRDefault="00FE6A15" w:rsidP="00D66D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PPY HOLIDAYS AND SEE YOU TOMORROW!</w:t>
      </w:r>
    </w:p>
    <w:p w14:paraId="06AF7CD0"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53F8C1"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C9738C" w14:textId="77777777" w:rsidR="00D66DDA" w:rsidRPr="0033750C" w:rsidRDefault="00D66DDA" w:rsidP="00744FFA">
      <w:pPr>
        <w:widowControl/>
        <w:jc w:val="left"/>
        <w:rPr>
          <w:rFonts w:ascii="Times New Roman" w:eastAsia="SimSun" w:hAnsi="Times New Roman" w:cs="Times New Roman"/>
          <w:color w:val="1F497D"/>
          <w:kern w:val="0"/>
          <w:sz w:val="22"/>
        </w:rPr>
      </w:pPr>
    </w:p>
    <w:p w14:paraId="2DB38CF1" w14:textId="77777777" w:rsidR="00744FFA" w:rsidRPr="0033750C" w:rsidRDefault="00744FFA" w:rsidP="0048209B">
      <w:pPr>
        <w:rPr>
          <w:rFonts w:ascii="Times New Roman" w:eastAsia="SimSun" w:hAnsi="Times New Roman" w:cs="Times New Roman"/>
          <w:color w:val="1F497D"/>
          <w:kern w:val="0"/>
          <w:sz w:val="22"/>
        </w:rPr>
      </w:pPr>
    </w:p>
    <w:p w14:paraId="24717A2D" w14:textId="77777777" w:rsidR="00744FFA" w:rsidRPr="0033750C" w:rsidRDefault="00744FFA" w:rsidP="0048209B">
      <w:pPr>
        <w:rPr>
          <w:rFonts w:ascii="Times New Roman" w:eastAsia="SimSun" w:hAnsi="Times New Roman" w:cs="Times New Roman"/>
          <w:color w:val="1F497D"/>
          <w:kern w:val="0"/>
          <w:sz w:val="22"/>
        </w:rPr>
      </w:pPr>
    </w:p>
    <w:p w14:paraId="583BBBA0" w14:textId="5C32D064" w:rsidR="0048209B" w:rsidRPr="0033750C" w:rsidRDefault="0048209B" w:rsidP="00482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BD10B8" w14:textId="2A051D82" w:rsidR="0048209B" w:rsidRPr="0033750C" w:rsidRDefault="0048209B" w:rsidP="00482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No problem. I will not give it to students. Thanks and have a good night!</w:t>
      </w:r>
    </w:p>
    <w:p w14:paraId="24373E68"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61F445"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F8C23F" w14:textId="77777777" w:rsidR="0048209B" w:rsidRPr="0033750C" w:rsidRDefault="0048209B" w:rsidP="00332454">
      <w:pPr>
        <w:rPr>
          <w:rFonts w:ascii="Times New Roman" w:eastAsia="SimSun" w:hAnsi="Times New Roman" w:cs="Times New Roman"/>
          <w:color w:val="1F497D"/>
          <w:kern w:val="0"/>
          <w:sz w:val="22"/>
        </w:rPr>
      </w:pPr>
    </w:p>
    <w:p w14:paraId="04947E98" w14:textId="77777777" w:rsidR="0048209B" w:rsidRPr="0033750C" w:rsidRDefault="0048209B" w:rsidP="00332454">
      <w:pPr>
        <w:rPr>
          <w:rFonts w:ascii="Times New Roman" w:eastAsia="SimSun" w:hAnsi="Times New Roman" w:cs="Times New Roman"/>
          <w:color w:val="1F497D"/>
          <w:kern w:val="0"/>
          <w:sz w:val="22"/>
        </w:rPr>
      </w:pPr>
    </w:p>
    <w:p w14:paraId="7702FB7D" w14:textId="77777777" w:rsidR="0048209B" w:rsidRPr="0033750C" w:rsidRDefault="0048209B" w:rsidP="00332454">
      <w:pPr>
        <w:rPr>
          <w:rFonts w:ascii="Times New Roman" w:eastAsia="SimSun" w:hAnsi="Times New Roman" w:cs="Times New Roman"/>
          <w:color w:val="1F497D"/>
          <w:kern w:val="0"/>
          <w:sz w:val="22"/>
        </w:rPr>
      </w:pPr>
    </w:p>
    <w:p w14:paraId="146A707B" w14:textId="4FC94258" w:rsidR="00332454" w:rsidRPr="0033750C" w:rsidRDefault="00332454" w:rsidP="0033245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5269DB26" w14:textId="480DFFD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4209310C" w14:textId="4A9781C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poster the thesis for senior project about 6 Degree of Freedom Unified Tracking Controller for Tilt-Rotor Multi-Rotor Unmanned Aerial Vehicles Based on The Unit Dual Quaternion. Could you please help me revise it? If you could help, I was wondering whether 4 p.m. on Friday is available for you. Also, our electronic version for poster is attached to this email. </w:t>
      </w:r>
    </w:p>
    <w:p w14:paraId="75AB76F1" w14:textId="77777777"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4DFEF6BB"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4C5573"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8"/>
    <w:bookmarkEnd w:id="39"/>
    <w:p w14:paraId="7FB476D3" w14:textId="77777777" w:rsidR="00332454" w:rsidRPr="0033750C" w:rsidRDefault="00332454" w:rsidP="001B0229">
      <w:pPr>
        <w:widowControl/>
        <w:jc w:val="left"/>
        <w:rPr>
          <w:rFonts w:ascii="Times New Roman" w:eastAsia="SimSun" w:hAnsi="Times New Roman" w:cs="Times New Roman"/>
          <w:color w:val="1F497D"/>
          <w:kern w:val="0"/>
          <w:sz w:val="22"/>
        </w:rPr>
      </w:pPr>
    </w:p>
    <w:p w14:paraId="246366C6" w14:textId="77777777" w:rsidR="00332454" w:rsidRPr="0033750C" w:rsidRDefault="00332454" w:rsidP="001B0229">
      <w:pPr>
        <w:widowControl/>
        <w:jc w:val="left"/>
        <w:rPr>
          <w:rFonts w:ascii="Times New Roman" w:eastAsia="SimSun" w:hAnsi="Times New Roman" w:cs="Times New Roman"/>
          <w:color w:val="1F497D"/>
          <w:kern w:val="0"/>
          <w:sz w:val="22"/>
        </w:rPr>
      </w:pPr>
    </w:p>
    <w:p w14:paraId="777A621D" w14:textId="493F81CD" w:rsidR="007301C5" w:rsidRPr="0033750C" w:rsidRDefault="007301C5" w:rsidP="001B0229">
      <w:pPr>
        <w:widowControl/>
        <w:jc w:val="left"/>
        <w:rPr>
          <w:rFonts w:ascii="Times New Roman" w:eastAsia="SimSun" w:hAnsi="Times New Roman" w:cs="Times New Roman"/>
          <w:color w:val="1F497D"/>
          <w:kern w:val="0"/>
          <w:sz w:val="22"/>
        </w:rPr>
      </w:pPr>
      <w:bookmarkStart w:id="67" w:name="_Hlk115098840"/>
      <w:r w:rsidRPr="0033750C">
        <w:rPr>
          <w:rFonts w:ascii="Times New Roman" w:eastAsia="SimSun" w:hAnsi="Times New Roman" w:cs="Times New Roman"/>
          <w:color w:val="1F497D"/>
          <w:kern w:val="0"/>
          <w:sz w:val="22"/>
        </w:rPr>
        <w:t>尊敬的杨老师：</w:t>
      </w:r>
    </w:p>
    <w:p w14:paraId="791290DE" w14:textId="77777777"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4FEC9E1" w14:textId="4E623A80"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的大中小学生同上一堂航天精神思政大课活动的观后感附在这封邮件中了。祝老师工作顺利！</w:t>
      </w:r>
    </w:p>
    <w:p w14:paraId="73EB0EC7" w14:textId="77777777" w:rsidR="007301C5" w:rsidRPr="0033750C" w:rsidRDefault="007301C5" w:rsidP="007301C5">
      <w:pPr>
        <w:pStyle w:val="af2"/>
        <w:ind w:firstLine="420"/>
      </w:pPr>
      <w:r w:rsidRPr="0033750C">
        <w:t>此致</w:t>
      </w:r>
    </w:p>
    <w:p w14:paraId="296B2F78" w14:textId="12FF8EFC" w:rsidR="007301C5" w:rsidRPr="0033750C" w:rsidRDefault="007301C5" w:rsidP="007301C5">
      <w:pPr>
        <w:pStyle w:val="af4"/>
        <w:ind w:left="0"/>
      </w:pPr>
      <w:r w:rsidRPr="0033750C">
        <w:t>敬礼！</w:t>
      </w:r>
    </w:p>
    <w:p w14:paraId="711D084D" w14:textId="4A67258C" w:rsidR="007301C5" w:rsidRPr="0033750C" w:rsidRDefault="007301C5" w:rsidP="007301C5">
      <w:pPr>
        <w:pStyle w:val="af4"/>
        <w:ind w:left="0"/>
        <w:jc w:val="right"/>
      </w:pPr>
      <w:r w:rsidRPr="0033750C">
        <w:t>金刘超</w:t>
      </w:r>
    </w:p>
    <w:p w14:paraId="72184FD0" w14:textId="7BD0ECB7" w:rsidR="007301C5" w:rsidRPr="0033750C" w:rsidRDefault="007301C5" w:rsidP="007301C5">
      <w:pPr>
        <w:pStyle w:val="af4"/>
        <w:ind w:left="0"/>
        <w:jc w:val="right"/>
      </w:pPr>
      <w:r w:rsidRPr="0033750C">
        <w:t>2022</w:t>
      </w:r>
      <w:r w:rsidRPr="0033750C">
        <w:t>年</w:t>
      </w:r>
      <w:r w:rsidRPr="0033750C">
        <w:t>4</w:t>
      </w:r>
      <w:r w:rsidRPr="0033750C">
        <w:t>月</w:t>
      </w:r>
      <w:r w:rsidRPr="0033750C">
        <w:t>23</w:t>
      </w:r>
      <w:r w:rsidRPr="0033750C">
        <w:t>日</w:t>
      </w:r>
    </w:p>
    <w:bookmarkEnd w:id="67"/>
    <w:p w14:paraId="3D9E107B" w14:textId="77777777" w:rsidR="007301C5" w:rsidRPr="0033750C" w:rsidRDefault="007301C5" w:rsidP="007301C5">
      <w:pPr>
        <w:rPr>
          <w:rFonts w:ascii="Times New Roman" w:hAnsi="Times New Roman" w:cs="Times New Roman"/>
        </w:rPr>
      </w:pPr>
    </w:p>
    <w:p w14:paraId="60B37E79"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107D98C" w14:textId="4FA47CDC" w:rsidR="00406048" w:rsidRPr="0033750C" w:rsidRDefault="00406048" w:rsidP="004060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There are some problem in quiz 05 for mechanical design 1. I will come to your office tomorrow afternoon. Thanks a lot and good night!</w:t>
      </w:r>
    </w:p>
    <w:p w14:paraId="0531B7CA"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647162"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14272F" w14:textId="77777777" w:rsidR="00406048" w:rsidRPr="0033750C" w:rsidRDefault="00406048" w:rsidP="0007684E">
      <w:pPr>
        <w:widowControl/>
        <w:jc w:val="left"/>
        <w:rPr>
          <w:rFonts w:ascii="Times New Roman" w:eastAsia="SimSun" w:hAnsi="Times New Roman" w:cs="Times New Roman"/>
          <w:color w:val="1F497D"/>
          <w:kern w:val="0"/>
          <w:sz w:val="22"/>
        </w:rPr>
      </w:pPr>
    </w:p>
    <w:p w14:paraId="40C856B7" w14:textId="77777777" w:rsidR="00406048" w:rsidRPr="0033750C" w:rsidRDefault="00406048" w:rsidP="0007684E">
      <w:pPr>
        <w:widowControl/>
        <w:jc w:val="left"/>
        <w:rPr>
          <w:rFonts w:ascii="Times New Roman" w:eastAsia="SimSun" w:hAnsi="Times New Roman" w:cs="Times New Roman"/>
          <w:color w:val="1F497D"/>
          <w:kern w:val="0"/>
          <w:sz w:val="22"/>
        </w:rPr>
      </w:pPr>
    </w:p>
    <w:p w14:paraId="23DEF736" w14:textId="1A300F51" w:rsidR="007301C5" w:rsidRPr="0033750C" w:rsidRDefault="0007684E" w:rsidP="000768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00F1933" w14:textId="3E618D76" w:rsidR="0007684E" w:rsidRPr="0033750C" w:rsidRDefault="00D33ED8" w:rsidP="00D33E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printing. 49 copies of both the exam paper and the formula sheet were printed, which should be enough. I have a meeting at the Wangjiang campus at 1:30 this afternoon. Can I hide the papers in my closet and bring them to the exam classroom tomorrow morning?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worr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keep it a secret and no one will see it. Also, Please remember to bring enough answer sheets and stretch papers as well as the exam sign-up sheet with you tomorrow morning. Thanks a lot and have a good day!</w:t>
      </w:r>
    </w:p>
    <w:p w14:paraId="3EFE2E24"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CE9E7"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2F6339" w14:textId="77777777" w:rsidR="00D33ED8" w:rsidRPr="0033750C" w:rsidRDefault="00D33ED8" w:rsidP="00D33ED8">
      <w:pPr>
        <w:widowControl/>
        <w:ind w:firstLine="420"/>
        <w:jc w:val="left"/>
        <w:rPr>
          <w:rFonts w:ascii="Times New Roman" w:eastAsia="SimSun" w:hAnsi="Times New Roman" w:cs="Times New Roman"/>
          <w:color w:val="1F497D"/>
          <w:kern w:val="0"/>
          <w:sz w:val="22"/>
        </w:rPr>
      </w:pPr>
    </w:p>
    <w:p w14:paraId="2A0614DB" w14:textId="77777777" w:rsidR="007301C5" w:rsidRPr="0033750C" w:rsidRDefault="007301C5" w:rsidP="001B0229">
      <w:pPr>
        <w:widowControl/>
        <w:jc w:val="left"/>
        <w:rPr>
          <w:rFonts w:ascii="Times New Roman" w:eastAsia="SimSun" w:hAnsi="Times New Roman" w:cs="Times New Roman"/>
          <w:color w:val="1F497D"/>
          <w:kern w:val="0"/>
          <w:sz w:val="22"/>
        </w:rPr>
      </w:pPr>
    </w:p>
    <w:p w14:paraId="55D37D9F" w14:textId="5A85FE92"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D872DD4" w14:textId="0DEF8256" w:rsidR="00032E8E" w:rsidRPr="0033750C" w:rsidRDefault="00032E8E" w:rsidP="00032E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data for IE 4 is attached to this email. Thanks and have a good day! </w:t>
      </w:r>
    </w:p>
    <w:p w14:paraId="35F5FB87"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BF37E5"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08BD2" w14:textId="77777777" w:rsidR="007301C5" w:rsidRPr="0033750C" w:rsidRDefault="007301C5" w:rsidP="001B0229">
      <w:pPr>
        <w:widowControl/>
        <w:jc w:val="left"/>
        <w:rPr>
          <w:rFonts w:ascii="Times New Roman" w:eastAsia="SimSun" w:hAnsi="Times New Roman" w:cs="Times New Roman"/>
          <w:color w:val="1F497D"/>
          <w:kern w:val="0"/>
          <w:sz w:val="22"/>
        </w:rPr>
      </w:pPr>
    </w:p>
    <w:p w14:paraId="0D41898B" w14:textId="77777777" w:rsidR="00032E8E" w:rsidRPr="0033750C" w:rsidRDefault="00032E8E" w:rsidP="001F367F">
      <w:pPr>
        <w:widowControl/>
        <w:jc w:val="left"/>
        <w:rPr>
          <w:rFonts w:ascii="Times New Roman" w:eastAsia="SimSun" w:hAnsi="Times New Roman" w:cs="Times New Roman"/>
          <w:color w:val="1F497D"/>
          <w:kern w:val="0"/>
          <w:sz w:val="22"/>
        </w:rPr>
      </w:pPr>
    </w:p>
    <w:p w14:paraId="70C1CC9C" w14:textId="77777777" w:rsidR="00032E8E" w:rsidRPr="0033750C" w:rsidRDefault="00032E8E" w:rsidP="001F367F">
      <w:pPr>
        <w:widowControl/>
        <w:jc w:val="left"/>
        <w:rPr>
          <w:rFonts w:ascii="Times New Roman" w:eastAsia="SimSun" w:hAnsi="Times New Roman" w:cs="Times New Roman"/>
          <w:color w:val="1F497D"/>
          <w:kern w:val="0"/>
          <w:sz w:val="22"/>
        </w:rPr>
      </w:pPr>
    </w:p>
    <w:p w14:paraId="319B8C0C" w14:textId="26464495"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7586E32" w14:textId="5BB047FB" w:rsidR="001F367F" w:rsidRPr="0033750C" w:rsidRDefault="001F367F" w:rsidP="001F36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Many thanks. I will print it tomorrow morning. Have a good night! </w:t>
      </w:r>
    </w:p>
    <w:p w14:paraId="568832BA"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0EFD1C"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38D6C" w14:textId="77777777" w:rsidR="001F367F" w:rsidRPr="0033750C" w:rsidRDefault="001F367F" w:rsidP="001B0229">
      <w:pPr>
        <w:widowControl/>
        <w:jc w:val="left"/>
        <w:rPr>
          <w:rFonts w:ascii="Times New Roman" w:eastAsia="SimSun" w:hAnsi="Times New Roman" w:cs="Times New Roman"/>
          <w:color w:val="1F497D"/>
          <w:kern w:val="0"/>
          <w:sz w:val="22"/>
        </w:rPr>
      </w:pPr>
    </w:p>
    <w:p w14:paraId="621A9A3A" w14:textId="77777777" w:rsidR="001F367F" w:rsidRPr="0033750C" w:rsidRDefault="001F367F" w:rsidP="001B0229">
      <w:pPr>
        <w:widowControl/>
        <w:jc w:val="left"/>
        <w:rPr>
          <w:rFonts w:ascii="Times New Roman" w:eastAsia="SimSun" w:hAnsi="Times New Roman" w:cs="Times New Roman"/>
          <w:color w:val="1F497D"/>
          <w:kern w:val="0"/>
          <w:sz w:val="22"/>
        </w:rPr>
      </w:pPr>
    </w:p>
    <w:p w14:paraId="55C2FA28" w14:textId="47354811"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403B2A7" w14:textId="3C7D17FD" w:rsidR="001B0229" w:rsidRPr="0033750C" w:rsidRDefault="001B0229" w:rsidP="001B02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ting up quiz 04 for vibration. I put 15 questions in this quiz because there are some fill in blank questions. Could you please take a look at it when it is available for you? Thanks and enjoy your weekends! </w:t>
      </w:r>
    </w:p>
    <w:p w14:paraId="0CE971DC" w14:textId="20E2D63B"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C1B972" w14:textId="77777777"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CEFF3" w14:textId="77777777" w:rsidR="001B0229" w:rsidRPr="0033750C" w:rsidRDefault="001B0229" w:rsidP="00F561E1">
      <w:pPr>
        <w:widowControl/>
        <w:jc w:val="left"/>
        <w:rPr>
          <w:rFonts w:ascii="Times New Roman" w:eastAsia="SimSun" w:hAnsi="Times New Roman" w:cs="Times New Roman"/>
          <w:color w:val="1F497D"/>
          <w:kern w:val="0"/>
          <w:sz w:val="22"/>
        </w:rPr>
      </w:pPr>
    </w:p>
    <w:p w14:paraId="2533F822" w14:textId="77777777" w:rsidR="001B0229" w:rsidRPr="0033750C" w:rsidRDefault="001B0229" w:rsidP="00F561E1">
      <w:pPr>
        <w:widowControl/>
        <w:jc w:val="left"/>
        <w:rPr>
          <w:rFonts w:ascii="Times New Roman" w:eastAsia="SimSun" w:hAnsi="Times New Roman" w:cs="Times New Roman"/>
          <w:color w:val="1F497D"/>
          <w:kern w:val="0"/>
          <w:sz w:val="22"/>
        </w:rPr>
      </w:pPr>
    </w:p>
    <w:p w14:paraId="0DE5D20B" w14:textId="014DEAC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4B7A5DF" w14:textId="26D05634"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e final paper in which the introduction is updated again is attached to this email. Your advice for this version of the draft will be greatly appreciated. Have a good day!</w:t>
      </w:r>
    </w:p>
    <w:p w14:paraId="5463267D"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AC87860" w14:textId="1631D4A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B71F26" w14:textId="77777777" w:rsidR="00F561E1" w:rsidRPr="0033750C" w:rsidRDefault="00F561E1" w:rsidP="00F561E1">
      <w:pPr>
        <w:widowControl/>
        <w:jc w:val="left"/>
        <w:rPr>
          <w:rFonts w:ascii="Times New Roman" w:eastAsia="SimSun" w:hAnsi="Times New Roman" w:cs="Times New Roman"/>
          <w:color w:val="1F497D"/>
          <w:kern w:val="0"/>
          <w:sz w:val="22"/>
        </w:rPr>
      </w:pPr>
    </w:p>
    <w:p w14:paraId="77BEFB7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74C15F4A" w14:textId="77777777"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nal paper for the senior project is attached to this email. In the days to come, we will make some minor changes, but the general framework is almost ready. Your advice for this version of the draft will be greatly appreciated. Have a good night.</w:t>
      </w:r>
    </w:p>
    <w:p w14:paraId="3971851B"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C33F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142839"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6E737902"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8DBD2BE"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787624C" w14:textId="5EF645AC"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FD2D01C" w14:textId="13E26748" w:rsidR="007C2D69" w:rsidRPr="0033750C" w:rsidRDefault="007C2D69" w:rsidP="007C2D6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OK, got it! I will grade the project as soon as possible according to the grading guide. Have a good night.</w:t>
      </w:r>
    </w:p>
    <w:p w14:paraId="25867520"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24813E2"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D370E1"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04E9F28A"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7033A2E9" w14:textId="7B9E59DA"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7FDBF9B" w14:textId="63D9E733" w:rsidR="00FB238F" w:rsidRPr="0033750C" w:rsidRDefault="00FB238F" w:rsidP="00FB238F">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Received! I have set up quiz 04 for Design 1. The deadline for it is April 21st. Could you please take a look at it when it is available for you? Besides, I have modified some typos in quiz 03 for Vibration. I will come to you next week to talk about it. Thanks and have a good weekend!</w:t>
      </w:r>
    </w:p>
    <w:p w14:paraId="2CAC53A2"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A113BC6"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19E6634"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454D236B"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7CA8A97"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F0DAC9A" w14:textId="3B549AFC"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3B1B0A50" w14:textId="3319C53C" w:rsidR="008F4832" w:rsidRPr="0033750C" w:rsidRDefault="008F4832" w:rsidP="008F483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Many thanks for your help. Have a good day!</w:t>
      </w:r>
    </w:p>
    <w:p w14:paraId="17676712"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4E9E65E"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7F9F11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3065738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52AC9347" w14:textId="5AA2BE25"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419AF557" w14:textId="2CB635BE" w:rsidR="00EB2A16" w:rsidRPr="0033750C" w:rsidRDefault="00EB2A16" w:rsidP="00EB2A1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I </w:t>
      </w:r>
      <w:r w:rsidRPr="0033750C">
        <w:rPr>
          <w:rFonts w:ascii="Times New Roman" w:eastAsia="DengXian" w:hAnsi="Times New Roman" w:cs="Times New Roman"/>
          <w:b/>
          <w:bCs/>
          <w:color w:val="1F497D"/>
          <w:kern w:val="0"/>
          <w:sz w:val="22"/>
          <w:bdr w:val="none" w:sz="0" w:space="0" w:color="auto" w:frame="1"/>
        </w:rPr>
        <w:t>have</w:t>
      </w:r>
      <w:r w:rsidRPr="0033750C">
        <w:rPr>
          <w:rFonts w:ascii="Times New Roman" w:eastAsia="DengXian" w:hAnsi="Times New Roman" w:cs="Times New Roman"/>
          <w:color w:val="1F497D"/>
          <w:kern w:val="0"/>
          <w:sz w:val="22"/>
          <w:bdr w:val="none" w:sz="0" w:space="0" w:color="auto" w:frame="1"/>
        </w:rPr>
        <w:t xml:space="preserve"> made an application to PGH for hostel places on March 8</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nd sent the hand copy of the application form as well as the cheque to PGH on March 14</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I have also received the auto-reply from PGH indicating that my submission of application and the </w:t>
      </w:r>
      <w:r w:rsidR="000C6151" w:rsidRPr="0033750C">
        <w:rPr>
          <w:rFonts w:ascii="Times New Roman" w:eastAsia="DengXian" w:hAnsi="Times New Roman" w:cs="Times New Roman"/>
          <w:color w:val="1F497D"/>
          <w:kern w:val="0"/>
          <w:sz w:val="22"/>
          <w:bdr w:val="none" w:sz="0" w:space="0" w:color="auto" w:frame="1"/>
        </w:rPr>
        <w:t xml:space="preserve">courier </w:t>
      </w:r>
      <w:r w:rsidRPr="0033750C">
        <w:rPr>
          <w:rFonts w:ascii="Times New Roman" w:eastAsia="DengXian" w:hAnsi="Times New Roman" w:cs="Times New Roman"/>
          <w:color w:val="1F497D"/>
          <w:kern w:val="0"/>
          <w:sz w:val="22"/>
          <w:bdr w:val="none" w:sz="0" w:space="0" w:color="auto" w:frame="1"/>
        </w:rPr>
        <w:t xml:space="preserve">are all </w:t>
      </w:r>
      <w:r w:rsidRPr="0033750C">
        <w:rPr>
          <w:rFonts w:ascii="Times New Roman" w:eastAsia="DengXian" w:hAnsi="Times New Roman" w:cs="Times New Roman"/>
          <w:b/>
          <w:bCs/>
          <w:color w:val="1F497D"/>
          <w:kern w:val="0"/>
          <w:sz w:val="22"/>
          <w:bdr w:val="none" w:sz="0" w:space="0" w:color="auto" w:frame="1"/>
        </w:rPr>
        <w:t>successful</w:t>
      </w:r>
      <w:r w:rsidRPr="0033750C">
        <w:rPr>
          <w:rFonts w:ascii="Times New Roman" w:eastAsia="DengXian" w:hAnsi="Times New Roman" w:cs="Times New Roman"/>
          <w:color w:val="1F497D"/>
          <w:kern w:val="0"/>
          <w:sz w:val="22"/>
          <w:bdr w:val="none" w:sz="0" w:space="0" w:color="auto" w:frame="1"/>
        </w:rPr>
        <w:t xml:space="preserve">, which is shown in figure below. </w:t>
      </w:r>
      <w:r w:rsidR="004E3605" w:rsidRPr="0033750C">
        <w:rPr>
          <w:rFonts w:ascii="Times New Roman" w:eastAsia="DengXian" w:hAnsi="Times New Roman" w:cs="Times New Roman"/>
          <w:color w:val="1F497D"/>
          <w:kern w:val="0"/>
          <w:sz w:val="22"/>
          <w:bdr w:val="none" w:sz="0" w:space="0" w:color="auto" w:frame="1"/>
        </w:rPr>
        <w:t>Please don</w:t>
      </w:r>
      <w:r w:rsidR="00722F9A">
        <w:rPr>
          <w:rFonts w:ascii="Times New Roman" w:eastAsia="DengXian" w:hAnsi="Times New Roman" w:cs="Times New Roman"/>
          <w:color w:val="1F497D"/>
          <w:kern w:val="0"/>
          <w:sz w:val="22"/>
          <w:bdr w:val="none" w:sz="0" w:space="0" w:color="auto" w:frame="1"/>
        </w:rPr>
        <w:t>’</w:t>
      </w:r>
      <w:r w:rsidR="004E3605" w:rsidRPr="0033750C">
        <w:rPr>
          <w:rFonts w:ascii="Times New Roman" w:eastAsia="DengXian" w:hAnsi="Times New Roman" w:cs="Times New Roman"/>
          <w:color w:val="1F497D"/>
          <w:kern w:val="0"/>
          <w:sz w:val="22"/>
          <w:bdr w:val="none" w:sz="0" w:space="0" w:color="auto" w:frame="1"/>
        </w:rPr>
        <w:t>t hesitate to contact me if there are any further questions. Thank you so much for your patient help.</w:t>
      </w:r>
    </w:p>
    <w:p w14:paraId="340F4285" w14:textId="3736F47A" w:rsidR="004E3605" w:rsidRPr="0033750C" w:rsidRDefault="004E3605" w:rsidP="004E36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Take care, stay safe, and keep healthy!</w:t>
      </w:r>
    </w:p>
    <w:p w14:paraId="0171E7B1"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Best regards, </w:t>
      </w:r>
    </w:p>
    <w:p w14:paraId="09D21FFC"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3FAFF57" w14:textId="77777777" w:rsidR="00EB2A16" w:rsidRPr="0033750C" w:rsidRDefault="00EB2A16" w:rsidP="00CB0938">
      <w:pPr>
        <w:rPr>
          <w:rFonts w:ascii="Times New Roman" w:eastAsia="SimSun" w:hAnsi="Times New Roman" w:cs="Times New Roman"/>
          <w:color w:val="1F497D"/>
          <w:kern w:val="0"/>
          <w:sz w:val="22"/>
        </w:rPr>
      </w:pPr>
    </w:p>
    <w:p w14:paraId="4D557503" w14:textId="77777777" w:rsidR="00EB2A16" w:rsidRPr="0033750C" w:rsidRDefault="00EB2A16" w:rsidP="00CB0938">
      <w:pPr>
        <w:rPr>
          <w:rFonts w:ascii="Times New Roman" w:eastAsia="SimSun" w:hAnsi="Times New Roman" w:cs="Times New Roman"/>
          <w:color w:val="1F497D"/>
          <w:kern w:val="0"/>
          <w:sz w:val="22"/>
        </w:rPr>
      </w:pPr>
    </w:p>
    <w:p w14:paraId="04C69E1E" w14:textId="77777777" w:rsidR="00EB2A16" w:rsidRPr="0033750C" w:rsidRDefault="00EB2A16" w:rsidP="00CB0938">
      <w:pPr>
        <w:rPr>
          <w:rFonts w:ascii="Times New Roman" w:eastAsia="SimSun" w:hAnsi="Times New Roman" w:cs="Times New Roman"/>
          <w:color w:val="1F497D"/>
          <w:kern w:val="0"/>
          <w:sz w:val="22"/>
        </w:rPr>
      </w:pPr>
    </w:p>
    <w:p w14:paraId="740F7076" w14:textId="6276DB44"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0F5A41A0" w14:textId="44822E7F"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14945A30" w14:textId="13CA9D6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writing the thesis for senior project about 6 Degree of Freedom Unified Tracking Controller for Tilt-Rotor Multi-Rotor Unmanned Aerial Vehicles Based on The Unit Dual Quaternion. Could you please help me revise it? If you could help, I was wondering when it is available for you. </w:t>
      </w:r>
    </w:p>
    <w:p w14:paraId="1A54ACB8" w14:textId="7777777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3D72DB0C"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58292E" w14:textId="356273AC"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C56B1" w14:textId="1796898A" w:rsidR="00CB0938" w:rsidRPr="0033750C" w:rsidRDefault="00CB0938" w:rsidP="00CB0938">
      <w:pPr>
        <w:widowControl/>
        <w:jc w:val="left"/>
        <w:rPr>
          <w:rFonts w:ascii="Times New Roman" w:eastAsia="SimSun" w:hAnsi="Times New Roman" w:cs="Times New Roman"/>
          <w:color w:val="1F497D"/>
          <w:kern w:val="0"/>
          <w:sz w:val="22"/>
        </w:rPr>
      </w:pPr>
    </w:p>
    <w:p w14:paraId="490F8B35" w14:textId="77777777"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745C4A8A" w14:textId="336D7786"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4pm on Friday is ok for me. Many thanks for your help and have a good </w:t>
      </w:r>
      <w:r w:rsidR="00E267C4" w:rsidRPr="0033750C">
        <w:rPr>
          <w:rFonts w:ascii="Times New Roman" w:eastAsia="SimSun" w:hAnsi="Times New Roman" w:cs="Times New Roman"/>
          <w:color w:val="1F497D"/>
          <w:kern w:val="0"/>
          <w:sz w:val="22"/>
        </w:rPr>
        <w:t>day</w:t>
      </w:r>
      <w:r w:rsidRPr="0033750C">
        <w:rPr>
          <w:rFonts w:ascii="Times New Roman" w:eastAsia="SimSun" w:hAnsi="Times New Roman" w:cs="Times New Roman"/>
          <w:color w:val="1F497D"/>
          <w:kern w:val="0"/>
          <w:sz w:val="22"/>
        </w:rPr>
        <w:t xml:space="preserve">! </w:t>
      </w:r>
    </w:p>
    <w:p w14:paraId="13A48B9E"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CED10"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272052" w14:textId="18A5A084" w:rsidR="00CB0938" w:rsidRPr="0033750C" w:rsidRDefault="00CB0938" w:rsidP="00CB0938">
      <w:pPr>
        <w:widowControl/>
        <w:jc w:val="left"/>
        <w:rPr>
          <w:rFonts w:ascii="Times New Roman" w:eastAsia="SimSun" w:hAnsi="Times New Roman" w:cs="Times New Roman"/>
          <w:color w:val="1F497D"/>
          <w:kern w:val="0"/>
          <w:sz w:val="22"/>
        </w:rPr>
      </w:pPr>
    </w:p>
    <w:p w14:paraId="4B7E83CD" w14:textId="77777777" w:rsidR="00CF07F4" w:rsidRPr="0033750C" w:rsidRDefault="00CF07F4" w:rsidP="00CF07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F93373F" w14:textId="514B2EAC" w:rsidR="00CF07F4" w:rsidRPr="0033750C" w:rsidRDefault="00CF07F4" w:rsidP="00CF07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e you then~</w:t>
      </w:r>
    </w:p>
    <w:p w14:paraId="5DBB5BAE"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8FC59"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A9D1" w14:textId="77777777" w:rsidR="00CF07F4" w:rsidRPr="0033750C" w:rsidRDefault="00CF07F4" w:rsidP="00CB0938">
      <w:pPr>
        <w:widowControl/>
        <w:jc w:val="left"/>
        <w:rPr>
          <w:rFonts w:ascii="Times New Roman" w:eastAsia="SimSun" w:hAnsi="Times New Roman" w:cs="Times New Roman"/>
          <w:color w:val="1F497D"/>
          <w:kern w:val="0"/>
          <w:sz w:val="22"/>
        </w:rPr>
      </w:pPr>
    </w:p>
    <w:p w14:paraId="1F0A33AD" w14:textId="77777777" w:rsidR="00CB0938" w:rsidRPr="0033750C" w:rsidRDefault="00CB0938" w:rsidP="0033286A">
      <w:pPr>
        <w:widowControl/>
        <w:jc w:val="left"/>
        <w:rPr>
          <w:rFonts w:ascii="Times New Roman" w:eastAsia="SimSun" w:hAnsi="Times New Roman" w:cs="Times New Roman"/>
          <w:color w:val="1F497D"/>
          <w:kern w:val="0"/>
          <w:sz w:val="22"/>
        </w:rPr>
      </w:pPr>
    </w:p>
    <w:p w14:paraId="2B9AFE03" w14:textId="77777777" w:rsidR="00CB0938" w:rsidRPr="0033750C" w:rsidRDefault="00CB0938" w:rsidP="0033286A">
      <w:pPr>
        <w:widowControl/>
        <w:jc w:val="left"/>
        <w:rPr>
          <w:rFonts w:ascii="Times New Roman" w:eastAsia="SimSun" w:hAnsi="Times New Roman" w:cs="Times New Roman"/>
          <w:color w:val="1F497D"/>
          <w:kern w:val="0"/>
          <w:sz w:val="22"/>
        </w:rPr>
      </w:pPr>
    </w:p>
    <w:p w14:paraId="73BDB1C8" w14:textId="656D4272"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 Draft of Final Paper for Senior Paper</w:t>
      </w:r>
    </w:p>
    <w:p w14:paraId="7B8BEAF1" w14:textId="21E1EFEA"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1C1144A" w14:textId="34CE3D7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draft of the final paper for the senior project is attached to this email. Could you please take a look at it when it is available for you? </w:t>
      </w:r>
    </w:p>
    <w:p w14:paraId="5BCC01A9" w14:textId="0FF8611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Take care and stay safe. Your assistance will be greatly appreciated and looking forward to your reply.   </w:t>
      </w:r>
    </w:p>
    <w:p w14:paraId="273434B9" w14:textId="77777777"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D76EE2" w14:textId="3F22875F"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B01F8E" w14:textId="41B74E79" w:rsidR="00911C7A" w:rsidRPr="0033750C" w:rsidRDefault="00911C7A" w:rsidP="0033286A">
      <w:pPr>
        <w:widowControl/>
        <w:jc w:val="left"/>
        <w:rPr>
          <w:rFonts w:ascii="Times New Roman" w:eastAsia="SimSun" w:hAnsi="Times New Roman" w:cs="Times New Roman"/>
          <w:color w:val="1F497D"/>
          <w:kern w:val="0"/>
          <w:sz w:val="22"/>
        </w:rPr>
      </w:pPr>
    </w:p>
    <w:p w14:paraId="2BB2AD7E"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00B68E53" w14:textId="5295EF83" w:rsidR="00911C7A" w:rsidRPr="0033750C" w:rsidRDefault="00911C7A" w:rsidP="00911C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rst draft of the final paper for the senior project is attached to this email. Thank you so much for your help! Have a good day.</w:t>
      </w:r>
    </w:p>
    <w:p w14:paraId="73EF6653"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58540"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4A412A" w14:textId="77777777" w:rsidR="00911C7A" w:rsidRPr="0033750C" w:rsidRDefault="00911C7A" w:rsidP="0033286A">
      <w:pPr>
        <w:widowControl/>
        <w:jc w:val="left"/>
        <w:rPr>
          <w:rFonts w:ascii="Times New Roman" w:eastAsia="SimSun" w:hAnsi="Times New Roman" w:cs="Times New Roman"/>
          <w:color w:val="1F497D"/>
          <w:kern w:val="0"/>
          <w:sz w:val="22"/>
        </w:rPr>
      </w:pPr>
    </w:p>
    <w:p w14:paraId="47F8486C" w14:textId="77777777" w:rsidR="0033286A" w:rsidRPr="0033750C" w:rsidRDefault="0033286A" w:rsidP="00C63F95">
      <w:pPr>
        <w:widowControl/>
        <w:jc w:val="left"/>
        <w:rPr>
          <w:rFonts w:ascii="Times New Roman" w:eastAsia="SimSun" w:hAnsi="Times New Roman" w:cs="Times New Roman"/>
          <w:color w:val="1F497D"/>
          <w:kern w:val="0"/>
          <w:sz w:val="22"/>
        </w:rPr>
      </w:pPr>
    </w:p>
    <w:p w14:paraId="49E544C4" w14:textId="77777777" w:rsidR="0033286A" w:rsidRPr="0033750C" w:rsidRDefault="0033286A" w:rsidP="00C63F95">
      <w:pPr>
        <w:widowControl/>
        <w:jc w:val="left"/>
        <w:rPr>
          <w:rFonts w:ascii="Times New Roman" w:eastAsia="SimSun" w:hAnsi="Times New Roman" w:cs="Times New Roman"/>
          <w:color w:val="1F497D"/>
          <w:kern w:val="0"/>
          <w:sz w:val="22"/>
        </w:rPr>
      </w:pPr>
    </w:p>
    <w:p w14:paraId="61D57269" w14:textId="1AFF296F"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930707" w14:textId="1499ED15" w:rsidR="00C63F95" w:rsidRPr="0033750C" w:rsidRDefault="00C63F95" w:rsidP="00C63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ve a wonderful weekend too!</w:t>
      </w:r>
    </w:p>
    <w:p w14:paraId="2B1B777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C28E9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99928" w14:textId="77777777" w:rsidR="00C63F95" w:rsidRPr="0033750C" w:rsidRDefault="00C63F95" w:rsidP="001F1B7A">
      <w:pPr>
        <w:widowControl/>
        <w:jc w:val="left"/>
        <w:rPr>
          <w:rFonts w:ascii="Times New Roman" w:eastAsia="SimSun" w:hAnsi="Times New Roman" w:cs="Times New Roman"/>
          <w:color w:val="1F497D"/>
          <w:kern w:val="0"/>
          <w:sz w:val="22"/>
        </w:rPr>
      </w:pPr>
    </w:p>
    <w:p w14:paraId="3A441B3B" w14:textId="77777777" w:rsidR="00C63F95" w:rsidRPr="0033750C" w:rsidRDefault="00C63F95" w:rsidP="001F1B7A">
      <w:pPr>
        <w:widowControl/>
        <w:jc w:val="left"/>
        <w:rPr>
          <w:rFonts w:ascii="Times New Roman" w:eastAsia="SimSun" w:hAnsi="Times New Roman" w:cs="Times New Roman"/>
          <w:color w:val="1F497D"/>
          <w:kern w:val="0"/>
          <w:sz w:val="22"/>
        </w:rPr>
      </w:pPr>
    </w:p>
    <w:p w14:paraId="316B0F9F" w14:textId="07C561C3" w:rsidR="000F1A5E" w:rsidRPr="0033750C" w:rsidRDefault="000F1A5E"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cision on the Acceptance of the Fellowship</w:t>
      </w:r>
    </w:p>
    <w:p w14:paraId="1F859D2B" w14:textId="2ED6251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DA4BCD9"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rateful to be informed that I have been selected to receive a Hong Kong PhD Fellowship commencing in the 2022/23 academic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happy to accept this offer and study and research in Hong Kong during Ph.D. A scanned copy of the duly completed and signed the “Reply Slip” at Annex 2 is attached to this email. </w:t>
      </w:r>
    </w:p>
    <w:p w14:paraId="2E2DA19B"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giving me this opportunity. Take care, stay safe, and keep healthy!</w:t>
      </w:r>
    </w:p>
    <w:p w14:paraId="50EF8B45" w14:textId="279D8A4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BEC5B6" w14:textId="77777777"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13EFB3" w14:textId="77777777" w:rsidR="000F1A5E" w:rsidRPr="0033750C" w:rsidRDefault="000F1A5E" w:rsidP="001F1B7A">
      <w:pPr>
        <w:widowControl/>
        <w:jc w:val="left"/>
        <w:rPr>
          <w:rFonts w:ascii="Times New Roman" w:eastAsia="SimSun" w:hAnsi="Times New Roman" w:cs="Times New Roman"/>
          <w:color w:val="1F497D"/>
          <w:kern w:val="0"/>
          <w:sz w:val="22"/>
        </w:rPr>
      </w:pPr>
    </w:p>
    <w:p w14:paraId="6D0AD65F" w14:textId="77777777" w:rsidR="000F1A5E" w:rsidRPr="0033750C" w:rsidRDefault="000F1A5E" w:rsidP="001F1B7A">
      <w:pPr>
        <w:widowControl/>
        <w:jc w:val="left"/>
        <w:rPr>
          <w:rFonts w:ascii="Times New Roman" w:eastAsia="SimSun" w:hAnsi="Times New Roman" w:cs="Times New Roman"/>
          <w:color w:val="1F497D"/>
          <w:kern w:val="0"/>
          <w:sz w:val="22"/>
        </w:rPr>
      </w:pPr>
    </w:p>
    <w:p w14:paraId="4383F21C" w14:textId="77777777" w:rsidR="000F1A5E" w:rsidRPr="0033750C" w:rsidRDefault="000F1A5E" w:rsidP="001F1B7A">
      <w:pPr>
        <w:widowControl/>
        <w:jc w:val="left"/>
        <w:rPr>
          <w:rFonts w:ascii="Times New Roman" w:eastAsia="SimSun" w:hAnsi="Times New Roman" w:cs="Times New Roman"/>
          <w:color w:val="1F497D"/>
          <w:kern w:val="0"/>
          <w:sz w:val="22"/>
        </w:rPr>
      </w:pPr>
    </w:p>
    <w:p w14:paraId="74186DF0" w14:textId="77777777" w:rsidR="000F1A5E" w:rsidRPr="0033750C" w:rsidRDefault="000F1A5E" w:rsidP="001F1B7A">
      <w:pPr>
        <w:widowControl/>
        <w:jc w:val="left"/>
        <w:rPr>
          <w:rFonts w:ascii="Times New Roman" w:eastAsia="SimSun" w:hAnsi="Times New Roman" w:cs="Times New Roman"/>
          <w:color w:val="1F497D"/>
          <w:kern w:val="0"/>
          <w:sz w:val="22"/>
        </w:rPr>
      </w:pPr>
    </w:p>
    <w:p w14:paraId="4172D274" w14:textId="77777777" w:rsidR="000F1A5E" w:rsidRPr="0033750C" w:rsidRDefault="000F1A5E" w:rsidP="001F1B7A">
      <w:pPr>
        <w:widowControl/>
        <w:jc w:val="left"/>
        <w:rPr>
          <w:rFonts w:ascii="Times New Roman" w:eastAsia="SimSun" w:hAnsi="Times New Roman" w:cs="Times New Roman"/>
          <w:color w:val="1F497D"/>
          <w:kern w:val="0"/>
          <w:sz w:val="22"/>
        </w:rPr>
      </w:pPr>
    </w:p>
    <w:p w14:paraId="495FD180" w14:textId="77777777" w:rsidR="000F1A5E" w:rsidRPr="0033750C" w:rsidRDefault="000F1A5E" w:rsidP="001F1B7A">
      <w:pPr>
        <w:widowControl/>
        <w:jc w:val="left"/>
        <w:rPr>
          <w:rFonts w:ascii="Times New Roman" w:eastAsia="SimSun" w:hAnsi="Times New Roman" w:cs="Times New Roman"/>
          <w:color w:val="1F497D"/>
          <w:kern w:val="0"/>
          <w:sz w:val="22"/>
        </w:rPr>
      </w:pPr>
    </w:p>
    <w:p w14:paraId="11E9A2DD" w14:textId="6D008E4B" w:rsidR="00EC5BFC"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News about HKPFS</w:t>
      </w:r>
    </w:p>
    <w:p w14:paraId="0DBCB4AC" w14:textId="3C332A46"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C5BFC"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38E4B159" w14:textId="2038E046" w:rsidR="001F1B7A" w:rsidRPr="0033750C" w:rsidRDefault="00566700" w:rsidP="001F1B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seeing you on the campus at CUHK</w:t>
      </w:r>
      <w:r w:rsidR="002A7B8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2A7B8A" w:rsidRPr="0033750C">
        <w:rPr>
          <w:rFonts w:ascii="Times New Roman" w:eastAsia="SimSun" w:hAnsi="Times New Roman" w:cs="Times New Roman"/>
          <w:color w:val="1F497D"/>
          <w:kern w:val="0"/>
          <w:sz w:val="22"/>
        </w:rPr>
        <w:t>I will work hard in the Ph.D. Thank you for your continued help. Take care, stay safe, and keep healthy!</w:t>
      </w:r>
    </w:p>
    <w:p w14:paraId="38748244" w14:textId="77777777"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649DC" w14:textId="6A567B52" w:rsidR="001F1B7A"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C5F1A7" w14:textId="4ED4469E" w:rsidR="00566700" w:rsidRPr="0033750C" w:rsidRDefault="00566700" w:rsidP="001F1B7A">
      <w:pPr>
        <w:widowControl/>
        <w:jc w:val="left"/>
        <w:rPr>
          <w:rFonts w:ascii="Times New Roman" w:eastAsia="SimSun" w:hAnsi="Times New Roman" w:cs="Times New Roman"/>
          <w:color w:val="1F497D"/>
          <w:kern w:val="0"/>
          <w:sz w:val="22"/>
        </w:rPr>
      </w:pPr>
    </w:p>
    <w:p w14:paraId="3CB4D4B1"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05055E8"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4FC6353"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inform you that I have been selected to receive a Hong Kong Ph.D. Fellowship commencing in the 2022/23 academic year. I feel very honored and grateful to receive your help and supervision during my Ph.D. study and research.</w:t>
      </w:r>
    </w:p>
    <w:p w14:paraId="017B29EB"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wonderful day!</w:t>
      </w:r>
    </w:p>
    <w:p w14:paraId="6D03D829"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889B26"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A60905" w14:textId="77777777" w:rsidR="00566700" w:rsidRPr="0033750C" w:rsidRDefault="00566700" w:rsidP="001F1B7A">
      <w:pPr>
        <w:widowControl/>
        <w:jc w:val="left"/>
        <w:rPr>
          <w:rFonts w:ascii="Times New Roman" w:eastAsia="SimSun" w:hAnsi="Times New Roman" w:cs="Times New Roman"/>
          <w:color w:val="1F497D"/>
          <w:kern w:val="0"/>
          <w:sz w:val="22"/>
        </w:rPr>
      </w:pPr>
    </w:p>
    <w:p w14:paraId="7A3554A9" w14:textId="77777777" w:rsidR="001F1B7A" w:rsidRPr="0033750C" w:rsidRDefault="001F1B7A" w:rsidP="00AE5322">
      <w:pPr>
        <w:rPr>
          <w:rFonts w:ascii="Times New Roman" w:eastAsia="SimSun" w:hAnsi="Times New Roman" w:cs="Times New Roman"/>
          <w:color w:val="1F497D"/>
          <w:kern w:val="0"/>
          <w:sz w:val="22"/>
        </w:rPr>
      </w:pPr>
    </w:p>
    <w:p w14:paraId="26B240DA" w14:textId="77777777" w:rsidR="001F1B7A" w:rsidRPr="0033750C" w:rsidRDefault="001F1B7A" w:rsidP="00AE5322">
      <w:pPr>
        <w:rPr>
          <w:rFonts w:ascii="Times New Roman" w:eastAsia="SimSun" w:hAnsi="Times New Roman" w:cs="Times New Roman"/>
          <w:color w:val="1F497D"/>
          <w:kern w:val="0"/>
          <w:sz w:val="22"/>
        </w:rPr>
      </w:pPr>
    </w:p>
    <w:p w14:paraId="747BDF1D" w14:textId="77777777" w:rsidR="001F1B7A" w:rsidRPr="0033750C" w:rsidRDefault="001F1B7A" w:rsidP="00AE5322">
      <w:pPr>
        <w:rPr>
          <w:rFonts w:ascii="Times New Roman" w:eastAsia="SimSun" w:hAnsi="Times New Roman" w:cs="Times New Roman"/>
          <w:color w:val="1F497D"/>
          <w:kern w:val="0"/>
          <w:sz w:val="22"/>
        </w:rPr>
      </w:pPr>
    </w:p>
    <w:p w14:paraId="426FA883" w14:textId="1F6EB0A8"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grad-application@umich.edu</w:t>
      </w:r>
    </w:p>
    <w:p w14:paraId="76B9AC51" w14:textId="251219AC"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ange Program from Ph.D. to MSE</w:t>
      </w:r>
    </w:p>
    <w:p w14:paraId="788867F4" w14:textId="77777777" w:rsidR="00DB709C" w:rsidRPr="0033750C" w:rsidRDefault="00DB709C" w:rsidP="00AE5322">
      <w:pPr>
        <w:rPr>
          <w:rFonts w:ascii="Times New Roman" w:eastAsia="SimSun" w:hAnsi="Times New Roman" w:cs="Times New Roman"/>
          <w:color w:val="1F497D"/>
          <w:kern w:val="0"/>
          <w:sz w:val="22"/>
        </w:rPr>
      </w:pPr>
    </w:p>
    <w:p w14:paraId="09618BD2" w14:textId="11F4E0F3" w:rsidR="00DB709C" w:rsidRPr="0033750C" w:rsidRDefault="00DB709C" w:rsidP="00AE5322">
      <w:pPr>
        <w:rPr>
          <w:rFonts w:ascii="Times New Roman" w:eastAsia="SimSun" w:hAnsi="Times New Roman" w:cs="Times New Roman"/>
          <w:color w:val="1F497D"/>
          <w:kern w:val="0"/>
          <w:sz w:val="22"/>
        </w:rPr>
      </w:pPr>
    </w:p>
    <w:p w14:paraId="371A57B3"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35236"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om2521, Pingan Finance Centre,</w:t>
      </w:r>
    </w:p>
    <w:p w14:paraId="7C958F78"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99 Xiadongda Street, Jinjiang District,</w:t>
      </w:r>
    </w:p>
    <w:p w14:paraId="7A66913B" w14:textId="2D0345BC"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ngdu, 610021 CHN</w:t>
      </w:r>
    </w:p>
    <w:p w14:paraId="719700A8" w14:textId="71339152"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32A75222" w14:textId="77777777" w:rsidR="00DB709C" w:rsidRPr="0033750C" w:rsidRDefault="00DB709C" w:rsidP="00AE5322">
      <w:pPr>
        <w:rPr>
          <w:rFonts w:ascii="Times New Roman" w:eastAsia="SimSun" w:hAnsi="Times New Roman" w:cs="Times New Roman"/>
          <w:color w:val="1F497D"/>
          <w:kern w:val="0"/>
          <w:sz w:val="22"/>
        </w:rPr>
      </w:pPr>
    </w:p>
    <w:p w14:paraId="26D41C3E" w14:textId="24090716"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24C38B0" w14:textId="77777777" w:rsidR="00AE5322" w:rsidRPr="0033750C" w:rsidRDefault="00AE5322" w:rsidP="00AE5322">
      <w:pPr>
        <w:rPr>
          <w:rFonts w:ascii="Times New Roman" w:eastAsia="SimSun" w:hAnsi="Times New Roman" w:cs="Times New Roman"/>
          <w:color w:val="1F497D"/>
          <w:kern w:val="0"/>
          <w:sz w:val="22"/>
        </w:rPr>
      </w:pPr>
    </w:p>
    <w:p w14:paraId="4C64D9A9" w14:textId="0AEAF761" w:rsidR="00DB709C" w:rsidRPr="0033750C" w:rsidRDefault="00DB709C" w:rsidP="00DB709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7320E893" w14:textId="77777777" w:rsidR="00DB709C" w:rsidRPr="0033750C" w:rsidRDefault="00DB709C" w:rsidP="00DB709C">
      <w:pPr>
        <w:ind w:firstLine="420"/>
        <w:rPr>
          <w:rFonts w:ascii="Times New Roman" w:eastAsia="SimSun" w:hAnsi="Times New Roman" w:cs="Times New Roman"/>
          <w:color w:val="1F497D"/>
          <w:kern w:val="0"/>
          <w:sz w:val="22"/>
        </w:rPr>
      </w:pPr>
    </w:p>
    <w:p w14:paraId="31277A53" w14:textId="50875347" w:rsidR="00AE5322" w:rsidRPr="0033750C" w:rsidRDefault="00AE5322" w:rsidP="00AE5322">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and excited to receive the offer of MSE from </w:t>
      </w:r>
      <w:r w:rsidR="00DB709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Mich</w:t>
      </w:r>
      <w:r w:rsidR="00DB709C"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gan. I would like </w:t>
      </w:r>
      <w:r w:rsidR="00DB709C"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program changed from Ph.D. to MSE</w:t>
      </w:r>
      <w:r w:rsidR="00DB709C" w:rsidRPr="0033750C">
        <w:rPr>
          <w:rFonts w:ascii="Times New Roman" w:eastAsia="SimSun" w:hAnsi="Times New Roman" w:cs="Times New Roman"/>
          <w:color w:val="1F497D"/>
          <w:kern w:val="0"/>
          <w:sz w:val="22"/>
        </w:rPr>
        <w:t xml:space="preserve">. Thank you so much for informing me of that. </w:t>
      </w:r>
    </w:p>
    <w:p w14:paraId="729298A4" w14:textId="77777777" w:rsidR="00DB709C" w:rsidRPr="0033750C" w:rsidRDefault="00DB709C" w:rsidP="00AE5322">
      <w:pPr>
        <w:ind w:firstLine="420"/>
        <w:rPr>
          <w:rFonts w:ascii="Times New Roman" w:eastAsia="SimSun" w:hAnsi="Times New Roman" w:cs="Times New Roman"/>
          <w:color w:val="1F497D"/>
          <w:kern w:val="0"/>
          <w:sz w:val="22"/>
        </w:rPr>
      </w:pPr>
    </w:p>
    <w:p w14:paraId="1268E979" w14:textId="0165E6A3" w:rsidR="00DB709C" w:rsidRPr="0033750C" w:rsidRDefault="00DB709C" w:rsidP="00DB70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 Have a good weeke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ake care, stay safe, and keep healthy.</w:t>
      </w:r>
    </w:p>
    <w:p w14:paraId="528C9971" w14:textId="77777777" w:rsidR="00AE5322" w:rsidRPr="0033750C" w:rsidRDefault="00AE5322" w:rsidP="00AE5322">
      <w:pPr>
        <w:rPr>
          <w:rFonts w:ascii="Times New Roman" w:eastAsia="SimSun" w:hAnsi="Times New Roman" w:cs="Times New Roman"/>
          <w:color w:val="1F497D"/>
          <w:kern w:val="0"/>
          <w:sz w:val="22"/>
        </w:rPr>
      </w:pPr>
    </w:p>
    <w:p w14:paraId="76E77557"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D7D06"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153C8" w14:textId="77777777" w:rsidR="00AE5322" w:rsidRPr="0033750C" w:rsidRDefault="00AE5322" w:rsidP="003464AE">
      <w:pPr>
        <w:rPr>
          <w:rFonts w:ascii="Times New Roman" w:eastAsia="SimSun" w:hAnsi="Times New Roman" w:cs="Times New Roman"/>
          <w:color w:val="1F497D"/>
          <w:kern w:val="0"/>
          <w:sz w:val="22"/>
        </w:rPr>
      </w:pPr>
    </w:p>
    <w:p w14:paraId="7978B567" w14:textId="77777777" w:rsidR="00AE5322" w:rsidRPr="0033750C" w:rsidRDefault="00AE5322" w:rsidP="003464AE">
      <w:pPr>
        <w:rPr>
          <w:rFonts w:ascii="Times New Roman" w:eastAsia="SimSun" w:hAnsi="Times New Roman" w:cs="Times New Roman"/>
          <w:color w:val="1F497D"/>
          <w:kern w:val="0"/>
          <w:sz w:val="22"/>
        </w:rPr>
      </w:pPr>
    </w:p>
    <w:p w14:paraId="6ADD8BF4" w14:textId="7057F5AC"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larke, </w:t>
      </w:r>
    </w:p>
    <w:p w14:paraId="504EEF19" w14:textId="77777777" w:rsidR="003464AE" w:rsidRPr="0033750C" w:rsidRDefault="003464AE" w:rsidP="003464AE">
      <w:pPr>
        <w:rPr>
          <w:rFonts w:ascii="Times New Roman" w:eastAsia="SimSun" w:hAnsi="Times New Roman" w:cs="Times New Roman"/>
          <w:color w:val="1F497D"/>
          <w:kern w:val="0"/>
          <w:sz w:val="22"/>
        </w:rPr>
      </w:pPr>
    </w:p>
    <w:p w14:paraId="7F377BCD" w14:textId="77777777" w:rsidR="003464AE" w:rsidRPr="0033750C" w:rsidRDefault="003464AE" w:rsidP="003464A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E9572FE" w14:textId="77777777" w:rsidR="003464AE" w:rsidRPr="0033750C" w:rsidRDefault="003464AE" w:rsidP="003464AE">
      <w:pPr>
        <w:rPr>
          <w:rFonts w:ascii="Times New Roman" w:eastAsia="SimSun" w:hAnsi="Times New Roman" w:cs="Times New Roman"/>
          <w:color w:val="1F497D"/>
          <w:kern w:val="0"/>
          <w:sz w:val="22"/>
        </w:rPr>
      </w:pPr>
    </w:p>
    <w:p w14:paraId="16693625"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4EE1F0"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0"/>
    <w:p w14:paraId="2D3308A9" w14:textId="77777777" w:rsidR="003464AE" w:rsidRPr="0033750C" w:rsidRDefault="003464AE" w:rsidP="00AE11B8">
      <w:pPr>
        <w:rPr>
          <w:rFonts w:ascii="Times New Roman" w:eastAsia="SimSun" w:hAnsi="Times New Roman" w:cs="Times New Roman"/>
          <w:color w:val="1F497D"/>
          <w:kern w:val="0"/>
          <w:sz w:val="22"/>
        </w:rPr>
      </w:pPr>
    </w:p>
    <w:p w14:paraId="451FAA85" w14:textId="77777777" w:rsidR="003464AE" w:rsidRPr="0033750C" w:rsidRDefault="003464AE" w:rsidP="00AE11B8">
      <w:pPr>
        <w:rPr>
          <w:rFonts w:ascii="Times New Roman" w:eastAsia="SimSun" w:hAnsi="Times New Roman" w:cs="Times New Roman"/>
          <w:color w:val="1F497D"/>
          <w:kern w:val="0"/>
          <w:sz w:val="22"/>
        </w:rPr>
      </w:pPr>
    </w:p>
    <w:p w14:paraId="2FAD52C2" w14:textId="19E018AF"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274CB040" w14:textId="77777777" w:rsidR="00AE11B8" w:rsidRPr="0033750C" w:rsidRDefault="00AE11B8" w:rsidP="00AE11B8">
      <w:pPr>
        <w:rPr>
          <w:rFonts w:ascii="Times New Roman" w:eastAsia="SimSun" w:hAnsi="Times New Roman" w:cs="Times New Roman"/>
          <w:color w:val="1F497D"/>
          <w:kern w:val="0"/>
          <w:sz w:val="22"/>
        </w:rPr>
      </w:pPr>
    </w:p>
    <w:p w14:paraId="44123D93" w14:textId="43D593A1" w:rsidR="00AE11B8" w:rsidRPr="0033750C" w:rsidRDefault="00AE11B8" w:rsidP="00AE11B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Here attached the cover page for exa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0AD0FE55" w14:textId="77777777" w:rsidR="00AE11B8" w:rsidRPr="0033750C" w:rsidRDefault="00AE11B8" w:rsidP="00AE11B8">
      <w:pPr>
        <w:rPr>
          <w:rFonts w:ascii="Times New Roman" w:eastAsia="SimSun" w:hAnsi="Times New Roman" w:cs="Times New Roman"/>
          <w:color w:val="1F497D"/>
          <w:kern w:val="0"/>
          <w:sz w:val="22"/>
        </w:rPr>
      </w:pPr>
    </w:p>
    <w:p w14:paraId="0EB9B2C3"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0B98F1"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ACFD7" w14:textId="77777777" w:rsidR="00AE11B8" w:rsidRPr="0033750C" w:rsidRDefault="00AE11B8" w:rsidP="00095AF8">
      <w:pPr>
        <w:rPr>
          <w:rFonts w:ascii="Times New Roman" w:eastAsia="SimSun" w:hAnsi="Times New Roman" w:cs="Times New Roman"/>
          <w:color w:val="1F497D"/>
          <w:kern w:val="0"/>
          <w:sz w:val="22"/>
        </w:rPr>
      </w:pPr>
    </w:p>
    <w:p w14:paraId="20FCE9A9" w14:textId="77777777" w:rsidR="00AE11B8" w:rsidRPr="0033750C" w:rsidRDefault="00AE11B8" w:rsidP="00095AF8">
      <w:pPr>
        <w:rPr>
          <w:rFonts w:ascii="Times New Roman" w:eastAsia="SimSun" w:hAnsi="Times New Roman" w:cs="Times New Roman"/>
          <w:color w:val="1F497D"/>
          <w:kern w:val="0"/>
          <w:sz w:val="22"/>
        </w:rPr>
      </w:pPr>
    </w:p>
    <w:p w14:paraId="1617F20B" w14:textId="77777777" w:rsidR="00AE11B8" w:rsidRPr="0033750C" w:rsidRDefault="00AE11B8" w:rsidP="00095AF8">
      <w:pPr>
        <w:rPr>
          <w:rFonts w:ascii="Times New Roman" w:eastAsia="SimSun" w:hAnsi="Times New Roman" w:cs="Times New Roman"/>
          <w:color w:val="1F497D"/>
          <w:kern w:val="0"/>
          <w:sz w:val="22"/>
        </w:rPr>
      </w:pPr>
    </w:p>
    <w:p w14:paraId="3EFAAE07" w14:textId="219CC400"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1F31F28" w14:textId="77777777" w:rsidR="00095AF8" w:rsidRPr="0033750C" w:rsidRDefault="00095AF8" w:rsidP="00095AF8">
      <w:pPr>
        <w:rPr>
          <w:rFonts w:ascii="Times New Roman" w:eastAsia="SimSun" w:hAnsi="Times New Roman" w:cs="Times New Roman"/>
          <w:color w:val="1F497D"/>
          <w:kern w:val="0"/>
          <w:sz w:val="22"/>
        </w:rPr>
      </w:pPr>
    </w:p>
    <w:p w14:paraId="56FF087D" w14:textId="0B784FFF" w:rsidR="00095AF8" w:rsidRPr="0033750C" w:rsidRDefault="00095AF8" w:rsidP="00095AF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t all looks good, I adjusted the cover of the exam paper according to the requirement from SCUPI and wrote the instruction, can you review this instruction at your convenience?</w:t>
      </w:r>
    </w:p>
    <w:p w14:paraId="10F57DC7" w14:textId="77777777" w:rsidR="00095AF8" w:rsidRPr="0033750C" w:rsidRDefault="00095AF8" w:rsidP="00095AF8">
      <w:pPr>
        <w:rPr>
          <w:rFonts w:ascii="Times New Roman" w:eastAsia="SimSun" w:hAnsi="Times New Roman" w:cs="Times New Roman"/>
          <w:color w:val="1F497D"/>
          <w:kern w:val="0"/>
          <w:sz w:val="22"/>
        </w:rPr>
      </w:pPr>
    </w:p>
    <w:p w14:paraId="34E6F104"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B9095C"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7FC45" w14:textId="77777777" w:rsidR="00095AF8" w:rsidRPr="0033750C" w:rsidRDefault="00095AF8" w:rsidP="00DB0130">
      <w:pPr>
        <w:rPr>
          <w:rFonts w:ascii="Times New Roman" w:eastAsia="SimSun" w:hAnsi="Times New Roman" w:cs="Times New Roman"/>
          <w:color w:val="1F497D"/>
          <w:kern w:val="0"/>
          <w:sz w:val="22"/>
        </w:rPr>
      </w:pPr>
    </w:p>
    <w:p w14:paraId="4EE4EA3B" w14:textId="77777777" w:rsidR="00095AF8" w:rsidRPr="0033750C" w:rsidRDefault="00095AF8" w:rsidP="00DB0130">
      <w:pPr>
        <w:rPr>
          <w:rFonts w:ascii="Times New Roman" w:eastAsia="SimSun" w:hAnsi="Times New Roman" w:cs="Times New Roman"/>
          <w:color w:val="1F497D"/>
          <w:kern w:val="0"/>
          <w:sz w:val="22"/>
        </w:rPr>
      </w:pPr>
    </w:p>
    <w:p w14:paraId="084CE4A2" w14:textId="5335B81C"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08EBD5AD" w14:textId="77777777" w:rsidR="00DB0130" w:rsidRPr="0033750C" w:rsidRDefault="00DB0130" w:rsidP="00DB0130">
      <w:pPr>
        <w:rPr>
          <w:rFonts w:ascii="Times New Roman" w:eastAsia="SimSun" w:hAnsi="Times New Roman" w:cs="Times New Roman"/>
          <w:color w:val="1F497D"/>
          <w:kern w:val="0"/>
          <w:sz w:val="22"/>
        </w:rPr>
      </w:pPr>
    </w:p>
    <w:p w14:paraId="5A70F183" w14:textId="13909188"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ree exams when I took Mechanical Design 2.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39EE1A1D" w14:textId="77777777" w:rsidR="00DB0130" w:rsidRPr="0033750C" w:rsidRDefault="00DB0130" w:rsidP="00DB0130">
      <w:pPr>
        <w:rPr>
          <w:rFonts w:ascii="Times New Roman" w:eastAsia="SimSun" w:hAnsi="Times New Roman" w:cs="Times New Roman"/>
          <w:color w:val="1F497D"/>
          <w:kern w:val="0"/>
          <w:sz w:val="22"/>
        </w:rPr>
      </w:pPr>
    </w:p>
    <w:p w14:paraId="7E6C971C"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EDFF70" w14:textId="034902BE"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FAE454" w14:textId="77777777" w:rsidR="00DB0130" w:rsidRPr="0033750C" w:rsidRDefault="00DB0130" w:rsidP="00DB0130">
      <w:pPr>
        <w:rPr>
          <w:rFonts w:ascii="Times New Roman" w:eastAsia="SimSun" w:hAnsi="Times New Roman" w:cs="Times New Roman"/>
          <w:color w:val="1F497D"/>
          <w:kern w:val="0"/>
          <w:sz w:val="22"/>
        </w:rPr>
      </w:pPr>
    </w:p>
    <w:p w14:paraId="136D45AE"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Graduate Admissions Office, </w:t>
      </w:r>
    </w:p>
    <w:p w14:paraId="6216DD74" w14:textId="77777777" w:rsidR="00DB0130" w:rsidRPr="0033750C" w:rsidRDefault="00DB0130" w:rsidP="00DB0130">
      <w:pPr>
        <w:rPr>
          <w:rFonts w:ascii="Times New Roman" w:eastAsia="SimSun" w:hAnsi="Times New Roman" w:cs="Times New Roman"/>
          <w:color w:val="1F497D"/>
          <w:kern w:val="0"/>
          <w:sz w:val="22"/>
        </w:rPr>
      </w:pPr>
    </w:p>
    <w:p w14:paraId="223AA2A7" w14:textId="77777777"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3E7EAFA5" w14:textId="77777777" w:rsidR="00DB0130" w:rsidRPr="0033750C" w:rsidRDefault="00DB0130" w:rsidP="00DB0130">
      <w:pPr>
        <w:rPr>
          <w:rFonts w:ascii="Times New Roman" w:eastAsia="SimSun" w:hAnsi="Times New Roman" w:cs="Times New Roman"/>
          <w:color w:val="1F497D"/>
          <w:kern w:val="0"/>
          <w:sz w:val="22"/>
        </w:rPr>
      </w:pPr>
    </w:p>
    <w:p w14:paraId="1D2511A7"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22FCCD"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B60176" w14:textId="4063057A" w:rsidR="00B373B3" w:rsidRPr="0033750C" w:rsidRDefault="00B373B3" w:rsidP="00671A98">
      <w:pPr>
        <w:rPr>
          <w:rFonts w:ascii="Times New Roman" w:eastAsia="SimSun" w:hAnsi="Times New Roman" w:cs="Times New Roman"/>
          <w:color w:val="1F497D"/>
          <w:kern w:val="0"/>
          <w:sz w:val="22"/>
        </w:rPr>
      </w:pPr>
    </w:p>
    <w:p w14:paraId="76BECA7F" w14:textId="081BD7BD"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Office of Recruitment &amp; Admissions, </w:t>
      </w:r>
    </w:p>
    <w:p w14:paraId="106B6001" w14:textId="77777777" w:rsidR="00B373B3" w:rsidRPr="0033750C" w:rsidRDefault="00B373B3" w:rsidP="00B373B3">
      <w:pPr>
        <w:rPr>
          <w:rFonts w:ascii="Times New Roman" w:eastAsia="SimSun" w:hAnsi="Times New Roman" w:cs="Times New Roman"/>
          <w:color w:val="1F497D"/>
          <w:kern w:val="0"/>
          <w:sz w:val="22"/>
        </w:rPr>
      </w:pPr>
    </w:p>
    <w:p w14:paraId="024EAF34" w14:textId="77777777" w:rsidR="00B373B3" w:rsidRPr="0033750C" w:rsidRDefault="00B373B3" w:rsidP="00B373B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1FA41125" w14:textId="77777777" w:rsidR="00B373B3" w:rsidRPr="0033750C" w:rsidRDefault="00B373B3" w:rsidP="00B373B3">
      <w:pPr>
        <w:rPr>
          <w:rFonts w:ascii="Times New Roman" w:eastAsia="SimSun" w:hAnsi="Times New Roman" w:cs="Times New Roman"/>
          <w:color w:val="1F497D"/>
          <w:kern w:val="0"/>
          <w:sz w:val="22"/>
        </w:rPr>
      </w:pPr>
    </w:p>
    <w:p w14:paraId="74327535" w14:textId="77777777"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C76F02" w14:textId="62883854"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E5EB80" w14:textId="75884013" w:rsidR="00082D17" w:rsidRPr="0033750C" w:rsidRDefault="00082D17" w:rsidP="00B373B3">
      <w:pPr>
        <w:rPr>
          <w:rFonts w:ascii="Times New Roman" w:eastAsia="SimSun" w:hAnsi="Times New Roman" w:cs="Times New Roman"/>
          <w:color w:val="1F497D"/>
          <w:kern w:val="0"/>
          <w:sz w:val="22"/>
        </w:rPr>
      </w:pPr>
    </w:p>
    <w:p w14:paraId="67012C9F" w14:textId="1DEBC8B6"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319CDCB" w14:textId="77777777" w:rsidR="00082D17" w:rsidRPr="0033750C" w:rsidRDefault="00082D17" w:rsidP="00082D17">
      <w:pPr>
        <w:rPr>
          <w:rFonts w:ascii="Times New Roman" w:eastAsia="SimSun" w:hAnsi="Times New Roman" w:cs="Times New Roman"/>
          <w:color w:val="1F497D"/>
          <w:kern w:val="0"/>
          <w:sz w:val="22"/>
        </w:rPr>
      </w:pPr>
    </w:p>
    <w:p w14:paraId="7FF8AC26" w14:textId="77777777" w:rsidR="00082D17" w:rsidRPr="0033750C" w:rsidRDefault="00082D17" w:rsidP="00082D17">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1F131FB" w14:textId="77777777" w:rsidR="00082D17" w:rsidRPr="0033750C" w:rsidRDefault="00082D17" w:rsidP="00082D17">
      <w:pPr>
        <w:rPr>
          <w:rFonts w:ascii="Times New Roman" w:eastAsia="SimSun" w:hAnsi="Times New Roman" w:cs="Times New Roman"/>
          <w:color w:val="1F497D"/>
          <w:kern w:val="0"/>
          <w:sz w:val="22"/>
        </w:rPr>
      </w:pPr>
    </w:p>
    <w:p w14:paraId="1D172D8C"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3B12A7"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0F0A0C" w14:textId="77777777" w:rsidR="00082D17" w:rsidRPr="0033750C" w:rsidRDefault="00082D17" w:rsidP="00B373B3">
      <w:pPr>
        <w:rPr>
          <w:rFonts w:ascii="Times New Roman" w:eastAsia="SimSun" w:hAnsi="Times New Roman" w:cs="Times New Roman"/>
          <w:color w:val="1F497D"/>
          <w:kern w:val="0"/>
          <w:sz w:val="22"/>
        </w:rPr>
      </w:pPr>
    </w:p>
    <w:p w14:paraId="31D5EBAB" w14:textId="77777777" w:rsidR="00B373B3" w:rsidRPr="0033750C" w:rsidRDefault="00B373B3" w:rsidP="00671A98">
      <w:pPr>
        <w:rPr>
          <w:rFonts w:ascii="Times New Roman" w:eastAsia="SimSun" w:hAnsi="Times New Roman" w:cs="Times New Roman"/>
          <w:color w:val="1F497D"/>
          <w:kern w:val="0"/>
          <w:sz w:val="22"/>
        </w:rPr>
      </w:pPr>
    </w:p>
    <w:p w14:paraId="749DFA18" w14:textId="77777777" w:rsidR="00671A98" w:rsidRPr="0033750C" w:rsidRDefault="00671A98" w:rsidP="0089728C">
      <w:pPr>
        <w:rPr>
          <w:rFonts w:ascii="Times New Roman" w:eastAsia="SimSun" w:hAnsi="Times New Roman" w:cs="Times New Roman"/>
          <w:color w:val="1F497D"/>
          <w:kern w:val="0"/>
          <w:sz w:val="22"/>
        </w:rPr>
      </w:pPr>
    </w:p>
    <w:p w14:paraId="1BC7CF7D" w14:textId="77777777" w:rsidR="00671A98" w:rsidRPr="0033750C" w:rsidRDefault="00671A98" w:rsidP="0089728C">
      <w:pPr>
        <w:rPr>
          <w:rFonts w:ascii="Times New Roman" w:eastAsia="SimSun" w:hAnsi="Times New Roman" w:cs="Times New Roman"/>
          <w:color w:val="1F497D"/>
          <w:kern w:val="0"/>
          <w:sz w:val="22"/>
        </w:rPr>
      </w:pPr>
    </w:p>
    <w:p w14:paraId="05A0D3B0" w14:textId="6B905989"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thing about next week exam</w:t>
      </w:r>
    </w:p>
    <w:p w14:paraId="18965EF6" w14:textId="70ABB08C"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BC5B472" w14:textId="4E333C8A" w:rsidR="0089728C" w:rsidRPr="0033750C" w:rsidRDefault="0089728C" w:rsidP="008972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ne thing I want to tell you is that the printer for teacher in the printing room is broke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prepare ahead of time, just in case. In addition, could you send me a list of Mechanical Design 2 students with Chinese name? Because I need it to make the exam sign-up sh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his fil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ask the Academic Affairs teacher for help. If you need any other help for print out the exam paper,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me to me. </w:t>
      </w:r>
    </w:p>
    <w:p w14:paraId="4AA85247" w14:textId="77777777"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6957F8" w14:textId="43992E79"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98B17F" w14:textId="0ADE314D" w:rsidR="001F1B7A" w:rsidRPr="0033750C" w:rsidRDefault="001F1B7A" w:rsidP="0089728C">
      <w:pPr>
        <w:widowControl/>
        <w:jc w:val="left"/>
        <w:rPr>
          <w:rFonts w:ascii="Times New Roman" w:eastAsia="SimSun" w:hAnsi="Times New Roman" w:cs="Times New Roman"/>
          <w:color w:val="1F497D"/>
          <w:kern w:val="0"/>
          <w:sz w:val="22"/>
        </w:rPr>
      </w:pPr>
    </w:p>
    <w:p w14:paraId="09161A7D" w14:textId="77777777" w:rsidR="001F1B7A" w:rsidRPr="0033750C" w:rsidRDefault="001F1B7A" w:rsidP="0089728C">
      <w:pPr>
        <w:widowControl/>
        <w:jc w:val="left"/>
        <w:rPr>
          <w:rFonts w:ascii="Times New Roman" w:eastAsia="SimSun" w:hAnsi="Times New Roman" w:cs="Times New Roman"/>
          <w:color w:val="1F497D"/>
          <w:kern w:val="0"/>
          <w:sz w:val="22"/>
        </w:rPr>
      </w:pPr>
    </w:p>
    <w:p w14:paraId="755014E6" w14:textId="77777777" w:rsidR="0089728C" w:rsidRPr="0033750C" w:rsidRDefault="0089728C" w:rsidP="00B3640C">
      <w:pPr>
        <w:rPr>
          <w:rFonts w:ascii="Times New Roman" w:eastAsia="SimSun" w:hAnsi="Times New Roman" w:cs="Times New Roman"/>
          <w:color w:val="1F497D"/>
          <w:kern w:val="0"/>
          <w:sz w:val="22"/>
        </w:rPr>
      </w:pPr>
    </w:p>
    <w:p w14:paraId="2982C398" w14:textId="77777777" w:rsidR="0089728C" w:rsidRPr="0033750C" w:rsidRDefault="0089728C" w:rsidP="00B3640C">
      <w:pPr>
        <w:rPr>
          <w:rFonts w:ascii="Times New Roman" w:eastAsia="SimSun" w:hAnsi="Times New Roman" w:cs="Times New Roman"/>
          <w:color w:val="1F497D"/>
          <w:kern w:val="0"/>
          <w:sz w:val="22"/>
        </w:rPr>
      </w:pPr>
    </w:p>
    <w:p w14:paraId="4FA6DED2" w14:textId="1C3E9FBD"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Ph.D.?</w:t>
      </w:r>
    </w:p>
    <w:p w14:paraId="4FBEFE32" w14:textId="543AAD9C"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tech Admission Committee,</w:t>
      </w:r>
    </w:p>
    <w:p w14:paraId="6D2AB12F" w14:textId="55C2A0D5" w:rsidR="00B3640C" w:rsidRPr="0033750C" w:rsidRDefault="00B3640C" w:rsidP="00B3640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6A0F421" w14:textId="77777777" w:rsidR="00B3640C" w:rsidRPr="0033750C" w:rsidRDefault="00B3640C" w:rsidP="00B3640C">
      <w:pPr>
        <w:ind w:firstLine="420"/>
        <w:rPr>
          <w:rFonts w:ascii="Times New Roman" w:eastAsia="SimSun" w:hAnsi="Times New Roman" w:cs="Times New Roman"/>
          <w:color w:val="1F497D"/>
          <w:kern w:val="0"/>
          <w:sz w:val="22"/>
        </w:rPr>
      </w:pPr>
    </w:p>
    <w:p w14:paraId="19DC3CEE" w14:textId="77777777" w:rsidR="00B3640C" w:rsidRPr="0033750C" w:rsidRDefault="00B3640C">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311A3CD2" w14:textId="13E0627D" w:rsidR="00B3640C" w:rsidRPr="0033750C" w:rsidRDefault="00B3640C">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22F0704" w14:textId="77777777" w:rsidR="00B3640C" w:rsidRPr="0033750C" w:rsidRDefault="00B3640C" w:rsidP="00B3640C">
      <w:pPr>
        <w:ind w:left="360"/>
        <w:rPr>
          <w:rFonts w:ascii="Times New Roman" w:eastAsia="SimSun" w:hAnsi="Times New Roman" w:cs="Times New Roman"/>
          <w:color w:val="1F497D"/>
          <w:kern w:val="0"/>
          <w:sz w:val="22"/>
        </w:rPr>
      </w:pPr>
    </w:p>
    <w:p w14:paraId="569C0D45" w14:textId="7154621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Ph.D.</w:t>
      </w:r>
      <w:r w:rsidRPr="0033750C">
        <w:rPr>
          <w:rFonts w:ascii="Times New Roman" w:eastAsia="SimSun" w:hAnsi="Times New Roman" w:cs="Times New Roman"/>
          <w:color w:val="1F497D"/>
          <w:kern w:val="0"/>
          <w:sz w:val="22"/>
        </w:rPr>
        <w:t xml:space="preserve"> program. I got caught in the disappointment and anxiety I feel at the denial to Caltech.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60D8416E" w14:textId="77777777" w:rsidR="00B3640C" w:rsidRPr="0033750C" w:rsidRDefault="00B3640C" w:rsidP="00B3640C">
      <w:pPr>
        <w:ind w:firstLine="360"/>
        <w:rPr>
          <w:rFonts w:ascii="Times New Roman" w:eastAsia="SimSun" w:hAnsi="Times New Roman" w:cs="Times New Roman"/>
          <w:color w:val="1F497D"/>
          <w:kern w:val="0"/>
          <w:sz w:val="22"/>
        </w:rPr>
      </w:pPr>
    </w:p>
    <w:p w14:paraId="3BB5E6C2" w14:textId="635300BC"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tremendous efforts in succeeding and maintaining the GPA under strict circumstances with an average GPA of 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02501C18" w14:textId="77777777" w:rsidR="00B3640C" w:rsidRPr="0033750C" w:rsidRDefault="00B3640C" w:rsidP="00B3640C">
      <w:pPr>
        <w:ind w:firstLine="360"/>
        <w:rPr>
          <w:rFonts w:ascii="Times New Roman" w:eastAsia="SimSun" w:hAnsi="Times New Roman" w:cs="Times New Roman"/>
          <w:color w:val="1F497D"/>
          <w:kern w:val="0"/>
          <w:sz w:val="22"/>
        </w:rPr>
      </w:pPr>
    </w:p>
    <w:p w14:paraId="4C628062" w14:textId="49F5DD49"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4E56752" w14:textId="77777777" w:rsidR="00B3640C" w:rsidRPr="0033750C" w:rsidRDefault="00B3640C" w:rsidP="00B3640C">
      <w:pPr>
        <w:ind w:firstLine="360"/>
        <w:rPr>
          <w:rFonts w:ascii="Times New Roman" w:eastAsia="SimSun" w:hAnsi="Times New Roman" w:cs="Times New Roman"/>
          <w:color w:val="1F497D"/>
          <w:kern w:val="0"/>
          <w:sz w:val="22"/>
        </w:rPr>
      </w:pPr>
    </w:p>
    <w:p w14:paraId="79E41C9E" w14:textId="76E83FD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lots of effort to get myself further down the road and attend my dream university – Caltech. All the events, research, and activities I have participated in have been due to sheer love and enjoyment towards mechanical engineering. My research enthusiasm has always been and always will be the source of energy to support me to go on the road of science.</w:t>
      </w:r>
    </w:p>
    <w:p w14:paraId="6D8A5DAF" w14:textId="77777777" w:rsidR="00B3640C" w:rsidRPr="0033750C" w:rsidRDefault="00B3640C" w:rsidP="00B3640C">
      <w:pPr>
        <w:ind w:firstLine="360"/>
        <w:rPr>
          <w:rFonts w:ascii="Times New Roman" w:eastAsia="SimSun" w:hAnsi="Times New Roman" w:cs="Times New Roman"/>
          <w:color w:val="1F497D"/>
          <w:kern w:val="0"/>
          <w:sz w:val="22"/>
        </w:rPr>
      </w:pPr>
    </w:p>
    <w:p w14:paraId="3F2AE49E" w14:textId="7038E76D"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52132D51" w14:textId="77777777" w:rsidR="00B3640C" w:rsidRPr="0033750C" w:rsidRDefault="00B3640C" w:rsidP="00B3640C">
      <w:pPr>
        <w:ind w:firstLine="360"/>
        <w:rPr>
          <w:rFonts w:ascii="Times New Roman" w:eastAsia="SimSun" w:hAnsi="Times New Roman" w:cs="Times New Roman"/>
          <w:color w:val="1F497D"/>
          <w:kern w:val="0"/>
          <w:sz w:val="22"/>
        </w:rPr>
      </w:pPr>
    </w:p>
    <w:p w14:paraId="6B9147C1" w14:textId="44BE6BD8"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updated CV and paper for your reference. Please let me know if there is anything I could do or more information is needed.</w:t>
      </w:r>
    </w:p>
    <w:p w14:paraId="583C1B21" w14:textId="77777777" w:rsidR="00B3640C" w:rsidRPr="0033750C" w:rsidRDefault="00B3640C" w:rsidP="00B3640C">
      <w:pPr>
        <w:ind w:firstLine="360"/>
        <w:rPr>
          <w:rFonts w:ascii="Times New Roman" w:eastAsia="SimSun" w:hAnsi="Times New Roman" w:cs="Times New Roman"/>
          <w:color w:val="1F497D"/>
          <w:kern w:val="0"/>
          <w:sz w:val="22"/>
        </w:rPr>
      </w:pPr>
    </w:p>
    <w:p w14:paraId="3F7AA675" w14:textId="14E99CC7"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1304553" w14:textId="77777777" w:rsidR="00B3640C" w:rsidRPr="0033750C" w:rsidRDefault="00B3640C" w:rsidP="00B3640C">
      <w:pPr>
        <w:ind w:firstLine="360"/>
        <w:rPr>
          <w:rFonts w:ascii="Times New Roman" w:eastAsia="SimSun" w:hAnsi="Times New Roman" w:cs="Times New Roman"/>
          <w:color w:val="1F497D"/>
          <w:kern w:val="0"/>
          <w:sz w:val="22"/>
        </w:rPr>
      </w:pPr>
    </w:p>
    <w:p w14:paraId="5F50AD58"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16F6D1"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CF21BD" w14:textId="77777777" w:rsidR="00B3640C" w:rsidRPr="0033750C" w:rsidRDefault="00B3640C" w:rsidP="00333CCB">
      <w:pPr>
        <w:rPr>
          <w:rFonts w:ascii="Times New Roman" w:eastAsia="SimSun" w:hAnsi="Times New Roman" w:cs="Times New Roman"/>
          <w:color w:val="1F497D"/>
          <w:kern w:val="0"/>
          <w:sz w:val="22"/>
        </w:rPr>
      </w:pPr>
    </w:p>
    <w:p w14:paraId="286F4495" w14:textId="77777777" w:rsidR="00B3640C" w:rsidRPr="0033750C" w:rsidRDefault="00B3640C" w:rsidP="00333CCB">
      <w:pPr>
        <w:rPr>
          <w:rFonts w:ascii="Times New Roman" w:eastAsia="SimSun" w:hAnsi="Times New Roman" w:cs="Times New Roman"/>
          <w:color w:val="1F497D"/>
          <w:kern w:val="0"/>
          <w:sz w:val="22"/>
        </w:rPr>
      </w:pPr>
    </w:p>
    <w:p w14:paraId="1009E1E8" w14:textId="644E3C61" w:rsidR="00B3640C" w:rsidRPr="0033750C" w:rsidRDefault="00B3640C"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SM to Ph.D.?</w:t>
      </w:r>
    </w:p>
    <w:p w14:paraId="1B982EBE" w14:textId="0A1984D7" w:rsidR="00333CCB" w:rsidRPr="0033750C" w:rsidRDefault="00333CCB"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T Admission Committee,</w:t>
      </w:r>
    </w:p>
    <w:p w14:paraId="6D81E97D" w14:textId="77777777" w:rsidR="00333CCB" w:rsidRPr="0033750C" w:rsidRDefault="00333CCB" w:rsidP="00333CC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0E143AE" w14:textId="77777777" w:rsidR="00333CCB" w:rsidRPr="0033750C" w:rsidRDefault="00333CC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7CEE3A02" w14:textId="77777777" w:rsidR="00333CCB" w:rsidRPr="0033750C" w:rsidRDefault="00333CC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B3B9B14" w14:textId="274904C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SM to Ph</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D</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color w:val="1F497D"/>
          <w:kern w:val="0"/>
          <w:sz w:val="22"/>
        </w:rPr>
        <w:t xml:space="preserve"> program. I got caught in the disappointment and anxiety I feel at the denial to MIT.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442A5CDE" w14:textId="5B7FEE9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tremendous efforts in succeeding and maintaining the GPA under strict circumstances with an average GPA </w:t>
      </w:r>
      <w:r w:rsidR="006456B3" w:rsidRPr="0033750C">
        <w:rPr>
          <w:rFonts w:ascii="Times New Roman" w:eastAsia="SimSun" w:hAnsi="Times New Roman" w:cs="Times New Roman"/>
          <w:color w:val="1F497D"/>
          <w:kern w:val="0"/>
          <w:sz w:val="22"/>
        </w:rPr>
        <w:t xml:space="preserve">of </w:t>
      </w:r>
      <w:r w:rsidRPr="0033750C">
        <w:rPr>
          <w:rFonts w:ascii="Times New Roman" w:eastAsia="SimSun" w:hAnsi="Times New Roman" w:cs="Times New Roman"/>
          <w:color w:val="1F497D"/>
          <w:kern w:val="0"/>
          <w:sz w:val="22"/>
        </w:rPr>
        <w:t>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6C9C155F" w14:textId="3D1F3F65"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AECD373" w14:textId="65695120"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lots of effort to get myself further down the road and attend my dream university – MIT. All the events, research, and activities I have participated in have been due to sheer love and enjoyment towards mechanical engineering. My research enthusiasm </w:t>
      </w:r>
      <w:r w:rsidR="00B3640C" w:rsidRPr="0033750C">
        <w:rPr>
          <w:rFonts w:ascii="Times New Roman" w:eastAsia="SimSun" w:hAnsi="Times New Roman" w:cs="Times New Roman"/>
          <w:color w:val="1F497D"/>
          <w:kern w:val="0"/>
          <w:sz w:val="22"/>
        </w:rPr>
        <w:t xml:space="preserve">has </w:t>
      </w:r>
      <w:r w:rsidRPr="0033750C">
        <w:rPr>
          <w:rFonts w:ascii="Times New Roman" w:eastAsia="SimSun" w:hAnsi="Times New Roman" w:cs="Times New Roman"/>
          <w:color w:val="1F497D"/>
          <w:kern w:val="0"/>
          <w:sz w:val="22"/>
        </w:rPr>
        <w:t>always been and always will be the source of energy to support me to go on the road of science.</w:t>
      </w:r>
    </w:p>
    <w:p w14:paraId="745ED146"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3DCF5107" w14:textId="15609F3E"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updated CV and paper for your reference. Please let me know if there is anything I could do or more information is needed.</w:t>
      </w:r>
    </w:p>
    <w:p w14:paraId="06275989"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CF59F80"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F4DC6D"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1"/>
    <w:p w14:paraId="53812D30" w14:textId="77777777" w:rsidR="00333CCB" w:rsidRPr="0033750C" w:rsidRDefault="00333CCB" w:rsidP="006D4C93">
      <w:pPr>
        <w:rPr>
          <w:rFonts w:ascii="Times New Roman" w:eastAsia="SimSun" w:hAnsi="Times New Roman" w:cs="Times New Roman"/>
          <w:color w:val="1F497D"/>
          <w:kern w:val="0"/>
          <w:sz w:val="22"/>
        </w:rPr>
      </w:pPr>
    </w:p>
    <w:p w14:paraId="6E39375B" w14:textId="77777777" w:rsidR="00333CCB" w:rsidRPr="0033750C" w:rsidRDefault="00333CCB" w:rsidP="006D4C93">
      <w:pPr>
        <w:rPr>
          <w:rFonts w:ascii="Times New Roman" w:eastAsia="SimSun" w:hAnsi="Times New Roman" w:cs="Times New Roman"/>
          <w:color w:val="1F497D"/>
          <w:kern w:val="0"/>
          <w:sz w:val="22"/>
        </w:rPr>
      </w:pPr>
    </w:p>
    <w:p w14:paraId="6C592FE8" w14:textId="1DAF6EC5" w:rsidR="00E04949" w:rsidRPr="0033750C" w:rsidRDefault="00E04949"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7AC73D9" w14:textId="11EB8A5E" w:rsidR="00E04949" w:rsidRPr="0033750C" w:rsidRDefault="00E04949" w:rsidP="00E0494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letting me know! I will give him grade as soon as possible. </w:t>
      </w:r>
    </w:p>
    <w:p w14:paraId="29C372EC" w14:textId="77777777"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C991B" w14:textId="628B7129"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810E0F" w14:textId="640518F5" w:rsidR="00D51C4D" w:rsidRPr="0033750C" w:rsidRDefault="00D51C4D" w:rsidP="00E04949">
      <w:pPr>
        <w:rPr>
          <w:rFonts w:ascii="Times New Roman" w:eastAsia="SimSun" w:hAnsi="Times New Roman" w:cs="Times New Roman"/>
          <w:color w:val="1F497D"/>
          <w:kern w:val="0"/>
          <w:sz w:val="22"/>
        </w:rPr>
      </w:pPr>
    </w:p>
    <w:p w14:paraId="329B6218" w14:textId="0E0F0C90" w:rsidR="00D51C4D" w:rsidRPr="0033750C" w:rsidRDefault="00D51C4D" w:rsidP="00E04949">
      <w:pPr>
        <w:rPr>
          <w:rFonts w:ascii="Times New Roman" w:eastAsia="SimSun" w:hAnsi="Times New Roman" w:cs="Times New Roman"/>
          <w:color w:val="1F497D"/>
          <w:kern w:val="0"/>
          <w:sz w:val="22"/>
        </w:rPr>
      </w:pPr>
    </w:p>
    <w:p w14:paraId="259BFC27" w14:textId="3F5E64EB"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iss Qi, </w:t>
      </w:r>
    </w:p>
    <w:p w14:paraId="6C253277" w14:textId="612D3043"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Now, I think this allocation is very reasonable. Thank you for your help and have a good day!</w:t>
      </w:r>
    </w:p>
    <w:p w14:paraId="1DA15B73" w14:textId="7BD48579"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stay safe! </w:t>
      </w:r>
    </w:p>
    <w:p w14:paraId="6A0DF850"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C0348"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619B9E" w14:textId="77777777" w:rsidR="00D51C4D" w:rsidRPr="0033750C" w:rsidRDefault="00D51C4D" w:rsidP="00E04949">
      <w:pPr>
        <w:rPr>
          <w:rFonts w:ascii="Times New Roman" w:eastAsia="SimSun" w:hAnsi="Times New Roman" w:cs="Times New Roman"/>
          <w:color w:val="1F497D"/>
          <w:kern w:val="0"/>
          <w:sz w:val="22"/>
        </w:rPr>
      </w:pPr>
    </w:p>
    <w:p w14:paraId="5A3AB6FD" w14:textId="77777777" w:rsidR="00E04949" w:rsidRPr="0033750C" w:rsidRDefault="00E04949" w:rsidP="006D4C93">
      <w:pPr>
        <w:rPr>
          <w:rFonts w:ascii="Times New Roman" w:eastAsia="SimSun" w:hAnsi="Times New Roman" w:cs="Times New Roman"/>
          <w:color w:val="1F497D"/>
          <w:kern w:val="0"/>
          <w:sz w:val="22"/>
        </w:rPr>
      </w:pPr>
    </w:p>
    <w:p w14:paraId="0D2DC317" w14:textId="77777777" w:rsidR="00E04949" w:rsidRPr="0033750C" w:rsidRDefault="00E04949" w:rsidP="006D4C93">
      <w:pPr>
        <w:rPr>
          <w:rFonts w:ascii="Times New Roman" w:eastAsia="SimSun" w:hAnsi="Times New Roman" w:cs="Times New Roman"/>
          <w:color w:val="1F497D"/>
          <w:kern w:val="0"/>
          <w:sz w:val="22"/>
        </w:rPr>
      </w:pPr>
    </w:p>
    <w:p w14:paraId="75D498E2" w14:textId="77777777" w:rsidR="00E04949" w:rsidRPr="0033750C" w:rsidRDefault="00E04949" w:rsidP="006D4C93">
      <w:pPr>
        <w:rPr>
          <w:rFonts w:ascii="Times New Roman" w:eastAsia="SimSun" w:hAnsi="Times New Roman" w:cs="Times New Roman"/>
          <w:color w:val="1F497D"/>
          <w:kern w:val="0"/>
          <w:sz w:val="22"/>
        </w:rPr>
      </w:pPr>
    </w:p>
    <w:p w14:paraId="70D2EC30" w14:textId="2FA20633"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pplement Materials for Application </w:t>
      </w:r>
      <w:r w:rsidR="004D3A62" w:rsidRPr="0033750C">
        <w:rPr>
          <w:rFonts w:ascii="Times New Roman" w:eastAsia="SimSun" w:hAnsi="Times New Roman" w:cs="Times New Roman"/>
          <w:color w:val="1F497D"/>
          <w:kern w:val="0"/>
          <w:sz w:val="22"/>
        </w:rPr>
        <w:t>(Liuchao Jin &amp; Mechanical Engineering Ph.D.)</w:t>
      </w:r>
    </w:p>
    <w:p w14:paraId="66BBD6B6"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4F28E5E6" w14:textId="77777777" w:rsidR="006D4C93" w:rsidRPr="0033750C" w:rsidRDefault="006D4C93" w:rsidP="006D4C9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6F0883F7" w14:textId="77777777" w:rsidR="006D4C93" w:rsidRPr="0033750C" w:rsidRDefault="006D4C93">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9E92EF5" w14:textId="77777777" w:rsidR="006D4C93" w:rsidRPr="0033750C" w:rsidRDefault="006D4C93">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1BB23B4"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3557ACC"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154A5C0"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47676EB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660F7CFB"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7B3A97D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1E06AE7"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71D830" w14:textId="7D00C70F"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18675" w14:textId="63F001A8" w:rsidR="001B521A" w:rsidRPr="0033750C" w:rsidRDefault="001B521A" w:rsidP="006D4C93">
      <w:pPr>
        <w:rPr>
          <w:rFonts w:ascii="Times New Roman" w:eastAsia="SimSun" w:hAnsi="Times New Roman" w:cs="Times New Roman"/>
          <w:color w:val="1F497D"/>
          <w:kern w:val="0"/>
          <w:sz w:val="22"/>
        </w:rPr>
      </w:pPr>
    </w:p>
    <w:p w14:paraId="0521476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Liuchao Jin &amp; Mechanical Engineering Ph.D.)</w:t>
      </w:r>
    </w:p>
    <w:p w14:paraId="68BCE593"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31C02A38"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34207CD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Name: Liuchao Jin</w:t>
      </w:r>
    </w:p>
    <w:p w14:paraId="5D61029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6DAC47B2"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05475B66" w14:textId="7855477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1D8A028B" w14:textId="5960063B"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082D17"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5290419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03315FC8"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18341CED"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22467C74"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13C25"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C6AFE" w14:textId="77777777" w:rsidR="001B521A" w:rsidRPr="0033750C" w:rsidRDefault="001B521A" w:rsidP="006D4C93">
      <w:pPr>
        <w:rPr>
          <w:rFonts w:ascii="Times New Roman" w:eastAsia="SimSun" w:hAnsi="Times New Roman" w:cs="Times New Roman"/>
          <w:color w:val="1F497D"/>
          <w:kern w:val="0"/>
          <w:sz w:val="22"/>
        </w:rPr>
      </w:pPr>
    </w:p>
    <w:p w14:paraId="6478B53C" w14:textId="77777777" w:rsidR="006D4C93" w:rsidRPr="0033750C" w:rsidRDefault="006D4C93" w:rsidP="007D143B">
      <w:pPr>
        <w:rPr>
          <w:rFonts w:ascii="Times New Roman" w:eastAsia="SimSun" w:hAnsi="Times New Roman" w:cs="Times New Roman"/>
          <w:color w:val="1F497D"/>
          <w:kern w:val="0"/>
          <w:sz w:val="22"/>
        </w:rPr>
      </w:pPr>
    </w:p>
    <w:p w14:paraId="4075DC90" w14:textId="77777777" w:rsidR="006D4C93" w:rsidRPr="0033750C" w:rsidRDefault="006D4C93" w:rsidP="007D143B">
      <w:pPr>
        <w:rPr>
          <w:rFonts w:ascii="Times New Roman" w:eastAsia="SimSun" w:hAnsi="Times New Roman" w:cs="Times New Roman"/>
          <w:color w:val="1F497D"/>
          <w:kern w:val="0"/>
          <w:sz w:val="22"/>
        </w:rPr>
      </w:pPr>
    </w:p>
    <w:p w14:paraId="543ADA3B" w14:textId="77777777" w:rsidR="006D4C93" w:rsidRPr="0033750C" w:rsidRDefault="006D4C93" w:rsidP="007D143B">
      <w:pPr>
        <w:rPr>
          <w:rFonts w:ascii="Times New Roman" w:eastAsia="SimSun" w:hAnsi="Times New Roman" w:cs="Times New Roman"/>
          <w:color w:val="1F497D"/>
          <w:kern w:val="0"/>
          <w:sz w:val="22"/>
        </w:rPr>
      </w:pPr>
    </w:p>
    <w:p w14:paraId="7789E790" w14:textId="049B488C"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0085642C"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18608BFB" w14:textId="77777777" w:rsidR="007D143B" w:rsidRPr="0033750C" w:rsidRDefault="007D143B" w:rsidP="007D143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AE6E52A"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6F25E74"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6B1E505F"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04FE2A40"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5A795B8"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9277DB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6B0EFFC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3977E391"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kindly browse my updated CV and paper attached. I wish they could help to make </w:t>
      </w:r>
      <w:r w:rsidRPr="0033750C">
        <w:rPr>
          <w:rFonts w:ascii="Times New Roman" w:eastAsia="SimSun" w:hAnsi="Times New Roman" w:cs="Times New Roman"/>
          <w:color w:val="1F497D"/>
          <w:kern w:val="0"/>
          <w:sz w:val="22"/>
        </w:rPr>
        <w:lastRenderedPageBreak/>
        <w:t>the admission decision somehow. Your kindness and precious time would be truly appreciated.</w:t>
      </w:r>
    </w:p>
    <w:p w14:paraId="4761FCD4"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52D31FA"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E2F8F3" w14:textId="72E0B9F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4B33FD" w14:textId="0FC88714" w:rsidR="001B521A" w:rsidRPr="0033750C" w:rsidRDefault="001B521A" w:rsidP="007D143B">
      <w:pPr>
        <w:rPr>
          <w:rFonts w:ascii="Times New Roman" w:eastAsia="SimSun" w:hAnsi="Times New Roman" w:cs="Times New Roman"/>
          <w:color w:val="1F497D"/>
          <w:kern w:val="0"/>
          <w:sz w:val="22"/>
        </w:rPr>
      </w:pPr>
    </w:p>
    <w:p w14:paraId="1AF2B726" w14:textId="00D820C0" w:rsidR="002F7955" w:rsidRPr="0033750C" w:rsidRDefault="002F7955"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ch-me@berkeley.edu</w:t>
      </w:r>
    </w:p>
    <w:p w14:paraId="4BB6CCC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3EDABCAB"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6884C5CF"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8A5804C"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037C53F"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4696A90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1CDE37CC"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140F5BF0" w14:textId="153761E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2C46BCF6" w14:textId="73CF1FE3"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2F7955"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30CBFABE"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1C5F088B"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04D774D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58AA4CB9"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4E2F46"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19469E" w14:textId="77777777" w:rsidR="001B521A" w:rsidRPr="0033750C" w:rsidRDefault="001B521A" w:rsidP="007D143B">
      <w:pPr>
        <w:rPr>
          <w:rFonts w:ascii="Times New Roman" w:eastAsia="SimSun" w:hAnsi="Times New Roman" w:cs="Times New Roman"/>
          <w:color w:val="1F497D"/>
          <w:kern w:val="0"/>
          <w:sz w:val="22"/>
        </w:rPr>
      </w:pPr>
    </w:p>
    <w:p w14:paraId="08810B28" w14:textId="77777777" w:rsidR="007D143B" w:rsidRPr="0033750C" w:rsidRDefault="007D143B" w:rsidP="00CE1FFC">
      <w:pPr>
        <w:rPr>
          <w:rFonts w:ascii="Times New Roman" w:eastAsia="SimSun" w:hAnsi="Times New Roman" w:cs="Times New Roman"/>
          <w:color w:val="1F497D"/>
          <w:kern w:val="0"/>
          <w:sz w:val="22"/>
        </w:rPr>
      </w:pPr>
    </w:p>
    <w:p w14:paraId="5CB4C26B" w14:textId="77777777" w:rsidR="007D143B" w:rsidRPr="0033750C" w:rsidRDefault="007D143B" w:rsidP="00CE1FFC">
      <w:pPr>
        <w:rPr>
          <w:rFonts w:ascii="Times New Roman" w:eastAsia="SimSun" w:hAnsi="Times New Roman" w:cs="Times New Roman"/>
          <w:color w:val="1F497D"/>
          <w:kern w:val="0"/>
          <w:sz w:val="22"/>
        </w:rPr>
      </w:pPr>
    </w:p>
    <w:p w14:paraId="39F97C8C" w14:textId="77777777" w:rsidR="007D143B" w:rsidRPr="0033750C" w:rsidRDefault="007D143B" w:rsidP="00CE1FFC">
      <w:pPr>
        <w:rPr>
          <w:rFonts w:ascii="Times New Roman" w:eastAsia="SimSun" w:hAnsi="Times New Roman" w:cs="Times New Roman"/>
          <w:color w:val="1F497D"/>
          <w:kern w:val="0"/>
          <w:sz w:val="22"/>
        </w:rPr>
      </w:pPr>
    </w:p>
    <w:p w14:paraId="352FC683" w14:textId="77777777" w:rsidR="007D143B" w:rsidRPr="0033750C" w:rsidRDefault="007D143B" w:rsidP="00CE1FFC">
      <w:pPr>
        <w:rPr>
          <w:rFonts w:ascii="Times New Roman" w:eastAsia="SimSun" w:hAnsi="Times New Roman" w:cs="Times New Roman"/>
          <w:color w:val="1F497D"/>
          <w:kern w:val="0"/>
          <w:sz w:val="22"/>
        </w:rPr>
      </w:pPr>
    </w:p>
    <w:p w14:paraId="06F11443" w14:textId="77777777" w:rsidR="007D143B" w:rsidRPr="0033750C" w:rsidRDefault="007D143B" w:rsidP="00CE1FFC">
      <w:pPr>
        <w:rPr>
          <w:rFonts w:ascii="Times New Roman" w:eastAsia="SimSun" w:hAnsi="Times New Roman" w:cs="Times New Roman"/>
          <w:color w:val="1F497D"/>
          <w:kern w:val="0"/>
          <w:sz w:val="22"/>
        </w:rPr>
      </w:pPr>
    </w:p>
    <w:p w14:paraId="2D10C608" w14:textId="77777777" w:rsidR="007D143B" w:rsidRPr="0033750C" w:rsidRDefault="007D143B" w:rsidP="00CE1FFC">
      <w:pPr>
        <w:rPr>
          <w:rFonts w:ascii="Times New Roman" w:eastAsia="SimSun" w:hAnsi="Times New Roman" w:cs="Times New Roman"/>
          <w:color w:val="1F497D"/>
          <w:kern w:val="0"/>
          <w:sz w:val="22"/>
        </w:rPr>
      </w:pPr>
    </w:p>
    <w:p w14:paraId="4F26D1A8" w14:textId="69A2FEAB" w:rsidR="002E0D45" w:rsidRPr="0033750C" w:rsidRDefault="00F113C5"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iscussion about Workload of TA in MATH0230</w:t>
      </w:r>
    </w:p>
    <w:p w14:paraId="3C541509" w14:textId="745A922D" w:rsidR="002E0D45" w:rsidRPr="0033750C" w:rsidRDefault="002E0D45" w:rsidP="002E0D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0955DAB9" w14:textId="221DBDFB"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that could you be so kind to tell Miss Aoxin that I want to raise my salary </w:t>
      </w:r>
      <w:r w:rsidR="002E2252" w:rsidRPr="0033750C">
        <w:rPr>
          <w:rFonts w:ascii="Times New Roman" w:eastAsia="SimSun" w:hAnsi="Times New Roman" w:cs="Times New Roman"/>
          <w:color w:val="1F497D"/>
          <w:kern w:val="0"/>
          <w:sz w:val="22"/>
        </w:rPr>
        <w:t xml:space="preserve">for MATH0230 </w:t>
      </w:r>
      <w:r w:rsidRPr="0033750C">
        <w:rPr>
          <w:rFonts w:ascii="Times New Roman" w:eastAsia="SimSun" w:hAnsi="Times New Roman" w:cs="Times New Roman"/>
          <w:color w:val="1F497D"/>
          <w:kern w:val="0"/>
          <w:sz w:val="22"/>
        </w:rPr>
        <w:t>because I think my workload is a bit heavy</w:t>
      </w:r>
      <w:r w:rsidR="00BE710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t would be great if my salary could be increased </w:t>
      </w:r>
      <w:r w:rsidR="001A3A8A" w:rsidRPr="0033750C">
        <w:rPr>
          <w:rFonts w:ascii="Times New Roman" w:eastAsia="SimSun" w:hAnsi="Times New Roman" w:cs="Times New Roman"/>
          <w:color w:val="1F497D"/>
          <w:kern w:val="0"/>
          <w:sz w:val="22"/>
        </w:rPr>
        <w:t>a bit</w:t>
      </w:r>
      <w:r w:rsidRPr="0033750C">
        <w:rPr>
          <w:rFonts w:ascii="Times New Roman" w:eastAsia="SimSun" w:hAnsi="Times New Roman" w:cs="Times New Roman"/>
          <w:color w:val="1F497D"/>
          <w:kern w:val="0"/>
          <w:sz w:val="22"/>
        </w:rPr>
        <w:t>, or I would</w:t>
      </w:r>
      <w:r w:rsidR="00FF6AD8" w:rsidRPr="0033750C">
        <w:rPr>
          <w:rFonts w:ascii="Times New Roman" w:eastAsia="SimSun" w:hAnsi="Times New Roman" w:cs="Times New Roman"/>
          <w:color w:val="1F497D"/>
          <w:kern w:val="0"/>
          <w:sz w:val="22"/>
        </w:rPr>
        <w:t xml:space="preserve"> appreciate it if I can </w:t>
      </w:r>
      <w:r w:rsidRPr="0033750C">
        <w:rPr>
          <w:rFonts w:ascii="Times New Roman" w:eastAsia="SimSun" w:hAnsi="Times New Roman" w:cs="Times New Roman"/>
          <w:color w:val="1F497D"/>
          <w:kern w:val="0"/>
          <w:sz w:val="22"/>
        </w:rPr>
        <w:t>be promoted to an A2 position. The large workload is caused by the following reasons.</w:t>
      </w:r>
    </w:p>
    <w:p w14:paraId="3DB4B011" w14:textId="370424FD"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is is a huge class. There are a total of 70 students in our class, which is made up of two classes, one is your class and the other is Dean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 Our class has about twice as many students as most courses.</w:t>
      </w:r>
    </w:p>
    <w:p w14:paraId="57D3533E" w14:textId="588745FE"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mount of homework in our course is a bit heavy. In general, one </w:t>
      </w:r>
      <w:r w:rsidR="002607B9" w:rsidRPr="0033750C">
        <w:rPr>
          <w:rFonts w:ascii="Times New Roman" w:eastAsia="SimSun" w:hAnsi="Times New Roman" w:cs="Times New Roman"/>
          <w:color w:val="1F497D"/>
          <w:kern w:val="0"/>
          <w:sz w:val="22"/>
        </w:rPr>
        <w:t xml:space="preserve">homework </w:t>
      </w:r>
      <w:r w:rsidRPr="0033750C">
        <w:rPr>
          <w:rFonts w:ascii="Times New Roman" w:eastAsia="SimSun" w:hAnsi="Times New Roman" w:cs="Times New Roman"/>
          <w:color w:val="1F497D"/>
          <w:kern w:val="0"/>
          <w:sz w:val="22"/>
        </w:rPr>
        <w:t xml:space="preserve">a week is a normal workload. However, our classes have assignments twice a week, which may be because our courses have four credits. </w:t>
      </w:r>
    </w:p>
    <w:p w14:paraId="612D4DE9" w14:textId="6C422B3A"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courses have one hour </w:t>
      </w:r>
      <w:r w:rsidR="002607B9" w:rsidRPr="0033750C">
        <w:rPr>
          <w:rFonts w:ascii="Times New Roman" w:eastAsia="SimSun" w:hAnsi="Times New Roman" w:cs="Times New Roman"/>
          <w:color w:val="1F497D"/>
          <w:kern w:val="0"/>
          <w:sz w:val="22"/>
        </w:rPr>
        <w:t xml:space="preserve">tutorial </w:t>
      </w:r>
      <w:r w:rsidRPr="0033750C">
        <w:rPr>
          <w:rFonts w:ascii="Times New Roman" w:eastAsia="SimSun" w:hAnsi="Times New Roman" w:cs="Times New Roman"/>
          <w:color w:val="1F497D"/>
          <w:kern w:val="0"/>
          <w:sz w:val="22"/>
        </w:rPr>
        <w:t>per week. Many other courses do not have tutorials, but our courses do. Moreover, in the tutorial, our courses will have a very large number of students, which is also very rare. Moreover, the frequency of my students asking me questions online is quite high.</w:t>
      </w:r>
    </w:p>
    <w:p w14:paraId="00B7DB3B" w14:textId="1F6134F4"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der normal circumstances, if the teaching assistant feels that the workload is too large and wants to raise his salary, he must first talk to the professor. After the evaluation, the professor will talk to the academic teacher—Miss Aoxin. So, I first come to you to discuss about workload. In addition, please do not change course settings because of this email. I think it is helpful for students to do homework twice a week, and the one</w:t>
      </w:r>
      <w:r w:rsidR="00FB7C3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our tutorial a week is also very beneficial to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arning. So, just increasing my salary a bit is the best choice. </w:t>
      </w:r>
    </w:p>
    <w:p w14:paraId="7F2A4637" w14:textId="7965C11D"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w:t>
      </w:r>
      <w:r w:rsidR="00FB7C39" w:rsidRPr="0033750C">
        <w:rPr>
          <w:rFonts w:ascii="Times New Roman" w:eastAsia="SimSun" w:hAnsi="Times New Roman" w:cs="Times New Roman"/>
          <w:color w:val="1F497D"/>
          <w:kern w:val="0"/>
          <w:sz w:val="22"/>
        </w:rPr>
        <w:t xml:space="preserve">assistance </w:t>
      </w:r>
      <w:r w:rsidRPr="0033750C">
        <w:rPr>
          <w:rFonts w:ascii="Times New Roman" w:eastAsia="SimSun" w:hAnsi="Times New Roman" w:cs="Times New Roman"/>
          <w:color w:val="1F497D"/>
          <w:kern w:val="0"/>
          <w:sz w:val="22"/>
        </w:rPr>
        <w:t>will be greatly appreciated and looking forward to your reply.   </w:t>
      </w:r>
    </w:p>
    <w:p w14:paraId="28621B8F" w14:textId="77777777"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C80E79" w14:textId="0D2B618A"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99EC2" w14:textId="275C5816" w:rsidR="008333EF" w:rsidRPr="0033750C" w:rsidRDefault="008333EF" w:rsidP="002E0D45">
      <w:pPr>
        <w:widowControl/>
        <w:jc w:val="left"/>
        <w:rPr>
          <w:rFonts w:ascii="Times New Roman" w:eastAsia="SimSun" w:hAnsi="Times New Roman" w:cs="Times New Roman"/>
          <w:color w:val="1F497D"/>
          <w:kern w:val="0"/>
          <w:sz w:val="22"/>
        </w:rPr>
      </w:pPr>
    </w:p>
    <w:p w14:paraId="10B3D50E" w14:textId="77777777" w:rsidR="008333EF" w:rsidRPr="0033750C" w:rsidRDefault="008333EF" w:rsidP="008333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43EF69B0" w14:textId="3008684E" w:rsidR="008333EF" w:rsidRPr="0033750C" w:rsidRDefault="008333EF"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is the log of hours worked in the past 3 weeks.</w:t>
      </w:r>
    </w:p>
    <w:tbl>
      <w:tblPr>
        <w:tblStyle w:val="3-5"/>
        <w:tblW w:w="0" w:type="auto"/>
        <w:tblLook w:val="04A0" w:firstRow="1" w:lastRow="0" w:firstColumn="1" w:lastColumn="0" w:noHBand="0" w:noVBand="1"/>
      </w:tblPr>
      <w:tblGrid>
        <w:gridCol w:w="4148"/>
        <w:gridCol w:w="4148"/>
      </w:tblGrid>
      <w:tr w:rsidR="008333EF" w:rsidRPr="0033750C" w14:paraId="572D5F7E" w14:textId="77777777" w:rsidTr="008333E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148" w:type="dxa"/>
          </w:tcPr>
          <w:p w14:paraId="4A772958" w14:textId="667E25B3"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em</w:t>
            </w:r>
          </w:p>
        </w:tc>
        <w:tc>
          <w:tcPr>
            <w:tcW w:w="4148" w:type="dxa"/>
          </w:tcPr>
          <w:p w14:paraId="5879E404" w14:textId="08DAA1EE" w:rsidR="008333EF" w:rsidRPr="0033750C" w:rsidRDefault="008333EF" w:rsidP="008333EF">
            <w:pPr>
              <w:widowControl/>
              <w:jc w:val="left"/>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kload in 3 weeks</w:t>
            </w:r>
          </w:p>
        </w:tc>
      </w:tr>
      <w:tr w:rsidR="008333EF" w:rsidRPr="0033750C" w14:paraId="59DC698F"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02B55026" w14:textId="1224BE9F"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w:t>
            </w:r>
          </w:p>
        </w:tc>
        <w:tc>
          <w:tcPr>
            <w:tcW w:w="4148" w:type="dxa"/>
          </w:tcPr>
          <w:p w14:paraId="00D08073" w14:textId="143D009A" w:rsidR="008333EF" w:rsidRPr="0033750C" w:rsidRDefault="007667C7"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8333EF" w:rsidRPr="0033750C">
              <w:rPr>
                <w:rFonts w:ascii="Times New Roman" w:eastAsia="SimSun" w:hAnsi="Times New Roman" w:cs="Times New Roman"/>
                <w:color w:val="1F497D"/>
                <w:kern w:val="0"/>
                <w:sz w:val="22"/>
              </w:rPr>
              <w:t xml:space="preserve"> credit hours</w:t>
            </w:r>
          </w:p>
        </w:tc>
      </w:tr>
      <w:tr w:rsidR="008333EF" w:rsidRPr="0033750C" w14:paraId="6D78C3F8"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564E0F8" w14:textId="231D93C2"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amp; Make Solutions &amp; ABET</w:t>
            </w:r>
          </w:p>
        </w:tc>
        <w:tc>
          <w:tcPr>
            <w:tcW w:w="4148" w:type="dxa"/>
          </w:tcPr>
          <w:p w14:paraId="7A175DDC" w14:textId="2A2A4519"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w:t>
            </w:r>
            <w:r w:rsidR="007667C7"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 xml:space="preserve"> credit hours (8 homework &amp; 2 quizzes)</w:t>
            </w:r>
          </w:p>
        </w:tc>
      </w:tr>
      <w:tr w:rsidR="008333EF" w:rsidRPr="0033750C" w14:paraId="74866988"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1EA68154" w14:textId="0B08EF9D"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amp;A</w:t>
            </w:r>
          </w:p>
        </w:tc>
        <w:tc>
          <w:tcPr>
            <w:tcW w:w="4148" w:type="dxa"/>
          </w:tcPr>
          <w:p w14:paraId="74BC3D3E" w14:textId="251286EB" w:rsidR="008333EF" w:rsidRPr="0033750C" w:rsidRDefault="008333EF"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 credit hours (</w:t>
            </w:r>
            <w:r w:rsidR="007667C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5 students/day)</w:t>
            </w:r>
          </w:p>
        </w:tc>
      </w:tr>
      <w:tr w:rsidR="008333EF" w:rsidRPr="0033750C" w14:paraId="18D5DAEF"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0A8D79C" w14:textId="6B294F5F" w:rsidR="008333EF" w:rsidRPr="0033750C" w:rsidRDefault="008333EF" w:rsidP="008333E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tal: </w:t>
            </w:r>
          </w:p>
        </w:tc>
        <w:tc>
          <w:tcPr>
            <w:tcW w:w="4148" w:type="dxa"/>
          </w:tcPr>
          <w:p w14:paraId="58643F1B" w14:textId="2E1D001F"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7667C7"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 xml:space="preserve"> credit hours in 3 weeks (24 hours/week)</w:t>
            </w:r>
          </w:p>
        </w:tc>
      </w:tr>
    </w:tbl>
    <w:p w14:paraId="4D964F54" w14:textId="01EDD782" w:rsidR="008333EF" w:rsidRPr="0033750C" w:rsidRDefault="007667C7"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it will be helpful if they decided it is better to add a second TA to the class, which is also feasible. But I can also handle this workload by myself. Any solution is OK for me. Thank you very much for your help and enjoy your night. </w:t>
      </w:r>
    </w:p>
    <w:p w14:paraId="52B66F09"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CE8DE7"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AC1524" w14:textId="77777777" w:rsidR="008333EF" w:rsidRPr="0033750C" w:rsidRDefault="008333EF" w:rsidP="002E0D45">
      <w:pPr>
        <w:widowControl/>
        <w:jc w:val="left"/>
        <w:rPr>
          <w:rFonts w:ascii="Times New Roman" w:eastAsia="SimSun" w:hAnsi="Times New Roman" w:cs="Times New Roman"/>
          <w:color w:val="1F497D"/>
          <w:kern w:val="0"/>
          <w:sz w:val="22"/>
        </w:rPr>
      </w:pPr>
    </w:p>
    <w:p w14:paraId="5B02742A" w14:textId="77777777" w:rsidR="002E0D45" w:rsidRPr="0033750C" w:rsidRDefault="002E0D45" w:rsidP="00CE1FFC">
      <w:pPr>
        <w:rPr>
          <w:rFonts w:ascii="Times New Roman" w:eastAsia="SimSun" w:hAnsi="Times New Roman" w:cs="Times New Roman"/>
          <w:color w:val="1F497D"/>
          <w:kern w:val="0"/>
          <w:sz w:val="22"/>
        </w:rPr>
      </w:pPr>
    </w:p>
    <w:p w14:paraId="19A3CF4A" w14:textId="77777777" w:rsidR="002E0D45" w:rsidRPr="0033750C" w:rsidRDefault="002E0D45" w:rsidP="00CE1FFC">
      <w:pPr>
        <w:rPr>
          <w:rFonts w:ascii="Times New Roman" w:eastAsia="SimSun" w:hAnsi="Times New Roman" w:cs="Times New Roman"/>
          <w:color w:val="1F497D"/>
          <w:kern w:val="0"/>
          <w:sz w:val="22"/>
        </w:rPr>
      </w:pPr>
    </w:p>
    <w:p w14:paraId="7F6C8912" w14:textId="082F4CD9" w:rsidR="00CE1FFC" w:rsidRPr="0033750C" w:rsidRDefault="00CE1FFC"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D3841C" w14:textId="48393224" w:rsidR="00CE1FFC" w:rsidRPr="0033750C" w:rsidRDefault="00CE1FFC" w:rsidP="00CE1F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no problem. I will come to see you this afternoon. See you then.</w:t>
      </w:r>
    </w:p>
    <w:p w14:paraId="2A7FD05C"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691705"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5922CE" w14:textId="77777777" w:rsidR="00CE1FFC" w:rsidRPr="0033750C" w:rsidRDefault="00CE1FFC" w:rsidP="00E54505">
      <w:pPr>
        <w:rPr>
          <w:rFonts w:ascii="Times New Roman" w:eastAsia="SimSun" w:hAnsi="Times New Roman" w:cs="Times New Roman"/>
          <w:color w:val="1F497D"/>
          <w:kern w:val="0"/>
          <w:sz w:val="22"/>
        </w:rPr>
      </w:pPr>
    </w:p>
    <w:p w14:paraId="4C160614" w14:textId="77777777" w:rsidR="00CE1FFC" w:rsidRPr="0033750C" w:rsidRDefault="00CE1FFC" w:rsidP="00E54505">
      <w:pPr>
        <w:rPr>
          <w:rFonts w:ascii="Times New Roman" w:eastAsia="SimSun" w:hAnsi="Times New Roman" w:cs="Times New Roman"/>
          <w:color w:val="1F497D"/>
          <w:kern w:val="0"/>
          <w:sz w:val="22"/>
        </w:rPr>
      </w:pPr>
    </w:p>
    <w:p w14:paraId="44796034" w14:textId="77777777" w:rsidR="00CE1FFC" w:rsidRPr="0033750C" w:rsidRDefault="00CE1FFC" w:rsidP="00E54505">
      <w:pPr>
        <w:rPr>
          <w:rFonts w:ascii="Times New Roman" w:eastAsia="SimSun" w:hAnsi="Times New Roman" w:cs="Times New Roman"/>
          <w:color w:val="1F497D"/>
          <w:kern w:val="0"/>
          <w:sz w:val="22"/>
        </w:rPr>
      </w:pPr>
    </w:p>
    <w:p w14:paraId="1781C158" w14:textId="03F40BE7" w:rsidR="00E54505" w:rsidRPr="0033750C" w:rsidRDefault="00E54505" w:rsidP="00E5450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7E312CD" w14:textId="16091E06" w:rsidR="00E54505" w:rsidRPr="0033750C" w:rsidRDefault="00E54505" w:rsidP="00E545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ave finished setting up quiz 03 for Mechanical Deisgn 1. Could you please take a look at it when it is available for you. Thank you so much for your help and have a good weekend!</w:t>
      </w:r>
    </w:p>
    <w:p w14:paraId="0D552768"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D56799"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D66B48" w14:textId="77777777" w:rsidR="00E54505" w:rsidRPr="0033750C" w:rsidRDefault="00E54505" w:rsidP="002B63A9">
      <w:pPr>
        <w:rPr>
          <w:rFonts w:ascii="Times New Roman" w:eastAsia="SimSun" w:hAnsi="Times New Roman" w:cs="Times New Roman"/>
          <w:color w:val="1F497D"/>
          <w:kern w:val="0"/>
          <w:sz w:val="22"/>
        </w:rPr>
      </w:pPr>
    </w:p>
    <w:p w14:paraId="1F3A37F7" w14:textId="77777777" w:rsidR="00E54505" w:rsidRPr="0033750C" w:rsidRDefault="00E54505" w:rsidP="002B63A9">
      <w:pPr>
        <w:rPr>
          <w:rFonts w:ascii="Times New Roman" w:eastAsia="SimSun" w:hAnsi="Times New Roman" w:cs="Times New Roman"/>
          <w:color w:val="1F497D"/>
          <w:kern w:val="0"/>
          <w:sz w:val="22"/>
        </w:rPr>
      </w:pPr>
    </w:p>
    <w:p w14:paraId="7EEB6714" w14:textId="27DE88FE"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Extension of Deadline for IE Set 1</w:t>
      </w:r>
    </w:p>
    <w:p w14:paraId="7253785D" w14:textId="1B5AA151"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73D873E" w14:textId="1A3B4A08" w:rsidR="002B63A9" w:rsidRPr="0033750C" w:rsidRDefault="007E0879" w:rsidP="002B63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can I set the deadline of IE Set 1 to Sunday night?</w:t>
      </w:r>
    </w:p>
    <w:p w14:paraId="5E7A07F3" w14:textId="77777777"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8FD87C" w14:textId="0365B135"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4BEBF5" w14:textId="4EA80E90" w:rsidR="007E0879" w:rsidRPr="0033750C" w:rsidRDefault="007E0879" w:rsidP="002B63A9">
      <w:pPr>
        <w:widowControl/>
        <w:jc w:val="left"/>
        <w:rPr>
          <w:rFonts w:ascii="Times New Roman" w:eastAsia="SimSun" w:hAnsi="Times New Roman" w:cs="Times New Roman"/>
          <w:color w:val="1F497D"/>
          <w:kern w:val="0"/>
          <w:sz w:val="22"/>
        </w:rPr>
      </w:pPr>
    </w:p>
    <w:p w14:paraId="5AB2CC82" w14:textId="77777777" w:rsidR="007E0879" w:rsidRPr="0033750C" w:rsidRDefault="007E0879" w:rsidP="007E087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85C87D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said they had too much homework last night from other courses so they failed to submit the IE Set 1 for Mechanical Design 2. They asked for the extension of deadline for IE Set 1. It will be appreciated if you could approve their requirement. </w:t>
      </w:r>
    </w:p>
    <w:p w14:paraId="30D4438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looking forward to your reply. Have a good weekend!</w:t>
      </w:r>
      <w:r w:rsidRPr="0033750C">
        <w:rPr>
          <w:rFonts w:ascii="Times New Roman" w:eastAsia="SimSun" w:hAnsi="Times New Roman" w:cs="Times New Roman"/>
          <w:color w:val="1F497D"/>
          <w:kern w:val="0"/>
          <w:sz w:val="22"/>
        </w:rPr>
        <w:tab/>
      </w:r>
    </w:p>
    <w:p w14:paraId="5A2F9EFB"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F2F692"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438E32" w14:textId="77777777" w:rsidR="007E0879" w:rsidRPr="0033750C" w:rsidRDefault="007E0879" w:rsidP="002B63A9">
      <w:pPr>
        <w:widowControl/>
        <w:jc w:val="left"/>
        <w:rPr>
          <w:rFonts w:ascii="Times New Roman" w:eastAsia="SimSun" w:hAnsi="Times New Roman" w:cs="Times New Roman"/>
          <w:color w:val="1F497D"/>
          <w:kern w:val="0"/>
          <w:sz w:val="22"/>
        </w:rPr>
      </w:pPr>
    </w:p>
    <w:p w14:paraId="3E7B965F" w14:textId="77777777" w:rsidR="002B63A9" w:rsidRPr="0033750C" w:rsidRDefault="002B63A9" w:rsidP="001C3218">
      <w:pPr>
        <w:rPr>
          <w:rFonts w:ascii="Times New Roman" w:eastAsia="SimSun" w:hAnsi="Times New Roman" w:cs="Times New Roman"/>
          <w:color w:val="1F497D"/>
          <w:kern w:val="0"/>
          <w:sz w:val="22"/>
        </w:rPr>
      </w:pPr>
    </w:p>
    <w:p w14:paraId="304F6E9E" w14:textId="77777777" w:rsidR="002B63A9" w:rsidRPr="0033750C" w:rsidRDefault="002B63A9" w:rsidP="001C3218">
      <w:pPr>
        <w:rPr>
          <w:rFonts w:ascii="Times New Roman" w:eastAsia="SimSun" w:hAnsi="Times New Roman" w:cs="Times New Roman"/>
          <w:color w:val="1F497D"/>
          <w:kern w:val="0"/>
          <w:sz w:val="22"/>
        </w:rPr>
      </w:pPr>
    </w:p>
    <w:p w14:paraId="28E44B1E" w14:textId="26449687" w:rsidR="001C3218" w:rsidRPr="0033750C" w:rsidRDefault="001C3218" w:rsidP="001C32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92292B7" w14:textId="58D87475" w:rsidR="001C3218" w:rsidRPr="0033750C" w:rsidRDefault="001C3218" w:rsidP="001C32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thank you for informing me of that. I will read the related literature carefully. Hope the pandemic will end soon and wish you all the best in your work</w:t>
      </w:r>
      <w:r w:rsidR="002C0AC5" w:rsidRPr="0033750C">
        <w:rPr>
          <w:rFonts w:ascii="Times New Roman" w:eastAsia="SimSun" w:hAnsi="Times New Roman" w:cs="Times New Roman"/>
          <w:color w:val="1F497D"/>
          <w:kern w:val="0"/>
          <w:sz w:val="22"/>
        </w:rPr>
        <w:t xml:space="preserve"> and research</w:t>
      </w:r>
      <w:r w:rsidRPr="0033750C">
        <w:rPr>
          <w:rFonts w:ascii="Times New Roman" w:eastAsia="SimSun" w:hAnsi="Times New Roman" w:cs="Times New Roman"/>
          <w:color w:val="1F497D"/>
          <w:kern w:val="0"/>
          <w:sz w:val="22"/>
        </w:rPr>
        <w:t>.</w:t>
      </w:r>
    </w:p>
    <w:p w14:paraId="1E636800"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98298"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8A07B6" w14:textId="77777777" w:rsidR="001C3218" w:rsidRPr="0033750C" w:rsidRDefault="001C3218" w:rsidP="00350DBD">
      <w:pPr>
        <w:rPr>
          <w:rFonts w:ascii="Times New Roman" w:eastAsia="SimSun" w:hAnsi="Times New Roman" w:cs="Times New Roman"/>
          <w:color w:val="1F497D"/>
          <w:kern w:val="0"/>
          <w:sz w:val="22"/>
        </w:rPr>
      </w:pPr>
    </w:p>
    <w:p w14:paraId="15423B29" w14:textId="77777777" w:rsidR="001C3218" w:rsidRPr="0033750C" w:rsidRDefault="001C3218" w:rsidP="00350DBD">
      <w:pPr>
        <w:rPr>
          <w:rFonts w:ascii="Times New Roman" w:eastAsia="SimSun" w:hAnsi="Times New Roman" w:cs="Times New Roman"/>
          <w:color w:val="1F497D"/>
          <w:kern w:val="0"/>
          <w:sz w:val="22"/>
        </w:rPr>
      </w:pPr>
    </w:p>
    <w:p w14:paraId="28DB47D6" w14:textId="2C56B3F3" w:rsidR="00350DBD" w:rsidRPr="0033750C" w:rsidRDefault="00350DBD" w:rsidP="00350D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F5F9888" w14:textId="79D61F5C" w:rsidR="00350DBD" w:rsidRPr="0033750C" w:rsidRDefault="00350DBD" w:rsidP="00350D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are all my homework for Mechanical Design 2. See you then~</w:t>
      </w:r>
    </w:p>
    <w:p w14:paraId="116B97AA"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A60AC7"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A63D38" w14:textId="77777777" w:rsidR="00350DBD" w:rsidRPr="0033750C" w:rsidRDefault="00350DBD" w:rsidP="006C0D24">
      <w:pPr>
        <w:rPr>
          <w:rFonts w:ascii="Times New Roman" w:eastAsia="SimSun" w:hAnsi="Times New Roman" w:cs="Times New Roman"/>
          <w:color w:val="1F497D"/>
          <w:kern w:val="0"/>
          <w:sz w:val="22"/>
        </w:rPr>
      </w:pPr>
    </w:p>
    <w:p w14:paraId="29CC9776" w14:textId="77777777" w:rsidR="00350DBD" w:rsidRPr="0033750C" w:rsidRDefault="00350DBD" w:rsidP="006C0D24">
      <w:pPr>
        <w:rPr>
          <w:rFonts w:ascii="Times New Roman" w:eastAsia="SimSun" w:hAnsi="Times New Roman" w:cs="Times New Roman"/>
          <w:color w:val="1F497D"/>
          <w:kern w:val="0"/>
          <w:sz w:val="22"/>
        </w:rPr>
      </w:pPr>
    </w:p>
    <w:p w14:paraId="0A9BF44B" w14:textId="738754C9"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BF7AA87" w14:textId="3C2A1119"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With my pleasure. Have a good night and see you tomorrow!</w:t>
      </w:r>
    </w:p>
    <w:p w14:paraId="0755C940"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164551"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502C8F" w14:textId="77777777" w:rsidR="006C0D24" w:rsidRPr="0033750C" w:rsidRDefault="006C0D24" w:rsidP="006C0D24">
      <w:pPr>
        <w:rPr>
          <w:rFonts w:ascii="Times New Roman" w:eastAsia="SimSun" w:hAnsi="Times New Roman" w:cs="Times New Roman"/>
          <w:color w:val="1F497D"/>
          <w:kern w:val="0"/>
          <w:sz w:val="22"/>
        </w:rPr>
      </w:pPr>
    </w:p>
    <w:p w14:paraId="47650C76" w14:textId="77777777" w:rsidR="006C0D24" w:rsidRPr="0033750C" w:rsidRDefault="006C0D24" w:rsidP="006C0D24">
      <w:pPr>
        <w:rPr>
          <w:rFonts w:ascii="Times New Roman" w:eastAsia="SimSun" w:hAnsi="Times New Roman" w:cs="Times New Roman"/>
          <w:color w:val="1F497D"/>
          <w:kern w:val="0"/>
          <w:sz w:val="22"/>
        </w:rPr>
      </w:pPr>
    </w:p>
    <w:p w14:paraId="0510F4F4" w14:textId="29CA0D18"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691F141" w14:textId="6238AC7A"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My personal experience tells me that I think </w:t>
      </w:r>
      <w:r w:rsidRPr="0033750C">
        <w:rPr>
          <w:rFonts w:ascii="Times New Roman" w:eastAsia="SimSun" w:hAnsi="Times New Roman" w:cs="Times New Roman"/>
          <w:b/>
          <w:bCs/>
          <w:color w:val="1F497D"/>
          <w:kern w:val="0"/>
          <w:sz w:val="22"/>
        </w:rPr>
        <w:t>we should assign homework using practice questions in the end of each chapter</w:t>
      </w:r>
      <w:r w:rsidRPr="0033750C">
        <w:rPr>
          <w:rFonts w:ascii="Times New Roman" w:eastAsia="SimSun" w:hAnsi="Times New Roman" w:cs="Times New Roman"/>
          <w:color w:val="1F497D"/>
          <w:kern w:val="0"/>
          <w:sz w:val="22"/>
        </w:rPr>
        <w:t xml:space="preserve"> instead of letting students do the example questions again with different data. Because in this way, students can exercise their problem-solving thinking. If we only set up questions for students to do according to the example question in the chapter, the students will not try to understand what each step in the example is doing, which will not help them mu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also more willing to grade those pratice questions for each chap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my suggestion can be considered and adopted. Thank you so much for you help! Good night.</w:t>
      </w:r>
    </w:p>
    <w:p w14:paraId="57E148CB"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B26916"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35A897" w14:textId="77777777" w:rsidR="006C0D24" w:rsidRPr="0033750C" w:rsidRDefault="006C0D24" w:rsidP="007C288C">
      <w:pPr>
        <w:rPr>
          <w:rFonts w:ascii="Times New Roman" w:eastAsia="SimSun" w:hAnsi="Times New Roman" w:cs="Times New Roman"/>
          <w:color w:val="1F497D"/>
          <w:kern w:val="0"/>
          <w:sz w:val="22"/>
        </w:rPr>
      </w:pPr>
    </w:p>
    <w:p w14:paraId="7038626C" w14:textId="77777777" w:rsidR="006C0D24" w:rsidRPr="0033750C" w:rsidRDefault="006C0D24" w:rsidP="007C288C">
      <w:pPr>
        <w:rPr>
          <w:rFonts w:ascii="Times New Roman" w:eastAsia="SimSun" w:hAnsi="Times New Roman" w:cs="Times New Roman"/>
          <w:color w:val="1F497D"/>
          <w:kern w:val="0"/>
          <w:sz w:val="22"/>
        </w:rPr>
      </w:pPr>
    </w:p>
    <w:p w14:paraId="23C98571" w14:textId="77777777" w:rsidR="006C0D24" w:rsidRPr="0033750C" w:rsidRDefault="006C0D24" w:rsidP="007C288C">
      <w:pPr>
        <w:rPr>
          <w:rFonts w:ascii="Times New Roman" w:eastAsia="SimSun" w:hAnsi="Times New Roman" w:cs="Times New Roman"/>
          <w:color w:val="1F497D"/>
          <w:kern w:val="0"/>
          <w:sz w:val="22"/>
        </w:rPr>
      </w:pPr>
    </w:p>
    <w:p w14:paraId="334C20B4" w14:textId="3E24C5EA" w:rsidR="007C288C" w:rsidRPr="0033750C" w:rsidRDefault="007C288C" w:rsidP="007C28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A8F76FB" w14:textId="2E242FBF" w:rsidR="007C288C" w:rsidRPr="0033750C" w:rsidRDefault="007C288C" w:rsidP="007C28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the processed pictures. Please feel free to contact me if you have any further questions. Have a good night! </w:t>
      </w:r>
    </w:p>
    <w:p w14:paraId="3CD429A4"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E43BB"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33CF6A" w14:textId="77777777" w:rsidR="007C288C" w:rsidRPr="0033750C" w:rsidRDefault="007C288C" w:rsidP="005474F9">
      <w:pPr>
        <w:rPr>
          <w:rFonts w:ascii="Times New Roman" w:eastAsia="SimSun" w:hAnsi="Times New Roman" w:cs="Times New Roman"/>
          <w:color w:val="1F497D"/>
          <w:kern w:val="0"/>
          <w:sz w:val="22"/>
        </w:rPr>
      </w:pPr>
    </w:p>
    <w:p w14:paraId="77DB4DFF" w14:textId="77777777" w:rsidR="007C288C" w:rsidRPr="0033750C" w:rsidRDefault="007C288C" w:rsidP="005474F9">
      <w:pPr>
        <w:rPr>
          <w:rFonts w:ascii="Times New Roman" w:eastAsia="SimSun" w:hAnsi="Times New Roman" w:cs="Times New Roman"/>
          <w:color w:val="1F497D"/>
          <w:kern w:val="0"/>
          <w:sz w:val="22"/>
        </w:rPr>
      </w:pPr>
    </w:p>
    <w:p w14:paraId="17C6A88D" w14:textId="28A9096C" w:rsidR="005474F9" w:rsidRPr="0033750C" w:rsidRDefault="005474F9" w:rsidP="005474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D24CAA0" w14:textId="19C38822" w:rsidR="005474F9" w:rsidRPr="0033750C" w:rsidRDefault="005474F9" w:rsidP="005474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ot the book Mechanical Vibration from a private shop, which is attached to this email. He spent a day working on the book and scanning it down. I paid him 90 yuan. Please take look at it when it is available for you. Have a good day! </w:t>
      </w:r>
    </w:p>
    <w:p w14:paraId="677E3523" w14:textId="77777777"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977D3" w14:textId="5F65C11B"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E24D0" w14:textId="7CC73100" w:rsidR="00B64742" w:rsidRPr="0033750C" w:rsidRDefault="00B64742" w:rsidP="005474F9">
      <w:pPr>
        <w:widowControl/>
        <w:jc w:val="left"/>
        <w:rPr>
          <w:rFonts w:ascii="Times New Roman" w:eastAsia="SimSun" w:hAnsi="Times New Roman" w:cs="Times New Roman"/>
          <w:color w:val="1F497D"/>
          <w:kern w:val="0"/>
          <w:sz w:val="22"/>
        </w:rPr>
      </w:pPr>
    </w:p>
    <w:p w14:paraId="7365D560" w14:textId="77777777" w:rsidR="00B64742" w:rsidRPr="0033750C" w:rsidRDefault="00B64742" w:rsidP="00B6474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B7C25B" w14:textId="4DDF7C8A" w:rsidR="00B64742" w:rsidRPr="0033750C" w:rsidRDefault="00B64742" w:rsidP="00B647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Mechanical Design 1 Quiz 01 Question 02 again for units. I divide 1000 from the original answer. Hope it is correct. Thank you for your help! </w:t>
      </w:r>
    </w:p>
    <w:p w14:paraId="38A7F374"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336D2E"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AFCD5B" w14:textId="77777777" w:rsidR="00B64742" w:rsidRPr="0033750C" w:rsidRDefault="00B64742" w:rsidP="005474F9">
      <w:pPr>
        <w:widowControl/>
        <w:jc w:val="left"/>
        <w:rPr>
          <w:rFonts w:ascii="Times New Roman" w:eastAsia="SimSun" w:hAnsi="Times New Roman" w:cs="Times New Roman"/>
          <w:color w:val="1F497D"/>
          <w:kern w:val="0"/>
          <w:sz w:val="22"/>
        </w:rPr>
      </w:pPr>
    </w:p>
    <w:p w14:paraId="55E01C75" w14:textId="77777777" w:rsidR="005474F9" w:rsidRPr="0033750C" w:rsidRDefault="005474F9" w:rsidP="002831D1">
      <w:pPr>
        <w:rPr>
          <w:rFonts w:ascii="Times New Roman" w:eastAsia="SimSun" w:hAnsi="Times New Roman" w:cs="Times New Roman"/>
          <w:color w:val="1F497D"/>
          <w:kern w:val="0"/>
          <w:sz w:val="22"/>
        </w:rPr>
      </w:pPr>
    </w:p>
    <w:p w14:paraId="3D76F5F6" w14:textId="77777777" w:rsidR="005474F9" w:rsidRPr="0033750C" w:rsidRDefault="005474F9" w:rsidP="002831D1">
      <w:pPr>
        <w:rPr>
          <w:rFonts w:ascii="Times New Roman" w:eastAsia="SimSun" w:hAnsi="Times New Roman" w:cs="Times New Roman"/>
          <w:color w:val="1F497D"/>
          <w:kern w:val="0"/>
          <w:sz w:val="22"/>
        </w:rPr>
      </w:pPr>
    </w:p>
    <w:p w14:paraId="65B2877A" w14:textId="11B08F52" w:rsidR="00D87979" w:rsidRPr="0033750C" w:rsidRDefault="00D87979"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 My Progress And Prepare for the Future</w:t>
      </w:r>
    </w:p>
    <w:p w14:paraId="06C3AE3B" w14:textId="39D2C3E9" w:rsidR="002831D1" w:rsidRPr="0033750C" w:rsidRDefault="002831D1"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BFFB5AC" w14:textId="7341FA75" w:rsidR="002831D1" w:rsidRPr="0033750C" w:rsidRDefault="00360C07"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r w:rsidR="002831D1" w:rsidRPr="0033750C">
        <w:rPr>
          <w:rFonts w:ascii="Times New Roman" w:eastAsia="SimSun" w:hAnsi="Times New Roman" w:cs="Times New Roman"/>
          <w:color w:val="1F497D"/>
          <w:kern w:val="0"/>
          <w:sz w:val="22"/>
        </w:rPr>
        <w:t xml:space="preserve">Hope you are well and safe during this unusual year! </w:t>
      </w:r>
    </w:p>
    <w:p w14:paraId="5D388C9A" w14:textId="0B69F5D2" w:rsidR="00FC3025" w:rsidRPr="0033750C" w:rsidRDefault="000C504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you because I was wondering could you be so kind to give me some guidance on </w:t>
      </w:r>
      <w:r w:rsidR="00D87979" w:rsidRPr="0033750C">
        <w:rPr>
          <w:rFonts w:ascii="Times New Roman" w:eastAsia="SimSun" w:hAnsi="Times New Roman" w:cs="Times New Roman"/>
          <w:color w:val="1F497D"/>
          <w:kern w:val="0"/>
          <w:sz w:val="22"/>
        </w:rPr>
        <w:t xml:space="preserve">preparation </w:t>
      </w:r>
      <w:r w:rsidRPr="0033750C">
        <w:rPr>
          <w:rFonts w:ascii="Times New Roman" w:eastAsia="SimSun" w:hAnsi="Times New Roman" w:cs="Times New Roman"/>
          <w:color w:val="1F497D"/>
          <w:kern w:val="0"/>
          <w:sz w:val="22"/>
        </w:rPr>
        <w:t>for Ph.D. research and study before I arrive at CUHK</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I will appreciate it if you could share </w:t>
      </w:r>
      <w:r w:rsidR="00FC3025" w:rsidRPr="0033750C">
        <w:rPr>
          <w:rFonts w:ascii="Times New Roman" w:eastAsia="SimSun" w:hAnsi="Times New Roman" w:cs="Times New Roman"/>
          <w:color w:val="1F497D"/>
          <w:kern w:val="0"/>
          <w:sz w:val="22"/>
        </w:rPr>
        <w:t>any recommended literature and knowledge worth reading and learning</w:t>
      </w:r>
      <w:r w:rsidR="00D87979" w:rsidRPr="0033750C">
        <w:rPr>
          <w:rFonts w:ascii="Times New Roman" w:eastAsia="SimSun" w:hAnsi="Times New Roman" w:cs="Times New Roman"/>
          <w:color w:val="1F497D"/>
          <w:kern w:val="0"/>
          <w:sz w:val="22"/>
        </w:rPr>
        <w:t xml:space="preserve"> with me.</w:t>
      </w:r>
    </w:p>
    <w:p w14:paraId="2486AFF8" w14:textId="029ECC37" w:rsidR="000C504E" w:rsidRPr="0033750C" w:rsidRDefault="00D81AC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ntly I have successfully completed my senior project about 6 Degree of Freedom Unified Tracking Controller for Tilt-Rotor Multi-Rotor Unmanned Aerial Vehicles Based on </w:t>
      </w:r>
      <w:r w:rsidRPr="0033750C">
        <w:rPr>
          <w:rFonts w:ascii="Times New Roman" w:eastAsia="SimSun" w:hAnsi="Times New Roman" w:cs="Times New Roman"/>
          <w:color w:val="1F497D"/>
          <w:kern w:val="0"/>
          <w:sz w:val="22"/>
        </w:rPr>
        <w:lastRenderedPageBreak/>
        <w:t>Unit Dual Quaternion</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And I have </w:t>
      </w:r>
      <w:r w:rsidRPr="0033750C">
        <w:rPr>
          <w:rFonts w:ascii="Times New Roman" w:eastAsia="SimSun" w:hAnsi="Times New Roman" w:cs="Times New Roman"/>
          <w:color w:val="1F497D"/>
          <w:kern w:val="0"/>
          <w:sz w:val="22"/>
        </w:rPr>
        <w:t>submitted the paper</w:t>
      </w:r>
      <w:r w:rsidR="00D87979" w:rsidRPr="0033750C">
        <w:rPr>
          <w:rFonts w:ascii="Times New Roman" w:eastAsia="SimSun" w:hAnsi="Times New Roman" w:cs="Times New Roman"/>
          <w:color w:val="1F497D"/>
          <w:kern w:val="0"/>
          <w:sz w:val="22"/>
        </w:rPr>
        <w:t xml:space="preserve"> as 1</w:t>
      </w:r>
      <w:r w:rsidR="00D87979" w:rsidRPr="0033750C">
        <w:rPr>
          <w:rFonts w:ascii="Times New Roman" w:eastAsia="SimSun" w:hAnsi="Times New Roman" w:cs="Times New Roman"/>
          <w:color w:val="1F497D"/>
          <w:kern w:val="0"/>
          <w:sz w:val="22"/>
          <w:vertAlign w:val="superscript"/>
        </w:rPr>
        <w:t>st</w:t>
      </w:r>
      <w:r w:rsidR="00D87979" w:rsidRPr="0033750C">
        <w:rPr>
          <w:rFonts w:ascii="Times New Roman" w:eastAsia="SimSun" w:hAnsi="Times New Roman" w:cs="Times New Roman"/>
          <w:color w:val="1F497D"/>
          <w:kern w:val="0"/>
          <w:sz w:val="22"/>
        </w:rPr>
        <w:t xml:space="preserve"> author</w:t>
      </w:r>
      <w:r w:rsidRPr="0033750C">
        <w:rPr>
          <w:rFonts w:ascii="Times New Roman" w:eastAsia="SimSun" w:hAnsi="Times New Roman" w:cs="Times New Roman"/>
          <w:color w:val="1F497D"/>
          <w:kern w:val="0"/>
          <w:sz w:val="22"/>
        </w:rPr>
        <w:t xml:space="preserve"> to the 2022 IEEE/ASME International Conference on Advanced Intelligent Mechatronics. </w:t>
      </w:r>
      <w:r w:rsidR="00F86143" w:rsidRPr="0033750C">
        <w:rPr>
          <w:rFonts w:ascii="Times New Roman" w:eastAsia="SimSun" w:hAnsi="Times New Roman" w:cs="Times New Roman"/>
          <w:color w:val="1F497D"/>
          <w:kern w:val="0"/>
          <w:sz w:val="22"/>
        </w:rPr>
        <w:t xml:space="preserve">I almost finished everything in </w:t>
      </w:r>
      <w:r w:rsidR="00FC3025" w:rsidRPr="0033750C">
        <w:rPr>
          <w:rFonts w:ascii="Times New Roman" w:eastAsia="SimSun" w:hAnsi="Times New Roman" w:cs="Times New Roman"/>
          <w:color w:val="1F497D"/>
          <w:kern w:val="0"/>
          <w:sz w:val="22"/>
        </w:rPr>
        <w:t>my undergraduate study</w:t>
      </w:r>
      <w:r w:rsidR="00D87979" w:rsidRPr="0033750C">
        <w:rPr>
          <w:rFonts w:ascii="Times New Roman" w:eastAsia="SimSun" w:hAnsi="Times New Roman" w:cs="Times New Roman"/>
          <w:color w:val="1F497D"/>
          <w:kern w:val="0"/>
          <w:sz w:val="22"/>
        </w:rPr>
        <w:t>, so</w:t>
      </w:r>
      <w:r w:rsidR="00F86143"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I think it</w:t>
      </w:r>
      <w:r w:rsidR="00722F9A">
        <w:rPr>
          <w:rFonts w:ascii="Times New Roman" w:eastAsia="SimSun" w:hAnsi="Times New Roman" w:cs="Times New Roman"/>
          <w:color w:val="1F497D"/>
          <w:kern w:val="0"/>
          <w:sz w:val="22"/>
        </w:rPr>
        <w:t>’</w:t>
      </w:r>
      <w:r w:rsidR="00D87979" w:rsidRPr="0033750C">
        <w:rPr>
          <w:rFonts w:ascii="Times New Roman" w:eastAsia="SimSun" w:hAnsi="Times New Roman" w:cs="Times New Roman"/>
          <w:color w:val="1F497D"/>
          <w:kern w:val="0"/>
          <w:sz w:val="22"/>
        </w:rPr>
        <w:t>s</w:t>
      </w:r>
      <w:r w:rsidR="00D14F3A" w:rsidRPr="0033750C">
        <w:rPr>
          <w:rFonts w:ascii="Times New Roman" w:eastAsia="SimSun" w:hAnsi="Times New Roman" w:cs="Times New Roman"/>
          <w:color w:val="1F497D"/>
          <w:kern w:val="0"/>
          <w:sz w:val="22"/>
        </w:rPr>
        <w:t xml:space="preserve"> time to gradually shift my focus to Ph.D. research</w:t>
      </w:r>
      <w:r w:rsidR="000738B8" w:rsidRPr="0033750C">
        <w:rPr>
          <w:rFonts w:ascii="Times New Roman" w:eastAsia="SimSun" w:hAnsi="Times New Roman" w:cs="Times New Roman"/>
          <w:color w:val="1F497D"/>
          <w:kern w:val="0"/>
          <w:sz w:val="22"/>
        </w:rPr>
        <w:t xml:space="preserve"> and prepare for it</w:t>
      </w:r>
      <w:r w:rsidR="00D14F3A" w:rsidRPr="0033750C">
        <w:rPr>
          <w:rFonts w:ascii="Times New Roman" w:eastAsia="SimSun" w:hAnsi="Times New Roman" w:cs="Times New Roman"/>
          <w:color w:val="1F497D"/>
          <w:kern w:val="0"/>
          <w:sz w:val="22"/>
        </w:rPr>
        <w:t>.</w:t>
      </w:r>
      <w:r w:rsidR="000738B8" w:rsidRPr="0033750C">
        <w:rPr>
          <w:rFonts w:ascii="Times New Roman" w:eastAsia="SimSun" w:hAnsi="Times New Roman" w:cs="Times New Roman"/>
          <w:color w:val="1F497D"/>
          <w:kern w:val="0"/>
          <w:sz w:val="22"/>
        </w:rPr>
        <w:t xml:space="preserve"> </w:t>
      </w:r>
      <w:r w:rsidR="00F86143" w:rsidRPr="0033750C">
        <w:rPr>
          <w:rFonts w:ascii="Times New Roman" w:eastAsia="SimSun" w:hAnsi="Times New Roman" w:cs="Times New Roman"/>
          <w:color w:val="1F497D"/>
          <w:kern w:val="0"/>
          <w:sz w:val="22"/>
        </w:rPr>
        <w:t xml:space="preserve">At this stage I would like to be exposed to the literature on topics I </w:t>
      </w:r>
      <w:r w:rsidR="00D14F3A" w:rsidRPr="0033750C">
        <w:rPr>
          <w:rFonts w:ascii="Times New Roman" w:eastAsia="SimSun" w:hAnsi="Times New Roman" w:cs="Times New Roman"/>
          <w:color w:val="1F497D"/>
          <w:kern w:val="0"/>
          <w:sz w:val="22"/>
        </w:rPr>
        <w:t>will</w:t>
      </w:r>
      <w:r w:rsidR="00F86143" w:rsidRPr="0033750C">
        <w:rPr>
          <w:rFonts w:ascii="Times New Roman" w:eastAsia="SimSun" w:hAnsi="Times New Roman" w:cs="Times New Roman"/>
          <w:color w:val="1F497D"/>
          <w:kern w:val="0"/>
          <w:sz w:val="22"/>
        </w:rPr>
        <w:t xml:space="preserve"> study in the future. So, I desperately need your </w:t>
      </w:r>
      <w:r w:rsidR="000738B8" w:rsidRPr="0033750C">
        <w:rPr>
          <w:rFonts w:ascii="Times New Roman" w:eastAsia="SimSun" w:hAnsi="Times New Roman" w:cs="Times New Roman"/>
          <w:color w:val="1F497D"/>
          <w:kern w:val="0"/>
          <w:sz w:val="22"/>
        </w:rPr>
        <w:t xml:space="preserve">recommendation </w:t>
      </w:r>
      <w:r w:rsidR="00D14F3A" w:rsidRPr="0033750C">
        <w:rPr>
          <w:rFonts w:ascii="Times New Roman" w:eastAsia="SimSun" w:hAnsi="Times New Roman" w:cs="Times New Roman"/>
          <w:color w:val="1F497D"/>
          <w:kern w:val="0"/>
          <w:sz w:val="22"/>
        </w:rPr>
        <w:t>about the literature and knowledge I need to study</w:t>
      </w:r>
      <w:r w:rsidR="00F86143" w:rsidRPr="0033750C">
        <w:rPr>
          <w:rFonts w:ascii="Times New Roman" w:eastAsia="SimSun" w:hAnsi="Times New Roman" w:cs="Times New Roman"/>
          <w:color w:val="1F497D"/>
          <w:kern w:val="0"/>
          <w:sz w:val="22"/>
        </w:rPr>
        <w:t xml:space="preserve">. </w:t>
      </w:r>
    </w:p>
    <w:p w14:paraId="53A37414" w14:textId="74B316DC"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w:t>
      </w:r>
    </w:p>
    <w:p w14:paraId="315B5FF1" w14:textId="680C0257"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stay safe, and keep healthy!</w:t>
      </w:r>
    </w:p>
    <w:p w14:paraId="3BE94FB7"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A3FD38"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352BBB" w14:textId="5972F00E" w:rsidR="002831D1" w:rsidRPr="0033750C" w:rsidRDefault="002831D1" w:rsidP="00F10098">
      <w:pPr>
        <w:rPr>
          <w:rFonts w:ascii="Times New Roman" w:eastAsia="SimSun" w:hAnsi="Times New Roman" w:cs="Times New Roman"/>
          <w:color w:val="1F497D"/>
          <w:kern w:val="0"/>
          <w:sz w:val="22"/>
        </w:rPr>
      </w:pPr>
    </w:p>
    <w:p w14:paraId="2970252D" w14:textId="7BA28ABD" w:rsidR="00E84BFC" w:rsidRPr="0033750C" w:rsidRDefault="00E84BFC"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out Homework 01 Grading</w:t>
      </w:r>
    </w:p>
    <w:p w14:paraId="20FAC547" w14:textId="739A89DB" w:rsidR="007A1913" w:rsidRPr="0033750C" w:rsidRDefault="007A1913" w:rsidP="007A19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F6EF7C7" w14:textId="1773D9C5"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had a fulfilling weekend.</w:t>
      </w:r>
      <w:r w:rsidR="007A1913" w:rsidRPr="0033750C">
        <w:rPr>
          <w:rFonts w:ascii="Times New Roman" w:eastAsia="SimSun" w:hAnsi="Times New Roman" w:cs="Times New Roman"/>
          <w:color w:val="1F497D"/>
          <w:kern w:val="0"/>
          <w:sz w:val="22"/>
        </w:rPr>
        <w:t xml:space="preserve"> </w:t>
      </w:r>
    </w:p>
    <w:p w14:paraId="6F2475F7" w14:textId="48ECDBA6"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tell you that I have finished grading the homework 01 and made the solution for it, which is attached to this email in the first file. The first two questions are the example in the textbook, so I directly use one of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homework answer. I have gotten the permission from her, 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ry abou this thing. And the last two questions are made by myself. Could you please take look at it when it is available for you? </w:t>
      </w:r>
      <w:r w:rsidR="00B13E82" w:rsidRPr="0033750C">
        <w:rPr>
          <w:rFonts w:ascii="Times New Roman" w:eastAsia="SimSun" w:hAnsi="Times New Roman" w:cs="Times New Roman"/>
          <w:color w:val="1F497D"/>
          <w:kern w:val="0"/>
          <w:sz w:val="22"/>
        </w:rPr>
        <w:t xml:space="preserve">If the solution for homework is good, I will release it on the BlackBoard for students to check their homework. </w:t>
      </w:r>
    </w:p>
    <w:p w14:paraId="7DE8DE31" w14:textId="13D39B98" w:rsidR="00126701"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w:t>
      </w:r>
      <w:r w:rsidR="00B13E82" w:rsidRPr="0033750C">
        <w:rPr>
          <w:rFonts w:ascii="Times New Roman" w:eastAsia="SimSun" w:hAnsi="Times New Roman" w:cs="Times New Roman"/>
          <w:color w:val="1F497D"/>
          <w:kern w:val="0"/>
          <w:sz w:val="22"/>
        </w:rPr>
        <w:t>there are three similar works, which are attached to this email as the last three files, especially for the homework of Xuyi Zhang and Jesse Song. I don</w:t>
      </w:r>
      <w:r w:rsidR="00722F9A">
        <w:rPr>
          <w:rFonts w:ascii="Times New Roman" w:eastAsia="SimSun" w:hAnsi="Times New Roman" w:cs="Times New Roman"/>
          <w:color w:val="1F497D"/>
          <w:kern w:val="0"/>
          <w:sz w:val="22"/>
        </w:rPr>
        <w:t>’</w:t>
      </w:r>
      <w:r w:rsidR="00B13E82" w:rsidRPr="0033750C">
        <w:rPr>
          <w:rFonts w:ascii="Times New Roman" w:eastAsia="SimSun" w:hAnsi="Times New Roman" w:cs="Times New Roman"/>
          <w:color w:val="1F497D"/>
          <w:kern w:val="0"/>
          <w:sz w:val="22"/>
        </w:rPr>
        <w:t>t know how to deal with them for plagiarism. So, could you please take look at their homework and give a final decision?</w:t>
      </w:r>
    </w:p>
    <w:p w14:paraId="46C4C269" w14:textId="2C07C32C" w:rsidR="00B13E82" w:rsidRPr="0033750C" w:rsidRDefault="00B13E82"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help and looking forward to your reply. </w:t>
      </w:r>
    </w:p>
    <w:p w14:paraId="64CE7B6A"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6186EB"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F99CA2" w14:textId="77777777" w:rsidR="007A1913" w:rsidRPr="0033750C" w:rsidRDefault="007A1913" w:rsidP="00F10098">
      <w:pPr>
        <w:rPr>
          <w:rFonts w:ascii="Times New Roman" w:eastAsia="SimSun" w:hAnsi="Times New Roman" w:cs="Times New Roman"/>
          <w:color w:val="1F497D"/>
          <w:kern w:val="0"/>
          <w:sz w:val="22"/>
        </w:rPr>
      </w:pPr>
    </w:p>
    <w:p w14:paraId="0D9E237A" w14:textId="77777777" w:rsidR="002831D1" w:rsidRPr="0033750C" w:rsidRDefault="002831D1" w:rsidP="00F10098">
      <w:pPr>
        <w:rPr>
          <w:rFonts w:ascii="Times New Roman" w:eastAsia="SimSun" w:hAnsi="Times New Roman" w:cs="Times New Roman"/>
          <w:color w:val="1F497D"/>
          <w:kern w:val="0"/>
          <w:sz w:val="22"/>
        </w:rPr>
      </w:pPr>
    </w:p>
    <w:p w14:paraId="495405CF" w14:textId="66DB7ED8" w:rsidR="00F10098" w:rsidRPr="0033750C" w:rsidRDefault="00F10098"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448009E" w14:textId="4A4C2264"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information. I will revise the choices by hand writing on the hard copy. Have a nice day!</w:t>
      </w:r>
    </w:p>
    <w:p w14:paraId="5C10BD6F" w14:textId="77777777"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9403DF8" w14:textId="77777777"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960321" w14:textId="2E51D825"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DDC95A" w14:textId="1B82473B" w:rsidR="00D74AF4" w:rsidRPr="0033750C" w:rsidRDefault="00D74AF4" w:rsidP="00F10098">
      <w:pPr>
        <w:widowControl/>
        <w:jc w:val="left"/>
        <w:rPr>
          <w:rFonts w:ascii="Times New Roman" w:eastAsia="SimSun" w:hAnsi="Times New Roman" w:cs="Times New Roman"/>
          <w:color w:val="1F497D"/>
          <w:kern w:val="0"/>
          <w:sz w:val="22"/>
        </w:rPr>
      </w:pPr>
    </w:p>
    <w:p w14:paraId="686F7812" w14:textId="3B3C1EA8" w:rsidR="00D74AF4" w:rsidRPr="0033750C" w:rsidRDefault="00D74AF4" w:rsidP="00D74A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5E267B" w14:textId="1495B809"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do it as soon as possible and tell you if there are some problems. </w:t>
      </w:r>
    </w:p>
    <w:p w14:paraId="11F6EB4B" w14:textId="77777777"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8AD4EF9"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BB7F2C"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F36B7C" w14:textId="7E734DA0" w:rsidR="00D74AF4" w:rsidRPr="0033750C" w:rsidRDefault="00D74AF4" w:rsidP="00F10098">
      <w:pPr>
        <w:widowControl/>
        <w:jc w:val="left"/>
        <w:rPr>
          <w:rFonts w:ascii="Times New Roman" w:eastAsia="SimSun" w:hAnsi="Times New Roman" w:cs="Times New Roman"/>
          <w:color w:val="1F497D"/>
          <w:kern w:val="0"/>
          <w:sz w:val="22"/>
        </w:rPr>
      </w:pPr>
    </w:p>
    <w:p w14:paraId="2F2A7E06" w14:textId="77777777" w:rsidR="00DF5084" w:rsidRPr="0033750C" w:rsidRDefault="00DF5084" w:rsidP="00DF508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316BB9" w14:textId="2B97D961"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For the book you mentioned today. I searched it on Google but got only first two chapters, which is attached to this email. And I searched it in Taobao, only one store can get a scanned copy of the book, and because the book is uncomm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xpensive. Generally speaking, it is about 20 yuan to buy an e-book on Taobao. But the scanned version of this book actually sells for 90 RMB. These are the circumstances of my search for that book today.</w:t>
      </w:r>
    </w:p>
    <w:p w14:paraId="739420F5" w14:textId="7E1EE59F" w:rsidR="00875486" w:rsidRPr="0033750C" w:rsidRDefault="00875486"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have already finished setting up quiz 02 for vibration. Please take look at it when it is available to you. Thank you for your help! </w:t>
      </w:r>
    </w:p>
    <w:p w14:paraId="5EFE4CE1" w14:textId="338ED507"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weekend and looking forward to your reply! </w:t>
      </w:r>
    </w:p>
    <w:p w14:paraId="5CD8482D" w14:textId="77777777"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55CA86" w14:textId="7864EEC1"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284B89" w14:textId="4BE6B67D" w:rsidR="003B0F7D" w:rsidRPr="0033750C" w:rsidRDefault="003B0F7D" w:rsidP="00DF5084">
      <w:pPr>
        <w:widowControl/>
        <w:jc w:val="left"/>
        <w:rPr>
          <w:rFonts w:ascii="Times New Roman" w:eastAsia="SimSun" w:hAnsi="Times New Roman" w:cs="Times New Roman"/>
          <w:color w:val="1F497D"/>
          <w:kern w:val="0"/>
          <w:sz w:val="22"/>
        </w:rPr>
      </w:pPr>
    </w:p>
    <w:p w14:paraId="5B309B6E" w14:textId="77777777" w:rsidR="003B0F7D" w:rsidRPr="0033750C" w:rsidRDefault="003B0F7D" w:rsidP="003B0F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C2D20CD" w14:textId="4DAA6676" w:rsidR="003B0F7D" w:rsidRPr="0033750C" w:rsidRDefault="003B0F7D" w:rsidP="003B0F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got it. Unfortunately, the owner of that shop told me again that he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access to Willi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chanical vibration, I will keep asking more shops to see if they have this book for sale. Have a good weekend! </w:t>
      </w:r>
    </w:p>
    <w:p w14:paraId="1FDAF4DD" w14:textId="1A67D398" w:rsidR="003B0F7D" w:rsidRPr="0033750C" w:rsidRDefault="003B0F7D" w:rsidP="003B0F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F3AC94" w14:textId="7C78304B" w:rsidR="003B0F7D" w:rsidRPr="0033750C" w:rsidRDefault="003B0F7D"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75F055" w14:textId="4F91B46F" w:rsidR="00DF5084" w:rsidRPr="0033750C" w:rsidRDefault="00DF5084" w:rsidP="00F10098">
      <w:pPr>
        <w:widowControl/>
        <w:jc w:val="left"/>
        <w:rPr>
          <w:rFonts w:ascii="Times New Roman" w:eastAsia="SimSun" w:hAnsi="Times New Roman" w:cs="Times New Roman"/>
          <w:color w:val="1F497D"/>
          <w:kern w:val="0"/>
          <w:sz w:val="22"/>
        </w:rPr>
      </w:pPr>
    </w:p>
    <w:p w14:paraId="23C3F213" w14:textId="77777777" w:rsidR="00DF5084" w:rsidRPr="0033750C" w:rsidRDefault="00DF5084" w:rsidP="00F10098">
      <w:pPr>
        <w:widowControl/>
        <w:jc w:val="left"/>
        <w:rPr>
          <w:rFonts w:ascii="Times New Roman" w:eastAsia="SimSun" w:hAnsi="Times New Roman" w:cs="Times New Roman"/>
          <w:color w:val="1F497D"/>
          <w:kern w:val="0"/>
          <w:sz w:val="22"/>
        </w:rPr>
      </w:pPr>
    </w:p>
    <w:p w14:paraId="47125D34" w14:textId="12033405" w:rsidR="00042B7B" w:rsidRPr="0033750C" w:rsidRDefault="00042B7B" w:rsidP="00042B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68E5EBF" w14:textId="2FB80D31"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begin to set up quiz 02 for both courses this week. </w:t>
      </w:r>
    </w:p>
    <w:p w14:paraId="3ED58A79" w14:textId="57A7A10F"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day!</w:t>
      </w:r>
    </w:p>
    <w:p w14:paraId="212E0991"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1CFB2"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22D3A6" w14:textId="77777777" w:rsidR="00F10098" w:rsidRPr="0033750C" w:rsidRDefault="00F10098" w:rsidP="00256D41">
      <w:pPr>
        <w:rPr>
          <w:rFonts w:ascii="Times New Roman" w:eastAsia="SimSun" w:hAnsi="Times New Roman" w:cs="Times New Roman"/>
          <w:color w:val="1F497D"/>
          <w:kern w:val="0"/>
          <w:sz w:val="22"/>
        </w:rPr>
      </w:pPr>
    </w:p>
    <w:p w14:paraId="3426A350" w14:textId="77777777" w:rsidR="00F10098" w:rsidRPr="0033750C" w:rsidRDefault="00F10098" w:rsidP="00256D41">
      <w:pPr>
        <w:rPr>
          <w:rFonts w:ascii="Times New Roman" w:eastAsia="SimSun" w:hAnsi="Times New Roman" w:cs="Times New Roman"/>
          <w:color w:val="1F497D"/>
          <w:kern w:val="0"/>
          <w:sz w:val="22"/>
        </w:rPr>
      </w:pPr>
    </w:p>
    <w:p w14:paraId="16E1A976" w14:textId="3A1E36BC" w:rsidR="00256D41" w:rsidRPr="0033750C" w:rsidRDefault="000F28C7"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ultant </w:t>
      </w:r>
      <w:r w:rsidR="00256D41" w:rsidRPr="0033750C">
        <w:rPr>
          <w:rFonts w:ascii="Times New Roman" w:eastAsia="SimSun" w:hAnsi="Times New Roman" w:cs="Times New Roman"/>
          <w:color w:val="1F497D"/>
          <w:kern w:val="0"/>
          <w:sz w:val="22"/>
        </w:rPr>
        <w:t>about Dormitory Preferences in Application System</w:t>
      </w:r>
    </w:p>
    <w:p w14:paraId="6A2EC28C" w14:textId="77777777" w:rsidR="00256D41" w:rsidRPr="0033750C" w:rsidRDefault="00256D41"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40C0017" w14:textId="7F497B3B"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Jin Liuchao (Student ID: 1155184008). I am writing to you to ask whether I can fill the same choice in </w:t>
      </w:r>
      <w:r w:rsidR="000F28C7" w:rsidRPr="0033750C">
        <w:rPr>
          <w:rFonts w:ascii="Times New Roman" w:eastAsia="SimSun" w:hAnsi="Times New Roman" w:cs="Times New Roman"/>
          <w:color w:val="1F497D"/>
          <w:kern w:val="0"/>
          <w:sz w:val="22"/>
        </w:rPr>
        <w:t>many</w:t>
      </w:r>
      <w:r w:rsidRPr="0033750C">
        <w:rPr>
          <w:rFonts w:ascii="Times New Roman" w:eastAsia="SimSun" w:hAnsi="Times New Roman" w:cs="Times New Roman"/>
          <w:color w:val="1F497D"/>
          <w:kern w:val="0"/>
          <w:sz w:val="22"/>
        </w:rPr>
        <w:t xml:space="preserve"> blanks when indicating the dormitory preferences as shown in the file in the attachment. </w:t>
      </w:r>
    </w:p>
    <w:p w14:paraId="16C8359D" w14:textId="43CB8983"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who has already be</w:t>
      </w:r>
      <w:r w:rsidR="00F54DB9" w:rsidRPr="0033750C">
        <w:rPr>
          <w:rFonts w:ascii="Times New Roman" w:eastAsia="SimSun" w:hAnsi="Times New Roman" w:cs="Times New Roman"/>
          <w:color w:val="1F497D"/>
          <w:kern w:val="0"/>
          <w:sz w:val="22"/>
        </w:rPr>
        <w:t>en</w:t>
      </w:r>
      <w:r w:rsidRPr="0033750C">
        <w:rPr>
          <w:rFonts w:ascii="Times New Roman" w:eastAsia="SimSun" w:hAnsi="Times New Roman" w:cs="Times New Roman"/>
          <w:color w:val="1F497D"/>
          <w:kern w:val="0"/>
          <w:sz w:val="22"/>
        </w:rPr>
        <w:t xml:space="preserve"> in CUHK that </w:t>
      </w:r>
      <w:r w:rsidR="00F54DB9" w:rsidRPr="0033750C">
        <w:rPr>
          <w:rFonts w:ascii="Times New Roman" w:eastAsia="SimSun" w:hAnsi="Times New Roman" w:cs="Times New Roman"/>
          <w:color w:val="1F497D"/>
          <w:kern w:val="0"/>
          <w:sz w:val="22"/>
        </w:rPr>
        <w:t>the different blanks must be filled with the different choices when choosing the preference for the dormitory</w:t>
      </w:r>
      <w:r w:rsidRPr="0033750C">
        <w:rPr>
          <w:rFonts w:ascii="Times New Roman" w:eastAsia="SimSun" w:hAnsi="Times New Roman" w:cs="Times New Roman"/>
          <w:color w:val="1F497D"/>
          <w:kern w:val="0"/>
          <w:sz w:val="22"/>
        </w:rPr>
        <w:t xml:space="preserve">. However, I have submitted my dormitory application. </w:t>
      </w:r>
      <w:r w:rsidR="0009650A" w:rsidRPr="0033750C">
        <w:rPr>
          <w:rFonts w:ascii="Times New Roman" w:eastAsia="SimSun" w:hAnsi="Times New Roman" w:cs="Times New Roman"/>
          <w:color w:val="1F497D"/>
          <w:kern w:val="0"/>
          <w:sz w:val="22"/>
        </w:rPr>
        <w:t>I chose the single room at JCPGH 1 for the first four options because I really wanted to live there. First, it is only 500 meters away from my laboratory, and second, I like to live alone so that I can sleep peacefully.</w:t>
      </w:r>
      <w:r w:rsidRPr="0033750C">
        <w:rPr>
          <w:rFonts w:ascii="Times New Roman" w:eastAsia="SimSun" w:hAnsi="Times New Roman" w:cs="Times New Roman"/>
          <w:color w:val="1F497D"/>
          <w:kern w:val="0"/>
          <w:sz w:val="22"/>
        </w:rPr>
        <w:t xml:space="preserve"> I have not sent my hard</w:t>
      </w:r>
      <w:r w:rsidR="00F54DB9" w:rsidRPr="0033750C">
        <w:rPr>
          <w:rFonts w:ascii="Times New Roman" w:eastAsia="SimSun" w:hAnsi="Times New Roman" w:cs="Times New Roman"/>
          <w:color w:val="1F497D"/>
          <w:kern w:val="0"/>
          <w:sz w:val="22"/>
        </w:rPr>
        <w:t xml:space="preserve"> copy of</w:t>
      </w:r>
      <w:r w:rsidRPr="0033750C">
        <w:rPr>
          <w:rFonts w:ascii="Times New Roman" w:eastAsia="SimSun" w:hAnsi="Times New Roman" w:cs="Times New Roman"/>
          <w:color w:val="1F497D"/>
          <w:kern w:val="0"/>
          <w:sz w:val="22"/>
        </w:rPr>
        <w:t xml:space="preserve"> </w:t>
      </w:r>
      <w:r w:rsidR="00F54DB9"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materials for application to CUHK. So, before the sending, I want to check</w:t>
      </w:r>
      <w:r w:rsidR="000F28C7" w:rsidRPr="0033750C">
        <w:rPr>
          <w:rFonts w:ascii="Times New Roman" w:eastAsia="SimSun" w:hAnsi="Times New Roman" w:cs="Times New Roman"/>
          <w:color w:val="1F497D"/>
          <w:kern w:val="0"/>
          <w:sz w:val="22"/>
        </w:rPr>
        <w:t xml:space="preserve"> whether filling the same choice for many blanks is legal. If it is </w:t>
      </w:r>
      <w:r w:rsidR="00F54DB9" w:rsidRPr="0033750C">
        <w:rPr>
          <w:rFonts w:ascii="Times New Roman" w:eastAsia="SimSun" w:hAnsi="Times New Roman" w:cs="Times New Roman"/>
          <w:color w:val="1F497D"/>
          <w:kern w:val="0"/>
          <w:sz w:val="22"/>
        </w:rPr>
        <w:t>not allowed</w:t>
      </w:r>
      <w:r w:rsidR="000F28C7" w:rsidRPr="0033750C">
        <w:rPr>
          <w:rFonts w:ascii="Times New Roman" w:eastAsia="SimSun" w:hAnsi="Times New Roman" w:cs="Times New Roman"/>
          <w:color w:val="1F497D"/>
          <w:kern w:val="0"/>
          <w:sz w:val="22"/>
        </w:rPr>
        <w:t xml:space="preserve">, could you </w:t>
      </w:r>
      <w:r w:rsidR="00F54DB9" w:rsidRPr="0033750C">
        <w:rPr>
          <w:rFonts w:ascii="Times New Roman" w:eastAsia="SimSun" w:hAnsi="Times New Roman" w:cs="Times New Roman"/>
          <w:color w:val="1F497D"/>
          <w:kern w:val="0"/>
          <w:sz w:val="22"/>
        </w:rPr>
        <w:t xml:space="preserve">please </w:t>
      </w:r>
      <w:r w:rsidR="000F28C7" w:rsidRPr="0033750C">
        <w:rPr>
          <w:rFonts w:ascii="Times New Roman" w:eastAsia="SimSun" w:hAnsi="Times New Roman" w:cs="Times New Roman"/>
          <w:color w:val="1F497D"/>
          <w:kern w:val="0"/>
          <w:sz w:val="22"/>
        </w:rPr>
        <w:t>be so kind to help me to modify my choice to ABCDEF</w:t>
      </w:r>
      <w:r w:rsidR="00F54DB9" w:rsidRPr="0033750C">
        <w:rPr>
          <w:rFonts w:ascii="Times New Roman" w:eastAsia="SimSun" w:hAnsi="Times New Roman" w:cs="Times New Roman"/>
          <w:color w:val="1F497D"/>
          <w:kern w:val="0"/>
          <w:sz w:val="22"/>
        </w:rPr>
        <w:t xml:space="preserve"> (A is the 1st Choice)</w:t>
      </w:r>
      <w:r w:rsidR="000F28C7" w:rsidRPr="0033750C">
        <w:rPr>
          <w:rFonts w:ascii="Times New Roman" w:eastAsia="SimSun" w:hAnsi="Times New Roman" w:cs="Times New Roman"/>
          <w:color w:val="1F497D"/>
          <w:kern w:val="0"/>
          <w:sz w:val="22"/>
        </w:rPr>
        <w:t xml:space="preserve">? </w:t>
      </w:r>
    </w:p>
    <w:p w14:paraId="1E5E63CF" w14:textId="0C542DCD"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146DD549" w14:textId="3D24752B"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EC88FF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47D35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C7127" w14:textId="77777777" w:rsidR="00256D41" w:rsidRPr="0033750C" w:rsidRDefault="00256D41" w:rsidP="0038118F">
      <w:pPr>
        <w:rPr>
          <w:rFonts w:ascii="Times New Roman" w:eastAsia="SimSun" w:hAnsi="Times New Roman" w:cs="Times New Roman"/>
          <w:color w:val="1F497D"/>
          <w:kern w:val="0"/>
          <w:sz w:val="22"/>
        </w:rPr>
      </w:pPr>
    </w:p>
    <w:p w14:paraId="78F98148" w14:textId="77777777" w:rsidR="00256D41" w:rsidRPr="0033750C" w:rsidRDefault="00256D41" w:rsidP="0038118F">
      <w:pPr>
        <w:rPr>
          <w:rFonts w:ascii="Times New Roman" w:eastAsia="SimSun" w:hAnsi="Times New Roman" w:cs="Times New Roman"/>
          <w:color w:val="1F497D"/>
          <w:kern w:val="0"/>
          <w:sz w:val="22"/>
        </w:rPr>
      </w:pPr>
    </w:p>
    <w:p w14:paraId="1BAC3805" w14:textId="22AD99FF" w:rsidR="00147D5F" w:rsidRPr="0033750C" w:rsidRDefault="00147D5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ies about Payment Methods for Dormitory Applications</w:t>
      </w:r>
    </w:p>
    <w:p w14:paraId="51CCB3C1" w14:textId="38EDDFF9" w:rsidR="0038118F" w:rsidRPr="0033750C" w:rsidRDefault="0038118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5E8F688" w14:textId="4698BF06" w:rsidR="0038118F" w:rsidRPr="0033750C" w:rsidRDefault="00081ECA" w:rsidP="0038118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information. I will apply for a bank draft at Bank of China. Have a nice weekend!</w:t>
      </w:r>
    </w:p>
    <w:p w14:paraId="35469FFD"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748BEB"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5A34" w14:textId="77777777" w:rsidR="0038118F" w:rsidRPr="0033750C" w:rsidRDefault="0038118F" w:rsidP="00977BD5">
      <w:pPr>
        <w:rPr>
          <w:rFonts w:ascii="Times New Roman" w:eastAsia="SimSun" w:hAnsi="Times New Roman" w:cs="Times New Roman"/>
          <w:color w:val="1F497D"/>
          <w:kern w:val="0"/>
          <w:sz w:val="22"/>
        </w:rPr>
      </w:pPr>
    </w:p>
    <w:p w14:paraId="4087BEA9" w14:textId="77777777" w:rsidR="0038118F" w:rsidRPr="0033750C" w:rsidRDefault="0038118F" w:rsidP="00977BD5">
      <w:pPr>
        <w:rPr>
          <w:rFonts w:ascii="Times New Roman" w:eastAsia="SimSun" w:hAnsi="Times New Roman" w:cs="Times New Roman"/>
          <w:color w:val="1F497D"/>
          <w:kern w:val="0"/>
          <w:sz w:val="22"/>
        </w:rPr>
      </w:pPr>
    </w:p>
    <w:p w14:paraId="7B1CD270" w14:textId="10AC6412" w:rsidR="00977BD5" w:rsidRPr="0033750C" w:rsidRDefault="00977BD5" w:rsidP="00977B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C8E235F" w14:textId="77777777" w:rsidR="00316626" w:rsidRPr="0033750C" w:rsidRDefault="00316626"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532F77A3" w14:textId="5CB450D7" w:rsidR="00977BD5" w:rsidRPr="0033750C" w:rsidRDefault="00DE1832"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w:t>
      </w:r>
      <w:r w:rsidR="00977BD5" w:rsidRPr="0033750C">
        <w:rPr>
          <w:rFonts w:ascii="Times New Roman" w:eastAsia="SimSun" w:hAnsi="Times New Roman" w:cs="Times New Roman"/>
          <w:color w:val="1F497D"/>
          <w:kern w:val="0"/>
          <w:sz w:val="22"/>
        </w:rPr>
        <w:t xml:space="preserve"> Jin Liuchao (Student ID: 1155184008). I am writing to you to ask when visa couriers will be accepted.</w:t>
      </w:r>
    </w:p>
    <w:p w14:paraId="5F0D8EDD" w14:textId="0A01726F"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received an offer from CUHK in February. Now I am applying for </w:t>
      </w:r>
      <w:r w:rsidR="00B535BE"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visa. I sent the visa application materials from Chengdu China on February 22, and the express delivery started on February 26. But I saw on the Internet that the courier called ((852) 3943 8976) for 4 consecutive days, but no one answered. I asked a friend of mine in Hong Kong to help </w:t>
      </w:r>
      <w:r w:rsidR="00DE1832" w:rsidRPr="0033750C">
        <w:rPr>
          <w:rFonts w:ascii="Times New Roman" w:eastAsia="SimSun" w:hAnsi="Times New Roman" w:cs="Times New Roman"/>
          <w:color w:val="1F497D"/>
          <w:kern w:val="0"/>
          <w:sz w:val="22"/>
        </w:rPr>
        <w:t>me</w:t>
      </w:r>
      <w:r w:rsidRPr="0033750C">
        <w:rPr>
          <w:rFonts w:ascii="Times New Roman" w:eastAsia="SimSun" w:hAnsi="Times New Roman" w:cs="Times New Roman"/>
          <w:color w:val="1F497D"/>
          <w:kern w:val="0"/>
          <w:sz w:val="22"/>
        </w:rPr>
        <w:t xml:space="preserve"> call you, and the reply I received was that this </w:t>
      </w:r>
      <w:r w:rsidR="00DE1832" w:rsidRPr="0033750C">
        <w:rPr>
          <w:rFonts w:ascii="Times New Roman" w:eastAsia="SimSun" w:hAnsi="Times New Roman" w:cs="Times New Roman"/>
          <w:color w:val="1F497D"/>
          <w:kern w:val="0"/>
          <w:sz w:val="22"/>
        </w:rPr>
        <w:t>phone number</w:t>
      </w:r>
      <w:r w:rsidRPr="0033750C">
        <w:rPr>
          <w:rFonts w:ascii="Times New Roman" w:eastAsia="SimSun" w:hAnsi="Times New Roman" w:cs="Times New Roman"/>
          <w:color w:val="1F497D"/>
          <w:kern w:val="0"/>
          <w:sz w:val="22"/>
        </w:rPr>
        <w:t xml:space="preserve"> </w:t>
      </w:r>
      <w:r w:rsidR="00DE1832"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closed. Since March 1, the status of this express has been displayed as: Affected by the epidemic, the current area cannot be delivered on time. If you need it, my SF Express tracking number is: SF1409673698397. </w:t>
      </w:r>
      <w:r w:rsidR="00DE1832" w:rsidRPr="0033750C">
        <w:rPr>
          <w:rFonts w:ascii="Times New Roman" w:eastAsia="SimSun" w:hAnsi="Times New Roman" w:cs="Times New Roman"/>
          <w:color w:val="1F497D"/>
          <w:kern w:val="0"/>
          <w:sz w:val="22"/>
        </w:rPr>
        <w:t>I was wondering if it</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s because of the epidemic that the phon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get through and the packag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be delivered. If this is the case, I hope visa applications can continue after the epidemic is over.</w:t>
      </w:r>
    </w:p>
    <w:p w14:paraId="1BC2178A" w14:textId="2C869041"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cent pandemic in Hong Kong is a bit serious. Please pay attention to your own protection and health. I believe that everything will pass eventually, and hope the pandemic will get better soon. Take care and stay safe!</w:t>
      </w:r>
    </w:p>
    <w:p w14:paraId="4158E907" w14:textId="46D59AA8" w:rsidR="00DE1832" w:rsidRPr="0033750C" w:rsidRDefault="00DE1832" w:rsidP="00DE18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00DBE90"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543AFC"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7B8344" w14:textId="77777777" w:rsidR="00977BD5" w:rsidRPr="0033750C" w:rsidRDefault="00977BD5" w:rsidP="00F423A2">
      <w:pPr>
        <w:rPr>
          <w:rFonts w:ascii="Times New Roman" w:eastAsia="SimSun" w:hAnsi="Times New Roman" w:cs="Times New Roman"/>
          <w:color w:val="1F497D"/>
          <w:kern w:val="0"/>
          <w:sz w:val="22"/>
        </w:rPr>
      </w:pPr>
    </w:p>
    <w:p w14:paraId="2343CD04" w14:textId="77777777" w:rsidR="00977BD5" w:rsidRPr="0033750C" w:rsidRDefault="00977BD5" w:rsidP="00F423A2">
      <w:pPr>
        <w:rPr>
          <w:rFonts w:ascii="Times New Roman" w:eastAsia="SimSun" w:hAnsi="Times New Roman" w:cs="Times New Roman"/>
          <w:color w:val="1F497D"/>
          <w:kern w:val="0"/>
          <w:sz w:val="22"/>
        </w:rPr>
      </w:pPr>
    </w:p>
    <w:p w14:paraId="500C06AD" w14:textId="336776C2"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8690A0A" w14:textId="1A21F397"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will tell them on the QQ group. Thank you for reminder and have a good day!</w:t>
      </w:r>
    </w:p>
    <w:p w14:paraId="70B310C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967DFA" w14:textId="67E59DD3"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E49D10" w14:textId="536A60DA" w:rsidR="00F423A2" w:rsidRPr="0033750C" w:rsidRDefault="00F423A2" w:rsidP="00F423A2">
      <w:pPr>
        <w:widowControl/>
        <w:jc w:val="left"/>
        <w:rPr>
          <w:rFonts w:ascii="Times New Roman" w:eastAsia="SimSun" w:hAnsi="Times New Roman" w:cs="Times New Roman"/>
          <w:color w:val="1F497D"/>
          <w:kern w:val="0"/>
          <w:sz w:val="22"/>
        </w:rPr>
      </w:pPr>
    </w:p>
    <w:p w14:paraId="66613D6B" w14:textId="77777777"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B7E2423" w14:textId="4A36A7B6"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students asked whether our exam is open-book or close-book because most of them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paper-version textbook. If the exam is open-book, I can help them to print out the textbook. </w:t>
      </w:r>
    </w:p>
    <w:p w14:paraId="46B7AFB1" w14:textId="2353AFEA"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w:t>
      </w:r>
    </w:p>
    <w:p w14:paraId="713D2CA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E5F521"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276B8" w14:textId="77777777" w:rsidR="00F423A2" w:rsidRPr="0033750C" w:rsidRDefault="00F423A2" w:rsidP="00F423A2">
      <w:pPr>
        <w:widowControl/>
        <w:jc w:val="left"/>
        <w:rPr>
          <w:rFonts w:ascii="Times New Roman" w:eastAsia="SimSun" w:hAnsi="Times New Roman" w:cs="Times New Roman"/>
          <w:color w:val="1F497D"/>
          <w:kern w:val="0"/>
          <w:sz w:val="22"/>
        </w:rPr>
      </w:pPr>
    </w:p>
    <w:p w14:paraId="3BB0EC86" w14:textId="77777777" w:rsidR="00F423A2" w:rsidRPr="0033750C" w:rsidRDefault="00F423A2" w:rsidP="00E160E3">
      <w:pPr>
        <w:rPr>
          <w:rFonts w:ascii="Times New Roman" w:eastAsia="SimSun" w:hAnsi="Times New Roman" w:cs="Times New Roman"/>
          <w:color w:val="1F497D"/>
          <w:kern w:val="0"/>
          <w:sz w:val="22"/>
        </w:rPr>
      </w:pPr>
    </w:p>
    <w:p w14:paraId="6A8D769B" w14:textId="77777777" w:rsidR="00F423A2" w:rsidRPr="0033750C" w:rsidRDefault="00F423A2" w:rsidP="00E160E3">
      <w:pPr>
        <w:rPr>
          <w:rFonts w:ascii="Times New Roman" w:eastAsia="SimSun" w:hAnsi="Times New Roman" w:cs="Times New Roman"/>
          <w:color w:val="1F497D"/>
          <w:kern w:val="0"/>
          <w:sz w:val="22"/>
        </w:rPr>
      </w:pPr>
    </w:p>
    <w:p w14:paraId="5F5393DF" w14:textId="0D6EB11E" w:rsidR="00E160E3" w:rsidRPr="0033750C" w:rsidRDefault="00E160E3" w:rsidP="00E160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5CBA04" w14:textId="0EFC0A29" w:rsidR="00E160E3" w:rsidRPr="0033750C" w:rsidRDefault="00E160E3" w:rsidP="00E16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w:t>
      </w:r>
      <w:r w:rsidR="00F60DA3" w:rsidRPr="0033750C">
        <w:rPr>
          <w:rFonts w:ascii="Times New Roman" w:eastAsia="SimSun" w:hAnsi="Times New Roman" w:cs="Times New Roman"/>
          <w:color w:val="1F497D"/>
          <w:kern w:val="0"/>
          <w:sz w:val="22"/>
        </w:rPr>
        <w:t>Got it! I will delete five questions for each quiz.</w:t>
      </w:r>
      <w:r w:rsidRPr="0033750C">
        <w:rPr>
          <w:rFonts w:ascii="Times New Roman" w:eastAsia="SimSun" w:hAnsi="Times New Roman" w:cs="Times New Roman"/>
          <w:color w:val="1F497D"/>
          <w:kern w:val="0"/>
          <w:sz w:val="22"/>
        </w:rPr>
        <w:t xml:space="preserve"> Have a</w:t>
      </w:r>
      <w:r w:rsidR="00F60DA3" w:rsidRPr="0033750C">
        <w:rPr>
          <w:rFonts w:ascii="Times New Roman" w:eastAsia="SimSun" w:hAnsi="Times New Roman" w:cs="Times New Roman"/>
          <w:color w:val="1F497D"/>
          <w:kern w:val="0"/>
          <w:sz w:val="22"/>
        </w:rPr>
        <w:t xml:space="preserve"> nice weekend too</w:t>
      </w:r>
      <w:r w:rsidRPr="0033750C">
        <w:rPr>
          <w:rFonts w:ascii="Times New Roman" w:eastAsia="SimSun" w:hAnsi="Times New Roman" w:cs="Times New Roman"/>
          <w:color w:val="1F497D"/>
          <w:kern w:val="0"/>
          <w:sz w:val="22"/>
        </w:rPr>
        <w:t>!</w:t>
      </w:r>
    </w:p>
    <w:p w14:paraId="1458E36D" w14:textId="77777777"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199A60" w14:textId="1047A96F"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3BB389" w14:textId="156348B1" w:rsidR="00F60DA3" w:rsidRPr="0033750C" w:rsidRDefault="00F60DA3" w:rsidP="00E160E3">
      <w:pPr>
        <w:widowControl/>
        <w:jc w:val="left"/>
        <w:rPr>
          <w:rFonts w:ascii="Times New Roman" w:eastAsia="SimSun" w:hAnsi="Times New Roman" w:cs="Times New Roman"/>
          <w:color w:val="1F497D"/>
          <w:kern w:val="0"/>
          <w:sz w:val="22"/>
        </w:rPr>
      </w:pPr>
    </w:p>
    <w:p w14:paraId="1C54A5F0" w14:textId="77777777" w:rsidR="00F60DA3" w:rsidRPr="0033750C" w:rsidRDefault="00F60DA3" w:rsidP="00F60DA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66EB044" w14:textId="6A801519" w:rsidR="00F60DA3" w:rsidRPr="0033750C" w:rsidRDefault="00F60DA3" w:rsidP="00F60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Have a good day!</w:t>
      </w:r>
    </w:p>
    <w:p w14:paraId="0F6D16DE"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13075B"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87170" w14:textId="77777777" w:rsidR="00F60DA3" w:rsidRPr="0033750C" w:rsidRDefault="00F60DA3" w:rsidP="00E160E3">
      <w:pPr>
        <w:widowControl/>
        <w:jc w:val="left"/>
        <w:rPr>
          <w:rFonts w:ascii="Times New Roman" w:eastAsia="SimSun" w:hAnsi="Times New Roman" w:cs="Times New Roman"/>
          <w:color w:val="1F497D"/>
          <w:kern w:val="0"/>
          <w:sz w:val="22"/>
        </w:rPr>
      </w:pPr>
    </w:p>
    <w:p w14:paraId="5E5A7CF6" w14:textId="5078DEB4" w:rsidR="001A0463" w:rsidRPr="0033750C" w:rsidRDefault="001A0463" w:rsidP="00E160E3">
      <w:pPr>
        <w:widowControl/>
        <w:jc w:val="left"/>
        <w:rPr>
          <w:rFonts w:ascii="Times New Roman" w:eastAsia="SimSun" w:hAnsi="Times New Roman" w:cs="Times New Roman"/>
          <w:color w:val="1F497D"/>
          <w:kern w:val="0"/>
          <w:sz w:val="22"/>
        </w:rPr>
      </w:pPr>
    </w:p>
    <w:p w14:paraId="48048A77" w14:textId="10954F9E" w:rsidR="001A0463" w:rsidRPr="0033750C" w:rsidRDefault="001A0463" w:rsidP="00E160E3">
      <w:pPr>
        <w:widowControl/>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Please read the guidelines for quizzes carefully before starting the quizzes.</w:t>
      </w:r>
    </w:p>
    <w:p w14:paraId="03428DB9" w14:textId="0514228B" w:rsidR="00E160E3" w:rsidRPr="0033750C" w:rsidRDefault="00E160E3" w:rsidP="000804EF">
      <w:pPr>
        <w:rPr>
          <w:rFonts w:ascii="Times New Roman" w:eastAsia="SimSun" w:hAnsi="Times New Roman" w:cs="Times New Roman"/>
          <w:color w:val="1F497D"/>
          <w:kern w:val="0"/>
          <w:sz w:val="22"/>
        </w:rPr>
      </w:pPr>
    </w:p>
    <w:p w14:paraId="1312BD1C"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ATH0230,</w:t>
      </w:r>
    </w:p>
    <w:p w14:paraId="50ED8F2C" w14:textId="77777777" w:rsidR="001A0463" w:rsidRPr="0033750C" w:rsidRDefault="001A0463" w:rsidP="001A046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 of MATH0230 Analytic Geometry and Calculus 2 will be held in </w:t>
      </w:r>
      <w:r w:rsidRPr="0033750C">
        <w:rPr>
          <w:rFonts w:ascii="Times New Roman" w:eastAsia="SimSun" w:hAnsi="Times New Roman" w:cs="Times New Roman"/>
          <w:b/>
          <w:bCs/>
          <w:color w:val="1F497D"/>
          <w:kern w:val="0"/>
          <w:sz w:val="22"/>
        </w:rPr>
        <w:t>Zone 3-101</w:t>
      </w:r>
      <w:r w:rsidRPr="0033750C">
        <w:rPr>
          <w:rFonts w:ascii="Times New Roman" w:eastAsia="SimSun" w:hAnsi="Times New Roman" w:cs="Times New Roman"/>
          <w:color w:val="1F497D"/>
          <w:kern w:val="0"/>
          <w:sz w:val="22"/>
        </w:rPr>
        <w:t xml:space="preserve"> from </w:t>
      </w:r>
      <w:r w:rsidRPr="0033750C">
        <w:rPr>
          <w:rFonts w:ascii="Times New Roman" w:eastAsia="SimSun" w:hAnsi="Times New Roman" w:cs="Times New Roman"/>
          <w:b/>
          <w:bCs/>
          <w:color w:val="1F497D"/>
          <w:kern w:val="0"/>
          <w:sz w:val="22"/>
        </w:rPr>
        <w:t>12:30 p.m.</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b/>
          <w:bCs/>
          <w:color w:val="1F497D"/>
          <w:kern w:val="0"/>
          <w:sz w:val="22"/>
        </w:rPr>
        <w:t>1:15 p.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bCs/>
          <w:color w:val="1F497D"/>
          <w:kern w:val="0"/>
          <w:sz w:val="22"/>
        </w:rPr>
        <w:t>Friday</w:t>
      </w:r>
      <w:r w:rsidRPr="0033750C">
        <w:rPr>
          <w:rFonts w:ascii="Times New Roman" w:eastAsia="SimSun" w:hAnsi="Times New Roman" w:cs="Times New Roman"/>
          <w:color w:val="1F497D"/>
          <w:kern w:val="0"/>
          <w:sz w:val="22"/>
        </w:rPr>
        <w:t xml:space="preserve">. The tutorial is mainly for Q&amp;A. Please come if you have any questions and problems in this course. Of course, you can also come to me via QQ. Looking forward to seeing you during the tutorial! </w:t>
      </w:r>
    </w:p>
    <w:p w14:paraId="449A6712" w14:textId="77777777" w:rsidR="001A0463" w:rsidRPr="0033750C" w:rsidRDefault="001A0463" w:rsidP="001A04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10071"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05B33" w14:textId="77777777" w:rsidR="001A0463" w:rsidRPr="0033750C" w:rsidRDefault="001A0463" w:rsidP="000804EF">
      <w:pPr>
        <w:rPr>
          <w:rFonts w:ascii="Times New Roman" w:eastAsia="SimSun" w:hAnsi="Times New Roman" w:cs="Times New Roman"/>
          <w:color w:val="1F497D"/>
          <w:kern w:val="0"/>
          <w:sz w:val="22"/>
        </w:rPr>
      </w:pPr>
    </w:p>
    <w:p w14:paraId="5C8E6F60" w14:textId="77777777" w:rsidR="00E160E3" w:rsidRPr="0033750C" w:rsidRDefault="00E160E3" w:rsidP="000804EF">
      <w:pPr>
        <w:rPr>
          <w:rFonts w:ascii="Times New Roman" w:eastAsia="SimSun" w:hAnsi="Times New Roman" w:cs="Times New Roman"/>
          <w:color w:val="1F497D"/>
          <w:kern w:val="0"/>
          <w:sz w:val="22"/>
        </w:rPr>
      </w:pPr>
    </w:p>
    <w:p w14:paraId="6FA85F90" w14:textId="2B43A144" w:rsidR="000804EF" w:rsidRPr="0033750C" w:rsidRDefault="000804EF" w:rsidP="000804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2CA3706" w14:textId="4E4E405B" w:rsidR="000804EF" w:rsidRPr="0033750C" w:rsidRDefault="000804EF" w:rsidP="000804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w:t>
      </w:r>
    </w:p>
    <w:p w14:paraId="52ADE55A"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44976B"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2D943E" w14:textId="77777777" w:rsidR="000804EF" w:rsidRPr="0033750C" w:rsidRDefault="000804EF" w:rsidP="00390ADE">
      <w:pPr>
        <w:rPr>
          <w:rFonts w:ascii="Times New Roman" w:eastAsia="SimSun" w:hAnsi="Times New Roman" w:cs="Times New Roman"/>
          <w:color w:val="1F497D"/>
          <w:kern w:val="0"/>
          <w:sz w:val="22"/>
        </w:rPr>
      </w:pPr>
    </w:p>
    <w:p w14:paraId="57D2B5C2" w14:textId="77777777" w:rsidR="000804EF" w:rsidRPr="0033750C" w:rsidRDefault="000804EF" w:rsidP="00390ADE">
      <w:pPr>
        <w:rPr>
          <w:rFonts w:ascii="Times New Roman" w:eastAsia="SimSun" w:hAnsi="Times New Roman" w:cs="Times New Roman"/>
          <w:color w:val="1F497D"/>
          <w:kern w:val="0"/>
          <w:sz w:val="22"/>
        </w:rPr>
      </w:pPr>
    </w:p>
    <w:p w14:paraId="2C267B45" w14:textId="11AB31F6" w:rsidR="00390ADE" w:rsidRPr="0033750C" w:rsidRDefault="00390ADE" w:rsidP="00390AD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4774818" w14:textId="27504B1F" w:rsidR="00390ADE" w:rsidRPr="0033750C" w:rsidRDefault="00390ADE" w:rsidP="00390A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students asked why the deadline of HW set 1 was not changed on the BlackBoard since you said the HW set 1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need to be submitted next week. They are wondering what the actual deadline of HW set 1 is. </w:t>
      </w:r>
    </w:p>
    <w:p w14:paraId="7F15AD96" w14:textId="30933EAA" w:rsidR="00390ADE" w:rsidRPr="0033750C" w:rsidRDefault="00390ADE" w:rsidP="00390A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enjoy your weekend!</w:t>
      </w:r>
    </w:p>
    <w:p w14:paraId="7DB150C5"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748A62"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FDCBA3" w14:textId="77777777" w:rsidR="00390ADE" w:rsidRPr="0033750C" w:rsidRDefault="00390ADE" w:rsidP="00624F9F">
      <w:pPr>
        <w:rPr>
          <w:rFonts w:ascii="Times New Roman" w:eastAsia="SimSun" w:hAnsi="Times New Roman" w:cs="Times New Roman"/>
          <w:color w:val="1F497D"/>
          <w:kern w:val="0"/>
          <w:sz w:val="22"/>
        </w:rPr>
      </w:pPr>
    </w:p>
    <w:p w14:paraId="4A61FCA7" w14:textId="77777777" w:rsidR="00390ADE" w:rsidRPr="0033750C" w:rsidRDefault="00390ADE" w:rsidP="00624F9F">
      <w:pPr>
        <w:rPr>
          <w:rFonts w:ascii="Times New Roman" w:eastAsia="SimSun" w:hAnsi="Times New Roman" w:cs="Times New Roman"/>
          <w:color w:val="1F497D"/>
          <w:kern w:val="0"/>
          <w:sz w:val="22"/>
        </w:rPr>
      </w:pPr>
    </w:p>
    <w:p w14:paraId="706B1A40" w14:textId="5C79DEB7"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FBB49B1" w14:textId="22680BDD" w:rsidR="00624F9F" w:rsidRPr="0033750C" w:rsidRDefault="00624F9F"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website is not free</w:t>
      </w:r>
      <w:r w:rsidR="00540B17" w:rsidRPr="0033750C">
        <w:rPr>
          <w:rFonts w:ascii="Times New Roman" w:eastAsia="SimSun" w:hAnsi="Times New Roman" w:cs="Times New Roman"/>
          <w:color w:val="1F497D"/>
          <w:kern w:val="0"/>
          <w:sz w:val="22"/>
        </w:rPr>
        <w:t xml:space="preserve"> for creating an account</w:t>
      </w:r>
      <w:r w:rsidRPr="0033750C">
        <w:rPr>
          <w:rFonts w:ascii="Times New Roman" w:eastAsia="SimSun" w:hAnsi="Times New Roman" w:cs="Times New Roman"/>
          <w:color w:val="1F497D"/>
          <w:kern w:val="0"/>
          <w:sz w:val="22"/>
        </w:rPr>
        <w:t>. It shows that the individual subscriptions can be purchased on a monthly ($9.99) or an annual basis ($59.99)</w:t>
      </w:r>
      <w:r w:rsidR="0080598A" w:rsidRPr="0033750C">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 xml:space="preserve"> but for basis usage, it is free and doesn</w:t>
      </w:r>
      <w:r w:rsidR="00722F9A">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t need to sign up an account in this website.</w:t>
      </w:r>
    </w:p>
    <w:p w14:paraId="00C8FA10" w14:textId="7DDA2C14"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y creating an account with MechaniCalc, you will receive the following benefits:</w:t>
      </w:r>
    </w:p>
    <w:p w14:paraId="392DF614"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restricted access to all calculators and other content on this site</w:t>
      </w:r>
    </w:p>
    <w:p w14:paraId="334634EF"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create new materials and cross sections for use in the calculators</w:t>
      </w:r>
    </w:p>
    <w:p w14:paraId="276987B2"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save input files so that you never lose your work</w:t>
      </w:r>
    </w:p>
    <w:p w14:paraId="16878D76"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generate beautifully formatted reports to document results</w:t>
      </w:r>
    </w:p>
    <w:p w14:paraId="048E736B" w14:textId="187131E4"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moval of all advertisements and popups</w:t>
      </w:r>
    </w:p>
    <w:p w14:paraId="206EE8DB" w14:textId="54254219" w:rsidR="00540B17" w:rsidRPr="0033750C" w:rsidRDefault="00540B17"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think it is necessary for us to pay for it for above benefits?</w:t>
      </w:r>
    </w:p>
    <w:p w14:paraId="1385093E" w14:textId="665BF28D" w:rsidR="00540B17" w:rsidRPr="0033750C" w:rsidRDefault="00540B17"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have a nice weekend!</w:t>
      </w:r>
    </w:p>
    <w:p w14:paraId="6F06BF39"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E2E930"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C22C0" w14:textId="77777777" w:rsidR="00624F9F" w:rsidRPr="0033750C" w:rsidRDefault="00624F9F" w:rsidP="00624F9F">
      <w:pPr>
        <w:rPr>
          <w:rFonts w:ascii="Times New Roman" w:eastAsia="SimSun" w:hAnsi="Times New Roman" w:cs="Times New Roman"/>
          <w:color w:val="1F497D"/>
          <w:kern w:val="0"/>
          <w:sz w:val="22"/>
        </w:rPr>
      </w:pPr>
    </w:p>
    <w:p w14:paraId="7B4064E2" w14:textId="77777777" w:rsidR="00624F9F" w:rsidRPr="0033750C" w:rsidRDefault="00624F9F" w:rsidP="00624F9F">
      <w:pPr>
        <w:rPr>
          <w:rFonts w:ascii="Times New Roman" w:eastAsia="SimSun" w:hAnsi="Times New Roman" w:cs="Times New Roman"/>
          <w:color w:val="1F497D"/>
          <w:kern w:val="0"/>
          <w:sz w:val="22"/>
        </w:rPr>
      </w:pPr>
    </w:p>
    <w:p w14:paraId="4D084B46" w14:textId="0B2DE895"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ECA35AB" w14:textId="3F2036E1"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 up the first quiz for both Mechanical Design and Mechanical Vibration. I have also written the guidelines for quizzes for both courses, which are attached to this email. Could you please review it when it is available for you? If it is OK, I will release it on the BlackBoard. </w:t>
      </w:r>
    </w:p>
    <w:p w14:paraId="523C9A77" w14:textId="226FEEA0"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and looking forward to your reply. Have a good weekend!</w:t>
      </w:r>
    </w:p>
    <w:p w14:paraId="79FE9F7E"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9A3ED"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DE70E2" w14:textId="77777777" w:rsidR="00624F9F" w:rsidRPr="0033750C" w:rsidRDefault="00624F9F" w:rsidP="00596653">
      <w:pPr>
        <w:rPr>
          <w:rFonts w:ascii="Times New Roman" w:eastAsia="SimSun" w:hAnsi="Times New Roman" w:cs="Times New Roman"/>
          <w:color w:val="1F497D"/>
          <w:kern w:val="0"/>
          <w:sz w:val="22"/>
        </w:rPr>
      </w:pPr>
    </w:p>
    <w:p w14:paraId="79D3CA64" w14:textId="77777777" w:rsidR="00624F9F" w:rsidRPr="0033750C" w:rsidRDefault="00624F9F" w:rsidP="00596653">
      <w:pPr>
        <w:rPr>
          <w:rFonts w:ascii="Times New Roman" w:eastAsia="SimSun" w:hAnsi="Times New Roman" w:cs="Times New Roman"/>
          <w:color w:val="1F497D"/>
          <w:kern w:val="0"/>
          <w:sz w:val="22"/>
        </w:rPr>
      </w:pPr>
    </w:p>
    <w:p w14:paraId="5EBF0651" w14:textId="149D83BE" w:rsidR="00596653" w:rsidRPr="0033750C" w:rsidRDefault="00596653" w:rsidP="005966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1646072B" w14:textId="44BD9A5D" w:rsidR="00596653" w:rsidRPr="0033750C" w:rsidRDefault="00596653" w:rsidP="005966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will come to your office at 10am next Monday. Many thanks for your help and have a good night! </w:t>
      </w:r>
    </w:p>
    <w:p w14:paraId="178DB80B"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DA330C"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599A18" w14:textId="77777777" w:rsidR="00596653" w:rsidRPr="0033750C" w:rsidRDefault="00596653" w:rsidP="005E4057">
      <w:pPr>
        <w:rPr>
          <w:rFonts w:ascii="Times New Roman" w:eastAsia="SimSun" w:hAnsi="Times New Roman" w:cs="Times New Roman"/>
          <w:color w:val="1F497D"/>
          <w:kern w:val="0"/>
          <w:sz w:val="22"/>
        </w:rPr>
      </w:pPr>
    </w:p>
    <w:p w14:paraId="051A586D" w14:textId="77777777" w:rsidR="00596653" w:rsidRPr="0033750C" w:rsidRDefault="00596653" w:rsidP="005E4057">
      <w:pPr>
        <w:rPr>
          <w:rFonts w:ascii="Times New Roman" w:eastAsia="SimSun" w:hAnsi="Times New Roman" w:cs="Times New Roman"/>
          <w:color w:val="1F497D"/>
          <w:kern w:val="0"/>
          <w:sz w:val="22"/>
        </w:rPr>
      </w:pPr>
    </w:p>
    <w:p w14:paraId="67C929ED" w14:textId="4B793CB2" w:rsidR="005E4057" w:rsidRPr="0033750C" w:rsidRDefault="005E4057" w:rsidP="005E40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0FD6067" w14:textId="51FD8AFE"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44834C2F" w14:textId="755004B0"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lmost finished writing the thesis for senior project about 6 DoF Unified Tracking Controller for Tilt-Rotor Multi-Rotor UAV based on Unit Dual Quaternion. Could you please help me revise it? </w:t>
      </w:r>
      <w:r w:rsidR="004A32FE" w:rsidRPr="0033750C">
        <w:rPr>
          <w:rFonts w:ascii="Times New Roman" w:eastAsia="SimSun" w:hAnsi="Times New Roman" w:cs="Times New Roman"/>
          <w:color w:val="1F497D"/>
          <w:kern w:val="0"/>
          <w:sz w:val="22"/>
        </w:rPr>
        <w:t xml:space="preserve">If you could help, </w:t>
      </w:r>
      <w:r w:rsidRPr="0033750C">
        <w:rPr>
          <w:rFonts w:ascii="Times New Roman" w:eastAsia="SimSun" w:hAnsi="Times New Roman" w:cs="Times New Roman"/>
          <w:color w:val="1F497D"/>
          <w:kern w:val="0"/>
          <w:sz w:val="22"/>
        </w:rPr>
        <w:t xml:space="preserve">I was wondering when it is available for you. </w:t>
      </w:r>
    </w:p>
    <w:p w14:paraId="5368273C" w14:textId="0BE37C2F" w:rsidR="005E4057" w:rsidRPr="0033750C" w:rsidRDefault="004A32FE"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r w:rsidR="005E4057" w:rsidRPr="0033750C">
        <w:rPr>
          <w:rFonts w:ascii="Times New Roman" w:eastAsia="SimSun" w:hAnsi="Times New Roman" w:cs="Times New Roman"/>
          <w:color w:val="1F497D"/>
          <w:kern w:val="0"/>
          <w:sz w:val="22"/>
        </w:rPr>
        <w:t xml:space="preserve"> </w:t>
      </w:r>
    </w:p>
    <w:p w14:paraId="5DB5FE24"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E380A6"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677D22" w14:textId="77777777" w:rsidR="005E4057" w:rsidRPr="0033750C" w:rsidRDefault="005E4057" w:rsidP="00797469">
      <w:pPr>
        <w:rPr>
          <w:rFonts w:ascii="Times New Roman" w:eastAsia="SimSun" w:hAnsi="Times New Roman" w:cs="Times New Roman"/>
          <w:color w:val="1F497D"/>
          <w:kern w:val="0"/>
          <w:sz w:val="22"/>
        </w:rPr>
      </w:pPr>
    </w:p>
    <w:p w14:paraId="1BAA1A8C" w14:textId="77777777" w:rsidR="005E4057" w:rsidRPr="0033750C" w:rsidRDefault="005E4057" w:rsidP="00797469">
      <w:pPr>
        <w:rPr>
          <w:rFonts w:ascii="Times New Roman" w:eastAsia="SimSun" w:hAnsi="Times New Roman" w:cs="Times New Roman"/>
          <w:color w:val="1F497D"/>
          <w:kern w:val="0"/>
          <w:sz w:val="22"/>
        </w:rPr>
      </w:pPr>
    </w:p>
    <w:p w14:paraId="5081FD4D" w14:textId="7C386C92" w:rsidR="00797469" w:rsidRPr="0033750C" w:rsidRDefault="00797469" w:rsidP="007974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5DF56A1" w14:textId="4C16FDFF" w:rsidR="00797469" w:rsidRPr="0033750C" w:rsidRDefault="00224D48" w:rsidP="007974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s for your information. </w:t>
      </w:r>
    </w:p>
    <w:p w14:paraId="4257F901" w14:textId="6289C616"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ave written some guidances and requirements for submitting homework, which is attached to this email. Could you please review it when it is available for you? If it is OK, I will release it on the BlackBoard. </w:t>
      </w:r>
    </w:p>
    <w:p w14:paraId="38892CDC" w14:textId="48487780"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and looking forward to your reply. </w:t>
      </w:r>
    </w:p>
    <w:p w14:paraId="040B284C"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159BDD"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A2274" w14:textId="77777777" w:rsidR="00797469" w:rsidRPr="0033750C" w:rsidRDefault="00797469">
      <w:pPr>
        <w:widowControl/>
        <w:jc w:val="left"/>
        <w:rPr>
          <w:rFonts w:ascii="Times New Roman" w:eastAsia="SimSun" w:hAnsi="Times New Roman" w:cs="Times New Roman"/>
          <w:color w:val="1F497D"/>
          <w:kern w:val="0"/>
          <w:sz w:val="22"/>
        </w:rPr>
      </w:pPr>
    </w:p>
    <w:p w14:paraId="2CBFADF9" w14:textId="77777777" w:rsidR="00797469" w:rsidRPr="0033750C" w:rsidRDefault="00797469">
      <w:pPr>
        <w:widowControl/>
        <w:jc w:val="left"/>
        <w:rPr>
          <w:rFonts w:ascii="Times New Roman" w:eastAsia="SimSun" w:hAnsi="Times New Roman" w:cs="Times New Roman"/>
          <w:color w:val="1F497D"/>
          <w:kern w:val="0"/>
          <w:sz w:val="22"/>
        </w:rPr>
      </w:pPr>
    </w:p>
    <w:p w14:paraId="601B25BE" w14:textId="44E8A99C"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read this Homework Submission Rules carefully before starting homework. </w:t>
      </w:r>
    </w:p>
    <w:p w14:paraId="6C651F24" w14:textId="0924B407"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F557E1" w14:textId="49A224A8" w:rsidR="009A0774" w:rsidRPr="0033750C" w:rsidRDefault="009A0774" w:rsidP="009A07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083930ED" w14:textId="39BB5794" w:rsidR="009A0774" w:rsidRPr="0033750C" w:rsidRDefault="009A0774" w:rsidP="009A07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hiyi Bai told me that she can come back and join the offline classroom because her quarantine will end on the 19th. FYI and thanks!</w:t>
      </w:r>
    </w:p>
    <w:p w14:paraId="1516B3F1" w14:textId="485A41F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01CEBD" w14:textId="7D9335C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83A5E8" w14:textId="3C80842E" w:rsidR="00834333" w:rsidRPr="0033750C" w:rsidRDefault="00834333" w:rsidP="009A0774">
      <w:pPr>
        <w:widowControl/>
        <w:jc w:val="left"/>
        <w:rPr>
          <w:rFonts w:ascii="Times New Roman" w:eastAsia="SimSun" w:hAnsi="Times New Roman" w:cs="Times New Roman"/>
          <w:color w:val="1F497D"/>
          <w:kern w:val="0"/>
          <w:sz w:val="22"/>
        </w:rPr>
      </w:pPr>
    </w:p>
    <w:p w14:paraId="3F676B2D" w14:textId="77777777" w:rsidR="00834333" w:rsidRPr="0033750C" w:rsidRDefault="00834333" w:rsidP="008343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D878199" w14:textId="7BA3C647" w:rsidR="00834333" w:rsidRPr="0033750C" w:rsidRDefault="00834333" w:rsidP="008343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will set up these quizzes as soon as possible. Have a nice day! </w:t>
      </w:r>
    </w:p>
    <w:p w14:paraId="5283CC22" w14:textId="77777777"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3B1071" w14:textId="09E556DE"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423167" w14:textId="0C6E2373" w:rsidR="00A71A18" w:rsidRPr="0033750C" w:rsidRDefault="00A71A18" w:rsidP="00834333">
      <w:pPr>
        <w:widowControl/>
        <w:jc w:val="left"/>
        <w:rPr>
          <w:rFonts w:ascii="Times New Roman" w:eastAsia="SimSun" w:hAnsi="Times New Roman" w:cs="Times New Roman"/>
          <w:color w:val="1F497D"/>
          <w:kern w:val="0"/>
          <w:sz w:val="22"/>
        </w:rPr>
      </w:pPr>
    </w:p>
    <w:p w14:paraId="14598D74" w14:textId="77777777" w:rsidR="00A71A18" w:rsidRPr="0033750C" w:rsidRDefault="00A71A18" w:rsidP="00A71A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A945EA7" w14:textId="0BCF692D" w:rsidR="00A71A18" w:rsidRPr="0033750C" w:rsidRDefault="00A71A18" w:rsidP="00A71A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uang Wenchang</w:t>
      </w:r>
      <w:r w:rsidR="00C73377" w:rsidRPr="0033750C">
        <w:rPr>
          <w:rFonts w:ascii="Times New Roman" w:eastAsia="SimSun" w:hAnsi="Times New Roman" w:cs="Times New Roman"/>
          <w:color w:val="1F497D"/>
          <w:kern w:val="0"/>
          <w:sz w:val="22"/>
        </w:rPr>
        <w:t xml:space="preserve"> (2019141520071)</w:t>
      </w:r>
      <w:r w:rsidRPr="0033750C">
        <w:rPr>
          <w:rFonts w:ascii="Times New Roman" w:eastAsia="SimSun" w:hAnsi="Times New Roman" w:cs="Times New Roman"/>
          <w:color w:val="1F497D"/>
          <w:kern w:val="0"/>
          <w:sz w:val="22"/>
        </w:rPr>
        <w:t xml:space="preserve"> was unable to attend the first two weeks of classes (Mechanical Design 1) because he injured his leg while exercising during the winter vacation. He showed me the chat history between the counselor and him, and confirmed that this was indeed the case. He is still at home now,</w:t>
      </w:r>
      <w:r w:rsidR="009E1958" w:rsidRPr="0033750C">
        <w:rPr>
          <w:rFonts w:ascii="Times New Roman" w:eastAsia="SimSun" w:hAnsi="Times New Roman" w:cs="Times New Roman"/>
          <w:color w:val="1F497D"/>
          <w:kern w:val="0"/>
          <w:sz w:val="22"/>
        </w:rPr>
        <w:t xml:space="preserve"> so I was wondering whether he </w:t>
      </w:r>
      <w:r w:rsidRPr="0033750C">
        <w:rPr>
          <w:rFonts w:ascii="Times New Roman" w:eastAsia="SimSun" w:hAnsi="Times New Roman" w:cs="Times New Roman"/>
          <w:color w:val="1F497D"/>
          <w:kern w:val="0"/>
          <w:sz w:val="22"/>
        </w:rPr>
        <w:t xml:space="preserve">can take classes online? </w:t>
      </w:r>
      <w:r w:rsidR="009E1958" w:rsidRPr="0033750C">
        <w:rPr>
          <w:rFonts w:ascii="Times New Roman" w:eastAsia="SimSun" w:hAnsi="Times New Roman" w:cs="Times New Roman"/>
          <w:color w:val="1F497D"/>
          <w:kern w:val="0"/>
          <w:sz w:val="22"/>
        </w:rPr>
        <w:t>Looking forward to your reply!</w:t>
      </w:r>
    </w:p>
    <w:p w14:paraId="38FFF965" w14:textId="77777777"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0F7188" w14:textId="3C7ED971"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688696" w14:textId="6A000DB8" w:rsidR="00F63D71" w:rsidRPr="0033750C" w:rsidRDefault="00F63D71" w:rsidP="00A71A18">
      <w:pPr>
        <w:widowControl/>
        <w:jc w:val="left"/>
        <w:rPr>
          <w:rFonts w:ascii="Times New Roman" w:eastAsia="SimSun" w:hAnsi="Times New Roman" w:cs="Times New Roman"/>
          <w:color w:val="1F497D"/>
          <w:kern w:val="0"/>
          <w:sz w:val="22"/>
        </w:rPr>
      </w:pPr>
    </w:p>
    <w:p w14:paraId="71C901FD" w14:textId="77777777" w:rsidR="00F63D71" w:rsidRPr="0033750C" w:rsidRDefault="00F63D71" w:rsidP="00F63D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75E4E15" w14:textId="0167A75C" w:rsidR="00F63D71" w:rsidRPr="0033750C" w:rsidRDefault="00F63D71" w:rsidP="00F63D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I will tell him.</w:t>
      </w:r>
    </w:p>
    <w:p w14:paraId="07E6492F"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92437A"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1B34E5" w14:textId="77777777" w:rsidR="00F63D71" w:rsidRPr="0033750C" w:rsidRDefault="00F63D71" w:rsidP="00A71A18">
      <w:pPr>
        <w:widowControl/>
        <w:jc w:val="left"/>
        <w:rPr>
          <w:rFonts w:ascii="Times New Roman" w:eastAsia="SimSun" w:hAnsi="Times New Roman" w:cs="Times New Roman"/>
          <w:color w:val="1F497D"/>
          <w:kern w:val="0"/>
          <w:sz w:val="22"/>
        </w:rPr>
      </w:pPr>
    </w:p>
    <w:p w14:paraId="78529CE2" w14:textId="77777777" w:rsidR="00A71A18" w:rsidRPr="0033750C" w:rsidRDefault="00A71A18" w:rsidP="00834333">
      <w:pPr>
        <w:widowControl/>
        <w:jc w:val="left"/>
        <w:rPr>
          <w:rFonts w:ascii="Times New Roman" w:eastAsia="SimSun" w:hAnsi="Times New Roman" w:cs="Times New Roman"/>
          <w:color w:val="1F497D"/>
          <w:kern w:val="0"/>
          <w:sz w:val="22"/>
        </w:rPr>
      </w:pPr>
    </w:p>
    <w:p w14:paraId="295BBCD1" w14:textId="77777777" w:rsidR="00834333" w:rsidRPr="0033750C" w:rsidRDefault="00834333" w:rsidP="009A0774">
      <w:pPr>
        <w:widowControl/>
        <w:jc w:val="left"/>
        <w:rPr>
          <w:rFonts w:ascii="Times New Roman" w:eastAsia="SimSun" w:hAnsi="Times New Roman" w:cs="Times New Roman"/>
          <w:color w:val="1F497D"/>
          <w:kern w:val="0"/>
          <w:sz w:val="22"/>
        </w:rPr>
      </w:pPr>
    </w:p>
    <w:p w14:paraId="71D7CC7F" w14:textId="77777777" w:rsidR="009A0774" w:rsidRPr="0033750C" w:rsidRDefault="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3C6E13" w14:textId="3A65E390" w:rsidR="00C2514A" w:rsidRPr="0033750C" w:rsidRDefault="00C2514A" w:rsidP="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all, </w:t>
      </w:r>
    </w:p>
    <w:p w14:paraId="1F2375A9" w14:textId="26984D67"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Analytic Geometry and Calculus 2 is </w:t>
      </w:r>
      <w:r w:rsidRPr="0033750C">
        <w:rPr>
          <w:rFonts w:ascii="Times New Roman" w:eastAsia="SimSun" w:hAnsi="Times New Roman" w:cs="Times New Roman"/>
          <w:b/>
          <w:bCs/>
          <w:color w:val="1F497D"/>
          <w:kern w:val="0"/>
          <w:sz w:val="22"/>
        </w:rPr>
        <w:t>490029213</w:t>
      </w:r>
      <w:r w:rsidRPr="0033750C">
        <w:rPr>
          <w:rFonts w:ascii="Times New Roman" w:eastAsia="SimSun" w:hAnsi="Times New Roman" w:cs="Times New Roman"/>
          <w:color w:val="1F497D"/>
          <w:kern w:val="0"/>
          <w:sz w:val="22"/>
        </w:rPr>
        <w:t>. Please join the course QQ group as soon as possible.</w:t>
      </w:r>
      <w:r w:rsidR="00F66464" w:rsidRPr="0033750C">
        <w:rPr>
          <w:rFonts w:ascii="Times New Roman" w:eastAsia="SimSun" w:hAnsi="Times New Roman" w:cs="Times New Roman"/>
          <w:color w:val="1F497D"/>
          <w:kern w:val="0"/>
          <w:sz w:val="22"/>
        </w:rPr>
        <w:t xml:space="preserve"> </w:t>
      </w:r>
    </w:p>
    <w:p w14:paraId="685ECAF4" w14:textId="7BDEAE5E"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44F"/>
          </mc:Choice>
          <mc:Fallback>
            <w:t>👏</w:t>
          </mc:Fallback>
        </mc:AlternateContent>
      </w:r>
    </w:p>
    <w:p w14:paraId="28D44010" w14:textId="52CF8AF8" w:rsidR="00F66464" w:rsidRPr="0033750C" w:rsidRDefault="00F66464" w:rsidP="00F66464">
      <w:pPr>
        <w:widowControl/>
        <w:jc w:val="left"/>
        <w:rPr>
          <w:rFonts w:ascii="Times New Roman" w:eastAsia="SimSun" w:hAnsi="Times New Roman" w:cs="Times New Roman"/>
          <w:color w:val="1F497D"/>
          <w:kern w:val="0"/>
          <w:sz w:val="22"/>
        </w:rPr>
      </w:pPr>
    </w:p>
    <w:p w14:paraId="06935870"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8,</w:t>
      </w:r>
    </w:p>
    <w:p w14:paraId="2EFFB11F" w14:textId="7777777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1 is </w:t>
      </w:r>
      <w:r w:rsidRPr="0033750C">
        <w:rPr>
          <w:rFonts w:ascii="Times New Roman" w:eastAsia="SimSun" w:hAnsi="Times New Roman" w:cs="Times New Roman"/>
          <w:b/>
          <w:bCs/>
          <w:color w:val="1F497D"/>
          <w:kern w:val="0"/>
          <w:sz w:val="22"/>
        </w:rPr>
        <w:t>681456135</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7F1326C1" w14:textId="2A9EF3E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34EFFB57" w14:textId="223AC1B0" w:rsidR="00F66464" w:rsidRPr="0033750C" w:rsidRDefault="00F66464" w:rsidP="00F66464">
      <w:pPr>
        <w:widowControl/>
        <w:jc w:val="left"/>
        <w:rPr>
          <w:rFonts w:ascii="Times New Roman" w:eastAsia="SimSun" w:hAnsi="Times New Roman" w:cs="Times New Roman"/>
          <w:color w:val="1F497D"/>
          <w:kern w:val="0"/>
          <w:sz w:val="22"/>
        </w:rPr>
      </w:pPr>
    </w:p>
    <w:p w14:paraId="7544AFAD" w14:textId="77777777" w:rsidR="00F66464" w:rsidRPr="0033750C" w:rsidRDefault="00F66464" w:rsidP="00F66464">
      <w:pPr>
        <w:widowControl/>
        <w:jc w:val="left"/>
        <w:rPr>
          <w:rFonts w:ascii="Times New Roman" w:eastAsia="SimSun" w:hAnsi="Times New Roman" w:cs="Times New Roman"/>
          <w:color w:val="1F497D"/>
          <w:kern w:val="0"/>
          <w:sz w:val="22"/>
        </w:rPr>
      </w:pPr>
    </w:p>
    <w:p w14:paraId="4E6590B2"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20,</w:t>
      </w:r>
    </w:p>
    <w:p w14:paraId="74B7A31A" w14:textId="325B00F8"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Vibration is </w:t>
      </w:r>
      <w:r w:rsidRPr="0033750C">
        <w:rPr>
          <w:rFonts w:ascii="Times New Roman" w:eastAsia="SimSun" w:hAnsi="Times New Roman" w:cs="Times New Roman"/>
          <w:b/>
          <w:bCs/>
          <w:color w:val="1F497D"/>
          <w:kern w:val="0"/>
          <w:sz w:val="22"/>
        </w:rPr>
        <w:t>825997894</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43254518" w14:textId="1E8523B5"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4CE6F19A" w14:textId="7FA2A836" w:rsidR="00F66464" w:rsidRPr="0033750C" w:rsidRDefault="00F66464" w:rsidP="00C2514A">
      <w:pPr>
        <w:widowControl/>
        <w:ind w:firstLine="420"/>
        <w:jc w:val="left"/>
        <w:rPr>
          <w:rFonts w:ascii="Times New Roman" w:eastAsia="SimSun" w:hAnsi="Times New Roman" w:cs="Times New Roman"/>
          <w:color w:val="1F497D"/>
          <w:kern w:val="0"/>
          <w:sz w:val="22"/>
        </w:rPr>
      </w:pPr>
    </w:p>
    <w:p w14:paraId="4B767E9E" w14:textId="36255FA6" w:rsidR="00520D83" w:rsidRPr="0033750C" w:rsidRDefault="00520D83"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Join the QQ Group</w:t>
      </w:r>
    </w:p>
    <w:p w14:paraId="35F82451" w14:textId="13F57AD8" w:rsidR="001F375F" w:rsidRPr="0033750C" w:rsidRDefault="001F375F"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41,</w:t>
      </w:r>
    </w:p>
    <w:p w14:paraId="0B95FE50" w14:textId="3209FDDC"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Measurements 1 is </w:t>
      </w:r>
      <w:r w:rsidRPr="0033750C">
        <w:rPr>
          <w:rFonts w:ascii="Times New Roman" w:eastAsia="SimSun" w:hAnsi="Times New Roman" w:cs="Times New Roman"/>
          <w:b/>
          <w:bCs/>
          <w:color w:val="1F497D"/>
          <w:kern w:val="0"/>
          <w:sz w:val="22"/>
        </w:rPr>
        <w:t>512581861</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1449F019" w14:textId="77777777"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1E1C1256" w14:textId="2F6F45CC" w:rsidR="001F375F" w:rsidRPr="0033750C" w:rsidRDefault="001F375F" w:rsidP="00C2514A">
      <w:pPr>
        <w:widowControl/>
        <w:ind w:firstLine="420"/>
        <w:jc w:val="left"/>
        <w:rPr>
          <w:rFonts w:ascii="Times New Roman" w:eastAsia="SimSun" w:hAnsi="Times New Roman" w:cs="Times New Roman"/>
          <w:color w:val="1F497D"/>
          <w:kern w:val="0"/>
          <w:sz w:val="22"/>
        </w:rPr>
      </w:pPr>
    </w:p>
    <w:p w14:paraId="49473D8C" w14:textId="55630E64" w:rsidR="008868A5" w:rsidRPr="0033750C" w:rsidRDefault="008868A5" w:rsidP="008868A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9,</w:t>
      </w:r>
    </w:p>
    <w:p w14:paraId="4D10FAED" w14:textId="222736E9"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2 is </w:t>
      </w:r>
      <w:r w:rsidRPr="0033750C">
        <w:rPr>
          <w:rFonts w:ascii="Times New Roman" w:eastAsia="SimSun" w:hAnsi="Times New Roman" w:cs="Times New Roman"/>
          <w:b/>
          <w:bCs/>
          <w:color w:val="1F497D"/>
          <w:kern w:val="0"/>
          <w:sz w:val="22"/>
        </w:rPr>
        <w:t>852605830</w:t>
      </w:r>
      <w:r w:rsidRPr="0033750C">
        <w:rPr>
          <w:rFonts w:ascii="Times New Roman" w:eastAsia="SimSun" w:hAnsi="Times New Roman" w:cs="Times New Roman"/>
          <w:color w:val="1F497D"/>
          <w:kern w:val="0"/>
          <w:sz w:val="22"/>
        </w:rPr>
        <w:t>. Please join the course QQ group as soon as possible. If you have any problem</w:t>
      </w:r>
      <w:r w:rsidR="00C9773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r w:rsidR="00C97734" w:rsidRPr="0033750C">
        <w:rPr>
          <w:rFonts w:ascii="Times New Roman" w:eastAsia="SimSun" w:hAnsi="Times New Roman" w:cs="Times New Roman"/>
          <w:color w:val="1F497D"/>
          <w:kern w:val="0"/>
          <w:sz w:val="22"/>
        </w:rPr>
        <w:t xml:space="preserve">when </w:t>
      </w:r>
      <w:r w:rsidRPr="0033750C">
        <w:rPr>
          <w:rFonts w:ascii="Times New Roman" w:eastAsia="SimSun" w:hAnsi="Times New Roman" w:cs="Times New Roman"/>
          <w:color w:val="1F497D"/>
          <w:kern w:val="0"/>
          <w:sz w:val="22"/>
        </w:rPr>
        <w:t>joining the QQ group, please contact me via QQ: 1782616120.</w:t>
      </w:r>
    </w:p>
    <w:p w14:paraId="1F77327D" w14:textId="77777777"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5AD5706F" w14:textId="77777777" w:rsidR="008868A5" w:rsidRPr="0033750C" w:rsidRDefault="008868A5" w:rsidP="00C2514A">
      <w:pPr>
        <w:widowControl/>
        <w:ind w:firstLine="420"/>
        <w:jc w:val="left"/>
        <w:rPr>
          <w:rFonts w:ascii="Times New Roman" w:eastAsia="SimSun" w:hAnsi="Times New Roman" w:cs="Times New Roman"/>
          <w:color w:val="1F497D"/>
          <w:kern w:val="0"/>
          <w:sz w:val="22"/>
        </w:rPr>
      </w:pPr>
    </w:p>
    <w:p w14:paraId="538AD8D6" w14:textId="10AD6DED" w:rsidR="00C2514A" w:rsidRPr="0033750C" w:rsidRDefault="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220C7A" w14:textId="0E4DA3A0" w:rsidR="003A3ABF" w:rsidRPr="0033750C" w:rsidRDefault="003A3ABF" w:rsidP="003A3AB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Qi,</w:t>
      </w:r>
    </w:p>
    <w:p w14:paraId="05454B23" w14:textId="77777777"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E6034A3" w14:textId="16EA90FD"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in 2022!</w:t>
      </w:r>
    </w:p>
    <w:p w14:paraId="3FC8F986" w14:textId="12368912"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yllabus of ME design 2 I had before is attached to this email.</w:t>
      </w:r>
    </w:p>
    <w:p w14:paraId="5399D1C7" w14:textId="7713961A"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if you need any other help. I can help to set up QQ group and manage it if you need. Good luck with your work. Looking forward to seeing you on the campus. Take care and stay safe!</w:t>
      </w:r>
    </w:p>
    <w:p w14:paraId="4F11A725"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4606D6"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8CD708" w14:textId="77777777" w:rsidR="003A3ABF" w:rsidRPr="0033750C" w:rsidRDefault="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76028B" w14:textId="0F5A9EDA" w:rsidR="002435F9" w:rsidRPr="0033750C" w:rsidRDefault="002435F9" w:rsidP="002435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734C737F" w14:textId="2FB8C1DC" w:rsidR="002435F9" w:rsidRPr="0033750C" w:rsidRDefault="002435F9" w:rsidP="002435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so happy that I have received the offer for Ph.D. with Postgraduate Studentship</w:t>
      </w:r>
      <w:r w:rsidR="00445224"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rom Graduate School</w:t>
      </w:r>
      <w:r w:rsidR="00445224" w:rsidRPr="0033750C">
        <w:rPr>
          <w:rFonts w:ascii="Times New Roman" w:eastAsia="SimSun" w:hAnsi="Times New Roman" w:cs="Times New Roman"/>
          <w:color w:val="1F497D"/>
          <w:kern w:val="0"/>
          <w:sz w:val="22"/>
        </w:rPr>
        <w:t>. I have accepted the offer and finished the registeration. Many thanks for your patient help in my academic life! Have a wonderful weekend.</w:t>
      </w:r>
    </w:p>
    <w:p w14:paraId="56F7C9A5"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F982D"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40291C" w14:textId="77777777" w:rsidR="002435F9" w:rsidRPr="0033750C" w:rsidRDefault="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4ED917" w14:textId="2A603E3B" w:rsidR="00950691" w:rsidRPr="0033750C" w:rsidRDefault="00950691"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emester Set-up</w:t>
      </w:r>
    </w:p>
    <w:p w14:paraId="2DA5E6BB" w14:textId="5F3B7D9D" w:rsidR="00906BEE" w:rsidRPr="0033750C" w:rsidRDefault="00906BEE"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BE69C1" w14:textId="77777777"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091666E" w14:textId="53E62529"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ish you a healthy, happy, and prosperous year </w:t>
      </w:r>
      <w:r w:rsidR="00950691" w:rsidRPr="0033750C">
        <w:rPr>
          <w:rFonts w:ascii="Times New Roman" w:eastAsia="SimSun" w:hAnsi="Times New Roman" w:cs="Times New Roman"/>
          <w:color w:val="1F497D"/>
          <w:kern w:val="0"/>
          <w:sz w:val="22"/>
        </w:rPr>
        <w:t xml:space="preserve">in </w:t>
      </w:r>
      <w:r w:rsidRPr="0033750C">
        <w:rPr>
          <w:rFonts w:ascii="Times New Roman" w:eastAsia="SimSun" w:hAnsi="Times New Roman" w:cs="Times New Roman"/>
          <w:color w:val="1F497D"/>
          <w:kern w:val="0"/>
          <w:sz w:val="22"/>
        </w:rPr>
        <w:t>2022!</w:t>
      </w:r>
    </w:p>
    <w:p w14:paraId="22C4EBFB" w14:textId="4E64CA4E" w:rsidR="00950691" w:rsidRPr="0033750C" w:rsidRDefault="00950691"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mester will start in a week. If you need my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always ready. Last semester, you said that you planned to change all the homework in the course to quiz format. I also served as a teaching assistant during the online class in 2020, and I set up the exam on the BlackBoard at that time. So, I have experience with setting up quizzes on BlackBoard. And the task of setting up quizzes is quite heavy if there are a lot of quizzes. 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help you set up quizzes. </w:t>
      </w:r>
    </w:p>
    <w:p w14:paraId="542E0AE9" w14:textId="44203603" w:rsidR="000A2780"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I have established the QQ Group for Courses Mechanical Design 1 and Mechanical Vibration. The information is shown following:</w:t>
      </w:r>
    </w:p>
    <w:p w14:paraId="1FDCC06B" w14:textId="78C5C4DB" w:rsidR="000A2780" w:rsidRPr="0033750C" w:rsidRDefault="000A2780">
      <w:pPr>
        <w:pStyle w:val="af0"/>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MS1028 Mechanical Design 1 is: 681456135 and the QR code is also attached </w:t>
      </w:r>
      <w:r w:rsidR="00950691" w:rsidRPr="0033750C">
        <w:rPr>
          <w:rFonts w:ascii="Times New Roman" w:hAnsi="Times New Roman" w:cs="Times New Roman"/>
          <w:color w:val="1F497D"/>
          <w:sz w:val="22"/>
          <w:shd w:val="clear" w:color="auto" w:fill="FFFFFF"/>
        </w:rPr>
        <w:t>in attachment 01</w:t>
      </w:r>
      <w:r w:rsidRPr="0033750C">
        <w:rPr>
          <w:rFonts w:ascii="Times New Roman" w:eastAsia="SimSun" w:hAnsi="Times New Roman" w:cs="Times New Roman"/>
          <w:color w:val="1F497D"/>
          <w:kern w:val="0"/>
          <w:sz w:val="22"/>
        </w:rPr>
        <w:t>.</w:t>
      </w:r>
    </w:p>
    <w:p w14:paraId="127CF2F1" w14:textId="468A63F9" w:rsidR="000A2780" w:rsidRPr="0033750C" w:rsidRDefault="000A2780">
      <w:pPr>
        <w:pStyle w:val="af0"/>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1020 Mechanical Vibration is: 825997894 and the QR code is also attached </w:t>
      </w:r>
      <w:r w:rsidR="00950691" w:rsidRPr="0033750C">
        <w:rPr>
          <w:rFonts w:ascii="Times New Roman" w:hAnsi="Times New Roman" w:cs="Times New Roman"/>
          <w:color w:val="1F497D"/>
          <w:sz w:val="22"/>
          <w:shd w:val="clear" w:color="auto" w:fill="FFFFFF"/>
        </w:rPr>
        <w:t>in attachment 02</w:t>
      </w:r>
      <w:r w:rsidRPr="0033750C">
        <w:rPr>
          <w:rFonts w:ascii="Times New Roman" w:eastAsia="SimSun" w:hAnsi="Times New Roman" w:cs="Times New Roman"/>
          <w:color w:val="1F497D"/>
          <w:kern w:val="0"/>
          <w:sz w:val="22"/>
        </w:rPr>
        <w:t>.</w:t>
      </w:r>
    </w:p>
    <w:p w14:paraId="522C192E" w14:textId="2977C4B9" w:rsidR="00906BEE"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invited you to these two QQ groups. Please feel free to contact me if you need any help. Good luck with your work. Good night!</w:t>
      </w:r>
    </w:p>
    <w:p w14:paraId="72C2C745" w14:textId="440348EA" w:rsidR="001B3212" w:rsidRPr="0033750C" w:rsidRDefault="00144BAC"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anks for your help, I just received an offer from CUHK of Ph.D. with the full scholarship, which is the first offer I have received. The results of CUHK</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KPFS will be announced in April. Hope all goes well.</w:t>
      </w:r>
    </w:p>
    <w:p w14:paraId="6793DDF2" w14:textId="15A1C54F" w:rsidR="000A2780" w:rsidRPr="0033750C" w:rsidRDefault="001B3212"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r w:rsidR="00144BAC" w:rsidRPr="0033750C">
        <w:rPr>
          <w:rFonts w:ascii="Times New Roman" w:hAnsi="Times New Roman" w:cs="Times New Roman"/>
          <w:color w:val="1F497D"/>
          <w:sz w:val="22"/>
          <w:shd w:val="clear" w:color="auto" w:fill="FFFFFF"/>
        </w:rPr>
        <w:t>you </w:t>
      </w:r>
      <w:r w:rsidRPr="0033750C">
        <w:rPr>
          <w:rFonts w:ascii="Times New Roman" w:eastAsia="SimSun" w:hAnsi="Times New Roman" w:cs="Times New Roman"/>
          <w:color w:val="1F497D"/>
          <w:kern w:val="0"/>
          <w:sz w:val="22"/>
        </w:rPr>
        <w:t xml:space="preserve">for your patient help. </w:t>
      </w:r>
      <w:r w:rsidR="000A2780" w:rsidRPr="0033750C">
        <w:rPr>
          <w:rFonts w:ascii="Times New Roman" w:eastAsia="SimSun" w:hAnsi="Times New Roman" w:cs="Times New Roman"/>
          <w:color w:val="1F497D"/>
          <w:kern w:val="0"/>
          <w:sz w:val="22"/>
        </w:rPr>
        <w:t>Take care and stay safe!</w:t>
      </w:r>
    </w:p>
    <w:p w14:paraId="75136346" w14:textId="77777777"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D4620E" w14:textId="06DF1738"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8A858D" w14:textId="583253A1" w:rsidR="00D70A7D" w:rsidRPr="0033750C" w:rsidRDefault="00D70A7D" w:rsidP="00906BEE">
      <w:pPr>
        <w:widowControl/>
        <w:jc w:val="left"/>
        <w:rPr>
          <w:rFonts w:ascii="Times New Roman" w:eastAsia="SimSun" w:hAnsi="Times New Roman" w:cs="Times New Roman"/>
          <w:color w:val="1F497D"/>
          <w:kern w:val="0"/>
          <w:sz w:val="22"/>
        </w:rPr>
      </w:pPr>
    </w:p>
    <w:p w14:paraId="4931DC65" w14:textId="77777777" w:rsidR="00D70A7D" w:rsidRPr="0033750C" w:rsidRDefault="00D70A7D" w:rsidP="00D70A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50623D6" w14:textId="77777777" w:rsidR="00765EDB" w:rsidRPr="0033750C" w:rsidRDefault="00D70A7D"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w:t>
      </w:r>
      <w:r w:rsidR="00FA6952" w:rsidRPr="0033750C">
        <w:rPr>
          <w:rFonts w:ascii="Times New Roman" w:eastAsia="SimSun" w:hAnsi="Times New Roman" w:cs="Times New Roman"/>
          <w:color w:val="1F497D"/>
          <w:kern w:val="0"/>
          <w:sz w:val="22"/>
        </w:rPr>
        <w:t xml:space="preserve"> and encouragement</w:t>
      </w:r>
      <w:r w:rsidRPr="0033750C">
        <w:rPr>
          <w:rFonts w:ascii="Times New Roman" w:eastAsia="SimSun" w:hAnsi="Times New Roman" w:cs="Times New Roman"/>
          <w:color w:val="1F497D"/>
          <w:kern w:val="0"/>
          <w:sz w:val="22"/>
        </w:rPr>
        <w:t>. I will arrive at campus on 1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Feb. </w:t>
      </w:r>
      <w:r w:rsidR="00FA6952" w:rsidRPr="0033750C">
        <w:rPr>
          <w:rFonts w:ascii="Times New Roman" w:eastAsia="SimSun" w:hAnsi="Times New Roman" w:cs="Times New Roman"/>
          <w:color w:val="1F497D"/>
          <w:kern w:val="0"/>
          <w:sz w:val="22"/>
        </w:rPr>
        <w:t xml:space="preserve">I think the academic teacher should invite me in when the students are invited to enter the course on the BlackBoard. So, we can wait a few more days. </w:t>
      </w:r>
      <w:r w:rsidR="00765EDB" w:rsidRPr="0033750C">
        <w:rPr>
          <w:rFonts w:ascii="Times New Roman" w:eastAsia="SimSun" w:hAnsi="Times New Roman" w:cs="Times New Roman"/>
          <w:color w:val="1F497D"/>
          <w:kern w:val="0"/>
          <w:sz w:val="22"/>
        </w:rPr>
        <w:t xml:space="preserve">I think your idea is very good - I will try my best to handle QQ Group. </w:t>
      </w:r>
    </w:p>
    <w:p w14:paraId="3F7AA6E9" w14:textId="1B7F6893" w:rsidR="00D70A7D" w:rsidRPr="0033750C" w:rsidRDefault="00765EDB"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w:t>
      </w:r>
      <w:r w:rsidR="00FA6952" w:rsidRPr="0033750C">
        <w:rPr>
          <w:rFonts w:ascii="Times New Roman" w:eastAsia="SimSun" w:hAnsi="Times New Roman" w:cs="Times New Roman"/>
          <w:color w:val="1F497D"/>
          <w:kern w:val="0"/>
          <w:sz w:val="22"/>
        </w:rPr>
        <w:t xml:space="preserve">ish you enjoy your last </w:t>
      </w:r>
      <w:r w:rsidRPr="0033750C">
        <w:rPr>
          <w:rFonts w:ascii="Times New Roman" w:eastAsia="SimSun" w:hAnsi="Times New Roman" w:cs="Times New Roman"/>
          <w:color w:val="1F497D"/>
          <w:kern w:val="0"/>
          <w:sz w:val="22"/>
        </w:rPr>
        <w:t>holiday</w:t>
      </w:r>
      <w:r w:rsidR="00FA6952" w:rsidRPr="0033750C">
        <w:rPr>
          <w:rFonts w:ascii="Times New Roman" w:eastAsia="SimSun" w:hAnsi="Times New Roman" w:cs="Times New Roman"/>
          <w:color w:val="1F497D"/>
          <w:kern w:val="0"/>
          <w:sz w:val="22"/>
        </w:rPr>
        <w:t xml:space="preserve"> time</w:t>
      </w:r>
      <w:r w:rsidRPr="0033750C">
        <w:rPr>
          <w:rFonts w:ascii="Times New Roman" w:eastAsia="SimSun" w:hAnsi="Times New Roman" w:cs="Times New Roman"/>
          <w:color w:val="1F497D"/>
          <w:kern w:val="0"/>
          <w:sz w:val="22"/>
        </w:rPr>
        <w:t>!</w:t>
      </w:r>
    </w:p>
    <w:p w14:paraId="5F62116F" w14:textId="77777777"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43B287" w14:textId="7064041F"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F0C8A" w14:textId="1E90E253" w:rsidR="003A5803" w:rsidRPr="0033750C" w:rsidRDefault="003A5803" w:rsidP="00D70A7D">
      <w:pPr>
        <w:widowControl/>
        <w:jc w:val="left"/>
        <w:rPr>
          <w:rFonts w:ascii="Times New Roman" w:eastAsia="SimSun" w:hAnsi="Times New Roman" w:cs="Times New Roman"/>
          <w:color w:val="1F497D"/>
          <w:kern w:val="0"/>
          <w:sz w:val="22"/>
        </w:rPr>
      </w:pPr>
    </w:p>
    <w:p w14:paraId="47A046C8" w14:textId="77777777" w:rsidR="003A5803" w:rsidRPr="0033750C" w:rsidRDefault="003A5803" w:rsidP="003A58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AC85300" w14:textId="5435C16B"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to hear from you. Meeting on Monday at 4.30 pm is fine for me. </w:t>
      </w:r>
    </w:p>
    <w:p w14:paraId="222519DE" w14:textId="59A2B8B8"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wonderful weekend too!</w:t>
      </w:r>
    </w:p>
    <w:p w14:paraId="045E1EA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CAF80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475BFA" w14:textId="77777777" w:rsidR="003A5803" w:rsidRPr="0033750C" w:rsidRDefault="003A5803" w:rsidP="00D70A7D">
      <w:pPr>
        <w:widowControl/>
        <w:jc w:val="left"/>
        <w:rPr>
          <w:rFonts w:ascii="Times New Roman" w:eastAsia="SimSun" w:hAnsi="Times New Roman" w:cs="Times New Roman"/>
          <w:color w:val="1F497D"/>
          <w:kern w:val="0"/>
          <w:sz w:val="22"/>
        </w:rPr>
      </w:pPr>
    </w:p>
    <w:p w14:paraId="498B2FA8" w14:textId="77777777" w:rsidR="0022786E" w:rsidRPr="0033750C" w:rsidRDefault="0022786E" w:rsidP="0022786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3EE1C7" w14:textId="09DC3D2C" w:rsidR="0022786E" w:rsidRPr="0033750C" w:rsidRDefault="00911EFB" w:rsidP="0022786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information. Comparing the list of the form and the list of BB, I found that Mechanical Design 1 needs to be taught online. There are two students - Stream Wang </w:t>
      </w:r>
      <w:r w:rsidRPr="0033750C">
        <w:rPr>
          <w:rFonts w:ascii="Times New Roman" w:eastAsia="SimSun" w:hAnsi="Times New Roman" w:cs="Times New Roman"/>
          <w:color w:val="1F497D"/>
          <w:kern w:val="0"/>
          <w:sz w:val="22"/>
        </w:rPr>
        <w:lastRenderedPageBreak/>
        <w:t xml:space="preserve">(2018141522017) and Shiyi Bai (2019141520084) who can not return campus now. So, at the beginning of each class, I will help you open Tencent Meeting so they can take classes online. </w:t>
      </w:r>
    </w:p>
    <w:p w14:paraId="612379B4" w14:textId="02E2D487" w:rsidR="00911EFB" w:rsidRPr="0033750C" w:rsidRDefault="00911EFB" w:rsidP="0022786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see you on campus!</w:t>
      </w:r>
    </w:p>
    <w:p w14:paraId="1A686098"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4E5DC5"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BF266D" w14:textId="2C09209B" w:rsidR="00D70A7D" w:rsidRPr="0033750C" w:rsidRDefault="00D70A7D" w:rsidP="00906BEE">
      <w:pPr>
        <w:widowControl/>
        <w:jc w:val="left"/>
        <w:rPr>
          <w:rFonts w:ascii="Times New Roman" w:eastAsia="SimSun" w:hAnsi="Times New Roman" w:cs="Times New Roman"/>
          <w:color w:val="1F497D"/>
          <w:kern w:val="0"/>
          <w:sz w:val="22"/>
        </w:rPr>
      </w:pPr>
    </w:p>
    <w:p w14:paraId="7534931A" w14:textId="7CFC4081" w:rsidR="007D01E2" w:rsidRPr="0033750C" w:rsidRDefault="007D01E2" w:rsidP="00906BEE">
      <w:pPr>
        <w:widowControl/>
        <w:jc w:val="left"/>
        <w:rPr>
          <w:rFonts w:ascii="Times New Roman" w:eastAsia="SimSun" w:hAnsi="Times New Roman" w:cs="Times New Roman"/>
          <w:color w:val="1F497D"/>
          <w:kern w:val="0"/>
          <w:sz w:val="22"/>
        </w:rPr>
      </w:pPr>
    </w:p>
    <w:p w14:paraId="61D126DE" w14:textId="77777777" w:rsidR="007D01E2" w:rsidRPr="0033750C" w:rsidRDefault="007D01E2" w:rsidP="007D01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4B2FC68" w14:textId="3626C907" w:rsidR="007D01E2" w:rsidRPr="0033750C" w:rsidRDefault="007D01E2" w:rsidP="007D01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ooked the meeting on Tencent Meeting. Here </w:t>
      </w:r>
      <w:r w:rsidR="00205149" w:rsidRPr="0033750C">
        <w:rPr>
          <w:rFonts w:ascii="Times New Roman" w:eastAsia="SimSun" w:hAnsi="Times New Roman" w:cs="Times New Roman"/>
          <w:color w:val="1F497D"/>
          <w:kern w:val="0"/>
          <w:sz w:val="22"/>
        </w:rPr>
        <w:t xml:space="preserve">is </w:t>
      </w:r>
      <w:r w:rsidRPr="0033750C">
        <w:rPr>
          <w:rFonts w:ascii="Times New Roman" w:eastAsia="SimSun" w:hAnsi="Times New Roman" w:cs="Times New Roman"/>
          <w:color w:val="1F497D"/>
          <w:kern w:val="0"/>
          <w:sz w:val="22"/>
        </w:rPr>
        <w:t xml:space="preserve">the information: </w:t>
      </w:r>
    </w:p>
    <w:p w14:paraId="15E7308C" w14:textId="77777777" w:rsidR="007D01E2" w:rsidRPr="0033750C" w:rsidRDefault="007D01E2" w:rsidP="007D01E2">
      <w:pPr>
        <w:widowControl/>
        <w:jc w:val="left"/>
        <w:rPr>
          <w:rFonts w:ascii="Times New Roman" w:eastAsia="SimSun" w:hAnsi="Times New Roman" w:cs="Times New Roman"/>
          <w:color w:val="1F497D"/>
          <w:kern w:val="0"/>
          <w:sz w:val="22"/>
        </w:rPr>
      </w:pPr>
    </w:p>
    <w:p w14:paraId="322B6F99" w14:textId="2F212816"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Jin invites you to a meeting on Tencent Meeting</w:t>
      </w:r>
      <w:r w:rsidRPr="0033750C">
        <w:rPr>
          <w:rFonts w:ascii="Times New Roman" w:eastAsia="SimSun" w:hAnsi="Times New Roman" w:cs="Times New Roman"/>
          <w:color w:val="1F497D"/>
          <w:kern w:val="0"/>
          <w:sz w:val="22"/>
        </w:rPr>
        <w:cr/>
        <w:t>Meeting Topic: Mechanical Design 1 Online Classroom</w:t>
      </w:r>
      <w:r w:rsidRPr="0033750C">
        <w:rPr>
          <w:rFonts w:ascii="Times New Roman" w:eastAsia="SimSun" w:hAnsi="Times New Roman" w:cs="Times New Roman"/>
          <w:color w:val="1F497D"/>
          <w:kern w:val="0"/>
          <w:sz w:val="22"/>
        </w:rPr>
        <w:cr/>
        <w:t>Meeting Time: 2022/02/23 08:15-11:00(GMT+08:00) China Standard Time - Beijing</w:t>
      </w:r>
      <w:r w:rsidRPr="0033750C">
        <w:rPr>
          <w:rFonts w:ascii="Times New Roman" w:eastAsia="SimSun" w:hAnsi="Times New Roman" w:cs="Times New Roman"/>
          <w:color w:val="1F497D"/>
          <w:kern w:val="0"/>
          <w:sz w:val="22"/>
        </w:rPr>
        <w:cr/>
        <w:t>Recurrence: 2022/02/23-2022/04/06 08:15-11:00, Every week(s) on Wednesday</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lick the link to join the meeting or to add it to your meeting list:</w:t>
      </w:r>
      <w:r w:rsidRPr="0033750C">
        <w:rPr>
          <w:rFonts w:ascii="Times New Roman" w:eastAsia="SimSun" w:hAnsi="Times New Roman" w:cs="Times New Roman"/>
          <w:color w:val="1F497D"/>
          <w:kern w:val="0"/>
          <w:sz w:val="22"/>
        </w:rPr>
        <w:cr/>
        <w:t>https://meeting.tencent.com/dm/9cvxFcaP3QFN</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TencentMeeting</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2-6802-5865</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One tap mobile</w:t>
      </w:r>
      <w:r w:rsidRPr="0033750C">
        <w:rPr>
          <w:rFonts w:ascii="Times New Roman" w:eastAsia="SimSun" w:hAnsi="Times New Roman" w:cs="Times New Roman"/>
          <w:color w:val="1F497D"/>
          <w:kern w:val="0"/>
          <w:sz w:val="22"/>
        </w:rPr>
        <w:cr/>
        <w:t>+8675536550000,,87268025865# (Chinese mainland)</w:t>
      </w:r>
      <w:r w:rsidRPr="0033750C">
        <w:rPr>
          <w:rFonts w:ascii="Times New Roman" w:eastAsia="SimSun" w:hAnsi="Times New Roman" w:cs="Times New Roman"/>
          <w:color w:val="1F497D"/>
          <w:kern w:val="0"/>
          <w:sz w:val="22"/>
        </w:rPr>
        <w:cr/>
        <w:t>+85230018898,,,2,87268025865#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Dial by your location</w:t>
      </w:r>
      <w:r w:rsidRPr="0033750C">
        <w:rPr>
          <w:rFonts w:ascii="Times New Roman" w:eastAsia="SimSun" w:hAnsi="Times New Roman" w:cs="Times New Roman"/>
          <w:color w:val="1F497D"/>
          <w:kern w:val="0"/>
          <w:sz w:val="22"/>
        </w:rPr>
        <w:cr/>
        <w:t>+8675536550000 (Chinese mainland)</w:t>
      </w:r>
      <w:r w:rsidRPr="0033750C">
        <w:rPr>
          <w:rFonts w:ascii="Times New Roman" w:eastAsia="SimSun" w:hAnsi="Times New Roman" w:cs="Times New Roman"/>
          <w:color w:val="1F497D"/>
          <w:kern w:val="0"/>
          <w:sz w:val="22"/>
        </w:rPr>
        <w:cr/>
        <w:t>+85230018898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opy this invitation and open in Tencent Meeting app (V2.13 or later) to join the meeting</w:t>
      </w:r>
    </w:p>
    <w:p w14:paraId="5D238106" w14:textId="3619B72B" w:rsidR="007D01E2" w:rsidRPr="0033750C" w:rsidRDefault="007D01E2" w:rsidP="007D01E2">
      <w:pPr>
        <w:widowControl/>
        <w:jc w:val="left"/>
        <w:rPr>
          <w:rFonts w:ascii="Times New Roman" w:eastAsia="SimSun" w:hAnsi="Times New Roman" w:cs="Times New Roman"/>
          <w:color w:val="1F497D"/>
          <w:kern w:val="0"/>
          <w:sz w:val="22"/>
        </w:rPr>
      </w:pPr>
    </w:p>
    <w:p w14:paraId="1394CD5B" w14:textId="25688559"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f you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I will share this information with Stream Wang (2018141522017) and Shiyi Bai (2019141520084). </w:t>
      </w:r>
      <w:r w:rsidR="00205149" w:rsidRPr="0033750C">
        <w:rPr>
          <w:rFonts w:ascii="Times New Roman" w:eastAsia="SimSun" w:hAnsi="Times New Roman" w:cs="Times New Roman"/>
          <w:color w:val="1F497D"/>
          <w:kern w:val="0"/>
          <w:sz w:val="22"/>
        </w:rPr>
        <w:t xml:space="preserve">And I will help you open Tencent Meeting before each class so they can take classes online. </w:t>
      </w:r>
      <w:r w:rsidRPr="0033750C">
        <w:rPr>
          <w:rFonts w:ascii="Times New Roman" w:eastAsia="SimSun" w:hAnsi="Times New Roman" w:cs="Times New Roman"/>
          <w:color w:val="1F497D"/>
          <w:kern w:val="0"/>
          <w:sz w:val="22"/>
        </w:rPr>
        <w:t>Looking forward to your reply.</w:t>
      </w:r>
    </w:p>
    <w:p w14:paraId="418A0D4E"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2D35E9"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43A300" w14:textId="5E37EE5A" w:rsidR="007D01E2" w:rsidRPr="0033750C" w:rsidRDefault="007D01E2" w:rsidP="00906BEE">
      <w:pPr>
        <w:widowControl/>
        <w:jc w:val="left"/>
        <w:rPr>
          <w:rFonts w:ascii="Times New Roman" w:eastAsia="SimSun" w:hAnsi="Times New Roman" w:cs="Times New Roman"/>
          <w:color w:val="1F497D"/>
          <w:kern w:val="0"/>
          <w:sz w:val="22"/>
        </w:rPr>
      </w:pPr>
    </w:p>
    <w:p w14:paraId="22BFDDEB" w14:textId="35B15770" w:rsidR="006C3BA6" w:rsidRPr="0033750C" w:rsidRDefault="006C3BA6" w:rsidP="00906BEE">
      <w:pPr>
        <w:widowControl/>
        <w:jc w:val="left"/>
        <w:rPr>
          <w:rFonts w:ascii="Times New Roman" w:eastAsia="SimSun" w:hAnsi="Times New Roman" w:cs="Times New Roman"/>
          <w:color w:val="1F497D"/>
          <w:kern w:val="0"/>
          <w:sz w:val="22"/>
        </w:rPr>
      </w:pPr>
    </w:p>
    <w:p w14:paraId="5F4B99A6" w14:textId="77777777" w:rsidR="006C3BA6" w:rsidRPr="0033750C" w:rsidRDefault="006C3BA6" w:rsidP="006C3BA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C4B3DBF" w14:textId="17B0EC6C" w:rsidR="006C3BA6" w:rsidRPr="0033750C" w:rsidRDefault="006C3BA6" w:rsidP="006C3B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y pleasure. I will inform these two students. Have a good night!</w:t>
      </w:r>
    </w:p>
    <w:p w14:paraId="4D8CBE66"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12C1E"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44012" w14:textId="77777777" w:rsidR="006C3BA6" w:rsidRPr="0033750C" w:rsidRDefault="006C3BA6" w:rsidP="00906BEE">
      <w:pPr>
        <w:widowControl/>
        <w:jc w:val="left"/>
        <w:rPr>
          <w:rFonts w:ascii="Times New Roman" w:eastAsia="SimSun" w:hAnsi="Times New Roman" w:cs="Times New Roman"/>
          <w:color w:val="1F497D"/>
          <w:kern w:val="0"/>
          <w:sz w:val="22"/>
        </w:rPr>
      </w:pPr>
    </w:p>
    <w:p w14:paraId="2FCB8479" w14:textId="77777777" w:rsidR="00906BEE" w:rsidRPr="0033750C" w:rsidRDefault="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C99F8EA" w14:textId="4C31DBD6"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9EEF2F6" w14:textId="25C64A8A"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n,</w:t>
      </w:r>
    </w:p>
    <w:p w14:paraId="3EEBABE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bookmarkStart w:id="68" w:name="_Hlk95412127"/>
      <w:r w:rsidRPr="0033750C">
        <w:rPr>
          <w:rFonts w:ascii="Times New Roman" w:eastAsia="SimSun" w:hAnsi="Times New Roman" w:cs="Times New Roman"/>
          <w:color w:val="1F497D"/>
          <w:kern w:val="0"/>
          <w:sz w:val="22"/>
        </w:rPr>
        <w:t>How are you?</w:t>
      </w:r>
    </w:p>
    <w:p w14:paraId="722F4D6E"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bookmarkEnd w:id="68"/>
    <w:p w14:paraId="1BBA66DB" w14:textId="38C949ED"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your lab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590896A1" w14:textId="1D25E6FC"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39878BB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0087EB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0F12C83"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F4559C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62913BD8"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w:t>
      </w:r>
      <w:r w:rsidRPr="0033750C">
        <w:rPr>
          <w:rFonts w:ascii="Times New Roman" w:eastAsia="SimSun" w:hAnsi="Times New Roman" w:cs="Times New Roman"/>
          <w:color w:val="1F497D"/>
          <w:kern w:val="0"/>
          <w:sz w:val="22"/>
        </w:rPr>
        <w:lastRenderedPageBreak/>
        <w:t xml:space="preserve">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8B1C700"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72C3CAA"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2034B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39DC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B53409" w14:textId="77777777" w:rsidR="00542A66" w:rsidRPr="0033750C" w:rsidRDefault="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C3B36D" w14:textId="43C2C966" w:rsidR="002F09D6" w:rsidRPr="0033750C" w:rsidRDefault="002F09D6" w:rsidP="002F09D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Kan,</w:t>
      </w:r>
    </w:p>
    <w:p w14:paraId="445C8707" w14:textId="5B538BE7"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of Tiger to you! Wishing you a sparkling New Year and bright happy New Year! May the season bring much pleasure to you.</w:t>
      </w:r>
    </w:p>
    <w:p w14:paraId="247A1A98" w14:textId="5470B2F2"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minding me. These issues may indeed need to be highlighted. Here are my answers to these questions</w:t>
      </w:r>
      <w:r w:rsidR="004B6103" w:rsidRPr="0033750C">
        <w:rPr>
          <w:rFonts w:ascii="Times New Roman" w:eastAsia="SimSun" w:hAnsi="Times New Roman" w:cs="Times New Roman"/>
          <w:color w:val="1F497D"/>
          <w:kern w:val="0"/>
          <w:sz w:val="22"/>
        </w:rPr>
        <w:t>:</w:t>
      </w:r>
    </w:p>
    <w:p w14:paraId="1C1354FA" w14:textId="0C62A641"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Please confirm if there is any transcript issued by the University of Pittsburgh, USA.  If yes, please provide a soft copy of the transcript of the University of Pittsburgh with the grading scheme.</w:t>
      </w:r>
      <w:r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There is no transcript issued by the University of Pittsburgh because I chose the 4+0 program for joint training, which means my undergraduate study is in China for all four years. The transcripts issued by the University of Pittsburgh are only given to students who choose the 2+2 or 3+1 program. In fact, before the pandemic started, I chose the 2+2 program. I also got an offer from an American university. But when the COVID-19 broke out, all the students</w:t>
      </w:r>
      <w:r w:rsidR="00722F9A">
        <w:rPr>
          <w:rFonts w:ascii="Times New Roman" w:eastAsia="SimSun" w:hAnsi="Times New Roman" w:cs="Times New Roman"/>
          <w:color w:val="1F497D"/>
          <w:kern w:val="0"/>
          <w:sz w:val="22"/>
        </w:rPr>
        <w:t>’</w:t>
      </w:r>
      <w:r w:rsidR="00961BF0" w:rsidRPr="0033750C">
        <w:rPr>
          <w:rFonts w:ascii="Times New Roman" w:eastAsia="SimSun" w:hAnsi="Times New Roman" w:cs="Times New Roman"/>
          <w:color w:val="1F497D"/>
          <w:kern w:val="0"/>
          <w:sz w:val="22"/>
        </w:rPr>
        <w:t xml:space="preserve"> study abroad plans were disrupted. In the end, I changed my mind and chose the 4+0 program.</w:t>
      </w:r>
      <w:r w:rsidR="00436690" w:rsidRPr="0033750C">
        <w:rPr>
          <w:rFonts w:ascii="Times New Roman" w:eastAsia="SimSun" w:hAnsi="Times New Roman" w:cs="Times New Roman"/>
          <w:color w:val="1F497D"/>
          <w:kern w:val="0"/>
          <w:sz w:val="22"/>
        </w:rPr>
        <w:t xml:space="preserve"> Another thing I want to point out is that students attending SCUPI follow a western curriculum (the curriculum of the Swanson School of Engineering at the University of Pittsburgh) and are taught by internationally recruited faculties. The official language of SCUPI is English, which means the courses offered by SCUPI are taught and assessed in English. </w:t>
      </w:r>
    </w:p>
    <w:p w14:paraId="1B8FC786" w14:textId="55FA0F82"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Will you study abroad at the University of Pittsburgh, USA?</w:t>
      </w:r>
      <w:r w:rsidR="00961BF0"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No, I will not study abroad at the University of Pittsburgh, USA, because I chose the 4+0 program.</w:t>
      </w:r>
    </w:p>
    <w:p w14:paraId="21098277" w14:textId="20061C79"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How many graduation certificate(s) that you will get upon your graduation?</w:t>
      </w:r>
      <w:r w:rsidR="00436690" w:rsidRPr="0033750C">
        <w:rPr>
          <w:rFonts w:ascii="Times New Roman" w:eastAsia="SimSun" w:hAnsi="Times New Roman" w:cs="Times New Roman"/>
          <w:b/>
          <w:color w:val="1F497D"/>
          <w:kern w:val="0"/>
          <w:sz w:val="22"/>
        </w:rPr>
        <w:br/>
      </w:r>
      <w:r w:rsidR="00436690" w:rsidRPr="0033750C">
        <w:rPr>
          <w:rFonts w:ascii="Times New Roman" w:eastAsia="SimSun" w:hAnsi="Times New Roman" w:cs="Times New Roman"/>
          <w:color w:val="1F497D"/>
          <w:kern w:val="0"/>
          <w:sz w:val="22"/>
        </w:rPr>
        <w:t xml:space="preserve">After graduation, I will get </w:t>
      </w:r>
      <w:r w:rsidR="004B6103" w:rsidRPr="0033750C">
        <w:rPr>
          <w:rFonts w:ascii="Times New Roman" w:eastAsia="SimSun" w:hAnsi="Times New Roman" w:cs="Times New Roman"/>
          <w:color w:val="1F497D"/>
          <w:kern w:val="0"/>
          <w:sz w:val="22"/>
        </w:rPr>
        <w:t xml:space="preserve">an </w:t>
      </w:r>
      <w:r w:rsidR="00436690" w:rsidRPr="0033750C">
        <w:rPr>
          <w:rFonts w:ascii="Times New Roman" w:eastAsia="SimSun" w:hAnsi="Times New Roman" w:cs="Times New Roman"/>
          <w:color w:val="1F497D"/>
          <w:kern w:val="0"/>
          <w:sz w:val="22"/>
        </w:rPr>
        <w:t>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Sichuan University and </w:t>
      </w:r>
      <w:r w:rsidR="004B6103" w:rsidRPr="0033750C">
        <w:rPr>
          <w:rFonts w:ascii="Times New Roman" w:eastAsia="SimSun" w:hAnsi="Times New Roman" w:cs="Times New Roman"/>
          <w:color w:val="1F497D"/>
          <w:kern w:val="0"/>
          <w:sz w:val="22"/>
        </w:rPr>
        <w:t xml:space="preserve">a </w:t>
      </w:r>
      <w:r w:rsidR="00436690" w:rsidRPr="0033750C">
        <w:rPr>
          <w:rFonts w:ascii="Times New Roman" w:eastAsia="SimSun" w:hAnsi="Times New Roman" w:cs="Times New Roman"/>
          <w:color w:val="1F497D"/>
          <w:kern w:val="0"/>
          <w:sz w:val="22"/>
        </w:rPr>
        <w:t>certificate of study from the University of Pittsburgh. There will be no 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the University of Pittsburgh. </w:t>
      </w:r>
    </w:p>
    <w:p w14:paraId="6BF72070" w14:textId="18030942" w:rsidR="004B6103" w:rsidRPr="0033750C" w:rsidRDefault="004B6103" w:rsidP="004B61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informing me of that. Please feel free to contact me if you have any further questions. Have a nice weekend!</w:t>
      </w:r>
    </w:p>
    <w:p w14:paraId="290A892C" w14:textId="77777777"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3D3507" w14:textId="3E03063C"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1308DC" w14:textId="1647AA54" w:rsidR="00BD7820" w:rsidRPr="0033750C" w:rsidRDefault="00BD7820" w:rsidP="002F09D6">
      <w:pPr>
        <w:widowControl/>
        <w:jc w:val="left"/>
        <w:rPr>
          <w:rFonts w:ascii="Times New Roman" w:eastAsia="SimSun" w:hAnsi="Times New Roman" w:cs="Times New Roman"/>
          <w:color w:val="1F497D"/>
          <w:kern w:val="0"/>
          <w:sz w:val="22"/>
        </w:rPr>
      </w:pPr>
    </w:p>
    <w:p w14:paraId="731E2880" w14:textId="1A2EE473"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Kan, </w:t>
      </w:r>
    </w:p>
    <w:p w14:paraId="6704AAA3" w14:textId="4BF3F938" w:rsidR="00BD7820" w:rsidRPr="0033750C" w:rsidRDefault="00BD7820" w:rsidP="00BD78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Have a good night!</w:t>
      </w:r>
    </w:p>
    <w:p w14:paraId="39131E09"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740B8C"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5E1A27" w14:textId="77777777" w:rsidR="00BD7820" w:rsidRPr="0033750C" w:rsidRDefault="00BD7820" w:rsidP="002F09D6">
      <w:pPr>
        <w:widowControl/>
        <w:jc w:val="left"/>
        <w:rPr>
          <w:rFonts w:ascii="Times New Roman" w:eastAsia="SimSun" w:hAnsi="Times New Roman" w:cs="Times New Roman"/>
          <w:color w:val="1F497D"/>
          <w:kern w:val="0"/>
          <w:sz w:val="22"/>
        </w:rPr>
      </w:pPr>
    </w:p>
    <w:p w14:paraId="7E100604" w14:textId="77777777" w:rsidR="002F09D6" w:rsidRPr="0033750C" w:rsidRDefault="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1EF07D" w14:textId="7D1086CB" w:rsidR="00494AAF" w:rsidRPr="0033750C" w:rsidRDefault="00494AAF" w:rsidP="00494AA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12FCC57A" w14:textId="30EA9D26" w:rsidR="00494AAF" w:rsidRPr="0033750C" w:rsidRDefault="00494AAF" w:rsidP="00494A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to you! I hope you have the happiest and most prosperous New Year. May your year be filled with abundance of smiles and laughter. Thank you for your help over the past year!</w:t>
      </w:r>
    </w:p>
    <w:p w14:paraId="0630998A"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7EE9CD"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592EB1" w14:textId="77777777" w:rsidR="00494AAF" w:rsidRPr="0033750C" w:rsidRDefault="00494AAF" w:rsidP="00DB5795">
      <w:pPr>
        <w:rPr>
          <w:rFonts w:ascii="Times New Roman" w:eastAsia="SimSun" w:hAnsi="Times New Roman" w:cs="Times New Roman"/>
          <w:color w:val="1F497D"/>
          <w:kern w:val="0"/>
          <w:sz w:val="22"/>
        </w:rPr>
      </w:pPr>
    </w:p>
    <w:p w14:paraId="211C636C" w14:textId="77777777" w:rsidR="00494AAF" w:rsidRPr="0033750C" w:rsidRDefault="00494AAF" w:rsidP="00DB5795">
      <w:pPr>
        <w:rPr>
          <w:rFonts w:ascii="Times New Roman" w:eastAsia="SimSun" w:hAnsi="Times New Roman" w:cs="Times New Roman"/>
          <w:color w:val="1F497D"/>
          <w:kern w:val="0"/>
          <w:sz w:val="22"/>
        </w:rPr>
      </w:pPr>
    </w:p>
    <w:p w14:paraId="1B20679B" w14:textId="5861202E" w:rsidR="00DB5795" w:rsidRPr="0033750C" w:rsidRDefault="00DB5795" w:rsidP="00DB579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33788E" w14:textId="5016D480" w:rsidR="00DB5795" w:rsidRPr="0033750C" w:rsidRDefault="00DB5795" w:rsidP="00DB57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New Year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hope you have a most happy and prosperous New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ay your year be filled with abundance of smiles and laughter. Thank you for your help over the past year!</w:t>
      </w:r>
    </w:p>
    <w:p w14:paraId="62A4B1DB"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480954"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42B8D" w14:textId="77777777" w:rsidR="00DB5795" w:rsidRPr="0033750C" w:rsidRDefault="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DF323" w14:textId="6A0F3D6B"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05549E" w14:textId="3095522E"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7194" w:rsidRPr="0033750C">
        <w:rPr>
          <w:rFonts w:ascii="Times New Roman" w:eastAsia="SimSun" w:hAnsi="Times New Roman" w:cs="Times New Roman"/>
          <w:color w:val="1F497D"/>
          <w:kern w:val="0"/>
          <w:sz w:val="22"/>
        </w:rPr>
        <w:t>Spiers</w:t>
      </w:r>
      <w:r w:rsidRPr="0033750C">
        <w:rPr>
          <w:rFonts w:ascii="Times New Roman" w:eastAsia="SimSun" w:hAnsi="Times New Roman" w:cs="Times New Roman"/>
          <w:color w:val="1F497D"/>
          <w:kern w:val="0"/>
          <w:sz w:val="22"/>
        </w:rPr>
        <w:t>,</w:t>
      </w:r>
    </w:p>
    <w:p w14:paraId="4D8BEF24"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0C620555"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27734BC6" w14:textId="4B02B3C8"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am writing to you to ask whether you will recruit Ph.D. students for Fall 2022. If so, I hope you could become my supervisor during my Ph.D. study and research. </w:t>
      </w:r>
    </w:p>
    <w:p w14:paraId="0D2E9FC2"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50B38B2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2ED2691"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EED3748"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D6E9E3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77B9AF99"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w:t>
      </w:r>
      <w:r w:rsidRPr="0033750C">
        <w:rPr>
          <w:rFonts w:ascii="Times New Roman" w:eastAsia="SimSun" w:hAnsi="Times New Roman" w:cs="Times New Roman"/>
          <w:color w:val="1F497D"/>
          <w:kern w:val="0"/>
          <w:sz w:val="22"/>
        </w:rPr>
        <w:lastRenderedPageBreak/>
        <w:t xml:space="preserve">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992832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4BF6CA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EB72C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2238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FFF32" w14:textId="77777777" w:rsidR="00547A36" w:rsidRPr="0033750C" w:rsidRDefault="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01899A" w14:textId="484512D3"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A08C73D" w14:textId="29634F7B"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Kota,</w:t>
      </w:r>
    </w:p>
    <w:p w14:paraId="1DD05763"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CB53DD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01248E2"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University of Michigan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4882CF88" w14:textId="61ECDBAD"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07D9AC28"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AE35BA" w14:textId="6A9A7659"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2BB24A6" w14:textId="6298DF4A"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6A4FE713" w14:textId="25068FF3"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1660C12F"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8DFF68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00354F5"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ADEFD0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9D5D4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E01138" w14:textId="77777777" w:rsidR="006A226A" w:rsidRPr="0033750C" w:rsidRDefault="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0DEED" w14:textId="23936D97"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0A4D448" w14:textId="63F7589E"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i,</w:t>
      </w:r>
    </w:p>
    <w:p w14:paraId="2E70B21D"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46DC1DA"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71B28E53" w14:textId="04647F4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w:t>
      </w:r>
      <w:r w:rsidR="003C6B80"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 xml:space="preserve">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A0B06F4" w14:textId="6C6E9B59"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r w:rsidR="003C6B80"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 Here are some brief introductions to the research projects I have done. My latest CV is attached to this email. Thank you very much for squeezing time out of your busy schedule to look through my material.</w:t>
      </w:r>
    </w:p>
    <w:p w14:paraId="4416A1C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348E852"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0F055EE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C16272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58E899DF"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E63DB46"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7DFEF6A"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06709"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9BE018" w14:textId="77777777" w:rsidR="00B97A25" w:rsidRPr="0033750C" w:rsidRDefault="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F38C67" w14:textId="224BF8F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F5D6F2D" w14:textId="2BBF3F7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6E7F00C3"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194D3CF1"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4327A605"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318D7B2" w14:textId="42F89113"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Stanford. Here are some brief introductions to the research projects I have done. My latest CV is attached to this email. Thank you very much for squeezing time out of your busy schedule to look through my material.</w:t>
      </w:r>
    </w:p>
    <w:p w14:paraId="5070AEB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DEBF1A9"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2FA29CF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w:t>
      </w:r>
      <w:r w:rsidRPr="0033750C">
        <w:rPr>
          <w:rFonts w:ascii="Times New Roman" w:eastAsia="SimSun" w:hAnsi="Times New Roman" w:cs="Times New Roman"/>
          <w:color w:val="1F497D"/>
          <w:kern w:val="0"/>
          <w:sz w:val="22"/>
        </w:rPr>
        <w:lastRenderedPageBreak/>
        <w:t xml:space="preserve">assembly of our detection device, I also designed the connection method of the detection device and the bracket. </w:t>
      </w:r>
    </w:p>
    <w:p w14:paraId="0C6B740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14F56BD"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4A42077"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77E46C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26D2590"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70224"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AACBE8" w14:textId="77777777" w:rsidR="0073024B" w:rsidRPr="0033750C" w:rsidRDefault="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213D83" w14:textId="4D69BDFF"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841CADF" w14:textId="7DB1130A"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Bassiri-Gharb,</w:t>
      </w:r>
    </w:p>
    <w:p w14:paraId="2F107F4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6F00F27"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628219C4"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342362CC"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4C9209D8"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1990863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87A21FB"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60767BE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C7BAE46"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FD9821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661150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556FC76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C42179B"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076F1"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A24441" w14:textId="77777777" w:rsidR="009D0B11" w:rsidRPr="0033750C" w:rsidRDefault="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775ECB" w14:textId="1468E191"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47C6166" w14:textId="5C77D8B7"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rizzle,</w:t>
      </w:r>
    </w:p>
    <w:p w14:paraId="32B13CC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4748284"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4BFE9F5" w14:textId="6A35F589"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University of Michigan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217F13FA" w14:textId="2F0A5DD4"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and you are my #1 preferred supervisor. Here are some brief introductions to the research projects I have done. My latest CV is attached to this email. Thank you very much for squeezing time out of your busy schedule to look through my material.</w:t>
      </w:r>
    </w:p>
    <w:p w14:paraId="232E2B99"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D4B54E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0E046D2C"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ADCE94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7ED4C4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5938487"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4FEEE1"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8C24A7"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BF7850" w14:textId="77777777" w:rsidR="00ED208A" w:rsidRPr="0033750C" w:rsidRDefault="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8639A8" w14:textId="5CBB5BD9"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A5ED20D" w14:textId="3675FAA6"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3F1732" w:rsidRPr="0033750C">
        <w:rPr>
          <w:rFonts w:ascii="Times New Roman" w:eastAsia="SimSun" w:hAnsi="Times New Roman" w:cs="Times New Roman"/>
          <w:color w:val="1F497D"/>
          <w:kern w:val="0"/>
          <w:sz w:val="22"/>
        </w:rPr>
        <w:t>Wood</w:t>
      </w:r>
      <w:r w:rsidRPr="0033750C">
        <w:rPr>
          <w:rFonts w:ascii="Times New Roman" w:eastAsia="SimSun" w:hAnsi="Times New Roman" w:cs="Times New Roman"/>
          <w:color w:val="1F497D"/>
          <w:kern w:val="0"/>
          <w:sz w:val="22"/>
        </w:rPr>
        <w:t>,</w:t>
      </w:r>
    </w:p>
    <w:p w14:paraId="62AD056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2B5219A"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9D6DAFA" w14:textId="3FF8E1C9"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w:t>
      </w:r>
      <w:r w:rsidR="003F1732"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 xml:space="preserve">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29B6DFA" w14:textId="28F2FDFD"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r w:rsidR="003F1732" w:rsidRPr="0033750C">
        <w:rPr>
          <w:rFonts w:ascii="Times New Roman" w:eastAsia="SimSun" w:hAnsi="Times New Roman" w:cs="Times New Roman"/>
          <w:color w:val="1F497D"/>
          <w:kern w:val="0"/>
          <w:sz w:val="22"/>
        </w:rPr>
        <w:t>Harvard University</w:t>
      </w:r>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7FD702C2"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691BEBD"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504F5903"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F16A7C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32F2F0B"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742CAA36"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08AC523"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9C2BC"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B4A17" w14:textId="77777777" w:rsidR="00D44B62" w:rsidRPr="0033750C" w:rsidRDefault="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D2B255" w14:textId="0EF541D5"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1105925" w14:textId="2790BE7B"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Okamura,</w:t>
      </w:r>
    </w:p>
    <w:p w14:paraId="7B38BA6D"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A54ED92" w14:textId="76E84408"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72ACB30" w14:textId="448F1CD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w:t>
      </w:r>
      <w:r w:rsidR="00B8485F" w:rsidRPr="0033750C">
        <w:rPr>
          <w:rFonts w:ascii="Times New Roman" w:eastAsia="SimSun" w:hAnsi="Times New Roman" w:cs="Times New Roman"/>
          <w:color w:val="1F497D"/>
          <w:kern w:val="0"/>
          <w:sz w:val="22"/>
        </w:rPr>
        <w:t xml:space="preserve">my </w:t>
      </w:r>
      <w:r w:rsidRPr="0033750C">
        <w:rPr>
          <w:rFonts w:ascii="Times New Roman" w:eastAsia="SimSun" w:hAnsi="Times New Roman" w:cs="Times New Roman"/>
          <w:color w:val="1F497D"/>
          <w:kern w:val="0"/>
          <w:sz w:val="22"/>
        </w:rPr>
        <w:t xml:space="preserve">Ph.D. study and research. </w:t>
      </w:r>
    </w:p>
    <w:p w14:paraId="0CBE49ED" w14:textId="5AA839BC"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Stanford and you are my #1 preferred supervisor. Here are some brief introductions to the research projects I have done. My latest CV is attached to this email. Thank you very much for squeezing time out of your busy schedule to look through my material.</w:t>
      </w:r>
    </w:p>
    <w:p w14:paraId="7B26CFE7"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B02C3B6"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541ADB15"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255396C9"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2CC74EA" w14:textId="2F6FD91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Final results are expected by the end of January. After the results come out, we are ready to go to sign up for a conference </w:t>
      </w:r>
      <w:r w:rsidR="00D44B6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44B62"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3BF5A6A"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EFC8739"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DC7311"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156BBA" w14:textId="77777777" w:rsidR="00826792" w:rsidRPr="0033750C" w:rsidRDefault="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7EDA3C" w14:textId="1F32CDFF"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B873863" w14:textId="29AFA1BA"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0D8B3344"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03A7093" w14:textId="7FEA6FBE"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w:t>
      </w:r>
      <w:r w:rsidR="0013631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and prosperous year 2022!</w:t>
      </w:r>
    </w:p>
    <w:p w14:paraId="4CFD8C12" w14:textId="23FF4212"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w:t>
      </w:r>
      <w:r w:rsidR="00136311" w:rsidRPr="0033750C">
        <w:rPr>
          <w:rFonts w:ascii="Times New Roman" w:eastAsia="SimSun" w:hAnsi="Times New Roman" w:cs="Times New Roman"/>
          <w:color w:val="1F497D"/>
          <w:kern w:val="0"/>
          <w:sz w:val="22"/>
        </w:rPr>
        <w:t>Last time, I am writing to you to apply for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s summer camp. Later, I made it clear that my future development direction is to engage in academic research.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 xml:space="preserve">s training model is relatively inclined towards the corporate world. And if I want to go in the academic direction, studying abroad is the best choice. So, I gave up the opportunity of postgraduate recommendation in China and wanted to come to UCB for doctoral research. </w:t>
      </w:r>
      <w:r w:rsidRPr="0033750C">
        <w:rPr>
          <w:rFonts w:ascii="Times New Roman" w:eastAsia="SimSun" w:hAnsi="Times New Roman" w:cs="Times New Roman"/>
          <w:color w:val="1F497D"/>
          <w:kern w:val="0"/>
          <w:sz w:val="22"/>
        </w:rPr>
        <w:t xml:space="preserve">I am writing to you to ask whether you will recruit Ph.D. students for Fall 2022. If so, I hope you could become my supervisor during Ph.D. study and research. </w:t>
      </w:r>
    </w:p>
    <w:p w14:paraId="576DD219" w14:textId="383AA4F0"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CB and you are my #1 preferred supervisor. Here are some brief introductions to the research projects I have done. My latest CV is attached to this email. Thank you very much for squeezing time out of your busy schedule to look through my material.</w:t>
      </w:r>
    </w:p>
    <w:p w14:paraId="4D58EAD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736CCA4" w14:textId="70E9BCD1"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1FD7F7B" w14:textId="0C7ECB19" w:rsidR="00136311" w:rsidRPr="0033750C" w:rsidRDefault="00136311" w:rsidP="001363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C559DC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B937C5E"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416F326"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1F7AB9D8" w14:textId="77777777"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8606C" w14:textId="49D1C198"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FCBA04" w14:textId="1078DE1C" w:rsidR="000D3207" w:rsidRPr="0033750C" w:rsidRDefault="000D3207" w:rsidP="005E330B">
      <w:pPr>
        <w:widowControl/>
        <w:jc w:val="left"/>
        <w:rPr>
          <w:rFonts w:ascii="Times New Roman" w:eastAsia="SimSun" w:hAnsi="Times New Roman" w:cs="Times New Roman"/>
          <w:color w:val="1F497D"/>
          <w:kern w:val="0"/>
          <w:sz w:val="22"/>
        </w:rPr>
      </w:pPr>
    </w:p>
    <w:p w14:paraId="3DDCBEF2" w14:textId="77777777" w:rsidR="000D3207" w:rsidRPr="0033750C" w:rsidRDefault="000D3207" w:rsidP="000D32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108ACFF2" w14:textId="3ED9694A" w:rsidR="000D3207" w:rsidRPr="0033750C" w:rsidRDefault="000D3207" w:rsidP="000D32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ill wait for the admission results patiently. Looking forward to a fruitful result. Have a wonderful weekend!</w:t>
      </w:r>
    </w:p>
    <w:p w14:paraId="5BF97AC6" w14:textId="77777777" w:rsidR="000D3207" w:rsidRPr="0033750C" w:rsidRDefault="000D3207" w:rsidP="000D32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D838F" w14:textId="29EDD163" w:rsidR="000D3207" w:rsidRPr="0033750C" w:rsidRDefault="000D3207"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B367"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F98C0E"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br w:type="page"/>
      </w:r>
    </w:p>
    <w:p w14:paraId="68C6BBC7" w14:textId="554FBC59"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B1EA540" w14:textId="2D0491BA"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0FBF7F" w14:textId="151CAC87"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93D9F9" w14:textId="52322415"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664004DF" w14:textId="2216C51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066B82A0" w14:textId="55E5A6E2"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51B64790" w14:textId="07F0CE0B"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brief introductions to the research projects I have done. My </w:t>
      </w:r>
      <w:r w:rsidR="00E6190B" w:rsidRPr="0033750C">
        <w:rPr>
          <w:rFonts w:ascii="Times New Roman" w:eastAsia="SimSun" w:hAnsi="Times New Roman" w:cs="Times New Roman"/>
          <w:color w:val="1F497D"/>
          <w:kern w:val="0"/>
          <w:sz w:val="22"/>
        </w:rPr>
        <w:t xml:space="preserve">latest </w:t>
      </w:r>
      <w:r w:rsidRPr="0033750C">
        <w:rPr>
          <w:rFonts w:ascii="Times New Roman" w:eastAsia="SimSun" w:hAnsi="Times New Roman" w:cs="Times New Roman"/>
          <w:color w:val="1F497D"/>
          <w:kern w:val="0"/>
          <w:sz w:val="22"/>
        </w:rPr>
        <w:t>CV</w:t>
      </w:r>
      <w:r w:rsidR="00EA5F35" w:rsidRPr="0033750C">
        <w:rPr>
          <w:rFonts w:ascii="Times New Roman" w:eastAsia="SimSun" w:hAnsi="Times New Roman" w:cs="Times New Roman"/>
          <w:color w:val="1F497D"/>
          <w:kern w:val="0"/>
          <w:sz w:val="22"/>
        </w:rPr>
        <w:t xml:space="preserve"> is</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292BBD33" w14:textId="16451899" w:rsidR="003C5E1E" w:rsidRPr="0033750C" w:rsidRDefault="003C5E1E" w:rsidP="003C5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8A5173D" w14:textId="72EF45A0"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03A7D3DB" w14:textId="0A4451CA"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first project I participated in</w:t>
      </w:r>
      <w:r w:rsidR="00E6190B" w:rsidRPr="0033750C">
        <w:rPr>
          <w:rFonts w:ascii="Times New Roman" w:eastAsia="SimSun" w:hAnsi="Times New Roman" w:cs="Times New Roman"/>
          <w:color w:val="1F497D"/>
          <w:kern w:val="0"/>
          <w:sz w:val="22"/>
        </w:rPr>
        <w:t xml:space="preserve"> during my undergraduate</w:t>
      </w:r>
      <w:r w:rsidRPr="0033750C">
        <w:rPr>
          <w:rFonts w:ascii="Times New Roman" w:eastAsia="SimSun" w:hAnsi="Times New Roman" w:cs="Times New Roman"/>
          <w:color w:val="1F497D"/>
          <w:kern w:val="0"/>
          <w:sz w:val="22"/>
        </w:rPr>
        <w:t xml:space="preserv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5877236B" w14:textId="5E8BC8BF"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8BDD1A5" w14:textId="77777777"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3A12965" w14:textId="21FA7846"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FE3384" w14:textId="7777777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70B189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BBE15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DB0E77" w14:textId="77777777" w:rsidR="00B76934" w:rsidRPr="0033750C" w:rsidRDefault="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B0B0D8" w14:textId="2CF15F20" w:rsidR="006029F1" w:rsidRPr="0033750C" w:rsidRDefault="006029F1" w:rsidP="006029F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357D0A30" w14:textId="2B80DDBF" w:rsidR="006029F1" w:rsidRPr="0033750C" w:rsidRDefault="006029F1" w:rsidP="006029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seeing you again someday in the futur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ee. I al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ich university I will end up going to. I will keep telling you the good news. Have a good night!</w:t>
      </w:r>
    </w:p>
    <w:p w14:paraId="18FCA45D"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3A3DDB"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48DF70" w14:textId="77777777" w:rsidR="006029F1" w:rsidRPr="0033750C" w:rsidRDefault="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943C12" w14:textId="3A582324" w:rsidR="00C90714" w:rsidRPr="0033750C" w:rsidRDefault="00C90714" w:rsidP="00C907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42D13E4E" w14:textId="30AAF5D8" w:rsidR="00C90714" w:rsidRPr="0033750C" w:rsidRDefault="00C90714" w:rsidP="00C907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I have reviewed it again. All is well. I </w:t>
      </w:r>
      <w:r w:rsidR="00414F45" w:rsidRPr="0033750C">
        <w:rPr>
          <w:rFonts w:ascii="Times New Roman" w:eastAsia="SimSun" w:hAnsi="Times New Roman" w:cs="Times New Roman"/>
          <w:color w:val="1F497D"/>
          <w:kern w:val="0"/>
          <w:sz w:val="22"/>
        </w:rPr>
        <w:t xml:space="preserve">just </w:t>
      </w:r>
      <w:r w:rsidRPr="0033750C">
        <w:rPr>
          <w:rFonts w:ascii="Times New Roman" w:eastAsia="SimSun" w:hAnsi="Times New Roman" w:cs="Times New Roman"/>
          <w:color w:val="1F497D"/>
          <w:kern w:val="0"/>
          <w:sz w:val="22"/>
        </w:rPr>
        <w:t>made some minor changes. The revised version of the research plan is attached to this email. Thank you for taking your busy time to help me revise my research plan. Have a good night!</w:t>
      </w:r>
    </w:p>
    <w:p w14:paraId="704FFFEA" w14:textId="77777777"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199C15" w14:textId="59521E24"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5B213F" w14:textId="49174361" w:rsidR="0040515D" w:rsidRPr="0033750C" w:rsidRDefault="0040515D" w:rsidP="00C90714">
      <w:pPr>
        <w:widowControl/>
        <w:jc w:val="left"/>
        <w:rPr>
          <w:rFonts w:ascii="Times New Roman" w:eastAsia="SimSun" w:hAnsi="Times New Roman" w:cs="Times New Roman"/>
          <w:color w:val="1F497D"/>
          <w:kern w:val="0"/>
          <w:sz w:val="22"/>
        </w:rPr>
      </w:pPr>
    </w:p>
    <w:p w14:paraId="1C80C3BF" w14:textId="12E23242" w:rsidR="0040515D" w:rsidRPr="0033750C" w:rsidRDefault="0040515D" w:rsidP="00C90714">
      <w:pPr>
        <w:widowControl/>
        <w:jc w:val="left"/>
        <w:rPr>
          <w:rFonts w:ascii="Times New Roman" w:eastAsia="SimSun" w:hAnsi="Times New Roman" w:cs="Times New Roman"/>
          <w:color w:val="1F497D"/>
          <w:kern w:val="0"/>
          <w:sz w:val="22"/>
        </w:rPr>
      </w:pPr>
    </w:p>
    <w:p w14:paraId="6E00E825" w14:textId="77777777" w:rsidR="0040515D" w:rsidRPr="0033750C" w:rsidRDefault="0040515D" w:rsidP="0040515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3D6CBA1" w14:textId="337FF6AE" w:rsidR="0040515D" w:rsidRPr="0033750C" w:rsidRDefault="0040515D" w:rsidP="00405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After receiving your email, I immediately modified my research plan, which is attached to this email. I replaced a lot of piezoelectric nanogenerators with its acronym - PENGs. I also deleted some unused references. Also, I modified some other parts. If it is available for you, could you please help me check it? Thanks again for your help. I was so impressed.</w:t>
      </w:r>
      <w:r w:rsidR="00723C09" w:rsidRPr="0033750C">
        <w:rPr>
          <w:rFonts w:ascii="Times New Roman" w:eastAsia="SimSun" w:hAnsi="Times New Roman" w:cs="Times New Roman"/>
          <w:color w:val="1F497D"/>
          <w:kern w:val="0"/>
          <w:sz w:val="22"/>
        </w:rPr>
        <w:t xml:space="preserve"> Have a nice day!</w:t>
      </w:r>
    </w:p>
    <w:p w14:paraId="524EA073"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E4820"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AEC67A" w14:textId="73698225" w:rsidR="0040515D" w:rsidRPr="0033750C" w:rsidRDefault="0040515D" w:rsidP="00C90714">
      <w:pPr>
        <w:widowControl/>
        <w:jc w:val="left"/>
        <w:rPr>
          <w:rFonts w:ascii="Times New Roman" w:eastAsia="SimSun" w:hAnsi="Times New Roman" w:cs="Times New Roman"/>
          <w:color w:val="1F497D"/>
          <w:kern w:val="0"/>
          <w:sz w:val="22"/>
        </w:rPr>
      </w:pPr>
    </w:p>
    <w:p w14:paraId="31B2C51F" w14:textId="3240FD85" w:rsidR="00826A31" w:rsidRPr="0033750C" w:rsidRDefault="00826A31" w:rsidP="00C90714">
      <w:pPr>
        <w:widowControl/>
        <w:jc w:val="left"/>
        <w:rPr>
          <w:rFonts w:ascii="Times New Roman" w:eastAsia="SimSun" w:hAnsi="Times New Roman" w:cs="Times New Roman"/>
          <w:color w:val="1F497D"/>
          <w:kern w:val="0"/>
          <w:sz w:val="22"/>
        </w:rPr>
      </w:pPr>
    </w:p>
    <w:p w14:paraId="04FCCE68" w14:textId="77777777" w:rsidR="00826A31" w:rsidRPr="0033750C" w:rsidRDefault="00826A31" w:rsidP="00826A3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98CDCD0" w14:textId="39B3A264" w:rsidR="00826A31" w:rsidRPr="0033750C" w:rsidRDefault="00826A31" w:rsidP="00826A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vision! All changes look good. I feel honored to have your guidance. Hope our efforts will have wonderful results.</w:t>
      </w:r>
    </w:p>
    <w:p w14:paraId="695C5D68"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7840B7"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AA732" w14:textId="77777777" w:rsidR="00826A31" w:rsidRPr="0033750C" w:rsidRDefault="00826A31" w:rsidP="00C90714">
      <w:pPr>
        <w:widowControl/>
        <w:jc w:val="left"/>
        <w:rPr>
          <w:rFonts w:ascii="Times New Roman" w:eastAsia="SimSun" w:hAnsi="Times New Roman" w:cs="Times New Roman"/>
          <w:color w:val="1F497D"/>
          <w:kern w:val="0"/>
          <w:sz w:val="22"/>
        </w:rPr>
      </w:pPr>
    </w:p>
    <w:p w14:paraId="5F17C63F" w14:textId="2E1D356E" w:rsidR="00826A31" w:rsidRPr="0033750C" w:rsidRDefault="00826A31" w:rsidP="00C90714">
      <w:pPr>
        <w:widowControl/>
        <w:jc w:val="left"/>
        <w:rPr>
          <w:rFonts w:ascii="Times New Roman" w:eastAsia="SimSun" w:hAnsi="Times New Roman" w:cs="Times New Roman"/>
          <w:color w:val="1F497D"/>
          <w:kern w:val="0"/>
          <w:sz w:val="22"/>
        </w:rPr>
      </w:pPr>
    </w:p>
    <w:p w14:paraId="31978EEF" w14:textId="77777777" w:rsidR="00826A31" w:rsidRPr="0033750C" w:rsidRDefault="00826A31" w:rsidP="00C90714">
      <w:pPr>
        <w:widowControl/>
        <w:jc w:val="left"/>
        <w:rPr>
          <w:rFonts w:ascii="Times New Roman" w:eastAsia="SimSun" w:hAnsi="Times New Roman" w:cs="Times New Roman"/>
          <w:color w:val="1F497D"/>
          <w:kern w:val="0"/>
          <w:sz w:val="22"/>
        </w:rPr>
      </w:pPr>
    </w:p>
    <w:p w14:paraId="72E7116B" w14:textId="77777777" w:rsidR="00C90714" w:rsidRPr="0033750C" w:rsidRDefault="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2EC855" w14:textId="7194C218"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7C82B17" w14:textId="73407F4B"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eron,</w:t>
      </w:r>
    </w:p>
    <w:p w14:paraId="7529CC65" w14:textId="6D9380B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w:t>
      </w:r>
      <w:r w:rsidR="00F47A4A" w:rsidRPr="0033750C">
        <w:rPr>
          <w:rFonts w:ascii="Times New Roman" w:eastAsia="SimSun" w:hAnsi="Times New Roman" w:cs="Times New Roman"/>
          <w:color w:val="1F497D"/>
          <w:kern w:val="0"/>
          <w:sz w:val="22"/>
        </w:rPr>
        <w:t xml:space="preserve">I saw your profile from the KAUST school website, I found that your research direction is very similar to my undergraduate research direction, and I am also very interested in this direction for my future study. I am writing to you to ask whether you </w:t>
      </w:r>
      <w:r w:rsidR="00800257" w:rsidRPr="0033750C">
        <w:rPr>
          <w:rFonts w:ascii="Times New Roman" w:eastAsia="SimSun" w:hAnsi="Times New Roman" w:cs="Times New Roman"/>
          <w:color w:val="1F497D"/>
          <w:kern w:val="0"/>
          <w:sz w:val="22"/>
        </w:rPr>
        <w:t>will</w:t>
      </w:r>
      <w:r w:rsidR="00F47A4A" w:rsidRPr="0033750C">
        <w:rPr>
          <w:rFonts w:ascii="Times New Roman" w:eastAsia="SimSun" w:hAnsi="Times New Roman" w:cs="Times New Roman"/>
          <w:color w:val="1F497D"/>
          <w:kern w:val="0"/>
          <w:sz w:val="22"/>
        </w:rPr>
        <w:t xml:space="preserve"> recruit Ph.D. students f</w:t>
      </w:r>
      <w:r w:rsidR="00800257" w:rsidRPr="0033750C">
        <w:rPr>
          <w:rFonts w:ascii="Times New Roman" w:eastAsia="SimSun" w:hAnsi="Times New Roman" w:cs="Times New Roman"/>
          <w:color w:val="1F497D"/>
          <w:kern w:val="0"/>
          <w:sz w:val="22"/>
        </w:rPr>
        <w:t xml:space="preserve">or Fall 2022. If so, I hope you could become my </w:t>
      </w:r>
      <w:r w:rsidR="00ED3972" w:rsidRPr="0033750C">
        <w:rPr>
          <w:rFonts w:ascii="Times New Roman" w:eastAsia="SimSun" w:hAnsi="Times New Roman" w:cs="Times New Roman"/>
          <w:color w:val="1F497D"/>
          <w:kern w:val="0"/>
          <w:sz w:val="22"/>
        </w:rPr>
        <w:t xml:space="preserve">supervisor </w:t>
      </w:r>
      <w:r w:rsidR="00800257" w:rsidRPr="0033750C">
        <w:rPr>
          <w:rFonts w:ascii="Times New Roman" w:eastAsia="SimSun" w:hAnsi="Times New Roman" w:cs="Times New Roman"/>
          <w:color w:val="1F497D"/>
          <w:kern w:val="0"/>
          <w:sz w:val="22"/>
        </w:rPr>
        <w:t>during Ph.D. study and research.</w:t>
      </w:r>
      <w:r w:rsidR="00F47A4A" w:rsidRPr="0033750C">
        <w:rPr>
          <w:rFonts w:ascii="Times New Roman" w:eastAsia="SimSun" w:hAnsi="Times New Roman" w:cs="Times New Roman"/>
          <w:color w:val="1F497D"/>
          <w:kern w:val="0"/>
          <w:sz w:val="22"/>
        </w:rPr>
        <w:t xml:space="preserve"> </w:t>
      </w:r>
      <w:r w:rsidR="00800257" w:rsidRPr="0033750C">
        <w:rPr>
          <w:rFonts w:ascii="Times New Roman" w:eastAsia="SimSun" w:hAnsi="Times New Roman" w:cs="Times New Roman"/>
          <w:color w:val="1F497D"/>
          <w:kern w:val="0"/>
          <w:sz w:val="22"/>
        </w:rPr>
        <w:t xml:space="preserve">Here are some brief introductions to the research projects I have done. </w:t>
      </w:r>
      <w:r w:rsidR="00F47A4A" w:rsidRPr="0033750C">
        <w:rPr>
          <w:rFonts w:ascii="Times New Roman" w:eastAsia="SimSun" w:hAnsi="Times New Roman" w:cs="Times New Roman"/>
          <w:color w:val="1F497D"/>
          <w:kern w:val="0"/>
          <w:sz w:val="22"/>
        </w:rPr>
        <w:t>M</w:t>
      </w:r>
      <w:r w:rsidRPr="0033750C">
        <w:rPr>
          <w:rFonts w:ascii="Times New Roman" w:eastAsia="SimSun" w:hAnsi="Times New Roman" w:cs="Times New Roman"/>
          <w:color w:val="1F497D"/>
          <w:kern w:val="0"/>
          <w:sz w:val="22"/>
        </w:rPr>
        <w:t>y CV</w:t>
      </w:r>
      <w:r w:rsidR="00F47A4A" w:rsidRPr="0033750C">
        <w:rPr>
          <w:rFonts w:ascii="Times New Roman" w:eastAsia="SimSun" w:hAnsi="Times New Roman" w:cs="Times New Roman"/>
          <w:color w:val="1F497D"/>
          <w:kern w:val="0"/>
          <w:sz w:val="22"/>
        </w:rPr>
        <w:t>, transcript, and research proposal for senior project</w:t>
      </w:r>
      <w:r w:rsidRPr="0033750C">
        <w:rPr>
          <w:rFonts w:ascii="Times New Roman" w:eastAsia="SimSun" w:hAnsi="Times New Roman" w:cs="Times New Roman"/>
          <w:color w:val="1F497D"/>
          <w:kern w:val="0"/>
          <w:sz w:val="22"/>
        </w:rPr>
        <w:t xml:space="preserve"> </w:t>
      </w:r>
      <w:r w:rsidR="00F47A4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4EBDD528" w14:textId="648DAC30" w:rsidR="00ED3972" w:rsidRPr="0033750C" w:rsidRDefault="00ED3972"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w:t>
      </w:r>
      <w:r w:rsidR="003F40E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y ongoing project is about</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 xml:space="preserve">6 DoF unified tracking controller for tilt-rotor multi-rotor </w:t>
      </w:r>
      <w:r w:rsidR="000B6641" w:rsidRPr="0033750C">
        <w:rPr>
          <w:rFonts w:ascii="Times New Roman" w:eastAsia="SimSun" w:hAnsi="Times New Roman" w:cs="Times New Roman"/>
          <w:color w:val="1F497D"/>
          <w:kern w:val="0"/>
          <w:sz w:val="22"/>
        </w:rPr>
        <w:t>UAV</w:t>
      </w:r>
      <w:r w:rsidR="003F40E0" w:rsidRPr="0033750C">
        <w:rPr>
          <w:rFonts w:ascii="Times New Roman" w:eastAsia="SimSun" w:hAnsi="Times New Roman" w:cs="Times New Roman"/>
          <w:color w:val="1F497D"/>
          <w:kern w:val="0"/>
          <w:sz w:val="22"/>
        </w:rPr>
        <w:t xml:space="preserve">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Hope our paper can be accepted successfully.</w:t>
      </w:r>
    </w:p>
    <w:p w14:paraId="5D0BB2E2" w14:textId="0C69A2D8"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B98FA68" w14:textId="7DBB4CC7"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hree other projects.</w:t>
      </w:r>
    </w:p>
    <w:p w14:paraId="5F9343FD"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FA42025"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672001C" w14:textId="23A534EA" w:rsidR="00AA7BFD" w:rsidRPr="0033750C" w:rsidRDefault="00F47A4A"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w:t>
      </w:r>
      <w:r w:rsidR="00AA7BFD" w:rsidRPr="0033750C">
        <w:rPr>
          <w:rFonts w:ascii="Times New Roman" w:eastAsia="SimSun" w:hAnsi="Times New Roman" w:cs="Times New Roman"/>
          <w:color w:val="1F497D"/>
          <w:kern w:val="0"/>
          <w:sz w:val="22"/>
        </w:rPr>
        <w:t xml:space="preserve">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72FE4FF2" w14:textId="6D354FE6" w:rsidR="00AA7BFD" w:rsidRPr="0033750C" w:rsidRDefault="00E07682"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w:t>
      </w:r>
      <w:r w:rsidR="000B6641" w:rsidRPr="0033750C">
        <w:rPr>
          <w:rFonts w:ascii="Times New Roman" w:eastAsia="SimSun" w:hAnsi="Times New Roman" w:cs="Times New Roman"/>
          <w:color w:val="1F497D"/>
          <w:kern w:val="0"/>
          <w:sz w:val="22"/>
        </w:rPr>
        <w:t xml:space="preserve">been </w:t>
      </w:r>
      <w:r w:rsidRPr="0033750C">
        <w:rPr>
          <w:rFonts w:ascii="Times New Roman" w:eastAsia="SimSun" w:hAnsi="Times New Roman" w:cs="Times New Roman"/>
          <w:color w:val="1F497D"/>
          <w:kern w:val="0"/>
          <w:sz w:val="22"/>
        </w:rPr>
        <w:t xml:space="preserve">involved in. Thank you for viewing them. </w:t>
      </w:r>
      <w:r w:rsidR="00AA7BFD"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14DF805"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308A18"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0905C3" w14:textId="77777777" w:rsidR="00AA7BFD" w:rsidRPr="0033750C" w:rsidRDefault="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7CB1AB" w14:textId="30BBD5E2"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227DCF01" w14:textId="4AE9B0FD" w:rsidR="000B4ECE" w:rsidRPr="0033750C" w:rsidRDefault="00C313A3" w:rsidP="000B4E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and greetings. Wish you a healthy, happy, and prosperous year in the United States! Also, scu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ailbox should not be used when you return to the United States, right? I would like to know do you have permanent contact details? For example, Facebook, Twitter, LinkedIn, and permanent email, I can tell you any news when I go to the United States in the future (if so).</w:t>
      </w:r>
    </w:p>
    <w:p w14:paraId="4F7B17DA"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4EF2C4"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D0D4C0A" w14:textId="77777777" w:rsidR="000B4ECE" w:rsidRPr="0033750C" w:rsidRDefault="000B4ECE" w:rsidP="00A418E4">
      <w:pPr>
        <w:widowControl/>
        <w:jc w:val="left"/>
        <w:rPr>
          <w:rFonts w:ascii="Times New Roman" w:eastAsia="SimSun" w:hAnsi="Times New Roman" w:cs="Times New Roman"/>
          <w:color w:val="1F497D"/>
          <w:kern w:val="0"/>
          <w:sz w:val="22"/>
        </w:rPr>
      </w:pPr>
    </w:p>
    <w:p w14:paraId="147F9B7C" w14:textId="77777777" w:rsidR="000B4ECE" w:rsidRPr="0033750C" w:rsidRDefault="000B4ECE" w:rsidP="00A418E4">
      <w:pPr>
        <w:widowControl/>
        <w:jc w:val="left"/>
        <w:rPr>
          <w:rFonts w:ascii="Times New Roman" w:eastAsia="SimSun" w:hAnsi="Times New Roman" w:cs="Times New Roman"/>
          <w:color w:val="1F497D"/>
          <w:kern w:val="0"/>
          <w:sz w:val="22"/>
        </w:rPr>
      </w:pPr>
    </w:p>
    <w:p w14:paraId="4A3D7971" w14:textId="122AF181"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90B67" w:rsidRPr="0033750C">
        <w:rPr>
          <w:rFonts w:ascii="Times New Roman" w:eastAsia="SimSun" w:hAnsi="Times New Roman" w:cs="Times New Roman"/>
          <w:color w:val="1F497D"/>
          <w:kern w:val="0"/>
          <w:sz w:val="22"/>
        </w:rPr>
        <w:t>Sui</w:t>
      </w:r>
      <w:r w:rsidRPr="0033750C">
        <w:rPr>
          <w:rFonts w:ascii="Times New Roman" w:eastAsia="SimSun" w:hAnsi="Times New Roman" w:cs="Times New Roman"/>
          <w:color w:val="1F497D"/>
          <w:kern w:val="0"/>
          <w:sz w:val="22"/>
        </w:rPr>
        <w:t xml:space="preserve">, </w:t>
      </w:r>
    </w:p>
    <w:p w14:paraId="3B38DB9A" w14:textId="242B2E1A" w:rsidR="00890B67" w:rsidRPr="0033750C" w:rsidRDefault="00890B67" w:rsidP="00890B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368CA07" w14:textId="3030C4D1" w:rsidR="00A418E4" w:rsidRPr="0033750C" w:rsidRDefault="00A418E4" w:rsidP="00A418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e final result of whether I can get the HKPFS scholarship will be known around April. Thank you for your help in my academic life. </w:t>
      </w:r>
      <w:r w:rsidR="00890B67" w:rsidRPr="0033750C">
        <w:rPr>
          <w:rFonts w:ascii="Times New Roman" w:eastAsia="SimSun" w:hAnsi="Times New Roman" w:cs="Times New Roman"/>
          <w:color w:val="1F497D"/>
          <w:kern w:val="0"/>
          <w:sz w:val="22"/>
        </w:rPr>
        <w:t>Wish you all the best on your trip to America.</w:t>
      </w:r>
    </w:p>
    <w:p w14:paraId="561B508C"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EDFB2D"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DC31F73" w14:textId="77777777" w:rsidR="00A418E4" w:rsidRPr="0033750C" w:rsidRDefault="00A418E4" w:rsidP="000B1315">
      <w:pPr>
        <w:widowControl/>
        <w:jc w:val="left"/>
        <w:rPr>
          <w:rFonts w:ascii="Times New Roman" w:eastAsia="SimSun" w:hAnsi="Times New Roman" w:cs="Times New Roman"/>
          <w:color w:val="1F497D"/>
          <w:kern w:val="0"/>
          <w:sz w:val="22"/>
        </w:rPr>
      </w:pPr>
    </w:p>
    <w:p w14:paraId="5C379543" w14:textId="53F0586C" w:rsidR="00A418E4" w:rsidRPr="0033750C" w:rsidRDefault="00A418E4" w:rsidP="000B1315">
      <w:pPr>
        <w:widowControl/>
        <w:jc w:val="left"/>
        <w:rPr>
          <w:rFonts w:ascii="Times New Roman" w:eastAsia="SimSun" w:hAnsi="Times New Roman" w:cs="Times New Roman"/>
          <w:color w:val="1F497D"/>
          <w:kern w:val="0"/>
          <w:sz w:val="22"/>
        </w:rPr>
      </w:pPr>
    </w:p>
    <w:p w14:paraId="4ADA8A72"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FE1A3F" w14:textId="7A76509B" w:rsidR="00856D9D" w:rsidRPr="0033750C" w:rsidRDefault="00856D9D" w:rsidP="00856D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uggestions! Yes, I originally planned to conduct the senior project with the supervisor at CUHK and He also hoped that I could go to his lab to complete my senior project. However, the new roles for senior project in our institute require us to have the team work in our institute. So, my original plan failed. Maybe I can do some online project with my supervisor at CUHK next semester. Your suggestion helped me a lot. Wishing you good dreams and happy holidays.</w:t>
      </w:r>
    </w:p>
    <w:p w14:paraId="7B41ACC3"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18DB8CA"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67D135B" w14:textId="475C6805" w:rsidR="00856D9D" w:rsidRPr="0033750C" w:rsidRDefault="00856D9D" w:rsidP="000B1315">
      <w:pPr>
        <w:widowControl/>
        <w:jc w:val="left"/>
        <w:rPr>
          <w:rFonts w:ascii="Times New Roman" w:eastAsia="SimSun" w:hAnsi="Times New Roman" w:cs="Times New Roman"/>
          <w:color w:val="1F497D"/>
          <w:kern w:val="0"/>
          <w:sz w:val="22"/>
        </w:rPr>
      </w:pPr>
    </w:p>
    <w:p w14:paraId="3F0F591D" w14:textId="77777777" w:rsidR="00856D9D" w:rsidRPr="0033750C" w:rsidRDefault="00856D9D" w:rsidP="000B1315">
      <w:pPr>
        <w:widowControl/>
        <w:jc w:val="left"/>
        <w:rPr>
          <w:rFonts w:ascii="Times New Roman" w:eastAsia="SimSun" w:hAnsi="Times New Roman" w:cs="Times New Roman"/>
          <w:color w:val="1F497D"/>
          <w:kern w:val="0"/>
          <w:sz w:val="22"/>
        </w:rPr>
      </w:pPr>
    </w:p>
    <w:p w14:paraId="6D5DA178" w14:textId="419A6C3F"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087413" w14:textId="19F7DD81" w:rsidR="000B1315" w:rsidRPr="0033750C" w:rsidRDefault="000B1315" w:rsidP="000B13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final result of whether I can get the HKPFS scholarship will be known around April. Thank you for your help in my academic life. Have a good night!</w:t>
      </w:r>
    </w:p>
    <w:p w14:paraId="2B59E3EE"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89F1EF"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CE930" w14:textId="77777777" w:rsidR="000B1315" w:rsidRPr="0033750C" w:rsidRDefault="000B1315" w:rsidP="00DB1D0F">
      <w:pPr>
        <w:widowControl/>
        <w:jc w:val="left"/>
        <w:rPr>
          <w:rFonts w:ascii="Times New Roman" w:eastAsia="SimSun" w:hAnsi="Times New Roman" w:cs="Times New Roman"/>
          <w:color w:val="1F497D"/>
          <w:kern w:val="0"/>
          <w:sz w:val="22"/>
        </w:rPr>
      </w:pPr>
    </w:p>
    <w:p w14:paraId="19EE264D" w14:textId="77777777" w:rsidR="000B1315" w:rsidRPr="0033750C" w:rsidRDefault="000B1315" w:rsidP="00DB1D0F">
      <w:pPr>
        <w:widowControl/>
        <w:jc w:val="left"/>
        <w:rPr>
          <w:rFonts w:ascii="Times New Roman" w:eastAsia="SimSun" w:hAnsi="Times New Roman" w:cs="Times New Roman"/>
          <w:color w:val="1F497D"/>
          <w:kern w:val="0"/>
          <w:sz w:val="22"/>
        </w:rPr>
      </w:pPr>
    </w:p>
    <w:p w14:paraId="78C49C0B" w14:textId="08AAC25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3B4A0ACF" w14:textId="00C693B6"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revising the research plan by adding some milestones</w:t>
      </w:r>
      <w:r w:rsidR="000A7828" w:rsidRPr="0033750C">
        <w:rPr>
          <w:rFonts w:ascii="Times New Roman" w:eastAsia="SimSun" w:hAnsi="Times New Roman" w:cs="Times New Roman"/>
          <w:color w:val="1F497D"/>
          <w:kern w:val="0"/>
          <w:sz w:val="22"/>
        </w:rPr>
        <w:t>, which is attached to this email</w:t>
      </w:r>
      <w:r w:rsidRPr="0033750C">
        <w:rPr>
          <w:rFonts w:ascii="Times New Roman" w:eastAsia="SimSun" w:hAnsi="Times New Roman" w:cs="Times New Roman"/>
          <w:color w:val="1F497D"/>
          <w:kern w:val="0"/>
          <w:sz w:val="22"/>
        </w:rPr>
        <w:t xml:space="preserve">. If possible, I am really looking forward to your advice on the revised research plan </w:t>
      </w:r>
      <w:r w:rsidR="00324B5F" w:rsidRPr="0033750C">
        <w:rPr>
          <w:rFonts w:ascii="Times New Roman" w:eastAsia="SimSun" w:hAnsi="Times New Roman" w:cs="Times New Roman"/>
          <w:color w:val="1F497D"/>
          <w:kern w:val="0"/>
          <w:sz w:val="22"/>
        </w:rPr>
        <w:t>and my future study about it, which will help me immensely.</w:t>
      </w:r>
    </w:p>
    <w:p w14:paraId="76CB85CD" w14:textId="3638C77E"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ce will be greatly appreciated and looking forward to your earliest reply.</w:t>
      </w:r>
    </w:p>
    <w:p w14:paraId="0A64809C" w14:textId="0D7FB18F"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A699C4" w14:textId="7777777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B3ED4E7" w14:textId="77777777" w:rsidR="00DB1D0F" w:rsidRPr="0033750C" w:rsidRDefault="00DB1D0F" w:rsidP="00594A86">
      <w:pPr>
        <w:widowControl/>
        <w:jc w:val="left"/>
        <w:rPr>
          <w:rFonts w:ascii="Times New Roman" w:eastAsia="SimSun" w:hAnsi="Times New Roman" w:cs="Times New Roman"/>
          <w:color w:val="1F497D"/>
          <w:kern w:val="0"/>
          <w:sz w:val="22"/>
        </w:rPr>
      </w:pPr>
    </w:p>
    <w:p w14:paraId="3BC7BDAE" w14:textId="77777777" w:rsidR="00DB1D0F" w:rsidRPr="0033750C" w:rsidRDefault="00DB1D0F" w:rsidP="00594A86">
      <w:pPr>
        <w:widowControl/>
        <w:jc w:val="left"/>
        <w:rPr>
          <w:rFonts w:ascii="Times New Roman" w:eastAsia="SimSun" w:hAnsi="Times New Roman" w:cs="Times New Roman"/>
          <w:color w:val="1F497D"/>
          <w:kern w:val="0"/>
          <w:sz w:val="22"/>
        </w:rPr>
      </w:pPr>
    </w:p>
    <w:p w14:paraId="2430016D" w14:textId="147A8833" w:rsidR="00594A86" w:rsidRPr="0033750C" w:rsidRDefault="00594A86" w:rsidP="00594A86">
      <w:pPr>
        <w:widowControl/>
        <w:jc w:val="left"/>
        <w:rPr>
          <w:rFonts w:ascii="Times New Roman" w:eastAsia="SimSun" w:hAnsi="Times New Roman" w:cs="Times New Roman"/>
          <w:color w:val="1F497D"/>
          <w:kern w:val="0"/>
          <w:sz w:val="22"/>
        </w:rPr>
      </w:pPr>
      <w:bookmarkStart w:id="69" w:name="_Hlk100137014"/>
      <w:r w:rsidRPr="0033750C">
        <w:rPr>
          <w:rFonts w:ascii="Times New Roman" w:eastAsia="SimSun" w:hAnsi="Times New Roman" w:cs="Times New Roman"/>
          <w:color w:val="1F497D"/>
          <w:kern w:val="0"/>
          <w:sz w:val="22"/>
        </w:rPr>
        <w:t>Dear Liuchao,</w:t>
      </w:r>
    </w:p>
    <w:p w14:paraId="5EC148AA" w14:textId="05084BAE"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CC09AE8" w14:textId="4309F10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F738E3D" w14:textId="3EB5739D"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you have been in the list to be recommended by our selection committee to HK UGC.</w:t>
      </w:r>
    </w:p>
    <w:p w14:paraId="26BC534A" w14:textId="0C2AB598"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the feedback/suggestion from our selection committee, please revise your Proposed Research Plan </w:t>
      </w:r>
      <w:r w:rsidRPr="0033750C">
        <w:rPr>
          <w:rFonts w:ascii="Times New Roman" w:eastAsia="SimSun" w:hAnsi="Times New Roman" w:cs="Times New Roman"/>
          <w:color w:val="1F497D"/>
          <w:kern w:val="0"/>
          <w:sz w:val="22"/>
          <w:u w:val="single"/>
        </w:rPr>
        <w:t xml:space="preserve">by adding </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u w:val="single"/>
        </w:rPr>
        <w:t>milestones</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rPr>
        <w:t xml:space="preserve">. As you will not be able to change it via the system now, please email me the revised MS doc file with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rack chang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y/on 14 January 2022. I then will check it before forwarding it to our selection committee / Graduate School.</w:t>
      </w:r>
    </w:p>
    <w:p w14:paraId="5E40612A" w14:textId="3041D263"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please email me the scanned copy of your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National Scholarship certificate if you have obtained it. Please also let me know if you have any updated status regarding the submitted journal paper.</w:t>
      </w:r>
    </w:p>
    <w:p w14:paraId="336F1F6E" w14:textId="37F23C4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receiving your reply.</w:t>
      </w:r>
    </w:p>
    <w:p w14:paraId="5C96A204" w14:textId="6A9DE8E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7C9839" w14:textId="1BDC812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 H. Liao</w:t>
      </w:r>
    </w:p>
    <w:bookmarkEnd w:id="69"/>
    <w:p w14:paraId="222162B2" w14:textId="77777777" w:rsidR="00594A86" w:rsidRPr="0033750C" w:rsidRDefault="00594A86" w:rsidP="00594A86">
      <w:pPr>
        <w:widowControl/>
        <w:jc w:val="left"/>
        <w:rPr>
          <w:rFonts w:ascii="Times New Roman" w:eastAsia="SimSun" w:hAnsi="Times New Roman" w:cs="Times New Roman"/>
          <w:color w:val="1F497D"/>
          <w:kern w:val="0"/>
          <w:sz w:val="22"/>
        </w:rPr>
      </w:pPr>
    </w:p>
    <w:p w14:paraId="56DC932A" w14:textId="7BE8841E"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9FDACA5" w14:textId="37736765" w:rsidR="00736CDA"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New Year wishes. I also wish you </w:t>
      </w:r>
      <w:r w:rsidR="00C91FDB" w:rsidRPr="0033750C">
        <w:rPr>
          <w:rFonts w:ascii="Times New Roman" w:eastAsia="SimSun" w:hAnsi="Times New Roman" w:cs="Times New Roman"/>
          <w:color w:val="1F497D"/>
          <w:kern w:val="0"/>
          <w:sz w:val="22"/>
        </w:rPr>
        <w:t>多喜樂長安寧</w:t>
      </w:r>
      <w:r w:rsidR="00C91FD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n the new year.</w:t>
      </w:r>
    </w:p>
    <w:p w14:paraId="28D6FCF5" w14:textId="73E09088"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ecstatic to hear </w:t>
      </w:r>
      <w:r w:rsidR="00C91FDB" w:rsidRPr="0033750C">
        <w:rPr>
          <w:rFonts w:ascii="Times New Roman" w:eastAsia="SimSun" w:hAnsi="Times New Roman" w:cs="Times New Roman"/>
          <w:color w:val="1F497D"/>
          <w:kern w:val="0"/>
          <w:sz w:val="22"/>
        </w:rPr>
        <w:t>about the status of my application</w:t>
      </w:r>
      <w:r w:rsidRPr="0033750C">
        <w:rPr>
          <w:rFonts w:ascii="Times New Roman" w:eastAsia="SimSun" w:hAnsi="Times New Roman" w:cs="Times New Roman"/>
          <w:color w:val="1F497D"/>
          <w:kern w:val="0"/>
          <w:sz w:val="22"/>
        </w:rPr>
        <w:t>. Thank you very much for letting me know, and for acknowledging me from the selection committee. I will follow the feedback/suggestion of the selection committee to revise my research plan as soon as possible.</w:t>
      </w:r>
    </w:p>
    <w:p w14:paraId="396FC2B7" w14:textId="766DFBF3" w:rsidR="006D3823" w:rsidRPr="0033750C" w:rsidRDefault="006D3823"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just finished a busy and fulfilling semester, and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back home to start my winter break.</w:t>
      </w:r>
    </w:p>
    <w:p w14:paraId="718F8193" w14:textId="08EB91D3" w:rsidR="00CC45AD" w:rsidRPr="0033750C" w:rsidRDefault="00CC45AD"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semester, our senior project got gratifying results.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35DD18D5" w14:textId="454F973E"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national scholarship, generally speaking, </w:t>
      </w:r>
      <w:r w:rsidR="007B0ADF" w:rsidRPr="0033750C">
        <w:rPr>
          <w:rFonts w:ascii="Times New Roman" w:eastAsia="SimSun" w:hAnsi="Times New Roman" w:cs="Times New Roman"/>
          <w:color w:val="1F497D"/>
          <w:kern w:val="0"/>
          <w:sz w:val="22"/>
        </w:rPr>
        <w:t>the signing of the certificate is usually in December</w:t>
      </w:r>
      <w:r w:rsidRPr="0033750C">
        <w:rPr>
          <w:rFonts w:ascii="Times New Roman" w:eastAsia="SimSun" w:hAnsi="Times New Roman" w:cs="Times New Roman"/>
          <w:color w:val="1F497D"/>
          <w:kern w:val="0"/>
          <w:sz w:val="22"/>
        </w:rPr>
        <w:t xml:space="preserve">. However, </w:t>
      </w:r>
      <w:r w:rsidR="007B0ADF" w:rsidRPr="0033750C">
        <w:rPr>
          <w:rFonts w:ascii="Times New Roman" w:eastAsia="SimSun" w:hAnsi="Times New Roman" w:cs="Times New Roman"/>
          <w:color w:val="1F497D"/>
          <w:kern w:val="0"/>
          <w:sz w:val="22"/>
        </w:rPr>
        <w:t>the national scholarship certificate of the previous academic year can only be issued to the winners in April of the following year</w:t>
      </w:r>
      <w:r w:rsidRPr="0033750C">
        <w:rPr>
          <w:rFonts w:ascii="Times New Roman" w:eastAsia="SimSun" w:hAnsi="Times New Roman" w:cs="Times New Roman"/>
          <w:color w:val="1F497D"/>
          <w:kern w:val="0"/>
          <w:sz w:val="22"/>
        </w:rPr>
        <w:t>, probably because the certificate of the national scholarship is delegated to us from the Ministry of Education of the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public of China</w:t>
      </w:r>
      <w:r w:rsidR="002334FD" w:rsidRPr="0033750C">
        <w:rPr>
          <w:rFonts w:ascii="Times New Roman" w:eastAsia="SimSun" w:hAnsi="Times New Roman" w:cs="Times New Roman"/>
          <w:color w:val="1F497D"/>
          <w:kern w:val="0"/>
          <w:sz w:val="22"/>
        </w:rPr>
        <w:t>, there is some delay</w:t>
      </w:r>
      <w:r w:rsidRPr="0033750C">
        <w:rPr>
          <w:rFonts w:ascii="Times New Roman" w:eastAsia="SimSun" w:hAnsi="Times New Roman" w:cs="Times New Roman"/>
          <w:color w:val="1F497D"/>
          <w:kern w:val="0"/>
          <w:sz w:val="22"/>
        </w:rPr>
        <w:t xml:space="preserve">. </w:t>
      </w:r>
      <w:r w:rsidR="008E4EEE" w:rsidRPr="0033750C">
        <w:rPr>
          <w:rFonts w:ascii="Times New Roman" w:eastAsia="SimSun" w:hAnsi="Times New Roman" w:cs="Times New Roman"/>
          <w:color w:val="1F497D"/>
          <w:kern w:val="0"/>
          <w:sz w:val="22"/>
        </w:rPr>
        <w:t>Do</w:t>
      </w:r>
      <w:r w:rsidRPr="0033750C">
        <w:rPr>
          <w:rFonts w:ascii="Times New Roman" w:eastAsia="SimSun" w:hAnsi="Times New Roman" w:cs="Times New Roman"/>
          <w:color w:val="1F497D"/>
          <w:kern w:val="0"/>
          <w:sz w:val="22"/>
        </w:rPr>
        <w:t xml:space="preserve"> you </w:t>
      </w:r>
      <w:r w:rsidR="008E4EEE" w:rsidRPr="0033750C">
        <w:rPr>
          <w:rFonts w:ascii="Times New Roman" w:eastAsia="SimSun" w:hAnsi="Times New Roman" w:cs="Times New Roman"/>
          <w:color w:val="1F497D"/>
          <w:kern w:val="0"/>
          <w:sz w:val="22"/>
        </w:rPr>
        <w:t>think</w:t>
      </w:r>
      <w:r w:rsidRPr="0033750C">
        <w:rPr>
          <w:rFonts w:ascii="Times New Roman" w:eastAsia="SimSun" w:hAnsi="Times New Roman" w:cs="Times New Roman"/>
          <w:color w:val="1F497D"/>
          <w:kern w:val="0"/>
          <w:sz w:val="22"/>
        </w:rPr>
        <w:t xml:space="preserve"> the actu</w:t>
      </w:r>
      <w:r w:rsidR="008E4EEE" w:rsidRPr="0033750C">
        <w:rPr>
          <w:rFonts w:ascii="Times New Roman" w:eastAsia="SimSun" w:hAnsi="Times New Roman" w:cs="Times New Roman"/>
          <w:color w:val="1F497D"/>
          <w:kern w:val="0"/>
          <w:sz w:val="22"/>
        </w:rPr>
        <w:t>al certification is important for my application? If so,</w:t>
      </w:r>
      <w:r w:rsidRPr="0033750C">
        <w:rPr>
          <w:rFonts w:ascii="Times New Roman" w:eastAsia="SimSun" w:hAnsi="Times New Roman" w:cs="Times New Roman"/>
          <w:color w:val="1F497D"/>
          <w:kern w:val="0"/>
          <w:sz w:val="22"/>
        </w:rPr>
        <w:t xml:space="preserve"> I can ask my college to issue a certification</w:t>
      </w:r>
      <w:r w:rsidR="008E4EEE" w:rsidRPr="0033750C">
        <w:rPr>
          <w:rFonts w:ascii="Times New Roman" w:eastAsia="SimSun" w:hAnsi="Times New Roman" w:cs="Times New Roman"/>
          <w:color w:val="1F497D"/>
          <w:kern w:val="0"/>
          <w:sz w:val="22"/>
        </w:rPr>
        <w:t xml:space="preserve"> to prove</w:t>
      </w:r>
      <w:r w:rsidRPr="0033750C">
        <w:rPr>
          <w:rFonts w:ascii="Times New Roman" w:eastAsia="SimSun" w:hAnsi="Times New Roman" w:cs="Times New Roman"/>
          <w:color w:val="1F497D"/>
          <w:kern w:val="0"/>
          <w:sz w:val="22"/>
        </w:rPr>
        <w:t xml:space="preserve"> that I will receive my </w:t>
      </w:r>
      <w:r w:rsidR="002334FD" w:rsidRPr="0033750C">
        <w:rPr>
          <w:rFonts w:ascii="Times New Roman" w:eastAsia="SimSun" w:hAnsi="Times New Roman" w:cs="Times New Roman"/>
          <w:color w:val="1F497D"/>
          <w:kern w:val="0"/>
          <w:sz w:val="22"/>
        </w:rPr>
        <w:t>3</w:t>
      </w:r>
      <w:r w:rsidR="002334FD" w:rsidRPr="0033750C">
        <w:rPr>
          <w:rFonts w:ascii="Times New Roman" w:eastAsia="SimSun" w:hAnsi="Times New Roman" w:cs="Times New Roman"/>
          <w:color w:val="1F497D"/>
          <w:kern w:val="0"/>
          <w:sz w:val="22"/>
          <w:vertAlign w:val="superscript"/>
        </w:rPr>
        <w:t>rd</w:t>
      </w:r>
      <w:r w:rsidR="002334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National Scholarship </w:t>
      </w:r>
      <w:r w:rsidR="008E4EEE" w:rsidRPr="0033750C">
        <w:rPr>
          <w:rFonts w:ascii="Times New Roman" w:eastAsia="SimSun" w:hAnsi="Times New Roman" w:cs="Times New Roman"/>
          <w:color w:val="1F497D"/>
          <w:kern w:val="0"/>
          <w:sz w:val="22"/>
        </w:rPr>
        <w:t xml:space="preserve">certification </w:t>
      </w:r>
      <w:r w:rsidRPr="0033750C">
        <w:rPr>
          <w:rFonts w:ascii="Times New Roman" w:eastAsia="SimSun" w:hAnsi="Times New Roman" w:cs="Times New Roman"/>
          <w:color w:val="1F497D"/>
          <w:kern w:val="0"/>
          <w:sz w:val="22"/>
        </w:rPr>
        <w:t>this April.</w:t>
      </w:r>
    </w:p>
    <w:p w14:paraId="468AA99A" w14:textId="04E3A8E0" w:rsidR="002334FD"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 addition</w:t>
      </w:r>
      <w:r w:rsidR="002334FD" w:rsidRPr="0033750C">
        <w:rPr>
          <w:rFonts w:ascii="Times New Roman" w:eastAsia="SimSun" w:hAnsi="Times New Roman" w:cs="Times New Roman"/>
          <w:color w:val="1F497D"/>
          <w:kern w:val="0"/>
          <w:sz w:val="22"/>
        </w:rPr>
        <w:t xml:space="preserve">, I have successfully certified the A-level Certificate in Comprehensive Quality of University Students in Sichuan </w:t>
      </w:r>
      <w:r w:rsidR="00CE047D" w:rsidRPr="0033750C">
        <w:rPr>
          <w:rFonts w:ascii="Times New Roman" w:eastAsia="SimSun" w:hAnsi="Times New Roman" w:cs="Times New Roman"/>
          <w:color w:val="1F497D"/>
          <w:kern w:val="0"/>
          <w:sz w:val="22"/>
        </w:rPr>
        <w:t xml:space="preserve">Province. This certificate examines the overall quality of the applicant, including innovation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ntrepreneurship, professional learning, skills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xpertise, social practice, cultural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sports activities, and other aspects.</w:t>
      </w:r>
      <w:r w:rsidR="00736CDA" w:rsidRPr="0033750C">
        <w:rPr>
          <w:rFonts w:ascii="Times New Roman" w:hAnsi="Times New Roman" w:cs="Times New Roman"/>
        </w:rPr>
        <w:t xml:space="preserve"> </w:t>
      </w:r>
      <w:r w:rsidR="00736CDA" w:rsidRPr="0033750C">
        <w:rPr>
          <w:rFonts w:ascii="Times New Roman" w:eastAsia="SimSun" w:hAnsi="Times New Roman" w:cs="Times New Roman"/>
          <w:color w:val="1F497D"/>
          <w:kern w:val="0"/>
          <w:sz w:val="22"/>
        </w:rPr>
        <w:t>I became the first person in our institute to successfully certify this certificate.</w:t>
      </w:r>
    </w:p>
    <w:p w14:paraId="6F53EF42" w14:textId="17676C51" w:rsidR="007B0ADF"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last paper I wrote under the guidance of Prof. Weicheng Cui, </w:t>
      </w:r>
      <w:r w:rsidR="00736CDA" w:rsidRPr="0033750C">
        <w:rPr>
          <w:rFonts w:ascii="Times New Roman" w:eastAsia="SimSun" w:hAnsi="Times New Roman" w:cs="Times New Roman"/>
          <w:color w:val="1F497D"/>
          <w:kern w:val="0"/>
          <w:sz w:val="22"/>
        </w:rPr>
        <w:t>last time, the paper was submitted by Prof. Cui. So far, I have not received any messages from Prof. Cui, hope all goes well.</w:t>
      </w:r>
    </w:p>
    <w:p w14:paraId="562691D0" w14:textId="5035A0CB" w:rsidR="00594A86"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rom the bottom of my heart for giving me this opportunity. I will send the revised research plan via email as soon as possible. Have a good night!</w:t>
      </w:r>
    </w:p>
    <w:p w14:paraId="20B4B0AF"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EADC73"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24123D" w14:textId="77777777" w:rsidR="00594A86" w:rsidRPr="0033750C" w:rsidRDefault="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7A70EB" w14:textId="109939EE" w:rsidR="00657AFC" w:rsidRPr="0033750C" w:rsidRDefault="00657AFC" w:rsidP="00657A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onfirmation for </w:t>
      </w:r>
      <w:r w:rsidR="00642491" w:rsidRPr="0033750C">
        <w:rPr>
          <w:rFonts w:ascii="Times New Roman" w:eastAsia="SimSun" w:hAnsi="Times New Roman" w:cs="Times New Roman"/>
          <w:color w:val="1F497D"/>
          <w:kern w:val="0"/>
          <w:sz w:val="22"/>
        </w:rPr>
        <w:t>Winger Huang</w:t>
      </w:r>
      <w:r w:rsidR="00722F9A">
        <w:rPr>
          <w:rFonts w:ascii="Times New Roman" w:eastAsia="SimSun" w:hAnsi="Times New Roman" w:cs="Times New Roman"/>
          <w:color w:val="1F497D"/>
          <w:kern w:val="0"/>
          <w:sz w:val="22"/>
        </w:rPr>
        <w:t>’</w:t>
      </w:r>
      <w:r w:rsidR="00642491" w:rsidRPr="0033750C">
        <w:rPr>
          <w:rFonts w:ascii="Times New Roman" w:eastAsia="SimSun" w:hAnsi="Times New Roman" w:cs="Times New Roman"/>
          <w:color w:val="1F497D"/>
          <w:kern w:val="0"/>
          <w:sz w:val="22"/>
        </w:rPr>
        <w:t>s Final Exam Grade</w:t>
      </w:r>
    </w:p>
    <w:p w14:paraId="69FD3C25" w14:textId="77777777" w:rsidR="00657AFC" w:rsidRPr="0033750C" w:rsidRDefault="00657AFC" w:rsidP="00657AFC">
      <w:pPr>
        <w:widowControl/>
        <w:jc w:val="left"/>
        <w:rPr>
          <w:rFonts w:ascii="Times New Roman" w:eastAsia="SimSun" w:hAnsi="Times New Roman" w:cs="Times New Roman"/>
          <w:color w:val="1F497D"/>
          <w:kern w:val="0"/>
          <w:sz w:val="22"/>
        </w:rPr>
      </w:pPr>
    </w:p>
    <w:p w14:paraId="1514FE3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124F3B09" w14:textId="56EADEC2"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well during these day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Winger Huang (Student ID: 2019141520064) came to me. He thought there were some problems with this final exam grade. It shows that he only got 12 points in the final exam, which seems unreasonable. Could you be so kind to check his final exam grade again? Winger Huang has gone home, so he can not talk to you face to face.</w:t>
      </w:r>
    </w:p>
    <w:p w14:paraId="67EB3D18" w14:textId="77777777"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as for Zhou Zijun, if her grade is calculated by grading criteria in lecture 14, her grade should be 90.425. But she got A- on BlackBoard. I asked her to come to you today for a further check.  </w:t>
      </w:r>
    </w:p>
    <w:p w14:paraId="229C7027" w14:textId="76099021"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help. Your assistance will be greatly appreciated and looking forward to your earliest reply. </w:t>
      </w:r>
    </w:p>
    <w:p w14:paraId="702716A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A1ABA" w14:textId="658DD4E6" w:rsidR="003C5713"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2D6A14" w14:textId="224B31AC" w:rsidR="00BF023D" w:rsidRPr="0033750C" w:rsidRDefault="00BF023D" w:rsidP="001551A8">
      <w:pPr>
        <w:widowControl/>
        <w:jc w:val="left"/>
        <w:rPr>
          <w:rFonts w:ascii="Times New Roman" w:eastAsia="SimSun" w:hAnsi="Times New Roman" w:cs="Times New Roman"/>
          <w:color w:val="1F497D"/>
          <w:kern w:val="0"/>
          <w:sz w:val="22"/>
        </w:rPr>
      </w:pPr>
    </w:p>
    <w:p w14:paraId="6A6FF11F"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1190F9C" w14:textId="3FCFD71B"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ow. Many thanks. Zhou Zijun will be happy when she hears this. </w:t>
      </w:r>
    </w:p>
    <w:p w14:paraId="2861155C" w14:textId="77EC47A1"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bout that. I went home the day before yesterday. Could you check Winger Hu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paper? If there are exactly 12 points on his paper, I will tell him that he got 12 points in the final exam exactly. He thought there is some discrepancy between the marks on paper and the marks on BlackBoard. Thank you for your help! </w:t>
      </w:r>
    </w:p>
    <w:p w14:paraId="2F7D295D"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FA89E70" w14:textId="48E08998"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90B5832" w14:textId="7343570B" w:rsidR="00257166" w:rsidRPr="0033750C" w:rsidRDefault="00257166" w:rsidP="00BF023D">
      <w:pPr>
        <w:widowControl/>
        <w:jc w:val="left"/>
        <w:rPr>
          <w:rFonts w:ascii="Times New Roman" w:eastAsia="SimSun" w:hAnsi="Times New Roman" w:cs="Times New Roman"/>
          <w:color w:val="1F497D"/>
          <w:kern w:val="0"/>
          <w:sz w:val="22"/>
        </w:rPr>
      </w:pPr>
    </w:p>
    <w:p w14:paraId="3B58FC62"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72AFB12" w14:textId="67FE100E" w:rsidR="00257166" w:rsidRPr="0033750C" w:rsidRDefault="00257166" w:rsidP="002571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I will tell Winger Huang. Winger Huang will also be happy when he hears this. Have a good day</w:t>
      </w:r>
      <w:r w:rsidR="00D20D27" w:rsidRPr="0033750C">
        <w:rPr>
          <w:rFonts w:ascii="Times New Roman" w:eastAsia="SimSun" w:hAnsi="Times New Roman" w:cs="Times New Roman"/>
          <w:color w:val="1F497D"/>
          <w:kern w:val="0"/>
          <w:sz w:val="22"/>
        </w:rPr>
        <w:t>. If you need any other help, don</w:t>
      </w:r>
      <w:r w:rsidR="00722F9A">
        <w:rPr>
          <w:rFonts w:ascii="Times New Roman" w:eastAsia="SimSun" w:hAnsi="Times New Roman" w:cs="Times New Roman"/>
          <w:color w:val="1F497D"/>
          <w:kern w:val="0"/>
          <w:sz w:val="22"/>
        </w:rPr>
        <w:t>’</w:t>
      </w:r>
      <w:r w:rsidR="00D20D27" w:rsidRPr="0033750C">
        <w:rPr>
          <w:rFonts w:ascii="Times New Roman" w:eastAsia="SimSun" w:hAnsi="Times New Roman" w:cs="Times New Roman"/>
          <w:color w:val="1F497D"/>
          <w:kern w:val="0"/>
          <w:sz w:val="22"/>
        </w:rPr>
        <w:t xml:space="preserve">t hesitate to come to me. </w:t>
      </w: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ready to help.</w:t>
      </w:r>
    </w:p>
    <w:p w14:paraId="26EEBD07"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D68711"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96F3BE0" w14:textId="77777777" w:rsidR="00257166" w:rsidRPr="0033750C" w:rsidRDefault="00257166" w:rsidP="00BF023D">
      <w:pPr>
        <w:widowControl/>
        <w:jc w:val="left"/>
        <w:rPr>
          <w:rFonts w:ascii="Times New Roman" w:eastAsia="SimSun" w:hAnsi="Times New Roman" w:cs="Times New Roman"/>
          <w:color w:val="1F497D"/>
          <w:kern w:val="0"/>
          <w:sz w:val="22"/>
        </w:rPr>
      </w:pPr>
    </w:p>
    <w:p w14:paraId="39BD5400" w14:textId="77777777" w:rsidR="00BF023D" w:rsidRPr="0033750C" w:rsidRDefault="00BF023D" w:rsidP="001551A8">
      <w:pPr>
        <w:widowControl/>
        <w:jc w:val="left"/>
        <w:rPr>
          <w:rFonts w:ascii="Times New Roman" w:eastAsia="SimSun" w:hAnsi="Times New Roman" w:cs="Times New Roman"/>
          <w:color w:val="1F497D"/>
          <w:kern w:val="0"/>
          <w:sz w:val="22"/>
        </w:rPr>
      </w:pPr>
    </w:p>
    <w:p w14:paraId="333AB59D" w14:textId="77777777" w:rsidR="003C5713" w:rsidRPr="0033750C" w:rsidRDefault="003C5713" w:rsidP="008D5631">
      <w:pPr>
        <w:widowControl/>
        <w:jc w:val="left"/>
        <w:rPr>
          <w:rFonts w:ascii="Times New Roman" w:eastAsia="SimSun" w:hAnsi="Times New Roman" w:cs="Times New Roman"/>
          <w:color w:val="1F497D"/>
          <w:kern w:val="0"/>
          <w:sz w:val="22"/>
        </w:rPr>
      </w:pPr>
    </w:p>
    <w:p w14:paraId="754DCEDC" w14:textId="77777777" w:rsidR="003C5713" w:rsidRPr="0033750C" w:rsidRDefault="003C5713" w:rsidP="008D5631">
      <w:pPr>
        <w:widowControl/>
        <w:jc w:val="left"/>
        <w:rPr>
          <w:rFonts w:ascii="Times New Roman" w:eastAsia="SimSun" w:hAnsi="Times New Roman" w:cs="Times New Roman"/>
          <w:color w:val="1F497D"/>
          <w:kern w:val="0"/>
          <w:sz w:val="22"/>
        </w:rPr>
      </w:pPr>
    </w:p>
    <w:p w14:paraId="1E7EAB06" w14:textId="6E5606BF"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Yang,</w:t>
      </w:r>
    </w:p>
    <w:p w14:paraId="7C73B654" w14:textId="3B5EC916"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vised SoP for GaTech is attached to this email. Please go through it when it is available for you. Also, please take look at the short answer question I sent to you last time. </w:t>
      </w:r>
    </w:p>
    <w:p w14:paraId="7E26BAB5" w14:textId="77777777"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ED5BE3F" w14:textId="77777777" w:rsidR="008D5631" w:rsidRPr="0033750C" w:rsidRDefault="008D5631" w:rsidP="008D563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F0408A" w14:textId="77777777"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722F5EF" w14:textId="77777777" w:rsidR="008D5631" w:rsidRPr="0033750C" w:rsidRDefault="008D5631" w:rsidP="00743264">
      <w:pPr>
        <w:widowControl/>
        <w:jc w:val="left"/>
        <w:rPr>
          <w:rFonts w:ascii="Times New Roman" w:eastAsia="SimSun" w:hAnsi="Times New Roman" w:cs="Times New Roman"/>
          <w:color w:val="1F497D"/>
          <w:kern w:val="0"/>
          <w:sz w:val="22"/>
        </w:rPr>
      </w:pPr>
    </w:p>
    <w:p w14:paraId="3BB94F88" w14:textId="77777777" w:rsidR="008D5631" w:rsidRPr="0033750C" w:rsidRDefault="008D5631" w:rsidP="00743264">
      <w:pPr>
        <w:widowControl/>
        <w:jc w:val="left"/>
        <w:rPr>
          <w:rFonts w:ascii="Times New Roman" w:eastAsia="SimSun" w:hAnsi="Times New Roman" w:cs="Times New Roman"/>
          <w:color w:val="1F497D"/>
          <w:kern w:val="0"/>
          <w:sz w:val="22"/>
        </w:rPr>
      </w:pPr>
    </w:p>
    <w:p w14:paraId="07B74FD7" w14:textId="77777777" w:rsidR="008D5631" w:rsidRPr="0033750C" w:rsidRDefault="008D5631" w:rsidP="00743264">
      <w:pPr>
        <w:widowControl/>
        <w:jc w:val="left"/>
        <w:rPr>
          <w:rFonts w:ascii="Times New Roman" w:eastAsia="SimSun" w:hAnsi="Times New Roman" w:cs="Times New Roman"/>
          <w:color w:val="1F497D"/>
          <w:kern w:val="0"/>
          <w:sz w:val="22"/>
        </w:rPr>
      </w:pPr>
    </w:p>
    <w:p w14:paraId="1C17FCCF" w14:textId="4F2CE0C2"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Aoxin,</w:t>
      </w:r>
    </w:p>
    <w:p w14:paraId="5F4A4858" w14:textId="669AE700"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eaching assistant for ME2060 Numerical Method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an email to you because today is the weekend. I was wondering how I can check what the percentage of completion of the midterm survey for ME2060 was. Do you have the data for this?</w:t>
      </w:r>
    </w:p>
    <w:p w14:paraId="322EA033" w14:textId="53A7460C"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FC64C2F" w14:textId="77777777" w:rsidR="00743264" w:rsidRPr="0033750C" w:rsidRDefault="00743264" w:rsidP="0074326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57659" w14:textId="77777777"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90F83E" w14:textId="77777777" w:rsidR="00743264" w:rsidRPr="0033750C" w:rsidRDefault="00743264" w:rsidP="005A292F">
      <w:pPr>
        <w:widowControl/>
        <w:jc w:val="left"/>
        <w:rPr>
          <w:rFonts w:ascii="Times New Roman" w:eastAsia="SimSun" w:hAnsi="Times New Roman" w:cs="Times New Roman"/>
          <w:color w:val="1F497D"/>
          <w:kern w:val="0"/>
          <w:sz w:val="22"/>
        </w:rPr>
      </w:pPr>
    </w:p>
    <w:p w14:paraId="20D164E2" w14:textId="77777777" w:rsidR="00743264" w:rsidRPr="0033750C" w:rsidRDefault="00743264" w:rsidP="005A292F">
      <w:pPr>
        <w:widowControl/>
        <w:jc w:val="left"/>
        <w:rPr>
          <w:rFonts w:ascii="Times New Roman" w:eastAsia="SimSun" w:hAnsi="Times New Roman" w:cs="Times New Roman"/>
          <w:color w:val="1F497D"/>
          <w:kern w:val="0"/>
          <w:sz w:val="22"/>
        </w:rPr>
      </w:pPr>
    </w:p>
    <w:p w14:paraId="4CD64852" w14:textId="309009B6"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0ED0DFB" w14:textId="45972211" w:rsidR="005A292F" w:rsidRPr="0033750C" w:rsidRDefault="005A292F" w:rsidP="005A2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 Friday 9 am should be fantastic. Thank you very much.</w:t>
      </w:r>
    </w:p>
    <w:p w14:paraId="513E4D8B" w14:textId="77777777" w:rsidR="005A292F" w:rsidRPr="0033750C" w:rsidRDefault="005A292F" w:rsidP="005A292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31B4F8" w14:textId="77777777"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874F3E2" w14:textId="49BCFEF1" w:rsidR="005A292F" w:rsidRPr="0033750C" w:rsidRDefault="005A292F" w:rsidP="00CA6EB8">
      <w:pPr>
        <w:widowControl/>
        <w:jc w:val="left"/>
        <w:rPr>
          <w:rFonts w:ascii="Times New Roman" w:eastAsia="SimSun" w:hAnsi="Times New Roman" w:cs="Times New Roman"/>
          <w:color w:val="1F497D"/>
          <w:kern w:val="0"/>
          <w:sz w:val="22"/>
        </w:rPr>
      </w:pPr>
    </w:p>
    <w:p w14:paraId="728D3538" w14:textId="2E3FA519" w:rsidR="005A292F" w:rsidRPr="0033750C" w:rsidRDefault="005A292F" w:rsidP="00CA6EB8">
      <w:pPr>
        <w:widowControl/>
        <w:jc w:val="left"/>
        <w:rPr>
          <w:rFonts w:ascii="Times New Roman" w:eastAsia="SimSun" w:hAnsi="Times New Roman" w:cs="Times New Roman"/>
          <w:color w:val="1F497D"/>
          <w:kern w:val="0"/>
          <w:sz w:val="22"/>
        </w:rPr>
      </w:pPr>
    </w:p>
    <w:p w14:paraId="5AAD7E61" w14:textId="77777777" w:rsidR="005A292F" w:rsidRPr="0033750C" w:rsidRDefault="005A292F" w:rsidP="00CA6EB8">
      <w:pPr>
        <w:widowControl/>
        <w:jc w:val="left"/>
        <w:rPr>
          <w:rFonts w:ascii="Times New Roman" w:eastAsia="SimSun" w:hAnsi="Times New Roman" w:cs="Times New Roman"/>
          <w:color w:val="1F497D"/>
          <w:kern w:val="0"/>
          <w:sz w:val="22"/>
        </w:rPr>
      </w:pPr>
    </w:p>
    <w:p w14:paraId="52489E22" w14:textId="7A4F1F69"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52161C" w14:textId="22065AEB" w:rsidR="00DA4265"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For grading, I have midterm check for senior project on Friday afternoon from 2pm to 4pm. Sorry about that. Can I grade the paper in advance on Friday? For example, 12:30p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come to your office to grade the papers. In this way, I should be able to grade my part before midterm check. </w:t>
      </w:r>
    </w:p>
    <w:p w14:paraId="33602AC9" w14:textId="285804A2" w:rsidR="00CA6EB8"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students asked whether </w:t>
      </w:r>
      <w:r w:rsidR="00DA4265"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color w:val="1F497D"/>
          <w:kern w:val="0"/>
          <w:sz w:val="22"/>
        </w:rPr>
        <w:t>the equation for castigliann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heorem and also </w:t>
      </w:r>
      <w:r w:rsidR="00DA4265"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color w:val="1F497D"/>
          <w:kern w:val="0"/>
          <w:sz w:val="22"/>
        </w:rPr>
        <w:t xml:space="preserve">the diagram for </w:t>
      </w:r>
      <w:r w:rsidR="00DA4265" w:rsidRPr="0033750C">
        <w:rPr>
          <w:rFonts w:ascii="Times New Roman" w:eastAsia="SimSun" w:hAnsi="Times New Roman" w:cs="Times New Roman"/>
          <w:color w:val="1F497D"/>
          <w:kern w:val="0"/>
          <w:sz w:val="22"/>
        </w:rPr>
        <w:t xml:space="preserve">reading the value of </w:t>
      </w:r>
      <m:oMath>
        <m:r>
          <w:rPr>
            <w:rFonts w:ascii="Cambria Math" w:eastAsia="SimSun" w:hAnsi="Cambria Math" w:cs="Times New Roman"/>
            <w:color w:val="1F497D"/>
            <w:kern w:val="0"/>
            <w:sz w:val="22"/>
          </w:rPr>
          <m:t>q</m:t>
        </m:r>
      </m:oMath>
      <w:r w:rsidR="00DA4265" w:rsidRPr="0033750C">
        <w:rPr>
          <w:rFonts w:ascii="Times New Roman" w:eastAsia="SimSun" w:hAnsi="Times New Roman" w:cs="Times New Roman"/>
          <w:color w:val="1F497D"/>
          <w:kern w:val="0"/>
          <w:sz w:val="22"/>
        </w:rPr>
        <w:t xml:space="preserve"> (Notch-sensitivity curves for materials in reversed torsion) in Equation K_f=1+q(K_t+1) will be provided. See you this afternoon!</w:t>
      </w:r>
    </w:p>
    <w:p w14:paraId="0B563039" w14:textId="77777777" w:rsidR="00CA6EB8" w:rsidRPr="0033750C" w:rsidRDefault="00CA6EB8" w:rsidP="00CA6EB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4ADF6" w14:textId="77777777"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9FEB43A" w14:textId="77777777" w:rsidR="00CA6EB8" w:rsidRPr="0033750C" w:rsidRDefault="00CA6EB8" w:rsidP="00CA5E2B">
      <w:pPr>
        <w:widowControl/>
        <w:jc w:val="left"/>
        <w:rPr>
          <w:rFonts w:ascii="Times New Roman" w:eastAsia="SimSun" w:hAnsi="Times New Roman" w:cs="Times New Roman"/>
          <w:color w:val="1F497D"/>
          <w:kern w:val="0"/>
          <w:sz w:val="22"/>
        </w:rPr>
      </w:pPr>
    </w:p>
    <w:p w14:paraId="60A26D51" w14:textId="77777777" w:rsidR="00CA6EB8" w:rsidRPr="0033750C" w:rsidRDefault="00CA6EB8" w:rsidP="00CA5E2B">
      <w:pPr>
        <w:widowControl/>
        <w:jc w:val="left"/>
        <w:rPr>
          <w:rFonts w:ascii="Times New Roman" w:eastAsia="SimSun" w:hAnsi="Times New Roman" w:cs="Times New Roman"/>
          <w:color w:val="1F497D"/>
          <w:kern w:val="0"/>
          <w:sz w:val="22"/>
        </w:rPr>
      </w:pPr>
    </w:p>
    <w:p w14:paraId="36610E59" w14:textId="5B54D5FF"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974327" w14:textId="52EB0B71"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some students have questions about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inal exam. The first question is: can they bring one A4 paper as a formula sheet or will all the formulas be provided during the exam? The second question is: is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design exam lasting 155 minutes (1:50 to 4:25 PM)?</w:t>
      </w:r>
    </w:p>
    <w:p w14:paraId="435B51B1" w14:textId="49648035"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8921F15" w14:textId="77777777" w:rsidR="00CA5E2B" w:rsidRPr="0033750C" w:rsidRDefault="00CA5E2B" w:rsidP="00CA5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F2639" w14:textId="77777777"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5EB560" w14:textId="77777777" w:rsidR="00CA5E2B" w:rsidRPr="0033750C" w:rsidRDefault="00CA5E2B" w:rsidP="00580D76">
      <w:pPr>
        <w:widowControl/>
        <w:jc w:val="left"/>
        <w:rPr>
          <w:rFonts w:ascii="Times New Roman" w:eastAsia="SimSun" w:hAnsi="Times New Roman" w:cs="Times New Roman"/>
          <w:color w:val="1F497D"/>
          <w:kern w:val="0"/>
          <w:sz w:val="22"/>
        </w:rPr>
      </w:pPr>
    </w:p>
    <w:p w14:paraId="0DF649A2" w14:textId="117FE41C"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2F153180" w14:textId="3A664FEB"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from SCUPI 2018 (ME, Student ID:2018141521058). I am writing to you to send you the link </w:t>
      </w:r>
      <w:r w:rsidR="004518C0" w:rsidRPr="0033750C">
        <w:rPr>
          <w:rFonts w:ascii="Times New Roman" w:eastAsia="SimSun" w:hAnsi="Times New Roman" w:cs="Times New Roman"/>
          <w:color w:val="1F497D"/>
          <w:kern w:val="0"/>
          <w:sz w:val="22"/>
        </w:rPr>
        <w:t>to the</w:t>
      </w:r>
      <w:r w:rsidRPr="0033750C">
        <w:rPr>
          <w:rFonts w:ascii="Times New Roman" w:eastAsia="SimSun" w:hAnsi="Times New Roman" w:cs="Times New Roman"/>
          <w:color w:val="1F497D"/>
          <w:kern w:val="0"/>
          <w:sz w:val="22"/>
        </w:rPr>
        <w:t xml:space="preserve"> website to display time during the exam because last time, you asked me </w:t>
      </w:r>
      <w:r w:rsidR="004518C0" w:rsidRPr="0033750C">
        <w:rPr>
          <w:rFonts w:ascii="Times New Roman" w:eastAsia="SimSun" w:hAnsi="Times New Roman" w:cs="Times New Roman"/>
          <w:color w:val="1F497D"/>
          <w:kern w:val="0"/>
          <w:sz w:val="22"/>
        </w:rPr>
        <w:t>during</w:t>
      </w:r>
      <w:r w:rsidRPr="0033750C">
        <w:rPr>
          <w:rFonts w:ascii="Times New Roman" w:eastAsia="SimSun" w:hAnsi="Times New Roman" w:cs="Times New Roman"/>
          <w:color w:val="1F497D"/>
          <w:kern w:val="0"/>
          <w:sz w:val="22"/>
        </w:rPr>
        <w:t xml:space="preserve"> Prof Y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Here is the link: </w:t>
      </w:r>
      <w:hyperlink r:id="rId193" w:history="1">
        <w:r w:rsidRPr="0033750C">
          <w:rPr>
            <w:rStyle w:val="ae"/>
            <w:rFonts w:ascii="Times New Roman" w:eastAsia="SimSun" w:hAnsi="Times New Roman" w:cs="Times New Roman"/>
            <w:kern w:val="0"/>
            <w:sz w:val="22"/>
          </w:rPr>
          <w:t>https://time.is/Beijing</w:t>
        </w:r>
      </w:hyperlink>
      <w:r w:rsidRPr="0033750C">
        <w:rPr>
          <w:rFonts w:ascii="Times New Roman" w:eastAsia="SimSun" w:hAnsi="Times New Roman" w:cs="Times New Roman"/>
          <w:color w:val="1F497D"/>
          <w:kern w:val="0"/>
          <w:sz w:val="22"/>
        </w:rPr>
        <w:t xml:space="preserve">. </w:t>
      </w:r>
      <w:r w:rsidR="004518C0" w:rsidRPr="0033750C">
        <w:rPr>
          <w:rFonts w:ascii="Times New Roman" w:eastAsia="SimSun" w:hAnsi="Times New Roman" w:cs="Times New Roman"/>
          <w:color w:val="1F497D"/>
          <w:kern w:val="0"/>
          <w:sz w:val="22"/>
        </w:rPr>
        <w:t>Please feel free to contact me if you have any further questions.</w:t>
      </w:r>
    </w:p>
    <w:p w14:paraId="46646EBD" w14:textId="2C3C1A7F"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4EB9692" w14:textId="77777777" w:rsidR="00580D76" w:rsidRPr="0033750C" w:rsidRDefault="00580D76" w:rsidP="00580D7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CFC2373" w14:textId="77777777"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19B4F28" w14:textId="77777777" w:rsidR="00580D76" w:rsidRPr="0033750C" w:rsidRDefault="00580D76" w:rsidP="00D66B80">
      <w:pPr>
        <w:widowControl/>
        <w:jc w:val="left"/>
        <w:rPr>
          <w:rFonts w:ascii="Times New Roman" w:eastAsia="SimSun" w:hAnsi="Times New Roman" w:cs="Times New Roman"/>
          <w:color w:val="1F497D"/>
          <w:kern w:val="0"/>
          <w:sz w:val="22"/>
        </w:rPr>
      </w:pPr>
    </w:p>
    <w:p w14:paraId="7CBA30FD" w14:textId="77777777" w:rsidR="00580D76" w:rsidRPr="0033750C" w:rsidRDefault="00580D76" w:rsidP="00D66B80">
      <w:pPr>
        <w:widowControl/>
        <w:jc w:val="left"/>
        <w:rPr>
          <w:rFonts w:ascii="Times New Roman" w:eastAsia="SimSun" w:hAnsi="Times New Roman" w:cs="Times New Roman"/>
          <w:color w:val="1F497D"/>
          <w:kern w:val="0"/>
          <w:sz w:val="22"/>
        </w:rPr>
      </w:pPr>
    </w:p>
    <w:p w14:paraId="1F0455BD" w14:textId="1E389BB5"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6EFF96" w14:textId="6FCF7346" w:rsidR="00D66B80" w:rsidRPr="0033750C" w:rsidRDefault="00D66B80" w:rsidP="00D66B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viting us to lunch. I will come to your office at 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tomorrow morning. Many thanks!</w:t>
      </w:r>
    </w:p>
    <w:p w14:paraId="5F4FCCD8" w14:textId="7DB492F1" w:rsidR="00D66B80" w:rsidRPr="0033750C" w:rsidRDefault="00D66B80" w:rsidP="00D66B8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7272E2" w14:textId="77777777"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C1B9A2" w14:textId="77777777" w:rsidR="00D66B80" w:rsidRPr="0033750C" w:rsidRDefault="00D66B80" w:rsidP="00DC191E">
      <w:pPr>
        <w:widowControl/>
        <w:jc w:val="left"/>
        <w:rPr>
          <w:rFonts w:ascii="Times New Roman" w:eastAsia="SimSun" w:hAnsi="Times New Roman" w:cs="Times New Roman"/>
          <w:color w:val="1F497D"/>
          <w:kern w:val="0"/>
          <w:sz w:val="22"/>
        </w:rPr>
      </w:pPr>
    </w:p>
    <w:p w14:paraId="1628319F" w14:textId="77777777" w:rsidR="00D66B80" w:rsidRPr="0033750C" w:rsidRDefault="00D66B80" w:rsidP="00DC191E">
      <w:pPr>
        <w:widowControl/>
        <w:jc w:val="left"/>
        <w:rPr>
          <w:rFonts w:ascii="Times New Roman" w:eastAsia="SimSun" w:hAnsi="Times New Roman" w:cs="Times New Roman"/>
          <w:color w:val="1F497D"/>
          <w:kern w:val="0"/>
          <w:sz w:val="22"/>
        </w:rPr>
      </w:pPr>
    </w:p>
    <w:p w14:paraId="5156C6A4" w14:textId="4EFB34DF"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90F54D4" w14:textId="593243A9"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I will tell him to pay attention to this issue and stop making this kind of mistake in the future.</w:t>
      </w:r>
    </w:p>
    <w:p w14:paraId="0A222FEA" w14:textId="4A16A864"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ve a wonderful weekend!</w:t>
      </w:r>
    </w:p>
    <w:p w14:paraId="71FD1EB9" w14:textId="77777777" w:rsidR="00DC191E" w:rsidRPr="0033750C" w:rsidRDefault="00DC191E" w:rsidP="00DC19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69097FF" w14:textId="77777777"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6CF55" w14:textId="77777777" w:rsidR="00DC191E" w:rsidRPr="0033750C" w:rsidRDefault="00DC191E" w:rsidP="00DC191E">
      <w:pPr>
        <w:widowControl/>
        <w:jc w:val="left"/>
        <w:rPr>
          <w:rFonts w:ascii="Times New Roman" w:hAnsi="Times New Roman" w:cs="Times New Roman"/>
        </w:rPr>
      </w:pPr>
    </w:p>
    <w:p w14:paraId="24424F7E" w14:textId="77777777" w:rsidR="00DC191E" w:rsidRPr="0033750C" w:rsidRDefault="00DC191E" w:rsidP="0046087A">
      <w:pPr>
        <w:widowControl/>
        <w:jc w:val="left"/>
        <w:rPr>
          <w:rFonts w:ascii="Times New Roman" w:eastAsia="SimSun" w:hAnsi="Times New Roman" w:cs="Times New Roman"/>
          <w:color w:val="1F497D"/>
          <w:kern w:val="0"/>
          <w:sz w:val="22"/>
        </w:rPr>
      </w:pPr>
    </w:p>
    <w:p w14:paraId="0546D773" w14:textId="77777777" w:rsidR="00DC191E" w:rsidRPr="0033750C" w:rsidRDefault="00DC191E" w:rsidP="0046087A">
      <w:pPr>
        <w:widowControl/>
        <w:jc w:val="left"/>
        <w:rPr>
          <w:rFonts w:ascii="Times New Roman" w:eastAsia="SimSun" w:hAnsi="Times New Roman" w:cs="Times New Roman"/>
          <w:color w:val="1F497D"/>
          <w:kern w:val="0"/>
          <w:sz w:val="22"/>
        </w:rPr>
      </w:pPr>
    </w:p>
    <w:p w14:paraId="47D97601" w14:textId="1EF0570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086B879" w14:textId="19207260" w:rsidR="000E4E96" w:rsidRPr="0033750C" w:rsidRDefault="0046087A" w:rsidP="0046087A">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 xml:space="preserve">I am writing to you to tell you something </w:t>
      </w:r>
      <w:r w:rsidR="00585C6E" w:rsidRPr="0033750C">
        <w:rPr>
          <w:rFonts w:ascii="Times New Roman" w:eastAsia="SimSun" w:hAnsi="Times New Roman" w:cs="Times New Roman"/>
          <w:color w:val="1F497D"/>
          <w:kern w:val="0"/>
          <w:sz w:val="22"/>
        </w:rPr>
        <w:t xml:space="preserve">that happened this Friday and </w:t>
      </w:r>
      <w:r w:rsidRPr="0033750C">
        <w:rPr>
          <w:rFonts w:ascii="Times New Roman" w:eastAsia="SimSun" w:hAnsi="Times New Roman" w:cs="Times New Roman"/>
          <w:color w:val="1F497D"/>
          <w:kern w:val="0"/>
          <w:sz w:val="22"/>
        </w:rPr>
        <w:t>hope you will be prepared.</w:t>
      </w:r>
      <w:r w:rsidR="000E4E96" w:rsidRPr="0033750C">
        <w:rPr>
          <w:rFonts w:ascii="Times New Roman" w:hAnsi="Times New Roman" w:cs="Times New Roman"/>
        </w:rPr>
        <w:t xml:space="preserve"> </w:t>
      </w:r>
    </w:p>
    <w:p w14:paraId="7C90F234" w14:textId="29B41530" w:rsidR="0046087A"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0E4E96" w:rsidRPr="0033750C">
        <w:rPr>
          <w:rFonts w:ascii="Times New Roman" w:eastAsia="SimSun" w:hAnsi="Times New Roman" w:cs="Times New Roman"/>
          <w:color w:val="1F497D"/>
          <w:kern w:val="0"/>
          <w:sz w:val="22"/>
        </w:rPr>
        <w:t>his Friday, we held a meeting of members of the Communist Party of China (CPC)</w:t>
      </w:r>
      <w:r w:rsidR="00294BE7" w:rsidRPr="0033750C">
        <w:rPr>
          <w:rFonts w:ascii="Times New Roman" w:eastAsia="SimSun" w:hAnsi="Times New Roman" w:cs="Times New Roman"/>
          <w:color w:val="1F497D"/>
          <w:kern w:val="0"/>
          <w:sz w:val="22"/>
        </w:rPr>
        <w:t xml:space="preserve"> to discuss</w:t>
      </w:r>
      <w:r w:rsidR="000E4E96" w:rsidRPr="0033750C">
        <w:rPr>
          <w:rFonts w:ascii="Times New Roman" w:eastAsia="SimSun" w:hAnsi="Times New Roman" w:cs="Times New Roman"/>
          <w:color w:val="1F497D"/>
          <w:kern w:val="0"/>
          <w:sz w:val="22"/>
        </w:rPr>
        <w:t xml:space="preserve"> the application of 31 comrades including Cui Rongkai (Student ID: 2019141520101) to join the party.</w:t>
      </w:r>
      <w:r w:rsidR="000E4E96" w:rsidRPr="0033750C">
        <w:rPr>
          <w:rFonts w:ascii="Times New Roman" w:hAnsi="Times New Roman" w:cs="Times New Roman"/>
        </w:rPr>
        <w:t xml:space="preserve"> </w:t>
      </w:r>
      <w:r w:rsidR="000E4E96" w:rsidRPr="0033750C">
        <w:rPr>
          <w:rFonts w:ascii="Times New Roman" w:eastAsia="SimSun" w:hAnsi="Times New Roman" w:cs="Times New Roman"/>
          <w:color w:val="1F497D"/>
          <w:kern w:val="0"/>
          <w:sz w:val="22"/>
        </w:rPr>
        <w:t>Our old party members need to make some comments and suggestions to 31 applicants including Cui Rongkai.</w:t>
      </w:r>
      <w:r w:rsidR="00812463"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ut, Cui Rongkai is usually more introverted and rarely interacts with others.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think any of the old party members at the meeting knew him. To help him, I gave him some comments and suggestions. Here are my comments and suggestions: </w:t>
      </w:r>
    </w:p>
    <w:p w14:paraId="24605122" w14:textId="2B462FD2"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ments: He does his homework very carefully and studies earnestly, so he is a very good applicant (This is based on my usual feelings of grading his homework).</w:t>
      </w:r>
      <w:r w:rsidR="00496B42" w:rsidRPr="0033750C">
        <w:rPr>
          <w:rFonts w:ascii="Times New Roman" w:eastAsia="SimSun" w:hAnsi="Times New Roman" w:cs="Times New Roman"/>
          <w:color w:val="1F497D"/>
          <w:kern w:val="0"/>
          <w:sz w:val="22"/>
        </w:rPr>
        <w:t xml:space="preserve"> </w:t>
      </w:r>
    </w:p>
    <w:p w14:paraId="4ECEC4A6" w14:textId="6D95EA30"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ggestions: He needs to pay more attention to academic integrity (This is based on the fact that his project and assignment 8 have some similar parts with other students).</w:t>
      </w:r>
      <w:r w:rsidR="00496B42" w:rsidRPr="0033750C">
        <w:rPr>
          <w:rFonts w:ascii="Times New Roman" w:eastAsia="SimSun" w:hAnsi="Times New Roman" w:cs="Times New Roman"/>
          <w:color w:val="1F497D"/>
          <w:kern w:val="0"/>
          <w:sz w:val="22"/>
        </w:rPr>
        <w:t xml:space="preserve"> </w:t>
      </w:r>
    </w:p>
    <w:p w14:paraId="7F5C4AA6" w14:textId="47E9D156" w:rsidR="0082120D" w:rsidRPr="0033750C" w:rsidRDefault="007F7A50"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this suggestion was a very ordinary reminder. However, Dean Ivy Chen was very sensitive to this mat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She asked Cui Rongkai: What academic dishonesty do you hav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ui Rongkai faltered and said: I have never copied other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homework, I just </w:t>
      </w:r>
      <w:r w:rsidR="0082120D" w:rsidRPr="0033750C">
        <w:rPr>
          <w:rFonts w:ascii="Times New Roman" w:eastAsia="SimSun" w:hAnsi="Times New Roman" w:cs="Times New Roman"/>
          <w:color w:val="1F497D"/>
          <w:kern w:val="0"/>
          <w:sz w:val="22"/>
        </w:rPr>
        <w:t xml:space="preserve">provided </w:t>
      </w:r>
      <w:r w:rsidRPr="0033750C">
        <w:rPr>
          <w:rFonts w:ascii="Times New Roman" w:eastAsia="SimSun" w:hAnsi="Times New Roman" w:cs="Times New Roman"/>
          <w:color w:val="1F497D"/>
          <w:kern w:val="0"/>
          <w:sz w:val="22"/>
        </w:rPr>
        <w:t xml:space="preserve">my homework </w:t>
      </w:r>
      <w:r w:rsidR="0082120D"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other classmate</w:t>
      </w:r>
      <w:r w:rsidR="00294BE7" w:rsidRPr="0033750C">
        <w:rPr>
          <w:rFonts w:ascii="Times New Roman" w:eastAsia="SimSun" w:hAnsi="Times New Roman" w:cs="Times New Roman"/>
          <w:color w:val="1F497D"/>
          <w:kern w:val="0"/>
          <w:sz w:val="22"/>
        </w:rPr>
        <w:t>s</w:t>
      </w:r>
      <w:r w:rsidR="0082120D" w:rsidRPr="0033750C">
        <w:rPr>
          <w:rFonts w:ascii="Times New Roman" w:eastAsia="SimSun" w:hAnsi="Times New Roman" w:cs="Times New Roman"/>
          <w:color w:val="1F497D"/>
          <w:kern w:val="0"/>
          <w:sz w:val="22"/>
        </w:rPr>
        <w:t xml:space="preserve"> to copy</w:t>
      </w:r>
      <w:r w:rsidRPr="0033750C">
        <w:rPr>
          <w:rFonts w:ascii="Times New Roman" w:eastAsia="SimSun" w:hAnsi="Times New Roman" w:cs="Times New Roman"/>
          <w:color w:val="1F497D"/>
          <w:kern w:val="0"/>
          <w:sz w:val="22"/>
        </w:rPr>
        <w:t>.</w:t>
      </w:r>
      <w:r w:rsidR="0082120D"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Then, Dean Chen was very angry with Cui Rongkai. She believes that the person who copied the homework and the person who provided the homework had the same mistakes.</w:t>
      </w:r>
      <w:r w:rsidR="00294BE7"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She said: As an applicant who wants to join the CPC, you should play an exemplary role. You must pay attention to academic integrity and not touch the red line of academic integrity.</w:t>
      </w:r>
      <w:r w:rsidR="00496B42" w:rsidRPr="0033750C">
        <w:rPr>
          <w:rFonts w:ascii="Times New Roman" w:eastAsia="SimSun" w:hAnsi="Times New Roman" w:cs="Times New Roman"/>
          <w:color w:val="1F497D"/>
          <w:kern w:val="0"/>
          <w:sz w:val="22"/>
        </w:rPr>
        <w:t xml:space="preserve"> </w:t>
      </w:r>
    </w:p>
    <w:p w14:paraId="31C7146E" w14:textId="56173F51" w:rsidR="007F7A50"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n, after a while, we entered the voting session. Our old party members needed to vote on whether applicants can join the CP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ui Rongkai finally joined the CPC with 16 votes in favor, 9 votes against, and 1 abstention (more than half of the votes agreed).</w:t>
      </w:r>
      <w:r w:rsidR="00496B42" w:rsidRPr="0033750C">
        <w:rPr>
          <w:rFonts w:ascii="Times New Roman" w:eastAsia="SimSun" w:hAnsi="Times New Roman" w:cs="Times New Roman"/>
          <w:color w:val="1F497D"/>
          <w:kern w:val="0"/>
          <w:sz w:val="22"/>
        </w:rPr>
        <w:t xml:space="preserve"> </w:t>
      </w:r>
    </w:p>
    <w:p w14:paraId="10CC0359" w14:textId="67681437" w:rsidR="0082120D"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he was not satisfied with the voting results. After the meeting, he </w:t>
      </w:r>
      <w:r w:rsidR="00496B42" w:rsidRPr="0033750C">
        <w:rPr>
          <w:rFonts w:ascii="Times New Roman" w:eastAsia="SimSun" w:hAnsi="Times New Roman" w:cs="Times New Roman"/>
          <w:color w:val="1F497D"/>
          <w:kern w:val="0"/>
          <w:sz w:val="22"/>
        </w:rPr>
        <w:t>came to</w:t>
      </w:r>
      <w:r w:rsidRPr="0033750C">
        <w:rPr>
          <w:rFonts w:ascii="Times New Roman" w:eastAsia="SimSun" w:hAnsi="Times New Roman" w:cs="Times New Roman"/>
          <w:color w:val="1F497D"/>
          <w:kern w:val="0"/>
          <w:sz w:val="22"/>
        </w:rPr>
        <w:t xml:space="preserve">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Alex</w:t>
      </w:r>
      <w:r w:rsidR="00496B4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he host of the meeting. He told Alex that he did not copy homework. After a period of quarrel, under the severe questioning of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Alex, Cui Rongkai finally admitted to academic misconduct. </w:t>
      </w:r>
      <w:r w:rsidR="00496B42"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Alex suggested that he</w:t>
      </w:r>
      <w:r w:rsidR="00496B42" w:rsidRPr="0033750C">
        <w:rPr>
          <w:rFonts w:ascii="Times New Roman" w:eastAsia="SimSun" w:hAnsi="Times New Roman" w:cs="Times New Roman"/>
          <w:color w:val="1F497D"/>
          <w:kern w:val="0"/>
          <w:sz w:val="22"/>
        </w:rPr>
        <w:t xml:space="preserve"> needed</w:t>
      </w:r>
      <w:r w:rsidRPr="0033750C">
        <w:rPr>
          <w:rFonts w:ascii="Times New Roman" w:eastAsia="SimSun" w:hAnsi="Times New Roman" w:cs="Times New Roman"/>
          <w:color w:val="1F497D"/>
          <w:kern w:val="0"/>
          <w:sz w:val="22"/>
        </w:rPr>
        <w:t xml:space="preserve"> deeply reflect on himself and try to avoid this kind of thing from happening again.</w:t>
      </w:r>
      <w:r w:rsidR="00496B42" w:rsidRPr="0033750C">
        <w:rPr>
          <w:rFonts w:ascii="Times New Roman" w:eastAsia="SimSun" w:hAnsi="Times New Roman" w:cs="Times New Roman"/>
          <w:color w:val="1F497D"/>
          <w:kern w:val="0"/>
          <w:sz w:val="22"/>
        </w:rPr>
        <w:t xml:space="preserve"> </w:t>
      </w:r>
    </w:p>
    <w:p w14:paraId="1EDC6377" w14:textId="49AD410F" w:rsidR="00496B42" w:rsidRPr="0033750C" w:rsidRDefault="00496B42"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e end of this story. I think that Cui Rongkai will come to the professor next Monday to explain the problem of homework and apologize to the professor. Could you be so kind to help him out of the shadow of academic misconduct? I also feel very sorry that Cui Rongkai was criticized by Dean Chen because of one of my words. Hope he will be well.</w:t>
      </w:r>
    </w:p>
    <w:p w14:paraId="1C5A1A53" w14:textId="3A36FC0F" w:rsidR="00496B42" w:rsidRPr="0033750C" w:rsidRDefault="00585C6E"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496B42" w:rsidRPr="0033750C">
        <w:rPr>
          <w:rFonts w:ascii="Times New Roman" w:eastAsia="SimSun" w:hAnsi="Times New Roman" w:cs="Times New Roman"/>
          <w:color w:val="1F497D"/>
          <w:kern w:val="0"/>
          <w:sz w:val="22"/>
        </w:rPr>
        <w:t xml:space="preserve">hank you for reading this story and your help will be greatly appreciated. Enjoy your wonderful weekend. </w:t>
      </w:r>
    </w:p>
    <w:p w14:paraId="5FA8C008" w14:textId="77777777" w:rsidR="0046087A" w:rsidRPr="0033750C" w:rsidRDefault="0046087A" w:rsidP="0046087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67DBD895" w14:textId="6146041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496B42" w:rsidRPr="0033750C">
        <w:rPr>
          <w:rFonts w:ascii="Times New Roman" w:eastAsia="SimSun" w:hAnsi="Times New Roman" w:cs="Times New Roman"/>
          <w:color w:val="1F497D"/>
          <w:kern w:val="0"/>
          <w:sz w:val="22"/>
        </w:rPr>
        <w:t xml:space="preserve"> </w:t>
      </w:r>
    </w:p>
    <w:bookmarkEnd w:id="42"/>
    <w:bookmarkEnd w:id="43"/>
    <w:p w14:paraId="07259533" w14:textId="77777777" w:rsidR="0046087A" w:rsidRPr="0033750C" w:rsidRDefault="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5CE9ED7" w14:textId="73B1CD80"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2B08A74" w14:textId="55D64307" w:rsidR="001F68E8" w:rsidRPr="0033750C" w:rsidRDefault="001F68E8" w:rsidP="001F68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w:t>
      </w:r>
      <w:r w:rsidR="002F7C8E" w:rsidRPr="0033750C">
        <w:rPr>
          <w:rFonts w:ascii="Times New Roman" w:eastAsia="SimSun" w:hAnsi="Times New Roman" w:cs="Times New Roman"/>
          <w:color w:val="1F497D"/>
          <w:kern w:val="0"/>
          <w:sz w:val="22"/>
        </w:rPr>
        <w:t>s</w:t>
      </w:r>
      <w:r w:rsidR="00E6280C" w:rsidRPr="0033750C">
        <w:rPr>
          <w:rFonts w:ascii="Times New Roman" w:eastAsia="SimSun" w:hAnsi="Times New Roman" w:cs="Times New Roman"/>
          <w:color w:val="1F497D"/>
          <w:kern w:val="0"/>
          <w:sz w:val="22"/>
        </w:rPr>
        <w:t xml:space="preserve"> of recommendation letters for all universities</w:t>
      </w:r>
      <w:r w:rsidRPr="0033750C">
        <w:rPr>
          <w:rFonts w:ascii="Times New Roman" w:eastAsia="SimSun" w:hAnsi="Times New Roman" w:cs="Times New Roman"/>
          <w:color w:val="1F497D"/>
          <w:kern w:val="0"/>
          <w:sz w:val="22"/>
        </w:rPr>
        <w:t xml:space="preserve"> </w:t>
      </w:r>
      <w:r w:rsidR="002F7C8E" w:rsidRPr="0033750C">
        <w:rPr>
          <w:rFonts w:ascii="Times New Roman" w:eastAsia="SimSun" w:hAnsi="Times New Roman" w:cs="Times New Roman"/>
          <w:color w:val="1F497D"/>
          <w:kern w:val="0"/>
          <w:sz w:val="22"/>
        </w:rPr>
        <w:t>were</w:t>
      </w:r>
      <w:r w:rsidRPr="0033750C">
        <w:rPr>
          <w:rFonts w:ascii="Times New Roman" w:eastAsia="SimSun" w:hAnsi="Times New Roman" w:cs="Times New Roman"/>
          <w:color w:val="1F497D"/>
          <w:kern w:val="0"/>
          <w:sz w:val="22"/>
        </w:rPr>
        <w:t xml:space="preserve"> successful. </w:t>
      </w:r>
      <w:r w:rsidR="00EC05FD" w:rsidRPr="0033750C">
        <w:rPr>
          <w:rFonts w:ascii="Times New Roman" w:eastAsia="SimSun" w:hAnsi="Times New Roman" w:cs="Times New Roman"/>
          <w:color w:val="1F497D"/>
          <w:kern w:val="0"/>
          <w:sz w:val="22"/>
        </w:rPr>
        <w:t xml:space="preserve">Thank you for taking the time to write on my behalf for my graduate study application. I appreciate your support </w:t>
      </w:r>
      <w:r w:rsidR="007C0D37" w:rsidRPr="0033750C">
        <w:rPr>
          <w:rFonts w:ascii="Times New Roman" w:eastAsia="SimSun" w:hAnsi="Times New Roman" w:cs="Times New Roman"/>
          <w:color w:val="1F497D"/>
          <w:kern w:val="0"/>
          <w:sz w:val="22"/>
        </w:rPr>
        <w:t>in my academic life</w:t>
      </w:r>
      <w:r w:rsidR="00EC05FD" w:rsidRPr="0033750C">
        <w:rPr>
          <w:rFonts w:ascii="Times New Roman" w:eastAsia="SimSun" w:hAnsi="Times New Roman" w:cs="Times New Roman"/>
          <w:color w:val="1F497D"/>
          <w:kern w:val="0"/>
          <w:sz w:val="22"/>
        </w:rPr>
        <w:t xml:space="preserve">. </w:t>
      </w:r>
      <w:r w:rsidR="007C0D37" w:rsidRPr="0033750C">
        <w:rPr>
          <w:rFonts w:ascii="Times New Roman" w:eastAsia="SimSun" w:hAnsi="Times New Roman" w:cs="Times New Roman"/>
          <w:color w:val="1F497D"/>
          <w:kern w:val="0"/>
          <w:sz w:val="22"/>
        </w:rPr>
        <w:t xml:space="preserve">After finishing my graduate studies in the U.S., I hope to pursue post-doctoral research at top universities overseas. In the future, I hope to conduct academic research and work as a professor at a university or research institute, so my graduate studies in the U.S. will be extremely beneficial to my career development. </w:t>
      </w:r>
      <w:r w:rsidRPr="0033750C">
        <w:rPr>
          <w:rFonts w:ascii="Times New Roman" w:eastAsia="SimSun" w:hAnsi="Times New Roman" w:cs="Times New Roman"/>
          <w:color w:val="1F497D"/>
          <w:kern w:val="0"/>
          <w:sz w:val="22"/>
        </w:rPr>
        <w:t xml:space="preserve">I will </w:t>
      </w:r>
      <w:r w:rsidR="00EC05FD" w:rsidRPr="0033750C">
        <w:rPr>
          <w:rFonts w:ascii="Times New Roman" w:eastAsia="SimSun" w:hAnsi="Times New Roman" w:cs="Times New Roman"/>
          <w:color w:val="1F497D"/>
          <w:kern w:val="0"/>
          <w:sz w:val="22"/>
        </w:rPr>
        <w:t xml:space="preserve">keep you updated about </w:t>
      </w:r>
      <w:r w:rsidRPr="0033750C">
        <w:rPr>
          <w:rFonts w:ascii="Times New Roman" w:eastAsia="SimSun" w:hAnsi="Times New Roman" w:cs="Times New Roman"/>
          <w:color w:val="1F497D"/>
          <w:kern w:val="0"/>
          <w:sz w:val="22"/>
        </w:rPr>
        <w:t xml:space="preserve">the follow-up news. </w:t>
      </w:r>
      <w:r w:rsidR="00EC05FD" w:rsidRPr="0033750C">
        <w:rPr>
          <w:rFonts w:ascii="Times New Roman" w:eastAsia="SimSun" w:hAnsi="Times New Roman" w:cs="Times New Roman"/>
          <w:color w:val="1F497D"/>
          <w:kern w:val="0"/>
          <w:sz w:val="22"/>
        </w:rPr>
        <w:t xml:space="preserve">Thanks again for your assistance. </w:t>
      </w:r>
      <w:r w:rsidR="007C0D37"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a wonderful week</w:t>
      </w:r>
      <w:r w:rsidR="00E5026B" w:rsidRPr="0033750C">
        <w:rPr>
          <w:rFonts w:ascii="Times New Roman" w:eastAsia="SimSun" w:hAnsi="Times New Roman" w:cs="Times New Roman"/>
          <w:color w:val="1F497D"/>
          <w:kern w:val="0"/>
          <w:sz w:val="22"/>
        </w:rPr>
        <w:t>end</w:t>
      </w:r>
      <w:r w:rsidRPr="0033750C">
        <w:rPr>
          <w:rFonts w:ascii="Times New Roman" w:eastAsia="SimSun" w:hAnsi="Times New Roman" w:cs="Times New Roman"/>
          <w:color w:val="1F497D"/>
          <w:kern w:val="0"/>
          <w:sz w:val="22"/>
        </w:rPr>
        <w:t>.</w:t>
      </w:r>
    </w:p>
    <w:p w14:paraId="4C93EE7A" w14:textId="77777777" w:rsidR="00EC2F6D" w:rsidRPr="0033750C" w:rsidRDefault="00EC2F6D" w:rsidP="00EC2F6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786E8EDF" w14:textId="77777777"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59554" w14:textId="77777777" w:rsidR="001F68E8" w:rsidRPr="0033750C" w:rsidRDefault="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D7D54E" w14:textId="162C556B"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1EDA64" w14:textId="77777777"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9AD0BFC"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senior from Sichuan University-Pittsburgh Institute (SCUPI), majoring in Mechanical Engineering. I heard that you will recruit some Ph.D. students for next year. I am very interested in it and I hope to be involved in bioelectronics in the future. Here are the details for these projects I have participated in. And my CV is also attached to this email. Thank you very much for squeezing time out of your busy schedule to look through my material.</w:t>
      </w:r>
    </w:p>
    <w:p w14:paraId="7EB1C4B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4D3CE23"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C97D6BA"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w:t>
      </w:r>
      <w:r w:rsidRPr="0033750C">
        <w:rPr>
          <w:rFonts w:ascii="Times New Roman" w:eastAsia="SimSun" w:hAnsi="Times New Roman" w:cs="Times New Roman"/>
          <w:color w:val="1F497D"/>
          <w:kern w:val="0"/>
          <w:sz w:val="22"/>
        </w:rPr>
        <w:lastRenderedPageBreak/>
        <w:t>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157861"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AB8272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5C233F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508B2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82889" w14:textId="77777777" w:rsidR="00CC669B" w:rsidRPr="0033750C" w:rsidRDefault="00CC669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03468013" w14:textId="1DA98320"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Dear Prof. Fok,  </w:t>
      </w:r>
    </w:p>
    <w:p w14:paraId="478FDCCA" w14:textId="12EC64B2" w:rsidR="00D51723"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have finished grading </w:t>
      </w:r>
      <w:r w:rsidR="00D51723" w:rsidRPr="0033750C">
        <w:rPr>
          <w:rFonts w:ascii="Times New Roman" w:eastAsia="DengXian" w:hAnsi="Times New Roman" w:cs="Times New Roman"/>
          <w:color w:val="1F497D"/>
          <w:kern w:val="0"/>
          <w:sz w:val="22"/>
          <w:bdr w:val="none" w:sz="0" w:space="0" w:color="auto" w:frame="1"/>
        </w:rPr>
        <w:t xml:space="preserve">of </w:t>
      </w:r>
      <w:r w:rsidRPr="0033750C">
        <w:rPr>
          <w:rFonts w:ascii="Times New Roman" w:eastAsia="DengXian" w:hAnsi="Times New Roman" w:cs="Times New Roman"/>
          <w:color w:val="1F497D"/>
          <w:kern w:val="0"/>
          <w:sz w:val="22"/>
          <w:bdr w:val="none" w:sz="0" w:space="0" w:color="auto" w:frame="1"/>
        </w:rPr>
        <w:t xml:space="preserve">Mechanical Design 1 project. Please take look at them when it is </w:t>
      </w:r>
      <w:r w:rsidR="00D51723" w:rsidRPr="0033750C">
        <w:rPr>
          <w:rFonts w:ascii="Times New Roman" w:eastAsia="DengXian" w:hAnsi="Times New Roman" w:cs="Times New Roman"/>
          <w:color w:val="1F497D"/>
          <w:kern w:val="0"/>
          <w:sz w:val="22"/>
          <w:bdr w:val="none" w:sz="0" w:space="0" w:color="auto" w:frame="1"/>
        </w:rPr>
        <w:t>available</w:t>
      </w:r>
      <w:r w:rsidR="00263D42"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t xml:space="preserve">to you and please reconcile grades if there is no problem. </w:t>
      </w:r>
    </w:p>
    <w:p w14:paraId="42AC09AE" w14:textId="5925EEBD" w:rsidR="00BE09DD"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One problem occurred when I was grading the project. </w:t>
      </w:r>
      <w:r w:rsidR="00D51723"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ome parts of </w:t>
      </w:r>
      <w:r w:rsidR="007C4D76" w:rsidRPr="0033750C">
        <w:rPr>
          <w:rFonts w:ascii="Times New Roman" w:eastAsia="DengXian" w:hAnsi="Times New Roman" w:cs="Times New Roman"/>
          <w:color w:val="1F497D"/>
          <w:kern w:val="0"/>
          <w:sz w:val="22"/>
          <w:bdr w:val="none" w:sz="0" w:space="0" w:color="auto" w:frame="1"/>
        </w:rPr>
        <w:t xml:space="preserve">the </w:t>
      </w:r>
      <w:r w:rsidRPr="0033750C">
        <w:rPr>
          <w:rFonts w:ascii="Times New Roman" w:eastAsia="DengXian" w:hAnsi="Times New Roman" w:cs="Times New Roman"/>
          <w:color w:val="1F497D"/>
          <w:kern w:val="0"/>
          <w:sz w:val="22"/>
          <w:bdr w:val="none" w:sz="0" w:space="0" w:color="auto" w:frame="1"/>
        </w:rPr>
        <w:t xml:space="preserve">design for these two students are similar to each other, which are attached to this email. I think the scores of these two students need your decision. </w:t>
      </w:r>
    </w:p>
    <w:p w14:paraId="67693605" w14:textId="1F44BDC7"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 share the score sheet on Overleaf with you in another email. If you want to change score</w:t>
      </w:r>
      <w:r w:rsidR="007C4D76"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for some students, you can change their scores and comments on Overleaf. </w:t>
      </w:r>
    </w:p>
    <w:p w14:paraId="0CBEF8F3" w14:textId="6243846B"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s for your help and have a good night!</w:t>
      </w:r>
    </w:p>
    <w:p w14:paraId="5CFC3B91"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38614F9"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7F29D7BE" w14:textId="77777777" w:rsidR="00BE09DD" w:rsidRPr="0033750C" w:rsidRDefault="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3195561" w14:textId="1255C316" w:rsidR="00AE10C9" w:rsidRPr="0033750C" w:rsidRDefault="00AE10C9"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Extension of Project Submission Deadline</w:t>
      </w:r>
    </w:p>
    <w:p w14:paraId="46639CA3" w14:textId="22F16E18"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all, </w:t>
      </w:r>
    </w:p>
    <w:p w14:paraId="5FA5C525" w14:textId="205611EF" w:rsidR="008C11D5" w:rsidRPr="0033750C" w:rsidRDefault="008C11D5" w:rsidP="008C11D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Please be informed that the new </w:t>
      </w:r>
      <w:r w:rsidRPr="0033750C">
        <w:rPr>
          <w:rFonts w:ascii="Times New Roman" w:eastAsia="DengXian" w:hAnsi="Times New Roman" w:cs="Times New Roman"/>
          <w:b/>
          <w:color w:val="1F497D"/>
          <w:kern w:val="0"/>
          <w:sz w:val="22"/>
          <w:bdr w:val="none" w:sz="0" w:space="0" w:color="auto" w:frame="1"/>
        </w:rPr>
        <w:t>deadline</w:t>
      </w:r>
      <w:r w:rsidRPr="0033750C">
        <w:rPr>
          <w:rFonts w:ascii="Times New Roman" w:eastAsia="DengXian" w:hAnsi="Times New Roman" w:cs="Times New Roman"/>
          <w:color w:val="1F497D"/>
          <w:kern w:val="0"/>
          <w:sz w:val="22"/>
          <w:bdr w:val="none" w:sz="0" w:space="0" w:color="auto" w:frame="1"/>
        </w:rPr>
        <w:t xml:space="preserve"> for project submission will be </w:t>
      </w:r>
      <w:r w:rsidRPr="0033750C">
        <w:rPr>
          <w:rFonts w:ascii="Times New Roman" w:eastAsia="DengXian" w:hAnsi="Times New Roman" w:cs="Times New Roman"/>
          <w:b/>
          <w:color w:val="1F497D"/>
          <w:kern w:val="0"/>
          <w:sz w:val="22"/>
          <w:bdr w:val="none" w:sz="0" w:space="0" w:color="auto" w:frame="1"/>
        </w:rPr>
        <w:t>extended</w:t>
      </w:r>
      <w:r w:rsidRPr="0033750C">
        <w:rPr>
          <w:rFonts w:ascii="Times New Roman" w:eastAsia="DengXian" w:hAnsi="Times New Roman" w:cs="Times New Roman"/>
          <w:color w:val="1F497D"/>
          <w:kern w:val="0"/>
          <w:sz w:val="22"/>
          <w:bdr w:val="none" w:sz="0" w:space="0" w:color="auto" w:frame="1"/>
        </w:rPr>
        <w:t xml:space="preserve"> to this </w:t>
      </w:r>
      <w:r w:rsidRPr="0033750C">
        <w:rPr>
          <w:rFonts w:ascii="Times New Roman" w:eastAsia="DengXian" w:hAnsi="Times New Roman" w:cs="Times New Roman"/>
          <w:b/>
          <w:color w:val="1F497D"/>
          <w:kern w:val="0"/>
          <w:sz w:val="22"/>
          <w:bdr w:val="none" w:sz="0" w:space="0" w:color="auto" w:frame="1"/>
        </w:rPr>
        <w:t>Sunday midnight</w:t>
      </w:r>
      <w:r w:rsidRPr="0033750C">
        <w:rPr>
          <w:rFonts w:ascii="Times New Roman" w:eastAsia="DengXian" w:hAnsi="Times New Roman" w:cs="Times New Roman"/>
          <w:color w:val="1F497D"/>
          <w:kern w:val="0"/>
          <w:sz w:val="22"/>
          <w:bdr w:val="none" w:sz="0" w:space="0" w:color="auto" w:frame="1"/>
        </w:rPr>
        <w:t>. Please seize the time.</w:t>
      </w:r>
    </w:p>
    <w:p w14:paraId="20FAD0B2" w14:textId="77777777" w:rsidR="008C11D5" w:rsidRPr="0033750C" w:rsidRDefault="008C11D5" w:rsidP="008C11D5">
      <w:pPr>
        <w:widowControl/>
        <w:jc w:val="left"/>
        <w:rPr>
          <w:rFonts w:ascii="Times New Roman" w:eastAsia="DengXian" w:hAnsi="Times New Roman" w:cs="Times New Roman"/>
          <w:color w:val="1F497D"/>
          <w:kern w:val="0"/>
          <w:sz w:val="22"/>
          <w:bdr w:val="none" w:sz="0" w:space="0" w:color="auto" w:frame="1"/>
        </w:rPr>
      </w:pPr>
    </w:p>
    <w:p w14:paraId="32B60F8F" w14:textId="77777777"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p>
    <w:p w14:paraId="1EEA924F"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27FB9A9F" w14:textId="5797C88A" w:rsidR="00BC7B51" w:rsidRPr="0033750C" w:rsidRDefault="00BC7B51" w:rsidP="00BC7B5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Received! Thanks. I</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m grading now. Have a nice day!</w:t>
      </w:r>
    </w:p>
    <w:p w14:paraId="7A6788E5"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70FBAFCD"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32937076"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19F9CAEC"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07C02154" w14:textId="5D4E254C"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70CB4F28" w14:textId="16704E7D" w:rsidR="002B0967" w:rsidRPr="0033750C" w:rsidRDefault="002B0967" w:rsidP="002B096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t it!</w:t>
      </w:r>
    </w:p>
    <w:p w14:paraId="42A8A1D9"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A55E676"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3C0BFCE"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45FCA12D"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18126F1F" w14:textId="648B1049"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163DA872" w14:textId="2E7F75FF" w:rsidR="00130D26" w:rsidRPr="0033750C" w:rsidRDefault="00130D26" w:rsidP="00130D2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I will pay special attention to the points you mentioned. Good night! </w:t>
      </w:r>
    </w:p>
    <w:p w14:paraId="5673C90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2F3BA1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A71D00E"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1E4354A1"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49844DD5" w14:textId="1B476D93"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Qi,  </w:t>
      </w:r>
    </w:p>
    <w:p w14:paraId="4B130F3E" w14:textId="7EB10471" w:rsidR="009C3909" w:rsidRPr="0033750C" w:rsidRDefault="009C3909" w:rsidP="009C390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The e-book for the Mechanical Design 2 course (9</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mp;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is attached to this email. Just FYI. It seems that there is already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ut I don</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t have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e-book and we also used the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efore for this course.</w:t>
      </w:r>
      <w:r w:rsidRPr="0033750C">
        <w:rPr>
          <w:rFonts w:ascii="Times New Roman" w:eastAsia="SimSun" w:hAnsi="Times New Roman" w:cs="Times New Roman"/>
          <w:color w:val="1F497D"/>
          <w:kern w:val="0"/>
          <w:sz w:val="22"/>
        </w:rPr>
        <w:t> Have a nice day!</w:t>
      </w:r>
    </w:p>
    <w:p w14:paraId="353C8814"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E3D36D6"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5AF17A7"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5E17938C"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4108273B" w14:textId="092B52E3"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Lu,  </w:t>
      </w:r>
    </w:p>
    <w:p w14:paraId="70D5DE12" w14:textId="3A707171" w:rsidR="005A605B" w:rsidRPr="0033750C" w:rsidRDefault="005A605B" w:rsidP="005A605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fter my repeated thinking, I still want to become a teaching assistant in mechatronics. Because I want to consolidate my knowledge of mechatronics</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and strengthen my hands-on ability. So can I be honored to be a </w:t>
      </w:r>
      <w:r w:rsidRPr="0033750C">
        <w:rPr>
          <w:rFonts w:ascii="Times New Roman" w:eastAsia="DengXian" w:hAnsi="Times New Roman" w:cs="Times New Roman"/>
          <w:b/>
          <w:color w:val="1F497D"/>
          <w:kern w:val="0"/>
          <w:sz w:val="22"/>
          <w:bdr w:val="none" w:sz="0" w:space="0" w:color="auto" w:frame="1"/>
        </w:rPr>
        <w:t>teaching assistant</w:t>
      </w:r>
      <w:r w:rsidRPr="0033750C">
        <w:rPr>
          <w:rFonts w:ascii="Times New Roman" w:eastAsia="DengXian" w:hAnsi="Times New Roman" w:cs="Times New Roman"/>
          <w:color w:val="1F497D"/>
          <w:kern w:val="0"/>
          <w:sz w:val="22"/>
          <w:bdr w:val="none" w:sz="0" w:space="0" w:color="auto" w:frame="1"/>
        </w:rPr>
        <w:t xml:space="preserve"> in </w:t>
      </w:r>
      <w:r w:rsidRPr="0033750C">
        <w:rPr>
          <w:rFonts w:ascii="Times New Roman" w:eastAsia="DengXian" w:hAnsi="Times New Roman" w:cs="Times New Roman"/>
          <w:b/>
          <w:color w:val="1F497D"/>
          <w:kern w:val="0"/>
          <w:sz w:val="22"/>
          <w:bdr w:val="none" w:sz="0" w:space="0" w:color="auto" w:frame="1"/>
        </w:rPr>
        <w:t>mechatronics</w:t>
      </w:r>
      <w:r w:rsidRPr="0033750C">
        <w:rPr>
          <w:rFonts w:ascii="Times New Roman" w:eastAsia="DengXian" w:hAnsi="Times New Roman" w:cs="Times New Roman"/>
          <w:color w:val="1F497D"/>
          <w:kern w:val="0"/>
          <w:sz w:val="22"/>
          <w:bdr w:val="none" w:sz="0" w:space="0" w:color="auto" w:frame="1"/>
        </w:rPr>
        <w:t xml:space="preserve"> for </w:t>
      </w:r>
      <w:r w:rsidRPr="0033750C">
        <w:rPr>
          <w:rFonts w:ascii="Times New Roman" w:eastAsia="DengXian" w:hAnsi="Times New Roman" w:cs="Times New Roman"/>
          <w:b/>
          <w:color w:val="1F497D"/>
          <w:kern w:val="0"/>
          <w:sz w:val="22"/>
          <w:bdr w:val="none" w:sz="0" w:space="0" w:color="auto" w:frame="1"/>
        </w:rPr>
        <w:t>lab</w:t>
      </w:r>
      <w:r w:rsidRPr="0033750C">
        <w:rPr>
          <w:rFonts w:ascii="Times New Roman" w:eastAsia="DengXian" w:hAnsi="Times New Roman" w:cs="Times New Roman"/>
          <w:color w:val="1F497D"/>
          <w:kern w:val="0"/>
          <w:sz w:val="22"/>
          <w:bdr w:val="none" w:sz="0" w:space="0" w:color="auto" w:frame="1"/>
        </w:rPr>
        <w:t xml:space="preserve">? Thank you so much for your patient help. My latest CV is attached to this email and here is my information. </w:t>
      </w:r>
    </w:p>
    <w:p w14:paraId="06BCC602" w14:textId="29973C7C" w:rsidR="005A605B" w:rsidRPr="0033750C" w:rsidRDefault="005A605B" w:rsidP="005A605B">
      <w:pPr>
        <w:widowControl/>
        <w:ind w:left="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Name: Liuchao Jin</w:t>
      </w:r>
      <w:r w:rsidRPr="0033750C">
        <w:rPr>
          <w:rFonts w:ascii="Times New Roman" w:eastAsia="DengXian" w:hAnsi="Times New Roman" w:cs="Times New Roman"/>
          <w:color w:val="1F497D"/>
          <w:kern w:val="0"/>
          <w:sz w:val="22"/>
          <w:bdr w:val="none" w:sz="0" w:space="0" w:color="auto" w:frame="1"/>
        </w:rPr>
        <w:br/>
        <w:t>Student ID</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2018141521058</w:t>
      </w:r>
      <w:r w:rsidRPr="0033750C">
        <w:rPr>
          <w:rFonts w:ascii="Times New Roman" w:eastAsia="DengXian" w:hAnsi="Times New Roman" w:cs="Times New Roman"/>
          <w:color w:val="1F497D"/>
          <w:kern w:val="0"/>
          <w:sz w:val="22"/>
          <w:bdr w:val="none" w:sz="0" w:space="0" w:color="auto" w:frame="1"/>
        </w:rPr>
        <w:br/>
        <w:t>Telephone</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8258525750</w:t>
      </w:r>
      <w:r w:rsidRPr="0033750C">
        <w:rPr>
          <w:rFonts w:ascii="Times New Roman" w:eastAsia="DengXian" w:hAnsi="Times New Roman" w:cs="Times New Roman"/>
          <w:color w:val="1F497D"/>
          <w:kern w:val="0"/>
          <w:sz w:val="22"/>
          <w:bdr w:val="none" w:sz="0" w:space="0" w:color="auto" w:frame="1"/>
        </w:rPr>
        <w:br/>
        <w:t>Email</w:t>
      </w:r>
      <w:r w:rsidRPr="0033750C">
        <w:rPr>
          <w:rFonts w:ascii="Times New Roman" w:eastAsia="DengXian" w:hAnsi="Times New Roman" w:cs="Times New Roman"/>
          <w:color w:val="1F497D"/>
          <w:kern w:val="0"/>
          <w:sz w:val="22"/>
          <w:bdr w:val="none" w:sz="0" w:space="0" w:color="auto" w:frame="1"/>
        </w:rPr>
        <w:t>：</w:t>
      </w:r>
      <w:hyperlink r:id="rId194" w:history="1">
        <w:r w:rsidRPr="0033750C">
          <w:rPr>
            <w:rStyle w:val="ae"/>
            <w:rFonts w:ascii="Times New Roman" w:eastAsia="DengXian" w:hAnsi="Times New Roman" w:cs="Times New Roman"/>
            <w:kern w:val="0"/>
            <w:sz w:val="22"/>
            <w:bdr w:val="none" w:sz="0" w:space="0" w:color="auto" w:frame="1"/>
          </w:rPr>
          <w:t>windbirdman@stu.scu.edu.cn</w:t>
        </w:r>
      </w:hyperlink>
      <w:r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br/>
        <w:t>QQ</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782616120</w:t>
      </w:r>
    </w:p>
    <w:p w14:paraId="12F15127" w14:textId="1A826262" w:rsidR="005A605B" w:rsidRPr="0033750C" w:rsidRDefault="005A605B" w:rsidP="005A60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t will be greatly appreciated and looking forward to your reply.   </w:t>
      </w:r>
    </w:p>
    <w:p w14:paraId="57B54376"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FE9E77F"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6CA2F6A"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17303ED6"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30E75AE1" w14:textId="559DC253" w:rsidR="002D4906" w:rsidRPr="0033750C" w:rsidRDefault="002D4906" w:rsidP="002D490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Have a nice day! </w:t>
      </w:r>
    </w:p>
    <w:p w14:paraId="369639FD"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C3B66FE"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00FE90DD"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729942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276635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38F2BD1E" w14:textId="7CAA2BFB"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534DEDBB" w14:textId="7EC031CC" w:rsidR="00BE6530" w:rsidRPr="0033750C" w:rsidRDefault="00BE6530" w:rsidP="00BE6530">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ere is no problem</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with this arrangement. Thanks for your help and have a nice day. </w:t>
      </w:r>
    </w:p>
    <w:p w14:paraId="6FA603DC"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4EEF0276"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CF61360"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24BB1A75"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01564FDB" w14:textId="775220A4"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6465DBC9" w14:textId="47FF95F6" w:rsidR="00690217" w:rsidRPr="0033750C" w:rsidRDefault="00690217" w:rsidP="0069021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Your amendment is of great help to me. Today I will carefully modify my Part G and H and then update them in my HKPFS application via the system. In addition, I have notified my referee and they will solve the problem as soon as possible. Thank you from the bottom of my heart.</w:t>
      </w:r>
    </w:p>
    <w:p w14:paraId="32AD8FE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77566C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BE5CB7"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07F5F21F"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54CD645B" w14:textId="52F7D011"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668FD278" w14:textId="77777777" w:rsidR="00690217" w:rsidRPr="0033750C" w:rsidRDefault="00690217" w:rsidP="0069021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 word format of the letterhead from the admin office is attached to this email. Thank you for your patient help! Have a good day! </w:t>
      </w:r>
    </w:p>
    <w:p w14:paraId="368A3683"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F5A0F29"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8ACC0FE"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3FCC8477"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411CA8EC" w14:textId="06748986"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21110FCD" w14:textId="22DA07AA" w:rsidR="00417FD4" w:rsidRPr="0033750C" w:rsidRDefault="00417FD4"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received feedback from CUHK. The method of submission of recommendation letters needs to be updated. If possible, could you please print out the letter on letterhead with signature (a scanned pdf file will be fine), and then, replace or add them via the system? If you cannot replace or add them via the system, you can be emailed to Ms. Joyce Wong (</w:t>
      </w:r>
      <w:hyperlink r:id="rId195" w:history="1">
        <w:r w:rsidRPr="0033750C">
          <w:rPr>
            <w:rStyle w:val="ae"/>
            <w:rFonts w:ascii="Times New Roman" w:eastAsia="DengXian" w:hAnsi="Times New Roman" w:cs="Times New Roman"/>
            <w:kern w:val="0"/>
            <w:sz w:val="22"/>
            <w:bdr w:val="none" w:sz="0" w:space="0" w:color="auto" w:frame="1"/>
          </w:rPr>
          <w:t>mhwong@mae.cuhk.edu.hk</w:t>
        </w:r>
      </w:hyperlink>
      <w:r w:rsidRPr="0033750C">
        <w:rPr>
          <w:rFonts w:ascii="Times New Roman" w:eastAsia="DengXian" w:hAnsi="Times New Roman" w:cs="Times New Roman"/>
          <w:color w:val="1F497D"/>
          <w:kern w:val="0"/>
          <w:sz w:val="22"/>
          <w:bdr w:val="none" w:sz="0" w:space="0" w:color="auto" w:frame="1"/>
        </w:rPr>
        <w:t>) to replace/add.</w:t>
      </w:r>
    </w:p>
    <w:p w14:paraId="2697F5E1" w14:textId="66B707C2"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2EC07A60"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29239336" w14:textId="465B48DC"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706E947" w14:textId="1F301BF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13AD9E09" w14:textId="069487CE"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7BE4E31D" w14:textId="28976B43"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bookmarkStart w:id="70" w:name="OLE_LINK49"/>
      <w:bookmarkStart w:id="71" w:name="OLE_LINK50"/>
      <w:r w:rsidRPr="0033750C">
        <w:rPr>
          <w:rFonts w:ascii="Times New Roman" w:eastAsia="DengXian" w:hAnsi="Times New Roman" w:cs="Times New Roman"/>
          <w:color w:val="1F497D"/>
          <w:kern w:val="0"/>
          <w:sz w:val="22"/>
          <w:bdr w:val="none" w:sz="0" w:space="0" w:color="auto" w:frame="1"/>
        </w:rPr>
        <w:t xml:space="preserve">Dear Prof. Sui, </w:t>
      </w:r>
    </w:p>
    <w:p w14:paraId="16E9BA50" w14:textId="74ECAB8C" w:rsidR="00417FD4" w:rsidRPr="0033750C" w:rsidRDefault="000E7F05"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Sorry to interrupt your busy work again. </w:t>
      </w:r>
      <w:r w:rsidRPr="0033750C">
        <w:rPr>
          <w:rFonts w:ascii="Times New Roman" w:eastAsia="DengXian" w:hAnsi="Times New Roman" w:cs="Times New Roman"/>
          <w:color w:val="1F497D"/>
          <w:kern w:val="0"/>
          <w:sz w:val="22"/>
          <w:bdr w:val="none" w:sz="0" w:space="0" w:color="auto" w:frame="1"/>
        </w:rPr>
        <w:t>ヾ</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Microsoft YaHei" w:eastAsia="Microsoft YaHei" w:hAnsi="Microsoft YaHei" w:cs="Microsoft YaHei" w:hint="eastAsia"/>
          <w:color w:val="1F497D"/>
          <w:kern w:val="0"/>
          <w:sz w:val="22"/>
          <w:bdr w:val="none" w:sz="0" w:space="0" w:color="auto" w:frame="1"/>
        </w:rPr>
        <w:t>ﾉﾞ</w:t>
      </w:r>
      <w:r w:rsidR="00417FD4" w:rsidRPr="0033750C">
        <w:rPr>
          <w:rFonts w:ascii="Times New Roman" w:eastAsia="DengXian" w:hAnsi="Times New Roman" w:cs="Times New Roman"/>
          <w:color w:val="1F497D"/>
          <w:kern w:val="0"/>
          <w:sz w:val="22"/>
          <w:bdr w:val="none" w:sz="0" w:space="0" w:color="auto" w:frame="1"/>
        </w:rPr>
        <w:t>I received feedback from CUHK</w:t>
      </w:r>
      <w:r w:rsidRPr="0033750C">
        <w:rPr>
          <w:rFonts w:ascii="Times New Roman" w:eastAsia="DengXian" w:hAnsi="Times New Roman" w:cs="Times New Roman"/>
          <w:color w:val="1F497D"/>
          <w:kern w:val="0"/>
          <w:sz w:val="22"/>
          <w:bdr w:val="none" w:sz="0" w:space="0" w:color="auto" w:frame="1"/>
        </w:rPr>
        <w:t xml:space="preserve">. They said “It was mentioned in the form </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refer to attachment</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However, no attachment is found.” If possible, could you please add the attachment of the recommendation letter via the system?</w:t>
      </w:r>
      <w:r w:rsidR="00417FD4" w:rsidRPr="0033750C">
        <w:rPr>
          <w:rFonts w:ascii="Times New Roman" w:eastAsia="DengXian" w:hAnsi="Times New Roman" w:cs="Times New Roman"/>
          <w:color w:val="1F497D"/>
          <w:kern w:val="0"/>
          <w:sz w:val="22"/>
          <w:bdr w:val="none" w:sz="0" w:space="0" w:color="auto" w:frame="1"/>
        </w:rPr>
        <w:t xml:space="preserve"> If you cannot replace or add them via the system, you can be emailed to Ms. Joyce Wong (</w:t>
      </w:r>
      <w:hyperlink r:id="rId196" w:history="1">
        <w:r w:rsidR="00417FD4" w:rsidRPr="0033750C">
          <w:rPr>
            <w:rStyle w:val="ae"/>
            <w:rFonts w:ascii="Times New Roman" w:eastAsia="DengXian" w:hAnsi="Times New Roman" w:cs="Times New Roman"/>
            <w:kern w:val="0"/>
            <w:sz w:val="22"/>
            <w:bdr w:val="none" w:sz="0" w:space="0" w:color="auto" w:frame="1"/>
          </w:rPr>
          <w:t>mhwong@mae.cuhk.edu.hk</w:t>
        </w:r>
      </w:hyperlink>
      <w:r w:rsidR="00417FD4" w:rsidRPr="0033750C">
        <w:rPr>
          <w:rFonts w:ascii="Times New Roman" w:eastAsia="DengXian" w:hAnsi="Times New Roman" w:cs="Times New Roman"/>
          <w:color w:val="1F497D"/>
          <w:kern w:val="0"/>
          <w:sz w:val="22"/>
          <w:bdr w:val="none" w:sz="0" w:space="0" w:color="auto" w:frame="1"/>
        </w:rPr>
        <w:t>) to replace/add.</w:t>
      </w:r>
    </w:p>
    <w:p w14:paraId="1F9D3C65" w14:textId="77777777"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6E22C468"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6D5C231"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bookmarkEnd w:id="70"/>
    <w:bookmarkEnd w:id="71"/>
    <w:p w14:paraId="0B2A96B9"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6321DAC9"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3FD8D25"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A7A2447" w14:textId="24D329F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7DE8B5E1" w14:textId="3578B8AB" w:rsidR="003E54B1" w:rsidRPr="0033750C" w:rsidRDefault="00AF5EE7"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w:t>
      </w:r>
      <w:r w:rsidR="003E54B1" w:rsidRPr="0033750C">
        <w:rPr>
          <w:rFonts w:ascii="Times New Roman" w:eastAsia="DengXian" w:hAnsi="Times New Roman" w:cs="Times New Roman"/>
          <w:color w:val="1F497D"/>
          <w:kern w:val="0"/>
          <w:sz w:val="22"/>
          <w:bdr w:val="none" w:sz="0" w:space="0" w:color="auto" w:frame="1"/>
        </w:rPr>
        <w:t>I think you are talking about Part G and H</w:t>
      </w:r>
      <w:r w:rsidR="00D00791" w:rsidRPr="0033750C">
        <w:rPr>
          <w:rFonts w:ascii="Times New Roman" w:eastAsia="DengXian" w:hAnsi="Times New Roman" w:cs="Times New Roman"/>
          <w:color w:val="1F497D"/>
          <w:kern w:val="0"/>
          <w:sz w:val="22"/>
          <w:bdr w:val="none" w:sz="0" w:space="0" w:color="auto" w:frame="1"/>
        </w:rPr>
        <w:t>—</w:t>
      </w:r>
      <w:r w:rsidR="003E54B1" w:rsidRPr="0033750C">
        <w:rPr>
          <w:rFonts w:ascii="Times New Roman" w:eastAsia="DengXian" w:hAnsi="Times New Roman" w:cs="Times New Roman"/>
          <w:color w:val="1F497D"/>
          <w:kern w:val="0"/>
          <w:sz w:val="22"/>
          <w:bdr w:val="none" w:sz="0" w:space="0" w:color="auto" w:frame="1"/>
        </w:rPr>
        <w:t xml:space="preserve">Past Research Experience and Proposed Research Plan &amp; Vision Statement. I attached the </w:t>
      </w:r>
      <w:r w:rsidR="00D00791" w:rsidRPr="0033750C">
        <w:rPr>
          <w:rFonts w:ascii="Times New Roman" w:eastAsia="DengXian" w:hAnsi="Times New Roman" w:cs="Times New Roman"/>
          <w:color w:val="1F497D"/>
          <w:kern w:val="0"/>
          <w:sz w:val="22"/>
          <w:bdr w:val="none" w:sz="0" w:space="0" w:color="auto" w:frame="1"/>
        </w:rPr>
        <w:t xml:space="preserve">MS </w:t>
      </w:r>
      <w:r w:rsidR="003E54B1" w:rsidRPr="0033750C">
        <w:rPr>
          <w:rFonts w:ascii="Times New Roman" w:eastAsia="DengXian" w:hAnsi="Times New Roman" w:cs="Times New Roman"/>
          <w:color w:val="1F497D"/>
          <w:kern w:val="0"/>
          <w:sz w:val="22"/>
          <w:bdr w:val="none" w:sz="0" w:space="0" w:color="auto" w:frame="1"/>
        </w:rPr>
        <w:t>word document of these two parts to this email.</w:t>
      </w:r>
    </w:p>
    <w:p w14:paraId="63967784" w14:textId="4E146DE0" w:rsidR="003E54B1"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n the application system, I have deleted the September TOEFL score, and I have also uploaded the latest CV. For your quick check, I attached the latest CV to this email.</w:t>
      </w:r>
    </w:p>
    <w:p w14:paraId="1ACEAF02" w14:textId="147D8C37" w:rsidR="00AF5EE7"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nally, I will notify my referees to follow the steps you mentioned to complete the letter of recommendation as quick</w:t>
      </w:r>
      <w:r w:rsidR="00D00791" w:rsidRPr="0033750C">
        <w:rPr>
          <w:rFonts w:ascii="Times New Roman" w:eastAsia="DengXian" w:hAnsi="Times New Roman" w:cs="Times New Roman"/>
          <w:color w:val="1F497D"/>
          <w:kern w:val="0"/>
          <w:sz w:val="22"/>
          <w:bdr w:val="none" w:sz="0" w:space="0" w:color="auto" w:frame="1"/>
        </w:rPr>
        <w:t>ly</w:t>
      </w:r>
      <w:r w:rsidRPr="0033750C">
        <w:rPr>
          <w:rFonts w:ascii="Times New Roman" w:eastAsia="DengXian" w:hAnsi="Times New Roman" w:cs="Times New Roman"/>
          <w:color w:val="1F497D"/>
          <w:kern w:val="0"/>
          <w:sz w:val="22"/>
          <w:bdr w:val="none" w:sz="0" w:space="0" w:color="auto" w:frame="1"/>
        </w:rPr>
        <w:t xml:space="preserve"> as possible.</w:t>
      </w:r>
      <w:r w:rsidR="005C78C3" w:rsidRPr="0033750C">
        <w:rPr>
          <w:rFonts w:ascii="Times New Roman" w:eastAsia="DengXian" w:hAnsi="Times New Roman" w:cs="Times New Roman"/>
          <w:color w:val="1F497D"/>
          <w:kern w:val="0"/>
          <w:sz w:val="22"/>
          <w:bdr w:val="none" w:sz="0" w:space="0" w:color="auto" w:frame="1"/>
        </w:rPr>
        <w:t xml:space="preserve"> </w:t>
      </w:r>
    </w:p>
    <w:p w14:paraId="596B3820" w14:textId="6E0083D8" w:rsidR="00797EC1" w:rsidRPr="0033750C" w:rsidRDefault="005C78C3" w:rsidP="00797EC1">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Please feel free to contact me if you have any further questions. </w:t>
      </w:r>
      <w:r w:rsidR="00797EC1" w:rsidRPr="0033750C">
        <w:rPr>
          <w:rFonts w:ascii="Times New Roman" w:eastAsia="SimSun" w:hAnsi="Times New Roman" w:cs="Times New Roman"/>
          <w:color w:val="1F497D"/>
          <w:kern w:val="0"/>
          <w:sz w:val="22"/>
        </w:rPr>
        <w:t xml:space="preserve">Take care and stay safe. </w:t>
      </w:r>
    </w:p>
    <w:p w14:paraId="1139A436" w14:textId="77777777"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B5D733F" w14:textId="4D289C1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29F8D8F3" w14:textId="4AA7BDC4"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2027D9BA" w14:textId="33D88006"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3B43CA6" w14:textId="04877750"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766B4A92"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Sui, </w:t>
      </w:r>
    </w:p>
    <w:p w14:paraId="08AB22FF" w14:textId="31AC0FAA" w:rsidR="00817F07" w:rsidRPr="0033750C" w:rsidRDefault="00817F07" w:rsidP="00817F0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Wow. Many thanks to your patient help! In class, I heard that you stayed up all night because of traffic jams. Last night you posted a file in the QQ group at 3 o</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clock in the morning. I can feel that you are very tired during class this morning. In this case, your help really touched me. Thank you for your help! In addition, I feel that my CUHK </w:t>
      </w:r>
      <w:r w:rsidR="00096368" w:rsidRPr="0033750C">
        <w:rPr>
          <w:rFonts w:ascii="Times New Roman" w:eastAsia="DengXian" w:hAnsi="Times New Roman" w:cs="Times New Roman"/>
          <w:color w:val="1F497D"/>
          <w:kern w:val="0"/>
          <w:sz w:val="22"/>
          <w:bdr w:val="none" w:sz="0" w:space="0" w:color="auto" w:frame="1"/>
        </w:rPr>
        <w:t xml:space="preserve">supervisor </w:t>
      </w:r>
      <w:r w:rsidRPr="0033750C">
        <w:rPr>
          <w:rFonts w:ascii="Times New Roman" w:eastAsia="DengXian" w:hAnsi="Times New Roman" w:cs="Times New Roman"/>
          <w:color w:val="1F497D"/>
          <w:kern w:val="0"/>
          <w:sz w:val="22"/>
          <w:bdr w:val="none" w:sz="0" w:space="0" w:color="auto" w:frame="1"/>
        </w:rPr>
        <w:t xml:space="preserve">is quite nice. He spent a day yesterday </w:t>
      </w:r>
      <w:r w:rsidR="00096368" w:rsidRPr="0033750C">
        <w:rPr>
          <w:rFonts w:ascii="Times New Roman" w:eastAsia="DengXian" w:hAnsi="Times New Roman" w:cs="Times New Roman"/>
          <w:color w:val="1F497D"/>
          <w:kern w:val="0"/>
          <w:sz w:val="22"/>
          <w:bdr w:val="none" w:sz="0" w:space="0" w:color="auto" w:frame="1"/>
        </w:rPr>
        <w:t>h</w:t>
      </w:r>
      <w:r w:rsidRPr="0033750C">
        <w:rPr>
          <w:rFonts w:ascii="Times New Roman" w:eastAsia="DengXian" w:hAnsi="Times New Roman" w:cs="Times New Roman"/>
          <w:color w:val="1F497D"/>
          <w:kern w:val="0"/>
          <w:sz w:val="22"/>
          <w:bdr w:val="none" w:sz="0" w:space="0" w:color="auto" w:frame="1"/>
        </w:rPr>
        <w:t>elp</w:t>
      </w:r>
      <w:r w:rsidR="00096368" w:rsidRPr="0033750C">
        <w:rPr>
          <w:rFonts w:ascii="Times New Roman" w:eastAsia="DengXian" w:hAnsi="Times New Roman" w:cs="Times New Roman"/>
          <w:color w:val="1F497D"/>
          <w:kern w:val="0"/>
          <w:sz w:val="22"/>
          <w:bdr w:val="none" w:sz="0" w:space="0" w:color="auto" w:frame="1"/>
        </w:rPr>
        <w:t>ing</w:t>
      </w:r>
      <w:r w:rsidRPr="0033750C">
        <w:rPr>
          <w:rFonts w:ascii="Times New Roman" w:eastAsia="DengXian" w:hAnsi="Times New Roman" w:cs="Times New Roman"/>
          <w:color w:val="1F497D"/>
          <w:kern w:val="0"/>
          <w:sz w:val="22"/>
          <w:bdr w:val="none" w:sz="0" w:space="0" w:color="auto" w:frame="1"/>
        </w:rPr>
        <w:t xml:space="preserve"> me revise my application materials and ma</w:t>
      </w:r>
      <w:r w:rsidR="00096368" w:rsidRPr="0033750C">
        <w:rPr>
          <w:rFonts w:ascii="Times New Roman" w:eastAsia="DengXian" w:hAnsi="Times New Roman" w:cs="Times New Roman"/>
          <w:color w:val="1F497D"/>
          <w:kern w:val="0"/>
          <w:sz w:val="22"/>
          <w:bdr w:val="none" w:sz="0" w:space="0" w:color="auto" w:frame="1"/>
        </w:rPr>
        <w:t>king</w:t>
      </w:r>
      <w:r w:rsidRPr="0033750C">
        <w:rPr>
          <w:rFonts w:ascii="Times New Roman" w:eastAsia="DengXian" w:hAnsi="Times New Roman" w:cs="Times New Roman"/>
          <w:color w:val="1F497D"/>
          <w:kern w:val="0"/>
          <w:sz w:val="22"/>
          <w:bdr w:val="none" w:sz="0" w:space="0" w:color="auto" w:frame="1"/>
        </w:rPr>
        <w:t xml:space="preserve"> some suggestions. </w:t>
      </w:r>
      <w:r w:rsidR="00096368" w:rsidRPr="0033750C">
        <w:rPr>
          <w:rFonts w:ascii="Times New Roman" w:eastAsia="DengXian" w:hAnsi="Times New Roman" w:cs="Times New Roman"/>
          <w:color w:val="1F497D"/>
          <w:kern w:val="0"/>
          <w:sz w:val="22"/>
          <w:bdr w:val="none" w:sz="0" w:space="0" w:color="auto" w:frame="1"/>
        </w:rPr>
        <w:t>V</w:t>
      </w:r>
      <w:r w:rsidRPr="0033750C">
        <w:rPr>
          <w:rFonts w:ascii="Times New Roman" w:eastAsia="DengXian" w:hAnsi="Times New Roman" w:cs="Times New Roman"/>
          <w:color w:val="1F497D"/>
          <w:kern w:val="0"/>
          <w:sz w:val="22"/>
          <w:bdr w:val="none" w:sz="0" w:space="0" w:color="auto" w:frame="1"/>
        </w:rPr>
        <w:t>ery good.</w:t>
      </w:r>
      <w:r w:rsidR="00096368" w:rsidRPr="0033750C">
        <w:rPr>
          <w:rFonts w:ascii="Times New Roman" w:hAnsi="Times New Roman" w:cs="Times New Roman"/>
        </w:rPr>
        <w:t xml:space="preserve"> </w:t>
      </w:r>
      <w:r w:rsidR="00096368" w:rsidRPr="0033750C">
        <w:rPr>
          <w:rFonts w:ascii="Times New Roman" w:eastAsia="DengXian" w:hAnsi="Times New Roman" w:cs="Times New Roman"/>
          <w:color w:val="1F497D"/>
          <w:kern w:val="0"/>
          <w:sz w:val="22"/>
          <w:bdr w:val="none" w:sz="0" w:space="0" w:color="auto" w:frame="1"/>
        </w:rPr>
        <w:t>Anyway, I wish you a good sleep tonight.</w:t>
      </w:r>
    </w:p>
    <w:p w14:paraId="286A5187"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11C66710"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BF8E4B8" w14:textId="77777777"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A5F70E1" w14:textId="77777777" w:rsidR="00AF5EE7" w:rsidRPr="0033750C" w:rsidRDefault="00AF5E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CA193EB" w14:textId="6804C752" w:rsidR="00900D7E" w:rsidRPr="0033750C" w:rsidRDefault="00900D7E" w:rsidP="00900D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5DB4A46B"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0BFC9E"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红色部分标记出来的是需要修改的部分。另外，</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的那几个需要回答的问题附在了</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那个文件的最后一页。</w:t>
      </w:r>
    </w:p>
    <w:p w14:paraId="09DBB8A3" w14:textId="77777777" w:rsidR="00900D7E" w:rsidRPr="0033750C" w:rsidRDefault="00900D7E" w:rsidP="00900D7E">
      <w:pPr>
        <w:pStyle w:val="af2"/>
        <w:ind w:firstLine="420"/>
      </w:pPr>
      <w:r w:rsidRPr="0033750C">
        <w:t>此致</w:t>
      </w:r>
    </w:p>
    <w:p w14:paraId="4D47062D" w14:textId="77777777" w:rsidR="00900D7E" w:rsidRPr="0033750C" w:rsidRDefault="00900D7E" w:rsidP="00900D7E">
      <w:pPr>
        <w:pStyle w:val="af4"/>
        <w:ind w:left="0"/>
      </w:pPr>
      <w:r w:rsidRPr="0033750C">
        <w:t>敬礼！</w:t>
      </w:r>
    </w:p>
    <w:p w14:paraId="38C4D8B2" w14:textId="77777777" w:rsidR="00900D7E" w:rsidRPr="0033750C" w:rsidRDefault="00900D7E" w:rsidP="00900D7E">
      <w:pPr>
        <w:pStyle w:val="af4"/>
        <w:ind w:left="0"/>
        <w:jc w:val="right"/>
      </w:pPr>
      <w:r w:rsidRPr="0033750C">
        <w:t>金刘超</w:t>
      </w:r>
    </w:p>
    <w:p w14:paraId="72B9F12A" w14:textId="2D3FA576" w:rsidR="00900D7E" w:rsidRPr="0033750C" w:rsidRDefault="00900D7E" w:rsidP="00900D7E">
      <w:pPr>
        <w:pStyle w:val="af4"/>
        <w:ind w:left="0"/>
        <w:jc w:val="right"/>
      </w:pPr>
      <w:r w:rsidRPr="0033750C">
        <w:t>2021</w:t>
      </w:r>
      <w:r w:rsidRPr="0033750C">
        <w:t>年</w:t>
      </w:r>
      <w:r w:rsidRPr="0033750C">
        <w:t>11</w:t>
      </w:r>
      <w:r w:rsidRPr="0033750C">
        <w:t>月</w:t>
      </w:r>
      <w:r w:rsidRPr="0033750C">
        <w:t>29</w:t>
      </w:r>
      <w:r w:rsidRPr="0033750C">
        <w:t>日</w:t>
      </w:r>
    </w:p>
    <w:p w14:paraId="7DBB5B35" w14:textId="17A6FB10" w:rsidR="00C30B8D" w:rsidRPr="0033750C" w:rsidRDefault="00C30B8D" w:rsidP="00900D7E">
      <w:pPr>
        <w:pStyle w:val="af4"/>
        <w:ind w:left="0"/>
        <w:jc w:val="right"/>
      </w:pPr>
    </w:p>
    <w:p w14:paraId="4FCA617B" w14:textId="77777777" w:rsidR="00C30B8D" w:rsidRPr="0033750C" w:rsidRDefault="00C30B8D" w:rsidP="00C30B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220A8154" w14:textId="77777777"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103E99" w14:textId="552B459E"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我在里面标注了需要改的部分。感谢您的帮助！祝您工作顺利！</w:t>
      </w:r>
    </w:p>
    <w:p w14:paraId="723E2734" w14:textId="77777777" w:rsidR="00C30B8D" w:rsidRPr="0033750C" w:rsidRDefault="00C30B8D" w:rsidP="00C30B8D">
      <w:pPr>
        <w:pStyle w:val="af2"/>
        <w:ind w:firstLine="420"/>
      </w:pPr>
      <w:r w:rsidRPr="0033750C">
        <w:t>此致</w:t>
      </w:r>
    </w:p>
    <w:p w14:paraId="5572FBDD" w14:textId="77777777" w:rsidR="00C30B8D" w:rsidRPr="0033750C" w:rsidRDefault="00C30B8D" w:rsidP="00C30B8D">
      <w:pPr>
        <w:pStyle w:val="af4"/>
        <w:ind w:left="0"/>
      </w:pPr>
      <w:r w:rsidRPr="0033750C">
        <w:t>敬礼！</w:t>
      </w:r>
    </w:p>
    <w:p w14:paraId="37351E6F" w14:textId="77777777" w:rsidR="00C30B8D" w:rsidRPr="0033750C" w:rsidRDefault="00C30B8D" w:rsidP="00C30B8D">
      <w:pPr>
        <w:pStyle w:val="af4"/>
        <w:ind w:left="0"/>
        <w:jc w:val="right"/>
      </w:pPr>
      <w:r w:rsidRPr="0033750C">
        <w:t>金刘超</w:t>
      </w:r>
    </w:p>
    <w:p w14:paraId="0BDD574D" w14:textId="2AFEF5D3" w:rsidR="00C30B8D" w:rsidRPr="0033750C" w:rsidRDefault="00C30B8D" w:rsidP="00C30B8D">
      <w:pPr>
        <w:pStyle w:val="af4"/>
        <w:ind w:left="0"/>
        <w:jc w:val="right"/>
      </w:pPr>
      <w:r w:rsidRPr="0033750C">
        <w:t>2021</w:t>
      </w:r>
      <w:r w:rsidRPr="0033750C">
        <w:t>年</w:t>
      </w:r>
      <w:r w:rsidRPr="0033750C">
        <w:t>12</w:t>
      </w:r>
      <w:r w:rsidRPr="0033750C">
        <w:t>月</w:t>
      </w:r>
      <w:r w:rsidRPr="0033750C">
        <w:t>14</w:t>
      </w:r>
      <w:r w:rsidRPr="0033750C">
        <w:t>日</w:t>
      </w:r>
    </w:p>
    <w:p w14:paraId="12297BD1" w14:textId="5C7FC46F" w:rsidR="00B93B6B" w:rsidRPr="0033750C" w:rsidRDefault="00B93B6B" w:rsidP="00C30B8D">
      <w:pPr>
        <w:pStyle w:val="af4"/>
        <w:ind w:left="0"/>
        <w:jc w:val="right"/>
      </w:pPr>
    </w:p>
    <w:p w14:paraId="2E91FFCB"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320ECDC3"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CF88276"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稍微再修改了一点语法，这次改完了老师就可以帮忙上传啦。感谢您的帮助！祝您工作顺利！</w:t>
      </w:r>
    </w:p>
    <w:p w14:paraId="64B1D3CA" w14:textId="77777777" w:rsidR="005B6C44" w:rsidRPr="0033750C" w:rsidRDefault="005B6C44" w:rsidP="005B6C44">
      <w:pPr>
        <w:pStyle w:val="af2"/>
        <w:ind w:firstLine="420"/>
      </w:pPr>
      <w:r w:rsidRPr="0033750C">
        <w:t>此致</w:t>
      </w:r>
    </w:p>
    <w:p w14:paraId="1516CE04" w14:textId="77777777" w:rsidR="005B6C44" w:rsidRPr="0033750C" w:rsidRDefault="005B6C44" w:rsidP="005B6C44">
      <w:pPr>
        <w:pStyle w:val="af4"/>
        <w:ind w:left="0"/>
      </w:pPr>
      <w:r w:rsidRPr="0033750C">
        <w:t>敬礼！</w:t>
      </w:r>
    </w:p>
    <w:p w14:paraId="26EA3CEE" w14:textId="77777777" w:rsidR="005B6C44" w:rsidRPr="0033750C" w:rsidRDefault="005B6C44" w:rsidP="005B6C44">
      <w:pPr>
        <w:pStyle w:val="af4"/>
        <w:ind w:left="0"/>
        <w:jc w:val="right"/>
      </w:pPr>
      <w:r w:rsidRPr="0033750C">
        <w:t>金刘超</w:t>
      </w:r>
    </w:p>
    <w:p w14:paraId="03304943" w14:textId="5819EF80" w:rsidR="005B6C44" w:rsidRPr="0033750C" w:rsidRDefault="005B6C44" w:rsidP="005B6C44">
      <w:pPr>
        <w:pStyle w:val="af4"/>
        <w:ind w:left="0"/>
        <w:jc w:val="right"/>
      </w:pPr>
      <w:r w:rsidRPr="0033750C">
        <w:t>2021</w:t>
      </w:r>
      <w:r w:rsidRPr="0033750C">
        <w:t>年</w:t>
      </w:r>
      <w:r w:rsidRPr="0033750C">
        <w:t>12</w:t>
      </w:r>
      <w:r w:rsidRPr="0033750C">
        <w:t>月</w:t>
      </w:r>
      <w:r w:rsidRPr="0033750C">
        <w:t>15</w:t>
      </w:r>
      <w:r w:rsidRPr="0033750C">
        <w:t>日</w:t>
      </w:r>
    </w:p>
    <w:p w14:paraId="7605F6E9" w14:textId="77777777" w:rsidR="005B6C44" w:rsidRPr="0033750C" w:rsidRDefault="005B6C44" w:rsidP="005B6C44">
      <w:pPr>
        <w:pStyle w:val="af4"/>
        <w:ind w:left="0"/>
        <w:jc w:val="right"/>
      </w:pPr>
    </w:p>
    <w:p w14:paraId="6E7737CC"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6EA4909C"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4C990C" w14:textId="102BC935"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IT</w:t>
      </w:r>
      <w:r w:rsidRPr="0033750C">
        <w:rPr>
          <w:rFonts w:ascii="Times New Roman" w:eastAsia="SimSun" w:hAnsi="Times New Roman" w:cs="Times New Roman"/>
          <w:color w:val="1F497D"/>
          <w:kern w:val="0"/>
          <w:sz w:val="22"/>
        </w:rPr>
        <w:t>的文书稍微再修改了一点语法。</w:t>
      </w: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已经没问题啦。这次改完了老师就可以帮忙上传啦。感谢您的帮助！祝您工作顺利！</w:t>
      </w:r>
    </w:p>
    <w:p w14:paraId="27983C40" w14:textId="77777777" w:rsidR="005B6C44" w:rsidRPr="0033750C" w:rsidRDefault="005B6C44" w:rsidP="005B6C44">
      <w:pPr>
        <w:pStyle w:val="af2"/>
        <w:ind w:firstLine="420"/>
      </w:pPr>
      <w:r w:rsidRPr="0033750C">
        <w:t>此致</w:t>
      </w:r>
    </w:p>
    <w:p w14:paraId="164C2364" w14:textId="77777777" w:rsidR="005B6C44" w:rsidRPr="0033750C" w:rsidRDefault="005B6C44" w:rsidP="005B6C44">
      <w:pPr>
        <w:pStyle w:val="af4"/>
        <w:ind w:left="0"/>
      </w:pPr>
      <w:r w:rsidRPr="0033750C">
        <w:t>敬礼！</w:t>
      </w:r>
    </w:p>
    <w:p w14:paraId="01F67964" w14:textId="77777777" w:rsidR="005B6C44" w:rsidRPr="0033750C" w:rsidRDefault="005B6C44" w:rsidP="005B6C44">
      <w:pPr>
        <w:pStyle w:val="af4"/>
        <w:ind w:left="0"/>
        <w:jc w:val="right"/>
      </w:pPr>
      <w:r w:rsidRPr="0033750C">
        <w:t>金刘超</w:t>
      </w:r>
    </w:p>
    <w:p w14:paraId="679B9E6F" w14:textId="77777777" w:rsidR="005B6C44" w:rsidRPr="0033750C" w:rsidRDefault="005B6C44" w:rsidP="005B6C44">
      <w:pPr>
        <w:pStyle w:val="af4"/>
        <w:ind w:left="0"/>
        <w:jc w:val="right"/>
      </w:pPr>
      <w:r w:rsidRPr="0033750C">
        <w:t>2021</w:t>
      </w:r>
      <w:r w:rsidRPr="0033750C">
        <w:t>年</w:t>
      </w:r>
      <w:r w:rsidRPr="0033750C">
        <w:t>12</w:t>
      </w:r>
      <w:r w:rsidRPr="0033750C">
        <w:t>月</w:t>
      </w:r>
      <w:r w:rsidRPr="0033750C">
        <w:t>15</w:t>
      </w:r>
      <w:r w:rsidRPr="0033750C">
        <w:t>日</w:t>
      </w:r>
    </w:p>
    <w:p w14:paraId="2C9FC96A" w14:textId="77777777" w:rsidR="00B93B6B" w:rsidRPr="0033750C" w:rsidRDefault="00B93B6B" w:rsidP="00C30B8D">
      <w:pPr>
        <w:pStyle w:val="af4"/>
        <w:ind w:left="0"/>
        <w:jc w:val="right"/>
      </w:pPr>
    </w:p>
    <w:p w14:paraId="7BFA638F" w14:textId="77777777" w:rsidR="00C30B8D" w:rsidRPr="0033750C" w:rsidRDefault="00C30B8D" w:rsidP="00900D7E">
      <w:pPr>
        <w:pStyle w:val="af4"/>
        <w:ind w:left="0"/>
        <w:jc w:val="right"/>
      </w:pPr>
    </w:p>
    <w:p w14:paraId="56FF34F5" w14:textId="173B254A"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0D2FAA3" w14:textId="2D4BFB9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175047C" w14:textId="4AD21F24" w:rsidR="008F67E7" w:rsidRPr="0033750C" w:rsidRDefault="008F67E7" w:rsidP="008F67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Received. I am glad to have your help in my academic life. Thank you and have a good night!</w:t>
      </w:r>
    </w:p>
    <w:p w14:paraId="6139EAC0" w14:textId="77777777"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EFC290" w14:textId="7FF29B0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31DEB1" w14:textId="2938F80E" w:rsidR="00F9334D" w:rsidRPr="0033750C" w:rsidRDefault="00F9334D" w:rsidP="008F67E7">
      <w:pPr>
        <w:widowControl/>
        <w:jc w:val="left"/>
        <w:rPr>
          <w:rFonts w:ascii="Times New Roman" w:eastAsia="SimSun" w:hAnsi="Times New Roman" w:cs="Times New Roman"/>
          <w:color w:val="1F497D"/>
          <w:kern w:val="0"/>
          <w:sz w:val="22"/>
        </w:rPr>
      </w:pPr>
    </w:p>
    <w:p w14:paraId="1A492FB3"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04B79430" w14:textId="35B06F3B" w:rsidR="00F9334D" w:rsidRPr="0033750C" w:rsidRDefault="006753DD" w:rsidP="00F93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professor. I see from the website that all the recommendation letters have been submitted. You works so hard, so touching. Anyway, please take good care of yourself and take a moderate rest. I will keep updating the latest progress with you. Thanks!</w:t>
      </w:r>
    </w:p>
    <w:p w14:paraId="11BCA4B8"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90FD11" w14:textId="04D8C4BA" w:rsidR="00F9334D" w:rsidRPr="0033750C" w:rsidRDefault="00F9334D"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F72773" w14:textId="77777777" w:rsidR="008F67E7" w:rsidRPr="0033750C" w:rsidRDefault="008F67E7" w:rsidP="004962BE">
      <w:pPr>
        <w:widowControl/>
        <w:jc w:val="left"/>
        <w:rPr>
          <w:rFonts w:ascii="Times New Roman" w:eastAsia="SimSun" w:hAnsi="Times New Roman" w:cs="Times New Roman"/>
          <w:color w:val="1F497D"/>
          <w:kern w:val="0"/>
          <w:sz w:val="22"/>
        </w:rPr>
      </w:pPr>
    </w:p>
    <w:p w14:paraId="26C72494" w14:textId="77777777" w:rsidR="008F67E7" w:rsidRPr="0033750C" w:rsidRDefault="008F67E7" w:rsidP="004962BE">
      <w:pPr>
        <w:widowControl/>
        <w:jc w:val="left"/>
        <w:rPr>
          <w:rFonts w:ascii="Times New Roman" w:eastAsia="SimSun" w:hAnsi="Times New Roman" w:cs="Times New Roman"/>
          <w:color w:val="1F497D"/>
          <w:kern w:val="0"/>
          <w:sz w:val="22"/>
        </w:rPr>
      </w:pPr>
    </w:p>
    <w:p w14:paraId="0D93ABFE" w14:textId="0BB12AE4"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91FD2E8" w14:textId="388E8628" w:rsidR="004962BE" w:rsidRPr="0033750C" w:rsidRDefault="004962BE" w:rsidP="004962BE">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I feel honored to receive your reply. Thank you for informing me of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being </w:t>
      </w:r>
      <w:r w:rsidR="0005347C"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teaching assistant for Mechanical Design 2. I have completed Statics and Mechanics of materials 1, 2 and I will finish studying Mechanical Design 2 this semes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I have the opportunity to be your assistant in Mechanical Design 2, I feel very honored.</w:t>
      </w:r>
      <w:r w:rsidRPr="0033750C">
        <w:rPr>
          <w:rFonts w:ascii="Times New Roman" w:hAnsi="Times New Roman" w:cs="Times New Roman"/>
        </w:rPr>
        <w:t xml:space="preserve"> </w:t>
      </w:r>
    </w:p>
    <w:p w14:paraId="787F99B3" w14:textId="5F7B998A" w:rsidR="004962BE" w:rsidRPr="0033750C" w:rsidRDefault="004962BE"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would like to ask what is the role of the teaching assistant in Mechanical Design 2. Do I need to follow the class? </w:t>
      </w:r>
      <w:r w:rsidR="0005347C" w:rsidRPr="0033750C">
        <w:rPr>
          <w:rFonts w:ascii="Times New Roman" w:eastAsia="SimSun" w:hAnsi="Times New Roman" w:cs="Times New Roman"/>
          <w:color w:val="1F497D"/>
          <w:kern w:val="0"/>
          <w:sz w:val="22"/>
        </w:rPr>
        <w:t>Shall</w:t>
      </w:r>
      <w:r w:rsidRPr="0033750C">
        <w:rPr>
          <w:rFonts w:ascii="Times New Roman" w:eastAsia="SimSun" w:hAnsi="Times New Roman" w:cs="Times New Roman"/>
          <w:color w:val="1F497D"/>
          <w:kern w:val="0"/>
          <w:sz w:val="22"/>
        </w:rPr>
        <w:t xml:space="preserve"> I grade </w:t>
      </w:r>
      <w:r w:rsidR="0005347C" w:rsidRPr="0033750C">
        <w:rPr>
          <w:rFonts w:ascii="Times New Roman" w:eastAsia="SimSun" w:hAnsi="Times New Roman" w:cs="Times New Roman"/>
          <w:color w:val="1F497D"/>
          <w:kern w:val="0"/>
          <w:sz w:val="22"/>
        </w:rPr>
        <w:t>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design project</w:t>
      </w:r>
      <w:r w:rsidR="0005347C" w:rsidRPr="0033750C">
        <w:rPr>
          <w:rFonts w:ascii="Times New Roman" w:eastAsia="SimSun" w:hAnsi="Times New Roman" w:cs="Times New Roman"/>
          <w:color w:val="1F497D"/>
          <w:kern w:val="0"/>
          <w:sz w:val="22"/>
        </w:rPr>
        <w:t>s or just homework</w:t>
      </w:r>
      <w:r w:rsidRPr="0033750C">
        <w:rPr>
          <w:rFonts w:ascii="Times New Roman" w:eastAsia="SimSun" w:hAnsi="Times New Roman" w:cs="Times New Roman"/>
          <w:color w:val="1F497D"/>
          <w:kern w:val="0"/>
          <w:sz w:val="22"/>
        </w:rPr>
        <w:t>?</w:t>
      </w:r>
    </w:p>
    <w:p w14:paraId="0582BBFF" w14:textId="325F0A14" w:rsidR="0005347C" w:rsidRPr="0033750C" w:rsidRDefault="0005347C"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night!</w:t>
      </w:r>
    </w:p>
    <w:p w14:paraId="52386801" w14:textId="77777777"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8FAD17E" w14:textId="550AE480"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ECD79F" w14:textId="2218AF6D" w:rsidR="003B6840" w:rsidRPr="0033750C" w:rsidRDefault="003B6840" w:rsidP="004962BE">
      <w:pPr>
        <w:widowControl/>
        <w:jc w:val="left"/>
        <w:rPr>
          <w:rFonts w:ascii="Times New Roman" w:eastAsia="SimSun" w:hAnsi="Times New Roman" w:cs="Times New Roman"/>
          <w:color w:val="1F497D"/>
          <w:kern w:val="0"/>
          <w:sz w:val="22"/>
        </w:rPr>
      </w:pPr>
    </w:p>
    <w:p w14:paraId="280EB913" w14:textId="57DEC486" w:rsidR="003B6840" w:rsidRPr="0033750C" w:rsidRDefault="003B6840" w:rsidP="004962BE">
      <w:pPr>
        <w:widowControl/>
        <w:jc w:val="left"/>
        <w:rPr>
          <w:rFonts w:ascii="Times New Roman" w:eastAsia="SimSun" w:hAnsi="Times New Roman" w:cs="Times New Roman"/>
          <w:color w:val="1F497D"/>
          <w:kern w:val="0"/>
          <w:sz w:val="22"/>
        </w:rPr>
      </w:pPr>
    </w:p>
    <w:p w14:paraId="0C6B5E72"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E4D31E0" w14:textId="5086E153" w:rsidR="003B6840" w:rsidRPr="0033750C" w:rsidRDefault="003B6840" w:rsidP="003B68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 China now. I originally planned to transfer to the U.S. during my third and fourth year of college but eventually, I gave up going to the U.S. due to COVID-19 so I have the pitt account. I was wondering when it is available to you so that we can have a further discuss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oday I am free except from 3 to 4 in the afternoon. Thank you so much for your patient help!</w:t>
      </w:r>
    </w:p>
    <w:p w14:paraId="327F4135"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F55822" w14:textId="17321E64"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C497D3" w14:textId="729FBBE1" w:rsidR="00724D2A" w:rsidRPr="0033750C" w:rsidRDefault="00724D2A" w:rsidP="003B6840">
      <w:pPr>
        <w:widowControl/>
        <w:jc w:val="left"/>
        <w:rPr>
          <w:rFonts w:ascii="Times New Roman" w:eastAsia="SimSun" w:hAnsi="Times New Roman" w:cs="Times New Roman"/>
          <w:color w:val="1F497D"/>
          <w:kern w:val="0"/>
          <w:sz w:val="22"/>
        </w:rPr>
      </w:pPr>
    </w:p>
    <w:p w14:paraId="74F791E2" w14:textId="58A481B6" w:rsidR="00724D2A" w:rsidRPr="0033750C" w:rsidRDefault="00724D2A" w:rsidP="003B6840">
      <w:pPr>
        <w:widowControl/>
        <w:jc w:val="left"/>
        <w:rPr>
          <w:rFonts w:ascii="Times New Roman" w:eastAsia="SimSun" w:hAnsi="Times New Roman" w:cs="Times New Roman"/>
          <w:color w:val="1F497D"/>
          <w:kern w:val="0"/>
          <w:sz w:val="22"/>
        </w:rPr>
      </w:pPr>
    </w:p>
    <w:p w14:paraId="3BDE70FB"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A1340F" w14:textId="784AA6B1" w:rsidR="00724D2A" w:rsidRPr="0033750C" w:rsidRDefault="00724D2A" w:rsidP="00724D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I will visit you in your office at 11:10.</w:t>
      </w:r>
    </w:p>
    <w:p w14:paraId="46570C59"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819790"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1111A3" w14:textId="77777777" w:rsidR="00724D2A" w:rsidRPr="0033750C" w:rsidRDefault="00724D2A" w:rsidP="003B6840">
      <w:pPr>
        <w:widowControl/>
        <w:jc w:val="left"/>
        <w:rPr>
          <w:rFonts w:ascii="Times New Roman" w:eastAsia="SimSun" w:hAnsi="Times New Roman" w:cs="Times New Roman"/>
          <w:color w:val="1F497D"/>
          <w:kern w:val="0"/>
          <w:sz w:val="22"/>
        </w:rPr>
      </w:pPr>
    </w:p>
    <w:p w14:paraId="1826327B" w14:textId="77777777" w:rsidR="003B6840" w:rsidRPr="0033750C" w:rsidRDefault="003B6840" w:rsidP="004962BE">
      <w:pPr>
        <w:widowControl/>
        <w:jc w:val="left"/>
        <w:rPr>
          <w:rFonts w:ascii="Times New Roman" w:eastAsia="SimSun" w:hAnsi="Times New Roman" w:cs="Times New Roman"/>
          <w:color w:val="1F497D"/>
          <w:kern w:val="0"/>
          <w:sz w:val="22"/>
        </w:rPr>
      </w:pPr>
    </w:p>
    <w:p w14:paraId="4B50C7DC" w14:textId="77777777" w:rsidR="004962BE" w:rsidRPr="0033750C" w:rsidRDefault="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F05FA3" w14:textId="3E90927E" w:rsidR="005C2252" w:rsidRPr="0033750C" w:rsidRDefault="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B008E7F" w14:textId="38C393ED"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a reminder about the approaching of submission deadline of academic references. The deadline for submission of recommendation letters for the following three universities is Dec</w:t>
      </w:r>
      <w:r w:rsidR="007D5A4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4355AE35"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F5CB0CC"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5CFE3889" w14:textId="0C608F0E"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Ann Arbor</w:t>
      </w:r>
    </w:p>
    <w:p w14:paraId="497978F9"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706921BE"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9EFFC42" w14:textId="7036AB8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5F4569" w14:textId="6DF6D895" w:rsidR="005C2252" w:rsidRPr="0033750C" w:rsidRDefault="005C2252" w:rsidP="005C2252">
      <w:pPr>
        <w:widowControl/>
        <w:jc w:val="left"/>
        <w:rPr>
          <w:rFonts w:ascii="Times New Roman" w:eastAsia="SimSun" w:hAnsi="Times New Roman" w:cs="Times New Roman"/>
          <w:color w:val="1F497D"/>
          <w:kern w:val="0"/>
          <w:sz w:val="22"/>
        </w:rPr>
      </w:pPr>
    </w:p>
    <w:p w14:paraId="71E2684C" w14:textId="1357EB21"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15C80E85" w14:textId="7BFDDFF6"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reminder about the approaching of submission deadline of academic references. The deadline for submission of recommendation letters for the following three universities is </w:t>
      </w:r>
      <w:r w:rsidR="007D5A41" w:rsidRPr="0033750C">
        <w:rPr>
          <w:rFonts w:ascii="Times New Roman" w:eastAsia="SimSun" w:hAnsi="Times New Roman" w:cs="Times New Roman"/>
          <w:color w:val="1F497D"/>
          <w:kern w:val="0"/>
          <w:sz w:val="22"/>
        </w:rPr>
        <w:t>Dec.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36E1AECD"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0AFBC7F1"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34B7D23C"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0B091427"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656D32A" w14:textId="00AC3FBA"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156A21" w14:textId="2F957099" w:rsidR="004F4FF0" w:rsidRPr="0033750C" w:rsidRDefault="004F4FF0" w:rsidP="005C2252">
      <w:pPr>
        <w:widowControl/>
        <w:jc w:val="left"/>
        <w:rPr>
          <w:rFonts w:ascii="Times New Roman" w:eastAsia="SimSun" w:hAnsi="Times New Roman" w:cs="Times New Roman"/>
          <w:color w:val="1F497D"/>
          <w:kern w:val="0"/>
          <w:sz w:val="22"/>
        </w:rPr>
      </w:pPr>
    </w:p>
    <w:p w14:paraId="130D5F4C" w14:textId="030DA58E" w:rsidR="004F4FF0" w:rsidRPr="0033750C" w:rsidRDefault="004F4FF0" w:rsidP="005C2252">
      <w:pPr>
        <w:widowControl/>
        <w:jc w:val="left"/>
        <w:rPr>
          <w:rFonts w:ascii="Times New Roman" w:eastAsia="SimSun" w:hAnsi="Times New Roman" w:cs="Times New Roman"/>
          <w:color w:val="1F497D"/>
          <w:kern w:val="0"/>
          <w:sz w:val="22"/>
        </w:rPr>
      </w:pPr>
    </w:p>
    <w:p w14:paraId="3D94DBE1" w14:textId="782E3038" w:rsidR="004F4FF0" w:rsidRPr="0033750C" w:rsidRDefault="004F4FF0"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老师您好！以下三所大学提交推荐信的截止日期是</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日，这意味着</w:t>
      </w:r>
      <w:r w:rsidR="00F9283E" w:rsidRPr="0033750C">
        <w:rPr>
          <w:rFonts w:ascii="Times New Roman" w:eastAsia="SimSun" w:hAnsi="Times New Roman" w:cs="Times New Roman"/>
          <w:color w:val="1F497D"/>
          <w:kern w:val="0"/>
          <w:sz w:val="22"/>
        </w:rPr>
        <w:t>邱院长如果方便，</w:t>
      </w:r>
      <w:r w:rsidRPr="0033750C">
        <w:rPr>
          <w:rFonts w:ascii="Times New Roman" w:eastAsia="SimSun" w:hAnsi="Times New Roman" w:cs="Times New Roman"/>
          <w:color w:val="1F497D"/>
          <w:kern w:val="0"/>
          <w:sz w:val="22"/>
        </w:rPr>
        <w:t>在下周二之前完成推荐信</w:t>
      </w:r>
      <w:r w:rsidR="00F9283E" w:rsidRPr="0033750C">
        <w:rPr>
          <w:rFonts w:ascii="Times New Roman" w:eastAsia="SimSun" w:hAnsi="Times New Roman" w:cs="Times New Roman"/>
          <w:color w:val="1F497D"/>
          <w:kern w:val="0"/>
          <w:sz w:val="22"/>
        </w:rPr>
        <w:t>是非常合适的</w:t>
      </w:r>
      <w:r w:rsidRPr="0033750C">
        <w:rPr>
          <w:rFonts w:ascii="Times New Roman" w:eastAsia="SimSun" w:hAnsi="Times New Roman" w:cs="Times New Roman"/>
          <w:color w:val="1F497D"/>
          <w:kern w:val="0"/>
          <w:sz w:val="22"/>
        </w:rPr>
        <w:t>。</w:t>
      </w:r>
    </w:p>
    <w:p w14:paraId="6AAF4FC8" w14:textId="77777777"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294AD21" w14:textId="77777777"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7CC2C664" w14:textId="643FF3C2"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Ann Arbor</w:t>
      </w:r>
    </w:p>
    <w:p w14:paraId="3A47BBAC" w14:textId="1073C77B" w:rsidR="00F9283E" w:rsidRPr="0033750C" w:rsidRDefault="00F9283E" w:rsidP="00F928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谢谢老师的帮助！</w:t>
      </w:r>
    </w:p>
    <w:p w14:paraId="1EFCC4F7" w14:textId="77777777" w:rsidR="00F9283E" w:rsidRPr="0033750C" w:rsidRDefault="00F9283E" w:rsidP="005C2252">
      <w:pPr>
        <w:widowControl/>
        <w:jc w:val="left"/>
        <w:rPr>
          <w:rFonts w:ascii="Times New Roman" w:eastAsia="SimSun" w:hAnsi="Times New Roman" w:cs="Times New Roman"/>
          <w:color w:val="1F497D"/>
          <w:kern w:val="0"/>
          <w:sz w:val="22"/>
        </w:rPr>
      </w:pPr>
    </w:p>
    <w:p w14:paraId="31DFCDAE" w14:textId="0D91B743" w:rsidR="005C2252" w:rsidRPr="0033750C" w:rsidRDefault="005C2252" w:rsidP="005C2252">
      <w:pPr>
        <w:widowControl/>
        <w:jc w:val="left"/>
        <w:rPr>
          <w:rFonts w:ascii="Times New Roman" w:eastAsia="SimSun" w:hAnsi="Times New Roman" w:cs="Times New Roman"/>
          <w:color w:val="1F497D"/>
          <w:kern w:val="0"/>
          <w:sz w:val="22"/>
        </w:rPr>
      </w:pPr>
    </w:p>
    <w:p w14:paraId="2B723DF0" w14:textId="4D15D743"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8B84C6" w14:textId="000A6FDE" w:rsidR="00C54819" w:rsidRPr="0033750C" w:rsidRDefault="00C54819"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cademic Consult for Unit Dual Quaternion-Based Feedback Linearization Tracking</w:t>
      </w:r>
    </w:p>
    <w:p w14:paraId="58034ABA" w14:textId="339DAE14"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r w:rsidR="003E5E01" w:rsidRPr="0033750C">
        <w:rPr>
          <w:rFonts w:ascii="Times New Roman" w:eastAsia="SimSun" w:hAnsi="Times New Roman" w:cs="Times New Roman"/>
          <w:color w:val="1F497D"/>
          <w:kern w:val="0"/>
          <w:sz w:val="22"/>
        </w:rPr>
        <w:t xml:space="preserve"> and Prof. Wang</w:t>
      </w:r>
      <w:r w:rsidRPr="0033750C">
        <w:rPr>
          <w:rFonts w:ascii="Times New Roman" w:eastAsia="SimSun" w:hAnsi="Times New Roman" w:cs="Times New Roman"/>
          <w:color w:val="1F497D"/>
          <w:kern w:val="0"/>
          <w:sz w:val="22"/>
        </w:rPr>
        <w:t>,  </w:t>
      </w:r>
    </w:p>
    <w:p w14:paraId="11569C3D" w14:textId="1B0F4788"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Chengdu, China. I am writing to you because I was wondering whether you could be so kind to provide me with </w:t>
      </w:r>
      <w:r w:rsidR="00F455AB" w:rsidRPr="0033750C">
        <w:rPr>
          <w:rFonts w:ascii="Times New Roman" w:eastAsia="SimSun" w:hAnsi="Times New Roman" w:cs="Times New Roman"/>
          <w:color w:val="1F497D"/>
          <w:kern w:val="0"/>
          <w:sz w:val="22"/>
        </w:rPr>
        <w:t>simulation files in your essay—</w:t>
      </w:r>
      <w:r w:rsidR="00F455AB" w:rsidRPr="0033750C">
        <w:rPr>
          <w:rFonts w:ascii="Times New Roman" w:eastAsia="SimSun" w:hAnsi="Times New Roman" w:cs="Times New Roman"/>
          <w:i/>
          <w:iCs/>
          <w:color w:val="1F497D"/>
          <w:kern w:val="0"/>
          <w:sz w:val="22"/>
        </w:rPr>
        <w:t>Unit dual quaternion-based feedback linearization tracking problem for attitude and position dynamics</w:t>
      </w:r>
      <w:r w:rsidRPr="0033750C">
        <w:rPr>
          <w:rFonts w:ascii="Times New Roman" w:eastAsia="SimSun" w:hAnsi="Times New Roman" w:cs="Times New Roman"/>
          <w:color w:val="1F497D"/>
          <w:kern w:val="0"/>
          <w:sz w:val="22"/>
        </w:rPr>
        <w:t>.   </w:t>
      </w:r>
    </w:p>
    <w:p w14:paraId="42B47B65" w14:textId="283A0E1C" w:rsidR="005D5912" w:rsidRPr="0033750C" w:rsidRDefault="005D5912" w:rsidP="00F455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t>
      </w:r>
      <w:r w:rsidR="00C54819" w:rsidRPr="0033750C">
        <w:rPr>
          <w:rFonts w:ascii="Times New Roman" w:eastAsia="SimSun" w:hAnsi="Times New Roman" w:cs="Times New Roman"/>
          <w:color w:val="1F497D"/>
          <w:kern w:val="0"/>
          <w:sz w:val="22"/>
        </w:rPr>
        <w:t xml:space="preserve">conducting </w:t>
      </w:r>
      <w:r w:rsidR="00F455AB" w:rsidRPr="0033750C">
        <w:rPr>
          <w:rFonts w:ascii="Times New Roman" w:eastAsia="SimSun" w:hAnsi="Times New Roman" w:cs="Times New Roman"/>
          <w:color w:val="1F497D"/>
          <w:kern w:val="0"/>
          <w:sz w:val="22"/>
        </w:rPr>
        <w:t>my research</w:t>
      </w:r>
      <w:r w:rsidRPr="0033750C">
        <w:rPr>
          <w:rFonts w:ascii="Times New Roman" w:eastAsia="SimSun" w:hAnsi="Times New Roman" w:cs="Times New Roman"/>
          <w:color w:val="1F497D"/>
          <w:kern w:val="0"/>
          <w:sz w:val="22"/>
        </w:rPr>
        <w:t xml:space="preserve"> with my supervisor Prof. </w:t>
      </w:r>
      <w:r w:rsidR="00F455AB" w:rsidRPr="0033750C">
        <w:rPr>
          <w:rFonts w:ascii="Times New Roman" w:eastAsia="SimSun" w:hAnsi="Times New Roman" w:cs="Times New Roman"/>
          <w:color w:val="1F497D"/>
          <w:kern w:val="0"/>
          <w:sz w:val="22"/>
        </w:rPr>
        <w:t>Qi Lu</w:t>
      </w:r>
      <w:r w:rsidRPr="0033750C">
        <w:rPr>
          <w:rFonts w:ascii="Times New Roman" w:eastAsia="SimSun" w:hAnsi="Times New Roman" w:cs="Times New Roman"/>
          <w:color w:val="1F497D"/>
          <w:kern w:val="0"/>
          <w:sz w:val="22"/>
        </w:rPr>
        <w:t xml:space="preserve"> about</w:t>
      </w:r>
      <w:r w:rsidR="00F455AB" w:rsidRPr="0033750C">
        <w:rPr>
          <w:rFonts w:ascii="Times New Roman" w:eastAsia="SimSun" w:hAnsi="Times New Roman" w:cs="Times New Roman"/>
          <w:color w:val="1F497D"/>
          <w:kern w:val="0"/>
          <w:sz w:val="22"/>
        </w:rPr>
        <w:t xml:space="preserve"> the application of unit dual quaternion-based feedback linearization tracking. We expect to publish several papers on this topic in the future. Your simulation files will be greatly helpful to our research.</w:t>
      </w:r>
    </w:p>
    <w:p w14:paraId="20EEA41D" w14:textId="77777777"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   </w:t>
      </w:r>
    </w:p>
    <w:p w14:paraId="7E1ABEE1"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  </w:t>
      </w:r>
    </w:p>
    <w:p w14:paraId="6319AF7A"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  </w:t>
      </w:r>
    </w:p>
    <w:p w14:paraId="1BE4BE7F" w14:textId="77777777" w:rsidR="005D5912" w:rsidRPr="0033750C" w:rsidRDefault="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EDAEC4" w14:textId="77777777"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Recent Situation of Regis Song</w:t>
      </w:r>
    </w:p>
    <w:p w14:paraId="4C4FB337" w14:textId="7E30D87A"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1DA5DEE" w14:textId="63445889"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s. Alex came to me because she wanted to know about Regis S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cent learning situation. Did Song attend the class? Song complained to Alex that the homework was too difficult to do, that the homework could not be submitted late, and that there was no time to do the homework.</w:t>
      </w:r>
    </w:p>
    <w:p w14:paraId="1EA26A44" w14:textId="57D36C3F"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was wondering what class you will teach next semester. Do you know now? If possible, I want to continue to be your TA in the next semester.</w:t>
      </w:r>
    </w:p>
    <w:p w14:paraId="64EC99E8" w14:textId="42073F73"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EA08775" w14:textId="17DD44BB"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796002" w14:textId="0C7423E1"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912C1A" w14:textId="0255D896" w:rsidR="001A5063" w:rsidRPr="0033750C" w:rsidRDefault="001A5063" w:rsidP="00B754EE">
      <w:pPr>
        <w:widowControl/>
        <w:jc w:val="left"/>
        <w:rPr>
          <w:rFonts w:ascii="Times New Roman" w:eastAsia="SimSun" w:hAnsi="Times New Roman" w:cs="Times New Roman"/>
          <w:color w:val="1F497D"/>
          <w:kern w:val="0"/>
          <w:sz w:val="22"/>
        </w:rPr>
      </w:pPr>
    </w:p>
    <w:p w14:paraId="0C6C3972" w14:textId="77777777" w:rsidR="001A5063" w:rsidRPr="0033750C" w:rsidRDefault="001A5063" w:rsidP="001A50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3832071" w14:textId="051BAA76" w:rsidR="001A5063" w:rsidRPr="0033750C" w:rsidRDefault="0035210B" w:rsidP="001A50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elling me this. I will tell Ms. Alex about this. Mechanical Vibration sounds very good, and also I can follow the class. I am honored to be your teaching assistant. Thank you again for your help. Have a good night!</w:t>
      </w:r>
      <w:r w:rsidR="001A5063" w:rsidRPr="0033750C">
        <w:rPr>
          <w:rFonts w:ascii="Times New Roman" w:eastAsia="SimSun" w:hAnsi="Times New Roman" w:cs="Times New Roman"/>
          <w:color w:val="1F497D"/>
          <w:kern w:val="0"/>
          <w:sz w:val="22"/>
        </w:rPr>
        <w:t xml:space="preserve"> </w:t>
      </w:r>
    </w:p>
    <w:p w14:paraId="78804D03"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17749B"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629EA0" w14:textId="77777777" w:rsidR="001A5063" w:rsidRPr="0033750C" w:rsidRDefault="001A5063" w:rsidP="00B754EE">
      <w:pPr>
        <w:widowControl/>
        <w:jc w:val="left"/>
        <w:rPr>
          <w:rFonts w:ascii="Times New Roman" w:eastAsia="SimSun" w:hAnsi="Times New Roman" w:cs="Times New Roman"/>
          <w:color w:val="1F497D"/>
          <w:kern w:val="0"/>
          <w:sz w:val="22"/>
        </w:rPr>
      </w:pPr>
    </w:p>
    <w:p w14:paraId="3FC1156F" w14:textId="6D601FC9" w:rsidR="00082910" w:rsidRPr="0033750C" w:rsidRDefault="00082910" w:rsidP="00B754EE">
      <w:pPr>
        <w:widowControl/>
        <w:jc w:val="left"/>
        <w:rPr>
          <w:rFonts w:ascii="Times New Roman" w:eastAsia="SimSun" w:hAnsi="Times New Roman" w:cs="Times New Roman"/>
          <w:color w:val="1F497D"/>
          <w:kern w:val="0"/>
          <w:sz w:val="22"/>
        </w:rPr>
      </w:pPr>
    </w:p>
    <w:p w14:paraId="53C9EF19" w14:textId="40103014" w:rsidR="00082910" w:rsidRPr="0033750C" w:rsidRDefault="00082910" w:rsidP="0008291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C103BDB" w14:textId="305221DF"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you because I was wondering whether you need a teaching assistant next semester and what class you will teach next semester.</w:t>
      </w:r>
    </w:p>
    <w:p w14:paraId="26228BA3" w14:textId="59EA3530"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 If possible, I want to be your TA in the next semester.</w:t>
      </w:r>
    </w:p>
    <w:p w14:paraId="67C0BD36" w14:textId="77777777"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311E1F"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5D6F11"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04168" w14:textId="77777777" w:rsidR="00082910" w:rsidRPr="0033750C" w:rsidRDefault="00082910" w:rsidP="00B754EE">
      <w:pPr>
        <w:widowControl/>
        <w:jc w:val="left"/>
        <w:rPr>
          <w:rFonts w:ascii="Times New Roman" w:eastAsia="SimSun" w:hAnsi="Times New Roman" w:cs="Times New Roman"/>
          <w:color w:val="1F497D"/>
          <w:kern w:val="0"/>
          <w:sz w:val="22"/>
        </w:rPr>
      </w:pPr>
    </w:p>
    <w:p w14:paraId="4E55CABE" w14:textId="77777777" w:rsidR="00B754EE" w:rsidRPr="0033750C" w:rsidRDefault="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CABDCB" w14:textId="200DD94B" w:rsidR="001C6E64" w:rsidRPr="0033750C" w:rsidRDefault="001C6E64" w:rsidP="001C6E6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7CDFCA51" w14:textId="1C87B940"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306180C3" w14:textId="77777777"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2795771B" w14:textId="77777777"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071E7A" w14:textId="4129B2B8"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A24B1" w14:textId="3B1E9110" w:rsidR="00AC2B3E" w:rsidRPr="0033750C" w:rsidRDefault="00AC2B3E" w:rsidP="001C6E64">
      <w:pPr>
        <w:widowControl/>
        <w:jc w:val="left"/>
        <w:rPr>
          <w:rFonts w:ascii="Times New Roman" w:eastAsia="SimSun" w:hAnsi="Times New Roman" w:cs="Times New Roman"/>
          <w:color w:val="1F497D"/>
          <w:kern w:val="0"/>
          <w:sz w:val="22"/>
        </w:rPr>
      </w:pPr>
    </w:p>
    <w:p w14:paraId="5D86DACE" w14:textId="4457C167"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984F877"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1D3CA8BA"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B21A397"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8D9E4B" w14:textId="3CB659DD"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A25465" w14:textId="008C69C2" w:rsidR="00AC2B3E" w:rsidRPr="0033750C" w:rsidRDefault="00AC2B3E" w:rsidP="00AC2B3E">
      <w:pPr>
        <w:widowControl/>
        <w:jc w:val="left"/>
        <w:rPr>
          <w:rFonts w:ascii="Times New Roman" w:eastAsia="SimSun" w:hAnsi="Times New Roman" w:cs="Times New Roman"/>
          <w:color w:val="1F497D"/>
          <w:kern w:val="0"/>
          <w:sz w:val="22"/>
        </w:rPr>
      </w:pPr>
    </w:p>
    <w:p w14:paraId="18E420E6" w14:textId="2183730C"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02CECC1F"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527971B4"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80BDD9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4014AA" w14:textId="4224B8D1"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30651" w14:textId="5BA6037A" w:rsidR="00AC2B3E" w:rsidRPr="0033750C" w:rsidRDefault="00AC2B3E" w:rsidP="00AC2B3E">
      <w:pPr>
        <w:widowControl/>
        <w:jc w:val="left"/>
        <w:rPr>
          <w:rFonts w:ascii="Times New Roman" w:eastAsia="SimSun" w:hAnsi="Times New Roman" w:cs="Times New Roman"/>
          <w:color w:val="1F497D"/>
          <w:kern w:val="0"/>
          <w:sz w:val="22"/>
        </w:rPr>
      </w:pPr>
    </w:p>
    <w:p w14:paraId="58EC1552" w14:textId="0296031E"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3FAD842"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9474446"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E132BA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7DEFF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E0460D" w14:textId="77777777" w:rsidR="00AC2B3E" w:rsidRPr="0033750C" w:rsidRDefault="00AC2B3E" w:rsidP="00AC2B3E">
      <w:pPr>
        <w:widowControl/>
        <w:jc w:val="left"/>
        <w:rPr>
          <w:rFonts w:ascii="Times New Roman" w:eastAsia="SimSun" w:hAnsi="Times New Roman" w:cs="Times New Roman"/>
          <w:color w:val="1F497D"/>
          <w:kern w:val="0"/>
          <w:sz w:val="22"/>
        </w:rPr>
      </w:pPr>
    </w:p>
    <w:p w14:paraId="25C1DA65" w14:textId="77777777" w:rsidR="00AC2B3E" w:rsidRPr="0033750C" w:rsidRDefault="00AC2B3E" w:rsidP="00AC2B3E">
      <w:pPr>
        <w:widowControl/>
        <w:jc w:val="left"/>
        <w:rPr>
          <w:rFonts w:ascii="Times New Roman" w:eastAsia="SimSun" w:hAnsi="Times New Roman" w:cs="Times New Roman"/>
          <w:color w:val="1F497D"/>
          <w:kern w:val="0"/>
          <w:sz w:val="22"/>
        </w:rPr>
      </w:pPr>
    </w:p>
    <w:p w14:paraId="1EAFE8E8" w14:textId="77777777" w:rsidR="00AC2B3E" w:rsidRPr="0033750C" w:rsidRDefault="00AC2B3E" w:rsidP="001C6E64">
      <w:pPr>
        <w:widowControl/>
        <w:jc w:val="left"/>
        <w:rPr>
          <w:rFonts w:ascii="Times New Roman" w:eastAsia="SimSun" w:hAnsi="Times New Roman" w:cs="Times New Roman"/>
          <w:color w:val="1F497D"/>
          <w:kern w:val="0"/>
          <w:sz w:val="22"/>
        </w:rPr>
      </w:pPr>
    </w:p>
    <w:p w14:paraId="3F88DE73" w14:textId="77777777" w:rsidR="001C6E64" w:rsidRPr="0033750C" w:rsidRDefault="001C6E6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796C12E8" w14:textId="1062F620"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Dear Ms. Wong, </w:t>
      </w:r>
    </w:p>
    <w:p w14:paraId="5F8C0855" w14:textId="3A773822"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w:t>
      </w:r>
      <w:r w:rsidR="00D048BE"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in the attachment. Please feel free to contact me if you have any further questions.</w:t>
      </w:r>
    </w:p>
    <w:p w14:paraId="7E877BBB" w14:textId="6F153814"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217EC84F" w14:textId="50FF9E82" w:rsidR="00EB6EB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970CDB8" w14:textId="4D0CBA48" w:rsidR="00E2190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C5332B2" w14:textId="1ECCCF00"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2A117867"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7B44CC6C"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s in the attachment. Please feel free to contact me if you have any further questions.</w:t>
      </w:r>
    </w:p>
    <w:p w14:paraId="1963569B"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12FE2618"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B081985"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22E020D" w14:textId="77777777"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52D9B7C1" w14:textId="421E5A66"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7AC526D" w14:textId="75838D89"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Cunningham,  </w:t>
      </w:r>
    </w:p>
    <w:p w14:paraId="58E30CEB" w14:textId="4C52510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feel honored to receive your reply. Thank you for informing me of that. </w:t>
      </w:r>
      <w:r w:rsidR="002E3DC9" w:rsidRPr="0033750C">
        <w:rPr>
          <w:rFonts w:ascii="Times New Roman" w:eastAsia="DengXian" w:hAnsi="Times New Roman" w:cs="Times New Roman"/>
          <w:color w:val="1F497D"/>
          <w:kern w:val="0"/>
          <w:sz w:val="22"/>
          <w:bdr w:val="none" w:sz="0" w:space="0" w:color="auto" w:frame="1"/>
        </w:rPr>
        <w:t xml:space="preserve">The major I choose in graduate is Mechanical Engineering, which is the same as my undergraduate major. The reason why I choose this major is </w:t>
      </w:r>
      <w:r w:rsidR="006A0062" w:rsidRPr="0033750C">
        <w:rPr>
          <w:rFonts w:ascii="Times New Roman" w:eastAsia="DengXian" w:hAnsi="Times New Roman" w:cs="Times New Roman"/>
          <w:color w:val="1F497D"/>
          <w:kern w:val="0"/>
          <w:sz w:val="22"/>
          <w:bdr w:val="none" w:sz="0" w:space="0" w:color="auto" w:frame="1"/>
        </w:rPr>
        <w:t xml:space="preserve">that </w:t>
      </w:r>
      <w:r w:rsidR="002E3DC9" w:rsidRPr="0033750C">
        <w:rPr>
          <w:rFonts w:ascii="Times New Roman" w:eastAsia="DengXian" w:hAnsi="Times New Roman" w:cs="Times New Roman"/>
          <w:color w:val="1F497D"/>
          <w:kern w:val="0"/>
          <w:sz w:val="22"/>
          <w:bdr w:val="none" w:sz="0" w:space="0" w:color="auto" w:frame="1"/>
        </w:rPr>
        <w:t>whenever I make a real object, whether it is a processed mechanical part or a connected circuit, I feel a great sense of accomplishment. In addition, in the future, I hope to learn more about robotics and control theory. I aim to study and conduct research in the United States in order to establish a solid theoretical and practical foundation for my future scientific research. After finishing my Ph.D . studies in the United States, I hope to pursue post-doctoral research. In the future, I hope to conduct academic research and work as a professor at a university or research institute in Mainland China or Hong Kong, so my Ph.D. studies in the United States will be extremely beneficial to my future development.</w:t>
      </w:r>
    </w:p>
    <w:p w14:paraId="19736DBD" w14:textId="7777777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7C45A161" w14:textId="77777777"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64D0F83" w14:textId="01D53371" w:rsidR="00246F3B" w:rsidRPr="0033750C" w:rsidRDefault="00246F3B" w:rsidP="00246F3B">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B23336A" w14:textId="407860A5"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33526B8"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Prof. Cunningham,  </w:t>
      </w:r>
    </w:p>
    <w:p w14:paraId="5AC23F00" w14:textId="0CE74EDE"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od morning. In addition, would you mind giving me the following information about you, which is required by the application system?</w:t>
      </w:r>
    </w:p>
    <w:p w14:paraId="787C4DAF" w14:textId="0D24A7F9"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Phone Number</w:t>
      </w:r>
    </w:p>
    <w:p w14:paraId="524CA15F" w14:textId="798B1579"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itle or Position</w:t>
      </w:r>
    </w:p>
    <w:p w14:paraId="67C3B991" w14:textId="084F622C"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eld/Discipline</w:t>
      </w:r>
    </w:p>
    <w:p w14:paraId="064ACA71" w14:textId="56999E00"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7E45172E"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B974083" w14:textId="2B64A88A" w:rsidR="00374FE8" w:rsidRPr="0033750C" w:rsidRDefault="00374FE8" w:rsidP="00374FE8">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4FA2766C" w14:textId="26A5E13B"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5668BE52" w14:textId="1871E3B1" w:rsidR="001A7352" w:rsidRPr="0033750C" w:rsidRDefault="001A7352" w:rsidP="001A73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3750C">
        <w:rPr>
          <w:rFonts w:ascii="Times New Roman" w:eastAsia="DengXian" w:hAnsi="Times New Roman" w:cs="Times New Roman"/>
          <w:color w:val="1F497D"/>
          <w:kern w:val="0"/>
          <w:sz w:val="22"/>
          <w:bdr w:val="none" w:sz="0" w:space="0" w:color="auto" w:frame="1"/>
        </w:rPr>
        <w:t>Prof. Cunningham</w:t>
      </w:r>
      <w:r w:rsidRPr="0033750C">
        <w:rPr>
          <w:rFonts w:ascii="Times New Roman" w:eastAsia="SimSun" w:hAnsi="Times New Roman" w:cs="Times New Roman"/>
          <w:color w:val="1F497D"/>
          <w:kern w:val="0"/>
          <w:sz w:val="22"/>
        </w:rPr>
        <w:t>,</w:t>
      </w:r>
    </w:p>
    <w:p w14:paraId="1C9CFB6E" w14:textId="270FF6EF" w:rsidR="001A7352" w:rsidRPr="0033750C" w:rsidRDefault="001A7352" w:rsidP="009040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w:t>
      </w:r>
      <w:r w:rsidR="0090408C" w:rsidRPr="0033750C">
        <w:rPr>
          <w:rFonts w:ascii="Times New Roman" w:eastAsia="SimSun" w:hAnsi="Times New Roman" w:cs="Times New Roman"/>
          <w:color w:val="1F497D"/>
          <w:kern w:val="0"/>
          <w:sz w:val="22"/>
        </w:rPr>
        <w:t>I have sent you the link for the submission of recommendation letters from Stanford University, Harvard University, and the University of California - Berkeley just now. Thank you again for your patient help.</w:t>
      </w:r>
    </w:p>
    <w:p w14:paraId="4D6672E4"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527D0D"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BE5FA9" w14:textId="77777777"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20C5B931" w14:textId="5C5E5C4C"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42122BA" w14:textId="77777777" w:rsidR="00DB02ED" w:rsidRPr="0033750C" w:rsidRDefault="00DB02ED" w:rsidP="00DB02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663E20D2" w14:textId="4E2C0B8C" w:rsidR="00DB02ED" w:rsidRPr="0033750C" w:rsidRDefault="00DB02ED" w:rsidP="00DB02ED">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787DFDAA" w14:textId="6F4E19A0" w:rsidR="00DB02ED" w:rsidRPr="0033750C" w:rsidRDefault="00DB02ED" w:rsidP="00DB02ED">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147959BF" w14:textId="77777777"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74B8F3" w14:textId="4BE75660"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E98A3A" w14:textId="59E34551" w:rsidR="00DB02ED" w:rsidRPr="0033750C" w:rsidRDefault="00DB02ED" w:rsidP="00DB02ED">
      <w:pPr>
        <w:widowControl/>
        <w:jc w:val="left"/>
        <w:rPr>
          <w:rFonts w:ascii="Times New Roman" w:eastAsia="SimSun" w:hAnsi="Times New Roman" w:cs="Times New Roman"/>
          <w:color w:val="1F497D"/>
          <w:kern w:val="0"/>
          <w:sz w:val="22"/>
        </w:rPr>
      </w:pPr>
    </w:p>
    <w:p w14:paraId="7EE72244" w14:textId="041A95D9" w:rsidR="00117CF7" w:rsidRPr="0033750C" w:rsidRDefault="00117CF7" w:rsidP="00DB02ED">
      <w:pPr>
        <w:widowControl/>
        <w:jc w:val="left"/>
        <w:rPr>
          <w:rFonts w:ascii="Times New Roman" w:eastAsia="SimSun" w:hAnsi="Times New Roman" w:cs="Times New Roman"/>
          <w:color w:val="1F497D"/>
          <w:kern w:val="0"/>
          <w:sz w:val="22"/>
        </w:rPr>
      </w:pPr>
    </w:p>
    <w:p w14:paraId="367C28F0" w14:textId="0E450B71" w:rsidR="00117CF7" w:rsidRPr="0033750C" w:rsidRDefault="00117CF7" w:rsidP="00117C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3B59A0" w14:textId="77777777" w:rsidR="00117CF7" w:rsidRPr="0033750C" w:rsidRDefault="00117CF7" w:rsidP="00117CF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lastRenderedPageBreak/>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03EA322F" w14:textId="77777777" w:rsidR="00117CF7" w:rsidRPr="0033750C" w:rsidRDefault="00117CF7" w:rsidP="00117CF7">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4A93ED7F"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AF25C"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F36526" w14:textId="77777777" w:rsidR="00117CF7" w:rsidRPr="0033750C" w:rsidRDefault="00117CF7" w:rsidP="00DB02ED">
      <w:pPr>
        <w:widowControl/>
        <w:jc w:val="left"/>
        <w:rPr>
          <w:rFonts w:ascii="Times New Roman" w:eastAsia="SimSun" w:hAnsi="Times New Roman" w:cs="Times New Roman"/>
          <w:color w:val="1F497D"/>
          <w:kern w:val="0"/>
          <w:sz w:val="22"/>
        </w:rPr>
      </w:pPr>
    </w:p>
    <w:p w14:paraId="5D37A0EC" w14:textId="77777777" w:rsidR="00DB02ED" w:rsidRPr="0033750C" w:rsidRDefault="00DB02ED" w:rsidP="00DB02ED">
      <w:pPr>
        <w:widowControl/>
        <w:jc w:val="left"/>
        <w:rPr>
          <w:rFonts w:ascii="Times New Roman" w:eastAsia="SimSun" w:hAnsi="Times New Roman" w:cs="Times New Roman"/>
          <w:color w:val="1F497D"/>
          <w:kern w:val="0"/>
          <w:sz w:val="22"/>
        </w:rPr>
      </w:pPr>
    </w:p>
    <w:p w14:paraId="2B07C519" w14:textId="77777777"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5208383" w14:textId="2B62362C"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1C4F9F1" w14:textId="77777777" w:rsidR="00374FE8" w:rsidRPr="0033750C" w:rsidRDefault="00374FE8" w:rsidP="00246F3B">
      <w:pPr>
        <w:widowControl/>
        <w:shd w:val="clear" w:color="auto" w:fill="FFFFFF"/>
        <w:jc w:val="left"/>
        <w:rPr>
          <w:rFonts w:ascii="Times New Roman" w:eastAsia="DengXian" w:hAnsi="Times New Roman" w:cs="Times New Roman"/>
          <w:color w:val="000000"/>
          <w:kern w:val="0"/>
          <w:szCs w:val="21"/>
        </w:rPr>
      </w:pPr>
    </w:p>
    <w:p w14:paraId="4D022E05" w14:textId="77777777" w:rsidR="00246F3B" w:rsidRPr="0033750C" w:rsidRDefault="00246F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813139" w14:textId="0DCEAE52" w:rsidR="00CB6113" w:rsidRPr="0033750C" w:rsidRDefault="00CB6113" w:rsidP="00CB61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A5306C3" w14:textId="40BBC75A" w:rsidR="001830DD" w:rsidRPr="0033750C" w:rsidRDefault="00CB6113"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link to submit a recommendation letter for </w:t>
      </w:r>
      <w:r w:rsidR="001830DD"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California</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erkeley</w:t>
      </w:r>
      <w:r w:rsidR="001830DD" w:rsidRPr="0033750C">
        <w:rPr>
          <w:rFonts w:ascii="Times New Roman" w:eastAsia="SimSun" w:hAnsi="Times New Roman" w:cs="Times New Roman"/>
          <w:color w:val="1F497D"/>
          <w:kern w:val="0"/>
          <w:sz w:val="22"/>
        </w:rPr>
        <w:t>. Thank you for taking the time to write a recommendation letter for me. The deadline for application submission of UCB is Dec. 1</w:t>
      </w:r>
      <w:r w:rsidR="001830DD" w:rsidRPr="0033750C">
        <w:rPr>
          <w:rFonts w:ascii="Times New Roman" w:eastAsia="SimSun" w:hAnsi="Times New Roman" w:cs="Times New Roman"/>
          <w:color w:val="1F497D"/>
          <w:kern w:val="0"/>
          <w:sz w:val="22"/>
          <w:vertAlign w:val="superscript"/>
        </w:rPr>
        <w:t>st</w:t>
      </w:r>
      <w:r w:rsidR="001830DD" w:rsidRPr="0033750C">
        <w:rPr>
          <w:rFonts w:ascii="Times New Roman" w:eastAsia="SimSun" w:hAnsi="Times New Roman" w:cs="Times New Roman"/>
          <w:color w:val="1F497D"/>
          <w:kern w:val="0"/>
          <w:sz w:val="22"/>
        </w:rPr>
        <w:t xml:space="preserve">. </w:t>
      </w:r>
    </w:p>
    <w:p w14:paraId="664A38D0" w14:textId="17F843F0" w:rsidR="00CB6113" w:rsidRPr="0033750C" w:rsidRDefault="001830DD"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0BD4594"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231D07" w14:textId="351D55A8"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6BEB51" w14:textId="642F61BC" w:rsidR="001830DD" w:rsidRPr="0033750C" w:rsidRDefault="001830DD" w:rsidP="001830DD">
      <w:pPr>
        <w:widowControl/>
        <w:jc w:val="left"/>
        <w:rPr>
          <w:rFonts w:ascii="Times New Roman" w:eastAsia="SimSun" w:hAnsi="Times New Roman" w:cs="Times New Roman"/>
          <w:color w:val="1F497D"/>
          <w:kern w:val="0"/>
          <w:sz w:val="22"/>
        </w:rPr>
      </w:pPr>
    </w:p>
    <w:p w14:paraId="12F26449" w14:textId="61D89284"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7FE07BA"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77B6826"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4576422"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A9162A" w14:textId="6885BDBF"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CD2931" w14:textId="72B230B6" w:rsidR="00F31FA9" w:rsidRPr="0033750C" w:rsidRDefault="00F31FA9" w:rsidP="001830DD">
      <w:pPr>
        <w:widowControl/>
        <w:jc w:val="left"/>
        <w:rPr>
          <w:rFonts w:ascii="Times New Roman" w:eastAsia="SimSun" w:hAnsi="Times New Roman" w:cs="Times New Roman"/>
          <w:color w:val="1F497D"/>
          <w:kern w:val="0"/>
          <w:sz w:val="22"/>
        </w:rPr>
      </w:pPr>
    </w:p>
    <w:p w14:paraId="5E763989" w14:textId="6EF8337E"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88A1D20"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58C4517"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14375EC"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0FAE29" w14:textId="33407A15"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984C99" w14:textId="2CBF62AC" w:rsidR="00E65DA2" w:rsidRPr="0033750C" w:rsidRDefault="00E65DA2" w:rsidP="00F31FA9">
      <w:pPr>
        <w:widowControl/>
        <w:jc w:val="left"/>
        <w:rPr>
          <w:rFonts w:ascii="Times New Roman" w:eastAsia="SimSun" w:hAnsi="Times New Roman" w:cs="Times New Roman"/>
          <w:color w:val="1F497D"/>
          <w:kern w:val="0"/>
          <w:sz w:val="22"/>
        </w:rPr>
      </w:pPr>
    </w:p>
    <w:p w14:paraId="3F5435C4" w14:textId="144C2705" w:rsidR="00E65DA2" w:rsidRPr="0033750C" w:rsidRDefault="00E65DA2" w:rsidP="00E65D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1C9F6AAF"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2ACC842E"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2F7B2EE"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97FC3F"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93933" w14:textId="77777777" w:rsidR="00E65DA2" w:rsidRPr="0033750C" w:rsidRDefault="00E65DA2" w:rsidP="00F31FA9">
      <w:pPr>
        <w:widowControl/>
        <w:jc w:val="left"/>
        <w:rPr>
          <w:rFonts w:ascii="Times New Roman" w:eastAsia="SimSun" w:hAnsi="Times New Roman" w:cs="Times New Roman"/>
          <w:color w:val="1F497D"/>
          <w:kern w:val="0"/>
          <w:sz w:val="22"/>
        </w:rPr>
      </w:pPr>
    </w:p>
    <w:p w14:paraId="56598864" w14:textId="43D23C72" w:rsidR="00E46114" w:rsidRPr="0033750C" w:rsidRDefault="00E46114" w:rsidP="00F31FA9">
      <w:pPr>
        <w:widowControl/>
        <w:jc w:val="left"/>
        <w:rPr>
          <w:rFonts w:ascii="Times New Roman" w:eastAsia="SimSun" w:hAnsi="Times New Roman" w:cs="Times New Roman"/>
          <w:color w:val="1F497D"/>
          <w:kern w:val="0"/>
          <w:sz w:val="22"/>
        </w:rPr>
      </w:pPr>
    </w:p>
    <w:p w14:paraId="7365AC44" w14:textId="1E8E9827" w:rsidR="00E46114" w:rsidRPr="0033750C" w:rsidRDefault="00E46114" w:rsidP="00F31FA9">
      <w:pPr>
        <w:widowControl/>
        <w:jc w:val="left"/>
        <w:rPr>
          <w:rFonts w:ascii="Times New Roman" w:eastAsia="SimSun" w:hAnsi="Times New Roman" w:cs="Times New Roman"/>
          <w:color w:val="1F497D"/>
          <w:kern w:val="0"/>
          <w:sz w:val="22"/>
        </w:rPr>
      </w:pPr>
    </w:p>
    <w:p w14:paraId="606EC30E"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143DE7C0" w14:textId="1ABC6B28"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25F0674D"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B7B171"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F05EE"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3590C" w14:textId="77777777" w:rsidR="00E46114" w:rsidRPr="0033750C" w:rsidRDefault="00E46114" w:rsidP="00E46114">
      <w:pPr>
        <w:widowControl/>
        <w:jc w:val="left"/>
        <w:rPr>
          <w:rFonts w:ascii="Times New Roman" w:eastAsia="SimSun" w:hAnsi="Times New Roman" w:cs="Times New Roman"/>
          <w:color w:val="1F497D"/>
          <w:kern w:val="0"/>
          <w:sz w:val="22"/>
        </w:rPr>
      </w:pPr>
    </w:p>
    <w:p w14:paraId="75EBF62D"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727B65"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46F4A1B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1BDDF6"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1ED45F"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C62E96" w14:textId="77777777" w:rsidR="00E46114" w:rsidRPr="0033750C" w:rsidRDefault="00E46114" w:rsidP="00E46114">
      <w:pPr>
        <w:widowControl/>
        <w:jc w:val="left"/>
        <w:rPr>
          <w:rFonts w:ascii="Times New Roman" w:eastAsia="SimSun" w:hAnsi="Times New Roman" w:cs="Times New Roman"/>
          <w:color w:val="1F497D"/>
          <w:kern w:val="0"/>
          <w:sz w:val="22"/>
        </w:rPr>
      </w:pPr>
    </w:p>
    <w:p w14:paraId="64F5DD72"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59CBAC7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5A442AB"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F8D2DCD"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230310"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6FD5ED" w14:textId="77777777" w:rsidR="00E46114" w:rsidRPr="0033750C" w:rsidRDefault="00E46114" w:rsidP="00F31FA9">
      <w:pPr>
        <w:widowControl/>
        <w:jc w:val="left"/>
        <w:rPr>
          <w:rFonts w:ascii="Times New Roman" w:eastAsia="SimSun" w:hAnsi="Times New Roman" w:cs="Times New Roman"/>
          <w:color w:val="1F497D"/>
          <w:kern w:val="0"/>
          <w:sz w:val="22"/>
        </w:rPr>
      </w:pPr>
    </w:p>
    <w:p w14:paraId="3903B652" w14:textId="77777777" w:rsidR="00F31FA9" w:rsidRPr="0033750C" w:rsidRDefault="00F31FA9" w:rsidP="001830DD">
      <w:pPr>
        <w:widowControl/>
        <w:jc w:val="left"/>
        <w:rPr>
          <w:rFonts w:ascii="Times New Roman" w:eastAsia="SimSun" w:hAnsi="Times New Roman" w:cs="Times New Roman"/>
          <w:color w:val="1F497D"/>
          <w:kern w:val="0"/>
          <w:sz w:val="22"/>
        </w:rPr>
      </w:pPr>
    </w:p>
    <w:p w14:paraId="7850418A" w14:textId="11B84C44" w:rsidR="006956EB" w:rsidRPr="0033750C" w:rsidRDefault="006956EB" w:rsidP="001830DD">
      <w:pPr>
        <w:widowControl/>
        <w:jc w:val="left"/>
        <w:rPr>
          <w:rFonts w:ascii="Times New Roman" w:eastAsia="SimSun" w:hAnsi="Times New Roman" w:cs="Times New Roman"/>
          <w:color w:val="1F497D"/>
          <w:kern w:val="0"/>
          <w:sz w:val="22"/>
        </w:rPr>
      </w:pPr>
    </w:p>
    <w:p w14:paraId="665279BC" w14:textId="05150182" w:rsidR="006956EB" w:rsidRPr="0033750C" w:rsidRDefault="006956EB" w:rsidP="001830DD">
      <w:pPr>
        <w:widowControl/>
        <w:jc w:val="left"/>
        <w:rPr>
          <w:rFonts w:ascii="Times New Roman" w:eastAsia="SimSun" w:hAnsi="Times New Roman" w:cs="Times New Roman"/>
          <w:color w:val="1F497D"/>
          <w:kern w:val="0"/>
          <w:sz w:val="22"/>
        </w:rPr>
      </w:pPr>
    </w:p>
    <w:p w14:paraId="11E79466" w14:textId="21473368" w:rsidR="006956EB" w:rsidRPr="0033750C" w:rsidRDefault="006956EB"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Materials of Liuchao JIN for Academic Reference</w:t>
      </w:r>
    </w:p>
    <w:p w14:paraId="685BDBBC" w14:textId="4F24B200" w:rsidR="006956EB" w:rsidRPr="0033750C" w:rsidRDefault="006956EB" w:rsidP="006956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u,</w:t>
      </w:r>
    </w:p>
    <w:p w14:paraId="2709B103" w14:textId="518C62D4"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SOP, and transcripts are attached to this email. Many thanks for your help!</w:t>
      </w:r>
    </w:p>
    <w:p w14:paraId="39D88147" w14:textId="77777777"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1E45BAE"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9E08B6"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52322E" w14:textId="77777777" w:rsidR="006956EB" w:rsidRPr="0033750C" w:rsidRDefault="006956EB" w:rsidP="001830DD">
      <w:pPr>
        <w:widowControl/>
        <w:jc w:val="left"/>
        <w:rPr>
          <w:rFonts w:ascii="Times New Roman" w:eastAsia="SimSun" w:hAnsi="Times New Roman" w:cs="Times New Roman"/>
          <w:color w:val="1F497D"/>
          <w:kern w:val="0"/>
          <w:sz w:val="22"/>
        </w:rPr>
      </w:pPr>
    </w:p>
    <w:p w14:paraId="08C544F0" w14:textId="77777777" w:rsidR="001830DD" w:rsidRPr="0033750C" w:rsidRDefault="001830DD" w:rsidP="001830DD">
      <w:pPr>
        <w:widowControl/>
        <w:jc w:val="left"/>
        <w:rPr>
          <w:rFonts w:ascii="Times New Roman" w:eastAsia="SimSun" w:hAnsi="Times New Roman" w:cs="Times New Roman"/>
          <w:color w:val="1F497D"/>
          <w:kern w:val="0"/>
          <w:sz w:val="22"/>
        </w:rPr>
      </w:pPr>
    </w:p>
    <w:p w14:paraId="5DA91B17" w14:textId="77777777" w:rsidR="00CB6113" w:rsidRPr="0033750C" w:rsidRDefault="00CB61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A28EFE" w14:textId="74FB0985"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1C54A248" w14:textId="4179FC1D"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B6113"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2674C7"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75E26F3B" w14:textId="67608472" w:rsidR="00F44DF0"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2B6E0A29" w14:textId="6177A9DE" w:rsidR="001830DD" w:rsidRPr="0033750C" w:rsidRDefault="001830DD"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3BC040B4" w14:textId="46BC8D01"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4A7A33A8" w14:textId="09663117" w:rsidR="001830DD" w:rsidRPr="0033750C" w:rsidRDefault="001830DD"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105, which is enough for the Ph.D. application in the United States.</w:t>
      </w:r>
    </w:p>
    <w:p w14:paraId="7ACF7314" w14:textId="77777777"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37EB1B8" w14:textId="77777777"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747F3D" w14:textId="56531D6B"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9C7B98" w14:textId="073E5B60" w:rsidR="001830DD" w:rsidRPr="0033750C" w:rsidRDefault="001830DD" w:rsidP="00F44DF0">
      <w:pPr>
        <w:widowControl/>
        <w:jc w:val="left"/>
        <w:rPr>
          <w:rFonts w:ascii="Times New Roman" w:eastAsia="SimSun" w:hAnsi="Times New Roman" w:cs="Times New Roman"/>
          <w:color w:val="1F497D"/>
          <w:kern w:val="0"/>
          <w:sz w:val="22"/>
        </w:rPr>
      </w:pPr>
    </w:p>
    <w:p w14:paraId="7E442D97" w14:textId="1895F125" w:rsidR="001830DD" w:rsidRPr="0033750C" w:rsidRDefault="001830DD" w:rsidP="00F44DF0">
      <w:pPr>
        <w:widowControl/>
        <w:jc w:val="left"/>
        <w:rPr>
          <w:rFonts w:ascii="Times New Roman" w:eastAsia="SimSun" w:hAnsi="Times New Roman" w:cs="Times New Roman"/>
          <w:color w:val="1F497D"/>
          <w:kern w:val="0"/>
          <w:sz w:val="22"/>
        </w:rPr>
      </w:pPr>
    </w:p>
    <w:p w14:paraId="76A8BCA9" w14:textId="77777777"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vitation of Writing Academic Reference from SCUPI 2018</w:t>
      </w:r>
    </w:p>
    <w:p w14:paraId="425A8DC4" w14:textId="75F92308"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6FD611C"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61833EE5"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0310BB3A" w14:textId="53CE63FF"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2FDF084D" w14:textId="5694C05B" w:rsidR="00577CF0" w:rsidRPr="0033750C" w:rsidRDefault="00577CF0" w:rsidP="00577C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Your strong recommendation is very important to my success. </w:t>
      </w:r>
    </w:p>
    <w:p w14:paraId="33EB3FFE"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105, which is enough for the Ph.D. application in the United States.</w:t>
      </w:r>
    </w:p>
    <w:p w14:paraId="6302B549"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F1A355"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13F0B6"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50D283" w14:textId="77777777" w:rsidR="001830DD" w:rsidRPr="0033750C" w:rsidRDefault="001830DD" w:rsidP="00F44DF0">
      <w:pPr>
        <w:widowControl/>
        <w:jc w:val="left"/>
        <w:rPr>
          <w:rFonts w:ascii="Times New Roman" w:eastAsia="SimSun" w:hAnsi="Times New Roman" w:cs="Times New Roman"/>
          <w:color w:val="1F497D"/>
          <w:kern w:val="0"/>
          <w:sz w:val="22"/>
        </w:rPr>
      </w:pPr>
    </w:p>
    <w:p w14:paraId="28EAA1EE" w14:textId="33921015"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5127F21" w14:textId="7B6D8342"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I have also heard many people say that Harvard University is not very good in the field of engineering. However, I browsed their faculty, they are all very nice professors, and their academic achievements are very outstanding. In addition, I also see that Harvard University is also among the best in the QS ranking of mechanical engineering. So I was wondering why people think that Harvar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ngineering is not very good.</w:t>
      </w:r>
    </w:p>
    <w:p w14:paraId="1172B250" w14:textId="79082F5C"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nt you the link to submit letters of recommendation from Harvard University and the University of California, Berkeley. </w:t>
      </w:r>
      <w:r w:rsidR="00855639" w:rsidRPr="0033750C">
        <w:rPr>
          <w:rFonts w:ascii="Times New Roman" w:eastAsia="SimSun" w:hAnsi="Times New Roman" w:cs="Times New Roman"/>
          <w:color w:val="1F497D"/>
          <w:kern w:val="0"/>
          <w:sz w:val="22"/>
        </w:rPr>
        <w:t xml:space="preserve">I am now trying to fill in these university online application systems, which is really a huge project. </w:t>
      </w:r>
      <w:r w:rsidRPr="0033750C">
        <w:rPr>
          <w:rFonts w:ascii="Times New Roman" w:eastAsia="SimSun" w:hAnsi="Times New Roman" w:cs="Times New Roman"/>
          <w:color w:val="1F497D"/>
          <w:kern w:val="0"/>
          <w:sz w:val="22"/>
        </w:rPr>
        <w:t>Thank you for taking the time to write a recommendation letter for me. Have a nice day!</w:t>
      </w:r>
    </w:p>
    <w:p w14:paraId="782F69D2"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FB976C" w14:textId="46DB84FF"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89F4AA" w14:textId="3D7C0948" w:rsidR="00A55229" w:rsidRPr="0033750C" w:rsidRDefault="00A55229" w:rsidP="00F31FA9">
      <w:pPr>
        <w:widowControl/>
        <w:jc w:val="left"/>
        <w:rPr>
          <w:rFonts w:ascii="Times New Roman" w:eastAsia="SimSun" w:hAnsi="Times New Roman" w:cs="Times New Roman"/>
          <w:color w:val="1F497D"/>
          <w:kern w:val="0"/>
          <w:sz w:val="22"/>
        </w:rPr>
      </w:pPr>
    </w:p>
    <w:p w14:paraId="03096713" w14:textId="77777777" w:rsidR="00A55229" w:rsidRPr="0033750C" w:rsidRDefault="00A55229" w:rsidP="00A5522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1AC3F356" w14:textId="17E78719" w:rsidR="00A55229" w:rsidRPr="0033750C" w:rsidRDefault="00A55229" w:rsidP="00A552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last time you said that you especially want to see the color change process of autumn leaves. Chengdu recently released the park city ginkgo leaf viewing index, as this link says: </w:t>
      </w:r>
      <w:hyperlink r:id="rId197" w:history="1">
        <w:r w:rsidRPr="0033750C">
          <w:rPr>
            <w:rStyle w:val="ae"/>
            <w:rFonts w:ascii="Times New Roman" w:eastAsia="SimSun" w:hAnsi="Times New Roman" w:cs="Times New Roman"/>
            <w:kern w:val="0"/>
            <w:sz w:val="22"/>
          </w:rPr>
          <w:t>https://baijiahao.baidu.com/s?id=1716121461469586962&amp;wfr=spider&amp;for=pc</w:t>
        </w:r>
      </w:hyperlink>
      <w:r w:rsidRPr="0033750C">
        <w:rPr>
          <w:rFonts w:ascii="Times New Roman" w:eastAsia="SimSun" w:hAnsi="Times New Roman" w:cs="Times New Roman"/>
          <w:color w:val="1F497D"/>
          <w:kern w:val="0"/>
          <w:sz w:val="22"/>
        </w:rPr>
        <w:t>. You can go to see the colorful fallen leaves on weekends.</w:t>
      </w:r>
    </w:p>
    <w:p w14:paraId="3AD925F1"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9165D8"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7CDBCE" w14:textId="77777777" w:rsidR="00A55229" w:rsidRPr="0033750C" w:rsidRDefault="00A55229" w:rsidP="00F31FA9">
      <w:pPr>
        <w:widowControl/>
        <w:jc w:val="left"/>
        <w:rPr>
          <w:rFonts w:ascii="Times New Roman" w:eastAsia="SimSun" w:hAnsi="Times New Roman" w:cs="Times New Roman"/>
          <w:color w:val="1F497D"/>
          <w:kern w:val="0"/>
          <w:sz w:val="22"/>
        </w:rPr>
      </w:pPr>
    </w:p>
    <w:p w14:paraId="32803954" w14:textId="7C240D00" w:rsidR="00855639" w:rsidRPr="0033750C" w:rsidRDefault="00855639" w:rsidP="00F31FA9">
      <w:pPr>
        <w:widowControl/>
        <w:jc w:val="left"/>
        <w:rPr>
          <w:rFonts w:ascii="Times New Roman" w:eastAsia="SimSun" w:hAnsi="Times New Roman" w:cs="Times New Roman"/>
          <w:color w:val="1F497D"/>
          <w:kern w:val="0"/>
          <w:sz w:val="22"/>
        </w:rPr>
      </w:pPr>
    </w:p>
    <w:p w14:paraId="244AA1EF" w14:textId="37472EA6" w:rsidR="00855639" w:rsidRPr="0033750C" w:rsidRDefault="00855639" w:rsidP="0085563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37C9D5C" w14:textId="6378C9AE" w:rsidR="00117CF7"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sa contacted me and said that he still needs to be quarantined for another week, so I will help him proctor the exam of Statics II on Tuesday. </w:t>
      </w:r>
    </w:p>
    <w:p w14:paraId="69D369F5" w14:textId="2D56528B" w:rsidR="00855639"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have sent you the link for the submission of recommendation letters from Stanford University, University of Michigan, California Institute of Technology, and Georgia Institute of Technology the day before yesterday. Thank you again for your patient help. Have a nice weekend evening!</w:t>
      </w:r>
    </w:p>
    <w:p w14:paraId="6E94BDDC"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4834D"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3AFC4" w14:textId="77777777" w:rsidR="00855639" w:rsidRPr="0033750C" w:rsidRDefault="00855639" w:rsidP="00F31FA9">
      <w:pPr>
        <w:widowControl/>
        <w:jc w:val="left"/>
        <w:rPr>
          <w:rFonts w:ascii="Times New Roman" w:eastAsia="SimSun" w:hAnsi="Times New Roman" w:cs="Times New Roman"/>
          <w:color w:val="1F497D"/>
          <w:kern w:val="0"/>
          <w:sz w:val="22"/>
        </w:rPr>
      </w:pPr>
    </w:p>
    <w:p w14:paraId="6A80C8C1" w14:textId="77777777" w:rsidR="00F44DF0" w:rsidRPr="0033750C" w:rsidRDefault="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6E8C13" w14:textId="04F94961" w:rsidR="00D92E51" w:rsidRPr="0033750C" w:rsidRDefault="00D92E51" w:rsidP="00D92E5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620089B8" w14:textId="028E7259"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pandemic is getting more and more serious, so take care to protect yoursel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the pandemic will end soon.</w:t>
      </w:r>
    </w:p>
    <w:p w14:paraId="49B0495C" w14:textId="77777777"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AFB2F62" w14:textId="77777777" w:rsidR="00D92E51" w:rsidRPr="0033750C" w:rsidRDefault="00D92E51" w:rsidP="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51961" w14:textId="77777777" w:rsidR="00FE68D0" w:rsidRPr="0033750C" w:rsidRDefault="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91F916" w14:textId="77777777" w:rsidR="00FE68D0" w:rsidRPr="0033750C" w:rsidRDefault="00FE68D0">
      <w:pPr>
        <w:widowControl/>
        <w:jc w:val="left"/>
        <w:rPr>
          <w:rFonts w:ascii="Times New Roman" w:eastAsia="SimSun" w:hAnsi="Times New Roman" w:cs="Times New Roman"/>
          <w:color w:val="1F497D"/>
          <w:kern w:val="0"/>
          <w:sz w:val="22"/>
        </w:rPr>
      </w:pPr>
    </w:p>
    <w:p w14:paraId="670DA41F" w14:textId="77777777" w:rsidR="00FE68D0" w:rsidRPr="0033750C" w:rsidRDefault="00FE68D0" w:rsidP="00FE6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B8D97E8" w14:textId="77777777"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I am very grateful because you finished it so quickly. I will keep you updated on my latest progress.</w:t>
      </w:r>
    </w:p>
    <w:p w14:paraId="115E1F04" w14:textId="6CAAB0CF"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the box office of “Changjin Lake” is now less than 100 million yuan from the box office champion of Chinese film history. This is very shocking.</w:t>
      </w:r>
    </w:p>
    <w:p w14:paraId="62D8A98D" w14:textId="54E67B26"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patient help! Enjoy the sunshine worth cherishing in Chengdu today.</w:t>
      </w:r>
    </w:p>
    <w:p w14:paraId="2CED82E8" w14:textId="77777777" w:rsidR="00FE68D0"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380E7" w14:textId="77777777" w:rsidR="00D90124"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1023DC" w14:textId="77777777" w:rsidR="00D90124" w:rsidRPr="0033750C" w:rsidRDefault="00D90124" w:rsidP="00FE68D0">
      <w:pPr>
        <w:widowControl/>
        <w:jc w:val="left"/>
        <w:rPr>
          <w:rFonts w:ascii="Times New Roman" w:eastAsia="SimSun" w:hAnsi="Times New Roman" w:cs="Times New Roman"/>
          <w:color w:val="1F497D"/>
          <w:kern w:val="0"/>
          <w:sz w:val="22"/>
        </w:rPr>
      </w:pPr>
    </w:p>
    <w:p w14:paraId="673C951F" w14:textId="22CF5D32" w:rsidR="00D90124" w:rsidRPr="0033750C" w:rsidRDefault="00D90124" w:rsidP="00D90124">
      <w:pPr>
        <w:rPr>
          <w:rFonts w:ascii="Times New Roman" w:eastAsia="SimSun" w:hAnsi="Times New Roman" w:cs="Times New Roman"/>
          <w:color w:val="1F497D"/>
          <w:kern w:val="0"/>
          <w:sz w:val="22"/>
        </w:rPr>
      </w:pPr>
      <w:bookmarkStart w:id="72" w:name="OLE_LINK47"/>
      <w:bookmarkStart w:id="73" w:name="OLE_LINK48"/>
      <w:r w:rsidRPr="0033750C">
        <w:rPr>
          <w:rFonts w:ascii="Times New Roman" w:eastAsia="SimSun" w:hAnsi="Times New Roman" w:cs="Times New Roman"/>
          <w:color w:val="1F497D"/>
          <w:kern w:val="0"/>
          <w:sz w:val="22"/>
        </w:rPr>
        <w:t>Dear Prof. Fok,</w:t>
      </w:r>
    </w:p>
    <w:p w14:paraId="221CF0DE" w14:textId="3D220D39" w:rsidR="00D90124" w:rsidRPr="0033750C" w:rsidRDefault="00D90124" w:rsidP="00D901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a student from Course - Dynamic System, who has some problems with lab 02. I think he made a mistake to recogonize me as the teaching assistant for Dynamic System. Please take look at his email. Thank you so much for your help!</w:t>
      </w:r>
    </w:p>
    <w:p w14:paraId="4B513AC8" w14:textId="77777777" w:rsidR="00D90124"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FAE6A1" w14:textId="0648F09A" w:rsidR="00D92E51"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bookmarkEnd w:id="72"/>
      <w:bookmarkEnd w:id="73"/>
      <w:r w:rsidR="00D92E51" w:rsidRPr="0033750C">
        <w:rPr>
          <w:rFonts w:ascii="Times New Roman" w:eastAsia="SimSun" w:hAnsi="Times New Roman" w:cs="Times New Roman"/>
          <w:color w:val="1F497D"/>
          <w:kern w:val="0"/>
          <w:sz w:val="22"/>
        </w:rPr>
        <w:br w:type="page"/>
      </w:r>
    </w:p>
    <w:p w14:paraId="20B10D02" w14:textId="4A7343C0" w:rsidR="00E209EB" w:rsidRPr="0033750C" w:rsidRDefault="00E209EB" w:rsidP="00E209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 and Mr. Sha,</w:t>
      </w:r>
    </w:p>
    <w:p w14:paraId="1FDE85CF" w14:textId="58094438"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ase, can I seek help from Euphy as soon as possible? I hope to find a suitable candidate to help me supervise the exam. Thank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r. Sha for help. Take good care of yourself. Hope everything is okay.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o worry about the matter here, I will take care of it.</w:t>
      </w:r>
    </w:p>
    <w:p w14:paraId="22222DF9" w14:textId="3447D863"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71C404EC" w14:textId="53ECBDD4" w:rsidR="00E209EB" w:rsidRPr="0033750C" w:rsidRDefault="00E209EB" w:rsidP="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00CC7A" w14:textId="6D7E11B8" w:rsidR="00E209EB" w:rsidRPr="0033750C" w:rsidRDefault="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B7C9F0F" w14:textId="5C931E5D" w:rsidR="007916DF" w:rsidRPr="0033750C" w:rsidRDefault="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关于家教人选</w:t>
      </w:r>
    </w:p>
    <w:p w14:paraId="116EA314" w14:textId="70ED5256"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陈院长：</w:t>
      </w:r>
    </w:p>
    <w:p w14:paraId="33726F8A" w14:textId="77777777" w:rsidR="00CE279D" w:rsidRPr="0033750C" w:rsidRDefault="00F82A80"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BD4C42D" w14:textId="65216DB3" w:rsidR="00CE279D" w:rsidRPr="0033750C" w:rsidRDefault="00CE279D"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上次听闻您想找一个家教，我咨询了我认识的几个朋友，但是他们好像都忙于学习，很少能够抽出空来。然后我就问了问凌阅微同学，她有一个很合适的人选，以下是她的朋友的信息，</w:t>
      </w:r>
      <w:r w:rsidR="007916DF" w:rsidRPr="0033750C">
        <w:rPr>
          <w:rFonts w:ascii="Times New Roman" w:eastAsia="SimSun" w:hAnsi="Times New Roman" w:cs="Times New Roman"/>
          <w:color w:val="1F497D"/>
          <w:kern w:val="0"/>
          <w:sz w:val="22"/>
        </w:rPr>
        <w:t>望院长有空的时候可以找她聊聊具体事宜。</w:t>
      </w:r>
    </w:p>
    <w:p w14:paraId="565A7B74" w14:textId="4E7A4EB5" w:rsidR="00F82A80" w:rsidRPr="0033750C" w:rsidRDefault="00CE279D"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张琳媛</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手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微信】</w:t>
      </w:r>
      <w:r w:rsidRPr="0033750C">
        <w:rPr>
          <w:rFonts w:ascii="Times New Roman" w:eastAsia="SimSun" w:hAnsi="Times New Roman" w:cs="Times New Roman"/>
          <w:color w:val="1F497D"/>
          <w:kern w:val="0"/>
          <w:sz w:val="22"/>
        </w:rPr>
        <w:t>18801147266</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QQ</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6085249</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一些其他信息】四川大学文学与新闻学院</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汉语言文学专业。担任</w:t>
      </w:r>
      <w:r w:rsidRPr="0033750C">
        <w:rPr>
          <w:rFonts w:ascii="Times New Roman" w:eastAsia="SimSun" w:hAnsi="Times New Roman" w:cs="Times New Roman"/>
          <w:b/>
          <w:color w:val="1F497D"/>
          <w:kern w:val="0"/>
          <w:sz w:val="22"/>
        </w:rPr>
        <w:t>年级长</w:t>
      </w:r>
      <w:r w:rsidRPr="0033750C">
        <w:rPr>
          <w:rFonts w:ascii="Times New Roman" w:eastAsia="SimSun" w:hAnsi="Times New Roman" w:cs="Times New Roman"/>
          <w:color w:val="1F497D"/>
          <w:kern w:val="0"/>
          <w:sz w:val="22"/>
        </w:rPr>
        <w:t>，获校级综合二等奖学金等。父母是四川省广安市的</w:t>
      </w:r>
      <w:r w:rsidRPr="0033750C">
        <w:rPr>
          <w:rFonts w:ascii="Times New Roman" w:eastAsia="SimSun" w:hAnsi="Times New Roman" w:cs="Times New Roman"/>
          <w:b/>
          <w:color w:val="1F497D"/>
          <w:kern w:val="0"/>
          <w:sz w:val="22"/>
        </w:rPr>
        <w:t>初中老师</w:t>
      </w:r>
      <w:r w:rsidRPr="0033750C">
        <w:rPr>
          <w:rFonts w:ascii="Times New Roman" w:eastAsia="SimSun" w:hAnsi="Times New Roman" w:cs="Times New Roman"/>
          <w:color w:val="1F497D"/>
          <w:kern w:val="0"/>
          <w:sz w:val="22"/>
        </w:rPr>
        <w:t>，具体的授课科目没有问过。她曾经考入北京邮电大学计算机专业，后来对文学产生了浓厚的兴趣，在大三的时候自己退学重新高考，考入川大文新学院。</w:t>
      </w:r>
    </w:p>
    <w:p w14:paraId="452A580F" w14:textId="539892D2"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令嫒学有所成！</w:t>
      </w:r>
    </w:p>
    <w:p w14:paraId="1F4562E0" w14:textId="339C0123"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02E46560" w14:textId="26B69226" w:rsidR="007916DF" w:rsidRPr="0033750C" w:rsidRDefault="007916DF" w:rsidP="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5117247" w14:textId="6AB9301D"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D77C73D" w14:textId="45C3AFFE"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w:t>
      </w:r>
    </w:p>
    <w:p w14:paraId="20CDF7E5" w14:textId="18ABC9EF"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9AB482C" w14:textId="237D8116" w:rsidR="005C7E41" w:rsidRPr="0033750C" w:rsidRDefault="0004264D" w:rsidP="005C7E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w:t>
      </w:r>
      <w:r w:rsidR="005C7E41" w:rsidRPr="0033750C">
        <w:rPr>
          <w:rFonts w:ascii="Times New Roman" w:eastAsia="SimSun" w:hAnsi="Times New Roman" w:cs="Times New Roman"/>
          <w:color w:val="1F497D"/>
          <w:kern w:val="0"/>
          <w:sz w:val="22"/>
        </w:rPr>
        <w:t xml:space="preserve"> Academic Reference from SCUPI 2018</w:t>
      </w:r>
    </w:p>
    <w:p w14:paraId="4AFC98ED" w14:textId="77777777" w:rsidR="005C7E41" w:rsidRPr="0033750C" w:rsidRDefault="005C7E41" w:rsidP="005C7E41">
      <w:pPr>
        <w:rPr>
          <w:rFonts w:ascii="Times New Roman" w:eastAsia="SimSun" w:hAnsi="Times New Roman" w:cs="Times New Roman"/>
          <w:color w:val="1F497D"/>
          <w:kern w:val="0"/>
          <w:sz w:val="22"/>
        </w:rPr>
      </w:pPr>
      <w:bookmarkStart w:id="74" w:name="OLE_LINK45"/>
      <w:bookmarkStart w:id="75" w:name="OLE_LINK46"/>
      <w:r w:rsidRPr="0033750C">
        <w:rPr>
          <w:rFonts w:ascii="Times New Roman" w:eastAsia="SimSun" w:hAnsi="Times New Roman" w:cs="Times New Roman"/>
          <w:color w:val="1F497D"/>
          <w:kern w:val="0"/>
          <w:sz w:val="22"/>
        </w:rPr>
        <w:t>Dear Dean Chyu,</w:t>
      </w:r>
    </w:p>
    <w:p w14:paraId="578386E0" w14:textId="7108C17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from SCUPI 2018 (ME, Student ID:2018141521058). I am writing to invite you to help me complete the academic reference because I am going to apply for universities in the United States. </w:t>
      </w:r>
    </w:p>
    <w:p w14:paraId="161AE3E7" w14:textId="2E2AAB1D" w:rsidR="001F2D54" w:rsidRPr="0033750C" w:rsidRDefault="005C7E41"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IT</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Harvard University</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Stanford Universit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University of California </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erkele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r w:rsidR="00295FF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University of Michigan - Ann Arbor</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 xml:space="preserve">). </w:t>
      </w:r>
      <w:r w:rsidR="00EA1C1A" w:rsidRPr="0033750C">
        <w:rPr>
          <w:rFonts w:ascii="Times New Roman" w:eastAsia="SimSun" w:hAnsi="Times New Roman" w:cs="Times New Roman"/>
          <w:color w:val="1F497D"/>
          <w:kern w:val="0"/>
          <w:sz w:val="22"/>
        </w:rPr>
        <w:t xml:space="preserve">The date in brackets for each university is the deadline for application submission. </w:t>
      </w:r>
      <w:r w:rsidR="0004264D" w:rsidRPr="0033750C">
        <w:rPr>
          <w:rFonts w:ascii="Times New Roman" w:eastAsia="SimSun" w:hAnsi="Times New Roman" w:cs="Times New Roman"/>
          <w:color w:val="1F497D"/>
          <w:kern w:val="0"/>
          <w:sz w:val="22"/>
        </w:rPr>
        <w:t>Every university requires at least three letters of recommendation. If you could become one of them, I would be very honored.</w:t>
      </w:r>
    </w:p>
    <w:p w14:paraId="6BDA23DA" w14:textId="46D936DF" w:rsidR="005C7E41" w:rsidRPr="0033750C" w:rsidRDefault="00EA1C1A"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w:t>
      </w:r>
      <w:r w:rsidR="005C7E41" w:rsidRPr="0033750C">
        <w:rPr>
          <w:rFonts w:ascii="Times New Roman" w:eastAsia="SimSun" w:hAnsi="Times New Roman" w:cs="Times New Roman"/>
          <w:color w:val="1F497D"/>
          <w:kern w:val="0"/>
          <w:sz w:val="22"/>
        </w:rPr>
        <w:t xml:space="preserve">y </w:t>
      </w:r>
      <w:r w:rsidRPr="0033750C">
        <w:rPr>
          <w:rFonts w:ascii="Times New Roman" w:eastAsia="SimSun" w:hAnsi="Times New Roman" w:cs="Times New Roman"/>
          <w:color w:val="1F497D"/>
          <w:kern w:val="0"/>
          <w:sz w:val="22"/>
        </w:rPr>
        <w:t xml:space="preserve">latest </w:t>
      </w:r>
      <w:r w:rsidR="005C7E41" w:rsidRPr="0033750C">
        <w:rPr>
          <w:rFonts w:ascii="Times New Roman" w:eastAsia="SimSun" w:hAnsi="Times New Roman" w:cs="Times New Roman"/>
          <w:color w:val="1F497D"/>
          <w:kern w:val="0"/>
          <w:sz w:val="22"/>
        </w:rPr>
        <w:t>CV is attached to this email.</w:t>
      </w:r>
      <w:r w:rsidR="00F252EF" w:rsidRPr="0033750C">
        <w:rPr>
          <w:rFonts w:ascii="Times New Roman" w:hAnsi="Times New Roman" w:cs="Times New Roman"/>
        </w:rPr>
        <w:t xml:space="preserve"> </w:t>
      </w:r>
      <w:r w:rsidR="00F252EF" w:rsidRPr="0033750C">
        <w:rPr>
          <w:rFonts w:ascii="Times New Roman" w:eastAsia="SimSun" w:hAnsi="Times New Roman" w:cs="Times New Roman"/>
          <w:color w:val="1F497D"/>
          <w:kern w:val="0"/>
          <w:sz w:val="22"/>
        </w:rPr>
        <w:t xml:space="preserve">If you </w:t>
      </w:r>
      <w:r w:rsidR="00304638" w:rsidRPr="0033750C">
        <w:rPr>
          <w:rFonts w:ascii="Times New Roman" w:eastAsia="SimSun" w:hAnsi="Times New Roman" w:cs="Times New Roman"/>
          <w:color w:val="1F497D"/>
          <w:kern w:val="0"/>
          <w:sz w:val="22"/>
        </w:rPr>
        <w:t>could be so kind to be</w:t>
      </w:r>
      <w:r w:rsidR="00F252EF" w:rsidRPr="0033750C">
        <w:rPr>
          <w:rFonts w:ascii="Times New Roman" w:eastAsia="SimSun" w:hAnsi="Times New Roman" w:cs="Times New Roman"/>
          <w:color w:val="1F497D"/>
          <w:kern w:val="0"/>
          <w:sz w:val="22"/>
        </w:rPr>
        <w:t xml:space="preserve"> willing to help, I will send you the academic reference submission links one after another.</w:t>
      </w:r>
    </w:p>
    <w:p w14:paraId="2A9E524A" w14:textId="00DD825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00116087" w:rsidRPr="0033750C">
        <w:rPr>
          <w:rFonts w:ascii="Times New Roman" w:hAnsi="Times New Roman" w:cs="Times New Roman"/>
        </w:rPr>
        <w:t xml:space="preserve"> </w:t>
      </w:r>
      <w:r w:rsidR="00116087" w:rsidRPr="0033750C">
        <w:rPr>
          <w:rFonts w:ascii="Times New Roman" w:eastAsia="SimSun" w:hAnsi="Times New Roman" w:cs="Times New Roman"/>
          <w:color w:val="1F497D"/>
          <w:kern w:val="0"/>
          <w:sz w:val="22"/>
        </w:rPr>
        <w:t>Your strong recommendation is very important to my success.</w:t>
      </w:r>
      <w:r w:rsidRPr="0033750C">
        <w:rPr>
          <w:rFonts w:ascii="Times New Roman" w:eastAsia="SimSun" w:hAnsi="Times New Roman" w:cs="Times New Roman"/>
          <w:color w:val="1F497D"/>
          <w:kern w:val="0"/>
          <w:sz w:val="22"/>
        </w:rPr>
        <w:t xml:space="preserve"> Thank you!</w:t>
      </w:r>
    </w:p>
    <w:p w14:paraId="16C7B089" w14:textId="77777777"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CC2E79" w14:textId="77777777"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1766F2" w14:textId="77777777" w:rsidR="0038737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2DBD1E" w14:textId="77777777" w:rsidR="00387371" w:rsidRPr="0033750C" w:rsidRDefault="00387371" w:rsidP="005C7E41">
      <w:pPr>
        <w:widowControl/>
        <w:jc w:val="left"/>
        <w:rPr>
          <w:rFonts w:ascii="Times New Roman" w:eastAsia="SimSun" w:hAnsi="Times New Roman" w:cs="Times New Roman"/>
          <w:color w:val="1F497D"/>
          <w:kern w:val="0"/>
          <w:sz w:val="22"/>
        </w:rPr>
      </w:pPr>
    </w:p>
    <w:p w14:paraId="21BCFBBF" w14:textId="69A4C5E6"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Dean Chyu,  </w:t>
      </w:r>
    </w:p>
    <w:p w14:paraId="51AEA7C9" w14:textId="59719988"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feel honored to receive your email. Thank you for informing me of that. I will follow up the progress of recommendation letter with Ms. Mou.</w:t>
      </w:r>
    </w:p>
    <w:p w14:paraId="761BED8A" w14:textId="38C332A6"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64855C03"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27DC11"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7246107" w14:textId="3AD51906"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bookmarkEnd w:id="74"/>
    <w:bookmarkEnd w:id="75"/>
    <w:p w14:paraId="1EA7706E" w14:textId="3DB5810B" w:rsidR="008A3F1A" w:rsidRPr="0033750C" w:rsidRDefault="008A3F1A" w:rsidP="008A3F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890E00A" w14:textId="6BF9845A"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ichuan University-Pittsburgh Institute (SCUPI), majoring in Mechanical Engineering. My Travel Photo Collection is attached to this email.</w:t>
      </w:r>
    </w:p>
    <w:p w14:paraId="08EF9C54" w14:textId="77777777"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4CFAEF" w14:textId="77777777"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4F2B8C6" w14:textId="03439A6A"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260171E" w14:textId="14289BEE"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6E6603" w:rsidRPr="0033750C">
        <w:rPr>
          <w:rFonts w:ascii="Times New Roman" w:eastAsia="SimSun" w:hAnsi="Times New Roman" w:cs="Times New Roman"/>
          <w:color w:val="1F497D"/>
          <w:kern w:val="0"/>
          <w:sz w:val="22"/>
        </w:rPr>
        <w:t>Akbarzadeh</w:t>
      </w:r>
      <w:r w:rsidRPr="0033750C">
        <w:rPr>
          <w:rFonts w:ascii="Times New Roman" w:eastAsia="SimSun" w:hAnsi="Times New Roman" w:cs="Times New Roman"/>
          <w:color w:val="1F497D"/>
          <w:kern w:val="0"/>
          <w:sz w:val="22"/>
        </w:rPr>
        <w:t>,</w:t>
      </w:r>
    </w:p>
    <w:p w14:paraId="0B63A129" w14:textId="4B996553" w:rsidR="00B47DE8" w:rsidRPr="0033750C" w:rsidRDefault="00B47DE8" w:rsidP="00B47D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F428E5" w:rsidRPr="0033750C">
        <w:rPr>
          <w:rFonts w:ascii="Times New Roman" w:eastAsia="SimSun" w:hAnsi="Times New Roman" w:cs="Times New Roman"/>
          <w:color w:val="1F497D"/>
          <w:kern w:val="0"/>
          <w:sz w:val="22"/>
        </w:rPr>
        <w:t>very much for your notification</w:t>
      </w:r>
      <w:r w:rsidRPr="0033750C">
        <w:rPr>
          <w:rFonts w:ascii="Times New Roman" w:eastAsia="SimSun" w:hAnsi="Times New Roman" w:cs="Times New Roman"/>
          <w:color w:val="1F497D"/>
          <w:kern w:val="0"/>
          <w:sz w:val="22"/>
        </w:rPr>
        <w:t>. I think about it</w:t>
      </w:r>
      <w:r w:rsidR="00C3034D" w:rsidRPr="0033750C">
        <w:rPr>
          <w:rFonts w:ascii="Times New Roman" w:eastAsia="SimSun" w:hAnsi="Times New Roman" w:cs="Times New Roman"/>
          <w:color w:val="1F497D"/>
          <w:kern w:val="0"/>
          <w:sz w:val="22"/>
        </w:rPr>
        <w:t xml:space="preserve"> again and again</w:t>
      </w:r>
      <w:r w:rsidRPr="0033750C">
        <w:rPr>
          <w:rFonts w:ascii="Times New Roman" w:eastAsia="SimSun" w:hAnsi="Times New Roman" w:cs="Times New Roman"/>
          <w:color w:val="1F497D"/>
          <w:kern w:val="0"/>
          <w:sz w:val="22"/>
        </w:rPr>
        <w:t xml:space="preserve">, and I always feel very guilty </w:t>
      </w:r>
      <w:r w:rsidR="00C3034D" w:rsidRPr="0033750C">
        <w:rPr>
          <w:rFonts w:ascii="Times New Roman" w:eastAsia="SimSun" w:hAnsi="Times New Roman" w:cs="Times New Roman"/>
          <w:color w:val="1F497D"/>
          <w:kern w:val="0"/>
          <w:sz w:val="22"/>
        </w:rPr>
        <w:t>and still very entangled</w:t>
      </w:r>
      <w:r w:rsidR="00F428E5" w:rsidRPr="0033750C">
        <w:rPr>
          <w:rFonts w:ascii="Times New Roman" w:eastAsia="SimSun" w:hAnsi="Times New Roman" w:cs="Times New Roman"/>
          <w:color w:val="1F497D"/>
          <w:kern w:val="0"/>
          <w:sz w:val="22"/>
        </w:rPr>
        <w:t xml:space="preserve"> in my heart</w:t>
      </w:r>
      <w:r w:rsidRPr="0033750C">
        <w:rPr>
          <w:rFonts w:ascii="Times New Roman" w:eastAsia="SimSun" w:hAnsi="Times New Roman" w:cs="Times New Roman"/>
          <w:color w:val="1F497D"/>
          <w:kern w:val="0"/>
          <w:sz w:val="22"/>
        </w:rPr>
        <w:t>. I worked hard to prepare for the TOEFL during the summer vacation because I wanted to go to Switzerland or Sweden to study and research in the direction of precision manufacturing. I very much appreciate and admire professo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nthusiasm in the field of </w:t>
      </w:r>
      <w:r w:rsidR="006E6603" w:rsidRPr="0033750C">
        <w:rPr>
          <w:rFonts w:ascii="Times New Roman" w:eastAsia="SimSun" w:hAnsi="Times New Roman" w:cs="Times New Roman"/>
          <w:color w:val="1F497D"/>
          <w:kern w:val="0"/>
          <w:sz w:val="22"/>
        </w:rPr>
        <w:t>bio-inspired hierarchical multifunctional metamaterials</w:t>
      </w:r>
      <w:r w:rsidRPr="0033750C">
        <w:rPr>
          <w:rFonts w:ascii="Times New Roman" w:eastAsia="SimSun" w:hAnsi="Times New Roman" w:cs="Times New Roman"/>
          <w:color w:val="1F497D"/>
          <w:kern w:val="0"/>
          <w:sz w:val="22"/>
        </w:rPr>
        <w:t>. I also hope that I can continue to communicate with you during the graduate</w:t>
      </w:r>
      <w:r w:rsidR="00F428E5" w:rsidRPr="0033750C">
        <w:rPr>
          <w:rFonts w:ascii="Times New Roman" w:eastAsia="SimSun" w:hAnsi="Times New Roman" w:cs="Times New Roman"/>
          <w:color w:val="1F497D"/>
          <w:kern w:val="0"/>
          <w:sz w:val="22"/>
        </w:rPr>
        <w:t xml:space="preserve"> study</w:t>
      </w:r>
      <w:r w:rsidRPr="0033750C">
        <w:rPr>
          <w:rFonts w:ascii="Times New Roman" w:eastAsia="SimSun" w:hAnsi="Times New Roman" w:cs="Times New Roman"/>
          <w:color w:val="1F497D"/>
          <w:kern w:val="0"/>
          <w:sz w:val="22"/>
        </w:rPr>
        <w:t xml:space="preserve">, and ask you for advice on related academic issues. I am very sorry for the trouble to </w:t>
      </w:r>
      <w:r w:rsidR="00594404"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Please forgive me. I wish </w:t>
      </w:r>
      <w:r w:rsidR="00F428E5"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good health and success!</w:t>
      </w:r>
    </w:p>
    <w:p w14:paraId="082A4B69"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BA062"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311E31" w14:textId="77777777" w:rsidR="00B47DE8" w:rsidRPr="0033750C" w:rsidRDefault="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5002031" w14:textId="21871B5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20DFF84E" w14:textId="75073EA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B458F98" w14:textId="6BD04848"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invite you to help me complete the academic reference.</w:t>
      </w:r>
    </w:p>
    <w:p w14:paraId="46A28A18"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PhD study in the Chinese University of Hong Kong and also I want to apply for Hong Kong PhD Fellowship Scheme (HKPFS). Here is an introduction to HKPFS.</w:t>
      </w:r>
    </w:p>
    <w:p w14:paraId="64988652"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4A65DC31"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40BD2CED" w14:textId="2920009F"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programmes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347153DE"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7AAB4855"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requires us to have academic references from two professors. I was wondering whether you could do me a favor because I really hope to get your academic reference. If possible, I will send you an invitation link so that you can fill out the form in that link. If you want to know more about me, I have attached my latest CV in the attachment.</w:t>
      </w:r>
    </w:p>
    <w:p w14:paraId="1802D92C"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40521CDD"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99, which is one point short of the target of 100, so I will continue to work hard to take the test well.</w:t>
      </w:r>
    </w:p>
    <w:p w14:paraId="035DFA9F" w14:textId="77777777"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11D4CC5" w14:textId="77777777"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17042B" w14:textId="17D54949"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6924F2" w14:textId="18BB574B" w:rsidR="00094A90" w:rsidRPr="0033750C" w:rsidRDefault="00094A90" w:rsidP="00140CB5">
      <w:pPr>
        <w:widowControl/>
        <w:jc w:val="left"/>
        <w:rPr>
          <w:rFonts w:ascii="Times New Roman" w:eastAsia="SimSun" w:hAnsi="Times New Roman" w:cs="Times New Roman"/>
          <w:color w:val="1F497D"/>
          <w:kern w:val="0"/>
          <w:sz w:val="22"/>
        </w:rPr>
      </w:pPr>
    </w:p>
    <w:p w14:paraId="6610A9FE" w14:textId="285655A2" w:rsidR="00094A90" w:rsidRPr="0033750C" w:rsidRDefault="00094A90" w:rsidP="00140CB5">
      <w:pPr>
        <w:widowControl/>
        <w:jc w:val="left"/>
        <w:rPr>
          <w:rFonts w:ascii="Times New Roman" w:eastAsia="SimSun" w:hAnsi="Times New Roman" w:cs="Times New Roman"/>
          <w:color w:val="1F497D"/>
          <w:kern w:val="0"/>
          <w:sz w:val="22"/>
        </w:rPr>
      </w:pPr>
    </w:p>
    <w:p w14:paraId="4B921021" w14:textId="77777777" w:rsidR="00094A90" w:rsidRPr="0033750C" w:rsidRDefault="00094A90" w:rsidP="00094A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3D81B0CF" w14:textId="3314F0CD" w:rsidR="00094A90" w:rsidRPr="0033750C" w:rsidRDefault="00094A90" w:rsidP="00094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w:t>
      </w:r>
      <w:r w:rsidR="00281BA5" w:rsidRPr="0033750C">
        <w:rPr>
          <w:rFonts w:ascii="Times New Roman" w:eastAsia="SimSun" w:hAnsi="Times New Roman" w:cs="Times New Roman"/>
          <w:color w:val="1F497D"/>
          <w:kern w:val="0"/>
          <w:sz w:val="22"/>
        </w:rPr>
        <w:t>there is a column named</w:t>
      </w:r>
      <w:r w:rsidRPr="0033750C">
        <w:rPr>
          <w:rFonts w:ascii="Times New Roman" w:eastAsia="SimSun" w:hAnsi="Times New Roman" w:cs="Times New Roman"/>
          <w:color w:val="1F497D"/>
          <w:kern w:val="0"/>
          <w:sz w:val="22"/>
        </w:rPr>
        <w:t xml:space="preserve"> Invitation Sent Date, and this column is still empty. Therefore, in the near future you may receive a submission link for academic reference</w:t>
      </w:r>
      <w:r w:rsidR="00281BA5" w:rsidRPr="0033750C">
        <w:rPr>
          <w:rFonts w:ascii="Times New Roman" w:eastAsia="SimSun" w:hAnsi="Times New Roman" w:cs="Times New Roman"/>
          <w:color w:val="1F497D"/>
          <w:kern w:val="0"/>
          <w:sz w:val="22"/>
        </w:rPr>
        <w:t>, so there is still plenty of time</w:t>
      </w:r>
      <w:r w:rsidRPr="0033750C">
        <w:rPr>
          <w:rFonts w:ascii="Times New Roman" w:eastAsia="SimSun" w:hAnsi="Times New Roman" w:cs="Times New Roman"/>
          <w:color w:val="1F497D"/>
          <w:kern w:val="0"/>
          <w:sz w:val="22"/>
        </w:rPr>
        <w:t>. In addition, the Submission Due Date is December 15th. Thank you again for your help.</w:t>
      </w:r>
    </w:p>
    <w:p w14:paraId="10845C65"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D94E4E" w14:textId="51C1C6C1"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F2BC46" w14:textId="282D7AF6" w:rsidR="00D609E5" w:rsidRPr="0033750C" w:rsidRDefault="00D609E5" w:rsidP="00700707">
      <w:pPr>
        <w:widowControl/>
        <w:jc w:val="left"/>
        <w:rPr>
          <w:rFonts w:ascii="Times New Roman" w:eastAsia="SimSun" w:hAnsi="Times New Roman" w:cs="Times New Roman"/>
          <w:color w:val="1F497D"/>
          <w:kern w:val="0"/>
          <w:sz w:val="22"/>
        </w:rPr>
      </w:pPr>
    </w:p>
    <w:p w14:paraId="7CB425DF" w14:textId="77777777" w:rsidR="00D609E5" w:rsidRPr="0033750C" w:rsidRDefault="00D609E5" w:rsidP="00D609E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CB64CF4" w14:textId="77777777" w:rsidR="00C818B0" w:rsidRPr="0033750C" w:rsidRDefault="00B47BA4"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D609E5" w:rsidRPr="0033750C">
        <w:rPr>
          <w:rFonts w:ascii="Times New Roman" w:eastAsia="SimSun" w:hAnsi="Times New Roman" w:cs="Times New Roman"/>
          <w:color w:val="1F497D"/>
          <w:kern w:val="0"/>
          <w:sz w:val="22"/>
        </w:rPr>
        <w:t>The system shows</w:t>
      </w:r>
      <w:r w:rsidRPr="0033750C">
        <w:rPr>
          <w:rFonts w:ascii="Times New Roman" w:eastAsia="SimSun" w:hAnsi="Times New Roman" w:cs="Times New Roman"/>
          <w:color w:val="1F497D"/>
          <w:kern w:val="0"/>
          <w:sz w:val="22"/>
        </w:rPr>
        <w:t xml:space="preserve"> that CUHK has sent you a link to fill out the academic reference. </w:t>
      </w:r>
      <w:r w:rsidR="00C818B0" w:rsidRPr="0033750C">
        <w:rPr>
          <w:rFonts w:ascii="Times New Roman" w:eastAsia="SimSun" w:hAnsi="Times New Roman" w:cs="Times New Roman"/>
          <w:color w:val="1F497D"/>
          <w:kern w:val="0"/>
          <w:sz w:val="22"/>
        </w:rPr>
        <w:t xml:space="preserve">Thank you for your help. </w:t>
      </w:r>
    </w:p>
    <w:p w14:paraId="77F5B064" w14:textId="49FEB292"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could you be so kind to do me a favor to glance at my in-class work last week? The only difference between my answer and the solution posted on BlackBoard is the </w:t>
      </w:r>
      <w:r w:rsidRPr="0033750C">
        <w:rPr>
          <w:rFonts w:ascii="Times New Roman" w:eastAsia="SimSun" w:hAnsi="Times New Roman" w:cs="Times New Roman"/>
          <w:color w:val="1F497D"/>
          <w:kern w:val="0"/>
          <w:sz w:val="22"/>
        </w:rPr>
        <w:lastRenderedPageBreak/>
        <w:t xml:space="preserve">data read from graph. But in the class, you told us the data is approximately 2. So, I use 2 for calculation but this in-class work was deducted 30 points off. </w:t>
      </w:r>
    </w:p>
    <w:p w14:paraId="6E89D8CC" w14:textId="7B70B884"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F65A074"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C975FB"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D2E550" w14:textId="77777777" w:rsidR="00D609E5" w:rsidRPr="0033750C" w:rsidRDefault="00D609E5" w:rsidP="00700707">
      <w:pPr>
        <w:widowControl/>
        <w:jc w:val="left"/>
        <w:rPr>
          <w:rFonts w:ascii="Times New Roman" w:eastAsia="SimSun" w:hAnsi="Times New Roman" w:cs="Times New Roman"/>
          <w:color w:val="1F497D"/>
          <w:kern w:val="0"/>
          <w:sz w:val="22"/>
        </w:rPr>
      </w:pPr>
    </w:p>
    <w:p w14:paraId="4566B6EC" w14:textId="77777777" w:rsidR="00700707" w:rsidRPr="0033750C" w:rsidRDefault="00700707" w:rsidP="00094A90">
      <w:pPr>
        <w:widowControl/>
        <w:ind w:firstLine="420"/>
        <w:jc w:val="left"/>
        <w:rPr>
          <w:rFonts w:ascii="Times New Roman" w:eastAsia="SimSun" w:hAnsi="Times New Roman" w:cs="Times New Roman"/>
          <w:color w:val="1F497D"/>
          <w:kern w:val="0"/>
          <w:sz w:val="22"/>
        </w:rPr>
      </w:pPr>
    </w:p>
    <w:p w14:paraId="131FF1F5" w14:textId="77777777" w:rsidR="00094A90" w:rsidRPr="0033750C" w:rsidRDefault="00094A90" w:rsidP="00140CB5">
      <w:pPr>
        <w:widowControl/>
        <w:jc w:val="left"/>
        <w:rPr>
          <w:rFonts w:ascii="Times New Roman" w:eastAsia="SimSun" w:hAnsi="Times New Roman" w:cs="Times New Roman"/>
          <w:color w:val="1F497D"/>
          <w:kern w:val="0"/>
          <w:sz w:val="22"/>
        </w:rPr>
      </w:pPr>
    </w:p>
    <w:p w14:paraId="760D3D93" w14:textId="77777777" w:rsidR="00140CB5" w:rsidRPr="0033750C" w:rsidRDefault="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196227" w14:textId="41911631"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5DD75A04" w14:textId="77777777"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9A5425E" w14:textId="03CE3C99"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140CB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I am writing to invite you to help me complete the academic reference.</w:t>
      </w:r>
    </w:p>
    <w:p w14:paraId="6C041CBC" w14:textId="153A1DEF"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PhD study in the Chinese University of Hong Kong and also I want to apply for Hong Kong PhD Fellowship Scheme (HKPFS). Here is an introduction to HKPFS.</w:t>
      </w:r>
    </w:p>
    <w:p w14:paraId="2684E325" w14:textId="5D5029A5"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530AD0D1"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60F9BB9D" w14:textId="507BDEB0"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programmes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679F6022"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5CB884D8" w14:textId="49EF7FEC" w:rsidR="00AC3D74" w:rsidRPr="0033750C" w:rsidRDefault="00525B31" w:rsidP="00525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requires us to have academic references from two professors. I was wondering whether you could do me a favor because I really hope to get your academic reference. If possible, I will send you an invitation </w:t>
      </w:r>
      <w:r w:rsidR="00831CD9" w:rsidRPr="0033750C">
        <w:rPr>
          <w:rFonts w:ascii="Times New Roman" w:eastAsia="SimSun" w:hAnsi="Times New Roman" w:cs="Times New Roman"/>
          <w:color w:val="1F497D"/>
          <w:kern w:val="0"/>
          <w:sz w:val="22"/>
        </w:rPr>
        <w:t>link so that you can fill out the form in that link</w:t>
      </w:r>
      <w:r w:rsidRPr="0033750C">
        <w:rPr>
          <w:rFonts w:ascii="Times New Roman" w:eastAsia="SimSun" w:hAnsi="Times New Roman" w:cs="Times New Roman"/>
          <w:color w:val="1F497D"/>
          <w:kern w:val="0"/>
          <w:sz w:val="22"/>
        </w:rPr>
        <w:t>. If you want to know more about me, I have attached my</w:t>
      </w:r>
      <w:r w:rsidR="00831CD9" w:rsidRPr="0033750C">
        <w:rPr>
          <w:rFonts w:ascii="Times New Roman" w:eastAsia="SimSun" w:hAnsi="Times New Roman" w:cs="Times New Roman"/>
          <w:color w:val="1F497D"/>
          <w:kern w:val="0"/>
          <w:sz w:val="22"/>
        </w:rPr>
        <w:t xml:space="preserve"> latest</w:t>
      </w:r>
      <w:r w:rsidRPr="0033750C">
        <w:rPr>
          <w:rFonts w:ascii="Times New Roman" w:eastAsia="SimSun" w:hAnsi="Times New Roman" w:cs="Times New Roman"/>
          <w:color w:val="1F497D"/>
          <w:kern w:val="0"/>
          <w:sz w:val="22"/>
        </w:rPr>
        <w:t xml:space="preserve"> CV in the attachment.</w:t>
      </w:r>
    </w:p>
    <w:p w14:paraId="74CF5919" w14:textId="30A6152D"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6E872388" w14:textId="0FBC3A33" w:rsidR="00831CD9" w:rsidRPr="0033750C" w:rsidRDefault="00831CD9"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99, which is one point short of the target of 100, so I will continue to work hard to take the test well.</w:t>
      </w:r>
    </w:p>
    <w:p w14:paraId="5199F736" w14:textId="77777777"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ADB873" w14:textId="77777777"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89C17D" w14:textId="7C25205C"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5773AA" w14:textId="30FD1F8B" w:rsidR="00700707" w:rsidRPr="0033750C" w:rsidRDefault="00700707" w:rsidP="00AC3D74">
      <w:pPr>
        <w:widowControl/>
        <w:jc w:val="left"/>
        <w:rPr>
          <w:rFonts w:ascii="Times New Roman" w:eastAsia="SimSun" w:hAnsi="Times New Roman" w:cs="Times New Roman"/>
          <w:color w:val="1F497D"/>
          <w:kern w:val="0"/>
          <w:sz w:val="22"/>
        </w:rPr>
      </w:pPr>
    </w:p>
    <w:p w14:paraId="6C7FB0C9" w14:textId="1298BB31" w:rsidR="00700707" w:rsidRPr="0033750C" w:rsidRDefault="00700707" w:rsidP="007007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9ADF60B" w14:textId="77777777" w:rsidR="00700707" w:rsidRPr="0033750C" w:rsidRDefault="00700707" w:rsidP="007007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om the system display as shown in attachment, CUHK should send you an email manually, because there is a column named Invitation Sent Date, and this column is still empty. Therefore, in the near future you may receive a submission link for academic reference, so there is still plenty of time. In addition, the Submission Due Date is December 15th. Thank you again for your help.</w:t>
      </w:r>
    </w:p>
    <w:p w14:paraId="21C4FAE9"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DA7A50"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FE8B7" w14:textId="77777777" w:rsidR="00700707" w:rsidRPr="0033750C" w:rsidRDefault="00700707" w:rsidP="00AC3D74">
      <w:pPr>
        <w:widowControl/>
        <w:jc w:val="left"/>
        <w:rPr>
          <w:rFonts w:ascii="Times New Roman" w:eastAsia="SimSun" w:hAnsi="Times New Roman" w:cs="Times New Roman"/>
          <w:color w:val="1F497D"/>
          <w:kern w:val="0"/>
          <w:sz w:val="22"/>
        </w:rPr>
      </w:pPr>
    </w:p>
    <w:p w14:paraId="3A7A18E2" w14:textId="77777777" w:rsidR="00AC3D74" w:rsidRPr="0033750C" w:rsidRDefault="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6D5A1B" w14:textId="6C314D94"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7DD8FC9D" w14:textId="14A53D53" w:rsidR="003408CE" w:rsidRPr="0033750C" w:rsidRDefault="003408CE"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report to you the latest </w:t>
      </w:r>
      <w:r w:rsidR="00D609E5" w:rsidRPr="0033750C">
        <w:rPr>
          <w:rFonts w:ascii="Times New Roman" w:eastAsia="SimSun" w:hAnsi="Times New Roman" w:cs="Times New Roman"/>
          <w:color w:val="1F497D"/>
          <w:kern w:val="0"/>
          <w:sz w:val="22"/>
        </w:rPr>
        <w:t>progress</w:t>
      </w:r>
      <w:r w:rsidRPr="0033750C">
        <w:rPr>
          <w:rFonts w:ascii="Times New Roman" w:eastAsia="SimSun" w:hAnsi="Times New Roman" w:cs="Times New Roman"/>
          <w:color w:val="1F497D"/>
          <w:kern w:val="0"/>
          <w:sz w:val="22"/>
        </w:rPr>
        <w:t>.</w:t>
      </w:r>
    </w:p>
    <w:p w14:paraId="714CC544" w14:textId="6788F3C7"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application, </w:t>
      </w:r>
      <w:r w:rsidR="00280BEA" w:rsidRPr="0033750C">
        <w:rPr>
          <w:rFonts w:ascii="Times New Roman" w:eastAsia="SimSun" w:hAnsi="Times New Roman" w:cs="Times New Roman"/>
          <w:color w:val="1F497D"/>
          <w:kern w:val="0"/>
          <w:sz w:val="22"/>
        </w:rPr>
        <w:t>I have submitted HKPFS Supplement on the CUHK Postgraduate Application Website</w:t>
      </w:r>
      <w:r w:rsidR="00D609E5" w:rsidRPr="0033750C">
        <w:rPr>
          <w:rFonts w:ascii="Times New Roman" w:eastAsia="SimSun" w:hAnsi="Times New Roman" w:cs="Times New Roman"/>
          <w:color w:val="1F497D"/>
          <w:kern w:val="0"/>
          <w:sz w:val="22"/>
        </w:rPr>
        <w:t xml:space="preserve"> yesterday</w:t>
      </w:r>
      <w:r w:rsidR="00280BEA"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 only thing I have</w:t>
      </w:r>
      <w:r w:rsidRPr="0033750C">
        <w:rPr>
          <w:rFonts w:ascii="Times New Roman" w:eastAsia="SimSun" w:hAnsi="Times New Roman" w:cs="Times New Roman"/>
          <w:color w:val="1F497D"/>
          <w:kern w:val="0"/>
          <w:sz w:val="22"/>
        </w:rPr>
        <w:t>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plete</w:t>
      </w:r>
      <w:r w:rsidR="00D609E5" w:rsidRPr="0033750C">
        <w:rPr>
          <w:rFonts w:ascii="Times New Roman" w:eastAsia="SimSun" w:hAnsi="Times New Roman" w:cs="Times New Roman"/>
          <w:color w:val="1F497D"/>
          <w:kern w:val="0"/>
          <w:sz w:val="22"/>
        </w:rPr>
        <w:t>d</w:t>
      </w:r>
      <w:r w:rsidRPr="0033750C">
        <w:rPr>
          <w:rFonts w:ascii="Times New Roman" w:eastAsia="SimSun" w:hAnsi="Times New Roman" w:cs="Times New Roman"/>
          <w:color w:val="1F497D"/>
          <w:kern w:val="0"/>
          <w:sz w:val="22"/>
        </w:rPr>
        <w:t xml:space="preserve"> was the submission of the academic reference. My referee is </w:t>
      </w:r>
      <w:r w:rsidR="00D609E5" w:rsidRPr="0033750C">
        <w:rPr>
          <w:rFonts w:ascii="Times New Roman" w:eastAsia="SimSun" w:hAnsi="Times New Roman" w:cs="Times New Roman"/>
          <w:color w:val="1F497D"/>
          <w:kern w:val="0"/>
          <w:sz w:val="22"/>
        </w:rPr>
        <w:t>helping to write</w:t>
      </w:r>
      <w:r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recommendation letter for me. I was wondering whether the recommendation letter needs to be submitted before Nov</w:t>
      </w:r>
      <w:r w:rsidR="00D609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cause the system shows that the submission due date of the recommendation letter is December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7DA6734C" w14:textId="297F7B2E"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TOEFL test, </w:t>
      </w:r>
      <w:r w:rsidR="003408CE" w:rsidRPr="0033750C">
        <w:rPr>
          <w:rFonts w:ascii="Times New Roman" w:eastAsia="SimSun" w:hAnsi="Times New Roman" w:cs="Times New Roman"/>
          <w:color w:val="1F497D"/>
          <w:kern w:val="0"/>
          <w:sz w:val="22"/>
        </w:rPr>
        <w:t>I got a</w:t>
      </w:r>
      <w:r w:rsidRPr="0033750C">
        <w:rPr>
          <w:rFonts w:ascii="Times New Roman" w:eastAsia="SimSun" w:hAnsi="Times New Roman" w:cs="Times New Roman"/>
          <w:color w:val="1F497D"/>
          <w:kern w:val="0"/>
          <w:sz w:val="22"/>
        </w:rPr>
        <w:t xml:space="preserve"> total</w:t>
      </w:r>
      <w:r w:rsidR="003408CE" w:rsidRPr="0033750C">
        <w:rPr>
          <w:rFonts w:ascii="Times New Roman" w:eastAsia="SimSun" w:hAnsi="Times New Roman" w:cs="Times New Roman"/>
          <w:color w:val="1F497D"/>
          <w:kern w:val="0"/>
          <w:sz w:val="22"/>
        </w:rPr>
        <w:t xml:space="preserve"> score of 99 on</w:t>
      </w:r>
      <w:r w:rsidR="00D609E5" w:rsidRPr="0033750C">
        <w:rPr>
          <w:rFonts w:ascii="Times New Roman" w:eastAsia="SimSun" w:hAnsi="Times New Roman" w:cs="Times New Roman"/>
          <w:color w:val="1F497D"/>
          <w:kern w:val="0"/>
          <w:sz w:val="22"/>
        </w:rPr>
        <w:t xml:space="preserve"> the</w:t>
      </w:r>
      <w:r w:rsidR="003408CE" w:rsidRPr="0033750C">
        <w:rPr>
          <w:rFonts w:ascii="Times New Roman" w:eastAsia="SimSun" w:hAnsi="Times New Roman" w:cs="Times New Roman"/>
          <w:color w:val="1F497D"/>
          <w:kern w:val="0"/>
          <w:sz w:val="22"/>
        </w:rPr>
        <w:t xml:space="preserve"> TOEFL test on Oct</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24</w:t>
      </w:r>
      <w:r w:rsidR="003408CE"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 xml:space="preserve">. In any case, it is one point better than the previous TOEFL test. In addition, I took a TOFEL iBT Home </w:t>
      </w:r>
      <w:r w:rsidRPr="0033750C">
        <w:rPr>
          <w:rFonts w:ascii="Times New Roman" w:eastAsia="SimSun" w:hAnsi="Times New Roman" w:cs="Times New Roman"/>
          <w:color w:val="1F497D"/>
          <w:kern w:val="0"/>
          <w:sz w:val="22"/>
        </w:rPr>
        <w:t>E</w:t>
      </w:r>
      <w:r w:rsidR="003408CE" w:rsidRPr="0033750C">
        <w:rPr>
          <w:rFonts w:ascii="Times New Roman" w:eastAsia="SimSun" w:hAnsi="Times New Roman" w:cs="Times New Roman"/>
          <w:color w:val="1F497D"/>
          <w:kern w:val="0"/>
          <w:sz w:val="22"/>
        </w:rPr>
        <w:t>dition test the day before yesterday</w:t>
      </w:r>
      <w:r w:rsidRPr="0033750C">
        <w:rPr>
          <w:rFonts w:ascii="Times New Roman" w:eastAsia="SimSun" w:hAnsi="Times New Roman" w:cs="Times New Roman"/>
          <w:color w:val="1F497D"/>
          <w:kern w:val="0"/>
          <w:sz w:val="22"/>
        </w:rPr>
        <w:t xml:space="preserve"> (Nov.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and points should be awarded around Nov</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w:t>
      </w:r>
    </w:p>
    <w:p w14:paraId="0AA0B4FB" w14:textId="5472AF96" w:rsidR="005056A0" w:rsidRPr="0033750C" w:rsidRDefault="005056A0" w:rsidP="005056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AE561" w14:textId="7777777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0E89E4" w14:textId="385C97C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378449" w14:textId="13DAB9F1" w:rsidR="005360D9" w:rsidRPr="0033750C" w:rsidRDefault="005360D9" w:rsidP="006D00FD">
      <w:pPr>
        <w:widowControl/>
        <w:jc w:val="left"/>
        <w:rPr>
          <w:rFonts w:ascii="Times New Roman" w:eastAsia="SimSun" w:hAnsi="Times New Roman" w:cs="Times New Roman"/>
          <w:color w:val="1F497D"/>
          <w:kern w:val="0"/>
          <w:sz w:val="22"/>
        </w:rPr>
      </w:pPr>
    </w:p>
    <w:p w14:paraId="5387878F"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450A230" w14:textId="02756C1D"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report to you the latest progress.</w:t>
      </w:r>
    </w:p>
    <w:p w14:paraId="3BDA10AC" w14:textId="31A5FB9C"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cored 105 on the TOEFL test on November 3rd. Happy! I also updated this result on the application system. Thank you for your continued attention. </w:t>
      </w:r>
    </w:p>
    <w:p w14:paraId="47B26756" w14:textId="2240AF79"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9063470" w14:textId="4FA65A11"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166FFA"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1C08B9" w14:textId="77777777" w:rsidR="005360D9" w:rsidRPr="0033750C" w:rsidRDefault="005360D9" w:rsidP="006D00FD">
      <w:pPr>
        <w:widowControl/>
        <w:jc w:val="left"/>
        <w:rPr>
          <w:rFonts w:ascii="Times New Roman" w:eastAsia="SimSun" w:hAnsi="Times New Roman" w:cs="Times New Roman"/>
          <w:color w:val="1F497D"/>
          <w:kern w:val="0"/>
          <w:sz w:val="22"/>
        </w:rPr>
      </w:pPr>
    </w:p>
    <w:p w14:paraId="26367684" w14:textId="77777777" w:rsidR="006D00FD" w:rsidRPr="0033750C" w:rsidRDefault="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225EF" w14:textId="47947AC3"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1D88D7EC" w14:textId="2A6A72F9"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tarted my application recently, and now I need a document-a certificate of teaching in English </w:t>
      </w:r>
      <w:r w:rsidRPr="0033750C">
        <w:rPr>
          <w:rFonts w:ascii="Times New Roman" w:eastAsia="SimSun" w:hAnsi="Times New Roman" w:cs="Times New Roman"/>
          <w:color w:val="1F497D"/>
          <w:kern w:val="0"/>
          <w:sz w:val="22"/>
        </w:rPr>
        <w:t>（全英文授课证明）</w:t>
      </w:r>
      <w:r w:rsidRPr="0033750C">
        <w:rPr>
          <w:rFonts w:ascii="Times New Roman" w:eastAsia="SimSun" w:hAnsi="Times New Roman" w:cs="Times New Roman"/>
          <w:color w:val="1F497D"/>
          <w:kern w:val="0"/>
          <w:sz w:val="22"/>
        </w:rPr>
        <w:t xml:space="preserve">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language scores when applying to schools in Singapore. My current language score is basically no problem when I apply for a school in the United States, but Singapore requires GRE. Of course, the language score can also be replaced by a certificate of teaching in English in Singapor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y information is shown below:</w:t>
      </w:r>
    </w:p>
    <w:p w14:paraId="0E676EAB" w14:textId="798FD26F"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310D54EA" w14:textId="3A1C7F0D"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w:t>
      </w:r>
      <w:r w:rsidR="00833810" w:rsidRPr="0033750C">
        <w:rPr>
          <w:rFonts w:ascii="Times New Roman" w:eastAsia="SimSun" w:hAnsi="Times New Roman" w:cs="Times New Roman"/>
          <w:color w:val="1F497D"/>
          <w:kern w:val="0"/>
          <w:sz w:val="22"/>
        </w:rPr>
        <w:t>文件</w:t>
      </w:r>
      <w:r w:rsidRPr="0033750C">
        <w:rPr>
          <w:rFonts w:ascii="Times New Roman" w:eastAsia="SimSun" w:hAnsi="Times New Roman" w:cs="Times New Roman"/>
          <w:color w:val="1F497D"/>
          <w:kern w:val="0"/>
          <w:sz w:val="22"/>
        </w:rPr>
        <w:t>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全英文授课证明</w:t>
      </w:r>
      <w:r w:rsidR="00833810" w:rsidRPr="0033750C">
        <w:rPr>
          <w:rFonts w:ascii="Times New Roman" w:eastAsia="SimSun" w:hAnsi="Times New Roman" w:cs="Times New Roman"/>
          <w:color w:val="1F497D"/>
          <w:kern w:val="0"/>
          <w:sz w:val="22"/>
        </w:rPr>
        <w:t>（英文）</w:t>
      </w:r>
      <w:r w:rsidRPr="0033750C">
        <w:rPr>
          <w:rFonts w:ascii="Times New Roman" w:eastAsia="SimSun" w:hAnsi="Times New Roman" w:cs="Times New Roman"/>
          <w:color w:val="1F497D"/>
          <w:kern w:val="0"/>
          <w:sz w:val="22"/>
        </w:rPr>
        <w:t>原件</w:t>
      </w:r>
      <w:r w:rsidR="00833810" w:rsidRPr="0033750C">
        <w:rPr>
          <w:rFonts w:ascii="Times New Roman" w:eastAsia="SimSun" w:hAnsi="Times New Roman" w:cs="Times New Roman"/>
          <w:color w:val="1F497D"/>
          <w:kern w:val="0"/>
          <w:sz w:val="22"/>
        </w:rPr>
        <w:t>1</w:t>
      </w:r>
      <w:r w:rsidR="00833810" w:rsidRPr="0033750C">
        <w:rPr>
          <w:rFonts w:ascii="Times New Roman" w:eastAsia="SimSun" w:hAnsi="Times New Roman" w:cs="Times New Roman"/>
          <w:color w:val="1F497D"/>
          <w:kern w:val="0"/>
          <w:sz w:val="22"/>
        </w:rPr>
        <w:t>份</w:t>
      </w:r>
    </w:p>
    <w:p w14:paraId="677F50B9" w14:textId="4887C45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日</w:t>
      </w:r>
    </w:p>
    <w:p w14:paraId="1A48C07F" w14:textId="5ED54A18"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w:t>
      </w:r>
      <w:r w:rsidR="00833810" w:rsidRPr="0033750C">
        <w:rPr>
          <w:rFonts w:ascii="Times New Roman" w:eastAsia="SimSun" w:hAnsi="Times New Roman" w:cs="Times New Roman"/>
          <w:color w:val="1F497D"/>
          <w:kern w:val="0"/>
          <w:sz w:val="22"/>
        </w:rPr>
        <w:t>to</w:t>
      </w:r>
      <w:r w:rsidRPr="0033750C">
        <w:rPr>
          <w:rFonts w:ascii="Times New Roman" w:eastAsia="SimSun" w:hAnsi="Times New Roman" w:cs="Times New Roman"/>
          <w:color w:val="1F497D"/>
          <w:kern w:val="0"/>
          <w:sz w:val="22"/>
        </w:rPr>
        <w:t xml:space="preserve"> the attachment. </w:t>
      </w:r>
    </w:p>
    <w:p w14:paraId="740D8234" w14:textId="77777777"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48FC54"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04EAAD"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5194B1" w14:textId="77777777" w:rsidR="00520986" w:rsidRPr="0033750C" w:rsidRDefault="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C70A4A" w14:textId="627930CA"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FE264DE" w14:textId="3C186C93"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B446406" w14:textId="2C561B6D"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senior from Sichuan University-Pittsburgh Institute (SCUPI), majoring in Mechanical Engineering. I heard that you will recruit some Ph.D. students for next year. I am very interested in it and I hope to be involved in bioelectronics in the future. Here are the details for these projects I have participated in. And my CV is also attached to this email. Thank you very much for squeezing time out of your busy schedule to look through my material.</w:t>
      </w:r>
    </w:p>
    <w:p w14:paraId="747688C7"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26A1D6D"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BF79E10" w14:textId="49B869B3"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w:t>
      </w:r>
      <w:r w:rsidR="00797EBA" w:rsidRPr="0033750C">
        <w:rPr>
          <w:rFonts w:ascii="Times New Roman" w:eastAsia="SimSun" w:hAnsi="Times New Roman" w:cs="Times New Roman"/>
          <w:color w:val="1F497D"/>
          <w:kern w:val="0"/>
          <w:sz w:val="22"/>
        </w:rPr>
        <w:t>conducted</w:t>
      </w:r>
      <w:r w:rsidRPr="0033750C">
        <w:rPr>
          <w:rFonts w:ascii="Times New Roman" w:eastAsia="SimSun" w:hAnsi="Times New Roman" w:cs="Times New Roman"/>
          <w:color w:val="1F497D"/>
          <w:kern w:val="0"/>
          <w:sz w:val="22"/>
        </w:rPr>
        <w:t xml:space="preserve"> a literature review on </w:t>
      </w:r>
      <w:r w:rsidRPr="0033750C">
        <w:rPr>
          <w:rFonts w:ascii="Times New Roman" w:eastAsia="SimSun" w:hAnsi="Times New Roman" w:cs="Times New Roman"/>
          <w:color w:val="1F497D"/>
          <w:kern w:val="0"/>
          <w:sz w:val="22"/>
        </w:rPr>
        <w:lastRenderedPageBreak/>
        <w:t>alternative smart materials and systems for harvesting energy from the wasted energy resources to identify systems with the highest efficiency for converting the wasted energy to electricity. Also, I develop</w:t>
      </w:r>
      <w:r w:rsidR="00797EB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5779FE3" w14:textId="1617DE9A"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93D8A4C"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8EF86B6"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FCCC2"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AE3F80" w14:textId="77777777" w:rsidR="00574AA7" w:rsidRPr="0033750C" w:rsidRDefault="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AE108" w14:textId="5E47770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33750C">
        <w:rPr>
          <w:rFonts w:ascii="Times New Roman" w:eastAsia="SimSun" w:hAnsi="Times New Roman" w:cs="Times New Roman"/>
          <w:color w:val="1F497D"/>
          <w:kern w:val="0"/>
          <w:sz w:val="22"/>
        </w:rPr>
        <w:t>老师</w:t>
      </w:r>
      <w:r w:rsidRPr="0033750C">
        <w:rPr>
          <w:rFonts w:ascii="Times New Roman" w:eastAsia="SimSun" w:hAnsi="Times New Roman" w:cs="Times New Roman"/>
          <w:color w:val="1F497D"/>
          <w:kern w:val="0"/>
          <w:sz w:val="22"/>
        </w:rPr>
        <w:t xml:space="preserve">, </w:t>
      </w:r>
    </w:p>
    <w:p w14:paraId="76D386A1" w14:textId="022D19CC"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university I am interested in:</w:t>
      </w:r>
    </w:p>
    <w:p w14:paraId="593924E3" w14:textId="66048E1E"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麻省理工学院</w:t>
      </w:r>
    </w:p>
    <w:p w14:paraId="0048EC6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斯坦福大学</w:t>
      </w:r>
    </w:p>
    <w:p w14:paraId="08A1563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剑桥大学</w:t>
      </w:r>
    </w:p>
    <w:p w14:paraId="3075B4C2"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哈佛大学</w:t>
      </w:r>
    </w:p>
    <w:p w14:paraId="2EA4357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南洋理工大学</w:t>
      </w:r>
    </w:p>
    <w:p w14:paraId="6CA4976B"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大学伯克利分校</w:t>
      </w:r>
    </w:p>
    <w:p w14:paraId="0151E35E"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代尔夫特理工大学</w:t>
      </w:r>
    </w:p>
    <w:p w14:paraId="3D8C2FD7"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帝国理工学院</w:t>
      </w:r>
    </w:p>
    <w:p w14:paraId="461428C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新加坡国立大学</w:t>
      </w:r>
    </w:p>
    <w:p w14:paraId="0E6CCE75"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牛津大学</w:t>
      </w:r>
    </w:p>
    <w:p w14:paraId="7F391D8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密歇根大学</w:t>
      </w:r>
    </w:p>
    <w:p w14:paraId="4D2E47F0"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苏黎世联邦理工大学</w:t>
      </w:r>
    </w:p>
    <w:p w14:paraId="038AAD1D"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士联邦理工学院</w:t>
      </w:r>
    </w:p>
    <w:p w14:paraId="7A1FECB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治亚理工学院</w:t>
      </w:r>
    </w:p>
    <w:p w14:paraId="35C98871"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米兰理工大学</w:t>
      </w:r>
    </w:p>
    <w:p w14:paraId="0F842E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洛桑联邦理工学院</w:t>
      </w:r>
    </w:p>
    <w:p w14:paraId="5CE7316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理工大学</w:t>
      </w:r>
    </w:p>
    <w:p w14:paraId="2C5F8C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典皇家理工学院</w:t>
      </w:r>
    </w:p>
    <w:p w14:paraId="6D8BFCD0" w14:textId="2A89E05A"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And my intended majors is attached below:</w:t>
      </w:r>
    </w:p>
    <w:p w14:paraId="0B84AFF4" w14:textId="03DBC6BB"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专业：</w:t>
      </w:r>
      <w:r w:rsidRPr="0033750C">
        <w:rPr>
          <w:rFonts w:ascii="Times New Roman" w:eastAsia="SimSun" w:hAnsi="Times New Roman" w:cs="Times New Roman"/>
          <w:color w:val="1F497D"/>
          <w:kern w:val="0"/>
          <w:sz w:val="22"/>
        </w:rPr>
        <w:t>ME (Robotics, AI, Mechanical Design, Thermo and Fluid),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not realistic to go to the U.S. to major in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 appreciate your help very much. Take care and stay safe.</w:t>
      </w:r>
    </w:p>
    <w:p w14:paraId="7C5EDF9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B43CF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4F14DC" w14:textId="73C9EC9C"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CCB86A" w14:textId="0C3EE7CB" w:rsidR="00200EDE" w:rsidRPr="0033750C" w:rsidRDefault="00200EDE" w:rsidP="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25CB7242" w14:textId="77777777"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EB06DA" w14:textId="0B597535"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国奖</w:t>
      </w:r>
      <w:r w:rsidRPr="0033750C">
        <w:rPr>
          <w:rFonts w:ascii="Times New Roman" w:eastAsia="SimSun" w:hAnsi="Times New Roman" w:cs="Times New Roman"/>
          <w:color w:val="1F497D"/>
          <w:kern w:val="0"/>
          <w:sz w:val="22"/>
        </w:rPr>
        <w:t>1500</w:t>
      </w:r>
      <w:r w:rsidRPr="0033750C">
        <w:rPr>
          <w:rFonts w:ascii="Times New Roman" w:eastAsia="SimSun" w:hAnsi="Times New Roman" w:cs="Times New Roman"/>
          <w:color w:val="1F497D"/>
          <w:kern w:val="0"/>
          <w:sz w:val="22"/>
        </w:rPr>
        <w:t>字个人事迹附在了这封邮件中。感谢您的帮助！祝您工作顺利！</w:t>
      </w:r>
    </w:p>
    <w:p w14:paraId="3B729E81" w14:textId="77777777" w:rsidR="00200EDE" w:rsidRPr="0033750C" w:rsidRDefault="00200EDE" w:rsidP="00200EDE">
      <w:pPr>
        <w:pStyle w:val="af2"/>
        <w:ind w:firstLine="420"/>
      </w:pPr>
      <w:r w:rsidRPr="0033750C">
        <w:t>此致</w:t>
      </w:r>
    </w:p>
    <w:p w14:paraId="37379561" w14:textId="77777777" w:rsidR="00200EDE" w:rsidRPr="0033750C" w:rsidRDefault="00200EDE" w:rsidP="00200EDE">
      <w:pPr>
        <w:pStyle w:val="af4"/>
        <w:ind w:left="0"/>
      </w:pPr>
      <w:r w:rsidRPr="0033750C">
        <w:t>敬礼！</w:t>
      </w:r>
    </w:p>
    <w:p w14:paraId="6A6A6DE5" w14:textId="77777777" w:rsidR="00200EDE" w:rsidRPr="0033750C" w:rsidRDefault="00200EDE" w:rsidP="00200EDE">
      <w:pPr>
        <w:pStyle w:val="af4"/>
        <w:ind w:left="0"/>
        <w:jc w:val="right"/>
      </w:pPr>
      <w:r w:rsidRPr="0033750C">
        <w:t>金刘超</w:t>
      </w:r>
    </w:p>
    <w:p w14:paraId="1006EB39" w14:textId="6FD1910C" w:rsidR="00200EDE" w:rsidRPr="0033750C" w:rsidRDefault="00200EDE" w:rsidP="00200EDE">
      <w:pPr>
        <w:pStyle w:val="af4"/>
        <w:ind w:left="0"/>
        <w:jc w:val="right"/>
      </w:pPr>
      <w:r w:rsidRPr="0033750C">
        <w:t>2021</w:t>
      </w:r>
      <w:r w:rsidRPr="0033750C">
        <w:t>年</w:t>
      </w:r>
      <w:r w:rsidRPr="0033750C">
        <w:t>10</w:t>
      </w:r>
      <w:r w:rsidRPr="0033750C">
        <w:t>月</w:t>
      </w:r>
      <w:r w:rsidRPr="0033750C">
        <w:t>11</w:t>
      </w:r>
      <w:r w:rsidRPr="0033750C">
        <w:t>日</w:t>
      </w:r>
    </w:p>
    <w:p w14:paraId="55B67A76" w14:textId="5484D982" w:rsidR="00570A90" w:rsidRPr="0033750C" w:rsidRDefault="00570A90" w:rsidP="00200EDE">
      <w:pPr>
        <w:pStyle w:val="af4"/>
        <w:ind w:left="0"/>
        <w:jc w:val="right"/>
      </w:pPr>
    </w:p>
    <w:p w14:paraId="194047BD" w14:textId="77777777" w:rsidR="00570A90" w:rsidRPr="0033750C" w:rsidRDefault="00570A90" w:rsidP="00570A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520CE5E4" w14:textId="77777777"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53DC3990" w14:textId="086D2588"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党的十九大精神学生宣讲员申请表附在了这封邮件中。感谢您的帮助！祝您工作顺利！</w:t>
      </w:r>
    </w:p>
    <w:p w14:paraId="42992C11" w14:textId="77777777" w:rsidR="00570A90" w:rsidRPr="0033750C" w:rsidRDefault="00570A90" w:rsidP="00570A90">
      <w:pPr>
        <w:pStyle w:val="af2"/>
        <w:ind w:firstLine="420"/>
      </w:pPr>
      <w:r w:rsidRPr="0033750C">
        <w:t>此致</w:t>
      </w:r>
    </w:p>
    <w:p w14:paraId="093C7174" w14:textId="77777777" w:rsidR="00570A90" w:rsidRPr="0033750C" w:rsidRDefault="00570A90" w:rsidP="00570A90">
      <w:pPr>
        <w:pStyle w:val="af4"/>
        <w:ind w:left="0"/>
      </w:pPr>
      <w:r w:rsidRPr="0033750C">
        <w:t>敬礼！</w:t>
      </w:r>
    </w:p>
    <w:p w14:paraId="6ED92A7B" w14:textId="77777777" w:rsidR="00570A90" w:rsidRPr="0033750C" w:rsidRDefault="00570A90" w:rsidP="00570A90">
      <w:pPr>
        <w:pStyle w:val="af4"/>
        <w:ind w:left="0"/>
        <w:jc w:val="right"/>
      </w:pPr>
      <w:r w:rsidRPr="0033750C">
        <w:t>金刘超</w:t>
      </w:r>
    </w:p>
    <w:p w14:paraId="1C3FAB7E" w14:textId="29FD79FE" w:rsidR="00570A90" w:rsidRPr="0033750C" w:rsidRDefault="00570A90" w:rsidP="00570A90">
      <w:pPr>
        <w:pStyle w:val="af4"/>
        <w:ind w:left="0"/>
        <w:jc w:val="right"/>
      </w:pPr>
      <w:r w:rsidRPr="0033750C">
        <w:t>2021</w:t>
      </w:r>
      <w:r w:rsidRPr="0033750C">
        <w:t>年</w:t>
      </w:r>
      <w:r w:rsidRPr="0033750C">
        <w:t>10</w:t>
      </w:r>
      <w:r w:rsidRPr="0033750C">
        <w:t>月</w:t>
      </w:r>
      <w:r w:rsidRPr="0033750C">
        <w:t>18</w:t>
      </w:r>
      <w:r w:rsidRPr="0033750C">
        <w:t>日</w:t>
      </w:r>
    </w:p>
    <w:p w14:paraId="07992580" w14:textId="77777777" w:rsidR="00570A90" w:rsidRPr="0033750C" w:rsidRDefault="00570A90" w:rsidP="00200EDE">
      <w:pPr>
        <w:pStyle w:val="af4"/>
        <w:ind w:left="0"/>
        <w:jc w:val="right"/>
      </w:pPr>
    </w:p>
    <w:p w14:paraId="3A4846B1" w14:textId="77777777" w:rsidR="00200EDE" w:rsidRPr="0033750C" w:rsidRDefault="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9CCABC" w14:textId="2DCA05AB"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18971607" w14:textId="06E49FF2" w:rsidR="007471F4" w:rsidRPr="0033750C" w:rsidRDefault="007471F4" w:rsidP="007471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was your holiday? Some students asked about the Lecture 5 exercise key, which hidden from students on BlackBoard. Can I release this item to students? I appreciate your help very much. Take care and stay safe.</w:t>
      </w:r>
    </w:p>
    <w:p w14:paraId="7734BACB" w14:textId="77777777"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EEFD0D" w14:textId="799A2693"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C6C772" w14:textId="49DE2593" w:rsidR="00C67094" w:rsidRPr="0033750C" w:rsidRDefault="00C67094" w:rsidP="007471F4">
      <w:pPr>
        <w:widowControl/>
        <w:jc w:val="left"/>
        <w:rPr>
          <w:rFonts w:ascii="Times New Roman" w:eastAsia="SimSun" w:hAnsi="Times New Roman" w:cs="Times New Roman"/>
          <w:color w:val="1F497D"/>
          <w:kern w:val="0"/>
          <w:sz w:val="22"/>
        </w:rPr>
      </w:pPr>
    </w:p>
    <w:p w14:paraId="3DE71D16"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653AEE7" w14:textId="06C5588D" w:rsidR="00C67094" w:rsidRPr="0033750C" w:rsidRDefault="00C67094" w:rsidP="00C670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w:t>
      </w:r>
    </w:p>
    <w:p w14:paraId="3369D2EC"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CD7D00" w14:textId="59F0D01D"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CD75C" w14:textId="188E8A57" w:rsidR="00A060AD" w:rsidRPr="0033750C" w:rsidRDefault="00A060AD" w:rsidP="00C67094">
      <w:pPr>
        <w:widowControl/>
        <w:jc w:val="left"/>
        <w:rPr>
          <w:rFonts w:ascii="Times New Roman" w:eastAsia="SimSun" w:hAnsi="Times New Roman" w:cs="Times New Roman"/>
          <w:color w:val="1F497D"/>
          <w:kern w:val="0"/>
          <w:sz w:val="22"/>
        </w:rPr>
      </w:pPr>
    </w:p>
    <w:p w14:paraId="266DAE6C"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8C923A6" w14:textId="77777777"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I have reminded the students about quiz on QQ group and also reminded Lisa about the exam next week. Have a nice day!</w:t>
      </w:r>
    </w:p>
    <w:p w14:paraId="37697CE9"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4E9B5C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5DDBA3" w14:textId="77777777" w:rsidR="00A060AD" w:rsidRPr="0033750C" w:rsidRDefault="00A060AD" w:rsidP="00C67094">
      <w:pPr>
        <w:widowControl/>
        <w:jc w:val="left"/>
        <w:rPr>
          <w:rFonts w:ascii="Times New Roman" w:eastAsia="SimSun" w:hAnsi="Times New Roman" w:cs="Times New Roman"/>
          <w:color w:val="1F497D"/>
          <w:kern w:val="0"/>
          <w:sz w:val="22"/>
        </w:rPr>
      </w:pPr>
    </w:p>
    <w:p w14:paraId="6A5444FA" w14:textId="77777777" w:rsidR="00C67094" w:rsidRPr="0033750C" w:rsidRDefault="00C67094" w:rsidP="007471F4">
      <w:pPr>
        <w:widowControl/>
        <w:jc w:val="left"/>
        <w:rPr>
          <w:rFonts w:ascii="Times New Roman" w:eastAsia="SimSun" w:hAnsi="Times New Roman" w:cs="Times New Roman"/>
          <w:color w:val="1F497D"/>
          <w:kern w:val="0"/>
          <w:sz w:val="22"/>
        </w:rPr>
      </w:pPr>
    </w:p>
    <w:p w14:paraId="4EED8928" w14:textId="77777777" w:rsidR="00D54A7C" w:rsidRPr="0033750C" w:rsidRDefault="00D54A7C">
      <w:pPr>
        <w:widowControl/>
        <w:jc w:val="left"/>
        <w:rPr>
          <w:rFonts w:ascii="Times New Roman" w:eastAsia="SimSun" w:hAnsi="Times New Roman" w:cs="Times New Roman"/>
          <w:color w:val="1F497D"/>
          <w:kern w:val="0"/>
          <w:sz w:val="22"/>
        </w:rPr>
      </w:pPr>
    </w:p>
    <w:p w14:paraId="09B3A5EA"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BF0C871" w14:textId="049C1588"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wondering that could you provide me with the course student list so that I can make the sign up sheet for next Wednes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w:t>
      </w:r>
    </w:p>
    <w:p w14:paraId="6F4666F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AEA3D91" w14:textId="25FF1AEC"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B896FE" w14:textId="32855E26" w:rsidR="00E82327" w:rsidRPr="0033750C" w:rsidRDefault="00E82327" w:rsidP="00D54A7C">
      <w:pPr>
        <w:widowControl/>
        <w:jc w:val="left"/>
        <w:rPr>
          <w:rFonts w:ascii="Times New Roman" w:eastAsia="SimSun" w:hAnsi="Times New Roman" w:cs="Times New Roman"/>
          <w:color w:val="1F497D"/>
          <w:kern w:val="0"/>
          <w:sz w:val="22"/>
        </w:rPr>
      </w:pPr>
    </w:p>
    <w:p w14:paraId="727EB12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604134" w14:textId="18BB1615" w:rsidR="00E82327" w:rsidRPr="0033750C" w:rsidRDefault="00E82327" w:rsidP="00E823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midterm signup sheet. It should be brought during the exam. And also the Examination Site Record in the attachment should also be brought during the exam. Thank you so much for your help and reminder. Have a nice weekend!</w:t>
      </w:r>
    </w:p>
    <w:p w14:paraId="64B2155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EAC12B"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79A368" w14:textId="77777777" w:rsidR="00E82327" w:rsidRPr="0033750C" w:rsidRDefault="00E82327" w:rsidP="00D54A7C">
      <w:pPr>
        <w:widowControl/>
        <w:jc w:val="left"/>
        <w:rPr>
          <w:rFonts w:ascii="Times New Roman" w:eastAsia="SimSun" w:hAnsi="Times New Roman" w:cs="Times New Roman"/>
          <w:color w:val="1F497D"/>
          <w:kern w:val="0"/>
          <w:sz w:val="22"/>
        </w:rPr>
      </w:pPr>
    </w:p>
    <w:p w14:paraId="468A944E"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D683F0A" w14:textId="4A531C96" w:rsidR="002C5330" w:rsidRPr="0033750C" w:rsidRDefault="002C5330" w:rsidP="002C53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students asked about the Formative exercise 3 key, which hidden from students on BlackBoard. Can I release this item to students? I appreciate your help very much. Take care and stay safe.</w:t>
      </w:r>
    </w:p>
    <w:p w14:paraId="33474025"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74994B"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28889" w14:textId="74F0A4C1" w:rsidR="007471F4" w:rsidRPr="0033750C" w:rsidRDefault="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8AB069" w14:textId="25128E1C"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61D0E7B9" w14:textId="75D4C24C" w:rsidR="006F6960" w:rsidRPr="0033750C" w:rsidRDefault="006F6960" w:rsidP="006F69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consciously, it has entered October. How have you been? I have a lot of things I want to tell you recently.</w:t>
      </w:r>
    </w:p>
    <w:p w14:paraId="04B3D906" w14:textId="6346FBA3"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thing is about the </w:t>
      </w:r>
      <w:r w:rsidRPr="0033750C">
        <w:rPr>
          <w:rFonts w:ascii="Times New Roman" w:eastAsia="SimSun" w:hAnsi="Times New Roman" w:cs="Times New Roman"/>
          <w:b/>
          <w:color w:val="1F497D"/>
          <w:kern w:val="0"/>
          <w:sz w:val="22"/>
        </w:rPr>
        <w:t>senior project</w:t>
      </w:r>
      <w:r w:rsidRPr="0033750C">
        <w:rPr>
          <w:rFonts w:ascii="Times New Roman" w:eastAsia="SimSun" w:hAnsi="Times New Roman" w:cs="Times New Roman"/>
          <w:color w:val="1F497D"/>
          <w:kern w:val="0"/>
          <w:sz w:val="22"/>
        </w:rPr>
        <w:t xml:space="preserve">. Unfortunately, this year our institute wants to strictly abide by the relevant regulations of the Accreditation Board for Engineering and Technology (ABET), which means that the senior project must involve </w:t>
      </w:r>
      <w:r w:rsidRPr="0033750C">
        <w:rPr>
          <w:rFonts w:ascii="Times New Roman" w:eastAsia="SimSun" w:hAnsi="Times New Roman" w:cs="Times New Roman"/>
          <w:b/>
          <w:color w:val="1F497D"/>
          <w:kern w:val="0"/>
          <w:sz w:val="22"/>
        </w:rPr>
        <w:t>teamwork</w:t>
      </w:r>
      <w:r w:rsidRPr="0033750C">
        <w:rPr>
          <w:rFonts w:ascii="Times New Roman" w:eastAsia="SimSun" w:hAnsi="Times New Roman" w:cs="Times New Roman"/>
          <w:color w:val="1F497D"/>
          <w:kern w:val="0"/>
          <w:sz w:val="22"/>
        </w:rPr>
        <w:t>. Therefore, I must have a team in our institute. This is a sudden change this year. In the past few years, senior projects can still be done individually. So I regret that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e to CUHK to complete the senior project. I finally decided to do a project about 6 DOF unified tracking controller for tilt-rotor multi-rotor UAV based on unit dual-quaternion, which is also quite interesting.</w:t>
      </w:r>
    </w:p>
    <w:p w14:paraId="02996F09" w14:textId="77777777"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thing is about my </w:t>
      </w:r>
      <w:r w:rsidRPr="0033750C">
        <w:rPr>
          <w:rFonts w:ascii="Times New Roman" w:eastAsia="SimSun" w:hAnsi="Times New Roman" w:cs="Times New Roman"/>
          <w:b/>
          <w:color w:val="1F497D"/>
          <w:kern w:val="0"/>
          <w:sz w:val="22"/>
        </w:rPr>
        <w:t>TOEFL</w:t>
      </w:r>
      <w:r w:rsidRPr="0033750C">
        <w:rPr>
          <w:rFonts w:ascii="Times New Roman" w:eastAsia="SimSun" w:hAnsi="Times New Roman" w:cs="Times New Roman"/>
          <w:color w:val="1F497D"/>
          <w:kern w:val="0"/>
          <w:sz w:val="22"/>
        </w:rPr>
        <w:t xml:space="preserve"> score. I took the TOEFL test on September 19, and the final score was </w:t>
      </w:r>
      <w:r w:rsidRPr="0033750C">
        <w:rPr>
          <w:rFonts w:ascii="Times New Roman" w:eastAsia="SimSun" w:hAnsi="Times New Roman" w:cs="Times New Roman"/>
          <w:b/>
          <w:color w:val="1F497D"/>
          <w:kern w:val="0"/>
          <w:sz w:val="22"/>
        </w:rPr>
        <w:t>98</w:t>
      </w:r>
      <w:r w:rsidRPr="0033750C">
        <w:rPr>
          <w:rFonts w:ascii="Times New Roman" w:eastAsia="SimSun" w:hAnsi="Times New Roman" w:cs="Times New Roman"/>
          <w:color w:val="1F497D"/>
          <w:kern w:val="0"/>
          <w:sz w:val="22"/>
        </w:rPr>
        <w:t>. Unfortunately, it was two points short of 100. But I will continue to work hard. I have registered for the TOEFL test in Chongqing on October 24th. Hope I can score 100 points smoothly.</w:t>
      </w:r>
    </w:p>
    <w:p w14:paraId="5345540E" w14:textId="4025C96D"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thing is about the </w:t>
      </w:r>
      <w:r w:rsidRPr="0033750C">
        <w:rPr>
          <w:rFonts w:ascii="Times New Roman" w:eastAsia="SimSun" w:hAnsi="Times New Roman" w:cs="Times New Roman"/>
          <w:b/>
          <w:color w:val="1F497D"/>
          <w:kern w:val="0"/>
          <w:sz w:val="22"/>
        </w:rPr>
        <w:t>national scholarship</w:t>
      </w:r>
      <w:r w:rsidRPr="0033750C">
        <w:rPr>
          <w:rFonts w:ascii="Times New Roman" w:eastAsia="SimSun" w:hAnsi="Times New Roman" w:cs="Times New Roman"/>
          <w:color w:val="1F497D"/>
          <w:kern w:val="0"/>
          <w:sz w:val="22"/>
        </w:rPr>
        <w:t xml:space="preserve">. Not only did I successfully get the national scholarship again, but I also won other </w:t>
      </w:r>
      <w:r w:rsidR="003F1171" w:rsidRPr="0033750C">
        <w:rPr>
          <w:rFonts w:ascii="Times New Roman" w:eastAsia="SimSun" w:hAnsi="Times New Roman" w:cs="Times New Roman"/>
          <w:b/>
          <w:color w:val="1F497D"/>
          <w:kern w:val="0"/>
          <w:sz w:val="22"/>
        </w:rPr>
        <w:t>four</w:t>
      </w:r>
      <w:r w:rsidR="003F1171"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wards, including Outstanding Graduate of Sichuan Province, Outstanding Graduate of Sichuan University, 2020-2021 Academic Year Outstanding Student of Sichuan University, and 2020-2021 Academic Year Sichuan University-Pittsburgh Institute Best Academic Achiever Award (¥60,000).</w:t>
      </w:r>
    </w:p>
    <w:p w14:paraId="4E420959" w14:textId="32F0E7DB"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my recent situation. I will prepare for the TOEFL and</w:t>
      </w:r>
      <w:r w:rsidR="003F1171" w:rsidRPr="0033750C">
        <w:rPr>
          <w:rFonts w:ascii="Times New Roman" w:eastAsia="SimSun" w:hAnsi="Times New Roman" w:cs="Times New Roman"/>
          <w:color w:val="1F497D"/>
          <w:kern w:val="0"/>
          <w:sz w:val="22"/>
        </w:rPr>
        <w:t xml:space="preserve"> also</w:t>
      </w:r>
      <w:r w:rsidRPr="0033750C">
        <w:rPr>
          <w:rFonts w:ascii="Times New Roman" w:eastAsia="SimSun" w:hAnsi="Times New Roman" w:cs="Times New Roman"/>
          <w:color w:val="1F497D"/>
          <w:kern w:val="0"/>
          <w:sz w:val="22"/>
        </w:rPr>
        <w:t xml:space="preserve"> pay attention to the CUHK application recently. I will submit the application materials as soon as the TOEFL score comes out. I appreciate your help very much. Take care and stay safe.</w:t>
      </w:r>
    </w:p>
    <w:p w14:paraId="6050B6F8" w14:textId="7777777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882741" w14:textId="4A755EA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BD0EAD" w14:textId="56E8CCCD" w:rsidR="007C042B" w:rsidRPr="0033750C" w:rsidRDefault="007C042B" w:rsidP="006F6960">
      <w:pPr>
        <w:widowControl/>
        <w:jc w:val="left"/>
        <w:rPr>
          <w:rFonts w:ascii="Times New Roman" w:eastAsia="SimSun" w:hAnsi="Times New Roman" w:cs="Times New Roman"/>
          <w:color w:val="1F497D"/>
          <w:kern w:val="0"/>
          <w:sz w:val="22"/>
        </w:rPr>
      </w:pPr>
    </w:p>
    <w:p w14:paraId="7DD37F72"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DEE9D81" w14:textId="11615C8E" w:rsidR="007C042B" w:rsidRPr="0033750C" w:rsidRDefault="007C042B" w:rsidP="007C04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I will update you on the latest progress in time and submit the application before November 10th. Have a nice day!</w:t>
      </w:r>
    </w:p>
    <w:p w14:paraId="561D39A6"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A3982B3"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5B907" w14:textId="4298123E" w:rsidR="007C042B" w:rsidRPr="0033750C" w:rsidRDefault="007C042B" w:rsidP="006F6960">
      <w:pPr>
        <w:widowControl/>
        <w:jc w:val="left"/>
        <w:rPr>
          <w:rFonts w:ascii="Times New Roman" w:eastAsia="SimSun" w:hAnsi="Times New Roman" w:cs="Times New Roman"/>
          <w:color w:val="1F497D"/>
          <w:kern w:val="0"/>
          <w:sz w:val="22"/>
        </w:rPr>
      </w:pPr>
    </w:p>
    <w:p w14:paraId="5F00A00D" w14:textId="77777777" w:rsidR="007C042B" w:rsidRPr="0033750C" w:rsidRDefault="007C042B" w:rsidP="006F6960">
      <w:pPr>
        <w:widowControl/>
        <w:jc w:val="left"/>
        <w:rPr>
          <w:rFonts w:ascii="Times New Roman" w:eastAsia="SimSun" w:hAnsi="Times New Roman" w:cs="Times New Roman"/>
          <w:color w:val="1F497D"/>
          <w:kern w:val="0"/>
          <w:sz w:val="22"/>
        </w:rPr>
      </w:pPr>
    </w:p>
    <w:p w14:paraId="7DE70A7F" w14:textId="07601764" w:rsidR="006F6960" w:rsidRPr="0033750C" w:rsidRDefault="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53A064" w14:textId="1F7C481C"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09DC2FC8" w14:textId="38A7CF65"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1E2FCC3" w14:textId="6F787FAA"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告知。学生在参加上海交通大学密西根学院夏令营之前还参加了港中大的</w:t>
      </w:r>
      <w:r w:rsidRPr="0033750C">
        <w:rPr>
          <w:rFonts w:ascii="Times New Roman" w:eastAsia="SimSun" w:hAnsi="Times New Roman" w:cs="Times New Roman"/>
          <w:color w:val="1F497D"/>
          <w:kern w:val="0"/>
          <w:sz w:val="22"/>
        </w:rPr>
        <w:t>summer workshop</w:t>
      </w:r>
      <w:r w:rsidRPr="0033750C">
        <w:rPr>
          <w:rFonts w:ascii="Times New Roman" w:eastAsia="SimSun" w:hAnsi="Times New Roman" w:cs="Times New Roman"/>
          <w:color w:val="1F497D"/>
          <w:kern w:val="0"/>
          <w:sz w:val="22"/>
        </w:rPr>
        <w:t>，前两天才拿到了港中大全奖</w:t>
      </w:r>
      <w:r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的</w:t>
      </w:r>
      <w:r w:rsidRPr="0033750C">
        <w:rPr>
          <w:rFonts w:ascii="Times New Roman" w:eastAsia="SimSun" w:hAnsi="Times New Roman" w:cs="Times New Roman"/>
          <w:color w:val="1F497D"/>
          <w:kern w:val="0"/>
          <w:sz w:val="22"/>
        </w:rPr>
        <w:t>offer</w:t>
      </w:r>
      <w:r w:rsidRPr="0033750C">
        <w:rPr>
          <w:rFonts w:ascii="Times New Roman" w:eastAsia="SimSun" w:hAnsi="Times New Roman" w:cs="Times New Roman"/>
          <w:color w:val="1F497D"/>
          <w:kern w:val="0"/>
          <w:sz w:val="22"/>
        </w:rPr>
        <w:t>，并且有希望在今年</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份申请到港府奖学金。学生思考再三，还是很纠结。学生思来想去，总感觉内心非常的愧疚。但是学生已经放弃了我们学院的保研名额。因为学生将来想进入高校担任教职，所以有个不错的海外学习经历对学生来说非常重要。学生在阔别</w:t>
      </w:r>
      <w:r w:rsidR="007831FC" w:rsidRPr="0033750C">
        <w:rPr>
          <w:rFonts w:ascii="Times New Roman" w:eastAsia="SimSun" w:hAnsi="Times New Roman" w:cs="Times New Roman"/>
          <w:color w:val="1F497D"/>
          <w:kern w:val="0"/>
          <w:sz w:val="22"/>
        </w:rPr>
        <w:t>密西根学院</w:t>
      </w:r>
      <w:r w:rsidRPr="0033750C">
        <w:rPr>
          <w:rFonts w:ascii="Times New Roman" w:eastAsia="SimSun" w:hAnsi="Times New Roman" w:cs="Times New Roman"/>
          <w:color w:val="1F497D"/>
          <w:kern w:val="0"/>
          <w:sz w:val="22"/>
        </w:rPr>
        <w:t>以后就在努力准备托福，学生想去瑞士或者瑞典从事精密制造方向的学习和研究。学生身边的很多同学都不想去制造领域，有些人去了控制，有些人转了</w:t>
      </w:r>
      <w:r w:rsidRPr="0033750C">
        <w:rPr>
          <w:rFonts w:ascii="Times New Roman" w:eastAsia="SimSun" w:hAnsi="Times New Roman" w:cs="Times New Roman"/>
          <w:color w:val="1F497D"/>
          <w:kern w:val="0"/>
          <w:sz w:val="22"/>
        </w:rPr>
        <w:t>CS</w:t>
      </w:r>
      <w:r w:rsidRPr="0033750C">
        <w:rPr>
          <w:rFonts w:ascii="Times New Roman" w:eastAsia="SimSun" w:hAnsi="Times New Roman" w:cs="Times New Roman"/>
          <w:color w:val="1F497D"/>
          <w:kern w:val="0"/>
          <w:sz w:val="22"/>
        </w:rPr>
        <w:t>，但是学生觉得制造才是兴国之本。若学生能从瑞士或瑞典学成回国，希望将来能够精密制造领域做出对祖国有贡献的成果。学生非常欣赏和崇拜黄教授您在精密测量领域的成果，也很希望能在研究生阶段继续和您保持交流，在相关学术问题上向您请教，也请教授不吝赐教。十分抱歉给教授您带来了麻烦，还请教授谅解，祝教授身体健康，万事胜意！</w:t>
      </w:r>
    </w:p>
    <w:p w14:paraId="4A7AFE88" w14:textId="1D759E34"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442F53A" w14:textId="09BA33E3"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76534E6" w14:textId="4704C323"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1CBEED02" w14:textId="76F1A2BD"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4</w:t>
      </w:r>
      <w:r w:rsidRPr="0033750C">
        <w:rPr>
          <w:rFonts w:ascii="Times New Roman" w:eastAsia="SimSun" w:hAnsi="Times New Roman" w:cs="Times New Roman"/>
          <w:color w:val="1F497D"/>
          <w:kern w:val="0"/>
          <w:sz w:val="22"/>
        </w:rPr>
        <w:t>日</w:t>
      </w:r>
    </w:p>
    <w:p w14:paraId="7CCDAEB4" w14:textId="79B4385B" w:rsidR="002175E6" w:rsidRPr="0033750C" w:rsidRDefault="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6DA8B1" w14:textId="21741170"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42853DD1" w14:textId="620542CB" w:rsidR="00BF2B68" w:rsidRPr="0033750C" w:rsidRDefault="00BF2B68" w:rsidP="00BF2B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ived! Thank you for your help and have a nice day!</w:t>
      </w:r>
    </w:p>
    <w:p w14:paraId="3D5422B0" w14:textId="77777777"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1B8E57" w14:textId="77777777" w:rsidR="00BB6CFA"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2713E" w14:textId="77777777" w:rsidR="00BB6CFA" w:rsidRPr="0033750C" w:rsidRDefault="00BB6CFA">
      <w:pPr>
        <w:widowControl/>
        <w:jc w:val="left"/>
        <w:rPr>
          <w:rFonts w:ascii="Times New Roman" w:eastAsia="SimSun" w:hAnsi="Times New Roman" w:cs="Times New Roman"/>
          <w:color w:val="1F497D"/>
          <w:kern w:val="0"/>
          <w:sz w:val="22"/>
        </w:rPr>
      </w:pPr>
    </w:p>
    <w:p w14:paraId="748F1051"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F71E77E" w14:textId="6F96473F"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have talked to Mr. Sha. He was so gentleman that he agreed to my request. I will arrange with Sha when the midterm is approaching. </w:t>
      </w:r>
    </w:p>
    <w:p w14:paraId="73383964" w14:textId="0B826C1E"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good day!</w:t>
      </w:r>
    </w:p>
    <w:p w14:paraId="3FCA8E30"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B5D5DA1" w14:textId="77777777" w:rsidR="00DA2331"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01CEB4C" w14:textId="0196CC12" w:rsidR="00DA2331" w:rsidRPr="0033750C" w:rsidRDefault="00DA2331" w:rsidP="00BB6CFA">
      <w:pPr>
        <w:widowControl/>
        <w:jc w:val="left"/>
        <w:rPr>
          <w:rFonts w:ascii="Times New Roman" w:eastAsia="SimSun" w:hAnsi="Times New Roman" w:cs="Times New Roman"/>
          <w:color w:val="1F497D"/>
          <w:kern w:val="0"/>
          <w:sz w:val="22"/>
        </w:rPr>
      </w:pPr>
    </w:p>
    <w:p w14:paraId="111F87F0" w14:textId="13BCC8F1" w:rsidR="003B2D76" w:rsidRPr="0033750C" w:rsidRDefault="003B2D76"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Question for in-class work and </w:t>
      </w:r>
      <w:r w:rsidR="00881664" w:rsidRPr="0033750C">
        <w:rPr>
          <w:rFonts w:ascii="Times New Roman" w:eastAsia="SimSun" w:hAnsi="Times New Roman" w:cs="Times New Roman"/>
          <w:color w:val="1F497D"/>
          <w:kern w:val="0"/>
          <w:sz w:val="22"/>
        </w:rPr>
        <w:t>Suggestion for exam from MEMS1029 Mechanical Design 2</w:t>
      </w:r>
    </w:p>
    <w:p w14:paraId="507BBC11" w14:textId="51E6FF6E"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7D7E744" w14:textId="2A7B8821"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881664" w:rsidRPr="0033750C">
        <w:rPr>
          <w:rFonts w:ascii="Times New Roman" w:eastAsia="SimSun" w:hAnsi="Times New Roman" w:cs="Times New Roman"/>
          <w:color w:val="1F497D"/>
          <w:kern w:val="0"/>
          <w:sz w:val="22"/>
        </w:rPr>
        <w:t xml:space="preserve"> (Course: MEMS1029 Mechanical Design 2)</w:t>
      </w:r>
      <w:r w:rsidRPr="0033750C">
        <w:rPr>
          <w:rFonts w:ascii="Times New Roman" w:eastAsia="SimSun" w:hAnsi="Times New Roman" w:cs="Times New Roman"/>
          <w:color w:val="1F497D"/>
          <w:kern w:val="0"/>
          <w:sz w:val="22"/>
        </w:rPr>
        <w:t xml:space="preserve">. I am writing to you because I was wondering whether you could be so kind to take a look at my first in-class work again. </w:t>
      </w:r>
    </w:p>
    <w:p w14:paraId="0A42D808" w14:textId="64BE3682"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submitting the first in-class work, I checked the answer with Ian Li. It seemed that we got the same answer. But our grade seems to be totally different. He got 90 but I got 75. And after viewing the solution pulished on BlackBoard, I found my solution was almost the same as the solution provided. So, I was confused why I got so low score. </w:t>
      </w:r>
    </w:p>
    <w:p w14:paraId="703DFCCE" w14:textId="1F44C7BA"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thing I want to mention is regarding to the allowance to use electronic equipment. I think this is very unfair and it is likely to lead to cheat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 the time period of online classes in 2020, our college actually has many cases of cheating on exams due to online exams. Do you know a website called Chegg? On this website, you can find answers to almost all questions.</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n addition, cheating through QQ communication is also a disadvantage of allowing the use of electronic devices during the exam.</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t is impossible for you and the teaching assistant to stare at everyone</w:t>
      </w:r>
      <w:r w:rsidR="00722F9A">
        <w:rPr>
          <w:rFonts w:ascii="Times New Roman" w:eastAsia="SimSun" w:hAnsi="Times New Roman" w:cs="Times New Roman"/>
          <w:color w:val="1F497D"/>
          <w:kern w:val="0"/>
          <w:sz w:val="22"/>
        </w:rPr>
        <w:t>’</w:t>
      </w:r>
      <w:r w:rsidR="003B2D76" w:rsidRPr="0033750C">
        <w:rPr>
          <w:rFonts w:ascii="Times New Roman" w:eastAsia="SimSun" w:hAnsi="Times New Roman" w:cs="Times New Roman"/>
          <w:color w:val="1F497D"/>
          <w:kern w:val="0"/>
          <w:sz w:val="22"/>
        </w:rPr>
        <w:t>s computer screens all the time. I think there will be a lot of cheating in the exam in this case.</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Since you cannot guarantee that cheating will not happen, I think it is better not to allow the use of electronic devices in the exam. After all, in our institute, it is not difficult for students to print out all the materials they need.</w:t>
      </w:r>
    </w:p>
    <w:p w14:paraId="1B810C10" w14:textId="3DE7D302" w:rsidR="003B2D76" w:rsidRPr="0033750C" w:rsidRDefault="003B2D76" w:rsidP="003B2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 and have a good day!</w:t>
      </w:r>
    </w:p>
    <w:p w14:paraId="4166576A" w14:textId="77777777"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C3ED19" w14:textId="77777777" w:rsidR="00422CA0"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C21A807" w14:textId="77777777" w:rsidR="00422CA0" w:rsidRPr="0033750C" w:rsidRDefault="00422CA0" w:rsidP="00DA2331">
      <w:pPr>
        <w:widowControl/>
        <w:jc w:val="left"/>
        <w:rPr>
          <w:rFonts w:ascii="Times New Roman" w:eastAsia="SimSun" w:hAnsi="Times New Roman" w:cs="Times New Roman"/>
          <w:color w:val="1F497D"/>
          <w:kern w:val="0"/>
          <w:sz w:val="22"/>
        </w:rPr>
      </w:pPr>
    </w:p>
    <w:p w14:paraId="423800E4"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35726D9" w14:textId="451C0B71" w:rsidR="00422CA0" w:rsidRPr="0033750C" w:rsidRDefault="00690849" w:rsidP="00422C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grateful for your help during the holidays. I wish you a good time in the remaining half of the holiday!</w:t>
      </w:r>
    </w:p>
    <w:p w14:paraId="017A2BA0"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83A2CE" w14:textId="46E855F7" w:rsidR="00BF2B68"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r w:rsidR="00BF2B68" w:rsidRPr="0033750C">
        <w:rPr>
          <w:rFonts w:ascii="Times New Roman" w:eastAsia="SimSun" w:hAnsi="Times New Roman" w:cs="Times New Roman"/>
          <w:color w:val="1F497D"/>
          <w:kern w:val="0"/>
          <w:sz w:val="22"/>
        </w:rPr>
        <w:br w:type="page"/>
      </w:r>
    </w:p>
    <w:p w14:paraId="06BAEA89" w14:textId="5F9732C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C43FA5" w14:textId="7F5328E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BF2B68" w:rsidRPr="0033750C">
        <w:rPr>
          <w:rFonts w:ascii="Times New Roman" w:eastAsia="SimSun" w:hAnsi="Times New Roman" w:cs="Times New Roman"/>
          <w:color w:val="1F497D"/>
          <w:kern w:val="0"/>
          <w:sz w:val="22"/>
        </w:rPr>
        <w:t>Wu</w:t>
      </w:r>
      <w:r w:rsidRPr="0033750C">
        <w:rPr>
          <w:rFonts w:ascii="Times New Roman" w:eastAsia="SimSun" w:hAnsi="Times New Roman" w:cs="Times New Roman"/>
          <w:color w:val="1F497D"/>
          <w:kern w:val="0"/>
          <w:sz w:val="22"/>
        </w:rPr>
        <w:t>,</w:t>
      </w:r>
    </w:p>
    <w:p w14:paraId="42CA676C" w14:textId="35E5CC3A"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a junior from Sichuan University-Pittsburgh Institute (SCUPI), majoring in Mechanical Engineering. I heard that you will recruit some Ph.D. students </w:t>
      </w:r>
      <w:r w:rsidR="00BF2B68" w:rsidRPr="0033750C">
        <w:rPr>
          <w:rFonts w:ascii="Times New Roman" w:eastAsia="SimSun" w:hAnsi="Times New Roman" w:cs="Times New Roman"/>
          <w:color w:val="1F497D"/>
          <w:kern w:val="0"/>
          <w:sz w:val="22"/>
        </w:rPr>
        <w:t>for next</w:t>
      </w:r>
      <w:r w:rsidRPr="0033750C">
        <w:rPr>
          <w:rFonts w:ascii="Times New Roman" w:eastAsia="SimSun" w:hAnsi="Times New Roman" w:cs="Times New Roman"/>
          <w:color w:val="1F497D"/>
          <w:kern w:val="0"/>
          <w:sz w:val="22"/>
        </w:rPr>
        <w:t xml:space="preserve"> year. I am very interested in it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69EE62D6"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7952AC51"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A993F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4B9D496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C16184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6AE8BE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138E4D3"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EAF1AF7"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AA44EE"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A97A05" w14:textId="77777777" w:rsidR="0048053C" w:rsidRPr="0033750C" w:rsidRDefault="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6F620B" w14:textId="670179C5" w:rsidR="00974689" w:rsidRPr="0033750C" w:rsidRDefault="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就</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国家奖学金分配方式差异上学院书</w:t>
      </w:r>
    </w:p>
    <w:p w14:paraId="1175E486" w14:textId="6811E447" w:rsidR="00A61703" w:rsidRPr="0033750C" w:rsidRDefault="00A617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36FFFA5"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2C3952"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写信给您是因为我对</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奖学金名单存在疑义。</w:t>
      </w:r>
    </w:p>
    <w:p w14:paraId="2280CA3D" w14:textId="7B3AA303" w:rsidR="001729B5"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首先，我来阐述一下存在疑义的关键。在</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奖学金名单中国家奖学金的名额是根据三个专业平均分配的</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I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S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E</w:t>
      </w:r>
      <w:r w:rsidR="00B51F00" w:rsidRPr="0033750C">
        <w:rPr>
          <w:rFonts w:ascii="Times New Roman" w:eastAsia="SimSun" w:hAnsi="Times New Roman" w:cs="Times New Roman"/>
          <w:color w:val="1F497D"/>
          <w:kern w:val="0"/>
          <w:sz w:val="22"/>
        </w:rPr>
        <w:t>各一个）</w:t>
      </w:r>
      <w:r w:rsidRPr="0033750C">
        <w:rPr>
          <w:rFonts w:ascii="Times New Roman" w:eastAsia="SimSun" w:hAnsi="Times New Roman" w:cs="Times New Roman"/>
          <w:color w:val="1F497D"/>
          <w:kern w:val="0"/>
          <w:sz w:val="22"/>
        </w:rPr>
        <w:t>，但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奖学金名单中国家奖学金是按照</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来确定的。</w:t>
      </w:r>
    </w:p>
    <w:p w14:paraId="4E51AD53" w14:textId="77777777" w:rsidR="001729B5" w:rsidRPr="0033750C" w:rsidRDefault="0089517B"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按照我们过往的经验，国家奖学金一直以来都是根据</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我能理解</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国家奖学金的分配理由，因为</w:t>
      </w:r>
      <w:r w:rsidR="001729B5" w:rsidRPr="0033750C">
        <w:rPr>
          <w:rFonts w:ascii="Times New Roman" w:eastAsia="SimSun" w:hAnsi="Times New Roman" w:cs="Times New Roman"/>
          <w:color w:val="1F497D"/>
          <w:kern w:val="0"/>
          <w:sz w:val="22"/>
        </w:rPr>
        <w:t>今年的</w:t>
      </w:r>
      <w:r w:rsidRPr="0033750C">
        <w:rPr>
          <w:rFonts w:ascii="Times New Roman" w:eastAsia="SimSun" w:hAnsi="Times New Roman" w:cs="Times New Roman"/>
          <w:color w:val="1F497D"/>
          <w:kern w:val="0"/>
          <w:sz w:val="22"/>
        </w:rPr>
        <w:t>奖学金加分细则</w:t>
      </w:r>
      <w:r w:rsidR="001729B5" w:rsidRPr="0033750C">
        <w:rPr>
          <w:rFonts w:ascii="Times New Roman" w:eastAsia="SimSun" w:hAnsi="Times New Roman" w:cs="Times New Roman"/>
          <w:color w:val="1F497D"/>
          <w:kern w:val="0"/>
          <w:sz w:val="22"/>
        </w:rPr>
        <w:t>（附件）</w:t>
      </w:r>
      <w:r w:rsidRPr="0033750C">
        <w:rPr>
          <w:rFonts w:ascii="Times New Roman" w:eastAsia="SimSun" w:hAnsi="Times New Roman" w:cs="Times New Roman"/>
          <w:color w:val="1F497D"/>
          <w:kern w:val="0"/>
          <w:sz w:val="22"/>
        </w:rPr>
        <w:t>上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但是我翻看了去年的奖学金加分细则（附件），也同样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去年，同样是大二学年奖学金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就没有按照按三个专业分配名额。</w:t>
      </w:r>
      <w:r w:rsidR="001729B5" w:rsidRPr="0033750C">
        <w:rPr>
          <w:rFonts w:ascii="Times New Roman" w:eastAsia="SimSun" w:hAnsi="Times New Roman" w:cs="Times New Roman"/>
          <w:color w:val="1F497D"/>
          <w:kern w:val="0"/>
          <w:sz w:val="22"/>
        </w:rPr>
        <w:t>我可以理解为：本科生学年综合成绩按专业分别进行计算，计算归计算，最终国奖还是按照综合成绩排名来分配。</w:t>
      </w:r>
    </w:p>
    <w:p w14:paraId="156B1CA3" w14:textId="77777777"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所以，我很好奇，按照同一个细则来评定奖学金，为什么大二学年的</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今年）和同样是大二学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去年），国家奖学金的分配方式发生了巨大改变？按照同一个细则、并且在同一个时间来评定奖学金，为什么今年</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分配奖学金的方式又是截然不同的呢？</w:t>
      </w:r>
    </w:p>
    <w:p w14:paraId="0CB24025" w14:textId="468F9C5F"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前几年是没有因为疏忽导致的奖学金分配有问题，我们已然无法改变。但是我觉得今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分配方式至少应该</w:t>
      </w:r>
      <w:r w:rsidRPr="0033750C">
        <w:rPr>
          <w:rFonts w:ascii="Times New Roman" w:eastAsia="SimSun" w:hAnsi="Times New Roman" w:cs="Times New Roman"/>
          <w:b/>
          <w:color w:val="1F497D"/>
          <w:kern w:val="0"/>
          <w:sz w:val="22"/>
        </w:rPr>
        <w:t>统一</w:t>
      </w:r>
      <w:r w:rsidRPr="0033750C">
        <w:rPr>
          <w:rFonts w:ascii="Times New Roman" w:eastAsia="SimSun" w:hAnsi="Times New Roman" w:cs="Times New Roman"/>
          <w:color w:val="1F497D"/>
          <w:kern w:val="0"/>
          <w:sz w:val="22"/>
        </w:rPr>
        <w:t>，不管是都是按照</w:t>
      </w:r>
      <w:r w:rsidR="00974689" w:rsidRPr="0033750C">
        <w:rPr>
          <w:rFonts w:ascii="Times New Roman" w:eastAsia="SimSun" w:hAnsi="Times New Roman" w:cs="Times New Roman"/>
          <w:color w:val="1F497D"/>
          <w:kern w:val="0"/>
          <w:sz w:val="22"/>
        </w:rPr>
        <w:t>综合成绩排名依次分配</w:t>
      </w:r>
      <w:r w:rsidRPr="0033750C">
        <w:rPr>
          <w:rFonts w:ascii="Times New Roman" w:eastAsia="SimSun" w:hAnsi="Times New Roman" w:cs="Times New Roman"/>
          <w:color w:val="1F497D"/>
          <w:kern w:val="0"/>
          <w:sz w:val="22"/>
        </w:rPr>
        <w:t>还是按照</w:t>
      </w:r>
      <w:r w:rsidR="00974689" w:rsidRPr="0033750C">
        <w:rPr>
          <w:rFonts w:ascii="Times New Roman" w:eastAsia="SimSun" w:hAnsi="Times New Roman" w:cs="Times New Roman"/>
          <w:color w:val="1F497D"/>
          <w:kern w:val="0"/>
          <w:sz w:val="22"/>
        </w:rPr>
        <w:t>专业平均分配</w:t>
      </w:r>
      <w:r w:rsidRPr="0033750C">
        <w:rPr>
          <w:rFonts w:ascii="Times New Roman" w:eastAsia="SimSun" w:hAnsi="Times New Roman" w:cs="Times New Roman"/>
          <w:color w:val="1F497D"/>
          <w:kern w:val="0"/>
          <w:sz w:val="22"/>
        </w:rPr>
        <w:t>，我觉得都可以，都是有充分的理由的。</w:t>
      </w:r>
    </w:p>
    <w:p w14:paraId="23946FA2" w14:textId="0E6ED5E9"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深知老师们检查和审阅奖学金加分材料和保研材料时的辛苦，同时我也</w:t>
      </w:r>
      <w:r w:rsidR="00B51F00" w:rsidRPr="0033750C">
        <w:rPr>
          <w:rFonts w:ascii="Times New Roman" w:eastAsia="SimSun" w:hAnsi="Times New Roman" w:cs="Times New Roman"/>
          <w:color w:val="1F497D"/>
          <w:kern w:val="0"/>
          <w:sz w:val="22"/>
        </w:rPr>
        <w:t>希望两个年段国家奖学金分配方式</w:t>
      </w:r>
      <w:r w:rsidRPr="0033750C">
        <w:rPr>
          <w:rFonts w:ascii="Times New Roman" w:eastAsia="SimSun" w:hAnsi="Times New Roman" w:cs="Times New Roman"/>
          <w:color w:val="1F497D"/>
          <w:kern w:val="0"/>
          <w:sz w:val="22"/>
        </w:rPr>
        <w:t>的区别</w:t>
      </w:r>
      <w:r w:rsidR="00B51F00" w:rsidRPr="0033750C">
        <w:rPr>
          <w:rFonts w:ascii="Times New Roman" w:eastAsia="SimSun" w:hAnsi="Times New Roman" w:cs="Times New Roman"/>
          <w:color w:val="1F497D"/>
          <w:kern w:val="0"/>
          <w:sz w:val="22"/>
        </w:rPr>
        <w:t>能在公示期间得到合理</w:t>
      </w:r>
      <w:r w:rsidRPr="0033750C">
        <w:rPr>
          <w:rFonts w:ascii="Times New Roman" w:eastAsia="SimSun" w:hAnsi="Times New Roman" w:cs="Times New Roman"/>
          <w:color w:val="1F497D"/>
          <w:kern w:val="0"/>
          <w:sz w:val="22"/>
        </w:rPr>
        <w:t>有效的解决，能给学院的同学一个公平公正公开的交代。</w:t>
      </w:r>
    </w:p>
    <w:p w14:paraId="4D11069D" w14:textId="2634190D"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老师们中秋节快乐，花好月圆，日子甜甜！</w:t>
      </w:r>
    </w:p>
    <w:p w14:paraId="37B1C9BC" w14:textId="7F888212"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32F2D67D" w14:textId="6B371CFC" w:rsidR="00974689" w:rsidRPr="0033750C" w:rsidRDefault="00974689" w:rsidP="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C5FDE37" w14:textId="7D2004CA"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064BE4E" w14:textId="542FF335"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8</w:t>
      </w:r>
      <w:r w:rsidRPr="0033750C">
        <w:rPr>
          <w:rFonts w:ascii="Times New Roman" w:eastAsia="SimSun" w:hAnsi="Times New Roman" w:cs="Times New Roman"/>
          <w:color w:val="1F497D"/>
          <w:kern w:val="0"/>
          <w:sz w:val="22"/>
        </w:rPr>
        <w:t>日</w:t>
      </w:r>
    </w:p>
    <w:p w14:paraId="11026D2F" w14:textId="157423F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6365E" w14:textId="15B30CE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Qi, </w:t>
      </w:r>
    </w:p>
    <w:p w14:paraId="6D9D68EF" w14:textId="4C46FB7F" w:rsidR="00141752" w:rsidRPr="0033750C" w:rsidRDefault="00141752" w:rsidP="00141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l, there is no problem with email system of BB. Sometimes B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mail will be a bit delayed. Have a nice day!</w:t>
      </w:r>
    </w:p>
    <w:p w14:paraId="443C40D1" w14:textId="77777777"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8DCD70" w14:textId="04EFBE9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6FA0FD8" w14:textId="1E2CCBA9" w:rsidR="00561B25" w:rsidRPr="0033750C" w:rsidRDefault="00561B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4581906" w14:textId="2658FC37" w:rsidR="00561B25" w:rsidRPr="0033750C" w:rsidRDefault="00561B25" w:rsidP="00561B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will read some</w:t>
      </w:r>
      <w:r w:rsidR="007B137D" w:rsidRPr="0033750C">
        <w:rPr>
          <w:rFonts w:ascii="Times New Roman" w:eastAsia="SimSun" w:hAnsi="Times New Roman" w:cs="Times New Roman"/>
          <w:color w:val="1F497D"/>
          <w:kern w:val="0"/>
          <w:sz w:val="22"/>
        </w:rPr>
        <w:t xml:space="preserve"> literature</w:t>
      </w:r>
      <w:r w:rsidRPr="0033750C">
        <w:rPr>
          <w:rFonts w:ascii="Times New Roman" w:eastAsia="SimSun" w:hAnsi="Times New Roman" w:cs="Times New Roman"/>
          <w:color w:val="1F497D"/>
          <w:kern w:val="0"/>
          <w:sz w:val="22"/>
        </w:rPr>
        <w:t xml:space="preserve"> about the application of 4D printing to soft robots, exoskeletons, and energy harvesting these days, and then determine the subject of my senior project. Thank you for your patient help!</w:t>
      </w:r>
    </w:p>
    <w:p w14:paraId="04B38067" w14:textId="77777777" w:rsidR="007B137D"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Kind regards, </w:t>
      </w:r>
    </w:p>
    <w:p w14:paraId="0DD624E7" w14:textId="6CB86B74" w:rsidR="00561B25"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61B25" w:rsidRPr="0033750C">
        <w:rPr>
          <w:rFonts w:ascii="Times New Roman" w:eastAsia="SimSun" w:hAnsi="Times New Roman" w:cs="Times New Roman"/>
          <w:color w:val="1F497D"/>
          <w:kern w:val="0"/>
          <w:sz w:val="22"/>
        </w:rPr>
        <w:br w:type="page"/>
      </w:r>
    </w:p>
    <w:p w14:paraId="29259517" w14:textId="4DD8B64A" w:rsidR="00FE4D59" w:rsidRPr="0033750C" w:rsidRDefault="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u, </w:t>
      </w:r>
    </w:p>
    <w:p w14:paraId="7BCB2BAF" w14:textId="77777777" w:rsidR="00FE4D59" w:rsidRPr="0033750C" w:rsidRDefault="00FE4D59" w:rsidP="00FE4D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See you Monday!</w:t>
      </w:r>
    </w:p>
    <w:p w14:paraId="109F8680" w14:textId="77777777"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4E16C56" w14:textId="0FC06B93"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2780D2" w14:textId="0CDFE85A" w:rsidR="00BC2034" w:rsidRPr="0033750C" w:rsidRDefault="00BC2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25D045D7" w14:textId="77777777" w:rsidR="007D58F0"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writing to you to ask for some suggestions for the topic of my senior project. </w:t>
      </w:r>
    </w:p>
    <w:p w14:paraId="6D6CF24C" w14:textId="77777777" w:rsidR="00D8616F"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wondering whether you have some recommendations about my senior project regarding to my future research in your lab. In the next semester</w:t>
      </w:r>
      <w:r w:rsidR="007D58F0" w:rsidRPr="0033750C">
        <w:rPr>
          <w:rFonts w:ascii="Times New Roman" w:eastAsia="SimSun" w:hAnsi="Times New Roman" w:cs="Times New Roman"/>
          <w:color w:val="1F497D"/>
          <w:kern w:val="0"/>
          <w:sz w:val="22"/>
        </w:rPr>
        <w:t xml:space="preserve"> (2022 Spring)</w:t>
      </w:r>
      <w:r w:rsidRPr="0033750C">
        <w:rPr>
          <w:rFonts w:ascii="Times New Roman" w:eastAsia="SimSun" w:hAnsi="Times New Roman" w:cs="Times New Roman"/>
          <w:color w:val="1F497D"/>
          <w:kern w:val="0"/>
          <w:sz w:val="22"/>
        </w:rPr>
        <w:t xml:space="preserve">, </w:t>
      </w:r>
      <w:r w:rsidR="007D58F0" w:rsidRPr="0033750C">
        <w:rPr>
          <w:rFonts w:ascii="Times New Roman" w:eastAsia="SimSun" w:hAnsi="Times New Roman" w:cs="Times New Roman"/>
          <w:color w:val="1F497D"/>
          <w:kern w:val="0"/>
          <w:sz w:val="22"/>
        </w:rPr>
        <w:t xml:space="preserve">If you have a recommendation, this semester I will mainly engage in literature review and project planning. And </w:t>
      </w:r>
      <w:r w:rsidRPr="0033750C">
        <w:rPr>
          <w:rFonts w:ascii="Times New Roman" w:eastAsia="SimSun" w:hAnsi="Times New Roman" w:cs="Times New Roman"/>
          <w:color w:val="1F497D"/>
          <w:kern w:val="0"/>
          <w:sz w:val="22"/>
        </w:rPr>
        <w:t>I will have no courses. So I can devote myself to the senior project. If I have the opportunity, I can even come to Hong Kong to conduct experiments, which is allowed in my institute.</w:t>
      </w:r>
      <w:r w:rsidR="00CF0506" w:rsidRPr="0033750C">
        <w:rPr>
          <w:rFonts w:ascii="Times New Roman" w:eastAsia="SimSun" w:hAnsi="Times New Roman" w:cs="Times New Roman"/>
          <w:color w:val="1F497D"/>
          <w:kern w:val="0"/>
          <w:sz w:val="22"/>
        </w:rPr>
        <w:t xml:space="preserve"> </w:t>
      </w:r>
    </w:p>
    <w:p w14:paraId="68A92AEF" w14:textId="3554D535" w:rsidR="00CF0506"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CF0506" w:rsidRPr="0033750C">
        <w:rPr>
          <w:rFonts w:ascii="Times New Roman" w:eastAsia="SimSun" w:hAnsi="Times New Roman" w:cs="Times New Roman"/>
          <w:color w:val="1F497D"/>
          <w:kern w:val="0"/>
          <w:sz w:val="22"/>
        </w:rPr>
        <w:t>I also have some options of senior project</w:t>
      </w:r>
      <w:r w:rsidRPr="0033750C">
        <w:rPr>
          <w:rFonts w:ascii="Times New Roman" w:eastAsia="SimSun" w:hAnsi="Times New Roman" w:cs="Times New Roman"/>
          <w:color w:val="1F497D"/>
          <w:kern w:val="0"/>
          <w:sz w:val="22"/>
        </w:rPr>
        <w:t>s</w:t>
      </w:r>
      <w:r w:rsidR="00CF0506" w:rsidRPr="0033750C">
        <w:rPr>
          <w:rFonts w:ascii="Times New Roman" w:eastAsia="SimSun" w:hAnsi="Times New Roman" w:cs="Times New Roman"/>
          <w:color w:val="1F497D"/>
          <w:kern w:val="0"/>
          <w:sz w:val="22"/>
        </w:rPr>
        <w:t xml:space="preserve"> in our institute, such as dual quaternion control of tiltrotor aerial vehicle, </w:t>
      </w:r>
      <w:r w:rsidR="007D58F0" w:rsidRPr="0033750C">
        <w:rPr>
          <w:rFonts w:ascii="Times New Roman" w:eastAsia="SimSun" w:hAnsi="Times New Roman" w:cs="Times New Roman"/>
          <w:color w:val="1F497D"/>
          <w:kern w:val="0"/>
          <w:sz w:val="22"/>
        </w:rPr>
        <w:t>d</w:t>
      </w:r>
      <w:r w:rsidR="00CF0506" w:rsidRPr="0033750C">
        <w:rPr>
          <w:rFonts w:ascii="Times New Roman" w:eastAsia="SimSun" w:hAnsi="Times New Roman" w:cs="Times New Roman"/>
          <w:color w:val="1F497D"/>
          <w:kern w:val="0"/>
          <w:sz w:val="22"/>
        </w:rPr>
        <w:t>esign of soft surgical robot for lumbar laminectomy</w:t>
      </w:r>
      <w:r w:rsidR="007D58F0"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f I do not have the opportunity to complete my senior project in Hong Kong, these two projects are also good choices, but they may not be the same as the direction of my future research. </w:t>
      </w:r>
    </w:p>
    <w:p w14:paraId="12841A6A" w14:textId="45F88A20" w:rsidR="00D8616F"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t will be greatly appreciated. Enjoy your weekend and looking forward to your reply. </w:t>
      </w:r>
    </w:p>
    <w:p w14:paraId="6AD7DAA5" w14:textId="7A3A3EE9"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8C660F" w14:textId="7E9CF5F4"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4"/>
    <w:bookmarkEnd w:id="45"/>
    <w:p w14:paraId="10BD030F" w14:textId="3CE0F07C" w:rsidR="00BC2034" w:rsidRPr="0033750C" w:rsidRDefault="00CF0506"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00BC2034" w:rsidRPr="0033750C">
        <w:rPr>
          <w:rFonts w:ascii="Times New Roman" w:eastAsia="SimSun" w:hAnsi="Times New Roman" w:cs="Times New Roman"/>
          <w:color w:val="1F497D"/>
          <w:kern w:val="0"/>
          <w:sz w:val="22"/>
        </w:rPr>
        <w:br w:type="page"/>
      </w:r>
    </w:p>
    <w:p w14:paraId="765411BD" w14:textId="462190CE"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y for Teaching Assistant Next Semester for Intro to </w:t>
      </w:r>
      <w:bookmarkStart w:id="76" w:name="_Hlk81907781"/>
      <w:r w:rsidRPr="0033750C">
        <w:rPr>
          <w:rFonts w:ascii="Times New Roman" w:eastAsia="SimSun" w:hAnsi="Times New Roman" w:cs="Times New Roman"/>
          <w:color w:val="1F497D"/>
          <w:kern w:val="0"/>
          <w:sz w:val="22"/>
        </w:rPr>
        <w:t>Mechanical Behavior of Fiber Reinforced Composites</w:t>
      </w:r>
      <w:bookmarkEnd w:id="76"/>
    </w:p>
    <w:p w14:paraId="1239662A" w14:textId="209172E7"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F111F51" w14:textId="19D22DDB"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teaching assistant </w:t>
      </w:r>
      <w:r w:rsidR="00F9466B" w:rsidRPr="0033750C">
        <w:rPr>
          <w:rFonts w:ascii="Times New Roman" w:eastAsia="SimSun" w:hAnsi="Times New Roman" w:cs="Times New Roman"/>
          <w:color w:val="1F497D"/>
          <w:kern w:val="0"/>
          <w:sz w:val="22"/>
        </w:rPr>
        <w:t>this</w:t>
      </w:r>
      <w:r w:rsidRPr="0033750C">
        <w:rPr>
          <w:rFonts w:ascii="Times New Roman" w:eastAsia="SimSun" w:hAnsi="Times New Roman" w:cs="Times New Roman"/>
          <w:color w:val="1F497D"/>
          <w:kern w:val="0"/>
          <w:sz w:val="22"/>
        </w:rPr>
        <w:t xml:space="preserve"> semester for </w:t>
      </w:r>
      <w:r w:rsidR="00F9466B" w:rsidRPr="0033750C">
        <w:rPr>
          <w:rFonts w:ascii="Times New Roman" w:eastAsia="SimSun" w:hAnsi="Times New Roman" w:cs="Times New Roman"/>
          <w:color w:val="1F497D"/>
          <w:kern w:val="0"/>
          <w:sz w:val="22"/>
        </w:rPr>
        <w:t>Intro to Mechanical Behavior of Fiber Reinforced Composites</w:t>
      </w:r>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saw in the TA list that you need a TA. But I was wondering whether that TA need to have some knowledge about the mechanical behavior of fiber reinforced composites because in our institute, there is no one who has learned the mechanical behavior of fiber reinforced composites.</w:t>
      </w:r>
      <w:r w:rsidR="00F9466B" w:rsidRPr="0033750C">
        <w:rPr>
          <w:rFonts w:ascii="Times New Roman" w:eastAsia="SimSun" w:hAnsi="Times New Roman" w:cs="Times New Roman"/>
          <w:color w:val="1F497D"/>
          <w:kern w:val="0"/>
          <w:sz w:val="22"/>
        </w:rPr>
        <w:t xml:space="preserve"> And because I enjoy exposing myself to new things, I was wondering whether I can be a TA for mechanical behavior of fiber reinforced composites.</w:t>
      </w:r>
      <w:r w:rsidRPr="0033750C">
        <w:rPr>
          <w:rFonts w:ascii="Times New Roman" w:eastAsia="SimSun" w:hAnsi="Times New Roman" w:cs="Times New Roman"/>
          <w:color w:val="1F497D"/>
          <w:kern w:val="0"/>
          <w:sz w:val="22"/>
        </w:rPr>
        <w:t xml:space="preserve"> If it is possible, I also want to know what TA should do for this course.</w:t>
      </w:r>
    </w:p>
    <w:p w14:paraId="0EEB39E6"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self-introduction and my CV is also attached to this email. Thank you very much for squeezing time out of your busy schedule to look through my material.</w:t>
      </w:r>
    </w:p>
    <w:p w14:paraId="7118ED5D"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4570D8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7AAFFBB1"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Dongfang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In order to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C579FD9" w14:textId="48D595F0"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w:t>
      </w:r>
      <w:r w:rsidRPr="0033750C">
        <w:rPr>
          <w:rFonts w:ascii="Times New Roman" w:eastAsia="SimSun" w:hAnsi="Times New Roman" w:cs="Times New Roman"/>
          <w:color w:val="1F497D"/>
          <w:kern w:val="0"/>
          <w:sz w:val="22"/>
        </w:rPr>
        <w:lastRenderedPageBreak/>
        <w:t>optimize various parameters in more detail on the basis of experiments. In the following experiment, we will study the influence of air inlets with different apertures on the purification rate and efficiency, so as to design a set of purification systems for post-disaster air.</w:t>
      </w:r>
    </w:p>
    <w:p w14:paraId="589C2D0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in Canada. I have been matched with Prof. Shafaroudi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A79817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269D84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19BE2DB" w14:textId="77777777"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45AC013" w14:textId="4803BA1E"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07FC7F" w14:textId="176E67AF" w:rsidR="00C055A7" w:rsidRPr="0033750C" w:rsidRDefault="00C055A7" w:rsidP="00241FBB">
      <w:pPr>
        <w:widowControl/>
        <w:jc w:val="left"/>
        <w:rPr>
          <w:rFonts w:ascii="Times New Roman" w:eastAsia="SimSun" w:hAnsi="Times New Roman" w:cs="Times New Roman"/>
          <w:color w:val="1F497D"/>
          <w:kern w:val="0"/>
          <w:sz w:val="22"/>
        </w:rPr>
      </w:pPr>
    </w:p>
    <w:p w14:paraId="018C6C5C" w14:textId="0325B95A" w:rsidR="00C055A7" w:rsidRPr="0033750C" w:rsidRDefault="00C055A7" w:rsidP="00241FBB">
      <w:pPr>
        <w:widowControl/>
        <w:jc w:val="left"/>
        <w:rPr>
          <w:rFonts w:ascii="Times New Roman" w:eastAsia="SimSun" w:hAnsi="Times New Roman" w:cs="Times New Roman"/>
          <w:color w:val="1F497D"/>
          <w:kern w:val="0"/>
          <w:sz w:val="22"/>
        </w:rPr>
      </w:pPr>
    </w:p>
    <w:p w14:paraId="59446073" w14:textId="4DA5E70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709CDF8A" w14:textId="46D8AD51" w:rsidR="00C055A7" w:rsidRPr="0033750C" w:rsidRDefault="00C055A7" w:rsidP="00C055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me of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try in the future. </w:t>
      </w:r>
    </w:p>
    <w:p w14:paraId="1B2D38A0" w14:textId="4F33733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 </w:t>
      </w:r>
    </w:p>
    <w:p w14:paraId="03D7D66E" w14:textId="7CA55435"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1BB0A2" w14:textId="77777777" w:rsidR="00241FBB" w:rsidRPr="0033750C" w:rsidRDefault="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4EC7B1" w14:textId="6F08A12A" w:rsidR="0024251D" w:rsidRPr="0033750C" w:rsidRDefault="00C414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Dan,</w:t>
      </w:r>
      <w:r w:rsidR="0024251D" w:rsidRPr="0033750C">
        <w:rPr>
          <w:rFonts w:ascii="Times New Roman" w:eastAsia="SimSun" w:hAnsi="Times New Roman" w:cs="Times New Roman"/>
          <w:color w:val="1F497D"/>
          <w:kern w:val="0"/>
          <w:sz w:val="22"/>
        </w:rPr>
        <w:t xml:space="preserve"> </w:t>
      </w:r>
    </w:p>
    <w:p w14:paraId="03ED51B3" w14:textId="518697E9" w:rsidR="0024251D" w:rsidRPr="0033750C" w:rsidRDefault="0024251D" w:rsidP="002425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e degre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pursue is a PhD because in the future I want to go academic direction. I will tell you when I submit my application. Have a nice day and thank you for your patient help!</w:t>
      </w:r>
    </w:p>
    <w:p w14:paraId="5058A5F4" w14:textId="77777777" w:rsidR="0024251D"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861430" w14:textId="16552F73" w:rsidR="00C414F7"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C414F7" w:rsidRPr="0033750C">
        <w:rPr>
          <w:rFonts w:ascii="Times New Roman" w:eastAsia="SimSun" w:hAnsi="Times New Roman" w:cs="Times New Roman"/>
          <w:color w:val="1F497D"/>
          <w:kern w:val="0"/>
          <w:sz w:val="22"/>
        </w:rPr>
        <w:br w:type="page"/>
      </w:r>
    </w:p>
    <w:p w14:paraId="3903F57C" w14:textId="2B3DA8EB"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an appointment for next week meeting</w:t>
      </w:r>
    </w:p>
    <w:p w14:paraId="3E74F0A9" w14:textId="45967B46"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en,</w:t>
      </w:r>
    </w:p>
    <w:p w14:paraId="59E7D7CB" w14:textId="6D5D846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from SCUPI 2018</w:t>
      </w:r>
      <w:r w:rsidR="00ED739F" w:rsidRPr="0033750C">
        <w:rPr>
          <w:rFonts w:ascii="Times New Roman" w:eastAsia="SimSun" w:hAnsi="Times New Roman" w:cs="Times New Roman"/>
          <w:color w:val="1F497D"/>
          <w:kern w:val="0"/>
          <w:sz w:val="22"/>
        </w:rPr>
        <w:t xml:space="preserve"> (ME, Student ID:2018141521058). </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make an appointment for next week</w:t>
      </w:r>
      <w:r w:rsidR="00722F9A">
        <w:rPr>
          <w:rFonts w:ascii="Times New Roman" w:eastAsia="SimSun" w:hAnsi="Times New Roman" w:cs="Times New Roman"/>
          <w:color w:val="1F497D"/>
          <w:kern w:val="0"/>
          <w:sz w:val="22"/>
        </w:rPr>
        <w:t>’</w:t>
      </w:r>
      <w:r w:rsidR="000A7EF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meeting for the transformation to </w:t>
      </w:r>
      <w:r w:rsidR="000A7EF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full party member.</w:t>
      </w:r>
    </w:p>
    <w:p w14:paraId="7930B5E1" w14:textId="0E9F6B46" w:rsidR="00ED739F" w:rsidRPr="0033750C" w:rsidRDefault="00ED739F"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free next week except for Monday afternoon, Wednesday morning, and Thursday morning. I was wondering which time is available for you next week so that we can further discuss my current status in learning and life. </w:t>
      </w:r>
    </w:p>
    <w:p w14:paraId="499E1D6B" w14:textId="77777777" w:rsidR="00ED739F" w:rsidRPr="0033750C" w:rsidRDefault="00ED739F" w:rsidP="00ED739F">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51DB663D"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8EE203A"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B56523F" w14:textId="77777777" w:rsidR="00ED739F" w:rsidRPr="0033750C" w:rsidRDefault="00ED739F" w:rsidP="003E028E">
      <w:pPr>
        <w:widowControl/>
        <w:ind w:firstLine="420"/>
        <w:jc w:val="left"/>
        <w:rPr>
          <w:rFonts w:ascii="Times New Roman" w:eastAsia="SimSun" w:hAnsi="Times New Roman" w:cs="Times New Roman"/>
          <w:color w:val="1F497D"/>
          <w:kern w:val="0"/>
          <w:sz w:val="22"/>
        </w:rPr>
      </w:pPr>
    </w:p>
    <w:p w14:paraId="1963C5A2" w14:textId="2FB2CB5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B6410BC" w14:textId="3F5ACC7E"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8E2BDEF" w14:textId="26798A54"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Dan,</w:t>
      </w:r>
    </w:p>
    <w:p w14:paraId="5D9D5828" w14:textId="307F8C3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heard that you will recruit some Ph.D. students this year. I am very interested in it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784BEAA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137690C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69D7A2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2645C80"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F3D59A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FA5AD51"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1F6DF42"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6DFB0EF"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937F04"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0D264" w14:textId="77777777" w:rsidR="00FE5253" w:rsidRPr="0033750C" w:rsidRDefault="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6B5203" w14:textId="723D5C7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505D8A0A" w14:textId="0870EFF0" w:rsidR="00FF156C" w:rsidRPr="0033750C" w:rsidRDefault="00FF156C" w:rsidP="00FF15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Thank you and see you then.</w:t>
      </w:r>
    </w:p>
    <w:p w14:paraId="4F1743C5" w14:textId="1F3A197C"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 regards,</w:t>
      </w:r>
    </w:p>
    <w:p w14:paraId="12F07CFF" w14:textId="5CBE855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0DCED8" w14:textId="70C4FA73" w:rsidR="00386E6E" w:rsidRPr="0033750C" w:rsidRDefault="00386E6E">
      <w:pPr>
        <w:widowControl/>
        <w:jc w:val="left"/>
        <w:rPr>
          <w:rFonts w:ascii="Times New Roman" w:eastAsia="SimSun" w:hAnsi="Times New Roman" w:cs="Times New Roman"/>
          <w:color w:val="1F497D"/>
          <w:kern w:val="0"/>
          <w:sz w:val="22"/>
        </w:rPr>
      </w:pPr>
    </w:p>
    <w:p w14:paraId="0EEAEBF2" w14:textId="3AB22BEA"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56A5976" w14:textId="77777777" w:rsidR="00386E6E" w:rsidRPr="0033750C" w:rsidRDefault="00386E6E" w:rsidP="00386E6E">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feel honored to receive your email. Thank you for informing me of that. My reply acceptance form is attached to this email. Have a good day! </w:t>
      </w:r>
    </w:p>
    <w:p w14:paraId="3BF6E6B3"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9FD2AE9"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FC900A4" w14:textId="77777777" w:rsidR="00386E6E" w:rsidRPr="0033750C" w:rsidRDefault="00386E6E">
      <w:pPr>
        <w:widowControl/>
        <w:jc w:val="left"/>
        <w:rPr>
          <w:rFonts w:ascii="Times New Roman" w:eastAsia="SimSun" w:hAnsi="Times New Roman" w:cs="Times New Roman"/>
          <w:color w:val="1F497D"/>
          <w:kern w:val="0"/>
          <w:sz w:val="22"/>
        </w:rPr>
      </w:pPr>
    </w:p>
    <w:p w14:paraId="017EF06C" w14:textId="7DDA1BD9"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56642E" w14:textId="1799C749"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0FA04D3B" w14:textId="1684A824" w:rsidR="00DE1541" w:rsidRPr="0033750C" w:rsidRDefault="00DE1541" w:rsidP="00DE15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Thank you and I have received these files. I will keep updating the mistakes in these files during the semester and grade the assignments with a red pen within a week after submission. Thank you for informing me of that. Cheers!</w:t>
      </w:r>
    </w:p>
    <w:p w14:paraId="4D14D36C" w14:textId="69421FC0"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C90103" w14:textId="3D8DCEFD"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4498F1" w14:textId="27DE20E2"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EE7771" w14:textId="5F27CF32"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03A4F475"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email again. I have time this (2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and tomorrow (2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You can decide our meeting time according to your free time and also your convenient meeting software. Hope to meet you again. </w:t>
      </w:r>
    </w:p>
    <w:p w14:paraId="46C3DC9C" w14:textId="6A42E5AC"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take this opportunity to report to you the latest progress. Last semester, I successfully got the first place in ranking again, which was almost guaranteed to successfully apply for the national scholarship in September. Recently, I have finished my internship at Westlake University and submitted a paper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as the first author.</w:t>
      </w:r>
    </w:p>
    <w:p w14:paraId="0C4B45DB" w14:textId="09DADD6E"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6EB4F3B" w14:textId="08D4B2DF"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DEB860" w14:textId="5388E600"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188882"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p>
    <w:p w14:paraId="6A97B0F3" w14:textId="51691127"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44927" w14:textId="58C3CCE1"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四川大学</w:t>
      </w:r>
    </w:p>
    <w:p w14:paraId="39EDDCAA" w14:textId="5DDB2E18"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5373867" w14:textId="77777777"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7BAEAB" w14:textId="2D2A5736"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清华大学电子工程系</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约翰霍普金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双硕士项目夏令营。我的申请材料已附在这封邮件中。感谢您在百忙之中查阅我的申请材料。</w:t>
      </w:r>
    </w:p>
    <w:p w14:paraId="3DE8BBA6" w14:textId="77777777" w:rsidR="00257B03" w:rsidRPr="0033750C" w:rsidRDefault="00257B03" w:rsidP="00257B03">
      <w:pPr>
        <w:pStyle w:val="af2"/>
        <w:ind w:firstLine="420"/>
      </w:pPr>
      <w:r w:rsidRPr="0033750C">
        <w:t>此致</w:t>
      </w:r>
    </w:p>
    <w:p w14:paraId="2473ADDE" w14:textId="77777777" w:rsidR="00257B03" w:rsidRPr="0033750C" w:rsidRDefault="00257B03" w:rsidP="00257B03">
      <w:pPr>
        <w:pStyle w:val="af4"/>
        <w:ind w:left="0"/>
      </w:pPr>
      <w:r w:rsidRPr="0033750C">
        <w:t>敬礼！</w:t>
      </w:r>
    </w:p>
    <w:p w14:paraId="04E1D9F8" w14:textId="77777777" w:rsidR="00257B03" w:rsidRPr="0033750C" w:rsidRDefault="00257B03" w:rsidP="00257B03">
      <w:pPr>
        <w:pStyle w:val="af4"/>
        <w:ind w:left="0"/>
        <w:jc w:val="right"/>
      </w:pPr>
      <w:r w:rsidRPr="0033750C">
        <w:t>金刘超</w:t>
      </w:r>
    </w:p>
    <w:p w14:paraId="6773BB09" w14:textId="661058D0" w:rsidR="00257B03" w:rsidRPr="0033750C" w:rsidRDefault="00257B03" w:rsidP="00257B03">
      <w:pPr>
        <w:pStyle w:val="af4"/>
        <w:ind w:left="0"/>
        <w:jc w:val="right"/>
      </w:pPr>
      <w:r w:rsidRPr="0033750C">
        <w:t>2021</w:t>
      </w:r>
      <w:r w:rsidRPr="0033750C">
        <w:t>年</w:t>
      </w:r>
      <w:r w:rsidRPr="0033750C">
        <w:t>8</w:t>
      </w:r>
      <w:r w:rsidRPr="0033750C">
        <w:t>月</w:t>
      </w:r>
      <w:r w:rsidRPr="0033750C">
        <w:t>23</w:t>
      </w:r>
      <w:r w:rsidRPr="0033750C">
        <w:t>日</w:t>
      </w:r>
    </w:p>
    <w:p w14:paraId="1C2C2305" w14:textId="6448292B" w:rsidR="00A84FEB" w:rsidRPr="0033750C" w:rsidRDefault="00A84FEB" w:rsidP="00257B03">
      <w:pPr>
        <w:pStyle w:val="af4"/>
        <w:ind w:left="0"/>
        <w:jc w:val="right"/>
      </w:pPr>
    </w:p>
    <w:p w14:paraId="2DB7A557" w14:textId="17046A8C"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申请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688BEC66" w14:textId="18A5DA62"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杨老师：</w:t>
      </w:r>
    </w:p>
    <w:p w14:paraId="5AF8F406" w14:textId="77777777"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B66465" w14:textId="1FDBBC75"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希望申请四川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个人。我的申请材料已附在这封邮件中。感谢您在百忙之中查阅我的申请材料。祝您工作顺利！</w:t>
      </w:r>
    </w:p>
    <w:p w14:paraId="3F3644D8" w14:textId="77777777" w:rsidR="00A84FEB" w:rsidRPr="0033750C" w:rsidRDefault="00A84FEB" w:rsidP="00A84FEB">
      <w:pPr>
        <w:pStyle w:val="af2"/>
        <w:ind w:firstLine="420"/>
      </w:pPr>
      <w:r w:rsidRPr="0033750C">
        <w:t>此致</w:t>
      </w:r>
    </w:p>
    <w:p w14:paraId="1FFBD741" w14:textId="77777777" w:rsidR="00A84FEB" w:rsidRPr="0033750C" w:rsidRDefault="00A84FEB" w:rsidP="00A84FEB">
      <w:pPr>
        <w:pStyle w:val="af4"/>
        <w:ind w:left="0"/>
      </w:pPr>
      <w:r w:rsidRPr="0033750C">
        <w:t>敬礼！</w:t>
      </w:r>
    </w:p>
    <w:p w14:paraId="1B7DA8B7" w14:textId="77777777" w:rsidR="00A84FEB" w:rsidRPr="0033750C" w:rsidRDefault="00A84FEB" w:rsidP="00A84FEB">
      <w:pPr>
        <w:pStyle w:val="af4"/>
        <w:ind w:left="0"/>
        <w:jc w:val="right"/>
      </w:pPr>
      <w:r w:rsidRPr="0033750C">
        <w:t>金刘超</w:t>
      </w:r>
    </w:p>
    <w:p w14:paraId="3EBE2EA0" w14:textId="1E5A17E4" w:rsidR="00A84FEB" w:rsidRPr="0033750C" w:rsidRDefault="00A84FEB" w:rsidP="00A84FEB">
      <w:pPr>
        <w:pStyle w:val="af4"/>
        <w:ind w:left="0"/>
        <w:jc w:val="right"/>
      </w:pPr>
      <w:r w:rsidRPr="0033750C">
        <w:t>2022</w:t>
      </w:r>
      <w:r w:rsidRPr="0033750C">
        <w:t>年</w:t>
      </w:r>
      <w:r w:rsidRPr="0033750C">
        <w:t>5</w:t>
      </w:r>
      <w:r w:rsidRPr="0033750C">
        <w:t>月</w:t>
      </w:r>
      <w:r w:rsidRPr="0033750C">
        <w:t>5</w:t>
      </w:r>
      <w:r w:rsidRPr="0033750C">
        <w:t>日</w:t>
      </w:r>
    </w:p>
    <w:p w14:paraId="3F6032DC" w14:textId="77777777" w:rsidR="00A84FEB" w:rsidRPr="0033750C" w:rsidRDefault="00A84FEB" w:rsidP="00257B03">
      <w:pPr>
        <w:pStyle w:val="af4"/>
        <w:ind w:left="0"/>
        <w:jc w:val="right"/>
      </w:pPr>
    </w:p>
    <w:p w14:paraId="7A5C1711" w14:textId="77777777" w:rsidR="00257B03" w:rsidRPr="0033750C" w:rsidRDefault="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BDF937" w14:textId="64FA88B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5E0E9882" w14:textId="3CD7CD23"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Tsinghua-Johns Hopkins University Dual Degree Master Program. I need the ranking certification of my grades for </w:t>
      </w:r>
      <w:r w:rsidRPr="0033750C">
        <w:rPr>
          <w:rFonts w:ascii="Times New Roman" w:eastAsia="SimSun" w:hAnsi="Times New Roman" w:cs="Times New Roman"/>
          <w:b/>
          <w:bCs/>
          <w:color w:val="1F497D"/>
          <w:kern w:val="0"/>
          <w:sz w:val="22"/>
        </w:rPr>
        <w:t>six semesters</w:t>
      </w:r>
      <w:r w:rsidRPr="0033750C">
        <w:rPr>
          <w:rFonts w:ascii="Times New Roman" w:eastAsia="SimSun" w:hAnsi="Times New Roman" w:cs="Times New Roman"/>
          <w:color w:val="1F497D"/>
          <w:kern w:val="0"/>
          <w:sz w:val="22"/>
        </w:rPr>
        <w:t xml:space="preserve">. My information is shown below: </w:t>
      </w:r>
    </w:p>
    <w:p w14:paraId="70FD91C9"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4ACEAEB3" w14:textId="4080FE44"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三个学年排名中英文各一封电子版。</w:t>
      </w:r>
    </w:p>
    <w:p w14:paraId="7610EB68" w14:textId="171B282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7</w:t>
      </w:r>
      <w:r w:rsidRPr="0033750C">
        <w:rPr>
          <w:rFonts w:ascii="Times New Roman" w:eastAsia="SimSun" w:hAnsi="Times New Roman" w:cs="Times New Roman"/>
          <w:color w:val="1F497D"/>
          <w:kern w:val="0"/>
          <w:sz w:val="22"/>
        </w:rPr>
        <w:t>日</w:t>
      </w:r>
    </w:p>
    <w:p w14:paraId="0223E195" w14:textId="2A02724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3591BAB7" w14:textId="07E01BE4"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2B4D10E"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C4D702"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634E41" w14:textId="77777777" w:rsidR="009E5969" w:rsidRPr="0033750C" w:rsidRDefault="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DC7575" w14:textId="49FB43C2" w:rsidR="004F0205" w:rsidRPr="0033750C" w:rsidRDefault="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updates for new semester work</w:t>
      </w:r>
    </w:p>
    <w:p w14:paraId="672A8428" w14:textId="18BE7D5F"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0397C9" w14:textId="0DC5845D" w:rsidR="0036482D" w:rsidRPr="0033750C" w:rsidRDefault="0036482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How is your summer holiday? I am writing to ask what I need to do anything before school starts</w:t>
      </w:r>
      <w:r w:rsidR="0033652B" w:rsidRPr="0033750C">
        <w:rPr>
          <w:rFonts w:ascii="Times New Roman" w:eastAsia="SimSun" w:hAnsi="Times New Roman" w:cs="Times New Roman"/>
          <w:color w:val="1F497D"/>
          <w:kern w:val="0"/>
          <w:sz w:val="22"/>
        </w:rPr>
        <w:t xml:space="preserve">. </w:t>
      </w:r>
      <w:r w:rsidR="00B96E1D" w:rsidRPr="0033750C">
        <w:rPr>
          <w:rFonts w:ascii="Times New Roman" w:eastAsia="SimSun" w:hAnsi="Times New Roman" w:cs="Times New Roman"/>
          <w:color w:val="1F497D"/>
          <w:kern w:val="0"/>
          <w:sz w:val="22"/>
        </w:rPr>
        <w:t>If this course needs a QQ Group, I have established a QQ Group, whose ID number is 796195909</w:t>
      </w:r>
      <w:r w:rsidR="004F0205" w:rsidRPr="0033750C">
        <w:rPr>
          <w:rFonts w:ascii="Times New Roman" w:eastAsia="SimSun" w:hAnsi="Times New Roman" w:cs="Times New Roman"/>
          <w:color w:val="1F497D"/>
          <w:kern w:val="0"/>
          <w:sz w:val="22"/>
        </w:rPr>
        <w:t xml:space="preserve"> and QR code is attached to is email</w:t>
      </w:r>
      <w:r w:rsidR="00B96E1D" w:rsidRPr="0033750C">
        <w:rPr>
          <w:rFonts w:ascii="Times New Roman" w:eastAsia="SimSun" w:hAnsi="Times New Roman" w:cs="Times New Roman"/>
          <w:color w:val="1F497D"/>
          <w:kern w:val="0"/>
          <w:sz w:val="22"/>
        </w:rPr>
        <w:t>.</w:t>
      </w:r>
    </w:p>
    <w:p w14:paraId="42DDC4C8" w14:textId="5C0CE641" w:rsidR="00B96E1D" w:rsidRPr="0033750C" w:rsidRDefault="00B96E1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y future study, I have got the offers from CUHK and Westlake University. I have very excellent supervisors in these two university. In this summer, I have written a paper with Prof. Cui at Westlake University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I think my journey at Westlake University is pretty wonderful. I love this university. It have not only the awesome supervisors but also the outstanding students. Among 2021 freshmen of Westlake University, one fifth of them are from top universities in the world lik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mperial College, UCL, UC Berkeley, UCLA, UIUC, </w:t>
      </w:r>
      <w:r w:rsidR="004F0205" w:rsidRPr="0033750C">
        <w:rPr>
          <w:rFonts w:ascii="Times New Roman" w:eastAsia="SimSun" w:hAnsi="Times New Roman" w:cs="Times New Roman"/>
          <w:color w:val="1F497D"/>
          <w:kern w:val="0"/>
          <w:sz w:val="22"/>
        </w:rPr>
        <w:t>NTU, NUS, and so on. This is roughly impossible in other universities in China.</w:t>
      </w:r>
    </w:p>
    <w:p w14:paraId="75EA2D64" w14:textId="79151064" w:rsidR="004F0205" w:rsidRPr="0033750C" w:rsidRDefault="004F0205"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evious help. If you need me to do anything before school starts, please tell me. Enjoy your holiday time!</w:t>
      </w:r>
    </w:p>
    <w:p w14:paraId="7C1C20B4" w14:textId="4C3979C4"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01377B" w14:textId="477479DB"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3D03BD" w14:textId="022BEDDE" w:rsidR="0036482D" w:rsidRPr="0033750C" w:rsidRDefault="0036482D">
      <w:pPr>
        <w:widowControl/>
        <w:jc w:val="left"/>
        <w:rPr>
          <w:rFonts w:ascii="Times New Roman" w:eastAsia="SimSun" w:hAnsi="Times New Roman" w:cs="Times New Roman"/>
          <w:color w:val="1F497D"/>
          <w:kern w:val="0"/>
          <w:sz w:val="22"/>
        </w:rPr>
      </w:pPr>
    </w:p>
    <w:p w14:paraId="6A511DB6" w14:textId="44EDB493" w:rsidR="009F7984" w:rsidRPr="0033750C" w:rsidRDefault="009F7984">
      <w:pPr>
        <w:widowControl/>
        <w:jc w:val="left"/>
        <w:rPr>
          <w:rFonts w:ascii="Times New Roman" w:eastAsia="SimSun" w:hAnsi="Times New Roman" w:cs="Times New Roman"/>
          <w:color w:val="1F497D"/>
          <w:kern w:val="0"/>
          <w:sz w:val="22"/>
        </w:rPr>
      </w:pPr>
    </w:p>
    <w:p w14:paraId="6E3533A1" w14:textId="63925DEF"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78E3CDF" w14:textId="77777777"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ery honored to receive your reply and know you are well. I have already make an announcement on BlackBoard about the QQ Group number. </w:t>
      </w:r>
    </w:p>
    <w:p w14:paraId="332D86A6" w14:textId="46C1FDD2"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to see you on SCU campus at the end of this month! </w:t>
      </w:r>
    </w:p>
    <w:p w14:paraId="04ADAF47" w14:textId="3E01EB1B"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A548B1" w14:textId="4F54587A"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CDE962" w14:textId="58E2C8C5"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5AA76D" w14:textId="1C1E8480"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y for Teaching Assistant Next Semester for Nemerical Methods</w:t>
      </w:r>
    </w:p>
    <w:p w14:paraId="53D5FAF4" w14:textId="486C2783"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309544E" w14:textId="22803DEF"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you because I was wondering whether you need teaching assistant next semester for Nemerical Method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saw in the TA list that you need a TA who is proficient in MATLAB. But I was wondering whether that TA need to have some knowledge about Nemerical Methods because in our institute, there is no one who has learned Nemerical Methods. If it is possible, I also want to know what TA should do for this course.</w:t>
      </w:r>
    </w:p>
    <w:p w14:paraId="08254D8F" w14:textId="23B52658"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self-introduction and my CV is also attached to </w:t>
      </w:r>
      <w:r w:rsidR="0059064F" w:rsidRPr="0033750C">
        <w:rPr>
          <w:rFonts w:ascii="Times New Roman" w:eastAsia="SimSun" w:hAnsi="Times New Roman" w:cs="Times New Roman"/>
          <w:color w:val="1F497D"/>
          <w:kern w:val="0"/>
          <w:sz w:val="22"/>
        </w:rPr>
        <w:t>th</w:t>
      </w:r>
      <w:r w:rsidRPr="0033750C">
        <w:rPr>
          <w:rFonts w:ascii="Times New Roman" w:eastAsia="SimSun" w:hAnsi="Times New Roman" w:cs="Times New Roman"/>
          <w:color w:val="1F497D"/>
          <w:kern w:val="0"/>
          <w:sz w:val="22"/>
        </w:rPr>
        <w:t>is email. Thank you very much for squeezing time out of your busy schedule to look through my material.</w:t>
      </w:r>
    </w:p>
    <w:p w14:paraId="0F1CD5A7"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03D167F"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2294F42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Dongfang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In order to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76688B4" w14:textId="52B0E084"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optimize various parameters in more detail on the basis of experiments. In the following experiment, we will study the influence of air inlets with different apertures on the purification rate and efficiency, so as to design a set of purification systems for post-disaster air.</w:t>
      </w:r>
    </w:p>
    <w:p w14:paraId="29F5B37F" w14:textId="43973EC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ast fall, I successfully applied for an undergraduate internship program jointly launched by the China Scholarship Council and Mathematics of Information Technology and Complex Systems in Canada. I have been matched with Prof. Shafaroudi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4B850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A3A5BD8" w14:textId="685BC38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BF861AD" w14:textId="77777777" w:rsidR="00BF3E86" w:rsidRPr="0033750C" w:rsidRDefault="00BF3E86" w:rsidP="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89EC5F0" w14:textId="77777777" w:rsidR="0040407B" w:rsidRPr="0033750C" w:rsidRDefault="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E05626" w14:textId="77777777" w:rsidR="0040407B" w:rsidRPr="0033750C" w:rsidRDefault="0040407B">
      <w:pPr>
        <w:widowControl/>
        <w:jc w:val="left"/>
        <w:rPr>
          <w:rFonts w:ascii="Times New Roman" w:eastAsia="SimSun" w:hAnsi="Times New Roman" w:cs="Times New Roman"/>
          <w:color w:val="1F497D"/>
          <w:kern w:val="0"/>
          <w:sz w:val="22"/>
        </w:rPr>
      </w:pPr>
    </w:p>
    <w:p w14:paraId="4D55C273" w14:textId="77777777" w:rsidR="0040407B" w:rsidRPr="0033750C" w:rsidRDefault="0040407B" w:rsidP="004040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9109DBE" w14:textId="5EE2170B" w:rsidR="0040407B" w:rsidRPr="0033750C" w:rsidRDefault="0040407B"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w:t>
      </w:r>
      <w:r w:rsidR="0028000A" w:rsidRPr="0033750C">
        <w:rPr>
          <w:rFonts w:ascii="Times New Roman" w:eastAsia="SimSun" w:hAnsi="Times New Roman" w:cs="Times New Roman"/>
          <w:color w:val="1F497D"/>
          <w:kern w:val="0"/>
          <w:sz w:val="22"/>
        </w:rPr>
        <w:t xml:space="preserve">Thank you for your concern. </w:t>
      </w:r>
      <w:r w:rsidR="002A3A06" w:rsidRPr="0033750C">
        <w:rPr>
          <w:rFonts w:ascii="Times New Roman" w:eastAsia="SimSun" w:hAnsi="Times New Roman" w:cs="Times New Roman"/>
          <w:color w:val="1F497D"/>
          <w:kern w:val="0"/>
          <w:sz w:val="22"/>
        </w:rPr>
        <w:t xml:space="preserve">I have been a teaching assistant for Ping-Chun Sui for MATLAB courses last Fall. So, there is no problem with MATLAB skill. And </w:t>
      </w:r>
      <w:r w:rsidRPr="0033750C">
        <w:rPr>
          <w:rFonts w:ascii="Times New Roman" w:eastAsia="SimSun" w:hAnsi="Times New Roman" w:cs="Times New Roman"/>
          <w:color w:val="1F497D"/>
          <w:kern w:val="0"/>
          <w:sz w:val="22"/>
        </w:rPr>
        <w:t>I think I enjoy exposing myself to new things. For example, I did research about the ocean engineering this summer at Westlake University which I have never involved before. But I conducted relevant experiment and wrote a paper</w:t>
      </w:r>
      <w:r w:rsidR="0028000A" w:rsidRPr="0033750C">
        <w:rPr>
          <w:rFonts w:ascii="Times New Roman" w:eastAsia="SimSun" w:hAnsi="Times New Roman" w:cs="Times New Roman"/>
          <w:color w:val="1F497D"/>
          <w:kern w:val="0"/>
          <w:sz w:val="22"/>
        </w:rPr>
        <w:t xml:space="preserve"> as the first writer</w:t>
      </w:r>
      <w:r w:rsidRPr="0033750C">
        <w:rPr>
          <w:rFonts w:ascii="Times New Roman" w:eastAsia="SimSun" w:hAnsi="Times New Roman" w:cs="Times New Roman"/>
          <w:color w:val="1F497D"/>
          <w:kern w:val="0"/>
          <w:sz w:val="22"/>
        </w:rPr>
        <w:t xml:space="preserve"> about underwater charging of robotic fish using marine renewable energy within almost one month. </w:t>
      </w:r>
      <w:r w:rsidR="0028000A" w:rsidRPr="0033750C">
        <w:rPr>
          <w:rFonts w:ascii="Times New Roman" w:eastAsia="SimSun" w:hAnsi="Times New Roman" w:cs="Times New Roman"/>
          <w:color w:val="1F497D"/>
          <w:kern w:val="0"/>
          <w:sz w:val="22"/>
        </w:rPr>
        <w:t>So I think, I will be comfortable being the TA for a course that you have not taken as a student. And I will be pleasure to</w:t>
      </w:r>
      <w:r w:rsidR="0028000A" w:rsidRPr="0033750C">
        <w:rPr>
          <w:rFonts w:ascii="Times New Roman" w:hAnsi="Times New Roman" w:cs="Times New Roman"/>
        </w:rPr>
        <w:t xml:space="preserve"> </w:t>
      </w:r>
      <w:r w:rsidR="0028000A" w:rsidRPr="0033750C">
        <w:rPr>
          <w:rFonts w:ascii="Times New Roman" w:eastAsia="SimSun" w:hAnsi="Times New Roman" w:cs="Times New Roman"/>
          <w:color w:val="1F497D"/>
          <w:kern w:val="0"/>
          <w:sz w:val="22"/>
        </w:rPr>
        <w:t xml:space="preserve">attend each class so that I am ready to answer questions by other students, because I also want to learn more knowledge about Numerical Methods, which is very useful for me. </w:t>
      </w:r>
      <w:r w:rsidR="002A3A06" w:rsidRPr="0033750C">
        <w:rPr>
          <w:rFonts w:ascii="Times New Roman" w:eastAsia="SimSun" w:hAnsi="Times New Roman" w:cs="Times New Roman"/>
          <w:color w:val="1F497D"/>
          <w:kern w:val="0"/>
          <w:sz w:val="22"/>
        </w:rPr>
        <w:t xml:space="preserve">You can see from Users of this course on BlackBoard, I am also </w:t>
      </w:r>
      <w:r w:rsidR="002A3A06" w:rsidRPr="0033750C">
        <w:rPr>
          <w:rFonts w:ascii="Times New Roman" w:eastAsia="SimSun" w:hAnsi="Times New Roman" w:cs="Times New Roman"/>
          <w:color w:val="1F497D"/>
          <w:kern w:val="0"/>
          <w:sz w:val="22"/>
        </w:rPr>
        <w:lastRenderedPageBreak/>
        <w:t xml:space="preserve">in the user list of Numerical Methods. If I am fortunate to be your TA for this course, I will drop this course because the credits I earned are already enough for me to graduate. </w:t>
      </w:r>
    </w:p>
    <w:p w14:paraId="2664D991" w14:textId="7125AF2A" w:rsidR="0028000A" w:rsidRPr="0033750C" w:rsidRDefault="0028000A"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last spring, Prof. TZ Mai did offer this course. However, only junior and senior can register for this course but I was sopheremore at that time. Now, I am the senior, and the students who took Prof. TZ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es have already graduated. So, I said there is no one who has learned N</w:t>
      </w:r>
      <w:r w:rsidR="002A3A06" w:rsidRPr="0033750C">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merical Methods</w:t>
      </w:r>
      <w:r w:rsidR="002A3A06" w:rsidRPr="0033750C">
        <w:rPr>
          <w:rFonts w:ascii="Times New Roman" w:eastAsia="SimSun" w:hAnsi="Times New Roman" w:cs="Times New Roman"/>
          <w:color w:val="1F497D"/>
          <w:kern w:val="0"/>
          <w:sz w:val="22"/>
        </w:rPr>
        <w:t xml:space="preserve"> in our institute. </w:t>
      </w:r>
    </w:p>
    <w:p w14:paraId="64CDF089" w14:textId="3F709127" w:rsidR="002A3A06" w:rsidRPr="0033750C" w:rsidRDefault="002A3A0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help and looking forward to your reply. </w:t>
      </w:r>
    </w:p>
    <w:p w14:paraId="5C7D6034" w14:textId="2E336861"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382BAE" w14:textId="596AF894"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CF2A17" w14:textId="618EBCE0" w:rsidR="00652A0A" w:rsidRPr="0033750C" w:rsidRDefault="00652A0A" w:rsidP="002A3A06">
      <w:pPr>
        <w:widowControl/>
        <w:jc w:val="left"/>
        <w:rPr>
          <w:rFonts w:ascii="Times New Roman" w:eastAsia="SimSun" w:hAnsi="Times New Roman" w:cs="Times New Roman"/>
          <w:color w:val="1F497D"/>
          <w:kern w:val="0"/>
          <w:sz w:val="22"/>
        </w:rPr>
      </w:pPr>
    </w:p>
    <w:p w14:paraId="3BF0B56B" w14:textId="7F09AEBD" w:rsidR="00652A0A" w:rsidRPr="0033750C" w:rsidRDefault="00652A0A"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181808C" w14:textId="05FE1E36"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thing I want to point out is that I think we need to change the classroom. The current classroom is 3-310. There is no desk and it is very crowd in this classroom. Many students complained about this classroom for the past semesters. So, if our classroom is really in 3-310 because I see in my course schedule, the classroom is 3-104, but in the TA list, it is in 3-31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tell academic affair teacher to change our classroom. </w:t>
      </w:r>
    </w:p>
    <w:p w14:paraId="60DC26C5" w14:textId="3B56B3FA"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640C0A7"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2B896D"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D653A5" w14:textId="51B859E3" w:rsidR="00652A0A" w:rsidRPr="0033750C" w:rsidRDefault="00652A0A" w:rsidP="002A3A06">
      <w:pPr>
        <w:widowControl/>
        <w:jc w:val="left"/>
        <w:rPr>
          <w:rFonts w:ascii="Times New Roman" w:eastAsia="SimSun" w:hAnsi="Times New Roman" w:cs="Times New Roman"/>
          <w:color w:val="1F497D"/>
          <w:kern w:val="0"/>
          <w:sz w:val="22"/>
        </w:rPr>
      </w:pPr>
    </w:p>
    <w:p w14:paraId="285D3601" w14:textId="1AED845B" w:rsidR="003E38F8" w:rsidRPr="0033750C" w:rsidRDefault="003E38F8" w:rsidP="002A3A06">
      <w:pPr>
        <w:widowControl/>
        <w:jc w:val="left"/>
        <w:rPr>
          <w:rFonts w:ascii="Times New Roman" w:eastAsia="SimSun" w:hAnsi="Times New Roman" w:cs="Times New Roman"/>
          <w:color w:val="1F497D"/>
          <w:kern w:val="0"/>
          <w:sz w:val="22"/>
        </w:rPr>
      </w:pPr>
    </w:p>
    <w:p w14:paraId="0297AA90"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i Liuchao,</w:t>
      </w:r>
    </w:p>
    <w:p w14:paraId="62105AF7"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doing well.</w:t>
      </w:r>
    </w:p>
    <w:p w14:paraId="1BD7D462"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are comfortable sitting in the class each week then I think we can make it work for you to be the TA for the class. Most of all I will need lots of assistance with MATLAB as I have not used this software before but I understand that it is preferred at SCUPI.</w:t>
      </w:r>
    </w:p>
    <w:p w14:paraId="6818149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know who we contact to make you the TA?</w:t>
      </w:r>
    </w:p>
    <w:p w14:paraId="58B91CA1"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w:t>
      </w:r>
    </w:p>
    <w:p w14:paraId="24FB4F2F" w14:textId="2FD48614"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in Cunningham</w:t>
      </w:r>
    </w:p>
    <w:p w14:paraId="07288828" w14:textId="38FC26AC" w:rsidR="003E38F8" w:rsidRPr="0033750C" w:rsidRDefault="003E38F8" w:rsidP="003E38F8">
      <w:pPr>
        <w:widowControl/>
        <w:jc w:val="left"/>
        <w:rPr>
          <w:rFonts w:ascii="Times New Roman" w:eastAsia="SimSun" w:hAnsi="Times New Roman" w:cs="Times New Roman"/>
          <w:color w:val="1F497D"/>
          <w:kern w:val="0"/>
          <w:sz w:val="22"/>
        </w:rPr>
      </w:pPr>
    </w:p>
    <w:p w14:paraId="3C645A8B" w14:textId="660A85C4" w:rsidR="003E38F8" w:rsidRPr="0033750C" w:rsidRDefault="003E38F8" w:rsidP="003E38F8">
      <w:pPr>
        <w:widowControl/>
        <w:jc w:val="left"/>
        <w:rPr>
          <w:rFonts w:ascii="Times New Roman" w:eastAsia="SimSun" w:hAnsi="Times New Roman" w:cs="Times New Roman"/>
          <w:color w:val="1F497D"/>
          <w:kern w:val="0"/>
          <w:sz w:val="22"/>
        </w:rPr>
      </w:pPr>
    </w:p>
    <w:p w14:paraId="5B96766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CBA8BEA" w14:textId="7B4A6DE2" w:rsidR="003E38F8" w:rsidRPr="0033750C" w:rsidRDefault="003E38F8"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that. Miss. Aoxin is in charge with management of TAs. Her email is </w:t>
      </w:r>
      <w:hyperlink r:id="rId198" w:history="1">
        <w:r w:rsidRPr="0033750C">
          <w:rPr>
            <w:rStyle w:val="ae"/>
            <w:rFonts w:ascii="Times New Roman" w:eastAsia="SimSun" w:hAnsi="Times New Roman" w:cs="Times New Roman"/>
            <w:kern w:val="0"/>
            <w:sz w:val="22"/>
          </w:rPr>
          <w:t>aoxin.qi@scupi.cn</w:t>
        </w:r>
      </w:hyperlink>
      <w:r w:rsidRPr="0033750C">
        <w:rPr>
          <w:rFonts w:ascii="Times New Roman" w:eastAsia="SimSun" w:hAnsi="Times New Roman" w:cs="Times New Roman"/>
          <w:color w:val="1F497D"/>
          <w:kern w:val="0"/>
          <w:sz w:val="22"/>
        </w:rPr>
        <w:t xml:space="preserve">. </w:t>
      </w:r>
      <w:r w:rsidR="00676A76" w:rsidRPr="0033750C">
        <w:rPr>
          <w:rFonts w:ascii="Times New Roman" w:eastAsia="SimSun" w:hAnsi="Times New Roman" w:cs="Times New Roman"/>
          <w:color w:val="1F497D"/>
          <w:kern w:val="0"/>
          <w:sz w:val="22"/>
        </w:rPr>
        <w:t xml:space="preserve">Could you please be so kind to check our classroom for this course with her? Because as shown in files attached to this email, different lists show different classroom for this course. And if the classroom is 3-310, </w:t>
      </w:r>
      <w:r w:rsidR="00443C88" w:rsidRPr="0033750C">
        <w:rPr>
          <w:rFonts w:ascii="Times New Roman" w:eastAsia="SimSun" w:hAnsi="Times New Roman" w:cs="Times New Roman"/>
          <w:color w:val="1F497D"/>
          <w:kern w:val="0"/>
          <w:sz w:val="22"/>
        </w:rPr>
        <w:t xml:space="preserve">I strongly suggest that we need to change classroom because there are only chairs and no tables. </w:t>
      </w:r>
    </w:p>
    <w:p w14:paraId="212B7C1E" w14:textId="6748A917" w:rsidR="00676A76" w:rsidRPr="0033750C" w:rsidRDefault="00676A76"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w:t>
      </w:r>
      <w:r w:rsidR="00443C88" w:rsidRPr="0033750C">
        <w:rPr>
          <w:rFonts w:ascii="Times New Roman" w:eastAsia="SimSun" w:hAnsi="Times New Roman" w:cs="Times New Roman"/>
          <w:color w:val="1F497D"/>
          <w:kern w:val="0"/>
          <w:sz w:val="22"/>
        </w:rPr>
        <w:t xml:space="preserve"> your patient help and looking forward to your reply.</w:t>
      </w:r>
    </w:p>
    <w:p w14:paraId="698BCC64" w14:textId="03C558A6"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E6912D" w14:textId="7370223C"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DE4053" w14:textId="7C56729C" w:rsidR="005940FE" w:rsidRPr="0033750C" w:rsidRDefault="005940FE" w:rsidP="00443C88">
      <w:pPr>
        <w:widowControl/>
        <w:jc w:val="left"/>
        <w:rPr>
          <w:rFonts w:ascii="Times New Roman" w:eastAsia="SimSun" w:hAnsi="Times New Roman" w:cs="Times New Roman"/>
          <w:color w:val="1F497D"/>
          <w:kern w:val="0"/>
          <w:sz w:val="22"/>
        </w:rPr>
      </w:pPr>
    </w:p>
    <w:p w14:paraId="5E585D91"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F0A5E09" w14:textId="40B5D872"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students need to use computer in the class for this course. Unfortunately, all classrooms on the third floor of Zone 3 have no desks. That is, the 3-311 </w:t>
      </w:r>
      <w:r w:rsidRPr="0033750C">
        <w:rPr>
          <w:rFonts w:ascii="Times New Roman" w:eastAsia="SimSun" w:hAnsi="Times New Roman" w:cs="Times New Roman"/>
          <w:color w:val="1F497D"/>
          <w:kern w:val="0"/>
          <w:sz w:val="22"/>
        </w:rPr>
        <w:lastRenderedPageBreak/>
        <w:t>classroom also has no desks. Because the classroom on the third floor of Zone 3 does not even have a charging port.</w:t>
      </w:r>
    </w:p>
    <w:p w14:paraId="4BC681B8" w14:textId="77777777"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your patient help and looking forward to your reply.</w:t>
      </w:r>
    </w:p>
    <w:p w14:paraId="196B52D4"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554078"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7CF4C" w14:textId="609EA0D1" w:rsidR="005940FE" w:rsidRPr="0033750C" w:rsidRDefault="005940FE" w:rsidP="00443C88">
      <w:pPr>
        <w:widowControl/>
        <w:jc w:val="left"/>
        <w:rPr>
          <w:rFonts w:ascii="Times New Roman" w:eastAsia="SimSun" w:hAnsi="Times New Roman" w:cs="Times New Roman"/>
          <w:color w:val="1F497D"/>
          <w:kern w:val="0"/>
          <w:sz w:val="22"/>
        </w:rPr>
      </w:pPr>
    </w:p>
    <w:p w14:paraId="408C55A8" w14:textId="62BEDECD" w:rsidR="005940FE" w:rsidRPr="0033750C" w:rsidRDefault="005940FE" w:rsidP="00443C88">
      <w:pPr>
        <w:widowControl/>
        <w:jc w:val="left"/>
        <w:rPr>
          <w:rFonts w:ascii="Times New Roman" w:eastAsia="SimSun" w:hAnsi="Times New Roman" w:cs="Times New Roman"/>
          <w:color w:val="1F497D"/>
          <w:kern w:val="0"/>
          <w:sz w:val="22"/>
        </w:rPr>
      </w:pPr>
    </w:p>
    <w:p w14:paraId="0A013132"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6AC9126B" w14:textId="432A7B96"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have added your WeChat</w:t>
      </w:r>
      <w:r w:rsidR="00DC6B28" w:rsidRPr="0033750C">
        <w:rPr>
          <w:rFonts w:ascii="Times New Roman" w:eastAsia="SimSun" w:hAnsi="Times New Roman" w:cs="Times New Roman"/>
          <w:color w:val="1F497D"/>
          <w:kern w:val="0"/>
          <w:sz w:val="22"/>
        </w:rPr>
        <w:t xml:space="preserve">. Hope we will have a pleasant coorpation! See you on the SCU campus. </w:t>
      </w:r>
    </w:p>
    <w:p w14:paraId="7A9CC2EC"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EECA13"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765755" w14:textId="77777777" w:rsidR="005940FE" w:rsidRPr="0033750C" w:rsidRDefault="005940FE" w:rsidP="00443C88">
      <w:pPr>
        <w:widowControl/>
        <w:jc w:val="left"/>
        <w:rPr>
          <w:rFonts w:ascii="Times New Roman" w:eastAsia="SimSun" w:hAnsi="Times New Roman" w:cs="Times New Roman"/>
          <w:color w:val="1F497D"/>
          <w:kern w:val="0"/>
          <w:sz w:val="22"/>
        </w:rPr>
      </w:pPr>
    </w:p>
    <w:p w14:paraId="11BC4974" w14:textId="7E1A7BE9" w:rsidR="00BF3E86" w:rsidRPr="0033750C" w:rsidRDefault="00BF3E8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4B4172" w14:textId="2B3B01AE"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001A8A9C" w14:textId="7FAD4E88" w:rsidR="006D0308" w:rsidRPr="0033750C" w:rsidRDefault="00A4660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report to you the latest progress. Last semester, I successfully g</w:t>
      </w:r>
      <w:r w:rsidR="00512004"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the first place in ranking </w:t>
      </w:r>
      <w:r w:rsidR="00067149" w:rsidRPr="0033750C">
        <w:rPr>
          <w:rFonts w:ascii="Times New Roman" w:eastAsia="SimSun" w:hAnsi="Times New Roman" w:cs="Times New Roman"/>
          <w:color w:val="1F497D"/>
          <w:kern w:val="0"/>
          <w:sz w:val="22"/>
        </w:rPr>
        <w:t>again</w:t>
      </w:r>
      <w:r w:rsidR="00512004" w:rsidRPr="0033750C">
        <w:rPr>
          <w:rFonts w:ascii="Times New Roman" w:eastAsia="SimSun" w:hAnsi="Times New Roman" w:cs="Times New Roman"/>
          <w:color w:val="1F497D"/>
          <w:kern w:val="0"/>
          <w:sz w:val="22"/>
        </w:rPr>
        <w:t xml:space="preserve">, which was almost guaranteed to successfully apply for the national scholarship in September. </w:t>
      </w:r>
      <w:r w:rsidR="006D0308" w:rsidRPr="0033750C">
        <w:rPr>
          <w:rFonts w:ascii="Times New Roman" w:eastAsia="SimSun" w:hAnsi="Times New Roman" w:cs="Times New Roman"/>
          <w:color w:val="1F497D"/>
          <w:kern w:val="0"/>
          <w:sz w:val="22"/>
        </w:rPr>
        <w:t xml:space="preserve">Recently, I have finished my internship at Westlake University and submitted a paper to </w:t>
      </w:r>
      <w:r w:rsidR="006D0308" w:rsidRPr="0033750C">
        <w:rPr>
          <w:rFonts w:ascii="Times New Roman" w:eastAsia="SimSun" w:hAnsi="Times New Roman" w:cs="Times New Roman"/>
          <w:i/>
          <w:iCs/>
          <w:color w:val="1F497D"/>
          <w:kern w:val="0"/>
          <w:sz w:val="22"/>
        </w:rPr>
        <w:t>Ships and Offshore Structures</w:t>
      </w:r>
      <w:r w:rsidR="006D0308" w:rsidRPr="0033750C">
        <w:rPr>
          <w:rFonts w:ascii="Times New Roman" w:eastAsia="SimSun" w:hAnsi="Times New Roman" w:cs="Times New Roman"/>
          <w:color w:val="1F497D"/>
          <w:kern w:val="0"/>
          <w:sz w:val="22"/>
        </w:rPr>
        <w:t xml:space="preserve"> as the first author.</w:t>
      </w:r>
      <w:r w:rsidR="003D3F4E" w:rsidRPr="0033750C">
        <w:rPr>
          <w:rFonts w:ascii="Times New Roman" w:eastAsia="SimSun" w:hAnsi="Times New Roman" w:cs="Times New Roman"/>
          <w:color w:val="1F497D"/>
          <w:kern w:val="0"/>
          <w:sz w:val="22"/>
        </w:rPr>
        <w:t xml:space="preserve"> In addition, I have registed TOEFL test on 19</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Sept. and GRE on 10</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Oct. Hope they are going well. </w:t>
      </w:r>
    </w:p>
    <w:p w14:paraId="36AAC193" w14:textId="660D4FAF" w:rsidR="003D3F4E" w:rsidRPr="0033750C" w:rsidRDefault="003D3F4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joy your </w:t>
      </w:r>
      <w:r w:rsidR="003D4636" w:rsidRPr="0033750C">
        <w:rPr>
          <w:rFonts w:ascii="Times New Roman" w:eastAsia="SimSun" w:hAnsi="Times New Roman" w:cs="Times New Roman"/>
          <w:color w:val="1F497D"/>
          <w:kern w:val="0"/>
          <w:sz w:val="22"/>
        </w:rPr>
        <w:t>summer holiday! Take care and stay safe.</w:t>
      </w:r>
    </w:p>
    <w:p w14:paraId="15442E22"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A8F50"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A5D78E" w14:textId="77777777" w:rsidR="006D0308" w:rsidRPr="0033750C" w:rsidRDefault="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0C7E33" w14:textId="071E6F70"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DB5EFB7" w14:textId="023A45C7"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g,</w:t>
      </w:r>
    </w:p>
    <w:p w14:paraId="47BA3604" w14:textId="0772CC5A"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heard that you will recruit some Ph.D. students this year. I am very interested in it and I hope to be involved in this direction in the future. Here is my self-introduction. And my CV is also attached to this email. Thank you very much for squeezing time out of your busy schedule to look through my material.</w:t>
      </w:r>
    </w:p>
    <w:p w14:paraId="4DB71F14"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05302420"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2E69BA5"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3EDCF61"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t>
      </w:r>
      <w:r w:rsidRPr="0033750C">
        <w:rPr>
          <w:rFonts w:ascii="Times New Roman" w:eastAsia="SimSun" w:hAnsi="Times New Roman" w:cs="Times New Roman"/>
          <w:color w:val="1F497D"/>
          <w:kern w:val="0"/>
          <w:sz w:val="22"/>
        </w:rPr>
        <w:lastRenderedPageBreak/>
        <w:t>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53965D3"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604223A" w14:textId="6B518DA9"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7A1C4FE"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40F0769"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9C1764"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BC7FD4" w14:textId="77777777" w:rsidR="0083702E" w:rsidRPr="0033750C" w:rsidRDefault="0083702E">
      <w:pPr>
        <w:widowControl/>
        <w:jc w:val="left"/>
        <w:rPr>
          <w:rFonts w:ascii="Times New Roman" w:eastAsia="SimSun" w:hAnsi="Times New Roman" w:cs="Times New Roman"/>
          <w:color w:val="1F497D"/>
          <w:kern w:val="0"/>
          <w:sz w:val="22"/>
        </w:rPr>
      </w:pPr>
    </w:p>
    <w:p w14:paraId="2B2F20DD" w14:textId="5C52420B" w:rsidR="0083702E" w:rsidRPr="0033750C" w:rsidRDefault="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67DC3B" w14:textId="58901980"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C455935" w14:textId="327C6471"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4B7C214B" w14:textId="1AB924FB"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heard that you will recruit one Ph.D. student this year. I am very interested in it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74160852"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0C4A15F9"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399F64"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AA48010"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3D1E39E"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615FD4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4A1DD8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0BBD332"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A1C828"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177DA0" w14:textId="5C52AC8A" w:rsidR="0083702E" w:rsidRPr="0033750C" w:rsidRDefault="0083702E">
      <w:pPr>
        <w:widowControl/>
        <w:jc w:val="left"/>
        <w:rPr>
          <w:rFonts w:ascii="Times New Roman" w:eastAsia="SimSun" w:hAnsi="Times New Roman" w:cs="Times New Roman"/>
          <w:color w:val="1F497D"/>
          <w:kern w:val="0"/>
          <w:sz w:val="22"/>
        </w:rPr>
      </w:pPr>
    </w:p>
    <w:p w14:paraId="57A9CBCB" w14:textId="0EE83ED8"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27FC0CFB" w14:textId="76FD8FBF"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know my TOEFL and GRE cannot meet the requirements for admission with scholarships. So, I will take another TOEFL test in September and also GRE in October. Hope I will have these scores for other application. Anyway, thank you so much for your patient help. Have a nice day!</w:t>
      </w:r>
    </w:p>
    <w:p w14:paraId="0B8AB1AF"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2CF3866"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B210DB" w14:textId="739EA592" w:rsidR="0083702E" w:rsidRPr="0033750C" w:rsidRDefault="0083702E">
      <w:pPr>
        <w:widowControl/>
        <w:jc w:val="left"/>
        <w:rPr>
          <w:rFonts w:ascii="Times New Roman" w:eastAsia="SimSun" w:hAnsi="Times New Roman" w:cs="Times New Roman"/>
          <w:color w:val="1F497D"/>
          <w:kern w:val="0"/>
          <w:sz w:val="22"/>
        </w:rPr>
      </w:pPr>
    </w:p>
    <w:p w14:paraId="682A7F70" w14:textId="05D06E28" w:rsidR="00C962F7" w:rsidRPr="0033750C" w:rsidRDefault="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27B44B" w14:textId="234D5109"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Liuchao Jin, </w:t>
      </w:r>
    </w:p>
    <w:p w14:paraId="4A790192" w14:textId="59B92ABE"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Wendong Wang, an associate professor at JI. You have participated in the summer camp at JI a few weeks ago. I am wondering if you have chosen your graduate advisor already. If not, would you be interested in joining my lab? We could talk via Tencent meeting if you are interested. Please let me know. </w:t>
      </w:r>
    </w:p>
    <w:p w14:paraId="1F3E0958"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w:t>
      </w:r>
    </w:p>
    <w:p w14:paraId="29007F58" w14:textId="2FA9B3A9"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ndong Wang</w:t>
      </w:r>
    </w:p>
    <w:p w14:paraId="1C5E1ECE" w14:textId="77777777" w:rsidR="00743E73" w:rsidRPr="0033750C" w:rsidRDefault="00743E73" w:rsidP="00743E73">
      <w:pPr>
        <w:widowControl/>
        <w:jc w:val="left"/>
        <w:rPr>
          <w:rFonts w:ascii="Times New Roman" w:eastAsia="SimSun" w:hAnsi="Times New Roman" w:cs="Times New Roman"/>
          <w:color w:val="1F497D"/>
          <w:kern w:val="0"/>
          <w:sz w:val="22"/>
        </w:rPr>
      </w:pPr>
    </w:p>
    <w:p w14:paraId="38103192" w14:textId="0EC4A52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604A8661" w14:textId="38636ECD" w:rsidR="00743E73" w:rsidRPr="0033750C" w:rsidRDefault="00743E73" w:rsidP="00743E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hear from you. Yeah, I am really interested in your research direction. Maybe we can have a meeting at any time which is available for you. Actually, these days, I contacted Dean Huang, asking him whether I can join his lab but maybe because Prof. Huang is busy during these days, he replied my once a week. So,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a meeting yet as planned. Anyway, I am glad to receive your email. I was wondering when it is available for you so that we can have a meeting on Tencent meeting. Thank you so much for your help. Have a nice day!</w:t>
      </w:r>
    </w:p>
    <w:p w14:paraId="26121700"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0913B9"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C2D11D" w14:textId="457852DF" w:rsidR="00743E73" w:rsidRPr="0033750C" w:rsidRDefault="00743E73">
      <w:pPr>
        <w:widowControl/>
        <w:jc w:val="left"/>
        <w:rPr>
          <w:rFonts w:ascii="Times New Roman" w:eastAsia="SimSun" w:hAnsi="Times New Roman" w:cs="Times New Roman"/>
          <w:color w:val="1F497D"/>
          <w:kern w:val="0"/>
          <w:sz w:val="22"/>
        </w:rPr>
      </w:pPr>
    </w:p>
    <w:p w14:paraId="341021A9" w14:textId="69E81267" w:rsidR="00964412" w:rsidRPr="0033750C" w:rsidRDefault="00964412">
      <w:pPr>
        <w:widowControl/>
        <w:jc w:val="left"/>
        <w:rPr>
          <w:rFonts w:ascii="Times New Roman" w:eastAsia="SimSun" w:hAnsi="Times New Roman" w:cs="Times New Roman"/>
          <w:color w:val="1F497D"/>
          <w:kern w:val="0"/>
          <w:sz w:val="22"/>
        </w:rPr>
      </w:pPr>
    </w:p>
    <w:p w14:paraId="179878C1"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4F5D4E4B" w14:textId="2E9BC7D5" w:rsidR="00964412" w:rsidRPr="0033750C" w:rsidRDefault="00964412" w:rsidP="00964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I saw the email just now. And there are ten minutes left to 3:3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ood choice to meet tomorrow. Sorry for late response again. Looking forward to receiving your free time schedule tomorrow.</w:t>
      </w:r>
    </w:p>
    <w:p w14:paraId="49916657"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10024D"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16FA99" w14:textId="77777777" w:rsidR="00964412" w:rsidRPr="0033750C" w:rsidRDefault="00964412">
      <w:pPr>
        <w:widowControl/>
        <w:jc w:val="left"/>
        <w:rPr>
          <w:rFonts w:ascii="Times New Roman" w:eastAsia="SimSun" w:hAnsi="Times New Roman" w:cs="Times New Roman"/>
          <w:color w:val="1F497D"/>
          <w:kern w:val="0"/>
          <w:sz w:val="22"/>
        </w:rPr>
      </w:pPr>
    </w:p>
    <w:p w14:paraId="74F87A44" w14:textId="0AA5ABF7" w:rsidR="00D23922" w:rsidRPr="0033750C" w:rsidRDefault="00D239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23E1EF" w14:textId="33C3AE0A"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Essenpreis,</w:t>
      </w:r>
    </w:p>
    <w:p w14:paraId="2B7132C4" w14:textId="330A836E" w:rsidR="00416C39" w:rsidRPr="0033750C" w:rsidRDefault="00416C39" w:rsidP="00416C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patient guidanc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lly helpful. I think I will successfully get the permission for the figures I want. Have a nice day!</w:t>
      </w:r>
    </w:p>
    <w:p w14:paraId="41B876A6" w14:textId="6F1D82CE"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3005A1" w14:textId="4F60A69C"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9AEB44" w14:textId="59405C5B"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3E7B3FF" w14:textId="18D4B7C6"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徐教授：</w:t>
      </w:r>
    </w:p>
    <w:p w14:paraId="3AF0F083"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847B83E" w14:textId="736E7A40"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生物</w:t>
      </w:r>
      <w:r w:rsidRPr="0033750C">
        <w:rPr>
          <w:rFonts w:ascii="Times New Roman" w:eastAsia="SimSun" w:hAnsi="Times New Roman" w:cs="Times New Roman"/>
          <w:color w:val="1F497D"/>
          <w:kern w:val="0"/>
          <w:sz w:val="22"/>
        </w:rPr>
        <w:t>3D</w:t>
      </w:r>
      <w:r w:rsidRPr="0033750C">
        <w:rPr>
          <w:rFonts w:ascii="Times New Roman" w:eastAsia="SimSun" w:hAnsi="Times New Roman" w:cs="Times New Roman"/>
          <w:color w:val="1F497D"/>
          <w:kern w:val="0"/>
          <w:sz w:val="22"/>
        </w:rPr>
        <w:t>打印，我对此非常感兴趣，我很希望在预推免阶段填报您成为我博士阶段的导师。以下是我的自我介绍，并且我将我的简历附在了这封邮件中，感谢您在百忙之中查阅我的申请材料。</w:t>
      </w:r>
    </w:p>
    <w:p w14:paraId="0273F68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5C5178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5176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B00789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3C1F9B2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238F7CD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52B4DF87" w14:textId="77777777" w:rsidR="00AC5A4F" w:rsidRPr="0033750C" w:rsidRDefault="00AC5A4F" w:rsidP="00AC5A4F">
      <w:pPr>
        <w:pStyle w:val="af2"/>
        <w:ind w:firstLine="420"/>
      </w:pPr>
      <w:r w:rsidRPr="0033750C">
        <w:t>此致</w:t>
      </w:r>
    </w:p>
    <w:p w14:paraId="7FF02A50" w14:textId="77777777" w:rsidR="00AC5A4F" w:rsidRPr="0033750C" w:rsidRDefault="00AC5A4F" w:rsidP="00AC5A4F">
      <w:pPr>
        <w:pStyle w:val="af4"/>
        <w:ind w:left="0"/>
      </w:pPr>
      <w:r w:rsidRPr="0033750C">
        <w:t>敬礼！</w:t>
      </w:r>
    </w:p>
    <w:p w14:paraId="3B942AF6" w14:textId="77777777" w:rsidR="00AC5A4F" w:rsidRPr="0033750C" w:rsidRDefault="00AC5A4F" w:rsidP="00AC5A4F">
      <w:pPr>
        <w:pStyle w:val="af4"/>
        <w:ind w:left="0"/>
        <w:jc w:val="right"/>
      </w:pPr>
      <w:r w:rsidRPr="0033750C">
        <w:t>金刘超</w:t>
      </w:r>
    </w:p>
    <w:p w14:paraId="3E40E86C" w14:textId="16FC9BDF" w:rsidR="00AC5A4F" w:rsidRPr="0033750C" w:rsidRDefault="00AC5A4F" w:rsidP="00AC5A4F">
      <w:pPr>
        <w:pStyle w:val="af4"/>
        <w:ind w:left="0"/>
        <w:jc w:val="right"/>
      </w:pPr>
      <w:r w:rsidRPr="0033750C">
        <w:t>2021</w:t>
      </w:r>
      <w:r w:rsidRPr="0033750C">
        <w:t>年</w:t>
      </w:r>
      <w:r w:rsidRPr="0033750C">
        <w:t>8</w:t>
      </w:r>
      <w:r w:rsidRPr="0033750C">
        <w:t>月</w:t>
      </w:r>
      <w:r w:rsidRPr="0033750C">
        <w:t>14</w:t>
      </w:r>
      <w:r w:rsidRPr="0033750C">
        <w:t>日</w:t>
      </w:r>
    </w:p>
    <w:p w14:paraId="5B2154E5" w14:textId="77777777" w:rsidR="00AC5A4F" w:rsidRPr="0033750C" w:rsidRDefault="00AC5A4F" w:rsidP="00AC5A4F">
      <w:pPr>
        <w:pStyle w:val="af4"/>
        <w:ind w:left="0"/>
        <w:jc w:val="right"/>
      </w:pPr>
    </w:p>
    <w:p w14:paraId="28C2B0FB" w14:textId="5E28CFB8" w:rsidR="00AC5A4F" w:rsidRPr="0033750C" w:rsidRDefault="00AC5A4F" w:rsidP="00AC5A4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00C5437" w14:textId="16EF59FC"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saw on the official website of the Department of Mechanical Engineering of Tsinghua University that the your main research direction is the bio 3D printing. I am very interested in it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0407A351"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34110C08"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D074BD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BF4AAF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2450240B"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1839124" w14:textId="312DD841"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w:t>
      </w:r>
      <w:r w:rsidR="00A24E50" w:rsidRPr="0033750C">
        <w:rPr>
          <w:rFonts w:ascii="Times New Roman" w:eastAsia="SimSun" w:hAnsi="Times New Roman" w:cs="Times New Roman"/>
          <w:color w:val="1F497D"/>
          <w:kern w:val="0"/>
          <w:sz w:val="22"/>
        </w:rPr>
        <w:t xml:space="preserve">submitted to </w:t>
      </w:r>
      <w:r w:rsidR="00A24E50" w:rsidRPr="0033750C">
        <w:rPr>
          <w:rFonts w:ascii="Times New Roman" w:eastAsia="SimSun" w:hAnsi="Times New Roman" w:cs="Times New Roman"/>
          <w:i/>
          <w:iCs/>
          <w:color w:val="1F497D"/>
          <w:kern w:val="0"/>
          <w:sz w:val="22"/>
        </w:rPr>
        <w:t>Ships and Offshore Structure</w:t>
      </w:r>
      <w:r w:rsidR="00EF4560" w:rsidRPr="0033750C">
        <w:rPr>
          <w:rFonts w:ascii="Times New Roman" w:eastAsia="SimSun" w:hAnsi="Times New Roman" w:cs="Times New Roman"/>
          <w:i/>
          <w:iCs/>
          <w:color w:val="1F497D"/>
          <w:kern w:val="0"/>
          <w:sz w:val="22"/>
        </w:rPr>
        <w:t>s</w:t>
      </w:r>
      <w:r w:rsidRPr="0033750C">
        <w:rPr>
          <w:rFonts w:ascii="Times New Roman" w:eastAsia="SimSun" w:hAnsi="Times New Roman" w:cs="Times New Roman"/>
          <w:color w:val="1F497D"/>
          <w:kern w:val="0"/>
          <w:sz w:val="22"/>
        </w:rPr>
        <w:t>.</w:t>
      </w:r>
    </w:p>
    <w:p w14:paraId="1F63CF12"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530BB9D5" w14:textId="77777777"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99809C" w14:textId="03E5077C"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7BD8E1" w14:textId="4B536012" w:rsidR="00AC5A4F" w:rsidRPr="0033750C" w:rsidRDefault="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298473" w14:textId="34C22114" w:rsidR="006E17F8" w:rsidRPr="0033750C" w:rsidRDefault="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ication for Permission to Reuse the Figures in </w:t>
      </w:r>
      <w:r w:rsidRPr="0033750C">
        <w:rPr>
          <w:rFonts w:ascii="Times New Roman" w:eastAsia="SimSun" w:hAnsi="Times New Roman" w:cs="Times New Roman"/>
          <w:i/>
          <w:iCs/>
          <w:color w:val="1F497D"/>
          <w:kern w:val="0"/>
          <w:sz w:val="22"/>
        </w:rPr>
        <w:t>Springer Handbook of Ocean Engineering</w:t>
      </w:r>
    </w:p>
    <w:p w14:paraId="3CBB6FD5"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7DBE14B1"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KLaCER), School of Engineering, Westlake University, Hangzhou, China. I am writing to you because I was wondering whether you could be so kind to give permission to reuse three figures in the </w:t>
      </w:r>
      <w:r w:rsidRPr="0033750C">
        <w:rPr>
          <w:rFonts w:ascii="Times New Roman" w:eastAsia="DengXian" w:hAnsi="Times New Roman" w:cs="Times New Roman"/>
          <w:i/>
          <w:iCs/>
          <w:color w:val="1F497D"/>
          <w:kern w:val="0"/>
          <w:sz w:val="22"/>
          <w:bdr w:val="none" w:sz="0" w:space="0" w:color="auto" w:frame="1"/>
        </w:rPr>
        <w:t>Springer Handbook of Ocean Engineering</w:t>
      </w:r>
      <w:r w:rsidRPr="0033750C">
        <w:rPr>
          <w:rFonts w:ascii="Times New Roman" w:eastAsia="DengXian" w:hAnsi="Times New Roman" w:cs="Times New Roman"/>
          <w:color w:val="1F497D"/>
          <w:kern w:val="0"/>
          <w:sz w:val="22"/>
          <w:bdr w:val="none" w:sz="0" w:space="0" w:color="auto" w:frame="1"/>
        </w:rPr>
        <w:t>.  </w:t>
      </w:r>
    </w:p>
    <w:p w14:paraId="002CD419"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now writing a review paper about underwater charging of robotic fish and I need three figures about the marine renewable energy and underwater the docking system of AUV, which are Fig. 45.2 on Page 1119, Fig. 16.1 on Page 389, and Fig. 16.5a–c on Page 397.  </w:t>
      </w:r>
    </w:p>
    <w:p w14:paraId="52D1780E"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48F79B0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5E038A5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1C0E70BF" w14:textId="77777777" w:rsidR="006E17F8" w:rsidRPr="0033750C" w:rsidRDefault="006E17F8">
      <w:pPr>
        <w:widowControl/>
        <w:jc w:val="left"/>
        <w:rPr>
          <w:rFonts w:ascii="Times New Roman" w:eastAsia="SimSun" w:hAnsi="Times New Roman" w:cs="Times New Roman"/>
          <w:color w:val="1F497D"/>
          <w:kern w:val="0"/>
          <w:sz w:val="22"/>
        </w:rPr>
      </w:pPr>
    </w:p>
    <w:p w14:paraId="5CC43A0C" w14:textId="77777777" w:rsidR="006E17F8" w:rsidRPr="0033750C" w:rsidRDefault="006E17F8">
      <w:pPr>
        <w:widowControl/>
        <w:jc w:val="left"/>
        <w:rPr>
          <w:rFonts w:ascii="Times New Roman" w:eastAsia="SimSun" w:hAnsi="Times New Roman" w:cs="Times New Roman"/>
          <w:color w:val="1F497D"/>
          <w:kern w:val="0"/>
          <w:sz w:val="22"/>
        </w:rPr>
      </w:pPr>
    </w:p>
    <w:p w14:paraId="1B665ABB" w14:textId="77777777" w:rsidR="006E17F8" w:rsidRPr="0033750C" w:rsidRDefault="006E17F8">
      <w:pPr>
        <w:widowControl/>
        <w:jc w:val="left"/>
        <w:rPr>
          <w:rFonts w:ascii="Times New Roman" w:eastAsia="SimSun" w:hAnsi="Times New Roman" w:cs="Times New Roman"/>
          <w:color w:val="1F497D"/>
          <w:kern w:val="0"/>
          <w:sz w:val="22"/>
        </w:rPr>
      </w:pPr>
    </w:p>
    <w:p w14:paraId="7A590A31" w14:textId="2BDD603A" w:rsidR="006E17F8" w:rsidRPr="0033750C" w:rsidRDefault="006E17F8" w:rsidP="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Permission to Reuse the Figures i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merging Works on Wireless Inductive Power Transfer: AUV Charging from Constant Current Distribution and Analysis of Controls in EV Dynamic Charging</w:t>
      </w:r>
    </w:p>
    <w:p w14:paraId="44E8F4FC" w14:textId="0091D7ED"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Bagchi, </w:t>
      </w:r>
    </w:p>
    <w:p w14:paraId="380B32B3" w14:textId="5CE845B9"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KLaCER),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Emerging Works on Wireless Inductive Power Transfer: AUV Charging from Constant Current Distribution and Analysis of Controls in EV Dynamic Charging</w:t>
      </w:r>
      <w:r w:rsidRPr="0033750C">
        <w:rPr>
          <w:rFonts w:ascii="Times New Roman" w:eastAsia="DengXian" w:hAnsi="Times New Roman" w:cs="Times New Roman"/>
          <w:color w:val="1F497D"/>
          <w:kern w:val="0"/>
          <w:sz w:val="22"/>
          <w:bdr w:val="none" w:sz="0" w:space="0" w:color="auto" w:frame="1"/>
        </w:rPr>
        <w:t>.  </w:t>
      </w:r>
    </w:p>
    <w:p w14:paraId="20A4DDFD" w14:textId="24103251"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fish and I need </w:t>
      </w:r>
      <w:r w:rsidR="00980708" w:rsidRPr="0033750C">
        <w:rPr>
          <w:rFonts w:ascii="Times New Roman" w:eastAsia="DengXian" w:hAnsi="Times New Roman" w:cs="Times New Roman"/>
          <w:color w:val="1F497D"/>
          <w:kern w:val="0"/>
          <w:sz w:val="22"/>
          <w:bdr w:val="none" w:sz="0" w:space="0" w:color="auto" w:frame="1"/>
        </w:rPr>
        <w:t>one</w:t>
      </w:r>
      <w:r w:rsidRPr="0033750C">
        <w:rPr>
          <w:rFonts w:ascii="Times New Roman" w:eastAsia="DengXian" w:hAnsi="Times New Roman" w:cs="Times New Roman"/>
          <w:color w:val="1F497D"/>
          <w:kern w:val="0"/>
          <w:sz w:val="22"/>
          <w:bdr w:val="none" w:sz="0" w:space="0" w:color="auto" w:frame="1"/>
        </w:rPr>
        <w:t xml:space="preserve"> figure about the </w:t>
      </w:r>
      <w:r w:rsidR="00980708" w:rsidRPr="0033750C">
        <w:rPr>
          <w:rFonts w:ascii="Times New Roman" w:eastAsia="DengXian" w:hAnsi="Times New Roman" w:cs="Times New Roman"/>
          <w:color w:val="1F497D"/>
          <w:kern w:val="0"/>
          <w:sz w:val="22"/>
          <w:bdr w:val="none" w:sz="0" w:space="0" w:color="auto" w:frame="1"/>
        </w:rPr>
        <w:t>IPT system</w:t>
      </w:r>
      <w:r w:rsidRPr="0033750C">
        <w:rPr>
          <w:rFonts w:ascii="Times New Roman" w:eastAsia="DengXian" w:hAnsi="Times New Roman" w:cs="Times New Roman"/>
          <w:color w:val="1F497D"/>
          <w:kern w:val="0"/>
          <w:sz w:val="22"/>
          <w:bdr w:val="none" w:sz="0" w:space="0" w:color="auto" w:frame="1"/>
        </w:rPr>
        <w:t xml:space="preserve">, which </w:t>
      </w:r>
      <w:r w:rsidR="00980708" w:rsidRPr="0033750C">
        <w:rPr>
          <w:rFonts w:ascii="Times New Roman" w:eastAsia="DengXian" w:hAnsi="Times New Roman" w:cs="Times New Roman"/>
          <w:color w:val="1F497D"/>
          <w:kern w:val="0"/>
          <w:sz w:val="22"/>
          <w:bdr w:val="none" w:sz="0" w:space="0" w:color="auto" w:frame="1"/>
        </w:rPr>
        <w:t>is</w:t>
      </w:r>
      <w:r w:rsidRPr="0033750C">
        <w:rPr>
          <w:rFonts w:ascii="Times New Roman" w:eastAsia="DengXian" w:hAnsi="Times New Roman" w:cs="Times New Roman"/>
          <w:color w:val="1F497D"/>
          <w:kern w:val="0"/>
          <w:sz w:val="22"/>
          <w:bdr w:val="none" w:sz="0" w:space="0" w:color="auto" w:frame="1"/>
        </w:rPr>
        <w:t xml:space="preserve"> </w:t>
      </w:r>
      <w:r w:rsidR="00980708" w:rsidRPr="0033750C">
        <w:rPr>
          <w:rFonts w:ascii="Times New Roman" w:eastAsia="DengXian" w:hAnsi="Times New Roman" w:cs="Times New Roman"/>
          <w:color w:val="1F497D"/>
          <w:kern w:val="0"/>
          <w:sz w:val="22"/>
          <w:bdr w:val="none" w:sz="0" w:space="0" w:color="auto" w:frame="1"/>
        </w:rPr>
        <w:t>Fig. 1.2</w:t>
      </w:r>
      <w:r w:rsidRPr="0033750C">
        <w:rPr>
          <w:rFonts w:ascii="Times New Roman" w:eastAsia="DengXian" w:hAnsi="Times New Roman" w:cs="Times New Roman"/>
          <w:color w:val="1F497D"/>
          <w:kern w:val="0"/>
          <w:sz w:val="22"/>
          <w:bdr w:val="none" w:sz="0" w:space="0" w:color="auto" w:frame="1"/>
        </w:rPr>
        <w:t xml:space="preserve"> on Page </w:t>
      </w:r>
      <w:r w:rsidR="00980708" w:rsidRPr="0033750C">
        <w:rPr>
          <w:rFonts w:ascii="Times New Roman" w:eastAsia="DengXian" w:hAnsi="Times New Roman" w:cs="Times New Roman"/>
          <w:color w:val="1F497D"/>
          <w:kern w:val="0"/>
          <w:sz w:val="22"/>
          <w:bdr w:val="none" w:sz="0" w:space="0" w:color="auto" w:frame="1"/>
        </w:rPr>
        <w:t xml:space="preserve">3. </w:t>
      </w:r>
    </w:p>
    <w:p w14:paraId="6FE4E808"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3BA672CB"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7B8EA132"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F855D4C" w14:textId="29CAF7FF" w:rsidR="006E17F8" w:rsidRPr="0033750C" w:rsidRDefault="006E17F8">
      <w:pPr>
        <w:widowControl/>
        <w:jc w:val="left"/>
        <w:rPr>
          <w:rFonts w:ascii="Times New Roman" w:eastAsia="SimSun" w:hAnsi="Times New Roman" w:cs="Times New Roman"/>
          <w:color w:val="1F497D"/>
          <w:kern w:val="0"/>
          <w:sz w:val="22"/>
        </w:rPr>
      </w:pPr>
    </w:p>
    <w:p w14:paraId="1433F303" w14:textId="16135472" w:rsidR="00980708" w:rsidRPr="0033750C" w:rsidRDefault="00980708" w:rsidP="009807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pplication for Permission to Reuse the Figures in </w:t>
      </w:r>
      <w:r w:rsidRPr="0033750C">
        <w:rPr>
          <w:rFonts w:ascii="Times New Roman" w:eastAsia="SimSun" w:hAnsi="Times New Roman" w:cs="Times New Roman"/>
          <w:i/>
          <w:iCs/>
          <w:color w:val="1F497D"/>
          <w:kern w:val="0"/>
          <w:sz w:val="22"/>
        </w:rPr>
        <w:t>Mechatronic design and manufacturing of the intelligent robotic fish for bio-inspired swimming modes</w:t>
      </w:r>
    </w:p>
    <w:p w14:paraId="27FE7D14"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9112A93" w14:textId="00E70DC2"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KLaCER),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Mechatronic design and manufacturing of the intelligent robotic fish for bio-inspired swimming modes</w:t>
      </w:r>
      <w:r w:rsidRPr="0033750C">
        <w:rPr>
          <w:rFonts w:ascii="Times New Roman" w:eastAsia="DengXian" w:hAnsi="Times New Roman" w:cs="Times New Roman"/>
          <w:color w:val="1F497D"/>
          <w:kern w:val="0"/>
          <w:sz w:val="22"/>
          <w:bdr w:val="none" w:sz="0" w:space="0" w:color="auto" w:frame="1"/>
        </w:rPr>
        <w:t>.  </w:t>
      </w:r>
    </w:p>
    <w:p w14:paraId="529B4017" w14:textId="6D87DD16"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now writing a review paper with my supervisor Prof. Weicheng Cui about underwater charging of robotic fish and I need one figure about the multi-joint robotic fish, which is Fig. 3 on Page 5 as shown in the attachment.  </w:t>
      </w:r>
    </w:p>
    <w:p w14:paraId="28F68168" w14:textId="77777777"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13CF3E76"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09BF9E1"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Liuchao Jin </w:t>
      </w:r>
    </w:p>
    <w:p w14:paraId="6A98BCCA" w14:textId="008F7258" w:rsidR="006E17F8" w:rsidRPr="0033750C" w:rsidRDefault="006E17F8">
      <w:pPr>
        <w:widowControl/>
        <w:jc w:val="left"/>
        <w:rPr>
          <w:rFonts w:ascii="Times New Roman" w:eastAsia="SimSun" w:hAnsi="Times New Roman" w:cs="Times New Roman"/>
          <w:color w:val="1F497D"/>
          <w:kern w:val="0"/>
          <w:sz w:val="22"/>
        </w:rPr>
      </w:pPr>
    </w:p>
    <w:p w14:paraId="1A224F18" w14:textId="77777777" w:rsidR="006E17F8" w:rsidRPr="0033750C" w:rsidRDefault="006E17F8">
      <w:pPr>
        <w:widowControl/>
        <w:jc w:val="left"/>
        <w:rPr>
          <w:rFonts w:ascii="Times New Roman" w:eastAsia="SimSun" w:hAnsi="Times New Roman" w:cs="Times New Roman"/>
          <w:color w:val="1F497D"/>
          <w:kern w:val="0"/>
          <w:sz w:val="22"/>
        </w:rPr>
      </w:pPr>
    </w:p>
    <w:p w14:paraId="681F8182" w14:textId="40B37467" w:rsidR="0066586F" w:rsidRPr="0033750C" w:rsidRDefault="00665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3F423E" w14:textId="737B9C13"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Huang, </w:t>
      </w:r>
    </w:p>
    <w:p w14:paraId="13DCFD79" w14:textId="29336DC2" w:rsidR="00056B5A" w:rsidRPr="0033750C" w:rsidRDefault="00056B5A" w:rsidP="00056B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m free at any time these days. Maybe we can arrange our meeting according to your free time. Thank you so much for your help. Have a nice day!</w:t>
      </w:r>
    </w:p>
    <w:p w14:paraId="1FF4C03C"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7F76E5"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54184" w14:textId="77777777" w:rsidR="00056B5A" w:rsidRPr="0033750C" w:rsidRDefault="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E3CEC" w14:textId="157183AD" w:rsidR="00FF35AB" w:rsidRPr="0033750C" w:rsidRDefault="00FF35AB"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攻读博士学位</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133819F3" w14:textId="493C3FF4"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赵教授：</w:t>
      </w:r>
    </w:p>
    <w:p w14:paraId="6A4837D9"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F935EFD" w14:textId="5303B38A"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金属增材制造关键机理的研究，我对此非常感兴趣，我很希望在预推免阶段填报您成为我博士阶段的导师。以下是我的自我介绍，并且我将我的简历附在了这封邮件中，感谢您在百忙之中查阅我的申请材料。</w:t>
      </w:r>
    </w:p>
    <w:p w14:paraId="03B003FA"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12954F3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0D7A3B"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116DD35" w14:textId="1A00240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7DC3BF55" w14:textId="297F76DF"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153127CD"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D0AC88" w14:textId="77777777" w:rsidR="000836AA" w:rsidRPr="0033750C" w:rsidRDefault="000836AA" w:rsidP="000836AA">
      <w:pPr>
        <w:pStyle w:val="af2"/>
        <w:ind w:firstLine="420"/>
      </w:pPr>
      <w:r w:rsidRPr="0033750C">
        <w:t>此致</w:t>
      </w:r>
    </w:p>
    <w:p w14:paraId="757794B3" w14:textId="77777777" w:rsidR="000836AA" w:rsidRPr="0033750C" w:rsidRDefault="000836AA" w:rsidP="000836AA">
      <w:pPr>
        <w:pStyle w:val="af4"/>
        <w:ind w:left="0"/>
      </w:pPr>
      <w:r w:rsidRPr="0033750C">
        <w:t>敬礼！</w:t>
      </w:r>
    </w:p>
    <w:p w14:paraId="0790992E" w14:textId="77777777" w:rsidR="000836AA" w:rsidRPr="0033750C" w:rsidRDefault="000836AA" w:rsidP="000836AA">
      <w:pPr>
        <w:pStyle w:val="af4"/>
        <w:ind w:left="0"/>
        <w:jc w:val="right"/>
      </w:pPr>
      <w:r w:rsidRPr="0033750C">
        <w:t>金刘超</w:t>
      </w:r>
    </w:p>
    <w:p w14:paraId="515140D1" w14:textId="332D79D0" w:rsidR="000836AA" w:rsidRPr="0033750C" w:rsidRDefault="000836AA" w:rsidP="000836AA">
      <w:pPr>
        <w:pStyle w:val="af4"/>
        <w:ind w:left="0"/>
        <w:jc w:val="right"/>
      </w:pPr>
      <w:r w:rsidRPr="0033750C">
        <w:t>2021</w:t>
      </w:r>
      <w:r w:rsidRPr="0033750C">
        <w:t>年</w:t>
      </w:r>
      <w:r w:rsidRPr="0033750C">
        <w:t>8</w:t>
      </w:r>
      <w:r w:rsidRPr="0033750C">
        <w:t>月</w:t>
      </w:r>
      <w:r w:rsidRPr="0033750C">
        <w:t>11</w:t>
      </w:r>
      <w:r w:rsidRPr="0033750C">
        <w:t>日</w:t>
      </w:r>
    </w:p>
    <w:p w14:paraId="35307A3A" w14:textId="77777777" w:rsidR="000836AA" w:rsidRPr="0033750C" w:rsidRDefault="000836AA" w:rsidP="000836AA">
      <w:pPr>
        <w:pStyle w:val="af4"/>
        <w:ind w:left="0"/>
        <w:jc w:val="right"/>
      </w:pPr>
    </w:p>
    <w:p w14:paraId="1FCDD6EB" w14:textId="0875E9E0" w:rsidR="000836AA" w:rsidRPr="0033750C" w:rsidRDefault="000836AA" w:rsidP="000836A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36BAB2AA" w14:textId="6A9C3CBE"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a junior from Sichuan University-Pittsburgh Institute (SCUPI), majoring in Mechanical Engineering. I saw on the official website of the Department of Mechanical Engineering of Tsinghua University that the </w:t>
      </w:r>
      <w:r w:rsidR="00FF35AB" w:rsidRPr="0033750C">
        <w:rPr>
          <w:rFonts w:ascii="Times New Roman" w:eastAsia="SimSun" w:hAnsi="Times New Roman" w:cs="Times New Roman"/>
          <w:color w:val="1F497D"/>
          <w:kern w:val="0"/>
          <w:sz w:val="22"/>
        </w:rPr>
        <w:t>your</w:t>
      </w:r>
      <w:r w:rsidRPr="0033750C">
        <w:rPr>
          <w:rFonts w:ascii="Times New Roman" w:eastAsia="SimSun" w:hAnsi="Times New Roman" w:cs="Times New Roman"/>
          <w:color w:val="1F497D"/>
          <w:kern w:val="0"/>
          <w:sz w:val="22"/>
        </w:rPr>
        <w:t xml:space="preserve"> main research direction is the study of the key mechanism of metal additive manufacturing</w:t>
      </w:r>
      <w:r w:rsidR="00FF35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 am very interested in it and I hope to </w:t>
      </w:r>
      <w:r w:rsidR="00FF35AB" w:rsidRPr="0033750C">
        <w:rPr>
          <w:rFonts w:ascii="Times New Roman" w:eastAsia="SimSun" w:hAnsi="Times New Roman" w:cs="Times New Roman"/>
          <w:color w:val="1F497D"/>
          <w:kern w:val="0"/>
          <w:sz w:val="22"/>
        </w:rPr>
        <w:t>be involved</w:t>
      </w:r>
      <w:r w:rsidRPr="0033750C">
        <w:rPr>
          <w:rFonts w:ascii="Times New Roman" w:eastAsia="SimSun" w:hAnsi="Times New Roman" w:cs="Times New Roman"/>
          <w:color w:val="1F497D"/>
          <w:kern w:val="0"/>
          <w:sz w:val="22"/>
        </w:rPr>
        <w:t xml:space="preserve"> in this direction in the future. I hope you will become my doctoral supervisor. Here is my self-introduction. And my CV is also attached to this email. Thank you very much for squeezing time out of your busy schedule to look through my material.</w:t>
      </w:r>
    </w:p>
    <w:p w14:paraId="3364ED90"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41FA83EE"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2A41A67"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C95AC33"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04FBDEA6" w14:textId="1273D4C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0B77A4B" w14:textId="7D8DFC2C"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r w:rsidR="00FF35AB" w:rsidRPr="0033750C">
        <w:rPr>
          <w:rFonts w:ascii="Times New Roman" w:eastAsia="SimSun" w:hAnsi="Times New Roman" w:cs="Times New Roman"/>
          <w:color w:val="1F497D"/>
          <w:kern w:val="0"/>
          <w:sz w:val="22"/>
        </w:rPr>
        <w:t xml:space="preserve"> I have completed a review paper about this topic and hope to publish it.</w:t>
      </w:r>
    </w:p>
    <w:p w14:paraId="4D9929A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07E07B23" w14:textId="77777777"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553C6C" w14:textId="49E0A46A"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699BD28" w14:textId="408CE5B6" w:rsidR="00E82526" w:rsidRPr="0033750C" w:rsidRDefault="00E825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7E3D1B9" w14:textId="617D90BF" w:rsidR="00A03B45" w:rsidRPr="0033750C" w:rsidRDefault="00E82526" w:rsidP="00E825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I am writing to you because I was wondering what your plan to recruit doctoral students is. Several friends around me have already received J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ffer, </w:t>
      </w:r>
      <w:r w:rsidR="00A03B45" w:rsidRPr="0033750C">
        <w:rPr>
          <w:rFonts w:ascii="Times New Roman" w:eastAsia="SimSun" w:hAnsi="Times New Roman" w:cs="Times New Roman"/>
          <w:color w:val="1F497D"/>
          <w:kern w:val="0"/>
          <w:sz w:val="22"/>
        </w:rPr>
        <w:t xml:space="preserve">so I was curious about my offer from JI. If there is a chance, we can have a video chat. </w:t>
      </w:r>
    </w:p>
    <w:p w14:paraId="5D1F1DF2"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349223"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D3DFC" w14:textId="079383D1" w:rsidR="00E82526" w:rsidRPr="0033750C" w:rsidRDefault="00E82526"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7CA03E" w14:textId="02169B3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60E58B78" w14:textId="08D4DB65" w:rsidR="007910AB" w:rsidRPr="0033750C" w:rsidRDefault="007910AB" w:rsidP="007910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materials for application. Thank you so much for your patient help!</w:t>
      </w:r>
    </w:p>
    <w:p w14:paraId="360455F2" w14:textId="5C55125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D7CF4" w14:textId="3446526C"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6"/>
    <w:p w14:paraId="6EDABD8D" w14:textId="58A6CFBE"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BB25D7" w14:textId="23F4512C" w:rsidR="001E33A0" w:rsidRPr="0033750C" w:rsidRDefault="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s and Future Planning from Liuchao Jin</w:t>
      </w:r>
    </w:p>
    <w:p w14:paraId="154AA87D" w14:textId="10E2F419"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ng,</w:t>
      </w:r>
    </w:p>
    <w:p w14:paraId="1B5579DB" w14:textId="7DD4D60A" w:rsidR="00CA3E9D" w:rsidRPr="0033750C" w:rsidRDefault="00CA3E9D"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Last time, we have a meeting for </w:t>
      </w:r>
      <w:r w:rsidR="001E33A0"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one-on-one interview. I am writing to give my many thanks to you for your patient help and kindness. </w:t>
      </w:r>
    </w:p>
    <w:p w14:paraId="70F69373" w14:textId="45924C76" w:rsidR="00583F7B" w:rsidRPr="0033750C" w:rsidRDefault="00583F7B"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that he got the</w:t>
      </w:r>
      <w:r w:rsidR="006A0B30" w:rsidRPr="0033750C">
        <w:rPr>
          <w:rFonts w:ascii="Times New Roman" w:eastAsia="SimSun" w:hAnsi="Times New Roman" w:cs="Times New Roman"/>
          <w:color w:val="1F497D"/>
          <w:kern w:val="0"/>
          <w:sz w:val="22"/>
        </w:rPr>
        <w:t xml:space="preserve"> pre-admission</w:t>
      </w:r>
      <w:r w:rsidRPr="0033750C">
        <w:rPr>
          <w:rFonts w:ascii="Times New Roman" w:eastAsia="SimSun" w:hAnsi="Times New Roman" w:cs="Times New Roman"/>
          <w:color w:val="1F497D"/>
          <w:kern w:val="0"/>
          <w:sz w:val="22"/>
        </w:rPr>
        <w:t xml:space="preserve"> offer from JI last night</w:t>
      </w:r>
      <w:r w:rsidR="006A0B30" w:rsidRPr="0033750C">
        <w:rPr>
          <w:rFonts w:ascii="Times New Roman" w:eastAsia="SimSun" w:hAnsi="Times New Roman" w:cs="Times New Roman"/>
          <w:color w:val="1F497D"/>
          <w:kern w:val="0"/>
          <w:sz w:val="22"/>
        </w:rPr>
        <w:t xml:space="preserve"> and the confirmation deadline was 10 am 30</w:t>
      </w:r>
      <w:r w:rsidR="006A0B30" w:rsidRPr="0033750C">
        <w:rPr>
          <w:rFonts w:ascii="Times New Roman" w:eastAsia="SimSun" w:hAnsi="Times New Roman" w:cs="Times New Roman"/>
          <w:color w:val="1F497D"/>
          <w:kern w:val="0"/>
          <w:sz w:val="22"/>
          <w:vertAlign w:val="superscript"/>
        </w:rPr>
        <w:t>th</w:t>
      </w:r>
      <w:r w:rsidR="006A0B30" w:rsidRPr="0033750C">
        <w:rPr>
          <w:rFonts w:ascii="Times New Roman" w:eastAsia="SimSun" w:hAnsi="Times New Roman" w:cs="Times New Roman"/>
          <w:color w:val="1F497D"/>
          <w:kern w:val="0"/>
          <w:sz w:val="22"/>
        </w:rPr>
        <w:t xml:space="preserve"> July,</w:t>
      </w:r>
      <w:r w:rsidRPr="0033750C">
        <w:rPr>
          <w:rFonts w:ascii="Times New Roman" w:eastAsia="SimSun" w:hAnsi="Times New Roman" w:cs="Times New Roman"/>
          <w:color w:val="1F497D"/>
          <w:kern w:val="0"/>
          <w:sz w:val="22"/>
        </w:rPr>
        <w:t xml:space="preserve"> but there is nothing in my inbox. It seems that I</w:t>
      </w:r>
      <w:r w:rsidR="006A0B30"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006A0B30" w:rsidRPr="0033750C">
        <w:rPr>
          <w:rFonts w:ascii="Times New Roman" w:eastAsia="SimSun" w:hAnsi="Times New Roman" w:cs="Times New Roman"/>
          <w:color w:val="1F497D"/>
          <w:kern w:val="0"/>
          <w:sz w:val="22"/>
        </w:rPr>
        <w:t xml:space="preserve">t meet the requirement for entering JI. I think </w:t>
      </w:r>
      <w:r w:rsidR="001E33A0" w:rsidRPr="0033750C">
        <w:rPr>
          <w:rFonts w:ascii="Times New Roman" w:eastAsia="SimSun" w:hAnsi="Times New Roman" w:cs="Times New Roman"/>
          <w:color w:val="1F497D"/>
          <w:kern w:val="0"/>
          <w:sz w:val="22"/>
        </w:rPr>
        <w:t xml:space="preserve">due to its research and study environment, </w:t>
      </w:r>
      <w:r w:rsidR="006A0B30" w:rsidRPr="0033750C">
        <w:rPr>
          <w:rFonts w:ascii="Times New Roman" w:eastAsia="SimSun" w:hAnsi="Times New Roman" w:cs="Times New Roman"/>
          <w:color w:val="1F497D"/>
          <w:kern w:val="0"/>
          <w:sz w:val="22"/>
        </w:rPr>
        <w:t>JI</w:t>
      </w:r>
      <w:r w:rsidR="001E33A0" w:rsidRPr="0033750C">
        <w:rPr>
          <w:rFonts w:ascii="Times New Roman" w:eastAsia="SimSun" w:hAnsi="Times New Roman" w:cs="Times New Roman"/>
          <w:color w:val="1F497D"/>
          <w:kern w:val="0"/>
          <w:sz w:val="22"/>
        </w:rPr>
        <w:t xml:space="preserve"> </w:t>
      </w:r>
      <w:r w:rsidR="006A0B30" w:rsidRPr="0033750C">
        <w:rPr>
          <w:rFonts w:ascii="Times New Roman" w:eastAsia="SimSun" w:hAnsi="Times New Roman" w:cs="Times New Roman"/>
          <w:color w:val="1F497D"/>
          <w:kern w:val="0"/>
          <w:sz w:val="22"/>
        </w:rPr>
        <w:t xml:space="preserve">is </w:t>
      </w:r>
      <w:r w:rsidR="001E33A0" w:rsidRPr="0033750C">
        <w:rPr>
          <w:rFonts w:ascii="Times New Roman" w:eastAsia="SimSun" w:hAnsi="Times New Roman" w:cs="Times New Roman"/>
          <w:color w:val="1F497D"/>
          <w:kern w:val="0"/>
          <w:sz w:val="22"/>
        </w:rPr>
        <w:t xml:space="preserve">the only institute that meets my </w:t>
      </w:r>
      <w:r w:rsidR="006A0B30" w:rsidRPr="0033750C">
        <w:rPr>
          <w:rFonts w:ascii="Times New Roman" w:eastAsia="SimSun" w:hAnsi="Times New Roman" w:cs="Times New Roman"/>
          <w:color w:val="1F497D"/>
          <w:kern w:val="0"/>
          <w:sz w:val="22"/>
        </w:rPr>
        <w:t>standard to study PhD in China</w:t>
      </w:r>
      <w:r w:rsidR="00CA3E9D" w:rsidRPr="0033750C">
        <w:rPr>
          <w:rFonts w:ascii="Times New Roman" w:eastAsia="SimSun" w:hAnsi="Times New Roman" w:cs="Times New Roman"/>
          <w:color w:val="1F497D"/>
          <w:kern w:val="0"/>
          <w:sz w:val="22"/>
        </w:rPr>
        <w:t xml:space="preserve"> if I want to involve in academic research.</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S</w:t>
      </w:r>
      <w:r w:rsidR="006A0B30" w:rsidRPr="0033750C">
        <w:rPr>
          <w:rFonts w:ascii="Times New Roman" w:eastAsia="SimSun" w:hAnsi="Times New Roman" w:cs="Times New Roman"/>
          <w:color w:val="1F497D"/>
          <w:kern w:val="0"/>
          <w:sz w:val="22"/>
        </w:rPr>
        <w:t>o, I am considering going ab</w:t>
      </w:r>
      <w:r w:rsidR="00957B53" w:rsidRPr="0033750C">
        <w:rPr>
          <w:rFonts w:ascii="Times New Roman" w:eastAsia="SimSun" w:hAnsi="Times New Roman" w:cs="Times New Roman"/>
          <w:color w:val="1F497D"/>
          <w:kern w:val="0"/>
          <w:sz w:val="22"/>
        </w:rPr>
        <w:t>roa</w:t>
      </w:r>
      <w:r w:rsidR="006A0B30" w:rsidRPr="0033750C">
        <w:rPr>
          <w:rFonts w:ascii="Times New Roman" w:eastAsia="SimSun" w:hAnsi="Times New Roman" w:cs="Times New Roman"/>
          <w:color w:val="1F497D"/>
          <w:kern w:val="0"/>
          <w:sz w:val="22"/>
        </w:rPr>
        <w:t>d for future study</w:t>
      </w:r>
      <w:r w:rsidR="001E33A0" w:rsidRPr="0033750C">
        <w:rPr>
          <w:rFonts w:ascii="Times New Roman" w:eastAsia="SimSun" w:hAnsi="Times New Roman" w:cs="Times New Roman"/>
          <w:color w:val="1F497D"/>
          <w:kern w:val="0"/>
          <w:sz w:val="22"/>
        </w:rPr>
        <w:t xml:space="preserve"> now</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 xml:space="preserve">I have already gotten a PhD offer from CUHK and I am planning to apply for </w:t>
      </w:r>
      <w:r w:rsidR="00957B53" w:rsidRPr="0033750C">
        <w:rPr>
          <w:rFonts w:ascii="Times New Roman" w:eastAsia="SimSun" w:hAnsi="Times New Roman" w:cs="Times New Roman"/>
          <w:color w:val="1F497D"/>
          <w:kern w:val="0"/>
          <w:sz w:val="22"/>
        </w:rPr>
        <w:t xml:space="preserve">a </w:t>
      </w:r>
      <w:r w:rsidR="00CA3E9D" w:rsidRPr="0033750C">
        <w:rPr>
          <w:rFonts w:ascii="Times New Roman" w:eastAsia="SimSun" w:hAnsi="Times New Roman" w:cs="Times New Roman"/>
          <w:color w:val="1F497D"/>
          <w:kern w:val="0"/>
          <w:sz w:val="22"/>
        </w:rPr>
        <w:t xml:space="preserve">master degree in ETH Zürich because I have been following </w:t>
      </w:r>
      <w:r w:rsidR="001E33A0" w:rsidRPr="0033750C">
        <w:rPr>
          <w:rFonts w:ascii="Times New Roman" w:eastAsia="SimSun" w:hAnsi="Times New Roman" w:cs="Times New Roman"/>
          <w:color w:val="1F497D"/>
          <w:kern w:val="0"/>
          <w:sz w:val="22"/>
        </w:rPr>
        <w:t xml:space="preserve">it and preparing for it </w:t>
      </w:r>
      <w:r w:rsidR="00CA3E9D" w:rsidRPr="0033750C">
        <w:rPr>
          <w:rFonts w:ascii="Times New Roman" w:eastAsia="SimSun" w:hAnsi="Times New Roman" w:cs="Times New Roman"/>
          <w:color w:val="1F497D"/>
          <w:kern w:val="0"/>
          <w:sz w:val="22"/>
        </w:rPr>
        <w:t xml:space="preserve">for a long time. From our last discussion, I have benefitted a lot about how to select the school and the supervisor for future research and study. </w:t>
      </w:r>
      <w:r w:rsidR="001E33A0" w:rsidRPr="0033750C">
        <w:rPr>
          <w:rFonts w:ascii="Times New Roman" w:eastAsia="SimSun" w:hAnsi="Times New Roman" w:cs="Times New Roman"/>
          <w:color w:val="1F497D"/>
          <w:kern w:val="0"/>
          <w:sz w:val="22"/>
        </w:rPr>
        <w:t xml:space="preserve">I will try my best in </w:t>
      </w:r>
      <w:r w:rsidR="00957B53" w:rsidRPr="0033750C">
        <w:rPr>
          <w:rFonts w:ascii="Times New Roman" w:eastAsia="SimSun" w:hAnsi="Times New Roman" w:cs="Times New Roman"/>
          <w:color w:val="1F497D"/>
          <w:kern w:val="0"/>
          <w:sz w:val="22"/>
        </w:rPr>
        <w:t xml:space="preserve">the </w:t>
      </w:r>
      <w:r w:rsidR="001E33A0" w:rsidRPr="0033750C">
        <w:rPr>
          <w:rFonts w:ascii="Times New Roman" w:eastAsia="SimSun" w:hAnsi="Times New Roman" w:cs="Times New Roman"/>
          <w:color w:val="1F497D"/>
          <w:kern w:val="0"/>
          <w:sz w:val="22"/>
        </w:rPr>
        <w:t>following year to prepare for my future. Hope we can keep in touch. Have a nice day!</w:t>
      </w:r>
    </w:p>
    <w:p w14:paraId="64CC809D" w14:textId="07F0F676" w:rsidR="001E33A0" w:rsidRPr="0033750C" w:rsidRDefault="001E33A0"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suggestion and help in</w:t>
      </w:r>
      <w:r w:rsidR="00957B53"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last meeting!</w:t>
      </w:r>
    </w:p>
    <w:p w14:paraId="76BDF9DF" w14:textId="49B93DF7"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8AF8A2" w14:textId="3EF9D165"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2E8F9" w14:textId="50F20D57"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4F1BF1F" w14:textId="79296C76"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Dennis, </w:t>
      </w:r>
    </w:p>
    <w:p w14:paraId="6C4D91D8" w14:textId="02AAABBC" w:rsidR="00D2297C" w:rsidRPr="0033750C" w:rsidRDefault="00D2297C" w:rsidP="00D22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m from SCUPI and majoring in mechanical engineering. I really need this account. Thank you so much for you patient help. Have a nice day!</w:t>
      </w:r>
    </w:p>
    <w:p w14:paraId="68AEE553" w14:textId="5A12A0CA"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AF5434" w14:textId="2920E247"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25A290" w14:textId="58AFD364" w:rsidR="007C59A9" w:rsidRPr="0033750C" w:rsidRDefault="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C59573" w14:textId="5937DCFC"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02A1E5A" w14:textId="3A332DCA" w:rsidR="002F4451" w:rsidRPr="0033750C" w:rsidRDefault="002F4451" w:rsidP="002F44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tell you that I have received the provisional offer from MAEG. Thank you so much for your patient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take the TOEFL again in September, because my other TOEFL score expired in October this year. Ho</w:t>
      </w:r>
      <w:r w:rsidR="00B96BCF" w:rsidRPr="0033750C">
        <w:rPr>
          <w:rFonts w:ascii="Times New Roman" w:eastAsia="SimSun" w:hAnsi="Times New Roman" w:cs="Times New Roman"/>
          <w:color w:val="1F497D"/>
          <w:kern w:val="0"/>
          <w:sz w:val="22"/>
        </w:rPr>
        <w:t>pe we can meet at CUHK campus next year!</w:t>
      </w:r>
    </w:p>
    <w:p w14:paraId="03E7FB02" w14:textId="05BEF72F"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1D68EB" w14:textId="538B8937"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1BD9C0" w14:textId="667D5B43" w:rsidR="00106C94" w:rsidRPr="0033750C" w:rsidRDefault="00106C94" w:rsidP="00B96BCF">
      <w:pPr>
        <w:widowControl/>
        <w:jc w:val="left"/>
        <w:rPr>
          <w:rFonts w:ascii="Times New Roman" w:eastAsia="SimSun" w:hAnsi="Times New Roman" w:cs="Times New Roman"/>
          <w:color w:val="1F497D"/>
          <w:kern w:val="0"/>
          <w:sz w:val="22"/>
        </w:rPr>
      </w:pPr>
    </w:p>
    <w:p w14:paraId="4419C363"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B699617" w14:textId="1CC7A3B9" w:rsidR="00106C94" w:rsidRPr="0033750C" w:rsidRDefault="00106C94" w:rsidP="00106C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cern! I will try my best in the TOEFL test. I will keep on updating the information with you when I make some progress. Have a nice day!</w:t>
      </w:r>
    </w:p>
    <w:p w14:paraId="0CAFC421"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3DC50" w14:textId="71DA582F"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75F62A" w14:textId="28718319" w:rsidR="007C59A9" w:rsidRPr="0033750C" w:rsidRDefault="007C59A9" w:rsidP="00106C94">
      <w:pPr>
        <w:widowControl/>
        <w:jc w:val="left"/>
        <w:rPr>
          <w:rFonts w:ascii="Times New Roman" w:eastAsia="SimSun" w:hAnsi="Times New Roman" w:cs="Times New Roman"/>
          <w:color w:val="1F497D"/>
          <w:kern w:val="0"/>
          <w:sz w:val="22"/>
        </w:rPr>
      </w:pPr>
    </w:p>
    <w:p w14:paraId="25BF27C1" w14:textId="3164F081" w:rsidR="007C59A9" w:rsidRPr="0033750C" w:rsidRDefault="007C59A9" w:rsidP="00106C94">
      <w:pPr>
        <w:widowControl/>
        <w:jc w:val="left"/>
        <w:rPr>
          <w:rFonts w:ascii="Times New Roman" w:eastAsia="SimSun" w:hAnsi="Times New Roman" w:cs="Times New Roman"/>
          <w:color w:val="1F497D"/>
          <w:kern w:val="0"/>
          <w:sz w:val="22"/>
        </w:rPr>
      </w:pPr>
    </w:p>
    <w:p w14:paraId="086B5318" w14:textId="487F8D3F" w:rsidR="007C59A9" w:rsidRPr="0033750C" w:rsidRDefault="007C59A9"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Zhang, </w:t>
      </w:r>
    </w:p>
    <w:p w14:paraId="605A8DC4" w14:textId="1801804E" w:rsidR="007C59A9" w:rsidRPr="0033750C" w:rsidRDefault="007C59A9" w:rsidP="007C59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email. Thank you for informing me that. My reply acceptance form is attached to this email. Have a good day!</w:t>
      </w:r>
    </w:p>
    <w:p w14:paraId="1A63D9F2"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ACD203"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EA328" w14:textId="77777777" w:rsidR="007C59A9" w:rsidRPr="0033750C" w:rsidRDefault="007C59A9" w:rsidP="00106C94">
      <w:pPr>
        <w:widowControl/>
        <w:jc w:val="left"/>
        <w:rPr>
          <w:rFonts w:ascii="Times New Roman" w:eastAsia="SimSun" w:hAnsi="Times New Roman" w:cs="Times New Roman"/>
          <w:color w:val="1F497D"/>
          <w:kern w:val="0"/>
          <w:sz w:val="22"/>
        </w:rPr>
      </w:pPr>
    </w:p>
    <w:p w14:paraId="7223023D" w14:textId="77777777" w:rsidR="00106C94" w:rsidRPr="0033750C" w:rsidRDefault="00106C94" w:rsidP="00B96BCF">
      <w:pPr>
        <w:widowControl/>
        <w:jc w:val="left"/>
        <w:rPr>
          <w:rFonts w:ascii="Times New Roman" w:eastAsia="SimSun" w:hAnsi="Times New Roman" w:cs="Times New Roman"/>
          <w:color w:val="1F497D"/>
          <w:kern w:val="0"/>
          <w:sz w:val="22"/>
        </w:rPr>
      </w:pPr>
    </w:p>
    <w:p w14:paraId="4AA66A38" w14:textId="6D45B1DE"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BD548D" w14:textId="346CBD49"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me materials of Liuchao Jin</w:t>
      </w:r>
    </w:p>
    <w:p w14:paraId="48915237" w14:textId="4C60E851"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B993C7C" w14:textId="0643182A"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My CV and some of my project reports are attached to this email. Also, the video through which I got an award is attached in this link: </w:t>
      </w:r>
      <w:hyperlink r:id="rId199" w:anchor="rd" w:history="1">
        <w:r w:rsidRPr="0033750C">
          <w:rPr>
            <w:rStyle w:val="ae"/>
            <w:rFonts w:ascii="Times New Roman" w:eastAsia="SimSun" w:hAnsi="Times New Roman" w:cs="Times New Roman"/>
            <w:kern w:val="0"/>
            <w:sz w:val="22"/>
          </w:rPr>
          <w: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rd</w:t>
        </w:r>
      </w:hyperlink>
      <w:r w:rsidRPr="0033750C">
        <w:rPr>
          <w:rFonts w:ascii="Times New Roman" w:eastAsia="SimSun" w:hAnsi="Times New Roman" w:cs="Times New Roman"/>
          <w:color w:val="1F497D"/>
          <w:kern w:val="0"/>
          <w:sz w:val="22"/>
        </w:rPr>
        <w:t>.</w:t>
      </w:r>
    </w:p>
    <w:p w14:paraId="37139B8C" w14:textId="3E178592"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joy chatting with you today. Thank you so much for your patient help!</w:t>
      </w:r>
    </w:p>
    <w:p w14:paraId="5770CA0C"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0403EE"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D1751D" w14:textId="53CA8113" w:rsidR="008D7875" w:rsidRPr="0033750C" w:rsidRDefault="008D7875">
      <w:pPr>
        <w:widowControl/>
        <w:jc w:val="left"/>
        <w:rPr>
          <w:rFonts w:ascii="Times New Roman" w:eastAsia="SimSun" w:hAnsi="Times New Roman" w:cs="Times New Roman"/>
          <w:color w:val="1F497D"/>
          <w:kern w:val="0"/>
          <w:sz w:val="22"/>
        </w:rPr>
      </w:pPr>
    </w:p>
    <w:p w14:paraId="5D2491B2" w14:textId="77777777" w:rsidR="008D7875" w:rsidRPr="0033750C" w:rsidRDefault="008D7875">
      <w:pPr>
        <w:widowControl/>
        <w:jc w:val="left"/>
        <w:rPr>
          <w:rFonts w:ascii="Times New Roman" w:eastAsia="SimSun" w:hAnsi="Times New Roman" w:cs="Times New Roman"/>
          <w:color w:val="1F497D"/>
          <w:kern w:val="0"/>
          <w:sz w:val="22"/>
        </w:rPr>
      </w:pPr>
    </w:p>
    <w:p w14:paraId="6FA7A5F0" w14:textId="0D95D822"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81F933" w14:textId="15802211"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郝老师：</w:t>
      </w:r>
    </w:p>
    <w:p w14:paraId="5142103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E74DD0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14504796" w14:textId="77777777" w:rsidR="00976FEB" w:rsidRPr="0033750C" w:rsidRDefault="00976FEB" w:rsidP="00976FEB">
      <w:pPr>
        <w:pStyle w:val="af2"/>
        <w:ind w:firstLine="420"/>
      </w:pPr>
      <w:r w:rsidRPr="0033750C">
        <w:t>此致</w:t>
      </w:r>
    </w:p>
    <w:p w14:paraId="66D70AA6" w14:textId="77777777" w:rsidR="00976FEB" w:rsidRPr="0033750C" w:rsidRDefault="00976FEB" w:rsidP="00976FEB">
      <w:pPr>
        <w:pStyle w:val="af4"/>
        <w:ind w:left="0"/>
      </w:pPr>
      <w:r w:rsidRPr="0033750C">
        <w:t>敬礼！</w:t>
      </w:r>
    </w:p>
    <w:p w14:paraId="62C0753E" w14:textId="77777777" w:rsidR="00976FEB" w:rsidRPr="0033750C" w:rsidRDefault="00976FEB" w:rsidP="00976FEB">
      <w:pPr>
        <w:pStyle w:val="af4"/>
        <w:ind w:left="0"/>
        <w:jc w:val="right"/>
      </w:pPr>
      <w:r w:rsidRPr="0033750C">
        <w:t>金刘超</w:t>
      </w:r>
    </w:p>
    <w:p w14:paraId="0C5EBDCB" w14:textId="77777777" w:rsidR="00976FEB" w:rsidRPr="0033750C" w:rsidRDefault="00976FEB" w:rsidP="00976FEB">
      <w:pPr>
        <w:pStyle w:val="af4"/>
        <w:ind w:left="0"/>
        <w:jc w:val="right"/>
      </w:pPr>
      <w:r w:rsidRPr="0033750C">
        <w:t>2021</w:t>
      </w:r>
      <w:r w:rsidRPr="0033750C">
        <w:t>年</w:t>
      </w:r>
      <w:r w:rsidRPr="0033750C">
        <w:t>7</w:t>
      </w:r>
      <w:r w:rsidRPr="0033750C">
        <w:t>月</w:t>
      </w:r>
      <w:r w:rsidRPr="0033750C">
        <w:t>15</w:t>
      </w:r>
      <w:r w:rsidRPr="0033750C">
        <w:t>日</w:t>
      </w:r>
    </w:p>
    <w:p w14:paraId="5F962D80" w14:textId="0618E5E2" w:rsidR="00382DDE" w:rsidRPr="0033750C" w:rsidRDefault="00382DDE" w:rsidP="00365E6C">
      <w:pPr>
        <w:pStyle w:val="af4"/>
        <w:ind w:left="0"/>
        <w:jc w:val="right"/>
      </w:pPr>
    </w:p>
    <w:p w14:paraId="0A8DD454" w14:textId="61F35D4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郝老师：</w:t>
      </w:r>
    </w:p>
    <w:p w14:paraId="7E1760CB"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1E95A7C" w14:textId="25E4CA82"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我会准时参会。祝您工作顺利！</w:t>
      </w:r>
    </w:p>
    <w:p w14:paraId="504121EF" w14:textId="77777777" w:rsidR="00976FEB" w:rsidRPr="0033750C" w:rsidRDefault="00976FEB" w:rsidP="00976FEB">
      <w:pPr>
        <w:pStyle w:val="af2"/>
        <w:ind w:firstLine="420"/>
      </w:pPr>
      <w:r w:rsidRPr="0033750C">
        <w:t>此致</w:t>
      </w:r>
    </w:p>
    <w:p w14:paraId="6DBFB453" w14:textId="77777777" w:rsidR="00976FEB" w:rsidRPr="0033750C" w:rsidRDefault="00976FEB" w:rsidP="00976FEB">
      <w:pPr>
        <w:pStyle w:val="af4"/>
        <w:ind w:left="0"/>
      </w:pPr>
      <w:r w:rsidRPr="0033750C">
        <w:t>敬礼！</w:t>
      </w:r>
    </w:p>
    <w:p w14:paraId="6E75C092" w14:textId="77777777" w:rsidR="00976FEB" w:rsidRPr="0033750C" w:rsidRDefault="00976FEB" w:rsidP="00976FEB">
      <w:pPr>
        <w:pStyle w:val="af4"/>
        <w:ind w:left="0"/>
        <w:jc w:val="right"/>
      </w:pPr>
      <w:r w:rsidRPr="0033750C">
        <w:t>金刘超</w:t>
      </w:r>
    </w:p>
    <w:p w14:paraId="0437C6ED" w14:textId="11F10C16" w:rsidR="00976FEB" w:rsidRPr="0033750C" w:rsidRDefault="00976FEB" w:rsidP="00976FEB">
      <w:pPr>
        <w:pStyle w:val="af4"/>
        <w:ind w:left="0"/>
        <w:jc w:val="right"/>
      </w:pPr>
      <w:r w:rsidRPr="0033750C">
        <w:t>2021</w:t>
      </w:r>
      <w:r w:rsidRPr="0033750C">
        <w:t>年</w:t>
      </w:r>
      <w:r w:rsidRPr="0033750C">
        <w:t>7</w:t>
      </w:r>
      <w:r w:rsidRPr="0033750C">
        <w:t>月</w:t>
      </w:r>
      <w:r w:rsidRPr="0033750C">
        <w:t>17</w:t>
      </w:r>
      <w:r w:rsidRPr="0033750C">
        <w:t>日</w:t>
      </w:r>
    </w:p>
    <w:p w14:paraId="5CA394BC" w14:textId="77777777" w:rsidR="00976FEB" w:rsidRPr="0033750C" w:rsidRDefault="00976FEB" w:rsidP="00365E6C">
      <w:pPr>
        <w:pStyle w:val="af4"/>
        <w:ind w:left="0"/>
        <w:jc w:val="right"/>
      </w:pPr>
    </w:p>
    <w:p w14:paraId="38AD4D8E" w14:textId="46CE8A9C" w:rsidR="00382DDE" w:rsidRPr="0033750C" w:rsidRDefault="00382DDE" w:rsidP="00382D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胡老师：</w:t>
      </w:r>
    </w:p>
    <w:p w14:paraId="6B85013F"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88DC4B9"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21C0CA58" w14:textId="77777777" w:rsidR="00382DDE" w:rsidRPr="0033750C" w:rsidRDefault="00382DDE" w:rsidP="00382DDE">
      <w:pPr>
        <w:pStyle w:val="af2"/>
        <w:ind w:firstLine="420"/>
      </w:pPr>
      <w:r w:rsidRPr="0033750C">
        <w:t>此致</w:t>
      </w:r>
    </w:p>
    <w:p w14:paraId="7C1F6356" w14:textId="77777777" w:rsidR="00382DDE" w:rsidRPr="0033750C" w:rsidRDefault="00382DDE" w:rsidP="00382DDE">
      <w:pPr>
        <w:pStyle w:val="af4"/>
        <w:ind w:left="0"/>
      </w:pPr>
      <w:r w:rsidRPr="0033750C">
        <w:t>敬礼！</w:t>
      </w:r>
    </w:p>
    <w:p w14:paraId="5B32E47C" w14:textId="77777777" w:rsidR="00382DDE" w:rsidRPr="0033750C" w:rsidRDefault="00382DDE" w:rsidP="00382DDE">
      <w:pPr>
        <w:pStyle w:val="af4"/>
        <w:ind w:left="0"/>
        <w:jc w:val="right"/>
      </w:pPr>
      <w:r w:rsidRPr="0033750C">
        <w:t>金刘超</w:t>
      </w:r>
    </w:p>
    <w:p w14:paraId="4A7447D5" w14:textId="45CC8B80" w:rsidR="00382DDE" w:rsidRPr="0033750C" w:rsidRDefault="00382DDE" w:rsidP="00382DDE">
      <w:pPr>
        <w:pStyle w:val="af4"/>
        <w:ind w:left="0"/>
        <w:jc w:val="right"/>
      </w:pPr>
      <w:r w:rsidRPr="0033750C">
        <w:t>2021</w:t>
      </w:r>
      <w:r w:rsidRPr="0033750C">
        <w:t>年</w:t>
      </w:r>
      <w:r w:rsidRPr="0033750C">
        <w:t>7</w:t>
      </w:r>
      <w:r w:rsidRPr="0033750C">
        <w:t>月</w:t>
      </w:r>
      <w:r w:rsidRPr="0033750C">
        <w:t>15</w:t>
      </w:r>
      <w:r w:rsidRPr="0033750C">
        <w:t>日</w:t>
      </w:r>
    </w:p>
    <w:p w14:paraId="531084CA" w14:textId="3BC32AAD" w:rsidR="00D9260A" w:rsidRPr="0033750C" w:rsidRDefault="00D9260A" w:rsidP="00382DDE">
      <w:pPr>
        <w:pStyle w:val="af4"/>
        <w:ind w:left="0"/>
        <w:jc w:val="right"/>
      </w:pPr>
    </w:p>
    <w:p w14:paraId="5D9A41BA" w14:textId="500907C6" w:rsidR="00D9260A" w:rsidRPr="0033750C" w:rsidRDefault="00D9260A" w:rsidP="00D926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程老师：</w:t>
      </w:r>
    </w:p>
    <w:p w14:paraId="01D86A7F" w14:textId="77777777"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67A2928" w14:textId="31B29E3D"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w:t>
      </w:r>
      <w:r w:rsidR="0004628D" w:rsidRPr="0033750C">
        <w:rPr>
          <w:rFonts w:ascii="Times New Roman" w:eastAsia="SimSun" w:hAnsi="Times New Roman" w:cs="Times New Roman"/>
          <w:color w:val="1F497D"/>
          <w:kern w:val="0"/>
          <w:sz w:val="22"/>
        </w:rPr>
        <w:t>来信，</w:t>
      </w:r>
      <w:r w:rsidRPr="0033750C">
        <w:rPr>
          <w:rFonts w:ascii="Times New Roman" w:eastAsia="SimSun" w:hAnsi="Times New Roman" w:cs="Times New Roman"/>
          <w:color w:val="1F497D"/>
          <w:kern w:val="0"/>
          <w:sz w:val="22"/>
        </w:rPr>
        <w:t>我会准时参</w:t>
      </w:r>
      <w:r w:rsidR="0004628D" w:rsidRPr="0033750C">
        <w:rPr>
          <w:rFonts w:ascii="Times New Roman" w:eastAsia="SimSun" w:hAnsi="Times New Roman" w:cs="Times New Roman"/>
          <w:color w:val="1F497D"/>
          <w:kern w:val="0"/>
          <w:sz w:val="22"/>
        </w:rPr>
        <w:t>会。</w:t>
      </w:r>
      <w:r w:rsidRPr="0033750C">
        <w:rPr>
          <w:rFonts w:ascii="Times New Roman" w:eastAsia="SimSun" w:hAnsi="Times New Roman" w:cs="Times New Roman"/>
          <w:color w:val="1F497D"/>
          <w:kern w:val="0"/>
          <w:sz w:val="22"/>
        </w:rPr>
        <w:t>祝您生活愉快！</w:t>
      </w:r>
    </w:p>
    <w:p w14:paraId="7789C503" w14:textId="77777777" w:rsidR="00D9260A" w:rsidRPr="0033750C" w:rsidRDefault="00D9260A" w:rsidP="00D9260A">
      <w:pPr>
        <w:pStyle w:val="af2"/>
        <w:ind w:firstLine="420"/>
      </w:pPr>
      <w:r w:rsidRPr="0033750C">
        <w:t>此致</w:t>
      </w:r>
    </w:p>
    <w:p w14:paraId="7B5800FE" w14:textId="77777777" w:rsidR="00D9260A" w:rsidRPr="0033750C" w:rsidRDefault="00D9260A" w:rsidP="00D9260A">
      <w:pPr>
        <w:pStyle w:val="af4"/>
        <w:ind w:left="0"/>
      </w:pPr>
      <w:r w:rsidRPr="0033750C">
        <w:t>敬礼！</w:t>
      </w:r>
    </w:p>
    <w:p w14:paraId="7A2B08AE" w14:textId="77777777" w:rsidR="00D9260A" w:rsidRPr="0033750C" w:rsidRDefault="00D9260A" w:rsidP="00D9260A">
      <w:pPr>
        <w:pStyle w:val="af4"/>
        <w:ind w:left="0"/>
        <w:jc w:val="right"/>
      </w:pPr>
      <w:r w:rsidRPr="0033750C">
        <w:t>金刘超</w:t>
      </w:r>
    </w:p>
    <w:p w14:paraId="5FF8F784" w14:textId="130D85CE" w:rsidR="00D9260A" w:rsidRPr="0033750C" w:rsidRDefault="00D9260A" w:rsidP="00D9260A">
      <w:pPr>
        <w:pStyle w:val="af4"/>
        <w:ind w:left="0"/>
        <w:jc w:val="right"/>
      </w:pPr>
      <w:r w:rsidRPr="0033750C">
        <w:t>2021</w:t>
      </w:r>
      <w:r w:rsidRPr="0033750C">
        <w:t>年</w:t>
      </w:r>
      <w:r w:rsidRPr="0033750C">
        <w:t>7</w:t>
      </w:r>
      <w:r w:rsidRPr="0033750C">
        <w:t>月</w:t>
      </w:r>
      <w:r w:rsidRPr="0033750C">
        <w:t>16</w:t>
      </w:r>
      <w:r w:rsidRPr="0033750C">
        <w:t>日</w:t>
      </w:r>
    </w:p>
    <w:p w14:paraId="4948FAE6" w14:textId="2F186221" w:rsidR="00D9260A" w:rsidRPr="0033750C" w:rsidRDefault="00D9260A" w:rsidP="00382DDE">
      <w:pPr>
        <w:pStyle w:val="af4"/>
        <w:ind w:left="0"/>
        <w:jc w:val="right"/>
      </w:pPr>
    </w:p>
    <w:p w14:paraId="5579696C" w14:textId="1583A115" w:rsidR="0004628D" w:rsidRPr="0033750C" w:rsidRDefault="0004628D" w:rsidP="0004628D">
      <w:pPr>
        <w:pStyle w:val="af4"/>
        <w:ind w:left="0"/>
        <w:jc w:val="left"/>
      </w:pPr>
      <w:r w:rsidRPr="0033750C">
        <w:t>一对一面试咨询</w:t>
      </w:r>
    </w:p>
    <w:p w14:paraId="50474D5D" w14:textId="74A31136" w:rsidR="0004628D" w:rsidRPr="0033750C" w:rsidRDefault="0004628D" w:rsidP="0004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5A6FBB21" w14:textId="77777777"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B6AD2BC" w14:textId="43DFB87C"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的金刘超，我在前天预约了和孔令逊教授的一对一面试，我想问一下什么时候可以得到回复。谢谢老师的帮助，祝老师工作顺利生活愉快！</w:t>
      </w:r>
    </w:p>
    <w:p w14:paraId="1C231F6F" w14:textId="77777777" w:rsidR="0004628D" w:rsidRPr="0033750C" w:rsidRDefault="0004628D" w:rsidP="0004628D">
      <w:pPr>
        <w:pStyle w:val="af2"/>
        <w:ind w:firstLine="420"/>
      </w:pPr>
      <w:r w:rsidRPr="0033750C">
        <w:t>此致</w:t>
      </w:r>
    </w:p>
    <w:p w14:paraId="0A79B474" w14:textId="77777777" w:rsidR="0004628D" w:rsidRPr="0033750C" w:rsidRDefault="0004628D" w:rsidP="0004628D">
      <w:pPr>
        <w:pStyle w:val="af4"/>
        <w:ind w:left="0"/>
      </w:pPr>
      <w:r w:rsidRPr="0033750C">
        <w:t>敬礼！</w:t>
      </w:r>
    </w:p>
    <w:p w14:paraId="7A0C726C" w14:textId="77777777" w:rsidR="0004628D" w:rsidRPr="0033750C" w:rsidRDefault="0004628D" w:rsidP="0004628D">
      <w:pPr>
        <w:pStyle w:val="af4"/>
        <w:ind w:left="0"/>
        <w:jc w:val="right"/>
      </w:pPr>
      <w:r w:rsidRPr="0033750C">
        <w:t>金刘超</w:t>
      </w:r>
    </w:p>
    <w:p w14:paraId="4A8E807C" w14:textId="15125B15" w:rsidR="0004628D" w:rsidRPr="0033750C" w:rsidRDefault="0004628D" w:rsidP="0004628D">
      <w:pPr>
        <w:pStyle w:val="af4"/>
        <w:ind w:left="0"/>
        <w:jc w:val="right"/>
      </w:pPr>
      <w:r w:rsidRPr="0033750C">
        <w:t>2021</w:t>
      </w:r>
      <w:r w:rsidRPr="0033750C">
        <w:t>年</w:t>
      </w:r>
      <w:r w:rsidRPr="0033750C">
        <w:t>7</w:t>
      </w:r>
      <w:r w:rsidRPr="0033750C">
        <w:t>月</w:t>
      </w:r>
      <w:r w:rsidRPr="0033750C">
        <w:t>17</w:t>
      </w:r>
      <w:r w:rsidRPr="0033750C">
        <w:t>日</w:t>
      </w:r>
    </w:p>
    <w:p w14:paraId="7C3CF896" w14:textId="193CB938" w:rsidR="00976FEB" w:rsidRPr="0033750C" w:rsidRDefault="00976FEB" w:rsidP="0004628D">
      <w:pPr>
        <w:pStyle w:val="af4"/>
        <w:ind w:left="0"/>
        <w:jc w:val="right"/>
      </w:pPr>
    </w:p>
    <w:p w14:paraId="3DA8503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7D1B5926"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02B5F3"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很荣幸收到您的来信，我会准时参会。祝您生活愉快！</w:t>
      </w:r>
    </w:p>
    <w:p w14:paraId="09496B4A" w14:textId="77777777" w:rsidR="002F6647" w:rsidRPr="0033750C" w:rsidRDefault="002F6647" w:rsidP="002F6647">
      <w:pPr>
        <w:pStyle w:val="af2"/>
        <w:ind w:firstLine="420"/>
      </w:pPr>
      <w:r w:rsidRPr="0033750C">
        <w:t>此致</w:t>
      </w:r>
    </w:p>
    <w:p w14:paraId="60A59CD8" w14:textId="77777777" w:rsidR="002F6647" w:rsidRPr="0033750C" w:rsidRDefault="002F6647" w:rsidP="002F6647">
      <w:pPr>
        <w:pStyle w:val="af4"/>
        <w:ind w:left="0"/>
      </w:pPr>
      <w:r w:rsidRPr="0033750C">
        <w:t>敬礼！</w:t>
      </w:r>
    </w:p>
    <w:p w14:paraId="4C7EF5B1" w14:textId="77777777" w:rsidR="002F6647" w:rsidRPr="0033750C" w:rsidRDefault="002F6647" w:rsidP="002F6647">
      <w:pPr>
        <w:pStyle w:val="af4"/>
        <w:ind w:left="0"/>
        <w:jc w:val="right"/>
      </w:pPr>
      <w:r w:rsidRPr="0033750C">
        <w:t>金刘超</w:t>
      </w:r>
    </w:p>
    <w:p w14:paraId="3DA45E5E" w14:textId="77777777" w:rsidR="002F6647" w:rsidRPr="0033750C" w:rsidRDefault="002F6647" w:rsidP="002F6647">
      <w:pPr>
        <w:pStyle w:val="af4"/>
        <w:ind w:left="0"/>
        <w:jc w:val="right"/>
      </w:pPr>
      <w:r w:rsidRPr="0033750C">
        <w:t>2021</w:t>
      </w:r>
      <w:r w:rsidRPr="0033750C">
        <w:t>年</w:t>
      </w:r>
      <w:r w:rsidRPr="0033750C">
        <w:t>7</w:t>
      </w:r>
      <w:r w:rsidRPr="0033750C">
        <w:t>月</w:t>
      </w:r>
      <w:r w:rsidRPr="0033750C">
        <w:t>17</w:t>
      </w:r>
      <w:r w:rsidRPr="0033750C">
        <w:t>日</w:t>
      </w:r>
    </w:p>
    <w:p w14:paraId="499A4FD2" w14:textId="3FF4F7CB" w:rsidR="002F6647" w:rsidRPr="0033750C" w:rsidRDefault="002F6647" w:rsidP="0004628D">
      <w:pPr>
        <w:pStyle w:val="af4"/>
        <w:ind w:left="0"/>
        <w:jc w:val="right"/>
      </w:pPr>
    </w:p>
    <w:p w14:paraId="33D2EBAE" w14:textId="77777777" w:rsidR="002F6647" w:rsidRPr="0033750C" w:rsidRDefault="002F6647" w:rsidP="0004628D">
      <w:pPr>
        <w:pStyle w:val="af4"/>
        <w:ind w:left="0"/>
        <w:jc w:val="right"/>
      </w:pPr>
    </w:p>
    <w:p w14:paraId="38CFD812" w14:textId="762EBC1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夏老师：</w:t>
      </w:r>
    </w:p>
    <w:p w14:paraId="18A0F133"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7B52451" w14:textId="668C37F1" w:rsidR="00976FEB" w:rsidRPr="0033750C" w:rsidRDefault="00976FEB" w:rsidP="00976FEB">
      <w:pPr>
        <w:pStyle w:val="af2"/>
        <w:ind w:firstLine="420"/>
      </w:pPr>
      <w:r w:rsidRPr="0033750C">
        <w:t>很荣幸收到您的来信。我想问一下张教授还有其他时间段是</w:t>
      </w:r>
      <w:r w:rsidRPr="0033750C">
        <w:t>available</w:t>
      </w:r>
      <w:r w:rsidRPr="0033750C">
        <w:t>的吗？这个时间段我需要参加一场会议。祝老师工作顺利！</w:t>
      </w:r>
    </w:p>
    <w:p w14:paraId="6F71B606" w14:textId="76975C19" w:rsidR="00976FEB" w:rsidRPr="0033750C" w:rsidRDefault="00976FEB" w:rsidP="00976FEB">
      <w:pPr>
        <w:pStyle w:val="af2"/>
        <w:ind w:firstLine="420"/>
      </w:pPr>
      <w:r w:rsidRPr="0033750C">
        <w:t>此致</w:t>
      </w:r>
    </w:p>
    <w:p w14:paraId="7860E5A9" w14:textId="77777777" w:rsidR="00976FEB" w:rsidRPr="0033750C" w:rsidRDefault="00976FEB" w:rsidP="00976FEB">
      <w:pPr>
        <w:pStyle w:val="af4"/>
        <w:ind w:left="0"/>
      </w:pPr>
      <w:r w:rsidRPr="0033750C">
        <w:t>敬礼！</w:t>
      </w:r>
    </w:p>
    <w:p w14:paraId="38576A5F" w14:textId="77777777" w:rsidR="00976FEB" w:rsidRPr="0033750C" w:rsidRDefault="00976FEB" w:rsidP="00976FEB">
      <w:pPr>
        <w:pStyle w:val="af4"/>
        <w:ind w:left="0"/>
        <w:jc w:val="right"/>
      </w:pPr>
      <w:r w:rsidRPr="0033750C">
        <w:t>金刘超</w:t>
      </w:r>
    </w:p>
    <w:p w14:paraId="0C98A099" w14:textId="77777777" w:rsidR="00976FEB" w:rsidRPr="0033750C" w:rsidRDefault="00976FEB" w:rsidP="00976FEB">
      <w:pPr>
        <w:pStyle w:val="af4"/>
        <w:ind w:left="0"/>
        <w:jc w:val="right"/>
      </w:pPr>
      <w:r w:rsidRPr="0033750C">
        <w:t>2021</w:t>
      </w:r>
      <w:r w:rsidRPr="0033750C">
        <w:t>年</w:t>
      </w:r>
      <w:r w:rsidRPr="0033750C">
        <w:t>7</w:t>
      </w:r>
      <w:r w:rsidRPr="0033750C">
        <w:t>月</w:t>
      </w:r>
      <w:r w:rsidRPr="0033750C">
        <w:t>17</w:t>
      </w:r>
      <w:r w:rsidRPr="0033750C">
        <w:t>日</w:t>
      </w:r>
    </w:p>
    <w:p w14:paraId="50AAB92B" w14:textId="77777777" w:rsidR="00976FEB" w:rsidRPr="0033750C" w:rsidRDefault="00976FEB" w:rsidP="0004628D">
      <w:pPr>
        <w:pStyle w:val="af4"/>
        <w:ind w:left="0"/>
        <w:jc w:val="right"/>
      </w:pPr>
    </w:p>
    <w:p w14:paraId="248E44F8" w14:textId="483A8E8C" w:rsidR="002F6647" w:rsidRPr="0033750C" w:rsidRDefault="002F6647" w:rsidP="002F6647">
      <w:pPr>
        <w:pStyle w:val="af4"/>
        <w:ind w:left="0"/>
        <w:jc w:val="left"/>
      </w:pPr>
      <w:r w:rsidRPr="0033750C">
        <w:t>Dear Mr. Xia,</w:t>
      </w:r>
    </w:p>
    <w:p w14:paraId="097B6768" w14:textId="6ED4E7F6" w:rsidR="002F6647" w:rsidRPr="0033750C" w:rsidRDefault="002F6647" w:rsidP="002F6647">
      <w:pPr>
        <w:pStyle w:val="af4"/>
        <w:ind w:left="0" w:firstLine="420"/>
        <w:jc w:val="left"/>
      </w:pPr>
      <w:r w:rsidRPr="0033750C">
        <w:t>So sorry. I</w:t>
      </w:r>
      <w:r w:rsidR="00722F9A">
        <w:t>’</w:t>
      </w:r>
      <w:r w:rsidRPr="0033750C">
        <w:t xml:space="preserve">m afraid that I cannot attend the meeting at 2:30. How about 3:30? </w:t>
      </w:r>
    </w:p>
    <w:p w14:paraId="085902FD"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76F9DAB"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09CC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22A5" w14:textId="643BFC44" w:rsidR="002F6647" w:rsidRPr="0033750C" w:rsidRDefault="002F6647" w:rsidP="002F6647">
      <w:pPr>
        <w:pStyle w:val="af4"/>
        <w:ind w:left="0"/>
        <w:jc w:val="left"/>
      </w:pPr>
    </w:p>
    <w:p w14:paraId="61CFF9BF" w14:textId="77777777" w:rsidR="00C61E60" w:rsidRPr="0033750C" w:rsidRDefault="00C61E60" w:rsidP="00C61E60">
      <w:pPr>
        <w:pStyle w:val="af4"/>
        <w:ind w:left="0"/>
        <w:jc w:val="left"/>
      </w:pPr>
      <w:r w:rsidRPr="0033750C">
        <w:t>Dear Mr. Xia,</w:t>
      </w:r>
    </w:p>
    <w:p w14:paraId="43974690" w14:textId="4D5B4D49" w:rsidR="00C61E60" w:rsidRPr="0033750C" w:rsidRDefault="00C61E60" w:rsidP="00C61E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pm sounds good! Thank you for your patient help! Have a nice day!</w:t>
      </w:r>
    </w:p>
    <w:p w14:paraId="1D7AE7FF"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22D86A"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49AF1E" w14:textId="5AF8C2DA" w:rsidR="00C61E60" w:rsidRPr="0033750C" w:rsidRDefault="00C61E60" w:rsidP="002F6647">
      <w:pPr>
        <w:pStyle w:val="af4"/>
        <w:ind w:left="0"/>
        <w:jc w:val="left"/>
      </w:pPr>
    </w:p>
    <w:p w14:paraId="14580256" w14:textId="0F5E4841" w:rsidR="00B83C8C" w:rsidRPr="0033750C" w:rsidRDefault="00B83C8C" w:rsidP="002F6647">
      <w:pPr>
        <w:pStyle w:val="af4"/>
        <w:ind w:left="0"/>
        <w:jc w:val="left"/>
      </w:pPr>
    </w:p>
    <w:p w14:paraId="2F06A321" w14:textId="2CAD07B3" w:rsidR="00B83C8C" w:rsidRPr="0033750C" w:rsidRDefault="00B83C8C" w:rsidP="002F6647">
      <w:pPr>
        <w:pStyle w:val="af4"/>
        <w:ind w:left="0"/>
        <w:jc w:val="left"/>
      </w:pPr>
    </w:p>
    <w:p w14:paraId="64CF2C38" w14:textId="5AAE288B" w:rsidR="00B83C8C" w:rsidRPr="0033750C" w:rsidRDefault="00B83C8C" w:rsidP="00B83C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老师：</w:t>
      </w:r>
    </w:p>
    <w:p w14:paraId="7AE046EB" w14:textId="77777777" w:rsidR="00B83C8C" w:rsidRPr="0033750C" w:rsidRDefault="00B83C8C" w:rsidP="00B83C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90D98C4" w14:textId="5F5C37B2" w:rsidR="00B83C8C" w:rsidRPr="0033750C" w:rsidRDefault="00B83C8C" w:rsidP="00B83C8C">
      <w:pPr>
        <w:pStyle w:val="af2"/>
        <w:ind w:firstLine="420"/>
      </w:pPr>
      <w:r w:rsidRPr="0033750C">
        <w:t>我是来自四川大学的金刘超。刚刚我和张峻老师聊了一会儿，他建议我可以联系一下李冕老师。但是李冕老师现在不在学校，可以方便加一下李冕老师的微信或者飞书吗？</w:t>
      </w:r>
    </w:p>
    <w:p w14:paraId="69AA4030" w14:textId="77777777" w:rsidR="00B83C8C" w:rsidRPr="0033750C" w:rsidRDefault="00B83C8C" w:rsidP="00B83C8C">
      <w:pPr>
        <w:pStyle w:val="af2"/>
        <w:ind w:firstLine="420"/>
      </w:pPr>
      <w:r w:rsidRPr="0033750C">
        <w:t>此致</w:t>
      </w:r>
    </w:p>
    <w:p w14:paraId="436D58FD" w14:textId="77777777" w:rsidR="00B83C8C" w:rsidRPr="0033750C" w:rsidRDefault="00B83C8C" w:rsidP="00B83C8C">
      <w:pPr>
        <w:pStyle w:val="af4"/>
        <w:ind w:left="0"/>
      </w:pPr>
      <w:r w:rsidRPr="0033750C">
        <w:t>敬礼！</w:t>
      </w:r>
    </w:p>
    <w:p w14:paraId="54FBBCCC" w14:textId="77777777" w:rsidR="00B83C8C" w:rsidRPr="0033750C" w:rsidRDefault="00B83C8C" w:rsidP="00B83C8C">
      <w:pPr>
        <w:pStyle w:val="af4"/>
        <w:ind w:left="0"/>
        <w:jc w:val="right"/>
      </w:pPr>
      <w:r w:rsidRPr="0033750C">
        <w:t>金刘超</w:t>
      </w:r>
    </w:p>
    <w:p w14:paraId="050D2849" w14:textId="75718AD8" w:rsidR="00B83C8C" w:rsidRPr="0033750C" w:rsidRDefault="00B83C8C" w:rsidP="00B83C8C">
      <w:pPr>
        <w:pStyle w:val="af4"/>
        <w:ind w:left="0"/>
        <w:jc w:val="right"/>
      </w:pPr>
      <w:r w:rsidRPr="0033750C">
        <w:t>2021</w:t>
      </w:r>
      <w:r w:rsidRPr="0033750C">
        <w:t>年</w:t>
      </w:r>
      <w:r w:rsidRPr="0033750C">
        <w:t>7</w:t>
      </w:r>
      <w:r w:rsidRPr="0033750C">
        <w:t>月</w:t>
      </w:r>
      <w:r w:rsidRPr="0033750C">
        <w:t>18</w:t>
      </w:r>
      <w:r w:rsidRPr="0033750C">
        <w:t>日</w:t>
      </w:r>
    </w:p>
    <w:p w14:paraId="391A153B" w14:textId="77777777" w:rsidR="00382DDE" w:rsidRPr="0033750C" w:rsidRDefault="00382DDE" w:rsidP="00365E6C">
      <w:pPr>
        <w:pStyle w:val="af4"/>
        <w:ind w:left="0"/>
        <w:jc w:val="right"/>
      </w:pPr>
    </w:p>
    <w:p w14:paraId="649DCE60" w14:textId="77777777" w:rsidR="00365E6C" w:rsidRPr="0033750C" w:rsidRDefault="00365E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D895688" w14:textId="12F53924" w:rsidR="00522E98" w:rsidRPr="0033750C" w:rsidRDefault="00522E9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an appointment for recent meeting</w:t>
      </w:r>
    </w:p>
    <w:p w14:paraId="7F9FFA79" w14:textId="5683E8DD" w:rsidR="00F72468" w:rsidRPr="0033750C" w:rsidRDefault="00F7246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3758E254" w14:textId="6DE53040"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I can make an appointment with you tomorrow afternoon after 2pm or the day after tomorrow.</w:t>
      </w:r>
    </w:p>
    <w:p w14:paraId="3003B116" w14:textId="1A257EA2"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e to the lab visiting activities for the major electronic engineering,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opportunity to go to your office. But I am still longing for visiting you because my current research is about using origami metamaterial for energy harvesting. I want to figure out the structure or system of origami metamaterial with highest efficiency for energy harvesting. Therefore, your opinion may inspire me and give me a fantastic direction for future research. </w:t>
      </w:r>
      <w:r w:rsidR="00522E98" w:rsidRPr="0033750C">
        <w:rPr>
          <w:rFonts w:ascii="Times New Roman" w:eastAsia="SimSun" w:hAnsi="Times New Roman" w:cs="Times New Roman"/>
          <w:color w:val="1F497D"/>
          <w:kern w:val="0"/>
          <w:sz w:val="22"/>
        </w:rPr>
        <w:t>I was wondering whether it is available for your during these time periods.</w:t>
      </w:r>
    </w:p>
    <w:p w14:paraId="79B4BA51" w14:textId="77777777" w:rsidR="00522E98" w:rsidRPr="0033750C" w:rsidRDefault="00522E98" w:rsidP="00522E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55CAAD7" w14:textId="77777777"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12C5DB" w14:textId="2D2D4159"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30B0A0" w14:textId="32F4B3EE" w:rsidR="00D6609B" w:rsidRPr="0033750C" w:rsidRDefault="00D6609B" w:rsidP="00522E98">
      <w:pPr>
        <w:widowControl/>
        <w:jc w:val="left"/>
        <w:rPr>
          <w:rFonts w:ascii="Times New Roman" w:eastAsia="SimSun" w:hAnsi="Times New Roman" w:cs="Times New Roman"/>
          <w:color w:val="1F497D"/>
          <w:kern w:val="0"/>
          <w:sz w:val="22"/>
        </w:rPr>
      </w:pPr>
    </w:p>
    <w:p w14:paraId="661C4034" w14:textId="0AD665D5" w:rsidR="00D6609B" w:rsidRPr="0033750C" w:rsidRDefault="00D6609B" w:rsidP="00D66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64D7FC1B" w14:textId="7B9146B9" w:rsidR="00D6609B" w:rsidRPr="0033750C" w:rsidRDefault="00D6609B" w:rsidP="00D6609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4 pm tomorrow is ok for me. Thank you very much for your patient help. See you then!</w:t>
      </w:r>
    </w:p>
    <w:p w14:paraId="4CEF8341"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B4096"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A78813" w14:textId="448572E8" w:rsidR="00D6609B" w:rsidRPr="0033750C" w:rsidRDefault="00D6609B" w:rsidP="00522E98">
      <w:pPr>
        <w:widowControl/>
        <w:jc w:val="left"/>
        <w:rPr>
          <w:rFonts w:ascii="Times New Roman" w:eastAsia="SimSun" w:hAnsi="Times New Roman" w:cs="Times New Roman"/>
          <w:color w:val="1F497D"/>
          <w:kern w:val="0"/>
          <w:sz w:val="22"/>
        </w:rPr>
      </w:pPr>
    </w:p>
    <w:p w14:paraId="4E961336" w14:textId="6E6BCBCA" w:rsidR="00E92D36" w:rsidRPr="0033750C" w:rsidRDefault="00E92D36" w:rsidP="00522E98">
      <w:pPr>
        <w:widowControl/>
        <w:jc w:val="left"/>
        <w:rPr>
          <w:rFonts w:ascii="Times New Roman" w:eastAsia="SimSun" w:hAnsi="Times New Roman" w:cs="Times New Roman"/>
          <w:color w:val="1F497D"/>
          <w:kern w:val="0"/>
          <w:sz w:val="22"/>
        </w:rPr>
      </w:pPr>
    </w:p>
    <w:p w14:paraId="231EFA4B" w14:textId="3006971B" w:rsidR="00E92D36" w:rsidRPr="0033750C" w:rsidRDefault="00E92D36" w:rsidP="00E92D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674CB7C" w14:textId="19732883" w:rsidR="00E92D36" w:rsidRPr="0033750C" w:rsidRDefault="00E92D36" w:rsidP="00E92D36">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doing? I have arrived at Westlake University for summer camp and I will have an interview this afternoon. I was wondering which time is available for you tomorrow so that I can pay a visit to you. I will also work as a summer research internship at Westlake University for a whole month starting on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Hope we will meet at the campus. Have a nice day!</w:t>
      </w:r>
    </w:p>
    <w:p w14:paraId="79AF55BF" w14:textId="77777777"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796A69" w14:textId="347FB8AE"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DCC594" w14:textId="0A94747E" w:rsidR="00923E7D" w:rsidRPr="0033750C" w:rsidRDefault="00923E7D" w:rsidP="00E92D36">
      <w:pPr>
        <w:widowControl/>
        <w:jc w:val="left"/>
        <w:rPr>
          <w:rFonts w:ascii="Times New Roman" w:eastAsia="SimSun" w:hAnsi="Times New Roman" w:cs="Times New Roman"/>
          <w:color w:val="1F497D"/>
          <w:kern w:val="0"/>
          <w:sz w:val="22"/>
        </w:rPr>
      </w:pPr>
    </w:p>
    <w:p w14:paraId="1B3C6E47" w14:textId="70BAC130" w:rsidR="00923E7D" w:rsidRPr="0033750C" w:rsidRDefault="00923E7D" w:rsidP="00923E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85F4CF7" w14:textId="399496CE" w:rsidR="00923E7D" w:rsidRPr="0033750C" w:rsidRDefault="00923E7D" w:rsidP="00923E7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3 pm tomorrow is ok for me. Thank you very much for squeezing time out of your busy schedule. See you then!</w:t>
      </w:r>
    </w:p>
    <w:p w14:paraId="7B18A241"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1581A2"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45C250" w14:textId="77777777" w:rsidR="00923E7D" w:rsidRPr="0033750C" w:rsidRDefault="00923E7D" w:rsidP="00E92D36">
      <w:pPr>
        <w:widowControl/>
        <w:jc w:val="left"/>
        <w:rPr>
          <w:rFonts w:ascii="Times New Roman" w:eastAsia="SimSun" w:hAnsi="Times New Roman" w:cs="Times New Roman"/>
          <w:color w:val="1F497D"/>
          <w:kern w:val="0"/>
          <w:sz w:val="22"/>
        </w:rPr>
      </w:pPr>
    </w:p>
    <w:p w14:paraId="38760808" w14:textId="77777777" w:rsidR="00E92D36" w:rsidRPr="0033750C" w:rsidRDefault="00E92D36" w:rsidP="00522E98">
      <w:pPr>
        <w:widowControl/>
        <w:jc w:val="left"/>
        <w:rPr>
          <w:rFonts w:ascii="Times New Roman" w:eastAsia="SimSun" w:hAnsi="Times New Roman" w:cs="Times New Roman"/>
          <w:color w:val="1F497D"/>
          <w:kern w:val="0"/>
          <w:sz w:val="22"/>
        </w:rPr>
      </w:pPr>
    </w:p>
    <w:p w14:paraId="51EEDC96" w14:textId="77777777" w:rsidR="00522E98" w:rsidRPr="0033750C" w:rsidRDefault="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4607D5" w14:textId="3E3D54E6" w:rsidR="00FC704E" w:rsidRPr="0033750C" w:rsidRDefault="00FC704E" w:rsidP="00FC704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19A72643" w14:textId="39FE0A00" w:rsidR="00FC704E" w:rsidRPr="0033750C" w:rsidRDefault="00FC704E" w:rsidP="00FC704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very much for your concern.</w:t>
      </w:r>
    </w:p>
    <w:p w14:paraId="3C738E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2C4C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9DE423" w14:textId="77777777" w:rsidR="00FC704E" w:rsidRPr="0033750C" w:rsidRDefault="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FA6239" w14:textId="6EFCA048" w:rsidR="00910B6D" w:rsidRPr="0033750C" w:rsidRDefault="00910B6D" w:rsidP="00910B6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4A96EDFD" w14:textId="5A87F893" w:rsidR="00910B6D" w:rsidRPr="0033750C" w:rsidRDefault="00910B6D" w:rsidP="00910B6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My transcript is attached to this email. Thank you very much for your concern.</w:t>
      </w:r>
    </w:p>
    <w:p w14:paraId="1B34CF1D"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A5AF5"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F71FF8" w14:textId="77777777" w:rsidR="00910B6D" w:rsidRPr="0033750C" w:rsidRDefault="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3CC1ED5" w14:textId="6C6FE6D3"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tone,</w:t>
      </w:r>
    </w:p>
    <w:p w14:paraId="78C7C19E" w14:textId="2BD80B2A"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DPhil position available for 2022. If yes, I want to apply for it.</w:t>
      </w:r>
    </w:p>
    <w:p w14:paraId="225BCE80" w14:textId="09F9BB4C" w:rsidR="00736AED" w:rsidRPr="0033750C" w:rsidRDefault="004567B4"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luid mechanics</w:t>
      </w:r>
      <w:r w:rsidR="00736AED" w:rsidRPr="0033750C">
        <w:rPr>
          <w:rFonts w:ascii="Times New Roman" w:eastAsia="SimSun" w:hAnsi="Times New Roman" w:cs="Times New Roman"/>
          <w:color w:val="1F497D"/>
          <w:kern w:val="0"/>
          <w:sz w:val="22"/>
        </w:rPr>
        <w:t xml:space="preserve">-one of your research interests-is the field that I am very interested in, and it is also a direction that I have been working hard to research and explore. From the narration of my friends and my personal searching, I am very longing for the study and research environment of the </w:t>
      </w:r>
      <w:r w:rsidRPr="0033750C">
        <w:rPr>
          <w:rFonts w:ascii="Times New Roman" w:eastAsia="SimSun" w:hAnsi="Times New Roman" w:cs="Times New Roman"/>
          <w:color w:val="1F497D"/>
          <w:kern w:val="0"/>
          <w:sz w:val="22"/>
        </w:rPr>
        <w:t xml:space="preserve">University of Oxford </w:t>
      </w:r>
      <w:r w:rsidR="00736AED" w:rsidRPr="0033750C">
        <w:rPr>
          <w:rFonts w:ascii="Times New Roman" w:eastAsia="SimSun" w:hAnsi="Times New Roman" w:cs="Times New Roman"/>
          <w:color w:val="1F497D"/>
          <w:kern w:val="0"/>
          <w:sz w:val="22"/>
        </w:rPr>
        <w:t xml:space="preserve">and looking forward to learning there. I was wondering whether you could be so kind to provide me with the opportunity of a DPhil in </w:t>
      </w:r>
      <w:r w:rsidRPr="0033750C">
        <w:rPr>
          <w:rFonts w:ascii="Times New Roman" w:eastAsia="SimSun" w:hAnsi="Times New Roman" w:cs="Times New Roman"/>
          <w:color w:val="1F497D"/>
          <w:kern w:val="0"/>
          <w:sz w:val="22"/>
        </w:rPr>
        <w:t>University of Oxford</w:t>
      </w:r>
      <w:r w:rsidR="00736AED" w:rsidRPr="0033750C">
        <w:rPr>
          <w:rFonts w:ascii="Times New Roman" w:eastAsia="SimSun" w:hAnsi="Times New Roman" w:cs="Times New Roman"/>
          <w:color w:val="1F497D"/>
          <w:kern w:val="0"/>
          <w:sz w:val="22"/>
        </w:rPr>
        <w:t>. My CV is attached to this email.</w:t>
      </w:r>
    </w:p>
    <w:p w14:paraId="370DC0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25B0B3FA"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6F5350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800BBD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F320C15"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E063C39"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3041323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02F79AF"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5C2064"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B249F6"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F7E077" w14:textId="6B00B87B"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636B3F2C" w14:textId="67266893"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24636443" w14:textId="26C61044" w:rsidR="00736AED" w:rsidRPr="0033750C" w:rsidRDefault="00736AED"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ero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Cambridge and looking forward to learning there. I was wondering whether you could be so kind to provide me with the opportunity of a Ph.D. in University of Cambridge. My CV is attached to this email.</w:t>
      </w:r>
    </w:p>
    <w:p w14:paraId="140A19B0"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6288230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BB4457E"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DDAC1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504711"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EC360A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186065F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533EF59"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71FB87"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F4431"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D61C46" w14:textId="48071F79" w:rsidR="00841486" w:rsidRPr="0033750C" w:rsidRDefault="00841486" w:rsidP="008414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ao,</w:t>
      </w:r>
    </w:p>
    <w:p w14:paraId="76076BE3" w14:textId="185EAFED"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15C2E817" w14:textId="6956FCF6" w:rsidR="00841486" w:rsidRPr="0033750C" w:rsidRDefault="00841486" w:rsidP="0084148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Thermal and environmental engineering -one of your research interests-is the field that I am very interested in, and it is also a direction that I have been working hard to research and explore. From the narration of my friends and my personal searching, I am very longing for the study and research environment of the HKU and looking forward to learning there. I was wondering whether you could be so kind to provide me with the opportunity of Ph.D. in HKU. My CV is attached to this email.</w:t>
      </w:r>
    </w:p>
    <w:p w14:paraId="714E814F"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6BC3B46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DED95D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E99FD4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4971C2E"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4210D2B"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5302F92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41CE811"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B608"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F77DC" w14:textId="77777777" w:rsidR="00841486" w:rsidRPr="0033750C" w:rsidRDefault="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15DBC4" w14:textId="3975F2C6"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ee,</w:t>
      </w:r>
    </w:p>
    <w:p w14:paraId="209CDC80" w14:textId="3EB4571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3CC3DC5D" w14:textId="3ABC84BE"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is the field that I am very interested in, and it is also a direction that I have been working hard to research and explore. From the narration of my friends and my personal searching, I am very longing for the study and research environment of the NUS and looking forward to learning there. I was wondering whether you could be so kind to provide me with the opportunity of Ph.D. in NUS. My CV is attached to this email.</w:t>
      </w:r>
    </w:p>
    <w:p w14:paraId="40E9A8A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5EF8432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535B86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8F094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0836B9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CC2433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0398540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DCE80A"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BE8A66"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2AF56B"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C670F3B" w14:textId="2630FB71"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08C01464" w14:textId="7FA5BEC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4BDAFE85" w14:textId="4EACE3E7"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omputational fluid 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HKUST and looking forward to learning there. I was wondering whether you could be so kind to provide me with the opportunity of Ph.D. in HKUST. My CV is attached to this email.</w:t>
      </w:r>
    </w:p>
    <w:p w14:paraId="2B63050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10C435FC"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257BB9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AC589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73E525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CE98D7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76E4574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0F64612"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EAE864"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07C8E"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CC43B0" w14:textId="077F01B0" w:rsidR="00DB318A" w:rsidRPr="0033750C" w:rsidRDefault="00DB318A" w:rsidP="00DB31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Gil Opina Jr,</w:t>
      </w:r>
    </w:p>
    <w:p w14:paraId="5C9F661B" w14:textId="098A8D59"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0F4D7EA6" w14:textId="68A767E9" w:rsidR="00DB318A" w:rsidRPr="0033750C" w:rsidRDefault="00DB318A" w:rsidP="00DB318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vehicles-one of your research interests-is the field that I am very interested in, and it is also a direction that I have been working hard to research and explore. From the narration of my friends and my personal searching, I am very longing for the study and research environment of the NTU and looking forward to learning there. I was wondering whether you could be so kind to provide me with the opportunity of Ph.D. in NTU. My CV is attached to this email.</w:t>
      </w:r>
    </w:p>
    <w:p w14:paraId="2B005343" w14:textId="1837F03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46870A94"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5ADB66B"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43BFADE"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13E1E0" w14:textId="5B066D25"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0961B5B" w14:textId="2A90264B"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21CD364D"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8A8FF6A"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5B5E5F"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7F7585" w14:textId="77777777" w:rsidR="00DB318A" w:rsidRPr="0033750C" w:rsidRDefault="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6F3444" w14:textId="1AE81522"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1534DEA9" w14:textId="7A767D39" w:rsidR="00276DB3" w:rsidRPr="0033750C" w:rsidRDefault="00276DB3" w:rsidP="00276DB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just attended the interview and feel good. I hope to be able to engage in research under your guidance in the future. Have a good day!</w:t>
      </w:r>
    </w:p>
    <w:p w14:paraId="284EB796"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E5C630"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1DB32A" w14:textId="77777777" w:rsidR="00276DB3" w:rsidRPr="0033750C" w:rsidRDefault="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57823C" w14:textId="1366CEF1" w:rsidR="0018049B" w:rsidRPr="0033750C" w:rsidRDefault="0018049B" w:rsidP="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3F2BFCBB" w14:textId="77777777" w:rsidR="0018049B" w:rsidRPr="0033750C" w:rsidRDefault="0018049B" w:rsidP="001804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58B6FF9" w14:textId="73E76C70" w:rsidR="0018049B" w:rsidRPr="0033750C" w:rsidRDefault="0018049B" w:rsidP="0018049B">
      <w:pPr>
        <w:pStyle w:val="af2"/>
        <w:ind w:firstLine="420"/>
      </w:pPr>
      <w:r w:rsidRPr="0033750C">
        <w:t>很遗憾的告诉教授，我在车辆与运载学院的夏令营中未获得优秀营员。我知道我离进入车辆与运载学院还有一定的距离</w:t>
      </w:r>
      <w:r w:rsidR="00365E6C" w:rsidRPr="0033750C">
        <w:t>。</w:t>
      </w:r>
      <w:r w:rsidRPr="0033750C">
        <w:t>但是我不会气馁，继续努力。谢谢教授的帮助。</w:t>
      </w:r>
    </w:p>
    <w:p w14:paraId="2153555D" w14:textId="77777777" w:rsidR="0018049B" w:rsidRPr="0033750C" w:rsidRDefault="0018049B" w:rsidP="0018049B">
      <w:pPr>
        <w:pStyle w:val="af2"/>
        <w:ind w:firstLine="420"/>
      </w:pPr>
      <w:r w:rsidRPr="0033750C">
        <w:t>此致</w:t>
      </w:r>
    </w:p>
    <w:p w14:paraId="14FE8337" w14:textId="77777777" w:rsidR="0018049B" w:rsidRPr="0033750C" w:rsidRDefault="0018049B" w:rsidP="0018049B">
      <w:pPr>
        <w:pStyle w:val="af4"/>
        <w:ind w:left="0"/>
      </w:pPr>
      <w:r w:rsidRPr="0033750C">
        <w:t>敬礼！</w:t>
      </w:r>
    </w:p>
    <w:p w14:paraId="02FC91D4" w14:textId="77777777" w:rsidR="0018049B" w:rsidRPr="0033750C" w:rsidRDefault="0018049B" w:rsidP="0018049B">
      <w:pPr>
        <w:pStyle w:val="af4"/>
        <w:ind w:left="0"/>
        <w:jc w:val="right"/>
      </w:pPr>
      <w:r w:rsidRPr="0033750C">
        <w:t>金刘超</w:t>
      </w:r>
    </w:p>
    <w:p w14:paraId="2E731203" w14:textId="510763EB" w:rsidR="0018049B" w:rsidRPr="0033750C" w:rsidRDefault="0018049B" w:rsidP="0018049B">
      <w:pPr>
        <w:pStyle w:val="af4"/>
        <w:ind w:left="0"/>
        <w:jc w:val="right"/>
      </w:pPr>
      <w:r w:rsidRPr="0033750C">
        <w:t>2021</w:t>
      </w:r>
      <w:r w:rsidRPr="0033750C">
        <w:t>年</w:t>
      </w:r>
      <w:r w:rsidRPr="0033750C">
        <w:t>7</w:t>
      </w:r>
      <w:r w:rsidRPr="0033750C">
        <w:t>月</w:t>
      </w:r>
      <w:r w:rsidRPr="0033750C">
        <w:t>9</w:t>
      </w:r>
      <w:r w:rsidRPr="0033750C">
        <w:t>日</w:t>
      </w:r>
    </w:p>
    <w:p w14:paraId="18BD5AF7" w14:textId="77777777" w:rsidR="0018049B" w:rsidRPr="0033750C" w:rsidRDefault="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7A9E20" w14:textId="0C364337" w:rsidR="00B13450" w:rsidRPr="0033750C" w:rsidRDefault="00B13450" w:rsidP="00B1345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the Chinese Tail English Talk</w:t>
      </w:r>
    </w:p>
    <w:p w14:paraId="358CD509" w14:textId="2ECC08CE"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cDougall,</w:t>
      </w:r>
    </w:p>
    <w:p w14:paraId="76D58B00" w14:textId="58051402"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B13450" w:rsidRPr="0033750C">
        <w:rPr>
          <w:rFonts w:ascii="Times New Roman" w:eastAsia="SimSun" w:hAnsi="Times New Roman" w:cs="Times New Roman"/>
          <w:color w:val="1F497D"/>
          <w:kern w:val="0"/>
          <w:sz w:val="22"/>
        </w:rPr>
        <w:t>Christopher</w:t>
      </w:r>
      <w:r w:rsidRPr="0033750C">
        <w:rPr>
          <w:rFonts w:ascii="Times New Roman" w:eastAsia="SimSun" w:hAnsi="Times New Roman" w:cs="Times New Roman"/>
          <w:color w:val="1F497D"/>
          <w:kern w:val="0"/>
          <w:sz w:val="22"/>
        </w:rPr>
        <w:t xml:space="preserve"> Jin from SCUPI 2018 (Student ID: 2018141521058). I am writing to ask when the results of the Chinese Tail English Talk will be published because the deadline </w:t>
      </w:r>
      <w:r w:rsidR="00B13450"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is activity has passed almost three month</w:t>
      </w:r>
      <w:r w:rsidR="00B13450"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p>
    <w:p w14:paraId="0855D15C" w14:textId="77777777"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5F4D7A61" w14:textId="77777777"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B4D2F" w14:textId="0A01665B" w:rsidR="007E5896" w:rsidRPr="0033750C" w:rsidRDefault="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A36F8F6" w14:textId="2F2AF30F"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69F9C11E"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D728E3E" w14:textId="3AA3D60E"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在您提供给我们的信息里面：本次夏令营往返交通、食宿均自理。夏令营活动补助总金额</w:t>
      </w:r>
      <w:r w:rsidRPr="0033750C">
        <w:rPr>
          <w:rFonts w:ascii="Times New Roman" w:eastAsia="SimSun" w:hAnsi="Times New Roman" w:cs="Times New Roman"/>
          <w:color w:val="1F497D"/>
          <w:kern w:val="0"/>
          <w:sz w:val="22"/>
        </w:rPr>
        <w:t>300</w:t>
      </w:r>
      <w:r w:rsidRPr="0033750C">
        <w:rPr>
          <w:rFonts w:ascii="Times New Roman" w:eastAsia="SimSun" w:hAnsi="Times New Roman" w:cs="Times New Roman"/>
          <w:color w:val="1F497D"/>
          <w:kern w:val="0"/>
          <w:sz w:val="22"/>
        </w:rPr>
        <w:t>元</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人（不含交大本科在校学生），外校学生请点击链接（</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填写相关报销信息（截止时间：</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上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点）。</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这个链接好像有问题，我点进去跳转出来的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公益英汉小词典</w:t>
      </w:r>
      <w:r w:rsidRPr="0033750C">
        <w:rPr>
          <w:rFonts w:ascii="Times New Roman" w:eastAsia="SimSun" w:hAnsi="Times New Roman" w:cs="Times New Roman"/>
          <w:color w:val="1F497D"/>
          <w:kern w:val="0"/>
          <w:sz w:val="22"/>
        </w:rPr>
        <w:t>”</w:t>
      </w:r>
      <w:r w:rsidR="0026776E" w:rsidRPr="0033750C">
        <w:rPr>
          <w:rFonts w:ascii="Times New Roman" w:eastAsia="SimSun" w:hAnsi="Times New Roman" w:cs="Times New Roman"/>
          <w:color w:val="1F497D"/>
          <w:kern w:val="0"/>
          <w:sz w:val="22"/>
        </w:rPr>
        <w:t>，不清楚是为什么。感谢您的帮助！祝您工作顺利！</w:t>
      </w:r>
    </w:p>
    <w:p w14:paraId="1EC79B0B" w14:textId="77777777" w:rsidR="002729A8" w:rsidRPr="0033750C" w:rsidRDefault="002729A8" w:rsidP="002729A8">
      <w:pPr>
        <w:pStyle w:val="af2"/>
        <w:ind w:firstLine="420"/>
      </w:pPr>
      <w:r w:rsidRPr="0033750C">
        <w:t>此致</w:t>
      </w:r>
    </w:p>
    <w:p w14:paraId="6A93C983" w14:textId="77777777" w:rsidR="002729A8" w:rsidRPr="0033750C" w:rsidRDefault="002729A8" w:rsidP="002729A8">
      <w:pPr>
        <w:pStyle w:val="af4"/>
        <w:ind w:left="0"/>
      </w:pPr>
      <w:r w:rsidRPr="0033750C">
        <w:t>敬礼！</w:t>
      </w:r>
    </w:p>
    <w:p w14:paraId="42A6A299" w14:textId="77777777" w:rsidR="002729A8" w:rsidRPr="0033750C" w:rsidRDefault="002729A8" w:rsidP="002729A8">
      <w:pPr>
        <w:pStyle w:val="af4"/>
        <w:ind w:left="0"/>
        <w:jc w:val="right"/>
      </w:pPr>
      <w:r w:rsidRPr="0033750C">
        <w:t>金刘超</w:t>
      </w:r>
    </w:p>
    <w:p w14:paraId="0DB892AA" w14:textId="77777777" w:rsidR="002729A8" w:rsidRPr="0033750C" w:rsidRDefault="002729A8" w:rsidP="002729A8">
      <w:pPr>
        <w:pStyle w:val="af4"/>
        <w:ind w:left="0"/>
        <w:jc w:val="right"/>
      </w:pPr>
      <w:r w:rsidRPr="0033750C">
        <w:t>2021</w:t>
      </w:r>
      <w:r w:rsidRPr="0033750C">
        <w:t>年</w:t>
      </w:r>
      <w:r w:rsidRPr="0033750C">
        <w:t>7</w:t>
      </w:r>
      <w:r w:rsidRPr="0033750C">
        <w:t>月</w:t>
      </w:r>
      <w:r w:rsidRPr="0033750C">
        <w:t>7</w:t>
      </w:r>
      <w:r w:rsidRPr="0033750C">
        <w:t>日</w:t>
      </w:r>
    </w:p>
    <w:p w14:paraId="3D7B31E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6D49A7" w14:textId="1D902229"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上海交通大学密西根学院：</w:t>
      </w:r>
    </w:p>
    <w:p w14:paraId="19AF6835"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93D793D"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46611E02" w14:textId="77777777" w:rsidR="002729A8" w:rsidRPr="0033750C" w:rsidRDefault="002729A8" w:rsidP="002729A8">
      <w:pPr>
        <w:pStyle w:val="af2"/>
        <w:ind w:firstLine="420"/>
      </w:pPr>
      <w:r w:rsidRPr="0033750C">
        <w:t>此致</w:t>
      </w:r>
    </w:p>
    <w:p w14:paraId="16C90E84" w14:textId="77777777" w:rsidR="002729A8" w:rsidRPr="0033750C" w:rsidRDefault="002729A8" w:rsidP="002729A8">
      <w:pPr>
        <w:pStyle w:val="af4"/>
        <w:ind w:left="0"/>
      </w:pPr>
      <w:r w:rsidRPr="0033750C">
        <w:t>敬礼！</w:t>
      </w:r>
    </w:p>
    <w:p w14:paraId="3A3EA4FC" w14:textId="77777777" w:rsidR="002729A8" w:rsidRPr="0033750C" w:rsidRDefault="002729A8" w:rsidP="002729A8">
      <w:pPr>
        <w:pStyle w:val="af4"/>
        <w:ind w:left="0"/>
        <w:jc w:val="right"/>
      </w:pPr>
      <w:r w:rsidRPr="0033750C">
        <w:t>金刘超</w:t>
      </w:r>
    </w:p>
    <w:p w14:paraId="104C38E2" w14:textId="3D7BC7AC" w:rsidR="002729A8" w:rsidRPr="0033750C" w:rsidRDefault="002729A8" w:rsidP="002729A8">
      <w:pPr>
        <w:pStyle w:val="af4"/>
        <w:ind w:left="0"/>
        <w:jc w:val="right"/>
      </w:pPr>
      <w:r w:rsidRPr="0033750C">
        <w:t>2021</w:t>
      </w:r>
      <w:r w:rsidRPr="0033750C">
        <w:t>年</w:t>
      </w:r>
      <w:r w:rsidRPr="0033750C">
        <w:t>7</w:t>
      </w:r>
      <w:r w:rsidRPr="0033750C">
        <w:t>月</w:t>
      </w:r>
      <w:r w:rsidRPr="0033750C">
        <w:t>7</w:t>
      </w:r>
      <w:r w:rsidRPr="0033750C">
        <w:t>日</w:t>
      </w:r>
    </w:p>
    <w:p w14:paraId="7139187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65903A" w14:textId="6D51ABCF" w:rsidR="0053778E" w:rsidRPr="0033750C" w:rsidRDefault="0053778E" w:rsidP="005377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Cui</w:t>
      </w:r>
      <w:r w:rsidR="00850221" w:rsidRPr="0033750C">
        <w:rPr>
          <w:rFonts w:ascii="Times New Roman" w:eastAsia="SimSun" w:hAnsi="Times New Roman" w:cs="Times New Roman"/>
          <w:color w:val="1F497D"/>
          <w:kern w:val="0"/>
          <w:sz w:val="22"/>
        </w:rPr>
        <w:t>,</w:t>
      </w:r>
    </w:p>
    <w:p w14:paraId="05C17261" w14:textId="1C8772E1" w:rsidR="00850221" w:rsidRPr="0033750C" w:rsidRDefault="0053778E" w:rsidP="005377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hear from you. I will prepare for the interview seriously and strive to be accepted in this direction. If possible, I look forward to doing research under your guidance in the future. </w:t>
      </w:r>
      <w:r w:rsidR="00850221" w:rsidRPr="0033750C">
        <w:rPr>
          <w:rFonts w:ascii="Times New Roman" w:eastAsia="SimSun" w:hAnsi="Times New Roman" w:cs="Times New Roman"/>
          <w:color w:val="1F497D"/>
          <w:kern w:val="0"/>
          <w:sz w:val="22"/>
        </w:rPr>
        <w:t>Thank you!</w:t>
      </w:r>
    </w:p>
    <w:p w14:paraId="3BFDB867" w14:textId="77777777" w:rsidR="00850221"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120C0" w14:textId="4C4D7840" w:rsidR="0053778E"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3778E" w:rsidRPr="0033750C">
        <w:rPr>
          <w:rFonts w:ascii="Times New Roman" w:eastAsia="SimSun" w:hAnsi="Times New Roman" w:cs="Times New Roman"/>
          <w:color w:val="1F497D"/>
          <w:kern w:val="0"/>
          <w:sz w:val="22"/>
        </w:rPr>
        <w:br w:type="page"/>
      </w:r>
    </w:p>
    <w:p w14:paraId="561FD15F" w14:textId="23087A86"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1DB01749" w14:textId="549E15A4"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and also the summer research internship at Westlake University.</w:t>
      </w:r>
      <w:r w:rsidR="00424F75" w:rsidRPr="0033750C">
        <w:rPr>
          <w:rFonts w:ascii="Times New Roman" w:eastAsia="SimSun" w:hAnsi="Times New Roman" w:cs="Times New Roman"/>
          <w:color w:val="1F497D"/>
          <w:kern w:val="0"/>
          <w:sz w:val="22"/>
        </w:rPr>
        <w:t xml:space="preserve"> Thank you so much for your kind help.</w:t>
      </w:r>
      <w:r w:rsidRPr="0033750C">
        <w:rPr>
          <w:rFonts w:ascii="Times New Roman" w:eastAsia="SimSun" w:hAnsi="Times New Roman" w:cs="Times New Roman"/>
          <w:color w:val="1F497D"/>
          <w:kern w:val="0"/>
          <w:sz w:val="22"/>
        </w:rPr>
        <w:t xml:space="preserve"> I cannot wait to see you at Westlake University! I will keep on updating the information with you.</w:t>
      </w:r>
    </w:p>
    <w:p w14:paraId="077A02F8"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A54A49" w14:textId="4A9AF8E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F3D3FFB" w14:textId="37F28A02"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4BCC7AEA" w14:textId="7C7443B5"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and also the summer research internship at Westlake University. Thank you so much for your academic reference. I cannot wait to see you at Westlake University! I will keep on updating the information with you.</w:t>
      </w:r>
    </w:p>
    <w:p w14:paraId="7E945113"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EA9404" w14:textId="39A036B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B1B1CA" w14:textId="7601E63C"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21FE5D9D" w14:textId="610A3A71"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of Westlake University &amp; TBSI, and also the summer research internship at Westlake University. Thank you so much for your academic reference. I will keep on updating the information with you.</w:t>
      </w:r>
    </w:p>
    <w:p w14:paraId="365A1199"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AB8248" w14:textId="1A688BB2"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D7FD973" w14:textId="24C41021"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05D17F41" w14:textId="03E545C6" w:rsidR="00D265A3" w:rsidRPr="0033750C" w:rsidRDefault="00D265A3" w:rsidP="00D265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slides for academic background and scientific research plan is attached to this email. Thank you so much for your help! Have a nice day!</w:t>
      </w:r>
    </w:p>
    <w:p w14:paraId="245F0C69" w14:textId="77777777"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BEEF9" w14:textId="3F385C39"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412621B" w14:textId="0956CCD0"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404A7156" w14:textId="77777777"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2EACDAF"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E15319"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533D931E" w14:textId="77777777" w:rsidR="00593559" w:rsidRPr="0033750C" w:rsidRDefault="00593559" w:rsidP="00593559">
      <w:pPr>
        <w:pStyle w:val="af2"/>
        <w:ind w:firstLine="420"/>
      </w:pPr>
      <w:r w:rsidRPr="0033750C">
        <w:t>此致</w:t>
      </w:r>
    </w:p>
    <w:p w14:paraId="7C41B6BC" w14:textId="77777777" w:rsidR="00593559" w:rsidRPr="0033750C" w:rsidRDefault="00593559" w:rsidP="00593559">
      <w:pPr>
        <w:pStyle w:val="af4"/>
        <w:ind w:left="0"/>
      </w:pPr>
      <w:r w:rsidRPr="0033750C">
        <w:t>敬礼！</w:t>
      </w:r>
    </w:p>
    <w:p w14:paraId="000C3AD8" w14:textId="77777777" w:rsidR="00593559" w:rsidRPr="0033750C" w:rsidRDefault="00593559" w:rsidP="00593559">
      <w:pPr>
        <w:pStyle w:val="af4"/>
        <w:ind w:left="0"/>
        <w:jc w:val="right"/>
      </w:pPr>
      <w:r w:rsidRPr="0033750C">
        <w:t>金刘超</w:t>
      </w:r>
    </w:p>
    <w:p w14:paraId="703A1D59" w14:textId="46D4242D" w:rsidR="00593559" w:rsidRPr="0033750C" w:rsidRDefault="00593559" w:rsidP="00593559">
      <w:pPr>
        <w:pStyle w:val="af4"/>
        <w:ind w:left="0"/>
        <w:jc w:val="right"/>
      </w:pPr>
      <w:r w:rsidRPr="0033750C">
        <w:t>2021</w:t>
      </w:r>
      <w:r w:rsidRPr="0033750C">
        <w:t>年</w:t>
      </w:r>
      <w:r w:rsidRPr="0033750C">
        <w:t>7</w:t>
      </w:r>
      <w:r w:rsidRPr="0033750C">
        <w:t>月</w:t>
      </w:r>
      <w:r w:rsidRPr="0033750C">
        <w:t>5</w:t>
      </w:r>
      <w:r w:rsidRPr="0033750C">
        <w:t>日</w:t>
      </w:r>
    </w:p>
    <w:p w14:paraId="4542F088" w14:textId="77777777" w:rsidR="00593559" w:rsidRPr="0033750C" w:rsidRDefault="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6E6C042" w14:textId="7FA05752" w:rsidR="00805980" w:rsidRPr="0033750C" w:rsidRDefault="00805980" w:rsidP="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D6A5BA5" w14:textId="77777777" w:rsidR="00805980" w:rsidRPr="0033750C" w:rsidRDefault="00805980" w:rsidP="008059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44AC791" w14:textId="6A0C8B2C" w:rsidR="00805980" w:rsidRPr="0033750C" w:rsidRDefault="00805980" w:rsidP="00805980">
      <w:pPr>
        <w:pStyle w:val="af2"/>
        <w:ind w:firstLine="420"/>
      </w:pPr>
      <w:r w:rsidRPr="0033750C">
        <w:t>很荣幸收到您的来信。我是四川大学的金刘超，不知道为什么我在您提供给我的面试时间安排的链接（</w:t>
      </w:r>
      <w:r w:rsidRPr="0033750C">
        <w:t>https://cloud.tsinghua.edu.cn/f/f7dc7d3b8dfb44568cc9/</w:t>
      </w:r>
      <w:r w:rsidRPr="0033750C">
        <w:t>）中没有找到我的名字，截图附在了这封邮件中。感谢您的帮助。祝您工作顺利！</w:t>
      </w:r>
    </w:p>
    <w:p w14:paraId="73D704FA" w14:textId="77777777" w:rsidR="00805980" w:rsidRPr="0033750C" w:rsidRDefault="00805980" w:rsidP="00805980">
      <w:pPr>
        <w:pStyle w:val="af2"/>
        <w:ind w:firstLine="420"/>
      </w:pPr>
      <w:r w:rsidRPr="0033750C">
        <w:t>此致</w:t>
      </w:r>
    </w:p>
    <w:p w14:paraId="1AE6DC0A" w14:textId="77777777" w:rsidR="00805980" w:rsidRPr="0033750C" w:rsidRDefault="00805980" w:rsidP="00805980">
      <w:pPr>
        <w:pStyle w:val="af4"/>
        <w:ind w:left="0"/>
      </w:pPr>
      <w:r w:rsidRPr="0033750C">
        <w:t>敬礼！</w:t>
      </w:r>
    </w:p>
    <w:p w14:paraId="259430CB" w14:textId="77777777" w:rsidR="00805980" w:rsidRPr="0033750C" w:rsidRDefault="00805980" w:rsidP="00805980">
      <w:pPr>
        <w:pStyle w:val="af4"/>
        <w:ind w:left="0"/>
        <w:jc w:val="right"/>
      </w:pPr>
      <w:r w:rsidRPr="0033750C">
        <w:t>金刘超</w:t>
      </w:r>
    </w:p>
    <w:p w14:paraId="4120A853" w14:textId="46A3B725" w:rsidR="00805980" w:rsidRPr="0033750C" w:rsidRDefault="00805980" w:rsidP="00805980">
      <w:pPr>
        <w:pStyle w:val="af4"/>
        <w:ind w:left="0"/>
        <w:jc w:val="right"/>
      </w:pPr>
      <w:r w:rsidRPr="0033750C">
        <w:t>2021</w:t>
      </w:r>
      <w:r w:rsidRPr="0033750C">
        <w:t>年</w:t>
      </w:r>
      <w:r w:rsidRPr="0033750C">
        <w:t>7</w:t>
      </w:r>
      <w:r w:rsidRPr="0033750C">
        <w:t>月</w:t>
      </w:r>
      <w:r w:rsidRPr="0033750C">
        <w:t>5</w:t>
      </w:r>
      <w:r w:rsidRPr="0033750C">
        <w:t>日</w:t>
      </w:r>
    </w:p>
    <w:p w14:paraId="7EA54F79" w14:textId="77777777" w:rsidR="00805980" w:rsidRPr="0033750C" w:rsidRDefault="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6134DF" w14:textId="51DF4D4C" w:rsidR="009E191C" w:rsidRPr="0033750C" w:rsidRDefault="009E191C" w:rsidP="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77362840" w14:textId="77777777" w:rsidR="009E191C" w:rsidRPr="0033750C" w:rsidRDefault="009E191C" w:rsidP="009E1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3B305E6" w14:textId="6CDF9323" w:rsidR="009E191C" w:rsidRPr="0033750C" w:rsidRDefault="009E191C" w:rsidP="009E191C">
      <w:pPr>
        <w:pStyle w:val="af2"/>
        <w:ind w:firstLine="420"/>
      </w:pPr>
      <w:r w:rsidRPr="0033750C">
        <w:t>很荣幸收到您的来信，谢谢教授的提醒。我本来以为特种动力属于特种车辆方向的。在本科的流体课程中，我对航空发动机有了初步了解，很希望在这个方向发展。我会认真准备面试，努力争取被这个方向录取。这几天我会研究相关方向的论文，有问题的话希望能够得到老师的解答。如果有可能，期待未来在您的指导下从事研究工作。祝您周末愉快！</w:t>
      </w:r>
    </w:p>
    <w:p w14:paraId="35F64310" w14:textId="77777777" w:rsidR="009E191C" w:rsidRPr="0033750C" w:rsidRDefault="009E191C" w:rsidP="009E191C">
      <w:pPr>
        <w:pStyle w:val="af2"/>
        <w:ind w:firstLine="420"/>
      </w:pPr>
      <w:r w:rsidRPr="0033750C">
        <w:t>此致</w:t>
      </w:r>
    </w:p>
    <w:p w14:paraId="4377960D" w14:textId="77777777" w:rsidR="009E191C" w:rsidRPr="0033750C" w:rsidRDefault="009E191C" w:rsidP="009E191C">
      <w:pPr>
        <w:pStyle w:val="af4"/>
        <w:ind w:left="0"/>
      </w:pPr>
      <w:r w:rsidRPr="0033750C">
        <w:t>敬礼！</w:t>
      </w:r>
    </w:p>
    <w:p w14:paraId="5DC4575F" w14:textId="77777777" w:rsidR="009E191C" w:rsidRPr="0033750C" w:rsidRDefault="009E191C" w:rsidP="009E191C">
      <w:pPr>
        <w:pStyle w:val="af4"/>
        <w:ind w:left="0"/>
        <w:jc w:val="right"/>
      </w:pPr>
      <w:r w:rsidRPr="0033750C">
        <w:t>金刘超</w:t>
      </w:r>
    </w:p>
    <w:p w14:paraId="5058D1DE" w14:textId="77777777" w:rsidR="009E191C" w:rsidRPr="0033750C" w:rsidRDefault="009E191C" w:rsidP="009E191C">
      <w:pPr>
        <w:pStyle w:val="af4"/>
        <w:ind w:left="0"/>
        <w:jc w:val="right"/>
      </w:pPr>
      <w:r w:rsidRPr="0033750C">
        <w:t>2021</w:t>
      </w:r>
      <w:r w:rsidRPr="0033750C">
        <w:t>年</w:t>
      </w:r>
      <w:r w:rsidRPr="0033750C">
        <w:t>7</w:t>
      </w:r>
      <w:r w:rsidRPr="0033750C">
        <w:t>月</w:t>
      </w:r>
      <w:r w:rsidRPr="0033750C">
        <w:t>3</w:t>
      </w:r>
      <w:r w:rsidRPr="0033750C">
        <w:t>日</w:t>
      </w:r>
    </w:p>
    <w:p w14:paraId="38E514F1" w14:textId="77777777" w:rsidR="009E191C" w:rsidRPr="0033750C" w:rsidRDefault="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F6697" w14:textId="206AB66C" w:rsidR="004739B5" w:rsidRPr="0033750C" w:rsidRDefault="004739B5" w:rsidP="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7C5F8BFD" w14:textId="77777777" w:rsidR="004739B5" w:rsidRPr="0033750C" w:rsidRDefault="004739B5" w:rsidP="004739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89507B" w14:textId="2754A235" w:rsidR="004739B5" w:rsidRPr="0033750C" w:rsidRDefault="004739B5" w:rsidP="004739B5">
      <w:pPr>
        <w:pStyle w:val="af2"/>
        <w:ind w:firstLine="420"/>
      </w:pPr>
      <w:r w:rsidRPr="0033750C">
        <w:t>很荣幸收到您的来信。我会认真准备面试，努力争取被这个方向录取。这几天我会研究相关方向的论文，有问题的话希望能够得到老师的解答。如果有可能，期待未来在您的指导下从事研究工作。祝您周末愉快！</w:t>
      </w:r>
    </w:p>
    <w:p w14:paraId="53A721E6" w14:textId="55106897" w:rsidR="004739B5" w:rsidRPr="0033750C" w:rsidRDefault="004739B5" w:rsidP="004739B5">
      <w:pPr>
        <w:pStyle w:val="af2"/>
        <w:ind w:firstLine="420"/>
      </w:pPr>
      <w:r w:rsidRPr="0033750C">
        <w:t>此致</w:t>
      </w:r>
    </w:p>
    <w:p w14:paraId="4DCC5656" w14:textId="77777777" w:rsidR="004739B5" w:rsidRPr="0033750C" w:rsidRDefault="004739B5" w:rsidP="004739B5">
      <w:pPr>
        <w:pStyle w:val="af4"/>
        <w:ind w:left="0"/>
      </w:pPr>
      <w:r w:rsidRPr="0033750C">
        <w:t>敬礼！</w:t>
      </w:r>
    </w:p>
    <w:p w14:paraId="3318FCA8" w14:textId="77777777" w:rsidR="004739B5" w:rsidRPr="0033750C" w:rsidRDefault="004739B5" w:rsidP="004739B5">
      <w:pPr>
        <w:pStyle w:val="af4"/>
        <w:ind w:left="0"/>
        <w:jc w:val="right"/>
      </w:pPr>
      <w:r w:rsidRPr="0033750C">
        <w:t>金刘超</w:t>
      </w:r>
    </w:p>
    <w:p w14:paraId="60A18395" w14:textId="77777777" w:rsidR="004739B5" w:rsidRPr="0033750C" w:rsidRDefault="004739B5" w:rsidP="004739B5">
      <w:pPr>
        <w:pStyle w:val="af4"/>
        <w:ind w:left="0"/>
        <w:jc w:val="right"/>
      </w:pPr>
      <w:r w:rsidRPr="0033750C">
        <w:t>2021</w:t>
      </w:r>
      <w:r w:rsidRPr="0033750C">
        <w:t>年</w:t>
      </w:r>
      <w:r w:rsidRPr="0033750C">
        <w:t>7</w:t>
      </w:r>
      <w:r w:rsidRPr="0033750C">
        <w:t>月</w:t>
      </w:r>
      <w:r w:rsidRPr="0033750C">
        <w:t>3</w:t>
      </w:r>
      <w:r w:rsidRPr="0033750C">
        <w:t>日</w:t>
      </w:r>
    </w:p>
    <w:p w14:paraId="731981A4" w14:textId="77777777" w:rsidR="004739B5" w:rsidRPr="0033750C" w:rsidRDefault="004739B5">
      <w:pPr>
        <w:widowControl/>
        <w:jc w:val="left"/>
        <w:rPr>
          <w:rFonts w:ascii="Times New Roman" w:eastAsia="SimSun" w:hAnsi="Times New Roman" w:cs="Times New Roman"/>
          <w:color w:val="1F497D"/>
          <w:kern w:val="0"/>
          <w:sz w:val="22"/>
        </w:rPr>
      </w:pPr>
    </w:p>
    <w:p w14:paraId="1621CC77" w14:textId="7B472313" w:rsidR="004739B5" w:rsidRPr="0033750C" w:rsidRDefault="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D119A2" w14:textId="1BB1FC1E"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刘教授：</w:t>
      </w:r>
    </w:p>
    <w:p w14:paraId="56D1177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7F2D18" w14:textId="7D00302E"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您的宣讲会，对智慧交通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FF1AFE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5F64E5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8517F" w14:textId="5C8C1851"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CB5292"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512B9849"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07DFBEB" w14:textId="77777777" w:rsidR="00A73391" w:rsidRPr="0033750C" w:rsidRDefault="00A73391" w:rsidP="00A73391">
      <w:pPr>
        <w:pStyle w:val="af2"/>
        <w:ind w:firstLine="420"/>
      </w:pPr>
      <w:r w:rsidRPr="0033750C">
        <w:lastRenderedPageBreak/>
        <w:t>此致</w:t>
      </w:r>
    </w:p>
    <w:p w14:paraId="4C362037" w14:textId="77777777" w:rsidR="00A73391" w:rsidRPr="0033750C" w:rsidRDefault="00A73391" w:rsidP="00A73391">
      <w:pPr>
        <w:pStyle w:val="af4"/>
        <w:ind w:left="0"/>
      </w:pPr>
      <w:r w:rsidRPr="0033750C">
        <w:t>敬礼！</w:t>
      </w:r>
    </w:p>
    <w:p w14:paraId="537EC083" w14:textId="77777777" w:rsidR="00A73391" w:rsidRPr="0033750C" w:rsidRDefault="00A73391" w:rsidP="00A73391">
      <w:pPr>
        <w:pStyle w:val="af4"/>
        <w:ind w:left="0"/>
        <w:jc w:val="right"/>
      </w:pPr>
      <w:r w:rsidRPr="0033750C">
        <w:t>金刘超</w:t>
      </w:r>
    </w:p>
    <w:p w14:paraId="40AC35F6" w14:textId="77777777" w:rsidR="00A73391" w:rsidRPr="0033750C" w:rsidRDefault="00A73391" w:rsidP="00A73391">
      <w:pPr>
        <w:pStyle w:val="af4"/>
        <w:ind w:left="0"/>
        <w:jc w:val="right"/>
      </w:pPr>
      <w:r w:rsidRPr="0033750C">
        <w:t>2021</w:t>
      </w:r>
      <w:r w:rsidRPr="0033750C">
        <w:t>年</w:t>
      </w:r>
      <w:r w:rsidRPr="0033750C">
        <w:t>7</w:t>
      </w:r>
      <w:r w:rsidRPr="0033750C">
        <w:t>月</w:t>
      </w:r>
      <w:r w:rsidRPr="0033750C">
        <w:t>3</w:t>
      </w:r>
      <w:r w:rsidRPr="0033750C">
        <w:t>日</w:t>
      </w:r>
    </w:p>
    <w:p w14:paraId="299EE613" w14:textId="77777777" w:rsidR="00A73391" w:rsidRPr="0033750C" w:rsidRDefault="00A73391" w:rsidP="00A73391">
      <w:pPr>
        <w:pStyle w:val="af4"/>
        <w:ind w:left="0"/>
        <w:jc w:val="right"/>
      </w:pPr>
    </w:p>
    <w:p w14:paraId="4FED3A39" w14:textId="728E0BCF"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5ADF75F2" w14:textId="0B40C3F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After listening to your presentation last time, I have a better understanding of autonomous driving, and I hope to develop in this direction in the future. I hope you will become my doctoral supervisor. Here is my self-introduction</w:t>
      </w:r>
      <w:r w:rsidR="0011353A" w:rsidRPr="0033750C">
        <w:rPr>
          <w:rFonts w:ascii="Times New Roman" w:eastAsia="SimSun" w:hAnsi="Times New Roman" w:cs="Times New Roman"/>
          <w:color w:val="1F497D"/>
          <w:kern w:val="0"/>
          <w:sz w:val="22"/>
        </w:rPr>
        <w:t>, a</w:t>
      </w:r>
      <w:r w:rsidRPr="0033750C">
        <w:rPr>
          <w:rFonts w:ascii="Times New Roman" w:eastAsia="SimSun" w:hAnsi="Times New Roman" w:cs="Times New Roman"/>
          <w:color w:val="1F497D"/>
          <w:kern w:val="0"/>
          <w:sz w:val="22"/>
        </w:rPr>
        <w:t>nd my</w:t>
      </w:r>
      <w:r w:rsidR="0011353A" w:rsidRPr="0033750C">
        <w:rPr>
          <w:rFonts w:ascii="Times New Roman" w:eastAsia="SimSun" w:hAnsi="Times New Roman" w:cs="Times New Roman"/>
          <w:color w:val="1F497D"/>
          <w:kern w:val="0"/>
          <w:sz w:val="22"/>
        </w:rPr>
        <w:t xml:space="preserve"> CVs</w:t>
      </w:r>
      <w:r w:rsidRPr="0033750C">
        <w:rPr>
          <w:rFonts w:ascii="Times New Roman" w:eastAsia="SimSun" w:hAnsi="Times New Roman" w:cs="Times New Roman"/>
          <w:color w:val="1F497D"/>
          <w:kern w:val="0"/>
          <w:sz w:val="22"/>
        </w:rPr>
        <w:t xml:space="preserve"> </w:t>
      </w:r>
      <w:r w:rsidR="0011353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lso attached to this email. Thank you very much for squeezing time out of your busy schedule to look through my material.</w:t>
      </w:r>
    </w:p>
    <w:p w14:paraId="49BCAB91"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60EADA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C296AB6"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BEFB00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5416D5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A0D5A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5CB395"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6223F7"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2399D4"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AC4E1E" w14:textId="4A64552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483D94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D7467B9" w14:textId="4B7BCD2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吕振华教授的宣讲会，对特种车辆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75BC18A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4C0A564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39C774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4997D7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F6F3CC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7BBCD8" w14:textId="77777777" w:rsidR="00A73391" w:rsidRPr="0033750C" w:rsidRDefault="00A73391" w:rsidP="00A73391">
      <w:pPr>
        <w:pStyle w:val="af2"/>
        <w:ind w:firstLine="420"/>
      </w:pPr>
      <w:r w:rsidRPr="0033750C">
        <w:lastRenderedPageBreak/>
        <w:t>此致</w:t>
      </w:r>
    </w:p>
    <w:p w14:paraId="3B086B6F" w14:textId="77777777" w:rsidR="00A73391" w:rsidRPr="0033750C" w:rsidRDefault="00A73391" w:rsidP="00A73391">
      <w:pPr>
        <w:pStyle w:val="af4"/>
        <w:ind w:left="0"/>
      </w:pPr>
      <w:r w:rsidRPr="0033750C">
        <w:t>敬礼！</w:t>
      </w:r>
    </w:p>
    <w:p w14:paraId="4D0E474F" w14:textId="77777777" w:rsidR="00A73391" w:rsidRPr="0033750C" w:rsidRDefault="00A73391" w:rsidP="00A73391">
      <w:pPr>
        <w:pStyle w:val="af4"/>
        <w:ind w:left="0"/>
        <w:jc w:val="right"/>
      </w:pPr>
      <w:r w:rsidRPr="0033750C">
        <w:t>金刘超</w:t>
      </w:r>
    </w:p>
    <w:p w14:paraId="37D26E34" w14:textId="77777777" w:rsidR="00A73391" w:rsidRPr="0033750C" w:rsidRDefault="00A73391" w:rsidP="00A73391">
      <w:pPr>
        <w:pStyle w:val="af4"/>
        <w:ind w:left="0"/>
        <w:jc w:val="right"/>
      </w:pPr>
      <w:r w:rsidRPr="0033750C">
        <w:t>2021</w:t>
      </w:r>
      <w:r w:rsidRPr="0033750C">
        <w:t>年</w:t>
      </w:r>
      <w:r w:rsidRPr="0033750C">
        <w:t>7</w:t>
      </w:r>
      <w:r w:rsidRPr="0033750C">
        <w:t>月</w:t>
      </w:r>
      <w:r w:rsidRPr="0033750C">
        <w:t>3</w:t>
      </w:r>
      <w:r w:rsidRPr="0033750C">
        <w:t>日</w:t>
      </w:r>
    </w:p>
    <w:p w14:paraId="1EDA85D4" w14:textId="77777777" w:rsidR="00A73391" w:rsidRPr="0033750C" w:rsidRDefault="00A73391" w:rsidP="00A73391">
      <w:pPr>
        <w:pStyle w:val="af4"/>
        <w:ind w:left="0"/>
        <w:jc w:val="right"/>
      </w:pPr>
    </w:p>
    <w:p w14:paraId="404CCDB0" w14:textId="1081B29E"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D7BB134" w14:textId="21738A16"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After listening to  the presentation delivered by Prof. Zhenhua Lv last time, I have a better understanding of special vehicles,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6D49F0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48A3266A"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6059D3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06DA96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A091E33"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D86A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B781158"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3E41D2"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CD10A"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6C190F" w14:textId="2B332FC8"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u,</w:t>
      </w:r>
    </w:p>
    <w:p w14:paraId="3344A917" w14:textId="3D33DB54" w:rsidR="002F41A2" w:rsidRPr="0033750C" w:rsidRDefault="00806C2B" w:rsidP="00806C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ncern. </w:t>
      </w:r>
      <w:r w:rsidR="002F41A2" w:rsidRPr="0033750C">
        <w:rPr>
          <w:rFonts w:ascii="Times New Roman" w:eastAsia="SimSun" w:hAnsi="Times New Roman" w:cs="Times New Roman"/>
          <w:color w:val="1F497D"/>
          <w:kern w:val="0"/>
          <w:sz w:val="22"/>
        </w:rPr>
        <w:t xml:space="preserve">I feel very sorry to tell you I have </w:t>
      </w:r>
      <w:r w:rsidRPr="0033750C">
        <w:rPr>
          <w:rFonts w:ascii="Times New Roman" w:hAnsi="Times New Roman" w:cs="Times New Roman"/>
          <w:color w:val="1F497D"/>
        </w:rPr>
        <w:t xml:space="preserve">found </w:t>
      </w:r>
      <w:r w:rsidR="002F41A2" w:rsidRPr="0033750C">
        <w:rPr>
          <w:rFonts w:ascii="Times New Roman" w:eastAsia="SimSun" w:hAnsi="Times New Roman" w:cs="Times New Roman"/>
          <w:color w:val="1F497D"/>
          <w:kern w:val="0"/>
          <w:sz w:val="22"/>
        </w:rPr>
        <w:t xml:space="preserve">another </w:t>
      </w:r>
      <w:r w:rsidRPr="0033750C">
        <w:rPr>
          <w:rFonts w:ascii="Times New Roman" w:eastAsia="SimSun" w:hAnsi="Times New Roman" w:cs="Times New Roman"/>
          <w:color w:val="1F497D"/>
          <w:kern w:val="0"/>
          <w:sz w:val="22"/>
        </w:rPr>
        <w:t>doctoral supervisor. Actually, I do have the interest in fundamental mechanics of metamaterials. Hope we will have further cooperation after I enter UM-SJTU. Thank you again for you patient help. Have a nice day!</w:t>
      </w:r>
    </w:p>
    <w:p w14:paraId="586AF0BE" w14:textId="16FF658B"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E75346" w14:textId="4A2C634D"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7"/>
    <w:p w14:paraId="42B0BAE0" w14:textId="710A4D4E"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C77257" w14:textId="146D5DB6"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李教授：</w:t>
      </w:r>
    </w:p>
    <w:p w14:paraId="097A2A8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BE5C5A" w14:textId="3399CCB1"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w:t>
      </w:r>
      <w:r w:rsidR="002F41A2" w:rsidRPr="0033750C">
        <w:rPr>
          <w:rFonts w:ascii="Times New Roman" w:eastAsia="SimSun" w:hAnsi="Times New Roman" w:cs="Times New Roman"/>
          <w:color w:val="1F497D"/>
          <w:kern w:val="0"/>
          <w:sz w:val="22"/>
        </w:rPr>
        <w:t>我</w:t>
      </w:r>
      <w:r w:rsidRPr="0033750C">
        <w:rPr>
          <w:rFonts w:ascii="Times New Roman" w:eastAsia="SimSun" w:hAnsi="Times New Roman" w:cs="Times New Roman"/>
          <w:color w:val="1F497D"/>
          <w:kern w:val="0"/>
          <w:sz w:val="22"/>
        </w:rPr>
        <w:t>听了您的宣讲会，对智能驾驶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7E9C45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E1DD05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18CE5CD2"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3FCB952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0025706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3755EF98" w14:textId="77777777" w:rsidR="00140059" w:rsidRPr="0033750C" w:rsidRDefault="00140059" w:rsidP="00140059">
      <w:pPr>
        <w:pStyle w:val="af2"/>
        <w:ind w:firstLine="420"/>
      </w:pPr>
      <w:r w:rsidRPr="0033750C">
        <w:t>此致</w:t>
      </w:r>
    </w:p>
    <w:p w14:paraId="76D55B54" w14:textId="77777777" w:rsidR="00140059" w:rsidRPr="0033750C" w:rsidRDefault="00140059" w:rsidP="00140059">
      <w:pPr>
        <w:pStyle w:val="af4"/>
        <w:ind w:left="0"/>
      </w:pPr>
      <w:r w:rsidRPr="0033750C">
        <w:lastRenderedPageBreak/>
        <w:t>敬礼！</w:t>
      </w:r>
    </w:p>
    <w:p w14:paraId="721DAE2F" w14:textId="77777777" w:rsidR="00140059" w:rsidRPr="0033750C" w:rsidRDefault="00140059" w:rsidP="00140059">
      <w:pPr>
        <w:pStyle w:val="af4"/>
        <w:ind w:left="0"/>
        <w:jc w:val="right"/>
      </w:pPr>
      <w:r w:rsidRPr="0033750C">
        <w:t>金刘超</w:t>
      </w:r>
    </w:p>
    <w:p w14:paraId="77B026E6" w14:textId="77777777" w:rsidR="00140059" w:rsidRPr="0033750C" w:rsidRDefault="00140059" w:rsidP="00140059">
      <w:pPr>
        <w:pStyle w:val="af4"/>
        <w:ind w:left="0"/>
        <w:jc w:val="right"/>
      </w:pPr>
      <w:r w:rsidRPr="0033750C">
        <w:t>2021</w:t>
      </w:r>
      <w:r w:rsidRPr="0033750C">
        <w:t>年</w:t>
      </w:r>
      <w:r w:rsidRPr="0033750C">
        <w:t>7</w:t>
      </w:r>
      <w:r w:rsidRPr="0033750C">
        <w:t>月</w:t>
      </w:r>
      <w:r w:rsidRPr="0033750C">
        <w:t>3</w:t>
      </w:r>
      <w:r w:rsidRPr="0033750C">
        <w:t>日</w:t>
      </w:r>
    </w:p>
    <w:p w14:paraId="3BD14010" w14:textId="77777777" w:rsidR="00140059" w:rsidRPr="0033750C" w:rsidRDefault="00140059" w:rsidP="00140059">
      <w:pPr>
        <w:pStyle w:val="af4"/>
        <w:ind w:left="0"/>
        <w:jc w:val="right"/>
      </w:pPr>
    </w:p>
    <w:p w14:paraId="65937F0D" w14:textId="5185A03A" w:rsidR="00140059" w:rsidRPr="0033750C" w:rsidRDefault="00140059" w:rsidP="0014005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41A2" w:rsidRPr="0033750C">
        <w:rPr>
          <w:rFonts w:ascii="Times New Roman" w:eastAsia="SimSun" w:hAnsi="Times New Roman" w:cs="Times New Roman"/>
          <w:color w:val="1F497D"/>
          <w:kern w:val="0"/>
          <w:sz w:val="22"/>
        </w:rPr>
        <w:t>Li</w:t>
      </w:r>
      <w:r w:rsidRPr="0033750C">
        <w:rPr>
          <w:rFonts w:ascii="Times New Roman" w:eastAsia="SimSun" w:hAnsi="Times New Roman" w:cs="Times New Roman"/>
          <w:color w:val="1F497D"/>
          <w:kern w:val="0"/>
          <w:sz w:val="22"/>
        </w:rPr>
        <w:t>,</w:t>
      </w:r>
    </w:p>
    <w:p w14:paraId="667DFC5F" w14:textId="3BF910A0"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a junior from Sichuan University-Pittsburgh Institute (SCUPI), majoring in Mechanical Engineering. After listening to your presentation last time, I have a better understanding of </w:t>
      </w:r>
      <w:r w:rsidR="002F41A2" w:rsidRPr="0033750C">
        <w:rPr>
          <w:rFonts w:ascii="Times New Roman" w:eastAsia="SimSun" w:hAnsi="Times New Roman" w:cs="Times New Roman"/>
          <w:color w:val="1F497D"/>
          <w:kern w:val="0"/>
          <w:sz w:val="22"/>
        </w:rPr>
        <w:t>smart driving</w:t>
      </w:r>
      <w:r w:rsidRPr="0033750C">
        <w:rPr>
          <w:rFonts w:ascii="Times New Roman" w:eastAsia="SimSun" w:hAnsi="Times New Roman" w:cs="Times New Roman"/>
          <w:color w:val="1F497D"/>
          <w:kern w:val="0"/>
          <w:sz w:val="22"/>
        </w:rPr>
        <w:t>,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0A47C2E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7E0BB03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74FC1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FF7AF7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120E3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BB7319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F71659"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2124A8"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3D753D" w14:textId="77777777" w:rsidR="00140059" w:rsidRPr="0033750C" w:rsidRDefault="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A2B856" w14:textId="357D4E9C"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48869109"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60C545" w14:textId="56A33C2E"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听了您的宣讲会，对汽车安全有了进一步的了解，我很希望在这个方向发展。我现在进入了夏令营面试环节了，需要在明天中午之前填报志愿，我很希望您成为我</w:t>
      </w:r>
      <w:r w:rsidR="00140059" w:rsidRPr="0033750C">
        <w:rPr>
          <w:rFonts w:ascii="Times New Roman" w:eastAsia="SimSun" w:hAnsi="Times New Roman" w:cs="Times New Roman"/>
          <w:color w:val="1F497D"/>
          <w:kern w:val="0"/>
          <w:sz w:val="22"/>
        </w:rPr>
        <w:t>博士阶段的</w:t>
      </w:r>
      <w:r w:rsidRPr="0033750C">
        <w:rPr>
          <w:rFonts w:ascii="Times New Roman" w:eastAsia="SimSun" w:hAnsi="Times New Roman" w:cs="Times New Roman"/>
          <w:color w:val="1F497D"/>
          <w:kern w:val="0"/>
          <w:sz w:val="22"/>
        </w:rPr>
        <w:t>导师。以下是我的自我介绍，并且我将我的简历附在了这封邮件中，感谢您在百忙之中查阅我的申请材料。</w:t>
      </w:r>
    </w:p>
    <w:p w14:paraId="0F7CA22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B64E9C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969B26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ED6F28"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DCE40A6"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C930875" w14:textId="77777777" w:rsidR="00711727" w:rsidRPr="0033750C" w:rsidRDefault="00711727" w:rsidP="00711727">
      <w:pPr>
        <w:pStyle w:val="af2"/>
        <w:ind w:firstLine="420"/>
      </w:pPr>
      <w:r w:rsidRPr="0033750C">
        <w:t>此致</w:t>
      </w:r>
    </w:p>
    <w:p w14:paraId="4FB83690" w14:textId="77777777" w:rsidR="00711727" w:rsidRPr="0033750C" w:rsidRDefault="00711727" w:rsidP="00711727">
      <w:pPr>
        <w:pStyle w:val="af4"/>
        <w:ind w:left="0"/>
      </w:pPr>
      <w:r w:rsidRPr="0033750C">
        <w:lastRenderedPageBreak/>
        <w:t>敬礼！</w:t>
      </w:r>
    </w:p>
    <w:p w14:paraId="691205C8" w14:textId="77777777" w:rsidR="00711727" w:rsidRPr="0033750C" w:rsidRDefault="00711727" w:rsidP="00711727">
      <w:pPr>
        <w:pStyle w:val="af4"/>
        <w:ind w:left="0"/>
        <w:jc w:val="right"/>
      </w:pPr>
      <w:r w:rsidRPr="0033750C">
        <w:t>金刘超</w:t>
      </w:r>
    </w:p>
    <w:p w14:paraId="7374B0D4" w14:textId="152548EF" w:rsidR="00711727" w:rsidRPr="0033750C" w:rsidRDefault="00711727" w:rsidP="00711727">
      <w:pPr>
        <w:pStyle w:val="af4"/>
        <w:ind w:left="0"/>
        <w:jc w:val="right"/>
      </w:pPr>
      <w:r w:rsidRPr="0033750C">
        <w:t>2021</w:t>
      </w:r>
      <w:r w:rsidRPr="0033750C">
        <w:t>年</w:t>
      </w:r>
      <w:r w:rsidRPr="0033750C">
        <w:t>7</w:t>
      </w:r>
      <w:r w:rsidRPr="0033750C">
        <w:t>月</w:t>
      </w:r>
      <w:r w:rsidRPr="0033750C">
        <w:t>3</w:t>
      </w:r>
      <w:r w:rsidRPr="0033750C">
        <w:t>日</w:t>
      </w:r>
    </w:p>
    <w:p w14:paraId="526BC3E7" w14:textId="0B474EE9" w:rsidR="00711727" w:rsidRPr="0033750C" w:rsidRDefault="00711727" w:rsidP="00711727">
      <w:pPr>
        <w:pStyle w:val="af4"/>
        <w:ind w:left="0"/>
        <w:jc w:val="right"/>
      </w:pPr>
    </w:p>
    <w:p w14:paraId="3F4170FA" w14:textId="2B36C437" w:rsidR="00711727" w:rsidRPr="0033750C" w:rsidRDefault="00711727" w:rsidP="007117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e,</w:t>
      </w:r>
    </w:p>
    <w:p w14:paraId="4C97F5CB" w14:textId="57B96458"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After listening to your presentation last time, I have a better understanding of automobile safety, and I hope to develop in this direction in the future</w:t>
      </w:r>
      <w:r w:rsidR="00140059" w:rsidRPr="0033750C">
        <w:rPr>
          <w:rFonts w:ascii="Times New Roman" w:eastAsia="SimSun" w:hAnsi="Times New Roman" w:cs="Times New Roman"/>
          <w:color w:val="1F497D"/>
          <w:kern w:val="0"/>
          <w:sz w:val="22"/>
        </w:rPr>
        <w:t>. I hope you will become my doctoral supervisor. Here is my self-introduction. And my is also attached to this email. Thank you very much for squeezing time out of your busy schedule to look through my material.</w:t>
      </w:r>
    </w:p>
    <w:p w14:paraId="06DEDC6C"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2EBAD980"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136DB2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4082C807"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440925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C3B706B"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420E35" w14:textId="57719064"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27DB05" w14:textId="77777777"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AF9E4" w14:textId="77777777" w:rsidR="00711727" w:rsidRPr="0033750C" w:rsidRDefault="00711727" w:rsidP="00711727">
      <w:pPr>
        <w:pStyle w:val="af4"/>
        <w:ind w:left="0"/>
        <w:jc w:val="right"/>
      </w:pPr>
    </w:p>
    <w:p w14:paraId="552355E3" w14:textId="77777777" w:rsidR="00711727" w:rsidRPr="0033750C" w:rsidRDefault="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5003B4" w14:textId="1DC6226C"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u,</w:t>
      </w:r>
    </w:p>
    <w:p w14:paraId="2430BE8B" w14:textId="7703C3EE"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Student ID: 2018141521058) (Course: Mechatronics, Group: Tu_8:30_G1). I am writing to discuss Studio 12 with you. </w:t>
      </w:r>
    </w:p>
    <w:p w14:paraId="3C99111D" w14:textId="53E28C5D"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Studio 12 as shown in the figure below, the data is read directly from the figure, so there is no calculating step. So, I think 20 points should not be deducted from our grade. </w:t>
      </w:r>
    </w:p>
    <w:p w14:paraId="05F17408" w14:textId="01F165C8"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197E32F7" w14:textId="77777777"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D2719A" w14:textId="63215BBF"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0C43F" w14:textId="21E05966" w:rsidR="005107BA" w:rsidRPr="0033750C" w:rsidRDefault="005107BA" w:rsidP="005107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31357AFB" w14:textId="0E0BF7EF" w:rsidR="005107BA" w:rsidRPr="0033750C" w:rsidRDefault="005107BA" w:rsidP="005107B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read the news on the Internet that there was high temperature weather in western Canada, and then I went to check the weather in Montreal. I saw that </w:t>
      </w:r>
      <w:r w:rsidR="00F30882"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highest temperature </w:t>
      </w:r>
      <w:r w:rsidR="00F30882" w:rsidRPr="0033750C">
        <w:rPr>
          <w:rFonts w:ascii="Times New Roman" w:eastAsia="SimSun" w:hAnsi="Times New Roman" w:cs="Times New Roman"/>
          <w:color w:val="1F497D"/>
          <w:kern w:val="0"/>
          <w:sz w:val="22"/>
        </w:rPr>
        <w:t xml:space="preserve">in Montreal </w:t>
      </w:r>
      <w:r w:rsidRPr="0033750C">
        <w:rPr>
          <w:rFonts w:ascii="Times New Roman" w:eastAsia="SimSun" w:hAnsi="Times New Roman" w:cs="Times New Roman"/>
          <w:color w:val="1F497D"/>
          <w:kern w:val="0"/>
          <w:sz w:val="22"/>
        </w:rPr>
        <w:t>is only 24 degrees</w:t>
      </w:r>
      <w:r w:rsidR="00F30882"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is really comfortable. Chengdu has been really hot in recent days. I stayed in the air-conditioned room all day and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ant to go out. I hope this hot weather will pass sooner. I have already researched some papers about material and manufacturing of piezoelectric origami metamaterial. But there are still 35 papers left about magnetic, shape memory. So, I was wondering whether we can meet on this Friday morning or evening </w:t>
      </w:r>
      <w:r w:rsidR="00F30882" w:rsidRPr="0033750C">
        <w:rPr>
          <w:rFonts w:ascii="Times New Roman" w:eastAsia="SimSun" w:hAnsi="Times New Roman" w:cs="Times New Roman"/>
          <w:color w:val="1F497D"/>
          <w:kern w:val="0"/>
          <w:sz w:val="22"/>
        </w:rPr>
        <w:t xml:space="preserve">in Montreal time </w:t>
      </w:r>
      <w:r w:rsidRPr="0033750C">
        <w:rPr>
          <w:rFonts w:ascii="Times New Roman" w:eastAsia="SimSun" w:hAnsi="Times New Roman" w:cs="Times New Roman"/>
          <w:color w:val="1F497D"/>
          <w:kern w:val="0"/>
          <w:sz w:val="22"/>
        </w:rPr>
        <w:t>for further discussion. Thank you so much for your patient help.</w:t>
      </w:r>
    </w:p>
    <w:p w14:paraId="3AF1A374" w14:textId="306BBA49" w:rsidR="005107BA" w:rsidRPr="0033750C" w:rsidRDefault="005107BA" w:rsidP="005107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BBBDB5" w14:textId="77777777"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9B062" w14:textId="6EAECFBE"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6490BA" w14:textId="04110E35" w:rsidR="00843434" w:rsidRPr="0033750C" w:rsidRDefault="00843434" w:rsidP="005107BA">
      <w:pPr>
        <w:widowControl/>
        <w:jc w:val="left"/>
        <w:rPr>
          <w:rFonts w:ascii="Times New Roman" w:eastAsia="SimSun" w:hAnsi="Times New Roman" w:cs="Times New Roman"/>
          <w:color w:val="1F497D"/>
          <w:kern w:val="0"/>
          <w:sz w:val="22"/>
        </w:rPr>
      </w:pPr>
    </w:p>
    <w:p w14:paraId="3F18EE51" w14:textId="77777777" w:rsidR="00843434" w:rsidRPr="0033750C" w:rsidRDefault="00843434" w:rsidP="008434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EDC140A" w14:textId="36CE9B34" w:rsidR="00843434" w:rsidRPr="0033750C" w:rsidRDefault="00843434" w:rsidP="008434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After finishing the report, I will send both meeting link and report to you. Have a nice day and see you then!</w:t>
      </w:r>
    </w:p>
    <w:p w14:paraId="4BF98139" w14:textId="77777777"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F4D63" w14:textId="7462DBBC"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94BA74" w14:textId="57C1B10E" w:rsidR="00EB5C98" w:rsidRPr="0033750C" w:rsidRDefault="00EB5C98" w:rsidP="00843434">
      <w:pPr>
        <w:widowControl/>
        <w:jc w:val="left"/>
        <w:rPr>
          <w:rFonts w:ascii="Times New Roman" w:eastAsia="SimSun" w:hAnsi="Times New Roman" w:cs="Times New Roman"/>
          <w:color w:val="1F497D"/>
          <w:kern w:val="0"/>
          <w:sz w:val="22"/>
        </w:rPr>
      </w:pPr>
    </w:p>
    <w:p w14:paraId="3CB259C7" w14:textId="1E77F94F"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Jun, </w:t>
      </w:r>
    </w:p>
    <w:p w14:paraId="7BA3FC40" w14:textId="4C9DF925" w:rsidR="00EB5C98" w:rsidRPr="0033750C" w:rsidRDefault="00EB5C98" w:rsidP="00EB5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slides for the report. Thank you so much for reviewing. Have a good dream!</w:t>
      </w:r>
    </w:p>
    <w:p w14:paraId="394D2795" w14:textId="194E2F9E"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857C0A" w14:textId="2D46BF3C"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5ACA8B" w14:textId="77777777" w:rsidR="00843434" w:rsidRPr="0033750C" w:rsidRDefault="00843434" w:rsidP="005107BA">
      <w:pPr>
        <w:widowControl/>
        <w:jc w:val="left"/>
        <w:rPr>
          <w:rFonts w:ascii="Times New Roman" w:eastAsia="SimSun" w:hAnsi="Times New Roman" w:cs="Times New Roman"/>
          <w:color w:val="1F497D"/>
          <w:kern w:val="0"/>
          <w:sz w:val="22"/>
        </w:rPr>
      </w:pPr>
    </w:p>
    <w:p w14:paraId="7673B3AC" w14:textId="77777777" w:rsidR="005107BA" w:rsidRPr="0033750C" w:rsidRDefault="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CE586C" w14:textId="44C937EF" w:rsidR="00741EDD" w:rsidRPr="0033750C" w:rsidRDefault="00741EDD" w:rsidP="00741E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7C23220A" w14:textId="3727BAF0" w:rsidR="00741EDD" w:rsidRPr="0033750C" w:rsidRDefault="00741EDD" w:rsidP="00741ED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hows online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Ph.D. should begin by 1st October 2021 at the latest. But I feel sorry to tell you that I still have one year to finish my undergraduate study. So I was wondering whether you have any positions next year. Thank you for your patient help!</w:t>
      </w:r>
    </w:p>
    <w:p w14:paraId="6ADDCEBE" w14:textId="77777777"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514BA1" w14:textId="5B7523FA"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2106D" w14:textId="5C6D00EF" w:rsidR="00C85DA4" w:rsidRPr="0033750C" w:rsidRDefault="00C85DA4" w:rsidP="00741EDD">
      <w:pPr>
        <w:widowControl/>
        <w:jc w:val="left"/>
        <w:rPr>
          <w:rFonts w:ascii="Times New Roman" w:eastAsia="SimSun" w:hAnsi="Times New Roman" w:cs="Times New Roman"/>
          <w:color w:val="1F497D"/>
          <w:kern w:val="0"/>
          <w:sz w:val="22"/>
        </w:rPr>
      </w:pPr>
    </w:p>
    <w:p w14:paraId="5CC9BAC5" w14:textId="420F11A0" w:rsidR="00C85DA4" w:rsidRPr="0033750C" w:rsidRDefault="00C85DA4" w:rsidP="00741EDD">
      <w:pPr>
        <w:widowControl/>
        <w:jc w:val="left"/>
        <w:rPr>
          <w:rFonts w:ascii="Times New Roman" w:eastAsia="SimSun" w:hAnsi="Times New Roman" w:cs="Times New Roman"/>
          <w:color w:val="1F497D"/>
          <w:kern w:val="0"/>
          <w:sz w:val="22"/>
        </w:rPr>
      </w:pPr>
    </w:p>
    <w:p w14:paraId="1AA7BC85" w14:textId="77777777" w:rsidR="00C85DA4" w:rsidRPr="0033750C" w:rsidRDefault="00C85DA4" w:rsidP="00C85DA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2FF7E9D2" w14:textId="3AF0509C" w:rsidR="00C85DA4" w:rsidRPr="0033750C" w:rsidRDefault="0057145E" w:rsidP="00C85DA4">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interested in your research direction, so I will contact you again in 6 months. In these six months, I will finish writing a paper about the underwater charging of robotic fish. I hope I can meet your requirements by then. Thank you so much for your help. Have a good day!</w:t>
      </w:r>
    </w:p>
    <w:p w14:paraId="54D1FD45"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EE340F"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23FCD8" w14:textId="77777777" w:rsidR="00C85DA4" w:rsidRPr="0033750C" w:rsidRDefault="00C85DA4" w:rsidP="00741EDD">
      <w:pPr>
        <w:widowControl/>
        <w:jc w:val="left"/>
        <w:rPr>
          <w:rFonts w:ascii="Times New Roman" w:eastAsia="SimSun" w:hAnsi="Times New Roman" w:cs="Times New Roman"/>
          <w:color w:val="1F497D"/>
          <w:kern w:val="0"/>
          <w:sz w:val="22"/>
        </w:rPr>
      </w:pPr>
    </w:p>
    <w:p w14:paraId="6C07943A" w14:textId="77777777" w:rsidR="00741EDD" w:rsidRPr="0033750C" w:rsidRDefault="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993240" w14:textId="4788F40E" w:rsidR="00ED0569" w:rsidRPr="0033750C" w:rsidRDefault="00ED0569" w:rsidP="00ED05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023F3C6B" w14:textId="4BAECD4E" w:rsidR="00ED0569" w:rsidRPr="0033750C" w:rsidRDefault="00ED0569" w:rsidP="00ED056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so much for informing me of that. I will ap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via jobs.ac.uk. Have a nice week!</w:t>
      </w:r>
    </w:p>
    <w:p w14:paraId="35B71C46"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C48930"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6E9970" w14:textId="77777777" w:rsidR="00ED0569" w:rsidRPr="0033750C" w:rsidRDefault="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939BD3" w14:textId="4A7A4324"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bookmarkEnd w:id="48"/>
    <w:bookmarkEnd w:id="49"/>
    <w:p w14:paraId="33CDBA88" w14:textId="33390490"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7679B4D1" w14:textId="2D9D59E0"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Manipulation and Touch Lab (MTL).</w:t>
      </w:r>
    </w:p>
    <w:p w14:paraId="5A3373C7" w14:textId="1CA736C8" w:rsidR="00F97098" w:rsidRPr="0033750C" w:rsidRDefault="00F97098" w:rsidP="00F9709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Imperial College and looking forward to learning there. I was wondering whether you could be so kind to provide me with the opportunity of Ph.D. in the Imperial College. My CV a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ranscript are attached to this email.</w:t>
      </w:r>
    </w:p>
    <w:p w14:paraId="3AA653B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19E6F5D7"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C7208D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4DC9910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8CE3FA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B6C5EF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7839173"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6FEEAD"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DF66E" w14:textId="77777777" w:rsidR="00F97098" w:rsidRPr="0033750C" w:rsidRDefault="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229280" w14:textId="747040AC"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17B1ED" w14:textId="27823B16" w:rsidR="000C6BE0" w:rsidRPr="0033750C" w:rsidRDefault="000C6BE0" w:rsidP="000C6B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MATLAB files are attached to this email. Sorry for missing it. I originally thought that the codes in the appendix are ok. Have a good day!</w:t>
      </w:r>
    </w:p>
    <w:p w14:paraId="2C22E601" w14:textId="5A801F31"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97F22" w14:textId="518957BF"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55ED6B" w14:textId="0983801B"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95400D" w14:textId="495D4612"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3ECAEB1E" w14:textId="19EC0880"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9AAB99D" w14:textId="77777777"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9F7C19" w14:textId="54119D7D"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0268B08A" w14:textId="77777777" w:rsidR="002F5A41" w:rsidRPr="0033750C" w:rsidRDefault="002F5A41" w:rsidP="002F5A41">
      <w:pPr>
        <w:pStyle w:val="af2"/>
        <w:ind w:firstLine="420"/>
      </w:pPr>
      <w:r w:rsidRPr="0033750C">
        <w:t>此致</w:t>
      </w:r>
    </w:p>
    <w:p w14:paraId="05494F84" w14:textId="77777777" w:rsidR="002F5A41" w:rsidRPr="0033750C" w:rsidRDefault="002F5A41" w:rsidP="002F5A41">
      <w:pPr>
        <w:pStyle w:val="af4"/>
        <w:ind w:left="0"/>
      </w:pPr>
      <w:r w:rsidRPr="0033750C">
        <w:t>敬礼！</w:t>
      </w:r>
    </w:p>
    <w:p w14:paraId="687C22F7" w14:textId="77777777" w:rsidR="002F5A41" w:rsidRPr="0033750C" w:rsidRDefault="002F5A41" w:rsidP="002F5A41">
      <w:pPr>
        <w:pStyle w:val="af4"/>
        <w:ind w:left="0"/>
        <w:jc w:val="right"/>
      </w:pPr>
      <w:r w:rsidRPr="0033750C">
        <w:t>金刘超</w:t>
      </w:r>
    </w:p>
    <w:p w14:paraId="7D564E69" w14:textId="4CE07E1C" w:rsidR="002F5A41" w:rsidRPr="0033750C" w:rsidRDefault="002F5A41" w:rsidP="002F5A41">
      <w:pPr>
        <w:pStyle w:val="af4"/>
        <w:ind w:left="0"/>
        <w:jc w:val="right"/>
      </w:pPr>
      <w:r w:rsidRPr="0033750C">
        <w:t>2021</w:t>
      </w:r>
      <w:r w:rsidRPr="0033750C">
        <w:t>年</w:t>
      </w:r>
      <w:r w:rsidRPr="0033750C">
        <w:t>6</w:t>
      </w:r>
      <w:r w:rsidRPr="0033750C">
        <w:t>月</w:t>
      </w:r>
      <w:r w:rsidRPr="0033750C">
        <w:t>24</w:t>
      </w:r>
      <w:r w:rsidRPr="0033750C">
        <w:t>日</w:t>
      </w:r>
    </w:p>
    <w:p w14:paraId="662BF10A" w14:textId="77777777" w:rsidR="002F5A41" w:rsidRPr="0033750C" w:rsidRDefault="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E8F22" w14:textId="259F2A71"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Chen, </w:t>
      </w:r>
    </w:p>
    <w:p w14:paraId="23BB0FE9" w14:textId="3E61EEB1" w:rsidR="009910B7" w:rsidRPr="0033750C" w:rsidRDefault="009910B7" w:rsidP="009910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lad to receive your reply. Thank you for informing me of that. Unfortunate to hear that. But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matter. Hope we can meet on the campus of CUHK in the future. Have a good day!</w:t>
      </w:r>
    </w:p>
    <w:p w14:paraId="1E3C3B53" w14:textId="5F67948F"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C9D1F" w14:textId="77777777"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73D77B" w14:textId="77777777" w:rsidR="009910B7" w:rsidRPr="0033750C" w:rsidRDefault="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19B69" w14:textId="06E0A703"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Ren, </w:t>
      </w:r>
    </w:p>
    <w:p w14:paraId="51E3EF53" w14:textId="4665BC02" w:rsidR="006F5373" w:rsidRPr="0033750C" w:rsidRDefault="006F5373" w:rsidP="006F5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See you then.</w:t>
      </w:r>
    </w:p>
    <w:p w14:paraId="30611773"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CD5785"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D1C14D" w14:textId="77777777" w:rsidR="006F5373" w:rsidRPr="0033750C" w:rsidRDefault="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15B5F" w14:textId="26FD1315" w:rsidR="009D4034" w:rsidRPr="0033750C" w:rsidRDefault="000F61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w:t>
      </w:r>
      <w:r w:rsidR="009D4034" w:rsidRPr="0033750C">
        <w:rPr>
          <w:rFonts w:ascii="Times New Roman" w:eastAsia="SimSun" w:hAnsi="Times New Roman" w:cs="Times New Roman"/>
          <w:color w:val="1F497D"/>
          <w:kern w:val="0"/>
          <w:sz w:val="22"/>
        </w:rPr>
        <w:t xml:space="preserve">g, </w:t>
      </w:r>
    </w:p>
    <w:p w14:paraId="27FB4CFD" w14:textId="118E7826" w:rsidR="009D4034" w:rsidRPr="0033750C" w:rsidRDefault="009D4034" w:rsidP="009D40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w:t>
      </w:r>
      <w:r w:rsidR="000F6148" w:rsidRPr="0033750C">
        <w:rPr>
          <w:rFonts w:ascii="Times New Roman" w:eastAsia="SimSun" w:hAnsi="Times New Roman" w:cs="Times New Roman"/>
          <w:color w:val="1F497D"/>
          <w:kern w:val="0"/>
          <w:sz w:val="22"/>
        </w:rPr>
        <w:t xml:space="preserve">and grateful </w:t>
      </w:r>
      <w:r w:rsidRPr="0033750C">
        <w:rPr>
          <w:rFonts w:ascii="Times New Roman" w:eastAsia="SimSun" w:hAnsi="Times New Roman" w:cs="Times New Roman"/>
          <w:color w:val="1F497D"/>
          <w:kern w:val="0"/>
          <w:sz w:val="22"/>
        </w:rPr>
        <w:t xml:space="preserve">to receive your reply. Thank you for your patient help. </w:t>
      </w:r>
      <w:r w:rsidR="000F6148" w:rsidRPr="0033750C">
        <w:rPr>
          <w:rFonts w:ascii="Times New Roman" w:eastAsia="SimSun" w:hAnsi="Times New Roman" w:cs="Times New Roman"/>
          <w:color w:val="1F497D"/>
          <w:kern w:val="0"/>
          <w:sz w:val="22"/>
        </w:rPr>
        <w:t>Have a good day!</w:t>
      </w:r>
    </w:p>
    <w:p w14:paraId="0554B69E"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E8026"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07CD1D" w14:textId="77777777" w:rsidR="009D4034" w:rsidRPr="0033750C" w:rsidRDefault="009D4034" w:rsidP="009D4034">
      <w:pPr>
        <w:widowControl/>
        <w:ind w:firstLine="420"/>
        <w:jc w:val="left"/>
        <w:rPr>
          <w:rFonts w:ascii="Times New Roman" w:eastAsia="SimSun" w:hAnsi="Times New Roman" w:cs="Times New Roman"/>
          <w:color w:val="1F497D"/>
          <w:kern w:val="0"/>
          <w:sz w:val="22"/>
        </w:rPr>
      </w:pPr>
    </w:p>
    <w:p w14:paraId="7907FB13" w14:textId="46C0D2BC" w:rsidR="009D4034" w:rsidRPr="0033750C" w:rsidRDefault="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59E6A" w14:textId="2603C0CB"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36BD0AD7" w14:textId="7F7A9FE4" w:rsidR="004010A0" w:rsidRPr="0033750C" w:rsidRDefault="004010A0" w:rsidP="004010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your patient help. </w:t>
      </w:r>
      <w:r w:rsidR="009D4034" w:rsidRPr="0033750C">
        <w:rPr>
          <w:rFonts w:ascii="Times New Roman" w:eastAsia="SimSun" w:hAnsi="Times New Roman" w:cs="Times New Roman"/>
          <w:color w:val="1F497D"/>
          <w:kern w:val="0"/>
          <w:sz w:val="22"/>
        </w:rPr>
        <w:t xml:space="preserve">It is available for me at 3 pm on </w:t>
      </w:r>
      <w:r w:rsidRPr="0033750C">
        <w:rPr>
          <w:rFonts w:ascii="Times New Roman" w:eastAsia="SimSun" w:hAnsi="Times New Roman" w:cs="Times New Roman"/>
          <w:color w:val="1F497D"/>
          <w:kern w:val="0"/>
          <w:sz w:val="22"/>
        </w:rPr>
        <w:t xml:space="preserve">5 July. Hope we will have a pleasant conversation! </w:t>
      </w:r>
      <w:r w:rsidR="009D4034" w:rsidRPr="0033750C">
        <w:rPr>
          <w:rFonts w:ascii="Times New Roman" w:eastAsia="SimSun" w:hAnsi="Times New Roman" w:cs="Times New Roman"/>
          <w:color w:val="1F497D"/>
          <w:kern w:val="0"/>
          <w:sz w:val="22"/>
        </w:rPr>
        <w:t>I will view related research work from your group carefully. See you then.</w:t>
      </w:r>
    </w:p>
    <w:p w14:paraId="40F03BC7"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321B95"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0260B" w14:textId="77777777" w:rsidR="009D4034" w:rsidRPr="0033750C" w:rsidRDefault="009D4034" w:rsidP="009D4034">
      <w:pPr>
        <w:widowControl/>
        <w:jc w:val="left"/>
        <w:rPr>
          <w:rFonts w:ascii="Times New Roman" w:eastAsia="SimSun" w:hAnsi="Times New Roman" w:cs="Times New Roman"/>
          <w:color w:val="1F497D"/>
          <w:kern w:val="0"/>
          <w:sz w:val="22"/>
        </w:rPr>
      </w:pPr>
    </w:p>
    <w:p w14:paraId="3AC721A8" w14:textId="4D9B14DC"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AA887B7" w14:textId="00F464AE"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6B48DB" w14:textId="0B7653F1"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4D6B714" w14:textId="28E6C403"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0C3A329D" w14:textId="278A4BAE"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trol theory and application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2FB47B4A" w14:textId="73C097F5"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Now, I am participating in CUHK Engineering Ph.D. summer workshop 2021. I think that during academic discussions with my mentors and peers during the summer workshop, I can gain more knowledge about control, and also, I can further explore my future specific research direction in robotics. My CV is attached to this email.</w:t>
      </w:r>
    </w:p>
    <w:p w14:paraId="39EA9FF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7906ED7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9D1C7C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FEAD2D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0EA6A9D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CE77FF"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DDE31C6"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286559"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5003A4"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5903FB" w14:textId="7B710815"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0FA9957" w14:textId="6E0BB083"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18D95A53" w14:textId="1E429261"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656AF313" w14:textId="4DAEDECB"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utonomous Unmanned System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52FC0056" w14:textId="1EE2F430"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Now, I am participating in CUHK Engineering Ph.D. summer workshop 2021. I think that during academic discussions with my mentors and peers during the summer workshop, I can gain more knowledge about control, and also, I can further explore my future specific research direction in autonomous unmanned systems. My CV is attached to this email.</w:t>
      </w:r>
    </w:p>
    <w:p w14:paraId="28A5B451"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78034F6E"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20B1E2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F90AD49"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C54B1AC"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0D98A"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167CF8"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C4F70E"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821B2A"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7D7555" w14:textId="66264717"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30B30AC" w14:textId="7B43F674"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F56F473" w14:textId="57AFCD5F"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25ECC1F0" w14:textId="62D3ED7C"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ecision engineering—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06D8DCB9" w14:textId="0C49CA0A" w:rsidR="00B203F3" w:rsidRPr="0033750C" w:rsidRDefault="00B203F3" w:rsidP="00B203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6460DD" w:rsidRPr="0033750C">
        <w:rPr>
          <w:rFonts w:ascii="Times New Roman" w:eastAsia="SimSun" w:hAnsi="Times New Roman" w:cs="Times New Roman"/>
          <w:color w:val="1F497D"/>
          <w:kern w:val="0"/>
          <w:sz w:val="22"/>
        </w:rPr>
        <w:t>optics</w:t>
      </w:r>
      <w:r w:rsidRPr="0033750C">
        <w:rPr>
          <w:rFonts w:ascii="Times New Roman" w:eastAsia="SimSun" w:hAnsi="Times New Roman" w:cs="Times New Roman"/>
          <w:color w:val="1F497D"/>
          <w:kern w:val="0"/>
          <w:sz w:val="22"/>
        </w:rPr>
        <w:t>, and also, I can further explore my future specific research direction. My CV is attached to this email.</w:t>
      </w:r>
    </w:p>
    <w:p w14:paraId="48985217"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16920EA1"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C47FAE5"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0711D2C"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E791619"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46519353"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28DB39D"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06D6B"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289232" w14:textId="77777777" w:rsidR="00B203F3" w:rsidRPr="0033750C" w:rsidRDefault="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D3456F" w14:textId="0BC964B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21BB16E" w14:textId="69527F4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03E14" w:rsidRPr="0033750C">
        <w:rPr>
          <w:rFonts w:ascii="Times New Roman" w:eastAsia="SimSun" w:hAnsi="Times New Roman" w:cs="Times New Roman"/>
          <w:color w:val="1F497D"/>
          <w:kern w:val="0"/>
          <w:sz w:val="22"/>
        </w:rPr>
        <w:t>Au</w:t>
      </w:r>
      <w:r w:rsidRPr="0033750C">
        <w:rPr>
          <w:rFonts w:ascii="Times New Roman" w:eastAsia="SimSun" w:hAnsi="Times New Roman" w:cs="Times New Roman"/>
          <w:color w:val="1F497D"/>
          <w:kern w:val="0"/>
          <w:sz w:val="22"/>
        </w:rPr>
        <w:t>,</w:t>
      </w:r>
    </w:p>
    <w:p w14:paraId="1B72976A" w14:textId="12032570"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62777CE" w14:textId="45FC9B33" w:rsidR="00DB314D" w:rsidRPr="0033750C" w:rsidRDefault="00803E14"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otics</w:t>
      </w:r>
      <w:r w:rsidR="00DB314D" w:rsidRPr="0033750C">
        <w:rPr>
          <w:rFonts w:ascii="Times New Roman" w:eastAsia="SimSun" w:hAnsi="Times New Roman" w:cs="Times New Roman"/>
          <w:color w:val="1F497D"/>
          <w:kern w:val="0"/>
          <w:sz w:val="22"/>
        </w:rPr>
        <w:t>—one of your research interests is the field that I am very interested in, and it is also a direction that I have been working hard to research and explore</w:t>
      </w:r>
      <w:r w:rsidRPr="0033750C">
        <w:rPr>
          <w:rFonts w:ascii="Times New Roman" w:eastAsia="SimSun" w:hAnsi="Times New Roman" w:cs="Times New Roman"/>
          <w:color w:val="1F497D"/>
          <w:kern w:val="0"/>
          <w:sz w:val="22"/>
        </w:rPr>
        <w:t xml:space="preserve">. </w:t>
      </w:r>
      <w:r w:rsidR="00DB314D" w:rsidRPr="0033750C">
        <w:rPr>
          <w:rFonts w:ascii="Times New Roman" w:eastAsia="SimSun" w:hAnsi="Times New Roman" w:cs="Times New Roman"/>
          <w:color w:val="1F497D"/>
          <w:kern w:val="0"/>
          <w:sz w:val="22"/>
        </w:rPr>
        <w:t xml:space="preserve">From the narration of my friends and my personal searching, I am very longing for the study and research environment of CUHK and looking forward to learning there. </w:t>
      </w:r>
    </w:p>
    <w:p w14:paraId="032BD974" w14:textId="0DF48429" w:rsidR="00DB314D" w:rsidRPr="0033750C" w:rsidRDefault="00DB314D" w:rsidP="00DB314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803E14"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and also, I can further explore my future specific research direction</w:t>
      </w:r>
      <w:r w:rsidR="00803E14" w:rsidRPr="0033750C">
        <w:rPr>
          <w:rFonts w:ascii="Times New Roman" w:eastAsia="SimSun" w:hAnsi="Times New Roman" w:cs="Times New Roman"/>
          <w:color w:val="1F497D"/>
          <w:kern w:val="0"/>
          <w:sz w:val="22"/>
        </w:rPr>
        <w:t xml:space="preserve"> in robotics</w:t>
      </w:r>
      <w:r w:rsidRPr="0033750C">
        <w:rPr>
          <w:rFonts w:ascii="Times New Roman" w:eastAsia="SimSun" w:hAnsi="Times New Roman" w:cs="Times New Roman"/>
          <w:color w:val="1F497D"/>
          <w:kern w:val="0"/>
          <w:sz w:val="22"/>
        </w:rPr>
        <w:t>. My CV is attached to this email.</w:t>
      </w:r>
    </w:p>
    <w:p w14:paraId="4441F2C9"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310BD2FA"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DA9960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5DECDF15"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3371B58"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420DC5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BB168CC" w14:textId="33788897" w:rsidR="00DB314D" w:rsidRPr="0033750C" w:rsidRDefault="00803E14"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0E0B43" w14:textId="77777777" w:rsidR="00DB314D" w:rsidRPr="0033750C" w:rsidRDefault="00DB314D"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64A0A" w14:textId="77777777" w:rsidR="00DB314D" w:rsidRPr="0033750C" w:rsidRDefault="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21D19F" w14:textId="328D29B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17397AD" w14:textId="2761FF0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A8EBCAA" w14:textId="65BE042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40E8800D" w14:textId="229C380A"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mart Materials and Structures and Energy Harvesting and Vibration Control—one of your research interests is the field that I am very interested in, and it is also a direction that I have been working hard to research and explore. </w:t>
      </w:r>
      <w:r w:rsidRPr="0033750C">
        <w:rPr>
          <w:rFonts w:ascii="Times New Roman" w:eastAsia="SimSun" w:hAnsi="Times New Roman" w:cs="Times New Roman"/>
          <w:b/>
          <w:color w:val="1F497D"/>
          <w:kern w:val="0"/>
          <w:sz w:val="22"/>
        </w:rPr>
        <w:t>The project I am currently working for is about energy harvesting and vibration control using origami metamaterial.</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CUHK and looking forward to learning there. </w:t>
      </w:r>
    </w:p>
    <w:p w14:paraId="328558B4" w14:textId="3CE5D7B6" w:rsidR="00AC7F1D" w:rsidRPr="0033750C" w:rsidRDefault="00AC7F1D" w:rsidP="00AC7F1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Now, I am participating in CUHK Engineering Ph.D. summer workshop 2021. I think that during academic discussions with my mentors and peers during the summer workshop, I can gain more knowledge about energy harvesting, and also, I can further explore my future specific research direction. My CV is attached to this email.</w:t>
      </w:r>
    </w:p>
    <w:p w14:paraId="40A8AD09" w14:textId="58913290"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2202FC3A"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792FB42"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CBE0A0B"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193ED28"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2FE1B54"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96B52D5"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555B61C"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38ABC1" w14:textId="77777777" w:rsidR="00AC7F1D" w:rsidRPr="0033750C" w:rsidRDefault="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3897DC" w14:textId="2C67ABDB"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326B7C7" w14:textId="1C30EAA2"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6F651380" w14:textId="6309371D"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3A9F6E9" w14:textId="42CBBC13"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botic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7A720136" w14:textId="23B91CDE" w:rsidR="008145F3" w:rsidRPr="0033750C" w:rsidRDefault="008145F3" w:rsidP="008145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AC7F1D"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and also, I can further explore my future specific research direction in </w:t>
      </w:r>
      <w:r w:rsidR="00AC7F1D" w:rsidRPr="0033750C">
        <w:rPr>
          <w:rFonts w:ascii="Times New Roman" w:eastAsia="SimSun" w:hAnsi="Times New Roman" w:cs="Times New Roman"/>
          <w:color w:val="1F497D"/>
          <w:kern w:val="0"/>
          <w:sz w:val="22"/>
        </w:rPr>
        <w:t>robotics</w:t>
      </w:r>
      <w:r w:rsidRPr="0033750C">
        <w:rPr>
          <w:rFonts w:ascii="Times New Roman" w:eastAsia="SimSun" w:hAnsi="Times New Roman" w:cs="Times New Roman"/>
          <w:color w:val="1F497D"/>
          <w:kern w:val="0"/>
          <w:sz w:val="22"/>
        </w:rPr>
        <w:t>. My CV is attached to this email.</w:t>
      </w:r>
    </w:p>
    <w:p w14:paraId="02A57A25"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214B84EE"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9376DBC"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E79BCE3"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F50000B"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B1E8CF2"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E120FEF"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FA0C94"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D1AC4" w14:textId="77777777" w:rsidR="008145F3" w:rsidRPr="0033750C" w:rsidRDefault="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857B49D" w14:textId="43726297"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7B8D4D6" w14:textId="3EB6562E"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n,</w:t>
      </w:r>
    </w:p>
    <w:p w14:paraId="58C9DB80" w14:textId="1AD09D2E"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146642" w:rsidRPr="0033750C">
        <w:rPr>
          <w:rFonts w:ascii="Times New Roman" w:eastAsia="SimSun" w:hAnsi="Times New Roman" w:cs="Times New Roman"/>
          <w:color w:val="1F497D"/>
          <w:kern w:val="0"/>
          <w:sz w:val="22"/>
        </w:rPr>
        <w:t xml:space="preserve">ask whether you could be my supervisor during my Ph.D. study </w:t>
      </w:r>
      <w:r w:rsidR="008145F3" w:rsidRPr="0033750C">
        <w:rPr>
          <w:rFonts w:ascii="Times New Roman" w:eastAsia="SimSun" w:hAnsi="Times New Roman" w:cs="Times New Roman"/>
          <w:color w:val="1F497D"/>
          <w:kern w:val="0"/>
          <w:sz w:val="22"/>
        </w:rPr>
        <w:t>at</w:t>
      </w:r>
      <w:r w:rsidR="00146642" w:rsidRPr="0033750C">
        <w:rPr>
          <w:rFonts w:ascii="Times New Roman" w:eastAsia="SimSun" w:hAnsi="Times New Roman" w:cs="Times New Roman"/>
          <w:color w:val="1F497D"/>
          <w:kern w:val="0"/>
          <w:sz w:val="22"/>
        </w:rPr>
        <w:t xml:space="preserve"> CUHK.</w:t>
      </w:r>
    </w:p>
    <w:p w14:paraId="4994B7D0" w14:textId="2FAE9500" w:rsidR="008145F3" w:rsidRPr="0033750C" w:rsidRDefault="008145F3"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bustion</w:t>
      </w:r>
      <w:r w:rsidR="002B6AFD"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w:t>
      </w:r>
      <w:r w:rsidR="00146642" w:rsidRPr="0033750C">
        <w:rPr>
          <w:rFonts w:ascii="Times New Roman" w:eastAsia="SimSun" w:hAnsi="Times New Roman" w:cs="Times New Roman"/>
          <w:color w:val="1F497D"/>
          <w:kern w:val="0"/>
          <w:sz w:val="22"/>
        </w:rPr>
        <w:t xml:space="preserve">CUHK </w:t>
      </w:r>
      <w:r w:rsidR="002B6AFD" w:rsidRPr="0033750C">
        <w:rPr>
          <w:rFonts w:ascii="Times New Roman" w:eastAsia="SimSun" w:hAnsi="Times New Roman" w:cs="Times New Roman"/>
          <w:color w:val="1F497D"/>
          <w:kern w:val="0"/>
          <w:sz w:val="22"/>
        </w:rPr>
        <w:t xml:space="preserve">and looking forward to learning there. </w:t>
      </w:r>
    </w:p>
    <w:p w14:paraId="52F69B76" w14:textId="6FDC8309" w:rsidR="002B6AFD" w:rsidRPr="0033750C" w:rsidRDefault="008145F3" w:rsidP="002B6AF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w:t>
      </w:r>
      <w:r w:rsidR="002B6AFD" w:rsidRPr="0033750C">
        <w:rPr>
          <w:rFonts w:ascii="Times New Roman" w:eastAsia="SimSun" w:hAnsi="Times New Roman" w:cs="Times New Roman"/>
          <w:color w:val="1F497D"/>
          <w:kern w:val="0"/>
          <w:sz w:val="22"/>
        </w:rPr>
        <w:t>I think that during academic discussions with my mentors and peers</w:t>
      </w:r>
      <w:r w:rsidRPr="0033750C">
        <w:rPr>
          <w:rFonts w:ascii="Times New Roman" w:eastAsia="SimSun" w:hAnsi="Times New Roman" w:cs="Times New Roman"/>
          <w:color w:val="1F497D"/>
          <w:kern w:val="0"/>
          <w:sz w:val="22"/>
        </w:rPr>
        <w:t xml:space="preserve"> during the summer workshop</w:t>
      </w:r>
      <w:r w:rsidR="002B6AFD" w:rsidRPr="0033750C">
        <w:rPr>
          <w:rFonts w:ascii="Times New Roman" w:eastAsia="SimSun" w:hAnsi="Times New Roman" w:cs="Times New Roman"/>
          <w:color w:val="1F497D"/>
          <w:kern w:val="0"/>
          <w:sz w:val="22"/>
        </w:rPr>
        <w:t xml:space="preserve">, I can gain more knowledge about microelectromechanical systems, and also, I can further explore my future specific research direction in </w:t>
      </w:r>
      <w:r w:rsidRPr="0033750C">
        <w:rPr>
          <w:rFonts w:ascii="Times New Roman" w:eastAsia="SimSun" w:hAnsi="Times New Roman" w:cs="Times New Roman"/>
          <w:color w:val="1F497D"/>
          <w:kern w:val="0"/>
          <w:sz w:val="22"/>
        </w:rPr>
        <w:t>heat and fluid</w:t>
      </w:r>
      <w:r w:rsidR="002B6A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My current fluid professor—Kin-Pang Cheong worked as a postdoc in your laboratory. I learned some information about your laboratory from him. </w:t>
      </w:r>
      <w:r w:rsidR="002B6AFD" w:rsidRPr="0033750C">
        <w:rPr>
          <w:rFonts w:ascii="Times New Roman" w:eastAsia="SimSun" w:hAnsi="Times New Roman" w:cs="Times New Roman"/>
          <w:color w:val="1F497D"/>
          <w:kern w:val="0"/>
          <w:sz w:val="22"/>
        </w:rPr>
        <w:t>My CV is attached to this email.</w:t>
      </w:r>
    </w:p>
    <w:p w14:paraId="59B6CF2A"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5365B2B"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546374"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D782305"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4E45467"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86C83E"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D05B906"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F97D074"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1C3551" w14:textId="77777777" w:rsidR="002B6AFD" w:rsidRPr="0033750C" w:rsidRDefault="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3D4305" w14:textId="249152A4" w:rsidR="00EC6B53" w:rsidRPr="0033750C" w:rsidRDefault="00EC6B53" w:rsidP="00EC6B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for a Leave of Absence on Friday</w:t>
      </w:r>
    </w:p>
    <w:p w14:paraId="24D43B74" w14:textId="0E151116"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CF989A2" w14:textId="24AD2FBF" w:rsidR="00772A2C" w:rsidRPr="0033750C" w:rsidRDefault="00772A2C" w:rsidP="00772A2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would like to know if I could ask for a leave of absence from your class on Friday.</w:t>
      </w:r>
    </w:p>
    <w:p w14:paraId="10F609AE" w14:textId="233FE81C"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attend a </w:t>
      </w:r>
      <w:r w:rsidR="00322C0C" w:rsidRPr="0033750C">
        <w:rPr>
          <w:rFonts w:ascii="Times New Roman" w:eastAsia="SimSun" w:hAnsi="Times New Roman" w:cs="Times New Roman"/>
          <w:color w:val="1F497D"/>
          <w:kern w:val="0"/>
          <w:sz w:val="22"/>
        </w:rPr>
        <w:t>test for School of Vehicles and Transportation at Tsinghua University</w:t>
      </w:r>
      <w:r w:rsidR="00F56200" w:rsidRPr="0033750C">
        <w:rPr>
          <w:rFonts w:ascii="Times New Roman" w:eastAsia="SimSun" w:hAnsi="Times New Roman" w:cs="Times New Roman"/>
          <w:color w:val="1F497D"/>
          <w:kern w:val="0"/>
          <w:sz w:val="22"/>
        </w:rPr>
        <w:t xml:space="preserve"> Friday morning</w:t>
      </w:r>
      <w:r w:rsidRPr="0033750C">
        <w:rPr>
          <w:rFonts w:ascii="Times New Roman" w:eastAsia="SimSun" w:hAnsi="Times New Roman" w:cs="Times New Roman"/>
          <w:color w:val="1F497D"/>
          <w:kern w:val="0"/>
          <w:sz w:val="22"/>
        </w:rPr>
        <w:t>. Guilty about my absence, I assure you that I will make every effort to compensate the missing lesson.</w:t>
      </w:r>
      <w:r w:rsidR="00F56200" w:rsidRPr="0033750C">
        <w:rPr>
          <w:rFonts w:ascii="Times New Roman" w:eastAsia="SimSun" w:hAnsi="Times New Roman" w:cs="Times New Roman"/>
          <w:color w:val="1F497D"/>
          <w:kern w:val="0"/>
          <w:sz w:val="22"/>
        </w:rPr>
        <w:t xml:space="preserve"> I will ask the Owen about the content of final exam.</w:t>
      </w:r>
      <w:r w:rsidRPr="0033750C">
        <w:rPr>
          <w:rFonts w:ascii="Times New Roman" w:eastAsia="SimSun" w:hAnsi="Times New Roman" w:cs="Times New Roman"/>
          <w:color w:val="1F497D"/>
          <w:kern w:val="0"/>
          <w:sz w:val="22"/>
        </w:rPr>
        <w:t xml:space="preserve"> </w:t>
      </w:r>
    </w:p>
    <w:p w14:paraId="49DE2024" w14:textId="13224A50"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appreciate it if my request could meet with your approval.</w:t>
      </w:r>
    </w:p>
    <w:p w14:paraId="6983ED4D" w14:textId="77777777"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 sincerely</w:t>
      </w:r>
    </w:p>
    <w:p w14:paraId="1C4778B6" w14:textId="77777777" w:rsidR="00507D65" w:rsidRPr="0033750C" w:rsidRDefault="00F56200"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FFB49" w14:textId="77777777" w:rsidR="00507D65" w:rsidRPr="0033750C" w:rsidRDefault="00507D65" w:rsidP="00772A2C">
      <w:pPr>
        <w:widowControl/>
        <w:jc w:val="left"/>
        <w:rPr>
          <w:rFonts w:ascii="Times New Roman" w:eastAsia="SimSun" w:hAnsi="Times New Roman" w:cs="Times New Roman"/>
          <w:color w:val="1F497D"/>
          <w:kern w:val="0"/>
          <w:sz w:val="22"/>
        </w:rPr>
      </w:pPr>
    </w:p>
    <w:p w14:paraId="7A325032" w14:textId="77777777" w:rsidR="00507D65" w:rsidRPr="0033750C" w:rsidRDefault="00507D65" w:rsidP="00507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E13CACA" w14:textId="3DE781B5" w:rsidR="00507D65" w:rsidRPr="0033750C" w:rsidRDefault="00E45CAD" w:rsidP="00507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approval. Have a good day!</w:t>
      </w:r>
    </w:p>
    <w:p w14:paraId="7107AFAC" w14:textId="77777777" w:rsidR="00E45CAD" w:rsidRPr="0033750C" w:rsidRDefault="00E45CAD" w:rsidP="00E45C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0F959" w14:textId="250B9B52" w:rsidR="00772A2C" w:rsidRPr="0033750C" w:rsidRDefault="00507D65"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772A2C" w:rsidRPr="0033750C">
        <w:rPr>
          <w:rFonts w:ascii="Times New Roman" w:eastAsia="SimSun" w:hAnsi="Times New Roman" w:cs="Times New Roman"/>
          <w:color w:val="1F497D"/>
          <w:kern w:val="0"/>
          <w:sz w:val="22"/>
        </w:rPr>
        <w:br w:type="page"/>
      </w:r>
    </w:p>
    <w:p w14:paraId="5F585336" w14:textId="4B9B3584"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5A7D2D6F" w14:textId="7602FCA1" w:rsidR="005B62E3" w:rsidRPr="0033750C" w:rsidRDefault="005B62E3" w:rsidP="005B62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professor. I will devote more time to the project. Have a good day!</w:t>
      </w:r>
    </w:p>
    <w:p w14:paraId="0F44EDF8"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69F31F"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3C460D" w14:textId="77777777" w:rsidR="005B62E3" w:rsidRPr="0033750C" w:rsidRDefault="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543D638" w14:textId="6A05668E" w:rsidR="002D3CE4" w:rsidRPr="0033750C" w:rsidRDefault="002D3CE4" w:rsidP="002D3CE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893BC96" w14:textId="090365A5" w:rsidR="002D3CE4" w:rsidRPr="0033750C" w:rsidRDefault="002D3CE4" w:rsidP="002D3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of School of Vehicles and Transportation at Tsinghua University. Thank you so much for your academic reference. I will keep on updating the information with you.</w:t>
      </w:r>
    </w:p>
    <w:p w14:paraId="61A97FAC" w14:textId="2647B912" w:rsidR="002D3CE4" w:rsidRPr="0033750C" w:rsidRDefault="002D3CE4" w:rsidP="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9DBD8" w14:textId="053EBD47" w:rsidR="002D3CE4" w:rsidRPr="0033750C" w:rsidRDefault="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27DC4FB0" w14:textId="3534A77B"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79755EC9" w14:textId="388D4D50"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Jun. I believe I will pass my final exam smoothly. I will also devote more time to the project. Good dream!</w:t>
      </w:r>
    </w:p>
    <w:p w14:paraId="2DC024E1" w14:textId="5632E483"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53A846" w14:textId="385E57A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557943" w14:textId="77777777" w:rsidR="007221CE" w:rsidRPr="0033750C" w:rsidRDefault="007221CE" w:rsidP="007221CE">
      <w:pPr>
        <w:widowControl/>
        <w:jc w:val="left"/>
        <w:rPr>
          <w:rFonts w:ascii="Times New Roman" w:eastAsia="SimSun" w:hAnsi="Times New Roman" w:cs="Times New Roman"/>
          <w:color w:val="1F497D"/>
          <w:kern w:val="0"/>
          <w:sz w:val="22"/>
        </w:rPr>
      </w:pPr>
    </w:p>
    <w:p w14:paraId="076B6BC9"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3F12B624" w14:textId="77777777"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careful help. I think your suggestion is really useful. After I make some progress, I will inform you and plan to have next meeting. I have two exams this week. Next Thursday, I will take the last exam this semester. So happy. Hope I will go through well. Have a good day!</w:t>
      </w:r>
    </w:p>
    <w:p w14:paraId="4BE25ECA"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5B51CF"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4E29E5" w14:textId="1D0D2BAC" w:rsidR="00354C84" w:rsidRPr="0033750C" w:rsidRDefault="00354C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306EAEB" w14:textId="3111B4B4"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1B6F2CEA" w14:textId="4A5E2CAA"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131AC3EF" w14:textId="2B8235E4"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IGS and also TBSI.  </w:t>
      </w:r>
    </w:p>
    <w:p w14:paraId="04DB60C6" w14:textId="116E36E6" w:rsidR="00557445" w:rsidRPr="0033750C" w:rsidRDefault="00557445" w:rsidP="007D3FA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 is the field that I am very interested in, and it is also a direction that I have been working hard to research and explore. From the narration of my friends and my personal searching, I am very longing for the study and research environment of SIGS and TBSI and looking forward to learning there. If I am lucky enough to participate in the summer camp, I think that during academic discussions with my mentors and peers, I can gain more knowledge about microelectromechanical systems, and also, I can further explore my future specific research direction in manufacturing science and engineering. I am very interested in the direct entry for the doctorate course program of TBSI</w:t>
      </w:r>
      <w:r w:rsidR="007D3FA8" w:rsidRPr="0033750C">
        <w:rPr>
          <w:rFonts w:ascii="Times New Roman" w:eastAsia="SimSun" w:hAnsi="Times New Roman" w:cs="Times New Roman"/>
          <w:color w:val="1F497D"/>
          <w:kern w:val="0"/>
          <w:sz w:val="22"/>
        </w:rPr>
        <w:t xml:space="preserve"> and also SIGS</w:t>
      </w:r>
      <w:r w:rsidRPr="0033750C">
        <w:rPr>
          <w:rFonts w:ascii="Times New Roman" w:eastAsia="SimSun" w:hAnsi="Times New Roman" w:cs="Times New Roman"/>
          <w:color w:val="1F497D"/>
          <w:kern w:val="0"/>
          <w:sz w:val="22"/>
        </w:rPr>
        <w:t>. I was wondering whether you could be so kind to provide me with the opportunity of summer camp and, if possible, I was longing for future study in TBSI</w:t>
      </w:r>
      <w:r w:rsidR="007D3FA8" w:rsidRPr="0033750C">
        <w:rPr>
          <w:rFonts w:ascii="Times New Roman" w:eastAsia="SimSun" w:hAnsi="Times New Roman" w:cs="Times New Roman"/>
          <w:color w:val="1F497D"/>
          <w:kern w:val="0"/>
          <w:sz w:val="22"/>
        </w:rPr>
        <w:t xml:space="preserve"> or SIGS</w:t>
      </w:r>
      <w:r w:rsidRPr="0033750C">
        <w:rPr>
          <w:rFonts w:ascii="Times New Roman" w:eastAsia="SimSun" w:hAnsi="Times New Roman" w:cs="Times New Roman"/>
          <w:color w:val="1F497D"/>
          <w:kern w:val="0"/>
          <w:sz w:val="22"/>
        </w:rPr>
        <w:t xml:space="preserve">. </w:t>
      </w:r>
      <w:r w:rsidR="007D3FA8" w:rsidRPr="0033750C">
        <w:rPr>
          <w:rFonts w:ascii="Times New Roman" w:eastAsia="SimSun" w:hAnsi="Times New Roman" w:cs="Times New Roman"/>
          <w:color w:val="1F497D"/>
          <w:kern w:val="0"/>
          <w:sz w:val="22"/>
        </w:rPr>
        <w:t>My CV is attached to this email.</w:t>
      </w:r>
    </w:p>
    <w:p w14:paraId="221B133C"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03BDBAE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0B78B5B"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C69E352"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w:t>
      </w:r>
      <w:r w:rsidRPr="0033750C">
        <w:rPr>
          <w:rFonts w:ascii="Times New Roman" w:eastAsia="SimSun" w:hAnsi="Times New Roman" w:cs="Times New Roman"/>
          <w:color w:val="1F497D"/>
          <w:kern w:val="0"/>
          <w:sz w:val="22"/>
        </w:rPr>
        <w:lastRenderedPageBreak/>
        <w:t>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542A2A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8667653"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9FE475A"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B040B0F" w14:textId="77777777"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28FD3E" w14:textId="0B1CEB15"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34776" w14:textId="34897AF8" w:rsidR="00557445" w:rsidRPr="0033750C" w:rsidRDefault="00557445" w:rsidP="00557445">
      <w:pPr>
        <w:widowControl/>
        <w:jc w:val="left"/>
        <w:rPr>
          <w:rFonts w:ascii="Times New Roman" w:eastAsia="SimSun" w:hAnsi="Times New Roman" w:cs="Times New Roman"/>
          <w:color w:val="1F497D"/>
          <w:kern w:val="0"/>
          <w:sz w:val="22"/>
        </w:rPr>
      </w:pPr>
    </w:p>
    <w:p w14:paraId="2DA28591" w14:textId="15F568B4"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教授：</w:t>
      </w:r>
    </w:p>
    <w:p w14:paraId="4EEADA46"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2C49E07" w14:textId="32D14878"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是四川大学匹兹堡学院的金刘超，我希望参加清华大学深研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先进制造学部优秀大学生夏令营和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深圳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暑期夏令营，并且在博士研究生阶段进入您的项目组。</w:t>
      </w:r>
    </w:p>
    <w:p w14:paraId="6BEF29EA" w14:textId="4890692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微电子机械系统是您的研究方向之一，也是我非常感兴趣的领域，是我一直在努力研究和探索的方向。一直以来，我非常向往</w:t>
      </w:r>
      <w:r w:rsidR="007D3FA8" w:rsidRPr="0033750C">
        <w:rPr>
          <w:rFonts w:ascii="Times New Roman" w:eastAsia="SimSun" w:hAnsi="Times New Roman" w:cs="Times New Roman"/>
          <w:color w:val="1F497D"/>
          <w:kern w:val="0"/>
          <w:sz w:val="22"/>
        </w:rPr>
        <w:t>清华深研院和</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的学习和研究环境，并期待在那里学习。</w:t>
      </w:r>
      <w:r w:rsidR="007D3FA8" w:rsidRPr="0033750C">
        <w:rPr>
          <w:rFonts w:ascii="Times New Roman" w:eastAsia="SimSun" w:hAnsi="Times New Roman" w:cs="Times New Roman"/>
          <w:color w:val="1F497D"/>
          <w:kern w:val="0"/>
          <w:sz w:val="22"/>
        </w:rPr>
        <w:t>目前我报名了清华</w:t>
      </w:r>
      <w:r w:rsidR="007D3FA8" w:rsidRPr="0033750C">
        <w:rPr>
          <w:rFonts w:ascii="Times New Roman" w:eastAsia="SimSun" w:hAnsi="Times New Roman" w:cs="Times New Roman"/>
          <w:color w:val="1F497D"/>
          <w:kern w:val="0"/>
          <w:sz w:val="22"/>
        </w:rPr>
        <w:t>-</w:t>
      </w:r>
      <w:r w:rsidR="007D3FA8" w:rsidRPr="0033750C">
        <w:rPr>
          <w:rFonts w:ascii="Times New Roman" w:eastAsia="SimSun" w:hAnsi="Times New Roman" w:cs="Times New Roman"/>
          <w:color w:val="1F497D"/>
          <w:kern w:val="0"/>
          <w:sz w:val="22"/>
        </w:rPr>
        <w:t>伯克利的传感器与微系统的博士研究方向和清华深研院先进制造部的机械（智能制造）。</w:t>
      </w:r>
      <w:r w:rsidRPr="0033750C">
        <w:rPr>
          <w:rFonts w:ascii="Times New Roman" w:eastAsia="SimSun" w:hAnsi="Times New Roman" w:cs="Times New Roman"/>
          <w:color w:val="1F497D"/>
          <w:kern w:val="0"/>
          <w:sz w:val="22"/>
        </w:rPr>
        <w:t>以下是我的自我介绍，并且我将我的简历附在了这封邮件中，感谢您在百忙之中查阅我的申请材料。</w:t>
      </w:r>
    </w:p>
    <w:p w14:paraId="5127D8C3"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00B39A45"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31EBFD"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736EEC0"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417216AC"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以上是我的科研经历，我非常希望进入您的实验室深造学习。祝您工作顺利！</w:t>
      </w:r>
    </w:p>
    <w:p w14:paraId="50DC93AF" w14:textId="77777777" w:rsidR="00557445" w:rsidRPr="0033750C" w:rsidRDefault="00557445" w:rsidP="00557445">
      <w:pPr>
        <w:pStyle w:val="af2"/>
        <w:ind w:firstLine="420"/>
      </w:pPr>
      <w:r w:rsidRPr="0033750C">
        <w:t>此致</w:t>
      </w:r>
    </w:p>
    <w:p w14:paraId="391A7A30" w14:textId="77777777" w:rsidR="00557445" w:rsidRPr="0033750C" w:rsidRDefault="00557445" w:rsidP="00557445">
      <w:pPr>
        <w:pStyle w:val="af4"/>
        <w:ind w:left="0"/>
      </w:pPr>
      <w:r w:rsidRPr="0033750C">
        <w:t>敬礼！</w:t>
      </w:r>
    </w:p>
    <w:p w14:paraId="47CE6691" w14:textId="77777777" w:rsidR="00557445" w:rsidRPr="0033750C" w:rsidRDefault="00557445" w:rsidP="00557445">
      <w:pPr>
        <w:pStyle w:val="af4"/>
        <w:ind w:left="0"/>
        <w:jc w:val="right"/>
      </w:pPr>
      <w:r w:rsidRPr="0033750C">
        <w:t>金刘超</w:t>
      </w:r>
    </w:p>
    <w:p w14:paraId="5441AE6D" w14:textId="569F3F8C" w:rsidR="00557445" w:rsidRPr="0033750C" w:rsidRDefault="00557445" w:rsidP="00557445">
      <w:pPr>
        <w:pStyle w:val="af4"/>
        <w:ind w:left="0"/>
        <w:jc w:val="right"/>
      </w:pPr>
      <w:r w:rsidRPr="0033750C">
        <w:t>2021</w:t>
      </w:r>
      <w:r w:rsidRPr="0033750C">
        <w:t>年</w:t>
      </w:r>
      <w:r w:rsidRPr="0033750C">
        <w:t>6</w:t>
      </w:r>
      <w:r w:rsidRPr="0033750C">
        <w:t>月</w:t>
      </w:r>
      <w:r w:rsidRPr="0033750C">
        <w:t>2</w:t>
      </w:r>
      <w:r w:rsidR="007D3FA8" w:rsidRPr="0033750C">
        <w:t>1</w:t>
      </w:r>
      <w:r w:rsidRPr="0033750C">
        <w:t>日</w:t>
      </w:r>
    </w:p>
    <w:p w14:paraId="193F54BD" w14:textId="77777777" w:rsidR="00557445" w:rsidRPr="0033750C" w:rsidRDefault="00557445" w:rsidP="00557445">
      <w:pPr>
        <w:widowControl/>
        <w:jc w:val="left"/>
        <w:rPr>
          <w:rFonts w:ascii="Times New Roman" w:eastAsia="SimSun" w:hAnsi="Times New Roman" w:cs="Times New Roman"/>
          <w:color w:val="1F497D"/>
          <w:kern w:val="0"/>
          <w:sz w:val="22"/>
        </w:rPr>
      </w:pPr>
    </w:p>
    <w:p w14:paraId="57B20216" w14:textId="77777777" w:rsidR="00557445" w:rsidRPr="0033750C" w:rsidRDefault="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D396D4" w14:textId="3747C735" w:rsidR="00117DE3" w:rsidRPr="0033750C" w:rsidRDefault="00117DE3" w:rsidP="00117D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534E3C8C" w14:textId="58F78729" w:rsidR="00117DE3" w:rsidRPr="0033750C" w:rsidRDefault="00117DE3" w:rsidP="00117D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the paper for triangulated cylinder (TC) origami-based piezoelectric/triboelectric hybrid generator (TCO-HG). </w:t>
      </w:r>
      <w:r w:rsidR="00A53102" w:rsidRPr="0033750C">
        <w:rPr>
          <w:rFonts w:ascii="Times New Roman" w:eastAsia="SimSun" w:hAnsi="Times New Roman" w:cs="Times New Roman"/>
          <w:color w:val="1F497D"/>
          <w:kern w:val="0"/>
          <w:sz w:val="22"/>
        </w:rPr>
        <w:t>Thank you for your patient help! Really enjoy chatting with you.</w:t>
      </w:r>
    </w:p>
    <w:p w14:paraId="7B75B886"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34DB92"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DEF7C2" w14:textId="77777777" w:rsidR="00117DE3" w:rsidRPr="0033750C" w:rsidRDefault="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C53CFE" w14:textId="731C1859" w:rsidR="008705BA" w:rsidRPr="0033750C" w:rsidRDefault="008705BA" w:rsidP="008705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4FC1BF41" w14:textId="47FF2785" w:rsidR="008705BA" w:rsidRPr="0033750C" w:rsidRDefault="008705BA" w:rsidP="008705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understood. My apology for misunderstanding. I also feel honored to join your group meeting. See you later. </w:t>
      </w:r>
    </w:p>
    <w:p w14:paraId="56D30F6E"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03E199"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2EF6F8" w14:textId="77777777" w:rsidR="008705BA" w:rsidRPr="0033750C" w:rsidRDefault="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9288E7" w14:textId="34E2F71E" w:rsidR="00E21A7F" w:rsidRPr="0033750C" w:rsidRDefault="00E21A7F" w:rsidP="00E21A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99ACD66" w14:textId="59E8BC08"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during the summer camp!</w:t>
      </w:r>
    </w:p>
    <w:p w14:paraId="72C6B255"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45B2B"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D95B5C"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A93E6F1" w14:textId="70AEE6CE"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370F6625"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64CE74ED" w14:textId="2BE8D82C"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We originally planned to have a meeting at 9:15 tonight. Maybe we can make another appointment so that we can meet each other. How about tomorrow morning or evening? I was wondering whether it is available for you. </w:t>
      </w:r>
    </w:p>
    <w:p w14:paraId="5F689FFB"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lly grateful for your patient help!</w:t>
      </w:r>
    </w:p>
    <w:p w14:paraId="4BCE5200"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2CA078"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8814D4"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2819F" w14:textId="341CFFA4" w:rsidR="004A35C6" w:rsidRPr="0033750C" w:rsidRDefault="004A35C6" w:rsidP="004A35C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5CC38DF9" w14:textId="392F19A3" w:rsidR="004A35C6" w:rsidRPr="0033750C" w:rsidRDefault="004A35C6" w:rsidP="004A35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revised slides are attached to this email. Looking forward to our meeting this evening. Thanks Jun for the suggestions.</w:t>
      </w:r>
    </w:p>
    <w:p w14:paraId="552A61CC"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5F6AEDE"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34828" w14:textId="77777777" w:rsidR="004A35C6" w:rsidRPr="0033750C" w:rsidRDefault="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3FC462" w14:textId="3461AF6A" w:rsidR="00D2641C" w:rsidRPr="0033750C" w:rsidRDefault="00D2641C" w:rsidP="00D2641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ei,</w:t>
      </w:r>
    </w:p>
    <w:p w14:paraId="025DA252" w14:textId="4902EBEA" w:rsidR="00D2641C" w:rsidRPr="0033750C" w:rsidRDefault="00D2641C" w:rsidP="00D264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that. Hope we will have a pleasant conversation during the summer camp!</w:t>
      </w:r>
    </w:p>
    <w:p w14:paraId="5D28D88A"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7FB2F"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C59D9" w14:textId="77777777" w:rsidR="00D2641C" w:rsidRPr="0033750C" w:rsidRDefault="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6B07FF" w14:textId="218DB1D7"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bookmarkEnd w:id="50"/>
    <w:bookmarkEnd w:id="51"/>
    <w:p w14:paraId="0F1EB135" w14:textId="34CBF30C"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u,</w:t>
      </w:r>
    </w:p>
    <w:p w14:paraId="27810390" w14:textId="68DFCEE2"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1B7285D4" w14:textId="683D4B84" w:rsidR="00436A2A" w:rsidRPr="0033750C" w:rsidRDefault="00436A2A" w:rsidP="00436A2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tamaterials—one of your research interests is the field that I am very interested in, and it is also a direction that I have been working hard to research and explore. I have done some research about origami metamaterials.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tamaterials, and also I can further explore my future specific research direction. My CV is also attached to this email.</w:t>
      </w:r>
    </w:p>
    <w:p w14:paraId="1384D9AE"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A9F9C82"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8441F3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86D46DC"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3443844"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B2F7A7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77936E9"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3C7E35"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8138C0" w14:textId="77777777" w:rsidR="00436A2A" w:rsidRPr="0033750C" w:rsidRDefault="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18E3E1" w14:textId="1087BD98"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2EAF3E6" w14:textId="268C402A"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o,</w:t>
      </w:r>
    </w:p>
    <w:p w14:paraId="2A9B8B22" w14:textId="30F3D346"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C356341" w14:textId="007509A1" w:rsidR="00135D44" w:rsidRPr="0033750C" w:rsidRDefault="00135D44" w:rsidP="00135D4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 is the field that I am very interested in, and it is also a direction that I have been working hard to research and explore. I have done some research about soft robot and its sensor and written a research plan about this topic, which is attached to this email.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MS, and also I can further explore my future specific research direction. My CV is also attached to this email.</w:t>
      </w:r>
    </w:p>
    <w:p w14:paraId="172D8E8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49C1A9AF"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9773D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E43F412"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FF71EC5"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664494D"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05CF1BA"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255D8"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E11AD" w14:textId="77777777" w:rsidR="00135D44" w:rsidRPr="0033750C" w:rsidRDefault="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AC892B" w14:textId="398E2E96" w:rsidR="001821A2" w:rsidRPr="0033750C" w:rsidRDefault="001821A2" w:rsidP="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谭院士：</w:t>
      </w:r>
    </w:p>
    <w:p w14:paraId="4217175B" w14:textId="77777777"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AE7C4A5" w14:textId="23B90690"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我会按照程序报名。祝您周末愉快！</w:t>
      </w:r>
    </w:p>
    <w:p w14:paraId="786FA576" w14:textId="77777777" w:rsidR="001821A2" w:rsidRPr="0033750C" w:rsidRDefault="001821A2" w:rsidP="001821A2">
      <w:pPr>
        <w:pStyle w:val="af2"/>
        <w:ind w:firstLine="420"/>
      </w:pPr>
      <w:r w:rsidRPr="0033750C">
        <w:t>此致</w:t>
      </w:r>
    </w:p>
    <w:p w14:paraId="6E2B908F" w14:textId="77777777" w:rsidR="001821A2" w:rsidRPr="0033750C" w:rsidRDefault="001821A2" w:rsidP="001821A2">
      <w:pPr>
        <w:pStyle w:val="af4"/>
        <w:ind w:left="0"/>
      </w:pPr>
      <w:r w:rsidRPr="0033750C">
        <w:t>敬礼！</w:t>
      </w:r>
    </w:p>
    <w:p w14:paraId="18559EFC" w14:textId="77777777" w:rsidR="001821A2" w:rsidRPr="0033750C" w:rsidRDefault="001821A2" w:rsidP="001821A2">
      <w:pPr>
        <w:pStyle w:val="af4"/>
        <w:ind w:left="0"/>
        <w:jc w:val="right"/>
      </w:pPr>
      <w:r w:rsidRPr="0033750C">
        <w:t>金刘超</w:t>
      </w:r>
    </w:p>
    <w:p w14:paraId="27C0E5B7" w14:textId="77777777" w:rsidR="001821A2" w:rsidRPr="0033750C" w:rsidRDefault="001821A2" w:rsidP="001821A2">
      <w:pPr>
        <w:pStyle w:val="af4"/>
        <w:ind w:left="0"/>
        <w:jc w:val="right"/>
      </w:pPr>
      <w:r w:rsidRPr="0033750C">
        <w:t>2021</w:t>
      </w:r>
      <w:r w:rsidRPr="0033750C">
        <w:t>年</w:t>
      </w:r>
      <w:r w:rsidRPr="0033750C">
        <w:t>6</w:t>
      </w:r>
      <w:r w:rsidRPr="0033750C">
        <w:t>月</w:t>
      </w:r>
      <w:r w:rsidRPr="0033750C">
        <w:t>20</w:t>
      </w:r>
      <w:r w:rsidRPr="0033750C">
        <w:t>日</w:t>
      </w:r>
    </w:p>
    <w:p w14:paraId="78F07B06" w14:textId="77777777" w:rsidR="001821A2" w:rsidRPr="0033750C" w:rsidRDefault="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7F82A" w14:textId="2D56E088"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AA81BFA" w14:textId="26570DD6"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624631" w:rsidRPr="0033750C">
        <w:rPr>
          <w:rFonts w:ascii="Times New Roman" w:eastAsia="SimSun" w:hAnsi="Times New Roman" w:cs="Times New Roman"/>
          <w:color w:val="1F497D"/>
          <w:kern w:val="0"/>
          <w:sz w:val="22"/>
        </w:rPr>
        <w:t>Wei</w:t>
      </w:r>
      <w:r w:rsidRPr="0033750C">
        <w:rPr>
          <w:rFonts w:ascii="Times New Roman" w:eastAsia="SimSun" w:hAnsi="Times New Roman" w:cs="Times New Roman"/>
          <w:color w:val="1F497D"/>
          <w:kern w:val="0"/>
          <w:sz w:val="22"/>
        </w:rPr>
        <w:t>,</w:t>
      </w:r>
    </w:p>
    <w:p w14:paraId="7E4632EA" w14:textId="46520A28"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661C26D4" w14:textId="19227588" w:rsidR="0006428B" w:rsidRPr="0033750C" w:rsidRDefault="00624631" w:rsidP="0006428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AD&amp;CAE</w:t>
      </w:r>
      <w:r w:rsidR="0006428B"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w:t>
      </w:r>
      <w:r w:rsidRPr="0033750C">
        <w:rPr>
          <w:rFonts w:ascii="Times New Roman" w:eastAsia="SimSun" w:hAnsi="Times New Roman" w:cs="Times New Roman"/>
          <w:color w:val="1F497D"/>
          <w:kern w:val="0"/>
          <w:sz w:val="22"/>
        </w:rPr>
        <w:t>computational aided engineering</w:t>
      </w:r>
      <w:r w:rsidR="0006428B" w:rsidRPr="0033750C">
        <w:rPr>
          <w:rFonts w:ascii="Times New Roman" w:eastAsia="SimSun" w:hAnsi="Times New Roman" w:cs="Times New Roman"/>
          <w:color w:val="1F497D"/>
          <w:kern w:val="0"/>
          <w:sz w:val="22"/>
        </w:rPr>
        <w:t>, and also I can further explore my future specific research direction. My CV is attached to this email.</w:t>
      </w:r>
    </w:p>
    <w:p w14:paraId="610A7B8A"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A3245E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AFC665"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35ADB9E"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2FA82ED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218C969"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BF3B7E7"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E3154C"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C64593" w14:textId="77777777" w:rsidR="0006428B" w:rsidRPr="0033750C" w:rsidRDefault="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5422EE" w14:textId="097E566D"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ACCF4DB" w14:textId="77777777"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663F41CF" w14:textId="7970AFF5" w:rsidR="00E3671F" w:rsidRPr="0033750C" w:rsidRDefault="00E3671F" w:rsidP="00E367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to receive your reply. It is available for me after 9:00 this evening. If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oo late for you, How about tomorrow morning and evening? Both of these are OK for me. I am looking forward to talking with you.</w:t>
      </w:r>
    </w:p>
    <w:p w14:paraId="23CC83AF"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4901C"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B4ACC1" w14:textId="77777777" w:rsidR="00E3671F" w:rsidRPr="0033750C" w:rsidRDefault="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DD2E44" w14:textId="0962CF3A"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6544C64F" w14:textId="1BBE56C4"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A78BC36" w14:textId="79849ECA"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4D93298" w14:textId="68066577" w:rsidR="00745857" w:rsidRPr="0033750C" w:rsidRDefault="00745857" w:rsidP="0074585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matic control—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automatic control, and also I can further explore my future specific research direction. My CV is attached to this email.</w:t>
      </w:r>
    </w:p>
    <w:p w14:paraId="3B76B5EE"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42E349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BA4697D"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D6F91B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35E0E2"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A01424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D586127"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93FA53"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88F2F3" w14:textId="77777777" w:rsidR="00745857" w:rsidRPr="0033750C" w:rsidRDefault="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42A6AD" w14:textId="273CAB6B"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0011C7A" w14:textId="69A57DDF"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谭院士：</w:t>
      </w:r>
    </w:p>
    <w:p w14:paraId="75AE6828"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EDEBFD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027277F2" w14:textId="3B766FC1"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计算机辅助设计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7C703469"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979482"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D293372" w14:textId="36BCBD23"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00A7456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2C1E419B"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FC7B233" w14:textId="77777777" w:rsidR="00232ED4" w:rsidRPr="0033750C" w:rsidRDefault="00232ED4" w:rsidP="00232ED4">
      <w:pPr>
        <w:pStyle w:val="af2"/>
        <w:ind w:firstLine="420"/>
      </w:pPr>
      <w:r w:rsidRPr="0033750C">
        <w:t>此致</w:t>
      </w:r>
    </w:p>
    <w:p w14:paraId="4B0C1A2B" w14:textId="77777777" w:rsidR="00232ED4" w:rsidRPr="0033750C" w:rsidRDefault="00232ED4" w:rsidP="00232ED4">
      <w:pPr>
        <w:pStyle w:val="af4"/>
        <w:ind w:left="0"/>
      </w:pPr>
      <w:r w:rsidRPr="0033750C">
        <w:t>敬礼！</w:t>
      </w:r>
    </w:p>
    <w:p w14:paraId="2A54B854" w14:textId="77777777" w:rsidR="00232ED4" w:rsidRPr="0033750C" w:rsidRDefault="00232ED4" w:rsidP="00232ED4">
      <w:pPr>
        <w:pStyle w:val="af4"/>
        <w:ind w:left="0"/>
        <w:jc w:val="right"/>
      </w:pPr>
      <w:r w:rsidRPr="0033750C">
        <w:t>金刘超</w:t>
      </w:r>
    </w:p>
    <w:p w14:paraId="0F304270" w14:textId="77777777" w:rsidR="00232ED4" w:rsidRPr="0033750C" w:rsidRDefault="00232ED4" w:rsidP="00232ED4">
      <w:pPr>
        <w:pStyle w:val="af4"/>
        <w:ind w:left="0"/>
        <w:jc w:val="right"/>
      </w:pPr>
      <w:r w:rsidRPr="0033750C">
        <w:t>2021</w:t>
      </w:r>
      <w:r w:rsidRPr="0033750C">
        <w:t>年</w:t>
      </w:r>
      <w:r w:rsidRPr="0033750C">
        <w:t>6</w:t>
      </w:r>
      <w:r w:rsidRPr="0033750C">
        <w:t>月</w:t>
      </w:r>
      <w:r w:rsidRPr="0033750C">
        <w:t>20</w:t>
      </w:r>
      <w:r w:rsidRPr="0033750C">
        <w:t>日</w:t>
      </w:r>
    </w:p>
    <w:p w14:paraId="124D3DA5" w14:textId="77777777" w:rsidR="00232ED4" w:rsidRPr="0033750C" w:rsidRDefault="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292057" w14:textId="2C5D4C84"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3CAB2CC" w14:textId="494C8F1A"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刘教授：</w:t>
      </w:r>
    </w:p>
    <w:p w14:paraId="423A2C6D"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C7363A"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117826BD" w14:textId="6383CE76"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穿戴式传感技术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4972E811"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83DB1FC"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51E1FA45"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54B0E38"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0B6D5C6E" w14:textId="52946DFE"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7D7F9284" w14:textId="77777777" w:rsidR="00CB7499" w:rsidRPr="0033750C" w:rsidRDefault="00CB7499" w:rsidP="00CB7499">
      <w:pPr>
        <w:pStyle w:val="af2"/>
        <w:ind w:firstLine="420"/>
      </w:pPr>
      <w:r w:rsidRPr="0033750C">
        <w:t>此致</w:t>
      </w:r>
    </w:p>
    <w:p w14:paraId="2224D8C0" w14:textId="77777777" w:rsidR="00CB7499" w:rsidRPr="0033750C" w:rsidRDefault="00CB7499" w:rsidP="00CB7499">
      <w:pPr>
        <w:pStyle w:val="af4"/>
        <w:ind w:left="0"/>
      </w:pPr>
      <w:r w:rsidRPr="0033750C">
        <w:t>敬礼！</w:t>
      </w:r>
    </w:p>
    <w:p w14:paraId="7A9C0EE5" w14:textId="77777777" w:rsidR="00CB7499" w:rsidRPr="0033750C" w:rsidRDefault="00CB7499" w:rsidP="00CB7499">
      <w:pPr>
        <w:pStyle w:val="af4"/>
        <w:ind w:left="0"/>
        <w:jc w:val="right"/>
      </w:pPr>
      <w:r w:rsidRPr="0033750C">
        <w:t>金刘超</w:t>
      </w:r>
    </w:p>
    <w:p w14:paraId="4FF45C87" w14:textId="090F6681" w:rsidR="00CB7499" w:rsidRPr="0033750C" w:rsidRDefault="00CB7499" w:rsidP="00CB7499">
      <w:pPr>
        <w:pStyle w:val="af4"/>
        <w:ind w:left="0"/>
        <w:jc w:val="right"/>
      </w:pPr>
      <w:r w:rsidRPr="0033750C">
        <w:t>2021</w:t>
      </w:r>
      <w:r w:rsidRPr="0033750C">
        <w:t>年</w:t>
      </w:r>
      <w:r w:rsidRPr="0033750C">
        <w:t>6</w:t>
      </w:r>
      <w:r w:rsidRPr="0033750C">
        <w:t>月</w:t>
      </w:r>
      <w:r w:rsidRPr="0033750C">
        <w:t>20</w:t>
      </w:r>
      <w:r w:rsidRPr="0033750C">
        <w:t>日</w:t>
      </w:r>
    </w:p>
    <w:p w14:paraId="22D25C3C"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C7F57C" w14:textId="120D49BC"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傅教授：</w:t>
      </w:r>
    </w:p>
    <w:p w14:paraId="65217940"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A5CD76A" w14:textId="7DE3624B"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谢谢您告诉我这些信息，我去找找其他导师。祝您周末愉快！</w:t>
      </w:r>
    </w:p>
    <w:p w14:paraId="06C0DEEB" w14:textId="77777777" w:rsidR="00CB7499" w:rsidRPr="0033750C" w:rsidRDefault="00CB7499" w:rsidP="00CB7499">
      <w:pPr>
        <w:pStyle w:val="af2"/>
        <w:ind w:firstLine="420"/>
      </w:pPr>
      <w:r w:rsidRPr="0033750C">
        <w:t>此致</w:t>
      </w:r>
    </w:p>
    <w:p w14:paraId="303495F1" w14:textId="77777777" w:rsidR="00CB7499" w:rsidRPr="0033750C" w:rsidRDefault="00CB7499" w:rsidP="00CB7499">
      <w:pPr>
        <w:pStyle w:val="af4"/>
        <w:ind w:left="0"/>
      </w:pPr>
      <w:r w:rsidRPr="0033750C">
        <w:t>敬礼！</w:t>
      </w:r>
    </w:p>
    <w:p w14:paraId="6C691DB5" w14:textId="77777777" w:rsidR="00CB7499" w:rsidRPr="0033750C" w:rsidRDefault="00CB7499" w:rsidP="00CB7499">
      <w:pPr>
        <w:pStyle w:val="af4"/>
        <w:ind w:left="0"/>
        <w:jc w:val="right"/>
      </w:pPr>
      <w:r w:rsidRPr="0033750C">
        <w:t>金刘超</w:t>
      </w:r>
    </w:p>
    <w:p w14:paraId="17A59CD2" w14:textId="6BAFCF7E" w:rsidR="00CB7499" w:rsidRPr="0033750C" w:rsidRDefault="00CB7499" w:rsidP="00CB7499">
      <w:pPr>
        <w:pStyle w:val="af4"/>
        <w:ind w:left="0"/>
        <w:jc w:val="right"/>
      </w:pPr>
      <w:r w:rsidRPr="0033750C">
        <w:t>2021</w:t>
      </w:r>
      <w:r w:rsidRPr="0033750C">
        <w:t>年</w:t>
      </w:r>
      <w:r w:rsidRPr="0033750C">
        <w:t>6</w:t>
      </w:r>
      <w:r w:rsidRPr="0033750C">
        <w:t>月</w:t>
      </w:r>
      <w:r w:rsidRPr="0033750C">
        <w:t>20</w:t>
      </w:r>
      <w:r w:rsidRPr="0033750C">
        <w:t>日</w:t>
      </w:r>
    </w:p>
    <w:p w14:paraId="0D4A205B"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0CBA4FA" w14:textId="3936FB0E"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F84ECFA" w14:textId="4F0749A8"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19840AB7" w14:textId="19F66A35"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5BF3CA47" w14:textId="77777777" w:rsidR="00C47127" w:rsidRPr="0033750C" w:rsidRDefault="00C47127" w:rsidP="00C4712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omputational mechanics—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computational mechanics, and also I can further explore my future specific research direction. My CV is attached to this email.</w:t>
      </w:r>
    </w:p>
    <w:p w14:paraId="32A3F4EA"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6F776CB"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E953604"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D462359"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6C6FCC0"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ADB2F7D"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B87A3F3" w14:textId="5A9683FF"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A967CA" w14:textId="77777777"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C3ACDE" w14:textId="77777777" w:rsidR="00C47127" w:rsidRPr="0033750C" w:rsidRDefault="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9DF0F6" w14:textId="69175924" w:rsidR="0097088B" w:rsidRPr="0033750C" w:rsidRDefault="009708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火苗</w:t>
      </w:r>
      <w:r w:rsidR="007C4895" w:rsidRPr="0033750C">
        <w:rPr>
          <w:rFonts w:ascii="Times New Roman" w:eastAsia="SimSun" w:hAnsi="Times New Roman" w:cs="Times New Roman"/>
          <w:color w:val="1F497D"/>
          <w:kern w:val="0"/>
          <w:sz w:val="22"/>
        </w:rPr>
        <w:t>学姐</w:t>
      </w:r>
      <w:r w:rsidRPr="0033750C">
        <w:rPr>
          <w:rFonts w:ascii="Times New Roman" w:eastAsia="SimSun" w:hAnsi="Times New Roman" w:cs="Times New Roman"/>
          <w:color w:val="1F497D"/>
          <w:kern w:val="0"/>
          <w:sz w:val="22"/>
        </w:rPr>
        <w:t>：</w:t>
      </w:r>
    </w:p>
    <w:p w14:paraId="22B49F89" w14:textId="7E74AAF7" w:rsidR="0097088B"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F215ADF" w14:textId="295F7CB6" w:rsidR="007C4895"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刚刚在宣讲会了解到您是来自四川大学，</w:t>
      </w:r>
      <w:r w:rsidR="007C4895" w:rsidRPr="0033750C">
        <w:rPr>
          <w:rFonts w:ascii="Times New Roman" w:eastAsia="SimSun" w:hAnsi="Times New Roman" w:cs="Times New Roman"/>
          <w:color w:val="1F497D"/>
          <w:kern w:val="0"/>
          <w:sz w:val="22"/>
        </w:rPr>
        <w:t>感到非常兴奋。可以方便加个微信了解一下吗？</w:t>
      </w:r>
      <w:r w:rsidR="00DF289E" w:rsidRPr="0033750C">
        <w:rPr>
          <w:rFonts w:ascii="Times New Roman" w:eastAsia="SimSun" w:hAnsi="Times New Roman" w:cs="Times New Roman"/>
          <w:color w:val="1F497D"/>
          <w:kern w:val="0"/>
          <w:sz w:val="22"/>
        </w:rPr>
        <w:t>我的微信是</w:t>
      </w:r>
      <w:r w:rsidR="00DF289E" w:rsidRPr="0033750C">
        <w:rPr>
          <w:rFonts w:ascii="Times New Roman" w:eastAsia="SimSun" w:hAnsi="Times New Roman" w:cs="Times New Roman"/>
          <w:color w:val="1F497D"/>
          <w:kern w:val="0"/>
          <w:sz w:val="22"/>
        </w:rPr>
        <w:t>18258525750</w:t>
      </w:r>
      <w:r w:rsidR="00DF289E" w:rsidRPr="0033750C">
        <w:rPr>
          <w:rFonts w:ascii="Times New Roman" w:eastAsia="SimSun" w:hAnsi="Times New Roman" w:cs="Times New Roman"/>
          <w:color w:val="1F497D"/>
          <w:kern w:val="0"/>
          <w:sz w:val="22"/>
        </w:rPr>
        <w:t>。</w:t>
      </w:r>
      <w:r w:rsidR="007C4895" w:rsidRPr="0033750C">
        <w:rPr>
          <w:rFonts w:ascii="Times New Roman" w:eastAsia="SimSun" w:hAnsi="Times New Roman" w:cs="Times New Roman"/>
          <w:color w:val="1F497D"/>
          <w:kern w:val="0"/>
          <w:sz w:val="22"/>
        </w:rPr>
        <w:t>我将我的简历附在了这封邮件中。</w:t>
      </w:r>
      <w:r w:rsidR="00DF289E" w:rsidRPr="0033750C">
        <w:rPr>
          <w:rFonts w:ascii="Times New Roman" w:eastAsia="SimSun" w:hAnsi="Times New Roman" w:cs="Times New Roman"/>
          <w:color w:val="1F497D"/>
          <w:kern w:val="0"/>
          <w:sz w:val="22"/>
        </w:rPr>
        <w:t>谢谢学姐！</w:t>
      </w:r>
    </w:p>
    <w:p w14:paraId="7BAD2FB0" w14:textId="2A4322CB" w:rsidR="007C4895" w:rsidRPr="0033750C" w:rsidRDefault="007C4895"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100ABDED" w14:textId="0724F123" w:rsidR="007C4895" w:rsidRPr="0033750C" w:rsidRDefault="007C48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2F437C7F" w14:textId="2884B842"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69D936C" w14:textId="1C688C60"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p>
    <w:p w14:paraId="286E007D" w14:textId="3E66FD28" w:rsidR="0097088B" w:rsidRPr="0033750C" w:rsidRDefault="0097088B"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EB6EB0" w14:textId="40D0E1AA"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魏教授：</w:t>
      </w:r>
    </w:p>
    <w:p w14:paraId="48DE20B8" w14:textId="23DD77A2"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6789F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机械设计制造及自动化专业的金刘超。四川大学匹兹堡学院是美国匹兹堡大学与四川大学于</w:t>
      </w:r>
      <w:r w:rsidRPr="0033750C">
        <w:rPr>
          <w:rFonts w:ascii="Times New Roman" w:eastAsia="SimSun" w:hAnsi="Times New Roman" w:cs="Times New Roman"/>
          <w:color w:val="1F497D"/>
          <w:kern w:val="0"/>
          <w:sz w:val="22"/>
        </w:rPr>
        <w:t>2014</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合作成立的最新美中联合办学的学院之一。匹兹堡学院的学术体系与浙江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伊利诺伊学院、上海交通</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密歇根联合学院等同类学院相似，大约</w:t>
      </w:r>
      <w:r w:rsidRPr="0033750C">
        <w:rPr>
          <w:rFonts w:ascii="Times New Roman" w:eastAsia="SimSun" w:hAnsi="Times New Roman" w:cs="Times New Roman"/>
          <w:color w:val="1F497D"/>
          <w:kern w:val="0"/>
          <w:sz w:val="22"/>
        </w:rPr>
        <w:t>90%</w:t>
      </w:r>
      <w:r w:rsidRPr="0033750C">
        <w:rPr>
          <w:rFonts w:ascii="Times New Roman" w:eastAsia="SimSun" w:hAnsi="Times New Roman" w:cs="Times New Roman"/>
          <w:color w:val="1F497D"/>
          <w:kern w:val="0"/>
          <w:sz w:val="22"/>
        </w:rPr>
        <w:t>的毕业生进入了中国的高校和麻省理工学院、斯坦福大学等世界各地的精英大学。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62DAB60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是我非常感兴趣的领域，是我一直在努力研究和探索的方向。一直以来，我非常向往浙江大学的学习和研究环境，并期待在那里学习。下面请允许我做一个简单的自我介绍，并且我将我的简历附在了这封邮件中，非常感谢您能在百忙之中阅读我的自荐信。</w:t>
      </w:r>
    </w:p>
    <w:p w14:paraId="0FD6855E" w14:textId="45A8413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出生在浙江的一个叫店口（原</w:t>
      </w:r>
      <w:r w:rsidRPr="0033750C">
        <w:rPr>
          <w:rFonts w:ascii="Times New Roman" w:eastAsia="SimSun" w:hAnsi="Times New Roman" w:cs="Times New Roman"/>
          <w:b/>
          <w:color w:val="1F497D"/>
          <w:kern w:val="0"/>
          <w:sz w:val="22"/>
        </w:rPr>
        <w:t>阮市镇</w:t>
      </w:r>
      <w:r w:rsidRPr="0033750C">
        <w:rPr>
          <w:rFonts w:ascii="Times New Roman" w:eastAsia="SimSun" w:hAnsi="Times New Roman" w:cs="Times New Roman"/>
          <w:color w:val="1F497D"/>
          <w:kern w:val="0"/>
          <w:sz w:val="22"/>
        </w:rPr>
        <w:t>）的制造业小镇。我父亲主要从事自动化机器的电路设计和编程。在我读小学的时候，我爸爸给每台自动化机器使用的控制单元是</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它是从深圳的一家公司采购的仿制三菱</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成本大概在</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左右。在那时，</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是我爸爸出售的自动化机器控制系统的最大成本之一。但是，到我在读初中的时候，我爸爸学会了单片机的编程和使用。于是，他便用单片机替代了原先使用的</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作为我们出售的控制系统的大脑。这真的是很大的一次转变。从此，我们出售的控制系统的控制单元的成本从</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降到了</w:t>
      </w:r>
      <w:r w:rsidRPr="0033750C">
        <w:rPr>
          <w:rFonts w:ascii="Times New Roman" w:eastAsia="SimSun" w:hAnsi="Times New Roman" w:cs="Times New Roman"/>
          <w:color w:val="1F497D"/>
          <w:kern w:val="0"/>
          <w:sz w:val="22"/>
        </w:rPr>
        <w:t>15</w:t>
      </w:r>
      <w:r w:rsidRPr="0033750C">
        <w:rPr>
          <w:rFonts w:ascii="Times New Roman" w:eastAsia="SimSun" w:hAnsi="Times New Roman" w:cs="Times New Roman"/>
          <w:color w:val="1F497D"/>
          <w:kern w:val="0"/>
          <w:sz w:val="22"/>
        </w:rPr>
        <w:t>元左右，大大提高了利润。当时的我非常吃惊于如此小小的成本低廉的单片机，却能控制着很多巨大的机器。由此，我便对智能制造和自动化控制产生了好奇与兴趣。</w:t>
      </w:r>
    </w:p>
    <w:p w14:paraId="33C714A2"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正是受到小时候的熏陶，大学期间，我一直保持着优异的成绩和积极进取的状态，并且获得了许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6F4824" w14:textId="50596637" w:rsidR="009A6E93" w:rsidRPr="0033750C" w:rsidRDefault="009A6E93" w:rsidP="00F43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业上，大学期间，我就读的专业为机械设计制造及自动化，是是匹兹堡大学的优势学科，以力学、机械设计和自动化控制为基础，共修学课程</w:t>
      </w:r>
      <w:r w:rsidRPr="0033750C">
        <w:rPr>
          <w:rFonts w:ascii="Times New Roman" w:eastAsia="SimSun" w:hAnsi="Times New Roman" w:cs="Times New Roman"/>
          <w:color w:val="1F497D"/>
          <w:kern w:val="0"/>
          <w:sz w:val="22"/>
        </w:rPr>
        <w:t>54</w:t>
      </w:r>
      <w:r w:rsidRPr="0033750C">
        <w:rPr>
          <w:rFonts w:ascii="Times New Roman" w:eastAsia="SimSun" w:hAnsi="Times New Roman" w:cs="Times New Roman"/>
          <w:color w:val="1F497D"/>
          <w:kern w:val="0"/>
          <w:sz w:val="22"/>
        </w:rPr>
        <w:t>门，学分绩点为</w:t>
      </w:r>
      <w:r w:rsidRPr="0033750C">
        <w:rPr>
          <w:rFonts w:ascii="Times New Roman" w:eastAsia="SimSun" w:hAnsi="Times New Roman" w:cs="Times New Roman"/>
          <w:color w:val="1F497D"/>
          <w:kern w:val="0"/>
          <w:sz w:val="22"/>
        </w:rPr>
        <w:t>4.0</w:t>
      </w:r>
      <w:r w:rsidRPr="0033750C">
        <w:rPr>
          <w:rFonts w:ascii="Times New Roman" w:eastAsia="SimSun" w:hAnsi="Times New Roman" w:cs="Times New Roman"/>
          <w:color w:val="1F497D"/>
          <w:kern w:val="0"/>
          <w:sz w:val="22"/>
        </w:rPr>
        <w:t>，专业综合排名为</w:t>
      </w:r>
      <w:r w:rsidRPr="0033750C">
        <w:rPr>
          <w:rFonts w:ascii="Times New Roman" w:eastAsia="SimSun" w:hAnsi="Times New Roman" w:cs="Times New Roman"/>
          <w:color w:val="1F497D"/>
          <w:kern w:val="0"/>
          <w:sz w:val="22"/>
        </w:rPr>
        <w:t>1/78(</w:t>
      </w:r>
      <w:r w:rsidRPr="0033750C">
        <w:rPr>
          <w:rFonts w:ascii="Times New Roman" w:eastAsia="SimSun" w:hAnsi="Times New Roman" w:cs="Times New Roman"/>
          <w:color w:val="1F497D"/>
          <w:kern w:val="0"/>
          <w:sz w:val="22"/>
        </w:rPr>
        <w:t>前五学期</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在本科学习期间，我对于智能制造产生了十分浓厚的研究兴趣，便励志攻读此方向的博士研究生。大学期间我学习过机电一体化、自动化控制、机械振动等智能制造相关课程。这些课程的学习不仅让我打下扎实的控制理论基础，而且让我对于智能制造的研究兴趣更加浓烈。</w:t>
      </w:r>
    </w:p>
    <w:p w14:paraId="032F7D40"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科研实践上，我对学术研究有极高的热情，本科期间参加过很多科研项目和实习，有着丰富的科研经验和实习经历。目前，我正在参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指导的利用海洋可再生能源给仿生鱼完成水下充电的装置设计项目，该项目旨在研究现有的仿生鱼水下充电技术，设计出一套完整的利用海洋可再生能源的仿生鱼水下充电方法和系统。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并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和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w:t>
      </w:r>
      <w:r w:rsidRPr="0033750C">
        <w:rPr>
          <w:rFonts w:ascii="Times New Roman" w:eastAsia="SimSun" w:hAnsi="Times New Roman" w:cs="Times New Roman"/>
          <w:color w:val="1F497D"/>
          <w:kern w:val="0"/>
          <w:sz w:val="22"/>
        </w:rPr>
        <w:lastRenderedPageBreak/>
        <w:t>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另外，我还参加了由日本东北大学</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教授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和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此外，我还参加了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FE4B094" w14:textId="61EB3258"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到目前为止，我总共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以及编程。最让我印象深刻的是在疫情期间当助教的经历，当时整个教学秩序都是未知的，等待着我们去探索。幸好我们学院在建立之初就引入了</w:t>
      </w:r>
      <w:r w:rsidRPr="0033750C">
        <w:rPr>
          <w:rFonts w:ascii="Times New Roman" w:eastAsia="SimSun" w:hAnsi="Times New Roman" w:cs="Times New Roman"/>
          <w:color w:val="1F497D"/>
          <w:kern w:val="0"/>
          <w:sz w:val="22"/>
        </w:rPr>
        <w:t>BlackBoard</w:t>
      </w:r>
      <w:r w:rsidRPr="0033750C">
        <w:rPr>
          <w:rFonts w:ascii="Times New Roman" w:eastAsia="SimSun" w:hAnsi="Times New Roman" w:cs="Times New Roman"/>
          <w:color w:val="1F497D"/>
          <w:kern w:val="0"/>
          <w:sz w:val="22"/>
        </w:rPr>
        <w:t>教学系统。所以，大部分教学活动都是在</w:t>
      </w:r>
      <w:r w:rsidRPr="0033750C">
        <w:rPr>
          <w:rFonts w:ascii="Times New Roman" w:eastAsia="SimSun" w:hAnsi="Times New Roman" w:cs="Times New Roman"/>
          <w:color w:val="1F497D"/>
          <w:kern w:val="0"/>
          <w:sz w:val="22"/>
        </w:rPr>
        <w:t>BlackBoard</w:t>
      </w:r>
      <w:r w:rsidRPr="0033750C">
        <w:rPr>
          <w:rFonts w:ascii="Times New Roman" w:eastAsia="SimSun" w:hAnsi="Times New Roman" w:cs="Times New Roman"/>
          <w:color w:val="1F497D"/>
          <w:kern w:val="0"/>
          <w:sz w:val="22"/>
        </w:rPr>
        <w:t>上开展，包括在线授课，在线布置作业，在线小测验，在线考试。另外，为了降低作弊发生的风险，我还成功在</w:t>
      </w:r>
      <w:r w:rsidRPr="0033750C">
        <w:rPr>
          <w:rFonts w:ascii="Times New Roman" w:eastAsia="SimSun" w:hAnsi="Times New Roman" w:cs="Times New Roman"/>
          <w:color w:val="1F497D"/>
          <w:kern w:val="0"/>
          <w:sz w:val="22"/>
        </w:rPr>
        <w:t>BlackBoard</w:t>
      </w:r>
      <w:r w:rsidRPr="0033750C">
        <w:rPr>
          <w:rFonts w:ascii="Times New Roman" w:eastAsia="SimSun" w:hAnsi="Times New Roman" w:cs="Times New Roman"/>
          <w:color w:val="1F497D"/>
          <w:kern w:val="0"/>
          <w:sz w:val="22"/>
        </w:rPr>
        <w:t>上建立题库，同学们做到的题都是从题库里面随机抽题。这大大提高了这门课考核的公平性。另外，我提前学习了微分方程课程，所以我有机会成为同级同学们的微分方程助教。每次我在习题课给同学们讲课，同学们都觉得亲切和热情，因为我是他们的同学。所以，他们在习题课上也问了我很多关于微分方程的问题，我尽力帮助他们解决困惑，这真是一次美妙的经历。</w:t>
      </w:r>
    </w:p>
    <w:p w14:paraId="0B4EB383" w14:textId="3791D706"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自我介绍，我非常希望进入您的实验室深造学习，为我国智能制造的发展贡献自己的一份力量。最后，再次感谢您在百忙之中阅读我的自荐信！祝您工作顺利！</w:t>
      </w:r>
    </w:p>
    <w:p w14:paraId="65495E03"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AA8867C" w14:textId="77777777"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E3C2461" w14:textId="77777777"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6F45DF86" w14:textId="244C7535"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r w:rsidRPr="0033750C">
        <w:rPr>
          <w:rFonts w:ascii="Times New Roman" w:eastAsia="SimSun" w:hAnsi="Times New Roman" w:cs="Times New Roman"/>
          <w:color w:val="1F497D"/>
          <w:kern w:val="0"/>
          <w:sz w:val="22"/>
        </w:rPr>
        <w:br w:type="page"/>
      </w:r>
    </w:p>
    <w:p w14:paraId="637492F7" w14:textId="73892463"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0A36F9EE" w14:textId="2EEC35B2" w:rsidR="00CB7007" w:rsidRPr="0033750C" w:rsidRDefault="00CB7007" w:rsidP="00CB70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evening!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OK.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 rush after class. My email is always notified. So you can tell me once you find a suitable place for the meeting.</w:t>
      </w:r>
    </w:p>
    <w:p w14:paraId="7A1EDE06"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387FB9"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33F617" w14:textId="77777777" w:rsidR="00CB7007" w:rsidRPr="0033750C" w:rsidRDefault="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CA3C07" w14:textId="11231D9E"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2E8A1D05" w14:textId="37FC7438" w:rsidR="00B2092F" w:rsidRPr="0033750C" w:rsidRDefault="00B2092F" w:rsidP="00B20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letting me know. I have arranged our meeting in Zoom. Hope we will have a pleasant conversation. Looking forward to our meeting. </w:t>
      </w:r>
    </w:p>
    <w:p w14:paraId="038819D2"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33EF8"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21CDF" w14:textId="77777777" w:rsidR="00B2092F" w:rsidRPr="0033750C" w:rsidRDefault="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8482F" w14:textId="192A2249" w:rsidR="00A553B7" w:rsidRPr="0033750C" w:rsidRDefault="00A553B7">
      <w:pPr>
        <w:widowControl/>
        <w:jc w:val="left"/>
        <w:rPr>
          <w:rFonts w:ascii="Times New Roman" w:eastAsia="SimSun" w:hAnsi="Times New Roman" w:cs="Times New Roman"/>
          <w:color w:val="1F497D"/>
          <w:kern w:val="0"/>
          <w:sz w:val="22"/>
        </w:rPr>
      </w:pPr>
      <w:bookmarkStart w:id="77" w:name="OLE_LINK40"/>
      <w:r w:rsidRPr="0033750C">
        <w:rPr>
          <w:rFonts w:ascii="Times New Roman" w:eastAsia="SimSun" w:hAnsi="Times New Roman" w:cs="Times New Roman"/>
          <w:color w:val="1F497D"/>
          <w:kern w:val="0"/>
          <w:sz w:val="22"/>
        </w:rPr>
        <w:lastRenderedPageBreak/>
        <w:t>Dear Jun,</w:t>
      </w:r>
    </w:p>
    <w:p w14:paraId="73A6EF91" w14:textId="176917E1"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7A5AC294" w14:textId="4AF46A4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Today we originally planned to have a meeting to discuss my first phase of work and seek your suggestions about my future research. Can we make another appointment so that we can revise my report before next Monday. </w:t>
      </w:r>
    </w:p>
    <w:p w14:paraId="7B327A0A" w14:textId="4FC0CCC4"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lly grateful for your patient help!</w:t>
      </w:r>
    </w:p>
    <w:p w14:paraId="24CA0DA0" w14:textId="62838882"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8C23C" w14:textId="2BAB512D"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7"/>
    <w:p w14:paraId="1165BA6F" w14:textId="6FEE51E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65597A" w14:textId="33099354"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olpert, </w:t>
      </w:r>
    </w:p>
    <w:p w14:paraId="077D7DE1" w14:textId="32604B25" w:rsidR="002327C7" w:rsidRPr="0033750C" w:rsidRDefault="002327C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Everything is going very smoothly. For the first month of the internship, I read some literature to learn more abou</w:t>
      </w:r>
      <w:r w:rsidR="00A553B7"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 xml:space="preserve"> the knowledge related to my project. </w:t>
      </w:r>
    </w:p>
    <w:p w14:paraId="290B8F00" w14:textId="55DF245A" w:rsidR="002327C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the time </w:t>
      </w:r>
      <w:r w:rsidR="00A553B7" w:rsidRPr="0033750C">
        <w:rPr>
          <w:rFonts w:ascii="Times New Roman" w:eastAsia="SimSun" w:hAnsi="Times New Roman" w:cs="Times New Roman"/>
          <w:color w:val="1F497D"/>
          <w:kern w:val="0"/>
          <w:sz w:val="22"/>
        </w:rPr>
        <w:t>lap</w:t>
      </w:r>
      <w:r w:rsidRPr="0033750C">
        <w:rPr>
          <w:rFonts w:ascii="Times New Roman" w:eastAsia="SimSun" w:hAnsi="Times New Roman" w:cs="Times New Roman"/>
          <w:color w:val="1F497D"/>
          <w:kern w:val="0"/>
          <w:sz w:val="22"/>
        </w:rPr>
        <w:t xml:space="preserve"> between Montreal and Chengdu where I am living in is exactly 12 hours, it is very easy to convert time between </w:t>
      </w:r>
      <w:r w:rsidR="00A553B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professor and me. So, there is no problem with managing the virtual element. </w:t>
      </w:r>
    </w:p>
    <w:p w14:paraId="3F014DCB" w14:textId="1BA5F529" w:rsidR="00395B8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only thing I was curious about is that I was wondering whether I can be so lucky enough to have a</w:t>
      </w:r>
      <w:r w:rsidR="00A553B7" w:rsidRPr="0033750C">
        <w:rPr>
          <w:rFonts w:ascii="Times New Roman" w:eastAsia="SimSun" w:hAnsi="Times New Roman" w:cs="Times New Roman"/>
          <w:color w:val="1F497D"/>
          <w:kern w:val="0"/>
          <w:sz w:val="22"/>
        </w:rPr>
        <w:t>n</w:t>
      </w:r>
      <w:r w:rsidRPr="0033750C">
        <w:rPr>
          <w:rFonts w:ascii="Times New Roman" w:eastAsia="SimSun" w:hAnsi="Times New Roman" w:cs="Times New Roman"/>
          <w:color w:val="1F497D"/>
          <w:kern w:val="0"/>
          <w:sz w:val="22"/>
        </w:rPr>
        <w:t xml:space="preserve"> email account of McGill University. Because when I was doing my research, I found there are some journal databases I cannot access</w:t>
      </w:r>
      <w:r w:rsidR="00395B87" w:rsidRPr="0033750C">
        <w:rPr>
          <w:rFonts w:ascii="Times New Roman" w:eastAsia="SimSun" w:hAnsi="Times New Roman" w:cs="Times New Roman"/>
          <w:color w:val="1F497D"/>
          <w:kern w:val="0"/>
          <w:sz w:val="22"/>
        </w:rPr>
        <w:t xml:space="preserve"> using my o</w:t>
      </w:r>
      <w:r w:rsidR="000601B8" w:rsidRPr="0033750C">
        <w:rPr>
          <w:rFonts w:ascii="Times New Roman" w:eastAsia="SimSun" w:hAnsi="Times New Roman" w:cs="Times New Roman"/>
          <w:color w:val="1F497D"/>
          <w:kern w:val="0"/>
          <w:sz w:val="22"/>
        </w:rPr>
        <w:t>w</w:t>
      </w:r>
      <w:r w:rsidR="00395B87" w:rsidRPr="0033750C">
        <w:rPr>
          <w:rFonts w:ascii="Times New Roman" w:eastAsia="SimSun" w:hAnsi="Times New Roman" w:cs="Times New Roman"/>
          <w:color w:val="1F497D"/>
          <w:kern w:val="0"/>
          <w:sz w:val="22"/>
        </w:rPr>
        <w:t>n university account. It seems that McGill University has more database subscription</w:t>
      </w:r>
      <w:r w:rsidR="000601B8" w:rsidRPr="0033750C">
        <w:rPr>
          <w:rFonts w:ascii="Times New Roman" w:eastAsia="SimSun" w:hAnsi="Times New Roman" w:cs="Times New Roman"/>
          <w:color w:val="1F497D"/>
          <w:kern w:val="0"/>
          <w:sz w:val="22"/>
        </w:rPr>
        <w:t>s</w:t>
      </w:r>
      <w:r w:rsidR="00395B87" w:rsidRPr="0033750C">
        <w:rPr>
          <w:rFonts w:ascii="Times New Roman" w:eastAsia="SimSun" w:hAnsi="Times New Roman" w:cs="Times New Roman"/>
          <w:color w:val="1F497D"/>
          <w:kern w:val="0"/>
          <w:sz w:val="22"/>
        </w:rPr>
        <w:t xml:space="preserve"> than my university. If it is not possible to get the email account of McGill University, that</w:t>
      </w:r>
      <w:r w:rsidR="00722F9A">
        <w:rPr>
          <w:rFonts w:ascii="Times New Roman" w:eastAsia="SimSun" w:hAnsi="Times New Roman" w:cs="Times New Roman"/>
          <w:color w:val="1F497D"/>
          <w:kern w:val="0"/>
          <w:sz w:val="22"/>
        </w:rPr>
        <w:t>’</w:t>
      </w:r>
      <w:r w:rsidR="00395B87" w:rsidRPr="0033750C">
        <w:rPr>
          <w:rFonts w:ascii="Times New Roman" w:eastAsia="SimSun" w:hAnsi="Times New Roman" w:cs="Times New Roman"/>
          <w:color w:val="1F497D"/>
          <w:kern w:val="0"/>
          <w:sz w:val="22"/>
        </w:rPr>
        <w:t>s okay hahaha.</w:t>
      </w:r>
    </w:p>
    <w:p w14:paraId="54A06EBD" w14:textId="432C2371" w:rsidR="00395B87" w:rsidRPr="0033750C" w:rsidRDefault="00395B8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so surprised that you have so much knowledge about where I was born and where I am studying. </w:t>
      </w:r>
      <w:r w:rsidR="000601B8" w:rsidRPr="0033750C">
        <w:rPr>
          <w:rFonts w:ascii="Times New Roman" w:eastAsia="SimSun" w:hAnsi="Times New Roman" w:cs="Times New Roman"/>
          <w:color w:val="1F497D"/>
          <w:kern w:val="0"/>
          <w:sz w:val="22"/>
        </w:rPr>
        <w:t xml:space="preserve">Thank you for your carefulness. Actually, I have never drunk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xml:space="preserve">, although I was born in the motherland of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Haha don</w:t>
      </w:r>
      <w:r w:rsidR="00722F9A">
        <w:rPr>
          <w:rFonts w:ascii="Times New Roman" w:eastAsia="SimSun" w:hAnsi="Times New Roman" w:cs="Times New Roman"/>
          <w:color w:val="1F497D"/>
          <w:kern w:val="0"/>
          <w:sz w:val="22"/>
        </w:rPr>
        <w:t>’</w:t>
      </w:r>
      <w:r w:rsidR="000601B8" w:rsidRPr="0033750C">
        <w:rPr>
          <w:rFonts w:ascii="Times New Roman" w:eastAsia="SimSun" w:hAnsi="Times New Roman" w:cs="Times New Roman"/>
          <w:color w:val="1F497D"/>
          <w:kern w:val="0"/>
          <w:sz w:val="22"/>
        </w:rPr>
        <w:t xml:space="preserve">t blame me. </w:t>
      </w:r>
      <w:r w:rsidR="00A553B7" w:rsidRPr="0033750C">
        <w:rPr>
          <w:rFonts w:ascii="Times New Roman" w:eastAsia="SimSun" w:hAnsi="Times New Roman" w:cs="Times New Roman"/>
          <w:color w:val="1F497D"/>
          <w:kern w:val="0"/>
          <w:sz w:val="22"/>
        </w:rPr>
        <w:t>Now, I am in Chengdu because this semester will end one month later. I miss Hangzhou so much. Yesterday, I went to a Hangzhou restaurant called Greentea. Many of the dishes in it are very authentic, and I have the feeling of the taste in my hometown. Here are some pictures I took when eating. If you come to China again, I will take you to taste these Hangzhou delicacies.</w:t>
      </w:r>
    </w:p>
    <w:p w14:paraId="1C02D624" w14:textId="14708135"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workload, aha, I think everyone around me almost has the same workload as me. In China, this phenomenon is called “</w:t>
      </w:r>
      <w:r w:rsidRPr="0033750C">
        <w:rPr>
          <w:rFonts w:ascii="Times New Roman" w:eastAsia="SimSun" w:hAnsi="Times New Roman" w:cs="Times New Roman"/>
          <w:color w:val="1F497D"/>
          <w:kern w:val="0"/>
          <w:sz w:val="22"/>
        </w:rPr>
        <w:t>卷</w:t>
      </w:r>
      <w:r w:rsidRPr="0033750C">
        <w:rPr>
          <w:rFonts w:ascii="Times New Roman" w:eastAsia="SimSun" w:hAnsi="Times New Roman" w:cs="Times New Roman"/>
          <w:color w:val="1F497D"/>
          <w:kern w:val="0"/>
          <w:sz w:val="22"/>
        </w:rPr>
        <w:t xml:space="preserve">”, which means in certain fields, there are too many people than the jobs society provides so these people must be more perfect than others in order to get that position. So, I think the workload in China may be a little higher than that in Canada. </w:t>
      </w:r>
    </w:p>
    <w:p w14:paraId="3B198BEC" w14:textId="0099B040"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cause I am alreadysenior—I need to apply for master or PhD study during this summer vacation, I will also be busy during these days. Your greetings gave me some comfort in my busy schedule. Thank you again for your patient help!</w:t>
      </w:r>
    </w:p>
    <w:p w14:paraId="348D3AE4" w14:textId="33AD3F8A"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ll the best.</w:t>
      </w:r>
    </w:p>
    <w:p w14:paraId="186B595E" w14:textId="137CEDFB"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w:t>
      </w:r>
    </w:p>
    <w:p w14:paraId="3AC26564" w14:textId="64FDB8B1"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23EE14" w14:textId="5771375A"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32E9D3" w14:textId="34184536" w:rsidR="00F95224" w:rsidRPr="0033750C" w:rsidRDefault="00F95224" w:rsidP="00F952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o,</w:t>
      </w:r>
    </w:p>
    <w:p w14:paraId="0D40F03D" w14:textId="49A80951" w:rsidR="00F95224" w:rsidRPr="0033750C" w:rsidRDefault="00F95224" w:rsidP="00F952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informing that. </w:t>
      </w:r>
    </w:p>
    <w:p w14:paraId="0F4D0A90"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9AE4D8"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91837" w14:textId="77777777" w:rsidR="00F95224" w:rsidRPr="0033750C" w:rsidRDefault="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932E5" w14:textId="0AD82992" w:rsidR="00F95224" w:rsidRPr="0033750C" w:rsidRDefault="00F95224"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5420E8A5" w14:textId="00CF616D" w:rsidR="00324FAD" w:rsidRPr="0033750C" w:rsidRDefault="00324FAD"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傅教授：</w:t>
      </w:r>
    </w:p>
    <w:p w14:paraId="0D89F050" w14:textId="77777777"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FD4F5E4" w14:textId="6F7CB189"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w:t>
      </w:r>
      <w:r w:rsidR="00277DC7" w:rsidRPr="0033750C">
        <w:rPr>
          <w:rFonts w:ascii="Times New Roman" w:eastAsia="SimSun" w:hAnsi="Times New Roman" w:cs="Times New Roman"/>
          <w:color w:val="1F497D"/>
          <w:kern w:val="0"/>
          <w:sz w:val="22"/>
        </w:rPr>
        <w:t>，并且在博士研究生阶段进入您的项目组</w:t>
      </w:r>
      <w:r w:rsidRPr="0033750C">
        <w:rPr>
          <w:rFonts w:ascii="Times New Roman" w:eastAsia="SimSun" w:hAnsi="Times New Roman" w:cs="Times New Roman"/>
          <w:color w:val="1F497D"/>
          <w:kern w:val="0"/>
          <w:sz w:val="22"/>
        </w:rPr>
        <w:t>。</w:t>
      </w:r>
    </w:p>
    <w:p w14:paraId="5CE364B2" w14:textId="5D39DD5B" w:rsidR="00277DC7" w:rsidRPr="0033750C" w:rsidRDefault="00277DC7" w:rsidP="00746D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w:t>
      </w:r>
      <w:r w:rsidR="00746D16" w:rsidRPr="0033750C">
        <w:rPr>
          <w:rFonts w:ascii="Times New Roman" w:eastAsia="SimSun" w:hAnsi="Times New Roman" w:cs="Times New Roman"/>
          <w:color w:val="1F497D"/>
          <w:kern w:val="0"/>
          <w:sz w:val="22"/>
        </w:rPr>
        <w:t>是我非常感兴趣的领域，</w:t>
      </w:r>
      <w:r w:rsidRPr="0033750C">
        <w:rPr>
          <w:rFonts w:ascii="Times New Roman" w:eastAsia="SimSun" w:hAnsi="Times New Roman" w:cs="Times New Roman"/>
          <w:color w:val="1F497D"/>
          <w:kern w:val="0"/>
          <w:sz w:val="22"/>
        </w:rPr>
        <w:t>是我一直在努力研究和探索的方向。一直以来，我非常向往</w:t>
      </w:r>
      <w:r w:rsidR="00746D16" w:rsidRPr="0033750C">
        <w:rPr>
          <w:rFonts w:ascii="Times New Roman" w:eastAsia="SimSun" w:hAnsi="Times New Roman" w:cs="Times New Roman"/>
          <w:color w:val="1F497D"/>
          <w:kern w:val="0"/>
          <w:sz w:val="22"/>
        </w:rPr>
        <w:t>浙江大学的学习和研究环境，并期待在那里学习。以下是我的自我介绍，并且我</w:t>
      </w:r>
      <w:r w:rsidR="00F95224" w:rsidRPr="0033750C">
        <w:rPr>
          <w:rFonts w:ascii="Times New Roman" w:eastAsia="SimSun" w:hAnsi="Times New Roman" w:cs="Times New Roman"/>
          <w:color w:val="1F497D"/>
          <w:kern w:val="0"/>
          <w:sz w:val="22"/>
        </w:rPr>
        <w:t>将</w:t>
      </w:r>
      <w:r w:rsidR="00746D16" w:rsidRPr="0033750C">
        <w:rPr>
          <w:rFonts w:ascii="Times New Roman" w:eastAsia="SimSun" w:hAnsi="Times New Roman" w:cs="Times New Roman"/>
          <w:color w:val="1F497D"/>
          <w:kern w:val="0"/>
          <w:sz w:val="22"/>
        </w:rPr>
        <w:t>我的简历附在了这封邮件中，感谢您在百忙之中查阅我的申请材料。</w:t>
      </w:r>
    </w:p>
    <w:p w14:paraId="0275601D"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6BF4DD79"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BE159DB"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F40EA84"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67AA11AF" w14:textId="044D7F8A" w:rsidR="00277DC7" w:rsidRPr="0033750C" w:rsidRDefault="00AB2C79"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w:t>
      </w:r>
      <w:r w:rsidR="00F95224" w:rsidRPr="0033750C">
        <w:rPr>
          <w:rFonts w:ascii="Times New Roman" w:eastAsia="SimSun" w:hAnsi="Times New Roman" w:cs="Times New Roman"/>
          <w:color w:val="1F497D"/>
          <w:kern w:val="0"/>
          <w:sz w:val="22"/>
        </w:rPr>
        <w:t>为我国智能制造的发展贡献自己的一份力量。祝您工作顺利！</w:t>
      </w:r>
    </w:p>
    <w:p w14:paraId="27EA1AF3" w14:textId="77777777" w:rsidR="00324FAD" w:rsidRPr="0033750C" w:rsidRDefault="00324FAD" w:rsidP="00324FAD">
      <w:pPr>
        <w:pStyle w:val="af2"/>
        <w:ind w:firstLine="420"/>
      </w:pPr>
      <w:r w:rsidRPr="0033750C">
        <w:t>此致</w:t>
      </w:r>
    </w:p>
    <w:p w14:paraId="5B189E23" w14:textId="77777777" w:rsidR="00324FAD" w:rsidRPr="0033750C" w:rsidRDefault="00324FAD" w:rsidP="00324FAD">
      <w:pPr>
        <w:pStyle w:val="af4"/>
        <w:ind w:left="0"/>
      </w:pPr>
      <w:r w:rsidRPr="0033750C">
        <w:t>敬礼！</w:t>
      </w:r>
    </w:p>
    <w:p w14:paraId="5A7797F4" w14:textId="77777777" w:rsidR="00324FAD" w:rsidRPr="0033750C" w:rsidRDefault="00324FAD" w:rsidP="00324FAD">
      <w:pPr>
        <w:pStyle w:val="af4"/>
        <w:ind w:left="0"/>
        <w:jc w:val="right"/>
      </w:pPr>
      <w:r w:rsidRPr="0033750C">
        <w:t>金刘超</w:t>
      </w:r>
    </w:p>
    <w:p w14:paraId="390D536B" w14:textId="1A27D3DD" w:rsidR="00324FAD" w:rsidRPr="0033750C" w:rsidRDefault="00324FAD" w:rsidP="00324FAD">
      <w:pPr>
        <w:pStyle w:val="af4"/>
        <w:ind w:left="0"/>
        <w:jc w:val="right"/>
      </w:pPr>
      <w:r w:rsidRPr="0033750C">
        <w:t>2021</w:t>
      </w:r>
      <w:r w:rsidRPr="0033750C">
        <w:t>年</w:t>
      </w:r>
      <w:r w:rsidRPr="0033750C">
        <w:t>6</w:t>
      </w:r>
      <w:r w:rsidRPr="0033750C">
        <w:t>月</w:t>
      </w:r>
      <w:r w:rsidRPr="0033750C">
        <w:t>1</w:t>
      </w:r>
      <w:r w:rsidR="00277DC7" w:rsidRPr="0033750C">
        <w:t>6</w:t>
      </w:r>
      <w:r w:rsidRPr="0033750C">
        <w:t>日</w:t>
      </w:r>
    </w:p>
    <w:p w14:paraId="59C776AE" w14:textId="77777777" w:rsidR="00324FAD" w:rsidRPr="0033750C" w:rsidRDefault="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1C4AF2" w14:textId="6A870B40" w:rsidR="004541D0" w:rsidRPr="0033750C" w:rsidRDefault="004541D0" w:rsidP="004541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1173DAD1" w14:textId="5F5C3F26" w:rsidR="004541D0" w:rsidRPr="0033750C" w:rsidRDefault="004541D0" w:rsidP="004541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ore information about my institute, please refer to https://www.engineering.pitt.edu/SCUPI/.</w:t>
      </w:r>
    </w:p>
    <w:p w14:paraId="249E408B"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1EEC4F"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D275F" w14:textId="77777777" w:rsidR="004541D0" w:rsidRPr="0033750C" w:rsidRDefault="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D27EDF" w14:textId="5C84A866"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165A03CF" w14:textId="474EB72C" w:rsidR="004A5F0B" w:rsidRPr="0033750C" w:rsidRDefault="004A5F0B" w:rsidP="004A5F0B">
      <w:pPr>
        <w:rPr>
          <w:rFonts w:ascii="Times New Roman" w:eastAsia="SimSun" w:hAnsi="Times New Roman" w:cs="Times New Roman"/>
          <w:color w:val="1F497D"/>
          <w:kern w:val="0"/>
          <w:sz w:val="22"/>
        </w:rPr>
      </w:pPr>
      <w:bookmarkStart w:id="78" w:name="OLE_LINK36"/>
      <w:bookmarkStart w:id="79" w:name="OLE_LINK37"/>
      <w:r w:rsidRPr="0033750C">
        <w:rPr>
          <w:rFonts w:ascii="Times New Roman" w:eastAsia="SimSun" w:hAnsi="Times New Roman" w:cs="Times New Roman"/>
          <w:color w:val="1F497D"/>
          <w:kern w:val="0"/>
          <w:sz w:val="22"/>
        </w:rPr>
        <w:t xml:space="preserve">Dear Prof. </w:t>
      </w:r>
      <w:r w:rsidR="00A2700F" w:rsidRPr="0033750C">
        <w:rPr>
          <w:rFonts w:ascii="Times New Roman" w:eastAsia="SimSun" w:hAnsi="Times New Roman" w:cs="Times New Roman"/>
          <w:color w:val="1F497D"/>
          <w:kern w:val="0"/>
          <w:sz w:val="22"/>
        </w:rPr>
        <w:t>Katzschmann</w:t>
      </w:r>
      <w:r w:rsidRPr="0033750C">
        <w:rPr>
          <w:rFonts w:ascii="Times New Roman" w:eastAsia="SimSun" w:hAnsi="Times New Roman" w:cs="Times New Roman"/>
          <w:color w:val="1F497D"/>
          <w:kern w:val="0"/>
          <w:sz w:val="22"/>
        </w:rPr>
        <w:t>,</w:t>
      </w:r>
    </w:p>
    <w:p w14:paraId="1650EB07" w14:textId="525A120D"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w:t>
      </w:r>
      <w:r w:rsidR="00A2700F" w:rsidRPr="0033750C">
        <w:rPr>
          <w:rFonts w:ascii="Times New Roman" w:eastAsia="SimSun" w:hAnsi="Times New Roman" w:cs="Times New Roman"/>
          <w:color w:val="1F497D"/>
          <w:kern w:val="0"/>
          <w:sz w:val="22"/>
        </w:rPr>
        <w:t xml:space="preserve"> in China</w:t>
      </w:r>
      <w:r w:rsidRPr="0033750C">
        <w:rPr>
          <w:rFonts w:ascii="Times New Roman" w:eastAsia="SimSun" w:hAnsi="Times New Roman" w:cs="Times New Roman"/>
          <w:color w:val="1F497D"/>
          <w:kern w:val="0"/>
          <w:sz w:val="22"/>
        </w:rPr>
        <w:t>,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39552251" w14:textId="24A770E5"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Soft robot-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12124EC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365CBF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34F879E"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D12A90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FEAD88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F812688"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8AFFC70"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273FDAC"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8"/>
    <w:bookmarkEnd w:id="79"/>
    <w:p w14:paraId="291BF6A9"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F84AE1" w14:textId="39BD2AB3"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7F5D8F4C" w14:textId="292502B5"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razzoli,</w:t>
      </w:r>
    </w:p>
    <w:p w14:paraId="434F56A9" w14:textId="4AB8F95A"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4DEA66B2" w14:textId="77777777"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matic control-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3ADD5247" w14:textId="55E1AE59"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7AA372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8127FFA"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8C46520"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1684527"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1E2C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D5BE91"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EFC853D"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2C9FB8"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E4320" w14:textId="1150D5F4"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7620B9A" w14:textId="127D3EB0"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acauley and Scagnoli,</w:t>
      </w:r>
    </w:p>
    <w:p w14:paraId="4763D8DA" w14:textId="6008471C"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3D Magneto-mechanical Artificial Spin Systems.  </w:t>
      </w:r>
    </w:p>
    <w:p w14:paraId="5C830F17" w14:textId="19EDA627" w:rsidR="00F80D89" w:rsidRPr="0033750C" w:rsidRDefault="00F80D89" w:rsidP="00F80D89">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2AE6D4C7"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747D8D96"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FADB5A5"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61E420D"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21D8AEA9"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0B15D3E"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F52D0D0"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21ABBB"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A7A2F" w14:textId="77777777" w:rsidR="00F80D89" w:rsidRPr="0033750C" w:rsidRDefault="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359A53" w14:textId="3A0E6A22"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opher,</w:t>
      </w:r>
    </w:p>
    <w:p w14:paraId="30D3E49D" w14:textId="5D2A9BA3"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the update on your progress. Please let me know your time zone in China and how much the time laps exist between your location and Montreal and I will then arrange a meeting with you.</w:t>
      </w:r>
    </w:p>
    <w:p w14:paraId="19C32A06" w14:textId="26F77608"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irst suggest you to meet with Jun and present your findings to him for his comments and suggestion. When revised, please send me your report in the form of PowerPoint presentation to me by the end of this week. In addition to finding the fabrication and 3D printing methods for origami, please try to find classicisation of different types of origami/kirigami in 2D and 3D and also find general principals to be used for systematic designing new origami/kirigami instead of being intuitive.</w:t>
      </w:r>
    </w:p>
    <w:p w14:paraId="57A2ED5D" w14:textId="763D7894"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E7487B" w14:textId="2F47BC01"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6E043E1D" w14:textId="77777777" w:rsidR="009F761F" w:rsidRPr="0033750C" w:rsidRDefault="009F761F" w:rsidP="009F761F">
      <w:pPr>
        <w:rPr>
          <w:rFonts w:ascii="Times New Roman" w:eastAsia="SimSun" w:hAnsi="Times New Roman" w:cs="Times New Roman"/>
          <w:color w:val="1F497D"/>
          <w:kern w:val="0"/>
          <w:sz w:val="22"/>
        </w:rPr>
      </w:pPr>
    </w:p>
    <w:p w14:paraId="688B3B0F" w14:textId="6906EE0D"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faroudi,</w:t>
      </w:r>
    </w:p>
    <w:p w14:paraId="4065A7C2" w14:textId="455C82A1" w:rsidR="009F761F" w:rsidRPr="0033750C" w:rsidRDefault="00CF468C" w:rsidP="00CF46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My time zone is Beijing Time (UTC +8), which is exactly 12 hours away from you. I will make an appointment with Jun and present to him first for his advice. Once finishing revise, I will send you my report. Thank you so much for your patient help! Besides, happy Dragon Boat Festival</w:t>
      </w:r>
      <w:r w:rsidR="006E685D" w:rsidRPr="0033750C">
        <w:rPr>
          <w:rFonts w:ascii="Times New Roman" w:eastAsia="SimSun" w:hAnsi="Times New Roman" w:cs="Times New Roman"/>
          <w:color w:val="1F497D"/>
          <w:kern w:val="0"/>
          <w:sz w:val="22"/>
        </w:rPr>
        <w:t xml:space="preserve"> to you and Jun!</w:t>
      </w:r>
      <w:r w:rsidRPr="0033750C">
        <w:rPr>
          <w:rFonts w:ascii="Times New Roman" w:eastAsia="SimSun" w:hAnsi="Times New Roman" w:cs="Times New Roman"/>
          <w:color w:val="1F497D"/>
          <w:kern w:val="0"/>
          <w:sz w:val="22"/>
        </w:rPr>
        <w:t xml:space="preserve"> </w:t>
      </w:r>
    </w:p>
    <w:p w14:paraId="67E6EB0D" w14:textId="77777777"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44A36" w14:textId="4B4E1CB8"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09A8F" w14:textId="28262004" w:rsidR="0032075B" w:rsidRPr="0033750C" w:rsidRDefault="0032075B" w:rsidP="009F761F">
      <w:pPr>
        <w:widowControl/>
        <w:jc w:val="left"/>
        <w:rPr>
          <w:rFonts w:ascii="Times New Roman" w:eastAsia="SimSun" w:hAnsi="Times New Roman" w:cs="Times New Roman"/>
          <w:color w:val="1F497D"/>
          <w:kern w:val="0"/>
          <w:sz w:val="22"/>
        </w:rPr>
      </w:pPr>
    </w:p>
    <w:p w14:paraId="7599C416" w14:textId="1F84592D" w:rsidR="0032075B" w:rsidRPr="0033750C" w:rsidRDefault="0032075B" w:rsidP="0032075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BFBD21C" w14:textId="0E20213B" w:rsidR="0032075B" w:rsidRPr="0033750C" w:rsidRDefault="0032075B" w:rsidP="003207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glad to have a good senior like you. </w:t>
      </w:r>
      <w:r w:rsidR="00B6308B" w:rsidRPr="0033750C">
        <w:rPr>
          <w:rFonts w:ascii="Times New Roman" w:eastAsia="SimSun" w:hAnsi="Times New Roman" w:cs="Times New Roman"/>
          <w:color w:val="1F497D"/>
          <w:kern w:val="0"/>
          <w:sz w:val="22"/>
        </w:rPr>
        <w:t xml:space="preserve">My current PPT report is attached in this email. My available time is shown below: </w:t>
      </w:r>
    </w:p>
    <w:p w14:paraId="30535C94" w14:textId="3F50046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0913703D" w14:textId="72FB36E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r w:rsidRPr="0033750C">
        <w:rPr>
          <w:rFonts w:ascii="Times New Roman" w:eastAsia="SimSun" w:hAnsi="Times New Roman" w:cs="Times New Roman"/>
          <w:color w:val="1F497D"/>
          <w:kern w:val="0"/>
          <w:sz w:val="22"/>
        </w:rPr>
        <w:t>,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49C578CD" w14:textId="22F6615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p>
    <w:p w14:paraId="01A77DE0" w14:textId="46FDEA2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1B5CCD10" w14:textId="5752E59B"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y are all in </w:t>
      </w:r>
      <w:r w:rsidRPr="0033750C">
        <w:rPr>
          <w:rFonts w:ascii="Times New Roman" w:eastAsia="SimSun" w:hAnsi="Times New Roman" w:cs="Times New Roman"/>
          <w:b/>
          <w:color w:val="1F497D"/>
          <w:kern w:val="0"/>
          <w:sz w:val="22"/>
        </w:rPr>
        <w:t>Montreal time</w:t>
      </w:r>
      <w:r w:rsidRPr="0033750C">
        <w:rPr>
          <w:rFonts w:ascii="Times New Roman" w:eastAsia="SimSun" w:hAnsi="Times New Roman" w:cs="Times New Roman"/>
          <w:color w:val="1F497D"/>
          <w:kern w:val="0"/>
          <w:sz w:val="22"/>
        </w:rPr>
        <w:t>. I was wondering which time is available for you</w:t>
      </w:r>
      <w:r w:rsidR="00FE3F91" w:rsidRPr="0033750C">
        <w:rPr>
          <w:rFonts w:ascii="Times New Roman" w:eastAsia="SimSun" w:hAnsi="Times New Roman" w:cs="Times New Roman"/>
          <w:color w:val="1F497D"/>
          <w:kern w:val="0"/>
          <w:sz w:val="22"/>
        </w:rPr>
        <w:t xml:space="preserve">. </w:t>
      </w:r>
    </w:p>
    <w:p w14:paraId="223F52DD" w14:textId="114E9A74" w:rsidR="00FE3F91" w:rsidRPr="0033750C" w:rsidRDefault="00FE3F91" w:rsidP="00FE3F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EE85BAD" w14:textId="2B2E583C"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11E532" w14:textId="77777777"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A6F88B" w14:textId="7AA9D2B7" w:rsidR="0032075B" w:rsidRPr="0033750C" w:rsidRDefault="0032075B" w:rsidP="009F761F">
      <w:pPr>
        <w:widowControl/>
        <w:jc w:val="left"/>
        <w:rPr>
          <w:rFonts w:ascii="Times New Roman" w:eastAsia="SimSun" w:hAnsi="Times New Roman" w:cs="Times New Roman"/>
          <w:color w:val="1F497D"/>
          <w:kern w:val="0"/>
          <w:sz w:val="22"/>
        </w:rPr>
      </w:pPr>
    </w:p>
    <w:p w14:paraId="5383A8AC" w14:textId="77777777" w:rsidR="00D2340E" w:rsidRPr="0033750C" w:rsidRDefault="00D2340E" w:rsidP="00D2340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faroudi,</w:t>
      </w:r>
    </w:p>
    <w:p w14:paraId="7CEAABD7" w14:textId="3FC2360A" w:rsidR="00D2340E" w:rsidRPr="0033750C" w:rsidRDefault="00D2340E" w:rsidP="00D234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ne 21 at 8:00am (Beijing time) is factastic for me for our meeting. You can call me any one, Christopher is a good choice for convenience. </w:t>
      </w:r>
    </w:p>
    <w:p w14:paraId="51CF63BF"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326DFB"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05A479" w14:textId="77777777" w:rsidR="00D2340E" w:rsidRPr="0033750C" w:rsidRDefault="00D2340E" w:rsidP="009F761F">
      <w:pPr>
        <w:widowControl/>
        <w:jc w:val="left"/>
        <w:rPr>
          <w:rFonts w:ascii="Times New Roman" w:eastAsia="SimSun" w:hAnsi="Times New Roman" w:cs="Times New Roman"/>
          <w:color w:val="1F497D"/>
          <w:kern w:val="0"/>
          <w:sz w:val="22"/>
        </w:rPr>
      </w:pPr>
    </w:p>
    <w:p w14:paraId="3AFC2D28" w14:textId="77777777" w:rsidR="002317AC" w:rsidRPr="0033750C" w:rsidRDefault="002317AC" w:rsidP="002317A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7C6661F" w14:textId="602DAB15" w:rsidR="002317AC" w:rsidRPr="0033750C" w:rsidRDefault="002317AC" w:rsidP="002317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Wish us a pleasant conversation.</w:t>
      </w:r>
    </w:p>
    <w:p w14:paraId="014878CD"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EF32A"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7751D5" w14:textId="77777777" w:rsidR="009F761F" w:rsidRPr="0033750C" w:rsidRDefault="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EA48A" w14:textId="02E9BFFF" w:rsidR="00A41C70" w:rsidRPr="0033750C" w:rsidRDefault="00A41C70" w:rsidP="00A41C7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748A5C07" w14:textId="7863767B"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ently read the related literature on the fabrication of origami metamaterials and the classification of origami configurations. I was wondering which time is available for you so that I will report to you the recent research progress.</w:t>
      </w:r>
    </w:p>
    <w:p w14:paraId="26B0FA81" w14:textId="3E1DA00A"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97F87C" w14:textId="3F3522F1"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24847C" w14:textId="77777777"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9452F0" w14:textId="77777777" w:rsidR="00A41C70" w:rsidRPr="0033750C" w:rsidRDefault="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CAE781" w14:textId="29D4963C" w:rsidR="00A91309" w:rsidRPr="0033750C" w:rsidRDefault="00A91309" w:rsidP="00A913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0A201270" w14:textId="26E838FD"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feel so sorry to bother you again. I am writing to invite you to help me complete the academic reference to the Tsinghua-Berkeley Shenzhen Institute (TBSI).</w:t>
      </w:r>
    </w:p>
    <w:p w14:paraId="0B700C9C" w14:textId="22E82039"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TBSI, which requires me to have a paper academic reference signed by the professor in person or electronically signed by the professor because I need to mail a hard copy of all the materials by express delivery. The recipient of the academic reference is “To whom it may concern”, which is the same as UM-SJTU JI. The deadline for this academic reference is June 22, so you can start writing after the Dragon Boat Festival. The research direction I intend to choose is Sensors and Microsystems. My intended mentor is Liwei Lin. He is the Co-Director of TBSI, and his main research direction is MEMS. By the way, I plan to take two courses taught by you—ME design 2 and MATLAB next semester. Thank you so much for your patient help! Enjoy your holiday!</w:t>
      </w:r>
    </w:p>
    <w:p w14:paraId="64A07FCE" w14:textId="77777777"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3F872"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6F1BDC"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1020E7" w14:textId="77777777" w:rsidR="00A91309" w:rsidRPr="0033750C" w:rsidRDefault="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E6F622" w14:textId="66E54EE2" w:rsidR="000A4571" w:rsidRPr="0033750C" w:rsidRDefault="000A4571" w:rsidP="000A45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7D3AE9" w14:textId="0279C694"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Tsinghua-Berkeley Shenzhen Institute</w:t>
      </w:r>
      <w:r w:rsidR="00BF718E" w:rsidRPr="0033750C">
        <w:rPr>
          <w:rFonts w:ascii="Times New Roman" w:eastAsia="SimSun" w:hAnsi="Times New Roman" w:cs="Times New Roman"/>
          <w:color w:val="1F497D"/>
          <w:kern w:val="0"/>
          <w:sz w:val="22"/>
        </w:rPr>
        <w:t xml:space="preserve"> (TBSI)</w:t>
      </w:r>
      <w:r w:rsidRPr="0033750C">
        <w:rPr>
          <w:rFonts w:ascii="Times New Roman" w:eastAsia="SimSun" w:hAnsi="Times New Roman" w:cs="Times New Roman"/>
          <w:color w:val="1F497D"/>
          <w:kern w:val="0"/>
          <w:sz w:val="22"/>
        </w:rPr>
        <w:t>.</w:t>
      </w:r>
    </w:p>
    <w:p w14:paraId="6587BD53" w14:textId="4378DE97" w:rsidR="00BF718E" w:rsidRPr="0033750C" w:rsidRDefault="00BF718E" w:rsidP="00BF71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w:t>
      </w:r>
      <w:r w:rsidR="00A91309" w:rsidRPr="0033750C">
        <w:rPr>
          <w:rFonts w:ascii="Times New Roman" w:eastAsia="SimSun" w:hAnsi="Times New Roman" w:cs="Times New Roman"/>
          <w:color w:val="1F497D"/>
          <w:kern w:val="0"/>
          <w:sz w:val="22"/>
        </w:rPr>
        <w:t>mail</w:t>
      </w:r>
      <w:r w:rsidRPr="0033750C">
        <w:rPr>
          <w:rFonts w:ascii="Times New Roman" w:eastAsia="SimSun" w:hAnsi="Times New Roman" w:cs="Times New Roman"/>
          <w:color w:val="1F497D"/>
          <w:kern w:val="0"/>
          <w:sz w:val="22"/>
        </w:rPr>
        <w:t xml:space="preserve"> a hard copy of all the materials by express delivery. The recipient of the academic reference is “To whom it may concern”, which is the same as UM-SJTU JI. </w:t>
      </w:r>
      <w:r w:rsidR="00A91309" w:rsidRPr="0033750C">
        <w:rPr>
          <w:rFonts w:ascii="Times New Roman" w:eastAsia="SimSun" w:hAnsi="Times New Roman" w:cs="Times New Roman"/>
          <w:color w:val="1F497D"/>
          <w:kern w:val="0"/>
          <w:sz w:val="22"/>
        </w:rPr>
        <w:t xml:space="preserve">The deadline for this academic reference is June 22, so you can start writing after the Dragon Boat Festival. </w:t>
      </w:r>
      <w:r w:rsidRPr="0033750C">
        <w:rPr>
          <w:rFonts w:ascii="Times New Roman" w:eastAsia="SimSun" w:hAnsi="Times New Roman" w:cs="Times New Roman"/>
          <w:color w:val="1F497D"/>
          <w:kern w:val="0"/>
          <w:sz w:val="22"/>
        </w:rPr>
        <w:t xml:space="preserve">The research direction I intend to choose is Sensors and Microsystems. My intended mentor is Liwei Lin. He is the Co-Director of TBSI, and his main research direction is </w:t>
      </w:r>
      <w:r w:rsidR="00A91309" w:rsidRPr="0033750C">
        <w:rPr>
          <w:rFonts w:ascii="Times New Roman" w:eastAsia="SimSun" w:hAnsi="Times New Roman" w:cs="Times New Roman"/>
          <w:color w:val="1F497D"/>
          <w:kern w:val="0"/>
          <w:sz w:val="22"/>
        </w:rPr>
        <w:t>MEMS</w:t>
      </w:r>
      <w:r w:rsidRPr="0033750C">
        <w:rPr>
          <w:rFonts w:ascii="Times New Roman" w:eastAsia="SimSun" w:hAnsi="Times New Roman" w:cs="Times New Roman"/>
          <w:color w:val="1F497D"/>
          <w:kern w:val="0"/>
          <w:sz w:val="22"/>
        </w:rPr>
        <w:t xml:space="preserve">. Thank you so much for your patient help! </w:t>
      </w:r>
      <w:r w:rsidR="00A91309" w:rsidRPr="0033750C">
        <w:rPr>
          <w:rFonts w:ascii="Times New Roman" w:eastAsia="SimSun" w:hAnsi="Times New Roman" w:cs="Times New Roman"/>
          <w:color w:val="1F497D"/>
          <w:kern w:val="0"/>
          <w:sz w:val="22"/>
        </w:rPr>
        <w:t>Enjoy your holiday!</w:t>
      </w:r>
    </w:p>
    <w:p w14:paraId="01DE3767" w14:textId="77777777"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001AF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1790E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4C1E1" w14:textId="77777777" w:rsidR="000A4571" w:rsidRPr="0033750C" w:rsidRDefault="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D230551" w14:textId="56E08254" w:rsidR="00F30F3C" w:rsidRPr="0033750C" w:rsidRDefault="00F30F3C" w:rsidP="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2D2AF5D" w14:textId="77777777"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24B321" w14:textId="179E689E"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我的申请材料已附在这封邮件中。感谢您在百忙之中查阅我的申请材料。</w:t>
      </w:r>
    </w:p>
    <w:p w14:paraId="34F8D4C7" w14:textId="0E456306" w:rsidR="00F30F3C" w:rsidRPr="0033750C" w:rsidRDefault="00F30F3C" w:rsidP="00F30F3C">
      <w:pPr>
        <w:pStyle w:val="af2"/>
        <w:ind w:firstLine="420"/>
      </w:pPr>
      <w:r w:rsidRPr="0033750C">
        <w:t>此致</w:t>
      </w:r>
    </w:p>
    <w:p w14:paraId="49079D53" w14:textId="085DB10C" w:rsidR="00F30F3C" w:rsidRPr="0033750C" w:rsidRDefault="00F30F3C" w:rsidP="00F30F3C">
      <w:pPr>
        <w:pStyle w:val="af4"/>
        <w:ind w:left="0"/>
      </w:pPr>
      <w:r w:rsidRPr="0033750C">
        <w:t>敬礼！</w:t>
      </w:r>
    </w:p>
    <w:p w14:paraId="442B5A7C" w14:textId="77777777" w:rsidR="00F30F3C" w:rsidRPr="0033750C" w:rsidRDefault="00F30F3C" w:rsidP="00F30F3C">
      <w:pPr>
        <w:pStyle w:val="af4"/>
        <w:ind w:left="0"/>
        <w:jc w:val="right"/>
      </w:pPr>
      <w:r w:rsidRPr="0033750C">
        <w:t>金刘超</w:t>
      </w:r>
    </w:p>
    <w:p w14:paraId="4E3B1F03" w14:textId="77777777" w:rsidR="00F30F3C" w:rsidRPr="0033750C" w:rsidRDefault="00F30F3C" w:rsidP="00F30F3C">
      <w:pPr>
        <w:pStyle w:val="af4"/>
        <w:ind w:left="0"/>
        <w:jc w:val="right"/>
      </w:pPr>
      <w:r w:rsidRPr="0033750C">
        <w:t>2021</w:t>
      </w:r>
      <w:r w:rsidRPr="0033750C">
        <w:t>年</w:t>
      </w:r>
      <w:r w:rsidRPr="0033750C">
        <w:t>6</w:t>
      </w:r>
      <w:r w:rsidRPr="0033750C">
        <w:t>月</w:t>
      </w:r>
      <w:r w:rsidRPr="0033750C">
        <w:t>11</w:t>
      </w:r>
      <w:r w:rsidRPr="0033750C">
        <w:t>日</w:t>
      </w:r>
    </w:p>
    <w:p w14:paraId="2F04905D" w14:textId="77777777" w:rsidR="00F30F3C" w:rsidRPr="0033750C" w:rsidRDefault="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F5A080" w14:textId="11DEE504" w:rsidR="00D33249" w:rsidRPr="0033750C" w:rsidRDefault="00D33249" w:rsidP="00D332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111B34EE" w14:textId="77777777" w:rsidR="00D33249" w:rsidRPr="0033750C" w:rsidRDefault="00D33249" w:rsidP="00D332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I will share the follow-up news with you. Wish you a wonderful week. Thank you again for your patient help. </w:t>
      </w:r>
      <w:r w:rsidRPr="0033750C">
        <w:rPr>
          <w:rFonts w:ascii="Times New Roman" w:hAnsi="Times New Roman" w:cs="Times New Roman"/>
        </w:rPr>
        <w:t xml:space="preserve"> </w:t>
      </w:r>
    </w:p>
    <w:p w14:paraId="5BCA4D8D"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0DF1D0"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30B752" w14:textId="77777777" w:rsidR="00D33249" w:rsidRPr="0033750C" w:rsidRDefault="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C4A116" w14:textId="3F9542CE"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5822785F" w14:textId="77777777"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您好！</w:t>
      </w:r>
    </w:p>
    <w:p w14:paraId="1EEE9D1B" w14:textId="47CE233F"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我是四川大学匹兹堡学院的金刘超，我希望参加清华大学航天航空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夏令营。我的申请材料已附在这封邮件中。感谢您在百忙之中查阅我的申请资料。</w:t>
      </w:r>
    </w:p>
    <w:p w14:paraId="21DF94EA" w14:textId="77777777" w:rsidR="00B9222D" w:rsidRPr="0033750C" w:rsidRDefault="00B9222D" w:rsidP="00B9222D">
      <w:pPr>
        <w:pStyle w:val="af2"/>
      </w:pPr>
      <w:r w:rsidRPr="0033750C">
        <w:tab/>
      </w:r>
      <w:r w:rsidRPr="0033750C">
        <w:t>此致</w:t>
      </w:r>
    </w:p>
    <w:p w14:paraId="26E1073E" w14:textId="19F8B8D8" w:rsidR="00B9222D" w:rsidRPr="0033750C" w:rsidRDefault="00B9222D" w:rsidP="00B9222D">
      <w:pPr>
        <w:pStyle w:val="af4"/>
        <w:ind w:left="0"/>
      </w:pPr>
      <w:r w:rsidRPr="0033750C">
        <w:t>敬礼</w:t>
      </w:r>
    </w:p>
    <w:p w14:paraId="75D7EB5D" w14:textId="572F2301" w:rsidR="00B9222D" w:rsidRPr="0033750C" w:rsidRDefault="00B9222D" w:rsidP="00B9222D">
      <w:pPr>
        <w:pStyle w:val="af4"/>
        <w:ind w:left="0"/>
        <w:jc w:val="right"/>
      </w:pPr>
      <w:r w:rsidRPr="0033750C">
        <w:t>金刘超</w:t>
      </w:r>
    </w:p>
    <w:p w14:paraId="465ED480" w14:textId="7F8973E1" w:rsidR="00B9222D" w:rsidRPr="0033750C" w:rsidRDefault="00B9222D" w:rsidP="00B9222D">
      <w:pPr>
        <w:pStyle w:val="af4"/>
        <w:ind w:left="0"/>
        <w:jc w:val="right"/>
      </w:pPr>
      <w:r w:rsidRPr="0033750C">
        <w:t>2021</w:t>
      </w:r>
      <w:r w:rsidRPr="0033750C">
        <w:t>年</w:t>
      </w:r>
      <w:r w:rsidRPr="0033750C">
        <w:t>6</w:t>
      </w:r>
      <w:r w:rsidRPr="0033750C">
        <w:t>月</w:t>
      </w:r>
      <w:r w:rsidRPr="0033750C">
        <w:t>11</w:t>
      </w:r>
      <w:r w:rsidRPr="0033750C">
        <w:t>日</w:t>
      </w:r>
    </w:p>
    <w:p w14:paraId="607235CB" w14:textId="45CEBACC" w:rsidR="00B9222D" w:rsidRPr="0033750C" w:rsidRDefault="00B9222D" w:rsidP="00B9222D">
      <w:pPr>
        <w:rPr>
          <w:rFonts w:ascii="Times New Roman" w:hAnsi="Times New Roman" w:cs="Times New Roman"/>
        </w:rPr>
      </w:pPr>
      <w:r w:rsidRPr="0033750C">
        <w:rPr>
          <w:rFonts w:ascii="Times New Roman" w:hAnsi="Times New Roman" w:cs="Times New Roman"/>
        </w:rPr>
        <w:br w:type="page"/>
      </w:r>
    </w:p>
    <w:p w14:paraId="6AFE2977" w14:textId="006C93E4" w:rsidR="002264AD" w:rsidRPr="0033750C" w:rsidRDefault="002264AD" w:rsidP="002264A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3389A6BA" w14:textId="5AF9328C" w:rsidR="002264AD" w:rsidRPr="0033750C" w:rsidRDefault="002264AD" w:rsidP="002264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2:00 - 12:30 PM UK time is OK for me. </w:t>
      </w:r>
      <w:r w:rsidR="00CB427A" w:rsidRPr="0033750C">
        <w:rPr>
          <w:rFonts w:ascii="Times New Roman" w:eastAsia="SimSun" w:hAnsi="Times New Roman" w:cs="Times New Roman"/>
          <w:color w:val="1F497D"/>
          <w:kern w:val="0"/>
          <w:sz w:val="22"/>
        </w:rPr>
        <w:t xml:space="preserve">I was wondering what chat platform do we use so I can prepare in advance. Hope we will have a pleasant communication. </w:t>
      </w:r>
      <w:r w:rsidRPr="0033750C">
        <w:rPr>
          <w:rFonts w:ascii="Times New Roman" w:eastAsia="SimSun" w:hAnsi="Times New Roman" w:cs="Times New Roman"/>
          <w:color w:val="1F497D"/>
          <w:kern w:val="0"/>
          <w:sz w:val="22"/>
        </w:rPr>
        <w:t>Thank you for your selfless help.</w:t>
      </w:r>
    </w:p>
    <w:p w14:paraId="42CE0802"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1617C7"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F54252" w14:textId="77777777" w:rsidR="002264AD" w:rsidRPr="0033750C" w:rsidRDefault="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837A311" w14:textId="227775F7" w:rsidR="00B84E9C" w:rsidRPr="0033750C" w:rsidRDefault="00B84E9C" w:rsidP="00B84E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77AB66" w14:textId="634E2AB5" w:rsidR="00B84E9C" w:rsidRPr="0033750C" w:rsidRDefault="00B84E9C" w:rsidP="00B84E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last email, you asked me how things are going on in summer camp appli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deadline for most applications for summer camps has not yet ended, so the results have not yet been announc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is morning I received an offer from Summer Workshop held by the Faculty of Engineering, The Chinese University of Hong Kong (CUHK) that I applied for a long time ago. I plan to attend their </w:t>
      </w:r>
      <w:r w:rsidR="003917CC"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nline workshop, which is from July 5 to 9, 2021. If there is any news about the summer camp application of other universities, I will tell you as soon as possible.</w:t>
      </w:r>
      <w:r w:rsidR="003917CC" w:rsidRPr="0033750C">
        <w:rPr>
          <w:rFonts w:ascii="Times New Roman" w:hAnsi="Times New Roman" w:cs="Times New Roman"/>
        </w:rPr>
        <w:t xml:space="preserve"> </w:t>
      </w:r>
      <w:r w:rsidR="003917CC" w:rsidRPr="0033750C">
        <w:rPr>
          <w:rFonts w:ascii="Times New Roman" w:eastAsia="SimSun" w:hAnsi="Times New Roman" w:cs="Times New Roman"/>
          <w:color w:val="1F497D"/>
          <w:kern w:val="0"/>
          <w:sz w:val="22"/>
        </w:rPr>
        <w:t>Thank you for your selfless help.</w:t>
      </w:r>
    </w:p>
    <w:p w14:paraId="62763405"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6939B"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F3EF7E" w14:textId="77777777" w:rsidR="00B84E9C" w:rsidRPr="0033750C" w:rsidRDefault="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1DC47DC" w14:textId="6035686C" w:rsidR="00394252" w:rsidRPr="0033750C" w:rsidRDefault="00394252" w:rsidP="003942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ABD99EB" w14:textId="564FC6FB"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tell you that I have successfully applied for the HK PhD Fellowship Summer Workshop held by the Faculty of Engineering, CUHK. I am really interested in your research area and current projects. Hope we can have a pleasant communication during the workshop. </w:t>
      </w:r>
    </w:p>
    <w:p w14:paraId="59BEBBC7" w14:textId="77777777"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36A6C0" w14:textId="2B52144B"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7C4FB" w14:textId="77777777"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2"/>
    <w:bookmarkEnd w:id="53"/>
    <w:p w14:paraId="28856E11" w14:textId="77777777" w:rsidR="00394252" w:rsidRPr="0033750C" w:rsidRDefault="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FB34E1" w14:textId="171F5826" w:rsidR="001A3F33" w:rsidRPr="0033750C" w:rsidRDefault="001A3F33" w:rsidP="001A3F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142B957" w14:textId="0F7E3B11"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be your teaching assistant. Here is my information you may need to submit to academic affair teacher: </w:t>
      </w:r>
    </w:p>
    <w:p w14:paraId="796A7EA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姓名：金刘超</w:t>
      </w:r>
    </w:p>
    <w:p w14:paraId="0588AD6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号：</w:t>
      </w:r>
      <w:r w:rsidRPr="0033750C">
        <w:rPr>
          <w:rFonts w:ascii="Times New Roman" w:eastAsia="SimSun" w:hAnsi="Times New Roman" w:cs="Times New Roman"/>
          <w:color w:val="1F497D"/>
          <w:kern w:val="0"/>
          <w:sz w:val="22"/>
        </w:rPr>
        <w:t>2018141521058</w:t>
      </w:r>
    </w:p>
    <w:p w14:paraId="676FE90E"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电话：</w:t>
      </w:r>
      <w:r w:rsidRPr="0033750C">
        <w:rPr>
          <w:rFonts w:ascii="Times New Roman" w:eastAsia="SimSun" w:hAnsi="Times New Roman" w:cs="Times New Roman"/>
          <w:color w:val="1F497D"/>
          <w:kern w:val="0"/>
          <w:sz w:val="22"/>
        </w:rPr>
        <w:t>18258525750</w:t>
      </w:r>
    </w:p>
    <w:p w14:paraId="12A3A6FA" w14:textId="54CC3E69"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邮箱：</w:t>
      </w:r>
      <w:hyperlink r:id="rId200" w:history="1">
        <w:r w:rsidRPr="0033750C">
          <w:rPr>
            <w:rStyle w:val="ae"/>
            <w:rFonts w:ascii="Times New Roman" w:eastAsia="SimSun" w:hAnsi="Times New Roman" w:cs="Times New Roman"/>
            <w:kern w:val="0"/>
            <w:sz w:val="22"/>
          </w:rPr>
          <w:t>windbirdman@stu.scu.edu.cn</w:t>
        </w:r>
      </w:hyperlink>
    </w:p>
    <w:p w14:paraId="387EE754" w14:textId="2D64F613"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offering me the opportunity. </w:t>
      </w:r>
    </w:p>
    <w:p w14:paraId="57CD2255"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B0E03"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443D95" w14:textId="77777777" w:rsidR="001A3F33" w:rsidRPr="0033750C" w:rsidRDefault="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74517" w14:textId="436BD7D7" w:rsidR="0098310C" w:rsidRPr="0033750C" w:rsidRDefault="0098310C"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FFICIAL UNDERGRADUATE TRANSCRIPT OF SICHUAN UNIVERSITY</w:t>
      </w:r>
    </w:p>
    <w:p w14:paraId="4F8C0B57" w14:textId="6B9E9717" w:rsidR="00AC7A0B" w:rsidRPr="0033750C" w:rsidRDefault="00AC7A0B"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310C" w:rsidRPr="0033750C">
        <w:rPr>
          <w:rFonts w:ascii="Times New Roman" w:eastAsia="SimSun" w:hAnsi="Times New Roman" w:cs="Times New Roman"/>
          <w:color w:val="1F497D"/>
          <w:kern w:val="0"/>
          <w:sz w:val="22"/>
        </w:rPr>
        <w:t>Prof. Mohammad</w:t>
      </w:r>
      <w:r w:rsidRPr="0033750C">
        <w:rPr>
          <w:rFonts w:ascii="Times New Roman" w:eastAsia="SimSun" w:hAnsi="Times New Roman" w:cs="Times New Roman"/>
          <w:color w:val="1F497D"/>
          <w:kern w:val="0"/>
          <w:sz w:val="22"/>
        </w:rPr>
        <w:t>,</w:t>
      </w:r>
    </w:p>
    <w:p w14:paraId="4A9BF148" w14:textId="45E6C86C" w:rsidR="00AC7A0B" w:rsidRPr="0033750C" w:rsidRDefault="00AC7A0B" w:rsidP="00AC7A0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am honored to receive your reply. My </w:t>
      </w:r>
      <w:r w:rsidR="0098310C" w:rsidRPr="0033750C">
        <w:rPr>
          <w:rFonts w:ascii="Times New Roman" w:eastAsia="DengXian" w:hAnsi="Times New Roman" w:cs="Times New Roman"/>
          <w:color w:val="1F497D"/>
          <w:kern w:val="0"/>
          <w:sz w:val="22"/>
          <w:bdr w:val="none" w:sz="0" w:space="0" w:color="auto" w:frame="1"/>
        </w:rPr>
        <w:t xml:space="preserve">official </w:t>
      </w:r>
      <w:r w:rsidRPr="0033750C">
        <w:rPr>
          <w:rFonts w:ascii="Times New Roman" w:eastAsia="DengXian" w:hAnsi="Times New Roman" w:cs="Times New Roman"/>
          <w:color w:val="1F497D"/>
          <w:kern w:val="0"/>
          <w:sz w:val="22"/>
          <w:bdr w:val="none" w:sz="0" w:space="0" w:color="auto" w:frame="1"/>
        </w:rPr>
        <w:t xml:space="preserve">academic transcript is attached </w:t>
      </w:r>
      <w:r w:rsidR="0098310C" w:rsidRPr="0033750C">
        <w:rPr>
          <w:rFonts w:ascii="Times New Roman" w:eastAsia="DengXian" w:hAnsi="Times New Roman" w:cs="Times New Roman"/>
          <w:color w:val="1F497D"/>
          <w:kern w:val="0"/>
          <w:sz w:val="22"/>
          <w:bdr w:val="none" w:sz="0" w:space="0" w:color="auto" w:frame="1"/>
        </w:rPr>
        <w:t>to</w:t>
      </w:r>
      <w:r w:rsidRPr="0033750C">
        <w:rPr>
          <w:rFonts w:ascii="Times New Roman" w:eastAsia="DengXian" w:hAnsi="Times New Roman" w:cs="Times New Roman"/>
          <w:color w:val="1F497D"/>
          <w:kern w:val="0"/>
          <w:sz w:val="22"/>
          <w:bdr w:val="none" w:sz="0" w:space="0" w:color="auto" w:frame="1"/>
        </w:rPr>
        <w:t xml:space="preserve"> this email.</w:t>
      </w:r>
      <w:r w:rsidRPr="0033750C">
        <w:rPr>
          <w:rFonts w:ascii="Times New Roman" w:eastAsia="SimSun" w:hAnsi="Times New Roman" w:cs="Times New Roman"/>
          <w:color w:val="1F497D"/>
          <w:kern w:val="0"/>
          <w:sz w:val="22"/>
        </w:rPr>
        <w:t xml:space="preserve"> </w:t>
      </w:r>
      <w:r w:rsidR="0098310C" w:rsidRPr="0033750C">
        <w:rPr>
          <w:rFonts w:ascii="Times New Roman" w:eastAsia="SimSun" w:hAnsi="Times New Roman" w:cs="Times New Roman"/>
          <w:color w:val="1F497D"/>
          <w:kern w:val="0"/>
          <w:sz w:val="22"/>
        </w:rPr>
        <w:t>I am still studying in China now, so I don</w:t>
      </w:r>
      <w:r w:rsidR="00722F9A">
        <w:rPr>
          <w:rFonts w:ascii="Times New Roman" w:eastAsia="SimSun" w:hAnsi="Times New Roman" w:cs="Times New Roman"/>
          <w:color w:val="1F497D"/>
          <w:kern w:val="0"/>
          <w:sz w:val="22"/>
        </w:rPr>
        <w:t>’</w:t>
      </w:r>
      <w:r w:rsidR="0098310C" w:rsidRPr="0033750C">
        <w:rPr>
          <w:rFonts w:ascii="Times New Roman" w:eastAsia="SimSun" w:hAnsi="Times New Roman" w:cs="Times New Roman"/>
          <w:color w:val="1F497D"/>
          <w:kern w:val="0"/>
          <w:sz w:val="22"/>
        </w:rPr>
        <w:t>t have pre-unversity studies.</w:t>
      </w:r>
      <w:r w:rsidR="0098310C" w:rsidRPr="0033750C">
        <w:rPr>
          <w:rFonts w:ascii="Times New Roman" w:hAnsi="Times New Roman" w:cs="Times New Roman"/>
        </w:rPr>
        <w:t xml:space="preserve"> </w:t>
      </w:r>
      <w:r w:rsidR="0098310C" w:rsidRPr="0033750C">
        <w:rPr>
          <w:rFonts w:ascii="Times New Roman" w:eastAsia="SimSun" w:hAnsi="Times New Roman" w:cs="Times New Roman"/>
          <w:color w:val="1F497D"/>
          <w:kern w:val="0"/>
          <w:sz w:val="22"/>
        </w:rPr>
        <w:t xml:space="preserve">Hope this is OK. </w:t>
      </w:r>
      <w:r w:rsidRPr="0033750C">
        <w:rPr>
          <w:rFonts w:ascii="Times New Roman" w:eastAsia="DengXian" w:hAnsi="Times New Roman" w:cs="Times New Roman"/>
          <w:color w:val="1F497D"/>
          <w:kern w:val="0"/>
          <w:sz w:val="22"/>
          <w:bdr w:val="none" w:sz="0" w:space="0" w:color="auto" w:frame="1"/>
        </w:rPr>
        <w:t>Have a nice day!</w:t>
      </w:r>
    </w:p>
    <w:p w14:paraId="6597B1AF" w14:textId="3A451122" w:rsidR="0098310C" w:rsidRPr="0033750C" w:rsidRDefault="0098310C" w:rsidP="009831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B84277A"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B68BB"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1CE17" w14:textId="77777777" w:rsidR="00AC7A0B" w:rsidRPr="0033750C" w:rsidRDefault="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5DFA397" w14:textId="2AAC8A49"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w:t>
      </w:r>
    </w:p>
    <w:p w14:paraId="5F939E49"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you will be going to USA after this semester. It will be great if you are able to help me. In the next semester, I need a TA for Mechanical Design 1. The class will be on Wednesday 8.15 to 11 am. Will you be interested? I think you will be able to do a great job. Please let me know. What are your plans? Did you get any reply for the summer research applications?</w:t>
      </w:r>
    </w:p>
    <w:p w14:paraId="3D2C4CD5"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91C7E07"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2F07BBED" w14:textId="77777777" w:rsidR="003D1ACB" w:rsidRPr="0033750C" w:rsidRDefault="003D1ACB" w:rsidP="003D1ACB">
      <w:pPr>
        <w:widowControl/>
        <w:jc w:val="left"/>
        <w:rPr>
          <w:rFonts w:ascii="Times New Roman" w:eastAsia="SimSun" w:hAnsi="Times New Roman" w:cs="Times New Roman"/>
          <w:color w:val="1F497D"/>
          <w:kern w:val="0"/>
          <w:sz w:val="22"/>
        </w:rPr>
      </w:pPr>
    </w:p>
    <w:p w14:paraId="108292E8" w14:textId="77777777" w:rsidR="003D1ACB" w:rsidRPr="0033750C" w:rsidRDefault="003D1ACB" w:rsidP="003D1A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C2A8D7" w14:textId="411788B4" w:rsidR="00FA5F52"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receive your reply. I have some concerns about the TA of Mechanical Design 1.</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have a class on Mechanical Design 2 from 8.15 to 11 am on Wednesday next semester, so I was wondering whether TA needs to attend the lecture. I noticed that most of your TAs are required to attend the class, so I took this issue into consideration when I applied. </w:t>
      </w:r>
    </w:p>
    <w:p w14:paraId="06E5F337" w14:textId="77777777" w:rsidR="00FA5F52" w:rsidRPr="0033750C" w:rsidRDefault="00FA5F52"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6F17D11"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57DA42"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6E37F0" w14:textId="1505499E" w:rsidR="003D1ACB"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D5A839" w14:textId="15174993" w:rsidR="006B6346" w:rsidRPr="0033750C" w:rsidRDefault="006B6346" w:rsidP="006B634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29A3529F" w14:textId="52A7904A"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w:t>
      </w:r>
      <w:r w:rsidR="004C3A09" w:rsidRPr="0033750C">
        <w:rPr>
          <w:rFonts w:ascii="Times New Roman" w:eastAsia="SimSun" w:hAnsi="Times New Roman" w:cs="Times New Roman"/>
          <w:color w:val="1F497D"/>
          <w:kern w:val="0"/>
          <w:sz w:val="22"/>
        </w:rPr>
        <w:t xml:space="preserve">have the opportunity to </w:t>
      </w:r>
      <w:r w:rsidRPr="0033750C">
        <w:rPr>
          <w:rFonts w:ascii="Times New Roman" w:eastAsia="SimSun" w:hAnsi="Times New Roman" w:cs="Times New Roman"/>
          <w:color w:val="1F497D"/>
          <w:kern w:val="0"/>
          <w:sz w:val="22"/>
        </w:rPr>
        <w:t xml:space="preserve">apply for ZHIYUAN Honors Program as shown in </w:t>
      </w:r>
      <w:r w:rsidR="0008495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ink: </w:t>
      </w:r>
      <w:hyperlink r:id="rId201" w:history="1">
        <w:r w:rsidRPr="0033750C">
          <w:rPr>
            <w:rStyle w:val="ae"/>
            <w:rFonts w:ascii="Times New Roman" w:eastAsia="SimSun" w:hAnsi="Times New Roman" w:cs="Times New Roman"/>
            <w:kern w:val="0"/>
            <w:sz w:val="22"/>
          </w:rPr>
          <w:t>https://yzb.sjtu.edu.cn/info/1004/3241.htm</w:t>
        </w:r>
      </w:hyperlink>
      <w:r w:rsidRPr="0033750C">
        <w:rPr>
          <w:rFonts w:ascii="Times New Roman" w:eastAsia="SimSun" w:hAnsi="Times New Roman" w:cs="Times New Roman"/>
          <w:color w:val="1F497D"/>
          <w:kern w:val="0"/>
          <w:sz w:val="22"/>
        </w:rPr>
        <w:t xml:space="preserve">. </w:t>
      </w:r>
    </w:p>
    <w:p w14:paraId="2536BB31" w14:textId="0C8D4AA0" w:rsidR="001F1D84" w:rsidRPr="0033750C" w:rsidRDefault="00A7131F" w:rsidP="005A3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ZHIYUAN Honors Program can provide me </w:t>
      </w:r>
      <w:r w:rsidR="0008495A"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m</w:t>
      </w:r>
      <w:r w:rsidR="0008495A" w:rsidRPr="0033750C">
        <w:rPr>
          <w:rFonts w:ascii="Times New Roman" w:eastAsia="SimSun" w:hAnsi="Times New Roman" w:cs="Times New Roman"/>
          <w:color w:val="1F497D"/>
          <w:kern w:val="0"/>
          <w:sz w:val="22"/>
        </w:rPr>
        <w:t>ore capability</w:t>
      </w:r>
      <w:r w:rsidRPr="0033750C">
        <w:rPr>
          <w:rFonts w:ascii="Times New Roman" w:eastAsia="SimSun" w:hAnsi="Times New Roman" w:cs="Times New Roman"/>
          <w:color w:val="1F497D"/>
          <w:kern w:val="0"/>
          <w:sz w:val="22"/>
        </w:rPr>
        <w:t xml:space="preserve"> of international perspective, which is indeed what I am af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is is also the reason why I want to apply to UM-SJTU JI instead of other colleges in SJT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 broader international perspective allows me to clearly explore where the worl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dvanced technology is developing.</w:t>
      </w:r>
      <w:r w:rsidR="005A322B" w:rsidRPr="0033750C">
        <w:rPr>
          <w:rFonts w:ascii="Times New Roman" w:eastAsia="SimSun" w:hAnsi="Times New Roman" w:cs="Times New Roman"/>
          <w:color w:val="1F497D"/>
          <w:kern w:val="0"/>
          <w:sz w:val="22"/>
        </w:rPr>
        <w:t xml:space="preserve"> Yesterday, Shaolong  Sui, an alumnus of UM-SJTU JI, came to our institute to give a lecture. He said that he learned two things in his undergraduate studies at UM-SJTU JI. One is the importance of foreseeing future development, and the other is believing that nothing is impossible. </w:t>
      </w:r>
      <w:r w:rsidR="0008495A" w:rsidRPr="0033750C">
        <w:rPr>
          <w:rFonts w:ascii="Times New Roman" w:eastAsia="SimSun" w:hAnsi="Times New Roman" w:cs="Times New Roman"/>
          <w:color w:val="1F497D"/>
          <w:kern w:val="0"/>
          <w:sz w:val="22"/>
        </w:rPr>
        <w:t>Later he went to Stanford University to study for a master</w:t>
      </w:r>
      <w:r w:rsidR="00722F9A">
        <w:rPr>
          <w:rFonts w:ascii="Times New Roman" w:eastAsia="SimSun" w:hAnsi="Times New Roman" w:cs="Times New Roman"/>
          <w:color w:val="1F497D"/>
          <w:kern w:val="0"/>
          <w:sz w:val="22"/>
        </w:rPr>
        <w:t>’</w:t>
      </w:r>
      <w:r w:rsidR="0008495A" w:rsidRPr="0033750C">
        <w:rPr>
          <w:rFonts w:ascii="Times New Roman" w:eastAsia="SimSun" w:hAnsi="Times New Roman" w:cs="Times New Roman"/>
          <w:color w:val="1F497D"/>
          <w:kern w:val="0"/>
          <w:sz w:val="22"/>
        </w:rPr>
        <w:t xml:space="preserve">s degree. </w:t>
      </w:r>
      <w:r w:rsidR="005A322B" w:rsidRPr="0033750C">
        <w:rPr>
          <w:rFonts w:ascii="Times New Roman" w:eastAsia="SimSun" w:hAnsi="Times New Roman" w:cs="Times New Roman"/>
          <w:color w:val="1F497D"/>
          <w:kern w:val="0"/>
          <w:sz w:val="22"/>
        </w:rPr>
        <w:t>To be honest, I have always believed in these two truths</w:t>
      </w:r>
      <w:r w:rsidR="0008495A" w:rsidRPr="0033750C">
        <w:rPr>
          <w:rFonts w:ascii="Times New Roman" w:eastAsia="SimSun" w:hAnsi="Times New Roman" w:cs="Times New Roman"/>
          <w:color w:val="1F497D"/>
          <w:kern w:val="0"/>
          <w:sz w:val="22"/>
        </w:rPr>
        <w:t xml:space="preserve"> and</w:t>
      </w:r>
      <w:r w:rsidR="005A322B" w:rsidRPr="0033750C">
        <w:rPr>
          <w:rFonts w:ascii="Times New Roman" w:eastAsia="SimSun" w:hAnsi="Times New Roman" w:cs="Times New Roman"/>
          <w:color w:val="1F497D"/>
          <w:kern w:val="0"/>
          <w:sz w:val="22"/>
        </w:rPr>
        <w:t xml:space="preserve"> ZHIYUAN Honors Program is exactly what I am longing for.</w:t>
      </w:r>
    </w:p>
    <w:p w14:paraId="735BB4D7" w14:textId="2D1D2176" w:rsidR="005A322B" w:rsidRPr="0033750C" w:rsidRDefault="005A322B" w:rsidP="00A713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feel that I do not have this opportunity to apply for the ZHIYUAN Honors Program, I will not be discouraged. I will continue to apply for the direct entry for the doctorate course of UM-SJTU JI and look forward to joining your laboratory. If you think I have </w:t>
      </w:r>
      <w:r w:rsidR="0008495A" w:rsidRPr="0033750C">
        <w:rPr>
          <w:rFonts w:ascii="Times New Roman" w:eastAsia="SimSun" w:hAnsi="Times New Roman" w:cs="Times New Roman"/>
          <w:color w:val="1F497D"/>
          <w:kern w:val="0"/>
          <w:sz w:val="22"/>
        </w:rPr>
        <w:t xml:space="preserve">the possibility </w:t>
      </w:r>
      <w:r w:rsidRPr="0033750C">
        <w:rPr>
          <w:rFonts w:ascii="Times New Roman" w:eastAsia="SimSun" w:hAnsi="Times New Roman" w:cs="Times New Roman"/>
          <w:color w:val="1F497D"/>
          <w:kern w:val="0"/>
          <w:sz w:val="22"/>
        </w:rPr>
        <w:t>in applying for this program, I will try my best to write my research plan and discuss my future research direction with you.</w:t>
      </w:r>
    </w:p>
    <w:p w14:paraId="656B5440" w14:textId="48955DA7"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18C0B31" w14:textId="1CA91CD0" w:rsidR="006B6346" w:rsidRPr="0033750C" w:rsidRDefault="00A7131F"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963EE0" w14:textId="77777777" w:rsidR="006B6346" w:rsidRPr="0033750C" w:rsidRDefault="006B6346"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C66820" w14:textId="77777777" w:rsidR="001F1D84" w:rsidRPr="0033750C" w:rsidRDefault="001F1D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A524B3" w14:textId="22DD31A6"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y for Teaching Assistant Next Semester for Statics 2</w:t>
      </w:r>
    </w:p>
    <w:p w14:paraId="697DC5F6" w14:textId="3A1325A3"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071C175" w14:textId="55F796B6" w:rsidR="000F4AC1" w:rsidRPr="0033750C" w:rsidRDefault="000F4AC1" w:rsidP="00D52F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you because I was wondering whether you need teaching assistant next semester for Statics 2.</w:t>
      </w:r>
      <w:r w:rsidRPr="0033750C">
        <w:rPr>
          <w:rFonts w:ascii="Times New Roman" w:hAnsi="Times New Roman" w:cs="Times New Roman"/>
        </w:rPr>
        <w:t xml:space="preserve"> </w:t>
      </w:r>
      <w:r w:rsidR="00D52FDA" w:rsidRPr="0033750C">
        <w:rPr>
          <w:rFonts w:ascii="Times New Roman" w:eastAsia="SimSun" w:hAnsi="Times New Roman" w:cs="Times New Roman"/>
          <w:color w:val="1F497D"/>
          <w:kern w:val="0"/>
          <w:sz w:val="22"/>
        </w:rPr>
        <w:t xml:space="preserve">In the next semester, I plan to stay in China and apply for a Ph.D. I am very grateful that you have helped me a lot in my past academic life, so I really want to be your teaching assistant. </w:t>
      </w:r>
    </w:p>
    <w:p w14:paraId="074B01BF" w14:textId="67B61C8A" w:rsidR="000F4AC1" w:rsidRPr="0033750C" w:rsidRDefault="000F4AC1" w:rsidP="000F4A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38EBDB9" w14:textId="77777777" w:rsidR="000F4AC1" w:rsidRPr="0033750C" w:rsidRDefault="000F4AC1" w:rsidP="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BB25C7" w14:textId="25443E3A" w:rsidR="000F4AC1" w:rsidRPr="0033750C" w:rsidRDefault="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7EC79AD" w14:textId="3AB480BA"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7604CE44" w14:textId="77777777"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316A008A" w14:textId="4C3582D6"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w:t>
      </w:r>
      <w:r w:rsidR="009F1029" w:rsidRPr="0033750C">
        <w:rPr>
          <w:rFonts w:ascii="Times New Roman" w:eastAsia="SimSun" w:hAnsi="Times New Roman" w:cs="Times New Roman"/>
          <w:color w:val="1F497D"/>
          <w:kern w:val="0"/>
          <w:sz w:val="22"/>
        </w:rPr>
        <w:t>e I was wonder why there is no major of “Sensors and Microsystems” for Ph.D. in the web application system as shown in attachment 1 and 2, which is different from notice for summer camp.</w:t>
      </w:r>
      <w:r w:rsidR="009F1029" w:rsidRPr="0033750C">
        <w:rPr>
          <w:rFonts w:ascii="Times New Roman" w:hAnsi="Times New Roman" w:cs="Times New Roman"/>
        </w:rPr>
        <w:t xml:space="preserve"> </w:t>
      </w:r>
      <w:r w:rsidR="009F1029" w:rsidRPr="0033750C">
        <w:rPr>
          <w:rFonts w:ascii="Times New Roman" w:eastAsia="SimSun" w:hAnsi="Times New Roman" w:cs="Times New Roman"/>
          <w:color w:val="1F497D"/>
          <w:kern w:val="0"/>
          <w:sz w:val="22"/>
        </w:rPr>
        <w:t xml:space="preserve">I found that many </w:t>
      </w:r>
      <w:r w:rsidR="00522778" w:rsidRPr="0033750C">
        <w:rPr>
          <w:rFonts w:ascii="Times New Roman" w:eastAsia="SimSun" w:hAnsi="Times New Roman" w:cs="Times New Roman"/>
          <w:color w:val="1F497D"/>
          <w:kern w:val="0"/>
          <w:sz w:val="22"/>
        </w:rPr>
        <w:t>Ph.D.</w:t>
      </w:r>
      <w:r w:rsidR="009F1029" w:rsidRPr="0033750C">
        <w:rPr>
          <w:rFonts w:ascii="Times New Roman" w:eastAsia="SimSun" w:hAnsi="Times New Roman" w:cs="Times New Roman"/>
          <w:color w:val="1F497D"/>
          <w:kern w:val="0"/>
          <w:sz w:val="22"/>
        </w:rPr>
        <w:t xml:space="preserve"> programs on the notice are not on the application s</w:t>
      </w:r>
      <w:r w:rsidR="00522778" w:rsidRPr="0033750C">
        <w:rPr>
          <w:rFonts w:ascii="Times New Roman" w:eastAsia="SimSun" w:hAnsi="Times New Roman" w:cs="Times New Roman"/>
          <w:color w:val="1F497D"/>
          <w:kern w:val="0"/>
          <w:sz w:val="22"/>
        </w:rPr>
        <w:t xml:space="preserve">ystem, but all majors of master </w:t>
      </w:r>
      <w:r w:rsidR="009F1029" w:rsidRPr="0033750C">
        <w:rPr>
          <w:rFonts w:ascii="Times New Roman" w:eastAsia="SimSun" w:hAnsi="Times New Roman" w:cs="Times New Roman"/>
          <w:color w:val="1F497D"/>
          <w:kern w:val="0"/>
          <w:sz w:val="22"/>
        </w:rPr>
        <w:t>are available on the application system, which makes me feel very confused.</w:t>
      </w:r>
    </w:p>
    <w:p w14:paraId="7AE9D810" w14:textId="77777777"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812D0AD" w14:textId="77777777" w:rsidR="00185757" w:rsidRPr="0033750C" w:rsidRDefault="00185757" w:rsidP="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92B312" w14:textId="7F6910EE" w:rsidR="00185757" w:rsidRPr="0033750C" w:rsidRDefault="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7D069" w14:textId="68259A05"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F933F4F" w14:textId="69D13093"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Axinte,</w:t>
      </w:r>
    </w:p>
    <w:p w14:paraId="0EF09A83" w14:textId="7A0E99E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mechatronics system for hybrid manufacturing processing.  </w:t>
      </w:r>
    </w:p>
    <w:p w14:paraId="3F643AC7" w14:textId="63F82E6C" w:rsidR="009858D0" w:rsidRPr="0033750C" w:rsidRDefault="009858D0" w:rsidP="009858D0">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Nottingham and looking forward to learning there. I was wondering whether you could be so kind to provide me with the opportunity of Ph.D. in the University of Nottingham. My CV is attached to this email.</w:t>
      </w:r>
    </w:p>
    <w:p w14:paraId="032FBE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99B1027"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CC785AF"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D6049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1DFD762"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356AC16"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F14879C"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1A32750"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57B501" w14:textId="77777777" w:rsidR="009858D0" w:rsidRPr="0033750C" w:rsidRDefault="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315258" w14:textId="38DEA473"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416CCB52" w14:textId="49B99E61" w:rsidR="00EE4136" w:rsidRPr="0033750C" w:rsidRDefault="00EE4136" w:rsidP="00EE41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I need to upload the scanned version of the academic reference to the application system first, and then when I am admitted on the web system, I need to send a hard copy of all the materials by express delivery. The beginning of the recommendation letter can be written like this:</w:t>
      </w:r>
    </w:p>
    <w:p w14:paraId="5B8F9BF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w:t>
      </w:r>
    </w:p>
    <w:p w14:paraId="2F60768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om it may concern</w:t>
      </w:r>
    </w:p>
    <w:p w14:paraId="22B10C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Shanghai Jiao Tong University Joint Institute</w:t>
      </w:r>
    </w:p>
    <w:p w14:paraId="7D2C7448"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66E280E" w14:textId="70FDDAC2"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 Support for Mr. Liuchao Jin in his application for 2021 UM-SJTU JI summer camp</w:t>
      </w:r>
    </w:p>
    <w:p w14:paraId="55BE376A" w14:textId="5C75DA96"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ext content</w:t>
      </w:r>
    </w:p>
    <w:p w14:paraId="304F922C" w14:textId="3BF3F63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Thank you for your help!</w:t>
      </w:r>
    </w:p>
    <w:p w14:paraId="06AE10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1FAA24D" w14:textId="7047A75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CBAD2C0" w14:textId="65142C76"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1B888635" w14:textId="7F733831"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w:t>
      </w:r>
      <w:r w:rsidR="004952DE" w:rsidRPr="0033750C">
        <w:rPr>
          <w:rFonts w:ascii="Times New Roman" w:eastAsia="SimSun" w:hAnsi="Times New Roman" w:cs="Times New Roman"/>
          <w:color w:val="1F497D"/>
          <w:kern w:val="0"/>
          <w:sz w:val="22"/>
        </w:rPr>
        <w:t xml:space="preserve">Yes, there are two schools I am applying for. </w:t>
      </w:r>
      <w:r w:rsidRPr="0033750C">
        <w:rPr>
          <w:rFonts w:ascii="Times New Roman" w:eastAsia="SimSun" w:hAnsi="Times New Roman" w:cs="Times New Roman"/>
          <w:color w:val="1F497D"/>
          <w:kern w:val="0"/>
          <w:sz w:val="22"/>
        </w:rPr>
        <w:t>I think th</w:t>
      </w:r>
      <w:r w:rsidR="004952DE" w:rsidRPr="0033750C">
        <w:rPr>
          <w:rFonts w:ascii="Times New Roman" w:eastAsia="SimSun" w:hAnsi="Times New Roman" w:cs="Times New Roman"/>
          <w:color w:val="1F497D"/>
          <w:kern w:val="0"/>
          <w:sz w:val="22"/>
        </w:rPr>
        <w:t>e</w:t>
      </w:r>
      <w:r w:rsidRPr="0033750C">
        <w:rPr>
          <w:rFonts w:ascii="Times New Roman" w:eastAsia="SimSun" w:hAnsi="Times New Roman" w:cs="Times New Roman"/>
          <w:color w:val="1F497D"/>
          <w:kern w:val="0"/>
          <w:sz w:val="22"/>
        </w:rPr>
        <w:t xml:space="preserve"> academic reference</w:t>
      </w:r>
      <w:r w:rsidR="004952DE" w:rsidRPr="0033750C">
        <w:rPr>
          <w:rFonts w:ascii="Times New Roman" w:eastAsia="SimSun" w:hAnsi="Times New Roman" w:cs="Times New Roman"/>
          <w:color w:val="1F497D"/>
          <w:kern w:val="0"/>
          <w:sz w:val="22"/>
        </w:rPr>
        <w:t xml:space="preserve"> for Westlake University</w:t>
      </w:r>
      <w:r w:rsidRPr="0033750C">
        <w:rPr>
          <w:rFonts w:ascii="Times New Roman" w:eastAsia="SimSun" w:hAnsi="Times New Roman" w:cs="Times New Roman"/>
          <w:color w:val="1F497D"/>
          <w:kern w:val="0"/>
          <w:sz w:val="22"/>
        </w:rPr>
        <w:t xml:space="preserve"> is for both summer camp and PhD. Because in China, the summer camp is the first step to apply for PhD, which is designed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w:t>
      </w:r>
    </w:p>
    <w:p w14:paraId="2A331F0B" w14:textId="4DBEDAB8"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tually, I have contacted Prof. Cui in the Westlake University and we have a pleasant conversation about future cooperation. He said he would do his best to let me in for summer research (but still need to apply through official channels) and he was sure we can work out some fruitful results through this cooperation period. </w:t>
      </w:r>
      <w:r w:rsidR="004952DE" w:rsidRPr="0033750C">
        <w:rPr>
          <w:rFonts w:ascii="Times New Roman" w:eastAsia="SimSun" w:hAnsi="Times New Roman" w:cs="Times New Roman"/>
          <w:color w:val="1F497D"/>
          <w:kern w:val="0"/>
          <w:sz w:val="22"/>
        </w:rPr>
        <w:t xml:space="preserve">Please note that summer research and summer camp are two totally different programs. Summer research is designed just for research. </w:t>
      </w:r>
      <w:r w:rsidRPr="0033750C">
        <w:rPr>
          <w:rFonts w:ascii="Times New Roman" w:eastAsia="SimSun" w:hAnsi="Times New Roman" w:cs="Times New Roman"/>
          <w:color w:val="1F497D"/>
          <w:kern w:val="0"/>
          <w:sz w:val="22"/>
        </w:rPr>
        <w:t>According to his notification, the admission quota for West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is determined by the committee. However, the admission quota for summer scientific research is decided by the tutor himself. So, I have already worked for the summer internship with Prof. Cui. I am now working for a review paper for publication guided by him and about to submit the application material for his summer research in next few days. </w:t>
      </w:r>
    </w:p>
    <w:p w14:paraId="08CA73B2" w14:textId="0BF6E9B3"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the details for the projects I have participated in, which may be used as information for you to write my reference letter.</w:t>
      </w:r>
    </w:p>
    <w:p w14:paraId="59C51921"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961D9EE"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D5C9B48" w14:textId="3C112CD4"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9526CAB"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0A1FA302"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BD30C1"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70462AF"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FE180" w14:textId="77777777" w:rsidR="00BC75FD" w:rsidRPr="0033750C" w:rsidRDefault="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D9D4F" w14:textId="442B469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728AB9A" w14:textId="7777777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5E4C0CDC" w14:textId="10C35016"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and the direct entry for the doctorate course at Harbin Institute of Technology, Shenzhen.  </w:t>
      </w:r>
    </w:p>
    <w:p w14:paraId="26962C90" w14:textId="44DF6E22" w:rsidR="003A6B5C" w:rsidRPr="0033750C" w:rsidRDefault="003A6B5C" w:rsidP="003A6B5C">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Robotics-one of your research interests-is the field that I am very interested in, and it is also a direction that I have been working hard to research and explore. From the narration of my friends and my personal searching, I am very longing for the study and research environment of Harbin Institute of Technology, Shenzhen and looking forward to learning there. If I am lucky enough to participate in the summer camp, I think that during academic discussions with my mentors and peers, I can gain more knowledge about robotics, and also I can further explore my future specific research direction. I was wondering whether you could be so kind to provide me with the opportunity of summer camp and, if possible, the direct entry for the doctorate course.</w:t>
      </w:r>
    </w:p>
    <w:p w14:paraId="6A386594"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109DD3B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D0752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52BA9FF"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7255807"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EAEEDD1"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7E64CB5"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9973D"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A4107" w14:textId="77777777" w:rsidR="003A6B5C" w:rsidRPr="0033750C" w:rsidRDefault="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FFC8F" w14:textId="2B8369B0"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938E8D8" w14:textId="3A38A035"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774979B6" w14:textId="5B51DED7" w:rsidR="006F0AFA"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summer camp of School of Vehicle and Mobil</w:t>
      </w:r>
      <w:r w:rsidR="0008476B"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ty Tsinghua University.  </w:t>
      </w:r>
    </w:p>
    <w:p w14:paraId="58CF33C0" w14:textId="756A5BF3" w:rsidR="006F0AFA" w:rsidRPr="0033750C" w:rsidRDefault="006F0AFA" w:rsidP="006F0AF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driving and intelligent cars-one of your research interests</w:t>
      </w:r>
      <w:r w:rsidR="004C433C"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autonomous driving, and also I can further explore my future specific research direction. I was wondering whether you could be so kind to provide me with the opportunity of summer camp and, if possible, the direct entry for the doctorate course.</w:t>
      </w:r>
    </w:p>
    <w:p w14:paraId="16115A67" w14:textId="6899AF8E" w:rsidR="0008476B"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14ED40CC" w14:textId="4280F73D" w:rsidR="0008476B"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9C6F0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535C586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5D8664A" w14:textId="18B840CF"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9C1A30A" w14:textId="4F6603B2" w:rsidR="006F0AFA"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offered the chance to enter your lab. </w:t>
      </w:r>
      <w:r w:rsidR="006F0AFA" w:rsidRPr="0033750C">
        <w:rPr>
          <w:rFonts w:ascii="Times New Roman" w:eastAsia="SimSun" w:hAnsi="Times New Roman" w:cs="Times New Roman"/>
          <w:color w:val="1F497D"/>
          <w:kern w:val="0"/>
          <w:sz w:val="22"/>
        </w:rPr>
        <w:t>Your assistance will be greatly appreciated and looking forward to your earliest reply.</w:t>
      </w:r>
    </w:p>
    <w:p w14:paraId="4498A381"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C562C8"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761E2A" w14:textId="77777777" w:rsidR="006F0AFA" w:rsidRPr="0033750C" w:rsidRDefault="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190531" w14:textId="56C00B16"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744CB1A6" w14:textId="6FE4A479"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This is the forward email of invitation for academic reference towards Dean Chyu. I have talked to Dean Chyu about the academic reference and he wanted your help to coordinate the deadline. The deadline for these two reference letters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sides, Xin (Ian) Li also wants to apply these two institutes. Later, he will also send you the invitation. Thank you for your kindness.</w:t>
      </w:r>
    </w:p>
    <w:p w14:paraId="3D482A36" w14:textId="77777777"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4882BAB"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6FFEEA0"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9C54F7" w14:textId="6FB455CE"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900FBF" w14:textId="7852A54C"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1B8E5A2" w14:textId="4A1BD329"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p>
    <w:p w14:paraId="3D4E4A20" w14:textId="75E6BB2C"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chool of Vehicle and Mobilty Tsinghua University.  </w:t>
      </w:r>
    </w:p>
    <w:p w14:paraId="7F7E7208" w14:textId="1E04F645" w:rsidR="009D231B" w:rsidRPr="0033750C" w:rsidRDefault="009D231B" w:rsidP="009D231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and mechanical vibration-one of your research interests 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mechatrons and vibration, and also I can further explore my future specific research direction. I was wondering whether you could be so kind to provide me with the opportunity of summer camp and, if possible, the direct entry for the doctorate course.</w:t>
      </w:r>
    </w:p>
    <w:p w14:paraId="30E996E4"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0C4E7795"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94E3EEF"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D12C52"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74A2A4" w14:textId="77777777" w:rsidR="009D231B" w:rsidRPr="0033750C" w:rsidRDefault="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79B8C9E" w14:textId="34FA7559" w:rsidR="000B0F81" w:rsidRPr="0033750C" w:rsidRDefault="000B0F81" w:rsidP="000B0F8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56E56A6" w14:textId="0B2C93C5"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Course: ME1071 Applied Fluid Mechanics). I am writing to invite you to help me complete the academic reference to the summer camps of the School of Aeronautics and Astronautics and School of Vehicles and Transportation at Tsinghua University.</w:t>
      </w:r>
    </w:p>
    <w:p w14:paraId="54FF028F" w14:textId="63E3DE98"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hese two institutes in Tsinghua University, both of which require me to have a scanned paper version academic reference signed by the professor in person using the model it provided, which is in the attachment 1 and 2. There is a little bit of difference of these two files, but the main contents are the same. The deadline for these academic reference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my CV is in the attachment.</w:t>
      </w:r>
    </w:p>
    <w:p w14:paraId="56120323"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0C0F31BB"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DF38882" w14:textId="77777777" w:rsidR="000B0F81" w:rsidRPr="0033750C" w:rsidRDefault="000B0F81" w:rsidP="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235C60" w14:textId="7E11D197" w:rsidR="000B0F81" w:rsidRPr="0033750C" w:rsidRDefault="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9F1EACB" w14:textId="190FD9CD" w:rsidR="00617BA6" w:rsidRPr="0033750C" w:rsidRDefault="00617BA6"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77FCC402" w14:textId="706ABD6D" w:rsidR="00195CE7" w:rsidRPr="0033750C" w:rsidRDefault="00195CE7"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36F87C49" w14:textId="50090EB3"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617BA6" w:rsidRPr="0033750C">
        <w:rPr>
          <w:rFonts w:ascii="Times New Roman" w:eastAsia="SimSun" w:hAnsi="Times New Roman" w:cs="Times New Roman"/>
          <w:color w:val="1F497D"/>
          <w:kern w:val="0"/>
          <w:sz w:val="22"/>
        </w:rPr>
        <w:t>Liuchao (Christopher) Jin</w:t>
      </w:r>
      <w:r w:rsidRPr="0033750C">
        <w:rPr>
          <w:rFonts w:ascii="Times New Roman" w:eastAsia="SimSun" w:hAnsi="Times New Roman" w:cs="Times New Roman"/>
          <w:color w:val="1F497D"/>
          <w:kern w:val="0"/>
          <w:sz w:val="22"/>
        </w:rPr>
        <w:t xml:space="preserve"> from SCUPI 2018 (ME, Student ID:2018141521058). I am writing to invite you to help me complete the academic reference to </w:t>
      </w:r>
      <w:r w:rsidR="002154C1" w:rsidRPr="0033750C">
        <w:rPr>
          <w:rFonts w:ascii="Times New Roman" w:eastAsia="SimSun" w:hAnsi="Times New Roman" w:cs="Times New Roman"/>
          <w:color w:val="1F497D"/>
          <w:kern w:val="0"/>
          <w:sz w:val="22"/>
        </w:rPr>
        <w:t xml:space="preserve">the summer camps of </w:t>
      </w:r>
      <w:r w:rsidRPr="0033750C">
        <w:rPr>
          <w:rFonts w:ascii="Times New Roman" w:eastAsia="SimSun" w:hAnsi="Times New Roman" w:cs="Times New Roman"/>
          <w:color w:val="1F497D"/>
          <w:kern w:val="0"/>
          <w:sz w:val="22"/>
        </w:rPr>
        <w:t>the School of Aeronautics and Astronautics and School of Vehicles and Transportation at Tsinghua University.</w:t>
      </w:r>
    </w:p>
    <w:p w14:paraId="75C4C439" w14:textId="4A1E76B9"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 me to have a</w:t>
      </w:r>
      <w:r w:rsidR="00617BA6" w:rsidRPr="0033750C">
        <w:rPr>
          <w:rFonts w:ascii="Times New Roman" w:eastAsia="SimSun" w:hAnsi="Times New Roman" w:cs="Times New Roman"/>
          <w:color w:val="1F497D"/>
          <w:kern w:val="0"/>
          <w:sz w:val="22"/>
        </w:rPr>
        <w:t xml:space="preserve"> scanned paper version</w:t>
      </w:r>
      <w:r w:rsidRPr="0033750C">
        <w:rPr>
          <w:rFonts w:ascii="Times New Roman" w:eastAsia="SimSun" w:hAnsi="Times New Roman" w:cs="Times New Roman"/>
          <w:color w:val="1F497D"/>
          <w:kern w:val="0"/>
          <w:sz w:val="22"/>
        </w:rPr>
        <w:t xml:space="preserve"> academic reference signed by the professor in person using the model it provided, which is in the attachment 1 and 3. There is a little bit of difference of these two files, but the main contents are the same. In order for you to better understand the contents of these two files (because they are in Chinese), I have translated them all. The attachment 2 and 4 are the translation of 1 and 3, respectively. </w:t>
      </w:r>
      <w:r w:rsidR="00617BA6" w:rsidRPr="0033750C">
        <w:rPr>
          <w:rFonts w:ascii="Times New Roman" w:eastAsia="SimSun" w:hAnsi="Times New Roman" w:cs="Times New Roman"/>
          <w:color w:val="1F497D"/>
          <w:kern w:val="0"/>
          <w:sz w:val="22"/>
        </w:rPr>
        <w:t>The deadline for these academic reference is June 10</w:t>
      </w:r>
      <w:r w:rsidR="00617BA6" w:rsidRPr="0033750C">
        <w:rPr>
          <w:rFonts w:ascii="Times New Roman" w:eastAsia="SimSun" w:hAnsi="Times New Roman" w:cs="Times New Roman"/>
          <w:color w:val="1F497D"/>
          <w:kern w:val="0"/>
          <w:sz w:val="22"/>
          <w:vertAlign w:val="superscript"/>
        </w:rPr>
        <w:t>th</w:t>
      </w:r>
      <w:r w:rsidR="00617BA6" w:rsidRPr="0033750C">
        <w:rPr>
          <w:rFonts w:ascii="Times New Roman" w:eastAsia="SimSun" w:hAnsi="Times New Roman" w:cs="Times New Roman"/>
          <w:color w:val="1F497D"/>
          <w:kern w:val="0"/>
          <w:sz w:val="22"/>
        </w:rPr>
        <w:t xml:space="preserve"> (Beijing Time). </w:t>
      </w:r>
      <w:r w:rsidR="002154C1" w:rsidRPr="0033750C">
        <w:rPr>
          <w:rFonts w:ascii="Times New Roman" w:eastAsia="SimSun" w:hAnsi="Times New Roman" w:cs="Times New Roman"/>
          <w:color w:val="1F497D"/>
          <w:kern w:val="0"/>
          <w:sz w:val="22"/>
        </w:rPr>
        <w:t>And m</w:t>
      </w:r>
      <w:r w:rsidR="00617BA6" w:rsidRPr="0033750C">
        <w:rPr>
          <w:rFonts w:ascii="Times New Roman" w:eastAsia="SimSun" w:hAnsi="Times New Roman" w:cs="Times New Roman"/>
          <w:color w:val="1F497D"/>
          <w:kern w:val="0"/>
          <w:sz w:val="22"/>
        </w:rPr>
        <w:t>y CV is attached to this email.</w:t>
      </w:r>
    </w:p>
    <w:p w14:paraId="44E1FDA7" w14:textId="7565C666"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2CCCC28A" w14:textId="77777777"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64FFDED" w14:textId="77777777" w:rsidR="00195CE7" w:rsidRPr="0033750C" w:rsidRDefault="00195CE7" w:rsidP="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2253FD" w14:textId="5169E283" w:rsidR="00195CE7" w:rsidRPr="0033750C" w:rsidRDefault="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AC3D858" w14:textId="628EB77E" w:rsidR="001D5C9D" w:rsidRPr="0033750C" w:rsidRDefault="001D5C9D" w:rsidP="001D5C9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64F621C" w14:textId="5DA5BD7F"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School of Aeronautics and Astronautics and School of Vehicles and Transportation at Tsinghua University.</w:t>
      </w:r>
    </w:p>
    <w:p w14:paraId="0E73CA94" w14:textId="7593D462"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s me to have a paper academic reference signed by the professor in person</w:t>
      </w:r>
      <w:r w:rsidR="0069507D" w:rsidRPr="0033750C">
        <w:rPr>
          <w:rFonts w:ascii="Times New Roman" w:eastAsia="SimSun" w:hAnsi="Times New Roman" w:cs="Times New Roman"/>
          <w:color w:val="1F497D"/>
          <w:kern w:val="0"/>
          <w:sz w:val="22"/>
        </w:rPr>
        <w:t xml:space="preserve"> using the model it provided, which is in the attachment 1 and 3</w:t>
      </w:r>
      <w:r w:rsidRPr="0033750C">
        <w:rPr>
          <w:rFonts w:ascii="Times New Roman" w:eastAsia="SimSun" w:hAnsi="Times New Roman" w:cs="Times New Roman"/>
          <w:color w:val="1F497D"/>
          <w:kern w:val="0"/>
          <w:sz w:val="22"/>
        </w:rPr>
        <w:t>.</w:t>
      </w:r>
      <w:r w:rsidR="0069507D" w:rsidRPr="0033750C">
        <w:rPr>
          <w:rFonts w:ascii="Times New Roman" w:eastAsia="SimSun" w:hAnsi="Times New Roman" w:cs="Times New Roman"/>
          <w:color w:val="1F497D"/>
          <w:kern w:val="0"/>
          <w:sz w:val="22"/>
        </w:rPr>
        <w:t xml:space="preserve"> There is a little bit of difference of these two files, but the main contents are the same. In order for you to better understand the contents of these two files (because they are in Chinese), I have translated them all. The attachment 2 and 4 are the translation of 1 and 3, respectively. </w:t>
      </w:r>
      <w:r w:rsidRPr="0033750C">
        <w:rPr>
          <w:rFonts w:ascii="Times New Roman" w:eastAsia="SimSun" w:hAnsi="Times New Roman" w:cs="Times New Roman"/>
          <w:color w:val="1F497D"/>
          <w:kern w:val="0"/>
          <w:sz w:val="22"/>
        </w:rPr>
        <w:t xml:space="preserve">Thank you so much for your patient help! </w:t>
      </w:r>
    </w:p>
    <w:p w14:paraId="0B2F53A7" w14:textId="77777777"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1A8F6E0"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13B49C"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C66957" w14:textId="77777777" w:rsidR="001D5C9D" w:rsidRPr="0033750C" w:rsidRDefault="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FD83C4F" w14:textId="757B4301"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358E8156" w14:textId="293BC511" w:rsidR="008E44E1" w:rsidRPr="0033750C" w:rsidRDefault="008E44E1" w:rsidP="008E4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 have successfully submitted the academic reference. Thank you for your kindness. I will share the follow-up news with you. Wish you a wonderful week.</w:t>
      </w:r>
    </w:p>
    <w:p w14:paraId="37048387"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36B03A"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76A657" w14:textId="77777777" w:rsidR="008E44E1" w:rsidRPr="0033750C" w:rsidRDefault="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17DD964" w14:textId="08E8439D"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0409BAAF" w14:textId="1CC03510"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for the Westlake University Summer Camp. It should send you an email soon asking you to fill in the academic reference. I miss you so much and hope to see you at Westlake University. Thank you again for giving me this opportunity. Have a nice day~</w:t>
      </w:r>
    </w:p>
    <w:p w14:paraId="044B731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89FC16"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3B1EF" w14:textId="77777777" w:rsidR="004670E2" w:rsidRPr="0033750C" w:rsidRDefault="004670E2">
      <w:pPr>
        <w:widowControl/>
        <w:jc w:val="left"/>
        <w:rPr>
          <w:rFonts w:ascii="Times New Roman" w:eastAsia="SimSun" w:hAnsi="Times New Roman" w:cs="Times New Roman"/>
          <w:color w:val="1F497D"/>
          <w:kern w:val="0"/>
          <w:sz w:val="22"/>
        </w:rPr>
      </w:pPr>
    </w:p>
    <w:p w14:paraId="0ACF052F" w14:textId="2AEDBE6A"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73250" w14:textId="1A780E73"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E21EEEC" w14:textId="3B0E6F24"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TBSI in the future. </w:t>
      </w:r>
      <w:r w:rsidRPr="0033750C">
        <w:rPr>
          <w:rFonts w:ascii="Times New Roman" w:eastAsia="DengXian" w:hAnsi="Times New Roman" w:cs="Times New Roman"/>
          <w:color w:val="1F497D"/>
          <w:kern w:val="0"/>
          <w:sz w:val="22"/>
          <w:bdr w:val="none" w:sz="0" w:space="0" w:color="auto" w:frame="1"/>
        </w:rPr>
        <w:t>Have a nice day!</w:t>
      </w:r>
    </w:p>
    <w:p w14:paraId="16D78EA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87877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85F4A4"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B15AA2" w14:textId="18FE5EC2"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38EEB060" w14:textId="2F5A615B"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your lab in the future. </w:t>
      </w:r>
      <w:r w:rsidRPr="0033750C">
        <w:rPr>
          <w:rFonts w:ascii="Times New Roman" w:eastAsia="DengXian" w:hAnsi="Times New Roman" w:cs="Times New Roman"/>
          <w:color w:val="1F497D"/>
          <w:kern w:val="0"/>
          <w:sz w:val="22"/>
          <w:bdr w:val="none" w:sz="0" w:space="0" w:color="auto" w:frame="1"/>
        </w:rPr>
        <w:t>Have a nice day!</w:t>
      </w:r>
    </w:p>
    <w:p w14:paraId="37F11D34"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FA34E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DC0B7C"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58C01F" w14:textId="27EBA9C1" w:rsidR="005D2D9A" w:rsidRPr="0033750C" w:rsidRDefault="005D2D9A" w:rsidP="005D2D9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8F1935" w:rsidRPr="0033750C">
        <w:rPr>
          <w:rFonts w:ascii="Times New Roman" w:eastAsia="SimSun" w:hAnsi="Times New Roman" w:cs="Times New Roman"/>
          <w:color w:val="1F497D"/>
          <w:kern w:val="0"/>
          <w:sz w:val="22"/>
        </w:rPr>
        <w:t>Shafaroudi</w:t>
      </w:r>
      <w:r w:rsidRPr="0033750C">
        <w:rPr>
          <w:rFonts w:ascii="Times New Roman" w:eastAsia="SimSun" w:hAnsi="Times New Roman" w:cs="Times New Roman"/>
          <w:color w:val="1F497D"/>
          <w:kern w:val="0"/>
          <w:sz w:val="22"/>
        </w:rPr>
        <w:t>,</w:t>
      </w:r>
    </w:p>
    <w:p w14:paraId="2F0E8E15" w14:textId="71E2D61E" w:rsidR="008F1935" w:rsidRPr="0033750C" w:rsidRDefault="008F1935" w:rsidP="008F19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start the literature review tomorrow. From the information I receive, I notice that the final goal of our project is to write a report. I was wondering whether we can write a paper for our project, because this would be very useful for my future. Thank you again for your patient help. Wish you a wonderful week.</w:t>
      </w:r>
    </w:p>
    <w:p w14:paraId="406F9D39"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F5CEA"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4"/>
    <w:bookmarkEnd w:id="55"/>
    <w:p w14:paraId="1DA48A42" w14:textId="77777777" w:rsidR="005D2D9A" w:rsidRPr="0033750C" w:rsidRDefault="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16C8DB" w14:textId="3FDDCC5E" w:rsidR="00423634" w:rsidRPr="0033750C" w:rsidRDefault="00423634" w:rsidP="004236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2441A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810B6C7" w14:textId="6224E115" w:rsidR="00423634" w:rsidRPr="0033750C" w:rsidRDefault="002441A2" w:rsidP="00244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w:t>
      </w:r>
      <w:r w:rsidR="00900EBF" w:rsidRPr="0033750C">
        <w:rPr>
          <w:rFonts w:ascii="Times New Roman" w:eastAsia="SimSun" w:hAnsi="Times New Roman" w:cs="Times New Roman"/>
          <w:color w:val="1F497D"/>
          <w:kern w:val="0"/>
          <w:sz w:val="22"/>
        </w:rPr>
        <w:t xml:space="preserve">I will share the follow-up news with you. Wish you a wonderful week. </w:t>
      </w:r>
      <w:r w:rsidRPr="0033750C">
        <w:rPr>
          <w:rFonts w:ascii="Times New Roman" w:eastAsia="SimSun" w:hAnsi="Times New Roman" w:cs="Times New Roman"/>
          <w:color w:val="1F497D"/>
          <w:kern w:val="0"/>
          <w:sz w:val="22"/>
        </w:rPr>
        <w:t xml:space="preserve">Thank you again for your patient help. </w:t>
      </w:r>
      <w:r w:rsidRPr="0033750C">
        <w:rPr>
          <w:rFonts w:ascii="Times New Roman" w:hAnsi="Times New Roman" w:cs="Times New Roman"/>
        </w:rPr>
        <w:t xml:space="preserve"> </w:t>
      </w:r>
    </w:p>
    <w:p w14:paraId="4440B959"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1368FF"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BEE03" w14:textId="77777777" w:rsidR="00423634" w:rsidRPr="0033750C" w:rsidRDefault="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7578681" w14:textId="0261399D" w:rsidR="00AA5694" w:rsidRPr="0033750C" w:rsidRDefault="00AA5694" w:rsidP="00AA569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23D00265" w14:textId="1BD6DCDD"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 to the University of Michigan-Shanghai Jiao Tong University Joint Institute (UM-SJTU JI).</w:t>
      </w:r>
    </w:p>
    <w:p w14:paraId="555B1441" w14:textId="394E0427" w:rsidR="00AA5694" w:rsidRPr="0033750C" w:rsidRDefault="00AA5694" w:rsidP="00CA79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UM-SJTU JI</w:t>
      </w:r>
      <w:r w:rsidR="00DE1A6B"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requires me to have a p</w:t>
      </w:r>
      <w:r w:rsidR="00CA798C" w:rsidRPr="0033750C">
        <w:rPr>
          <w:rFonts w:ascii="Times New Roman" w:eastAsia="SimSun" w:hAnsi="Times New Roman" w:cs="Times New Roman"/>
          <w:color w:val="1F497D"/>
          <w:kern w:val="0"/>
          <w:sz w:val="22"/>
        </w:rPr>
        <w:t xml:space="preserve">aper academic reference signed by the professor in person or electronically signed by the professor, which is the same as Owen. The recipient of the academic reference is “To whom it may concern”. The major I intend to choose is </w:t>
      </w:r>
      <w:r w:rsidR="00360CDE" w:rsidRPr="0033750C">
        <w:rPr>
          <w:rFonts w:ascii="Times New Roman" w:eastAsia="SimSun" w:hAnsi="Times New Roman" w:cs="Times New Roman"/>
          <w:color w:val="1F497D"/>
          <w:kern w:val="0"/>
          <w:sz w:val="22"/>
        </w:rPr>
        <w:t>mechanical en</w:t>
      </w:r>
      <w:r w:rsidR="00423634" w:rsidRPr="0033750C">
        <w:rPr>
          <w:rFonts w:ascii="Times New Roman" w:eastAsia="SimSun" w:hAnsi="Times New Roman" w:cs="Times New Roman"/>
          <w:color w:val="1F497D"/>
          <w:kern w:val="0"/>
          <w:sz w:val="22"/>
        </w:rPr>
        <w:t>gineering, which is the same as my major now</w:t>
      </w:r>
      <w:r w:rsidR="00CA798C" w:rsidRPr="0033750C">
        <w:rPr>
          <w:rFonts w:ascii="Times New Roman" w:eastAsia="SimSun" w:hAnsi="Times New Roman" w:cs="Times New Roman"/>
          <w:color w:val="1F497D"/>
          <w:kern w:val="0"/>
          <w:sz w:val="22"/>
        </w:rPr>
        <w:t xml:space="preserve">. </w:t>
      </w:r>
      <w:r w:rsidR="00423634" w:rsidRPr="0033750C">
        <w:rPr>
          <w:rFonts w:ascii="Times New Roman" w:eastAsia="SimSun" w:hAnsi="Times New Roman" w:cs="Times New Roman"/>
          <w:color w:val="1F497D"/>
          <w:kern w:val="0"/>
          <w:sz w:val="22"/>
        </w:rPr>
        <w:t xml:space="preserve">My intended mentor is Peisen Huang. He is the dean of UM-SJTU JI, and his main research direction is Precision Engineering and Mechatronics. Thank you so much for your patient help! </w:t>
      </w:r>
    </w:p>
    <w:p w14:paraId="2224ED96" w14:textId="77777777"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BB6383"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E5987F"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33FC00" w14:textId="77777777" w:rsidR="00AA5694" w:rsidRPr="0033750C" w:rsidRDefault="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E4C0EE0" w14:textId="6FF02122" w:rsidR="005C197F" w:rsidRPr="0033750C" w:rsidRDefault="005C197F" w:rsidP="005C19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56E3815D" w14:textId="431430E3" w:rsidR="005C197F" w:rsidRPr="0033750C" w:rsidRDefault="005C197F" w:rsidP="005C197F">
      <w:pPr>
        <w:rPr>
          <w:rFonts w:ascii="Times New Roman" w:eastAsia="SimSun" w:hAnsi="Times New Roman" w:cs="Times New Roman"/>
          <w:color w:val="1F497D"/>
          <w:kern w:val="0"/>
          <w:sz w:val="22"/>
        </w:rPr>
      </w:pPr>
      <w:bookmarkStart w:id="80" w:name="OLE_LINK30"/>
      <w:bookmarkStart w:id="81" w:name="OLE_LINK31"/>
      <w:r w:rsidRPr="0033750C">
        <w:rPr>
          <w:rFonts w:ascii="Times New Roman" w:eastAsia="SimSun" w:hAnsi="Times New Roman" w:cs="Times New Roman"/>
          <w:color w:val="1F497D"/>
          <w:kern w:val="0"/>
          <w:sz w:val="22"/>
        </w:rPr>
        <w:t>Dear Prof. Reed,</w:t>
      </w:r>
    </w:p>
    <w:p w14:paraId="5C706FD6" w14:textId="382EF7FE"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w:t>
      </w:r>
      <w:r w:rsidR="00ED11E5" w:rsidRPr="0033750C">
        <w:rPr>
          <w:rFonts w:ascii="Times New Roman" w:eastAsia="SimSun" w:hAnsi="Times New Roman" w:cs="Times New Roman"/>
          <w:color w:val="1F497D"/>
          <w:kern w:val="0"/>
          <w:sz w:val="22"/>
        </w:rPr>
        <w:t xml:space="preserve">I was in your course—Introduction to </w:t>
      </w:r>
      <w:r w:rsidR="003C325D" w:rsidRPr="0033750C">
        <w:rPr>
          <w:rFonts w:ascii="Times New Roman" w:eastAsia="SimSun" w:hAnsi="Times New Roman" w:cs="Times New Roman"/>
          <w:color w:val="1F497D"/>
          <w:kern w:val="0"/>
          <w:sz w:val="22"/>
        </w:rPr>
        <w:t xml:space="preserve">Engineering </w:t>
      </w:r>
      <w:r w:rsidR="00ED11E5" w:rsidRPr="0033750C">
        <w:rPr>
          <w:rFonts w:ascii="Times New Roman" w:eastAsia="SimSun" w:hAnsi="Times New Roman" w:cs="Times New Roman"/>
          <w:color w:val="1F497D"/>
          <w:kern w:val="0"/>
          <w:sz w:val="22"/>
        </w:rPr>
        <w:t xml:space="preserve">Analysis in the fall of 2018. </w:t>
      </w:r>
      <w:r w:rsidRPr="0033750C">
        <w:rPr>
          <w:rFonts w:ascii="Times New Roman" w:eastAsia="SimSun" w:hAnsi="Times New Roman" w:cs="Times New Roman"/>
          <w:color w:val="1F497D"/>
          <w:kern w:val="0"/>
          <w:sz w:val="22"/>
        </w:rPr>
        <w:t xml:space="preserve">Now I am applying for </w:t>
      </w:r>
      <w:r w:rsidR="003C325D" w:rsidRPr="0033750C">
        <w:rPr>
          <w:rFonts w:ascii="Times New Roman" w:eastAsia="SimSun" w:hAnsi="Times New Roman" w:cs="Times New Roman"/>
          <w:color w:val="1F497D"/>
          <w:kern w:val="0"/>
          <w:sz w:val="22"/>
        </w:rPr>
        <w:t xml:space="preserve">the summer camp at </w:t>
      </w:r>
      <w:r w:rsidRPr="0033750C">
        <w:rPr>
          <w:rFonts w:ascii="Times New Roman" w:eastAsia="SimSun" w:hAnsi="Times New Roman" w:cs="Times New Roman"/>
          <w:color w:val="1F497D"/>
          <w:kern w:val="0"/>
          <w:sz w:val="22"/>
        </w:rPr>
        <w:t>Westlake University. I am writing to ask if you could please do a huge favor for me. Could you please be so kind to write a reference letter for me to support my application for the summer camp</w:t>
      </w:r>
      <w:r w:rsidR="00ED11E5" w:rsidRPr="0033750C">
        <w:rPr>
          <w:rFonts w:ascii="Times New Roman" w:eastAsia="SimSun" w:hAnsi="Times New Roman" w:cs="Times New Roman"/>
          <w:color w:val="1F497D"/>
          <w:kern w:val="0"/>
          <w:sz w:val="22"/>
        </w:rPr>
        <w:t xml:space="preserve"> and </w:t>
      </w:r>
      <w:r w:rsidR="003C325D" w:rsidRPr="0033750C">
        <w:rPr>
          <w:rFonts w:ascii="Times New Roman" w:eastAsia="SimSun" w:hAnsi="Times New Roman" w:cs="Times New Roman"/>
          <w:color w:val="1F497D"/>
          <w:kern w:val="0"/>
          <w:sz w:val="22"/>
        </w:rPr>
        <w:t xml:space="preserve">Ph.D. </w:t>
      </w:r>
      <w:r w:rsidR="00ED11E5" w:rsidRPr="0033750C">
        <w:rPr>
          <w:rFonts w:ascii="Times New Roman" w:eastAsia="SimSun" w:hAnsi="Times New Roman" w:cs="Times New Roman"/>
          <w:color w:val="1F497D"/>
          <w:kern w:val="0"/>
          <w:sz w:val="22"/>
        </w:rPr>
        <w:t>study in Westlake University</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ED11E5" w:rsidRPr="0033750C">
        <w:rPr>
          <w:rFonts w:ascii="Times New Roman" w:eastAsia="SimSun" w:hAnsi="Times New Roman" w:cs="Times New Roman"/>
          <w:color w:val="1F497D"/>
          <w:kern w:val="0"/>
          <w:sz w:val="22"/>
        </w:rPr>
        <w:t xml:space="preserve">y CV is attached </w:t>
      </w:r>
      <w:r w:rsidR="003C325D" w:rsidRPr="0033750C">
        <w:rPr>
          <w:rFonts w:ascii="Times New Roman" w:eastAsia="SimSun" w:hAnsi="Times New Roman" w:cs="Times New Roman"/>
          <w:color w:val="1F497D"/>
          <w:kern w:val="0"/>
          <w:sz w:val="22"/>
        </w:rPr>
        <w:t>to</w:t>
      </w:r>
      <w:r w:rsidR="00ED11E5" w:rsidRPr="0033750C">
        <w:rPr>
          <w:rFonts w:ascii="Times New Roman" w:eastAsia="SimSun" w:hAnsi="Times New Roman" w:cs="Times New Roman"/>
          <w:color w:val="1F497D"/>
          <w:kern w:val="0"/>
          <w:sz w:val="22"/>
        </w:rPr>
        <w:t xml:space="preserve"> this email</w:t>
      </w:r>
      <w:r w:rsidRPr="0033750C">
        <w:rPr>
          <w:rFonts w:ascii="Times New Roman" w:eastAsia="SimSun" w:hAnsi="Times New Roman" w:cs="Times New Roman"/>
          <w:color w:val="1F497D"/>
          <w:kern w:val="0"/>
          <w:sz w:val="22"/>
        </w:rPr>
        <w:t>.</w:t>
      </w:r>
    </w:p>
    <w:p w14:paraId="607F5A27" w14:textId="371AB6B0"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summer camp, I plan to involve in summer research </w:t>
      </w:r>
      <w:r w:rsidR="003C325D"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w:t>
      </w:r>
      <w:r w:rsidR="00ED11E5" w:rsidRPr="0033750C">
        <w:rPr>
          <w:rFonts w:ascii="Times New Roman" w:eastAsia="SimSun" w:hAnsi="Times New Roman" w:cs="Times New Roman"/>
          <w:color w:val="1F497D"/>
          <w:kern w:val="0"/>
          <w:sz w:val="22"/>
        </w:rPr>
        <w:t>lead by Prof. Weicheng Cui</w:t>
      </w:r>
      <w:r w:rsidR="004E149E" w:rsidRPr="0033750C">
        <w:rPr>
          <w:rFonts w:ascii="Times New Roman" w:eastAsia="SimSun" w:hAnsi="Times New Roman" w:cs="Times New Roman"/>
          <w:color w:val="1F497D"/>
          <w:kern w:val="0"/>
          <w:sz w:val="22"/>
        </w:rPr>
        <w:t xml:space="preserve"> from</w:t>
      </w:r>
      <w:r w:rsidR="003C325D" w:rsidRPr="0033750C">
        <w:rPr>
          <w:rFonts w:ascii="Times New Roman" w:eastAsia="SimSun" w:hAnsi="Times New Roman" w:cs="Times New Roman"/>
          <w:color w:val="1F497D"/>
          <w:kern w:val="0"/>
          <w:sz w:val="22"/>
        </w:rPr>
        <w:t xml:space="preserve"> the</w:t>
      </w:r>
      <w:r w:rsidR="004E149E" w:rsidRPr="0033750C">
        <w:rPr>
          <w:rFonts w:ascii="Times New Roman" w:eastAsia="SimSun" w:hAnsi="Times New Roman" w:cs="Times New Roman"/>
          <w:color w:val="1F497D"/>
          <w:kern w:val="0"/>
          <w:sz w:val="22"/>
        </w:rPr>
        <w:t xml:space="preserve"> School of Engineering</w:t>
      </w:r>
      <w:r w:rsidR="00ED11E5" w:rsidRPr="0033750C">
        <w:rPr>
          <w:rFonts w:ascii="Times New Roman" w:eastAsia="SimSun" w:hAnsi="Times New Roman" w:cs="Times New Roman"/>
          <w:color w:val="1F497D"/>
          <w:kern w:val="0"/>
          <w:sz w:val="22"/>
        </w:rPr>
        <w:t xml:space="preserve">. I </w:t>
      </w:r>
      <w:r w:rsidR="004E149E" w:rsidRPr="0033750C">
        <w:rPr>
          <w:rFonts w:ascii="Times New Roman" w:eastAsia="SimSun" w:hAnsi="Times New Roman" w:cs="Times New Roman"/>
          <w:color w:val="1F497D"/>
          <w:kern w:val="0"/>
          <w:sz w:val="22"/>
        </w:rPr>
        <w:t xml:space="preserve">have </w:t>
      </w:r>
      <w:r w:rsidR="00ED11E5" w:rsidRPr="0033750C">
        <w:rPr>
          <w:rFonts w:ascii="Times New Roman" w:eastAsia="SimSun" w:hAnsi="Times New Roman" w:cs="Times New Roman"/>
          <w:color w:val="1F497D"/>
          <w:kern w:val="0"/>
          <w:sz w:val="22"/>
        </w:rPr>
        <w:t xml:space="preserve">already contacted Prof. Cui in April. We all look forward to having pleasant cooperation in the summer vacation. I have been studying underwater charging of robotic fish using renewable energy from the ocean under the guidance of Professor Cui. </w:t>
      </w:r>
      <w:r w:rsidRPr="0033750C">
        <w:rPr>
          <w:rFonts w:ascii="Times New Roman" w:eastAsia="SimSun" w:hAnsi="Times New Roman" w:cs="Times New Roman"/>
          <w:color w:val="1F497D"/>
          <w:kern w:val="0"/>
          <w:sz w:val="22"/>
        </w:rPr>
        <w:t xml:space="preserve">This September, I target to apply for </w:t>
      </w:r>
      <w:r w:rsidR="003C325D" w:rsidRPr="0033750C">
        <w:rPr>
          <w:rFonts w:ascii="Times New Roman" w:eastAsia="SimSun" w:hAnsi="Times New Roman" w:cs="Times New Roman"/>
          <w:color w:val="1F497D"/>
          <w:kern w:val="0"/>
          <w:sz w:val="22"/>
        </w:rPr>
        <w:t xml:space="preserve">Ph.D. </w:t>
      </w:r>
      <w:r w:rsidRPr="0033750C">
        <w:rPr>
          <w:rFonts w:ascii="Times New Roman" w:eastAsia="SimSun" w:hAnsi="Times New Roman" w:cs="Times New Roman"/>
          <w:color w:val="1F497D"/>
          <w:kern w:val="0"/>
          <w:sz w:val="22"/>
        </w:rPr>
        <w:t xml:space="preserve">study in Westlake University, so these two events are really significant for my success. </w:t>
      </w:r>
    </w:p>
    <w:p w14:paraId="10B27C36" w14:textId="0E4302E4"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fter I have filled in your information, Westlake University will send you an email to ask you to fill in the academic reference. </w:t>
      </w:r>
    </w:p>
    <w:p w14:paraId="2A53E8A1"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70102720"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6B9F122"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647E98"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0"/>
    <w:bookmarkEnd w:id="81"/>
    <w:p w14:paraId="635EFE3B" w14:textId="77777777" w:rsidR="005C197F" w:rsidRPr="0033750C" w:rsidRDefault="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854B760" w14:textId="617130A2" w:rsidR="00792561" w:rsidRPr="0033750C" w:rsidRDefault="00792561"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3D548EF9" w14:textId="1DA1194F" w:rsidR="005E2CFC" w:rsidRPr="0033750C" w:rsidRDefault="005E2CFC"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8F41F00" w14:textId="47AAA27F"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w:t>
      </w:r>
      <w:r w:rsidR="00792561" w:rsidRPr="0033750C">
        <w:rPr>
          <w:rFonts w:ascii="Times New Roman" w:eastAsia="SimSun" w:hAnsi="Times New Roman" w:cs="Times New Roman"/>
          <w:color w:val="1F497D"/>
          <w:kern w:val="0"/>
          <w:sz w:val="22"/>
        </w:rPr>
        <w:t>TBSI</w:t>
      </w:r>
      <w:r w:rsidRPr="0033750C">
        <w:rPr>
          <w:rFonts w:ascii="Times New Roman" w:eastAsia="SimSun" w:hAnsi="Times New Roman" w:cs="Times New Roman"/>
          <w:color w:val="1F497D"/>
          <w:kern w:val="0"/>
          <w:sz w:val="22"/>
        </w:rPr>
        <w:t xml:space="preserve"> has summer camp this year.  </w:t>
      </w:r>
    </w:p>
    <w:p w14:paraId="1481F628" w14:textId="6CBC0321" w:rsidR="00792561" w:rsidRPr="0033750C" w:rsidRDefault="00792561" w:rsidP="007925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aw from the official website of TBSI that the 2020 summer camp notice was released on April 10th, and the 2019 summer camp notice was released on April 22nd. But today is May 29th, and the notice of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has not been released yet. I have been always following the admissions information of TBSI. </w:t>
      </w:r>
      <w:r w:rsidRPr="0033750C">
        <w:rPr>
          <w:rFonts w:ascii="Times New Roman" w:eastAsia="SimSun" w:hAnsi="Times New Roman" w:cs="Times New Roman"/>
          <w:b/>
          <w:color w:val="1F497D"/>
          <w:kern w:val="0"/>
          <w:sz w:val="22"/>
        </w:rPr>
        <w:t>Can you tell me the approximate time when the notice of this year</w:t>
      </w:r>
      <w:r w:rsidR="00722F9A">
        <w:rPr>
          <w:rFonts w:ascii="Times New Roman" w:eastAsia="SimSun" w:hAnsi="Times New Roman" w:cs="Times New Roman"/>
          <w:b/>
          <w:color w:val="1F497D"/>
          <w:kern w:val="0"/>
          <w:sz w:val="22"/>
        </w:rPr>
        <w:t>’</w:t>
      </w:r>
      <w:r w:rsidRPr="0033750C">
        <w:rPr>
          <w:rFonts w:ascii="Times New Roman" w:eastAsia="SimSun" w:hAnsi="Times New Roman" w:cs="Times New Roman"/>
          <w:b/>
          <w:color w:val="1F497D"/>
          <w:kern w:val="0"/>
          <w:sz w:val="22"/>
        </w:rPr>
        <w:t>s summer camp will be released?</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TBSI, and also, I can further explore my future specific research direction. </w:t>
      </w:r>
    </w:p>
    <w:p w14:paraId="3EF6808B" w14:textId="0E649A43"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1AE30E3" w14:textId="77777777" w:rsidR="005E2CFC" w:rsidRPr="0033750C" w:rsidRDefault="005E2CFC" w:rsidP="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3D92B08" w14:textId="6CD57C2D" w:rsidR="005E2CFC" w:rsidRPr="0033750C" w:rsidRDefault="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A93D3C8" w14:textId="26A4302E" w:rsidR="00363335" w:rsidRPr="0033750C" w:rsidRDefault="00363335" w:rsidP="0036333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4B8109DC"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I am writing to ask whether the paper version of my certificate of achievement ranking</w:t>
      </w:r>
      <w:r w:rsidRPr="0033750C">
        <w:rPr>
          <w:rFonts w:ascii="Times New Roman" w:eastAsia="SimSun" w:hAnsi="Times New Roman" w:cs="Times New Roman"/>
          <w:color w:val="1F497D"/>
          <w:kern w:val="0"/>
          <w:sz w:val="22"/>
        </w:rPr>
        <w:t>（成绩排名证明）</w:t>
      </w:r>
      <w:r w:rsidRPr="0033750C">
        <w:rPr>
          <w:rFonts w:ascii="Times New Roman" w:eastAsia="SimSun" w:hAnsi="Times New Roman" w:cs="Times New Roman"/>
          <w:color w:val="1F497D"/>
          <w:kern w:val="0"/>
          <w:sz w:val="22"/>
        </w:rPr>
        <w:t xml:space="preserve">is still there. </w:t>
      </w:r>
    </w:p>
    <w:p w14:paraId="6430523B" w14:textId="160CB871"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applying for University of Michigan-Shanghai Jiao Tong University Joint Institute (UM-SJTU JI). It requires me to mail the paper version of my certificate of achievement ranking to their office. So, I was wondering whether you could be so kind to help me get the paper version. Thank you so much for you patient help! </w:t>
      </w:r>
    </w:p>
    <w:p w14:paraId="32950929"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8D2A69" w14:textId="77777777" w:rsidR="00363335" w:rsidRPr="0033750C" w:rsidRDefault="00363335" w:rsidP="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0C5AD3E" w14:textId="590CE476" w:rsidR="00363335" w:rsidRPr="0033750C" w:rsidRDefault="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A8BE9C0" w14:textId="27D77C3B" w:rsidR="00F507F9" w:rsidRPr="0033750C" w:rsidRDefault="00F507F9" w:rsidP="00F507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74933F6B" w14:textId="050FB1EA" w:rsidR="00F507F9" w:rsidRPr="0033750C" w:rsidRDefault="00F507F9" w:rsidP="00F507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y I cannot use UTF8 in my original English CV. But, I have successfully modified another English CV model into Chinese using UTF8, which was mentioned by you. And I have already finished it, which is attached in this email. So happy! Thank you so much for you patient help! Have a nice day~</w:t>
      </w:r>
    </w:p>
    <w:p w14:paraId="4FF4CF73"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C7580C"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AD0455" w14:textId="77777777" w:rsidR="00F507F9" w:rsidRPr="0033750C" w:rsidRDefault="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4560F6" w14:textId="747AEB97" w:rsidR="006F3F72" w:rsidRPr="0033750C" w:rsidRDefault="006F3F72" w:rsidP="006F3F7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4DA59E40" w14:textId="41AE42D7" w:rsidR="006F3F72" w:rsidRPr="0033750C" w:rsidRDefault="006F3F72" w:rsidP="006F3F7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ents and suggestions! I will continue working for the paper and be careful about my reference cite. Have a nice day~</w:t>
      </w:r>
    </w:p>
    <w:p w14:paraId="64E04835"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3F0AB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40212C" w14:textId="77777777" w:rsidR="006F3F72" w:rsidRPr="0033750C" w:rsidRDefault="006F3F72" w:rsidP="006F3F72">
      <w:pPr>
        <w:widowControl/>
        <w:jc w:val="left"/>
        <w:rPr>
          <w:rFonts w:ascii="Times New Roman" w:eastAsia="SimSun" w:hAnsi="Times New Roman" w:cs="Times New Roman"/>
          <w:color w:val="1F497D"/>
          <w:kern w:val="0"/>
          <w:sz w:val="22"/>
        </w:rPr>
      </w:pPr>
    </w:p>
    <w:p w14:paraId="59EC034D" w14:textId="18E91E6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Fernande,</w:t>
      </w:r>
    </w:p>
    <w:p w14:paraId="2AC026E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ents and suggestions and I have successfully download Zetero! Looking forward to meeting with you on June 2nd.</w:t>
      </w:r>
    </w:p>
    <w:p w14:paraId="33F6E0ED"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w:t>
      </w:r>
    </w:p>
    <w:p w14:paraId="211FBDA4" w14:textId="77777777" w:rsidR="006F3F72" w:rsidRPr="0033750C" w:rsidRDefault="006F3F72" w:rsidP="006F3F72">
      <w:pPr>
        <w:widowControl/>
        <w:jc w:val="left"/>
        <w:rPr>
          <w:rFonts w:ascii="Times New Roman" w:eastAsia="SimSun" w:hAnsi="Times New Roman" w:cs="Times New Roman"/>
          <w:color w:val="1F497D"/>
          <w:kern w:val="0"/>
          <w:sz w:val="22"/>
        </w:rPr>
      </w:pPr>
    </w:p>
    <w:p w14:paraId="4554E235" w14:textId="59BAF260"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ng Yuewei</w:t>
      </w:r>
      <w:r w:rsidRPr="0033750C">
        <w:rPr>
          <w:rFonts w:ascii="Times New Roman" w:eastAsia="SimSun" w:hAnsi="Times New Roman" w:cs="Times New Roman"/>
          <w:color w:val="1F497D"/>
          <w:kern w:val="0"/>
          <w:sz w:val="22"/>
        </w:rPr>
        <w:br w:type="page"/>
      </w:r>
    </w:p>
    <w:p w14:paraId="0DAE307A" w14:textId="2E928068" w:rsidR="006C628D" w:rsidRPr="0033750C" w:rsidRDefault="006C628D" w:rsidP="006C628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7BC549D" w14:textId="6696094C"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send you the first part (introduction) of the review paper, which is attach</w:t>
      </w:r>
      <w:r w:rsidR="002527F7"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in this email. As for the introduction, I explored the outstanding performance of robotic fish and came up with the problem faced by </w:t>
      </w:r>
      <w:r w:rsidR="002527F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school of robotic fish—charging. I will continue reading more literature and working on the seco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part. If possible, I look forward to your comments and suggestions for my introduction. </w:t>
      </w:r>
    </w:p>
    <w:p w14:paraId="1A0D66C1" w14:textId="77777777"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looking forward to your reply!</w:t>
      </w:r>
    </w:p>
    <w:p w14:paraId="35A305A1" w14:textId="1E1B580B"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BB273" w14:textId="77777777"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078CD5" w14:textId="77777777" w:rsidR="006C628D" w:rsidRPr="0033750C" w:rsidRDefault="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198A57E" w14:textId="71A0C08B"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3811CB69" w14:textId="1A7BA69E"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DB53F8E" w14:textId="3059F62D"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4D53FE35" w14:textId="3385ACB0" w:rsidR="005C02D4" w:rsidRPr="0033750C" w:rsidRDefault="005C02D4" w:rsidP="005C02D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nical measurement—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anufacturing science and engineering, and also I can further explore my future specific research direction in mechanical measurement. I was wondering whether you could be so kind to provide me with the opportunity of summer camp and, if possible, the direct entry for the doctorate course.</w:t>
      </w:r>
    </w:p>
    <w:p w14:paraId="2A4C0601"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418F2A88"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C5F78E7"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ADF30F"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80786C" w14:textId="77777777" w:rsidR="005C02D4" w:rsidRPr="0033750C" w:rsidRDefault="005C02D4" w:rsidP="004A7783">
      <w:pPr>
        <w:widowControl/>
        <w:jc w:val="left"/>
        <w:rPr>
          <w:rFonts w:ascii="Times New Roman" w:eastAsia="SimSun" w:hAnsi="Times New Roman" w:cs="Times New Roman"/>
          <w:color w:val="1F497D"/>
          <w:kern w:val="0"/>
          <w:sz w:val="22"/>
        </w:rPr>
      </w:pPr>
    </w:p>
    <w:p w14:paraId="59C91F30" w14:textId="77777777" w:rsidR="004A7783" w:rsidRPr="0033750C" w:rsidRDefault="004A778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B95B473" w14:textId="1DEAF516"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Jeffrey, </w:t>
      </w:r>
    </w:p>
    <w:p w14:paraId="6938935A" w14:textId="77777777"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thank you for your patient help. Have a nice day!.  </w:t>
      </w:r>
    </w:p>
    <w:p w14:paraId="3A79C0A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E1BD02"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00CA4A6C"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C5B0DD1" w14:textId="00DEDCD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Kirchhof, </w:t>
      </w:r>
    </w:p>
    <w:p w14:paraId="3C2DC2F9" w14:textId="7CDE8A25"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thank you for informing me that. Have a nice day!.  </w:t>
      </w:r>
    </w:p>
    <w:p w14:paraId="429D9F33"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3F15214"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568B0FF"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566922D2" w14:textId="7DA59C4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Sir/Madam, </w:t>
      </w:r>
    </w:p>
    <w:p w14:paraId="1A69B007" w14:textId="3A26DBD4"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thank you for your patient help. Have a nice day!.  </w:t>
      </w:r>
    </w:p>
    <w:p w14:paraId="6392B8E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ECD921A"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A241C93" w14:textId="77777777" w:rsidR="00662253" w:rsidRPr="0033750C" w:rsidRDefault="00662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2C034" w14:textId="72D1EAA8" w:rsidR="001B11BD" w:rsidRPr="0033750C" w:rsidRDefault="001B11BD" w:rsidP="001B11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effrey,</w:t>
      </w:r>
    </w:p>
    <w:p w14:paraId="5F94573E" w14:textId="452D7F2B"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34B83E61" w14:textId="1B6D64AC"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now working for a review paper for publication about the underwater charging for a school of robotic fishes through renewable energy. Till now, I just finish the introduction part of this essay. But I need to send it to my mentor for some adivse. So, could you be so kind to help me revise the introduction before sending it to him? This is really important to me. Do you have free time this Wednesday? If so, can I make an appointment with you?</w:t>
      </w:r>
    </w:p>
    <w:p w14:paraId="1B3DE6C2" w14:textId="77777777"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0CA59F3"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E97EF7"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4EEDB9" w14:textId="77777777" w:rsidR="001B11BD" w:rsidRPr="0033750C" w:rsidRDefault="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AF44A4" w14:textId="06F6E229"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E8EB9E" w14:textId="2FBC907E" w:rsidR="00BF21CE" w:rsidRPr="0033750C" w:rsidRDefault="00BF21CE" w:rsidP="00BF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 was successful. Thank you for your kindness. I will share the follow-up news with you. Wish you a wonderful week.</w:t>
      </w:r>
    </w:p>
    <w:p w14:paraId="1D97779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6D3F28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11BAF7" w14:textId="77777777" w:rsidR="00BF21CE" w:rsidRPr="0033750C" w:rsidRDefault="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E2542C0" w14:textId="1C0C61D4" w:rsidR="00CF3F09" w:rsidRPr="0033750C" w:rsidRDefault="00CF3F09" w:rsidP="00CF3F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21301935" w14:textId="41B0AC5A" w:rsidR="00CF3F09" w:rsidRPr="0033750C" w:rsidRDefault="00CF3F09" w:rsidP="00CF3F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But please note that the official summer research starts at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So, Prof. Cui and I just write the review paper in advance by ourselves. Thank you for spending so much time helping me write an academic reference. Have a nice day! </w:t>
      </w:r>
    </w:p>
    <w:p w14:paraId="2C9FA3D0"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35C2062"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1D0BE15" w14:textId="77777777" w:rsidR="00CF3F09" w:rsidRPr="0033750C" w:rsidRDefault="00CF3F09" w:rsidP="00CF3F09">
      <w:pPr>
        <w:widowControl/>
        <w:jc w:val="left"/>
        <w:rPr>
          <w:rFonts w:ascii="Times New Roman" w:eastAsia="SimSun" w:hAnsi="Times New Roman" w:cs="Times New Roman"/>
          <w:color w:val="1F497D"/>
          <w:kern w:val="0"/>
          <w:sz w:val="22"/>
        </w:rPr>
      </w:pPr>
    </w:p>
    <w:p w14:paraId="2FA32954" w14:textId="77777777" w:rsidR="00CF3F09" w:rsidRPr="0033750C" w:rsidRDefault="00CF3F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7CC6DEB" w14:textId="07A0672F" w:rsidR="009C5CC3" w:rsidRPr="0033750C" w:rsidRDefault="009C5CC3" w:rsidP="009C5CC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Lin, </w:t>
      </w:r>
    </w:p>
    <w:p w14:paraId="68A19993" w14:textId="77777777" w:rsidR="009C5CC3" w:rsidRPr="0033750C" w:rsidRDefault="009C5CC3" w:rsidP="009C5CC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I will apply for TBSI summer camp. Thank you for your patient help. Have a nice day!.  </w:t>
      </w:r>
    </w:p>
    <w:p w14:paraId="1A8D8801"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42A73B8C"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0600314" w14:textId="77777777" w:rsidR="009C5CC3" w:rsidRPr="0033750C" w:rsidRDefault="009C5CC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6975A87" w14:textId="704CE0FB"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i </w:t>
      </w:r>
    </w:p>
    <w:p w14:paraId="3778CF0D"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a bit confused on the objective while writing the ref. letter. Westlake requests a letter for your application to the PhD program. However, your request is for a letter to support your summer camp application. In your CV you put down summer research intern at Westlake. Does it mean that you are already accepted for the summer camp (and the ref. letter is for your PhD application)? Please kindly clarify.</w:t>
      </w:r>
    </w:p>
    <w:p w14:paraId="30ABEFA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n you also send me the name of the mentor at McGill University and the program that is supporting the project? I will continue with the writing on Monday after I have the info.</w:t>
      </w:r>
    </w:p>
    <w:p w14:paraId="4F16A467"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w:t>
      </w:r>
    </w:p>
    <w:p w14:paraId="32ADD41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441E9DCC" w14:textId="0B75E528"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44E4DC90" w14:textId="77777777" w:rsidR="00FE40FE" w:rsidRPr="0033750C" w:rsidRDefault="00FE40FE" w:rsidP="00FE40FE">
      <w:pPr>
        <w:widowControl/>
        <w:jc w:val="left"/>
        <w:rPr>
          <w:rFonts w:ascii="Times New Roman" w:eastAsia="SimSun" w:hAnsi="Times New Roman" w:cs="Times New Roman"/>
          <w:color w:val="1F497D"/>
          <w:kern w:val="0"/>
          <w:sz w:val="22"/>
        </w:rPr>
      </w:pPr>
    </w:p>
    <w:p w14:paraId="2464AC33" w14:textId="735FFA9F"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AEE5607" w14:textId="78E93D93"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areful concern. Actually, I have contacted Prof. Cui in the Westlake University and we have a pleasant conversation about future cooperation. He said he would do his best to let me in (but still need to apply through official channels) and he was sure we can work out some fruitful results through this cooperation period. According to his notification, the admission quota for West 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mmer camp is determined by the committee. However, the admission quota for summer scientific research is decided by the tutor himself. So, I have already worked for the summer internship with Prof. Cui. I am now working for a review paper for publication guided by him</w:t>
      </w:r>
      <w:r w:rsidR="0078390E" w:rsidRPr="0033750C">
        <w:rPr>
          <w:rFonts w:ascii="Times New Roman" w:eastAsia="SimSun" w:hAnsi="Times New Roman" w:cs="Times New Roman"/>
          <w:color w:val="1F497D"/>
          <w:kern w:val="0"/>
          <w:sz w:val="22"/>
        </w:rPr>
        <w:t xml:space="preserve"> and about to submit the application material for his summer research in next few days</w:t>
      </w:r>
      <w:r w:rsidRPr="0033750C">
        <w:rPr>
          <w:rFonts w:ascii="Times New Roman" w:eastAsia="SimSun" w:hAnsi="Times New Roman" w:cs="Times New Roman"/>
          <w:color w:val="1F497D"/>
          <w:kern w:val="0"/>
          <w:sz w:val="22"/>
        </w:rPr>
        <w:t xml:space="preserve">. </w:t>
      </w:r>
    </w:p>
    <w:p w14:paraId="2A42176A" w14:textId="4F8CEAFC"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academic reference is for both summer camp and PhD. Because in China, the summer camp is the first step to apply for PhD. Please note that summer research and summer camp are two totally different programs. Summer research is designed just for research, but summer camp is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but for summer research,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t>
      </w:r>
    </w:p>
    <w:p w14:paraId="311EFCCC" w14:textId="14240B49" w:rsidR="0078390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Canadian project, I am guided by Prof. Abdolhamid Akbarzadeh Shafaroudi</w:t>
      </w:r>
      <w:r w:rsidR="0078390E" w:rsidRPr="0033750C">
        <w:rPr>
          <w:rFonts w:ascii="Times New Roman" w:eastAsia="SimSun" w:hAnsi="Times New Roman" w:cs="Times New Roman"/>
          <w:color w:val="1F497D"/>
          <w:kern w:val="0"/>
          <w:sz w:val="22"/>
        </w:rPr>
        <w:t>, who</w:t>
      </w:r>
      <w:r w:rsidRPr="0033750C">
        <w:rPr>
          <w:rFonts w:ascii="Times New Roman" w:eastAsia="SimSun" w:hAnsi="Times New Roman" w:cs="Times New Roman"/>
          <w:color w:val="1F497D"/>
          <w:kern w:val="0"/>
          <w:sz w:val="22"/>
        </w:rPr>
        <w:t xml:space="preserve"> is an Assistant Professor in Machine Design in the Bioresource Engineering Department and an Associate Member in the Mechanical Engineering Department of McGill University. He is also an Honorary Research Associate in the Mechanical Engineering Department of the University of New Brunswick. Besides, the program I am participating in is Mitacs, which is a non-profit institution driving collaborations at home and abroad to develop projects which solve business challenges, and develop the nati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innovation capacity. </w:t>
      </w:r>
    </w:p>
    <w:p w14:paraId="5C5CE3B5" w14:textId="77777777" w:rsidR="0078390E" w:rsidRPr="0033750C" w:rsidRDefault="0078390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611F2E73" w14:textId="0F13A7FD" w:rsidR="0078390E" w:rsidRPr="0033750C" w:rsidRDefault="0078390E" w:rsidP="007839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945A7F"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660BACB"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204219" w14:textId="77777777" w:rsidR="0078390E" w:rsidRPr="0033750C" w:rsidRDefault="0078390E" w:rsidP="0078390E">
      <w:pPr>
        <w:widowControl/>
        <w:jc w:val="left"/>
        <w:rPr>
          <w:rFonts w:ascii="Times New Roman" w:eastAsia="SimSun" w:hAnsi="Times New Roman" w:cs="Times New Roman"/>
          <w:color w:val="1F497D"/>
          <w:kern w:val="0"/>
          <w:sz w:val="22"/>
        </w:rPr>
      </w:pPr>
    </w:p>
    <w:p w14:paraId="6D29C8E0" w14:textId="31AD31D1"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07DE3610" w14:textId="4488FBD9"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br w:type="page"/>
      </w:r>
    </w:p>
    <w:p w14:paraId="750DC293" w14:textId="2195B8C6"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2BEE673B" w14:textId="09B089F0"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73FB1693" w14:textId="196EFF65"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TBSI.  </w:t>
      </w:r>
    </w:p>
    <w:p w14:paraId="029E04EF" w14:textId="2DAB3CFF" w:rsidR="00D700B6" w:rsidRPr="0033750C" w:rsidRDefault="00D700B6" w:rsidP="00B61AB5">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 is the field that I am very interested in, and it is also a direction that I have been working hard to research and explor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microelectromechanical systems, and also</w:t>
      </w:r>
      <w:r w:rsidR="00147EC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can further explore my future specific research direction in manufacturing science and engineering.</w:t>
      </w:r>
      <w:r w:rsidR="00B61AB5" w:rsidRPr="0033750C">
        <w:rPr>
          <w:rFonts w:ascii="Times New Roman" w:eastAsia="SimSun" w:hAnsi="Times New Roman" w:cs="Times New Roman"/>
          <w:color w:val="1F497D"/>
          <w:kern w:val="0"/>
          <w:sz w:val="22"/>
        </w:rPr>
        <w:t xml:space="preserve"> I am very interested in the direct entry for the doctorate course program of TBSI.</w:t>
      </w:r>
      <w:r w:rsidRPr="0033750C">
        <w:rPr>
          <w:rFonts w:ascii="Times New Roman" w:eastAsia="SimSun" w:hAnsi="Times New Roman" w:cs="Times New Roman"/>
          <w:color w:val="1F497D"/>
          <w:kern w:val="0"/>
          <w:sz w:val="22"/>
        </w:rPr>
        <w:t xml:space="preserve"> I was wondering whether you could be so kind to provide me with the opportunity of summer camp and</w:t>
      </w:r>
      <w:r w:rsidR="00B61AB5" w:rsidRPr="0033750C">
        <w:rPr>
          <w:rFonts w:ascii="Times New Roman" w:eastAsia="SimSun" w:hAnsi="Times New Roman" w:cs="Times New Roman"/>
          <w:color w:val="1F497D"/>
          <w:kern w:val="0"/>
          <w:sz w:val="22"/>
        </w:rPr>
        <w:t>, if possible, I was longing</w:t>
      </w:r>
      <w:r w:rsidRPr="0033750C">
        <w:rPr>
          <w:rFonts w:ascii="Times New Roman" w:eastAsia="SimSun" w:hAnsi="Times New Roman" w:cs="Times New Roman"/>
          <w:color w:val="1F497D"/>
          <w:kern w:val="0"/>
          <w:sz w:val="22"/>
        </w:rPr>
        <w:t xml:space="preserve"> for future study in TBSI. </w:t>
      </w:r>
    </w:p>
    <w:p w14:paraId="032FFE4C"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633B694D"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438894"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DB979E"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173309" w14:textId="77777777" w:rsidR="00D700B6" w:rsidRPr="0033750C" w:rsidRDefault="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718B97" w14:textId="1B387618" w:rsidR="00C678B6" w:rsidRPr="0033750C" w:rsidRDefault="00C678B6" w:rsidP="00C678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5B05156B" w14:textId="77777777" w:rsidR="00C678B6" w:rsidRPr="0033750C" w:rsidRDefault="00C678B6"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ust a reminder after you finish my academic reference, it is a very good choice to copy and save it. Because if I want to apply to another university later, there is no need to bother you to write a new one again.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6D13838F"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0AAEF0D"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0AABE7" w14:textId="77777777" w:rsidR="00C678B6" w:rsidRPr="0033750C" w:rsidRDefault="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80CC85" w14:textId="0EC433FA" w:rsidR="00C266C4" w:rsidRPr="0033750C" w:rsidRDefault="00C266C4" w:rsidP="00C266C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7A3F0FC2" w14:textId="265B7639" w:rsidR="00C266C4" w:rsidRPr="0033750C" w:rsidRDefault="00C266C4"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st a reminder </w:t>
      </w:r>
      <w:r w:rsidR="00C678B6" w:rsidRPr="0033750C">
        <w:rPr>
          <w:rFonts w:ascii="Times New Roman" w:eastAsia="SimSun" w:hAnsi="Times New Roman" w:cs="Times New Roman"/>
          <w:color w:val="1F497D"/>
          <w:kern w:val="0"/>
          <w:sz w:val="22"/>
        </w:rPr>
        <w:t>after</w:t>
      </w:r>
      <w:r w:rsidRPr="0033750C">
        <w:rPr>
          <w:rFonts w:ascii="Times New Roman" w:eastAsia="SimSun" w:hAnsi="Times New Roman" w:cs="Times New Roman"/>
          <w:color w:val="1F497D"/>
          <w:kern w:val="0"/>
          <w:sz w:val="22"/>
        </w:rPr>
        <w:t xml:space="preserve"> you finish my academic reference, it is a very good choice to copy and save it. Because </w:t>
      </w:r>
      <w:r w:rsidR="001D6540" w:rsidRPr="0033750C">
        <w:rPr>
          <w:rFonts w:ascii="Times New Roman" w:eastAsia="SimSun" w:hAnsi="Times New Roman" w:cs="Times New Roman"/>
          <w:color w:val="1F497D"/>
          <w:kern w:val="0"/>
          <w:sz w:val="22"/>
        </w:rPr>
        <w:t xml:space="preserve">if I want to apply to another university later, </w:t>
      </w:r>
      <w:r w:rsidR="00C678B6" w:rsidRPr="0033750C">
        <w:rPr>
          <w:rFonts w:ascii="Times New Roman" w:eastAsia="SimSun" w:hAnsi="Times New Roman" w:cs="Times New Roman"/>
          <w:color w:val="1F497D"/>
          <w:kern w:val="0"/>
          <w:sz w:val="22"/>
        </w:rPr>
        <w:t>there is no</w:t>
      </w:r>
      <w:r w:rsidR="001D6540" w:rsidRPr="0033750C">
        <w:rPr>
          <w:rFonts w:ascii="Times New Roman" w:eastAsia="SimSun" w:hAnsi="Times New Roman" w:cs="Times New Roman"/>
          <w:color w:val="1F497D"/>
          <w:kern w:val="0"/>
          <w:sz w:val="22"/>
        </w:rPr>
        <w:t xml:space="preserve"> need to bother you to write a new one</w:t>
      </w:r>
      <w:r w:rsidR="00C678B6" w:rsidRPr="0033750C">
        <w:rPr>
          <w:rFonts w:ascii="Times New Roman" w:eastAsia="SimSun" w:hAnsi="Times New Roman" w:cs="Times New Roman"/>
          <w:color w:val="1F497D"/>
          <w:kern w:val="0"/>
          <w:sz w:val="22"/>
        </w:rPr>
        <w:t xml:space="preserve"> again</w:t>
      </w:r>
      <w:r w:rsidR="001D6540" w:rsidRPr="0033750C">
        <w:rPr>
          <w:rFonts w:ascii="Times New Roman" w:eastAsia="SimSun" w:hAnsi="Times New Roman" w:cs="Times New Roman"/>
          <w:color w:val="1F497D"/>
          <w:kern w:val="0"/>
          <w:sz w:val="22"/>
        </w:rPr>
        <w:t>.</w:t>
      </w:r>
      <w:r w:rsidR="00C678B6" w:rsidRPr="0033750C">
        <w:rPr>
          <w:rFonts w:ascii="Times New Roman" w:eastAsia="SimSun" w:hAnsi="Times New Roman" w:cs="Times New Roman"/>
          <w:color w:val="1F497D"/>
          <w:kern w:val="0"/>
          <w:sz w:val="22"/>
        </w:rPr>
        <w:t xml:space="preserve">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08E59C23" w14:textId="12B664A0"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BA39C04" w14:textId="77777777"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E6CFF6" w14:textId="77777777" w:rsidR="00C266C4" w:rsidRPr="0033750C" w:rsidRDefault="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63EC309" w14:textId="422EBBC8" w:rsidR="00094E03" w:rsidRPr="0033750C" w:rsidRDefault="00094E03" w:rsidP="00094E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79C78A0" w14:textId="4CE899F6" w:rsidR="00EB37E6" w:rsidRPr="0033750C" w:rsidRDefault="00EB37E6" w:rsidP="00EB37E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w:t>
      </w:r>
    </w:p>
    <w:p w14:paraId="18CC5962" w14:textId="41463954"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2EF11AB1" w14:textId="70EA885D" w:rsidR="002604D3" w:rsidRPr="0033750C" w:rsidRDefault="002604D3" w:rsidP="00EB37E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anufacturing science and engineering-one of your research interests is the field that I am very interested in, and it is also a direction that I have been working hard to research and explore. From the narration of my friends and my personal </w:t>
      </w:r>
      <w:r w:rsidR="00EF4168" w:rsidRPr="0033750C">
        <w:rPr>
          <w:rFonts w:ascii="Times New Roman" w:eastAsia="SimSun" w:hAnsi="Times New Roman" w:cs="Times New Roman"/>
          <w:color w:val="1F497D"/>
          <w:kern w:val="0"/>
          <w:sz w:val="22"/>
        </w:rPr>
        <w:t>search</w:t>
      </w:r>
      <w:r w:rsidRPr="0033750C">
        <w:rPr>
          <w:rFonts w:ascii="Times New Roman" w:eastAsia="SimSun" w:hAnsi="Times New Roman" w:cs="Times New Roman"/>
          <w:color w:val="1F497D"/>
          <w:kern w:val="0"/>
          <w:sz w:val="22"/>
        </w:rPr>
        <w:t>ing, I am very longing for the study and research environment of UM-SJTU JI and look</w:t>
      </w:r>
      <w:r w:rsidR="00EF4168"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forward to learning there. If </w:t>
      </w:r>
      <w:r w:rsidR="00EF4168"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 </w:t>
      </w:r>
      <w:r w:rsidR="00EF4168" w:rsidRPr="0033750C">
        <w:rPr>
          <w:rFonts w:ascii="Times New Roman" w:eastAsia="SimSun" w:hAnsi="Times New Roman" w:cs="Times New Roman"/>
          <w:color w:val="1F497D"/>
          <w:kern w:val="0"/>
          <w:sz w:val="22"/>
        </w:rPr>
        <w:t>am</w:t>
      </w:r>
      <w:r w:rsidRPr="0033750C">
        <w:rPr>
          <w:rFonts w:ascii="Times New Roman" w:eastAsia="SimSun" w:hAnsi="Times New Roman" w:cs="Times New Roman"/>
          <w:color w:val="1F497D"/>
          <w:kern w:val="0"/>
          <w:sz w:val="22"/>
        </w:rPr>
        <w:t xml:space="preserve"> lucky enough to participate in the summer camp, I think that during academic discussions with my </w:t>
      </w:r>
      <w:r w:rsidR="00EF4168" w:rsidRPr="0033750C">
        <w:rPr>
          <w:rFonts w:ascii="Times New Roman" w:eastAsia="SimSun" w:hAnsi="Times New Roman" w:cs="Times New Roman"/>
          <w:color w:val="1F497D"/>
          <w:kern w:val="0"/>
          <w:sz w:val="22"/>
        </w:rPr>
        <w:t xml:space="preserve">mentors </w:t>
      </w:r>
      <w:r w:rsidRPr="0033750C">
        <w:rPr>
          <w:rFonts w:ascii="Times New Roman" w:eastAsia="SimSun" w:hAnsi="Times New Roman" w:cs="Times New Roman"/>
          <w:color w:val="1F497D"/>
          <w:kern w:val="0"/>
          <w:sz w:val="22"/>
        </w:rPr>
        <w:t>and</w:t>
      </w:r>
      <w:r w:rsidR="00EF4168" w:rsidRPr="0033750C">
        <w:rPr>
          <w:rFonts w:ascii="Times New Roman" w:eastAsia="SimSun" w:hAnsi="Times New Roman" w:cs="Times New Roman"/>
          <w:color w:val="1F497D"/>
          <w:kern w:val="0"/>
          <w:sz w:val="22"/>
        </w:rPr>
        <w:t xml:space="preserve"> peers</w:t>
      </w:r>
      <w:r w:rsidRPr="0033750C">
        <w:rPr>
          <w:rFonts w:ascii="Times New Roman" w:eastAsia="SimSun" w:hAnsi="Times New Roman" w:cs="Times New Roman"/>
          <w:color w:val="1F497D"/>
          <w:kern w:val="0"/>
          <w:sz w:val="22"/>
        </w:rPr>
        <w:t>, I can gain more knowledge about manufacturing science and engineering, and</w:t>
      </w:r>
      <w:r w:rsidR="00EF4168" w:rsidRPr="0033750C">
        <w:rPr>
          <w:rFonts w:ascii="Times New Roman" w:eastAsia="SimSun" w:hAnsi="Times New Roman" w:cs="Times New Roman"/>
          <w:color w:val="1F497D"/>
          <w:kern w:val="0"/>
          <w:sz w:val="22"/>
        </w:rPr>
        <w:t xml:space="preserve"> also</w:t>
      </w:r>
      <w:r w:rsidRPr="0033750C">
        <w:rPr>
          <w:rFonts w:ascii="Times New Roman" w:eastAsia="SimSun" w:hAnsi="Times New Roman" w:cs="Times New Roman"/>
          <w:color w:val="1F497D"/>
          <w:kern w:val="0"/>
          <w:sz w:val="22"/>
        </w:rPr>
        <w:t xml:space="preserve"> I can further explore my future specific </w:t>
      </w:r>
      <w:r w:rsidR="00EF4168" w:rsidRPr="0033750C">
        <w:rPr>
          <w:rFonts w:ascii="Times New Roman" w:eastAsia="SimSun" w:hAnsi="Times New Roman" w:cs="Times New Roman"/>
          <w:color w:val="1F497D"/>
          <w:kern w:val="0"/>
          <w:sz w:val="22"/>
        </w:rPr>
        <w:t>research direction</w:t>
      </w:r>
      <w:r w:rsidRPr="0033750C">
        <w:rPr>
          <w:rFonts w:ascii="Times New Roman" w:eastAsia="SimSun" w:hAnsi="Times New Roman" w:cs="Times New Roman"/>
          <w:color w:val="1F497D"/>
          <w:kern w:val="0"/>
          <w:sz w:val="22"/>
        </w:rPr>
        <w:t xml:space="preserve"> in manufacturing science and engineering. I was wondering whether you could be so kind to provide me with the opportunity of summer camp and, if possible, the direct entry for the doctorate course.</w:t>
      </w:r>
    </w:p>
    <w:p w14:paraId="5E9755BA" w14:textId="69F4F876" w:rsidR="00744BF7" w:rsidRPr="0033750C" w:rsidRDefault="00744BF7" w:rsidP="00744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652B9D36" w14:textId="040D5E8A"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53B10B5" w14:textId="77777777"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5FCE5C4" w14:textId="527FFEAA"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59A729" w14:textId="716E9CD8" w:rsidR="00EF4168" w:rsidRPr="0033750C" w:rsidRDefault="00EF4168" w:rsidP="00EB37E6">
      <w:pPr>
        <w:widowControl/>
        <w:jc w:val="left"/>
        <w:rPr>
          <w:rFonts w:ascii="Times New Roman" w:eastAsia="SimSun" w:hAnsi="Times New Roman" w:cs="Times New Roman"/>
          <w:color w:val="1F497D"/>
          <w:kern w:val="0"/>
          <w:sz w:val="22"/>
        </w:rPr>
      </w:pPr>
    </w:p>
    <w:p w14:paraId="50FC7870" w14:textId="77777777" w:rsidR="00EF4168" w:rsidRPr="0033750C" w:rsidRDefault="00EF4168" w:rsidP="00EF41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interested in manufacturing science and engineering, which is one of your research interests. So I want to find an opportunity to participate in the summer camp. At the beginning of the establishment of UM-SJTU JI, I was full of yearning and expectation for it. In my eyes, UM-SJTU JI is a place with great vitality and potential. I have always believed that UM-SJTU JI is a good place to study and research. Therefore, attending the summer camp of UM-SJTU JI can help me expose myself to what I will do in the future—manufacturing science and engineering. I was wondering whether you could be so kind to provide me with the opportunity of summer camp and, if possible, the direct entry for the doctorate course.  </w:t>
      </w:r>
    </w:p>
    <w:p w14:paraId="3B83F937" w14:textId="77777777" w:rsidR="00EF4168" w:rsidRPr="0033750C" w:rsidRDefault="00EF4168" w:rsidP="00EB37E6">
      <w:pPr>
        <w:widowControl/>
        <w:jc w:val="left"/>
        <w:rPr>
          <w:rFonts w:ascii="Times New Roman" w:eastAsia="SimSun" w:hAnsi="Times New Roman" w:cs="Times New Roman"/>
          <w:color w:val="1F497D"/>
          <w:kern w:val="0"/>
          <w:sz w:val="22"/>
        </w:rPr>
      </w:pPr>
    </w:p>
    <w:p w14:paraId="2D3810E1" w14:textId="77777777" w:rsidR="00094E03" w:rsidRPr="0033750C" w:rsidRDefault="00094E03" w:rsidP="00094E03">
      <w:pPr>
        <w:rPr>
          <w:rFonts w:ascii="Times New Roman" w:eastAsia="SimSun" w:hAnsi="Times New Roman" w:cs="Times New Roman"/>
          <w:color w:val="1F497D"/>
          <w:kern w:val="0"/>
          <w:sz w:val="22"/>
        </w:rPr>
      </w:pPr>
    </w:p>
    <w:p w14:paraId="28A96970" w14:textId="77777777" w:rsidR="00094E03" w:rsidRPr="0033750C" w:rsidRDefault="00094E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8DCCEA" w14:textId="6FE7BF79" w:rsidR="00B34866" w:rsidRPr="0033750C" w:rsidRDefault="00B34866" w:rsidP="00B348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Heather L,</w:t>
      </w:r>
    </w:p>
    <w:p w14:paraId="74FB235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I am writing to ask you some questions about course registration next semester. </w:t>
      </w:r>
    </w:p>
    <w:p w14:paraId="6186D35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eard from other classmates that we can already register in class for next semester. But when I entered the website of PeopleSoft, I found that I cannot register class. It said “Error: You have a hold on your record. The hold on your record must be removed before this transaction can be processed.” I was wondering whether you could be so kind to help me solve this problem. By the way, my Pitt account is LIJ33. </w:t>
      </w:r>
    </w:p>
    <w:p w14:paraId="0C6750D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295B2A1"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F2B8DB"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D3406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p>
    <w:p w14:paraId="542AB57E" w14:textId="20AF15F4"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61F23" w14:textId="2B1B5F7B" w:rsidR="003E49D8" w:rsidRPr="0033750C" w:rsidRDefault="003E49D8" w:rsidP="003E49D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2A153258" w14:textId="524D249B" w:rsidR="003E49D8" w:rsidRPr="0033750C" w:rsidRDefault="00C10A01" w:rsidP="003E49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omplete the form you provided me. Hope you are well and safe during this unusual year. Have a good day~</w:t>
      </w:r>
    </w:p>
    <w:p w14:paraId="0A392F64"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EDBC580"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62F24B" w14:textId="77777777" w:rsidR="003E49D8" w:rsidRPr="0033750C" w:rsidRDefault="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96ED0B" w14:textId="0103871C" w:rsidR="00685587" w:rsidRPr="0033750C" w:rsidRDefault="00685587" w:rsidP="0068558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810B23C" w14:textId="77777777" w:rsidR="00685587" w:rsidRPr="0033750C" w:rsidRDefault="00685587" w:rsidP="006855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43928F93"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89AC3D4"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E6FB" w14:textId="77777777" w:rsidR="00685587" w:rsidRPr="0033750C" w:rsidRDefault="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1BDE6" w14:textId="0F13C017" w:rsidR="007841EA" w:rsidRPr="0033750C" w:rsidRDefault="007841EA" w:rsidP="007841E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4670E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CDEF5D3" w14:textId="41C5039E" w:rsidR="007841EA" w:rsidRPr="0033750C" w:rsidRDefault="007841EA" w:rsidP="007841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3E2894A6" w14:textId="1116B3A3"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75180F6" w14:textId="77777777"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F63B66" w14:textId="77777777" w:rsidR="007841EA" w:rsidRPr="0033750C" w:rsidRDefault="007841EA" w:rsidP="007841EA">
      <w:pPr>
        <w:widowControl/>
        <w:jc w:val="left"/>
        <w:rPr>
          <w:rFonts w:ascii="Times New Roman" w:eastAsia="SimSun" w:hAnsi="Times New Roman" w:cs="Times New Roman"/>
          <w:color w:val="1F497D"/>
          <w:kern w:val="0"/>
          <w:sz w:val="22"/>
        </w:rPr>
      </w:pPr>
    </w:p>
    <w:p w14:paraId="762744B6" w14:textId="77777777" w:rsidR="007841EA" w:rsidRPr="0033750C" w:rsidRDefault="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9550155" w14:textId="117CA735" w:rsidR="00AC3797" w:rsidRPr="0033750C" w:rsidRDefault="00AC3797" w:rsidP="00AC379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6D20CE40" w14:textId="1A4FFBC3" w:rsidR="00AC3797" w:rsidRPr="0033750C" w:rsidRDefault="00AC3797" w:rsidP="00AC3797">
      <w:pPr>
        <w:rPr>
          <w:rFonts w:ascii="Times New Roman" w:eastAsia="SimSun" w:hAnsi="Times New Roman" w:cs="Times New Roman"/>
          <w:color w:val="1F497D"/>
          <w:kern w:val="0"/>
          <w:sz w:val="22"/>
        </w:rPr>
      </w:pPr>
      <w:bookmarkStart w:id="82" w:name="OLE_LINK28"/>
      <w:bookmarkStart w:id="83" w:name="OLE_LINK29"/>
      <w:r w:rsidRPr="0033750C">
        <w:rPr>
          <w:rFonts w:ascii="Times New Roman" w:eastAsia="SimSun" w:hAnsi="Times New Roman" w:cs="Times New Roman"/>
          <w:color w:val="1F497D"/>
          <w:kern w:val="0"/>
          <w:sz w:val="22"/>
        </w:rPr>
        <w:t>Dear Prof. Sui,</w:t>
      </w:r>
    </w:p>
    <w:p w14:paraId="1E956C2E" w14:textId="1E1E9B91"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w:t>
      </w:r>
      <w:r w:rsidR="006A67AE" w:rsidRPr="0033750C">
        <w:rPr>
          <w:rFonts w:ascii="Times New Roman" w:eastAsia="SimSun" w:hAnsi="Times New Roman" w:cs="Times New Roman"/>
          <w:color w:val="1F497D"/>
          <w:kern w:val="0"/>
          <w:sz w:val="22"/>
        </w:rPr>
        <w:t xml:space="preserve"> (Liuchao) Jin</w:t>
      </w:r>
      <w:r w:rsidRPr="0033750C">
        <w:rPr>
          <w:rFonts w:ascii="Times New Roman" w:eastAsia="SimSun" w:hAnsi="Times New Roman" w:cs="Times New Roman"/>
          <w:color w:val="1F497D"/>
          <w:kern w:val="0"/>
          <w:sz w:val="22"/>
        </w:rPr>
        <w:t xml:space="preserve"> from SCUPI 2018. I am writing to invite you to help me complete the academic reference.</w:t>
      </w:r>
    </w:p>
    <w:p w14:paraId="6563EF2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Westlake University. Westlake University has many highly respected professors, and I have been interested in it since its inception. The introduction of Westlake University is in the attachment 01. I am writing to ask if you could please do a huge favor for me. Could you please be so kind to write a reference letter for me to support my application for the summer camp</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y CV is in the attachment 03.</w:t>
      </w:r>
    </w:p>
    <w:p w14:paraId="45DAD88D"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fter the seven-day summer camp, I plan to involve in one-month summer research in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lead by Prof. Cui, whose introduction is in the attachment 02. This September, I target to apply for PhD study in Westlake University, so these two events are really significant for my success. </w:t>
      </w:r>
    </w:p>
    <w:p w14:paraId="77B27F32"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15C6A98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0162B6BA"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8BBC3"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17F88A"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2"/>
    <w:bookmarkEnd w:id="83"/>
    <w:p w14:paraId="7FD49494" w14:textId="77777777" w:rsidR="00AC3797" w:rsidRPr="0033750C" w:rsidRDefault="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B2C4D8" w14:textId="3BCB42F5" w:rsidR="00AC3797" w:rsidRPr="0033750C" w:rsidRDefault="00AC3797"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04E0F541" w14:textId="6CEBB605" w:rsidR="000B3D65" w:rsidRPr="0033750C" w:rsidRDefault="000B3D65"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65C5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17290D77" w14:textId="41B4E748" w:rsidR="00BC5CDC" w:rsidRPr="0033750C" w:rsidRDefault="00BC5CDC"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w:t>
      </w:r>
    </w:p>
    <w:p w14:paraId="5036CBE3" w14:textId="245D632F" w:rsidR="00417E0C" w:rsidRPr="0033750C" w:rsidRDefault="000B3D65"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w:t>
      </w:r>
      <w:r w:rsidR="00B5512D" w:rsidRPr="0033750C">
        <w:rPr>
          <w:rFonts w:ascii="Times New Roman" w:eastAsia="SimSun" w:hAnsi="Times New Roman" w:cs="Times New Roman"/>
          <w:color w:val="1F497D"/>
          <w:kern w:val="0"/>
          <w:sz w:val="22"/>
        </w:rPr>
        <w:t>summer camp of Westlake University</w:t>
      </w:r>
      <w:r w:rsidRPr="0033750C">
        <w:rPr>
          <w:rFonts w:ascii="Times New Roman" w:eastAsia="SimSun" w:hAnsi="Times New Roman" w:cs="Times New Roman"/>
          <w:color w:val="1F497D"/>
          <w:kern w:val="0"/>
          <w:sz w:val="22"/>
        </w:rPr>
        <w:t xml:space="preserve">. </w:t>
      </w:r>
      <w:r w:rsidR="00865C52" w:rsidRPr="0033750C">
        <w:rPr>
          <w:rFonts w:ascii="Times New Roman" w:eastAsia="SimSun" w:hAnsi="Times New Roman" w:cs="Times New Roman"/>
          <w:color w:val="1F497D"/>
          <w:kern w:val="0"/>
          <w:sz w:val="22"/>
        </w:rPr>
        <w:t xml:space="preserve">Westlake University has many highly respected professors, and I have been interested in it since its inception. </w:t>
      </w:r>
      <w:r w:rsidR="00B5512D" w:rsidRPr="0033750C">
        <w:rPr>
          <w:rFonts w:ascii="Times New Roman" w:eastAsia="SimSun" w:hAnsi="Times New Roman" w:cs="Times New Roman"/>
          <w:color w:val="1F497D"/>
          <w:kern w:val="0"/>
          <w:sz w:val="22"/>
        </w:rPr>
        <w:t xml:space="preserve">The introduction of Westlake University is in the attachment 01. </w:t>
      </w:r>
      <w:r w:rsidRPr="0033750C">
        <w:rPr>
          <w:rFonts w:ascii="Times New Roman" w:eastAsia="SimSun" w:hAnsi="Times New Roman" w:cs="Times New Roman"/>
          <w:color w:val="1F497D"/>
          <w:kern w:val="0"/>
          <w:sz w:val="22"/>
        </w:rPr>
        <w:t xml:space="preserve">I am writing to ask if you could please do a huge favor for me. Could you please </w:t>
      </w:r>
      <w:r w:rsidR="00865C52" w:rsidRPr="0033750C">
        <w:rPr>
          <w:rFonts w:ascii="Times New Roman" w:eastAsia="SimSun" w:hAnsi="Times New Roman" w:cs="Times New Roman"/>
          <w:color w:val="1F497D"/>
          <w:kern w:val="0"/>
          <w:sz w:val="22"/>
        </w:rPr>
        <w:t xml:space="preserve">be so kind to </w:t>
      </w:r>
      <w:r w:rsidRPr="0033750C">
        <w:rPr>
          <w:rFonts w:ascii="Times New Roman" w:eastAsia="SimSun" w:hAnsi="Times New Roman" w:cs="Times New Roman"/>
          <w:color w:val="1F497D"/>
          <w:kern w:val="0"/>
          <w:sz w:val="22"/>
        </w:rPr>
        <w:t>write a reference letter</w:t>
      </w:r>
      <w:r w:rsidR="00865C52" w:rsidRPr="0033750C">
        <w:rPr>
          <w:rFonts w:ascii="Times New Roman" w:eastAsia="SimSun" w:hAnsi="Times New Roman" w:cs="Times New Roman"/>
          <w:color w:val="1F497D"/>
          <w:kern w:val="0"/>
          <w:sz w:val="22"/>
        </w:rPr>
        <w:t xml:space="preserve"> for me</w:t>
      </w:r>
      <w:r w:rsidRPr="0033750C">
        <w:rPr>
          <w:rFonts w:ascii="Times New Roman" w:eastAsia="SimSun" w:hAnsi="Times New Roman" w:cs="Times New Roman"/>
          <w:color w:val="1F497D"/>
          <w:kern w:val="0"/>
          <w:sz w:val="22"/>
        </w:rPr>
        <w:t xml:space="preserve"> to support my application </w:t>
      </w:r>
      <w:r w:rsidR="00AA3A1A"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e </w:t>
      </w:r>
      <w:r w:rsidR="00865C52" w:rsidRPr="0033750C">
        <w:rPr>
          <w:rFonts w:ascii="Times New Roman" w:eastAsia="SimSun" w:hAnsi="Times New Roman" w:cs="Times New Roman"/>
          <w:color w:val="1F497D"/>
          <w:kern w:val="0"/>
          <w:sz w:val="22"/>
        </w:rPr>
        <w:t>summer camp</w:t>
      </w:r>
      <w:r w:rsidRPr="0033750C">
        <w:rPr>
          <w:rFonts w:ascii="Times New Roman" w:eastAsia="SimSun" w:hAnsi="Times New Roman" w:cs="Times New Roman"/>
          <w:color w:val="1F497D"/>
          <w:kern w:val="0"/>
          <w:sz w:val="22"/>
        </w:rPr>
        <w:t>？</w:t>
      </w:r>
      <w:r w:rsidR="002E2907" w:rsidRPr="0033750C">
        <w:rPr>
          <w:rFonts w:ascii="Times New Roman" w:eastAsia="SimSun" w:hAnsi="Times New Roman" w:cs="Times New Roman"/>
          <w:color w:val="1F497D"/>
          <w:kern w:val="0"/>
          <w:sz w:val="22"/>
        </w:rPr>
        <w:t>My CV is in the attachment 0</w:t>
      </w:r>
      <w:r w:rsidR="00AC3797" w:rsidRPr="0033750C">
        <w:rPr>
          <w:rFonts w:ascii="Times New Roman" w:eastAsia="SimSun" w:hAnsi="Times New Roman" w:cs="Times New Roman"/>
          <w:color w:val="1F497D"/>
          <w:kern w:val="0"/>
          <w:sz w:val="22"/>
        </w:rPr>
        <w:t>3</w:t>
      </w:r>
      <w:r w:rsidR="002E2907" w:rsidRPr="0033750C">
        <w:rPr>
          <w:rFonts w:ascii="Times New Roman" w:eastAsia="SimSun" w:hAnsi="Times New Roman" w:cs="Times New Roman"/>
          <w:color w:val="1F497D"/>
          <w:kern w:val="0"/>
          <w:sz w:val="22"/>
        </w:rPr>
        <w:t>.</w:t>
      </w:r>
    </w:p>
    <w:p w14:paraId="67A5C87B" w14:textId="5CC4F37A" w:rsidR="00865C52" w:rsidRPr="0033750C" w:rsidRDefault="00417E0C"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w:t>
      </w:r>
      <w:r w:rsidR="005F2B4A" w:rsidRPr="0033750C">
        <w:rPr>
          <w:rFonts w:ascii="Times New Roman" w:eastAsia="SimSun" w:hAnsi="Times New Roman" w:cs="Times New Roman"/>
          <w:color w:val="1F497D"/>
          <w:kern w:val="0"/>
          <w:sz w:val="22"/>
        </w:rPr>
        <w:t xml:space="preserve">seven-day </w:t>
      </w:r>
      <w:r w:rsidRPr="0033750C">
        <w:rPr>
          <w:rFonts w:ascii="Times New Roman" w:eastAsia="SimSun" w:hAnsi="Times New Roman" w:cs="Times New Roman"/>
          <w:color w:val="1F497D"/>
          <w:kern w:val="0"/>
          <w:sz w:val="22"/>
        </w:rPr>
        <w:t xml:space="preserve">summer camp, I plan to </w:t>
      </w:r>
      <w:r w:rsidR="00AA3A1A" w:rsidRPr="0033750C">
        <w:rPr>
          <w:rFonts w:ascii="Times New Roman" w:eastAsia="SimSun" w:hAnsi="Times New Roman" w:cs="Times New Roman"/>
          <w:color w:val="1F497D"/>
          <w:kern w:val="0"/>
          <w:sz w:val="22"/>
        </w:rPr>
        <w:t xml:space="preserve">involve in </w:t>
      </w:r>
      <w:r w:rsidR="005F2B4A" w:rsidRPr="0033750C">
        <w:rPr>
          <w:rFonts w:ascii="Times New Roman" w:eastAsia="SimSun" w:hAnsi="Times New Roman" w:cs="Times New Roman"/>
          <w:color w:val="1F497D"/>
          <w:kern w:val="0"/>
          <w:sz w:val="22"/>
        </w:rPr>
        <w:t xml:space="preserve">one-month </w:t>
      </w:r>
      <w:r w:rsidR="00AA3A1A" w:rsidRPr="0033750C">
        <w:rPr>
          <w:rFonts w:ascii="Times New Roman" w:eastAsia="SimSun" w:hAnsi="Times New Roman" w:cs="Times New Roman"/>
          <w:color w:val="1F497D"/>
          <w:kern w:val="0"/>
          <w:sz w:val="22"/>
        </w:rPr>
        <w:t xml:space="preserve">summer research in Westlake University. </w:t>
      </w:r>
      <w:r w:rsidR="000B3D65" w:rsidRPr="0033750C">
        <w:rPr>
          <w:rFonts w:ascii="Times New Roman" w:eastAsia="SimSun" w:hAnsi="Times New Roman" w:cs="Times New Roman"/>
          <w:color w:val="1F497D"/>
          <w:kern w:val="0"/>
          <w:sz w:val="22"/>
        </w:rPr>
        <w:t>Here are the p</w:t>
      </w:r>
      <w:r w:rsidR="00B37B7C" w:rsidRPr="0033750C">
        <w:rPr>
          <w:rFonts w:ascii="Times New Roman" w:eastAsia="SimSun" w:hAnsi="Times New Roman" w:cs="Times New Roman"/>
          <w:color w:val="1F497D"/>
          <w:kern w:val="0"/>
          <w:sz w:val="22"/>
        </w:rPr>
        <w:t>roject</w:t>
      </w:r>
      <w:r w:rsidR="000B3D65" w:rsidRPr="0033750C">
        <w:rPr>
          <w:rFonts w:ascii="Times New Roman" w:eastAsia="SimSun" w:hAnsi="Times New Roman" w:cs="Times New Roman"/>
          <w:color w:val="1F497D"/>
          <w:kern w:val="0"/>
          <w:sz w:val="22"/>
        </w:rPr>
        <w:t>s I am applying to</w:t>
      </w:r>
      <w:r w:rsidR="00AA3A1A" w:rsidRPr="0033750C">
        <w:rPr>
          <w:rFonts w:ascii="Times New Roman" w:eastAsia="SimSun" w:hAnsi="Times New Roman" w:cs="Times New Roman"/>
          <w:color w:val="1F497D"/>
          <w:kern w:val="0"/>
          <w:sz w:val="22"/>
        </w:rPr>
        <w:t xml:space="preserve"> for summer research</w:t>
      </w:r>
      <w:r w:rsidR="000B3D65" w:rsidRPr="0033750C">
        <w:rPr>
          <w:rFonts w:ascii="Times New Roman" w:eastAsia="SimSun" w:hAnsi="Times New Roman" w:cs="Times New Roman"/>
          <w:color w:val="1F497D"/>
          <w:kern w:val="0"/>
          <w:sz w:val="22"/>
        </w:rPr>
        <w:t>：</w:t>
      </w:r>
      <w:r w:rsidR="00865C52" w:rsidRPr="0033750C">
        <w:rPr>
          <w:rFonts w:ascii="Times New Roman" w:eastAsia="SimSun" w:hAnsi="Times New Roman" w:cs="Times New Roman"/>
          <w:color w:val="1F497D"/>
          <w:kern w:val="0"/>
          <w:sz w:val="22"/>
        </w:rPr>
        <w:t>a device design for underwater charging of robotic fish using renewable energy from the ocean lead by Prof. Cui, whose introduction is in the attachment 0</w:t>
      </w:r>
      <w:r w:rsidR="00AC3797" w:rsidRPr="0033750C">
        <w:rPr>
          <w:rFonts w:ascii="Times New Roman" w:eastAsia="SimSun" w:hAnsi="Times New Roman" w:cs="Times New Roman"/>
          <w:color w:val="1F497D"/>
          <w:kern w:val="0"/>
          <w:sz w:val="22"/>
        </w:rPr>
        <w:t>2</w:t>
      </w:r>
      <w:r w:rsidR="00865C52" w:rsidRPr="0033750C">
        <w:rPr>
          <w:rFonts w:ascii="Times New Roman" w:eastAsia="SimSun" w:hAnsi="Times New Roman" w:cs="Times New Roman"/>
          <w:color w:val="1F497D"/>
          <w:kern w:val="0"/>
          <w:sz w:val="22"/>
        </w:rPr>
        <w:t xml:space="preserve">. </w:t>
      </w:r>
      <w:r w:rsidR="00AB66E1" w:rsidRPr="0033750C">
        <w:rPr>
          <w:rFonts w:ascii="Times New Roman" w:eastAsia="SimSun" w:hAnsi="Times New Roman" w:cs="Times New Roman"/>
          <w:color w:val="1F497D"/>
          <w:kern w:val="0"/>
          <w:sz w:val="22"/>
        </w:rPr>
        <w:t>This September, I target to apply for PhD study in Westlake University, so th</w:t>
      </w:r>
      <w:r w:rsidR="002E2907" w:rsidRPr="0033750C">
        <w:rPr>
          <w:rFonts w:ascii="Times New Roman" w:eastAsia="SimSun" w:hAnsi="Times New Roman" w:cs="Times New Roman"/>
          <w:color w:val="1F497D"/>
          <w:kern w:val="0"/>
          <w:sz w:val="22"/>
        </w:rPr>
        <w:t>ese</w:t>
      </w:r>
      <w:r w:rsidR="00AB66E1" w:rsidRPr="0033750C">
        <w:rPr>
          <w:rFonts w:ascii="Times New Roman" w:eastAsia="SimSun" w:hAnsi="Times New Roman" w:cs="Times New Roman"/>
          <w:color w:val="1F497D"/>
          <w:kern w:val="0"/>
          <w:sz w:val="22"/>
        </w:rPr>
        <w:t xml:space="preserve"> two events are really significant for my success. </w:t>
      </w:r>
    </w:p>
    <w:p w14:paraId="424EC9F8" w14:textId="6317F2C0" w:rsidR="00AC3797" w:rsidRPr="0033750C" w:rsidRDefault="00AC3797"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452D77EF" w14:textId="265DAA1E" w:rsidR="000B3D65" w:rsidRPr="0033750C" w:rsidRDefault="00865C52"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w:t>
      </w:r>
      <w:r w:rsidR="002E29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w:t>
      </w:r>
    </w:p>
    <w:p w14:paraId="7254150A" w14:textId="31DA59A0"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EE3F0"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5B5F67"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93DF0E" w14:textId="77777777" w:rsidR="000B3D65" w:rsidRPr="0033750C" w:rsidRDefault="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DBEE449" w14:textId="197195FE" w:rsidR="007128E2" w:rsidRPr="0033750C" w:rsidRDefault="007128E2" w:rsidP="007128E2">
      <w:pPr>
        <w:rPr>
          <w:rFonts w:ascii="Times New Roman" w:eastAsia="SimSun" w:hAnsi="Times New Roman" w:cs="Times New Roman"/>
          <w:color w:val="1F497D"/>
          <w:kern w:val="0"/>
          <w:sz w:val="22"/>
        </w:rPr>
      </w:pPr>
      <w:bookmarkStart w:id="84" w:name="OLE_LINK26"/>
      <w:bookmarkStart w:id="85" w:name="OLE_LINK27"/>
      <w:r w:rsidRPr="0033750C">
        <w:rPr>
          <w:rFonts w:ascii="Times New Roman" w:eastAsia="SimSun" w:hAnsi="Times New Roman" w:cs="Times New Roman"/>
          <w:color w:val="1F497D"/>
          <w:kern w:val="0"/>
          <w:sz w:val="22"/>
        </w:rPr>
        <w:lastRenderedPageBreak/>
        <w:t>Dear Prof. Cui,</w:t>
      </w:r>
    </w:p>
    <w:p w14:paraId="33218863" w14:textId="4B17F4D8" w:rsidR="007128E2" w:rsidRPr="0033750C" w:rsidRDefault="002C7338"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plan to start filling in and uploading the application materials since t</w:t>
      </w:r>
      <w:r w:rsidR="007128E2" w:rsidRPr="0033750C">
        <w:rPr>
          <w:rFonts w:ascii="Times New Roman" w:eastAsia="SimSun" w:hAnsi="Times New Roman" w:cs="Times New Roman"/>
          <w:color w:val="1F497D"/>
          <w:kern w:val="0"/>
          <w:sz w:val="22"/>
        </w:rPr>
        <w:t xml:space="preserve">he application system of summer scientific research in Westlake University has just been opened recently. </w:t>
      </w:r>
      <w:r w:rsidR="008B5BAF" w:rsidRPr="0033750C">
        <w:rPr>
          <w:rFonts w:ascii="Times New Roman" w:eastAsia="SimSun" w:hAnsi="Times New Roman" w:cs="Times New Roman"/>
          <w:color w:val="1F497D"/>
          <w:kern w:val="0"/>
          <w:sz w:val="22"/>
        </w:rPr>
        <w:t xml:space="preserve">I will apply for your project—a device design for underwater charging of robotic fish using renewable energy from the ocean. </w:t>
      </w:r>
      <w:r w:rsidR="000B3D65" w:rsidRPr="0033750C">
        <w:rPr>
          <w:rFonts w:ascii="Times New Roman" w:eastAsia="SimSun" w:hAnsi="Times New Roman" w:cs="Times New Roman"/>
          <w:color w:val="1F497D"/>
          <w:kern w:val="0"/>
          <w:sz w:val="22"/>
        </w:rPr>
        <w:t xml:space="preserve">In the previous few days, I read some literature about robotic fish in the future in the introduction section. Because </w:t>
      </w:r>
      <w:r w:rsidRPr="0033750C">
        <w:rPr>
          <w:rFonts w:ascii="Times New Roman" w:eastAsia="SimSun" w:hAnsi="Times New Roman" w:cs="Times New Roman"/>
          <w:color w:val="1F497D"/>
          <w:kern w:val="0"/>
          <w:sz w:val="22"/>
        </w:rPr>
        <w:t>my intensive mid-term exams are</w:t>
      </w:r>
      <w:r w:rsidR="000B3D65" w:rsidRPr="0033750C">
        <w:rPr>
          <w:rFonts w:ascii="Times New Roman" w:eastAsia="SimSun" w:hAnsi="Times New Roman" w:cs="Times New Roman"/>
          <w:color w:val="1F497D"/>
          <w:kern w:val="0"/>
          <w:sz w:val="22"/>
        </w:rPr>
        <w:t xml:space="preserve"> over</w:t>
      </w:r>
      <w:r w:rsidRPr="0033750C">
        <w:rPr>
          <w:rFonts w:ascii="Times New Roman" w:eastAsia="SimSun" w:hAnsi="Times New Roman" w:cs="Times New Roman"/>
          <w:color w:val="1F497D"/>
          <w:kern w:val="0"/>
          <w:sz w:val="22"/>
        </w:rPr>
        <w:t xml:space="preserve"> today</w:t>
      </w:r>
      <w:r w:rsidR="000B3D65" w:rsidRPr="0033750C">
        <w:rPr>
          <w:rFonts w:ascii="Times New Roman" w:eastAsia="SimSun" w:hAnsi="Times New Roman" w:cs="Times New Roman"/>
          <w:color w:val="1F497D"/>
          <w:kern w:val="0"/>
          <w:sz w:val="22"/>
        </w:rPr>
        <w:t>, I will spend more time on this paper. Thank you again for giving me this opportunity.</w:t>
      </w:r>
      <w:r w:rsidR="000B3D65" w:rsidRPr="0033750C">
        <w:rPr>
          <w:rFonts w:ascii="Times New Roman" w:hAnsi="Times New Roman" w:cs="Times New Roman"/>
        </w:rPr>
        <w:t xml:space="preserve"> </w:t>
      </w:r>
      <w:r w:rsidR="000B3D65" w:rsidRPr="0033750C">
        <w:rPr>
          <w:rFonts w:ascii="Times New Roman" w:eastAsia="SimSun" w:hAnsi="Times New Roman" w:cs="Times New Roman"/>
          <w:color w:val="1F497D"/>
          <w:kern w:val="0"/>
          <w:sz w:val="22"/>
        </w:rPr>
        <w:t>I cannot wait to see you at Westlake University! Wish us a pleasant cooperation.</w:t>
      </w:r>
    </w:p>
    <w:p w14:paraId="4733CD92" w14:textId="72CCBAA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622E1C" w14:textId="7777777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4"/>
    <w:bookmarkEnd w:id="85"/>
    <w:p w14:paraId="79F96835" w14:textId="77777777" w:rsidR="007128E2" w:rsidRPr="0033750C" w:rsidRDefault="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08AE94" w14:textId="075F9C3C" w:rsidR="00803390" w:rsidRPr="0033750C" w:rsidRDefault="00803390" w:rsidP="008033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0D1E6013" w14:textId="689EF9D8" w:rsidR="00803390" w:rsidRPr="0033750C" w:rsidRDefault="00803390" w:rsidP="008033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30 p.m. sounds good. Thank you again for your patient help! Have a nice day!</w:t>
      </w:r>
    </w:p>
    <w:p w14:paraId="6158797D"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A39A048"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F450B" w14:textId="77777777" w:rsidR="00803390" w:rsidRPr="0033750C" w:rsidRDefault="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4BEB250" w14:textId="1226B5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62CB8F70" w14:textId="4FDFF66C"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is going? Nice to meet you! I am Liuchao (Christopher) Jin, a junior from Sichuan University-Pittsburgh Institute (SCUPI), majoring in </w:t>
      </w:r>
      <w:r w:rsidR="00803390" w:rsidRPr="0033750C">
        <w:rPr>
          <w:rFonts w:ascii="Times New Roman" w:eastAsia="SimSun" w:hAnsi="Times New Roman" w:cs="Times New Roman"/>
          <w:color w:val="1F497D"/>
          <w:kern w:val="0"/>
          <w:sz w:val="22"/>
        </w:rPr>
        <w:t xml:space="preserve">Mechanical Engineering. </w:t>
      </w:r>
      <w:r w:rsidRPr="0033750C">
        <w:rPr>
          <w:rFonts w:ascii="Times New Roman" w:eastAsia="SimSun" w:hAnsi="Times New Roman" w:cs="Times New Roman"/>
          <w:color w:val="1F497D"/>
          <w:kern w:val="0"/>
          <w:sz w:val="22"/>
        </w:rPr>
        <w:t>Wish us a pleasant cooperation.</w:t>
      </w:r>
    </w:p>
    <w:p w14:paraId="364A9680"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67C8C08"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1CBA8"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AC778D" w14:textId="6446CC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175E5520" w14:textId="68B1B660"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receive your reply. But I feel sorry that I have an exam at that time. What about Thursday during your office hour? </w:t>
      </w:r>
    </w:p>
    <w:p w14:paraId="3261B30E"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EF2F4"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AE6B94" w14:textId="77777777" w:rsidR="003F2C98" w:rsidRPr="0033750C" w:rsidRDefault="003F2C98" w:rsidP="003F2C98">
      <w:pPr>
        <w:widowControl/>
        <w:ind w:firstLine="420"/>
        <w:jc w:val="left"/>
        <w:rPr>
          <w:rFonts w:ascii="Times New Roman" w:eastAsia="SimSun" w:hAnsi="Times New Roman" w:cs="Times New Roman"/>
          <w:color w:val="1F497D"/>
          <w:kern w:val="0"/>
          <w:sz w:val="22"/>
        </w:rPr>
      </w:pPr>
    </w:p>
    <w:p w14:paraId="40817684"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5D4929" w14:textId="2BBE59A2" w:rsidR="008A2E80" w:rsidRPr="0033750C" w:rsidRDefault="008A2E80" w:rsidP="008A2E8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34CB7101" w14:textId="6B159261"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ask you some questions about LaTeX. </w:t>
      </w:r>
    </w:p>
    <w:p w14:paraId="359D8E32" w14:textId="0E6328BA"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now writing my CV but I cannot find a wonderful Chinese CV model. Therefore, I was considering to modify my English CV into Chinese. I have almost tried the method</w:t>
      </w:r>
      <w:r w:rsidR="008449E4" w:rsidRPr="0033750C">
        <w:rPr>
          <w:rFonts w:ascii="Times New Roman" w:eastAsia="SimSun" w:hAnsi="Times New Roman" w:cs="Times New Roman"/>
          <w:color w:val="1F497D"/>
          <w:kern w:val="0"/>
          <w:sz w:val="22"/>
        </w:rPr>
        <w:t xml:space="preserve"> like CJK</w:t>
      </w:r>
      <w:r w:rsidRPr="0033750C">
        <w:rPr>
          <w:rFonts w:ascii="Times New Roman" w:eastAsia="SimSun" w:hAnsi="Times New Roman" w:cs="Times New Roman"/>
          <w:color w:val="1F497D"/>
          <w:kern w:val="0"/>
          <w:sz w:val="22"/>
        </w:rPr>
        <w:t xml:space="preserve"> I searched online but </w:t>
      </w:r>
      <w:r w:rsidR="008449E4" w:rsidRPr="0033750C">
        <w:rPr>
          <w:rFonts w:ascii="Times New Roman" w:eastAsia="SimSun" w:hAnsi="Times New Roman" w:cs="Times New Roman"/>
          <w:color w:val="1F497D"/>
          <w:kern w:val="0"/>
          <w:sz w:val="22"/>
        </w:rPr>
        <w:t>failed. I heard that you are very proficient at LaTeX so I send an email to ask you. My CV file is attached in this email. If possible, can I make an appointment with you or come to your office hour for further consulting?</w:t>
      </w:r>
    </w:p>
    <w:p w14:paraId="0D31F84D" w14:textId="6A0396C4" w:rsidR="008449E4" w:rsidRPr="0033750C" w:rsidRDefault="008449E4" w:rsidP="008449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4C74D4" w14:textId="358B1C5A"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2AD6EF" w14:textId="77777777"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419E29" w14:textId="77777777" w:rsidR="008A2E80" w:rsidRPr="0033750C" w:rsidRDefault="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579515" w14:textId="019DEAB4" w:rsidR="00A242DB" w:rsidRPr="0033750C" w:rsidRDefault="00A242DB" w:rsidP="00A242D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 and Jun,</w:t>
      </w:r>
    </w:p>
    <w:p w14:paraId="4A17E78E" w14:textId="584FAFD1"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informing me tha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really helpful. During the internship, I will try my best to have a deeper understanding about origami metamaterials with more exposure to related literature and patents as Jun told me. Wish us a pleasant cooperation. </w:t>
      </w:r>
    </w:p>
    <w:p w14:paraId="6321EF1F"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F7099"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185436" w14:textId="1BC0AF75"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648683" w14:textId="4D301EBF"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6798CEFC" w14:textId="55871933"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is very good for you to act so quickly on the problem and if you are interested, I am happy to supervise you to work out a small paper for publication.</w:t>
      </w:r>
    </w:p>
    <w:p w14:paraId="646C57E3" w14:textId="00E05AD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rder for publication, the novelty of the topic and the title of the paper is very important. AUV is relatively old compared with robotic fish. Furthermore, AUVs are working individually while fishes are working in a school and thus the underwater charging problem is more important for AUV. However, all the problems related to AUVs are also covered in Robotic fishes. So I suggest our paper is focused on the Robotic fishes rather than AUVs.</w:t>
      </w:r>
    </w:p>
    <w:p w14:paraId="1F132DDA" w14:textId="670BB615"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 since it is beginning for us to look at that new direction, it is basically an overview paper. Please read some papers on how to write a good review paper.</w:t>
      </w:r>
    </w:p>
    <w:p w14:paraId="6F60CF1E" w14:textId="7E88EE6D"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e category of “Hard questions for soft robotics” we should make Level 2 (contribution to robotics and engineering more broadly) paper. See the attachment.</w:t>
      </w:r>
    </w:p>
    <w:p w14:paraId="2855275B" w14:textId="756F5C4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itle and the main contents of this paper are recommended:</w:t>
      </w:r>
    </w:p>
    <w:p w14:paraId="540B73D4" w14:textId="7C9A5EFB"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derwater charging for a school of robotic fishes through renewable energy: overview and potential solutions</w:t>
      </w:r>
    </w:p>
    <w:p w14:paraId="5B75A94B" w14:textId="493AB9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Introduction</w:t>
      </w:r>
    </w:p>
    <w:p w14:paraId="4C3E5432" w14:textId="61A35D9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y a school of robotic fishes is the future direction of the working mode of underwater vehicles.</w:t>
      </w:r>
    </w:p>
    <w:p w14:paraId="045AD9B1" w14:textId="53493B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o utilize the ocean renewable energy to charge the school of robotic fishes is an important problem.</w:t>
      </w:r>
    </w:p>
    <w:p w14:paraId="4BCB4672" w14:textId="24EFB25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rder to develop the engineering system, many problems need to be solved and the purpose of this paper is to identify these problems based on a comprehensive literature review and in many places, propose our preliminary solutions to these problems. It is hope that this paper would be a valuable reference for those working on the design and development of underwater vehicles.</w:t>
      </w:r>
    </w:p>
    <w:p w14:paraId="5C2B315A" w14:textId="602E15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Why renewable energy?</w:t>
      </w:r>
    </w:p>
    <w:p w14:paraId="4A0E532F" w14:textId="39D33C6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3 Technical issues in the development of robotic fishes</w:t>
      </w:r>
    </w:p>
    <w:p w14:paraId="0B3C99D0" w14:textId="0EC42BB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Technical issues in the docking</w:t>
      </w:r>
    </w:p>
    <w:p w14:paraId="55C4CB95" w14:textId="1CB9DD8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 Technical issues in the charging</w:t>
      </w:r>
    </w:p>
    <w:p w14:paraId="1672D2F5" w14:textId="108768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 Some considerations for the solutions to docking and charging</w:t>
      </w:r>
    </w:p>
    <w:p w14:paraId="522C7AF6" w14:textId="07826B9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 Summary and conclusions.</w:t>
      </w:r>
    </w:p>
    <w:p w14:paraId="73290178" w14:textId="0545947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 suggestion, for writing the review paper where references are quite a lot, please use the format (Smith, 2021) rather than numbering [1], [2]. This will be much easy for the modification in the revision process. </w:t>
      </w:r>
    </w:p>
    <w:p w14:paraId="2B9356D5" w14:textId="44B65F4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E297FC" w14:textId="08C59D6D" w:rsidR="00977F02"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icheng</w:t>
      </w:r>
    </w:p>
    <w:p w14:paraId="20350590" w14:textId="2D232A2C" w:rsidR="00977F02" w:rsidRPr="0033750C" w:rsidRDefault="00977F02" w:rsidP="00D71CD5">
      <w:pPr>
        <w:widowControl/>
        <w:jc w:val="left"/>
        <w:rPr>
          <w:rFonts w:ascii="Times New Roman" w:eastAsia="SimSun" w:hAnsi="Times New Roman" w:cs="Times New Roman"/>
          <w:color w:val="1F497D"/>
          <w:kern w:val="0"/>
          <w:sz w:val="22"/>
        </w:rPr>
      </w:pPr>
    </w:p>
    <w:p w14:paraId="3915B10D" w14:textId="77777777" w:rsidR="00977F02" w:rsidRPr="0033750C" w:rsidRDefault="00977F02" w:rsidP="00D71CD5">
      <w:pPr>
        <w:widowControl/>
        <w:jc w:val="left"/>
        <w:rPr>
          <w:rFonts w:ascii="Times New Roman" w:eastAsia="SimSun" w:hAnsi="Times New Roman" w:cs="Times New Roman"/>
          <w:color w:val="1F497D"/>
          <w:kern w:val="0"/>
          <w:sz w:val="22"/>
        </w:rPr>
      </w:pPr>
    </w:p>
    <w:p w14:paraId="2609FAFE" w14:textId="77777777" w:rsidR="00977F02" w:rsidRPr="0033750C" w:rsidRDefault="00977F02" w:rsidP="00977F0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67EEA64E" w14:textId="2C1E9986" w:rsidR="00977F02" w:rsidRPr="0033750C" w:rsidRDefault="00977F02" w:rsidP="00977F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w:t>
      </w:r>
      <w:r w:rsidR="000A498B" w:rsidRPr="0033750C">
        <w:rPr>
          <w:rFonts w:ascii="Times New Roman" w:eastAsia="SimSun" w:hAnsi="Times New Roman" w:cs="Times New Roman"/>
          <w:color w:val="1F497D"/>
          <w:kern w:val="0"/>
          <w:sz w:val="22"/>
        </w:rPr>
        <w:t xml:space="preserve"> and grateful</w:t>
      </w:r>
      <w:r w:rsidRPr="0033750C">
        <w:rPr>
          <w:rFonts w:ascii="Times New Roman" w:eastAsia="SimSun" w:hAnsi="Times New Roman" w:cs="Times New Roman"/>
          <w:color w:val="1F497D"/>
          <w:kern w:val="0"/>
          <w:sz w:val="22"/>
        </w:rPr>
        <w:t xml:space="preserve"> to receive your suggestions</w:t>
      </w:r>
      <w:r w:rsidR="005D096A" w:rsidRPr="0033750C">
        <w:rPr>
          <w:rFonts w:ascii="Times New Roman" w:eastAsia="SimSun" w:hAnsi="Times New Roman" w:cs="Times New Roman"/>
          <w:color w:val="1F497D"/>
          <w:kern w:val="0"/>
          <w:sz w:val="22"/>
        </w:rPr>
        <w:t xml:space="preserve"> for </w:t>
      </w:r>
      <w:r w:rsidRPr="0033750C">
        <w:rPr>
          <w:rFonts w:ascii="Times New Roman" w:eastAsia="SimSun" w:hAnsi="Times New Roman" w:cs="Times New Roman"/>
          <w:color w:val="1F497D"/>
          <w:kern w:val="0"/>
          <w:sz w:val="22"/>
        </w:rPr>
        <w:t xml:space="preserve">my future research. I tried to use LaTeX to write a reference </w:t>
      </w:r>
      <w:r w:rsidR="000A498B" w:rsidRPr="0033750C">
        <w:rPr>
          <w:rFonts w:ascii="Times New Roman" w:eastAsia="SimSun" w:hAnsi="Times New Roman" w:cs="Times New Roman"/>
          <w:color w:val="1F497D"/>
          <w:kern w:val="0"/>
          <w:sz w:val="22"/>
        </w:rPr>
        <w:t>by</w:t>
      </w:r>
      <w:r w:rsidRPr="0033750C">
        <w:rPr>
          <w:rFonts w:ascii="Times New Roman" w:eastAsia="SimSun" w:hAnsi="Times New Roman" w:cs="Times New Roman"/>
          <w:color w:val="1F497D"/>
          <w:kern w:val="0"/>
          <w:sz w:val="22"/>
        </w:rPr>
        <w:t xml:space="preserve"> APA </w:t>
      </w:r>
      <w:r w:rsidR="000A498B" w:rsidRPr="0033750C">
        <w:rPr>
          <w:rFonts w:ascii="Times New Roman" w:eastAsia="SimSun" w:hAnsi="Times New Roman" w:cs="Times New Roman"/>
          <w:color w:val="1F497D"/>
          <w:kern w:val="0"/>
          <w:sz w:val="22"/>
        </w:rPr>
        <w:t>f</w:t>
      </w:r>
      <w:r w:rsidRPr="0033750C">
        <w:rPr>
          <w:rFonts w:ascii="Times New Roman" w:eastAsia="SimSun" w:hAnsi="Times New Roman" w:cs="Times New Roman"/>
          <w:color w:val="1F497D"/>
          <w:kern w:val="0"/>
          <w:sz w:val="22"/>
        </w:rPr>
        <w:t>ormat today</w:t>
      </w:r>
      <w:r w:rsidR="000A498B" w:rsidRPr="0033750C">
        <w:rPr>
          <w:rFonts w:ascii="Times New Roman" w:hAnsi="Times New Roman" w:cs="Times New Roman"/>
        </w:rPr>
        <w:t xml:space="preserve"> </w:t>
      </w:r>
      <w:r w:rsidR="000A498B" w:rsidRPr="0033750C">
        <w:rPr>
          <w:rFonts w:ascii="Times New Roman" w:eastAsia="SimSun" w:hAnsi="Times New Roman" w:cs="Times New Roman"/>
          <w:color w:val="1F497D"/>
          <w:kern w:val="0"/>
          <w:sz w:val="22"/>
        </w:rPr>
        <w:t>and it succeeded</w:t>
      </w:r>
      <w:r w:rsidR="00D23348" w:rsidRPr="0033750C">
        <w:rPr>
          <w:rFonts w:ascii="Times New Roman" w:eastAsia="SimSun" w:hAnsi="Times New Roman" w:cs="Times New Roman"/>
          <w:color w:val="1F497D"/>
          <w:kern w:val="0"/>
          <w:sz w:val="22"/>
        </w:rPr>
        <w:t>. In the next few days, I will follow your suggestion to carry out research on our new direction—robotic fishes and wave energy buoy.</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I will email you as soon as there is any progress.</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Thank you again for giving me this opportunity. Have a nice day~</w:t>
      </w:r>
    </w:p>
    <w:p w14:paraId="41C04A76"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8F5652A"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551B6D" w14:textId="77777777" w:rsidR="00977F02" w:rsidRPr="0033750C" w:rsidRDefault="00977F02" w:rsidP="00D71CD5">
      <w:pPr>
        <w:widowControl/>
        <w:jc w:val="left"/>
        <w:rPr>
          <w:rFonts w:ascii="Times New Roman" w:eastAsia="SimSun" w:hAnsi="Times New Roman" w:cs="Times New Roman"/>
          <w:color w:val="1F497D"/>
          <w:kern w:val="0"/>
          <w:sz w:val="22"/>
        </w:rPr>
      </w:pPr>
    </w:p>
    <w:p w14:paraId="045EA09E" w14:textId="36ED8D5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br w:type="page"/>
      </w:r>
    </w:p>
    <w:p w14:paraId="298215E9" w14:textId="21B720CB"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7E8F43EA" w14:textId="3BA392DE" w:rsidR="00D71CD5" w:rsidRPr="0033750C" w:rsidRDefault="00D71CD5" w:rsidP="00D71C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Many thanks for helping me. Have a nice day! </w:t>
      </w:r>
    </w:p>
    <w:p w14:paraId="592D51A8" w14:textId="77777777"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2785E" w14:textId="77777777"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2C09D4" w14:textId="77777777" w:rsidR="00D71CD5" w:rsidRPr="0033750C" w:rsidRDefault="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F53EFB7" w14:textId="6EEF9B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r Liuchao,</w:t>
      </w:r>
    </w:p>
    <w:p w14:paraId="42200E0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s for your email. Could you please confirm when you will start your internship.</w:t>
      </w:r>
    </w:p>
    <w:p w14:paraId="62C623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Your internship and contribution will be supervised by me and mentored by my PhD student (Jun Cai), cc ed in this email. You will receive part of your task by mid next week. We can then arrange a meeting with me and then more regularly with Jun.</w:t>
      </w:r>
    </w:p>
    <w:p w14:paraId="665F82C4"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79287B95"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Prof. Akbarzadeh</w:t>
      </w:r>
    </w:p>
    <w:p w14:paraId="2119EFED" w14:textId="77777777" w:rsidR="00680BED" w:rsidRPr="0033750C" w:rsidRDefault="00680BED">
      <w:pPr>
        <w:widowControl/>
        <w:spacing w:before="100" w:beforeAutospacing="1" w:after="100" w:afterAutospacing="1"/>
        <w:jc w:val="left"/>
        <w:rPr>
          <w:rFonts w:ascii="Times New Roman" w:eastAsia="SimSun" w:hAnsi="Times New Roman" w:cs="Times New Roman"/>
          <w:color w:val="000000"/>
          <w:kern w:val="0"/>
          <w:szCs w:val="21"/>
        </w:rPr>
      </w:pPr>
    </w:p>
    <w:p w14:paraId="7B16270B"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essor Shafaroudi,</w:t>
      </w:r>
    </w:p>
    <w:p w14:paraId="33238FE5" w14:textId="46779E90"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we discussed before, the internship will start at June 1st and be last for three months, which means it will end at September 1st. It sounds nice that I will be mentored by your PhD stud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n touch with Jun Cai. Wish us a pleasant cooperation. </w:t>
      </w:r>
    </w:p>
    <w:p w14:paraId="76541543" w14:textId="77777777"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C099B6"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01D5A407"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0249E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DA06F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0D49759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Great and I am pleased to know that you are working on the direction, you can reading the existing literature and carry out some comparative and design study, during your visit, you may finish a small paper for publication under my guidance. That would be very useful for your future. I wish you could pass the requirement and in my assessment part, I would like you to visit my lab.</w:t>
      </w:r>
    </w:p>
    <w:p w14:paraId="562FF4B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CB334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icheng  </w:t>
      </w:r>
    </w:p>
    <w:p w14:paraId="767AB967" w14:textId="77777777" w:rsidR="00680BED" w:rsidRPr="0033750C" w:rsidRDefault="00680BED">
      <w:pPr>
        <w:rPr>
          <w:rFonts w:ascii="Times New Roman" w:eastAsia="SimSun" w:hAnsi="Times New Roman" w:cs="Times New Roman"/>
          <w:color w:val="1F497D"/>
          <w:kern w:val="0"/>
          <w:sz w:val="22"/>
        </w:rPr>
      </w:pPr>
    </w:p>
    <w:p w14:paraId="5D278E5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518D7FF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was your vacation? I have been studying the technology of AUV docking under water these days, because I thought that before charging, the AUV must be docked with the charging device. This step is also quite complicat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worth studying. So, I searched some English literature carefully and read six papers in detail related to AUV docking technology. My memo for the AUV docking technology is in the attachment named “AUV_Docking_Technology.pdf”. I very much hope to finish a small paper for publication about this topic under your guidanc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ould be grateful if offered the chance.</w:t>
      </w:r>
    </w:p>
    <w:p w14:paraId="3C7416E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CA072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4C715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42FB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7E3B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Charlie, </w:t>
      </w:r>
    </w:p>
    <w:p w14:paraId="6177A198" w14:textId="6CADA2DE"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ngratulations on your graduation. Thank you for your concern for me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pity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eet each other. I am now preparing for OIS, hoping to apply for a visa to the United States so that I can come to the University of Pittsburgh to study offline next semester. Thank you again for your patient help. </w:t>
      </w:r>
    </w:p>
    <w:p w14:paraId="457F346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09909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5FC7D11"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Shafaroudi,</w:t>
      </w:r>
    </w:p>
    <w:p w14:paraId="5256E651" w14:textId="38594D1A" w:rsidR="00680BED" w:rsidRPr="0033750C" w:rsidRDefault="00FC4A2A">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 May is here in a blink of an eye, only one month before the internship start. In your previous email, you mentioned that you could provide me with more specific details about my task on May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ime I need to prepare something for my internship like installing the required software on my computer in advance. Before the internship, I will try my best to have a deeper understanding about this project with more exposure to related literature and patents. Also, if possible, I am really looking forward to your advice my future study about it. </w:t>
      </w:r>
    </w:p>
    <w:p w14:paraId="6ACE95E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59AF04"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59BD5BE"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3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B3D39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1C9EFAD" w14:textId="56EA40B1"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Today, after reading some literature and patents, I thought of two possible ways to solve the problem of AUV charging under water—wet plug and , which is in the attachment named “Design_of_Charging_for_AUV-20210428.pdf”. The other attachmen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ductively coupled power transfer, which has been mentioned in the mem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 the next few days, I will read more literatures and explore AUV charging under water in more depth. If there are any points I need pay attention to in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mo and futu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earch, could you be so kind to point them out? I will try my best t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orrect the mistakes and improve the solutions in my research under your guidance.</w:t>
      </w:r>
    </w:p>
    <w:p w14:paraId="3AFC77D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28D811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D487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298AF" w14:textId="77777777" w:rsidR="00680BED" w:rsidRPr="0033750C" w:rsidRDefault="00680BED">
      <w:pPr>
        <w:widowControl/>
        <w:jc w:val="left"/>
        <w:rPr>
          <w:rFonts w:ascii="Times New Roman" w:eastAsia="SimSun" w:hAnsi="Times New Roman" w:cs="Times New Roman"/>
          <w:color w:val="1F497D"/>
          <w:kern w:val="0"/>
          <w:sz w:val="22"/>
        </w:rPr>
      </w:pPr>
    </w:p>
    <w:p w14:paraId="02D8680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431BA5D7" w14:textId="43FC8683"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My thoughts about solving AUV charging under water today are in the attachment named “Design_of_Charging_for_AUV-20210428.pdf”. After reading some literature and patents, I mainly thought of two possible ways—wet plug and inductively coupled power transfer. The second idea comes from a mast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esis of Zhejiang University, which is attached as well.</w:t>
      </w:r>
    </w:p>
    <w:p w14:paraId="16B6060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next few days, I will try my best to have a deeper understanding about it with more exposure to related literature and patents. Also, if possible, I am really looking forward to your advice on the memo and my future study about it.</w:t>
      </w:r>
    </w:p>
    <w:p w14:paraId="6011C14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2430F4B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82F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A2C0A5" w14:textId="77777777" w:rsidR="00680BED" w:rsidRPr="0033750C" w:rsidRDefault="00680BED">
      <w:pPr>
        <w:widowControl/>
        <w:jc w:val="left"/>
        <w:rPr>
          <w:rFonts w:ascii="Times New Roman" w:eastAsia="SimSun" w:hAnsi="Times New Roman" w:cs="Times New Roman"/>
          <w:color w:val="1F497D"/>
          <w:kern w:val="0"/>
          <w:sz w:val="22"/>
        </w:rPr>
      </w:pPr>
    </w:p>
    <w:p w14:paraId="0BC5647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ACF4A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w:t>
      </w:r>
      <w:r w:rsidRPr="0033750C">
        <w:rPr>
          <w:rFonts w:ascii="Times New Roman" w:eastAsia="SimSun" w:hAnsi="Times New Roman" w:cs="Times New Roman"/>
          <w:color w:val="1F497D"/>
          <w:kern w:val="0"/>
          <w:sz w:val="22"/>
        </w:rPr>
        <w:t>你好！</w:t>
      </w:r>
    </w:p>
    <w:p w14:paraId="3C31FA4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我今天也正好接到了学校关于暑期学生实习的需求表，每个实验室只有</w:t>
      </w:r>
      <w:r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个名额，如果我录取你，我计划让你做第一个项目，即利用一个现有的波浪能发电浮标，请你重点解决</w:t>
      </w:r>
      <w:bookmarkStart w:id="86" w:name="OLE_LINK23"/>
      <w:bookmarkStart w:id="87" w:name="OLE_LINK22"/>
      <w:r w:rsidRPr="0033750C">
        <w:rPr>
          <w:rFonts w:ascii="Times New Roman" w:eastAsia="SimSun" w:hAnsi="Times New Roman" w:cs="Times New Roman"/>
          <w:color w:val="1F497D"/>
          <w:kern w:val="0"/>
          <w:sz w:val="22"/>
        </w:rPr>
        <w:t>AUV</w:t>
      </w:r>
      <w:bookmarkEnd w:id="86"/>
      <w:bookmarkEnd w:id="87"/>
      <w:r w:rsidRPr="0033750C">
        <w:rPr>
          <w:rFonts w:ascii="Times New Roman" w:eastAsia="SimSun" w:hAnsi="Times New Roman" w:cs="Times New Roman"/>
          <w:color w:val="1F497D"/>
          <w:kern w:val="0"/>
          <w:sz w:val="22"/>
        </w:rPr>
        <w:t>或仿生鱼在水下充电的问题。</w:t>
      </w:r>
    </w:p>
    <w:p w14:paraId="645ACF8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t>
      </w:r>
      <w:r w:rsidRPr="0033750C">
        <w:rPr>
          <w:rFonts w:ascii="Times New Roman" w:eastAsia="SimSun" w:hAnsi="Times New Roman" w:cs="Times New Roman"/>
          <w:color w:val="1F497D"/>
          <w:kern w:val="0"/>
          <w:sz w:val="22"/>
        </w:rPr>
        <w:t>你如有空，可以开始收集相关资料，并提出自己的解决方案。</w:t>
      </w:r>
      <w:r w:rsidRPr="0033750C">
        <w:rPr>
          <w:rFonts w:ascii="Times New Roman" w:eastAsia="SimSun" w:hAnsi="Times New Roman" w:cs="Times New Roman"/>
          <w:color w:val="1F497D"/>
          <w:kern w:val="0"/>
          <w:sz w:val="22"/>
        </w:rPr>
        <w:t>  </w:t>
      </w:r>
    </w:p>
    <w:p w14:paraId="0AD768A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祝好，</w:t>
      </w:r>
    </w:p>
    <w:p w14:paraId="04D75C0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崔维成</w:t>
      </w:r>
      <w:r w:rsidRPr="0033750C">
        <w:rPr>
          <w:rFonts w:ascii="Times New Roman" w:eastAsia="SimSun" w:hAnsi="Times New Roman" w:cs="Times New Roman"/>
          <w:color w:val="1F497D"/>
          <w:kern w:val="0"/>
          <w:sz w:val="22"/>
        </w:rPr>
        <w:t> </w:t>
      </w:r>
    </w:p>
    <w:p w14:paraId="54F29F08" w14:textId="77777777" w:rsidR="00680BED" w:rsidRPr="0033750C" w:rsidRDefault="00680BED">
      <w:pPr>
        <w:rPr>
          <w:rFonts w:ascii="Times New Roman" w:eastAsia="SimSun" w:hAnsi="Times New Roman" w:cs="Times New Roman"/>
          <w:color w:val="1F497D"/>
          <w:kern w:val="0"/>
          <w:sz w:val="22"/>
        </w:rPr>
      </w:pPr>
    </w:p>
    <w:p w14:paraId="7ACBE6F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B68BBF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informing me that. I have also been following the information about the summer scientific research of Westlake University. I am very interested in the project you provided. I will immediately start collecting relevant knowledge and essays and give you my solution as soon as possible. </w:t>
      </w:r>
    </w:p>
    <w:p w14:paraId="7BFFE6F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BA1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66EF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8BDB9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6173EBDF"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squeezing time out of your busy schedule to look through my CV. I will submit the application materials to choose Electronic Science and Technology in the School of Engineering as my major on web application system. If I have the opportunity to enter your laboratory, I will work hard and complete every task carefully. Thank you again for your patient help. </w:t>
      </w:r>
      <w:r w:rsidRPr="0033750C">
        <w:rPr>
          <w:rFonts w:ascii="Times New Roman" w:hAnsi="Times New Roman" w:cs="Times New Roman"/>
        </w:rPr>
        <w:t xml:space="preserve"> </w:t>
      </w:r>
    </w:p>
    <w:p w14:paraId="372CB6C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96DF32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5C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28022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06E7A209" w14:textId="11EC37CF"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Westlake University. I need the ranking certification of my grades. My information is shown below: </w:t>
      </w:r>
    </w:p>
    <w:p w14:paraId="7F3FDD2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50140F9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中英文各一封。</w:t>
      </w:r>
    </w:p>
    <w:p w14:paraId="2CA7C9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4</w:t>
      </w:r>
      <w:r w:rsidRPr="0033750C">
        <w:rPr>
          <w:rFonts w:ascii="Times New Roman" w:eastAsia="SimSun" w:hAnsi="Times New Roman" w:cs="Times New Roman"/>
          <w:color w:val="1F497D"/>
          <w:kern w:val="0"/>
          <w:sz w:val="22"/>
        </w:rPr>
        <w:t>日</w:t>
      </w:r>
    </w:p>
    <w:p w14:paraId="3BFC9B1E" w14:textId="790E72A2"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64D7AE2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142043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A85BD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D91BBC" w14:textId="77777777" w:rsidR="00680BED" w:rsidRPr="0033750C" w:rsidRDefault="00680BED">
      <w:pPr>
        <w:widowControl/>
        <w:jc w:val="left"/>
        <w:rPr>
          <w:rFonts w:ascii="Times New Roman" w:eastAsia="SimSun" w:hAnsi="Times New Roman" w:cs="Times New Roman"/>
          <w:color w:val="1F497D"/>
          <w:kern w:val="0"/>
          <w:sz w:val="22"/>
        </w:rPr>
      </w:pPr>
    </w:p>
    <w:p w14:paraId="0109A4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0184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57559DFB" w14:textId="4665A3A8"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lcome you for the interest to come to my lab for the summer camp. I have consulted the person in charge in my school and she told me that you need to make the application to the web system and the school administration will decide whose application can be granted based on the requirements from 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abs. So it is not me to decide whether I can take you.</w:t>
      </w:r>
    </w:p>
    <w:p w14:paraId="0A9A992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12C8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ui Weicheng</w:t>
      </w:r>
    </w:p>
    <w:p w14:paraId="2A4610F5" w14:textId="77777777" w:rsidR="00680BED" w:rsidRPr="0033750C" w:rsidRDefault="00680BED">
      <w:pPr>
        <w:rPr>
          <w:rFonts w:ascii="Times New Roman" w:eastAsia="SimSun" w:hAnsi="Times New Roman" w:cs="Times New Roman"/>
          <w:color w:val="1F497D"/>
          <w:kern w:val="0"/>
          <w:sz w:val="22"/>
        </w:rPr>
      </w:pPr>
    </w:p>
    <w:p w14:paraId="5D055FA5"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233123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honored to receive your reply and thank you for informing me that. I will make the application to the web system. Hope that there will be opportunities for entering your lab in the future.</w:t>
      </w:r>
    </w:p>
    <w:p w14:paraId="6C4E703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3DC9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A1D12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E10E7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from Sichuan University-Pittsburgh Institute</w:t>
      </w:r>
    </w:p>
    <w:p w14:paraId="5EF4FAD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748F85A" w14:textId="0B64EA6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Westlake University.  </w:t>
      </w:r>
    </w:p>
    <w:p w14:paraId="456C8F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70CA169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summer camp. At the beginning of the establishment of Westlake University, I was full of yearning and expectation for it. In my eyes, Westlake University is a university with great vitality and potential. I have always believed that Westlake University is a good place to study and research. I am very interested in robotic, mechatronics and automatic control, which is one of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camp.  </w:t>
      </w:r>
    </w:p>
    <w:p w14:paraId="13D25B3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801AF8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B7E5D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F98FD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0F4AE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Jia, </w:t>
      </w:r>
    </w:p>
    <w:p w14:paraId="42B92AB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very honored to receive your interview invitation. I just consulted my counselor. She suggested me starting the internship after graduation. Otherwise it will be very troublesome. I feel sorry about that. Thank you again for your sincere invitation, and hope that there will be opportunities for cooperation in the future. </w:t>
      </w:r>
    </w:p>
    <w:p w14:paraId="54A815D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F5BA20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6442E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679F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71815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Sir/Madam, </w:t>
      </w:r>
    </w:p>
    <w:p w14:paraId="0D7C4E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Jin, a junior from Sichuan University-Pittsburgh Institute (SCUPI), majoring in Mechanical Engineering. I am writing to you to apply for an internship at BMW. </w:t>
      </w:r>
    </w:p>
    <w:p w14:paraId="74E5517E" w14:textId="268BC3B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saw your recruitment information in the WeChat Public Account. But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out what should I do during the internship. My interest is in automation control, mechatronics, and 3D modelling. And my CV is attached to this email. Thank you very much for squeezing time out of your busy schedule to look through my application materials. </w:t>
      </w:r>
    </w:p>
    <w:p w14:paraId="1C744EC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34FDFE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F27E3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4F25E1" w14:textId="77777777" w:rsidR="00680BED" w:rsidRPr="0033750C" w:rsidRDefault="00680BED">
      <w:pPr>
        <w:widowControl/>
        <w:jc w:val="left"/>
        <w:rPr>
          <w:rFonts w:ascii="Times New Roman" w:eastAsia="SimSun" w:hAnsi="Times New Roman" w:cs="Times New Roman"/>
          <w:color w:val="1F497D"/>
          <w:kern w:val="0"/>
          <w:sz w:val="22"/>
        </w:rPr>
      </w:pPr>
    </w:p>
    <w:p w14:paraId="5F6CD8B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C1E1B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w:t>
      </w:r>
    </w:p>
    <w:p w14:paraId="41FD9E32" w14:textId="06D425B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9AAC74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67AC6DFF" w14:textId="070C987A"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D04C31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1ABD92C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5B426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D0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87279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4AB194B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honored to receive your reply and thank you for informing me that. </w:t>
      </w:r>
    </w:p>
    <w:p w14:paraId="19A23D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0285E8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BEF7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335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1B9E12A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ai,</w:t>
      </w:r>
    </w:p>
    <w:p w14:paraId="1A3F2382" w14:textId="4D2B7AE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341EF9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13916AF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mechatronics and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CC264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58A0C9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B6DC7A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9148B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9FF97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932014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E68D438" w14:textId="13BE278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6A23B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08DAA1D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680A42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0274D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EC4E6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C5449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E4218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EE804E0"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60FD95F" w14:textId="5779DE5B"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1912DCB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03AB2697" w14:textId="2CE2822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7F41FD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B770CD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1339C3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FCF89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D8C5EB"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292D89C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30BAD73" w14:textId="23A74709"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209EEEC" w14:textId="7D153D5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Long time no see. The reason why I say long time no see is because we have met before. You may not know me, but I can still remember you clearly. Three years ago, you gave an admissions speech of the Chinese University of Hong Kong (Shenzhen) in Zhejiang Xuejun Middle School, which impressed me. What moved me even more was that I received your book “The Ferryman” </w:t>
      </w:r>
      <w:r w:rsidRPr="0033750C">
        <w:rPr>
          <w:rFonts w:ascii="Times New Roman" w:eastAsia="SimSun" w:hAnsi="Times New Roman" w:cs="Times New Roman"/>
          <w:color w:val="1F497D"/>
          <w:kern w:val="0"/>
          <w:sz w:val="22"/>
        </w:rPr>
        <w:t>《摆渡人》</w:t>
      </w:r>
      <w:r w:rsidRPr="0033750C">
        <w:rPr>
          <w:rFonts w:ascii="Times New Roman" w:eastAsia="SimSun" w:hAnsi="Times New Roman" w:cs="Times New Roman"/>
          <w:color w:val="1F497D"/>
          <w:kern w:val="0"/>
          <w:sz w:val="22"/>
        </w:rPr>
        <w:t xml:space="preserve"> and a letter in August of that year. So far, your book and this letter have been cherished on the shelf in my dormitory. In my spare time, I will read your book and your letters continue to inspire me.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when I see your introduction on the official website of the Chinese University of Hong Kong, I will be so excited and email you. </w:t>
      </w:r>
    </w:p>
    <w:p w14:paraId="521F748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1BC734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435AC8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A2785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37ED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98E48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847C5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62A2F94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o,</w:t>
      </w:r>
    </w:p>
    <w:p w14:paraId="21414925" w14:textId="0DF3618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609FE70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71700363" w14:textId="57622A0D"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heat transfer and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713EDE1B"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3DB967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A271E6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73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962C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14690A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an,</w:t>
      </w:r>
    </w:p>
    <w:p w14:paraId="4B277F73" w14:textId="113DA9A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45514E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5B3D314E" w14:textId="60FAC328"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5996F0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4441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A0C17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29B808" w14:textId="77777777" w:rsidR="00680BED" w:rsidRPr="0033750C" w:rsidRDefault="00680BED">
      <w:pPr>
        <w:widowControl/>
        <w:jc w:val="left"/>
        <w:rPr>
          <w:rFonts w:ascii="Times New Roman" w:eastAsia="SimSun" w:hAnsi="Times New Roman" w:cs="Times New Roman"/>
          <w:color w:val="1F497D"/>
          <w:kern w:val="0"/>
          <w:sz w:val="22"/>
        </w:rPr>
      </w:pPr>
    </w:p>
    <w:p w14:paraId="2485FCA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33A3BC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nsultation about Available Projects from SCUPI 2018</w:t>
      </w:r>
    </w:p>
    <w:p w14:paraId="2C151CF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essor Fok,</w:t>
      </w:r>
    </w:p>
    <w:p w14:paraId="4104DC0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have any projects that I can participate in. </w:t>
      </w:r>
    </w:p>
    <w:p w14:paraId="72794657" w14:textId="058F2B21"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semester, I have few courses, which makes me have a lot of time to spare. And based on the current situation of the pandemic, I think there is a very small chance that I can go to the U.S. to take classes offline next semester.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ore serious is that there are more and more anti-Asian hate crimes in the United States recently, which will make me feel dangerous. Therefore, I want to use my extra time to participate in a project or write a paper. I am currently following up on one project directed by Prof. Tetsuo Shoji, which is about the scrubber air purification system. I am now very interested in the direction of automatic control. I want to learn the relevant knowledge of single-chip microcompu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Do you have any related projects? Projects about other knowledge are also OK. </w:t>
      </w:r>
    </w:p>
    <w:p w14:paraId="318C5CF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D8003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98E3C6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ristopher Jin</w:t>
      </w:r>
    </w:p>
    <w:p w14:paraId="50B08BF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FF589C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Fok,</w:t>
      </w:r>
    </w:p>
    <w:p w14:paraId="29B42A8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need to recruit students to write papers recently. </w:t>
      </w:r>
    </w:p>
    <w:p w14:paraId="7FCF771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Do you still have difficulty searching the literature and journals? I have few courses this semester, which makes me have a lot of time to spare. I want to find projects and write papers. I am currently following up on one project directed by Tetsuo Shoji, which is about the scrubber air purification system. </w:t>
      </w:r>
      <w:r w:rsidRPr="0033750C">
        <w:rPr>
          <w:rFonts w:ascii="Times New Roman" w:eastAsia="SimSun" w:hAnsi="Times New Roman" w:cs="Times New Roman"/>
          <w:color w:val="1F497D"/>
          <w:kern w:val="0"/>
          <w:sz w:val="22"/>
        </w:rPr>
        <w:br w:type="page"/>
      </w:r>
    </w:p>
    <w:p w14:paraId="5517D012"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D9616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 you for your email and congratulations for being selected for the Mitacs internship to collaborate with me and my team. Are you going to start your Master in Pittsburg University?</w:t>
      </w:r>
    </w:p>
    <w:p w14:paraId="51FC9039"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My suggestion is to start the Mitacs from Jun 1. You can send me an email in May 1 to get more specific details about your task. All internship will be virtual. For the time being, I have submitted your tasks online through Mitacs and I have attached the information in this email.</w:t>
      </w:r>
    </w:p>
    <w:p w14:paraId="6135A9E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 you.</w:t>
      </w:r>
    </w:p>
    <w:p w14:paraId="62C402E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Best Regards,</w:t>
      </w:r>
    </w:p>
    <w:p w14:paraId="14AFEE53"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Hamid Akbarzadeh, PhD</w:t>
      </w:r>
    </w:p>
    <w:p w14:paraId="3C56A58B" w14:textId="77777777" w:rsidR="00680BED" w:rsidRPr="0033750C" w:rsidRDefault="00680BED">
      <w:pPr>
        <w:widowControl/>
        <w:spacing w:before="100" w:beforeAutospacing="1" w:after="100" w:afterAutospacing="1"/>
        <w:jc w:val="left"/>
        <w:rPr>
          <w:rFonts w:ascii="Times New Roman" w:eastAsia="SimSun" w:hAnsi="Times New Roman" w:cs="Times New Roman"/>
          <w:color w:val="1F497D"/>
          <w:kern w:val="0"/>
          <w:sz w:val="22"/>
        </w:rPr>
      </w:pPr>
    </w:p>
    <w:p w14:paraId="6319929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6719CDE6" w14:textId="312C52D9"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I am honored to receive your reply and so appreciated that you have submitted my tasks online through Mitacs and told me the start date. This fall, I will go to the University of Pittsburgh because I participated in the joint training program of University of Pittsburgh and Sichuan University. I will complete the last year of my undergraduate studies at the University of Pittsburgh, and then receive a bachel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from both the University of Pittsburgh and Sichuan University. For MSc study, my current idea is that I will not apply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from the University of Pittsburgh. I am very interested in your laboratory. I think working in your laboratory will be very helpful for my future development. </w:t>
      </w:r>
    </w:p>
    <w:p w14:paraId="63FCD3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55D45CE" w14:textId="77777777"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164BF92F" w14:textId="77777777" w:rsidR="00680BED" w:rsidRPr="0033750C" w:rsidRDefault="00680BED">
      <w:pPr>
        <w:widowControl/>
        <w:jc w:val="left"/>
        <w:rPr>
          <w:rFonts w:ascii="Times New Roman" w:hAnsi="Times New Roman" w:cs="Times New Roman"/>
          <w:sz w:val="24"/>
          <w:szCs w:val="24"/>
        </w:rPr>
      </w:pPr>
    </w:p>
    <w:p w14:paraId="7BA3319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3EB2BD4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Shafaroudi,</w:t>
      </w:r>
    </w:p>
    <w:p w14:paraId="6A135E6C"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How are you doing? Today I received an email from Mitacs, telling me that we need to discuss the </w:t>
      </w:r>
      <w:r w:rsidRPr="0033750C">
        <w:rPr>
          <w:rFonts w:ascii="Times New Roman" w:hAnsi="Times New Roman" w:cs="Times New Roman"/>
          <w:b/>
          <w:color w:val="000000"/>
          <w:sz w:val="24"/>
          <w:szCs w:val="24"/>
        </w:rPr>
        <w:t>specific start time of the internship</w:t>
      </w:r>
      <w:r w:rsidRPr="0033750C">
        <w:rPr>
          <w:rFonts w:ascii="Times New Roman" w:hAnsi="Times New Roman" w:cs="Times New Roman"/>
          <w:color w:val="000000"/>
          <w:sz w:val="24"/>
          <w:szCs w:val="24"/>
        </w:rPr>
        <w:t xml:space="preserve"> before </w:t>
      </w:r>
      <w:r w:rsidRPr="0033750C">
        <w:rPr>
          <w:rFonts w:ascii="Times New Roman" w:hAnsi="Times New Roman" w:cs="Times New Roman"/>
          <w:b/>
          <w:color w:val="000000"/>
          <w:sz w:val="24"/>
          <w:szCs w:val="24"/>
        </w:rPr>
        <w:t>next Monday, March 22, 2021 at 1 p.m. PT</w:t>
      </w:r>
      <w:r w:rsidRPr="0033750C">
        <w:rPr>
          <w:rFonts w:ascii="Times New Roman" w:hAnsi="Times New Roman" w:cs="Times New Roman"/>
          <w:color w:val="000000"/>
          <w:sz w:val="24"/>
          <w:szCs w:val="24"/>
        </w:rPr>
        <w:t xml:space="preserve">. This date must be accurate; it is not acceptable to provide a placeholder date. As discussed before, I have time to start our project at </w:t>
      </w:r>
      <w:r w:rsidRPr="0033750C">
        <w:rPr>
          <w:rFonts w:ascii="Times New Roman" w:hAnsi="Times New Roman" w:cs="Times New Roman"/>
          <w:b/>
          <w:color w:val="000000"/>
          <w:sz w:val="24"/>
          <w:szCs w:val="24"/>
        </w:rPr>
        <w:t>the end of May or the beginning of June</w:t>
      </w:r>
      <w:r w:rsidRPr="0033750C">
        <w:rPr>
          <w:rFonts w:ascii="Times New Roman" w:hAnsi="Times New Roman" w:cs="Times New Roman"/>
          <w:color w:val="000000"/>
          <w:sz w:val="24"/>
          <w:szCs w:val="24"/>
        </w:rPr>
        <w:t xml:space="preserve">. So, any date during this period is preferred. By the way, in early September, I will </w:t>
      </w:r>
      <w:r w:rsidRPr="0033750C">
        <w:rPr>
          <w:rFonts w:ascii="Times New Roman" w:hAnsi="Times New Roman" w:cs="Times New Roman"/>
          <w:b/>
          <w:color w:val="000000"/>
          <w:sz w:val="24"/>
          <w:szCs w:val="24"/>
        </w:rPr>
        <w:t>go to the University of Pittsburgh to study</w:t>
      </w:r>
      <w:r w:rsidRPr="0033750C">
        <w:rPr>
          <w:rFonts w:ascii="Times New Roman" w:hAnsi="Times New Roman" w:cs="Times New Roman"/>
          <w:color w:val="000000"/>
          <w:sz w:val="24"/>
          <w:szCs w:val="24"/>
        </w:rPr>
        <w:t xml:space="preserve">. But as usual, the beginning of each semester is extremely free. Therefore, if this internship is arranged online, it means that I still have time to complete our project in early September. In general, I will follow your schedule of the start time. </w:t>
      </w:r>
    </w:p>
    <w:p w14:paraId="041A401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Regarding the preparation before the internship, the air purifier project I am involving recently also uses 3D modeling and finite element analysis many times. In addition, I register for a course that teaches how to use Autodesk Inventor this semester. I am already proficient in the use of CAITA, CAD and SolidWorks, so I want to consolidate it a little bit more and prepare to take the Autodesk Certification exam after finishing this course. </w:t>
      </w:r>
    </w:p>
    <w:p w14:paraId="7E19403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9C16EF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All the best~</w:t>
      </w:r>
    </w:p>
    <w:p w14:paraId="7CCB1CFF" w14:textId="77777777" w:rsidR="00680BED" w:rsidRPr="0033750C" w:rsidRDefault="00FC4A2A">
      <w:pPr>
        <w:widowControl/>
        <w:jc w:val="left"/>
        <w:rPr>
          <w:rFonts w:ascii="Times New Roman" w:hAnsi="Times New Roman" w:cs="Times New Roman"/>
          <w:sz w:val="24"/>
          <w:szCs w:val="24"/>
        </w:rPr>
      </w:pPr>
      <w:r w:rsidRPr="0033750C">
        <w:rPr>
          <w:rFonts w:ascii="Times New Roman" w:eastAsia="SimSun" w:hAnsi="Times New Roman" w:cs="Times New Roman"/>
          <w:color w:val="000000"/>
          <w:kern w:val="0"/>
          <w:sz w:val="24"/>
          <w:szCs w:val="24"/>
        </w:rPr>
        <w:t>Christopher Jin</w:t>
      </w:r>
    </w:p>
    <w:p w14:paraId="17245AF9" w14:textId="77777777" w:rsidR="00680BED" w:rsidRPr="0033750C" w:rsidRDefault="00680BED">
      <w:pPr>
        <w:widowControl/>
        <w:jc w:val="left"/>
        <w:rPr>
          <w:rFonts w:ascii="Times New Roman" w:eastAsia="SimSun" w:hAnsi="Times New Roman" w:cs="Times New Roman"/>
          <w:color w:val="1F497D"/>
          <w:kern w:val="0"/>
          <w:sz w:val="22"/>
        </w:rPr>
      </w:pPr>
    </w:p>
    <w:p w14:paraId="68C2D1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4EC33E8"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 Christopher, great to hear from you! I look forward to seeing you around SCUPI this semester. I hope that you had a good break, and that your transition back to campus has been smooth.</w:t>
      </w:r>
    </w:p>
    <w:p w14:paraId="4490104A" w14:textId="36963B0F"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unny about the professor from Fudan. People can read into it whatever they want, of course. For me, the emphasis of those sections was the extreme strangeness of this year, to be a foreigner in China. And especially after having been a teacher here in the 1990s. Most foreigners at that time assumed that there would be a major political change, and that the study of Marxism and such things would disappear. So it is fascinating to be back and see the system so strong.</w:t>
      </w:r>
    </w:p>
    <w:p w14:paraId="65CDCBE2" w14:textId="73F63CC8"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foreigners of course have an interest in changing or reforming China, but that has never been my perspective. I am an observer here, and I find it fascinating to see the things that change dramatically and the things that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hange at all. My job is to try to document it. At the same time, it is amazing to me that the disease could begin in Wuhan, and look so terrible for that first month in China—and then quickly reach the point where it is no longer spreading here. And meanwhile the U.S. has been crippled by it for a year now. As a foreigner, it is such an intense and such a strange experience to witness these things away from home.</w:t>
      </w:r>
    </w:p>
    <w:p w14:paraId="2313979D" w14:textId="2595A7A6"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lly it. I honestl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mind if people criticize things or get upset. I write as accurately as I can, and I accept that some people are always unhappy. Actually, I get attacked more by people in the West, who think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riticize China enough.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listen to any of i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just continue to do my work.</w:t>
      </w:r>
    </w:p>
    <w:p w14:paraId="41AC14D6" w14:textId="26FD8755"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should figure out a chance to catch up in the coming weeks. Are you planning to go abroad in the fall, or will you stay here? It must be a stressful time for such decisions. Please give my best to Coral. It was so great to have you both in my class last semester—that was the strongest group of SCUPI students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had so far.</w:t>
      </w:r>
    </w:p>
    <w:p w14:paraId="01A8356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D166EB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eter</w:t>
      </w:r>
    </w:p>
    <w:p w14:paraId="50A22D56" w14:textId="77777777" w:rsidR="00680BED" w:rsidRPr="0033750C" w:rsidRDefault="00680BED">
      <w:pPr>
        <w:widowControl/>
        <w:jc w:val="left"/>
        <w:rPr>
          <w:rFonts w:ascii="Times New Roman" w:eastAsia="SimSun" w:hAnsi="Times New Roman" w:cs="Times New Roman"/>
          <w:color w:val="1F497D"/>
          <w:kern w:val="0"/>
          <w:sz w:val="22"/>
        </w:rPr>
      </w:pPr>
    </w:p>
    <w:p w14:paraId="78B20CD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essler,</w:t>
      </w:r>
    </w:p>
    <w:p w14:paraId="61A2F53C" w14:textId="4C63144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and excited to receive your reply. I admire your persistence and dedication in your career. I plan to study in the United States this fall, but everything is full of unknowns.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the visa to the United States is open in the fall. If not, I still have to take American online courses in China. In addition, I am very confused about my application for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if I should stay in China or go to Germany/the United States/Canada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All I can do now is prepare in several directions. </w:t>
      </w:r>
    </w:p>
    <w:p w14:paraId="43A6DEE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Regards, </w:t>
      </w:r>
    </w:p>
    <w:p w14:paraId="73C32C0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217CBAAC" w14:textId="77777777" w:rsidR="00680BED" w:rsidRPr="0033750C" w:rsidRDefault="00680BED">
      <w:pPr>
        <w:ind w:firstLine="420"/>
        <w:rPr>
          <w:rFonts w:ascii="Times New Roman" w:hAnsi="Times New Roman" w:cs="Times New Roman"/>
          <w:color w:val="000000"/>
          <w:sz w:val="24"/>
          <w:szCs w:val="24"/>
        </w:rPr>
      </w:pPr>
    </w:p>
    <w:p w14:paraId="49121F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5E4BA3"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578895F0"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2DECFD5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Thank you for your email and informing me. If the internship will be online, then we will have regular weekly meeting where I introduce some topics that you need to investigate individually or in group by reviewing the literature, analytical/numerical simulation, and designing new materials/structures.</w:t>
      </w:r>
    </w:p>
    <w:p w14:paraId="77BFD4AF"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54F34D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When we are closer to the initiation of the project, we can finalize the starting date of the internship.</w:t>
      </w:r>
    </w:p>
    <w:p w14:paraId="1AABBC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4965C02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5F88A0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77CB24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AHA</w:t>
      </w:r>
    </w:p>
    <w:p w14:paraId="25CF305F" w14:textId="77777777" w:rsidR="00680BED" w:rsidRPr="0033750C" w:rsidRDefault="00680BED">
      <w:pPr>
        <w:widowControl/>
        <w:jc w:val="left"/>
        <w:rPr>
          <w:rFonts w:ascii="Times New Roman" w:eastAsia="SimSun" w:hAnsi="Times New Roman" w:cs="Times New Roman"/>
          <w:color w:val="1F497D"/>
          <w:kern w:val="0"/>
          <w:sz w:val="22"/>
          <w:lang w:val="fr-FR"/>
        </w:rPr>
      </w:pPr>
    </w:p>
    <w:p w14:paraId="187F6E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6BB745E1"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Thank you for your reply. Looking forward to the internship in this project</w:t>
      </w:r>
    </w:p>
    <w:p w14:paraId="7100B4A2"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Regards,</w:t>
      </w:r>
    </w:p>
    <w:p w14:paraId="431E9A45"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81126CE" w14:textId="77777777" w:rsidR="00680BED" w:rsidRPr="0033750C" w:rsidRDefault="00680BED">
      <w:pPr>
        <w:widowControl/>
        <w:jc w:val="left"/>
        <w:rPr>
          <w:rFonts w:ascii="Times New Roman" w:eastAsia="SimSun" w:hAnsi="Times New Roman" w:cs="Times New Roman"/>
          <w:color w:val="1F497D"/>
          <w:kern w:val="0"/>
          <w:sz w:val="22"/>
          <w:lang w:val="fr-FR"/>
        </w:rPr>
      </w:pPr>
    </w:p>
    <w:p w14:paraId="150A693B" w14:textId="77777777" w:rsidR="00680BED" w:rsidRPr="0033750C" w:rsidRDefault="00FC4A2A">
      <w:pPr>
        <w:widowControl/>
        <w:jc w:val="left"/>
        <w:rPr>
          <w:rFonts w:ascii="Times New Roman" w:eastAsia="SimSun" w:hAnsi="Times New Roman" w:cs="Times New Roman"/>
          <w:color w:val="1F497D"/>
          <w:kern w:val="0"/>
          <w:sz w:val="22"/>
          <w:lang w:val="fr-FR"/>
        </w:rPr>
      </w:pPr>
      <w:r w:rsidRPr="0033750C">
        <w:rPr>
          <w:rFonts w:ascii="Times New Roman" w:eastAsia="SimSun" w:hAnsi="Times New Roman" w:cs="Times New Roman"/>
          <w:color w:val="1F497D"/>
          <w:kern w:val="0"/>
          <w:sz w:val="22"/>
          <w:lang w:val="fr-FR"/>
        </w:rPr>
        <w:br w:type="page"/>
      </w:r>
    </w:p>
    <w:p w14:paraId="4B73BF5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lang w:val="fr-FR"/>
        </w:rPr>
        <w:lastRenderedPageBreak/>
        <w:t>Dear student,</w:t>
      </w:r>
    </w:p>
    <w:p w14:paraId="328074AD" w14:textId="5D2E2A8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while we work hard to plan for this summ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lobalink Research Internship (GRI) program. </w:t>
      </w:r>
    </w:p>
    <w:p w14:paraId="0508E54C" w14:textId="1D286D12"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consultation with our key stakeholders, </w:t>
      </w:r>
      <w:bookmarkStart w:id="88" w:name="_Hlk64899508"/>
      <w:r w:rsidRPr="0033750C">
        <w:rPr>
          <w:rFonts w:ascii="Times New Roman" w:eastAsia="SimSun" w:hAnsi="Times New Roman" w:cs="Times New Roman"/>
          <w:b/>
          <w:bCs/>
          <w:color w:val="1F497D"/>
          <w:kern w:val="0"/>
          <w:sz w:val="22"/>
        </w:rPr>
        <w:t>Mitacs has decided to move forward with offering this summer</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GRI program in a virtual format.</w:t>
      </w:r>
      <w:bookmarkEnd w:id="88"/>
      <w:r w:rsidRPr="0033750C">
        <w:rPr>
          <w:rFonts w:ascii="Times New Roman" w:eastAsia="SimSun" w:hAnsi="Times New Roman" w:cs="Times New Roman"/>
          <w:color w:val="1F497D"/>
          <w:kern w:val="0"/>
          <w:sz w:val="22"/>
        </w:rPr>
        <w:t> We are in the process of putting our systems and documentation in place and we will be in touch by the first week of March with detailed information, which will help answer your questions. </w:t>
      </w:r>
    </w:p>
    <w:p w14:paraId="41513CE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e continue to be committed to providing high-quality programming, and the virtual GRI program this summer will include items such as:  </w:t>
      </w:r>
    </w:p>
    <w:p w14:paraId="649AF8E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grammatic supports to foster meaningful outcomes for participants, including online training, professional development, networking opportunities, and access to online engagement opportunities with industry partners across Canada </w:t>
      </w:r>
    </w:p>
    <w:p w14:paraId="284CC271"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virtual mentor program that connects interns with local students to provide guidance and assistance, and to support social exchanges between interns </w:t>
      </w:r>
    </w:p>
    <w:p w14:paraId="23CC25D2"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 adjusted award amount to reflect the absence of travel-related expenses, and to contribute to a living stipend, internet costs, and student fees </w:t>
      </w:r>
    </w:p>
    <w:p w14:paraId="69D3A8AD"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lexibility and accommodation to ensure that project goals are reasonably met </w:t>
      </w:r>
    </w:p>
    <w:p w14:paraId="77FAE84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uidelines on what is expected from professors and students in order for virtual interactions to be successful. </w:t>
      </w:r>
    </w:p>
    <w:p w14:paraId="6FAF1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f you have already received an email from Mitacs confirming a match, please feel free to discuss with your host professor the implications of being able to move to a virtual environment. However, we ask that you refrain from withdrawing or making any status changes until our detailed communication in two weeks.</w:t>
      </w:r>
    </w:p>
    <w:p w14:paraId="2BBA3BA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f you were a candidate under consideration or have been interviewed but have not yet received a confirmed offer, you will receive a notification regarding the status of your application by the end of next week. </w:t>
      </w:r>
      <w:r w:rsidRPr="0033750C">
        <w:rPr>
          <w:rFonts w:ascii="Times New Roman" w:eastAsia="SimSun" w:hAnsi="Times New Roman" w:cs="Times New Roman"/>
          <w:b/>
          <w:bCs/>
          <w:color w:val="1F497D"/>
          <w:kern w:val="0"/>
          <w:sz w:val="22"/>
          <w:lang w:val="en-CA"/>
        </w:rPr>
        <w:t>Please note that only Mitacs can formally confirm an internship match</w:t>
      </w:r>
      <w:r w:rsidRPr="0033750C">
        <w:rPr>
          <w:rFonts w:ascii="Times New Roman" w:eastAsia="SimSun" w:hAnsi="Times New Roman" w:cs="Times New Roman"/>
          <w:color w:val="1F497D"/>
          <w:kern w:val="0"/>
          <w:sz w:val="22"/>
          <w:lang w:val="en-CA"/>
        </w:rPr>
        <w:t>. </w:t>
      </w:r>
      <w:r w:rsidRPr="0033750C">
        <w:rPr>
          <w:rFonts w:ascii="Times New Roman" w:eastAsia="SimSun" w:hAnsi="Times New Roman" w:cs="Times New Roman"/>
          <w:color w:val="1F497D"/>
          <w:kern w:val="0"/>
          <w:sz w:val="22"/>
        </w:rPr>
        <w:t> </w:t>
      </w:r>
    </w:p>
    <w:p w14:paraId="228FEA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the next two weeks, we will be providing guidelines for what is involved in a virtual project and what the expectation are of professors and interns. We will also be sending detailed instructions on next steps and alternatives. While we will strive to provide support to all projects; we recognize that some projects will not be possible in an online format. </w:t>
      </w:r>
    </w:p>
    <w:p w14:paraId="0622747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e will continue to keep everyone updated frequently over the next few weeks. Thank you for your patience and continued support of Mitacs Globalink Research Internships. </w:t>
      </w:r>
    </w:p>
    <w:p w14:paraId="72DA59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Sincerely, </w:t>
      </w:r>
    </w:p>
    <w:p w14:paraId="3DB53C76" w14:textId="77777777" w:rsidR="00680BED" w:rsidRPr="0033750C" w:rsidRDefault="00680BED">
      <w:pPr>
        <w:widowControl/>
        <w:jc w:val="left"/>
        <w:rPr>
          <w:rFonts w:ascii="Times New Roman" w:eastAsia="SimSun" w:hAnsi="Times New Roman" w:cs="Times New Roman"/>
          <w:color w:val="1F497D"/>
          <w:kern w:val="0"/>
          <w:sz w:val="22"/>
        </w:rPr>
      </w:pPr>
    </w:p>
    <w:p w14:paraId="6CDD4C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00DC82E1" w14:textId="7C59CF78"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I received an email from Mitacs, telling me that Mitacs has decided to move forward with offering this summ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GRI program in a virtual format. As I mentioned before, I strongly hope the summer intern is in-person internships. But the pandemic has made offline internships impossible.</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ccept reality. So, I was wondering what can be done online in this project, such as modeling, ANSYS analysis, and so on. In addition, regarding the starting time, if it is not an offline internship, I can start the internship anytime. </w:t>
      </w:r>
    </w:p>
    <w:p w14:paraId="2695AB8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patient help and guidance. </w:t>
      </w:r>
    </w:p>
    <w:p w14:paraId="56E175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Yours, sincerely</w:t>
      </w:r>
    </w:p>
    <w:p w14:paraId="2270AA60"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5744FAE4" w14:textId="77777777" w:rsidR="00680BED" w:rsidRPr="0033750C" w:rsidRDefault="00680BED">
      <w:pPr>
        <w:widowControl/>
        <w:jc w:val="left"/>
        <w:rPr>
          <w:rFonts w:ascii="Times New Roman" w:eastAsia="SimSun" w:hAnsi="Times New Roman" w:cs="Times New Roman"/>
          <w:color w:val="1F497D"/>
          <w:kern w:val="0"/>
          <w:sz w:val="22"/>
        </w:rPr>
      </w:pPr>
    </w:p>
    <w:p w14:paraId="0C59EA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08F8D2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ipher,</w:t>
      </w:r>
    </w:p>
    <w:p w14:paraId="4E2632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Could you please let me know when you will be graduated?</w:t>
      </w:r>
    </w:p>
    <w:p w14:paraId="2A78FB5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courses, any topic related to solid mechanics, advanced mechanics of materials, 3D printing, finite element modelling will be desirable.</w:t>
      </w:r>
    </w:p>
    <w:p w14:paraId="7E4FB41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BBBA2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06E0689F" w14:textId="77777777" w:rsidR="00680BED" w:rsidRPr="0033750C" w:rsidRDefault="00680BED">
      <w:pPr>
        <w:widowControl/>
        <w:jc w:val="left"/>
        <w:rPr>
          <w:rFonts w:ascii="Times New Roman" w:eastAsia="SimSun" w:hAnsi="Times New Roman" w:cs="Times New Roman"/>
          <w:color w:val="1F497D"/>
          <w:kern w:val="0"/>
          <w:sz w:val="22"/>
        </w:rPr>
      </w:pPr>
    </w:p>
    <w:p w14:paraId="6A1A4D1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0E0B4C9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Thank you for your careful consideration. I am expected to graduate in June 2022. Before entering your laboratory, I will consolidate my knowledge you have mentioned. </w:t>
      </w:r>
    </w:p>
    <w:p w14:paraId="6285CDF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help and guidance. </w:t>
      </w:r>
    </w:p>
    <w:p w14:paraId="423A59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39824CC"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EC88832" w14:textId="77777777" w:rsidR="00680BED" w:rsidRPr="0033750C" w:rsidRDefault="00680BED">
      <w:pPr>
        <w:widowControl/>
        <w:jc w:val="left"/>
        <w:rPr>
          <w:rFonts w:ascii="Times New Roman" w:eastAsia="SimSun" w:hAnsi="Times New Roman" w:cs="Times New Roman"/>
          <w:color w:val="1F497D"/>
          <w:kern w:val="0"/>
          <w:sz w:val="22"/>
        </w:rPr>
      </w:pPr>
    </w:p>
    <w:p w14:paraId="3E1D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F45E9A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82109A7"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s for your email. The starting date of the internship can be early June and there is no specific requirements; if you have experience on CAD design and </w:t>
      </w:r>
      <w:bookmarkStart w:id="89" w:name="_Hlk62423961"/>
      <w:r w:rsidRPr="0033750C">
        <w:rPr>
          <w:rFonts w:ascii="Times New Roman" w:eastAsia="SimSun" w:hAnsi="Times New Roman" w:cs="Times New Roman"/>
          <w:color w:val="1F497D"/>
          <w:kern w:val="0"/>
          <w:sz w:val="22"/>
        </w:rPr>
        <w:t>FEM modelling with</w:t>
      </w:r>
      <w:bookmarkEnd w:id="89"/>
      <w:r w:rsidRPr="0033750C">
        <w:rPr>
          <w:rFonts w:ascii="Times New Roman" w:eastAsia="SimSun" w:hAnsi="Times New Roman" w:cs="Times New Roman"/>
          <w:color w:val="1F497D"/>
          <w:kern w:val="0"/>
          <w:sz w:val="22"/>
        </w:rPr>
        <w:t xml:space="preserve"> ANSYS/COMSOL, it will be desirable.</w:t>
      </w:r>
    </w:p>
    <w:p w14:paraId="767C13AC"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leases send me your CV. Please also let me know if you are interested in MSc study in my lab after your BSc graduation.</w:t>
      </w:r>
    </w:p>
    <w:p w14:paraId="110B9CAE"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Regards,</w:t>
      </w:r>
    </w:p>
    <w:p w14:paraId="058687F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rof. Akbarzadeh</w:t>
      </w:r>
    </w:p>
    <w:p w14:paraId="151AF6E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467E020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My CV is attached to this e-mail. Thank you for allowing me to travel to Canada in late May or early June. </w:t>
      </w:r>
    </w:p>
    <w:p w14:paraId="6B1FF29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proficient in the use and operation of CATIA, CAD, and FEM modeling with ANSYS. I have done many projects with these software. For example, I used CATIA to model a mouse and then went to the 3D printing room to print it out as shown in the figure below. </w:t>
      </w:r>
    </w:p>
    <w:p w14:paraId="43ABAD2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For ANSYS, I did a project about exploring the influence of moving load on suspend bridge. After viewing the analysis result from ANSYS, I found that the moving load will cause the suspension bridge to fluctuate. When the vehicle load passes through the bridge at high speed, its acting position and the magnitude of the load change over time, which in turn causes the bridge structure to vibrate. The result is shown in the .gif file in the attachment. In this .gif file, the moving load is from left to right. You can clearly see that the bridge is fluctuating. </w:t>
      </w:r>
    </w:p>
    <w:p w14:paraId="2C1F9B7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very interested in your laboratory. If offered the opportunity, I hope to become a member of your lab in MSc study. </w:t>
      </w:r>
    </w:p>
    <w:p w14:paraId="539B472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fore entering to your lab in May or June for internship, I have taken the courses in the attachment and the following courses for the next semester: </w:t>
      </w:r>
    </w:p>
    <w:p w14:paraId="070625E6"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pplied Fluid Mechanics</w:t>
      </w:r>
    </w:p>
    <w:p w14:paraId="11E8A3E7"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ynamic Systems</w:t>
      </w:r>
    </w:p>
    <w:p w14:paraId="24E48300"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2</w:t>
      </w:r>
    </w:p>
    <w:p w14:paraId="6D8265A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Measurements 1</w:t>
      </w:r>
    </w:p>
    <w:p w14:paraId="3E836D0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Vibration</w:t>
      </w:r>
    </w:p>
    <w:p w14:paraId="52FB3F0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tronics</w:t>
      </w:r>
    </w:p>
    <w:p w14:paraId="0BAE997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was wondering what other kinds of knowledge I need to master before entering your lab is. Could you be so kind to inform me any recommended books or essays?</w:t>
      </w:r>
    </w:p>
    <w:p w14:paraId="4441FF2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have a good day!</w:t>
      </w:r>
    </w:p>
    <w:p w14:paraId="32E5AF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w:t>
      </w:r>
    </w:p>
    <w:p w14:paraId="307EBD9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93C656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The Courses I Have Taken Before 01/10/2021</w:t>
      </w:r>
    </w:p>
    <w:p w14:paraId="6D0B23EA"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5F6DBF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Shafaroudi,</w:t>
      </w:r>
    </w:p>
    <w:p w14:paraId="1061C00E" w14:textId="6E2ACF4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Nice to meet you. 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be selected for a 2021 Globalink Research Internship and be matched with your project. I am writing to discuss my internship start date with you. </w:t>
      </w:r>
    </w:p>
    <w:p w14:paraId="11119F5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confirmed with my academic affairs teacher. She told me that I could end the course with the seniors next semester. Because seniors are going to graduate</w:t>
      </w:r>
      <w:r w:rsidRPr="0033750C">
        <w:rPr>
          <w:rFonts w:ascii="Times New Roman" w:hAnsi="Times New Roman" w:cs="Times New Roman"/>
        </w:rPr>
        <w:t xml:space="preserve"> </w:t>
      </w:r>
      <w:r w:rsidRPr="0033750C">
        <w:rPr>
          <w:rFonts w:ascii="Times New Roman" w:hAnsi="Times New Roman" w:cs="Times New Roman"/>
          <w:color w:val="000000"/>
          <w:sz w:val="24"/>
          <w:szCs w:val="24"/>
        </w:rPr>
        <w:t>at the end of May, they will end the course one month earlier than ordinary students. However, the academic affairs teacher did not know when the senior students will end the class next semester. It is likely to be the third or fourth week of May, which means I can travel to Canada at the end of May. So, I want to know</w:t>
      </w:r>
      <w:r w:rsidRPr="0033750C">
        <w:rPr>
          <w:rFonts w:ascii="Times New Roman" w:hAnsi="Times New Roman" w:cs="Times New Roman"/>
          <w:b/>
          <w:bCs/>
          <w:color w:val="000000"/>
          <w:sz w:val="24"/>
          <w:szCs w:val="24"/>
        </w:rPr>
        <w:t xml:space="preserve"> what specific requirements you have regarding the internship start date</w:t>
      </w:r>
      <w:r w:rsidRPr="0033750C">
        <w:rPr>
          <w:rFonts w:ascii="Times New Roman" w:hAnsi="Times New Roman" w:cs="Times New Roman"/>
          <w:color w:val="000000"/>
          <w:sz w:val="24"/>
          <w:szCs w:val="24"/>
        </w:rPr>
        <w:t xml:space="preserve">. The deadline to confirm this date is March 1, 2021. But I was also wondering </w:t>
      </w:r>
      <w:r w:rsidRPr="0033750C">
        <w:rPr>
          <w:rFonts w:ascii="Times New Roman" w:hAnsi="Times New Roman" w:cs="Times New Roman"/>
          <w:b/>
          <w:bCs/>
          <w:color w:val="000000"/>
          <w:sz w:val="24"/>
          <w:szCs w:val="24"/>
        </w:rPr>
        <w:t>whether our project site will be open during the summer due to public health restrictions</w:t>
      </w:r>
      <w:r w:rsidRPr="0033750C">
        <w:rPr>
          <w:rFonts w:ascii="Times New Roman" w:hAnsi="Times New Roman" w:cs="Times New Roman"/>
          <w:color w:val="000000"/>
          <w:sz w:val="24"/>
          <w:szCs w:val="24"/>
        </w:rPr>
        <w:t xml:space="preserve">. This question does not seem appropriate, because the future cannot be expected. But I strongly hope it is in-person internships. I cannot wait to see you at McGill University! </w:t>
      </w:r>
    </w:p>
    <w:p w14:paraId="6C1BC18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7FDC0C7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7D81D4F"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78E929F3" w14:textId="77777777" w:rsidR="00680BED" w:rsidRPr="0033750C" w:rsidRDefault="00680BED">
      <w:pPr>
        <w:widowControl/>
        <w:jc w:val="left"/>
        <w:rPr>
          <w:rFonts w:ascii="Times New Roman" w:eastAsia="SimSun" w:hAnsi="Times New Roman" w:cs="Times New Roman"/>
          <w:color w:val="000000"/>
          <w:kern w:val="0"/>
          <w:sz w:val="24"/>
          <w:szCs w:val="24"/>
        </w:rPr>
      </w:pPr>
    </w:p>
    <w:p w14:paraId="23FB4FB5" w14:textId="77777777" w:rsidR="00680BED" w:rsidRPr="0033750C" w:rsidRDefault="00680BED">
      <w:pPr>
        <w:widowControl/>
        <w:jc w:val="left"/>
        <w:rPr>
          <w:rFonts w:ascii="Times New Roman" w:eastAsia="SimSun" w:hAnsi="Times New Roman" w:cs="Times New Roman"/>
          <w:color w:val="000000"/>
          <w:kern w:val="0"/>
          <w:sz w:val="24"/>
          <w:szCs w:val="24"/>
        </w:rPr>
      </w:pPr>
    </w:p>
    <w:p w14:paraId="7B2D931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Liuchao (Christopher) Jin </w:t>
      </w:r>
      <w:r w:rsidRPr="0033750C">
        <w:rPr>
          <w:rFonts w:ascii="Times New Roman" w:eastAsia="SimSun" w:hAnsi="Times New Roman" w:cs="Times New Roman"/>
          <w:color w:val="2F5496" w:themeColor="accent1" w:themeShade="BF"/>
          <w:kern w:val="0"/>
          <w:sz w:val="24"/>
          <w:szCs w:val="24"/>
        </w:rPr>
        <w:t>金刘超</w:t>
      </w:r>
    </w:p>
    <w:p w14:paraId="1E71C0D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Sichuan University-Pittsburgh Institute</w:t>
      </w:r>
    </w:p>
    <w:p w14:paraId="0D00A58C"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Mobile: (+86)18258525750</w:t>
      </w:r>
      <w:bookmarkStart w:id="90" w:name="OLE_LINK19"/>
      <w:bookmarkStart w:id="91" w:name="OLE_LINK18"/>
      <w:r w:rsidRPr="0033750C">
        <w:rPr>
          <w:rFonts w:ascii="Times New Roman" w:eastAsia="SimSun" w:hAnsi="Times New Roman" w:cs="Times New Roman"/>
          <w:color w:val="2F5496" w:themeColor="accent1" w:themeShade="BF"/>
          <w:kern w:val="0"/>
          <w:sz w:val="24"/>
          <w:szCs w:val="24"/>
        </w:rPr>
        <w:t xml:space="preserve"> | </w:t>
      </w:r>
      <w:bookmarkEnd w:id="90"/>
      <w:bookmarkEnd w:id="91"/>
      <w:r w:rsidRPr="0033750C">
        <w:rPr>
          <w:rFonts w:ascii="Times New Roman" w:eastAsia="SimSun" w:hAnsi="Times New Roman" w:cs="Times New Roman"/>
          <w:color w:val="2F5496" w:themeColor="accent1" w:themeShade="BF"/>
          <w:kern w:val="0"/>
          <w:sz w:val="24"/>
          <w:szCs w:val="24"/>
        </w:rPr>
        <w:t>WeChat ID: 18258525750 | QQ: 1782616120</w:t>
      </w:r>
    </w:p>
    <w:p w14:paraId="6CDB955E"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E-mail: windbirdman@gmail.com | windbirdman@outlook.com | LIJ33@pitt.edu</w:t>
      </w:r>
    </w:p>
    <w:p w14:paraId="3EFE291D" w14:textId="6F9BA80F"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Zone 3, Liberal Arts Building, Sichuan University Jiang</w:t>
      </w:r>
      <w:r w:rsidR="00722F9A">
        <w:rPr>
          <w:rFonts w:ascii="Times New Roman" w:eastAsia="SimSun" w:hAnsi="Times New Roman" w:cs="Times New Roman"/>
          <w:color w:val="2F5496" w:themeColor="accent1" w:themeShade="BF"/>
          <w:kern w:val="0"/>
          <w:sz w:val="24"/>
          <w:szCs w:val="24"/>
        </w:rPr>
        <w:t>’</w:t>
      </w:r>
      <w:r w:rsidRPr="0033750C">
        <w:rPr>
          <w:rFonts w:ascii="Times New Roman" w:eastAsia="SimSun" w:hAnsi="Times New Roman" w:cs="Times New Roman"/>
          <w:color w:val="2F5496" w:themeColor="accent1" w:themeShade="BF"/>
          <w:kern w:val="0"/>
          <w:sz w:val="24"/>
          <w:szCs w:val="24"/>
        </w:rPr>
        <w:t xml:space="preserve">an Campus, Shuangliu District, Chengdu, Sichuan, 610207, China </w:t>
      </w:r>
    </w:p>
    <w:p w14:paraId="377C2204"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br w:type="page"/>
      </w:r>
    </w:p>
    <w:p w14:paraId="3031BD2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lastRenderedPageBreak/>
        <w:t>Dear Amy</w:t>
      </w:r>
    </w:p>
    <w:p w14:paraId="7F3383B8"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Thank you for reading my reply. I am writing to check the letter you sent to me. I have attended the 151-class last week. Last week, our group containing six people all attended the 151 class.</w:t>
      </w:r>
    </w:p>
    <w:p w14:paraId="76512D44"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Having a good day.</w:t>
      </w:r>
    </w:p>
    <w:p w14:paraId="23427A9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Yours</w:t>
      </w:r>
    </w:p>
    <w:p w14:paraId="4866F569"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w:t>
      </w:r>
    </w:p>
    <w:p w14:paraId="30E19A35" w14:textId="77777777" w:rsidR="00680BED" w:rsidRPr="0033750C" w:rsidRDefault="00680BED">
      <w:pPr>
        <w:pStyle w:val="ab"/>
        <w:spacing w:before="210" w:beforeAutospacing="0" w:after="210" w:afterAutospacing="0" w:line="252" w:lineRule="atLeast"/>
        <w:rPr>
          <w:rFonts w:ascii="Times New Roman" w:hAnsi="Times New Roman" w:cs="Times New Roman"/>
          <w:color w:val="000000"/>
        </w:rPr>
      </w:pPr>
    </w:p>
    <w:p w14:paraId="59E5ADA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5B43EE0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 am Christopher (Student ID:2018141521058). I am writing to ask you for a favor. I have some difficulty in write the beginning and the end of the article. </w:t>
      </w:r>
    </w:p>
    <w:p w14:paraId="580F873D" w14:textId="6A19C9E4"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I think I couldn</w:t>
      </w:r>
      <w:r w:rsidR="00722F9A">
        <w:rPr>
          <w:rFonts w:ascii="Times New Roman" w:hAnsi="Times New Roman" w:cs="Times New Roman"/>
          <w:color w:val="000000"/>
        </w:rPr>
        <w:t>’</w:t>
      </w:r>
      <w:r w:rsidRPr="0033750C">
        <w:rPr>
          <w:rFonts w:ascii="Times New Roman" w:hAnsi="Times New Roman" w:cs="Times New Roman"/>
          <w:color w:val="000000"/>
        </w:rPr>
        <w:t>t extend many sentences from one subject. It</w:t>
      </w:r>
      <w:r w:rsidR="00722F9A">
        <w:rPr>
          <w:rFonts w:ascii="Times New Roman" w:hAnsi="Times New Roman" w:cs="Times New Roman"/>
          <w:color w:val="000000"/>
        </w:rPr>
        <w:t>’</w:t>
      </w:r>
      <w:r w:rsidRPr="0033750C">
        <w:rPr>
          <w:rFonts w:ascii="Times New Roman" w:hAnsi="Times New Roman" w:cs="Times New Roman"/>
          <w:color w:val="000000"/>
        </w:rPr>
        <w:t>s too difficult for me to write concluding sentences. That is to say, I know what the theme of essay is, but I don</w:t>
      </w:r>
      <w:r w:rsidR="00722F9A">
        <w:rPr>
          <w:rFonts w:ascii="Times New Roman" w:hAnsi="Times New Roman" w:cs="Times New Roman"/>
          <w:color w:val="000000"/>
        </w:rPr>
        <w:t>’</w:t>
      </w:r>
      <w:r w:rsidRPr="0033750C">
        <w:rPr>
          <w:rFonts w:ascii="Times New Roman" w:hAnsi="Times New Roman" w:cs="Times New Roman"/>
          <w:color w:val="000000"/>
        </w:rPr>
        <w:t xml:space="preserve">t know how to express with some official sentences. </w:t>
      </w:r>
    </w:p>
    <w:p w14:paraId="66C4234C"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t would be good if you give me some practical suggestions on how to write concluding sentences. Your early reply will be greatly appreciated. </w:t>
      </w:r>
    </w:p>
    <w:p w14:paraId="0D8B094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Yours </w:t>
      </w:r>
    </w:p>
    <w:p w14:paraId="29EFCD80"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Christopher </w:t>
      </w:r>
    </w:p>
    <w:p w14:paraId="6FAB5FC5" w14:textId="77777777" w:rsidR="00680BED" w:rsidRPr="0033750C" w:rsidRDefault="00680BED">
      <w:pPr>
        <w:rPr>
          <w:rFonts w:ascii="Times New Roman" w:hAnsi="Times New Roman" w:cs="Times New Roman"/>
          <w:sz w:val="24"/>
          <w:szCs w:val="24"/>
        </w:rPr>
      </w:pPr>
    </w:p>
    <w:p w14:paraId="1C85F23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59AA06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so touch that you wrote me so much feedback to me and I am very honored to receive your letter.</w:t>
      </w:r>
    </w:p>
    <w:p w14:paraId="6AC11F33" w14:textId="48258C6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fter reading your letter, my mind opened up. I think I can switch theme, which may be the best way to correct my essay. So I think the main theme of my essay should be the responsibility. Cooper was able to give up his life to save the people on the earth. That is a really duty. And the content of the essay is to write the protagonist</w:t>
      </w:r>
      <w:r w:rsidR="00722F9A">
        <w:rPr>
          <w:rFonts w:ascii="Times New Roman" w:hAnsi="Times New Roman" w:cs="Times New Roman"/>
          <w:sz w:val="24"/>
          <w:szCs w:val="24"/>
        </w:rPr>
        <w:t>’</w:t>
      </w:r>
      <w:r w:rsidRPr="0033750C">
        <w:rPr>
          <w:rFonts w:ascii="Times New Roman" w:hAnsi="Times New Roman" w:cs="Times New Roman"/>
          <w:sz w:val="24"/>
          <w:szCs w:val="24"/>
        </w:rPr>
        <w:t>s emotional struggle to decide to stay and let himself drown into the black hole. All what he have done is the responsibility.</w:t>
      </w:r>
    </w:p>
    <w:p w14:paraId="0DD6D633" w14:textId="4F67863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Besides,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after 3;50 pm tomorrow?</w:t>
      </w:r>
    </w:p>
    <w:p w14:paraId="05E420D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BCDC34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3FC98ACE" w14:textId="77777777" w:rsidR="00680BED" w:rsidRPr="0033750C" w:rsidRDefault="00680BED">
      <w:pPr>
        <w:rPr>
          <w:rFonts w:ascii="Times New Roman" w:hAnsi="Times New Roman" w:cs="Times New Roman"/>
          <w:sz w:val="24"/>
          <w:szCs w:val="24"/>
        </w:rPr>
      </w:pPr>
    </w:p>
    <w:p w14:paraId="31DEDF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4E1EA905" w14:textId="2CFDD608"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talk about my study problem in Calculus.</w:t>
      </w:r>
    </w:p>
    <w:p w14:paraId="0946F55E" w14:textId="696DD206"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First, I have some difficulty in understanding what the question means, even if I translate it into Chinese with translation software. So, could you be so kind to give me some practical suggestions on how to cope with this kind of problem. Second, I find that I spend too little time on math now, mostly because I learned all these stuff in high </w:t>
      </w:r>
      <w:r w:rsidRPr="0033750C">
        <w:rPr>
          <w:rFonts w:ascii="Times New Roman" w:hAnsi="Times New Roman" w:cs="Times New Roman"/>
          <w:sz w:val="24"/>
          <w:szCs w:val="24"/>
        </w:rPr>
        <w:lastRenderedPageBreak/>
        <w:t>school so that I would think the speed in the class is too slow. But I really enjoy learning math. In the senior school, I learned Mathematic Olympics for two years and won the third prize in the National Mathematic Olympics. So, I want to continue to take part in a math competition. But I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re is such a platform. Could you please offer me some useful guidance so that I am able to enjoy the fantastic feeling of learning mathematic.</w:t>
      </w:r>
    </w:p>
    <w:p w14:paraId="023FD4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5D13C5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27049B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6D79319" w14:textId="77777777" w:rsidR="00680BED" w:rsidRPr="0033750C" w:rsidRDefault="00680BED">
      <w:pPr>
        <w:rPr>
          <w:rFonts w:ascii="Times New Roman" w:hAnsi="Times New Roman" w:cs="Times New Roman"/>
          <w:sz w:val="24"/>
          <w:szCs w:val="24"/>
        </w:rPr>
      </w:pPr>
    </w:p>
    <w:p w14:paraId="4733266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0565003" w14:textId="038DEAF5"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reaching out to see if you could kindly do me a favor.</w:t>
      </w:r>
    </w:p>
    <w:p w14:paraId="5A4834D7"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have some difficulty in understanding what the math question means, even if I translate it into Chinese with translation software. So, could you be so kind to give me some practical suggestions on how to cope with this kind of problem.</w:t>
      </w:r>
    </w:p>
    <w:p w14:paraId="1F200D53" w14:textId="77680314"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will be free from 8:00 to 9:00 am tomorrow or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at time?</w:t>
      </w:r>
    </w:p>
    <w:p w14:paraId="2BABEE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DDF5F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D69D896" w14:textId="77777777" w:rsidR="00680BED" w:rsidRPr="0033750C" w:rsidRDefault="00680BED">
      <w:pPr>
        <w:rPr>
          <w:rFonts w:ascii="Times New Roman" w:hAnsi="Times New Roman" w:cs="Times New Roman"/>
          <w:sz w:val="24"/>
          <w:szCs w:val="24"/>
        </w:rPr>
      </w:pPr>
    </w:p>
    <w:p w14:paraId="60A6F2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7FADE8ED" w14:textId="153CE74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am very honor to receive your reply. Monday should be fine. I will be free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e morning next Monday?</w:t>
      </w:r>
    </w:p>
    <w:p w14:paraId="4DCDBC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8D632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C54C27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AB5FB51" w14:textId="77777777" w:rsidR="00680BED" w:rsidRPr="0033750C" w:rsidRDefault="00680BED">
      <w:pPr>
        <w:rPr>
          <w:rFonts w:ascii="Times New Roman" w:hAnsi="Times New Roman" w:cs="Times New Roman"/>
          <w:sz w:val="24"/>
          <w:szCs w:val="24"/>
        </w:rPr>
      </w:pPr>
    </w:p>
    <w:p w14:paraId="12773E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3A19F1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have some problems about the periodic table of the elements.</w:t>
      </w:r>
    </w:p>
    <w:p w14:paraId="6A609BCD" w14:textId="77777777" w:rsidR="00680BED" w:rsidRPr="0033750C" w:rsidRDefault="00FC4A2A">
      <w:pPr>
        <w:widowControl/>
        <w:shd w:val="clear" w:color="auto" w:fill="FFFFFF"/>
        <w:ind w:firstLineChars="100" w:firstLine="240"/>
        <w:jc w:val="left"/>
        <w:rPr>
          <w:rFonts w:ascii="Times New Roman" w:eastAsia="SimSun" w:hAnsi="Times New Roman" w:cs="Times New Roman"/>
          <w:color w:val="333333"/>
          <w:kern w:val="0"/>
          <w:sz w:val="24"/>
          <w:szCs w:val="24"/>
        </w:rPr>
      </w:pPr>
      <w:r w:rsidRPr="0033750C">
        <w:rPr>
          <w:rFonts w:ascii="Times New Roman" w:hAnsi="Times New Roman" w:cs="Times New Roman"/>
          <w:color w:val="000000"/>
          <w:sz w:val="24"/>
          <w:szCs w:val="24"/>
        </w:rPr>
        <w:t>Why are lanthanides and actinides in 4B group, rather than in group 3B? Why do we need to put an electron on the 5d and 6d orbital first, and then put electrons on 4f and 5f orbital?</w:t>
      </w:r>
    </w:p>
    <w:p w14:paraId="17460A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74FA658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45151F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65F4044" w14:textId="77777777" w:rsidR="00680BED" w:rsidRPr="0033750C" w:rsidRDefault="00680BED">
      <w:pPr>
        <w:rPr>
          <w:rFonts w:ascii="Times New Roman" w:hAnsi="Times New Roman" w:cs="Times New Roman"/>
          <w:color w:val="000000"/>
          <w:sz w:val="24"/>
          <w:szCs w:val="24"/>
        </w:rPr>
      </w:pPr>
    </w:p>
    <w:p w14:paraId="1F3142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3FCC3644" w14:textId="749495E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complain about the decision tha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se calculators in the exam.</w:t>
      </w:r>
    </w:p>
    <w:p w14:paraId="184A9CEE" w14:textId="2C36D77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First of all, the invention of calculators is to liberate people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hands. We have such good things to help us, why do we need to use our hands to calculate? Second, I think </w:t>
      </w:r>
      <w:r w:rsidRPr="0033750C">
        <w:rPr>
          <w:rFonts w:ascii="Times New Roman" w:hAnsi="Times New Roman" w:cs="Times New Roman"/>
          <w:color w:val="000000"/>
          <w:sz w:val="24"/>
          <w:szCs w:val="24"/>
        </w:rPr>
        <w:lastRenderedPageBreak/>
        <w:t>using calculator can better cultivate our sense of thinking. When using the function of the table in the calculator, we can synthesize some discrete points in the points in the brain into a curve. But when we use hands to calculat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hardly possible for us to image the curve very well. All in all, calculators are our friends, calculators help us a lo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imagine a day that we leave the calculators.</w:t>
      </w:r>
    </w:p>
    <w:p w14:paraId="01732238"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appreciated it if you could consider my proposal.</w:t>
      </w:r>
    </w:p>
    <w:p w14:paraId="38F463F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2AB8E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A957A72" w14:textId="77777777" w:rsidR="00680BED" w:rsidRPr="0033750C" w:rsidRDefault="00680BED">
      <w:pPr>
        <w:rPr>
          <w:rFonts w:ascii="Times New Roman" w:hAnsi="Times New Roman" w:cs="Times New Roman"/>
          <w:sz w:val="24"/>
          <w:szCs w:val="24"/>
        </w:rPr>
      </w:pPr>
    </w:p>
    <w:p w14:paraId="33875B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Mr. Gao Yu</w:t>
      </w:r>
    </w:p>
    <w:p w14:paraId="6ACA5F26" w14:textId="080E39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ME, Student ID:2018141521058, Class Section 1) in Studio M1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send you our studio 01 to you.</w:t>
      </w:r>
    </w:p>
    <w:p w14:paraId="70B121BF" w14:textId="12B5EE1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m very sorry that we submitted the homework wrongly. I apologize for the inconvenience for you. I sincerely hope that our scores can be added back.</w:t>
      </w:r>
    </w:p>
    <w:p w14:paraId="5668A0C9" w14:textId="77777777" w:rsidR="00680BED" w:rsidRPr="0033750C" w:rsidRDefault="00FC4A2A">
      <w:pPr>
        <w:widowControl/>
        <w:shd w:val="clear" w:color="auto" w:fill="FFFFFF"/>
        <w:jc w:val="left"/>
        <w:textAlignment w:val="baseline"/>
        <w:rPr>
          <w:rFonts w:ascii="Times New Roman" w:eastAsia="Microsoft YaHei UI" w:hAnsi="Times New Roman" w:cs="Times New Roman"/>
          <w:color w:val="212121"/>
          <w:kern w:val="0"/>
          <w:sz w:val="24"/>
          <w:szCs w:val="24"/>
        </w:rPr>
      </w:pPr>
      <w:r w:rsidRPr="0033750C">
        <w:rPr>
          <w:rFonts w:ascii="Times New Roman" w:hAnsi="Times New Roman" w:cs="Times New Roman"/>
          <w:sz w:val="24"/>
          <w:szCs w:val="24"/>
        </w:rPr>
        <w:t xml:space="preserve">  </w:t>
      </w:r>
      <w:r w:rsidRPr="0033750C">
        <w:rPr>
          <w:rFonts w:ascii="Times New Roman" w:eastAsia="Microsoft YaHei UI" w:hAnsi="Times New Roman" w:cs="Times New Roman"/>
          <w:color w:val="212121"/>
          <w:kern w:val="0"/>
          <w:sz w:val="24"/>
          <w:szCs w:val="24"/>
        </w:rPr>
        <w:t>Your earliest reply will be appreciated.</w:t>
      </w:r>
    </w:p>
    <w:p w14:paraId="06ED17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0A6042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FB37CC" w14:textId="77777777" w:rsidR="00680BED" w:rsidRPr="0033750C" w:rsidRDefault="00680BED">
      <w:pPr>
        <w:rPr>
          <w:rFonts w:ascii="Times New Roman" w:hAnsi="Times New Roman" w:cs="Times New Roman"/>
          <w:sz w:val="24"/>
          <w:szCs w:val="24"/>
        </w:rPr>
      </w:pPr>
    </w:p>
    <w:p w14:paraId="3F9853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51D54AE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am writing to ask you some questions about the electronegativity.</w:t>
      </w:r>
    </w:p>
    <w:p w14:paraId="7EA84E8B" w14:textId="41C390F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First, I know why the electronegativity of Zinc, Cadmium and Mercury is lower than Cooper, Silver and Gold. 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mainly because the d orbitals of Zinc, Cadmium and Mercury are full, and the d orbitals of Cooper, Silver and Gold just have nine electrons, so Cooper, Silver and Gold are easier to get the electrons. So, the electronegativity of Cooper, Silver and Gold is higher. However, why is the electronegativity of Silver lower than the electronegativity of Palladium but the electronegativity of Gold higher than the electronegativity of Platinum. </w:t>
      </w:r>
    </w:p>
    <w:p w14:paraId="19DA32A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econd, you know the noble gas is very stable, but why is the electronegativity of the Krypton and Xenon positive while the electronegativity of the other noble gas is equal to zero. </w:t>
      </w:r>
    </w:p>
    <w:p w14:paraId="62D59910" w14:textId="40F388AC"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Last, why is the electronegativity in the second and third periods except Sulfur and Chlorine so regular (Look at the second period, for example, the electronegativity in the second period is 1.0, 1.5, 2.0, 2.5, 3.0, 3.5, 4.0)? I can understand why the electronegativity of Boron, Carbon and Nitrogen is regular. But I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nderstand the other elements. Is this coincidence or is it carefully planned by the God?</w:t>
      </w:r>
    </w:p>
    <w:p w14:paraId="375DF2B3"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A34887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C64AD2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537C2B" w14:textId="77777777" w:rsidR="00680BED" w:rsidRPr="0033750C" w:rsidRDefault="00680BED">
      <w:pPr>
        <w:rPr>
          <w:rFonts w:ascii="Times New Roman" w:hAnsi="Times New Roman" w:cs="Times New Roman"/>
          <w:color w:val="000000"/>
          <w:sz w:val="24"/>
          <w:szCs w:val="24"/>
        </w:rPr>
      </w:pPr>
    </w:p>
    <w:p w14:paraId="06CF77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015451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am writing to ask you some questions about the Electronic form.</w:t>
      </w:r>
    </w:p>
    <w:p w14:paraId="2B087A7E" w14:textId="771A62D6"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You know I have already known how to draw the Electronic form of the main group. </w:t>
      </w:r>
      <w:r w:rsidRPr="0033750C">
        <w:rPr>
          <w:rFonts w:ascii="Times New Roman" w:hAnsi="Times New Roman" w:cs="Times New Roman"/>
          <w:color w:val="000000"/>
          <w:sz w:val="24"/>
          <w:szCs w:val="24"/>
        </w:rPr>
        <w:lastRenderedPageBreak/>
        <w:t>However,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how to draw the Electronic form of the transition element. For example, if I want to draw the Electronic form of Copper, should I draw two electrons (4s orbital) or nine electrons (3d orbital) near the Cu? If the answer is two, there are two dots in all the Electronic form of the transition electron. And if the answer is nine, how can I draw it?</w:t>
      </w:r>
    </w:p>
    <w:p w14:paraId="7F500644"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3C0D5E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67EA9CD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9073CC" w14:textId="77777777" w:rsidR="00680BED" w:rsidRPr="0033750C" w:rsidRDefault="00680BED">
      <w:pPr>
        <w:rPr>
          <w:rFonts w:ascii="Times New Roman" w:hAnsi="Times New Roman" w:cs="Times New Roman"/>
          <w:color w:val="000000"/>
          <w:sz w:val="24"/>
          <w:szCs w:val="24"/>
        </w:rPr>
      </w:pPr>
    </w:p>
    <w:p w14:paraId="76B72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6B083E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6). I would like to know if I could ask for a leave of absence from your class on Wednesday on account of a personal reason.</w:t>
      </w:r>
    </w:p>
    <w:p w14:paraId="36535D71" w14:textId="483B283F"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will attend a lesson of Mathematical Contest In Modeling on Wednesday afternoon holding at Wangjiang. Guilty about my absence, I assure you that I will make every effort to compensate the missing lesson. If it is convenient, </w:t>
      </w:r>
      <w:r w:rsidRPr="0033750C">
        <w:rPr>
          <w:rFonts w:ascii="Times New Roman" w:hAnsi="Times New Roman" w:cs="Times New Roman"/>
          <w:sz w:val="24"/>
          <w:szCs w:val="24"/>
        </w:rPr>
        <w:t>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this morning or on the Wednesday morning from 10:00 to 11:55 to talk about what will be told on the class and could you be so kind to give me some suggestions about my essay 2?</w:t>
      </w:r>
    </w:p>
    <w:p w14:paraId="37348BE5" w14:textId="7B6624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think in essay 2, I coul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find many mise-en-scene in the scene I choose. I focus much on the cinematography and the sound. And I also think the word using in my essay is not so appropriate. </w:t>
      </w:r>
    </w:p>
    <w:p w14:paraId="75E7B3D8" w14:textId="6BECCA6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54EB55A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634124E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531B830" w14:textId="77777777" w:rsidR="00680BED" w:rsidRPr="0033750C" w:rsidRDefault="00680BED">
      <w:pPr>
        <w:rPr>
          <w:rFonts w:ascii="Times New Roman" w:hAnsi="Times New Roman" w:cs="Times New Roman"/>
          <w:color w:val="000000"/>
          <w:sz w:val="24"/>
          <w:szCs w:val="24"/>
        </w:rPr>
      </w:pPr>
    </w:p>
    <w:p w14:paraId="6F73F67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EC2CB5B" w14:textId="77777777" w:rsidR="00680BED" w:rsidRPr="0033750C" w:rsidRDefault="00FC4A2A">
      <w:pPr>
        <w:pStyle w:val="a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22004EC8" w14:textId="15698F2F"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w:t>
      </w:r>
      <w:bookmarkStart w:id="92" w:name="_Hlk533544043"/>
      <w:r w:rsidRPr="0033750C">
        <w:rPr>
          <w:rFonts w:ascii="Times New Roman" w:hAnsi="Times New Roman" w:cs="Times New Roman"/>
          <w:color w:val="000000"/>
        </w:rPr>
        <w:t>be free from 8:00 to 9:40 on tomorrow morning</w:t>
      </w:r>
      <w:bookmarkEnd w:id="92"/>
      <w:r w:rsidRPr="0033750C">
        <w:rPr>
          <w:rFonts w:ascii="Times New Roman" w:hAnsi="Times New Roman" w:cs="Times New Roman"/>
          <w:color w:val="000000"/>
        </w:rPr>
        <w:t xml:space="preserve"> and </w:t>
      </w:r>
      <w:r w:rsidRPr="0033750C">
        <w:rPr>
          <w:rFonts w:ascii="Times New Roman" w:hAnsi="Times New Roman" w:cs="Times New Roman"/>
        </w:rPr>
        <w:t>from 13:00 to 15;00 on tomorrow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0DB17A4"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really glad If you can accept our invitation. Looking forward to your reply.</w:t>
      </w:r>
    </w:p>
    <w:p w14:paraId="70269EE7"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14AB0A32"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00B2CC00" w14:textId="77777777" w:rsidR="00680BED" w:rsidRPr="0033750C" w:rsidRDefault="00680BED">
      <w:pPr>
        <w:rPr>
          <w:rFonts w:ascii="Times New Roman" w:hAnsi="Times New Roman" w:cs="Times New Roman"/>
          <w:color w:val="000000"/>
          <w:sz w:val="24"/>
          <w:szCs w:val="24"/>
        </w:rPr>
      </w:pPr>
    </w:p>
    <w:p w14:paraId="6648D97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Amy</w:t>
      </w:r>
    </w:p>
    <w:p w14:paraId="13CA9BCC" w14:textId="4EDF40EE"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I am very honor to receive your reply. Friday should be fine. We will be free in the morning from 8:00 to 9:55 and in the afternoon from 15:40 to 5:30.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w:t>
      </w:r>
    </w:p>
    <w:p w14:paraId="5EC7949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rPr>
        <w:t xml:space="preserve"> </w:t>
      </w:r>
      <w:bookmarkStart w:id="93" w:name="_Hlk533544413"/>
      <w:r w:rsidRPr="0033750C">
        <w:rPr>
          <w:rFonts w:ascii="Times New Roman" w:hAnsi="Times New Roman" w:cs="Times New Roman"/>
          <w:color w:val="000000"/>
        </w:rPr>
        <w:t>We will be really glad If you can accept our invitation. Looking forward to your reply.</w:t>
      </w:r>
    </w:p>
    <w:p w14:paraId="299C102A"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6324F4A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bookmarkEnd w:id="93"/>
    <w:p w14:paraId="1BCA5288" w14:textId="77777777" w:rsidR="00680BED" w:rsidRPr="0033750C" w:rsidRDefault="00680BED">
      <w:pPr>
        <w:rPr>
          <w:rFonts w:ascii="Times New Roman" w:hAnsi="Times New Roman" w:cs="Times New Roman"/>
          <w:color w:val="000000"/>
          <w:sz w:val="24"/>
          <w:szCs w:val="24"/>
        </w:rPr>
      </w:pPr>
    </w:p>
    <w:p w14:paraId="3BCCF729"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132ABDF" w14:textId="77777777" w:rsidR="00680BED" w:rsidRPr="0033750C" w:rsidRDefault="00FC4A2A">
      <w:pPr>
        <w:pStyle w:val="a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4FF86AE5" w14:textId="2DF959BC"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free </w:t>
      </w:r>
      <w:r w:rsidRPr="0033750C">
        <w:rPr>
          <w:rFonts w:ascii="Times New Roman" w:hAnsi="Times New Roman" w:cs="Times New Roman"/>
        </w:rPr>
        <w:t>from 8:00 to 9;55 on tomorrow morning and from 15:40 to 17:30 in the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829A7B7"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t>
      </w:r>
      <w:bookmarkStart w:id="94" w:name="_Hlk4317788"/>
      <w:r w:rsidRPr="0033750C">
        <w:rPr>
          <w:rFonts w:ascii="Times New Roman" w:hAnsi="Times New Roman" w:cs="Times New Roman"/>
          <w:color w:val="000000"/>
        </w:rPr>
        <w:t>We will be really glad If you can accept our invitation. Looking forward to your reply.</w:t>
      </w:r>
    </w:p>
    <w:bookmarkEnd w:id="94"/>
    <w:p w14:paraId="4113C6C3"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2EBCF1EB"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21999E5D" w14:textId="77777777" w:rsidR="00680BED" w:rsidRPr="0033750C" w:rsidRDefault="00680BED">
      <w:pPr>
        <w:rPr>
          <w:rFonts w:ascii="Times New Roman" w:hAnsi="Times New Roman" w:cs="Times New Roman"/>
          <w:color w:val="000000"/>
          <w:sz w:val="24"/>
          <w:szCs w:val="24"/>
        </w:rPr>
      </w:pPr>
    </w:p>
    <w:p w14:paraId="1D5D0F0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Dean Chen:</w:t>
      </w:r>
    </w:p>
    <w:p w14:paraId="1616770E" w14:textId="22B5C94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w:t>
      </w:r>
      <w:bookmarkStart w:id="95" w:name="_Hlk533608434"/>
      <w:r w:rsidRPr="0033750C">
        <w:rPr>
          <w:rFonts w:ascii="Times New Roman" w:hAnsi="Times New Roman" w:cs="Times New Roman"/>
          <w:color w:val="000000"/>
          <w:sz w:val="24"/>
          <w:szCs w:val="24"/>
        </w:rPr>
        <w:t>Class Section 1</w:t>
      </w:r>
      <w:bookmarkEnd w:id="95"/>
      <w:r w:rsidRPr="0033750C">
        <w:rPr>
          <w:rFonts w:ascii="Times New Roman" w:hAnsi="Times New Roman" w:cs="Times New Roman"/>
          <w:color w:val="000000"/>
          <w:sz w:val="24"/>
          <w:szCs w:val="24"/>
        </w:rPr>
        <w: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76E2230F" w14:textId="62DF5ACB"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 want 2+2 to go to other American university other than the university of Pittsburgh, like University of Southern California, or 3+1 to go to the university of Pittsburgh. If I went to another university, I would basically go to the United States for three years of undergraduate study. I wonde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th that I spend extra one year and money.</w:t>
      </w:r>
    </w:p>
    <w:p w14:paraId="5C67E1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o, could you be so kind to give me opportunity to talk to you face to face? I will be free tomorrow except from 10:15 to 11:55 and Friday is also OK, I will be free from 8:00 to 10:00 and from 15:30 to 17: 00. </w:t>
      </w:r>
    </w:p>
    <w:p w14:paraId="18439AE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7499BBB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8C2959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F0F042" w14:textId="77777777" w:rsidR="00680BED" w:rsidRPr="0033750C" w:rsidRDefault="00680BED">
      <w:pPr>
        <w:rPr>
          <w:rFonts w:ascii="Times New Roman" w:hAnsi="Times New Roman" w:cs="Times New Roman"/>
          <w:color w:val="000000"/>
          <w:sz w:val="24"/>
          <w:szCs w:val="24"/>
        </w:rPr>
      </w:pPr>
    </w:p>
    <w:p w14:paraId="153DF5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4F5CFF3" w14:textId="160B031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w:t>
      </w:r>
      <w:r w:rsidRPr="0033750C">
        <w:rPr>
          <w:rFonts w:ascii="Times New Roman" w:hAnsi="Times New Roman" w:cs="Times New Roman"/>
          <w:color w:val="000000"/>
          <w:sz w:val="24"/>
          <w:szCs w:val="24"/>
        </w:rPr>
        <w:lastRenderedPageBreak/>
        <w:t>1).</w:t>
      </w:r>
      <w:bookmarkStart w:id="96" w:name="_Hlk533613357"/>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bookmarkEnd w:id="96"/>
    <w:p w14:paraId="653745E3" w14:textId="77DC3DE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email and I will be free from 10:00 to 11:00 and from 13:00 to 14:00 and from 16:00 to 17:00 tomorrow. so </w:t>
      </w:r>
      <w:bookmarkStart w:id="97" w:name="_Hlk533613441"/>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w:t>
      </w:r>
      <w:bookmarkEnd w:id="97"/>
      <w:r w:rsidRPr="0033750C">
        <w:rPr>
          <w:rFonts w:ascii="Times New Roman" w:hAnsi="Times New Roman" w:cs="Times New Roman"/>
          <w:color w:val="000000"/>
          <w:sz w:val="24"/>
          <w:szCs w:val="24"/>
        </w:rPr>
        <w:t xml:space="preserve"> tomorrow?</w:t>
      </w:r>
    </w:p>
    <w:p w14:paraId="1481008A"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33FE77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43229F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380E6C2" w14:textId="77777777" w:rsidR="00680BED" w:rsidRPr="0033750C" w:rsidRDefault="00680BED">
      <w:pPr>
        <w:rPr>
          <w:rFonts w:ascii="Times New Roman" w:hAnsi="Times New Roman" w:cs="Times New Roman"/>
          <w:color w:val="000000"/>
          <w:sz w:val="24"/>
          <w:szCs w:val="24"/>
        </w:rPr>
      </w:pPr>
    </w:p>
    <w:p w14:paraId="13218E4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John </w:t>
      </w:r>
    </w:p>
    <w:p w14:paraId="095AE4B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I am Christopher (Student ID:2018141521058, Class Section 6). I am writing to make an appointment with you about my essay 1.</w:t>
      </w:r>
    </w:p>
    <w:p w14:paraId="7F046A6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After meeting with Professor Amy and David, I have found many things that can be improved in my essay 1 and I have modified them. So, could you be so kind to revise my essay 1? I will be free tomorrow except from 10:15 to 11:55 and weekend is also OK. </w:t>
      </w:r>
    </w:p>
    <w:p w14:paraId="67723D1E"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249F8A2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1782F2D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5AB4707" w14:textId="77777777" w:rsidR="00680BED" w:rsidRPr="0033750C" w:rsidRDefault="00680BED">
      <w:pPr>
        <w:rPr>
          <w:rFonts w:ascii="Times New Roman" w:hAnsi="Times New Roman" w:cs="Times New Roman"/>
          <w:color w:val="000000"/>
          <w:sz w:val="24"/>
          <w:szCs w:val="24"/>
        </w:rPr>
      </w:pPr>
    </w:p>
    <w:p w14:paraId="66D083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Reed</w:t>
      </w:r>
    </w:p>
    <w:p w14:paraId="683E7E53" w14:textId="5700103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40812280" w14:textId="35E6A414"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email and I will be free from 10:00 to 11:00 and from 13:00 to 14:00 and from 16:00 to 17:00 tomorrow. so </w:t>
      </w:r>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 tomorrow?</w:t>
      </w:r>
    </w:p>
    <w:p w14:paraId="35155501"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0E6ACC4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322C5DA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115B34" w14:textId="77777777" w:rsidR="00680BED" w:rsidRPr="0033750C" w:rsidRDefault="00680BED">
      <w:pPr>
        <w:rPr>
          <w:rFonts w:ascii="Times New Roman" w:hAnsi="Times New Roman" w:cs="Times New Roman"/>
          <w:color w:val="000000"/>
          <w:sz w:val="24"/>
          <w:szCs w:val="24"/>
        </w:rPr>
      </w:pPr>
    </w:p>
    <w:p w14:paraId="13E4D90C" w14:textId="77777777" w:rsidR="00680BED" w:rsidRPr="0033750C" w:rsidRDefault="00FC4A2A">
      <w:pPr>
        <w:rPr>
          <w:rFonts w:ascii="Times New Roman" w:hAnsi="Times New Roman" w:cs="Times New Roman"/>
          <w:sz w:val="24"/>
          <w:szCs w:val="24"/>
        </w:rPr>
      </w:pPr>
      <w:bookmarkStart w:id="98" w:name="OLE_LINK1"/>
      <w:bookmarkStart w:id="99" w:name="OLE_LINK2"/>
      <w:bookmarkStart w:id="100" w:name="OLE_LINK3"/>
      <w:r w:rsidRPr="0033750C">
        <w:rPr>
          <w:rFonts w:ascii="Times New Roman" w:hAnsi="Times New Roman" w:cs="Times New Roman"/>
          <w:sz w:val="24"/>
          <w:szCs w:val="24"/>
        </w:rPr>
        <w:t>Dear Professor Quan</w:t>
      </w:r>
    </w:p>
    <w:p w14:paraId="4D675E4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w:t>
      </w:r>
      <w:bookmarkEnd w:id="98"/>
      <w:bookmarkEnd w:id="99"/>
      <w:bookmarkEnd w:id="100"/>
      <w:r w:rsidRPr="0033750C">
        <w:rPr>
          <w:rFonts w:ascii="Times New Roman" w:hAnsi="Times New Roman" w:cs="Times New Roman"/>
          <w:color w:val="000000"/>
          <w:sz w:val="24"/>
          <w:szCs w:val="24"/>
        </w:rPr>
        <w:t xml:space="preserve"> I am writing to ask you some questions about the volumetric flask.</w:t>
      </w:r>
    </w:p>
    <w:p w14:paraId="1198971F" w14:textId="0DABC254"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n high school, I have learned that the solute to be dissolved must not be dissolved directly in a volumetric flask, but must first be dissolved in a beaker. But in P346 of the textbook, potassium permanganate is dissolved directly in a volumetric flask. So, I think for the different solutes, w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re going to think about them separately. For the solute tha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give off a lot of heat when dissolved, we can dissolve it directly in a volumetric flask, and for the solute that will give off a lot of heat when dissolved, we must dissolve it in a beaker. Is this true? And in the final step for preparing a solution, the picture in the textbook shows that the hand extrudes distilled water directly from the still water bottle instead of using a colloid dropper to bring the level of solution exactly to the volume mark. Is that the right thing to do?</w:t>
      </w:r>
    </w:p>
    <w:p w14:paraId="25EA451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76A8D5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DBCAB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Christopher King</w:t>
      </w:r>
    </w:p>
    <w:p w14:paraId="0A1B9556" w14:textId="77777777" w:rsidR="00680BED" w:rsidRPr="0033750C" w:rsidRDefault="00680BED">
      <w:pPr>
        <w:rPr>
          <w:rFonts w:ascii="Times New Roman" w:hAnsi="Times New Roman" w:cs="Times New Roman"/>
          <w:color w:val="000000"/>
          <w:sz w:val="24"/>
          <w:szCs w:val="24"/>
        </w:rPr>
      </w:pPr>
    </w:p>
    <w:p w14:paraId="5F3CC49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Zhang</w:t>
      </w:r>
    </w:p>
    <w:p w14:paraId="394F4946" w14:textId="001736C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report student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current passion for mathematical modeling.</w:t>
      </w:r>
    </w:p>
    <w:p w14:paraId="31BAC98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 talked about mathematical modeling among my classmates, and it turned out that 56 people were willing to take part in the mathematical modeling contest. The number was staggering. So, I think we could organize a quiz to give students a taste of what mathematical modeling is like. If they think mathematical modeling suits them, they can stay. Otherwise, quit. The reason why I do this is that I think mathematical modeling should not only rely on imagination and down-to-earth struggle, but also a sincere love for mathematics.</w:t>
      </w:r>
    </w:p>
    <w:p w14:paraId="65D27511" w14:textId="27F62462"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the way it is now. What do you think I should do next?</w:t>
      </w:r>
      <w:r w:rsidRPr="0033750C">
        <w:rPr>
          <w:rFonts w:ascii="Times New Roman" w:hAnsi="Times New Roman" w:cs="Times New Roman"/>
          <w:sz w:val="24"/>
          <w:szCs w:val="24"/>
        </w:rPr>
        <w:t xml:space="preserve"> Your assistance will be appreciated and looking forward to your early reply.</w:t>
      </w:r>
    </w:p>
    <w:p w14:paraId="55E207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B421E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28F93C9" w14:textId="77777777" w:rsidR="00680BED" w:rsidRPr="0033750C" w:rsidRDefault="00680BED">
      <w:pPr>
        <w:rPr>
          <w:rFonts w:ascii="Times New Roman" w:hAnsi="Times New Roman" w:cs="Times New Roman"/>
          <w:sz w:val="24"/>
          <w:szCs w:val="24"/>
        </w:rPr>
      </w:pPr>
    </w:p>
    <w:p w14:paraId="2925364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39FF45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On behalf of all the members of our group, I would like to apologize to you for being late for the appointment this Friday. Could you give us another chance? If possible, could you be so kind to let us film your views on deglobalization at around 12:10 pm tomorrow (March 25)?</w:t>
      </w:r>
    </w:p>
    <w:p w14:paraId="7A6EAB49" w14:textId="77777777" w:rsidR="00680BED" w:rsidRPr="0033750C" w:rsidRDefault="00FC4A2A">
      <w:pPr>
        <w:ind w:firstLine="210"/>
        <w:rPr>
          <w:rFonts w:ascii="Times New Roman" w:hAnsi="Times New Roman" w:cs="Times New Roman"/>
          <w:sz w:val="24"/>
          <w:szCs w:val="24"/>
        </w:rPr>
      </w:pPr>
      <w:r w:rsidRPr="0033750C">
        <w:rPr>
          <w:rFonts w:ascii="Times New Roman" w:hAnsi="Times New Roman" w:cs="Times New Roman"/>
          <w:sz w:val="24"/>
          <w:szCs w:val="24"/>
        </w:rPr>
        <w:t>We will be really glad If you can accept our invitation. Looking forward to your reply.</w:t>
      </w:r>
    </w:p>
    <w:p w14:paraId="02AE1A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C362B9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5331679" w14:textId="77777777" w:rsidR="00680BED" w:rsidRPr="0033750C" w:rsidRDefault="00680BED">
      <w:pPr>
        <w:rPr>
          <w:rFonts w:ascii="Times New Roman" w:hAnsi="Times New Roman" w:cs="Times New Roman"/>
          <w:sz w:val="24"/>
          <w:szCs w:val="24"/>
        </w:rPr>
      </w:pPr>
    </w:p>
    <w:p w14:paraId="43F20FF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Rhym</w:t>
      </w:r>
    </w:p>
    <w:p w14:paraId="385BB294" w14:textId="7A355C41"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4).</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sorry I disturbed your holiday. I am writing to point out some mistakes of the citation in MLA style in my synthesis paper and proposal paper.</w:t>
      </w:r>
    </w:p>
    <w:p w14:paraId="30DE998E" w14:textId="4CE1249B"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had always thought that citation was the same for a book, a journal or an anthology. Therefore, I used the wrong citation for synthesis paper and proposal paper because</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used the journal citation format in all citation.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alize my mistake until the synthesis paper having been graded was handed to me, but it was too late because my proposal paper had been submitted. I realized the seriousness of the error, so I send this email to confirm whether the citations which are corrected by me are correct, so that I could write the research paper citation smoothly.</w:t>
      </w:r>
    </w:p>
    <w:p w14:paraId="66B5A27E" w14:textId="44A6F2A5"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lso encountered a problem when correcting citation, that is, </w:t>
      </w:r>
      <w:r w:rsidRPr="0033750C">
        <w:rPr>
          <w:rFonts w:ascii="Times New Roman" w:hAnsi="Times New Roman" w:cs="Times New Roman"/>
          <w:i/>
          <w:color w:val="000000"/>
          <w:sz w:val="24"/>
          <w:szCs w:val="24"/>
        </w:rPr>
        <w:t>The Handbook of Global Online Journalism</w:t>
      </w:r>
      <w:r w:rsidRPr="0033750C">
        <w:rPr>
          <w:rFonts w:ascii="Times New Roman" w:hAnsi="Times New Roman" w:cs="Times New Roman"/>
          <w:color w:val="000000"/>
          <w:sz w:val="24"/>
          <w:szCs w:val="24"/>
        </w:rPr>
        <w:t xml:space="preserve"> seems to be only in electronic version, not in paper version, so I used the citation format of e-book,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t is correct or not.</w:t>
      </w:r>
    </w:p>
    <w:p w14:paraId="6127A7AB"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appreciated it if you could point out the citation error in my two paper. Have a good holiday!</w:t>
      </w:r>
    </w:p>
    <w:p w14:paraId="49583A8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8CA9DC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0145088" w14:textId="77777777" w:rsidR="00680BED" w:rsidRPr="0033750C" w:rsidRDefault="00680BED">
      <w:pPr>
        <w:rPr>
          <w:rFonts w:ascii="Times New Roman" w:hAnsi="Times New Roman" w:cs="Times New Roman"/>
          <w:sz w:val="24"/>
          <w:szCs w:val="24"/>
        </w:rPr>
      </w:pPr>
    </w:p>
    <w:p w14:paraId="56625E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w:t>
      </w:r>
    </w:p>
    <w:p w14:paraId="16DBBFCF" w14:textId="437D9B04"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just looking for a way to improve my grammar, speaking, and listening. And Thursday from 10:15 to 11:00 should be fine for me.</w:t>
      </w:r>
    </w:p>
    <w:p w14:paraId="075A19CE"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very much for holding this workshop</w:t>
      </w:r>
    </w:p>
    <w:p w14:paraId="269CB0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435A97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9B218E8" w14:textId="77777777" w:rsidR="00680BED" w:rsidRPr="0033750C" w:rsidRDefault="00680BED">
      <w:pPr>
        <w:rPr>
          <w:rFonts w:ascii="Times New Roman" w:hAnsi="Times New Roman" w:cs="Times New Roman"/>
          <w:sz w:val="24"/>
          <w:szCs w:val="24"/>
        </w:rPr>
      </w:pPr>
    </w:p>
    <w:p w14:paraId="407279B6" w14:textId="77777777" w:rsidR="00680BED" w:rsidRPr="0033750C" w:rsidRDefault="00FC4A2A">
      <w:pPr>
        <w:rPr>
          <w:rFonts w:ascii="Times New Roman" w:hAnsi="Times New Roman" w:cs="Times New Roman"/>
          <w:sz w:val="24"/>
          <w:szCs w:val="24"/>
        </w:rPr>
      </w:pPr>
      <w:bookmarkStart w:id="101" w:name="OLE_LINK4"/>
      <w:r w:rsidRPr="0033750C">
        <w:rPr>
          <w:rFonts w:ascii="Times New Roman" w:hAnsi="Times New Roman" w:cs="Times New Roman"/>
          <w:sz w:val="24"/>
          <w:szCs w:val="24"/>
        </w:rPr>
        <w:t xml:space="preserve">Dear </w:t>
      </w:r>
      <w:r w:rsidRPr="0033750C">
        <w:rPr>
          <w:rFonts w:ascii="Times New Roman" w:hAnsi="Times New Roman" w:cs="Times New Roman"/>
          <w:color w:val="000000"/>
          <w:sz w:val="24"/>
          <w:szCs w:val="24"/>
        </w:rPr>
        <w:t>Professor Ho</w:t>
      </w:r>
    </w:p>
    <w:p w14:paraId="02B417A8" w14:textId="4AE9D6A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would like to know if I could ask for a leave of absence from your class on Thursday becaus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going Wangjiang Campus to shoot a promotional video for college entrance examination of our university on Thursday morning.</w:t>
      </w:r>
    </w:p>
    <w:p w14:paraId="51FC4805"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Guilty about my absence, I assure you that I will make every effort to compensate the missing lesson.</w:t>
      </w:r>
    </w:p>
    <w:p w14:paraId="5663C64D" w14:textId="0FA3699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4CBB6AB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CF8BF4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01"/>
    <w:p w14:paraId="7DCFACE2" w14:textId="77777777" w:rsidR="00680BED" w:rsidRPr="0033750C" w:rsidRDefault="00680BED">
      <w:pPr>
        <w:rPr>
          <w:rFonts w:ascii="Times New Roman" w:hAnsi="Times New Roman" w:cs="Times New Roman"/>
          <w:sz w:val="24"/>
          <w:szCs w:val="24"/>
        </w:rPr>
      </w:pPr>
    </w:p>
    <w:p w14:paraId="232857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5DC4180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Section 1). </w:t>
      </w:r>
      <w:r w:rsidRPr="0033750C">
        <w:rPr>
          <w:rFonts w:ascii="Times New Roman" w:hAnsi="Times New Roman" w:cs="Times New Roman"/>
          <w:sz w:val="24"/>
          <w:szCs w:val="24"/>
        </w:rPr>
        <w:t xml:space="preserve">I am writing to you because I was wondering whether you need a </w:t>
      </w:r>
      <w:bookmarkStart w:id="102" w:name="_Hlk11336083"/>
      <w:r w:rsidRPr="0033750C">
        <w:rPr>
          <w:rFonts w:ascii="Times New Roman" w:hAnsi="Times New Roman" w:cs="Times New Roman"/>
          <w:sz w:val="24"/>
          <w:szCs w:val="24"/>
        </w:rPr>
        <w:t>teaching assistant</w:t>
      </w:r>
      <w:bookmarkEnd w:id="102"/>
      <w:r w:rsidRPr="0033750C">
        <w:rPr>
          <w:rFonts w:ascii="Times New Roman" w:hAnsi="Times New Roman" w:cs="Times New Roman"/>
          <w:sz w:val="24"/>
          <w:szCs w:val="24"/>
        </w:rPr>
        <w:t xml:space="preserve"> next semester. </w:t>
      </w:r>
    </w:p>
    <w:p w14:paraId="46DA3781" w14:textId="1C67A8B6"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f you need an assistant, that</w:t>
      </w:r>
      <w:r w:rsidR="00722F9A">
        <w:rPr>
          <w:rFonts w:ascii="Times New Roman" w:hAnsi="Times New Roman" w:cs="Times New Roman"/>
          <w:sz w:val="24"/>
          <w:szCs w:val="24"/>
        </w:rPr>
        <w:t>’</w:t>
      </w:r>
      <w:r w:rsidRPr="0033750C">
        <w:rPr>
          <w:rFonts w:ascii="Times New Roman" w:hAnsi="Times New Roman" w:cs="Times New Roman"/>
          <w:sz w:val="24"/>
          <w:szCs w:val="24"/>
        </w:rPr>
        <w:t>s great. Could you be so kind to read my personal statement in the attachment? If not, I feel very sorry to disturb you.</w:t>
      </w:r>
    </w:p>
    <w:p w14:paraId="3C9038D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03E155F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6AABD1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F25F514" w14:textId="77777777" w:rsidR="00680BED" w:rsidRPr="0033750C" w:rsidRDefault="00680BED">
      <w:pPr>
        <w:rPr>
          <w:rFonts w:ascii="Times New Roman" w:hAnsi="Times New Roman" w:cs="Times New Roman"/>
          <w:color w:val="000000"/>
          <w:sz w:val="24"/>
          <w:szCs w:val="24"/>
        </w:rPr>
      </w:pPr>
    </w:p>
    <w:p w14:paraId="3E37B75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Rhym</w:t>
      </w:r>
    </w:p>
    <w:p w14:paraId="7A814B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w:t>
      </w:r>
    </w:p>
    <w:p w14:paraId="4D39CDCE" w14:textId="174010E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3D99381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A0AC066" w14:textId="77777777" w:rsidR="00680BED" w:rsidRPr="0033750C" w:rsidRDefault="00680BED">
      <w:pPr>
        <w:rPr>
          <w:rFonts w:ascii="Times New Roman" w:hAnsi="Times New Roman" w:cs="Times New Roman"/>
          <w:color w:val="000000"/>
          <w:sz w:val="24"/>
          <w:szCs w:val="24"/>
        </w:rPr>
      </w:pPr>
    </w:p>
    <w:p w14:paraId="4983D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2344D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bookmarkStart w:id="103" w:name="OLE_LINK8"/>
      <w:bookmarkStart w:id="104" w:name="OLE_LINK9"/>
      <w:r w:rsidRPr="0033750C">
        <w:rPr>
          <w:rFonts w:ascii="Times New Roman" w:hAnsi="Times New Roman" w:cs="Times New Roman"/>
          <w:sz w:val="24"/>
          <w:szCs w:val="24"/>
        </w:rPr>
        <w:t>Thank you very much for squeezing time out of your busy schedule to look through my self-recommendation materials. I hope this will be the beginning of my success.</w:t>
      </w:r>
    </w:p>
    <w:bookmarkEnd w:id="103"/>
    <w:bookmarkEnd w:id="104"/>
    <w:p w14:paraId="0B8AD1AC"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First of all, I have to apologize to you. I feel so sorry. On Sunday evening, I was having fun with my friends, you know, this is the last night of the summer vacation. So, I carelessly overlooked your message in QQ when I saw it, because the next day BB has been repaired.</w:t>
      </w:r>
    </w:p>
    <w:p w14:paraId="679A781E"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OK, next, I am very happy to introduce myself to you.</w:t>
      </w:r>
    </w:p>
    <w:p w14:paraId="2BFEFF6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Jin Liuchao, and my English name is Christopher King. I am really eager to take the opportunity to apply for the qualification to be your teaching assistant.</w:t>
      </w:r>
    </w:p>
    <w:p w14:paraId="7099BAF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 year has passed since the fantastic life of the university. Summarize the past ten months of study and life: busy but meaningful, enriched and happy.</w:t>
      </w:r>
    </w:p>
    <w:p w14:paraId="54A72CD6" w14:textId="05B59D9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First of all, I have made great achievements in my study. I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want to go into too much detail on that. In a word, I learned a lot. </w:t>
      </w:r>
    </w:p>
    <w:p w14:paraId="2C6FFF1C" w14:textId="42D7CDF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Secondly, I work very hard in the Student Television Station of Sichuan University. My workload is always in the top three in the whole television station. And I</w:t>
      </w:r>
      <w:r w:rsidR="00722F9A">
        <w:rPr>
          <w:rFonts w:ascii="Times New Roman" w:hAnsi="Times New Roman" w:cs="Times New Roman"/>
          <w:sz w:val="24"/>
          <w:szCs w:val="24"/>
        </w:rPr>
        <w:t>’</w:t>
      </w:r>
      <w:r w:rsidRPr="0033750C">
        <w:rPr>
          <w:rFonts w:ascii="Times New Roman" w:hAnsi="Times New Roman" w:cs="Times New Roman"/>
          <w:sz w:val="24"/>
          <w:szCs w:val="24"/>
        </w:rPr>
        <w:t>m the leader of a news team. Our group is well-known in television station for its high yield and high quality. When other groups say there is too much work, our group always takes the bull by the horns and accepts various tasks. Every time I can arrange my team members very well. The prosperity of the group is inseparable from the tacit cooperation of team members and the unified command of the group leader.</w:t>
      </w:r>
      <w:r w:rsidRPr="0033750C">
        <w:rPr>
          <w:rFonts w:ascii="Times New Roman" w:hAnsi="Times New Roman" w:cs="Times New Roman"/>
        </w:rPr>
        <w:t xml:space="preserve"> </w:t>
      </w:r>
      <w:r w:rsidRPr="0033750C">
        <w:rPr>
          <w:rFonts w:ascii="Times New Roman" w:hAnsi="Times New Roman" w:cs="Times New Roman"/>
          <w:sz w:val="24"/>
          <w:szCs w:val="24"/>
        </w:rPr>
        <w:t>And because of this, this semester I became the deputy director of the television channel.</w:t>
      </w:r>
    </w:p>
    <w:p w14:paraId="5F9AA831"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Third, leadership is only a small part of my ability. I think that the characteristic that I like to help my classmates is another important feature of me. My classmates always come to ask me questions through QQ, I often patiently answer their questions. I will also help my classmates sort out some outlines before each exam. I will find some fun in helping my classmates. I think this is a necessary characteristic of TA.</w:t>
      </w:r>
    </w:p>
    <w:p w14:paraId="4B334388" w14:textId="3810CF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More importantly, there are very few people in this world who can make their all words and promises come true. But if anyone can do that, I</w:t>
      </w:r>
      <w:r w:rsidR="00722F9A">
        <w:rPr>
          <w:rFonts w:ascii="Times New Roman" w:hAnsi="Times New Roman" w:cs="Times New Roman"/>
          <w:sz w:val="24"/>
          <w:szCs w:val="24"/>
        </w:rPr>
        <w:t>’</w:t>
      </w:r>
      <w:r w:rsidRPr="0033750C">
        <w:rPr>
          <w:rFonts w:ascii="Times New Roman" w:hAnsi="Times New Roman" w:cs="Times New Roman"/>
          <w:sz w:val="24"/>
          <w:szCs w:val="24"/>
        </w:rPr>
        <w:t>m sure they can do everything well. What could stand in the way of his triumphalism and tenacity? That</w:t>
      </w:r>
      <w:r w:rsidR="00722F9A">
        <w:rPr>
          <w:rFonts w:ascii="Times New Roman" w:hAnsi="Times New Roman" w:cs="Times New Roman"/>
          <w:sz w:val="24"/>
          <w:szCs w:val="24"/>
        </w:rPr>
        <w:t>’</w:t>
      </w:r>
      <w:r w:rsidRPr="0033750C">
        <w:rPr>
          <w:rFonts w:ascii="Times New Roman" w:hAnsi="Times New Roman" w:cs="Times New Roman"/>
          <w:sz w:val="24"/>
          <w:szCs w:val="24"/>
        </w:rPr>
        <w:t>s who I am. I can do a lot to fulfill the words and promises he has made to others. I have an ardent heart, tha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xactly why I hope to be your teaching assistant. I would be grateful if offered the chance. </w:t>
      </w:r>
    </w:p>
    <w:p w14:paraId="08B2892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457C3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8BAD692" w14:textId="77777777" w:rsidR="00680BED" w:rsidRPr="0033750C" w:rsidRDefault="00680BED">
      <w:pPr>
        <w:rPr>
          <w:rFonts w:ascii="Times New Roman" w:hAnsi="Times New Roman" w:cs="Times New Roman"/>
          <w:sz w:val="24"/>
          <w:szCs w:val="24"/>
        </w:rPr>
      </w:pPr>
    </w:p>
    <w:p w14:paraId="72C6664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04F41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in the course Introduction to Korean Culture and Civilization. </w:t>
      </w:r>
    </w:p>
    <w:p w14:paraId="3B8FFDCD" w14:textId="69DF69FE"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ind I have some difficulties in reading the essay required for this course. I need to spend the whole day to read one essay. Like Eun-Young Jung</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essay, I read it from today</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morning 7:00 A.M. to now 16:00 P.M.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I need to spend so much time. Because when I read the physics or mathematic or chemistry textbook or TOEFL reading, I read much faster than other students. Could you be so kind to help me solve this problem?</w:t>
      </w:r>
    </w:p>
    <w:p w14:paraId="1E086D74" w14:textId="78B83DF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445BB5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D54E8EB" w14:textId="77777777" w:rsidR="00680BED" w:rsidRPr="0033750C" w:rsidRDefault="00680BED">
      <w:pPr>
        <w:rPr>
          <w:rFonts w:ascii="Times New Roman" w:hAnsi="Times New Roman" w:cs="Times New Roman"/>
          <w:sz w:val="24"/>
          <w:szCs w:val="24"/>
        </w:rPr>
      </w:pPr>
    </w:p>
    <w:p w14:paraId="0D782EA7" w14:textId="36626278" w:rsidR="00680BED" w:rsidRPr="0033750C" w:rsidRDefault="00FC4A2A">
      <w:pPr>
        <w:rPr>
          <w:rFonts w:ascii="Times New Roman" w:hAnsi="Times New Roman" w:cs="Times New Roman"/>
          <w:sz w:val="24"/>
          <w:szCs w:val="24"/>
        </w:rPr>
      </w:pPr>
      <w:bookmarkStart w:id="105" w:name="OLE_LINK5"/>
      <w:r w:rsidRPr="0033750C">
        <w:rPr>
          <w:rFonts w:ascii="Times New Roman" w:hAnsi="Times New Roman" w:cs="Times New Roman"/>
          <w:sz w:val="24"/>
          <w:szCs w:val="24"/>
        </w:rPr>
        <w:t xml:space="preserve">Oh, professor, I forget to say one more thing. Maybe I can help you to learn how to make the PDF more beautiful and comfortable to read. And the attachments are </w:t>
      </w:r>
      <w:r w:rsidRPr="0033750C">
        <w:rPr>
          <w:rFonts w:ascii="Times New Roman" w:hAnsi="Times New Roman" w:cs="Times New Roman"/>
          <w:sz w:val="24"/>
          <w:szCs w:val="24"/>
        </w:rPr>
        <w:lastRenderedPageBreak/>
        <w:t>optimized visions of the essays you gave to us. If you are willing to learn,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ready to help you! </w:t>
      </w:r>
      <w:bookmarkEnd w:id="105"/>
    </w:p>
    <w:p w14:paraId="56A287BF" w14:textId="77777777" w:rsidR="00680BED" w:rsidRPr="0033750C" w:rsidRDefault="00680BED">
      <w:pPr>
        <w:rPr>
          <w:rFonts w:ascii="Times New Roman" w:hAnsi="Times New Roman" w:cs="Times New Roman"/>
          <w:sz w:val="24"/>
          <w:szCs w:val="24"/>
        </w:rPr>
      </w:pPr>
    </w:p>
    <w:p w14:paraId="343E846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Rhym</w:t>
      </w:r>
    </w:p>
    <w:p w14:paraId="5D69367B" w14:textId="042B3BDF"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anna shoot.  </w:t>
      </w:r>
    </w:p>
    <w:p w14:paraId="285C043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6D19C12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really glad If you can accept my request. Looking forward to your reply.</w:t>
      </w:r>
    </w:p>
    <w:p w14:paraId="101346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E8F7C9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1AB7216" w14:textId="77777777" w:rsidR="00680BED" w:rsidRPr="0033750C" w:rsidRDefault="00680BED">
      <w:pPr>
        <w:rPr>
          <w:rFonts w:ascii="Times New Roman" w:hAnsi="Times New Roman" w:cs="Times New Roman"/>
          <w:sz w:val="24"/>
          <w:szCs w:val="24"/>
        </w:rPr>
      </w:pPr>
    </w:p>
    <w:p w14:paraId="5944AFE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Glenn</w:t>
      </w:r>
    </w:p>
    <w:p w14:paraId="3B1CF8C6" w14:textId="06DDBCB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Richard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anna shoot.  </w:t>
      </w:r>
    </w:p>
    <w:p w14:paraId="6180A52F"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1F4DF370"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really glad If you can accept my request. Looking forward to your reply.</w:t>
      </w:r>
    </w:p>
    <w:p w14:paraId="0C80D0B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D43C8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D22A910" w14:textId="77777777" w:rsidR="00680BED" w:rsidRPr="0033750C" w:rsidRDefault="00680BED">
      <w:pPr>
        <w:rPr>
          <w:rFonts w:ascii="Times New Roman" w:hAnsi="Times New Roman" w:cs="Times New Roman"/>
          <w:sz w:val="24"/>
          <w:szCs w:val="24"/>
        </w:rPr>
      </w:pPr>
    </w:p>
    <w:p w14:paraId="55BC90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3DF1CF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Christopher (Student ID:2018141521058, Class of 2018). How is your health? I am writing to ask you some questions about the final paper.</w:t>
      </w:r>
    </w:p>
    <w:p w14:paraId="00BCC8F5" w14:textId="4DC9D38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ve already upload my final paper proposal on the BlackBoard. I was wondering whether I can start to write my final paper.</w:t>
      </w:r>
    </w:p>
    <w:p w14:paraId="6576134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really glad If you can do me a favor. Wish a speedy recovery to you.</w:t>
      </w:r>
    </w:p>
    <w:p w14:paraId="7DCF68E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F976B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54BEE86" w14:textId="77777777" w:rsidR="00680BED" w:rsidRPr="0033750C" w:rsidRDefault="00680BED">
      <w:pPr>
        <w:rPr>
          <w:rFonts w:ascii="Times New Roman" w:hAnsi="Times New Roman" w:cs="Times New Roman"/>
          <w:sz w:val="24"/>
          <w:szCs w:val="24"/>
        </w:rPr>
      </w:pPr>
    </w:p>
    <w:p w14:paraId="3D0A4C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4F1E9DC3" w14:textId="5A07DEE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riting to you to </w:t>
      </w:r>
      <w:r w:rsidRPr="0033750C">
        <w:rPr>
          <w:rFonts w:ascii="Times New Roman" w:hAnsi="Times New Roman" w:cs="Times New Roman"/>
          <w:sz w:val="24"/>
          <w:szCs w:val="24"/>
        </w:rPr>
        <w:lastRenderedPageBreak/>
        <w:t>apologize for my mistake because I provided some students with my homework owning to my negligence. I feel very repentant with my reaction. Recently, I have met with a lot of trouble. Because courses of our sophomore have become more and more difficult recently, many people cannot understand what they are learning, which leads to these people will reach out for help from those who are able to understand. But few people can understand. Then almost only a few people went to answer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questions. I</w:t>
      </w:r>
      <w:r w:rsidR="00722F9A">
        <w:rPr>
          <w:rFonts w:ascii="Times New Roman" w:hAnsi="Times New Roman" w:cs="Times New Roman"/>
          <w:sz w:val="24"/>
          <w:szCs w:val="24"/>
        </w:rPr>
        <w:t>’</w:t>
      </w:r>
      <w:r w:rsidRPr="0033750C">
        <w:rPr>
          <w:rFonts w:ascii="Times New Roman" w:hAnsi="Times New Roman" w:cs="Times New Roman"/>
          <w:sz w:val="24"/>
          <w:szCs w:val="24"/>
        </w:rPr>
        <w:t>m one of them. Every week, many students come to ask me questions about some problems in homework and textbook, and many of these problems are almost the same. It</w:t>
      </w:r>
      <w:r w:rsidR="00722F9A">
        <w:rPr>
          <w:rFonts w:ascii="Times New Roman" w:hAnsi="Times New Roman" w:cs="Times New Roman"/>
          <w:sz w:val="24"/>
          <w:szCs w:val="24"/>
        </w:rPr>
        <w:t>’</w:t>
      </w:r>
      <w:r w:rsidRPr="0033750C">
        <w:rPr>
          <w:rFonts w:ascii="Times New Roman" w:hAnsi="Times New Roman" w:cs="Times New Roman"/>
          <w:sz w:val="24"/>
          <w:szCs w:val="24"/>
        </w:rPr>
        <w:t>s really bothering me. This also led to my low learning efficiency, because I was interrupted by QQ messages from time to time. So, I have an idea, why don</w:t>
      </w:r>
      <w:r w:rsidR="00722F9A">
        <w:rPr>
          <w:rFonts w:ascii="Times New Roman" w:hAnsi="Times New Roman" w:cs="Times New Roman"/>
          <w:sz w:val="24"/>
          <w:szCs w:val="24"/>
        </w:rPr>
        <w:t>’</w:t>
      </w:r>
      <w:r w:rsidRPr="0033750C">
        <w:rPr>
          <w:rFonts w:ascii="Times New Roman" w:hAnsi="Times New Roman" w:cs="Times New Roman"/>
          <w:sz w:val="24"/>
          <w:szCs w:val="24"/>
        </w:rPr>
        <w:t>t I directly give what I write about the homework to the people who ask me questions because my homework is more detailed than what I speak to them directly so that they can understand what they have confusion about better. As all of our students can see that every time before exam, I</w:t>
      </w:r>
      <w:r w:rsidR="00722F9A">
        <w:rPr>
          <w:rFonts w:ascii="Times New Roman" w:hAnsi="Times New Roman" w:cs="Times New Roman"/>
          <w:sz w:val="24"/>
          <w:szCs w:val="24"/>
        </w:rPr>
        <w:t>’</w:t>
      </w:r>
      <w:r w:rsidRPr="0033750C">
        <w:rPr>
          <w:rFonts w:ascii="Times New Roman" w:hAnsi="Times New Roman" w:cs="Times New Roman"/>
          <w:sz w:val="24"/>
          <w:szCs w:val="24"/>
        </w:rPr>
        <w:t>ll always make an outline of the exam for everyone to review. And I always feel satisfied when I hear many students tell me that my outline is very useful. But now, I think it</w:t>
      </w:r>
      <w:r w:rsidR="00722F9A">
        <w:rPr>
          <w:rFonts w:ascii="Times New Roman" w:hAnsi="Times New Roman" w:cs="Times New Roman"/>
          <w:sz w:val="24"/>
          <w:szCs w:val="24"/>
        </w:rPr>
        <w:t>’</w:t>
      </w:r>
      <w:r w:rsidRPr="0033750C">
        <w:rPr>
          <w:rFonts w:ascii="Times New Roman" w:hAnsi="Times New Roman" w:cs="Times New Roman"/>
          <w:sz w:val="24"/>
          <w:szCs w:val="24"/>
        </w:rPr>
        <w:t>s wrong because it</w:t>
      </w:r>
      <w:r w:rsidR="00722F9A">
        <w:rPr>
          <w:rFonts w:ascii="Times New Roman" w:hAnsi="Times New Roman" w:cs="Times New Roman"/>
          <w:sz w:val="24"/>
          <w:szCs w:val="24"/>
        </w:rPr>
        <w:t>’</w:t>
      </w:r>
      <w:r w:rsidRPr="0033750C">
        <w:rPr>
          <w:rFonts w:ascii="Times New Roman" w:hAnsi="Times New Roman" w:cs="Times New Roman"/>
          <w:sz w:val="24"/>
          <w:szCs w:val="24"/>
        </w:rPr>
        <w:t>s unfair to someone who doesn</w:t>
      </w:r>
      <w:r w:rsidR="00722F9A">
        <w:rPr>
          <w:rFonts w:ascii="Times New Roman" w:hAnsi="Times New Roman" w:cs="Times New Roman"/>
          <w:sz w:val="24"/>
          <w:szCs w:val="24"/>
        </w:rPr>
        <w:t>’</w:t>
      </w:r>
      <w:r w:rsidRPr="0033750C">
        <w:rPr>
          <w:rFonts w:ascii="Times New Roman" w:hAnsi="Times New Roman" w:cs="Times New Roman"/>
          <w:sz w:val="24"/>
          <w:szCs w:val="24"/>
        </w:rPr>
        <w:t>t ask me for help. So, Professor Quan suggested me that I can organize some students to explain the ideas of the problems in the homework, record these ideas into videos every week and provide these videos to all students, which will not lead to unfair things. What a fantastic idea!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think more about it and try to do something useful to find a solution for my current dilemma. </w:t>
      </w:r>
    </w:p>
    <w:p w14:paraId="64970F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I apologize for my mistake. Looking forward to your reply.</w:t>
      </w:r>
    </w:p>
    <w:p w14:paraId="123EE8B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272261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2C455A" w14:textId="77777777" w:rsidR="00680BED" w:rsidRPr="0033750C" w:rsidRDefault="00680BED">
      <w:pPr>
        <w:rPr>
          <w:rFonts w:ascii="Times New Roman" w:hAnsi="Times New Roman" w:cs="Times New Roman"/>
          <w:sz w:val="24"/>
          <w:szCs w:val="24"/>
        </w:rPr>
      </w:pPr>
    </w:p>
    <w:p w14:paraId="7D6D775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6B88492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in Linear Algebra). </w:t>
      </w:r>
      <w:r w:rsidRPr="0033750C">
        <w:rPr>
          <w:rFonts w:ascii="Times New Roman" w:hAnsi="Times New Roman" w:cs="Times New Roman"/>
          <w:sz w:val="24"/>
          <w:szCs w:val="24"/>
        </w:rPr>
        <w:t>I am writing to you to check whether we have class on 3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Dec because most of our students will have Probability Exam on that day from 1:50pm to 16:25 pm.</w:t>
      </w:r>
    </w:p>
    <w:p w14:paraId="666B437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3C07440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DC8C12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9A74A31" w14:textId="77777777" w:rsidR="00680BED" w:rsidRPr="0033750C" w:rsidRDefault="00680BED">
      <w:pPr>
        <w:rPr>
          <w:rFonts w:ascii="Times New Roman" w:hAnsi="Times New Roman" w:cs="Times New Roman"/>
          <w:sz w:val="24"/>
          <w:szCs w:val="24"/>
        </w:rPr>
      </w:pPr>
    </w:p>
    <w:p w14:paraId="41D5FCD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9527391" w14:textId="5B93F45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really glad to receive your reply. I think I can handle</w:t>
      </w:r>
      <w:r w:rsidRPr="0033750C">
        <w:rPr>
          <w:rFonts w:ascii="Times New Roman" w:hAnsi="Times New Roman" w:cs="Times New Roman"/>
        </w:rPr>
        <w:t xml:space="preserve"> </w:t>
      </w:r>
      <w:r w:rsidRPr="0033750C">
        <w:rPr>
          <w:rFonts w:ascii="Times New Roman" w:hAnsi="Times New Roman" w:cs="Times New Roman"/>
          <w:sz w:val="24"/>
          <w:szCs w:val="24"/>
        </w:rPr>
        <w:t>11-13 hours per week because in this semester, I have 32 credi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courses, but I can still handle them. However, in next semester, I only have about 24 credits. So, I can make sure that 11-13 hours is OK for me. And I have no question about the requirement for the teach assistant because I have a roommate who is in your class of Calculus 3 in this semester. So, he told me almost everything.</w:t>
      </w:r>
    </w:p>
    <w:p w14:paraId="7B284DE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Looking forward to your earliest reply.</w:t>
      </w:r>
    </w:p>
    <w:p w14:paraId="544080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98193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012047" w14:textId="77777777" w:rsidR="00680BED" w:rsidRPr="0033750C" w:rsidRDefault="00680BED">
      <w:pPr>
        <w:rPr>
          <w:rFonts w:ascii="Times New Roman" w:hAnsi="Times New Roman" w:cs="Times New Roman"/>
          <w:sz w:val="24"/>
          <w:szCs w:val="24"/>
        </w:rPr>
      </w:pPr>
    </w:p>
    <w:p w14:paraId="454004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3F20D3C" w14:textId="79BF6F7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m writing to you to send you our final version of the summary of the group presentation, which is in the attachment.</w:t>
      </w:r>
    </w:p>
    <w:p w14:paraId="37F29C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 wishes</w:t>
      </w:r>
    </w:p>
    <w:p w14:paraId="71587B3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A7C533C" w14:textId="77777777" w:rsidR="00680BED" w:rsidRPr="0033750C" w:rsidRDefault="00680BED">
      <w:pPr>
        <w:rPr>
          <w:rFonts w:ascii="Times New Roman" w:hAnsi="Times New Roman" w:cs="Times New Roman"/>
          <w:sz w:val="24"/>
          <w:szCs w:val="24"/>
        </w:rPr>
      </w:pPr>
    </w:p>
    <w:p w14:paraId="3E9205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02F0B8BC" w14:textId="734234F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think it</w:t>
      </w:r>
      <w:r w:rsidR="00722F9A">
        <w:rPr>
          <w:rFonts w:ascii="Times New Roman" w:hAnsi="Times New Roman" w:cs="Times New Roman"/>
          <w:sz w:val="24"/>
          <w:szCs w:val="24"/>
        </w:rPr>
        <w:t>’</w:t>
      </w:r>
      <w:r w:rsidRPr="0033750C">
        <w:rPr>
          <w:rFonts w:ascii="Times New Roman" w:hAnsi="Times New Roman" w:cs="Times New Roman"/>
          <w:sz w:val="24"/>
          <w:szCs w:val="24"/>
        </w:rPr>
        <w:t>s OK for me to do a recitation (mostly involved solving homework problems and answer questions from students) one to two hours every week. And my course selection for next semester has preliminarily determined that there will be no classes on Monday morning and Friday all day. I am not sure whether you have class on these periods of times. So, if there will be Calculus 3 courses on these periods of time, I can attend all lectures and interact one-on-one with students during studio sessions. And except this, other tasks are all OK for me to do.</w:t>
      </w:r>
    </w:p>
    <w:p w14:paraId="67EBB3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Looking forward to your reply.</w:t>
      </w:r>
    </w:p>
    <w:p w14:paraId="5854FF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FE7F2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04D6F6A" w14:textId="77777777" w:rsidR="00680BED" w:rsidRPr="0033750C" w:rsidRDefault="00680BED">
      <w:pPr>
        <w:rPr>
          <w:rFonts w:ascii="Times New Roman" w:hAnsi="Times New Roman" w:cs="Times New Roman"/>
          <w:sz w:val="24"/>
          <w:szCs w:val="24"/>
        </w:rPr>
      </w:pPr>
    </w:p>
    <w:p w14:paraId="05B7E1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7A440ACB" w14:textId="02CDB59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your reply. And now, my final paper is almost done except the citation of the video I have used. However, it</w:t>
      </w:r>
      <w:r w:rsidR="00722F9A">
        <w:rPr>
          <w:rFonts w:ascii="Times New Roman" w:hAnsi="Times New Roman" w:cs="Times New Roman"/>
          <w:sz w:val="24"/>
          <w:szCs w:val="24"/>
        </w:rPr>
        <w:t>’</w:t>
      </w:r>
      <w:r w:rsidRPr="0033750C">
        <w:rPr>
          <w:rFonts w:ascii="Times New Roman" w:hAnsi="Times New Roman" w:cs="Times New Roman"/>
          <w:sz w:val="24"/>
          <w:szCs w:val="24"/>
        </w:rPr>
        <w:t>s difficult for me to get the access to YouTube. So, I was wondering could you be so kind to provide me with the link to each video including the date it was uploaded. There are videos I have used.</w:t>
      </w:r>
    </w:p>
    <w:p w14:paraId="1F5F1837"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BTS_IDOL (Week 01 Video)</w:t>
      </w:r>
    </w:p>
    <w:p w14:paraId="1E30C33C"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Cho Yong-pil (Week 02 Video)</w:t>
      </w:r>
    </w:p>
    <w:p w14:paraId="4FBE92B0" w14:textId="3106D198"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s Descendant (Week 02 Video)</w:t>
      </w:r>
    </w:p>
    <w:p w14:paraId="5D0E4520" w14:textId="3232594D"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s Japan Tour (Week 03 Slide)</w:t>
      </w:r>
    </w:p>
    <w:p w14:paraId="077EB8A4"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Hug (Week 03 Video)</w:t>
      </w:r>
    </w:p>
    <w:p w14:paraId="237E2127"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Mirotic (Week 03 Video)</w:t>
      </w:r>
    </w:p>
    <w:p w14:paraId="38CAAA23"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Jo Sung-mo, “To Heaven” (Week 12 Slide)</w:t>
      </w:r>
    </w:p>
    <w:p w14:paraId="51EDD9C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2CC98C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B21D9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CA04E58" w14:textId="77777777" w:rsidR="00680BED" w:rsidRPr="0033750C" w:rsidRDefault="00680BED">
      <w:pPr>
        <w:rPr>
          <w:rFonts w:ascii="Times New Roman" w:hAnsi="Times New Roman" w:cs="Times New Roman"/>
          <w:sz w:val="24"/>
          <w:szCs w:val="24"/>
        </w:rPr>
      </w:pPr>
    </w:p>
    <w:p w14:paraId="5CEA74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994F57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the link you find for me. But I still have one more question: should I write the citation like this in the Work Cited section besides below the figure.</w:t>
      </w:r>
    </w:p>
    <w:p w14:paraId="529A1E70"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Cho Yong-pil.”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w:t>
      </w:r>
    </w:p>
    <w:p w14:paraId="7D8E95B6" w14:textId="0C13EAF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Descendant.”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18 Jun, 2012, </w:t>
      </w:r>
      <w:r w:rsidRPr="0033750C">
        <w:rPr>
          <w:rFonts w:ascii="Times New Roman" w:hAnsi="Times New Roman" w:cs="Times New Roman"/>
          <w:sz w:val="24"/>
          <w:szCs w:val="24"/>
        </w:rPr>
        <w:lastRenderedPageBreak/>
        <w:t>https://www.youtube.com/watch?v=T6y2psd9ti4.</w:t>
      </w:r>
    </w:p>
    <w:p w14:paraId="62125DF4" w14:textId="22E6B59A"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Japan Tour.”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26 Sep, 2014, https://www.youtube.com/watch?v=puTqwCBbAwU.</w:t>
      </w:r>
    </w:p>
    <w:p w14:paraId="75AB36C6"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TVXQ – Hug.”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2 Jun, 2011, https://www.youtube.com/watch?v=xQ635vE2RQI.</w:t>
      </w:r>
    </w:p>
    <w:p w14:paraId="446141AA"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BTS_IDOL.”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24 Aug, 2018, https://www.youtube.com/watch?v=pBuZEGYXA6E.</w:t>
      </w:r>
    </w:p>
    <w:p w14:paraId="6220FAC9"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Leonardo Dalessandri. “Watchtower of Turkey.” </w:t>
      </w:r>
      <w:r w:rsidRPr="0033750C">
        <w:rPr>
          <w:rFonts w:ascii="Times New Roman" w:hAnsi="Times New Roman" w:cs="Times New Roman"/>
          <w:i/>
          <w:iCs/>
          <w:sz w:val="24"/>
          <w:szCs w:val="24"/>
        </w:rPr>
        <w:t>Bilibili</w:t>
      </w:r>
      <w:r w:rsidRPr="0033750C">
        <w:rPr>
          <w:rFonts w:ascii="Times New Roman" w:hAnsi="Times New Roman" w:cs="Times New Roman"/>
          <w:sz w:val="24"/>
          <w:szCs w:val="24"/>
        </w:rPr>
        <w:t>, 16 Oct, 2014, https://www.bilibili.com/video/av1625319?from=search&amp;seid=14642080256134834075.</w:t>
      </w:r>
    </w:p>
    <w:p w14:paraId="2641DDA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f I need to do so, what about the author? Should I write the author before each name of song? But I think like BTS-IDOL, the video maker is not BTS themselves, but other people. Therefore, how can I find the author of these MVs?</w:t>
      </w:r>
    </w:p>
    <w:p w14:paraId="47E1AB2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76F12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B18B4C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DDC99ED" w14:textId="77777777" w:rsidR="00680BED" w:rsidRPr="0033750C" w:rsidRDefault="00680BED">
      <w:pPr>
        <w:rPr>
          <w:rFonts w:ascii="Times New Roman" w:hAnsi="Times New Roman" w:cs="Times New Roman"/>
          <w:sz w:val="24"/>
          <w:szCs w:val="24"/>
        </w:rPr>
      </w:pPr>
    </w:p>
    <w:p w14:paraId="5309EC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w:t>
      </w:r>
      <w:bookmarkStart w:id="106" w:name="OLE_LINK6"/>
      <w:bookmarkStart w:id="107" w:name="OLE_LINK7"/>
      <w:r w:rsidRPr="0033750C">
        <w:rPr>
          <w:rFonts w:ascii="Times New Roman" w:hAnsi="Times New Roman" w:cs="Times New Roman"/>
          <w:sz w:val="24"/>
          <w:szCs w:val="24"/>
        </w:rPr>
        <w:t>ear Professor Jeong,</w:t>
      </w:r>
    </w:p>
    <w:p w14:paraId="3EB6FE80" w14:textId="5EF65BDA"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you to check whether we should write an abstract for the final paper. In last semester, Professor John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quire us to write an abstract so in the fil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upload on BB,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write the abstract. Therefore, if I need to write an abstract, could I write it and send the file to you via E-mail. </w:t>
      </w:r>
    </w:p>
    <w:p w14:paraId="0D4E4128"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By the way, will we have class this night?</w:t>
      </w:r>
    </w:p>
    <w:p w14:paraId="0E26480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6DA67D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72697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bookmarkEnd w:id="106"/>
    <w:bookmarkEnd w:id="107"/>
    <w:p w14:paraId="0E9333C9" w14:textId="77777777" w:rsidR="00680BED" w:rsidRPr="0033750C" w:rsidRDefault="00680BED">
      <w:pPr>
        <w:rPr>
          <w:rFonts w:ascii="Times New Roman" w:hAnsi="Times New Roman" w:cs="Times New Roman"/>
          <w:sz w:val="24"/>
          <w:szCs w:val="24"/>
        </w:rPr>
      </w:pPr>
    </w:p>
    <w:p w14:paraId="403660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ang, </w:t>
      </w:r>
    </w:p>
    <w:p w14:paraId="010E4390" w14:textId="317D39A8"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very glad to hear that. My student ID is 2018141521058.</w:t>
      </w:r>
    </w:p>
    <w:p w14:paraId="1B42911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3C474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2BEB4FD" w14:textId="77777777" w:rsidR="00680BED" w:rsidRPr="0033750C" w:rsidRDefault="00680BED">
      <w:pPr>
        <w:rPr>
          <w:rFonts w:ascii="Times New Roman" w:hAnsi="Times New Roman" w:cs="Times New Roman"/>
          <w:sz w:val="24"/>
          <w:szCs w:val="24"/>
        </w:rPr>
      </w:pPr>
    </w:p>
    <w:p w14:paraId="69320C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018515F" w14:textId="7293F3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I am Christopher from SCUPI 2018 (ME, Student ID:2018141521058). Do you know we are going to have classes online at the beginning of next semester?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k during this period is. And could you be so kind to inform me your WeChat ID so that we can contact each other conveniently.</w:t>
      </w:r>
    </w:p>
    <w:p w14:paraId="7FF6735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2CB2C1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0A49BE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5FF10F8" w14:textId="77777777" w:rsidR="00680BED" w:rsidRPr="0033750C" w:rsidRDefault="00680BED">
      <w:pPr>
        <w:rPr>
          <w:rFonts w:ascii="Times New Roman" w:hAnsi="Times New Roman" w:cs="Times New Roman"/>
          <w:sz w:val="24"/>
          <w:szCs w:val="24"/>
        </w:rPr>
      </w:pPr>
    </w:p>
    <w:p w14:paraId="453AB83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8B9B958" w14:textId="0F39C28F"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Do you know we are going to have classes online at the beginning of next semester? Therefore, there are a lot of things to do during the holiday to adapt to the environment of online course, such as building the QQ group. So,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work during this period is. </w:t>
      </w:r>
    </w:p>
    <w:p w14:paraId="08085AF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43972C5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98C17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6163C6" w14:textId="77777777" w:rsidR="00680BED" w:rsidRPr="0033750C" w:rsidRDefault="00680BED">
      <w:pPr>
        <w:rPr>
          <w:rFonts w:ascii="Times New Roman" w:hAnsi="Times New Roman" w:cs="Times New Roman"/>
          <w:sz w:val="24"/>
          <w:szCs w:val="24"/>
        </w:rPr>
      </w:pPr>
    </w:p>
    <w:p w14:paraId="693D81A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Stehle,</w:t>
      </w:r>
    </w:p>
    <w:p w14:paraId="77A33AD4" w14:textId="60F633FF"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the fourth question of the examination. </w:t>
      </w:r>
    </w:p>
    <w:p w14:paraId="4C14D771" w14:textId="17B62720"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n Page 101 in the textbook, it says that we will use the term internal energy to refer to both internal energy per unit mass and the total internal energy and also in Page 110 in the textbook, it says that as for internal energy, we could speak of specific enthalpy, h, and total enthalpy, H. However, we will refer to both as enthalpy. As the TA replies me that if the problem does not need to solve the overall enthalpy and internal energy, why provide us with mas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n response to this reply, I think the fourth question requires us to use mass when we ask for the heat transf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So, we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need to use mass in the second and third question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read the book for all what we have learned carefully, so, during the exam, I am confident that calculating the specific internal energy and specific enthalpy in this question is correct because the question does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clearly indicate whether we want specific or total. I firmly believe that the idea and the purpose of our examination should be to test whether the students have mastered the knowledge, rather than whether we should multiply by a mass. In view of this, I hope you can give a correct and reasonable explanation to this question.</w:t>
      </w:r>
    </w:p>
    <w:p w14:paraId="5699F0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6AB6D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0452F41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6AB1ED" w14:textId="77777777" w:rsidR="00680BED" w:rsidRPr="0033750C" w:rsidRDefault="00680BED">
      <w:pPr>
        <w:rPr>
          <w:rFonts w:ascii="Times New Roman" w:hAnsi="Times New Roman" w:cs="Times New Roman"/>
          <w:sz w:val="24"/>
          <w:szCs w:val="24"/>
        </w:rPr>
      </w:pPr>
    </w:p>
    <w:p w14:paraId="0138CB4F"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ADC5310" w14:textId="3BCA90F8"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question about the sentence “Handwriting only ( but, Xmind map is possible..Talk to Michael Cao about it)” in your announcement. I cannot fully understand this sentence. Do you mean if I use Xmind, which is a software, I need not to write down everything, </w:t>
      </w:r>
      <w:r w:rsidRPr="0033750C">
        <w:rPr>
          <w:rFonts w:ascii="Times New Roman" w:hAnsi="Times New Roman" w:cs="Times New Roman"/>
          <w:color w:val="000000"/>
          <w:sz w:val="24"/>
          <w:szCs w:val="24"/>
        </w:rPr>
        <w:lastRenderedPageBreak/>
        <w:t xml:space="preserve">just type in the computer? </w:t>
      </w:r>
    </w:p>
    <w:p w14:paraId="716B83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B1DF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6D0D86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50AC72D" w14:textId="77777777" w:rsidR="00680BED" w:rsidRPr="0033750C" w:rsidRDefault="00680BED">
      <w:pPr>
        <w:rPr>
          <w:rFonts w:ascii="Times New Roman" w:hAnsi="Times New Roman" w:cs="Times New Roman"/>
          <w:sz w:val="24"/>
          <w:szCs w:val="24"/>
        </w:rPr>
      </w:pPr>
    </w:p>
    <w:p w14:paraId="4987E895"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Stehle,</w:t>
      </w:r>
    </w:p>
    <w:p w14:paraId="7DF270CB" w14:textId="6695BD13"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very sorry that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come to your office house today. When I received your reply, I was very happy, but I was thinking at the same time that I had classes all Monday afternoon. So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aiting for the professor to finish class ahead of time, so that I can join your office hour. But today that professor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leave class in advance, so I missed your office hou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convenient for you, I can try to join your office hour next week. Anyway, the truth is there and will not disappear with the passage of time. Have a good week~</w:t>
      </w:r>
    </w:p>
    <w:p w14:paraId="58DE25B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D58BA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FEC8B53" w14:textId="77777777" w:rsidR="00680BED" w:rsidRPr="0033750C" w:rsidRDefault="00680BED">
      <w:pPr>
        <w:rPr>
          <w:rFonts w:ascii="Times New Roman" w:hAnsi="Times New Roman" w:cs="Times New Roman"/>
          <w:sz w:val="24"/>
          <w:szCs w:val="24"/>
        </w:rPr>
      </w:pPr>
    </w:p>
    <w:p w14:paraId="20A9C39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C19342" w14:textId="649EDD6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send you our group member and the movie we want to present. </w:t>
      </w:r>
    </w:p>
    <w:p w14:paraId="3C3B1A2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Group Member (5 Boys): </w:t>
      </w:r>
    </w:p>
    <w:p w14:paraId="426809F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Jin-2018141521058</w:t>
      </w:r>
    </w:p>
    <w:p w14:paraId="2C53058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Brian Liu-2019141520065</w:t>
      </w:r>
    </w:p>
    <w:p w14:paraId="0806BEE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araday Zhong-2018141523018</w:t>
      </w:r>
    </w:p>
    <w:p w14:paraId="05D5FDE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slie Xie-2018141523022</w:t>
      </w:r>
    </w:p>
    <w:p w14:paraId="7D7B69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lex Huang-2018141521001</w:t>
      </w:r>
    </w:p>
    <w:p w14:paraId="0295DA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ovie: </w:t>
      </w:r>
      <w:r w:rsidRPr="0033750C">
        <w:rPr>
          <w:rFonts w:ascii="Times New Roman" w:hAnsi="Times New Roman" w:cs="Times New Roman"/>
          <w:i/>
          <w:iCs/>
          <w:color w:val="000000"/>
          <w:sz w:val="24"/>
          <w:szCs w:val="24"/>
        </w:rPr>
        <w:t>Silenced (2011)</w:t>
      </w:r>
    </w:p>
    <w:p w14:paraId="49F4C68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E71AC7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9F17C1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333130" w14:textId="77777777" w:rsidR="00680BED" w:rsidRPr="0033750C" w:rsidRDefault="00680BED">
      <w:pPr>
        <w:rPr>
          <w:rFonts w:ascii="Times New Roman" w:hAnsi="Times New Roman" w:cs="Times New Roman"/>
          <w:sz w:val="24"/>
          <w:szCs w:val="24"/>
        </w:rPr>
      </w:pPr>
    </w:p>
    <w:p w14:paraId="06F2D16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Stehle,</w:t>
      </w:r>
    </w:p>
    <w:p w14:paraId="2C57795D" w14:textId="7BEE74C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about the slide for studio. </w:t>
      </w:r>
    </w:p>
    <w:p w14:paraId="32D7B9A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first question in the studio of this week, you write that W=m(u2-u1) as shown in picture below: </w:t>
      </w:r>
    </w:p>
    <w:p w14:paraId="18FB1A56" w14:textId="58D5860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think it is wrong. I found that the explanation is not the same as yours. But becaus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studio, time is pressing.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time to think about it, so I changed my correct answer to the wrong one according to the steps on your slide. Then I went to read the book afterwards. There seems to be something wrong with your slide as shown in picture below, which is from textbook.</w:t>
      </w:r>
    </w:p>
    <w:p w14:paraId="742E0B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2584475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EB1C91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57D6F0B" w14:textId="77777777" w:rsidR="00680BED" w:rsidRPr="0033750C" w:rsidRDefault="00680BED">
      <w:pPr>
        <w:rPr>
          <w:rFonts w:ascii="Times New Roman" w:hAnsi="Times New Roman" w:cs="Times New Roman"/>
          <w:sz w:val="24"/>
          <w:szCs w:val="24"/>
        </w:rPr>
      </w:pPr>
    </w:p>
    <w:p w14:paraId="1819EF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Jeong,</w:t>
      </w:r>
    </w:p>
    <w:p w14:paraId="36043C03" w14:textId="4F9D347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Sorry for doing tha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finished the first version of final paper. At that time, I thought I wanted to make good use of my labor holiday, because this month, I will face a lot of exams, projects, and presentations. So, I did it a little ahead of time. I send you my first version of final paper attached in this e-mail. If you think my theme is not good,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ll write another on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feel really sorry for doing that again. </w:t>
      </w:r>
    </w:p>
    <w:p w14:paraId="5B7F172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5A737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FEE8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0252362" w14:textId="77777777" w:rsidR="00680BED" w:rsidRPr="0033750C" w:rsidRDefault="00680BED">
      <w:pPr>
        <w:rPr>
          <w:rFonts w:ascii="Times New Roman" w:hAnsi="Times New Roman" w:cs="Times New Roman"/>
          <w:sz w:val="24"/>
          <w:szCs w:val="24"/>
        </w:rPr>
      </w:pPr>
    </w:p>
    <w:p w14:paraId="3BCB3A2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7E828B95" w14:textId="6E04755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we have homework this week. </w:t>
      </w:r>
    </w:p>
    <w:p w14:paraId="7131D3C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1F9674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0D96E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662EF3D" w14:textId="77777777" w:rsidR="00680BED" w:rsidRPr="0033750C" w:rsidRDefault="00680BED">
      <w:pPr>
        <w:rPr>
          <w:rFonts w:ascii="Times New Roman" w:hAnsi="Times New Roman" w:cs="Times New Roman"/>
          <w:sz w:val="24"/>
          <w:szCs w:val="24"/>
        </w:rPr>
      </w:pPr>
    </w:p>
    <w:p w14:paraId="3C80D06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34C7BFB5" w14:textId="5D243D3B"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Sorry professor~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tired yesterday so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sleeping when you send the WeChat message. By the way, I have a question in the homework of Chapter 6. As shown in figure below, how can we create a negative resistor (-10Ω)? Why can the resistance be negative? </w:t>
      </w:r>
    </w:p>
    <w:p w14:paraId="6E1256BF" w14:textId="77777777" w:rsidR="00680BED" w:rsidRPr="0033750C" w:rsidRDefault="00FC4A2A">
      <w:pPr>
        <w:jc w:val="center"/>
        <w:rPr>
          <w:rFonts w:ascii="Times New Roman" w:hAnsi="Times New Roman" w:cs="Times New Roman"/>
          <w:color w:val="000000"/>
          <w:sz w:val="24"/>
          <w:szCs w:val="24"/>
        </w:rPr>
      </w:pPr>
      <w:r w:rsidRPr="0033750C">
        <w:rPr>
          <w:rFonts w:ascii="Times New Roman" w:hAnsi="Times New Roman" w:cs="Times New Roman"/>
          <w:bCs/>
          <w:noProof/>
          <w:color w:val="000000" w:themeColor="text1"/>
          <w:sz w:val="24"/>
          <w:szCs w:val="24"/>
        </w:rPr>
        <w:drawing>
          <wp:inline distT="0" distB="0" distL="0" distR="0" wp14:anchorId="665998A2" wp14:editId="164167D4">
            <wp:extent cx="4114800" cy="2910840"/>
            <wp:effectExtent l="0" t="0" r="0" b="381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ell phone&#10;&#10;Description automatically generated"/>
                    <pic:cNvPicPr>
                      <a:picLocks noChangeAspect="1"/>
                    </pic:cNvPicPr>
                  </pic:nvPicPr>
                  <pic:blipFill>
                    <a:blip r:embed="rId202">
                      <a:extLst>
                        <a:ext uri="{28A0092B-C50C-407E-A947-70E740481C1C}">
                          <a14:useLocalDpi xmlns:a14="http://schemas.microsoft.com/office/drawing/2010/main" val="0"/>
                        </a:ext>
                      </a:extLst>
                    </a:blip>
                    <a:stretch>
                      <a:fillRect/>
                    </a:stretch>
                  </pic:blipFill>
                  <pic:spPr>
                    <a:xfrm>
                      <a:off x="0" y="0"/>
                      <a:ext cx="4115157" cy="2911092"/>
                    </a:xfrm>
                    <a:prstGeom prst="rect">
                      <a:avLst/>
                    </a:prstGeom>
                  </pic:spPr>
                </pic:pic>
              </a:graphicData>
            </a:graphic>
          </wp:inline>
        </w:drawing>
      </w:r>
    </w:p>
    <w:p w14:paraId="5096CEF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8F34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E75A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A9170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ichuan University-Pittsburgh Institute</w:t>
      </w:r>
    </w:p>
    <w:p w14:paraId="3882EB06" w14:textId="1430ADC3"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Zone 3, Liberal Arts Building, Sichuan University Jiang</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an Campus, Shuangliu District, </w:t>
      </w:r>
      <w:r w:rsidRPr="0033750C">
        <w:rPr>
          <w:rFonts w:ascii="Times New Roman" w:hAnsi="Times New Roman" w:cs="Times New Roman"/>
          <w:sz w:val="24"/>
          <w:szCs w:val="24"/>
        </w:rPr>
        <w:lastRenderedPageBreak/>
        <w:t>Chengdu, Sichuan, China 610207</w:t>
      </w:r>
    </w:p>
    <w:p w14:paraId="117F07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noProof/>
          <w:sz w:val="24"/>
          <w:szCs w:val="24"/>
        </w:rPr>
        <w:drawing>
          <wp:inline distT="0" distB="0" distL="0" distR="0" wp14:anchorId="6638F5D9" wp14:editId="323C6AC3">
            <wp:extent cx="1784985" cy="389255"/>
            <wp:effectExtent l="0" t="0" r="5715" b="0"/>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rawing&#10;&#10;Description automatically generated"/>
                    <pic:cNvPicPr>
                      <a:picLocks noChangeAspect="1"/>
                    </pic:cNvPicPr>
                  </pic:nvPicPr>
                  <pic:blipFill>
                    <a:blip r:embed="rId203" cstate="print">
                      <a:extLst>
                        <a:ext uri="{28A0092B-C50C-407E-A947-70E740481C1C}">
                          <a14:useLocalDpi xmlns:a14="http://schemas.microsoft.com/office/drawing/2010/main" val="0"/>
                        </a:ext>
                      </a:extLst>
                    </a:blip>
                    <a:stretch>
                      <a:fillRect/>
                    </a:stretch>
                  </pic:blipFill>
                  <pic:spPr>
                    <a:xfrm>
                      <a:off x="0" y="0"/>
                      <a:ext cx="1851328" cy="404101"/>
                    </a:xfrm>
                    <a:prstGeom prst="rect">
                      <a:avLst/>
                    </a:prstGeom>
                  </pic:spPr>
                </pic:pic>
              </a:graphicData>
            </a:graphic>
          </wp:inline>
        </w:drawing>
      </w:r>
    </w:p>
    <w:p w14:paraId="513DFDDF" w14:textId="77777777" w:rsidR="00680BED" w:rsidRPr="0033750C" w:rsidRDefault="00680BED">
      <w:pPr>
        <w:rPr>
          <w:rFonts w:ascii="Times New Roman" w:hAnsi="Times New Roman" w:cs="Times New Roman"/>
          <w:sz w:val="24"/>
          <w:szCs w:val="24"/>
        </w:rPr>
      </w:pPr>
    </w:p>
    <w:p w14:paraId="52413BC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9F7DD0" w14:textId="7A908C6C"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apologize for improper speech in class. When you ask us: “Why are the ghosts in horror movies mostly women?” I answer: “Women are symbols of desire and temptation.” I find I can not express my true thought properly. I mean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not that women have desires and temptations inside, but that wome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appearance arouses the audienc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sires. Sorry for confusing. And it seems like what I said annoyed Amanda. She tweeted me what I said and commented that I was morally corrupt, which is shown in picture below. If someone does not know why I answer in this way, this will certainly lead to many misunderstandings. I know there is something wrong with my expression, and I sincerely apologize to the women.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any malicious ideas.</w:t>
      </w:r>
    </w:p>
    <w:p w14:paraId="20AA6EB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565B6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19EE4E" w14:textId="77777777" w:rsidR="00680BED" w:rsidRPr="0033750C" w:rsidRDefault="00680BED">
      <w:pPr>
        <w:rPr>
          <w:rFonts w:ascii="Times New Roman" w:hAnsi="Times New Roman" w:cs="Times New Roman"/>
          <w:sz w:val="24"/>
          <w:szCs w:val="24"/>
        </w:rPr>
      </w:pPr>
    </w:p>
    <w:p w14:paraId="7FD81C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Kirchhof,</w:t>
      </w:r>
    </w:p>
    <w:p w14:paraId="20C73F44" w14:textId="2D10818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a junior like me can apply for a teaching assistant position in University of Pittsburgh. </w:t>
      </w:r>
    </w:p>
    <w:p w14:paraId="16D2DA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t me first introduce some of my basic information. Thank you very much for squeezing time out of your busy schedule to look through my self-recommendation materials. I hope this will be the beginning of my success.</w:t>
      </w:r>
    </w:p>
    <w:p w14:paraId="320460C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rstly, I am teaching assistant for Calculus 3 and Physics 1 courses at SCUPI now. I still want to assist teachers to complete teaching work successfully and help students master knowledge better at the University of Pittsburgh. </w:t>
      </w:r>
    </w:p>
    <w:p w14:paraId="6D0222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cademically, I have achieved the first place in the Class 2018 in SCUPI for three consecutive semesters (GPA4.0, weighted average mark: 96.88). In many compulsory courses, I scored nearly perfect 100 points. Therefore, I was honored to win the annual Best Academic Achiever in SCUPI last semest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As the winner of the Best Academic Achiever, I have the responsibility to lead the students to study and struggle together. I like to give full play to my advantages to help others. I am very happy to help students to solve their academic problems. When my classmates ask me questions, I usually answer them patiently and carefully to make them understand. I will also sort out some useful materials for students to review before each exam, such as outline and the answer to the previous assignments, etc. </w:t>
      </w:r>
    </w:p>
    <w:p w14:paraId="05F0029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inally, my intended position is a teaching assistant for the courses like Linear Algebra, Calculus or Physics, because I have mastered these courses well.</w:t>
      </w:r>
    </w:p>
    <w:p w14:paraId="63A06E3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1CB1FF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39102A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very much for your help and guidance.</w:t>
      </w:r>
    </w:p>
    <w:p w14:paraId="1D1FEECE" w14:textId="77777777" w:rsidR="00680BED" w:rsidRPr="0033750C" w:rsidRDefault="00680BED">
      <w:pPr>
        <w:rPr>
          <w:rFonts w:ascii="Times New Roman" w:hAnsi="Times New Roman" w:cs="Times New Roman"/>
          <w:sz w:val="24"/>
          <w:szCs w:val="24"/>
        </w:rPr>
      </w:pPr>
    </w:p>
    <w:p w14:paraId="6D190D68" w14:textId="77777777" w:rsidR="00680BED" w:rsidRPr="0033750C" w:rsidRDefault="00680BED">
      <w:pPr>
        <w:rPr>
          <w:rFonts w:ascii="Times New Roman" w:hAnsi="Times New Roman" w:cs="Times New Roman"/>
          <w:sz w:val="24"/>
          <w:szCs w:val="24"/>
        </w:rPr>
      </w:pPr>
    </w:p>
    <w:p w14:paraId="75242D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08034468" w14:textId="2C523F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ask whether we can upload the PDF file onto BB for the term project instead of word document. As we know, the format of in the word document is often lost.</w:t>
      </w:r>
    </w:p>
    <w:p w14:paraId="0063F2C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156530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60C3700" w14:textId="77777777" w:rsidR="00680BED" w:rsidRPr="0033750C" w:rsidRDefault="00680BED">
      <w:pPr>
        <w:rPr>
          <w:rFonts w:ascii="Times New Roman" w:hAnsi="Times New Roman" w:cs="Times New Roman"/>
          <w:sz w:val="24"/>
          <w:szCs w:val="24"/>
        </w:rPr>
      </w:pPr>
    </w:p>
    <w:p w14:paraId="7DA6EF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084D07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 am writing to you to suggest to cancel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E17D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s we all know, our institute has always attached great importance to fairness. Although the professors strictly prevent and control, there are many unfair aspects of the online exam.</w:t>
      </w:r>
    </w:p>
    <w:p w14:paraId="4347FB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First of all, I think Professor Ho and Professor Yang are the best in prevention and control. In order to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xml:space="preserve">).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3B8525A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7E01E263" w14:textId="0D6657CB"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2956D9B1" w14:textId="5C1FF7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 heard that Professor Quan put the exam offline to the next semester, which is great.</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the examination has to take place, the grades of this </w:t>
      </w:r>
      <w:r w:rsidRPr="0033750C">
        <w:rPr>
          <w:rFonts w:ascii="Times New Roman" w:hAnsi="Times New Roman" w:cs="Times New Roman"/>
          <w:sz w:val="24"/>
          <w:szCs w:val="24"/>
        </w:rPr>
        <w:lastRenderedPageBreak/>
        <w:t>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s ability because there are a lot of unfairness. I hope you can consider my suggestion seriously.</w:t>
      </w:r>
    </w:p>
    <w:p w14:paraId="03EA1A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46FAA64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CAF1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C9F9C4F" w14:textId="77777777" w:rsidR="00680BED" w:rsidRPr="0033750C" w:rsidRDefault="00680BED">
      <w:pPr>
        <w:rPr>
          <w:rFonts w:ascii="Times New Roman" w:hAnsi="Times New Roman" w:cs="Times New Roman"/>
          <w:sz w:val="24"/>
          <w:szCs w:val="24"/>
        </w:rPr>
      </w:pPr>
    </w:p>
    <w:p w14:paraId="523C504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EDF810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 am writing to you because I heard that you put the final exam to the next semester offline so that I was wondering whether you could promote our institute to cancel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F6541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we all know, our institute has always attached great importance to fairness. Although the professors strictly prevent and control, there are many unfair aspects of the online exam. </w:t>
      </w:r>
    </w:p>
    <w:p w14:paraId="3A81791E" w14:textId="35A6984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First of all, I think Professor Ho and Professor Yang are the best in prevention and control. In order to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This is not the worst. Recently, someone even came to me and asked me to take the exam for him. I refused him decisively. Through my experience as a teaching assistant, I was particularly angry when reviewing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test papers. When I reviewed the seventh test paper yesterday, I found that three of the seven test papers had exactly the same problem-solving process, format, and answer (wrong answer), which shocked me. I told the professor about this situation, but the professor said: “Let</w:t>
      </w:r>
      <w:r w:rsidR="00722F9A">
        <w:rPr>
          <w:rFonts w:ascii="Times New Roman" w:hAnsi="Times New Roman" w:cs="Times New Roman"/>
          <w:sz w:val="24"/>
          <w:szCs w:val="24"/>
        </w:rPr>
        <w:t>’</w:t>
      </w:r>
      <w:r w:rsidRPr="0033750C">
        <w:rPr>
          <w:rFonts w:ascii="Times New Roman" w:hAnsi="Times New Roman" w:cs="Times New Roman"/>
          <w:sz w:val="24"/>
          <w:szCs w:val="24"/>
        </w:rPr>
        <w:t>s keep this in mind, as we go along. One thing we cannot know is how they did their exams, we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y have used their books, or homework, or used internet, or even talk to each other, when they are writing down the solutions. What we can do is to note their names and check their performance for homework and quizzes in general and compare those with their exam performance. Hopefully they have learned something. We try to help them learn. It</w:t>
      </w:r>
      <w:r w:rsidR="00722F9A">
        <w:rPr>
          <w:rFonts w:ascii="Times New Roman" w:hAnsi="Times New Roman" w:cs="Times New Roman"/>
          <w:sz w:val="24"/>
          <w:szCs w:val="24"/>
        </w:rPr>
        <w:t>’</w:t>
      </w:r>
      <w:r w:rsidRPr="0033750C">
        <w:rPr>
          <w:rFonts w:ascii="Times New Roman" w:hAnsi="Times New Roman" w:cs="Times New Roman"/>
          <w:sz w:val="24"/>
          <w:szCs w:val="24"/>
        </w:rPr>
        <w:t>s up to them eventually how they want to learn and what they expect from this class. With online assessments, currently we are lack of evidence even if we think some are cheating.” These words from the professor made me feel his helplessness.</w:t>
      </w:r>
      <w:r w:rsidRPr="0033750C">
        <w:rPr>
          <w:rFonts w:ascii="Times New Roman" w:hAnsi="Times New Roman" w:cs="Times New Roman"/>
        </w:rPr>
        <w:t xml:space="preserve"> </w:t>
      </w:r>
      <w:r w:rsidRPr="0033750C">
        <w:rPr>
          <w:rFonts w:ascii="Times New Roman" w:hAnsi="Times New Roman" w:cs="Times New Roman"/>
          <w:sz w:val="24"/>
          <w:szCs w:val="24"/>
        </w:rPr>
        <w:t xml:space="preserve">Really, it also makes me feel helpless. I study hard and work hard to be strict with myself. This </w:t>
      </w:r>
      <w:r w:rsidRPr="0033750C">
        <w:rPr>
          <w:rFonts w:ascii="Times New Roman" w:hAnsi="Times New Roman" w:cs="Times New Roman"/>
          <w:sz w:val="24"/>
          <w:szCs w:val="24"/>
        </w:rPr>
        <w:lastRenderedPageBreak/>
        <w:t>makes me feel that my efforts are not worth it.</w:t>
      </w:r>
    </w:p>
    <w:p w14:paraId="141048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4FC285FF" w14:textId="42D7909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749B6897" w14:textId="38416075"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f the examination has to take place, the grades of this 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s ability because there are a lot of unfairness. I hope you can consider my suggestion seriously.</w:t>
      </w:r>
    </w:p>
    <w:p w14:paraId="09086A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2F2735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A40161E" w14:textId="77777777" w:rsidR="00680BED" w:rsidRPr="0033750C" w:rsidRDefault="00680BED">
      <w:pPr>
        <w:rPr>
          <w:rFonts w:ascii="Times New Roman" w:hAnsi="Times New Roman" w:cs="Times New Roman"/>
          <w:sz w:val="24"/>
          <w:szCs w:val="24"/>
        </w:rPr>
      </w:pPr>
    </w:p>
    <w:p w14:paraId="179D4F3F" w14:textId="77777777" w:rsidR="00680BED" w:rsidRPr="0033750C" w:rsidRDefault="00680BED">
      <w:pPr>
        <w:rPr>
          <w:rFonts w:ascii="Times New Roman" w:hAnsi="Times New Roman" w:cs="Times New Roman"/>
          <w:sz w:val="24"/>
          <w:szCs w:val="24"/>
        </w:rPr>
      </w:pPr>
    </w:p>
    <w:p w14:paraId="08F5EF4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5DE8D3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have the same idea as me. </w:t>
      </w:r>
      <w:bookmarkStart w:id="108" w:name="OLE_LINK20"/>
      <w:bookmarkStart w:id="109" w:name="OLE_LINK21"/>
      <w:r w:rsidRPr="0033750C">
        <w:rPr>
          <w:rFonts w:ascii="Times New Roman" w:hAnsi="Times New Roman" w:cs="Times New Roman"/>
          <w:sz w:val="24"/>
          <w:szCs w:val="24"/>
        </w:rPr>
        <w:t xml:space="preserve">Thank you again for your patient help. </w:t>
      </w:r>
      <w:bookmarkEnd w:id="108"/>
      <w:bookmarkEnd w:id="109"/>
    </w:p>
    <w:p w14:paraId="47FB41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for the cheating methods you mentioned, all I can think of is to provide different types of exams with their unique cheating methods as shown following. </w:t>
      </w:r>
    </w:p>
    <w:p w14:paraId="0CFA091A"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Like Herding</w:t>
      </w:r>
    </w:p>
    <w:p w14:paraId="6F3BEB55"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In this type of examination, the professor directly puts the entire set of test papers onto the BlackBoard in the form of assignment, and then asks the students to complete and upload their answer onto BB within the specified time. </w:t>
      </w:r>
    </w:p>
    <w:p w14:paraId="68C00141"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Cheating Method: This kind of exam is very easy to cheat. Any exchange and discussion as well as search for answers are not restricted (in principle, it is not allowed). You can do whatever you want.</w:t>
      </w:r>
    </w:p>
    <w:p w14:paraId="28FD11AD"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with Time Control for Each Problem</w:t>
      </w:r>
    </w:p>
    <w:p w14:paraId="0F9BE561"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This type of exam is an improvement on Exam Like Herding above. Added time limit for each question. </w:t>
      </w:r>
    </w:p>
    <w:p w14:paraId="6ABB714F"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n the actual examination process, I can feel that this kind of examination has not achieved the purpose of preventing cheating. After all, two people working on a topic together is definitely more efficient and accurate than one person thinking about it. When two people do the subject quickly, this time limit is almost useless. </w:t>
      </w:r>
    </w:p>
    <w:p w14:paraId="33F6D0F2"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on the BlackBoard Examination System</w:t>
      </w:r>
    </w:p>
    <w:p w14:paraId="1EBAA750"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BlackBoard has its own examination system. It can allow professors to set the problem in a random order to prevent cheating. And once </w:t>
      </w:r>
      <w:r w:rsidRPr="0033750C">
        <w:rPr>
          <w:rFonts w:ascii="Times New Roman" w:hAnsi="Times New Roman" w:cs="Times New Roman"/>
          <w:sz w:val="24"/>
          <w:szCs w:val="24"/>
        </w:rPr>
        <w:lastRenderedPageBreak/>
        <w:t xml:space="preserve">students have done one problem and enter the next problem, they can not go back to the previous one. </w:t>
      </w:r>
    </w:p>
    <w:p w14:paraId="79B161E7"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2505E3D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above are all the types of exams I have taken in SCUPI. In view of this, none of these test types can effectively prevent cheating. I am also thinking about whether there are any examination methods that can reduce cheating. But the Internet is really unfathomable. You can not predict what absurd things will happen to students who sit in front of a computer screen thousands of miles away. </w:t>
      </w:r>
    </w:p>
    <w:p w14:paraId="6E0177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thanks for your respectable reply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looking forward to your meeting with Professor Mai. </w:t>
      </w:r>
    </w:p>
    <w:p w14:paraId="493F56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1DE27CC5" w14:textId="77777777" w:rsidR="00680BED" w:rsidRPr="0033750C" w:rsidRDefault="00680BED">
      <w:pPr>
        <w:rPr>
          <w:rFonts w:ascii="Times New Roman" w:hAnsi="Times New Roman" w:cs="Times New Roman"/>
          <w:sz w:val="24"/>
          <w:szCs w:val="24"/>
        </w:rPr>
      </w:pPr>
    </w:p>
    <w:p w14:paraId="14D952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70489100" w14:textId="07C151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 great idea. OK, let me try to open the camera during the exam as shown in the video in the attachment. </w:t>
      </w:r>
    </w:p>
    <w:p w14:paraId="2AEF93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ank you for your help. </w:t>
      </w:r>
    </w:p>
    <w:p w14:paraId="43FA81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Have a good night~</w:t>
      </w:r>
    </w:p>
    <w:p w14:paraId="7C570E33" w14:textId="77777777" w:rsidR="00680BED" w:rsidRPr="0033750C" w:rsidRDefault="00680BED">
      <w:pPr>
        <w:rPr>
          <w:rFonts w:ascii="Times New Roman" w:hAnsi="Times New Roman" w:cs="Times New Roman"/>
          <w:sz w:val="24"/>
          <w:szCs w:val="24"/>
        </w:rPr>
      </w:pPr>
    </w:p>
    <w:p w14:paraId="32C8C8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5BB012A9" w14:textId="021566F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problem in the quiz this week. </w:t>
      </w:r>
    </w:p>
    <w:p w14:paraId="0CC8B91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Question: A continuous conveyor has </w:t>
      </w:r>
    </w:p>
    <w:p w14:paraId="0B72273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swer: </w:t>
      </w:r>
    </w:p>
    <w:p w14:paraId="35580E40"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rotating axes</w:t>
      </w:r>
    </w:p>
    <w:p w14:paraId="0E2784D8"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linear axes</w:t>
      </w:r>
    </w:p>
    <w:p w14:paraId="1D2012E9"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1 linear and 2 rotating axes</w:t>
      </w:r>
    </w:p>
    <w:p w14:paraId="72823036"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2 linear and 1 rotating axes</w:t>
      </w:r>
    </w:p>
    <w:p w14:paraId="078070F8"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have a question about the meaning of rotating axes and linear axes in this problem. Is it mean that because there are one bar rotating near the load side and on bar rotating near the unload side (2 rotating axes) and there is a conveyor belt moving in a linear way (1 linear axes)? </w:t>
      </w:r>
    </w:p>
    <w:p w14:paraId="657A9C8E" w14:textId="77777777" w:rsidR="00680BED" w:rsidRPr="0033750C" w:rsidRDefault="00FC4A2A">
      <w:pPr>
        <w:ind w:firstLine="360"/>
        <w:rPr>
          <w:rFonts w:ascii="Times New Roman" w:hAnsi="Times New Roman" w:cs="Times New Roman"/>
          <w:sz w:val="24"/>
          <w:szCs w:val="24"/>
        </w:rPr>
      </w:pPr>
      <w:bookmarkStart w:id="110" w:name="_Hlk45211293"/>
      <w:bookmarkStart w:id="111" w:name="OLE_LINK14"/>
      <w:r w:rsidRPr="0033750C">
        <w:rPr>
          <w:rFonts w:ascii="Times New Roman" w:hAnsi="Times New Roman" w:cs="Times New Roman"/>
          <w:sz w:val="24"/>
          <w:szCs w:val="24"/>
        </w:rPr>
        <w:t>Your assistance will be greatly appreciated and looking forward to your earliest reply.</w:t>
      </w:r>
    </w:p>
    <w:bookmarkEnd w:id="110"/>
    <w:bookmarkEnd w:id="111"/>
    <w:p w14:paraId="2BD4D1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1E8338A4" w14:textId="77777777" w:rsidR="00680BED" w:rsidRPr="0033750C" w:rsidRDefault="00680BED">
      <w:pPr>
        <w:rPr>
          <w:rFonts w:ascii="Times New Roman" w:hAnsi="Times New Roman" w:cs="Times New Roman"/>
          <w:sz w:val="24"/>
          <w:szCs w:val="24"/>
        </w:rPr>
      </w:pPr>
    </w:p>
    <w:p w14:paraId="2B20B8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13FE2B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w:t>
      </w:r>
      <w:r w:rsidRPr="0033750C">
        <w:rPr>
          <w:rFonts w:ascii="Times New Roman" w:hAnsi="Times New Roman" w:cs="Times New Roman"/>
          <w:color w:val="000000"/>
          <w:sz w:val="24"/>
          <w:szCs w:val="24"/>
        </w:rPr>
        <w:lastRenderedPageBreak/>
        <w:t xml:space="preserve">you a question about how I can cite the screenshot from the film </w:t>
      </w:r>
      <w:r w:rsidRPr="0033750C">
        <w:rPr>
          <w:rFonts w:ascii="Times New Roman" w:hAnsi="Times New Roman" w:cs="Times New Roman"/>
          <w:i/>
          <w:iCs/>
          <w:color w:val="000000"/>
          <w:sz w:val="24"/>
          <w:szCs w:val="24"/>
        </w:rPr>
        <w:t>Kim Ji young and born 1982</w:t>
      </w:r>
      <w:r w:rsidRPr="0033750C">
        <w:rPr>
          <w:rFonts w:ascii="Times New Roman" w:hAnsi="Times New Roman" w:cs="Times New Roman"/>
          <w:color w:val="000000"/>
          <w:sz w:val="24"/>
          <w:szCs w:val="24"/>
        </w:rPr>
        <w:t xml:space="preserve"> (2019), I searched the film on YouTube. But I cannot find the whole film. As you know, in China, I can easily get accessed to this film in the website like iQiYi. But how can I find it on the English website and cite it?</w:t>
      </w:r>
    </w:p>
    <w:p w14:paraId="2AE88275"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34E19A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4DECF101" w14:textId="77777777" w:rsidR="00680BED" w:rsidRPr="0033750C" w:rsidRDefault="00680BED">
      <w:pPr>
        <w:rPr>
          <w:rFonts w:ascii="Times New Roman" w:hAnsi="Times New Roman" w:cs="Times New Roman"/>
          <w:color w:val="000000"/>
          <w:sz w:val="24"/>
          <w:szCs w:val="24"/>
        </w:rPr>
      </w:pPr>
    </w:p>
    <w:p w14:paraId="15E684D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 Letter from A Student in SCUPI Who Misses You So Much</w:t>
      </w:r>
    </w:p>
    <w:p w14:paraId="4781E40C" w14:textId="77777777" w:rsidR="00680BED" w:rsidRPr="0033750C" w:rsidRDefault="00680BED">
      <w:pPr>
        <w:rPr>
          <w:rFonts w:ascii="Times New Roman" w:hAnsi="Times New Roman" w:cs="Times New Roman"/>
          <w:color w:val="000000"/>
          <w:sz w:val="24"/>
          <w:szCs w:val="24"/>
        </w:rPr>
      </w:pPr>
    </w:p>
    <w:p w14:paraId="5D167A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Reed, </w:t>
      </w:r>
    </w:p>
    <w:p w14:paraId="427786E8" w14:textId="3BAA204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w:t>
      </w:r>
      <w:r w:rsidRPr="0033750C">
        <w:rPr>
          <w:rFonts w:ascii="Times New Roman" w:hAnsi="Times New Roman" w:cs="Times New Roman"/>
          <w:color w:val="000000"/>
          <w:sz w:val="24"/>
          <w:szCs w:val="24"/>
        </w:rPr>
        <w:t>金刘超</w:t>
      </w:r>
      <w:r w:rsidRPr="0033750C">
        <w:rPr>
          <w:rFonts w:ascii="Times New Roman" w:hAnsi="Times New Roman" w:cs="Times New Roman"/>
          <w:color w:val="000000"/>
          <w:sz w:val="24"/>
          <w:szCs w:val="24"/>
        </w:rPr>
        <w:t>)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plan to participate in Summer Studentship of Research Internship Program of Westlake University. </w:t>
      </w:r>
    </w:p>
    <w:p w14:paraId="7E7F48D2" w14:textId="7F71EF2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o be honest,</w:t>
      </w:r>
      <w:r w:rsidRPr="0033750C">
        <w:rPr>
          <w:rFonts w:ascii="Times New Roman" w:hAnsi="Times New Roman" w:cs="Times New Roman"/>
        </w:rPr>
        <w:t xml:space="preserve"> </w:t>
      </w:r>
      <w:r w:rsidRPr="0033750C">
        <w:rPr>
          <w:rFonts w:ascii="Times New Roman" w:hAnsi="Times New Roman" w:cs="Times New Roman"/>
          <w:color w:val="000000"/>
          <w:sz w:val="24"/>
          <w:szCs w:val="24"/>
        </w:rPr>
        <w:t>you are my favorite professor since I entered university and I really like your classe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still remember the time I came to your office, you told me a lot about what college students should do, and I benefited a lot.</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car we made in engineering class as shown in picture below. I miss the good times with you in engineering class. I miss you so much, and hope to see you </w:t>
      </w:r>
      <w:r w:rsidR="004670E2" w:rsidRPr="0033750C">
        <w:rPr>
          <w:rFonts w:ascii="Times New Roman" w:hAnsi="Times New Roman" w:cs="Times New Roman"/>
          <w:color w:val="000000"/>
          <w:sz w:val="24"/>
          <w:szCs w:val="24"/>
        </w:rPr>
        <w:t>at</w:t>
      </w:r>
      <w:r w:rsidRPr="0033750C">
        <w:rPr>
          <w:rFonts w:ascii="Times New Roman" w:hAnsi="Times New Roman" w:cs="Times New Roman"/>
          <w:color w:val="000000"/>
          <w:sz w:val="24"/>
          <w:szCs w:val="24"/>
        </w:rPr>
        <w:t xml:space="preserve"> Westlake University. </w:t>
      </w:r>
    </w:p>
    <w:p w14:paraId="7419989F"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urrently doing an application for the Summer Studentship at Westlake University. I want to participate in Understanding the economic consequences of COVID-19 on the Chinese and Global Economy project leaded by Professor Thomas Cherico Wanger or smart chip design and testing project leaded by Professor Zhang Ziyang.</w:t>
      </w:r>
    </w:p>
    <w:p w14:paraId="1501012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really glad and thankful if my application is approved. </w:t>
      </w:r>
      <w:bookmarkStart w:id="112" w:name="OLE_LINK24"/>
      <w:bookmarkStart w:id="113" w:name="OLE_LINK25"/>
      <w:r w:rsidRPr="0033750C">
        <w:rPr>
          <w:rFonts w:ascii="Times New Roman" w:hAnsi="Times New Roman" w:cs="Times New Roman"/>
          <w:color w:val="000000"/>
          <w:sz w:val="24"/>
          <w:szCs w:val="24"/>
        </w:rPr>
        <w:t xml:space="preserve">I cannot wait to see you </w:t>
      </w:r>
      <w:bookmarkStart w:id="114" w:name="OLE_LINK11"/>
      <w:bookmarkStart w:id="115" w:name="OLE_LINK10"/>
      <w:r w:rsidRPr="0033750C">
        <w:rPr>
          <w:rFonts w:ascii="Times New Roman" w:hAnsi="Times New Roman" w:cs="Times New Roman"/>
          <w:color w:val="000000"/>
          <w:sz w:val="24"/>
          <w:szCs w:val="24"/>
        </w:rPr>
        <w:t xml:space="preserve">at Westlake University! </w:t>
      </w:r>
      <w:bookmarkEnd w:id="114"/>
      <w:bookmarkEnd w:id="115"/>
    </w:p>
    <w:bookmarkEnd w:id="112"/>
    <w:bookmarkEnd w:id="113"/>
    <w:p w14:paraId="6296E71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522C9C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479BC1F" w14:textId="77777777" w:rsidR="00680BED" w:rsidRPr="0033750C" w:rsidRDefault="00680BED">
      <w:pPr>
        <w:rPr>
          <w:rFonts w:ascii="Times New Roman" w:hAnsi="Times New Roman" w:cs="Times New Roman"/>
          <w:sz w:val="24"/>
          <w:szCs w:val="24"/>
        </w:rPr>
      </w:pPr>
    </w:p>
    <w:p w14:paraId="1D329F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Reed,</w:t>
      </w:r>
    </w:p>
    <w:p w14:paraId="3A1AA184"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Thank you very much for your help. I cannot thank you enough! I hope this will be the beginning of my success. </w:t>
      </w:r>
    </w:p>
    <w:p w14:paraId="2AB31008"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327ADCE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E791C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752B59E" w14:textId="77777777" w:rsidR="00680BED" w:rsidRPr="0033750C" w:rsidRDefault="00680BED">
      <w:pPr>
        <w:rPr>
          <w:rFonts w:ascii="Times New Roman" w:hAnsi="Times New Roman" w:cs="Times New Roman"/>
          <w:sz w:val="24"/>
          <w:szCs w:val="24"/>
        </w:rPr>
      </w:pPr>
    </w:p>
    <w:p w14:paraId="3B0E63BD" w14:textId="77777777" w:rsidR="00680BED" w:rsidRPr="0033750C" w:rsidRDefault="00680BED">
      <w:pPr>
        <w:rPr>
          <w:rFonts w:ascii="Times New Roman" w:hAnsi="Times New Roman" w:cs="Times New Roman"/>
          <w:sz w:val="24"/>
          <w:szCs w:val="24"/>
        </w:rPr>
      </w:pPr>
    </w:p>
    <w:p w14:paraId="32150E85" w14:textId="77777777" w:rsidR="00680BED" w:rsidRPr="0033750C" w:rsidRDefault="00680BED">
      <w:pPr>
        <w:rPr>
          <w:rFonts w:ascii="Times New Roman" w:hAnsi="Times New Roman" w:cs="Times New Roman"/>
          <w:sz w:val="24"/>
          <w:szCs w:val="24"/>
        </w:rPr>
      </w:pPr>
    </w:p>
    <w:p w14:paraId="6CDADB61" w14:textId="77777777" w:rsidR="00680BED" w:rsidRPr="0033750C" w:rsidRDefault="00680BED">
      <w:pPr>
        <w:rPr>
          <w:rFonts w:ascii="Times New Roman" w:hAnsi="Times New Roman" w:cs="Times New Roman"/>
          <w:sz w:val="24"/>
          <w:szCs w:val="24"/>
        </w:rPr>
      </w:pPr>
    </w:p>
    <w:p w14:paraId="231F1AFE" w14:textId="77777777" w:rsidR="00680BED" w:rsidRPr="0033750C" w:rsidRDefault="00680BED">
      <w:pPr>
        <w:rPr>
          <w:rFonts w:ascii="Times New Roman" w:hAnsi="Times New Roman" w:cs="Times New Roman"/>
          <w:sz w:val="24"/>
          <w:szCs w:val="24"/>
        </w:rPr>
      </w:pPr>
    </w:p>
    <w:p w14:paraId="7B5B3466" w14:textId="77777777" w:rsidR="00680BED" w:rsidRPr="0033750C" w:rsidRDefault="00680BED">
      <w:pPr>
        <w:rPr>
          <w:rFonts w:ascii="Times New Roman" w:hAnsi="Times New Roman" w:cs="Times New Roman"/>
          <w:sz w:val="24"/>
          <w:szCs w:val="24"/>
        </w:rPr>
      </w:pPr>
    </w:p>
    <w:p w14:paraId="74F61ABF" w14:textId="77777777" w:rsidR="00680BED" w:rsidRPr="0033750C" w:rsidRDefault="00680BED">
      <w:pPr>
        <w:rPr>
          <w:rFonts w:ascii="Times New Roman" w:hAnsi="Times New Roman" w:cs="Times New Roman"/>
          <w:sz w:val="24"/>
          <w:szCs w:val="24"/>
        </w:rPr>
      </w:pPr>
    </w:p>
    <w:p w14:paraId="206D0E9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Wanger,</w:t>
      </w:r>
    </w:p>
    <w:p w14:paraId="12D5A4C7" w14:textId="208F4ABA" w:rsidR="00680BED" w:rsidRPr="0033750C" w:rsidRDefault="00FC4A2A">
      <w:pPr>
        <w:ind w:firstLine="420"/>
        <w:rPr>
          <w:rFonts w:ascii="Times New Roman" w:hAnsi="Times New Roman" w:cs="Times New Roman"/>
          <w:sz w:val="24"/>
          <w:szCs w:val="24"/>
        </w:rPr>
      </w:pPr>
      <w:bookmarkStart w:id="116" w:name="_Hlk45211040"/>
      <w:bookmarkStart w:id="117" w:name="OLE_LINK13"/>
      <w:r w:rsidRPr="0033750C">
        <w:rPr>
          <w:rFonts w:ascii="Times New Roman" w:hAnsi="Times New Roman" w:cs="Times New Roman"/>
          <w:sz w:val="24"/>
          <w:szCs w:val="24"/>
        </w:rPr>
        <w:lastRenderedPageBreak/>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w:t>
      </w:r>
      <w:bookmarkEnd w:id="116"/>
      <w:bookmarkEnd w:id="117"/>
      <w:r w:rsidRPr="0033750C">
        <w:rPr>
          <w:rFonts w:ascii="Times New Roman" w:hAnsi="Times New Roman" w:cs="Times New Roman"/>
          <w:color w:val="000000"/>
          <w:sz w:val="24"/>
          <w:szCs w:val="24"/>
        </w:rPr>
        <w:t>I feel very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and talk about my experience in economics, compiling datasets, and analyzing these data with various tools. </w:t>
      </w:r>
      <w:r w:rsidRPr="0033750C">
        <w:rPr>
          <w:rFonts w:ascii="Times New Roman" w:hAnsi="Times New Roman" w:cs="Times New Roman"/>
          <w:sz w:val="24"/>
          <w:szCs w:val="24"/>
        </w:rPr>
        <w:t xml:space="preserve">Thank you very much for squeezing time out of your busy schedule to look through my material. </w:t>
      </w:r>
    </w:p>
    <w:p w14:paraId="291F2BA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now studying in Sichuan University-Pittsburgh Institute (major in Mechanical Engineering), and I have received honors such as the National Scholarship, Sichuan University Outstanding Student, Best Academic Achiever, etc. Since I entered the university, I have been the first in the 2018 grade of Pittsburgh Institute for three consecutive semesters. Currently I am working at Pittsburgh Institute as a teaching assistant in calculus and physics courses and also working in the Student TV Station of Sichuan University as deputy director. </w:t>
      </w:r>
    </w:p>
    <w:p w14:paraId="2BDB6D5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And the following comes </w:t>
      </w:r>
      <w:r w:rsidRPr="0033750C">
        <w:rPr>
          <w:rFonts w:ascii="Times New Roman" w:hAnsi="Times New Roman" w:cs="Times New Roman"/>
          <w:color w:val="000000"/>
          <w:sz w:val="24"/>
          <w:szCs w:val="24"/>
        </w:rPr>
        <w:t xml:space="preserve">my experience in economics, compiling datasets, and analyzing these data with various tools. </w:t>
      </w:r>
    </w:p>
    <w:p w14:paraId="1BFE156C" w14:textId="2C4CA9C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Firstly, I am passionate about economics. I have learned Mankiw</w:t>
      </w:r>
      <w:r w:rsidR="00722F9A">
        <w:rPr>
          <w:rFonts w:ascii="Times New Roman" w:hAnsi="Times New Roman" w:cs="Times New Roman"/>
          <w:sz w:val="24"/>
          <w:szCs w:val="24"/>
        </w:rPr>
        <w:t>’</w:t>
      </w:r>
      <w:r w:rsidRPr="0033750C">
        <w:rPr>
          <w:rFonts w:ascii="Times New Roman" w:hAnsi="Times New Roman" w:cs="Times New Roman"/>
          <w:sz w:val="24"/>
          <w:szCs w:val="24"/>
        </w:rPr>
        <w:t>s microeconomics and macroeconomics so far (all taught in English) (The lively atmosphere of the class when I learned the economics is shown in the second attachment). Recently, I studied the impact of the measures taken by the Chinese government after COVID-19 on the future development of the Chinese economy according to China</w:t>
      </w:r>
      <w:r w:rsidR="00722F9A">
        <w:rPr>
          <w:rFonts w:ascii="Times New Roman" w:hAnsi="Times New Roman" w:cs="Times New Roman"/>
          <w:sz w:val="24"/>
          <w:szCs w:val="24"/>
        </w:rPr>
        <w:t>’</w:t>
      </w:r>
      <w:r w:rsidRPr="0033750C">
        <w:rPr>
          <w:rFonts w:ascii="Times New Roman" w:hAnsi="Times New Roman" w:cs="Times New Roman"/>
          <w:sz w:val="24"/>
          <w:szCs w:val="24"/>
        </w:rPr>
        <w:t>s response to the 2008 financial crisis and performed a group presentation (our slides for the presentation is attached in the third attachment).</w:t>
      </w:r>
      <w:r w:rsidRPr="0033750C">
        <w:rPr>
          <w:rFonts w:ascii="Times New Roman" w:hAnsi="Times New Roman" w:cs="Times New Roman"/>
        </w:rPr>
        <w:t xml:space="preserve"> </w:t>
      </w:r>
      <w:r w:rsidRPr="0033750C">
        <w:rPr>
          <w:rFonts w:ascii="Times New Roman" w:hAnsi="Times New Roman" w:cs="Times New Roman"/>
          <w:sz w:val="24"/>
          <w:szCs w:val="24"/>
        </w:rPr>
        <w:t xml:space="preserve">So, when I saw the content of the project you lead, I felt very excited and moved. This fall, I will go to the University of Pittsburgh for joint training. I plan to take a minor in economics at the University of Pittsburgh. I really hope this summer internship will be the beginning of my success. </w:t>
      </w:r>
    </w:p>
    <w:p w14:paraId="7D8884E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Secondly, for the data analysis, I have learnt Probability and Statistics for Engineers (Grade: 100) and I can use MATLAB and SPSS to analyze data proficiently (There is a studio work I did in the fourth attachment about data analysis in the course - Intro. to Engineering taught by Prof. Reed). Besides, Prof. Yang is the tutor of the course in whi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ork as a teaching assistant. One of his research directions is also data analysis. I also learned a lot from him. </w:t>
      </w:r>
    </w:p>
    <w:p w14:paraId="795FACB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t the beginning of the establishment of Westlake University, I was full of yearning and expectation for it. In my eyes, Westlake University is a university with great vitality and potential. I have always believed that Westlake University is a good place to study and resear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I could become a summer intern at Westlake University and join your team, I would feel very honored. </w:t>
      </w:r>
    </w:p>
    <w:p w14:paraId="6671F32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3C8AC13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22339D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C6EC54D" w14:textId="77777777" w:rsidR="00680BED" w:rsidRPr="0033750C" w:rsidRDefault="00680BED">
      <w:pPr>
        <w:rPr>
          <w:rFonts w:ascii="Times New Roman" w:hAnsi="Times New Roman" w:cs="Times New Roman"/>
          <w:color w:val="000000"/>
          <w:sz w:val="24"/>
          <w:szCs w:val="24"/>
        </w:rPr>
      </w:pPr>
    </w:p>
    <w:p w14:paraId="1093C66F" w14:textId="77777777" w:rsidR="00680BED" w:rsidRPr="0033750C" w:rsidRDefault="00680BED">
      <w:pPr>
        <w:rPr>
          <w:rFonts w:ascii="Times New Roman" w:hAnsi="Times New Roman" w:cs="Times New Roman"/>
          <w:color w:val="000000"/>
          <w:sz w:val="24"/>
          <w:szCs w:val="24"/>
        </w:rPr>
      </w:pPr>
    </w:p>
    <w:p w14:paraId="1030514A" w14:textId="77777777" w:rsidR="00680BED" w:rsidRPr="0033750C" w:rsidRDefault="00680BED">
      <w:pPr>
        <w:rPr>
          <w:rFonts w:ascii="Times New Roman" w:hAnsi="Times New Roman" w:cs="Times New Roman"/>
          <w:color w:val="000000"/>
          <w:sz w:val="24"/>
          <w:szCs w:val="24"/>
        </w:rPr>
      </w:pPr>
    </w:p>
    <w:p w14:paraId="28AB49DE" w14:textId="77777777" w:rsidR="00680BED" w:rsidRPr="0033750C" w:rsidRDefault="00680BED">
      <w:pPr>
        <w:rPr>
          <w:rFonts w:ascii="Times New Roman" w:hAnsi="Times New Roman" w:cs="Times New Roman"/>
          <w:color w:val="000000"/>
          <w:sz w:val="24"/>
          <w:szCs w:val="24"/>
        </w:rPr>
      </w:pPr>
    </w:p>
    <w:p w14:paraId="4E3D9626" w14:textId="77777777" w:rsidR="00680BED" w:rsidRPr="0033750C" w:rsidRDefault="00680BED">
      <w:pPr>
        <w:rPr>
          <w:rFonts w:ascii="Times New Roman" w:hAnsi="Times New Roman" w:cs="Times New Roman"/>
          <w:color w:val="000000"/>
          <w:sz w:val="24"/>
          <w:szCs w:val="24"/>
        </w:rPr>
      </w:pPr>
    </w:p>
    <w:p w14:paraId="2BB61B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zhangziyang@westlake.edu.cn</w:t>
      </w:r>
    </w:p>
    <w:p w14:paraId="043A927C" w14:textId="77777777" w:rsidR="00680BED" w:rsidRPr="0033750C" w:rsidRDefault="00680BED">
      <w:pPr>
        <w:rPr>
          <w:rFonts w:ascii="Times New Roman" w:hAnsi="Times New Roman" w:cs="Times New Roman"/>
          <w:color w:val="000000"/>
          <w:sz w:val="24"/>
          <w:szCs w:val="24"/>
        </w:rPr>
      </w:pPr>
    </w:p>
    <w:p w14:paraId="561250F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 xml:space="preserve">Wanger, </w:t>
      </w:r>
    </w:p>
    <w:p w14:paraId="17B8531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for giving me the opportunity to understand what your team needs to do. I am well aware of the high requirements for joining your team. I will work hard to improve myself and hope to see you someday in the future.</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ish your project great success and have a fantastic day. </w:t>
      </w:r>
    </w:p>
    <w:p w14:paraId="155796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5C30F3F5" w14:textId="77777777" w:rsidR="00680BED" w:rsidRPr="0033750C" w:rsidRDefault="00680BED">
      <w:pPr>
        <w:rPr>
          <w:rFonts w:ascii="Times New Roman" w:hAnsi="Times New Roman" w:cs="Times New Roman"/>
          <w:sz w:val="24"/>
          <w:szCs w:val="24"/>
        </w:rPr>
      </w:pPr>
    </w:p>
    <w:p w14:paraId="5D0BED59" w14:textId="77777777" w:rsidR="00680BED" w:rsidRPr="0033750C" w:rsidRDefault="00FC4A2A">
      <w:pPr>
        <w:rPr>
          <w:rFonts w:ascii="Times New Roman" w:hAnsi="Times New Roman" w:cs="Times New Roman"/>
          <w:color w:val="000000"/>
          <w:sz w:val="24"/>
          <w:szCs w:val="24"/>
        </w:rPr>
      </w:pPr>
      <w:bookmarkStart w:id="118" w:name="OLE_LINK12"/>
      <w:bookmarkStart w:id="119" w:name="_Hlk45210505"/>
      <w:r w:rsidRPr="0033750C">
        <w:rPr>
          <w:rFonts w:ascii="Times New Roman" w:hAnsi="Times New Roman" w:cs="Times New Roman"/>
          <w:color w:val="000000"/>
          <w:sz w:val="24"/>
          <w:szCs w:val="24"/>
        </w:rPr>
        <w:t>Dear Echard</w:t>
      </w:r>
      <w:r w:rsidRPr="0033750C">
        <w:rPr>
          <w:rFonts w:ascii="Times New Roman" w:hAnsi="Times New Roman" w:cs="Times New Roman"/>
          <w:sz w:val="24"/>
          <w:szCs w:val="24"/>
        </w:rPr>
        <w:t xml:space="preserve">, </w:t>
      </w:r>
    </w:p>
    <w:p w14:paraId="2D9D460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for emailing me. As I told you in the WeChat before, the access limitation forced me to choose the option 3, which is to defer the offer and take classes in SCUPI. So, I will take courses in SCUPI next semester. Actually, in the next semester, I have 30 credits of courses to learn and also to be a teaching assistant of differential equations and physics.</w:t>
      </w:r>
      <w:r w:rsidRPr="0033750C">
        <w:rPr>
          <w:rFonts w:ascii="Times New Roman" w:hAnsi="Times New Roman" w:cs="Times New Roman"/>
        </w:rPr>
        <w:t xml:space="preserve"> </w:t>
      </w:r>
      <w:r w:rsidRPr="0033750C">
        <w:rPr>
          <w:rFonts w:ascii="Times New Roman" w:hAnsi="Times New Roman" w:cs="Times New Roman"/>
          <w:sz w:val="24"/>
          <w:szCs w:val="24"/>
        </w:rPr>
        <w:t>I will be busy and full.</w:t>
      </w:r>
      <w:r w:rsidRPr="0033750C">
        <w:rPr>
          <w:rFonts w:ascii="Times New Roman" w:hAnsi="Times New Roman" w:cs="Times New Roman"/>
        </w:rPr>
        <w:t xml:space="preserve"> </w:t>
      </w:r>
      <w:r w:rsidRPr="0033750C">
        <w:rPr>
          <w:rFonts w:ascii="Times New Roman" w:hAnsi="Times New Roman" w:cs="Times New Roman"/>
          <w:sz w:val="24"/>
          <w:szCs w:val="24"/>
        </w:rPr>
        <w:t xml:space="preserve">Therefore, I think staying in SCUPI is also a good choice. Thank you again for your concern. Have a good day. </w:t>
      </w:r>
    </w:p>
    <w:p w14:paraId="0594341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sz w:val="24"/>
          <w:szCs w:val="24"/>
        </w:rPr>
        <w:t xml:space="preserve">Best wishes. </w:t>
      </w:r>
    </w:p>
    <w:bookmarkEnd w:id="118"/>
    <w:bookmarkEnd w:id="119"/>
    <w:p w14:paraId="219F1D04" w14:textId="77777777" w:rsidR="00680BED" w:rsidRPr="0033750C" w:rsidRDefault="00680BED">
      <w:pPr>
        <w:rPr>
          <w:rFonts w:ascii="Times New Roman" w:hAnsi="Times New Roman" w:cs="Times New Roman"/>
          <w:color w:val="000000"/>
          <w:sz w:val="24"/>
          <w:szCs w:val="24"/>
        </w:rPr>
      </w:pPr>
    </w:p>
    <w:p w14:paraId="7028E0F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B4A6A1F" w14:textId="287157B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question in final exam. For the third problem part (a), I calculate the strain and stress inside the vessel. So, the sigma3 is not zero. It is -15 MPa, which will influence my final answer. And also I notice that there is only one significant figure in the question. But I think one significant figure is too less. So, I use two significant figure. The feedback for this question is “calculation -2” and “max </w:t>
      </w:r>
      <w:r w:rsidRPr="0033750C">
        <w:rPr>
          <w:rFonts w:ascii="Tahoma" w:hAnsi="Tahoma" w:cs="Tahoma"/>
          <w:color w:val="000000"/>
          <w:sz w:val="24"/>
          <w:szCs w:val="24"/>
        </w:rPr>
        <w:t>﻿</w:t>
      </w:r>
      <w:r w:rsidRPr="0033750C">
        <w:rPr>
          <w:rFonts w:ascii="Times New Roman" w:hAnsi="Times New Roman" w:cs="Times New Roman"/>
          <w:color w:val="000000"/>
          <w:sz w:val="24"/>
          <w:szCs w:val="24"/>
        </w:rPr>
        <w:t>shear -3”. Could you be so kind to give me one more point so that my final score can be one point higher (Now my final score is 97.27).</w:t>
      </w:r>
    </w:p>
    <w:p w14:paraId="20D608B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noProof/>
        </w:rPr>
        <w:drawing>
          <wp:inline distT="0" distB="0" distL="0" distR="0" wp14:anchorId="52D88804" wp14:editId="57E6DEBD">
            <wp:extent cx="3515360" cy="182880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a:xfrm>
                      <a:off x="0" y="0"/>
                      <a:ext cx="3515360" cy="1828800"/>
                    </a:xfrm>
                    <a:prstGeom prst="rect">
                      <a:avLst/>
                    </a:prstGeom>
                    <a:noFill/>
                    <a:ln>
                      <a:noFill/>
                    </a:ln>
                  </pic:spPr>
                </pic:pic>
              </a:graphicData>
            </a:graphic>
          </wp:inline>
        </w:drawing>
      </w:r>
    </w:p>
    <w:p w14:paraId="4E1A4700"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6122AD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A53EFAF" w14:textId="77777777" w:rsidR="00680BED" w:rsidRPr="0033750C" w:rsidRDefault="00680BED">
      <w:pPr>
        <w:rPr>
          <w:rFonts w:ascii="Times New Roman" w:hAnsi="Times New Roman" w:cs="Times New Roman"/>
          <w:color w:val="000000"/>
          <w:sz w:val="24"/>
          <w:szCs w:val="24"/>
        </w:rPr>
      </w:pPr>
    </w:p>
    <w:p w14:paraId="511ECAC4" w14:textId="77777777" w:rsidR="00680BED" w:rsidRPr="0033750C" w:rsidRDefault="00680BED">
      <w:pPr>
        <w:rPr>
          <w:rFonts w:ascii="Times New Roman" w:hAnsi="Times New Roman" w:cs="Times New Roman"/>
          <w:color w:val="000000"/>
          <w:sz w:val="24"/>
          <w:szCs w:val="24"/>
        </w:rPr>
      </w:pPr>
    </w:p>
    <w:p w14:paraId="255591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5ECB1672" w14:textId="2D2DC85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solved my confusion. </w:t>
      </w:r>
      <w:r w:rsidRPr="0033750C">
        <w:rPr>
          <w:rFonts w:ascii="Times New Roman" w:hAnsi="Times New Roman" w:cs="Times New Roman"/>
          <w:sz w:val="24"/>
          <w:szCs w:val="24"/>
        </w:rPr>
        <w:lastRenderedPageBreak/>
        <w:t>It</w:t>
      </w:r>
      <w:r w:rsidR="00722F9A">
        <w:rPr>
          <w:rFonts w:ascii="Times New Roman" w:hAnsi="Times New Roman" w:cs="Times New Roman"/>
          <w:sz w:val="24"/>
          <w:szCs w:val="24"/>
        </w:rPr>
        <w:t>’</w:t>
      </w:r>
      <w:r w:rsidRPr="0033750C">
        <w:rPr>
          <w:rFonts w:ascii="Times New Roman" w:hAnsi="Times New Roman" w:cs="Times New Roman"/>
          <w:sz w:val="24"/>
          <w:szCs w:val="24"/>
        </w:rPr>
        <w:t>s OK. Thank you again for your patient help. Have a good day~</w:t>
      </w:r>
    </w:p>
    <w:p w14:paraId="3028F0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DACA214" w14:textId="77777777" w:rsidR="00680BED" w:rsidRPr="0033750C" w:rsidRDefault="00680BED">
      <w:pPr>
        <w:ind w:firstLine="420"/>
        <w:rPr>
          <w:rFonts w:ascii="Times New Roman" w:hAnsi="Times New Roman" w:cs="Times New Roman"/>
          <w:sz w:val="24"/>
          <w:szCs w:val="24"/>
        </w:rPr>
      </w:pPr>
    </w:p>
    <w:p w14:paraId="52D2AC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7736AF99" w14:textId="7A6209E4"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w:t>
      </w:r>
      <w:r w:rsidRPr="0033750C">
        <w:rPr>
          <w:rFonts w:ascii="Times New Roman" w:hAnsi="Times New Roman" w:cs="Times New Roman"/>
          <w:sz w:val="24"/>
          <w:szCs w:val="24"/>
        </w:rPr>
        <w:t xml:space="preserve">Thank you very much for squeezing time out of your busy schedule to look through my material. </w:t>
      </w:r>
    </w:p>
    <w:p w14:paraId="07FB897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57D5E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342EAE1" w14:textId="77777777" w:rsidR="00680BED" w:rsidRPr="0033750C" w:rsidRDefault="00680BED">
      <w:pPr>
        <w:rPr>
          <w:rFonts w:ascii="Times New Roman" w:hAnsi="Times New Roman" w:cs="Times New Roman"/>
          <w:color w:val="000000"/>
          <w:sz w:val="24"/>
          <w:szCs w:val="24"/>
        </w:rPr>
      </w:pPr>
    </w:p>
    <w:p w14:paraId="793988E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nvitation of Write Academic Reference from SCUPI 2018</w:t>
      </w:r>
    </w:p>
    <w:p w14:paraId="2F4738CE" w14:textId="77777777" w:rsidR="00680BED" w:rsidRPr="0033750C" w:rsidRDefault="00680BED">
      <w:pPr>
        <w:rPr>
          <w:rFonts w:ascii="Times New Roman" w:hAnsi="Times New Roman" w:cs="Times New Roman"/>
          <w:color w:val="000000"/>
          <w:sz w:val="24"/>
          <w:szCs w:val="24"/>
        </w:rPr>
      </w:pPr>
    </w:p>
    <w:p w14:paraId="5A5AF39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6E4040B2" w14:textId="269BBDD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Automatic Controls &amp;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1FEE02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Mitacs Globalink Research Internship 2021. </w:t>
      </w:r>
    </w:p>
    <w:p w14:paraId="19E9286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itacs Globalink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engineering and mathematics to the humanities and social sciences. </w:t>
      </w:r>
    </w:p>
    <w:p w14:paraId="20BEFBA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59C8735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79FE4D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BECAFCE" w14:textId="77777777" w:rsidR="00680BED" w:rsidRPr="0033750C" w:rsidRDefault="00680BED">
      <w:pPr>
        <w:rPr>
          <w:rFonts w:ascii="Times New Roman" w:hAnsi="Times New Roman" w:cs="Times New Roman"/>
          <w:color w:val="000000"/>
          <w:sz w:val="24"/>
          <w:szCs w:val="24"/>
        </w:rPr>
      </w:pPr>
    </w:p>
    <w:p w14:paraId="322132A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Ghalambor,</w:t>
      </w:r>
    </w:p>
    <w:p w14:paraId="3EA0E8B7" w14:textId="6EDFBB1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Applied Thermodynamic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E0C893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Mitacs Globalink Research Internship 2021. </w:t>
      </w:r>
    </w:p>
    <w:p w14:paraId="01F93A4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itacs Globalink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w:t>
      </w:r>
      <w:r w:rsidRPr="0033750C">
        <w:rPr>
          <w:rFonts w:ascii="Times New Roman" w:hAnsi="Times New Roman" w:cs="Times New Roman"/>
          <w:color w:val="000000"/>
          <w:sz w:val="24"/>
          <w:szCs w:val="24"/>
        </w:rPr>
        <w:lastRenderedPageBreak/>
        <w:t xml:space="preserve">engineering and mathematics to the humanities and social sciences. </w:t>
      </w:r>
    </w:p>
    <w:p w14:paraId="513CB4B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20ECC56B" w14:textId="77777777" w:rsidR="00680BED" w:rsidRPr="0033750C" w:rsidRDefault="00FC4A2A">
      <w:pPr>
        <w:ind w:firstLine="420"/>
        <w:rPr>
          <w:rFonts w:ascii="Times New Roman" w:hAnsi="Times New Roman" w:cs="Times New Roman"/>
          <w:sz w:val="24"/>
          <w:szCs w:val="24"/>
        </w:rPr>
      </w:pPr>
      <w:bookmarkStart w:id="120" w:name="_Hlk51081192"/>
      <w:r w:rsidRPr="0033750C">
        <w:rPr>
          <w:rFonts w:ascii="Times New Roman" w:hAnsi="Times New Roman" w:cs="Times New Roman"/>
          <w:sz w:val="24"/>
          <w:szCs w:val="24"/>
        </w:rPr>
        <w:t xml:space="preserve">Your assistance will be greatly appreciated and looking forward to your early reply. </w:t>
      </w:r>
    </w:p>
    <w:p w14:paraId="365E5F8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bookmarkEnd w:id="120"/>
    <w:p w14:paraId="5D84A194" w14:textId="77777777" w:rsidR="00680BED" w:rsidRPr="0033750C" w:rsidRDefault="00680BED">
      <w:pPr>
        <w:rPr>
          <w:rFonts w:ascii="Times New Roman" w:hAnsi="Times New Roman" w:cs="Times New Roman"/>
          <w:color w:val="000000"/>
          <w:sz w:val="24"/>
          <w:szCs w:val="24"/>
        </w:rPr>
      </w:pPr>
    </w:p>
    <w:p w14:paraId="4437802F" w14:textId="77777777" w:rsidR="00680BED" w:rsidRPr="0033750C" w:rsidRDefault="00FC4A2A">
      <w:pPr>
        <w:rPr>
          <w:rFonts w:ascii="Times New Roman" w:hAnsi="Times New Roman" w:cs="Times New Roman"/>
          <w:sz w:val="24"/>
          <w:szCs w:val="24"/>
        </w:rPr>
      </w:pPr>
      <w:bookmarkStart w:id="121" w:name="_Hlk51080769"/>
      <w:r w:rsidRPr="0033750C">
        <w:rPr>
          <w:rFonts w:ascii="Times New Roman" w:hAnsi="Times New Roman" w:cs="Times New Roman"/>
          <w:sz w:val="24"/>
          <w:szCs w:val="24"/>
        </w:rPr>
        <w:t>Dear Professor Hessler,</w:t>
      </w:r>
    </w:p>
    <w:p w14:paraId="203D679D" w14:textId="03862D43"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Introduction to Journalism and Non-Fiction).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really want to take your class. </w:t>
      </w:r>
    </w:p>
    <w:p w14:paraId="6EBCB20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One year ago, Prof. Rhym asked me: “Hey, Christopher. Do you want to take journalism course taught by a new-coming professor? He is an outstanding writer.” I nodded firmly and said: "Of course." Because at that time, I am the news reporter of Sichuan University Student TV Station. And I am very obsessed with the news industry. So, every semester, Introduction to Journalism and Non-Fiction was always in my pre-selection schedule. This time I finally took your class. I was so excited. </w:t>
      </w:r>
    </w:p>
    <w:p w14:paraId="58066EA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ope we can enjoy a wonderful semester. </w:t>
      </w:r>
    </w:p>
    <w:p w14:paraId="09D04B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bookmarkEnd w:id="121"/>
      <w:r w:rsidRPr="0033750C">
        <w:rPr>
          <w:rFonts w:ascii="Times New Roman" w:hAnsi="Times New Roman" w:cs="Times New Roman"/>
          <w:sz w:val="24"/>
          <w:szCs w:val="24"/>
        </w:rPr>
        <w:t xml:space="preserve"> </w:t>
      </w:r>
    </w:p>
    <w:p w14:paraId="16EF00E5" w14:textId="77777777" w:rsidR="00680BED" w:rsidRPr="0033750C" w:rsidRDefault="00680BED">
      <w:pPr>
        <w:rPr>
          <w:rFonts w:ascii="Times New Roman" w:hAnsi="Times New Roman" w:cs="Times New Roman"/>
          <w:color w:val="000000"/>
          <w:sz w:val="24"/>
          <w:szCs w:val="24"/>
        </w:rPr>
      </w:pPr>
    </w:p>
    <w:p w14:paraId="6A020C28" w14:textId="77777777" w:rsidR="00680BED" w:rsidRPr="0033750C" w:rsidRDefault="00680BED">
      <w:pPr>
        <w:rPr>
          <w:rFonts w:ascii="Times New Roman" w:hAnsi="Times New Roman" w:cs="Times New Roman"/>
          <w:color w:val="000000"/>
          <w:sz w:val="24"/>
          <w:szCs w:val="24"/>
        </w:rPr>
      </w:pPr>
    </w:p>
    <w:p w14:paraId="6B9958D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74F2D333" w14:textId="77777777" w:rsidR="00680BED" w:rsidRPr="0033750C" w:rsidRDefault="00680BED">
      <w:pPr>
        <w:rPr>
          <w:rFonts w:ascii="Times New Roman" w:hAnsi="Times New Roman" w:cs="Times New Roman"/>
          <w:color w:val="000000"/>
          <w:sz w:val="24"/>
          <w:szCs w:val="24"/>
        </w:rPr>
      </w:pPr>
    </w:p>
    <w:p w14:paraId="229D3F4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ure, I will more than glad to assist. Do you need to attached the ref. letter to your application of do I send the ref. letter directly to Mitacs? Do you have the Mitacs selection criteria - it might help to target the ref letter to the requirements. Please send me more info including the submiission deadline</w:t>
      </w:r>
    </w:p>
    <w:p w14:paraId="0591EC2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4A1D47B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6055367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40180851" w14:textId="77777777" w:rsidR="00680BED" w:rsidRPr="0033750C" w:rsidRDefault="00680BED">
      <w:pPr>
        <w:rPr>
          <w:rFonts w:ascii="Times New Roman" w:hAnsi="Times New Roman" w:cs="Times New Roman"/>
          <w:color w:val="000000"/>
          <w:sz w:val="24"/>
          <w:szCs w:val="24"/>
        </w:rPr>
      </w:pPr>
    </w:p>
    <w:p w14:paraId="7503DA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2FD006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5AA0B7AA" w14:textId="46E7FCE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almost finished the application form of Mitacs.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Mitacs will send you a link to a website so that you can submit the reference letter. I will do it after I send this email to you. </w:t>
      </w:r>
    </w:p>
    <w:p w14:paraId="62B2D78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EFBD7F8" wp14:editId="2E9920BC">
            <wp:extent cx="5274310" cy="2365375"/>
            <wp:effectExtent l="0" t="0" r="2540" b="0"/>
            <wp:docPr id="3" name="Picture 3"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手机截图图社交软件的信息&#10;&#10;描述已自动生成"/>
                    <pic:cNvPicPr>
                      <a:picLocks noChangeAspect="1"/>
                    </pic:cNvPicPr>
                  </pic:nvPicPr>
                  <pic:blipFill>
                    <a:blip r:embed="rId205"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0202A5D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Besides, for the selection criteria, I have selected 7 projects for my Mitacs application as shown below: [The projects are displayed in my preferred order (i.e. 1 is my most preferred project, while 7 is my least preferred project)].</w:t>
      </w:r>
    </w:p>
    <w:p w14:paraId="3AA1F0FE"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D printing and multiscale modelling of lattice structures-McGill University-Prof. Abdolhamid Akbarzadeh Shafaroudi</w:t>
      </w:r>
    </w:p>
    <w:p w14:paraId="71A714B8"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31D2BC86"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Mihai Duduta</w:t>
      </w:r>
    </w:p>
    <w:p w14:paraId="7C9726E2"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Emerging topics and technologies in robotics and unmanned systems-University of British Columbia-Prof. Homayoun Najjaran</w:t>
      </w:r>
    </w:p>
    <w:p w14:paraId="4DBBB3DF"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rtificial Intelligence for Industry 4.0-University of British Columbia-Prof. Homayoun Najjaran</w:t>
      </w:r>
    </w:p>
    <w:p w14:paraId="34F050F2"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evelopment of a gas sensor for detection of natural gas leakage- University of British Columbia-Prof. Mina Hoorfar</w:t>
      </w:r>
    </w:p>
    <w:p w14:paraId="025E3314"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72DA2D9A"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2020 at 1:00 pm. </w:t>
      </w:r>
    </w:p>
    <w:p w14:paraId="371454A6"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22003D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7E5163A1" w14:textId="77777777" w:rsidR="00680BED" w:rsidRPr="0033750C" w:rsidRDefault="00680BED">
      <w:pPr>
        <w:rPr>
          <w:rFonts w:ascii="Times New Roman" w:hAnsi="Times New Roman" w:cs="Times New Roman"/>
          <w:color w:val="000000"/>
          <w:sz w:val="24"/>
          <w:szCs w:val="24"/>
        </w:rPr>
      </w:pPr>
    </w:p>
    <w:p w14:paraId="1368015D" w14:textId="77777777" w:rsidR="00680BED" w:rsidRPr="0033750C" w:rsidRDefault="00680BED">
      <w:pPr>
        <w:rPr>
          <w:rFonts w:ascii="Times New Roman" w:hAnsi="Times New Roman" w:cs="Times New Roman"/>
          <w:color w:val="000000"/>
          <w:sz w:val="24"/>
          <w:szCs w:val="24"/>
        </w:rPr>
      </w:pPr>
    </w:p>
    <w:p w14:paraId="1809199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3027704D" w14:textId="1F3FE82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Thanks. I have rec</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the invitation to submit the ref letter. I will submit it online later this week. From your cv, you mentioned that you did some research projects with a few companies. It might be good if you can give me more details about these projects so that I can mention it in the ref letter (e.g. what are these investigations and findings/results, etc. and the potential benefits to the companies). I feel this could boost your chances. </w:t>
      </w:r>
    </w:p>
    <w:p w14:paraId="740C078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0C89797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1104D54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01767D28" w14:textId="77777777" w:rsidR="00680BED" w:rsidRPr="0033750C" w:rsidRDefault="00680BED">
      <w:pPr>
        <w:rPr>
          <w:rFonts w:ascii="Times New Roman" w:hAnsi="Times New Roman" w:cs="Times New Roman"/>
          <w:color w:val="000000"/>
          <w:sz w:val="24"/>
          <w:szCs w:val="24"/>
        </w:rPr>
      </w:pPr>
    </w:p>
    <w:p w14:paraId="39AC06C7" w14:textId="77777777" w:rsidR="00680BED" w:rsidRPr="0033750C" w:rsidRDefault="00FC4A2A">
      <w:pPr>
        <w:rPr>
          <w:rFonts w:ascii="Times New Roman" w:hAnsi="Times New Roman" w:cs="Times New Roman"/>
          <w:sz w:val="24"/>
          <w:szCs w:val="24"/>
        </w:rPr>
      </w:pPr>
      <w:bookmarkStart w:id="122" w:name="_Hlk51181851"/>
      <w:r w:rsidRPr="0033750C">
        <w:rPr>
          <w:rFonts w:ascii="Times New Roman" w:hAnsi="Times New Roman" w:cs="Times New Roman"/>
          <w:sz w:val="24"/>
          <w:szCs w:val="24"/>
        </w:rPr>
        <w:lastRenderedPageBreak/>
        <w:t>Dear Professor Fok,</w:t>
      </w:r>
    </w:p>
    <w:p w14:paraId="178CD05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very honored to receive your reply and thank you for your careful consideration.</w:t>
      </w:r>
    </w:p>
    <w:p w14:paraId="1020986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or the Dongfang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4D84881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and a single ultrasonic detection method often cannot fully reflect the partial discharge of the equipment. In order to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70664CF8"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1FA3CC2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 xml:space="preserve">appreciated and looking forward to your earliest reply. </w:t>
      </w:r>
    </w:p>
    <w:p w14:paraId="69DB594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EFC7DE4" w14:textId="77777777" w:rsidR="00680BED" w:rsidRPr="0033750C" w:rsidRDefault="00680BED">
      <w:pPr>
        <w:rPr>
          <w:rFonts w:ascii="Times New Roman" w:hAnsi="Times New Roman" w:cs="Times New Roman"/>
          <w:sz w:val="24"/>
          <w:szCs w:val="24"/>
        </w:rPr>
      </w:pPr>
    </w:p>
    <w:p w14:paraId="577654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Ghalambor,</w:t>
      </w:r>
    </w:p>
    <w:p w14:paraId="719FB5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170B93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this email, I will tell you more about this project and my experience, maybe it will save your precious time. </w:t>
      </w:r>
    </w:p>
    <w:p w14:paraId="3223F4B3" w14:textId="1F39163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almost finished the application form of Mitacs.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Mitacs will send you a link to a website so that you can submit the reference letter. I will do it after I send this email to you. </w:t>
      </w:r>
    </w:p>
    <w:p w14:paraId="286F35A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3898564" wp14:editId="0DCF36E8">
            <wp:extent cx="5274310" cy="2365375"/>
            <wp:effectExtent l="0" t="0" r="2540" b="0"/>
            <wp:docPr id="4" name="Picture 4"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手机截图图社交软件的信息&#10;&#10;描述已自动生成"/>
                    <pic:cNvPicPr>
                      <a:picLocks noChangeAspect="1"/>
                    </pic:cNvPicPr>
                  </pic:nvPicPr>
                  <pic:blipFill>
                    <a:blip r:embed="rId205"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4D6AB5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Besides, for the selection criteria, I have selected 7 projects for my Mitacs application as shown below: [The projects are displayed in my preferred order (i.e. 1 is my most preferred project, while 7 is my least preferred project)].</w:t>
      </w:r>
    </w:p>
    <w:p w14:paraId="11B8CADF"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D printing and multiscale modelling of lattice structures-McGill University-Prof. Abdolhamid Akbarzadeh Shafaroudi</w:t>
      </w:r>
    </w:p>
    <w:p w14:paraId="794B8654"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616D42FE"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Mihai Duduta</w:t>
      </w:r>
    </w:p>
    <w:p w14:paraId="37AFFB7E"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Emerging topics and technologies in robotics and unmanned systems-University of British Columbia-Prof. Homayoun Najjaran</w:t>
      </w:r>
    </w:p>
    <w:p w14:paraId="754FD5DB"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rtificial Intelligence for Industry 4.0-University of British Columbia-Prof. Homayoun Najjaran</w:t>
      </w:r>
    </w:p>
    <w:p w14:paraId="12CC1E89"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evelopment of a gas sensor for detection of natural gas leakage- University of British Columbia-Prof. Mina Hoorfar</w:t>
      </w:r>
    </w:p>
    <w:p w14:paraId="3BBC1781"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39DE905F"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2020 at 1:00 pm. </w:t>
      </w:r>
    </w:p>
    <w:p w14:paraId="2A55648E"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d next, I will talk about my experience. </w:t>
      </w:r>
    </w:p>
    <w:p w14:paraId="28FF5F7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or the Dongfang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67FE6E2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w:t>
      </w:r>
      <w:r w:rsidRPr="0033750C">
        <w:rPr>
          <w:rFonts w:ascii="Times New Roman" w:hAnsi="Times New Roman" w:cs="Times New Roman"/>
          <w:color w:val="000000"/>
          <w:sz w:val="24"/>
          <w:szCs w:val="24"/>
        </w:rPr>
        <w:lastRenderedPageBreak/>
        <w:t xml:space="preserve">and a single ultrasonic detection method often cannot fully reflect the partial discharge of the equipment. In order to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26D5067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5566E351"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672B889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232355" w14:textId="77777777" w:rsidR="00680BED" w:rsidRPr="0033750C" w:rsidRDefault="00680BED">
      <w:pPr>
        <w:rPr>
          <w:rFonts w:ascii="Times New Roman" w:hAnsi="Times New Roman" w:cs="Times New Roman"/>
          <w:sz w:val="24"/>
          <w:szCs w:val="24"/>
        </w:rPr>
      </w:pPr>
    </w:p>
    <w:p w14:paraId="3B0F22A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4EB087E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e website shows that your submission was successful. Thank you for your kindness. I will share the follow-up news with you. Wish you a wonderful weekend.</w:t>
      </w:r>
    </w:p>
    <w:p w14:paraId="655993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8715B9B" w14:textId="77777777" w:rsidR="00680BED" w:rsidRPr="0033750C" w:rsidRDefault="00680BED">
      <w:pPr>
        <w:rPr>
          <w:rFonts w:ascii="Times New Roman" w:hAnsi="Times New Roman" w:cs="Times New Roman"/>
          <w:sz w:val="24"/>
          <w:szCs w:val="24"/>
        </w:rPr>
      </w:pPr>
    </w:p>
    <w:p w14:paraId="6FD40CBE" w14:textId="77777777" w:rsidR="00680BED" w:rsidRPr="0033750C" w:rsidRDefault="00680BED">
      <w:pPr>
        <w:rPr>
          <w:rFonts w:ascii="Times New Roman" w:hAnsi="Times New Roman" w:cs="Times New Roman"/>
          <w:sz w:val="24"/>
          <w:szCs w:val="24"/>
        </w:rPr>
      </w:pPr>
    </w:p>
    <w:p w14:paraId="34F9C12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6C738679"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My CV is attached in this email. I hope this will be the beginning of my success. </w:t>
      </w:r>
    </w:p>
    <w:p w14:paraId="26FACE96"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7ED429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C4652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22"/>
    <w:p w14:paraId="20C89414" w14:textId="77777777" w:rsidR="00680BED" w:rsidRPr="0033750C" w:rsidRDefault="00680BED">
      <w:pPr>
        <w:rPr>
          <w:rFonts w:ascii="Times New Roman" w:hAnsi="Times New Roman" w:cs="Times New Roman"/>
          <w:sz w:val="24"/>
          <w:szCs w:val="24"/>
        </w:rPr>
      </w:pPr>
    </w:p>
    <w:p w14:paraId="49E57491" w14:textId="77777777" w:rsidR="00680BED" w:rsidRPr="0033750C" w:rsidRDefault="00680BED">
      <w:pPr>
        <w:rPr>
          <w:rFonts w:ascii="Times New Roman" w:hAnsi="Times New Roman" w:cs="Times New Roman"/>
          <w:sz w:val="24"/>
          <w:szCs w:val="24"/>
        </w:rPr>
      </w:pPr>
    </w:p>
    <w:p w14:paraId="02B5CC7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13710F3A" w14:textId="4121E67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assignment 07 (in the attachment) because the Blackboard only allows one attempt. </w:t>
      </w:r>
    </w:p>
    <w:p w14:paraId="7361E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0DF863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FF4EFE" w14:textId="77777777" w:rsidR="00680BED" w:rsidRPr="0033750C" w:rsidRDefault="00680BED">
      <w:pPr>
        <w:rPr>
          <w:rFonts w:ascii="Times New Roman" w:hAnsi="Times New Roman" w:cs="Times New Roman"/>
          <w:sz w:val="24"/>
          <w:szCs w:val="24"/>
        </w:rPr>
      </w:pPr>
    </w:p>
    <w:p w14:paraId="398618A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Duduta,</w:t>
      </w:r>
    </w:p>
    <w:p w14:paraId="686B8E5C" w14:textId="338CD43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0141504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prefer to have this interview on Friday, November 20</w:t>
      </w:r>
      <w:r w:rsidRPr="0033750C">
        <w:rPr>
          <w:rFonts w:ascii="Times New Roman" w:hAnsi="Times New Roman" w:cs="Times New Roman"/>
          <w:sz w:val="24"/>
          <w:szCs w:val="24"/>
          <w:vertAlign w:val="superscript"/>
        </w:rPr>
        <w:t>th</w:t>
      </w:r>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 xml:space="preserve">9:00 am. I hope this will be the beginning of my success. </w:t>
      </w:r>
    </w:p>
    <w:p w14:paraId="41B1094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FBEF5E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BECEBA0" w14:textId="77777777" w:rsidR="00680BED" w:rsidRPr="0033750C" w:rsidRDefault="00680BED">
      <w:pPr>
        <w:rPr>
          <w:rFonts w:ascii="Times New Roman" w:hAnsi="Times New Roman" w:cs="Times New Roman"/>
          <w:sz w:val="24"/>
          <w:szCs w:val="24"/>
        </w:rPr>
      </w:pPr>
    </w:p>
    <w:p w14:paraId="6B1815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Sir/Madam,</w:t>
      </w:r>
    </w:p>
    <w:p w14:paraId="160CB195" w14:textId="0831F2D1"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sz w:val="24"/>
          <w:szCs w:val="24"/>
        </w:rPr>
        <w:t xml:space="preserve">I am Liuchao Jin from Sichuan University-Pittsburgh Institute, Chengdu, Sichuan, China.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because I found my information is wrong in my account (windbirdman@stu.scu.edu.cn) on Mitacs Globalink Platforms. </w:t>
      </w:r>
    </w:p>
    <w:p w14:paraId="00056E62" w14:textId="51805538"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color w:val="000000"/>
          <w:sz w:val="24"/>
          <w:szCs w:val="24"/>
        </w:rPr>
        <w:t>In</w:t>
      </w:r>
      <w:r w:rsidRPr="0033750C">
        <w:rPr>
          <w:rFonts w:ascii="Times New Roman" w:hAnsi="Times New Roman" w:cs="Times New Roman"/>
        </w:rPr>
        <w:t xml:space="preserve"> </w:t>
      </w:r>
      <w:r w:rsidRPr="0033750C">
        <w:rPr>
          <w:rFonts w:ascii="Times New Roman" w:hAnsi="Times New Roman" w:cs="Times New Roman"/>
          <w:color w:val="000000"/>
          <w:sz w:val="24"/>
          <w:szCs w:val="24"/>
        </w:rPr>
        <w:t>Home Country row, it shows that my home country is Christmas Island. It is not true. Actually, I am from China.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Maybe it is my fault. I sincerely hope that i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do much damage. </w:t>
      </w:r>
    </w:p>
    <w:p w14:paraId="6B68637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 Have a wonderful day!</w:t>
      </w:r>
    </w:p>
    <w:p w14:paraId="1EBDB3F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EADCE3D" w14:textId="77777777" w:rsidR="00680BED" w:rsidRPr="0033750C" w:rsidRDefault="00680BED">
      <w:pPr>
        <w:rPr>
          <w:rFonts w:ascii="Times New Roman" w:hAnsi="Times New Roman" w:cs="Times New Roman"/>
          <w:sz w:val="24"/>
          <w:szCs w:val="24"/>
        </w:rPr>
      </w:pPr>
    </w:p>
    <w:p w14:paraId="1CCDE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have an engineering background and capable of implementing both numerical and experimental techniques. I am proficient in the use and operation of CATIA, CAD, ANSYS, Matlab, C programming language, Python, Microsoft Office, and Adobe. I also mastered 3D printing technology, mechanical design, manufacturing process analysis, and experimental testing for material characterization. In addition, I have also studied materials structures and properties and statics and mechanics of materials. My research interests are 3D printing, robotics and artificial intelligence. I think these may be my future career choices.</w:t>
      </w:r>
    </w:p>
    <w:p w14:paraId="23138A1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now a member of a project in the Dongfang Electric Machinery Co., Ltd., which is one of the top 500 in China and a state-owned enterprise in China. I did research on the characterization method of the stator winding insulation defects based on partial discharge online measurement technology. I am mainly responsible for the mechanical design in this project. This project aims to develop a system suitable for the detection and intelligent positioning of large generator stator winding insulation faults and build a large-scale generator insulation partial discharge detection platform.</w:t>
      </w:r>
    </w:p>
    <w:p w14:paraId="3FA56607" w14:textId="77777777" w:rsidR="00680BED" w:rsidRPr="0033750C" w:rsidRDefault="00680BED">
      <w:pPr>
        <w:rPr>
          <w:rFonts w:ascii="Times New Roman" w:hAnsi="Times New Roman" w:cs="Times New Roman"/>
          <w:sz w:val="24"/>
          <w:szCs w:val="24"/>
        </w:rPr>
      </w:pPr>
    </w:p>
    <w:tbl>
      <w:tblPr>
        <w:tblW w:w="957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7320"/>
      </w:tblGrid>
      <w:tr w:rsidR="00680BED" w:rsidRPr="0033750C" w14:paraId="16374C7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47F3E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Faculty Supervisor:</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E65E60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Mihai Duduta</w:t>
            </w:r>
          </w:p>
        </w:tc>
      </w:tr>
      <w:tr w:rsidR="00680BED" w:rsidRPr="0033750C" w14:paraId="7CA79A4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27DB04C"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Specialization:</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AE134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oft robotics is an emerging area of research in Robotics focused on flexible and compliant materials and mechanisms that allow robots to operate safely near the human body. Conventional electromagnetic motors are not suitable, therefore a major research effort has been devoted to developing soft actuators that can operate as artificial muscles. One area of focus for soft actuators is the exploration of fast, scalable, and repeatable methods of fabrication which are applicable to a wide range of starting materials.</w:t>
            </w:r>
          </w:p>
        </w:tc>
      </w:tr>
      <w:tr w:rsidR="00680BED" w:rsidRPr="0033750C" w14:paraId="3A65A324"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4D704E4"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ovinc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7E369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Ontario</w:t>
            </w:r>
          </w:p>
        </w:tc>
      </w:tr>
      <w:tr w:rsidR="00680BED" w:rsidRPr="0033750C" w14:paraId="7651BAF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8307790"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Host University:</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667C7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University of Toronto – Toronto</w:t>
            </w:r>
          </w:p>
        </w:tc>
      </w:tr>
      <w:tr w:rsidR="00680BED" w:rsidRPr="0033750C" w14:paraId="725B333E"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387F05A7"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Languag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7C08A2D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English</w:t>
            </w:r>
          </w:p>
        </w:tc>
      </w:tr>
    </w:tbl>
    <w:p w14:paraId="2FC9D386" w14:textId="77777777" w:rsidR="00680BED" w:rsidRPr="0033750C" w:rsidRDefault="00680BED">
      <w:pPr>
        <w:rPr>
          <w:rFonts w:ascii="Times New Roman" w:hAnsi="Times New Roman" w:cs="Times New Roman"/>
          <w:sz w:val="24"/>
          <w:szCs w:val="24"/>
        </w:rPr>
      </w:pPr>
    </w:p>
    <w:p w14:paraId="6CC49B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Project Description: </w:t>
      </w:r>
    </w:p>
    <w:p w14:paraId="4D8357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project will be focused on exploring dynamic molds for the production of soft robotic actuators. Conventional fabrication methods include injection molding, casting, and 3D printing, all of which have trade-offs in terms of speed and resolution. In contrast, dynamic molds can leverage surface tension, as well as gravitational forces to re-distribute materials faster, into a wide range of geometries. Additionally, mold symmetry may be leveraged to produce defect-free actuators. The project will be focused on developing mold geometries, as well as exploring the dynamic conditions under which actuators can be fabricated reliably. Additional efforts will be spent exploring the process parameters, as well as fabricating a limited set of actuators. The actuators will be tested for performance in terms of force, displacement, and bandwidth. To further differentiate the method from existing fabrication processes, novel mold geometries will be made and used for making actuators. Lastly, the method, actuator geometries, and range of performance will be summarized in an article to be submitted as proceedings to a relevant robotics conference (i.e. International Conference on Robotics and Automation, International Conference on Soft Robotics, etc.).</w:t>
      </w:r>
    </w:p>
    <w:p w14:paraId="42B393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tudent Role: </w:t>
      </w:r>
    </w:p>
    <w:p w14:paraId="7E209E5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will be leading this project, reporting directly to a faculty member. The internship time will be divided into three segments: Part 1: main goal will be reliable fabrication of suitable molds. The bulk of the time will be spent on mold fabrication, using iterations of 3D printing, and laminate assembly techniques to achieve the desired geometries. Expected duration is 4 weeks. Part 2: main goal will be actuator fabrication. The bulk of the time will be spent on using the molds under different dynamic parameters to produce soft actuators. The actuators will be made from commercially available siloxane mixtures, which cure rapidly to produce tough elastomer materials. Expected duration is 4 weeks. Part 3: main goal will be testing actuators and summarizing results. The fluidic actuators will be tested by pressurizing or applying vacuum to cause deformation of the body. Actuator performance will be evaluated by measuring the output force, displacement and response speed. The results will be summarized for a conference proceeding submission using the IEEE format. Expected duration is 4 weeks.</w:t>
      </w:r>
    </w:p>
    <w:p w14:paraId="4467A71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Required Skill: </w:t>
      </w:r>
    </w:p>
    <w:p w14:paraId="57828A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is expected to have a background in Mechanical Engineering. Desired skills include: -familiarity with CAD modeling (e.g. SolidWorks, Autodesk, etc.). -machine shop experience (e.g. past work with lathe, mill, laser cutter, 3D printer, etc.) -mechanical testing knowledge (e.g. tensile testing, dynamic mechanical analysis, etc.) -proficiency with data collection and processing.</w:t>
      </w:r>
    </w:p>
    <w:p w14:paraId="46084C9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dditional Information: </w:t>
      </w:r>
    </w:p>
    <w:tbl>
      <w:tblPr>
        <w:tblW w:w="906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6810"/>
      </w:tblGrid>
      <w:tr w:rsidR="00680BED" w:rsidRPr="0033750C" w14:paraId="725A33F6"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6EC22D"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eferred Start dat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7F1C0E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2021-05-31 (yyyy-mm-dd)</w:t>
            </w:r>
          </w:p>
        </w:tc>
      </w:tr>
      <w:tr w:rsidR="00680BED" w:rsidRPr="0033750C" w14:paraId="1E8D2B18"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0988586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Is Start Date Flexibl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4EB55BB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es</w:t>
            </w:r>
          </w:p>
        </w:tc>
      </w:tr>
    </w:tbl>
    <w:p w14:paraId="28BAEB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Project dates may be subject to change. Students must discuss any date limitations with the faculty supervisor. Final project dates are confirmed in March 2021.</w:t>
      </w:r>
    </w:p>
    <w:p w14:paraId="25E92E52" w14:textId="77777777" w:rsidR="00680BED" w:rsidRPr="0033750C" w:rsidRDefault="00680BED">
      <w:pPr>
        <w:rPr>
          <w:rFonts w:ascii="Times New Roman" w:hAnsi="Times New Roman" w:cs="Times New Roman"/>
          <w:sz w:val="24"/>
          <w:szCs w:val="24"/>
        </w:rPr>
      </w:pPr>
    </w:p>
    <w:p w14:paraId="7DA2C8B1" w14:textId="77777777" w:rsidR="00680BED" w:rsidRPr="0033750C" w:rsidRDefault="00680BED">
      <w:pPr>
        <w:rPr>
          <w:rFonts w:ascii="Times New Roman" w:hAnsi="Times New Roman" w:cs="Times New Roman"/>
          <w:sz w:val="24"/>
          <w:szCs w:val="24"/>
        </w:rPr>
      </w:pPr>
    </w:p>
    <w:p w14:paraId="68FA246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Duduta,</w:t>
      </w:r>
    </w:p>
    <w:p w14:paraId="5F52C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Everything is fantastic. Looking forward to meeting with you tomorrow morning. </w:t>
      </w:r>
    </w:p>
    <w:p w14:paraId="06B575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7A79A0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27189A34" w14:textId="77777777" w:rsidR="00680BED" w:rsidRPr="0033750C" w:rsidRDefault="00680BED">
      <w:pPr>
        <w:rPr>
          <w:rFonts w:ascii="Times New Roman" w:hAnsi="Times New Roman" w:cs="Times New Roman"/>
          <w:sz w:val="24"/>
          <w:szCs w:val="24"/>
        </w:rPr>
      </w:pPr>
    </w:p>
    <w:p w14:paraId="75E0760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Bone,</w:t>
      </w:r>
    </w:p>
    <w:p w14:paraId="3F1E0DFE" w14:textId="421B4D6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7F0B9C8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My skype username “live:windbirdman”. I have sent you a friend invitation on skype. It is available for me from 1:00 p.m. to 3:00 p.m. Nov. 2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I hope this will be the beginning of my success. </w:t>
      </w:r>
    </w:p>
    <w:p w14:paraId="7B806C9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8D2A1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38741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46DACF8E" w14:textId="77777777" w:rsidR="00680BED" w:rsidRPr="0033750C" w:rsidRDefault="00680BED">
      <w:pPr>
        <w:rPr>
          <w:rFonts w:ascii="Times New Roman" w:hAnsi="Times New Roman" w:cs="Times New Roman"/>
          <w:sz w:val="24"/>
          <w:szCs w:val="24"/>
        </w:rPr>
      </w:pPr>
    </w:p>
    <w:p w14:paraId="53594D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23FA7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Christopher from SCUPI 2018 (ME, Student ID:2018141521058, Course: Mechanical Design 1&amp;Automatic Controls). I am writing to apply for the qualification to be your teaching assistant next semester. My CV and Official Undergraduate Transcript are attached in this email.</w:t>
      </w:r>
    </w:p>
    <w:p w14:paraId="5AC46DB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the TA now, assisting Prof. Ping C. Sui for MATLAB, Prof. Zheng Yang for Differential Equations, and Prof. Jeungphill Hanne for Physics for Science and Engineering 2. I am interested in the teach assistant for the courses like Statics and Mechanics of Materials and Manufacturing Processes and Analysis. I was wondering whether you will teach these courses next semester.  </w:t>
      </w:r>
    </w:p>
    <w:p w14:paraId="3CB296A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would be grateful if offered the chance. Looking forward to your reply.</w:t>
      </w:r>
    </w:p>
    <w:p w14:paraId="2A4B02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1A9898B6" w14:textId="77777777" w:rsidR="00680BED" w:rsidRPr="0033750C" w:rsidRDefault="00680BED">
      <w:pPr>
        <w:rPr>
          <w:rFonts w:ascii="Times New Roman" w:hAnsi="Times New Roman" w:cs="Times New Roman"/>
          <w:sz w:val="24"/>
          <w:szCs w:val="24"/>
        </w:rPr>
      </w:pPr>
    </w:p>
    <w:p w14:paraId="6B27485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5D103E9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Thank you for your consideration. </w:t>
      </w:r>
    </w:p>
    <w:p w14:paraId="533D742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79CF0F3" w14:textId="77777777" w:rsidR="00680BED" w:rsidRPr="0033750C" w:rsidRDefault="00680BED">
      <w:pPr>
        <w:ind w:firstLine="420"/>
        <w:rPr>
          <w:rFonts w:ascii="Times New Roman" w:eastAsia="SimSun" w:hAnsi="Times New Roman" w:cs="Times New Roman"/>
          <w:color w:val="000000"/>
          <w:szCs w:val="21"/>
        </w:rPr>
      </w:pPr>
    </w:p>
    <w:p w14:paraId="5AD487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266892C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ank you for telling me this. No problem. Yesterday, I learnt that I have been selected for a 2021 Globalink Research Internship. I have been matched with a professor in McGill University. His project is about 3D printing and multiscale </w:t>
      </w:r>
      <w:r w:rsidRPr="0033750C">
        <w:rPr>
          <w:rFonts w:ascii="Times New Roman" w:hAnsi="Times New Roman" w:cs="Times New Roman"/>
          <w:color w:val="000000"/>
          <w:sz w:val="24"/>
          <w:szCs w:val="24"/>
        </w:rPr>
        <w:lastRenderedPageBreak/>
        <w:t xml:space="preserve">modelling of lattice structures. So, I will go to Canada in May next year. Thank you very much for your academic reference. </w:t>
      </w:r>
    </w:p>
    <w:p w14:paraId="14D31DA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02256F35" w14:textId="77777777" w:rsidR="00680BED" w:rsidRPr="0033750C" w:rsidRDefault="00680BED">
      <w:pPr>
        <w:rPr>
          <w:rFonts w:ascii="Times New Roman" w:hAnsi="Times New Roman" w:cs="Times New Roman"/>
          <w:sz w:val="24"/>
          <w:szCs w:val="24"/>
        </w:rPr>
      </w:pPr>
    </w:p>
    <w:p w14:paraId="7127E811" w14:textId="77777777" w:rsidR="00680BED" w:rsidRPr="0033750C" w:rsidRDefault="00680BED">
      <w:pPr>
        <w:rPr>
          <w:rFonts w:ascii="Times New Roman" w:hAnsi="Times New Roman" w:cs="Times New Roman"/>
          <w:sz w:val="24"/>
          <w:szCs w:val="24"/>
        </w:rPr>
      </w:pPr>
    </w:p>
    <w:tbl>
      <w:tblPr>
        <w:tblW w:w="8372"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577"/>
        <w:gridCol w:w="6795"/>
      </w:tblGrid>
      <w:tr w:rsidR="00680BED" w:rsidRPr="0033750C" w14:paraId="0AC5282D" w14:textId="77777777">
        <w:trPr>
          <w:trHeight w:val="1090"/>
        </w:trPr>
        <w:tc>
          <w:tcPr>
            <w:tcW w:w="1577" w:type="dxa"/>
            <w:tcBorders>
              <w:bottom w:val="single" w:sz="6" w:space="0" w:color="DDDDDD"/>
            </w:tcBorders>
            <w:shd w:val="clear" w:color="auto" w:fill="FFFFFF"/>
            <w:tcMar>
              <w:top w:w="180" w:type="dxa"/>
              <w:left w:w="0" w:type="dxa"/>
              <w:bottom w:w="180" w:type="dxa"/>
              <w:right w:w="150" w:type="dxa"/>
            </w:tcMar>
            <w:vAlign w:val="center"/>
          </w:tcPr>
          <w:p w14:paraId="22FECDA4"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Faculty Supervisor - 458</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423C18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Abdolhamid Akbarzadeh Shafaroudi</w:t>
            </w:r>
          </w:p>
        </w:tc>
      </w:tr>
      <w:tr w:rsidR="00680BED" w:rsidRPr="0033750C" w14:paraId="611A8F81" w14:textId="77777777">
        <w:trPr>
          <w:trHeight w:val="1799"/>
        </w:trPr>
        <w:tc>
          <w:tcPr>
            <w:tcW w:w="1577" w:type="dxa"/>
            <w:tcBorders>
              <w:bottom w:val="single" w:sz="6" w:space="0" w:color="DDDDDD"/>
            </w:tcBorders>
            <w:shd w:val="clear" w:color="auto" w:fill="FFFFFF"/>
            <w:tcMar>
              <w:top w:w="180" w:type="dxa"/>
              <w:left w:w="0" w:type="dxa"/>
              <w:bottom w:w="180" w:type="dxa"/>
              <w:right w:w="150" w:type="dxa"/>
            </w:tcMar>
            <w:vAlign w:val="center"/>
          </w:tcPr>
          <w:p w14:paraId="48A2F3AE"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Specialization</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E6B2FE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The proposed research will be conducted at Advanced Multifunctional and Multiphysics Materials Laboratory (AM3L) directed by Dr. Hamid Akbarzadeh, who is an Assistant Professor in Bioresource Engineering Department and an Associate Member in Mechanical Engineering Department of McGill University. Inspired by biological systems where structural properties are integrated with sensing, actuating, and self-healing, Dr. Akbarzadeh research expertise is on design, simulation, and mathematical/numerical modelling of advanced multifunctional and energy materials. The specialized research areas are on multiphysics and multiscale simulation of advanced materials, multiferroic cellular solids, smart and biocomposites, microarchitectured structures, and functionally graded materials using computational and experimental methodologies.</w:t>
            </w:r>
          </w:p>
        </w:tc>
      </w:tr>
      <w:tr w:rsidR="00680BED" w:rsidRPr="0033750C" w14:paraId="7B5CC30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53004418"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Provinc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C412CB4"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Québec</w:t>
            </w:r>
          </w:p>
        </w:tc>
      </w:tr>
      <w:tr w:rsidR="00680BED" w:rsidRPr="0033750C" w14:paraId="38F02E9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30B25130"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Host University</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3E16518"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McGill University – Montréal</w:t>
            </w:r>
          </w:p>
        </w:tc>
      </w:tr>
      <w:tr w:rsidR="00680BED" w:rsidRPr="0033750C" w14:paraId="7654B332" w14:textId="77777777">
        <w:trPr>
          <w:trHeight w:val="763"/>
        </w:trPr>
        <w:tc>
          <w:tcPr>
            <w:tcW w:w="1577" w:type="dxa"/>
            <w:tcBorders>
              <w:bottom w:val="single" w:sz="6" w:space="0" w:color="DDDDDD"/>
            </w:tcBorders>
            <w:shd w:val="clear" w:color="auto" w:fill="FFFFFF"/>
            <w:tcMar>
              <w:top w:w="180" w:type="dxa"/>
              <w:left w:w="0" w:type="dxa"/>
              <w:bottom w:w="180" w:type="dxa"/>
              <w:right w:w="150" w:type="dxa"/>
            </w:tcMar>
            <w:vAlign w:val="center"/>
          </w:tcPr>
          <w:p w14:paraId="7137839C"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Languag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79C0D913"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English</w:t>
            </w:r>
          </w:p>
        </w:tc>
      </w:tr>
    </w:tbl>
    <w:p w14:paraId="2A6B8AC3" w14:textId="77777777" w:rsidR="00680BED" w:rsidRPr="0033750C" w:rsidRDefault="00680BED">
      <w:pPr>
        <w:rPr>
          <w:rFonts w:ascii="Times New Roman" w:eastAsia="SimSun" w:hAnsi="Times New Roman" w:cs="Times New Roman"/>
          <w:color w:val="000000"/>
          <w:sz w:val="24"/>
          <w:szCs w:val="24"/>
        </w:rPr>
      </w:pPr>
    </w:p>
    <w:p w14:paraId="7AB72F95" w14:textId="77777777" w:rsidR="00680BED" w:rsidRPr="0033750C" w:rsidRDefault="00680BED">
      <w:pPr>
        <w:rPr>
          <w:rFonts w:ascii="Times New Roman" w:eastAsia="SimSun" w:hAnsi="Times New Roman" w:cs="Times New Roman"/>
          <w:color w:val="000000"/>
          <w:sz w:val="24"/>
          <w:szCs w:val="24"/>
        </w:rPr>
      </w:pPr>
    </w:p>
    <w:p w14:paraId="60A951AD" w14:textId="77777777" w:rsidR="00680BED" w:rsidRPr="0033750C" w:rsidRDefault="00FC4A2A">
      <w:pPr>
        <w:rPr>
          <w:rFonts w:ascii="Times New Roman" w:eastAsia="SimSun" w:hAnsi="Times New Roman" w:cs="Times New Roman"/>
          <w:color w:val="000000"/>
          <w:sz w:val="24"/>
          <w:szCs w:val="24"/>
        </w:rPr>
      </w:pPr>
      <w:bookmarkStart w:id="123" w:name="_Hlk59005980"/>
      <w:bookmarkStart w:id="124" w:name="OLE_LINK15"/>
      <w:r w:rsidRPr="0033750C">
        <w:rPr>
          <w:rFonts w:ascii="Times New Roman" w:eastAsia="SimSun" w:hAnsi="Times New Roman" w:cs="Times New Roman"/>
          <w:color w:val="000000"/>
          <w:sz w:val="24"/>
          <w:szCs w:val="24"/>
        </w:rPr>
        <w:t xml:space="preserve">Dear Professor Hessler, </w:t>
      </w:r>
    </w:p>
    <w:p w14:paraId="5AAF3F1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Christopher from SCUPI 2018 (ME, Student ID:2018141521058, Course: Introduction to Journalism and Non-Fiction). I am writing to apply to be a little late for your class this week. </w:t>
      </w:r>
    </w:p>
    <w:p w14:paraId="1013A4F4" w14:textId="0B360C5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Now I am a teaching assistant of MATLAB course for freshman. This Thursday at </w:t>
      </w:r>
      <w:r w:rsidRPr="0033750C">
        <w:rPr>
          <w:rFonts w:ascii="Times New Roman" w:hAnsi="Times New Roman" w:cs="Times New Roman"/>
          <w:sz w:val="24"/>
          <w:szCs w:val="24"/>
        </w:rPr>
        <w:lastRenderedPageBreak/>
        <w:t>4:45 PM, I am going to supervise the MATLAB exam, which will end at 6:25 PM. I have to collect and sort out the papers and come from Teaching Building 1. I think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be about ten minutes late. Sorry for that. </w:t>
      </w:r>
    </w:p>
    <w:p w14:paraId="5CABF17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B5A5CD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bookmarkEnd w:id="123"/>
      <w:bookmarkEnd w:id="124"/>
    </w:p>
    <w:p w14:paraId="64A93179" w14:textId="77777777" w:rsidR="00680BED" w:rsidRPr="0033750C" w:rsidRDefault="00680BED">
      <w:pPr>
        <w:rPr>
          <w:rFonts w:ascii="Times New Roman" w:hAnsi="Times New Roman" w:cs="Times New Roman"/>
          <w:sz w:val="24"/>
          <w:szCs w:val="24"/>
        </w:rPr>
      </w:pPr>
    </w:p>
    <w:p w14:paraId="49DBC8B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0FB02BEA" w14:textId="787E285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for your suggestions. I will leave for Montreal in May next year, and I will leave Montreal for the United States in the end of August, which mean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ll be in Canada for three months. </w:t>
      </w:r>
    </w:p>
    <w:p w14:paraId="74916727" w14:textId="64EBE235"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learning German now. If I can, I will learn a little French because I will be very free next semester. </w:t>
      </w:r>
    </w:p>
    <w:p w14:paraId="092F376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lso saw online that if you do well, you might get a good research scholarship later. I will try my best to complete this internship. </w:t>
      </w:r>
    </w:p>
    <w:p w14:paraId="736C79F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38F46D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A9D0E0E" w14:textId="77777777" w:rsidR="00680BED" w:rsidRPr="0033750C" w:rsidRDefault="00680BED">
      <w:pPr>
        <w:ind w:firstLine="420"/>
        <w:rPr>
          <w:rFonts w:ascii="Times New Roman" w:hAnsi="Times New Roman" w:cs="Times New Roman"/>
          <w:sz w:val="24"/>
          <w:szCs w:val="24"/>
        </w:rPr>
      </w:pPr>
    </w:p>
    <w:p w14:paraId="0630FD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Applied Fluid Mechanics Course Next Semester</w:t>
      </w:r>
    </w:p>
    <w:p w14:paraId="206CF213" w14:textId="77777777" w:rsidR="00680BED" w:rsidRPr="0033750C" w:rsidRDefault="00680BED">
      <w:pPr>
        <w:ind w:firstLine="420"/>
        <w:rPr>
          <w:rFonts w:ascii="Times New Roman" w:hAnsi="Times New Roman" w:cs="Times New Roman"/>
          <w:sz w:val="24"/>
          <w:szCs w:val="24"/>
        </w:rPr>
      </w:pPr>
    </w:p>
    <w:p w14:paraId="0E8F972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tehle,</w:t>
      </w:r>
    </w:p>
    <w:p w14:paraId="35A5606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Applied Fluid Mechanics course next semester. </w:t>
      </w:r>
    </w:p>
    <w:p w14:paraId="246FDE4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let me end the class early? If there were seniors in this course next semester, they may also need to end the class in May, because they have graduated by then. Therefore, can I end the class with them? </w:t>
      </w:r>
    </w:p>
    <w:p w14:paraId="72AE3C1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21449F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099FEEB" w14:textId="77777777" w:rsidR="00680BED" w:rsidRPr="0033750C" w:rsidRDefault="00680BED">
      <w:pPr>
        <w:ind w:firstLine="420"/>
        <w:rPr>
          <w:rFonts w:ascii="Times New Roman" w:hAnsi="Times New Roman" w:cs="Times New Roman"/>
          <w:color w:val="000000"/>
          <w:sz w:val="24"/>
          <w:szCs w:val="24"/>
        </w:rPr>
      </w:pPr>
    </w:p>
    <w:p w14:paraId="0ED56B38" w14:textId="77777777" w:rsidR="00680BED" w:rsidRPr="0033750C" w:rsidRDefault="00680BED">
      <w:pPr>
        <w:ind w:firstLine="420"/>
        <w:rPr>
          <w:rFonts w:ascii="Times New Roman" w:hAnsi="Times New Roman" w:cs="Times New Roman"/>
          <w:sz w:val="24"/>
          <w:szCs w:val="24"/>
        </w:rPr>
      </w:pPr>
    </w:p>
    <w:p w14:paraId="2C7F0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Measurements 1 &amp; Mechatronics Courses Next Semester</w:t>
      </w:r>
    </w:p>
    <w:p w14:paraId="1F735515" w14:textId="77777777" w:rsidR="00680BED" w:rsidRPr="0033750C" w:rsidRDefault="00680BED">
      <w:pPr>
        <w:ind w:firstLine="420"/>
        <w:rPr>
          <w:rFonts w:ascii="Times New Roman" w:hAnsi="Times New Roman" w:cs="Times New Roman"/>
          <w:sz w:val="24"/>
          <w:szCs w:val="24"/>
        </w:rPr>
      </w:pPr>
    </w:p>
    <w:p w14:paraId="2693C5C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0E17DB4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Measurements 1 &amp; Mechatronics courses next semester. </w:t>
      </w:r>
    </w:p>
    <w:p w14:paraId="4445220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allow me to </w:t>
      </w:r>
      <w:r w:rsidRPr="0033750C">
        <w:rPr>
          <w:rFonts w:ascii="Times New Roman" w:hAnsi="Times New Roman" w:cs="Times New Roman"/>
          <w:color w:val="000000"/>
          <w:sz w:val="24"/>
          <w:szCs w:val="24"/>
        </w:rPr>
        <w:lastRenderedPageBreak/>
        <w:t xml:space="preserve">end the class early? If there were seniors in this course next semester, they may also need to end the class in May, because they have graduated by then. Therefore, can I end the class with them? </w:t>
      </w:r>
    </w:p>
    <w:p w14:paraId="2B36D5C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71B35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875D969" w14:textId="77777777" w:rsidR="00680BED" w:rsidRPr="0033750C" w:rsidRDefault="00680BED">
      <w:pPr>
        <w:ind w:firstLine="420"/>
        <w:rPr>
          <w:rFonts w:ascii="Times New Roman" w:hAnsi="Times New Roman" w:cs="Times New Roman"/>
          <w:color w:val="000000"/>
          <w:sz w:val="24"/>
          <w:szCs w:val="24"/>
        </w:rPr>
      </w:pPr>
    </w:p>
    <w:p w14:paraId="2C223D21" w14:textId="77777777" w:rsidR="00680BED" w:rsidRPr="0033750C" w:rsidRDefault="00680BED">
      <w:pPr>
        <w:ind w:firstLine="420"/>
        <w:rPr>
          <w:rFonts w:ascii="Times New Roman" w:hAnsi="Times New Roman" w:cs="Times New Roman"/>
          <w:sz w:val="24"/>
          <w:szCs w:val="24"/>
        </w:rPr>
      </w:pPr>
    </w:p>
    <w:p w14:paraId="388FE6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Design 2 Course Next Semester</w:t>
      </w:r>
    </w:p>
    <w:p w14:paraId="038573A7" w14:textId="77777777" w:rsidR="00680BED" w:rsidRPr="0033750C" w:rsidRDefault="00680BED">
      <w:pPr>
        <w:ind w:firstLine="420"/>
        <w:rPr>
          <w:rFonts w:ascii="Times New Roman" w:hAnsi="Times New Roman" w:cs="Times New Roman"/>
          <w:sz w:val="24"/>
          <w:szCs w:val="24"/>
        </w:rPr>
      </w:pPr>
    </w:p>
    <w:p w14:paraId="31B276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26762C9C"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Design 2 course next semester. </w:t>
      </w:r>
    </w:p>
    <w:p w14:paraId="1E9A1D90" w14:textId="0A91E71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96CDC5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04D53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17B50A4" w14:textId="77777777" w:rsidR="00680BED" w:rsidRPr="0033750C" w:rsidRDefault="00680BED">
      <w:pPr>
        <w:ind w:firstLine="420"/>
        <w:rPr>
          <w:rFonts w:ascii="Times New Roman" w:hAnsi="Times New Roman" w:cs="Times New Roman"/>
          <w:color w:val="000000"/>
          <w:sz w:val="24"/>
          <w:szCs w:val="24"/>
        </w:rPr>
      </w:pPr>
    </w:p>
    <w:p w14:paraId="62D15EC5" w14:textId="77777777" w:rsidR="00680BED" w:rsidRPr="0033750C" w:rsidRDefault="00680BED">
      <w:pPr>
        <w:ind w:firstLine="420"/>
        <w:rPr>
          <w:rFonts w:ascii="Times New Roman" w:hAnsi="Times New Roman" w:cs="Times New Roman"/>
          <w:sz w:val="24"/>
          <w:szCs w:val="24"/>
        </w:rPr>
      </w:pPr>
    </w:p>
    <w:p w14:paraId="152DA6D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Vibration Course Next Semester</w:t>
      </w:r>
    </w:p>
    <w:p w14:paraId="1365BEC7" w14:textId="77777777" w:rsidR="00680BED" w:rsidRPr="0033750C" w:rsidRDefault="00680BED">
      <w:pPr>
        <w:ind w:firstLine="420"/>
        <w:rPr>
          <w:rFonts w:ascii="Times New Roman" w:hAnsi="Times New Roman" w:cs="Times New Roman"/>
          <w:sz w:val="24"/>
          <w:szCs w:val="24"/>
        </w:rPr>
      </w:pPr>
    </w:p>
    <w:p w14:paraId="41548E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63F5D1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Vibration course next semester. </w:t>
      </w:r>
    </w:p>
    <w:p w14:paraId="6862472D" w14:textId="3356A4E8"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D51669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56D8544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4267AA4" w14:textId="77777777" w:rsidR="00680BED" w:rsidRPr="0033750C" w:rsidRDefault="00680BED">
      <w:pPr>
        <w:ind w:firstLine="420"/>
        <w:rPr>
          <w:rFonts w:ascii="Times New Roman" w:hAnsi="Times New Roman" w:cs="Times New Roman"/>
          <w:color w:val="000000"/>
          <w:sz w:val="24"/>
          <w:szCs w:val="24"/>
        </w:rPr>
      </w:pPr>
    </w:p>
    <w:p w14:paraId="133BC4A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76F4747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Have a </w:t>
      </w:r>
      <w:r w:rsidRPr="0033750C">
        <w:rPr>
          <w:rFonts w:ascii="Times New Roman" w:hAnsi="Times New Roman" w:cs="Times New Roman"/>
          <w:color w:val="000000"/>
          <w:sz w:val="24"/>
          <w:szCs w:val="24"/>
        </w:rPr>
        <w:lastRenderedPageBreak/>
        <w:t>good day~</w:t>
      </w:r>
    </w:p>
    <w:p w14:paraId="1B25CB3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13F27EF6" w14:textId="77777777" w:rsidR="00680BED" w:rsidRPr="0033750C" w:rsidRDefault="00680BED">
      <w:pPr>
        <w:ind w:firstLine="420"/>
        <w:rPr>
          <w:rFonts w:ascii="Times New Roman" w:hAnsi="Times New Roman" w:cs="Times New Roman"/>
          <w:color w:val="000000"/>
          <w:sz w:val="24"/>
          <w:szCs w:val="24"/>
        </w:rPr>
      </w:pPr>
    </w:p>
    <w:p w14:paraId="58FD65C1" w14:textId="77777777" w:rsidR="00680BED" w:rsidRPr="0033750C" w:rsidRDefault="00680BED">
      <w:pPr>
        <w:ind w:firstLine="420"/>
        <w:rPr>
          <w:rFonts w:ascii="Times New Roman" w:hAnsi="Times New Roman" w:cs="Times New Roman"/>
          <w:sz w:val="24"/>
          <w:szCs w:val="24"/>
        </w:rPr>
      </w:pPr>
    </w:p>
    <w:p w14:paraId="0C3574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Dynamic Systems Course Next Semester</w:t>
      </w:r>
    </w:p>
    <w:p w14:paraId="79BF84B5" w14:textId="77777777" w:rsidR="00680BED" w:rsidRPr="0033750C" w:rsidRDefault="00680BED">
      <w:pPr>
        <w:ind w:firstLine="420"/>
        <w:rPr>
          <w:rFonts w:ascii="Times New Roman" w:hAnsi="Times New Roman" w:cs="Times New Roman"/>
          <w:sz w:val="24"/>
          <w:szCs w:val="24"/>
        </w:rPr>
      </w:pPr>
    </w:p>
    <w:p w14:paraId="435306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320878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Dynamic Systems course next semester. </w:t>
      </w:r>
    </w:p>
    <w:p w14:paraId="71FCDD39" w14:textId="2A71B48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0CBFCBF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500B11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696FB46" w14:textId="77777777" w:rsidR="00680BED" w:rsidRPr="0033750C" w:rsidRDefault="00680BED">
      <w:pPr>
        <w:ind w:firstLine="420"/>
        <w:rPr>
          <w:rFonts w:ascii="Times New Roman" w:hAnsi="Times New Roman" w:cs="Times New Roman"/>
          <w:sz w:val="24"/>
          <w:szCs w:val="24"/>
        </w:rPr>
      </w:pPr>
    </w:p>
    <w:p w14:paraId="19329B8D" w14:textId="77777777" w:rsidR="00680BED" w:rsidRPr="0033750C" w:rsidRDefault="00680BED">
      <w:pPr>
        <w:rPr>
          <w:rFonts w:ascii="Times New Roman" w:hAnsi="Times New Roman" w:cs="Times New Roman"/>
          <w:sz w:val="24"/>
          <w:szCs w:val="24"/>
        </w:rPr>
      </w:pPr>
    </w:p>
    <w:p w14:paraId="45863216" w14:textId="77777777" w:rsidR="00680BED" w:rsidRPr="0033750C" w:rsidRDefault="00FC4A2A">
      <w:pPr>
        <w:tabs>
          <w:tab w:val="left" w:pos="1540"/>
        </w:tabs>
        <w:rPr>
          <w:rFonts w:ascii="Times New Roman" w:hAnsi="Times New Roman" w:cs="Times New Roman"/>
          <w:sz w:val="24"/>
          <w:szCs w:val="24"/>
        </w:rPr>
      </w:pPr>
      <w:r w:rsidRPr="0033750C">
        <w:rPr>
          <w:rFonts w:ascii="Times New Roman" w:hAnsi="Times New Roman" w:cs="Times New Roman"/>
          <w:sz w:val="24"/>
          <w:szCs w:val="24"/>
        </w:rPr>
        <w:tab/>
      </w:r>
    </w:p>
    <w:p w14:paraId="483C42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4ADE26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My QQ number is 1782616120. The QR Code is also attached below: </w:t>
      </w:r>
    </w:p>
    <w:p w14:paraId="4774ED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Thank you for your help. </w:t>
      </w:r>
    </w:p>
    <w:p w14:paraId="6BB5FF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01EA3C2" w14:textId="77777777" w:rsidR="00680BED" w:rsidRPr="0033750C" w:rsidRDefault="00680BED">
      <w:pPr>
        <w:rPr>
          <w:rFonts w:ascii="Times New Roman" w:hAnsi="Times New Roman" w:cs="Times New Roman"/>
          <w:sz w:val="24"/>
          <w:szCs w:val="24"/>
        </w:rPr>
      </w:pPr>
    </w:p>
    <w:p w14:paraId="727D1287" w14:textId="77777777" w:rsidR="00680BED" w:rsidRPr="0033750C" w:rsidRDefault="00680BED">
      <w:pPr>
        <w:rPr>
          <w:rFonts w:ascii="Times New Roman" w:hAnsi="Times New Roman" w:cs="Times New Roman"/>
          <w:sz w:val="24"/>
          <w:szCs w:val="24"/>
        </w:rPr>
      </w:pPr>
    </w:p>
    <w:p w14:paraId="433CC9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0DFA6D1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help. Have a good day~</w:t>
      </w:r>
    </w:p>
    <w:p w14:paraId="5B38C681" w14:textId="637CD331"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46BEE7ED" w14:textId="24D442DF" w:rsidR="000B0F81" w:rsidRPr="0033750C" w:rsidRDefault="000B0F81">
      <w:pPr>
        <w:rPr>
          <w:rFonts w:ascii="Times New Roman" w:hAnsi="Times New Roman" w:cs="Times New Roman"/>
          <w:color w:val="000000"/>
          <w:sz w:val="24"/>
          <w:szCs w:val="24"/>
        </w:rPr>
      </w:pPr>
    </w:p>
    <w:p w14:paraId="3123802B" w14:textId="54BC84D3" w:rsidR="000B0F81" w:rsidRPr="0033750C" w:rsidRDefault="000B0F81" w:rsidP="000B0F81">
      <w:pPr>
        <w:rPr>
          <w:rFonts w:ascii="Times New Roman" w:hAnsi="Times New Roman" w:cs="Times New Roman"/>
          <w:sz w:val="24"/>
          <w:szCs w:val="24"/>
        </w:rPr>
      </w:pPr>
      <w:r w:rsidRPr="0033750C">
        <w:rPr>
          <w:rFonts w:ascii="Times New Roman" w:hAnsi="Times New Roman" w:cs="Times New Roman"/>
          <w:sz w:val="24"/>
          <w:szCs w:val="24"/>
        </w:rPr>
        <w:t>Dear Prof. Zhang,</w:t>
      </w:r>
    </w:p>
    <w:p w14:paraId="39F8C7DD" w14:textId="388543D0" w:rsidR="000B0F81" w:rsidRPr="0033750C" w:rsidRDefault="000B0F81" w:rsidP="000B0F81">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patient help. Have a good day~</w:t>
      </w:r>
    </w:p>
    <w:p w14:paraId="181845C0" w14:textId="77777777" w:rsidR="000B0F81" w:rsidRPr="0033750C" w:rsidRDefault="000B0F81" w:rsidP="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7E161B55" w14:textId="1BE48F09" w:rsidR="000B0F81" w:rsidRPr="0033750C" w:rsidRDefault="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Liuchao Jin</w:t>
      </w:r>
    </w:p>
    <w:p w14:paraId="2C241BF4" w14:textId="77777777" w:rsidR="00680BED" w:rsidRPr="0033750C" w:rsidRDefault="00680BED">
      <w:pPr>
        <w:rPr>
          <w:rFonts w:ascii="Times New Roman" w:hAnsi="Times New Roman" w:cs="Times New Roman"/>
          <w:sz w:val="24"/>
          <w:szCs w:val="24"/>
        </w:rPr>
      </w:pPr>
    </w:p>
    <w:p w14:paraId="0051385C" w14:textId="77777777" w:rsidR="00680BED" w:rsidRPr="0033750C" w:rsidRDefault="00FC4A2A">
      <w:pPr>
        <w:rPr>
          <w:rFonts w:ascii="Times New Roman" w:hAnsi="Times New Roman" w:cs="Times New Roman"/>
          <w:sz w:val="24"/>
          <w:szCs w:val="24"/>
        </w:rPr>
      </w:pPr>
      <w:bookmarkStart w:id="125" w:name="OLE_LINK16"/>
      <w:bookmarkStart w:id="126" w:name="OLE_LINK17"/>
      <w:r w:rsidRPr="0033750C">
        <w:rPr>
          <w:rFonts w:ascii="Times New Roman" w:hAnsi="Times New Roman" w:cs="Times New Roman"/>
          <w:sz w:val="24"/>
          <w:szCs w:val="24"/>
        </w:rPr>
        <w:t>Dear Professor Sui,</w:t>
      </w:r>
    </w:p>
    <w:p w14:paraId="46EBD74C" w14:textId="7AF76D4C"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Yes. I did consider the gravity of the suspension bridge. But because the model I built is only used to approximate the force of the bridge, the result of simulating the influence of gravity on the bridge deck is also very inaccurate. Back to the topic, in this project, I will discuss the load and vibration characteristics of the multi-span suspension </w:t>
      </w:r>
      <w:r w:rsidRPr="0033750C">
        <w:rPr>
          <w:rFonts w:ascii="Times New Roman" w:hAnsi="Times New Roman" w:cs="Times New Roman"/>
          <w:sz w:val="24"/>
          <w:szCs w:val="24"/>
        </w:rPr>
        <w:lastRenderedPageBreak/>
        <w:t>bridge, use the large-scale finite element calculation software ANSYS to establish the finite element calculation model of the suspension bridge</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mechanics, and analyze the influence of the dynamic characteristics and structural stiffness parameters on the suspension bridge and the dynamic and transient response of the bridge under the moving load. </w:t>
      </w:r>
    </w:p>
    <w:p w14:paraId="60AF4917" w14:textId="1DF5D809"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s you mentioned about the cable, one of the most difficult things I meet in this project so far is to find out how to make the suspension cables have the property that they only have tension and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have compression and also to find out how to act the moving load on the model. I solve these two problems using the commands (APDL) code in ANSYS. </w:t>
      </w:r>
    </w:p>
    <w:p w14:paraId="3F93CE59"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46001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bookmarkEnd w:id="125"/>
      <w:bookmarkEnd w:id="126"/>
    </w:p>
    <w:p w14:paraId="122FFF4A" w14:textId="77777777" w:rsidR="00680BED" w:rsidRPr="0033750C" w:rsidRDefault="00680BED">
      <w:pPr>
        <w:rPr>
          <w:rFonts w:ascii="Times New Roman" w:hAnsi="Times New Roman" w:cs="Times New Roman"/>
          <w:sz w:val="24"/>
          <w:szCs w:val="24"/>
        </w:rPr>
      </w:pPr>
    </w:p>
    <w:p w14:paraId="566179DF" w14:textId="77777777" w:rsidR="00680BED" w:rsidRPr="0033750C" w:rsidRDefault="00680BED">
      <w:pPr>
        <w:rPr>
          <w:rFonts w:ascii="Times New Roman" w:hAnsi="Times New Roman" w:cs="Times New Roman"/>
          <w:sz w:val="24"/>
          <w:szCs w:val="24"/>
        </w:rPr>
      </w:pPr>
    </w:p>
    <w:p w14:paraId="748D3E7E" w14:textId="77777777" w:rsidR="00680BED" w:rsidRPr="0033750C" w:rsidRDefault="00680BED">
      <w:pPr>
        <w:rPr>
          <w:rFonts w:ascii="Times New Roman" w:hAnsi="Times New Roman" w:cs="Times New Roman"/>
          <w:sz w:val="24"/>
          <w:szCs w:val="24"/>
        </w:rPr>
      </w:pPr>
    </w:p>
    <w:p w14:paraId="69A369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Early with the Seniors Next Semester</w:t>
      </w:r>
    </w:p>
    <w:p w14:paraId="3D209042" w14:textId="77777777" w:rsidR="00680BED" w:rsidRPr="0033750C" w:rsidRDefault="00680BED">
      <w:pPr>
        <w:rPr>
          <w:rFonts w:ascii="Times New Roman" w:hAnsi="Times New Roman" w:cs="Times New Roman"/>
          <w:sz w:val="24"/>
          <w:szCs w:val="24"/>
        </w:rPr>
      </w:pPr>
    </w:p>
    <w:p w14:paraId="254B196E" w14:textId="77777777" w:rsidR="00680BED" w:rsidRPr="0033750C" w:rsidRDefault="00680BED">
      <w:pPr>
        <w:rPr>
          <w:rFonts w:ascii="Times New Roman" w:hAnsi="Times New Roman" w:cs="Times New Roman"/>
          <w:sz w:val="24"/>
          <w:szCs w:val="24"/>
        </w:rPr>
      </w:pPr>
    </w:p>
    <w:p w14:paraId="4D1B68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2F86D00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early with the seniors next semester. </w:t>
      </w:r>
    </w:p>
    <w:p w14:paraId="61E7581C" w14:textId="6BB45225"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I have talked to Alex, the academic affairs teacher, about ending the class early. Alex said early ending is allowed</w:t>
      </w:r>
      <w:r w:rsidRPr="0033750C">
        <w:rPr>
          <w:rFonts w:ascii="Times New Roman" w:hAnsi="Times New Roman" w:cs="Times New Roman"/>
        </w:rPr>
        <w:t xml:space="preserve"> </w:t>
      </w:r>
      <w:r w:rsidRPr="0033750C">
        <w:rPr>
          <w:rFonts w:ascii="Times New Roman" w:hAnsi="Times New Roman" w:cs="Times New Roman"/>
          <w:color w:val="000000"/>
          <w:sz w:val="24"/>
          <w:szCs w:val="24"/>
        </w:rPr>
        <w:t>but I have to tell you in advance. So, could you be so kind to allow me to end the class early? If there were seniors in the courses I will tak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es will end early, I will try my best to learn the content of these courses throughout the semester. </w:t>
      </w:r>
    </w:p>
    <w:p w14:paraId="032C138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CF5B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A86899A" w14:textId="77777777" w:rsidR="00680BED" w:rsidRPr="0033750C" w:rsidRDefault="00680BED">
      <w:pPr>
        <w:rPr>
          <w:rFonts w:ascii="Times New Roman" w:hAnsi="Times New Roman" w:cs="Times New Roman"/>
          <w:sz w:val="24"/>
          <w:szCs w:val="24"/>
        </w:rPr>
      </w:pPr>
    </w:p>
    <w:sectPr w:rsidR="00680BED" w:rsidRPr="0033750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C14F31" w14:textId="77777777" w:rsidR="00C17EDA" w:rsidRDefault="00C17EDA" w:rsidP="007D6E4E">
      <w:r>
        <w:separator/>
      </w:r>
    </w:p>
  </w:endnote>
  <w:endnote w:type="continuationSeparator" w:id="0">
    <w:p w14:paraId="39C3354D" w14:textId="77777777" w:rsidR="00C17EDA" w:rsidRDefault="00C17EDA" w:rsidP="007D6E4E">
      <w:r>
        <w:continuationSeparator/>
      </w:r>
    </w:p>
  </w:endnote>
  <w:endnote w:type="continuationNotice" w:id="1">
    <w:p w14:paraId="1336E739" w14:textId="77777777" w:rsidR="00C17EDA" w:rsidRDefault="00C17ED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Segoe UI Emoji">
    <w:panose1 w:val="020B0502040204020203"/>
    <w:charset w:val="00"/>
    <w:family w:val="swiss"/>
    <w:pitch w:val="variable"/>
    <w:sig w:usb0="00000003" w:usb1="02000000" w:usb2="08000000" w:usb3="00000000" w:csb0="00000001"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Leelawadee UI">
    <w:panose1 w:val="020B0502040204020203"/>
    <w:charset w:val="00"/>
    <w:family w:val="swiss"/>
    <w:pitch w:val="variable"/>
    <w:sig w:usb0="A3000003" w:usb1="00000000" w:usb2="00010000" w:usb3="00000000" w:csb0="00010101"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FE9569" w14:textId="77777777" w:rsidR="00C17EDA" w:rsidRDefault="00C17EDA" w:rsidP="007D6E4E">
      <w:r>
        <w:separator/>
      </w:r>
    </w:p>
  </w:footnote>
  <w:footnote w:type="continuationSeparator" w:id="0">
    <w:p w14:paraId="5AF86ED2" w14:textId="77777777" w:rsidR="00C17EDA" w:rsidRDefault="00C17EDA" w:rsidP="007D6E4E">
      <w:r>
        <w:continuationSeparator/>
      </w:r>
    </w:p>
  </w:footnote>
  <w:footnote w:type="continuationNotice" w:id="1">
    <w:p w14:paraId="788A556A" w14:textId="77777777" w:rsidR="00C17EDA" w:rsidRDefault="00C17ED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75E52"/>
    <w:multiLevelType w:val="hybridMultilevel"/>
    <w:tmpl w:val="8AF8ED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50149C"/>
    <w:multiLevelType w:val="hybridMultilevel"/>
    <w:tmpl w:val="B4C0B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804A15"/>
    <w:multiLevelType w:val="multilevel"/>
    <w:tmpl w:val="76BC77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2E53E4D"/>
    <w:multiLevelType w:val="hybridMultilevel"/>
    <w:tmpl w:val="B93CB3C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 w15:restartNumberingAfterBreak="0">
    <w:nsid w:val="02EC58ED"/>
    <w:multiLevelType w:val="hybridMultilevel"/>
    <w:tmpl w:val="90DA6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283971"/>
    <w:multiLevelType w:val="hybridMultilevel"/>
    <w:tmpl w:val="AFDAA91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4C93106"/>
    <w:multiLevelType w:val="hybridMultilevel"/>
    <w:tmpl w:val="DFA40FBC"/>
    <w:lvl w:ilvl="0" w:tplc="3C09000F">
      <w:start w:val="1"/>
      <w:numFmt w:val="decimal"/>
      <w:lvlText w:val="%1."/>
      <w:lvlJc w:val="left"/>
      <w:pPr>
        <w:ind w:left="1140" w:hanging="360"/>
      </w:pPr>
    </w:lvl>
    <w:lvl w:ilvl="1" w:tplc="3C090019" w:tentative="1">
      <w:start w:val="1"/>
      <w:numFmt w:val="lowerLetter"/>
      <w:lvlText w:val="%2."/>
      <w:lvlJc w:val="left"/>
      <w:pPr>
        <w:ind w:left="1860" w:hanging="360"/>
      </w:pPr>
    </w:lvl>
    <w:lvl w:ilvl="2" w:tplc="3C09001B" w:tentative="1">
      <w:start w:val="1"/>
      <w:numFmt w:val="lowerRoman"/>
      <w:lvlText w:val="%3."/>
      <w:lvlJc w:val="right"/>
      <w:pPr>
        <w:ind w:left="2580" w:hanging="180"/>
      </w:pPr>
    </w:lvl>
    <w:lvl w:ilvl="3" w:tplc="3C09000F" w:tentative="1">
      <w:start w:val="1"/>
      <w:numFmt w:val="decimal"/>
      <w:lvlText w:val="%4."/>
      <w:lvlJc w:val="left"/>
      <w:pPr>
        <w:ind w:left="3300" w:hanging="360"/>
      </w:pPr>
    </w:lvl>
    <w:lvl w:ilvl="4" w:tplc="3C090019" w:tentative="1">
      <w:start w:val="1"/>
      <w:numFmt w:val="lowerLetter"/>
      <w:lvlText w:val="%5."/>
      <w:lvlJc w:val="left"/>
      <w:pPr>
        <w:ind w:left="4020" w:hanging="360"/>
      </w:pPr>
    </w:lvl>
    <w:lvl w:ilvl="5" w:tplc="3C09001B" w:tentative="1">
      <w:start w:val="1"/>
      <w:numFmt w:val="lowerRoman"/>
      <w:lvlText w:val="%6."/>
      <w:lvlJc w:val="right"/>
      <w:pPr>
        <w:ind w:left="4740" w:hanging="180"/>
      </w:pPr>
    </w:lvl>
    <w:lvl w:ilvl="6" w:tplc="3C09000F" w:tentative="1">
      <w:start w:val="1"/>
      <w:numFmt w:val="decimal"/>
      <w:lvlText w:val="%7."/>
      <w:lvlJc w:val="left"/>
      <w:pPr>
        <w:ind w:left="5460" w:hanging="360"/>
      </w:pPr>
    </w:lvl>
    <w:lvl w:ilvl="7" w:tplc="3C090019" w:tentative="1">
      <w:start w:val="1"/>
      <w:numFmt w:val="lowerLetter"/>
      <w:lvlText w:val="%8."/>
      <w:lvlJc w:val="left"/>
      <w:pPr>
        <w:ind w:left="6180" w:hanging="360"/>
      </w:pPr>
    </w:lvl>
    <w:lvl w:ilvl="8" w:tplc="3C09001B" w:tentative="1">
      <w:start w:val="1"/>
      <w:numFmt w:val="lowerRoman"/>
      <w:lvlText w:val="%9."/>
      <w:lvlJc w:val="right"/>
      <w:pPr>
        <w:ind w:left="6900" w:hanging="180"/>
      </w:pPr>
    </w:lvl>
  </w:abstractNum>
  <w:abstractNum w:abstractNumId="7" w15:restartNumberingAfterBreak="0">
    <w:nsid w:val="06DE22B4"/>
    <w:multiLevelType w:val="multilevel"/>
    <w:tmpl w:val="3DA2F36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 w15:restartNumberingAfterBreak="0">
    <w:nsid w:val="08E74351"/>
    <w:multiLevelType w:val="multilevel"/>
    <w:tmpl w:val="7974C0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AE8294F"/>
    <w:multiLevelType w:val="hybridMultilevel"/>
    <w:tmpl w:val="F6E44ED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0" w15:restartNumberingAfterBreak="0">
    <w:nsid w:val="0B450032"/>
    <w:multiLevelType w:val="hybridMultilevel"/>
    <w:tmpl w:val="C360DD5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1" w15:restartNumberingAfterBreak="0">
    <w:nsid w:val="0C280FE1"/>
    <w:multiLevelType w:val="multilevel"/>
    <w:tmpl w:val="C7EAE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CFA1566"/>
    <w:multiLevelType w:val="hybridMultilevel"/>
    <w:tmpl w:val="AEA47F72"/>
    <w:lvl w:ilvl="0" w:tplc="5E5C74BA">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3" w15:restartNumberingAfterBreak="0">
    <w:nsid w:val="0FB970F9"/>
    <w:multiLevelType w:val="hybridMultilevel"/>
    <w:tmpl w:val="C2023CAA"/>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4" w15:restartNumberingAfterBreak="0">
    <w:nsid w:val="1106455F"/>
    <w:multiLevelType w:val="multilevel"/>
    <w:tmpl w:val="13702E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1C911E5"/>
    <w:multiLevelType w:val="hybridMultilevel"/>
    <w:tmpl w:val="4962C1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128A7457"/>
    <w:multiLevelType w:val="hybridMultilevel"/>
    <w:tmpl w:val="E048C6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12D53B56"/>
    <w:multiLevelType w:val="hybridMultilevel"/>
    <w:tmpl w:val="94F85B6C"/>
    <w:lvl w:ilvl="0" w:tplc="04090001">
      <w:start w:val="1"/>
      <w:numFmt w:val="bullet"/>
      <w:lvlText w:val=""/>
      <w:lvlJc w:val="left"/>
      <w:pPr>
        <w:ind w:left="780" w:hanging="360"/>
      </w:pPr>
      <w:rPr>
        <w:rFonts w:ascii="Symbol" w:hAnsi="Symbol" w:hint="default"/>
      </w:rPr>
    </w:lvl>
    <w:lvl w:ilvl="1" w:tplc="FFFFFFFF" w:tentative="1">
      <w:start w:val="1"/>
      <w:numFmt w:val="lowerLetter"/>
      <w:lvlText w:val="%2."/>
      <w:lvlJc w:val="left"/>
      <w:pPr>
        <w:ind w:left="1500" w:hanging="360"/>
      </w:p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abstractNum w:abstractNumId="18" w15:restartNumberingAfterBreak="0">
    <w:nsid w:val="1450703E"/>
    <w:multiLevelType w:val="multilevel"/>
    <w:tmpl w:val="A4062A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48C68FC"/>
    <w:multiLevelType w:val="hybridMultilevel"/>
    <w:tmpl w:val="B6FA3D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17D91119"/>
    <w:multiLevelType w:val="multilevel"/>
    <w:tmpl w:val="31A4CC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1A5D1017"/>
    <w:multiLevelType w:val="hybridMultilevel"/>
    <w:tmpl w:val="B1D02C0E"/>
    <w:lvl w:ilvl="0" w:tplc="578C1A7E">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2" w15:restartNumberingAfterBreak="0">
    <w:nsid w:val="1ABD706F"/>
    <w:multiLevelType w:val="multilevel"/>
    <w:tmpl w:val="36F238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1CCD2684"/>
    <w:multiLevelType w:val="multilevel"/>
    <w:tmpl w:val="1CCD26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15:restartNumberingAfterBreak="0">
    <w:nsid w:val="1D7A065D"/>
    <w:multiLevelType w:val="hybridMultilevel"/>
    <w:tmpl w:val="A40863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1F9F5C7C"/>
    <w:multiLevelType w:val="multilevel"/>
    <w:tmpl w:val="1F9F5C7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21514E5F"/>
    <w:multiLevelType w:val="hybridMultilevel"/>
    <w:tmpl w:val="8FAAD5FE"/>
    <w:lvl w:ilvl="0" w:tplc="3C090001">
      <w:start w:val="1"/>
      <w:numFmt w:val="bullet"/>
      <w:lvlText w:val=""/>
      <w:lvlJc w:val="left"/>
      <w:pPr>
        <w:ind w:left="1140" w:hanging="360"/>
      </w:pPr>
      <w:rPr>
        <w:rFonts w:ascii="Symbol" w:hAnsi="Symbol" w:hint="default"/>
      </w:rPr>
    </w:lvl>
    <w:lvl w:ilvl="1" w:tplc="3C090003" w:tentative="1">
      <w:start w:val="1"/>
      <w:numFmt w:val="bullet"/>
      <w:lvlText w:val="o"/>
      <w:lvlJc w:val="left"/>
      <w:pPr>
        <w:ind w:left="1860" w:hanging="360"/>
      </w:pPr>
      <w:rPr>
        <w:rFonts w:ascii="Courier New" w:hAnsi="Courier New" w:cs="Courier New" w:hint="default"/>
      </w:rPr>
    </w:lvl>
    <w:lvl w:ilvl="2" w:tplc="3C090005" w:tentative="1">
      <w:start w:val="1"/>
      <w:numFmt w:val="bullet"/>
      <w:lvlText w:val=""/>
      <w:lvlJc w:val="left"/>
      <w:pPr>
        <w:ind w:left="2580" w:hanging="360"/>
      </w:pPr>
      <w:rPr>
        <w:rFonts w:ascii="Wingdings" w:hAnsi="Wingdings" w:hint="default"/>
      </w:rPr>
    </w:lvl>
    <w:lvl w:ilvl="3" w:tplc="3C090001" w:tentative="1">
      <w:start w:val="1"/>
      <w:numFmt w:val="bullet"/>
      <w:lvlText w:val=""/>
      <w:lvlJc w:val="left"/>
      <w:pPr>
        <w:ind w:left="3300" w:hanging="360"/>
      </w:pPr>
      <w:rPr>
        <w:rFonts w:ascii="Symbol" w:hAnsi="Symbol" w:hint="default"/>
      </w:rPr>
    </w:lvl>
    <w:lvl w:ilvl="4" w:tplc="3C090003" w:tentative="1">
      <w:start w:val="1"/>
      <w:numFmt w:val="bullet"/>
      <w:lvlText w:val="o"/>
      <w:lvlJc w:val="left"/>
      <w:pPr>
        <w:ind w:left="4020" w:hanging="360"/>
      </w:pPr>
      <w:rPr>
        <w:rFonts w:ascii="Courier New" w:hAnsi="Courier New" w:cs="Courier New" w:hint="default"/>
      </w:rPr>
    </w:lvl>
    <w:lvl w:ilvl="5" w:tplc="3C090005" w:tentative="1">
      <w:start w:val="1"/>
      <w:numFmt w:val="bullet"/>
      <w:lvlText w:val=""/>
      <w:lvlJc w:val="left"/>
      <w:pPr>
        <w:ind w:left="4740" w:hanging="360"/>
      </w:pPr>
      <w:rPr>
        <w:rFonts w:ascii="Wingdings" w:hAnsi="Wingdings" w:hint="default"/>
      </w:rPr>
    </w:lvl>
    <w:lvl w:ilvl="6" w:tplc="3C090001" w:tentative="1">
      <w:start w:val="1"/>
      <w:numFmt w:val="bullet"/>
      <w:lvlText w:val=""/>
      <w:lvlJc w:val="left"/>
      <w:pPr>
        <w:ind w:left="5460" w:hanging="360"/>
      </w:pPr>
      <w:rPr>
        <w:rFonts w:ascii="Symbol" w:hAnsi="Symbol" w:hint="default"/>
      </w:rPr>
    </w:lvl>
    <w:lvl w:ilvl="7" w:tplc="3C090003" w:tentative="1">
      <w:start w:val="1"/>
      <w:numFmt w:val="bullet"/>
      <w:lvlText w:val="o"/>
      <w:lvlJc w:val="left"/>
      <w:pPr>
        <w:ind w:left="6180" w:hanging="360"/>
      </w:pPr>
      <w:rPr>
        <w:rFonts w:ascii="Courier New" w:hAnsi="Courier New" w:cs="Courier New" w:hint="default"/>
      </w:rPr>
    </w:lvl>
    <w:lvl w:ilvl="8" w:tplc="3C090005" w:tentative="1">
      <w:start w:val="1"/>
      <w:numFmt w:val="bullet"/>
      <w:lvlText w:val=""/>
      <w:lvlJc w:val="left"/>
      <w:pPr>
        <w:ind w:left="6900" w:hanging="360"/>
      </w:pPr>
      <w:rPr>
        <w:rFonts w:ascii="Wingdings" w:hAnsi="Wingdings" w:hint="default"/>
      </w:rPr>
    </w:lvl>
  </w:abstractNum>
  <w:abstractNum w:abstractNumId="27" w15:restartNumberingAfterBreak="0">
    <w:nsid w:val="23633845"/>
    <w:multiLevelType w:val="multilevel"/>
    <w:tmpl w:val="B6EC1D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24267E3B"/>
    <w:multiLevelType w:val="multilevel"/>
    <w:tmpl w:val="082004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24870013"/>
    <w:multiLevelType w:val="hybridMultilevel"/>
    <w:tmpl w:val="1780E5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28A3307C"/>
    <w:multiLevelType w:val="multilevel"/>
    <w:tmpl w:val="6A5CE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2A8F5CCC"/>
    <w:multiLevelType w:val="hybridMultilevel"/>
    <w:tmpl w:val="981E5B5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2" w15:restartNumberingAfterBreak="0">
    <w:nsid w:val="2BAC2E1E"/>
    <w:multiLevelType w:val="hybridMultilevel"/>
    <w:tmpl w:val="FE8CF1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2D735F7B"/>
    <w:multiLevelType w:val="hybridMultilevel"/>
    <w:tmpl w:val="58401E3C"/>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34" w15:restartNumberingAfterBreak="0">
    <w:nsid w:val="2FC30821"/>
    <w:multiLevelType w:val="hybridMultilevel"/>
    <w:tmpl w:val="29806B8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310C580F"/>
    <w:multiLevelType w:val="multilevel"/>
    <w:tmpl w:val="F0F0BA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32023423"/>
    <w:multiLevelType w:val="hybridMultilevel"/>
    <w:tmpl w:val="E00498D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334A5664"/>
    <w:multiLevelType w:val="hybridMultilevel"/>
    <w:tmpl w:val="06AEA2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379D493D"/>
    <w:multiLevelType w:val="multilevel"/>
    <w:tmpl w:val="379D493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39F07C77"/>
    <w:multiLevelType w:val="multilevel"/>
    <w:tmpl w:val="7602A4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3A743869"/>
    <w:multiLevelType w:val="multilevel"/>
    <w:tmpl w:val="BBF42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420B69A9"/>
    <w:multiLevelType w:val="multilevel"/>
    <w:tmpl w:val="420B69A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2" w15:restartNumberingAfterBreak="0">
    <w:nsid w:val="42575523"/>
    <w:multiLevelType w:val="multilevel"/>
    <w:tmpl w:val="42575523"/>
    <w:lvl w:ilvl="0">
      <w:start w:val="1"/>
      <w:numFmt w:val="upp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3" w15:restartNumberingAfterBreak="0">
    <w:nsid w:val="44203AD5"/>
    <w:multiLevelType w:val="hybridMultilevel"/>
    <w:tmpl w:val="5E52DB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4485747F"/>
    <w:multiLevelType w:val="multilevel"/>
    <w:tmpl w:val="FFF4BD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4A240913"/>
    <w:multiLevelType w:val="hybridMultilevel"/>
    <w:tmpl w:val="AAB2F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4A6A7707"/>
    <w:multiLevelType w:val="hybridMultilevel"/>
    <w:tmpl w:val="296C9D0A"/>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47" w15:restartNumberingAfterBreak="0">
    <w:nsid w:val="4CDD124D"/>
    <w:multiLevelType w:val="multilevel"/>
    <w:tmpl w:val="AC48BE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4E1361F8"/>
    <w:multiLevelType w:val="hybridMultilevel"/>
    <w:tmpl w:val="72FED326"/>
    <w:lvl w:ilvl="0" w:tplc="3C090001">
      <w:start w:val="1"/>
      <w:numFmt w:val="bullet"/>
      <w:lvlText w:val=""/>
      <w:lvlJc w:val="left"/>
      <w:pPr>
        <w:ind w:left="780" w:hanging="360"/>
      </w:pPr>
      <w:rPr>
        <w:rFonts w:ascii="Symbol" w:hAnsi="Symbol" w:hint="default"/>
      </w:rPr>
    </w:lvl>
    <w:lvl w:ilvl="1" w:tplc="3C090003" w:tentative="1">
      <w:start w:val="1"/>
      <w:numFmt w:val="bullet"/>
      <w:lvlText w:val="o"/>
      <w:lvlJc w:val="left"/>
      <w:pPr>
        <w:ind w:left="1500" w:hanging="360"/>
      </w:pPr>
      <w:rPr>
        <w:rFonts w:ascii="Courier New" w:hAnsi="Courier New" w:cs="Courier New" w:hint="default"/>
      </w:rPr>
    </w:lvl>
    <w:lvl w:ilvl="2" w:tplc="3C090005" w:tentative="1">
      <w:start w:val="1"/>
      <w:numFmt w:val="bullet"/>
      <w:lvlText w:val=""/>
      <w:lvlJc w:val="left"/>
      <w:pPr>
        <w:ind w:left="2220" w:hanging="360"/>
      </w:pPr>
      <w:rPr>
        <w:rFonts w:ascii="Wingdings" w:hAnsi="Wingdings" w:hint="default"/>
      </w:rPr>
    </w:lvl>
    <w:lvl w:ilvl="3" w:tplc="3C090001" w:tentative="1">
      <w:start w:val="1"/>
      <w:numFmt w:val="bullet"/>
      <w:lvlText w:val=""/>
      <w:lvlJc w:val="left"/>
      <w:pPr>
        <w:ind w:left="2940" w:hanging="360"/>
      </w:pPr>
      <w:rPr>
        <w:rFonts w:ascii="Symbol" w:hAnsi="Symbol" w:hint="default"/>
      </w:rPr>
    </w:lvl>
    <w:lvl w:ilvl="4" w:tplc="3C090003" w:tentative="1">
      <w:start w:val="1"/>
      <w:numFmt w:val="bullet"/>
      <w:lvlText w:val="o"/>
      <w:lvlJc w:val="left"/>
      <w:pPr>
        <w:ind w:left="3660" w:hanging="360"/>
      </w:pPr>
      <w:rPr>
        <w:rFonts w:ascii="Courier New" w:hAnsi="Courier New" w:cs="Courier New" w:hint="default"/>
      </w:rPr>
    </w:lvl>
    <w:lvl w:ilvl="5" w:tplc="3C090005" w:tentative="1">
      <w:start w:val="1"/>
      <w:numFmt w:val="bullet"/>
      <w:lvlText w:val=""/>
      <w:lvlJc w:val="left"/>
      <w:pPr>
        <w:ind w:left="4380" w:hanging="360"/>
      </w:pPr>
      <w:rPr>
        <w:rFonts w:ascii="Wingdings" w:hAnsi="Wingdings" w:hint="default"/>
      </w:rPr>
    </w:lvl>
    <w:lvl w:ilvl="6" w:tplc="3C090001" w:tentative="1">
      <w:start w:val="1"/>
      <w:numFmt w:val="bullet"/>
      <w:lvlText w:val=""/>
      <w:lvlJc w:val="left"/>
      <w:pPr>
        <w:ind w:left="5100" w:hanging="360"/>
      </w:pPr>
      <w:rPr>
        <w:rFonts w:ascii="Symbol" w:hAnsi="Symbol" w:hint="default"/>
      </w:rPr>
    </w:lvl>
    <w:lvl w:ilvl="7" w:tplc="3C090003" w:tentative="1">
      <w:start w:val="1"/>
      <w:numFmt w:val="bullet"/>
      <w:lvlText w:val="o"/>
      <w:lvlJc w:val="left"/>
      <w:pPr>
        <w:ind w:left="5820" w:hanging="360"/>
      </w:pPr>
      <w:rPr>
        <w:rFonts w:ascii="Courier New" w:hAnsi="Courier New" w:cs="Courier New" w:hint="default"/>
      </w:rPr>
    </w:lvl>
    <w:lvl w:ilvl="8" w:tplc="3C090005" w:tentative="1">
      <w:start w:val="1"/>
      <w:numFmt w:val="bullet"/>
      <w:lvlText w:val=""/>
      <w:lvlJc w:val="left"/>
      <w:pPr>
        <w:ind w:left="6540" w:hanging="360"/>
      </w:pPr>
      <w:rPr>
        <w:rFonts w:ascii="Wingdings" w:hAnsi="Wingdings" w:hint="default"/>
      </w:rPr>
    </w:lvl>
  </w:abstractNum>
  <w:abstractNum w:abstractNumId="49" w15:restartNumberingAfterBreak="0">
    <w:nsid w:val="4E740D89"/>
    <w:multiLevelType w:val="hybridMultilevel"/>
    <w:tmpl w:val="CBB45D60"/>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50" w15:restartNumberingAfterBreak="0">
    <w:nsid w:val="4E955D56"/>
    <w:multiLevelType w:val="hybridMultilevel"/>
    <w:tmpl w:val="CDE200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4F5F3A30"/>
    <w:multiLevelType w:val="hybridMultilevel"/>
    <w:tmpl w:val="F9B897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53A412A5"/>
    <w:multiLevelType w:val="multilevel"/>
    <w:tmpl w:val="F1F2689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53BC1BD0"/>
    <w:multiLevelType w:val="hybridMultilevel"/>
    <w:tmpl w:val="4DF87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4AF04BE"/>
    <w:multiLevelType w:val="multilevel"/>
    <w:tmpl w:val="42588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550C016C"/>
    <w:multiLevelType w:val="multilevel"/>
    <w:tmpl w:val="8A4ABB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562E7BD1"/>
    <w:multiLevelType w:val="hybridMultilevel"/>
    <w:tmpl w:val="CBD080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7" w15:restartNumberingAfterBreak="0">
    <w:nsid w:val="569F5BC1"/>
    <w:multiLevelType w:val="hybridMultilevel"/>
    <w:tmpl w:val="7550FBE8"/>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58" w15:restartNumberingAfterBreak="0">
    <w:nsid w:val="56FD5D64"/>
    <w:multiLevelType w:val="multilevel"/>
    <w:tmpl w:val="0C962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591A0090"/>
    <w:multiLevelType w:val="hybridMultilevel"/>
    <w:tmpl w:val="94D07FA2"/>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60" w15:restartNumberingAfterBreak="0">
    <w:nsid w:val="5A356838"/>
    <w:multiLevelType w:val="hybridMultilevel"/>
    <w:tmpl w:val="095A39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1" w15:restartNumberingAfterBreak="0">
    <w:nsid w:val="5C700F19"/>
    <w:multiLevelType w:val="multilevel"/>
    <w:tmpl w:val="ECB20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5C9B608A"/>
    <w:multiLevelType w:val="hybridMultilevel"/>
    <w:tmpl w:val="D1983598"/>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63" w15:restartNumberingAfterBreak="0">
    <w:nsid w:val="5D572799"/>
    <w:multiLevelType w:val="hybridMultilevel"/>
    <w:tmpl w:val="A5D0C7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5E367BC2"/>
    <w:multiLevelType w:val="hybridMultilevel"/>
    <w:tmpl w:val="25EAF5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5" w15:restartNumberingAfterBreak="0">
    <w:nsid w:val="5F0A5C54"/>
    <w:multiLevelType w:val="multilevel"/>
    <w:tmpl w:val="9FDE72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6392281C"/>
    <w:multiLevelType w:val="multilevel"/>
    <w:tmpl w:val="6392281C"/>
    <w:lvl w:ilvl="0">
      <w:start w:val="1"/>
      <w:numFmt w:val="decimal"/>
      <w:lvlText w:val="%1."/>
      <w:lvlJc w:val="left"/>
      <w:pPr>
        <w:ind w:left="780" w:hanging="360"/>
      </w:pPr>
      <w:rPr>
        <w:rFonts w:hint="default"/>
      </w:r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67" w15:restartNumberingAfterBreak="0">
    <w:nsid w:val="63E22DBA"/>
    <w:multiLevelType w:val="hybridMultilevel"/>
    <w:tmpl w:val="8CBC6A66"/>
    <w:lvl w:ilvl="0" w:tplc="09740ED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68" w15:restartNumberingAfterBreak="0">
    <w:nsid w:val="67560E7F"/>
    <w:multiLevelType w:val="hybridMultilevel"/>
    <w:tmpl w:val="95B02570"/>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69" w15:restartNumberingAfterBreak="0">
    <w:nsid w:val="688A35CA"/>
    <w:multiLevelType w:val="hybridMultilevel"/>
    <w:tmpl w:val="906CFD8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70" w15:restartNumberingAfterBreak="0">
    <w:nsid w:val="6AFD44D7"/>
    <w:multiLevelType w:val="multilevel"/>
    <w:tmpl w:val="42CE2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6F9E43EF"/>
    <w:multiLevelType w:val="multilevel"/>
    <w:tmpl w:val="DD906D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72102097"/>
    <w:multiLevelType w:val="multilevel"/>
    <w:tmpl w:val="7210209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3" w15:restartNumberingAfterBreak="0">
    <w:nsid w:val="78384B19"/>
    <w:multiLevelType w:val="multilevel"/>
    <w:tmpl w:val="76E6C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796B5E93"/>
    <w:multiLevelType w:val="multilevel"/>
    <w:tmpl w:val="02A0F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7A48680D"/>
    <w:multiLevelType w:val="hybridMultilevel"/>
    <w:tmpl w:val="03C04E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6" w15:restartNumberingAfterBreak="0">
    <w:nsid w:val="7B3736DE"/>
    <w:multiLevelType w:val="hybridMultilevel"/>
    <w:tmpl w:val="287A2FE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681082501">
    <w:abstractNumId w:val="72"/>
  </w:num>
  <w:num w:numId="2" w16cid:durableId="606619955">
    <w:abstractNumId w:val="38"/>
  </w:num>
  <w:num w:numId="3" w16cid:durableId="302076778">
    <w:abstractNumId w:val="66"/>
  </w:num>
  <w:num w:numId="4" w16cid:durableId="831868457">
    <w:abstractNumId w:val="41"/>
  </w:num>
  <w:num w:numId="5" w16cid:durableId="2036618735">
    <w:abstractNumId w:val="42"/>
  </w:num>
  <w:num w:numId="6" w16cid:durableId="1289094297">
    <w:abstractNumId w:val="25"/>
  </w:num>
  <w:num w:numId="7" w16cid:durableId="239484934">
    <w:abstractNumId w:val="23"/>
  </w:num>
  <w:num w:numId="8" w16cid:durableId="518590143">
    <w:abstractNumId w:val="70"/>
  </w:num>
  <w:num w:numId="9" w16cid:durableId="1034770311">
    <w:abstractNumId w:val="53"/>
  </w:num>
  <w:num w:numId="10" w16cid:durableId="1197693726">
    <w:abstractNumId w:val="1"/>
  </w:num>
  <w:num w:numId="11" w16cid:durableId="1499886254">
    <w:abstractNumId w:val="21"/>
  </w:num>
  <w:num w:numId="12" w16cid:durableId="1820878259">
    <w:abstractNumId w:val="10"/>
  </w:num>
  <w:num w:numId="13" w16cid:durableId="2124764989">
    <w:abstractNumId w:val="57"/>
  </w:num>
  <w:num w:numId="14" w16cid:durableId="301468572">
    <w:abstractNumId w:val="12"/>
  </w:num>
  <w:num w:numId="15" w16cid:durableId="1171607734">
    <w:abstractNumId w:val="4"/>
  </w:num>
  <w:num w:numId="16" w16cid:durableId="41834600">
    <w:abstractNumId w:val="9"/>
  </w:num>
  <w:num w:numId="17" w16cid:durableId="715932622">
    <w:abstractNumId w:val="31"/>
  </w:num>
  <w:num w:numId="18" w16cid:durableId="1844123729">
    <w:abstractNumId w:val="67"/>
  </w:num>
  <w:num w:numId="19" w16cid:durableId="2035761983">
    <w:abstractNumId w:val="13"/>
  </w:num>
  <w:num w:numId="20" w16cid:durableId="746419607">
    <w:abstractNumId w:val="26"/>
  </w:num>
  <w:num w:numId="21" w16cid:durableId="385253372">
    <w:abstractNumId w:val="6"/>
  </w:num>
  <w:num w:numId="22" w16cid:durableId="1290940017">
    <w:abstractNumId w:val="33"/>
  </w:num>
  <w:num w:numId="23" w16cid:durableId="648557165">
    <w:abstractNumId w:val="46"/>
  </w:num>
  <w:num w:numId="24" w16cid:durableId="750784214">
    <w:abstractNumId w:val="56"/>
  </w:num>
  <w:num w:numId="25" w16cid:durableId="766388708">
    <w:abstractNumId w:val="48"/>
  </w:num>
  <w:num w:numId="26" w16cid:durableId="596793828">
    <w:abstractNumId w:val="17"/>
  </w:num>
  <w:num w:numId="27" w16cid:durableId="1428503104">
    <w:abstractNumId w:val="43"/>
  </w:num>
  <w:num w:numId="28" w16cid:durableId="1970939314">
    <w:abstractNumId w:val="76"/>
  </w:num>
  <w:num w:numId="29" w16cid:durableId="726105176">
    <w:abstractNumId w:val="45"/>
  </w:num>
  <w:num w:numId="30" w16cid:durableId="1004163359">
    <w:abstractNumId w:val="37"/>
  </w:num>
  <w:num w:numId="31" w16cid:durableId="1217860303">
    <w:abstractNumId w:val="60"/>
  </w:num>
  <w:num w:numId="32" w16cid:durableId="321274268">
    <w:abstractNumId w:val="16"/>
  </w:num>
  <w:num w:numId="33" w16cid:durableId="832187020">
    <w:abstractNumId w:val="29"/>
  </w:num>
  <w:num w:numId="34" w16cid:durableId="1371298502">
    <w:abstractNumId w:val="24"/>
  </w:num>
  <w:num w:numId="35" w16cid:durableId="206381096">
    <w:abstractNumId w:val="62"/>
  </w:num>
  <w:num w:numId="36" w16cid:durableId="1790052926">
    <w:abstractNumId w:val="19"/>
  </w:num>
  <w:num w:numId="37" w16cid:durableId="1400982412">
    <w:abstractNumId w:val="0"/>
  </w:num>
  <w:num w:numId="38" w16cid:durableId="45841555">
    <w:abstractNumId w:val="68"/>
  </w:num>
  <w:num w:numId="39" w16cid:durableId="43679557">
    <w:abstractNumId w:val="51"/>
  </w:num>
  <w:num w:numId="40" w16cid:durableId="683434250">
    <w:abstractNumId w:val="75"/>
  </w:num>
  <w:num w:numId="41" w16cid:durableId="1710254428">
    <w:abstractNumId w:val="49"/>
  </w:num>
  <w:num w:numId="42" w16cid:durableId="177277157">
    <w:abstractNumId w:val="64"/>
  </w:num>
  <w:num w:numId="43" w16cid:durableId="281885844">
    <w:abstractNumId w:val="34"/>
  </w:num>
  <w:num w:numId="44" w16cid:durableId="118450965">
    <w:abstractNumId w:val="39"/>
  </w:num>
  <w:num w:numId="45" w16cid:durableId="861357907">
    <w:abstractNumId w:val="3"/>
  </w:num>
  <w:num w:numId="46" w16cid:durableId="2058309406">
    <w:abstractNumId w:val="69"/>
  </w:num>
  <w:num w:numId="47" w16cid:durableId="1716731271">
    <w:abstractNumId w:val="15"/>
  </w:num>
  <w:num w:numId="48" w16cid:durableId="153376519">
    <w:abstractNumId w:val="8"/>
  </w:num>
  <w:num w:numId="49" w16cid:durableId="96951397">
    <w:abstractNumId w:val="22"/>
  </w:num>
  <w:num w:numId="50" w16cid:durableId="1530873115">
    <w:abstractNumId w:val="59"/>
  </w:num>
  <w:num w:numId="51" w16cid:durableId="508837618">
    <w:abstractNumId w:val="30"/>
  </w:num>
  <w:num w:numId="52" w16cid:durableId="543447773">
    <w:abstractNumId w:val="27"/>
  </w:num>
  <w:num w:numId="53" w16cid:durableId="1586299742">
    <w:abstractNumId w:val="20"/>
  </w:num>
  <w:num w:numId="54" w16cid:durableId="680855283">
    <w:abstractNumId w:val="52"/>
  </w:num>
  <w:num w:numId="55" w16cid:durableId="1981764294">
    <w:abstractNumId w:val="44"/>
  </w:num>
  <w:num w:numId="56" w16cid:durableId="1678583224">
    <w:abstractNumId w:val="50"/>
  </w:num>
  <w:num w:numId="57" w16cid:durableId="516774031">
    <w:abstractNumId w:val="14"/>
  </w:num>
  <w:num w:numId="58" w16cid:durableId="325086196">
    <w:abstractNumId w:val="32"/>
  </w:num>
  <w:num w:numId="59" w16cid:durableId="412121048">
    <w:abstractNumId w:val="71"/>
  </w:num>
  <w:num w:numId="60" w16cid:durableId="1361975616">
    <w:abstractNumId w:val="63"/>
  </w:num>
  <w:num w:numId="61" w16cid:durableId="1362590347">
    <w:abstractNumId w:val="5"/>
  </w:num>
  <w:num w:numId="62" w16cid:durableId="1705906614">
    <w:abstractNumId w:val="36"/>
  </w:num>
  <w:num w:numId="63" w16cid:durableId="170923830">
    <w:abstractNumId w:val="7"/>
  </w:num>
  <w:num w:numId="64" w16cid:durableId="1983726147">
    <w:abstractNumId w:val="65"/>
  </w:num>
  <w:num w:numId="65" w16cid:durableId="1893686973">
    <w:abstractNumId w:val="55"/>
  </w:num>
  <w:num w:numId="66" w16cid:durableId="654378447">
    <w:abstractNumId w:val="73"/>
  </w:num>
  <w:num w:numId="67" w16cid:durableId="731660828">
    <w:abstractNumId w:val="58"/>
  </w:num>
  <w:num w:numId="68" w16cid:durableId="2047485373">
    <w:abstractNumId w:val="18"/>
  </w:num>
  <w:num w:numId="69" w16cid:durableId="1900095514">
    <w:abstractNumId w:val="61"/>
  </w:num>
  <w:num w:numId="70" w16cid:durableId="2135636878">
    <w:abstractNumId w:val="28"/>
  </w:num>
  <w:num w:numId="71" w16cid:durableId="1811092651">
    <w:abstractNumId w:val="2"/>
  </w:num>
  <w:num w:numId="72" w16cid:durableId="890963152">
    <w:abstractNumId w:val="54"/>
  </w:num>
  <w:num w:numId="73" w16cid:durableId="1770546643">
    <w:abstractNumId w:val="47"/>
  </w:num>
  <w:num w:numId="74" w16cid:durableId="1823277352">
    <w:abstractNumId w:val="11"/>
  </w:num>
  <w:num w:numId="75" w16cid:durableId="1303805069">
    <w:abstractNumId w:val="35"/>
  </w:num>
  <w:num w:numId="76" w16cid:durableId="1864056944">
    <w:abstractNumId w:val="74"/>
  </w:num>
  <w:num w:numId="77" w16cid:durableId="1332565240">
    <w:abstractNumId w:val="40"/>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bordersDoNotSurroundHeader/>
  <w:bordersDoNotSurroundFooter/>
  <w:hideSpellingErrors/>
  <w:hideGrammaticalErrors/>
  <w:activeWritingStyle w:appName="MSWord" w:lang="en-US" w:vendorID="64" w:dllVersion="6" w:nlCheck="1" w:checkStyle="0"/>
  <w:activeWritingStyle w:appName="MSWord" w:lang="fr-FR" w:vendorID="64" w:dllVersion="6" w:nlCheck="1" w:checkStyle="0"/>
  <w:activeWritingStyle w:appName="MSWord" w:lang="en-CA" w:vendorID="64" w:dllVersion="6"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activeWritingStyle w:appName="MSWord" w:lang="fr-FR" w:vendorID="64" w:dllVersion="4096" w:nlCheck="1" w:checkStyle="0"/>
  <w:activeWritingStyle w:appName="MSWord" w:lang="en-CA"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HK" w:vendorID="64" w:dllVersion="4096" w:nlCheck="1" w:checkStyle="0"/>
  <w:activeWritingStyle w:appName="MSWord" w:lang="en-HK" w:vendorID="64" w:dllVersion="0" w:nlCheck="1" w:checkStyle="0"/>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UwMTY0tjQxNjUzNDNW0lEKTi0uzszPAykwMrCsBQDyaLxZLgAAAA=="/>
  </w:docVars>
  <w:rsids>
    <w:rsidRoot w:val="007971EF"/>
    <w:rsid w:val="0000186C"/>
    <w:rsid w:val="00001D61"/>
    <w:rsid w:val="0000237B"/>
    <w:rsid w:val="00002F2B"/>
    <w:rsid w:val="00003938"/>
    <w:rsid w:val="00003CD2"/>
    <w:rsid w:val="00003F26"/>
    <w:rsid w:val="00004513"/>
    <w:rsid w:val="000046D1"/>
    <w:rsid w:val="00004BB3"/>
    <w:rsid w:val="00004D40"/>
    <w:rsid w:val="00004E62"/>
    <w:rsid w:val="0000563A"/>
    <w:rsid w:val="00005775"/>
    <w:rsid w:val="00005C37"/>
    <w:rsid w:val="00006D84"/>
    <w:rsid w:val="00006EAD"/>
    <w:rsid w:val="00007196"/>
    <w:rsid w:val="00007250"/>
    <w:rsid w:val="000073BC"/>
    <w:rsid w:val="00007D1B"/>
    <w:rsid w:val="000118A0"/>
    <w:rsid w:val="00012963"/>
    <w:rsid w:val="00012B63"/>
    <w:rsid w:val="00013EE8"/>
    <w:rsid w:val="00014E6A"/>
    <w:rsid w:val="0001568C"/>
    <w:rsid w:val="00015A0C"/>
    <w:rsid w:val="00015BC9"/>
    <w:rsid w:val="00016DD1"/>
    <w:rsid w:val="00017771"/>
    <w:rsid w:val="00020A07"/>
    <w:rsid w:val="00020EF4"/>
    <w:rsid w:val="00021478"/>
    <w:rsid w:val="000215ED"/>
    <w:rsid w:val="00021AB5"/>
    <w:rsid w:val="00022559"/>
    <w:rsid w:val="00023511"/>
    <w:rsid w:val="00023E22"/>
    <w:rsid w:val="00024966"/>
    <w:rsid w:val="000253A8"/>
    <w:rsid w:val="00025926"/>
    <w:rsid w:val="00025B89"/>
    <w:rsid w:val="00025BD8"/>
    <w:rsid w:val="00025D16"/>
    <w:rsid w:val="00025F69"/>
    <w:rsid w:val="00026514"/>
    <w:rsid w:val="000269E2"/>
    <w:rsid w:val="00027A63"/>
    <w:rsid w:val="00027E43"/>
    <w:rsid w:val="0003005E"/>
    <w:rsid w:val="0003030A"/>
    <w:rsid w:val="00030C79"/>
    <w:rsid w:val="00031697"/>
    <w:rsid w:val="00031F95"/>
    <w:rsid w:val="000321B6"/>
    <w:rsid w:val="00032E8E"/>
    <w:rsid w:val="00033100"/>
    <w:rsid w:val="00035735"/>
    <w:rsid w:val="00035BE9"/>
    <w:rsid w:val="00036328"/>
    <w:rsid w:val="00036789"/>
    <w:rsid w:val="00036D3B"/>
    <w:rsid w:val="00036DC1"/>
    <w:rsid w:val="00037616"/>
    <w:rsid w:val="00037E91"/>
    <w:rsid w:val="0004092B"/>
    <w:rsid w:val="00041176"/>
    <w:rsid w:val="0004141C"/>
    <w:rsid w:val="00041913"/>
    <w:rsid w:val="00041C25"/>
    <w:rsid w:val="0004264D"/>
    <w:rsid w:val="00042B7B"/>
    <w:rsid w:val="00043174"/>
    <w:rsid w:val="000432B1"/>
    <w:rsid w:val="00043505"/>
    <w:rsid w:val="00044398"/>
    <w:rsid w:val="000446BC"/>
    <w:rsid w:val="00044F76"/>
    <w:rsid w:val="000458EB"/>
    <w:rsid w:val="0004628D"/>
    <w:rsid w:val="000509E9"/>
    <w:rsid w:val="00051643"/>
    <w:rsid w:val="000519F2"/>
    <w:rsid w:val="00052952"/>
    <w:rsid w:val="00053342"/>
    <w:rsid w:val="0005347C"/>
    <w:rsid w:val="00053AAF"/>
    <w:rsid w:val="00053BE7"/>
    <w:rsid w:val="000556F6"/>
    <w:rsid w:val="0005637C"/>
    <w:rsid w:val="000568A5"/>
    <w:rsid w:val="00056B5A"/>
    <w:rsid w:val="000571E4"/>
    <w:rsid w:val="00057BF7"/>
    <w:rsid w:val="00057C54"/>
    <w:rsid w:val="00057C94"/>
    <w:rsid w:val="000601B8"/>
    <w:rsid w:val="000611A4"/>
    <w:rsid w:val="000625CC"/>
    <w:rsid w:val="00062724"/>
    <w:rsid w:val="000627BE"/>
    <w:rsid w:val="000629AE"/>
    <w:rsid w:val="00062BA7"/>
    <w:rsid w:val="00062EE7"/>
    <w:rsid w:val="00063454"/>
    <w:rsid w:val="0006428B"/>
    <w:rsid w:val="00064CB9"/>
    <w:rsid w:val="00065511"/>
    <w:rsid w:val="00065BC5"/>
    <w:rsid w:val="000669B5"/>
    <w:rsid w:val="00066B14"/>
    <w:rsid w:val="00067149"/>
    <w:rsid w:val="0006757E"/>
    <w:rsid w:val="00070296"/>
    <w:rsid w:val="0007061C"/>
    <w:rsid w:val="0007104A"/>
    <w:rsid w:val="00071FE4"/>
    <w:rsid w:val="00072178"/>
    <w:rsid w:val="00072E1B"/>
    <w:rsid w:val="000738B8"/>
    <w:rsid w:val="00073908"/>
    <w:rsid w:val="000741D9"/>
    <w:rsid w:val="00074233"/>
    <w:rsid w:val="00074B98"/>
    <w:rsid w:val="0007514D"/>
    <w:rsid w:val="000760DD"/>
    <w:rsid w:val="0007684E"/>
    <w:rsid w:val="00076A08"/>
    <w:rsid w:val="000779D6"/>
    <w:rsid w:val="00080017"/>
    <w:rsid w:val="000804EF"/>
    <w:rsid w:val="0008096C"/>
    <w:rsid w:val="00081C22"/>
    <w:rsid w:val="00081CC4"/>
    <w:rsid w:val="00081ECA"/>
    <w:rsid w:val="00082812"/>
    <w:rsid w:val="00082910"/>
    <w:rsid w:val="00082D17"/>
    <w:rsid w:val="00082F3A"/>
    <w:rsid w:val="00083329"/>
    <w:rsid w:val="00083655"/>
    <w:rsid w:val="000836AA"/>
    <w:rsid w:val="000845CF"/>
    <w:rsid w:val="0008476B"/>
    <w:rsid w:val="0008495A"/>
    <w:rsid w:val="0008502D"/>
    <w:rsid w:val="000852E9"/>
    <w:rsid w:val="00085696"/>
    <w:rsid w:val="00086655"/>
    <w:rsid w:val="000875BB"/>
    <w:rsid w:val="000876C2"/>
    <w:rsid w:val="00087D48"/>
    <w:rsid w:val="00087EC3"/>
    <w:rsid w:val="000900A4"/>
    <w:rsid w:val="0009011B"/>
    <w:rsid w:val="00090122"/>
    <w:rsid w:val="00091A23"/>
    <w:rsid w:val="000922F6"/>
    <w:rsid w:val="00092CF7"/>
    <w:rsid w:val="0009308A"/>
    <w:rsid w:val="00093CB8"/>
    <w:rsid w:val="00094A90"/>
    <w:rsid w:val="00094E03"/>
    <w:rsid w:val="00095AF8"/>
    <w:rsid w:val="00096368"/>
    <w:rsid w:val="0009650A"/>
    <w:rsid w:val="00097DF7"/>
    <w:rsid w:val="00097E1E"/>
    <w:rsid w:val="000A00D4"/>
    <w:rsid w:val="000A022A"/>
    <w:rsid w:val="000A131B"/>
    <w:rsid w:val="000A1775"/>
    <w:rsid w:val="000A1ED0"/>
    <w:rsid w:val="000A2780"/>
    <w:rsid w:val="000A2F0F"/>
    <w:rsid w:val="000A3FAC"/>
    <w:rsid w:val="000A4571"/>
    <w:rsid w:val="000A498B"/>
    <w:rsid w:val="000A4F93"/>
    <w:rsid w:val="000A5032"/>
    <w:rsid w:val="000A532E"/>
    <w:rsid w:val="000A573E"/>
    <w:rsid w:val="000A7828"/>
    <w:rsid w:val="000A7EF4"/>
    <w:rsid w:val="000B0C31"/>
    <w:rsid w:val="000B0D87"/>
    <w:rsid w:val="000B0F81"/>
    <w:rsid w:val="000B1315"/>
    <w:rsid w:val="000B1975"/>
    <w:rsid w:val="000B1AA6"/>
    <w:rsid w:val="000B2E06"/>
    <w:rsid w:val="000B3785"/>
    <w:rsid w:val="000B3996"/>
    <w:rsid w:val="000B3BF7"/>
    <w:rsid w:val="000B3D65"/>
    <w:rsid w:val="000B4A00"/>
    <w:rsid w:val="000B4ECE"/>
    <w:rsid w:val="000B517D"/>
    <w:rsid w:val="000B543C"/>
    <w:rsid w:val="000B5821"/>
    <w:rsid w:val="000B5C9C"/>
    <w:rsid w:val="000B5FF8"/>
    <w:rsid w:val="000B6641"/>
    <w:rsid w:val="000B73E8"/>
    <w:rsid w:val="000B7528"/>
    <w:rsid w:val="000B79CA"/>
    <w:rsid w:val="000C0897"/>
    <w:rsid w:val="000C089F"/>
    <w:rsid w:val="000C095A"/>
    <w:rsid w:val="000C0C84"/>
    <w:rsid w:val="000C17A1"/>
    <w:rsid w:val="000C191A"/>
    <w:rsid w:val="000C22A8"/>
    <w:rsid w:val="000C25DD"/>
    <w:rsid w:val="000C273C"/>
    <w:rsid w:val="000C27CB"/>
    <w:rsid w:val="000C2A03"/>
    <w:rsid w:val="000C3C0F"/>
    <w:rsid w:val="000C3EE9"/>
    <w:rsid w:val="000C4E66"/>
    <w:rsid w:val="000C504E"/>
    <w:rsid w:val="000C55B3"/>
    <w:rsid w:val="000C5CE3"/>
    <w:rsid w:val="000C6151"/>
    <w:rsid w:val="000C62A9"/>
    <w:rsid w:val="000C632D"/>
    <w:rsid w:val="000C6524"/>
    <w:rsid w:val="000C6BE0"/>
    <w:rsid w:val="000C7D24"/>
    <w:rsid w:val="000D0016"/>
    <w:rsid w:val="000D046C"/>
    <w:rsid w:val="000D19AD"/>
    <w:rsid w:val="000D3207"/>
    <w:rsid w:val="000D3994"/>
    <w:rsid w:val="000D469F"/>
    <w:rsid w:val="000D5585"/>
    <w:rsid w:val="000D58EA"/>
    <w:rsid w:val="000D5D79"/>
    <w:rsid w:val="000D660C"/>
    <w:rsid w:val="000D6C57"/>
    <w:rsid w:val="000E1074"/>
    <w:rsid w:val="000E2AC2"/>
    <w:rsid w:val="000E41F6"/>
    <w:rsid w:val="000E472A"/>
    <w:rsid w:val="000E4E96"/>
    <w:rsid w:val="000E4EBA"/>
    <w:rsid w:val="000E5370"/>
    <w:rsid w:val="000E57B0"/>
    <w:rsid w:val="000E6269"/>
    <w:rsid w:val="000E666F"/>
    <w:rsid w:val="000E68ED"/>
    <w:rsid w:val="000E6DDB"/>
    <w:rsid w:val="000E74D6"/>
    <w:rsid w:val="000E79CD"/>
    <w:rsid w:val="000E7F05"/>
    <w:rsid w:val="000E7F6A"/>
    <w:rsid w:val="000F011E"/>
    <w:rsid w:val="000F1A5E"/>
    <w:rsid w:val="000F1AEF"/>
    <w:rsid w:val="000F1D2D"/>
    <w:rsid w:val="000F2044"/>
    <w:rsid w:val="000F21F5"/>
    <w:rsid w:val="000F2220"/>
    <w:rsid w:val="000F22F8"/>
    <w:rsid w:val="000F256D"/>
    <w:rsid w:val="000F28C7"/>
    <w:rsid w:val="000F2F64"/>
    <w:rsid w:val="000F4AC1"/>
    <w:rsid w:val="000F4F73"/>
    <w:rsid w:val="000F55A2"/>
    <w:rsid w:val="000F6116"/>
    <w:rsid w:val="000F6148"/>
    <w:rsid w:val="000F6239"/>
    <w:rsid w:val="000F634F"/>
    <w:rsid w:val="000F6AF5"/>
    <w:rsid w:val="000F72BC"/>
    <w:rsid w:val="000F7A9B"/>
    <w:rsid w:val="0010006D"/>
    <w:rsid w:val="00100976"/>
    <w:rsid w:val="001017BB"/>
    <w:rsid w:val="001024C4"/>
    <w:rsid w:val="00102977"/>
    <w:rsid w:val="00102B30"/>
    <w:rsid w:val="00103895"/>
    <w:rsid w:val="00103DC4"/>
    <w:rsid w:val="00104287"/>
    <w:rsid w:val="001045B6"/>
    <w:rsid w:val="00104D85"/>
    <w:rsid w:val="00104F90"/>
    <w:rsid w:val="001058B1"/>
    <w:rsid w:val="00105BC7"/>
    <w:rsid w:val="00106C94"/>
    <w:rsid w:val="00107024"/>
    <w:rsid w:val="001073A4"/>
    <w:rsid w:val="00107788"/>
    <w:rsid w:val="00107AF4"/>
    <w:rsid w:val="00107F7F"/>
    <w:rsid w:val="001101DE"/>
    <w:rsid w:val="00110769"/>
    <w:rsid w:val="001111F5"/>
    <w:rsid w:val="00113198"/>
    <w:rsid w:val="00113432"/>
    <w:rsid w:val="0011353A"/>
    <w:rsid w:val="001136DD"/>
    <w:rsid w:val="00113742"/>
    <w:rsid w:val="00113BA9"/>
    <w:rsid w:val="00114E7D"/>
    <w:rsid w:val="00115E52"/>
    <w:rsid w:val="00116087"/>
    <w:rsid w:val="0011638A"/>
    <w:rsid w:val="00116A3D"/>
    <w:rsid w:val="0011776B"/>
    <w:rsid w:val="00117CF7"/>
    <w:rsid w:val="00117DE3"/>
    <w:rsid w:val="00120FD8"/>
    <w:rsid w:val="00121DC8"/>
    <w:rsid w:val="00123457"/>
    <w:rsid w:val="00123496"/>
    <w:rsid w:val="0012474C"/>
    <w:rsid w:val="00124EC5"/>
    <w:rsid w:val="0012508E"/>
    <w:rsid w:val="0012587B"/>
    <w:rsid w:val="00125BCE"/>
    <w:rsid w:val="00125F3B"/>
    <w:rsid w:val="00126514"/>
    <w:rsid w:val="00126701"/>
    <w:rsid w:val="00127934"/>
    <w:rsid w:val="001302D1"/>
    <w:rsid w:val="00130C59"/>
    <w:rsid w:val="00130D26"/>
    <w:rsid w:val="00132353"/>
    <w:rsid w:val="00132811"/>
    <w:rsid w:val="001335BC"/>
    <w:rsid w:val="001344B3"/>
    <w:rsid w:val="0013479D"/>
    <w:rsid w:val="00134C71"/>
    <w:rsid w:val="00135CF4"/>
    <w:rsid w:val="00135D44"/>
    <w:rsid w:val="001360F2"/>
    <w:rsid w:val="00136311"/>
    <w:rsid w:val="00136FA7"/>
    <w:rsid w:val="00136FFA"/>
    <w:rsid w:val="00140059"/>
    <w:rsid w:val="001400A1"/>
    <w:rsid w:val="00140334"/>
    <w:rsid w:val="00140A99"/>
    <w:rsid w:val="00140CB5"/>
    <w:rsid w:val="00140DFE"/>
    <w:rsid w:val="00140FC3"/>
    <w:rsid w:val="00140FCC"/>
    <w:rsid w:val="0014110C"/>
    <w:rsid w:val="00141752"/>
    <w:rsid w:val="001418DC"/>
    <w:rsid w:val="00141A54"/>
    <w:rsid w:val="0014294A"/>
    <w:rsid w:val="001429C2"/>
    <w:rsid w:val="00142A70"/>
    <w:rsid w:val="00143763"/>
    <w:rsid w:val="00143787"/>
    <w:rsid w:val="001437FB"/>
    <w:rsid w:val="00143BD4"/>
    <w:rsid w:val="00144299"/>
    <w:rsid w:val="00144613"/>
    <w:rsid w:val="00144BAC"/>
    <w:rsid w:val="00144E13"/>
    <w:rsid w:val="00145C07"/>
    <w:rsid w:val="001460F2"/>
    <w:rsid w:val="00146642"/>
    <w:rsid w:val="00146DB6"/>
    <w:rsid w:val="00147D5F"/>
    <w:rsid w:val="00147ECA"/>
    <w:rsid w:val="00151192"/>
    <w:rsid w:val="001516B8"/>
    <w:rsid w:val="001518D5"/>
    <w:rsid w:val="00152135"/>
    <w:rsid w:val="00152950"/>
    <w:rsid w:val="00152B07"/>
    <w:rsid w:val="00152F1F"/>
    <w:rsid w:val="00152F6D"/>
    <w:rsid w:val="00153668"/>
    <w:rsid w:val="00153F47"/>
    <w:rsid w:val="0015420B"/>
    <w:rsid w:val="001542AB"/>
    <w:rsid w:val="001551A8"/>
    <w:rsid w:val="0015562E"/>
    <w:rsid w:val="00155EBF"/>
    <w:rsid w:val="00156134"/>
    <w:rsid w:val="0015688B"/>
    <w:rsid w:val="001600EB"/>
    <w:rsid w:val="001612D0"/>
    <w:rsid w:val="00161654"/>
    <w:rsid w:val="00161A03"/>
    <w:rsid w:val="00161CFE"/>
    <w:rsid w:val="0016240B"/>
    <w:rsid w:val="00162A46"/>
    <w:rsid w:val="00164393"/>
    <w:rsid w:val="00164E6B"/>
    <w:rsid w:val="00165905"/>
    <w:rsid w:val="00165A3D"/>
    <w:rsid w:val="00167073"/>
    <w:rsid w:val="00167094"/>
    <w:rsid w:val="00167A64"/>
    <w:rsid w:val="0017040B"/>
    <w:rsid w:val="001707C4"/>
    <w:rsid w:val="00170D5D"/>
    <w:rsid w:val="00171375"/>
    <w:rsid w:val="00171A54"/>
    <w:rsid w:val="00171E11"/>
    <w:rsid w:val="00172066"/>
    <w:rsid w:val="001724EB"/>
    <w:rsid w:val="001729B5"/>
    <w:rsid w:val="00174731"/>
    <w:rsid w:val="00175030"/>
    <w:rsid w:val="001753C4"/>
    <w:rsid w:val="00175738"/>
    <w:rsid w:val="00175B13"/>
    <w:rsid w:val="0017654C"/>
    <w:rsid w:val="00176ED8"/>
    <w:rsid w:val="00177B8B"/>
    <w:rsid w:val="0018031F"/>
    <w:rsid w:val="0018049B"/>
    <w:rsid w:val="001807F4"/>
    <w:rsid w:val="00181880"/>
    <w:rsid w:val="001821A2"/>
    <w:rsid w:val="00182FCE"/>
    <w:rsid w:val="001830DD"/>
    <w:rsid w:val="00183F12"/>
    <w:rsid w:val="001840BE"/>
    <w:rsid w:val="001853CB"/>
    <w:rsid w:val="00185757"/>
    <w:rsid w:val="0018612F"/>
    <w:rsid w:val="00187237"/>
    <w:rsid w:val="00190013"/>
    <w:rsid w:val="00190366"/>
    <w:rsid w:val="001911D9"/>
    <w:rsid w:val="001918B0"/>
    <w:rsid w:val="00192180"/>
    <w:rsid w:val="001922BE"/>
    <w:rsid w:val="00192771"/>
    <w:rsid w:val="0019289D"/>
    <w:rsid w:val="00193059"/>
    <w:rsid w:val="00193E71"/>
    <w:rsid w:val="00193F98"/>
    <w:rsid w:val="001943F1"/>
    <w:rsid w:val="0019442D"/>
    <w:rsid w:val="0019497C"/>
    <w:rsid w:val="00194EF2"/>
    <w:rsid w:val="00194FE1"/>
    <w:rsid w:val="0019508F"/>
    <w:rsid w:val="001950FC"/>
    <w:rsid w:val="00195CE7"/>
    <w:rsid w:val="00196964"/>
    <w:rsid w:val="001973BE"/>
    <w:rsid w:val="00197A98"/>
    <w:rsid w:val="00197C20"/>
    <w:rsid w:val="00197D8D"/>
    <w:rsid w:val="001A0463"/>
    <w:rsid w:val="001A1C30"/>
    <w:rsid w:val="001A2502"/>
    <w:rsid w:val="001A3121"/>
    <w:rsid w:val="001A347C"/>
    <w:rsid w:val="001A3A8A"/>
    <w:rsid w:val="001A3F33"/>
    <w:rsid w:val="001A3FA7"/>
    <w:rsid w:val="001A4118"/>
    <w:rsid w:val="001A44F7"/>
    <w:rsid w:val="001A4752"/>
    <w:rsid w:val="001A5063"/>
    <w:rsid w:val="001A53A3"/>
    <w:rsid w:val="001A5573"/>
    <w:rsid w:val="001A5C95"/>
    <w:rsid w:val="001A5DE3"/>
    <w:rsid w:val="001A63BD"/>
    <w:rsid w:val="001A7352"/>
    <w:rsid w:val="001B0229"/>
    <w:rsid w:val="001B058B"/>
    <w:rsid w:val="001B0A38"/>
    <w:rsid w:val="001B11BD"/>
    <w:rsid w:val="001B121F"/>
    <w:rsid w:val="001B14B3"/>
    <w:rsid w:val="001B2870"/>
    <w:rsid w:val="001B2B17"/>
    <w:rsid w:val="001B3034"/>
    <w:rsid w:val="001B3212"/>
    <w:rsid w:val="001B38FF"/>
    <w:rsid w:val="001B521A"/>
    <w:rsid w:val="001B5365"/>
    <w:rsid w:val="001B59DE"/>
    <w:rsid w:val="001B6344"/>
    <w:rsid w:val="001B63DD"/>
    <w:rsid w:val="001B6AD4"/>
    <w:rsid w:val="001B6B84"/>
    <w:rsid w:val="001B7AC5"/>
    <w:rsid w:val="001C0C4B"/>
    <w:rsid w:val="001C0D37"/>
    <w:rsid w:val="001C11C0"/>
    <w:rsid w:val="001C1999"/>
    <w:rsid w:val="001C3160"/>
    <w:rsid w:val="001C3218"/>
    <w:rsid w:val="001C372E"/>
    <w:rsid w:val="001C3D01"/>
    <w:rsid w:val="001C4FF7"/>
    <w:rsid w:val="001C56D8"/>
    <w:rsid w:val="001C5712"/>
    <w:rsid w:val="001C6648"/>
    <w:rsid w:val="001C6E64"/>
    <w:rsid w:val="001C760A"/>
    <w:rsid w:val="001C76DD"/>
    <w:rsid w:val="001C77E8"/>
    <w:rsid w:val="001C7C12"/>
    <w:rsid w:val="001C7F04"/>
    <w:rsid w:val="001D0327"/>
    <w:rsid w:val="001D06A6"/>
    <w:rsid w:val="001D1028"/>
    <w:rsid w:val="001D148A"/>
    <w:rsid w:val="001D2332"/>
    <w:rsid w:val="001D3544"/>
    <w:rsid w:val="001D3B38"/>
    <w:rsid w:val="001D3BAA"/>
    <w:rsid w:val="001D50D3"/>
    <w:rsid w:val="001D5C9D"/>
    <w:rsid w:val="001D5E19"/>
    <w:rsid w:val="001D6363"/>
    <w:rsid w:val="001D64BF"/>
    <w:rsid w:val="001D6540"/>
    <w:rsid w:val="001D6F49"/>
    <w:rsid w:val="001D792F"/>
    <w:rsid w:val="001D7976"/>
    <w:rsid w:val="001E07D6"/>
    <w:rsid w:val="001E0AC2"/>
    <w:rsid w:val="001E0D47"/>
    <w:rsid w:val="001E1AEC"/>
    <w:rsid w:val="001E1D59"/>
    <w:rsid w:val="001E1FA4"/>
    <w:rsid w:val="001E23A9"/>
    <w:rsid w:val="001E2412"/>
    <w:rsid w:val="001E2932"/>
    <w:rsid w:val="001E316F"/>
    <w:rsid w:val="001E33A0"/>
    <w:rsid w:val="001E3FB9"/>
    <w:rsid w:val="001E413C"/>
    <w:rsid w:val="001E67AD"/>
    <w:rsid w:val="001F0050"/>
    <w:rsid w:val="001F113C"/>
    <w:rsid w:val="001F128A"/>
    <w:rsid w:val="001F1B7A"/>
    <w:rsid w:val="001F1D84"/>
    <w:rsid w:val="001F25D4"/>
    <w:rsid w:val="001F2D54"/>
    <w:rsid w:val="001F367F"/>
    <w:rsid w:val="001F375F"/>
    <w:rsid w:val="001F37AA"/>
    <w:rsid w:val="001F3C5A"/>
    <w:rsid w:val="001F3D4C"/>
    <w:rsid w:val="001F5AAD"/>
    <w:rsid w:val="001F5ACE"/>
    <w:rsid w:val="001F5CFB"/>
    <w:rsid w:val="001F6102"/>
    <w:rsid w:val="001F61C2"/>
    <w:rsid w:val="001F638E"/>
    <w:rsid w:val="001F64CE"/>
    <w:rsid w:val="001F679D"/>
    <w:rsid w:val="001F68E8"/>
    <w:rsid w:val="001F6DAD"/>
    <w:rsid w:val="001F6F0C"/>
    <w:rsid w:val="001F7E7C"/>
    <w:rsid w:val="00200EDE"/>
    <w:rsid w:val="00201871"/>
    <w:rsid w:val="00201E78"/>
    <w:rsid w:val="0020430A"/>
    <w:rsid w:val="00204659"/>
    <w:rsid w:val="00204CCD"/>
    <w:rsid w:val="00205149"/>
    <w:rsid w:val="002056C8"/>
    <w:rsid w:val="00205899"/>
    <w:rsid w:val="00212392"/>
    <w:rsid w:val="00212BCE"/>
    <w:rsid w:val="00212FBF"/>
    <w:rsid w:val="002154C1"/>
    <w:rsid w:val="0021575D"/>
    <w:rsid w:val="00215B8E"/>
    <w:rsid w:val="00215F93"/>
    <w:rsid w:val="00216CC4"/>
    <w:rsid w:val="002172DF"/>
    <w:rsid w:val="002173F0"/>
    <w:rsid w:val="002175E6"/>
    <w:rsid w:val="00220A28"/>
    <w:rsid w:val="00222DA0"/>
    <w:rsid w:val="00222FD6"/>
    <w:rsid w:val="00223848"/>
    <w:rsid w:val="00224573"/>
    <w:rsid w:val="00224D48"/>
    <w:rsid w:val="00225F56"/>
    <w:rsid w:val="002264AD"/>
    <w:rsid w:val="002266A6"/>
    <w:rsid w:val="00226A65"/>
    <w:rsid w:val="00226ADA"/>
    <w:rsid w:val="0022786E"/>
    <w:rsid w:val="0023087F"/>
    <w:rsid w:val="002317AC"/>
    <w:rsid w:val="002317D7"/>
    <w:rsid w:val="00231A7A"/>
    <w:rsid w:val="00231C74"/>
    <w:rsid w:val="002327C7"/>
    <w:rsid w:val="00232ED4"/>
    <w:rsid w:val="002334FD"/>
    <w:rsid w:val="002339A8"/>
    <w:rsid w:val="00233A33"/>
    <w:rsid w:val="002350A7"/>
    <w:rsid w:val="0023560B"/>
    <w:rsid w:val="00235923"/>
    <w:rsid w:val="00235F86"/>
    <w:rsid w:val="00236D15"/>
    <w:rsid w:val="00236E63"/>
    <w:rsid w:val="002372A5"/>
    <w:rsid w:val="00237368"/>
    <w:rsid w:val="0023753B"/>
    <w:rsid w:val="00237BFB"/>
    <w:rsid w:val="00237EE9"/>
    <w:rsid w:val="00240A7F"/>
    <w:rsid w:val="002410A9"/>
    <w:rsid w:val="00241AE2"/>
    <w:rsid w:val="00241FBB"/>
    <w:rsid w:val="002423CF"/>
    <w:rsid w:val="0024251D"/>
    <w:rsid w:val="00242BA9"/>
    <w:rsid w:val="002435F9"/>
    <w:rsid w:val="002441A2"/>
    <w:rsid w:val="002443DE"/>
    <w:rsid w:val="00245847"/>
    <w:rsid w:val="00245C3D"/>
    <w:rsid w:val="002465EC"/>
    <w:rsid w:val="00246F3B"/>
    <w:rsid w:val="00246FCB"/>
    <w:rsid w:val="002470D9"/>
    <w:rsid w:val="0025046B"/>
    <w:rsid w:val="0025086B"/>
    <w:rsid w:val="00250DD3"/>
    <w:rsid w:val="00250E3E"/>
    <w:rsid w:val="002510A4"/>
    <w:rsid w:val="0025184D"/>
    <w:rsid w:val="00252278"/>
    <w:rsid w:val="002524D7"/>
    <w:rsid w:val="002527F7"/>
    <w:rsid w:val="00252D81"/>
    <w:rsid w:val="00255670"/>
    <w:rsid w:val="0025603F"/>
    <w:rsid w:val="00256108"/>
    <w:rsid w:val="00256A8B"/>
    <w:rsid w:val="00256D41"/>
    <w:rsid w:val="00257166"/>
    <w:rsid w:val="00257B03"/>
    <w:rsid w:val="00257D52"/>
    <w:rsid w:val="002601BD"/>
    <w:rsid w:val="002604D3"/>
    <w:rsid w:val="002607B9"/>
    <w:rsid w:val="00261269"/>
    <w:rsid w:val="002613A3"/>
    <w:rsid w:val="00261B8D"/>
    <w:rsid w:val="0026301F"/>
    <w:rsid w:val="002630E0"/>
    <w:rsid w:val="002637F1"/>
    <w:rsid w:val="00263D42"/>
    <w:rsid w:val="00263DAB"/>
    <w:rsid w:val="0026474E"/>
    <w:rsid w:val="00264CFD"/>
    <w:rsid w:val="00264F04"/>
    <w:rsid w:val="00265D68"/>
    <w:rsid w:val="00266CCC"/>
    <w:rsid w:val="002674C7"/>
    <w:rsid w:val="00267765"/>
    <w:rsid w:val="0026776E"/>
    <w:rsid w:val="00267F37"/>
    <w:rsid w:val="002700EA"/>
    <w:rsid w:val="002709FC"/>
    <w:rsid w:val="00270D98"/>
    <w:rsid w:val="0027111D"/>
    <w:rsid w:val="0027144B"/>
    <w:rsid w:val="0027189E"/>
    <w:rsid w:val="0027246C"/>
    <w:rsid w:val="00272741"/>
    <w:rsid w:val="002729A8"/>
    <w:rsid w:val="00272C77"/>
    <w:rsid w:val="00272D0D"/>
    <w:rsid w:val="00272F3B"/>
    <w:rsid w:val="00274140"/>
    <w:rsid w:val="0027580F"/>
    <w:rsid w:val="00276DB3"/>
    <w:rsid w:val="00277DC7"/>
    <w:rsid w:val="0028000A"/>
    <w:rsid w:val="0028049B"/>
    <w:rsid w:val="00280B33"/>
    <w:rsid w:val="00280BEA"/>
    <w:rsid w:val="00280C47"/>
    <w:rsid w:val="00281BA5"/>
    <w:rsid w:val="00282227"/>
    <w:rsid w:val="00282995"/>
    <w:rsid w:val="0028319D"/>
    <w:rsid w:val="002831D1"/>
    <w:rsid w:val="00283C0D"/>
    <w:rsid w:val="00285099"/>
    <w:rsid w:val="00285A40"/>
    <w:rsid w:val="00285E75"/>
    <w:rsid w:val="00286003"/>
    <w:rsid w:val="002868B8"/>
    <w:rsid w:val="00287900"/>
    <w:rsid w:val="002902E1"/>
    <w:rsid w:val="002902F1"/>
    <w:rsid w:val="002909F6"/>
    <w:rsid w:val="0029123B"/>
    <w:rsid w:val="0029134C"/>
    <w:rsid w:val="00291C3E"/>
    <w:rsid w:val="0029253B"/>
    <w:rsid w:val="002926B0"/>
    <w:rsid w:val="00292709"/>
    <w:rsid w:val="00292954"/>
    <w:rsid w:val="00292A43"/>
    <w:rsid w:val="00293689"/>
    <w:rsid w:val="00293F69"/>
    <w:rsid w:val="00294BE7"/>
    <w:rsid w:val="0029534F"/>
    <w:rsid w:val="00295A9D"/>
    <w:rsid w:val="00295B41"/>
    <w:rsid w:val="00295FFC"/>
    <w:rsid w:val="00296A87"/>
    <w:rsid w:val="00296DFC"/>
    <w:rsid w:val="00297167"/>
    <w:rsid w:val="002A07A8"/>
    <w:rsid w:val="002A285F"/>
    <w:rsid w:val="002A29DA"/>
    <w:rsid w:val="002A2D9D"/>
    <w:rsid w:val="002A3651"/>
    <w:rsid w:val="002A3A06"/>
    <w:rsid w:val="002A443A"/>
    <w:rsid w:val="002A48D8"/>
    <w:rsid w:val="002A4C4F"/>
    <w:rsid w:val="002A61E1"/>
    <w:rsid w:val="002A6290"/>
    <w:rsid w:val="002A6294"/>
    <w:rsid w:val="002A66C5"/>
    <w:rsid w:val="002A71CF"/>
    <w:rsid w:val="002A7B8A"/>
    <w:rsid w:val="002B0967"/>
    <w:rsid w:val="002B1082"/>
    <w:rsid w:val="002B181E"/>
    <w:rsid w:val="002B1C9A"/>
    <w:rsid w:val="002B2588"/>
    <w:rsid w:val="002B284D"/>
    <w:rsid w:val="002B2BA7"/>
    <w:rsid w:val="002B46EC"/>
    <w:rsid w:val="002B47AB"/>
    <w:rsid w:val="002B48FF"/>
    <w:rsid w:val="002B533A"/>
    <w:rsid w:val="002B5D1F"/>
    <w:rsid w:val="002B63A9"/>
    <w:rsid w:val="002B6AFD"/>
    <w:rsid w:val="002B75C3"/>
    <w:rsid w:val="002C08A2"/>
    <w:rsid w:val="002C0AC5"/>
    <w:rsid w:val="002C153D"/>
    <w:rsid w:val="002C1BDE"/>
    <w:rsid w:val="002C2DC5"/>
    <w:rsid w:val="002C301F"/>
    <w:rsid w:val="002C3831"/>
    <w:rsid w:val="002C383E"/>
    <w:rsid w:val="002C3990"/>
    <w:rsid w:val="002C3BD8"/>
    <w:rsid w:val="002C3CF3"/>
    <w:rsid w:val="002C4FE3"/>
    <w:rsid w:val="002C5330"/>
    <w:rsid w:val="002C54C3"/>
    <w:rsid w:val="002C54C5"/>
    <w:rsid w:val="002C5B02"/>
    <w:rsid w:val="002C6F27"/>
    <w:rsid w:val="002C7338"/>
    <w:rsid w:val="002C7996"/>
    <w:rsid w:val="002D0663"/>
    <w:rsid w:val="002D12B2"/>
    <w:rsid w:val="002D2B4F"/>
    <w:rsid w:val="002D2C1E"/>
    <w:rsid w:val="002D3702"/>
    <w:rsid w:val="002D3CE4"/>
    <w:rsid w:val="002D4906"/>
    <w:rsid w:val="002D5366"/>
    <w:rsid w:val="002D6BAF"/>
    <w:rsid w:val="002D6BD0"/>
    <w:rsid w:val="002D7C84"/>
    <w:rsid w:val="002D7D23"/>
    <w:rsid w:val="002D7FD7"/>
    <w:rsid w:val="002E03C1"/>
    <w:rsid w:val="002E04E1"/>
    <w:rsid w:val="002E06B2"/>
    <w:rsid w:val="002E0D45"/>
    <w:rsid w:val="002E179D"/>
    <w:rsid w:val="002E2132"/>
    <w:rsid w:val="002E2252"/>
    <w:rsid w:val="002E2494"/>
    <w:rsid w:val="002E2852"/>
    <w:rsid w:val="002E2907"/>
    <w:rsid w:val="002E3DC9"/>
    <w:rsid w:val="002E41D8"/>
    <w:rsid w:val="002E536E"/>
    <w:rsid w:val="002E567E"/>
    <w:rsid w:val="002E58BB"/>
    <w:rsid w:val="002E60B2"/>
    <w:rsid w:val="002E6371"/>
    <w:rsid w:val="002E63ED"/>
    <w:rsid w:val="002E6F30"/>
    <w:rsid w:val="002E6F78"/>
    <w:rsid w:val="002E7610"/>
    <w:rsid w:val="002E7DAA"/>
    <w:rsid w:val="002E7F1A"/>
    <w:rsid w:val="002F0069"/>
    <w:rsid w:val="002F023C"/>
    <w:rsid w:val="002F03DC"/>
    <w:rsid w:val="002F0855"/>
    <w:rsid w:val="002F09D6"/>
    <w:rsid w:val="002F0D3F"/>
    <w:rsid w:val="002F0E96"/>
    <w:rsid w:val="002F14F3"/>
    <w:rsid w:val="002F1E37"/>
    <w:rsid w:val="002F2C55"/>
    <w:rsid w:val="002F2E6F"/>
    <w:rsid w:val="002F3BC0"/>
    <w:rsid w:val="002F41A2"/>
    <w:rsid w:val="002F4451"/>
    <w:rsid w:val="002F5A41"/>
    <w:rsid w:val="002F6647"/>
    <w:rsid w:val="002F6F39"/>
    <w:rsid w:val="002F7194"/>
    <w:rsid w:val="002F73C4"/>
    <w:rsid w:val="002F7571"/>
    <w:rsid w:val="002F7955"/>
    <w:rsid w:val="002F7C8E"/>
    <w:rsid w:val="003009F3"/>
    <w:rsid w:val="00300D7C"/>
    <w:rsid w:val="00300F8D"/>
    <w:rsid w:val="00301464"/>
    <w:rsid w:val="003026E8"/>
    <w:rsid w:val="00304638"/>
    <w:rsid w:val="00305E18"/>
    <w:rsid w:val="003064D3"/>
    <w:rsid w:val="00306F56"/>
    <w:rsid w:val="00307148"/>
    <w:rsid w:val="00307739"/>
    <w:rsid w:val="00307CE4"/>
    <w:rsid w:val="00310551"/>
    <w:rsid w:val="0031122F"/>
    <w:rsid w:val="00311B11"/>
    <w:rsid w:val="003124F9"/>
    <w:rsid w:val="00313019"/>
    <w:rsid w:val="00313279"/>
    <w:rsid w:val="00313661"/>
    <w:rsid w:val="0031376A"/>
    <w:rsid w:val="003142D1"/>
    <w:rsid w:val="00315210"/>
    <w:rsid w:val="00315DCA"/>
    <w:rsid w:val="003163AB"/>
    <w:rsid w:val="003165C1"/>
    <w:rsid w:val="00316626"/>
    <w:rsid w:val="00316EB0"/>
    <w:rsid w:val="00316F3E"/>
    <w:rsid w:val="00317F79"/>
    <w:rsid w:val="0032075B"/>
    <w:rsid w:val="003218DF"/>
    <w:rsid w:val="00321CC0"/>
    <w:rsid w:val="0032215F"/>
    <w:rsid w:val="003224A3"/>
    <w:rsid w:val="003227D9"/>
    <w:rsid w:val="00322C0C"/>
    <w:rsid w:val="00322F10"/>
    <w:rsid w:val="003234BF"/>
    <w:rsid w:val="00323A1C"/>
    <w:rsid w:val="00324946"/>
    <w:rsid w:val="003249FB"/>
    <w:rsid w:val="00324A3F"/>
    <w:rsid w:val="00324B5F"/>
    <w:rsid w:val="00324FAD"/>
    <w:rsid w:val="00325B14"/>
    <w:rsid w:val="00326B63"/>
    <w:rsid w:val="00327289"/>
    <w:rsid w:val="003274F6"/>
    <w:rsid w:val="00327C43"/>
    <w:rsid w:val="00327E5D"/>
    <w:rsid w:val="003306D6"/>
    <w:rsid w:val="00331BE8"/>
    <w:rsid w:val="00331E95"/>
    <w:rsid w:val="0033213F"/>
    <w:rsid w:val="00332454"/>
    <w:rsid w:val="0033286A"/>
    <w:rsid w:val="0033328F"/>
    <w:rsid w:val="0033361E"/>
    <w:rsid w:val="00333CCB"/>
    <w:rsid w:val="00333F90"/>
    <w:rsid w:val="00334762"/>
    <w:rsid w:val="00335332"/>
    <w:rsid w:val="003363CF"/>
    <w:rsid w:val="0033652B"/>
    <w:rsid w:val="003366C4"/>
    <w:rsid w:val="003366CE"/>
    <w:rsid w:val="00337387"/>
    <w:rsid w:val="0033750C"/>
    <w:rsid w:val="00337A01"/>
    <w:rsid w:val="003408CE"/>
    <w:rsid w:val="00340904"/>
    <w:rsid w:val="0034093B"/>
    <w:rsid w:val="0034132B"/>
    <w:rsid w:val="00342348"/>
    <w:rsid w:val="00344056"/>
    <w:rsid w:val="003457A1"/>
    <w:rsid w:val="003458F0"/>
    <w:rsid w:val="00345D28"/>
    <w:rsid w:val="0034631B"/>
    <w:rsid w:val="003464AE"/>
    <w:rsid w:val="003466FB"/>
    <w:rsid w:val="003469D1"/>
    <w:rsid w:val="003469D7"/>
    <w:rsid w:val="0034742B"/>
    <w:rsid w:val="003478DC"/>
    <w:rsid w:val="0035073E"/>
    <w:rsid w:val="00350B79"/>
    <w:rsid w:val="00350DBD"/>
    <w:rsid w:val="003512B9"/>
    <w:rsid w:val="003517F3"/>
    <w:rsid w:val="0035210B"/>
    <w:rsid w:val="00352580"/>
    <w:rsid w:val="0035365B"/>
    <w:rsid w:val="00353836"/>
    <w:rsid w:val="00354118"/>
    <w:rsid w:val="0035413F"/>
    <w:rsid w:val="00354C84"/>
    <w:rsid w:val="00354C96"/>
    <w:rsid w:val="0035516A"/>
    <w:rsid w:val="00355C4C"/>
    <w:rsid w:val="00357630"/>
    <w:rsid w:val="00357CDD"/>
    <w:rsid w:val="00360A7A"/>
    <w:rsid w:val="00360C07"/>
    <w:rsid w:val="00360CDE"/>
    <w:rsid w:val="003610C4"/>
    <w:rsid w:val="00361358"/>
    <w:rsid w:val="00361F4E"/>
    <w:rsid w:val="003624FA"/>
    <w:rsid w:val="0036286C"/>
    <w:rsid w:val="00363335"/>
    <w:rsid w:val="003639FC"/>
    <w:rsid w:val="00364581"/>
    <w:rsid w:val="0036482D"/>
    <w:rsid w:val="00364B92"/>
    <w:rsid w:val="00364CBF"/>
    <w:rsid w:val="0036505E"/>
    <w:rsid w:val="003653C5"/>
    <w:rsid w:val="00365C99"/>
    <w:rsid w:val="00365E6C"/>
    <w:rsid w:val="003664C0"/>
    <w:rsid w:val="00366834"/>
    <w:rsid w:val="00366953"/>
    <w:rsid w:val="00367486"/>
    <w:rsid w:val="0036797E"/>
    <w:rsid w:val="00367D40"/>
    <w:rsid w:val="00367EC4"/>
    <w:rsid w:val="00370257"/>
    <w:rsid w:val="003703B7"/>
    <w:rsid w:val="0037141C"/>
    <w:rsid w:val="0037149E"/>
    <w:rsid w:val="00371717"/>
    <w:rsid w:val="00371D31"/>
    <w:rsid w:val="00371E81"/>
    <w:rsid w:val="00372310"/>
    <w:rsid w:val="00372DE5"/>
    <w:rsid w:val="0037415C"/>
    <w:rsid w:val="00374FE8"/>
    <w:rsid w:val="003753EB"/>
    <w:rsid w:val="003758D1"/>
    <w:rsid w:val="003760D6"/>
    <w:rsid w:val="00376BBA"/>
    <w:rsid w:val="003773B2"/>
    <w:rsid w:val="00377894"/>
    <w:rsid w:val="00377FFB"/>
    <w:rsid w:val="00380211"/>
    <w:rsid w:val="00381027"/>
    <w:rsid w:val="0038118F"/>
    <w:rsid w:val="00381697"/>
    <w:rsid w:val="00381A1D"/>
    <w:rsid w:val="00382DDE"/>
    <w:rsid w:val="0038405B"/>
    <w:rsid w:val="003842A7"/>
    <w:rsid w:val="00386464"/>
    <w:rsid w:val="0038661F"/>
    <w:rsid w:val="00386E6E"/>
    <w:rsid w:val="00387371"/>
    <w:rsid w:val="003878D9"/>
    <w:rsid w:val="00387A55"/>
    <w:rsid w:val="00390ADE"/>
    <w:rsid w:val="00390E00"/>
    <w:rsid w:val="003910C2"/>
    <w:rsid w:val="003917CC"/>
    <w:rsid w:val="00392144"/>
    <w:rsid w:val="003921AB"/>
    <w:rsid w:val="003933E3"/>
    <w:rsid w:val="00393767"/>
    <w:rsid w:val="00393DB3"/>
    <w:rsid w:val="00394252"/>
    <w:rsid w:val="0039508A"/>
    <w:rsid w:val="003953D2"/>
    <w:rsid w:val="0039549C"/>
    <w:rsid w:val="00395B87"/>
    <w:rsid w:val="00395C88"/>
    <w:rsid w:val="003961F7"/>
    <w:rsid w:val="003969F8"/>
    <w:rsid w:val="00396C23"/>
    <w:rsid w:val="00396E05"/>
    <w:rsid w:val="00397471"/>
    <w:rsid w:val="00397C6F"/>
    <w:rsid w:val="003A1233"/>
    <w:rsid w:val="003A12B8"/>
    <w:rsid w:val="003A16B6"/>
    <w:rsid w:val="003A201E"/>
    <w:rsid w:val="003A2122"/>
    <w:rsid w:val="003A2521"/>
    <w:rsid w:val="003A2D49"/>
    <w:rsid w:val="003A363C"/>
    <w:rsid w:val="003A3ABF"/>
    <w:rsid w:val="003A48BF"/>
    <w:rsid w:val="003A5803"/>
    <w:rsid w:val="003A6B5C"/>
    <w:rsid w:val="003A6CA3"/>
    <w:rsid w:val="003A70CB"/>
    <w:rsid w:val="003A7F14"/>
    <w:rsid w:val="003B0208"/>
    <w:rsid w:val="003B0373"/>
    <w:rsid w:val="003B06C6"/>
    <w:rsid w:val="003B0B17"/>
    <w:rsid w:val="003B0F7D"/>
    <w:rsid w:val="003B15C0"/>
    <w:rsid w:val="003B1844"/>
    <w:rsid w:val="003B20A2"/>
    <w:rsid w:val="003B2B6D"/>
    <w:rsid w:val="003B2D76"/>
    <w:rsid w:val="003B32A8"/>
    <w:rsid w:val="003B3403"/>
    <w:rsid w:val="003B3C45"/>
    <w:rsid w:val="003B4215"/>
    <w:rsid w:val="003B4FE1"/>
    <w:rsid w:val="003B5A8E"/>
    <w:rsid w:val="003B6220"/>
    <w:rsid w:val="003B6840"/>
    <w:rsid w:val="003B75DB"/>
    <w:rsid w:val="003B7875"/>
    <w:rsid w:val="003B7954"/>
    <w:rsid w:val="003C1109"/>
    <w:rsid w:val="003C1B3E"/>
    <w:rsid w:val="003C1BFA"/>
    <w:rsid w:val="003C25D0"/>
    <w:rsid w:val="003C2738"/>
    <w:rsid w:val="003C2981"/>
    <w:rsid w:val="003C29D2"/>
    <w:rsid w:val="003C2F3E"/>
    <w:rsid w:val="003C3084"/>
    <w:rsid w:val="003C325D"/>
    <w:rsid w:val="003C35F2"/>
    <w:rsid w:val="003C4343"/>
    <w:rsid w:val="003C5713"/>
    <w:rsid w:val="003C59C1"/>
    <w:rsid w:val="003C5E1E"/>
    <w:rsid w:val="003C5F8B"/>
    <w:rsid w:val="003C63B3"/>
    <w:rsid w:val="003C6B80"/>
    <w:rsid w:val="003D0141"/>
    <w:rsid w:val="003D09F6"/>
    <w:rsid w:val="003D0ACC"/>
    <w:rsid w:val="003D0C4A"/>
    <w:rsid w:val="003D10AE"/>
    <w:rsid w:val="003D11F8"/>
    <w:rsid w:val="003D1ACB"/>
    <w:rsid w:val="003D2927"/>
    <w:rsid w:val="003D3F4E"/>
    <w:rsid w:val="003D42B2"/>
    <w:rsid w:val="003D4636"/>
    <w:rsid w:val="003D4B30"/>
    <w:rsid w:val="003D52B7"/>
    <w:rsid w:val="003D62CC"/>
    <w:rsid w:val="003D6A8E"/>
    <w:rsid w:val="003D6BA6"/>
    <w:rsid w:val="003D730E"/>
    <w:rsid w:val="003D7626"/>
    <w:rsid w:val="003D7F27"/>
    <w:rsid w:val="003E028E"/>
    <w:rsid w:val="003E0E76"/>
    <w:rsid w:val="003E3250"/>
    <w:rsid w:val="003E38F8"/>
    <w:rsid w:val="003E3FA4"/>
    <w:rsid w:val="003E42F7"/>
    <w:rsid w:val="003E4443"/>
    <w:rsid w:val="003E49D8"/>
    <w:rsid w:val="003E54B1"/>
    <w:rsid w:val="003E5871"/>
    <w:rsid w:val="003E59E7"/>
    <w:rsid w:val="003E5E01"/>
    <w:rsid w:val="003E63F1"/>
    <w:rsid w:val="003E6554"/>
    <w:rsid w:val="003E74A9"/>
    <w:rsid w:val="003F1171"/>
    <w:rsid w:val="003F1732"/>
    <w:rsid w:val="003F1A63"/>
    <w:rsid w:val="003F1EE8"/>
    <w:rsid w:val="003F21DD"/>
    <w:rsid w:val="003F2C98"/>
    <w:rsid w:val="003F40E0"/>
    <w:rsid w:val="003F6A9D"/>
    <w:rsid w:val="003F6B41"/>
    <w:rsid w:val="003F79F8"/>
    <w:rsid w:val="003F7DE6"/>
    <w:rsid w:val="0040003A"/>
    <w:rsid w:val="004002EC"/>
    <w:rsid w:val="00400948"/>
    <w:rsid w:val="004010A0"/>
    <w:rsid w:val="004015D9"/>
    <w:rsid w:val="004021E8"/>
    <w:rsid w:val="00402442"/>
    <w:rsid w:val="00402BA7"/>
    <w:rsid w:val="004031E1"/>
    <w:rsid w:val="00403454"/>
    <w:rsid w:val="004036E2"/>
    <w:rsid w:val="0040407B"/>
    <w:rsid w:val="00404CB8"/>
    <w:rsid w:val="00404F2C"/>
    <w:rsid w:val="00404F93"/>
    <w:rsid w:val="0040515D"/>
    <w:rsid w:val="0040535F"/>
    <w:rsid w:val="00406048"/>
    <w:rsid w:val="004062F4"/>
    <w:rsid w:val="0041003E"/>
    <w:rsid w:val="004100A7"/>
    <w:rsid w:val="00411F8F"/>
    <w:rsid w:val="004125AC"/>
    <w:rsid w:val="00412A86"/>
    <w:rsid w:val="00412CFD"/>
    <w:rsid w:val="00414114"/>
    <w:rsid w:val="00414554"/>
    <w:rsid w:val="00414DE7"/>
    <w:rsid w:val="00414F45"/>
    <w:rsid w:val="00416C39"/>
    <w:rsid w:val="004171F7"/>
    <w:rsid w:val="00417E0C"/>
    <w:rsid w:val="00417EAB"/>
    <w:rsid w:val="00417FD4"/>
    <w:rsid w:val="0042096D"/>
    <w:rsid w:val="00421749"/>
    <w:rsid w:val="00421F6F"/>
    <w:rsid w:val="00422CA0"/>
    <w:rsid w:val="00422CAB"/>
    <w:rsid w:val="00422FC2"/>
    <w:rsid w:val="004230AD"/>
    <w:rsid w:val="0042312A"/>
    <w:rsid w:val="004232BD"/>
    <w:rsid w:val="00423457"/>
    <w:rsid w:val="00423634"/>
    <w:rsid w:val="00423CAE"/>
    <w:rsid w:val="00423FF8"/>
    <w:rsid w:val="00424701"/>
    <w:rsid w:val="00424F75"/>
    <w:rsid w:val="00425DAF"/>
    <w:rsid w:val="00426433"/>
    <w:rsid w:val="004265BF"/>
    <w:rsid w:val="0042663B"/>
    <w:rsid w:val="00426E8F"/>
    <w:rsid w:val="0042777C"/>
    <w:rsid w:val="004279B1"/>
    <w:rsid w:val="00427EE2"/>
    <w:rsid w:val="00430035"/>
    <w:rsid w:val="004304CF"/>
    <w:rsid w:val="004309D7"/>
    <w:rsid w:val="00430FAC"/>
    <w:rsid w:val="004313FF"/>
    <w:rsid w:val="00431A34"/>
    <w:rsid w:val="00431CF1"/>
    <w:rsid w:val="00431E4C"/>
    <w:rsid w:val="004323AD"/>
    <w:rsid w:val="00432871"/>
    <w:rsid w:val="00433BAB"/>
    <w:rsid w:val="00433F52"/>
    <w:rsid w:val="00434118"/>
    <w:rsid w:val="004346DE"/>
    <w:rsid w:val="0043541F"/>
    <w:rsid w:val="004356D0"/>
    <w:rsid w:val="00435A19"/>
    <w:rsid w:val="0043604E"/>
    <w:rsid w:val="00436559"/>
    <w:rsid w:val="00436690"/>
    <w:rsid w:val="00436985"/>
    <w:rsid w:val="00436A2A"/>
    <w:rsid w:val="00436F0F"/>
    <w:rsid w:val="004375EF"/>
    <w:rsid w:val="00437D10"/>
    <w:rsid w:val="00440E83"/>
    <w:rsid w:val="0044262A"/>
    <w:rsid w:val="00442957"/>
    <w:rsid w:val="004433BA"/>
    <w:rsid w:val="004437DA"/>
    <w:rsid w:val="00443B06"/>
    <w:rsid w:val="00443C88"/>
    <w:rsid w:val="00444106"/>
    <w:rsid w:val="00444CB0"/>
    <w:rsid w:val="00444F1C"/>
    <w:rsid w:val="00445224"/>
    <w:rsid w:val="004454E0"/>
    <w:rsid w:val="0044650F"/>
    <w:rsid w:val="004465B7"/>
    <w:rsid w:val="00446A23"/>
    <w:rsid w:val="00447317"/>
    <w:rsid w:val="004473B3"/>
    <w:rsid w:val="00450842"/>
    <w:rsid w:val="00450AC3"/>
    <w:rsid w:val="00451146"/>
    <w:rsid w:val="004518C0"/>
    <w:rsid w:val="0045192B"/>
    <w:rsid w:val="00452698"/>
    <w:rsid w:val="00452A56"/>
    <w:rsid w:val="00452C47"/>
    <w:rsid w:val="004541D0"/>
    <w:rsid w:val="0045464B"/>
    <w:rsid w:val="00454B5D"/>
    <w:rsid w:val="004550B3"/>
    <w:rsid w:val="0045548C"/>
    <w:rsid w:val="00456341"/>
    <w:rsid w:val="004567B4"/>
    <w:rsid w:val="00456D92"/>
    <w:rsid w:val="004570E5"/>
    <w:rsid w:val="00457228"/>
    <w:rsid w:val="00457293"/>
    <w:rsid w:val="004574B7"/>
    <w:rsid w:val="0045759B"/>
    <w:rsid w:val="00457AE4"/>
    <w:rsid w:val="0046087A"/>
    <w:rsid w:val="00460DEA"/>
    <w:rsid w:val="004618BD"/>
    <w:rsid w:val="004619B4"/>
    <w:rsid w:val="00461F2C"/>
    <w:rsid w:val="00461FE4"/>
    <w:rsid w:val="0046219E"/>
    <w:rsid w:val="0046362A"/>
    <w:rsid w:val="00463AE6"/>
    <w:rsid w:val="0046481E"/>
    <w:rsid w:val="004670E2"/>
    <w:rsid w:val="004677F4"/>
    <w:rsid w:val="00467AD3"/>
    <w:rsid w:val="00467C23"/>
    <w:rsid w:val="004708CC"/>
    <w:rsid w:val="00470B71"/>
    <w:rsid w:val="00470CA0"/>
    <w:rsid w:val="00471161"/>
    <w:rsid w:val="00472254"/>
    <w:rsid w:val="00472A84"/>
    <w:rsid w:val="00472AF7"/>
    <w:rsid w:val="00472F3B"/>
    <w:rsid w:val="004739B5"/>
    <w:rsid w:val="00473B3A"/>
    <w:rsid w:val="00474077"/>
    <w:rsid w:val="00474426"/>
    <w:rsid w:val="0047458A"/>
    <w:rsid w:val="004753DA"/>
    <w:rsid w:val="00475D61"/>
    <w:rsid w:val="00476059"/>
    <w:rsid w:val="00476356"/>
    <w:rsid w:val="004763D1"/>
    <w:rsid w:val="00476441"/>
    <w:rsid w:val="00476D7A"/>
    <w:rsid w:val="00476F0E"/>
    <w:rsid w:val="00477654"/>
    <w:rsid w:val="00477833"/>
    <w:rsid w:val="00477B7C"/>
    <w:rsid w:val="0048053C"/>
    <w:rsid w:val="00480A0F"/>
    <w:rsid w:val="00481723"/>
    <w:rsid w:val="0048209B"/>
    <w:rsid w:val="00482A21"/>
    <w:rsid w:val="004834F1"/>
    <w:rsid w:val="00483984"/>
    <w:rsid w:val="00484C08"/>
    <w:rsid w:val="0048502C"/>
    <w:rsid w:val="004850CF"/>
    <w:rsid w:val="0048569E"/>
    <w:rsid w:val="004859FB"/>
    <w:rsid w:val="00485EED"/>
    <w:rsid w:val="00486039"/>
    <w:rsid w:val="004866EB"/>
    <w:rsid w:val="00487644"/>
    <w:rsid w:val="00490106"/>
    <w:rsid w:val="004912DD"/>
    <w:rsid w:val="00491838"/>
    <w:rsid w:val="00491C7C"/>
    <w:rsid w:val="00491F9F"/>
    <w:rsid w:val="00492692"/>
    <w:rsid w:val="00492831"/>
    <w:rsid w:val="00492B21"/>
    <w:rsid w:val="0049311C"/>
    <w:rsid w:val="00493F79"/>
    <w:rsid w:val="00494AAF"/>
    <w:rsid w:val="004952DE"/>
    <w:rsid w:val="00496029"/>
    <w:rsid w:val="0049604E"/>
    <w:rsid w:val="004962BE"/>
    <w:rsid w:val="00496590"/>
    <w:rsid w:val="00496B42"/>
    <w:rsid w:val="004970F5"/>
    <w:rsid w:val="004A09C5"/>
    <w:rsid w:val="004A1086"/>
    <w:rsid w:val="004A19CC"/>
    <w:rsid w:val="004A1C7B"/>
    <w:rsid w:val="004A1D97"/>
    <w:rsid w:val="004A2927"/>
    <w:rsid w:val="004A2A51"/>
    <w:rsid w:val="004A32FE"/>
    <w:rsid w:val="004A35C6"/>
    <w:rsid w:val="004A457A"/>
    <w:rsid w:val="004A4D17"/>
    <w:rsid w:val="004A4D90"/>
    <w:rsid w:val="004A55A0"/>
    <w:rsid w:val="004A5F0B"/>
    <w:rsid w:val="004A6215"/>
    <w:rsid w:val="004A6D2A"/>
    <w:rsid w:val="004A7488"/>
    <w:rsid w:val="004A7615"/>
    <w:rsid w:val="004A7783"/>
    <w:rsid w:val="004A78B5"/>
    <w:rsid w:val="004A7B89"/>
    <w:rsid w:val="004A7C8C"/>
    <w:rsid w:val="004A7E0B"/>
    <w:rsid w:val="004A7E4A"/>
    <w:rsid w:val="004A7F72"/>
    <w:rsid w:val="004B0822"/>
    <w:rsid w:val="004B094C"/>
    <w:rsid w:val="004B1D85"/>
    <w:rsid w:val="004B2F69"/>
    <w:rsid w:val="004B34CB"/>
    <w:rsid w:val="004B58B1"/>
    <w:rsid w:val="004B5918"/>
    <w:rsid w:val="004B608B"/>
    <w:rsid w:val="004B6103"/>
    <w:rsid w:val="004B6167"/>
    <w:rsid w:val="004B64AF"/>
    <w:rsid w:val="004B6AD7"/>
    <w:rsid w:val="004B6C9B"/>
    <w:rsid w:val="004B6F06"/>
    <w:rsid w:val="004B7D90"/>
    <w:rsid w:val="004B7DBB"/>
    <w:rsid w:val="004B7E35"/>
    <w:rsid w:val="004C098F"/>
    <w:rsid w:val="004C1B85"/>
    <w:rsid w:val="004C22D8"/>
    <w:rsid w:val="004C2487"/>
    <w:rsid w:val="004C2DD4"/>
    <w:rsid w:val="004C3A09"/>
    <w:rsid w:val="004C3B28"/>
    <w:rsid w:val="004C433C"/>
    <w:rsid w:val="004C4F39"/>
    <w:rsid w:val="004C6159"/>
    <w:rsid w:val="004C639D"/>
    <w:rsid w:val="004C63AF"/>
    <w:rsid w:val="004C6488"/>
    <w:rsid w:val="004C7198"/>
    <w:rsid w:val="004C7978"/>
    <w:rsid w:val="004D040B"/>
    <w:rsid w:val="004D1390"/>
    <w:rsid w:val="004D14C6"/>
    <w:rsid w:val="004D2511"/>
    <w:rsid w:val="004D3014"/>
    <w:rsid w:val="004D32F0"/>
    <w:rsid w:val="004D3A62"/>
    <w:rsid w:val="004D3EE4"/>
    <w:rsid w:val="004D46CF"/>
    <w:rsid w:val="004D4EDF"/>
    <w:rsid w:val="004D5B7C"/>
    <w:rsid w:val="004D5C06"/>
    <w:rsid w:val="004D5E7A"/>
    <w:rsid w:val="004D652F"/>
    <w:rsid w:val="004D6561"/>
    <w:rsid w:val="004D75E0"/>
    <w:rsid w:val="004E00E4"/>
    <w:rsid w:val="004E0364"/>
    <w:rsid w:val="004E0610"/>
    <w:rsid w:val="004E149E"/>
    <w:rsid w:val="004E18FA"/>
    <w:rsid w:val="004E3030"/>
    <w:rsid w:val="004E347F"/>
    <w:rsid w:val="004E3605"/>
    <w:rsid w:val="004E46AE"/>
    <w:rsid w:val="004E46FF"/>
    <w:rsid w:val="004E4C26"/>
    <w:rsid w:val="004E4C9A"/>
    <w:rsid w:val="004E52E0"/>
    <w:rsid w:val="004E6594"/>
    <w:rsid w:val="004F0205"/>
    <w:rsid w:val="004F0B7A"/>
    <w:rsid w:val="004F1589"/>
    <w:rsid w:val="004F1FA8"/>
    <w:rsid w:val="004F23DE"/>
    <w:rsid w:val="004F26CB"/>
    <w:rsid w:val="004F2784"/>
    <w:rsid w:val="004F401E"/>
    <w:rsid w:val="004F483F"/>
    <w:rsid w:val="004F4FB5"/>
    <w:rsid w:val="004F4FF0"/>
    <w:rsid w:val="004F6EB9"/>
    <w:rsid w:val="00500205"/>
    <w:rsid w:val="005007E8"/>
    <w:rsid w:val="00501BF8"/>
    <w:rsid w:val="005037A2"/>
    <w:rsid w:val="00503A30"/>
    <w:rsid w:val="00503A50"/>
    <w:rsid w:val="00504131"/>
    <w:rsid w:val="005049D9"/>
    <w:rsid w:val="005056A0"/>
    <w:rsid w:val="00506D9B"/>
    <w:rsid w:val="00507D65"/>
    <w:rsid w:val="00507E94"/>
    <w:rsid w:val="005102DC"/>
    <w:rsid w:val="005107BA"/>
    <w:rsid w:val="0051087A"/>
    <w:rsid w:val="00510D67"/>
    <w:rsid w:val="005114D0"/>
    <w:rsid w:val="00512004"/>
    <w:rsid w:val="00512210"/>
    <w:rsid w:val="00512350"/>
    <w:rsid w:val="00512F09"/>
    <w:rsid w:val="00514554"/>
    <w:rsid w:val="00514F53"/>
    <w:rsid w:val="00516351"/>
    <w:rsid w:val="005163A3"/>
    <w:rsid w:val="00516470"/>
    <w:rsid w:val="0051730A"/>
    <w:rsid w:val="005202C5"/>
    <w:rsid w:val="0052045B"/>
    <w:rsid w:val="00520986"/>
    <w:rsid w:val="00520D83"/>
    <w:rsid w:val="00521034"/>
    <w:rsid w:val="00521337"/>
    <w:rsid w:val="005223C2"/>
    <w:rsid w:val="00522778"/>
    <w:rsid w:val="00522B00"/>
    <w:rsid w:val="00522E00"/>
    <w:rsid w:val="00522E98"/>
    <w:rsid w:val="00523346"/>
    <w:rsid w:val="00523A7C"/>
    <w:rsid w:val="00523ED5"/>
    <w:rsid w:val="0052485F"/>
    <w:rsid w:val="0052505C"/>
    <w:rsid w:val="00525B31"/>
    <w:rsid w:val="00525D15"/>
    <w:rsid w:val="00530379"/>
    <w:rsid w:val="005309B5"/>
    <w:rsid w:val="00530A14"/>
    <w:rsid w:val="00533A9B"/>
    <w:rsid w:val="00534AD2"/>
    <w:rsid w:val="005360D9"/>
    <w:rsid w:val="0053778E"/>
    <w:rsid w:val="00540B17"/>
    <w:rsid w:val="00540C08"/>
    <w:rsid w:val="005417D1"/>
    <w:rsid w:val="0054196E"/>
    <w:rsid w:val="00542A66"/>
    <w:rsid w:val="00542EA1"/>
    <w:rsid w:val="005433C5"/>
    <w:rsid w:val="0054342B"/>
    <w:rsid w:val="0054403B"/>
    <w:rsid w:val="0054424F"/>
    <w:rsid w:val="005444FE"/>
    <w:rsid w:val="00544AA5"/>
    <w:rsid w:val="00545BBD"/>
    <w:rsid w:val="00546F4C"/>
    <w:rsid w:val="005474F9"/>
    <w:rsid w:val="00547850"/>
    <w:rsid w:val="00547A36"/>
    <w:rsid w:val="00551A32"/>
    <w:rsid w:val="00551D93"/>
    <w:rsid w:val="0055309E"/>
    <w:rsid w:val="005539D8"/>
    <w:rsid w:val="00553A07"/>
    <w:rsid w:val="00553AB0"/>
    <w:rsid w:val="0055402F"/>
    <w:rsid w:val="00554DBA"/>
    <w:rsid w:val="00555063"/>
    <w:rsid w:val="0055511C"/>
    <w:rsid w:val="005563BF"/>
    <w:rsid w:val="0055642C"/>
    <w:rsid w:val="00556AE7"/>
    <w:rsid w:val="00556E6A"/>
    <w:rsid w:val="0055731B"/>
    <w:rsid w:val="00557445"/>
    <w:rsid w:val="005578DA"/>
    <w:rsid w:val="00557F6D"/>
    <w:rsid w:val="005605E7"/>
    <w:rsid w:val="005608E4"/>
    <w:rsid w:val="0056094F"/>
    <w:rsid w:val="00560CE5"/>
    <w:rsid w:val="00560D19"/>
    <w:rsid w:val="00561078"/>
    <w:rsid w:val="005613FE"/>
    <w:rsid w:val="0056170E"/>
    <w:rsid w:val="00561B25"/>
    <w:rsid w:val="00562045"/>
    <w:rsid w:val="005621C7"/>
    <w:rsid w:val="00562601"/>
    <w:rsid w:val="00562675"/>
    <w:rsid w:val="00562A26"/>
    <w:rsid w:val="00562A70"/>
    <w:rsid w:val="00562E8A"/>
    <w:rsid w:val="00563237"/>
    <w:rsid w:val="0056329D"/>
    <w:rsid w:val="00563B3A"/>
    <w:rsid w:val="00563E3F"/>
    <w:rsid w:val="00565167"/>
    <w:rsid w:val="00566700"/>
    <w:rsid w:val="00566A14"/>
    <w:rsid w:val="00566BBA"/>
    <w:rsid w:val="00566D7B"/>
    <w:rsid w:val="00567923"/>
    <w:rsid w:val="00570A90"/>
    <w:rsid w:val="0057145E"/>
    <w:rsid w:val="005718C9"/>
    <w:rsid w:val="005720D2"/>
    <w:rsid w:val="00573649"/>
    <w:rsid w:val="005744D1"/>
    <w:rsid w:val="00574AA7"/>
    <w:rsid w:val="00574DF0"/>
    <w:rsid w:val="00574EF7"/>
    <w:rsid w:val="00575E34"/>
    <w:rsid w:val="0057634E"/>
    <w:rsid w:val="005773E8"/>
    <w:rsid w:val="00577985"/>
    <w:rsid w:val="00577CF0"/>
    <w:rsid w:val="00577D03"/>
    <w:rsid w:val="00580A7C"/>
    <w:rsid w:val="00580D76"/>
    <w:rsid w:val="00580FFA"/>
    <w:rsid w:val="00582001"/>
    <w:rsid w:val="00582130"/>
    <w:rsid w:val="00582644"/>
    <w:rsid w:val="00583ADA"/>
    <w:rsid w:val="00583F7B"/>
    <w:rsid w:val="005841A4"/>
    <w:rsid w:val="00584D1B"/>
    <w:rsid w:val="00585244"/>
    <w:rsid w:val="00585360"/>
    <w:rsid w:val="00585C6E"/>
    <w:rsid w:val="005868D1"/>
    <w:rsid w:val="00587243"/>
    <w:rsid w:val="005874D2"/>
    <w:rsid w:val="0059064F"/>
    <w:rsid w:val="00590DFC"/>
    <w:rsid w:val="00591411"/>
    <w:rsid w:val="00591EE7"/>
    <w:rsid w:val="00592599"/>
    <w:rsid w:val="005925A7"/>
    <w:rsid w:val="00592E58"/>
    <w:rsid w:val="00593219"/>
    <w:rsid w:val="00593559"/>
    <w:rsid w:val="00593EF8"/>
    <w:rsid w:val="005940FE"/>
    <w:rsid w:val="00594404"/>
    <w:rsid w:val="00594A86"/>
    <w:rsid w:val="00595377"/>
    <w:rsid w:val="005956F6"/>
    <w:rsid w:val="00595C30"/>
    <w:rsid w:val="00596442"/>
    <w:rsid w:val="005964DC"/>
    <w:rsid w:val="00596653"/>
    <w:rsid w:val="00596B71"/>
    <w:rsid w:val="005970D2"/>
    <w:rsid w:val="005975E0"/>
    <w:rsid w:val="005979E5"/>
    <w:rsid w:val="005A0740"/>
    <w:rsid w:val="005A14F6"/>
    <w:rsid w:val="005A1800"/>
    <w:rsid w:val="005A1CBE"/>
    <w:rsid w:val="005A24F4"/>
    <w:rsid w:val="005A292F"/>
    <w:rsid w:val="005A322B"/>
    <w:rsid w:val="005A48A6"/>
    <w:rsid w:val="005A5275"/>
    <w:rsid w:val="005A5ACB"/>
    <w:rsid w:val="005A5B13"/>
    <w:rsid w:val="005A605B"/>
    <w:rsid w:val="005A6A6F"/>
    <w:rsid w:val="005A6AEB"/>
    <w:rsid w:val="005A778C"/>
    <w:rsid w:val="005B0BEF"/>
    <w:rsid w:val="005B0D9F"/>
    <w:rsid w:val="005B1747"/>
    <w:rsid w:val="005B2483"/>
    <w:rsid w:val="005B2753"/>
    <w:rsid w:val="005B3377"/>
    <w:rsid w:val="005B37B7"/>
    <w:rsid w:val="005B43ED"/>
    <w:rsid w:val="005B4E0E"/>
    <w:rsid w:val="005B5361"/>
    <w:rsid w:val="005B541D"/>
    <w:rsid w:val="005B5D79"/>
    <w:rsid w:val="005B61B1"/>
    <w:rsid w:val="005B62E3"/>
    <w:rsid w:val="005B6C44"/>
    <w:rsid w:val="005B6FB0"/>
    <w:rsid w:val="005C02D4"/>
    <w:rsid w:val="005C031C"/>
    <w:rsid w:val="005C03E4"/>
    <w:rsid w:val="005C114A"/>
    <w:rsid w:val="005C1246"/>
    <w:rsid w:val="005C197F"/>
    <w:rsid w:val="005C2252"/>
    <w:rsid w:val="005C320B"/>
    <w:rsid w:val="005C515F"/>
    <w:rsid w:val="005C78C3"/>
    <w:rsid w:val="005C7BDE"/>
    <w:rsid w:val="005C7E41"/>
    <w:rsid w:val="005D096A"/>
    <w:rsid w:val="005D097D"/>
    <w:rsid w:val="005D12AB"/>
    <w:rsid w:val="005D1F0F"/>
    <w:rsid w:val="005D2021"/>
    <w:rsid w:val="005D2026"/>
    <w:rsid w:val="005D2935"/>
    <w:rsid w:val="005D2ABE"/>
    <w:rsid w:val="005D2D9A"/>
    <w:rsid w:val="005D3063"/>
    <w:rsid w:val="005D41AD"/>
    <w:rsid w:val="005D46A5"/>
    <w:rsid w:val="005D5495"/>
    <w:rsid w:val="005D5508"/>
    <w:rsid w:val="005D5656"/>
    <w:rsid w:val="005D5912"/>
    <w:rsid w:val="005D659A"/>
    <w:rsid w:val="005D7AA4"/>
    <w:rsid w:val="005D7BD5"/>
    <w:rsid w:val="005E0ADC"/>
    <w:rsid w:val="005E0AFA"/>
    <w:rsid w:val="005E0F9A"/>
    <w:rsid w:val="005E167B"/>
    <w:rsid w:val="005E21E5"/>
    <w:rsid w:val="005E2620"/>
    <w:rsid w:val="005E2CFC"/>
    <w:rsid w:val="005E330B"/>
    <w:rsid w:val="005E3E84"/>
    <w:rsid w:val="005E4057"/>
    <w:rsid w:val="005E42D0"/>
    <w:rsid w:val="005E4445"/>
    <w:rsid w:val="005E548F"/>
    <w:rsid w:val="005E5A20"/>
    <w:rsid w:val="005E6398"/>
    <w:rsid w:val="005E6537"/>
    <w:rsid w:val="005E65FA"/>
    <w:rsid w:val="005E67D3"/>
    <w:rsid w:val="005E6A2B"/>
    <w:rsid w:val="005E6D1D"/>
    <w:rsid w:val="005E7084"/>
    <w:rsid w:val="005E7209"/>
    <w:rsid w:val="005E7AE7"/>
    <w:rsid w:val="005E7FC2"/>
    <w:rsid w:val="005F038B"/>
    <w:rsid w:val="005F17F0"/>
    <w:rsid w:val="005F2232"/>
    <w:rsid w:val="005F2B4A"/>
    <w:rsid w:val="005F36E1"/>
    <w:rsid w:val="005F3785"/>
    <w:rsid w:val="005F4841"/>
    <w:rsid w:val="005F4E37"/>
    <w:rsid w:val="005F5039"/>
    <w:rsid w:val="005F62D4"/>
    <w:rsid w:val="005F7016"/>
    <w:rsid w:val="005F7D64"/>
    <w:rsid w:val="00600C0F"/>
    <w:rsid w:val="00602818"/>
    <w:rsid w:val="006029F1"/>
    <w:rsid w:val="00602DC8"/>
    <w:rsid w:val="0060359C"/>
    <w:rsid w:val="00603E4A"/>
    <w:rsid w:val="00604F88"/>
    <w:rsid w:val="00604F93"/>
    <w:rsid w:val="0060500E"/>
    <w:rsid w:val="006051C7"/>
    <w:rsid w:val="006053E6"/>
    <w:rsid w:val="00606147"/>
    <w:rsid w:val="006072C6"/>
    <w:rsid w:val="00611C56"/>
    <w:rsid w:val="00612D0D"/>
    <w:rsid w:val="00612FC4"/>
    <w:rsid w:val="006143F1"/>
    <w:rsid w:val="006148AB"/>
    <w:rsid w:val="0061505B"/>
    <w:rsid w:val="006159B6"/>
    <w:rsid w:val="006161E5"/>
    <w:rsid w:val="00617BA6"/>
    <w:rsid w:val="006205BC"/>
    <w:rsid w:val="006207F6"/>
    <w:rsid w:val="00620FC9"/>
    <w:rsid w:val="00621429"/>
    <w:rsid w:val="00621976"/>
    <w:rsid w:val="006219BC"/>
    <w:rsid w:val="00621A7A"/>
    <w:rsid w:val="006222CD"/>
    <w:rsid w:val="00622EA0"/>
    <w:rsid w:val="0062335C"/>
    <w:rsid w:val="0062376C"/>
    <w:rsid w:val="006241F2"/>
    <w:rsid w:val="00624631"/>
    <w:rsid w:val="00624A71"/>
    <w:rsid w:val="00624C3C"/>
    <w:rsid w:val="00624CED"/>
    <w:rsid w:val="00624F9F"/>
    <w:rsid w:val="0062657C"/>
    <w:rsid w:val="00626D4C"/>
    <w:rsid w:val="00626E3B"/>
    <w:rsid w:val="00627386"/>
    <w:rsid w:val="0063001E"/>
    <w:rsid w:val="006302C1"/>
    <w:rsid w:val="006306FD"/>
    <w:rsid w:val="00630D70"/>
    <w:rsid w:val="0063107C"/>
    <w:rsid w:val="006315A9"/>
    <w:rsid w:val="00631798"/>
    <w:rsid w:val="00631EFC"/>
    <w:rsid w:val="00632010"/>
    <w:rsid w:val="00632227"/>
    <w:rsid w:val="00632E89"/>
    <w:rsid w:val="006337CE"/>
    <w:rsid w:val="006338F0"/>
    <w:rsid w:val="006340AB"/>
    <w:rsid w:val="0063429F"/>
    <w:rsid w:val="006350D6"/>
    <w:rsid w:val="006352F0"/>
    <w:rsid w:val="00635AB7"/>
    <w:rsid w:val="0063655D"/>
    <w:rsid w:val="00637182"/>
    <w:rsid w:val="006372A9"/>
    <w:rsid w:val="006378F2"/>
    <w:rsid w:val="00637C00"/>
    <w:rsid w:val="00637D22"/>
    <w:rsid w:val="0064032B"/>
    <w:rsid w:val="00640873"/>
    <w:rsid w:val="0064126A"/>
    <w:rsid w:val="006413A9"/>
    <w:rsid w:val="00642491"/>
    <w:rsid w:val="00642680"/>
    <w:rsid w:val="006434A5"/>
    <w:rsid w:val="00643B05"/>
    <w:rsid w:val="00644C44"/>
    <w:rsid w:val="0064532D"/>
    <w:rsid w:val="006456B3"/>
    <w:rsid w:val="00645AE3"/>
    <w:rsid w:val="006460DD"/>
    <w:rsid w:val="00646908"/>
    <w:rsid w:val="00646F00"/>
    <w:rsid w:val="00646FA0"/>
    <w:rsid w:val="0065136C"/>
    <w:rsid w:val="0065146A"/>
    <w:rsid w:val="006523A0"/>
    <w:rsid w:val="0065290C"/>
    <w:rsid w:val="00652A0A"/>
    <w:rsid w:val="00653A8C"/>
    <w:rsid w:val="00657383"/>
    <w:rsid w:val="00657737"/>
    <w:rsid w:val="00657838"/>
    <w:rsid w:val="00657AFC"/>
    <w:rsid w:val="00662253"/>
    <w:rsid w:val="00663747"/>
    <w:rsid w:val="006640A5"/>
    <w:rsid w:val="006646DD"/>
    <w:rsid w:val="00664715"/>
    <w:rsid w:val="0066586F"/>
    <w:rsid w:val="006664D2"/>
    <w:rsid w:val="00671023"/>
    <w:rsid w:val="00671A71"/>
    <w:rsid w:val="00671A98"/>
    <w:rsid w:val="00672410"/>
    <w:rsid w:val="00672B19"/>
    <w:rsid w:val="00673AC0"/>
    <w:rsid w:val="00673BA4"/>
    <w:rsid w:val="00673EC7"/>
    <w:rsid w:val="00674089"/>
    <w:rsid w:val="00674193"/>
    <w:rsid w:val="006742F7"/>
    <w:rsid w:val="00674C93"/>
    <w:rsid w:val="006753DD"/>
    <w:rsid w:val="00675462"/>
    <w:rsid w:val="0067548C"/>
    <w:rsid w:val="006755D9"/>
    <w:rsid w:val="00676A76"/>
    <w:rsid w:val="00677481"/>
    <w:rsid w:val="00677674"/>
    <w:rsid w:val="00677A1D"/>
    <w:rsid w:val="00680380"/>
    <w:rsid w:val="00680BED"/>
    <w:rsid w:val="0068102B"/>
    <w:rsid w:val="006824A5"/>
    <w:rsid w:val="006828AB"/>
    <w:rsid w:val="00683295"/>
    <w:rsid w:val="00683B20"/>
    <w:rsid w:val="00683DB0"/>
    <w:rsid w:val="00684094"/>
    <w:rsid w:val="00685576"/>
    <w:rsid w:val="00685587"/>
    <w:rsid w:val="00685DEF"/>
    <w:rsid w:val="0068607B"/>
    <w:rsid w:val="006867B4"/>
    <w:rsid w:val="00686944"/>
    <w:rsid w:val="0068739E"/>
    <w:rsid w:val="00687AD9"/>
    <w:rsid w:val="00687F3F"/>
    <w:rsid w:val="00690217"/>
    <w:rsid w:val="00690581"/>
    <w:rsid w:val="00690849"/>
    <w:rsid w:val="00690F36"/>
    <w:rsid w:val="0069321D"/>
    <w:rsid w:val="006932FC"/>
    <w:rsid w:val="006939BD"/>
    <w:rsid w:val="00694323"/>
    <w:rsid w:val="0069439A"/>
    <w:rsid w:val="0069491B"/>
    <w:rsid w:val="0069507D"/>
    <w:rsid w:val="006956EB"/>
    <w:rsid w:val="006959AF"/>
    <w:rsid w:val="00696E96"/>
    <w:rsid w:val="006A0062"/>
    <w:rsid w:val="006A02DD"/>
    <w:rsid w:val="006A0B30"/>
    <w:rsid w:val="006A0D92"/>
    <w:rsid w:val="006A0D9A"/>
    <w:rsid w:val="006A1701"/>
    <w:rsid w:val="006A226A"/>
    <w:rsid w:val="006A25BE"/>
    <w:rsid w:val="006A2FD8"/>
    <w:rsid w:val="006A340B"/>
    <w:rsid w:val="006A387A"/>
    <w:rsid w:val="006A43B8"/>
    <w:rsid w:val="006A4992"/>
    <w:rsid w:val="006A5DCE"/>
    <w:rsid w:val="006A67AE"/>
    <w:rsid w:val="006A6B16"/>
    <w:rsid w:val="006A7352"/>
    <w:rsid w:val="006A74C9"/>
    <w:rsid w:val="006B0767"/>
    <w:rsid w:val="006B1784"/>
    <w:rsid w:val="006B1ABE"/>
    <w:rsid w:val="006B216B"/>
    <w:rsid w:val="006B252D"/>
    <w:rsid w:val="006B25F2"/>
    <w:rsid w:val="006B30F5"/>
    <w:rsid w:val="006B3588"/>
    <w:rsid w:val="006B41A6"/>
    <w:rsid w:val="006B4DA8"/>
    <w:rsid w:val="006B53D0"/>
    <w:rsid w:val="006B5EBA"/>
    <w:rsid w:val="006B6346"/>
    <w:rsid w:val="006B6429"/>
    <w:rsid w:val="006B6AE3"/>
    <w:rsid w:val="006B6D3F"/>
    <w:rsid w:val="006B7694"/>
    <w:rsid w:val="006C091C"/>
    <w:rsid w:val="006C0D24"/>
    <w:rsid w:val="006C0FC8"/>
    <w:rsid w:val="006C1B2F"/>
    <w:rsid w:val="006C2C2C"/>
    <w:rsid w:val="006C2D5E"/>
    <w:rsid w:val="006C2DEB"/>
    <w:rsid w:val="006C353D"/>
    <w:rsid w:val="006C3BA6"/>
    <w:rsid w:val="006C423E"/>
    <w:rsid w:val="006C486D"/>
    <w:rsid w:val="006C59D9"/>
    <w:rsid w:val="006C628D"/>
    <w:rsid w:val="006C63AE"/>
    <w:rsid w:val="006C662A"/>
    <w:rsid w:val="006C75C9"/>
    <w:rsid w:val="006C7BAC"/>
    <w:rsid w:val="006D00FD"/>
    <w:rsid w:val="006D0308"/>
    <w:rsid w:val="006D1692"/>
    <w:rsid w:val="006D1A52"/>
    <w:rsid w:val="006D21F4"/>
    <w:rsid w:val="006D255F"/>
    <w:rsid w:val="006D35B3"/>
    <w:rsid w:val="006D3823"/>
    <w:rsid w:val="006D40A2"/>
    <w:rsid w:val="006D40C8"/>
    <w:rsid w:val="006D4272"/>
    <w:rsid w:val="006D4C93"/>
    <w:rsid w:val="006D4EE0"/>
    <w:rsid w:val="006D75E7"/>
    <w:rsid w:val="006D77CC"/>
    <w:rsid w:val="006D7B97"/>
    <w:rsid w:val="006E0962"/>
    <w:rsid w:val="006E0BF0"/>
    <w:rsid w:val="006E0EC0"/>
    <w:rsid w:val="006E13A2"/>
    <w:rsid w:val="006E17F8"/>
    <w:rsid w:val="006E2BC2"/>
    <w:rsid w:val="006E324C"/>
    <w:rsid w:val="006E3326"/>
    <w:rsid w:val="006E3420"/>
    <w:rsid w:val="006E3E41"/>
    <w:rsid w:val="006E4C8A"/>
    <w:rsid w:val="006E4CD3"/>
    <w:rsid w:val="006E5554"/>
    <w:rsid w:val="006E6265"/>
    <w:rsid w:val="006E6410"/>
    <w:rsid w:val="006E6497"/>
    <w:rsid w:val="006E6603"/>
    <w:rsid w:val="006E685D"/>
    <w:rsid w:val="006E7952"/>
    <w:rsid w:val="006E7D85"/>
    <w:rsid w:val="006F07A1"/>
    <w:rsid w:val="006F0A2F"/>
    <w:rsid w:val="006F0AFA"/>
    <w:rsid w:val="006F1178"/>
    <w:rsid w:val="006F212B"/>
    <w:rsid w:val="006F227F"/>
    <w:rsid w:val="006F2306"/>
    <w:rsid w:val="006F2CCB"/>
    <w:rsid w:val="006F2E69"/>
    <w:rsid w:val="006F2E90"/>
    <w:rsid w:val="006F2EE6"/>
    <w:rsid w:val="006F3D61"/>
    <w:rsid w:val="006F3F72"/>
    <w:rsid w:val="006F4A34"/>
    <w:rsid w:val="006F4BD3"/>
    <w:rsid w:val="006F5113"/>
    <w:rsid w:val="006F5133"/>
    <w:rsid w:val="006F5373"/>
    <w:rsid w:val="006F64CF"/>
    <w:rsid w:val="006F6960"/>
    <w:rsid w:val="006F72A1"/>
    <w:rsid w:val="00700707"/>
    <w:rsid w:val="00700E4D"/>
    <w:rsid w:val="00700E7A"/>
    <w:rsid w:val="007017CC"/>
    <w:rsid w:val="00702165"/>
    <w:rsid w:val="007040BE"/>
    <w:rsid w:val="00704705"/>
    <w:rsid w:val="007064F9"/>
    <w:rsid w:val="00706B85"/>
    <w:rsid w:val="00706DA5"/>
    <w:rsid w:val="00706F12"/>
    <w:rsid w:val="00707430"/>
    <w:rsid w:val="0071157D"/>
    <w:rsid w:val="00711727"/>
    <w:rsid w:val="00711C63"/>
    <w:rsid w:val="007120C9"/>
    <w:rsid w:val="0071289E"/>
    <w:rsid w:val="007128E2"/>
    <w:rsid w:val="00713807"/>
    <w:rsid w:val="00716E8A"/>
    <w:rsid w:val="00716F8E"/>
    <w:rsid w:val="007172E1"/>
    <w:rsid w:val="00717DE5"/>
    <w:rsid w:val="007209D9"/>
    <w:rsid w:val="00720C3F"/>
    <w:rsid w:val="007216AF"/>
    <w:rsid w:val="007217AC"/>
    <w:rsid w:val="00722160"/>
    <w:rsid w:val="007221CE"/>
    <w:rsid w:val="0072282B"/>
    <w:rsid w:val="00722A73"/>
    <w:rsid w:val="00722D84"/>
    <w:rsid w:val="00722F9A"/>
    <w:rsid w:val="00723075"/>
    <w:rsid w:val="00723C09"/>
    <w:rsid w:val="00723D5A"/>
    <w:rsid w:val="00724631"/>
    <w:rsid w:val="00724D2A"/>
    <w:rsid w:val="0072504C"/>
    <w:rsid w:val="00725065"/>
    <w:rsid w:val="0072516C"/>
    <w:rsid w:val="0072577C"/>
    <w:rsid w:val="00725EF1"/>
    <w:rsid w:val="00726030"/>
    <w:rsid w:val="0072628D"/>
    <w:rsid w:val="007266DB"/>
    <w:rsid w:val="00726718"/>
    <w:rsid w:val="007270A2"/>
    <w:rsid w:val="007301C5"/>
    <w:rsid w:val="0073024B"/>
    <w:rsid w:val="00731757"/>
    <w:rsid w:val="00731EE1"/>
    <w:rsid w:val="00732C05"/>
    <w:rsid w:val="007331D9"/>
    <w:rsid w:val="007333A3"/>
    <w:rsid w:val="00733FAF"/>
    <w:rsid w:val="0073502B"/>
    <w:rsid w:val="00735236"/>
    <w:rsid w:val="0073581C"/>
    <w:rsid w:val="00735F36"/>
    <w:rsid w:val="00736AED"/>
    <w:rsid w:val="00736CDA"/>
    <w:rsid w:val="0073706B"/>
    <w:rsid w:val="0073739D"/>
    <w:rsid w:val="00737BDF"/>
    <w:rsid w:val="00737FB4"/>
    <w:rsid w:val="007407EA"/>
    <w:rsid w:val="007408E5"/>
    <w:rsid w:val="00740BA8"/>
    <w:rsid w:val="007416D2"/>
    <w:rsid w:val="007418BF"/>
    <w:rsid w:val="00741EDD"/>
    <w:rsid w:val="00743264"/>
    <w:rsid w:val="0074337A"/>
    <w:rsid w:val="00743637"/>
    <w:rsid w:val="00743E73"/>
    <w:rsid w:val="0074425D"/>
    <w:rsid w:val="00744A02"/>
    <w:rsid w:val="00744BF7"/>
    <w:rsid w:val="00744FB0"/>
    <w:rsid w:val="00744FFA"/>
    <w:rsid w:val="00745857"/>
    <w:rsid w:val="00745F39"/>
    <w:rsid w:val="007467F0"/>
    <w:rsid w:val="00746D16"/>
    <w:rsid w:val="00746E7F"/>
    <w:rsid w:val="007471F4"/>
    <w:rsid w:val="00747808"/>
    <w:rsid w:val="007478A9"/>
    <w:rsid w:val="00750FB5"/>
    <w:rsid w:val="007515DF"/>
    <w:rsid w:val="00752066"/>
    <w:rsid w:val="00752469"/>
    <w:rsid w:val="007524EB"/>
    <w:rsid w:val="007527CB"/>
    <w:rsid w:val="0075312F"/>
    <w:rsid w:val="007533ED"/>
    <w:rsid w:val="00756DD5"/>
    <w:rsid w:val="007601E7"/>
    <w:rsid w:val="0076051A"/>
    <w:rsid w:val="00760AD8"/>
    <w:rsid w:val="00760B50"/>
    <w:rsid w:val="007621DC"/>
    <w:rsid w:val="0076255B"/>
    <w:rsid w:val="00762B7C"/>
    <w:rsid w:val="00763894"/>
    <w:rsid w:val="00765605"/>
    <w:rsid w:val="00765EDB"/>
    <w:rsid w:val="007661F3"/>
    <w:rsid w:val="007667C7"/>
    <w:rsid w:val="00766E7B"/>
    <w:rsid w:val="00766FD5"/>
    <w:rsid w:val="007703F5"/>
    <w:rsid w:val="00770884"/>
    <w:rsid w:val="00770EE0"/>
    <w:rsid w:val="007727A1"/>
    <w:rsid w:val="00772A2C"/>
    <w:rsid w:val="00772D04"/>
    <w:rsid w:val="00773073"/>
    <w:rsid w:val="0077330A"/>
    <w:rsid w:val="00773A40"/>
    <w:rsid w:val="00773B90"/>
    <w:rsid w:val="007742B6"/>
    <w:rsid w:val="00775223"/>
    <w:rsid w:val="0077583F"/>
    <w:rsid w:val="007758A5"/>
    <w:rsid w:val="00775915"/>
    <w:rsid w:val="00775B69"/>
    <w:rsid w:val="00775FAF"/>
    <w:rsid w:val="00776096"/>
    <w:rsid w:val="007767C2"/>
    <w:rsid w:val="0077751C"/>
    <w:rsid w:val="0078000F"/>
    <w:rsid w:val="00780DE5"/>
    <w:rsid w:val="0078104F"/>
    <w:rsid w:val="00781332"/>
    <w:rsid w:val="0078149B"/>
    <w:rsid w:val="00781B95"/>
    <w:rsid w:val="0078252B"/>
    <w:rsid w:val="00782B8E"/>
    <w:rsid w:val="007831FC"/>
    <w:rsid w:val="0078390E"/>
    <w:rsid w:val="00783F58"/>
    <w:rsid w:val="007841EA"/>
    <w:rsid w:val="007841EF"/>
    <w:rsid w:val="00785870"/>
    <w:rsid w:val="00785CC1"/>
    <w:rsid w:val="00785D13"/>
    <w:rsid w:val="00785E86"/>
    <w:rsid w:val="007861DF"/>
    <w:rsid w:val="0078636B"/>
    <w:rsid w:val="007865B5"/>
    <w:rsid w:val="00786736"/>
    <w:rsid w:val="00786DA3"/>
    <w:rsid w:val="00787006"/>
    <w:rsid w:val="007879B7"/>
    <w:rsid w:val="00787AAD"/>
    <w:rsid w:val="00787CB9"/>
    <w:rsid w:val="007900A5"/>
    <w:rsid w:val="007906D3"/>
    <w:rsid w:val="007910AB"/>
    <w:rsid w:val="007916DF"/>
    <w:rsid w:val="007919BD"/>
    <w:rsid w:val="00791D5B"/>
    <w:rsid w:val="00792561"/>
    <w:rsid w:val="007927B4"/>
    <w:rsid w:val="00793363"/>
    <w:rsid w:val="00793A1B"/>
    <w:rsid w:val="007940EB"/>
    <w:rsid w:val="00794790"/>
    <w:rsid w:val="00794D78"/>
    <w:rsid w:val="00795FE5"/>
    <w:rsid w:val="007971EF"/>
    <w:rsid w:val="00797469"/>
    <w:rsid w:val="00797EBA"/>
    <w:rsid w:val="00797EC1"/>
    <w:rsid w:val="007A0A92"/>
    <w:rsid w:val="007A0F97"/>
    <w:rsid w:val="007A1913"/>
    <w:rsid w:val="007A2706"/>
    <w:rsid w:val="007A28C9"/>
    <w:rsid w:val="007A355F"/>
    <w:rsid w:val="007A3738"/>
    <w:rsid w:val="007A3963"/>
    <w:rsid w:val="007A3C50"/>
    <w:rsid w:val="007A3EF5"/>
    <w:rsid w:val="007A468C"/>
    <w:rsid w:val="007A480A"/>
    <w:rsid w:val="007A51B5"/>
    <w:rsid w:val="007A52E6"/>
    <w:rsid w:val="007A62B7"/>
    <w:rsid w:val="007A6405"/>
    <w:rsid w:val="007A6689"/>
    <w:rsid w:val="007A7A0C"/>
    <w:rsid w:val="007A7C0A"/>
    <w:rsid w:val="007A7FFB"/>
    <w:rsid w:val="007B0238"/>
    <w:rsid w:val="007B0330"/>
    <w:rsid w:val="007B0ADF"/>
    <w:rsid w:val="007B0D8D"/>
    <w:rsid w:val="007B10F5"/>
    <w:rsid w:val="007B137D"/>
    <w:rsid w:val="007B2525"/>
    <w:rsid w:val="007B370B"/>
    <w:rsid w:val="007B4CC4"/>
    <w:rsid w:val="007B4DFE"/>
    <w:rsid w:val="007B5C37"/>
    <w:rsid w:val="007B5CCD"/>
    <w:rsid w:val="007B5EC3"/>
    <w:rsid w:val="007B654F"/>
    <w:rsid w:val="007B78C5"/>
    <w:rsid w:val="007B7CD1"/>
    <w:rsid w:val="007C042B"/>
    <w:rsid w:val="007C0D37"/>
    <w:rsid w:val="007C2839"/>
    <w:rsid w:val="007C288C"/>
    <w:rsid w:val="007C2D69"/>
    <w:rsid w:val="007C3576"/>
    <w:rsid w:val="007C3945"/>
    <w:rsid w:val="007C4895"/>
    <w:rsid w:val="007C4D76"/>
    <w:rsid w:val="007C5372"/>
    <w:rsid w:val="007C54B6"/>
    <w:rsid w:val="007C59A9"/>
    <w:rsid w:val="007C64F8"/>
    <w:rsid w:val="007C761A"/>
    <w:rsid w:val="007C7C62"/>
    <w:rsid w:val="007D01E2"/>
    <w:rsid w:val="007D143B"/>
    <w:rsid w:val="007D21BA"/>
    <w:rsid w:val="007D2BBD"/>
    <w:rsid w:val="007D3FA8"/>
    <w:rsid w:val="007D51EC"/>
    <w:rsid w:val="007D55DD"/>
    <w:rsid w:val="007D58F0"/>
    <w:rsid w:val="007D5A41"/>
    <w:rsid w:val="007D5E76"/>
    <w:rsid w:val="007D6E4E"/>
    <w:rsid w:val="007D73A8"/>
    <w:rsid w:val="007D75B2"/>
    <w:rsid w:val="007D75D4"/>
    <w:rsid w:val="007D7908"/>
    <w:rsid w:val="007E0879"/>
    <w:rsid w:val="007E211C"/>
    <w:rsid w:val="007E2E17"/>
    <w:rsid w:val="007E3050"/>
    <w:rsid w:val="007E3DD4"/>
    <w:rsid w:val="007E3FF1"/>
    <w:rsid w:val="007E447D"/>
    <w:rsid w:val="007E5896"/>
    <w:rsid w:val="007E67A9"/>
    <w:rsid w:val="007E699A"/>
    <w:rsid w:val="007E6A20"/>
    <w:rsid w:val="007E7506"/>
    <w:rsid w:val="007E75AC"/>
    <w:rsid w:val="007E7E08"/>
    <w:rsid w:val="007F1643"/>
    <w:rsid w:val="007F168A"/>
    <w:rsid w:val="007F1EFB"/>
    <w:rsid w:val="007F282E"/>
    <w:rsid w:val="007F2C84"/>
    <w:rsid w:val="007F3180"/>
    <w:rsid w:val="007F31B3"/>
    <w:rsid w:val="007F44E3"/>
    <w:rsid w:val="007F4DC0"/>
    <w:rsid w:val="007F5269"/>
    <w:rsid w:val="007F5C15"/>
    <w:rsid w:val="007F691D"/>
    <w:rsid w:val="007F69B8"/>
    <w:rsid w:val="007F6F4C"/>
    <w:rsid w:val="007F74AF"/>
    <w:rsid w:val="007F7A50"/>
    <w:rsid w:val="007F7DF1"/>
    <w:rsid w:val="007F7E56"/>
    <w:rsid w:val="00800257"/>
    <w:rsid w:val="008008B3"/>
    <w:rsid w:val="0080094F"/>
    <w:rsid w:val="008018D9"/>
    <w:rsid w:val="008019F2"/>
    <w:rsid w:val="008021ED"/>
    <w:rsid w:val="00802817"/>
    <w:rsid w:val="00802A3A"/>
    <w:rsid w:val="00803012"/>
    <w:rsid w:val="0080316D"/>
    <w:rsid w:val="00803390"/>
    <w:rsid w:val="00803E14"/>
    <w:rsid w:val="00805301"/>
    <w:rsid w:val="0080586A"/>
    <w:rsid w:val="008058D9"/>
    <w:rsid w:val="00805980"/>
    <w:rsid w:val="0080598A"/>
    <w:rsid w:val="00806C2B"/>
    <w:rsid w:val="008073E9"/>
    <w:rsid w:val="008074B9"/>
    <w:rsid w:val="00807548"/>
    <w:rsid w:val="00807654"/>
    <w:rsid w:val="00807727"/>
    <w:rsid w:val="00810139"/>
    <w:rsid w:val="00810504"/>
    <w:rsid w:val="00810CF6"/>
    <w:rsid w:val="00810CFA"/>
    <w:rsid w:val="00810F1C"/>
    <w:rsid w:val="00810FC2"/>
    <w:rsid w:val="008119C7"/>
    <w:rsid w:val="00812463"/>
    <w:rsid w:val="008135CB"/>
    <w:rsid w:val="00813840"/>
    <w:rsid w:val="00813DD6"/>
    <w:rsid w:val="008145F3"/>
    <w:rsid w:val="00814ADA"/>
    <w:rsid w:val="00815052"/>
    <w:rsid w:val="0081512D"/>
    <w:rsid w:val="0081545D"/>
    <w:rsid w:val="0081555C"/>
    <w:rsid w:val="00816080"/>
    <w:rsid w:val="0081690C"/>
    <w:rsid w:val="00816B97"/>
    <w:rsid w:val="00817018"/>
    <w:rsid w:val="00817AFA"/>
    <w:rsid w:val="00817F07"/>
    <w:rsid w:val="008208BB"/>
    <w:rsid w:val="0082120D"/>
    <w:rsid w:val="008218D8"/>
    <w:rsid w:val="008220C7"/>
    <w:rsid w:val="00822B4B"/>
    <w:rsid w:val="00823066"/>
    <w:rsid w:val="0082327A"/>
    <w:rsid w:val="00823A97"/>
    <w:rsid w:val="008242B2"/>
    <w:rsid w:val="00824C3D"/>
    <w:rsid w:val="00824FEF"/>
    <w:rsid w:val="00825190"/>
    <w:rsid w:val="00825F86"/>
    <w:rsid w:val="0082607C"/>
    <w:rsid w:val="00826228"/>
    <w:rsid w:val="008265E7"/>
    <w:rsid w:val="00826792"/>
    <w:rsid w:val="00826905"/>
    <w:rsid w:val="00826A0E"/>
    <w:rsid w:val="00826A31"/>
    <w:rsid w:val="00827464"/>
    <w:rsid w:val="008276F0"/>
    <w:rsid w:val="00827948"/>
    <w:rsid w:val="008311E1"/>
    <w:rsid w:val="00831CD9"/>
    <w:rsid w:val="00832A40"/>
    <w:rsid w:val="00832BD9"/>
    <w:rsid w:val="008333EF"/>
    <w:rsid w:val="0083348C"/>
    <w:rsid w:val="00833810"/>
    <w:rsid w:val="00833F89"/>
    <w:rsid w:val="0083405E"/>
    <w:rsid w:val="00834333"/>
    <w:rsid w:val="008349F6"/>
    <w:rsid w:val="00834BA7"/>
    <w:rsid w:val="00834C1C"/>
    <w:rsid w:val="0083507E"/>
    <w:rsid w:val="008352C5"/>
    <w:rsid w:val="008355F5"/>
    <w:rsid w:val="0083702E"/>
    <w:rsid w:val="00837335"/>
    <w:rsid w:val="0083773D"/>
    <w:rsid w:val="008377EB"/>
    <w:rsid w:val="00837D35"/>
    <w:rsid w:val="00841486"/>
    <w:rsid w:val="00841620"/>
    <w:rsid w:val="00841EDB"/>
    <w:rsid w:val="0084279B"/>
    <w:rsid w:val="00843434"/>
    <w:rsid w:val="00844557"/>
    <w:rsid w:val="008449E4"/>
    <w:rsid w:val="00845138"/>
    <w:rsid w:val="008459B5"/>
    <w:rsid w:val="00845BD0"/>
    <w:rsid w:val="0084646F"/>
    <w:rsid w:val="00847640"/>
    <w:rsid w:val="008500EF"/>
    <w:rsid w:val="00850221"/>
    <w:rsid w:val="00851180"/>
    <w:rsid w:val="00852FEB"/>
    <w:rsid w:val="0085302F"/>
    <w:rsid w:val="00853261"/>
    <w:rsid w:val="0085343E"/>
    <w:rsid w:val="00854001"/>
    <w:rsid w:val="00854304"/>
    <w:rsid w:val="00854649"/>
    <w:rsid w:val="00854F39"/>
    <w:rsid w:val="00855509"/>
    <w:rsid w:val="00855639"/>
    <w:rsid w:val="00856D9D"/>
    <w:rsid w:val="00856E79"/>
    <w:rsid w:val="00857031"/>
    <w:rsid w:val="00860F1D"/>
    <w:rsid w:val="00861C96"/>
    <w:rsid w:val="00861E36"/>
    <w:rsid w:val="00861FC1"/>
    <w:rsid w:val="0086307A"/>
    <w:rsid w:val="00863B79"/>
    <w:rsid w:val="00864139"/>
    <w:rsid w:val="00864E67"/>
    <w:rsid w:val="00865C52"/>
    <w:rsid w:val="00866579"/>
    <w:rsid w:val="00866FE2"/>
    <w:rsid w:val="008675AC"/>
    <w:rsid w:val="00867A6D"/>
    <w:rsid w:val="008705BA"/>
    <w:rsid w:val="00870C70"/>
    <w:rsid w:val="00871523"/>
    <w:rsid w:val="00872E2B"/>
    <w:rsid w:val="00872FBB"/>
    <w:rsid w:val="0087404E"/>
    <w:rsid w:val="008748CC"/>
    <w:rsid w:val="00874C01"/>
    <w:rsid w:val="00875316"/>
    <w:rsid w:val="00875486"/>
    <w:rsid w:val="0087637D"/>
    <w:rsid w:val="008764F3"/>
    <w:rsid w:val="00876DC5"/>
    <w:rsid w:val="00876F9B"/>
    <w:rsid w:val="0087748C"/>
    <w:rsid w:val="0088023A"/>
    <w:rsid w:val="0088027D"/>
    <w:rsid w:val="008806CD"/>
    <w:rsid w:val="00881664"/>
    <w:rsid w:val="00882591"/>
    <w:rsid w:val="008839B7"/>
    <w:rsid w:val="00883C16"/>
    <w:rsid w:val="0088425E"/>
    <w:rsid w:val="00884C93"/>
    <w:rsid w:val="00884F62"/>
    <w:rsid w:val="00885277"/>
    <w:rsid w:val="00885EC2"/>
    <w:rsid w:val="0088626B"/>
    <w:rsid w:val="0088641C"/>
    <w:rsid w:val="008868A5"/>
    <w:rsid w:val="00886B62"/>
    <w:rsid w:val="00887301"/>
    <w:rsid w:val="00887E36"/>
    <w:rsid w:val="00890433"/>
    <w:rsid w:val="00890584"/>
    <w:rsid w:val="00890B67"/>
    <w:rsid w:val="00891198"/>
    <w:rsid w:val="008929AA"/>
    <w:rsid w:val="00892E6B"/>
    <w:rsid w:val="00893E36"/>
    <w:rsid w:val="0089449C"/>
    <w:rsid w:val="0089454A"/>
    <w:rsid w:val="008948CE"/>
    <w:rsid w:val="00894B6F"/>
    <w:rsid w:val="0089517B"/>
    <w:rsid w:val="00895953"/>
    <w:rsid w:val="008959BE"/>
    <w:rsid w:val="00895EAB"/>
    <w:rsid w:val="0089728C"/>
    <w:rsid w:val="0089768E"/>
    <w:rsid w:val="00897DEB"/>
    <w:rsid w:val="008A01AD"/>
    <w:rsid w:val="008A0DC3"/>
    <w:rsid w:val="008A146F"/>
    <w:rsid w:val="008A1634"/>
    <w:rsid w:val="008A2D9C"/>
    <w:rsid w:val="008A2DDA"/>
    <w:rsid w:val="008A2E80"/>
    <w:rsid w:val="008A3F1A"/>
    <w:rsid w:val="008A415C"/>
    <w:rsid w:val="008A5FB7"/>
    <w:rsid w:val="008A6ACE"/>
    <w:rsid w:val="008A747D"/>
    <w:rsid w:val="008A77CD"/>
    <w:rsid w:val="008B0324"/>
    <w:rsid w:val="008B1E1E"/>
    <w:rsid w:val="008B2B72"/>
    <w:rsid w:val="008B32E7"/>
    <w:rsid w:val="008B38E5"/>
    <w:rsid w:val="008B4A41"/>
    <w:rsid w:val="008B4CB0"/>
    <w:rsid w:val="008B4EF6"/>
    <w:rsid w:val="008B5031"/>
    <w:rsid w:val="008B53D3"/>
    <w:rsid w:val="008B54DE"/>
    <w:rsid w:val="008B54FB"/>
    <w:rsid w:val="008B5BAF"/>
    <w:rsid w:val="008B6437"/>
    <w:rsid w:val="008B6919"/>
    <w:rsid w:val="008B77FD"/>
    <w:rsid w:val="008C0C2C"/>
    <w:rsid w:val="008C100F"/>
    <w:rsid w:val="008C102C"/>
    <w:rsid w:val="008C11D5"/>
    <w:rsid w:val="008C1396"/>
    <w:rsid w:val="008C1AB3"/>
    <w:rsid w:val="008C20AC"/>
    <w:rsid w:val="008C245E"/>
    <w:rsid w:val="008C35AF"/>
    <w:rsid w:val="008C3C89"/>
    <w:rsid w:val="008C40E4"/>
    <w:rsid w:val="008C45D3"/>
    <w:rsid w:val="008C4F7F"/>
    <w:rsid w:val="008C7CED"/>
    <w:rsid w:val="008D00B5"/>
    <w:rsid w:val="008D1187"/>
    <w:rsid w:val="008D1725"/>
    <w:rsid w:val="008D3244"/>
    <w:rsid w:val="008D4806"/>
    <w:rsid w:val="008D4E6A"/>
    <w:rsid w:val="008D522B"/>
    <w:rsid w:val="008D5492"/>
    <w:rsid w:val="008D5631"/>
    <w:rsid w:val="008D589A"/>
    <w:rsid w:val="008D5F20"/>
    <w:rsid w:val="008D62AE"/>
    <w:rsid w:val="008D710E"/>
    <w:rsid w:val="008D7875"/>
    <w:rsid w:val="008E0228"/>
    <w:rsid w:val="008E0CC7"/>
    <w:rsid w:val="008E1645"/>
    <w:rsid w:val="008E285E"/>
    <w:rsid w:val="008E44E1"/>
    <w:rsid w:val="008E492F"/>
    <w:rsid w:val="008E4BDA"/>
    <w:rsid w:val="008E4EEE"/>
    <w:rsid w:val="008E5C42"/>
    <w:rsid w:val="008E6133"/>
    <w:rsid w:val="008E6BD1"/>
    <w:rsid w:val="008E738A"/>
    <w:rsid w:val="008E794F"/>
    <w:rsid w:val="008E7979"/>
    <w:rsid w:val="008F0B6F"/>
    <w:rsid w:val="008F0E63"/>
    <w:rsid w:val="008F11B0"/>
    <w:rsid w:val="008F17A1"/>
    <w:rsid w:val="008F1935"/>
    <w:rsid w:val="008F2725"/>
    <w:rsid w:val="008F2E2E"/>
    <w:rsid w:val="008F3536"/>
    <w:rsid w:val="008F422C"/>
    <w:rsid w:val="008F464F"/>
    <w:rsid w:val="008F4832"/>
    <w:rsid w:val="008F52EB"/>
    <w:rsid w:val="008F5456"/>
    <w:rsid w:val="008F6771"/>
    <w:rsid w:val="008F67E7"/>
    <w:rsid w:val="008F6979"/>
    <w:rsid w:val="008F6AA4"/>
    <w:rsid w:val="008F75D0"/>
    <w:rsid w:val="008F7A0D"/>
    <w:rsid w:val="008F7F89"/>
    <w:rsid w:val="0090002C"/>
    <w:rsid w:val="009002B3"/>
    <w:rsid w:val="009005DD"/>
    <w:rsid w:val="00900638"/>
    <w:rsid w:val="00900D7E"/>
    <w:rsid w:val="00900EBF"/>
    <w:rsid w:val="009013D9"/>
    <w:rsid w:val="009014EC"/>
    <w:rsid w:val="009016E5"/>
    <w:rsid w:val="00901BA9"/>
    <w:rsid w:val="00901BC3"/>
    <w:rsid w:val="009022C7"/>
    <w:rsid w:val="00902858"/>
    <w:rsid w:val="00902ECC"/>
    <w:rsid w:val="009032EE"/>
    <w:rsid w:val="0090373B"/>
    <w:rsid w:val="0090408C"/>
    <w:rsid w:val="00904D89"/>
    <w:rsid w:val="00906BEE"/>
    <w:rsid w:val="00906CF1"/>
    <w:rsid w:val="00906EBF"/>
    <w:rsid w:val="0090734D"/>
    <w:rsid w:val="00907378"/>
    <w:rsid w:val="009077B1"/>
    <w:rsid w:val="0090790C"/>
    <w:rsid w:val="00910546"/>
    <w:rsid w:val="00910B6D"/>
    <w:rsid w:val="00910DB1"/>
    <w:rsid w:val="00911001"/>
    <w:rsid w:val="00911C7A"/>
    <w:rsid w:val="00911EFB"/>
    <w:rsid w:val="00913303"/>
    <w:rsid w:val="00913375"/>
    <w:rsid w:val="009133AB"/>
    <w:rsid w:val="00914619"/>
    <w:rsid w:val="0091461C"/>
    <w:rsid w:val="00914AC3"/>
    <w:rsid w:val="00914AF3"/>
    <w:rsid w:val="00914FF9"/>
    <w:rsid w:val="00915186"/>
    <w:rsid w:val="009151CF"/>
    <w:rsid w:val="00915435"/>
    <w:rsid w:val="0091619E"/>
    <w:rsid w:val="009166D5"/>
    <w:rsid w:val="00916CD0"/>
    <w:rsid w:val="00917754"/>
    <w:rsid w:val="0092002D"/>
    <w:rsid w:val="00920302"/>
    <w:rsid w:val="00920362"/>
    <w:rsid w:val="00920D12"/>
    <w:rsid w:val="009213FF"/>
    <w:rsid w:val="009221C7"/>
    <w:rsid w:val="00923E74"/>
    <w:rsid w:val="00923E7D"/>
    <w:rsid w:val="00924A03"/>
    <w:rsid w:val="009267AE"/>
    <w:rsid w:val="00926B57"/>
    <w:rsid w:val="009271D5"/>
    <w:rsid w:val="009274F0"/>
    <w:rsid w:val="009277A9"/>
    <w:rsid w:val="00930416"/>
    <w:rsid w:val="009311AF"/>
    <w:rsid w:val="00932328"/>
    <w:rsid w:val="00932B70"/>
    <w:rsid w:val="009330DA"/>
    <w:rsid w:val="009332B8"/>
    <w:rsid w:val="009337B3"/>
    <w:rsid w:val="00933A6E"/>
    <w:rsid w:val="00933E81"/>
    <w:rsid w:val="00934339"/>
    <w:rsid w:val="00934670"/>
    <w:rsid w:val="00934A18"/>
    <w:rsid w:val="00934D15"/>
    <w:rsid w:val="00935243"/>
    <w:rsid w:val="009353C9"/>
    <w:rsid w:val="00935A76"/>
    <w:rsid w:val="00936A9F"/>
    <w:rsid w:val="00936B99"/>
    <w:rsid w:val="00937693"/>
    <w:rsid w:val="0094083F"/>
    <w:rsid w:val="00940B02"/>
    <w:rsid w:val="00940D78"/>
    <w:rsid w:val="00940EE7"/>
    <w:rsid w:val="00941A3B"/>
    <w:rsid w:val="00941BA0"/>
    <w:rsid w:val="00941DBE"/>
    <w:rsid w:val="00942081"/>
    <w:rsid w:val="00942B16"/>
    <w:rsid w:val="00942B52"/>
    <w:rsid w:val="00943591"/>
    <w:rsid w:val="0094366D"/>
    <w:rsid w:val="0094366E"/>
    <w:rsid w:val="00944237"/>
    <w:rsid w:val="0094512E"/>
    <w:rsid w:val="00945696"/>
    <w:rsid w:val="0094716B"/>
    <w:rsid w:val="00947455"/>
    <w:rsid w:val="0095051E"/>
    <w:rsid w:val="009505D5"/>
    <w:rsid w:val="00950691"/>
    <w:rsid w:val="009510E6"/>
    <w:rsid w:val="00951381"/>
    <w:rsid w:val="00951BDB"/>
    <w:rsid w:val="009538C6"/>
    <w:rsid w:val="00953AD1"/>
    <w:rsid w:val="00954032"/>
    <w:rsid w:val="009548DA"/>
    <w:rsid w:val="0095513A"/>
    <w:rsid w:val="00955835"/>
    <w:rsid w:val="00956B16"/>
    <w:rsid w:val="009572E9"/>
    <w:rsid w:val="009573BB"/>
    <w:rsid w:val="00957B53"/>
    <w:rsid w:val="00960ACB"/>
    <w:rsid w:val="009617BC"/>
    <w:rsid w:val="00961BF0"/>
    <w:rsid w:val="00961CE9"/>
    <w:rsid w:val="00961D0F"/>
    <w:rsid w:val="00961D16"/>
    <w:rsid w:val="00961ED2"/>
    <w:rsid w:val="00962171"/>
    <w:rsid w:val="00963878"/>
    <w:rsid w:val="0096415D"/>
    <w:rsid w:val="0096422B"/>
    <w:rsid w:val="00964412"/>
    <w:rsid w:val="00965D4C"/>
    <w:rsid w:val="00966E86"/>
    <w:rsid w:val="00967205"/>
    <w:rsid w:val="009672AB"/>
    <w:rsid w:val="00967956"/>
    <w:rsid w:val="00967D2F"/>
    <w:rsid w:val="00970683"/>
    <w:rsid w:val="0097088B"/>
    <w:rsid w:val="0097173C"/>
    <w:rsid w:val="009731E5"/>
    <w:rsid w:val="0097335D"/>
    <w:rsid w:val="00974689"/>
    <w:rsid w:val="00975056"/>
    <w:rsid w:val="0097518D"/>
    <w:rsid w:val="009757A9"/>
    <w:rsid w:val="00975BC4"/>
    <w:rsid w:val="009764F8"/>
    <w:rsid w:val="00976FEB"/>
    <w:rsid w:val="00977BD5"/>
    <w:rsid w:val="00977F02"/>
    <w:rsid w:val="00980708"/>
    <w:rsid w:val="00980A11"/>
    <w:rsid w:val="00980F1A"/>
    <w:rsid w:val="009811F3"/>
    <w:rsid w:val="009816BF"/>
    <w:rsid w:val="00981939"/>
    <w:rsid w:val="00981D18"/>
    <w:rsid w:val="00981FA4"/>
    <w:rsid w:val="0098276B"/>
    <w:rsid w:val="0098310C"/>
    <w:rsid w:val="009834D2"/>
    <w:rsid w:val="00983B8D"/>
    <w:rsid w:val="009858D0"/>
    <w:rsid w:val="00985D76"/>
    <w:rsid w:val="009877A1"/>
    <w:rsid w:val="00987892"/>
    <w:rsid w:val="00987D0A"/>
    <w:rsid w:val="00987FCE"/>
    <w:rsid w:val="009910B7"/>
    <w:rsid w:val="009912B5"/>
    <w:rsid w:val="009917A6"/>
    <w:rsid w:val="0099196D"/>
    <w:rsid w:val="0099197C"/>
    <w:rsid w:val="00993026"/>
    <w:rsid w:val="009932C5"/>
    <w:rsid w:val="00993409"/>
    <w:rsid w:val="009938DD"/>
    <w:rsid w:val="0099446F"/>
    <w:rsid w:val="009953E9"/>
    <w:rsid w:val="00996209"/>
    <w:rsid w:val="00996AEF"/>
    <w:rsid w:val="00996FBB"/>
    <w:rsid w:val="009979E9"/>
    <w:rsid w:val="009A0774"/>
    <w:rsid w:val="009A0BA1"/>
    <w:rsid w:val="009A1739"/>
    <w:rsid w:val="009A2313"/>
    <w:rsid w:val="009A2B61"/>
    <w:rsid w:val="009A2DD8"/>
    <w:rsid w:val="009A3484"/>
    <w:rsid w:val="009A4C5A"/>
    <w:rsid w:val="009A50F7"/>
    <w:rsid w:val="009A6039"/>
    <w:rsid w:val="009A6892"/>
    <w:rsid w:val="009A6E93"/>
    <w:rsid w:val="009A7E0E"/>
    <w:rsid w:val="009B2627"/>
    <w:rsid w:val="009B26E9"/>
    <w:rsid w:val="009B375D"/>
    <w:rsid w:val="009B393A"/>
    <w:rsid w:val="009B51FC"/>
    <w:rsid w:val="009B5EB8"/>
    <w:rsid w:val="009B5F9A"/>
    <w:rsid w:val="009B67D7"/>
    <w:rsid w:val="009B6C43"/>
    <w:rsid w:val="009B71EF"/>
    <w:rsid w:val="009B7559"/>
    <w:rsid w:val="009B7CCB"/>
    <w:rsid w:val="009C00FE"/>
    <w:rsid w:val="009C0EE4"/>
    <w:rsid w:val="009C10D8"/>
    <w:rsid w:val="009C1AEF"/>
    <w:rsid w:val="009C1F1A"/>
    <w:rsid w:val="009C2E66"/>
    <w:rsid w:val="009C2FC2"/>
    <w:rsid w:val="009C3909"/>
    <w:rsid w:val="009C4F44"/>
    <w:rsid w:val="009C5097"/>
    <w:rsid w:val="009C5147"/>
    <w:rsid w:val="009C5875"/>
    <w:rsid w:val="009C5BC6"/>
    <w:rsid w:val="009C5CC3"/>
    <w:rsid w:val="009C608D"/>
    <w:rsid w:val="009C67E4"/>
    <w:rsid w:val="009D0442"/>
    <w:rsid w:val="009D0641"/>
    <w:rsid w:val="009D06F3"/>
    <w:rsid w:val="009D0B11"/>
    <w:rsid w:val="009D1167"/>
    <w:rsid w:val="009D120D"/>
    <w:rsid w:val="009D161D"/>
    <w:rsid w:val="009D1DDD"/>
    <w:rsid w:val="009D1EB7"/>
    <w:rsid w:val="009D2186"/>
    <w:rsid w:val="009D221C"/>
    <w:rsid w:val="009D231B"/>
    <w:rsid w:val="009D2594"/>
    <w:rsid w:val="009D273A"/>
    <w:rsid w:val="009D3607"/>
    <w:rsid w:val="009D364A"/>
    <w:rsid w:val="009D39B1"/>
    <w:rsid w:val="009D4034"/>
    <w:rsid w:val="009D4EB9"/>
    <w:rsid w:val="009D518D"/>
    <w:rsid w:val="009D5802"/>
    <w:rsid w:val="009D70F2"/>
    <w:rsid w:val="009E1332"/>
    <w:rsid w:val="009E191C"/>
    <w:rsid w:val="009E1958"/>
    <w:rsid w:val="009E1E34"/>
    <w:rsid w:val="009E39C8"/>
    <w:rsid w:val="009E414E"/>
    <w:rsid w:val="009E42B3"/>
    <w:rsid w:val="009E4A9F"/>
    <w:rsid w:val="009E4D64"/>
    <w:rsid w:val="009E5969"/>
    <w:rsid w:val="009E5AF6"/>
    <w:rsid w:val="009E68B9"/>
    <w:rsid w:val="009E6F54"/>
    <w:rsid w:val="009E7ADE"/>
    <w:rsid w:val="009E7E19"/>
    <w:rsid w:val="009F046A"/>
    <w:rsid w:val="009F0C85"/>
    <w:rsid w:val="009F0D3E"/>
    <w:rsid w:val="009F1029"/>
    <w:rsid w:val="009F1591"/>
    <w:rsid w:val="009F2554"/>
    <w:rsid w:val="009F2AB9"/>
    <w:rsid w:val="009F3EB6"/>
    <w:rsid w:val="009F41E9"/>
    <w:rsid w:val="009F44EF"/>
    <w:rsid w:val="009F5181"/>
    <w:rsid w:val="009F55C8"/>
    <w:rsid w:val="009F5D9F"/>
    <w:rsid w:val="009F7041"/>
    <w:rsid w:val="009F761F"/>
    <w:rsid w:val="009F7818"/>
    <w:rsid w:val="009F7984"/>
    <w:rsid w:val="00A00D17"/>
    <w:rsid w:val="00A00F78"/>
    <w:rsid w:val="00A011FD"/>
    <w:rsid w:val="00A020C2"/>
    <w:rsid w:val="00A02B6A"/>
    <w:rsid w:val="00A03B45"/>
    <w:rsid w:val="00A03EEB"/>
    <w:rsid w:val="00A04534"/>
    <w:rsid w:val="00A05F9B"/>
    <w:rsid w:val="00A060AD"/>
    <w:rsid w:val="00A070D5"/>
    <w:rsid w:val="00A1003D"/>
    <w:rsid w:val="00A10967"/>
    <w:rsid w:val="00A10A61"/>
    <w:rsid w:val="00A11A67"/>
    <w:rsid w:val="00A12468"/>
    <w:rsid w:val="00A130A7"/>
    <w:rsid w:val="00A1343D"/>
    <w:rsid w:val="00A1413B"/>
    <w:rsid w:val="00A14E99"/>
    <w:rsid w:val="00A1561F"/>
    <w:rsid w:val="00A15D64"/>
    <w:rsid w:val="00A16A3C"/>
    <w:rsid w:val="00A17696"/>
    <w:rsid w:val="00A206C3"/>
    <w:rsid w:val="00A2099E"/>
    <w:rsid w:val="00A2130D"/>
    <w:rsid w:val="00A2177C"/>
    <w:rsid w:val="00A217D3"/>
    <w:rsid w:val="00A224DC"/>
    <w:rsid w:val="00A228F6"/>
    <w:rsid w:val="00A22C34"/>
    <w:rsid w:val="00A230D6"/>
    <w:rsid w:val="00A24126"/>
    <w:rsid w:val="00A242DB"/>
    <w:rsid w:val="00A243AE"/>
    <w:rsid w:val="00A248BD"/>
    <w:rsid w:val="00A24E50"/>
    <w:rsid w:val="00A25C44"/>
    <w:rsid w:val="00A26235"/>
    <w:rsid w:val="00A263FE"/>
    <w:rsid w:val="00A269A9"/>
    <w:rsid w:val="00A2700F"/>
    <w:rsid w:val="00A277DE"/>
    <w:rsid w:val="00A27A10"/>
    <w:rsid w:val="00A27AB1"/>
    <w:rsid w:val="00A30460"/>
    <w:rsid w:val="00A322AB"/>
    <w:rsid w:val="00A3345D"/>
    <w:rsid w:val="00A33839"/>
    <w:rsid w:val="00A343E7"/>
    <w:rsid w:val="00A347F2"/>
    <w:rsid w:val="00A349E5"/>
    <w:rsid w:val="00A34D65"/>
    <w:rsid w:val="00A357F7"/>
    <w:rsid w:val="00A35D2B"/>
    <w:rsid w:val="00A363C2"/>
    <w:rsid w:val="00A37143"/>
    <w:rsid w:val="00A4071A"/>
    <w:rsid w:val="00A40ECC"/>
    <w:rsid w:val="00A41067"/>
    <w:rsid w:val="00A418E4"/>
    <w:rsid w:val="00A41A20"/>
    <w:rsid w:val="00A41A49"/>
    <w:rsid w:val="00A41C70"/>
    <w:rsid w:val="00A41E4F"/>
    <w:rsid w:val="00A42EE8"/>
    <w:rsid w:val="00A43A65"/>
    <w:rsid w:val="00A43E5D"/>
    <w:rsid w:val="00A444A6"/>
    <w:rsid w:val="00A449D9"/>
    <w:rsid w:val="00A449EC"/>
    <w:rsid w:val="00A45F2A"/>
    <w:rsid w:val="00A4660E"/>
    <w:rsid w:val="00A46687"/>
    <w:rsid w:val="00A47D0A"/>
    <w:rsid w:val="00A501EC"/>
    <w:rsid w:val="00A50B67"/>
    <w:rsid w:val="00A51BFF"/>
    <w:rsid w:val="00A52134"/>
    <w:rsid w:val="00A5269D"/>
    <w:rsid w:val="00A53102"/>
    <w:rsid w:val="00A537F1"/>
    <w:rsid w:val="00A540C4"/>
    <w:rsid w:val="00A55229"/>
    <w:rsid w:val="00A553B7"/>
    <w:rsid w:val="00A5608C"/>
    <w:rsid w:val="00A56C1B"/>
    <w:rsid w:val="00A61703"/>
    <w:rsid w:val="00A61787"/>
    <w:rsid w:val="00A61900"/>
    <w:rsid w:val="00A627CA"/>
    <w:rsid w:val="00A6287B"/>
    <w:rsid w:val="00A64561"/>
    <w:rsid w:val="00A6531F"/>
    <w:rsid w:val="00A6546B"/>
    <w:rsid w:val="00A66203"/>
    <w:rsid w:val="00A664E9"/>
    <w:rsid w:val="00A6671C"/>
    <w:rsid w:val="00A673E3"/>
    <w:rsid w:val="00A6759B"/>
    <w:rsid w:val="00A71211"/>
    <w:rsid w:val="00A7131F"/>
    <w:rsid w:val="00A71658"/>
    <w:rsid w:val="00A71A18"/>
    <w:rsid w:val="00A728DD"/>
    <w:rsid w:val="00A72DD3"/>
    <w:rsid w:val="00A73391"/>
    <w:rsid w:val="00A74092"/>
    <w:rsid w:val="00A742BA"/>
    <w:rsid w:val="00A74761"/>
    <w:rsid w:val="00A74F6F"/>
    <w:rsid w:val="00A761CB"/>
    <w:rsid w:val="00A767D7"/>
    <w:rsid w:val="00A8037C"/>
    <w:rsid w:val="00A80932"/>
    <w:rsid w:val="00A816B6"/>
    <w:rsid w:val="00A829F4"/>
    <w:rsid w:val="00A832E6"/>
    <w:rsid w:val="00A83D5D"/>
    <w:rsid w:val="00A83FF2"/>
    <w:rsid w:val="00A84FEB"/>
    <w:rsid w:val="00A85BB9"/>
    <w:rsid w:val="00A87419"/>
    <w:rsid w:val="00A87CD3"/>
    <w:rsid w:val="00A90022"/>
    <w:rsid w:val="00A90EB4"/>
    <w:rsid w:val="00A91309"/>
    <w:rsid w:val="00A91970"/>
    <w:rsid w:val="00A9295C"/>
    <w:rsid w:val="00A93A20"/>
    <w:rsid w:val="00A949FA"/>
    <w:rsid w:val="00A95D7E"/>
    <w:rsid w:val="00A96560"/>
    <w:rsid w:val="00A972E9"/>
    <w:rsid w:val="00A97756"/>
    <w:rsid w:val="00AA06EE"/>
    <w:rsid w:val="00AA08B8"/>
    <w:rsid w:val="00AA0A39"/>
    <w:rsid w:val="00AA20BD"/>
    <w:rsid w:val="00AA20C8"/>
    <w:rsid w:val="00AA3206"/>
    <w:rsid w:val="00AA35C8"/>
    <w:rsid w:val="00AA3A1A"/>
    <w:rsid w:val="00AA3F39"/>
    <w:rsid w:val="00AA40CA"/>
    <w:rsid w:val="00AA4584"/>
    <w:rsid w:val="00AA4867"/>
    <w:rsid w:val="00AA5518"/>
    <w:rsid w:val="00AA5694"/>
    <w:rsid w:val="00AA59BB"/>
    <w:rsid w:val="00AA5A4C"/>
    <w:rsid w:val="00AA64DE"/>
    <w:rsid w:val="00AA685E"/>
    <w:rsid w:val="00AA73BE"/>
    <w:rsid w:val="00AA7B6E"/>
    <w:rsid w:val="00AA7BFD"/>
    <w:rsid w:val="00AA7EE8"/>
    <w:rsid w:val="00AB06C5"/>
    <w:rsid w:val="00AB17A3"/>
    <w:rsid w:val="00AB217F"/>
    <w:rsid w:val="00AB2C79"/>
    <w:rsid w:val="00AB3157"/>
    <w:rsid w:val="00AB3601"/>
    <w:rsid w:val="00AB4281"/>
    <w:rsid w:val="00AB4EAD"/>
    <w:rsid w:val="00AB569C"/>
    <w:rsid w:val="00AB5B34"/>
    <w:rsid w:val="00AB669D"/>
    <w:rsid w:val="00AB66E1"/>
    <w:rsid w:val="00AB720C"/>
    <w:rsid w:val="00AB75F5"/>
    <w:rsid w:val="00AB7693"/>
    <w:rsid w:val="00AB7942"/>
    <w:rsid w:val="00AB79E9"/>
    <w:rsid w:val="00AC1854"/>
    <w:rsid w:val="00AC2314"/>
    <w:rsid w:val="00AC2B08"/>
    <w:rsid w:val="00AC2B3E"/>
    <w:rsid w:val="00AC2D2D"/>
    <w:rsid w:val="00AC3797"/>
    <w:rsid w:val="00AC3D74"/>
    <w:rsid w:val="00AC4971"/>
    <w:rsid w:val="00AC5262"/>
    <w:rsid w:val="00AC5364"/>
    <w:rsid w:val="00AC5A4F"/>
    <w:rsid w:val="00AC78D8"/>
    <w:rsid w:val="00AC797C"/>
    <w:rsid w:val="00AC7A0B"/>
    <w:rsid w:val="00AC7F1D"/>
    <w:rsid w:val="00AD0253"/>
    <w:rsid w:val="00AD0B52"/>
    <w:rsid w:val="00AD1AE0"/>
    <w:rsid w:val="00AD22FE"/>
    <w:rsid w:val="00AD237E"/>
    <w:rsid w:val="00AD3ACD"/>
    <w:rsid w:val="00AD3B00"/>
    <w:rsid w:val="00AD46FE"/>
    <w:rsid w:val="00AD4D84"/>
    <w:rsid w:val="00AD54F9"/>
    <w:rsid w:val="00AD564A"/>
    <w:rsid w:val="00AD5BAC"/>
    <w:rsid w:val="00AD670C"/>
    <w:rsid w:val="00AD69B3"/>
    <w:rsid w:val="00AD71D9"/>
    <w:rsid w:val="00AD73F4"/>
    <w:rsid w:val="00AE04D2"/>
    <w:rsid w:val="00AE0CA1"/>
    <w:rsid w:val="00AE10C9"/>
    <w:rsid w:val="00AE11B8"/>
    <w:rsid w:val="00AE11E5"/>
    <w:rsid w:val="00AE1A47"/>
    <w:rsid w:val="00AE350F"/>
    <w:rsid w:val="00AE3FC4"/>
    <w:rsid w:val="00AE4050"/>
    <w:rsid w:val="00AE4989"/>
    <w:rsid w:val="00AE5322"/>
    <w:rsid w:val="00AE6CF7"/>
    <w:rsid w:val="00AE7A0A"/>
    <w:rsid w:val="00AF0069"/>
    <w:rsid w:val="00AF1050"/>
    <w:rsid w:val="00AF117B"/>
    <w:rsid w:val="00AF146B"/>
    <w:rsid w:val="00AF1D77"/>
    <w:rsid w:val="00AF20FA"/>
    <w:rsid w:val="00AF2717"/>
    <w:rsid w:val="00AF2E37"/>
    <w:rsid w:val="00AF3D10"/>
    <w:rsid w:val="00AF4142"/>
    <w:rsid w:val="00AF4231"/>
    <w:rsid w:val="00AF5135"/>
    <w:rsid w:val="00AF5EE7"/>
    <w:rsid w:val="00AF64F6"/>
    <w:rsid w:val="00AF65AB"/>
    <w:rsid w:val="00AF6725"/>
    <w:rsid w:val="00AF68AF"/>
    <w:rsid w:val="00AF68FD"/>
    <w:rsid w:val="00AF711F"/>
    <w:rsid w:val="00AF7C1A"/>
    <w:rsid w:val="00B007AF"/>
    <w:rsid w:val="00B007D2"/>
    <w:rsid w:val="00B00AB8"/>
    <w:rsid w:val="00B01290"/>
    <w:rsid w:val="00B02AE3"/>
    <w:rsid w:val="00B02CAD"/>
    <w:rsid w:val="00B02D10"/>
    <w:rsid w:val="00B0377C"/>
    <w:rsid w:val="00B0418D"/>
    <w:rsid w:val="00B050C4"/>
    <w:rsid w:val="00B05751"/>
    <w:rsid w:val="00B0617E"/>
    <w:rsid w:val="00B0725C"/>
    <w:rsid w:val="00B072D5"/>
    <w:rsid w:val="00B076B6"/>
    <w:rsid w:val="00B07986"/>
    <w:rsid w:val="00B105EA"/>
    <w:rsid w:val="00B111FE"/>
    <w:rsid w:val="00B1130F"/>
    <w:rsid w:val="00B12018"/>
    <w:rsid w:val="00B13109"/>
    <w:rsid w:val="00B13350"/>
    <w:rsid w:val="00B13450"/>
    <w:rsid w:val="00B13E82"/>
    <w:rsid w:val="00B14255"/>
    <w:rsid w:val="00B143AC"/>
    <w:rsid w:val="00B15554"/>
    <w:rsid w:val="00B15BF5"/>
    <w:rsid w:val="00B15CEC"/>
    <w:rsid w:val="00B162F1"/>
    <w:rsid w:val="00B17581"/>
    <w:rsid w:val="00B203F3"/>
    <w:rsid w:val="00B208C0"/>
    <w:rsid w:val="00B2092F"/>
    <w:rsid w:val="00B22699"/>
    <w:rsid w:val="00B2372F"/>
    <w:rsid w:val="00B2406C"/>
    <w:rsid w:val="00B2423A"/>
    <w:rsid w:val="00B246C9"/>
    <w:rsid w:val="00B254BE"/>
    <w:rsid w:val="00B2559F"/>
    <w:rsid w:val="00B255C6"/>
    <w:rsid w:val="00B26F0D"/>
    <w:rsid w:val="00B26FAD"/>
    <w:rsid w:val="00B27AEB"/>
    <w:rsid w:val="00B27BA4"/>
    <w:rsid w:val="00B308AC"/>
    <w:rsid w:val="00B30B45"/>
    <w:rsid w:val="00B3101B"/>
    <w:rsid w:val="00B319F4"/>
    <w:rsid w:val="00B3270A"/>
    <w:rsid w:val="00B3394E"/>
    <w:rsid w:val="00B3404D"/>
    <w:rsid w:val="00B343C9"/>
    <w:rsid w:val="00B34657"/>
    <w:rsid w:val="00B34866"/>
    <w:rsid w:val="00B352A3"/>
    <w:rsid w:val="00B35EED"/>
    <w:rsid w:val="00B36188"/>
    <w:rsid w:val="00B3640C"/>
    <w:rsid w:val="00B36D19"/>
    <w:rsid w:val="00B373B3"/>
    <w:rsid w:val="00B37B7C"/>
    <w:rsid w:val="00B37F82"/>
    <w:rsid w:val="00B406BF"/>
    <w:rsid w:val="00B4071C"/>
    <w:rsid w:val="00B40C11"/>
    <w:rsid w:val="00B40DFA"/>
    <w:rsid w:val="00B410BA"/>
    <w:rsid w:val="00B435B9"/>
    <w:rsid w:val="00B44112"/>
    <w:rsid w:val="00B4411F"/>
    <w:rsid w:val="00B44C75"/>
    <w:rsid w:val="00B45452"/>
    <w:rsid w:val="00B46159"/>
    <w:rsid w:val="00B46E09"/>
    <w:rsid w:val="00B47A9F"/>
    <w:rsid w:val="00B47BA4"/>
    <w:rsid w:val="00B47DE8"/>
    <w:rsid w:val="00B47F5F"/>
    <w:rsid w:val="00B50076"/>
    <w:rsid w:val="00B50269"/>
    <w:rsid w:val="00B506C6"/>
    <w:rsid w:val="00B509B9"/>
    <w:rsid w:val="00B51BDB"/>
    <w:rsid w:val="00B51F00"/>
    <w:rsid w:val="00B51F53"/>
    <w:rsid w:val="00B52066"/>
    <w:rsid w:val="00B52314"/>
    <w:rsid w:val="00B5276B"/>
    <w:rsid w:val="00B5346E"/>
    <w:rsid w:val="00B53595"/>
    <w:rsid w:val="00B535BE"/>
    <w:rsid w:val="00B53989"/>
    <w:rsid w:val="00B5466F"/>
    <w:rsid w:val="00B54803"/>
    <w:rsid w:val="00B5512D"/>
    <w:rsid w:val="00B55D13"/>
    <w:rsid w:val="00B56A53"/>
    <w:rsid w:val="00B57821"/>
    <w:rsid w:val="00B57A69"/>
    <w:rsid w:val="00B60240"/>
    <w:rsid w:val="00B611CF"/>
    <w:rsid w:val="00B61269"/>
    <w:rsid w:val="00B61AB5"/>
    <w:rsid w:val="00B62663"/>
    <w:rsid w:val="00B62EBA"/>
    <w:rsid w:val="00B6308B"/>
    <w:rsid w:val="00B64742"/>
    <w:rsid w:val="00B64C7D"/>
    <w:rsid w:val="00B659DB"/>
    <w:rsid w:val="00B66006"/>
    <w:rsid w:val="00B66B09"/>
    <w:rsid w:val="00B67CAC"/>
    <w:rsid w:val="00B70032"/>
    <w:rsid w:val="00B70817"/>
    <w:rsid w:val="00B70C24"/>
    <w:rsid w:val="00B71020"/>
    <w:rsid w:val="00B716F7"/>
    <w:rsid w:val="00B7302B"/>
    <w:rsid w:val="00B736A7"/>
    <w:rsid w:val="00B73DAA"/>
    <w:rsid w:val="00B73F71"/>
    <w:rsid w:val="00B749B1"/>
    <w:rsid w:val="00B74B53"/>
    <w:rsid w:val="00B75491"/>
    <w:rsid w:val="00B754EE"/>
    <w:rsid w:val="00B75B69"/>
    <w:rsid w:val="00B75D3B"/>
    <w:rsid w:val="00B75FAF"/>
    <w:rsid w:val="00B76735"/>
    <w:rsid w:val="00B76934"/>
    <w:rsid w:val="00B83C8C"/>
    <w:rsid w:val="00B83CA6"/>
    <w:rsid w:val="00B83F78"/>
    <w:rsid w:val="00B8485F"/>
    <w:rsid w:val="00B84E9C"/>
    <w:rsid w:val="00B85483"/>
    <w:rsid w:val="00B86453"/>
    <w:rsid w:val="00B86903"/>
    <w:rsid w:val="00B87047"/>
    <w:rsid w:val="00B905A8"/>
    <w:rsid w:val="00B907BB"/>
    <w:rsid w:val="00B9222D"/>
    <w:rsid w:val="00B92C1F"/>
    <w:rsid w:val="00B93B6B"/>
    <w:rsid w:val="00B93BDA"/>
    <w:rsid w:val="00B93EE8"/>
    <w:rsid w:val="00B9409A"/>
    <w:rsid w:val="00B9419F"/>
    <w:rsid w:val="00B94534"/>
    <w:rsid w:val="00B9654F"/>
    <w:rsid w:val="00B96BCF"/>
    <w:rsid w:val="00B96E1D"/>
    <w:rsid w:val="00B97A25"/>
    <w:rsid w:val="00BA057D"/>
    <w:rsid w:val="00BA22F3"/>
    <w:rsid w:val="00BA2858"/>
    <w:rsid w:val="00BA2C25"/>
    <w:rsid w:val="00BA426C"/>
    <w:rsid w:val="00BA4288"/>
    <w:rsid w:val="00BA489B"/>
    <w:rsid w:val="00BA4D25"/>
    <w:rsid w:val="00BA5486"/>
    <w:rsid w:val="00BA5C86"/>
    <w:rsid w:val="00BA64C8"/>
    <w:rsid w:val="00BA68E8"/>
    <w:rsid w:val="00BA7365"/>
    <w:rsid w:val="00BA7726"/>
    <w:rsid w:val="00BA7AAC"/>
    <w:rsid w:val="00BB1500"/>
    <w:rsid w:val="00BB1C58"/>
    <w:rsid w:val="00BB1CC5"/>
    <w:rsid w:val="00BB2DBA"/>
    <w:rsid w:val="00BB34EB"/>
    <w:rsid w:val="00BB3A61"/>
    <w:rsid w:val="00BB3B8D"/>
    <w:rsid w:val="00BB44D3"/>
    <w:rsid w:val="00BB4DB3"/>
    <w:rsid w:val="00BB6CFA"/>
    <w:rsid w:val="00BB6E11"/>
    <w:rsid w:val="00BC0381"/>
    <w:rsid w:val="00BC04F2"/>
    <w:rsid w:val="00BC0DF5"/>
    <w:rsid w:val="00BC13DB"/>
    <w:rsid w:val="00BC1FAA"/>
    <w:rsid w:val="00BC2034"/>
    <w:rsid w:val="00BC2182"/>
    <w:rsid w:val="00BC27D3"/>
    <w:rsid w:val="00BC343C"/>
    <w:rsid w:val="00BC348F"/>
    <w:rsid w:val="00BC38DB"/>
    <w:rsid w:val="00BC3BC6"/>
    <w:rsid w:val="00BC4694"/>
    <w:rsid w:val="00BC473F"/>
    <w:rsid w:val="00BC5599"/>
    <w:rsid w:val="00BC595B"/>
    <w:rsid w:val="00BC5966"/>
    <w:rsid w:val="00BC5CDC"/>
    <w:rsid w:val="00BC5EC9"/>
    <w:rsid w:val="00BC66D1"/>
    <w:rsid w:val="00BC6DAA"/>
    <w:rsid w:val="00BC72DC"/>
    <w:rsid w:val="00BC7307"/>
    <w:rsid w:val="00BC75FD"/>
    <w:rsid w:val="00BC7B51"/>
    <w:rsid w:val="00BD247E"/>
    <w:rsid w:val="00BD248C"/>
    <w:rsid w:val="00BD2C81"/>
    <w:rsid w:val="00BD2FBF"/>
    <w:rsid w:val="00BD3DE1"/>
    <w:rsid w:val="00BD3EAE"/>
    <w:rsid w:val="00BD51C7"/>
    <w:rsid w:val="00BD5389"/>
    <w:rsid w:val="00BD574E"/>
    <w:rsid w:val="00BD57DE"/>
    <w:rsid w:val="00BD5D51"/>
    <w:rsid w:val="00BD606D"/>
    <w:rsid w:val="00BD68FE"/>
    <w:rsid w:val="00BD6B6F"/>
    <w:rsid w:val="00BD6FF1"/>
    <w:rsid w:val="00BD74C5"/>
    <w:rsid w:val="00BD7820"/>
    <w:rsid w:val="00BD78AD"/>
    <w:rsid w:val="00BD7BE7"/>
    <w:rsid w:val="00BD7CD5"/>
    <w:rsid w:val="00BD7CFB"/>
    <w:rsid w:val="00BE031A"/>
    <w:rsid w:val="00BE040F"/>
    <w:rsid w:val="00BE08F8"/>
    <w:rsid w:val="00BE09DD"/>
    <w:rsid w:val="00BE0D14"/>
    <w:rsid w:val="00BE0F77"/>
    <w:rsid w:val="00BE18CC"/>
    <w:rsid w:val="00BE1E2C"/>
    <w:rsid w:val="00BE54A1"/>
    <w:rsid w:val="00BE5998"/>
    <w:rsid w:val="00BE5E05"/>
    <w:rsid w:val="00BE62ED"/>
    <w:rsid w:val="00BE6530"/>
    <w:rsid w:val="00BE68C3"/>
    <w:rsid w:val="00BE6DA3"/>
    <w:rsid w:val="00BE6E20"/>
    <w:rsid w:val="00BE6E3F"/>
    <w:rsid w:val="00BE7102"/>
    <w:rsid w:val="00BE712E"/>
    <w:rsid w:val="00BE782B"/>
    <w:rsid w:val="00BF023D"/>
    <w:rsid w:val="00BF033B"/>
    <w:rsid w:val="00BF07A7"/>
    <w:rsid w:val="00BF0D08"/>
    <w:rsid w:val="00BF0E5A"/>
    <w:rsid w:val="00BF0ED7"/>
    <w:rsid w:val="00BF12A7"/>
    <w:rsid w:val="00BF21CE"/>
    <w:rsid w:val="00BF232F"/>
    <w:rsid w:val="00BF23A1"/>
    <w:rsid w:val="00BF2906"/>
    <w:rsid w:val="00BF2B68"/>
    <w:rsid w:val="00BF381B"/>
    <w:rsid w:val="00BF3A02"/>
    <w:rsid w:val="00BF3C25"/>
    <w:rsid w:val="00BF3E78"/>
    <w:rsid w:val="00BF3E86"/>
    <w:rsid w:val="00BF43C4"/>
    <w:rsid w:val="00BF48B1"/>
    <w:rsid w:val="00BF4E60"/>
    <w:rsid w:val="00BF50B6"/>
    <w:rsid w:val="00BF59D1"/>
    <w:rsid w:val="00BF5AA5"/>
    <w:rsid w:val="00BF6D04"/>
    <w:rsid w:val="00BF718E"/>
    <w:rsid w:val="00BF7393"/>
    <w:rsid w:val="00BF7754"/>
    <w:rsid w:val="00BF7CCD"/>
    <w:rsid w:val="00C000A6"/>
    <w:rsid w:val="00C00DC2"/>
    <w:rsid w:val="00C01CB5"/>
    <w:rsid w:val="00C01F65"/>
    <w:rsid w:val="00C02422"/>
    <w:rsid w:val="00C02C7E"/>
    <w:rsid w:val="00C02ECB"/>
    <w:rsid w:val="00C031B6"/>
    <w:rsid w:val="00C03615"/>
    <w:rsid w:val="00C04B62"/>
    <w:rsid w:val="00C055A7"/>
    <w:rsid w:val="00C06E51"/>
    <w:rsid w:val="00C07BCF"/>
    <w:rsid w:val="00C10964"/>
    <w:rsid w:val="00C10A01"/>
    <w:rsid w:val="00C118BE"/>
    <w:rsid w:val="00C13D0D"/>
    <w:rsid w:val="00C144B4"/>
    <w:rsid w:val="00C14987"/>
    <w:rsid w:val="00C15EC6"/>
    <w:rsid w:val="00C17B0F"/>
    <w:rsid w:val="00C17DE3"/>
    <w:rsid w:val="00C17EDA"/>
    <w:rsid w:val="00C225BD"/>
    <w:rsid w:val="00C22720"/>
    <w:rsid w:val="00C22E4A"/>
    <w:rsid w:val="00C22ED9"/>
    <w:rsid w:val="00C2402B"/>
    <w:rsid w:val="00C24045"/>
    <w:rsid w:val="00C24392"/>
    <w:rsid w:val="00C2514A"/>
    <w:rsid w:val="00C2517A"/>
    <w:rsid w:val="00C25C01"/>
    <w:rsid w:val="00C2627E"/>
    <w:rsid w:val="00C266C4"/>
    <w:rsid w:val="00C30330"/>
    <w:rsid w:val="00C3034D"/>
    <w:rsid w:val="00C30964"/>
    <w:rsid w:val="00C30B8D"/>
    <w:rsid w:val="00C313A3"/>
    <w:rsid w:val="00C313C0"/>
    <w:rsid w:val="00C31CDE"/>
    <w:rsid w:val="00C31E51"/>
    <w:rsid w:val="00C342A1"/>
    <w:rsid w:val="00C360A4"/>
    <w:rsid w:val="00C36668"/>
    <w:rsid w:val="00C3717C"/>
    <w:rsid w:val="00C37374"/>
    <w:rsid w:val="00C374A0"/>
    <w:rsid w:val="00C3786F"/>
    <w:rsid w:val="00C414F7"/>
    <w:rsid w:val="00C42124"/>
    <w:rsid w:val="00C428CC"/>
    <w:rsid w:val="00C43269"/>
    <w:rsid w:val="00C4393E"/>
    <w:rsid w:val="00C43A19"/>
    <w:rsid w:val="00C43A68"/>
    <w:rsid w:val="00C44230"/>
    <w:rsid w:val="00C44529"/>
    <w:rsid w:val="00C446DB"/>
    <w:rsid w:val="00C44726"/>
    <w:rsid w:val="00C44ADE"/>
    <w:rsid w:val="00C44C01"/>
    <w:rsid w:val="00C4542C"/>
    <w:rsid w:val="00C45BF3"/>
    <w:rsid w:val="00C45FC4"/>
    <w:rsid w:val="00C464C5"/>
    <w:rsid w:val="00C46D2F"/>
    <w:rsid w:val="00C470B3"/>
    <w:rsid w:val="00C47127"/>
    <w:rsid w:val="00C47203"/>
    <w:rsid w:val="00C47CB3"/>
    <w:rsid w:val="00C47D1E"/>
    <w:rsid w:val="00C512B5"/>
    <w:rsid w:val="00C5174B"/>
    <w:rsid w:val="00C53A98"/>
    <w:rsid w:val="00C53B16"/>
    <w:rsid w:val="00C54819"/>
    <w:rsid w:val="00C54EDD"/>
    <w:rsid w:val="00C552FC"/>
    <w:rsid w:val="00C55C73"/>
    <w:rsid w:val="00C55E85"/>
    <w:rsid w:val="00C55F49"/>
    <w:rsid w:val="00C560F8"/>
    <w:rsid w:val="00C565F8"/>
    <w:rsid w:val="00C57506"/>
    <w:rsid w:val="00C57B3E"/>
    <w:rsid w:val="00C57DA8"/>
    <w:rsid w:val="00C6036F"/>
    <w:rsid w:val="00C610DC"/>
    <w:rsid w:val="00C61A6C"/>
    <w:rsid w:val="00C61E60"/>
    <w:rsid w:val="00C62334"/>
    <w:rsid w:val="00C63B75"/>
    <w:rsid w:val="00C63E57"/>
    <w:rsid w:val="00C63F95"/>
    <w:rsid w:val="00C6473F"/>
    <w:rsid w:val="00C64744"/>
    <w:rsid w:val="00C64A8B"/>
    <w:rsid w:val="00C67094"/>
    <w:rsid w:val="00C6728F"/>
    <w:rsid w:val="00C678B6"/>
    <w:rsid w:val="00C67B45"/>
    <w:rsid w:val="00C67C01"/>
    <w:rsid w:val="00C67C3C"/>
    <w:rsid w:val="00C71478"/>
    <w:rsid w:val="00C71C51"/>
    <w:rsid w:val="00C72D18"/>
    <w:rsid w:val="00C73377"/>
    <w:rsid w:val="00C7360D"/>
    <w:rsid w:val="00C73D4F"/>
    <w:rsid w:val="00C74233"/>
    <w:rsid w:val="00C75197"/>
    <w:rsid w:val="00C75B7A"/>
    <w:rsid w:val="00C75C46"/>
    <w:rsid w:val="00C802AC"/>
    <w:rsid w:val="00C818B0"/>
    <w:rsid w:val="00C82433"/>
    <w:rsid w:val="00C829A8"/>
    <w:rsid w:val="00C83391"/>
    <w:rsid w:val="00C838E8"/>
    <w:rsid w:val="00C83B9F"/>
    <w:rsid w:val="00C83E2A"/>
    <w:rsid w:val="00C843C9"/>
    <w:rsid w:val="00C84654"/>
    <w:rsid w:val="00C850C6"/>
    <w:rsid w:val="00C856A9"/>
    <w:rsid w:val="00C85B4B"/>
    <w:rsid w:val="00C85DA4"/>
    <w:rsid w:val="00C863F5"/>
    <w:rsid w:val="00C868C5"/>
    <w:rsid w:val="00C8756B"/>
    <w:rsid w:val="00C87CA4"/>
    <w:rsid w:val="00C90714"/>
    <w:rsid w:val="00C90E09"/>
    <w:rsid w:val="00C91FDB"/>
    <w:rsid w:val="00C9311F"/>
    <w:rsid w:val="00C93714"/>
    <w:rsid w:val="00C937DB"/>
    <w:rsid w:val="00C938EA"/>
    <w:rsid w:val="00C93D36"/>
    <w:rsid w:val="00C940E3"/>
    <w:rsid w:val="00C948E9"/>
    <w:rsid w:val="00C94978"/>
    <w:rsid w:val="00C94ABF"/>
    <w:rsid w:val="00C94DF2"/>
    <w:rsid w:val="00C956C8"/>
    <w:rsid w:val="00C95785"/>
    <w:rsid w:val="00C962F7"/>
    <w:rsid w:val="00C96348"/>
    <w:rsid w:val="00C96556"/>
    <w:rsid w:val="00C96990"/>
    <w:rsid w:val="00C96DDB"/>
    <w:rsid w:val="00C96DED"/>
    <w:rsid w:val="00C97081"/>
    <w:rsid w:val="00C97734"/>
    <w:rsid w:val="00C9780E"/>
    <w:rsid w:val="00C97F2A"/>
    <w:rsid w:val="00CA0010"/>
    <w:rsid w:val="00CA02ED"/>
    <w:rsid w:val="00CA068A"/>
    <w:rsid w:val="00CA0C04"/>
    <w:rsid w:val="00CA0C42"/>
    <w:rsid w:val="00CA19B7"/>
    <w:rsid w:val="00CA19C8"/>
    <w:rsid w:val="00CA26F3"/>
    <w:rsid w:val="00CA27D0"/>
    <w:rsid w:val="00CA2B12"/>
    <w:rsid w:val="00CA3AC9"/>
    <w:rsid w:val="00CA3D14"/>
    <w:rsid w:val="00CA3E9D"/>
    <w:rsid w:val="00CA56D6"/>
    <w:rsid w:val="00CA5E2B"/>
    <w:rsid w:val="00CA6377"/>
    <w:rsid w:val="00CA68B6"/>
    <w:rsid w:val="00CA68C1"/>
    <w:rsid w:val="00CA6AEE"/>
    <w:rsid w:val="00CA6EB8"/>
    <w:rsid w:val="00CA798C"/>
    <w:rsid w:val="00CB0938"/>
    <w:rsid w:val="00CB1703"/>
    <w:rsid w:val="00CB17E9"/>
    <w:rsid w:val="00CB321D"/>
    <w:rsid w:val="00CB3A61"/>
    <w:rsid w:val="00CB427A"/>
    <w:rsid w:val="00CB46E5"/>
    <w:rsid w:val="00CB485D"/>
    <w:rsid w:val="00CB51F8"/>
    <w:rsid w:val="00CB5BB5"/>
    <w:rsid w:val="00CB6113"/>
    <w:rsid w:val="00CB6F44"/>
    <w:rsid w:val="00CB7007"/>
    <w:rsid w:val="00CB70EC"/>
    <w:rsid w:val="00CB710D"/>
    <w:rsid w:val="00CB7499"/>
    <w:rsid w:val="00CC0226"/>
    <w:rsid w:val="00CC051D"/>
    <w:rsid w:val="00CC21D2"/>
    <w:rsid w:val="00CC221D"/>
    <w:rsid w:val="00CC23E3"/>
    <w:rsid w:val="00CC2C8F"/>
    <w:rsid w:val="00CC31B8"/>
    <w:rsid w:val="00CC45AD"/>
    <w:rsid w:val="00CC51AE"/>
    <w:rsid w:val="00CC669B"/>
    <w:rsid w:val="00CC6AEA"/>
    <w:rsid w:val="00CC745F"/>
    <w:rsid w:val="00CC78EE"/>
    <w:rsid w:val="00CD1F79"/>
    <w:rsid w:val="00CD21F2"/>
    <w:rsid w:val="00CD3B0D"/>
    <w:rsid w:val="00CD3C1C"/>
    <w:rsid w:val="00CD44A6"/>
    <w:rsid w:val="00CD48DF"/>
    <w:rsid w:val="00CD563A"/>
    <w:rsid w:val="00CD5C08"/>
    <w:rsid w:val="00CD777A"/>
    <w:rsid w:val="00CE047D"/>
    <w:rsid w:val="00CE07FB"/>
    <w:rsid w:val="00CE09B9"/>
    <w:rsid w:val="00CE0F9B"/>
    <w:rsid w:val="00CE10BD"/>
    <w:rsid w:val="00CE170E"/>
    <w:rsid w:val="00CE179A"/>
    <w:rsid w:val="00CE1FB8"/>
    <w:rsid w:val="00CE1FFC"/>
    <w:rsid w:val="00CE279D"/>
    <w:rsid w:val="00CE2C3D"/>
    <w:rsid w:val="00CE4100"/>
    <w:rsid w:val="00CE415E"/>
    <w:rsid w:val="00CE4688"/>
    <w:rsid w:val="00CE4DD7"/>
    <w:rsid w:val="00CE4FE0"/>
    <w:rsid w:val="00CE550A"/>
    <w:rsid w:val="00CE5DBD"/>
    <w:rsid w:val="00CE618F"/>
    <w:rsid w:val="00CE6571"/>
    <w:rsid w:val="00CE7B79"/>
    <w:rsid w:val="00CF0506"/>
    <w:rsid w:val="00CF07F4"/>
    <w:rsid w:val="00CF0B7C"/>
    <w:rsid w:val="00CF0F0B"/>
    <w:rsid w:val="00CF1315"/>
    <w:rsid w:val="00CF1341"/>
    <w:rsid w:val="00CF167A"/>
    <w:rsid w:val="00CF1D2F"/>
    <w:rsid w:val="00CF2E9D"/>
    <w:rsid w:val="00CF3514"/>
    <w:rsid w:val="00CF3E5D"/>
    <w:rsid w:val="00CF3F09"/>
    <w:rsid w:val="00CF40BA"/>
    <w:rsid w:val="00CF468C"/>
    <w:rsid w:val="00CF536C"/>
    <w:rsid w:val="00CF5BFE"/>
    <w:rsid w:val="00CF645A"/>
    <w:rsid w:val="00CF6FFB"/>
    <w:rsid w:val="00CF70F1"/>
    <w:rsid w:val="00CF759F"/>
    <w:rsid w:val="00CF772E"/>
    <w:rsid w:val="00D00551"/>
    <w:rsid w:val="00D00791"/>
    <w:rsid w:val="00D0164A"/>
    <w:rsid w:val="00D01B31"/>
    <w:rsid w:val="00D02D9B"/>
    <w:rsid w:val="00D0319B"/>
    <w:rsid w:val="00D03408"/>
    <w:rsid w:val="00D03CA5"/>
    <w:rsid w:val="00D046C8"/>
    <w:rsid w:val="00D04769"/>
    <w:rsid w:val="00D048BE"/>
    <w:rsid w:val="00D04F79"/>
    <w:rsid w:val="00D05D1B"/>
    <w:rsid w:val="00D0603C"/>
    <w:rsid w:val="00D064E8"/>
    <w:rsid w:val="00D1008D"/>
    <w:rsid w:val="00D11500"/>
    <w:rsid w:val="00D116A6"/>
    <w:rsid w:val="00D124E0"/>
    <w:rsid w:val="00D13602"/>
    <w:rsid w:val="00D13778"/>
    <w:rsid w:val="00D140D1"/>
    <w:rsid w:val="00D14B74"/>
    <w:rsid w:val="00D14F3A"/>
    <w:rsid w:val="00D167C2"/>
    <w:rsid w:val="00D16C6E"/>
    <w:rsid w:val="00D17BD0"/>
    <w:rsid w:val="00D17D27"/>
    <w:rsid w:val="00D2024B"/>
    <w:rsid w:val="00D209F2"/>
    <w:rsid w:val="00D20A4C"/>
    <w:rsid w:val="00D20D27"/>
    <w:rsid w:val="00D211B6"/>
    <w:rsid w:val="00D212DD"/>
    <w:rsid w:val="00D216EE"/>
    <w:rsid w:val="00D21F49"/>
    <w:rsid w:val="00D22359"/>
    <w:rsid w:val="00D2297C"/>
    <w:rsid w:val="00D22B2A"/>
    <w:rsid w:val="00D23043"/>
    <w:rsid w:val="00D231B1"/>
    <w:rsid w:val="00D23348"/>
    <w:rsid w:val="00D2340E"/>
    <w:rsid w:val="00D23922"/>
    <w:rsid w:val="00D23B98"/>
    <w:rsid w:val="00D25C78"/>
    <w:rsid w:val="00D26031"/>
    <w:rsid w:val="00D2641C"/>
    <w:rsid w:val="00D265A3"/>
    <w:rsid w:val="00D277C8"/>
    <w:rsid w:val="00D278C5"/>
    <w:rsid w:val="00D30BB4"/>
    <w:rsid w:val="00D31255"/>
    <w:rsid w:val="00D317BA"/>
    <w:rsid w:val="00D321E8"/>
    <w:rsid w:val="00D3228A"/>
    <w:rsid w:val="00D32CAC"/>
    <w:rsid w:val="00D33249"/>
    <w:rsid w:val="00D33E9D"/>
    <w:rsid w:val="00D33ED8"/>
    <w:rsid w:val="00D341B2"/>
    <w:rsid w:val="00D35F1D"/>
    <w:rsid w:val="00D373F9"/>
    <w:rsid w:val="00D37696"/>
    <w:rsid w:val="00D40DFC"/>
    <w:rsid w:val="00D40E05"/>
    <w:rsid w:val="00D411F0"/>
    <w:rsid w:val="00D42488"/>
    <w:rsid w:val="00D42D88"/>
    <w:rsid w:val="00D436CB"/>
    <w:rsid w:val="00D437AF"/>
    <w:rsid w:val="00D444C3"/>
    <w:rsid w:val="00D44B62"/>
    <w:rsid w:val="00D45D89"/>
    <w:rsid w:val="00D46150"/>
    <w:rsid w:val="00D46CB0"/>
    <w:rsid w:val="00D47A75"/>
    <w:rsid w:val="00D508AA"/>
    <w:rsid w:val="00D50C00"/>
    <w:rsid w:val="00D51312"/>
    <w:rsid w:val="00D51723"/>
    <w:rsid w:val="00D51C4D"/>
    <w:rsid w:val="00D52FDA"/>
    <w:rsid w:val="00D54A7C"/>
    <w:rsid w:val="00D557A7"/>
    <w:rsid w:val="00D558D1"/>
    <w:rsid w:val="00D56C72"/>
    <w:rsid w:val="00D57A86"/>
    <w:rsid w:val="00D57C42"/>
    <w:rsid w:val="00D6040B"/>
    <w:rsid w:val="00D609E5"/>
    <w:rsid w:val="00D6127A"/>
    <w:rsid w:val="00D61C1F"/>
    <w:rsid w:val="00D62603"/>
    <w:rsid w:val="00D62B75"/>
    <w:rsid w:val="00D63800"/>
    <w:rsid w:val="00D63823"/>
    <w:rsid w:val="00D63C5B"/>
    <w:rsid w:val="00D63D98"/>
    <w:rsid w:val="00D64B4C"/>
    <w:rsid w:val="00D6609B"/>
    <w:rsid w:val="00D66519"/>
    <w:rsid w:val="00D6651A"/>
    <w:rsid w:val="00D66B80"/>
    <w:rsid w:val="00D66CCE"/>
    <w:rsid w:val="00D66CF4"/>
    <w:rsid w:val="00D66DDA"/>
    <w:rsid w:val="00D700B6"/>
    <w:rsid w:val="00D70997"/>
    <w:rsid w:val="00D70A7D"/>
    <w:rsid w:val="00D70AF5"/>
    <w:rsid w:val="00D70DA6"/>
    <w:rsid w:val="00D715C0"/>
    <w:rsid w:val="00D71C4B"/>
    <w:rsid w:val="00D71CD5"/>
    <w:rsid w:val="00D71E48"/>
    <w:rsid w:val="00D71F89"/>
    <w:rsid w:val="00D72630"/>
    <w:rsid w:val="00D728CD"/>
    <w:rsid w:val="00D72DD2"/>
    <w:rsid w:val="00D7352E"/>
    <w:rsid w:val="00D73EB4"/>
    <w:rsid w:val="00D73FB8"/>
    <w:rsid w:val="00D74AF4"/>
    <w:rsid w:val="00D75A9C"/>
    <w:rsid w:val="00D76417"/>
    <w:rsid w:val="00D76802"/>
    <w:rsid w:val="00D7743D"/>
    <w:rsid w:val="00D7791C"/>
    <w:rsid w:val="00D77B3E"/>
    <w:rsid w:val="00D77B4B"/>
    <w:rsid w:val="00D81022"/>
    <w:rsid w:val="00D817AB"/>
    <w:rsid w:val="00D81ACE"/>
    <w:rsid w:val="00D81C35"/>
    <w:rsid w:val="00D828EF"/>
    <w:rsid w:val="00D83341"/>
    <w:rsid w:val="00D83A4E"/>
    <w:rsid w:val="00D845D0"/>
    <w:rsid w:val="00D848F5"/>
    <w:rsid w:val="00D84C2C"/>
    <w:rsid w:val="00D8564D"/>
    <w:rsid w:val="00D8616F"/>
    <w:rsid w:val="00D864E1"/>
    <w:rsid w:val="00D86600"/>
    <w:rsid w:val="00D86627"/>
    <w:rsid w:val="00D86748"/>
    <w:rsid w:val="00D86F94"/>
    <w:rsid w:val="00D87979"/>
    <w:rsid w:val="00D90124"/>
    <w:rsid w:val="00D90505"/>
    <w:rsid w:val="00D90568"/>
    <w:rsid w:val="00D90668"/>
    <w:rsid w:val="00D90E18"/>
    <w:rsid w:val="00D91084"/>
    <w:rsid w:val="00D915A7"/>
    <w:rsid w:val="00D9260A"/>
    <w:rsid w:val="00D92E51"/>
    <w:rsid w:val="00D93C3B"/>
    <w:rsid w:val="00D94B1D"/>
    <w:rsid w:val="00D96C9E"/>
    <w:rsid w:val="00D97CEE"/>
    <w:rsid w:val="00D97DC8"/>
    <w:rsid w:val="00DA0936"/>
    <w:rsid w:val="00DA2331"/>
    <w:rsid w:val="00DA271F"/>
    <w:rsid w:val="00DA2BC7"/>
    <w:rsid w:val="00DA3BB0"/>
    <w:rsid w:val="00DA4265"/>
    <w:rsid w:val="00DA448C"/>
    <w:rsid w:val="00DA48A3"/>
    <w:rsid w:val="00DA57E8"/>
    <w:rsid w:val="00DA5DE9"/>
    <w:rsid w:val="00DA6A07"/>
    <w:rsid w:val="00DA6C41"/>
    <w:rsid w:val="00DA6E52"/>
    <w:rsid w:val="00DA70A7"/>
    <w:rsid w:val="00DA72A1"/>
    <w:rsid w:val="00DA7A8B"/>
    <w:rsid w:val="00DB0130"/>
    <w:rsid w:val="00DB02ED"/>
    <w:rsid w:val="00DB0401"/>
    <w:rsid w:val="00DB04E6"/>
    <w:rsid w:val="00DB0DB1"/>
    <w:rsid w:val="00DB1140"/>
    <w:rsid w:val="00DB120F"/>
    <w:rsid w:val="00DB1605"/>
    <w:rsid w:val="00DB1D0F"/>
    <w:rsid w:val="00DB297B"/>
    <w:rsid w:val="00DB314D"/>
    <w:rsid w:val="00DB318A"/>
    <w:rsid w:val="00DB3637"/>
    <w:rsid w:val="00DB3A58"/>
    <w:rsid w:val="00DB3C9A"/>
    <w:rsid w:val="00DB3DDD"/>
    <w:rsid w:val="00DB3F48"/>
    <w:rsid w:val="00DB4A8D"/>
    <w:rsid w:val="00DB4CA8"/>
    <w:rsid w:val="00DB4FAB"/>
    <w:rsid w:val="00DB548B"/>
    <w:rsid w:val="00DB5795"/>
    <w:rsid w:val="00DB5B37"/>
    <w:rsid w:val="00DB5EF9"/>
    <w:rsid w:val="00DB6896"/>
    <w:rsid w:val="00DB6CC8"/>
    <w:rsid w:val="00DB709C"/>
    <w:rsid w:val="00DB784E"/>
    <w:rsid w:val="00DC0727"/>
    <w:rsid w:val="00DC13A5"/>
    <w:rsid w:val="00DC1511"/>
    <w:rsid w:val="00DC1704"/>
    <w:rsid w:val="00DC191E"/>
    <w:rsid w:val="00DC250C"/>
    <w:rsid w:val="00DC2CD7"/>
    <w:rsid w:val="00DC3140"/>
    <w:rsid w:val="00DC3D67"/>
    <w:rsid w:val="00DC44F8"/>
    <w:rsid w:val="00DC4576"/>
    <w:rsid w:val="00DC5B10"/>
    <w:rsid w:val="00DC6656"/>
    <w:rsid w:val="00DC6B28"/>
    <w:rsid w:val="00DC7010"/>
    <w:rsid w:val="00DC70BD"/>
    <w:rsid w:val="00DC78E3"/>
    <w:rsid w:val="00DC7B89"/>
    <w:rsid w:val="00DD0535"/>
    <w:rsid w:val="00DD0755"/>
    <w:rsid w:val="00DD09A8"/>
    <w:rsid w:val="00DD0C19"/>
    <w:rsid w:val="00DD1870"/>
    <w:rsid w:val="00DD1A51"/>
    <w:rsid w:val="00DD2A75"/>
    <w:rsid w:val="00DD2B21"/>
    <w:rsid w:val="00DD434C"/>
    <w:rsid w:val="00DD4982"/>
    <w:rsid w:val="00DD5F6F"/>
    <w:rsid w:val="00DD60FA"/>
    <w:rsid w:val="00DD6918"/>
    <w:rsid w:val="00DD75D1"/>
    <w:rsid w:val="00DD79AB"/>
    <w:rsid w:val="00DD7A80"/>
    <w:rsid w:val="00DD7D19"/>
    <w:rsid w:val="00DE03DD"/>
    <w:rsid w:val="00DE1541"/>
    <w:rsid w:val="00DE1832"/>
    <w:rsid w:val="00DE1A6B"/>
    <w:rsid w:val="00DE2075"/>
    <w:rsid w:val="00DE2641"/>
    <w:rsid w:val="00DE2F0A"/>
    <w:rsid w:val="00DE3D8B"/>
    <w:rsid w:val="00DE6159"/>
    <w:rsid w:val="00DE61DA"/>
    <w:rsid w:val="00DE6D0A"/>
    <w:rsid w:val="00DE74E5"/>
    <w:rsid w:val="00DE7657"/>
    <w:rsid w:val="00DF0253"/>
    <w:rsid w:val="00DF06DC"/>
    <w:rsid w:val="00DF14AD"/>
    <w:rsid w:val="00DF1708"/>
    <w:rsid w:val="00DF1A35"/>
    <w:rsid w:val="00DF1B26"/>
    <w:rsid w:val="00DF1C6D"/>
    <w:rsid w:val="00DF289E"/>
    <w:rsid w:val="00DF2CB0"/>
    <w:rsid w:val="00DF36D9"/>
    <w:rsid w:val="00DF4A95"/>
    <w:rsid w:val="00DF4D34"/>
    <w:rsid w:val="00DF5084"/>
    <w:rsid w:val="00DF50E1"/>
    <w:rsid w:val="00DF6E3B"/>
    <w:rsid w:val="00DF6E40"/>
    <w:rsid w:val="00E00736"/>
    <w:rsid w:val="00E008F9"/>
    <w:rsid w:val="00E0173B"/>
    <w:rsid w:val="00E0221F"/>
    <w:rsid w:val="00E0233C"/>
    <w:rsid w:val="00E02753"/>
    <w:rsid w:val="00E04949"/>
    <w:rsid w:val="00E05523"/>
    <w:rsid w:val="00E059DD"/>
    <w:rsid w:val="00E06A26"/>
    <w:rsid w:val="00E0758F"/>
    <w:rsid w:val="00E07682"/>
    <w:rsid w:val="00E10B3E"/>
    <w:rsid w:val="00E118F3"/>
    <w:rsid w:val="00E11B45"/>
    <w:rsid w:val="00E124D3"/>
    <w:rsid w:val="00E12E00"/>
    <w:rsid w:val="00E133A2"/>
    <w:rsid w:val="00E13722"/>
    <w:rsid w:val="00E14B88"/>
    <w:rsid w:val="00E14D32"/>
    <w:rsid w:val="00E160E3"/>
    <w:rsid w:val="00E16923"/>
    <w:rsid w:val="00E1729A"/>
    <w:rsid w:val="00E17B2B"/>
    <w:rsid w:val="00E209EB"/>
    <w:rsid w:val="00E20A0A"/>
    <w:rsid w:val="00E20A8C"/>
    <w:rsid w:val="00E20E2F"/>
    <w:rsid w:val="00E20F53"/>
    <w:rsid w:val="00E213DC"/>
    <w:rsid w:val="00E2190A"/>
    <w:rsid w:val="00E21A7F"/>
    <w:rsid w:val="00E21B01"/>
    <w:rsid w:val="00E22F59"/>
    <w:rsid w:val="00E2302D"/>
    <w:rsid w:val="00E25DB7"/>
    <w:rsid w:val="00E267C4"/>
    <w:rsid w:val="00E30405"/>
    <w:rsid w:val="00E305A5"/>
    <w:rsid w:val="00E30BE4"/>
    <w:rsid w:val="00E30F43"/>
    <w:rsid w:val="00E3108F"/>
    <w:rsid w:val="00E3142E"/>
    <w:rsid w:val="00E31ED8"/>
    <w:rsid w:val="00E32526"/>
    <w:rsid w:val="00E33527"/>
    <w:rsid w:val="00E339C9"/>
    <w:rsid w:val="00E34115"/>
    <w:rsid w:val="00E35491"/>
    <w:rsid w:val="00E3671F"/>
    <w:rsid w:val="00E36B19"/>
    <w:rsid w:val="00E36FAD"/>
    <w:rsid w:val="00E37235"/>
    <w:rsid w:val="00E37B4E"/>
    <w:rsid w:val="00E37E83"/>
    <w:rsid w:val="00E37E9B"/>
    <w:rsid w:val="00E402C8"/>
    <w:rsid w:val="00E42676"/>
    <w:rsid w:val="00E42750"/>
    <w:rsid w:val="00E43229"/>
    <w:rsid w:val="00E432B4"/>
    <w:rsid w:val="00E43B10"/>
    <w:rsid w:val="00E43E12"/>
    <w:rsid w:val="00E44112"/>
    <w:rsid w:val="00E44142"/>
    <w:rsid w:val="00E45CAD"/>
    <w:rsid w:val="00E46114"/>
    <w:rsid w:val="00E461DD"/>
    <w:rsid w:val="00E461F0"/>
    <w:rsid w:val="00E4707E"/>
    <w:rsid w:val="00E4718D"/>
    <w:rsid w:val="00E47621"/>
    <w:rsid w:val="00E47E56"/>
    <w:rsid w:val="00E5026B"/>
    <w:rsid w:val="00E50700"/>
    <w:rsid w:val="00E50834"/>
    <w:rsid w:val="00E50A26"/>
    <w:rsid w:val="00E516EA"/>
    <w:rsid w:val="00E51C7D"/>
    <w:rsid w:val="00E51D20"/>
    <w:rsid w:val="00E51F0B"/>
    <w:rsid w:val="00E52C3D"/>
    <w:rsid w:val="00E53148"/>
    <w:rsid w:val="00E53754"/>
    <w:rsid w:val="00E53965"/>
    <w:rsid w:val="00E539AF"/>
    <w:rsid w:val="00E53B7A"/>
    <w:rsid w:val="00E54505"/>
    <w:rsid w:val="00E55477"/>
    <w:rsid w:val="00E57128"/>
    <w:rsid w:val="00E57428"/>
    <w:rsid w:val="00E57ACA"/>
    <w:rsid w:val="00E60142"/>
    <w:rsid w:val="00E616AB"/>
    <w:rsid w:val="00E6190B"/>
    <w:rsid w:val="00E61F54"/>
    <w:rsid w:val="00E62406"/>
    <w:rsid w:val="00E6272B"/>
    <w:rsid w:val="00E6280C"/>
    <w:rsid w:val="00E635B4"/>
    <w:rsid w:val="00E63D29"/>
    <w:rsid w:val="00E63FFC"/>
    <w:rsid w:val="00E642E7"/>
    <w:rsid w:val="00E6450B"/>
    <w:rsid w:val="00E64E9B"/>
    <w:rsid w:val="00E65DA2"/>
    <w:rsid w:val="00E6632E"/>
    <w:rsid w:val="00E66F38"/>
    <w:rsid w:val="00E67098"/>
    <w:rsid w:val="00E709F1"/>
    <w:rsid w:val="00E722A2"/>
    <w:rsid w:val="00E724F6"/>
    <w:rsid w:val="00E72784"/>
    <w:rsid w:val="00E72BE1"/>
    <w:rsid w:val="00E72E1C"/>
    <w:rsid w:val="00E7365E"/>
    <w:rsid w:val="00E73DAF"/>
    <w:rsid w:val="00E7417D"/>
    <w:rsid w:val="00E7430A"/>
    <w:rsid w:val="00E74C5D"/>
    <w:rsid w:val="00E754C4"/>
    <w:rsid w:val="00E75C3D"/>
    <w:rsid w:val="00E76D9B"/>
    <w:rsid w:val="00E76E84"/>
    <w:rsid w:val="00E77060"/>
    <w:rsid w:val="00E80E74"/>
    <w:rsid w:val="00E80FCF"/>
    <w:rsid w:val="00E8195C"/>
    <w:rsid w:val="00E81BE9"/>
    <w:rsid w:val="00E82327"/>
    <w:rsid w:val="00E82526"/>
    <w:rsid w:val="00E82F1B"/>
    <w:rsid w:val="00E836E7"/>
    <w:rsid w:val="00E84187"/>
    <w:rsid w:val="00E84614"/>
    <w:rsid w:val="00E84BFC"/>
    <w:rsid w:val="00E84E56"/>
    <w:rsid w:val="00E8576F"/>
    <w:rsid w:val="00E85A4C"/>
    <w:rsid w:val="00E86894"/>
    <w:rsid w:val="00E87748"/>
    <w:rsid w:val="00E87A8B"/>
    <w:rsid w:val="00E87FA6"/>
    <w:rsid w:val="00E90425"/>
    <w:rsid w:val="00E909B7"/>
    <w:rsid w:val="00E90B98"/>
    <w:rsid w:val="00E91155"/>
    <w:rsid w:val="00E913A1"/>
    <w:rsid w:val="00E9286D"/>
    <w:rsid w:val="00E92B18"/>
    <w:rsid w:val="00E92D36"/>
    <w:rsid w:val="00E936DA"/>
    <w:rsid w:val="00E946AE"/>
    <w:rsid w:val="00E94A4F"/>
    <w:rsid w:val="00E94AD5"/>
    <w:rsid w:val="00E95208"/>
    <w:rsid w:val="00E97B76"/>
    <w:rsid w:val="00EA099A"/>
    <w:rsid w:val="00EA0D64"/>
    <w:rsid w:val="00EA1C1A"/>
    <w:rsid w:val="00EA33D8"/>
    <w:rsid w:val="00EA3F4A"/>
    <w:rsid w:val="00EA4475"/>
    <w:rsid w:val="00EA47B1"/>
    <w:rsid w:val="00EA4808"/>
    <w:rsid w:val="00EA5F35"/>
    <w:rsid w:val="00EA67B7"/>
    <w:rsid w:val="00EA69BA"/>
    <w:rsid w:val="00EA7349"/>
    <w:rsid w:val="00EA766A"/>
    <w:rsid w:val="00EA7E3F"/>
    <w:rsid w:val="00EB1561"/>
    <w:rsid w:val="00EB1B62"/>
    <w:rsid w:val="00EB2A16"/>
    <w:rsid w:val="00EB2FF7"/>
    <w:rsid w:val="00EB37E6"/>
    <w:rsid w:val="00EB3899"/>
    <w:rsid w:val="00EB3D60"/>
    <w:rsid w:val="00EB41AC"/>
    <w:rsid w:val="00EB5019"/>
    <w:rsid w:val="00EB5913"/>
    <w:rsid w:val="00EB5C83"/>
    <w:rsid w:val="00EB5C98"/>
    <w:rsid w:val="00EB68A4"/>
    <w:rsid w:val="00EB6EBA"/>
    <w:rsid w:val="00EB71DA"/>
    <w:rsid w:val="00EB7204"/>
    <w:rsid w:val="00EB7253"/>
    <w:rsid w:val="00EB7AD6"/>
    <w:rsid w:val="00EB7D16"/>
    <w:rsid w:val="00EB7F49"/>
    <w:rsid w:val="00EC05FD"/>
    <w:rsid w:val="00EC0CD7"/>
    <w:rsid w:val="00EC18BC"/>
    <w:rsid w:val="00EC1AAF"/>
    <w:rsid w:val="00EC1D5A"/>
    <w:rsid w:val="00EC286A"/>
    <w:rsid w:val="00EC2A49"/>
    <w:rsid w:val="00EC2F6D"/>
    <w:rsid w:val="00EC4AB2"/>
    <w:rsid w:val="00EC5254"/>
    <w:rsid w:val="00EC5BFC"/>
    <w:rsid w:val="00EC66B1"/>
    <w:rsid w:val="00EC6B53"/>
    <w:rsid w:val="00EC6E9B"/>
    <w:rsid w:val="00EC6EA8"/>
    <w:rsid w:val="00EC705E"/>
    <w:rsid w:val="00ED0569"/>
    <w:rsid w:val="00ED11E5"/>
    <w:rsid w:val="00ED16A7"/>
    <w:rsid w:val="00ED1BA0"/>
    <w:rsid w:val="00ED208A"/>
    <w:rsid w:val="00ED2397"/>
    <w:rsid w:val="00ED35F3"/>
    <w:rsid w:val="00ED3972"/>
    <w:rsid w:val="00ED429F"/>
    <w:rsid w:val="00ED50B5"/>
    <w:rsid w:val="00ED58FE"/>
    <w:rsid w:val="00ED6120"/>
    <w:rsid w:val="00ED6889"/>
    <w:rsid w:val="00ED739F"/>
    <w:rsid w:val="00ED7D00"/>
    <w:rsid w:val="00EE0701"/>
    <w:rsid w:val="00EE094B"/>
    <w:rsid w:val="00EE1094"/>
    <w:rsid w:val="00EE11D9"/>
    <w:rsid w:val="00EE1CF3"/>
    <w:rsid w:val="00EE1D75"/>
    <w:rsid w:val="00EE1E92"/>
    <w:rsid w:val="00EE224B"/>
    <w:rsid w:val="00EE3618"/>
    <w:rsid w:val="00EE3981"/>
    <w:rsid w:val="00EE3B87"/>
    <w:rsid w:val="00EE4136"/>
    <w:rsid w:val="00EE45F2"/>
    <w:rsid w:val="00EE469C"/>
    <w:rsid w:val="00EE5E06"/>
    <w:rsid w:val="00EE7461"/>
    <w:rsid w:val="00EE76CF"/>
    <w:rsid w:val="00EF02DF"/>
    <w:rsid w:val="00EF157D"/>
    <w:rsid w:val="00EF1695"/>
    <w:rsid w:val="00EF16F5"/>
    <w:rsid w:val="00EF204C"/>
    <w:rsid w:val="00EF3A91"/>
    <w:rsid w:val="00EF3EE0"/>
    <w:rsid w:val="00EF4168"/>
    <w:rsid w:val="00EF4560"/>
    <w:rsid w:val="00EF45EF"/>
    <w:rsid w:val="00EF462E"/>
    <w:rsid w:val="00EF4C9E"/>
    <w:rsid w:val="00EF5514"/>
    <w:rsid w:val="00EF5699"/>
    <w:rsid w:val="00EF5854"/>
    <w:rsid w:val="00EF5CFC"/>
    <w:rsid w:val="00EF692D"/>
    <w:rsid w:val="00EF69AE"/>
    <w:rsid w:val="00EF6C66"/>
    <w:rsid w:val="00F0010D"/>
    <w:rsid w:val="00F00254"/>
    <w:rsid w:val="00F0071E"/>
    <w:rsid w:val="00F00CDF"/>
    <w:rsid w:val="00F00D30"/>
    <w:rsid w:val="00F00E28"/>
    <w:rsid w:val="00F0238D"/>
    <w:rsid w:val="00F031D6"/>
    <w:rsid w:val="00F0384A"/>
    <w:rsid w:val="00F03993"/>
    <w:rsid w:val="00F058F1"/>
    <w:rsid w:val="00F05AC9"/>
    <w:rsid w:val="00F062C1"/>
    <w:rsid w:val="00F0780E"/>
    <w:rsid w:val="00F10098"/>
    <w:rsid w:val="00F108EA"/>
    <w:rsid w:val="00F112AB"/>
    <w:rsid w:val="00F113C5"/>
    <w:rsid w:val="00F116B2"/>
    <w:rsid w:val="00F11FDE"/>
    <w:rsid w:val="00F12221"/>
    <w:rsid w:val="00F1230B"/>
    <w:rsid w:val="00F12CFF"/>
    <w:rsid w:val="00F12EE5"/>
    <w:rsid w:val="00F13040"/>
    <w:rsid w:val="00F1337F"/>
    <w:rsid w:val="00F14016"/>
    <w:rsid w:val="00F1553E"/>
    <w:rsid w:val="00F15D83"/>
    <w:rsid w:val="00F16F42"/>
    <w:rsid w:val="00F177F8"/>
    <w:rsid w:val="00F17E35"/>
    <w:rsid w:val="00F17E8C"/>
    <w:rsid w:val="00F208B1"/>
    <w:rsid w:val="00F2154E"/>
    <w:rsid w:val="00F21B33"/>
    <w:rsid w:val="00F21D94"/>
    <w:rsid w:val="00F2241B"/>
    <w:rsid w:val="00F2255F"/>
    <w:rsid w:val="00F225C7"/>
    <w:rsid w:val="00F233C5"/>
    <w:rsid w:val="00F23484"/>
    <w:rsid w:val="00F2381B"/>
    <w:rsid w:val="00F23ADD"/>
    <w:rsid w:val="00F24BCC"/>
    <w:rsid w:val="00F252EF"/>
    <w:rsid w:val="00F25EBB"/>
    <w:rsid w:val="00F25F19"/>
    <w:rsid w:val="00F271BE"/>
    <w:rsid w:val="00F27CB2"/>
    <w:rsid w:val="00F30882"/>
    <w:rsid w:val="00F30F3C"/>
    <w:rsid w:val="00F312B5"/>
    <w:rsid w:val="00F3149D"/>
    <w:rsid w:val="00F31AC8"/>
    <w:rsid w:val="00F31B78"/>
    <w:rsid w:val="00F31FA9"/>
    <w:rsid w:val="00F32987"/>
    <w:rsid w:val="00F32B55"/>
    <w:rsid w:val="00F32EAB"/>
    <w:rsid w:val="00F330CC"/>
    <w:rsid w:val="00F3327F"/>
    <w:rsid w:val="00F34055"/>
    <w:rsid w:val="00F34805"/>
    <w:rsid w:val="00F34D1D"/>
    <w:rsid w:val="00F352CE"/>
    <w:rsid w:val="00F36362"/>
    <w:rsid w:val="00F36868"/>
    <w:rsid w:val="00F36F3A"/>
    <w:rsid w:val="00F37108"/>
    <w:rsid w:val="00F375DE"/>
    <w:rsid w:val="00F379F8"/>
    <w:rsid w:val="00F37AF3"/>
    <w:rsid w:val="00F4053E"/>
    <w:rsid w:val="00F40AA6"/>
    <w:rsid w:val="00F41280"/>
    <w:rsid w:val="00F41667"/>
    <w:rsid w:val="00F41683"/>
    <w:rsid w:val="00F41D9D"/>
    <w:rsid w:val="00F41E49"/>
    <w:rsid w:val="00F423A2"/>
    <w:rsid w:val="00F426AF"/>
    <w:rsid w:val="00F428E5"/>
    <w:rsid w:val="00F4309B"/>
    <w:rsid w:val="00F43142"/>
    <w:rsid w:val="00F433F5"/>
    <w:rsid w:val="00F43645"/>
    <w:rsid w:val="00F44231"/>
    <w:rsid w:val="00F4432D"/>
    <w:rsid w:val="00F445B5"/>
    <w:rsid w:val="00F446AA"/>
    <w:rsid w:val="00F44DF0"/>
    <w:rsid w:val="00F4537E"/>
    <w:rsid w:val="00F455AB"/>
    <w:rsid w:val="00F465DD"/>
    <w:rsid w:val="00F47266"/>
    <w:rsid w:val="00F475FE"/>
    <w:rsid w:val="00F47A4A"/>
    <w:rsid w:val="00F47C69"/>
    <w:rsid w:val="00F507F9"/>
    <w:rsid w:val="00F51735"/>
    <w:rsid w:val="00F51EE3"/>
    <w:rsid w:val="00F52C8A"/>
    <w:rsid w:val="00F53022"/>
    <w:rsid w:val="00F532EB"/>
    <w:rsid w:val="00F537C3"/>
    <w:rsid w:val="00F5473E"/>
    <w:rsid w:val="00F54DB9"/>
    <w:rsid w:val="00F55AD2"/>
    <w:rsid w:val="00F561E1"/>
    <w:rsid w:val="00F56200"/>
    <w:rsid w:val="00F56298"/>
    <w:rsid w:val="00F56851"/>
    <w:rsid w:val="00F568D2"/>
    <w:rsid w:val="00F56D1D"/>
    <w:rsid w:val="00F56F36"/>
    <w:rsid w:val="00F5733B"/>
    <w:rsid w:val="00F5764B"/>
    <w:rsid w:val="00F57B1B"/>
    <w:rsid w:val="00F60DA3"/>
    <w:rsid w:val="00F6222C"/>
    <w:rsid w:val="00F6234E"/>
    <w:rsid w:val="00F6367D"/>
    <w:rsid w:val="00F63D71"/>
    <w:rsid w:val="00F63F1A"/>
    <w:rsid w:val="00F6407D"/>
    <w:rsid w:val="00F64BFD"/>
    <w:rsid w:val="00F652F2"/>
    <w:rsid w:val="00F65784"/>
    <w:rsid w:val="00F66196"/>
    <w:rsid w:val="00F66464"/>
    <w:rsid w:val="00F678A6"/>
    <w:rsid w:val="00F67EB5"/>
    <w:rsid w:val="00F702A8"/>
    <w:rsid w:val="00F71483"/>
    <w:rsid w:val="00F71C65"/>
    <w:rsid w:val="00F72468"/>
    <w:rsid w:val="00F72C01"/>
    <w:rsid w:val="00F72EC1"/>
    <w:rsid w:val="00F7380D"/>
    <w:rsid w:val="00F73D34"/>
    <w:rsid w:val="00F73FDA"/>
    <w:rsid w:val="00F7416F"/>
    <w:rsid w:val="00F74ED5"/>
    <w:rsid w:val="00F75187"/>
    <w:rsid w:val="00F763C9"/>
    <w:rsid w:val="00F763CE"/>
    <w:rsid w:val="00F76F58"/>
    <w:rsid w:val="00F7775D"/>
    <w:rsid w:val="00F77ABA"/>
    <w:rsid w:val="00F80068"/>
    <w:rsid w:val="00F80D89"/>
    <w:rsid w:val="00F81AD1"/>
    <w:rsid w:val="00F81B77"/>
    <w:rsid w:val="00F829C9"/>
    <w:rsid w:val="00F82A80"/>
    <w:rsid w:val="00F83384"/>
    <w:rsid w:val="00F83A18"/>
    <w:rsid w:val="00F83CE9"/>
    <w:rsid w:val="00F84501"/>
    <w:rsid w:val="00F84524"/>
    <w:rsid w:val="00F856CD"/>
    <w:rsid w:val="00F85A3C"/>
    <w:rsid w:val="00F85AB7"/>
    <w:rsid w:val="00F86143"/>
    <w:rsid w:val="00F86448"/>
    <w:rsid w:val="00F86E97"/>
    <w:rsid w:val="00F90690"/>
    <w:rsid w:val="00F90734"/>
    <w:rsid w:val="00F9255B"/>
    <w:rsid w:val="00F9283E"/>
    <w:rsid w:val="00F92A10"/>
    <w:rsid w:val="00F92CC2"/>
    <w:rsid w:val="00F93028"/>
    <w:rsid w:val="00F9334D"/>
    <w:rsid w:val="00F933EF"/>
    <w:rsid w:val="00F9369D"/>
    <w:rsid w:val="00F939B7"/>
    <w:rsid w:val="00F9466B"/>
    <w:rsid w:val="00F95224"/>
    <w:rsid w:val="00F95812"/>
    <w:rsid w:val="00F95E8C"/>
    <w:rsid w:val="00F97098"/>
    <w:rsid w:val="00F9773F"/>
    <w:rsid w:val="00FA0647"/>
    <w:rsid w:val="00FA14E7"/>
    <w:rsid w:val="00FA1ED7"/>
    <w:rsid w:val="00FA2FAA"/>
    <w:rsid w:val="00FA34DE"/>
    <w:rsid w:val="00FA4786"/>
    <w:rsid w:val="00FA4AB9"/>
    <w:rsid w:val="00FA5266"/>
    <w:rsid w:val="00FA580B"/>
    <w:rsid w:val="00FA5F52"/>
    <w:rsid w:val="00FA60C1"/>
    <w:rsid w:val="00FA64B2"/>
    <w:rsid w:val="00FA6952"/>
    <w:rsid w:val="00FA71AC"/>
    <w:rsid w:val="00FB11B9"/>
    <w:rsid w:val="00FB238F"/>
    <w:rsid w:val="00FB32A5"/>
    <w:rsid w:val="00FB3AA9"/>
    <w:rsid w:val="00FB46C8"/>
    <w:rsid w:val="00FB4928"/>
    <w:rsid w:val="00FB4A76"/>
    <w:rsid w:val="00FB5403"/>
    <w:rsid w:val="00FB5D1A"/>
    <w:rsid w:val="00FB6224"/>
    <w:rsid w:val="00FB7C39"/>
    <w:rsid w:val="00FB7FD9"/>
    <w:rsid w:val="00FC0196"/>
    <w:rsid w:val="00FC12B4"/>
    <w:rsid w:val="00FC202F"/>
    <w:rsid w:val="00FC2516"/>
    <w:rsid w:val="00FC26CD"/>
    <w:rsid w:val="00FC3025"/>
    <w:rsid w:val="00FC32C1"/>
    <w:rsid w:val="00FC36D0"/>
    <w:rsid w:val="00FC4034"/>
    <w:rsid w:val="00FC4A2A"/>
    <w:rsid w:val="00FC4EEA"/>
    <w:rsid w:val="00FC54BD"/>
    <w:rsid w:val="00FC587E"/>
    <w:rsid w:val="00FC58FB"/>
    <w:rsid w:val="00FC5CDF"/>
    <w:rsid w:val="00FC704E"/>
    <w:rsid w:val="00FD038D"/>
    <w:rsid w:val="00FD0AB0"/>
    <w:rsid w:val="00FD0E86"/>
    <w:rsid w:val="00FD122C"/>
    <w:rsid w:val="00FD13A0"/>
    <w:rsid w:val="00FD1D09"/>
    <w:rsid w:val="00FD2937"/>
    <w:rsid w:val="00FD2B03"/>
    <w:rsid w:val="00FD3E77"/>
    <w:rsid w:val="00FD411F"/>
    <w:rsid w:val="00FD4257"/>
    <w:rsid w:val="00FD52C7"/>
    <w:rsid w:val="00FD52C8"/>
    <w:rsid w:val="00FD62A8"/>
    <w:rsid w:val="00FD63FC"/>
    <w:rsid w:val="00FD6471"/>
    <w:rsid w:val="00FD7066"/>
    <w:rsid w:val="00FE022E"/>
    <w:rsid w:val="00FE03A7"/>
    <w:rsid w:val="00FE07ED"/>
    <w:rsid w:val="00FE184F"/>
    <w:rsid w:val="00FE19A9"/>
    <w:rsid w:val="00FE2396"/>
    <w:rsid w:val="00FE299B"/>
    <w:rsid w:val="00FE2B3B"/>
    <w:rsid w:val="00FE2F9A"/>
    <w:rsid w:val="00FE3BBA"/>
    <w:rsid w:val="00FE3F91"/>
    <w:rsid w:val="00FE40FE"/>
    <w:rsid w:val="00FE4D59"/>
    <w:rsid w:val="00FE5253"/>
    <w:rsid w:val="00FE58CF"/>
    <w:rsid w:val="00FE5CAE"/>
    <w:rsid w:val="00FE5D1B"/>
    <w:rsid w:val="00FE64C5"/>
    <w:rsid w:val="00FE68D0"/>
    <w:rsid w:val="00FE6A15"/>
    <w:rsid w:val="00FE6A56"/>
    <w:rsid w:val="00FE6B92"/>
    <w:rsid w:val="00FF0D87"/>
    <w:rsid w:val="00FF1459"/>
    <w:rsid w:val="00FF156C"/>
    <w:rsid w:val="00FF18C5"/>
    <w:rsid w:val="00FF1B77"/>
    <w:rsid w:val="00FF2699"/>
    <w:rsid w:val="00FF27D0"/>
    <w:rsid w:val="00FF35AB"/>
    <w:rsid w:val="00FF3689"/>
    <w:rsid w:val="00FF3773"/>
    <w:rsid w:val="00FF4496"/>
    <w:rsid w:val="00FF4BFD"/>
    <w:rsid w:val="00FF572B"/>
    <w:rsid w:val="00FF5B69"/>
    <w:rsid w:val="00FF6AD8"/>
    <w:rsid w:val="00FF754A"/>
    <w:rsid w:val="5EBF002D"/>
    <w:rsid w:val="77DC265E"/>
    <w:rsid w:val="7EB204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29CF258"/>
  <w15:docId w15:val="{05257ED5-66C5-45D4-A9B2-86EEF48803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41A54"/>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endnote text"/>
    <w:basedOn w:val="a"/>
    <w:link w:val="a4"/>
    <w:uiPriority w:val="99"/>
    <w:semiHidden/>
    <w:unhideWhenUsed/>
    <w:rPr>
      <w:sz w:val="20"/>
      <w:szCs w:val="20"/>
    </w:rPr>
  </w:style>
  <w:style w:type="paragraph" w:styleId="a5">
    <w:name w:val="Balloon Text"/>
    <w:basedOn w:val="a"/>
    <w:link w:val="a6"/>
    <w:uiPriority w:val="99"/>
    <w:semiHidden/>
    <w:unhideWhenUsed/>
    <w:rPr>
      <w:sz w:val="18"/>
      <w:szCs w:val="18"/>
    </w:rPr>
  </w:style>
  <w:style w:type="paragraph" w:styleId="a7">
    <w:name w:val="footer"/>
    <w:basedOn w:val="a"/>
    <w:link w:val="a8"/>
    <w:uiPriority w:val="99"/>
    <w:unhideWhenUsed/>
    <w:pPr>
      <w:tabs>
        <w:tab w:val="center" w:pos="4153"/>
        <w:tab w:val="right" w:pos="8306"/>
      </w:tabs>
      <w:snapToGrid w:val="0"/>
      <w:jc w:val="left"/>
    </w:pPr>
    <w:rPr>
      <w:sz w:val="18"/>
      <w:szCs w:val="18"/>
    </w:rPr>
  </w:style>
  <w:style w:type="paragraph" w:styleId="a9">
    <w:name w:val="header"/>
    <w:basedOn w:val="a"/>
    <w:link w:val="aa"/>
    <w:uiPriority w:val="99"/>
    <w:unhideWhenUsed/>
    <w:pPr>
      <w:pBdr>
        <w:bottom w:val="single" w:sz="6" w:space="1" w:color="auto"/>
      </w:pBdr>
      <w:tabs>
        <w:tab w:val="center" w:pos="4153"/>
        <w:tab w:val="right" w:pos="8306"/>
      </w:tabs>
      <w:snapToGrid w:val="0"/>
      <w:jc w:val="center"/>
    </w:pPr>
    <w:rPr>
      <w:sz w:val="18"/>
      <w:szCs w:val="18"/>
    </w:rPr>
  </w:style>
  <w:style w:type="paragraph" w:styleId="ab">
    <w:name w:val="Normal (Web)"/>
    <w:basedOn w:val="a"/>
    <w:uiPriority w:val="99"/>
    <w:unhideWhenUsed/>
    <w:pPr>
      <w:widowControl/>
      <w:spacing w:before="100" w:beforeAutospacing="1" w:after="100" w:afterAutospacing="1"/>
      <w:jc w:val="left"/>
    </w:pPr>
    <w:rPr>
      <w:rFonts w:ascii="SimSun" w:eastAsia="SimSun" w:hAnsi="SimSun" w:cs="SimSun"/>
      <w:kern w:val="0"/>
      <w:sz w:val="24"/>
      <w:szCs w:val="24"/>
    </w:rPr>
  </w:style>
  <w:style w:type="table" w:styleId="ac">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endnote reference"/>
    <w:basedOn w:val="a0"/>
    <w:uiPriority w:val="99"/>
    <w:semiHidden/>
    <w:unhideWhenUsed/>
    <w:rPr>
      <w:vertAlign w:val="superscript"/>
    </w:rPr>
  </w:style>
  <w:style w:type="character" w:styleId="ae">
    <w:name w:val="Hyperlink"/>
    <w:basedOn w:val="a0"/>
    <w:uiPriority w:val="99"/>
    <w:unhideWhenUsed/>
    <w:rPr>
      <w:color w:val="0563C1" w:themeColor="hyperlink"/>
      <w:u w:val="single"/>
    </w:rPr>
  </w:style>
  <w:style w:type="character" w:customStyle="1" w:styleId="aa">
    <w:name w:val="页眉 字符"/>
    <w:basedOn w:val="a0"/>
    <w:link w:val="a9"/>
    <w:uiPriority w:val="99"/>
    <w:rPr>
      <w:sz w:val="18"/>
      <w:szCs w:val="18"/>
    </w:rPr>
  </w:style>
  <w:style w:type="character" w:customStyle="1" w:styleId="a8">
    <w:name w:val="页脚 字符"/>
    <w:basedOn w:val="a0"/>
    <w:link w:val="a7"/>
    <w:uiPriority w:val="99"/>
    <w:rPr>
      <w:sz w:val="18"/>
      <w:szCs w:val="18"/>
    </w:rPr>
  </w:style>
  <w:style w:type="paragraph" w:customStyle="1" w:styleId="ordinary-output">
    <w:name w:val="ordinary-output"/>
    <w:basedOn w:val="a"/>
    <w:pPr>
      <w:widowControl/>
      <w:spacing w:before="100" w:beforeAutospacing="1" w:after="100" w:afterAutospacing="1"/>
      <w:jc w:val="left"/>
    </w:pPr>
    <w:rPr>
      <w:rFonts w:ascii="SimSun" w:eastAsia="SimSun" w:hAnsi="SimSun" w:cs="SimSun"/>
      <w:kern w:val="0"/>
      <w:sz w:val="24"/>
      <w:szCs w:val="24"/>
    </w:rPr>
  </w:style>
  <w:style w:type="character" w:styleId="af">
    <w:name w:val="Placeholder Text"/>
    <w:basedOn w:val="a0"/>
    <w:uiPriority w:val="99"/>
    <w:semiHidden/>
    <w:rPr>
      <w:color w:val="808080"/>
    </w:rPr>
  </w:style>
  <w:style w:type="paragraph" w:styleId="af0">
    <w:name w:val="List Paragraph"/>
    <w:basedOn w:val="a"/>
    <w:uiPriority w:val="34"/>
    <w:qFormat/>
    <w:pPr>
      <w:ind w:left="720"/>
      <w:contextualSpacing/>
    </w:pPr>
  </w:style>
  <w:style w:type="character" w:customStyle="1" w:styleId="a6">
    <w:name w:val="批注框文本 字符"/>
    <w:basedOn w:val="a0"/>
    <w:link w:val="a5"/>
    <w:uiPriority w:val="99"/>
    <w:semiHidden/>
    <w:rPr>
      <w:sz w:val="18"/>
      <w:szCs w:val="18"/>
    </w:rPr>
  </w:style>
  <w:style w:type="character" w:customStyle="1" w:styleId="UnresolvedMention1">
    <w:name w:val="Unresolved Mention1"/>
    <w:basedOn w:val="a0"/>
    <w:uiPriority w:val="99"/>
    <w:semiHidden/>
    <w:unhideWhenUsed/>
    <w:rPr>
      <w:color w:val="605E5C"/>
      <w:shd w:val="clear" w:color="auto" w:fill="E1DFDD"/>
    </w:rPr>
  </w:style>
  <w:style w:type="character" w:customStyle="1" w:styleId="a4">
    <w:name w:val="尾注文本 字符"/>
    <w:basedOn w:val="a0"/>
    <w:link w:val="a3"/>
    <w:uiPriority w:val="99"/>
    <w:semiHidden/>
    <w:rPr>
      <w:sz w:val="20"/>
      <w:szCs w:val="20"/>
    </w:rPr>
  </w:style>
  <w:style w:type="character" w:customStyle="1" w:styleId="UnresolvedMention2">
    <w:name w:val="Unresolved Mention2"/>
    <w:basedOn w:val="a0"/>
    <w:uiPriority w:val="99"/>
    <w:semiHidden/>
    <w:unhideWhenUsed/>
    <w:rPr>
      <w:color w:val="605E5C"/>
      <w:shd w:val="clear" w:color="auto" w:fill="E1DFDD"/>
    </w:rPr>
  </w:style>
  <w:style w:type="character" w:customStyle="1" w:styleId="markfttfo7ayp">
    <w:name w:val="markfttfo7ayp"/>
    <w:basedOn w:val="a0"/>
    <w:rsid w:val="009C5CC3"/>
  </w:style>
  <w:style w:type="character" w:styleId="af1">
    <w:name w:val="FollowedHyperlink"/>
    <w:basedOn w:val="a0"/>
    <w:uiPriority w:val="99"/>
    <w:semiHidden/>
    <w:unhideWhenUsed/>
    <w:rsid w:val="006B6346"/>
    <w:rPr>
      <w:color w:val="954F72" w:themeColor="followedHyperlink"/>
      <w:u w:val="single"/>
    </w:rPr>
  </w:style>
  <w:style w:type="paragraph" w:styleId="af2">
    <w:name w:val="Salutation"/>
    <w:basedOn w:val="a"/>
    <w:next w:val="a"/>
    <w:link w:val="af3"/>
    <w:uiPriority w:val="99"/>
    <w:unhideWhenUsed/>
    <w:rsid w:val="00B9222D"/>
    <w:rPr>
      <w:rFonts w:ascii="Times New Roman" w:eastAsia="SimSun" w:hAnsi="Times New Roman" w:cs="Times New Roman"/>
      <w:color w:val="1F497D"/>
      <w:kern w:val="0"/>
      <w:sz w:val="22"/>
    </w:rPr>
  </w:style>
  <w:style w:type="character" w:customStyle="1" w:styleId="af3">
    <w:name w:val="称呼 字符"/>
    <w:basedOn w:val="a0"/>
    <w:link w:val="af2"/>
    <w:uiPriority w:val="99"/>
    <w:rsid w:val="00B9222D"/>
    <w:rPr>
      <w:rFonts w:ascii="Times New Roman" w:eastAsia="SimSun" w:hAnsi="Times New Roman" w:cs="Times New Roman"/>
      <w:color w:val="1F497D"/>
      <w:sz w:val="22"/>
      <w:szCs w:val="22"/>
    </w:rPr>
  </w:style>
  <w:style w:type="paragraph" w:styleId="af4">
    <w:name w:val="Closing"/>
    <w:basedOn w:val="a"/>
    <w:link w:val="af5"/>
    <w:uiPriority w:val="99"/>
    <w:unhideWhenUsed/>
    <w:rsid w:val="00B9222D"/>
    <w:pPr>
      <w:ind w:left="4320"/>
    </w:pPr>
    <w:rPr>
      <w:rFonts w:ascii="Times New Roman" w:eastAsia="SimSun" w:hAnsi="Times New Roman" w:cs="Times New Roman"/>
      <w:color w:val="1F497D"/>
      <w:kern w:val="0"/>
      <w:sz w:val="22"/>
    </w:rPr>
  </w:style>
  <w:style w:type="character" w:customStyle="1" w:styleId="af5">
    <w:name w:val="结束语 字符"/>
    <w:basedOn w:val="a0"/>
    <w:link w:val="af4"/>
    <w:uiPriority w:val="99"/>
    <w:rsid w:val="00B9222D"/>
    <w:rPr>
      <w:rFonts w:ascii="Times New Roman" w:eastAsia="SimSun" w:hAnsi="Times New Roman" w:cs="Times New Roman"/>
      <w:color w:val="1F497D"/>
      <w:sz w:val="22"/>
      <w:szCs w:val="22"/>
    </w:rPr>
  </w:style>
  <w:style w:type="paragraph" w:styleId="af6">
    <w:name w:val="Date"/>
    <w:basedOn w:val="a"/>
    <w:next w:val="a"/>
    <w:link w:val="af7"/>
    <w:uiPriority w:val="99"/>
    <w:semiHidden/>
    <w:unhideWhenUsed/>
    <w:rsid w:val="00711727"/>
    <w:pPr>
      <w:ind w:leftChars="2500" w:left="100"/>
    </w:pPr>
  </w:style>
  <w:style w:type="character" w:customStyle="1" w:styleId="af7">
    <w:name w:val="日期 字符"/>
    <w:basedOn w:val="a0"/>
    <w:link w:val="af6"/>
    <w:uiPriority w:val="99"/>
    <w:semiHidden/>
    <w:rsid w:val="00711727"/>
    <w:rPr>
      <w:kern w:val="2"/>
      <w:sz w:val="21"/>
      <w:szCs w:val="22"/>
    </w:rPr>
  </w:style>
  <w:style w:type="character" w:customStyle="1" w:styleId="UnresolvedMention3">
    <w:name w:val="Unresolved Mention3"/>
    <w:basedOn w:val="a0"/>
    <w:uiPriority w:val="99"/>
    <w:semiHidden/>
    <w:unhideWhenUsed/>
    <w:rsid w:val="008D7875"/>
    <w:rPr>
      <w:color w:val="605E5C"/>
      <w:shd w:val="clear" w:color="auto" w:fill="E1DFDD"/>
    </w:rPr>
  </w:style>
  <w:style w:type="character" w:customStyle="1" w:styleId="UnresolvedMention4">
    <w:name w:val="Unresolved Mention4"/>
    <w:basedOn w:val="a0"/>
    <w:uiPriority w:val="99"/>
    <w:semiHidden/>
    <w:unhideWhenUsed/>
    <w:rsid w:val="00580D76"/>
    <w:rPr>
      <w:color w:val="605E5C"/>
      <w:shd w:val="clear" w:color="auto" w:fill="E1DFDD"/>
    </w:rPr>
  </w:style>
  <w:style w:type="table" w:styleId="3-5">
    <w:name w:val="List Table 3 Accent 5"/>
    <w:basedOn w:val="a1"/>
    <w:uiPriority w:val="48"/>
    <w:rsid w:val="008333EF"/>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character" w:styleId="af8">
    <w:name w:val="Unresolved Mention"/>
    <w:basedOn w:val="a0"/>
    <w:uiPriority w:val="99"/>
    <w:semiHidden/>
    <w:unhideWhenUsed/>
    <w:rsid w:val="00B55D13"/>
    <w:rPr>
      <w:color w:val="605E5C"/>
      <w:shd w:val="clear" w:color="auto" w:fill="E1DFDD"/>
    </w:rPr>
  </w:style>
  <w:style w:type="paragraph" w:styleId="af9">
    <w:name w:val="Revision"/>
    <w:hidden/>
    <w:uiPriority w:val="99"/>
    <w:semiHidden/>
    <w:rsid w:val="00BE6DA3"/>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494381">
      <w:bodyDiv w:val="1"/>
      <w:marLeft w:val="0"/>
      <w:marRight w:val="0"/>
      <w:marTop w:val="0"/>
      <w:marBottom w:val="0"/>
      <w:divBdr>
        <w:top w:val="none" w:sz="0" w:space="0" w:color="auto"/>
        <w:left w:val="none" w:sz="0" w:space="0" w:color="auto"/>
        <w:bottom w:val="none" w:sz="0" w:space="0" w:color="auto"/>
        <w:right w:val="none" w:sz="0" w:space="0" w:color="auto"/>
      </w:divBdr>
    </w:div>
    <w:div w:id="31224826">
      <w:bodyDiv w:val="1"/>
      <w:marLeft w:val="0"/>
      <w:marRight w:val="0"/>
      <w:marTop w:val="0"/>
      <w:marBottom w:val="0"/>
      <w:divBdr>
        <w:top w:val="none" w:sz="0" w:space="0" w:color="auto"/>
        <w:left w:val="none" w:sz="0" w:space="0" w:color="auto"/>
        <w:bottom w:val="none" w:sz="0" w:space="0" w:color="auto"/>
        <w:right w:val="none" w:sz="0" w:space="0" w:color="auto"/>
      </w:divBdr>
    </w:div>
    <w:div w:id="34502558">
      <w:bodyDiv w:val="1"/>
      <w:marLeft w:val="0"/>
      <w:marRight w:val="0"/>
      <w:marTop w:val="0"/>
      <w:marBottom w:val="0"/>
      <w:divBdr>
        <w:top w:val="none" w:sz="0" w:space="0" w:color="auto"/>
        <w:left w:val="none" w:sz="0" w:space="0" w:color="auto"/>
        <w:bottom w:val="none" w:sz="0" w:space="0" w:color="auto"/>
        <w:right w:val="none" w:sz="0" w:space="0" w:color="auto"/>
      </w:divBdr>
    </w:div>
    <w:div w:id="36859995">
      <w:bodyDiv w:val="1"/>
      <w:marLeft w:val="0"/>
      <w:marRight w:val="0"/>
      <w:marTop w:val="0"/>
      <w:marBottom w:val="0"/>
      <w:divBdr>
        <w:top w:val="none" w:sz="0" w:space="0" w:color="auto"/>
        <w:left w:val="none" w:sz="0" w:space="0" w:color="auto"/>
        <w:bottom w:val="none" w:sz="0" w:space="0" w:color="auto"/>
        <w:right w:val="none" w:sz="0" w:space="0" w:color="auto"/>
      </w:divBdr>
    </w:div>
    <w:div w:id="54664652">
      <w:bodyDiv w:val="1"/>
      <w:marLeft w:val="0"/>
      <w:marRight w:val="0"/>
      <w:marTop w:val="0"/>
      <w:marBottom w:val="0"/>
      <w:divBdr>
        <w:top w:val="none" w:sz="0" w:space="0" w:color="auto"/>
        <w:left w:val="none" w:sz="0" w:space="0" w:color="auto"/>
        <w:bottom w:val="none" w:sz="0" w:space="0" w:color="auto"/>
        <w:right w:val="none" w:sz="0" w:space="0" w:color="auto"/>
      </w:divBdr>
      <w:divsChild>
        <w:div w:id="138501270">
          <w:marLeft w:val="0"/>
          <w:marRight w:val="0"/>
          <w:marTop w:val="0"/>
          <w:marBottom w:val="0"/>
          <w:divBdr>
            <w:top w:val="none" w:sz="0" w:space="0" w:color="auto"/>
            <w:left w:val="none" w:sz="0" w:space="0" w:color="auto"/>
            <w:bottom w:val="none" w:sz="0" w:space="0" w:color="auto"/>
            <w:right w:val="none" w:sz="0" w:space="0" w:color="auto"/>
          </w:divBdr>
        </w:div>
        <w:div w:id="199438603">
          <w:marLeft w:val="0"/>
          <w:marRight w:val="0"/>
          <w:marTop w:val="0"/>
          <w:marBottom w:val="0"/>
          <w:divBdr>
            <w:top w:val="none" w:sz="0" w:space="0" w:color="auto"/>
            <w:left w:val="none" w:sz="0" w:space="0" w:color="auto"/>
            <w:bottom w:val="none" w:sz="0" w:space="0" w:color="auto"/>
            <w:right w:val="none" w:sz="0" w:space="0" w:color="auto"/>
          </w:divBdr>
        </w:div>
        <w:div w:id="1403598575">
          <w:marLeft w:val="0"/>
          <w:marRight w:val="0"/>
          <w:marTop w:val="0"/>
          <w:marBottom w:val="0"/>
          <w:divBdr>
            <w:top w:val="none" w:sz="0" w:space="0" w:color="auto"/>
            <w:left w:val="none" w:sz="0" w:space="0" w:color="auto"/>
            <w:bottom w:val="none" w:sz="0" w:space="0" w:color="auto"/>
            <w:right w:val="none" w:sz="0" w:space="0" w:color="auto"/>
          </w:divBdr>
        </w:div>
        <w:div w:id="1855878718">
          <w:marLeft w:val="0"/>
          <w:marRight w:val="0"/>
          <w:marTop w:val="0"/>
          <w:marBottom w:val="0"/>
          <w:divBdr>
            <w:top w:val="none" w:sz="0" w:space="0" w:color="auto"/>
            <w:left w:val="none" w:sz="0" w:space="0" w:color="auto"/>
            <w:bottom w:val="none" w:sz="0" w:space="0" w:color="auto"/>
            <w:right w:val="none" w:sz="0" w:space="0" w:color="auto"/>
          </w:divBdr>
        </w:div>
        <w:div w:id="2003972039">
          <w:marLeft w:val="0"/>
          <w:marRight w:val="0"/>
          <w:marTop w:val="0"/>
          <w:marBottom w:val="0"/>
          <w:divBdr>
            <w:top w:val="none" w:sz="0" w:space="0" w:color="auto"/>
            <w:left w:val="none" w:sz="0" w:space="0" w:color="auto"/>
            <w:bottom w:val="none" w:sz="0" w:space="0" w:color="auto"/>
            <w:right w:val="none" w:sz="0" w:space="0" w:color="auto"/>
          </w:divBdr>
        </w:div>
      </w:divsChild>
    </w:div>
    <w:div w:id="65803884">
      <w:bodyDiv w:val="1"/>
      <w:marLeft w:val="0"/>
      <w:marRight w:val="0"/>
      <w:marTop w:val="0"/>
      <w:marBottom w:val="0"/>
      <w:divBdr>
        <w:top w:val="none" w:sz="0" w:space="0" w:color="auto"/>
        <w:left w:val="none" w:sz="0" w:space="0" w:color="auto"/>
        <w:bottom w:val="none" w:sz="0" w:space="0" w:color="auto"/>
        <w:right w:val="none" w:sz="0" w:space="0" w:color="auto"/>
      </w:divBdr>
    </w:div>
    <w:div w:id="87428194">
      <w:bodyDiv w:val="1"/>
      <w:marLeft w:val="0"/>
      <w:marRight w:val="0"/>
      <w:marTop w:val="0"/>
      <w:marBottom w:val="0"/>
      <w:divBdr>
        <w:top w:val="none" w:sz="0" w:space="0" w:color="auto"/>
        <w:left w:val="none" w:sz="0" w:space="0" w:color="auto"/>
        <w:bottom w:val="none" w:sz="0" w:space="0" w:color="auto"/>
        <w:right w:val="none" w:sz="0" w:space="0" w:color="auto"/>
      </w:divBdr>
    </w:div>
    <w:div w:id="91630056">
      <w:bodyDiv w:val="1"/>
      <w:marLeft w:val="0"/>
      <w:marRight w:val="0"/>
      <w:marTop w:val="0"/>
      <w:marBottom w:val="0"/>
      <w:divBdr>
        <w:top w:val="none" w:sz="0" w:space="0" w:color="auto"/>
        <w:left w:val="none" w:sz="0" w:space="0" w:color="auto"/>
        <w:bottom w:val="none" w:sz="0" w:space="0" w:color="auto"/>
        <w:right w:val="none" w:sz="0" w:space="0" w:color="auto"/>
      </w:divBdr>
    </w:div>
    <w:div w:id="100538730">
      <w:bodyDiv w:val="1"/>
      <w:marLeft w:val="0"/>
      <w:marRight w:val="0"/>
      <w:marTop w:val="0"/>
      <w:marBottom w:val="0"/>
      <w:divBdr>
        <w:top w:val="none" w:sz="0" w:space="0" w:color="auto"/>
        <w:left w:val="none" w:sz="0" w:space="0" w:color="auto"/>
        <w:bottom w:val="none" w:sz="0" w:space="0" w:color="auto"/>
        <w:right w:val="none" w:sz="0" w:space="0" w:color="auto"/>
      </w:divBdr>
    </w:div>
    <w:div w:id="100998963">
      <w:bodyDiv w:val="1"/>
      <w:marLeft w:val="0"/>
      <w:marRight w:val="0"/>
      <w:marTop w:val="0"/>
      <w:marBottom w:val="0"/>
      <w:divBdr>
        <w:top w:val="none" w:sz="0" w:space="0" w:color="auto"/>
        <w:left w:val="none" w:sz="0" w:space="0" w:color="auto"/>
        <w:bottom w:val="none" w:sz="0" w:space="0" w:color="auto"/>
        <w:right w:val="none" w:sz="0" w:space="0" w:color="auto"/>
      </w:divBdr>
    </w:div>
    <w:div w:id="104885976">
      <w:bodyDiv w:val="1"/>
      <w:marLeft w:val="0"/>
      <w:marRight w:val="0"/>
      <w:marTop w:val="0"/>
      <w:marBottom w:val="0"/>
      <w:divBdr>
        <w:top w:val="none" w:sz="0" w:space="0" w:color="auto"/>
        <w:left w:val="none" w:sz="0" w:space="0" w:color="auto"/>
        <w:bottom w:val="none" w:sz="0" w:space="0" w:color="auto"/>
        <w:right w:val="none" w:sz="0" w:space="0" w:color="auto"/>
      </w:divBdr>
    </w:div>
    <w:div w:id="121775682">
      <w:bodyDiv w:val="1"/>
      <w:marLeft w:val="0"/>
      <w:marRight w:val="0"/>
      <w:marTop w:val="0"/>
      <w:marBottom w:val="0"/>
      <w:divBdr>
        <w:top w:val="none" w:sz="0" w:space="0" w:color="auto"/>
        <w:left w:val="none" w:sz="0" w:space="0" w:color="auto"/>
        <w:bottom w:val="none" w:sz="0" w:space="0" w:color="auto"/>
        <w:right w:val="none" w:sz="0" w:space="0" w:color="auto"/>
      </w:divBdr>
    </w:div>
    <w:div w:id="134639951">
      <w:bodyDiv w:val="1"/>
      <w:marLeft w:val="0"/>
      <w:marRight w:val="0"/>
      <w:marTop w:val="0"/>
      <w:marBottom w:val="0"/>
      <w:divBdr>
        <w:top w:val="none" w:sz="0" w:space="0" w:color="auto"/>
        <w:left w:val="none" w:sz="0" w:space="0" w:color="auto"/>
        <w:bottom w:val="none" w:sz="0" w:space="0" w:color="auto"/>
        <w:right w:val="none" w:sz="0" w:space="0" w:color="auto"/>
      </w:divBdr>
    </w:div>
    <w:div w:id="158548498">
      <w:bodyDiv w:val="1"/>
      <w:marLeft w:val="0"/>
      <w:marRight w:val="0"/>
      <w:marTop w:val="0"/>
      <w:marBottom w:val="0"/>
      <w:divBdr>
        <w:top w:val="none" w:sz="0" w:space="0" w:color="auto"/>
        <w:left w:val="none" w:sz="0" w:space="0" w:color="auto"/>
        <w:bottom w:val="none" w:sz="0" w:space="0" w:color="auto"/>
        <w:right w:val="none" w:sz="0" w:space="0" w:color="auto"/>
      </w:divBdr>
    </w:div>
    <w:div w:id="172766215">
      <w:bodyDiv w:val="1"/>
      <w:marLeft w:val="0"/>
      <w:marRight w:val="0"/>
      <w:marTop w:val="0"/>
      <w:marBottom w:val="0"/>
      <w:divBdr>
        <w:top w:val="none" w:sz="0" w:space="0" w:color="auto"/>
        <w:left w:val="none" w:sz="0" w:space="0" w:color="auto"/>
        <w:bottom w:val="none" w:sz="0" w:space="0" w:color="auto"/>
        <w:right w:val="none" w:sz="0" w:space="0" w:color="auto"/>
      </w:divBdr>
    </w:div>
    <w:div w:id="176625129">
      <w:bodyDiv w:val="1"/>
      <w:marLeft w:val="0"/>
      <w:marRight w:val="0"/>
      <w:marTop w:val="0"/>
      <w:marBottom w:val="0"/>
      <w:divBdr>
        <w:top w:val="none" w:sz="0" w:space="0" w:color="auto"/>
        <w:left w:val="none" w:sz="0" w:space="0" w:color="auto"/>
        <w:bottom w:val="none" w:sz="0" w:space="0" w:color="auto"/>
        <w:right w:val="none" w:sz="0" w:space="0" w:color="auto"/>
      </w:divBdr>
    </w:div>
    <w:div w:id="180625956">
      <w:bodyDiv w:val="1"/>
      <w:marLeft w:val="0"/>
      <w:marRight w:val="0"/>
      <w:marTop w:val="0"/>
      <w:marBottom w:val="0"/>
      <w:divBdr>
        <w:top w:val="none" w:sz="0" w:space="0" w:color="auto"/>
        <w:left w:val="none" w:sz="0" w:space="0" w:color="auto"/>
        <w:bottom w:val="none" w:sz="0" w:space="0" w:color="auto"/>
        <w:right w:val="none" w:sz="0" w:space="0" w:color="auto"/>
      </w:divBdr>
    </w:div>
    <w:div w:id="196937754">
      <w:bodyDiv w:val="1"/>
      <w:marLeft w:val="0"/>
      <w:marRight w:val="0"/>
      <w:marTop w:val="0"/>
      <w:marBottom w:val="0"/>
      <w:divBdr>
        <w:top w:val="none" w:sz="0" w:space="0" w:color="auto"/>
        <w:left w:val="none" w:sz="0" w:space="0" w:color="auto"/>
        <w:bottom w:val="none" w:sz="0" w:space="0" w:color="auto"/>
        <w:right w:val="none" w:sz="0" w:space="0" w:color="auto"/>
      </w:divBdr>
    </w:div>
    <w:div w:id="208495242">
      <w:bodyDiv w:val="1"/>
      <w:marLeft w:val="0"/>
      <w:marRight w:val="0"/>
      <w:marTop w:val="0"/>
      <w:marBottom w:val="0"/>
      <w:divBdr>
        <w:top w:val="none" w:sz="0" w:space="0" w:color="auto"/>
        <w:left w:val="none" w:sz="0" w:space="0" w:color="auto"/>
        <w:bottom w:val="none" w:sz="0" w:space="0" w:color="auto"/>
        <w:right w:val="none" w:sz="0" w:space="0" w:color="auto"/>
      </w:divBdr>
    </w:div>
    <w:div w:id="236525987">
      <w:bodyDiv w:val="1"/>
      <w:marLeft w:val="0"/>
      <w:marRight w:val="0"/>
      <w:marTop w:val="0"/>
      <w:marBottom w:val="0"/>
      <w:divBdr>
        <w:top w:val="none" w:sz="0" w:space="0" w:color="auto"/>
        <w:left w:val="none" w:sz="0" w:space="0" w:color="auto"/>
        <w:bottom w:val="none" w:sz="0" w:space="0" w:color="auto"/>
        <w:right w:val="none" w:sz="0" w:space="0" w:color="auto"/>
      </w:divBdr>
    </w:div>
    <w:div w:id="248932316">
      <w:bodyDiv w:val="1"/>
      <w:marLeft w:val="0"/>
      <w:marRight w:val="0"/>
      <w:marTop w:val="0"/>
      <w:marBottom w:val="0"/>
      <w:divBdr>
        <w:top w:val="none" w:sz="0" w:space="0" w:color="auto"/>
        <w:left w:val="none" w:sz="0" w:space="0" w:color="auto"/>
        <w:bottom w:val="none" w:sz="0" w:space="0" w:color="auto"/>
        <w:right w:val="none" w:sz="0" w:space="0" w:color="auto"/>
      </w:divBdr>
    </w:div>
    <w:div w:id="251201476">
      <w:bodyDiv w:val="1"/>
      <w:marLeft w:val="0"/>
      <w:marRight w:val="0"/>
      <w:marTop w:val="0"/>
      <w:marBottom w:val="0"/>
      <w:divBdr>
        <w:top w:val="none" w:sz="0" w:space="0" w:color="auto"/>
        <w:left w:val="none" w:sz="0" w:space="0" w:color="auto"/>
        <w:bottom w:val="none" w:sz="0" w:space="0" w:color="auto"/>
        <w:right w:val="none" w:sz="0" w:space="0" w:color="auto"/>
      </w:divBdr>
    </w:div>
    <w:div w:id="264849958">
      <w:bodyDiv w:val="1"/>
      <w:marLeft w:val="0"/>
      <w:marRight w:val="0"/>
      <w:marTop w:val="0"/>
      <w:marBottom w:val="0"/>
      <w:divBdr>
        <w:top w:val="none" w:sz="0" w:space="0" w:color="auto"/>
        <w:left w:val="none" w:sz="0" w:space="0" w:color="auto"/>
        <w:bottom w:val="none" w:sz="0" w:space="0" w:color="auto"/>
        <w:right w:val="none" w:sz="0" w:space="0" w:color="auto"/>
      </w:divBdr>
    </w:div>
    <w:div w:id="280502170">
      <w:bodyDiv w:val="1"/>
      <w:marLeft w:val="0"/>
      <w:marRight w:val="0"/>
      <w:marTop w:val="0"/>
      <w:marBottom w:val="0"/>
      <w:divBdr>
        <w:top w:val="none" w:sz="0" w:space="0" w:color="auto"/>
        <w:left w:val="none" w:sz="0" w:space="0" w:color="auto"/>
        <w:bottom w:val="none" w:sz="0" w:space="0" w:color="auto"/>
        <w:right w:val="none" w:sz="0" w:space="0" w:color="auto"/>
      </w:divBdr>
    </w:div>
    <w:div w:id="288636283">
      <w:bodyDiv w:val="1"/>
      <w:marLeft w:val="0"/>
      <w:marRight w:val="0"/>
      <w:marTop w:val="0"/>
      <w:marBottom w:val="0"/>
      <w:divBdr>
        <w:top w:val="none" w:sz="0" w:space="0" w:color="auto"/>
        <w:left w:val="none" w:sz="0" w:space="0" w:color="auto"/>
        <w:bottom w:val="none" w:sz="0" w:space="0" w:color="auto"/>
        <w:right w:val="none" w:sz="0" w:space="0" w:color="auto"/>
      </w:divBdr>
    </w:div>
    <w:div w:id="290551015">
      <w:bodyDiv w:val="1"/>
      <w:marLeft w:val="0"/>
      <w:marRight w:val="0"/>
      <w:marTop w:val="0"/>
      <w:marBottom w:val="0"/>
      <w:divBdr>
        <w:top w:val="none" w:sz="0" w:space="0" w:color="auto"/>
        <w:left w:val="none" w:sz="0" w:space="0" w:color="auto"/>
        <w:bottom w:val="none" w:sz="0" w:space="0" w:color="auto"/>
        <w:right w:val="none" w:sz="0" w:space="0" w:color="auto"/>
      </w:divBdr>
    </w:div>
    <w:div w:id="310329943">
      <w:bodyDiv w:val="1"/>
      <w:marLeft w:val="0"/>
      <w:marRight w:val="0"/>
      <w:marTop w:val="0"/>
      <w:marBottom w:val="0"/>
      <w:divBdr>
        <w:top w:val="none" w:sz="0" w:space="0" w:color="auto"/>
        <w:left w:val="none" w:sz="0" w:space="0" w:color="auto"/>
        <w:bottom w:val="none" w:sz="0" w:space="0" w:color="auto"/>
        <w:right w:val="none" w:sz="0" w:space="0" w:color="auto"/>
      </w:divBdr>
    </w:div>
    <w:div w:id="317658481">
      <w:bodyDiv w:val="1"/>
      <w:marLeft w:val="0"/>
      <w:marRight w:val="0"/>
      <w:marTop w:val="0"/>
      <w:marBottom w:val="0"/>
      <w:divBdr>
        <w:top w:val="none" w:sz="0" w:space="0" w:color="auto"/>
        <w:left w:val="none" w:sz="0" w:space="0" w:color="auto"/>
        <w:bottom w:val="none" w:sz="0" w:space="0" w:color="auto"/>
        <w:right w:val="none" w:sz="0" w:space="0" w:color="auto"/>
      </w:divBdr>
    </w:div>
    <w:div w:id="326636229">
      <w:bodyDiv w:val="1"/>
      <w:marLeft w:val="0"/>
      <w:marRight w:val="0"/>
      <w:marTop w:val="0"/>
      <w:marBottom w:val="0"/>
      <w:divBdr>
        <w:top w:val="none" w:sz="0" w:space="0" w:color="auto"/>
        <w:left w:val="none" w:sz="0" w:space="0" w:color="auto"/>
        <w:bottom w:val="none" w:sz="0" w:space="0" w:color="auto"/>
        <w:right w:val="none" w:sz="0" w:space="0" w:color="auto"/>
      </w:divBdr>
    </w:div>
    <w:div w:id="351152012">
      <w:bodyDiv w:val="1"/>
      <w:marLeft w:val="0"/>
      <w:marRight w:val="0"/>
      <w:marTop w:val="0"/>
      <w:marBottom w:val="0"/>
      <w:divBdr>
        <w:top w:val="none" w:sz="0" w:space="0" w:color="auto"/>
        <w:left w:val="none" w:sz="0" w:space="0" w:color="auto"/>
        <w:bottom w:val="none" w:sz="0" w:space="0" w:color="auto"/>
        <w:right w:val="none" w:sz="0" w:space="0" w:color="auto"/>
      </w:divBdr>
    </w:div>
    <w:div w:id="358746683">
      <w:bodyDiv w:val="1"/>
      <w:marLeft w:val="0"/>
      <w:marRight w:val="0"/>
      <w:marTop w:val="0"/>
      <w:marBottom w:val="0"/>
      <w:divBdr>
        <w:top w:val="none" w:sz="0" w:space="0" w:color="auto"/>
        <w:left w:val="none" w:sz="0" w:space="0" w:color="auto"/>
        <w:bottom w:val="none" w:sz="0" w:space="0" w:color="auto"/>
        <w:right w:val="none" w:sz="0" w:space="0" w:color="auto"/>
      </w:divBdr>
    </w:div>
    <w:div w:id="380594378">
      <w:bodyDiv w:val="1"/>
      <w:marLeft w:val="0"/>
      <w:marRight w:val="0"/>
      <w:marTop w:val="0"/>
      <w:marBottom w:val="0"/>
      <w:divBdr>
        <w:top w:val="none" w:sz="0" w:space="0" w:color="auto"/>
        <w:left w:val="none" w:sz="0" w:space="0" w:color="auto"/>
        <w:bottom w:val="none" w:sz="0" w:space="0" w:color="auto"/>
        <w:right w:val="none" w:sz="0" w:space="0" w:color="auto"/>
      </w:divBdr>
    </w:div>
    <w:div w:id="389620886">
      <w:bodyDiv w:val="1"/>
      <w:marLeft w:val="0"/>
      <w:marRight w:val="0"/>
      <w:marTop w:val="0"/>
      <w:marBottom w:val="0"/>
      <w:divBdr>
        <w:top w:val="none" w:sz="0" w:space="0" w:color="auto"/>
        <w:left w:val="none" w:sz="0" w:space="0" w:color="auto"/>
        <w:bottom w:val="none" w:sz="0" w:space="0" w:color="auto"/>
        <w:right w:val="none" w:sz="0" w:space="0" w:color="auto"/>
      </w:divBdr>
      <w:divsChild>
        <w:div w:id="417410335">
          <w:marLeft w:val="0"/>
          <w:marRight w:val="0"/>
          <w:marTop w:val="0"/>
          <w:marBottom w:val="0"/>
          <w:divBdr>
            <w:top w:val="none" w:sz="0" w:space="0" w:color="auto"/>
            <w:left w:val="none" w:sz="0" w:space="0" w:color="auto"/>
            <w:bottom w:val="none" w:sz="0" w:space="0" w:color="auto"/>
            <w:right w:val="none" w:sz="0" w:space="0" w:color="auto"/>
          </w:divBdr>
        </w:div>
      </w:divsChild>
    </w:div>
    <w:div w:id="390542102">
      <w:bodyDiv w:val="1"/>
      <w:marLeft w:val="0"/>
      <w:marRight w:val="0"/>
      <w:marTop w:val="0"/>
      <w:marBottom w:val="0"/>
      <w:divBdr>
        <w:top w:val="none" w:sz="0" w:space="0" w:color="auto"/>
        <w:left w:val="none" w:sz="0" w:space="0" w:color="auto"/>
        <w:bottom w:val="none" w:sz="0" w:space="0" w:color="auto"/>
        <w:right w:val="none" w:sz="0" w:space="0" w:color="auto"/>
      </w:divBdr>
    </w:div>
    <w:div w:id="419982156">
      <w:bodyDiv w:val="1"/>
      <w:marLeft w:val="0"/>
      <w:marRight w:val="0"/>
      <w:marTop w:val="0"/>
      <w:marBottom w:val="0"/>
      <w:divBdr>
        <w:top w:val="none" w:sz="0" w:space="0" w:color="auto"/>
        <w:left w:val="none" w:sz="0" w:space="0" w:color="auto"/>
        <w:bottom w:val="none" w:sz="0" w:space="0" w:color="auto"/>
        <w:right w:val="none" w:sz="0" w:space="0" w:color="auto"/>
      </w:divBdr>
    </w:div>
    <w:div w:id="453447912">
      <w:bodyDiv w:val="1"/>
      <w:marLeft w:val="0"/>
      <w:marRight w:val="0"/>
      <w:marTop w:val="0"/>
      <w:marBottom w:val="0"/>
      <w:divBdr>
        <w:top w:val="none" w:sz="0" w:space="0" w:color="auto"/>
        <w:left w:val="none" w:sz="0" w:space="0" w:color="auto"/>
        <w:bottom w:val="none" w:sz="0" w:space="0" w:color="auto"/>
        <w:right w:val="none" w:sz="0" w:space="0" w:color="auto"/>
      </w:divBdr>
    </w:div>
    <w:div w:id="483818301">
      <w:bodyDiv w:val="1"/>
      <w:marLeft w:val="0"/>
      <w:marRight w:val="0"/>
      <w:marTop w:val="0"/>
      <w:marBottom w:val="0"/>
      <w:divBdr>
        <w:top w:val="none" w:sz="0" w:space="0" w:color="auto"/>
        <w:left w:val="none" w:sz="0" w:space="0" w:color="auto"/>
        <w:bottom w:val="none" w:sz="0" w:space="0" w:color="auto"/>
        <w:right w:val="none" w:sz="0" w:space="0" w:color="auto"/>
      </w:divBdr>
    </w:div>
    <w:div w:id="485974557">
      <w:bodyDiv w:val="1"/>
      <w:marLeft w:val="0"/>
      <w:marRight w:val="0"/>
      <w:marTop w:val="0"/>
      <w:marBottom w:val="0"/>
      <w:divBdr>
        <w:top w:val="none" w:sz="0" w:space="0" w:color="auto"/>
        <w:left w:val="none" w:sz="0" w:space="0" w:color="auto"/>
        <w:bottom w:val="none" w:sz="0" w:space="0" w:color="auto"/>
        <w:right w:val="none" w:sz="0" w:space="0" w:color="auto"/>
      </w:divBdr>
    </w:div>
    <w:div w:id="512569518">
      <w:bodyDiv w:val="1"/>
      <w:marLeft w:val="0"/>
      <w:marRight w:val="0"/>
      <w:marTop w:val="0"/>
      <w:marBottom w:val="0"/>
      <w:divBdr>
        <w:top w:val="none" w:sz="0" w:space="0" w:color="auto"/>
        <w:left w:val="none" w:sz="0" w:space="0" w:color="auto"/>
        <w:bottom w:val="none" w:sz="0" w:space="0" w:color="auto"/>
        <w:right w:val="none" w:sz="0" w:space="0" w:color="auto"/>
      </w:divBdr>
    </w:div>
    <w:div w:id="536704484">
      <w:bodyDiv w:val="1"/>
      <w:marLeft w:val="0"/>
      <w:marRight w:val="0"/>
      <w:marTop w:val="0"/>
      <w:marBottom w:val="0"/>
      <w:divBdr>
        <w:top w:val="none" w:sz="0" w:space="0" w:color="auto"/>
        <w:left w:val="none" w:sz="0" w:space="0" w:color="auto"/>
        <w:bottom w:val="none" w:sz="0" w:space="0" w:color="auto"/>
        <w:right w:val="none" w:sz="0" w:space="0" w:color="auto"/>
      </w:divBdr>
    </w:div>
    <w:div w:id="553614345">
      <w:bodyDiv w:val="1"/>
      <w:marLeft w:val="0"/>
      <w:marRight w:val="0"/>
      <w:marTop w:val="0"/>
      <w:marBottom w:val="0"/>
      <w:divBdr>
        <w:top w:val="none" w:sz="0" w:space="0" w:color="auto"/>
        <w:left w:val="none" w:sz="0" w:space="0" w:color="auto"/>
        <w:bottom w:val="none" w:sz="0" w:space="0" w:color="auto"/>
        <w:right w:val="none" w:sz="0" w:space="0" w:color="auto"/>
      </w:divBdr>
    </w:div>
    <w:div w:id="554243444">
      <w:bodyDiv w:val="1"/>
      <w:marLeft w:val="0"/>
      <w:marRight w:val="0"/>
      <w:marTop w:val="0"/>
      <w:marBottom w:val="0"/>
      <w:divBdr>
        <w:top w:val="none" w:sz="0" w:space="0" w:color="auto"/>
        <w:left w:val="none" w:sz="0" w:space="0" w:color="auto"/>
        <w:bottom w:val="none" w:sz="0" w:space="0" w:color="auto"/>
        <w:right w:val="none" w:sz="0" w:space="0" w:color="auto"/>
      </w:divBdr>
    </w:div>
    <w:div w:id="560873857">
      <w:bodyDiv w:val="1"/>
      <w:marLeft w:val="0"/>
      <w:marRight w:val="0"/>
      <w:marTop w:val="0"/>
      <w:marBottom w:val="0"/>
      <w:divBdr>
        <w:top w:val="none" w:sz="0" w:space="0" w:color="auto"/>
        <w:left w:val="none" w:sz="0" w:space="0" w:color="auto"/>
        <w:bottom w:val="none" w:sz="0" w:space="0" w:color="auto"/>
        <w:right w:val="none" w:sz="0" w:space="0" w:color="auto"/>
      </w:divBdr>
    </w:div>
    <w:div w:id="586695465">
      <w:bodyDiv w:val="1"/>
      <w:marLeft w:val="0"/>
      <w:marRight w:val="0"/>
      <w:marTop w:val="0"/>
      <w:marBottom w:val="0"/>
      <w:divBdr>
        <w:top w:val="none" w:sz="0" w:space="0" w:color="auto"/>
        <w:left w:val="none" w:sz="0" w:space="0" w:color="auto"/>
        <w:bottom w:val="none" w:sz="0" w:space="0" w:color="auto"/>
        <w:right w:val="none" w:sz="0" w:space="0" w:color="auto"/>
      </w:divBdr>
    </w:div>
    <w:div w:id="605231694">
      <w:bodyDiv w:val="1"/>
      <w:marLeft w:val="0"/>
      <w:marRight w:val="0"/>
      <w:marTop w:val="0"/>
      <w:marBottom w:val="0"/>
      <w:divBdr>
        <w:top w:val="none" w:sz="0" w:space="0" w:color="auto"/>
        <w:left w:val="none" w:sz="0" w:space="0" w:color="auto"/>
        <w:bottom w:val="none" w:sz="0" w:space="0" w:color="auto"/>
        <w:right w:val="none" w:sz="0" w:space="0" w:color="auto"/>
      </w:divBdr>
    </w:div>
    <w:div w:id="622544087">
      <w:bodyDiv w:val="1"/>
      <w:marLeft w:val="0"/>
      <w:marRight w:val="0"/>
      <w:marTop w:val="0"/>
      <w:marBottom w:val="0"/>
      <w:divBdr>
        <w:top w:val="none" w:sz="0" w:space="0" w:color="auto"/>
        <w:left w:val="none" w:sz="0" w:space="0" w:color="auto"/>
        <w:bottom w:val="none" w:sz="0" w:space="0" w:color="auto"/>
        <w:right w:val="none" w:sz="0" w:space="0" w:color="auto"/>
      </w:divBdr>
    </w:div>
    <w:div w:id="639385647">
      <w:bodyDiv w:val="1"/>
      <w:marLeft w:val="0"/>
      <w:marRight w:val="0"/>
      <w:marTop w:val="0"/>
      <w:marBottom w:val="0"/>
      <w:divBdr>
        <w:top w:val="none" w:sz="0" w:space="0" w:color="auto"/>
        <w:left w:val="none" w:sz="0" w:space="0" w:color="auto"/>
        <w:bottom w:val="none" w:sz="0" w:space="0" w:color="auto"/>
        <w:right w:val="none" w:sz="0" w:space="0" w:color="auto"/>
      </w:divBdr>
    </w:div>
    <w:div w:id="646982483">
      <w:bodyDiv w:val="1"/>
      <w:marLeft w:val="0"/>
      <w:marRight w:val="0"/>
      <w:marTop w:val="0"/>
      <w:marBottom w:val="0"/>
      <w:divBdr>
        <w:top w:val="none" w:sz="0" w:space="0" w:color="auto"/>
        <w:left w:val="none" w:sz="0" w:space="0" w:color="auto"/>
        <w:bottom w:val="none" w:sz="0" w:space="0" w:color="auto"/>
        <w:right w:val="none" w:sz="0" w:space="0" w:color="auto"/>
      </w:divBdr>
    </w:div>
    <w:div w:id="654648346">
      <w:bodyDiv w:val="1"/>
      <w:marLeft w:val="0"/>
      <w:marRight w:val="0"/>
      <w:marTop w:val="0"/>
      <w:marBottom w:val="0"/>
      <w:divBdr>
        <w:top w:val="none" w:sz="0" w:space="0" w:color="auto"/>
        <w:left w:val="none" w:sz="0" w:space="0" w:color="auto"/>
        <w:bottom w:val="none" w:sz="0" w:space="0" w:color="auto"/>
        <w:right w:val="none" w:sz="0" w:space="0" w:color="auto"/>
      </w:divBdr>
    </w:div>
    <w:div w:id="656423596">
      <w:bodyDiv w:val="1"/>
      <w:marLeft w:val="0"/>
      <w:marRight w:val="0"/>
      <w:marTop w:val="0"/>
      <w:marBottom w:val="0"/>
      <w:divBdr>
        <w:top w:val="none" w:sz="0" w:space="0" w:color="auto"/>
        <w:left w:val="none" w:sz="0" w:space="0" w:color="auto"/>
        <w:bottom w:val="none" w:sz="0" w:space="0" w:color="auto"/>
        <w:right w:val="none" w:sz="0" w:space="0" w:color="auto"/>
      </w:divBdr>
    </w:div>
    <w:div w:id="679237274">
      <w:bodyDiv w:val="1"/>
      <w:marLeft w:val="0"/>
      <w:marRight w:val="0"/>
      <w:marTop w:val="0"/>
      <w:marBottom w:val="0"/>
      <w:divBdr>
        <w:top w:val="none" w:sz="0" w:space="0" w:color="auto"/>
        <w:left w:val="none" w:sz="0" w:space="0" w:color="auto"/>
        <w:bottom w:val="none" w:sz="0" w:space="0" w:color="auto"/>
        <w:right w:val="none" w:sz="0" w:space="0" w:color="auto"/>
      </w:divBdr>
    </w:div>
    <w:div w:id="706291941">
      <w:bodyDiv w:val="1"/>
      <w:marLeft w:val="0"/>
      <w:marRight w:val="0"/>
      <w:marTop w:val="0"/>
      <w:marBottom w:val="0"/>
      <w:divBdr>
        <w:top w:val="none" w:sz="0" w:space="0" w:color="auto"/>
        <w:left w:val="none" w:sz="0" w:space="0" w:color="auto"/>
        <w:bottom w:val="none" w:sz="0" w:space="0" w:color="auto"/>
        <w:right w:val="none" w:sz="0" w:space="0" w:color="auto"/>
      </w:divBdr>
    </w:div>
    <w:div w:id="715811872">
      <w:bodyDiv w:val="1"/>
      <w:marLeft w:val="0"/>
      <w:marRight w:val="0"/>
      <w:marTop w:val="0"/>
      <w:marBottom w:val="0"/>
      <w:divBdr>
        <w:top w:val="none" w:sz="0" w:space="0" w:color="auto"/>
        <w:left w:val="none" w:sz="0" w:space="0" w:color="auto"/>
        <w:bottom w:val="none" w:sz="0" w:space="0" w:color="auto"/>
        <w:right w:val="none" w:sz="0" w:space="0" w:color="auto"/>
      </w:divBdr>
    </w:div>
    <w:div w:id="746729898">
      <w:bodyDiv w:val="1"/>
      <w:marLeft w:val="0"/>
      <w:marRight w:val="0"/>
      <w:marTop w:val="0"/>
      <w:marBottom w:val="0"/>
      <w:divBdr>
        <w:top w:val="none" w:sz="0" w:space="0" w:color="auto"/>
        <w:left w:val="none" w:sz="0" w:space="0" w:color="auto"/>
        <w:bottom w:val="none" w:sz="0" w:space="0" w:color="auto"/>
        <w:right w:val="none" w:sz="0" w:space="0" w:color="auto"/>
      </w:divBdr>
    </w:div>
    <w:div w:id="749809528">
      <w:bodyDiv w:val="1"/>
      <w:marLeft w:val="0"/>
      <w:marRight w:val="0"/>
      <w:marTop w:val="0"/>
      <w:marBottom w:val="0"/>
      <w:divBdr>
        <w:top w:val="none" w:sz="0" w:space="0" w:color="auto"/>
        <w:left w:val="none" w:sz="0" w:space="0" w:color="auto"/>
        <w:bottom w:val="none" w:sz="0" w:space="0" w:color="auto"/>
        <w:right w:val="none" w:sz="0" w:space="0" w:color="auto"/>
      </w:divBdr>
    </w:div>
    <w:div w:id="751387938">
      <w:bodyDiv w:val="1"/>
      <w:marLeft w:val="0"/>
      <w:marRight w:val="0"/>
      <w:marTop w:val="0"/>
      <w:marBottom w:val="0"/>
      <w:divBdr>
        <w:top w:val="none" w:sz="0" w:space="0" w:color="auto"/>
        <w:left w:val="none" w:sz="0" w:space="0" w:color="auto"/>
        <w:bottom w:val="none" w:sz="0" w:space="0" w:color="auto"/>
        <w:right w:val="none" w:sz="0" w:space="0" w:color="auto"/>
      </w:divBdr>
    </w:div>
    <w:div w:id="760300003">
      <w:bodyDiv w:val="1"/>
      <w:marLeft w:val="0"/>
      <w:marRight w:val="0"/>
      <w:marTop w:val="0"/>
      <w:marBottom w:val="0"/>
      <w:divBdr>
        <w:top w:val="none" w:sz="0" w:space="0" w:color="auto"/>
        <w:left w:val="none" w:sz="0" w:space="0" w:color="auto"/>
        <w:bottom w:val="none" w:sz="0" w:space="0" w:color="auto"/>
        <w:right w:val="none" w:sz="0" w:space="0" w:color="auto"/>
      </w:divBdr>
      <w:divsChild>
        <w:div w:id="1014528897">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763456422">
      <w:bodyDiv w:val="1"/>
      <w:marLeft w:val="0"/>
      <w:marRight w:val="0"/>
      <w:marTop w:val="0"/>
      <w:marBottom w:val="0"/>
      <w:divBdr>
        <w:top w:val="none" w:sz="0" w:space="0" w:color="auto"/>
        <w:left w:val="none" w:sz="0" w:space="0" w:color="auto"/>
        <w:bottom w:val="none" w:sz="0" w:space="0" w:color="auto"/>
        <w:right w:val="none" w:sz="0" w:space="0" w:color="auto"/>
      </w:divBdr>
    </w:div>
    <w:div w:id="765731743">
      <w:bodyDiv w:val="1"/>
      <w:marLeft w:val="0"/>
      <w:marRight w:val="0"/>
      <w:marTop w:val="0"/>
      <w:marBottom w:val="0"/>
      <w:divBdr>
        <w:top w:val="none" w:sz="0" w:space="0" w:color="auto"/>
        <w:left w:val="none" w:sz="0" w:space="0" w:color="auto"/>
        <w:bottom w:val="none" w:sz="0" w:space="0" w:color="auto"/>
        <w:right w:val="none" w:sz="0" w:space="0" w:color="auto"/>
      </w:divBdr>
    </w:div>
    <w:div w:id="800153297">
      <w:bodyDiv w:val="1"/>
      <w:marLeft w:val="0"/>
      <w:marRight w:val="0"/>
      <w:marTop w:val="0"/>
      <w:marBottom w:val="0"/>
      <w:divBdr>
        <w:top w:val="none" w:sz="0" w:space="0" w:color="auto"/>
        <w:left w:val="none" w:sz="0" w:space="0" w:color="auto"/>
        <w:bottom w:val="none" w:sz="0" w:space="0" w:color="auto"/>
        <w:right w:val="none" w:sz="0" w:space="0" w:color="auto"/>
      </w:divBdr>
      <w:divsChild>
        <w:div w:id="1346520420">
          <w:marLeft w:val="0"/>
          <w:marRight w:val="0"/>
          <w:marTop w:val="240"/>
          <w:marBottom w:val="240"/>
          <w:divBdr>
            <w:top w:val="none" w:sz="0" w:space="0" w:color="auto"/>
            <w:left w:val="none" w:sz="0" w:space="0" w:color="auto"/>
            <w:bottom w:val="none" w:sz="0" w:space="0" w:color="auto"/>
            <w:right w:val="none" w:sz="0" w:space="0" w:color="auto"/>
          </w:divBdr>
          <w:divsChild>
            <w:div w:id="987321265">
              <w:marLeft w:val="0"/>
              <w:marRight w:val="120"/>
              <w:marTop w:val="0"/>
              <w:marBottom w:val="180"/>
              <w:divBdr>
                <w:top w:val="none" w:sz="0" w:space="0" w:color="auto"/>
                <w:left w:val="none" w:sz="0" w:space="0" w:color="auto"/>
                <w:bottom w:val="none" w:sz="0" w:space="0" w:color="auto"/>
                <w:right w:val="none" w:sz="0" w:space="0" w:color="auto"/>
              </w:divBdr>
            </w:div>
            <w:div w:id="1317883759">
              <w:marLeft w:val="0"/>
              <w:marRight w:val="120"/>
              <w:marTop w:val="0"/>
              <w:marBottom w:val="180"/>
              <w:divBdr>
                <w:top w:val="none" w:sz="0" w:space="0" w:color="auto"/>
                <w:left w:val="none" w:sz="0" w:space="0" w:color="auto"/>
                <w:bottom w:val="none" w:sz="0" w:space="0" w:color="auto"/>
                <w:right w:val="none" w:sz="0" w:space="0" w:color="auto"/>
              </w:divBdr>
            </w:div>
            <w:div w:id="1937858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188116">
      <w:bodyDiv w:val="1"/>
      <w:marLeft w:val="0"/>
      <w:marRight w:val="0"/>
      <w:marTop w:val="0"/>
      <w:marBottom w:val="0"/>
      <w:divBdr>
        <w:top w:val="none" w:sz="0" w:space="0" w:color="auto"/>
        <w:left w:val="none" w:sz="0" w:space="0" w:color="auto"/>
        <w:bottom w:val="none" w:sz="0" w:space="0" w:color="auto"/>
        <w:right w:val="none" w:sz="0" w:space="0" w:color="auto"/>
      </w:divBdr>
    </w:div>
    <w:div w:id="825048873">
      <w:bodyDiv w:val="1"/>
      <w:marLeft w:val="0"/>
      <w:marRight w:val="0"/>
      <w:marTop w:val="0"/>
      <w:marBottom w:val="0"/>
      <w:divBdr>
        <w:top w:val="none" w:sz="0" w:space="0" w:color="auto"/>
        <w:left w:val="none" w:sz="0" w:space="0" w:color="auto"/>
        <w:bottom w:val="none" w:sz="0" w:space="0" w:color="auto"/>
        <w:right w:val="none" w:sz="0" w:space="0" w:color="auto"/>
      </w:divBdr>
    </w:div>
    <w:div w:id="832528353">
      <w:bodyDiv w:val="1"/>
      <w:marLeft w:val="0"/>
      <w:marRight w:val="0"/>
      <w:marTop w:val="0"/>
      <w:marBottom w:val="0"/>
      <w:divBdr>
        <w:top w:val="none" w:sz="0" w:space="0" w:color="auto"/>
        <w:left w:val="none" w:sz="0" w:space="0" w:color="auto"/>
        <w:bottom w:val="none" w:sz="0" w:space="0" w:color="auto"/>
        <w:right w:val="none" w:sz="0" w:space="0" w:color="auto"/>
      </w:divBdr>
    </w:div>
    <w:div w:id="845367306">
      <w:bodyDiv w:val="1"/>
      <w:marLeft w:val="0"/>
      <w:marRight w:val="0"/>
      <w:marTop w:val="0"/>
      <w:marBottom w:val="0"/>
      <w:divBdr>
        <w:top w:val="none" w:sz="0" w:space="0" w:color="auto"/>
        <w:left w:val="none" w:sz="0" w:space="0" w:color="auto"/>
        <w:bottom w:val="none" w:sz="0" w:space="0" w:color="auto"/>
        <w:right w:val="none" w:sz="0" w:space="0" w:color="auto"/>
      </w:divBdr>
    </w:div>
    <w:div w:id="845825148">
      <w:bodyDiv w:val="1"/>
      <w:marLeft w:val="0"/>
      <w:marRight w:val="0"/>
      <w:marTop w:val="0"/>
      <w:marBottom w:val="0"/>
      <w:divBdr>
        <w:top w:val="none" w:sz="0" w:space="0" w:color="auto"/>
        <w:left w:val="none" w:sz="0" w:space="0" w:color="auto"/>
        <w:bottom w:val="none" w:sz="0" w:space="0" w:color="auto"/>
        <w:right w:val="none" w:sz="0" w:space="0" w:color="auto"/>
      </w:divBdr>
    </w:div>
    <w:div w:id="847594776">
      <w:bodyDiv w:val="1"/>
      <w:marLeft w:val="0"/>
      <w:marRight w:val="0"/>
      <w:marTop w:val="0"/>
      <w:marBottom w:val="0"/>
      <w:divBdr>
        <w:top w:val="none" w:sz="0" w:space="0" w:color="auto"/>
        <w:left w:val="none" w:sz="0" w:space="0" w:color="auto"/>
        <w:bottom w:val="none" w:sz="0" w:space="0" w:color="auto"/>
        <w:right w:val="none" w:sz="0" w:space="0" w:color="auto"/>
      </w:divBdr>
    </w:div>
    <w:div w:id="853879710">
      <w:bodyDiv w:val="1"/>
      <w:marLeft w:val="0"/>
      <w:marRight w:val="0"/>
      <w:marTop w:val="0"/>
      <w:marBottom w:val="0"/>
      <w:divBdr>
        <w:top w:val="none" w:sz="0" w:space="0" w:color="auto"/>
        <w:left w:val="none" w:sz="0" w:space="0" w:color="auto"/>
        <w:bottom w:val="none" w:sz="0" w:space="0" w:color="auto"/>
        <w:right w:val="none" w:sz="0" w:space="0" w:color="auto"/>
      </w:divBdr>
    </w:div>
    <w:div w:id="875851808">
      <w:bodyDiv w:val="1"/>
      <w:marLeft w:val="0"/>
      <w:marRight w:val="0"/>
      <w:marTop w:val="0"/>
      <w:marBottom w:val="0"/>
      <w:divBdr>
        <w:top w:val="none" w:sz="0" w:space="0" w:color="auto"/>
        <w:left w:val="none" w:sz="0" w:space="0" w:color="auto"/>
        <w:bottom w:val="none" w:sz="0" w:space="0" w:color="auto"/>
        <w:right w:val="none" w:sz="0" w:space="0" w:color="auto"/>
      </w:divBdr>
      <w:divsChild>
        <w:div w:id="797066917">
          <w:marLeft w:val="0"/>
          <w:marRight w:val="0"/>
          <w:marTop w:val="0"/>
          <w:marBottom w:val="0"/>
          <w:divBdr>
            <w:top w:val="none" w:sz="0" w:space="0" w:color="auto"/>
            <w:left w:val="none" w:sz="0" w:space="0" w:color="auto"/>
            <w:bottom w:val="none" w:sz="0" w:space="0" w:color="auto"/>
            <w:right w:val="none" w:sz="0" w:space="0" w:color="auto"/>
          </w:divBdr>
          <w:divsChild>
            <w:div w:id="69280503">
              <w:marLeft w:val="0"/>
              <w:marRight w:val="0"/>
              <w:marTop w:val="0"/>
              <w:marBottom w:val="0"/>
              <w:divBdr>
                <w:top w:val="none" w:sz="0" w:space="0" w:color="auto"/>
                <w:left w:val="none" w:sz="0" w:space="0" w:color="auto"/>
                <w:bottom w:val="none" w:sz="0" w:space="0" w:color="auto"/>
                <w:right w:val="none" w:sz="0" w:space="0" w:color="auto"/>
              </w:divBdr>
            </w:div>
            <w:div w:id="271206960">
              <w:marLeft w:val="0"/>
              <w:marRight w:val="0"/>
              <w:marTop w:val="0"/>
              <w:marBottom w:val="0"/>
              <w:divBdr>
                <w:top w:val="none" w:sz="0" w:space="0" w:color="auto"/>
                <w:left w:val="none" w:sz="0" w:space="0" w:color="auto"/>
                <w:bottom w:val="none" w:sz="0" w:space="0" w:color="auto"/>
                <w:right w:val="none" w:sz="0" w:space="0" w:color="auto"/>
              </w:divBdr>
            </w:div>
            <w:div w:id="288048304">
              <w:marLeft w:val="0"/>
              <w:marRight w:val="0"/>
              <w:marTop w:val="0"/>
              <w:marBottom w:val="0"/>
              <w:divBdr>
                <w:top w:val="none" w:sz="0" w:space="0" w:color="auto"/>
                <w:left w:val="none" w:sz="0" w:space="0" w:color="auto"/>
                <w:bottom w:val="none" w:sz="0" w:space="0" w:color="auto"/>
                <w:right w:val="none" w:sz="0" w:space="0" w:color="auto"/>
              </w:divBdr>
            </w:div>
            <w:div w:id="504634318">
              <w:marLeft w:val="0"/>
              <w:marRight w:val="0"/>
              <w:marTop w:val="0"/>
              <w:marBottom w:val="0"/>
              <w:divBdr>
                <w:top w:val="none" w:sz="0" w:space="0" w:color="auto"/>
                <w:left w:val="none" w:sz="0" w:space="0" w:color="auto"/>
                <w:bottom w:val="none" w:sz="0" w:space="0" w:color="auto"/>
                <w:right w:val="none" w:sz="0" w:space="0" w:color="auto"/>
              </w:divBdr>
            </w:div>
            <w:div w:id="577057900">
              <w:marLeft w:val="0"/>
              <w:marRight w:val="0"/>
              <w:marTop w:val="0"/>
              <w:marBottom w:val="0"/>
              <w:divBdr>
                <w:top w:val="none" w:sz="0" w:space="0" w:color="auto"/>
                <w:left w:val="none" w:sz="0" w:space="0" w:color="auto"/>
                <w:bottom w:val="none" w:sz="0" w:space="0" w:color="auto"/>
                <w:right w:val="none" w:sz="0" w:space="0" w:color="auto"/>
              </w:divBdr>
            </w:div>
            <w:div w:id="732392156">
              <w:marLeft w:val="0"/>
              <w:marRight w:val="0"/>
              <w:marTop w:val="0"/>
              <w:marBottom w:val="0"/>
              <w:divBdr>
                <w:top w:val="none" w:sz="0" w:space="0" w:color="auto"/>
                <w:left w:val="none" w:sz="0" w:space="0" w:color="auto"/>
                <w:bottom w:val="none" w:sz="0" w:space="0" w:color="auto"/>
                <w:right w:val="none" w:sz="0" w:space="0" w:color="auto"/>
              </w:divBdr>
            </w:div>
            <w:div w:id="858810920">
              <w:marLeft w:val="0"/>
              <w:marRight w:val="0"/>
              <w:marTop w:val="0"/>
              <w:marBottom w:val="0"/>
              <w:divBdr>
                <w:top w:val="none" w:sz="0" w:space="0" w:color="auto"/>
                <w:left w:val="none" w:sz="0" w:space="0" w:color="auto"/>
                <w:bottom w:val="none" w:sz="0" w:space="0" w:color="auto"/>
                <w:right w:val="none" w:sz="0" w:space="0" w:color="auto"/>
              </w:divBdr>
            </w:div>
            <w:div w:id="1017316516">
              <w:marLeft w:val="0"/>
              <w:marRight w:val="0"/>
              <w:marTop w:val="0"/>
              <w:marBottom w:val="0"/>
              <w:divBdr>
                <w:top w:val="none" w:sz="0" w:space="0" w:color="auto"/>
                <w:left w:val="none" w:sz="0" w:space="0" w:color="auto"/>
                <w:bottom w:val="none" w:sz="0" w:space="0" w:color="auto"/>
                <w:right w:val="none" w:sz="0" w:space="0" w:color="auto"/>
              </w:divBdr>
            </w:div>
            <w:div w:id="1165321964">
              <w:marLeft w:val="0"/>
              <w:marRight w:val="0"/>
              <w:marTop w:val="0"/>
              <w:marBottom w:val="0"/>
              <w:divBdr>
                <w:top w:val="none" w:sz="0" w:space="0" w:color="auto"/>
                <w:left w:val="none" w:sz="0" w:space="0" w:color="auto"/>
                <w:bottom w:val="none" w:sz="0" w:space="0" w:color="auto"/>
                <w:right w:val="none" w:sz="0" w:space="0" w:color="auto"/>
              </w:divBdr>
            </w:div>
            <w:div w:id="1450515492">
              <w:marLeft w:val="0"/>
              <w:marRight w:val="0"/>
              <w:marTop w:val="0"/>
              <w:marBottom w:val="0"/>
              <w:divBdr>
                <w:top w:val="none" w:sz="0" w:space="0" w:color="auto"/>
                <w:left w:val="none" w:sz="0" w:space="0" w:color="auto"/>
                <w:bottom w:val="none" w:sz="0" w:space="0" w:color="auto"/>
                <w:right w:val="none" w:sz="0" w:space="0" w:color="auto"/>
              </w:divBdr>
            </w:div>
            <w:div w:id="1841042373">
              <w:marLeft w:val="0"/>
              <w:marRight w:val="0"/>
              <w:marTop w:val="0"/>
              <w:marBottom w:val="0"/>
              <w:divBdr>
                <w:top w:val="none" w:sz="0" w:space="0" w:color="auto"/>
                <w:left w:val="none" w:sz="0" w:space="0" w:color="auto"/>
                <w:bottom w:val="none" w:sz="0" w:space="0" w:color="auto"/>
                <w:right w:val="none" w:sz="0" w:space="0" w:color="auto"/>
              </w:divBdr>
            </w:div>
            <w:div w:id="197860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797067">
      <w:bodyDiv w:val="1"/>
      <w:marLeft w:val="0"/>
      <w:marRight w:val="0"/>
      <w:marTop w:val="0"/>
      <w:marBottom w:val="0"/>
      <w:divBdr>
        <w:top w:val="none" w:sz="0" w:space="0" w:color="auto"/>
        <w:left w:val="none" w:sz="0" w:space="0" w:color="auto"/>
        <w:bottom w:val="none" w:sz="0" w:space="0" w:color="auto"/>
        <w:right w:val="none" w:sz="0" w:space="0" w:color="auto"/>
      </w:divBdr>
    </w:div>
    <w:div w:id="892349877">
      <w:bodyDiv w:val="1"/>
      <w:marLeft w:val="0"/>
      <w:marRight w:val="0"/>
      <w:marTop w:val="0"/>
      <w:marBottom w:val="0"/>
      <w:divBdr>
        <w:top w:val="none" w:sz="0" w:space="0" w:color="auto"/>
        <w:left w:val="none" w:sz="0" w:space="0" w:color="auto"/>
        <w:bottom w:val="none" w:sz="0" w:space="0" w:color="auto"/>
        <w:right w:val="none" w:sz="0" w:space="0" w:color="auto"/>
      </w:divBdr>
    </w:div>
    <w:div w:id="894974402">
      <w:bodyDiv w:val="1"/>
      <w:marLeft w:val="0"/>
      <w:marRight w:val="0"/>
      <w:marTop w:val="0"/>
      <w:marBottom w:val="0"/>
      <w:divBdr>
        <w:top w:val="none" w:sz="0" w:space="0" w:color="auto"/>
        <w:left w:val="none" w:sz="0" w:space="0" w:color="auto"/>
        <w:bottom w:val="none" w:sz="0" w:space="0" w:color="auto"/>
        <w:right w:val="none" w:sz="0" w:space="0" w:color="auto"/>
      </w:divBdr>
    </w:div>
    <w:div w:id="916094450">
      <w:bodyDiv w:val="1"/>
      <w:marLeft w:val="0"/>
      <w:marRight w:val="0"/>
      <w:marTop w:val="0"/>
      <w:marBottom w:val="0"/>
      <w:divBdr>
        <w:top w:val="none" w:sz="0" w:space="0" w:color="auto"/>
        <w:left w:val="none" w:sz="0" w:space="0" w:color="auto"/>
        <w:bottom w:val="none" w:sz="0" w:space="0" w:color="auto"/>
        <w:right w:val="none" w:sz="0" w:space="0" w:color="auto"/>
      </w:divBdr>
    </w:div>
    <w:div w:id="917249046">
      <w:bodyDiv w:val="1"/>
      <w:marLeft w:val="0"/>
      <w:marRight w:val="0"/>
      <w:marTop w:val="0"/>
      <w:marBottom w:val="0"/>
      <w:divBdr>
        <w:top w:val="none" w:sz="0" w:space="0" w:color="auto"/>
        <w:left w:val="none" w:sz="0" w:space="0" w:color="auto"/>
        <w:bottom w:val="none" w:sz="0" w:space="0" w:color="auto"/>
        <w:right w:val="none" w:sz="0" w:space="0" w:color="auto"/>
      </w:divBdr>
    </w:div>
    <w:div w:id="942419349">
      <w:bodyDiv w:val="1"/>
      <w:marLeft w:val="0"/>
      <w:marRight w:val="0"/>
      <w:marTop w:val="0"/>
      <w:marBottom w:val="0"/>
      <w:divBdr>
        <w:top w:val="none" w:sz="0" w:space="0" w:color="auto"/>
        <w:left w:val="none" w:sz="0" w:space="0" w:color="auto"/>
        <w:bottom w:val="none" w:sz="0" w:space="0" w:color="auto"/>
        <w:right w:val="none" w:sz="0" w:space="0" w:color="auto"/>
      </w:divBdr>
    </w:div>
    <w:div w:id="944458059">
      <w:bodyDiv w:val="1"/>
      <w:marLeft w:val="0"/>
      <w:marRight w:val="0"/>
      <w:marTop w:val="0"/>
      <w:marBottom w:val="0"/>
      <w:divBdr>
        <w:top w:val="none" w:sz="0" w:space="0" w:color="auto"/>
        <w:left w:val="none" w:sz="0" w:space="0" w:color="auto"/>
        <w:bottom w:val="none" w:sz="0" w:space="0" w:color="auto"/>
        <w:right w:val="none" w:sz="0" w:space="0" w:color="auto"/>
      </w:divBdr>
    </w:div>
    <w:div w:id="946349792">
      <w:bodyDiv w:val="1"/>
      <w:marLeft w:val="0"/>
      <w:marRight w:val="0"/>
      <w:marTop w:val="0"/>
      <w:marBottom w:val="0"/>
      <w:divBdr>
        <w:top w:val="none" w:sz="0" w:space="0" w:color="auto"/>
        <w:left w:val="none" w:sz="0" w:space="0" w:color="auto"/>
        <w:bottom w:val="none" w:sz="0" w:space="0" w:color="auto"/>
        <w:right w:val="none" w:sz="0" w:space="0" w:color="auto"/>
      </w:divBdr>
    </w:div>
    <w:div w:id="992176283">
      <w:bodyDiv w:val="1"/>
      <w:marLeft w:val="0"/>
      <w:marRight w:val="0"/>
      <w:marTop w:val="0"/>
      <w:marBottom w:val="0"/>
      <w:divBdr>
        <w:top w:val="none" w:sz="0" w:space="0" w:color="auto"/>
        <w:left w:val="none" w:sz="0" w:space="0" w:color="auto"/>
        <w:bottom w:val="none" w:sz="0" w:space="0" w:color="auto"/>
        <w:right w:val="none" w:sz="0" w:space="0" w:color="auto"/>
      </w:divBdr>
    </w:div>
    <w:div w:id="1014962922">
      <w:bodyDiv w:val="1"/>
      <w:marLeft w:val="0"/>
      <w:marRight w:val="0"/>
      <w:marTop w:val="0"/>
      <w:marBottom w:val="0"/>
      <w:divBdr>
        <w:top w:val="none" w:sz="0" w:space="0" w:color="auto"/>
        <w:left w:val="none" w:sz="0" w:space="0" w:color="auto"/>
        <w:bottom w:val="none" w:sz="0" w:space="0" w:color="auto"/>
        <w:right w:val="none" w:sz="0" w:space="0" w:color="auto"/>
      </w:divBdr>
    </w:div>
    <w:div w:id="1016692685">
      <w:bodyDiv w:val="1"/>
      <w:marLeft w:val="0"/>
      <w:marRight w:val="0"/>
      <w:marTop w:val="0"/>
      <w:marBottom w:val="0"/>
      <w:divBdr>
        <w:top w:val="none" w:sz="0" w:space="0" w:color="auto"/>
        <w:left w:val="none" w:sz="0" w:space="0" w:color="auto"/>
        <w:bottom w:val="none" w:sz="0" w:space="0" w:color="auto"/>
        <w:right w:val="none" w:sz="0" w:space="0" w:color="auto"/>
      </w:divBdr>
    </w:div>
    <w:div w:id="1043288645">
      <w:bodyDiv w:val="1"/>
      <w:marLeft w:val="0"/>
      <w:marRight w:val="0"/>
      <w:marTop w:val="0"/>
      <w:marBottom w:val="0"/>
      <w:divBdr>
        <w:top w:val="none" w:sz="0" w:space="0" w:color="auto"/>
        <w:left w:val="none" w:sz="0" w:space="0" w:color="auto"/>
        <w:bottom w:val="none" w:sz="0" w:space="0" w:color="auto"/>
        <w:right w:val="none" w:sz="0" w:space="0" w:color="auto"/>
      </w:divBdr>
    </w:div>
    <w:div w:id="1062218270">
      <w:bodyDiv w:val="1"/>
      <w:marLeft w:val="0"/>
      <w:marRight w:val="0"/>
      <w:marTop w:val="0"/>
      <w:marBottom w:val="0"/>
      <w:divBdr>
        <w:top w:val="none" w:sz="0" w:space="0" w:color="auto"/>
        <w:left w:val="none" w:sz="0" w:space="0" w:color="auto"/>
        <w:bottom w:val="none" w:sz="0" w:space="0" w:color="auto"/>
        <w:right w:val="none" w:sz="0" w:space="0" w:color="auto"/>
      </w:divBdr>
    </w:div>
    <w:div w:id="1063024998">
      <w:bodyDiv w:val="1"/>
      <w:marLeft w:val="0"/>
      <w:marRight w:val="0"/>
      <w:marTop w:val="0"/>
      <w:marBottom w:val="0"/>
      <w:divBdr>
        <w:top w:val="none" w:sz="0" w:space="0" w:color="auto"/>
        <w:left w:val="none" w:sz="0" w:space="0" w:color="auto"/>
        <w:bottom w:val="none" w:sz="0" w:space="0" w:color="auto"/>
        <w:right w:val="none" w:sz="0" w:space="0" w:color="auto"/>
      </w:divBdr>
    </w:div>
    <w:div w:id="1076053205">
      <w:bodyDiv w:val="1"/>
      <w:marLeft w:val="0"/>
      <w:marRight w:val="0"/>
      <w:marTop w:val="0"/>
      <w:marBottom w:val="0"/>
      <w:divBdr>
        <w:top w:val="none" w:sz="0" w:space="0" w:color="auto"/>
        <w:left w:val="none" w:sz="0" w:space="0" w:color="auto"/>
        <w:bottom w:val="none" w:sz="0" w:space="0" w:color="auto"/>
        <w:right w:val="none" w:sz="0" w:space="0" w:color="auto"/>
      </w:divBdr>
    </w:div>
    <w:div w:id="1096630525">
      <w:bodyDiv w:val="1"/>
      <w:marLeft w:val="0"/>
      <w:marRight w:val="0"/>
      <w:marTop w:val="0"/>
      <w:marBottom w:val="0"/>
      <w:divBdr>
        <w:top w:val="none" w:sz="0" w:space="0" w:color="auto"/>
        <w:left w:val="none" w:sz="0" w:space="0" w:color="auto"/>
        <w:bottom w:val="none" w:sz="0" w:space="0" w:color="auto"/>
        <w:right w:val="none" w:sz="0" w:space="0" w:color="auto"/>
      </w:divBdr>
    </w:div>
    <w:div w:id="1104348832">
      <w:bodyDiv w:val="1"/>
      <w:marLeft w:val="0"/>
      <w:marRight w:val="0"/>
      <w:marTop w:val="0"/>
      <w:marBottom w:val="0"/>
      <w:divBdr>
        <w:top w:val="none" w:sz="0" w:space="0" w:color="auto"/>
        <w:left w:val="none" w:sz="0" w:space="0" w:color="auto"/>
        <w:bottom w:val="none" w:sz="0" w:space="0" w:color="auto"/>
        <w:right w:val="none" w:sz="0" w:space="0" w:color="auto"/>
      </w:divBdr>
    </w:div>
    <w:div w:id="1118329809">
      <w:bodyDiv w:val="1"/>
      <w:marLeft w:val="0"/>
      <w:marRight w:val="0"/>
      <w:marTop w:val="0"/>
      <w:marBottom w:val="0"/>
      <w:divBdr>
        <w:top w:val="none" w:sz="0" w:space="0" w:color="auto"/>
        <w:left w:val="none" w:sz="0" w:space="0" w:color="auto"/>
        <w:bottom w:val="none" w:sz="0" w:space="0" w:color="auto"/>
        <w:right w:val="none" w:sz="0" w:space="0" w:color="auto"/>
      </w:divBdr>
    </w:div>
    <w:div w:id="1121070863">
      <w:bodyDiv w:val="1"/>
      <w:marLeft w:val="0"/>
      <w:marRight w:val="0"/>
      <w:marTop w:val="0"/>
      <w:marBottom w:val="0"/>
      <w:divBdr>
        <w:top w:val="none" w:sz="0" w:space="0" w:color="auto"/>
        <w:left w:val="none" w:sz="0" w:space="0" w:color="auto"/>
        <w:bottom w:val="none" w:sz="0" w:space="0" w:color="auto"/>
        <w:right w:val="none" w:sz="0" w:space="0" w:color="auto"/>
      </w:divBdr>
    </w:div>
    <w:div w:id="1124039319">
      <w:bodyDiv w:val="1"/>
      <w:marLeft w:val="0"/>
      <w:marRight w:val="0"/>
      <w:marTop w:val="0"/>
      <w:marBottom w:val="0"/>
      <w:divBdr>
        <w:top w:val="none" w:sz="0" w:space="0" w:color="auto"/>
        <w:left w:val="none" w:sz="0" w:space="0" w:color="auto"/>
        <w:bottom w:val="none" w:sz="0" w:space="0" w:color="auto"/>
        <w:right w:val="none" w:sz="0" w:space="0" w:color="auto"/>
      </w:divBdr>
    </w:div>
    <w:div w:id="1124881993">
      <w:bodyDiv w:val="1"/>
      <w:marLeft w:val="0"/>
      <w:marRight w:val="0"/>
      <w:marTop w:val="0"/>
      <w:marBottom w:val="0"/>
      <w:divBdr>
        <w:top w:val="none" w:sz="0" w:space="0" w:color="auto"/>
        <w:left w:val="none" w:sz="0" w:space="0" w:color="auto"/>
        <w:bottom w:val="none" w:sz="0" w:space="0" w:color="auto"/>
        <w:right w:val="none" w:sz="0" w:space="0" w:color="auto"/>
      </w:divBdr>
    </w:div>
    <w:div w:id="1131090951">
      <w:bodyDiv w:val="1"/>
      <w:marLeft w:val="0"/>
      <w:marRight w:val="0"/>
      <w:marTop w:val="0"/>
      <w:marBottom w:val="0"/>
      <w:divBdr>
        <w:top w:val="none" w:sz="0" w:space="0" w:color="auto"/>
        <w:left w:val="none" w:sz="0" w:space="0" w:color="auto"/>
        <w:bottom w:val="none" w:sz="0" w:space="0" w:color="auto"/>
        <w:right w:val="none" w:sz="0" w:space="0" w:color="auto"/>
      </w:divBdr>
    </w:div>
    <w:div w:id="1157460947">
      <w:bodyDiv w:val="1"/>
      <w:marLeft w:val="0"/>
      <w:marRight w:val="0"/>
      <w:marTop w:val="0"/>
      <w:marBottom w:val="0"/>
      <w:divBdr>
        <w:top w:val="none" w:sz="0" w:space="0" w:color="auto"/>
        <w:left w:val="none" w:sz="0" w:space="0" w:color="auto"/>
        <w:bottom w:val="none" w:sz="0" w:space="0" w:color="auto"/>
        <w:right w:val="none" w:sz="0" w:space="0" w:color="auto"/>
      </w:divBdr>
    </w:div>
    <w:div w:id="1173842400">
      <w:bodyDiv w:val="1"/>
      <w:marLeft w:val="0"/>
      <w:marRight w:val="0"/>
      <w:marTop w:val="0"/>
      <w:marBottom w:val="0"/>
      <w:divBdr>
        <w:top w:val="none" w:sz="0" w:space="0" w:color="auto"/>
        <w:left w:val="none" w:sz="0" w:space="0" w:color="auto"/>
        <w:bottom w:val="none" w:sz="0" w:space="0" w:color="auto"/>
        <w:right w:val="none" w:sz="0" w:space="0" w:color="auto"/>
      </w:divBdr>
    </w:div>
    <w:div w:id="1188831096">
      <w:bodyDiv w:val="1"/>
      <w:marLeft w:val="0"/>
      <w:marRight w:val="0"/>
      <w:marTop w:val="0"/>
      <w:marBottom w:val="0"/>
      <w:divBdr>
        <w:top w:val="none" w:sz="0" w:space="0" w:color="auto"/>
        <w:left w:val="none" w:sz="0" w:space="0" w:color="auto"/>
        <w:bottom w:val="none" w:sz="0" w:space="0" w:color="auto"/>
        <w:right w:val="none" w:sz="0" w:space="0" w:color="auto"/>
      </w:divBdr>
    </w:div>
    <w:div w:id="1198421933">
      <w:bodyDiv w:val="1"/>
      <w:marLeft w:val="0"/>
      <w:marRight w:val="0"/>
      <w:marTop w:val="0"/>
      <w:marBottom w:val="0"/>
      <w:divBdr>
        <w:top w:val="none" w:sz="0" w:space="0" w:color="auto"/>
        <w:left w:val="none" w:sz="0" w:space="0" w:color="auto"/>
        <w:bottom w:val="none" w:sz="0" w:space="0" w:color="auto"/>
        <w:right w:val="none" w:sz="0" w:space="0" w:color="auto"/>
      </w:divBdr>
      <w:divsChild>
        <w:div w:id="2133162194">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205479818">
      <w:bodyDiv w:val="1"/>
      <w:marLeft w:val="0"/>
      <w:marRight w:val="0"/>
      <w:marTop w:val="0"/>
      <w:marBottom w:val="0"/>
      <w:divBdr>
        <w:top w:val="none" w:sz="0" w:space="0" w:color="auto"/>
        <w:left w:val="none" w:sz="0" w:space="0" w:color="auto"/>
        <w:bottom w:val="none" w:sz="0" w:space="0" w:color="auto"/>
        <w:right w:val="none" w:sz="0" w:space="0" w:color="auto"/>
      </w:divBdr>
    </w:div>
    <w:div w:id="1206142129">
      <w:bodyDiv w:val="1"/>
      <w:marLeft w:val="0"/>
      <w:marRight w:val="0"/>
      <w:marTop w:val="0"/>
      <w:marBottom w:val="0"/>
      <w:divBdr>
        <w:top w:val="none" w:sz="0" w:space="0" w:color="auto"/>
        <w:left w:val="none" w:sz="0" w:space="0" w:color="auto"/>
        <w:bottom w:val="none" w:sz="0" w:space="0" w:color="auto"/>
        <w:right w:val="none" w:sz="0" w:space="0" w:color="auto"/>
      </w:divBdr>
    </w:div>
    <w:div w:id="1207335809">
      <w:bodyDiv w:val="1"/>
      <w:marLeft w:val="0"/>
      <w:marRight w:val="0"/>
      <w:marTop w:val="0"/>
      <w:marBottom w:val="0"/>
      <w:divBdr>
        <w:top w:val="none" w:sz="0" w:space="0" w:color="auto"/>
        <w:left w:val="none" w:sz="0" w:space="0" w:color="auto"/>
        <w:bottom w:val="none" w:sz="0" w:space="0" w:color="auto"/>
        <w:right w:val="none" w:sz="0" w:space="0" w:color="auto"/>
      </w:divBdr>
    </w:div>
    <w:div w:id="1251816989">
      <w:bodyDiv w:val="1"/>
      <w:marLeft w:val="0"/>
      <w:marRight w:val="0"/>
      <w:marTop w:val="0"/>
      <w:marBottom w:val="0"/>
      <w:divBdr>
        <w:top w:val="none" w:sz="0" w:space="0" w:color="auto"/>
        <w:left w:val="none" w:sz="0" w:space="0" w:color="auto"/>
        <w:bottom w:val="none" w:sz="0" w:space="0" w:color="auto"/>
        <w:right w:val="none" w:sz="0" w:space="0" w:color="auto"/>
      </w:divBdr>
    </w:div>
    <w:div w:id="1252350861">
      <w:bodyDiv w:val="1"/>
      <w:marLeft w:val="0"/>
      <w:marRight w:val="0"/>
      <w:marTop w:val="0"/>
      <w:marBottom w:val="0"/>
      <w:divBdr>
        <w:top w:val="none" w:sz="0" w:space="0" w:color="auto"/>
        <w:left w:val="none" w:sz="0" w:space="0" w:color="auto"/>
        <w:bottom w:val="none" w:sz="0" w:space="0" w:color="auto"/>
        <w:right w:val="none" w:sz="0" w:space="0" w:color="auto"/>
      </w:divBdr>
    </w:div>
    <w:div w:id="1258176401">
      <w:bodyDiv w:val="1"/>
      <w:marLeft w:val="0"/>
      <w:marRight w:val="0"/>
      <w:marTop w:val="0"/>
      <w:marBottom w:val="0"/>
      <w:divBdr>
        <w:top w:val="none" w:sz="0" w:space="0" w:color="auto"/>
        <w:left w:val="none" w:sz="0" w:space="0" w:color="auto"/>
        <w:bottom w:val="none" w:sz="0" w:space="0" w:color="auto"/>
        <w:right w:val="none" w:sz="0" w:space="0" w:color="auto"/>
      </w:divBdr>
    </w:div>
    <w:div w:id="1269198213">
      <w:bodyDiv w:val="1"/>
      <w:marLeft w:val="0"/>
      <w:marRight w:val="0"/>
      <w:marTop w:val="0"/>
      <w:marBottom w:val="0"/>
      <w:divBdr>
        <w:top w:val="none" w:sz="0" w:space="0" w:color="auto"/>
        <w:left w:val="none" w:sz="0" w:space="0" w:color="auto"/>
        <w:bottom w:val="none" w:sz="0" w:space="0" w:color="auto"/>
        <w:right w:val="none" w:sz="0" w:space="0" w:color="auto"/>
      </w:divBdr>
    </w:div>
    <w:div w:id="1273056561">
      <w:bodyDiv w:val="1"/>
      <w:marLeft w:val="0"/>
      <w:marRight w:val="0"/>
      <w:marTop w:val="0"/>
      <w:marBottom w:val="0"/>
      <w:divBdr>
        <w:top w:val="none" w:sz="0" w:space="0" w:color="auto"/>
        <w:left w:val="none" w:sz="0" w:space="0" w:color="auto"/>
        <w:bottom w:val="none" w:sz="0" w:space="0" w:color="auto"/>
        <w:right w:val="none" w:sz="0" w:space="0" w:color="auto"/>
      </w:divBdr>
    </w:div>
    <w:div w:id="1290622739">
      <w:bodyDiv w:val="1"/>
      <w:marLeft w:val="0"/>
      <w:marRight w:val="0"/>
      <w:marTop w:val="0"/>
      <w:marBottom w:val="0"/>
      <w:divBdr>
        <w:top w:val="none" w:sz="0" w:space="0" w:color="auto"/>
        <w:left w:val="none" w:sz="0" w:space="0" w:color="auto"/>
        <w:bottom w:val="none" w:sz="0" w:space="0" w:color="auto"/>
        <w:right w:val="none" w:sz="0" w:space="0" w:color="auto"/>
      </w:divBdr>
    </w:div>
    <w:div w:id="1293825409">
      <w:bodyDiv w:val="1"/>
      <w:marLeft w:val="0"/>
      <w:marRight w:val="0"/>
      <w:marTop w:val="0"/>
      <w:marBottom w:val="0"/>
      <w:divBdr>
        <w:top w:val="none" w:sz="0" w:space="0" w:color="auto"/>
        <w:left w:val="none" w:sz="0" w:space="0" w:color="auto"/>
        <w:bottom w:val="none" w:sz="0" w:space="0" w:color="auto"/>
        <w:right w:val="none" w:sz="0" w:space="0" w:color="auto"/>
      </w:divBdr>
    </w:div>
    <w:div w:id="1296909374">
      <w:bodyDiv w:val="1"/>
      <w:marLeft w:val="0"/>
      <w:marRight w:val="0"/>
      <w:marTop w:val="0"/>
      <w:marBottom w:val="0"/>
      <w:divBdr>
        <w:top w:val="none" w:sz="0" w:space="0" w:color="auto"/>
        <w:left w:val="none" w:sz="0" w:space="0" w:color="auto"/>
        <w:bottom w:val="none" w:sz="0" w:space="0" w:color="auto"/>
        <w:right w:val="none" w:sz="0" w:space="0" w:color="auto"/>
      </w:divBdr>
    </w:div>
    <w:div w:id="1302660300">
      <w:bodyDiv w:val="1"/>
      <w:marLeft w:val="0"/>
      <w:marRight w:val="0"/>
      <w:marTop w:val="0"/>
      <w:marBottom w:val="0"/>
      <w:divBdr>
        <w:top w:val="none" w:sz="0" w:space="0" w:color="auto"/>
        <w:left w:val="none" w:sz="0" w:space="0" w:color="auto"/>
        <w:bottom w:val="none" w:sz="0" w:space="0" w:color="auto"/>
        <w:right w:val="none" w:sz="0" w:space="0" w:color="auto"/>
      </w:divBdr>
    </w:div>
    <w:div w:id="1303072197">
      <w:bodyDiv w:val="1"/>
      <w:marLeft w:val="0"/>
      <w:marRight w:val="0"/>
      <w:marTop w:val="0"/>
      <w:marBottom w:val="0"/>
      <w:divBdr>
        <w:top w:val="none" w:sz="0" w:space="0" w:color="auto"/>
        <w:left w:val="none" w:sz="0" w:space="0" w:color="auto"/>
        <w:bottom w:val="none" w:sz="0" w:space="0" w:color="auto"/>
        <w:right w:val="none" w:sz="0" w:space="0" w:color="auto"/>
      </w:divBdr>
    </w:div>
    <w:div w:id="1320306404">
      <w:bodyDiv w:val="1"/>
      <w:marLeft w:val="0"/>
      <w:marRight w:val="0"/>
      <w:marTop w:val="0"/>
      <w:marBottom w:val="0"/>
      <w:divBdr>
        <w:top w:val="none" w:sz="0" w:space="0" w:color="auto"/>
        <w:left w:val="none" w:sz="0" w:space="0" w:color="auto"/>
        <w:bottom w:val="none" w:sz="0" w:space="0" w:color="auto"/>
        <w:right w:val="none" w:sz="0" w:space="0" w:color="auto"/>
      </w:divBdr>
    </w:div>
    <w:div w:id="1341927008">
      <w:bodyDiv w:val="1"/>
      <w:marLeft w:val="0"/>
      <w:marRight w:val="0"/>
      <w:marTop w:val="0"/>
      <w:marBottom w:val="0"/>
      <w:divBdr>
        <w:top w:val="none" w:sz="0" w:space="0" w:color="auto"/>
        <w:left w:val="none" w:sz="0" w:space="0" w:color="auto"/>
        <w:bottom w:val="none" w:sz="0" w:space="0" w:color="auto"/>
        <w:right w:val="none" w:sz="0" w:space="0" w:color="auto"/>
      </w:divBdr>
    </w:div>
    <w:div w:id="1350720222">
      <w:bodyDiv w:val="1"/>
      <w:marLeft w:val="0"/>
      <w:marRight w:val="0"/>
      <w:marTop w:val="0"/>
      <w:marBottom w:val="0"/>
      <w:divBdr>
        <w:top w:val="none" w:sz="0" w:space="0" w:color="auto"/>
        <w:left w:val="none" w:sz="0" w:space="0" w:color="auto"/>
        <w:bottom w:val="none" w:sz="0" w:space="0" w:color="auto"/>
        <w:right w:val="none" w:sz="0" w:space="0" w:color="auto"/>
      </w:divBdr>
    </w:div>
    <w:div w:id="1373075796">
      <w:bodyDiv w:val="1"/>
      <w:marLeft w:val="0"/>
      <w:marRight w:val="0"/>
      <w:marTop w:val="0"/>
      <w:marBottom w:val="0"/>
      <w:divBdr>
        <w:top w:val="none" w:sz="0" w:space="0" w:color="auto"/>
        <w:left w:val="none" w:sz="0" w:space="0" w:color="auto"/>
        <w:bottom w:val="none" w:sz="0" w:space="0" w:color="auto"/>
        <w:right w:val="none" w:sz="0" w:space="0" w:color="auto"/>
      </w:divBdr>
      <w:divsChild>
        <w:div w:id="699354382">
          <w:marLeft w:val="0"/>
          <w:marRight w:val="0"/>
          <w:marTop w:val="0"/>
          <w:marBottom w:val="0"/>
          <w:divBdr>
            <w:top w:val="none" w:sz="0" w:space="0" w:color="auto"/>
            <w:left w:val="none" w:sz="0" w:space="0" w:color="auto"/>
            <w:bottom w:val="none" w:sz="0" w:space="0" w:color="auto"/>
            <w:right w:val="none" w:sz="0" w:space="0" w:color="auto"/>
          </w:divBdr>
        </w:div>
        <w:div w:id="1252157255">
          <w:marLeft w:val="0"/>
          <w:marRight w:val="0"/>
          <w:marTop w:val="0"/>
          <w:marBottom w:val="0"/>
          <w:divBdr>
            <w:top w:val="none" w:sz="0" w:space="0" w:color="auto"/>
            <w:left w:val="none" w:sz="0" w:space="0" w:color="auto"/>
            <w:bottom w:val="none" w:sz="0" w:space="0" w:color="auto"/>
            <w:right w:val="none" w:sz="0" w:space="0" w:color="auto"/>
          </w:divBdr>
        </w:div>
        <w:div w:id="2062823272">
          <w:marLeft w:val="0"/>
          <w:marRight w:val="0"/>
          <w:marTop w:val="0"/>
          <w:marBottom w:val="0"/>
          <w:divBdr>
            <w:top w:val="none" w:sz="0" w:space="0" w:color="auto"/>
            <w:left w:val="none" w:sz="0" w:space="0" w:color="auto"/>
            <w:bottom w:val="none" w:sz="0" w:space="0" w:color="auto"/>
            <w:right w:val="none" w:sz="0" w:space="0" w:color="auto"/>
          </w:divBdr>
          <w:divsChild>
            <w:div w:id="1714963704">
              <w:marLeft w:val="150"/>
              <w:marRight w:val="150"/>
              <w:marTop w:val="150"/>
              <w:marBottom w:val="150"/>
              <w:divBdr>
                <w:top w:val="none" w:sz="0" w:space="0" w:color="auto"/>
                <w:left w:val="none" w:sz="0" w:space="0" w:color="auto"/>
                <w:bottom w:val="none" w:sz="0" w:space="0" w:color="auto"/>
                <w:right w:val="none" w:sz="0" w:space="0" w:color="auto"/>
              </w:divBdr>
              <w:divsChild>
                <w:div w:id="363603432">
                  <w:marLeft w:val="0"/>
                  <w:marRight w:val="0"/>
                  <w:marTop w:val="0"/>
                  <w:marBottom w:val="0"/>
                  <w:divBdr>
                    <w:top w:val="none" w:sz="0" w:space="0" w:color="auto"/>
                    <w:left w:val="none" w:sz="0" w:space="0" w:color="auto"/>
                    <w:bottom w:val="none" w:sz="0" w:space="0" w:color="auto"/>
                    <w:right w:val="none" w:sz="0" w:space="0" w:color="auto"/>
                  </w:divBdr>
                </w:div>
                <w:div w:id="518853773">
                  <w:marLeft w:val="0"/>
                  <w:marRight w:val="0"/>
                  <w:marTop w:val="0"/>
                  <w:marBottom w:val="0"/>
                  <w:divBdr>
                    <w:top w:val="none" w:sz="0" w:space="0" w:color="auto"/>
                    <w:left w:val="none" w:sz="0" w:space="0" w:color="auto"/>
                    <w:bottom w:val="none" w:sz="0" w:space="0" w:color="auto"/>
                    <w:right w:val="none" w:sz="0" w:space="0" w:color="auto"/>
                  </w:divBdr>
                </w:div>
                <w:div w:id="809446102">
                  <w:marLeft w:val="0"/>
                  <w:marRight w:val="0"/>
                  <w:marTop w:val="0"/>
                  <w:marBottom w:val="0"/>
                  <w:divBdr>
                    <w:top w:val="none" w:sz="0" w:space="0" w:color="auto"/>
                    <w:left w:val="none" w:sz="0" w:space="0" w:color="auto"/>
                    <w:bottom w:val="none" w:sz="0" w:space="0" w:color="auto"/>
                    <w:right w:val="none" w:sz="0" w:space="0" w:color="auto"/>
                  </w:divBdr>
                </w:div>
                <w:div w:id="865872909">
                  <w:marLeft w:val="0"/>
                  <w:marRight w:val="0"/>
                  <w:marTop w:val="0"/>
                  <w:marBottom w:val="0"/>
                  <w:divBdr>
                    <w:top w:val="none" w:sz="0" w:space="0" w:color="auto"/>
                    <w:left w:val="none" w:sz="0" w:space="0" w:color="auto"/>
                    <w:bottom w:val="none" w:sz="0" w:space="0" w:color="auto"/>
                    <w:right w:val="none" w:sz="0" w:space="0" w:color="auto"/>
                  </w:divBdr>
                </w:div>
                <w:div w:id="939487221">
                  <w:marLeft w:val="0"/>
                  <w:marRight w:val="0"/>
                  <w:marTop w:val="0"/>
                  <w:marBottom w:val="0"/>
                  <w:divBdr>
                    <w:top w:val="none" w:sz="0" w:space="0" w:color="auto"/>
                    <w:left w:val="none" w:sz="0" w:space="0" w:color="auto"/>
                    <w:bottom w:val="none" w:sz="0" w:space="0" w:color="auto"/>
                    <w:right w:val="none" w:sz="0" w:space="0" w:color="auto"/>
                  </w:divBdr>
                </w:div>
                <w:div w:id="1115905005">
                  <w:marLeft w:val="0"/>
                  <w:marRight w:val="0"/>
                  <w:marTop w:val="0"/>
                  <w:marBottom w:val="0"/>
                  <w:divBdr>
                    <w:top w:val="none" w:sz="0" w:space="0" w:color="auto"/>
                    <w:left w:val="none" w:sz="0" w:space="0" w:color="auto"/>
                    <w:bottom w:val="none" w:sz="0" w:space="0" w:color="auto"/>
                    <w:right w:val="none" w:sz="0" w:space="0" w:color="auto"/>
                  </w:divBdr>
                </w:div>
                <w:div w:id="2130077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8532049">
      <w:bodyDiv w:val="1"/>
      <w:marLeft w:val="0"/>
      <w:marRight w:val="0"/>
      <w:marTop w:val="0"/>
      <w:marBottom w:val="0"/>
      <w:divBdr>
        <w:top w:val="none" w:sz="0" w:space="0" w:color="auto"/>
        <w:left w:val="none" w:sz="0" w:space="0" w:color="auto"/>
        <w:bottom w:val="none" w:sz="0" w:space="0" w:color="auto"/>
        <w:right w:val="none" w:sz="0" w:space="0" w:color="auto"/>
      </w:divBdr>
    </w:div>
    <w:div w:id="1400709142">
      <w:bodyDiv w:val="1"/>
      <w:marLeft w:val="0"/>
      <w:marRight w:val="0"/>
      <w:marTop w:val="0"/>
      <w:marBottom w:val="0"/>
      <w:divBdr>
        <w:top w:val="none" w:sz="0" w:space="0" w:color="auto"/>
        <w:left w:val="none" w:sz="0" w:space="0" w:color="auto"/>
        <w:bottom w:val="none" w:sz="0" w:space="0" w:color="auto"/>
        <w:right w:val="none" w:sz="0" w:space="0" w:color="auto"/>
      </w:divBdr>
    </w:div>
    <w:div w:id="1409692827">
      <w:bodyDiv w:val="1"/>
      <w:marLeft w:val="0"/>
      <w:marRight w:val="0"/>
      <w:marTop w:val="0"/>
      <w:marBottom w:val="0"/>
      <w:divBdr>
        <w:top w:val="none" w:sz="0" w:space="0" w:color="auto"/>
        <w:left w:val="none" w:sz="0" w:space="0" w:color="auto"/>
        <w:bottom w:val="none" w:sz="0" w:space="0" w:color="auto"/>
        <w:right w:val="none" w:sz="0" w:space="0" w:color="auto"/>
      </w:divBdr>
    </w:div>
    <w:div w:id="1411851050">
      <w:bodyDiv w:val="1"/>
      <w:marLeft w:val="0"/>
      <w:marRight w:val="0"/>
      <w:marTop w:val="0"/>
      <w:marBottom w:val="0"/>
      <w:divBdr>
        <w:top w:val="none" w:sz="0" w:space="0" w:color="auto"/>
        <w:left w:val="none" w:sz="0" w:space="0" w:color="auto"/>
        <w:bottom w:val="none" w:sz="0" w:space="0" w:color="auto"/>
        <w:right w:val="none" w:sz="0" w:space="0" w:color="auto"/>
      </w:divBdr>
    </w:div>
    <w:div w:id="1412267243">
      <w:bodyDiv w:val="1"/>
      <w:marLeft w:val="0"/>
      <w:marRight w:val="0"/>
      <w:marTop w:val="0"/>
      <w:marBottom w:val="0"/>
      <w:divBdr>
        <w:top w:val="none" w:sz="0" w:space="0" w:color="auto"/>
        <w:left w:val="none" w:sz="0" w:space="0" w:color="auto"/>
        <w:bottom w:val="none" w:sz="0" w:space="0" w:color="auto"/>
        <w:right w:val="none" w:sz="0" w:space="0" w:color="auto"/>
      </w:divBdr>
    </w:div>
    <w:div w:id="1425225354">
      <w:bodyDiv w:val="1"/>
      <w:marLeft w:val="0"/>
      <w:marRight w:val="0"/>
      <w:marTop w:val="0"/>
      <w:marBottom w:val="0"/>
      <w:divBdr>
        <w:top w:val="none" w:sz="0" w:space="0" w:color="auto"/>
        <w:left w:val="none" w:sz="0" w:space="0" w:color="auto"/>
        <w:bottom w:val="none" w:sz="0" w:space="0" w:color="auto"/>
        <w:right w:val="none" w:sz="0" w:space="0" w:color="auto"/>
      </w:divBdr>
      <w:divsChild>
        <w:div w:id="311058921">
          <w:marLeft w:val="0"/>
          <w:marRight w:val="0"/>
          <w:marTop w:val="0"/>
          <w:marBottom w:val="0"/>
          <w:divBdr>
            <w:top w:val="none" w:sz="0" w:space="0" w:color="auto"/>
            <w:left w:val="none" w:sz="0" w:space="0" w:color="auto"/>
            <w:bottom w:val="none" w:sz="0" w:space="0" w:color="auto"/>
            <w:right w:val="none" w:sz="0" w:space="0" w:color="auto"/>
          </w:divBdr>
        </w:div>
        <w:div w:id="393547317">
          <w:marLeft w:val="0"/>
          <w:marRight w:val="0"/>
          <w:marTop w:val="0"/>
          <w:marBottom w:val="0"/>
          <w:divBdr>
            <w:top w:val="none" w:sz="0" w:space="0" w:color="auto"/>
            <w:left w:val="none" w:sz="0" w:space="0" w:color="auto"/>
            <w:bottom w:val="none" w:sz="0" w:space="0" w:color="auto"/>
            <w:right w:val="none" w:sz="0" w:space="0" w:color="auto"/>
          </w:divBdr>
        </w:div>
        <w:div w:id="944533168">
          <w:marLeft w:val="0"/>
          <w:marRight w:val="0"/>
          <w:marTop w:val="0"/>
          <w:marBottom w:val="0"/>
          <w:divBdr>
            <w:top w:val="none" w:sz="0" w:space="0" w:color="auto"/>
            <w:left w:val="none" w:sz="0" w:space="0" w:color="auto"/>
            <w:bottom w:val="none" w:sz="0" w:space="0" w:color="auto"/>
            <w:right w:val="none" w:sz="0" w:space="0" w:color="auto"/>
          </w:divBdr>
        </w:div>
        <w:div w:id="1323194797">
          <w:marLeft w:val="0"/>
          <w:marRight w:val="0"/>
          <w:marTop w:val="0"/>
          <w:marBottom w:val="0"/>
          <w:divBdr>
            <w:top w:val="none" w:sz="0" w:space="0" w:color="auto"/>
            <w:left w:val="none" w:sz="0" w:space="0" w:color="auto"/>
            <w:bottom w:val="none" w:sz="0" w:space="0" w:color="auto"/>
            <w:right w:val="none" w:sz="0" w:space="0" w:color="auto"/>
          </w:divBdr>
        </w:div>
        <w:div w:id="2063558994">
          <w:marLeft w:val="0"/>
          <w:marRight w:val="0"/>
          <w:marTop w:val="0"/>
          <w:marBottom w:val="0"/>
          <w:divBdr>
            <w:top w:val="none" w:sz="0" w:space="0" w:color="auto"/>
            <w:left w:val="none" w:sz="0" w:space="0" w:color="auto"/>
            <w:bottom w:val="none" w:sz="0" w:space="0" w:color="auto"/>
            <w:right w:val="none" w:sz="0" w:space="0" w:color="auto"/>
          </w:divBdr>
        </w:div>
      </w:divsChild>
    </w:div>
    <w:div w:id="1426419496">
      <w:bodyDiv w:val="1"/>
      <w:marLeft w:val="0"/>
      <w:marRight w:val="0"/>
      <w:marTop w:val="0"/>
      <w:marBottom w:val="0"/>
      <w:divBdr>
        <w:top w:val="none" w:sz="0" w:space="0" w:color="auto"/>
        <w:left w:val="none" w:sz="0" w:space="0" w:color="auto"/>
        <w:bottom w:val="none" w:sz="0" w:space="0" w:color="auto"/>
        <w:right w:val="none" w:sz="0" w:space="0" w:color="auto"/>
      </w:divBdr>
    </w:div>
    <w:div w:id="1436973196">
      <w:bodyDiv w:val="1"/>
      <w:marLeft w:val="0"/>
      <w:marRight w:val="0"/>
      <w:marTop w:val="0"/>
      <w:marBottom w:val="0"/>
      <w:divBdr>
        <w:top w:val="none" w:sz="0" w:space="0" w:color="auto"/>
        <w:left w:val="none" w:sz="0" w:space="0" w:color="auto"/>
        <w:bottom w:val="none" w:sz="0" w:space="0" w:color="auto"/>
        <w:right w:val="none" w:sz="0" w:space="0" w:color="auto"/>
      </w:divBdr>
    </w:div>
    <w:div w:id="1443648581">
      <w:bodyDiv w:val="1"/>
      <w:marLeft w:val="0"/>
      <w:marRight w:val="0"/>
      <w:marTop w:val="0"/>
      <w:marBottom w:val="0"/>
      <w:divBdr>
        <w:top w:val="none" w:sz="0" w:space="0" w:color="auto"/>
        <w:left w:val="none" w:sz="0" w:space="0" w:color="auto"/>
        <w:bottom w:val="none" w:sz="0" w:space="0" w:color="auto"/>
        <w:right w:val="none" w:sz="0" w:space="0" w:color="auto"/>
      </w:divBdr>
      <w:divsChild>
        <w:div w:id="1076171849">
          <w:marLeft w:val="0"/>
          <w:marRight w:val="0"/>
          <w:marTop w:val="0"/>
          <w:marBottom w:val="0"/>
          <w:divBdr>
            <w:top w:val="none" w:sz="0" w:space="0" w:color="auto"/>
            <w:left w:val="none" w:sz="0" w:space="0" w:color="auto"/>
            <w:bottom w:val="none" w:sz="0" w:space="0" w:color="auto"/>
            <w:right w:val="none" w:sz="0" w:space="0" w:color="auto"/>
          </w:divBdr>
        </w:div>
        <w:div w:id="1330524045">
          <w:marLeft w:val="0"/>
          <w:marRight w:val="0"/>
          <w:marTop w:val="0"/>
          <w:marBottom w:val="0"/>
          <w:divBdr>
            <w:top w:val="none" w:sz="0" w:space="0" w:color="auto"/>
            <w:left w:val="none" w:sz="0" w:space="0" w:color="auto"/>
            <w:bottom w:val="none" w:sz="0" w:space="0" w:color="auto"/>
            <w:right w:val="none" w:sz="0" w:space="0" w:color="auto"/>
          </w:divBdr>
        </w:div>
        <w:div w:id="1553468452">
          <w:marLeft w:val="0"/>
          <w:marRight w:val="0"/>
          <w:marTop w:val="0"/>
          <w:marBottom w:val="0"/>
          <w:divBdr>
            <w:top w:val="none" w:sz="0" w:space="0" w:color="auto"/>
            <w:left w:val="none" w:sz="0" w:space="0" w:color="auto"/>
            <w:bottom w:val="none" w:sz="0" w:space="0" w:color="auto"/>
            <w:right w:val="none" w:sz="0" w:space="0" w:color="auto"/>
          </w:divBdr>
          <w:divsChild>
            <w:div w:id="792406638">
              <w:marLeft w:val="150"/>
              <w:marRight w:val="150"/>
              <w:marTop w:val="150"/>
              <w:marBottom w:val="150"/>
              <w:divBdr>
                <w:top w:val="none" w:sz="0" w:space="0" w:color="auto"/>
                <w:left w:val="none" w:sz="0" w:space="0" w:color="auto"/>
                <w:bottom w:val="none" w:sz="0" w:space="0" w:color="auto"/>
                <w:right w:val="none" w:sz="0" w:space="0" w:color="auto"/>
              </w:divBdr>
              <w:divsChild>
                <w:div w:id="259803324">
                  <w:marLeft w:val="0"/>
                  <w:marRight w:val="0"/>
                  <w:marTop w:val="0"/>
                  <w:marBottom w:val="0"/>
                  <w:divBdr>
                    <w:top w:val="none" w:sz="0" w:space="0" w:color="auto"/>
                    <w:left w:val="none" w:sz="0" w:space="0" w:color="auto"/>
                    <w:bottom w:val="none" w:sz="0" w:space="0" w:color="auto"/>
                    <w:right w:val="none" w:sz="0" w:space="0" w:color="auto"/>
                  </w:divBdr>
                </w:div>
                <w:div w:id="605043681">
                  <w:marLeft w:val="0"/>
                  <w:marRight w:val="0"/>
                  <w:marTop w:val="0"/>
                  <w:marBottom w:val="0"/>
                  <w:divBdr>
                    <w:top w:val="none" w:sz="0" w:space="0" w:color="auto"/>
                    <w:left w:val="none" w:sz="0" w:space="0" w:color="auto"/>
                    <w:bottom w:val="none" w:sz="0" w:space="0" w:color="auto"/>
                    <w:right w:val="none" w:sz="0" w:space="0" w:color="auto"/>
                  </w:divBdr>
                </w:div>
                <w:div w:id="995958086">
                  <w:marLeft w:val="0"/>
                  <w:marRight w:val="0"/>
                  <w:marTop w:val="0"/>
                  <w:marBottom w:val="0"/>
                  <w:divBdr>
                    <w:top w:val="none" w:sz="0" w:space="0" w:color="auto"/>
                    <w:left w:val="none" w:sz="0" w:space="0" w:color="auto"/>
                    <w:bottom w:val="none" w:sz="0" w:space="0" w:color="auto"/>
                    <w:right w:val="none" w:sz="0" w:space="0" w:color="auto"/>
                  </w:divBdr>
                </w:div>
                <w:div w:id="1211455058">
                  <w:marLeft w:val="0"/>
                  <w:marRight w:val="0"/>
                  <w:marTop w:val="0"/>
                  <w:marBottom w:val="0"/>
                  <w:divBdr>
                    <w:top w:val="none" w:sz="0" w:space="0" w:color="auto"/>
                    <w:left w:val="none" w:sz="0" w:space="0" w:color="auto"/>
                    <w:bottom w:val="none" w:sz="0" w:space="0" w:color="auto"/>
                    <w:right w:val="none" w:sz="0" w:space="0" w:color="auto"/>
                  </w:divBdr>
                </w:div>
                <w:div w:id="1261521800">
                  <w:marLeft w:val="0"/>
                  <w:marRight w:val="0"/>
                  <w:marTop w:val="0"/>
                  <w:marBottom w:val="0"/>
                  <w:divBdr>
                    <w:top w:val="none" w:sz="0" w:space="0" w:color="auto"/>
                    <w:left w:val="none" w:sz="0" w:space="0" w:color="auto"/>
                    <w:bottom w:val="none" w:sz="0" w:space="0" w:color="auto"/>
                    <w:right w:val="none" w:sz="0" w:space="0" w:color="auto"/>
                  </w:divBdr>
                </w:div>
                <w:div w:id="1328708830">
                  <w:marLeft w:val="0"/>
                  <w:marRight w:val="0"/>
                  <w:marTop w:val="0"/>
                  <w:marBottom w:val="0"/>
                  <w:divBdr>
                    <w:top w:val="none" w:sz="0" w:space="0" w:color="auto"/>
                    <w:left w:val="none" w:sz="0" w:space="0" w:color="auto"/>
                    <w:bottom w:val="none" w:sz="0" w:space="0" w:color="auto"/>
                    <w:right w:val="none" w:sz="0" w:space="0" w:color="auto"/>
                  </w:divBdr>
                </w:div>
                <w:div w:id="1836803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440017">
      <w:bodyDiv w:val="1"/>
      <w:marLeft w:val="0"/>
      <w:marRight w:val="0"/>
      <w:marTop w:val="0"/>
      <w:marBottom w:val="0"/>
      <w:divBdr>
        <w:top w:val="none" w:sz="0" w:space="0" w:color="auto"/>
        <w:left w:val="none" w:sz="0" w:space="0" w:color="auto"/>
        <w:bottom w:val="none" w:sz="0" w:space="0" w:color="auto"/>
        <w:right w:val="none" w:sz="0" w:space="0" w:color="auto"/>
      </w:divBdr>
      <w:divsChild>
        <w:div w:id="899251051">
          <w:marLeft w:val="0"/>
          <w:marRight w:val="0"/>
          <w:marTop w:val="0"/>
          <w:marBottom w:val="0"/>
          <w:divBdr>
            <w:top w:val="none" w:sz="0" w:space="0" w:color="auto"/>
            <w:left w:val="none" w:sz="0" w:space="0" w:color="auto"/>
            <w:bottom w:val="none" w:sz="0" w:space="0" w:color="auto"/>
            <w:right w:val="none" w:sz="0" w:space="0" w:color="auto"/>
          </w:divBdr>
        </w:div>
      </w:divsChild>
    </w:div>
    <w:div w:id="1479492695">
      <w:bodyDiv w:val="1"/>
      <w:marLeft w:val="0"/>
      <w:marRight w:val="0"/>
      <w:marTop w:val="0"/>
      <w:marBottom w:val="0"/>
      <w:divBdr>
        <w:top w:val="none" w:sz="0" w:space="0" w:color="auto"/>
        <w:left w:val="none" w:sz="0" w:space="0" w:color="auto"/>
        <w:bottom w:val="none" w:sz="0" w:space="0" w:color="auto"/>
        <w:right w:val="none" w:sz="0" w:space="0" w:color="auto"/>
      </w:divBdr>
    </w:div>
    <w:div w:id="1494374807">
      <w:bodyDiv w:val="1"/>
      <w:marLeft w:val="0"/>
      <w:marRight w:val="0"/>
      <w:marTop w:val="0"/>
      <w:marBottom w:val="0"/>
      <w:divBdr>
        <w:top w:val="none" w:sz="0" w:space="0" w:color="auto"/>
        <w:left w:val="none" w:sz="0" w:space="0" w:color="auto"/>
        <w:bottom w:val="none" w:sz="0" w:space="0" w:color="auto"/>
        <w:right w:val="none" w:sz="0" w:space="0" w:color="auto"/>
      </w:divBdr>
    </w:div>
    <w:div w:id="1505559085">
      <w:bodyDiv w:val="1"/>
      <w:marLeft w:val="0"/>
      <w:marRight w:val="0"/>
      <w:marTop w:val="0"/>
      <w:marBottom w:val="0"/>
      <w:divBdr>
        <w:top w:val="none" w:sz="0" w:space="0" w:color="auto"/>
        <w:left w:val="none" w:sz="0" w:space="0" w:color="auto"/>
        <w:bottom w:val="none" w:sz="0" w:space="0" w:color="auto"/>
        <w:right w:val="none" w:sz="0" w:space="0" w:color="auto"/>
      </w:divBdr>
    </w:div>
    <w:div w:id="1509053131">
      <w:bodyDiv w:val="1"/>
      <w:marLeft w:val="0"/>
      <w:marRight w:val="0"/>
      <w:marTop w:val="0"/>
      <w:marBottom w:val="0"/>
      <w:divBdr>
        <w:top w:val="none" w:sz="0" w:space="0" w:color="auto"/>
        <w:left w:val="none" w:sz="0" w:space="0" w:color="auto"/>
        <w:bottom w:val="none" w:sz="0" w:space="0" w:color="auto"/>
        <w:right w:val="none" w:sz="0" w:space="0" w:color="auto"/>
      </w:divBdr>
    </w:div>
    <w:div w:id="1553537363">
      <w:bodyDiv w:val="1"/>
      <w:marLeft w:val="0"/>
      <w:marRight w:val="0"/>
      <w:marTop w:val="0"/>
      <w:marBottom w:val="0"/>
      <w:divBdr>
        <w:top w:val="none" w:sz="0" w:space="0" w:color="auto"/>
        <w:left w:val="none" w:sz="0" w:space="0" w:color="auto"/>
        <w:bottom w:val="none" w:sz="0" w:space="0" w:color="auto"/>
        <w:right w:val="none" w:sz="0" w:space="0" w:color="auto"/>
      </w:divBdr>
    </w:div>
    <w:div w:id="1567229419">
      <w:bodyDiv w:val="1"/>
      <w:marLeft w:val="0"/>
      <w:marRight w:val="0"/>
      <w:marTop w:val="0"/>
      <w:marBottom w:val="0"/>
      <w:divBdr>
        <w:top w:val="none" w:sz="0" w:space="0" w:color="auto"/>
        <w:left w:val="none" w:sz="0" w:space="0" w:color="auto"/>
        <w:bottom w:val="none" w:sz="0" w:space="0" w:color="auto"/>
        <w:right w:val="none" w:sz="0" w:space="0" w:color="auto"/>
      </w:divBdr>
    </w:div>
    <w:div w:id="1567718711">
      <w:bodyDiv w:val="1"/>
      <w:marLeft w:val="0"/>
      <w:marRight w:val="0"/>
      <w:marTop w:val="0"/>
      <w:marBottom w:val="0"/>
      <w:divBdr>
        <w:top w:val="none" w:sz="0" w:space="0" w:color="auto"/>
        <w:left w:val="none" w:sz="0" w:space="0" w:color="auto"/>
        <w:bottom w:val="none" w:sz="0" w:space="0" w:color="auto"/>
        <w:right w:val="none" w:sz="0" w:space="0" w:color="auto"/>
      </w:divBdr>
    </w:div>
    <w:div w:id="1568227833">
      <w:bodyDiv w:val="1"/>
      <w:marLeft w:val="0"/>
      <w:marRight w:val="0"/>
      <w:marTop w:val="0"/>
      <w:marBottom w:val="0"/>
      <w:divBdr>
        <w:top w:val="none" w:sz="0" w:space="0" w:color="auto"/>
        <w:left w:val="none" w:sz="0" w:space="0" w:color="auto"/>
        <w:bottom w:val="none" w:sz="0" w:space="0" w:color="auto"/>
        <w:right w:val="none" w:sz="0" w:space="0" w:color="auto"/>
      </w:divBdr>
    </w:div>
    <w:div w:id="1569458495">
      <w:bodyDiv w:val="1"/>
      <w:marLeft w:val="0"/>
      <w:marRight w:val="0"/>
      <w:marTop w:val="0"/>
      <w:marBottom w:val="0"/>
      <w:divBdr>
        <w:top w:val="none" w:sz="0" w:space="0" w:color="auto"/>
        <w:left w:val="none" w:sz="0" w:space="0" w:color="auto"/>
        <w:bottom w:val="none" w:sz="0" w:space="0" w:color="auto"/>
        <w:right w:val="none" w:sz="0" w:space="0" w:color="auto"/>
      </w:divBdr>
    </w:div>
    <w:div w:id="1579097206">
      <w:bodyDiv w:val="1"/>
      <w:marLeft w:val="0"/>
      <w:marRight w:val="0"/>
      <w:marTop w:val="0"/>
      <w:marBottom w:val="0"/>
      <w:divBdr>
        <w:top w:val="none" w:sz="0" w:space="0" w:color="auto"/>
        <w:left w:val="none" w:sz="0" w:space="0" w:color="auto"/>
        <w:bottom w:val="none" w:sz="0" w:space="0" w:color="auto"/>
        <w:right w:val="none" w:sz="0" w:space="0" w:color="auto"/>
      </w:divBdr>
    </w:div>
    <w:div w:id="1606645728">
      <w:bodyDiv w:val="1"/>
      <w:marLeft w:val="0"/>
      <w:marRight w:val="0"/>
      <w:marTop w:val="0"/>
      <w:marBottom w:val="0"/>
      <w:divBdr>
        <w:top w:val="none" w:sz="0" w:space="0" w:color="auto"/>
        <w:left w:val="none" w:sz="0" w:space="0" w:color="auto"/>
        <w:bottom w:val="none" w:sz="0" w:space="0" w:color="auto"/>
        <w:right w:val="none" w:sz="0" w:space="0" w:color="auto"/>
      </w:divBdr>
    </w:div>
    <w:div w:id="1615088167">
      <w:bodyDiv w:val="1"/>
      <w:marLeft w:val="0"/>
      <w:marRight w:val="0"/>
      <w:marTop w:val="0"/>
      <w:marBottom w:val="0"/>
      <w:divBdr>
        <w:top w:val="none" w:sz="0" w:space="0" w:color="auto"/>
        <w:left w:val="none" w:sz="0" w:space="0" w:color="auto"/>
        <w:bottom w:val="none" w:sz="0" w:space="0" w:color="auto"/>
        <w:right w:val="none" w:sz="0" w:space="0" w:color="auto"/>
      </w:divBdr>
    </w:div>
    <w:div w:id="1632516520">
      <w:bodyDiv w:val="1"/>
      <w:marLeft w:val="0"/>
      <w:marRight w:val="0"/>
      <w:marTop w:val="0"/>
      <w:marBottom w:val="0"/>
      <w:divBdr>
        <w:top w:val="none" w:sz="0" w:space="0" w:color="auto"/>
        <w:left w:val="none" w:sz="0" w:space="0" w:color="auto"/>
        <w:bottom w:val="none" w:sz="0" w:space="0" w:color="auto"/>
        <w:right w:val="none" w:sz="0" w:space="0" w:color="auto"/>
      </w:divBdr>
    </w:div>
    <w:div w:id="1651708875">
      <w:bodyDiv w:val="1"/>
      <w:marLeft w:val="0"/>
      <w:marRight w:val="0"/>
      <w:marTop w:val="0"/>
      <w:marBottom w:val="0"/>
      <w:divBdr>
        <w:top w:val="none" w:sz="0" w:space="0" w:color="auto"/>
        <w:left w:val="none" w:sz="0" w:space="0" w:color="auto"/>
        <w:bottom w:val="none" w:sz="0" w:space="0" w:color="auto"/>
        <w:right w:val="none" w:sz="0" w:space="0" w:color="auto"/>
      </w:divBdr>
    </w:div>
    <w:div w:id="1656837850">
      <w:bodyDiv w:val="1"/>
      <w:marLeft w:val="0"/>
      <w:marRight w:val="0"/>
      <w:marTop w:val="0"/>
      <w:marBottom w:val="0"/>
      <w:divBdr>
        <w:top w:val="none" w:sz="0" w:space="0" w:color="auto"/>
        <w:left w:val="none" w:sz="0" w:space="0" w:color="auto"/>
        <w:bottom w:val="none" w:sz="0" w:space="0" w:color="auto"/>
        <w:right w:val="none" w:sz="0" w:space="0" w:color="auto"/>
      </w:divBdr>
    </w:div>
    <w:div w:id="1688864825">
      <w:bodyDiv w:val="1"/>
      <w:marLeft w:val="0"/>
      <w:marRight w:val="0"/>
      <w:marTop w:val="0"/>
      <w:marBottom w:val="0"/>
      <w:divBdr>
        <w:top w:val="none" w:sz="0" w:space="0" w:color="auto"/>
        <w:left w:val="none" w:sz="0" w:space="0" w:color="auto"/>
        <w:bottom w:val="none" w:sz="0" w:space="0" w:color="auto"/>
        <w:right w:val="none" w:sz="0" w:space="0" w:color="auto"/>
      </w:divBdr>
    </w:div>
    <w:div w:id="1704400188">
      <w:bodyDiv w:val="1"/>
      <w:marLeft w:val="0"/>
      <w:marRight w:val="0"/>
      <w:marTop w:val="0"/>
      <w:marBottom w:val="0"/>
      <w:divBdr>
        <w:top w:val="none" w:sz="0" w:space="0" w:color="auto"/>
        <w:left w:val="none" w:sz="0" w:space="0" w:color="auto"/>
        <w:bottom w:val="none" w:sz="0" w:space="0" w:color="auto"/>
        <w:right w:val="none" w:sz="0" w:space="0" w:color="auto"/>
      </w:divBdr>
    </w:div>
    <w:div w:id="1708526934">
      <w:bodyDiv w:val="1"/>
      <w:marLeft w:val="0"/>
      <w:marRight w:val="0"/>
      <w:marTop w:val="0"/>
      <w:marBottom w:val="0"/>
      <w:divBdr>
        <w:top w:val="none" w:sz="0" w:space="0" w:color="auto"/>
        <w:left w:val="none" w:sz="0" w:space="0" w:color="auto"/>
        <w:bottom w:val="none" w:sz="0" w:space="0" w:color="auto"/>
        <w:right w:val="none" w:sz="0" w:space="0" w:color="auto"/>
      </w:divBdr>
    </w:div>
    <w:div w:id="1716924798">
      <w:bodyDiv w:val="1"/>
      <w:marLeft w:val="0"/>
      <w:marRight w:val="0"/>
      <w:marTop w:val="0"/>
      <w:marBottom w:val="0"/>
      <w:divBdr>
        <w:top w:val="none" w:sz="0" w:space="0" w:color="auto"/>
        <w:left w:val="none" w:sz="0" w:space="0" w:color="auto"/>
        <w:bottom w:val="none" w:sz="0" w:space="0" w:color="auto"/>
        <w:right w:val="none" w:sz="0" w:space="0" w:color="auto"/>
      </w:divBdr>
    </w:div>
    <w:div w:id="1719819606">
      <w:bodyDiv w:val="1"/>
      <w:marLeft w:val="0"/>
      <w:marRight w:val="0"/>
      <w:marTop w:val="0"/>
      <w:marBottom w:val="0"/>
      <w:divBdr>
        <w:top w:val="none" w:sz="0" w:space="0" w:color="auto"/>
        <w:left w:val="none" w:sz="0" w:space="0" w:color="auto"/>
        <w:bottom w:val="none" w:sz="0" w:space="0" w:color="auto"/>
        <w:right w:val="none" w:sz="0" w:space="0" w:color="auto"/>
      </w:divBdr>
    </w:div>
    <w:div w:id="1726293920">
      <w:bodyDiv w:val="1"/>
      <w:marLeft w:val="0"/>
      <w:marRight w:val="0"/>
      <w:marTop w:val="0"/>
      <w:marBottom w:val="0"/>
      <w:divBdr>
        <w:top w:val="none" w:sz="0" w:space="0" w:color="auto"/>
        <w:left w:val="none" w:sz="0" w:space="0" w:color="auto"/>
        <w:bottom w:val="none" w:sz="0" w:space="0" w:color="auto"/>
        <w:right w:val="none" w:sz="0" w:space="0" w:color="auto"/>
      </w:divBdr>
    </w:div>
    <w:div w:id="1736125213">
      <w:bodyDiv w:val="1"/>
      <w:marLeft w:val="0"/>
      <w:marRight w:val="0"/>
      <w:marTop w:val="0"/>
      <w:marBottom w:val="0"/>
      <w:divBdr>
        <w:top w:val="none" w:sz="0" w:space="0" w:color="auto"/>
        <w:left w:val="none" w:sz="0" w:space="0" w:color="auto"/>
        <w:bottom w:val="none" w:sz="0" w:space="0" w:color="auto"/>
        <w:right w:val="none" w:sz="0" w:space="0" w:color="auto"/>
      </w:divBdr>
    </w:div>
    <w:div w:id="1794447783">
      <w:bodyDiv w:val="1"/>
      <w:marLeft w:val="0"/>
      <w:marRight w:val="0"/>
      <w:marTop w:val="0"/>
      <w:marBottom w:val="0"/>
      <w:divBdr>
        <w:top w:val="none" w:sz="0" w:space="0" w:color="auto"/>
        <w:left w:val="none" w:sz="0" w:space="0" w:color="auto"/>
        <w:bottom w:val="none" w:sz="0" w:space="0" w:color="auto"/>
        <w:right w:val="none" w:sz="0" w:space="0" w:color="auto"/>
      </w:divBdr>
    </w:div>
    <w:div w:id="1796677470">
      <w:bodyDiv w:val="1"/>
      <w:marLeft w:val="0"/>
      <w:marRight w:val="0"/>
      <w:marTop w:val="0"/>
      <w:marBottom w:val="0"/>
      <w:divBdr>
        <w:top w:val="none" w:sz="0" w:space="0" w:color="auto"/>
        <w:left w:val="none" w:sz="0" w:space="0" w:color="auto"/>
        <w:bottom w:val="none" w:sz="0" w:space="0" w:color="auto"/>
        <w:right w:val="none" w:sz="0" w:space="0" w:color="auto"/>
      </w:divBdr>
      <w:divsChild>
        <w:div w:id="423765084">
          <w:marLeft w:val="0"/>
          <w:marRight w:val="0"/>
          <w:marTop w:val="0"/>
          <w:marBottom w:val="0"/>
          <w:divBdr>
            <w:top w:val="none" w:sz="0" w:space="0" w:color="auto"/>
            <w:left w:val="none" w:sz="0" w:space="0" w:color="auto"/>
            <w:bottom w:val="none" w:sz="0" w:space="0" w:color="auto"/>
            <w:right w:val="none" w:sz="0" w:space="0" w:color="auto"/>
          </w:divBdr>
          <w:divsChild>
            <w:div w:id="109782459">
              <w:marLeft w:val="0"/>
              <w:marRight w:val="0"/>
              <w:marTop w:val="0"/>
              <w:marBottom w:val="0"/>
              <w:divBdr>
                <w:top w:val="none" w:sz="0" w:space="0" w:color="auto"/>
                <w:left w:val="none" w:sz="0" w:space="0" w:color="auto"/>
                <w:bottom w:val="none" w:sz="0" w:space="0" w:color="auto"/>
                <w:right w:val="none" w:sz="0" w:space="0" w:color="auto"/>
              </w:divBdr>
            </w:div>
            <w:div w:id="214394713">
              <w:marLeft w:val="0"/>
              <w:marRight w:val="0"/>
              <w:marTop w:val="0"/>
              <w:marBottom w:val="0"/>
              <w:divBdr>
                <w:top w:val="none" w:sz="0" w:space="0" w:color="auto"/>
                <w:left w:val="none" w:sz="0" w:space="0" w:color="auto"/>
                <w:bottom w:val="none" w:sz="0" w:space="0" w:color="auto"/>
                <w:right w:val="none" w:sz="0" w:space="0" w:color="auto"/>
              </w:divBdr>
            </w:div>
            <w:div w:id="231045613">
              <w:marLeft w:val="0"/>
              <w:marRight w:val="0"/>
              <w:marTop w:val="0"/>
              <w:marBottom w:val="0"/>
              <w:divBdr>
                <w:top w:val="none" w:sz="0" w:space="0" w:color="auto"/>
                <w:left w:val="none" w:sz="0" w:space="0" w:color="auto"/>
                <w:bottom w:val="none" w:sz="0" w:space="0" w:color="auto"/>
                <w:right w:val="none" w:sz="0" w:space="0" w:color="auto"/>
              </w:divBdr>
            </w:div>
            <w:div w:id="254680025">
              <w:marLeft w:val="0"/>
              <w:marRight w:val="0"/>
              <w:marTop w:val="0"/>
              <w:marBottom w:val="0"/>
              <w:divBdr>
                <w:top w:val="none" w:sz="0" w:space="0" w:color="auto"/>
                <w:left w:val="none" w:sz="0" w:space="0" w:color="auto"/>
                <w:bottom w:val="none" w:sz="0" w:space="0" w:color="auto"/>
                <w:right w:val="none" w:sz="0" w:space="0" w:color="auto"/>
              </w:divBdr>
            </w:div>
            <w:div w:id="391386109">
              <w:marLeft w:val="0"/>
              <w:marRight w:val="0"/>
              <w:marTop w:val="0"/>
              <w:marBottom w:val="0"/>
              <w:divBdr>
                <w:top w:val="none" w:sz="0" w:space="0" w:color="auto"/>
                <w:left w:val="none" w:sz="0" w:space="0" w:color="auto"/>
                <w:bottom w:val="none" w:sz="0" w:space="0" w:color="auto"/>
                <w:right w:val="none" w:sz="0" w:space="0" w:color="auto"/>
              </w:divBdr>
            </w:div>
            <w:div w:id="915826189">
              <w:marLeft w:val="0"/>
              <w:marRight w:val="0"/>
              <w:marTop w:val="0"/>
              <w:marBottom w:val="0"/>
              <w:divBdr>
                <w:top w:val="none" w:sz="0" w:space="0" w:color="auto"/>
                <w:left w:val="none" w:sz="0" w:space="0" w:color="auto"/>
                <w:bottom w:val="none" w:sz="0" w:space="0" w:color="auto"/>
                <w:right w:val="none" w:sz="0" w:space="0" w:color="auto"/>
              </w:divBdr>
            </w:div>
            <w:div w:id="997460493">
              <w:marLeft w:val="0"/>
              <w:marRight w:val="0"/>
              <w:marTop w:val="0"/>
              <w:marBottom w:val="0"/>
              <w:divBdr>
                <w:top w:val="none" w:sz="0" w:space="0" w:color="auto"/>
                <w:left w:val="none" w:sz="0" w:space="0" w:color="auto"/>
                <w:bottom w:val="none" w:sz="0" w:space="0" w:color="auto"/>
                <w:right w:val="none" w:sz="0" w:space="0" w:color="auto"/>
              </w:divBdr>
            </w:div>
            <w:div w:id="1518498200">
              <w:marLeft w:val="0"/>
              <w:marRight w:val="0"/>
              <w:marTop w:val="0"/>
              <w:marBottom w:val="0"/>
              <w:divBdr>
                <w:top w:val="none" w:sz="0" w:space="0" w:color="auto"/>
                <w:left w:val="none" w:sz="0" w:space="0" w:color="auto"/>
                <w:bottom w:val="none" w:sz="0" w:space="0" w:color="auto"/>
                <w:right w:val="none" w:sz="0" w:space="0" w:color="auto"/>
              </w:divBdr>
            </w:div>
            <w:div w:id="1545214454">
              <w:marLeft w:val="0"/>
              <w:marRight w:val="0"/>
              <w:marTop w:val="0"/>
              <w:marBottom w:val="0"/>
              <w:divBdr>
                <w:top w:val="none" w:sz="0" w:space="0" w:color="auto"/>
                <w:left w:val="none" w:sz="0" w:space="0" w:color="auto"/>
                <w:bottom w:val="none" w:sz="0" w:space="0" w:color="auto"/>
                <w:right w:val="none" w:sz="0" w:space="0" w:color="auto"/>
              </w:divBdr>
            </w:div>
            <w:div w:id="1558977684">
              <w:marLeft w:val="0"/>
              <w:marRight w:val="0"/>
              <w:marTop w:val="0"/>
              <w:marBottom w:val="0"/>
              <w:divBdr>
                <w:top w:val="none" w:sz="0" w:space="0" w:color="auto"/>
                <w:left w:val="none" w:sz="0" w:space="0" w:color="auto"/>
                <w:bottom w:val="none" w:sz="0" w:space="0" w:color="auto"/>
                <w:right w:val="none" w:sz="0" w:space="0" w:color="auto"/>
              </w:divBdr>
            </w:div>
            <w:div w:id="1599175863">
              <w:marLeft w:val="0"/>
              <w:marRight w:val="0"/>
              <w:marTop w:val="0"/>
              <w:marBottom w:val="0"/>
              <w:divBdr>
                <w:top w:val="none" w:sz="0" w:space="0" w:color="auto"/>
                <w:left w:val="none" w:sz="0" w:space="0" w:color="auto"/>
                <w:bottom w:val="none" w:sz="0" w:space="0" w:color="auto"/>
                <w:right w:val="none" w:sz="0" w:space="0" w:color="auto"/>
              </w:divBdr>
            </w:div>
            <w:div w:id="175100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984675">
      <w:bodyDiv w:val="1"/>
      <w:marLeft w:val="0"/>
      <w:marRight w:val="0"/>
      <w:marTop w:val="0"/>
      <w:marBottom w:val="0"/>
      <w:divBdr>
        <w:top w:val="none" w:sz="0" w:space="0" w:color="auto"/>
        <w:left w:val="none" w:sz="0" w:space="0" w:color="auto"/>
        <w:bottom w:val="none" w:sz="0" w:space="0" w:color="auto"/>
        <w:right w:val="none" w:sz="0" w:space="0" w:color="auto"/>
      </w:divBdr>
    </w:div>
    <w:div w:id="1863469643">
      <w:bodyDiv w:val="1"/>
      <w:marLeft w:val="0"/>
      <w:marRight w:val="0"/>
      <w:marTop w:val="0"/>
      <w:marBottom w:val="0"/>
      <w:divBdr>
        <w:top w:val="none" w:sz="0" w:space="0" w:color="auto"/>
        <w:left w:val="none" w:sz="0" w:space="0" w:color="auto"/>
        <w:bottom w:val="none" w:sz="0" w:space="0" w:color="auto"/>
        <w:right w:val="none" w:sz="0" w:space="0" w:color="auto"/>
      </w:divBdr>
    </w:div>
    <w:div w:id="1877886377">
      <w:bodyDiv w:val="1"/>
      <w:marLeft w:val="0"/>
      <w:marRight w:val="0"/>
      <w:marTop w:val="0"/>
      <w:marBottom w:val="0"/>
      <w:divBdr>
        <w:top w:val="none" w:sz="0" w:space="0" w:color="auto"/>
        <w:left w:val="none" w:sz="0" w:space="0" w:color="auto"/>
        <w:bottom w:val="none" w:sz="0" w:space="0" w:color="auto"/>
        <w:right w:val="none" w:sz="0" w:space="0" w:color="auto"/>
      </w:divBdr>
      <w:divsChild>
        <w:div w:id="1279265522">
          <w:marLeft w:val="0"/>
          <w:marRight w:val="0"/>
          <w:marTop w:val="0"/>
          <w:marBottom w:val="0"/>
          <w:divBdr>
            <w:top w:val="none" w:sz="0" w:space="0" w:color="auto"/>
            <w:left w:val="none" w:sz="0" w:space="0" w:color="auto"/>
            <w:bottom w:val="none" w:sz="0" w:space="0" w:color="auto"/>
            <w:right w:val="none" w:sz="0" w:space="0" w:color="auto"/>
          </w:divBdr>
        </w:div>
      </w:divsChild>
    </w:div>
    <w:div w:id="1883859605">
      <w:bodyDiv w:val="1"/>
      <w:marLeft w:val="0"/>
      <w:marRight w:val="0"/>
      <w:marTop w:val="0"/>
      <w:marBottom w:val="0"/>
      <w:divBdr>
        <w:top w:val="none" w:sz="0" w:space="0" w:color="auto"/>
        <w:left w:val="none" w:sz="0" w:space="0" w:color="auto"/>
        <w:bottom w:val="none" w:sz="0" w:space="0" w:color="auto"/>
        <w:right w:val="none" w:sz="0" w:space="0" w:color="auto"/>
      </w:divBdr>
    </w:div>
    <w:div w:id="1885412221">
      <w:bodyDiv w:val="1"/>
      <w:marLeft w:val="0"/>
      <w:marRight w:val="0"/>
      <w:marTop w:val="0"/>
      <w:marBottom w:val="0"/>
      <w:divBdr>
        <w:top w:val="none" w:sz="0" w:space="0" w:color="auto"/>
        <w:left w:val="none" w:sz="0" w:space="0" w:color="auto"/>
        <w:bottom w:val="none" w:sz="0" w:space="0" w:color="auto"/>
        <w:right w:val="none" w:sz="0" w:space="0" w:color="auto"/>
      </w:divBdr>
      <w:divsChild>
        <w:div w:id="123811947">
          <w:marLeft w:val="0"/>
          <w:marRight w:val="0"/>
          <w:marTop w:val="0"/>
          <w:marBottom w:val="0"/>
          <w:divBdr>
            <w:top w:val="none" w:sz="0" w:space="0" w:color="auto"/>
            <w:left w:val="none" w:sz="0" w:space="0" w:color="auto"/>
            <w:bottom w:val="none" w:sz="0" w:space="0" w:color="auto"/>
            <w:right w:val="none" w:sz="0" w:space="0" w:color="auto"/>
          </w:divBdr>
        </w:div>
      </w:divsChild>
    </w:div>
    <w:div w:id="1890728069">
      <w:bodyDiv w:val="1"/>
      <w:marLeft w:val="0"/>
      <w:marRight w:val="0"/>
      <w:marTop w:val="0"/>
      <w:marBottom w:val="0"/>
      <w:divBdr>
        <w:top w:val="none" w:sz="0" w:space="0" w:color="auto"/>
        <w:left w:val="none" w:sz="0" w:space="0" w:color="auto"/>
        <w:bottom w:val="none" w:sz="0" w:space="0" w:color="auto"/>
        <w:right w:val="none" w:sz="0" w:space="0" w:color="auto"/>
      </w:divBdr>
    </w:div>
    <w:div w:id="1915704722">
      <w:bodyDiv w:val="1"/>
      <w:marLeft w:val="0"/>
      <w:marRight w:val="0"/>
      <w:marTop w:val="0"/>
      <w:marBottom w:val="0"/>
      <w:divBdr>
        <w:top w:val="none" w:sz="0" w:space="0" w:color="auto"/>
        <w:left w:val="none" w:sz="0" w:space="0" w:color="auto"/>
        <w:bottom w:val="none" w:sz="0" w:space="0" w:color="auto"/>
        <w:right w:val="none" w:sz="0" w:space="0" w:color="auto"/>
      </w:divBdr>
    </w:div>
    <w:div w:id="1948656885">
      <w:bodyDiv w:val="1"/>
      <w:marLeft w:val="0"/>
      <w:marRight w:val="0"/>
      <w:marTop w:val="0"/>
      <w:marBottom w:val="0"/>
      <w:divBdr>
        <w:top w:val="none" w:sz="0" w:space="0" w:color="auto"/>
        <w:left w:val="none" w:sz="0" w:space="0" w:color="auto"/>
        <w:bottom w:val="none" w:sz="0" w:space="0" w:color="auto"/>
        <w:right w:val="none" w:sz="0" w:space="0" w:color="auto"/>
      </w:divBdr>
      <w:divsChild>
        <w:div w:id="1317949770">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948729196">
      <w:bodyDiv w:val="1"/>
      <w:marLeft w:val="0"/>
      <w:marRight w:val="0"/>
      <w:marTop w:val="0"/>
      <w:marBottom w:val="0"/>
      <w:divBdr>
        <w:top w:val="none" w:sz="0" w:space="0" w:color="auto"/>
        <w:left w:val="none" w:sz="0" w:space="0" w:color="auto"/>
        <w:bottom w:val="none" w:sz="0" w:space="0" w:color="auto"/>
        <w:right w:val="none" w:sz="0" w:space="0" w:color="auto"/>
      </w:divBdr>
    </w:div>
    <w:div w:id="1955398929">
      <w:bodyDiv w:val="1"/>
      <w:marLeft w:val="0"/>
      <w:marRight w:val="0"/>
      <w:marTop w:val="0"/>
      <w:marBottom w:val="0"/>
      <w:divBdr>
        <w:top w:val="none" w:sz="0" w:space="0" w:color="auto"/>
        <w:left w:val="none" w:sz="0" w:space="0" w:color="auto"/>
        <w:bottom w:val="none" w:sz="0" w:space="0" w:color="auto"/>
        <w:right w:val="none" w:sz="0" w:space="0" w:color="auto"/>
      </w:divBdr>
    </w:div>
    <w:div w:id="1969236079">
      <w:bodyDiv w:val="1"/>
      <w:marLeft w:val="0"/>
      <w:marRight w:val="0"/>
      <w:marTop w:val="0"/>
      <w:marBottom w:val="0"/>
      <w:divBdr>
        <w:top w:val="none" w:sz="0" w:space="0" w:color="auto"/>
        <w:left w:val="none" w:sz="0" w:space="0" w:color="auto"/>
        <w:bottom w:val="none" w:sz="0" w:space="0" w:color="auto"/>
        <w:right w:val="none" w:sz="0" w:space="0" w:color="auto"/>
      </w:divBdr>
    </w:div>
    <w:div w:id="1976521562">
      <w:bodyDiv w:val="1"/>
      <w:marLeft w:val="0"/>
      <w:marRight w:val="0"/>
      <w:marTop w:val="0"/>
      <w:marBottom w:val="0"/>
      <w:divBdr>
        <w:top w:val="none" w:sz="0" w:space="0" w:color="auto"/>
        <w:left w:val="none" w:sz="0" w:space="0" w:color="auto"/>
        <w:bottom w:val="none" w:sz="0" w:space="0" w:color="auto"/>
        <w:right w:val="none" w:sz="0" w:space="0" w:color="auto"/>
      </w:divBdr>
      <w:divsChild>
        <w:div w:id="830870635">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988246872">
      <w:bodyDiv w:val="1"/>
      <w:marLeft w:val="0"/>
      <w:marRight w:val="0"/>
      <w:marTop w:val="0"/>
      <w:marBottom w:val="0"/>
      <w:divBdr>
        <w:top w:val="none" w:sz="0" w:space="0" w:color="auto"/>
        <w:left w:val="none" w:sz="0" w:space="0" w:color="auto"/>
        <w:bottom w:val="none" w:sz="0" w:space="0" w:color="auto"/>
        <w:right w:val="none" w:sz="0" w:space="0" w:color="auto"/>
      </w:divBdr>
    </w:div>
    <w:div w:id="1998263679">
      <w:bodyDiv w:val="1"/>
      <w:marLeft w:val="0"/>
      <w:marRight w:val="0"/>
      <w:marTop w:val="0"/>
      <w:marBottom w:val="0"/>
      <w:divBdr>
        <w:top w:val="none" w:sz="0" w:space="0" w:color="auto"/>
        <w:left w:val="none" w:sz="0" w:space="0" w:color="auto"/>
        <w:bottom w:val="none" w:sz="0" w:space="0" w:color="auto"/>
        <w:right w:val="none" w:sz="0" w:space="0" w:color="auto"/>
      </w:divBdr>
    </w:div>
    <w:div w:id="1998725582">
      <w:bodyDiv w:val="1"/>
      <w:marLeft w:val="0"/>
      <w:marRight w:val="0"/>
      <w:marTop w:val="0"/>
      <w:marBottom w:val="0"/>
      <w:divBdr>
        <w:top w:val="none" w:sz="0" w:space="0" w:color="auto"/>
        <w:left w:val="none" w:sz="0" w:space="0" w:color="auto"/>
        <w:bottom w:val="none" w:sz="0" w:space="0" w:color="auto"/>
        <w:right w:val="none" w:sz="0" w:space="0" w:color="auto"/>
      </w:divBdr>
    </w:div>
    <w:div w:id="2001422005">
      <w:bodyDiv w:val="1"/>
      <w:marLeft w:val="0"/>
      <w:marRight w:val="0"/>
      <w:marTop w:val="0"/>
      <w:marBottom w:val="0"/>
      <w:divBdr>
        <w:top w:val="none" w:sz="0" w:space="0" w:color="auto"/>
        <w:left w:val="none" w:sz="0" w:space="0" w:color="auto"/>
        <w:bottom w:val="none" w:sz="0" w:space="0" w:color="auto"/>
        <w:right w:val="none" w:sz="0" w:space="0" w:color="auto"/>
      </w:divBdr>
    </w:div>
    <w:div w:id="2021928776">
      <w:bodyDiv w:val="1"/>
      <w:marLeft w:val="0"/>
      <w:marRight w:val="0"/>
      <w:marTop w:val="0"/>
      <w:marBottom w:val="0"/>
      <w:divBdr>
        <w:top w:val="none" w:sz="0" w:space="0" w:color="auto"/>
        <w:left w:val="none" w:sz="0" w:space="0" w:color="auto"/>
        <w:bottom w:val="none" w:sz="0" w:space="0" w:color="auto"/>
        <w:right w:val="none" w:sz="0" w:space="0" w:color="auto"/>
      </w:divBdr>
    </w:div>
    <w:div w:id="2028944221">
      <w:bodyDiv w:val="1"/>
      <w:marLeft w:val="0"/>
      <w:marRight w:val="0"/>
      <w:marTop w:val="0"/>
      <w:marBottom w:val="0"/>
      <w:divBdr>
        <w:top w:val="none" w:sz="0" w:space="0" w:color="auto"/>
        <w:left w:val="none" w:sz="0" w:space="0" w:color="auto"/>
        <w:bottom w:val="none" w:sz="0" w:space="0" w:color="auto"/>
        <w:right w:val="none" w:sz="0" w:space="0" w:color="auto"/>
      </w:divBdr>
    </w:div>
    <w:div w:id="2031837818">
      <w:bodyDiv w:val="1"/>
      <w:marLeft w:val="0"/>
      <w:marRight w:val="0"/>
      <w:marTop w:val="0"/>
      <w:marBottom w:val="0"/>
      <w:divBdr>
        <w:top w:val="none" w:sz="0" w:space="0" w:color="auto"/>
        <w:left w:val="none" w:sz="0" w:space="0" w:color="auto"/>
        <w:bottom w:val="none" w:sz="0" w:space="0" w:color="auto"/>
        <w:right w:val="none" w:sz="0" w:space="0" w:color="auto"/>
      </w:divBdr>
    </w:div>
    <w:div w:id="2035228823">
      <w:bodyDiv w:val="1"/>
      <w:marLeft w:val="0"/>
      <w:marRight w:val="0"/>
      <w:marTop w:val="0"/>
      <w:marBottom w:val="0"/>
      <w:divBdr>
        <w:top w:val="none" w:sz="0" w:space="0" w:color="auto"/>
        <w:left w:val="none" w:sz="0" w:space="0" w:color="auto"/>
        <w:bottom w:val="none" w:sz="0" w:space="0" w:color="auto"/>
        <w:right w:val="none" w:sz="0" w:space="0" w:color="auto"/>
      </w:divBdr>
    </w:div>
    <w:div w:id="2051101859">
      <w:bodyDiv w:val="1"/>
      <w:marLeft w:val="0"/>
      <w:marRight w:val="0"/>
      <w:marTop w:val="0"/>
      <w:marBottom w:val="0"/>
      <w:divBdr>
        <w:top w:val="none" w:sz="0" w:space="0" w:color="auto"/>
        <w:left w:val="none" w:sz="0" w:space="0" w:color="auto"/>
        <w:bottom w:val="none" w:sz="0" w:space="0" w:color="auto"/>
        <w:right w:val="none" w:sz="0" w:space="0" w:color="auto"/>
      </w:divBdr>
    </w:div>
    <w:div w:id="21072682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mailto:1155186689@link.cuhk.edu.hk" TargetMode="External"/><Relationship Id="rId21" Type="http://schemas.openxmlformats.org/officeDocument/2006/relationships/hyperlink" Target="https://doi.org/10.1088/1361-665X/adadcd" TargetMode="External"/><Relationship Id="rId42" Type="http://schemas.openxmlformats.org/officeDocument/2006/relationships/hyperlink" Target="https://drive.google.com/drive/folders/1Ew5s6W2AC76YgfNjj0CiK1iH-VkCBSlB?usp=sharing" TargetMode="External"/><Relationship Id="rId63" Type="http://schemas.openxmlformats.org/officeDocument/2006/relationships/hyperlink" Target="https://libguides.lib.cuhk.edu.hk/openaccess/cuhk" TargetMode="External"/><Relationship Id="rId84" Type="http://schemas.openxmlformats.org/officeDocument/2006/relationships/hyperlink" Target="https://faculty.sustech.edu.cn/?tagid=geq&amp;iscss=1&amp;snapid=1&amp;orderby=date&amp;go=1&amp;lang=en" TargetMode="External"/><Relationship Id="rId138" Type="http://schemas.openxmlformats.org/officeDocument/2006/relationships/hyperlink" Target="https://drive.google.com/drive/folders/1EtubrqwGfsWC6PoZ83mc9M383bh5lUne?usp=sharing" TargetMode="External"/><Relationship Id="rId159" Type="http://schemas.openxmlformats.org/officeDocument/2006/relationships/hyperlink" Target="mailto:fkwong@mae.cuhk.edu.hk" TargetMode="External"/><Relationship Id="rId170" Type="http://schemas.openxmlformats.org/officeDocument/2006/relationships/hyperlink" Target="mailto:Liuchao.Jin@outlook.com" TargetMode="External"/><Relationship Id="rId191" Type="http://schemas.openxmlformats.org/officeDocument/2006/relationships/hyperlink" Target="mailto:2018141521037@stu.scu.edu.cn" TargetMode="External"/><Relationship Id="rId205" Type="http://schemas.openxmlformats.org/officeDocument/2006/relationships/image" Target="media/image6.png"/><Relationship Id="rId107" Type="http://schemas.openxmlformats.org/officeDocument/2006/relationships/hyperlink" Target="https://pages.github.com/" TargetMode="External"/><Relationship Id="rId11" Type="http://schemas.openxmlformats.org/officeDocument/2006/relationships/hyperlink" Target="https://www4.mae.cuhk.edu.hk/peoples/liao-wei-hsin/" TargetMode="External"/><Relationship Id="rId32" Type="http://schemas.openxmlformats.org/officeDocument/2006/relationships/hyperlink" Target="https://reciprocity.uceap.universityofcalifornia.edu/apply-exchange/apply-visiting-scholar-programs" TargetMode="External"/><Relationship Id="rId53" Type="http://schemas.openxmlformats.org/officeDocument/2006/relationships/hyperlink" Target="https://drive.google.com/drive/folders/1mEVHDY9iq1CL2bBIK008vcLQH4c3nhzY?usp=sharing" TargetMode="External"/><Relationship Id="rId74" Type="http://schemas.openxmlformats.org/officeDocument/2006/relationships/hyperlink" Target="https://drive.google.com/drive/folders/1JEFBuNcFaMVLcHgD__kXQhe6XLq6vnO1?usp=sharing" TargetMode="External"/><Relationship Id="rId128" Type="http://schemas.openxmlformats.org/officeDocument/2006/relationships/hyperlink" Target="mailto:jjia547@aucklanduni.ac.nz" TargetMode="External"/><Relationship Id="rId149" Type="http://schemas.openxmlformats.org/officeDocument/2006/relationships/hyperlink" Target="https://www.raise3d.com/pro2-series/" TargetMode="External"/><Relationship Id="rId5" Type="http://schemas.openxmlformats.org/officeDocument/2006/relationships/settings" Target="settings.xml"/><Relationship Id="rId95" Type="http://schemas.openxmlformats.org/officeDocument/2006/relationships/hyperlink" Target="https://cuhk.zoom.us/j/97128089942" TargetMode="External"/><Relationship Id="rId160" Type="http://schemas.openxmlformats.org/officeDocument/2006/relationships/hyperlink" Target="mailto:areum.jeong@scupi.cn" TargetMode="External"/><Relationship Id="rId181" Type="http://schemas.openxmlformats.org/officeDocument/2006/relationships/hyperlink" Target="mailto:janghoyoon@scupi.cn" TargetMode="External"/><Relationship Id="rId22" Type="http://schemas.openxmlformats.org/officeDocument/2006/relationships/hyperlink" Target="https://doi.org/10.1088/1361-665X/adadcd" TargetMode="External"/><Relationship Id="rId43" Type="http://schemas.openxmlformats.org/officeDocument/2006/relationships/hyperlink" Target="https://drive.google.com/file/d/1ZMlsJ1hQMXFEu2Lf5Xu8aZMSs6TjQk0U/view?usp=sharing" TargetMode="External"/><Relationship Id="rId64" Type="http://schemas.openxmlformats.org/officeDocument/2006/relationships/hyperlink" Target="https://drive.google.com/drive/folders/1iGlc8wcI67YZdiLx-KZ7_eDzIXeXRrOp?usp=sharing" TargetMode="External"/><Relationship Id="rId118" Type="http://schemas.openxmlformats.org/officeDocument/2006/relationships/hyperlink" Target="mailto:1155179289@link.cuhk.edu.hk" TargetMode="External"/><Relationship Id="rId139" Type="http://schemas.openxmlformats.org/officeDocument/2006/relationships/hyperlink" Target="mailto:nicoleli@orientalab.com" TargetMode="External"/><Relationship Id="rId85" Type="http://schemas.openxmlformats.org/officeDocument/2006/relationships/hyperlink" Target="https://faculty.sustech.edu.cn/?tagid=geq&amp;iscss=1&amp;snapid=1&amp;orderby=date&amp;go=1&amp;lang=en" TargetMode="External"/><Relationship Id="rId150" Type="http://schemas.openxmlformats.org/officeDocument/2006/relationships/hyperlink" Target="mailto:whliao@cuhk.edu.hk" TargetMode="External"/><Relationship Id="rId171" Type="http://schemas.openxmlformats.org/officeDocument/2006/relationships/hyperlink" Target="mailto:LIJ33@pitt.edu" TargetMode="External"/><Relationship Id="rId192" Type="http://schemas.openxmlformats.org/officeDocument/2006/relationships/hyperlink" Target="mailto:2018141521057@stu.scu.edu.cn" TargetMode="External"/><Relationship Id="rId206" Type="http://schemas.openxmlformats.org/officeDocument/2006/relationships/fontTable" Target="fontTable.xml"/><Relationship Id="rId12" Type="http://schemas.openxmlformats.org/officeDocument/2006/relationships/hyperlink" Target="https://faculty.sustech.edu.cn/?tagid=geq&amp;iscss=1&amp;snapid=1&amp;orderby=date&amp;go=1&amp;lang=en" TargetMode="External"/><Relationship Id="rId33" Type="http://schemas.openxmlformats.org/officeDocument/2006/relationships/hyperlink" Target="https://liuchao-jin.github.io/" TargetMode="External"/><Relationship Id="rId108" Type="http://schemas.openxmlformats.org/officeDocument/2006/relationships/hyperlink" Target="https://github.com/academicpages/academicpages.github.io" TargetMode="External"/><Relationship Id="rId129" Type="http://schemas.openxmlformats.org/officeDocument/2006/relationships/hyperlink" Target="https://outlook.office.com/bookwithme/user/e979816620a34abca6a6b3329ea492e7@link.cuhk.edu.hk/meetingtype/BerJKgccy0im-Zdz0UAX4g2?anonymous" TargetMode="External"/><Relationship Id="rId54" Type="http://schemas.openxmlformats.org/officeDocument/2006/relationships/hyperlink" Target="https://liuchao-jin.github.io" TargetMode="External"/><Relationship Id="rId75" Type="http://schemas.openxmlformats.org/officeDocument/2006/relationships/hyperlink" Target="https://drive.google.com/file/d/1zAEXuTu1d0XkKFsFfEqceAZ8XRmUyhco/view?usp=sharing" TargetMode="External"/><Relationship Id="rId96" Type="http://schemas.openxmlformats.org/officeDocument/2006/relationships/hyperlink" Target="https://liuchao-jin.github.io/" TargetMode="External"/><Relationship Id="rId140" Type="http://schemas.openxmlformats.org/officeDocument/2006/relationships/hyperlink" Target="mailto:xiaoyazhai@cuhk.edu.hk" TargetMode="External"/><Relationship Id="rId161" Type="http://schemas.openxmlformats.org/officeDocument/2006/relationships/hyperlink" Target="mailto:areumjeong@ucla.edu" TargetMode="External"/><Relationship Id="rId182" Type="http://schemas.openxmlformats.org/officeDocument/2006/relationships/hyperlink" Target="mailto:2018141521037@stu.scu.edu.cn" TargetMode="External"/><Relationship Id="rId6" Type="http://schemas.openxmlformats.org/officeDocument/2006/relationships/webSettings" Target="webSettings.xml"/><Relationship Id="rId23" Type="http://schemas.openxmlformats.org/officeDocument/2006/relationships/hyperlink" Target="mailto:sms@ioppublishing.org" TargetMode="External"/><Relationship Id="rId119" Type="http://schemas.openxmlformats.org/officeDocument/2006/relationships/hyperlink" Target="mailto:liuchao.jin@link.cuhk.edu.hk" TargetMode="External"/><Relationship Id="rId44" Type="http://schemas.openxmlformats.org/officeDocument/2006/relationships/hyperlink" Target="https://drive.google.com/file/d/1CsHUV7PjaQ2HuvNEuLG6Hb6gFg7Rk_Ek/view?usp=sharing" TargetMode="External"/><Relationship Id="rId65" Type="http://schemas.openxmlformats.org/officeDocument/2006/relationships/hyperlink" Target="https://drive.google.com/drive/folders/1iGlc8wcI67YZdiLx-KZ7_eDzIXeXRrOp?usp=sharing" TargetMode="External"/><Relationship Id="rId86" Type="http://schemas.openxmlformats.org/officeDocument/2006/relationships/hyperlink" Target="https://faculty.sustech.edu.cn/?tagid=geq&amp;iscss=1&amp;snapid=1&amp;orderby=date&amp;go=1&amp;lang=en" TargetMode="External"/><Relationship Id="rId130" Type="http://schemas.openxmlformats.org/officeDocument/2006/relationships/hyperlink" Target="https://fellow.sustech.edu.cn/" TargetMode="External"/><Relationship Id="rId151" Type="http://schemas.openxmlformats.org/officeDocument/2006/relationships/hyperlink" Target="mailto:zhaoxuan505@163.com" TargetMode="External"/><Relationship Id="rId172" Type="http://schemas.openxmlformats.org/officeDocument/2006/relationships/hyperlink" Target="mailto:Liuchao.Jin@outlook.com" TargetMode="External"/><Relationship Id="rId193" Type="http://schemas.openxmlformats.org/officeDocument/2006/relationships/hyperlink" Target="https://time.is/Beijing" TargetMode="External"/><Relationship Id="rId207" Type="http://schemas.openxmlformats.org/officeDocument/2006/relationships/theme" Target="theme/theme1.xml"/><Relationship Id="rId13" Type="http://schemas.openxmlformats.org/officeDocument/2006/relationships/hyperlink" Target="https://liuchao-jin.github.io/" TargetMode="External"/><Relationship Id="rId109" Type="http://schemas.openxmlformats.org/officeDocument/2006/relationships/hyperlink" Target="mailto:maesemcuhk@gmail.com" TargetMode="External"/><Relationship Id="rId34" Type="http://schemas.openxmlformats.org/officeDocument/2006/relationships/hyperlink" Target="https://reciprocity.uceap.universityofcalifornia.edu/apply-exchange/apply-visiting-scholar-programs" TargetMode="External"/><Relationship Id="rId55" Type="http://schemas.openxmlformats.org/officeDocument/2006/relationships/hyperlink" Target="https://liuchao-jin.github.io" TargetMode="External"/><Relationship Id="rId76" Type="http://schemas.openxmlformats.org/officeDocument/2006/relationships/hyperlink" Target="https://drive.google.com/file/d/1zAEXuTu1d0XkKFsFfEqceAZ8XRmUyhco/view?usp=sharing" TargetMode="External"/><Relationship Id="rId97" Type="http://schemas.openxmlformats.org/officeDocument/2006/relationships/hyperlink" Target="mailto:hmmok@link.cuhk.edu.hk" TargetMode="External"/><Relationship Id="rId120" Type="http://schemas.openxmlformats.org/officeDocument/2006/relationships/hyperlink" Target="mailto:1155186649@link.cuhk.edu.hk" TargetMode="External"/><Relationship Id="rId141" Type="http://schemas.openxmlformats.org/officeDocument/2006/relationships/hyperlink" Target="mailto:whliao@cuhk.edu.hk" TargetMode="External"/><Relationship Id="rId7" Type="http://schemas.openxmlformats.org/officeDocument/2006/relationships/footnotes" Target="footnotes.xml"/><Relationship Id="rId162" Type="http://schemas.openxmlformats.org/officeDocument/2006/relationships/hyperlink" Target="mailto:qmmr@immd.gov.hk" TargetMode="External"/><Relationship Id="rId183" Type="http://schemas.openxmlformats.org/officeDocument/2006/relationships/hyperlink" Target="mailto:2018141521057@stu.scu.edu.cn" TargetMode="External"/><Relationship Id="rId24" Type="http://schemas.openxmlformats.org/officeDocument/2006/relationships/hyperlink" Target="https://doi.org/10.1088/1361-665X/adadcd" TargetMode="External"/><Relationship Id="rId40" Type="http://schemas.openxmlformats.org/officeDocument/2006/relationships/hyperlink" Target="https://drive.google.com/drive/folders/1LEe2rcTY-Q5Ib9Rg6MhK35jb6A-dDZk-?usp=sharing" TargetMode="External"/><Relationship Id="rId45" Type="http://schemas.openxmlformats.org/officeDocument/2006/relationships/hyperlink" Target="https://drive.google.com/drive/folders/120Hm_iVC_2EGL-2oaAUKgQ_Y9gp4lqhw?usp=sharing" TargetMode="External"/><Relationship Id="rId66" Type="http://schemas.openxmlformats.org/officeDocument/2006/relationships/hyperlink" Target="https://drive.google.com/drive/folders/1k4blktolRIsvwtFV2D6jveXQvjmgtnbM?usp=sharing" TargetMode="External"/><Relationship Id="rId87" Type="http://schemas.openxmlformats.org/officeDocument/2006/relationships/hyperlink" Target="https://cloud.itsc.cuhk.edu.hk/webform/view.php?id=13669718" TargetMode="External"/><Relationship Id="rId110" Type="http://schemas.openxmlformats.org/officeDocument/2006/relationships/hyperlink" Target="mailto:rcyxy@opic.sz.gov.cn" TargetMode="External"/><Relationship Id="rId115" Type="http://schemas.openxmlformats.org/officeDocument/2006/relationships/hyperlink" Target="mailto:dengzy22@link.cuhk.edu.hk" TargetMode="External"/><Relationship Id="rId131" Type="http://schemas.openxmlformats.org/officeDocument/2006/relationships/hyperlink" Target="https://liuchao-jin.github.io/" TargetMode="External"/><Relationship Id="rId136" Type="http://schemas.openxmlformats.org/officeDocument/2006/relationships/hyperlink" Target="mailto:xiaoyazhai@cuhk.edu.hk" TargetMode="External"/><Relationship Id="rId157" Type="http://schemas.openxmlformats.org/officeDocument/2006/relationships/hyperlink" Target="https://forms.gle/SDqHbyVP8VCucomD7" TargetMode="External"/><Relationship Id="rId178" Type="http://schemas.openxmlformats.org/officeDocument/2006/relationships/hyperlink" Target="mailto:Liuchao.Jin@outlook.com" TargetMode="External"/><Relationship Id="rId61" Type="http://schemas.openxmlformats.org/officeDocument/2006/relationships/hyperlink" Target="https://authorservices.wiley.com/author-resources/Journal-Authors/licensing-open-access/open-access/open-access-account-codes.html" TargetMode="External"/><Relationship Id="rId82" Type="http://schemas.openxmlformats.org/officeDocument/2006/relationships/hyperlink" Target="https://faculty.sustech.edu.cn/?tagid=geq&amp;iscss=1&amp;snapid=1&amp;orderby=date&amp;go=1&amp;lang=en" TargetMode="External"/><Relationship Id="rId152" Type="http://schemas.openxmlformats.org/officeDocument/2006/relationships/hyperlink" Target="mailto:wkmok@mae.cuhk.edu.hk" TargetMode="External"/><Relationship Id="rId173" Type="http://schemas.openxmlformats.org/officeDocument/2006/relationships/hyperlink" Target="mailto:LIJ33@pitt.edu" TargetMode="External"/><Relationship Id="rId194" Type="http://schemas.openxmlformats.org/officeDocument/2006/relationships/hyperlink" Target="mailto:windbirdman@stu.scu.edu.cn" TargetMode="External"/><Relationship Id="rId199" Type="http://schemas.openxmlformats.org/officeDocument/2006/relationships/hyperlink" Targe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 TargetMode="External"/><Relationship Id="rId203" Type="http://schemas.openxmlformats.org/officeDocument/2006/relationships/image" Target="media/image4.jpeg"/><Relationship Id="rId19" Type="http://schemas.openxmlformats.org/officeDocument/2006/relationships/hyperlink" Target="https://liuchao-jin.github.io/" TargetMode="External"/><Relationship Id="rId14" Type="http://schemas.openxmlformats.org/officeDocument/2006/relationships/hyperlink" Target="https://www4.mae.cuhk.edu.hk/peoples/liao-wei-hsin/" TargetMode="External"/><Relationship Id="rId30" Type="http://schemas.openxmlformats.org/officeDocument/2006/relationships/hyperlink" Target="https://liuchao-jin.github.io/" TargetMode="External"/><Relationship Id="rId35" Type="http://schemas.openxmlformats.org/officeDocument/2006/relationships/hyperlink" Target="https://liuchao-jin.github.io/" TargetMode="External"/><Relationship Id="rId56" Type="http://schemas.openxmlformats.org/officeDocument/2006/relationships/hyperlink" Target="https://drive.google.com/drive/folders/1k2-FQVT1DrXUFVEMeTEVGpyZ-Cofrsob?usp=sharing" TargetMode="External"/><Relationship Id="rId77" Type="http://schemas.openxmlformats.org/officeDocument/2006/relationships/hyperlink" Target="https://4dprintings.com/events/4dmda2024/" TargetMode="External"/><Relationship Id="rId100" Type="http://schemas.openxmlformats.org/officeDocument/2006/relationships/hyperlink" Target="https://www.elsevier.com/journals/engineering/2095-8099/guide-for-authors" TargetMode="External"/><Relationship Id="rId105" Type="http://schemas.openxmlformats.org/officeDocument/2006/relationships/hyperlink" Target="https://liuchao-jin.github.io/" TargetMode="External"/><Relationship Id="rId126" Type="http://schemas.openxmlformats.org/officeDocument/2006/relationships/hyperlink" Target="https://cuhk.zoom.us/j/96803713725" TargetMode="External"/><Relationship Id="rId147" Type="http://schemas.openxmlformats.org/officeDocument/2006/relationships/hyperlink" Target="https://www.rhino3d.com/" TargetMode="External"/><Relationship Id="rId168" Type="http://schemas.openxmlformats.org/officeDocument/2006/relationships/hyperlink" Target="mailto:Liuchao.Jin@outlook.com" TargetMode="External"/><Relationship Id="rId8" Type="http://schemas.openxmlformats.org/officeDocument/2006/relationships/endnotes" Target="endnotes.xml"/><Relationship Id="rId51" Type="http://schemas.openxmlformats.org/officeDocument/2006/relationships/hyperlink" Target="https://drive.google.com/drive/folders/1W-gsnQ_pa_V9kpg_35wMaMgZuX_zPbh1?usp=sharing" TargetMode="External"/><Relationship Id="rId72" Type="http://schemas.openxmlformats.org/officeDocument/2006/relationships/hyperlink" Target="https://www.spiedigitallibrary.org/conference-proceedings-of-spie/12949/3014941/Optimizing-stimuli-based-4D-printed-structures--a-paradigm-shift/10.1117/12.3014941.short" TargetMode="External"/><Relationship Id="rId93" Type="http://schemas.openxmlformats.org/officeDocument/2006/relationships/hyperlink" Target="https://drive.google.com/file/d/1trOZZ0sAPIiGX-IJABMgKLd1v3UzYB1f/view?usp=drive_link" TargetMode="External"/><Relationship Id="rId98" Type="http://schemas.openxmlformats.org/officeDocument/2006/relationships/hyperlink" Target="https://www.springer.com/journal/10845" TargetMode="External"/><Relationship Id="rId121" Type="http://schemas.openxmlformats.org/officeDocument/2006/relationships/hyperlink" Target="mailto:qtlu@link.cuhk.edu.hk" TargetMode="External"/><Relationship Id="rId142" Type="http://schemas.openxmlformats.org/officeDocument/2006/relationships/hyperlink" Target="mailto:jingchaojiang@cuhk.edu.hk" TargetMode="External"/><Relationship Id="rId163" Type="http://schemas.openxmlformats.org/officeDocument/2006/relationships/hyperlink" Target="mailto:enquiry@immd.gov.hk" TargetMode="External"/><Relationship Id="rId184" Type="http://schemas.openxmlformats.org/officeDocument/2006/relationships/hyperlink" Target="mailto:janghoyoon@scupi.cn" TargetMode="External"/><Relationship Id="rId189" Type="http://schemas.openxmlformats.org/officeDocument/2006/relationships/hyperlink" Target="mailto:2018141521057@stu.scu.edu.cn" TargetMode="External"/><Relationship Id="rId3" Type="http://schemas.openxmlformats.org/officeDocument/2006/relationships/numbering" Target="numbering.xml"/><Relationship Id="rId25" Type="http://schemas.openxmlformats.org/officeDocument/2006/relationships/hyperlink" Target="https://drive.google.com/file/d/1tKLUuQZZYAjjv159zkSVKVRwMtbgqOhU/view?usp=sharing" TargetMode="External"/><Relationship Id="rId46" Type="http://schemas.openxmlformats.org/officeDocument/2006/relationships/hyperlink" Target="https://www.nature.com/natcomputsci?gad_source=1&amp;gclid=Cj0KCQjw1Yy5BhD-ARIsAI0RbXZKw_ZNy6Houg0poMzKlvZD_r9EG1MhWXbMqjvHPmNNqAeY3SY2ehAaAmd6EALw_wcB" TargetMode="External"/><Relationship Id="rId67" Type="http://schemas.openxmlformats.org/officeDocument/2006/relationships/hyperlink" Target="https://drive.google.com/drive/folders/1iGlc8wcI67YZdiLx-KZ7_eDzIXeXRrOp?usp=sharing" TargetMode="External"/><Relationship Id="rId116" Type="http://schemas.openxmlformats.org/officeDocument/2006/relationships/hyperlink" Target="mailto:zxguo@link.cuhk.edu.hk" TargetMode="External"/><Relationship Id="rId137" Type="http://schemas.openxmlformats.org/officeDocument/2006/relationships/hyperlink" Target="https://drive.google.com/drive/folders/1EtubrqwGfsWC6PoZ83mc9M383bh5lUne?usp=sharing" TargetMode="External"/><Relationship Id="rId158" Type="http://schemas.openxmlformats.org/officeDocument/2006/relationships/hyperlink" Target="mailto:Liuchao.Jin@link.cuhk.edu.hk" TargetMode="External"/><Relationship Id="rId20" Type="http://schemas.openxmlformats.org/officeDocument/2006/relationships/hyperlink" Target="https://liuchao-jin.github.io/" TargetMode="External"/><Relationship Id="rId41" Type="http://schemas.openxmlformats.org/officeDocument/2006/relationships/hyperlink" Target="https://drive.google.com/drive/folders/1K3v-1W2T5Lwk-8_F3hC3h7Jb1ATkSZee?usp=sharing" TargetMode="External"/><Relationship Id="rId62" Type="http://schemas.openxmlformats.org/officeDocument/2006/relationships/hyperlink" Target="https://authorservices.wiley.com/author-resources/Journal-Authors/licensing-open-access/open-access/open-access-account-codes.html" TargetMode="External"/><Relationship Id="rId83" Type="http://schemas.openxmlformats.org/officeDocument/2006/relationships/hyperlink" Target="https://faculty.sustech.edu.cn/?tagid=geq&amp;iscss=1&amp;snapid=1&amp;orderby=date&amp;go=1&amp;lang=en" TargetMode="External"/><Relationship Id="rId88" Type="http://schemas.openxmlformats.org/officeDocument/2006/relationships/hyperlink" Targe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 TargetMode="External"/><Relationship Id="rId111" Type="http://schemas.openxmlformats.org/officeDocument/2006/relationships/hyperlink" Target="mailto:whliao@mae.cuhk.edu.hk" TargetMode="External"/><Relationship Id="rId132" Type="http://schemas.openxmlformats.org/officeDocument/2006/relationships/hyperlink" Target="mailto:mowong@cuhk.edu.hk" TargetMode="External"/><Relationship Id="rId153" Type="http://schemas.openxmlformats.org/officeDocument/2006/relationships/hyperlink" Target="mailto:mhwong@mae.cuhk.edu.hk" TargetMode="External"/><Relationship Id="rId174" Type="http://schemas.openxmlformats.org/officeDocument/2006/relationships/hyperlink" Target="mailto:Liuchao.Jin@outlook.com" TargetMode="External"/><Relationship Id="rId179" Type="http://schemas.openxmlformats.org/officeDocument/2006/relationships/hyperlink" Target="mailto:LIJ33@pitt.edu" TargetMode="External"/><Relationship Id="rId195" Type="http://schemas.openxmlformats.org/officeDocument/2006/relationships/hyperlink" Target="mailto:mhwong@mae.cuhk.edu.hk" TargetMode="External"/><Relationship Id="rId190" Type="http://schemas.openxmlformats.org/officeDocument/2006/relationships/hyperlink" Target="mailto:changxi.wang@scupi.cn" TargetMode="External"/><Relationship Id="rId204" Type="http://schemas.openxmlformats.org/officeDocument/2006/relationships/image" Target="media/image5.jpeg"/><Relationship Id="rId15" Type="http://schemas.openxmlformats.org/officeDocument/2006/relationships/hyperlink" Target="https://liuchao-jin.github.io/" TargetMode="External"/><Relationship Id="rId36" Type="http://schemas.openxmlformats.org/officeDocument/2006/relationships/hyperlink" Target="https://drive.google.com/drive/folders/120Hm_iVC_2EGL-2oaAUKgQ_Y9gp4lqhw?usp=sharing" TargetMode="External"/><Relationship Id="rId57" Type="http://schemas.openxmlformats.org/officeDocument/2006/relationships/hyperlink" Target="https://liuchao-jin.github.io/" TargetMode="External"/><Relationship Id="rId106" Type="http://schemas.openxmlformats.org/officeDocument/2006/relationships/hyperlink" Target="mailto:liuchao.jin@link.cuhk.edu.hk" TargetMode="External"/><Relationship Id="rId127" Type="http://schemas.openxmlformats.org/officeDocument/2006/relationships/hyperlink" Target="mailto:reed@westlake.edu.cn" TargetMode="External"/><Relationship Id="rId10" Type="http://schemas.openxmlformats.org/officeDocument/2006/relationships/hyperlink" Target="https://liuchao-jin.github.io/" TargetMode="External"/><Relationship Id="rId31" Type="http://schemas.openxmlformats.org/officeDocument/2006/relationships/hyperlink" Target="https://drive.google.com/drive/folders/1r3p5nB_S7_w5zIet2d6MBsrbndw8nAYp?usp=drive_link" TargetMode="External"/><Relationship Id="rId52" Type="http://schemas.openxmlformats.org/officeDocument/2006/relationships/hyperlink" Target="https://drive.google.com/drive/folders/1W-gsnQ_pa_V9kpg_35wMaMgZuX_zPbh1?usp=sharing" TargetMode="External"/><Relationship Id="rId73" Type="http://schemas.openxmlformats.org/officeDocument/2006/relationships/hyperlink" Target="https://mts-npjcompumats.nature.com/cgi-bin/main.plex" TargetMode="External"/><Relationship Id="rId78" Type="http://schemas.openxmlformats.org/officeDocument/2006/relationships/hyperlink" Target="https://drive.google.com/file/d/17NBQQP6SURkjncfqz7T-bpeMaYgYJH0M/view?usp=sharing" TargetMode="External"/><Relationship Id="rId94" Type="http://schemas.openxmlformats.org/officeDocument/2006/relationships/hyperlink" Target="https://docs.google.com/document/d/1SPuSVl6oZUH2fzqdgrTCpNR_EBX7KI5w/edit?usp=drive_link&amp;ouid=113708245373509091633&amp;rtpof=true&amp;sd=true" TargetMode="External"/><Relationship Id="rId99" Type="http://schemas.openxmlformats.org/officeDocument/2006/relationships/hyperlink" Target="https://www.elsevier.com/journals/engineering/2095-8099/guide-for-authors" TargetMode="External"/><Relationship Id="rId101" Type="http://schemas.openxmlformats.org/officeDocument/2006/relationships/hyperlink" Target="mailto:1155184008@link.cuhk.edu.hk" TargetMode="External"/><Relationship Id="rId122" Type="http://schemas.openxmlformats.org/officeDocument/2006/relationships/hyperlink" Target="mailto:1155186662@link.cuhk.edu.hk" TargetMode="External"/><Relationship Id="rId143" Type="http://schemas.openxmlformats.org/officeDocument/2006/relationships/hyperlink" Target="mailto:xiaoyazhai@cuhk.edu.hk" TargetMode="External"/><Relationship Id="rId148" Type="http://schemas.openxmlformats.org/officeDocument/2006/relationships/hyperlink" Target="https://ww2.mathworks.cn/matlabcentral/answers/107508-solving-a-nonlinear-equation-using-newton-raphson-method" TargetMode="External"/><Relationship Id="rId164" Type="http://schemas.openxmlformats.org/officeDocument/2006/relationships/hyperlink" Target="mailto:enquiry@immd.gov.hk" TargetMode="External"/><Relationship Id="rId169" Type="http://schemas.openxmlformats.org/officeDocument/2006/relationships/hyperlink" Target="mailto:LIJ33@pitt.edu" TargetMode="External"/><Relationship Id="rId185" Type="http://schemas.openxmlformats.org/officeDocument/2006/relationships/hyperlink" Target="mailto:2018141521037@stu.scu.edu.cn" TargetMode="External"/><Relationship Id="rId4" Type="http://schemas.openxmlformats.org/officeDocument/2006/relationships/styles" Target="styles.xml"/><Relationship Id="rId9" Type="http://schemas.openxmlformats.org/officeDocument/2006/relationships/hyperlink" Target="https://www4.mae.cuhk.edu.hk/peoples/liao-wei-hsin/" TargetMode="External"/><Relationship Id="rId180" Type="http://schemas.openxmlformats.org/officeDocument/2006/relationships/hyperlink" Target="mailto:Liuchao.Jin@outlook.com" TargetMode="External"/><Relationship Id="rId26" Type="http://schemas.openxmlformats.org/officeDocument/2006/relationships/hyperlink" Target="https://drive.google.com/drive/folders/1r3p5nB_S7_w5zIet2d6MBsrbndw8nAYp?usp=sharing" TargetMode="External"/><Relationship Id="rId47" Type="http://schemas.openxmlformats.org/officeDocument/2006/relationships/hyperlink" Target="https://www.nature.com/npjcompumats/?gad_source=1&amp;gclid=Cj0KCQjw1Yy5BhD-ARIsAI0RbXa12VvheQPfh-qjfW3v2I2Tw_cMFGnZ10-lCfq250uzI3qFr3GUGRYaAvslEALw_wcB" TargetMode="External"/><Relationship Id="rId68" Type="http://schemas.openxmlformats.org/officeDocument/2006/relationships/hyperlink" Target="https://www.orkts.cuhk.edu.hk/en/research/external-research-grants/searching-grants/4288-nsfc-20240808" TargetMode="External"/><Relationship Id="rId89" Type="http://schemas.openxmlformats.org/officeDocument/2006/relationships/hyperlink" Target="https://cloud.itsc.cuhk.edu.hk/webform/view.php" TargetMode="External"/><Relationship Id="rId112" Type="http://schemas.openxmlformats.org/officeDocument/2006/relationships/hyperlink" Target="mailto:bmchen@cuhk.edu.hk" TargetMode="External"/><Relationship Id="rId133" Type="http://schemas.openxmlformats.org/officeDocument/2006/relationships/hyperlink" Target="mailto:xiaoyazhai@cuhk.edu.hk" TargetMode="External"/><Relationship Id="rId154" Type="http://schemas.openxmlformats.org/officeDocument/2006/relationships/image" Target="media/image1.png"/><Relationship Id="rId175" Type="http://schemas.openxmlformats.org/officeDocument/2006/relationships/hyperlink" Target="mailto:LIJ33@pitt.edu" TargetMode="External"/><Relationship Id="rId196" Type="http://schemas.openxmlformats.org/officeDocument/2006/relationships/hyperlink" Target="mailto:mhwong@mae.cuhk.edu.hk" TargetMode="External"/><Relationship Id="rId200" Type="http://schemas.openxmlformats.org/officeDocument/2006/relationships/hyperlink" Target="mailto:windbirdman@stu.scu.edu.cn" TargetMode="External"/><Relationship Id="rId16" Type="http://schemas.openxmlformats.org/officeDocument/2006/relationships/hyperlink" Target="https://www4.mae.cuhk.edu.hk/peoples/liao-wei-hsin/" TargetMode="External"/><Relationship Id="rId37" Type="http://schemas.openxmlformats.org/officeDocument/2006/relationships/hyperlink" Target="https://liuchao-jin.github.io/" TargetMode="External"/><Relationship Id="rId58" Type="http://schemas.openxmlformats.org/officeDocument/2006/relationships/hyperlink" Target="mailto:liuchao.jin@link.cuhk.edu.hk" TargetMode="External"/><Relationship Id="rId79" Type="http://schemas.openxmlformats.org/officeDocument/2006/relationships/hyperlink" Target="https://drive.google.com/file/d/1Gctxh4O4sd4k9ywhmri3l5Ef7xBTc4hN/view?usp=sharing" TargetMode="External"/><Relationship Id="rId102" Type="http://schemas.openxmlformats.org/officeDocument/2006/relationships/hyperlink" Target="https://liuchao-jin.github.io/" TargetMode="External"/><Relationship Id="rId123" Type="http://schemas.openxmlformats.org/officeDocument/2006/relationships/hyperlink" Target="mailto:1155170424@link.cuhk.edu.hk" TargetMode="External"/><Relationship Id="rId144" Type="http://schemas.openxmlformats.org/officeDocument/2006/relationships/hyperlink" Target="mailto:zhangkangcas@gmail.com" TargetMode="External"/><Relationship Id="rId90" Type="http://schemas.openxmlformats.org/officeDocument/2006/relationships/hyperlink" Target="http://www.smptechno.com/index_en.html" TargetMode="External"/><Relationship Id="rId165" Type="http://schemas.openxmlformats.org/officeDocument/2006/relationships/hyperlink" Target="mailto:LIJ33@pitt.edu" TargetMode="External"/><Relationship Id="rId186" Type="http://schemas.openxmlformats.org/officeDocument/2006/relationships/hyperlink" Target="mailto:2018141521057@stu.scu.edu.cn" TargetMode="External"/><Relationship Id="rId27" Type="http://schemas.openxmlformats.org/officeDocument/2006/relationships/hyperlink" Target="https://drive.google.com/drive/folders/1flZEEczpRS3tAxdwB4EW30lnkqcs87NH?usp=drive_link" TargetMode="External"/><Relationship Id="rId48" Type="http://schemas.openxmlformats.org/officeDocument/2006/relationships/hyperlink" Target="https://reciprocity.uceap.universityofcalifornia.edu/apply-exchange/apply-visiting-scholar-programs" TargetMode="External"/><Relationship Id="rId69" Type="http://schemas.openxmlformats.org/officeDocument/2006/relationships/hyperlink" Target="https://drive.google.com/drive/folders/1vgwOMMCUJbX8KRZfx7e8FMePHbgnilmE?usp=sharing" TargetMode="External"/><Relationship Id="rId113" Type="http://schemas.openxmlformats.org/officeDocument/2006/relationships/hyperlink" Target="mailto:ylkan@mae.cuhk.edu.hk" TargetMode="External"/><Relationship Id="rId134" Type="http://schemas.openxmlformats.org/officeDocument/2006/relationships/hyperlink" Target="mailto:nicoleli@orientalab.com" TargetMode="External"/><Relationship Id="rId80" Type="http://schemas.openxmlformats.org/officeDocument/2006/relationships/hyperlink" Target="https://iopscience.iop.org/journal/2631-7990" TargetMode="External"/><Relationship Id="rId155" Type="http://schemas.openxmlformats.org/officeDocument/2006/relationships/image" Target="media/image2.png"/><Relationship Id="rId176" Type="http://schemas.openxmlformats.org/officeDocument/2006/relationships/hyperlink" Target="mailto:Liuchao.Jin@outlook.com" TargetMode="External"/><Relationship Id="rId197" Type="http://schemas.openxmlformats.org/officeDocument/2006/relationships/hyperlink" Target="https://baijiahao.baidu.com/s?id=1716121461469586962&amp;wfr=spider&amp;for=pc" TargetMode="External"/><Relationship Id="rId201" Type="http://schemas.openxmlformats.org/officeDocument/2006/relationships/hyperlink" Target="https://yzb.sjtu.edu.cn/info/1004/3241.htm" TargetMode="External"/><Relationship Id="rId17" Type="http://schemas.openxmlformats.org/officeDocument/2006/relationships/hyperlink" Target="https://liuchao-jin.github.io/" TargetMode="External"/><Relationship Id="rId38" Type="http://schemas.openxmlformats.org/officeDocument/2006/relationships/hyperlink" Target="https://drive.google.com/drive/folders/120Hm_iVC_2EGL-2oaAUKgQ_Y9gp4lqhw?usp=sharing" TargetMode="External"/><Relationship Id="rId59" Type="http://schemas.openxmlformats.org/officeDocument/2006/relationships/hyperlink" Target="https://www.orkts.cuhk.edu.hk/en/knowledge-transfer/funding/kpf" TargetMode="External"/><Relationship Id="rId103" Type="http://schemas.openxmlformats.org/officeDocument/2006/relationships/hyperlink" Target="https://liuchao-jin.github.io/" TargetMode="External"/><Relationship Id="rId124" Type="http://schemas.openxmlformats.org/officeDocument/2006/relationships/hyperlink" Target="https://fellow.sustech.edu.cn/" TargetMode="External"/><Relationship Id="rId70" Type="http://schemas.openxmlformats.org/officeDocument/2006/relationships/hyperlink" Target="https://drive.google.com/drive/folders/1vgwOMMCUJbX8KRZfx7e8FMePHbgnilmE?usp=sharing" TargetMode="External"/><Relationship Id="rId91" Type="http://schemas.openxmlformats.org/officeDocument/2006/relationships/hyperlink" Target="https://liuchao-jin.github.io/" TargetMode="External"/><Relationship Id="rId145" Type="http://schemas.openxmlformats.org/officeDocument/2006/relationships/hyperlink" Target="mailto:qtlu@link.cuhk.edu.hk" TargetMode="External"/><Relationship Id="rId166" Type="http://schemas.openxmlformats.org/officeDocument/2006/relationships/hyperlink" Target="mailto:Liuchao.Jin@outlook.com" TargetMode="External"/><Relationship Id="rId187" Type="http://schemas.openxmlformats.org/officeDocument/2006/relationships/hyperlink" Target="mailto:janghoyoon@scupi.cn" TargetMode="External"/><Relationship Id="rId1" Type="http://schemas.openxmlformats.org/officeDocument/2006/relationships/customXml" Target="../customXml/item1.xml"/><Relationship Id="rId28" Type="http://schemas.openxmlformats.org/officeDocument/2006/relationships/hyperlink" Target="https://drive.google.com/drive/folders/1r3p5nB_S7_w5zIet2d6MBsrbndw8nAYp?usp=drive_link" TargetMode="External"/><Relationship Id="rId49" Type="http://schemas.openxmlformats.org/officeDocument/2006/relationships/hyperlink" Target="https://liuchao-jin.github.io/" TargetMode="External"/><Relationship Id="rId114" Type="http://schemas.openxmlformats.org/officeDocument/2006/relationships/hyperlink" Target="mailto:phwong@mae.cuhk.edu.hk" TargetMode="External"/><Relationship Id="rId60" Type="http://schemas.openxmlformats.org/officeDocument/2006/relationships/hyperlink" Target="https://drive.google.com/drive/folders/1j9T_SQq6MnWFahQBZ2tUMsisH6tmoJZt?usp=sharing" TargetMode="External"/><Relationship Id="rId81" Type="http://schemas.openxmlformats.org/officeDocument/2006/relationships/hyperlink" Target="https://faculty.sustech.edu.cn/?tagid=geq&amp;iscss=1&amp;snapid=1&amp;orderby=date&amp;go=1&amp;lang=en" TargetMode="External"/><Relationship Id="rId135" Type="http://schemas.openxmlformats.org/officeDocument/2006/relationships/hyperlink" Target="mailto:liuchao.jin@link.cuhk.edu.hk" TargetMode="External"/><Relationship Id="rId156" Type="http://schemas.openxmlformats.org/officeDocument/2006/relationships/hyperlink" Target="https://blackboard.cuhk.edu.hk/" TargetMode="External"/><Relationship Id="rId177" Type="http://schemas.openxmlformats.org/officeDocument/2006/relationships/hyperlink" Target="mailto:LIJ33@pitt.edu" TargetMode="External"/><Relationship Id="rId198" Type="http://schemas.openxmlformats.org/officeDocument/2006/relationships/hyperlink" Target="mailto:aoxin.qi@scupi.cn" TargetMode="External"/><Relationship Id="rId202" Type="http://schemas.openxmlformats.org/officeDocument/2006/relationships/image" Target="media/image3.png"/><Relationship Id="rId18" Type="http://schemas.openxmlformats.org/officeDocument/2006/relationships/hyperlink" Target="https://www4.mae.cuhk.edu.hk/peoples/liao-wei-hsin/" TargetMode="External"/><Relationship Id="rId39" Type="http://schemas.openxmlformats.org/officeDocument/2006/relationships/hyperlink" Target="https://drive.google.com/drive/folders/120Hm_iVC_2EGL-2oaAUKgQ_Y9gp4lqhw?usp=sharing" TargetMode="External"/><Relationship Id="rId50" Type="http://schemas.openxmlformats.org/officeDocument/2006/relationships/hyperlink" Target="mailto:advancedscience@wiley.com" TargetMode="External"/><Relationship Id="rId104" Type="http://schemas.openxmlformats.org/officeDocument/2006/relationships/hyperlink" Target="https://drive.google.com/file/d/1K8dtSLSAOiT-L0yMyrhA-ULkNCbhHSoe/view?usp=sharing" TargetMode="External"/><Relationship Id="rId125" Type="http://schemas.openxmlformats.org/officeDocument/2006/relationships/hyperlink" Target="https://faculty.sustech.edu.cn/geq/en/" TargetMode="External"/><Relationship Id="rId146" Type="http://schemas.openxmlformats.org/officeDocument/2006/relationships/hyperlink" Target="mailto:zhichaoshen@cuhk.edu.hk" TargetMode="External"/><Relationship Id="rId167" Type="http://schemas.openxmlformats.org/officeDocument/2006/relationships/hyperlink" Target="mailto:LIJ33@pitt.edu" TargetMode="External"/><Relationship Id="rId188" Type="http://schemas.openxmlformats.org/officeDocument/2006/relationships/hyperlink" Target="mailto:2018141521037@stu.scu.edu.cn" TargetMode="External"/><Relationship Id="rId71" Type="http://schemas.openxmlformats.org/officeDocument/2006/relationships/hyperlink" Target="https://drive.google.com/drive/folders/1vgwOMMCUJbX8KRZfx7e8FMePHbgnilmE?usp=sharing" TargetMode="External"/><Relationship Id="rId92" Type="http://schemas.openxmlformats.org/officeDocument/2006/relationships/hyperlink" Target="https://faculty.sustech.edu.cn/?tagid=geq&amp;iscss=1&amp;snapid=1&amp;orderby=date&amp;go=1&amp;lang=en" TargetMode="External"/><Relationship Id="rId2" Type="http://schemas.openxmlformats.org/officeDocument/2006/relationships/customXml" Target="../customXml/item2.xml"/><Relationship Id="rId29" Type="http://schemas.openxmlformats.org/officeDocument/2006/relationships/hyperlink" Target="https://reciprocity.uceap.universityofcalifornia.edu/apply-exchange/apply-visiting-scholar-programs"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97A6545-2C86-456B-89BD-BC94DC74F7A4}">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67261</TotalTime>
  <Pages>1</Pages>
  <Words>166583</Words>
  <Characters>947858</Characters>
  <Application>Microsoft Office Word</Application>
  <DocSecurity>0</DocSecurity>
  <Lines>15045</Lines>
  <Paragraphs>53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9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JIN, Liuchao</cp:lastModifiedBy>
  <cp:revision>40</cp:revision>
  <dcterms:created xsi:type="dcterms:W3CDTF">2022-03-24T01:33:00Z</dcterms:created>
  <dcterms:modified xsi:type="dcterms:W3CDTF">2025-02-19T0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0.0.0.0</vt:lpwstr>
  </property>
  <property fmtid="{D5CDD505-2E9C-101B-9397-08002B2CF9AE}" pid="3" name="GrammarlyDocumentId">
    <vt:lpwstr>4cb57edc8374a3c3f979bfa419134b3361a24ade7c03f1a10d5005a26bed6078</vt:lpwstr>
  </property>
</Properties>
</file>